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56483" w14:textId="74360D7B" w:rsidR="00BE104B" w:rsidRDefault="006E3F61" w:rsidP="00BE104B">
      <w:pPr>
        <w:pStyle w:val="Heading1"/>
      </w:pPr>
      <w:r>
        <w:rPr>
          <w:noProof/>
          <w:lang w:eastAsia="en-AU"/>
        </w:rPr>
        <mc:AlternateContent>
          <mc:Choice Requires="wpg">
            <w:drawing>
              <wp:anchor distT="0" distB="0" distL="114300" distR="114300" simplePos="0" relativeHeight="251659264" behindDoc="0" locked="0" layoutInCell="1" allowOverlap="1" wp14:anchorId="5C201803" wp14:editId="5FD11C43">
                <wp:simplePos x="0" y="0"/>
                <wp:positionH relativeFrom="page">
                  <wp:posOffset>-30480</wp:posOffset>
                </wp:positionH>
                <wp:positionV relativeFrom="paragraph">
                  <wp:posOffset>-912495</wp:posOffset>
                </wp:positionV>
                <wp:extent cx="7590790" cy="2974340"/>
                <wp:effectExtent l="0" t="0" r="0" b="0"/>
                <wp:wrapNone/>
                <wp:docPr id="2" name="Group 2" descr="Lower half of a person walking with a dog guide in harness, through a park with eucalypt fore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90790" cy="2974340"/>
                          <a:chOff x="0" y="0"/>
                          <a:chExt cx="7590790" cy="2974340"/>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590790" cy="2891155"/>
                          </a:xfrm>
                          <a:prstGeom prst="rect">
                            <a:avLst/>
                          </a:prstGeom>
                        </pic:spPr>
                      </pic:pic>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883355" y="1588943"/>
                            <a:ext cx="3500120" cy="854710"/>
                          </a:xfrm>
                          <a:prstGeom prst="rect">
                            <a:avLst/>
                          </a:prstGeom>
                        </pic:spPr>
                      </pic:pic>
                      <wps:wsp>
                        <wps:cNvPr id="4" name="Text Box 2"/>
                        <wps:cNvSpPr txBox="1">
                          <a:spLocks noChangeArrowheads="1"/>
                        </wps:cNvSpPr>
                        <wps:spPr bwMode="auto">
                          <a:xfrm>
                            <a:off x="3952876" y="2612547"/>
                            <a:ext cx="3257549" cy="361793"/>
                          </a:xfrm>
                          <a:prstGeom prst="rect">
                            <a:avLst/>
                          </a:prstGeom>
                          <a:noFill/>
                          <a:ln w="9525">
                            <a:noFill/>
                            <a:miter lim="800000"/>
                            <a:headEnd/>
                            <a:tailEnd/>
                          </a:ln>
                        </wps:spPr>
                        <wps:txbx>
                          <w:txbxContent>
                            <w:p w14:paraId="308D507E" w14:textId="77777777" w:rsidR="00BC0422" w:rsidRPr="001E3FFB" w:rsidRDefault="00BC0422" w:rsidP="00BE104B">
                              <w:pPr>
                                <w:jc w:val="right"/>
                                <w:rPr>
                                  <w:rFonts w:ascii="Arial" w:hAnsi="Arial" w:cs="Arial"/>
                                  <w:sz w:val="32"/>
                                  <w:szCs w:val="32"/>
                                </w:rPr>
                              </w:pPr>
                              <w:r w:rsidRPr="001E3FFB">
                                <w:rPr>
                                  <w:rFonts w:ascii="Arial" w:hAnsi="Arial" w:cs="Arial"/>
                                  <w:sz w:val="32"/>
                                  <w:szCs w:val="32"/>
                                </w:rPr>
                                <w:t xml:space="preserve">Issue </w:t>
                              </w:r>
                              <w:r w:rsidR="00870845">
                                <w:rPr>
                                  <w:rFonts w:ascii="Arial" w:hAnsi="Arial" w:cs="Arial"/>
                                  <w:sz w:val="32"/>
                                  <w:szCs w:val="32"/>
                                </w:rPr>
                                <w:t>8</w:t>
                              </w:r>
                              <w:r w:rsidRPr="001E3FFB">
                                <w:rPr>
                                  <w:rFonts w:ascii="Arial" w:hAnsi="Arial" w:cs="Arial"/>
                                  <w:sz w:val="32"/>
                                  <w:szCs w:val="32"/>
                                </w:rPr>
                                <w:t xml:space="preserve">, </w:t>
                              </w:r>
                              <w:r w:rsidR="00870845">
                                <w:rPr>
                                  <w:rFonts w:ascii="Arial" w:hAnsi="Arial" w:cs="Arial"/>
                                  <w:sz w:val="32"/>
                                  <w:szCs w:val="32"/>
                                </w:rPr>
                                <w:t>May 2020</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5C201803" id="Group 2" o:spid="_x0000_s1026" alt="Lower half of a person walking with a dog guide in harness, through a park with eucalypt forest" style="position:absolute;left:0;text-align:left;margin-left:-2.4pt;margin-top:-71.85pt;width:597.7pt;height:234.2pt;z-index:251659264;mso-position-horizontal-relative:page;mso-height-relative:margin" coordsize="75907,2974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75907;height:28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">
                  <v:imagedata r:id="rId10" o:title=""/>
                </v:shape>
                <v:shape id="Picture 12" o:spid="_x0000_s1028" type="#_x0000_t75" style="position:absolute;left:38833;top:15889;width:35001;height:8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">
                  <v:imagedata r:id="rId11" o:title=""/>
                </v:shape>
                <v:shapetype id="_x0000_t202" coordsize="21600,21600" o:spt="202" path="m,l,21600r21600,l21600,xe">
                  <v:stroke joinstyle="miter"/>
                  <v:path gradientshapeok="t" o:connecttype="rect"/>
                </v:shapetype>
                <v:shape id="Text Box 2" o:spid="_x0000_s1029" type="#_x0000_t202" style="position:absolute;left:39528;top:26125;width:32576;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308D507E" w14:textId="77777777" w:rsidR="00BC0422" w:rsidRPr="001E3FFB" w:rsidRDefault="00BC0422" w:rsidP="00BE104B">
                        <w:pPr>
                          <w:jc w:val="right"/>
                          <w:rPr>
                            <w:rFonts w:ascii="Arial" w:hAnsi="Arial" w:cs="Arial"/>
                            <w:sz w:val="32"/>
                            <w:szCs w:val="32"/>
                          </w:rPr>
                        </w:pPr>
                        <w:r w:rsidRPr="001E3FFB">
                          <w:rPr>
                            <w:rFonts w:ascii="Arial" w:hAnsi="Arial" w:cs="Arial"/>
                            <w:sz w:val="32"/>
                            <w:szCs w:val="32"/>
                          </w:rPr>
                          <w:t xml:space="preserve">Issue </w:t>
                        </w:r>
                        <w:r w:rsidR="00870845">
                          <w:rPr>
                            <w:rFonts w:ascii="Arial" w:hAnsi="Arial" w:cs="Arial"/>
                            <w:sz w:val="32"/>
                            <w:szCs w:val="32"/>
                          </w:rPr>
                          <w:t>8</w:t>
                        </w:r>
                        <w:r w:rsidRPr="001E3FFB">
                          <w:rPr>
                            <w:rFonts w:ascii="Arial" w:hAnsi="Arial" w:cs="Arial"/>
                            <w:sz w:val="32"/>
                            <w:szCs w:val="32"/>
                          </w:rPr>
                          <w:t xml:space="preserve">, </w:t>
                        </w:r>
                        <w:r w:rsidR="00870845">
                          <w:rPr>
                            <w:rFonts w:ascii="Arial" w:hAnsi="Arial" w:cs="Arial"/>
                            <w:sz w:val="32"/>
                            <w:szCs w:val="32"/>
                          </w:rPr>
                          <w:t>May 2020</w:t>
                        </w:r>
                      </w:p>
                    </w:txbxContent>
                  </v:textbox>
                </v:shape>
                <w10:wrap anchorx="page"/>
              </v:group>
            </w:pict>
          </mc:Fallback>
        </mc:AlternateContent>
      </w:r>
    </w:p>
    <w:p w14:paraId="7C9DD592" w14:textId="77777777" w:rsidR="00BE104B" w:rsidRDefault="00BE104B" w:rsidP="00BE104B">
      <w:pPr>
        <w:pStyle w:val="Heading1"/>
      </w:pPr>
    </w:p>
    <w:p w14:paraId="4E173607" w14:textId="77777777" w:rsidR="00BE104B" w:rsidRDefault="00BE104B" w:rsidP="00BE104B">
      <w:pPr>
        <w:pStyle w:val="Heading1"/>
      </w:pPr>
    </w:p>
    <w:p w14:paraId="6B808B46" w14:textId="5E330E1C" w:rsidR="00BE104B" w:rsidRDefault="00BE104B" w:rsidP="006B2346">
      <w:pPr>
        <w:pStyle w:val="Bodytext0"/>
      </w:pPr>
    </w:p>
    <w:p w14:paraId="67B14094" w14:textId="77777777" w:rsidR="006B2346" w:rsidRDefault="006B2346" w:rsidP="00116648">
      <w:pPr>
        <w:pStyle w:val="Bodytext0"/>
      </w:pPr>
    </w:p>
    <w:p w14:paraId="3B54F3E9" w14:textId="39ECB94C" w:rsidR="003F21D8" w:rsidRPr="006B2346" w:rsidRDefault="00BE104B" w:rsidP="00116648">
      <w:pPr>
        <w:pStyle w:val="Bodytext0"/>
        <w:spacing w:before="120"/>
        <w:rPr>
          <w:sz w:val="28"/>
          <w:szCs w:val="28"/>
        </w:rPr>
      </w:pPr>
      <w:r w:rsidRPr="006B2346">
        <w:rPr>
          <w:sz w:val="28"/>
          <w:szCs w:val="28"/>
        </w:rPr>
        <w:t xml:space="preserve">Welcome to </w:t>
      </w:r>
      <w:r w:rsidRPr="00116648">
        <w:rPr>
          <w:sz w:val="28"/>
          <w:szCs w:val="28"/>
        </w:rPr>
        <w:t>Footwork</w:t>
      </w:r>
      <w:r w:rsidRPr="006B2346">
        <w:rPr>
          <w:sz w:val="28"/>
          <w:szCs w:val="28"/>
        </w:rPr>
        <w:t>, keeping you informed of developments in the Orientation and Mobility Association of Australasia (OMAA).</w:t>
      </w:r>
    </w:p>
    <w:p w14:paraId="1B1D268C" w14:textId="2EE77953" w:rsidR="006D7817" w:rsidRPr="006D7817" w:rsidRDefault="006D7817" w:rsidP="00872839">
      <w:pPr>
        <w:pStyle w:val="Heading1"/>
      </w:pPr>
      <w:r w:rsidRPr="006D7817">
        <w:t xml:space="preserve">OMAA Online Symposium 2020 </w:t>
      </w:r>
      <w:r w:rsidR="00B368A1">
        <w:t xml:space="preserve">- </w:t>
      </w:r>
      <w:r w:rsidRPr="006D7817">
        <w:t>Scholarship</w:t>
      </w:r>
    </w:p>
    <w:p w14:paraId="135617C3" w14:textId="2BEBF0D1" w:rsidR="002C6EDF" w:rsidRDefault="00B368A1" w:rsidP="00B368A1">
      <w:pPr>
        <w:pStyle w:val="Bodytext0"/>
      </w:pPr>
      <w:r>
        <w:t xml:space="preserve">Even before the Coronavirus lockdown, the </w:t>
      </w:r>
      <w:r w:rsidR="006D793E">
        <w:t xml:space="preserve">Professional Development team </w:t>
      </w:r>
      <w:r>
        <w:t xml:space="preserve">began planning </w:t>
      </w:r>
      <w:r w:rsidR="006D793E">
        <w:t>our</w:t>
      </w:r>
      <w:r>
        <w:t xml:space="preserve"> first </w:t>
      </w:r>
      <w:r w:rsidR="006D793E">
        <w:t xml:space="preserve">OMAA </w:t>
      </w:r>
      <w:r>
        <w:t xml:space="preserve">Online Symposium for 22 </w:t>
      </w:r>
      <w:r w:rsidR="00707734">
        <w:t>September</w:t>
      </w:r>
      <w:r w:rsidR="00707734">
        <w:t xml:space="preserve"> </w:t>
      </w:r>
      <w:r>
        <w:t xml:space="preserve">2020. </w:t>
      </w:r>
      <w:r w:rsidR="006D793E">
        <w:t>Put it in your diary!</w:t>
      </w:r>
      <w:r w:rsidR="00322542">
        <w:t xml:space="preserve"> The symposium is an opportunity to bring our profession across Australasia together to share what makes our O&amp;M practice unique to our part of the world.</w:t>
      </w:r>
      <w:r w:rsidR="006D793E">
        <w:t xml:space="preserve"> </w:t>
      </w:r>
      <w:r>
        <w:t xml:space="preserve">This </w:t>
      </w:r>
      <w:r w:rsidR="006D793E">
        <w:t>one-day event i</w:t>
      </w:r>
      <w:r>
        <w:t xml:space="preserve">s </w:t>
      </w:r>
      <w:r w:rsidR="006D793E">
        <w:t>a great</w:t>
      </w:r>
      <w:r>
        <w:t xml:space="preserve"> way to make </w:t>
      </w:r>
      <w:r w:rsidR="002C6EDF">
        <w:t xml:space="preserve">O&amp;M </w:t>
      </w:r>
      <w:r>
        <w:t>professional development more accessible</w:t>
      </w:r>
      <w:r w:rsidR="006D793E">
        <w:t xml:space="preserve">, and attendees will earn points towards COMS recertification. </w:t>
      </w:r>
    </w:p>
    <w:p w14:paraId="22707A82" w14:textId="5191BF09" w:rsidR="006D7817" w:rsidRDefault="006D793E" w:rsidP="00B368A1">
      <w:pPr>
        <w:pStyle w:val="Bodytext0"/>
      </w:pPr>
      <w:r>
        <w:t xml:space="preserve">OMAA is also offering two scholarships to pay for registration fees. </w:t>
      </w:r>
      <w:r w:rsidR="006D7817">
        <w:t xml:space="preserve">At the </w:t>
      </w:r>
      <w:r w:rsidR="006D7817" w:rsidRPr="00B368A1">
        <w:t>end</w:t>
      </w:r>
      <w:r w:rsidR="006D7817">
        <w:t xml:space="preserve"> of this edition of </w:t>
      </w:r>
      <w:r w:rsidR="006D7817" w:rsidRPr="004A6345">
        <w:rPr>
          <w:iCs/>
        </w:rPr>
        <w:t>Footwork</w:t>
      </w:r>
      <w:r w:rsidR="006D7817">
        <w:t xml:space="preserve"> there is a </w:t>
      </w:r>
      <w:r w:rsidR="00872839">
        <w:t>one</w:t>
      </w:r>
      <w:r>
        <w:t>-</w:t>
      </w:r>
      <w:r w:rsidR="00872839">
        <w:t>page attachment</w:t>
      </w:r>
      <w:r w:rsidR="006D7817">
        <w:t xml:space="preserve"> describing the scholarship and how to apply. Applications open at the start of June.</w:t>
      </w:r>
    </w:p>
    <w:p w14:paraId="5789E580" w14:textId="77777777" w:rsidR="003F21D8" w:rsidRPr="003E6CE6" w:rsidRDefault="003F21D8" w:rsidP="00872839">
      <w:pPr>
        <w:pStyle w:val="Heading1"/>
        <w:rPr>
          <w:bdr w:val="none" w:sz="0" w:space="0" w:color="auto" w:frame="1"/>
          <w:lang w:val="en-HK"/>
        </w:rPr>
      </w:pPr>
      <w:r w:rsidRPr="003E6CE6">
        <w:rPr>
          <w:bdr w:val="none" w:sz="0" w:space="0" w:color="auto" w:frame="1"/>
          <w:lang w:val="en-HK"/>
        </w:rPr>
        <w:t>Coronavirus (COVID-19)</w:t>
      </w:r>
    </w:p>
    <w:p w14:paraId="60364780" w14:textId="60D96D60" w:rsidR="003F21D8" w:rsidRDefault="003F21D8" w:rsidP="00116648">
      <w:pPr>
        <w:pStyle w:val="Bodytext0"/>
        <w:rPr>
          <w:bdr w:val="none" w:sz="0" w:space="0" w:color="auto" w:frame="1"/>
          <w:lang w:val="en-HK"/>
        </w:rPr>
      </w:pPr>
      <w:r w:rsidRPr="001206B1">
        <w:rPr>
          <w:bdr w:val="none" w:sz="0" w:space="0" w:color="auto" w:frame="1"/>
          <w:lang w:val="en-HK"/>
        </w:rPr>
        <w:t>The OMAA takes the threat of Coronavirus (COVID-19) seriously and is concerned for the health and wellbeing of OMAA members and clients.  The COVID-19 situation continues to evolve on a daily basis and varies across countries, therefore OMAA recommends that members stay up to date with information and advice from national (NZ) or state and federal (AUS) government authorities.  In addition, the </w:t>
      </w:r>
      <w:hyperlink r:id="rId12" w:tgtFrame="_blank" w:history="1">
        <w:r w:rsidRPr="008C7F0D">
          <w:rPr>
            <w:rStyle w:val="Hyperlink"/>
            <w:bdr w:val="none" w:sz="0" w:space="0" w:color="auto" w:frame="1"/>
            <w:lang w:val="en-HK"/>
          </w:rPr>
          <w:t>World Health Organisation</w:t>
        </w:r>
      </w:hyperlink>
      <w:r w:rsidRPr="008C7F0D">
        <w:rPr>
          <w:rStyle w:val="Hyperlink"/>
          <w:u w:val="none"/>
        </w:rPr>
        <w:t> </w:t>
      </w:r>
      <w:r w:rsidRPr="008C7F0D">
        <w:rPr>
          <w:bdr w:val="none" w:sz="0" w:space="0" w:color="auto" w:frame="1"/>
          <w:lang w:val="en-HK"/>
        </w:rPr>
        <w:t>provides regular and reliable updates, advice and recommendations for </w:t>
      </w:r>
      <w:hyperlink r:id="rId13" w:tgtFrame="_blank" w:history="1">
        <w:r w:rsidRPr="008C7F0D">
          <w:rPr>
            <w:rStyle w:val="Hyperlink"/>
            <w:bdr w:val="none" w:sz="0" w:space="0" w:color="auto" w:frame="1"/>
            <w:lang w:val="en-HK"/>
          </w:rPr>
          <w:t>protective measures</w:t>
        </w:r>
        <w:r w:rsidRPr="008C7F0D">
          <w:rPr>
            <w:rStyle w:val="Hyperlink"/>
            <w:color w:val="auto"/>
            <w:u w:val="none"/>
            <w:bdr w:val="none" w:sz="0" w:space="0" w:color="auto" w:frame="1"/>
            <w:lang w:val="en-HK"/>
          </w:rPr>
          <w:t>.</w:t>
        </w:r>
      </w:hyperlink>
      <w:r w:rsidRPr="001206B1">
        <w:rPr>
          <w:bdr w:val="none" w:sz="0" w:space="0" w:color="auto" w:frame="1"/>
          <w:lang w:val="en-HK"/>
        </w:rPr>
        <w:t xml:space="preserve">  OMAA strongly recommends that all members </w:t>
      </w:r>
      <w:r w:rsidR="0062490A">
        <w:rPr>
          <w:bdr w:val="none" w:sz="0" w:space="0" w:color="auto" w:frame="1"/>
          <w:lang w:val="en-HK"/>
        </w:rPr>
        <w:t xml:space="preserve">continue to </w:t>
      </w:r>
      <w:r w:rsidRPr="001206B1">
        <w:rPr>
          <w:bdr w:val="none" w:sz="0" w:space="0" w:color="auto" w:frame="1"/>
          <w:lang w:val="en-HK"/>
        </w:rPr>
        <w:t>follow these protective measures. </w:t>
      </w:r>
    </w:p>
    <w:p w14:paraId="5E73A0AB" w14:textId="4A4351B9" w:rsidR="00370812" w:rsidRDefault="00370812" w:rsidP="00B368A1">
      <w:pPr>
        <w:pStyle w:val="Bodytext0"/>
        <w:rPr>
          <w:bdr w:val="none" w:sz="0" w:space="0" w:color="auto" w:frame="1"/>
          <w:lang w:val="en-HK"/>
        </w:rPr>
      </w:pPr>
      <w:r w:rsidRPr="00370812">
        <w:rPr>
          <w:bdr w:val="none" w:sz="0" w:space="0" w:color="auto" w:frame="1"/>
          <w:lang w:val="en-HK"/>
        </w:rPr>
        <w:t xml:space="preserve">Members employed by agencies need to follow the COVID-19 policies and procedures put in place by their employer.  Independent service providers will need to develop and adhere to processes that are in line with national or state and federal government </w:t>
      </w:r>
      <w:r w:rsidRPr="00370812">
        <w:rPr>
          <w:bdr w:val="none" w:sz="0" w:space="0" w:color="auto" w:frame="1"/>
          <w:lang w:val="en-HK"/>
        </w:rPr>
        <w:lastRenderedPageBreak/>
        <w:t>information, advice and directives in relation to protective measures, travel, social distancing</w:t>
      </w:r>
      <w:r>
        <w:rPr>
          <w:bdr w:val="none" w:sz="0" w:space="0" w:color="auto" w:frame="1"/>
          <w:lang w:val="en-HK"/>
        </w:rPr>
        <w:t xml:space="preserve">, and </w:t>
      </w:r>
      <w:r w:rsidRPr="00370812">
        <w:rPr>
          <w:bdr w:val="none" w:sz="0" w:space="0" w:color="auto" w:frame="1"/>
          <w:lang w:val="en-HK"/>
        </w:rPr>
        <w:t>self-isolation</w:t>
      </w:r>
      <w:r>
        <w:rPr>
          <w:bdr w:val="none" w:sz="0" w:space="0" w:color="auto" w:frame="1"/>
          <w:lang w:val="en-HK"/>
        </w:rPr>
        <w:t>,</w:t>
      </w:r>
      <w:r w:rsidRPr="00370812">
        <w:rPr>
          <w:bdr w:val="none" w:sz="0" w:space="0" w:color="auto" w:frame="1"/>
          <w:lang w:val="en-HK"/>
        </w:rPr>
        <w:t xml:space="preserve"> as applicable.</w:t>
      </w:r>
    </w:p>
    <w:p w14:paraId="454C53DD" w14:textId="586365E6" w:rsidR="00EF08DF" w:rsidRPr="003E6CE6" w:rsidRDefault="00EF08DF" w:rsidP="00BA0D6D">
      <w:pPr>
        <w:pStyle w:val="Heading1"/>
      </w:pPr>
      <w:r w:rsidRPr="003E6CE6">
        <w:t xml:space="preserve">The O&amp;M Profession in ANZ </w:t>
      </w:r>
    </w:p>
    <w:p w14:paraId="1C3A2EF0" w14:textId="77777777" w:rsidR="00EF08DF" w:rsidRPr="00B368A1" w:rsidRDefault="00EF08DF" w:rsidP="00116648">
      <w:pPr>
        <w:pStyle w:val="Bodytext0"/>
      </w:pPr>
      <w:r w:rsidRPr="00B368A1">
        <w:t>The OMAA’s last O&amp;M census in 2011 indicated a total of 248 O&amp;M specialists working in Australia/New Zealand, including 63 guide dog mobility instructors. These numbers might have dropped recently, and we are planning another census in 2021 to gather more accurate information.</w:t>
      </w:r>
    </w:p>
    <w:p w14:paraId="255AE3EE" w14:textId="0AC2B0C3" w:rsidR="00EF08DF" w:rsidRPr="00B368A1" w:rsidRDefault="00EF08DF" w:rsidP="00116648">
      <w:pPr>
        <w:pStyle w:val="Bodytext0"/>
      </w:pPr>
      <w:r w:rsidRPr="00B368A1">
        <w:t xml:space="preserve">During the same decade, OMAA membership has doubled and we now have 146 OMAA members. Most are Ordinary Members – qualified O&amp;M </w:t>
      </w:r>
      <w:r w:rsidR="00213C3B" w:rsidRPr="00B368A1">
        <w:t>s</w:t>
      </w:r>
      <w:r w:rsidRPr="00B368A1">
        <w:t>pecialists working in the industry, but we also have some Associate/Affiliate Members who are students or supporters of O&amp;M from other professions.</w:t>
      </w:r>
    </w:p>
    <w:p w14:paraId="78DF1AAE" w14:textId="77777777" w:rsidR="0025407B" w:rsidRPr="00B368A1" w:rsidRDefault="00EF08DF" w:rsidP="00116648">
      <w:pPr>
        <w:pStyle w:val="Bodytext0"/>
      </w:pPr>
      <w:r w:rsidRPr="00B368A1">
        <w:t>Ordinary Members can apply for international certification through the COMS program. In the past year we have increased from 8 COMS to 62 COMS in Australia and New Zealand, and numbers are rising.</w:t>
      </w:r>
    </w:p>
    <w:p w14:paraId="6DD328C8" w14:textId="1EE8F2C7" w:rsidR="00603CC8" w:rsidRPr="00B368A1" w:rsidRDefault="00EF08DF" w:rsidP="00116648">
      <w:pPr>
        <w:pStyle w:val="Bodytext0"/>
      </w:pPr>
      <w:r w:rsidRPr="00B368A1">
        <w:t>Ordinary members with COMS are eligible for OMAA registration. So far, we have 34 Registered O&amp;M Specialists in Australasia (ROMSA).</w:t>
      </w:r>
    </w:p>
    <w:p w14:paraId="58D05FD0" w14:textId="7B7A463D" w:rsidR="004122F0" w:rsidRPr="00BA0D6D" w:rsidRDefault="004122F0" w:rsidP="00BA0D6D">
      <w:pPr>
        <w:pStyle w:val="Heading1"/>
      </w:pPr>
      <w:r w:rsidRPr="00BA0D6D">
        <w:t>R</w:t>
      </w:r>
      <w:r w:rsidR="00BE104B" w:rsidRPr="00BA0D6D">
        <w:t>OMS</w:t>
      </w:r>
      <w:r w:rsidR="00AB5741" w:rsidRPr="00BA0D6D">
        <w:t>A</w:t>
      </w:r>
      <w:r w:rsidR="00370812">
        <w:t>:</w:t>
      </w:r>
      <w:r w:rsidR="00AB5741" w:rsidRPr="00BA0D6D">
        <w:t xml:space="preserve"> f</w:t>
      </w:r>
      <w:r w:rsidRPr="00BA0D6D">
        <w:t>rom Ordinary to COMS to Registration</w:t>
      </w:r>
    </w:p>
    <w:p w14:paraId="4CF8A2C7" w14:textId="77777777" w:rsidR="004122F0" w:rsidRPr="00116648" w:rsidRDefault="004122F0" w:rsidP="00116648">
      <w:pPr>
        <w:pStyle w:val="Heading2"/>
      </w:pPr>
      <w:r w:rsidRPr="00116648">
        <w:t>COMS + Ordinary OMAA Membership = Registered O&amp;M Specialist in Australasia</w:t>
      </w:r>
    </w:p>
    <w:p w14:paraId="79897B90" w14:textId="0CD3246D" w:rsidR="002E24CA" w:rsidRPr="006D793E" w:rsidRDefault="004122F0">
      <w:pPr>
        <w:pStyle w:val="Bodytext0"/>
      </w:pPr>
      <w:r w:rsidRPr="006D793E">
        <w:t>OMAA members can send in a c</w:t>
      </w:r>
      <w:r w:rsidR="001C7CA9" w:rsidRPr="006D793E">
        <w:t xml:space="preserve">opy of your COMS certificate to </w:t>
      </w:r>
      <w:hyperlink r:id="rId14" w:history="1">
        <w:r w:rsidR="005870D2" w:rsidRPr="008C7F0D">
          <w:rPr>
            <w:rStyle w:val="Hyperlink"/>
            <w:bdr w:val="none" w:sz="0" w:space="0" w:color="auto" w:frame="1"/>
            <w:lang w:val="en-HK"/>
          </w:rPr>
          <w:t>lil@deverell.net</w:t>
        </w:r>
      </w:hyperlink>
      <w:r w:rsidR="005870D2" w:rsidRPr="006D793E">
        <w:t xml:space="preserve"> </w:t>
      </w:r>
      <w:r w:rsidRPr="006D793E">
        <w:t xml:space="preserve">to become registered on the </w:t>
      </w:r>
      <w:hyperlink r:id="rId15" w:history="1">
        <w:r w:rsidRPr="008C7F0D">
          <w:rPr>
            <w:rStyle w:val="Hyperlink"/>
            <w:bdr w:val="none" w:sz="0" w:space="0" w:color="auto" w:frame="1"/>
            <w:lang w:val="en-HK"/>
          </w:rPr>
          <w:t>OMAA public register</w:t>
        </w:r>
      </w:hyperlink>
      <w:r w:rsidRPr="006D793E">
        <w:t xml:space="preserve"> with no additional fees. This listing makes you searchable by clients, families and referring professionals alike. You will receive your</w:t>
      </w:r>
      <w:r w:rsidR="009A73B4" w:rsidRPr="006D793E">
        <w:t xml:space="preserve"> hard copy</w:t>
      </w:r>
      <w:r w:rsidRPr="006D793E">
        <w:t xml:space="preserve"> ROMSA certificate in the snail-mail, and can </w:t>
      </w:r>
      <w:r w:rsidR="00B368A1" w:rsidRPr="006D793E">
        <w:t>a</w:t>
      </w:r>
      <w:r w:rsidRPr="006D793E">
        <w:t>dd COMS and ROMSA to your email signature and business cards. The professional solidarity gained through the ROMSA program is much needed to help move the O&amp;M profession forward.</w:t>
      </w:r>
    </w:p>
    <w:p w14:paraId="7BA81D8B" w14:textId="323601C9" w:rsidR="004122F0" w:rsidRPr="003E6CE6" w:rsidRDefault="004122F0" w:rsidP="009A73B4">
      <w:pPr>
        <w:pStyle w:val="Heading1"/>
      </w:pPr>
      <w:r w:rsidRPr="003E6CE6">
        <w:t>COMS</w:t>
      </w:r>
      <w:r w:rsidR="009A73B4">
        <w:t xml:space="preserve"> Updates: Exam delays due to COVID-19</w:t>
      </w:r>
      <w:r w:rsidR="002E24CA" w:rsidRPr="003E6CE6">
        <w:t xml:space="preserve"> </w:t>
      </w:r>
    </w:p>
    <w:p w14:paraId="504390F3" w14:textId="02FFB131" w:rsidR="004122F0" w:rsidRPr="00116648" w:rsidRDefault="004122F0" w:rsidP="00116648">
      <w:pPr>
        <w:pStyle w:val="Bodytext0"/>
      </w:pPr>
      <w:r w:rsidRPr="00B104B8">
        <w:t>Some applicants have had difficulty booking their COMS exam – many centres are closed due to COV</w:t>
      </w:r>
      <w:r w:rsidRPr="00116648">
        <w:t xml:space="preserve">ID-19. Kathie at ACVREP recommends that anyone who scheduled their exam on webassessor </w:t>
      </w:r>
      <w:r w:rsidR="002E24CA" w:rsidRPr="00116648">
        <w:t xml:space="preserve">should </w:t>
      </w:r>
      <w:r w:rsidRPr="00116648">
        <w:t>go in</w:t>
      </w:r>
      <w:r w:rsidR="002E24CA" w:rsidRPr="00116648">
        <w:t xml:space="preserve">to webassessor again </w:t>
      </w:r>
      <w:r w:rsidRPr="00116648">
        <w:t xml:space="preserve">and reschedule </w:t>
      </w:r>
      <w:r w:rsidR="009A73B4" w:rsidRPr="00116648">
        <w:t>for</w:t>
      </w:r>
      <w:r w:rsidRPr="00116648">
        <w:t xml:space="preserve"> after </w:t>
      </w:r>
      <w:r w:rsidR="009A73B4" w:rsidRPr="00116648">
        <w:t xml:space="preserve">1 </w:t>
      </w:r>
      <w:r w:rsidRPr="00116648">
        <w:t>July</w:t>
      </w:r>
      <w:r w:rsidR="009A73B4" w:rsidRPr="00116648">
        <w:t xml:space="preserve"> 2020</w:t>
      </w:r>
      <w:r w:rsidRPr="00116648">
        <w:t xml:space="preserve">. If dates are not available within your 6 month timeline, then cancel your exam and contact </w:t>
      </w:r>
      <w:hyperlink r:id="rId16" w:history="1">
        <w:r w:rsidRPr="008C7F0D">
          <w:rPr>
            <w:rStyle w:val="Hyperlink"/>
            <w:bdr w:val="none" w:sz="0" w:space="0" w:color="auto" w:frame="1"/>
            <w:lang w:val="en-HK"/>
          </w:rPr>
          <w:t>Sylvia Hurtado</w:t>
        </w:r>
      </w:hyperlink>
      <w:r w:rsidRPr="00116648">
        <w:t xml:space="preserve"> to ask for an extension. Kathie at ACVREP reassures us that they will work with everyone, but please be pa</w:t>
      </w:r>
      <w:r w:rsidR="002E24CA" w:rsidRPr="00116648">
        <w:t>tient about a response, since</w:t>
      </w:r>
      <w:r w:rsidRPr="00116648">
        <w:t xml:space="preserve"> ACVREP is working reduced hours to ensure the wellness of their staff.</w:t>
      </w:r>
    </w:p>
    <w:p w14:paraId="02A98EFE" w14:textId="77777777" w:rsidR="002D4B6D" w:rsidRPr="003E6CE6" w:rsidRDefault="002D4B6D" w:rsidP="009A73B4">
      <w:pPr>
        <w:pStyle w:val="Heading1"/>
      </w:pPr>
      <w:r w:rsidRPr="003E6CE6">
        <w:lastRenderedPageBreak/>
        <w:t>OMAA Document Register</w:t>
      </w:r>
    </w:p>
    <w:p w14:paraId="785BDBA6" w14:textId="77777777" w:rsidR="00370812" w:rsidRDefault="00370812" w:rsidP="00116648">
      <w:pPr>
        <w:pStyle w:val="Bodytext0"/>
      </w:pPr>
      <w:r w:rsidRPr="004122F0">
        <w:t>Part of OMAA’s professionali</w:t>
      </w:r>
      <w:r>
        <w:t>s</w:t>
      </w:r>
      <w:r w:rsidRPr="004122F0">
        <w:t xml:space="preserve">ation involves developing an OMAA Document Register. We need to record our policies and procedures, then save our OMAA archives and current resources in a secure place that survives changeover of OMAA officers from one year to the next. Otherwise, documents get lost on personal or work computers. Sandy Holmes, a member of the OMAA Professional Standards Committee is leading this project. We are looking for </w:t>
      </w:r>
      <w:r>
        <w:t xml:space="preserve">an OMAA tech-advisor to help us navigate the challenges of cloud storage and synchronised IT systems. </w:t>
      </w:r>
      <w:r w:rsidRPr="004122F0">
        <w:t>If you have ideas, advice or would like to join this project, please contact Sandy through</w:t>
      </w:r>
      <w:r>
        <w:t xml:space="preserve"> </w:t>
      </w:r>
      <w:hyperlink r:id="rId17" w:history="1">
        <w:r w:rsidRPr="009D46F6">
          <w:rPr>
            <w:rStyle w:val="Hyperlink"/>
            <w:lang w:val="en-NZ"/>
          </w:rPr>
          <w:t>info@omaaustralasia.com</w:t>
        </w:r>
      </w:hyperlink>
      <w:r>
        <w:t xml:space="preserve">. </w:t>
      </w:r>
      <w:r w:rsidRPr="004122F0">
        <w:t>Remember that taking on a role with OMAA earns you points towards COMS re-certification.</w:t>
      </w:r>
    </w:p>
    <w:p w14:paraId="74713B27" w14:textId="77777777" w:rsidR="002B1144" w:rsidRPr="003E6CE6" w:rsidRDefault="002B1144" w:rsidP="009A73B4">
      <w:pPr>
        <w:pStyle w:val="Heading1"/>
        <w:rPr>
          <w:rFonts w:ascii="Calibri" w:hAnsi="Calibri" w:cs="Calibri"/>
        </w:rPr>
      </w:pPr>
      <w:r w:rsidRPr="003E6CE6">
        <w:rPr>
          <w:bdr w:val="none" w:sz="0" w:space="0" w:color="auto" w:frame="1"/>
        </w:rPr>
        <w:t>Independent Service Providers – Reshaping FOaMS</w:t>
      </w:r>
    </w:p>
    <w:p w14:paraId="22DEF556" w14:textId="5F5AA505" w:rsidR="00370812" w:rsidRPr="002B1144" w:rsidRDefault="00370812" w:rsidP="00116648">
      <w:pPr>
        <w:pStyle w:val="Bodytext0"/>
        <w:rPr>
          <w:bdr w:val="none" w:sz="0" w:space="0" w:color="auto" w:frame="1"/>
        </w:rPr>
      </w:pPr>
      <w:r w:rsidRPr="002B1144">
        <w:rPr>
          <w:bdr w:val="none" w:sz="0" w:space="0" w:color="auto" w:frame="1"/>
        </w:rPr>
        <w:t>FOaMS have embraced a name change</w:t>
      </w:r>
      <w:r w:rsidR="006D793E">
        <w:rPr>
          <w:bdr w:val="none" w:sz="0" w:space="0" w:color="auto" w:frame="1"/>
        </w:rPr>
        <w:t>.</w:t>
      </w:r>
      <w:r w:rsidRPr="002B1144">
        <w:rPr>
          <w:bdr w:val="none" w:sz="0" w:space="0" w:color="auto" w:frame="1"/>
        </w:rPr>
        <w:t xml:space="preserve"> Whilst FOaMS</w:t>
      </w:r>
      <w:r>
        <w:rPr>
          <w:bdr w:val="none" w:sz="0" w:space="0" w:color="auto" w:frame="1"/>
        </w:rPr>
        <w:t xml:space="preserve"> </w:t>
      </w:r>
      <w:r w:rsidRPr="002B1144">
        <w:rPr>
          <w:bdr w:val="none" w:sz="0" w:space="0" w:color="auto" w:frame="1"/>
        </w:rPr>
        <w:t xml:space="preserve">is catchy, and freelance </w:t>
      </w:r>
      <w:r>
        <w:rPr>
          <w:bdr w:val="none" w:sz="0" w:space="0" w:color="auto" w:frame="1"/>
        </w:rPr>
        <w:t xml:space="preserve">is </w:t>
      </w:r>
      <w:r w:rsidRPr="002B1144">
        <w:rPr>
          <w:bdr w:val="none" w:sz="0" w:space="0" w:color="auto" w:frame="1"/>
        </w:rPr>
        <w:t>a term loosely defining O&amp;M</w:t>
      </w:r>
      <w:r>
        <w:rPr>
          <w:bdr w:val="none" w:sz="0" w:space="0" w:color="auto" w:frame="1"/>
        </w:rPr>
        <w:t xml:space="preserve"> specialists</w:t>
      </w:r>
      <w:r w:rsidRPr="002B1144">
        <w:rPr>
          <w:bdr w:val="none" w:sz="0" w:space="0" w:color="auto" w:frame="1"/>
        </w:rPr>
        <w:t xml:space="preserve"> working as sole or company operators, we have decided to roll with a more befitting title</w:t>
      </w:r>
      <w:r>
        <w:rPr>
          <w:bdr w:val="none" w:sz="0" w:space="0" w:color="auto" w:frame="1"/>
        </w:rPr>
        <w:t xml:space="preserve">: </w:t>
      </w:r>
      <w:r w:rsidRPr="002B1144">
        <w:rPr>
          <w:b/>
          <w:bCs/>
          <w:bdr w:val="none" w:sz="0" w:space="0" w:color="auto" w:frame="1"/>
        </w:rPr>
        <w:t>Independent Service Providers</w:t>
      </w:r>
      <w:r w:rsidRPr="002B1144">
        <w:rPr>
          <w:bdr w:val="none" w:sz="0" w:space="0" w:color="auto" w:frame="1"/>
        </w:rPr>
        <w:t>. This term: (a) acknowledges a more professional status; (b) polishes business profiles; (c) aligns with NDIS by recognising the scheme’s terminology of “Provider”, in view of providing services to Participants; (d) includes O&amp;Ms involved in freelance work; (e) rightfully mirrors other allied health professionals who identify with the same title. Henceforth, we are embracing the progressive transience of language:</w:t>
      </w:r>
      <w:r>
        <w:rPr>
          <w:color w:val="323130"/>
          <w:bdr w:val="none" w:sz="0" w:space="0" w:color="auto" w:frame="1"/>
        </w:rPr>
        <w:t xml:space="preserve"> </w:t>
      </w:r>
      <w:r w:rsidRPr="002B1144">
        <w:rPr>
          <w:bdr w:val="none" w:sz="0" w:space="0" w:color="auto" w:frame="1"/>
        </w:rPr>
        <w:t>the title of freelance and its associated acronym are no longer… it’s out with the old, and in with the new! </w:t>
      </w:r>
    </w:p>
    <w:p w14:paraId="46A96ACA" w14:textId="3379881C" w:rsidR="002B1144" w:rsidRPr="009A73B4" w:rsidRDefault="00370812" w:rsidP="00715B37">
      <w:pPr>
        <w:pStyle w:val="Bodytext0"/>
        <w:rPr>
          <w:bdr w:val="none" w:sz="0" w:space="0" w:color="auto" w:frame="1"/>
        </w:rPr>
      </w:pPr>
      <w:r w:rsidRPr="002B1144">
        <w:rPr>
          <w:bdr w:val="none" w:sz="0" w:space="0" w:color="auto" w:frame="1"/>
        </w:rPr>
        <w:t xml:space="preserve"> You </w:t>
      </w:r>
      <w:r>
        <w:rPr>
          <w:bdr w:val="none" w:sz="0" w:space="0" w:color="auto" w:frame="1"/>
        </w:rPr>
        <w:t>can</w:t>
      </w:r>
      <w:r w:rsidRPr="002B1144">
        <w:rPr>
          <w:bdr w:val="none" w:sz="0" w:space="0" w:color="auto" w:frame="1"/>
        </w:rPr>
        <w:t xml:space="preserve"> find a comprehensive list of </w:t>
      </w:r>
      <w:r w:rsidRPr="008D394F">
        <w:rPr>
          <w:b/>
          <w:bdr w:val="none" w:sz="0" w:space="0" w:color="auto" w:frame="1"/>
        </w:rPr>
        <w:t>Independent Service Providers</w:t>
      </w:r>
      <w:r w:rsidRPr="002B1144">
        <w:rPr>
          <w:bdr w:val="none" w:sz="0" w:space="0" w:color="auto" w:frame="1"/>
        </w:rPr>
        <w:t xml:space="preserve"> </w:t>
      </w:r>
      <w:r w:rsidR="002B1144" w:rsidRPr="002B1144">
        <w:rPr>
          <w:bdr w:val="none" w:sz="0" w:space="0" w:color="auto" w:frame="1"/>
        </w:rPr>
        <w:t xml:space="preserve">included on the OMAA website – </w:t>
      </w:r>
      <w:hyperlink r:id="rId18" w:history="1">
        <w:r w:rsidR="002B1144" w:rsidRPr="009A73B4">
          <w:rPr>
            <w:rStyle w:val="Hyperlink"/>
            <w:bdr w:val="none" w:sz="0" w:space="0" w:color="auto" w:frame="1"/>
          </w:rPr>
          <w:t>take a look!</w:t>
        </w:r>
      </w:hyperlink>
      <w:r w:rsidR="002B1144" w:rsidRPr="002B1144">
        <w:rPr>
          <w:bdr w:val="none" w:sz="0" w:space="0" w:color="auto" w:frame="1"/>
        </w:rPr>
        <w:t xml:space="preserve"> </w:t>
      </w:r>
    </w:p>
    <w:p w14:paraId="6C72995A" w14:textId="7DF0DA18" w:rsidR="002B1144" w:rsidRDefault="002B1144" w:rsidP="00116648">
      <w:pPr>
        <w:pStyle w:val="Bodytext0"/>
        <w:rPr>
          <w:color w:val="323130"/>
          <w:bdr w:val="none" w:sz="0" w:space="0" w:color="auto" w:frame="1"/>
        </w:rPr>
      </w:pPr>
      <w:r w:rsidRPr="002B1144">
        <w:rPr>
          <w:bdr w:val="none" w:sz="0" w:space="0" w:color="auto" w:frame="1"/>
        </w:rPr>
        <w:t xml:space="preserve">If you are an </w:t>
      </w:r>
      <w:r w:rsidRPr="008D394F">
        <w:rPr>
          <w:b/>
          <w:bdr w:val="none" w:sz="0" w:space="0" w:color="auto" w:frame="1"/>
        </w:rPr>
        <w:t>Independent Service Provider</w:t>
      </w:r>
      <w:r w:rsidRPr="002B1144">
        <w:rPr>
          <w:bdr w:val="none" w:sz="0" w:space="0" w:color="auto" w:frame="1"/>
        </w:rPr>
        <w:t xml:space="preserve"> and would like to connect with this group of professionals, pl</w:t>
      </w:r>
      <w:r w:rsidR="003E6CE6">
        <w:rPr>
          <w:bdr w:val="none" w:sz="0" w:space="0" w:color="auto" w:frame="1"/>
        </w:rPr>
        <w:t>ease contact</w:t>
      </w:r>
      <w:r w:rsidR="00F43C08">
        <w:rPr>
          <w:bdr w:val="none" w:sz="0" w:space="0" w:color="auto" w:frame="1"/>
        </w:rPr>
        <w:t xml:space="preserve"> </w:t>
      </w:r>
      <w:hyperlink r:id="rId19" w:history="1">
        <w:r w:rsidR="00F43C08" w:rsidRPr="00324FA1">
          <w:rPr>
            <w:rStyle w:val="Hyperlink"/>
            <w:bdr w:val="none" w:sz="0" w:space="0" w:color="auto" w:frame="1"/>
          </w:rPr>
          <w:t>kimpilic@gmail.com</w:t>
        </w:r>
      </w:hyperlink>
      <w:r w:rsidR="00F43C08">
        <w:rPr>
          <w:bdr w:val="none" w:sz="0" w:space="0" w:color="auto" w:frame="1"/>
        </w:rPr>
        <w:t>.</w:t>
      </w:r>
    </w:p>
    <w:p w14:paraId="360FE44B" w14:textId="58676519" w:rsidR="004122F0" w:rsidRPr="003E6CE6" w:rsidRDefault="004122F0">
      <w:pPr>
        <w:pStyle w:val="Heading1"/>
      </w:pPr>
      <w:r w:rsidRPr="003E6CE6">
        <w:t xml:space="preserve">Podcast Pals </w:t>
      </w:r>
      <w:r w:rsidR="003540AE">
        <w:t>E</w:t>
      </w:r>
      <w:r w:rsidRPr="003E6CE6">
        <w:t>xploring VROOM and OMO</w:t>
      </w:r>
    </w:p>
    <w:p w14:paraId="312442D8" w14:textId="77777777" w:rsidR="003540AE" w:rsidRDefault="004122F0" w:rsidP="006D793E">
      <w:pPr>
        <w:pStyle w:val="Bodytext0"/>
      </w:pPr>
      <w:r w:rsidRPr="004122F0">
        <w:t xml:space="preserve">The COVID-19 shut-down has led to a need for professional resources to support tele-practice, resulting in some great O&amp;M innovations, both internationally and at home. </w:t>
      </w:r>
    </w:p>
    <w:p w14:paraId="1AB5F162" w14:textId="19E995CB" w:rsidR="004122F0" w:rsidRDefault="004122F0" w:rsidP="00116648">
      <w:pPr>
        <w:pStyle w:val="Bodytext0"/>
      </w:pPr>
      <w:r w:rsidRPr="004122F0">
        <w:t>When it comes to ordinary O&amp;M assessment, the VROOM and OMO functional assessment tools can be co-rated via phone, and if a third person i</w:t>
      </w:r>
      <w:r w:rsidR="00CB0803">
        <w:t xml:space="preserve">s available to film, then video </w:t>
      </w:r>
      <w:r w:rsidRPr="004122F0">
        <w:t>observations can help to confirm co-ratings. These assessment tools don’t involve standardised checklists of environmental featu</w:t>
      </w:r>
      <w:r w:rsidR="00CB0803">
        <w:t xml:space="preserve">res: </w:t>
      </w:r>
      <w:r w:rsidRPr="004122F0">
        <w:t xml:space="preserve">an O&amp;M Specialist must find out what matters to the client, and what works for each client in </w:t>
      </w:r>
      <w:r w:rsidR="00213C3B">
        <w:t>his or her</w:t>
      </w:r>
      <w:r w:rsidRPr="004122F0">
        <w:t xml:space="preserve"> local patch. However, the VROOM and OMO tools do streamline, describe and score what O&amp;M </w:t>
      </w:r>
      <w:r w:rsidRPr="004122F0">
        <w:lastRenderedPageBreak/>
        <w:t xml:space="preserve">Specialists look for in any ordinary functional assessment. If you would like a copy of the VROOM and OMO tools, or more information, contact </w:t>
      </w:r>
      <w:hyperlink r:id="rId20" w:history="1">
        <w:r w:rsidR="000D7C4B" w:rsidRPr="00324FA1">
          <w:rPr>
            <w:rStyle w:val="Hyperlink"/>
          </w:rPr>
          <w:t>lil@deverell.net</w:t>
        </w:r>
      </w:hyperlink>
      <w:r w:rsidR="000D7C4B">
        <w:t xml:space="preserve">. </w:t>
      </w:r>
    </w:p>
    <w:p w14:paraId="1FBE1DF7" w14:textId="2501B01F" w:rsidR="004122F0" w:rsidRDefault="004122F0" w:rsidP="00116648">
      <w:pPr>
        <w:pStyle w:val="Bodytext0"/>
      </w:pPr>
      <w:r w:rsidRPr="004122F0">
        <w:t xml:space="preserve">Guide Dogs NSW/ACT is incorporating the VROOM and OMO tools into their ordinary assessment protocol, with a resulting need to upskill staff. Lil has found treatment for Technokatifeia (see New Diagnoses in Telepractice) by Zooming with Amy, Tayler, Zoe and Jo in New South Wales to create a series of podcasts. In the first episodes of </w:t>
      </w:r>
      <w:r w:rsidRPr="00213C3B">
        <w:rPr>
          <w:i/>
          <w:iCs/>
        </w:rPr>
        <w:t>RO&amp;Ming with Lil</w:t>
      </w:r>
      <w:r w:rsidRPr="004122F0">
        <w:t xml:space="preserve"> (launching in May) we discuss ways that VROOM and OMO differ from the usual O&amp;M assessment checklists, as well as adventures in implementing the VROOM and OMO tools throu</w:t>
      </w:r>
      <w:r w:rsidR="001B2112">
        <w:t>gh tele-practice. (Disclaimer: d</w:t>
      </w:r>
      <w:r w:rsidRPr="004122F0">
        <w:t>espite learning new podcasting skills, Lil still cannot work the TV remote control).</w:t>
      </w:r>
    </w:p>
    <w:p w14:paraId="10B699D7" w14:textId="77777777" w:rsidR="00641462" w:rsidRDefault="00641462" w:rsidP="00641462">
      <w:pPr>
        <w:pStyle w:val="Bodytext0"/>
        <w:keepNext/>
        <w:jc w:val="center"/>
      </w:pPr>
      <w:r>
        <w:rPr>
          <w:noProof/>
          <w:lang w:eastAsia="en-AU"/>
        </w:rPr>
        <w:drawing>
          <wp:inline distT="0" distB="0" distL="0" distR="0" wp14:anchorId="2439033D" wp14:editId="730CFA5E">
            <wp:extent cx="1543050" cy="154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jpg"/>
                    <pic:cNvPicPr/>
                  </pic:nvPicPr>
                  <pic:blipFill>
                    <a:blip r:embed="rId21">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inline>
        </w:drawing>
      </w:r>
    </w:p>
    <w:p w14:paraId="4CCE67C2" w14:textId="05ED7869" w:rsidR="00641462" w:rsidRPr="00641462" w:rsidRDefault="00641462" w:rsidP="00641462">
      <w:pPr>
        <w:pStyle w:val="Caption"/>
        <w:jc w:val="center"/>
        <w:rPr>
          <w:color w:val="auto"/>
        </w:rPr>
      </w:pPr>
      <w:r w:rsidRPr="00641462">
        <w:rPr>
          <w:color w:val="auto"/>
        </w:rPr>
        <w:t xml:space="preserve">Figure </w:t>
      </w:r>
      <w:r w:rsidRPr="00641462">
        <w:rPr>
          <w:color w:val="auto"/>
        </w:rPr>
        <w:fldChar w:fldCharType="begin"/>
      </w:r>
      <w:r w:rsidRPr="00641462">
        <w:rPr>
          <w:color w:val="auto"/>
        </w:rPr>
        <w:instrText xml:space="preserve"> SEQ Figure \* ARABIC </w:instrText>
      </w:r>
      <w:r w:rsidRPr="00641462">
        <w:rPr>
          <w:color w:val="auto"/>
        </w:rPr>
        <w:fldChar w:fldCharType="separate"/>
      </w:r>
      <w:r w:rsidRPr="00641462">
        <w:rPr>
          <w:noProof/>
          <w:color w:val="auto"/>
        </w:rPr>
        <w:t>1</w:t>
      </w:r>
      <w:r w:rsidRPr="00641462">
        <w:rPr>
          <w:color w:val="auto"/>
        </w:rPr>
        <w:fldChar w:fldCharType="end"/>
      </w:r>
      <w:r w:rsidRPr="00641462">
        <w:rPr>
          <w:color w:val="auto"/>
        </w:rPr>
        <w:t xml:space="preserve"> Logo of RO&amp;Ming with Lil</w:t>
      </w:r>
    </w:p>
    <w:p w14:paraId="3C35DFA8" w14:textId="77777777" w:rsidR="00641462" w:rsidRPr="003E6CE6" w:rsidRDefault="00641462" w:rsidP="00641462">
      <w:pPr>
        <w:pStyle w:val="Heading1"/>
      </w:pPr>
      <w:r w:rsidRPr="003E6CE6">
        <w:t>Zooming Together</w:t>
      </w:r>
    </w:p>
    <w:p w14:paraId="79D20E5D" w14:textId="77777777" w:rsidR="00641462" w:rsidRDefault="00641462" w:rsidP="00641462">
      <w:pPr>
        <w:pStyle w:val="Bodytext0"/>
        <w:rPr>
          <w:rStyle w:val="BodytextChar"/>
          <w:rFonts w:eastAsiaTheme="majorEastAsia"/>
          <w:b/>
          <w:color w:val="538135" w:themeColor="accent6" w:themeShade="BF"/>
        </w:rPr>
      </w:pPr>
      <w:r>
        <w:rPr>
          <w:color w:val="201F1E"/>
          <w:bdr w:val="none" w:sz="0" w:space="0" w:color="auto" w:frame="1"/>
        </w:rPr>
        <w:t>T</w:t>
      </w:r>
      <w:r w:rsidRPr="00715B37">
        <w:rPr>
          <w:rStyle w:val="BodytextChar"/>
        </w:rPr>
        <w:t>he first online Zooming Together session was held on 8 May and 49 O&amp;M specialists across Australia and New Zealand participated in this invaluable event! We discussed tele-practice and O&amp;M remote service delivery options</w:t>
      </w:r>
      <w:r>
        <w:rPr>
          <w:rStyle w:val="BodytextChar"/>
        </w:rPr>
        <w:t>,</w:t>
      </w:r>
      <w:r w:rsidRPr="00715B37">
        <w:rPr>
          <w:rStyle w:val="BodytextChar"/>
        </w:rPr>
        <w:t xml:space="preserve"> and shared resources available to us. </w:t>
      </w:r>
    </w:p>
    <w:p w14:paraId="0A7DF9ED" w14:textId="54D1D56F" w:rsidR="00641462" w:rsidRPr="00715B37" w:rsidRDefault="00641462" w:rsidP="00641462">
      <w:pPr>
        <w:pStyle w:val="Bodytext0"/>
        <w:rPr>
          <w:rStyle w:val="BodytextChar"/>
        </w:rPr>
      </w:pPr>
      <w:r w:rsidRPr="00715B37">
        <w:rPr>
          <w:rStyle w:val="BodytextChar"/>
        </w:rPr>
        <w:t>The next Zooming Together session is planned for July.  Watch this space and await an invitation from</w:t>
      </w:r>
      <w:r w:rsidR="00322542">
        <w:rPr>
          <w:rStyle w:val="BodytextChar"/>
        </w:rPr>
        <w:t xml:space="preserve"> the Professional Development Committee.</w:t>
      </w:r>
    </w:p>
    <w:p w14:paraId="1DE9C18E" w14:textId="77777777" w:rsidR="00641462" w:rsidRDefault="00641462" w:rsidP="00641462">
      <w:pPr>
        <w:pStyle w:val="Heading1"/>
        <w:rPr>
          <w:bdr w:val="none" w:sz="0" w:space="0" w:color="auto" w:frame="1"/>
        </w:rPr>
      </w:pPr>
      <w:r>
        <w:rPr>
          <w:bdr w:val="none" w:sz="0" w:space="0" w:color="auto" w:frame="1"/>
        </w:rPr>
        <w:t xml:space="preserve">OMAA </w:t>
      </w:r>
      <w:r w:rsidRPr="003E6CE6">
        <w:rPr>
          <w:bdr w:val="none" w:sz="0" w:space="0" w:color="auto" w:frame="1"/>
        </w:rPr>
        <w:t>Position</w:t>
      </w:r>
      <w:r>
        <w:rPr>
          <w:bdr w:val="none" w:sz="0" w:space="0" w:color="auto" w:frame="1"/>
        </w:rPr>
        <w:t xml:space="preserve"> Vacancies</w:t>
      </w:r>
    </w:p>
    <w:p w14:paraId="2BB330DD" w14:textId="77777777" w:rsidR="00641462" w:rsidRPr="00392DF1" w:rsidRDefault="00641462" w:rsidP="00641462">
      <w:pPr>
        <w:pStyle w:val="Heading2"/>
        <w:rPr>
          <w:rFonts w:ascii="Arial" w:hAnsi="Arial" w:cs="Arial"/>
        </w:rPr>
      </w:pPr>
      <w:r w:rsidRPr="00392DF1">
        <w:rPr>
          <w:rFonts w:ascii="Arial" w:hAnsi="Arial" w:cs="Arial"/>
        </w:rPr>
        <w:t>Volunteer IT Advisor</w:t>
      </w:r>
    </w:p>
    <w:p w14:paraId="146664AE" w14:textId="77777777" w:rsidR="00641462" w:rsidRDefault="00641462" w:rsidP="00641462">
      <w:pPr>
        <w:pStyle w:val="Bodytext0"/>
      </w:pPr>
      <w:r w:rsidRPr="00715B37">
        <w:t xml:space="preserve">We are in need of an IT advisor to join the OMAA Communications team – someone who knows the difference between a kilobyte, a kilojoule and a killer-whale. We’re setting up the OMAA document register, navigating the back end of the website and needing to manage multiple online communication systems. Apparently cloud storage is not the best place to keep a dripping umbrella! </w:t>
      </w:r>
    </w:p>
    <w:p w14:paraId="37312B3F" w14:textId="77777777" w:rsidR="00641462" w:rsidRDefault="00641462" w:rsidP="00641462">
      <w:pPr>
        <w:pStyle w:val="Bodytext0"/>
      </w:pPr>
      <w:r w:rsidRPr="00715B37">
        <w:t xml:space="preserve">If you enjoy IT, have some experience with the WordPress platform, and would like to earn points towards COMS recertification, please contact </w:t>
      </w:r>
      <w:hyperlink r:id="rId22" w:history="1">
        <w:r w:rsidRPr="005C1AD0">
          <w:rPr>
            <w:rStyle w:val="Hyperlink"/>
          </w:rPr>
          <w:t>Amy Barrett-Lennard</w:t>
        </w:r>
      </w:hyperlink>
      <w:r w:rsidRPr="00715B37">
        <w:t>.</w:t>
      </w:r>
    </w:p>
    <w:p w14:paraId="50ECB483" w14:textId="477533E8" w:rsidR="002B1144" w:rsidRPr="003E6CE6" w:rsidRDefault="002B1144" w:rsidP="00CB4D6E">
      <w:pPr>
        <w:pStyle w:val="Heading1"/>
      </w:pPr>
      <w:r w:rsidRPr="003E6CE6">
        <w:lastRenderedPageBreak/>
        <w:t xml:space="preserve">New </w:t>
      </w:r>
      <w:r w:rsidR="003540AE">
        <w:t>D</w:t>
      </w:r>
      <w:r w:rsidRPr="003E6CE6">
        <w:t>iagnoses in Tele</w:t>
      </w:r>
      <w:r w:rsidR="003540AE">
        <w:t>-</w:t>
      </w:r>
      <w:r w:rsidRPr="003E6CE6">
        <w:t>practice</w:t>
      </w:r>
    </w:p>
    <w:p w14:paraId="23D5EA5F" w14:textId="77777777" w:rsidR="002B1144" w:rsidRPr="004122F0" w:rsidRDefault="002B1144" w:rsidP="00116648">
      <w:pPr>
        <w:pStyle w:val="Bodytext0"/>
      </w:pPr>
      <w:r w:rsidRPr="004122F0">
        <w:t>COVID-19 is a tough time for health care professionals in hospitals, but it also presents new concerns for technophobes in tele-practice. The following conditions have been diagnosed in Lil’s household:</w:t>
      </w:r>
    </w:p>
    <w:p w14:paraId="608CFDC0" w14:textId="77777777" w:rsidR="00B75AEF" w:rsidRDefault="002B1144" w:rsidP="00116648">
      <w:pPr>
        <w:pStyle w:val="Bodytext0"/>
        <w:rPr>
          <w:b/>
        </w:rPr>
      </w:pPr>
      <w:r w:rsidRPr="00B75AEF">
        <w:rPr>
          <w:b/>
        </w:rPr>
        <w:t>Techxartisi</w:t>
      </w:r>
      <w:r w:rsidR="00B75AEF">
        <w:t xml:space="preserve">: </w:t>
      </w:r>
      <w:r w:rsidRPr="004122F0">
        <w:t xml:space="preserve">dependence on technology, leading to </w:t>
      </w:r>
      <w:r w:rsidR="008A0397">
        <w:t>t</w:t>
      </w:r>
      <w:r w:rsidRPr="008A0397">
        <w:t>echnoedema</w:t>
      </w:r>
    </w:p>
    <w:p w14:paraId="5118465A" w14:textId="77777777" w:rsidR="002B1144" w:rsidRDefault="002B1144" w:rsidP="00116648">
      <w:pPr>
        <w:pStyle w:val="Bodytext0"/>
      </w:pPr>
      <w:r w:rsidRPr="00B75AEF">
        <w:rPr>
          <w:b/>
        </w:rPr>
        <w:t>Technoedema</w:t>
      </w:r>
      <w:r w:rsidR="00B75AEF">
        <w:t xml:space="preserve">: </w:t>
      </w:r>
      <w:r w:rsidRPr="004122F0">
        <w:t>the swelling, knotty pile of headsets, cords, devices and webcams that clutter the desk and stop the drawer from closing</w:t>
      </w:r>
    </w:p>
    <w:p w14:paraId="2F86BE2F" w14:textId="77777777" w:rsidR="002B1144" w:rsidRDefault="002B1144" w:rsidP="00116648">
      <w:pPr>
        <w:pStyle w:val="Bodytext0"/>
      </w:pPr>
      <w:r w:rsidRPr="00B75AEF">
        <w:rPr>
          <w:b/>
        </w:rPr>
        <w:t>Technitis</w:t>
      </w:r>
      <w:r w:rsidR="00B75AEF">
        <w:t xml:space="preserve">: </w:t>
      </w:r>
      <w:r w:rsidRPr="004122F0">
        <w:t>an acute inflammatory response to technology, causing reddening of language, treatable with liquid medication</w:t>
      </w:r>
    </w:p>
    <w:p w14:paraId="6E5F1233" w14:textId="043589FE" w:rsidR="002B1144" w:rsidRDefault="002B1144" w:rsidP="00116648">
      <w:pPr>
        <w:pStyle w:val="Bodytext0"/>
      </w:pPr>
      <w:r w:rsidRPr="00B75AEF">
        <w:rPr>
          <w:b/>
        </w:rPr>
        <w:t>Tech</w:t>
      </w:r>
      <w:r w:rsidR="00CB4D6E">
        <w:rPr>
          <w:b/>
        </w:rPr>
        <w:t>n</w:t>
      </w:r>
      <w:r w:rsidRPr="00B75AEF">
        <w:rPr>
          <w:b/>
        </w:rPr>
        <w:t>ospasm</w:t>
      </w:r>
      <w:r w:rsidR="00B75AEF">
        <w:t xml:space="preserve">: </w:t>
      </w:r>
      <w:r w:rsidRPr="004122F0">
        <w:t xml:space="preserve">sudden involuntary, convulsive movement resulting in splintering demise of </w:t>
      </w:r>
      <w:r w:rsidR="00897E31">
        <w:t>devices, and a need to visit Officeworks</w:t>
      </w:r>
    </w:p>
    <w:p w14:paraId="47CA5ADF" w14:textId="2A8A32F5" w:rsidR="002B1144" w:rsidRDefault="002B1144" w:rsidP="00116648">
      <w:pPr>
        <w:pStyle w:val="Bodytext0"/>
        <w:rPr>
          <w:b/>
        </w:rPr>
      </w:pPr>
      <w:r w:rsidRPr="00B75AEF">
        <w:rPr>
          <w:b/>
        </w:rPr>
        <w:t>Dystechnia</w:t>
      </w:r>
      <w:r w:rsidR="00B75AEF">
        <w:t xml:space="preserve">: </w:t>
      </w:r>
      <w:r w:rsidRPr="004122F0">
        <w:t>a chronic, disabling syndrome</w:t>
      </w:r>
      <w:r w:rsidR="00B75AEF">
        <w:t>,</w:t>
      </w:r>
      <w:r w:rsidRPr="004122F0">
        <w:t xml:space="preserve"> combining </w:t>
      </w:r>
      <w:r w:rsidR="00B75AEF" w:rsidRPr="00B75AEF">
        <w:t>t</w:t>
      </w:r>
      <w:r w:rsidRPr="00B75AEF">
        <w:t xml:space="preserve">echxartisi, </w:t>
      </w:r>
      <w:r w:rsidR="00897E31">
        <w:t>technitis and technoedema</w:t>
      </w:r>
    </w:p>
    <w:p w14:paraId="4221B276" w14:textId="77777777" w:rsidR="002B1144" w:rsidRDefault="002B1144" w:rsidP="00116648">
      <w:pPr>
        <w:pStyle w:val="Bodytext0"/>
      </w:pPr>
      <w:r w:rsidRPr="00B75AEF">
        <w:rPr>
          <w:b/>
        </w:rPr>
        <w:t>Technokatifeia</w:t>
      </w:r>
      <w:r w:rsidR="00B75AEF">
        <w:t>:</w:t>
      </w:r>
      <w:r w:rsidRPr="004122F0">
        <w:t xml:space="preserve"> a pervasive, gloomy certainty that technology endeavours will never go smoothly</w:t>
      </w:r>
    </w:p>
    <w:p w14:paraId="1856BB0A" w14:textId="77777777" w:rsidR="002B1144" w:rsidRDefault="002B1144" w:rsidP="00116648">
      <w:pPr>
        <w:pStyle w:val="Bodytext0"/>
      </w:pPr>
      <w:r w:rsidRPr="00B75AEF">
        <w:rPr>
          <w:b/>
        </w:rPr>
        <w:t>Technothymia</w:t>
      </w:r>
      <w:r w:rsidR="00B75AEF">
        <w:t>:</w:t>
      </w:r>
      <w:r w:rsidRPr="004122F0">
        <w:t xml:space="preserve"> mood dangerously affected by technology, associated with technitis and technospasm</w:t>
      </w:r>
    </w:p>
    <w:p w14:paraId="37C791BF" w14:textId="77777777" w:rsidR="002B1144" w:rsidRDefault="002B1144" w:rsidP="00116648">
      <w:pPr>
        <w:pStyle w:val="Bodytext0"/>
      </w:pPr>
      <w:r w:rsidRPr="00B75AEF">
        <w:rPr>
          <w:b/>
        </w:rPr>
        <w:t>Techmisos</w:t>
      </w:r>
      <w:r w:rsidR="00B75AEF">
        <w:t>:</w:t>
      </w:r>
      <w:r w:rsidRPr="004122F0">
        <w:t xml:space="preserve"> hatred of technology, leading to technospasm with resulting atechnia</w:t>
      </w:r>
    </w:p>
    <w:p w14:paraId="6E289B4A" w14:textId="26C8FD9D" w:rsidR="002B1144" w:rsidRDefault="002B1144" w:rsidP="00116648">
      <w:pPr>
        <w:pStyle w:val="Bodytext0"/>
      </w:pPr>
      <w:r w:rsidRPr="00646495">
        <w:rPr>
          <w:b/>
        </w:rPr>
        <w:t>Atechnia</w:t>
      </w:r>
      <w:r w:rsidR="00646495">
        <w:t>: (</w:t>
      </w:r>
      <w:r w:rsidRPr="004122F0">
        <w:t>1</w:t>
      </w:r>
      <w:r w:rsidR="00646495">
        <w:t>)</w:t>
      </w:r>
      <w:r w:rsidRPr="004122F0">
        <w:t xml:space="preserve"> absence of technology; </w:t>
      </w:r>
      <w:r w:rsidR="00646495">
        <w:t>(</w:t>
      </w:r>
      <w:r w:rsidRPr="004122F0">
        <w:t>2</w:t>
      </w:r>
      <w:r w:rsidR="00646495">
        <w:t>)</w:t>
      </w:r>
      <w:r w:rsidRPr="004122F0">
        <w:t xml:space="preserve"> bliss; </w:t>
      </w:r>
      <w:r w:rsidR="00646495">
        <w:t>(</w:t>
      </w:r>
      <w:r w:rsidRPr="004122F0">
        <w:t>3</w:t>
      </w:r>
      <w:r w:rsidR="00646495">
        <w:t>)</w:t>
      </w:r>
      <w:r w:rsidRPr="004122F0">
        <w:t xml:space="preserve"> </w:t>
      </w:r>
      <w:r w:rsidR="00897E31">
        <w:t>loss of stepcount</w:t>
      </w:r>
    </w:p>
    <w:p w14:paraId="1FB417F8" w14:textId="07B63E90" w:rsidR="002B1144" w:rsidRDefault="002B1144" w:rsidP="00116648">
      <w:pPr>
        <w:pStyle w:val="Bodytext0"/>
      </w:pPr>
      <w:r w:rsidRPr="00646495">
        <w:rPr>
          <w:b/>
        </w:rPr>
        <w:t>Technephoria</w:t>
      </w:r>
      <w:r w:rsidR="00646495">
        <w:t>: unexpected reversal of t</w:t>
      </w:r>
      <w:r w:rsidRPr="004122F0">
        <w:t>echnokatifeia with symptoms including uprush of joy, irrational smugness and the urge to pop a cork</w:t>
      </w:r>
    </w:p>
    <w:p w14:paraId="776E42BC" w14:textId="43695FB1" w:rsidR="00BE104B" w:rsidRDefault="006E3F61">
      <w:pPr>
        <w:shd w:val="clear" w:color="auto" w:fill="FFFFFF"/>
        <w:spacing w:before="300" w:after="240" w:line="240" w:lineRule="auto"/>
        <w:outlineLvl w:val="1"/>
      </w:pPr>
      <w:r>
        <w:rPr>
          <w:noProof/>
          <w:lang w:eastAsia="en-AU"/>
        </w:rPr>
        <mc:AlternateContent>
          <mc:Choice Requires="wpg">
            <w:drawing>
              <wp:anchor distT="0" distB="0" distL="114300" distR="114300" simplePos="0" relativeHeight="251660288" behindDoc="0" locked="0" layoutInCell="1" allowOverlap="1" wp14:anchorId="56460561" wp14:editId="6D8C88CF">
                <wp:simplePos x="0" y="0"/>
                <wp:positionH relativeFrom="margin">
                  <wp:align>center</wp:align>
                </wp:positionH>
                <wp:positionV relativeFrom="paragraph">
                  <wp:posOffset>115570</wp:posOffset>
                </wp:positionV>
                <wp:extent cx="602615" cy="447675"/>
                <wp:effectExtent l="0" t="19050" r="0" b="9525"/>
                <wp:wrapSquare wrapText="bothSides"/>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2615" cy="447675"/>
                          <a:chOff x="0" y="0"/>
                          <a:chExt cx="4181475" cy="3267075"/>
                        </a:xfrm>
                      </wpg:grpSpPr>
                      <wpg:grpSp>
                        <wpg:cNvPr id="103" name="Group 103"/>
                        <wpg:cNvGrpSpPr/>
                        <wpg:grpSpPr>
                          <a:xfrm rot="21369534">
                            <a:off x="2571750" y="28575"/>
                            <a:ext cx="1609725" cy="3238500"/>
                            <a:chOff x="0" y="0"/>
                            <a:chExt cx="1609725" cy="3226648"/>
                          </a:xfrm>
                          <a:solidFill>
                            <a:srgbClr val="006414"/>
                          </a:solidFill>
                        </wpg:grpSpPr>
                        <wps:wsp>
                          <wps:cNvPr id="98" name="Freeform: Shape 98"/>
                          <wps:cNvSpPr/>
                          <wps:spPr>
                            <a:xfrm>
                              <a:off x="0" y="638175"/>
                              <a:ext cx="1364052" cy="2588473"/>
                            </a:xfrm>
                            <a:custGeom>
                              <a:avLst/>
                              <a:gdLst>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180975 w 1414463"/>
                                <a:gd name="connsiteY194" fmla="*/ 823912 h 2657993"/>
                                <a:gd name="connsiteX195" fmla="*/ 161925 w 1414463"/>
                                <a:gd name="connsiteY195" fmla="*/ 790575 h 2657993"/>
                                <a:gd name="connsiteX196" fmla="*/ 142875 w 1414463"/>
                                <a:gd name="connsiteY196" fmla="*/ 762000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180975 w 1414463"/>
                                <a:gd name="connsiteY194" fmla="*/ 823912 h 2657993"/>
                                <a:gd name="connsiteX195" fmla="*/ 161925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252429 w 1414463"/>
                                <a:gd name="connsiteY194" fmla="*/ 862019 h 2657993"/>
                                <a:gd name="connsiteX195" fmla="*/ 161925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252429 w 1414463"/>
                                <a:gd name="connsiteY194" fmla="*/ 862019 h 2657993"/>
                                <a:gd name="connsiteX195" fmla="*/ 204798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233371 w 1414463"/>
                                <a:gd name="connsiteY193" fmla="*/ 823911 h 2657993"/>
                                <a:gd name="connsiteX194" fmla="*/ 252429 w 1414463"/>
                                <a:gd name="connsiteY194" fmla="*/ 862019 h 2657993"/>
                                <a:gd name="connsiteX195" fmla="*/ 204798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233371 w 1414463"/>
                                <a:gd name="connsiteY193" fmla="*/ 823911 h 2657993"/>
                                <a:gd name="connsiteX194" fmla="*/ 252429 w 1414463"/>
                                <a:gd name="connsiteY194" fmla="*/ 862019 h 2657993"/>
                                <a:gd name="connsiteX195" fmla="*/ 204798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8189"/>
                                <a:gd name="connsiteX1" fmla="*/ 495300 w 1414463"/>
                                <a:gd name="connsiteY1" fmla="*/ 38100 h 2658189"/>
                                <a:gd name="connsiteX2" fmla="*/ 523875 w 1414463"/>
                                <a:gd name="connsiteY2" fmla="*/ 28575 h 2658189"/>
                                <a:gd name="connsiteX3" fmla="*/ 538163 w 1414463"/>
                                <a:gd name="connsiteY3" fmla="*/ 23812 h 2658189"/>
                                <a:gd name="connsiteX4" fmla="*/ 561975 w 1414463"/>
                                <a:gd name="connsiteY4" fmla="*/ 19050 h 2658189"/>
                                <a:gd name="connsiteX5" fmla="*/ 614363 w 1414463"/>
                                <a:gd name="connsiteY5" fmla="*/ 9525 h 2658189"/>
                                <a:gd name="connsiteX6" fmla="*/ 657225 w 1414463"/>
                                <a:gd name="connsiteY6" fmla="*/ 0 h 2658189"/>
                                <a:gd name="connsiteX7" fmla="*/ 785813 w 1414463"/>
                                <a:gd name="connsiteY7" fmla="*/ 4762 h 2658189"/>
                                <a:gd name="connsiteX8" fmla="*/ 819150 w 1414463"/>
                                <a:gd name="connsiteY8" fmla="*/ 14287 h 2658189"/>
                                <a:gd name="connsiteX9" fmla="*/ 857250 w 1414463"/>
                                <a:gd name="connsiteY9" fmla="*/ 23812 h 2658189"/>
                                <a:gd name="connsiteX10" fmla="*/ 914400 w 1414463"/>
                                <a:gd name="connsiteY10" fmla="*/ 42862 h 2658189"/>
                                <a:gd name="connsiteX11" fmla="*/ 928688 w 1414463"/>
                                <a:gd name="connsiteY11" fmla="*/ 47625 h 2658189"/>
                                <a:gd name="connsiteX12" fmla="*/ 942975 w 1414463"/>
                                <a:gd name="connsiteY12" fmla="*/ 52387 h 2658189"/>
                                <a:gd name="connsiteX13" fmla="*/ 985838 w 1414463"/>
                                <a:gd name="connsiteY13" fmla="*/ 71437 h 2658189"/>
                                <a:gd name="connsiteX14" fmla="*/ 1000125 w 1414463"/>
                                <a:gd name="connsiteY14" fmla="*/ 76200 h 2658189"/>
                                <a:gd name="connsiteX15" fmla="*/ 1014413 w 1414463"/>
                                <a:gd name="connsiteY15" fmla="*/ 85725 h 2658189"/>
                                <a:gd name="connsiteX16" fmla="*/ 1042988 w 1414463"/>
                                <a:gd name="connsiteY16" fmla="*/ 95250 h 2658189"/>
                                <a:gd name="connsiteX17" fmla="*/ 1057275 w 1414463"/>
                                <a:gd name="connsiteY17" fmla="*/ 100012 h 2658189"/>
                                <a:gd name="connsiteX18" fmla="*/ 1071563 w 1414463"/>
                                <a:gd name="connsiteY18" fmla="*/ 109537 h 2658189"/>
                                <a:gd name="connsiteX19" fmla="*/ 1085850 w 1414463"/>
                                <a:gd name="connsiteY19" fmla="*/ 114300 h 2658189"/>
                                <a:gd name="connsiteX20" fmla="*/ 1128713 w 1414463"/>
                                <a:gd name="connsiteY20" fmla="*/ 138112 h 2658189"/>
                                <a:gd name="connsiteX21" fmla="*/ 1138238 w 1414463"/>
                                <a:gd name="connsiteY21" fmla="*/ 152400 h 2658189"/>
                                <a:gd name="connsiteX22" fmla="*/ 1152525 w 1414463"/>
                                <a:gd name="connsiteY22" fmla="*/ 157162 h 2658189"/>
                                <a:gd name="connsiteX23" fmla="*/ 1181100 w 1414463"/>
                                <a:gd name="connsiteY23" fmla="*/ 171450 h 2658189"/>
                                <a:gd name="connsiteX24" fmla="*/ 1195388 w 1414463"/>
                                <a:gd name="connsiteY24" fmla="*/ 185737 h 2658189"/>
                                <a:gd name="connsiteX25" fmla="*/ 1209675 w 1414463"/>
                                <a:gd name="connsiteY25" fmla="*/ 195262 h 2658189"/>
                                <a:gd name="connsiteX26" fmla="*/ 1228725 w 1414463"/>
                                <a:gd name="connsiteY26" fmla="*/ 219075 h 2658189"/>
                                <a:gd name="connsiteX27" fmla="*/ 1252538 w 1414463"/>
                                <a:gd name="connsiteY27" fmla="*/ 242887 h 2658189"/>
                                <a:gd name="connsiteX28" fmla="*/ 1276350 w 1414463"/>
                                <a:gd name="connsiteY28" fmla="*/ 266700 h 2658189"/>
                                <a:gd name="connsiteX29" fmla="*/ 1309688 w 1414463"/>
                                <a:gd name="connsiteY29" fmla="*/ 304800 h 2658189"/>
                                <a:gd name="connsiteX30" fmla="*/ 1328738 w 1414463"/>
                                <a:gd name="connsiteY30" fmla="*/ 333375 h 2658189"/>
                                <a:gd name="connsiteX31" fmla="*/ 1333500 w 1414463"/>
                                <a:gd name="connsiteY31" fmla="*/ 347662 h 2658189"/>
                                <a:gd name="connsiteX32" fmla="*/ 1343025 w 1414463"/>
                                <a:gd name="connsiteY32" fmla="*/ 361950 h 2658189"/>
                                <a:gd name="connsiteX33" fmla="*/ 1352550 w 1414463"/>
                                <a:gd name="connsiteY33" fmla="*/ 390525 h 2658189"/>
                                <a:gd name="connsiteX34" fmla="*/ 1357313 w 1414463"/>
                                <a:gd name="connsiteY34" fmla="*/ 404812 h 2658189"/>
                                <a:gd name="connsiteX35" fmla="*/ 1366838 w 1414463"/>
                                <a:gd name="connsiteY35" fmla="*/ 419100 h 2658189"/>
                                <a:gd name="connsiteX36" fmla="*/ 1376363 w 1414463"/>
                                <a:gd name="connsiteY36" fmla="*/ 447675 h 2658189"/>
                                <a:gd name="connsiteX37" fmla="*/ 1385888 w 1414463"/>
                                <a:gd name="connsiteY37" fmla="*/ 495300 h 2658189"/>
                                <a:gd name="connsiteX38" fmla="*/ 1390650 w 1414463"/>
                                <a:gd name="connsiteY38" fmla="*/ 528637 h 2658189"/>
                                <a:gd name="connsiteX39" fmla="*/ 1400175 w 1414463"/>
                                <a:gd name="connsiteY39" fmla="*/ 576262 h 2658189"/>
                                <a:gd name="connsiteX40" fmla="*/ 1409700 w 1414463"/>
                                <a:gd name="connsiteY40" fmla="*/ 638175 h 2658189"/>
                                <a:gd name="connsiteX41" fmla="*/ 1414463 w 1414463"/>
                                <a:gd name="connsiteY41" fmla="*/ 652462 h 2658189"/>
                                <a:gd name="connsiteX42" fmla="*/ 1404938 w 1414463"/>
                                <a:gd name="connsiteY42" fmla="*/ 719137 h 2658189"/>
                                <a:gd name="connsiteX43" fmla="*/ 1395413 w 1414463"/>
                                <a:gd name="connsiteY43" fmla="*/ 776287 h 2658189"/>
                                <a:gd name="connsiteX44" fmla="*/ 1390650 w 1414463"/>
                                <a:gd name="connsiteY44" fmla="*/ 790575 h 2658189"/>
                                <a:gd name="connsiteX45" fmla="*/ 1381125 w 1414463"/>
                                <a:gd name="connsiteY45" fmla="*/ 828675 h 2658189"/>
                                <a:gd name="connsiteX46" fmla="*/ 1371600 w 1414463"/>
                                <a:gd name="connsiteY46" fmla="*/ 842962 h 2658189"/>
                                <a:gd name="connsiteX47" fmla="*/ 1357313 w 1414463"/>
                                <a:gd name="connsiteY47" fmla="*/ 885825 h 2658189"/>
                                <a:gd name="connsiteX48" fmla="*/ 1352550 w 1414463"/>
                                <a:gd name="connsiteY48" fmla="*/ 900112 h 2658189"/>
                                <a:gd name="connsiteX49" fmla="*/ 1343025 w 1414463"/>
                                <a:gd name="connsiteY49" fmla="*/ 914400 h 2658189"/>
                                <a:gd name="connsiteX50" fmla="*/ 1338263 w 1414463"/>
                                <a:gd name="connsiteY50" fmla="*/ 928687 h 2658189"/>
                                <a:gd name="connsiteX51" fmla="*/ 1333500 w 1414463"/>
                                <a:gd name="connsiteY51" fmla="*/ 947737 h 2658189"/>
                                <a:gd name="connsiteX52" fmla="*/ 1323975 w 1414463"/>
                                <a:gd name="connsiteY52" fmla="*/ 962025 h 2658189"/>
                                <a:gd name="connsiteX53" fmla="*/ 1314450 w 1414463"/>
                                <a:gd name="connsiteY53" fmla="*/ 981075 h 2658189"/>
                                <a:gd name="connsiteX54" fmla="*/ 1300163 w 1414463"/>
                                <a:gd name="connsiteY54" fmla="*/ 1023937 h 2658189"/>
                                <a:gd name="connsiteX55" fmla="*/ 1295400 w 1414463"/>
                                <a:gd name="connsiteY55" fmla="*/ 1038225 h 2658189"/>
                                <a:gd name="connsiteX56" fmla="*/ 1285875 w 1414463"/>
                                <a:gd name="connsiteY56" fmla="*/ 1052512 h 2658189"/>
                                <a:gd name="connsiteX57" fmla="*/ 1271588 w 1414463"/>
                                <a:gd name="connsiteY57" fmla="*/ 1085850 h 2658189"/>
                                <a:gd name="connsiteX58" fmla="*/ 1262063 w 1414463"/>
                                <a:gd name="connsiteY58" fmla="*/ 1114425 h 2658189"/>
                                <a:gd name="connsiteX59" fmla="*/ 1257300 w 1414463"/>
                                <a:gd name="connsiteY59" fmla="*/ 1128712 h 2658189"/>
                                <a:gd name="connsiteX60" fmla="*/ 1252538 w 1414463"/>
                                <a:gd name="connsiteY60" fmla="*/ 1143000 h 2658189"/>
                                <a:gd name="connsiteX61" fmla="*/ 1238250 w 1414463"/>
                                <a:gd name="connsiteY61" fmla="*/ 1152525 h 2658189"/>
                                <a:gd name="connsiteX62" fmla="*/ 1233488 w 1414463"/>
                                <a:gd name="connsiteY62" fmla="*/ 1166812 h 2658189"/>
                                <a:gd name="connsiteX63" fmla="*/ 1219200 w 1414463"/>
                                <a:gd name="connsiteY63" fmla="*/ 1181100 h 2658189"/>
                                <a:gd name="connsiteX64" fmla="*/ 1209675 w 1414463"/>
                                <a:gd name="connsiteY64" fmla="*/ 1195387 h 2658189"/>
                                <a:gd name="connsiteX65" fmla="*/ 1190625 w 1414463"/>
                                <a:gd name="connsiteY65" fmla="*/ 1243012 h 2658189"/>
                                <a:gd name="connsiteX66" fmla="*/ 1185863 w 1414463"/>
                                <a:gd name="connsiteY66" fmla="*/ 1257300 h 2658189"/>
                                <a:gd name="connsiteX67" fmla="*/ 1171575 w 1414463"/>
                                <a:gd name="connsiteY67" fmla="*/ 1266825 h 2658189"/>
                                <a:gd name="connsiteX68" fmla="*/ 1152525 w 1414463"/>
                                <a:gd name="connsiteY68" fmla="*/ 1295400 h 2658189"/>
                                <a:gd name="connsiteX69" fmla="*/ 1128713 w 1414463"/>
                                <a:gd name="connsiteY69" fmla="*/ 1323975 h 2658189"/>
                                <a:gd name="connsiteX70" fmla="*/ 1114425 w 1414463"/>
                                <a:gd name="connsiteY70" fmla="*/ 1352550 h 2658189"/>
                                <a:gd name="connsiteX71" fmla="*/ 1100138 w 1414463"/>
                                <a:gd name="connsiteY71" fmla="*/ 1362075 h 2658189"/>
                                <a:gd name="connsiteX72" fmla="*/ 1081088 w 1414463"/>
                                <a:gd name="connsiteY72" fmla="*/ 1390650 h 2658189"/>
                                <a:gd name="connsiteX73" fmla="*/ 1062038 w 1414463"/>
                                <a:gd name="connsiteY73" fmla="*/ 1419225 h 2658189"/>
                                <a:gd name="connsiteX74" fmla="*/ 1042988 w 1414463"/>
                                <a:gd name="connsiteY74" fmla="*/ 1447800 h 2658189"/>
                                <a:gd name="connsiteX75" fmla="*/ 1033463 w 1414463"/>
                                <a:gd name="connsiteY75" fmla="*/ 1462087 h 2658189"/>
                                <a:gd name="connsiteX76" fmla="*/ 1019175 w 1414463"/>
                                <a:gd name="connsiteY76" fmla="*/ 1490662 h 2658189"/>
                                <a:gd name="connsiteX77" fmla="*/ 1004888 w 1414463"/>
                                <a:gd name="connsiteY77" fmla="*/ 1519237 h 2658189"/>
                                <a:gd name="connsiteX78" fmla="*/ 990600 w 1414463"/>
                                <a:gd name="connsiteY78" fmla="*/ 1547812 h 2658189"/>
                                <a:gd name="connsiteX79" fmla="*/ 985838 w 1414463"/>
                                <a:gd name="connsiteY79" fmla="*/ 1562100 h 2658189"/>
                                <a:gd name="connsiteX80" fmla="*/ 966788 w 1414463"/>
                                <a:gd name="connsiteY80" fmla="*/ 1590675 h 2658189"/>
                                <a:gd name="connsiteX81" fmla="*/ 947738 w 1414463"/>
                                <a:gd name="connsiteY81" fmla="*/ 1619250 h 2658189"/>
                                <a:gd name="connsiteX82" fmla="*/ 928688 w 1414463"/>
                                <a:gd name="connsiteY82" fmla="*/ 1647825 h 2658189"/>
                                <a:gd name="connsiteX83" fmla="*/ 919163 w 1414463"/>
                                <a:gd name="connsiteY83" fmla="*/ 1662112 h 2658189"/>
                                <a:gd name="connsiteX84" fmla="*/ 885825 w 1414463"/>
                                <a:gd name="connsiteY84" fmla="*/ 1704975 h 2658189"/>
                                <a:gd name="connsiteX85" fmla="*/ 876300 w 1414463"/>
                                <a:gd name="connsiteY85" fmla="*/ 1719262 h 2658189"/>
                                <a:gd name="connsiteX86" fmla="*/ 862013 w 1414463"/>
                                <a:gd name="connsiteY86" fmla="*/ 1747837 h 2658189"/>
                                <a:gd name="connsiteX87" fmla="*/ 852488 w 1414463"/>
                                <a:gd name="connsiteY87" fmla="*/ 1776412 h 2658189"/>
                                <a:gd name="connsiteX88" fmla="*/ 847725 w 1414463"/>
                                <a:gd name="connsiteY88" fmla="*/ 1790700 h 2658189"/>
                                <a:gd name="connsiteX89" fmla="*/ 842963 w 1414463"/>
                                <a:gd name="connsiteY89" fmla="*/ 1804987 h 2658189"/>
                                <a:gd name="connsiteX90" fmla="*/ 823913 w 1414463"/>
                                <a:gd name="connsiteY90" fmla="*/ 1833562 h 2658189"/>
                                <a:gd name="connsiteX91" fmla="*/ 790575 w 1414463"/>
                                <a:gd name="connsiteY91" fmla="*/ 1933575 h 2658189"/>
                                <a:gd name="connsiteX92" fmla="*/ 781050 w 1414463"/>
                                <a:gd name="connsiteY92" fmla="*/ 1962150 h 2658189"/>
                                <a:gd name="connsiteX93" fmla="*/ 776288 w 1414463"/>
                                <a:gd name="connsiteY93" fmla="*/ 1976437 h 2658189"/>
                                <a:gd name="connsiteX94" fmla="*/ 766763 w 1414463"/>
                                <a:gd name="connsiteY94" fmla="*/ 1990725 h 2658189"/>
                                <a:gd name="connsiteX95" fmla="*/ 757238 w 1414463"/>
                                <a:gd name="connsiteY95" fmla="*/ 2019300 h 2658189"/>
                                <a:gd name="connsiteX96" fmla="*/ 742950 w 1414463"/>
                                <a:gd name="connsiteY96" fmla="*/ 2062162 h 2658189"/>
                                <a:gd name="connsiteX97" fmla="*/ 723900 w 1414463"/>
                                <a:gd name="connsiteY97" fmla="*/ 2119312 h 2658189"/>
                                <a:gd name="connsiteX98" fmla="*/ 714375 w 1414463"/>
                                <a:gd name="connsiteY98" fmla="*/ 2147887 h 2658189"/>
                                <a:gd name="connsiteX99" fmla="*/ 709613 w 1414463"/>
                                <a:gd name="connsiteY99" fmla="*/ 2162175 h 2658189"/>
                                <a:gd name="connsiteX100" fmla="*/ 704850 w 1414463"/>
                                <a:gd name="connsiteY100" fmla="*/ 2181225 h 2658189"/>
                                <a:gd name="connsiteX101" fmla="*/ 700088 w 1414463"/>
                                <a:gd name="connsiteY101" fmla="*/ 2219325 h 2658189"/>
                                <a:gd name="connsiteX102" fmla="*/ 695325 w 1414463"/>
                                <a:gd name="connsiteY102" fmla="*/ 2238375 h 2658189"/>
                                <a:gd name="connsiteX103" fmla="*/ 681038 w 1414463"/>
                                <a:gd name="connsiteY103" fmla="*/ 2281237 h 2658189"/>
                                <a:gd name="connsiteX104" fmla="*/ 676275 w 1414463"/>
                                <a:gd name="connsiteY104" fmla="*/ 2295525 h 2658189"/>
                                <a:gd name="connsiteX105" fmla="*/ 671513 w 1414463"/>
                                <a:gd name="connsiteY105" fmla="*/ 2309812 h 2658189"/>
                                <a:gd name="connsiteX106" fmla="*/ 661988 w 1414463"/>
                                <a:gd name="connsiteY106" fmla="*/ 2324100 h 2658189"/>
                                <a:gd name="connsiteX107" fmla="*/ 652463 w 1414463"/>
                                <a:gd name="connsiteY107" fmla="*/ 2352675 h 2658189"/>
                                <a:gd name="connsiteX108" fmla="*/ 647700 w 1414463"/>
                                <a:gd name="connsiteY108" fmla="*/ 2366962 h 2658189"/>
                                <a:gd name="connsiteX109" fmla="*/ 638175 w 1414463"/>
                                <a:gd name="connsiteY109" fmla="*/ 2386012 h 2658189"/>
                                <a:gd name="connsiteX110" fmla="*/ 623888 w 1414463"/>
                                <a:gd name="connsiteY110" fmla="*/ 2428875 h 2658189"/>
                                <a:gd name="connsiteX111" fmla="*/ 619125 w 1414463"/>
                                <a:gd name="connsiteY111" fmla="*/ 2443162 h 2658189"/>
                                <a:gd name="connsiteX112" fmla="*/ 604838 w 1414463"/>
                                <a:gd name="connsiteY112" fmla="*/ 2457450 h 2658189"/>
                                <a:gd name="connsiteX113" fmla="*/ 590550 w 1414463"/>
                                <a:gd name="connsiteY113" fmla="*/ 2466975 h 2658189"/>
                                <a:gd name="connsiteX114" fmla="*/ 561975 w 1414463"/>
                                <a:gd name="connsiteY114" fmla="*/ 2495550 h 2658189"/>
                                <a:gd name="connsiteX115" fmla="*/ 547688 w 1414463"/>
                                <a:gd name="connsiteY115" fmla="*/ 2509837 h 2658189"/>
                                <a:gd name="connsiteX116" fmla="*/ 528638 w 1414463"/>
                                <a:gd name="connsiteY116" fmla="*/ 2538412 h 2658189"/>
                                <a:gd name="connsiteX117" fmla="*/ 514350 w 1414463"/>
                                <a:gd name="connsiteY117" fmla="*/ 2543175 h 2658189"/>
                                <a:gd name="connsiteX118" fmla="*/ 485775 w 1414463"/>
                                <a:gd name="connsiteY118" fmla="*/ 2566987 h 2658189"/>
                                <a:gd name="connsiteX119" fmla="*/ 457200 w 1414463"/>
                                <a:gd name="connsiteY119" fmla="*/ 2576512 h 2658189"/>
                                <a:gd name="connsiteX120" fmla="*/ 423863 w 1414463"/>
                                <a:gd name="connsiteY120" fmla="*/ 2605087 h 2658189"/>
                                <a:gd name="connsiteX121" fmla="*/ 381000 w 1414463"/>
                                <a:gd name="connsiteY121" fmla="*/ 2638425 h 2658189"/>
                                <a:gd name="connsiteX122" fmla="*/ 352425 w 1414463"/>
                                <a:gd name="connsiteY122" fmla="*/ 2657475 h 2658189"/>
                                <a:gd name="connsiteX123" fmla="*/ 347664 w 1414463"/>
                                <a:gd name="connsiteY123" fmla="*/ 2609843 h 2658189"/>
                                <a:gd name="connsiteX124" fmla="*/ 328613 w 1414463"/>
                                <a:gd name="connsiteY124" fmla="*/ 2638425 h 2658189"/>
                                <a:gd name="connsiteX125" fmla="*/ 295275 w 1414463"/>
                                <a:gd name="connsiteY125" fmla="*/ 2628900 h 2658189"/>
                                <a:gd name="connsiteX126" fmla="*/ 257175 w 1414463"/>
                                <a:gd name="connsiteY126" fmla="*/ 2614612 h 2658189"/>
                                <a:gd name="connsiteX127" fmla="*/ 200025 w 1414463"/>
                                <a:gd name="connsiteY127" fmla="*/ 2605087 h 2658189"/>
                                <a:gd name="connsiteX128" fmla="*/ 176213 w 1414463"/>
                                <a:gd name="connsiteY128" fmla="*/ 2600325 h 2658189"/>
                                <a:gd name="connsiteX129" fmla="*/ 161925 w 1414463"/>
                                <a:gd name="connsiteY129" fmla="*/ 2590800 h 2658189"/>
                                <a:gd name="connsiteX130" fmla="*/ 133350 w 1414463"/>
                                <a:gd name="connsiteY130" fmla="*/ 2581275 h 2658189"/>
                                <a:gd name="connsiteX131" fmla="*/ 123825 w 1414463"/>
                                <a:gd name="connsiteY131" fmla="*/ 2566987 h 2658189"/>
                                <a:gd name="connsiteX132" fmla="*/ 109538 w 1414463"/>
                                <a:gd name="connsiteY132" fmla="*/ 2543175 h 2658189"/>
                                <a:gd name="connsiteX133" fmla="*/ 95250 w 1414463"/>
                                <a:gd name="connsiteY133" fmla="*/ 2528887 h 2658189"/>
                                <a:gd name="connsiteX134" fmla="*/ 85725 w 1414463"/>
                                <a:gd name="connsiteY134" fmla="*/ 2500312 h 2658189"/>
                                <a:gd name="connsiteX135" fmla="*/ 57150 w 1414463"/>
                                <a:gd name="connsiteY135" fmla="*/ 2457450 h 2658189"/>
                                <a:gd name="connsiteX136" fmla="*/ 47625 w 1414463"/>
                                <a:gd name="connsiteY136" fmla="*/ 2443162 h 2658189"/>
                                <a:gd name="connsiteX137" fmla="*/ 38100 w 1414463"/>
                                <a:gd name="connsiteY137" fmla="*/ 2428875 h 2658189"/>
                                <a:gd name="connsiteX138" fmla="*/ 28575 w 1414463"/>
                                <a:gd name="connsiteY138" fmla="*/ 2400300 h 2658189"/>
                                <a:gd name="connsiteX139" fmla="*/ 23813 w 1414463"/>
                                <a:gd name="connsiteY139" fmla="*/ 2386012 h 2658189"/>
                                <a:gd name="connsiteX140" fmla="*/ 14288 w 1414463"/>
                                <a:gd name="connsiteY140" fmla="*/ 2371725 h 2658189"/>
                                <a:gd name="connsiteX141" fmla="*/ 9525 w 1414463"/>
                                <a:gd name="connsiteY141" fmla="*/ 2357437 h 2658189"/>
                                <a:gd name="connsiteX142" fmla="*/ 0 w 1414463"/>
                                <a:gd name="connsiteY142" fmla="*/ 2314575 h 2658189"/>
                                <a:gd name="connsiteX143" fmla="*/ 4763 w 1414463"/>
                                <a:gd name="connsiteY143" fmla="*/ 2271712 h 2658189"/>
                                <a:gd name="connsiteX144" fmla="*/ 9525 w 1414463"/>
                                <a:gd name="connsiteY144" fmla="*/ 2257425 h 2658189"/>
                                <a:gd name="connsiteX145" fmla="*/ 23813 w 1414463"/>
                                <a:gd name="connsiteY145" fmla="*/ 2214562 h 2658189"/>
                                <a:gd name="connsiteX146" fmla="*/ 33338 w 1414463"/>
                                <a:gd name="connsiteY146" fmla="*/ 2185987 h 2658189"/>
                                <a:gd name="connsiteX147" fmla="*/ 38100 w 1414463"/>
                                <a:gd name="connsiteY147" fmla="*/ 2171700 h 2658189"/>
                                <a:gd name="connsiteX148" fmla="*/ 47625 w 1414463"/>
                                <a:gd name="connsiteY148" fmla="*/ 2157412 h 2658189"/>
                                <a:gd name="connsiteX149" fmla="*/ 61913 w 1414463"/>
                                <a:gd name="connsiteY149" fmla="*/ 2128837 h 2658189"/>
                                <a:gd name="connsiteX150" fmla="*/ 90488 w 1414463"/>
                                <a:gd name="connsiteY150" fmla="*/ 2043112 h 2658189"/>
                                <a:gd name="connsiteX151" fmla="*/ 100013 w 1414463"/>
                                <a:gd name="connsiteY151" fmla="*/ 2014537 h 2658189"/>
                                <a:gd name="connsiteX152" fmla="*/ 104775 w 1414463"/>
                                <a:gd name="connsiteY152" fmla="*/ 2000250 h 2658189"/>
                                <a:gd name="connsiteX153" fmla="*/ 142875 w 1414463"/>
                                <a:gd name="connsiteY153" fmla="*/ 1943100 h 2658189"/>
                                <a:gd name="connsiteX154" fmla="*/ 152400 w 1414463"/>
                                <a:gd name="connsiteY154" fmla="*/ 1928812 h 2658189"/>
                                <a:gd name="connsiteX155" fmla="*/ 161925 w 1414463"/>
                                <a:gd name="connsiteY155" fmla="*/ 1914525 h 2658189"/>
                                <a:gd name="connsiteX156" fmla="*/ 166688 w 1414463"/>
                                <a:gd name="connsiteY156" fmla="*/ 1900237 h 2658189"/>
                                <a:gd name="connsiteX157" fmla="*/ 180975 w 1414463"/>
                                <a:gd name="connsiteY157" fmla="*/ 1890712 h 2658189"/>
                                <a:gd name="connsiteX158" fmla="*/ 209550 w 1414463"/>
                                <a:gd name="connsiteY158" fmla="*/ 1847850 h 2658189"/>
                                <a:gd name="connsiteX159" fmla="*/ 219075 w 1414463"/>
                                <a:gd name="connsiteY159" fmla="*/ 1833562 h 2658189"/>
                                <a:gd name="connsiteX160" fmla="*/ 233363 w 1414463"/>
                                <a:gd name="connsiteY160" fmla="*/ 1824037 h 2658189"/>
                                <a:gd name="connsiteX161" fmla="*/ 238125 w 1414463"/>
                                <a:gd name="connsiteY161" fmla="*/ 1809750 h 2658189"/>
                                <a:gd name="connsiteX162" fmla="*/ 257175 w 1414463"/>
                                <a:gd name="connsiteY162" fmla="*/ 1781175 h 2658189"/>
                                <a:gd name="connsiteX163" fmla="*/ 271463 w 1414463"/>
                                <a:gd name="connsiteY163" fmla="*/ 1752600 h 2658189"/>
                                <a:gd name="connsiteX164" fmla="*/ 285750 w 1414463"/>
                                <a:gd name="connsiteY164" fmla="*/ 1743075 h 2658189"/>
                                <a:gd name="connsiteX165" fmla="*/ 304800 w 1414463"/>
                                <a:gd name="connsiteY165" fmla="*/ 1714500 h 2658189"/>
                                <a:gd name="connsiteX166" fmla="*/ 314325 w 1414463"/>
                                <a:gd name="connsiteY166" fmla="*/ 1685925 h 2658189"/>
                                <a:gd name="connsiteX167" fmla="*/ 323850 w 1414463"/>
                                <a:gd name="connsiteY167" fmla="*/ 1671637 h 2658189"/>
                                <a:gd name="connsiteX168" fmla="*/ 333375 w 1414463"/>
                                <a:gd name="connsiteY168" fmla="*/ 1643062 h 2658189"/>
                                <a:gd name="connsiteX169" fmla="*/ 352425 w 1414463"/>
                                <a:gd name="connsiteY169" fmla="*/ 1614487 h 2658189"/>
                                <a:gd name="connsiteX170" fmla="*/ 361950 w 1414463"/>
                                <a:gd name="connsiteY170" fmla="*/ 1600200 h 2658189"/>
                                <a:gd name="connsiteX171" fmla="*/ 376238 w 1414463"/>
                                <a:gd name="connsiteY171" fmla="*/ 1571625 h 2658189"/>
                                <a:gd name="connsiteX172" fmla="*/ 385763 w 1414463"/>
                                <a:gd name="connsiteY172" fmla="*/ 1543050 h 2658189"/>
                                <a:gd name="connsiteX173" fmla="*/ 390525 w 1414463"/>
                                <a:gd name="connsiteY173" fmla="*/ 1528762 h 2658189"/>
                                <a:gd name="connsiteX174" fmla="*/ 409575 w 1414463"/>
                                <a:gd name="connsiteY174" fmla="*/ 1485900 h 2658189"/>
                                <a:gd name="connsiteX175" fmla="*/ 414338 w 1414463"/>
                                <a:gd name="connsiteY175" fmla="*/ 1471612 h 2658189"/>
                                <a:gd name="connsiteX176" fmla="*/ 419100 w 1414463"/>
                                <a:gd name="connsiteY176" fmla="*/ 1457325 h 2658189"/>
                                <a:gd name="connsiteX177" fmla="*/ 428625 w 1414463"/>
                                <a:gd name="connsiteY177" fmla="*/ 1385887 h 2658189"/>
                                <a:gd name="connsiteX178" fmla="*/ 433388 w 1414463"/>
                                <a:gd name="connsiteY178" fmla="*/ 1371600 h 2658189"/>
                                <a:gd name="connsiteX179" fmla="*/ 428625 w 1414463"/>
                                <a:gd name="connsiteY179" fmla="*/ 1219200 h 2658189"/>
                                <a:gd name="connsiteX180" fmla="*/ 414338 w 1414463"/>
                                <a:gd name="connsiteY180" fmla="*/ 1176337 h 2658189"/>
                                <a:gd name="connsiteX181" fmla="*/ 400050 w 1414463"/>
                                <a:gd name="connsiteY181" fmla="*/ 1123950 h 2658189"/>
                                <a:gd name="connsiteX182" fmla="*/ 390525 w 1414463"/>
                                <a:gd name="connsiteY182" fmla="*/ 1109662 h 2658189"/>
                                <a:gd name="connsiteX183" fmla="*/ 371475 w 1414463"/>
                                <a:gd name="connsiteY183" fmla="*/ 1081087 h 2658189"/>
                                <a:gd name="connsiteX184" fmla="*/ 366713 w 1414463"/>
                                <a:gd name="connsiteY184" fmla="*/ 1066800 h 2658189"/>
                                <a:gd name="connsiteX185" fmla="*/ 357188 w 1414463"/>
                                <a:gd name="connsiteY185" fmla="*/ 1052512 h 2658189"/>
                                <a:gd name="connsiteX186" fmla="*/ 338138 w 1414463"/>
                                <a:gd name="connsiteY186" fmla="*/ 1019175 h 2658189"/>
                                <a:gd name="connsiteX187" fmla="*/ 323850 w 1414463"/>
                                <a:gd name="connsiteY187" fmla="*/ 976312 h 2658189"/>
                                <a:gd name="connsiteX188" fmla="*/ 319088 w 1414463"/>
                                <a:gd name="connsiteY188" fmla="*/ 962025 h 2658189"/>
                                <a:gd name="connsiteX189" fmla="*/ 290513 w 1414463"/>
                                <a:gd name="connsiteY189" fmla="*/ 928687 h 2658189"/>
                                <a:gd name="connsiteX190" fmla="*/ 261938 w 1414463"/>
                                <a:gd name="connsiteY190" fmla="*/ 900112 h 2658189"/>
                                <a:gd name="connsiteX191" fmla="*/ 242888 w 1414463"/>
                                <a:gd name="connsiteY191" fmla="*/ 881062 h 2658189"/>
                                <a:gd name="connsiteX192" fmla="*/ 223838 w 1414463"/>
                                <a:gd name="connsiteY192" fmla="*/ 866775 h 2658189"/>
                                <a:gd name="connsiteX193" fmla="*/ 233371 w 1414463"/>
                                <a:gd name="connsiteY193" fmla="*/ 823911 h 2658189"/>
                                <a:gd name="connsiteX194" fmla="*/ 252429 w 1414463"/>
                                <a:gd name="connsiteY194" fmla="*/ 862019 h 2658189"/>
                                <a:gd name="connsiteX195" fmla="*/ 204798 w 1414463"/>
                                <a:gd name="connsiteY195" fmla="*/ 790575 h 2658189"/>
                                <a:gd name="connsiteX196" fmla="*/ 195275 w 1414463"/>
                                <a:gd name="connsiteY196" fmla="*/ 752474 h 2658189"/>
                                <a:gd name="connsiteX197" fmla="*/ 152400 w 1414463"/>
                                <a:gd name="connsiteY197" fmla="*/ 733425 h 2658189"/>
                                <a:gd name="connsiteX198" fmla="*/ 157163 w 1414463"/>
                                <a:gd name="connsiteY198" fmla="*/ 719137 h 2658189"/>
                                <a:gd name="connsiteX199" fmla="*/ 152400 w 1414463"/>
                                <a:gd name="connsiteY199" fmla="*/ 638175 h 2658189"/>
                                <a:gd name="connsiteX200" fmla="*/ 147638 w 1414463"/>
                                <a:gd name="connsiteY200" fmla="*/ 614362 h 2658189"/>
                                <a:gd name="connsiteX201" fmla="*/ 133350 w 1414463"/>
                                <a:gd name="connsiteY201" fmla="*/ 561975 h 2658189"/>
                                <a:gd name="connsiteX202" fmla="*/ 138113 w 1414463"/>
                                <a:gd name="connsiteY202" fmla="*/ 381000 h 2658189"/>
                                <a:gd name="connsiteX203" fmla="*/ 166688 w 1414463"/>
                                <a:gd name="connsiteY203" fmla="*/ 323850 h 2658189"/>
                                <a:gd name="connsiteX204" fmla="*/ 185738 w 1414463"/>
                                <a:gd name="connsiteY204" fmla="*/ 295275 h 2658189"/>
                                <a:gd name="connsiteX205" fmla="*/ 200025 w 1414463"/>
                                <a:gd name="connsiteY205" fmla="*/ 280987 h 2658189"/>
                                <a:gd name="connsiteX206" fmla="*/ 209550 w 1414463"/>
                                <a:gd name="connsiteY206" fmla="*/ 266700 h 2658189"/>
                                <a:gd name="connsiteX207" fmla="*/ 214313 w 1414463"/>
                                <a:gd name="connsiteY207" fmla="*/ 252412 h 2658189"/>
                                <a:gd name="connsiteX208" fmla="*/ 228600 w 1414463"/>
                                <a:gd name="connsiteY208" fmla="*/ 247650 h 2658189"/>
                                <a:gd name="connsiteX209" fmla="*/ 238125 w 1414463"/>
                                <a:gd name="connsiteY209" fmla="*/ 233362 h 2658189"/>
                                <a:gd name="connsiteX210" fmla="*/ 266700 w 1414463"/>
                                <a:gd name="connsiteY210" fmla="*/ 209550 h 2658189"/>
                                <a:gd name="connsiteX211" fmla="*/ 295275 w 1414463"/>
                                <a:gd name="connsiteY211" fmla="*/ 166687 h 2658189"/>
                                <a:gd name="connsiteX212" fmla="*/ 304800 w 1414463"/>
                                <a:gd name="connsiteY212" fmla="*/ 152400 h 2658189"/>
                                <a:gd name="connsiteX213" fmla="*/ 361950 w 1414463"/>
                                <a:gd name="connsiteY213" fmla="*/ 104775 h 2658189"/>
                                <a:gd name="connsiteX214" fmla="*/ 376238 w 1414463"/>
                                <a:gd name="connsiteY214" fmla="*/ 95250 h 2658189"/>
                                <a:gd name="connsiteX215" fmla="*/ 390525 w 1414463"/>
                                <a:gd name="connsiteY215" fmla="*/ 85725 h 2658189"/>
                                <a:gd name="connsiteX216" fmla="*/ 419100 w 1414463"/>
                                <a:gd name="connsiteY216" fmla="*/ 76200 h 2658189"/>
                                <a:gd name="connsiteX217" fmla="*/ 438150 w 1414463"/>
                                <a:gd name="connsiteY217" fmla="*/ 71437 h 2658189"/>
                                <a:gd name="connsiteX218" fmla="*/ 471488 w 1414463"/>
                                <a:gd name="connsiteY218" fmla="*/ 42862 h 2658189"/>
                                <a:gd name="connsiteX0" fmla="*/ 471488 w 1414463"/>
                                <a:gd name="connsiteY0" fmla="*/ 42862 h 2658189"/>
                                <a:gd name="connsiteX1" fmla="*/ 495300 w 1414463"/>
                                <a:gd name="connsiteY1" fmla="*/ 38100 h 2658189"/>
                                <a:gd name="connsiteX2" fmla="*/ 523875 w 1414463"/>
                                <a:gd name="connsiteY2" fmla="*/ 28575 h 2658189"/>
                                <a:gd name="connsiteX3" fmla="*/ 538163 w 1414463"/>
                                <a:gd name="connsiteY3" fmla="*/ 23812 h 2658189"/>
                                <a:gd name="connsiteX4" fmla="*/ 561975 w 1414463"/>
                                <a:gd name="connsiteY4" fmla="*/ 19050 h 2658189"/>
                                <a:gd name="connsiteX5" fmla="*/ 614363 w 1414463"/>
                                <a:gd name="connsiteY5" fmla="*/ 9525 h 2658189"/>
                                <a:gd name="connsiteX6" fmla="*/ 657225 w 1414463"/>
                                <a:gd name="connsiteY6" fmla="*/ 0 h 2658189"/>
                                <a:gd name="connsiteX7" fmla="*/ 785813 w 1414463"/>
                                <a:gd name="connsiteY7" fmla="*/ 4762 h 2658189"/>
                                <a:gd name="connsiteX8" fmla="*/ 819150 w 1414463"/>
                                <a:gd name="connsiteY8" fmla="*/ 14287 h 2658189"/>
                                <a:gd name="connsiteX9" fmla="*/ 857250 w 1414463"/>
                                <a:gd name="connsiteY9" fmla="*/ 23812 h 2658189"/>
                                <a:gd name="connsiteX10" fmla="*/ 914400 w 1414463"/>
                                <a:gd name="connsiteY10" fmla="*/ 42862 h 2658189"/>
                                <a:gd name="connsiteX11" fmla="*/ 928688 w 1414463"/>
                                <a:gd name="connsiteY11" fmla="*/ 47625 h 2658189"/>
                                <a:gd name="connsiteX12" fmla="*/ 942975 w 1414463"/>
                                <a:gd name="connsiteY12" fmla="*/ 52387 h 2658189"/>
                                <a:gd name="connsiteX13" fmla="*/ 985838 w 1414463"/>
                                <a:gd name="connsiteY13" fmla="*/ 71437 h 2658189"/>
                                <a:gd name="connsiteX14" fmla="*/ 1000125 w 1414463"/>
                                <a:gd name="connsiteY14" fmla="*/ 76200 h 2658189"/>
                                <a:gd name="connsiteX15" fmla="*/ 1014413 w 1414463"/>
                                <a:gd name="connsiteY15" fmla="*/ 85725 h 2658189"/>
                                <a:gd name="connsiteX16" fmla="*/ 1042988 w 1414463"/>
                                <a:gd name="connsiteY16" fmla="*/ 95250 h 2658189"/>
                                <a:gd name="connsiteX17" fmla="*/ 1057275 w 1414463"/>
                                <a:gd name="connsiteY17" fmla="*/ 100012 h 2658189"/>
                                <a:gd name="connsiteX18" fmla="*/ 1071563 w 1414463"/>
                                <a:gd name="connsiteY18" fmla="*/ 109537 h 2658189"/>
                                <a:gd name="connsiteX19" fmla="*/ 1085850 w 1414463"/>
                                <a:gd name="connsiteY19" fmla="*/ 114300 h 2658189"/>
                                <a:gd name="connsiteX20" fmla="*/ 1128713 w 1414463"/>
                                <a:gd name="connsiteY20" fmla="*/ 138112 h 2658189"/>
                                <a:gd name="connsiteX21" fmla="*/ 1138238 w 1414463"/>
                                <a:gd name="connsiteY21" fmla="*/ 152400 h 2658189"/>
                                <a:gd name="connsiteX22" fmla="*/ 1152525 w 1414463"/>
                                <a:gd name="connsiteY22" fmla="*/ 157162 h 2658189"/>
                                <a:gd name="connsiteX23" fmla="*/ 1181100 w 1414463"/>
                                <a:gd name="connsiteY23" fmla="*/ 171450 h 2658189"/>
                                <a:gd name="connsiteX24" fmla="*/ 1195388 w 1414463"/>
                                <a:gd name="connsiteY24" fmla="*/ 185737 h 2658189"/>
                                <a:gd name="connsiteX25" fmla="*/ 1209675 w 1414463"/>
                                <a:gd name="connsiteY25" fmla="*/ 195262 h 2658189"/>
                                <a:gd name="connsiteX26" fmla="*/ 1228725 w 1414463"/>
                                <a:gd name="connsiteY26" fmla="*/ 219075 h 2658189"/>
                                <a:gd name="connsiteX27" fmla="*/ 1252538 w 1414463"/>
                                <a:gd name="connsiteY27" fmla="*/ 242887 h 2658189"/>
                                <a:gd name="connsiteX28" fmla="*/ 1276350 w 1414463"/>
                                <a:gd name="connsiteY28" fmla="*/ 266700 h 2658189"/>
                                <a:gd name="connsiteX29" fmla="*/ 1309688 w 1414463"/>
                                <a:gd name="connsiteY29" fmla="*/ 304800 h 2658189"/>
                                <a:gd name="connsiteX30" fmla="*/ 1328738 w 1414463"/>
                                <a:gd name="connsiteY30" fmla="*/ 333375 h 2658189"/>
                                <a:gd name="connsiteX31" fmla="*/ 1333500 w 1414463"/>
                                <a:gd name="connsiteY31" fmla="*/ 347662 h 2658189"/>
                                <a:gd name="connsiteX32" fmla="*/ 1343025 w 1414463"/>
                                <a:gd name="connsiteY32" fmla="*/ 361950 h 2658189"/>
                                <a:gd name="connsiteX33" fmla="*/ 1352550 w 1414463"/>
                                <a:gd name="connsiteY33" fmla="*/ 390525 h 2658189"/>
                                <a:gd name="connsiteX34" fmla="*/ 1357313 w 1414463"/>
                                <a:gd name="connsiteY34" fmla="*/ 404812 h 2658189"/>
                                <a:gd name="connsiteX35" fmla="*/ 1366838 w 1414463"/>
                                <a:gd name="connsiteY35" fmla="*/ 419100 h 2658189"/>
                                <a:gd name="connsiteX36" fmla="*/ 1376363 w 1414463"/>
                                <a:gd name="connsiteY36" fmla="*/ 447675 h 2658189"/>
                                <a:gd name="connsiteX37" fmla="*/ 1385888 w 1414463"/>
                                <a:gd name="connsiteY37" fmla="*/ 495300 h 2658189"/>
                                <a:gd name="connsiteX38" fmla="*/ 1390650 w 1414463"/>
                                <a:gd name="connsiteY38" fmla="*/ 528637 h 2658189"/>
                                <a:gd name="connsiteX39" fmla="*/ 1400175 w 1414463"/>
                                <a:gd name="connsiteY39" fmla="*/ 576262 h 2658189"/>
                                <a:gd name="connsiteX40" fmla="*/ 1409700 w 1414463"/>
                                <a:gd name="connsiteY40" fmla="*/ 638175 h 2658189"/>
                                <a:gd name="connsiteX41" fmla="*/ 1414463 w 1414463"/>
                                <a:gd name="connsiteY41" fmla="*/ 652462 h 2658189"/>
                                <a:gd name="connsiteX42" fmla="*/ 1404938 w 1414463"/>
                                <a:gd name="connsiteY42" fmla="*/ 719137 h 2658189"/>
                                <a:gd name="connsiteX43" fmla="*/ 1395413 w 1414463"/>
                                <a:gd name="connsiteY43" fmla="*/ 776287 h 2658189"/>
                                <a:gd name="connsiteX44" fmla="*/ 1390650 w 1414463"/>
                                <a:gd name="connsiteY44" fmla="*/ 790575 h 2658189"/>
                                <a:gd name="connsiteX45" fmla="*/ 1381125 w 1414463"/>
                                <a:gd name="connsiteY45" fmla="*/ 828675 h 2658189"/>
                                <a:gd name="connsiteX46" fmla="*/ 1371600 w 1414463"/>
                                <a:gd name="connsiteY46" fmla="*/ 842962 h 2658189"/>
                                <a:gd name="connsiteX47" fmla="*/ 1357313 w 1414463"/>
                                <a:gd name="connsiteY47" fmla="*/ 885825 h 2658189"/>
                                <a:gd name="connsiteX48" fmla="*/ 1352550 w 1414463"/>
                                <a:gd name="connsiteY48" fmla="*/ 900112 h 2658189"/>
                                <a:gd name="connsiteX49" fmla="*/ 1343025 w 1414463"/>
                                <a:gd name="connsiteY49" fmla="*/ 914400 h 2658189"/>
                                <a:gd name="connsiteX50" fmla="*/ 1338263 w 1414463"/>
                                <a:gd name="connsiteY50" fmla="*/ 928687 h 2658189"/>
                                <a:gd name="connsiteX51" fmla="*/ 1333500 w 1414463"/>
                                <a:gd name="connsiteY51" fmla="*/ 947737 h 2658189"/>
                                <a:gd name="connsiteX52" fmla="*/ 1323975 w 1414463"/>
                                <a:gd name="connsiteY52" fmla="*/ 962025 h 2658189"/>
                                <a:gd name="connsiteX53" fmla="*/ 1314450 w 1414463"/>
                                <a:gd name="connsiteY53" fmla="*/ 981075 h 2658189"/>
                                <a:gd name="connsiteX54" fmla="*/ 1300163 w 1414463"/>
                                <a:gd name="connsiteY54" fmla="*/ 1023937 h 2658189"/>
                                <a:gd name="connsiteX55" fmla="*/ 1295400 w 1414463"/>
                                <a:gd name="connsiteY55" fmla="*/ 1038225 h 2658189"/>
                                <a:gd name="connsiteX56" fmla="*/ 1285875 w 1414463"/>
                                <a:gd name="connsiteY56" fmla="*/ 1052512 h 2658189"/>
                                <a:gd name="connsiteX57" fmla="*/ 1271588 w 1414463"/>
                                <a:gd name="connsiteY57" fmla="*/ 1085850 h 2658189"/>
                                <a:gd name="connsiteX58" fmla="*/ 1262063 w 1414463"/>
                                <a:gd name="connsiteY58" fmla="*/ 1114425 h 2658189"/>
                                <a:gd name="connsiteX59" fmla="*/ 1257300 w 1414463"/>
                                <a:gd name="connsiteY59" fmla="*/ 1128712 h 2658189"/>
                                <a:gd name="connsiteX60" fmla="*/ 1252538 w 1414463"/>
                                <a:gd name="connsiteY60" fmla="*/ 1143000 h 2658189"/>
                                <a:gd name="connsiteX61" fmla="*/ 1238250 w 1414463"/>
                                <a:gd name="connsiteY61" fmla="*/ 1152525 h 2658189"/>
                                <a:gd name="connsiteX62" fmla="*/ 1233488 w 1414463"/>
                                <a:gd name="connsiteY62" fmla="*/ 1166812 h 2658189"/>
                                <a:gd name="connsiteX63" fmla="*/ 1219200 w 1414463"/>
                                <a:gd name="connsiteY63" fmla="*/ 1181100 h 2658189"/>
                                <a:gd name="connsiteX64" fmla="*/ 1209675 w 1414463"/>
                                <a:gd name="connsiteY64" fmla="*/ 1195387 h 2658189"/>
                                <a:gd name="connsiteX65" fmla="*/ 1190625 w 1414463"/>
                                <a:gd name="connsiteY65" fmla="*/ 1243012 h 2658189"/>
                                <a:gd name="connsiteX66" fmla="*/ 1185863 w 1414463"/>
                                <a:gd name="connsiteY66" fmla="*/ 1257300 h 2658189"/>
                                <a:gd name="connsiteX67" fmla="*/ 1171575 w 1414463"/>
                                <a:gd name="connsiteY67" fmla="*/ 1266825 h 2658189"/>
                                <a:gd name="connsiteX68" fmla="*/ 1152525 w 1414463"/>
                                <a:gd name="connsiteY68" fmla="*/ 1295400 h 2658189"/>
                                <a:gd name="connsiteX69" fmla="*/ 1128713 w 1414463"/>
                                <a:gd name="connsiteY69" fmla="*/ 1323975 h 2658189"/>
                                <a:gd name="connsiteX70" fmla="*/ 1114425 w 1414463"/>
                                <a:gd name="connsiteY70" fmla="*/ 1352550 h 2658189"/>
                                <a:gd name="connsiteX71" fmla="*/ 1100138 w 1414463"/>
                                <a:gd name="connsiteY71" fmla="*/ 1362075 h 2658189"/>
                                <a:gd name="connsiteX72" fmla="*/ 1081088 w 1414463"/>
                                <a:gd name="connsiteY72" fmla="*/ 1390650 h 2658189"/>
                                <a:gd name="connsiteX73" fmla="*/ 1062038 w 1414463"/>
                                <a:gd name="connsiteY73" fmla="*/ 1419225 h 2658189"/>
                                <a:gd name="connsiteX74" fmla="*/ 1042988 w 1414463"/>
                                <a:gd name="connsiteY74" fmla="*/ 1447800 h 2658189"/>
                                <a:gd name="connsiteX75" fmla="*/ 1033463 w 1414463"/>
                                <a:gd name="connsiteY75" fmla="*/ 1462087 h 2658189"/>
                                <a:gd name="connsiteX76" fmla="*/ 1019175 w 1414463"/>
                                <a:gd name="connsiteY76" fmla="*/ 1490662 h 2658189"/>
                                <a:gd name="connsiteX77" fmla="*/ 1004888 w 1414463"/>
                                <a:gd name="connsiteY77" fmla="*/ 1519237 h 2658189"/>
                                <a:gd name="connsiteX78" fmla="*/ 990600 w 1414463"/>
                                <a:gd name="connsiteY78" fmla="*/ 1547812 h 2658189"/>
                                <a:gd name="connsiteX79" fmla="*/ 985838 w 1414463"/>
                                <a:gd name="connsiteY79" fmla="*/ 1562100 h 2658189"/>
                                <a:gd name="connsiteX80" fmla="*/ 966788 w 1414463"/>
                                <a:gd name="connsiteY80" fmla="*/ 1590675 h 2658189"/>
                                <a:gd name="connsiteX81" fmla="*/ 947738 w 1414463"/>
                                <a:gd name="connsiteY81" fmla="*/ 1619250 h 2658189"/>
                                <a:gd name="connsiteX82" fmla="*/ 928688 w 1414463"/>
                                <a:gd name="connsiteY82" fmla="*/ 1647825 h 2658189"/>
                                <a:gd name="connsiteX83" fmla="*/ 919163 w 1414463"/>
                                <a:gd name="connsiteY83" fmla="*/ 1662112 h 2658189"/>
                                <a:gd name="connsiteX84" fmla="*/ 885825 w 1414463"/>
                                <a:gd name="connsiteY84" fmla="*/ 1704975 h 2658189"/>
                                <a:gd name="connsiteX85" fmla="*/ 876300 w 1414463"/>
                                <a:gd name="connsiteY85" fmla="*/ 1719262 h 2658189"/>
                                <a:gd name="connsiteX86" fmla="*/ 862013 w 1414463"/>
                                <a:gd name="connsiteY86" fmla="*/ 1747837 h 2658189"/>
                                <a:gd name="connsiteX87" fmla="*/ 852488 w 1414463"/>
                                <a:gd name="connsiteY87" fmla="*/ 1776412 h 2658189"/>
                                <a:gd name="connsiteX88" fmla="*/ 847725 w 1414463"/>
                                <a:gd name="connsiteY88" fmla="*/ 1790700 h 2658189"/>
                                <a:gd name="connsiteX89" fmla="*/ 842963 w 1414463"/>
                                <a:gd name="connsiteY89" fmla="*/ 1804987 h 2658189"/>
                                <a:gd name="connsiteX90" fmla="*/ 823913 w 1414463"/>
                                <a:gd name="connsiteY90" fmla="*/ 1833562 h 2658189"/>
                                <a:gd name="connsiteX91" fmla="*/ 790575 w 1414463"/>
                                <a:gd name="connsiteY91" fmla="*/ 1933575 h 2658189"/>
                                <a:gd name="connsiteX92" fmla="*/ 781050 w 1414463"/>
                                <a:gd name="connsiteY92" fmla="*/ 1962150 h 2658189"/>
                                <a:gd name="connsiteX93" fmla="*/ 776288 w 1414463"/>
                                <a:gd name="connsiteY93" fmla="*/ 1976437 h 2658189"/>
                                <a:gd name="connsiteX94" fmla="*/ 766763 w 1414463"/>
                                <a:gd name="connsiteY94" fmla="*/ 1990725 h 2658189"/>
                                <a:gd name="connsiteX95" fmla="*/ 757238 w 1414463"/>
                                <a:gd name="connsiteY95" fmla="*/ 2019300 h 2658189"/>
                                <a:gd name="connsiteX96" fmla="*/ 742950 w 1414463"/>
                                <a:gd name="connsiteY96" fmla="*/ 2062162 h 2658189"/>
                                <a:gd name="connsiteX97" fmla="*/ 723900 w 1414463"/>
                                <a:gd name="connsiteY97" fmla="*/ 2119312 h 2658189"/>
                                <a:gd name="connsiteX98" fmla="*/ 714375 w 1414463"/>
                                <a:gd name="connsiteY98" fmla="*/ 2147887 h 2658189"/>
                                <a:gd name="connsiteX99" fmla="*/ 709613 w 1414463"/>
                                <a:gd name="connsiteY99" fmla="*/ 2162175 h 2658189"/>
                                <a:gd name="connsiteX100" fmla="*/ 704850 w 1414463"/>
                                <a:gd name="connsiteY100" fmla="*/ 2181225 h 2658189"/>
                                <a:gd name="connsiteX101" fmla="*/ 700088 w 1414463"/>
                                <a:gd name="connsiteY101" fmla="*/ 2219325 h 2658189"/>
                                <a:gd name="connsiteX102" fmla="*/ 695325 w 1414463"/>
                                <a:gd name="connsiteY102" fmla="*/ 2238375 h 2658189"/>
                                <a:gd name="connsiteX103" fmla="*/ 681038 w 1414463"/>
                                <a:gd name="connsiteY103" fmla="*/ 2281237 h 2658189"/>
                                <a:gd name="connsiteX104" fmla="*/ 676275 w 1414463"/>
                                <a:gd name="connsiteY104" fmla="*/ 2295525 h 2658189"/>
                                <a:gd name="connsiteX105" fmla="*/ 671513 w 1414463"/>
                                <a:gd name="connsiteY105" fmla="*/ 2309812 h 2658189"/>
                                <a:gd name="connsiteX106" fmla="*/ 661988 w 1414463"/>
                                <a:gd name="connsiteY106" fmla="*/ 2324100 h 2658189"/>
                                <a:gd name="connsiteX107" fmla="*/ 652463 w 1414463"/>
                                <a:gd name="connsiteY107" fmla="*/ 2352675 h 2658189"/>
                                <a:gd name="connsiteX108" fmla="*/ 647700 w 1414463"/>
                                <a:gd name="connsiteY108" fmla="*/ 2366962 h 2658189"/>
                                <a:gd name="connsiteX109" fmla="*/ 638175 w 1414463"/>
                                <a:gd name="connsiteY109" fmla="*/ 2386012 h 2658189"/>
                                <a:gd name="connsiteX110" fmla="*/ 623888 w 1414463"/>
                                <a:gd name="connsiteY110" fmla="*/ 2428875 h 2658189"/>
                                <a:gd name="connsiteX111" fmla="*/ 619125 w 1414463"/>
                                <a:gd name="connsiteY111" fmla="*/ 2443162 h 2658189"/>
                                <a:gd name="connsiteX112" fmla="*/ 604838 w 1414463"/>
                                <a:gd name="connsiteY112" fmla="*/ 2457450 h 2658189"/>
                                <a:gd name="connsiteX113" fmla="*/ 590550 w 1414463"/>
                                <a:gd name="connsiteY113" fmla="*/ 2466975 h 2658189"/>
                                <a:gd name="connsiteX114" fmla="*/ 561975 w 1414463"/>
                                <a:gd name="connsiteY114" fmla="*/ 2495550 h 2658189"/>
                                <a:gd name="connsiteX115" fmla="*/ 547688 w 1414463"/>
                                <a:gd name="connsiteY115" fmla="*/ 2509837 h 2658189"/>
                                <a:gd name="connsiteX116" fmla="*/ 528638 w 1414463"/>
                                <a:gd name="connsiteY116" fmla="*/ 2538412 h 2658189"/>
                                <a:gd name="connsiteX117" fmla="*/ 514350 w 1414463"/>
                                <a:gd name="connsiteY117" fmla="*/ 2543175 h 2658189"/>
                                <a:gd name="connsiteX118" fmla="*/ 485775 w 1414463"/>
                                <a:gd name="connsiteY118" fmla="*/ 2566987 h 2658189"/>
                                <a:gd name="connsiteX119" fmla="*/ 457200 w 1414463"/>
                                <a:gd name="connsiteY119" fmla="*/ 2576512 h 2658189"/>
                                <a:gd name="connsiteX120" fmla="*/ 423863 w 1414463"/>
                                <a:gd name="connsiteY120" fmla="*/ 2605087 h 2658189"/>
                                <a:gd name="connsiteX121" fmla="*/ 381000 w 1414463"/>
                                <a:gd name="connsiteY121" fmla="*/ 2638425 h 2658189"/>
                                <a:gd name="connsiteX122" fmla="*/ 352425 w 1414463"/>
                                <a:gd name="connsiteY122" fmla="*/ 2657475 h 2658189"/>
                                <a:gd name="connsiteX123" fmla="*/ 347664 w 1414463"/>
                                <a:gd name="connsiteY123" fmla="*/ 2609843 h 2658189"/>
                                <a:gd name="connsiteX124" fmla="*/ 352431 w 1414463"/>
                                <a:gd name="connsiteY124" fmla="*/ 2600324 h 2658189"/>
                                <a:gd name="connsiteX125" fmla="*/ 295275 w 1414463"/>
                                <a:gd name="connsiteY125" fmla="*/ 2628900 h 2658189"/>
                                <a:gd name="connsiteX126" fmla="*/ 257175 w 1414463"/>
                                <a:gd name="connsiteY126" fmla="*/ 2614612 h 2658189"/>
                                <a:gd name="connsiteX127" fmla="*/ 200025 w 1414463"/>
                                <a:gd name="connsiteY127" fmla="*/ 2605087 h 2658189"/>
                                <a:gd name="connsiteX128" fmla="*/ 176213 w 1414463"/>
                                <a:gd name="connsiteY128" fmla="*/ 2600325 h 2658189"/>
                                <a:gd name="connsiteX129" fmla="*/ 161925 w 1414463"/>
                                <a:gd name="connsiteY129" fmla="*/ 2590800 h 2658189"/>
                                <a:gd name="connsiteX130" fmla="*/ 133350 w 1414463"/>
                                <a:gd name="connsiteY130" fmla="*/ 2581275 h 2658189"/>
                                <a:gd name="connsiteX131" fmla="*/ 123825 w 1414463"/>
                                <a:gd name="connsiteY131" fmla="*/ 2566987 h 2658189"/>
                                <a:gd name="connsiteX132" fmla="*/ 109538 w 1414463"/>
                                <a:gd name="connsiteY132" fmla="*/ 2543175 h 2658189"/>
                                <a:gd name="connsiteX133" fmla="*/ 95250 w 1414463"/>
                                <a:gd name="connsiteY133" fmla="*/ 2528887 h 2658189"/>
                                <a:gd name="connsiteX134" fmla="*/ 85725 w 1414463"/>
                                <a:gd name="connsiteY134" fmla="*/ 2500312 h 2658189"/>
                                <a:gd name="connsiteX135" fmla="*/ 57150 w 1414463"/>
                                <a:gd name="connsiteY135" fmla="*/ 2457450 h 2658189"/>
                                <a:gd name="connsiteX136" fmla="*/ 47625 w 1414463"/>
                                <a:gd name="connsiteY136" fmla="*/ 2443162 h 2658189"/>
                                <a:gd name="connsiteX137" fmla="*/ 38100 w 1414463"/>
                                <a:gd name="connsiteY137" fmla="*/ 2428875 h 2658189"/>
                                <a:gd name="connsiteX138" fmla="*/ 28575 w 1414463"/>
                                <a:gd name="connsiteY138" fmla="*/ 2400300 h 2658189"/>
                                <a:gd name="connsiteX139" fmla="*/ 23813 w 1414463"/>
                                <a:gd name="connsiteY139" fmla="*/ 2386012 h 2658189"/>
                                <a:gd name="connsiteX140" fmla="*/ 14288 w 1414463"/>
                                <a:gd name="connsiteY140" fmla="*/ 2371725 h 2658189"/>
                                <a:gd name="connsiteX141" fmla="*/ 9525 w 1414463"/>
                                <a:gd name="connsiteY141" fmla="*/ 2357437 h 2658189"/>
                                <a:gd name="connsiteX142" fmla="*/ 0 w 1414463"/>
                                <a:gd name="connsiteY142" fmla="*/ 2314575 h 2658189"/>
                                <a:gd name="connsiteX143" fmla="*/ 4763 w 1414463"/>
                                <a:gd name="connsiteY143" fmla="*/ 2271712 h 2658189"/>
                                <a:gd name="connsiteX144" fmla="*/ 9525 w 1414463"/>
                                <a:gd name="connsiteY144" fmla="*/ 2257425 h 2658189"/>
                                <a:gd name="connsiteX145" fmla="*/ 23813 w 1414463"/>
                                <a:gd name="connsiteY145" fmla="*/ 2214562 h 2658189"/>
                                <a:gd name="connsiteX146" fmla="*/ 33338 w 1414463"/>
                                <a:gd name="connsiteY146" fmla="*/ 2185987 h 2658189"/>
                                <a:gd name="connsiteX147" fmla="*/ 38100 w 1414463"/>
                                <a:gd name="connsiteY147" fmla="*/ 2171700 h 2658189"/>
                                <a:gd name="connsiteX148" fmla="*/ 47625 w 1414463"/>
                                <a:gd name="connsiteY148" fmla="*/ 2157412 h 2658189"/>
                                <a:gd name="connsiteX149" fmla="*/ 61913 w 1414463"/>
                                <a:gd name="connsiteY149" fmla="*/ 2128837 h 2658189"/>
                                <a:gd name="connsiteX150" fmla="*/ 90488 w 1414463"/>
                                <a:gd name="connsiteY150" fmla="*/ 2043112 h 2658189"/>
                                <a:gd name="connsiteX151" fmla="*/ 100013 w 1414463"/>
                                <a:gd name="connsiteY151" fmla="*/ 2014537 h 2658189"/>
                                <a:gd name="connsiteX152" fmla="*/ 104775 w 1414463"/>
                                <a:gd name="connsiteY152" fmla="*/ 2000250 h 2658189"/>
                                <a:gd name="connsiteX153" fmla="*/ 142875 w 1414463"/>
                                <a:gd name="connsiteY153" fmla="*/ 1943100 h 2658189"/>
                                <a:gd name="connsiteX154" fmla="*/ 152400 w 1414463"/>
                                <a:gd name="connsiteY154" fmla="*/ 1928812 h 2658189"/>
                                <a:gd name="connsiteX155" fmla="*/ 161925 w 1414463"/>
                                <a:gd name="connsiteY155" fmla="*/ 1914525 h 2658189"/>
                                <a:gd name="connsiteX156" fmla="*/ 166688 w 1414463"/>
                                <a:gd name="connsiteY156" fmla="*/ 1900237 h 2658189"/>
                                <a:gd name="connsiteX157" fmla="*/ 180975 w 1414463"/>
                                <a:gd name="connsiteY157" fmla="*/ 1890712 h 2658189"/>
                                <a:gd name="connsiteX158" fmla="*/ 209550 w 1414463"/>
                                <a:gd name="connsiteY158" fmla="*/ 1847850 h 2658189"/>
                                <a:gd name="connsiteX159" fmla="*/ 219075 w 1414463"/>
                                <a:gd name="connsiteY159" fmla="*/ 1833562 h 2658189"/>
                                <a:gd name="connsiteX160" fmla="*/ 233363 w 1414463"/>
                                <a:gd name="connsiteY160" fmla="*/ 1824037 h 2658189"/>
                                <a:gd name="connsiteX161" fmla="*/ 238125 w 1414463"/>
                                <a:gd name="connsiteY161" fmla="*/ 1809750 h 2658189"/>
                                <a:gd name="connsiteX162" fmla="*/ 257175 w 1414463"/>
                                <a:gd name="connsiteY162" fmla="*/ 1781175 h 2658189"/>
                                <a:gd name="connsiteX163" fmla="*/ 271463 w 1414463"/>
                                <a:gd name="connsiteY163" fmla="*/ 1752600 h 2658189"/>
                                <a:gd name="connsiteX164" fmla="*/ 285750 w 1414463"/>
                                <a:gd name="connsiteY164" fmla="*/ 1743075 h 2658189"/>
                                <a:gd name="connsiteX165" fmla="*/ 304800 w 1414463"/>
                                <a:gd name="connsiteY165" fmla="*/ 1714500 h 2658189"/>
                                <a:gd name="connsiteX166" fmla="*/ 314325 w 1414463"/>
                                <a:gd name="connsiteY166" fmla="*/ 1685925 h 2658189"/>
                                <a:gd name="connsiteX167" fmla="*/ 323850 w 1414463"/>
                                <a:gd name="connsiteY167" fmla="*/ 1671637 h 2658189"/>
                                <a:gd name="connsiteX168" fmla="*/ 333375 w 1414463"/>
                                <a:gd name="connsiteY168" fmla="*/ 1643062 h 2658189"/>
                                <a:gd name="connsiteX169" fmla="*/ 352425 w 1414463"/>
                                <a:gd name="connsiteY169" fmla="*/ 1614487 h 2658189"/>
                                <a:gd name="connsiteX170" fmla="*/ 361950 w 1414463"/>
                                <a:gd name="connsiteY170" fmla="*/ 1600200 h 2658189"/>
                                <a:gd name="connsiteX171" fmla="*/ 376238 w 1414463"/>
                                <a:gd name="connsiteY171" fmla="*/ 1571625 h 2658189"/>
                                <a:gd name="connsiteX172" fmla="*/ 385763 w 1414463"/>
                                <a:gd name="connsiteY172" fmla="*/ 1543050 h 2658189"/>
                                <a:gd name="connsiteX173" fmla="*/ 390525 w 1414463"/>
                                <a:gd name="connsiteY173" fmla="*/ 1528762 h 2658189"/>
                                <a:gd name="connsiteX174" fmla="*/ 409575 w 1414463"/>
                                <a:gd name="connsiteY174" fmla="*/ 1485900 h 2658189"/>
                                <a:gd name="connsiteX175" fmla="*/ 414338 w 1414463"/>
                                <a:gd name="connsiteY175" fmla="*/ 1471612 h 2658189"/>
                                <a:gd name="connsiteX176" fmla="*/ 419100 w 1414463"/>
                                <a:gd name="connsiteY176" fmla="*/ 1457325 h 2658189"/>
                                <a:gd name="connsiteX177" fmla="*/ 428625 w 1414463"/>
                                <a:gd name="connsiteY177" fmla="*/ 1385887 h 2658189"/>
                                <a:gd name="connsiteX178" fmla="*/ 433388 w 1414463"/>
                                <a:gd name="connsiteY178" fmla="*/ 1371600 h 2658189"/>
                                <a:gd name="connsiteX179" fmla="*/ 428625 w 1414463"/>
                                <a:gd name="connsiteY179" fmla="*/ 1219200 h 2658189"/>
                                <a:gd name="connsiteX180" fmla="*/ 414338 w 1414463"/>
                                <a:gd name="connsiteY180" fmla="*/ 1176337 h 2658189"/>
                                <a:gd name="connsiteX181" fmla="*/ 400050 w 1414463"/>
                                <a:gd name="connsiteY181" fmla="*/ 1123950 h 2658189"/>
                                <a:gd name="connsiteX182" fmla="*/ 390525 w 1414463"/>
                                <a:gd name="connsiteY182" fmla="*/ 1109662 h 2658189"/>
                                <a:gd name="connsiteX183" fmla="*/ 371475 w 1414463"/>
                                <a:gd name="connsiteY183" fmla="*/ 1081087 h 2658189"/>
                                <a:gd name="connsiteX184" fmla="*/ 366713 w 1414463"/>
                                <a:gd name="connsiteY184" fmla="*/ 1066800 h 2658189"/>
                                <a:gd name="connsiteX185" fmla="*/ 357188 w 1414463"/>
                                <a:gd name="connsiteY185" fmla="*/ 1052512 h 2658189"/>
                                <a:gd name="connsiteX186" fmla="*/ 338138 w 1414463"/>
                                <a:gd name="connsiteY186" fmla="*/ 1019175 h 2658189"/>
                                <a:gd name="connsiteX187" fmla="*/ 323850 w 1414463"/>
                                <a:gd name="connsiteY187" fmla="*/ 976312 h 2658189"/>
                                <a:gd name="connsiteX188" fmla="*/ 319088 w 1414463"/>
                                <a:gd name="connsiteY188" fmla="*/ 962025 h 2658189"/>
                                <a:gd name="connsiteX189" fmla="*/ 290513 w 1414463"/>
                                <a:gd name="connsiteY189" fmla="*/ 928687 h 2658189"/>
                                <a:gd name="connsiteX190" fmla="*/ 261938 w 1414463"/>
                                <a:gd name="connsiteY190" fmla="*/ 900112 h 2658189"/>
                                <a:gd name="connsiteX191" fmla="*/ 242888 w 1414463"/>
                                <a:gd name="connsiteY191" fmla="*/ 881062 h 2658189"/>
                                <a:gd name="connsiteX192" fmla="*/ 223838 w 1414463"/>
                                <a:gd name="connsiteY192" fmla="*/ 866775 h 2658189"/>
                                <a:gd name="connsiteX193" fmla="*/ 233371 w 1414463"/>
                                <a:gd name="connsiteY193" fmla="*/ 823911 h 2658189"/>
                                <a:gd name="connsiteX194" fmla="*/ 252429 w 1414463"/>
                                <a:gd name="connsiteY194" fmla="*/ 862019 h 2658189"/>
                                <a:gd name="connsiteX195" fmla="*/ 204798 w 1414463"/>
                                <a:gd name="connsiteY195" fmla="*/ 790575 h 2658189"/>
                                <a:gd name="connsiteX196" fmla="*/ 195275 w 1414463"/>
                                <a:gd name="connsiteY196" fmla="*/ 752474 h 2658189"/>
                                <a:gd name="connsiteX197" fmla="*/ 152400 w 1414463"/>
                                <a:gd name="connsiteY197" fmla="*/ 733425 h 2658189"/>
                                <a:gd name="connsiteX198" fmla="*/ 157163 w 1414463"/>
                                <a:gd name="connsiteY198" fmla="*/ 719137 h 2658189"/>
                                <a:gd name="connsiteX199" fmla="*/ 152400 w 1414463"/>
                                <a:gd name="connsiteY199" fmla="*/ 638175 h 2658189"/>
                                <a:gd name="connsiteX200" fmla="*/ 147638 w 1414463"/>
                                <a:gd name="connsiteY200" fmla="*/ 614362 h 2658189"/>
                                <a:gd name="connsiteX201" fmla="*/ 133350 w 1414463"/>
                                <a:gd name="connsiteY201" fmla="*/ 561975 h 2658189"/>
                                <a:gd name="connsiteX202" fmla="*/ 138113 w 1414463"/>
                                <a:gd name="connsiteY202" fmla="*/ 381000 h 2658189"/>
                                <a:gd name="connsiteX203" fmla="*/ 166688 w 1414463"/>
                                <a:gd name="connsiteY203" fmla="*/ 323850 h 2658189"/>
                                <a:gd name="connsiteX204" fmla="*/ 185738 w 1414463"/>
                                <a:gd name="connsiteY204" fmla="*/ 295275 h 2658189"/>
                                <a:gd name="connsiteX205" fmla="*/ 200025 w 1414463"/>
                                <a:gd name="connsiteY205" fmla="*/ 280987 h 2658189"/>
                                <a:gd name="connsiteX206" fmla="*/ 209550 w 1414463"/>
                                <a:gd name="connsiteY206" fmla="*/ 266700 h 2658189"/>
                                <a:gd name="connsiteX207" fmla="*/ 214313 w 1414463"/>
                                <a:gd name="connsiteY207" fmla="*/ 252412 h 2658189"/>
                                <a:gd name="connsiteX208" fmla="*/ 228600 w 1414463"/>
                                <a:gd name="connsiteY208" fmla="*/ 247650 h 2658189"/>
                                <a:gd name="connsiteX209" fmla="*/ 238125 w 1414463"/>
                                <a:gd name="connsiteY209" fmla="*/ 233362 h 2658189"/>
                                <a:gd name="connsiteX210" fmla="*/ 266700 w 1414463"/>
                                <a:gd name="connsiteY210" fmla="*/ 209550 h 2658189"/>
                                <a:gd name="connsiteX211" fmla="*/ 295275 w 1414463"/>
                                <a:gd name="connsiteY211" fmla="*/ 166687 h 2658189"/>
                                <a:gd name="connsiteX212" fmla="*/ 304800 w 1414463"/>
                                <a:gd name="connsiteY212" fmla="*/ 152400 h 2658189"/>
                                <a:gd name="connsiteX213" fmla="*/ 361950 w 1414463"/>
                                <a:gd name="connsiteY213" fmla="*/ 104775 h 2658189"/>
                                <a:gd name="connsiteX214" fmla="*/ 376238 w 1414463"/>
                                <a:gd name="connsiteY214" fmla="*/ 95250 h 2658189"/>
                                <a:gd name="connsiteX215" fmla="*/ 390525 w 1414463"/>
                                <a:gd name="connsiteY215" fmla="*/ 85725 h 2658189"/>
                                <a:gd name="connsiteX216" fmla="*/ 419100 w 1414463"/>
                                <a:gd name="connsiteY216" fmla="*/ 76200 h 2658189"/>
                                <a:gd name="connsiteX217" fmla="*/ 438150 w 1414463"/>
                                <a:gd name="connsiteY217" fmla="*/ 71437 h 2658189"/>
                                <a:gd name="connsiteX218" fmla="*/ 471488 w 1414463"/>
                                <a:gd name="connsiteY218" fmla="*/ 42862 h 2658189"/>
                                <a:gd name="connsiteX0" fmla="*/ 471488 w 1414463"/>
                                <a:gd name="connsiteY0" fmla="*/ 42862 h 2638703"/>
                                <a:gd name="connsiteX1" fmla="*/ 495300 w 1414463"/>
                                <a:gd name="connsiteY1" fmla="*/ 38100 h 2638703"/>
                                <a:gd name="connsiteX2" fmla="*/ 523875 w 1414463"/>
                                <a:gd name="connsiteY2" fmla="*/ 28575 h 2638703"/>
                                <a:gd name="connsiteX3" fmla="*/ 538163 w 1414463"/>
                                <a:gd name="connsiteY3" fmla="*/ 23812 h 2638703"/>
                                <a:gd name="connsiteX4" fmla="*/ 561975 w 1414463"/>
                                <a:gd name="connsiteY4" fmla="*/ 19050 h 2638703"/>
                                <a:gd name="connsiteX5" fmla="*/ 614363 w 1414463"/>
                                <a:gd name="connsiteY5" fmla="*/ 9525 h 2638703"/>
                                <a:gd name="connsiteX6" fmla="*/ 657225 w 1414463"/>
                                <a:gd name="connsiteY6" fmla="*/ 0 h 2638703"/>
                                <a:gd name="connsiteX7" fmla="*/ 785813 w 1414463"/>
                                <a:gd name="connsiteY7" fmla="*/ 4762 h 2638703"/>
                                <a:gd name="connsiteX8" fmla="*/ 819150 w 1414463"/>
                                <a:gd name="connsiteY8" fmla="*/ 14287 h 2638703"/>
                                <a:gd name="connsiteX9" fmla="*/ 857250 w 1414463"/>
                                <a:gd name="connsiteY9" fmla="*/ 23812 h 2638703"/>
                                <a:gd name="connsiteX10" fmla="*/ 914400 w 1414463"/>
                                <a:gd name="connsiteY10" fmla="*/ 42862 h 2638703"/>
                                <a:gd name="connsiteX11" fmla="*/ 928688 w 1414463"/>
                                <a:gd name="connsiteY11" fmla="*/ 47625 h 2638703"/>
                                <a:gd name="connsiteX12" fmla="*/ 942975 w 1414463"/>
                                <a:gd name="connsiteY12" fmla="*/ 52387 h 2638703"/>
                                <a:gd name="connsiteX13" fmla="*/ 985838 w 1414463"/>
                                <a:gd name="connsiteY13" fmla="*/ 71437 h 2638703"/>
                                <a:gd name="connsiteX14" fmla="*/ 1000125 w 1414463"/>
                                <a:gd name="connsiteY14" fmla="*/ 76200 h 2638703"/>
                                <a:gd name="connsiteX15" fmla="*/ 1014413 w 1414463"/>
                                <a:gd name="connsiteY15" fmla="*/ 85725 h 2638703"/>
                                <a:gd name="connsiteX16" fmla="*/ 1042988 w 1414463"/>
                                <a:gd name="connsiteY16" fmla="*/ 95250 h 2638703"/>
                                <a:gd name="connsiteX17" fmla="*/ 1057275 w 1414463"/>
                                <a:gd name="connsiteY17" fmla="*/ 100012 h 2638703"/>
                                <a:gd name="connsiteX18" fmla="*/ 1071563 w 1414463"/>
                                <a:gd name="connsiteY18" fmla="*/ 109537 h 2638703"/>
                                <a:gd name="connsiteX19" fmla="*/ 1085850 w 1414463"/>
                                <a:gd name="connsiteY19" fmla="*/ 114300 h 2638703"/>
                                <a:gd name="connsiteX20" fmla="*/ 1128713 w 1414463"/>
                                <a:gd name="connsiteY20" fmla="*/ 138112 h 2638703"/>
                                <a:gd name="connsiteX21" fmla="*/ 1138238 w 1414463"/>
                                <a:gd name="connsiteY21" fmla="*/ 152400 h 2638703"/>
                                <a:gd name="connsiteX22" fmla="*/ 1152525 w 1414463"/>
                                <a:gd name="connsiteY22" fmla="*/ 157162 h 2638703"/>
                                <a:gd name="connsiteX23" fmla="*/ 1181100 w 1414463"/>
                                <a:gd name="connsiteY23" fmla="*/ 171450 h 2638703"/>
                                <a:gd name="connsiteX24" fmla="*/ 1195388 w 1414463"/>
                                <a:gd name="connsiteY24" fmla="*/ 185737 h 2638703"/>
                                <a:gd name="connsiteX25" fmla="*/ 1209675 w 1414463"/>
                                <a:gd name="connsiteY25" fmla="*/ 195262 h 2638703"/>
                                <a:gd name="connsiteX26" fmla="*/ 1228725 w 1414463"/>
                                <a:gd name="connsiteY26" fmla="*/ 219075 h 2638703"/>
                                <a:gd name="connsiteX27" fmla="*/ 1252538 w 1414463"/>
                                <a:gd name="connsiteY27" fmla="*/ 242887 h 2638703"/>
                                <a:gd name="connsiteX28" fmla="*/ 1276350 w 1414463"/>
                                <a:gd name="connsiteY28" fmla="*/ 266700 h 2638703"/>
                                <a:gd name="connsiteX29" fmla="*/ 1309688 w 1414463"/>
                                <a:gd name="connsiteY29" fmla="*/ 304800 h 2638703"/>
                                <a:gd name="connsiteX30" fmla="*/ 1328738 w 1414463"/>
                                <a:gd name="connsiteY30" fmla="*/ 333375 h 2638703"/>
                                <a:gd name="connsiteX31" fmla="*/ 1333500 w 1414463"/>
                                <a:gd name="connsiteY31" fmla="*/ 347662 h 2638703"/>
                                <a:gd name="connsiteX32" fmla="*/ 1343025 w 1414463"/>
                                <a:gd name="connsiteY32" fmla="*/ 361950 h 2638703"/>
                                <a:gd name="connsiteX33" fmla="*/ 1352550 w 1414463"/>
                                <a:gd name="connsiteY33" fmla="*/ 390525 h 2638703"/>
                                <a:gd name="connsiteX34" fmla="*/ 1357313 w 1414463"/>
                                <a:gd name="connsiteY34" fmla="*/ 404812 h 2638703"/>
                                <a:gd name="connsiteX35" fmla="*/ 1366838 w 1414463"/>
                                <a:gd name="connsiteY35" fmla="*/ 419100 h 2638703"/>
                                <a:gd name="connsiteX36" fmla="*/ 1376363 w 1414463"/>
                                <a:gd name="connsiteY36" fmla="*/ 447675 h 2638703"/>
                                <a:gd name="connsiteX37" fmla="*/ 1385888 w 1414463"/>
                                <a:gd name="connsiteY37" fmla="*/ 495300 h 2638703"/>
                                <a:gd name="connsiteX38" fmla="*/ 1390650 w 1414463"/>
                                <a:gd name="connsiteY38" fmla="*/ 528637 h 2638703"/>
                                <a:gd name="connsiteX39" fmla="*/ 1400175 w 1414463"/>
                                <a:gd name="connsiteY39" fmla="*/ 576262 h 2638703"/>
                                <a:gd name="connsiteX40" fmla="*/ 1409700 w 1414463"/>
                                <a:gd name="connsiteY40" fmla="*/ 638175 h 2638703"/>
                                <a:gd name="connsiteX41" fmla="*/ 1414463 w 1414463"/>
                                <a:gd name="connsiteY41" fmla="*/ 652462 h 2638703"/>
                                <a:gd name="connsiteX42" fmla="*/ 1404938 w 1414463"/>
                                <a:gd name="connsiteY42" fmla="*/ 719137 h 2638703"/>
                                <a:gd name="connsiteX43" fmla="*/ 1395413 w 1414463"/>
                                <a:gd name="connsiteY43" fmla="*/ 776287 h 2638703"/>
                                <a:gd name="connsiteX44" fmla="*/ 1390650 w 1414463"/>
                                <a:gd name="connsiteY44" fmla="*/ 790575 h 2638703"/>
                                <a:gd name="connsiteX45" fmla="*/ 1381125 w 1414463"/>
                                <a:gd name="connsiteY45" fmla="*/ 828675 h 2638703"/>
                                <a:gd name="connsiteX46" fmla="*/ 1371600 w 1414463"/>
                                <a:gd name="connsiteY46" fmla="*/ 842962 h 2638703"/>
                                <a:gd name="connsiteX47" fmla="*/ 1357313 w 1414463"/>
                                <a:gd name="connsiteY47" fmla="*/ 885825 h 2638703"/>
                                <a:gd name="connsiteX48" fmla="*/ 1352550 w 1414463"/>
                                <a:gd name="connsiteY48" fmla="*/ 900112 h 2638703"/>
                                <a:gd name="connsiteX49" fmla="*/ 1343025 w 1414463"/>
                                <a:gd name="connsiteY49" fmla="*/ 914400 h 2638703"/>
                                <a:gd name="connsiteX50" fmla="*/ 1338263 w 1414463"/>
                                <a:gd name="connsiteY50" fmla="*/ 928687 h 2638703"/>
                                <a:gd name="connsiteX51" fmla="*/ 1333500 w 1414463"/>
                                <a:gd name="connsiteY51" fmla="*/ 947737 h 2638703"/>
                                <a:gd name="connsiteX52" fmla="*/ 1323975 w 1414463"/>
                                <a:gd name="connsiteY52" fmla="*/ 962025 h 2638703"/>
                                <a:gd name="connsiteX53" fmla="*/ 1314450 w 1414463"/>
                                <a:gd name="connsiteY53" fmla="*/ 981075 h 2638703"/>
                                <a:gd name="connsiteX54" fmla="*/ 1300163 w 1414463"/>
                                <a:gd name="connsiteY54" fmla="*/ 1023937 h 2638703"/>
                                <a:gd name="connsiteX55" fmla="*/ 1295400 w 1414463"/>
                                <a:gd name="connsiteY55" fmla="*/ 1038225 h 2638703"/>
                                <a:gd name="connsiteX56" fmla="*/ 1285875 w 1414463"/>
                                <a:gd name="connsiteY56" fmla="*/ 1052512 h 2638703"/>
                                <a:gd name="connsiteX57" fmla="*/ 1271588 w 1414463"/>
                                <a:gd name="connsiteY57" fmla="*/ 1085850 h 2638703"/>
                                <a:gd name="connsiteX58" fmla="*/ 1262063 w 1414463"/>
                                <a:gd name="connsiteY58" fmla="*/ 1114425 h 2638703"/>
                                <a:gd name="connsiteX59" fmla="*/ 1257300 w 1414463"/>
                                <a:gd name="connsiteY59" fmla="*/ 1128712 h 2638703"/>
                                <a:gd name="connsiteX60" fmla="*/ 1252538 w 1414463"/>
                                <a:gd name="connsiteY60" fmla="*/ 1143000 h 2638703"/>
                                <a:gd name="connsiteX61" fmla="*/ 1238250 w 1414463"/>
                                <a:gd name="connsiteY61" fmla="*/ 1152525 h 2638703"/>
                                <a:gd name="connsiteX62" fmla="*/ 1233488 w 1414463"/>
                                <a:gd name="connsiteY62" fmla="*/ 1166812 h 2638703"/>
                                <a:gd name="connsiteX63" fmla="*/ 1219200 w 1414463"/>
                                <a:gd name="connsiteY63" fmla="*/ 1181100 h 2638703"/>
                                <a:gd name="connsiteX64" fmla="*/ 1209675 w 1414463"/>
                                <a:gd name="connsiteY64" fmla="*/ 1195387 h 2638703"/>
                                <a:gd name="connsiteX65" fmla="*/ 1190625 w 1414463"/>
                                <a:gd name="connsiteY65" fmla="*/ 1243012 h 2638703"/>
                                <a:gd name="connsiteX66" fmla="*/ 1185863 w 1414463"/>
                                <a:gd name="connsiteY66" fmla="*/ 1257300 h 2638703"/>
                                <a:gd name="connsiteX67" fmla="*/ 1171575 w 1414463"/>
                                <a:gd name="connsiteY67" fmla="*/ 1266825 h 2638703"/>
                                <a:gd name="connsiteX68" fmla="*/ 1152525 w 1414463"/>
                                <a:gd name="connsiteY68" fmla="*/ 1295400 h 2638703"/>
                                <a:gd name="connsiteX69" fmla="*/ 1128713 w 1414463"/>
                                <a:gd name="connsiteY69" fmla="*/ 1323975 h 2638703"/>
                                <a:gd name="connsiteX70" fmla="*/ 1114425 w 1414463"/>
                                <a:gd name="connsiteY70" fmla="*/ 1352550 h 2638703"/>
                                <a:gd name="connsiteX71" fmla="*/ 1100138 w 1414463"/>
                                <a:gd name="connsiteY71" fmla="*/ 1362075 h 2638703"/>
                                <a:gd name="connsiteX72" fmla="*/ 1081088 w 1414463"/>
                                <a:gd name="connsiteY72" fmla="*/ 1390650 h 2638703"/>
                                <a:gd name="connsiteX73" fmla="*/ 1062038 w 1414463"/>
                                <a:gd name="connsiteY73" fmla="*/ 1419225 h 2638703"/>
                                <a:gd name="connsiteX74" fmla="*/ 1042988 w 1414463"/>
                                <a:gd name="connsiteY74" fmla="*/ 1447800 h 2638703"/>
                                <a:gd name="connsiteX75" fmla="*/ 1033463 w 1414463"/>
                                <a:gd name="connsiteY75" fmla="*/ 1462087 h 2638703"/>
                                <a:gd name="connsiteX76" fmla="*/ 1019175 w 1414463"/>
                                <a:gd name="connsiteY76" fmla="*/ 1490662 h 2638703"/>
                                <a:gd name="connsiteX77" fmla="*/ 1004888 w 1414463"/>
                                <a:gd name="connsiteY77" fmla="*/ 1519237 h 2638703"/>
                                <a:gd name="connsiteX78" fmla="*/ 990600 w 1414463"/>
                                <a:gd name="connsiteY78" fmla="*/ 1547812 h 2638703"/>
                                <a:gd name="connsiteX79" fmla="*/ 985838 w 1414463"/>
                                <a:gd name="connsiteY79" fmla="*/ 1562100 h 2638703"/>
                                <a:gd name="connsiteX80" fmla="*/ 966788 w 1414463"/>
                                <a:gd name="connsiteY80" fmla="*/ 1590675 h 2638703"/>
                                <a:gd name="connsiteX81" fmla="*/ 947738 w 1414463"/>
                                <a:gd name="connsiteY81" fmla="*/ 1619250 h 2638703"/>
                                <a:gd name="connsiteX82" fmla="*/ 928688 w 1414463"/>
                                <a:gd name="connsiteY82" fmla="*/ 1647825 h 2638703"/>
                                <a:gd name="connsiteX83" fmla="*/ 919163 w 1414463"/>
                                <a:gd name="connsiteY83" fmla="*/ 1662112 h 2638703"/>
                                <a:gd name="connsiteX84" fmla="*/ 885825 w 1414463"/>
                                <a:gd name="connsiteY84" fmla="*/ 1704975 h 2638703"/>
                                <a:gd name="connsiteX85" fmla="*/ 876300 w 1414463"/>
                                <a:gd name="connsiteY85" fmla="*/ 1719262 h 2638703"/>
                                <a:gd name="connsiteX86" fmla="*/ 862013 w 1414463"/>
                                <a:gd name="connsiteY86" fmla="*/ 1747837 h 2638703"/>
                                <a:gd name="connsiteX87" fmla="*/ 852488 w 1414463"/>
                                <a:gd name="connsiteY87" fmla="*/ 1776412 h 2638703"/>
                                <a:gd name="connsiteX88" fmla="*/ 847725 w 1414463"/>
                                <a:gd name="connsiteY88" fmla="*/ 1790700 h 2638703"/>
                                <a:gd name="connsiteX89" fmla="*/ 842963 w 1414463"/>
                                <a:gd name="connsiteY89" fmla="*/ 1804987 h 2638703"/>
                                <a:gd name="connsiteX90" fmla="*/ 823913 w 1414463"/>
                                <a:gd name="connsiteY90" fmla="*/ 1833562 h 2638703"/>
                                <a:gd name="connsiteX91" fmla="*/ 790575 w 1414463"/>
                                <a:gd name="connsiteY91" fmla="*/ 1933575 h 2638703"/>
                                <a:gd name="connsiteX92" fmla="*/ 781050 w 1414463"/>
                                <a:gd name="connsiteY92" fmla="*/ 1962150 h 2638703"/>
                                <a:gd name="connsiteX93" fmla="*/ 776288 w 1414463"/>
                                <a:gd name="connsiteY93" fmla="*/ 1976437 h 2638703"/>
                                <a:gd name="connsiteX94" fmla="*/ 766763 w 1414463"/>
                                <a:gd name="connsiteY94" fmla="*/ 1990725 h 2638703"/>
                                <a:gd name="connsiteX95" fmla="*/ 757238 w 1414463"/>
                                <a:gd name="connsiteY95" fmla="*/ 2019300 h 2638703"/>
                                <a:gd name="connsiteX96" fmla="*/ 742950 w 1414463"/>
                                <a:gd name="connsiteY96" fmla="*/ 2062162 h 2638703"/>
                                <a:gd name="connsiteX97" fmla="*/ 723900 w 1414463"/>
                                <a:gd name="connsiteY97" fmla="*/ 2119312 h 2638703"/>
                                <a:gd name="connsiteX98" fmla="*/ 714375 w 1414463"/>
                                <a:gd name="connsiteY98" fmla="*/ 2147887 h 2638703"/>
                                <a:gd name="connsiteX99" fmla="*/ 709613 w 1414463"/>
                                <a:gd name="connsiteY99" fmla="*/ 2162175 h 2638703"/>
                                <a:gd name="connsiteX100" fmla="*/ 704850 w 1414463"/>
                                <a:gd name="connsiteY100" fmla="*/ 2181225 h 2638703"/>
                                <a:gd name="connsiteX101" fmla="*/ 700088 w 1414463"/>
                                <a:gd name="connsiteY101" fmla="*/ 2219325 h 2638703"/>
                                <a:gd name="connsiteX102" fmla="*/ 695325 w 1414463"/>
                                <a:gd name="connsiteY102" fmla="*/ 2238375 h 2638703"/>
                                <a:gd name="connsiteX103" fmla="*/ 681038 w 1414463"/>
                                <a:gd name="connsiteY103" fmla="*/ 2281237 h 2638703"/>
                                <a:gd name="connsiteX104" fmla="*/ 676275 w 1414463"/>
                                <a:gd name="connsiteY104" fmla="*/ 2295525 h 2638703"/>
                                <a:gd name="connsiteX105" fmla="*/ 671513 w 1414463"/>
                                <a:gd name="connsiteY105" fmla="*/ 2309812 h 2638703"/>
                                <a:gd name="connsiteX106" fmla="*/ 661988 w 1414463"/>
                                <a:gd name="connsiteY106" fmla="*/ 2324100 h 2638703"/>
                                <a:gd name="connsiteX107" fmla="*/ 652463 w 1414463"/>
                                <a:gd name="connsiteY107" fmla="*/ 2352675 h 2638703"/>
                                <a:gd name="connsiteX108" fmla="*/ 647700 w 1414463"/>
                                <a:gd name="connsiteY108" fmla="*/ 2366962 h 2638703"/>
                                <a:gd name="connsiteX109" fmla="*/ 638175 w 1414463"/>
                                <a:gd name="connsiteY109" fmla="*/ 2386012 h 2638703"/>
                                <a:gd name="connsiteX110" fmla="*/ 623888 w 1414463"/>
                                <a:gd name="connsiteY110" fmla="*/ 2428875 h 2638703"/>
                                <a:gd name="connsiteX111" fmla="*/ 619125 w 1414463"/>
                                <a:gd name="connsiteY111" fmla="*/ 2443162 h 2638703"/>
                                <a:gd name="connsiteX112" fmla="*/ 604838 w 1414463"/>
                                <a:gd name="connsiteY112" fmla="*/ 2457450 h 2638703"/>
                                <a:gd name="connsiteX113" fmla="*/ 590550 w 1414463"/>
                                <a:gd name="connsiteY113" fmla="*/ 2466975 h 2638703"/>
                                <a:gd name="connsiteX114" fmla="*/ 561975 w 1414463"/>
                                <a:gd name="connsiteY114" fmla="*/ 2495550 h 2638703"/>
                                <a:gd name="connsiteX115" fmla="*/ 547688 w 1414463"/>
                                <a:gd name="connsiteY115" fmla="*/ 2509837 h 2638703"/>
                                <a:gd name="connsiteX116" fmla="*/ 528638 w 1414463"/>
                                <a:gd name="connsiteY116" fmla="*/ 2538412 h 2638703"/>
                                <a:gd name="connsiteX117" fmla="*/ 514350 w 1414463"/>
                                <a:gd name="connsiteY117" fmla="*/ 2543175 h 2638703"/>
                                <a:gd name="connsiteX118" fmla="*/ 485775 w 1414463"/>
                                <a:gd name="connsiteY118" fmla="*/ 2566987 h 2638703"/>
                                <a:gd name="connsiteX119" fmla="*/ 457200 w 1414463"/>
                                <a:gd name="connsiteY119" fmla="*/ 2576512 h 2638703"/>
                                <a:gd name="connsiteX120" fmla="*/ 423863 w 1414463"/>
                                <a:gd name="connsiteY120" fmla="*/ 2605087 h 2638703"/>
                                <a:gd name="connsiteX121" fmla="*/ 381000 w 1414463"/>
                                <a:gd name="connsiteY121" fmla="*/ 2638425 h 2638703"/>
                                <a:gd name="connsiteX122" fmla="*/ 385771 w 1414463"/>
                                <a:gd name="connsiteY122" fmla="*/ 2609849 h 2638703"/>
                                <a:gd name="connsiteX123" fmla="*/ 347664 w 1414463"/>
                                <a:gd name="connsiteY123" fmla="*/ 2609843 h 2638703"/>
                                <a:gd name="connsiteX124" fmla="*/ 352431 w 1414463"/>
                                <a:gd name="connsiteY124" fmla="*/ 2600324 h 2638703"/>
                                <a:gd name="connsiteX125" fmla="*/ 295275 w 1414463"/>
                                <a:gd name="connsiteY125" fmla="*/ 2628900 h 2638703"/>
                                <a:gd name="connsiteX126" fmla="*/ 257175 w 1414463"/>
                                <a:gd name="connsiteY126" fmla="*/ 2614612 h 2638703"/>
                                <a:gd name="connsiteX127" fmla="*/ 200025 w 1414463"/>
                                <a:gd name="connsiteY127" fmla="*/ 2605087 h 2638703"/>
                                <a:gd name="connsiteX128" fmla="*/ 176213 w 1414463"/>
                                <a:gd name="connsiteY128" fmla="*/ 2600325 h 2638703"/>
                                <a:gd name="connsiteX129" fmla="*/ 161925 w 1414463"/>
                                <a:gd name="connsiteY129" fmla="*/ 2590800 h 2638703"/>
                                <a:gd name="connsiteX130" fmla="*/ 133350 w 1414463"/>
                                <a:gd name="connsiteY130" fmla="*/ 2581275 h 2638703"/>
                                <a:gd name="connsiteX131" fmla="*/ 123825 w 1414463"/>
                                <a:gd name="connsiteY131" fmla="*/ 2566987 h 2638703"/>
                                <a:gd name="connsiteX132" fmla="*/ 109538 w 1414463"/>
                                <a:gd name="connsiteY132" fmla="*/ 2543175 h 2638703"/>
                                <a:gd name="connsiteX133" fmla="*/ 95250 w 1414463"/>
                                <a:gd name="connsiteY133" fmla="*/ 2528887 h 2638703"/>
                                <a:gd name="connsiteX134" fmla="*/ 85725 w 1414463"/>
                                <a:gd name="connsiteY134" fmla="*/ 2500312 h 2638703"/>
                                <a:gd name="connsiteX135" fmla="*/ 57150 w 1414463"/>
                                <a:gd name="connsiteY135" fmla="*/ 2457450 h 2638703"/>
                                <a:gd name="connsiteX136" fmla="*/ 47625 w 1414463"/>
                                <a:gd name="connsiteY136" fmla="*/ 2443162 h 2638703"/>
                                <a:gd name="connsiteX137" fmla="*/ 38100 w 1414463"/>
                                <a:gd name="connsiteY137" fmla="*/ 2428875 h 2638703"/>
                                <a:gd name="connsiteX138" fmla="*/ 28575 w 1414463"/>
                                <a:gd name="connsiteY138" fmla="*/ 2400300 h 2638703"/>
                                <a:gd name="connsiteX139" fmla="*/ 23813 w 1414463"/>
                                <a:gd name="connsiteY139" fmla="*/ 2386012 h 2638703"/>
                                <a:gd name="connsiteX140" fmla="*/ 14288 w 1414463"/>
                                <a:gd name="connsiteY140" fmla="*/ 2371725 h 2638703"/>
                                <a:gd name="connsiteX141" fmla="*/ 9525 w 1414463"/>
                                <a:gd name="connsiteY141" fmla="*/ 2357437 h 2638703"/>
                                <a:gd name="connsiteX142" fmla="*/ 0 w 1414463"/>
                                <a:gd name="connsiteY142" fmla="*/ 2314575 h 2638703"/>
                                <a:gd name="connsiteX143" fmla="*/ 4763 w 1414463"/>
                                <a:gd name="connsiteY143" fmla="*/ 2271712 h 2638703"/>
                                <a:gd name="connsiteX144" fmla="*/ 9525 w 1414463"/>
                                <a:gd name="connsiteY144" fmla="*/ 2257425 h 2638703"/>
                                <a:gd name="connsiteX145" fmla="*/ 23813 w 1414463"/>
                                <a:gd name="connsiteY145" fmla="*/ 2214562 h 2638703"/>
                                <a:gd name="connsiteX146" fmla="*/ 33338 w 1414463"/>
                                <a:gd name="connsiteY146" fmla="*/ 2185987 h 2638703"/>
                                <a:gd name="connsiteX147" fmla="*/ 38100 w 1414463"/>
                                <a:gd name="connsiteY147" fmla="*/ 2171700 h 2638703"/>
                                <a:gd name="connsiteX148" fmla="*/ 47625 w 1414463"/>
                                <a:gd name="connsiteY148" fmla="*/ 2157412 h 2638703"/>
                                <a:gd name="connsiteX149" fmla="*/ 61913 w 1414463"/>
                                <a:gd name="connsiteY149" fmla="*/ 2128837 h 2638703"/>
                                <a:gd name="connsiteX150" fmla="*/ 90488 w 1414463"/>
                                <a:gd name="connsiteY150" fmla="*/ 2043112 h 2638703"/>
                                <a:gd name="connsiteX151" fmla="*/ 100013 w 1414463"/>
                                <a:gd name="connsiteY151" fmla="*/ 2014537 h 2638703"/>
                                <a:gd name="connsiteX152" fmla="*/ 104775 w 1414463"/>
                                <a:gd name="connsiteY152" fmla="*/ 2000250 h 2638703"/>
                                <a:gd name="connsiteX153" fmla="*/ 142875 w 1414463"/>
                                <a:gd name="connsiteY153" fmla="*/ 1943100 h 2638703"/>
                                <a:gd name="connsiteX154" fmla="*/ 152400 w 1414463"/>
                                <a:gd name="connsiteY154" fmla="*/ 1928812 h 2638703"/>
                                <a:gd name="connsiteX155" fmla="*/ 161925 w 1414463"/>
                                <a:gd name="connsiteY155" fmla="*/ 1914525 h 2638703"/>
                                <a:gd name="connsiteX156" fmla="*/ 166688 w 1414463"/>
                                <a:gd name="connsiteY156" fmla="*/ 1900237 h 2638703"/>
                                <a:gd name="connsiteX157" fmla="*/ 180975 w 1414463"/>
                                <a:gd name="connsiteY157" fmla="*/ 1890712 h 2638703"/>
                                <a:gd name="connsiteX158" fmla="*/ 209550 w 1414463"/>
                                <a:gd name="connsiteY158" fmla="*/ 1847850 h 2638703"/>
                                <a:gd name="connsiteX159" fmla="*/ 219075 w 1414463"/>
                                <a:gd name="connsiteY159" fmla="*/ 1833562 h 2638703"/>
                                <a:gd name="connsiteX160" fmla="*/ 233363 w 1414463"/>
                                <a:gd name="connsiteY160" fmla="*/ 1824037 h 2638703"/>
                                <a:gd name="connsiteX161" fmla="*/ 238125 w 1414463"/>
                                <a:gd name="connsiteY161" fmla="*/ 1809750 h 2638703"/>
                                <a:gd name="connsiteX162" fmla="*/ 257175 w 1414463"/>
                                <a:gd name="connsiteY162" fmla="*/ 1781175 h 2638703"/>
                                <a:gd name="connsiteX163" fmla="*/ 271463 w 1414463"/>
                                <a:gd name="connsiteY163" fmla="*/ 1752600 h 2638703"/>
                                <a:gd name="connsiteX164" fmla="*/ 285750 w 1414463"/>
                                <a:gd name="connsiteY164" fmla="*/ 1743075 h 2638703"/>
                                <a:gd name="connsiteX165" fmla="*/ 304800 w 1414463"/>
                                <a:gd name="connsiteY165" fmla="*/ 1714500 h 2638703"/>
                                <a:gd name="connsiteX166" fmla="*/ 314325 w 1414463"/>
                                <a:gd name="connsiteY166" fmla="*/ 1685925 h 2638703"/>
                                <a:gd name="connsiteX167" fmla="*/ 323850 w 1414463"/>
                                <a:gd name="connsiteY167" fmla="*/ 1671637 h 2638703"/>
                                <a:gd name="connsiteX168" fmla="*/ 333375 w 1414463"/>
                                <a:gd name="connsiteY168" fmla="*/ 1643062 h 2638703"/>
                                <a:gd name="connsiteX169" fmla="*/ 352425 w 1414463"/>
                                <a:gd name="connsiteY169" fmla="*/ 1614487 h 2638703"/>
                                <a:gd name="connsiteX170" fmla="*/ 361950 w 1414463"/>
                                <a:gd name="connsiteY170" fmla="*/ 1600200 h 2638703"/>
                                <a:gd name="connsiteX171" fmla="*/ 376238 w 1414463"/>
                                <a:gd name="connsiteY171" fmla="*/ 1571625 h 2638703"/>
                                <a:gd name="connsiteX172" fmla="*/ 385763 w 1414463"/>
                                <a:gd name="connsiteY172" fmla="*/ 1543050 h 2638703"/>
                                <a:gd name="connsiteX173" fmla="*/ 390525 w 1414463"/>
                                <a:gd name="connsiteY173" fmla="*/ 1528762 h 2638703"/>
                                <a:gd name="connsiteX174" fmla="*/ 409575 w 1414463"/>
                                <a:gd name="connsiteY174" fmla="*/ 1485900 h 2638703"/>
                                <a:gd name="connsiteX175" fmla="*/ 414338 w 1414463"/>
                                <a:gd name="connsiteY175" fmla="*/ 1471612 h 2638703"/>
                                <a:gd name="connsiteX176" fmla="*/ 419100 w 1414463"/>
                                <a:gd name="connsiteY176" fmla="*/ 1457325 h 2638703"/>
                                <a:gd name="connsiteX177" fmla="*/ 428625 w 1414463"/>
                                <a:gd name="connsiteY177" fmla="*/ 1385887 h 2638703"/>
                                <a:gd name="connsiteX178" fmla="*/ 433388 w 1414463"/>
                                <a:gd name="connsiteY178" fmla="*/ 1371600 h 2638703"/>
                                <a:gd name="connsiteX179" fmla="*/ 428625 w 1414463"/>
                                <a:gd name="connsiteY179" fmla="*/ 1219200 h 2638703"/>
                                <a:gd name="connsiteX180" fmla="*/ 414338 w 1414463"/>
                                <a:gd name="connsiteY180" fmla="*/ 1176337 h 2638703"/>
                                <a:gd name="connsiteX181" fmla="*/ 400050 w 1414463"/>
                                <a:gd name="connsiteY181" fmla="*/ 1123950 h 2638703"/>
                                <a:gd name="connsiteX182" fmla="*/ 390525 w 1414463"/>
                                <a:gd name="connsiteY182" fmla="*/ 1109662 h 2638703"/>
                                <a:gd name="connsiteX183" fmla="*/ 371475 w 1414463"/>
                                <a:gd name="connsiteY183" fmla="*/ 1081087 h 2638703"/>
                                <a:gd name="connsiteX184" fmla="*/ 366713 w 1414463"/>
                                <a:gd name="connsiteY184" fmla="*/ 1066800 h 2638703"/>
                                <a:gd name="connsiteX185" fmla="*/ 357188 w 1414463"/>
                                <a:gd name="connsiteY185" fmla="*/ 1052512 h 2638703"/>
                                <a:gd name="connsiteX186" fmla="*/ 338138 w 1414463"/>
                                <a:gd name="connsiteY186" fmla="*/ 1019175 h 2638703"/>
                                <a:gd name="connsiteX187" fmla="*/ 323850 w 1414463"/>
                                <a:gd name="connsiteY187" fmla="*/ 976312 h 2638703"/>
                                <a:gd name="connsiteX188" fmla="*/ 319088 w 1414463"/>
                                <a:gd name="connsiteY188" fmla="*/ 962025 h 2638703"/>
                                <a:gd name="connsiteX189" fmla="*/ 290513 w 1414463"/>
                                <a:gd name="connsiteY189" fmla="*/ 928687 h 2638703"/>
                                <a:gd name="connsiteX190" fmla="*/ 261938 w 1414463"/>
                                <a:gd name="connsiteY190" fmla="*/ 900112 h 2638703"/>
                                <a:gd name="connsiteX191" fmla="*/ 242888 w 1414463"/>
                                <a:gd name="connsiteY191" fmla="*/ 881062 h 2638703"/>
                                <a:gd name="connsiteX192" fmla="*/ 223838 w 1414463"/>
                                <a:gd name="connsiteY192" fmla="*/ 866775 h 2638703"/>
                                <a:gd name="connsiteX193" fmla="*/ 233371 w 1414463"/>
                                <a:gd name="connsiteY193" fmla="*/ 823911 h 2638703"/>
                                <a:gd name="connsiteX194" fmla="*/ 252429 w 1414463"/>
                                <a:gd name="connsiteY194" fmla="*/ 862019 h 2638703"/>
                                <a:gd name="connsiteX195" fmla="*/ 204798 w 1414463"/>
                                <a:gd name="connsiteY195" fmla="*/ 790575 h 2638703"/>
                                <a:gd name="connsiteX196" fmla="*/ 195275 w 1414463"/>
                                <a:gd name="connsiteY196" fmla="*/ 752474 h 2638703"/>
                                <a:gd name="connsiteX197" fmla="*/ 152400 w 1414463"/>
                                <a:gd name="connsiteY197" fmla="*/ 733425 h 2638703"/>
                                <a:gd name="connsiteX198" fmla="*/ 157163 w 1414463"/>
                                <a:gd name="connsiteY198" fmla="*/ 719137 h 2638703"/>
                                <a:gd name="connsiteX199" fmla="*/ 152400 w 1414463"/>
                                <a:gd name="connsiteY199" fmla="*/ 638175 h 2638703"/>
                                <a:gd name="connsiteX200" fmla="*/ 147638 w 1414463"/>
                                <a:gd name="connsiteY200" fmla="*/ 614362 h 2638703"/>
                                <a:gd name="connsiteX201" fmla="*/ 133350 w 1414463"/>
                                <a:gd name="connsiteY201" fmla="*/ 561975 h 2638703"/>
                                <a:gd name="connsiteX202" fmla="*/ 138113 w 1414463"/>
                                <a:gd name="connsiteY202" fmla="*/ 381000 h 2638703"/>
                                <a:gd name="connsiteX203" fmla="*/ 166688 w 1414463"/>
                                <a:gd name="connsiteY203" fmla="*/ 323850 h 2638703"/>
                                <a:gd name="connsiteX204" fmla="*/ 185738 w 1414463"/>
                                <a:gd name="connsiteY204" fmla="*/ 295275 h 2638703"/>
                                <a:gd name="connsiteX205" fmla="*/ 200025 w 1414463"/>
                                <a:gd name="connsiteY205" fmla="*/ 280987 h 2638703"/>
                                <a:gd name="connsiteX206" fmla="*/ 209550 w 1414463"/>
                                <a:gd name="connsiteY206" fmla="*/ 266700 h 2638703"/>
                                <a:gd name="connsiteX207" fmla="*/ 214313 w 1414463"/>
                                <a:gd name="connsiteY207" fmla="*/ 252412 h 2638703"/>
                                <a:gd name="connsiteX208" fmla="*/ 228600 w 1414463"/>
                                <a:gd name="connsiteY208" fmla="*/ 247650 h 2638703"/>
                                <a:gd name="connsiteX209" fmla="*/ 238125 w 1414463"/>
                                <a:gd name="connsiteY209" fmla="*/ 233362 h 2638703"/>
                                <a:gd name="connsiteX210" fmla="*/ 266700 w 1414463"/>
                                <a:gd name="connsiteY210" fmla="*/ 209550 h 2638703"/>
                                <a:gd name="connsiteX211" fmla="*/ 295275 w 1414463"/>
                                <a:gd name="connsiteY211" fmla="*/ 166687 h 2638703"/>
                                <a:gd name="connsiteX212" fmla="*/ 304800 w 1414463"/>
                                <a:gd name="connsiteY212" fmla="*/ 152400 h 2638703"/>
                                <a:gd name="connsiteX213" fmla="*/ 361950 w 1414463"/>
                                <a:gd name="connsiteY213" fmla="*/ 104775 h 2638703"/>
                                <a:gd name="connsiteX214" fmla="*/ 376238 w 1414463"/>
                                <a:gd name="connsiteY214" fmla="*/ 95250 h 2638703"/>
                                <a:gd name="connsiteX215" fmla="*/ 390525 w 1414463"/>
                                <a:gd name="connsiteY215" fmla="*/ 85725 h 2638703"/>
                                <a:gd name="connsiteX216" fmla="*/ 419100 w 1414463"/>
                                <a:gd name="connsiteY216" fmla="*/ 76200 h 2638703"/>
                                <a:gd name="connsiteX217" fmla="*/ 438150 w 1414463"/>
                                <a:gd name="connsiteY217" fmla="*/ 71437 h 2638703"/>
                                <a:gd name="connsiteX218" fmla="*/ 471488 w 1414463"/>
                                <a:gd name="connsiteY218" fmla="*/ 42862 h 2638703"/>
                                <a:gd name="connsiteX0" fmla="*/ 471488 w 1414463"/>
                                <a:gd name="connsiteY0" fmla="*/ 42862 h 2638703"/>
                                <a:gd name="connsiteX1" fmla="*/ 495300 w 1414463"/>
                                <a:gd name="connsiteY1" fmla="*/ 38100 h 2638703"/>
                                <a:gd name="connsiteX2" fmla="*/ 523875 w 1414463"/>
                                <a:gd name="connsiteY2" fmla="*/ 28575 h 2638703"/>
                                <a:gd name="connsiteX3" fmla="*/ 538163 w 1414463"/>
                                <a:gd name="connsiteY3" fmla="*/ 23812 h 2638703"/>
                                <a:gd name="connsiteX4" fmla="*/ 561975 w 1414463"/>
                                <a:gd name="connsiteY4" fmla="*/ 19050 h 2638703"/>
                                <a:gd name="connsiteX5" fmla="*/ 614363 w 1414463"/>
                                <a:gd name="connsiteY5" fmla="*/ 9525 h 2638703"/>
                                <a:gd name="connsiteX6" fmla="*/ 657225 w 1414463"/>
                                <a:gd name="connsiteY6" fmla="*/ 0 h 2638703"/>
                                <a:gd name="connsiteX7" fmla="*/ 785813 w 1414463"/>
                                <a:gd name="connsiteY7" fmla="*/ 4762 h 2638703"/>
                                <a:gd name="connsiteX8" fmla="*/ 819150 w 1414463"/>
                                <a:gd name="connsiteY8" fmla="*/ 14287 h 2638703"/>
                                <a:gd name="connsiteX9" fmla="*/ 857250 w 1414463"/>
                                <a:gd name="connsiteY9" fmla="*/ 23812 h 2638703"/>
                                <a:gd name="connsiteX10" fmla="*/ 914400 w 1414463"/>
                                <a:gd name="connsiteY10" fmla="*/ 42862 h 2638703"/>
                                <a:gd name="connsiteX11" fmla="*/ 928688 w 1414463"/>
                                <a:gd name="connsiteY11" fmla="*/ 47625 h 2638703"/>
                                <a:gd name="connsiteX12" fmla="*/ 942975 w 1414463"/>
                                <a:gd name="connsiteY12" fmla="*/ 52387 h 2638703"/>
                                <a:gd name="connsiteX13" fmla="*/ 985838 w 1414463"/>
                                <a:gd name="connsiteY13" fmla="*/ 71437 h 2638703"/>
                                <a:gd name="connsiteX14" fmla="*/ 1000125 w 1414463"/>
                                <a:gd name="connsiteY14" fmla="*/ 76200 h 2638703"/>
                                <a:gd name="connsiteX15" fmla="*/ 1014413 w 1414463"/>
                                <a:gd name="connsiteY15" fmla="*/ 85725 h 2638703"/>
                                <a:gd name="connsiteX16" fmla="*/ 1042988 w 1414463"/>
                                <a:gd name="connsiteY16" fmla="*/ 95250 h 2638703"/>
                                <a:gd name="connsiteX17" fmla="*/ 1057275 w 1414463"/>
                                <a:gd name="connsiteY17" fmla="*/ 100012 h 2638703"/>
                                <a:gd name="connsiteX18" fmla="*/ 1071563 w 1414463"/>
                                <a:gd name="connsiteY18" fmla="*/ 109537 h 2638703"/>
                                <a:gd name="connsiteX19" fmla="*/ 1085850 w 1414463"/>
                                <a:gd name="connsiteY19" fmla="*/ 114300 h 2638703"/>
                                <a:gd name="connsiteX20" fmla="*/ 1128713 w 1414463"/>
                                <a:gd name="connsiteY20" fmla="*/ 138112 h 2638703"/>
                                <a:gd name="connsiteX21" fmla="*/ 1138238 w 1414463"/>
                                <a:gd name="connsiteY21" fmla="*/ 152400 h 2638703"/>
                                <a:gd name="connsiteX22" fmla="*/ 1152525 w 1414463"/>
                                <a:gd name="connsiteY22" fmla="*/ 157162 h 2638703"/>
                                <a:gd name="connsiteX23" fmla="*/ 1181100 w 1414463"/>
                                <a:gd name="connsiteY23" fmla="*/ 171450 h 2638703"/>
                                <a:gd name="connsiteX24" fmla="*/ 1195388 w 1414463"/>
                                <a:gd name="connsiteY24" fmla="*/ 185737 h 2638703"/>
                                <a:gd name="connsiteX25" fmla="*/ 1209675 w 1414463"/>
                                <a:gd name="connsiteY25" fmla="*/ 195262 h 2638703"/>
                                <a:gd name="connsiteX26" fmla="*/ 1228725 w 1414463"/>
                                <a:gd name="connsiteY26" fmla="*/ 219075 h 2638703"/>
                                <a:gd name="connsiteX27" fmla="*/ 1252538 w 1414463"/>
                                <a:gd name="connsiteY27" fmla="*/ 242887 h 2638703"/>
                                <a:gd name="connsiteX28" fmla="*/ 1276350 w 1414463"/>
                                <a:gd name="connsiteY28" fmla="*/ 266700 h 2638703"/>
                                <a:gd name="connsiteX29" fmla="*/ 1309688 w 1414463"/>
                                <a:gd name="connsiteY29" fmla="*/ 304800 h 2638703"/>
                                <a:gd name="connsiteX30" fmla="*/ 1328738 w 1414463"/>
                                <a:gd name="connsiteY30" fmla="*/ 333375 h 2638703"/>
                                <a:gd name="connsiteX31" fmla="*/ 1333500 w 1414463"/>
                                <a:gd name="connsiteY31" fmla="*/ 347662 h 2638703"/>
                                <a:gd name="connsiteX32" fmla="*/ 1343025 w 1414463"/>
                                <a:gd name="connsiteY32" fmla="*/ 361950 h 2638703"/>
                                <a:gd name="connsiteX33" fmla="*/ 1352550 w 1414463"/>
                                <a:gd name="connsiteY33" fmla="*/ 390525 h 2638703"/>
                                <a:gd name="connsiteX34" fmla="*/ 1357313 w 1414463"/>
                                <a:gd name="connsiteY34" fmla="*/ 404812 h 2638703"/>
                                <a:gd name="connsiteX35" fmla="*/ 1366838 w 1414463"/>
                                <a:gd name="connsiteY35" fmla="*/ 419100 h 2638703"/>
                                <a:gd name="connsiteX36" fmla="*/ 1376363 w 1414463"/>
                                <a:gd name="connsiteY36" fmla="*/ 447675 h 2638703"/>
                                <a:gd name="connsiteX37" fmla="*/ 1385888 w 1414463"/>
                                <a:gd name="connsiteY37" fmla="*/ 495300 h 2638703"/>
                                <a:gd name="connsiteX38" fmla="*/ 1390650 w 1414463"/>
                                <a:gd name="connsiteY38" fmla="*/ 528637 h 2638703"/>
                                <a:gd name="connsiteX39" fmla="*/ 1400175 w 1414463"/>
                                <a:gd name="connsiteY39" fmla="*/ 576262 h 2638703"/>
                                <a:gd name="connsiteX40" fmla="*/ 1409700 w 1414463"/>
                                <a:gd name="connsiteY40" fmla="*/ 638175 h 2638703"/>
                                <a:gd name="connsiteX41" fmla="*/ 1414463 w 1414463"/>
                                <a:gd name="connsiteY41" fmla="*/ 652462 h 2638703"/>
                                <a:gd name="connsiteX42" fmla="*/ 1404938 w 1414463"/>
                                <a:gd name="connsiteY42" fmla="*/ 719137 h 2638703"/>
                                <a:gd name="connsiteX43" fmla="*/ 1395413 w 1414463"/>
                                <a:gd name="connsiteY43" fmla="*/ 776287 h 2638703"/>
                                <a:gd name="connsiteX44" fmla="*/ 1390650 w 1414463"/>
                                <a:gd name="connsiteY44" fmla="*/ 790575 h 2638703"/>
                                <a:gd name="connsiteX45" fmla="*/ 1381125 w 1414463"/>
                                <a:gd name="connsiteY45" fmla="*/ 828675 h 2638703"/>
                                <a:gd name="connsiteX46" fmla="*/ 1371600 w 1414463"/>
                                <a:gd name="connsiteY46" fmla="*/ 842962 h 2638703"/>
                                <a:gd name="connsiteX47" fmla="*/ 1357313 w 1414463"/>
                                <a:gd name="connsiteY47" fmla="*/ 885825 h 2638703"/>
                                <a:gd name="connsiteX48" fmla="*/ 1352550 w 1414463"/>
                                <a:gd name="connsiteY48" fmla="*/ 900112 h 2638703"/>
                                <a:gd name="connsiteX49" fmla="*/ 1343025 w 1414463"/>
                                <a:gd name="connsiteY49" fmla="*/ 914400 h 2638703"/>
                                <a:gd name="connsiteX50" fmla="*/ 1338263 w 1414463"/>
                                <a:gd name="connsiteY50" fmla="*/ 928687 h 2638703"/>
                                <a:gd name="connsiteX51" fmla="*/ 1333500 w 1414463"/>
                                <a:gd name="connsiteY51" fmla="*/ 947737 h 2638703"/>
                                <a:gd name="connsiteX52" fmla="*/ 1323975 w 1414463"/>
                                <a:gd name="connsiteY52" fmla="*/ 962025 h 2638703"/>
                                <a:gd name="connsiteX53" fmla="*/ 1314450 w 1414463"/>
                                <a:gd name="connsiteY53" fmla="*/ 981075 h 2638703"/>
                                <a:gd name="connsiteX54" fmla="*/ 1300163 w 1414463"/>
                                <a:gd name="connsiteY54" fmla="*/ 1023937 h 2638703"/>
                                <a:gd name="connsiteX55" fmla="*/ 1295400 w 1414463"/>
                                <a:gd name="connsiteY55" fmla="*/ 1038225 h 2638703"/>
                                <a:gd name="connsiteX56" fmla="*/ 1285875 w 1414463"/>
                                <a:gd name="connsiteY56" fmla="*/ 1052512 h 2638703"/>
                                <a:gd name="connsiteX57" fmla="*/ 1271588 w 1414463"/>
                                <a:gd name="connsiteY57" fmla="*/ 1085850 h 2638703"/>
                                <a:gd name="connsiteX58" fmla="*/ 1262063 w 1414463"/>
                                <a:gd name="connsiteY58" fmla="*/ 1114425 h 2638703"/>
                                <a:gd name="connsiteX59" fmla="*/ 1257300 w 1414463"/>
                                <a:gd name="connsiteY59" fmla="*/ 1128712 h 2638703"/>
                                <a:gd name="connsiteX60" fmla="*/ 1252538 w 1414463"/>
                                <a:gd name="connsiteY60" fmla="*/ 1143000 h 2638703"/>
                                <a:gd name="connsiteX61" fmla="*/ 1238250 w 1414463"/>
                                <a:gd name="connsiteY61" fmla="*/ 1152525 h 2638703"/>
                                <a:gd name="connsiteX62" fmla="*/ 1233488 w 1414463"/>
                                <a:gd name="connsiteY62" fmla="*/ 1166812 h 2638703"/>
                                <a:gd name="connsiteX63" fmla="*/ 1219200 w 1414463"/>
                                <a:gd name="connsiteY63" fmla="*/ 1181100 h 2638703"/>
                                <a:gd name="connsiteX64" fmla="*/ 1209675 w 1414463"/>
                                <a:gd name="connsiteY64" fmla="*/ 1195387 h 2638703"/>
                                <a:gd name="connsiteX65" fmla="*/ 1190625 w 1414463"/>
                                <a:gd name="connsiteY65" fmla="*/ 1243012 h 2638703"/>
                                <a:gd name="connsiteX66" fmla="*/ 1185863 w 1414463"/>
                                <a:gd name="connsiteY66" fmla="*/ 1257300 h 2638703"/>
                                <a:gd name="connsiteX67" fmla="*/ 1171575 w 1414463"/>
                                <a:gd name="connsiteY67" fmla="*/ 1266825 h 2638703"/>
                                <a:gd name="connsiteX68" fmla="*/ 1152525 w 1414463"/>
                                <a:gd name="connsiteY68" fmla="*/ 1295400 h 2638703"/>
                                <a:gd name="connsiteX69" fmla="*/ 1128713 w 1414463"/>
                                <a:gd name="connsiteY69" fmla="*/ 1323975 h 2638703"/>
                                <a:gd name="connsiteX70" fmla="*/ 1114425 w 1414463"/>
                                <a:gd name="connsiteY70" fmla="*/ 1352550 h 2638703"/>
                                <a:gd name="connsiteX71" fmla="*/ 1100138 w 1414463"/>
                                <a:gd name="connsiteY71" fmla="*/ 1362075 h 2638703"/>
                                <a:gd name="connsiteX72" fmla="*/ 1081088 w 1414463"/>
                                <a:gd name="connsiteY72" fmla="*/ 1390650 h 2638703"/>
                                <a:gd name="connsiteX73" fmla="*/ 1062038 w 1414463"/>
                                <a:gd name="connsiteY73" fmla="*/ 1419225 h 2638703"/>
                                <a:gd name="connsiteX74" fmla="*/ 1042988 w 1414463"/>
                                <a:gd name="connsiteY74" fmla="*/ 1447800 h 2638703"/>
                                <a:gd name="connsiteX75" fmla="*/ 1033463 w 1414463"/>
                                <a:gd name="connsiteY75" fmla="*/ 1462087 h 2638703"/>
                                <a:gd name="connsiteX76" fmla="*/ 1019175 w 1414463"/>
                                <a:gd name="connsiteY76" fmla="*/ 1490662 h 2638703"/>
                                <a:gd name="connsiteX77" fmla="*/ 1004888 w 1414463"/>
                                <a:gd name="connsiteY77" fmla="*/ 1519237 h 2638703"/>
                                <a:gd name="connsiteX78" fmla="*/ 990600 w 1414463"/>
                                <a:gd name="connsiteY78" fmla="*/ 1547812 h 2638703"/>
                                <a:gd name="connsiteX79" fmla="*/ 985838 w 1414463"/>
                                <a:gd name="connsiteY79" fmla="*/ 1562100 h 2638703"/>
                                <a:gd name="connsiteX80" fmla="*/ 966788 w 1414463"/>
                                <a:gd name="connsiteY80" fmla="*/ 1590675 h 2638703"/>
                                <a:gd name="connsiteX81" fmla="*/ 947738 w 1414463"/>
                                <a:gd name="connsiteY81" fmla="*/ 1619250 h 2638703"/>
                                <a:gd name="connsiteX82" fmla="*/ 928688 w 1414463"/>
                                <a:gd name="connsiteY82" fmla="*/ 1647825 h 2638703"/>
                                <a:gd name="connsiteX83" fmla="*/ 919163 w 1414463"/>
                                <a:gd name="connsiteY83" fmla="*/ 1662112 h 2638703"/>
                                <a:gd name="connsiteX84" fmla="*/ 885825 w 1414463"/>
                                <a:gd name="connsiteY84" fmla="*/ 1704975 h 2638703"/>
                                <a:gd name="connsiteX85" fmla="*/ 876300 w 1414463"/>
                                <a:gd name="connsiteY85" fmla="*/ 1719262 h 2638703"/>
                                <a:gd name="connsiteX86" fmla="*/ 862013 w 1414463"/>
                                <a:gd name="connsiteY86" fmla="*/ 1747837 h 2638703"/>
                                <a:gd name="connsiteX87" fmla="*/ 852488 w 1414463"/>
                                <a:gd name="connsiteY87" fmla="*/ 1776412 h 2638703"/>
                                <a:gd name="connsiteX88" fmla="*/ 847725 w 1414463"/>
                                <a:gd name="connsiteY88" fmla="*/ 1790700 h 2638703"/>
                                <a:gd name="connsiteX89" fmla="*/ 842963 w 1414463"/>
                                <a:gd name="connsiteY89" fmla="*/ 1804987 h 2638703"/>
                                <a:gd name="connsiteX90" fmla="*/ 823913 w 1414463"/>
                                <a:gd name="connsiteY90" fmla="*/ 1833562 h 2638703"/>
                                <a:gd name="connsiteX91" fmla="*/ 790575 w 1414463"/>
                                <a:gd name="connsiteY91" fmla="*/ 1933575 h 2638703"/>
                                <a:gd name="connsiteX92" fmla="*/ 781050 w 1414463"/>
                                <a:gd name="connsiteY92" fmla="*/ 1962150 h 2638703"/>
                                <a:gd name="connsiteX93" fmla="*/ 776288 w 1414463"/>
                                <a:gd name="connsiteY93" fmla="*/ 1976437 h 2638703"/>
                                <a:gd name="connsiteX94" fmla="*/ 766763 w 1414463"/>
                                <a:gd name="connsiteY94" fmla="*/ 1990725 h 2638703"/>
                                <a:gd name="connsiteX95" fmla="*/ 757238 w 1414463"/>
                                <a:gd name="connsiteY95" fmla="*/ 2019300 h 2638703"/>
                                <a:gd name="connsiteX96" fmla="*/ 742950 w 1414463"/>
                                <a:gd name="connsiteY96" fmla="*/ 2062162 h 2638703"/>
                                <a:gd name="connsiteX97" fmla="*/ 723900 w 1414463"/>
                                <a:gd name="connsiteY97" fmla="*/ 2119312 h 2638703"/>
                                <a:gd name="connsiteX98" fmla="*/ 714375 w 1414463"/>
                                <a:gd name="connsiteY98" fmla="*/ 2147887 h 2638703"/>
                                <a:gd name="connsiteX99" fmla="*/ 709613 w 1414463"/>
                                <a:gd name="connsiteY99" fmla="*/ 2162175 h 2638703"/>
                                <a:gd name="connsiteX100" fmla="*/ 704850 w 1414463"/>
                                <a:gd name="connsiteY100" fmla="*/ 2181225 h 2638703"/>
                                <a:gd name="connsiteX101" fmla="*/ 700088 w 1414463"/>
                                <a:gd name="connsiteY101" fmla="*/ 2219325 h 2638703"/>
                                <a:gd name="connsiteX102" fmla="*/ 695325 w 1414463"/>
                                <a:gd name="connsiteY102" fmla="*/ 2238375 h 2638703"/>
                                <a:gd name="connsiteX103" fmla="*/ 681038 w 1414463"/>
                                <a:gd name="connsiteY103" fmla="*/ 2281237 h 2638703"/>
                                <a:gd name="connsiteX104" fmla="*/ 676275 w 1414463"/>
                                <a:gd name="connsiteY104" fmla="*/ 2295525 h 2638703"/>
                                <a:gd name="connsiteX105" fmla="*/ 671513 w 1414463"/>
                                <a:gd name="connsiteY105" fmla="*/ 2309812 h 2638703"/>
                                <a:gd name="connsiteX106" fmla="*/ 661988 w 1414463"/>
                                <a:gd name="connsiteY106" fmla="*/ 2324100 h 2638703"/>
                                <a:gd name="connsiteX107" fmla="*/ 652463 w 1414463"/>
                                <a:gd name="connsiteY107" fmla="*/ 2352675 h 2638703"/>
                                <a:gd name="connsiteX108" fmla="*/ 647700 w 1414463"/>
                                <a:gd name="connsiteY108" fmla="*/ 2366962 h 2638703"/>
                                <a:gd name="connsiteX109" fmla="*/ 638175 w 1414463"/>
                                <a:gd name="connsiteY109" fmla="*/ 2386012 h 2638703"/>
                                <a:gd name="connsiteX110" fmla="*/ 623888 w 1414463"/>
                                <a:gd name="connsiteY110" fmla="*/ 2428875 h 2638703"/>
                                <a:gd name="connsiteX111" fmla="*/ 619125 w 1414463"/>
                                <a:gd name="connsiteY111" fmla="*/ 2443162 h 2638703"/>
                                <a:gd name="connsiteX112" fmla="*/ 604838 w 1414463"/>
                                <a:gd name="connsiteY112" fmla="*/ 2457450 h 2638703"/>
                                <a:gd name="connsiteX113" fmla="*/ 590550 w 1414463"/>
                                <a:gd name="connsiteY113" fmla="*/ 2466975 h 2638703"/>
                                <a:gd name="connsiteX114" fmla="*/ 561975 w 1414463"/>
                                <a:gd name="connsiteY114" fmla="*/ 2495550 h 2638703"/>
                                <a:gd name="connsiteX115" fmla="*/ 547688 w 1414463"/>
                                <a:gd name="connsiteY115" fmla="*/ 2509837 h 2638703"/>
                                <a:gd name="connsiteX116" fmla="*/ 528638 w 1414463"/>
                                <a:gd name="connsiteY116" fmla="*/ 2538412 h 2638703"/>
                                <a:gd name="connsiteX117" fmla="*/ 514350 w 1414463"/>
                                <a:gd name="connsiteY117" fmla="*/ 2543175 h 2638703"/>
                                <a:gd name="connsiteX118" fmla="*/ 485775 w 1414463"/>
                                <a:gd name="connsiteY118" fmla="*/ 2566987 h 2638703"/>
                                <a:gd name="connsiteX119" fmla="*/ 457200 w 1414463"/>
                                <a:gd name="connsiteY119" fmla="*/ 2576512 h 2638703"/>
                                <a:gd name="connsiteX120" fmla="*/ 423863 w 1414463"/>
                                <a:gd name="connsiteY120" fmla="*/ 2605087 h 2638703"/>
                                <a:gd name="connsiteX121" fmla="*/ 381000 w 1414463"/>
                                <a:gd name="connsiteY121" fmla="*/ 2638425 h 2638703"/>
                                <a:gd name="connsiteX122" fmla="*/ 385771 w 1414463"/>
                                <a:gd name="connsiteY122" fmla="*/ 2609849 h 2638703"/>
                                <a:gd name="connsiteX123" fmla="*/ 347664 w 1414463"/>
                                <a:gd name="connsiteY123" fmla="*/ 2609843 h 2638703"/>
                                <a:gd name="connsiteX124" fmla="*/ 295275 w 1414463"/>
                                <a:gd name="connsiteY124" fmla="*/ 2628900 h 2638703"/>
                                <a:gd name="connsiteX125" fmla="*/ 257175 w 1414463"/>
                                <a:gd name="connsiteY125" fmla="*/ 2614612 h 2638703"/>
                                <a:gd name="connsiteX126" fmla="*/ 200025 w 1414463"/>
                                <a:gd name="connsiteY126" fmla="*/ 2605087 h 2638703"/>
                                <a:gd name="connsiteX127" fmla="*/ 176213 w 1414463"/>
                                <a:gd name="connsiteY127" fmla="*/ 2600325 h 2638703"/>
                                <a:gd name="connsiteX128" fmla="*/ 161925 w 1414463"/>
                                <a:gd name="connsiteY128" fmla="*/ 2590800 h 2638703"/>
                                <a:gd name="connsiteX129" fmla="*/ 133350 w 1414463"/>
                                <a:gd name="connsiteY129" fmla="*/ 2581275 h 2638703"/>
                                <a:gd name="connsiteX130" fmla="*/ 123825 w 1414463"/>
                                <a:gd name="connsiteY130" fmla="*/ 2566987 h 2638703"/>
                                <a:gd name="connsiteX131" fmla="*/ 109538 w 1414463"/>
                                <a:gd name="connsiteY131" fmla="*/ 2543175 h 2638703"/>
                                <a:gd name="connsiteX132" fmla="*/ 95250 w 1414463"/>
                                <a:gd name="connsiteY132" fmla="*/ 2528887 h 2638703"/>
                                <a:gd name="connsiteX133" fmla="*/ 85725 w 1414463"/>
                                <a:gd name="connsiteY133" fmla="*/ 2500312 h 2638703"/>
                                <a:gd name="connsiteX134" fmla="*/ 57150 w 1414463"/>
                                <a:gd name="connsiteY134" fmla="*/ 2457450 h 2638703"/>
                                <a:gd name="connsiteX135" fmla="*/ 47625 w 1414463"/>
                                <a:gd name="connsiteY135" fmla="*/ 2443162 h 2638703"/>
                                <a:gd name="connsiteX136" fmla="*/ 38100 w 1414463"/>
                                <a:gd name="connsiteY136" fmla="*/ 2428875 h 2638703"/>
                                <a:gd name="connsiteX137" fmla="*/ 28575 w 1414463"/>
                                <a:gd name="connsiteY137" fmla="*/ 2400300 h 2638703"/>
                                <a:gd name="connsiteX138" fmla="*/ 23813 w 1414463"/>
                                <a:gd name="connsiteY138" fmla="*/ 2386012 h 2638703"/>
                                <a:gd name="connsiteX139" fmla="*/ 14288 w 1414463"/>
                                <a:gd name="connsiteY139" fmla="*/ 2371725 h 2638703"/>
                                <a:gd name="connsiteX140" fmla="*/ 9525 w 1414463"/>
                                <a:gd name="connsiteY140" fmla="*/ 2357437 h 2638703"/>
                                <a:gd name="connsiteX141" fmla="*/ 0 w 1414463"/>
                                <a:gd name="connsiteY141" fmla="*/ 2314575 h 2638703"/>
                                <a:gd name="connsiteX142" fmla="*/ 4763 w 1414463"/>
                                <a:gd name="connsiteY142" fmla="*/ 2271712 h 2638703"/>
                                <a:gd name="connsiteX143" fmla="*/ 9525 w 1414463"/>
                                <a:gd name="connsiteY143" fmla="*/ 2257425 h 2638703"/>
                                <a:gd name="connsiteX144" fmla="*/ 23813 w 1414463"/>
                                <a:gd name="connsiteY144" fmla="*/ 2214562 h 2638703"/>
                                <a:gd name="connsiteX145" fmla="*/ 33338 w 1414463"/>
                                <a:gd name="connsiteY145" fmla="*/ 2185987 h 2638703"/>
                                <a:gd name="connsiteX146" fmla="*/ 38100 w 1414463"/>
                                <a:gd name="connsiteY146" fmla="*/ 2171700 h 2638703"/>
                                <a:gd name="connsiteX147" fmla="*/ 47625 w 1414463"/>
                                <a:gd name="connsiteY147" fmla="*/ 2157412 h 2638703"/>
                                <a:gd name="connsiteX148" fmla="*/ 61913 w 1414463"/>
                                <a:gd name="connsiteY148" fmla="*/ 2128837 h 2638703"/>
                                <a:gd name="connsiteX149" fmla="*/ 90488 w 1414463"/>
                                <a:gd name="connsiteY149" fmla="*/ 2043112 h 2638703"/>
                                <a:gd name="connsiteX150" fmla="*/ 100013 w 1414463"/>
                                <a:gd name="connsiteY150" fmla="*/ 2014537 h 2638703"/>
                                <a:gd name="connsiteX151" fmla="*/ 104775 w 1414463"/>
                                <a:gd name="connsiteY151" fmla="*/ 2000250 h 2638703"/>
                                <a:gd name="connsiteX152" fmla="*/ 142875 w 1414463"/>
                                <a:gd name="connsiteY152" fmla="*/ 1943100 h 2638703"/>
                                <a:gd name="connsiteX153" fmla="*/ 152400 w 1414463"/>
                                <a:gd name="connsiteY153" fmla="*/ 1928812 h 2638703"/>
                                <a:gd name="connsiteX154" fmla="*/ 161925 w 1414463"/>
                                <a:gd name="connsiteY154" fmla="*/ 1914525 h 2638703"/>
                                <a:gd name="connsiteX155" fmla="*/ 166688 w 1414463"/>
                                <a:gd name="connsiteY155" fmla="*/ 1900237 h 2638703"/>
                                <a:gd name="connsiteX156" fmla="*/ 180975 w 1414463"/>
                                <a:gd name="connsiteY156" fmla="*/ 1890712 h 2638703"/>
                                <a:gd name="connsiteX157" fmla="*/ 209550 w 1414463"/>
                                <a:gd name="connsiteY157" fmla="*/ 1847850 h 2638703"/>
                                <a:gd name="connsiteX158" fmla="*/ 219075 w 1414463"/>
                                <a:gd name="connsiteY158" fmla="*/ 1833562 h 2638703"/>
                                <a:gd name="connsiteX159" fmla="*/ 233363 w 1414463"/>
                                <a:gd name="connsiteY159" fmla="*/ 1824037 h 2638703"/>
                                <a:gd name="connsiteX160" fmla="*/ 238125 w 1414463"/>
                                <a:gd name="connsiteY160" fmla="*/ 1809750 h 2638703"/>
                                <a:gd name="connsiteX161" fmla="*/ 257175 w 1414463"/>
                                <a:gd name="connsiteY161" fmla="*/ 1781175 h 2638703"/>
                                <a:gd name="connsiteX162" fmla="*/ 271463 w 1414463"/>
                                <a:gd name="connsiteY162" fmla="*/ 1752600 h 2638703"/>
                                <a:gd name="connsiteX163" fmla="*/ 285750 w 1414463"/>
                                <a:gd name="connsiteY163" fmla="*/ 1743075 h 2638703"/>
                                <a:gd name="connsiteX164" fmla="*/ 304800 w 1414463"/>
                                <a:gd name="connsiteY164" fmla="*/ 1714500 h 2638703"/>
                                <a:gd name="connsiteX165" fmla="*/ 314325 w 1414463"/>
                                <a:gd name="connsiteY165" fmla="*/ 1685925 h 2638703"/>
                                <a:gd name="connsiteX166" fmla="*/ 323850 w 1414463"/>
                                <a:gd name="connsiteY166" fmla="*/ 1671637 h 2638703"/>
                                <a:gd name="connsiteX167" fmla="*/ 333375 w 1414463"/>
                                <a:gd name="connsiteY167" fmla="*/ 1643062 h 2638703"/>
                                <a:gd name="connsiteX168" fmla="*/ 352425 w 1414463"/>
                                <a:gd name="connsiteY168" fmla="*/ 1614487 h 2638703"/>
                                <a:gd name="connsiteX169" fmla="*/ 361950 w 1414463"/>
                                <a:gd name="connsiteY169" fmla="*/ 1600200 h 2638703"/>
                                <a:gd name="connsiteX170" fmla="*/ 376238 w 1414463"/>
                                <a:gd name="connsiteY170" fmla="*/ 1571625 h 2638703"/>
                                <a:gd name="connsiteX171" fmla="*/ 385763 w 1414463"/>
                                <a:gd name="connsiteY171" fmla="*/ 1543050 h 2638703"/>
                                <a:gd name="connsiteX172" fmla="*/ 390525 w 1414463"/>
                                <a:gd name="connsiteY172" fmla="*/ 1528762 h 2638703"/>
                                <a:gd name="connsiteX173" fmla="*/ 409575 w 1414463"/>
                                <a:gd name="connsiteY173" fmla="*/ 1485900 h 2638703"/>
                                <a:gd name="connsiteX174" fmla="*/ 414338 w 1414463"/>
                                <a:gd name="connsiteY174" fmla="*/ 1471612 h 2638703"/>
                                <a:gd name="connsiteX175" fmla="*/ 419100 w 1414463"/>
                                <a:gd name="connsiteY175" fmla="*/ 1457325 h 2638703"/>
                                <a:gd name="connsiteX176" fmla="*/ 428625 w 1414463"/>
                                <a:gd name="connsiteY176" fmla="*/ 1385887 h 2638703"/>
                                <a:gd name="connsiteX177" fmla="*/ 433388 w 1414463"/>
                                <a:gd name="connsiteY177" fmla="*/ 1371600 h 2638703"/>
                                <a:gd name="connsiteX178" fmla="*/ 428625 w 1414463"/>
                                <a:gd name="connsiteY178" fmla="*/ 1219200 h 2638703"/>
                                <a:gd name="connsiteX179" fmla="*/ 414338 w 1414463"/>
                                <a:gd name="connsiteY179" fmla="*/ 1176337 h 2638703"/>
                                <a:gd name="connsiteX180" fmla="*/ 400050 w 1414463"/>
                                <a:gd name="connsiteY180" fmla="*/ 1123950 h 2638703"/>
                                <a:gd name="connsiteX181" fmla="*/ 390525 w 1414463"/>
                                <a:gd name="connsiteY181" fmla="*/ 1109662 h 2638703"/>
                                <a:gd name="connsiteX182" fmla="*/ 371475 w 1414463"/>
                                <a:gd name="connsiteY182" fmla="*/ 1081087 h 2638703"/>
                                <a:gd name="connsiteX183" fmla="*/ 366713 w 1414463"/>
                                <a:gd name="connsiteY183" fmla="*/ 1066800 h 2638703"/>
                                <a:gd name="connsiteX184" fmla="*/ 357188 w 1414463"/>
                                <a:gd name="connsiteY184" fmla="*/ 1052512 h 2638703"/>
                                <a:gd name="connsiteX185" fmla="*/ 338138 w 1414463"/>
                                <a:gd name="connsiteY185" fmla="*/ 1019175 h 2638703"/>
                                <a:gd name="connsiteX186" fmla="*/ 323850 w 1414463"/>
                                <a:gd name="connsiteY186" fmla="*/ 976312 h 2638703"/>
                                <a:gd name="connsiteX187" fmla="*/ 319088 w 1414463"/>
                                <a:gd name="connsiteY187" fmla="*/ 962025 h 2638703"/>
                                <a:gd name="connsiteX188" fmla="*/ 290513 w 1414463"/>
                                <a:gd name="connsiteY188" fmla="*/ 928687 h 2638703"/>
                                <a:gd name="connsiteX189" fmla="*/ 261938 w 1414463"/>
                                <a:gd name="connsiteY189" fmla="*/ 900112 h 2638703"/>
                                <a:gd name="connsiteX190" fmla="*/ 242888 w 1414463"/>
                                <a:gd name="connsiteY190" fmla="*/ 881062 h 2638703"/>
                                <a:gd name="connsiteX191" fmla="*/ 223838 w 1414463"/>
                                <a:gd name="connsiteY191" fmla="*/ 866775 h 2638703"/>
                                <a:gd name="connsiteX192" fmla="*/ 233371 w 1414463"/>
                                <a:gd name="connsiteY192" fmla="*/ 823911 h 2638703"/>
                                <a:gd name="connsiteX193" fmla="*/ 252429 w 1414463"/>
                                <a:gd name="connsiteY193" fmla="*/ 862019 h 2638703"/>
                                <a:gd name="connsiteX194" fmla="*/ 204798 w 1414463"/>
                                <a:gd name="connsiteY194" fmla="*/ 790575 h 2638703"/>
                                <a:gd name="connsiteX195" fmla="*/ 195275 w 1414463"/>
                                <a:gd name="connsiteY195" fmla="*/ 752474 h 2638703"/>
                                <a:gd name="connsiteX196" fmla="*/ 152400 w 1414463"/>
                                <a:gd name="connsiteY196" fmla="*/ 733425 h 2638703"/>
                                <a:gd name="connsiteX197" fmla="*/ 157163 w 1414463"/>
                                <a:gd name="connsiteY197" fmla="*/ 719137 h 2638703"/>
                                <a:gd name="connsiteX198" fmla="*/ 152400 w 1414463"/>
                                <a:gd name="connsiteY198" fmla="*/ 638175 h 2638703"/>
                                <a:gd name="connsiteX199" fmla="*/ 147638 w 1414463"/>
                                <a:gd name="connsiteY199" fmla="*/ 614362 h 2638703"/>
                                <a:gd name="connsiteX200" fmla="*/ 133350 w 1414463"/>
                                <a:gd name="connsiteY200" fmla="*/ 561975 h 2638703"/>
                                <a:gd name="connsiteX201" fmla="*/ 138113 w 1414463"/>
                                <a:gd name="connsiteY201" fmla="*/ 381000 h 2638703"/>
                                <a:gd name="connsiteX202" fmla="*/ 166688 w 1414463"/>
                                <a:gd name="connsiteY202" fmla="*/ 323850 h 2638703"/>
                                <a:gd name="connsiteX203" fmla="*/ 185738 w 1414463"/>
                                <a:gd name="connsiteY203" fmla="*/ 295275 h 2638703"/>
                                <a:gd name="connsiteX204" fmla="*/ 200025 w 1414463"/>
                                <a:gd name="connsiteY204" fmla="*/ 280987 h 2638703"/>
                                <a:gd name="connsiteX205" fmla="*/ 209550 w 1414463"/>
                                <a:gd name="connsiteY205" fmla="*/ 266700 h 2638703"/>
                                <a:gd name="connsiteX206" fmla="*/ 214313 w 1414463"/>
                                <a:gd name="connsiteY206" fmla="*/ 252412 h 2638703"/>
                                <a:gd name="connsiteX207" fmla="*/ 228600 w 1414463"/>
                                <a:gd name="connsiteY207" fmla="*/ 247650 h 2638703"/>
                                <a:gd name="connsiteX208" fmla="*/ 238125 w 1414463"/>
                                <a:gd name="connsiteY208" fmla="*/ 233362 h 2638703"/>
                                <a:gd name="connsiteX209" fmla="*/ 266700 w 1414463"/>
                                <a:gd name="connsiteY209" fmla="*/ 209550 h 2638703"/>
                                <a:gd name="connsiteX210" fmla="*/ 295275 w 1414463"/>
                                <a:gd name="connsiteY210" fmla="*/ 166687 h 2638703"/>
                                <a:gd name="connsiteX211" fmla="*/ 304800 w 1414463"/>
                                <a:gd name="connsiteY211" fmla="*/ 152400 h 2638703"/>
                                <a:gd name="connsiteX212" fmla="*/ 361950 w 1414463"/>
                                <a:gd name="connsiteY212" fmla="*/ 104775 h 2638703"/>
                                <a:gd name="connsiteX213" fmla="*/ 376238 w 1414463"/>
                                <a:gd name="connsiteY213" fmla="*/ 95250 h 2638703"/>
                                <a:gd name="connsiteX214" fmla="*/ 390525 w 1414463"/>
                                <a:gd name="connsiteY214" fmla="*/ 85725 h 2638703"/>
                                <a:gd name="connsiteX215" fmla="*/ 419100 w 1414463"/>
                                <a:gd name="connsiteY215" fmla="*/ 76200 h 2638703"/>
                                <a:gd name="connsiteX216" fmla="*/ 438150 w 1414463"/>
                                <a:gd name="connsiteY216" fmla="*/ 71437 h 2638703"/>
                                <a:gd name="connsiteX217" fmla="*/ 471488 w 1414463"/>
                                <a:gd name="connsiteY217" fmla="*/ 42862 h 2638703"/>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2400 w 1414463"/>
                                <a:gd name="connsiteY196" fmla="*/ 638175 h 2628936"/>
                                <a:gd name="connsiteX197" fmla="*/ 147638 w 1414463"/>
                                <a:gd name="connsiteY197" fmla="*/ 614362 h 2628936"/>
                                <a:gd name="connsiteX198" fmla="*/ 133350 w 1414463"/>
                                <a:gd name="connsiteY198" fmla="*/ 561975 h 2628936"/>
                                <a:gd name="connsiteX199" fmla="*/ 138113 w 1414463"/>
                                <a:gd name="connsiteY199" fmla="*/ 381000 h 2628936"/>
                                <a:gd name="connsiteX200" fmla="*/ 166688 w 1414463"/>
                                <a:gd name="connsiteY200" fmla="*/ 323850 h 2628936"/>
                                <a:gd name="connsiteX201" fmla="*/ 185738 w 1414463"/>
                                <a:gd name="connsiteY201" fmla="*/ 295275 h 2628936"/>
                                <a:gd name="connsiteX202" fmla="*/ 200025 w 1414463"/>
                                <a:gd name="connsiteY202" fmla="*/ 280987 h 2628936"/>
                                <a:gd name="connsiteX203" fmla="*/ 209550 w 1414463"/>
                                <a:gd name="connsiteY203" fmla="*/ 266700 h 2628936"/>
                                <a:gd name="connsiteX204" fmla="*/ 214313 w 1414463"/>
                                <a:gd name="connsiteY204" fmla="*/ 252412 h 2628936"/>
                                <a:gd name="connsiteX205" fmla="*/ 228600 w 1414463"/>
                                <a:gd name="connsiteY205" fmla="*/ 247650 h 2628936"/>
                                <a:gd name="connsiteX206" fmla="*/ 238125 w 1414463"/>
                                <a:gd name="connsiteY206" fmla="*/ 233362 h 2628936"/>
                                <a:gd name="connsiteX207" fmla="*/ 266700 w 1414463"/>
                                <a:gd name="connsiteY207" fmla="*/ 209550 h 2628936"/>
                                <a:gd name="connsiteX208" fmla="*/ 295275 w 1414463"/>
                                <a:gd name="connsiteY208" fmla="*/ 166687 h 2628936"/>
                                <a:gd name="connsiteX209" fmla="*/ 304800 w 1414463"/>
                                <a:gd name="connsiteY209" fmla="*/ 152400 h 2628936"/>
                                <a:gd name="connsiteX210" fmla="*/ 361950 w 1414463"/>
                                <a:gd name="connsiteY210" fmla="*/ 104775 h 2628936"/>
                                <a:gd name="connsiteX211" fmla="*/ 376238 w 1414463"/>
                                <a:gd name="connsiteY211" fmla="*/ 95250 h 2628936"/>
                                <a:gd name="connsiteX212" fmla="*/ 390525 w 1414463"/>
                                <a:gd name="connsiteY212" fmla="*/ 85725 h 2628936"/>
                                <a:gd name="connsiteX213" fmla="*/ 419100 w 1414463"/>
                                <a:gd name="connsiteY213" fmla="*/ 76200 h 2628936"/>
                                <a:gd name="connsiteX214" fmla="*/ 438150 w 1414463"/>
                                <a:gd name="connsiteY214" fmla="*/ 71437 h 2628936"/>
                                <a:gd name="connsiteX215" fmla="*/ 471488 w 1414463"/>
                                <a:gd name="connsiteY215"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638175 h 2628936"/>
                                <a:gd name="connsiteX196" fmla="*/ 147638 w 1414463"/>
                                <a:gd name="connsiteY196" fmla="*/ 614362 h 2628936"/>
                                <a:gd name="connsiteX197" fmla="*/ 133350 w 1414463"/>
                                <a:gd name="connsiteY197" fmla="*/ 561975 h 2628936"/>
                                <a:gd name="connsiteX198" fmla="*/ 138113 w 1414463"/>
                                <a:gd name="connsiteY198" fmla="*/ 381000 h 2628936"/>
                                <a:gd name="connsiteX199" fmla="*/ 166688 w 1414463"/>
                                <a:gd name="connsiteY199" fmla="*/ 323850 h 2628936"/>
                                <a:gd name="connsiteX200" fmla="*/ 185738 w 1414463"/>
                                <a:gd name="connsiteY200" fmla="*/ 295275 h 2628936"/>
                                <a:gd name="connsiteX201" fmla="*/ 200025 w 1414463"/>
                                <a:gd name="connsiteY201" fmla="*/ 280987 h 2628936"/>
                                <a:gd name="connsiteX202" fmla="*/ 209550 w 1414463"/>
                                <a:gd name="connsiteY202" fmla="*/ 266700 h 2628936"/>
                                <a:gd name="connsiteX203" fmla="*/ 214313 w 1414463"/>
                                <a:gd name="connsiteY203" fmla="*/ 252412 h 2628936"/>
                                <a:gd name="connsiteX204" fmla="*/ 228600 w 1414463"/>
                                <a:gd name="connsiteY204" fmla="*/ 247650 h 2628936"/>
                                <a:gd name="connsiteX205" fmla="*/ 238125 w 1414463"/>
                                <a:gd name="connsiteY205" fmla="*/ 233362 h 2628936"/>
                                <a:gd name="connsiteX206" fmla="*/ 266700 w 1414463"/>
                                <a:gd name="connsiteY206" fmla="*/ 209550 h 2628936"/>
                                <a:gd name="connsiteX207" fmla="*/ 295275 w 1414463"/>
                                <a:gd name="connsiteY207" fmla="*/ 166687 h 2628936"/>
                                <a:gd name="connsiteX208" fmla="*/ 304800 w 1414463"/>
                                <a:gd name="connsiteY208" fmla="*/ 152400 h 2628936"/>
                                <a:gd name="connsiteX209" fmla="*/ 361950 w 1414463"/>
                                <a:gd name="connsiteY209" fmla="*/ 104775 h 2628936"/>
                                <a:gd name="connsiteX210" fmla="*/ 376238 w 1414463"/>
                                <a:gd name="connsiteY210" fmla="*/ 95250 h 2628936"/>
                                <a:gd name="connsiteX211" fmla="*/ 390525 w 1414463"/>
                                <a:gd name="connsiteY211" fmla="*/ 85725 h 2628936"/>
                                <a:gd name="connsiteX212" fmla="*/ 419100 w 1414463"/>
                                <a:gd name="connsiteY212" fmla="*/ 76200 h 2628936"/>
                                <a:gd name="connsiteX213" fmla="*/ 438150 w 1414463"/>
                                <a:gd name="connsiteY213" fmla="*/ 71437 h 2628936"/>
                                <a:gd name="connsiteX214" fmla="*/ 471488 w 1414463"/>
                                <a:gd name="connsiteY214"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04798 w 1414463"/>
                                <a:gd name="connsiteY192" fmla="*/ 790575 h 2628936"/>
                                <a:gd name="connsiteX193" fmla="*/ 195275 w 1414463"/>
                                <a:gd name="connsiteY193" fmla="*/ 752474 h 2628936"/>
                                <a:gd name="connsiteX194" fmla="*/ 152400 w 1414463"/>
                                <a:gd name="connsiteY194" fmla="*/ 638175 h 2628936"/>
                                <a:gd name="connsiteX195" fmla="*/ 147638 w 1414463"/>
                                <a:gd name="connsiteY195" fmla="*/ 614362 h 2628936"/>
                                <a:gd name="connsiteX196" fmla="*/ 133350 w 1414463"/>
                                <a:gd name="connsiteY196" fmla="*/ 561975 h 2628936"/>
                                <a:gd name="connsiteX197" fmla="*/ 138113 w 1414463"/>
                                <a:gd name="connsiteY197" fmla="*/ 381000 h 2628936"/>
                                <a:gd name="connsiteX198" fmla="*/ 166688 w 1414463"/>
                                <a:gd name="connsiteY198" fmla="*/ 323850 h 2628936"/>
                                <a:gd name="connsiteX199" fmla="*/ 185738 w 1414463"/>
                                <a:gd name="connsiteY199" fmla="*/ 295275 h 2628936"/>
                                <a:gd name="connsiteX200" fmla="*/ 200025 w 1414463"/>
                                <a:gd name="connsiteY200" fmla="*/ 280987 h 2628936"/>
                                <a:gd name="connsiteX201" fmla="*/ 209550 w 1414463"/>
                                <a:gd name="connsiteY201" fmla="*/ 266700 h 2628936"/>
                                <a:gd name="connsiteX202" fmla="*/ 214313 w 1414463"/>
                                <a:gd name="connsiteY202" fmla="*/ 252412 h 2628936"/>
                                <a:gd name="connsiteX203" fmla="*/ 228600 w 1414463"/>
                                <a:gd name="connsiteY203" fmla="*/ 247650 h 2628936"/>
                                <a:gd name="connsiteX204" fmla="*/ 238125 w 1414463"/>
                                <a:gd name="connsiteY204" fmla="*/ 233362 h 2628936"/>
                                <a:gd name="connsiteX205" fmla="*/ 266700 w 1414463"/>
                                <a:gd name="connsiteY205" fmla="*/ 209550 h 2628936"/>
                                <a:gd name="connsiteX206" fmla="*/ 295275 w 1414463"/>
                                <a:gd name="connsiteY206" fmla="*/ 166687 h 2628936"/>
                                <a:gd name="connsiteX207" fmla="*/ 304800 w 1414463"/>
                                <a:gd name="connsiteY207" fmla="*/ 152400 h 2628936"/>
                                <a:gd name="connsiteX208" fmla="*/ 361950 w 1414463"/>
                                <a:gd name="connsiteY208" fmla="*/ 104775 h 2628936"/>
                                <a:gd name="connsiteX209" fmla="*/ 376238 w 1414463"/>
                                <a:gd name="connsiteY209" fmla="*/ 95250 h 2628936"/>
                                <a:gd name="connsiteX210" fmla="*/ 390525 w 1414463"/>
                                <a:gd name="connsiteY210" fmla="*/ 85725 h 2628936"/>
                                <a:gd name="connsiteX211" fmla="*/ 419100 w 1414463"/>
                                <a:gd name="connsiteY211" fmla="*/ 76200 h 2628936"/>
                                <a:gd name="connsiteX212" fmla="*/ 438150 w 1414463"/>
                                <a:gd name="connsiteY212" fmla="*/ 71437 h 2628936"/>
                                <a:gd name="connsiteX213" fmla="*/ 471488 w 1414463"/>
                                <a:gd name="connsiteY213"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38113 w 1414463"/>
                                <a:gd name="connsiteY196" fmla="*/ 381000 h 2628936"/>
                                <a:gd name="connsiteX197" fmla="*/ 166688 w 1414463"/>
                                <a:gd name="connsiteY197" fmla="*/ 323850 h 2628936"/>
                                <a:gd name="connsiteX198" fmla="*/ 185738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185738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185738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228609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228609 w 1414463"/>
                                <a:gd name="connsiteY198" fmla="*/ 295275 h 2628936"/>
                                <a:gd name="connsiteX199" fmla="*/ 200025 w 1414463"/>
                                <a:gd name="connsiteY199" fmla="*/ 280987 h 2628936"/>
                                <a:gd name="connsiteX200" fmla="*/ 214313 w 1414463"/>
                                <a:gd name="connsiteY200" fmla="*/ 252412 h 2628936"/>
                                <a:gd name="connsiteX201" fmla="*/ 228600 w 1414463"/>
                                <a:gd name="connsiteY201" fmla="*/ 247650 h 2628936"/>
                                <a:gd name="connsiteX202" fmla="*/ 238125 w 1414463"/>
                                <a:gd name="connsiteY202" fmla="*/ 233362 h 2628936"/>
                                <a:gd name="connsiteX203" fmla="*/ 266700 w 1414463"/>
                                <a:gd name="connsiteY203" fmla="*/ 209550 h 2628936"/>
                                <a:gd name="connsiteX204" fmla="*/ 295275 w 1414463"/>
                                <a:gd name="connsiteY204" fmla="*/ 166687 h 2628936"/>
                                <a:gd name="connsiteX205" fmla="*/ 304800 w 1414463"/>
                                <a:gd name="connsiteY205" fmla="*/ 152400 h 2628936"/>
                                <a:gd name="connsiteX206" fmla="*/ 361950 w 1414463"/>
                                <a:gd name="connsiteY206" fmla="*/ 104775 h 2628936"/>
                                <a:gd name="connsiteX207" fmla="*/ 376238 w 1414463"/>
                                <a:gd name="connsiteY207" fmla="*/ 95250 h 2628936"/>
                                <a:gd name="connsiteX208" fmla="*/ 390525 w 1414463"/>
                                <a:gd name="connsiteY208" fmla="*/ 85725 h 2628936"/>
                                <a:gd name="connsiteX209" fmla="*/ 419100 w 1414463"/>
                                <a:gd name="connsiteY209" fmla="*/ 76200 h 2628936"/>
                                <a:gd name="connsiteX210" fmla="*/ 438150 w 1414463"/>
                                <a:gd name="connsiteY210" fmla="*/ 71437 h 2628936"/>
                                <a:gd name="connsiteX211" fmla="*/ 471488 w 1414463"/>
                                <a:gd name="connsiteY211"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00025 w 1414463"/>
                                <a:gd name="connsiteY198" fmla="*/ 280987 h 2628936"/>
                                <a:gd name="connsiteX199" fmla="*/ 214313 w 1414463"/>
                                <a:gd name="connsiteY199" fmla="*/ 252412 h 2628936"/>
                                <a:gd name="connsiteX200" fmla="*/ 228600 w 1414463"/>
                                <a:gd name="connsiteY200" fmla="*/ 247650 h 2628936"/>
                                <a:gd name="connsiteX201" fmla="*/ 238125 w 1414463"/>
                                <a:gd name="connsiteY201" fmla="*/ 233362 h 2628936"/>
                                <a:gd name="connsiteX202" fmla="*/ 266700 w 1414463"/>
                                <a:gd name="connsiteY202" fmla="*/ 209550 h 2628936"/>
                                <a:gd name="connsiteX203" fmla="*/ 295275 w 1414463"/>
                                <a:gd name="connsiteY203" fmla="*/ 166687 h 2628936"/>
                                <a:gd name="connsiteX204" fmla="*/ 304800 w 1414463"/>
                                <a:gd name="connsiteY204" fmla="*/ 152400 h 2628936"/>
                                <a:gd name="connsiteX205" fmla="*/ 361950 w 1414463"/>
                                <a:gd name="connsiteY205" fmla="*/ 104775 h 2628936"/>
                                <a:gd name="connsiteX206" fmla="*/ 376238 w 1414463"/>
                                <a:gd name="connsiteY206" fmla="*/ 95250 h 2628936"/>
                                <a:gd name="connsiteX207" fmla="*/ 390525 w 1414463"/>
                                <a:gd name="connsiteY207" fmla="*/ 85725 h 2628936"/>
                                <a:gd name="connsiteX208" fmla="*/ 419100 w 1414463"/>
                                <a:gd name="connsiteY208" fmla="*/ 76200 h 2628936"/>
                                <a:gd name="connsiteX209" fmla="*/ 438150 w 1414463"/>
                                <a:gd name="connsiteY209" fmla="*/ 71437 h 2628936"/>
                                <a:gd name="connsiteX210" fmla="*/ 471488 w 1414463"/>
                                <a:gd name="connsiteY210"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00025 w 1414463"/>
                                <a:gd name="connsiteY198" fmla="*/ 280987 h 2628936"/>
                                <a:gd name="connsiteX199" fmla="*/ 228600 w 1414463"/>
                                <a:gd name="connsiteY199" fmla="*/ 247650 h 2628936"/>
                                <a:gd name="connsiteX200" fmla="*/ 238125 w 1414463"/>
                                <a:gd name="connsiteY200" fmla="*/ 233362 h 2628936"/>
                                <a:gd name="connsiteX201" fmla="*/ 266700 w 1414463"/>
                                <a:gd name="connsiteY201" fmla="*/ 209550 h 2628936"/>
                                <a:gd name="connsiteX202" fmla="*/ 295275 w 1414463"/>
                                <a:gd name="connsiteY202" fmla="*/ 166687 h 2628936"/>
                                <a:gd name="connsiteX203" fmla="*/ 304800 w 1414463"/>
                                <a:gd name="connsiteY203" fmla="*/ 152400 h 2628936"/>
                                <a:gd name="connsiteX204" fmla="*/ 361950 w 1414463"/>
                                <a:gd name="connsiteY204" fmla="*/ 104775 h 2628936"/>
                                <a:gd name="connsiteX205" fmla="*/ 376238 w 1414463"/>
                                <a:gd name="connsiteY205" fmla="*/ 95250 h 2628936"/>
                                <a:gd name="connsiteX206" fmla="*/ 390525 w 1414463"/>
                                <a:gd name="connsiteY206" fmla="*/ 85725 h 2628936"/>
                                <a:gd name="connsiteX207" fmla="*/ 419100 w 1414463"/>
                                <a:gd name="connsiteY207" fmla="*/ 76200 h 2628936"/>
                                <a:gd name="connsiteX208" fmla="*/ 438150 w 1414463"/>
                                <a:gd name="connsiteY208" fmla="*/ 71437 h 2628936"/>
                                <a:gd name="connsiteX209" fmla="*/ 471488 w 1414463"/>
                                <a:gd name="connsiteY209"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28600 w 1414463"/>
                                <a:gd name="connsiteY198" fmla="*/ 247650 h 2628936"/>
                                <a:gd name="connsiteX199" fmla="*/ 238125 w 1414463"/>
                                <a:gd name="connsiteY199" fmla="*/ 233362 h 2628936"/>
                                <a:gd name="connsiteX200" fmla="*/ 266700 w 1414463"/>
                                <a:gd name="connsiteY200" fmla="*/ 209550 h 2628936"/>
                                <a:gd name="connsiteX201" fmla="*/ 295275 w 1414463"/>
                                <a:gd name="connsiteY201" fmla="*/ 166687 h 2628936"/>
                                <a:gd name="connsiteX202" fmla="*/ 304800 w 1414463"/>
                                <a:gd name="connsiteY202" fmla="*/ 152400 h 2628936"/>
                                <a:gd name="connsiteX203" fmla="*/ 361950 w 1414463"/>
                                <a:gd name="connsiteY203" fmla="*/ 104775 h 2628936"/>
                                <a:gd name="connsiteX204" fmla="*/ 376238 w 1414463"/>
                                <a:gd name="connsiteY204" fmla="*/ 95250 h 2628936"/>
                                <a:gd name="connsiteX205" fmla="*/ 390525 w 1414463"/>
                                <a:gd name="connsiteY205" fmla="*/ 85725 h 2628936"/>
                                <a:gd name="connsiteX206" fmla="*/ 419100 w 1414463"/>
                                <a:gd name="connsiteY206" fmla="*/ 76200 h 2628936"/>
                                <a:gd name="connsiteX207" fmla="*/ 438150 w 1414463"/>
                                <a:gd name="connsiteY207" fmla="*/ 71437 h 2628936"/>
                                <a:gd name="connsiteX208" fmla="*/ 471488 w 1414463"/>
                                <a:gd name="connsiteY208"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04792 w 1414463"/>
                                <a:gd name="connsiteY197" fmla="*/ 319087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04792 w 1414463"/>
                                <a:gd name="connsiteY197" fmla="*/ 319087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76225 w 1414463"/>
                                <a:gd name="connsiteY129" fmla="*/ 2533650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04792 w 1414463"/>
                                <a:gd name="connsiteY197" fmla="*/ 319087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76225 w 1414463"/>
                                <a:gd name="connsiteY129" fmla="*/ 2533650 h 2628936"/>
                                <a:gd name="connsiteX130" fmla="*/ 109538 w 1414463"/>
                                <a:gd name="connsiteY130" fmla="*/ 2543175 h 2628936"/>
                                <a:gd name="connsiteX131" fmla="*/ 95250 w 1414463"/>
                                <a:gd name="connsiteY131" fmla="*/ 2528887 h 2628936"/>
                                <a:gd name="connsiteX132" fmla="*/ 57150 w 1414463"/>
                                <a:gd name="connsiteY132" fmla="*/ 2457450 h 2628936"/>
                                <a:gd name="connsiteX133" fmla="*/ 47625 w 1414463"/>
                                <a:gd name="connsiteY133" fmla="*/ 2443162 h 2628936"/>
                                <a:gd name="connsiteX134" fmla="*/ 38100 w 1414463"/>
                                <a:gd name="connsiteY134" fmla="*/ 2428875 h 2628936"/>
                                <a:gd name="connsiteX135" fmla="*/ 28575 w 1414463"/>
                                <a:gd name="connsiteY135" fmla="*/ 2400300 h 2628936"/>
                                <a:gd name="connsiteX136" fmla="*/ 23813 w 1414463"/>
                                <a:gd name="connsiteY136" fmla="*/ 2386012 h 2628936"/>
                                <a:gd name="connsiteX137" fmla="*/ 14288 w 1414463"/>
                                <a:gd name="connsiteY137" fmla="*/ 2371725 h 2628936"/>
                                <a:gd name="connsiteX138" fmla="*/ 9525 w 1414463"/>
                                <a:gd name="connsiteY138" fmla="*/ 2357437 h 2628936"/>
                                <a:gd name="connsiteX139" fmla="*/ 0 w 1414463"/>
                                <a:gd name="connsiteY139" fmla="*/ 2314575 h 2628936"/>
                                <a:gd name="connsiteX140" fmla="*/ 4763 w 1414463"/>
                                <a:gd name="connsiteY140" fmla="*/ 2271712 h 2628936"/>
                                <a:gd name="connsiteX141" fmla="*/ 9525 w 1414463"/>
                                <a:gd name="connsiteY141" fmla="*/ 2257425 h 2628936"/>
                                <a:gd name="connsiteX142" fmla="*/ 23813 w 1414463"/>
                                <a:gd name="connsiteY142" fmla="*/ 2214562 h 2628936"/>
                                <a:gd name="connsiteX143" fmla="*/ 33338 w 1414463"/>
                                <a:gd name="connsiteY143" fmla="*/ 2185987 h 2628936"/>
                                <a:gd name="connsiteX144" fmla="*/ 38100 w 1414463"/>
                                <a:gd name="connsiteY144" fmla="*/ 2171700 h 2628936"/>
                                <a:gd name="connsiteX145" fmla="*/ 47625 w 1414463"/>
                                <a:gd name="connsiteY145" fmla="*/ 2157412 h 2628936"/>
                                <a:gd name="connsiteX146" fmla="*/ 61913 w 1414463"/>
                                <a:gd name="connsiteY146" fmla="*/ 2128837 h 2628936"/>
                                <a:gd name="connsiteX147" fmla="*/ 90488 w 1414463"/>
                                <a:gd name="connsiteY147" fmla="*/ 2043112 h 2628936"/>
                                <a:gd name="connsiteX148" fmla="*/ 100013 w 1414463"/>
                                <a:gd name="connsiteY148" fmla="*/ 2014537 h 2628936"/>
                                <a:gd name="connsiteX149" fmla="*/ 104775 w 1414463"/>
                                <a:gd name="connsiteY149" fmla="*/ 2000250 h 2628936"/>
                                <a:gd name="connsiteX150" fmla="*/ 142875 w 1414463"/>
                                <a:gd name="connsiteY150" fmla="*/ 1943100 h 2628936"/>
                                <a:gd name="connsiteX151" fmla="*/ 152400 w 1414463"/>
                                <a:gd name="connsiteY151" fmla="*/ 1928812 h 2628936"/>
                                <a:gd name="connsiteX152" fmla="*/ 161925 w 1414463"/>
                                <a:gd name="connsiteY152" fmla="*/ 1914525 h 2628936"/>
                                <a:gd name="connsiteX153" fmla="*/ 166688 w 1414463"/>
                                <a:gd name="connsiteY153" fmla="*/ 1900237 h 2628936"/>
                                <a:gd name="connsiteX154" fmla="*/ 180975 w 1414463"/>
                                <a:gd name="connsiteY154" fmla="*/ 1890712 h 2628936"/>
                                <a:gd name="connsiteX155" fmla="*/ 209550 w 1414463"/>
                                <a:gd name="connsiteY155" fmla="*/ 1847850 h 2628936"/>
                                <a:gd name="connsiteX156" fmla="*/ 219075 w 1414463"/>
                                <a:gd name="connsiteY156" fmla="*/ 1833562 h 2628936"/>
                                <a:gd name="connsiteX157" fmla="*/ 233363 w 1414463"/>
                                <a:gd name="connsiteY157" fmla="*/ 1824037 h 2628936"/>
                                <a:gd name="connsiteX158" fmla="*/ 238125 w 1414463"/>
                                <a:gd name="connsiteY158" fmla="*/ 1809750 h 2628936"/>
                                <a:gd name="connsiteX159" fmla="*/ 257175 w 1414463"/>
                                <a:gd name="connsiteY159" fmla="*/ 1781175 h 2628936"/>
                                <a:gd name="connsiteX160" fmla="*/ 271463 w 1414463"/>
                                <a:gd name="connsiteY160" fmla="*/ 1752600 h 2628936"/>
                                <a:gd name="connsiteX161" fmla="*/ 285750 w 1414463"/>
                                <a:gd name="connsiteY161" fmla="*/ 1743075 h 2628936"/>
                                <a:gd name="connsiteX162" fmla="*/ 304800 w 1414463"/>
                                <a:gd name="connsiteY162" fmla="*/ 1714500 h 2628936"/>
                                <a:gd name="connsiteX163" fmla="*/ 314325 w 1414463"/>
                                <a:gd name="connsiteY163" fmla="*/ 1685925 h 2628936"/>
                                <a:gd name="connsiteX164" fmla="*/ 323850 w 1414463"/>
                                <a:gd name="connsiteY164" fmla="*/ 1671637 h 2628936"/>
                                <a:gd name="connsiteX165" fmla="*/ 333375 w 1414463"/>
                                <a:gd name="connsiteY165" fmla="*/ 1643062 h 2628936"/>
                                <a:gd name="connsiteX166" fmla="*/ 352425 w 1414463"/>
                                <a:gd name="connsiteY166" fmla="*/ 1614487 h 2628936"/>
                                <a:gd name="connsiteX167" fmla="*/ 361950 w 1414463"/>
                                <a:gd name="connsiteY167" fmla="*/ 1600200 h 2628936"/>
                                <a:gd name="connsiteX168" fmla="*/ 376238 w 1414463"/>
                                <a:gd name="connsiteY168" fmla="*/ 1571625 h 2628936"/>
                                <a:gd name="connsiteX169" fmla="*/ 385763 w 1414463"/>
                                <a:gd name="connsiteY169" fmla="*/ 1543050 h 2628936"/>
                                <a:gd name="connsiteX170" fmla="*/ 390525 w 1414463"/>
                                <a:gd name="connsiteY170" fmla="*/ 1528762 h 2628936"/>
                                <a:gd name="connsiteX171" fmla="*/ 409575 w 1414463"/>
                                <a:gd name="connsiteY171" fmla="*/ 1485900 h 2628936"/>
                                <a:gd name="connsiteX172" fmla="*/ 414338 w 1414463"/>
                                <a:gd name="connsiteY172" fmla="*/ 1471612 h 2628936"/>
                                <a:gd name="connsiteX173" fmla="*/ 419100 w 1414463"/>
                                <a:gd name="connsiteY173" fmla="*/ 1457325 h 2628936"/>
                                <a:gd name="connsiteX174" fmla="*/ 428625 w 1414463"/>
                                <a:gd name="connsiteY174" fmla="*/ 1385887 h 2628936"/>
                                <a:gd name="connsiteX175" fmla="*/ 433388 w 1414463"/>
                                <a:gd name="connsiteY175" fmla="*/ 1371600 h 2628936"/>
                                <a:gd name="connsiteX176" fmla="*/ 428625 w 1414463"/>
                                <a:gd name="connsiteY176" fmla="*/ 1219200 h 2628936"/>
                                <a:gd name="connsiteX177" fmla="*/ 414338 w 1414463"/>
                                <a:gd name="connsiteY177" fmla="*/ 1176337 h 2628936"/>
                                <a:gd name="connsiteX178" fmla="*/ 400050 w 1414463"/>
                                <a:gd name="connsiteY178" fmla="*/ 1123950 h 2628936"/>
                                <a:gd name="connsiteX179" fmla="*/ 390525 w 1414463"/>
                                <a:gd name="connsiteY179" fmla="*/ 1109662 h 2628936"/>
                                <a:gd name="connsiteX180" fmla="*/ 371475 w 1414463"/>
                                <a:gd name="connsiteY180" fmla="*/ 1081087 h 2628936"/>
                                <a:gd name="connsiteX181" fmla="*/ 366713 w 1414463"/>
                                <a:gd name="connsiteY181" fmla="*/ 1066800 h 2628936"/>
                                <a:gd name="connsiteX182" fmla="*/ 357188 w 1414463"/>
                                <a:gd name="connsiteY182" fmla="*/ 1052512 h 2628936"/>
                                <a:gd name="connsiteX183" fmla="*/ 338138 w 1414463"/>
                                <a:gd name="connsiteY183" fmla="*/ 1019175 h 2628936"/>
                                <a:gd name="connsiteX184" fmla="*/ 323850 w 1414463"/>
                                <a:gd name="connsiteY184" fmla="*/ 976312 h 2628936"/>
                                <a:gd name="connsiteX185" fmla="*/ 319088 w 1414463"/>
                                <a:gd name="connsiteY185" fmla="*/ 962025 h 2628936"/>
                                <a:gd name="connsiteX186" fmla="*/ 290513 w 1414463"/>
                                <a:gd name="connsiteY186" fmla="*/ 928687 h 2628936"/>
                                <a:gd name="connsiteX187" fmla="*/ 261938 w 1414463"/>
                                <a:gd name="connsiteY187" fmla="*/ 900112 h 2628936"/>
                                <a:gd name="connsiteX188" fmla="*/ 242888 w 1414463"/>
                                <a:gd name="connsiteY188" fmla="*/ 881062 h 2628936"/>
                                <a:gd name="connsiteX189" fmla="*/ 233371 w 1414463"/>
                                <a:gd name="connsiteY189" fmla="*/ 823911 h 2628936"/>
                                <a:gd name="connsiteX190" fmla="*/ 204798 w 1414463"/>
                                <a:gd name="connsiteY190" fmla="*/ 790575 h 2628936"/>
                                <a:gd name="connsiteX191" fmla="*/ 195275 w 1414463"/>
                                <a:gd name="connsiteY191" fmla="*/ 752474 h 2628936"/>
                                <a:gd name="connsiteX192" fmla="*/ 152400 w 1414463"/>
                                <a:gd name="connsiteY192" fmla="*/ 638175 h 2628936"/>
                                <a:gd name="connsiteX193" fmla="*/ 147638 w 1414463"/>
                                <a:gd name="connsiteY193" fmla="*/ 614362 h 2628936"/>
                                <a:gd name="connsiteX194" fmla="*/ 133350 w 1414463"/>
                                <a:gd name="connsiteY194" fmla="*/ 561975 h 2628936"/>
                                <a:gd name="connsiteX195" fmla="*/ 171459 w 1414463"/>
                                <a:gd name="connsiteY195" fmla="*/ 390525 h 2628936"/>
                                <a:gd name="connsiteX196" fmla="*/ 204792 w 1414463"/>
                                <a:gd name="connsiteY196" fmla="*/ 319087 h 2628936"/>
                                <a:gd name="connsiteX197" fmla="*/ 228600 w 1414463"/>
                                <a:gd name="connsiteY197" fmla="*/ 247650 h 2628936"/>
                                <a:gd name="connsiteX198" fmla="*/ 266700 w 1414463"/>
                                <a:gd name="connsiteY198" fmla="*/ 209550 h 2628936"/>
                                <a:gd name="connsiteX199" fmla="*/ 295275 w 1414463"/>
                                <a:gd name="connsiteY199" fmla="*/ 166687 h 2628936"/>
                                <a:gd name="connsiteX200" fmla="*/ 304800 w 1414463"/>
                                <a:gd name="connsiteY200" fmla="*/ 152400 h 2628936"/>
                                <a:gd name="connsiteX201" fmla="*/ 361950 w 1414463"/>
                                <a:gd name="connsiteY201" fmla="*/ 104775 h 2628936"/>
                                <a:gd name="connsiteX202" fmla="*/ 376238 w 1414463"/>
                                <a:gd name="connsiteY202" fmla="*/ 95250 h 2628936"/>
                                <a:gd name="connsiteX203" fmla="*/ 390525 w 1414463"/>
                                <a:gd name="connsiteY203" fmla="*/ 85725 h 2628936"/>
                                <a:gd name="connsiteX204" fmla="*/ 419100 w 1414463"/>
                                <a:gd name="connsiteY204" fmla="*/ 76200 h 2628936"/>
                                <a:gd name="connsiteX205" fmla="*/ 438150 w 1414463"/>
                                <a:gd name="connsiteY205" fmla="*/ 71437 h 2628936"/>
                                <a:gd name="connsiteX206" fmla="*/ 471488 w 1414463"/>
                                <a:gd name="connsiteY206" fmla="*/ 42862 h 2628936"/>
                                <a:gd name="connsiteX0" fmla="*/ 471488 w 1414463"/>
                                <a:gd name="connsiteY0" fmla="*/ 42862 h 2629422"/>
                                <a:gd name="connsiteX1" fmla="*/ 495300 w 1414463"/>
                                <a:gd name="connsiteY1" fmla="*/ 38100 h 2629422"/>
                                <a:gd name="connsiteX2" fmla="*/ 523875 w 1414463"/>
                                <a:gd name="connsiteY2" fmla="*/ 28575 h 2629422"/>
                                <a:gd name="connsiteX3" fmla="*/ 538163 w 1414463"/>
                                <a:gd name="connsiteY3" fmla="*/ 23812 h 2629422"/>
                                <a:gd name="connsiteX4" fmla="*/ 561975 w 1414463"/>
                                <a:gd name="connsiteY4" fmla="*/ 19050 h 2629422"/>
                                <a:gd name="connsiteX5" fmla="*/ 614363 w 1414463"/>
                                <a:gd name="connsiteY5" fmla="*/ 9525 h 2629422"/>
                                <a:gd name="connsiteX6" fmla="*/ 657225 w 1414463"/>
                                <a:gd name="connsiteY6" fmla="*/ 0 h 2629422"/>
                                <a:gd name="connsiteX7" fmla="*/ 785813 w 1414463"/>
                                <a:gd name="connsiteY7" fmla="*/ 4762 h 2629422"/>
                                <a:gd name="connsiteX8" fmla="*/ 819150 w 1414463"/>
                                <a:gd name="connsiteY8" fmla="*/ 14287 h 2629422"/>
                                <a:gd name="connsiteX9" fmla="*/ 857250 w 1414463"/>
                                <a:gd name="connsiteY9" fmla="*/ 23812 h 2629422"/>
                                <a:gd name="connsiteX10" fmla="*/ 914400 w 1414463"/>
                                <a:gd name="connsiteY10" fmla="*/ 42862 h 2629422"/>
                                <a:gd name="connsiteX11" fmla="*/ 928688 w 1414463"/>
                                <a:gd name="connsiteY11" fmla="*/ 47625 h 2629422"/>
                                <a:gd name="connsiteX12" fmla="*/ 942975 w 1414463"/>
                                <a:gd name="connsiteY12" fmla="*/ 52387 h 2629422"/>
                                <a:gd name="connsiteX13" fmla="*/ 985838 w 1414463"/>
                                <a:gd name="connsiteY13" fmla="*/ 71437 h 2629422"/>
                                <a:gd name="connsiteX14" fmla="*/ 1000125 w 1414463"/>
                                <a:gd name="connsiteY14" fmla="*/ 76200 h 2629422"/>
                                <a:gd name="connsiteX15" fmla="*/ 1014413 w 1414463"/>
                                <a:gd name="connsiteY15" fmla="*/ 85725 h 2629422"/>
                                <a:gd name="connsiteX16" fmla="*/ 1042988 w 1414463"/>
                                <a:gd name="connsiteY16" fmla="*/ 95250 h 2629422"/>
                                <a:gd name="connsiteX17" fmla="*/ 1057275 w 1414463"/>
                                <a:gd name="connsiteY17" fmla="*/ 100012 h 2629422"/>
                                <a:gd name="connsiteX18" fmla="*/ 1071563 w 1414463"/>
                                <a:gd name="connsiteY18" fmla="*/ 109537 h 2629422"/>
                                <a:gd name="connsiteX19" fmla="*/ 1085850 w 1414463"/>
                                <a:gd name="connsiteY19" fmla="*/ 114300 h 2629422"/>
                                <a:gd name="connsiteX20" fmla="*/ 1128713 w 1414463"/>
                                <a:gd name="connsiteY20" fmla="*/ 138112 h 2629422"/>
                                <a:gd name="connsiteX21" fmla="*/ 1138238 w 1414463"/>
                                <a:gd name="connsiteY21" fmla="*/ 152400 h 2629422"/>
                                <a:gd name="connsiteX22" fmla="*/ 1152525 w 1414463"/>
                                <a:gd name="connsiteY22" fmla="*/ 157162 h 2629422"/>
                                <a:gd name="connsiteX23" fmla="*/ 1181100 w 1414463"/>
                                <a:gd name="connsiteY23" fmla="*/ 171450 h 2629422"/>
                                <a:gd name="connsiteX24" fmla="*/ 1195388 w 1414463"/>
                                <a:gd name="connsiteY24" fmla="*/ 185737 h 2629422"/>
                                <a:gd name="connsiteX25" fmla="*/ 1209675 w 1414463"/>
                                <a:gd name="connsiteY25" fmla="*/ 195262 h 2629422"/>
                                <a:gd name="connsiteX26" fmla="*/ 1228725 w 1414463"/>
                                <a:gd name="connsiteY26" fmla="*/ 219075 h 2629422"/>
                                <a:gd name="connsiteX27" fmla="*/ 1252538 w 1414463"/>
                                <a:gd name="connsiteY27" fmla="*/ 242887 h 2629422"/>
                                <a:gd name="connsiteX28" fmla="*/ 1276350 w 1414463"/>
                                <a:gd name="connsiteY28" fmla="*/ 266700 h 2629422"/>
                                <a:gd name="connsiteX29" fmla="*/ 1309688 w 1414463"/>
                                <a:gd name="connsiteY29" fmla="*/ 304800 h 2629422"/>
                                <a:gd name="connsiteX30" fmla="*/ 1328738 w 1414463"/>
                                <a:gd name="connsiteY30" fmla="*/ 333375 h 2629422"/>
                                <a:gd name="connsiteX31" fmla="*/ 1333500 w 1414463"/>
                                <a:gd name="connsiteY31" fmla="*/ 347662 h 2629422"/>
                                <a:gd name="connsiteX32" fmla="*/ 1343025 w 1414463"/>
                                <a:gd name="connsiteY32" fmla="*/ 361950 h 2629422"/>
                                <a:gd name="connsiteX33" fmla="*/ 1352550 w 1414463"/>
                                <a:gd name="connsiteY33" fmla="*/ 390525 h 2629422"/>
                                <a:gd name="connsiteX34" fmla="*/ 1357313 w 1414463"/>
                                <a:gd name="connsiteY34" fmla="*/ 404812 h 2629422"/>
                                <a:gd name="connsiteX35" fmla="*/ 1366838 w 1414463"/>
                                <a:gd name="connsiteY35" fmla="*/ 419100 h 2629422"/>
                                <a:gd name="connsiteX36" fmla="*/ 1376363 w 1414463"/>
                                <a:gd name="connsiteY36" fmla="*/ 447675 h 2629422"/>
                                <a:gd name="connsiteX37" fmla="*/ 1385888 w 1414463"/>
                                <a:gd name="connsiteY37" fmla="*/ 495300 h 2629422"/>
                                <a:gd name="connsiteX38" fmla="*/ 1390650 w 1414463"/>
                                <a:gd name="connsiteY38" fmla="*/ 528637 h 2629422"/>
                                <a:gd name="connsiteX39" fmla="*/ 1400175 w 1414463"/>
                                <a:gd name="connsiteY39" fmla="*/ 576262 h 2629422"/>
                                <a:gd name="connsiteX40" fmla="*/ 1409700 w 1414463"/>
                                <a:gd name="connsiteY40" fmla="*/ 638175 h 2629422"/>
                                <a:gd name="connsiteX41" fmla="*/ 1414463 w 1414463"/>
                                <a:gd name="connsiteY41" fmla="*/ 652462 h 2629422"/>
                                <a:gd name="connsiteX42" fmla="*/ 1404938 w 1414463"/>
                                <a:gd name="connsiteY42" fmla="*/ 719137 h 2629422"/>
                                <a:gd name="connsiteX43" fmla="*/ 1395413 w 1414463"/>
                                <a:gd name="connsiteY43" fmla="*/ 776287 h 2629422"/>
                                <a:gd name="connsiteX44" fmla="*/ 1390650 w 1414463"/>
                                <a:gd name="connsiteY44" fmla="*/ 790575 h 2629422"/>
                                <a:gd name="connsiteX45" fmla="*/ 1381125 w 1414463"/>
                                <a:gd name="connsiteY45" fmla="*/ 828675 h 2629422"/>
                                <a:gd name="connsiteX46" fmla="*/ 1371600 w 1414463"/>
                                <a:gd name="connsiteY46" fmla="*/ 842962 h 2629422"/>
                                <a:gd name="connsiteX47" fmla="*/ 1357313 w 1414463"/>
                                <a:gd name="connsiteY47" fmla="*/ 885825 h 2629422"/>
                                <a:gd name="connsiteX48" fmla="*/ 1352550 w 1414463"/>
                                <a:gd name="connsiteY48" fmla="*/ 900112 h 2629422"/>
                                <a:gd name="connsiteX49" fmla="*/ 1343025 w 1414463"/>
                                <a:gd name="connsiteY49" fmla="*/ 914400 h 2629422"/>
                                <a:gd name="connsiteX50" fmla="*/ 1338263 w 1414463"/>
                                <a:gd name="connsiteY50" fmla="*/ 928687 h 2629422"/>
                                <a:gd name="connsiteX51" fmla="*/ 1333500 w 1414463"/>
                                <a:gd name="connsiteY51" fmla="*/ 947737 h 2629422"/>
                                <a:gd name="connsiteX52" fmla="*/ 1323975 w 1414463"/>
                                <a:gd name="connsiteY52" fmla="*/ 962025 h 2629422"/>
                                <a:gd name="connsiteX53" fmla="*/ 1314450 w 1414463"/>
                                <a:gd name="connsiteY53" fmla="*/ 981075 h 2629422"/>
                                <a:gd name="connsiteX54" fmla="*/ 1300163 w 1414463"/>
                                <a:gd name="connsiteY54" fmla="*/ 1023937 h 2629422"/>
                                <a:gd name="connsiteX55" fmla="*/ 1295400 w 1414463"/>
                                <a:gd name="connsiteY55" fmla="*/ 1038225 h 2629422"/>
                                <a:gd name="connsiteX56" fmla="*/ 1285875 w 1414463"/>
                                <a:gd name="connsiteY56" fmla="*/ 1052512 h 2629422"/>
                                <a:gd name="connsiteX57" fmla="*/ 1271588 w 1414463"/>
                                <a:gd name="connsiteY57" fmla="*/ 1085850 h 2629422"/>
                                <a:gd name="connsiteX58" fmla="*/ 1262063 w 1414463"/>
                                <a:gd name="connsiteY58" fmla="*/ 1114425 h 2629422"/>
                                <a:gd name="connsiteX59" fmla="*/ 1257300 w 1414463"/>
                                <a:gd name="connsiteY59" fmla="*/ 1128712 h 2629422"/>
                                <a:gd name="connsiteX60" fmla="*/ 1252538 w 1414463"/>
                                <a:gd name="connsiteY60" fmla="*/ 1143000 h 2629422"/>
                                <a:gd name="connsiteX61" fmla="*/ 1238250 w 1414463"/>
                                <a:gd name="connsiteY61" fmla="*/ 1152525 h 2629422"/>
                                <a:gd name="connsiteX62" fmla="*/ 1233488 w 1414463"/>
                                <a:gd name="connsiteY62" fmla="*/ 1166812 h 2629422"/>
                                <a:gd name="connsiteX63" fmla="*/ 1219200 w 1414463"/>
                                <a:gd name="connsiteY63" fmla="*/ 1181100 h 2629422"/>
                                <a:gd name="connsiteX64" fmla="*/ 1209675 w 1414463"/>
                                <a:gd name="connsiteY64" fmla="*/ 1195387 h 2629422"/>
                                <a:gd name="connsiteX65" fmla="*/ 1190625 w 1414463"/>
                                <a:gd name="connsiteY65" fmla="*/ 1243012 h 2629422"/>
                                <a:gd name="connsiteX66" fmla="*/ 1185863 w 1414463"/>
                                <a:gd name="connsiteY66" fmla="*/ 1257300 h 2629422"/>
                                <a:gd name="connsiteX67" fmla="*/ 1171575 w 1414463"/>
                                <a:gd name="connsiteY67" fmla="*/ 1266825 h 2629422"/>
                                <a:gd name="connsiteX68" fmla="*/ 1152525 w 1414463"/>
                                <a:gd name="connsiteY68" fmla="*/ 1295400 h 2629422"/>
                                <a:gd name="connsiteX69" fmla="*/ 1128713 w 1414463"/>
                                <a:gd name="connsiteY69" fmla="*/ 1323975 h 2629422"/>
                                <a:gd name="connsiteX70" fmla="*/ 1114425 w 1414463"/>
                                <a:gd name="connsiteY70" fmla="*/ 1352550 h 2629422"/>
                                <a:gd name="connsiteX71" fmla="*/ 1100138 w 1414463"/>
                                <a:gd name="connsiteY71" fmla="*/ 1362075 h 2629422"/>
                                <a:gd name="connsiteX72" fmla="*/ 1081088 w 1414463"/>
                                <a:gd name="connsiteY72" fmla="*/ 1390650 h 2629422"/>
                                <a:gd name="connsiteX73" fmla="*/ 1062038 w 1414463"/>
                                <a:gd name="connsiteY73" fmla="*/ 1419225 h 2629422"/>
                                <a:gd name="connsiteX74" fmla="*/ 1042988 w 1414463"/>
                                <a:gd name="connsiteY74" fmla="*/ 1447800 h 2629422"/>
                                <a:gd name="connsiteX75" fmla="*/ 1033463 w 1414463"/>
                                <a:gd name="connsiteY75" fmla="*/ 1462087 h 2629422"/>
                                <a:gd name="connsiteX76" fmla="*/ 1019175 w 1414463"/>
                                <a:gd name="connsiteY76" fmla="*/ 1490662 h 2629422"/>
                                <a:gd name="connsiteX77" fmla="*/ 1004888 w 1414463"/>
                                <a:gd name="connsiteY77" fmla="*/ 1519237 h 2629422"/>
                                <a:gd name="connsiteX78" fmla="*/ 990600 w 1414463"/>
                                <a:gd name="connsiteY78" fmla="*/ 1547812 h 2629422"/>
                                <a:gd name="connsiteX79" fmla="*/ 985838 w 1414463"/>
                                <a:gd name="connsiteY79" fmla="*/ 1562100 h 2629422"/>
                                <a:gd name="connsiteX80" fmla="*/ 966788 w 1414463"/>
                                <a:gd name="connsiteY80" fmla="*/ 1590675 h 2629422"/>
                                <a:gd name="connsiteX81" fmla="*/ 947738 w 1414463"/>
                                <a:gd name="connsiteY81" fmla="*/ 1619250 h 2629422"/>
                                <a:gd name="connsiteX82" fmla="*/ 928688 w 1414463"/>
                                <a:gd name="connsiteY82" fmla="*/ 1647825 h 2629422"/>
                                <a:gd name="connsiteX83" fmla="*/ 919163 w 1414463"/>
                                <a:gd name="connsiteY83" fmla="*/ 1662112 h 2629422"/>
                                <a:gd name="connsiteX84" fmla="*/ 885825 w 1414463"/>
                                <a:gd name="connsiteY84" fmla="*/ 1704975 h 2629422"/>
                                <a:gd name="connsiteX85" fmla="*/ 876300 w 1414463"/>
                                <a:gd name="connsiteY85" fmla="*/ 1719262 h 2629422"/>
                                <a:gd name="connsiteX86" fmla="*/ 862013 w 1414463"/>
                                <a:gd name="connsiteY86" fmla="*/ 1747837 h 2629422"/>
                                <a:gd name="connsiteX87" fmla="*/ 852488 w 1414463"/>
                                <a:gd name="connsiteY87" fmla="*/ 1776412 h 2629422"/>
                                <a:gd name="connsiteX88" fmla="*/ 847725 w 1414463"/>
                                <a:gd name="connsiteY88" fmla="*/ 1790700 h 2629422"/>
                                <a:gd name="connsiteX89" fmla="*/ 842963 w 1414463"/>
                                <a:gd name="connsiteY89" fmla="*/ 1804987 h 2629422"/>
                                <a:gd name="connsiteX90" fmla="*/ 823913 w 1414463"/>
                                <a:gd name="connsiteY90" fmla="*/ 1833562 h 2629422"/>
                                <a:gd name="connsiteX91" fmla="*/ 790575 w 1414463"/>
                                <a:gd name="connsiteY91" fmla="*/ 1933575 h 2629422"/>
                                <a:gd name="connsiteX92" fmla="*/ 781050 w 1414463"/>
                                <a:gd name="connsiteY92" fmla="*/ 1962150 h 2629422"/>
                                <a:gd name="connsiteX93" fmla="*/ 776288 w 1414463"/>
                                <a:gd name="connsiteY93" fmla="*/ 1976437 h 2629422"/>
                                <a:gd name="connsiteX94" fmla="*/ 766763 w 1414463"/>
                                <a:gd name="connsiteY94" fmla="*/ 1990725 h 2629422"/>
                                <a:gd name="connsiteX95" fmla="*/ 757238 w 1414463"/>
                                <a:gd name="connsiteY95" fmla="*/ 2019300 h 2629422"/>
                                <a:gd name="connsiteX96" fmla="*/ 742950 w 1414463"/>
                                <a:gd name="connsiteY96" fmla="*/ 2062162 h 2629422"/>
                                <a:gd name="connsiteX97" fmla="*/ 723900 w 1414463"/>
                                <a:gd name="connsiteY97" fmla="*/ 2119312 h 2629422"/>
                                <a:gd name="connsiteX98" fmla="*/ 714375 w 1414463"/>
                                <a:gd name="connsiteY98" fmla="*/ 2147887 h 2629422"/>
                                <a:gd name="connsiteX99" fmla="*/ 709613 w 1414463"/>
                                <a:gd name="connsiteY99" fmla="*/ 2162175 h 2629422"/>
                                <a:gd name="connsiteX100" fmla="*/ 704850 w 1414463"/>
                                <a:gd name="connsiteY100" fmla="*/ 2181225 h 2629422"/>
                                <a:gd name="connsiteX101" fmla="*/ 700088 w 1414463"/>
                                <a:gd name="connsiteY101" fmla="*/ 2219325 h 2629422"/>
                                <a:gd name="connsiteX102" fmla="*/ 695325 w 1414463"/>
                                <a:gd name="connsiteY102" fmla="*/ 2238375 h 2629422"/>
                                <a:gd name="connsiteX103" fmla="*/ 681038 w 1414463"/>
                                <a:gd name="connsiteY103" fmla="*/ 2281237 h 2629422"/>
                                <a:gd name="connsiteX104" fmla="*/ 676275 w 1414463"/>
                                <a:gd name="connsiteY104" fmla="*/ 2295525 h 2629422"/>
                                <a:gd name="connsiteX105" fmla="*/ 671513 w 1414463"/>
                                <a:gd name="connsiteY105" fmla="*/ 2309812 h 2629422"/>
                                <a:gd name="connsiteX106" fmla="*/ 661988 w 1414463"/>
                                <a:gd name="connsiteY106" fmla="*/ 2324100 h 2629422"/>
                                <a:gd name="connsiteX107" fmla="*/ 652463 w 1414463"/>
                                <a:gd name="connsiteY107" fmla="*/ 2352675 h 2629422"/>
                                <a:gd name="connsiteX108" fmla="*/ 647700 w 1414463"/>
                                <a:gd name="connsiteY108" fmla="*/ 2366962 h 2629422"/>
                                <a:gd name="connsiteX109" fmla="*/ 638175 w 1414463"/>
                                <a:gd name="connsiteY109" fmla="*/ 2386012 h 2629422"/>
                                <a:gd name="connsiteX110" fmla="*/ 623888 w 1414463"/>
                                <a:gd name="connsiteY110" fmla="*/ 2428875 h 2629422"/>
                                <a:gd name="connsiteX111" fmla="*/ 619125 w 1414463"/>
                                <a:gd name="connsiteY111" fmla="*/ 2443162 h 2629422"/>
                                <a:gd name="connsiteX112" fmla="*/ 604838 w 1414463"/>
                                <a:gd name="connsiteY112" fmla="*/ 2457450 h 2629422"/>
                                <a:gd name="connsiteX113" fmla="*/ 590550 w 1414463"/>
                                <a:gd name="connsiteY113" fmla="*/ 2466975 h 2629422"/>
                                <a:gd name="connsiteX114" fmla="*/ 561975 w 1414463"/>
                                <a:gd name="connsiteY114" fmla="*/ 2495550 h 2629422"/>
                                <a:gd name="connsiteX115" fmla="*/ 547688 w 1414463"/>
                                <a:gd name="connsiteY115" fmla="*/ 2509837 h 2629422"/>
                                <a:gd name="connsiteX116" fmla="*/ 528638 w 1414463"/>
                                <a:gd name="connsiteY116" fmla="*/ 2538412 h 2629422"/>
                                <a:gd name="connsiteX117" fmla="*/ 514350 w 1414463"/>
                                <a:gd name="connsiteY117" fmla="*/ 2543175 h 2629422"/>
                                <a:gd name="connsiteX118" fmla="*/ 485775 w 1414463"/>
                                <a:gd name="connsiteY118" fmla="*/ 2566987 h 2629422"/>
                                <a:gd name="connsiteX119" fmla="*/ 457200 w 1414463"/>
                                <a:gd name="connsiteY119" fmla="*/ 2576512 h 2629422"/>
                                <a:gd name="connsiteX120" fmla="*/ 423863 w 1414463"/>
                                <a:gd name="connsiteY120" fmla="*/ 2605087 h 2629422"/>
                                <a:gd name="connsiteX121" fmla="*/ 385771 w 1414463"/>
                                <a:gd name="connsiteY121" fmla="*/ 2609849 h 2629422"/>
                                <a:gd name="connsiteX122" fmla="*/ 347664 w 1414463"/>
                                <a:gd name="connsiteY122" fmla="*/ 2609843 h 2629422"/>
                                <a:gd name="connsiteX123" fmla="*/ 295275 w 1414463"/>
                                <a:gd name="connsiteY123" fmla="*/ 2628900 h 2629422"/>
                                <a:gd name="connsiteX124" fmla="*/ 266702 w 1414463"/>
                                <a:gd name="connsiteY124" fmla="*/ 2586036 h 2629422"/>
                                <a:gd name="connsiteX125" fmla="*/ 200025 w 1414463"/>
                                <a:gd name="connsiteY125" fmla="*/ 2605087 h 2629422"/>
                                <a:gd name="connsiteX126" fmla="*/ 176213 w 1414463"/>
                                <a:gd name="connsiteY126" fmla="*/ 2600325 h 2629422"/>
                                <a:gd name="connsiteX127" fmla="*/ 161925 w 1414463"/>
                                <a:gd name="connsiteY127" fmla="*/ 2590800 h 2629422"/>
                                <a:gd name="connsiteX128" fmla="*/ 133350 w 1414463"/>
                                <a:gd name="connsiteY128" fmla="*/ 2581275 h 2629422"/>
                                <a:gd name="connsiteX129" fmla="*/ 176225 w 1414463"/>
                                <a:gd name="connsiteY129" fmla="*/ 2533650 h 2629422"/>
                                <a:gd name="connsiteX130" fmla="*/ 109538 w 1414463"/>
                                <a:gd name="connsiteY130" fmla="*/ 2543175 h 2629422"/>
                                <a:gd name="connsiteX131" fmla="*/ 95250 w 1414463"/>
                                <a:gd name="connsiteY131" fmla="*/ 2528887 h 2629422"/>
                                <a:gd name="connsiteX132" fmla="*/ 57150 w 1414463"/>
                                <a:gd name="connsiteY132" fmla="*/ 2457450 h 2629422"/>
                                <a:gd name="connsiteX133" fmla="*/ 47625 w 1414463"/>
                                <a:gd name="connsiteY133" fmla="*/ 2443162 h 2629422"/>
                                <a:gd name="connsiteX134" fmla="*/ 38100 w 1414463"/>
                                <a:gd name="connsiteY134" fmla="*/ 2428875 h 2629422"/>
                                <a:gd name="connsiteX135" fmla="*/ 28575 w 1414463"/>
                                <a:gd name="connsiteY135" fmla="*/ 2400300 h 2629422"/>
                                <a:gd name="connsiteX136" fmla="*/ 23813 w 1414463"/>
                                <a:gd name="connsiteY136" fmla="*/ 2386012 h 2629422"/>
                                <a:gd name="connsiteX137" fmla="*/ 14288 w 1414463"/>
                                <a:gd name="connsiteY137" fmla="*/ 2371725 h 2629422"/>
                                <a:gd name="connsiteX138" fmla="*/ 9525 w 1414463"/>
                                <a:gd name="connsiteY138" fmla="*/ 2357437 h 2629422"/>
                                <a:gd name="connsiteX139" fmla="*/ 0 w 1414463"/>
                                <a:gd name="connsiteY139" fmla="*/ 2314575 h 2629422"/>
                                <a:gd name="connsiteX140" fmla="*/ 4763 w 1414463"/>
                                <a:gd name="connsiteY140" fmla="*/ 2271712 h 2629422"/>
                                <a:gd name="connsiteX141" fmla="*/ 9525 w 1414463"/>
                                <a:gd name="connsiteY141" fmla="*/ 2257425 h 2629422"/>
                                <a:gd name="connsiteX142" fmla="*/ 23813 w 1414463"/>
                                <a:gd name="connsiteY142" fmla="*/ 2214562 h 2629422"/>
                                <a:gd name="connsiteX143" fmla="*/ 33338 w 1414463"/>
                                <a:gd name="connsiteY143" fmla="*/ 2185987 h 2629422"/>
                                <a:gd name="connsiteX144" fmla="*/ 38100 w 1414463"/>
                                <a:gd name="connsiteY144" fmla="*/ 2171700 h 2629422"/>
                                <a:gd name="connsiteX145" fmla="*/ 47625 w 1414463"/>
                                <a:gd name="connsiteY145" fmla="*/ 2157412 h 2629422"/>
                                <a:gd name="connsiteX146" fmla="*/ 61913 w 1414463"/>
                                <a:gd name="connsiteY146" fmla="*/ 2128837 h 2629422"/>
                                <a:gd name="connsiteX147" fmla="*/ 90488 w 1414463"/>
                                <a:gd name="connsiteY147" fmla="*/ 2043112 h 2629422"/>
                                <a:gd name="connsiteX148" fmla="*/ 100013 w 1414463"/>
                                <a:gd name="connsiteY148" fmla="*/ 2014537 h 2629422"/>
                                <a:gd name="connsiteX149" fmla="*/ 104775 w 1414463"/>
                                <a:gd name="connsiteY149" fmla="*/ 2000250 h 2629422"/>
                                <a:gd name="connsiteX150" fmla="*/ 142875 w 1414463"/>
                                <a:gd name="connsiteY150" fmla="*/ 1943100 h 2629422"/>
                                <a:gd name="connsiteX151" fmla="*/ 152400 w 1414463"/>
                                <a:gd name="connsiteY151" fmla="*/ 1928812 h 2629422"/>
                                <a:gd name="connsiteX152" fmla="*/ 161925 w 1414463"/>
                                <a:gd name="connsiteY152" fmla="*/ 1914525 h 2629422"/>
                                <a:gd name="connsiteX153" fmla="*/ 166688 w 1414463"/>
                                <a:gd name="connsiteY153" fmla="*/ 1900237 h 2629422"/>
                                <a:gd name="connsiteX154" fmla="*/ 180975 w 1414463"/>
                                <a:gd name="connsiteY154" fmla="*/ 1890712 h 2629422"/>
                                <a:gd name="connsiteX155" fmla="*/ 209550 w 1414463"/>
                                <a:gd name="connsiteY155" fmla="*/ 1847850 h 2629422"/>
                                <a:gd name="connsiteX156" fmla="*/ 219075 w 1414463"/>
                                <a:gd name="connsiteY156" fmla="*/ 1833562 h 2629422"/>
                                <a:gd name="connsiteX157" fmla="*/ 233363 w 1414463"/>
                                <a:gd name="connsiteY157" fmla="*/ 1824037 h 2629422"/>
                                <a:gd name="connsiteX158" fmla="*/ 238125 w 1414463"/>
                                <a:gd name="connsiteY158" fmla="*/ 1809750 h 2629422"/>
                                <a:gd name="connsiteX159" fmla="*/ 257175 w 1414463"/>
                                <a:gd name="connsiteY159" fmla="*/ 1781175 h 2629422"/>
                                <a:gd name="connsiteX160" fmla="*/ 271463 w 1414463"/>
                                <a:gd name="connsiteY160" fmla="*/ 1752600 h 2629422"/>
                                <a:gd name="connsiteX161" fmla="*/ 285750 w 1414463"/>
                                <a:gd name="connsiteY161" fmla="*/ 1743075 h 2629422"/>
                                <a:gd name="connsiteX162" fmla="*/ 304800 w 1414463"/>
                                <a:gd name="connsiteY162" fmla="*/ 1714500 h 2629422"/>
                                <a:gd name="connsiteX163" fmla="*/ 314325 w 1414463"/>
                                <a:gd name="connsiteY163" fmla="*/ 1685925 h 2629422"/>
                                <a:gd name="connsiteX164" fmla="*/ 323850 w 1414463"/>
                                <a:gd name="connsiteY164" fmla="*/ 1671637 h 2629422"/>
                                <a:gd name="connsiteX165" fmla="*/ 333375 w 1414463"/>
                                <a:gd name="connsiteY165" fmla="*/ 1643062 h 2629422"/>
                                <a:gd name="connsiteX166" fmla="*/ 352425 w 1414463"/>
                                <a:gd name="connsiteY166" fmla="*/ 1614487 h 2629422"/>
                                <a:gd name="connsiteX167" fmla="*/ 361950 w 1414463"/>
                                <a:gd name="connsiteY167" fmla="*/ 1600200 h 2629422"/>
                                <a:gd name="connsiteX168" fmla="*/ 376238 w 1414463"/>
                                <a:gd name="connsiteY168" fmla="*/ 1571625 h 2629422"/>
                                <a:gd name="connsiteX169" fmla="*/ 385763 w 1414463"/>
                                <a:gd name="connsiteY169" fmla="*/ 1543050 h 2629422"/>
                                <a:gd name="connsiteX170" fmla="*/ 390525 w 1414463"/>
                                <a:gd name="connsiteY170" fmla="*/ 1528762 h 2629422"/>
                                <a:gd name="connsiteX171" fmla="*/ 409575 w 1414463"/>
                                <a:gd name="connsiteY171" fmla="*/ 1485900 h 2629422"/>
                                <a:gd name="connsiteX172" fmla="*/ 414338 w 1414463"/>
                                <a:gd name="connsiteY172" fmla="*/ 1471612 h 2629422"/>
                                <a:gd name="connsiteX173" fmla="*/ 419100 w 1414463"/>
                                <a:gd name="connsiteY173" fmla="*/ 1457325 h 2629422"/>
                                <a:gd name="connsiteX174" fmla="*/ 428625 w 1414463"/>
                                <a:gd name="connsiteY174" fmla="*/ 1385887 h 2629422"/>
                                <a:gd name="connsiteX175" fmla="*/ 433388 w 1414463"/>
                                <a:gd name="connsiteY175" fmla="*/ 1371600 h 2629422"/>
                                <a:gd name="connsiteX176" fmla="*/ 428625 w 1414463"/>
                                <a:gd name="connsiteY176" fmla="*/ 1219200 h 2629422"/>
                                <a:gd name="connsiteX177" fmla="*/ 414338 w 1414463"/>
                                <a:gd name="connsiteY177" fmla="*/ 1176337 h 2629422"/>
                                <a:gd name="connsiteX178" fmla="*/ 400050 w 1414463"/>
                                <a:gd name="connsiteY178" fmla="*/ 1123950 h 2629422"/>
                                <a:gd name="connsiteX179" fmla="*/ 390525 w 1414463"/>
                                <a:gd name="connsiteY179" fmla="*/ 1109662 h 2629422"/>
                                <a:gd name="connsiteX180" fmla="*/ 371475 w 1414463"/>
                                <a:gd name="connsiteY180" fmla="*/ 1081087 h 2629422"/>
                                <a:gd name="connsiteX181" fmla="*/ 366713 w 1414463"/>
                                <a:gd name="connsiteY181" fmla="*/ 1066800 h 2629422"/>
                                <a:gd name="connsiteX182" fmla="*/ 357188 w 1414463"/>
                                <a:gd name="connsiteY182" fmla="*/ 1052512 h 2629422"/>
                                <a:gd name="connsiteX183" fmla="*/ 338138 w 1414463"/>
                                <a:gd name="connsiteY183" fmla="*/ 1019175 h 2629422"/>
                                <a:gd name="connsiteX184" fmla="*/ 323850 w 1414463"/>
                                <a:gd name="connsiteY184" fmla="*/ 976312 h 2629422"/>
                                <a:gd name="connsiteX185" fmla="*/ 319088 w 1414463"/>
                                <a:gd name="connsiteY185" fmla="*/ 962025 h 2629422"/>
                                <a:gd name="connsiteX186" fmla="*/ 290513 w 1414463"/>
                                <a:gd name="connsiteY186" fmla="*/ 928687 h 2629422"/>
                                <a:gd name="connsiteX187" fmla="*/ 261938 w 1414463"/>
                                <a:gd name="connsiteY187" fmla="*/ 900112 h 2629422"/>
                                <a:gd name="connsiteX188" fmla="*/ 242888 w 1414463"/>
                                <a:gd name="connsiteY188" fmla="*/ 881062 h 2629422"/>
                                <a:gd name="connsiteX189" fmla="*/ 233371 w 1414463"/>
                                <a:gd name="connsiteY189" fmla="*/ 823911 h 2629422"/>
                                <a:gd name="connsiteX190" fmla="*/ 204798 w 1414463"/>
                                <a:gd name="connsiteY190" fmla="*/ 790575 h 2629422"/>
                                <a:gd name="connsiteX191" fmla="*/ 195275 w 1414463"/>
                                <a:gd name="connsiteY191" fmla="*/ 752474 h 2629422"/>
                                <a:gd name="connsiteX192" fmla="*/ 152400 w 1414463"/>
                                <a:gd name="connsiteY192" fmla="*/ 638175 h 2629422"/>
                                <a:gd name="connsiteX193" fmla="*/ 147638 w 1414463"/>
                                <a:gd name="connsiteY193" fmla="*/ 614362 h 2629422"/>
                                <a:gd name="connsiteX194" fmla="*/ 133350 w 1414463"/>
                                <a:gd name="connsiteY194" fmla="*/ 561975 h 2629422"/>
                                <a:gd name="connsiteX195" fmla="*/ 171459 w 1414463"/>
                                <a:gd name="connsiteY195" fmla="*/ 390525 h 2629422"/>
                                <a:gd name="connsiteX196" fmla="*/ 204792 w 1414463"/>
                                <a:gd name="connsiteY196" fmla="*/ 319087 h 2629422"/>
                                <a:gd name="connsiteX197" fmla="*/ 228600 w 1414463"/>
                                <a:gd name="connsiteY197" fmla="*/ 247650 h 2629422"/>
                                <a:gd name="connsiteX198" fmla="*/ 266700 w 1414463"/>
                                <a:gd name="connsiteY198" fmla="*/ 209550 h 2629422"/>
                                <a:gd name="connsiteX199" fmla="*/ 295275 w 1414463"/>
                                <a:gd name="connsiteY199" fmla="*/ 166687 h 2629422"/>
                                <a:gd name="connsiteX200" fmla="*/ 304800 w 1414463"/>
                                <a:gd name="connsiteY200" fmla="*/ 152400 h 2629422"/>
                                <a:gd name="connsiteX201" fmla="*/ 361950 w 1414463"/>
                                <a:gd name="connsiteY201" fmla="*/ 104775 h 2629422"/>
                                <a:gd name="connsiteX202" fmla="*/ 376238 w 1414463"/>
                                <a:gd name="connsiteY202" fmla="*/ 95250 h 2629422"/>
                                <a:gd name="connsiteX203" fmla="*/ 390525 w 1414463"/>
                                <a:gd name="connsiteY203" fmla="*/ 85725 h 2629422"/>
                                <a:gd name="connsiteX204" fmla="*/ 419100 w 1414463"/>
                                <a:gd name="connsiteY204" fmla="*/ 76200 h 2629422"/>
                                <a:gd name="connsiteX205" fmla="*/ 438150 w 1414463"/>
                                <a:gd name="connsiteY205" fmla="*/ 71437 h 2629422"/>
                                <a:gd name="connsiteX206" fmla="*/ 471488 w 1414463"/>
                                <a:gd name="connsiteY206" fmla="*/ 42862 h 2629422"/>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200025 w 1414463"/>
                                <a:gd name="connsiteY124" fmla="*/ 2605087 h 2611798"/>
                                <a:gd name="connsiteX125" fmla="*/ 176213 w 1414463"/>
                                <a:gd name="connsiteY125" fmla="*/ 2600325 h 2611798"/>
                                <a:gd name="connsiteX126" fmla="*/ 161925 w 1414463"/>
                                <a:gd name="connsiteY126" fmla="*/ 2590800 h 2611798"/>
                                <a:gd name="connsiteX127" fmla="*/ 133350 w 1414463"/>
                                <a:gd name="connsiteY127" fmla="*/ 2581275 h 2611798"/>
                                <a:gd name="connsiteX128" fmla="*/ 176225 w 1414463"/>
                                <a:gd name="connsiteY128" fmla="*/ 2533650 h 2611798"/>
                                <a:gd name="connsiteX129" fmla="*/ 109538 w 1414463"/>
                                <a:gd name="connsiteY129" fmla="*/ 2543175 h 2611798"/>
                                <a:gd name="connsiteX130" fmla="*/ 95250 w 1414463"/>
                                <a:gd name="connsiteY130" fmla="*/ 2528887 h 2611798"/>
                                <a:gd name="connsiteX131" fmla="*/ 57150 w 1414463"/>
                                <a:gd name="connsiteY131" fmla="*/ 2457450 h 2611798"/>
                                <a:gd name="connsiteX132" fmla="*/ 47625 w 1414463"/>
                                <a:gd name="connsiteY132" fmla="*/ 2443162 h 2611798"/>
                                <a:gd name="connsiteX133" fmla="*/ 38100 w 1414463"/>
                                <a:gd name="connsiteY133" fmla="*/ 2428875 h 2611798"/>
                                <a:gd name="connsiteX134" fmla="*/ 28575 w 1414463"/>
                                <a:gd name="connsiteY134" fmla="*/ 2400300 h 2611798"/>
                                <a:gd name="connsiteX135" fmla="*/ 23813 w 1414463"/>
                                <a:gd name="connsiteY135" fmla="*/ 2386012 h 2611798"/>
                                <a:gd name="connsiteX136" fmla="*/ 14288 w 1414463"/>
                                <a:gd name="connsiteY136" fmla="*/ 2371725 h 2611798"/>
                                <a:gd name="connsiteX137" fmla="*/ 9525 w 1414463"/>
                                <a:gd name="connsiteY137" fmla="*/ 2357437 h 2611798"/>
                                <a:gd name="connsiteX138" fmla="*/ 0 w 1414463"/>
                                <a:gd name="connsiteY138" fmla="*/ 2314575 h 2611798"/>
                                <a:gd name="connsiteX139" fmla="*/ 4763 w 1414463"/>
                                <a:gd name="connsiteY139" fmla="*/ 2271712 h 2611798"/>
                                <a:gd name="connsiteX140" fmla="*/ 9525 w 1414463"/>
                                <a:gd name="connsiteY140" fmla="*/ 2257425 h 2611798"/>
                                <a:gd name="connsiteX141" fmla="*/ 23813 w 1414463"/>
                                <a:gd name="connsiteY141" fmla="*/ 2214562 h 2611798"/>
                                <a:gd name="connsiteX142" fmla="*/ 33338 w 1414463"/>
                                <a:gd name="connsiteY142" fmla="*/ 2185987 h 2611798"/>
                                <a:gd name="connsiteX143" fmla="*/ 38100 w 1414463"/>
                                <a:gd name="connsiteY143" fmla="*/ 2171700 h 2611798"/>
                                <a:gd name="connsiteX144" fmla="*/ 47625 w 1414463"/>
                                <a:gd name="connsiteY144" fmla="*/ 2157412 h 2611798"/>
                                <a:gd name="connsiteX145" fmla="*/ 61913 w 1414463"/>
                                <a:gd name="connsiteY145" fmla="*/ 2128837 h 2611798"/>
                                <a:gd name="connsiteX146" fmla="*/ 90488 w 1414463"/>
                                <a:gd name="connsiteY146" fmla="*/ 2043112 h 2611798"/>
                                <a:gd name="connsiteX147" fmla="*/ 100013 w 1414463"/>
                                <a:gd name="connsiteY147" fmla="*/ 2014537 h 2611798"/>
                                <a:gd name="connsiteX148" fmla="*/ 104775 w 1414463"/>
                                <a:gd name="connsiteY148" fmla="*/ 2000250 h 2611798"/>
                                <a:gd name="connsiteX149" fmla="*/ 142875 w 1414463"/>
                                <a:gd name="connsiteY149" fmla="*/ 1943100 h 2611798"/>
                                <a:gd name="connsiteX150" fmla="*/ 152400 w 1414463"/>
                                <a:gd name="connsiteY150" fmla="*/ 1928812 h 2611798"/>
                                <a:gd name="connsiteX151" fmla="*/ 161925 w 1414463"/>
                                <a:gd name="connsiteY151" fmla="*/ 1914525 h 2611798"/>
                                <a:gd name="connsiteX152" fmla="*/ 166688 w 1414463"/>
                                <a:gd name="connsiteY152" fmla="*/ 1900237 h 2611798"/>
                                <a:gd name="connsiteX153" fmla="*/ 180975 w 1414463"/>
                                <a:gd name="connsiteY153" fmla="*/ 1890712 h 2611798"/>
                                <a:gd name="connsiteX154" fmla="*/ 209550 w 1414463"/>
                                <a:gd name="connsiteY154" fmla="*/ 1847850 h 2611798"/>
                                <a:gd name="connsiteX155" fmla="*/ 219075 w 1414463"/>
                                <a:gd name="connsiteY155" fmla="*/ 1833562 h 2611798"/>
                                <a:gd name="connsiteX156" fmla="*/ 233363 w 1414463"/>
                                <a:gd name="connsiteY156" fmla="*/ 1824037 h 2611798"/>
                                <a:gd name="connsiteX157" fmla="*/ 238125 w 1414463"/>
                                <a:gd name="connsiteY157" fmla="*/ 1809750 h 2611798"/>
                                <a:gd name="connsiteX158" fmla="*/ 257175 w 1414463"/>
                                <a:gd name="connsiteY158" fmla="*/ 1781175 h 2611798"/>
                                <a:gd name="connsiteX159" fmla="*/ 271463 w 1414463"/>
                                <a:gd name="connsiteY159" fmla="*/ 1752600 h 2611798"/>
                                <a:gd name="connsiteX160" fmla="*/ 285750 w 1414463"/>
                                <a:gd name="connsiteY160" fmla="*/ 1743075 h 2611798"/>
                                <a:gd name="connsiteX161" fmla="*/ 304800 w 1414463"/>
                                <a:gd name="connsiteY161" fmla="*/ 1714500 h 2611798"/>
                                <a:gd name="connsiteX162" fmla="*/ 314325 w 1414463"/>
                                <a:gd name="connsiteY162" fmla="*/ 1685925 h 2611798"/>
                                <a:gd name="connsiteX163" fmla="*/ 323850 w 1414463"/>
                                <a:gd name="connsiteY163" fmla="*/ 1671637 h 2611798"/>
                                <a:gd name="connsiteX164" fmla="*/ 333375 w 1414463"/>
                                <a:gd name="connsiteY164" fmla="*/ 1643062 h 2611798"/>
                                <a:gd name="connsiteX165" fmla="*/ 352425 w 1414463"/>
                                <a:gd name="connsiteY165" fmla="*/ 1614487 h 2611798"/>
                                <a:gd name="connsiteX166" fmla="*/ 361950 w 1414463"/>
                                <a:gd name="connsiteY166" fmla="*/ 1600200 h 2611798"/>
                                <a:gd name="connsiteX167" fmla="*/ 376238 w 1414463"/>
                                <a:gd name="connsiteY167" fmla="*/ 1571625 h 2611798"/>
                                <a:gd name="connsiteX168" fmla="*/ 385763 w 1414463"/>
                                <a:gd name="connsiteY168" fmla="*/ 1543050 h 2611798"/>
                                <a:gd name="connsiteX169" fmla="*/ 390525 w 1414463"/>
                                <a:gd name="connsiteY169" fmla="*/ 1528762 h 2611798"/>
                                <a:gd name="connsiteX170" fmla="*/ 409575 w 1414463"/>
                                <a:gd name="connsiteY170" fmla="*/ 1485900 h 2611798"/>
                                <a:gd name="connsiteX171" fmla="*/ 414338 w 1414463"/>
                                <a:gd name="connsiteY171" fmla="*/ 1471612 h 2611798"/>
                                <a:gd name="connsiteX172" fmla="*/ 419100 w 1414463"/>
                                <a:gd name="connsiteY172" fmla="*/ 1457325 h 2611798"/>
                                <a:gd name="connsiteX173" fmla="*/ 428625 w 1414463"/>
                                <a:gd name="connsiteY173" fmla="*/ 1385887 h 2611798"/>
                                <a:gd name="connsiteX174" fmla="*/ 433388 w 1414463"/>
                                <a:gd name="connsiteY174" fmla="*/ 1371600 h 2611798"/>
                                <a:gd name="connsiteX175" fmla="*/ 428625 w 1414463"/>
                                <a:gd name="connsiteY175" fmla="*/ 1219200 h 2611798"/>
                                <a:gd name="connsiteX176" fmla="*/ 414338 w 1414463"/>
                                <a:gd name="connsiteY176" fmla="*/ 1176337 h 2611798"/>
                                <a:gd name="connsiteX177" fmla="*/ 400050 w 1414463"/>
                                <a:gd name="connsiteY177" fmla="*/ 1123950 h 2611798"/>
                                <a:gd name="connsiteX178" fmla="*/ 390525 w 1414463"/>
                                <a:gd name="connsiteY178" fmla="*/ 1109662 h 2611798"/>
                                <a:gd name="connsiteX179" fmla="*/ 371475 w 1414463"/>
                                <a:gd name="connsiteY179" fmla="*/ 1081087 h 2611798"/>
                                <a:gd name="connsiteX180" fmla="*/ 366713 w 1414463"/>
                                <a:gd name="connsiteY180" fmla="*/ 1066800 h 2611798"/>
                                <a:gd name="connsiteX181" fmla="*/ 357188 w 1414463"/>
                                <a:gd name="connsiteY181" fmla="*/ 1052512 h 2611798"/>
                                <a:gd name="connsiteX182" fmla="*/ 338138 w 1414463"/>
                                <a:gd name="connsiteY182" fmla="*/ 1019175 h 2611798"/>
                                <a:gd name="connsiteX183" fmla="*/ 323850 w 1414463"/>
                                <a:gd name="connsiteY183" fmla="*/ 976312 h 2611798"/>
                                <a:gd name="connsiteX184" fmla="*/ 319088 w 1414463"/>
                                <a:gd name="connsiteY184" fmla="*/ 962025 h 2611798"/>
                                <a:gd name="connsiteX185" fmla="*/ 290513 w 1414463"/>
                                <a:gd name="connsiteY185" fmla="*/ 928687 h 2611798"/>
                                <a:gd name="connsiteX186" fmla="*/ 261938 w 1414463"/>
                                <a:gd name="connsiteY186" fmla="*/ 900112 h 2611798"/>
                                <a:gd name="connsiteX187" fmla="*/ 242888 w 1414463"/>
                                <a:gd name="connsiteY187" fmla="*/ 881062 h 2611798"/>
                                <a:gd name="connsiteX188" fmla="*/ 233371 w 1414463"/>
                                <a:gd name="connsiteY188" fmla="*/ 823911 h 2611798"/>
                                <a:gd name="connsiteX189" fmla="*/ 204798 w 1414463"/>
                                <a:gd name="connsiteY189" fmla="*/ 790575 h 2611798"/>
                                <a:gd name="connsiteX190" fmla="*/ 195275 w 1414463"/>
                                <a:gd name="connsiteY190" fmla="*/ 752474 h 2611798"/>
                                <a:gd name="connsiteX191" fmla="*/ 152400 w 1414463"/>
                                <a:gd name="connsiteY191" fmla="*/ 638175 h 2611798"/>
                                <a:gd name="connsiteX192" fmla="*/ 147638 w 1414463"/>
                                <a:gd name="connsiteY192" fmla="*/ 614362 h 2611798"/>
                                <a:gd name="connsiteX193" fmla="*/ 133350 w 1414463"/>
                                <a:gd name="connsiteY193" fmla="*/ 561975 h 2611798"/>
                                <a:gd name="connsiteX194" fmla="*/ 171459 w 1414463"/>
                                <a:gd name="connsiteY194" fmla="*/ 390525 h 2611798"/>
                                <a:gd name="connsiteX195" fmla="*/ 204792 w 1414463"/>
                                <a:gd name="connsiteY195" fmla="*/ 319087 h 2611798"/>
                                <a:gd name="connsiteX196" fmla="*/ 228600 w 1414463"/>
                                <a:gd name="connsiteY196" fmla="*/ 247650 h 2611798"/>
                                <a:gd name="connsiteX197" fmla="*/ 266700 w 1414463"/>
                                <a:gd name="connsiteY197" fmla="*/ 209550 h 2611798"/>
                                <a:gd name="connsiteX198" fmla="*/ 295275 w 1414463"/>
                                <a:gd name="connsiteY198" fmla="*/ 166687 h 2611798"/>
                                <a:gd name="connsiteX199" fmla="*/ 304800 w 1414463"/>
                                <a:gd name="connsiteY199" fmla="*/ 152400 h 2611798"/>
                                <a:gd name="connsiteX200" fmla="*/ 361950 w 1414463"/>
                                <a:gd name="connsiteY200" fmla="*/ 104775 h 2611798"/>
                                <a:gd name="connsiteX201" fmla="*/ 376238 w 1414463"/>
                                <a:gd name="connsiteY201" fmla="*/ 95250 h 2611798"/>
                                <a:gd name="connsiteX202" fmla="*/ 390525 w 1414463"/>
                                <a:gd name="connsiteY202" fmla="*/ 85725 h 2611798"/>
                                <a:gd name="connsiteX203" fmla="*/ 419100 w 1414463"/>
                                <a:gd name="connsiteY203" fmla="*/ 76200 h 2611798"/>
                                <a:gd name="connsiteX204" fmla="*/ 438150 w 1414463"/>
                                <a:gd name="connsiteY204" fmla="*/ 71437 h 2611798"/>
                                <a:gd name="connsiteX205" fmla="*/ 471488 w 1414463"/>
                                <a:gd name="connsiteY205"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200025 w 1414463"/>
                                <a:gd name="connsiteY124" fmla="*/ 2605087 h 2611798"/>
                                <a:gd name="connsiteX125" fmla="*/ 176213 w 1414463"/>
                                <a:gd name="connsiteY125" fmla="*/ 2600325 h 2611798"/>
                                <a:gd name="connsiteX126" fmla="*/ 133350 w 1414463"/>
                                <a:gd name="connsiteY126" fmla="*/ 2581275 h 2611798"/>
                                <a:gd name="connsiteX127" fmla="*/ 176225 w 1414463"/>
                                <a:gd name="connsiteY127" fmla="*/ 2533650 h 2611798"/>
                                <a:gd name="connsiteX128" fmla="*/ 109538 w 1414463"/>
                                <a:gd name="connsiteY128" fmla="*/ 2543175 h 2611798"/>
                                <a:gd name="connsiteX129" fmla="*/ 95250 w 1414463"/>
                                <a:gd name="connsiteY129" fmla="*/ 2528887 h 2611798"/>
                                <a:gd name="connsiteX130" fmla="*/ 57150 w 1414463"/>
                                <a:gd name="connsiteY130" fmla="*/ 2457450 h 2611798"/>
                                <a:gd name="connsiteX131" fmla="*/ 47625 w 1414463"/>
                                <a:gd name="connsiteY131" fmla="*/ 2443162 h 2611798"/>
                                <a:gd name="connsiteX132" fmla="*/ 38100 w 1414463"/>
                                <a:gd name="connsiteY132" fmla="*/ 2428875 h 2611798"/>
                                <a:gd name="connsiteX133" fmla="*/ 28575 w 1414463"/>
                                <a:gd name="connsiteY133" fmla="*/ 2400300 h 2611798"/>
                                <a:gd name="connsiteX134" fmla="*/ 23813 w 1414463"/>
                                <a:gd name="connsiteY134" fmla="*/ 2386012 h 2611798"/>
                                <a:gd name="connsiteX135" fmla="*/ 14288 w 1414463"/>
                                <a:gd name="connsiteY135" fmla="*/ 2371725 h 2611798"/>
                                <a:gd name="connsiteX136" fmla="*/ 9525 w 1414463"/>
                                <a:gd name="connsiteY136" fmla="*/ 2357437 h 2611798"/>
                                <a:gd name="connsiteX137" fmla="*/ 0 w 1414463"/>
                                <a:gd name="connsiteY137" fmla="*/ 2314575 h 2611798"/>
                                <a:gd name="connsiteX138" fmla="*/ 4763 w 1414463"/>
                                <a:gd name="connsiteY138" fmla="*/ 2271712 h 2611798"/>
                                <a:gd name="connsiteX139" fmla="*/ 9525 w 1414463"/>
                                <a:gd name="connsiteY139" fmla="*/ 2257425 h 2611798"/>
                                <a:gd name="connsiteX140" fmla="*/ 23813 w 1414463"/>
                                <a:gd name="connsiteY140" fmla="*/ 2214562 h 2611798"/>
                                <a:gd name="connsiteX141" fmla="*/ 33338 w 1414463"/>
                                <a:gd name="connsiteY141" fmla="*/ 2185987 h 2611798"/>
                                <a:gd name="connsiteX142" fmla="*/ 38100 w 1414463"/>
                                <a:gd name="connsiteY142" fmla="*/ 2171700 h 2611798"/>
                                <a:gd name="connsiteX143" fmla="*/ 47625 w 1414463"/>
                                <a:gd name="connsiteY143" fmla="*/ 2157412 h 2611798"/>
                                <a:gd name="connsiteX144" fmla="*/ 61913 w 1414463"/>
                                <a:gd name="connsiteY144" fmla="*/ 2128837 h 2611798"/>
                                <a:gd name="connsiteX145" fmla="*/ 90488 w 1414463"/>
                                <a:gd name="connsiteY145" fmla="*/ 2043112 h 2611798"/>
                                <a:gd name="connsiteX146" fmla="*/ 100013 w 1414463"/>
                                <a:gd name="connsiteY146" fmla="*/ 2014537 h 2611798"/>
                                <a:gd name="connsiteX147" fmla="*/ 104775 w 1414463"/>
                                <a:gd name="connsiteY147" fmla="*/ 2000250 h 2611798"/>
                                <a:gd name="connsiteX148" fmla="*/ 142875 w 1414463"/>
                                <a:gd name="connsiteY148" fmla="*/ 1943100 h 2611798"/>
                                <a:gd name="connsiteX149" fmla="*/ 152400 w 1414463"/>
                                <a:gd name="connsiteY149" fmla="*/ 1928812 h 2611798"/>
                                <a:gd name="connsiteX150" fmla="*/ 161925 w 1414463"/>
                                <a:gd name="connsiteY150" fmla="*/ 1914525 h 2611798"/>
                                <a:gd name="connsiteX151" fmla="*/ 166688 w 1414463"/>
                                <a:gd name="connsiteY151" fmla="*/ 1900237 h 2611798"/>
                                <a:gd name="connsiteX152" fmla="*/ 180975 w 1414463"/>
                                <a:gd name="connsiteY152" fmla="*/ 1890712 h 2611798"/>
                                <a:gd name="connsiteX153" fmla="*/ 209550 w 1414463"/>
                                <a:gd name="connsiteY153" fmla="*/ 1847850 h 2611798"/>
                                <a:gd name="connsiteX154" fmla="*/ 219075 w 1414463"/>
                                <a:gd name="connsiteY154" fmla="*/ 1833562 h 2611798"/>
                                <a:gd name="connsiteX155" fmla="*/ 233363 w 1414463"/>
                                <a:gd name="connsiteY155" fmla="*/ 1824037 h 2611798"/>
                                <a:gd name="connsiteX156" fmla="*/ 238125 w 1414463"/>
                                <a:gd name="connsiteY156" fmla="*/ 1809750 h 2611798"/>
                                <a:gd name="connsiteX157" fmla="*/ 257175 w 1414463"/>
                                <a:gd name="connsiteY157" fmla="*/ 1781175 h 2611798"/>
                                <a:gd name="connsiteX158" fmla="*/ 271463 w 1414463"/>
                                <a:gd name="connsiteY158" fmla="*/ 1752600 h 2611798"/>
                                <a:gd name="connsiteX159" fmla="*/ 285750 w 1414463"/>
                                <a:gd name="connsiteY159" fmla="*/ 1743075 h 2611798"/>
                                <a:gd name="connsiteX160" fmla="*/ 304800 w 1414463"/>
                                <a:gd name="connsiteY160" fmla="*/ 1714500 h 2611798"/>
                                <a:gd name="connsiteX161" fmla="*/ 314325 w 1414463"/>
                                <a:gd name="connsiteY161" fmla="*/ 1685925 h 2611798"/>
                                <a:gd name="connsiteX162" fmla="*/ 323850 w 1414463"/>
                                <a:gd name="connsiteY162" fmla="*/ 1671637 h 2611798"/>
                                <a:gd name="connsiteX163" fmla="*/ 333375 w 1414463"/>
                                <a:gd name="connsiteY163" fmla="*/ 1643062 h 2611798"/>
                                <a:gd name="connsiteX164" fmla="*/ 352425 w 1414463"/>
                                <a:gd name="connsiteY164" fmla="*/ 1614487 h 2611798"/>
                                <a:gd name="connsiteX165" fmla="*/ 361950 w 1414463"/>
                                <a:gd name="connsiteY165" fmla="*/ 1600200 h 2611798"/>
                                <a:gd name="connsiteX166" fmla="*/ 376238 w 1414463"/>
                                <a:gd name="connsiteY166" fmla="*/ 1571625 h 2611798"/>
                                <a:gd name="connsiteX167" fmla="*/ 385763 w 1414463"/>
                                <a:gd name="connsiteY167" fmla="*/ 1543050 h 2611798"/>
                                <a:gd name="connsiteX168" fmla="*/ 390525 w 1414463"/>
                                <a:gd name="connsiteY168" fmla="*/ 1528762 h 2611798"/>
                                <a:gd name="connsiteX169" fmla="*/ 409575 w 1414463"/>
                                <a:gd name="connsiteY169" fmla="*/ 1485900 h 2611798"/>
                                <a:gd name="connsiteX170" fmla="*/ 414338 w 1414463"/>
                                <a:gd name="connsiteY170" fmla="*/ 1471612 h 2611798"/>
                                <a:gd name="connsiteX171" fmla="*/ 419100 w 1414463"/>
                                <a:gd name="connsiteY171" fmla="*/ 1457325 h 2611798"/>
                                <a:gd name="connsiteX172" fmla="*/ 428625 w 1414463"/>
                                <a:gd name="connsiteY172" fmla="*/ 1385887 h 2611798"/>
                                <a:gd name="connsiteX173" fmla="*/ 433388 w 1414463"/>
                                <a:gd name="connsiteY173" fmla="*/ 1371600 h 2611798"/>
                                <a:gd name="connsiteX174" fmla="*/ 428625 w 1414463"/>
                                <a:gd name="connsiteY174" fmla="*/ 1219200 h 2611798"/>
                                <a:gd name="connsiteX175" fmla="*/ 414338 w 1414463"/>
                                <a:gd name="connsiteY175" fmla="*/ 1176337 h 2611798"/>
                                <a:gd name="connsiteX176" fmla="*/ 400050 w 1414463"/>
                                <a:gd name="connsiteY176" fmla="*/ 1123950 h 2611798"/>
                                <a:gd name="connsiteX177" fmla="*/ 390525 w 1414463"/>
                                <a:gd name="connsiteY177" fmla="*/ 1109662 h 2611798"/>
                                <a:gd name="connsiteX178" fmla="*/ 371475 w 1414463"/>
                                <a:gd name="connsiteY178" fmla="*/ 1081087 h 2611798"/>
                                <a:gd name="connsiteX179" fmla="*/ 366713 w 1414463"/>
                                <a:gd name="connsiteY179" fmla="*/ 1066800 h 2611798"/>
                                <a:gd name="connsiteX180" fmla="*/ 357188 w 1414463"/>
                                <a:gd name="connsiteY180" fmla="*/ 1052512 h 2611798"/>
                                <a:gd name="connsiteX181" fmla="*/ 338138 w 1414463"/>
                                <a:gd name="connsiteY181" fmla="*/ 1019175 h 2611798"/>
                                <a:gd name="connsiteX182" fmla="*/ 323850 w 1414463"/>
                                <a:gd name="connsiteY182" fmla="*/ 976312 h 2611798"/>
                                <a:gd name="connsiteX183" fmla="*/ 319088 w 1414463"/>
                                <a:gd name="connsiteY183" fmla="*/ 962025 h 2611798"/>
                                <a:gd name="connsiteX184" fmla="*/ 290513 w 1414463"/>
                                <a:gd name="connsiteY184" fmla="*/ 928687 h 2611798"/>
                                <a:gd name="connsiteX185" fmla="*/ 261938 w 1414463"/>
                                <a:gd name="connsiteY185" fmla="*/ 900112 h 2611798"/>
                                <a:gd name="connsiteX186" fmla="*/ 242888 w 1414463"/>
                                <a:gd name="connsiteY186" fmla="*/ 881062 h 2611798"/>
                                <a:gd name="connsiteX187" fmla="*/ 233371 w 1414463"/>
                                <a:gd name="connsiteY187" fmla="*/ 823911 h 2611798"/>
                                <a:gd name="connsiteX188" fmla="*/ 204798 w 1414463"/>
                                <a:gd name="connsiteY188" fmla="*/ 790575 h 2611798"/>
                                <a:gd name="connsiteX189" fmla="*/ 195275 w 1414463"/>
                                <a:gd name="connsiteY189" fmla="*/ 752474 h 2611798"/>
                                <a:gd name="connsiteX190" fmla="*/ 152400 w 1414463"/>
                                <a:gd name="connsiteY190" fmla="*/ 638175 h 2611798"/>
                                <a:gd name="connsiteX191" fmla="*/ 147638 w 1414463"/>
                                <a:gd name="connsiteY191" fmla="*/ 614362 h 2611798"/>
                                <a:gd name="connsiteX192" fmla="*/ 133350 w 1414463"/>
                                <a:gd name="connsiteY192" fmla="*/ 561975 h 2611798"/>
                                <a:gd name="connsiteX193" fmla="*/ 171459 w 1414463"/>
                                <a:gd name="connsiteY193" fmla="*/ 390525 h 2611798"/>
                                <a:gd name="connsiteX194" fmla="*/ 204792 w 1414463"/>
                                <a:gd name="connsiteY194" fmla="*/ 319087 h 2611798"/>
                                <a:gd name="connsiteX195" fmla="*/ 228600 w 1414463"/>
                                <a:gd name="connsiteY195" fmla="*/ 247650 h 2611798"/>
                                <a:gd name="connsiteX196" fmla="*/ 266700 w 1414463"/>
                                <a:gd name="connsiteY196" fmla="*/ 209550 h 2611798"/>
                                <a:gd name="connsiteX197" fmla="*/ 295275 w 1414463"/>
                                <a:gd name="connsiteY197" fmla="*/ 166687 h 2611798"/>
                                <a:gd name="connsiteX198" fmla="*/ 304800 w 1414463"/>
                                <a:gd name="connsiteY198" fmla="*/ 152400 h 2611798"/>
                                <a:gd name="connsiteX199" fmla="*/ 361950 w 1414463"/>
                                <a:gd name="connsiteY199" fmla="*/ 104775 h 2611798"/>
                                <a:gd name="connsiteX200" fmla="*/ 376238 w 1414463"/>
                                <a:gd name="connsiteY200" fmla="*/ 95250 h 2611798"/>
                                <a:gd name="connsiteX201" fmla="*/ 390525 w 1414463"/>
                                <a:gd name="connsiteY201" fmla="*/ 85725 h 2611798"/>
                                <a:gd name="connsiteX202" fmla="*/ 419100 w 1414463"/>
                                <a:gd name="connsiteY202" fmla="*/ 76200 h 2611798"/>
                                <a:gd name="connsiteX203" fmla="*/ 438150 w 1414463"/>
                                <a:gd name="connsiteY203" fmla="*/ 71437 h 2611798"/>
                                <a:gd name="connsiteX204" fmla="*/ 471488 w 1414463"/>
                                <a:gd name="connsiteY204"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200025 w 1414463"/>
                                <a:gd name="connsiteY124" fmla="*/ 2605087 h 2611798"/>
                                <a:gd name="connsiteX125" fmla="*/ 133350 w 1414463"/>
                                <a:gd name="connsiteY125" fmla="*/ 2581275 h 2611798"/>
                                <a:gd name="connsiteX126" fmla="*/ 176225 w 1414463"/>
                                <a:gd name="connsiteY126" fmla="*/ 2533650 h 2611798"/>
                                <a:gd name="connsiteX127" fmla="*/ 109538 w 1414463"/>
                                <a:gd name="connsiteY127" fmla="*/ 2543175 h 2611798"/>
                                <a:gd name="connsiteX128" fmla="*/ 95250 w 1414463"/>
                                <a:gd name="connsiteY128" fmla="*/ 2528887 h 2611798"/>
                                <a:gd name="connsiteX129" fmla="*/ 57150 w 1414463"/>
                                <a:gd name="connsiteY129" fmla="*/ 2457450 h 2611798"/>
                                <a:gd name="connsiteX130" fmla="*/ 47625 w 1414463"/>
                                <a:gd name="connsiteY130" fmla="*/ 2443162 h 2611798"/>
                                <a:gd name="connsiteX131" fmla="*/ 38100 w 1414463"/>
                                <a:gd name="connsiteY131" fmla="*/ 2428875 h 2611798"/>
                                <a:gd name="connsiteX132" fmla="*/ 28575 w 1414463"/>
                                <a:gd name="connsiteY132" fmla="*/ 2400300 h 2611798"/>
                                <a:gd name="connsiteX133" fmla="*/ 23813 w 1414463"/>
                                <a:gd name="connsiteY133" fmla="*/ 2386012 h 2611798"/>
                                <a:gd name="connsiteX134" fmla="*/ 14288 w 1414463"/>
                                <a:gd name="connsiteY134" fmla="*/ 2371725 h 2611798"/>
                                <a:gd name="connsiteX135" fmla="*/ 9525 w 1414463"/>
                                <a:gd name="connsiteY135" fmla="*/ 2357437 h 2611798"/>
                                <a:gd name="connsiteX136" fmla="*/ 0 w 1414463"/>
                                <a:gd name="connsiteY136" fmla="*/ 2314575 h 2611798"/>
                                <a:gd name="connsiteX137" fmla="*/ 4763 w 1414463"/>
                                <a:gd name="connsiteY137" fmla="*/ 2271712 h 2611798"/>
                                <a:gd name="connsiteX138" fmla="*/ 9525 w 1414463"/>
                                <a:gd name="connsiteY138" fmla="*/ 2257425 h 2611798"/>
                                <a:gd name="connsiteX139" fmla="*/ 23813 w 1414463"/>
                                <a:gd name="connsiteY139" fmla="*/ 2214562 h 2611798"/>
                                <a:gd name="connsiteX140" fmla="*/ 33338 w 1414463"/>
                                <a:gd name="connsiteY140" fmla="*/ 2185987 h 2611798"/>
                                <a:gd name="connsiteX141" fmla="*/ 38100 w 1414463"/>
                                <a:gd name="connsiteY141" fmla="*/ 2171700 h 2611798"/>
                                <a:gd name="connsiteX142" fmla="*/ 47625 w 1414463"/>
                                <a:gd name="connsiteY142" fmla="*/ 2157412 h 2611798"/>
                                <a:gd name="connsiteX143" fmla="*/ 61913 w 1414463"/>
                                <a:gd name="connsiteY143" fmla="*/ 2128837 h 2611798"/>
                                <a:gd name="connsiteX144" fmla="*/ 90488 w 1414463"/>
                                <a:gd name="connsiteY144" fmla="*/ 2043112 h 2611798"/>
                                <a:gd name="connsiteX145" fmla="*/ 100013 w 1414463"/>
                                <a:gd name="connsiteY145" fmla="*/ 2014537 h 2611798"/>
                                <a:gd name="connsiteX146" fmla="*/ 104775 w 1414463"/>
                                <a:gd name="connsiteY146" fmla="*/ 2000250 h 2611798"/>
                                <a:gd name="connsiteX147" fmla="*/ 142875 w 1414463"/>
                                <a:gd name="connsiteY147" fmla="*/ 1943100 h 2611798"/>
                                <a:gd name="connsiteX148" fmla="*/ 152400 w 1414463"/>
                                <a:gd name="connsiteY148" fmla="*/ 1928812 h 2611798"/>
                                <a:gd name="connsiteX149" fmla="*/ 161925 w 1414463"/>
                                <a:gd name="connsiteY149" fmla="*/ 1914525 h 2611798"/>
                                <a:gd name="connsiteX150" fmla="*/ 166688 w 1414463"/>
                                <a:gd name="connsiteY150" fmla="*/ 1900237 h 2611798"/>
                                <a:gd name="connsiteX151" fmla="*/ 180975 w 1414463"/>
                                <a:gd name="connsiteY151" fmla="*/ 1890712 h 2611798"/>
                                <a:gd name="connsiteX152" fmla="*/ 209550 w 1414463"/>
                                <a:gd name="connsiteY152" fmla="*/ 1847850 h 2611798"/>
                                <a:gd name="connsiteX153" fmla="*/ 219075 w 1414463"/>
                                <a:gd name="connsiteY153" fmla="*/ 1833562 h 2611798"/>
                                <a:gd name="connsiteX154" fmla="*/ 233363 w 1414463"/>
                                <a:gd name="connsiteY154" fmla="*/ 1824037 h 2611798"/>
                                <a:gd name="connsiteX155" fmla="*/ 238125 w 1414463"/>
                                <a:gd name="connsiteY155" fmla="*/ 1809750 h 2611798"/>
                                <a:gd name="connsiteX156" fmla="*/ 257175 w 1414463"/>
                                <a:gd name="connsiteY156" fmla="*/ 1781175 h 2611798"/>
                                <a:gd name="connsiteX157" fmla="*/ 271463 w 1414463"/>
                                <a:gd name="connsiteY157" fmla="*/ 1752600 h 2611798"/>
                                <a:gd name="connsiteX158" fmla="*/ 285750 w 1414463"/>
                                <a:gd name="connsiteY158" fmla="*/ 1743075 h 2611798"/>
                                <a:gd name="connsiteX159" fmla="*/ 304800 w 1414463"/>
                                <a:gd name="connsiteY159" fmla="*/ 1714500 h 2611798"/>
                                <a:gd name="connsiteX160" fmla="*/ 314325 w 1414463"/>
                                <a:gd name="connsiteY160" fmla="*/ 1685925 h 2611798"/>
                                <a:gd name="connsiteX161" fmla="*/ 323850 w 1414463"/>
                                <a:gd name="connsiteY161" fmla="*/ 1671637 h 2611798"/>
                                <a:gd name="connsiteX162" fmla="*/ 333375 w 1414463"/>
                                <a:gd name="connsiteY162" fmla="*/ 1643062 h 2611798"/>
                                <a:gd name="connsiteX163" fmla="*/ 352425 w 1414463"/>
                                <a:gd name="connsiteY163" fmla="*/ 1614487 h 2611798"/>
                                <a:gd name="connsiteX164" fmla="*/ 361950 w 1414463"/>
                                <a:gd name="connsiteY164" fmla="*/ 1600200 h 2611798"/>
                                <a:gd name="connsiteX165" fmla="*/ 376238 w 1414463"/>
                                <a:gd name="connsiteY165" fmla="*/ 1571625 h 2611798"/>
                                <a:gd name="connsiteX166" fmla="*/ 385763 w 1414463"/>
                                <a:gd name="connsiteY166" fmla="*/ 1543050 h 2611798"/>
                                <a:gd name="connsiteX167" fmla="*/ 390525 w 1414463"/>
                                <a:gd name="connsiteY167" fmla="*/ 1528762 h 2611798"/>
                                <a:gd name="connsiteX168" fmla="*/ 409575 w 1414463"/>
                                <a:gd name="connsiteY168" fmla="*/ 1485900 h 2611798"/>
                                <a:gd name="connsiteX169" fmla="*/ 414338 w 1414463"/>
                                <a:gd name="connsiteY169" fmla="*/ 1471612 h 2611798"/>
                                <a:gd name="connsiteX170" fmla="*/ 419100 w 1414463"/>
                                <a:gd name="connsiteY170" fmla="*/ 1457325 h 2611798"/>
                                <a:gd name="connsiteX171" fmla="*/ 428625 w 1414463"/>
                                <a:gd name="connsiteY171" fmla="*/ 1385887 h 2611798"/>
                                <a:gd name="connsiteX172" fmla="*/ 433388 w 1414463"/>
                                <a:gd name="connsiteY172" fmla="*/ 1371600 h 2611798"/>
                                <a:gd name="connsiteX173" fmla="*/ 428625 w 1414463"/>
                                <a:gd name="connsiteY173" fmla="*/ 1219200 h 2611798"/>
                                <a:gd name="connsiteX174" fmla="*/ 414338 w 1414463"/>
                                <a:gd name="connsiteY174" fmla="*/ 1176337 h 2611798"/>
                                <a:gd name="connsiteX175" fmla="*/ 400050 w 1414463"/>
                                <a:gd name="connsiteY175" fmla="*/ 1123950 h 2611798"/>
                                <a:gd name="connsiteX176" fmla="*/ 390525 w 1414463"/>
                                <a:gd name="connsiteY176" fmla="*/ 1109662 h 2611798"/>
                                <a:gd name="connsiteX177" fmla="*/ 371475 w 1414463"/>
                                <a:gd name="connsiteY177" fmla="*/ 1081087 h 2611798"/>
                                <a:gd name="connsiteX178" fmla="*/ 366713 w 1414463"/>
                                <a:gd name="connsiteY178" fmla="*/ 1066800 h 2611798"/>
                                <a:gd name="connsiteX179" fmla="*/ 357188 w 1414463"/>
                                <a:gd name="connsiteY179" fmla="*/ 1052512 h 2611798"/>
                                <a:gd name="connsiteX180" fmla="*/ 338138 w 1414463"/>
                                <a:gd name="connsiteY180" fmla="*/ 1019175 h 2611798"/>
                                <a:gd name="connsiteX181" fmla="*/ 323850 w 1414463"/>
                                <a:gd name="connsiteY181" fmla="*/ 976312 h 2611798"/>
                                <a:gd name="connsiteX182" fmla="*/ 319088 w 1414463"/>
                                <a:gd name="connsiteY182" fmla="*/ 962025 h 2611798"/>
                                <a:gd name="connsiteX183" fmla="*/ 290513 w 1414463"/>
                                <a:gd name="connsiteY183" fmla="*/ 928687 h 2611798"/>
                                <a:gd name="connsiteX184" fmla="*/ 261938 w 1414463"/>
                                <a:gd name="connsiteY184" fmla="*/ 900112 h 2611798"/>
                                <a:gd name="connsiteX185" fmla="*/ 242888 w 1414463"/>
                                <a:gd name="connsiteY185" fmla="*/ 881062 h 2611798"/>
                                <a:gd name="connsiteX186" fmla="*/ 233371 w 1414463"/>
                                <a:gd name="connsiteY186" fmla="*/ 823911 h 2611798"/>
                                <a:gd name="connsiteX187" fmla="*/ 204798 w 1414463"/>
                                <a:gd name="connsiteY187" fmla="*/ 790575 h 2611798"/>
                                <a:gd name="connsiteX188" fmla="*/ 195275 w 1414463"/>
                                <a:gd name="connsiteY188" fmla="*/ 752474 h 2611798"/>
                                <a:gd name="connsiteX189" fmla="*/ 152400 w 1414463"/>
                                <a:gd name="connsiteY189" fmla="*/ 638175 h 2611798"/>
                                <a:gd name="connsiteX190" fmla="*/ 147638 w 1414463"/>
                                <a:gd name="connsiteY190" fmla="*/ 614362 h 2611798"/>
                                <a:gd name="connsiteX191" fmla="*/ 133350 w 1414463"/>
                                <a:gd name="connsiteY191" fmla="*/ 561975 h 2611798"/>
                                <a:gd name="connsiteX192" fmla="*/ 171459 w 1414463"/>
                                <a:gd name="connsiteY192" fmla="*/ 390525 h 2611798"/>
                                <a:gd name="connsiteX193" fmla="*/ 204792 w 1414463"/>
                                <a:gd name="connsiteY193" fmla="*/ 319087 h 2611798"/>
                                <a:gd name="connsiteX194" fmla="*/ 228600 w 1414463"/>
                                <a:gd name="connsiteY194" fmla="*/ 247650 h 2611798"/>
                                <a:gd name="connsiteX195" fmla="*/ 266700 w 1414463"/>
                                <a:gd name="connsiteY195" fmla="*/ 209550 h 2611798"/>
                                <a:gd name="connsiteX196" fmla="*/ 295275 w 1414463"/>
                                <a:gd name="connsiteY196" fmla="*/ 166687 h 2611798"/>
                                <a:gd name="connsiteX197" fmla="*/ 304800 w 1414463"/>
                                <a:gd name="connsiteY197" fmla="*/ 152400 h 2611798"/>
                                <a:gd name="connsiteX198" fmla="*/ 361950 w 1414463"/>
                                <a:gd name="connsiteY198" fmla="*/ 104775 h 2611798"/>
                                <a:gd name="connsiteX199" fmla="*/ 376238 w 1414463"/>
                                <a:gd name="connsiteY199" fmla="*/ 95250 h 2611798"/>
                                <a:gd name="connsiteX200" fmla="*/ 390525 w 1414463"/>
                                <a:gd name="connsiteY200" fmla="*/ 85725 h 2611798"/>
                                <a:gd name="connsiteX201" fmla="*/ 419100 w 1414463"/>
                                <a:gd name="connsiteY201" fmla="*/ 76200 h 2611798"/>
                                <a:gd name="connsiteX202" fmla="*/ 438150 w 1414463"/>
                                <a:gd name="connsiteY202" fmla="*/ 71437 h 2611798"/>
                                <a:gd name="connsiteX203" fmla="*/ 471488 w 1414463"/>
                                <a:gd name="connsiteY203"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133350 w 1414463"/>
                                <a:gd name="connsiteY124" fmla="*/ 2581275 h 2611798"/>
                                <a:gd name="connsiteX125" fmla="*/ 176225 w 1414463"/>
                                <a:gd name="connsiteY125" fmla="*/ 2533650 h 2611798"/>
                                <a:gd name="connsiteX126" fmla="*/ 109538 w 1414463"/>
                                <a:gd name="connsiteY126" fmla="*/ 2543175 h 2611798"/>
                                <a:gd name="connsiteX127" fmla="*/ 95250 w 1414463"/>
                                <a:gd name="connsiteY127" fmla="*/ 2528887 h 2611798"/>
                                <a:gd name="connsiteX128" fmla="*/ 57150 w 1414463"/>
                                <a:gd name="connsiteY128" fmla="*/ 2457450 h 2611798"/>
                                <a:gd name="connsiteX129" fmla="*/ 47625 w 1414463"/>
                                <a:gd name="connsiteY129" fmla="*/ 2443162 h 2611798"/>
                                <a:gd name="connsiteX130" fmla="*/ 38100 w 1414463"/>
                                <a:gd name="connsiteY130" fmla="*/ 2428875 h 2611798"/>
                                <a:gd name="connsiteX131" fmla="*/ 28575 w 1414463"/>
                                <a:gd name="connsiteY131" fmla="*/ 2400300 h 2611798"/>
                                <a:gd name="connsiteX132" fmla="*/ 23813 w 1414463"/>
                                <a:gd name="connsiteY132" fmla="*/ 2386012 h 2611798"/>
                                <a:gd name="connsiteX133" fmla="*/ 14288 w 1414463"/>
                                <a:gd name="connsiteY133" fmla="*/ 2371725 h 2611798"/>
                                <a:gd name="connsiteX134" fmla="*/ 9525 w 1414463"/>
                                <a:gd name="connsiteY134" fmla="*/ 2357437 h 2611798"/>
                                <a:gd name="connsiteX135" fmla="*/ 0 w 1414463"/>
                                <a:gd name="connsiteY135" fmla="*/ 2314575 h 2611798"/>
                                <a:gd name="connsiteX136" fmla="*/ 4763 w 1414463"/>
                                <a:gd name="connsiteY136" fmla="*/ 2271712 h 2611798"/>
                                <a:gd name="connsiteX137" fmla="*/ 9525 w 1414463"/>
                                <a:gd name="connsiteY137" fmla="*/ 2257425 h 2611798"/>
                                <a:gd name="connsiteX138" fmla="*/ 23813 w 1414463"/>
                                <a:gd name="connsiteY138" fmla="*/ 2214562 h 2611798"/>
                                <a:gd name="connsiteX139" fmla="*/ 33338 w 1414463"/>
                                <a:gd name="connsiteY139" fmla="*/ 2185987 h 2611798"/>
                                <a:gd name="connsiteX140" fmla="*/ 38100 w 1414463"/>
                                <a:gd name="connsiteY140" fmla="*/ 2171700 h 2611798"/>
                                <a:gd name="connsiteX141" fmla="*/ 47625 w 1414463"/>
                                <a:gd name="connsiteY141" fmla="*/ 2157412 h 2611798"/>
                                <a:gd name="connsiteX142" fmla="*/ 61913 w 1414463"/>
                                <a:gd name="connsiteY142" fmla="*/ 2128837 h 2611798"/>
                                <a:gd name="connsiteX143" fmla="*/ 90488 w 1414463"/>
                                <a:gd name="connsiteY143" fmla="*/ 2043112 h 2611798"/>
                                <a:gd name="connsiteX144" fmla="*/ 100013 w 1414463"/>
                                <a:gd name="connsiteY144" fmla="*/ 2014537 h 2611798"/>
                                <a:gd name="connsiteX145" fmla="*/ 104775 w 1414463"/>
                                <a:gd name="connsiteY145" fmla="*/ 2000250 h 2611798"/>
                                <a:gd name="connsiteX146" fmla="*/ 142875 w 1414463"/>
                                <a:gd name="connsiteY146" fmla="*/ 1943100 h 2611798"/>
                                <a:gd name="connsiteX147" fmla="*/ 152400 w 1414463"/>
                                <a:gd name="connsiteY147" fmla="*/ 1928812 h 2611798"/>
                                <a:gd name="connsiteX148" fmla="*/ 161925 w 1414463"/>
                                <a:gd name="connsiteY148" fmla="*/ 1914525 h 2611798"/>
                                <a:gd name="connsiteX149" fmla="*/ 166688 w 1414463"/>
                                <a:gd name="connsiteY149" fmla="*/ 1900237 h 2611798"/>
                                <a:gd name="connsiteX150" fmla="*/ 180975 w 1414463"/>
                                <a:gd name="connsiteY150" fmla="*/ 1890712 h 2611798"/>
                                <a:gd name="connsiteX151" fmla="*/ 209550 w 1414463"/>
                                <a:gd name="connsiteY151" fmla="*/ 1847850 h 2611798"/>
                                <a:gd name="connsiteX152" fmla="*/ 219075 w 1414463"/>
                                <a:gd name="connsiteY152" fmla="*/ 1833562 h 2611798"/>
                                <a:gd name="connsiteX153" fmla="*/ 233363 w 1414463"/>
                                <a:gd name="connsiteY153" fmla="*/ 1824037 h 2611798"/>
                                <a:gd name="connsiteX154" fmla="*/ 238125 w 1414463"/>
                                <a:gd name="connsiteY154" fmla="*/ 1809750 h 2611798"/>
                                <a:gd name="connsiteX155" fmla="*/ 257175 w 1414463"/>
                                <a:gd name="connsiteY155" fmla="*/ 1781175 h 2611798"/>
                                <a:gd name="connsiteX156" fmla="*/ 271463 w 1414463"/>
                                <a:gd name="connsiteY156" fmla="*/ 1752600 h 2611798"/>
                                <a:gd name="connsiteX157" fmla="*/ 285750 w 1414463"/>
                                <a:gd name="connsiteY157" fmla="*/ 1743075 h 2611798"/>
                                <a:gd name="connsiteX158" fmla="*/ 304800 w 1414463"/>
                                <a:gd name="connsiteY158" fmla="*/ 1714500 h 2611798"/>
                                <a:gd name="connsiteX159" fmla="*/ 314325 w 1414463"/>
                                <a:gd name="connsiteY159" fmla="*/ 1685925 h 2611798"/>
                                <a:gd name="connsiteX160" fmla="*/ 323850 w 1414463"/>
                                <a:gd name="connsiteY160" fmla="*/ 1671637 h 2611798"/>
                                <a:gd name="connsiteX161" fmla="*/ 333375 w 1414463"/>
                                <a:gd name="connsiteY161" fmla="*/ 1643062 h 2611798"/>
                                <a:gd name="connsiteX162" fmla="*/ 352425 w 1414463"/>
                                <a:gd name="connsiteY162" fmla="*/ 1614487 h 2611798"/>
                                <a:gd name="connsiteX163" fmla="*/ 361950 w 1414463"/>
                                <a:gd name="connsiteY163" fmla="*/ 1600200 h 2611798"/>
                                <a:gd name="connsiteX164" fmla="*/ 376238 w 1414463"/>
                                <a:gd name="connsiteY164" fmla="*/ 1571625 h 2611798"/>
                                <a:gd name="connsiteX165" fmla="*/ 385763 w 1414463"/>
                                <a:gd name="connsiteY165" fmla="*/ 1543050 h 2611798"/>
                                <a:gd name="connsiteX166" fmla="*/ 390525 w 1414463"/>
                                <a:gd name="connsiteY166" fmla="*/ 1528762 h 2611798"/>
                                <a:gd name="connsiteX167" fmla="*/ 409575 w 1414463"/>
                                <a:gd name="connsiteY167" fmla="*/ 1485900 h 2611798"/>
                                <a:gd name="connsiteX168" fmla="*/ 414338 w 1414463"/>
                                <a:gd name="connsiteY168" fmla="*/ 1471612 h 2611798"/>
                                <a:gd name="connsiteX169" fmla="*/ 419100 w 1414463"/>
                                <a:gd name="connsiteY169" fmla="*/ 1457325 h 2611798"/>
                                <a:gd name="connsiteX170" fmla="*/ 428625 w 1414463"/>
                                <a:gd name="connsiteY170" fmla="*/ 1385887 h 2611798"/>
                                <a:gd name="connsiteX171" fmla="*/ 433388 w 1414463"/>
                                <a:gd name="connsiteY171" fmla="*/ 1371600 h 2611798"/>
                                <a:gd name="connsiteX172" fmla="*/ 428625 w 1414463"/>
                                <a:gd name="connsiteY172" fmla="*/ 1219200 h 2611798"/>
                                <a:gd name="connsiteX173" fmla="*/ 414338 w 1414463"/>
                                <a:gd name="connsiteY173" fmla="*/ 1176337 h 2611798"/>
                                <a:gd name="connsiteX174" fmla="*/ 400050 w 1414463"/>
                                <a:gd name="connsiteY174" fmla="*/ 1123950 h 2611798"/>
                                <a:gd name="connsiteX175" fmla="*/ 390525 w 1414463"/>
                                <a:gd name="connsiteY175" fmla="*/ 1109662 h 2611798"/>
                                <a:gd name="connsiteX176" fmla="*/ 371475 w 1414463"/>
                                <a:gd name="connsiteY176" fmla="*/ 1081087 h 2611798"/>
                                <a:gd name="connsiteX177" fmla="*/ 366713 w 1414463"/>
                                <a:gd name="connsiteY177" fmla="*/ 1066800 h 2611798"/>
                                <a:gd name="connsiteX178" fmla="*/ 357188 w 1414463"/>
                                <a:gd name="connsiteY178" fmla="*/ 1052512 h 2611798"/>
                                <a:gd name="connsiteX179" fmla="*/ 338138 w 1414463"/>
                                <a:gd name="connsiteY179" fmla="*/ 1019175 h 2611798"/>
                                <a:gd name="connsiteX180" fmla="*/ 323850 w 1414463"/>
                                <a:gd name="connsiteY180" fmla="*/ 976312 h 2611798"/>
                                <a:gd name="connsiteX181" fmla="*/ 319088 w 1414463"/>
                                <a:gd name="connsiteY181" fmla="*/ 962025 h 2611798"/>
                                <a:gd name="connsiteX182" fmla="*/ 290513 w 1414463"/>
                                <a:gd name="connsiteY182" fmla="*/ 928687 h 2611798"/>
                                <a:gd name="connsiteX183" fmla="*/ 261938 w 1414463"/>
                                <a:gd name="connsiteY183" fmla="*/ 900112 h 2611798"/>
                                <a:gd name="connsiteX184" fmla="*/ 242888 w 1414463"/>
                                <a:gd name="connsiteY184" fmla="*/ 881062 h 2611798"/>
                                <a:gd name="connsiteX185" fmla="*/ 233371 w 1414463"/>
                                <a:gd name="connsiteY185" fmla="*/ 823911 h 2611798"/>
                                <a:gd name="connsiteX186" fmla="*/ 204798 w 1414463"/>
                                <a:gd name="connsiteY186" fmla="*/ 790575 h 2611798"/>
                                <a:gd name="connsiteX187" fmla="*/ 195275 w 1414463"/>
                                <a:gd name="connsiteY187" fmla="*/ 752474 h 2611798"/>
                                <a:gd name="connsiteX188" fmla="*/ 152400 w 1414463"/>
                                <a:gd name="connsiteY188" fmla="*/ 638175 h 2611798"/>
                                <a:gd name="connsiteX189" fmla="*/ 147638 w 1414463"/>
                                <a:gd name="connsiteY189" fmla="*/ 614362 h 2611798"/>
                                <a:gd name="connsiteX190" fmla="*/ 133350 w 1414463"/>
                                <a:gd name="connsiteY190" fmla="*/ 561975 h 2611798"/>
                                <a:gd name="connsiteX191" fmla="*/ 171459 w 1414463"/>
                                <a:gd name="connsiteY191" fmla="*/ 390525 h 2611798"/>
                                <a:gd name="connsiteX192" fmla="*/ 204792 w 1414463"/>
                                <a:gd name="connsiteY192" fmla="*/ 319087 h 2611798"/>
                                <a:gd name="connsiteX193" fmla="*/ 228600 w 1414463"/>
                                <a:gd name="connsiteY193" fmla="*/ 247650 h 2611798"/>
                                <a:gd name="connsiteX194" fmla="*/ 266700 w 1414463"/>
                                <a:gd name="connsiteY194" fmla="*/ 209550 h 2611798"/>
                                <a:gd name="connsiteX195" fmla="*/ 295275 w 1414463"/>
                                <a:gd name="connsiteY195" fmla="*/ 166687 h 2611798"/>
                                <a:gd name="connsiteX196" fmla="*/ 304800 w 1414463"/>
                                <a:gd name="connsiteY196" fmla="*/ 152400 h 2611798"/>
                                <a:gd name="connsiteX197" fmla="*/ 361950 w 1414463"/>
                                <a:gd name="connsiteY197" fmla="*/ 104775 h 2611798"/>
                                <a:gd name="connsiteX198" fmla="*/ 376238 w 1414463"/>
                                <a:gd name="connsiteY198" fmla="*/ 95250 h 2611798"/>
                                <a:gd name="connsiteX199" fmla="*/ 390525 w 1414463"/>
                                <a:gd name="connsiteY199" fmla="*/ 85725 h 2611798"/>
                                <a:gd name="connsiteX200" fmla="*/ 419100 w 1414463"/>
                                <a:gd name="connsiteY200" fmla="*/ 76200 h 2611798"/>
                                <a:gd name="connsiteX201" fmla="*/ 438150 w 1414463"/>
                                <a:gd name="connsiteY201" fmla="*/ 71437 h 2611798"/>
                                <a:gd name="connsiteX202" fmla="*/ 471488 w 1414463"/>
                                <a:gd name="connsiteY202"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176225 w 1414463"/>
                                <a:gd name="connsiteY124" fmla="*/ 2533650 h 2611798"/>
                                <a:gd name="connsiteX125" fmla="*/ 109538 w 1414463"/>
                                <a:gd name="connsiteY125" fmla="*/ 2543175 h 2611798"/>
                                <a:gd name="connsiteX126" fmla="*/ 95250 w 1414463"/>
                                <a:gd name="connsiteY126" fmla="*/ 2528887 h 2611798"/>
                                <a:gd name="connsiteX127" fmla="*/ 57150 w 1414463"/>
                                <a:gd name="connsiteY127" fmla="*/ 2457450 h 2611798"/>
                                <a:gd name="connsiteX128" fmla="*/ 47625 w 1414463"/>
                                <a:gd name="connsiteY128" fmla="*/ 2443162 h 2611798"/>
                                <a:gd name="connsiteX129" fmla="*/ 38100 w 1414463"/>
                                <a:gd name="connsiteY129" fmla="*/ 2428875 h 2611798"/>
                                <a:gd name="connsiteX130" fmla="*/ 28575 w 1414463"/>
                                <a:gd name="connsiteY130" fmla="*/ 2400300 h 2611798"/>
                                <a:gd name="connsiteX131" fmla="*/ 23813 w 1414463"/>
                                <a:gd name="connsiteY131" fmla="*/ 2386012 h 2611798"/>
                                <a:gd name="connsiteX132" fmla="*/ 14288 w 1414463"/>
                                <a:gd name="connsiteY132" fmla="*/ 2371725 h 2611798"/>
                                <a:gd name="connsiteX133" fmla="*/ 9525 w 1414463"/>
                                <a:gd name="connsiteY133" fmla="*/ 2357437 h 2611798"/>
                                <a:gd name="connsiteX134" fmla="*/ 0 w 1414463"/>
                                <a:gd name="connsiteY134" fmla="*/ 2314575 h 2611798"/>
                                <a:gd name="connsiteX135" fmla="*/ 4763 w 1414463"/>
                                <a:gd name="connsiteY135" fmla="*/ 2271712 h 2611798"/>
                                <a:gd name="connsiteX136" fmla="*/ 9525 w 1414463"/>
                                <a:gd name="connsiteY136" fmla="*/ 2257425 h 2611798"/>
                                <a:gd name="connsiteX137" fmla="*/ 23813 w 1414463"/>
                                <a:gd name="connsiteY137" fmla="*/ 2214562 h 2611798"/>
                                <a:gd name="connsiteX138" fmla="*/ 33338 w 1414463"/>
                                <a:gd name="connsiteY138" fmla="*/ 2185987 h 2611798"/>
                                <a:gd name="connsiteX139" fmla="*/ 38100 w 1414463"/>
                                <a:gd name="connsiteY139" fmla="*/ 2171700 h 2611798"/>
                                <a:gd name="connsiteX140" fmla="*/ 47625 w 1414463"/>
                                <a:gd name="connsiteY140" fmla="*/ 2157412 h 2611798"/>
                                <a:gd name="connsiteX141" fmla="*/ 61913 w 1414463"/>
                                <a:gd name="connsiteY141" fmla="*/ 2128837 h 2611798"/>
                                <a:gd name="connsiteX142" fmla="*/ 90488 w 1414463"/>
                                <a:gd name="connsiteY142" fmla="*/ 2043112 h 2611798"/>
                                <a:gd name="connsiteX143" fmla="*/ 100013 w 1414463"/>
                                <a:gd name="connsiteY143" fmla="*/ 2014537 h 2611798"/>
                                <a:gd name="connsiteX144" fmla="*/ 104775 w 1414463"/>
                                <a:gd name="connsiteY144" fmla="*/ 2000250 h 2611798"/>
                                <a:gd name="connsiteX145" fmla="*/ 142875 w 1414463"/>
                                <a:gd name="connsiteY145" fmla="*/ 1943100 h 2611798"/>
                                <a:gd name="connsiteX146" fmla="*/ 152400 w 1414463"/>
                                <a:gd name="connsiteY146" fmla="*/ 1928812 h 2611798"/>
                                <a:gd name="connsiteX147" fmla="*/ 161925 w 1414463"/>
                                <a:gd name="connsiteY147" fmla="*/ 1914525 h 2611798"/>
                                <a:gd name="connsiteX148" fmla="*/ 166688 w 1414463"/>
                                <a:gd name="connsiteY148" fmla="*/ 1900237 h 2611798"/>
                                <a:gd name="connsiteX149" fmla="*/ 180975 w 1414463"/>
                                <a:gd name="connsiteY149" fmla="*/ 1890712 h 2611798"/>
                                <a:gd name="connsiteX150" fmla="*/ 209550 w 1414463"/>
                                <a:gd name="connsiteY150" fmla="*/ 1847850 h 2611798"/>
                                <a:gd name="connsiteX151" fmla="*/ 219075 w 1414463"/>
                                <a:gd name="connsiteY151" fmla="*/ 1833562 h 2611798"/>
                                <a:gd name="connsiteX152" fmla="*/ 233363 w 1414463"/>
                                <a:gd name="connsiteY152" fmla="*/ 1824037 h 2611798"/>
                                <a:gd name="connsiteX153" fmla="*/ 238125 w 1414463"/>
                                <a:gd name="connsiteY153" fmla="*/ 1809750 h 2611798"/>
                                <a:gd name="connsiteX154" fmla="*/ 257175 w 1414463"/>
                                <a:gd name="connsiteY154" fmla="*/ 1781175 h 2611798"/>
                                <a:gd name="connsiteX155" fmla="*/ 271463 w 1414463"/>
                                <a:gd name="connsiteY155" fmla="*/ 1752600 h 2611798"/>
                                <a:gd name="connsiteX156" fmla="*/ 285750 w 1414463"/>
                                <a:gd name="connsiteY156" fmla="*/ 1743075 h 2611798"/>
                                <a:gd name="connsiteX157" fmla="*/ 304800 w 1414463"/>
                                <a:gd name="connsiteY157" fmla="*/ 1714500 h 2611798"/>
                                <a:gd name="connsiteX158" fmla="*/ 314325 w 1414463"/>
                                <a:gd name="connsiteY158" fmla="*/ 1685925 h 2611798"/>
                                <a:gd name="connsiteX159" fmla="*/ 323850 w 1414463"/>
                                <a:gd name="connsiteY159" fmla="*/ 1671637 h 2611798"/>
                                <a:gd name="connsiteX160" fmla="*/ 333375 w 1414463"/>
                                <a:gd name="connsiteY160" fmla="*/ 1643062 h 2611798"/>
                                <a:gd name="connsiteX161" fmla="*/ 352425 w 1414463"/>
                                <a:gd name="connsiteY161" fmla="*/ 1614487 h 2611798"/>
                                <a:gd name="connsiteX162" fmla="*/ 361950 w 1414463"/>
                                <a:gd name="connsiteY162" fmla="*/ 1600200 h 2611798"/>
                                <a:gd name="connsiteX163" fmla="*/ 376238 w 1414463"/>
                                <a:gd name="connsiteY163" fmla="*/ 1571625 h 2611798"/>
                                <a:gd name="connsiteX164" fmla="*/ 385763 w 1414463"/>
                                <a:gd name="connsiteY164" fmla="*/ 1543050 h 2611798"/>
                                <a:gd name="connsiteX165" fmla="*/ 390525 w 1414463"/>
                                <a:gd name="connsiteY165" fmla="*/ 1528762 h 2611798"/>
                                <a:gd name="connsiteX166" fmla="*/ 409575 w 1414463"/>
                                <a:gd name="connsiteY166" fmla="*/ 1485900 h 2611798"/>
                                <a:gd name="connsiteX167" fmla="*/ 414338 w 1414463"/>
                                <a:gd name="connsiteY167" fmla="*/ 1471612 h 2611798"/>
                                <a:gd name="connsiteX168" fmla="*/ 419100 w 1414463"/>
                                <a:gd name="connsiteY168" fmla="*/ 1457325 h 2611798"/>
                                <a:gd name="connsiteX169" fmla="*/ 428625 w 1414463"/>
                                <a:gd name="connsiteY169" fmla="*/ 1385887 h 2611798"/>
                                <a:gd name="connsiteX170" fmla="*/ 433388 w 1414463"/>
                                <a:gd name="connsiteY170" fmla="*/ 1371600 h 2611798"/>
                                <a:gd name="connsiteX171" fmla="*/ 428625 w 1414463"/>
                                <a:gd name="connsiteY171" fmla="*/ 1219200 h 2611798"/>
                                <a:gd name="connsiteX172" fmla="*/ 414338 w 1414463"/>
                                <a:gd name="connsiteY172" fmla="*/ 1176337 h 2611798"/>
                                <a:gd name="connsiteX173" fmla="*/ 400050 w 1414463"/>
                                <a:gd name="connsiteY173" fmla="*/ 1123950 h 2611798"/>
                                <a:gd name="connsiteX174" fmla="*/ 390525 w 1414463"/>
                                <a:gd name="connsiteY174" fmla="*/ 1109662 h 2611798"/>
                                <a:gd name="connsiteX175" fmla="*/ 371475 w 1414463"/>
                                <a:gd name="connsiteY175" fmla="*/ 1081087 h 2611798"/>
                                <a:gd name="connsiteX176" fmla="*/ 366713 w 1414463"/>
                                <a:gd name="connsiteY176" fmla="*/ 1066800 h 2611798"/>
                                <a:gd name="connsiteX177" fmla="*/ 357188 w 1414463"/>
                                <a:gd name="connsiteY177" fmla="*/ 1052512 h 2611798"/>
                                <a:gd name="connsiteX178" fmla="*/ 338138 w 1414463"/>
                                <a:gd name="connsiteY178" fmla="*/ 1019175 h 2611798"/>
                                <a:gd name="connsiteX179" fmla="*/ 323850 w 1414463"/>
                                <a:gd name="connsiteY179" fmla="*/ 976312 h 2611798"/>
                                <a:gd name="connsiteX180" fmla="*/ 319088 w 1414463"/>
                                <a:gd name="connsiteY180" fmla="*/ 962025 h 2611798"/>
                                <a:gd name="connsiteX181" fmla="*/ 290513 w 1414463"/>
                                <a:gd name="connsiteY181" fmla="*/ 928687 h 2611798"/>
                                <a:gd name="connsiteX182" fmla="*/ 261938 w 1414463"/>
                                <a:gd name="connsiteY182" fmla="*/ 900112 h 2611798"/>
                                <a:gd name="connsiteX183" fmla="*/ 242888 w 1414463"/>
                                <a:gd name="connsiteY183" fmla="*/ 881062 h 2611798"/>
                                <a:gd name="connsiteX184" fmla="*/ 233371 w 1414463"/>
                                <a:gd name="connsiteY184" fmla="*/ 823911 h 2611798"/>
                                <a:gd name="connsiteX185" fmla="*/ 204798 w 1414463"/>
                                <a:gd name="connsiteY185" fmla="*/ 790575 h 2611798"/>
                                <a:gd name="connsiteX186" fmla="*/ 195275 w 1414463"/>
                                <a:gd name="connsiteY186" fmla="*/ 752474 h 2611798"/>
                                <a:gd name="connsiteX187" fmla="*/ 152400 w 1414463"/>
                                <a:gd name="connsiteY187" fmla="*/ 638175 h 2611798"/>
                                <a:gd name="connsiteX188" fmla="*/ 147638 w 1414463"/>
                                <a:gd name="connsiteY188" fmla="*/ 614362 h 2611798"/>
                                <a:gd name="connsiteX189" fmla="*/ 133350 w 1414463"/>
                                <a:gd name="connsiteY189" fmla="*/ 561975 h 2611798"/>
                                <a:gd name="connsiteX190" fmla="*/ 171459 w 1414463"/>
                                <a:gd name="connsiteY190" fmla="*/ 390525 h 2611798"/>
                                <a:gd name="connsiteX191" fmla="*/ 204792 w 1414463"/>
                                <a:gd name="connsiteY191" fmla="*/ 319087 h 2611798"/>
                                <a:gd name="connsiteX192" fmla="*/ 228600 w 1414463"/>
                                <a:gd name="connsiteY192" fmla="*/ 247650 h 2611798"/>
                                <a:gd name="connsiteX193" fmla="*/ 266700 w 1414463"/>
                                <a:gd name="connsiteY193" fmla="*/ 209550 h 2611798"/>
                                <a:gd name="connsiteX194" fmla="*/ 295275 w 1414463"/>
                                <a:gd name="connsiteY194" fmla="*/ 166687 h 2611798"/>
                                <a:gd name="connsiteX195" fmla="*/ 304800 w 1414463"/>
                                <a:gd name="connsiteY195" fmla="*/ 152400 h 2611798"/>
                                <a:gd name="connsiteX196" fmla="*/ 361950 w 1414463"/>
                                <a:gd name="connsiteY196" fmla="*/ 104775 h 2611798"/>
                                <a:gd name="connsiteX197" fmla="*/ 376238 w 1414463"/>
                                <a:gd name="connsiteY197" fmla="*/ 95250 h 2611798"/>
                                <a:gd name="connsiteX198" fmla="*/ 390525 w 1414463"/>
                                <a:gd name="connsiteY198" fmla="*/ 85725 h 2611798"/>
                                <a:gd name="connsiteX199" fmla="*/ 419100 w 1414463"/>
                                <a:gd name="connsiteY199" fmla="*/ 76200 h 2611798"/>
                                <a:gd name="connsiteX200" fmla="*/ 438150 w 1414463"/>
                                <a:gd name="connsiteY200" fmla="*/ 71437 h 2611798"/>
                                <a:gd name="connsiteX201" fmla="*/ 471488 w 1414463"/>
                                <a:gd name="connsiteY201" fmla="*/ 42862 h 2611798"/>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61938 w 1414463"/>
                                <a:gd name="connsiteY182" fmla="*/ 900112 h 2610571"/>
                                <a:gd name="connsiteX183" fmla="*/ 242888 w 1414463"/>
                                <a:gd name="connsiteY183" fmla="*/ 881062 h 2610571"/>
                                <a:gd name="connsiteX184" fmla="*/ 233371 w 1414463"/>
                                <a:gd name="connsiteY184" fmla="*/ 823911 h 2610571"/>
                                <a:gd name="connsiteX185" fmla="*/ 204798 w 1414463"/>
                                <a:gd name="connsiteY185" fmla="*/ 790575 h 2610571"/>
                                <a:gd name="connsiteX186" fmla="*/ 195275 w 1414463"/>
                                <a:gd name="connsiteY186" fmla="*/ 752474 h 2610571"/>
                                <a:gd name="connsiteX187" fmla="*/ 152400 w 1414463"/>
                                <a:gd name="connsiteY187" fmla="*/ 638175 h 2610571"/>
                                <a:gd name="connsiteX188" fmla="*/ 147638 w 1414463"/>
                                <a:gd name="connsiteY188" fmla="*/ 614362 h 2610571"/>
                                <a:gd name="connsiteX189" fmla="*/ 133350 w 1414463"/>
                                <a:gd name="connsiteY189" fmla="*/ 561975 h 2610571"/>
                                <a:gd name="connsiteX190" fmla="*/ 171459 w 1414463"/>
                                <a:gd name="connsiteY190" fmla="*/ 390525 h 2610571"/>
                                <a:gd name="connsiteX191" fmla="*/ 204792 w 1414463"/>
                                <a:gd name="connsiteY191" fmla="*/ 319087 h 2610571"/>
                                <a:gd name="connsiteX192" fmla="*/ 228600 w 1414463"/>
                                <a:gd name="connsiteY192" fmla="*/ 247650 h 2610571"/>
                                <a:gd name="connsiteX193" fmla="*/ 266700 w 1414463"/>
                                <a:gd name="connsiteY193" fmla="*/ 209550 h 2610571"/>
                                <a:gd name="connsiteX194" fmla="*/ 295275 w 1414463"/>
                                <a:gd name="connsiteY194" fmla="*/ 166687 h 2610571"/>
                                <a:gd name="connsiteX195" fmla="*/ 304800 w 1414463"/>
                                <a:gd name="connsiteY195" fmla="*/ 152400 h 2610571"/>
                                <a:gd name="connsiteX196" fmla="*/ 361950 w 1414463"/>
                                <a:gd name="connsiteY196" fmla="*/ 104775 h 2610571"/>
                                <a:gd name="connsiteX197" fmla="*/ 376238 w 1414463"/>
                                <a:gd name="connsiteY197" fmla="*/ 95250 h 2610571"/>
                                <a:gd name="connsiteX198" fmla="*/ 390525 w 1414463"/>
                                <a:gd name="connsiteY198" fmla="*/ 85725 h 2610571"/>
                                <a:gd name="connsiteX199" fmla="*/ 419100 w 1414463"/>
                                <a:gd name="connsiteY199" fmla="*/ 76200 h 2610571"/>
                                <a:gd name="connsiteX200" fmla="*/ 438150 w 1414463"/>
                                <a:gd name="connsiteY200" fmla="*/ 71437 h 2610571"/>
                                <a:gd name="connsiteX201" fmla="*/ 471488 w 1414463"/>
                                <a:gd name="connsiteY201"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61938 w 1414463"/>
                                <a:gd name="connsiteY182" fmla="*/ 900112 h 2610571"/>
                                <a:gd name="connsiteX183" fmla="*/ 233371 w 1414463"/>
                                <a:gd name="connsiteY183" fmla="*/ 823911 h 2610571"/>
                                <a:gd name="connsiteX184" fmla="*/ 204798 w 1414463"/>
                                <a:gd name="connsiteY184" fmla="*/ 790575 h 2610571"/>
                                <a:gd name="connsiteX185" fmla="*/ 195275 w 1414463"/>
                                <a:gd name="connsiteY185" fmla="*/ 752474 h 2610571"/>
                                <a:gd name="connsiteX186" fmla="*/ 152400 w 1414463"/>
                                <a:gd name="connsiteY186" fmla="*/ 638175 h 2610571"/>
                                <a:gd name="connsiteX187" fmla="*/ 147638 w 1414463"/>
                                <a:gd name="connsiteY187" fmla="*/ 614362 h 2610571"/>
                                <a:gd name="connsiteX188" fmla="*/ 133350 w 1414463"/>
                                <a:gd name="connsiteY188" fmla="*/ 561975 h 2610571"/>
                                <a:gd name="connsiteX189" fmla="*/ 171459 w 1414463"/>
                                <a:gd name="connsiteY189" fmla="*/ 390525 h 2610571"/>
                                <a:gd name="connsiteX190" fmla="*/ 204792 w 1414463"/>
                                <a:gd name="connsiteY190" fmla="*/ 319087 h 2610571"/>
                                <a:gd name="connsiteX191" fmla="*/ 228600 w 1414463"/>
                                <a:gd name="connsiteY191" fmla="*/ 247650 h 2610571"/>
                                <a:gd name="connsiteX192" fmla="*/ 266700 w 1414463"/>
                                <a:gd name="connsiteY192" fmla="*/ 209550 h 2610571"/>
                                <a:gd name="connsiteX193" fmla="*/ 295275 w 1414463"/>
                                <a:gd name="connsiteY193" fmla="*/ 166687 h 2610571"/>
                                <a:gd name="connsiteX194" fmla="*/ 304800 w 1414463"/>
                                <a:gd name="connsiteY194" fmla="*/ 152400 h 2610571"/>
                                <a:gd name="connsiteX195" fmla="*/ 361950 w 1414463"/>
                                <a:gd name="connsiteY195" fmla="*/ 104775 h 2610571"/>
                                <a:gd name="connsiteX196" fmla="*/ 376238 w 1414463"/>
                                <a:gd name="connsiteY196" fmla="*/ 95250 h 2610571"/>
                                <a:gd name="connsiteX197" fmla="*/ 390525 w 1414463"/>
                                <a:gd name="connsiteY197" fmla="*/ 85725 h 2610571"/>
                                <a:gd name="connsiteX198" fmla="*/ 419100 w 1414463"/>
                                <a:gd name="connsiteY198" fmla="*/ 76200 h 2610571"/>
                                <a:gd name="connsiteX199" fmla="*/ 438150 w 1414463"/>
                                <a:gd name="connsiteY199" fmla="*/ 71437 h 2610571"/>
                                <a:gd name="connsiteX200" fmla="*/ 471488 w 1414463"/>
                                <a:gd name="connsiteY200"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47638 w 1414463"/>
                                <a:gd name="connsiteY186" fmla="*/ 614362 h 2610571"/>
                                <a:gd name="connsiteX187" fmla="*/ 133350 w 1414463"/>
                                <a:gd name="connsiteY187" fmla="*/ 561975 h 2610571"/>
                                <a:gd name="connsiteX188" fmla="*/ 171459 w 1414463"/>
                                <a:gd name="connsiteY188" fmla="*/ 390525 h 2610571"/>
                                <a:gd name="connsiteX189" fmla="*/ 204792 w 1414463"/>
                                <a:gd name="connsiteY189" fmla="*/ 319087 h 2610571"/>
                                <a:gd name="connsiteX190" fmla="*/ 228600 w 1414463"/>
                                <a:gd name="connsiteY190" fmla="*/ 247650 h 2610571"/>
                                <a:gd name="connsiteX191" fmla="*/ 266700 w 1414463"/>
                                <a:gd name="connsiteY191" fmla="*/ 209550 h 2610571"/>
                                <a:gd name="connsiteX192" fmla="*/ 295275 w 1414463"/>
                                <a:gd name="connsiteY192" fmla="*/ 166687 h 2610571"/>
                                <a:gd name="connsiteX193" fmla="*/ 304800 w 1414463"/>
                                <a:gd name="connsiteY193" fmla="*/ 152400 h 2610571"/>
                                <a:gd name="connsiteX194" fmla="*/ 361950 w 1414463"/>
                                <a:gd name="connsiteY194" fmla="*/ 104775 h 2610571"/>
                                <a:gd name="connsiteX195" fmla="*/ 376238 w 1414463"/>
                                <a:gd name="connsiteY195" fmla="*/ 95250 h 2610571"/>
                                <a:gd name="connsiteX196" fmla="*/ 390525 w 1414463"/>
                                <a:gd name="connsiteY196" fmla="*/ 85725 h 2610571"/>
                                <a:gd name="connsiteX197" fmla="*/ 419100 w 1414463"/>
                                <a:gd name="connsiteY197" fmla="*/ 76200 h 2610571"/>
                                <a:gd name="connsiteX198" fmla="*/ 438150 w 1414463"/>
                                <a:gd name="connsiteY198" fmla="*/ 71437 h 2610571"/>
                                <a:gd name="connsiteX199" fmla="*/ 471488 w 1414463"/>
                                <a:gd name="connsiteY199"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42907 w 1414463"/>
                                <a:gd name="connsiteY186" fmla="*/ 657226 h 2610571"/>
                                <a:gd name="connsiteX187" fmla="*/ 133350 w 1414463"/>
                                <a:gd name="connsiteY187" fmla="*/ 561975 h 2610571"/>
                                <a:gd name="connsiteX188" fmla="*/ 171459 w 1414463"/>
                                <a:gd name="connsiteY188" fmla="*/ 390525 h 2610571"/>
                                <a:gd name="connsiteX189" fmla="*/ 204792 w 1414463"/>
                                <a:gd name="connsiteY189" fmla="*/ 319087 h 2610571"/>
                                <a:gd name="connsiteX190" fmla="*/ 228600 w 1414463"/>
                                <a:gd name="connsiteY190" fmla="*/ 247650 h 2610571"/>
                                <a:gd name="connsiteX191" fmla="*/ 266700 w 1414463"/>
                                <a:gd name="connsiteY191" fmla="*/ 209550 h 2610571"/>
                                <a:gd name="connsiteX192" fmla="*/ 295275 w 1414463"/>
                                <a:gd name="connsiteY192" fmla="*/ 166687 h 2610571"/>
                                <a:gd name="connsiteX193" fmla="*/ 304800 w 1414463"/>
                                <a:gd name="connsiteY193" fmla="*/ 152400 h 2610571"/>
                                <a:gd name="connsiteX194" fmla="*/ 361950 w 1414463"/>
                                <a:gd name="connsiteY194" fmla="*/ 104775 h 2610571"/>
                                <a:gd name="connsiteX195" fmla="*/ 376238 w 1414463"/>
                                <a:gd name="connsiteY195" fmla="*/ 95250 h 2610571"/>
                                <a:gd name="connsiteX196" fmla="*/ 390525 w 1414463"/>
                                <a:gd name="connsiteY196" fmla="*/ 85725 h 2610571"/>
                                <a:gd name="connsiteX197" fmla="*/ 419100 w 1414463"/>
                                <a:gd name="connsiteY197" fmla="*/ 76200 h 2610571"/>
                                <a:gd name="connsiteX198" fmla="*/ 438150 w 1414463"/>
                                <a:gd name="connsiteY198" fmla="*/ 71437 h 2610571"/>
                                <a:gd name="connsiteX199" fmla="*/ 471488 w 1414463"/>
                                <a:gd name="connsiteY199" fmla="*/ 42862 h 2610571"/>
                                <a:gd name="connsiteX0" fmla="*/ 562193 w 1505168"/>
                                <a:gd name="connsiteY0" fmla="*/ 42862 h 2610571"/>
                                <a:gd name="connsiteX1" fmla="*/ 586005 w 1505168"/>
                                <a:gd name="connsiteY1" fmla="*/ 38100 h 2610571"/>
                                <a:gd name="connsiteX2" fmla="*/ 614580 w 1505168"/>
                                <a:gd name="connsiteY2" fmla="*/ 28575 h 2610571"/>
                                <a:gd name="connsiteX3" fmla="*/ 628868 w 1505168"/>
                                <a:gd name="connsiteY3" fmla="*/ 23812 h 2610571"/>
                                <a:gd name="connsiteX4" fmla="*/ 652680 w 1505168"/>
                                <a:gd name="connsiteY4" fmla="*/ 19050 h 2610571"/>
                                <a:gd name="connsiteX5" fmla="*/ 705068 w 1505168"/>
                                <a:gd name="connsiteY5" fmla="*/ 9525 h 2610571"/>
                                <a:gd name="connsiteX6" fmla="*/ 747930 w 1505168"/>
                                <a:gd name="connsiteY6" fmla="*/ 0 h 2610571"/>
                                <a:gd name="connsiteX7" fmla="*/ 876518 w 1505168"/>
                                <a:gd name="connsiteY7" fmla="*/ 4762 h 2610571"/>
                                <a:gd name="connsiteX8" fmla="*/ 909855 w 1505168"/>
                                <a:gd name="connsiteY8" fmla="*/ 14287 h 2610571"/>
                                <a:gd name="connsiteX9" fmla="*/ 947955 w 1505168"/>
                                <a:gd name="connsiteY9" fmla="*/ 23812 h 2610571"/>
                                <a:gd name="connsiteX10" fmla="*/ 1005105 w 1505168"/>
                                <a:gd name="connsiteY10" fmla="*/ 42862 h 2610571"/>
                                <a:gd name="connsiteX11" fmla="*/ 1019393 w 1505168"/>
                                <a:gd name="connsiteY11" fmla="*/ 47625 h 2610571"/>
                                <a:gd name="connsiteX12" fmla="*/ 1033680 w 1505168"/>
                                <a:gd name="connsiteY12" fmla="*/ 52387 h 2610571"/>
                                <a:gd name="connsiteX13" fmla="*/ 1076543 w 1505168"/>
                                <a:gd name="connsiteY13" fmla="*/ 71437 h 2610571"/>
                                <a:gd name="connsiteX14" fmla="*/ 1090830 w 1505168"/>
                                <a:gd name="connsiteY14" fmla="*/ 76200 h 2610571"/>
                                <a:gd name="connsiteX15" fmla="*/ 1105118 w 1505168"/>
                                <a:gd name="connsiteY15" fmla="*/ 85725 h 2610571"/>
                                <a:gd name="connsiteX16" fmla="*/ 1133693 w 1505168"/>
                                <a:gd name="connsiteY16" fmla="*/ 95250 h 2610571"/>
                                <a:gd name="connsiteX17" fmla="*/ 1147980 w 1505168"/>
                                <a:gd name="connsiteY17" fmla="*/ 100012 h 2610571"/>
                                <a:gd name="connsiteX18" fmla="*/ 1162268 w 1505168"/>
                                <a:gd name="connsiteY18" fmla="*/ 109537 h 2610571"/>
                                <a:gd name="connsiteX19" fmla="*/ 1176555 w 1505168"/>
                                <a:gd name="connsiteY19" fmla="*/ 114300 h 2610571"/>
                                <a:gd name="connsiteX20" fmla="*/ 1219418 w 1505168"/>
                                <a:gd name="connsiteY20" fmla="*/ 138112 h 2610571"/>
                                <a:gd name="connsiteX21" fmla="*/ 1228943 w 1505168"/>
                                <a:gd name="connsiteY21" fmla="*/ 152400 h 2610571"/>
                                <a:gd name="connsiteX22" fmla="*/ 1243230 w 1505168"/>
                                <a:gd name="connsiteY22" fmla="*/ 157162 h 2610571"/>
                                <a:gd name="connsiteX23" fmla="*/ 1271805 w 1505168"/>
                                <a:gd name="connsiteY23" fmla="*/ 171450 h 2610571"/>
                                <a:gd name="connsiteX24" fmla="*/ 1286093 w 1505168"/>
                                <a:gd name="connsiteY24" fmla="*/ 185737 h 2610571"/>
                                <a:gd name="connsiteX25" fmla="*/ 1300380 w 1505168"/>
                                <a:gd name="connsiteY25" fmla="*/ 195262 h 2610571"/>
                                <a:gd name="connsiteX26" fmla="*/ 1319430 w 1505168"/>
                                <a:gd name="connsiteY26" fmla="*/ 219075 h 2610571"/>
                                <a:gd name="connsiteX27" fmla="*/ 1343243 w 1505168"/>
                                <a:gd name="connsiteY27" fmla="*/ 242887 h 2610571"/>
                                <a:gd name="connsiteX28" fmla="*/ 1367055 w 1505168"/>
                                <a:gd name="connsiteY28" fmla="*/ 266700 h 2610571"/>
                                <a:gd name="connsiteX29" fmla="*/ 1400393 w 1505168"/>
                                <a:gd name="connsiteY29" fmla="*/ 304800 h 2610571"/>
                                <a:gd name="connsiteX30" fmla="*/ 1419443 w 1505168"/>
                                <a:gd name="connsiteY30" fmla="*/ 333375 h 2610571"/>
                                <a:gd name="connsiteX31" fmla="*/ 1424205 w 1505168"/>
                                <a:gd name="connsiteY31" fmla="*/ 347662 h 2610571"/>
                                <a:gd name="connsiteX32" fmla="*/ 1433730 w 1505168"/>
                                <a:gd name="connsiteY32" fmla="*/ 361950 h 2610571"/>
                                <a:gd name="connsiteX33" fmla="*/ 1443255 w 1505168"/>
                                <a:gd name="connsiteY33" fmla="*/ 390525 h 2610571"/>
                                <a:gd name="connsiteX34" fmla="*/ 1448018 w 1505168"/>
                                <a:gd name="connsiteY34" fmla="*/ 404812 h 2610571"/>
                                <a:gd name="connsiteX35" fmla="*/ 1457543 w 1505168"/>
                                <a:gd name="connsiteY35" fmla="*/ 419100 h 2610571"/>
                                <a:gd name="connsiteX36" fmla="*/ 1467068 w 1505168"/>
                                <a:gd name="connsiteY36" fmla="*/ 447675 h 2610571"/>
                                <a:gd name="connsiteX37" fmla="*/ 1476593 w 1505168"/>
                                <a:gd name="connsiteY37" fmla="*/ 495300 h 2610571"/>
                                <a:gd name="connsiteX38" fmla="*/ 1481355 w 1505168"/>
                                <a:gd name="connsiteY38" fmla="*/ 528637 h 2610571"/>
                                <a:gd name="connsiteX39" fmla="*/ 1490880 w 1505168"/>
                                <a:gd name="connsiteY39" fmla="*/ 576262 h 2610571"/>
                                <a:gd name="connsiteX40" fmla="*/ 1500405 w 1505168"/>
                                <a:gd name="connsiteY40" fmla="*/ 638175 h 2610571"/>
                                <a:gd name="connsiteX41" fmla="*/ 1505168 w 1505168"/>
                                <a:gd name="connsiteY41" fmla="*/ 652462 h 2610571"/>
                                <a:gd name="connsiteX42" fmla="*/ 1495643 w 1505168"/>
                                <a:gd name="connsiteY42" fmla="*/ 719137 h 2610571"/>
                                <a:gd name="connsiteX43" fmla="*/ 1486118 w 1505168"/>
                                <a:gd name="connsiteY43" fmla="*/ 776287 h 2610571"/>
                                <a:gd name="connsiteX44" fmla="*/ 1481355 w 1505168"/>
                                <a:gd name="connsiteY44" fmla="*/ 790575 h 2610571"/>
                                <a:gd name="connsiteX45" fmla="*/ 1471830 w 1505168"/>
                                <a:gd name="connsiteY45" fmla="*/ 828675 h 2610571"/>
                                <a:gd name="connsiteX46" fmla="*/ 1462305 w 1505168"/>
                                <a:gd name="connsiteY46" fmla="*/ 842962 h 2610571"/>
                                <a:gd name="connsiteX47" fmla="*/ 1448018 w 1505168"/>
                                <a:gd name="connsiteY47" fmla="*/ 885825 h 2610571"/>
                                <a:gd name="connsiteX48" fmla="*/ 1443255 w 1505168"/>
                                <a:gd name="connsiteY48" fmla="*/ 900112 h 2610571"/>
                                <a:gd name="connsiteX49" fmla="*/ 1433730 w 1505168"/>
                                <a:gd name="connsiteY49" fmla="*/ 914400 h 2610571"/>
                                <a:gd name="connsiteX50" fmla="*/ 1428968 w 1505168"/>
                                <a:gd name="connsiteY50" fmla="*/ 928687 h 2610571"/>
                                <a:gd name="connsiteX51" fmla="*/ 1424205 w 1505168"/>
                                <a:gd name="connsiteY51" fmla="*/ 947737 h 2610571"/>
                                <a:gd name="connsiteX52" fmla="*/ 1414680 w 1505168"/>
                                <a:gd name="connsiteY52" fmla="*/ 962025 h 2610571"/>
                                <a:gd name="connsiteX53" fmla="*/ 1405155 w 1505168"/>
                                <a:gd name="connsiteY53" fmla="*/ 981075 h 2610571"/>
                                <a:gd name="connsiteX54" fmla="*/ 1390868 w 1505168"/>
                                <a:gd name="connsiteY54" fmla="*/ 1023937 h 2610571"/>
                                <a:gd name="connsiteX55" fmla="*/ 1386105 w 1505168"/>
                                <a:gd name="connsiteY55" fmla="*/ 1038225 h 2610571"/>
                                <a:gd name="connsiteX56" fmla="*/ 1376580 w 1505168"/>
                                <a:gd name="connsiteY56" fmla="*/ 1052512 h 2610571"/>
                                <a:gd name="connsiteX57" fmla="*/ 1362293 w 1505168"/>
                                <a:gd name="connsiteY57" fmla="*/ 1085850 h 2610571"/>
                                <a:gd name="connsiteX58" fmla="*/ 1352768 w 1505168"/>
                                <a:gd name="connsiteY58" fmla="*/ 1114425 h 2610571"/>
                                <a:gd name="connsiteX59" fmla="*/ 1348005 w 1505168"/>
                                <a:gd name="connsiteY59" fmla="*/ 1128712 h 2610571"/>
                                <a:gd name="connsiteX60" fmla="*/ 1343243 w 1505168"/>
                                <a:gd name="connsiteY60" fmla="*/ 1143000 h 2610571"/>
                                <a:gd name="connsiteX61" fmla="*/ 1328955 w 1505168"/>
                                <a:gd name="connsiteY61" fmla="*/ 1152525 h 2610571"/>
                                <a:gd name="connsiteX62" fmla="*/ 1324193 w 1505168"/>
                                <a:gd name="connsiteY62" fmla="*/ 1166812 h 2610571"/>
                                <a:gd name="connsiteX63" fmla="*/ 1309905 w 1505168"/>
                                <a:gd name="connsiteY63" fmla="*/ 1181100 h 2610571"/>
                                <a:gd name="connsiteX64" fmla="*/ 1300380 w 1505168"/>
                                <a:gd name="connsiteY64" fmla="*/ 1195387 h 2610571"/>
                                <a:gd name="connsiteX65" fmla="*/ 1281330 w 1505168"/>
                                <a:gd name="connsiteY65" fmla="*/ 1243012 h 2610571"/>
                                <a:gd name="connsiteX66" fmla="*/ 1276568 w 1505168"/>
                                <a:gd name="connsiteY66" fmla="*/ 1257300 h 2610571"/>
                                <a:gd name="connsiteX67" fmla="*/ 1262280 w 1505168"/>
                                <a:gd name="connsiteY67" fmla="*/ 1266825 h 2610571"/>
                                <a:gd name="connsiteX68" fmla="*/ 1243230 w 1505168"/>
                                <a:gd name="connsiteY68" fmla="*/ 1295400 h 2610571"/>
                                <a:gd name="connsiteX69" fmla="*/ 1219418 w 1505168"/>
                                <a:gd name="connsiteY69" fmla="*/ 1323975 h 2610571"/>
                                <a:gd name="connsiteX70" fmla="*/ 1205130 w 1505168"/>
                                <a:gd name="connsiteY70" fmla="*/ 1352550 h 2610571"/>
                                <a:gd name="connsiteX71" fmla="*/ 1190843 w 1505168"/>
                                <a:gd name="connsiteY71" fmla="*/ 1362075 h 2610571"/>
                                <a:gd name="connsiteX72" fmla="*/ 1171793 w 1505168"/>
                                <a:gd name="connsiteY72" fmla="*/ 1390650 h 2610571"/>
                                <a:gd name="connsiteX73" fmla="*/ 1152743 w 1505168"/>
                                <a:gd name="connsiteY73" fmla="*/ 1419225 h 2610571"/>
                                <a:gd name="connsiteX74" fmla="*/ 1133693 w 1505168"/>
                                <a:gd name="connsiteY74" fmla="*/ 1447800 h 2610571"/>
                                <a:gd name="connsiteX75" fmla="*/ 1124168 w 1505168"/>
                                <a:gd name="connsiteY75" fmla="*/ 1462087 h 2610571"/>
                                <a:gd name="connsiteX76" fmla="*/ 1109880 w 1505168"/>
                                <a:gd name="connsiteY76" fmla="*/ 1490662 h 2610571"/>
                                <a:gd name="connsiteX77" fmla="*/ 1095593 w 1505168"/>
                                <a:gd name="connsiteY77" fmla="*/ 1519237 h 2610571"/>
                                <a:gd name="connsiteX78" fmla="*/ 1081305 w 1505168"/>
                                <a:gd name="connsiteY78" fmla="*/ 1547812 h 2610571"/>
                                <a:gd name="connsiteX79" fmla="*/ 1076543 w 1505168"/>
                                <a:gd name="connsiteY79" fmla="*/ 1562100 h 2610571"/>
                                <a:gd name="connsiteX80" fmla="*/ 1057493 w 1505168"/>
                                <a:gd name="connsiteY80" fmla="*/ 1590675 h 2610571"/>
                                <a:gd name="connsiteX81" fmla="*/ 1038443 w 1505168"/>
                                <a:gd name="connsiteY81" fmla="*/ 1619250 h 2610571"/>
                                <a:gd name="connsiteX82" fmla="*/ 1019393 w 1505168"/>
                                <a:gd name="connsiteY82" fmla="*/ 1647825 h 2610571"/>
                                <a:gd name="connsiteX83" fmla="*/ 1009868 w 1505168"/>
                                <a:gd name="connsiteY83" fmla="*/ 1662112 h 2610571"/>
                                <a:gd name="connsiteX84" fmla="*/ 976530 w 1505168"/>
                                <a:gd name="connsiteY84" fmla="*/ 1704975 h 2610571"/>
                                <a:gd name="connsiteX85" fmla="*/ 967005 w 1505168"/>
                                <a:gd name="connsiteY85" fmla="*/ 1719262 h 2610571"/>
                                <a:gd name="connsiteX86" fmla="*/ 952718 w 1505168"/>
                                <a:gd name="connsiteY86" fmla="*/ 1747837 h 2610571"/>
                                <a:gd name="connsiteX87" fmla="*/ 943193 w 1505168"/>
                                <a:gd name="connsiteY87" fmla="*/ 1776412 h 2610571"/>
                                <a:gd name="connsiteX88" fmla="*/ 938430 w 1505168"/>
                                <a:gd name="connsiteY88" fmla="*/ 1790700 h 2610571"/>
                                <a:gd name="connsiteX89" fmla="*/ 933668 w 1505168"/>
                                <a:gd name="connsiteY89" fmla="*/ 1804987 h 2610571"/>
                                <a:gd name="connsiteX90" fmla="*/ 914618 w 1505168"/>
                                <a:gd name="connsiteY90" fmla="*/ 1833562 h 2610571"/>
                                <a:gd name="connsiteX91" fmla="*/ 881280 w 1505168"/>
                                <a:gd name="connsiteY91" fmla="*/ 1933575 h 2610571"/>
                                <a:gd name="connsiteX92" fmla="*/ 871755 w 1505168"/>
                                <a:gd name="connsiteY92" fmla="*/ 1962150 h 2610571"/>
                                <a:gd name="connsiteX93" fmla="*/ 866993 w 1505168"/>
                                <a:gd name="connsiteY93" fmla="*/ 1976437 h 2610571"/>
                                <a:gd name="connsiteX94" fmla="*/ 857468 w 1505168"/>
                                <a:gd name="connsiteY94" fmla="*/ 1990725 h 2610571"/>
                                <a:gd name="connsiteX95" fmla="*/ 847943 w 1505168"/>
                                <a:gd name="connsiteY95" fmla="*/ 2019300 h 2610571"/>
                                <a:gd name="connsiteX96" fmla="*/ 833655 w 1505168"/>
                                <a:gd name="connsiteY96" fmla="*/ 2062162 h 2610571"/>
                                <a:gd name="connsiteX97" fmla="*/ 814605 w 1505168"/>
                                <a:gd name="connsiteY97" fmla="*/ 2119312 h 2610571"/>
                                <a:gd name="connsiteX98" fmla="*/ 805080 w 1505168"/>
                                <a:gd name="connsiteY98" fmla="*/ 2147887 h 2610571"/>
                                <a:gd name="connsiteX99" fmla="*/ 800318 w 1505168"/>
                                <a:gd name="connsiteY99" fmla="*/ 2162175 h 2610571"/>
                                <a:gd name="connsiteX100" fmla="*/ 795555 w 1505168"/>
                                <a:gd name="connsiteY100" fmla="*/ 2181225 h 2610571"/>
                                <a:gd name="connsiteX101" fmla="*/ 790793 w 1505168"/>
                                <a:gd name="connsiteY101" fmla="*/ 2219325 h 2610571"/>
                                <a:gd name="connsiteX102" fmla="*/ 786030 w 1505168"/>
                                <a:gd name="connsiteY102" fmla="*/ 2238375 h 2610571"/>
                                <a:gd name="connsiteX103" fmla="*/ 771743 w 1505168"/>
                                <a:gd name="connsiteY103" fmla="*/ 2281237 h 2610571"/>
                                <a:gd name="connsiteX104" fmla="*/ 766980 w 1505168"/>
                                <a:gd name="connsiteY104" fmla="*/ 2295525 h 2610571"/>
                                <a:gd name="connsiteX105" fmla="*/ 762218 w 1505168"/>
                                <a:gd name="connsiteY105" fmla="*/ 2309812 h 2610571"/>
                                <a:gd name="connsiteX106" fmla="*/ 752693 w 1505168"/>
                                <a:gd name="connsiteY106" fmla="*/ 2324100 h 2610571"/>
                                <a:gd name="connsiteX107" fmla="*/ 743168 w 1505168"/>
                                <a:gd name="connsiteY107" fmla="*/ 2352675 h 2610571"/>
                                <a:gd name="connsiteX108" fmla="*/ 738405 w 1505168"/>
                                <a:gd name="connsiteY108" fmla="*/ 2366962 h 2610571"/>
                                <a:gd name="connsiteX109" fmla="*/ 728880 w 1505168"/>
                                <a:gd name="connsiteY109" fmla="*/ 2386012 h 2610571"/>
                                <a:gd name="connsiteX110" fmla="*/ 714593 w 1505168"/>
                                <a:gd name="connsiteY110" fmla="*/ 2428875 h 2610571"/>
                                <a:gd name="connsiteX111" fmla="*/ 709830 w 1505168"/>
                                <a:gd name="connsiteY111" fmla="*/ 2443162 h 2610571"/>
                                <a:gd name="connsiteX112" fmla="*/ 695543 w 1505168"/>
                                <a:gd name="connsiteY112" fmla="*/ 2457450 h 2610571"/>
                                <a:gd name="connsiteX113" fmla="*/ 681255 w 1505168"/>
                                <a:gd name="connsiteY113" fmla="*/ 2466975 h 2610571"/>
                                <a:gd name="connsiteX114" fmla="*/ 652680 w 1505168"/>
                                <a:gd name="connsiteY114" fmla="*/ 2495550 h 2610571"/>
                                <a:gd name="connsiteX115" fmla="*/ 638393 w 1505168"/>
                                <a:gd name="connsiteY115" fmla="*/ 2509837 h 2610571"/>
                                <a:gd name="connsiteX116" fmla="*/ 619343 w 1505168"/>
                                <a:gd name="connsiteY116" fmla="*/ 2538412 h 2610571"/>
                                <a:gd name="connsiteX117" fmla="*/ 605055 w 1505168"/>
                                <a:gd name="connsiteY117" fmla="*/ 2543175 h 2610571"/>
                                <a:gd name="connsiteX118" fmla="*/ 576480 w 1505168"/>
                                <a:gd name="connsiteY118" fmla="*/ 2566987 h 2610571"/>
                                <a:gd name="connsiteX119" fmla="*/ 547905 w 1505168"/>
                                <a:gd name="connsiteY119" fmla="*/ 2576512 h 2610571"/>
                                <a:gd name="connsiteX120" fmla="*/ 514568 w 1505168"/>
                                <a:gd name="connsiteY120" fmla="*/ 2605087 h 2610571"/>
                                <a:gd name="connsiteX121" fmla="*/ 476476 w 1505168"/>
                                <a:gd name="connsiteY121" fmla="*/ 2609849 h 2610571"/>
                                <a:gd name="connsiteX122" fmla="*/ 452660 w 1505168"/>
                                <a:gd name="connsiteY122" fmla="*/ 2595555 h 2610571"/>
                                <a:gd name="connsiteX123" fmla="*/ 357407 w 1505168"/>
                                <a:gd name="connsiteY123" fmla="*/ 2586036 h 2610571"/>
                                <a:gd name="connsiteX124" fmla="*/ 266930 w 1505168"/>
                                <a:gd name="connsiteY124" fmla="*/ 2533650 h 2610571"/>
                                <a:gd name="connsiteX125" fmla="*/ 200243 w 1505168"/>
                                <a:gd name="connsiteY125" fmla="*/ 2543175 h 2610571"/>
                                <a:gd name="connsiteX126" fmla="*/ 185955 w 1505168"/>
                                <a:gd name="connsiteY126" fmla="*/ 2528887 h 2610571"/>
                                <a:gd name="connsiteX127" fmla="*/ 147855 w 1505168"/>
                                <a:gd name="connsiteY127" fmla="*/ 2457450 h 2610571"/>
                                <a:gd name="connsiteX128" fmla="*/ 138330 w 1505168"/>
                                <a:gd name="connsiteY128" fmla="*/ 2443162 h 2610571"/>
                                <a:gd name="connsiteX129" fmla="*/ 128805 w 1505168"/>
                                <a:gd name="connsiteY129" fmla="*/ 2428875 h 2610571"/>
                                <a:gd name="connsiteX130" fmla="*/ 119280 w 1505168"/>
                                <a:gd name="connsiteY130" fmla="*/ 2400300 h 2610571"/>
                                <a:gd name="connsiteX131" fmla="*/ 114518 w 1505168"/>
                                <a:gd name="connsiteY131" fmla="*/ 2386012 h 2610571"/>
                                <a:gd name="connsiteX132" fmla="*/ 104993 w 1505168"/>
                                <a:gd name="connsiteY132" fmla="*/ 2371725 h 2610571"/>
                                <a:gd name="connsiteX133" fmla="*/ 100230 w 1505168"/>
                                <a:gd name="connsiteY133" fmla="*/ 2357437 h 2610571"/>
                                <a:gd name="connsiteX134" fmla="*/ 90705 w 1505168"/>
                                <a:gd name="connsiteY134" fmla="*/ 2314575 h 2610571"/>
                                <a:gd name="connsiteX135" fmla="*/ 95468 w 1505168"/>
                                <a:gd name="connsiteY135" fmla="*/ 2271712 h 2610571"/>
                                <a:gd name="connsiteX136" fmla="*/ 100230 w 1505168"/>
                                <a:gd name="connsiteY136" fmla="*/ 2257425 h 2610571"/>
                                <a:gd name="connsiteX137" fmla="*/ 114518 w 1505168"/>
                                <a:gd name="connsiteY137" fmla="*/ 2214562 h 2610571"/>
                                <a:gd name="connsiteX138" fmla="*/ 124043 w 1505168"/>
                                <a:gd name="connsiteY138" fmla="*/ 2185987 h 2610571"/>
                                <a:gd name="connsiteX139" fmla="*/ 128805 w 1505168"/>
                                <a:gd name="connsiteY139" fmla="*/ 2171700 h 2610571"/>
                                <a:gd name="connsiteX140" fmla="*/ 138330 w 1505168"/>
                                <a:gd name="connsiteY140" fmla="*/ 2157412 h 2610571"/>
                                <a:gd name="connsiteX141" fmla="*/ 152618 w 1505168"/>
                                <a:gd name="connsiteY141" fmla="*/ 2128837 h 2610571"/>
                                <a:gd name="connsiteX142" fmla="*/ 181193 w 1505168"/>
                                <a:gd name="connsiteY142" fmla="*/ 2043112 h 2610571"/>
                                <a:gd name="connsiteX143" fmla="*/ 190718 w 1505168"/>
                                <a:gd name="connsiteY143" fmla="*/ 2014537 h 2610571"/>
                                <a:gd name="connsiteX144" fmla="*/ 195480 w 1505168"/>
                                <a:gd name="connsiteY144" fmla="*/ 2000250 h 2610571"/>
                                <a:gd name="connsiteX145" fmla="*/ 233580 w 1505168"/>
                                <a:gd name="connsiteY145" fmla="*/ 1943100 h 2610571"/>
                                <a:gd name="connsiteX146" fmla="*/ 243105 w 1505168"/>
                                <a:gd name="connsiteY146" fmla="*/ 1928812 h 2610571"/>
                                <a:gd name="connsiteX147" fmla="*/ 252630 w 1505168"/>
                                <a:gd name="connsiteY147" fmla="*/ 1914525 h 2610571"/>
                                <a:gd name="connsiteX148" fmla="*/ 257393 w 1505168"/>
                                <a:gd name="connsiteY148" fmla="*/ 1900237 h 2610571"/>
                                <a:gd name="connsiteX149" fmla="*/ 271680 w 1505168"/>
                                <a:gd name="connsiteY149" fmla="*/ 1890712 h 2610571"/>
                                <a:gd name="connsiteX150" fmla="*/ 300255 w 1505168"/>
                                <a:gd name="connsiteY150" fmla="*/ 1847850 h 2610571"/>
                                <a:gd name="connsiteX151" fmla="*/ 309780 w 1505168"/>
                                <a:gd name="connsiteY151" fmla="*/ 1833562 h 2610571"/>
                                <a:gd name="connsiteX152" fmla="*/ 324068 w 1505168"/>
                                <a:gd name="connsiteY152" fmla="*/ 1824037 h 2610571"/>
                                <a:gd name="connsiteX153" fmla="*/ 328830 w 1505168"/>
                                <a:gd name="connsiteY153" fmla="*/ 1809750 h 2610571"/>
                                <a:gd name="connsiteX154" fmla="*/ 347880 w 1505168"/>
                                <a:gd name="connsiteY154" fmla="*/ 1781175 h 2610571"/>
                                <a:gd name="connsiteX155" fmla="*/ 362168 w 1505168"/>
                                <a:gd name="connsiteY155" fmla="*/ 1752600 h 2610571"/>
                                <a:gd name="connsiteX156" fmla="*/ 376455 w 1505168"/>
                                <a:gd name="connsiteY156" fmla="*/ 1743075 h 2610571"/>
                                <a:gd name="connsiteX157" fmla="*/ 395505 w 1505168"/>
                                <a:gd name="connsiteY157" fmla="*/ 1714500 h 2610571"/>
                                <a:gd name="connsiteX158" fmla="*/ 405030 w 1505168"/>
                                <a:gd name="connsiteY158" fmla="*/ 1685925 h 2610571"/>
                                <a:gd name="connsiteX159" fmla="*/ 414555 w 1505168"/>
                                <a:gd name="connsiteY159" fmla="*/ 1671637 h 2610571"/>
                                <a:gd name="connsiteX160" fmla="*/ 424080 w 1505168"/>
                                <a:gd name="connsiteY160" fmla="*/ 1643062 h 2610571"/>
                                <a:gd name="connsiteX161" fmla="*/ 443130 w 1505168"/>
                                <a:gd name="connsiteY161" fmla="*/ 1614487 h 2610571"/>
                                <a:gd name="connsiteX162" fmla="*/ 452655 w 1505168"/>
                                <a:gd name="connsiteY162" fmla="*/ 1600200 h 2610571"/>
                                <a:gd name="connsiteX163" fmla="*/ 466943 w 1505168"/>
                                <a:gd name="connsiteY163" fmla="*/ 1571625 h 2610571"/>
                                <a:gd name="connsiteX164" fmla="*/ 476468 w 1505168"/>
                                <a:gd name="connsiteY164" fmla="*/ 1543050 h 2610571"/>
                                <a:gd name="connsiteX165" fmla="*/ 481230 w 1505168"/>
                                <a:gd name="connsiteY165" fmla="*/ 1528762 h 2610571"/>
                                <a:gd name="connsiteX166" fmla="*/ 500280 w 1505168"/>
                                <a:gd name="connsiteY166" fmla="*/ 1485900 h 2610571"/>
                                <a:gd name="connsiteX167" fmla="*/ 505043 w 1505168"/>
                                <a:gd name="connsiteY167" fmla="*/ 1471612 h 2610571"/>
                                <a:gd name="connsiteX168" fmla="*/ 509805 w 1505168"/>
                                <a:gd name="connsiteY168" fmla="*/ 1457325 h 2610571"/>
                                <a:gd name="connsiteX169" fmla="*/ 519330 w 1505168"/>
                                <a:gd name="connsiteY169" fmla="*/ 1385887 h 2610571"/>
                                <a:gd name="connsiteX170" fmla="*/ 524093 w 1505168"/>
                                <a:gd name="connsiteY170" fmla="*/ 1371600 h 2610571"/>
                                <a:gd name="connsiteX171" fmla="*/ 519330 w 1505168"/>
                                <a:gd name="connsiteY171" fmla="*/ 1219200 h 2610571"/>
                                <a:gd name="connsiteX172" fmla="*/ 505043 w 1505168"/>
                                <a:gd name="connsiteY172" fmla="*/ 1176337 h 2610571"/>
                                <a:gd name="connsiteX173" fmla="*/ 490755 w 1505168"/>
                                <a:gd name="connsiteY173" fmla="*/ 1123950 h 2610571"/>
                                <a:gd name="connsiteX174" fmla="*/ 481230 w 1505168"/>
                                <a:gd name="connsiteY174" fmla="*/ 1109662 h 2610571"/>
                                <a:gd name="connsiteX175" fmla="*/ 462180 w 1505168"/>
                                <a:gd name="connsiteY175" fmla="*/ 1081087 h 2610571"/>
                                <a:gd name="connsiteX176" fmla="*/ 457418 w 1505168"/>
                                <a:gd name="connsiteY176" fmla="*/ 1066800 h 2610571"/>
                                <a:gd name="connsiteX177" fmla="*/ 447893 w 1505168"/>
                                <a:gd name="connsiteY177" fmla="*/ 1052512 h 2610571"/>
                                <a:gd name="connsiteX178" fmla="*/ 428843 w 1505168"/>
                                <a:gd name="connsiteY178" fmla="*/ 1019175 h 2610571"/>
                                <a:gd name="connsiteX179" fmla="*/ 414555 w 1505168"/>
                                <a:gd name="connsiteY179" fmla="*/ 976312 h 2610571"/>
                                <a:gd name="connsiteX180" fmla="*/ 409793 w 1505168"/>
                                <a:gd name="connsiteY180" fmla="*/ 962025 h 2610571"/>
                                <a:gd name="connsiteX181" fmla="*/ 381218 w 1505168"/>
                                <a:gd name="connsiteY181" fmla="*/ 928687 h 2610571"/>
                                <a:gd name="connsiteX182" fmla="*/ 324076 w 1505168"/>
                                <a:gd name="connsiteY182" fmla="*/ 823911 h 2610571"/>
                                <a:gd name="connsiteX183" fmla="*/ 295503 w 1505168"/>
                                <a:gd name="connsiteY183" fmla="*/ 790575 h 2610571"/>
                                <a:gd name="connsiteX184" fmla="*/ 285980 w 1505168"/>
                                <a:gd name="connsiteY184" fmla="*/ 752474 h 2610571"/>
                                <a:gd name="connsiteX185" fmla="*/ 243105 w 1505168"/>
                                <a:gd name="connsiteY185" fmla="*/ 638175 h 2610571"/>
                                <a:gd name="connsiteX186" fmla="*/ 198 w 1505168"/>
                                <a:gd name="connsiteY186" fmla="*/ 762004 h 2610571"/>
                                <a:gd name="connsiteX187" fmla="*/ 224055 w 1505168"/>
                                <a:gd name="connsiteY187" fmla="*/ 561975 h 2610571"/>
                                <a:gd name="connsiteX188" fmla="*/ 262164 w 1505168"/>
                                <a:gd name="connsiteY188" fmla="*/ 390525 h 2610571"/>
                                <a:gd name="connsiteX189" fmla="*/ 295497 w 1505168"/>
                                <a:gd name="connsiteY189" fmla="*/ 319087 h 2610571"/>
                                <a:gd name="connsiteX190" fmla="*/ 319305 w 1505168"/>
                                <a:gd name="connsiteY190" fmla="*/ 247650 h 2610571"/>
                                <a:gd name="connsiteX191" fmla="*/ 357405 w 1505168"/>
                                <a:gd name="connsiteY191" fmla="*/ 209550 h 2610571"/>
                                <a:gd name="connsiteX192" fmla="*/ 385980 w 1505168"/>
                                <a:gd name="connsiteY192" fmla="*/ 166687 h 2610571"/>
                                <a:gd name="connsiteX193" fmla="*/ 395505 w 1505168"/>
                                <a:gd name="connsiteY193" fmla="*/ 152400 h 2610571"/>
                                <a:gd name="connsiteX194" fmla="*/ 452655 w 1505168"/>
                                <a:gd name="connsiteY194" fmla="*/ 104775 h 2610571"/>
                                <a:gd name="connsiteX195" fmla="*/ 466943 w 1505168"/>
                                <a:gd name="connsiteY195" fmla="*/ 95250 h 2610571"/>
                                <a:gd name="connsiteX196" fmla="*/ 481230 w 1505168"/>
                                <a:gd name="connsiteY196" fmla="*/ 85725 h 2610571"/>
                                <a:gd name="connsiteX197" fmla="*/ 509805 w 1505168"/>
                                <a:gd name="connsiteY197" fmla="*/ 76200 h 2610571"/>
                                <a:gd name="connsiteX198" fmla="*/ 528855 w 1505168"/>
                                <a:gd name="connsiteY198" fmla="*/ 71437 h 2610571"/>
                                <a:gd name="connsiteX199" fmla="*/ 562193 w 1505168"/>
                                <a:gd name="connsiteY199"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33350 w 1414463"/>
                                <a:gd name="connsiteY186" fmla="*/ 561975 h 2610571"/>
                                <a:gd name="connsiteX187" fmla="*/ 171459 w 1414463"/>
                                <a:gd name="connsiteY187" fmla="*/ 390525 h 2610571"/>
                                <a:gd name="connsiteX188" fmla="*/ 204792 w 1414463"/>
                                <a:gd name="connsiteY188" fmla="*/ 319087 h 2610571"/>
                                <a:gd name="connsiteX189" fmla="*/ 228600 w 1414463"/>
                                <a:gd name="connsiteY189" fmla="*/ 247650 h 2610571"/>
                                <a:gd name="connsiteX190" fmla="*/ 266700 w 1414463"/>
                                <a:gd name="connsiteY190" fmla="*/ 209550 h 2610571"/>
                                <a:gd name="connsiteX191" fmla="*/ 295275 w 1414463"/>
                                <a:gd name="connsiteY191" fmla="*/ 166687 h 2610571"/>
                                <a:gd name="connsiteX192" fmla="*/ 304800 w 1414463"/>
                                <a:gd name="connsiteY192" fmla="*/ 152400 h 2610571"/>
                                <a:gd name="connsiteX193" fmla="*/ 361950 w 1414463"/>
                                <a:gd name="connsiteY193" fmla="*/ 104775 h 2610571"/>
                                <a:gd name="connsiteX194" fmla="*/ 376238 w 1414463"/>
                                <a:gd name="connsiteY194" fmla="*/ 95250 h 2610571"/>
                                <a:gd name="connsiteX195" fmla="*/ 390525 w 1414463"/>
                                <a:gd name="connsiteY195" fmla="*/ 85725 h 2610571"/>
                                <a:gd name="connsiteX196" fmla="*/ 419100 w 1414463"/>
                                <a:gd name="connsiteY196" fmla="*/ 76200 h 2610571"/>
                                <a:gd name="connsiteX197" fmla="*/ 438150 w 1414463"/>
                                <a:gd name="connsiteY197" fmla="*/ 71437 h 2610571"/>
                                <a:gd name="connsiteX198" fmla="*/ 471488 w 1414463"/>
                                <a:gd name="connsiteY198"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33350 w 1414463"/>
                                <a:gd name="connsiteY186" fmla="*/ 504824 h 2610571"/>
                                <a:gd name="connsiteX187" fmla="*/ 171459 w 1414463"/>
                                <a:gd name="connsiteY187" fmla="*/ 390525 h 2610571"/>
                                <a:gd name="connsiteX188" fmla="*/ 204792 w 1414463"/>
                                <a:gd name="connsiteY188" fmla="*/ 319087 h 2610571"/>
                                <a:gd name="connsiteX189" fmla="*/ 228600 w 1414463"/>
                                <a:gd name="connsiteY189" fmla="*/ 247650 h 2610571"/>
                                <a:gd name="connsiteX190" fmla="*/ 266700 w 1414463"/>
                                <a:gd name="connsiteY190" fmla="*/ 209550 h 2610571"/>
                                <a:gd name="connsiteX191" fmla="*/ 295275 w 1414463"/>
                                <a:gd name="connsiteY191" fmla="*/ 166687 h 2610571"/>
                                <a:gd name="connsiteX192" fmla="*/ 304800 w 1414463"/>
                                <a:gd name="connsiteY192" fmla="*/ 152400 h 2610571"/>
                                <a:gd name="connsiteX193" fmla="*/ 361950 w 1414463"/>
                                <a:gd name="connsiteY193" fmla="*/ 104775 h 2610571"/>
                                <a:gd name="connsiteX194" fmla="*/ 376238 w 1414463"/>
                                <a:gd name="connsiteY194" fmla="*/ 95250 h 2610571"/>
                                <a:gd name="connsiteX195" fmla="*/ 390525 w 1414463"/>
                                <a:gd name="connsiteY195" fmla="*/ 85725 h 2610571"/>
                                <a:gd name="connsiteX196" fmla="*/ 419100 w 1414463"/>
                                <a:gd name="connsiteY196" fmla="*/ 76200 h 2610571"/>
                                <a:gd name="connsiteX197" fmla="*/ 438150 w 1414463"/>
                                <a:gd name="connsiteY197" fmla="*/ 71437 h 2610571"/>
                                <a:gd name="connsiteX198" fmla="*/ 471488 w 1414463"/>
                                <a:gd name="connsiteY198"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57150 w 1414463"/>
                                <a:gd name="connsiteY126" fmla="*/ 2457450 h 2610571"/>
                                <a:gd name="connsiteX127" fmla="*/ 47625 w 1414463"/>
                                <a:gd name="connsiteY127" fmla="*/ 2443162 h 2610571"/>
                                <a:gd name="connsiteX128" fmla="*/ 38100 w 1414463"/>
                                <a:gd name="connsiteY128" fmla="*/ 2428875 h 2610571"/>
                                <a:gd name="connsiteX129" fmla="*/ 28575 w 1414463"/>
                                <a:gd name="connsiteY129" fmla="*/ 2400300 h 2610571"/>
                                <a:gd name="connsiteX130" fmla="*/ 23813 w 1414463"/>
                                <a:gd name="connsiteY130" fmla="*/ 2386012 h 2610571"/>
                                <a:gd name="connsiteX131" fmla="*/ 14288 w 1414463"/>
                                <a:gd name="connsiteY131" fmla="*/ 2371725 h 2610571"/>
                                <a:gd name="connsiteX132" fmla="*/ 9525 w 1414463"/>
                                <a:gd name="connsiteY132" fmla="*/ 2357437 h 2610571"/>
                                <a:gd name="connsiteX133" fmla="*/ 0 w 1414463"/>
                                <a:gd name="connsiteY133" fmla="*/ 2314575 h 2610571"/>
                                <a:gd name="connsiteX134" fmla="*/ 4763 w 1414463"/>
                                <a:gd name="connsiteY134" fmla="*/ 2271712 h 2610571"/>
                                <a:gd name="connsiteX135" fmla="*/ 9525 w 1414463"/>
                                <a:gd name="connsiteY135" fmla="*/ 2257425 h 2610571"/>
                                <a:gd name="connsiteX136" fmla="*/ 23813 w 1414463"/>
                                <a:gd name="connsiteY136" fmla="*/ 2214562 h 2610571"/>
                                <a:gd name="connsiteX137" fmla="*/ 33338 w 1414463"/>
                                <a:gd name="connsiteY137" fmla="*/ 2185987 h 2610571"/>
                                <a:gd name="connsiteX138" fmla="*/ 38100 w 1414463"/>
                                <a:gd name="connsiteY138" fmla="*/ 2171700 h 2610571"/>
                                <a:gd name="connsiteX139" fmla="*/ 47625 w 1414463"/>
                                <a:gd name="connsiteY139" fmla="*/ 2157412 h 2610571"/>
                                <a:gd name="connsiteX140" fmla="*/ 61913 w 1414463"/>
                                <a:gd name="connsiteY140" fmla="*/ 2128837 h 2610571"/>
                                <a:gd name="connsiteX141" fmla="*/ 90488 w 1414463"/>
                                <a:gd name="connsiteY141" fmla="*/ 2043112 h 2610571"/>
                                <a:gd name="connsiteX142" fmla="*/ 100013 w 1414463"/>
                                <a:gd name="connsiteY142" fmla="*/ 2014537 h 2610571"/>
                                <a:gd name="connsiteX143" fmla="*/ 104775 w 1414463"/>
                                <a:gd name="connsiteY143" fmla="*/ 2000250 h 2610571"/>
                                <a:gd name="connsiteX144" fmla="*/ 142875 w 1414463"/>
                                <a:gd name="connsiteY144" fmla="*/ 1943100 h 2610571"/>
                                <a:gd name="connsiteX145" fmla="*/ 152400 w 1414463"/>
                                <a:gd name="connsiteY145" fmla="*/ 1928812 h 2610571"/>
                                <a:gd name="connsiteX146" fmla="*/ 161925 w 1414463"/>
                                <a:gd name="connsiteY146" fmla="*/ 1914525 h 2610571"/>
                                <a:gd name="connsiteX147" fmla="*/ 166688 w 1414463"/>
                                <a:gd name="connsiteY147" fmla="*/ 1900237 h 2610571"/>
                                <a:gd name="connsiteX148" fmla="*/ 180975 w 1414463"/>
                                <a:gd name="connsiteY148" fmla="*/ 1890712 h 2610571"/>
                                <a:gd name="connsiteX149" fmla="*/ 209550 w 1414463"/>
                                <a:gd name="connsiteY149" fmla="*/ 1847850 h 2610571"/>
                                <a:gd name="connsiteX150" fmla="*/ 219075 w 1414463"/>
                                <a:gd name="connsiteY150" fmla="*/ 1833562 h 2610571"/>
                                <a:gd name="connsiteX151" fmla="*/ 233363 w 1414463"/>
                                <a:gd name="connsiteY151" fmla="*/ 1824037 h 2610571"/>
                                <a:gd name="connsiteX152" fmla="*/ 238125 w 1414463"/>
                                <a:gd name="connsiteY152" fmla="*/ 1809750 h 2610571"/>
                                <a:gd name="connsiteX153" fmla="*/ 257175 w 1414463"/>
                                <a:gd name="connsiteY153" fmla="*/ 1781175 h 2610571"/>
                                <a:gd name="connsiteX154" fmla="*/ 271463 w 1414463"/>
                                <a:gd name="connsiteY154" fmla="*/ 1752600 h 2610571"/>
                                <a:gd name="connsiteX155" fmla="*/ 285750 w 1414463"/>
                                <a:gd name="connsiteY155" fmla="*/ 1743075 h 2610571"/>
                                <a:gd name="connsiteX156" fmla="*/ 304800 w 1414463"/>
                                <a:gd name="connsiteY156" fmla="*/ 1714500 h 2610571"/>
                                <a:gd name="connsiteX157" fmla="*/ 314325 w 1414463"/>
                                <a:gd name="connsiteY157" fmla="*/ 1685925 h 2610571"/>
                                <a:gd name="connsiteX158" fmla="*/ 323850 w 1414463"/>
                                <a:gd name="connsiteY158" fmla="*/ 1671637 h 2610571"/>
                                <a:gd name="connsiteX159" fmla="*/ 333375 w 1414463"/>
                                <a:gd name="connsiteY159" fmla="*/ 1643062 h 2610571"/>
                                <a:gd name="connsiteX160" fmla="*/ 352425 w 1414463"/>
                                <a:gd name="connsiteY160" fmla="*/ 1614487 h 2610571"/>
                                <a:gd name="connsiteX161" fmla="*/ 361950 w 1414463"/>
                                <a:gd name="connsiteY161" fmla="*/ 1600200 h 2610571"/>
                                <a:gd name="connsiteX162" fmla="*/ 376238 w 1414463"/>
                                <a:gd name="connsiteY162" fmla="*/ 1571625 h 2610571"/>
                                <a:gd name="connsiteX163" fmla="*/ 385763 w 1414463"/>
                                <a:gd name="connsiteY163" fmla="*/ 1543050 h 2610571"/>
                                <a:gd name="connsiteX164" fmla="*/ 390525 w 1414463"/>
                                <a:gd name="connsiteY164" fmla="*/ 1528762 h 2610571"/>
                                <a:gd name="connsiteX165" fmla="*/ 409575 w 1414463"/>
                                <a:gd name="connsiteY165" fmla="*/ 1485900 h 2610571"/>
                                <a:gd name="connsiteX166" fmla="*/ 414338 w 1414463"/>
                                <a:gd name="connsiteY166" fmla="*/ 1471612 h 2610571"/>
                                <a:gd name="connsiteX167" fmla="*/ 419100 w 1414463"/>
                                <a:gd name="connsiteY167" fmla="*/ 1457325 h 2610571"/>
                                <a:gd name="connsiteX168" fmla="*/ 428625 w 1414463"/>
                                <a:gd name="connsiteY168" fmla="*/ 1385887 h 2610571"/>
                                <a:gd name="connsiteX169" fmla="*/ 433388 w 1414463"/>
                                <a:gd name="connsiteY169" fmla="*/ 1371600 h 2610571"/>
                                <a:gd name="connsiteX170" fmla="*/ 428625 w 1414463"/>
                                <a:gd name="connsiteY170" fmla="*/ 1219200 h 2610571"/>
                                <a:gd name="connsiteX171" fmla="*/ 414338 w 1414463"/>
                                <a:gd name="connsiteY171" fmla="*/ 1176337 h 2610571"/>
                                <a:gd name="connsiteX172" fmla="*/ 400050 w 1414463"/>
                                <a:gd name="connsiteY172" fmla="*/ 1123950 h 2610571"/>
                                <a:gd name="connsiteX173" fmla="*/ 390525 w 1414463"/>
                                <a:gd name="connsiteY173" fmla="*/ 1109662 h 2610571"/>
                                <a:gd name="connsiteX174" fmla="*/ 371475 w 1414463"/>
                                <a:gd name="connsiteY174" fmla="*/ 1081087 h 2610571"/>
                                <a:gd name="connsiteX175" fmla="*/ 366713 w 1414463"/>
                                <a:gd name="connsiteY175" fmla="*/ 1066800 h 2610571"/>
                                <a:gd name="connsiteX176" fmla="*/ 357188 w 1414463"/>
                                <a:gd name="connsiteY176" fmla="*/ 1052512 h 2610571"/>
                                <a:gd name="connsiteX177" fmla="*/ 338138 w 1414463"/>
                                <a:gd name="connsiteY177" fmla="*/ 1019175 h 2610571"/>
                                <a:gd name="connsiteX178" fmla="*/ 323850 w 1414463"/>
                                <a:gd name="connsiteY178" fmla="*/ 976312 h 2610571"/>
                                <a:gd name="connsiteX179" fmla="*/ 319088 w 1414463"/>
                                <a:gd name="connsiteY179" fmla="*/ 962025 h 2610571"/>
                                <a:gd name="connsiteX180" fmla="*/ 290513 w 1414463"/>
                                <a:gd name="connsiteY180" fmla="*/ 928687 h 2610571"/>
                                <a:gd name="connsiteX181" fmla="*/ 233371 w 1414463"/>
                                <a:gd name="connsiteY181" fmla="*/ 823911 h 2610571"/>
                                <a:gd name="connsiteX182" fmla="*/ 204798 w 1414463"/>
                                <a:gd name="connsiteY182" fmla="*/ 790575 h 2610571"/>
                                <a:gd name="connsiteX183" fmla="*/ 195275 w 1414463"/>
                                <a:gd name="connsiteY183" fmla="*/ 752474 h 2610571"/>
                                <a:gd name="connsiteX184" fmla="*/ 152400 w 1414463"/>
                                <a:gd name="connsiteY184" fmla="*/ 638175 h 2610571"/>
                                <a:gd name="connsiteX185" fmla="*/ 133350 w 1414463"/>
                                <a:gd name="connsiteY185" fmla="*/ 504824 h 2610571"/>
                                <a:gd name="connsiteX186" fmla="*/ 171459 w 1414463"/>
                                <a:gd name="connsiteY186" fmla="*/ 390525 h 2610571"/>
                                <a:gd name="connsiteX187" fmla="*/ 204792 w 1414463"/>
                                <a:gd name="connsiteY187" fmla="*/ 319087 h 2610571"/>
                                <a:gd name="connsiteX188" fmla="*/ 228600 w 1414463"/>
                                <a:gd name="connsiteY188" fmla="*/ 247650 h 2610571"/>
                                <a:gd name="connsiteX189" fmla="*/ 266700 w 1414463"/>
                                <a:gd name="connsiteY189" fmla="*/ 209550 h 2610571"/>
                                <a:gd name="connsiteX190" fmla="*/ 295275 w 1414463"/>
                                <a:gd name="connsiteY190" fmla="*/ 166687 h 2610571"/>
                                <a:gd name="connsiteX191" fmla="*/ 304800 w 1414463"/>
                                <a:gd name="connsiteY191" fmla="*/ 152400 h 2610571"/>
                                <a:gd name="connsiteX192" fmla="*/ 361950 w 1414463"/>
                                <a:gd name="connsiteY192" fmla="*/ 104775 h 2610571"/>
                                <a:gd name="connsiteX193" fmla="*/ 376238 w 1414463"/>
                                <a:gd name="connsiteY193" fmla="*/ 95250 h 2610571"/>
                                <a:gd name="connsiteX194" fmla="*/ 390525 w 1414463"/>
                                <a:gd name="connsiteY194" fmla="*/ 85725 h 2610571"/>
                                <a:gd name="connsiteX195" fmla="*/ 419100 w 1414463"/>
                                <a:gd name="connsiteY195" fmla="*/ 76200 h 2610571"/>
                                <a:gd name="connsiteX196" fmla="*/ 438150 w 1414463"/>
                                <a:gd name="connsiteY196" fmla="*/ 71437 h 2610571"/>
                                <a:gd name="connsiteX197" fmla="*/ 471488 w 1414463"/>
                                <a:gd name="connsiteY197"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47625 w 1414463"/>
                                <a:gd name="connsiteY126" fmla="*/ 2443162 h 2610571"/>
                                <a:gd name="connsiteX127" fmla="*/ 38100 w 1414463"/>
                                <a:gd name="connsiteY127" fmla="*/ 2428875 h 2610571"/>
                                <a:gd name="connsiteX128" fmla="*/ 28575 w 1414463"/>
                                <a:gd name="connsiteY128" fmla="*/ 2400300 h 2610571"/>
                                <a:gd name="connsiteX129" fmla="*/ 23813 w 1414463"/>
                                <a:gd name="connsiteY129" fmla="*/ 2386012 h 2610571"/>
                                <a:gd name="connsiteX130" fmla="*/ 14288 w 1414463"/>
                                <a:gd name="connsiteY130" fmla="*/ 2371725 h 2610571"/>
                                <a:gd name="connsiteX131" fmla="*/ 9525 w 1414463"/>
                                <a:gd name="connsiteY131" fmla="*/ 2357437 h 2610571"/>
                                <a:gd name="connsiteX132" fmla="*/ 0 w 1414463"/>
                                <a:gd name="connsiteY132" fmla="*/ 2314575 h 2610571"/>
                                <a:gd name="connsiteX133" fmla="*/ 4763 w 1414463"/>
                                <a:gd name="connsiteY133" fmla="*/ 2271712 h 2610571"/>
                                <a:gd name="connsiteX134" fmla="*/ 9525 w 1414463"/>
                                <a:gd name="connsiteY134" fmla="*/ 2257425 h 2610571"/>
                                <a:gd name="connsiteX135" fmla="*/ 23813 w 1414463"/>
                                <a:gd name="connsiteY135" fmla="*/ 2214562 h 2610571"/>
                                <a:gd name="connsiteX136" fmla="*/ 33338 w 1414463"/>
                                <a:gd name="connsiteY136" fmla="*/ 2185987 h 2610571"/>
                                <a:gd name="connsiteX137" fmla="*/ 38100 w 1414463"/>
                                <a:gd name="connsiteY137" fmla="*/ 2171700 h 2610571"/>
                                <a:gd name="connsiteX138" fmla="*/ 47625 w 1414463"/>
                                <a:gd name="connsiteY138" fmla="*/ 2157412 h 2610571"/>
                                <a:gd name="connsiteX139" fmla="*/ 61913 w 1414463"/>
                                <a:gd name="connsiteY139" fmla="*/ 2128837 h 2610571"/>
                                <a:gd name="connsiteX140" fmla="*/ 90488 w 1414463"/>
                                <a:gd name="connsiteY140" fmla="*/ 2043112 h 2610571"/>
                                <a:gd name="connsiteX141" fmla="*/ 100013 w 1414463"/>
                                <a:gd name="connsiteY141" fmla="*/ 2014537 h 2610571"/>
                                <a:gd name="connsiteX142" fmla="*/ 104775 w 1414463"/>
                                <a:gd name="connsiteY142" fmla="*/ 2000250 h 2610571"/>
                                <a:gd name="connsiteX143" fmla="*/ 142875 w 1414463"/>
                                <a:gd name="connsiteY143" fmla="*/ 1943100 h 2610571"/>
                                <a:gd name="connsiteX144" fmla="*/ 152400 w 1414463"/>
                                <a:gd name="connsiteY144" fmla="*/ 1928812 h 2610571"/>
                                <a:gd name="connsiteX145" fmla="*/ 161925 w 1414463"/>
                                <a:gd name="connsiteY145" fmla="*/ 1914525 h 2610571"/>
                                <a:gd name="connsiteX146" fmla="*/ 166688 w 1414463"/>
                                <a:gd name="connsiteY146" fmla="*/ 1900237 h 2610571"/>
                                <a:gd name="connsiteX147" fmla="*/ 180975 w 1414463"/>
                                <a:gd name="connsiteY147" fmla="*/ 1890712 h 2610571"/>
                                <a:gd name="connsiteX148" fmla="*/ 209550 w 1414463"/>
                                <a:gd name="connsiteY148" fmla="*/ 1847850 h 2610571"/>
                                <a:gd name="connsiteX149" fmla="*/ 219075 w 1414463"/>
                                <a:gd name="connsiteY149" fmla="*/ 1833562 h 2610571"/>
                                <a:gd name="connsiteX150" fmla="*/ 233363 w 1414463"/>
                                <a:gd name="connsiteY150" fmla="*/ 1824037 h 2610571"/>
                                <a:gd name="connsiteX151" fmla="*/ 238125 w 1414463"/>
                                <a:gd name="connsiteY151" fmla="*/ 1809750 h 2610571"/>
                                <a:gd name="connsiteX152" fmla="*/ 257175 w 1414463"/>
                                <a:gd name="connsiteY152" fmla="*/ 1781175 h 2610571"/>
                                <a:gd name="connsiteX153" fmla="*/ 271463 w 1414463"/>
                                <a:gd name="connsiteY153" fmla="*/ 1752600 h 2610571"/>
                                <a:gd name="connsiteX154" fmla="*/ 285750 w 1414463"/>
                                <a:gd name="connsiteY154" fmla="*/ 1743075 h 2610571"/>
                                <a:gd name="connsiteX155" fmla="*/ 304800 w 1414463"/>
                                <a:gd name="connsiteY155" fmla="*/ 1714500 h 2610571"/>
                                <a:gd name="connsiteX156" fmla="*/ 314325 w 1414463"/>
                                <a:gd name="connsiteY156" fmla="*/ 1685925 h 2610571"/>
                                <a:gd name="connsiteX157" fmla="*/ 323850 w 1414463"/>
                                <a:gd name="connsiteY157" fmla="*/ 1671637 h 2610571"/>
                                <a:gd name="connsiteX158" fmla="*/ 333375 w 1414463"/>
                                <a:gd name="connsiteY158" fmla="*/ 1643062 h 2610571"/>
                                <a:gd name="connsiteX159" fmla="*/ 352425 w 1414463"/>
                                <a:gd name="connsiteY159" fmla="*/ 1614487 h 2610571"/>
                                <a:gd name="connsiteX160" fmla="*/ 361950 w 1414463"/>
                                <a:gd name="connsiteY160" fmla="*/ 1600200 h 2610571"/>
                                <a:gd name="connsiteX161" fmla="*/ 376238 w 1414463"/>
                                <a:gd name="connsiteY161" fmla="*/ 1571625 h 2610571"/>
                                <a:gd name="connsiteX162" fmla="*/ 385763 w 1414463"/>
                                <a:gd name="connsiteY162" fmla="*/ 1543050 h 2610571"/>
                                <a:gd name="connsiteX163" fmla="*/ 390525 w 1414463"/>
                                <a:gd name="connsiteY163" fmla="*/ 1528762 h 2610571"/>
                                <a:gd name="connsiteX164" fmla="*/ 409575 w 1414463"/>
                                <a:gd name="connsiteY164" fmla="*/ 1485900 h 2610571"/>
                                <a:gd name="connsiteX165" fmla="*/ 414338 w 1414463"/>
                                <a:gd name="connsiteY165" fmla="*/ 1471612 h 2610571"/>
                                <a:gd name="connsiteX166" fmla="*/ 419100 w 1414463"/>
                                <a:gd name="connsiteY166" fmla="*/ 1457325 h 2610571"/>
                                <a:gd name="connsiteX167" fmla="*/ 428625 w 1414463"/>
                                <a:gd name="connsiteY167" fmla="*/ 1385887 h 2610571"/>
                                <a:gd name="connsiteX168" fmla="*/ 433388 w 1414463"/>
                                <a:gd name="connsiteY168" fmla="*/ 1371600 h 2610571"/>
                                <a:gd name="connsiteX169" fmla="*/ 428625 w 1414463"/>
                                <a:gd name="connsiteY169" fmla="*/ 1219200 h 2610571"/>
                                <a:gd name="connsiteX170" fmla="*/ 414338 w 1414463"/>
                                <a:gd name="connsiteY170" fmla="*/ 1176337 h 2610571"/>
                                <a:gd name="connsiteX171" fmla="*/ 400050 w 1414463"/>
                                <a:gd name="connsiteY171" fmla="*/ 1123950 h 2610571"/>
                                <a:gd name="connsiteX172" fmla="*/ 390525 w 1414463"/>
                                <a:gd name="connsiteY172" fmla="*/ 1109662 h 2610571"/>
                                <a:gd name="connsiteX173" fmla="*/ 371475 w 1414463"/>
                                <a:gd name="connsiteY173" fmla="*/ 1081087 h 2610571"/>
                                <a:gd name="connsiteX174" fmla="*/ 366713 w 1414463"/>
                                <a:gd name="connsiteY174" fmla="*/ 1066800 h 2610571"/>
                                <a:gd name="connsiteX175" fmla="*/ 357188 w 1414463"/>
                                <a:gd name="connsiteY175" fmla="*/ 1052512 h 2610571"/>
                                <a:gd name="connsiteX176" fmla="*/ 338138 w 1414463"/>
                                <a:gd name="connsiteY176" fmla="*/ 1019175 h 2610571"/>
                                <a:gd name="connsiteX177" fmla="*/ 323850 w 1414463"/>
                                <a:gd name="connsiteY177" fmla="*/ 976312 h 2610571"/>
                                <a:gd name="connsiteX178" fmla="*/ 319088 w 1414463"/>
                                <a:gd name="connsiteY178" fmla="*/ 962025 h 2610571"/>
                                <a:gd name="connsiteX179" fmla="*/ 290513 w 1414463"/>
                                <a:gd name="connsiteY179" fmla="*/ 928687 h 2610571"/>
                                <a:gd name="connsiteX180" fmla="*/ 233371 w 1414463"/>
                                <a:gd name="connsiteY180" fmla="*/ 823911 h 2610571"/>
                                <a:gd name="connsiteX181" fmla="*/ 204798 w 1414463"/>
                                <a:gd name="connsiteY181" fmla="*/ 790575 h 2610571"/>
                                <a:gd name="connsiteX182" fmla="*/ 195275 w 1414463"/>
                                <a:gd name="connsiteY182" fmla="*/ 752474 h 2610571"/>
                                <a:gd name="connsiteX183" fmla="*/ 152400 w 1414463"/>
                                <a:gd name="connsiteY183" fmla="*/ 638175 h 2610571"/>
                                <a:gd name="connsiteX184" fmla="*/ 133350 w 1414463"/>
                                <a:gd name="connsiteY184" fmla="*/ 504824 h 2610571"/>
                                <a:gd name="connsiteX185" fmla="*/ 171459 w 1414463"/>
                                <a:gd name="connsiteY185" fmla="*/ 390525 h 2610571"/>
                                <a:gd name="connsiteX186" fmla="*/ 204792 w 1414463"/>
                                <a:gd name="connsiteY186" fmla="*/ 319087 h 2610571"/>
                                <a:gd name="connsiteX187" fmla="*/ 228600 w 1414463"/>
                                <a:gd name="connsiteY187" fmla="*/ 247650 h 2610571"/>
                                <a:gd name="connsiteX188" fmla="*/ 266700 w 1414463"/>
                                <a:gd name="connsiteY188" fmla="*/ 209550 h 2610571"/>
                                <a:gd name="connsiteX189" fmla="*/ 295275 w 1414463"/>
                                <a:gd name="connsiteY189" fmla="*/ 166687 h 2610571"/>
                                <a:gd name="connsiteX190" fmla="*/ 304800 w 1414463"/>
                                <a:gd name="connsiteY190" fmla="*/ 152400 h 2610571"/>
                                <a:gd name="connsiteX191" fmla="*/ 361950 w 1414463"/>
                                <a:gd name="connsiteY191" fmla="*/ 104775 h 2610571"/>
                                <a:gd name="connsiteX192" fmla="*/ 376238 w 1414463"/>
                                <a:gd name="connsiteY192" fmla="*/ 95250 h 2610571"/>
                                <a:gd name="connsiteX193" fmla="*/ 390525 w 1414463"/>
                                <a:gd name="connsiteY193" fmla="*/ 85725 h 2610571"/>
                                <a:gd name="connsiteX194" fmla="*/ 419100 w 1414463"/>
                                <a:gd name="connsiteY194" fmla="*/ 76200 h 2610571"/>
                                <a:gd name="connsiteX195" fmla="*/ 438150 w 1414463"/>
                                <a:gd name="connsiteY195" fmla="*/ 71437 h 2610571"/>
                                <a:gd name="connsiteX196" fmla="*/ 471488 w 1414463"/>
                                <a:gd name="connsiteY196" fmla="*/ 42862 h 2610571"/>
                                <a:gd name="connsiteX0" fmla="*/ 495317 w 1438292"/>
                                <a:gd name="connsiteY0" fmla="*/ 42862 h 2610571"/>
                                <a:gd name="connsiteX1" fmla="*/ 519129 w 1438292"/>
                                <a:gd name="connsiteY1" fmla="*/ 38100 h 2610571"/>
                                <a:gd name="connsiteX2" fmla="*/ 547704 w 1438292"/>
                                <a:gd name="connsiteY2" fmla="*/ 28575 h 2610571"/>
                                <a:gd name="connsiteX3" fmla="*/ 561992 w 1438292"/>
                                <a:gd name="connsiteY3" fmla="*/ 23812 h 2610571"/>
                                <a:gd name="connsiteX4" fmla="*/ 585804 w 1438292"/>
                                <a:gd name="connsiteY4" fmla="*/ 19050 h 2610571"/>
                                <a:gd name="connsiteX5" fmla="*/ 638192 w 1438292"/>
                                <a:gd name="connsiteY5" fmla="*/ 9525 h 2610571"/>
                                <a:gd name="connsiteX6" fmla="*/ 681054 w 1438292"/>
                                <a:gd name="connsiteY6" fmla="*/ 0 h 2610571"/>
                                <a:gd name="connsiteX7" fmla="*/ 809642 w 1438292"/>
                                <a:gd name="connsiteY7" fmla="*/ 4762 h 2610571"/>
                                <a:gd name="connsiteX8" fmla="*/ 842979 w 1438292"/>
                                <a:gd name="connsiteY8" fmla="*/ 14287 h 2610571"/>
                                <a:gd name="connsiteX9" fmla="*/ 881079 w 1438292"/>
                                <a:gd name="connsiteY9" fmla="*/ 23812 h 2610571"/>
                                <a:gd name="connsiteX10" fmla="*/ 938229 w 1438292"/>
                                <a:gd name="connsiteY10" fmla="*/ 42862 h 2610571"/>
                                <a:gd name="connsiteX11" fmla="*/ 952517 w 1438292"/>
                                <a:gd name="connsiteY11" fmla="*/ 47625 h 2610571"/>
                                <a:gd name="connsiteX12" fmla="*/ 966804 w 1438292"/>
                                <a:gd name="connsiteY12" fmla="*/ 52387 h 2610571"/>
                                <a:gd name="connsiteX13" fmla="*/ 1009667 w 1438292"/>
                                <a:gd name="connsiteY13" fmla="*/ 71437 h 2610571"/>
                                <a:gd name="connsiteX14" fmla="*/ 1023954 w 1438292"/>
                                <a:gd name="connsiteY14" fmla="*/ 76200 h 2610571"/>
                                <a:gd name="connsiteX15" fmla="*/ 1038242 w 1438292"/>
                                <a:gd name="connsiteY15" fmla="*/ 85725 h 2610571"/>
                                <a:gd name="connsiteX16" fmla="*/ 1066817 w 1438292"/>
                                <a:gd name="connsiteY16" fmla="*/ 95250 h 2610571"/>
                                <a:gd name="connsiteX17" fmla="*/ 1081104 w 1438292"/>
                                <a:gd name="connsiteY17" fmla="*/ 100012 h 2610571"/>
                                <a:gd name="connsiteX18" fmla="*/ 1095392 w 1438292"/>
                                <a:gd name="connsiteY18" fmla="*/ 109537 h 2610571"/>
                                <a:gd name="connsiteX19" fmla="*/ 1109679 w 1438292"/>
                                <a:gd name="connsiteY19" fmla="*/ 114300 h 2610571"/>
                                <a:gd name="connsiteX20" fmla="*/ 1152542 w 1438292"/>
                                <a:gd name="connsiteY20" fmla="*/ 138112 h 2610571"/>
                                <a:gd name="connsiteX21" fmla="*/ 1162067 w 1438292"/>
                                <a:gd name="connsiteY21" fmla="*/ 152400 h 2610571"/>
                                <a:gd name="connsiteX22" fmla="*/ 1176354 w 1438292"/>
                                <a:gd name="connsiteY22" fmla="*/ 157162 h 2610571"/>
                                <a:gd name="connsiteX23" fmla="*/ 1204929 w 1438292"/>
                                <a:gd name="connsiteY23" fmla="*/ 171450 h 2610571"/>
                                <a:gd name="connsiteX24" fmla="*/ 1219217 w 1438292"/>
                                <a:gd name="connsiteY24" fmla="*/ 185737 h 2610571"/>
                                <a:gd name="connsiteX25" fmla="*/ 1233504 w 1438292"/>
                                <a:gd name="connsiteY25" fmla="*/ 195262 h 2610571"/>
                                <a:gd name="connsiteX26" fmla="*/ 1252554 w 1438292"/>
                                <a:gd name="connsiteY26" fmla="*/ 219075 h 2610571"/>
                                <a:gd name="connsiteX27" fmla="*/ 1276367 w 1438292"/>
                                <a:gd name="connsiteY27" fmla="*/ 242887 h 2610571"/>
                                <a:gd name="connsiteX28" fmla="*/ 1300179 w 1438292"/>
                                <a:gd name="connsiteY28" fmla="*/ 266700 h 2610571"/>
                                <a:gd name="connsiteX29" fmla="*/ 1333517 w 1438292"/>
                                <a:gd name="connsiteY29" fmla="*/ 304800 h 2610571"/>
                                <a:gd name="connsiteX30" fmla="*/ 1352567 w 1438292"/>
                                <a:gd name="connsiteY30" fmla="*/ 333375 h 2610571"/>
                                <a:gd name="connsiteX31" fmla="*/ 1357329 w 1438292"/>
                                <a:gd name="connsiteY31" fmla="*/ 347662 h 2610571"/>
                                <a:gd name="connsiteX32" fmla="*/ 1366854 w 1438292"/>
                                <a:gd name="connsiteY32" fmla="*/ 361950 h 2610571"/>
                                <a:gd name="connsiteX33" fmla="*/ 1376379 w 1438292"/>
                                <a:gd name="connsiteY33" fmla="*/ 390525 h 2610571"/>
                                <a:gd name="connsiteX34" fmla="*/ 1381142 w 1438292"/>
                                <a:gd name="connsiteY34" fmla="*/ 404812 h 2610571"/>
                                <a:gd name="connsiteX35" fmla="*/ 1390667 w 1438292"/>
                                <a:gd name="connsiteY35" fmla="*/ 419100 h 2610571"/>
                                <a:gd name="connsiteX36" fmla="*/ 1400192 w 1438292"/>
                                <a:gd name="connsiteY36" fmla="*/ 447675 h 2610571"/>
                                <a:gd name="connsiteX37" fmla="*/ 1409717 w 1438292"/>
                                <a:gd name="connsiteY37" fmla="*/ 495300 h 2610571"/>
                                <a:gd name="connsiteX38" fmla="*/ 1414479 w 1438292"/>
                                <a:gd name="connsiteY38" fmla="*/ 528637 h 2610571"/>
                                <a:gd name="connsiteX39" fmla="*/ 1424004 w 1438292"/>
                                <a:gd name="connsiteY39" fmla="*/ 576262 h 2610571"/>
                                <a:gd name="connsiteX40" fmla="*/ 1433529 w 1438292"/>
                                <a:gd name="connsiteY40" fmla="*/ 638175 h 2610571"/>
                                <a:gd name="connsiteX41" fmla="*/ 1438292 w 1438292"/>
                                <a:gd name="connsiteY41" fmla="*/ 652462 h 2610571"/>
                                <a:gd name="connsiteX42" fmla="*/ 1428767 w 1438292"/>
                                <a:gd name="connsiteY42" fmla="*/ 719137 h 2610571"/>
                                <a:gd name="connsiteX43" fmla="*/ 1419242 w 1438292"/>
                                <a:gd name="connsiteY43" fmla="*/ 776287 h 2610571"/>
                                <a:gd name="connsiteX44" fmla="*/ 1414479 w 1438292"/>
                                <a:gd name="connsiteY44" fmla="*/ 790575 h 2610571"/>
                                <a:gd name="connsiteX45" fmla="*/ 1404954 w 1438292"/>
                                <a:gd name="connsiteY45" fmla="*/ 828675 h 2610571"/>
                                <a:gd name="connsiteX46" fmla="*/ 1395429 w 1438292"/>
                                <a:gd name="connsiteY46" fmla="*/ 842962 h 2610571"/>
                                <a:gd name="connsiteX47" fmla="*/ 1381142 w 1438292"/>
                                <a:gd name="connsiteY47" fmla="*/ 885825 h 2610571"/>
                                <a:gd name="connsiteX48" fmla="*/ 1376379 w 1438292"/>
                                <a:gd name="connsiteY48" fmla="*/ 900112 h 2610571"/>
                                <a:gd name="connsiteX49" fmla="*/ 1366854 w 1438292"/>
                                <a:gd name="connsiteY49" fmla="*/ 914400 h 2610571"/>
                                <a:gd name="connsiteX50" fmla="*/ 1362092 w 1438292"/>
                                <a:gd name="connsiteY50" fmla="*/ 928687 h 2610571"/>
                                <a:gd name="connsiteX51" fmla="*/ 1357329 w 1438292"/>
                                <a:gd name="connsiteY51" fmla="*/ 947737 h 2610571"/>
                                <a:gd name="connsiteX52" fmla="*/ 1347804 w 1438292"/>
                                <a:gd name="connsiteY52" fmla="*/ 962025 h 2610571"/>
                                <a:gd name="connsiteX53" fmla="*/ 1338279 w 1438292"/>
                                <a:gd name="connsiteY53" fmla="*/ 981075 h 2610571"/>
                                <a:gd name="connsiteX54" fmla="*/ 1323992 w 1438292"/>
                                <a:gd name="connsiteY54" fmla="*/ 1023937 h 2610571"/>
                                <a:gd name="connsiteX55" fmla="*/ 1319229 w 1438292"/>
                                <a:gd name="connsiteY55" fmla="*/ 1038225 h 2610571"/>
                                <a:gd name="connsiteX56" fmla="*/ 1309704 w 1438292"/>
                                <a:gd name="connsiteY56" fmla="*/ 1052512 h 2610571"/>
                                <a:gd name="connsiteX57" fmla="*/ 1295417 w 1438292"/>
                                <a:gd name="connsiteY57" fmla="*/ 1085850 h 2610571"/>
                                <a:gd name="connsiteX58" fmla="*/ 1285892 w 1438292"/>
                                <a:gd name="connsiteY58" fmla="*/ 1114425 h 2610571"/>
                                <a:gd name="connsiteX59" fmla="*/ 1281129 w 1438292"/>
                                <a:gd name="connsiteY59" fmla="*/ 1128712 h 2610571"/>
                                <a:gd name="connsiteX60" fmla="*/ 1276367 w 1438292"/>
                                <a:gd name="connsiteY60" fmla="*/ 1143000 h 2610571"/>
                                <a:gd name="connsiteX61" fmla="*/ 1262079 w 1438292"/>
                                <a:gd name="connsiteY61" fmla="*/ 1152525 h 2610571"/>
                                <a:gd name="connsiteX62" fmla="*/ 1257317 w 1438292"/>
                                <a:gd name="connsiteY62" fmla="*/ 1166812 h 2610571"/>
                                <a:gd name="connsiteX63" fmla="*/ 1243029 w 1438292"/>
                                <a:gd name="connsiteY63" fmla="*/ 1181100 h 2610571"/>
                                <a:gd name="connsiteX64" fmla="*/ 1233504 w 1438292"/>
                                <a:gd name="connsiteY64" fmla="*/ 1195387 h 2610571"/>
                                <a:gd name="connsiteX65" fmla="*/ 1214454 w 1438292"/>
                                <a:gd name="connsiteY65" fmla="*/ 1243012 h 2610571"/>
                                <a:gd name="connsiteX66" fmla="*/ 1209692 w 1438292"/>
                                <a:gd name="connsiteY66" fmla="*/ 1257300 h 2610571"/>
                                <a:gd name="connsiteX67" fmla="*/ 1195404 w 1438292"/>
                                <a:gd name="connsiteY67" fmla="*/ 1266825 h 2610571"/>
                                <a:gd name="connsiteX68" fmla="*/ 1176354 w 1438292"/>
                                <a:gd name="connsiteY68" fmla="*/ 1295400 h 2610571"/>
                                <a:gd name="connsiteX69" fmla="*/ 1152542 w 1438292"/>
                                <a:gd name="connsiteY69" fmla="*/ 1323975 h 2610571"/>
                                <a:gd name="connsiteX70" fmla="*/ 1138254 w 1438292"/>
                                <a:gd name="connsiteY70" fmla="*/ 1352550 h 2610571"/>
                                <a:gd name="connsiteX71" fmla="*/ 1123967 w 1438292"/>
                                <a:gd name="connsiteY71" fmla="*/ 1362075 h 2610571"/>
                                <a:gd name="connsiteX72" fmla="*/ 1104917 w 1438292"/>
                                <a:gd name="connsiteY72" fmla="*/ 1390650 h 2610571"/>
                                <a:gd name="connsiteX73" fmla="*/ 1085867 w 1438292"/>
                                <a:gd name="connsiteY73" fmla="*/ 1419225 h 2610571"/>
                                <a:gd name="connsiteX74" fmla="*/ 1066817 w 1438292"/>
                                <a:gd name="connsiteY74" fmla="*/ 1447800 h 2610571"/>
                                <a:gd name="connsiteX75" fmla="*/ 1057292 w 1438292"/>
                                <a:gd name="connsiteY75" fmla="*/ 1462087 h 2610571"/>
                                <a:gd name="connsiteX76" fmla="*/ 1043004 w 1438292"/>
                                <a:gd name="connsiteY76" fmla="*/ 1490662 h 2610571"/>
                                <a:gd name="connsiteX77" fmla="*/ 1028717 w 1438292"/>
                                <a:gd name="connsiteY77" fmla="*/ 1519237 h 2610571"/>
                                <a:gd name="connsiteX78" fmla="*/ 1014429 w 1438292"/>
                                <a:gd name="connsiteY78" fmla="*/ 1547812 h 2610571"/>
                                <a:gd name="connsiteX79" fmla="*/ 1009667 w 1438292"/>
                                <a:gd name="connsiteY79" fmla="*/ 1562100 h 2610571"/>
                                <a:gd name="connsiteX80" fmla="*/ 990617 w 1438292"/>
                                <a:gd name="connsiteY80" fmla="*/ 1590675 h 2610571"/>
                                <a:gd name="connsiteX81" fmla="*/ 971567 w 1438292"/>
                                <a:gd name="connsiteY81" fmla="*/ 1619250 h 2610571"/>
                                <a:gd name="connsiteX82" fmla="*/ 952517 w 1438292"/>
                                <a:gd name="connsiteY82" fmla="*/ 1647825 h 2610571"/>
                                <a:gd name="connsiteX83" fmla="*/ 942992 w 1438292"/>
                                <a:gd name="connsiteY83" fmla="*/ 1662112 h 2610571"/>
                                <a:gd name="connsiteX84" fmla="*/ 909654 w 1438292"/>
                                <a:gd name="connsiteY84" fmla="*/ 1704975 h 2610571"/>
                                <a:gd name="connsiteX85" fmla="*/ 900129 w 1438292"/>
                                <a:gd name="connsiteY85" fmla="*/ 1719262 h 2610571"/>
                                <a:gd name="connsiteX86" fmla="*/ 885842 w 1438292"/>
                                <a:gd name="connsiteY86" fmla="*/ 1747837 h 2610571"/>
                                <a:gd name="connsiteX87" fmla="*/ 876317 w 1438292"/>
                                <a:gd name="connsiteY87" fmla="*/ 1776412 h 2610571"/>
                                <a:gd name="connsiteX88" fmla="*/ 871554 w 1438292"/>
                                <a:gd name="connsiteY88" fmla="*/ 1790700 h 2610571"/>
                                <a:gd name="connsiteX89" fmla="*/ 866792 w 1438292"/>
                                <a:gd name="connsiteY89" fmla="*/ 1804987 h 2610571"/>
                                <a:gd name="connsiteX90" fmla="*/ 847742 w 1438292"/>
                                <a:gd name="connsiteY90" fmla="*/ 1833562 h 2610571"/>
                                <a:gd name="connsiteX91" fmla="*/ 814404 w 1438292"/>
                                <a:gd name="connsiteY91" fmla="*/ 1933575 h 2610571"/>
                                <a:gd name="connsiteX92" fmla="*/ 804879 w 1438292"/>
                                <a:gd name="connsiteY92" fmla="*/ 1962150 h 2610571"/>
                                <a:gd name="connsiteX93" fmla="*/ 800117 w 1438292"/>
                                <a:gd name="connsiteY93" fmla="*/ 1976437 h 2610571"/>
                                <a:gd name="connsiteX94" fmla="*/ 790592 w 1438292"/>
                                <a:gd name="connsiteY94" fmla="*/ 1990725 h 2610571"/>
                                <a:gd name="connsiteX95" fmla="*/ 781067 w 1438292"/>
                                <a:gd name="connsiteY95" fmla="*/ 2019300 h 2610571"/>
                                <a:gd name="connsiteX96" fmla="*/ 766779 w 1438292"/>
                                <a:gd name="connsiteY96" fmla="*/ 2062162 h 2610571"/>
                                <a:gd name="connsiteX97" fmla="*/ 747729 w 1438292"/>
                                <a:gd name="connsiteY97" fmla="*/ 2119312 h 2610571"/>
                                <a:gd name="connsiteX98" fmla="*/ 738204 w 1438292"/>
                                <a:gd name="connsiteY98" fmla="*/ 2147887 h 2610571"/>
                                <a:gd name="connsiteX99" fmla="*/ 733442 w 1438292"/>
                                <a:gd name="connsiteY99" fmla="*/ 2162175 h 2610571"/>
                                <a:gd name="connsiteX100" fmla="*/ 728679 w 1438292"/>
                                <a:gd name="connsiteY100" fmla="*/ 2181225 h 2610571"/>
                                <a:gd name="connsiteX101" fmla="*/ 723917 w 1438292"/>
                                <a:gd name="connsiteY101" fmla="*/ 2219325 h 2610571"/>
                                <a:gd name="connsiteX102" fmla="*/ 719154 w 1438292"/>
                                <a:gd name="connsiteY102" fmla="*/ 2238375 h 2610571"/>
                                <a:gd name="connsiteX103" fmla="*/ 704867 w 1438292"/>
                                <a:gd name="connsiteY103" fmla="*/ 2281237 h 2610571"/>
                                <a:gd name="connsiteX104" fmla="*/ 700104 w 1438292"/>
                                <a:gd name="connsiteY104" fmla="*/ 2295525 h 2610571"/>
                                <a:gd name="connsiteX105" fmla="*/ 695342 w 1438292"/>
                                <a:gd name="connsiteY105" fmla="*/ 2309812 h 2610571"/>
                                <a:gd name="connsiteX106" fmla="*/ 685817 w 1438292"/>
                                <a:gd name="connsiteY106" fmla="*/ 2324100 h 2610571"/>
                                <a:gd name="connsiteX107" fmla="*/ 676292 w 1438292"/>
                                <a:gd name="connsiteY107" fmla="*/ 2352675 h 2610571"/>
                                <a:gd name="connsiteX108" fmla="*/ 671529 w 1438292"/>
                                <a:gd name="connsiteY108" fmla="*/ 2366962 h 2610571"/>
                                <a:gd name="connsiteX109" fmla="*/ 662004 w 1438292"/>
                                <a:gd name="connsiteY109" fmla="*/ 2386012 h 2610571"/>
                                <a:gd name="connsiteX110" fmla="*/ 647717 w 1438292"/>
                                <a:gd name="connsiteY110" fmla="*/ 2428875 h 2610571"/>
                                <a:gd name="connsiteX111" fmla="*/ 642954 w 1438292"/>
                                <a:gd name="connsiteY111" fmla="*/ 2443162 h 2610571"/>
                                <a:gd name="connsiteX112" fmla="*/ 628667 w 1438292"/>
                                <a:gd name="connsiteY112" fmla="*/ 2457450 h 2610571"/>
                                <a:gd name="connsiteX113" fmla="*/ 614379 w 1438292"/>
                                <a:gd name="connsiteY113" fmla="*/ 2466975 h 2610571"/>
                                <a:gd name="connsiteX114" fmla="*/ 585804 w 1438292"/>
                                <a:gd name="connsiteY114" fmla="*/ 2495550 h 2610571"/>
                                <a:gd name="connsiteX115" fmla="*/ 571517 w 1438292"/>
                                <a:gd name="connsiteY115" fmla="*/ 2509837 h 2610571"/>
                                <a:gd name="connsiteX116" fmla="*/ 552467 w 1438292"/>
                                <a:gd name="connsiteY116" fmla="*/ 2538412 h 2610571"/>
                                <a:gd name="connsiteX117" fmla="*/ 538179 w 1438292"/>
                                <a:gd name="connsiteY117" fmla="*/ 2543175 h 2610571"/>
                                <a:gd name="connsiteX118" fmla="*/ 509604 w 1438292"/>
                                <a:gd name="connsiteY118" fmla="*/ 2566987 h 2610571"/>
                                <a:gd name="connsiteX119" fmla="*/ 481029 w 1438292"/>
                                <a:gd name="connsiteY119" fmla="*/ 2576512 h 2610571"/>
                                <a:gd name="connsiteX120" fmla="*/ 447692 w 1438292"/>
                                <a:gd name="connsiteY120" fmla="*/ 2605087 h 2610571"/>
                                <a:gd name="connsiteX121" fmla="*/ 409600 w 1438292"/>
                                <a:gd name="connsiteY121" fmla="*/ 2609849 h 2610571"/>
                                <a:gd name="connsiteX122" fmla="*/ 385784 w 1438292"/>
                                <a:gd name="connsiteY122" fmla="*/ 2595555 h 2610571"/>
                                <a:gd name="connsiteX123" fmla="*/ 290531 w 1438292"/>
                                <a:gd name="connsiteY123" fmla="*/ 2586036 h 2610571"/>
                                <a:gd name="connsiteX124" fmla="*/ 200054 w 1438292"/>
                                <a:gd name="connsiteY124" fmla="*/ 2533650 h 2610571"/>
                                <a:gd name="connsiteX125" fmla="*/ 80979 w 1438292"/>
                                <a:gd name="connsiteY125" fmla="*/ 2457450 h 2610571"/>
                                <a:gd name="connsiteX126" fmla="*/ 0 w 1438292"/>
                                <a:gd name="connsiteY126" fmla="*/ 2428875 h 2610571"/>
                                <a:gd name="connsiteX127" fmla="*/ 61929 w 1438292"/>
                                <a:gd name="connsiteY127" fmla="*/ 2428875 h 2610571"/>
                                <a:gd name="connsiteX128" fmla="*/ 52404 w 1438292"/>
                                <a:gd name="connsiteY128" fmla="*/ 2400300 h 2610571"/>
                                <a:gd name="connsiteX129" fmla="*/ 47642 w 1438292"/>
                                <a:gd name="connsiteY129" fmla="*/ 2386012 h 2610571"/>
                                <a:gd name="connsiteX130" fmla="*/ 38117 w 1438292"/>
                                <a:gd name="connsiteY130" fmla="*/ 2371725 h 2610571"/>
                                <a:gd name="connsiteX131" fmla="*/ 33354 w 1438292"/>
                                <a:gd name="connsiteY131" fmla="*/ 2357437 h 2610571"/>
                                <a:gd name="connsiteX132" fmla="*/ 23829 w 1438292"/>
                                <a:gd name="connsiteY132" fmla="*/ 2314575 h 2610571"/>
                                <a:gd name="connsiteX133" fmla="*/ 28592 w 1438292"/>
                                <a:gd name="connsiteY133" fmla="*/ 2271712 h 2610571"/>
                                <a:gd name="connsiteX134" fmla="*/ 33354 w 1438292"/>
                                <a:gd name="connsiteY134" fmla="*/ 2257425 h 2610571"/>
                                <a:gd name="connsiteX135" fmla="*/ 47642 w 1438292"/>
                                <a:gd name="connsiteY135" fmla="*/ 2214562 h 2610571"/>
                                <a:gd name="connsiteX136" fmla="*/ 57167 w 1438292"/>
                                <a:gd name="connsiteY136" fmla="*/ 2185987 h 2610571"/>
                                <a:gd name="connsiteX137" fmla="*/ 61929 w 1438292"/>
                                <a:gd name="connsiteY137" fmla="*/ 2171700 h 2610571"/>
                                <a:gd name="connsiteX138" fmla="*/ 71454 w 1438292"/>
                                <a:gd name="connsiteY138" fmla="*/ 2157412 h 2610571"/>
                                <a:gd name="connsiteX139" fmla="*/ 85742 w 1438292"/>
                                <a:gd name="connsiteY139" fmla="*/ 2128837 h 2610571"/>
                                <a:gd name="connsiteX140" fmla="*/ 114317 w 1438292"/>
                                <a:gd name="connsiteY140" fmla="*/ 2043112 h 2610571"/>
                                <a:gd name="connsiteX141" fmla="*/ 123842 w 1438292"/>
                                <a:gd name="connsiteY141" fmla="*/ 2014537 h 2610571"/>
                                <a:gd name="connsiteX142" fmla="*/ 128604 w 1438292"/>
                                <a:gd name="connsiteY142" fmla="*/ 2000250 h 2610571"/>
                                <a:gd name="connsiteX143" fmla="*/ 166704 w 1438292"/>
                                <a:gd name="connsiteY143" fmla="*/ 1943100 h 2610571"/>
                                <a:gd name="connsiteX144" fmla="*/ 176229 w 1438292"/>
                                <a:gd name="connsiteY144" fmla="*/ 1928812 h 2610571"/>
                                <a:gd name="connsiteX145" fmla="*/ 185754 w 1438292"/>
                                <a:gd name="connsiteY145" fmla="*/ 1914525 h 2610571"/>
                                <a:gd name="connsiteX146" fmla="*/ 190517 w 1438292"/>
                                <a:gd name="connsiteY146" fmla="*/ 1900237 h 2610571"/>
                                <a:gd name="connsiteX147" fmla="*/ 204804 w 1438292"/>
                                <a:gd name="connsiteY147" fmla="*/ 1890712 h 2610571"/>
                                <a:gd name="connsiteX148" fmla="*/ 233379 w 1438292"/>
                                <a:gd name="connsiteY148" fmla="*/ 1847850 h 2610571"/>
                                <a:gd name="connsiteX149" fmla="*/ 242904 w 1438292"/>
                                <a:gd name="connsiteY149" fmla="*/ 1833562 h 2610571"/>
                                <a:gd name="connsiteX150" fmla="*/ 257192 w 1438292"/>
                                <a:gd name="connsiteY150" fmla="*/ 1824037 h 2610571"/>
                                <a:gd name="connsiteX151" fmla="*/ 261954 w 1438292"/>
                                <a:gd name="connsiteY151" fmla="*/ 1809750 h 2610571"/>
                                <a:gd name="connsiteX152" fmla="*/ 281004 w 1438292"/>
                                <a:gd name="connsiteY152" fmla="*/ 1781175 h 2610571"/>
                                <a:gd name="connsiteX153" fmla="*/ 295292 w 1438292"/>
                                <a:gd name="connsiteY153" fmla="*/ 1752600 h 2610571"/>
                                <a:gd name="connsiteX154" fmla="*/ 309579 w 1438292"/>
                                <a:gd name="connsiteY154" fmla="*/ 1743075 h 2610571"/>
                                <a:gd name="connsiteX155" fmla="*/ 328629 w 1438292"/>
                                <a:gd name="connsiteY155" fmla="*/ 1714500 h 2610571"/>
                                <a:gd name="connsiteX156" fmla="*/ 338154 w 1438292"/>
                                <a:gd name="connsiteY156" fmla="*/ 1685925 h 2610571"/>
                                <a:gd name="connsiteX157" fmla="*/ 347679 w 1438292"/>
                                <a:gd name="connsiteY157" fmla="*/ 1671637 h 2610571"/>
                                <a:gd name="connsiteX158" fmla="*/ 357204 w 1438292"/>
                                <a:gd name="connsiteY158" fmla="*/ 1643062 h 2610571"/>
                                <a:gd name="connsiteX159" fmla="*/ 376254 w 1438292"/>
                                <a:gd name="connsiteY159" fmla="*/ 1614487 h 2610571"/>
                                <a:gd name="connsiteX160" fmla="*/ 385779 w 1438292"/>
                                <a:gd name="connsiteY160" fmla="*/ 1600200 h 2610571"/>
                                <a:gd name="connsiteX161" fmla="*/ 400067 w 1438292"/>
                                <a:gd name="connsiteY161" fmla="*/ 1571625 h 2610571"/>
                                <a:gd name="connsiteX162" fmla="*/ 409592 w 1438292"/>
                                <a:gd name="connsiteY162" fmla="*/ 1543050 h 2610571"/>
                                <a:gd name="connsiteX163" fmla="*/ 414354 w 1438292"/>
                                <a:gd name="connsiteY163" fmla="*/ 1528762 h 2610571"/>
                                <a:gd name="connsiteX164" fmla="*/ 433404 w 1438292"/>
                                <a:gd name="connsiteY164" fmla="*/ 1485900 h 2610571"/>
                                <a:gd name="connsiteX165" fmla="*/ 438167 w 1438292"/>
                                <a:gd name="connsiteY165" fmla="*/ 1471612 h 2610571"/>
                                <a:gd name="connsiteX166" fmla="*/ 442929 w 1438292"/>
                                <a:gd name="connsiteY166" fmla="*/ 1457325 h 2610571"/>
                                <a:gd name="connsiteX167" fmla="*/ 452454 w 1438292"/>
                                <a:gd name="connsiteY167" fmla="*/ 1385887 h 2610571"/>
                                <a:gd name="connsiteX168" fmla="*/ 457217 w 1438292"/>
                                <a:gd name="connsiteY168" fmla="*/ 1371600 h 2610571"/>
                                <a:gd name="connsiteX169" fmla="*/ 452454 w 1438292"/>
                                <a:gd name="connsiteY169" fmla="*/ 1219200 h 2610571"/>
                                <a:gd name="connsiteX170" fmla="*/ 438167 w 1438292"/>
                                <a:gd name="connsiteY170" fmla="*/ 1176337 h 2610571"/>
                                <a:gd name="connsiteX171" fmla="*/ 423879 w 1438292"/>
                                <a:gd name="connsiteY171" fmla="*/ 1123950 h 2610571"/>
                                <a:gd name="connsiteX172" fmla="*/ 414354 w 1438292"/>
                                <a:gd name="connsiteY172" fmla="*/ 1109662 h 2610571"/>
                                <a:gd name="connsiteX173" fmla="*/ 395304 w 1438292"/>
                                <a:gd name="connsiteY173" fmla="*/ 1081087 h 2610571"/>
                                <a:gd name="connsiteX174" fmla="*/ 390542 w 1438292"/>
                                <a:gd name="connsiteY174" fmla="*/ 1066800 h 2610571"/>
                                <a:gd name="connsiteX175" fmla="*/ 381017 w 1438292"/>
                                <a:gd name="connsiteY175" fmla="*/ 1052512 h 2610571"/>
                                <a:gd name="connsiteX176" fmla="*/ 361967 w 1438292"/>
                                <a:gd name="connsiteY176" fmla="*/ 1019175 h 2610571"/>
                                <a:gd name="connsiteX177" fmla="*/ 347679 w 1438292"/>
                                <a:gd name="connsiteY177" fmla="*/ 976312 h 2610571"/>
                                <a:gd name="connsiteX178" fmla="*/ 342917 w 1438292"/>
                                <a:gd name="connsiteY178" fmla="*/ 962025 h 2610571"/>
                                <a:gd name="connsiteX179" fmla="*/ 314342 w 1438292"/>
                                <a:gd name="connsiteY179" fmla="*/ 928687 h 2610571"/>
                                <a:gd name="connsiteX180" fmla="*/ 257200 w 1438292"/>
                                <a:gd name="connsiteY180" fmla="*/ 823911 h 2610571"/>
                                <a:gd name="connsiteX181" fmla="*/ 228627 w 1438292"/>
                                <a:gd name="connsiteY181" fmla="*/ 790575 h 2610571"/>
                                <a:gd name="connsiteX182" fmla="*/ 219104 w 1438292"/>
                                <a:gd name="connsiteY182" fmla="*/ 752474 h 2610571"/>
                                <a:gd name="connsiteX183" fmla="*/ 176229 w 1438292"/>
                                <a:gd name="connsiteY183" fmla="*/ 638175 h 2610571"/>
                                <a:gd name="connsiteX184" fmla="*/ 157179 w 1438292"/>
                                <a:gd name="connsiteY184" fmla="*/ 504824 h 2610571"/>
                                <a:gd name="connsiteX185" fmla="*/ 195288 w 1438292"/>
                                <a:gd name="connsiteY185" fmla="*/ 390525 h 2610571"/>
                                <a:gd name="connsiteX186" fmla="*/ 228621 w 1438292"/>
                                <a:gd name="connsiteY186" fmla="*/ 319087 h 2610571"/>
                                <a:gd name="connsiteX187" fmla="*/ 252429 w 1438292"/>
                                <a:gd name="connsiteY187" fmla="*/ 247650 h 2610571"/>
                                <a:gd name="connsiteX188" fmla="*/ 290529 w 1438292"/>
                                <a:gd name="connsiteY188" fmla="*/ 209550 h 2610571"/>
                                <a:gd name="connsiteX189" fmla="*/ 319104 w 1438292"/>
                                <a:gd name="connsiteY189" fmla="*/ 166687 h 2610571"/>
                                <a:gd name="connsiteX190" fmla="*/ 328629 w 1438292"/>
                                <a:gd name="connsiteY190" fmla="*/ 152400 h 2610571"/>
                                <a:gd name="connsiteX191" fmla="*/ 385779 w 1438292"/>
                                <a:gd name="connsiteY191" fmla="*/ 104775 h 2610571"/>
                                <a:gd name="connsiteX192" fmla="*/ 400067 w 1438292"/>
                                <a:gd name="connsiteY192" fmla="*/ 95250 h 2610571"/>
                                <a:gd name="connsiteX193" fmla="*/ 414354 w 1438292"/>
                                <a:gd name="connsiteY193" fmla="*/ 85725 h 2610571"/>
                                <a:gd name="connsiteX194" fmla="*/ 442929 w 1438292"/>
                                <a:gd name="connsiteY194" fmla="*/ 76200 h 2610571"/>
                                <a:gd name="connsiteX195" fmla="*/ 461979 w 1438292"/>
                                <a:gd name="connsiteY195" fmla="*/ 71437 h 2610571"/>
                                <a:gd name="connsiteX196" fmla="*/ 495317 w 1438292"/>
                                <a:gd name="connsiteY196"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38100 w 1414463"/>
                                <a:gd name="connsiteY126" fmla="*/ 2428875 h 2610571"/>
                                <a:gd name="connsiteX127" fmla="*/ 28575 w 1414463"/>
                                <a:gd name="connsiteY127" fmla="*/ 2400300 h 2610571"/>
                                <a:gd name="connsiteX128" fmla="*/ 23813 w 1414463"/>
                                <a:gd name="connsiteY128" fmla="*/ 2386012 h 2610571"/>
                                <a:gd name="connsiteX129" fmla="*/ 14288 w 1414463"/>
                                <a:gd name="connsiteY129" fmla="*/ 2371725 h 2610571"/>
                                <a:gd name="connsiteX130" fmla="*/ 9525 w 1414463"/>
                                <a:gd name="connsiteY130" fmla="*/ 2357437 h 2610571"/>
                                <a:gd name="connsiteX131" fmla="*/ 0 w 1414463"/>
                                <a:gd name="connsiteY131" fmla="*/ 2314575 h 2610571"/>
                                <a:gd name="connsiteX132" fmla="*/ 4763 w 1414463"/>
                                <a:gd name="connsiteY132" fmla="*/ 2271712 h 2610571"/>
                                <a:gd name="connsiteX133" fmla="*/ 9525 w 1414463"/>
                                <a:gd name="connsiteY133" fmla="*/ 2257425 h 2610571"/>
                                <a:gd name="connsiteX134" fmla="*/ 23813 w 1414463"/>
                                <a:gd name="connsiteY134" fmla="*/ 2214562 h 2610571"/>
                                <a:gd name="connsiteX135" fmla="*/ 33338 w 1414463"/>
                                <a:gd name="connsiteY135" fmla="*/ 2185987 h 2610571"/>
                                <a:gd name="connsiteX136" fmla="*/ 38100 w 1414463"/>
                                <a:gd name="connsiteY136" fmla="*/ 2171700 h 2610571"/>
                                <a:gd name="connsiteX137" fmla="*/ 47625 w 1414463"/>
                                <a:gd name="connsiteY137" fmla="*/ 2157412 h 2610571"/>
                                <a:gd name="connsiteX138" fmla="*/ 61913 w 1414463"/>
                                <a:gd name="connsiteY138" fmla="*/ 2128837 h 2610571"/>
                                <a:gd name="connsiteX139" fmla="*/ 90488 w 1414463"/>
                                <a:gd name="connsiteY139" fmla="*/ 2043112 h 2610571"/>
                                <a:gd name="connsiteX140" fmla="*/ 100013 w 1414463"/>
                                <a:gd name="connsiteY140" fmla="*/ 2014537 h 2610571"/>
                                <a:gd name="connsiteX141" fmla="*/ 104775 w 1414463"/>
                                <a:gd name="connsiteY141" fmla="*/ 2000250 h 2610571"/>
                                <a:gd name="connsiteX142" fmla="*/ 142875 w 1414463"/>
                                <a:gd name="connsiteY142" fmla="*/ 1943100 h 2610571"/>
                                <a:gd name="connsiteX143" fmla="*/ 152400 w 1414463"/>
                                <a:gd name="connsiteY143" fmla="*/ 1928812 h 2610571"/>
                                <a:gd name="connsiteX144" fmla="*/ 161925 w 1414463"/>
                                <a:gd name="connsiteY144" fmla="*/ 1914525 h 2610571"/>
                                <a:gd name="connsiteX145" fmla="*/ 166688 w 1414463"/>
                                <a:gd name="connsiteY145" fmla="*/ 1900237 h 2610571"/>
                                <a:gd name="connsiteX146" fmla="*/ 180975 w 1414463"/>
                                <a:gd name="connsiteY146" fmla="*/ 1890712 h 2610571"/>
                                <a:gd name="connsiteX147" fmla="*/ 209550 w 1414463"/>
                                <a:gd name="connsiteY147" fmla="*/ 1847850 h 2610571"/>
                                <a:gd name="connsiteX148" fmla="*/ 219075 w 1414463"/>
                                <a:gd name="connsiteY148" fmla="*/ 1833562 h 2610571"/>
                                <a:gd name="connsiteX149" fmla="*/ 233363 w 1414463"/>
                                <a:gd name="connsiteY149" fmla="*/ 1824037 h 2610571"/>
                                <a:gd name="connsiteX150" fmla="*/ 238125 w 1414463"/>
                                <a:gd name="connsiteY150" fmla="*/ 1809750 h 2610571"/>
                                <a:gd name="connsiteX151" fmla="*/ 257175 w 1414463"/>
                                <a:gd name="connsiteY151" fmla="*/ 1781175 h 2610571"/>
                                <a:gd name="connsiteX152" fmla="*/ 271463 w 1414463"/>
                                <a:gd name="connsiteY152" fmla="*/ 1752600 h 2610571"/>
                                <a:gd name="connsiteX153" fmla="*/ 285750 w 1414463"/>
                                <a:gd name="connsiteY153" fmla="*/ 1743075 h 2610571"/>
                                <a:gd name="connsiteX154" fmla="*/ 304800 w 1414463"/>
                                <a:gd name="connsiteY154" fmla="*/ 1714500 h 2610571"/>
                                <a:gd name="connsiteX155" fmla="*/ 314325 w 1414463"/>
                                <a:gd name="connsiteY155" fmla="*/ 1685925 h 2610571"/>
                                <a:gd name="connsiteX156" fmla="*/ 323850 w 1414463"/>
                                <a:gd name="connsiteY156" fmla="*/ 1671637 h 2610571"/>
                                <a:gd name="connsiteX157" fmla="*/ 333375 w 1414463"/>
                                <a:gd name="connsiteY157" fmla="*/ 1643062 h 2610571"/>
                                <a:gd name="connsiteX158" fmla="*/ 352425 w 1414463"/>
                                <a:gd name="connsiteY158" fmla="*/ 1614487 h 2610571"/>
                                <a:gd name="connsiteX159" fmla="*/ 361950 w 1414463"/>
                                <a:gd name="connsiteY159" fmla="*/ 1600200 h 2610571"/>
                                <a:gd name="connsiteX160" fmla="*/ 376238 w 1414463"/>
                                <a:gd name="connsiteY160" fmla="*/ 1571625 h 2610571"/>
                                <a:gd name="connsiteX161" fmla="*/ 385763 w 1414463"/>
                                <a:gd name="connsiteY161" fmla="*/ 1543050 h 2610571"/>
                                <a:gd name="connsiteX162" fmla="*/ 390525 w 1414463"/>
                                <a:gd name="connsiteY162" fmla="*/ 1528762 h 2610571"/>
                                <a:gd name="connsiteX163" fmla="*/ 409575 w 1414463"/>
                                <a:gd name="connsiteY163" fmla="*/ 1485900 h 2610571"/>
                                <a:gd name="connsiteX164" fmla="*/ 414338 w 1414463"/>
                                <a:gd name="connsiteY164" fmla="*/ 1471612 h 2610571"/>
                                <a:gd name="connsiteX165" fmla="*/ 419100 w 1414463"/>
                                <a:gd name="connsiteY165" fmla="*/ 1457325 h 2610571"/>
                                <a:gd name="connsiteX166" fmla="*/ 428625 w 1414463"/>
                                <a:gd name="connsiteY166" fmla="*/ 1385887 h 2610571"/>
                                <a:gd name="connsiteX167" fmla="*/ 433388 w 1414463"/>
                                <a:gd name="connsiteY167" fmla="*/ 1371600 h 2610571"/>
                                <a:gd name="connsiteX168" fmla="*/ 428625 w 1414463"/>
                                <a:gd name="connsiteY168" fmla="*/ 1219200 h 2610571"/>
                                <a:gd name="connsiteX169" fmla="*/ 414338 w 1414463"/>
                                <a:gd name="connsiteY169" fmla="*/ 1176337 h 2610571"/>
                                <a:gd name="connsiteX170" fmla="*/ 400050 w 1414463"/>
                                <a:gd name="connsiteY170" fmla="*/ 1123950 h 2610571"/>
                                <a:gd name="connsiteX171" fmla="*/ 390525 w 1414463"/>
                                <a:gd name="connsiteY171" fmla="*/ 1109662 h 2610571"/>
                                <a:gd name="connsiteX172" fmla="*/ 371475 w 1414463"/>
                                <a:gd name="connsiteY172" fmla="*/ 1081087 h 2610571"/>
                                <a:gd name="connsiteX173" fmla="*/ 366713 w 1414463"/>
                                <a:gd name="connsiteY173" fmla="*/ 1066800 h 2610571"/>
                                <a:gd name="connsiteX174" fmla="*/ 357188 w 1414463"/>
                                <a:gd name="connsiteY174" fmla="*/ 1052512 h 2610571"/>
                                <a:gd name="connsiteX175" fmla="*/ 338138 w 1414463"/>
                                <a:gd name="connsiteY175" fmla="*/ 1019175 h 2610571"/>
                                <a:gd name="connsiteX176" fmla="*/ 323850 w 1414463"/>
                                <a:gd name="connsiteY176" fmla="*/ 976312 h 2610571"/>
                                <a:gd name="connsiteX177" fmla="*/ 319088 w 1414463"/>
                                <a:gd name="connsiteY177" fmla="*/ 962025 h 2610571"/>
                                <a:gd name="connsiteX178" fmla="*/ 290513 w 1414463"/>
                                <a:gd name="connsiteY178" fmla="*/ 928687 h 2610571"/>
                                <a:gd name="connsiteX179" fmla="*/ 233371 w 1414463"/>
                                <a:gd name="connsiteY179" fmla="*/ 823911 h 2610571"/>
                                <a:gd name="connsiteX180" fmla="*/ 204798 w 1414463"/>
                                <a:gd name="connsiteY180" fmla="*/ 790575 h 2610571"/>
                                <a:gd name="connsiteX181" fmla="*/ 195275 w 1414463"/>
                                <a:gd name="connsiteY181" fmla="*/ 752474 h 2610571"/>
                                <a:gd name="connsiteX182" fmla="*/ 152400 w 1414463"/>
                                <a:gd name="connsiteY182" fmla="*/ 638175 h 2610571"/>
                                <a:gd name="connsiteX183" fmla="*/ 133350 w 1414463"/>
                                <a:gd name="connsiteY183" fmla="*/ 504824 h 2610571"/>
                                <a:gd name="connsiteX184" fmla="*/ 171459 w 1414463"/>
                                <a:gd name="connsiteY184" fmla="*/ 390525 h 2610571"/>
                                <a:gd name="connsiteX185" fmla="*/ 204792 w 1414463"/>
                                <a:gd name="connsiteY185" fmla="*/ 319087 h 2610571"/>
                                <a:gd name="connsiteX186" fmla="*/ 228600 w 1414463"/>
                                <a:gd name="connsiteY186" fmla="*/ 247650 h 2610571"/>
                                <a:gd name="connsiteX187" fmla="*/ 266700 w 1414463"/>
                                <a:gd name="connsiteY187" fmla="*/ 209550 h 2610571"/>
                                <a:gd name="connsiteX188" fmla="*/ 295275 w 1414463"/>
                                <a:gd name="connsiteY188" fmla="*/ 166687 h 2610571"/>
                                <a:gd name="connsiteX189" fmla="*/ 304800 w 1414463"/>
                                <a:gd name="connsiteY189" fmla="*/ 152400 h 2610571"/>
                                <a:gd name="connsiteX190" fmla="*/ 361950 w 1414463"/>
                                <a:gd name="connsiteY190" fmla="*/ 104775 h 2610571"/>
                                <a:gd name="connsiteX191" fmla="*/ 376238 w 1414463"/>
                                <a:gd name="connsiteY191" fmla="*/ 95250 h 2610571"/>
                                <a:gd name="connsiteX192" fmla="*/ 390525 w 1414463"/>
                                <a:gd name="connsiteY192" fmla="*/ 85725 h 2610571"/>
                                <a:gd name="connsiteX193" fmla="*/ 419100 w 1414463"/>
                                <a:gd name="connsiteY193" fmla="*/ 76200 h 2610571"/>
                                <a:gd name="connsiteX194" fmla="*/ 438150 w 1414463"/>
                                <a:gd name="connsiteY194" fmla="*/ 71437 h 2610571"/>
                                <a:gd name="connsiteX195" fmla="*/ 471488 w 1414463"/>
                                <a:gd name="connsiteY195"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80971 w 1414463"/>
                                <a:gd name="connsiteY126" fmla="*/ 2443162 h 2610571"/>
                                <a:gd name="connsiteX127" fmla="*/ 28575 w 1414463"/>
                                <a:gd name="connsiteY127" fmla="*/ 2400300 h 2610571"/>
                                <a:gd name="connsiteX128" fmla="*/ 23813 w 1414463"/>
                                <a:gd name="connsiteY128" fmla="*/ 2386012 h 2610571"/>
                                <a:gd name="connsiteX129" fmla="*/ 14288 w 1414463"/>
                                <a:gd name="connsiteY129" fmla="*/ 2371725 h 2610571"/>
                                <a:gd name="connsiteX130" fmla="*/ 9525 w 1414463"/>
                                <a:gd name="connsiteY130" fmla="*/ 2357437 h 2610571"/>
                                <a:gd name="connsiteX131" fmla="*/ 0 w 1414463"/>
                                <a:gd name="connsiteY131" fmla="*/ 2314575 h 2610571"/>
                                <a:gd name="connsiteX132" fmla="*/ 4763 w 1414463"/>
                                <a:gd name="connsiteY132" fmla="*/ 2271712 h 2610571"/>
                                <a:gd name="connsiteX133" fmla="*/ 9525 w 1414463"/>
                                <a:gd name="connsiteY133" fmla="*/ 2257425 h 2610571"/>
                                <a:gd name="connsiteX134" fmla="*/ 23813 w 1414463"/>
                                <a:gd name="connsiteY134" fmla="*/ 2214562 h 2610571"/>
                                <a:gd name="connsiteX135" fmla="*/ 33338 w 1414463"/>
                                <a:gd name="connsiteY135" fmla="*/ 2185987 h 2610571"/>
                                <a:gd name="connsiteX136" fmla="*/ 38100 w 1414463"/>
                                <a:gd name="connsiteY136" fmla="*/ 2171700 h 2610571"/>
                                <a:gd name="connsiteX137" fmla="*/ 47625 w 1414463"/>
                                <a:gd name="connsiteY137" fmla="*/ 2157412 h 2610571"/>
                                <a:gd name="connsiteX138" fmla="*/ 61913 w 1414463"/>
                                <a:gd name="connsiteY138" fmla="*/ 2128837 h 2610571"/>
                                <a:gd name="connsiteX139" fmla="*/ 90488 w 1414463"/>
                                <a:gd name="connsiteY139" fmla="*/ 2043112 h 2610571"/>
                                <a:gd name="connsiteX140" fmla="*/ 100013 w 1414463"/>
                                <a:gd name="connsiteY140" fmla="*/ 2014537 h 2610571"/>
                                <a:gd name="connsiteX141" fmla="*/ 104775 w 1414463"/>
                                <a:gd name="connsiteY141" fmla="*/ 2000250 h 2610571"/>
                                <a:gd name="connsiteX142" fmla="*/ 142875 w 1414463"/>
                                <a:gd name="connsiteY142" fmla="*/ 1943100 h 2610571"/>
                                <a:gd name="connsiteX143" fmla="*/ 152400 w 1414463"/>
                                <a:gd name="connsiteY143" fmla="*/ 1928812 h 2610571"/>
                                <a:gd name="connsiteX144" fmla="*/ 161925 w 1414463"/>
                                <a:gd name="connsiteY144" fmla="*/ 1914525 h 2610571"/>
                                <a:gd name="connsiteX145" fmla="*/ 166688 w 1414463"/>
                                <a:gd name="connsiteY145" fmla="*/ 1900237 h 2610571"/>
                                <a:gd name="connsiteX146" fmla="*/ 180975 w 1414463"/>
                                <a:gd name="connsiteY146" fmla="*/ 1890712 h 2610571"/>
                                <a:gd name="connsiteX147" fmla="*/ 209550 w 1414463"/>
                                <a:gd name="connsiteY147" fmla="*/ 1847850 h 2610571"/>
                                <a:gd name="connsiteX148" fmla="*/ 219075 w 1414463"/>
                                <a:gd name="connsiteY148" fmla="*/ 1833562 h 2610571"/>
                                <a:gd name="connsiteX149" fmla="*/ 233363 w 1414463"/>
                                <a:gd name="connsiteY149" fmla="*/ 1824037 h 2610571"/>
                                <a:gd name="connsiteX150" fmla="*/ 238125 w 1414463"/>
                                <a:gd name="connsiteY150" fmla="*/ 1809750 h 2610571"/>
                                <a:gd name="connsiteX151" fmla="*/ 257175 w 1414463"/>
                                <a:gd name="connsiteY151" fmla="*/ 1781175 h 2610571"/>
                                <a:gd name="connsiteX152" fmla="*/ 271463 w 1414463"/>
                                <a:gd name="connsiteY152" fmla="*/ 1752600 h 2610571"/>
                                <a:gd name="connsiteX153" fmla="*/ 285750 w 1414463"/>
                                <a:gd name="connsiteY153" fmla="*/ 1743075 h 2610571"/>
                                <a:gd name="connsiteX154" fmla="*/ 304800 w 1414463"/>
                                <a:gd name="connsiteY154" fmla="*/ 1714500 h 2610571"/>
                                <a:gd name="connsiteX155" fmla="*/ 314325 w 1414463"/>
                                <a:gd name="connsiteY155" fmla="*/ 1685925 h 2610571"/>
                                <a:gd name="connsiteX156" fmla="*/ 323850 w 1414463"/>
                                <a:gd name="connsiteY156" fmla="*/ 1671637 h 2610571"/>
                                <a:gd name="connsiteX157" fmla="*/ 333375 w 1414463"/>
                                <a:gd name="connsiteY157" fmla="*/ 1643062 h 2610571"/>
                                <a:gd name="connsiteX158" fmla="*/ 352425 w 1414463"/>
                                <a:gd name="connsiteY158" fmla="*/ 1614487 h 2610571"/>
                                <a:gd name="connsiteX159" fmla="*/ 361950 w 1414463"/>
                                <a:gd name="connsiteY159" fmla="*/ 1600200 h 2610571"/>
                                <a:gd name="connsiteX160" fmla="*/ 376238 w 1414463"/>
                                <a:gd name="connsiteY160" fmla="*/ 1571625 h 2610571"/>
                                <a:gd name="connsiteX161" fmla="*/ 385763 w 1414463"/>
                                <a:gd name="connsiteY161" fmla="*/ 1543050 h 2610571"/>
                                <a:gd name="connsiteX162" fmla="*/ 390525 w 1414463"/>
                                <a:gd name="connsiteY162" fmla="*/ 1528762 h 2610571"/>
                                <a:gd name="connsiteX163" fmla="*/ 409575 w 1414463"/>
                                <a:gd name="connsiteY163" fmla="*/ 1485900 h 2610571"/>
                                <a:gd name="connsiteX164" fmla="*/ 414338 w 1414463"/>
                                <a:gd name="connsiteY164" fmla="*/ 1471612 h 2610571"/>
                                <a:gd name="connsiteX165" fmla="*/ 419100 w 1414463"/>
                                <a:gd name="connsiteY165" fmla="*/ 1457325 h 2610571"/>
                                <a:gd name="connsiteX166" fmla="*/ 428625 w 1414463"/>
                                <a:gd name="connsiteY166" fmla="*/ 1385887 h 2610571"/>
                                <a:gd name="connsiteX167" fmla="*/ 433388 w 1414463"/>
                                <a:gd name="connsiteY167" fmla="*/ 1371600 h 2610571"/>
                                <a:gd name="connsiteX168" fmla="*/ 428625 w 1414463"/>
                                <a:gd name="connsiteY168" fmla="*/ 1219200 h 2610571"/>
                                <a:gd name="connsiteX169" fmla="*/ 414338 w 1414463"/>
                                <a:gd name="connsiteY169" fmla="*/ 1176337 h 2610571"/>
                                <a:gd name="connsiteX170" fmla="*/ 400050 w 1414463"/>
                                <a:gd name="connsiteY170" fmla="*/ 1123950 h 2610571"/>
                                <a:gd name="connsiteX171" fmla="*/ 390525 w 1414463"/>
                                <a:gd name="connsiteY171" fmla="*/ 1109662 h 2610571"/>
                                <a:gd name="connsiteX172" fmla="*/ 371475 w 1414463"/>
                                <a:gd name="connsiteY172" fmla="*/ 1081087 h 2610571"/>
                                <a:gd name="connsiteX173" fmla="*/ 366713 w 1414463"/>
                                <a:gd name="connsiteY173" fmla="*/ 1066800 h 2610571"/>
                                <a:gd name="connsiteX174" fmla="*/ 357188 w 1414463"/>
                                <a:gd name="connsiteY174" fmla="*/ 1052512 h 2610571"/>
                                <a:gd name="connsiteX175" fmla="*/ 338138 w 1414463"/>
                                <a:gd name="connsiteY175" fmla="*/ 1019175 h 2610571"/>
                                <a:gd name="connsiteX176" fmla="*/ 323850 w 1414463"/>
                                <a:gd name="connsiteY176" fmla="*/ 976312 h 2610571"/>
                                <a:gd name="connsiteX177" fmla="*/ 319088 w 1414463"/>
                                <a:gd name="connsiteY177" fmla="*/ 962025 h 2610571"/>
                                <a:gd name="connsiteX178" fmla="*/ 290513 w 1414463"/>
                                <a:gd name="connsiteY178" fmla="*/ 928687 h 2610571"/>
                                <a:gd name="connsiteX179" fmla="*/ 233371 w 1414463"/>
                                <a:gd name="connsiteY179" fmla="*/ 823911 h 2610571"/>
                                <a:gd name="connsiteX180" fmla="*/ 204798 w 1414463"/>
                                <a:gd name="connsiteY180" fmla="*/ 790575 h 2610571"/>
                                <a:gd name="connsiteX181" fmla="*/ 195275 w 1414463"/>
                                <a:gd name="connsiteY181" fmla="*/ 752474 h 2610571"/>
                                <a:gd name="connsiteX182" fmla="*/ 152400 w 1414463"/>
                                <a:gd name="connsiteY182" fmla="*/ 638175 h 2610571"/>
                                <a:gd name="connsiteX183" fmla="*/ 133350 w 1414463"/>
                                <a:gd name="connsiteY183" fmla="*/ 504824 h 2610571"/>
                                <a:gd name="connsiteX184" fmla="*/ 171459 w 1414463"/>
                                <a:gd name="connsiteY184" fmla="*/ 390525 h 2610571"/>
                                <a:gd name="connsiteX185" fmla="*/ 204792 w 1414463"/>
                                <a:gd name="connsiteY185" fmla="*/ 319087 h 2610571"/>
                                <a:gd name="connsiteX186" fmla="*/ 228600 w 1414463"/>
                                <a:gd name="connsiteY186" fmla="*/ 247650 h 2610571"/>
                                <a:gd name="connsiteX187" fmla="*/ 266700 w 1414463"/>
                                <a:gd name="connsiteY187" fmla="*/ 209550 h 2610571"/>
                                <a:gd name="connsiteX188" fmla="*/ 295275 w 1414463"/>
                                <a:gd name="connsiteY188" fmla="*/ 166687 h 2610571"/>
                                <a:gd name="connsiteX189" fmla="*/ 304800 w 1414463"/>
                                <a:gd name="connsiteY189" fmla="*/ 152400 h 2610571"/>
                                <a:gd name="connsiteX190" fmla="*/ 361950 w 1414463"/>
                                <a:gd name="connsiteY190" fmla="*/ 104775 h 2610571"/>
                                <a:gd name="connsiteX191" fmla="*/ 376238 w 1414463"/>
                                <a:gd name="connsiteY191" fmla="*/ 95250 h 2610571"/>
                                <a:gd name="connsiteX192" fmla="*/ 390525 w 1414463"/>
                                <a:gd name="connsiteY192" fmla="*/ 85725 h 2610571"/>
                                <a:gd name="connsiteX193" fmla="*/ 419100 w 1414463"/>
                                <a:gd name="connsiteY193" fmla="*/ 76200 h 2610571"/>
                                <a:gd name="connsiteX194" fmla="*/ 438150 w 1414463"/>
                                <a:gd name="connsiteY194" fmla="*/ 71437 h 2610571"/>
                                <a:gd name="connsiteX195" fmla="*/ 471488 w 1414463"/>
                                <a:gd name="connsiteY195"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9525 w 1414463"/>
                                <a:gd name="connsiteY129" fmla="*/ 2357437 h 2610571"/>
                                <a:gd name="connsiteX130" fmla="*/ 0 w 1414463"/>
                                <a:gd name="connsiteY130" fmla="*/ 2314575 h 2610571"/>
                                <a:gd name="connsiteX131" fmla="*/ 4763 w 1414463"/>
                                <a:gd name="connsiteY131" fmla="*/ 2271712 h 2610571"/>
                                <a:gd name="connsiteX132" fmla="*/ 9525 w 1414463"/>
                                <a:gd name="connsiteY132" fmla="*/ 2257425 h 2610571"/>
                                <a:gd name="connsiteX133" fmla="*/ 23813 w 1414463"/>
                                <a:gd name="connsiteY133" fmla="*/ 2214562 h 2610571"/>
                                <a:gd name="connsiteX134" fmla="*/ 33338 w 1414463"/>
                                <a:gd name="connsiteY134" fmla="*/ 2185987 h 2610571"/>
                                <a:gd name="connsiteX135" fmla="*/ 38100 w 1414463"/>
                                <a:gd name="connsiteY135" fmla="*/ 2171700 h 2610571"/>
                                <a:gd name="connsiteX136" fmla="*/ 47625 w 1414463"/>
                                <a:gd name="connsiteY136" fmla="*/ 2157412 h 2610571"/>
                                <a:gd name="connsiteX137" fmla="*/ 61913 w 1414463"/>
                                <a:gd name="connsiteY137" fmla="*/ 2128837 h 2610571"/>
                                <a:gd name="connsiteX138" fmla="*/ 90488 w 1414463"/>
                                <a:gd name="connsiteY138" fmla="*/ 2043112 h 2610571"/>
                                <a:gd name="connsiteX139" fmla="*/ 100013 w 1414463"/>
                                <a:gd name="connsiteY139" fmla="*/ 2014537 h 2610571"/>
                                <a:gd name="connsiteX140" fmla="*/ 104775 w 1414463"/>
                                <a:gd name="connsiteY140" fmla="*/ 2000250 h 2610571"/>
                                <a:gd name="connsiteX141" fmla="*/ 142875 w 1414463"/>
                                <a:gd name="connsiteY141" fmla="*/ 1943100 h 2610571"/>
                                <a:gd name="connsiteX142" fmla="*/ 152400 w 1414463"/>
                                <a:gd name="connsiteY142" fmla="*/ 1928812 h 2610571"/>
                                <a:gd name="connsiteX143" fmla="*/ 161925 w 1414463"/>
                                <a:gd name="connsiteY143" fmla="*/ 1914525 h 2610571"/>
                                <a:gd name="connsiteX144" fmla="*/ 166688 w 1414463"/>
                                <a:gd name="connsiteY144" fmla="*/ 1900237 h 2610571"/>
                                <a:gd name="connsiteX145" fmla="*/ 180975 w 1414463"/>
                                <a:gd name="connsiteY145" fmla="*/ 1890712 h 2610571"/>
                                <a:gd name="connsiteX146" fmla="*/ 209550 w 1414463"/>
                                <a:gd name="connsiteY146" fmla="*/ 1847850 h 2610571"/>
                                <a:gd name="connsiteX147" fmla="*/ 219075 w 1414463"/>
                                <a:gd name="connsiteY147" fmla="*/ 1833562 h 2610571"/>
                                <a:gd name="connsiteX148" fmla="*/ 233363 w 1414463"/>
                                <a:gd name="connsiteY148" fmla="*/ 1824037 h 2610571"/>
                                <a:gd name="connsiteX149" fmla="*/ 238125 w 1414463"/>
                                <a:gd name="connsiteY149" fmla="*/ 1809750 h 2610571"/>
                                <a:gd name="connsiteX150" fmla="*/ 257175 w 1414463"/>
                                <a:gd name="connsiteY150" fmla="*/ 1781175 h 2610571"/>
                                <a:gd name="connsiteX151" fmla="*/ 271463 w 1414463"/>
                                <a:gd name="connsiteY151" fmla="*/ 1752600 h 2610571"/>
                                <a:gd name="connsiteX152" fmla="*/ 285750 w 1414463"/>
                                <a:gd name="connsiteY152" fmla="*/ 1743075 h 2610571"/>
                                <a:gd name="connsiteX153" fmla="*/ 304800 w 1414463"/>
                                <a:gd name="connsiteY153" fmla="*/ 1714500 h 2610571"/>
                                <a:gd name="connsiteX154" fmla="*/ 314325 w 1414463"/>
                                <a:gd name="connsiteY154" fmla="*/ 1685925 h 2610571"/>
                                <a:gd name="connsiteX155" fmla="*/ 323850 w 1414463"/>
                                <a:gd name="connsiteY155" fmla="*/ 1671637 h 2610571"/>
                                <a:gd name="connsiteX156" fmla="*/ 333375 w 1414463"/>
                                <a:gd name="connsiteY156" fmla="*/ 1643062 h 2610571"/>
                                <a:gd name="connsiteX157" fmla="*/ 352425 w 1414463"/>
                                <a:gd name="connsiteY157" fmla="*/ 1614487 h 2610571"/>
                                <a:gd name="connsiteX158" fmla="*/ 361950 w 1414463"/>
                                <a:gd name="connsiteY158" fmla="*/ 1600200 h 2610571"/>
                                <a:gd name="connsiteX159" fmla="*/ 376238 w 1414463"/>
                                <a:gd name="connsiteY159" fmla="*/ 1571625 h 2610571"/>
                                <a:gd name="connsiteX160" fmla="*/ 385763 w 1414463"/>
                                <a:gd name="connsiteY160" fmla="*/ 1543050 h 2610571"/>
                                <a:gd name="connsiteX161" fmla="*/ 390525 w 1414463"/>
                                <a:gd name="connsiteY161" fmla="*/ 1528762 h 2610571"/>
                                <a:gd name="connsiteX162" fmla="*/ 409575 w 1414463"/>
                                <a:gd name="connsiteY162" fmla="*/ 1485900 h 2610571"/>
                                <a:gd name="connsiteX163" fmla="*/ 414338 w 1414463"/>
                                <a:gd name="connsiteY163" fmla="*/ 1471612 h 2610571"/>
                                <a:gd name="connsiteX164" fmla="*/ 419100 w 1414463"/>
                                <a:gd name="connsiteY164" fmla="*/ 1457325 h 2610571"/>
                                <a:gd name="connsiteX165" fmla="*/ 428625 w 1414463"/>
                                <a:gd name="connsiteY165" fmla="*/ 1385887 h 2610571"/>
                                <a:gd name="connsiteX166" fmla="*/ 433388 w 1414463"/>
                                <a:gd name="connsiteY166" fmla="*/ 1371600 h 2610571"/>
                                <a:gd name="connsiteX167" fmla="*/ 428625 w 1414463"/>
                                <a:gd name="connsiteY167" fmla="*/ 1219200 h 2610571"/>
                                <a:gd name="connsiteX168" fmla="*/ 414338 w 1414463"/>
                                <a:gd name="connsiteY168" fmla="*/ 1176337 h 2610571"/>
                                <a:gd name="connsiteX169" fmla="*/ 400050 w 1414463"/>
                                <a:gd name="connsiteY169" fmla="*/ 1123950 h 2610571"/>
                                <a:gd name="connsiteX170" fmla="*/ 390525 w 1414463"/>
                                <a:gd name="connsiteY170" fmla="*/ 1109662 h 2610571"/>
                                <a:gd name="connsiteX171" fmla="*/ 371475 w 1414463"/>
                                <a:gd name="connsiteY171" fmla="*/ 1081087 h 2610571"/>
                                <a:gd name="connsiteX172" fmla="*/ 366713 w 1414463"/>
                                <a:gd name="connsiteY172" fmla="*/ 1066800 h 2610571"/>
                                <a:gd name="connsiteX173" fmla="*/ 357188 w 1414463"/>
                                <a:gd name="connsiteY173" fmla="*/ 1052512 h 2610571"/>
                                <a:gd name="connsiteX174" fmla="*/ 338138 w 1414463"/>
                                <a:gd name="connsiteY174" fmla="*/ 1019175 h 2610571"/>
                                <a:gd name="connsiteX175" fmla="*/ 323850 w 1414463"/>
                                <a:gd name="connsiteY175" fmla="*/ 976312 h 2610571"/>
                                <a:gd name="connsiteX176" fmla="*/ 319088 w 1414463"/>
                                <a:gd name="connsiteY176" fmla="*/ 962025 h 2610571"/>
                                <a:gd name="connsiteX177" fmla="*/ 290513 w 1414463"/>
                                <a:gd name="connsiteY177" fmla="*/ 928687 h 2610571"/>
                                <a:gd name="connsiteX178" fmla="*/ 233371 w 1414463"/>
                                <a:gd name="connsiteY178" fmla="*/ 823911 h 2610571"/>
                                <a:gd name="connsiteX179" fmla="*/ 204798 w 1414463"/>
                                <a:gd name="connsiteY179" fmla="*/ 790575 h 2610571"/>
                                <a:gd name="connsiteX180" fmla="*/ 195275 w 1414463"/>
                                <a:gd name="connsiteY180" fmla="*/ 752474 h 2610571"/>
                                <a:gd name="connsiteX181" fmla="*/ 152400 w 1414463"/>
                                <a:gd name="connsiteY181" fmla="*/ 638175 h 2610571"/>
                                <a:gd name="connsiteX182" fmla="*/ 133350 w 1414463"/>
                                <a:gd name="connsiteY182" fmla="*/ 504824 h 2610571"/>
                                <a:gd name="connsiteX183" fmla="*/ 171459 w 1414463"/>
                                <a:gd name="connsiteY183" fmla="*/ 390525 h 2610571"/>
                                <a:gd name="connsiteX184" fmla="*/ 204792 w 1414463"/>
                                <a:gd name="connsiteY184" fmla="*/ 319087 h 2610571"/>
                                <a:gd name="connsiteX185" fmla="*/ 228600 w 1414463"/>
                                <a:gd name="connsiteY185" fmla="*/ 247650 h 2610571"/>
                                <a:gd name="connsiteX186" fmla="*/ 266700 w 1414463"/>
                                <a:gd name="connsiteY186" fmla="*/ 209550 h 2610571"/>
                                <a:gd name="connsiteX187" fmla="*/ 295275 w 1414463"/>
                                <a:gd name="connsiteY187" fmla="*/ 166687 h 2610571"/>
                                <a:gd name="connsiteX188" fmla="*/ 304800 w 1414463"/>
                                <a:gd name="connsiteY188" fmla="*/ 152400 h 2610571"/>
                                <a:gd name="connsiteX189" fmla="*/ 361950 w 1414463"/>
                                <a:gd name="connsiteY189" fmla="*/ 104775 h 2610571"/>
                                <a:gd name="connsiteX190" fmla="*/ 376238 w 1414463"/>
                                <a:gd name="connsiteY190" fmla="*/ 95250 h 2610571"/>
                                <a:gd name="connsiteX191" fmla="*/ 390525 w 1414463"/>
                                <a:gd name="connsiteY191" fmla="*/ 85725 h 2610571"/>
                                <a:gd name="connsiteX192" fmla="*/ 419100 w 1414463"/>
                                <a:gd name="connsiteY192" fmla="*/ 76200 h 2610571"/>
                                <a:gd name="connsiteX193" fmla="*/ 438150 w 1414463"/>
                                <a:gd name="connsiteY193" fmla="*/ 71437 h 2610571"/>
                                <a:gd name="connsiteX194" fmla="*/ 471488 w 1414463"/>
                                <a:gd name="connsiteY194" fmla="*/ 42862 h 2610571"/>
                                <a:gd name="connsiteX0" fmla="*/ 541916 w 1484891"/>
                                <a:gd name="connsiteY0" fmla="*/ 42862 h 2610571"/>
                                <a:gd name="connsiteX1" fmla="*/ 565728 w 1484891"/>
                                <a:gd name="connsiteY1" fmla="*/ 38100 h 2610571"/>
                                <a:gd name="connsiteX2" fmla="*/ 594303 w 1484891"/>
                                <a:gd name="connsiteY2" fmla="*/ 28575 h 2610571"/>
                                <a:gd name="connsiteX3" fmla="*/ 608591 w 1484891"/>
                                <a:gd name="connsiteY3" fmla="*/ 23812 h 2610571"/>
                                <a:gd name="connsiteX4" fmla="*/ 632403 w 1484891"/>
                                <a:gd name="connsiteY4" fmla="*/ 19050 h 2610571"/>
                                <a:gd name="connsiteX5" fmla="*/ 684791 w 1484891"/>
                                <a:gd name="connsiteY5" fmla="*/ 9525 h 2610571"/>
                                <a:gd name="connsiteX6" fmla="*/ 727653 w 1484891"/>
                                <a:gd name="connsiteY6" fmla="*/ 0 h 2610571"/>
                                <a:gd name="connsiteX7" fmla="*/ 856241 w 1484891"/>
                                <a:gd name="connsiteY7" fmla="*/ 4762 h 2610571"/>
                                <a:gd name="connsiteX8" fmla="*/ 889578 w 1484891"/>
                                <a:gd name="connsiteY8" fmla="*/ 14287 h 2610571"/>
                                <a:gd name="connsiteX9" fmla="*/ 927678 w 1484891"/>
                                <a:gd name="connsiteY9" fmla="*/ 23812 h 2610571"/>
                                <a:gd name="connsiteX10" fmla="*/ 984828 w 1484891"/>
                                <a:gd name="connsiteY10" fmla="*/ 42862 h 2610571"/>
                                <a:gd name="connsiteX11" fmla="*/ 999116 w 1484891"/>
                                <a:gd name="connsiteY11" fmla="*/ 47625 h 2610571"/>
                                <a:gd name="connsiteX12" fmla="*/ 1013403 w 1484891"/>
                                <a:gd name="connsiteY12" fmla="*/ 52387 h 2610571"/>
                                <a:gd name="connsiteX13" fmla="*/ 1056266 w 1484891"/>
                                <a:gd name="connsiteY13" fmla="*/ 71437 h 2610571"/>
                                <a:gd name="connsiteX14" fmla="*/ 1070553 w 1484891"/>
                                <a:gd name="connsiteY14" fmla="*/ 76200 h 2610571"/>
                                <a:gd name="connsiteX15" fmla="*/ 1084841 w 1484891"/>
                                <a:gd name="connsiteY15" fmla="*/ 85725 h 2610571"/>
                                <a:gd name="connsiteX16" fmla="*/ 1113416 w 1484891"/>
                                <a:gd name="connsiteY16" fmla="*/ 95250 h 2610571"/>
                                <a:gd name="connsiteX17" fmla="*/ 1127703 w 1484891"/>
                                <a:gd name="connsiteY17" fmla="*/ 100012 h 2610571"/>
                                <a:gd name="connsiteX18" fmla="*/ 1141991 w 1484891"/>
                                <a:gd name="connsiteY18" fmla="*/ 109537 h 2610571"/>
                                <a:gd name="connsiteX19" fmla="*/ 1156278 w 1484891"/>
                                <a:gd name="connsiteY19" fmla="*/ 114300 h 2610571"/>
                                <a:gd name="connsiteX20" fmla="*/ 1199141 w 1484891"/>
                                <a:gd name="connsiteY20" fmla="*/ 138112 h 2610571"/>
                                <a:gd name="connsiteX21" fmla="*/ 1208666 w 1484891"/>
                                <a:gd name="connsiteY21" fmla="*/ 152400 h 2610571"/>
                                <a:gd name="connsiteX22" fmla="*/ 1222953 w 1484891"/>
                                <a:gd name="connsiteY22" fmla="*/ 157162 h 2610571"/>
                                <a:gd name="connsiteX23" fmla="*/ 1251528 w 1484891"/>
                                <a:gd name="connsiteY23" fmla="*/ 171450 h 2610571"/>
                                <a:gd name="connsiteX24" fmla="*/ 1265816 w 1484891"/>
                                <a:gd name="connsiteY24" fmla="*/ 185737 h 2610571"/>
                                <a:gd name="connsiteX25" fmla="*/ 1280103 w 1484891"/>
                                <a:gd name="connsiteY25" fmla="*/ 195262 h 2610571"/>
                                <a:gd name="connsiteX26" fmla="*/ 1299153 w 1484891"/>
                                <a:gd name="connsiteY26" fmla="*/ 219075 h 2610571"/>
                                <a:gd name="connsiteX27" fmla="*/ 1322966 w 1484891"/>
                                <a:gd name="connsiteY27" fmla="*/ 242887 h 2610571"/>
                                <a:gd name="connsiteX28" fmla="*/ 1346778 w 1484891"/>
                                <a:gd name="connsiteY28" fmla="*/ 266700 h 2610571"/>
                                <a:gd name="connsiteX29" fmla="*/ 1380116 w 1484891"/>
                                <a:gd name="connsiteY29" fmla="*/ 304800 h 2610571"/>
                                <a:gd name="connsiteX30" fmla="*/ 1399166 w 1484891"/>
                                <a:gd name="connsiteY30" fmla="*/ 333375 h 2610571"/>
                                <a:gd name="connsiteX31" fmla="*/ 1403928 w 1484891"/>
                                <a:gd name="connsiteY31" fmla="*/ 347662 h 2610571"/>
                                <a:gd name="connsiteX32" fmla="*/ 1413453 w 1484891"/>
                                <a:gd name="connsiteY32" fmla="*/ 361950 h 2610571"/>
                                <a:gd name="connsiteX33" fmla="*/ 1422978 w 1484891"/>
                                <a:gd name="connsiteY33" fmla="*/ 390525 h 2610571"/>
                                <a:gd name="connsiteX34" fmla="*/ 1427741 w 1484891"/>
                                <a:gd name="connsiteY34" fmla="*/ 404812 h 2610571"/>
                                <a:gd name="connsiteX35" fmla="*/ 1437266 w 1484891"/>
                                <a:gd name="connsiteY35" fmla="*/ 419100 h 2610571"/>
                                <a:gd name="connsiteX36" fmla="*/ 1446791 w 1484891"/>
                                <a:gd name="connsiteY36" fmla="*/ 447675 h 2610571"/>
                                <a:gd name="connsiteX37" fmla="*/ 1456316 w 1484891"/>
                                <a:gd name="connsiteY37" fmla="*/ 495300 h 2610571"/>
                                <a:gd name="connsiteX38" fmla="*/ 1461078 w 1484891"/>
                                <a:gd name="connsiteY38" fmla="*/ 528637 h 2610571"/>
                                <a:gd name="connsiteX39" fmla="*/ 1470603 w 1484891"/>
                                <a:gd name="connsiteY39" fmla="*/ 576262 h 2610571"/>
                                <a:gd name="connsiteX40" fmla="*/ 1480128 w 1484891"/>
                                <a:gd name="connsiteY40" fmla="*/ 638175 h 2610571"/>
                                <a:gd name="connsiteX41" fmla="*/ 1484891 w 1484891"/>
                                <a:gd name="connsiteY41" fmla="*/ 652462 h 2610571"/>
                                <a:gd name="connsiteX42" fmla="*/ 1475366 w 1484891"/>
                                <a:gd name="connsiteY42" fmla="*/ 719137 h 2610571"/>
                                <a:gd name="connsiteX43" fmla="*/ 1465841 w 1484891"/>
                                <a:gd name="connsiteY43" fmla="*/ 776287 h 2610571"/>
                                <a:gd name="connsiteX44" fmla="*/ 1461078 w 1484891"/>
                                <a:gd name="connsiteY44" fmla="*/ 790575 h 2610571"/>
                                <a:gd name="connsiteX45" fmla="*/ 1451553 w 1484891"/>
                                <a:gd name="connsiteY45" fmla="*/ 828675 h 2610571"/>
                                <a:gd name="connsiteX46" fmla="*/ 1442028 w 1484891"/>
                                <a:gd name="connsiteY46" fmla="*/ 842962 h 2610571"/>
                                <a:gd name="connsiteX47" fmla="*/ 1427741 w 1484891"/>
                                <a:gd name="connsiteY47" fmla="*/ 885825 h 2610571"/>
                                <a:gd name="connsiteX48" fmla="*/ 1422978 w 1484891"/>
                                <a:gd name="connsiteY48" fmla="*/ 900112 h 2610571"/>
                                <a:gd name="connsiteX49" fmla="*/ 1413453 w 1484891"/>
                                <a:gd name="connsiteY49" fmla="*/ 914400 h 2610571"/>
                                <a:gd name="connsiteX50" fmla="*/ 1408691 w 1484891"/>
                                <a:gd name="connsiteY50" fmla="*/ 928687 h 2610571"/>
                                <a:gd name="connsiteX51" fmla="*/ 1403928 w 1484891"/>
                                <a:gd name="connsiteY51" fmla="*/ 947737 h 2610571"/>
                                <a:gd name="connsiteX52" fmla="*/ 1394403 w 1484891"/>
                                <a:gd name="connsiteY52" fmla="*/ 962025 h 2610571"/>
                                <a:gd name="connsiteX53" fmla="*/ 1384878 w 1484891"/>
                                <a:gd name="connsiteY53" fmla="*/ 981075 h 2610571"/>
                                <a:gd name="connsiteX54" fmla="*/ 1370591 w 1484891"/>
                                <a:gd name="connsiteY54" fmla="*/ 1023937 h 2610571"/>
                                <a:gd name="connsiteX55" fmla="*/ 1365828 w 1484891"/>
                                <a:gd name="connsiteY55" fmla="*/ 1038225 h 2610571"/>
                                <a:gd name="connsiteX56" fmla="*/ 1356303 w 1484891"/>
                                <a:gd name="connsiteY56" fmla="*/ 1052512 h 2610571"/>
                                <a:gd name="connsiteX57" fmla="*/ 1342016 w 1484891"/>
                                <a:gd name="connsiteY57" fmla="*/ 1085850 h 2610571"/>
                                <a:gd name="connsiteX58" fmla="*/ 1332491 w 1484891"/>
                                <a:gd name="connsiteY58" fmla="*/ 1114425 h 2610571"/>
                                <a:gd name="connsiteX59" fmla="*/ 1327728 w 1484891"/>
                                <a:gd name="connsiteY59" fmla="*/ 1128712 h 2610571"/>
                                <a:gd name="connsiteX60" fmla="*/ 1322966 w 1484891"/>
                                <a:gd name="connsiteY60" fmla="*/ 1143000 h 2610571"/>
                                <a:gd name="connsiteX61" fmla="*/ 1308678 w 1484891"/>
                                <a:gd name="connsiteY61" fmla="*/ 1152525 h 2610571"/>
                                <a:gd name="connsiteX62" fmla="*/ 1303916 w 1484891"/>
                                <a:gd name="connsiteY62" fmla="*/ 1166812 h 2610571"/>
                                <a:gd name="connsiteX63" fmla="*/ 1289628 w 1484891"/>
                                <a:gd name="connsiteY63" fmla="*/ 1181100 h 2610571"/>
                                <a:gd name="connsiteX64" fmla="*/ 1280103 w 1484891"/>
                                <a:gd name="connsiteY64" fmla="*/ 1195387 h 2610571"/>
                                <a:gd name="connsiteX65" fmla="*/ 1261053 w 1484891"/>
                                <a:gd name="connsiteY65" fmla="*/ 1243012 h 2610571"/>
                                <a:gd name="connsiteX66" fmla="*/ 1256291 w 1484891"/>
                                <a:gd name="connsiteY66" fmla="*/ 1257300 h 2610571"/>
                                <a:gd name="connsiteX67" fmla="*/ 1242003 w 1484891"/>
                                <a:gd name="connsiteY67" fmla="*/ 1266825 h 2610571"/>
                                <a:gd name="connsiteX68" fmla="*/ 1222953 w 1484891"/>
                                <a:gd name="connsiteY68" fmla="*/ 1295400 h 2610571"/>
                                <a:gd name="connsiteX69" fmla="*/ 1199141 w 1484891"/>
                                <a:gd name="connsiteY69" fmla="*/ 1323975 h 2610571"/>
                                <a:gd name="connsiteX70" fmla="*/ 1184853 w 1484891"/>
                                <a:gd name="connsiteY70" fmla="*/ 1352550 h 2610571"/>
                                <a:gd name="connsiteX71" fmla="*/ 1170566 w 1484891"/>
                                <a:gd name="connsiteY71" fmla="*/ 1362075 h 2610571"/>
                                <a:gd name="connsiteX72" fmla="*/ 1151516 w 1484891"/>
                                <a:gd name="connsiteY72" fmla="*/ 1390650 h 2610571"/>
                                <a:gd name="connsiteX73" fmla="*/ 1132466 w 1484891"/>
                                <a:gd name="connsiteY73" fmla="*/ 1419225 h 2610571"/>
                                <a:gd name="connsiteX74" fmla="*/ 1113416 w 1484891"/>
                                <a:gd name="connsiteY74" fmla="*/ 1447800 h 2610571"/>
                                <a:gd name="connsiteX75" fmla="*/ 1103891 w 1484891"/>
                                <a:gd name="connsiteY75" fmla="*/ 1462087 h 2610571"/>
                                <a:gd name="connsiteX76" fmla="*/ 1089603 w 1484891"/>
                                <a:gd name="connsiteY76" fmla="*/ 1490662 h 2610571"/>
                                <a:gd name="connsiteX77" fmla="*/ 1075316 w 1484891"/>
                                <a:gd name="connsiteY77" fmla="*/ 1519237 h 2610571"/>
                                <a:gd name="connsiteX78" fmla="*/ 1061028 w 1484891"/>
                                <a:gd name="connsiteY78" fmla="*/ 1547812 h 2610571"/>
                                <a:gd name="connsiteX79" fmla="*/ 1056266 w 1484891"/>
                                <a:gd name="connsiteY79" fmla="*/ 1562100 h 2610571"/>
                                <a:gd name="connsiteX80" fmla="*/ 1037216 w 1484891"/>
                                <a:gd name="connsiteY80" fmla="*/ 1590675 h 2610571"/>
                                <a:gd name="connsiteX81" fmla="*/ 1018166 w 1484891"/>
                                <a:gd name="connsiteY81" fmla="*/ 1619250 h 2610571"/>
                                <a:gd name="connsiteX82" fmla="*/ 999116 w 1484891"/>
                                <a:gd name="connsiteY82" fmla="*/ 1647825 h 2610571"/>
                                <a:gd name="connsiteX83" fmla="*/ 989591 w 1484891"/>
                                <a:gd name="connsiteY83" fmla="*/ 1662112 h 2610571"/>
                                <a:gd name="connsiteX84" fmla="*/ 956253 w 1484891"/>
                                <a:gd name="connsiteY84" fmla="*/ 1704975 h 2610571"/>
                                <a:gd name="connsiteX85" fmla="*/ 946728 w 1484891"/>
                                <a:gd name="connsiteY85" fmla="*/ 1719262 h 2610571"/>
                                <a:gd name="connsiteX86" fmla="*/ 932441 w 1484891"/>
                                <a:gd name="connsiteY86" fmla="*/ 1747837 h 2610571"/>
                                <a:gd name="connsiteX87" fmla="*/ 922916 w 1484891"/>
                                <a:gd name="connsiteY87" fmla="*/ 1776412 h 2610571"/>
                                <a:gd name="connsiteX88" fmla="*/ 918153 w 1484891"/>
                                <a:gd name="connsiteY88" fmla="*/ 1790700 h 2610571"/>
                                <a:gd name="connsiteX89" fmla="*/ 913391 w 1484891"/>
                                <a:gd name="connsiteY89" fmla="*/ 1804987 h 2610571"/>
                                <a:gd name="connsiteX90" fmla="*/ 894341 w 1484891"/>
                                <a:gd name="connsiteY90" fmla="*/ 1833562 h 2610571"/>
                                <a:gd name="connsiteX91" fmla="*/ 861003 w 1484891"/>
                                <a:gd name="connsiteY91" fmla="*/ 1933575 h 2610571"/>
                                <a:gd name="connsiteX92" fmla="*/ 851478 w 1484891"/>
                                <a:gd name="connsiteY92" fmla="*/ 1962150 h 2610571"/>
                                <a:gd name="connsiteX93" fmla="*/ 846716 w 1484891"/>
                                <a:gd name="connsiteY93" fmla="*/ 1976437 h 2610571"/>
                                <a:gd name="connsiteX94" fmla="*/ 837191 w 1484891"/>
                                <a:gd name="connsiteY94" fmla="*/ 1990725 h 2610571"/>
                                <a:gd name="connsiteX95" fmla="*/ 827666 w 1484891"/>
                                <a:gd name="connsiteY95" fmla="*/ 2019300 h 2610571"/>
                                <a:gd name="connsiteX96" fmla="*/ 813378 w 1484891"/>
                                <a:gd name="connsiteY96" fmla="*/ 2062162 h 2610571"/>
                                <a:gd name="connsiteX97" fmla="*/ 794328 w 1484891"/>
                                <a:gd name="connsiteY97" fmla="*/ 2119312 h 2610571"/>
                                <a:gd name="connsiteX98" fmla="*/ 784803 w 1484891"/>
                                <a:gd name="connsiteY98" fmla="*/ 2147887 h 2610571"/>
                                <a:gd name="connsiteX99" fmla="*/ 780041 w 1484891"/>
                                <a:gd name="connsiteY99" fmla="*/ 2162175 h 2610571"/>
                                <a:gd name="connsiteX100" fmla="*/ 775278 w 1484891"/>
                                <a:gd name="connsiteY100" fmla="*/ 2181225 h 2610571"/>
                                <a:gd name="connsiteX101" fmla="*/ 770516 w 1484891"/>
                                <a:gd name="connsiteY101" fmla="*/ 2219325 h 2610571"/>
                                <a:gd name="connsiteX102" fmla="*/ 765753 w 1484891"/>
                                <a:gd name="connsiteY102" fmla="*/ 2238375 h 2610571"/>
                                <a:gd name="connsiteX103" fmla="*/ 751466 w 1484891"/>
                                <a:gd name="connsiteY103" fmla="*/ 2281237 h 2610571"/>
                                <a:gd name="connsiteX104" fmla="*/ 746703 w 1484891"/>
                                <a:gd name="connsiteY104" fmla="*/ 2295525 h 2610571"/>
                                <a:gd name="connsiteX105" fmla="*/ 741941 w 1484891"/>
                                <a:gd name="connsiteY105" fmla="*/ 2309812 h 2610571"/>
                                <a:gd name="connsiteX106" fmla="*/ 732416 w 1484891"/>
                                <a:gd name="connsiteY106" fmla="*/ 2324100 h 2610571"/>
                                <a:gd name="connsiteX107" fmla="*/ 722891 w 1484891"/>
                                <a:gd name="connsiteY107" fmla="*/ 2352675 h 2610571"/>
                                <a:gd name="connsiteX108" fmla="*/ 718128 w 1484891"/>
                                <a:gd name="connsiteY108" fmla="*/ 2366962 h 2610571"/>
                                <a:gd name="connsiteX109" fmla="*/ 708603 w 1484891"/>
                                <a:gd name="connsiteY109" fmla="*/ 2386012 h 2610571"/>
                                <a:gd name="connsiteX110" fmla="*/ 694316 w 1484891"/>
                                <a:gd name="connsiteY110" fmla="*/ 2428875 h 2610571"/>
                                <a:gd name="connsiteX111" fmla="*/ 689553 w 1484891"/>
                                <a:gd name="connsiteY111" fmla="*/ 2443162 h 2610571"/>
                                <a:gd name="connsiteX112" fmla="*/ 675266 w 1484891"/>
                                <a:gd name="connsiteY112" fmla="*/ 2457450 h 2610571"/>
                                <a:gd name="connsiteX113" fmla="*/ 660978 w 1484891"/>
                                <a:gd name="connsiteY113" fmla="*/ 2466975 h 2610571"/>
                                <a:gd name="connsiteX114" fmla="*/ 632403 w 1484891"/>
                                <a:gd name="connsiteY114" fmla="*/ 2495550 h 2610571"/>
                                <a:gd name="connsiteX115" fmla="*/ 618116 w 1484891"/>
                                <a:gd name="connsiteY115" fmla="*/ 2509837 h 2610571"/>
                                <a:gd name="connsiteX116" fmla="*/ 599066 w 1484891"/>
                                <a:gd name="connsiteY116" fmla="*/ 2538412 h 2610571"/>
                                <a:gd name="connsiteX117" fmla="*/ 584778 w 1484891"/>
                                <a:gd name="connsiteY117" fmla="*/ 2543175 h 2610571"/>
                                <a:gd name="connsiteX118" fmla="*/ 556203 w 1484891"/>
                                <a:gd name="connsiteY118" fmla="*/ 2566987 h 2610571"/>
                                <a:gd name="connsiteX119" fmla="*/ 527628 w 1484891"/>
                                <a:gd name="connsiteY119" fmla="*/ 2576512 h 2610571"/>
                                <a:gd name="connsiteX120" fmla="*/ 494291 w 1484891"/>
                                <a:gd name="connsiteY120" fmla="*/ 2605087 h 2610571"/>
                                <a:gd name="connsiteX121" fmla="*/ 456199 w 1484891"/>
                                <a:gd name="connsiteY121" fmla="*/ 2609849 h 2610571"/>
                                <a:gd name="connsiteX122" fmla="*/ 432383 w 1484891"/>
                                <a:gd name="connsiteY122" fmla="*/ 2595555 h 2610571"/>
                                <a:gd name="connsiteX123" fmla="*/ 337130 w 1484891"/>
                                <a:gd name="connsiteY123" fmla="*/ 2586036 h 2610571"/>
                                <a:gd name="connsiteX124" fmla="*/ 246653 w 1484891"/>
                                <a:gd name="connsiteY124" fmla="*/ 2533650 h 2610571"/>
                                <a:gd name="connsiteX125" fmla="*/ 3725 w 1484891"/>
                                <a:gd name="connsiteY125" fmla="*/ 2519365 h 2610571"/>
                                <a:gd name="connsiteX126" fmla="*/ 99003 w 1484891"/>
                                <a:gd name="connsiteY126" fmla="*/ 2400300 h 2610571"/>
                                <a:gd name="connsiteX127" fmla="*/ 94241 w 1484891"/>
                                <a:gd name="connsiteY127" fmla="*/ 2386012 h 2610571"/>
                                <a:gd name="connsiteX128" fmla="*/ 84716 w 1484891"/>
                                <a:gd name="connsiteY128" fmla="*/ 2371725 h 2610571"/>
                                <a:gd name="connsiteX129" fmla="*/ 79953 w 1484891"/>
                                <a:gd name="connsiteY129" fmla="*/ 2357437 h 2610571"/>
                                <a:gd name="connsiteX130" fmla="*/ 70428 w 1484891"/>
                                <a:gd name="connsiteY130" fmla="*/ 2314575 h 2610571"/>
                                <a:gd name="connsiteX131" fmla="*/ 75191 w 1484891"/>
                                <a:gd name="connsiteY131" fmla="*/ 2271712 h 2610571"/>
                                <a:gd name="connsiteX132" fmla="*/ 79953 w 1484891"/>
                                <a:gd name="connsiteY132" fmla="*/ 2257425 h 2610571"/>
                                <a:gd name="connsiteX133" fmla="*/ 94241 w 1484891"/>
                                <a:gd name="connsiteY133" fmla="*/ 2214562 h 2610571"/>
                                <a:gd name="connsiteX134" fmla="*/ 103766 w 1484891"/>
                                <a:gd name="connsiteY134" fmla="*/ 2185987 h 2610571"/>
                                <a:gd name="connsiteX135" fmla="*/ 108528 w 1484891"/>
                                <a:gd name="connsiteY135" fmla="*/ 2171700 h 2610571"/>
                                <a:gd name="connsiteX136" fmla="*/ 118053 w 1484891"/>
                                <a:gd name="connsiteY136" fmla="*/ 2157412 h 2610571"/>
                                <a:gd name="connsiteX137" fmla="*/ 132341 w 1484891"/>
                                <a:gd name="connsiteY137" fmla="*/ 2128837 h 2610571"/>
                                <a:gd name="connsiteX138" fmla="*/ 160916 w 1484891"/>
                                <a:gd name="connsiteY138" fmla="*/ 2043112 h 2610571"/>
                                <a:gd name="connsiteX139" fmla="*/ 170441 w 1484891"/>
                                <a:gd name="connsiteY139" fmla="*/ 2014537 h 2610571"/>
                                <a:gd name="connsiteX140" fmla="*/ 175203 w 1484891"/>
                                <a:gd name="connsiteY140" fmla="*/ 2000250 h 2610571"/>
                                <a:gd name="connsiteX141" fmla="*/ 213303 w 1484891"/>
                                <a:gd name="connsiteY141" fmla="*/ 1943100 h 2610571"/>
                                <a:gd name="connsiteX142" fmla="*/ 222828 w 1484891"/>
                                <a:gd name="connsiteY142" fmla="*/ 1928812 h 2610571"/>
                                <a:gd name="connsiteX143" fmla="*/ 232353 w 1484891"/>
                                <a:gd name="connsiteY143" fmla="*/ 1914525 h 2610571"/>
                                <a:gd name="connsiteX144" fmla="*/ 237116 w 1484891"/>
                                <a:gd name="connsiteY144" fmla="*/ 1900237 h 2610571"/>
                                <a:gd name="connsiteX145" fmla="*/ 251403 w 1484891"/>
                                <a:gd name="connsiteY145" fmla="*/ 1890712 h 2610571"/>
                                <a:gd name="connsiteX146" fmla="*/ 279978 w 1484891"/>
                                <a:gd name="connsiteY146" fmla="*/ 1847850 h 2610571"/>
                                <a:gd name="connsiteX147" fmla="*/ 289503 w 1484891"/>
                                <a:gd name="connsiteY147" fmla="*/ 1833562 h 2610571"/>
                                <a:gd name="connsiteX148" fmla="*/ 303791 w 1484891"/>
                                <a:gd name="connsiteY148" fmla="*/ 1824037 h 2610571"/>
                                <a:gd name="connsiteX149" fmla="*/ 308553 w 1484891"/>
                                <a:gd name="connsiteY149" fmla="*/ 1809750 h 2610571"/>
                                <a:gd name="connsiteX150" fmla="*/ 327603 w 1484891"/>
                                <a:gd name="connsiteY150" fmla="*/ 1781175 h 2610571"/>
                                <a:gd name="connsiteX151" fmla="*/ 341891 w 1484891"/>
                                <a:gd name="connsiteY151" fmla="*/ 1752600 h 2610571"/>
                                <a:gd name="connsiteX152" fmla="*/ 356178 w 1484891"/>
                                <a:gd name="connsiteY152" fmla="*/ 1743075 h 2610571"/>
                                <a:gd name="connsiteX153" fmla="*/ 375228 w 1484891"/>
                                <a:gd name="connsiteY153" fmla="*/ 1714500 h 2610571"/>
                                <a:gd name="connsiteX154" fmla="*/ 384753 w 1484891"/>
                                <a:gd name="connsiteY154" fmla="*/ 1685925 h 2610571"/>
                                <a:gd name="connsiteX155" fmla="*/ 394278 w 1484891"/>
                                <a:gd name="connsiteY155" fmla="*/ 1671637 h 2610571"/>
                                <a:gd name="connsiteX156" fmla="*/ 403803 w 1484891"/>
                                <a:gd name="connsiteY156" fmla="*/ 1643062 h 2610571"/>
                                <a:gd name="connsiteX157" fmla="*/ 422853 w 1484891"/>
                                <a:gd name="connsiteY157" fmla="*/ 1614487 h 2610571"/>
                                <a:gd name="connsiteX158" fmla="*/ 432378 w 1484891"/>
                                <a:gd name="connsiteY158" fmla="*/ 1600200 h 2610571"/>
                                <a:gd name="connsiteX159" fmla="*/ 446666 w 1484891"/>
                                <a:gd name="connsiteY159" fmla="*/ 1571625 h 2610571"/>
                                <a:gd name="connsiteX160" fmla="*/ 456191 w 1484891"/>
                                <a:gd name="connsiteY160" fmla="*/ 1543050 h 2610571"/>
                                <a:gd name="connsiteX161" fmla="*/ 460953 w 1484891"/>
                                <a:gd name="connsiteY161" fmla="*/ 1528762 h 2610571"/>
                                <a:gd name="connsiteX162" fmla="*/ 480003 w 1484891"/>
                                <a:gd name="connsiteY162" fmla="*/ 1485900 h 2610571"/>
                                <a:gd name="connsiteX163" fmla="*/ 484766 w 1484891"/>
                                <a:gd name="connsiteY163" fmla="*/ 1471612 h 2610571"/>
                                <a:gd name="connsiteX164" fmla="*/ 489528 w 1484891"/>
                                <a:gd name="connsiteY164" fmla="*/ 1457325 h 2610571"/>
                                <a:gd name="connsiteX165" fmla="*/ 499053 w 1484891"/>
                                <a:gd name="connsiteY165" fmla="*/ 1385887 h 2610571"/>
                                <a:gd name="connsiteX166" fmla="*/ 503816 w 1484891"/>
                                <a:gd name="connsiteY166" fmla="*/ 1371600 h 2610571"/>
                                <a:gd name="connsiteX167" fmla="*/ 499053 w 1484891"/>
                                <a:gd name="connsiteY167" fmla="*/ 1219200 h 2610571"/>
                                <a:gd name="connsiteX168" fmla="*/ 484766 w 1484891"/>
                                <a:gd name="connsiteY168" fmla="*/ 1176337 h 2610571"/>
                                <a:gd name="connsiteX169" fmla="*/ 470478 w 1484891"/>
                                <a:gd name="connsiteY169" fmla="*/ 1123950 h 2610571"/>
                                <a:gd name="connsiteX170" fmla="*/ 460953 w 1484891"/>
                                <a:gd name="connsiteY170" fmla="*/ 1109662 h 2610571"/>
                                <a:gd name="connsiteX171" fmla="*/ 441903 w 1484891"/>
                                <a:gd name="connsiteY171" fmla="*/ 1081087 h 2610571"/>
                                <a:gd name="connsiteX172" fmla="*/ 437141 w 1484891"/>
                                <a:gd name="connsiteY172" fmla="*/ 1066800 h 2610571"/>
                                <a:gd name="connsiteX173" fmla="*/ 427616 w 1484891"/>
                                <a:gd name="connsiteY173" fmla="*/ 1052512 h 2610571"/>
                                <a:gd name="connsiteX174" fmla="*/ 408566 w 1484891"/>
                                <a:gd name="connsiteY174" fmla="*/ 1019175 h 2610571"/>
                                <a:gd name="connsiteX175" fmla="*/ 394278 w 1484891"/>
                                <a:gd name="connsiteY175" fmla="*/ 976312 h 2610571"/>
                                <a:gd name="connsiteX176" fmla="*/ 389516 w 1484891"/>
                                <a:gd name="connsiteY176" fmla="*/ 962025 h 2610571"/>
                                <a:gd name="connsiteX177" fmla="*/ 360941 w 1484891"/>
                                <a:gd name="connsiteY177" fmla="*/ 928687 h 2610571"/>
                                <a:gd name="connsiteX178" fmla="*/ 303799 w 1484891"/>
                                <a:gd name="connsiteY178" fmla="*/ 823911 h 2610571"/>
                                <a:gd name="connsiteX179" fmla="*/ 275226 w 1484891"/>
                                <a:gd name="connsiteY179" fmla="*/ 790575 h 2610571"/>
                                <a:gd name="connsiteX180" fmla="*/ 265703 w 1484891"/>
                                <a:gd name="connsiteY180" fmla="*/ 752474 h 2610571"/>
                                <a:gd name="connsiteX181" fmla="*/ 222828 w 1484891"/>
                                <a:gd name="connsiteY181" fmla="*/ 638175 h 2610571"/>
                                <a:gd name="connsiteX182" fmla="*/ 203778 w 1484891"/>
                                <a:gd name="connsiteY182" fmla="*/ 504824 h 2610571"/>
                                <a:gd name="connsiteX183" fmla="*/ 241887 w 1484891"/>
                                <a:gd name="connsiteY183" fmla="*/ 390525 h 2610571"/>
                                <a:gd name="connsiteX184" fmla="*/ 275220 w 1484891"/>
                                <a:gd name="connsiteY184" fmla="*/ 319087 h 2610571"/>
                                <a:gd name="connsiteX185" fmla="*/ 299028 w 1484891"/>
                                <a:gd name="connsiteY185" fmla="*/ 247650 h 2610571"/>
                                <a:gd name="connsiteX186" fmla="*/ 337128 w 1484891"/>
                                <a:gd name="connsiteY186" fmla="*/ 209550 h 2610571"/>
                                <a:gd name="connsiteX187" fmla="*/ 365703 w 1484891"/>
                                <a:gd name="connsiteY187" fmla="*/ 166687 h 2610571"/>
                                <a:gd name="connsiteX188" fmla="*/ 375228 w 1484891"/>
                                <a:gd name="connsiteY188" fmla="*/ 152400 h 2610571"/>
                                <a:gd name="connsiteX189" fmla="*/ 432378 w 1484891"/>
                                <a:gd name="connsiteY189" fmla="*/ 104775 h 2610571"/>
                                <a:gd name="connsiteX190" fmla="*/ 446666 w 1484891"/>
                                <a:gd name="connsiteY190" fmla="*/ 95250 h 2610571"/>
                                <a:gd name="connsiteX191" fmla="*/ 460953 w 1484891"/>
                                <a:gd name="connsiteY191" fmla="*/ 85725 h 2610571"/>
                                <a:gd name="connsiteX192" fmla="*/ 489528 w 1484891"/>
                                <a:gd name="connsiteY192" fmla="*/ 76200 h 2610571"/>
                                <a:gd name="connsiteX193" fmla="*/ 508578 w 1484891"/>
                                <a:gd name="connsiteY193" fmla="*/ 71437 h 2610571"/>
                                <a:gd name="connsiteX194" fmla="*/ 541916 w 1484891"/>
                                <a:gd name="connsiteY194"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40 w 1414463"/>
                                <a:gd name="connsiteY125" fmla="*/ 2500314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9525 w 1414463"/>
                                <a:gd name="connsiteY129" fmla="*/ 2357437 h 2610571"/>
                                <a:gd name="connsiteX130" fmla="*/ 0 w 1414463"/>
                                <a:gd name="connsiteY130" fmla="*/ 2314575 h 2610571"/>
                                <a:gd name="connsiteX131" fmla="*/ 4763 w 1414463"/>
                                <a:gd name="connsiteY131" fmla="*/ 2271712 h 2610571"/>
                                <a:gd name="connsiteX132" fmla="*/ 9525 w 1414463"/>
                                <a:gd name="connsiteY132" fmla="*/ 2257425 h 2610571"/>
                                <a:gd name="connsiteX133" fmla="*/ 23813 w 1414463"/>
                                <a:gd name="connsiteY133" fmla="*/ 2214562 h 2610571"/>
                                <a:gd name="connsiteX134" fmla="*/ 33338 w 1414463"/>
                                <a:gd name="connsiteY134" fmla="*/ 2185987 h 2610571"/>
                                <a:gd name="connsiteX135" fmla="*/ 38100 w 1414463"/>
                                <a:gd name="connsiteY135" fmla="*/ 2171700 h 2610571"/>
                                <a:gd name="connsiteX136" fmla="*/ 47625 w 1414463"/>
                                <a:gd name="connsiteY136" fmla="*/ 2157412 h 2610571"/>
                                <a:gd name="connsiteX137" fmla="*/ 61913 w 1414463"/>
                                <a:gd name="connsiteY137" fmla="*/ 2128837 h 2610571"/>
                                <a:gd name="connsiteX138" fmla="*/ 90488 w 1414463"/>
                                <a:gd name="connsiteY138" fmla="*/ 2043112 h 2610571"/>
                                <a:gd name="connsiteX139" fmla="*/ 100013 w 1414463"/>
                                <a:gd name="connsiteY139" fmla="*/ 2014537 h 2610571"/>
                                <a:gd name="connsiteX140" fmla="*/ 104775 w 1414463"/>
                                <a:gd name="connsiteY140" fmla="*/ 2000250 h 2610571"/>
                                <a:gd name="connsiteX141" fmla="*/ 142875 w 1414463"/>
                                <a:gd name="connsiteY141" fmla="*/ 1943100 h 2610571"/>
                                <a:gd name="connsiteX142" fmla="*/ 152400 w 1414463"/>
                                <a:gd name="connsiteY142" fmla="*/ 1928812 h 2610571"/>
                                <a:gd name="connsiteX143" fmla="*/ 161925 w 1414463"/>
                                <a:gd name="connsiteY143" fmla="*/ 1914525 h 2610571"/>
                                <a:gd name="connsiteX144" fmla="*/ 166688 w 1414463"/>
                                <a:gd name="connsiteY144" fmla="*/ 1900237 h 2610571"/>
                                <a:gd name="connsiteX145" fmla="*/ 180975 w 1414463"/>
                                <a:gd name="connsiteY145" fmla="*/ 1890712 h 2610571"/>
                                <a:gd name="connsiteX146" fmla="*/ 209550 w 1414463"/>
                                <a:gd name="connsiteY146" fmla="*/ 1847850 h 2610571"/>
                                <a:gd name="connsiteX147" fmla="*/ 219075 w 1414463"/>
                                <a:gd name="connsiteY147" fmla="*/ 1833562 h 2610571"/>
                                <a:gd name="connsiteX148" fmla="*/ 233363 w 1414463"/>
                                <a:gd name="connsiteY148" fmla="*/ 1824037 h 2610571"/>
                                <a:gd name="connsiteX149" fmla="*/ 238125 w 1414463"/>
                                <a:gd name="connsiteY149" fmla="*/ 1809750 h 2610571"/>
                                <a:gd name="connsiteX150" fmla="*/ 257175 w 1414463"/>
                                <a:gd name="connsiteY150" fmla="*/ 1781175 h 2610571"/>
                                <a:gd name="connsiteX151" fmla="*/ 271463 w 1414463"/>
                                <a:gd name="connsiteY151" fmla="*/ 1752600 h 2610571"/>
                                <a:gd name="connsiteX152" fmla="*/ 285750 w 1414463"/>
                                <a:gd name="connsiteY152" fmla="*/ 1743075 h 2610571"/>
                                <a:gd name="connsiteX153" fmla="*/ 304800 w 1414463"/>
                                <a:gd name="connsiteY153" fmla="*/ 1714500 h 2610571"/>
                                <a:gd name="connsiteX154" fmla="*/ 314325 w 1414463"/>
                                <a:gd name="connsiteY154" fmla="*/ 1685925 h 2610571"/>
                                <a:gd name="connsiteX155" fmla="*/ 323850 w 1414463"/>
                                <a:gd name="connsiteY155" fmla="*/ 1671637 h 2610571"/>
                                <a:gd name="connsiteX156" fmla="*/ 333375 w 1414463"/>
                                <a:gd name="connsiteY156" fmla="*/ 1643062 h 2610571"/>
                                <a:gd name="connsiteX157" fmla="*/ 352425 w 1414463"/>
                                <a:gd name="connsiteY157" fmla="*/ 1614487 h 2610571"/>
                                <a:gd name="connsiteX158" fmla="*/ 361950 w 1414463"/>
                                <a:gd name="connsiteY158" fmla="*/ 1600200 h 2610571"/>
                                <a:gd name="connsiteX159" fmla="*/ 376238 w 1414463"/>
                                <a:gd name="connsiteY159" fmla="*/ 1571625 h 2610571"/>
                                <a:gd name="connsiteX160" fmla="*/ 385763 w 1414463"/>
                                <a:gd name="connsiteY160" fmla="*/ 1543050 h 2610571"/>
                                <a:gd name="connsiteX161" fmla="*/ 390525 w 1414463"/>
                                <a:gd name="connsiteY161" fmla="*/ 1528762 h 2610571"/>
                                <a:gd name="connsiteX162" fmla="*/ 409575 w 1414463"/>
                                <a:gd name="connsiteY162" fmla="*/ 1485900 h 2610571"/>
                                <a:gd name="connsiteX163" fmla="*/ 414338 w 1414463"/>
                                <a:gd name="connsiteY163" fmla="*/ 1471612 h 2610571"/>
                                <a:gd name="connsiteX164" fmla="*/ 419100 w 1414463"/>
                                <a:gd name="connsiteY164" fmla="*/ 1457325 h 2610571"/>
                                <a:gd name="connsiteX165" fmla="*/ 428625 w 1414463"/>
                                <a:gd name="connsiteY165" fmla="*/ 1385887 h 2610571"/>
                                <a:gd name="connsiteX166" fmla="*/ 433388 w 1414463"/>
                                <a:gd name="connsiteY166" fmla="*/ 1371600 h 2610571"/>
                                <a:gd name="connsiteX167" fmla="*/ 428625 w 1414463"/>
                                <a:gd name="connsiteY167" fmla="*/ 1219200 h 2610571"/>
                                <a:gd name="connsiteX168" fmla="*/ 414338 w 1414463"/>
                                <a:gd name="connsiteY168" fmla="*/ 1176337 h 2610571"/>
                                <a:gd name="connsiteX169" fmla="*/ 400050 w 1414463"/>
                                <a:gd name="connsiteY169" fmla="*/ 1123950 h 2610571"/>
                                <a:gd name="connsiteX170" fmla="*/ 390525 w 1414463"/>
                                <a:gd name="connsiteY170" fmla="*/ 1109662 h 2610571"/>
                                <a:gd name="connsiteX171" fmla="*/ 371475 w 1414463"/>
                                <a:gd name="connsiteY171" fmla="*/ 1081087 h 2610571"/>
                                <a:gd name="connsiteX172" fmla="*/ 366713 w 1414463"/>
                                <a:gd name="connsiteY172" fmla="*/ 1066800 h 2610571"/>
                                <a:gd name="connsiteX173" fmla="*/ 357188 w 1414463"/>
                                <a:gd name="connsiteY173" fmla="*/ 1052512 h 2610571"/>
                                <a:gd name="connsiteX174" fmla="*/ 338138 w 1414463"/>
                                <a:gd name="connsiteY174" fmla="*/ 1019175 h 2610571"/>
                                <a:gd name="connsiteX175" fmla="*/ 323850 w 1414463"/>
                                <a:gd name="connsiteY175" fmla="*/ 976312 h 2610571"/>
                                <a:gd name="connsiteX176" fmla="*/ 319088 w 1414463"/>
                                <a:gd name="connsiteY176" fmla="*/ 962025 h 2610571"/>
                                <a:gd name="connsiteX177" fmla="*/ 290513 w 1414463"/>
                                <a:gd name="connsiteY177" fmla="*/ 928687 h 2610571"/>
                                <a:gd name="connsiteX178" fmla="*/ 233371 w 1414463"/>
                                <a:gd name="connsiteY178" fmla="*/ 823911 h 2610571"/>
                                <a:gd name="connsiteX179" fmla="*/ 204798 w 1414463"/>
                                <a:gd name="connsiteY179" fmla="*/ 790575 h 2610571"/>
                                <a:gd name="connsiteX180" fmla="*/ 195275 w 1414463"/>
                                <a:gd name="connsiteY180" fmla="*/ 752474 h 2610571"/>
                                <a:gd name="connsiteX181" fmla="*/ 152400 w 1414463"/>
                                <a:gd name="connsiteY181" fmla="*/ 638175 h 2610571"/>
                                <a:gd name="connsiteX182" fmla="*/ 133350 w 1414463"/>
                                <a:gd name="connsiteY182" fmla="*/ 504824 h 2610571"/>
                                <a:gd name="connsiteX183" fmla="*/ 171459 w 1414463"/>
                                <a:gd name="connsiteY183" fmla="*/ 390525 h 2610571"/>
                                <a:gd name="connsiteX184" fmla="*/ 204792 w 1414463"/>
                                <a:gd name="connsiteY184" fmla="*/ 319087 h 2610571"/>
                                <a:gd name="connsiteX185" fmla="*/ 228600 w 1414463"/>
                                <a:gd name="connsiteY185" fmla="*/ 247650 h 2610571"/>
                                <a:gd name="connsiteX186" fmla="*/ 266700 w 1414463"/>
                                <a:gd name="connsiteY186" fmla="*/ 209550 h 2610571"/>
                                <a:gd name="connsiteX187" fmla="*/ 295275 w 1414463"/>
                                <a:gd name="connsiteY187" fmla="*/ 166687 h 2610571"/>
                                <a:gd name="connsiteX188" fmla="*/ 304800 w 1414463"/>
                                <a:gd name="connsiteY188" fmla="*/ 152400 h 2610571"/>
                                <a:gd name="connsiteX189" fmla="*/ 361950 w 1414463"/>
                                <a:gd name="connsiteY189" fmla="*/ 104775 h 2610571"/>
                                <a:gd name="connsiteX190" fmla="*/ 376238 w 1414463"/>
                                <a:gd name="connsiteY190" fmla="*/ 95250 h 2610571"/>
                                <a:gd name="connsiteX191" fmla="*/ 390525 w 1414463"/>
                                <a:gd name="connsiteY191" fmla="*/ 85725 h 2610571"/>
                                <a:gd name="connsiteX192" fmla="*/ 419100 w 1414463"/>
                                <a:gd name="connsiteY192" fmla="*/ 76200 h 2610571"/>
                                <a:gd name="connsiteX193" fmla="*/ 438150 w 1414463"/>
                                <a:gd name="connsiteY193" fmla="*/ 71437 h 2610571"/>
                                <a:gd name="connsiteX194" fmla="*/ 471488 w 1414463"/>
                                <a:gd name="connsiteY194"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40 w 1414463"/>
                                <a:gd name="connsiteY125" fmla="*/ 2500314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0 w 1414463"/>
                                <a:gd name="connsiteY129" fmla="*/ 2314575 h 2610571"/>
                                <a:gd name="connsiteX130" fmla="*/ 4763 w 1414463"/>
                                <a:gd name="connsiteY130" fmla="*/ 2271712 h 2610571"/>
                                <a:gd name="connsiteX131" fmla="*/ 9525 w 1414463"/>
                                <a:gd name="connsiteY131" fmla="*/ 2257425 h 2610571"/>
                                <a:gd name="connsiteX132" fmla="*/ 23813 w 1414463"/>
                                <a:gd name="connsiteY132" fmla="*/ 2214562 h 2610571"/>
                                <a:gd name="connsiteX133" fmla="*/ 33338 w 1414463"/>
                                <a:gd name="connsiteY133" fmla="*/ 2185987 h 2610571"/>
                                <a:gd name="connsiteX134" fmla="*/ 38100 w 1414463"/>
                                <a:gd name="connsiteY134" fmla="*/ 2171700 h 2610571"/>
                                <a:gd name="connsiteX135" fmla="*/ 47625 w 1414463"/>
                                <a:gd name="connsiteY135" fmla="*/ 2157412 h 2610571"/>
                                <a:gd name="connsiteX136" fmla="*/ 61913 w 1414463"/>
                                <a:gd name="connsiteY136" fmla="*/ 2128837 h 2610571"/>
                                <a:gd name="connsiteX137" fmla="*/ 90488 w 1414463"/>
                                <a:gd name="connsiteY137" fmla="*/ 2043112 h 2610571"/>
                                <a:gd name="connsiteX138" fmla="*/ 100013 w 1414463"/>
                                <a:gd name="connsiteY138" fmla="*/ 2014537 h 2610571"/>
                                <a:gd name="connsiteX139" fmla="*/ 104775 w 1414463"/>
                                <a:gd name="connsiteY139" fmla="*/ 2000250 h 2610571"/>
                                <a:gd name="connsiteX140" fmla="*/ 142875 w 1414463"/>
                                <a:gd name="connsiteY140" fmla="*/ 1943100 h 2610571"/>
                                <a:gd name="connsiteX141" fmla="*/ 152400 w 1414463"/>
                                <a:gd name="connsiteY141" fmla="*/ 1928812 h 2610571"/>
                                <a:gd name="connsiteX142" fmla="*/ 161925 w 1414463"/>
                                <a:gd name="connsiteY142" fmla="*/ 1914525 h 2610571"/>
                                <a:gd name="connsiteX143" fmla="*/ 166688 w 1414463"/>
                                <a:gd name="connsiteY143" fmla="*/ 1900237 h 2610571"/>
                                <a:gd name="connsiteX144" fmla="*/ 180975 w 1414463"/>
                                <a:gd name="connsiteY144" fmla="*/ 1890712 h 2610571"/>
                                <a:gd name="connsiteX145" fmla="*/ 209550 w 1414463"/>
                                <a:gd name="connsiteY145" fmla="*/ 1847850 h 2610571"/>
                                <a:gd name="connsiteX146" fmla="*/ 219075 w 1414463"/>
                                <a:gd name="connsiteY146" fmla="*/ 1833562 h 2610571"/>
                                <a:gd name="connsiteX147" fmla="*/ 233363 w 1414463"/>
                                <a:gd name="connsiteY147" fmla="*/ 1824037 h 2610571"/>
                                <a:gd name="connsiteX148" fmla="*/ 238125 w 1414463"/>
                                <a:gd name="connsiteY148" fmla="*/ 1809750 h 2610571"/>
                                <a:gd name="connsiteX149" fmla="*/ 257175 w 1414463"/>
                                <a:gd name="connsiteY149" fmla="*/ 1781175 h 2610571"/>
                                <a:gd name="connsiteX150" fmla="*/ 271463 w 1414463"/>
                                <a:gd name="connsiteY150" fmla="*/ 1752600 h 2610571"/>
                                <a:gd name="connsiteX151" fmla="*/ 285750 w 1414463"/>
                                <a:gd name="connsiteY151" fmla="*/ 1743075 h 2610571"/>
                                <a:gd name="connsiteX152" fmla="*/ 304800 w 1414463"/>
                                <a:gd name="connsiteY152" fmla="*/ 1714500 h 2610571"/>
                                <a:gd name="connsiteX153" fmla="*/ 314325 w 1414463"/>
                                <a:gd name="connsiteY153" fmla="*/ 1685925 h 2610571"/>
                                <a:gd name="connsiteX154" fmla="*/ 323850 w 1414463"/>
                                <a:gd name="connsiteY154" fmla="*/ 1671637 h 2610571"/>
                                <a:gd name="connsiteX155" fmla="*/ 333375 w 1414463"/>
                                <a:gd name="connsiteY155" fmla="*/ 1643062 h 2610571"/>
                                <a:gd name="connsiteX156" fmla="*/ 352425 w 1414463"/>
                                <a:gd name="connsiteY156" fmla="*/ 1614487 h 2610571"/>
                                <a:gd name="connsiteX157" fmla="*/ 361950 w 1414463"/>
                                <a:gd name="connsiteY157" fmla="*/ 1600200 h 2610571"/>
                                <a:gd name="connsiteX158" fmla="*/ 376238 w 1414463"/>
                                <a:gd name="connsiteY158" fmla="*/ 1571625 h 2610571"/>
                                <a:gd name="connsiteX159" fmla="*/ 385763 w 1414463"/>
                                <a:gd name="connsiteY159" fmla="*/ 1543050 h 2610571"/>
                                <a:gd name="connsiteX160" fmla="*/ 390525 w 1414463"/>
                                <a:gd name="connsiteY160" fmla="*/ 1528762 h 2610571"/>
                                <a:gd name="connsiteX161" fmla="*/ 409575 w 1414463"/>
                                <a:gd name="connsiteY161" fmla="*/ 1485900 h 2610571"/>
                                <a:gd name="connsiteX162" fmla="*/ 414338 w 1414463"/>
                                <a:gd name="connsiteY162" fmla="*/ 1471612 h 2610571"/>
                                <a:gd name="connsiteX163" fmla="*/ 419100 w 1414463"/>
                                <a:gd name="connsiteY163" fmla="*/ 1457325 h 2610571"/>
                                <a:gd name="connsiteX164" fmla="*/ 428625 w 1414463"/>
                                <a:gd name="connsiteY164" fmla="*/ 1385887 h 2610571"/>
                                <a:gd name="connsiteX165" fmla="*/ 433388 w 1414463"/>
                                <a:gd name="connsiteY165" fmla="*/ 1371600 h 2610571"/>
                                <a:gd name="connsiteX166" fmla="*/ 428625 w 1414463"/>
                                <a:gd name="connsiteY166" fmla="*/ 1219200 h 2610571"/>
                                <a:gd name="connsiteX167" fmla="*/ 414338 w 1414463"/>
                                <a:gd name="connsiteY167" fmla="*/ 1176337 h 2610571"/>
                                <a:gd name="connsiteX168" fmla="*/ 400050 w 1414463"/>
                                <a:gd name="connsiteY168" fmla="*/ 1123950 h 2610571"/>
                                <a:gd name="connsiteX169" fmla="*/ 390525 w 1414463"/>
                                <a:gd name="connsiteY169" fmla="*/ 1109662 h 2610571"/>
                                <a:gd name="connsiteX170" fmla="*/ 371475 w 1414463"/>
                                <a:gd name="connsiteY170" fmla="*/ 1081087 h 2610571"/>
                                <a:gd name="connsiteX171" fmla="*/ 366713 w 1414463"/>
                                <a:gd name="connsiteY171" fmla="*/ 1066800 h 2610571"/>
                                <a:gd name="connsiteX172" fmla="*/ 357188 w 1414463"/>
                                <a:gd name="connsiteY172" fmla="*/ 1052512 h 2610571"/>
                                <a:gd name="connsiteX173" fmla="*/ 338138 w 1414463"/>
                                <a:gd name="connsiteY173" fmla="*/ 1019175 h 2610571"/>
                                <a:gd name="connsiteX174" fmla="*/ 323850 w 1414463"/>
                                <a:gd name="connsiteY174" fmla="*/ 976312 h 2610571"/>
                                <a:gd name="connsiteX175" fmla="*/ 319088 w 1414463"/>
                                <a:gd name="connsiteY175" fmla="*/ 962025 h 2610571"/>
                                <a:gd name="connsiteX176" fmla="*/ 290513 w 1414463"/>
                                <a:gd name="connsiteY176" fmla="*/ 928687 h 2610571"/>
                                <a:gd name="connsiteX177" fmla="*/ 233371 w 1414463"/>
                                <a:gd name="connsiteY177" fmla="*/ 823911 h 2610571"/>
                                <a:gd name="connsiteX178" fmla="*/ 204798 w 1414463"/>
                                <a:gd name="connsiteY178" fmla="*/ 790575 h 2610571"/>
                                <a:gd name="connsiteX179" fmla="*/ 195275 w 1414463"/>
                                <a:gd name="connsiteY179" fmla="*/ 752474 h 2610571"/>
                                <a:gd name="connsiteX180" fmla="*/ 152400 w 1414463"/>
                                <a:gd name="connsiteY180" fmla="*/ 638175 h 2610571"/>
                                <a:gd name="connsiteX181" fmla="*/ 133350 w 1414463"/>
                                <a:gd name="connsiteY181" fmla="*/ 504824 h 2610571"/>
                                <a:gd name="connsiteX182" fmla="*/ 171459 w 1414463"/>
                                <a:gd name="connsiteY182" fmla="*/ 390525 h 2610571"/>
                                <a:gd name="connsiteX183" fmla="*/ 204792 w 1414463"/>
                                <a:gd name="connsiteY183" fmla="*/ 319087 h 2610571"/>
                                <a:gd name="connsiteX184" fmla="*/ 228600 w 1414463"/>
                                <a:gd name="connsiteY184" fmla="*/ 247650 h 2610571"/>
                                <a:gd name="connsiteX185" fmla="*/ 266700 w 1414463"/>
                                <a:gd name="connsiteY185" fmla="*/ 209550 h 2610571"/>
                                <a:gd name="connsiteX186" fmla="*/ 295275 w 1414463"/>
                                <a:gd name="connsiteY186" fmla="*/ 166687 h 2610571"/>
                                <a:gd name="connsiteX187" fmla="*/ 304800 w 1414463"/>
                                <a:gd name="connsiteY187" fmla="*/ 152400 h 2610571"/>
                                <a:gd name="connsiteX188" fmla="*/ 361950 w 1414463"/>
                                <a:gd name="connsiteY188" fmla="*/ 104775 h 2610571"/>
                                <a:gd name="connsiteX189" fmla="*/ 376238 w 1414463"/>
                                <a:gd name="connsiteY189" fmla="*/ 95250 h 2610571"/>
                                <a:gd name="connsiteX190" fmla="*/ 390525 w 1414463"/>
                                <a:gd name="connsiteY190" fmla="*/ 85725 h 2610571"/>
                                <a:gd name="connsiteX191" fmla="*/ 419100 w 1414463"/>
                                <a:gd name="connsiteY191" fmla="*/ 76200 h 2610571"/>
                                <a:gd name="connsiteX192" fmla="*/ 438150 w 1414463"/>
                                <a:gd name="connsiteY192" fmla="*/ 71437 h 2610571"/>
                                <a:gd name="connsiteX193" fmla="*/ 471488 w 1414463"/>
                                <a:gd name="connsiteY193"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40 w 1414463"/>
                                <a:gd name="connsiteY125" fmla="*/ 2500314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0 w 1414463"/>
                                <a:gd name="connsiteY129" fmla="*/ 2314575 h 2610571"/>
                                <a:gd name="connsiteX130" fmla="*/ 4763 w 1414463"/>
                                <a:gd name="connsiteY130" fmla="*/ 2271712 h 2610571"/>
                                <a:gd name="connsiteX131" fmla="*/ 23813 w 1414463"/>
                                <a:gd name="connsiteY131" fmla="*/ 2214562 h 2610571"/>
                                <a:gd name="connsiteX132" fmla="*/ 33338 w 1414463"/>
                                <a:gd name="connsiteY132" fmla="*/ 2185987 h 2610571"/>
                                <a:gd name="connsiteX133" fmla="*/ 38100 w 1414463"/>
                                <a:gd name="connsiteY133" fmla="*/ 2171700 h 2610571"/>
                                <a:gd name="connsiteX134" fmla="*/ 47625 w 1414463"/>
                                <a:gd name="connsiteY134" fmla="*/ 2157412 h 2610571"/>
                                <a:gd name="connsiteX135" fmla="*/ 61913 w 1414463"/>
                                <a:gd name="connsiteY135" fmla="*/ 2128837 h 2610571"/>
                                <a:gd name="connsiteX136" fmla="*/ 90488 w 1414463"/>
                                <a:gd name="connsiteY136" fmla="*/ 2043112 h 2610571"/>
                                <a:gd name="connsiteX137" fmla="*/ 100013 w 1414463"/>
                                <a:gd name="connsiteY137" fmla="*/ 2014537 h 2610571"/>
                                <a:gd name="connsiteX138" fmla="*/ 104775 w 1414463"/>
                                <a:gd name="connsiteY138" fmla="*/ 2000250 h 2610571"/>
                                <a:gd name="connsiteX139" fmla="*/ 142875 w 1414463"/>
                                <a:gd name="connsiteY139" fmla="*/ 1943100 h 2610571"/>
                                <a:gd name="connsiteX140" fmla="*/ 152400 w 1414463"/>
                                <a:gd name="connsiteY140" fmla="*/ 1928812 h 2610571"/>
                                <a:gd name="connsiteX141" fmla="*/ 161925 w 1414463"/>
                                <a:gd name="connsiteY141" fmla="*/ 1914525 h 2610571"/>
                                <a:gd name="connsiteX142" fmla="*/ 166688 w 1414463"/>
                                <a:gd name="connsiteY142" fmla="*/ 1900237 h 2610571"/>
                                <a:gd name="connsiteX143" fmla="*/ 180975 w 1414463"/>
                                <a:gd name="connsiteY143" fmla="*/ 1890712 h 2610571"/>
                                <a:gd name="connsiteX144" fmla="*/ 209550 w 1414463"/>
                                <a:gd name="connsiteY144" fmla="*/ 1847850 h 2610571"/>
                                <a:gd name="connsiteX145" fmla="*/ 219075 w 1414463"/>
                                <a:gd name="connsiteY145" fmla="*/ 1833562 h 2610571"/>
                                <a:gd name="connsiteX146" fmla="*/ 233363 w 1414463"/>
                                <a:gd name="connsiteY146" fmla="*/ 1824037 h 2610571"/>
                                <a:gd name="connsiteX147" fmla="*/ 238125 w 1414463"/>
                                <a:gd name="connsiteY147" fmla="*/ 1809750 h 2610571"/>
                                <a:gd name="connsiteX148" fmla="*/ 257175 w 1414463"/>
                                <a:gd name="connsiteY148" fmla="*/ 1781175 h 2610571"/>
                                <a:gd name="connsiteX149" fmla="*/ 271463 w 1414463"/>
                                <a:gd name="connsiteY149" fmla="*/ 1752600 h 2610571"/>
                                <a:gd name="connsiteX150" fmla="*/ 285750 w 1414463"/>
                                <a:gd name="connsiteY150" fmla="*/ 1743075 h 2610571"/>
                                <a:gd name="connsiteX151" fmla="*/ 304800 w 1414463"/>
                                <a:gd name="connsiteY151" fmla="*/ 1714500 h 2610571"/>
                                <a:gd name="connsiteX152" fmla="*/ 314325 w 1414463"/>
                                <a:gd name="connsiteY152" fmla="*/ 1685925 h 2610571"/>
                                <a:gd name="connsiteX153" fmla="*/ 323850 w 1414463"/>
                                <a:gd name="connsiteY153" fmla="*/ 1671637 h 2610571"/>
                                <a:gd name="connsiteX154" fmla="*/ 333375 w 1414463"/>
                                <a:gd name="connsiteY154" fmla="*/ 1643062 h 2610571"/>
                                <a:gd name="connsiteX155" fmla="*/ 352425 w 1414463"/>
                                <a:gd name="connsiteY155" fmla="*/ 1614487 h 2610571"/>
                                <a:gd name="connsiteX156" fmla="*/ 361950 w 1414463"/>
                                <a:gd name="connsiteY156" fmla="*/ 1600200 h 2610571"/>
                                <a:gd name="connsiteX157" fmla="*/ 376238 w 1414463"/>
                                <a:gd name="connsiteY157" fmla="*/ 1571625 h 2610571"/>
                                <a:gd name="connsiteX158" fmla="*/ 385763 w 1414463"/>
                                <a:gd name="connsiteY158" fmla="*/ 1543050 h 2610571"/>
                                <a:gd name="connsiteX159" fmla="*/ 390525 w 1414463"/>
                                <a:gd name="connsiteY159" fmla="*/ 1528762 h 2610571"/>
                                <a:gd name="connsiteX160" fmla="*/ 409575 w 1414463"/>
                                <a:gd name="connsiteY160" fmla="*/ 1485900 h 2610571"/>
                                <a:gd name="connsiteX161" fmla="*/ 414338 w 1414463"/>
                                <a:gd name="connsiteY161" fmla="*/ 1471612 h 2610571"/>
                                <a:gd name="connsiteX162" fmla="*/ 419100 w 1414463"/>
                                <a:gd name="connsiteY162" fmla="*/ 1457325 h 2610571"/>
                                <a:gd name="connsiteX163" fmla="*/ 428625 w 1414463"/>
                                <a:gd name="connsiteY163" fmla="*/ 1385887 h 2610571"/>
                                <a:gd name="connsiteX164" fmla="*/ 433388 w 1414463"/>
                                <a:gd name="connsiteY164" fmla="*/ 1371600 h 2610571"/>
                                <a:gd name="connsiteX165" fmla="*/ 428625 w 1414463"/>
                                <a:gd name="connsiteY165" fmla="*/ 1219200 h 2610571"/>
                                <a:gd name="connsiteX166" fmla="*/ 414338 w 1414463"/>
                                <a:gd name="connsiteY166" fmla="*/ 1176337 h 2610571"/>
                                <a:gd name="connsiteX167" fmla="*/ 400050 w 1414463"/>
                                <a:gd name="connsiteY167" fmla="*/ 1123950 h 2610571"/>
                                <a:gd name="connsiteX168" fmla="*/ 390525 w 1414463"/>
                                <a:gd name="connsiteY168" fmla="*/ 1109662 h 2610571"/>
                                <a:gd name="connsiteX169" fmla="*/ 371475 w 1414463"/>
                                <a:gd name="connsiteY169" fmla="*/ 1081087 h 2610571"/>
                                <a:gd name="connsiteX170" fmla="*/ 366713 w 1414463"/>
                                <a:gd name="connsiteY170" fmla="*/ 1066800 h 2610571"/>
                                <a:gd name="connsiteX171" fmla="*/ 357188 w 1414463"/>
                                <a:gd name="connsiteY171" fmla="*/ 1052512 h 2610571"/>
                                <a:gd name="connsiteX172" fmla="*/ 338138 w 1414463"/>
                                <a:gd name="connsiteY172" fmla="*/ 1019175 h 2610571"/>
                                <a:gd name="connsiteX173" fmla="*/ 323850 w 1414463"/>
                                <a:gd name="connsiteY173" fmla="*/ 976312 h 2610571"/>
                                <a:gd name="connsiteX174" fmla="*/ 319088 w 1414463"/>
                                <a:gd name="connsiteY174" fmla="*/ 962025 h 2610571"/>
                                <a:gd name="connsiteX175" fmla="*/ 290513 w 1414463"/>
                                <a:gd name="connsiteY175" fmla="*/ 928687 h 2610571"/>
                                <a:gd name="connsiteX176" fmla="*/ 233371 w 1414463"/>
                                <a:gd name="connsiteY176" fmla="*/ 823911 h 2610571"/>
                                <a:gd name="connsiteX177" fmla="*/ 204798 w 1414463"/>
                                <a:gd name="connsiteY177" fmla="*/ 790575 h 2610571"/>
                                <a:gd name="connsiteX178" fmla="*/ 195275 w 1414463"/>
                                <a:gd name="connsiteY178" fmla="*/ 752474 h 2610571"/>
                                <a:gd name="connsiteX179" fmla="*/ 152400 w 1414463"/>
                                <a:gd name="connsiteY179" fmla="*/ 638175 h 2610571"/>
                                <a:gd name="connsiteX180" fmla="*/ 133350 w 1414463"/>
                                <a:gd name="connsiteY180" fmla="*/ 504824 h 2610571"/>
                                <a:gd name="connsiteX181" fmla="*/ 171459 w 1414463"/>
                                <a:gd name="connsiteY181" fmla="*/ 390525 h 2610571"/>
                                <a:gd name="connsiteX182" fmla="*/ 204792 w 1414463"/>
                                <a:gd name="connsiteY182" fmla="*/ 319087 h 2610571"/>
                                <a:gd name="connsiteX183" fmla="*/ 228600 w 1414463"/>
                                <a:gd name="connsiteY183" fmla="*/ 247650 h 2610571"/>
                                <a:gd name="connsiteX184" fmla="*/ 266700 w 1414463"/>
                                <a:gd name="connsiteY184" fmla="*/ 209550 h 2610571"/>
                                <a:gd name="connsiteX185" fmla="*/ 295275 w 1414463"/>
                                <a:gd name="connsiteY185" fmla="*/ 166687 h 2610571"/>
                                <a:gd name="connsiteX186" fmla="*/ 304800 w 1414463"/>
                                <a:gd name="connsiteY186" fmla="*/ 152400 h 2610571"/>
                                <a:gd name="connsiteX187" fmla="*/ 361950 w 1414463"/>
                                <a:gd name="connsiteY187" fmla="*/ 104775 h 2610571"/>
                                <a:gd name="connsiteX188" fmla="*/ 376238 w 1414463"/>
                                <a:gd name="connsiteY188" fmla="*/ 95250 h 2610571"/>
                                <a:gd name="connsiteX189" fmla="*/ 390525 w 1414463"/>
                                <a:gd name="connsiteY189" fmla="*/ 85725 h 2610571"/>
                                <a:gd name="connsiteX190" fmla="*/ 419100 w 1414463"/>
                                <a:gd name="connsiteY190" fmla="*/ 76200 h 2610571"/>
                                <a:gd name="connsiteX191" fmla="*/ 438150 w 1414463"/>
                                <a:gd name="connsiteY191" fmla="*/ 71437 h 2610571"/>
                                <a:gd name="connsiteX192" fmla="*/ 471488 w 1414463"/>
                                <a:gd name="connsiteY192" fmla="*/ 42862 h 2610571"/>
                                <a:gd name="connsiteX0" fmla="*/ 472641 w 1415616"/>
                                <a:gd name="connsiteY0" fmla="*/ 42862 h 2610571"/>
                                <a:gd name="connsiteX1" fmla="*/ 496453 w 1415616"/>
                                <a:gd name="connsiteY1" fmla="*/ 38100 h 2610571"/>
                                <a:gd name="connsiteX2" fmla="*/ 525028 w 1415616"/>
                                <a:gd name="connsiteY2" fmla="*/ 28575 h 2610571"/>
                                <a:gd name="connsiteX3" fmla="*/ 539316 w 1415616"/>
                                <a:gd name="connsiteY3" fmla="*/ 23812 h 2610571"/>
                                <a:gd name="connsiteX4" fmla="*/ 563128 w 1415616"/>
                                <a:gd name="connsiteY4" fmla="*/ 19050 h 2610571"/>
                                <a:gd name="connsiteX5" fmla="*/ 615516 w 1415616"/>
                                <a:gd name="connsiteY5" fmla="*/ 9525 h 2610571"/>
                                <a:gd name="connsiteX6" fmla="*/ 658378 w 1415616"/>
                                <a:gd name="connsiteY6" fmla="*/ 0 h 2610571"/>
                                <a:gd name="connsiteX7" fmla="*/ 786966 w 1415616"/>
                                <a:gd name="connsiteY7" fmla="*/ 4762 h 2610571"/>
                                <a:gd name="connsiteX8" fmla="*/ 820303 w 1415616"/>
                                <a:gd name="connsiteY8" fmla="*/ 14287 h 2610571"/>
                                <a:gd name="connsiteX9" fmla="*/ 858403 w 1415616"/>
                                <a:gd name="connsiteY9" fmla="*/ 23812 h 2610571"/>
                                <a:gd name="connsiteX10" fmla="*/ 915553 w 1415616"/>
                                <a:gd name="connsiteY10" fmla="*/ 42862 h 2610571"/>
                                <a:gd name="connsiteX11" fmla="*/ 929841 w 1415616"/>
                                <a:gd name="connsiteY11" fmla="*/ 47625 h 2610571"/>
                                <a:gd name="connsiteX12" fmla="*/ 944128 w 1415616"/>
                                <a:gd name="connsiteY12" fmla="*/ 52387 h 2610571"/>
                                <a:gd name="connsiteX13" fmla="*/ 986991 w 1415616"/>
                                <a:gd name="connsiteY13" fmla="*/ 71437 h 2610571"/>
                                <a:gd name="connsiteX14" fmla="*/ 1001278 w 1415616"/>
                                <a:gd name="connsiteY14" fmla="*/ 76200 h 2610571"/>
                                <a:gd name="connsiteX15" fmla="*/ 1015566 w 1415616"/>
                                <a:gd name="connsiteY15" fmla="*/ 85725 h 2610571"/>
                                <a:gd name="connsiteX16" fmla="*/ 1044141 w 1415616"/>
                                <a:gd name="connsiteY16" fmla="*/ 95250 h 2610571"/>
                                <a:gd name="connsiteX17" fmla="*/ 1058428 w 1415616"/>
                                <a:gd name="connsiteY17" fmla="*/ 100012 h 2610571"/>
                                <a:gd name="connsiteX18" fmla="*/ 1072716 w 1415616"/>
                                <a:gd name="connsiteY18" fmla="*/ 109537 h 2610571"/>
                                <a:gd name="connsiteX19" fmla="*/ 1087003 w 1415616"/>
                                <a:gd name="connsiteY19" fmla="*/ 114300 h 2610571"/>
                                <a:gd name="connsiteX20" fmla="*/ 1129866 w 1415616"/>
                                <a:gd name="connsiteY20" fmla="*/ 138112 h 2610571"/>
                                <a:gd name="connsiteX21" fmla="*/ 1139391 w 1415616"/>
                                <a:gd name="connsiteY21" fmla="*/ 152400 h 2610571"/>
                                <a:gd name="connsiteX22" fmla="*/ 1153678 w 1415616"/>
                                <a:gd name="connsiteY22" fmla="*/ 157162 h 2610571"/>
                                <a:gd name="connsiteX23" fmla="*/ 1182253 w 1415616"/>
                                <a:gd name="connsiteY23" fmla="*/ 171450 h 2610571"/>
                                <a:gd name="connsiteX24" fmla="*/ 1196541 w 1415616"/>
                                <a:gd name="connsiteY24" fmla="*/ 185737 h 2610571"/>
                                <a:gd name="connsiteX25" fmla="*/ 1210828 w 1415616"/>
                                <a:gd name="connsiteY25" fmla="*/ 195262 h 2610571"/>
                                <a:gd name="connsiteX26" fmla="*/ 1229878 w 1415616"/>
                                <a:gd name="connsiteY26" fmla="*/ 219075 h 2610571"/>
                                <a:gd name="connsiteX27" fmla="*/ 1253691 w 1415616"/>
                                <a:gd name="connsiteY27" fmla="*/ 242887 h 2610571"/>
                                <a:gd name="connsiteX28" fmla="*/ 1277503 w 1415616"/>
                                <a:gd name="connsiteY28" fmla="*/ 266700 h 2610571"/>
                                <a:gd name="connsiteX29" fmla="*/ 1310841 w 1415616"/>
                                <a:gd name="connsiteY29" fmla="*/ 304800 h 2610571"/>
                                <a:gd name="connsiteX30" fmla="*/ 1329891 w 1415616"/>
                                <a:gd name="connsiteY30" fmla="*/ 333375 h 2610571"/>
                                <a:gd name="connsiteX31" fmla="*/ 1334653 w 1415616"/>
                                <a:gd name="connsiteY31" fmla="*/ 347662 h 2610571"/>
                                <a:gd name="connsiteX32" fmla="*/ 1344178 w 1415616"/>
                                <a:gd name="connsiteY32" fmla="*/ 361950 h 2610571"/>
                                <a:gd name="connsiteX33" fmla="*/ 1353703 w 1415616"/>
                                <a:gd name="connsiteY33" fmla="*/ 390525 h 2610571"/>
                                <a:gd name="connsiteX34" fmla="*/ 1358466 w 1415616"/>
                                <a:gd name="connsiteY34" fmla="*/ 404812 h 2610571"/>
                                <a:gd name="connsiteX35" fmla="*/ 1367991 w 1415616"/>
                                <a:gd name="connsiteY35" fmla="*/ 419100 h 2610571"/>
                                <a:gd name="connsiteX36" fmla="*/ 1377516 w 1415616"/>
                                <a:gd name="connsiteY36" fmla="*/ 447675 h 2610571"/>
                                <a:gd name="connsiteX37" fmla="*/ 1387041 w 1415616"/>
                                <a:gd name="connsiteY37" fmla="*/ 495300 h 2610571"/>
                                <a:gd name="connsiteX38" fmla="*/ 1391803 w 1415616"/>
                                <a:gd name="connsiteY38" fmla="*/ 528637 h 2610571"/>
                                <a:gd name="connsiteX39" fmla="*/ 1401328 w 1415616"/>
                                <a:gd name="connsiteY39" fmla="*/ 576262 h 2610571"/>
                                <a:gd name="connsiteX40" fmla="*/ 1410853 w 1415616"/>
                                <a:gd name="connsiteY40" fmla="*/ 638175 h 2610571"/>
                                <a:gd name="connsiteX41" fmla="*/ 1415616 w 1415616"/>
                                <a:gd name="connsiteY41" fmla="*/ 652462 h 2610571"/>
                                <a:gd name="connsiteX42" fmla="*/ 1406091 w 1415616"/>
                                <a:gd name="connsiteY42" fmla="*/ 719137 h 2610571"/>
                                <a:gd name="connsiteX43" fmla="*/ 1396566 w 1415616"/>
                                <a:gd name="connsiteY43" fmla="*/ 776287 h 2610571"/>
                                <a:gd name="connsiteX44" fmla="*/ 1391803 w 1415616"/>
                                <a:gd name="connsiteY44" fmla="*/ 790575 h 2610571"/>
                                <a:gd name="connsiteX45" fmla="*/ 1382278 w 1415616"/>
                                <a:gd name="connsiteY45" fmla="*/ 828675 h 2610571"/>
                                <a:gd name="connsiteX46" fmla="*/ 1372753 w 1415616"/>
                                <a:gd name="connsiteY46" fmla="*/ 842962 h 2610571"/>
                                <a:gd name="connsiteX47" fmla="*/ 1358466 w 1415616"/>
                                <a:gd name="connsiteY47" fmla="*/ 885825 h 2610571"/>
                                <a:gd name="connsiteX48" fmla="*/ 1353703 w 1415616"/>
                                <a:gd name="connsiteY48" fmla="*/ 900112 h 2610571"/>
                                <a:gd name="connsiteX49" fmla="*/ 1344178 w 1415616"/>
                                <a:gd name="connsiteY49" fmla="*/ 914400 h 2610571"/>
                                <a:gd name="connsiteX50" fmla="*/ 1339416 w 1415616"/>
                                <a:gd name="connsiteY50" fmla="*/ 928687 h 2610571"/>
                                <a:gd name="connsiteX51" fmla="*/ 1334653 w 1415616"/>
                                <a:gd name="connsiteY51" fmla="*/ 947737 h 2610571"/>
                                <a:gd name="connsiteX52" fmla="*/ 1325128 w 1415616"/>
                                <a:gd name="connsiteY52" fmla="*/ 962025 h 2610571"/>
                                <a:gd name="connsiteX53" fmla="*/ 1315603 w 1415616"/>
                                <a:gd name="connsiteY53" fmla="*/ 981075 h 2610571"/>
                                <a:gd name="connsiteX54" fmla="*/ 1301316 w 1415616"/>
                                <a:gd name="connsiteY54" fmla="*/ 1023937 h 2610571"/>
                                <a:gd name="connsiteX55" fmla="*/ 1296553 w 1415616"/>
                                <a:gd name="connsiteY55" fmla="*/ 1038225 h 2610571"/>
                                <a:gd name="connsiteX56" fmla="*/ 1287028 w 1415616"/>
                                <a:gd name="connsiteY56" fmla="*/ 1052512 h 2610571"/>
                                <a:gd name="connsiteX57" fmla="*/ 1272741 w 1415616"/>
                                <a:gd name="connsiteY57" fmla="*/ 1085850 h 2610571"/>
                                <a:gd name="connsiteX58" fmla="*/ 1263216 w 1415616"/>
                                <a:gd name="connsiteY58" fmla="*/ 1114425 h 2610571"/>
                                <a:gd name="connsiteX59" fmla="*/ 1258453 w 1415616"/>
                                <a:gd name="connsiteY59" fmla="*/ 1128712 h 2610571"/>
                                <a:gd name="connsiteX60" fmla="*/ 1253691 w 1415616"/>
                                <a:gd name="connsiteY60" fmla="*/ 1143000 h 2610571"/>
                                <a:gd name="connsiteX61" fmla="*/ 1239403 w 1415616"/>
                                <a:gd name="connsiteY61" fmla="*/ 1152525 h 2610571"/>
                                <a:gd name="connsiteX62" fmla="*/ 1234641 w 1415616"/>
                                <a:gd name="connsiteY62" fmla="*/ 1166812 h 2610571"/>
                                <a:gd name="connsiteX63" fmla="*/ 1220353 w 1415616"/>
                                <a:gd name="connsiteY63" fmla="*/ 1181100 h 2610571"/>
                                <a:gd name="connsiteX64" fmla="*/ 1210828 w 1415616"/>
                                <a:gd name="connsiteY64" fmla="*/ 1195387 h 2610571"/>
                                <a:gd name="connsiteX65" fmla="*/ 1191778 w 1415616"/>
                                <a:gd name="connsiteY65" fmla="*/ 1243012 h 2610571"/>
                                <a:gd name="connsiteX66" fmla="*/ 1187016 w 1415616"/>
                                <a:gd name="connsiteY66" fmla="*/ 1257300 h 2610571"/>
                                <a:gd name="connsiteX67" fmla="*/ 1172728 w 1415616"/>
                                <a:gd name="connsiteY67" fmla="*/ 1266825 h 2610571"/>
                                <a:gd name="connsiteX68" fmla="*/ 1153678 w 1415616"/>
                                <a:gd name="connsiteY68" fmla="*/ 1295400 h 2610571"/>
                                <a:gd name="connsiteX69" fmla="*/ 1129866 w 1415616"/>
                                <a:gd name="connsiteY69" fmla="*/ 1323975 h 2610571"/>
                                <a:gd name="connsiteX70" fmla="*/ 1115578 w 1415616"/>
                                <a:gd name="connsiteY70" fmla="*/ 1352550 h 2610571"/>
                                <a:gd name="connsiteX71" fmla="*/ 1101291 w 1415616"/>
                                <a:gd name="connsiteY71" fmla="*/ 1362075 h 2610571"/>
                                <a:gd name="connsiteX72" fmla="*/ 1082241 w 1415616"/>
                                <a:gd name="connsiteY72" fmla="*/ 1390650 h 2610571"/>
                                <a:gd name="connsiteX73" fmla="*/ 1063191 w 1415616"/>
                                <a:gd name="connsiteY73" fmla="*/ 1419225 h 2610571"/>
                                <a:gd name="connsiteX74" fmla="*/ 1044141 w 1415616"/>
                                <a:gd name="connsiteY74" fmla="*/ 1447800 h 2610571"/>
                                <a:gd name="connsiteX75" fmla="*/ 1034616 w 1415616"/>
                                <a:gd name="connsiteY75" fmla="*/ 1462087 h 2610571"/>
                                <a:gd name="connsiteX76" fmla="*/ 1020328 w 1415616"/>
                                <a:gd name="connsiteY76" fmla="*/ 1490662 h 2610571"/>
                                <a:gd name="connsiteX77" fmla="*/ 1006041 w 1415616"/>
                                <a:gd name="connsiteY77" fmla="*/ 1519237 h 2610571"/>
                                <a:gd name="connsiteX78" fmla="*/ 991753 w 1415616"/>
                                <a:gd name="connsiteY78" fmla="*/ 1547812 h 2610571"/>
                                <a:gd name="connsiteX79" fmla="*/ 986991 w 1415616"/>
                                <a:gd name="connsiteY79" fmla="*/ 1562100 h 2610571"/>
                                <a:gd name="connsiteX80" fmla="*/ 967941 w 1415616"/>
                                <a:gd name="connsiteY80" fmla="*/ 1590675 h 2610571"/>
                                <a:gd name="connsiteX81" fmla="*/ 948891 w 1415616"/>
                                <a:gd name="connsiteY81" fmla="*/ 1619250 h 2610571"/>
                                <a:gd name="connsiteX82" fmla="*/ 929841 w 1415616"/>
                                <a:gd name="connsiteY82" fmla="*/ 1647825 h 2610571"/>
                                <a:gd name="connsiteX83" fmla="*/ 920316 w 1415616"/>
                                <a:gd name="connsiteY83" fmla="*/ 1662112 h 2610571"/>
                                <a:gd name="connsiteX84" fmla="*/ 886978 w 1415616"/>
                                <a:gd name="connsiteY84" fmla="*/ 1704975 h 2610571"/>
                                <a:gd name="connsiteX85" fmla="*/ 877453 w 1415616"/>
                                <a:gd name="connsiteY85" fmla="*/ 1719262 h 2610571"/>
                                <a:gd name="connsiteX86" fmla="*/ 863166 w 1415616"/>
                                <a:gd name="connsiteY86" fmla="*/ 1747837 h 2610571"/>
                                <a:gd name="connsiteX87" fmla="*/ 853641 w 1415616"/>
                                <a:gd name="connsiteY87" fmla="*/ 1776412 h 2610571"/>
                                <a:gd name="connsiteX88" fmla="*/ 848878 w 1415616"/>
                                <a:gd name="connsiteY88" fmla="*/ 1790700 h 2610571"/>
                                <a:gd name="connsiteX89" fmla="*/ 844116 w 1415616"/>
                                <a:gd name="connsiteY89" fmla="*/ 1804987 h 2610571"/>
                                <a:gd name="connsiteX90" fmla="*/ 825066 w 1415616"/>
                                <a:gd name="connsiteY90" fmla="*/ 1833562 h 2610571"/>
                                <a:gd name="connsiteX91" fmla="*/ 791728 w 1415616"/>
                                <a:gd name="connsiteY91" fmla="*/ 1933575 h 2610571"/>
                                <a:gd name="connsiteX92" fmla="*/ 782203 w 1415616"/>
                                <a:gd name="connsiteY92" fmla="*/ 1962150 h 2610571"/>
                                <a:gd name="connsiteX93" fmla="*/ 777441 w 1415616"/>
                                <a:gd name="connsiteY93" fmla="*/ 1976437 h 2610571"/>
                                <a:gd name="connsiteX94" fmla="*/ 767916 w 1415616"/>
                                <a:gd name="connsiteY94" fmla="*/ 1990725 h 2610571"/>
                                <a:gd name="connsiteX95" fmla="*/ 758391 w 1415616"/>
                                <a:gd name="connsiteY95" fmla="*/ 2019300 h 2610571"/>
                                <a:gd name="connsiteX96" fmla="*/ 744103 w 1415616"/>
                                <a:gd name="connsiteY96" fmla="*/ 2062162 h 2610571"/>
                                <a:gd name="connsiteX97" fmla="*/ 725053 w 1415616"/>
                                <a:gd name="connsiteY97" fmla="*/ 2119312 h 2610571"/>
                                <a:gd name="connsiteX98" fmla="*/ 715528 w 1415616"/>
                                <a:gd name="connsiteY98" fmla="*/ 2147887 h 2610571"/>
                                <a:gd name="connsiteX99" fmla="*/ 710766 w 1415616"/>
                                <a:gd name="connsiteY99" fmla="*/ 2162175 h 2610571"/>
                                <a:gd name="connsiteX100" fmla="*/ 706003 w 1415616"/>
                                <a:gd name="connsiteY100" fmla="*/ 2181225 h 2610571"/>
                                <a:gd name="connsiteX101" fmla="*/ 701241 w 1415616"/>
                                <a:gd name="connsiteY101" fmla="*/ 2219325 h 2610571"/>
                                <a:gd name="connsiteX102" fmla="*/ 696478 w 1415616"/>
                                <a:gd name="connsiteY102" fmla="*/ 2238375 h 2610571"/>
                                <a:gd name="connsiteX103" fmla="*/ 682191 w 1415616"/>
                                <a:gd name="connsiteY103" fmla="*/ 2281237 h 2610571"/>
                                <a:gd name="connsiteX104" fmla="*/ 677428 w 1415616"/>
                                <a:gd name="connsiteY104" fmla="*/ 2295525 h 2610571"/>
                                <a:gd name="connsiteX105" fmla="*/ 672666 w 1415616"/>
                                <a:gd name="connsiteY105" fmla="*/ 2309812 h 2610571"/>
                                <a:gd name="connsiteX106" fmla="*/ 663141 w 1415616"/>
                                <a:gd name="connsiteY106" fmla="*/ 2324100 h 2610571"/>
                                <a:gd name="connsiteX107" fmla="*/ 653616 w 1415616"/>
                                <a:gd name="connsiteY107" fmla="*/ 2352675 h 2610571"/>
                                <a:gd name="connsiteX108" fmla="*/ 648853 w 1415616"/>
                                <a:gd name="connsiteY108" fmla="*/ 2366962 h 2610571"/>
                                <a:gd name="connsiteX109" fmla="*/ 639328 w 1415616"/>
                                <a:gd name="connsiteY109" fmla="*/ 2386012 h 2610571"/>
                                <a:gd name="connsiteX110" fmla="*/ 625041 w 1415616"/>
                                <a:gd name="connsiteY110" fmla="*/ 2428875 h 2610571"/>
                                <a:gd name="connsiteX111" fmla="*/ 620278 w 1415616"/>
                                <a:gd name="connsiteY111" fmla="*/ 2443162 h 2610571"/>
                                <a:gd name="connsiteX112" fmla="*/ 605991 w 1415616"/>
                                <a:gd name="connsiteY112" fmla="*/ 2457450 h 2610571"/>
                                <a:gd name="connsiteX113" fmla="*/ 591703 w 1415616"/>
                                <a:gd name="connsiteY113" fmla="*/ 2466975 h 2610571"/>
                                <a:gd name="connsiteX114" fmla="*/ 563128 w 1415616"/>
                                <a:gd name="connsiteY114" fmla="*/ 2495550 h 2610571"/>
                                <a:gd name="connsiteX115" fmla="*/ 548841 w 1415616"/>
                                <a:gd name="connsiteY115" fmla="*/ 2509837 h 2610571"/>
                                <a:gd name="connsiteX116" fmla="*/ 529791 w 1415616"/>
                                <a:gd name="connsiteY116" fmla="*/ 2538412 h 2610571"/>
                                <a:gd name="connsiteX117" fmla="*/ 515503 w 1415616"/>
                                <a:gd name="connsiteY117" fmla="*/ 2543175 h 2610571"/>
                                <a:gd name="connsiteX118" fmla="*/ 486928 w 1415616"/>
                                <a:gd name="connsiteY118" fmla="*/ 2566987 h 2610571"/>
                                <a:gd name="connsiteX119" fmla="*/ 458353 w 1415616"/>
                                <a:gd name="connsiteY119" fmla="*/ 2576512 h 2610571"/>
                                <a:gd name="connsiteX120" fmla="*/ 425016 w 1415616"/>
                                <a:gd name="connsiteY120" fmla="*/ 2605087 h 2610571"/>
                                <a:gd name="connsiteX121" fmla="*/ 386924 w 1415616"/>
                                <a:gd name="connsiteY121" fmla="*/ 2609849 h 2610571"/>
                                <a:gd name="connsiteX122" fmla="*/ 363108 w 1415616"/>
                                <a:gd name="connsiteY122" fmla="*/ 2595555 h 2610571"/>
                                <a:gd name="connsiteX123" fmla="*/ 267855 w 1415616"/>
                                <a:gd name="connsiteY123" fmla="*/ 2586036 h 2610571"/>
                                <a:gd name="connsiteX124" fmla="*/ 177378 w 1415616"/>
                                <a:gd name="connsiteY124" fmla="*/ 2533650 h 2610571"/>
                                <a:gd name="connsiteX125" fmla="*/ 110693 w 1415616"/>
                                <a:gd name="connsiteY125" fmla="*/ 2500314 h 2610571"/>
                                <a:gd name="connsiteX126" fmla="*/ 29728 w 1415616"/>
                                <a:gd name="connsiteY126" fmla="*/ 2400300 h 2610571"/>
                                <a:gd name="connsiteX127" fmla="*/ 24966 w 1415616"/>
                                <a:gd name="connsiteY127" fmla="*/ 2386012 h 2610571"/>
                                <a:gd name="connsiteX128" fmla="*/ 1153 w 1415616"/>
                                <a:gd name="connsiteY128" fmla="*/ 2314575 h 2610571"/>
                                <a:gd name="connsiteX129" fmla="*/ 5916 w 1415616"/>
                                <a:gd name="connsiteY129" fmla="*/ 2271712 h 2610571"/>
                                <a:gd name="connsiteX130" fmla="*/ 24966 w 1415616"/>
                                <a:gd name="connsiteY130" fmla="*/ 2214562 h 2610571"/>
                                <a:gd name="connsiteX131" fmla="*/ 34491 w 1415616"/>
                                <a:gd name="connsiteY131" fmla="*/ 2185987 h 2610571"/>
                                <a:gd name="connsiteX132" fmla="*/ 39253 w 1415616"/>
                                <a:gd name="connsiteY132" fmla="*/ 2171700 h 2610571"/>
                                <a:gd name="connsiteX133" fmla="*/ 48778 w 1415616"/>
                                <a:gd name="connsiteY133" fmla="*/ 2157412 h 2610571"/>
                                <a:gd name="connsiteX134" fmla="*/ 63066 w 1415616"/>
                                <a:gd name="connsiteY134" fmla="*/ 2128837 h 2610571"/>
                                <a:gd name="connsiteX135" fmla="*/ 91641 w 1415616"/>
                                <a:gd name="connsiteY135" fmla="*/ 2043112 h 2610571"/>
                                <a:gd name="connsiteX136" fmla="*/ 101166 w 1415616"/>
                                <a:gd name="connsiteY136" fmla="*/ 2014537 h 2610571"/>
                                <a:gd name="connsiteX137" fmla="*/ 105928 w 1415616"/>
                                <a:gd name="connsiteY137" fmla="*/ 2000250 h 2610571"/>
                                <a:gd name="connsiteX138" fmla="*/ 144028 w 1415616"/>
                                <a:gd name="connsiteY138" fmla="*/ 1943100 h 2610571"/>
                                <a:gd name="connsiteX139" fmla="*/ 153553 w 1415616"/>
                                <a:gd name="connsiteY139" fmla="*/ 1928812 h 2610571"/>
                                <a:gd name="connsiteX140" fmla="*/ 163078 w 1415616"/>
                                <a:gd name="connsiteY140" fmla="*/ 1914525 h 2610571"/>
                                <a:gd name="connsiteX141" fmla="*/ 167841 w 1415616"/>
                                <a:gd name="connsiteY141" fmla="*/ 1900237 h 2610571"/>
                                <a:gd name="connsiteX142" fmla="*/ 182128 w 1415616"/>
                                <a:gd name="connsiteY142" fmla="*/ 1890712 h 2610571"/>
                                <a:gd name="connsiteX143" fmla="*/ 210703 w 1415616"/>
                                <a:gd name="connsiteY143" fmla="*/ 1847850 h 2610571"/>
                                <a:gd name="connsiteX144" fmla="*/ 220228 w 1415616"/>
                                <a:gd name="connsiteY144" fmla="*/ 1833562 h 2610571"/>
                                <a:gd name="connsiteX145" fmla="*/ 234516 w 1415616"/>
                                <a:gd name="connsiteY145" fmla="*/ 1824037 h 2610571"/>
                                <a:gd name="connsiteX146" fmla="*/ 239278 w 1415616"/>
                                <a:gd name="connsiteY146" fmla="*/ 1809750 h 2610571"/>
                                <a:gd name="connsiteX147" fmla="*/ 258328 w 1415616"/>
                                <a:gd name="connsiteY147" fmla="*/ 1781175 h 2610571"/>
                                <a:gd name="connsiteX148" fmla="*/ 272616 w 1415616"/>
                                <a:gd name="connsiteY148" fmla="*/ 1752600 h 2610571"/>
                                <a:gd name="connsiteX149" fmla="*/ 286903 w 1415616"/>
                                <a:gd name="connsiteY149" fmla="*/ 1743075 h 2610571"/>
                                <a:gd name="connsiteX150" fmla="*/ 305953 w 1415616"/>
                                <a:gd name="connsiteY150" fmla="*/ 1714500 h 2610571"/>
                                <a:gd name="connsiteX151" fmla="*/ 315478 w 1415616"/>
                                <a:gd name="connsiteY151" fmla="*/ 1685925 h 2610571"/>
                                <a:gd name="connsiteX152" fmla="*/ 325003 w 1415616"/>
                                <a:gd name="connsiteY152" fmla="*/ 1671637 h 2610571"/>
                                <a:gd name="connsiteX153" fmla="*/ 334528 w 1415616"/>
                                <a:gd name="connsiteY153" fmla="*/ 1643062 h 2610571"/>
                                <a:gd name="connsiteX154" fmla="*/ 353578 w 1415616"/>
                                <a:gd name="connsiteY154" fmla="*/ 1614487 h 2610571"/>
                                <a:gd name="connsiteX155" fmla="*/ 363103 w 1415616"/>
                                <a:gd name="connsiteY155" fmla="*/ 1600200 h 2610571"/>
                                <a:gd name="connsiteX156" fmla="*/ 377391 w 1415616"/>
                                <a:gd name="connsiteY156" fmla="*/ 1571625 h 2610571"/>
                                <a:gd name="connsiteX157" fmla="*/ 386916 w 1415616"/>
                                <a:gd name="connsiteY157" fmla="*/ 1543050 h 2610571"/>
                                <a:gd name="connsiteX158" fmla="*/ 391678 w 1415616"/>
                                <a:gd name="connsiteY158" fmla="*/ 1528762 h 2610571"/>
                                <a:gd name="connsiteX159" fmla="*/ 410728 w 1415616"/>
                                <a:gd name="connsiteY159" fmla="*/ 1485900 h 2610571"/>
                                <a:gd name="connsiteX160" fmla="*/ 415491 w 1415616"/>
                                <a:gd name="connsiteY160" fmla="*/ 1471612 h 2610571"/>
                                <a:gd name="connsiteX161" fmla="*/ 420253 w 1415616"/>
                                <a:gd name="connsiteY161" fmla="*/ 1457325 h 2610571"/>
                                <a:gd name="connsiteX162" fmla="*/ 429778 w 1415616"/>
                                <a:gd name="connsiteY162" fmla="*/ 1385887 h 2610571"/>
                                <a:gd name="connsiteX163" fmla="*/ 434541 w 1415616"/>
                                <a:gd name="connsiteY163" fmla="*/ 1371600 h 2610571"/>
                                <a:gd name="connsiteX164" fmla="*/ 429778 w 1415616"/>
                                <a:gd name="connsiteY164" fmla="*/ 1219200 h 2610571"/>
                                <a:gd name="connsiteX165" fmla="*/ 415491 w 1415616"/>
                                <a:gd name="connsiteY165" fmla="*/ 1176337 h 2610571"/>
                                <a:gd name="connsiteX166" fmla="*/ 401203 w 1415616"/>
                                <a:gd name="connsiteY166" fmla="*/ 1123950 h 2610571"/>
                                <a:gd name="connsiteX167" fmla="*/ 391678 w 1415616"/>
                                <a:gd name="connsiteY167" fmla="*/ 1109662 h 2610571"/>
                                <a:gd name="connsiteX168" fmla="*/ 372628 w 1415616"/>
                                <a:gd name="connsiteY168" fmla="*/ 1081087 h 2610571"/>
                                <a:gd name="connsiteX169" fmla="*/ 367866 w 1415616"/>
                                <a:gd name="connsiteY169" fmla="*/ 1066800 h 2610571"/>
                                <a:gd name="connsiteX170" fmla="*/ 358341 w 1415616"/>
                                <a:gd name="connsiteY170" fmla="*/ 1052512 h 2610571"/>
                                <a:gd name="connsiteX171" fmla="*/ 339291 w 1415616"/>
                                <a:gd name="connsiteY171" fmla="*/ 1019175 h 2610571"/>
                                <a:gd name="connsiteX172" fmla="*/ 325003 w 1415616"/>
                                <a:gd name="connsiteY172" fmla="*/ 976312 h 2610571"/>
                                <a:gd name="connsiteX173" fmla="*/ 320241 w 1415616"/>
                                <a:gd name="connsiteY173" fmla="*/ 962025 h 2610571"/>
                                <a:gd name="connsiteX174" fmla="*/ 291666 w 1415616"/>
                                <a:gd name="connsiteY174" fmla="*/ 928687 h 2610571"/>
                                <a:gd name="connsiteX175" fmla="*/ 234524 w 1415616"/>
                                <a:gd name="connsiteY175" fmla="*/ 823911 h 2610571"/>
                                <a:gd name="connsiteX176" fmla="*/ 205951 w 1415616"/>
                                <a:gd name="connsiteY176" fmla="*/ 790575 h 2610571"/>
                                <a:gd name="connsiteX177" fmla="*/ 196428 w 1415616"/>
                                <a:gd name="connsiteY177" fmla="*/ 752474 h 2610571"/>
                                <a:gd name="connsiteX178" fmla="*/ 153553 w 1415616"/>
                                <a:gd name="connsiteY178" fmla="*/ 638175 h 2610571"/>
                                <a:gd name="connsiteX179" fmla="*/ 134503 w 1415616"/>
                                <a:gd name="connsiteY179" fmla="*/ 504824 h 2610571"/>
                                <a:gd name="connsiteX180" fmla="*/ 172612 w 1415616"/>
                                <a:gd name="connsiteY180" fmla="*/ 390525 h 2610571"/>
                                <a:gd name="connsiteX181" fmla="*/ 205945 w 1415616"/>
                                <a:gd name="connsiteY181" fmla="*/ 319087 h 2610571"/>
                                <a:gd name="connsiteX182" fmla="*/ 229753 w 1415616"/>
                                <a:gd name="connsiteY182" fmla="*/ 247650 h 2610571"/>
                                <a:gd name="connsiteX183" fmla="*/ 267853 w 1415616"/>
                                <a:gd name="connsiteY183" fmla="*/ 209550 h 2610571"/>
                                <a:gd name="connsiteX184" fmla="*/ 296428 w 1415616"/>
                                <a:gd name="connsiteY184" fmla="*/ 166687 h 2610571"/>
                                <a:gd name="connsiteX185" fmla="*/ 305953 w 1415616"/>
                                <a:gd name="connsiteY185" fmla="*/ 152400 h 2610571"/>
                                <a:gd name="connsiteX186" fmla="*/ 363103 w 1415616"/>
                                <a:gd name="connsiteY186" fmla="*/ 104775 h 2610571"/>
                                <a:gd name="connsiteX187" fmla="*/ 377391 w 1415616"/>
                                <a:gd name="connsiteY187" fmla="*/ 95250 h 2610571"/>
                                <a:gd name="connsiteX188" fmla="*/ 391678 w 1415616"/>
                                <a:gd name="connsiteY188" fmla="*/ 85725 h 2610571"/>
                                <a:gd name="connsiteX189" fmla="*/ 420253 w 1415616"/>
                                <a:gd name="connsiteY189" fmla="*/ 76200 h 2610571"/>
                                <a:gd name="connsiteX190" fmla="*/ 439303 w 1415616"/>
                                <a:gd name="connsiteY190" fmla="*/ 71437 h 2610571"/>
                                <a:gd name="connsiteX191" fmla="*/ 472641 w 1415616"/>
                                <a:gd name="connsiteY191" fmla="*/ 42862 h 2610571"/>
                                <a:gd name="connsiteX0" fmla="*/ 472981 w 1415956"/>
                                <a:gd name="connsiteY0" fmla="*/ 42862 h 2610571"/>
                                <a:gd name="connsiteX1" fmla="*/ 496793 w 1415956"/>
                                <a:gd name="connsiteY1" fmla="*/ 38100 h 2610571"/>
                                <a:gd name="connsiteX2" fmla="*/ 525368 w 1415956"/>
                                <a:gd name="connsiteY2" fmla="*/ 28575 h 2610571"/>
                                <a:gd name="connsiteX3" fmla="*/ 539656 w 1415956"/>
                                <a:gd name="connsiteY3" fmla="*/ 23812 h 2610571"/>
                                <a:gd name="connsiteX4" fmla="*/ 563468 w 1415956"/>
                                <a:gd name="connsiteY4" fmla="*/ 19050 h 2610571"/>
                                <a:gd name="connsiteX5" fmla="*/ 615856 w 1415956"/>
                                <a:gd name="connsiteY5" fmla="*/ 9525 h 2610571"/>
                                <a:gd name="connsiteX6" fmla="*/ 658718 w 1415956"/>
                                <a:gd name="connsiteY6" fmla="*/ 0 h 2610571"/>
                                <a:gd name="connsiteX7" fmla="*/ 787306 w 1415956"/>
                                <a:gd name="connsiteY7" fmla="*/ 4762 h 2610571"/>
                                <a:gd name="connsiteX8" fmla="*/ 820643 w 1415956"/>
                                <a:gd name="connsiteY8" fmla="*/ 14287 h 2610571"/>
                                <a:gd name="connsiteX9" fmla="*/ 858743 w 1415956"/>
                                <a:gd name="connsiteY9" fmla="*/ 23812 h 2610571"/>
                                <a:gd name="connsiteX10" fmla="*/ 915893 w 1415956"/>
                                <a:gd name="connsiteY10" fmla="*/ 42862 h 2610571"/>
                                <a:gd name="connsiteX11" fmla="*/ 930181 w 1415956"/>
                                <a:gd name="connsiteY11" fmla="*/ 47625 h 2610571"/>
                                <a:gd name="connsiteX12" fmla="*/ 944468 w 1415956"/>
                                <a:gd name="connsiteY12" fmla="*/ 52387 h 2610571"/>
                                <a:gd name="connsiteX13" fmla="*/ 987331 w 1415956"/>
                                <a:gd name="connsiteY13" fmla="*/ 71437 h 2610571"/>
                                <a:gd name="connsiteX14" fmla="*/ 1001618 w 1415956"/>
                                <a:gd name="connsiteY14" fmla="*/ 76200 h 2610571"/>
                                <a:gd name="connsiteX15" fmla="*/ 1015906 w 1415956"/>
                                <a:gd name="connsiteY15" fmla="*/ 85725 h 2610571"/>
                                <a:gd name="connsiteX16" fmla="*/ 1044481 w 1415956"/>
                                <a:gd name="connsiteY16" fmla="*/ 95250 h 2610571"/>
                                <a:gd name="connsiteX17" fmla="*/ 1058768 w 1415956"/>
                                <a:gd name="connsiteY17" fmla="*/ 100012 h 2610571"/>
                                <a:gd name="connsiteX18" fmla="*/ 1073056 w 1415956"/>
                                <a:gd name="connsiteY18" fmla="*/ 109537 h 2610571"/>
                                <a:gd name="connsiteX19" fmla="*/ 1087343 w 1415956"/>
                                <a:gd name="connsiteY19" fmla="*/ 114300 h 2610571"/>
                                <a:gd name="connsiteX20" fmla="*/ 1130206 w 1415956"/>
                                <a:gd name="connsiteY20" fmla="*/ 138112 h 2610571"/>
                                <a:gd name="connsiteX21" fmla="*/ 1139731 w 1415956"/>
                                <a:gd name="connsiteY21" fmla="*/ 152400 h 2610571"/>
                                <a:gd name="connsiteX22" fmla="*/ 1154018 w 1415956"/>
                                <a:gd name="connsiteY22" fmla="*/ 157162 h 2610571"/>
                                <a:gd name="connsiteX23" fmla="*/ 1182593 w 1415956"/>
                                <a:gd name="connsiteY23" fmla="*/ 171450 h 2610571"/>
                                <a:gd name="connsiteX24" fmla="*/ 1196881 w 1415956"/>
                                <a:gd name="connsiteY24" fmla="*/ 185737 h 2610571"/>
                                <a:gd name="connsiteX25" fmla="*/ 1211168 w 1415956"/>
                                <a:gd name="connsiteY25" fmla="*/ 195262 h 2610571"/>
                                <a:gd name="connsiteX26" fmla="*/ 1230218 w 1415956"/>
                                <a:gd name="connsiteY26" fmla="*/ 219075 h 2610571"/>
                                <a:gd name="connsiteX27" fmla="*/ 1254031 w 1415956"/>
                                <a:gd name="connsiteY27" fmla="*/ 242887 h 2610571"/>
                                <a:gd name="connsiteX28" fmla="*/ 1277843 w 1415956"/>
                                <a:gd name="connsiteY28" fmla="*/ 266700 h 2610571"/>
                                <a:gd name="connsiteX29" fmla="*/ 1311181 w 1415956"/>
                                <a:gd name="connsiteY29" fmla="*/ 304800 h 2610571"/>
                                <a:gd name="connsiteX30" fmla="*/ 1330231 w 1415956"/>
                                <a:gd name="connsiteY30" fmla="*/ 333375 h 2610571"/>
                                <a:gd name="connsiteX31" fmla="*/ 1334993 w 1415956"/>
                                <a:gd name="connsiteY31" fmla="*/ 347662 h 2610571"/>
                                <a:gd name="connsiteX32" fmla="*/ 1344518 w 1415956"/>
                                <a:gd name="connsiteY32" fmla="*/ 361950 h 2610571"/>
                                <a:gd name="connsiteX33" fmla="*/ 1354043 w 1415956"/>
                                <a:gd name="connsiteY33" fmla="*/ 390525 h 2610571"/>
                                <a:gd name="connsiteX34" fmla="*/ 1358806 w 1415956"/>
                                <a:gd name="connsiteY34" fmla="*/ 404812 h 2610571"/>
                                <a:gd name="connsiteX35" fmla="*/ 1368331 w 1415956"/>
                                <a:gd name="connsiteY35" fmla="*/ 419100 h 2610571"/>
                                <a:gd name="connsiteX36" fmla="*/ 1377856 w 1415956"/>
                                <a:gd name="connsiteY36" fmla="*/ 447675 h 2610571"/>
                                <a:gd name="connsiteX37" fmla="*/ 1387381 w 1415956"/>
                                <a:gd name="connsiteY37" fmla="*/ 495300 h 2610571"/>
                                <a:gd name="connsiteX38" fmla="*/ 1392143 w 1415956"/>
                                <a:gd name="connsiteY38" fmla="*/ 528637 h 2610571"/>
                                <a:gd name="connsiteX39" fmla="*/ 1401668 w 1415956"/>
                                <a:gd name="connsiteY39" fmla="*/ 576262 h 2610571"/>
                                <a:gd name="connsiteX40" fmla="*/ 1411193 w 1415956"/>
                                <a:gd name="connsiteY40" fmla="*/ 638175 h 2610571"/>
                                <a:gd name="connsiteX41" fmla="*/ 1415956 w 1415956"/>
                                <a:gd name="connsiteY41" fmla="*/ 652462 h 2610571"/>
                                <a:gd name="connsiteX42" fmla="*/ 1406431 w 1415956"/>
                                <a:gd name="connsiteY42" fmla="*/ 719137 h 2610571"/>
                                <a:gd name="connsiteX43" fmla="*/ 1396906 w 1415956"/>
                                <a:gd name="connsiteY43" fmla="*/ 776287 h 2610571"/>
                                <a:gd name="connsiteX44" fmla="*/ 1392143 w 1415956"/>
                                <a:gd name="connsiteY44" fmla="*/ 790575 h 2610571"/>
                                <a:gd name="connsiteX45" fmla="*/ 1382618 w 1415956"/>
                                <a:gd name="connsiteY45" fmla="*/ 828675 h 2610571"/>
                                <a:gd name="connsiteX46" fmla="*/ 1373093 w 1415956"/>
                                <a:gd name="connsiteY46" fmla="*/ 842962 h 2610571"/>
                                <a:gd name="connsiteX47" fmla="*/ 1358806 w 1415956"/>
                                <a:gd name="connsiteY47" fmla="*/ 885825 h 2610571"/>
                                <a:gd name="connsiteX48" fmla="*/ 1354043 w 1415956"/>
                                <a:gd name="connsiteY48" fmla="*/ 900112 h 2610571"/>
                                <a:gd name="connsiteX49" fmla="*/ 1344518 w 1415956"/>
                                <a:gd name="connsiteY49" fmla="*/ 914400 h 2610571"/>
                                <a:gd name="connsiteX50" fmla="*/ 1339756 w 1415956"/>
                                <a:gd name="connsiteY50" fmla="*/ 928687 h 2610571"/>
                                <a:gd name="connsiteX51" fmla="*/ 1334993 w 1415956"/>
                                <a:gd name="connsiteY51" fmla="*/ 947737 h 2610571"/>
                                <a:gd name="connsiteX52" fmla="*/ 1325468 w 1415956"/>
                                <a:gd name="connsiteY52" fmla="*/ 962025 h 2610571"/>
                                <a:gd name="connsiteX53" fmla="*/ 1315943 w 1415956"/>
                                <a:gd name="connsiteY53" fmla="*/ 981075 h 2610571"/>
                                <a:gd name="connsiteX54" fmla="*/ 1301656 w 1415956"/>
                                <a:gd name="connsiteY54" fmla="*/ 1023937 h 2610571"/>
                                <a:gd name="connsiteX55" fmla="*/ 1296893 w 1415956"/>
                                <a:gd name="connsiteY55" fmla="*/ 1038225 h 2610571"/>
                                <a:gd name="connsiteX56" fmla="*/ 1287368 w 1415956"/>
                                <a:gd name="connsiteY56" fmla="*/ 1052512 h 2610571"/>
                                <a:gd name="connsiteX57" fmla="*/ 1273081 w 1415956"/>
                                <a:gd name="connsiteY57" fmla="*/ 1085850 h 2610571"/>
                                <a:gd name="connsiteX58" fmla="*/ 1263556 w 1415956"/>
                                <a:gd name="connsiteY58" fmla="*/ 1114425 h 2610571"/>
                                <a:gd name="connsiteX59" fmla="*/ 1258793 w 1415956"/>
                                <a:gd name="connsiteY59" fmla="*/ 1128712 h 2610571"/>
                                <a:gd name="connsiteX60" fmla="*/ 1254031 w 1415956"/>
                                <a:gd name="connsiteY60" fmla="*/ 1143000 h 2610571"/>
                                <a:gd name="connsiteX61" fmla="*/ 1239743 w 1415956"/>
                                <a:gd name="connsiteY61" fmla="*/ 1152525 h 2610571"/>
                                <a:gd name="connsiteX62" fmla="*/ 1234981 w 1415956"/>
                                <a:gd name="connsiteY62" fmla="*/ 1166812 h 2610571"/>
                                <a:gd name="connsiteX63" fmla="*/ 1220693 w 1415956"/>
                                <a:gd name="connsiteY63" fmla="*/ 1181100 h 2610571"/>
                                <a:gd name="connsiteX64" fmla="*/ 1211168 w 1415956"/>
                                <a:gd name="connsiteY64" fmla="*/ 1195387 h 2610571"/>
                                <a:gd name="connsiteX65" fmla="*/ 1192118 w 1415956"/>
                                <a:gd name="connsiteY65" fmla="*/ 1243012 h 2610571"/>
                                <a:gd name="connsiteX66" fmla="*/ 1187356 w 1415956"/>
                                <a:gd name="connsiteY66" fmla="*/ 1257300 h 2610571"/>
                                <a:gd name="connsiteX67" fmla="*/ 1173068 w 1415956"/>
                                <a:gd name="connsiteY67" fmla="*/ 1266825 h 2610571"/>
                                <a:gd name="connsiteX68" fmla="*/ 1154018 w 1415956"/>
                                <a:gd name="connsiteY68" fmla="*/ 1295400 h 2610571"/>
                                <a:gd name="connsiteX69" fmla="*/ 1130206 w 1415956"/>
                                <a:gd name="connsiteY69" fmla="*/ 1323975 h 2610571"/>
                                <a:gd name="connsiteX70" fmla="*/ 1115918 w 1415956"/>
                                <a:gd name="connsiteY70" fmla="*/ 1352550 h 2610571"/>
                                <a:gd name="connsiteX71" fmla="*/ 1101631 w 1415956"/>
                                <a:gd name="connsiteY71" fmla="*/ 1362075 h 2610571"/>
                                <a:gd name="connsiteX72" fmla="*/ 1082581 w 1415956"/>
                                <a:gd name="connsiteY72" fmla="*/ 1390650 h 2610571"/>
                                <a:gd name="connsiteX73" fmla="*/ 1063531 w 1415956"/>
                                <a:gd name="connsiteY73" fmla="*/ 1419225 h 2610571"/>
                                <a:gd name="connsiteX74" fmla="*/ 1044481 w 1415956"/>
                                <a:gd name="connsiteY74" fmla="*/ 1447800 h 2610571"/>
                                <a:gd name="connsiteX75" fmla="*/ 1034956 w 1415956"/>
                                <a:gd name="connsiteY75" fmla="*/ 1462087 h 2610571"/>
                                <a:gd name="connsiteX76" fmla="*/ 1020668 w 1415956"/>
                                <a:gd name="connsiteY76" fmla="*/ 1490662 h 2610571"/>
                                <a:gd name="connsiteX77" fmla="*/ 1006381 w 1415956"/>
                                <a:gd name="connsiteY77" fmla="*/ 1519237 h 2610571"/>
                                <a:gd name="connsiteX78" fmla="*/ 992093 w 1415956"/>
                                <a:gd name="connsiteY78" fmla="*/ 1547812 h 2610571"/>
                                <a:gd name="connsiteX79" fmla="*/ 987331 w 1415956"/>
                                <a:gd name="connsiteY79" fmla="*/ 1562100 h 2610571"/>
                                <a:gd name="connsiteX80" fmla="*/ 968281 w 1415956"/>
                                <a:gd name="connsiteY80" fmla="*/ 1590675 h 2610571"/>
                                <a:gd name="connsiteX81" fmla="*/ 949231 w 1415956"/>
                                <a:gd name="connsiteY81" fmla="*/ 1619250 h 2610571"/>
                                <a:gd name="connsiteX82" fmla="*/ 930181 w 1415956"/>
                                <a:gd name="connsiteY82" fmla="*/ 1647825 h 2610571"/>
                                <a:gd name="connsiteX83" fmla="*/ 920656 w 1415956"/>
                                <a:gd name="connsiteY83" fmla="*/ 1662112 h 2610571"/>
                                <a:gd name="connsiteX84" fmla="*/ 887318 w 1415956"/>
                                <a:gd name="connsiteY84" fmla="*/ 1704975 h 2610571"/>
                                <a:gd name="connsiteX85" fmla="*/ 877793 w 1415956"/>
                                <a:gd name="connsiteY85" fmla="*/ 1719262 h 2610571"/>
                                <a:gd name="connsiteX86" fmla="*/ 863506 w 1415956"/>
                                <a:gd name="connsiteY86" fmla="*/ 1747837 h 2610571"/>
                                <a:gd name="connsiteX87" fmla="*/ 853981 w 1415956"/>
                                <a:gd name="connsiteY87" fmla="*/ 1776412 h 2610571"/>
                                <a:gd name="connsiteX88" fmla="*/ 849218 w 1415956"/>
                                <a:gd name="connsiteY88" fmla="*/ 1790700 h 2610571"/>
                                <a:gd name="connsiteX89" fmla="*/ 844456 w 1415956"/>
                                <a:gd name="connsiteY89" fmla="*/ 1804987 h 2610571"/>
                                <a:gd name="connsiteX90" fmla="*/ 825406 w 1415956"/>
                                <a:gd name="connsiteY90" fmla="*/ 1833562 h 2610571"/>
                                <a:gd name="connsiteX91" fmla="*/ 792068 w 1415956"/>
                                <a:gd name="connsiteY91" fmla="*/ 1933575 h 2610571"/>
                                <a:gd name="connsiteX92" fmla="*/ 782543 w 1415956"/>
                                <a:gd name="connsiteY92" fmla="*/ 1962150 h 2610571"/>
                                <a:gd name="connsiteX93" fmla="*/ 777781 w 1415956"/>
                                <a:gd name="connsiteY93" fmla="*/ 1976437 h 2610571"/>
                                <a:gd name="connsiteX94" fmla="*/ 768256 w 1415956"/>
                                <a:gd name="connsiteY94" fmla="*/ 1990725 h 2610571"/>
                                <a:gd name="connsiteX95" fmla="*/ 758731 w 1415956"/>
                                <a:gd name="connsiteY95" fmla="*/ 2019300 h 2610571"/>
                                <a:gd name="connsiteX96" fmla="*/ 744443 w 1415956"/>
                                <a:gd name="connsiteY96" fmla="*/ 2062162 h 2610571"/>
                                <a:gd name="connsiteX97" fmla="*/ 725393 w 1415956"/>
                                <a:gd name="connsiteY97" fmla="*/ 2119312 h 2610571"/>
                                <a:gd name="connsiteX98" fmla="*/ 715868 w 1415956"/>
                                <a:gd name="connsiteY98" fmla="*/ 2147887 h 2610571"/>
                                <a:gd name="connsiteX99" fmla="*/ 711106 w 1415956"/>
                                <a:gd name="connsiteY99" fmla="*/ 2162175 h 2610571"/>
                                <a:gd name="connsiteX100" fmla="*/ 706343 w 1415956"/>
                                <a:gd name="connsiteY100" fmla="*/ 2181225 h 2610571"/>
                                <a:gd name="connsiteX101" fmla="*/ 701581 w 1415956"/>
                                <a:gd name="connsiteY101" fmla="*/ 2219325 h 2610571"/>
                                <a:gd name="connsiteX102" fmla="*/ 696818 w 1415956"/>
                                <a:gd name="connsiteY102" fmla="*/ 2238375 h 2610571"/>
                                <a:gd name="connsiteX103" fmla="*/ 682531 w 1415956"/>
                                <a:gd name="connsiteY103" fmla="*/ 2281237 h 2610571"/>
                                <a:gd name="connsiteX104" fmla="*/ 677768 w 1415956"/>
                                <a:gd name="connsiteY104" fmla="*/ 2295525 h 2610571"/>
                                <a:gd name="connsiteX105" fmla="*/ 673006 w 1415956"/>
                                <a:gd name="connsiteY105" fmla="*/ 2309812 h 2610571"/>
                                <a:gd name="connsiteX106" fmla="*/ 663481 w 1415956"/>
                                <a:gd name="connsiteY106" fmla="*/ 2324100 h 2610571"/>
                                <a:gd name="connsiteX107" fmla="*/ 653956 w 1415956"/>
                                <a:gd name="connsiteY107" fmla="*/ 2352675 h 2610571"/>
                                <a:gd name="connsiteX108" fmla="*/ 649193 w 1415956"/>
                                <a:gd name="connsiteY108" fmla="*/ 2366962 h 2610571"/>
                                <a:gd name="connsiteX109" fmla="*/ 639668 w 1415956"/>
                                <a:gd name="connsiteY109" fmla="*/ 2386012 h 2610571"/>
                                <a:gd name="connsiteX110" fmla="*/ 625381 w 1415956"/>
                                <a:gd name="connsiteY110" fmla="*/ 2428875 h 2610571"/>
                                <a:gd name="connsiteX111" fmla="*/ 620618 w 1415956"/>
                                <a:gd name="connsiteY111" fmla="*/ 2443162 h 2610571"/>
                                <a:gd name="connsiteX112" fmla="*/ 606331 w 1415956"/>
                                <a:gd name="connsiteY112" fmla="*/ 2457450 h 2610571"/>
                                <a:gd name="connsiteX113" fmla="*/ 592043 w 1415956"/>
                                <a:gd name="connsiteY113" fmla="*/ 2466975 h 2610571"/>
                                <a:gd name="connsiteX114" fmla="*/ 563468 w 1415956"/>
                                <a:gd name="connsiteY114" fmla="*/ 2495550 h 2610571"/>
                                <a:gd name="connsiteX115" fmla="*/ 549181 w 1415956"/>
                                <a:gd name="connsiteY115" fmla="*/ 2509837 h 2610571"/>
                                <a:gd name="connsiteX116" fmla="*/ 530131 w 1415956"/>
                                <a:gd name="connsiteY116" fmla="*/ 2538412 h 2610571"/>
                                <a:gd name="connsiteX117" fmla="*/ 515843 w 1415956"/>
                                <a:gd name="connsiteY117" fmla="*/ 2543175 h 2610571"/>
                                <a:gd name="connsiteX118" fmla="*/ 487268 w 1415956"/>
                                <a:gd name="connsiteY118" fmla="*/ 2566987 h 2610571"/>
                                <a:gd name="connsiteX119" fmla="*/ 458693 w 1415956"/>
                                <a:gd name="connsiteY119" fmla="*/ 2576512 h 2610571"/>
                                <a:gd name="connsiteX120" fmla="*/ 425356 w 1415956"/>
                                <a:gd name="connsiteY120" fmla="*/ 2605087 h 2610571"/>
                                <a:gd name="connsiteX121" fmla="*/ 387264 w 1415956"/>
                                <a:gd name="connsiteY121" fmla="*/ 2609849 h 2610571"/>
                                <a:gd name="connsiteX122" fmla="*/ 363448 w 1415956"/>
                                <a:gd name="connsiteY122" fmla="*/ 2595555 h 2610571"/>
                                <a:gd name="connsiteX123" fmla="*/ 268195 w 1415956"/>
                                <a:gd name="connsiteY123" fmla="*/ 2586036 h 2610571"/>
                                <a:gd name="connsiteX124" fmla="*/ 177718 w 1415956"/>
                                <a:gd name="connsiteY124" fmla="*/ 2533650 h 2610571"/>
                                <a:gd name="connsiteX125" fmla="*/ 111033 w 1415956"/>
                                <a:gd name="connsiteY125" fmla="*/ 2500314 h 2610571"/>
                                <a:gd name="connsiteX126" fmla="*/ 30068 w 1415956"/>
                                <a:gd name="connsiteY126" fmla="*/ 2400300 h 2610571"/>
                                <a:gd name="connsiteX127" fmla="*/ 1493 w 1415956"/>
                                <a:gd name="connsiteY127" fmla="*/ 2314575 h 2610571"/>
                                <a:gd name="connsiteX128" fmla="*/ 6256 w 1415956"/>
                                <a:gd name="connsiteY128" fmla="*/ 2271712 h 2610571"/>
                                <a:gd name="connsiteX129" fmla="*/ 25306 w 1415956"/>
                                <a:gd name="connsiteY129" fmla="*/ 2214562 h 2610571"/>
                                <a:gd name="connsiteX130" fmla="*/ 34831 w 1415956"/>
                                <a:gd name="connsiteY130" fmla="*/ 2185987 h 2610571"/>
                                <a:gd name="connsiteX131" fmla="*/ 39593 w 1415956"/>
                                <a:gd name="connsiteY131" fmla="*/ 2171700 h 2610571"/>
                                <a:gd name="connsiteX132" fmla="*/ 49118 w 1415956"/>
                                <a:gd name="connsiteY132" fmla="*/ 2157412 h 2610571"/>
                                <a:gd name="connsiteX133" fmla="*/ 63406 w 1415956"/>
                                <a:gd name="connsiteY133" fmla="*/ 2128837 h 2610571"/>
                                <a:gd name="connsiteX134" fmla="*/ 91981 w 1415956"/>
                                <a:gd name="connsiteY134" fmla="*/ 2043112 h 2610571"/>
                                <a:gd name="connsiteX135" fmla="*/ 101506 w 1415956"/>
                                <a:gd name="connsiteY135" fmla="*/ 2014537 h 2610571"/>
                                <a:gd name="connsiteX136" fmla="*/ 106268 w 1415956"/>
                                <a:gd name="connsiteY136" fmla="*/ 2000250 h 2610571"/>
                                <a:gd name="connsiteX137" fmla="*/ 144368 w 1415956"/>
                                <a:gd name="connsiteY137" fmla="*/ 1943100 h 2610571"/>
                                <a:gd name="connsiteX138" fmla="*/ 153893 w 1415956"/>
                                <a:gd name="connsiteY138" fmla="*/ 1928812 h 2610571"/>
                                <a:gd name="connsiteX139" fmla="*/ 163418 w 1415956"/>
                                <a:gd name="connsiteY139" fmla="*/ 1914525 h 2610571"/>
                                <a:gd name="connsiteX140" fmla="*/ 168181 w 1415956"/>
                                <a:gd name="connsiteY140" fmla="*/ 1900237 h 2610571"/>
                                <a:gd name="connsiteX141" fmla="*/ 182468 w 1415956"/>
                                <a:gd name="connsiteY141" fmla="*/ 1890712 h 2610571"/>
                                <a:gd name="connsiteX142" fmla="*/ 211043 w 1415956"/>
                                <a:gd name="connsiteY142" fmla="*/ 1847850 h 2610571"/>
                                <a:gd name="connsiteX143" fmla="*/ 220568 w 1415956"/>
                                <a:gd name="connsiteY143" fmla="*/ 1833562 h 2610571"/>
                                <a:gd name="connsiteX144" fmla="*/ 234856 w 1415956"/>
                                <a:gd name="connsiteY144" fmla="*/ 1824037 h 2610571"/>
                                <a:gd name="connsiteX145" fmla="*/ 239618 w 1415956"/>
                                <a:gd name="connsiteY145" fmla="*/ 1809750 h 2610571"/>
                                <a:gd name="connsiteX146" fmla="*/ 258668 w 1415956"/>
                                <a:gd name="connsiteY146" fmla="*/ 1781175 h 2610571"/>
                                <a:gd name="connsiteX147" fmla="*/ 272956 w 1415956"/>
                                <a:gd name="connsiteY147" fmla="*/ 1752600 h 2610571"/>
                                <a:gd name="connsiteX148" fmla="*/ 287243 w 1415956"/>
                                <a:gd name="connsiteY148" fmla="*/ 1743075 h 2610571"/>
                                <a:gd name="connsiteX149" fmla="*/ 306293 w 1415956"/>
                                <a:gd name="connsiteY149" fmla="*/ 1714500 h 2610571"/>
                                <a:gd name="connsiteX150" fmla="*/ 315818 w 1415956"/>
                                <a:gd name="connsiteY150" fmla="*/ 1685925 h 2610571"/>
                                <a:gd name="connsiteX151" fmla="*/ 325343 w 1415956"/>
                                <a:gd name="connsiteY151" fmla="*/ 1671637 h 2610571"/>
                                <a:gd name="connsiteX152" fmla="*/ 334868 w 1415956"/>
                                <a:gd name="connsiteY152" fmla="*/ 1643062 h 2610571"/>
                                <a:gd name="connsiteX153" fmla="*/ 353918 w 1415956"/>
                                <a:gd name="connsiteY153" fmla="*/ 1614487 h 2610571"/>
                                <a:gd name="connsiteX154" fmla="*/ 363443 w 1415956"/>
                                <a:gd name="connsiteY154" fmla="*/ 1600200 h 2610571"/>
                                <a:gd name="connsiteX155" fmla="*/ 377731 w 1415956"/>
                                <a:gd name="connsiteY155" fmla="*/ 1571625 h 2610571"/>
                                <a:gd name="connsiteX156" fmla="*/ 387256 w 1415956"/>
                                <a:gd name="connsiteY156" fmla="*/ 1543050 h 2610571"/>
                                <a:gd name="connsiteX157" fmla="*/ 392018 w 1415956"/>
                                <a:gd name="connsiteY157" fmla="*/ 1528762 h 2610571"/>
                                <a:gd name="connsiteX158" fmla="*/ 411068 w 1415956"/>
                                <a:gd name="connsiteY158" fmla="*/ 1485900 h 2610571"/>
                                <a:gd name="connsiteX159" fmla="*/ 415831 w 1415956"/>
                                <a:gd name="connsiteY159" fmla="*/ 1471612 h 2610571"/>
                                <a:gd name="connsiteX160" fmla="*/ 420593 w 1415956"/>
                                <a:gd name="connsiteY160" fmla="*/ 1457325 h 2610571"/>
                                <a:gd name="connsiteX161" fmla="*/ 430118 w 1415956"/>
                                <a:gd name="connsiteY161" fmla="*/ 1385887 h 2610571"/>
                                <a:gd name="connsiteX162" fmla="*/ 434881 w 1415956"/>
                                <a:gd name="connsiteY162" fmla="*/ 1371600 h 2610571"/>
                                <a:gd name="connsiteX163" fmla="*/ 430118 w 1415956"/>
                                <a:gd name="connsiteY163" fmla="*/ 1219200 h 2610571"/>
                                <a:gd name="connsiteX164" fmla="*/ 415831 w 1415956"/>
                                <a:gd name="connsiteY164" fmla="*/ 1176337 h 2610571"/>
                                <a:gd name="connsiteX165" fmla="*/ 401543 w 1415956"/>
                                <a:gd name="connsiteY165" fmla="*/ 1123950 h 2610571"/>
                                <a:gd name="connsiteX166" fmla="*/ 392018 w 1415956"/>
                                <a:gd name="connsiteY166" fmla="*/ 1109662 h 2610571"/>
                                <a:gd name="connsiteX167" fmla="*/ 372968 w 1415956"/>
                                <a:gd name="connsiteY167" fmla="*/ 1081087 h 2610571"/>
                                <a:gd name="connsiteX168" fmla="*/ 368206 w 1415956"/>
                                <a:gd name="connsiteY168" fmla="*/ 1066800 h 2610571"/>
                                <a:gd name="connsiteX169" fmla="*/ 358681 w 1415956"/>
                                <a:gd name="connsiteY169" fmla="*/ 1052512 h 2610571"/>
                                <a:gd name="connsiteX170" fmla="*/ 339631 w 1415956"/>
                                <a:gd name="connsiteY170" fmla="*/ 1019175 h 2610571"/>
                                <a:gd name="connsiteX171" fmla="*/ 325343 w 1415956"/>
                                <a:gd name="connsiteY171" fmla="*/ 976312 h 2610571"/>
                                <a:gd name="connsiteX172" fmla="*/ 320581 w 1415956"/>
                                <a:gd name="connsiteY172" fmla="*/ 962025 h 2610571"/>
                                <a:gd name="connsiteX173" fmla="*/ 292006 w 1415956"/>
                                <a:gd name="connsiteY173" fmla="*/ 928687 h 2610571"/>
                                <a:gd name="connsiteX174" fmla="*/ 234864 w 1415956"/>
                                <a:gd name="connsiteY174" fmla="*/ 823911 h 2610571"/>
                                <a:gd name="connsiteX175" fmla="*/ 206291 w 1415956"/>
                                <a:gd name="connsiteY175" fmla="*/ 790575 h 2610571"/>
                                <a:gd name="connsiteX176" fmla="*/ 196768 w 1415956"/>
                                <a:gd name="connsiteY176" fmla="*/ 752474 h 2610571"/>
                                <a:gd name="connsiteX177" fmla="*/ 153893 w 1415956"/>
                                <a:gd name="connsiteY177" fmla="*/ 638175 h 2610571"/>
                                <a:gd name="connsiteX178" fmla="*/ 134843 w 1415956"/>
                                <a:gd name="connsiteY178" fmla="*/ 504824 h 2610571"/>
                                <a:gd name="connsiteX179" fmla="*/ 172952 w 1415956"/>
                                <a:gd name="connsiteY179" fmla="*/ 390525 h 2610571"/>
                                <a:gd name="connsiteX180" fmla="*/ 206285 w 1415956"/>
                                <a:gd name="connsiteY180" fmla="*/ 319087 h 2610571"/>
                                <a:gd name="connsiteX181" fmla="*/ 230093 w 1415956"/>
                                <a:gd name="connsiteY181" fmla="*/ 247650 h 2610571"/>
                                <a:gd name="connsiteX182" fmla="*/ 268193 w 1415956"/>
                                <a:gd name="connsiteY182" fmla="*/ 209550 h 2610571"/>
                                <a:gd name="connsiteX183" fmla="*/ 296768 w 1415956"/>
                                <a:gd name="connsiteY183" fmla="*/ 166687 h 2610571"/>
                                <a:gd name="connsiteX184" fmla="*/ 306293 w 1415956"/>
                                <a:gd name="connsiteY184" fmla="*/ 152400 h 2610571"/>
                                <a:gd name="connsiteX185" fmla="*/ 363443 w 1415956"/>
                                <a:gd name="connsiteY185" fmla="*/ 104775 h 2610571"/>
                                <a:gd name="connsiteX186" fmla="*/ 377731 w 1415956"/>
                                <a:gd name="connsiteY186" fmla="*/ 95250 h 2610571"/>
                                <a:gd name="connsiteX187" fmla="*/ 392018 w 1415956"/>
                                <a:gd name="connsiteY187" fmla="*/ 85725 h 2610571"/>
                                <a:gd name="connsiteX188" fmla="*/ 420593 w 1415956"/>
                                <a:gd name="connsiteY188" fmla="*/ 76200 h 2610571"/>
                                <a:gd name="connsiteX189" fmla="*/ 439643 w 1415956"/>
                                <a:gd name="connsiteY189" fmla="*/ 71437 h 2610571"/>
                                <a:gd name="connsiteX190" fmla="*/ 472981 w 1415956"/>
                                <a:gd name="connsiteY190" fmla="*/ 42862 h 2610571"/>
                                <a:gd name="connsiteX0" fmla="*/ 472981 w 1415956"/>
                                <a:gd name="connsiteY0" fmla="*/ 42862 h 2610571"/>
                                <a:gd name="connsiteX1" fmla="*/ 496793 w 1415956"/>
                                <a:gd name="connsiteY1" fmla="*/ 38100 h 2610571"/>
                                <a:gd name="connsiteX2" fmla="*/ 525368 w 1415956"/>
                                <a:gd name="connsiteY2" fmla="*/ 28575 h 2610571"/>
                                <a:gd name="connsiteX3" fmla="*/ 539656 w 1415956"/>
                                <a:gd name="connsiteY3" fmla="*/ 23812 h 2610571"/>
                                <a:gd name="connsiteX4" fmla="*/ 563468 w 1415956"/>
                                <a:gd name="connsiteY4" fmla="*/ 19050 h 2610571"/>
                                <a:gd name="connsiteX5" fmla="*/ 615856 w 1415956"/>
                                <a:gd name="connsiteY5" fmla="*/ 9525 h 2610571"/>
                                <a:gd name="connsiteX6" fmla="*/ 658718 w 1415956"/>
                                <a:gd name="connsiteY6" fmla="*/ 0 h 2610571"/>
                                <a:gd name="connsiteX7" fmla="*/ 787306 w 1415956"/>
                                <a:gd name="connsiteY7" fmla="*/ 4762 h 2610571"/>
                                <a:gd name="connsiteX8" fmla="*/ 820643 w 1415956"/>
                                <a:gd name="connsiteY8" fmla="*/ 14287 h 2610571"/>
                                <a:gd name="connsiteX9" fmla="*/ 858743 w 1415956"/>
                                <a:gd name="connsiteY9" fmla="*/ 23812 h 2610571"/>
                                <a:gd name="connsiteX10" fmla="*/ 915893 w 1415956"/>
                                <a:gd name="connsiteY10" fmla="*/ 42862 h 2610571"/>
                                <a:gd name="connsiteX11" fmla="*/ 930181 w 1415956"/>
                                <a:gd name="connsiteY11" fmla="*/ 47625 h 2610571"/>
                                <a:gd name="connsiteX12" fmla="*/ 944468 w 1415956"/>
                                <a:gd name="connsiteY12" fmla="*/ 52387 h 2610571"/>
                                <a:gd name="connsiteX13" fmla="*/ 987331 w 1415956"/>
                                <a:gd name="connsiteY13" fmla="*/ 71437 h 2610571"/>
                                <a:gd name="connsiteX14" fmla="*/ 1001618 w 1415956"/>
                                <a:gd name="connsiteY14" fmla="*/ 76200 h 2610571"/>
                                <a:gd name="connsiteX15" fmla="*/ 1015906 w 1415956"/>
                                <a:gd name="connsiteY15" fmla="*/ 85725 h 2610571"/>
                                <a:gd name="connsiteX16" fmla="*/ 1044481 w 1415956"/>
                                <a:gd name="connsiteY16" fmla="*/ 95250 h 2610571"/>
                                <a:gd name="connsiteX17" fmla="*/ 1058768 w 1415956"/>
                                <a:gd name="connsiteY17" fmla="*/ 100012 h 2610571"/>
                                <a:gd name="connsiteX18" fmla="*/ 1073056 w 1415956"/>
                                <a:gd name="connsiteY18" fmla="*/ 109537 h 2610571"/>
                                <a:gd name="connsiteX19" fmla="*/ 1087343 w 1415956"/>
                                <a:gd name="connsiteY19" fmla="*/ 114300 h 2610571"/>
                                <a:gd name="connsiteX20" fmla="*/ 1130206 w 1415956"/>
                                <a:gd name="connsiteY20" fmla="*/ 138112 h 2610571"/>
                                <a:gd name="connsiteX21" fmla="*/ 1139731 w 1415956"/>
                                <a:gd name="connsiteY21" fmla="*/ 152400 h 2610571"/>
                                <a:gd name="connsiteX22" fmla="*/ 1154018 w 1415956"/>
                                <a:gd name="connsiteY22" fmla="*/ 157162 h 2610571"/>
                                <a:gd name="connsiteX23" fmla="*/ 1182593 w 1415956"/>
                                <a:gd name="connsiteY23" fmla="*/ 171450 h 2610571"/>
                                <a:gd name="connsiteX24" fmla="*/ 1196881 w 1415956"/>
                                <a:gd name="connsiteY24" fmla="*/ 185737 h 2610571"/>
                                <a:gd name="connsiteX25" fmla="*/ 1211168 w 1415956"/>
                                <a:gd name="connsiteY25" fmla="*/ 195262 h 2610571"/>
                                <a:gd name="connsiteX26" fmla="*/ 1230218 w 1415956"/>
                                <a:gd name="connsiteY26" fmla="*/ 219075 h 2610571"/>
                                <a:gd name="connsiteX27" fmla="*/ 1254031 w 1415956"/>
                                <a:gd name="connsiteY27" fmla="*/ 242887 h 2610571"/>
                                <a:gd name="connsiteX28" fmla="*/ 1277843 w 1415956"/>
                                <a:gd name="connsiteY28" fmla="*/ 266700 h 2610571"/>
                                <a:gd name="connsiteX29" fmla="*/ 1311181 w 1415956"/>
                                <a:gd name="connsiteY29" fmla="*/ 304800 h 2610571"/>
                                <a:gd name="connsiteX30" fmla="*/ 1330231 w 1415956"/>
                                <a:gd name="connsiteY30" fmla="*/ 333375 h 2610571"/>
                                <a:gd name="connsiteX31" fmla="*/ 1334993 w 1415956"/>
                                <a:gd name="connsiteY31" fmla="*/ 347662 h 2610571"/>
                                <a:gd name="connsiteX32" fmla="*/ 1344518 w 1415956"/>
                                <a:gd name="connsiteY32" fmla="*/ 361950 h 2610571"/>
                                <a:gd name="connsiteX33" fmla="*/ 1354043 w 1415956"/>
                                <a:gd name="connsiteY33" fmla="*/ 390525 h 2610571"/>
                                <a:gd name="connsiteX34" fmla="*/ 1358806 w 1415956"/>
                                <a:gd name="connsiteY34" fmla="*/ 404812 h 2610571"/>
                                <a:gd name="connsiteX35" fmla="*/ 1368331 w 1415956"/>
                                <a:gd name="connsiteY35" fmla="*/ 419100 h 2610571"/>
                                <a:gd name="connsiteX36" fmla="*/ 1377856 w 1415956"/>
                                <a:gd name="connsiteY36" fmla="*/ 447675 h 2610571"/>
                                <a:gd name="connsiteX37" fmla="*/ 1387381 w 1415956"/>
                                <a:gd name="connsiteY37" fmla="*/ 495300 h 2610571"/>
                                <a:gd name="connsiteX38" fmla="*/ 1392143 w 1415956"/>
                                <a:gd name="connsiteY38" fmla="*/ 528637 h 2610571"/>
                                <a:gd name="connsiteX39" fmla="*/ 1401668 w 1415956"/>
                                <a:gd name="connsiteY39" fmla="*/ 576262 h 2610571"/>
                                <a:gd name="connsiteX40" fmla="*/ 1411193 w 1415956"/>
                                <a:gd name="connsiteY40" fmla="*/ 638175 h 2610571"/>
                                <a:gd name="connsiteX41" fmla="*/ 1415956 w 1415956"/>
                                <a:gd name="connsiteY41" fmla="*/ 652462 h 2610571"/>
                                <a:gd name="connsiteX42" fmla="*/ 1406431 w 1415956"/>
                                <a:gd name="connsiteY42" fmla="*/ 719137 h 2610571"/>
                                <a:gd name="connsiteX43" fmla="*/ 1396906 w 1415956"/>
                                <a:gd name="connsiteY43" fmla="*/ 776287 h 2610571"/>
                                <a:gd name="connsiteX44" fmla="*/ 1392143 w 1415956"/>
                                <a:gd name="connsiteY44" fmla="*/ 790575 h 2610571"/>
                                <a:gd name="connsiteX45" fmla="*/ 1382618 w 1415956"/>
                                <a:gd name="connsiteY45" fmla="*/ 828675 h 2610571"/>
                                <a:gd name="connsiteX46" fmla="*/ 1373093 w 1415956"/>
                                <a:gd name="connsiteY46" fmla="*/ 842962 h 2610571"/>
                                <a:gd name="connsiteX47" fmla="*/ 1358806 w 1415956"/>
                                <a:gd name="connsiteY47" fmla="*/ 885825 h 2610571"/>
                                <a:gd name="connsiteX48" fmla="*/ 1354043 w 1415956"/>
                                <a:gd name="connsiteY48" fmla="*/ 900112 h 2610571"/>
                                <a:gd name="connsiteX49" fmla="*/ 1344518 w 1415956"/>
                                <a:gd name="connsiteY49" fmla="*/ 914400 h 2610571"/>
                                <a:gd name="connsiteX50" fmla="*/ 1339756 w 1415956"/>
                                <a:gd name="connsiteY50" fmla="*/ 928687 h 2610571"/>
                                <a:gd name="connsiteX51" fmla="*/ 1334993 w 1415956"/>
                                <a:gd name="connsiteY51" fmla="*/ 947737 h 2610571"/>
                                <a:gd name="connsiteX52" fmla="*/ 1325468 w 1415956"/>
                                <a:gd name="connsiteY52" fmla="*/ 962025 h 2610571"/>
                                <a:gd name="connsiteX53" fmla="*/ 1315943 w 1415956"/>
                                <a:gd name="connsiteY53" fmla="*/ 981075 h 2610571"/>
                                <a:gd name="connsiteX54" fmla="*/ 1301656 w 1415956"/>
                                <a:gd name="connsiteY54" fmla="*/ 1023937 h 2610571"/>
                                <a:gd name="connsiteX55" fmla="*/ 1296893 w 1415956"/>
                                <a:gd name="connsiteY55" fmla="*/ 1038225 h 2610571"/>
                                <a:gd name="connsiteX56" fmla="*/ 1287368 w 1415956"/>
                                <a:gd name="connsiteY56" fmla="*/ 1052512 h 2610571"/>
                                <a:gd name="connsiteX57" fmla="*/ 1273081 w 1415956"/>
                                <a:gd name="connsiteY57" fmla="*/ 1085850 h 2610571"/>
                                <a:gd name="connsiteX58" fmla="*/ 1263556 w 1415956"/>
                                <a:gd name="connsiteY58" fmla="*/ 1114425 h 2610571"/>
                                <a:gd name="connsiteX59" fmla="*/ 1258793 w 1415956"/>
                                <a:gd name="connsiteY59" fmla="*/ 1128712 h 2610571"/>
                                <a:gd name="connsiteX60" fmla="*/ 1254031 w 1415956"/>
                                <a:gd name="connsiteY60" fmla="*/ 1143000 h 2610571"/>
                                <a:gd name="connsiteX61" fmla="*/ 1239743 w 1415956"/>
                                <a:gd name="connsiteY61" fmla="*/ 1152525 h 2610571"/>
                                <a:gd name="connsiteX62" fmla="*/ 1234981 w 1415956"/>
                                <a:gd name="connsiteY62" fmla="*/ 1166812 h 2610571"/>
                                <a:gd name="connsiteX63" fmla="*/ 1220693 w 1415956"/>
                                <a:gd name="connsiteY63" fmla="*/ 1181100 h 2610571"/>
                                <a:gd name="connsiteX64" fmla="*/ 1211168 w 1415956"/>
                                <a:gd name="connsiteY64" fmla="*/ 1195387 h 2610571"/>
                                <a:gd name="connsiteX65" fmla="*/ 1192118 w 1415956"/>
                                <a:gd name="connsiteY65" fmla="*/ 1243012 h 2610571"/>
                                <a:gd name="connsiteX66" fmla="*/ 1187356 w 1415956"/>
                                <a:gd name="connsiteY66" fmla="*/ 1257300 h 2610571"/>
                                <a:gd name="connsiteX67" fmla="*/ 1173068 w 1415956"/>
                                <a:gd name="connsiteY67" fmla="*/ 1266825 h 2610571"/>
                                <a:gd name="connsiteX68" fmla="*/ 1154018 w 1415956"/>
                                <a:gd name="connsiteY68" fmla="*/ 1295400 h 2610571"/>
                                <a:gd name="connsiteX69" fmla="*/ 1130206 w 1415956"/>
                                <a:gd name="connsiteY69" fmla="*/ 1323975 h 2610571"/>
                                <a:gd name="connsiteX70" fmla="*/ 1115918 w 1415956"/>
                                <a:gd name="connsiteY70" fmla="*/ 1352550 h 2610571"/>
                                <a:gd name="connsiteX71" fmla="*/ 1101631 w 1415956"/>
                                <a:gd name="connsiteY71" fmla="*/ 1362075 h 2610571"/>
                                <a:gd name="connsiteX72" fmla="*/ 1082581 w 1415956"/>
                                <a:gd name="connsiteY72" fmla="*/ 1390650 h 2610571"/>
                                <a:gd name="connsiteX73" fmla="*/ 1063531 w 1415956"/>
                                <a:gd name="connsiteY73" fmla="*/ 1419225 h 2610571"/>
                                <a:gd name="connsiteX74" fmla="*/ 1044481 w 1415956"/>
                                <a:gd name="connsiteY74" fmla="*/ 1447800 h 2610571"/>
                                <a:gd name="connsiteX75" fmla="*/ 1034956 w 1415956"/>
                                <a:gd name="connsiteY75" fmla="*/ 1462087 h 2610571"/>
                                <a:gd name="connsiteX76" fmla="*/ 1020668 w 1415956"/>
                                <a:gd name="connsiteY76" fmla="*/ 1490662 h 2610571"/>
                                <a:gd name="connsiteX77" fmla="*/ 1006381 w 1415956"/>
                                <a:gd name="connsiteY77" fmla="*/ 1519237 h 2610571"/>
                                <a:gd name="connsiteX78" fmla="*/ 992093 w 1415956"/>
                                <a:gd name="connsiteY78" fmla="*/ 1547812 h 2610571"/>
                                <a:gd name="connsiteX79" fmla="*/ 987331 w 1415956"/>
                                <a:gd name="connsiteY79" fmla="*/ 1562100 h 2610571"/>
                                <a:gd name="connsiteX80" fmla="*/ 968281 w 1415956"/>
                                <a:gd name="connsiteY80" fmla="*/ 1590675 h 2610571"/>
                                <a:gd name="connsiteX81" fmla="*/ 949231 w 1415956"/>
                                <a:gd name="connsiteY81" fmla="*/ 1619250 h 2610571"/>
                                <a:gd name="connsiteX82" fmla="*/ 930181 w 1415956"/>
                                <a:gd name="connsiteY82" fmla="*/ 1647825 h 2610571"/>
                                <a:gd name="connsiteX83" fmla="*/ 920656 w 1415956"/>
                                <a:gd name="connsiteY83" fmla="*/ 1662112 h 2610571"/>
                                <a:gd name="connsiteX84" fmla="*/ 887318 w 1415956"/>
                                <a:gd name="connsiteY84" fmla="*/ 1704975 h 2610571"/>
                                <a:gd name="connsiteX85" fmla="*/ 877793 w 1415956"/>
                                <a:gd name="connsiteY85" fmla="*/ 1719262 h 2610571"/>
                                <a:gd name="connsiteX86" fmla="*/ 863506 w 1415956"/>
                                <a:gd name="connsiteY86" fmla="*/ 1747837 h 2610571"/>
                                <a:gd name="connsiteX87" fmla="*/ 853981 w 1415956"/>
                                <a:gd name="connsiteY87" fmla="*/ 1776412 h 2610571"/>
                                <a:gd name="connsiteX88" fmla="*/ 849218 w 1415956"/>
                                <a:gd name="connsiteY88" fmla="*/ 1790700 h 2610571"/>
                                <a:gd name="connsiteX89" fmla="*/ 844456 w 1415956"/>
                                <a:gd name="connsiteY89" fmla="*/ 1804987 h 2610571"/>
                                <a:gd name="connsiteX90" fmla="*/ 825406 w 1415956"/>
                                <a:gd name="connsiteY90" fmla="*/ 1833562 h 2610571"/>
                                <a:gd name="connsiteX91" fmla="*/ 792068 w 1415956"/>
                                <a:gd name="connsiteY91" fmla="*/ 1933575 h 2610571"/>
                                <a:gd name="connsiteX92" fmla="*/ 782543 w 1415956"/>
                                <a:gd name="connsiteY92" fmla="*/ 1962150 h 2610571"/>
                                <a:gd name="connsiteX93" fmla="*/ 777781 w 1415956"/>
                                <a:gd name="connsiteY93" fmla="*/ 1976437 h 2610571"/>
                                <a:gd name="connsiteX94" fmla="*/ 768256 w 1415956"/>
                                <a:gd name="connsiteY94" fmla="*/ 1990725 h 2610571"/>
                                <a:gd name="connsiteX95" fmla="*/ 758731 w 1415956"/>
                                <a:gd name="connsiteY95" fmla="*/ 2019300 h 2610571"/>
                                <a:gd name="connsiteX96" fmla="*/ 744443 w 1415956"/>
                                <a:gd name="connsiteY96" fmla="*/ 2062162 h 2610571"/>
                                <a:gd name="connsiteX97" fmla="*/ 725393 w 1415956"/>
                                <a:gd name="connsiteY97" fmla="*/ 2119312 h 2610571"/>
                                <a:gd name="connsiteX98" fmla="*/ 715868 w 1415956"/>
                                <a:gd name="connsiteY98" fmla="*/ 2147887 h 2610571"/>
                                <a:gd name="connsiteX99" fmla="*/ 711106 w 1415956"/>
                                <a:gd name="connsiteY99" fmla="*/ 2162175 h 2610571"/>
                                <a:gd name="connsiteX100" fmla="*/ 706343 w 1415956"/>
                                <a:gd name="connsiteY100" fmla="*/ 2181225 h 2610571"/>
                                <a:gd name="connsiteX101" fmla="*/ 701581 w 1415956"/>
                                <a:gd name="connsiteY101" fmla="*/ 2219325 h 2610571"/>
                                <a:gd name="connsiteX102" fmla="*/ 696818 w 1415956"/>
                                <a:gd name="connsiteY102" fmla="*/ 2238375 h 2610571"/>
                                <a:gd name="connsiteX103" fmla="*/ 682531 w 1415956"/>
                                <a:gd name="connsiteY103" fmla="*/ 2281237 h 2610571"/>
                                <a:gd name="connsiteX104" fmla="*/ 677768 w 1415956"/>
                                <a:gd name="connsiteY104" fmla="*/ 2295525 h 2610571"/>
                                <a:gd name="connsiteX105" fmla="*/ 673006 w 1415956"/>
                                <a:gd name="connsiteY105" fmla="*/ 2309812 h 2610571"/>
                                <a:gd name="connsiteX106" fmla="*/ 663481 w 1415956"/>
                                <a:gd name="connsiteY106" fmla="*/ 2324100 h 2610571"/>
                                <a:gd name="connsiteX107" fmla="*/ 653956 w 1415956"/>
                                <a:gd name="connsiteY107" fmla="*/ 2352675 h 2610571"/>
                                <a:gd name="connsiteX108" fmla="*/ 649193 w 1415956"/>
                                <a:gd name="connsiteY108" fmla="*/ 2366962 h 2610571"/>
                                <a:gd name="connsiteX109" fmla="*/ 639668 w 1415956"/>
                                <a:gd name="connsiteY109" fmla="*/ 2386012 h 2610571"/>
                                <a:gd name="connsiteX110" fmla="*/ 625381 w 1415956"/>
                                <a:gd name="connsiteY110" fmla="*/ 2428875 h 2610571"/>
                                <a:gd name="connsiteX111" fmla="*/ 620618 w 1415956"/>
                                <a:gd name="connsiteY111" fmla="*/ 2443162 h 2610571"/>
                                <a:gd name="connsiteX112" fmla="*/ 606331 w 1415956"/>
                                <a:gd name="connsiteY112" fmla="*/ 2457450 h 2610571"/>
                                <a:gd name="connsiteX113" fmla="*/ 592043 w 1415956"/>
                                <a:gd name="connsiteY113" fmla="*/ 2466975 h 2610571"/>
                                <a:gd name="connsiteX114" fmla="*/ 563468 w 1415956"/>
                                <a:gd name="connsiteY114" fmla="*/ 2495550 h 2610571"/>
                                <a:gd name="connsiteX115" fmla="*/ 549181 w 1415956"/>
                                <a:gd name="connsiteY115" fmla="*/ 2509837 h 2610571"/>
                                <a:gd name="connsiteX116" fmla="*/ 530131 w 1415956"/>
                                <a:gd name="connsiteY116" fmla="*/ 2538412 h 2610571"/>
                                <a:gd name="connsiteX117" fmla="*/ 515843 w 1415956"/>
                                <a:gd name="connsiteY117" fmla="*/ 2543175 h 2610571"/>
                                <a:gd name="connsiteX118" fmla="*/ 487268 w 1415956"/>
                                <a:gd name="connsiteY118" fmla="*/ 2566987 h 2610571"/>
                                <a:gd name="connsiteX119" fmla="*/ 458693 w 1415956"/>
                                <a:gd name="connsiteY119" fmla="*/ 2576512 h 2610571"/>
                                <a:gd name="connsiteX120" fmla="*/ 425356 w 1415956"/>
                                <a:gd name="connsiteY120" fmla="*/ 2605087 h 2610571"/>
                                <a:gd name="connsiteX121" fmla="*/ 387264 w 1415956"/>
                                <a:gd name="connsiteY121" fmla="*/ 2609849 h 2610571"/>
                                <a:gd name="connsiteX122" fmla="*/ 363448 w 1415956"/>
                                <a:gd name="connsiteY122" fmla="*/ 2595555 h 2610571"/>
                                <a:gd name="connsiteX123" fmla="*/ 268195 w 1415956"/>
                                <a:gd name="connsiteY123" fmla="*/ 2586036 h 2610571"/>
                                <a:gd name="connsiteX124" fmla="*/ 168189 w 1415956"/>
                                <a:gd name="connsiteY124" fmla="*/ 2538413 h 2610571"/>
                                <a:gd name="connsiteX125" fmla="*/ 111033 w 1415956"/>
                                <a:gd name="connsiteY125" fmla="*/ 2500314 h 2610571"/>
                                <a:gd name="connsiteX126" fmla="*/ 30068 w 1415956"/>
                                <a:gd name="connsiteY126" fmla="*/ 2400300 h 2610571"/>
                                <a:gd name="connsiteX127" fmla="*/ 1493 w 1415956"/>
                                <a:gd name="connsiteY127" fmla="*/ 2314575 h 2610571"/>
                                <a:gd name="connsiteX128" fmla="*/ 6256 w 1415956"/>
                                <a:gd name="connsiteY128" fmla="*/ 2271712 h 2610571"/>
                                <a:gd name="connsiteX129" fmla="*/ 25306 w 1415956"/>
                                <a:gd name="connsiteY129" fmla="*/ 2214562 h 2610571"/>
                                <a:gd name="connsiteX130" fmla="*/ 34831 w 1415956"/>
                                <a:gd name="connsiteY130" fmla="*/ 2185987 h 2610571"/>
                                <a:gd name="connsiteX131" fmla="*/ 39593 w 1415956"/>
                                <a:gd name="connsiteY131" fmla="*/ 2171700 h 2610571"/>
                                <a:gd name="connsiteX132" fmla="*/ 49118 w 1415956"/>
                                <a:gd name="connsiteY132" fmla="*/ 2157412 h 2610571"/>
                                <a:gd name="connsiteX133" fmla="*/ 63406 w 1415956"/>
                                <a:gd name="connsiteY133" fmla="*/ 2128837 h 2610571"/>
                                <a:gd name="connsiteX134" fmla="*/ 91981 w 1415956"/>
                                <a:gd name="connsiteY134" fmla="*/ 2043112 h 2610571"/>
                                <a:gd name="connsiteX135" fmla="*/ 101506 w 1415956"/>
                                <a:gd name="connsiteY135" fmla="*/ 2014537 h 2610571"/>
                                <a:gd name="connsiteX136" fmla="*/ 106268 w 1415956"/>
                                <a:gd name="connsiteY136" fmla="*/ 2000250 h 2610571"/>
                                <a:gd name="connsiteX137" fmla="*/ 144368 w 1415956"/>
                                <a:gd name="connsiteY137" fmla="*/ 1943100 h 2610571"/>
                                <a:gd name="connsiteX138" fmla="*/ 153893 w 1415956"/>
                                <a:gd name="connsiteY138" fmla="*/ 1928812 h 2610571"/>
                                <a:gd name="connsiteX139" fmla="*/ 163418 w 1415956"/>
                                <a:gd name="connsiteY139" fmla="*/ 1914525 h 2610571"/>
                                <a:gd name="connsiteX140" fmla="*/ 168181 w 1415956"/>
                                <a:gd name="connsiteY140" fmla="*/ 1900237 h 2610571"/>
                                <a:gd name="connsiteX141" fmla="*/ 182468 w 1415956"/>
                                <a:gd name="connsiteY141" fmla="*/ 1890712 h 2610571"/>
                                <a:gd name="connsiteX142" fmla="*/ 211043 w 1415956"/>
                                <a:gd name="connsiteY142" fmla="*/ 1847850 h 2610571"/>
                                <a:gd name="connsiteX143" fmla="*/ 220568 w 1415956"/>
                                <a:gd name="connsiteY143" fmla="*/ 1833562 h 2610571"/>
                                <a:gd name="connsiteX144" fmla="*/ 234856 w 1415956"/>
                                <a:gd name="connsiteY144" fmla="*/ 1824037 h 2610571"/>
                                <a:gd name="connsiteX145" fmla="*/ 239618 w 1415956"/>
                                <a:gd name="connsiteY145" fmla="*/ 1809750 h 2610571"/>
                                <a:gd name="connsiteX146" fmla="*/ 258668 w 1415956"/>
                                <a:gd name="connsiteY146" fmla="*/ 1781175 h 2610571"/>
                                <a:gd name="connsiteX147" fmla="*/ 272956 w 1415956"/>
                                <a:gd name="connsiteY147" fmla="*/ 1752600 h 2610571"/>
                                <a:gd name="connsiteX148" fmla="*/ 287243 w 1415956"/>
                                <a:gd name="connsiteY148" fmla="*/ 1743075 h 2610571"/>
                                <a:gd name="connsiteX149" fmla="*/ 306293 w 1415956"/>
                                <a:gd name="connsiteY149" fmla="*/ 1714500 h 2610571"/>
                                <a:gd name="connsiteX150" fmla="*/ 315818 w 1415956"/>
                                <a:gd name="connsiteY150" fmla="*/ 1685925 h 2610571"/>
                                <a:gd name="connsiteX151" fmla="*/ 325343 w 1415956"/>
                                <a:gd name="connsiteY151" fmla="*/ 1671637 h 2610571"/>
                                <a:gd name="connsiteX152" fmla="*/ 334868 w 1415956"/>
                                <a:gd name="connsiteY152" fmla="*/ 1643062 h 2610571"/>
                                <a:gd name="connsiteX153" fmla="*/ 353918 w 1415956"/>
                                <a:gd name="connsiteY153" fmla="*/ 1614487 h 2610571"/>
                                <a:gd name="connsiteX154" fmla="*/ 363443 w 1415956"/>
                                <a:gd name="connsiteY154" fmla="*/ 1600200 h 2610571"/>
                                <a:gd name="connsiteX155" fmla="*/ 377731 w 1415956"/>
                                <a:gd name="connsiteY155" fmla="*/ 1571625 h 2610571"/>
                                <a:gd name="connsiteX156" fmla="*/ 387256 w 1415956"/>
                                <a:gd name="connsiteY156" fmla="*/ 1543050 h 2610571"/>
                                <a:gd name="connsiteX157" fmla="*/ 392018 w 1415956"/>
                                <a:gd name="connsiteY157" fmla="*/ 1528762 h 2610571"/>
                                <a:gd name="connsiteX158" fmla="*/ 411068 w 1415956"/>
                                <a:gd name="connsiteY158" fmla="*/ 1485900 h 2610571"/>
                                <a:gd name="connsiteX159" fmla="*/ 415831 w 1415956"/>
                                <a:gd name="connsiteY159" fmla="*/ 1471612 h 2610571"/>
                                <a:gd name="connsiteX160" fmla="*/ 420593 w 1415956"/>
                                <a:gd name="connsiteY160" fmla="*/ 1457325 h 2610571"/>
                                <a:gd name="connsiteX161" fmla="*/ 430118 w 1415956"/>
                                <a:gd name="connsiteY161" fmla="*/ 1385887 h 2610571"/>
                                <a:gd name="connsiteX162" fmla="*/ 434881 w 1415956"/>
                                <a:gd name="connsiteY162" fmla="*/ 1371600 h 2610571"/>
                                <a:gd name="connsiteX163" fmla="*/ 430118 w 1415956"/>
                                <a:gd name="connsiteY163" fmla="*/ 1219200 h 2610571"/>
                                <a:gd name="connsiteX164" fmla="*/ 415831 w 1415956"/>
                                <a:gd name="connsiteY164" fmla="*/ 1176337 h 2610571"/>
                                <a:gd name="connsiteX165" fmla="*/ 401543 w 1415956"/>
                                <a:gd name="connsiteY165" fmla="*/ 1123950 h 2610571"/>
                                <a:gd name="connsiteX166" fmla="*/ 392018 w 1415956"/>
                                <a:gd name="connsiteY166" fmla="*/ 1109662 h 2610571"/>
                                <a:gd name="connsiteX167" fmla="*/ 372968 w 1415956"/>
                                <a:gd name="connsiteY167" fmla="*/ 1081087 h 2610571"/>
                                <a:gd name="connsiteX168" fmla="*/ 368206 w 1415956"/>
                                <a:gd name="connsiteY168" fmla="*/ 1066800 h 2610571"/>
                                <a:gd name="connsiteX169" fmla="*/ 358681 w 1415956"/>
                                <a:gd name="connsiteY169" fmla="*/ 1052512 h 2610571"/>
                                <a:gd name="connsiteX170" fmla="*/ 339631 w 1415956"/>
                                <a:gd name="connsiteY170" fmla="*/ 1019175 h 2610571"/>
                                <a:gd name="connsiteX171" fmla="*/ 325343 w 1415956"/>
                                <a:gd name="connsiteY171" fmla="*/ 976312 h 2610571"/>
                                <a:gd name="connsiteX172" fmla="*/ 320581 w 1415956"/>
                                <a:gd name="connsiteY172" fmla="*/ 962025 h 2610571"/>
                                <a:gd name="connsiteX173" fmla="*/ 292006 w 1415956"/>
                                <a:gd name="connsiteY173" fmla="*/ 928687 h 2610571"/>
                                <a:gd name="connsiteX174" fmla="*/ 234864 w 1415956"/>
                                <a:gd name="connsiteY174" fmla="*/ 823911 h 2610571"/>
                                <a:gd name="connsiteX175" fmla="*/ 206291 w 1415956"/>
                                <a:gd name="connsiteY175" fmla="*/ 790575 h 2610571"/>
                                <a:gd name="connsiteX176" fmla="*/ 196768 w 1415956"/>
                                <a:gd name="connsiteY176" fmla="*/ 752474 h 2610571"/>
                                <a:gd name="connsiteX177" fmla="*/ 153893 w 1415956"/>
                                <a:gd name="connsiteY177" fmla="*/ 638175 h 2610571"/>
                                <a:gd name="connsiteX178" fmla="*/ 134843 w 1415956"/>
                                <a:gd name="connsiteY178" fmla="*/ 504824 h 2610571"/>
                                <a:gd name="connsiteX179" fmla="*/ 172952 w 1415956"/>
                                <a:gd name="connsiteY179" fmla="*/ 390525 h 2610571"/>
                                <a:gd name="connsiteX180" fmla="*/ 206285 w 1415956"/>
                                <a:gd name="connsiteY180" fmla="*/ 319087 h 2610571"/>
                                <a:gd name="connsiteX181" fmla="*/ 230093 w 1415956"/>
                                <a:gd name="connsiteY181" fmla="*/ 247650 h 2610571"/>
                                <a:gd name="connsiteX182" fmla="*/ 268193 w 1415956"/>
                                <a:gd name="connsiteY182" fmla="*/ 209550 h 2610571"/>
                                <a:gd name="connsiteX183" fmla="*/ 296768 w 1415956"/>
                                <a:gd name="connsiteY183" fmla="*/ 166687 h 2610571"/>
                                <a:gd name="connsiteX184" fmla="*/ 306293 w 1415956"/>
                                <a:gd name="connsiteY184" fmla="*/ 152400 h 2610571"/>
                                <a:gd name="connsiteX185" fmla="*/ 363443 w 1415956"/>
                                <a:gd name="connsiteY185" fmla="*/ 104775 h 2610571"/>
                                <a:gd name="connsiteX186" fmla="*/ 377731 w 1415956"/>
                                <a:gd name="connsiteY186" fmla="*/ 95250 h 2610571"/>
                                <a:gd name="connsiteX187" fmla="*/ 392018 w 1415956"/>
                                <a:gd name="connsiteY187" fmla="*/ 85725 h 2610571"/>
                                <a:gd name="connsiteX188" fmla="*/ 420593 w 1415956"/>
                                <a:gd name="connsiteY188" fmla="*/ 76200 h 2610571"/>
                                <a:gd name="connsiteX189" fmla="*/ 439643 w 1415956"/>
                                <a:gd name="connsiteY189" fmla="*/ 71437 h 2610571"/>
                                <a:gd name="connsiteX190" fmla="*/ 472981 w 1415956"/>
                                <a:gd name="connsiteY190" fmla="*/ 42862 h 2610571"/>
                                <a:gd name="connsiteX0" fmla="*/ 466766 w 1409741"/>
                                <a:gd name="connsiteY0" fmla="*/ 42862 h 2610571"/>
                                <a:gd name="connsiteX1" fmla="*/ 490578 w 1409741"/>
                                <a:gd name="connsiteY1" fmla="*/ 38100 h 2610571"/>
                                <a:gd name="connsiteX2" fmla="*/ 519153 w 1409741"/>
                                <a:gd name="connsiteY2" fmla="*/ 28575 h 2610571"/>
                                <a:gd name="connsiteX3" fmla="*/ 533441 w 1409741"/>
                                <a:gd name="connsiteY3" fmla="*/ 23812 h 2610571"/>
                                <a:gd name="connsiteX4" fmla="*/ 557253 w 1409741"/>
                                <a:gd name="connsiteY4" fmla="*/ 19050 h 2610571"/>
                                <a:gd name="connsiteX5" fmla="*/ 609641 w 1409741"/>
                                <a:gd name="connsiteY5" fmla="*/ 9525 h 2610571"/>
                                <a:gd name="connsiteX6" fmla="*/ 652503 w 1409741"/>
                                <a:gd name="connsiteY6" fmla="*/ 0 h 2610571"/>
                                <a:gd name="connsiteX7" fmla="*/ 781091 w 1409741"/>
                                <a:gd name="connsiteY7" fmla="*/ 4762 h 2610571"/>
                                <a:gd name="connsiteX8" fmla="*/ 814428 w 1409741"/>
                                <a:gd name="connsiteY8" fmla="*/ 14287 h 2610571"/>
                                <a:gd name="connsiteX9" fmla="*/ 852528 w 1409741"/>
                                <a:gd name="connsiteY9" fmla="*/ 23812 h 2610571"/>
                                <a:gd name="connsiteX10" fmla="*/ 909678 w 1409741"/>
                                <a:gd name="connsiteY10" fmla="*/ 42862 h 2610571"/>
                                <a:gd name="connsiteX11" fmla="*/ 923966 w 1409741"/>
                                <a:gd name="connsiteY11" fmla="*/ 47625 h 2610571"/>
                                <a:gd name="connsiteX12" fmla="*/ 938253 w 1409741"/>
                                <a:gd name="connsiteY12" fmla="*/ 52387 h 2610571"/>
                                <a:gd name="connsiteX13" fmla="*/ 981116 w 1409741"/>
                                <a:gd name="connsiteY13" fmla="*/ 71437 h 2610571"/>
                                <a:gd name="connsiteX14" fmla="*/ 995403 w 1409741"/>
                                <a:gd name="connsiteY14" fmla="*/ 76200 h 2610571"/>
                                <a:gd name="connsiteX15" fmla="*/ 1009691 w 1409741"/>
                                <a:gd name="connsiteY15" fmla="*/ 85725 h 2610571"/>
                                <a:gd name="connsiteX16" fmla="*/ 1038266 w 1409741"/>
                                <a:gd name="connsiteY16" fmla="*/ 95250 h 2610571"/>
                                <a:gd name="connsiteX17" fmla="*/ 1052553 w 1409741"/>
                                <a:gd name="connsiteY17" fmla="*/ 100012 h 2610571"/>
                                <a:gd name="connsiteX18" fmla="*/ 1066841 w 1409741"/>
                                <a:gd name="connsiteY18" fmla="*/ 109537 h 2610571"/>
                                <a:gd name="connsiteX19" fmla="*/ 1081128 w 1409741"/>
                                <a:gd name="connsiteY19" fmla="*/ 114300 h 2610571"/>
                                <a:gd name="connsiteX20" fmla="*/ 1123991 w 1409741"/>
                                <a:gd name="connsiteY20" fmla="*/ 138112 h 2610571"/>
                                <a:gd name="connsiteX21" fmla="*/ 1133516 w 1409741"/>
                                <a:gd name="connsiteY21" fmla="*/ 152400 h 2610571"/>
                                <a:gd name="connsiteX22" fmla="*/ 1147803 w 1409741"/>
                                <a:gd name="connsiteY22" fmla="*/ 157162 h 2610571"/>
                                <a:gd name="connsiteX23" fmla="*/ 1176378 w 1409741"/>
                                <a:gd name="connsiteY23" fmla="*/ 171450 h 2610571"/>
                                <a:gd name="connsiteX24" fmla="*/ 1190666 w 1409741"/>
                                <a:gd name="connsiteY24" fmla="*/ 185737 h 2610571"/>
                                <a:gd name="connsiteX25" fmla="*/ 1204953 w 1409741"/>
                                <a:gd name="connsiteY25" fmla="*/ 195262 h 2610571"/>
                                <a:gd name="connsiteX26" fmla="*/ 1224003 w 1409741"/>
                                <a:gd name="connsiteY26" fmla="*/ 219075 h 2610571"/>
                                <a:gd name="connsiteX27" fmla="*/ 1247816 w 1409741"/>
                                <a:gd name="connsiteY27" fmla="*/ 242887 h 2610571"/>
                                <a:gd name="connsiteX28" fmla="*/ 1271628 w 1409741"/>
                                <a:gd name="connsiteY28" fmla="*/ 266700 h 2610571"/>
                                <a:gd name="connsiteX29" fmla="*/ 1304966 w 1409741"/>
                                <a:gd name="connsiteY29" fmla="*/ 304800 h 2610571"/>
                                <a:gd name="connsiteX30" fmla="*/ 1324016 w 1409741"/>
                                <a:gd name="connsiteY30" fmla="*/ 333375 h 2610571"/>
                                <a:gd name="connsiteX31" fmla="*/ 1328778 w 1409741"/>
                                <a:gd name="connsiteY31" fmla="*/ 347662 h 2610571"/>
                                <a:gd name="connsiteX32" fmla="*/ 1338303 w 1409741"/>
                                <a:gd name="connsiteY32" fmla="*/ 361950 h 2610571"/>
                                <a:gd name="connsiteX33" fmla="*/ 1347828 w 1409741"/>
                                <a:gd name="connsiteY33" fmla="*/ 390525 h 2610571"/>
                                <a:gd name="connsiteX34" fmla="*/ 1352591 w 1409741"/>
                                <a:gd name="connsiteY34" fmla="*/ 404812 h 2610571"/>
                                <a:gd name="connsiteX35" fmla="*/ 1362116 w 1409741"/>
                                <a:gd name="connsiteY35" fmla="*/ 419100 h 2610571"/>
                                <a:gd name="connsiteX36" fmla="*/ 1371641 w 1409741"/>
                                <a:gd name="connsiteY36" fmla="*/ 447675 h 2610571"/>
                                <a:gd name="connsiteX37" fmla="*/ 1381166 w 1409741"/>
                                <a:gd name="connsiteY37" fmla="*/ 495300 h 2610571"/>
                                <a:gd name="connsiteX38" fmla="*/ 1385928 w 1409741"/>
                                <a:gd name="connsiteY38" fmla="*/ 528637 h 2610571"/>
                                <a:gd name="connsiteX39" fmla="*/ 1395453 w 1409741"/>
                                <a:gd name="connsiteY39" fmla="*/ 576262 h 2610571"/>
                                <a:gd name="connsiteX40" fmla="*/ 1404978 w 1409741"/>
                                <a:gd name="connsiteY40" fmla="*/ 638175 h 2610571"/>
                                <a:gd name="connsiteX41" fmla="*/ 1409741 w 1409741"/>
                                <a:gd name="connsiteY41" fmla="*/ 652462 h 2610571"/>
                                <a:gd name="connsiteX42" fmla="*/ 1400216 w 1409741"/>
                                <a:gd name="connsiteY42" fmla="*/ 719137 h 2610571"/>
                                <a:gd name="connsiteX43" fmla="*/ 1390691 w 1409741"/>
                                <a:gd name="connsiteY43" fmla="*/ 776287 h 2610571"/>
                                <a:gd name="connsiteX44" fmla="*/ 1385928 w 1409741"/>
                                <a:gd name="connsiteY44" fmla="*/ 790575 h 2610571"/>
                                <a:gd name="connsiteX45" fmla="*/ 1376403 w 1409741"/>
                                <a:gd name="connsiteY45" fmla="*/ 828675 h 2610571"/>
                                <a:gd name="connsiteX46" fmla="*/ 1366878 w 1409741"/>
                                <a:gd name="connsiteY46" fmla="*/ 842962 h 2610571"/>
                                <a:gd name="connsiteX47" fmla="*/ 1352591 w 1409741"/>
                                <a:gd name="connsiteY47" fmla="*/ 885825 h 2610571"/>
                                <a:gd name="connsiteX48" fmla="*/ 1347828 w 1409741"/>
                                <a:gd name="connsiteY48" fmla="*/ 900112 h 2610571"/>
                                <a:gd name="connsiteX49" fmla="*/ 1338303 w 1409741"/>
                                <a:gd name="connsiteY49" fmla="*/ 914400 h 2610571"/>
                                <a:gd name="connsiteX50" fmla="*/ 1333541 w 1409741"/>
                                <a:gd name="connsiteY50" fmla="*/ 928687 h 2610571"/>
                                <a:gd name="connsiteX51" fmla="*/ 1328778 w 1409741"/>
                                <a:gd name="connsiteY51" fmla="*/ 947737 h 2610571"/>
                                <a:gd name="connsiteX52" fmla="*/ 1319253 w 1409741"/>
                                <a:gd name="connsiteY52" fmla="*/ 962025 h 2610571"/>
                                <a:gd name="connsiteX53" fmla="*/ 1309728 w 1409741"/>
                                <a:gd name="connsiteY53" fmla="*/ 981075 h 2610571"/>
                                <a:gd name="connsiteX54" fmla="*/ 1295441 w 1409741"/>
                                <a:gd name="connsiteY54" fmla="*/ 1023937 h 2610571"/>
                                <a:gd name="connsiteX55" fmla="*/ 1290678 w 1409741"/>
                                <a:gd name="connsiteY55" fmla="*/ 1038225 h 2610571"/>
                                <a:gd name="connsiteX56" fmla="*/ 1281153 w 1409741"/>
                                <a:gd name="connsiteY56" fmla="*/ 1052512 h 2610571"/>
                                <a:gd name="connsiteX57" fmla="*/ 1266866 w 1409741"/>
                                <a:gd name="connsiteY57" fmla="*/ 1085850 h 2610571"/>
                                <a:gd name="connsiteX58" fmla="*/ 1257341 w 1409741"/>
                                <a:gd name="connsiteY58" fmla="*/ 1114425 h 2610571"/>
                                <a:gd name="connsiteX59" fmla="*/ 1252578 w 1409741"/>
                                <a:gd name="connsiteY59" fmla="*/ 1128712 h 2610571"/>
                                <a:gd name="connsiteX60" fmla="*/ 1247816 w 1409741"/>
                                <a:gd name="connsiteY60" fmla="*/ 1143000 h 2610571"/>
                                <a:gd name="connsiteX61" fmla="*/ 1233528 w 1409741"/>
                                <a:gd name="connsiteY61" fmla="*/ 1152525 h 2610571"/>
                                <a:gd name="connsiteX62" fmla="*/ 1228766 w 1409741"/>
                                <a:gd name="connsiteY62" fmla="*/ 1166812 h 2610571"/>
                                <a:gd name="connsiteX63" fmla="*/ 1214478 w 1409741"/>
                                <a:gd name="connsiteY63" fmla="*/ 1181100 h 2610571"/>
                                <a:gd name="connsiteX64" fmla="*/ 1204953 w 1409741"/>
                                <a:gd name="connsiteY64" fmla="*/ 1195387 h 2610571"/>
                                <a:gd name="connsiteX65" fmla="*/ 1185903 w 1409741"/>
                                <a:gd name="connsiteY65" fmla="*/ 1243012 h 2610571"/>
                                <a:gd name="connsiteX66" fmla="*/ 1181141 w 1409741"/>
                                <a:gd name="connsiteY66" fmla="*/ 1257300 h 2610571"/>
                                <a:gd name="connsiteX67" fmla="*/ 1166853 w 1409741"/>
                                <a:gd name="connsiteY67" fmla="*/ 1266825 h 2610571"/>
                                <a:gd name="connsiteX68" fmla="*/ 1147803 w 1409741"/>
                                <a:gd name="connsiteY68" fmla="*/ 1295400 h 2610571"/>
                                <a:gd name="connsiteX69" fmla="*/ 1123991 w 1409741"/>
                                <a:gd name="connsiteY69" fmla="*/ 1323975 h 2610571"/>
                                <a:gd name="connsiteX70" fmla="*/ 1109703 w 1409741"/>
                                <a:gd name="connsiteY70" fmla="*/ 1352550 h 2610571"/>
                                <a:gd name="connsiteX71" fmla="*/ 1095416 w 1409741"/>
                                <a:gd name="connsiteY71" fmla="*/ 1362075 h 2610571"/>
                                <a:gd name="connsiteX72" fmla="*/ 1076366 w 1409741"/>
                                <a:gd name="connsiteY72" fmla="*/ 1390650 h 2610571"/>
                                <a:gd name="connsiteX73" fmla="*/ 1057316 w 1409741"/>
                                <a:gd name="connsiteY73" fmla="*/ 1419225 h 2610571"/>
                                <a:gd name="connsiteX74" fmla="*/ 1038266 w 1409741"/>
                                <a:gd name="connsiteY74" fmla="*/ 1447800 h 2610571"/>
                                <a:gd name="connsiteX75" fmla="*/ 1028741 w 1409741"/>
                                <a:gd name="connsiteY75" fmla="*/ 1462087 h 2610571"/>
                                <a:gd name="connsiteX76" fmla="*/ 1014453 w 1409741"/>
                                <a:gd name="connsiteY76" fmla="*/ 1490662 h 2610571"/>
                                <a:gd name="connsiteX77" fmla="*/ 1000166 w 1409741"/>
                                <a:gd name="connsiteY77" fmla="*/ 1519237 h 2610571"/>
                                <a:gd name="connsiteX78" fmla="*/ 985878 w 1409741"/>
                                <a:gd name="connsiteY78" fmla="*/ 1547812 h 2610571"/>
                                <a:gd name="connsiteX79" fmla="*/ 981116 w 1409741"/>
                                <a:gd name="connsiteY79" fmla="*/ 1562100 h 2610571"/>
                                <a:gd name="connsiteX80" fmla="*/ 962066 w 1409741"/>
                                <a:gd name="connsiteY80" fmla="*/ 1590675 h 2610571"/>
                                <a:gd name="connsiteX81" fmla="*/ 943016 w 1409741"/>
                                <a:gd name="connsiteY81" fmla="*/ 1619250 h 2610571"/>
                                <a:gd name="connsiteX82" fmla="*/ 923966 w 1409741"/>
                                <a:gd name="connsiteY82" fmla="*/ 1647825 h 2610571"/>
                                <a:gd name="connsiteX83" fmla="*/ 914441 w 1409741"/>
                                <a:gd name="connsiteY83" fmla="*/ 1662112 h 2610571"/>
                                <a:gd name="connsiteX84" fmla="*/ 881103 w 1409741"/>
                                <a:gd name="connsiteY84" fmla="*/ 1704975 h 2610571"/>
                                <a:gd name="connsiteX85" fmla="*/ 871578 w 1409741"/>
                                <a:gd name="connsiteY85" fmla="*/ 1719262 h 2610571"/>
                                <a:gd name="connsiteX86" fmla="*/ 857291 w 1409741"/>
                                <a:gd name="connsiteY86" fmla="*/ 1747837 h 2610571"/>
                                <a:gd name="connsiteX87" fmla="*/ 847766 w 1409741"/>
                                <a:gd name="connsiteY87" fmla="*/ 1776412 h 2610571"/>
                                <a:gd name="connsiteX88" fmla="*/ 843003 w 1409741"/>
                                <a:gd name="connsiteY88" fmla="*/ 1790700 h 2610571"/>
                                <a:gd name="connsiteX89" fmla="*/ 838241 w 1409741"/>
                                <a:gd name="connsiteY89" fmla="*/ 1804987 h 2610571"/>
                                <a:gd name="connsiteX90" fmla="*/ 819191 w 1409741"/>
                                <a:gd name="connsiteY90" fmla="*/ 1833562 h 2610571"/>
                                <a:gd name="connsiteX91" fmla="*/ 785853 w 1409741"/>
                                <a:gd name="connsiteY91" fmla="*/ 1933575 h 2610571"/>
                                <a:gd name="connsiteX92" fmla="*/ 776328 w 1409741"/>
                                <a:gd name="connsiteY92" fmla="*/ 1962150 h 2610571"/>
                                <a:gd name="connsiteX93" fmla="*/ 771566 w 1409741"/>
                                <a:gd name="connsiteY93" fmla="*/ 1976437 h 2610571"/>
                                <a:gd name="connsiteX94" fmla="*/ 762041 w 1409741"/>
                                <a:gd name="connsiteY94" fmla="*/ 1990725 h 2610571"/>
                                <a:gd name="connsiteX95" fmla="*/ 752516 w 1409741"/>
                                <a:gd name="connsiteY95" fmla="*/ 2019300 h 2610571"/>
                                <a:gd name="connsiteX96" fmla="*/ 738228 w 1409741"/>
                                <a:gd name="connsiteY96" fmla="*/ 2062162 h 2610571"/>
                                <a:gd name="connsiteX97" fmla="*/ 719178 w 1409741"/>
                                <a:gd name="connsiteY97" fmla="*/ 2119312 h 2610571"/>
                                <a:gd name="connsiteX98" fmla="*/ 709653 w 1409741"/>
                                <a:gd name="connsiteY98" fmla="*/ 2147887 h 2610571"/>
                                <a:gd name="connsiteX99" fmla="*/ 704891 w 1409741"/>
                                <a:gd name="connsiteY99" fmla="*/ 2162175 h 2610571"/>
                                <a:gd name="connsiteX100" fmla="*/ 700128 w 1409741"/>
                                <a:gd name="connsiteY100" fmla="*/ 2181225 h 2610571"/>
                                <a:gd name="connsiteX101" fmla="*/ 695366 w 1409741"/>
                                <a:gd name="connsiteY101" fmla="*/ 2219325 h 2610571"/>
                                <a:gd name="connsiteX102" fmla="*/ 690603 w 1409741"/>
                                <a:gd name="connsiteY102" fmla="*/ 2238375 h 2610571"/>
                                <a:gd name="connsiteX103" fmla="*/ 676316 w 1409741"/>
                                <a:gd name="connsiteY103" fmla="*/ 2281237 h 2610571"/>
                                <a:gd name="connsiteX104" fmla="*/ 671553 w 1409741"/>
                                <a:gd name="connsiteY104" fmla="*/ 2295525 h 2610571"/>
                                <a:gd name="connsiteX105" fmla="*/ 666791 w 1409741"/>
                                <a:gd name="connsiteY105" fmla="*/ 2309812 h 2610571"/>
                                <a:gd name="connsiteX106" fmla="*/ 657266 w 1409741"/>
                                <a:gd name="connsiteY106" fmla="*/ 2324100 h 2610571"/>
                                <a:gd name="connsiteX107" fmla="*/ 647741 w 1409741"/>
                                <a:gd name="connsiteY107" fmla="*/ 2352675 h 2610571"/>
                                <a:gd name="connsiteX108" fmla="*/ 642978 w 1409741"/>
                                <a:gd name="connsiteY108" fmla="*/ 2366962 h 2610571"/>
                                <a:gd name="connsiteX109" fmla="*/ 633453 w 1409741"/>
                                <a:gd name="connsiteY109" fmla="*/ 2386012 h 2610571"/>
                                <a:gd name="connsiteX110" fmla="*/ 619166 w 1409741"/>
                                <a:gd name="connsiteY110" fmla="*/ 2428875 h 2610571"/>
                                <a:gd name="connsiteX111" fmla="*/ 614403 w 1409741"/>
                                <a:gd name="connsiteY111" fmla="*/ 2443162 h 2610571"/>
                                <a:gd name="connsiteX112" fmla="*/ 600116 w 1409741"/>
                                <a:gd name="connsiteY112" fmla="*/ 2457450 h 2610571"/>
                                <a:gd name="connsiteX113" fmla="*/ 585828 w 1409741"/>
                                <a:gd name="connsiteY113" fmla="*/ 2466975 h 2610571"/>
                                <a:gd name="connsiteX114" fmla="*/ 557253 w 1409741"/>
                                <a:gd name="connsiteY114" fmla="*/ 2495550 h 2610571"/>
                                <a:gd name="connsiteX115" fmla="*/ 542966 w 1409741"/>
                                <a:gd name="connsiteY115" fmla="*/ 2509837 h 2610571"/>
                                <a:gd name="connsiteX116" fmla="*/ 523916 w 1409741"/>
                                <a:gd name="connsiteY116" fmla="*/ 2538412 h 2610571"/>
                                <a:gd name="connsiteX117" fmla="*/ 509628 w 1409741"/>
                                <a:gd name="connsiteY117" fmla="*/ 2543175 h 2610571"/>
                                <a:gd name="connsiteX118" fmla="*/ 481053 w 1409741"/>
                                <a:gd name="connsiteY118" fmla="*/ 2566987 h 2610571"/>
                                <a:gd name="connsiteX119" fmla="*/ 452478 w 1409741"/>
                                <a:gd name="connsiteY119" fmla="*/ 2576512 h 2610571"/>
                                <a:gd name="connsiteX120" fmla="*/ 419141 w 1409741"/>
                                <a:gd name="connsiteY120" fmla="*/ 2605087 h 2610571"/>
                                <a:gd name="connsiteX121" fmla="*/ 381049 w 1409741"/>
                                <a:gd name="connsiteY121" fmla="*/ 2609849 h 2610571"/>
                                <a:gd name="connsiteX122" fmla="*/ 357233 w 1409741"/>
                                <a:gd name="connsiteY122" fmla="*/ 2595555 h 2610571"/>
                                <a:gd name="connsiteX123" fmla="*/ 261980 w 1409741"/>
                                <a:gd name="connsiteY123" fmla="*/ 2586036 h 2610571"/>
                                <a:gd name="connsiteX124" fmla="*/ 161974 w 1409741"/>
                                <a:gd name="connsiteY124" fmla="*/ 2538413 h 2610571"/>
                                <a:gd name="connsiteX125" fmla="*/ 104818 w 1409741"/>
                                <a:gd name="connsiteY125" fmla="*/ 2500314 h 2610571"/>
                                <a:gd name="connsiteX126" fmla="*/ 23853 w 1409741"/>
                                <a:gd name="connsiteY126" fmla="*/ 2400300 h 2610571"/>
                                <a:gd name="connsiteX127" fmla="*/ 14335 w 1409741"/>
                                <a:gd name="connsiteY127" fmla="*/ 2305050 h 2610571"/>
                                <a:gd name="connsiteX128" fmla="*/ 41 w 1409741"/>
                                <a:gd name="connsiteY128" fmla="*/ 2271712 h 2610571"/>
                                <a:gd name="connsiteX129" fmla="*/ 19091 w 1409741"/>
                                <a:gd name="connsiteY129" fmla="*/ 2214562 h 2610571"/>
                                <a:gd name="connsiteX130" fmla="*/ 28616 w 1409741"/>
                                <a:gd name="connsiteY130" fmla="*/ 2185987 h 2610571"/>
                                <a:gd name="connsiteX131" fmla="*/ 33378 w 1409741"/>
                                <a:gd name="connsiteY131" fmla="*/ 2171700 h 2610571"/>
                                <a:gd name="connsiteX132" fmla="*/ 42903 w 1409741"/>
                                <a:gd name="connsiteY132" fmla="*/ 2157412 h 2610571"/>
                                <a:gd name="connsiteX133" fmla="*/ 57191 w 1409741"/>
                                <a:gd name="connsiteY133" fmla="*/ 2128837 h 2610571"/>
                                <a:gd name="connsiteX134" fmla="*/ 85766 w 1409741"/>
                                <a:gd name="connsiteY134" fmla="*/ 2043112 h 2610571"/>
                                <a:gd name="connsiteX135" fmla="*/ 95291 w 1409741"/>
                                <a:gd name="connsiteY135" fmla="*/ 2014537 h 2610571"/>
                                <a:gd name="connsiteX136" fmla="*/ 100053 w 1409741"/>
                                <a:gd name="connsiteY136" fmla="*/ 2000250 h 2610571"/>
                                <a:gd name="connsiteX137" fmla="*/ 138153 w 1409741"/>
                                <a:gd name="connsiteY137" fmla="*/ 1943100 h 2610571"/>
                                <a:gd name="connsiteX138" fmla="*/ 147678 w 1409741"/>
                                <a:gd name="connsiteY138" fmla="*/ 1928812 h 2610571"/>
                                <a:gd name="connsiteX139" fmla="*/ 157203 w 1409741"/>
                                <a:gd name="connsiteY139" fmla="*/ 1914525 h 2610571"/>
                                <a:gd name="connsiteX140" fmla="*/ 161966 w 1409741"/>
                                <a:gd name="connsiteY140" fmla="*/ 1900237 h 2610571"/>
                                <a:gd name="connsiteX141" fmla="*/ 176253 w 1409741"/>
                                <a:gd name="connsiteY141" fmla="*/ 1890712 h 2610571"/>
                                <a:gd name="connsiteX142" fmla="*/ 204828 w 1409741"/>
                                <a:gd name="connsiteY142" fmla="*/ 1847850 h 2610571"/>
                                <a:gd name="connsiteX143" fmla="*/ 214353 w 1409741"/>
                                <a:gd name="connsiteY143" fmla="*/ 1833562 h 2610571"/>
                                <a:gd name="connsiteX144" fmla="*/ 228641 w 1409741"/>
                                <a:gd name="connsiteY144" fmla="*/ 1824037 h 2610571"/>
                                <a:gd name="connsiteX145" fmla="*/ 233403 w 1409741"/>
                                <a:gd name="connsiteY145" fmla="*/ 1809750 h 2610571"/>
                                <a:gd name="connsiteX146" fmla="*/ 252453 w 1409741"/>
                                <a:gd name="connsiteY146" fmla="*/ 1781175 h 2610571"/>
                                <a:gd name="connsiteX147" fmla="*/ 266741 w 1409741"/>
                                <a:gd name="connsiteY147" fmla="*/ 1752600 h 2610571"/>
                                <a:gd name="connsiteX148" fmla="*/ 281028 w 1409741"/>
                                <a:gd name="connsiteY148" fmla="*/ 1743075 h 2610571"/>
                                <a:gd name="connsiteX149" fmla="*/ 300078 w 1409741"/>
                                <a:gd name="connsiteY149" fmla="*/ 1714500 h 2610571"/>
                                <a:gd name="connsiteX150" fmla="*/ 309603 w 1409741"/>
                                <a:gd name="connsiteY150" fmla="*/ 1685925 h 2610571"/>
                                <a:gd name="connsiteX151" fmla="*/ 319128 w 1409741"/>
                                <a:gd name="connsiteY151" fmla="*/ 1671637 h 2610571"/>
                                <a:gd name="connsiteX152" fmla="*/ 328653 w 1409741"/>
                                <a:gd name="connsiteY152" fmla="*/ 1643062 h 2610571"/>
                                <a:gd name="connsiteX153" fmla="*/ 347703 w 1409741"/>
                                <a:gd name="connsiteY153" fmla="*/ 1614487 h 2610571"/>
                                <a:gd name="connsiteX154" fmla="*/ 357228 w 1409741"/>
                                <a:gd name="connsiteY154" fmla="*/ 1600200 h 2610571"/>
                                <a:gd name="connsiteX155" fmla="*/ 371516 w 1409741"/>
                                <a:gd name="connsiteY155" fmla="*/ 1571625 h 2610571"/>
                                <a:gd name="connsiteX156" fmla="*/ 381041 w 1409741"/>
                                <a:gd name="connsiteY156" fmla="*/ 1543050 h 2610571"/>
                                <a:gd name="connsiteX157" fmla="*/ 385803 w 1409741"/>
                                <a:gd name="connsiteY157" fmla="*/ 1528762 h 2610571"/>
                                <a:gd name="connsiteX158" fmla="*/ 404853 w 1409741"/>
                                <a:gd name="connsiteY158" fmla="*/ 1485900 h 2610571"/>
                                <a:gd name="connsiteX159" fmla="*/ 409616 w 1409741"/>
                                <a:gd name="connsiteY159" fmla="*/ 1471612 h 2610571"/>
                                <a:gd name="connsiteX160" fmla="*/ 414378 w 1409741"/>
                                <a:gd name="connsiteY160" fmla="*/ 1457325 h 2610571"/>
                                <a:gd name="connsiteX161" fmla="*/ 423903 w 1409741"/>
                                <a:gd name="connsiteY161" fmla="*/ 1385887 h 2610571"/>
                                <a:gd name="connsiteX162" fmla="*/ 428666 w 1409741"/>
                                <a:gd name="connsiteY162" fmla="*/ 1371600 h 2610571"/>
                                <a:gd name="connsiteX163" fmla="*/ 423903 w 1409741"/>
                                <a:gd name="connsiteY163" fmla="*/ 1219200 h 2610571"/>
                                <a:gd name="connsiteX164" fmla="*/ 409616 w 1409741"/>
                                <a:gd name="connsiteY164" fmla="*/ 1176337 h 2610571"/>
                                <a:gd name="connsiteX165" fmla="*/ 395328 w 1409741"/>
                                <a:gd name="connsiteY165" fmla="*/ 1123950 h 2610571"/>
                                <a:gd name="connsiteX166" fmla="*/ 385803 w 1409741"/>
                                <a:gd name="connsiteY166" fmla="*/ 1109662 h 2610571"/>
                                <a:gd name="connsiteX167" fmla="*/ 366753 w 1409741"/>
                                <a:gd name="connsiteY167" fmla="*/ 1081087 h 2610571"/>
                                <a:gd name="connsiteX168" fmla="*/ 361991 w 1409741"/>
                                <a:gd name="connsiteY168" fmla="*/ 1066800 h 2610571"/>
                                <a:gd name="connsiteX169" fmla="*/ 352466 w 1409741"/>
                                <a:gd name="connsiteY169" fmla="*/ 1052512 h 2610571"/>
                                <a:gd name="connsiteX170" fmla="*/ 333416 w 1409741"/>
                                <a:gd name="connsiteY170" fmla="*/ 1019175 h 2610571"/>
                                <a:gd name="connsiteX171" fmla="*/ 319128 w 1409741"/>
                                <a:gd name="connsiteY171" fmla="*/ 976312 h 2610571"/>
                                <a:gd name="connsiteX172" fmla="*/ 314366 w 1409741"/>
                                <a:gd name="connsiteY172" fmla="*/ 962025 h 2610571"/>
                                <a:gd name="connsiteX173" fmla="*/ 285791 w 1409741"/>
                                <a:gd name="connsiteY173" fmla="*/ 928687 h 2610571"/>
                                <a:gd name="connsiteX174" fmla="*/ 228649 w 1409741"/>
                                <a:gd name="connsiteY174" fmla="*/ 823911 h 2610571"/>
                                <a:gd name="connsiteX175" fmla="*/ 200076 w 1409741"/>
                                <a:gd name="connsiteY175" fmla="*/ 790575 h 2610571"/>
                                <a:gd name="connsiteX176" fmla="*/ 190553 w 1409741"/>
                                <a:gd name="connsiteY176" fmla="*/ 752474 h 2610571"/>
                                <a:gd name="connsiteX177" fmla="*/ 147678 w 1409741"/>
                                <a:gd name="connsiteY177" fmla="*/ 638175 h 2610571"/>
                                <a:gd name="connsiteX178" fmla="*/ 128628 w 1409741"/>
                                <a:gd name="connsiteY178" fmla="*/ 504824 h 2610571"/>
                                <a:gd name="connsiteX179" fmla="*/ 166737 w 1409741"/>
                                <a:gd name="connsiteY179" fmla="*/ 390525 h 2610571"/>
                                <a:gd name="connsiteX180" fmla="*/ 200070 w 1409741"/>
                                <a:gd name="connsiteY180" fmla="*/ 319087 h 2610571"/>
                                <a:gd name="connsiteX181" fmla="*/ 223878 w 1409741"/>
                                <a:gd name="connsiteY181" fmla="*/ 247650 h 2610571"/>
                                <a:gd name="connsiteX182" fmla="*/ 261978 w 1409741"/>
                                <a:gd name="connsiteY182" fmla="*/ 209550 h 2610571"/>
                                <a:gd name="connsiteX183" fmla="*/ 290553 w 1409741"/>
                                <a:gd name="connsiteY183" fmla="*/ 166687 h 2610571"/>
                                <a:gd name="connsiteX184" fmla="*/ 300078 w 1409741"/>
                                <a:gd name="connsiteY184" fmla="*/ 152400 h 2610571"/>
                                <a:gd name="connsiteX185" fmla="*/ 357228 w 1409741"/>
                                <a:gd name="connsiteY185" fmla="*/ 104775 h 2610571"/>
                                <a:gd name="connsiteX186" fmla="*/ 371516 w 1409741"/>
                                <a:gd name="connsiteY186" fmla="*/ 95250 h 2610571"/>
                                <a:gd name="connsiteX187" fmla="*/ 385803 w 1409741"/>
                                <a:gd name="connsiteY187" fmla="*/ 85725 h 2610571"/>
                                <a:gd name="connsiteX188" fmla="*/ 414378 w 1409741"/>
                                <a:gd name="connsiteY188" fmla="*/ 76200 h 2610571"/>
                                <a:gd name="connsiteX189" fmla="*/ 433428 w 1409741"/>
                                <a:gd name="connsiteY189" fmla="*/ 71437 h 2610571"/>
                                <a:gd name="connsiteX190" fmla="*/ 466766 w 1409741"/>
                                <a:gd name="connsiteY190" fmla="*/ 42862 h 2610571"/>
                                <a:gd name="connsiteX0" fmla="*/ 453102 w 1396077"/>
                                <a:gd name="connsiteY0" fmla="*/ 42862 h 2610571"/>
                                <a:gd name="connsiteX1" fmla="*/ 476914 w 1396077"/>
                                <a:gd name="connsiteY1" fmla="*/ 38100 h 2610571"/>
                                <a:gd name="connsiteX2" fmla="*/ 505489 w 1396077"/>
                                <a:gd name="connsiteY2" fmla="*/ 28575 h 2610571"/>
                                <a:gd name="connsiteX3" fmla="*/ 519777 w 1396077"/>
                                <a:gd name="connsiteY3" fmla="*/ 23812 h 2610571"/>
                                <a:gd name="connsiteX4" fmla="*/ 543589 w 1396077"/>
                                <a:gd name="connsiteY4" fmla="*/ 19050 h 2610571"/>
                                <a:gd name="connsiteX5" fmla="*/ 595977 w 1396077"/>
                                <a:gd name="connsiteY5" fmla="*/ 9525 h 2610571"/>
                                <a:gd name="connsiteX6" fmla="*/ 638839 w 1396077"/>
                                <a:gd name="connsiteY6" fmla="*/ 0 h 2610571"/>
                                <a:gd name="connsiteX7" fmla="*/ 767427 w 1396077"/>
                                <a:gd name="connsiteY7" fmla="*/ 4762 h 2610571"/>
                                <a:gd name="connsiteX8" fmla="*/ 800764 w 1396077"/>
                                <a:gd name="connsiteY8" fmla="*/ 14287 h 2610571"/>
                                <a:gd name="connsiteX9" fmla="*/ 838864 w 1396077"/>
                                <a:gd name="connsiteY9" fmla="*/ 23812 h 2610571"/>
                                <a:gd name="connsiteX10" fmla="*/ 896014 w 1396077"/>
                                <a:gd name="connsiteY10" fmla="*/ 42862 h 2610571"/>
                                <a:gd name="connsiteX11" fmla="*/ 910302 w 1396077"/>
                                <a:gd name="connsiteY11" fmla="*/ 47625 h 2610571"/>
                                <a:gd name="connsiteX12" fmla="*/ 924589 w 1396077"/>
                                <a:gd name="connsiteY12" fmla="*/ 52387 h 2610571"/>
                                <a:gd name="connsiteX13" fmla="*/ 967452 w 1396077"/>
                                <a:gd name="connsiteY13" fmla="*/ 71437 h 2610571"/>
                                <a:gd name="connsiteX14" fmla="*/ 981739 w 1396077"/>
                                <a:gd name="connsiteY14" fmla="*/ 76200 h 2610571"/>
                                <a:gd name="connsiteX15" fmla="*/ 996027 w 1396077"/>
                                <a:gd name="connsiteY15" fmla="*/ 85725 h 2610571"/>
                                <a:gd name="connsiteX16" fmla="*/ 1024602 w 1396077"/>
                                <a:gd name="connsiteY16" fmla="*/ 95250 h 2610571"/>
                                <a:gd name="connsiteX17" fmla="*/ 1038889 w 1396077"/>
                                <a:gd name="connsiteY17" fmla="*/ 100012 h 2610571"/>
                                <a:gd name="connsiteX18" fmla="*/ 1053177 w 1396077"/>
                                <a:gd name="connsiteY18" fmla="*/ 109537 h 2610571"/>
                                <a:gd name="connsiteX19" fmla="*/ 1067464 w 1396077"/>
                                <a:gd name="connsiteY19" fmla="*/ 114300 h 2610571"/>
                                <a:gd name="connsiteX20" fmla="*/ 1110327 w 1396077"/>
                                <a:gd name="connsiteY20" fmla="*/ 138112 h 2610571"/>
                                <a:gd name="connsiteX21" fmla="*/ 1119852 w 1396077"/>
                                <a:gd name="connsiteY21" fmla="*/ 152400 h 2610571"/>
                                <a:gd name="connsiteX22" fmla="*/ 1134139 w 1396077"/>
                                <a:gd name="connsiteY22" fmla="*/ 157162 h 2610571"/>
                                <a:gd name="connsiteX23" fmla="*/ 1162714 w 1396077"/>
                                <a:gd name="connsiteY23" fmla="*/ 171450 h 2610571"/>
                                <a:gd name="connsiteX24" fmla="*/ 1177002 w 1396077"/>
                                <a:gd name="connsiteY24" fmla="*/ 185737 h 2610571"/>
                                <a:gd name="connsiteX25" fmla="*/ 1191289 w 1396077"/>
                                <a:gd name="connsiteY25" fmla="*/ 195262 h 2610571"/>
                                <a:gd name="connsiteX26" fmla="*/ 1210339 w 1396077"/>
                                <a:gd name="connsiteY26" fmla="*/ 219075 h 2610571"/>
                                <a:gd name="connsiteX27" fmla="*/ 1234152 w 1396077"/>
                                <a:gd name="connsiteY27" fmla="*/ 242887 h 2610571"/>
                                <a:gd name="connsiteX28" fmla="*/ 1257964 w 1396077"/>
                                <a:gd name="connsiteY28" fmla="*/ 266700 h 2610571"/>
                                <a:gd name="connsiteX29" fmla="*/ 1291302 w 1396077"/>
                                <a:gd name="connsiteY29" fmla="*/ 304800 h 2610571"/>
                                <a:gd name="connsiteX30" fmla="*/ 1310352 w 1396077"/>
                                <a:gd name="connsiteY30" fmla="*/ 333375 h 2610571"/>
                                <a:gd name="connsiteX31" fmla="*/ 1315114 w 1396077"/>
                                <a:gd name="connsiteY31" fmla="*/ 347662 h 2610571"/>
                                <a:gd name="connsiteX32" fmla="*/ 1324639 w 1396077"/>
                                <a:gd name="connsiteY32" fmla="*/ 361950 h 2610571"/>
                                <a:gd name="connsiteX33" fmla="*/ 1334164 w 1396077"/>
                                <a:gd name="connsiteY33" fmla="*/ 390525 h 2610571"/>
                                <a:gd name="connsiteX34" fmla="*/ 1338927 w 1396077"/>
                                <a:gd name="connsiteY34" fmla="*/ 404812 h 2610571"/>
                                <a:gd name="connsiteX35" fmla="*/ 1348452 w 1396077"/>
                                <a:gd name="connsiteY35" fmla="*/ 419100 h 2610571"/>
                                <a:gd name="connsiteX36" fmla="*/ 1357977 w 1396077"/>
                                <a:gd name="connsiteY36" fmla="*/ 447675 h 2610571"/>
                                <a:gd name="connsiteX37" fmla="*/ 1367502 w 1396077"/>
                                <a:gd name="connsiteY37" fmla="*/ 495300 h 2610571"/>
                                <a:gd name="connsiteX38" fmla="*/ 1372264 w 1396077"/>
                                <a:gd name="connsiteY38" fmla="*/ 528637 h 2610571"/>
                                <a:gd name="connsiteX39" fmla="*/ 1381789 w 1396077"/>
                                <a:gd name="connsiteY39" fmla="*/ 576262 h 2610571"/>
                                <a:gd name="connsiteX40" fmla="*/ 1391314 w 1396077"/>
                                <a:gd name="connsiteY40" fmla="*/ 638175 h 2610571"/>
                                <a:gd name="connsiteX41" fmla="*/ 1396077 w 1396077"/>
                                <a:gd name="connsiteY41" fmla="*/ 652462 h 2610571"/>
                                <a:gd name="connsiteX42" fmla="*/ 1386552 w 1396077"/>
                                <a:gd name="connsiteY42" fmla="*/ 719137 h 2610571"/>
                                <a:gd name="connsiteX43" fmla="*/ 1377027 w 1396077"/>
                                <a:gd name="connsiteY43" fmla="*/ 776287 h 2610571"/>
                                <a:gd name="connsiteX44" fmla="*/ 1372264 w 1396077"/>
                                <a:gd name="connsiteY44" fmla="*/ 790575 h 2610571"/>
                                <a:gd name="connsiteX45" fmla="*/ 1362739 w 1396077"/>
                                <a:gd name="connsiteY45" fmla="*/ 828675 h 2610571"/>
                                <a:gd name="connsiteX46" fmla="*/ 1353214 w 1396077"/>
                                <a:gd name="connsiteY46" fmla="*/ 842962 h 2610571"/>
                                <a:gd name="connsiteX47" fmla="*/ 1338927 w 1396077"/>
                                <a:gd name="connsiteY47" fmla="*/ 885825 h 2610571"/>
                                <a:gd name="connsiteX48" fmla="*/ 1334164 w 1396077"/>
                                <a:gd name="connsiteY48" fmla="*/ 900112 h 2610571"/>
                                <a:gd name="connsiteX49" fmla="*/ 1324639 w 1396077"/>
                                <a:gd name="connsiteY49" fmla="*/ 914400 h 2610571"/>
                                <a:gd name="connsiteX50" fmla="*/ 1319877 w 1396077"/>
                                <a:gd name="connsiteY50" fmla="*/ 928687 h 2610571"/>
                                <a:gd name="connsiteX51" fmla="*/ 1315114 w 1396077"/>
                                <a:gd name="connsiteY51" fmla="*/ 947737 h 2610571"/>
                                <a:gd name="connsiteX52" fmla="*/ 1305589 w 1396077"/>
                                <a:gd name="connsiteY52" fmla="*/ 962025 h 2610571"/>
                                <a:gd name="connsiteX53" fmla="*/ 1296064 w 1396077"/>
                                <a:gd name="connsiteY53" fmla="*/ 981075 h 2610571"/>
                                <a:gd name="connsiteX54" fmla="*/ 1281777 w 1396077"/>
                                <a:gd name="connsiteY54" fmla="*/ 1023937 h 2610571"/>
                                <a:gd name="connsiteX55" fmla="*/ 1277014 w 1396077"/>
                                <a:gd name="connsiteY55" fmla="*/ 1038225 h 2610571"/>
                                <a:gd name="connsiteX56" fmla="*/ 1267489 w 1396077"/>
                                <a:gd name="connsiteY56" fmla="*/ 1052512 h 2610571"/>
                                <a:gd name="connsiteX57" fmla="*/ 1253202 w 1396077"/>
                                <a:gd name="connsiteY57" fmla="*/ 1085850 h 2610571"/>
                                <a:gd name="connsiteX58" fmla="*/ 1243677 w 1396077"/>
                                <a:gd name="connsiteY58" fmla="*/ 1114425 h 2610571"/>
                                <a:gd name="connsiteX59" fmla="*/ 1238914 w 1396077"/>
                                <a:gd name="connsiteY59" fmla="*/ 1128712 h 2610571"/>
                                <a:gd name="connsiteX60" fmla="*/ 1234152 w 1396077"/>
                                <a:gd name="connsiteY60" fmla="*/ 1143000 h 2610571"/>
                                <a:gd name="connsiteX61" fmla="*/ 1219864 w 1396077"/>
                                <a:gd name="connsiteY61" fmla="*/ 1152525 h 2610571"/>
                                <a:gd name="connsiteX62" fmla="*/ 1215102 w 1396077"/>
                                <a:gd name="connsiteY62" fmla="*/ 1166812 h 2610571"/>
                                <a:gd name="connsiteX63" fmla="*/ 1200814 w 1396077"/>
                                <a:gd name="connsiteY63" fmla="*/ 1181100 h 2610571"/>
                                <a:gd name="connsiteX64" fmla="*/ 1191289 w 1396077"/>
                                <a:gd name="connsiteY64" fmla="*/ 1195387 h 2610571"/>
                                <a:gd name="connsiteX65" fmla="*/ 1172239 w 1396077"/>
                                <a:gd name="connsiteY65" fmla="*/ 1243012 h 2610571"/>
                                <a:gd name="connsiteX66" fmla="*/ 1167477 w 1396077"/>
                                <a:gd name="connsiteY66" fmla="*/ 1257300 h 2610571"/>
                                <a:gd name="connsiteX67" fmla="*/ 1153189 w 1396077"/>
                                <a:gd name="connsiteY67" fmla="*/ 1266825 h 2610571"/>
                                <a:gd name="connsiteX68" fmla="*/ 1134139 w 1396077"/>
                                <a:gd name="connsiteY68" fmla="*/ 1295400 h 2610571"/>
                                <a:gd name="connsiteX69" fmla="*/ 1110327 w 1396077"/>
                                <a:gd name="connsiteY69" fmla="*/ 1323975 h 2610571"/>
                                <a:gd name="connsiteX70" fmla="*/ 1096039 w 1396077"/>
                                <a:gd name="connsiteY70" fmla="*/ 1352550 h 2610571"/>
                                <a:gd name="connsiteX71" fmla="*/ 1081752 w 1396077"/>
                                <a:gd name="connsiteY71" fmla="*/ 1362075 h 2610571"/>
                                <a:gd name="connsiteX72" fmla="*/ 1062702 w 1396077"/>
                                <a:gd name="connsiteY72" fmla="*/ 1390650 h 2610571"/>
                                <a:gd name="connsiteX73" fmla="*/ 1043652 w 1396077"/>
                                <a:gd name="connsiteY73" fmla="*/ 1419225 h 2610571"/>
                                <a:gd name="connsiteX74" fmla="*/ 1024602 w 1396077"/>
                                <a:gd name="connsiteY74" fmla="*/ 1447800 h 2610571"/>
                                <a:gd name="connsiteX75" fmla="*/ 1015077 w 1396077"/>
                                <a:gd name="connsiteY75" fmla="*/ 1462087 h 2610571"/>
                                <a:gd name="connsiteX76" fmla="*/ 1000789 w 1396077"/>
                                <a:gd name="connsiteY76" fmla="*/ 1490662 h 2610571"/>
                                <a:gd name="connsiteX77" fmla="*/ 986502 w 1396077"/>
                                <a:gd name="connsiteY77" fmla="*/ 1519237 h 2610571"/>
                                <a:gd name="connsiteX78" fmla="*/ 972214 w 1396077"/>
                                <a:gd name="connsiteY78" fmla="*/ 1547812 h 2610571"/>
                                <a:gd name="connsiteX79" fmla="*/ 967452 w 1396077"/>
                                <a:gd name="connsiteY79" fmla="*/ 1562100 h 2610571"/>
                                <a:gd name="connsiteX80" fmla="*/ 948402 w 1396077"/>
                                <a:gd name="connsiteY80" fmla="*/ 1590675 h 2610571"/>
                                <a:gd name="connsiteX81" fmla="*/ 929352 w 1396077"/>
                                <a:gd name="connsiteY81" fmla="*/ 1619250 h 2610571"/>
                                <a:gd name="connsiteX82" fmla="*/ 910302 w 1396077"/>
                                <a:gd name="connsiteY82" fmla="*/ 1647825 h 2610571"/>
                                <a:gd name="connsiteX83" fmla="*/ 900777 w 1396077"/>
                                <a:gd name="connsiteY83" fmla="*/ 1662112 h 2610571"/>
                                <a:gd name="connsiteX84" fmla="*/ 867439 w 1396077"/>
                                <a:gd name="connsiteY84" fmla="*/ 1704975 h 2610571"/>
                                <a:gd name="connsiteX85" fmla="*/ 857914 w 1396077"/>
                                <a:gd name="connsiteY85" fmla="*/ 1719262 h 2610571"/>
                                <a:gd name="connsiteX86" fmla="*/ 843627 w 1396077"/>
                                <a:gd name="connsiteY86" fmla="*/ 1747837 h 2610571"/>
                                <a:gd name="connsiteX87" fmla="*/ 834102 w 1396077"/>
                                <a:gd name="connsiteY87" fmla="*/ 1776412 h 2610571"/>
                                <a:gd name="connsiteX88" fmla="*/ 829339 w 1396077"/>
                                <a:gd name="connsiteY88" fmla="*/ 1790700 h 2610571"/>
                                <a:gd name="connsiteX89" fmla="*/ 824577 w 1396077"/>
                                <a:gd name="connsiteY89" fmla="*/ 1804987 h 2610571"/>
                                <a:gd name="connsiteX90" fmla="*/ 805527 w 1396077"/>
                                <a:gd name="connsiteY90" fmla="*/ 1833562 h 2610571"/>
                                <a:gd name="connsiteX91" fmla="*/ 772189 w 1396077"/>
                                <a:gd name="connsiteY91" fmla="*/ 1933575 h 2610571"/>
                                <a:gd name="connsiteX92" fmla="*/ 762664 w 1396077"/>
                                <a:gd name="connsiteY92" fmla="*/ 1962150 h 2610571"/>
                                <a:gd name="connsiteX93" fmla="*/ 757902 w 1396077"/>
                                <a:gd name="connsiteY93" fmla="*/ 1976437 h 2610571"/>
                                <a:gd name="connsiteX94" fmla="*/ 748377 w 1396077"/>
                                <a:gd name="connsiteY94" fmla="*/ 1990725 h 2610571"/>
                                <a:gd name="connsiteX95" fmla="*/ 738852 w 1396077"/>
                                <a:gd name="connsiteY95" fmla="*/ 2019300 h 2610571"/>
                                <a:gd name="connsiteX96" fmla="*/ 724564 w 1396077"/>
                                <a:gd name="connsiteY96" fmla="*/ 2062162 h 2610571"/>
                                <a:gd name="connsiteX97" fmla="*/ 705514 w 1396077"/>
                                <a:gd name="connsiteY97" fmla="*/ 2119312 h 2610571"/>
                                <a:gd name="connsiteX98" fmla="*/ 695989 w 1396077"/>
                                <a:gd name="connsiteY98" fmla="*/ 2147887 h 2610571"/>
                                <a:gd name="connsiteX99" fmla="*/ 691227 w 1396077"/>
                                <a:gd name="connsiteY99" fmla="*/ 2162175 h 2610571"/>
                                <a:gd name="connsiteX100" fmla="*/ 686464 w 1396077"/>
                                <a:gd name="connsiteY100" fmla="*/ 2181225 h 2610571"/>
                                <a:gd name="connsiteX101" fmla="*/ 681702 w 1396077"/>
                                <a:gd name="connsiteY101" fmla="*/ 2219325 h 2610571"/>
                                <a:gd name="connsiteX102" fmla="*/ 676939 w 1396077"/>
                                <a:gd name="connsiteY102" fmla="*/ 2238375 h 2610571"/>
                                <a:gd name="connsiteX103" fmla="*/ 662652 w 1396077"/>
                                <a:gd name="connsiteY103" fmla="*/ 2281237 h 2610571"/>
                                <a:gd name="connsiteX104" fmla="*/ 657889 w 1396077"/>
                                <a:gd name="connsiteY104" fmla="*/ 2295525 h 2610571"/>
                                <a:gd name="connsiteX105" fmla="*/ 653127 w 1396077"/>
                                <a:gd name="connsiteY105" fmla="*/ 2309812 h 2610571"/>
                                <a:gd name="connsiteX106" fmla="*/ 643602 w 1396077"/>
                                <a:gd name="connsiteY106" fmla="*/ 2324100 h 2610571"/>
                                <a:gd name="connsiteX107" fmla="*/ 634077 w 1396077"/>
                                <a:gd name="connsiteY107" fmla="*/ 2352675 h 2610571"/>
                                <a:gd name="connsiteX108" fmla="*/ 629314 w 1396077"/>
                                <a:gd name="connsiteY108" fmla="*/ 2366962 h 2610571"/>
                                <a:gd name="connsiteX109" fmla="*/ 619789 w 1396077"/>
                                <a:gd name="connsiteY109" fmla="*/ 2386012 h 2610571"/>
                                <a:gd name="connsiteX110" fmla="*/ 605502 w 1396077"/>
                                <a:gd name="connsiteY110" fmla="*/ 2428875 h 2610571"/>
                                <a:gd name="connsiteX111" fmla="*/ 600739 w 1396077"/>
                                <a:gd name="connsiteY111" fmla="*/ 2443162 h 2610571"/>
                                <a:gd name="connsiteX112" fmla="*/ 586452 w 1396077"/>
                                <a:gd name="connsiteY112" fmla="*/ 2457450 h 2610571"/>
                                <a:gd name="connsiteX113" fmla="*/ 572164 w 1396077"/>
                                <a:gd name="connsiteY113" fmla="*/ 2466975 h 2610571"/>
                                <a:gd name="connsiteX114" fmla="*/ 543589 w 1396077"/>
                                <a:gd name="connsiteY114" fmla="*/ 2495550 h 2610571"/>
                                <a:gd name="connsiteX115" fmla="*/ 529302 w 1396077"/>
                                <a:gd name="connsiteY115" fmla="*/ 2509837 h 2610571"/>
                                <a:gd name="connsiteX116" fmla="*/ 510252 w 1396077"/>
                                <a:gd name="connsiteY116" fmla="*/ 2538412 h 2610571"/>
                                <a:gd name="connsiteX117" fmla="*/ 495964 w 1396077"/>
                                <a:gd name="connsiteY117" fmla="*/ 2543175 h 2610571"/>
                                <a:gd name="connsiteX118" fmla="*/ 467389 w 1396077"/>
                                <a:gd name="connsiteY118" fmla="*/ 2566987 h 2610571"/>
                                <a:gd name="connsiteX119" fmla="*/ 438814 w 1396077"/>
                                <a:gd name="connsiteY119" fmla="*/ 2576512 h 2610571"/>
                                <a:gd name="connsiteX120" fmla="*/ 405477 w 1396077"/>
                                <a:gd name="connsiteY120" fmla="*/ 2605087 h 2610571"/>
                                <a:gd name="connsiteX121" fmla="*/ 367385 w 1396077"/>
                                <a:gd name="connsiteY121" fmla="*/ 2609849 h 2610571"/>
                                <a:gd name="connsiteX122" fmla="*/ 343569 w 1396077"/>
                                <a:gd name="connsiteY122" fmla="*/ 2595555 h 2610571"/>
                                <a:gd name="connsiteX123" fmla="*/ 248316 w 1396077"/>
                                <a:gd name="connsiteY123" fmla="*/ 2586036 h 2610571"/>
                                <a:gd name="connsiteX124" fmla="*/ 148310 w 1396077"/>
                                <a:gd name="connsiteY124" fmla="*/ 2538413 h 2610571"/>
                                <a:gd name="connsiteX125" fmla="*/ 91154 w 1396077"/>
                                <a:gd name="connsiteY125" fmla="*/ 2500314 h 2610571"/>
                                <a:gd name="connsiteX126" fmla="*/ 10189 w 1396077"/>
                                <a:gd name="connsiteY126" fmla="*/ 2400300 h 2610571"/>
                                <a:gd name="connsiteX127" fmla="*/ 671 w 1396077"/>
                                <a:gd name="connsiteY127" fmla="*/ 2305050 h 2610571"/>
                                <a:gd name="connsiteX128" fmla="*/ 5427 w 1396077"/>
                                <a:gd name="connsiteY128" fmla="*/ 2214562 h 2610571"/>
                                <a:gd name="connsiteX129" fmla="*/ 14952 w 1396077"/>
                                <a:gd name="connsiteY129" fmla="*/ 2185987 h 2610571"/>
                                <a:gd name="connsiteX130" fmla="*/ 19714 w 1396077"/>
                                <a:gd name="connsiteY130" fmla="*/ 2171700 h 2610571"/>
                                <a:gd name="connsiteX131" fmla="*/ 29239 w 1396077"/>
                                <a:gd name="connsiteY131" fmla="*/ 2157412 h 2610571"/>
                                <a:gd name="connsiteX132" fmla="*/ 43527 w 1396077"/>
                                <a:gd name="connsiteY132" fmla="*/ 2128837 h 2610571"/>
                                <a:gd name="connsiteX133" fmla="*/ 72102 w 1396077"/>
                                <a:gd name="connsiteY133" fmla="*/ 2043112 h 2610571"/>
                                <a:gd name="connsiteX134" fmla="*/ 81627 w 1396077"/>
                                <a:gd name="connsiteY134" fmla="*/ 2014537 h 2610571"/>
                                <a:gd name="connsiteX135" fmla="*/ 86389 w 1396077"/>
                                <a:gd name="connsiteY135" fmla="*/ 2000250 h 2610571"/>
                                <a:gd name="connsiteX136" fmla="*/ 124489 w 1396077"/>
                                <a:gd name="connsiteY136" fmla="*/ 1943100 h 2610571"/>
                                <a:gd name="connsiteX137" fmla="*/ 134014 w 1396077"/>
                                <a:gd name="connsiteY137" fmla="*/ 1928812 h 2610571"/>
                                <a:gd name="connsiteX138" fmla="*/ 143539 w 1396077"/>
                                <a:gd name="connsiteY138" fmla="*/ 1914525 h 2610571"/>
                                <a:gd name="connsiteX139" fmla="*/ 148302 w 1396077"/>
                                <a:gd name="connsiteY139" fmla="*/ 1900237 h 2610571"/>
                                <a:gd name="connsiteX140" fmla="*/ 162589 w 1396077"/>
                                <a:gd name="connsiteY140" fmla="*/ 1890712 h 2610571"/>
                                <a:gd name="connsiteX141" fmla="*/ 191164 w 1396077"/>
                                <a:gd name="connsiteY141" fmla="*/ 1847850 h 2610571"/>
                                <a:gd name="connsiteX142" fmla="*/ 200689 w 1396077"/>
                                <a:gd name="connsiteY142" fmla="*/ 1833562 h 2610571"/>
                                <a:gd name="connsiteX143" fmla="*/ 214977 w 1396077"/>
                                <a:gd name="connsiteY143" fmla="*/ 1824037 h 2610571"/>
                                <a:gd name="connsiteX144" fmla="*/ 219739 w 1396077"/>
                                <a:gd name="connsiteY144" fmla="*/ 1809750 h 2610571"/>
                                <a:gd name="connsiteX145" fmla="*/ 238789 w 1396077"/>
                                <a:gd name="connsiteY145" fmla="*/ 1781175 h 2610571"/>
                                <a:gd name="connsiteX146" fmla="*/ 253077 w 1396077"/>
                                <a:gd name="connsiteY146" fmla="*/ 1752600 h 2610571"/>
                                <a:gd name="connsiteX147" fmla="*/ 267364 w 1396077"/>
                                <a:gd name="connsiteY147" fmla="*/ 1743075 h 2610571"/>
                                <a:gd name="connsiteX148" fmla="*/ 286414 w 1396077"/>
                                <a:gd name="connsiteY148" fmla="*/ 1714500 h 2610571"/>
                                <a:gd name="connsiteX149" fmla="*/ 295939 w 1396077"/>
                                <a:gd name="connsiteY149" fmla="*/ 1685925 h 2610571"/>
                                <a:gd name="connsiteX150" fmla="*/ 305464 w 1396077"/>
                                <a:gd name="connsiteY150" fmla="*/ 1671637 h 2610571"/>
                                <a:gd name="connsiteX151" fmla="*/ 314989 w 1396077"/>
                                <a:gd name="connsiteY151" fmla="*/ 1643062 h 2610571"/>
                                <a:gd name="connsiteX152" fmla="*/ 334039 w 1396077"/>
                                <a:gd name="connsiteY152" fmla="*/ 1614487 h 2610571"/>
                                <a:gd name="connsiteX153" fmla="*/ 343564 w 1396077"/>
                                <a:gd name="connsiteY153" fmla="*/ 1600200 h 2610571"/>
                                <a:gd name="connsiteX154" fmla="*/ 357852 w 1396077"/>
                                <a:gd name="connsiteY154" fmla="*/ 1571625 h 2610571"/>
                                <a:gd name="connsiteX155" fmla="*/ 367377 w 1396077"/>
                                <a:gd name="connsiteY155" fmla="*/ 1543050 h 2610571"/>
                                <a:gd name="connsiteX156" fmla="*/ 372139 w 1396077"/>
                                <a:gd name="connsiteY156" fmla="*/ 1528762 h 2610571"/>
                                <a:gd name="connsiteX157" fmla="*/ 391189 w 1396077"/>
                                <a:gd name="connsiteY157" fmla="*/ 1485900 h 2610571"/>
                                <a:gd name="connsiteX158" fmla="*/ 395952 w 1396077"/>
                                <a:gd name="connsiteY158" fmla="*/ 1471612 h 2610571"/>
                                <a:gd name="connsiteX159" fmla="*/ 400714 w 1396077"/>
                                <a:gd name="connsiteY159" fmla="*/ 1457325 h 2610571"/>
                                <a:gd name="connsiteX160" fmla="*/ 410239 w 1396077"/>
                                <a:gd name="connsiteY160" fmla="*/ 1385887 h 2610571"/>
                                <a:gd name="connsiteX161" fmla="*/ 415002 w 1396077"/>
                                <a:gd name="connsiteY161" fmla="*/ 1371600 h 2610571"/>
                                <a:gd name="connsiteX162" fmla="*/ 410239 w 1396077"/>
                                <a:gd name="connsiteY162" fmla="*/ 1219200 h 2610571"/>
                                <a:gd name="connsiteX163" fmla="*/ 395952 w 1396077"/>
                                <a:gd name="connsiteY163" fmla="*/ 1176337 h 2610571"/>
                                <a:gd name="connsiteX164" fmla="*/ 381664 w 1396077"/>
                                <a:gd name="connsiteY164" fmla="*/ 1123950 h 2610571"/>
                                <a:gd name="connsiteX165" fmla="*/ 372139 w 1396077"/>
                                <a:gd name="connsiteY165" fmla="*/ 1109662 h 2610571"/>
                                <a:gd name="connsiteX166" fmla="*/ 353089 w 1396077"/>
                                <a:gd name="connsiteY166" fmla="*/ 1081087 h 2610571"/>
                                <a:gd name="connsiteX167" fmla="*/ 348327 w 1396077"/>
                                <a:gd name="connsiteY167" fmla="*/ 1066800 h 2610571"/>
                                <a:gd name="connsiteX168" fmla="*/ 338802 w 1396077"/>
                                <a:gd name="connsiteY168" fmla="*/ 1052512 h 2610571"/>
                                <a:gd name="connsiteX169" fmla="*/ 319752 w 1396077"/>
                                <a:gd name="connsiteY169" fmla="*/ 1019175 h 2610571"/>
                                <a:gd name="connsiteX170" fmla="*/ 305464 w 1396077"/>
                                <a:gd name="connsiteY170" fmla="*/ 976312 h 2610571"/>
                                <a:gd name="connsiteX171" fmla="*/ 300702 w 1396077"/>
                                <a:gd name="connsiteY171" fmla="*/ 962025 h 2610571"/>
                                <a:gd name="connsiteX172" fmla="*/ 272127 w 1396077"/>
                                <a:gd name="connsiteY172" fmla="*/ 928687 h 2610571"/>
                                <a:gd name="connsiteX173" fmla="*/ 214985 w 1396077"/>
                                <a:gd name="connsiteY173" fmla="*/ 823911 h 2610571"/>
                                <a:gd name="connsiteX174" fmla="*/ 186412 w 1396077"/>
                                <a:gd name="connsiteY174" fmla="*/ 790575 h 2610571"/>
                                <a:gd name="connsiteX175" fmla="*/ 176889 w 1396077"/>
                                <a:gd name="connsiteY175" fmla="*/ 752474 h 2610571"/>
                                <a:gd name="connsiteX176" fmla="*/ 134014 w 1396077"/>
                                <a:gd name="connsiteY176" fmla="*/ 638175 h 2610571"/>
                                <a:gd name="connsiteX177" fmla="*/ 114964 w 1396077"/>
                                <a:gd name="connsiteY177" fmla="*/ 504824 h 2610571"/>
                                <a:gd name="connsiteX178" fmla="*/ 153073 w 1396077"/>
                                <a:gd name="connsiteY178" fmla="*/ 390525 h 2610571"/>
                                <a:gd name="connsiteX179" fmla="*/ 186406 w 1396077"/>
                                <a:gd name="connsiteY179" fmla="*/ 319087 h 2610571"/>
                                <a:gd name="connsiteX180" fmla="*/ 210214 w 1396077"/>
                                <a:gd name="connsiteY180" fmla="*/ 247650 h 2610571"/>
                                <a:gd name="connsiteX181" fmla="*/ 248314 w 1396077"/>
                                <a:gd name="connsiteY181" fmla="*/ 209550 h 2610571"/>
                                <a:gd name="connsiteX182" fmla="*/ 276889 w 1396077"/>
                                <a:gd name="connsiteY182" fmla="*/ 166687 h 2610571"/>
                                <a:gd name="connsiteX183" fmla="*/ 286414 w 1396077"/>
                                <a:gd name="connsiteY183" fmla="*/ 152400 h 2610571"/>
                                <a:gd name="connsiteX184" fmla="*/ 343564 w 1396077"/>
                                <a:gd name="connsiteY184" fmla="*/ 104775 h 2610571"/>
                                <a:gd name="connsiteX185" fmla="*/ 357852 w 1396077"/>
                                <a:gd name="connsiteY185" fmla="*/ 95250 h 2610571"/>
                                <a:gd name="connsiteX186" fmla="*/ 372139 w 1396077"/>
                                <a:gd name="connsiteY186" fmla="*/ 85725 h 2610571"/>
                                <a:gd name="connsiteX187" fmla="*/ 400714 w 1396077"/>
                                <a:gd name="connsiteY187" fmla="*/ 76200 h 2610571"/>
                                <a:gd name="connsiteX188" fmla="*/ 419764 w 1396077"/>
                                <a:gd name="connsiteY188" fmla="*/ 71437 h 2610571"/>
                                <a:gd name="connsiteX189" fmla="*/ 453102 w 1396077"/>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14418 w 1395531"/>
                                <a:gd name="connsiteY177" fmla="*/ 504824 h 2610571"/>
                                <a:gd name="connsiteX178" fmla="*/ 152527 w 1395531"/>
                                <a:gd name="connsiteY178" fmla="*/ 390525 h 2610571"/>
                                <a:gd name="connsiteX179" fmla="*/ 185860 w 1395531"/>
                                <a:gd name="connsiteY179" fmla="*/ 319087 h 2610571"/>
                                <a:gd name="connsiteX180" fmla="*/ 209668 w 1395531"/>
                                <a:gd name="connsiteY180" fmla="*/ 247650 h 2610571"/>
                                <a:gd name="connsiteX181" fmla="*/ 247768 w 1395531"/>
                                <a:gd name="connsiteY181" fmla="*/ 209550 h 2610571"/>
                                <a:gd name="connsiteX182" fmla="*/ 276343 w 1395531"/>
                                <a:gd name="connsiteY182" fmla="*/ 166687 h 2610571"/>
                                <a:gd name="connsiteX183" fmla="*/ 285868 w 1395531"/>
                                <a:gd name="connsiteY183" fmla="*/ 152400 h 2610571"/>
                                <a:gd name="connsiteX184" fmla="*/ 343018 w 1395531"/>
                                <a:gd name="connsiteY184" fmla="*/ 104775 h 2610571"/>
                                <a:gd name="connsiteX185" fmla="*/ 357306 w 1395531"/>
                                <a:gd name="connsiteY185" fmla="*/ 95250 h 2610571"/>
                                <a:gd name="connsiteX186" fmla="*/ 371593 w 1395531"/>
                                <a:gd name="connsiteY186" fmla="*/ 85725 h 2610571"/>
                                <a:gd name="connsiteX187" fmla="*/ 400168 w 1395531"/>
                                <a:gd name="connsiteY187" fmla="*/ 76200 h 2610571"/>
                                <a:gd name="connsiteX188" fmla="*/ 419218 w 1395531"/>
                                <a:gd name="connsiteY188" fmla="*/ 71437 h 2610571"/>
                                <a:gd name="connsiteX189" fmla="*/ 452556 w 1395531"/>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09668 w 1395531"/>
                                <a:gd name="connsiteY180" fmla="*/ 247650 h 2610571"/>
                                <a:gd name="connsiteX181" fmla="*/ 247768 w 1395531"/>
                                <a:gd name="connsiteY181" fmla="*/ 209550 h 2610571"/>
                                <a:gd name="connsiteX182" fmla="*/ 276343 w 1395531"/>
                                <a:gd name="connsiteY182" fmla="*/ 166687 h 2610571"/>
                                <a:gd name="connsiteX183" fmla="*/ 285868 w 1395531"/>
                                <a:gd name="connsiteY183" fmla="*/ 152400 h 2610571"/>
                                <a:gd name="connsiteX184" fmla="*/ 343018 w 1395531"/>
                                <a:gd name="connsiteY184" fmla="*/ 104775 h 2610571"/>
                                <a:gd name="connsiteX185" fmla="*/ 357306 w 1395531"/>
                                <a:gd name="connsiteY185" fmla="*/ 95250 h 2610571"/>
                                <a:gd name="connsiteX186" fmla="*/ 371593 w 1395531"/>
                                <a:gd name="connsiteY186" fmla="*/ 85725 h 2610571"/>
                                <a:gd name="connsiteX187" fmla="*/ 400168 w 1395531"/>
                                <a:gd name="connsiteY187" fmla="*/ 76200 h 2610571"/>
                                <a:gd name="connsiteX188" fmla="*/ 419218 w 1395531"/>
                                <a:gd name="connsiteY188" fmla="*/ 71437 h 2610571"/>
                                <a:gd name="connsiteX189" fmla="*/ 452556 w 1395531"/>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47768 w 1395531"/>
                                <a:gd name="connsiteY181" fmla="*/ 209550 h 2610571"/>
                                <a:gd name="connsiteX182" fmla="*/ 276343 w 1395531"/>
                                <a:gd name="connsiteY182" fmla="*/ 166687 h 2610571"/>
                                <a:gd name="connsiteX183" fmla="*/ 285868 w 1395531"/>
                                <a:gd name="connsiteY183" fmla="*/ 152400 h 2610571"/>
                                <a:gd name="connsiteX184" fmla="*/ 343018 w 1395531"/>
                                <a:gd name="connsiteY184" fmla="*/ 104775 h 2610571"/>
                                <a:gd name="connsiteX185" fmla="*/ 357306 w 1395531"/>
                                <a:gd name="connsiteY185" fmla="*/ 95250 h 2610571"/>
                                <a:gd name="connsiteX186" fmla="*/ 371593 w 1395531"/>
                                <a:gd name="connsiteY186" fmla="*/ 85725 h 2610571"/>
                                <a:gd name="connsiteX187" fmla="*/ 400168 w 1395531"/>
                                <a:gd name="connsiteY187" fmla="*/ 76200 h 2610571"/>
                                <a:gd name="connsiteX188" fmla="*/ 419218 w 1395531"/>
                                <a:gd name="connsiteY188" fmla="*/ 71437 h 2610571"/>
                                <a:gd name="connsiteX189" fmla="*/ 452556 w 1395531"/>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76343 w 1395531"/>
                                <a:gd name="connsiteY181" fmla="*/ 166687 h 2610571"/>
                                <a:gd name="connsiteX182" fmla="*/ 285868 w 1395531"/>
                                <a:gd name="connsiteY182" fmla="*/ 152400 h 2610571"/>
                                <a:gd name="connsiteX183" fmla="*/ 343018 w 1395531"/>
                                <a:gd name="connsiteY183" fmla="*/ 104775 h 2610571"/>
                                <a:gd name="connsiteX184" fmla="*/ 357306 w 1395531"/>
                                <a:gd name="connsiteY184" fmla="*/ 95250 h 2610571"/>
                                <a:gd name="connsiteX185" fmla="*/ 371593 w 1395531"/>
                                <a:gd name="connsiteY185" fmla="*/ 85725 h 2610571"/>
                                <a:gd name="connsiteX186" fmla="*/ 400168 w 1395531"/>
                                <a:gd name="connsiteY186" fmla="*/ 76200 h 2610571"/>
                                <a:gd name="connsiteX187" fmla="*/ 419218 w 1395531"/>
                                <a:gd name="connsiteY187" fmla="*/ 71437 h 2610571"/>
                                <a:gd name="connsiteX188" fmla="*/ 452556 w 1395531"/>
                                <a:gd name="connsiteY188"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76343 w 1395531"/>
                                <a:gd name="connsiteY181" fmla="*/ 166687 h 2610571"/>
                                <a:gd name="connsiteX182" fmla="*/ 343018 w 1395531"/>
                                <a:gd name="connsiteY182" fmla="*/ 104775 h 2610571"/>
                                <a:gd name="connsiteX183" fmla="*/ 357306 w 1395531"/>
                                <a:gd name="connsiteY183" fmla="*/ 95250 h 2610571"/>
                                <a:gd name="connsiteX184" fmla="*/ 371593 w 1395531"/>
                                <a:gd name="connsiteY184" fmla="*/ 85725 h 2610571"/>
                                <a:gd name="connsiteX185" fmla="*/ 400168 w 1395531"/>
                                <a:gd name="connsiteY185" fmla="*/ 76200 h 2610571"/>
                                <a:gd name="connsiteX186" fmla="*/ 419218 w 1395531"/>
                                <a:gd name="connsiteY186" fmla="*/ 71437 h 2610571"/>
                                <a:gd name="connsiteX187" fmla="*/ 452556 w 1395531"/>
                                <a:gd name="connsiteY187"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43018 w 1395531"/>
                                <a:gd name="connsiteY182" fmla="*/ 104775 h 2610571"/>
                                <a:gd name="connsiteX183" fmla="*/ 357306 w 1395531"/>
                                <a:gd name="connsiteY183" fmla="*/ 95250 h 2610571"/>
                                <a:gd name="connsiteX184" fmla="*/ 371593 w 1395531"/>
                                <a:gd name="connsiteY184" fmla="*/ 85725 h 2610571"/>
                                <a:gd name="connsiteX185" fmla="*/ 400168 w 1395531"/>
                                <a:gd name="connsiteY185" fmla="*/ 76200 h 2610571"/>
                                <a:gd name="connsiteX186" fmla="*/ 419218 w 1395531"/>
                                <a:gd name="connsiteY186" fmla="*/ 71437 h 2610571"/>
                                <a:gd name="connsiteX187" fmla="*/ 452556 w 1395531"/>
                                <a:gd name="connsiteY187"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43018 w 1395531"/>
                                <a:gd name="connsiteY182" fmla="*/ 104775 h 2610571"/>
                                <a:gd name="connsiteX183" fmla="*/ 371593 w 1395531"/>
                                <a:gd name="connsiteY183" fmla="*/ 85725 h 2610571"/>
                                <a:gd name="connsiteX184" fmla="*/ 400168 w 1395531"/>
                                <a:gd name="connsiteY184" fmla="*/ 76200 h 2610571"/>
                                <a:gd name="connsiteX185" fmla="*/ 419218 w 1395531"/>
                                <a:gd name="connsiteY185" fmla="*/ 71437 h 2610571"/>
                                <a:gd name="connsiteX186" fmla="*/ 452556 w 1395531"/>
                                <a:gd name="connsiteY186"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43018 w 1395531"/>
                                <a:gd name="connsiteY182" fmla="*/ 104775 h 2610571"/>
                                <a:gd name="connsiteX183" fmla="*/ 400168 w 1395531"/>
                                <a:gd name="connsiteY183" fmla="*/ 76200 h 2610571"/>
                                <a:gd name="connsiteX184" fmla="*/ 419218 w 1395531"/>
                                <a:gd name="connsiteY184" fmla="*/ 71437 h 2610571"/>
                                <a:gd name="connsiteX185" fmla="*/ 452556 w 1395531"/>
                                <a:gd name="connsiteY185"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60169 w 1395531"/>
                                <a:gd name="connsiteY182" fmla="*/ 104775 h 2610571"/>
                                <a:gd name="connsiteX183" fmla="*/ 400168 w 1395531"/>
                                <a:gd name="connsiteY183" fmla="*/ 76200 h 2610571"/>
                                <a:gd name="connsiteX184" fmla="*/ 419218 w 1395531"/>
                                <a:gd name="connsiteY184" fmla="*/ 71437 h 2610571"/>
                                <a:gd name="connsiteX185" fmla="*/ 452556 w 1395531"/>
                                <a:gd name="connsiteY185"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60169 w 1395531"/>
                                <a:gd name="connsiteY182" fmla="*/ 104775 h 2610571"/>
                                <a:gd name="connsiteX183" fmla="*/ 400168 w 1395531"/>
                                <a:gd name="connsiteY183" fmla="*/ 76200 h 2610571"/>
                                <a:gd name="connsiteX184" fmla="*/ 452556 w 1395531"/>
                                <a:gd name="connsiteY184" fmla="*/ 42862 h 2610571"/>
                                <a:gd name="connsiteX0" fmla="*/ 452556 w 1395531"/>
                                <a:gd name="connsiteY0" fmla="*/ 42862 h 2610571"/>
                                <a:gd name="connsiteX1" fmla="*/ 504943 w 1395531"/>
                                <a:gd name="connsiteY1" fmla="*/ 28575 h 2610571"/>
                                <a:gd name="connsiteX2" fmla="*/ 519231 w 1395531"/>
                                <a:gd name="connsiteY2" fmla="*/ 23812 h 2610571"/>
                                <a:gd name="connsiteX3" fmla="*/ 543043 w 1395531"/>
                                <a:gd name="connsiteY3" fmla="*/ 19050 h 2610571"/>
                                <a:gd name="connsiteX4" fmla="*/ 595431 w 1395531"/>
                                <a:gd name="connsiteY4" fmla="*/ 9525 h 2610571"/>
                                <a:gd name="connsiteX5" fmla="*/ 638293 w 1395531"/>
                                <a:gd name="connsiteY5" fmla="*/ 0 h 2610571"/>
                                <a:gd name="connsiteX6" fmla="*/ 766881 w 1395531"/>
                                <a:gd name="connsiteY6" fmla="*/ 4762 h 2610571"/>
                                <a:gd name="connsiteX7" fmla="*/ 800218 w 1395531"/>
                                <a:gd name="connsiteY7" fmla="*/ 14287 h 2610571"/>
                                <a:gd name="connsiteX8" fmla="*/ 838318 w 1395531"/>
                                <a:gd name="connsiteY8" fmla="*/ 23812 h 2610571"/>
                                <a:gd name="connsiteX9" fmla="*/ 895468 w 1395531"/>
                                <a:gd name="connsiteY9" fmla="*/ 42862 h 2610571"/>
                                <a:gd name="connsiteX10" fmla="*/ 909756 w 1395531"/>
                                <a:gd name="connsiteY10" fmla="*/ 47625 h 2610571"/>
                                <a:gd name="connsiteX11" fmla="*/ 924043 w 1395531"/>
                                <a:gd name="connsiteY11" fmla="*/ 52387 h 2610571"/>
                                <a:gd name="connsiteX12" fmla="*/ 966906 w 1395531"/>
                                <a:gd name="connsiteY12" fmla="*/ 71437 h 2610571"/>
                                <a:gd name="connsiteX13" fmla="*/ 981193 w 1395531"/>
                                <a:gd name="connsiteY13" fmla="*/ 76200 h 2610571"/>
                                <a:gd name="connsiteX14" fmla="*/ 995481 w 1395531"/>
                                <a:gd name="connsiteY14" fmla="*/ 85725 h 2610571"/>
                                <a:gd name="connsiteX15" fmla="*/ 1024056 w 1395531"/>
                                <a:gd name="connsiteY15" fmla="*/ 95250 h 2610571"/>
                                <a:gd name="connsiteX16" fmla="*/ 1038343 w 1395531"/>
                                <a:gd name="connsiteY16" fmla="*/ 100012 h 2610571"/>
                                <a:gd name="connsiteX17" fmla="*/ 1052631 w 1395531"/>
                                <a:gd name="connsiteY17" fmla="*/ 109537 h 2610571"/>
                                <a:gd name="connsiteX18" fmla="*/ 1066918 w 1395531"/>
                                <a:gd name="connsiteY18" fmla="*/ 114300 h 2610571"/>
                                <a:gd name="connsiteX19" fmla="*/ 1109781 w 1395531"/>
                                <a:gd name="connsiteY19" fmla="*/ 138112 h 2610571"/>
                                <a:gd name="connsiteX20" fmla="*/ 1119306 w 1395531"/>
                                <a:gd name="connsiteY20" fmla="*/ 152400 h 2610571"/>
                                <a:gd name="connsiteX21" fmla="*/ 1133593 w 1395531"/>
                                <a:gd name="connsiteY21" fmla="*/ 157162 h 2610571"/>
                                <a:gd name="connsiteX22" fmla="*/ 1162168 w 1395531"/>
                                <a:gd name="connsiteY22" fmla="*/ 171450 h 2610571"/>
                                <a:gd name="connsiteX23" fmla="*/ 1176456 w 1395531"/>
                                <a:gd name="connsiteY23" fmla="*/ 185737 h 2610571"/>
                                <a:gd name="connsiteX24" fmla="*/ 1190743 w 1395531"/>
                                <a:gd name="connsiteY24" fmla="*/ 195262 h 2610571"/>
                                <a:gd name="connsiteX25" fmla="*/ 1209793 w 1395531"/>
                                <a:gd name="connsiteY25" fmla="*/ 219075 h 2610571"/>
                                <a:gd name="connsiteX26" fmla="*/ 1233606 w 1395531"/>
                                <a:gd name="connsiteY26" fmla="*/ 242887 h 2610571"/>
                                <a:gd name="connsiteX27" fmla="*/ 1257418 w 1395531"/>
                                <a:gd name="connsiteY27" fmla="*/ 266700 h 2610571"/>
                                <a:gd name="connsiteX28" fmla="*/ 1290756 w 1395531"/>
                                <a:gd name="connsiteY28" fmla="*/ 304800 h 2610571"/>
                                <a:gd name="connsiteX29" fmla="*/ 1309806 w 1395531"/>
                                <a:gd name="connsiteY29" fmla="*/ 333375 h 2610571"/>
                                <a:gd name="connsiteX30" fmla="*/ 1314568 w 1395531"/>
                                <a:gd name="connsiteY30" fmla="*/ 347662 h 2610571"/>
                                <a:gd name="connsiteX31" fmla="*/ 1324093 w 1395531"/>
                                <a:gd name="connsiteY31" fmla="*/ 361950 h 2610571"/>
                                <a:gd name="connsiteX32" fmla="*/ 1333618 w 1395531"/>
                                <a:gd name="connsiteY32" fmla="*/ 390525 h 2610571"/>
                                <a:gd name="connsiteX33" fmla="*/ 1338381 w 1395531"/>
                                <a:gd name="connsiteY33" fmla="*/ 404812 h 2610571"/>
                                <a:gd name="connsiteX34" fmla="*/ 1347906 w 1395531"/>
                                <a:gd name="connsiteY34" fmla="*/ 419100 h 2610571"/>
                                <a:gd name="connsiteX35" fmla="*/ 1357431 w 1395531"/>
                                <a:gd name="connsiteY35" fmla="*/ 447675 h 2610571"/>
                                <a:gd name="connsiteX36" fmla="*/ 1366956 w 1395531"/>
                                <a:gd name="connsiteY36" fmla="*/ 495300 h 2610571"/>
                                <a:gd name="connsiteX37" fmla="*/ 1371718 w 1395531"/>
                                <a:gd name="connsiteY37" fmla="*/ 528637 h 2610571"/>
                                <a:gd name="connsiteX38" fmla="*/ 1381243 w 1395531"/>
                                <a:gd name="connsiteY38" fmla="*/ 576262 h 2610571"/>
                                <a:gd name="connsiteX39" fmla="*/ 1390768 w 1395531"/>
                                <a:gd name="connsiteY39" fmla="*/ 638175 h 2610571"/>
                                <a:gd name="connsiteX40" fmla="*/ 1395531 w 1395531"/>
                                <a:gd name="connsiteY40" fmla="*/ 652462 h 2610571"/>
                                <a:gd name="connsiteX41" fmla="*/ 1386006 w 1395531"/>
                                <a:gd name="connsiteY41" fmla="*/ 719137 h 2610571"/>
                                <a:gd name="connsiteX42" fmla="*/ 1376481 w 1395531"/>
                                <a:gd name="connsiteY42" fmla="*/ 776287 h 2610571"/>
                                <a:gd name="connsiteX43" fmla="*/ 1371718 w 1395531"/>
                                <a:gd name="connsiteY43" fmla="*/ 790575 h 2610571"/>
                                <a:gd name="connsiteX44" fmla="*/ 1362193 w 1395531"/>
                                <a:gd name="connsiteY44" fmla="*/ 828675 h 2610571"/>
                                <a:gd name="connsiteX45" fmla="*/ 1352668 w 1395531"/>
                                <a:gd name="connsiteY45" fmla="*/ 842962 h 2610571"/>
                                <a:gd name="connsiteX46" fmla="*/ 1338381 w 1395531"/>
                                <a:gd name="connsiteY46" fmla="*/ 885825 h 2610571"/>
                                <a:gd name="connsiteX47" fmla="*/ 1333618 w 1395531"/>
                                <a:gd name="connsiteY47" fmla="*/ 900112 h 2610571"/>
                                <a:gd name="connsiteX48" fmla="*/ 1324093 w 1395531"/>
                                <a:gd name="connsiteY48" fmla="*/ 914400 h 2610571"/>
                                <a:gd name="connsiteX49" fmla="*/ 1319331 w 1395531"/>
                                <a:gd name="connsiteY49" fmla="*/ 928687 h 2610571"/>
                                <a:gd name="connsiteX50" fmla="*/ 1314568 w 1395531"/>
                                <a:gd name="connsiteY50" fmla="*/ 947737 h 2610571"/>
                                <a:gd name="connsiteX51" fmla="*/ 1305043 w 1395531"/>
                                <a:gd name="connsiteY51" fmla="*/ 962025 h 2610571"/>
                                <a:gd name="connsiteX52" fmla="*/ 1295518 w 1395531"/>
                                <a:gd name="connsiteY52" fmla="*/ 981075 h 2610571"/>
                                <a:gd name="connsiteX53" fmla="*/ 1281231 w 1395531"/>
                                <a:gd name="connsiteY53" fmla="*/ 1023937 h 2610571"/>
                                <a:gd name="connsiteX54" fmla="*/ 1276468 w 1395531"/>
                                <a:gd name="connsiteY54" fmla="*/ 1038225 h 2610571"/>
                                <a:gd name="connsiteX55" fmla="*/ 1266943 w 1395531"/>
                                <a:gd name="connsiteY55" fmla="*/ 1052512 h 2610571"/>
                                <a:gd name="connsiteX56" fmla="*/ 1252656 w 1395531"/>
                                <a:gd name="connsiteY56" fmla="*/ 1085850 h 2610571"/>
                                <a:gd name="connsiteX57" fmla="*/ 1243131 w 1395531"/>
                                <a:gd name="connsiteY57" fmla="*/ 1114425 h 2610571"/>
                                <a:gd name="connsiteX58" fmla="*/ 1238368 w 1395531"/>
                                <a:gd name="connsiteY58" fmla="*/ 1128712 h 2610571"/>
                                <a:gd name="connsiteX59" fmla="*/ 1233606 w 1395531"/>
                                <a:gd name="connsiteY59" fmla="*/ 1143000 h 2610571"/>
                                <a:gd name="connsiteX60" fmla="*/ 1219318 w 1395531"/>
                                <a:gd name="connsiteY60" fmla="*/ 1152525 h 2610571"/>
                                <a:gd name="connsiteX61" fmla="*/ 1214556 w 1395531"/>
                                <a:gd name="connsiteY61" fmla="*/ 1166812 h 2610571"/>
                                <a:gd name="connsiteX62" fmla="*/ 1200268 w 1395531"/>
                                <a:gd name="connsiteY62" fmla="*/ 1181100 h 2610571"/>
                                <a:gd name="connsiteX63" fmla="*/ 1190743 w 1395531"/>
                                <a:gd name="connsiteY63" fmla="*/ 1195387 h 2610571"/>
                                <a:gd name="connsiteX64" fmla="*/ 1171693 w 1395531"/>
                                <a:gd name="connsiteY64" fmla="*/ 1243012 h 2610571"/>
                                <a:gd name="connsiteX65" fmla="*/ 1166931 w 1395531"/>
                                <a:gd name="connsiteY65" fmla="*/ 1257300 h 2610571"/>
                                <a:gd name="connsiteX66" fmla="*/ 1152643 w 1395531"/>
                                <a:gd name="connsiteY66" fmla="*/ 1266825 h 2610571"/>
                                <a:gd name="connsiteX67" fmla="*/ 1133593 w 1395531"/>
                                <a:gd name="connsiteY67" fmla="*/ 1295400 h 2610571"/>
                                <a:gd name="connsiteX68" fmla="*/ 1109781 w 1395531"/>
                                <a:gd name="connsiteY68" fmla="*/ 1323975 h 2610571"/>
                                <a:gd name="connsiteX69" fmla="*/ 1095493 w 1395531"/>
                                <a:gd name="connsiteY69" fmla="*/ 1352550 h 2610571"/>
                                <a:gd name="connsiteX70" fmla="*/ 1081206 w 1395531"/>
                                <a:gd name="connsiteY70" fmla="*/ 1362075 h 2610571"/>
                                <a:gd name="connsiteX71" fmla="*/ 1062156 w 1395531"/>
                                <a:gd name="connsiteY71" fmla="*/ 1390650 h 2610571"/>
                                <a:gd name="connsiteX72" fmla="*/ 1043106 w 1395531"/>
                                <a:gd name="connsiteY72" fmla="*/ 1419225 h 2610571"/>
                                <a:gd name="connsiteX73" fmla="*/ 1024056 w 1395531"/>
                                <a:gd name="connsiteY73" fmla="*/ 1447800 h 2610571"/>
                                <a:gd name="connsiteX74" fmla="*/ 1014531 w 1395531"/>
                                <a:gd name="connsiteY74" fmla="*/ 1462087 h 2610571"/>
                                <a:gd name="connsiteX75" fmla="*/ 1000243 w 1395531"/>
                                <a:gd name="connsiteY75" fmla="*/ 1490662 h 2610571"/>
                                <a:gd name="connsiteX76" fmla="*/ 985956 w 1395531"/>
                                <a:gd name="connsiteY76" fmla="*/ 1519237 h 2610571"/>
                                <a:gd name="connsiteX77" fmla="*/ 971668 w 1395531"/>
                                <a:gd name="connsiteY77" fmla="*/ 1547812 h 2610571"/>
                                <a:gd name="connsiteX78" fmla="*/ 966906 w 1395531"/>
                                <a:gd name="connsiteY78" fmla="*/ 1562100 h 2610571"/>
                                <a:gd name="connsiteX79" fmla="*/ 947856 w 1395531"/>
                                <a:gd name="connsiteY79" fmla="*/ 1590675 h 2610571"/>
                                <a:gd name="connsiteX80" fmla="*/ 928806 w 1395531"/>
                                <a:gd name="connsiteY80" fmla="*/ 1619250 h 2610571"/>
                                <a:gd name="connsiteX81" fmla="*/ 909756 w 1395531"/>
                                <a:gd name="connsiteY81" fmla="*/ 1647825 h 2610571"/>
                                <a:gd name="connsiteX82" fmla="*/ 900231 w 1395531"/>
                                <a:gd name="connsiteY82" fmla="*/ 1662112 h 2610571"/>
                                <a:gd name="connsiteX83" fmla="*/ 866893 w 1395531"/>
                                <a:gd name="connsiteY83" fmla="*/ 1704975 h 2610571"/>
                                <a:gd name="connsiteX84" fmla="*/ 857368 w 1395531"/>
                                <a:gd name="connsiteY84" fmla="*/ 1719262 h 2610571"/>
                                <a:gd name="connsiteX85" fmla="*/ 843081 w 1395531"/>
                                <a:gd name="connsiteY85" fmla="*/ 1747837 h 2610571"/>
                                <a:gd name="connsiteX86" fmla="*/ 833556 w 1395531"/>
                                <a:gd name="connsiteY86" fmla="*/ 1776412 h 2610571"/>
                                <a:gd name="connsiteX87" fmla="*/ 828793 w 1395531"/>
                                <a:gd name="connsiteY87" fmla="*/ 1790700 h 2610571"/>
                                <a:gd name="connsiteX88" fmla="*/ 824031 w 1395531"/>
                                <a:gd name="connsiteY88" fmla="*/ 1804987 h 2610571"/>
                                <a:gd name="connsiteX89" fmla="*/ 804981 w 1395531"/>
                                <a:gd name="connsiteY89" fmla="*/ 1833562 h 2610571"/>
                                <a:gd name="connsiteX90" fmla="*/ 771643 w 1395531"/>
                                <a:gd name="connsiteY90" fmla="*/ 1933575 h 2610571"/>
                                <a:gd name="connsiteX91" fmla="*/ 762118 w 1395531"/>
                                <a:gd name="connsiteY91" fmla="*/ 1962150 h 2610571"/>
                                <a:gd name="connsiteX92" fmla="*/ 757356 w 1395531"/>
                                <a:gd name="connsiteY92" fmla="*/ 1976437 h 2610571"/>
                                <a:gd name="connsiteX93" fmla="*/ 747831 w 1395531"/>
                                <a:gd name="connsiteY93" fmla="*/ 1990725 h 2610571"/>
                                <a:gd name="connsiteX94" fmla="*/ 738306 w 1395531"/>
                                <a:gd name="connsiteY94" fmla="*/ 2019300 h 2610571"/>
                                <a:gd name="connsiteX95" fmla="*/ 724018 w 1395531"/>
                                <a:gd name="connsiteY95" fmla="*/ 2062162 h 2610571"/>
                                <a:gd name="connsiteX96" fmla="*/ 704968 w 1395531"/>
                                <a:gd name="connsiteY96" fmla="*/ 2119312 h 2610571"/>
                                <a:gd name="connsiteX97" fmla="*/ 695443 w 1395531"/>
                                <a:gd name="connsiteY97" fmla="*/ 2147887 h 2610571"/>
                                <a:gd name="connsiteX98" fmla="*/ 690681 w 1395531"/>
                                <a:gd name="connsiteY98" fmla="*/ 2162175 h 2610571"/>
                                <a:gd name="connsiteX99" fmla="*/ 685918 w 1395531"/>
                                <a:gd name="connsiteY99" fmla="*/ 2181225 h 2610571"/>
                                <a:gd name="connsiteX100" fmla="*/ 681156 w 1395531"/>
                                <a:gd name="connsiteY100" fmla="*/ 2219325 h 2610571"/>
                                <a:gd name="connsiteX101" fmla="*/ 676393 w 1395531"/>
                                <a:gd name="connsiteY101" fmla="*/ 2238375 h 2610571"/>
                                <a:gd name="connsiteX102" fmla="*/ 662106 w 1395531"/>
                                <a:gd name="connsiteY102" fmla="*/ 2281237 h 2610571"/>
                                <a:gd name="connsiteX103" fmla="*/ 657343 w 1395531"/>
                                <a:gd name="connsiteY103" fmla="*/ 2295525 h 2610571"/>
                                <a:gd name="connsiteX104" fmla="*/ 652581 w 1395531"/>
                                <a:gd name="connsiteY104" fmla="*/ 2309812 h 2610571"/>
                                <a:gd name="connsiteX105" fmla="*/ 643056 w 1395531"/>
                                <a:gd name="connsiteY105" fmla="*/ 2324100 h 2610571"/>
                                <a:gd name="connsiteX106" fmla="*/ 633531 w 1395531"/>
                                <a:gd name="connsiteY106" fmla="*/ 2352675 h 2610571"/>
                                <a:gd name="connsiteX107" fmla="*/ 628768 w 1395531"/>
                                <a:gd name="connsiteY107" fmla="*/ 2366962 h 2610571"/>
                                <a:gd name="connsiteX108" fmla="*/ 619243 w 1395531"/>
                                <a:gd name="connsiteY108" fmla="*/ 2386012 h 2610571"/>
                                <a:gd name="connsiteX109" fmla="*/ 604956 w 1395531"/>
                                <a:gd name="connsiteY109" fmla="*/ 2428875 h 2610571"/>
                                <a:gd name="connsiteX110" fmla="*/ 600193 w 1395531"/>
                                <a:gd name="connsiteY110" fmla="*/ 2443162 h 2610571"/>
                                <a:gd name="connsiteX111" fmla="*/ 585906 w 1395531"/>
                                <a:gd name="connsiteY111" fmla="*/ 2457450 h 2610571"/>
                                <a:gd name="connsiteX112" fmla="*/ 571618 w 1395531"/>
                                <a:gd name="connsiteY112" fmla="*/ 2466975 h 2610571"/>
                                <a:gd name="connsiteX113" fmla="*/ 543043 w 1395531"/>
                                <a:gd name="connsiteY113" fmla="*/ 2495550 h 2610571"/>
                                <a:gd name="connsiteX114" fmla="*/ 528756 w 1395531"/>
                                <a:gd name="connsiteY114" fmla="*/ 2509837 h 2610571"/>
                                <a:gd name="connsiteX115" fmla="*/ 509706 w 1395531"/>
                                <a:gd name="connsiteY115" fmla="*/ 2538412 h 2610571"/>
                                <a:gd name="connsiteX116" fmla="*/ 495418 w 1395531"/>
                                <a:gd name="connsiteY116" fmla="*/ 2543175 h 2610571"/>
                                <a:gd name="connsiteX117" fmla="*/ 466843 w 1395531"/>
                                <a:gd name="connsiteY117" fmla="*/ 2566987 h 2610571"/>
                                <a:gd name="connsiteX118" fmla="*/ 438268 w 1395531"/>
                                <a:gd name="connsiteY118" fmla="*/ 2576512 h 2610571"/>
                                <a:gd name="connsiteX119" fmla="*/ 404931 w 1395531"/>
                                <a:gd name="connsiteY119" fmla="*/ 2605087 h 2610571"/>
                                <a:gd name="connsiteX120" fmla="*/ 366839 w 1395531"/>
                                <a:gd name="connsiteY120" fmla="*/ 2609849 h 2610571"/>
                                <a:gd name="connsiteX121" fmla="*/ 343023 w 1395531"/>
                                <a:gd name="connsiteY121" fmla="*/ 2595555 h 2610571"/>
                                <a:gd name="connsiteX122" fmla="*/ 247770 w 1395531"/>
                                <a:gd name="connsiteY122" fmla="*/ 2586036 h 2610571"/>
                                <a:gd name="connsiteX123" fmla="*/ 147764 w 1395531"/>
                                <a:gd name="connsiteY123" fmla="*/ 2538413 h 2610571"/>
                                <a:gd name="connsiteX124" fmla="*/ 90608 w 1395531"/>
                                <a:gd name="connsiteY124" fmla="*/ 2500314 h 2610571"/>
                                <a:gd name="connsiteX125" fmla="*/ 19170 w 1395531"/>
                                <a:gd name="connsiteY125" fmla="*/ 2405063 h 2610571"/>
                                <a:gd name="connsiteX126" fmla="*/ 125 w 1395531"/>
                                <a:gd name="connsiteY126" fmla="*/ 2305050 h 2610571"/>
                                <a:gd name="connsiteX127" fmla="*/ 4881 w 1395531"/>
                                <a:gd name="connsiteY127" fmla="*/ 2214562 h 2610571"/>
                                <a:gd name="connsiteX128" fmla="*/ 14406 w 1395531"/>
                                <a:gd name="connsiteY128" fmla="*/ 2185987 h 2610571"/>
                                <a:gd name="connsiteX129" fmla="*/ 19168 w 1395531"/>
                                <a:gd name="connsiteY129" fmla="*/ 2171700 h 2610571"/>
                                <a:gd name="connsiteX130" fmla="*/ 28693 w 1395531"/>
                                <a:gd name="connsiteY130" fmla="*/ 2157412 h 2610571"/>
                                <a:gd name="connsiteX131" fmla="*/ 42981 w 1395531"/>
                                <a:gd name="connsiteY131" fmla="*/ 2128837 h 2610571"/>
                                <a:gd name="connsiteX132" fmla="*/ 71556 w 1395531"/>
                                <a:gd name="connsiteY132" fmla="*/ 2043112 h 2610571"/>
                                <a:gd name="connsiteX133" fmla="*/ 81081 w 1395531"/>
                                <a:gd name="connsiteY133" fmla="*/ 2014537 h 2610571"/>
                                <a:gd name="connsiteX134" fmla="*/ 85843 w 1395531"/>
                                <a:gd name="connsiteY134" fmla="*/ 2000250 h 2610571"/>
                                <a:gd name="connsiteX135" fmla="*/ 123943 w 1395531"/>
                                <a:gd name="connsiteY135" fmla="*/ 1943100 h 2610571"/>
                                <a:gd name="connsiteX136" fmla="*/ 133468 w 1395531"/>
                                <a:gd name="connsiteY136" fmla="*/ 1928812 h 2610571"/>
                                <a:gd name="connsiteX137" fmla="*/ 142993 w 1395531"/>
                                <a:gd name="connsiteY137" fmla="*/ 1914525 h 2610571"/>
                                <a:gd name="connsiteX138" fmla="*/ 147756 w 1395531"/>
                                <a:gd name="connsiteY138" fmla="*/ 1900237 h 2610571"/>
                                <a:gd name="connsiteX139" fmla="*/ 162043 w 1395531"/>
                                <a:gd name="connsiteY139" fmla="*/ 1890712 h 2610571"/>
                                <a:gd name="connsiteX140" fmla="*/ 190618 w 1395531"/>
                                <a:gd name="connsiteY140" fmla="*/ 1847850 h 2610571"/>
                                <a:gd name="connsiteX141" fmla="*/ 200143 w 1395531"/>
                                <a:gd name="connsiteY141" fmla="*/ 1833562 h 2610571"/>
                                <a:gd name="connsiteX142" fmla="*/ 214431 w 1395531"/>
                                <a:gd name="connsiteY142" fmla="*/ 1824037 h 2610571"/>
                                <a:gd name="connsiteX143" fmla="*/ 219193 w 1395531"/>
                                <a:gd name="connsiteY143" fmla="*/ 1809750 h 2610571"/>
                                <a:gd name="connsiteX144" fmla="*/ 238243 w 1395531"/>
                                <a:gd name="connsiteY144" fmla="*/ 1781175 h 2610571"/>
                                <a:gd name="connsiteX145" fmla="*/ 252531 w 1395531"/>
                                <a:gd name="connsiteY145" fmla="*/ 1752600 h 2610571"/>
                                <a:gd name="connsiteX146" fmla="*/ 266818 w 1395531"/>
                                <a:gd name="connsiteY146" fmla="*/ 1743075 h 2610571"/>
                                <a:gd name="connsiteX147" fmla="*/ 285868 w 1395531"/>
                                <a:gd name="connsiteY147" fmla="*/ 1714500 h 2610571"/>
                                <a:gd name="connsiteX148" fmla="*/ 295393 w 1395531"/>
                                <a:gd name="connsiteY148" fmla="*/ 1685925 h 2610571"/>
                                <a:gd name="connsiteX149" fmla="*/ 304918 w 1395531"/>
                                <a:gd name="connsiteY149" fmla="*/ 1671637 h 2610571"/>
                                <a:gd name="connsiteX150" fmla="*/ 314443 w 1395531"/>
                                <a:gd name="connsiteY150" fmla="*/ 1643062 h 2610571"/>
                                <a:gd name="connsiteX151" fmla="*/ 333493 w 1395531"/>
                                <a:gd name="connsiteY151" fmla="*/ 1614487 h 2610571"/>
                                <a:gd name="connsiteX152" fmla="*/ 343018 w 1395531"/>
                                <a:gd name="connsiteY152" fmla="*/ 1600200 h 2610571"/>
                                <a:gd name="connsiteX153" fmla="*/ 357306 w 1395531"/>
                                <a:gd name="connsiteY153" fmla="*/ 1571625 h 2610571"/>
                                <a:gd name="connsiteX154" fmla="*/ 366831 w 1395531"/>
                                <a:gd name="connsiteY154" fmla="*/ 1543050 h 2610571"/>
                                <a:gd name="connsiteX155" fmla="*/ 371593 w 1395531"/>
                                <a:gd name="connsiteY155" fmla="*/ 1528762 h 2610571"/>
                                <a:gd name="connsiteX156" fmla="*/ 390643 w 1395531"/>
                                <a:gd name="connsiteY156" fmla="*/ 1485900 h 2610571"/>
                                <a:gd name="connsiteX157" fmla="*/ 395406 w 1395531"/>
                                <a:gd name="connsiteY157" fmla="*/ 1471612 h 2610571"/>
                                <a:gd name="connsiteX158" fmla="*/ 400168 w 1395531"/>
                                <a:gd name="connsiteY158" fmla="*/ 1457325 h 2610571"/>
                                <a:gd name="connsiteX159" fmla="*/ 409693 w 1395531"/>
                                <a:gd name="connsiteY159" fmla="*/ 1385887 h 2610571"/>
                                <a:gd name="connsiteX160" fmla="*/ 414456 w 1395531"/>
                                <a:gd name="connsiteY160" fmla="*/ 1371600 h 2610571"/>
                                <a:gd name="connsiteX161" fmla="*/ 409693 w 1395531"/>
                                <a:gd name="connsiteY161" fmla="*/ 1219200 h 2610571"/>
                                <a:gd name="connsiteX162" fmla="*/ 395406 w 1395531"/>
                                <a:gd name="connsiteY162" fmla="*/ 1176337 h 2610571"/>
                                <a:gd name="connsiteX163" fmla="*/ 381118 w 1395531"/>
                                <a:gd name="connsiteY163" fmla="*/ 1123950 h 2610571"/>
                                <a:gd name="connsiteX164" fmla="*/ 371593 w 1395531"/>
                                <a:gd name="connsiteY164" fmla="*/ 1109662 h 2610571"/>
                                <a:gd name="connsiteX165" fmla="*/ 352543 w 1395531"/>
                                <a:gd name="connsiteY165" fmla="*/ 1081087 h 2610571"/>
                                <a:gd name="connsiteX166" fmla="*/ 347781 w 1395531"/>
                                <a:gd name="connsiteY166" fmla="*/ 1066800 h 2610571"/>
                                <a:gd name="connsiteX167" fmla="*/ 338256 w 1395531"/>
                                <a:gd name="connsiteY167" fmla="*/ 1052512 h 2610571"/>
                                <a:gd name="connsiteX168" fmla="*/ 319206 w 1395531"/>
                                <a:gd name="connsiteY168" fmla="*/ 1019175 h 2610571"/>
                                <a:gd name="connsiteX169" fmla="*/ 304918 w 1395531"/>
                                <a:gd name="connsiteY169" fmla="*/ 976312 h 2610571"/>
                                <a:gd name="connsiteX170" fmla="*/ 300156 w 1395531"/>
                                <a:gd name="connsiteY170" fmla="*/ 962025 h 2610571"/>
                                <a:gd name="connsiteX171" fmla="*/ 271581 w 1395531"/>
                                <a:gd name="connsiteY171" fmla="*/ 928687 h 2610571"/>
                                <a:gd name="connsiteX172" fmla="*/ 214439 w 1395531"/>
                                <a:gd name="connsiteY172" fmla="*/ 823911 h 2610571"/>
                                <a:gd name="connsiteX173" fmla="*/ 185866 w 1395531"/>
                                <a:gd name="connsiteY173" fmla="*/ 790575 h 2610571"/>
                                <a:gd name="connsiteX174" fmla="*/ 176343 w 1395531"/>
                                <a:gd name="connsiteY174" fmla="*/ 752474 h 2610571"/>
                                <a:gd name="connsiteX175" fmla="*/ 133468 w 1395531"/>
                                <a:gd name="connsiteY175" fmla="*/ 638175 h 2610571"/>
                                <a:gd name="connsiteX176" fmla="*/ 123864 w 1395531"/>
                                <a:gd name="connsiteY176" fmla="*/ 504824 h 2610571"/>
                                <a:gd name="connsiteX177" fmla="*/ 152527 w 1395531"/>
                                <a:gd name="connsiteY177" fmla="*/ 390525 h 2610571"/>
                                <a:gd name="connsiteX178" fmla="*/ 185860 w 1395531"/>
                                <a:gd name="connsiteY178" fmla="*/ 319087 h 2610571"/>
                                <a:gd name="connsiteX179" fmla="*/ 228724 w 1395531"/>
                                <a:gd name="connsiteY179" fmla="*/ 247650 h 2610571"/>
                                <a:gd name="connsiteX180" fmla="*/ 291588 w 1395531"/>
                                <a:gd name="connsiteY180" fmla="*/ 172403 h 2610571"/>
                                <a:gd name="connsiteX181" fmla="*/ 360169 w 1395531"/>
                                <a:gd name="connsiteY181" fmla="*/ 104775 h 2610571"/>
                                <a:gd name="connsiteX182" fmla="*/ 400168 w 1395531"/>
                                <a:gd name="connsiteY182" fmla="*/ 76200 h 2610571"/>
                                <a:gd name="connsiteX183" fmla="*/ 452556 w 1395531"/>
                                <a:gd name="connsiteY183" fmla="*/ 42862 h 2610571"/>
                                <a:gd name="connsiteX0" fmla="*/ 452556 w 1395531"/>
                                <a:gd name="connsiteY0" fmla="*/ 42862 h 2610571"/>
                                <a:gd name="connsiteX1" fmla="*/ 504943 w 1395531"/>
                                <a:gd name="connsiteY1" fmla="*/ 28575 h 2610571"/>
                                <a:gd name="connsiteX2" fmla="*/ 519231 w 1395531"/>
                                <a:gd name="connsiteY2" fmla="*/ 23812 h 2610571"/>
                                <a:gd name="connsiteX3" fmla="*/ 595431 w 1395531"/>
                                <a:gd name="connsiteY3" fmla="*/ 9525 h 2610571"/>
                                <a:gd name="connsiteX4" fmla="*/ 638293 w 1395531"/>
                                <a:gd name="connsiteY4" fmla="*/ 0 h 2610571"/>
                                <a:gd name="connsiteX5" fmla="*/ 766881 w 1395531"/>
                                <a:gd name="connsiteY5" fmla="*/ 4762 h 2610571"/>
                                <a:gd name="connsiteX6" fmla="*/ 800218 w 1395531"/>
                                <a:gd name="connsiteY6" fmla="*/ 14287 h 2610571"/>
                                <a:gd name="connsiteX7" fmla="*/ 838318 w 1395531"/>
                                <a:gd name="connsiteY7" fmla="*/ 23812 h 2610571"/>
                                <a:gd name="connsiteX8" fmla="*/ 895468 w 1395531"/>
                                <a:gd name="connsiteY8" fmla="*/ 42862 h 2610571"/>
                                <a:gd name="connsiteX9" fmla="*/ 909756 w 1395531"/>
                                <a:gd name="connsiteY9" fmla="*/ 47625 h 2610571"/>
                                <a:gd name="connsiteX10" fmla="*/ 924043 w 1395531"/>
                                <a:gd name="connsiteY10" fmla="*/ 52387 h 2610571"/>
                                <a:gd name="connsiteX11" fmla="*/ 966906 w 1395531"/>
                                <a:gd name="connsiteY11" fmla="*/ 71437 h 2610571"/>
                                <a:gd name="connsiteX12" fmla="*/ 981193 w 1395531"/>
                                <a:gd name="connsiteY12" fmla="*/ 76200 h 2610571"/>
                                <a:gd name="connsiteX13" fmla="*/ 995481 w 1395531"/>
                                <a:gd name="connsiteY13" fmla="*/ 85725 h 2610571"/>
                                <a:gd name="connsiteX14" fmla="*/ 1024056 w 1395531"/>
                                <a:gd name="connsiteY14" fmla="*/ 95250 h 2610571"/>
                                <a:gd name="connsiteX15" fmla="*/ 1038343 w 1395531"/>
                                <a:gd name="connsiteY15" fmla="*/ 100012 h 2610571"/>
                                <a:gd name="connsiteX16" fmla="*/ 1052631 w 1395531"/>
                                <a:gd name="connsiteY16" fmla="*/ 109537 h 2610571"/>
                                <a:gd name="connsiteX17" fmla="*/ 1066918 w 1395531"/>
                                <a:gd name="connsiteY17" fmla="*/ 114300 h 2610571"/>
                                <a:gd name="connsiteX18" fmla="*/ 1109781 w 1395531"/>
                                <a:gd name="connsiteY18" fmla="*/ 138112 h 2610571"/>
                                <a:gd name="connsiteX19" fmla="*/ 1119306 w 1395531"/>
                                <a:gd name="connsiteY19" fmla="*/ 152400 h 2610571"/>
                                <a:gd name="connsiteX20" fmla="*/ 1133593 w 1395531"/>
                                <a:gd name="connsiteY20" fmla="*/ 157162 h 2610571"/>
                                <a:gd name="connsiteX21" fmla="*/ 1162168 w 1395531"/>
                                <a:gd name="connsiteY21" fmla="*/ 171450 h 2610571"/>
                                <a:gd name="connsiteX22" fmla="*/ 1176456 w 1395531"/>
                                <a:gd name="connsiteY22" fmla="*/ 185737 h 2610571"/>
                                <a:gd name="connsiteX23" fmla="*/ 1190743 w 1395531"/>
                                <a:gd name="connsiteY23" fmla="*/ 195262 h 2610571"/>
                                <a:gd name="connsiteX24" fmla="*/ 1209793 w 1395531"/>
                                <a:gd name="connsiteY24" fmla="*/ 219075 h 2610571"/>
                                <a:gd name="connsiteX25" fmla="*/ 1233606 w 1395531"/>
                                <a:gd name="connsiteY25" fmla="*/ 242887 h 2610571"/>
                                <a:gd name="connsiteX26" fmla="*/ 1257418 w 1395531"/>
                                <a:gd name="connsiteY26" fmla="*/ 266700 h 2610571"/>
                                <a:gd name="connsiteX27" fmla="*/ 1290756 w 1395531"/>
                                <a:gd name="connsiteY27" fmla="*/ 304800 h 2610571"/>
                                <a:gd name="connsiteX28" fmla="*/ 1309806 w 1395531"/>
                                <a:gd name="connsiteY28" fmla="*/ 333375 h 2610571"/>
                                <a:gd name="connsiteX29" fmla="*/ 1314568 w 1395531"/>
                                <a:gd name="connsiteY29" fmla="*/ 347662 h 2610571"/>
                                <a:gd name="connsiteX30" fmla="*/ 1324093 w 1395531"/>
                                <a:gd name="connsiteY30" fmla="*/ 361950 h 2610571"/>
                                <a:gd name="connsiteX31" fmla="*/ 1333618 w 1395531"/>
                                <a:gd name="connsiteY31" fmla="*/ 390525 h 2610571"/>
                                <a:gd name="connsiteX32" fmla="*/ 1338381 w 1395531"/>
                                <a:gd name="connsiteY32" fmla="*/ 404812 h 2610571"/>
                                <a:gd name="connsiteX33" fmla="*/ 1347906 w 1395531"/>
                                <a:gd name="connsiteY33" fmla="*/ 419100 h 2610571"/>
                                <a:gd name="connsiteX34" fmla="*/ 1357431 w 1395531"/>
                                <a:gd name="connsiteY34" fmla="*/ 447675 h 2610571"/>
                                <a:gd name="connsiteX35" fmla="*/ 1366956 w 1395531"/>
                                <a:gd name="connsiteY35" fmla="*/ 495300 h 2610571"/>
                                <a:gd name="connsiteX36" fmla="*/ 1371718 w 1395531"/>
                                <a:gd name="connsiteY36" fmla="*/ 528637 h 2610571"/>
                                <a:gd name="connsiteX37" fmla="*/ 1381243 w 1395531"/>
                                <a:gd name="connsiteY37" fmla="*/ 576262 h 2610571"/>
                                <a:gd name="connsiteX38" fmla="*/ 1390768 w 1395531"/>
                                <a:gd name="connsiteY38" fmla="*/ 638175 h 2610571"/>
                                <a:gd name="connsiteX39" fmla="*/ 1395531 w 1395531"/>
                                <a:gd name="connsiteY39" fmla="*/ 652462 h 2610571"/>
                                <a:gd name="connsiteX40" fmla="*/ 1386006 w 1395531"/>
                                <a:gd name="connsiteY40" fmla="*/ 719137 h 2610571"/>
                                <a:gd name="connsiteX41" fmla="*/ 1376481 w 1395531"/>
                                <a:gd name="connsiteY41" fmla="*/ 776287 h 2610571"/>
                                <a:gd name="connsiteX42" fmla="*/ 1371718 w 1395531"/>
                                <a:gd name="connsiteY42" fmla="*/ 790575 h 2610571"/>
                                <a:gd name="connsiteX43" fmla="*/ 1362193 w 1395531"/>
                                <a:gd name="connsiteY43" fmla="*/ 828675 h 2610571"/>
                                <a:gd name="connsiteX44" fmla="*/ 1352668 w 1395531"/>
                                <a:gd name="connsiteY44" fmla="*/ 842962 h 2610571"/>
                                <a:gd name="connsiteX45" fmla="*/ 1338381 w 1395531"/>
                                <a:gd name="connsiteY45" fmla="*/ 885825 h 2610571"/>
                                <a:gd name="connsiteX46" fmla="*/ 1333618 w 1395531"/>
                                <a:gd name="connsiteY46" fmla="*/ 900112 h 2610571"/>
                                <a:gd name="connsiteX47" fmla="*/ 1324093 w 1395531"/>
                                <a:gd name="connsiteY47" fmla="*/ 914400 h 2610571"/>
                                <a:gd name="connsiteX48" fmla="*/ 1319331 w 1395531"/>
                                <a:gd name="connsiteY48" fmla="*/ 928687 h 2610571"/>
                                <a:gd name="connsiteX49" fmla="*/ 1314568 w 1395531"/>
                                <a:gd name="connsiteY49" fmla="*/ 947737 h 2610571"/>
                                <a:gd name="connsiteX50" fmla="*/ 1305043 w 1395531"/>
                                <a:gd name="connsiteY50" fmla="*/ 962025 h 2610571"/>
                                <a:gd name="connsiteX51" fmla="*/ 1295518 w 1395531"/>
                                <a:gd name="connsiteY51" fmla="*/ 981075 h 2610571"/>
                                <a:gd name="connsiteX52" fmla="*/ 1281231 w 1395531"/>
                                <a:gd name="connsiteY52" fmla="*/ 1023937 h 2610571"/>
                                <a:gd name="connsiteX53" fmla="*/ 1276468 w 1395531"/>
                                <a:gd name="connsiteY53" fmla="*/ 1038225 h 2610571"/>
                                <a:gd name="connsiteX54" fmla="*/ 1266943 w 1395531"/>
                                <a:gd name="connsiteY54" fmla="*/ 1052512 h 2610571"/>
                                <a:gd name="connsiteX55" fmla="*/ 1252656 w 1395531"/>
                                <a:gd name="connsiteY55" fmla="*/ 1085850 h 2610571"/>
                                <a:gd name="connsiteX56" fmla="*/ 1243131 w 1395531"/>
                                <a:gd name="connsiteY56" fmla="*/ 1114425 h 2610571"/>
                                <a:gd name="connsiteX57" fmla="*/ 1238368 w 1395531"/>
                                <a:gd name="connsiteY57" fmla="*/ 1128712 h 2610571"/>
                                <a:gd name="connsiteX58" fmla="*/ 1233606 w 1395531"/>
                                <a:gd name="connsiteY58" fmla="*/ 1143000 h 2610571"/>
                                <a:gd name="connsiteX59" fmla="*/ 1219318 w 1395531"/>
                                <a:gd name="connsiteY59" fmla="*/ 1152525 h 2610571"/>
                                <a:gd name="connsiteX60" fmla="*/ 1214556 w 1395531"/>
                                <a:gd name="connsiteY60" fmla="*/ 1166812 h 2610571"/>
                                <a:gd name="connsiteX61" fmla="*/ 1200268 w 1395531"/>
                                <a:gd name="connsiteY61" fmla="*/ 1181100 h 2610571"/>
                                <a:gd name="connsiteX62" fmla="*/ 1190743 w 1395531"/>
                                <a:gd name="connsiteY62" fmla="*/ 1195387 h 2610571"/>
                                <a:gd name="connsiteX63" fmla="*/ 1171693 w 1395531"/>
                                <a:gd name="connsiteY63" fmla="*/ 1243012 h 2610571"/>
                                <a:gd name="connsiteX64" fmla="*/ 1166931 w 1395531"/>
                                <a:gd name="connsiteY64" fmla="*/ 1257300 h 2610571"/>
                                <a:gd name="connsiteX65" fmla="*/ 1152643 w 1395531"/>
                                <a:gd name="connsiteY65" fmla="*/ 1266825 h 2610571"/>
                                <a:gd name="connsiteX66" fmla="*/ 1133593 w 1395531"/>
                                <a:gd name="connsiteY66" fmla="*/ 1295400 h 2610571"/>
                                <a:gd name="connsiteX67" fmla="*/ 1109781 w 1395531"/>
                                <a:gd name="connsiteY67" fmla="*/ 1323975 h 2610571"/>
                                <a:gd name="connsiteX68" fmla="*/ 1095493 w 1395531"/>
                                <a:gd name="connsiteY68" fmla="*/ 1352550 h 2610571"/>
                                <a:gd name="connsiteX69" fmla="*/ 1081206 w 1395531"/>
                                <a:gd name="connsiteY69" fmla="*/ 1362075 h 2610571"/>
                                <a:gd name="connsiteX70" fmla="*/ 1062156 w 1395531"/>
                                <a:gd name="connsiteY70" fmla="*/ 1390650 h 2610571"/>
                                <a:gd name="connsiteX71" fmla="*/ 1043106 w 1395531"/>
                                <a:gd name="connsiteY71" fmla="*/ 1419225 h 2610571"/>
                                <a:gd name="connsiteX72" fmla="*/ 1024056 w 1395531"/>
                                <a:gd name="connsiteY72" fmla="*/ 1447800 h 2610571"/>
                                <a:gd name="connsiteX73" fmla="*/ 1014531 w 1395531"/>
                                <a:gd name="connsiteY73" fmla="*/ 1462087 h 2610571"/>
                                <a:gd name="connsiteX74" fmla="*/ 1000243 w 1395531"/>
                                <a:gd name="connsiteY74" fmla="*/ 1490662 h 2610571"/>
                                <a:gd name="connsiteX75" fmla="*/ 985956 w 1395531"/>
                                <a:gd name="connsiteY75" fmla="*/ 1519237 h 2610571"/>
                                <a:gd name="connsiteX76" fmla="*/ 971668 w 1395531"/>
                                <a:gd name="connsiteY76" fmla="*/ 1547812 h 2610571"/>
                                <a:gd name="connsiteX77" fmla="*/ 966906 w 1395531"/>
                                <a:gd name="connsiteY77" fmla="*/ 1562100 h 2610571"/>
                                <a:gd name="connsiteX78" fmla="*/ 947856 w 1395531"/>
                                <a:gd name="connsiteY78" fmla="*/ 1590675 h 2610571"/>
                                <a:gd name="connsiteX79" fmla="*/ 928806 w 1395531"/>
                                <a:gd name="connsiteY79" fmla="*/ 1619250 h 2610571"/>
                                <a:gd name="connsiteX80" fmla="*/ 909756 w 1395531"/>
                                <a:gd name="connsiteY80" fmla="*/ 1647825 h 2610571"/>
                                <a:gd name="connsiteX81" fmla="*/ 900231 w 1395531"/>
                                <a:gd name="connsiteY81" fmla="*/ 1662112 h 2610571"/>
                                <a:gd name="connsiteX82" fmla="*/ 866893 w 1395531"/>
                                <a:gd name="connsiteY82" fmla="*/ 1704975 h 2610571"/>
                                <a:gd name="connsiteX83" fmla="*/ 857368 w 1395531"/>
                                <a:gd name="connsiteY83" fmla="*/ 1719262 h 2610571"/>
                                <a:gd name="connsiteX84" fmla="*/ 843081 w 1395531"/>
                                <a:gd name="connsiteY84" fmla="*/ 1747837 h 2610571"/>
                                <a:gd name="connsiteX85" fmla="*/ 833556 w 1395531"/>
                                <a:gd name="connsiteY85" fmla="*/ 1776412 h 2610571"/>
                                <a:gd name="connsiteX86" fmla="*/ 828793 w 1395531"/>
                                <a:gd name="connsiteY86" fmla="*/ 1790700 h 2610571"/>
                                <a:gd name="connsiteX87" fmla="*/ 824031 w 1395531"/>
                                <a:gd name="connsiteY87" fmla="*/ 1804987 h 2610571"/>
                                <a:gd name="connsiteX88" fmla="*/ 804981 w 1395531"/>
                                <a:gd name="connsiteY88" fmla="*/ 1833562 h 2610571"/>
                                <a:gd name="connsiteX89" fmla="*/ 771643 w 1395531"/>
                                <a:gd name="connsiteY89" fmla="*/ 1933575 h 2610571"/>
                                <a:gd name="connsiteX90" fmla="*/ 762118 w 1395531"/>
                                <a:gd name="connsiteY90" fmla="*/ 1962150 h 2610571"/>
                                <a:gd name="connsiteX91" fmla="*/ 757356 w 1395531"/>
                                <a:gd name="connsiteY91" fmla="*/ 1976437 h 2610571"/>
                                <a:gd name="connsiteX92" fmla="*/ 747831 w 1395531"/>
                                <a:gd name="connsiteY92" fmla="*/ 1990725 h 2610571"/>
                                <a:gd name="connsiteX93" fmla="*/ 738306 w 1395531"/>
                                <a:gd name="connsiteY93" fmla="*/ 2019300 h 2610571"/>
                                <a:gd name="connsiteX94" fmla="*/ 724018 w 1395531"/>
                                <a:gd name="connsiteY94" fmla="*/ 2062162 h 2610571"/>
                                <a:gd name="connsiteX95" fmla="*/ 704968 w 1395531"/>
                                <a:gd name="connsiteY95" fmla="*/ 2119312 h 2610571"/>
                                <a:gd name="connsiteX96" fmla="*/ 695443 w 1395531"/>
                                <a:gd name="connsiteY96" fmla="*/ 2147887 h 2610571"/>
                                <a:gd name="connsiteX97" fmla="*/ 690681 w 1395531"/>
                                <a:gd name="connsiteY97" fmla="*/ 2162175 h 2610571"/>
                                <a:gd name="connsiteX98" fmla="*/ 685918 w 1395531"/>
                                <a:gd name="connsiteY98" fmla="*/ 2181225 h 2610571"/>
                                <a:gd name="connsiteX99" fmla="*/ 681156 w 1395531"/>
                                <a:gd name="connsiteY99" fmla="*/ 2219325 h 2610571"/>
                                <a:gd name="connsiteX100" fmla="*/ 676393 w 1395531"/>
                                <a:gd name="connsiteY100" fmla="*/ 2238375 h 2610571"/>
                                <a:gd name="connsiteX101" fmla="*/ 662106 w 1395531"/>
                                <a:gd name="connsiteY101" fmla="*/ 2281237 h 2610571"/>
                                <a:gd name="connsiteX102" fmla="*/ 657343 w 1395531"/>
                                <a:gd name="connsiteY102" fmla="*/ 2295525 h 2610571"/>
                                <a:gd name="connsiteX103" fmla="*/ 652581 w 1395531"/>
                                <a:gd name="connsiteY103" fmla="*/ 2309812 h 2610571"/>
                                <a:gd name="connsiteX104" fmla="*/ 643056 w 1395531"/>
                                <a:gd name="connsiteY104" fmla="*/ 2324100 h 2610571"/>
                                <a:gd name="connsiteX105" fmla="*/ 633531 w 1395531"/>
                                <a:gd name="connsiteY105" fmla="*/ 2352675 h 2610571"/>
                                <a:gd name="connsiteX106" fmla="*/ 628768 w 1395531"/>
                                <a:gd name="connsiteY106" fmla="*/ 2366962 h 2610571"/>
                                <a:gd name="connsiteX107" fmla="*/ 619243 w 1395531"/>
                                <a:gd name="connsiteY107" fmla="*/ 2386012 h 2610571"/>
                                <a:gd name="connsiteX108" fmla="*/ 604956 w 1395531"/>
                                <a:gd name="connsiteY108" fmla="*/ 2428875 h 2610571"/>
                                <a:gd name="connsiteX109" fmla="*/ 600193 w 1395531"/>
                                <a:gd name="connsiteY109" fmla="*/ 2443162 h 2610571"/>
                                <a:gd name="connsiteX110" fmla="*/ 585906 w 1395531"/>
                                <a:gd name="connsiteY110" fmla="*/ 2457450 h 2610571"/>
                                <a:gd name="connsiteX111" fmla="*/ 571618 w 1395531"/>
                                <a:gd name="connsiteY111" fmla="*/ 2466975 h 2610571"/>
                                <a:gd name="connsiteX112" fmla="*/ 543043 w 1395531"/>
                                <a:gd name="connsiteY112" fmla="*/ 2495550 h 2610571"/>
                                <a:gd name="connsiteX113" fmla="*/ 528756 w 1395531"/>
                                <a:gd name="connsiteY113" fmla="*/ 2509837 h 2610571"/>
                                <a:gd name="connsiteX114" fmla="*/ 509706 w 1395531"/>
                                <a:gd name="connsiteY114" fmla="*/ 2538412 h 2610571"/>
                                <a:gd name="connsiteX115" fmla="*/ 495418 w 1395531"/>
                                <a:gd name="connsiteY115" fmla="*/ 2543175 h 2610571"/>
                                <a:gd name="connsiteX116" fmla="*/ 466843 w 1395531"/>
                                <a:gd name="connsiteY116" fmla="*/ 2566987 h 2610571"/>
                                <a:gd name="connsiteX117" fmla="*/ 438268 w 1395531"/>
                                <a:gd name="connsiteY117" fmla="*/ 2576512 h 2610571"/>
                                <a:gd name="connsiteX118" fmla="*/ 404931 w 1395531"/>
                                <a:gd name="connsiteY118" fmla="*/ 2605087 h 2610571"/>
                                <a:gd name="connsiteX119" fmla="*/ 366839 w 1395531"/>
                                <a:gd name="connsiteY119" fmla="*/ 2609849 h 2610571"/>
                                <a:gd name="connsiteX120" fmla="*/ 343023 w 1395531"/>
                                <a:gd name="connsiteY120" fmla="*/ 2595555 h 2610571"/>
                                <a:gd name="connsiteX121" fmla="*/ 247770 w 1395531"/>
                                <a:gd name="connsiteY121" fmla="*/ 2586036 h 2610571"/>
                                <a:gd name="connsiteX122" fmla="*/ 147764 w 1395531"/>
                                <a:gd name="connsiteY122" fmla="*/ 2538413 h 2610571"/>
                                <a:gd name="connsiteX123" fmla="*/ 90608 w 1395531"/>
                                <a:gd name="connsiteY123" fmla="*/ 2500314 h 2610571"/>
                                <a:gd name="connsiteX124" fmla="*/ 19170 w 1395531"/>
                                <a:gd name="connsiteY124" fmla="*/ 2405063 h 2610571"/>
                                <a:gd name="connsiteX125" fmla="*/ 125 w 1395531"/>
                                <a:gd name="connsiteY125" fmla="*/ 2305050 h 2610571"/>
                                <a:gd name="connsiteX126" fmla="*/ 4881 w 1395531"/>
                                <a:gd name="connsiteY126" fmla="*/ 2214562 h 2610571"/>
                                <a:gd name="connsiteX127" fmla="*/ 14406 w 1395531"/>
                                <a:gd name="connsiteY127" fmla="*/ 2185987 h 2610571"/>
                                <a:gd name="connsiteX128" fmla="*/ 19168 w 1395531"/>
                                <a:gd name="connsiteY128" fmla="*/ 2171700 h 2610571"/>
                                <a:gd name="connsiteX129" fmla="*/ 28693 w 1395531"/>
                                <a:gd name="connsiteY129" fmla="*/ 2157412 h 2610571"/>
                                <a:gd name="connsiteX130" fmla="*/ 42981 w 1395531"/>
                                <a:gd name="connsiteY130" fmla="*/ 2128837 h 2610571"/>
                                <a:gd name="connsiteX131" fmla="*/ 71556 w 1395531"/>
                                <a:gd name="connsiteY131" fmla="*/ 2043112 h 2610571"/>
                                <a:gd name="connsiteX132" fmla="*/ 81081 w 1395531"/>
                                <a:gd name="connsiteY132" fmla="*/ 2014537 h 2610571"/>
                                <a:gd name="connsiteX133" fmla="*/ 85843 w 1395531"/>
                                <a:gd name="connsiteY133" fmla="*/ 2000250 h 2610571"/>
                                <a:gd name="connsiteX134" fmla="*/ 123943 w 1395531"/>
                                <a:gd name="connsiteY134" fmla="*/ 1943100 h 2610571"/>
                                <a:gd name="connsiteX135" fmla="*/ 133468 w 1395531"/>
                                <a:gd name="connsiteY135" fmla="*/ 1928812 h 2610571"/>
                                <a:gd name="connsiteX136" fmla="*/ 142993 w 1395531"/>
                                <a:gd name="connsiteY136" fmla="*/ 1914525 h 2610571"/>
                                <a:gd name="connsiteX137" fmla="*/ 147756 w 1395531"/>
                                <a:gd name="connsiteY137" fmla="*/ 1900237 h 2610571"/>
                                <a:gd name="connsiteX138" fmla="*/ 162043 w 1395531"/>
                                <a:gd name="connsiteY138" fmla="*/ 1890712 h 2610571"/>
                                <a:gd name="connsiteX139" fmla="*/ 190618 w 1395531"/>
                                <a:gd name="connsiteY139" fmla="*/ 1847850 h 2610571"/>
                                <a:gd name="connsiteX140" fmla="*/ 200143 w 1395531"/>
                                <a:gd name="connsiteY140" fmla="*/ 1833562 h 2610571"/>
                                <a:gd name="connsiteX141" fmla="*/ 214431 w 1395531"/>
                                <a:gd name="connsiteY141" fmla="*/ 1824037 h 2610571"/>
                                <a:gd name="connsiteX142" fmla="*/ 219193 w 1395531"/>
                                <a:gd name="connsiteY142" fmla="*/ 1809750 h 2610571"/>
                                <a:gd name="connsiteX143" fmla="*/ 238243 w 1395531"/>
                                <a:gd name="connsiteY143" fmla="*/ 1781175 h 2610571"/>
                                <a:gd name="connsiteX144" fmla="*/ 252531 w 1395531"/>
                                <a:gd name="connsiteY144" fmla="*/ 1752600 h 2610571"/>
                                <a:gd name="connsiteX145" fmla="*/ 266818 w 1395531"/>
                                <a:gd name="connsiteY145" fmla="*/ 1743075 h 2610571"/>
                                <a:gd name="connsiteX146" fmla="*/ 285868 w 1395531"/>
                                <a:gd name="connsiteY146" fmla="*/ 1714500 h 2610571"/>
                                <a:gd name="connsiteX147" fmla="*/ 295393 w 1395531"/>
                                <a:gd name="connsiteY147" fmla="*/ 1685925 h 2610571"/>
                                <a:gd name="connsiteX148" fmla="*/ 304918 w 1395531"/>
                                <a:gd name="connsiteY148" fmla="*/ 1671637 h 2610571"/>
                                <a:gd name="connsiteX149" fmla="*/ 314443 w 1395531"/>
                                <a:gd name="connsiteY149" fmla="*/ 1643062 h 2610571"/>
                                <a:gd name="connsiteX150" fmla="*/ 333493 w 1395531"/>
                                <a:gd name="connsiteY150" fmla="*/ 1614487 h 2610571"/>
                                <a:gd name="connsiteX151" fmla="*/ 343018 w 1395531"/>
                                <a:gd name="connsiteY151" fmla="*/ 1600200 h 2610571"/>
                                <a:gd name="connsiteX152" fmla="*/ 357306 w 1395531"/>
                                <a:gd name="connsiteY152" fmla="*/ 1571625 h 2610571"/>
                                <a:gd name="connsiteX153" fmla="*/ 366831 w 1395531"/>
                                <a:gd name="connsiteY153" fmla="*/ 1543050 h 2610571"/>
                                <a:gd name="connsiteX154" fmla="*/ 371593 w 1395531"/>
                                <a:gd name="connsiteY154" fmla="*/ 1528762 h 2610571"/>
                                <a:gd name="connsiteX155" fmla="*/ 390643 w 1395531"/>
                                <a:gd name="connsiteY155" fmla="*/ 1485900 h 2610571"/>
                                <a:gd name="connsiteX156" fmla="*/ 395406 w 1395531"/>
                                <a:gd name="connsiteY156" fmla="*/ 1471612 h 2610571"/>
                                <a:gd name="connsiteX157" fmla="*/ 400168 w 1395531"/>
                                <a:gd name="connsiteY157" fmla="*/ 1457325 h 2610571"/>
                                <a:gd name="connsiteX158" fmla="*/ 409693 w 1395531"/>
                                <a:gd name="connsiteY158" fmla="*/ 1385887 h 2610571"/>
                                <a:gd name="connsiteX159" fmla="*/ 414456 w 1395531"/>
                                <a:gd name="connsiteY159" fmla="*/ 1371600 h 2610571"/>
                                <a:gd name="connsiteX160" fmla="*/ 409693 w 1395531"/>
                                <a:gd name="connsiteY160" fmla="*/ 1219200 h 2610571"/>
                                <a:gd name="connsiteX161" fmla="*/ 395406 w 1395531"/>
                                <a:gd name="connsiteY161" fmla="*/ 1176337 h 2610571"/>
                                <a:gd name="connsiteX162" fmla="*/ 381118 w 1395531"/>
                                <a:gd name="connsiteY162" fmla="*/ 1123950 h 2610571"/>
                                <a:gd name="connsiteX163" fmla="*/ 371593 w 1395531"/>
                                <a:gd name="connsiteY163" fmla="*/ 1109662 h 2610571"/>
                                <a:gd name="connsiteX164" fmla="*/ 352543 w 1395531"/>
                                <a:gd name="connsiteY164" fmla="*/ 1081087 h 2610571"/>
                                <a:gd name="connsiteX165" fmla="*/ 347781 w 1395531"/>
                                <a:gd name="connsiteY165" fmla="*/ 1066800 h 2610571"/>
                                <a:gd name="connsiteX166" fmla="*/ 338256 w 1395531"/>
                                <a:gd name="connsiteY166" fmla="*/ 1052512 h 2610571"/>
                                <a:gd name="connsiteX167" fmla="*/ 319206 w 1395531"/>
                                <a:gd name="connsiteY167" fmla="*/ 1019175 h 2610571"/>
                                <a:gd name="connsiteX168" fmla="*/ 304918 w 1395531"/>
                                <a:gd name="connsiteY168" fmla="*/ 976312 h 2610571"/>
                                <a:gd name="connsiteX169" fmla="*/ 300156 w 1395531"/>
                                <a:gd name="connsiteY169" fmla="*/ 962025 h 2610571"/>
                                <a:gd name="connsiteX170" fmla="*/ 271581 w 1395531"/>
                                <a:gd name="connsiteY170" fmla="*/ 928687 h 2610571"/>
                                <a:gd name="connsiteX171" fmla="*/ 214439 w 1395531"/>
                                <a:gd name="connsiteY171" fmla="*/ 823911 h 2610571"/>
                                <a:gd name="connsiteX172" fmla="*/ 185866 w 1395531"/>
                                <a:gd name="connsiteY172" fmla="*/ 790575 h 2610571"/>
                                <a:gd name="connsiteX173" fmla="*/ 176343 w 1395531"/>
                                <a:gd name="connsiteY173" fmla="*/ 752474 h 2610571"/>
                                <a:gd name="connsiteX174" fmla="*/ 133468 w 1395531"/>
                                <a:gd name="connsiteY174" fmla="*/ 638175 h 2610571"/>
                                <a:gd name="connsiteX175" fmla="*/ 123864 w 1395531"/>
                                <a:gd name="connsiteY175" fmla="*/ 504824 h 2610571"/>
                                <a:gd name="connsiteX176" fmla="*/ 152527 w 1395531"/>
                                <a:gd name="connsiteY176" fmla="*/ 390525 h 2610571"/>
                                <a:gd name="connsiteX177" fmla="*/ 185860 w 1395531"/>
                                <a:gd name="connsiteY177" fmla="*/ 319087 h 2610571"/>
                                <a:gd name="connsiteX178" fmla="*/ 228724 w 1395531"/>
                                <a:gd name="connsiteY178" fmla="*/ 247650 h 2610571"/>
                                <a:gd name="connsiteX179" fmla="*/ 291588 w 1395531"/>
                                <a:gd name="connsiteY179" fmla="*/ 172403 h 2610571"/>
                                <a:gd name="connsiteX180" fmla="*/ 360169 w 1395531"/>
                                <a:gd name="connsiteY180" fmla="*/ 104775 h 2610571"/>
                                <a:gd name="connsiteX181" fmla="*/ 400168 w 1395531"/>
                                <a:gd name="connsiteY181" fmla="*/ 76200 h 2610571"/>
                                <a:gd name="connsiteX182" fmla="*/ 452556 w 1395531"/>
                                <a:gd name="connsiteY182" fmla="*/ 42862 h 2610571"/>
                                <a:gd name="connsiteX0" fmla="*/ 452556 w 1395531"/>
                                <a:gd name="connsiteY0" fmla="*/ 42862 h 2610571"/>
                                <a:gd name="connsiteX1" fmla="*/ 504943 w 1395531"/>
                                <a:gd name="connsiteY1" fmla="*/ 2857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00168 w 1395531"/>
                                <a:gd name="connsiteY180" fmla="*/ 76200 h 2610571"/>
                                <a:gd name="connsiteX181" fmla="*/ 452556 w 1395531"/>
                                <a:gd name="connsiteY181" fmla="*/ 42862 h 2610571"/>
                                <a:gd name="connsiteX0" fmla="*/ 452556 w 1395531"/>
                                <a:gd name="connsiteY0" fmla="*/ 42862 h 2610571"/>
                                <a:gd name="connsiteX1" fmla="*/ 504943 w 1395531"/>
                                <a:gd name="connsiteY1" fmla="*/ 2857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15413 w 1395531"/>
                                <a:gd name="connsiteY180" fmla="*/ 72389 h 2610571"/>
                                <a:gd name="connsiteX181" fmla="*/ 452556 w 1395531"/>
                                <a:gd name="connsiteY181" fmla="*/ 42862 h 2610571"/>
                                <a:gd name="connsiteX0" fmla="*/ 469707 w 1395531"/>
                                <a:gd name="connsiteY0" fmla="*/ 42862 h 2610571"/>
                                <a:gd name="connsiteX1" fmla="*/ 504943 w 1395531"/>
                                <a:gd name="connsiteY1" fmla="*/ 2857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15413 w 1395531"/>
                                <a:gd name="connsiteY180" fmla="*/ 72389 h 2610571"/>
                                <a:gd name="connsiteX181" fmla="*/ 469707 w 1395531"/>
                                <a:gd name="connsiteY181"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15413 w 1395531"/>
                                <a:gd name="connsiteY180" fmla="*/ 72389 h 2610571"/>
                                <a:gd name="connsiteX181" fmla="*/ 469707 w 1395531"/>
                                <a:gd name="connsiteY181"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85866 w 1395531"/>
                                <a:gd name="connsiteY170" fmla="*/ 790575 h 2610571"/>
                                <a:gd name="connsiteX171" fmla="*/ 176343 w 1395531"/>
                                <a:gd name="connsiteY171" fmla="*/ 752474 h 2610571"/>
                                <a:gd name="connsiteX172" fmla="*/ 133468 w 1395531"/>
                                <a:gd name="connsiteY172" fmla="*/ 638175 h 2610571"/>
                                <a:gd name="connsiteX173" fmla="*/ 123864 w 1395531"/>
                                <a:gd name="connsiteY173" fmla="*/ 504824 h 2610571"/>
                                <a:gd name="connsiteX174" fmla="*/ 152527 w 1395531"/>
                                <a:gd name="connsiteY174" fmla="*/ 390525 h 2610571"/>
                                <a:gd name="connsiteX175" fmla="*/ 185860 w 1395531"/>
                                <a:gd name="connsiteY175" fmla="*/ 319087 h 2610571"/>
                                <a:gd name="connsiteX176" fmla="*/ 228724 w 1395531"/>
                                <a:gd name="connsiteY176" fmla="*/ 247650 h 2610571"/>
                                <a:gd name="connsiteX177" fmla="*/ 291588 w 1395531"/>
                                <a:gd name="connsiteY177" fmla="*/ 172403 h 2610571"/>
                                <a:gd name="connsiteX178" fmla="*/ 360169 w 1395531"/>
                                <a:gd name="connsiteY178" fmla="*/ 104775 h 2610571"/>
                                <a:gd name="connsiteX179" fmla="*/ 415413 w 1395531"/>
                                <a:gd name="connsiteY179" fmla="*/ 72389 h 2610571"/>
                                <a:gd name="connsiteX180" fmla="*/ 469707 w 1395531"/>
                                <a:gd name="connsiteY180"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76343 w 1395531"/>
                                <a:gd name="connsiteY170" fmla="*/ 752474 h 2610571"/>
                                <a:gd name="connsiteX171" fmla="*/ 133468 w 1395531"/>
                                <a:gd name="connsiteY171" fmla="*/ 638175 h 2610571"/>
                                <a:gd name="connsiteX172" fmla="*/ 123864 w 1395531"/>
                                <a:gd name="connsiteY172" fmla="*/ 504824 h 2610571"/>
                                <a:gd name="connsiteX173" fmla="*/ 152527 w 1395531"/>
                                <a:gd name="connsiteY173" fmla="*/ 390525 h 2610571"/>
                                <a:gd name="connsiteX174" fmla="*/ 185860 w 1395531"/>
                                <a:gd name="connsiteY174" fmla="*/ 319087 h 2610571"/>
                                <a:gd name="connsiteX175" fmla="*/ 228724 w 1395531"/>
                                <a:gd name="connsiteY175" fmla="*/ 247650 h 2610571"/>
                                <a:gd name="connsiteX176" fmla="*/ 291588 w 1395531"/>
                                <a:gd name="connsiteY176" fmla="*/ 172403 h 2610571"/>
                                <a:gd name="connsiteX177" fmla="*/ 360169 w 1395531"/>
                                <a:gd name="connsiteY177" fmla="*/ 104775 h 2610571"/>
                                <a:gd name="connsiteX178" fmla="*/ 415413 w 1395531"/>
                                <a:gd name="connsiteY178" fmla="*/ 72389 h 2610571"/>
                                <a:gd name="connsiteX179" fmla="*/ 469707 w 1395531"/>
                                <a:gd name="connsiteY179"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76343 w 1395531"/>
                                <a:gd name="connsiteY170" fmla="*/ 752474 h 2610571"/>
                                <a:gd name="connsiteX171" fmla="*/ 133468 w 1395531"/>
                                <a:gd name="connsiteY171" fmla="*/ 638175 h 2610571"/>
                                <a:gd name="connsiteX172" fmla="*/ 123864 w 1395531"/>
                                <a:gd name="connsiteY172" fmla="*/ 504824 h 2610571"/>
                                <a:gd name="connsiteX173" fmla="*/ 152527 w 1395531"/>
                                <a:gd name="connsiteY173" fmla="*/ 390525 h 2610571"/>
                                <a:gd name="connsiteX174" fmla="*/ 185860 w 1395531"/>
                                <a:gd name="connsiteY174" fmla="*/ 319087 h 2610571"/>
                                <a:gd name="connsiteX175" fmla="*/ 228724 w 1395531"/>
                                <a:gd name="connsiteY175" fmla="*/ 247650 h 2610571"/>
                                <a:gd name="connsiteX176" fmla="*/ 291588 w 1395531"/>
                                <a:gd name="connsiteY176" fmla="*/ 172403 h 2610571"/>
                                <a:gd name="connsiteX177" fmla="*/ 360169 w 1395531"/>
                                <a:gd name="connsiteY177" fmla="*/ 104775 h 2610571"/>
                                <a:gd name="connsiteX178" fmla="*/ 434469 w 1395531"/>
                                <a:gd name="connsiteY178" fmla="*/ 60959 h 2610571"/>
                                <a:gd name="connsiteX179" fmla="*/ 469707 w 1395531"/>
                                <a:gd name="connsiteY179" fmla="*/ 42862 h 2610571"/>
                                <a:gd name="connsiteX0" fmla="*/ 434469 w 1395531"/>
                                <a:gd name="connsiteY0" fmla="*/ 60959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76343 w 1395531"/>
                                <a:gd name="connsiteY170" fmla="*/ 752474 h 2610571"/>
                                <a:gd name="connsiteX171" fmla="*/ 133468 w 1395531"/>
                                <a:gd name="connsiteY171" fmla="*/ 638175 h 2610571"/>
                                <a:gd name="connsiteX172" fmla="*/ 123864 w 1395531"/>
                                <a:gd name="connsiteY172" fmla="*/ 504824 h 2610571"/>
                                <a:gd name="connsiteX173" fmla="*/ 152527 w 1395531"/>
                                <a:gd name="connsiteY173" fmla="*/ 390525 h 2610571"/>
                                <a:gd name="connsiteX174" fmla="*/ 185860 w 1395531"/>
                                <a:gd name="connsiteY174" fmla="*/ 319087 h 2610571"/>
                                <a:gd name="connsiteX175" fmla="*/ 228724 w 1395531"/>
                                <a:gd name="connsiteY175" fmla="*/ 247650 h 2610571"/>
                                <a:gd name="connsiteX176" fmla="*/ 291588 w 1395531"/>
                                <a:gd name="connsiteY176" fmla="*/ 172403 h 2610571"/>
                                <a:gd name="connsiteX177" fmla="*/ 360169 w 1395531"/>
                                <a:gd name="connsiteY177" fmla="*/ 104775 h 2610571"/>
                                <a:gd name="connsiteX178" fmla="*/ 434469 w 1395531"/>
                                <a:gd name="connsiteY178" fmla="*/ 60959 h 2610571"/>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800218 w 1395531"/>
                                <a:gd name="connsiteY4" fmla="*/ 12382 h 2608666"/>
                                <a:gd name="connsiteX5" fmla="*/ 838318 w 1395531"/>
                                <a:gd name="connsiteY5" fmla="*/ 21907 h 2608666"/>
                                <a:gd name="connsiteX6" fmla="*/ 895468 w 1395531"/>
                                <a:gd name="connsiteY6" fmla="*/ 40957 h 2608666"/>
                                <a:gd name="connsiteX7" fmla="*/ 909756 w 1395531"/>
                                <a:gd name="connsiteY7" fmla="*/ 45720 h 2608666"/>
                                <a:gd name="connsiteX8" fmla="*/ 924043 w 1395531"/>
                                <a:gd name="connsiteY8" fmla="*/ 50482 h 2608666"/>
                                <a:gd name="connsiteX9" fmla="*/ 966906 w 1395531"/>
                                <a:gd name="connsiteY9" fmla="*/ 69532 h 2608666"/>
                                <a:gd name="connsiteX10" fmla="*/ 981193 w 1395531"/>
                                <a:gd name="connsiteY10" fmla="*/ 74295 h 2608666"/>
                                <a:gd name="connsiteX11" fmla="*/ 995481 w 1395531"/>
                                <a:gd name="connsiteY11" fmla="*/ 83820 h 2608666"/>
                                <a:gd name="connsiteX12" fmla="*/ 1024056 w 1395531"/>
                                <a:gd name="connsiteY12" fmla="*/ 93345 h 2608666"/>
                                <a:gd name="connsiteX13" fmla="*/ 1038343 w 1395531"/>
                                <a:gd name="connsiteY13" fmla="*/ 98107 h 2608666"/>
                                <a:gd name="connsiteX14" fmla="*/ 1052631 w 1395531"/>
                                <a:gd name="connsiteY14" fmla="*/ 107632 h 2608666"/>
                                <a:gd name="connsiteX15" fmla="*/ 1066918 w 1395531"/>
                                <a:gd name="connsiteY15" fmla="*/ 112395 h 2608666"/>
                                <a:gd name="connsiteX16" fmla="*/ 1109781 w 1395531"/>
                                <a:gd name="connsiteY16" fmla="*/ 136207 h 2608666"/>
                                <a:gd name="connsiteX17" fmla="*/ 1119306 w 1395531"/>
                                <a:gd name="connsiteY17" fmla="*/ 150495 h 2608666"/>
                                <a:gd name="connsiteX18" fmla="*/ 1133593 w 1395531"/>
                                <a:gd name="connsiteY18" fmla="*/ 155257 h 2608666"/>
                                <a:gd name="connsiteX19" fmla="*/ 1162168 w 1395531"/>
                                <a:gd name="connsiteY19" fmla="*/ 169545 h 2608666"/>
                                <a:gd name="connsiteX20" fmla="*/ 1176456 w 1395531"/>
                                <a:gd name="connsiteY20" fmla="*/ 183832 h 2608666"/>
                                <a:gd name="connsiteX21" fmla="*/ 1190743 w 1395531"/>
                                <a:gd name="connsiteY21" fmla="*/ 193357 h 2608666"/>
                                <a:gd name="connsiteX22" fmla="*/ 1209793 w 1395531"/>
                                <a:gd name="connsiteY22" fmla="*/ 217170 h 2608666"/>
                                <a:gd name="connsiteX23" fmla="*/ 1233606 w 1395531"/>
                                <a:gd name="connsiteY23" fmla="*/ 240982 h 2608666"/>
                                <a:gd name="connsiteX24" fmla="*/ 1257418 w 1395531"/>
                                <a:gd name="connsiteY24" fmla="*/ 264795 h 2608666"/>
                                <a:gd name="connsiteX25" fmla="*/ 1290756 w 1395531"/>
                                <a:gd name="connsiteY25" fmla="*/ 302895 h 2608666"/>
                                <a:gd name="connsiteX26" fmla="*/ 1309806 w 1395531"/>
                                <a:gd name="connsiteY26" fmla="*/ 331470 h 2608666"/>
                                <a:gd name="connsiteX27" fmla="*/ 1314568 w 1395531"/>
                                <a:gd name="connsiteY27" fmla="*/ 345757 h 2608666"/>
                                <a:gd name="connsiteX28" fmla="*/ 1324093 w 1395531"/>
                                <a:gd name="connsiteY28" fmla="*/ 360045 h 2608666"/>
                                <a:gd name="connsiteX29" fmla="*/ 1333618 w 1395531"/>
                                <a:gd name="connsiteY29" fmla="*/ 388620 h 2608666"/>
                                <a:gd name="connsiteX30" fmla="*/ 1338381 w 1395531"/>
                                <a:gd name="connsiteY30" fmla="*/ 402907 h 2608666"/>
                                <a:gd name="connsiteX31" fmla="*/ 1347906 w 1395531"/>
                                <a:gd name="connsiteY31" fmla="*/ 417195 h 2608666"/>
                                <a:gd name="connsiteX32" fmla="*/ 1357431 w 1395531"/>
                                <a:gd name="connsiteY32" fmla="*/ 445770 h 2608666"/>
                                <a:gd name="connsiteX33" fmla="*/ 1366956 w 1395531"/>
                                <a:gd name="connsiteY33" fmla="*/ 493395 h 2608666"/>
                                <a:gd name="connsiteX34" fmla="*/ 1371718 w 1395531"/>
                                <a:gd name="connsiteY34" fmla="*/ 526732 h 2608666"/>
                                <a:gd name="connsiteX35" fmla="*/ 1381243 w 1395531"/>
                                <a:gd name="connsiteY35" fmla="*/ 574357 h 2608666"/>
                                <a:gd name="connsiteX36" fmla="*/ 1390768 w 1395531"/>
                                <a:gd name="connsiteY36" fmla="*/ 636270 h 2608666"/>
                                <a:gd name="connsiteX37" fmla="*/ 1395531 w 1395531"/>
                                <a:gd name="connsiteY37" fmla="*/ 650557 h 2608666"/>
                                <a:gd name="connsiteX38" fmla="*/ 1386006 w 1395531"/>
                                <a:gd name="connsiteY38" fmla="*/ 717232 h 2608666"/>
                                <a:gd name="connsiteX39" fmla="*/ 1376481 w 1395531"/>
                                <a:gd name="connsiteY39" fmla="*/ 774382 h 2608666"/>
                                <a:gd name="connsiteX40" fmla="*/ 1371718 w 1395531"/>
                                <a:gd name="connsiteY40" fmla="*/ 788670 h 2608666"/>
                                <a:gd name="connsiteX41" fmla="*/ 1362193 w 1395531"/>
                                <a:gd name="connsiteY41" fmla="*/ 826770 h 2608666"/>
                                <a:gd name="connsiteX42" fmla="*/ 1352668 w 1395531"/>
                                <a:gd name="connsiteY42" fmla="*/ 841057 h 2608666"/>
                                <a:gd name="connsiteX43" fmla="*/ 1338381 w 1395531"/>
                                <a:gd name="connsiteY43" fmla="*/ 883920 h 2608666"/>
                                <a:gd name="connsiteX44" fmla="*/ 1333618 w 1395531"/>
                                <a:gd name="connsiteY44" fmla="*/ 898207 h 2608666"/>
                                <a:gd name="connsiteX45" fmla="*/ 1324093 w 1395531"/>
                                <a:gd name="connsiteY45" fmla="*/ 912495 h 2608666"/>
                                <a:gd name="connsiteX46" fmla="*/ 1319331 w 1395531"/>
                                <a:gd name="connsiteY46" fmla="*/ 926782 h 2608666"/>
                                <a:gd name="connsiteX47" fmla="*/ 1314568 w 1395531"/>
                                <a:gd name="connsiteY47" fmla="*/ 945832 h 2608666"/>
                                <a:gd name="connsiteX48" fmla="*/ 1305043 w 1395531"/>
                                <a:gd name="connsiteY48" fmla="*/ 960120 h 2608666"/>
                                <a:gd name="connsiteX49" fmla="*/ 1295518 w 1395531"/>
                                <a:gd name="connsiteY49" fmla="*/ 979170 h 2608666"/>
                                <a:gd name="connsiteX50" fmla="*/ 1281231 w 1395531"/>
                                <a:gd name="connsiteY50" fmla="*/ 1022032 h 2608666"/>
                                <a:gd name="connsiteX51" fmla="*/ 1276468 w 1395531"/>
                                <a:gd name="connsiteY51" fmla="*/ 1036320 h 2608666"/>
                                <a:gd name="connsiteX52" fmla="*/ 1266943 w 1395531"/>
                                <a:gd name="connsiteY52" fmla="*/ 1050607 h 2608666"/>
                                <a:gd name="connsiteX53" fmla="*/ 1252656 w 1395531"/>
                                <a:gd name="connsiteY53" fmla="*/ 1083945 h 2608666"/>
                                <a:gd name="connsiteX54" fmla="*/ 1243131 w 1395531"/>
                                <a:gd name="connsiteY54" fmla="*/ 1112520 h 2608666"/>
                                <a:gd name="connsiteX55" fmla="*/ 1238368 w 1395531"/>
                                <a:gd name="connsiteY55" fmla="*/ 1126807 h 2608666"/>
                                <a:gd name="connsiteX56" fmla="*/ 1233606 w 1395531"/>
                                <a:gd name="connsiteY56" fmla="*/ 1141095 h 2608666"/>
                                <a:gd name="connsiteX57" fmla="*/ 1219318 w 1395531"/>
                                <a:gd name="connsiteY57" fmla="*/ 1150620 h 2608666"/>
                                <a:gd name="connsiteX58" fmla="*/ 1214556 w 1395531"/>
                                <a:gd name="connsiteY58" fmla="*/ 1164907 h 2608666"/>
                                <a:gd name="connsiteX59" fmla="*/ 1200268 w 1395531"/>
                                <a:gd name="connsiteY59" fmla="*/ 1179195 h 2608666"/>
                                <a:gd name="connsiteX60" fmla="*/ 1190743 w 1395531"/>
                                <a:gd name="connsiteY60" fmla="*/ 1193482 h 2608666"/>
                                <a:gd name="connsiteX61" fmla="*/ 1171693 w 1395531"/>
                                <a:gd name="connsiteY61" fmla="*/ 1241107 h 2608666"/>
                                <a:gd name="connsiteX62" fmla="*/ 1166931 w 1395531"/>
                                <a:gd name="connsiteY62" fmla="*/ 1255395 h 2608666"/>
                                <a:gd name="connsiteX63" fmla="*/ 1152643 w 1395531"/>
                                <a:gd name="connsiteY63" fmla="*/ 1264920 h 2608666"/>
                                <a:gd name="connsiteX64" fmla="*/ 1133593 w 1395531"/>
                                <a:gd name="connsiteY64" fmla="*/ 1293495 h 2608666"/>
                                <a:gd name="connsiteX65" fmla="*/ 1109781 w 1395531"/>
                                <a:gd name="connsiteY65" fmla="*/ 1322070 h 2608666"/>
                                <a:gd name="connsiteX66" fmla="*/ 1095493 w 1395531"/>
                                <a:gd name="connsiteY66" fmla="*/ 1350645 h 2608666"/>
                                <a:gd name="connsiteX67" fmla="*/ 1081206 w 1395531"/>
                                <a:gd name="connsiteY67" fmla="*/ 1360170 h 2608666"/>
                                <a:gd name="connsiteX68" fmla="*/ 1062156 w 1395531"/>
                                <a:gd name="connsiteY68" fmla="*/ 1388745 h 2608666"/>
                                <a:gd name="connsiteX69" fmla="*/ 1043106 w 1395531"/>
                                <a:gd name="connsiteY69" fmla="*/ 1417320 h 2608666"/>
                                <a:gd name="connsiteX70" fmla="*/ 1024056 w 1395531"/>
                                <a:gd name="connsiteY70" fmla="*/ 1445895 h 2608666"/>
                                <a:gd name="connsiteX71" fmla="*/ 1014531 w 1395531"/>
                                <a:gd name="connsiteY71" fmla="*/ 1460182 h 2608666"/>
                                <a:gd name="connsiteX72" fmla="*/ 1000243 w 1395531"/>
                                <a:gd name="connsiteY72" fmla="*/ 1488757 h 2608666"/>
                                <a:gd name="connsiteX73" fmla="*/ 985956 w 1395531"/>
                                <a:gd name="connsiteY73" fmla="*/ 1517332 h 2608666"/>
                                <a:gd name="connsiteX74" fmla="*/ 971668 w 1395531"/>
                                <a:gd name="connsiteY74" fmla="*/ 1545907 h 2608666"/>
                                <a:gd name="connsiteX75" fmla="*/ 966906 w 1395531"/>
                                <a:gd name="connsiteY75" fmla="*/ 1560195 h 2608666"/>
                                <a:gd name="connsiteX76" fmla="*/ 947856 w 1395531"/>
                                <a:gd name="connsiteY76" fmla="*/ 1588770 h 2608666"/>
                                <a:gd name="connsiteX77" fmla="*/ 928806 w 1395531"/>
                                <a:gd name="connsiteY77" fmla="*/ 1617345 h 2608666"/>
                                <a:gd name="connsiteX78" fmla="*/ 909756 w 1395531"/>
                                <a:gd name="connsiteY78" fmla="*/ 1645920 h 2608666"/>
                                <a:gd name="connsiteX79" fmla="*/ 900231 w 1395531"/>
                                <a:gd name="connsiteY79" fmla="*/ 1660207 h 2608666"/>
                                <a:gd name="connsiteX80" fmla="*/ 866893 w 1395531"/>
                                <a:gd name="connsiteY80" fmla="*/ 1703070 h 2608666"/>
                                <a:gd name="connsiteX81" fmla="*/ 857368 w 1395531"/>
                                <a:gd name="connsiteY81" fmla="*/ 1717357 h 2608666"/>
                                <a:gd name="connsiteX82" fmla="*/ 843081 w 1395531"/>
                                <a:gd name="connsiteY82" fmla="*/ 1745932 h 2608666"/>
                                <a:gd name="connsiteX83" fmla="*/ 833556 w 1395531"/>
                                <a:gd name="connsiteY83" fmla="*/ 1774507 h 2608666"/>
                                <a:gd name="connsiteX84" fmla="*/ 828793 w 1395531"/>
                                <a:gd name="connsiteY84" fmla="*/ 1788795 h 2608666"/>
                                <a:gd name="connsiteX85" fmla="*/ 824031 w 1395531"/>
                                <a:gd name="connsiteY85" fmla="*/ 1803082 h 2608666"/>
                                <a:gd name="connsiteX86" fmla="*/ 804981 w 1395531"/>
                                <a:gd name="connsiteY86" fmla="*/ 1831657 h 2608666"/>
                                <a:gd name="connsiteX87" fmla="*/ 771643 w 1395531"/>
                                <a:gd name="connsiteY87" fmla="*/ 1931670 h 2608666"/>
                                <a:gd name="connsiteX88" fmla="*/ 762118 w 1395531"/>
                                <a:gd name="connsiteY88" fmla="*/ 1960245 h 2608666"/>
                                <a:gd name="connsiteX89" fmla="*/ 757356 w 1395531"/>
                                <a:gd name="connsiteY89" fmla="*/ 1974532 h 2608666"/>
                                <a:gd name="connsiteX90" fmla="*/ 747831 w 1395531"/>
                                <a:gd name="connsiteY90" fmla="*/ 1988820 h 2608666"/>
                                <a:gd name="connsiteX91" fmla="*/ 738306 w 1395531"/>
                                <a:gd name="connsiteY91" fmla="*/ 2017395 h 2608666"/>
                                <a:gd name="connsiteX92" fmla="*/ 724018 w 1395531"/>
                                <a:gd name="connsiteY92" fmla="*/ 2060257 h 2608666"/>
                                <a:gd name="connsiteX93" fmla="*/ 704968 w 1395531"/>
                                <a:gd name="connsiteY93" fmla="*/ 2117407 h 2608666"/>
                                <a:gd name="connsiteX94" fmla="*/ 695443 w 1395531"/>
                                <a:gd name="connsiteY94" fmla="*/ 2145982 h 2608666"/>
                                <a:gd name="connsiteX95" fmla="*/ 690681 w 1395531"/>
                                <a:gd name="connsiteY95" fmla="*/ 2160270 h 2608666"/>
                                <a:gd name="connsiteX96" fmla="*/ 685918 w 1395531"/>
                                <a:gd name="connsiteY96" fmla="*/ 2179320 h 2608666"/>
                                <a:gd name="connsiteX97" fmla="*/ 681156 w 1395531"/>
                                <a:gd name="connsiteY97" fmla="*/ 2217420 h 2608666"/>
                                <a:gd name="connsiteX98" fmla="*/ 676393 w 1395531"/>
                                <a:gd name="connsiteY98" fmla="*/ 2236470 h 2608666"/>
                                <a:gd name="connsiteX99" fmla="*/ 662106 w 1395531"/>
                                <a:gd name="connsiteY99" fmla="*/ 2279332 h 2608666"/>
                                <a:gd name="connsiteX100" fmla="*/ 657343 w 1395531"/>
                                <a:gd name="connsiteY100" fmla="*/ 2293620 h 2608666"/>
                                <a:gd name="connsiteX101" fmla="*/ 652581 w 1395531"/>
                                <a:gd name="connsiteY101" fmla="*/ 2307907 h 2608666"/>
                                <a:gd name="connsiteX102" fmla="*/ 643056 w 1395531"/>
                                <a:gd name="connsiteY102" fmla="*/ 2322195 h 2608666"/>
                                <a:gd name="connsiteX103" fmla="*/ 633531 w 1395531"/>
                                <a:gd name="connsiteY103" fmla="*/ 2350770 h 2608666"/>
                                <a:gd name="connsiteX104" fmla="*/ 628768 w 1395531"/>
                                <a:gd name="connsiteY104" fmla="*/ 2365057 h 2608666"/>
                                <a:gd name="connsiteX105" fmla="*/ 619243 w 1395531"/>
                                <a:gd name="connsiteY105" fmla="*/ 2384107 h 2608666"/>
                                <a:gd name="connsiteX106" fmla="*/ 604956 w 1395531"/>
                                <a:gd name="connsiteY106" fmla="*/ 2426970 h 2608666"/>
                                <a:gd name="connsiteX107" fmla="*/ 600193 w 1395531"/>
                                <a:gd name="connsiteY107" fmla="*/ 2441257 h 2608666"/>
                                <a:gd name="connsiteX108" fmla="*/ 585906 w 1395531"/>
                                <a:gd name="connsiteY108" fmla="*/ 2455545 h 2608666"/>
                                <a:gd name="connsiteX109" fmla="*/ 571618 w 1395531"/>
                                <a:gd name="connsiteY109" fmla="*/ 2465070 h 2608666"/>
                                <a:gd name="connsiteX110" fmla="*/ 543043 w 1395531"/>
                                <a:gd name="connsiteY110" fmla="*/ 2493645 h 2608666"/>
                                <a:gd name="connsiteX111" fmla="*/ 528756 w 1395531"/>
                                <a:gd name="connsiteY111" fmla="*/ 2507932 h 2608666"/>
                                <a:gd name="connsiteX112" fmla="*/ 509706 w 1395531"/>
                                <a:gd name="connsiteY112" fmla="*/ 2536507 h 2608666"/>
                                <a:gd name="connsiteX113" fmla="*/ 495418 w 1395531"/>
                                <a:gd name="connsiteY113" fmla="*/ 2541270 h 2608666"/>
                                <a:gd name="connsiteX114" fmla="*/ 466843 w 1395531"/>
                                <a:gd name="connsiteY114" fmla="*/ 2565082 h 2608666"/>
                                <a:gd name="connsiteX115" fmla="*/ 438268 w 1395531"/>
                                <a:gd name="connsiteY115" fmla="*/ 2574607 h 2608666"/>
                                <a:gd name="connsiteX116" fmla="*/ 404931 w 1395531"/>
                                <a:gd name="connsiteY116" fmla="*/ 2603182 h 2608666"/>
                                <a:gd name="connsiteX117" fmla="*/ 366839 w 1395531"/>
                                <a:gd name="connsiteY117" fmla="*/ 2607944 h 2608666"/>
                                <a:gd name="connsiteX118" fmla="*/ 343023 w 1395531"/>
                                <a:gd name="connsiteY118" fmla="*/ 2593650 h 2608666"/>
                                <a:gd name="connsiteX119" fmla="*/ 247770 w 1395531"/>
                                <a:gd name="connsiteY119" fmla="*/ 2584131 h 2608666"/>
                                <a:gd name="connsiteX120" fmla="*/ 147764 w 1395531"/>
                                <a:gd name="connsiteY120" fmla="*/ 2536508 h 2608666"/>
                                <a:gd name="connsiteX121" fmla="*/ 90608 w 1395531"/>
                                <a:gd name="connsiteY121" fmla="*/ 2498409 h 2608666"/>
                                <a:gd name="connsiteX122" fmla="*/ 19170 w 1395531"/>
                                <a:gd name="connsiteY122" fmla="*/ 2403158 h 2608666"/>
                                <a:gd name="connsiteX123" fmla="*/ 125 w 1395531"/>
                                <a:gd name="connsiteY123" fmla="*/ 2303145 h 2608666"/>
                                <a:gd name="connsiteX124" fmla="*/ 4881 w 1395531"/>
                                <a:gd name="connsiteY124" fmla="*/ 2212657 h 2608666"/>
                                <a:gd name="connsiteX125" fmla="*/ 14406 w 1395531"/>
                                <a:gd name="connsiteY125" fmla="*/ 2184082 h 2608666"/>
                                <a:gd name="connsiteX126" fmla="*/ 19168 w 1395531"/>
                                <a:gd name="connsiteY126" fmla="*/ 2169795 h 2608666"/>
                                <a:gd name="connsiteX127" fmla="*/ 28693 w 1395531"/>
                                <a:gd name="connsiteY127" fmla="*/ 2155507 h 2608666"/>
                                <a:gd name="connsiteX128" fmla="*/ 42981 w 1395531"/>
                                <a:gd name="connsiteY128" fmla="*/ 2126932 h 2608666"/>
                                <a:gd name="connsiteX129" fmla="*/ 71556 w 1395531"/>
                                <a:gd name="connsiteY129" fmla="*/ 2041207 h 2608666"/>
                                <a:gd name="connsiteX130" fmla="*/ 81081 w 1395531"/>
                                <a:gd name="connsiteY130" fmla="*/ 2012632 h 2608666"/>
                                <a:gd name="connsiteX131" fmla="*/ 85843 w 1395531"/>
                                <a:gd name="connsiteY131" fmla="*/ 1998345 h 2608666"/>
                                <a:gd name="connsiteX132" fmla="*/ 123943 w 1395531"/>
                                <a:gd name="connsiteY132" fmla="*/ 1941195 h 2608666"/>
                                <a:gd name="connsiteX133" fmla="*/ 133468 w 1395531"/>
                                <a:gd name="connsiteY133" fmla="*/ 1926907 h 2608666"/>
                                <a:gd name="connsiteX134" fmla="*/ 142993 w 1395531"/>
                                <a:gd name="connsiteY134" fmla="*/ 1912620 h 2608666"/>
                                <a:gd name="connsiteX135" fmla="*/ 147756 w 1395531"/>
                                <a:gd name="connsiteY135" fmla="*/ 1898332 h 2608666"/>
                                <a:gd name="connsiteX136" fmla="*/ 162043 w 1395531"/>
                                <a:gd name="connsiteY136" fmla="*/ 1888807 h 2608666"/>
                                <a:gd name="connsiteX137" fmla="*/ 190618 w 1395531"/>
                                <a:gd name="connsiteY137" fmla="*/ 1845945 h 2608666"/>
                                <a:gd name="connsiteX138" fmla="*/ 200143 w 1395531"/>
                                <a:gd name="connsiteY138" fmla="*/ 1831657 h 2608666"/>
                                <a:gd name="connsiteX139" fmla="*/ 214431 w 1395531"/>
                                <a:gd name="connsiteY139" fmla="*/ 1822132 h 2608666"/>
                                <a:gd name="connsiteX140" fmla="*/ 219193 w 1395531"/>
                                <a:gd name="connsiteY140" fmla="*/ 1807845 h 2608666"/>
                                <a:gd name="connsiteX141" fmla="*/ 238243 w 1395531"/>
                                <a:gd name="connsiteY141" fmla="*/ 1779270 h 2608666"/>
                                <a:gd name="connsiteX142" fmla="*/ 252531 w 1395531"/>
                                <a:gd name="connsiteY142" fmla="*/ 1750695 h 2608666"/>
                                <a:gd name="connsiteX143" fmla="*/ 266818 w 1395531"/>
                                <a:gd name="connsiteY143" fmla="*/ 1741170 h 2608666"/>
                                <a:gd name="connsiteX144" fmla="*/ 285868 w 1395531"/>
                                <a:gd name="connsiteY144" fmla="*/ 1712595 h 2608666"/>
                                <a:gd name="connsiteX145" fmla="*/ 295393 w 1395531"/>
                                <a:gd name="connsiteY145" fmla="*/ 1684020 h 2608666"/>
                                <a:gd name="connsiteX146" fmla="*/ 304918 w 1395531"/>
                                <a:gd name="connsiteY146" fmla="*/ 1669732 h 2608666"/>
                                <a:gd name="connsiteX147" fmla="*/ 314443 w 1395531"/>
                                <a:gd name="connsiteY147" fmla="*/ 1641157 h 2608666"/>
                                <a:gd name="connsiteX148" fmla="*/ 333493 w 1395531"/>
                                <a:gd name="connsiteY148" fmla="*/ 1612582 h 2608666"/>
                                <a:gd name="connsiteX149" fmla="*/ 343018 w 1395531"/>
                                <a:gd name="connsiteY149" fmla="*/ 1598295 h 2608666"/>
                                <a:gd name="connsiteX150" fmla="*/ 357306 w 1395531"/>
                                <a:gd name="connsiteY150" fmla="*/ 1569720 h 2608666"/>
                                <a:gd name="connsiteX151" fmla="*/ 366831 w 1395531"/>
                                <a:gd name="connsiteY151" fmla="*/ 1541145 h 2608666"/>
                                <a:gd name="connsiteX152" fmla="*/ 371593 w 1395531"/>
                                <a:gd name="connsiteY152" fmla="*/ 1526857 h 2608666"/>
                                <a:gd name="connsiteX153" fmla="*/ 390643 w 1395531"/>
                                <a:gd name="connsiteY153" fmla="*/ 1483995 h 2608666"/>
                                <a:gd name="connsiteX154" fmla="*/ 395406 w 1395531"/>
                                <a:gd name="connsiteY154" fmla="*/ 1469707 h 2608666"/>
                                <a:gd name="connsiteX155" fmla="*/ 400168 w 1395531"/>
                                <a:gd name="connsiteY155" fmla="*/ 1455420 h 2608666"/>
                                <a:gd name="connsiteX156" fmla="*/ 409693 w 1395531"/>
                                <a:gd name="connsiteY156" fmla="*/ 1383982 h 2608666"/>
                                <a:gd name="connsiteX157" fmla="*/ 414456 w 1395531"/>
                                <a:gd name="connsiteY157" fmla="*/ 1369695 h 2608666"/>
                                <a:gd name="connsiteX158" fmla="*/ 409693 w 1395531"/>
                                <a:gd name="connsiteY158" fmla="*/ 1217295 h 2608666"/>
                                <a:gd name="connsiteX159" fmla="*/ 395406 w 1395531"/>
                                <a:gd name="connsiteY159" fmla="*/ 1174432 h 2608666"/>
                                <a:gd name="connsiteX160" fmla="*/ 381118 w 1395531"/>
                                <a:gd name="connsiteY160" fmla="*/ 1122045 h 2608666"/>
                                <a:gd name="connsiteX161" fmla="*/ 371593 w 1395531"/>
                                <a:gd name="connsiteY161" fmla="*/ 1107757 h 2608666"/>
                                <a:gd name="connsiteX162" fmla="*/ 352543 w 1395531"/>
                                <a:gd name="connsiteY162" fmla="*/ 1079182 h 2608666"/>
                                <a:gd name="connsiteX163" fmla="*/ 347781 w 1395531"/>
                                <a:gd name="connsiteY163" fmla="*/ 1064895 h 2608666"/>
                                <a:gd name="connsiteX164" fmla="*/ 338256 w 1395531"/>
                                <a:gd name="connsiteY164" fmla="*/ 1050607 h 2608666"/>
                                <a:gd name="connsiteX165" fmla="*/ 319206 w 1395531"/>
                                <a:gd name="connsiteY165" fmla="*/ 1017270 h 2608666"/>
                                <a:gd name="connsiteX166" fmla="*/ 304918 w 1395531"/>
                                <a:gd name="connsiteY166" fmla="*/ 974407 h 2608666"/>
                                <a:gd name="connsiteX167" fmla="*/ 300156 w 1395531"/>
                                <a:gd name="connsiteY167" fmla="*/ 960120 h 2608666"/>
                                <a:gd name="connsiteX168" fmla="*/ 271581 w 1395531"/>
                                <a:gd name="connsiteY168" fmla="*/ 926782 h 2608666"/>
                                <a:gd name="connsiteX169" fmla="*/ 214439 w 1395531"/>
                                <a:gd name="connsiteY169" fmla="*/ 822006 h 2608666"/>
                                <a:gd name="connsiteX170" fmla="*/ 176343 w 1395531"/>
                                <a:gd name="connsiteY170" fmla="*/ 750569 h 2608666"/>
                                <a:gd name="connsiteX171" fmla="*/ 133468 w 1395531"/>
                                <a:gd name="connsiteY171" fmla="*/ 636270 h 2608666"/>
                                <a:gd name="connsiteX172" fmla="*/ 123864 w 1395531"/>
                                <a:gd name="connsiteY172" fmla="*/ 502919 h 2608666"/>
                                <a:gd name="connsiteX173" fmla="*/ 152527 w 1395531"/>
                                <a:gd name="connsiteY173" fmla="*/ 388620 h 2608666"/>
                                <a:gd name="connsiteX174" fmla="*/ 185860 w 1395531"/>
                                <a:gd name="connsiteY174" fmla="*/ 317182 h 2608666"/>
                                <a:gd name="connsiteX175" fmla="*/ 228724 w 1395531"/>
                                <a:gd name="connsiteY175" fmla="*/ 245745 h 2608666"/>
                                <a:gd name="connsiteX176" fmla="*/ 291588 w 1395531"/>
                                <a:gd name="connsiteY176" fmla="*/ 170498 h 2608666"/>
                                <a:gd name="connsiteX177" fmla="*/ 360169 w 1395531"/>
                                <a:gd name="connsiteY177" fmla="*/ 102870 h 2608666"/>
                                <a:gd name="connsiteX178" fmla="*/ 434469 w 1395531"/>
                                <a:gd name="connsiteY17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800218 w 1395531"/>
                                <a:gd name="connsiteY4" fmla="*/ 12382 h 2608666"/>
                                <a:gd name="connsiteX5" fmla="*/ 838318 w 1395531"/>
                                <a:gd name="connsiteY5" fmla="*/ 31432 h 2608666"/>
                                <a:gd name="connsiteX6" fmla="*/ 895468 w 1395531"/>
                                <a:gd name="connsiteY6" fmla="*/ 40957 h 2608666"/>
                                <a:gd name="connsiteX7" fmla="*/ 909756 w 1395531"/>
                                <a:gd name="connsiteY7" fmla="*/ 45720 h 2608666"/>
                                <a:gd name="connsiteX8" fmla="*/ 924043 w 1395531"/>
                                <a:gd name="connsiteY8" fmla="*/ 50482 h 2608666"/>
                                <a:gd name="connsiteX9" fmla="*/ 966906 w 1395531"/>
                                <a:gd name="connsiteY9" fmla="*/ 69532 h 2608666"/>
                                <a:gd name="connsiteX10" fmla="*/ 981193 w 1395531"/>
                                <a:gd name="connsiteY10" fmla="*/ 74295 h 2608666"/>
                                <a:gd name="connsiteX11" fmla="*/ 995481 w 1395531"/>
                                <a:gd name="connsiteY11" fmla="*/ 83820 h 2608666"/>
                                <a:gd name="connsiteX12" fmla="*/ 1024056 w 1395531"/>
                                <a:gd name="connsiteY12" fmla="*/ 93345 h 2608666"/>
                                <a:gd name="connsiteX13" fmla="*/ 1038343 w 1395531"/>
                                <a:gd name="connsiteY13" fmla="*/ 98107 h 2608666"/>
                                <a:gd name="connsiteX14" fmla="*/ 1052631 w 1395531"/>
                                <a:gd name="connsiteY14" fmla="*/ 107632 h 2608666"/>
                                <a:gd name="connsiteX15" fmla="*/ 1066918 w 1395531"/>
                                <a:gd name="connsiteY15" fmla="*/ 112395 h 2608666"/>
                                <a:gd name="connsiteX16" fmla="*/ 1109781 w 1395531"/>
                                <a:gd name="connsiteY16" fmla="*/ 136207 h 2608666"/>
                                <a:gd name="connsiteX17" fmla="*/ 1119306 w 1395531"/>
                                <a:gd name="connsiteY17" fmla="*/ 150495 h 2608666"/>
                                <a:gd name="connsiteX18" fmla="*/ 1133593 w 1395531"/>
                                <a:gd name="connsiteY18" fmla="*/ 155257 h 2608666"/>
                                <a:gd name="connsiteX19" fmla="*/ 1162168 w 1395531"/>
                                <a:gd name="connsiteY19" fmla="*/ 169545 h 2608666"/>
                                <a:gd name="connsiteX20" fmla="*/ 1176456 w 1395531"/>
                                <a:gd name="connsiteY20" fmla="*/ 183832 h 2608666"/>
                                <a:gd name="connsiteX21" fmla="*/ 1190743 w 1395531"/>
                                <a:gd name="connsiteY21" fmla="*/ 193357 h 2608666"/>
                                <a:gd name="connsiteX22" fmla="*/ 1209793 w 1395531"/>
                                <a:gd name="connsiteY22" fmla="*/ 217170 h 2608666"/>
                                <a:gd name="connsiteX23" fmla="*/ 1233606 w 1395531"/>
                                <a:gd name="connsiteY23" fmla="*/ 240982 h 2608666"/>
                                <a:gd name="connsiteX24" fmla="*/ 1257418 w 1395531"/>
                                <a:gd name="connsiteY24" fmla="*/ 264795 h 2608666"/>
                                <a:gd name="connsiteX25" fmla="*/ 1290756 w 1395531"/>
                                <a:gd name="connsiteY25" fmla="*/ 302895 h 2608666"/>
                                <a:gd name="connsiteX26" fmla="*/ 1309806 w 1395531"/>
                                <a:gd name="connsiteY26" fmla="*/ 331470 h 2608666"/>
                                <a:gd name="connsiteX27" fmla="*/ 1314568 w 1395531"/>
                                <a:gd name="connsiteY27" fmla="*/ 345757 h 2608666"/>
                                <a:gd name="connsiteX28" fmla="*/ 1324093 w 1395531"/>
                                <a:gd name="connsiteY28" fmla="*/ 360045 h 2608666"/>
                                <a:gd name="connsiteX29" fmla="*/ 1333618 w 1395531"/>
                                <a:gd name="connsiteY29" fmla="*/ 388620 h 2608666"/>
                                <a:gd name="connsiteX30" fmla="*/ 1338381 w 1395531"/>
                                <a:gd name="connsiteY30" fmla="*/ 402907 h 2608666"/>
                                <a:gd name="connsiteX31" fmla="*/ 1347906 w 1395531"/>
                                <a:gd name="connsiteY31" fmla="*/ 417195 h 2608666"/>
                                <a:gd name="connsiteX32" fmla="*/ 1357431 w 1395531"/>
                                <a:gd name="connsiteY32" fmla="*/ 445770 h 2608666"/>
                                <a:gd name="connsiteX33" fmla="*/ 1366956 w 1395531"/>
                                <a:gd name="connsiteY33" fmla="*/ 493395 h 2608666"/>
                                <a:gd name="connsiteX34" fmla="*/ 1371718 w 1395531"/>
                                <a:gd name="connsiteY34" fmla="*/ 526732 h 2608666"/>
                                <a:gd name="connsiteX35" fmla="*/ 1381243 w 1395531"/>
                                <a:gd name="connsiteY35" fmla="*/ 574357 h 2608666"/>
                                <a:gd name="connsiteX36" fmla="*/ 1390768 w 1395531"/>
                                <a:gd name="connsiteY36" fmla="*/ 636270 h 2608666"/>
                                <a:gd name="connsiteX37" fmla="*/ 1395531 w 1395531"/>
                                <a:gd name="connsiteY37" fmla="*/ 650557 h 2608666"/>
                                <a:gd name="connsiteX38" fmla="*/ 1386006 w 1395531"/>
                                <a:gd name="connsiteY38" fmla="*/ 717232 h 2608666"/>
                                <a:gd name="connsiteX39" fmla="*/ 1376481 w 1395531"/>
                                <a:gd name="connsiteY39" fmla="*/ 774382 h 2608666"/>
                                <a:gd name="connsiteX40" fmla="*/ 1371718 w 1395531"/>
                                <a:gd name="connsiteY40" fmla="*/ 788670 h 2608666"/>
                                <a:gd name="connsiteX41" fmla="*/ 1362193 w 1395531"/>
                                <a:gd name="connsiteY41" fmla="*/ 826770 h 2608666"/>
                                <a:gd name="connsiteX42" fmla="*/ 1352668 w 1395531"/>
                                <a:gd name="connsiteY42" fmla="*/ 841057 h 2608666"/>
                                <a:gd name="connsiteX43" fmla="*/ 1338381 w 1395531"/>
                                <a:gd name="connsiteY43" fmla="*/ 883920 h 2608666"/>
                                <a:gd name="connsiteX44" fmla="*/ 1333618 w 1395531"/>
                                <a:gd name="connsiteY44" fmla="*/ 898207 h 2608666"/>
                                <a:gd name="connsiteX45" fmla="*/ 1324093 w 1395531"/>
                                <a:gd name="connsiteY45" fmla="*/ 912495 h 2608666"/>
                                <a:gd name="connsiteX46" fmla="*/ 1319331 w 1395531"/>
                                <a:gd name="connsiteY46" fmla="*/ 926782 h 2608666"/>
                                <a:gd name="connsiteX47" fmla="*/ 1314568 w 1395531"/>
                                <a:gd name="connsiteY47" fmla="*/ 945832 h 2608666"/>
                                <a:gd name="connsiteX48" fmla="*/ 1305043 w 1395531"/>
                                <a:gd name="connsiteY48" fmla="*/ 960120 h 2608666"/>
                                <a:gd name="connsiteX49" fmla="*/ 1295518 w 1395531"/>
                                <a:gd name="connsiteY49" fmla="*/ 979170 h 2608666"/>
                                <a:gd name="connsiteX50" fmla="*/ 1281231 w 1395531"/>
                                <a:gd name="connsiteY50" fmla="*/ 1022032 h 2608666"/>
                                <a:gd name="connsiteX51" fmla="*/ 1276468 w 1395531"/>
                                <a:gd name="connsiteY51" fmla="*/ 1036320 h 2608666"/>
                                <a:gd name="connsiteX52" fmla="*/ 1266943 w 1395531"/>
                                <a:gd name="connsiteY52" fmla="*/ 1050607 h 2608666"/>
                                <a:gd name="connsiteX53" fmla="*/ 1252656 w 1395531"/>
                                <a:gd name="connsiteY53" fmla="*/ 1083945 h 2608666"/>
                                <a:gd name="connsiteX54" fmla="*/ 1243131 w 1395531"/>
                                <a:gd name="connsiteY54" fmla="*/ 1112520 h 2608666"/>
                                <a:gd name="connsiteX55" fmla="*/ 1238368 w 1395531"/>
                                <a:gd name="connsiteY55" fmla="*/ 1126807 h 2608666"/>
                                <a:gd name="connsiteX56" fmla="*/ 1233606 w 1395531"/>
                                <a:gd name="connsiteY56" fmla="*/ 1141095 h 2608666"/>
                                <a:gd name="connsiteX57" fmla="*/ 1219318 w 1395531"/>
                                <a:gd name="connsiteY57" fmla="*/ 1150620 h 2608666"/>
                                <a:gd name="connsiteX58" fmla="*/ 1214556 w 1395531"/>
                                <a:gd name="connsiteY58" fmla="*/ 1164907 h 2608666"/>
                                <a:gd name="connsiteX59" fmla="*/ 1200268 w 1395531"/>
                                <a:gd name="connsiteY59" fmla="*/ 1179195 h 2608666"/>
                                <a:gd name="connsiteX60" fmla="*/ 1190743 w 1395531"/>
                                <a:gd name="connsiteY60" fmla="*/ 1193482 h 2608666"/>
                                <a:gd name="connsiteX61" fmla="*/ 1171693 w 1395531"/>
                                <a:gd name="connsiteY61" fmla="*/ 1241107 h 2608666"/>
                                <a:gd name="connsiteX62" fmla="*/ 1166931 w 1395531"/>
                                <a:gd name="connsiteY62" fmla="*/ 1255395 h 2608666"/>
                                <a:gd name="connsiteX63" fmla="*/ 1152643 w 1395531"/>
                                <a:gd name="connsiteY63" fmla="*/ 1264920 h 2608666"/>
                                <a:gd name="connsiteX64" fmla="*/ 1133593 w 1395531"/>
                                <a:gd name="connsiteY64" fmla="*/ 1293495 h 2608666"/>
                                <a:gd name="connsiteX65" fmla="*/ 1109781 w 1395531"/>
                                <a:gd name="connsiteY65" fmla="*/ 1322070 h 2608666"/>
                                <a:gd name="connsiteX66" fmla="*/ 1095493 w 1395531"/>
                                <a:gd name="connsiteY66" fmla="*/ 1350645 h 2608666"/>
                                <a:gd name="connsiteX67" fmla="*/ 1081206 w 1395531"/>
                                <a:gd name="connsiteY67" fmla="*/ 1360170 h 2608666"/>
                                <a:gd name="connsiteX68" fmla="*/ 1062156 w 1395531"/>
                                <a:gd name="connsiteY68" fmla="*/ 1388745 h 2608666"/>
                                <a:gd name="connsiteX69" fmla="*/ 1043106 w 1395531"/>
                                <a:gd name="connsiteY69" fmla="*/ 1417320 h 2608666"/>
                                <a:gd name="connsiteX70" fmla="*/ 1024056 w 1395531"/>
                                <a:gd name="connsiteY70" fmla="*/ 1445895 h 2608666"/>
                                <a:gd name="connsiteX71" fmla="*/ 1014531 w 1395531"/>
                                <a:gd name="connsiteY71" fmla="*/ 1460182 h 2608666"/>
                                <a:gd name="connsiteX72" fmla="*/ 1000243 w 1395531"/>
                                <a:gd name="connsiteY72" fmla="*/ 1488757 h 2608666"/>
                                <a:gd name="connsiteX73" fmla="*/ 985956 w 1395531"/>
                                <a:gd name="connsiteY73" fmla="*/ 1517332 h 2608666"/>
                                <a:gd name="connsiteX74" fmla="*/ 971668 w 1395531"/>
                                <a:gd name="connsiteY74" fmla="*/ 1545907 h 2608666"/>
                                <a:gd name="connsiteX75" fmla="*/ 966906 w 1395531"/>
                                <a:gd name="connsiteY75" fmla="*/ 1560195 h 2608666"/>
                                <a:gd name="connsiteX76" fmla="*/ 947856 w 1395531"/>
                                <a:gd name="connsiteY76" fmla="*/ 1588770 h 2608666"/>
                                <a:gd name="connsiteX77" fmla="*/ 928806 w 1395531"/>
                                <a:gd name="connsiteY77" fmla="*/ 1617345 h 2608666"/>
                                <a:gd name="connsiteX78" fmla="*/ 909756 w 1395531"/>
                                <a:gd name="connsiteY78" fmla="*/ 1645920 h 2608666"/>
                                <a:gd name="connsiteX79" fmla="*/ 900231 w 1395531"/>
                                <a:gd name="connsiteY79" fmla="*/ 1660207 h 2608666"/>
                                <a:gd name="connsiteX80" fmla="*/ 866893 w 1395531"/>
                                <a:gd name="connsiteY80" fmla="*/ 1703070 h 2608666"/>
                                <a:gd name="connsiteX81" fmla="*/ 857368 w 1395531"/>
                                <a:gd name="connsiteY81" fmla="*/ 1717357 h 2608666"/>
                                <a:gd name="connsiteX82" fmla="*/ 843081 w 1395531"/>
                                <a:gd name="connsiteY82" fmla="*/ 1745932 h 2608666"/>
                                <a:gd name="connsiteX83" fmla="*/ 833556 w 1395531"/>
                                <a:gd name="connsiteY83" fmla="*/ 1774507 h 2608666"/>
                                <a:gd name="connsiteX84" fmla="*/ 828793 w 1395531"/>
                                <a:gd name="connsiteY84" fmla="*/ 1788795 h 2608666"/>
                                <a:gd name="connsiteX85" fmla="*/ 824031 w 1395531"/>
                                <a:gd name="connsiteY85" fmla="*/ 1803082 h 2608666"/>
                                <a:gd name="connsiteX86" fmla="*/ 804981 w 1395531"/>
                                <a:gd name="connsiteY86" fmla="*/ 1831657 h 2608666"/>
                                <a:gd name="connsiteX87" fmla="*/ 771643 w 1395531"/>
                                <a:gd name="connsiteY87" fmla="*/ 1931670 h 2608666"/>
                                <a:gd name="connsiteX88" fmla="*/ 762118 w 1395531"/>
                                <a:gd name="connsiteY88" fmla="*/ 1960245 h 2608666"/>
                                <a:gd name="connsiteX89" fmla="*/ 757356 w 1395531"/>
                                <a:gd name="connsiteY89" fmla="*/ 1974532 h 2608666"/>
                                <a:gd name="connsiteX90" fmla="*/ 747831 w 1395531"/>
                                <a:gd name="connsiteY90" fmla="*/ 1988820 h 2608666"/>
                                <a:gd name="connsiteX91" fmla="*/ 738306 w 1395531"/>
                                <a:gd name="connsiteY91" fmla="*/ 2017395 h 2608666"/>
                                <a:gd name="connsiteX92" fmla="*/ 724018 w 1395531"/>
                                <a:gd name="connsiteY92" fmla="*/ 2060257 h 2608666"/>
                                <a:gd name="connsiteX93" fmla="*/ 704968 w 1395531"/>
                                <a:gd name="connsiteY93" fmla="*/ 2117407 h 2608666"/>
                                <a:gd name="connsiteX94" fmla="*/ 695443 w 1395531"/>
                                <a:gd name="connsiteY94" fmla="*/ 2145982 h 2608666"/>
                                <a:gd name="connsiteX95" fmla="*/ 690681 w 1395531"/>
                                <a:gd name="connsiteY95" fmla="*/ 2160270 h 2608666"/>
                                <a:gd name="connsiteX96" fmla="*/ 685918 w 1395531"/>
                                <a:gd name="connsiteY96" fmla="*/ 2179320 h 2608666"/>
                                <a:gd name="connsiteX97" fmla="*/ 681156 w 1395531"/>
                                <a:gd name="connsiteY97" fmla="*/ 2217420 h 2608666"/>
                                <a:gd name="connsiteX98" fmla="*/ 676393 w 1395531"/>
                                <a:gd name="connsiteY98" fmla="*/ 2236470 h 2608666"/>
                                <a:gd name="connsiteX99" fmla="*/ 662106 w 1395531"/>
                                <a:gd name="connsiteY99" fmla="*/ 2279332 h 2608666"/>
                                <a:gd name="connsiteX100" fmla="*/ 657343 w 1395531"/>
                                <a:gd name="connsiteY100" fmla="*/ 2293620 h 2608666"/>
                                <a:gd name="connsiteX101" fmla="*/ 652581 w 1395531"/>
                                <a:gd name="connsiteY101" fmla="*/ 2307907 h 2608666"/>
                                <a:gd name="connsiteX102" fmla="*/ 643056 w 1395531"/>
                                <a:gd name="connsiteY102" fmla="*/ 2322195 h 2608666"/>
                                <a:gd name="connsiteX103" fmla="*/ 633531 w 1395531"/>
                                <a:gd name="connsiteY103" fmla="*/ 2350770 h 2608666"/>
                                <a:gd name="connsiteX104" fmla="*/ 628768 w 1395531"/>
                                <a:gd name="connsiteY104" fmla="*/ 2365057 h 2608666"/>
                                <a:gd name="connsiteX105" fmla="*/ 619243 w 1395531"/>
                                <a:gd name="connsiteY105" fmla="*/ 2384107 h 2608666"/>
                                <a:gd name="connsiteX106" fmla="*/ 604956 w 1395531"/>
                                <a:gd name="connsiteY106" fmla="*/ 2426970 h 2608666"/>
                                <a:gd name="connsiteX107" fmla="*/ 600193 w 1395531"/>
                                <a:gd name="connsiteY107" fmla="*/ 2441257 h 2608666"/>
                                <a:gd name="connsiteX108" fmla="*/ 585906 w 1395531"/>
                                <a:gd name="connsiteY108" fmla="*/ 2455545 h 2608666"/>
                                <a:gd name="connsiteX109" fmla="*/ 571618 w 1395531"/>
                                <a:gd name="connsiteY109" fmla="*/ 2465070 h 2608666"/>
                                <a:gd name="connsiteX110" fmla="*/ 543043 w 1395531"/>
                                <a:gd name="connsiteY110" fmla="*/ 2493645 h 2608666"/>
                                <a:gd name="connsiteX111" fmla="*/ 528756 w 1395531"/>
                                <a:gd name="connsiteY111" fmla="*/ 2507932 h 2608666"/>
                                <a:gd name="connsiteX112" fmla="*/ 509706 w 1395531"/>
                                <a:gd name="connsiteY112" fmla="*/ 2536507 h 2608666"/>
                                <a:gd name="connsiteX113" fmla="*/ 495418 w 1395531"/>
                                <a:gd name="connsiteY113" fmla="*/ 2541270 h 2608666"/>
                                <a:gd name="connsiteX114" fmla="*/ 466843 w 1395531"/>
                                <a:gd name="connsiteY114" fmla="*/ 2565082 h 2608666"/>
                                <a:gd name="connsiteX115" fmla="*/ 438268 w 1395531"/>
                                <a:gd name="connsiteY115" fmla="*/ 2574607 h 2608666"/>
                                <a:gd name="connsiteX116" fmla="*/ 404931 w 1395531"/>
                                <a:gd name="connsiteY116" fmla="*/ 2603182 h 2608666"/>
                                <a:gd name="connsiteX117" fmla="*/ 366839 w 1395531"/>
                                <a:gd name="connsiteY117" fmla="*/ 2607944 h 2608666"/>
                                <a:gd name="connsiteX118" fmla="*/ 343023 w 1395531"/>
                                <a:gd name="connsiteY118" fmla="*/ 2593650 h 2608666"/>
                                <a:gd name="connsiteX119" fmla="*/ 247770 w 1395531"/>
                                <a:gd name="connsiteY119" fmla="*/ 2584131 h 2608666"/>
                                <a:gd name="connsiteX120" fmla="*/ 147764 w 1395531"/>
                                <a:gd name="connsiteY120" fmla="*/ 2536508 h 2608666"/>
                                <a:gd name="connsiteX121" fmla="*/ 90608 w 1395531"/>
                                <a:gd name="connsiteY121" fmla="*/ 2498409 h 2608666"/>
                                <a:gd name="connsiteX122" fmla="*/ 19170 w 1395531"/>
                                <a:gd name="connsiteY122" fmla="*/ 2403158 h 2608666"/>
                                <a:gd name="connsiteX123" fmla="*/ 125 w 1395531"/>
                                <a:gd name="connsiteY123" fmla="*/ 2303145 h 2608666"/>
                                <a:gd name="connsiteX124" fmla="*/ 4881 w 1395531"/>
                                <a:gd name="connsiteY124" fmla="*/ 2212657 h 2608666"/>
                                <a:gd name="connsiteX125" fmla="*/ 14406 w 1395531"/>
                                <a:gd name="connsiteY125" fmla="*/ 2184082 h 2608666"/>
                                <a:gd name="connsiteX126" fmla="*/ 19168 w 1395531"/>
                                <a:gd name="connsiteY126" fmla="*/ 2169795 h 2608666"/>
                                <a:gd name="connsiteX127" fmla="*/ 28693 w 1395531"/>
                                <a:gd name="connsiteY127" fmla="*/ 2155507 h 2608666"/>
                                <a:gd name="connsiteX128" fmla="*/ 42981 w 1395531"/>
                                <a:gd name="connsiteY128" fmla="*/ 2126932 h 2608666"/>
                                <a:gd name="connsiteX129" fmla="*/ 71556 w 1395531"/>
                                <a:gd name="connsiteY129" fmla="*/ 2041207 h 2608666"/>
                                <a:gd name="connsiteX130" fmla="*/ 81081 w 1395531"/>
                                <a:gd name="connsiteY130" fmla="*/ 2012632 h 2608666"/>
                                <a:gd name="connsiteX131" fmla="*/ 85843 w 1395531"/>
                                <a:gd name="connsiteY131" fmla="*/ 1998345 h 2608666"/>
                                <a:gd name="connsiteX132" fmla="*/ 123943 w 1395531"/>
                                <a:gd name="connsiteY132" fmla="*/ 1941195 h 2608666"/>
                                <a:gd name="connsiteX133" fmla="*/ 133468 w 1395531"/>
                                <a:gd name="connsiteY133" fmla="*/ 1926907 h 2608666"/>
                                <a:gd name="connsiteX134" fmla="*/ 142993 w 1395531"/>
                                <a:gd name="connsiteY134" fmla="*/ 1912620 h 2608666"/>
                                <a:gd name="connsiteX135" fmla="*/ 147756 w 1395531"/>
                                <a:gd name="connsiteY135" fmla="*/ 1898332 h 2608666"/>
                                <a:gd name="connsiteX136" fmla="*/ 162043 w 1395531"/>
                                <a:gd name="connsiteY136" fmla="*/ 1888807 h 2608666"/>
                                <a:gd name="connsiteX137" fmla="*/ 190618 w 1395531"/>
                                <a:gd name="connsiteY137" fmla="*/ 1845945 h 2608666"/>
                                <a:gd name="connsiteX138" fmla="*/ 200143 w 1395531"/>
                                <a:gd name="connsiteY138" fmla="*/ 1831657 h 2608666"/>
                                <a:gd name="connsiteX139" fmla="*/ 214431 w 1395531"/>
                                <a:gd name="connsiteY139" fmla="*/ 1822132 h 2608666"/>
                                <a:gd name="connsiteX140" fmla="*/ 219193 w 1395531"/>
                                <a:gd name="connsiteY140" fmla="*/ 1807845 h 2608666"/>
                                <a:gd name="connsiteX141" fmla="*/ 238243 w 1395531"/>
                                <a:gd name="connsiteY141" fmla="*/ 1779270 h 2608666"/>
                                <a:gd name="connsiteX142" fmla="*/ 252531 w 1395531"/>
                                <a:gd name="connsiteY142" fmla="*/ 1750695 h 2608666"/>
                                <a:gd name="connsiteX143" fmla="*/ 266818 w 1395531"/>
                                <a:gd name="connsiteY143" fmla="*/ 1741170 h 2608666"/>
                                <a:gd name="connsiteX144" fmla="*/ 285868 w 1395531"/>
                                <a:gd name="connsiteY144" fmla="*/ 1712595 h 2608666"/>
                                <a:gd name="connsiteX145" fmla="*/ 295393 w 1395531"/>
                                <a:gd name="connsiteY145" fmla="*/ 1684020 h 2608666"/>
                                <a:gd name="connsiteX146" fmla="*/ 304918 w 1395531"/>
                                <a:gd name="connsiteY146" fmla="*/ 1669732 h 2608666"/>
                                <a:gd name="connsiteX147" fmla="*/ 314443 w 1395531"/>
                                <a:gd name="connsiteY147" fmla="*/ 1641157 h 2608666"/>
                                <a:gd name="connsiteX148" fmla="*/ 333493 w 1395531"/>
                                <a:gd name="connsiteY148" fmla="*/ 1612582 h 2608666"/>
                                <a:gd name="connsiteX149" fmla="*/ 343018 w 1395531"/>
                                <a:gd name="connsiteY149" fmla="*/ 1598295 h 2608666"/>
                                <a:gd name="connsiteX150" fmla="*/ 357306 w 1395531"/>
                                <a:gd name="connsiteY150" fmla="*/ 1569720 h 2608666"/>
                                <a:gd name="connsiteX151" fmla="*/ 366831 w 1395531"/>
                                <a:gd name="connsiteY151" fmla="*/ 1541145 h 2608666"/>
                                <a:gd name="connsiteX152" fmla="*/ 371593 w 1395531"/>
                                <a:gd name="connsiteY152" fmla="*/ 1526857 h 2608666"/>
                                <a:gd name="connsiteX153" fmla="*/ 390643 w 1395531"/>
                                <a:gd name="connsiteY153" fmla="*/ 1483995 h 2608666"/>
                                <a:gd name="connsiteX154" fmla="*/ 395406 w 1395531"/>
                                <a:gd name="connsiteY154" fmla="*/ 1469707 h 2608666"/>
                                <a:gd name="connsiteX155" fmla="*/ 400168 w 1395531"/>
                                <a:gd name="connsiteY155" fmla="*/ 1455420 h 2608666"/>
                                <a:gd name="connsiteX156" fmla="*/ 409693 w 1395531"/>
                                <a:gd name="connsiteY156" fmla="*/ 1383982 h 2608666"/>
                                <a:gd name="connsiteX157" fmla="*/ 414456 w 1395531"/>
                                <a:gd name="connsiteY157" fmla="*/ 1369695 h 2608666"/>
                                <a:gd name="connsiteX158" fmla="*/ 409693 w 1395531"/>
                                <a:gd name="connsiteY158" fmla="*/ 1217295 h 2608666"/>
                                <a:gd name="connsiteX159" fmla="*/ 395406 w 1395531"/>
                                <a:gd name="connsiteY159" fmla="*/ 1174432 h 2608666"/>
                                <a:gd name="connsiteX160" fmla="*/ 381118 w 1395531"/>
                                <a:gd name="connsiteY160" fmla="*/ 1122045 h 2608666"/>
                                <a:gd name="connsiteX161" fmla="*/ 371593 w 1395531"/>
                                <a:gd name="connsiteY161" fmla="*/ 1107757 h 2608666"/>
                                <a:gd name="connsiteX162" fmla="*/ 352543 w 1395531"/>
                                <a:gd name="connsiteY162" fmla="*/ 1079182 h 2608666"/>
                                <a:gd name="connsiteX163" fmla="*/ 347781 w 1395531"/>
                                <a:gd name="connsiteY163" fmla="*/ 1064895 h 2608666"/>
                                <a:gd name="connsiteX164" fmla="*/ 338256 w 1395531"/>
                                <a:gd name="connsiteY164" fmla="*/ 1050607 h 2608666"/>
                                <a:gd name="connsiteX165" fmla="*/ 319206 w 1395531"/>
                                <a:gd name="connsiteY165" fmla="*/ 1017270 h 2608666"/>
                                <a:gd name="connsiteX166" fmla="*/ 304918 w 1395531"/>
                                <a:gd name="connsiteY166" fmla="*/ 974407 h 2608666"/>
                                <a:gd name="connsiteX167" fmla="*/ 300156 w 1395531"/>
                                <a:gd name="connsiteY167" fmla="*/ 960120 h 2608666"/>
                                <a:gd name="connsiteX168" fmla="*/ 271581 w 1395531"/>
                                <a:gd name="connsiteY168" fmla="*/ 926782 h 2608666"/>
                                <a:gd name="connsiteX169" fmla="*/ 214439 w 1395531"/>
                                <a:gd name="connsiteY169" fmla="*/ 822006 h 2608666"/>
                                <a:gd name="connsiteX170" fmla="*/ 176343 w 1395531"/>
                                <a:gd name="connsiteY170" fmla="*/ 750569 h 2608666"/>
                                <a:gd name="connsiteX171" fmla="*/ 133468 w 1395531"/>
                                <a:gd name="connsiteY171" fmla="*/ 636270 h 2608666"/>
                                <a:gd name="connsiteX172" fmla="*/ 123864 w 1395531"/>
                                <a:gd name="connsiteY172" fmla="*/ 502919 h 2608666"/>
                                <a:gd name="connsiteX173" fmla="*/ 152527 w 1395531"/>
                                <a:gd name="connsiteY173" fmla="*/ 388620 h 2608666"/>
                                <a:gd name="connsiteX174" fmla="*/ 185860 w 1395531"/>
                                <a:gd name="connsiteY174" fmla="*/ 317182 h 2608666"/>
                                <a:gd name="connsiteX175" fmla="*/ 228724 w 1395531"/>
                                <a:gd name="connsiteY175" fmla="*/ 245745 h 2608666"/>
                                <a:gd name="connsiteX176" fmla="*/ 291588 w 1395531"/>
                                <a:gd name="connsiteY176" fmla="*/ 170498 h 2608666"/>
                                <a:gd name="connsiteX177" fmla="*/ 360169 w 1395531"/>
                                <a:gd name="connsiteY177" fmla="*/ 102870 h 2608666"/>
                                <a:gd name="connsiteX178" fmla="*/ 434469 w 1395531"/>
                                <a:gd name="connsiteY17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895468 w 1395531"/>
                                <a:gd name="connsiteY6" fmla="*/ 40957 h 2608666"/>
                                <a:gd name="connsiteX7" fmla="*/ 909756 w 1395531"/>
                                <a:gd name="connsiteY7" fmla="*/ 45720 h 2608666"/>
                                <a:gd name="connsiteX8" fmla="*/ 924043 w 1395531"/>
                                <a:gd name="connsiteY8" fmla="*/ 50482 h 2608666"/>
                                <a:gd name="connsiteX9" fmla="*/ 966906 w 1395531"/>
                                <a:gd name="connsiteY9" fmla="*/ 69532 h 2608666"/>
                                <a:gd name="connsiteX10" fmla="*/ 981193 w 1395531"/>
                                <a:gd name="connsiteY10" fmla="*/ 74295 h 2608666"/>
                                <a:gd name="connsiteX11" fmla="*/ 995481 w 1395531"/>
                                <a:gd name="connsiteY11" fmla="*/ 83820 h 2608666"/>
                                <a:gd name="connsiteX12" fmla="*/ 1024056 w 1395531"/>
                                <a:gd name="connsiteY12" fmla="*/ 93345 h 2608666"/>
                                <a:gd name="connsiteX13" fmla="*/ 1038343 w 1395531"/>
                                <a:gd name="connsiteY13" fmla="*/ 98107 h 2608666"/>
                                <a:gd name="connsiteX14" fmla="*/ 1052631 w 1395531"/>
                                <a:gd name="connsiteY14" fmla="*/ 107632 h 2608666"/>
                                <a:gd name="connsiteX15" fmla="*/ 1066918 w 1395531"/>
                                <a:gd name="connsiteY15" fmla="*/ 112395 h 2608666"/>
                                <a:gd name="connsiteX16" fmla="*/ 1109781 w 1395531"/>
                                <a:gd name="connsiteY16" fmla="*/ 136207 h 2608666"/>
                                <a:gd name="connsiteX17" fmla="*/ 1119306 w 1395531"/>
                                <a:gd name="connsiteY17" fmla="*/ 150495 h 2608666"/>
                                <a:gd name="connsiteX18" fmla="*/ 1133593 w 1395531"/>
                                <a:gd name="connsiteY18" fmla="*/ 155257 h 2608666"/>
                                <a:gd name="connsiteX19" fmla="*/ 1162168 w 1395531"/>
                                <a:gd name="connsiteY19" fmla="*/ 169545 h 2608666"/>
                                <a:gd name="connsiteX20" fmla="*/ 1176456 w 1395531"/>
                                <a:gd name="connsiteY20" fmla="*/ 183832 h 2608666"/>
                                <a:gd name="connsiteX21" fmla="*/ 1190743 w 1395531"/>
                                <a:gd name="connsiteY21" fmla="*/ 193357 h 2608666"/>
                                <a:gd name="connsiteX22" fmla="*/ 1209793 w 1395531"/>
                                <a:gd name="connsiteY22" fmla="*/ 217170 h 2608666"/>
                                <a:gd name="connsiteX23" fmla="*/ 1233606 w 1395531"/>
                                <a:gd name="connsiteY23" fmla="*/ 240982 h 2608666"/>
                                <a:gd name="connsiteX24" fmla="*/ 1257418 w 1395531"/>
                                <a:gd name="connsiteY24" fmla="*/ 264795 h 2608666"/>
                                <a:gd name="connsiteX25" fmla="*/ 1290756 w 1395531"/>
                                <a:gd name="connsiteY25" fmla="*/ 302895 h 2608666"/>
                                <a:gd name="connsiteX26" fmla="*/ 1309806 w 1395531"/>
                                <a:gd name="connsiteY26" fmla="*/ 331470 h 2608666"/>
                                <a:gd name="connsiteX27" fmla="*/ 1314568 w 1395531"/>
                                <a:gd name="connsiteY27" fmla="*/ 345757 h 2608666"/>
                                <a:gd name="connsiteX28" fmla="*/ 1324093 w 1395531"/>
                                <a:gd name="connsiteY28" fmla="*/ 360045 h 2608666"/>
                                <a:gd name="connsiteX29" fmla="*/ 1333618 w 1395531"/>
                                <a:gd name="connsiteY29" fmla="*/ 388620 h 2608666"/>
                                <a:gd name="connsiteX30" fmla="*/ 1338381 w 1395531"/>
                                <a:gd name="connsiteY30" fmla="*/ 402907 h 2608666"/>
                                <a:gd name="connsiteX31" fmla="*/ 1347906 w 1395531"/>
                                <a:gd name="connsiteY31" fmla="*/ 417195 h 2608666"/>
                                <a:gd name="connsiteX32" fmla="*/ 1357431 w 1395531"/>
                                <a:gd name="connsiteY32" fmla="*/ 445770 h 2608666"/>
                                <a:gd name="connsiteX33" fmla="*/ 1366956 w 1395531"/>
                                <a:gd name="connsiteY33" fmla="*/ 493395 h 2608666"/>
                                <a:gd name="connsiteX34" fmla="*/ 1371718 w 1395531"/>
                                <a:gd name="connsiteY34" fmla="*/ 526732 h 2608666"/>
                                <a:gd name="connsiteX35" fmla="*/ 1381243 w 1395531"/>
                                <a:gd name="connsiteY35" fmla="*/ 574357 h 2608666"/>
                                <a:gd name="connsiteX36" fmla="*/ 1390768 w 1395531"/>
                                <a:gd name="connsiteY36" fmla="*/ 636270 h 2608666"/>
                                <a:gd name="connsiteX37" fmla="*/ 1395531 w 1395531"/>
                                <a:gd name="connsiteY37" fmla="*/ 650557 h 2608666"/>
                                <a:gd name="connsiteX38" fmla="*/ 1386006 w 1395531"/>
                                <a:gd name="connsiteY38" fmla="*/ 717232 h 2608666"/>
                                <a:gd name="connsiteX39" fmla="*/ 1376481 w 1395531"/>
                                <a:gd name="connsiteY39" fmla="*/ 774382 h 2608666"/>
                                <a:gd name="connsiteX40" fmla="*/ 1371718 w 1395531"/>
                                <a:gd name="connsiteY40" fmla="*/ 788670 h 2608666"/>
                                <a:gd name="connsiteX41" fmla="*/ 1362193 w 1395531"/>
                                <a:gd name="connsiteY41" fmla="*/ 826770 h 2608666"/>
                                <a:gd name="connsiteX42" fmla="*/ 1352668 w 1395531"/>
                                <a:gd name="connsiteY42" fmla="*/ 841057 h 2608666"/>
                                <a:gd name="connsiteX43" fmla="*/ 1338381 w 1395531"/>
                                <a:gd name="connsiteY43" fmla="*/ 883920 h 2608666"/>
                                <a:gd name="connsiteX44" fmla="*/ 1333618 w 1395531"/>
                                <a:gd name="connsiteY44" fmla="*/ 898207 h 2608666"/>
                                <a:gd name="connsiteX45" fmla="*/ 1324093 w 1395531"/>
                                <a:gd name="connsiteY45" fmla="*/ 912495 h 2608666"/>
                                <a:gd name="connsiteX46" fmla="*/ 1319331 w 1395531"/>
                                <a:gd name="connsiteY46" fmla="*/ 926782 h 2608666"/>
                                <a:gd name="connsiteX47" fmla="*/ 1314568 w 1395531"/>
                                <a:gd name="connsiteY47" fmla="*/ 945832 h 2608666"/>
                                <a:gd name="connsiteX48" fmla="*/ 1305043 w 1395531"/>
                                <a:gd name="connsiteY48" fmla="*/ 960120 h 2608666"/>
                                <a:gd name="connsiteX49" fmla="*/ 1295518 w 1395531"/>
                                <a:gd name="connsiteY49" fmla="*/ 979170 h 2608666"/>
                                <a:gd name="connsiteX50" fmla="*/ 1281231 w 1395531"/>
                                <a:gd name="connsiteY50" fmla="*/ 1022032 h 2608666"/>
                                <a:gd name="connsiteX51" fmla="*/ 1276468 w 1395531"/>
                                <a:gd name="connsiteY51" fmla="*/ 1036320 h 2608666"/>
                                <a:gd name="connsiteX52" fmla="*/ 1266943 w 1395531"/>
                                <a:gd name="connsiteY52" fmla="*/ 1050607 h 2608666"/>
                                <a:gd name="connsiteX53" fmla="*/ 1252656 w 1395531"/>
                                <a:gd name="connsiteY53" fmla="*/ 1083945 h 2608666"/>
                                <a:gd name="connsiteX54" fmla="*/ 1243131 w 1395531"/>
                                <a:gd name="connsiteY54" fmla="*/ 1112520 h 2608666"/>
                                <a:gd name="connsiteX55" fmla="*/ 1238368 w 1395531"/>
                                <a:gd name="connsiteY55" fmla="*/ 1126807 h 2608666"/>
                                <a:gd name="connsiteX56" fmla="*/ 1233606 w 1395531"/>
                                <a:gd name="connsiteY56" fmla="*/ 1141095 h 2608666"/>
                                <a:gd name="connsiteX57" fmla="*/ 1219318 w 1395531"/>
                                <a:gd name="connsiteY57" fmla="*/ 1150620 h 2608666"/>
                                <a:gd name="connsiteX58" fmla="*/ 1214556 w 1395531"/>
                                <a:gd name="connsiteY58" fmla="*/ 1164907 h 2608666"/>
                                <a:gd name="connsiteX59" fmla="*/ 1200268 w 1395531"/>
                                <a:gd name="connsiteY59" fmla="*/ 1179195 h 2608666"/>
                                <a:gd name="connsiteX60" fmla="*/ 1190743 w 1395531"/>
                                <a:gd name="connsiteY60" fmla="*/ 1193482 h 2608666"/>
                                <a:gd name="connsiteX61" fmla="*/ 1171693 w 1395531"/>
                                <a:gd name="connsiteY61" fmla="*/ 1241107 h 2608666"/>
                                <a:gd name="connsiteX62" fmla="*/ 1166931 w 1395531"/>
                                <a:gd name="connsiteY62" fmla="*/ 1255395 h 2608666"/>
                                <a:gd name="connsiteX63" fmla="*/ 1152643 w 1395531"/>
                                <a:gd name="connsiteY63" fmla="*/ 1264920 h 2608666"/>
                                <a:gd name="connsiteX64" fmla="*/ 1133593 w 1395531"/>
                                <a:gd name="connsiteY64" fmla="*/ 1293495 h 2608666"/>
                                <a:gd name="connsiteX65" fmla="*/ 1109781 w 1395531"/>
                                <a:gd name="connsiteY65" fmla="*/ 1322070 h 2608666"/>
                                <a:gd name="connsiteX66" fmla="*/ 1095493 w 1395531"/>
                                <a:gd name="connsiteY66" fmla="*/ 1350645 h 2608666"/>
                                <a:gd name="connsiteX67" fmla="*/ 1081206 w 1395531"/>
                                <a:gd name="connsiteY67" fmla="*/ 1360170 h 2608666"/>
                                <a:gd name="connsiteX68" fmla="*/ 1062156 w 1395531"/>
                                <a:gd name="connsiteY68" fmla="*/ 1388745 h 2608666"/>
                                <a:gd name="connsiteX69" fmla="*/ 1043106 w 1395531"/>
                                <a:gd name="connsiteY69" fmla="*/ 1417320 h 2608666"/>
                                <a:gd name="connsiteX70" fmla="*/ 1024056 w 1395531"/>
                                <a:gd name="connsiteY70" fmla="*/ 1445895 h 2608666"/>
                                <a:gd name="connsiteX71" fmla="*/ 1014531 w 1395531"/>
                                <a:gd name="connsiteY71" fmla="*/ 1460182 h 2608666"/>
                                <a:gd name="connsiteX72" fmla="*/ 1000243 w 1395531"/>
                                <a:gd name="connsiteY72" fmla="*/ 1488757 h 2608666"/>
                                <a:gd name="connsiteX73" fmla="*/ 985956 w 1395531"/>
                                <a:gd name="connsiteY73" fmla="*/ 1517332 h 2608666"/>
                                <a:gd name="connsiteX74" fmla="*/ 971668 w 1395531"/>
                                <a:gd name="connsiteY74" fmla="*/ 1545907 h 2608666"/>
                                <a:gd name="connsiteX75" fmla="*/ 966906 w 1395531"/>
                                <a:gd name="connsiteY75" fmla="*/ 1560195 h 2608666"/>
                                <a:gd name="connsiteX76" fmla="*/ 947856 w 1395531"/>
                                <a:gd name="connsiteY76" fmla="*/ 1588770 h 2608666"/>
                                <a:gd name="connsiteX77" fmla="*/ 928806 w 1395531"/>
                                <a:gd name="connsiteY77" fmla="*/ 1617345 h 2608666"/>
                                <a:gd name="connsiteX78" fmla="*/ 909756 w 1395531"/>
                                <a:gd name="connsiteY78" fmla="*/ 1645920 h 2608666"/>
                                <a:gd name="connsiteX79" fmla="*/ 900231 w 1395531"/>
                                <a:gd name="connsiteY79" fmla="*/ 1660207 h 2608666"/>
                                <a:gd name="connsiteX80" fmla="*/ 866893 w 1395531"/>
                                <a:gd name="connsiteY80" fmla="*/ 1703070 h 2608666"/>
                                <a:gd name="connsiteX81" fmla="*/ 857368 w 1395531"/>
                                <a:gd name="connsiteY81" fmla="*/ 1717357 h 2608666"/>
                                <a:gd name="connsiteX82" fmla="*/ 843081 w 1395531"/>
                                <a:gd name="connsiteY82" fmla="*/ 1745932 h 2608666"/>
                                <a:gd name="connsiteX83" fmla="*/ 833556 w 1395531"/>
                                <a:gd name="connsiteY83" fmla="*/ 1774507 h 2608666"/>
                                <a:gd name="connsiteX84" fmla="*/ 828793 w 1395531"/>
                                <a:gd name="connsiteY84" fmla="*/ 1788795 h 2608666"/>
                                <a:gd name="connsiteX85" fmla="*/ 824031 w 1395531"/>
                                <a:gd name="connsiteY85" fmla="*/ 1803082 h 2608666"/>
                                <a:gd name="connsiteX86" fmla="*/ 804981 w 1395531"/>
                                <a:gd name="connsiteY86" fmla="*/ 1831657 h 2608666"/>
                                <a:gd name="connsiteX87" fmla="*/ 771643 w 1395531"/>
                                <a:gd name="connsiteY87" fmla="*/ 1931670 h 2608666"/>
                                <a:gd name="connsiteX88" fmla="*/ 762118 w 1395531"/>
                                <a:gd name="connsiteY88" fmla="*/ 1960245 h 2608666"/>
                                <a:gd name="connsiteX89" fmla="*/ 757356 w 1395531"/>
                                <a:gd name="connsiteY89" fmla="*/ 1974532 h 2608666"/>
                                <a:gd name="connsiteX90" fmla="*/ 747831 w 1395531"/>
                                <a:gd name="connsiteY90" fmla="*/ 1988820 h 2608666"/>
                                <a:gd name="connsiteX91" fmla="*/ 738306 w 1395531"/>
                                <a:gd name="connsiteY91" fmla="*/ 2017395 h 2608666"/>
                                <a:gd name="connsiteX92" fmla="*/ 724018 w 1395531"/>
                                <a:gd name="connsiteY92" fmla="*/ 2060257 h 2608666"/>
                                <a:gd name="connsiteX93" fmla="*/ 704968 w 1395531"/>
                                <a:gd name="connsiteY93" fmla="*/ 2117407 h 2608666"/>
                                <a:gd name="connsiteX94" fmla="*/ 695443 w 1395531"/>
                                <a:gd name="connsiteY94" fmla="*/ 2145982 h 2608666"/>
                                <a:gd name="connsiteX95" fmla="*/ 690681 w 1395531"/>
                                <a:gd name="connsiteY95" fmla="*/ 2160270 h 2608666"/>
                                <a:gd name="connsiteX96" fmla="*/ 685918 w 1395531"/>
                                <a:gd name="connsiteY96" fmla="*/ 2179320 h 2608666"/>
                                <a:gd name="connsiteX97" fmla="*/ 681156 w 1395531"/>
                                <a:gd name="connsiteY97" fmla="*/ 2217420 h 2608666"/>
                                <a:gd name="connsiteX98" fmla="*/ 676393 w 1395531"/>
                                <a:gd name="connsiteY98" fmla="*/ 2236470 h 2608666"/>
                                <a:gd name="connsiteX99" fmla="*/ 662106 w 1395531"/>
                                <a:gd name="connsiteY99" fmla="*/ 2279332 h 2608666"/>
                                <a:gd name="connsiteX100" fmla="*/ 657343 w 1395531"/>
                                <a:gd name="connsiteY100" fmla="*/ 2293620 h 2608666"/>
                                <a:gd name="connsiteX101" fmla="*/ 652581 w 1395531"/>
                                <a:gd name="connsiteY101" fmla="*/ 2307907 h 2608666"/>
                                <a:gd name="connsiteX102" fmla="*/ 643056 w 1395531"/>
                                <a:gd name="connsiteY102" fmla="*/ 2322195 h 2608666"/>
                                <a:gd name="connsiteX103" fmla="*/ 633531 w 1395531"/>
                                <a:gd name="connsiteY103" fmla="*/ 2350770 h 2608666"/>
                                <a:gd name="connsiteX104" fmla="*/ 628768 w 1395531"/>
                                <a:gd name="connsiteY104" fmla="*/ 2365057 h 2608666"/>
                                <a:gd name="connsiteX105" fmla="*/ 619243 w 1395531"/>
                                <a:gd name="connsiteY105" fmla="*/ 2384107 h 2608666"/>
                                <a:gd name="connsiteX106" fmla="*/ 604956 w 1395531"/>
                                <a:gd name="connsiteY106" fmla="*/ 2426970 h 2608666"/>
                                <a:gd name="connsiteX107" fmla="*/ 600193 w 1395531"/>
                                <a:gd name="connsiteY107" fmla="*/ 2441257 h 2608666"/>
                                <a:gd name="connsiteX108" fmla="*/ 585906 w 1395531"/>
                                <a:gd name="connsiteY108" fmla="*/ 2455545 h 2608666"/>
                                <a:gd name="connsiteX109" fmla="*/ 571618 w 1395531"/>
                                <a:gd name="connsiteY109" fmla="*/ 2465070 h 2608666"/>
                                <a:gd name="connsiteX110" fmla="*/ 543043 w 1395531"/>
                                <a:gd name="connsiteY110" fmla="*/ 2493645 h 2608666"/>
                                <a:gd name="connsiteX111" fmla="*/ 528756 w 1395531"/>
                                <a:gd name="connsiteY111" fmla="*/ 2507932 h 2608666"/>
                                <a:gd name="connsiteX112" fmla="*/ 509706 w 1395531"/>
                                <a:gd name="connsiteY112" fmla="*/ 2536507 h 2608666"/>
                                <a:gd name="connsiteX113" fmla="*/ 495418 w 1395531"/>
                                <a:gd name="connsiteY113" fmla="*/ 2541270 h 2608666"/>
                                <a:gd name="connsiteX114" fmla="*/ 466843 w 1395531"/>
                                <a:gd name="connsiteY114" fmla="*/ 2565082 h 2608666"/>
                                <a:gd name="connsiteX115" fmla="*/ 438268 w 1395531"/>
                                <a:gd name="connsiteY115" fmla="*/ 2574607 h 2608666"/>
                                <a:gd name="connsiteX116" fmla="*/ 404931 w 1395531"/>
                                <a:gd name="connsiteY116" fmla="*/ 2603182 h 2608666"/>
                                <a:gd name="connsiteX117" fmla="*/ 366839 w 1395531"/>
                                <a:gd name="connsiteY117" fmla="*/ 2607944 h 2608666"/>
                                <a:gd name="connsiteX118" fmla="*/ 343023 w 1395531"/>
                                <a:gd name="connsiteY118" fmla="*/ 2593650 h 2608666"/>
                                <a:gd name="connsiteX119" fmla="*/ 247770 w 1395531"/>
                                <a:gd name="connsiteY119" fmla="*/ 2584131 h 2608666"/>
                                <a:gd name="connsiteX120" fmla="*/ 147764 w 1395531"/>
                                <a:gd name="connsiteY120" fmla="*/ 2536508 h 2608666"/>
                                <a:gd name="connsiteX121" fmla="*/ 90608 w 1395531"/>
                                <a:gd name="connsiteY121" fmla="*/ 2498409 h 2608666"/>
                                <a:gd name="connsiteX122" fmla="*/ 19170 w 1395531"/>
                                <a:gd name="connsiteY122" fmla="*/ 2403158 h 2608666"/>
                                <a:gd name="connsiteX123" fmla="*/ 125 w 1395531"/>
                                <a:gd name="connsiteY123" fmla="*/ 2303145 h 2608666"/>
                                <a:gd name="connsiteX124" fmla="*/ 4881 w 1395531"/>
                                <a:gd name="connsiteY124" fmla="*/ 2212657 h 2608666"/>
                                <a:gd name="connsiteX125" fmla="*/ 14406 w 1395531"/>
                                <a:gd name="connsiteY125" fmla="*/ 2184082 h 2608666"/>
                                <a:gd name="connsiteX126" fmla="*/ 19168 w 1395531"/>
                                <a:gd name="connsiteY126" fmla="*/ 2169795 h 2608666"/>
                                <a:gd name="connsiteX127" fmla="*/ 28693 w 1395531"/>
                                <a:gd name="connsiteY127" fmla="*/ 2155507 h 2608666"/>
                                <a:gd name="connsiteX128" fmla="*/ 42981 w 1395531"/>
                                <a:gd name="connsiteY128" fmla="*/ 2126932 h 2608666"/>
                                <a:gd name="connsiteX129" fmla="*/ 71556 w 1395531"/>
                                <a:gd name="connsiteY129" fmla="*/ 2041207 h 2608666"/>
                                <a:gd name="connsiteX130" fmla="*/ 81081 w 1395531"/>
                                <a:gd name="connsiteY130" fmla="*/ 2012632 h 2608666"/>
                                <a:gd name="connsiteX131" fmla="*/ 85843 w 1395531"/>
                                <a:gd name="connsiteY131" fmla="*/ 1998345 h 2608666"/>
                                <a:gd name="connsiteX132" fmla="*/ 123943 w 1395531"/>
                                <a:gd name="connsiteY132" fmla="*/ 1941195 h 2608666"/>
                                <a:gd name="connsiteX133" fmla="*/ 133468 w 1395531"/>
                                <a:gd name="connsiteY133" fmla="*/ 1926907 h 2608666"/>
                                <a:gd name="connsiteX134" fmla="*/ 142993 w 1395531"/>
                                <a:gd name="connsiteY134" fmla="*/ 1912620 h 2608666"/>
                                <a:gd name="connsiteX135" fmla="*/ 147756 w 1395531"/>
                                <a:gd name="connsiteY135" fmla="*/ 1898332 h 2608666"/>
                                <a:gd name="connsiteX136" fmla="*/ 162043 w 1395531"/>
                                <a:gd name="connsiteY136" fmla="*/ 1888807 h 2608666"/>
                                <a:gd name="connsiteX137" fmla="*/ 190618 w 1395531"/>
                                <a:gd name="connsiteY137" fmla="*/ 1845945 h 2608666"/>
                                <a:gd name="connsiteX138" fmla="*/ 200143 w 1395531"/>
                                <a:gd name="connsiteY138" fmla="*/ 1831657 h 2608666"/>
                                <a:gd name="connsiteX139" fmla="*/ 214431 w 1395531"/>
                                <a:gd name="connsiteY139" fmla="*/ 1822132 h 2608666"/>
                                <a:gd name="connsiteX140" fmla="*/ 219193 w 1395531"/>
                                <a:gd name="connsiteY140" fmla="*/ 1807845 h 2608666"/>
                                <a:gd name="connsiteX141" fmla="*/ 238243 w 1395531"/>
                                <a:gd name="connsiteY141" fmla="*/ 1779270 h 2608666"/>
                                <a:gd name="connsiteX142" fmla="*/ 252531 w 1395531"/>
                                <a:gd name="connsiteY142" fmla="*/ 1750695 h 2608666"/>
                                <a:gd name="connsiteX143" fmla="*/ 266818 w 1395531"/>
                                <a:gd name="connsiteY143" fmla="*/ 1741170 h 2608666"/>
                                <a:gd name="connsiteX144" fmla="*/ 285868 w 1395531"/>
                                <a:gd name="connsiteY144" fmla="*/ 1712595 h 2608666"/>
                                <a:gd name="connsiteX145" fmla="*/ 295393 w 1395531"/>
                                <a:gd name="connsiteY145" fmla="*/ 1684020 h 2608666"/>
                                <a:gd name="connsiteX146" fmla="*/ 304918 w 1395531"/>
                                <a:gd name="connsiteY146" fmla="*/ 1669732 h 2608666"/>
                                <a:gd name="connsiteX147" fmla="*/ 314443 w 1395531"/>
                                <a:gd name="connsiteY147" fmla="*/ 1641157 h 2608666"/>
                                <a:gd name="connsiteX148" fmla="*/ 333493 w 1395531"/>
                                <a:gd name="connsiteY148" fmla="*/ 1612582 h 2608666"/>
                                <a:gd name="connsiteX149" fmla="*/ 343018 w 1395531"/>
                                <a:gd name="connsiteY149" fmla="*/ 1598295 h 2608666"/>
                                <a:gd name="connsiteX150" fmla="*/ 357306 w 1395531"/>
                                <a:gd name="connsiteY150" fmla="*/ 1569720 h 2608666"/>
                                <a:gd name="connsiteX151" fmla="*/ 366831 w 1395531"/>
                                <a:gd name="connsiteY151" fmla="*/ 1541145 h 2608666"/>
                                <a:gd name="connsiteX152" fmla="*/ 371593 w 1395531"/>
                                <a:gd name="connsiteY152" fmla="*/ 1526857 h 2608666"/>
                                <a:gd name="connsiteX153" fmla="*/ 390643 w 1395531"/>
                                <a:gd name="connsiteY153" fmla="*/ 1483995 h 2608666"/>
                                <a:gd name="connsiteX154" fmla="*/ 395406 w 1395531"/>
                                <a:gd name="connsiteY154" fmla="*/ 1469707 h 2608666"/>
                                <a:gd name="connsiteX155" fmla="*/ 400168 w 1395531"/>
                                <a:gd name="connsiteY155" fmla="*/ 1455420 h 2608666"/>
                                <a:gd name="connsiteX156" fmla="*/ 409693 w 1395531"/>
                                <a:gd name="connsiteY156" fmla="*/ 1383982 h 2608666"/>
                                <a:gd name="connsiteX157" fmla="*/ 414456 w 1395531"/>
                                <a:gd name="connsiteY157" fmla="*/ 1369695 h 2608666"/>
                                <a:gd name="connsiteX158" fmla="*/ 409693 w 1395531"/>
                                <a:gd name="connsiteY158" fmla="*/ 1217295 h 2608666"/>
                                <a:gd name="connsiteX159" fmla="*/ 395406 w 1395531"/>
                                <a:gd name="connsiteY159" fmla="*/ 1174432 h 2608666"/>
                                <a:gd name="connsiteX160" fmla="*/ 381118 w 1395531"/>
                                <a:gd name="connsiteY160" fmla="*/ 1122045 h 2608666"/>
                                <a:gd name="connsiteX161" fmla="*/ 371593 w 1395531"/>
                                <a:gd name="connsiteY161" fmla="*/ 1107757 h 2608666"/>
                                <a:gd name="connsiteX162" fmla="*/ 352543 w 1395531"/>
                                <a:gd name="connsiteY162" fmla="*/ 1079182 h 2608666"/>
                                <a:gd name="connsiteX163" fmla="*/ 347781 w 1395531"/>
                                <a:gd name="connsiteY163" fmla="*/ 1064895 h 2608666"/>
                                <a:gd name="connsiteX164" fmla="*/ 338256 w 1395531"/>
                                <a:gd name="connsiteY164" fmla="*/ 1050607 h 2608666"/>
                                <a:gd name="connsiteX165" fmla="*/ 319206 w 1395531"/>
                                <a:gd name="connsiteY165" fmla="*/ 1017270 h 2608666"/>
                                <a:gd name="connsiteX166" fmla="*/ 304918 w 1395531"/>
                                <a:gd name="connsiteY166" fmla="*/ 974407 h 2608666"/>
                                <a:gd name="connsiteX167" fmla="*/ 300156 w 1395531"/>
                                <a:gd name="connsiteY167" fmla="*/ 960120 h 2608666"/>
                                <a:gd name="connsiteX168" fmla="*/ 271581 w 1395531"/>
                                <a:gd name="connsiteY168" fmla="*/ 926782 h 2608666"/>
                                <a:gd name="connsiteX169" fmla="*/ 214439 w 1395531"/>
                                <a:gd name="connsiteY169" fmla="*/ 822006 h 2608666"/>
                                <a:gd name="connsiteX170" fmla="*/ 176343 w 1395531"/>
                                <a:gd name="connsiteY170" fmla="*/ 750569 h 2608666"/>
                                <a:gd name="connsiteX171" fmla="*/ 133468 w 1395531"/>
                                <a:gd name="connsiteY171" fmla="*/ 636270 h 2608666"/>
                                <a:gd name="connsiteX172" fmla="*/ 123864 w 1395531"/>
                                <a:gd name="connsiteY172" fmla="*/ 502919 h 2608666"/>
                                <a:gd name="connsiteX173" fmla="*/ 152527 w 1395531"/>
                                <a:gd name="connsiteY173" fmla="*/ 388620 h 2608666"/>
                                <a:gd name="connsiteX174" fmla="*/ 185860 w 1395531"/>
                                <a:gd name="connsiteY174" fmla="*/ 317182 h 2608666"/>
                                <a:gd name="connsiteX175" fmla="*/ 228724 w 1395531"/>
                                <a:gd name="connsiteY175" fmla="*/ 245745 h 2608666"/>
                                <a:gd name="connsiteX176" fmla="*/ 291588 w 1395531"/>
                                <a:gd name="connsiteY176" fmla="*/ 170498 h 2608666"/>
                                <a:gd name="connsiteX177" fmla="*/ 360169 w 1395531"/>
                                <a:gd name="connsiteY177" fmla="*/ 102870 h 2608666"/>
                                <a:gd name="connsiteX178" fmla="*/ 434469 w 1395531"/>
                                <a:gd name="connsiteY17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895468 w 1395531"/>
                                <a:gd name="connsiteY6" fmla="*/ 40957 h 2608666"/>
                                <a:gd name="connsiteX7" fmla="*/ 909756 w 1395531"/>
                                <a:gd name="connsiteY7" fmla="*/ 45720 h 2608666"/>
                                <a:gd name="connsiteX8" fmla="*/ 966906 w 1395531"/>
                                <a:gd name="connsiteY8" fmla="*/ 69532 h 2608666"/>
                                <a:gd name="connsiteX9" fmla="*/ 981193 w 1395531"/>
                                <a:gd name="connsiteY9" fmla="*/ 74295 h 2608666"/>
                                <a:gd name="connsiteX10" fmla="*/ 995481 w 1395531"/>
                                <a:gd name="connsiteY10" fmla="*/ 83820 h 2608666"/>
                                <a:gd name="connsiteX11" fmla="*/ 1024056 w 1395531"/>
                                <a:gd name="connsiteY11" fmla="*/ 93345 h 2608666"/>
                                <a:gd name="connsiteX12" fmla="*/ 1038343 w 1395531"/>
                                <a:gd name="connsiteY12" fmla="*/ 98107 h 2608666"/>
                                <a:gd name="connsiteX13" fmla="*/ 1052631 w 1395531"/>
                                <a:gd name="connsiteY13" fmla="*/ 107632 h 2608666"/>
                                <a:gd name="connsiteX14" fmla="*/ 1066918 w 1395531"/>
                                <a:gd name="connsiteY14" fmla="*/ 112395 h 2608666"/>
                                <a:gd name="connsiteX15" fmla="*/ 1109781 w 1395531"/>
                                <a:gd name="connsiteY15" fmla="*/ 136207 h 2608666"/>
                                <a:gd name="connsiteX16" fmla="*/ 1119306 w 1395531"/>
                                <a:gd name="connsiteY16" fmla="*/ 150495 h 2608666"/>
                                <a:gd name="connsiteX17" fmla="*/ 1133593 w 1395531"/>
                                <a:gd name="connsiteY17" fmla="*/ 155257 h 2608666"/>
                                <a:gd name="connsiteX18" fmla="*/ 1162168 w 1395531"/>
                                <a:gd name="connsiteY18" fmla="*/ 169545 h 2608666"/>
                                <a:gd name="connsiteX19" fmla="*/ 1176456 w 1395531"/>
                                <a:gd name="connsiteY19" fmla="*/ 183832 h 2608666"/>
                                <a:gd name="connsiteX20" fmla="*/ 1190743 w 1395531"/>
                                <a:gd name="connsiteY20" fmla="*/ 193357 h 2608666"/>
                                <a:gd name="connsiteX21" fmla="*/ 1209793 w 1395531"/>
                                <a:gd name="connsiteY21" fmla="*/ 217170 h 2608666"/>
                                <a:gd name="connsiteX22" fmla="*/ 1233606 w 1395531"/>
                                <a:gd name="connsiteY22" fmla="*/ 240982 h 2608666"/>
                                <a:gd name="connsiteX23" fmla="*/ 1257418 w 1395531"/>
                                <a:gd name="connsiteY23" fmla="*/ 264795 h 2608666"/>
                                <a:gd name="connsiteX24" fmla="*/ 1290756 w 1395531"/>
                                <a:gd name="connsiteY24" fmla="*/ 302895 h 2608666"/>
                                <a:gd name="connsiteX25" fmla="*/ 1309806 w 1395531"/>
                                <a:gd name="connsiteY25" fmla="*/ 331470 h 2608666"/>
                                <a:gd name="connsiteX26" fmla="*/ 1314568 w 1395531"/>
                                <a:gd name="connsiteY26" fmla="*/ 345757 h 2608666"/>
                                <a:gd name="connsiteX27" fmla="*/ 1324093 w 1395531"/>
                                <a:gd name="connsiteY27" fmla="*/ 360045 h 2608666"/>
                                <a:gd name="connsiteX28" fmla="*/ 1333618 w 1395531"/>
                                <a:gd name="connsiteY28" fmla="*/ 388620 h 2608666"/>
                                <a:gd name="connsiteX29" fmla="*/ 1338381 w 1395531"/>
                                <a:gd name="connsiteY29" fmla="*/ 402907 h 2608666"/>
                                <a:gd name="connsiteX30" fmla="*/ 1347906 w 1395531"/>
                                <a:gd name="connsiteY30" fmla="*/ 417195 h 2608666"/>
                                <a:gd name="connsiteX31" fmla="*/ 1357431 w 1395531"/>
                                <a:gd name="connsiteY31" fmla="*/ 445770 h 2608666"/>
                                <a:gd name="connsiteX32" fmla="*/ 1366956 w 1395531"/>
                                <a:gd name="connsiteY32" fmla="*/ 493395 h 2608666"/>
                                <a:gd name="connsiteX33" fmla="*/ 1371718 w 1395531"/>
                                <a:gd name="connsiteY33" fmla="*/ 526732 h 2608666"/>
                                <a:gd name="connsiteX34" fmla="*/ 1381243 w 1395531"/>
                                <a:gd name="connsiteY34" fmla="*/ 574357 h 2608666"/>
                                <a:gd name="connsiteX35" fmla="*/ 1390768 w 1395531"/>
                                <a:gd name="connsiteY35" fmla="*/ 636270 h 2608666"/>
                                <a:gd name="connsiteX36" fmla="*/ 1395531 w 1395531"/>
                                <a:gd name="connsiteY36" fmla="*/ 650557 h 2608666"/>
                                <a:gd name="connsiteX37" fmla="*/ 1386006 w 1395531"/>
                                <a:gd name="connsiteY37" fmla="*/ 717232 h 2608666"/>
                                <a:gd name="connsiteX38" fmla="*/ 1376481 w 1395531"/>
                                <a:gd name="connsiteY38" fmla="*/ 774382 h 2608666"/>
                                <a:gd name="connsiteX39" fmla="*/ 1371718 w 1395531"/>
                                <a:gd name="connsiteY39" fmla="*/ 788670 h 2608666"/>
                                <a:gd name="connsiteX40" fmla="*/ 1362193 w 1395531"/>
                                <a:gd name="connsiteY40" fmla="*/ 826770 h 2608666"/>
                                <a:gd name="connsiteX41" fmla="*/ 1352668 w 1395531"/>
                                <a:gd name="connsiteY41" fmla="*/ 841057 h 2608666"/>
                                <a:gd name="connsiteX42" fmla="*/ 1338381 w 1395531"/>
                                <a:gd name="connsiteY42" fmla="*/ 883920 h 2608666"/>
                                <a:gd name="connsiteX43" fmla="*/ 1333618 w 1395531"/>
                                <a:gd name="connsiteY43" fmla="*/ 898207 h 2608666"/>
                                <a:gd name="connsiteX44" fmla="*/ 1324093 w 1395531"/>
                                <a:gd name="connsiteY44" fmla="*/ 912495 h 2608666"/>
                                <a:gd name="connsiteX45" fmla="*/ 1319331 w 1395531"/>
                                <a:gd name="connsiteY45" fmla="*/ 926782 h 2608666"/>
                                <a:gd name="connsiteX46" fmla="*/ 1314568 w 1395531"/>
                                <a:gd name="connsiteY46" fmla="*/ 945832 h 2608666"/>
                                <a:gd name="connsiteX47" fmla="*/ 1305043 w 1395531"/>
                                <a:gd name="connsiteY47" fmla="*/ 960120 h 2608666"/>
                                <a:gd name="connsiteX48" fmla="*/ 1295518 w 1395531"/>
                                <a:gd name="connsiteY48" fmla="*/ 979170 h 2608666"/>
                                <a:gd name="connsiteX49" fmla="*/ 1281231 w 1395531"/>
                                <a:gd name="connsiteY49" fmla="*/ 1022032 h 2608666"/>
                                <a:gd name="connsiteX50" fmla="*/ 1276468 w 1395531"/>
                                <a:gd name="connsiteY50" fmla="*/ 1036320 h 2608666"/>
                                <a:gd name="connsiteX51" fmla="*/ 1266943 w 1395531"/>
                                <a:gd name="connsiteY51" fmla="*/ 1050607 h 2608666"/>
                                <a:gd name="connsiteX52" fmla="*/ 1252656 w 1395531"/>
                                <a:gd name="connsiteY52" fmla="*/ 1083945 h 2608666"/>
                                <a:gd name="connsiteX53" fmla="*/ 1243131 w 1395531"/>
                                <a:gd name="connsiteY53" fmla="*/ 1112520 h 2608666"/>
                                <a:gd name="connsiteX54" fmla="*/ 1238368 w 1395531"/>
                                <a:gd name="connsiteY54" fmla="*/ 1126807 h 2608666"/>
                                <a:gd name="connsiteX55" fmla="*/ 1233606 w 1395531"/>
                                <a:gd name="connsiteY55" fmla="*/ 1141095 h 2608666"/>
                                <a:gd name="connsiteX56" fmla="*/ 1219318 w 1395531"/>
                                <a:gd name="connsiteY56" fmla="*/ 1150620 h 2608666"/>
                                <a:gd name="connsiteX57" fmla="*/ 1214556 w 1395531"/>
                                <a:gd name="connsiteY57" fmla="*/ 1164907 h 2608666"/>
                                <a:gd name="connsiteX58" fmla="*/ 1200268 w 1395531"/>
                                <a:gd name="connsiteY58" fmla="*/ 1179195 h 2608666"/>
                                <a:gd name="connsiteX59" fmla="*/ 1190743 w 1395531"/>
                                <a:gd name="connsiteY59" fmla="*/ 1193482 h 2608666"/>
                                <a:gd name="connsiteX60" fmla="*/ 1171693 w 1395531"/>
                                <a:gd name="connsiteY60" fmla="*/ 1241107 h 2608666"/>
                                <a:gd name="connsiteX61" fmla="*/ 1166931 w 1395531"/>
                                <a:gd name="connsiteY61" fmla="*/ 1255395 h 2608666"/>
                                <a:gd name="connsiteX62" fmla="*/ 1152643 w 1395531"/>
                                <a:gd name="connsiteY62" fmla="*/ 1264920 h 2608666"/>
                                <a:gd name="connsiteX63" fmla="*/ 1133593 w 1395531"/>
                                <a:gd name="connsiteY63" fmla="*/ 1293495 h 2608666"/>
                                <a:gd name="connsiteX64" fmla="*/ 1109781 w 1395531"/>
                                <a:gd name="connsiteY64" fmla="*/ 1322070 h 2608666"/>
                                <a:gd name="connsiteX65" fmla="*/ 1095493 w 1395531"/>
                                <a:gd name="connsiteY65" fmla="*/ 1350645 h 2608666"/>
                                <a:gd name="connsiteX66" fmla="*/ 1081206 w 1395531"/>
                                <a:gd name="connsiteY66" fmla="*/ 1360170 h 2608666"/>
                                <a:gd name="connsiteX67" fmla="*/ 1062156 w 1395531"/>
                                <a:gd name="connsiteY67" fmla="*/ 1388745 h 2608666"/>
                                <a:gd name="connsiteX68" fmla="*/ 1043106 w 1395531"/>
                                <a:gd name="connsiteY68" fmla="*/ 1417320 h 2608666"/>
                                <a:gd name="connsiteX69" fmla="*/ 1024056 w 1395531"/>
                                <a:gd name="connsiteY69" fmla="*/ 1445895 h 2608666"/>
                                <a:gd name="connsiteX70" fmla="*/ 1014531 w 1395531"/>
                                <a:gd name="connsiteY70" fmla="*/ 1460182 h 2608666"/>
                                <a:gd name="connsiteX71" fmla="*/ 1000243 w 1395531"/>
                                <a:gd name="connsiteY71" fmla="*/ 1488757 h 2608666"/>
                                <a:gd name="connsiteX72" fmla="*/ 985956 w 1395531"/>
                                <a:gd name="connsiteY72" fmla="*/ 1517332 h 2608666"/>
                                <a:gd name="connsiteX73" fmla="*/ 971668 w 1395531"/>
                                <a:gd name="connsiteY73" fmla="*/ 1545907 h 2608666"/>
                                <a:gd name="connsiteX74" fmla="*/ 966906 w 1395531"/>
                                <a:gd name="connsiteY74" fmla="*/ 1560195 h 2608666"/>
                                <a:gd name="connsiteX75" fmla="*/ 947856 w 1395531"/>
                                <a:gd name="connsiteY75" fmla="*/ 1588770 h 2608666"/>
                                <a:gd name="connsiteX76" fmla="*/ 928806 w 1395531"/>
                                <a:gd name="connsiteY76" fmla="*/ 1617345 h 2608666"/>
                                <a:gd name="connsiteX77" fmla="*/ 909756 w 1395531"/>
                                <a:gd name="connsiteY77" fmla="*/ 1645920 h 2608666"/>
                                <a:gd name="connsiteX78" fmla="*/ 900231 w 1395531"/>
                                <a:gd name="connsiteY78" fmla="*/ 1660207 h 2608666"/>
                                <a:gd name="connsiteX79" fmla="*/ 866893 w 1395531"/>
                                <a:gd name="connsiteY79" fmla="*/ 1703070 h 2608666"/>
                                <a:gd name="connsiteX80" fmla="*/ 857368 w 1395531"/>
                                <a:gd name="connsiteY80" fmla="*/ 1717357 h 2608666"/>
                                <a:gd name="connsiteX81" fmla="*/ 843081 w 1395531"/>
                                <a:gd name="connsiteY81" fmla="*/ 1745932 h 2608666"/>
                                <a:gd name="connsiteX82" fmla="*/ 833556 w 1395531"/>
                                <a:gd name="connsiteY82" fmla="*/ 1774507 h 2608666"/>
                                <a:gd name="connsiteX83" fmla="*/ 828793 w 1395531"/>
                                <a:gd name="connsiteY83" fmla="*/ 1788795 h 2608666"/>
                                <a:gd name="connsiteX84" fmla="*/ 824031 w 1395531"/>
                                <a:gd name="connsiteY84" fmla="*/ 1803082 h 2608666"/>
                                <a:gd name="connsiteX85" fmla="*/ 804981 w 1395531"/>
                                <a:gd name="connsiteY85" fmla="*/ 1831657 h 2608666"/>
                                <a:gd name="connsiteX86" fmla="*/ 771643 w 1395531"/>
                                <a:gd name="connsiteY86" fmla="*/ 1931670 h 2608666"/>
                                <a:gd name="connsiteX87" fmla="*/ 762118 w 1395531"/>
                                <a:gd name="connsiteY87" fmla="*/ 1960245 h 2608666"/>
                                <a:gd name="connsiteX88" fmla="*/ 757356 w 1395531"/>
                                <a:gd name="connsiteY88" fmla="*/ 1974532 h 2608666"/>
                                <a:gd name="connsiteX89" fmla="*/ 747831 w 1395531"/>
                                <a:gd name="connsiteY89" fmla="*/ 1988820 h 2608666"/>
                                <a:gd name="connsiteX90" fmla="*/ 738306 w 1395531"/>
                                <a:gd name="connsiteY90" fmla="*/ 2017395 h 2608666"/>
                                <a:gd name="connsiteX91" fmla="*/ 724018 w 1395531"/>
                                <a:gd name="connsiteY91" fmla="*/ 2060257 h 2608666"/>
                                <a:gd name="connsiteX92" fmla="*/ 704968 w 1395531"/>
                                <a:gd name="connsiteY92" fmla="*/ 2117407 h 2608666"/>
                                <a:gd name="connsiteX93" fmla="*/ 695443 w 1395531"/>
                                <a:gd name="connsiteY93" fmla="*/ 2145982 h 2608666"/>
                                <a:gd name="connsiteX94" fmla="*/ 690681 w 1395531"/>
                                <a:gd name="connsiteY94" fmla="*/ 2160270 h 2608666"/>
                                <a:gd name="connsiteX95" fmla="*/ 685918 w 1395531"/>
                                <a:gd name="connsiteY95" fmla="*/ 2179320 h 2608666"/>
                                <a:gd name="connsiteX96" fmla="*/ 681156 w 1395531"/>
                                <a:gd name="connsiteY96" fmla="*/ 2217420 h 2608666"/>
                                <a:gd name="connsiteX97" fmla="*/ 676393 w 1395531"/>
                                <a:gd name="connsiteY97" fmla="*/ 2236470 h 2608666"/>
                                <a:gd name="connsiteX98" fmla="*/ 662106 w 1395531"/>
                                <a:gd name="connsiteY98" fmla="*/ 2279332 h 2608666"/>
                                <a:gd name="connsiteX99" fmla="*/ 657343 w 1395531"/>
                                <a:gd name="connsiteY99" fmla="*/ 2293620 h 2608666"/>
                                <a:gd name="connsiteX100" fmla="*/ 652581 w 1395531"/>
                                <a:gd name="connsiteY100" fmla="*/ 2307907 h 2608666"/>
                                <a:gd name="connsiteX101" fmla="*/ 643056 w 1395531"/>
                                <a:gd name="connsiteY101" fmla="*/ 2322195 h 2608666"/>
                                <a:gd name="connsiteX102" fmla="*/ 633531 w 1395531"/>
                                <a:gd name="connsiteY102" fmla="*/ 2350770 h 2608666"/>
                                <a:gd name="connsiteX103" fmla="*/ 628768 w 1395531"/>
                                <a:gd name="connsiteY103" fmla="*/ 2365057 h 2608666"/>
                                <a:gd name="connsiteX104" fmla="*/ 619243 w 1395531"/>
                                <a:gd name="connsiteY104" fmla="*/ 2384107 h 2608666"/>
                                <a:gd name="connsiteX105" fmla="*/ 604956 w 1395531"/>
                                <a:gd name="connsiteY105" fmla="*/ 2426970 h 2608666"/>
                                <a:gd name="connsiteX106" fmla="*/ 600193 w 1395531"/>
                                <a:gd name="connsiteY106" fmla="*/ 2441257 h 2608666"/>
                                <a:gd name="connsiteX107" fmla="*/ 585906 w 1395531"/>
                                <a:gd name="connsiteY107" fmla="*/ 2455545 h 2608666"/>
                                <a:gd name="connsiteX108" fmla="*/ 571618 w 1395531"/>
                                <a:gd name="connsiteY108" fmla="*/ 2465070 h 2608666"/>
                                <a:gd name="connsiteX109" fmla="*/ 543043 w 1395531"/>
                                <a:gd name="connsiteY109" fmla="*/ 2493645 h 2608666"/>
                                <a:gd name="connsiteX110" fmla="*/ 528756 w 1395531"/>
                                <a:gd name="connsiteY110" fmla="*/ 2507932 h 2608666"/>
                                <a:gd name="connsiteX111" fmla="*/ 509706 w 1395531"/>
                                <a:gd name="connsiteY111" fmla="*/ 2536507 h 2608666"/>
                                <a:gd name="connsiteX112" fmla="*/ 495418 w 1395531"/>
                                <a:gd name="connsiteY112" fmla="*/ 2541270 h 2608666"/>
                                <a:gd name="connsiteX113" fmla="*/ 466843 w 1395531"/>
                                <a:gd name="connsiteY113" fmla="*/ 2565082 h 2608666"/>
                                <a:gd name="connsiteX114" fmla="*/ 438268 w 1395531"/>
                                <a:gd name="connsiteY114" fmla="*/ 2574607 h 2608666"/>
                                <a:gd name="connsiteX115" fmla="*/ 404931 w 1395531"/>
                                <a:gd name="connsiteY115" fmla="*/ 2603182 h 2608666"/>
                                <a:gd name="connsiteX116" fmla="*/ 366839 w 1395531"/>
                                <a:gd name="connsiteY116" fmla="*/ 2607944 h 2608666"/>
                                <a:gd name="connsiteX117" fmla="*/ 343023 w 1395531"/>
                                <a:gd name="connsiteY117" fmla="*/ 2593650 h 2608666"/>
                                <a:gd name="connsiteX118" fmla="*/ 247770 w 1395531"/>
                                <a:gd name="connsiteY118" fmla="*/ 2584131 h 2608666"/>
                                <a:gd name="connsiteX119" fmla="*/ 147764 w 1395531"/>
                                <a:gd name="connsiteY119" fmla="*/ 2536508 h 2608666"/>
                                <a:gd name="connsiteX120" fmla="*/ 90608 w 1395531"/>
                                <a:gd name="connsiteY120" fmla="*/ 2498409 h 2608666"/>
                                <a:gd name="connsiteX121" fmla="*/ 19170 w 1395531"/>
                                <a:gd name="connsiteY121" fmla="*/ 2403158 h 2608666"/>
                                <a:gd name="connsiteX122" fmla="*/ 125 w 1395531"/>
                                <a:gd name="connsiteY122" fmla="*/ 2303145 h 2608666"/>
                                <a:gd name="connsiteX123" fmla="*/ 4881 w 1395531"/>
                                <a:gd name="connsiteY123" fmla="*/ 2212657 h 2608666"/>
                                <a:gd name="connsiteX124" fmla="*/ 14406 w 1395531"/>
                                <a:gd name="connsiteY124" fmla="*/ 2184082 h 2608666"/>
                                <a:gd name="connsiteX125" fmla="*/ 19168 w 1395531"/>
                                <a:gd name="connsiteY125" fmla="*/ 2169795 h 2608666"/>
                                <a:gd name="connsiteX126" fmla="*/ 28693 w 1395531"/>
                                <a:gd name="connsiteY126" fmla="*/ 2155507 h 2608666"/>
                                <a:gd name="connsiteX127" fmla="*/ 42981 w 1395531"/>
                                <a:gd name="connsiteY127" fmla="*/ 2126932 h 2608666"/>
                                <a:gd name="connsiteX128" fmla="*/ 71556 w 1395531"/>
                                <a:gd name="connsiteY128" fmla="*/ 2041207 h 2608666"/>
                                <a:gd name="connsiteX129" fmla="*/ 81081 w 1395531"/>
                                <a:gd name="connsiteY129" fmla="*/ 2012632 h 2608666"/>
                                <a:gd name="connsiteX130" fmla="*/ 85843 w 1395531"/>
                                <a:gd name="connsiteY130" fmla="*/ 1998345 h 2608666"/>
                                <a:gd name="connsiteX131" fmla="*/ 123943 w 1395531"/>
                                <a:gd name="connsiteY131" fmla="*/ 1941195 h 2608666"/>
                                <a:gd name="connsiteX132" fmla="*/ 133468 w 1395531"/>
                                <a:gd name="connsiteY132" fmla="*/ 1926907 h 2608666"/>
                                <a:gd name="connsiteX133" fmla="*/ 142993 w 1395531"/>
                                <a:gd name="connsiteY133" fmla="*/ 1912620 h 2608666"/>
                                <a:gd name="connsiteX134" fmla="*/ 147756 w 1395531"/>
                                <a:gd name="connsiteY134" fmla="*/ 1898332 h 2608666"/>
                                <a:gd name="connsiteX135" fmla="*/ 162043 w 1395531"/>
                                <a:gd name="connsiteY135" fmla="*/ 1888807 h 2608666"/>
                                <a:gd name="connsiteX136" fmla="*/ 190618 w 1395531"/>
                                <a:gd name="connsiteY136" fmla="*/ 1845945 h 2608666"/>
                                <a:gd name="connsiteX137" fmla="*/ 200143 w 1395531"/>
                                <a:gd name="connsiteY137" fmla="*/ 1831657 h 2608666"/>
                                <a:gd name="connsiteX138" fmla="*/ 214431 w 1395531"/>
                                <a:gd name="connsiteY138" fmla="*/ 1822132 h 2608666"/>
                                <a:gd name="connsiteX139" fmla="*/ 219193 w 1395531"/>
                                <a:gd name="connsiteY139" fmla="*/ 1807845 h 2608666"/>
                                <a:gd name="connsiteX140" fmla="*/ 238243 w 1395531"/>
                                <a:gd name="connsiteY140" fmla="*/ 1779270 h 2608666"/>
                                <a:gd name="connsiteX141" fmla="*/ 252531 w 1395531"/>
                                <a:gd name="connsiteY141" fmla="*/ 1750695 h 2608666"/>
                                <a:gd name="connsiteX142" fmla="*/ 266818 w 1395531"/>
                                <a:gd name="connsiteY142" fmla="*/ 1741170 h 2608666"/>
                                <a:gd name="connsiteX143" fmla="*/ 285868 w 1395531"/>
                                <a:gd name="connsiteY143" fmla="*/ 1712595 h 2608666"/>
                                <a:gd name="connsiteX144" fmla="*/ 295393 w 1395531"/>
                                <a:gd name="connsiteY144" fmla="*/ 1684020 h 2608666"/>
                                <a:gd name="connsiteX145" fmla="*/ 304918 w 1395531"/>
                                <a:gd name="connsiteY145" fmla="*/ 1669732 h 2608666"/>
                                <a:gd name="connsiteX146" fmla="*/ 314443 w 1395531"/>
                                <a:gd name="connsiteY146" fmla="*/ 1641157 h 2608666"/>
                                <a:gd name="connsiteX147" fmla="*/ 333493 w 1395531"/>
                                <a:gd name="connsiteY147" fmla="*/ 1612582 h 2608666"/>
                                <a:gd name="connsiteX148" fmla="*/ 343018 w 1395531"/>
                                <a:gd name="connsiteY148" fmla="*/ 1598295 h 2608666"/>
                                <a:gd name="connsiteX149" fmla="*/ 357306 w 1395531"/>
                                <a:gd name="connsiteY149" fmla="*/ 1569720 h 2608666"/>
                                <a:gd name="connsiteX150" fmla="*/ 366831 w 1395531"/>
                                <a:gd name="connsiteY150" fmla="*/ 1541145 h 2608666"/>
                                <a:gd name="connsiteX151" fmla="*/ 371593 w 1395531"/>
                                <a:gd name="connsiteY151" fmla="*/ 1526857 h 2608666"/>
                                <a:gd name="connsiteX152" fmla="*/ 390643 w 1395531"/>
                                <a:gd name="connsiteY152" fmla="*/ 1483995 h 2608666"/>
                                <a:gd name="connsiteX153" fmla="*/ 395406 w 1395531"/>
                                <a:gd name="connsiteY153" fmla="*/ 1469707 h 2608666"/>
                                <a:gd name="connsiteX154" fmla="*/ 400168 w 1395531"/>
                                <a:gd name="connsiteY154" fmla="*/ 1455420 h 2608666"/>
                                <a:gd name="connsiteX155" fmla="*/ 409693 w 1395531"/>
                                <a:gd name="connsiteY155" fmla="*/ 1383982 h 2608666"/>
                                <a:gd name="connsiteX156" fmla="*/ 414456 w 1395531"/>
                                <a:gd name="connsiteY156" fmla="*/ 1369695 h 2608666"/>
                                <a:gd name="connsiteX157" fmla="*/ 409693 w 1395531"/>
                                <a:gd name="connsiteY157" fmla="*/ 1217295 h 2608666"/>
                                <a:gd name="connsiteX158" fmla="*/ 395406 w 1395531"/>
                                <a:gd name="connsiteY158" fmla="*/ 1174432 h 2608666"/>
                                <a:gd name="connsiteX159" fmla="*/ 381118 w 1395531"/>
                                <a:gd name="connsiteY159" fmla="*/ 1122045 h 2608666"/>
                                <a:gd name="connsiteX160" fmla="*/ 371593 w 1395531"/>
                                <a:gd name="connsiteY160" fmla="*/ 1107757 h 2608666"/>
                                <a:gd name="connsiteX161" fmla="*/ 352543 w 1395531"/>
                                <a:gd name="connsiteY161" fmla="*/ 1079182 h 2608666"/>
                                <a:gd name="connsiteX162" fmla="*/ 347781 w 1395531"/>
                                <a:gd name="connsiteY162" fmla="*/ 1064895 h 2608666"/>
                                <a:gd name="connsiteX163" fmla="*/ 338256 w 1395531"/>
                                <a:gd name="connsiteY163" fmla="*/ 1050607 h 2608666"/>
                                <a:gd name="connsiteX164" fmla="*/ 319206 w 1395531"/>
                                <a:gd name="connsiteY164" fmla="*/ 1017270 h 2608666"/>
                                <a:gd name="connsiteX165" fmla="*/ 304918 w 1395531"/>
                                <a:gd name="connsiteY165" fmla="*/ 974407 h 2608666"/>
                                <a:gd name="connsiteX166" fmla="*/ 300156 w 1395531"/>
                                <a:gd name="connsiteY166" fmla="*/ 960120 h 2608666"/>
                                <a:gd name="connsiteX167" fmla="*/ 271581 w 1395531"/>
                                <a:gd name="connsiteY167" fmla="*/ 926782 h 2608666"/>
                                <a:gd name="connsiteX168" fmla="*/ 214439 w 1395531"/>
                                <a:gd name="connsiteY168" fmla="*/ 822006 h 2608666"/>
                                <a:gd name="connsiteX169" fmla="*/ 176343 w 1395531"/>
                                <a:gd name="connsiteY169" fmla="*/ 750569 h 2608666"/>
                                <a:gd name="connsiteX170" fmla="*/ 133468 w 1395531"/>
                                <a:gd name="connsiteY170" fmla="*/ 636270 h 2608666"/>
                                <a:gd name="connsiteX171" fmla="*/ 123864 w 1395531"/>
                                <a:gd name="connsiteY171" fmla="*/ 502919 h 2608666"/>
                                <a:gd name="connsiteX172" fmla="*/ 152527 w 1395531"/>
                                <a:gd name="connsiteY172" fmla="*/ 388620 h 2608666"/>
                                <a:gd name="connsiteX173" fmla="*/ 185860 w 1395531"/>
                                <a:gd name="connsiteY173" fmla="*/ 317182 h 2608666"/>
                                <a:gd name="connsiteX174" fmla="*/ 228724 w 1395531"/>
                                <a:gd name="connsiteY174" fmla="*/ 245745 h 2608666"/>
                                <a:gd name="connsiteX175" fmla="*/ 291588 w 1395531"/>
                                <a:gd name="connsiteY175" fmla="*/ 170498 h 2608666"/>
                                <a:gd name="connsiteX176" fmla="*/ 360169 w 1395531"/>
                                <a:gd name="connsiteY176" fmla="*/ 102870 h 2608666"/>
                                <a:gd name="connsiteX177" fmla="*/ 434469 w 1395531"/>
                                <a:gd name="connsiteY177"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995481 w 1395531"/>
                                <a:gd name="connsiteY9" fmla="*/ 83820 h 2608666"/>
                                <a:gd name="connsiteX10" fmla="*/ 1024056 w 1395531"/>
                                <a:gd name="connsiteY10" fmla="*/ 93345 h 2608666"/>
                                <a:gd name="connsiteX11" fmla="*/ 1038343 w 1395531"/>
                                <a:gd name="connsiteY11" fmla="*/ 98107 h 2608666"/>
                                <a:gd name="connsiteX12" fmla="*/ 1052631 w 1395531"/>
                                <a:gd name="connsiteY12" fmla="*/ 107632 h 2608666"/>
                                <a:gd name="connsiteX13" fmla="*/ 1066918 w 1395531"/>
                                <a:gd name="connsiteY13" fmla="*/ 112395 h 2608666"/>
                                <a:gd name="connsiteX14" fmla="*/ 1109781 w 1395531"/>
                                <a:gd name="connsiteY14" fmla="*/ 136207 h 2608666"/>
                                <a:gd name="connsiteX15" fmla="*/ 1119306 w 1395531"/>
                                <a:gd name="connsiteY15" fmla="*/ 150495 h 2608666"/>
                                <a:gd name="connsiteX16" fmla="*/ 1133593 w 1395531"/>
                                <a:gd name="connsiteY16" fmla="*/ 155257 h 2608666"/>
                                <a:gd name="connsiteX17" fmla="*/ 1162168 w 1395531"/>
                                <a:gd name="connsiteY17" fmla="*/ 169545 h 2608666"/>
                                <a:gd name="connsiteX18" fmla="*/ 1176456 w 1395531"/>
                                <a:gd name="connsiteY18" fmla="*/ 183832 h 2608666"/>
                                <a:gd name="connsiteX19" fmla="*/ 1190743 w 1395531"/>
                                <a:gd name="connsiteY19" fmla="*/ 193357 h 2608666"/>
                                <a:gd name="connsiteX20" fmla="*/ 1209793 w 1395531"/>
                                <a:gd name="connsiteY20" fmla="*/ 217170 h 2608666"/>
                                <a:gd name="connsiteX21" fmla="*/ 1233606 w 1395531"/>
                                <a:gd name="connsiteY21" fmla="*/ 240982 h 2608666"/>
                                <a:gd name="connsiteX22" fmla="*/ 1257418 w 1395531"/>
                                <a:gd name="connsiteY22" fmla="*/ 264795 h 2608666"/>
                                <a:gd name="connsiteX23" fmla="*/ 1290756 w 1395531"/>
                                <a:gd name="connsiteY23" fmla="*/ 302895 h 2608666"/>
                                <a:gd name="connsiteX24" fmla="*/ 1309806 w 1395531"/>
                                <a:gd name="connsiteY24" fmla="*/ 331470 h 2608666"/>
                                <a:gd name="connsiteX25" fmla="*/ 1314568 w 1395531"/>
                                <a:gd name="connsiteY25" fmla="*/ 345757 h 2608666"/>
                                <a:gd name="connsiteX26" fmla="*/ 1324093 w 1395531"/>
                                <a:gd name="connsiteY26" fmla="*/ 360045 h 2608666"/>
                                <a:gd name="connsiteX27" fmla="*/ 1333618 w 1395531"/>
                                <a:gd name="connsiteY27" fmla="*/ 388620 h 2608666"/>
                                <a:gd name="connsiteX28" fmla="*/ 1338381 w 1395531"/>
                                <a:gd name="connsiteY28" fmla="*/ 402907 h 2608666"/>
                                <a:gd name="connsiteX29" fmla="*/ 1347906 w 1395531"/>
                                <a:gd name="connsiteY29" fmla="*/ 417195 h 2608666"/>
                                <a:gd name="connsiteX30" fmla="*/ 1357431 w 1395531"/>
                                <a:gd name="connsiteY30" fmla="*/ 445770 h 2608666"/>
                                <a:gd name="connsiteX31" fmla="*/ 1366956 w 1395531"/>
                                <a:gd name="connsiteY31" fmla="*/ 493395 h 2608666"/>
                                <a:gd name="connsiteX32" fmla="*/ 1371718 w 1395531"/>
                                <a:gd name="connsiteY32" fmla="*/ 526732 h 2608666"/>
                                <a:gd name="connsiteX33" fmla="*/ 1381243 w 1395531"/>
                                <a:gd name="connsiteY33" fmla="*/ 574357 h 2608666"/>
                                <a:gd name="connsiteX34" fmla="*/ 1390768 w 1395531"/>
                                <a:gd name="connsiteY34" fmla="*/ 636270 h 2608666"/>
                                <a:gd name="connsiteX35" fmla="*/ 1395531 w 1395531"/>
                                <a:gd name="connsiteY35" fmla="*/ 650557 h 2608666"/>
                                <a:gd name="connsiteX36" fmla="*/ 1386006 w 1395531"/>
                                <a:gd name="connsiteY36" fmla="*/ 717232 h 2608666"/>
                                <a:gd name="connsiteX37" fmla="*/ 1376481 w 1395531"/>
                                <a:gd name="connsiteY37" fmla="*/ 774382 h 2608666"/>
                                <a:gd name="connsiteX38" fmla="*/ 1371718 w 1395531"/>
                                <a:gd name="connsiteY38" fmla="*/ 788670 h 2608666"/>
                                <a:gd name="connsiteX39" fmla="*/ 1362193 w 1395531"/>
                                <a:gd name="connsiteY39" fmla="*/ 826770 h 2608666"/>
                                <a:gd name="connsiteX40" fmla="*/ 1352668 w 1395531"/>
                                <a:gd name="connsiteY40" fmla="*/ 841057 h 2608666"/>
                                <a:gd name="connsiteX41" fmla="*/ 1338381 w 1395531"/>
                                <a:gd name="connsiteY41" fmla="*/ 883920 h 2608666"/>
                                <a:gd name="connsiteX42" fmla="*/ 1333618 w 1395531"/>
                                <a:gd name="connsiteY42" fmla="*/ 898207 h 2608666"/>
                                <a:gd name="connsiteX43" fmla="*/ 1324093 w 1395531"/>
                                <a:gd name="connsiteY43" fmla="*/ 912495 h 2608666"/>
                                <a:gd name="connsiteX44" fmla="*/ 1319331 w 1395531"/>
                                <a:gd name="connsiteY44" fmla="*/ 926782 h 2608666"/>
                                <a:gd name="connsiteX45" fmla="*/ 1314568 w 1395531"/>
                                <a:gd name="connsiteY45" fmla="*/ 945832 h 2608666"/>
                                <a:gd name="connsiteX46" fmla="*/ 1305043 w 1395531"/>
                                <a:gd name="connsiteY46" fmla="*/ 960120 h 2608666"/>
                                <a:gd name="connsiteX47" fmla="*/ 1295518 w 1395531"/>
                                <a:gd name="connsiteY47" fmla="*/ 979170 h 2608666"/>
                                <a:gd name="connsiteX48" fmla="*/ 1281231 w 1395531"/>
                                <a:gd name="connsiteY48" fmla="*/ 1022032 h 2608666"/>
                                <a:gd name="connsiteX49" fmla="*/ 1276468 w 1395531"/>
                                <a:gd name="connsiteY49" fmla="*/ 1036320 h 2608666"/>
                                <a:gd name="connsiteX50" fmla="*/ 1266943 w 1395531"/>
                                <a:gd name="connsiteY50" fmla="*/ 1050607 h 2608666"/>
                                <a:gd name="connsiteX51" fmla="*/ 1252656 w 1395531"/>
                                <a:gd name="connsiteY51" fmla="*/ 1083945 h 2608666"/>
                                <a:gd name="connsiteX52" fmla="*/ 1243131 w 1395531"/>
                                <a:gd name="connsiteY52" fmla="*/ 1112520 h 2608666"/>
                                <a:gd name="connsiteX53" fmla="*/ 1238368 w 1395531"/>
                                <a:gd name="connsiteY53" fmla="*/ 1126807 h 2608666"/>
                                <a:gd name="connsiteX54" fmla="*/ 1233606 w 1395531"/>
                                <a:gd name="connsiteY54" fmla="*/ 1141095 h 2608666"/>
                                <a:gd name="connsiteX55" fmla="*/ 1219318 w 1395531"/>
                                <a:gd name="connsiteY55" fmla="*/ 1150620 h 2608666"/>
                                <a:gd name="connsiteX56" fmla="*/ 1214556 w 1395531"/>
                                <a:gd name="connsiteY56" fmla="*/ 1164907 h 2608666"/>
                                <a:gd name="connsiteX57" fmla="*/ 1200268 w 1395531"/>
                                <a:gd name="connsiteY57" fmla="*/ 1179195 h 2608666"/>
                                <a:gd name="connsiteX58" fmla="*/ 1190743 w 1395531"/>
                                <a:gd name="connsiteY58" fmla="*/ 1193482 h 2608666"/>
                                <a:gd name="connsiteX59" fmla="*/ 1171693 w 1395531"/>
                                <a:gd name="connsiteY59" fmla="*/ 1241107 h 2608666"/>
                                <a:gd name="connsiteX60" fmla="*/ 1166931 w 1395531"/>
                                <a:gd name="connsiteY60" fmla="*/ 1255395 h 2608666"/>
                                <a:gd name="connsiteX61" fmla="*/ 1152643 w 1395531"/>
                                <a:gd name="connsiteY61" fmla="*/ 1264920 h 2608666"/>
                                <a:gd name="connsiteX62" fmla="*/ 1133593 w 1395531"/>
                                <a:gd name="connsiteY62" fmla="*/ 1293495 h 2608666"/>
                                <a:gd name="connsiteX63" fmla="*/ 1109781 w 1395531"/>
                                <a:gd name="connsiteY63" fmla="*/ 1322070 h 2608666"/>
                                <a:gd name="connsiteX64" fmla="*/ 1095493 w 1395531"/>
                                <a:gd name="connsiteY64" fmla="*/ 1350645 h 2608666"/>
                                <a:gd name="connsiteX65" fmla="*/ 1081206 w 1395531"/>
                                <a:gd name="connsiteY65" fmla="*/ 1360170 h 2608666"/>
                                <a:gd name="connsiteX66" fmla="*/ 1062156 w 1395531"/>
                                <a:gd name="connsiteY66" fmla="*/ 1388745 h 2608666"/>
                                <a:gd name="connsiteX67" fmla="*/ 1043106 w 1395531"/>
                                <a:gd name="connsiteY67" fmla="*/ 1417320 h 2608666"/>
                                <a:gd name="connsiteX68" fmla="*/ 1024056 w 1395531"/>
                                <a:gd name="connsiteY68" fmla="*/ 1445895 h 2608666"/>
                                <a:gd name="connsiteX69" fmla="*/ 1014531 w 1395531"/>
                                <a:gd name="connsiteY69" fmla="*/ 1460182 h 2608666"/>
                                <a:gd name="connsiteX70" fmla="*/ 1000243 w 1395531"/>
                                <a:gd name="connsiteY70" fmla="*/ 1488757 h 2608666"/>
                                <a:gd name="connsiteX71" fmla="*/ 985956 w 1395531"/>
                                <a:gd name="connsiteY71" fmla="*/ 1517332 h 2608666"/>
                                <a:gd name="connsiteX72" fmla="*/ 971668 w 1395531"/>
                                <a:gd name="connsiteY72" fmla="*/ 1545907 h 2608666"/>
                                <a:gd name="connsiteX73" fmla="*/ 966906 w 1395531"/>
                                <a:gd name="connsiteY73" fmla="*/ 1560195 h 2608666"/>
                                <a:gd name="connsiteX74" fmla="*/ 947856 w 1395531"/>
                                <a:gd name="connsiteY74" fmla="*/ 1588770 h 2608666"/>
                                <a:gd name="connsiteX75" fmla="*/ 928806 w 1395531"/>
                                <a:gd name="connsiteY75" fmla="*/ 1617345 h 2608666"/>
                                <a:gd name="connsiteX76" fmla="*/ 909756 w 1395531"/>
                                <a:gd name="connsiteY76" fmla="*/ 1645920 h 2608666"/>
                                <a:gd name="connsiteX77" fmla="*/ 900231 w 1395531"/>
                                <a:gd name="connsiteY77" fmla="*/ 1660207 h 2608666"/>
                                <a:gd name="connsiteX78" fmla="*/ 866893 w 1395531"/>
                                <a:gd name="connsiteY78" fmla="*/ 1703070 h 2608666"/>
                                <a:gd name="connsiteX79" fmla="*/ 857368 w 1395531"/>
                                <a:gd name="connsiteY79" fmla="*/ 1717357 h 2608666"/>
                                <a:gd name="connsiteX80" fmla="*/ 843081 w 1395531"/>
                                <a:gd name="connsiteY80" fmla="*/ 1745932 h 2608666"/>
                                <a:gd name="connsiteX81" fmla="*/ 833556 w 1395531"/>
                                <a:gd name="connsiteY81" fmla="*/ 1774507 h 2608666"/>
                                <a:gd name="connsiteX82" fmla="*/ 828793 w 1395531"/>
                                <a:gd name="connsiteY82" fmla="*/ 1788795 h 2608666"/>
                                <a:gd name="connsiteX83" fmla="*/ 824031 w 1395531"/>
                                <a:gd name="connsiteY83" fmla="*/ 1803082 h 2608666"/>
                                <a:gd name="connsiteX84" fmla="*/ 804981 w 1395531"/>
                                <a:gd name="connsiteY84" fmla="*/ 1831657 h 2608666"/>
                                <a:gd name="connsiteX85" fmla="*/ 771643 w 1395531"/>
                                <a:gd name="connsiteY85" fmla="*/ 1931670 h 2608666"/>
                                <a:gd name="connsiteX86" fmla="*/ 762118 w 1395531"/>
                                <a:gd name="connsiteY86" fmla="*/ 1960245 h 2608666"/>
                                <a:gd name="connsiteX87" fmla="*/ 757356 w 1395531"/>
                                <a:gd name="connsiteY87" fmla="*/ 1974532 h 2608666"/>
                                <a:gd name="connsiteX88" fmla="*/ 747831 w 1395531"/>
                                <a:gd name="connsiteY88" fmla="*/ 1988820 h 2608666"/>
                                <a:gd name="connsiteX89" fmla="*/ 738306 w 1395531"/>
                                <a:gd name="connsiteY89" fmla="*/ 2017395 h 2608666"/>
                                <a:gd name="connsiteX90" fmla="*/ 724018 w 1395531"/>
                                <a:gd name="connsiteY90" fmla="*/ 2060257 h 2608666"/>
                                <a:gd name="connsiteX91" fmla="*/ 704968 w 1395531"/>
                                <a:gd name="connsiteY91" fmla="*/ 2117407 h 2608666"/>
                                <a:gd name="connsiteX92" fmla="*/ 695443 w 1395531"/>
                                <a:gd name="connsiteY92" fmla="*/ 2145982 h 2608666"/>
                                <a:gd name="connsiteX93" fmla="*/ 690681 w 1395531"/>
                                <a:gd name="connsiteY93" fmla="*/ 2160270 h 2608666"/>
                                <a:gd name="connsiteX94" fmla="*/ 685918 w 1395531"/>
                                <a:gd name="connsiteY94" fmla="*/ 2179320 h 2608666"/>
                                <a:gd name="connsiteX95" fmla="*/ 681156 w 1395531"/>
                                <a:gd name="connsiteY95" fmla="*/ 2217420 h 2608666"/>
                                <a:gd name="connsiteX96" fmla="*/ 676393 w 1395531"/>
                                <a:gd name="connsiteY96" fmla="*/ 2236470 h 2608666"/>
                                <a:gd name="connsiteX97" fmla="*/ 662106 w 1395531"/>
                                <a:gd name="connsiteY97" fmla="*/ 2279332 h 2608666"/>
                                <a:gd name="connsiteX98" fmla="*/ 657343 w 1395531"/>
                                <a:gd name="connsiteY98" fmla="*/ 2293620 h 2608666"/>
                                <a:gd name="connsiteX99" fmla="*/ 652581 w 1395531"/>
                                <a:gd name="connsiteY99" fmla="*/ 2307907 h 2608666"/>
                                <a:gd name="connsiteX100" fmla="*/ 643056 w 1395531"/>
                                <a:gd name="connsiteY100" fmla="*/ 2322195 h 2608666"/>
                                <a:gd name="connsiteX101" fmla="*/ 633531 w 1395531"/>
                                <a:gd name="connsiteY101" fmla="*/ 2350770 h 2608666"/>
                                <a:gd name="connsiteX102" fmla="*/ 628768 w 1395531"/>
                                <a:gd name="connsiteY102" fmla="*/ 2365057 h 2608666"/>
                                <a:gd name="connsiteX103" fmla="*/ 619243 w 1395531"/>
                                <a:gd name="connsiteY103" fmla="*/ 2384107 h 2608666"/>
                                <a:gd name="connsiteX104" fmla="*/ 604956 w 1395531"/>
                                <a:gd name="connsiteY104" fmla="*/ 2426970 h 2608666"/>
                                <a:gd name="connsiteX105" fmla="*/ 600193 w 1395531"/>
                                <a:gd name="connsiteY105" fmla="*/ 2441257 h 2608666"/>
                                <a:gd name="connsiteX106" fmla="*/ 585906 w 1395531"/>
                                <a:gd name="connsiteY106" fmla="*/ 2455545 h 2608666"/>
                                <a:gd name="connsiteX107" fmla="*/ 571618 w 1395531"/>
                                <a:gd name="connsiteY107" fmla="*/ 2465070 h 2608666"/>
                                <a:gd name="connsiteX108" fmla="*/ 543043 w 1395531"/>
                                <a:gd name="connsiteY108" fmla="*/ 2493645 h 2608666"/>
                                <a:gd name="connsiteX109" fmla="*/ 528756 w 1395531"/>
                                <a:gd name="connsiteY109" fmla="*/ 2507932 h 2608666"/>
                                <a:gd name="connsiteX110" fmla="*/ 509706 w 1395531"/>
                                <a:gd name="connsiteY110" fmla="*/ 2536507 h 2608666"/>
                                <a:gd name="connsiteX111" fmla="*/ 495418 w 1395531"/>
                                <a:gd name="connsiteY111" fmla="*/ 2541270 h 2608666"/>
                                <a:gd name="connsiteX112" fmla="*/ 466843 w 1395531"/>
                                <a:gd name="connsiteY112" fmla="*/ 2565082 h 2608666"/>
                                <a:gd name="connsiteX113" fmla="*/ 438268 w 1395531"/>
                                <a:gd name="connsiteY113" fmla="*/ 2574607 h 2608666"/>
                                <a:gd name="connsiteX114" fmla="*/ 404931 w 1395531"/>
                                <a:gd name="connsiteY114" fmla="*/ 2603182 h 2608666"/>
                                <a:gd name="connsiteX115" fmla="*/ 366839 w 1395531"/>
                                <a:gd name="connsiteY115" fmla="*/ 2607944 h 2608666"/>
                                <a:gd name="connsiteX116" fmla="*/ 343023 w 1395531"/>
                                <a:gd name="connsiteY116" fmla="*/ 2593650 h 2608666"/>
                                <a:gd name="connsiteX117" fmla="*/ 247770 w 1395531"/>
                                <a:gd name="connsiteY117" fmla="*/ 2584131 h 2608666"/>
                                <a:gd name="connsiteX118" fmla="*/ 147764 w 1395531"/>
                                <a:gd name="connsiteY118" fmla="*/ 2536508 h 2608666"/>
                                <a:gd name="connsiteX119" fmla="*/ 90608 w 1395531"/>
                                <a:gd name="connsiteY119" fmla="*/ 2498409 h 2608666"/>
                                <a:gd name="connsiteX120" fmla="*/ 19170 w 1395531"/>
                                <a:gd name="connsiteY120" fmla="*/ 2403158 h 2608666"/>
                                <a:gd name="connsiteX121" fmla="*/ 125 w 1395531"/>
                                <a:gd name="connsiteY121" fmla="*/ 2303145 h 2608666"/>
                                <a:gd name="connsiteX122" fmla="*/ 4881 w 1395531"/>
                                <a:gd name="connsiteY122" fmla="*/ 2212657 h 2608666"/>
                                <a:gd name="connsiteX123" fmla="*/ 14406 w 1395531"/>
                                <a:gd name="connsiteY123" fmla="*/ 2184082 h 2608666"/>
                                <a:gd name="connsiteX124" fmla="*/ 19168 w 1395531"/>
                                <a:gd name="connsiteY124" fmla="*/ 2169795 h 2608666"/>
                                <a:gd name="connsiteX125" fmla="*/ 28693 w 1395531"/>
                                <a:gd name="connsiteY125" fmla="*/ 2155507 h 2608666"/>
                                <a:gd name="connsiteX126" fmla="*/ 42981 w 1395531"/>
                                <a:gd name="connsiteY126" fmla="*/ 2126932 h 2608666"/>
                                <a:gd name="connsiteX127" fmla="*/ 71556 w 1395531"/>
                                <a:gd name="connsiteY127" fmla="*/ 2041207 h 2608666"/>
                                <a:gd name="connsiteX128" fmla="*/ 81081 w 1395531"/>
                                <a:gd name="connsiteY128" fmla="*/ 2012632 h 2608666"/>
                                <a:gd name="connsiteX129" fmla="*/ 85843 w 1395531"/>
                                <a:gd name="connsiteY129" fmla="*/ 1998345 h 2608666"/>
                                <a:gd name="connsiteX130" fmla="*/ 123943 w 1395531"/>
                                <a:gd name="connsiteY130" fmla="*/ 1941195 h 2608666"/>
                                <a:gd name="connsiteX131" fmla="*/ 133468 w 1395531"/>
                                <a:gd name="connsiteY131" fmla="*/ 1926907 h 2608666"/>
                                <a:gd name="connsiteX132" fmla="*/ 142993 w 1395531"/>
                                <a:gd name="connsiteY132" fmla="*/ 1912620 h 2608666"/>
                                <a:gd name="connsiteX133" fmla="*/ 147756 w 1395531"/>
                                <a:gd name="connsiteY133" fmla="*/ 1898332 h 2608666"/>
                                <a:gd name="connsiteX134" fmla="*/ 162043 w 1395531"/>
                                <a:gd name="connsiteY134" fmla="*/ 1888807 h 2608666"/>
                                <a:gd name="connsiteX135" fmla="*/ 190618 w 1395531"/>
                                <a:gd name="connsiteY135" fmla="*/ 1845945 h 2608666"/>
                                <a:gd name="connsiteX136" fmla="*/ 200143 w 1395531"/>
                                <a:gd name="connsiteY136" fmla="*/ 1831657 h 2608666"/>
                                <a:gd name="connsiteX137" fmla="*/ 214431 w 1395531"/>
                                <a:gd name="connsiteY137" fmla="*/ 1822132 h 2608666"/>
                                <a:gd name="connsiteX138" fmla="*/ 219193 w 1395531"/>
                                <a:gd name="connsiteY138" fmla="*/ 1807845 h 2608666"/>
                                <a:gd name="connsiteX139" fmla="*/ 238243 w 1395531"/>
                                <a:gd name="connsiteY139" fmla="*/ 1779270 h 2608666"/>
                                <a:gd name="connsiteX140" fmla="*/ 252531 w 1395531"/>
                                <a:gd name="connsiteY140" fmla="*/ 1750695 h 2608666"/>
                                <a:gd name="connsiteX141" fmla="*/ 266818 w 1395531"/>
                                <a:gd name="connsiteY141" fmla="*/ 1741170 h 2608666"/>
                                <a:gd name="connsiteX142" fmla="*/ 285868 w 1395531"/>
                                <a:gd name="connsiteY142" fmla="*/ 1712595 h 2608666"/>
                                <a:gd name="connsiteX143" fmla="*/ 295393 w 1395531"/>
                                <a:gd name="connsiteY143" fmla="*/ 1684020 h 2608666"/>
                                <a:gd name="connsiteX144" fmla="*/ 304918 w 1395531"/>
                                <a:gd name="connsiteY144" fmla="*/ 1669732 h 2608666"/>
                                <a:gd name="connsiteX145" fmla="*/ 314443 w 1395531"/>
                                <a:gd name="connsiteY145" fmla="*/ 1641157 h 2608666"/>
                                <a:gd name="connsiteX146" fmla="*/ 333493 w 1395531"/>
                                <a:gd name="connsiteY146" fmla="*/ 1612582 h 2608666"/>
                                <a:gd name="connsiteX147" fmla="*/ 343018 w 1395531"/>
                                <a:gd name="connsiteY147" fmla="*/ 1598295 h 2608666"/>
                                <a:gd name="connsiteX148" fmla="*/ 357306 w 1395531"/>
                                <a:gd name="connsiteY148" fmla="*/ 1569720 h 2608666"/>
                                <a:gd name="connsiteX149" fmla="*/ 366831 w 1395531"/>
                                <a:gd name="connsiteY149" fmla="*/ 1541145 h 2608666"/>
                                <a:gd name="connsiteX150" fmla="*/ 371593 w 1395531"/>
                                <a:gd name="connsiteY150" fmla="*/ 1526857 h 2608666"/>
                                <a:gd name="connsiteX151" fmla="*/ 390643 w 1395531"/>
                                <a:gd name="connsiteY151" fmla="*/ 1483995 h 2608666"/>
                                <a:gd name="connsiteX152" fmla="*/ 395406 w 1395531"/>
                                <a:gd name="connsiteY152" fmla="*/ 1469707 h 2608666"/>
                                <a:gd name="connsiteX153" fmla="*/ 400168 w 1395531"/>
                                <a:gd name="connsiteY153" fmla="*/ 1455420 h 2608666"/>
                                <a:gd name="connsiteX154" fmla="*/ 409693 w 1395531"/>
                                <a:gd name="connsiteY154" fmla="*/ 1383982 h 2608666"/>
                                <a:gd name="connsiteX155" fmla="*/ 414456 w 1395531"/>
                                <a:gd name="connsiteY155" fmla="*/ 1369695 h 2608666"/>
                                <a:gd name="connsiteX156" fmla="*/ 409693 w 1395531"/>
                                <a:gd name="connsiteY156" fmla="*/ 1217295 h 2608666"/>
                                <a:gd name="connsiteX157" fmla="*/ 395406 w 1395531"/>
                                <a:gd name="connsiteY157" fmla="*/ 1174432 h 2608666"/>
                                <a:gd name="connsiteX158" fmla="*/ 381118 w 1395531"/>
                                <a:gd name="connsiteY158" fmla="*/ 1122045 h 2608666"/>
                                <a:gd name="connsiteX159" fmla="*/ 371593 w 1395531"/>
                                <a:gd name="connsiteY159" fmla="*/ 1107757 h 2608666"/>
                                <a:gd name="connsiteX160" fmla="*/ 352543 w 1395531"/>
                                <a:gd name="connsiteY160" fmla="*/ 1079182 h 2608666"/>
                                <a:gd name="connsiteX161" fmla="*/ 347781 w 1395531"/>
                                <a:gd name="connsiteY161" fmla="*/ 1064895 h 2608666"/>
                                <a:gd name="connsiteX162" fmla="*/ 338256 w 1395531"/>
                                <a:gd name="connsiteY162" fmla="*/ 1050607 h 2608666"/>
                                <a:gd name="connsiteX163" fmla="*/ 319206 w 1395531"/>
                                <a:gd name="connsiteY163" fmla="*/ 1017270 h 2608666"/>
                                <a:gd name="connsiteX164" fmla="*/ 304918 w 1395531"/>
                                <a:gd name="connsiteY164" fmla="*/ 974407 h 2608666"/>
                                <a:gd name="connsiteX165" fmla="*/ 300156 w 1395531"/>
                                <a:gd name="connsiteY165" fmla="*/ 960120 h 2608666"/>
                                <a:gd name="connsiteX166" fmla="*/ 271581 w 1395531"/>
                                <a:gd name="connsiteY166" fmla="*/ 926782 h 2608666"/>
                                <a:gd name="connsiteX167" fmla="*/ 214439 w 1395531"/>
                                <a:gd name="connsiteY167" fmla="*/ 822006 h 2608666"/>
                                <a:gd name="connsiteX168" fmla="*/ 176343 w 1395531"/>
                                <a:gd name="connsiteY168" fmla="*/ 750569 h 2608666"/>
                                <a:gd name="connsiteX169" fmla="*/ 133468 w 1395531"/>
                                <a:gd name="connsiteY169" fmla="*/ 636270 h 2608666"/>
                                <a:gd name="connsiteX170" fmla="*/ 123864 w 1395531"/>
                                <a:gd name="connsiteY170" fmla="*/ 502919 h 2608666"/>
                                <a:gd name="connsiteX171" fmla="*/ 152527 w 1395531"/>
                                <a:gd name="connsiteY171" fmla="*/ 388620 h 2608666"/>
                                <a:gd name="connsiteX172" fmla="*/ 185860 w 1395531"/>
                                <a:gd name="connsiteY172" fmla="*/ 317182 h 2608666"/>
                                <a:gd name="connsiteX173" fmla="*/ 228724 w 1395531"/>
                                <a:gd name="connsiteY173" fmla="*/ 245745 h 2608666"/>
                                <a:gd name="connsiteX174" fmla="*/ 291588 w 1395531"/>
                                <a:gd name="connsiteY174" fmla="*/ 170498 h 2608666"/>
                                <a:gd name="connsiteX175" fmla="*/ 360169 w 1395531"/>
                                <a:gd name="connsiteY175" fmla="*/ 102870 h 2608666"/>
                                <a:gd name="connsiteX176" fmla="*/ 434469 w 1395531"/>
                                <a:gd name="connsiteY176"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1024056 w 1395531"/>
                                <a:gd name="connsiteY9" fmla="*/ 93345 h 2608666"/>
                                <a:gd name="connsiteX10" fmla="*/ 1038343 w 1395531"/>
                                <a:gd name="connsiteY10" fmla="*/ 98107 h 2608666"/>
                                <a:gd name="connsiteX11" fmla="*/ 1052631 w 1395531"/>
                                <a:gd name="connsiteY11" fmla="*/ 107632 h 2608666"/>
                                <a:gd name="connsiteX12" fmla="*/ 1066918 w 1395531"/>
                                <a:gd name="connsiteY12" fmla="*/ 112395 h 2608666"/>
                                <a:gd name="connsiteX13" fmla="*/ 1109781 w 1395531"/>
                                <a:gd name="connsiteY13" fmla="*/ 136207 h 2608666"/>
                                <a:gd name="connsiteX14" fmla="*/ 1119306 w 1395531"/>
                                <a:gd name="connsiteY14" fmla="*/ 150495 h 2608666"/>
                                <a:gd name="connsiteX15" fmla="*/ 1133593 w 1395531"/>
                                <a:gd name="connsiteY15" fmla="*/ 155257 h 2608666"/>
                                <a:gd name="connsiteX16" fmla="*/ 1162168 w 1395531"/>
                                <a:gd name="connsiteY16" fmla="*/ 169545 h 2608666"/>
                                <a:gd name="connsiteX17" fmla="*/ 1176456 w 1395531"/>
                                <a:gd name="connsiteY17" fmla="*/ 183832 h 2608666"/>
                                <a:gd name="connsiteX18" fmla="*/ 1190743 w 1395531"/>
                                <a:gd name="connsiteY18" fmla="*/ 193357 h 2608666"/>
                                <a:gd name="connsiteX19" fmla="*/ 1209793 w 1395531"/>
                                <a:gd name="connsiteY19" fmla="*/ 217170 h 2608666"/>
                                <a:gd name="connsiteX20" fmla="*/ 1233606 w 1395531"/>
                                <a:gd name="connsiteY20" fmla="*/ 240982 h 2608666"/>
                                <a:gd name="connsiteX21" fmla="*/ 1257418 w 1395531"/>
                                <a:gd name="connsiteY21" fmla="*/ 264795 h 2608666"/>
                                <a:gd name="connsiteX22" fmla="*/ 1290756 w 1395531"/>
                                <a:gd name="connsiteY22" fmla="*/ 302895 h 2608666"/>
                                <a:gd name="connsiteX23" fmla="*/ 1309806 w 1395531"/>
                                <a:gd name="connsiteY23" fmla="*/ 331470 h 2608666"/>
                                <a:gd name="connsiteX24" fmla="*/ 1314568 w 1395531"/>
                                <a:gd name="connsiteY24" fmla="*/ 345757 h 2608666"/>
                                <a:gd name="connsiteX25" fmla="*/ 1324093 w 1395531"/>
                                <a:gd name="connsiteY25" fmla="*/ 360045 h 2608666"/>
                                <a:gd name="connsiteX26" fmla="*/ 1333618 w 1395531"/>
                                <a:gd name="connsiteY26" fmla="*/ 388620 h 2608666"/>
                                <a:gd name="connsiteX27" fmla="*/ 1338381 w 1395531"/>
                                <a:gd name="connsiteY27" fmla="*/ 402907 h 2608666"/>
                                <a:gd name="connsiteX28" fmla="*/ 1347906 w 1395531"/>
                                <a:gd name="connsiteY28" fmla="*/ 417195 h 2608666"/>
                                <a:gd name="connsiteX29" fmla="*/ 1357431 w 1395531"/>
                                <a:gd name="connsiteY29" fmla="*/ 445770 h 2608666"/>
                                <a:gd name="connsiteX30" fmla="*/ 1366956 w 1395531"/>
                                <a:gd name="connsiteY30" fmla="*/ 493395 h 2608666"/>
                                <a:gd name="connsiteX31" fmla="*/ 1371718 w 1395531"/>
                                <a:gd name="connsiteY31" fmla="*/ 526732 h 2608666"/>
                                <a:gd name="connsiteX32" fmla="*/ 1381243 w 1395531"/>
                                <a:gd name="connsiteY32" fmla="*/ 574357 h 2608666"/>
                                <a:gd name="connsiteX33" fmla="*/ 1390768 w 1395531"/>
                                <a:gd name="connsiteY33" fmla="*/ 636270 h 2608666"/>
                                <a:gd name="connsiteX34" fmla="*/ 1395531 w 1395531"/>
                                <a:gd name="connsiteY34" fmla="*/ 650557 h 2608666"/>
                                <a:gd name="connsiteX35" fmla="*/ 1386006 w 1395531"/>
                                <a:gd name="connsiteY35" fmla="*/ 717232 h 2608666"/>
                                <a:gd name="connsiteX36" fmla="*/ 1376481 w 1395531"/>
                                <a:gd name="connsiteY36" fmla="*/ 774382 h 2608666"/>
                                <a:gd name="connsiteX37" fmla="*/ 1371718 w 1395531"/>
                                <a:gd name="connsiteY37" fmla="*/ 788670 h 2608666"/>
                                <a:gd name="connsiteX38" fmla="*/ 1362193 w 1395531"/>
                                <a:gd name="connsiteY38" fmla="*/ 826770 h 2608666"/>
                                <a:gd name="connsiteX39" fmla="*/ 1352668 w 1395531"/>
                                <a:gd name="connsiteY39" fmla="*/ 841057 h 2608666"/>
                                <a:gd name="connsiteX40" fmla="*/ 1338381 w 1395531"/>
                                <a:gd name="connsiteY40" fmla="*/ 883920 h 2608666"/>
                                <a:gd name="connsiteX41" fmla="*/ 1333618 w 1395531"/>
                                <a:gd name="connsiteY41" fmla="*/ 898207 h 2608666"/>
                                <a:gd name="connsiteX42" fmla="*/ 1324093 w 1395531"/>
                                <a:gd name="connsiteY42" fmla="*/ 912495 h 2608666"/>
                                <a:gd name="connsiteX43" fmla="*/ 1319331 w 1395531"/>
                                <a:gd name="connsiteY43" fmla="*/ 926782 h 2608666"/>
                                <a:gd name="connsiteX44" fmla="*/ 1314568 w 1395531"/>
                                <a:gd name="connsiteY44" fmla="*/ 945832 h 2608666"/>
                                <a:gd name="connsiteX45" fmla="*/ 1305043 w 1395531"/>
                                <a:gd name="connsiteY45" fmla="*/ 960120 h 2608666"/>
                                <a:gd name="connsiteX46" fmla="*/ 1295518 w 1395531"/>
                                <a:gd name="connsiteY46" fmla="*/ 979170 h 2608666"/>
                                <a:gd name="connsiteX47" fmla="*/ 1281231 w 1395531"/>
                                <a:gd name="connsiteY47" fmla="*/ 1022032 h 2608666"/>
                                <a:gd name="connsiteX48" fmla="*/ 1276468 w 1395531"/>
                                <a:gd name="connsiteY48" fmla="*/ 1036320 h 2608666"/>
                                <a:gd name="connsiteX49" fmla="*/ 1266943 w 1395531"/>
                                <a:gd name="connsiteY49" fmla="*/ 1050607 h 2608666"/>
                                <a:gd name="connsiteX50" fmla="*/ 1252656 w 1395531"/>
                                <a:gd name="connsiteY50" fmla="*/ 1083945 h 2608666"/>
                                <a:gd name="connsiteX51" fmla="*/ 1243131 w 1395531"/>
                                <a:gd name="connsiteY51" fmla="*/ 1112520 h 2608666"/>
                                <a:gd name="connsiteX52" fmla="*/ 1238368 w 1395531"/>
                                <a:gd name="connsiteY52" fmla="*/ 1126807 h 2608666"/>
                                <a:gd name="connsiteX53" fmla="*/ 1233606 w 1395531"/>
                                <a:gd name="connsiteY53" fmla="*/ 1141095 h 2608666"/>
                                <a:gd name="connsiteX54" fmla="*/ 1219318 w 1395531"/>
                                <a:gd name="connsiteY54" fmla="*/ 1150620 h 2608666"/>
                                <a:gd name="connsiteX55" fmla="*/ 1214556 w 1395531"/>
                                <a:gd name="connsiteY55" fmla="*/ 1164907 h 2608666"/>
                                <a:gd name="connsiteX56" fmla="*/ 1200268 w 1395531"/>
                                <a:gd name="connsiteY56" fmla="*/ 1179195 h 2608666"/>
                                <a:gd name="connsiteX57" fmla="*/ 1190743 w 1395531"/>
                                <a:gd name="connsiteY57" fmla="*/ 1193482 h 2608666"/>
                                <a:gd name="connsiteX58" fmla="*/ 1171693 w 1395531"/>
                                <a:gd name="connsiteY58" fmla="*/ 1241107 h 2608666"/>
                                <a:gd name="connsiteX59" fmla="*/ 1166931 w 1395531"/>
                                <a:gd name="connsiteY59" fmla="*/ 1255395 h 2608666"/>
                                <a:gd name="connsiteX60" fmla="*/ 1152643 w 1395531"/>
                                <a:gd name="connsiteY60" fmla="*/ 1264920 h 2608666"/>
                                <a:gd name="connsiteX61" fmla="*/ 1133593 w 1395531"/>
                                <a:gd name="connsiteY61" fmla="*/ 1293495 h 2608666"/>
                                <a:gd name="connsiteX62" fmla="*/ 1109781 w 1395531"/>
                                <a:gd name="connsiteY62" fmla="*/ 1322070 h 2608666"/>
                                <a:gd name="connsiteX63" fmla="*/ 1095493 w 1395531"/>
                                <a:gd name="connsiteY63" fmla="*/ 1350645 h 2608666"/>
                                <a:gd name="connsiteX64" fmla="*/ 1081206 w 1395531"/>
                                <a:gd name="connsiteY64" fmla="*/ 1360170 h 2608666"/>
                                <a:gd name="connsiteX65" fmla="*/ 1062156 w 1395531"/>
                                <a:gd name="connsiteY65" fmla="*/ 1388745 h 2608666"/>
                                <a:gd name="connsiteX66" fmla="*/ 1043106 w 1395531"/>
                                <a:gd name="connsiteY66" fmla="*/ 1417320 h 2608666"/>
                                <a:gd name="connsiteX67" fmla="*/ 1024056 w 1395531"/>
                                <a:gd name="connsiteY67" fmla="*/ 1445895 h 2608666"/>
                                <a:gd name="connsiteX68" fmla="*/ 1014531 w 1395531"/>
                                <a:gd name="connsiteY68" fmla="*/ 1460182 h 2608666"/>
                                <a:gd name="connsiteX69" fmla="*/ 1000243 w 1395531"/>
                                <a:gd name="connsiteY69" fmla="*/ 1488757 h 2608666"/>
                                <a:gd name="connsiteX70" fmla="*/ 985956 w 1395531"/>
                                <a:gd name="connsiteY70" fmla="*/ 1517332 h 2608666"/>
                                <a:gd name="connsiteX71" fmla="*/ 971668 w 1395531"/>
                                <a:gd name="connsiteY71" fmla="*/ 1545907 h 2608666"/>
                                <a:gd name="connsiteX72" fmla="*/ 966906 w 1395531"/>
                                <a:gd name="connsiteY72" fmla="*/ 1560195 h 2608666"/>
                                <a:gd name="connsiteX73" fmla="*/ 947856 w 1395531"/>
                                <a:gd name="connsiteY73" fmla="*/ 1588770 h 2608666"/>
                                <a:gd name="connsiteX74" fmla="*/ 928806 w 1395531"/>
                                <a:gd name="connsiteY74" fmla="*/ 1617345 h 2608666"/>
                                <a:gd name="connsiteX75" fmla="*/ 909756 w 1395531"/>
                                <a:gd name="connsiteY75" fmla="*/ 1645920 h 2608666"/>
                                <a:gd name="connsiteX76" fmla="*/ 900231 w 1395531"/>
                                <a:gd name="connsiteY76" fmla="*/ 1660207 h 2608666"/>
                                <a:gd name="connsiteX77" fmla="*/ 866893 w 1395531"/>
                                <a:gd name="connsiteY77" fmla="*/ 1703070 h 2608666"/>
                                <a:gd name="connsiteX78" fmla="*/ 857368 w 1395531"/>
                                <a:gd name="connsiteY78" fmla="*/ 1717357 h 2608666"/>
                                <a:gd name="connsiteX79" fmla="*/ 843081 w 1395531"/>
                                <a:gd name="connsiteY79" fmla="*/ 1745932 h 2608666"/>
                                <a:gd name="connsiteX80" fmla="*/ 833556 w 1395531"/>
                                <a:gd name="connsiteY80" fmla="*/ 1774507 h 2608666"/>
                                <a:gd name="connsiteX81" fmla="*/ 828793 w 1395531"/>
                                <a:gd name="connsiteY81" fmla="*/ 1788795 h 2608666"/>
                                <a:gd name="connsiteX82" fmla="*/ 824031 w 1395531"/>
                                <a:gd name="connsiteY82" fmla="*/ 1803082 h 2608666"/>
                                <a:gd name="connsiteX83" fmla="*/ 804981 w 1395531"/>
                                <a:gd name="connsiteY83" fmla="*/ 1831657 h 2608666"/>
                                <a:gd name="connsiteX84" fmla="*/ 771643 w 1395531"/>
                                <a:gd name="connsiteY84" fmla="*/ 1931670 h 2608666"/>
                                <a:gd name="connsiteX85" fmla="*/ 762118 w 1395531"/>
                                <a:gd name="connsiteY85" fmla="*/ 1960245 h 2608666"/>
                                <a:gd name="connsiteX86" fmla="*/ 757356 w 1395531"/>
                                <a:gd name="connsiteY86" fmla="*/ 1974532 h 2608666"/>
                                <a:gd name="connsiteX87" fmla="*/ 747831 w 1395531"/>
                                <a:gd name="connsiteY87" fmla="*/ 1988820 h 2608666"/>
                                <a:gd name="connsiteX88" fmla="*/ 738306 w 1395531"/>
                                <a:gd name="connsiteY88" fmla="*/ 2017395 h 2608666"/>
                                <a:gd name="connsiteX89" fmla="*/ 724018 w 1395531"/>
                                <a:gd name="connsiteY89" fmla="*/ 2060257 h 2608666"/>
                                <a:gd name="connsiteX90" fmla="*/ 704968 w 1395531"/>
                                <a:gd name="connsiteY90" fmla="*/ 2117407 h 2608666"/>
                                <a:gd name="connsiteX91" fmla="*/ 695443 w 1395531"/>
                                <a:gd name="connsiteY91" fmla="*/ 2145982 h 2608666"/>
                                <a:gd name="connsiteX92" fmla="*/ 690681 w 1395531"/>
                                <a:gd name="connsiteY92" fmla="*/ 2160270 h 2608666"/>
                                <a:gd name="connsiteX93" fmla="*/ 685918 w 1395531"/>
                                <a:gd name="connsiteY93" fmla="*/ 2179320 h 2608666"/>
                                <a:gd name="connsiteX94" fmla="*/ 681156 w 1395531"/>
                                <a:gd name="connsiteY94" fmla="*/ 2217420 h 2608666"/>
                                <a:gd name="connsiteX95" fmla="*/ 676393 w 1395531"/>
                                <a:gd name="connsiteY95" fmla="*/ 2236470 h 2608666"/>
                                <a:gd name="connsiteX96" fmla="*/ 662106 w 1395531"/>
                                <a:gd name="connsiteY96" fmla="*/ 2279332 h 2608666"/>
                                <a:gd name="connsiteX97" fmla="*/ 657343 w 1395531"/>
                                <a:gd name="connsiteY97" fmla="*/ 2293620 h 2608666"/>
                                <a:gd name="connsiteX98" fmla="*/ 652581 w 1395531"/>
                                <a:gd name="connsiteY98" fmla="*/ 2307907 h 2608666"/>
                                <a:gd name="connsiteX99" fmla="*/ 643056 w 1395531"/>
                                <a:gd name="connsiteY99" fmla="*/ 2322195 h 2608666"/>
                                <a:gd name="connsiteX100" fmla="*/ 633531 w 1395531"/>
                                <a:gd name="connsiteY100" fmla="*/ 2350770 h 2608666"/>
                                <a:gd name="connsiteX101" fmla="*/ 628768 w 1395531"/>
                                <a:gd name="connsiteY101" fmla="*/ 2365057 h 2608666"/>
                                <a:gd name="connsiteX102" fmla="*/ 619243 w 1395531"/>
                                <a:gd name="connsiteY102" fmla="*/ 2384107 h 2608666"/>
                                <a:gd name="connsiteX103" fmla="*/ 604956 w 1395531"/>
                                <a:gd name="connsiteY103" fmla="*/ 2426970 h 2608666"/>
                                <a:gd name="connsiteX104" fmla="*/ 600193 w 1395531"/>
                                <a:gd name="connsiteY104" fmla="*/ 2441257 h 2608666"/>
                                <a:gd name="connsiteX105" fmla="*/ 585906 w 1395531"/>
                                <a:gd name="connsiteY105" fmla="*/ 2455545 h 2608666"/>
                                <a:gd name="connsiteX106" fmla="*/ 571618 w 1395531"/>
                                <a:gd name="connsiteY106" fmla="*/ 2465070 h 2608666"/>
                                <a:gd name="connsiteX107" fmla="*/ 543043 w 1395531"/>
                                <a:gd name="connsiteY107" fmla="*/ 2493645 h 2608666"/>
                                <a:gd name="connsiteX108" fmla="*/ 528756 w 1395531"/>
                                <a:gd name="connsiteY108" fmla="*/ 2507932 h 2608666"/>
                                <a:gd name="connsiteX109" fmla="*/ 509706 w 1395531"/>
                                <a:gd name="connsiteY109" fmla="*/ 2536507 h 2608666"/>
                                <a:gd name="connsiteX110" fmla="*/ 495418 w 1395531"/>
                                <a:gd name="connsiteY110" fmla="*/ 2541270 h 2608666"/>
                                <a:gd name="connsiteX111" fmla="*/ 466843 w 1395531"/>
                                <a:gd name="connsiteY111" fmla="*/ 2565082 h 2608666"/>
                                <a:gd name="connsiteX112" fmla="*/ 438268 w 1395531"/>
                                <a:gd name="connsiteY112" fmla="*/ 2574607 h 2608666"/>
                                <a:gd name="connsiteX113" fmla="*/ 404931 w 1395531"/>
                                <a:gd name="connsiteY113" fmla="*/ 2603182 h 2608666"/>
                                <a:gd name="connsiteX114" fmla="*/ 366839 w 1395531"/>
                                <a:gd name="connsiteY114" fmla="*/ 2607944 h 2608666"/>
                                <a:gd name="connsiteX115" fmla="*/ 343023 w 1395531"/>
                                <a:gd name="connsiteY115" fmla="*/ 2593650 h 2608666"/>
                                <a:gd name="connsiteX116" fmla="*/ 247770 w 1395531"/>
                                <a:gd name="connsiteY116" fmla="*/ 2584131 h 2608666"/>
                                <a:gd name="connsiteX117" fmla="*/ 147764 w 1395531"/>
                                <a:gd name="connsiteY117" fmla="*/ 2536508 h 2608666"/>
                                <a:gd name="connsiteX118" fmla="*/ 90608 w 1395531"/>
                                <a:gd name="connsiteY118" fmla="*/ 2498409 h 2608666"/>
                                <a:gd name="connsiteX119" fmla="*/ 19170 w 1395531"/>
                                <a:gd name="connsiteY119" fmla="*/ 2403158 h 2608666"/>
                                <a:gd name="connsiteX120" fmla="*/ 125 w 1395531"/>
                                <a:gd name="connsiteY120" fmla="*/ 2303145 h 2608666"/>
                                <a:gd name="connsiteX121" fmla="*/ 4881 w 1395531"/>
                                <a:gd name="connsiteY121" fmla="*/ 2212657 h 2608666"/>
                                <a:gd name="connsiteX122" fmla="*/ 14406 w 1395531"/>
                                <a:gd name="connsiteY122" fmla="*/ 2184082 h 2608666"/>
                                <a:gd name="connsiteX123" fmla="*/ 19168 w 1395531"/>
                                <a:gd name="connsiteY123" fmla="*/ 2169795 h 2608666"/>
                                <a:gd name="connsiteX124" fmla="*/ 28693 w 1395531"/>
                                <a:gd name="connsiteY124" fmla="*/ 2155507 h 2608666"/>
                                <a:gd name="connsiteX125" fmla="*/ 42981 w 1395531"/>
                                <a:gd name="connsiteY125" fmla="*/ 2126932 h 2608666"/>
                                <a:gd name="connsiteX126" fmla="*/ 71556 w 1395531"/>
                                <a:gd name="connsiteY126" fmla="*/ 2041207 h 2608666"/>
                                <a:gd name="connsiteX127" fmla="*/ 81081 w 1395531"/>
                                <a:gd name="connsiteY127" fmla="*/ 2012632 h 2608666"/>
                                <a:gd name="connsiteX128" fmla="*/ 85843 w 1395531"/>
                                <a:gd name="connsiteY128" fmla="*/ 1998345 h 2608666"/>
                                <a:gd name="connsiteX129" fmla="*/ 123943 w 1395531"/>
                                <a:gd name="connsiteY129" fmla="*/ 1941195 h 2608666"/>
                                <a:gd name="connsiteX130" fmla="*/ 133468 w 1395531"/>
                                <a:gd name="connsiteY130" fmla="*/ 1926907 h 2608666"/>
                                <a:gd name="connsiteX131" fmla="*/ 142993 w 1395531"/>
                                <a:gd name="connsiteY131" fmla="*/ 1912620 h 2608666"/>
                                <a:gd name="connsiteX132" fmla="*/ 147756 w 1395531"/>
                                <a:gd name="connsiteY132" fmla="*/ 1898332 h 2608666"/>
                                <a:gd name="connsiteX133" fmla="*/ 162043 w 1395531"/>
                                <a:gd name="connsiteY133" fmla="*/ 1888807 h 2608666"/>
                                <a:gd name="connsiteX134" fmla="*/ 190618 w 1395531"/>
                                <a:gd name="connsiteY134" fmla="*/ 1845945 h 2608666"/>
                                <a:gd name="connsiteX135" fmla="*/ 200143 w 1395531"/>
                                <a:gd name="connsiteY135" fmla="*/ 1831657 h 2608666"/>
                                <a:gd name="connsiteX136" fmla="*/ 214431 w 1395531"/>
                                <a:gd name="connsiteY136" fmla="*/ 1822132 h 2608666"/>
                                <a:gd name="connsiteX137" fmla="*/ 219193 w 1395531"/>
                                <a:gd name="connsiteY137" fmla="*/ 1807845 h 2608666"/>
                                <a:gd name="connsiteX138" fmla="*/ 238243 w 1395531"/>
                                <a:gd name="connsiteY138" fmla="*/ 1779270 h 2608666"/>
                                <a:gd name="connsiteX139" fmla="*/ 252531 w 1395531"/>
                                <a:gd name="connsiteY139" fmla="*/ 1750695 h 2608666"/>
                                <a:gd name="connsiteX140" fmla="*/ 266818 w 1395531"/>
                                <a:gd name="connsiteY140" fmla="*/ 1741170 h 2608666"/>
                                <a:gd name="connsiteX141" fmla="*/ 285868 w 1395531"/>
                                <a:gd name="connsiteY141" fmla="*/ 1712595 h 2608666"/>
                                <a:gd name="connsiteX142" fmla="*/ 295393 w 1395531"/>
                                <a:gd name="connsiteY142" fmla="*/ 1684020 h 2608666"/>
                                <a:gd name="connsiteX143" fmla="*/ 304918 w 1395531"/>
                                <a:gd name="connsiteY143" fmla="*/ 1669732 h 2608666"/>
                                <a:gd name="connsiteX144" fmla="*/ 314443 w 1395531"/>
                                <a:gd name="connsiteY144" fmla="*/ 1641157 h 2608666"/>
                                <a:gd name="connsiteX145" fmla="*/ 333493 w 1395531"/>
                                <a:gd name="connsiteY145" fmla="*/ 1612582 h 2608666"/>
                                <a:gd name="connsiteX146" fmla="*/ 343018 w 1395531"/>
                                <a:gd name="connsiteY146" fmla="*/ 1598295 h 2608666"/>
                                <a:gd name="connsiteX147" fmla="*/ 357306 w 1395531"/>
                                <a:gd name="connsiteY147" fmla="*/ 1569720 h 2608666"/>
                                <a:gd name="connsiteX148" fmla="*/ 366831 w 1395531"/>
                                <a:gd name="connsiteY148" fmla="*/ 1541145 h 2608666"/>
                                <a:gd name="connsiteX149" fmla="*/ 371593 w 1395531"/>
                                <a:gd name="connsiteY149" fmla="*/ 1526857 h 2608666"/>
                                <a:gd name="connsiteX150" fmla="*/ 390643 w 1395531"/>
                                <a:gd name="connsiteY150" fmla="*/ 1483995 h 2608666"/>
                                <a:gd name="connsiteX151" fmla="*/ 395406 w 1395531"/>
                                <a:gd name="connsiteY151" fmla="*/ 1469707 h 2608666"/>
                                <a:gd name="connsiteX152" fmla="*/ 400168 w 1395531"/>
                                <a:gd name="connsiteY152" fmla="*/ 1455420 h 2608666"/>
                                <a:gd name="connsiteX153" fmla="*/ 409693 w 1395531"/>
                                <a:gd name="connsiteY153" fmla="*/ 1383982 h 2608666"/>
                                <a:gd name="connsiteX154" fmla="*/ 414456 w 1395531"/>
                                <a:gd name="connsiteY154" fmla="*/ 1369695 h 2608666"/>
                                <a:gd name="connsiteX155" fmla="*/ 409693 w 1395531"/>
                                <a:gd name="connsiteY155" fmla="*/ 1217295 h 2608666"/>
                                <a:gd name="connsiteX156" fmla="*/ 395406 w 1395531"/>
                                <a:gd name="connsiteY156" fmla="*/ 1174432 h 2608666"/>
                                <a:gd name="connsiteX157" fmla="*/ 381118 w 1395531"/>
                                <a:gd name="connsiteY157" fmla="*/ 1122045 h 2608666"/>
                                <a:gd name="connsiteX158" fmla="*/ 371593 w 1395531"/>
                                <a:gd name="connsiteY158" fmla="*/ 1107757 h 2608666"/>
                                <a:gd name="connsiteX159" fmla="*/ 352543 w 1395531"/>
                                <a:gd name="connsiteY159" fmla="*/ 1079182 h 2608666"/>
                                <a:gd name="connsiteX160" fmla="*/ 347781 w 1395531"/>
                                <a:gd name="connsiteY160" fmla="*/ 1064895 h 2608666"/>
                                <a:gd name="connsiteX161" fmla="*/ 338256 w 1395531"/>
                                <a:gd name="connsiteY161" fmla="*/ 1050607 h 2608666"/>
                                <a:gd name="connsiteX162" fmla="*/ 319206 w 1395531"/>
                                <a:gd name="connsiteY162" fmla="*/ 1017270 h 2608666"/>
                                <a:gd name="connsiteX163" fmla="*/ 304918 w 1395531"/>
                                <a:gd name="connsiteY163" fmla="*/ 974407 h 2608666"/>
                                <a:gd name="connsiteX164" fmla="*/ 300156 w 1395531"/>
                                <a:gd name="connsiteY164" fmla="*/ 960120 h 2608666"/>
                                <a:gd name="connsiteX165" fmla="*/ 271581 w 1395531"/>
                                <a:gd name="connsiteY165" fmla="*/ 926782 h 2608666"/>
                                <a:gd name="connsiteX166" fmla="*/ 214439 w 1395531"/>
                                <a:gd name="connsiteY166" fmla="*/ 822006 h 2608666"/>
                                <a:gd name="connsiteX167" fmla="*/ 176343 w 1395531"/>
                                <a:gd name="connsiteY167" fmla="*/ 750569 h 2608666"/>
                                <a:gd name="connsiteX168" fmla="*/ 133468 w 1395531"/>
                                <a:gd name="connsiteY168" fmla="*/ 636270 h 2608666"/>
                                <a:gd name="connsiteX169" fmla="*/ 123864 w 1395531"/>
                                <a:gd name="connsiteY169" fmla="*/ 502919 h 2608666"/>
                                <a:gd name="connsiteX170" fmla="*/ 152527 w 1395531"/>
                                <a:gd name="connsiteY170" fmla="*/ 388620 h 2608666"/>
                                <a:gd name="connsiteX171" fmla="*/ 185860 w 1395531"/>
                                <a:gd name="connsiteY171" fmla="*/ 317182 h 2608666"/>
                                <a:gd name="connsiteX172" fmla="*/ 228724 w 1395531"/>
                                <a:gd name="connsiteY172" fmla="*/ 245745 h 2608666"/>
                                <a:gd name="connsiteX173" fmla="*/ 291588 w 1395531"/>
                                <a:gd name="connsiteY173" fmla="*/ 170498 h 2608666"/>
                                <a:gd name="connsiteX174" fmla="*/ 360169 w 1395531"/>
                                <a:gd name="connsiteY174" fmla="*/ 102870 h 2608666"/>
                                <a:gd name="connsiteX175" fmla="*/ 434469 w 1395531"/>
                                <a:gd name="connsiteY175"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1024056 w 1395531"/>
                                <a:gd name="connsiteY9" fmla="*/ 93345 h 2608666"/>
                                <a:gd name="connsiteX10" fmla="*/ 1038343 w 1395531"/>
                                <a:gd name="connsiteY10" fmla="*/ 98107 h 2608666"/>
                                <a:gd name="connsiteX11" fmla="*/ 1066918 w 1395531"/>
                                <a:gd name="connsiteY11" fmla="*/ 112395 h 2608666"/>
                                <a:gd name="connsiteX12" fmla="*/ 1109781 w 1395531"/>
                                <a:gd name="connsiteY12" fmla="*/ 136207 h 2608666"/>
                                <a:gd name="connsiteX13" fmla="*/ 1119306 w 1395531"/>
                                <a:gd name="connsiteY13" fmla="*/ 150495 h 2608666"/>
                                <a:gd name="connsiteX14" fmla="*/ 1133593 w 1395531"/>
                                <a:gd name="connsiteY14" fmla="*/ 155257 h 2608666"/>
                                <a:gd name="connsiteX15" fmla="*/ 1162168 w 1395531"/>
                                <a:gd name="connsiteY15" fmla="*/ 169545 h 2608666"/>
                                <a:gd name="connsiteX16" fmla="*/ 1176456 w 1395531"/>
                                <a:gd name="connsiteY16" fmla="*/ 183832 h 2608666"/>
                                <a:gd name="connsiteX17" fmla="*/ 1190743 w 1395531"/>
                                <a:gd name="connsiteY17" fmla="*/ 193357 h 2608666"/>
                                <a:gd name="connsiteX18" fmla="*/ 1209793 w 1395531"/>
                                <a:gd name="connsiteY18" fmla="*/ 217170 h 2608666"/>
                                <a:gd name="connsiteX19" fmla="*/ 1233606 w 1395531"/>
                                <a:gd name="connsiteY19" fmla="*/ 240982 h 2608666"/>
                                <a:gd name="connsiteX20" fmla="*/ 1257418 w 1395531"/>
                                <a:gd name="connsiteY20" fmla="*/ 264795 h 2608666"/>
                                <a:gd name="connsiteX21" fmla="*/ 1290756 w 1395531"/>
                                <a:gd name="connsiteY21" fmla="*/ 302895 h 2608666"/>
                                <a:gd name="connsiteX22" fmla="*/ 1309806 w 1395531"/>
                                <a:gd name="connsiteY22" fmla="*/ 331470 h 2608666"/>
                                <a:gd name="connsiteX23" fmla="*/ 1314568 w 1395531"/>
                                <a:gd name="connsiteY23" fmla="*/ 345757 h 2608666"/>
                                <a:gd name="connsiteX24" fmla="*/ 1324093 w 1395531"/>
                                <a:gd name="connsiteY24" fmla="*/ 360045 h 2608666"/>
                                <a:gd name="connsiteX25" fmla="*/ 1333618 w 1395531"/>
                                <a:gd name="connsiteY25" fmla="*/ 388620 h 2608666"/>
                                <a:gd name="connsiteX26" fmla="*/ 1338381 w 1395531"/>
                                <a:gd name="connsiteY26" fmla="*/ 402907 h 2608666"/>
                                <a:gd name="connsiteX27" fmla="*/ 1347906 w 1395531"/>
                                <a:gd name="connsiteY27" fmla="*/ 417195 h 2608666"/>
                                <a:gd name="connsiteX28" fmla="*/ 1357431 w 1395531"/>
                                <a:gd name="connsiteY28" fmla="*/ 445770 h 2608666"/>
                                <a:gd name="connsiteX29" fmla="*/ 1366956 w 1395531"/>
                                <a:gd name="connsiteY29" fmla="*/ 493395 h 2608666"/>
                                <a:gd name="connsiteX30" fmla="*/ 1371718 w 1395531"/>
                                <a:gd name="connsiteY30" fmla="*/ 526732 h 2608666"/>
                                <a:gd name="connsiteX31" fmla="*/ 1381243 w 1395531"/>
                                <a:gd name="connsiteY31" fmla="*/ 574357 h 2608666"/>
                                <a:gd name="connsiteX32" fmla="*/ 1390768 w 1395531"/>
                                <a:gd name="connsiteY32" fmla="*/ 636270 h 2608666"/>
                                <a:gd name="connsiteX33" fmla="*/ 1395531 w 1395531"/>
                                <a:gd name="connsiteY33" fmla="*/ 650557 h 2608666"/>
                                <a:gd name="connsiteX34" fmla="*/ 1386006 w 1395531"/>
                                <a:gd name="connsiteY34" fmla="*/ 717232 h 2608666"/>
                                <a:gd name="connsiteX35" fmla="*/ 1376481 w 1395531"/>
                                <a:gd name="connsiteY35" fmla="*/ 774382 h 2608666"/>
                                <a:gd name="connsiteX36" fmla="*/ 1371718 w 1395531"/>
                                <a:gd name="connsiteY36" fmla="*/ 788670 h 2608666"/>
                                <a:gd name="connsiteX37" fmla="*/ 1362193 w 1395531"/>
                                <a:gd name="connsiteY37" fmla="*/ 826770 h 2608666"/>
                                <a:gd name="connsiteX38" fmla="*/ 1352668 w 1395531"/>
                                <a:gd name="connsiteY38" fmla="*/ 841057 h 2608666"/>
                                <a:gd name="connsiteX39" fmla="*/ 1338381 w 1395531"/>
                                <a:gd name="connsiteY39" fmla="*/ 883920 h 2608666"/>
                                <a:gd name="connsiteX40" fmla="*/ 1333618 w 1395531"/>
                                <a:gd name="connsiteY40" fmla="*/ 898207 h 2608666"/>
                                <a:gd name="connsiteX41" fmla="*/ 1324093 w 1395531"/>
                                <a:gd name="connsiteY41" fmla="*/ 912495 h 2608666"/>
                                <a:gd name="connsiteX42" fmla="*/ 1319331 w 1395531"/>
                                <a:gd name="connsiteY42" fmla="*/ 926782 h 2608666"/>
                                <a:gd name="connsiteX43" fmla="*/ 1314568 w 1395531"/>
                                <a:gd name="connsiteY43" fmla="*/ 945832 h 2608666"/>
                                <a:gd name="connsiteX44" fmla="*/ 1305043 w 1395531"/>
                                <a:gd name="connsiteY44" fmla="*/ 960120 h 2608666"/>
                                <a:gd name="connsiteX45" fmla="*/ 1295518 w 1395531"/>
                                <a:gd name="connsiteY45" fmla="*/ 979170 h 2608666"/>
                                <a:gd name="connsiteX46" fmla="*/ 1281231 w 1395531"/>
                                <a:gd name="connsiteY46" fmla="*/ 1022032 h 2608666"/>
                                <a:gd name="connsiteX47" fmla="*/ 1276468 w 1395531"/>
                                <a:gd name="connsiteY47" fmla="*/ 1036320 h 2608666"/>
                                <a:gd name="connsiteX48" fmla="*/ 1266943 w 1395531"/>
                                <a:gd name="connsiteY48" fmla="*/ 1050607 h 2608666"/>
                                <a:gd name="connsiteX49" fmla="*/ 1252656 w 1395531"/>
                                <a:gd name="connsiteY49" fmla="*/ 1083945 h 2608666"/>
                                <a:gd name="connsiteX50" fmla="*/ 1243131 w 1395531"/>
                                <a:gd name="connsiteY50" fmla="*/ 1112520 h 2608666"/>
                                <a:gd name="connsiteX51" fmla="*/ 1238368 w 1395531"/>
                                <a:gd name="connsiteY51" fmla="*/ 1126807 h 2608666"/>
                                <a:gd name="connsiteX52" fmla="*/ 1233606 w 1395531"/>
                                <a:gd name="connsiteY52" fmla="*/ 1141095 h 2608666"/>
                                <a:gd name="connsiteX53" fmla="*/ 1219318 w 1395531"/>
                                <a:gd name="connsiteY53" fmla="*/ 1150620 h 2608666"/>
                                <a:gd name="connsiteX54" fmla="*/ 1214556 w 1395531"/>
                                <a:gd name="connsiteY54" fmla="*/ 1164907 h 2608666"/>
                                <a:gd name="connsiteX55" fmla="*/ 1200268 w 1395531"/>
                                <a:gd name="connsiteY55" fmla="*/ 1179195 h 2608666"/>
                                <a:gd name="connsiteX56" fmla="*/ 1190743 w 1395531"/>
                                <a:gd name="connsiteY56" fmla="*/ 1193482 h 2608666"/>
                                <a:gd name="connsiteX57" fmla="*/ 1171693 w 1395531"/>
                                <a:gd name="connsiteY57" fmla="*/ 1241107 h 2608666"/>
                                <a:gd name="connsiteX58" fmla="*/ 1166931 w 1395531"/>
                                <a:gd name="connsiteY58" fmla="*/ 1255395 h 2608666"/>
                                <a:gd name="connsiteX59" fmla="*/ 1152643 w 1395531"/>
                                <a:gd name="connsiteY59" fmla="*/ 1264920 h 2608666"/>
                                <a:gd name="connsiteX60" fmla="*/ 1133593 w 1395531"/>
                                <a:gd name="connsiteY60" fmla="*/ 1293495 h 2608666"/>
                                <a:gd name="connsiteX61" fmla="*/ 1109781 w 1395531"/>
                                <a:gd name="connsiteY61" fmla="*/ 1322070 h 2608666"/>
                                <a:gd name="connsiteX62" fmla="*/ 1095493 w 1395531"/>
                                <a:gd name="connsiteY62" fmla="*/ 1350645 h 2608666"/>
                                <a:gd name="connsiteX63" fmla="*/ 1081206 w 1395531"/>
                                <a:gd name="connsiteY63" fmla="*/ 1360170 h 2608666"/>
                                <a:gd name="connsiteX64" fmla="*/ 1062156 w 1395531"/>
                                <a:gd name="connsiteY64" fmla="*/ 1388745 h 2608666"/>
                                <a:gd name="connsiteX65" fmla="*/ 1043106 w 1395531"/>
                                <a:gd name="connsiteY65" fmla="*/ 1417320 h 2608666"/>
                                <a:gd name="connsiteX66" fmla="*/ 1024056 w 1395531"/>
                                <a:gd name="connsiteY66" fmla="*/ 1445895 h 2608666"/>
                                <a:gd name="connsiteX67" fmla="*/ 1014531 w 1395531"/>
                                <a:gd name="connsiteY67" fmla="*/ 1460182 h 2608666"/>
                                <a:gd name="connsiteX68" fmla="*/ 1000243 w 1395531"/>
                                <a:gd name="connsiteY68" fmla="*/ 1488757 h 2608666"/>
                                <a:gd name="connsiteX69" fmla="*/ 985956 w 1395531"/>
                                <a:gd name="connsiteY69" fmla="*/ 1517332 h 2608666"/>
                                <a:gd name="connsiteX70" fmla="*/ 971668 w 1395531"/>
                                <a:gd name="connsiteY70" fmla="*/ 1545907 h 2608666"/>
                                <a:gd name="connsiteX71" fmla="*/ 966906 w 1395531"/>
                                <a:gd name="connsiteY71" fmla="*/ 1560195 h 2608666"/>
                                <a:gd name="connsiteX72" fmla="*/ 947856 w 1395531"/>
                                <a:gd name="connsiteY72" fmla="*/ 1588770 h 2608666"/>
                                <a:gd name="connsiteX73" fmla="*/ 928806 w 1395531"/>
                                <a:gd name="connsiteY73" fmla="*/ 1617345 h 2608666"/>
                                <a:gd name="connsiteX74" fmla="*/ 909756 w 1395531"/>
                                <a:gd name="connsiteY74" fmla="*/ 1645920 h 2608666"/>
                                <a:gd name="connsiteX75" fmla="*/ 900231 w 1395531"/>
                                <a:gd name="connsiteY75" fmla="*/ 1660207 h 2608666"/>
                                <a:gd name="connsiteX76" fmla="*/ 866893 w 1395531"/>
                                <a:gd name="connsiteY76" fmla="*/ 1703070 h 2608666"/>
                                <a:gd name="connsiteX77" fmla="*/ 857368 w 1395531"/>
                                <a:gd name="connsiteY77" fmla="*/ 1717357 h 2608666"/>
                                <a:gd name="connsiteX78" fmla="*/ 843081 w 1395531"/>
                                <a:gd name="connsiteY78" fmla="*/ 1745932 h 2608666"/>
                                <a:gd name="connsiteX79" fmla="*/ 833556 w 1395531"/>
                                <a:gd name="connsiteY79" fmla="*/ 1774507 h 2608666"/>
                                <a:gd name="connsiteX80" fmla="*/ 828793 w 1395531"/>
                                <a:gd name="connsiteY80" fmla="*/ 1788795 h 2608666"/>
                                <a:gd name="connsiteX81" fmla="*/ 824031 w 1395531"/>
                                <a:gd name="connsiteY81" fmla="*/ 1803082 h 2608666"/>
                                <a:gd name="connsiteX82" fmla="*/ 804981 w 1395531"/>
                                <a:gd name="connsiteY82" fmla="*/ 1831657 h 2608666"/>
                                <a:gd name="connsiteX83" fmla="*/ 771643 w 1395531"/>
                                <a:gd name="connsiteY83" fmla="*/ 1931670 h 2608666"/>
                                <a:gd name="connsiteX84" fmla="*/ 762118 w 1395531"/>
                                <a:gd name="connsiteY84" fmla="*/ 1960245 h 2608666"/>
                                <a:gd name="connsiteX85" fmla="*/ 757356 w 1395531"/>
                                <a:gd name="connsiteY85" fmla="*/ 1974532 h 2608666"/>
                                <a:gd name="connsiteX86" fmla="*/ 747831 w 1395531"/>
                                <a:gd name="connsiteY86" fmla="*/ 1988820 h 2608666"/>
                                <a:gd name="connsiteX87" fmla="*/ 738306 w 1395531"/>
                                <a:gd name="connsiteY87" fmla="*/ 2017395 h 2608666"/>
                                <a:gd name="connsiteX88" fmla="*/ 724018 w 1395531"/>
                                <a:gd name="connsiteY88" fmla="*/ 2060257 h 2608666"/>
                                <a:gd name="connsiteX89" fmla="*/ 704968 w 1395531"/>
                                <a:gd name="connsiteY89" fmla="*/ 2117407 h 2608666"/>
                                <a:gd name="connsiteX90" fmla="*/ 695443 w 1395531"/>
                                <a:gd name="connsiteY90" fmla="*/ 2145982 h 2608666"/>
                                <a:gd name="connsiteX91" fmla="*/ 690681 w 1395531"/>
                                <a:gd name="connsiteY91" fmla="*/ 2160270 h 2608666"/>
                                <a:gd name="connsiteX92" fmla="*/ 685918 w 1395531"/>
                                <a:gd name="connsiteY92" fmla="*/ 2179320 h 2608666"/>
                                <a:gd name="connsiteX93" fmla="*/ 681156 w 1395531"/>
                                <a:gd name="connsiteY93" fmla="*/ 2217420 h 2608666"/>
                                <a:gd name="connsiteX94" fmla="*/ 676393 w 1395531"/>
                                <a:gd name="connsiteY94" fmla="*/ 2236470 h 2608666"/>
                                <a:gd name="connsiteX95" fmla="*/ 662106 w 1395531"/>
                                <a:gd name="connsiteY95" fmla="*/ 2279332 h 2608666"/>
                                <a:gd name="connsiteX96" fmla="*/ 657343 w 1395531"/>
                                <a:gd name="connsiteY96" fmla="*/ 2293620 h 2608666"/>
                                <a:gd name="connsiteX97" fmla="*/ 652581 w 1395531"/>
                                <a:gd name="connsiteY97" fmla="*/ 2307907 h 2608666"/>
                                <a:gd name="connsiteX98" fmla="*/ 643056 w 1395531"/>
                                <a:gd name="connsiteY98" fmla="*/ 2322195 h 2608666"/>
                                <a:gd name="connsiteX99" fmla="*/ 633531 w 1395531"/>
                                <a:gd name="connsiteY99" fmla="*/ 2350770 h 2608666"/>
                                <a:gd name="connsiteX100" fmla="*/ 628768 w 1395531"/>
                                <a:gd name="connsiteY100" fmla="*/ 2365057 h 2608666"/>
                                <a:gd name="connsiteX101" fmla="*/ 619243 w 1395531"/>
                                <a:gd name="connsiteY101" fmla="*/ 2384107 h 2608666"/>
                                <a:gd name="connsiteX102" fmla="*/ 604956 w 1395531"/>
                                <a:gd name="connsiteY102" fmla="*/ 2426970 h 2608666"/>
                                <a:gd name="connsiteX103" fmla="*/ 600193 w 1395531"/>
                                <a:gd name="connsiteY103" fmla="*/ 2441257 h 2608666"/>
                                <a:gd name="connsiteX104" fmla="*/ 585906 w 1395531"/>
                                <a:gd name="connsiteY104" fmla="*/ 2455545 h 2608666"/>
                                <a:gd name="connsiteX105" fmla="*/ 571618 w 1395531"/>
                                <a:gd name="connsiteY105" fmla="*/ 2465070 h 2608666"/>
                                <a:gd name="connsiteX106" fmla="*/ 543043 w 1395531"/>
                                <a:gd name="connsiteY106" fmla="*/ 2493645 h 2608666"/>
                                <a:gd name="connsiteX107" fmla="*/ 528756 w 1395531"/>
                                <a:gd name="connsiteY107" fmla="*/ 2507932 h 2608666"/>
                                <a:gd name="connsiteX108" fmla="*/ 509706 w 1395531"/>
                                <a:gd name="connsiteY108" fmla="*/ 2536507 h 2608666"/>
                                <a:gd name="connsiteX109" fmla="*/ 495418 w 1395531"/>
                                <a:gd name="connsiteY109" fmla="*/ 2541270 h 2608666"/>
                                <a:gd name="connsiteX110" fmla="*/ 466843 w 1395531"/>
                                <a:gd name="connsiteY110" fmla="*/ 2565082 h 2608666"/>
                                <a:gd name="connsiteX111" fmla="*/ 438268 w 1395531"/>
                                <a:gd name="connsiteY111" fmla="*/ 2574607 h 2608666"/>
                                <a:gd name="connsiteX112" fmla="*/ 404931 w 1395531"/>
                                <a:gd name="connsiteY112" fmla="*/ 2603182 h 2608666"/>
                                <a:gd name="connsiteX113" fmla="*/ 366839 w 1395531"/>
                                <a:gd name="connsiteY113" fmla="*/ 2607944 h 2608666"/>
                                <a:gd name="connsiteX114" fmla="*/ 343023 w 1395531"/>
                                <a:gd name="connsiteY114" fmla="*/ 2593650 h 2608666"/>
                                <a:gd name="connsiteX115" fmla="*/ 247770 w 1395531"/>
                                <a:gd name="connsiteY115" fmla="*/ 2584131 h 2608666"/>
                                <a:gd name="connsiteX116" fmla="*/ 147764 w 1395531"/>
                                <a:gd name="connsiteY116" fmla="*/ 2536508 h 2608666"/>
                                <a:gd name="connsiteX117" fmla="*/ 90608 w 1395531"/>
                                <a:gd name="connsiteY117" fmla="*/ 2498409 h 2608666"/>
                                <a:gd name="connsiteX118" fmla="*/ 19170 w 1395531"/>
                                <a:gd name="connsiteY118" fmla="*/ 2403158 h 2608666"/>
                                <a:gd name="connsiteX119" fmla="*/ 125 w 1395531"/>
                                <a:gd name="connsiteY119" fmla="*/ 2303145 h 2608666"/>
                                <a:gd name="connsiteX120" fmla="*/ 4881 w 1395531"/>
                                <a:gd name="connsiteY120" fmla="*/ 2212657 h 2608666"/>
                                <a:gd name="connsiteX121" fmla="*/ 14406 w 1395531"/>
                                <a:gd name="connsiteY121" fmla="*/ 2184082 h 2608666"/>
                                <a:gd name="connsiteX122" fmla="*/ 19168 w 1395531"/>
                                <a:gd name="connsiteY122" fmla="*/ 2169795 h 2608666"/>
                                <a:gd name="connsiteX123" fmla="*/ 28693 w 1395531"/>
                                <a:gd name="connsiteY123" fmla="*/ 2155507 h 2608666"/>
                                <a:gd name="connsiteX124" fmla="*/ 42981 w 1395531"/>
                                <a:gd name="connsiteY124" fmla="*/ 2126932 h 2608666"/>
                                <a:gd name="connsiteX125" fmla="*/ 71556 w 1395531"/>
                                <a:gd name="connsiteY125" fmla="*/ 2041207 h 2608666"/>
                                <a:gd name="connsiteX126" fmla="*/ 81081 w 1395531"/>
                                <a:gd name="connsiteY126" fmla="*/ 2012632 h 2608666"/>
                                <a:gd name="connsiteX127" fmla="*/ 85843 w 1395531"/>
                                <a:gd name="connsiteY127" fmla="*/ 1998345 h 2608666"/>
                                <a:gd name="connsiteX128" fmla="*/ 123943 w 1395531"/>
                                <a:gd name="connsiteY128" fmla="*/ 1941195 h 2608666"/>
                                <a:gd name="connsiteX129" fmla="*/ 133468 w 1395531"/>
                                <a:gd name="connsiteY129" fmla="*/ 1926907 h 2608666"/>
                                <a:gd name="connsiteX130" fmla="*/ 142993 w 1395531"/>
                                <a:gd name="connsiteY130" fmla="*/ 1912620 h 2608666"/>
                                <a:gd name="connsiteX131" fmla="*/ 147756 w 1395531"/>
                                <a:gd name="connsiteY131" fmla="*/ 1898332 h 2608666"/>
                                <a:gd name="connsiteX132" fmla="*/ 162043 w 1395531"/>
                                <a:gd name="connsiteY132" fmla="*/ 1888807 h 2608666"/>
                                <a:gd name="connsiteX133" fmla="*/ 190618 w 1395531"/>
                                <a:gd name="connsiteY133" fmla="*/ 1845945 h 2608666"/>
                                <a:gd name="connsiteX134" fmla="*/ 200143 w 1395531"/>
                                <a:gd name="connsiteY134" fmla="*/ 1831657 h 2608666"/>
                                <a:gd name="connsiteX135" fmla="*/ 214431 w 1395531"/>
                                <a:gd name="connsiteY135" fmla="*/ 1822132 h 2608666"/>
                                <a:gd name="connsiteX136" fmla="*/ 219193 w 1395531"/>
                                <a:gd name="connsiteY136" fmla="*/ 1807845 h 2608666"/>
                                <a:gd name="connsiteX137" fmla="*/ 238243 w 1395531"/>
                                <a:gd name="connsiteY137" fmla="*/ 1779270 h 2608666"/>
                                <a:gd name="connsiteX138" fmla="*/ 252531 w 1395531"/>
                                <a:gd name="connsiteY138" fmla="*/ 1750695 h 2608666"/>
                                <a:gd name="connsiteX139" fmla="*/ 266818 w 1395531"/>
                                <a:gd name="connsiteY139" fmla="*/ 1741170 h 2608666"/>
                                <a:gd name="connsiteX140" fmla="*/ 285868 w 1395531"/>
                                <a:gd name="connsiteY140" fmla="*/ 1712595 h 2608666"/>
                                <a:gd name="connsiteX141" fmla="*/ 295393 w 1395531"/>
                                <a:gd name="connsiteY141" fmla="*/ 1684020 h 2608666"/>
                                <a:gd name="connsiteX142" fmla="*/ 304918 w 1395531"/>
                                <a:gd name="connsiteY142" fmla="*/ 1669732 h 2608666"/>
                                <a:gd name="connsiteX143" fmla="*/ 314443 w 1395531"/>
                                <a:gd name="connsiteY143" fmla="*/ 1641157 h 2608666"/>
                                <a:gd name="connsiteX144" fmla="*/ 333493 w 1395531"/>
                                <a:gd name="connsiteY144" fmla="*/ 1612582 h 2608666"/>
                                <a:gd name="connsiteX145" fmla="*/ 343018 w 1395531"/>
                                <a:gd name="connsiteY145" fmla="*/ 1598295 h 2608666"/>
                                <a:gd name="connsiteX146" fmla="*/ 357306 w 1395531"/>
                                <a:gd name="connsiteY146" fmla="*/ 1569720 h 2608666"/>
                                <a:gd name="connsiteX147" fmla="*/ 366831 w 1395531"/>
                                <a:gd name="connsiteY147" fmla="*/ 1541145 h 2608666"/>
                                <a:gd name="connsiteX148" fmla="*/ 371593 w 1395531"/>
                                <a:gd name="connsiteY148" fmla="*/ 1526857 h 2608666"/>
                                <a:gd name="connsiteX149" fmla="*/ 390643 w 1395531"/>
                                <a:gd name="connsiteY149" fmla="*/ 1483995 h 2608666"/>
                                <a:gd name="connsiteX150" fmla="*/ 395406 w 1395531"/>
                                <a:gd name="connsiteY150" fmla="*/ 1469707 h 2608666"/>
                                <a:gd name="connsiteX151" fmla="*/ 400168 w 1395531"/>
                                <a:gd name="connsiteY151" fmla="*/ 1455420 h 2608666"/>
                                <a:gd name="connsiteX152" fmla="*/ 409693 w 1395531"/>
                                <a:gd name="connsiteY152" fmla="*/ 1383982 h 2608666"/>
                                <a:gd name="connsiteX153" fmla="*/ 414456 w 1395531"/>
                                <a:gd name="connsiteY153" fmla="*/ 1369695 h 2608666"/>
                                <a:gd name="connsiteX154" fmla="*/ 409693 w 1395531"/>
                                <a:gd name="connsiteY154" fmla="*/ 1217295 h 2608666"/>
                                <a:gd name="connsiteX155" fmla="*/ 395406 w 1395531"/>
                                <a:gd name="connsiteY155" fmla="*/ 1174432 h 2608666"/>
                                <a:gd name="connsiteX156" fmla="*/ 381118 w 1395531"/>
                                <a:gd name="connsiteY156" fmla="*/ 1122045 h 2608666"/>
                                <a:gd name="connsiteX157" fmla="*/ 371593 w 1395531"/>
                                <a:gd name="connsiteY157" fmla="*/ 1107757 h 2608666"/>
                                <a:gd name="connsiteX158" fmla="*/ 352543 w 1395531"/>
                                <a:gd name="connsiteY158" fmla="*/ 1079182 h 2608666"/>
                                <a:gd name="connsiteX159" fmla="*/ 347781 w 1395531"/>
                                <a:gd name="connsiteY159" fmla="*/ 1064895 h 2608666"/>
                                <a:gd name="connsiteX160" fmla="*/ 338256 w 1395531"/>
                                <a:gd name="connsiteY160" fmla="*/ 1050607 h 2608666"/>
                                <a:gd name="connsiteX161" fmla="*/ 319206 w 1395531"/>
                                <a:gd name="connsiteY161" fmla="*/ 1017270 h 2608666"/>
                                <a:gd name="connsiteX162" fmla="*/ 304918 w 1395531"/>
                                <a:gd name="connsiteY162" fmla="*/ 974407 h 2608666"/>
                                <a:gd name="connsiteX163" fmla="*/ 300156 w 1395531"/>
                                <a:gd name="connsiteY163" fmla="*/ 960120 h 2608666"/>
                                <a:gd name="connsiteX164" fmla="*/ 271581 w 1395531"/>
                                <a:gd name="connsiteY164" fmla="*/ 926782 h 2608666"/>
                                <a:gd name="connsiteX165" fmla="*/ 214439 w 1395531"/>
                                <a:gd name="connsiteY165" fmla="*/ 822006 h 2608666"/>
                                <a:gd name="connsiteX166" fmla="*/ 176343 w 1395531"/>
                                <a:gd name="connsiteY166" fmla="*/ 750569 h 2608666"/>
                                <a:gd name="connsiteX167" fmla="*/ 133468 w 1395531"/>
                                <a:gd name="connsiteY167" fmla="*/ 636270 h 2608666"/>
                                <a:gd name="connsiteX168" fmla="*/ 123864 w 1395531"/>
                                <a:gd name="connsiteY168" fmla="*/ 502919 h 2608666"/>
                                <a:gd name="connsiteX169" fmla="*/ 152527 w 1395531"/>
                                <a:gd name="connsiteY169" fmla="*/ 388620 h 2608666"/>
                                <a:gd name="connsiteX170" fmla="*/ 185860 w 1395531"/>
                                <a:gd name="connsiteY170" fmla="*/ 317182 h 2608666"/>
                                <a:gd name="connsiteX171" fmla="*/ 228724 w 1395531"/>
                                <a:gd name="connsiteY171" fmla="*/ 245745 h 2608666"/>
                                <a:gd name="connsiteX172" fmla="*/ 291588 w 1395531"/>
                                <a:gd name="connsiteY172" fmla="*/ 170498 h 2608666"/>
                                <a:gd name="connsiteX173" fmla="*/ 360169 w 1395531"/>
                                <a:gd name="connsiteY173" fmla="*/ 102870 h 2608666"/>
                                <a:gd name="connsiteX174" fmla="*/ 434469 w 1395531"/>
                                <a:gd name="connsiteY174"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1024056 w 1395531"/>
                                <a:gd name="connsiteY9" fmla="*/ 93345 h 2608666"/>
                                <a:gd name="connsiteX10" fmla="*/ 1066918 w 1395531"/>
                                <a:gd name="connsiteY10" fmla="*/ 112395 h 2608666"/>
                                <a:gd name="connsiteX11" fmla="*/ 1109781 w 1395531"/>
                                <a:gd name="connsiteY11" fmla="*/ 136207 h 2608666"/>
                                <a:gd name="connsiteX12" fmla="*/ 1119306 w 1395531"/>
                                <a:gd name="connsiteY12" fmla="*/ 150495 h 2608666"/>
                                <a:gd name="connsiteX13" fmla="*/ 1133593 w 1395531"/>
                                <a:gd name="connsiteY13" fmla="*/ 155257 h 2608666"/>
                                <a:gd name="connsiteX14" fmla="*/ 1162168 w 1395531"/>
                                <a:gd name="connsiteY14" fmla="*/ 169545 h 2608666"/>
                                <a:gd name="connsiteX15" fmla="*/ 1176456 w 1395531"/>
                                <a:gd name="connsiteY15" fmla="*/ 183832 h 2608666"/>
                                <a:gd name="connsiteX16" fmla="*/ 1190743 w 1395531"/>
                                <a:gd name="connsiteY16" fmla="*/ 193357 h 2608666"/>
                                <a:gd name="connsiteX17" fmla="*/ 1209793 w 1395531"/>
                                <a:gd name="connsiteY17" fmla="*/ 217170 h 2608666"/>
                                <a:gd name="connsiteX18" fmla="*/ 1233606 w 1395531"/>
                                <a:gd name="connsiteY18" fmla="*/ 240982 h 2608666"/>
                                <a:gd name="connsiteX19" fmla="*/ 1257418 w 1395531"/>
                                <a:gd name="connsiteY19" fmla="*/ 264795 h 2608666"/>
                                <a:gd name="connsiteX20" fmla="*/ 1290756 w 1395531"/>
                                <a:gd name="connsiteY20" fmla="*/ 302895 h 2608666"/>
                                <a:gd name="connsiteX21" fmla="*/ 1309806 w 1395531"/>
                                <a:gd name="connsiteY21" fmla="*/ 331470 h 2608666"/>
                                <a:gd name="connsiteX22" fmla="*/ 1314568 w 1395531"/>
                                <a:gd name="connsiteY22" fmla="*/ 345757 h 2608666"/>
                                <a:gd name="connsiteX23" fmla="*/ 1324093 w 1395531"/>
                                <a:gd name="connsiteY23" fmla="*/ 360045 h 2608666"/>
                                <a:gd name="connsiteX24" fmla="*/ 1333618 w 1395531"/>
                                <a:gd name="connsiteY24" fmla="*/ 388620 h 2608666"/>
                                <a:gd name="connsiteX25" fmla="*/ 1338381 w 1395531"/>
                                <a:gd name="connsiteY25" fmla="*/ 402907 h 2608666"/>
                                <a:gd name="connsiteX26" fmla="*/ 1347906 w 1395531"/>
                                <a:gd name="connsiteY26" fmla="*/ 417195 h 2608666"/>
                                <a:gd name="connsiteX27" fmla="*/ 1357431 w 1395531"/>
                                <a:gd name="connsiteY27" fmla="*/ 445770 h 2608666"/>
                                <a:gd name="connsiteX28" fmla="*/ 1366956 w 1395531"/>
                                <a:gd name="connsiteY28" fmla="*/ 493395 h 2608666"/>
                                <a:gd name="connsiteX29" fmla="*/ 1371718 w 1395531"/>
                                <a:gd name="connsiteY29" fmla="*/ 526732 h 2608666"/>
                                <a:gd name="connsiteX30" fmla="*/ 1381243 w 1395531"/>
                                <a:gd name="connsiteY30" fmla="*/ 574357 h 2608666"/>
                                <a:gd name="connsiteX31" fmla="*/ 1390768 w 1395531"/>
                                <a:gd name="connsiteY31" fmla="*/ 636270 h 2608666"/>
                                <a:gd name="connsiteX32" fmla="*/ 1395531 w 1395531"/>
                                <a:gd name="connsiteY32" fmla="*/ 650557 h 2608666"/>
                                <a:gd name="connsiteX33" fmla="*/ 1386006 w 1395531"/>
                                <a:gd name="connsiteY33" fmla="*/ 717232 h 2608666"/>
                                <a:gd name="connsiteX34" fmla="*/ 1376481 w 1395531"/>
                                <a:gd name="connsiteY34" fmla="*/ 774382 h 2608666"/>
                                <a:gd name="connsiteX35" fmla="*/ 1371718 w 1395531"/>
                                <a:gd name="connsiteY35" fmla="*/ 788670 h 2608666"/>
                                <a:gd name="connsiteX36" fmla="*/ 1362193 w 1395531"/>
                                <a:gd name="connsiteY36" fmla="*/ 826770 h 2608666"/>
                                <a:gd name="connsiteX37" fmla="*/ 1352668 w 1395531"/>
                                <a:gd name="connsiteY37" fmla="*/ 841057 h 2608666"/>
                                <a:gd name="connsiteX38" fmla="*/ 1338381 w 1395531"/>
                                <a:gd name="connsiteY38" fmla="*/ 883920 h 2608666"/>
                                <a:gd name="connsiteX39" fmla="*/ 1333618 w 1395531"/>
                                <a:gd name="connsiteY39" fmla="*/ 898207 h 2608666"/>
                                <a:gd name="connsiteX40" fmla="*/ 1324093 w 1395531"/>
                                <a:gd name="connsiteY40" fmla="*/ 912495 h 2608666"/>
                                <a:gd name="connsiteX41" fmla="*/ 1319331 w 1395531"/>
                                <a:gd name="connsiteY41" fmla="*/ 926782 h 2608666"/>
                                <a:gd name="connsiteX42" fmla="*/ 1314568 w 1395531"/>
                                <a:gd name="connsiteY42" fmla="*/ 945832 h 2608666"/>
                                <a:gd name="connsiteX43" fmla="*/ 1305043 w 1395531"/>
                                <a:gd name="connsiteY43" fmla="*/ 960120 h 2608666"/>
                                <a:gd name="connsiteX44" fmla="*/ 1295518 w 1395531"/>
                                <a:gd name="connsiteY44" fmla="*/ 979170 h 2608666"/>
                                <a:gd name="connsiteX45" fmla="*/ 1281231 w 1395531"/>
                                <a:gd name="connsiteY45" fmla="*/ 1022032 h 2608666"/>
                                <a:gd name="connsiteX46" fmla="*/ 1276468 w 1395531"/>
                                <a:gd name="connsiteY46" fmla="*/ 1036320 h 2608666"/>
                                <a:gd name="connsiteX47" fmla="*/ 1266943 w 1395531"/>
                                <a:gd name="connsiteY47" fmla="*/ 1050607 h 2608666"/>
                                <a:gd name="connsiteX48" fmla="*/ 1252656 w 1395531"/>
                                <a:gd name="connsiteY48" fmla="*/ 1083945 h 2608666"/>
                                <a:gd name="connsiteX49" fmla="*/ 1243131 w 1395531"/>
                                <a:gd name="connsiteY49" fmla="*/ 1112520 h 2608666"/>
                                <a:gd name="connsiteX50" fmla="*/ 1238368 w 1395531"/>
                                <a:gd name="connsiteY50" fmla="*/ 1126807 h 2608666"/>
                                <a:gd name="connsiteX51" fmla="*/ 1233606 w 1395531"/>
                                <a:gd name="connsiteY51" fmla="*/ 1141095 h 2608666"/>
                                <a:gd name="connsiteX52" fmla="*/ 1219318 w 1395531"/>
                                <a:gd name="connsiteY52" fmla="*/ 1150620 h 2608666"/>
                                <a:gd name="connsiteX53" fmla="*/ 1214556 w 1395531"/>
                                <a:gd name="connsiteY53" fmla="*/ 1164907 h 2608666"/>
                                <a:gd name="connsiteX54" fmla="*/ 1200268 w 1395531"/>
                                <a:gd name="connsiteY54" fmla="*/ 1179195 h 2608666"/>
                                <a:gd name="connsiteX55" fmla="*/ 1190743 w 1395531"/>
                                <a:gd name="connsiteY55" fmla="*/ 1193482 h 2608666"/>
                                <a:gd name="connsiteX56" fmla="*/ 1171693 w 1395531"/>
                                <a:gd name="connsiteY56" fmla="*/ 1241107 h 2608666"/>
                                <a:gd name="connsiteX57" fmla="*/ 1166931 w 1395531"/>
                                <a:gd name="connsiteY57" fmla="*/ 1255395 h 2608666"/>
                                <a:gd name="connsiteX58" fmla="*/ 1152643 w 1395531"/>
                                <a:gd name="connsiteY58" fmla="*/ 1264920 h 2608666"/>
                                <a:gd name="connsiteX59" fmla="*/ 1133593 w 1395531"/>
                                <a:gd name="connsiteY59" fmla="*/ 1293495 h 2608666"/>
                                <a:gd name="connsiteX60" fmla="*/ 1109781 w 1395531"/>
                                <a:gd name="connsiteY60" fmla="*/ 1322070 h 2608666"/>
                                <a:gd name="connsiteX61" fmla="*/ 1095493 w 1395531"/>
                                <a:gd name="connsiteY61" fmla="*/ 1350645 h 2608666"/>
                                <a:gd name="connsiteX62" fmla="*/ 1081206 w 1395531"/>
                                <a:gd name="connsiteY62" fmla="*/ 1360170 h 2608666"/>
                                <a:gd name="connsiteX63" fmla="*/ 1062156 w 1395531"/>
                                <a:gd name="connsiteY63" fmla="*/ 1388745 h 2608666"/>
                                <a:gd name="connsiteX64" fmla="*/ 1043106 w 1395531"/>
                                <a:gd name="connsiteY64" fmla="*/ 1417320 h 2608666"/>
                                <a:gd name="connsiteX65" fmla="*/ 1024056 w 1395531"/>
                                <a:gd name="connsiteY65" fmla="*/ 1445895 h 2608666"/>
                                <a:gd name="connsiteX66" fmla="*/ 1014531 w 1395531"/>
                                <a:gd name="connsiteY66" fmla="*/ 1460182 h 2608666"/>
                                <a:gd name="connsiteX67" fmla="*/ 1000243 w 1395531"/>
                                <a:gd name="connsiteY67" fmla="*/ 1488757 h 2608666"/>
                                <a:gd name="connsiteX68" fmla="*/ 985956 w 1395531"/>
                                <a:gd name="connsiteY68" fmla="*/ 1517332 h 2608666"/>
                                <a:gd name="connsiteX69" fmla="*/ 971668 w 1395531"/>
                                <a:gd name="connsiteY69" fmla="*/ 1545907 h 2608666"/>
                                <a:gd name="connsiteX70" fmla="*/ 966906 w 1395531"/>
                                <a:gd name="connsiteY70" fmla="*/ 1560195 h 2608666"/>
                                <a:gd name="connsiteX71" fmla="*/ 947856 w 1395531"/>
                                <a:gd name="connsiteY71" fmla="*/ 1588770 h 2608666"/>
                                <a:gd name="connsiteX72" fmla="*/ 928806 w 1395531"/>
                                <a:gd name="connsiteY72" fmla="*/ 1617345 h 2608666"/>
                                <a:gd name="connsiteX73" fmla="*/ 909756 w 1395531"/>
                                <a:gd name="connsiteY73" fmla="*/ 1645920 h 2608666"/>
                                <a:gd name="connsiteX74" fmla="*/ 900231 w 1395531"/>
                                <a:gd name="connsiteY74" fmla="*/ 1660207 h 2608666"/>
                                <a:gd name="connsiteX75" fmla="*/ 866893 w 1395531"/>
                                <a:gd name="connsiteY75" fmla="*/ 1703070 h 2608666"/>
                                <a:gd name="connsiteX76" fmla="*/ 857368 w 1395531"/>
                                <a:gd name="connsiteY76" fmla="*/ 1717357 h 2608666"/>
                                <a:gd name="connsiteX77" fmla="*/ 843081 w 1395531"/>
                                <a:gd name="connsiteY77" fmla="*/ 1745932 h 2608666"/>
                                <a:gd name="connsiteX78" fmla="*/ 833556 w 1395531"/>
                                <a:gd name="connsiteY78" fmla="*/ 1774507 h 2608666"/>
                                <a:gd name="connsiteX79" fmla="*/ 828793 w 1395531"/>
                                <a:gd name="connsiteY79" fmla="*/ 1788795 h 2608666"/>
                                <a:gd name="connsiteX80" fmla="*/ 824031 w 1395531"/>
                                <a:gd name="connsiteY80" fmla="*/ 1803082 h 2608666"/>
                                <a:gd name="connsiteX81" fmla="*/ 804981 w 1395531"/>
                                <a:gd name="connsiteY81" fmla="*/ 1831657 h 2608666"/>
                                <a:gd name="connsiteX82" fmla="*/ 771643 w 1395531"/>
                                <a:gd name="connsiteY82" fmla="*/ 1931670 h 2608666"/>
                                <a:gd name="connsiteX83" fmla="*/ 762118 w 1395531"/>
                                <a:gd name="connsiteY83" fmla="*/ 1960245 h 2608666"/>
                                <a:gd name="connsiteX84" fmla="*/ 757356 w 1395531"/>
                                <a:gd name="connsiteY84" fmla="*/ 1974532 h 2608666"/>
                                <a:gd name="connsiteX85" fmla="*/ 747831 w 1395531"/>
                                <a:gd name="connsiteY85" fmla="*/ 1988820 h 2608666"/>
                                <a:gd name="connsiteX86" fmla="*/ 738306 w 1395531"/>
                                <a:gd name="connsiteY86" fmla="*/ 2017395 h 2608666"/>
                                <a:gd name="connsiteX87" fmla="*/ 724018 w 1395531"/>
                                <a:gd name="connsiteY87" fmla="*/ 2060257 h 2608666"/>
                                <a:gd name="connsiteX88" fmla="*/ 704968 w 1395531"/>
                                <a:gd name="connsiteY88" fmla="*/ 2117407 h 2608666"/>
                                <a:gd name="connsiteX89" fmla="*/ 695443 w 1395531"/>
                                <a:gd name="connsiteY89" fmla="*/ 2145982 h 2608666"/>
                                <a:gd name="connsiteX90" fmla="*/ 690681 w 1395531"/>
                                <a:gd name="connsiteY90" fmla="*/ 2160270 h 2608666"/>
                                <a:gd name="connsiteX91" fmla="*/ 685918 w 1395531"/>
                                <a:gd name="connsiteY91" fmla="*/ 2179320 h 2608666"/>
                                <a:gd name="connsiteX92" fmla="*/ 681156 w 1395531"/>
                                <a:gd name="connsiteY92" fmla="*/ 2217420 h 2608666"/>
                                <a:gd name="connsiteX93" fmla="*/ 676393 w 1395531"/>
                                <a:gd name="connsiteY93" fmla="*/ 2236470 h 2608666"/>
                                <a:gd name="connsiteX94" fmla="*/ 662106 w 1395531"/>
                                <a:gd name="connsiteY94" fmla="*/ 2279332 h 2608666"/>
                                <a:gd name="connsiteX95" fmla="*/ 657343 w 1395531"/>
                                <a:gd name="connsiteY95" fmla="*/ 2293620 h 2608666"/>
                                <a:gd name="connsiteX96" fmla="*/ 652581 w 1395531"/>
                                <a:gd name="connsiteY96" fmla="*/ 2307907 h 2608666"/>
                                <a:gd name="connsiteX97" fmla="*/ 643056 w 1395531"/>
                                <a:gd name="connsiteY97" fmla="*/ 2322195 h 2608666"/>
                                <a:gd name="connsiteX98" fmla="*/ 633531 w 1395531"/>
                                <a:gd name="connsiteY98" fmla="*/ 2350770 h 2608666"/>
                                <a:gd name="connsiteX99" fmla="*/ 628768 w 1395531"/>
                                <a:gd name="connsiteY99" fmla="*/ 2365057 h 2608666"/>
                                <a:gd name="connsiteX100" fmla="*/ 619243 w 1395531"/>
                                <a:gd name="connsiteY100" fmla="*/ 2384107 h 2608666"/>
                                <a:gd name="connsiteX101" fmla="*/ 604956 w 1395531"/>
                                <a:gd name="connsiteY101" fmla="*/ 2426970 h 2608666"/>
                                <a:gd name="connsiteX102" fmla="*/ 600193 w 1395531"/>
                                <a:gd name="connsiteY102" fmla="*/ 2441257 h 2608666"/>
                                <a:gd name="connsiteX103" fmla="*/ 585906 w 1395531"/>
                                <a:gd name="connsiteY103" fmla="*/ 2455545 h 2608666"/>
                                <a:gd name="connsiteX104" fmla="*/ 571618 w 1395531"/>
                                <a:gd name="connsiteY104" fmla="*/ 2465070 h 2608666"/>
                                <a:gd name="connsiteX105" fmla="*/ 543043 w 1395531"/>
                                <a:gd name="connsiteY105" fmla="*/ 2493645 h 2608666"/>
                                <a:gd name="connsiteX106" fmla="*/ 528756 w 1395531"/>
                                <a:gd name="connsiteY106" fmla="*/ 2507932 h 2608666"/>
                                <a:gd name="connsiteX107" fmla="*/ 509706 w 1395531"/>
                                <a:gd name="connsiteY107" fmla="*/ 2536507 h 2608666"/>
                                <a:gd name="connsiteX108" fmla="*/ 495418 w 1395531"/>
                                <a:gd name="connsiteY108" fmla="*/ 2541270 h 2608666"/>
                                <a:gd name="connsiteX109" fmla="*/ 466843 w 1395531"/>
                                <a:gd name="connsiteY109" fmla="*/ 2565082 h 2608666"/>
                                <a:gd name="connsiteX110" fmla="*/ 438268 w 1395531"/>
                                <a:gd name="connsiteY110" fmla="*/ 2574607 h 2608666"/>
                                <a:gd name="connsiteX111" fmla="*/ 404931 w 1395531"/>
                                <a:gd name="connsiteY111" fmla="*/ 2603182 h 2608666"/>
                                <a:gd name="connsiteX112" fmla="*/ 366839 w 1395531"/>
                                <a:gd name="connsiteY112" fmla="*/ 2607944 h 2608666"/>
                                <a:gd name="connsiteX113" fmla="*/ 343023 w 1395531"/>
                                <a:gd name="connsiteY113" fmla="*/ 2593650 h 2608666"/>
                                <a:gd name="connsiteX114" fmla="*/ 247770 w 1395531"/>
                                <a:gd name="connsiteY114" fmla="*/ 2584131 h 2608666"/>
                                <a:gd name="connsiteX115" fmla="*/ 147764 w 1395531"/>
                                <a:gd name="connsiteY115" fmla="*/ 2536508 h 2608666"/>
                                <a:gd name="connsiteX116" fmla="*/ 90608 w 1395531"/>
                                <a:gd name="connsiteY116" fmla="*/ 2498409 h 2608666"/>
                                <a:gd name="connsiteX117" fmla="*/ 19170 w 1395531"/>
                                <a:gd name="connsiteY117" fmla="*/ 2403158 h 2608666"/>
                                <a:gd name="connsiteX118" fmla="*/ 125 w 1395531"/>
                                <a:gd name="connsiteY118" fmla="*/ 2303145 h 2608666"/>
                                <a:gd name="connsiteX119" fmla="*/ 4881 w 1395531"/>
                                <a:gd name="connsiteY119" fmla="*/ 2212657 h 2608666"/>
                                <a:gd name="connsiteX120" fmla="*/ 14406 w 1395531"/>
                                <a:gd name="connsiteY120" fmla="*/ 2184082 h 2608666"/>
                                <a:gd name="connsiteX121" fmla="*/ 19168 w 1395531"/>
                                <a:gd name="connsiteY121" fmla="*/ 2169795 h 2608666"/>
                                <a:gd name="connsiteX122" fmla="*/ 28693 w 1395531"/>
                                <a:gd name="connsiteY122" fmla="*/ 2155507 h 2608666"/>
                                <a:gd name="connsiteX123" fmla="*/ 42981 w 1395531"/>
                                <a:gd name="connsiteY123" fmla="*/ 2126932 h 2608666"/>
                                <a:gd name="connsiteX124" fmla="*/ 71556 w 1395531"/>
                                <a:gd name="connsiteY124" fmla="*/ 2041207 h 2608666"/>
                                <a:gd name="connsiteX125" fmla="*/ 81081 w 1395531"/>
                                <a:gd name="connsiteY125" fmla="*/ 2012632 h 2608666"/>
                                <a:gd name="connsiteX126" fmla="*/ 85843 w 1395531"/>
                                <a:gd name="connsiteY126" fmla="*/ 1998345 h 2608666"/>
                                <a:gd name="connsiteX127" fmla="*/ 123943 w 1395531"/>
                                <a:gd name="connsiteY127" fmla="*/ 1941195 h 2608666"/>
                                <a:gd name="connsiteX128" fmla="*/ 133468 w 1395531"/>
                                <a:gd name="connsiteY128" fmla="*/ 1926907 h 2608666"/>
                                <a:gd name="connsiteX129" fmla="*/ 142993 w 1395531"/>
                                <a:gd name="connsiteY129" fmla="*/ 1912620 h 2608666"/>
                                <a:gd name="connsiteX130" fmla="*/ 147756 w 1395531"/>
                                <a:gd name="connsiteY130" fmla="*/ 1898332 h 2608666"/>
                                <a:gd name="connsiteX131" fmla="*/ 162043 w 1395531"/>
                                <a:gd name="connsiteY131" fmla="*/ 1888807 h 2608666"/>
                                <a:gd name="connsiteX132" fmla="*/ 190618 w 1395531"/>
                                <a:gd name="connsiteY132" fmla="*/ 1845945 h 2608666"/>
                                <a:gd name="connsiteX133" fmla="*/ 200143 w 1395531"/>
                                <a:gd name="connsiteY133" fmla="*/ 1831657 h 2608666"/>
                                <a:gd name="connsiteX134" fmla="*/ 214431 w 1395531"/>
                                <a:gd name="connsiteY134" fmla="*/ 1822132 h 2608666"/>
                                <a:gd name="connsiteX135" fmla="*/ 219193 w 1395531"/>
                                <a:gd name="connsiteY135" fmla="*/ 1807845 h 2608666"/>
                                <a:gd name="connsiteX136" fmla="*/ 238243 w 1395531"/>
                                <a:gd name="connsiteY136" fmla="*/ 1779270 h 2608666"/>
                                <a:gd name="connsiteX137" fmla="*/ 252531 w 1395531"/>
                                <a:gd name="connsiteY137" fmla="*/ 1750695 h 2608666"/>
                                <a:gd name="connsiteX138" fmla="*/ 266818 w 1395531"/>
                                <a:gd name="connsiteY138" fmla="*/ 1741170 h 2608666"/>
                                <a:gd name="connsiteX139" fmla="*/ 285868 w 1395531"/>
                                <a:gd name="connsiteY139" fmla="*/ 1712595 h 2608666"/>
                                <a:gd name="connsiteX140" fmla="*/ 295393 w 1395531"/>
                                <a:gd name="connsiteY140" fmla="*/ 1684020 h 2608666"/>
                                <a:gd name="connsiteX141" fmla="*/ 304918 w 1395531"/>
                                <a:gd name="connsiteY141" fmla="*/ 1669732 h 2608666"/>
                                <a:gd name="connsiteX142" fmla="*/ 314443 w 1395531"/>
                                <a:gd name="connsiteY142" fmla="*/ 1641157 h 2608666"/>
                                <a:gd name="connsiteX143" fmla="*/ 333493 w 1395531"/>
                                <a:gd name="connsiteY143" fmla="*/ 1612582 h 2608666"/>
                                <a:gd name="connsiteX144" fmla="*/ 343018 w 1395531"/>
                                <a:gd name="connsiteY144" fmla="*/ 1598295 h 2608666"/>
                                <a:gd name="connsiteX145" fmla="*/ 357306 w 1395531"/>
                                <a:gd name="connsiteY145" fmla="*/ 1569720 h 2608666"/>
                                <a:gd name="connsiteX146" fmla="*/ 366831 w 1395531"/>
                                <a:gd name="connsiteY146" fmla="*/ 1541145 h 2608666"/>
                                <a:gd name="connsiteX147" fmla="*/ 371593 w 1395531"/>
                                <a:gd name="connsiteY147" fmla="*/ 1526857 h 2608666"/>
                                <a:gd name="connsiteX148" fmla="*/ 390643 w 1395531"/>
                                <a:gd name="connsiteY148" fmla="*/ 1483995 h 2608666"/>
                                <a:gd name="connsiteX149" fmla="*/ 395406 w 1395531"/>
                                <a:gd name="connsiteY149" fmla="*/ 1469707 h 2608666"/>
                                <a:gd name="connsiteX150" fmla="*/ 400168 w 1395531"/>
                                <a:gd name="connsiteY150" fmla="*/ 1455420 h 2608666"/>
                                <a:gd name="connsiteX151" fmla="*/ 409693 w 1395531"/>
                                <a:gd name="connsiteY151" fmla="*/ 1383982 h 2608666"/>
                                <a:gd name="connsiteX152" fmla="*/ 414456 w 1395531"/>
                                <a:gd name="connsiteY152" fmla="*/ 1369695 h 2608666"/>
                                <a:gd name="connsiteX153" fmla="*/ 409693 w 1395531"/>
                                <a:gd name="connsiteY153" fmla="*/ 1217295 h 2608666"/>
                                <a:gd name="connsiteX154" fmla="*/ 395406 w 1395531"/>
                                <a:gd name="connsiteY154" fmla="*/ 1174432 h 2608666"/>
                                <a:gd name="connsiteX155" fmla="*/ 381118 w 1395531"/>
                                <a:gd name="connsiteY155" fmla="*/ 1122045 h 2608666"/>
                                <a:gd name="connsiteX156" fmla="*/ 371593 w 1395531"/>
                                <a:gd name="connsiteY156" fmla="*/ 1107757 h 2608666"/>
                                <a:gd name="connsiteX157" fmla="*/ 352543 w 1395531"/>
                                <a:gd name="connsiteY157" fmla="*/ 1079182 h 2608666"/>
                                <a:gd name="connsiteX158" fmla="*/ 347781 w 1395531"/>
                                <a:gd name="connsiteY158" fmla="*/ 1064895 h 2608666"/>
                                <a:gd name="connsiteX159" fmla="*/ 338256 w 1395531"/>
                                <a:gd name="connsiteY159" fmla="*/ 1050607 h 2608666"/>
                                <a:gd name="connsiteX160" fmla="*/ 319206 w 1395531"/>
                                <a:gd name="connsiteY160" fmla="*/ 1017270 h 2608666"/>
                                <a:gd name="connsiteX161" fmla="*/ 304918 w 1395531"/>
                                <a:gd name="connsiteY161" fmla="*/ 974407 h 2608666"/>
                                <a:gd name="connsiteX162" fmla="*/ 300156 w 1395531"/>
                                <a:gd name="connsiteY162" fmla="*/ 960120 h 2608666"/>
                                <a:gd name="connsiteX163" fmla="*/ 271581 w 1395531"/>
                                <a:gd name="connsiteY163" fmla="*/ 926782 h 2608666"/>
                                <a:gd name="connsiteX164" fmla="*/ 214439 w 1395531"/>
                                <a:gd name="connsiteY164" fmla="*/ 822006 h 2608666"/>
                                <a:gd name="connsiteX165" fmla="*/ 176343 w 1395531"/>
                                <a:gd name="connsiteY165" fmla="*/ 750569 h 2608666"/>
                                <a:gd name="connsiteX166" fmla="*/ 133468 w 1395531"/>
                                <a:gd name="connsiteY166" fmla="*/ 636270 h 2608666"/>
                                <a:gd name="connsiteX167" fmla="*/ 123864 w 1395531"/>
                                <a:gd name="connsiteY167" fmla="*/ 502919 h 2608666"/>
                                <a:gd name="connsiteX168" fmla="*/ 152527 w 1395531"/>
                                <a:gd name="connsiteY168" fmla="*/ 388620 h 2608666"/>
                                <a:gd name="connsiteX169" fmla="*/ 185860 w 1395531"/>
                                <a:gd name="connsiteY169" fmla="*/ 317182 h 2608666"/>
                                <a:gd name="connsiteX170" fmla="*/ 228724 w 1395531"/>
                                <a:gd name="connsiteY170" fmla="*/ 245745 h 2608666"/>
                                <a:gd name="connsiteX171" fmla="*/ 291588 w 1395531"/>
                                <a:gd name="connsiteY171" fmla="*/ 170498 h 2608666"/>
                                <a:gd name="connsiteX172" fmla="*/ 360169 w 1395531"/>
                                <a:gd name="connsiteY172" fmla="*/ 102870 h 2608666"/>
                                <a:gd name="connsiteX173" fmla="*/ 434469 w 1395531"/>
                                <a:gd name="connsiteY173"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1024056 w 1395531"/>
                                <a:gd name="connsiteY8" fmla="*/ 93345 h 2608666"/>
                                <a:gd name="connsiteX9" fmla="*/ 1066918 w 1395531"/>
                                <a:gd name="connsiteY9" fmla="*/ 112395 h 2608666"/>
                                <a:gd name="connsiteX10" fmla="*/ 1109781 w 1395531"/>
                                <a:gd name="connsiteY10" fmla="*/ 136207 h 2608666"/>
                                <a:gd name="connsiteX11" fmla="*/ 1119306 w 1395531"/>
                                <a:gd name="connsiteY11" fmla="*/ 150495 h 2608666"/>
                                <a:gd name="connsiteX12" fmla="*/ 1133593 w 1395531"/>
                                <a:gd name="connsiteY12" fmla="*/ 155257 h 2608666"/>
                                <a:gd name="connsiteX13" fmla="*/ 1162168 w 1395531"/>
                                <a:gd name="connsiteY13" fmla="*/ 169545 h 2608666"/>
                                <a:gd name="connsiteX14" fmla="*/ 1176456 w 1395531"/>
                                <a:gd name="connsiteY14" fmla="*/ 183832 h 2608666"/>
                                <a:gd name="connsiteX15" fmla="*/ 1190743 w 1395531"/>
                                <a:gd name="connsiteY15" fmla="*/ 193357 h 2608666"/>
                                <a:gd name="connsiteX16" fmla="*/ 1209793 w 1395531"/>
                                <a:gd name="connsiteY16" fmla="*/ 217170 h 2608666"/>
                                <a:gd name="connsiteX17" fmla="*/ 1233606 w 1395531"/>
                                <a:gd name="connsiteY17" fmla="*/ 240982 h 2608666"/>
                                <a:gd name="connsiteX18" fmla="*/ 1257418 w 1395531"/>
                                <a:gd name="connsiteY18" fmla="*/ 264795 h 2608666"/>
                                <a:gd name="connsiteX19" fmla="*/ 1290756 w 1395531"/>
                                <a:gd name="connsiteY19" fmla="*/ 302895 h 2608666"/>
                                <a:gd name="connsiteX20" fmla="*/ 1309806 w 1395531"/>
                                <a:gd name="connsiteY20" fmla="*/ 331470 h 2608666"/>
                                <a:gd name="connsiteX21" fmla="*/ 1314568 w 1395531"/>
                                <a:gd name="connsiteY21" fmla="*/ 345757 h 2608666"/>
                                <a:gd name="connsiteX22" fmla="*/ 1324093 w 1395531"/>
                                <a:gd name="connsiteY22" fmla="*/ 360045 h 2608666"/>
                                <a:gd name="connsiteX23" fmla="*/ 1333618 w 1395531"/>
                                <a:gd name="connsiteY23" fmla="*/ 388620 h 2608666"/>
                                <a:gd name="connsiteX24" fmla="*/ 1338381 w 1395531"/>
                                <a:gd name="connsiteY24" fmla="*/ 402907 h 2608666"/>
                                <a:gd name="connsiteX25" fmla="*/ 1347906 w 1395531"/>
                                <a:gd name="connsiteY25" fmla="*/ 417195 h 2608666"/>
                                <a:gd name="connsiteX26" fmla="*/ 1357431 w 1395531"/>
                                <a:gd name="connsiteY26" fmla="*/ 445770 h 2608666"/>
                                <a:gd name="connsiteX27" fmla="*/ 1366956 w 1395531"/>
                                <a:gd name="connsiteY27" fmla="*/ 493395 h 2608666"/>
                                <a:gd name="connsiteX28" fmla="*/ 1371718 w 1395531"/>
                                <a:gd name="connsiteY28" fmla="*/ 526732 h 2608666"/>
                                <a:gd name="connsiteX29" fmla="*/ 1381243 w 1395531"/>
                                <a:gd name="connsiteY29" fmla="*/ 574357 h 2608666"/>
                                <a:gd name="connsiteX30" fmla="*/ 1390768 w 1395531"/>
                                <a:gd name="connsiteY30" fmla="*/ 636270 h 2608666"/>
                                <a:gd name="connsiteX31" fmla="*/ 1395531 w 1395531"/>
                                <a:gd name="connsiteY31" fmla="*/ 650557 h 2608666"/>
                                <a:gd name="connsiteX32" fmla="*/ 1386006 w 1395531"/>
                                <a:gd name="connsiteY32" fmla="*/ 717232 h 2608666"/>
                                <a:gd name="connsiteX33" fmla="*/ 1376481 w 1395531"/>
                                <a:gd name="connsiteY33" fmla="*/ 774382 h 2608666"/>
                                <a:gd name="connsiteX34" fmla="*/ 1371718 w 1395531"/>
                                <a:gd name="connsiteY34" fmla="*/ 788670 h 2608666"/>
                                <a:gd name="connsiteX35" fmla="*/ 1362193 w 1395531"/>
                                <a:gd name="connsiteY35" fmla="*/ 826770 h 2608666"/>
                                <a:gd name="connsiteX36" fmla="*/ 1352668 w 1395531"/>
                                <a:gd name="connsiteY36" fmla="*/ 841057 h 2608666"/>
                                <a:gd name="connsiteX37" fmla="*/ 1338381 w 1395531"/>
                                <a:gd name="connsiteY37" fmla="*/ 883920 h 2608666"/>
                                <a:gd name="connsiteX38" fmla="*/ 1333618 w 1395531"/>
                                <a:gd name="connsiteY38" fmla="*/ 898207 h 2608666"/>
                                <a:gd name="connsiteX39" fmla="*/ 1324093 w 1395531"/>
                                <a:gd name="connsiteY39" fmla="*/ 912495 h 2608666"/>
                                <a:gd name="connsiteX40" fmla="*/ 1319331 w 1395531"/>
                                <a:gd name="connsiteY40" fmla="*/ 926782 h 2608666"/>
                                <a:gd name="connsiteX41" fmla="*/ 1314568 w 1395531"/>
                                <a:gd name="connsiteY41" fmla="*/ 945832 h 2608666"/>
                                <a:gd name="connsiteX42" fmla="*/ 1305043 w 1395531"/>
                                <a:gd name="connsiteY42" fmla="*/ 960120 h 2608666"/>
                                <a:gd name="connsiteX43" fmla="*/ 1295518 w 1395531"/>
                                <a:gd name="connsiteY43" fmla="*/ 979170 h 2608666"/>
                                <a:gd name="connsiteX44" fmla="*/ 1281231 w 1395531"/>
                                <a:gd name="connsiteY44" fmla="*/ 1022032 h 2608666"/>
                                <a:gd name="connsiteX45" fmla="*/ 1276468 w 1395531"/>
                                <a:gd name="connsiteY45" fmla="*/ 1036320 h 2608666"/>
                                <a:gd name="connsiteX46" fmla="*/ 1266943 w 1395531"/>
                                <a:gd name="connsiteY46" fmla="*/ 1050607 h 2608666"/>
                                <a:gd name="connsiteX47" fmla="*/ 1252656 w 1395531"/>
                                <a:gd name="connsiteY47" fmla="*/ 1083945 h 2608666"/>
                                <a:gd name="connsiteX48" fmla="*/ 1243131 w 1395531"/>
                                <a:gd name="connsiteY48" fmla="*/ 1112520 h 2608666"/>
                                <a:gd name="connsiteX49" fmla="*/ 1238368 w 1395531"/>
                                <a:gd name="connsiteY49" fmla="*/ 1126807 h 2608666"/>
                                <a:gd name="connsiteX50" fmla="*/ 1233606 w 1395531"/>
                                <a:gd name="connsiteY50" fmla="*/ 1141095 h 2608666"/>
                                <a:gd name="connsiteX51" fmla="*/ 1219318 w 1395531"/>
                                <a:gd name="connsiteY51" fmla="*/ 1150620 h 2608666"/>
                                <a:gd name="connsiteX52" fmla="*/ 1214556 w 1395531"/>
                                <a:gd name="connsiteY52" fmla="*/ 1164907 h 2608666"/>
                                <a:gd name="connsiteX53" fmla="*/ 1200268 w 1395531"/>
                                <a:gd name="connsiteY53" fmla="*/ 1179195 h 2608666"/>
                                <a:gd name="connsiteX54" fmla="*/ 1190743 w 1395531"/>
                                <a:gd name="connsiteY54" fmla="*/ 1193482 h 2608666"/>
                                <a:gd name="connsiteX55" fmla="*/ 1171693 w 1395531"/>
                                <a:gd name="connsiteY55" fmla="*/ 1241107 h 2608666"/>
                                <a:gd name="connsiteX56" fmla="*/ 1166931 w 1395531"/>
                                <a:gd name="connsiteY56" fmla="*/ 1255395 h 2608666"/>
                                <a:gd name="connsiteX57" fmla="*/ 1152643 w 1395531"/>
                                <a:gd name="connsiteY57" fmla="*/ 1264920 h 2608666"/>
                                <a:gd name="connsiteX58" fmla="*/ 1133593 w 1395531"/>
                                <a:gd name="connsiteY58" fmla="*/ 1293495 h 2608666"/>
                                <a:gd name="connsiteX59" fmla="*/ 1109781 w 1395531"/>
                                <a:gd name="connsiteY59" fmla="*/ 1322070 h 2608666"/>
                                <a:gd name="connsiteX60" fmla="*/ 1095493 w 1395531"/>
                                <a:gd name="connsiteY60" fmla="*/ 1350645 h 2608666"/>
                                <a:gd name="connsiteX61" fmla="*/ 1081206 w 1395531"/>
                                <a:gd name="connsiteY61" fmla="*/ 1360170 h 2608666"/>
                                <a:gd name="connsiteX62" fmla="*/ 1062156 w 1395531"/>
                                <a:gd name="connsiteY62" fmla="*/ 1388745 h 2608666"/>
                                <a:gd name="connsiteX63" fmla="*/ 1043106 w 1395531"/>
                                <a:gd name="connsiteY63" fmla="*/ 1417320 h 2608666"/>
                                <a:gd name="connsiteX64" fmla="*/ 1024056 w 1395531"/>
                                <a:gd name="connsiteY64" fmla="*/ 1445895 h 2608666"/>
                                <a:gd name="connsiteX65" fmla="*/ 1014531 w 1395531"/>
                                <a:gd name="connsiteY65" fmla="*/ 1460182 h 2608666"/>
                                <a:gd name="connsiteX66" fmla="*/ 1000243 w 1395531"/>
                                <a:gd name="connsiteY66" fmla="*/ 1488757 h 2608666"/>
                                <a:gd name="connsiteX67" fmla="*/ 985956 w 1395531"/>
                                <a:gd name="connsiteY67" fmla="*/ 1517332 h 2608666"/>
                                <a:gd name="connsiteX68" fmla="*/ 971668 w 1395531"/>
                                <a:gd name="connsiteY68" fmla="*/ 1545907 h 2608666"/>
                                <a:gd name="connsiteX69" fmla="*/ 966906 w 1395531"/>
                                <a:gd name="connsiteY69" fmla="*/ 1560195 h 2608666"/>
                                <a:gd name="connsiteX70" fmla="*/ 947856 w 1395531"/>
                                <a:gd name="connsiteY70" fmla="*/ 1588770 h 2608666"/>
                                <a:gd name="connsiteX71" fmla="*/ 928806 w 1395531"/>
                                <a:gd name="connsiteY71" fmla="*/ 1617345 h 2608666"/>
                                <a:gd name="connsiteX72" fmla="*/ 909756 w 1395531"/>
                                <a:gd name="connsiteY72" fmla="*/ 1645920 h 2608666"/>
                                <a:gd name="connsiteX73" fmla="*/ 900231 w 1395531"/>
                                <a:gd name="connsiteY73" fmla="*/ 1660207 h 2608666"/>
                                <a:gd name="connsiteX74" fmla="*/ 866893 w 1395531"/>
                                <a:gd name="connsiteY74" fmla="*/ 1703070 h 2608666"/>
                                <a:gd name="connsiteX75" fmla="*/ 857368 w 1395531"/>
                                <a:gd name="connsiteY75" fmla="*/ 1717357 h 2608666"/>
                                <a:gd name="connsiteX76" fmla="*/ 843081 w 1395531"/>
                                <a:gd name="connsiteY76" fmla="*/ 1745932 h 2608666"/>
                                <a:gd name="connsiteX77" fmla="*/ 833556 w 1395531"/>
                                <a:gd name="connsiteY77" fmla="*/ 1774507 h 2608666"/>
                                <a:gd name="connsiteX78" fmla="*/ 828793 w 1395531"/>
                                <a:gd name="connsiteY78" fmla="*/ 1788795 h 2608666"/>
                                <a:gd name="connsiteX79" fmla="*/ 824031 w 1395531"/>
                                <a:gd name="connsiteY79" fmla="*/ 1803082 h 2608666"/>
                                <a:gd name="connsiteX80" fmla="*/ 804981 w 1395531"/>
                                <a:gd name="connsiteY80" fmla="*/ 1831657 h 2608666"/>
                                <a:gd name="connsiteX81" fmla="*/ 771643 w 1395531"/>
                                <a:gd name="connsiteY81" fmla="*/ 1931670 h 2608666"/>
                                <a:gd name="connsiteX82" fmla="*/ 762118 w 1395531"/>
                                <a:gd name="connsiteY82" fmla="*/ 1960245 h 2608666"/>
                                <a:gd name="connsiteX83" fmla="*/ 757356 w 1395531"/>
                                <a:gd name="connsiteY83" fmla="*/ 1974532 h 2608666"/>
                                <a:gd name="connsiteX84" fmla="*/ 747831 w 1395531"/>
                                <a:gd name="connsiteY84" fmla="*/ 1988820 h 2608666"/>
                                <a:gd name="connsiteX85" fmla="*/ 738306 w 1395531"/>
                                <a:gd name="connsiteY85" fmla="*/ 2017395 h 2608666"/>
                                <a:gd name="connsiteX86" fmla="*/ 724018 w 1395531"/>
                                <a:gd name="connsiteY86" fmla="*/ 2060257 h 2608666"/>
                                <a:gd name="connsiteX87" fmla="*/ 704968 w 1395531"/>
                                <a:gd name="connsiteY87" fmla="*/ 2117407 h 2608666"/>
                                <a:gd name="connsiteX88" fmla="*/ 695443 w 1395531"/>
                                <a:gd name="connsiteY88" fmla="*/ 2145982 h 2608666"/>
                                <a:gd name="connsiteX89" fmla="*/ 690681 w 1395531"/>
                                <a:gd name="connsiteY89" fmla="*/ 2160270 h 2608666"/>
                                <a:gd name="connsiteX90" fmla="*/ 685918 w 1395531"/>
                                <a:gd name="connsiteY90" fmla="*/ 2179320 h 2608666"/>
                                <a:gd name="connsiteX91" fmla="*/ 681156 w 1395531"/>
                                <a:gd name="connsiteY91" fmla="*/ 2217420 h 2608666"/>
                                <a:gd name="connsiteX92" fmla="*/ 676393 w 1395531"/>
                                <a:gd name="connsiteY92" fmla="*/ 2236470 h 2608666"/>
                                <a:gd name="connsiteX93" fmla="*/ 662106 w 1395531"/>
                                <a:gd name="connsiteY93" fmla="*/ 2279332 h 2608666"/>
                                <a:gd name="connsiteX94" fmla="*/ 657343 w 1395531"/>
                                <a:gd name="connsiteY94" fmla="*/ 2293620 h 2608666"/>
                                <a:gd name="connsiteX95" fmla="*/ 652581 w 1395531"/>
                                <a:gd name="connsiteY95" fmla="*/ 2307907 h 2608666"/>
                                <a:gd name="connsiteX96" fmla="*/ 643056 w 1395531"/>
                                <a:gd name="connsiteY96" fmla="*/ 2322195 h 2608666"/>
                                <a:gd name="connsiteX97" fmla="*/ 633531 w 1395531"/>
                                <a:gd name="connsiteY97" fmla="*/ 2350770 h 2608666"/>
                                <a:gd name="connsiteX98" fmla="*/ 628768 w 1395531"/>
                                <a:gd name="connsiteY98" fmla="*/ 2365057 h 2608666"/>
                                <a:gd name="connsiteX99" fmla="*/ 619243 w 1395531"/>
                                <a:gd name="connsiteY99" fmla="*/ 2384107 h 2608666"/>
                                <a:gd name="connsiteX100" fmla="*/ 604956 w 1395531"/>
                                <a:gd name="connsiteY100" fmla="*/ 2426970 h 2608666"/>
                                <a:gd name="connsiteX101" fmla="*/ 600193 w 1395531"/>
                                <a:gd name="connsiteY101" fmla="*/ 2441257 h 2608666"/>
                                <a:gd name="connsiteX102" fmla="*/ 585906 w 1395531"/>
                                <a:gd name="connsiteY102" fmla="*/ 2455545 h 2608666"/>
                                <a:gd name="connsiteX103" fmla="*/ 571618 w 1395531"/>
                                <a:gd name="connsiteY103" fmla="*/ 2465070 h 2608666"/>
                                <a:gd name="connsiteX104" fmla="*/ 543043 w 1395531"/>
                                <a:gd name="connsiteY104" fmla="*/ 2493645 h 2608666"/>
                                <a:gd name="connsiteX105" fmla="*/ 528756 w 1395531"/>
                                <a:gd name="connsiteY105" fmla="*/ 2507932 h 2608666"/>
                                <a:gd name="connsiteX106" fmla="*/ 509706 w 1395531"/>
                                <a:gd name="connsiteY106" fmla="*/ 2536507 h 2608666"/>
                                <a:gd name="connsiteX107" fmla="*/ 495418 w 1395531"/>
                                <a:gd name="connsiteY107" fmla="*/ 2541270 h 2608666"/>
                                <a:gd name="connsiteX108" fmla="*/ 466843 w 1395531"/>
                                <a:gd name="connsiteY108" fmla="*/ 2565082 h 2608666"/>
                                <a:gd name="connsiteX109" fmla="*/ 438268 w 1395531"/>
                                <a:gd name="connsiteY109" fmla="*/ 2574607 h 2608666"/>
                                <a:gd name="connsiteX110" fmla="*/ 404931 w 1395531"/>
                                <a:gd name="connsiteY110" fmla="*/ 2603182 h 2608666"/>
                                <a:gd name="connsiteX111" fmla="*/ 366839 w 1395531"/>
                                <a:gd name="connsiteY111" fmla="*/ 2607944 h 2608666"/>
                                <a:gd name="connsiteX112" fmla="*/ 343023 w 1395531"/>
                                <a:gd name="connsiteY112" fmla="*/ 2593650 h 2608666"/>
                                <a:gd name="connsiteX113" fmla="*/ 247770 w 1395531"/>
                                <a:gd name="connsiteY113" fmla="*/ 2584131 h 2608666"/>
                                <a:gd name="connsiteX114" fmla="*/ 147764 w 1395531"/>
                                <a:gd name="connsiteY114" fmla="*/ 2536508 h 2608666"/>
                                <a:gd name="connsiteX115" fmla="*/ 90608 w 1395531"/>
                                <a:gd name="connsiteY115" fmla="*/ 2498409 h 2608666"/>
                                <a:gd name="connsiteX116" fmla="*/ 19170 w 1395531"/>
                                <a:gd name="connsiteY116" fmla="*/ 2403158 h 2608666"/>
                                <a:gd name="connsiteX117" fmla="*/ 125 w 1395531"/>
                                <a:gd name="connsiteY117" fmla="*/ 2303145 h 2608666"/>
                                <a:gd name="connsiteX118" fmla="*/ 4881 w 1395531"/>
                                <a:gd name="connsiteY118" fmla="*/ 2212657 h 2608666"/>
                                <a:gd name="connsiteX119" fmla="*/ 14406 w 1395531"/>
                                <a:gd name="connsiteY119" fmla="*/ 2184082 h 2608666"/>
                                <a:gd name="connsiteX120" fmla="*/ 19168 w 1395531"/>
                                <a:gd name="connsiteY120" fmla="*/ 2169795 h 2608666"/>
                                <a:gd name="connsiteX121" fmla="*/ 28693 w 1395531"/>
                                <a:gd name="connsiteY121" fmla="*/ 2155507 h 2608666"/>
                                <a:gd name="connsiteX122" fmla="*/ 42981 w 1395531"/>
                                <a:gd name="connsiteY122" fmla="*/ 2126932 h 2608666"/>
                                <a:gd name="connsiteX123" fmla="*/ 71556 w 1395531"/>
                                <a:gd name="connsiteY123" fmla="*/ 2041207 h 2608666"/>
                                <a:gd name="connsiteX124" fmla="*/ 81081 w 1395531"/>
                                <a:gd name="connsiteY124" fmla="*/ 2012632 h 2608666"/>
                                <a:gd name="connsiteX125" fmla="*/ 85843 w 1395531"/>
                                <a:gd name="connsiteY125" fmla="*/ 1998345 h 2608666"/>
                                <a:gd name="connsiteX126" fmla="*/ 123943 w 1395531"/>
                                <a:gd name="connsiteY126" fmla="*/ 1941195 h 2608666"/>
                                <a:gd name="connsiteX127" fmla="*/ 133468 w 1395531"/>
                                <a:gd name="connsiteY127" fmla="*/ 1926907 h 2608666"/>
                                <a:gd name="connsiteX128" fmla="*/ 142993 w 1395531"/>
                                <a:gd name="connsiteY128" fmla="*/ 1912620 h 2608666"/>
                                <a:gd name="connsiteX129" fmla="*/ 147756 w 1395531"/>
                                <a:gd name="connsiteY129" fmla="*/ 1898332 h 2608666"/>
                                <a:gd name="connsiteX130" fmla="*/ 162043 w 1395531"/>
                                <a:gd name="connsiteY130" fmla="*/ 1888807 h 2608666"/>
                                <a:gd name="connsiteX131" fmla="*/ 190618 w 1395531"/>
                                <a:gd name="connsiteY131" fmla="*/ 1845945 h 2608666"/>
                                <a:gd name="connsiteX132" fmla="*/ 200143 w 1395531"/>
                                <a:gd name="connsiteY132" fmla="*/ 1831657 h 2608666"/>
                                <a:gd name="connsiteX133" fmla="*/ 214431 w 1395531"/>
                                <a:gd name="connsiteY133" fmla="*/ 1822132 h 2608666"/>
                                <a:gd name="connsiteX134" fmla="*/ 219193 w 1395531"/>
                                <a:gd name="connsiteY134" fmla="*/ 1807845 h 2608666"/>
                                <a:gd name="connsiteX135" fmla="*/ 238243 w 1395531"/>
                                <a:gd name="connsiteY135" fmla="*/ 1779270 h 2608666"/>
                                <a:gd name="connsiteX136" fmla="*/ 252531 w 1395531"/>
                                <a:gd name="connsiteY136" fmla="*/ 1750695 h 2608666"/>
                                <a:gd name="connsiteX137" fmla="*/ 266818 w 1395531"/>
                                <a:gd name="connsiteY137" fmla="*/ 1741170 h 2608666"/>
                                <a:gd name="connsiteX138" fmla="*/ 285868 w 1395531"/>
                                <a:gd name="connsiteY138" fmla="*/ 1712595 h 2608666"/>
                                <a:gd name="connsiteX139" fmla="*/ 295393 w 1395531"/>
                                <a:gd name="connsiteY139" fmla="*/ 1684020 h 2608666"/>
                                <a:gd name="connsiteX140" fmla="*/ 304918 w 1395531"/>
                                <a:gd name="connsiteY140" fmla="*/ 1669732 h 2608666"/>
                                <a:gd name="connsiteX141" fmla="*/ 314443 w 1395531"/>
                                <a:gd name="connsiteY141" fmla="*/ 1641157 h 2608666"/>
                                <a:gd name="connsiteX142" fmla="*/ 333493 w 1395531"/>
                                <a:gd name="connsiteY142" fmla="*/ 1612582 h 2608666"/>
                                <a:gd name="connsiteX143" fmla="*/ 343018 w 1395531"/>
                                <a:gd name="connsiteY143" fmla="*/ 1598295 h 2608666"/>
                                <a:gd name="connsiteX144" fmla="*/ 357306 w 1395531"/>
                                <a:gd name="connsiteY144" fmla="*/ 1569720 h 2608666"/>
                                <a:gd name="connsiteX145" fmla="*/ 366831 w 1395531"/>
                                <a:gd name="connsiteY145" fmla="*/ 1541145 h 2608666"/>
                                <a:gd name="connsiteX146" fmla="*/ 371593 w 1395531"/>
                                <a:gd name="connsiteY146" fmla="*/ 1526857 h 2608666"/>
                                <a:gd name="connsiteX147" fmla="*/ 390643 w 1395531"/>
                                <a:gd name="connsiteY147" fmla="*/ 1483995 h 2608666"/>
                                <a:gd name="connsiteX148" fmla="*/ 395406 w 1395531"/>
                                <a:gd name="connsiteY148" fmla="*/ 1469707 h 2608666"/>
                                <a:gd name="connsiteX149" fmla="*/ 400168 w 1395531"/>
                                <a:gd name="connsiteY149" fmla="*/ 1455420 h 2608666"/>
                                <a:gd name="connsiteX150" fmla="*/ 409693 w 1395531"/>
                                <a:gd name="connsiteY150" fmla="*/ 1383982 h 2608666"/>
                                <a:gd name="connsiteX151" fmla="*/ 414456 w 1395531"/>
                                <a:gd name="connsiteY151" fmla="*/ 1369695 h 2608666"/>
                                <a:gd name="connsiteX152" fmla="*/ 409693 w 1395531"/>
                                <a:gd name="connsiteY152" fmla="*/ 1217295 h 2608666"/>
                                <a:gd name="connsiteX153" fmla="*/ 395406 w 1395531"/>
                                <a:gd name="connsiteY153" fmla="*/ 1174432 h 2608666"/>
                                <a:gd name="connsiteX154" fmla="*/ 381118 w 1395531"/>
                                <a:gd name="connsiteY154" fmla="*/ 1122045 h 2608666"/>
                                <a:gd name="connsiteX155" fmla="*/ 371593 w 1395531"/>
                                <a:gd name="connsiteY155" fmla="*/ 1107757 h 2608666"/>
                                <a:gd name="connsiteX156" fmla="*/ 352543 w 1395531"/>
                                <a:gd name="connsiteY156" fmla="*/ 1079182 h 2608666"/>
                                <a:gd name="connsiteX157" fmla="*/ 347781 w 1395531"/>
                                <a:gd name="connsiteY157" fmla="*/ 1064895 h 2608666"/>
                                <a:gd name="connsiteX158" fmla="*/ 338256 w 1395531"/>
                                <a:gd name="connsiteY158" fmla="*/ 1050607 h 2608666"/>
                                <a:gd name="connsiteX159" fmla="*/ 319206 w 1395531"/>
                                <a:gd name="connsiteY159" fmla="*/ 1017270 h 2608666"/>
                                <a:gd name="connsiteX160" fmla="*/ 304918 w 1395531"/>
                                <a:gd name="connsiteY160" fmla="*/ 974407 h 2608666"/>
                                <a:gd name="connsiteX161" fmla="*/ 300156 w 1395531"/>
                                <a:gd name="connsiteY161" fmla="*/ 960120 h 2608666"/>
                                <a:gd name="connsiteX162" fmla="*/ 271581 w 1395531"/>
                                <a:gd name="connsiteY162" fmla="*/ 926782 h 2608666"/>
                                <a:gd name="connsiteX163" fmla="*/ 214439 w 1395531"/>
                                <a:gd name="connsiteY163" fmla="*/ 822006 h 2608666"/>
                                <a:gd name="connsiteX164" fmla="*/ 176343 w 1395531"/>
                                <a:gd name="connsiteY164" fmla="*/ 750569 h 2608666"/>
                                <a:gd name="connsiteX165" fmla="*/ 133468 w 1395531"/>
                                <a:gd name="connsiteY165" fmla="*/ 636270 h 2608666"/>
                                <a:gd name="connsiteX166" fmla="*/ 123864 w 1395531"/>
                                <a:gd name="connsiteY166" fmla="*/ 502919 h 2608666"/>
                                <a:gd name="connsiteX167" fmla="*/ 152527 w 1395531"/>
                                <a:gd name="connsiteY167" fmla="*/ 388620 h 2608666"/>
                                <a:gd name="connsiteX168" fmla="*/ 185860 w 1395531"/>
                                <a:gd name="connsiteY168" fmla="*/ 317182 h 2608666"/>
                                <a:gd name="connsiteX169" fmla="*/ 228724 w 1395531"/>
                                <a:gd name="connsiteY169" fmla="*/ 245745 h 2608666"/>
                                <a:gd name="connsiteX170" fmla="*/ 291588 w 1395531"/>
                                <a:gd name="connsiteY170" fmla="*/ 170498 h 2608666"/>
                                <a:gd name="connsiteX171" fmla="*/ 360169 w 1395531"/>
                                <a:gd name="connsiteY171" fmla="*/ 102870 h 2608666"/>
                                <a:gd name="connsiteX172" fmla="*/ 434469 w 1395531"/>
                                <a:gd name="connsiteY172"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966906 w 1395531"/>
                                <a:gd name="connsiteY7" fmla="*/ 69532 h 2608666"/>
                                <a:gd name="connsiteX8" fmla="*/ 1024056 w 1395531"/>
                                <a:gd name="connsiteY8" fmla="*/ 93345 h 2608666"/>
                                <a:gd name="connsiteX9" fmla="*/ 1066918 w 1395531"/>
                                <a:gd name="connsiteY9" fmla="*/ 112395 h 2608666"/>
                                <a:gd name="connsiteX10" fmla="*/ 1109781 w 1395531"/>
                                <a:gd name="connsiteY10" fmla="*/ 136207 h 2608666"/>
                                <a:gd name="connsiteX11" fmla="*/ 1119306 w 1395531"/>
                                <a:gd name="connsiteY11" fmla="*/ 150495 h 2608666"/>
                                <a:gd name="connsiteX12" fmla="*/ 1133593 w 1395531"/>
                                <a:gd name="connsiteY12" fmla="*/ 155257 h 2608666"/>
                                <a:gd name="connsiteX13" fmla="*/ 1162168 w 1395531"/>
                                <a:gd name="connsiteY13" fmla="*/ 169545 h 2608666"/>
                                <a:gd name="connsiteX14" fmla="*/ 1176456 w 1395531"/>
                                <a:gd name="connsiteY14" fmla="*/ 183832 h 2608666"/>
                                <a:gd name="connsiteX15" fmla="*/ 1190743 w 1395531"/>
                                <a:gd name="connsiteY15" fmla="*/ 193357 h 2608666"/>
                                <a:gd name="connsiteX16" fmla="*/ 1209793 w 1395531"/>
                                <a:gd name="connsiteY16" fmla="*/ 217170 h 2608666"/>
                                <a:gd name="connsiteX17" fmla="*/ 1233606 w 1395531"/>
                                <a:gd name="connsiteY17" fmla="*/ 240982 h 2608666"/>
                                <a:gd name="connsiteX18" fmla="*/ 1257418 w 1395531"/>
                                <a:gd name="connsiteY18" fmla="*/ 264795 h 2608666"/>
                                <a:gd name="connsiteX19" fmla="*/ 1290756 w 1395531"/>
                                <a:gd name="connsiteY19" fmla="*/ 302895 h 2608666"/>
                                <a:gd name="connsiteX20" fmla="*/ 1309806 w 1395531"/>
                                <a:gd name="connsiteY20" fmla="*/ 331470 h 2608666"/>
                                <a:gd name="connsiteX21" fmla="*/ 1314568 w 1395531"/>
                                <a:gd name="connsiteY21" fmla="*/ 345757 h 2608666"/>
                                <a:gd name="connsiteX22" fmla="*/ 1324093 w 1395531"/>
                                <a:gd name="connsiteY22" fmla="*/ 360045 h 2608666"/>
                                <a:gd name="connsiteX23" fmla="*/ 1333618 w 1395531"/>
                                <a:gd name="connsiteY23" fmla="*/ 388620 h 2608666"/>
                                <a:gd name="connsiteX24" fmla="*/ 1338381 w 1395531"/>
                                <a:gd name="connsiteY24" fmla="*/ 402907 h 2608666"/>
                                <a:gd name="connsiteX25" fmla="*/ 1347906 w 1395531"/>
                                <a:gd name="connsiteY25" fmla="*/ 417195 h 2608666"/>
                                <a:gd name="connsiteX26" fmla="*/ 1357431 w 1395531"/>
                                <a:gd name="connsiteY26" fmla="*/ 445770 h 2608666"/>
                                <a:gd name="connsiteX27" fmla="*/ 1366956 w 1395531"/>
                                <a:gd name="connsiteY27" fmla="*/ 493395 h 2608666"/>
                                <a:gd name="connsiteX28" fmla="*/ 1371718 w 1395531"/>
                                <a:gd name="connsiteY28" fmla="*/ 526732 h 2608666"/>
                                <a:gd name="connsiteX29" fmla="*/ 1381243 w 1395531"/>
                                <a:gd name="connsiteY29" fmla="*/ 574357 h 2608666"/>
                                <a:gd name="connsiteX30" fmla="*/ 1390768 w 1395531"/>
                                <a:gd name="connsiteY30" fmla="*/ 636270 h 2608666"/>
                                <a:gd name="connsiteX31" fmla="*/ 1395531 w 1395531"/>
                                <a:gd name="connsiteY31" fmla="*/ 650557 h 2608666"/>
                                <a:gd name="connsiteX32" fmla="*/ 1386006 w 1395531"/>
                                <a:gd name="connsiteY32" fmla="*/ 717232 h 2608666"/>
                                <a:gd name="connsiteX33" fmla="*/ 1376481 w 1395531"/>
                                <a:gd name="connsiteY33" fmla="*/ 774382 h 2608666"/>
                                <a:gd name="connsiteX34" fmla="*/ 1371718 w 1395531"/>
                                <a:gd name="connsiteY34" fmla="*/ 788670 h 2608666"/>
                                <a:gd name="connsiteX35" fmla="*/ 1362193 w 1395531"/>
                                <a:gd name="connsiteY35" fmla="*/ 826770 h 2608666"/>
                                <a:gd name="connsiteX36" fmla="*/ 1352668 w 1395531"/>
                                <a:gd name="connsiteY36" fmla="*/ 841057 h 2608666"/>
                                <a:gd name="connsiteX37" fmla="*/ 1338381 w 1395531"/>
                                <a:gd name="connsiteY37" fmla="*/ 883920 h 2608666"/>
                                <a:gd name="connsiteX38" fmla="*/ 1333618 w 1395531"/>
                                <a:gd name="connsiteY38" fmla="*/ 898207 h 2608666"/>
                                <a:gd name="connsiteX39" fmla="*/ 1324093 w 1395531"/>
                                <a:gd name="connsiteY39" fmla="*/ 912495 h 2608666"/>
                                <a:gd name="connsiteX40" fmla="*/ 1319331 w 1395531"/>
                                <a:gd name="connsiteY40" fmla="*/ 926782 h 2608666"/>
                                <a:gd name="connsiteX41" fmla="*/ 1314568 w 1395531"/>
                                <a:gd name="connsiteY41" fmla="*/ 945832 h 2608666"/>
                                <a:gd name="connsiteX42" fmla="*/ 1305043 w 1395531"/>
                                <a:gd name="connsiteY42" fmla="*/ 960120 h 2608666"/>
                                <a:gd name="connsiteX43" fmla="*/ 1295518 w 1395531"/>
                                <a:gd name="connsiteY43" fmla="*/ 979170 h 2608666"/>
                                <a:gd name="connsiteX44" fmla="*/ 1281231 w 1395531"/>
                                <a:gd name="connsiteY44" fmla="*/ 1022032 h 2608666"/>
                                <a:gd name="connsiteX45" fmla="*/ 1276468 w 1395531"/>
                                <a:gd name="connsiteY45" fmla="*/ 1036320 h 2608666"/>
                                <a:gd name="connsiteX46" fmla="*/ 1266943 w 1395531"/>
                                <a:gd name="connsiteY46" fmla="*/ 1050607 h 2608666"/>
                                <a:gd name="connsiteX47" fmla="*/ 1252656 w 1395531"/>
                                <a:gd name="connsiteY47" fmla="*/ 1083945 h 2608666"/>
                                <a:gd name="connsiteX48" fmla="*/ 1243131 w 1395531"/>
                                <a:gd name="connsiteY48" fmla="*/ 1112520 h 2608666"/>
                                <a:gd name="connsiteX49" fmla="*/ 1238368 w 1395531"/>
                                <a:gd name="connsiteY49" fmla="*/ 1126807 h 2608666"/>
                                <a:gd name="connsiteX50" fmla="*/ 1233606 w 1395531"/>
                                <a:gd name="connsiteY50" fmla="*/ 1141095 h 2608666"/>
                                <a:gd name="connsiteX51" fmla="*/ 1219318 w 1395531"/>
                                <a:gd name="connsiteY51" fmla="*/ 1150620 h 2608666"/>
                                <a:gd name="connsiteX52" fmla="*/ 1214556 w 1395531"/>
                                <a:gd name="connsiteY52" fmla="*/ 1164907 h 2608666"/>
                                <a:gd name="connsiteX53" fmla="*/ 1200268 w 1395531"/>
                                <a:gd name="connsiteY53" fmla="*/ 1179195 h 2608666"/>
                                <a:gd name="connsiteX54" fmla="*/ 1190743 w 1395531"/>
                                <a:gd name="connsiteY54" fmla="*/ 1193482 h 2608666"/>
                                <a:gd name="connsiteX55" fmla="*/ 1171693 w 1395531"/>
                                <a:gd name="connsiteY55" fmla="*/ 1241107 h 2608666"/>
                                <a:gd name="connsiteX56" fmla="*/ 1166931 w 1395531"/>
                                <a:gd name="connsiteY56" fmla="*/ 1255395 h 2608666"/>
                                <a:gd name="connsiteX57" fmla="*/ 1152643 w 1395531"/>
                                <a:gd name="connsiteY57" fmla="*/ 1264920 h 2608666"/>
                                <a:gd name="connsiteX58" fmla="*/ 1133593 w 1395531"/>
                                <a:gd name="connsiteY58" fmla="*/ 1293495 h 2608666"/>
                                <a:gd name="connsiteX59" fmla="*/ 1109781 w 1395531"/>
                                <a:gd name="connsiteY59" fmla="*/ 1322070 h 2608666"/>
                                <a:gd name="connsiteX60" fmla="*/ 1095493 w 1395531"/>
                                <a:gd name="connsiteY60" fmla="*/ 1350645 h 2608666"/>
                                <a:gd name="connsiteX61" fmla="*/ 1081206 w 1395531"/>
                                <a:gd name="connsiteY61" fmla="*/ 1360170 h 2608666"/>
                                <a:gd name="connsiteX62" fmla="*/ 1062156 w 1395531"/>
                                <a:gd name="connsiteY62" fmla="*/ 1388745 h 2608666"/>
                                <a:gd name="connsiteX63" fmla="*/ 1043106 w 1395531"/>
                                <a:gd name="connsiteY63" fmla="*/ 1417320 h 2608666"/>
                                <a:gd name="connsiteX64" fmla="*/ 1024056 w 1395531"/>
                                <a:gd name="connsiteY64" fmla="*/ 1445895 h 2608666"/>
                                <a:gd name="connsiteX65" fmla="*/ 1014531 w 1395531"/>
                                <a:gd name="connsiteY65" fmla="*/ 1460182 h 2608666"/>
                                <a:gd name="connsiteX66" fmla="*/ 1000243 w 1395531"/>
                                <a:gd name="connsiteY66" fmla="*/ 1488757 h 2608666"/>
                                <a:gd name="connsiteX67" fmla="*/ 985956 w 1395531"/>
                                <a:gd name="connsiteY67" fmla="*/ 1517332 h 2608666"/>
                                <a:gd name="connsiteX68" fmla="*/ 971668 w 1395531"/>
                                <a:gd name="connsiteY68" fmla="*/ 1545907 h 2608666"/>
                                <a:gd name="connsiteX69" fmla="*/ 966906 w 1395531"/>
                                <a:gd name="connsiteY69" fmla="*/ 1560195 h 2608666"/>
                                <a:gd name="connsiteX70" fmla="*/ 947856 w 1395531"/>
                                <a:gd name="connsiteY70" fmla="*/ 1588770 h 2608666"/>
                                <a:gd name="connsiteX71" fmla="*/ 928806 w 1395531"/>
                                <a:gd name="connsiteY71" fmla="*/ 1617345 h 2608666"/>
                                <a:gd name="connsiteX72" fmla="*/ 909756 w 1395531"/>
                                <a:gd name="connsiteY72" fmla="*/ 1645920 h 2608666"/>
                                <a:gd name="connsiteX73" fmla="*/ 900231 w 1395531"/>
                                <a:gd name="connsiteY73" fmla="*/ 1660207 h 2608666"/>
                                <a:gd name="connsiteX74" fmla="*/ 866893 w 1395531"/>
                                <a:gd name="connsiteY74" fmla="*/ 1703070 h 2608666"/>
                                <a:gd name="connsiteX75" fmla="*/ 857368 w 1395531"/>
                                <a:gd name="connsiteY75" fmla="*/ 1717357 h 2608666"/>
                                <a:gd name="connsiteX76" fmla="*/ 843081 w 1395531"/>
                                <a:gd name="connsiteY76" fmla="*/ 1745932 h 2608666"/>
                                <a:gd name="connsiteX77" fmla="*/ 833556 w 1395531"/>
                                <a:gd name="connsiteY77" fmla="*/ 1774507 h 2608666"/>
                                <a:gd name="connsiteX78" fmla="*/ 828793 w 1395531"/>
                                <a:gd name="connsiteY78" fmla="*/ 1788795 h 2608666"/>
                                <a:gd name="connsiteX79" fmla="*/ 824031 w 1395531"/>
                                <a:gd name="connsiteY79" fmla="*/ 1803082 h 2608666"/>
                                <a:gd name="connsiteX80" fmla="*/ 804981 w 1395531"/>
                                <a:gd name="connsiteY80" fmla="*/ 1831657 h 2608666"/>
                                <a:gd name="connsiteX81" fmla="*/ 771643 w 1395531"/>
                                <a:gd name="connsiteY81" fmla="*/ 1931670 h 2608666"/>
                                <a:gd name="connsiteX82" fmla="*/ 762118 w 1395531"/>
                                <a:gd name="connsiteY82" fmla="*/ 1960245 h 2608666"/>
                                <a:gd name="connsiteX83" fmla="*/ 757356 w 1395531"/>
                                <a:gd name="connsiteY83" fmla="*/ 1974532 h 2608666"/>
                                <a:gd name="connsiteX84" fmla="*/ 747831 w 1395531"/>
                                <a:gd name="connsiteY84" fmla="*/ 1988820 h 2608666"/>
                                <a:gd name="connsiteX85" fmla="*/ 738306 w 1395531"/>
                                <a:gd name="connsiteY85" fmla="*/ 2017395 h 2608666"/>
                                <a:gd name="connsiteX86" fmla="*/ 724018 w 1395531"/>
                                <a:gd name="connsiteY86" fmla="*/ 2060257 h 2608666"/>
                                <a:gd name="connsiteX87" fmla="*/ 704968 w 1395531"/>
                                <a:gd name="connsiteY87" fmla="*/ 2117407 h 2608666"/>
                                <a:gd name="connsiteX88" fmla="*/ 695443 w 1395531"/>
                                <a:gd name="connsiteY88" fmla="*/ 2145982 h 2608666"/>
                                <a:gd name="connsiteX89" fmla="*/ 690681 w 1395531"/>
                                <a:gd name="connsiteY89" fmla="*/ 2160270 h 2608666"/>
                                <a:gd name="connsiteX90" fmla="*/ 685918 w 1395531"/>
                                <a:gd name="connsiteY90" fmla="*/ 2179320 h 2608666"/>
                                <a:gd name="connsiteX91" fmla="*/ 681156 w 1395531"/>
                                <a:gd name="connsiteY91" fmla="*/ 2217420 h 2608666"/>
                                <a:gd name="connsiteX92" fmla="*/ 676393 w 1395531"/>
                                <a:gd name="connsiteY92" fmla="*/ 2236470 h 2608666"/>
                                <a:gd name="connsiteX93" fmla="*/ 662106 w 1395531"/>
                                <a:gd name="connsiteY93" fmla="*/ 2279332 h 2608666"/>
                                <a:gd name="connsiteX94" fmla="*/ 657343 w 1395531"/>
                                <a:gd name="connsiteY94" fmla="*/ 2293620 h 2608666"/>
                                <a:gd name="connsiteX95" fmla="*/ 652581 w 1395531"/>
                                <a:gd name="connsiteY95" fmla="*/ 2307907 h 2608666"/>
                                <a:gd name="connsiteX96" fmla="*/ 643056 w 1395531"/>
                                <a:gd name="connsiteY96" fmla="*/ 2322195 h 2608666"/>
                                <a:gd name="connsiteX97" fmla="*/ 633531 w 1395531"/>
                                <a:gd name="connsiteY97" fmla="*/ 2350770 h 2608666"/>
                                <a:gd name="connsiteX98" fmla="*/ 628768 w 1395531"/>
                                <a:gd name="connsiteY98" fmla="*/ 2365057 h 2608666"/>
                                <a:gd name="connsiteX99" fmla="*/ 619243 w 1395531"/>
                                <a:gd name="connsiteY99" fmla="*/ 2384107 h 2608666"/>
                                <a:gd name="connsiteX100" fmla="*/ 604956 w 1395531"/>
                                <a:gd name="connsiteY100" fmla="*/ 2426970 h 2608666"/>
                                <a:gd name="connsiteX101" fmla="*/ 600193 w 1395531"/>
                                <a:gd name="connsiteY101" fmla="*/ 2441257 h 2608666"/>
                                <a:gd name="connsiteX102" fmla="*/ 585906 w 1395531"/>
                                <a:gd name="connsiteY102" fmla="*/ 2455545 h 2608666"/>
                                <a:gd name="connsiteX103" fmla="*/ 571618 w 1395531"/>
                                <a:gd name="connsiteY103" fmla="*/ 2465070 h 2608666"/>
                                <a:gd name="connsiteX104" fmla="*/ 543043 w 1395531"/>
                                <a:gd name="connsiteY104" fmla="*/ 2493645 h 2608666"/>
                                <a:gd name="connsiteX105" fmla="*/ 528756 w 1395531"/>
                                <a:gd name="connsiteY105" fmla="*/ 2507932 h 2608666"/>
                                <a:gd name="connsiteX106" fmla="*/ 509706 w 1395531"/>
                                <a:gd name="connsiteY106" fmla="*/ 2536507 h 2608666"/>
                                <a:gd name="connsiteX107" fmla="*/ 495418 w 1395531"/>
                                <a:gd name="connsiteY107" fmla="*/ 2541270 h 2608666"/>
                                <a:gd name="connsiteX108" fmla="*/ 466843 w 1395531"/>
                                <a:gd name="connsiteY108" fmla="*/ 2565082 h 2608666"/>
                                <a:gd name="connsiteX109" fmla="*/ 438268 w 1395531"/>
                                <a:gd name="connsiteY109" fmla="*/ 2574607 h 2608666"/>
                                <a:gd name="connsiteX110" fmla="*/ 404931 w 1395531"/>
                                <a:gd name="connsiteY110" fmla="*/ 2603182 h 2608666"/>
                                <a:gd name="connsiteX111" fmla="*/ 366839 w 1395531"/>
                                <a:gd name="connsiteY111" fmla="*/ 2607944 h 2608666"/>
                                <a:gd name="connsiteX112" fmla="*/ 343023 w 1395531"/>
                                <a:gd name="connsiteY112" fmla="*/ 2593650 h 2608666"/>
                                <a:gd name="connsiteX113" fmla="*/ 247770 w 1395531"/>
                                <a:gd name="connsiteY113" fmla="*/ 2584131 h 2608666"/>
                                <a:gd name="connsiteX114" fmla="*/ 147764 w 1395531"/>
                                <a:gd name="connsiteY114" fmla="*/ 2536508 h 2608666"/>
                                <a:gd name="connsiteX115" fmla="*/ 90608 w 1395531"/>
                                <a:gd name="connsiteY115" fmla="*/ 2498409 h 2608666"/>
                                <a:gd name="connsiteX116" fmla="*/ 19170 w 1395531"/>
                                <a:gd name="connsiteY116" fmla="*/ 2403158 h 2608666"/>
                                <a:gd name="connsiteX117" fmla="*/ 125 w 1395531"/>
                                <a:gd name="connsiteY117" fmla="*/ 2303145 h 2608666"/>
                                <a:gd name="connsiteX118" fmla="*/ 4881 w 1395531"/>
                                <a:gd name="connsiteY118" fmla="*/ 2212657 h 2608666"/>
                                <a:gd name="connsiteX119" fmla="*/ 14406 w 1395531"/>
                                <a:gd name="connsiteY119" fmla="*/ 2184082 h 2608666"/>
                                <a:gd name="connsiteX120" fmla="*/ 19168 w 1395531"/>
                                <a:gd name="connsiteY120" fmla="*/ 2169795 h 2608666"/>
                                <a:gd name="connsiteX121" fmla="*/ 28693 w 1395531"/>
                                <a:gd name="connsiteY121" fmla="*/ 2155507 h 2608666"/>
                                <a:gd name="connsiteX122" fmla="*/ 42981 w 1395531"/>
                                <a:gd name="connsiteY122" fmla="*/ 2126932 h 2608666"/>
                                <a:gd name="connsiteX123" fmla="*/ 71556 w 1395531"/>
                                <a:gd name="connsiteY123" fmla="*/ 2041207 h 2608666"/>
                                <a:gd name="connsiteX124" fmla="*/ 81081 w 1395531"/>
                                <a:gd name="connsiteY124" fmla="*/ 2012632 h 2608666"/>
                                <a:gd name="connsiteX125" fmla="*/ 85843 w 1395531"/>
                                <a:gd name="connsiteY125" fmla="*/ 1998345 h 2608666"/>
                                <a:gd name="connsiteX126" fmla="*/ 123943 w 1395531"/>
                                <a:gd name="connsiteY126" fmla="*/ 1941195 h 2608666"/>
                                <a:gd name="connsiteX127" fmla="*/ 133468 w 1395531"/>
                                <a:gd name="connsiteY127" fmla="*/ 1926907 h 2608666"/>
                                <a:gd name="connsiteX128" fmla="*/ 142993 w 1395531"/>
                                <a:gd name="connsiteY128" fmla="*/ 1912620 h 2608666"/>
                                <a:gd name="connsiteX129" fmla="*/ 147756 w 1395531"/>
                                <a:gd name="connsiteY129" fmla="*/ 1898332 h 2608666"/>
                                <a:gd name="connsiteX130" fmla="*/ 162043 w 1395531"/>
                                <a:gd name="connsiteY130" fmla="*/ 1888807 h 2608666"/>
                                <a:gd name="connsiteX131" fmla="*/ 190618 w 1395531"/>
                                <a:gd name="connsiteY131" fmla="*/ 1845945 h 2608666"/>
                                <a:gd name="connsiteX132" fmla="*/ 200143 w 1395531"/>
                                <a:gd name="connsiteY132" fmla="*/ 1831657 h 2608666"/>
                                <a:gd name="connsiteX133" fmla="*/ 214431 w 1395531"/>
                                <a:gd name="connsiteY133" fmla="*/ 1822132 h 2608666"/>
                                <a:gd name="connsiteX134" fmla="*/ 219193 w 1395531"/>
                                <a:gd name="connsiteY134" fmla="*/ 1807845 h 2608666"/>
                                <a:gd name="connsiteX135" fmla="*/ 238243 w 1395531"/>
                                <a:gd name="connsiteY135" fmla="*/ 1779270 h 2608666"/>
                                <a:gd name="connsiteX136" fmla="*/ 252531 w 1395531"/>
                                <a:gd name="connsiteY136" fmla="*/ 1750695 h 2608666"/>
                                <a:gd name="connsiteX137" fmla="*/ 266818 w 1395531"/>
                                <a:gd name="connsiteY137" fmla="*/ 1741170 h 2608666"/>
                                <a:gd name="connsiteX138" fmla="*/ 285868 w 1395531"/>
                                <a:gd name="connsiteY138" fmla="*/ 1712595 h 2608666"/>
                                <a:gd name="connsiteX139" fmla="*/ 295393 w 1395531"/>
                                <a:gd name="connsiteY139" fmla="*/ 1684020 h 2608666"/>
                                <a:gd name="connsiteX140" fmla="*/ 304918 w 1395531"/>
                                <a:gd name="connsiteY140" fmla="*/ 1669732 h 2608666"/>
                                <a:gd name="connsiteX141" fmla="*/ 314443 w 1395531"/>
                                <a:gd name="connsiteY141" fmla="*/ 1641157 h 2608666"/>
                                <a:gd name="connsiteX142" fmla="*/ 333493 w 1395531"/>
                                <a:gd name="connsiteY142" fmla="*/ 1612582 h 2608666"/>
                                <a:gd name="connsiteX143" fmla="*/ 343018 w 1395531"/>
                                <a:gd name="connsiteY143" fmla="*/ 1598295 h 2608666"/>
                                <a:gd name="connsiteX144" fmla="*/ 357306 w 1395531"/>
                                <a:gd name="connsiteY144" fmla="*/ 1569720 h 2608666"/>
                                <a:gd name="connsiteX145" fmla="*/ 366831 w 1395531"/>
                                <a:gd name="connsiteY145" fmla="*/ 1541145 h 2608666"/>
                                <a:gd name="connsiteX146" fmla="*/ 371593 w 1395531"/>
                                <a:gd name="connsiteY146" fmla="*/ 1526857 h 2608666"/>
                                <a:gd name="connsiteX147" fmla="*/ 390643 w 1395531"/>
                                <a:gd name="connsiteY147" fmla="*/ 1483995 h 2608666"/>
                                <a:gd name="connsiteX148" fmla="*/ 395406 w 1395531"/>
                                <a:gd name="connsiteY148" fmla="*/ 1469707 h 2608666"/>
                                <a:gd name="connsiteX149" fmla="*/ 400168 w 1395531"/>
                                <a:gd name="connsiteY149" fmla="*/ 1455420 h 2608666"/>
                                <a:gd name="connsiteX150" fmla="*/ 409693 w 1395531"/>
                                <a:gd name="connsiteY150" fmla="*/ 1383982 h 2608666"/>
                                <a:gd name="connsiteX151" fmla="*/ 414456 w 1395531"/>
                                <a:gd name="connsiteY151" fmla="*/ 1369695 h 2608666"/>
                                <a:gd name="connsiteX152" fmla="*/ 409693 w 1395531"/>
                                <a:gd name="connsiteY152" fmla="*/ 1217295 h 2608666"/>
                                <a:gd name="connsiteX153" fmla="*/ 395406 w 1395531"/>
                                <a:gd name="connsiteY153" fmla="*/ 1174432 h 2608666"/>
                                <a:gd name="connsiteX154" fmla="*/ 381118 w 1395531"/>
                                <a:gd name="connsiteY154" fmla="*/ 1122045 h 2608666"/>
                                <a:gd name="connsiteX155" fmla="*/ 371593 w 1395531"/>
                                <a:gd name="connsiteY155" fmla="*/ 1107757 h 2608666"/>
                                <a:gd name="connsiteX156" fmla="*/ 352543 w 1395531"/>
                                <a:gd name="connsiteY156" fmla="*/ 1079182 h 2608666"/>
                                <a:gd name="connsiteX157" fmla="*/ 347781 w 1395531"/>
                                <a:gd name="connsiteY157" fmla="*/ 1064895 h 2608666"/>
                                <a:gd name="connsiteX158" fmla="*/ 338256 w 1395531"/>
                                <a:gd name="connsiteY158" fmla="*/ 1050607 h 2608666"/>
                                <a:gd name="connsiteX159" fmla="*/ 319206 w 1395531"/>
                                <a:gd name="connsiteY159" fmla="*/ 1017270 h 2608666"/>
                                <a:gd name="connsiteX160" fmla="*/ 304918 w 1395531"/>
                                <a:gd name="connsiteY160" fmla="*/ 974407 h 2608666"/>
                                <a:gd name="connsiteX161" fmla="*/ 300156 w 1395531"/>
                                <a:gd name="connsiteY161" fmla="*/ 960120 h 2608666"/>
                                <a:gd name="connsiteX162" fmla="*/ 271581 w 1395531"/>
                                <a:gd name="connsiteY162" fmla="*/ 926782 h 2608666"/>
                                <a:gd name="connsiteX163" fmla="*/ 214439 w 1395531"/>
                                <a:gd name="connsiteY163" fmla="*/ 822006 h 2608666"/>
                                <a:gd name="connsiteX164" fmla="*/ 176343 w 1395531"/>
                                <a:gd name="connsiteY164" fmla="*/ 750569 h 2608666"/>
                                <a:gd name="connsiteX165" fmla="*/ 133468 w 1395531"/>
                                <a:gd name="connsiteY165" fmla="*/ 636270 h 2608666"/>
                                <a:gd name="connsiteX166" fmla="*/ 123864 w 1395531"/>
                                <a:gd name="connsiteY166" fmla="*/ 502919 h 2608666"/>
                                <a:gd name="connsiteX167" fmla="*/ 152527 w 1395531"/>
                                <a:gd name="connsiteY167" fmla="*/ 388620 h 2608666"/>
                                <a:gd name="connsiteX168" fmla="*/ 185860 w 1395531"/>
                                <a:gd name="connsiteY168" fmla="*/ 317182 h 2608666"/>
                                <a:gd name="connsiteX169" fmla="*/ 228724 w 1395531"/>
                                <a:gd name="connsiteY169" fmla="*/ 245745 h 2608666"/>
                                <a:gd name="connsiteX170" fmla="*/ 291588 w 1395531"/>
                                <a:gd name="connsiteY170" fmla="*/ 170498 h 2608666"/>
                                <a:gd name="connsiteX171" fmla="*/ 360169 w 1395531"/>
                                <a:gd name="connsiteY171" fmla="*/ 102870 h 2608666"/>
                                <a:gd name="connsiteX172" fmla="*/ 434469 w 1395531"/>
                                <a:gd name="connsiteY172"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066918 w 1395531"/>
                                <a:gd name="connsiteY8" fmla="*/ 112395 h 2608666"/>
                                <a:gd name="connsiteX9" fmla="*/ 1109781 w 1395531"/>
                                <a:gd name="connsiteY9" fmla="*/ 136207 h 2608666"/>
                                <a:gd name="connsiteX10" fmla="*/ 1119306 w 1395531"/>
                                <a:gd name="connsiteY10" fmla="*/ 150495 h 2608666"/>
                                <a:gd name="connsiteX11" fmla="*/ 1133593 w 1395531"/>
                                <a:gd name="connsiteY11" fmla="*/ 155257 h 2608666"/>
                                <a:gd name="connsiteX12" fmla="*/ 1162168 w 1395531"/>
                                <a:gd name="connsiteY12" fmla="*/ 169545 h 2608666"/>
                                <a:gd name="connsiteX13" fmla="*/ 1176456 w 1395531"/>
                                <a:gd name="connsiteY13" fmla="*/ 183832 h 2608666"/>
                                <a:gd name="connsiteX14" fmla="*/ 1190743 w 1395531"/>
                                <a:gd name="connsiteY14" fmla="*/ 193357 h 2608666"/>
                                <a:gd name="connsiteX15" fmla="*/ 1209793 w 1395531"/>
                                <a:gd name="connsiteY15" fmla="*/ 217170 h 2608666"/>
                                <a:gd name="connsiteX16" fmla="*/ 1233606 w 1395531"/>
                                <a:gd name="connsiteY16" fmla="*/ 240982 h 2608666"/>
                                <a:gd name="connsiteX17" fmla="*/ 1257418 w 1395531"/>
                                <a:gd name="connsiteY17" fmla="*/ 264795 h 2608666"/>
                                <a:gd name="connsiteX18" fmla="*/ 1290756 w 1395531"/>
                                <a:gd name="connsiteY18" fmla="*/ 302895 h 2608666"/>
                                <a:gd name="connsiteX19" fmla="*/ 1309806 w 1395531"/>
                                <a:gd name="connsiteY19" fmla="*/ 331470 h 2608666"/>
                                <a:gd name="connsiteX20" fmla="*/ 1314568 w 1395531"/>
                                <a:gd name="connsiteY20" fmla="*/ 345757 h 2608666"/>
                                <a:gd name="connsiteX21" fmla="*/ 1324093 w 1395531"/>
                                <a:gd name="connsiteY21" fmla="*/ 360045 h 2608666"/>
                                <a:gd name="connsiteX22" fmla="*/ 1333618 w 1395531"/>
                                <a:gd name="connsiteY22" fmla="*/ 388620 h 2608666"/>
                                <a:gd name="connsiteX23" fmla="*/ 1338381 w 1395531"/>
                                <a:gd name="connsiteY23" fmla="*/ 402907 h 2608666"/>
                                <a:gd name="connsiteX24" fmla="*/ 1347906 w 1395531"/>
                                <a:gd name="connsiteY24" fmla="*/ 417195 h 2608666"/>
                                <a:gd name="connsiteX25" fmla="*/ 1357431 w 1395531"/>
                                <a:gd name="connsiteY25" fmla="*/ 445770 h 2608666"/>
                                <a:gd name="connsiteX26" fmla="*/ 1366956 w 1395531"/>
                                <a:gd name="connsiteY26" fmla="*/ 493395 h 2608666"/>
                                <a:gd name="connsiteX27" fmla="*/ 1371718 w 1395531"/>
                                <a:gd name="connsiteY27" fmla="*/ 526732 h 2608666"/>
                                <a:gd name="connsiteX28" fmla="*/ 1381243 w 1395531"/>
                                <a:gd name="connsiteY28" fmla="*/ 574357 h 2608666"/>
                                <a:gd name="connsiteX29" fmla="*/ 1390768 w 1395531"/>
                                <a:gd name="connsiteY29" fmla="*/ 636270 h 2608666"/>
                                <a:gd name="connsiteX30" fmla="*/ 1395531 w 1395531"/>
                                <a:gd name="connsiteY30" fmla="*/ 650557 h 2608666"/>
                                <a:gd name="connsiteX31" fmla="*/ 1386006 w 1395531"/>
                                <a:gd name="connsiteY31" fmla="*/ 717232 h 2608666"/>
                                <a:gd name="connsiteX32" fmla="*/ 1376481 w 1395531"/>
                                <a:gd name="connsiteY32" fmla="*/ 774382 h 2608666"/>
                                <a:gd name="connsiteX33" fmla="*/ 1371718 w 1395531"/>
                                <a:gd name="connsiteY33" fmla="*/ 788670 h 2608666"/>
                                <a:gd name="connsiteX34" fmla="*/ 1362193 w 1395531"/>
                                <a:gd name="connsiteY34" fmla="*/ 826770 h 2608666"/>
                                <a:gd name="connsiteX35" fmla="*/ 1352668 w 1395531"/>
                                <a:gd name="connsiteY35" fmla="*/ 841057 h 2608666"/>
                                <a:gd name="connsiteX36" fmla="*/ 1338381 w 1395531"/>
                                <a:gd name="connsiteY36" fmla="*/ 883920 h 2608666"/>
                                <a:gd name="connsiteX37" fmla="*/ 1333618 w 1395531"/>
                                <a:gd name="connsiteY37" fmla="*/ 898207 h 2608666"/>
                                <a:gd name="connsiteX38" fmla="*/ 1324093 w 1395531"/>
                                <a:gd name="connsiteY38" fmla="*/ 912495 h 2608666"/>
                                <a:gd name="connsiteX39" fmla="*/ 1319331 w 1395531"/>
                                <a:gd name="connsiteY39" fmla="*/ 926782 h 2608666"/>
                                <a:gd name="connsiteX40" fmla="*/ 1314568 w 1395531"/>
                                <a:gd name="connsiteY40" fmla="*/ 945832 h 2608666"/>
                                <a:gd name="connsiteX41" fmla="*/ 1305043 w 1395531"/>
                                <a:gd name="connsiteY41" fmla="*/ 960120 h 2608666"/>
                                <a:gd name="connsiteX42" fmla="*/ 1295518 w 1395531"/>
                                <a:gd name="connsiteY42" fmla="*/ 979170 h 2608666"/>
                                <a:gd name="connsiteX43" fmla="*/ 1281231 w 1395531"/>
                                <a:gd name="connsiteY43" fmla="*/ 1022032 h 2608666"/>
                                <a:gd name="connsiteX44" fmla="*/ 1276468 w 1395531"/>
                                <a:gd name="connsiteY44" fmla="*/ 1036320 h 2608666"/>
                                <a:gd name="connsiteX45" fmla="*/ 1266943 w 1395531"/>
                                <a:gd name="connsiteY45" fmla="*/ 1050607 h 2608666"/>
                                <a:gd name="connsiteX46" fmla="*/ 1252656 w 1395531"/>
                                <a:gd name="connsiteY46" fmla="*/ 1083945 h 2608666"/>
                                <a:gd name="connsiteX47" fmla="*/ 1243131 w 1395531"/>
                                <a:gd name="connsiteY47" fmla="*/ 1112520 h 2608666"/>
                                <a:gd name="connsiteX48" fmla="*/ 1238368 w 1395531"/>
                                <a:gd name="connsiteY48" fmla="*/ 1126807 h 2608666"/>
                                <a:gd name="connsiteX49" fmla="*/ 1233606 w 1395531"/>
                                <a:gd name="connsiteY49" fmla="*/ 1141095 h 2608666"/>
                                <a:gd name="connsiteX50" fmla="*/ 1219318 w 1395531"/>
                                <a:gd name="connsiteY50" fmla="*/ 1150620 h 2608666"/>
                                <a:gd name="connsiteX51" fmla="*/ 1214556 w 1395531"/>
                                <a:gd name="connsiteY51" fmla="*/ 1164907 h 2608666"/>
                                <a:gd name="connsiteX52" fmla="*/ 1200268 w 1395531"/>
                                <a:gd name="connsiteY52" fmla="*/ 1179195 h 2608666"/>
                                <a:gd name="connsiteX53" fmla="*/ 1190743 w 1395531"/>
                                <a:gd name="connsiteY53" fmla="*/ 1193482 h 2608666"/>
                                <a:gd name="connsiteX54" fmla="*/ 1171693 w 1395531"/>
                                <a:gd name="connsiteY54" fmla="*/ 1241107 h 2608666"/>
                                <a:gd name="connsiteX55" fmla="*/ 1166931 w 1395531"/>
                                <a:gd name="connsiteY55" fmla="*/ 1255395 h 2608666"/>
                                <a:gd name="connsiteX56" fmla="*/ 1152643 w 1395531"/>
                                <a:gd name="connsiteY56" fmla="*/ 1264920 h 2608666"/>
                                <a:gd name="connsiteX57" fmla="*/ 1133593 w 1395531"/>
                                <a:gd name="connsiteY57" fmla="*/ 1293495 h 2608666"/>
                                <a:gd name="connsiteX58" fmla="*/ 1109781 w 1395531"/>
                                <a:gd name="connsiteY58" fmla="*/ 1322070 h 2608666"/>
                                <a:gd name="connsiteX59" fmla="*/ 1095493 w 1395531"/>
                                <a:gd name="connsiteY59" fmla="*/ 1350645 h 2608666"/>
                                <a:gd name="connsiteX60" fmla="*/ 1081206 w 1395531"/>
                                <a:gd name="connsiteY60" fmla="*/ 1360170 h 2608666"/>
                                <a:gd name="connsiteX61" fmla="*/ 1062156 w 1395531"/>
                                <a:gd name="connsiteY61" fmla="*/ 1388745 h 2608666"/>
                                <a:gd name="connsiteX62" fmla="*/ 1043106 w 1395531"/>
                                <a:gd name="connsiteY62" fmla="*/ 1417320 h 2608666"/>
                                <a:gd name="connsiteX63" fmla="*/ 1024056 w 1395531"/>
                                <a:gd name="connsiteY63" fmla="*/ 1445895 h 2608666"/>
                                <a:gd name="connsiteX64" fmla="*/ 1014531 w 1395531"/>
                                <a:gd name="connsiteY64" fmla="*/ 1460182 h 2608666"/>
                                <a:gd name="connsiteX65" fmla="*/ 1000243 w 1395531"/>
                                <a:gd name="connsiteY65" fmla="*/ 1488757 h 2608666"/>
                                <a:gd name="connsiteX66" fmla="*/ 985956 w 1395531"/>
                                <a:gd name="connsiteY66" fmla="*/ 1517332 h 2608666"/>
                                <a:gd name="connsiteX67" fmla="*/ 971668 w 1395531"/>
                                <a:gd name="connsiteY67" fmla="*/ 1545907 h 2608666"/>
                                <a:gd name="connsiteX68" fmla="*/ 966906 w 1395531"/>
                                <a:gd name="connsiteY68" fmla="*/ 1560195 h 2608666"/>
                                <a:gd name="connsiteX69" fmla="*/ 947856 w 1395531"/>
                                <a:gd name="connsiteY69" fmla="*/ 1588770 h 2608666"/>
                                <a:gd name="connsiteX70" fmla="*/ 928806 w 1395531"/>
                                <a:gd name="connsiteY70" fmla="*/ 1617345 h 2608666"/>
                                <a:gd name="connsiteX71" fmla="*/ 909756 w 1395531"/>
                                <a:gd name="connsiteY71" fmla="*/ 1645920 h 2608666"/>
                                <a:gd name="connsiteX72" fmla="*/ 900231 w 1395531"/>
                                <a:gd name="connsiteY72" fmla="*/ 1660207 h 2608666"/>
                                <a:gd name="connsiteX73" fmla="*/ 866893 w 1395531"/>
                                <a:gd name="connsiteY73" fmla="*/ 1703070 h 2608666"/>
                                <a:gd name="connsiteX74" fmla="*/ 857368 w 1395531"/>
                                <a:gd name="connsiteY74" fmla="*/ 1717357 h 2608666"/>
                                <a:gd name="connsiteX75" fmla="*/ 843081 w 1395531"/>
                                <a:gd name="connsiteY75" fmla="*/ 1745932 h 2608666"/>
                                <a:gd name="connsiteX76" fmla="*/ 833556 w 1395531"/>
                                <a:gd name="connsiteY76" fmla="*/ 1774507 h 2608666"/>
                                <a:gd name="connsiteX77" fmla="*/ 828793 w 1395531"/>
                                <a:gd name="connsiteY77" fmla="*/ 1788795 h 2608666"/>
                                <a:gd name="connsiteX78" fmla="*/ 824031 w 1395531"/>
                                <a:gd name="connsiteY78" fmla="*/ 1803082 h 2608666"/>
                                <a:gd name="connsiteX79" fmla="*/ 804981 w 1395531"/>
                                <a:gd name="connsiteY79" fmla="*/ 1831657 h 2608666"/>
                                <a:gd name="connsiteX80" fmla="*/ 771643 w 1395531"/>
                                <a:gd name="connsiteY80" fmla="*/ 1931670 h 2608666"/>
                                <a:gd name="connsiteX81" fmla="*/ 762118 w 1395531"/>
                                <a:gd name="connsiteY81" fmla="*/ 1960245 h 2608666"/>
                                <a:gd name="connsiteX82" fmla="*/ 757356 w 1395531"/>
                                <a:gd name="connsiteY82" fmla="*/ 1974532 h 2608666"/>
                                <a:gd name="connsiteX83" fmla="*/ 747831 w 1395531"/>
                                <a:gd name="connsiteY83" fmla="*/ 1988820 h 2608666"/>
                                <a:gd name="connsiteX84" fmla="*/ 738306 w 1395531"/>
                                <a:gd name="connsiteY84" fmla="*/ 2017395 h 2608666"/>
                                <a:gd name="connsiteX85" fmla="*/ 724018 w 1395531"/>
                                <a:gd name="connsiteY85" fmla="*/ 2060257 h 2608666"/>
                                <a:gd name="connsiteX86" fmla="*/ 704968 w 1395531"/>
                                <a:gd name="connsiteY86" fmla="*/ 2117407 h 2608666"/>
                                <a:gd name="connsiteX87" fmla="*/ 695443 w 1395531"/>
                                <a:gd name="connsiteY87" fmla="*/ 2145982 h 2608666"/>
                                <a:gd name="connsiteX88" fmla="*/ 690681 w 1395531"/>
                                <a:gd name="connsiteY88" fmla="*/ 2160270 h 2608666"/>
                                <a:gd name="connsiteX89" fmla="*/ 685918 w 1395531"/>
                                <a:gd name="connsiteY89" fmla="*/ 2179320 h 2608666"/>
                                <a:gd name="connsiteX90" fmla="*/ 681156 w 1395531"/>
                                <a:gd name="connsiteY90" fmla="*/ 2217420 h 2608666"/>
                                <a:gd name="connsiteX91" fmla="*/ 676393 w 1395531"/>
                                <a:gd name="connsiteY91" fmla="*/ 2236470 h 2608666"/>
                                <a:gd name="connsiteX92" fmla="*/ 662106 w 1395531"/>
                                <a:gd name="connsiteY92" fmla="*/ 2279332 h 2608666"/>
                                <a:gd name="connsiteX93" fmla="*/ 657343 w 1395531"/>
                                <a:gd name="connsiteY93" fmla="*/ 2293620 h 2608666"/>
                                <a:gd name="connsiteX94" fmla="*/ 652581 w 1395531"/>
                                <a:gd name="connsiteY94" fmla="*/ 2307907 h 2608666"/>
                                <a:gd name="connsiteX95" fmla="*/ 643056 w 1395531"/>
                                <a:gd name="connsiteY95" fmla="*/ 2322195 h 2608666"/>
                                <a:gd name="connsiteX96" fmla="*/ 633531 w 1395531"/>
                                <a:gd name="connsiteY96" fmla="*/ 2350770 h 2608666"/>
                                <a:gd name="connsiteX97" fmla="*/ 628768 w 1395531"/>
                                <a:gd name="connsiteY97" fmla="*/ 2365057 h 2608666"/>
                                <a:gd name="connsiteX98" fmla="*/ 619243 w 1395531"/>
                                <a:gd name="connsiteY98" fmla="*/ 2384107 h 2608666"/>
                                <a:gd name="connsiteX99" fmla="*/ 604956 w 1395531"/>
                                <a:gd name="connsiteY99" fmla="*/ 2426970 h 2608666"/>
                                <a:gd name="connsiteX100" fmla="*/ 600193 w 1395531"/>
                                <a:gd name="connsiteY100" fmla="*/ 2441257 h 2608666"/>
                                <a:gd name="connsiteX101" fmla="*/ 585906 w 1395531"/>
                                <a:gd name="connsiteY101" fmla="*/ 2455545 h 2608666"/>
                                <a:gd name="connsiteX102" fmla="*/ 571618 w 1395531"/>
                                <a:gd name="connsiteY102" fmla="*/ 2465070 h 2608666"/>
                                <a:gd name="connsiteX103" fmla="*/ 543043 w 1395531"/>
                                <a:gd name="connsiteY103" fmla="*/ 2493645 h 2608666"/>
                                <a:gd name="connsiteX104" fmla="*/ 528756 w 1395531"/>
                                <a:gd name="connsiteY104" fmla="*/ 2507932 h 2608666"/>
                                <a:gd name="connsiteX105" fmla="*/ 509706 w 1395531"/>
                                <a:gd name="connsiteY105" fmla="*/ 2536507 h 2608666"/>
                                <a:gd name="connsiteX106" fmla="*/ 495418 w 1395531"/>
                                <a:gd name="connsiteY106" fmla="*/ 2541270 h 2608666"/>
                                <a:gd name="connsiteX107" fmla="*/ 466843 w 1395531"/>
                                <a:gd name="connsiteY107" fmla="*/ 2565082 h 2608666"/>
                                <a:gd name="connsiteX108" fmla="*/ 438268 w 1395531"/>
                                <a:gd name="connsiteY108" fmla="*/ 2574607 h 2608666"/>
                                <a:gd name="connsiteX109" fmla="*/ 404931 w 1395531"/>
                                <a:gd name="connsiteY109" fmla="*/ 2603182 h 2608666"/>
                                <a:gd name="connsiteX110" fmla="*/ 366839 w 1395531"/>
                                <a:gd name="connsiteY110" fmla="*/ 2607944 h 2608666"/>
                                <a:gd name="connsiteX111" fmla="*/ 343023 w 1395531"/>
                                <a:gd name="connsiteY111" fmla="*/ 2593650 h 2608666"/>
                                <a:gd name="connsiteX112" fmla="*/ 247770 w 1395531"/>
                                <a:gd name="connsiteY112" fmla="*/ 2584131 h 2608666"/>
                                <a:gd name="connsiteX113" fmla="*/ 147764 w 1395531"/>
                                <a:gd name="connsiteY113" fmla="*/ 2536508 h 2608666"/>
                                <a:gd name="connsiteX114" fmla="*/ 90608 w 1395531"/>
                                <a:gd name="connsiteY114" fmla="*/ 2498409 h 2608666"/>
                                <a:gd name="connsiteX115" fmla="*/ 19170 w 1395531"/>
                                <a:gd name="connsiteY115" fmla="*/ 2403158 h 2608666"/>
                                <a:gd name="connsiteX116" fmla="*/ 125 w 1395531"/>
                                <a:gd name="connsiteY116" fmla="*/ 2303145 h 2608666"/>
                                <a:gd name="connsiteX117" fmla="*/ 4881 w 1395531"/>
                                <a:gd name="connsiteY117" fmla="*/ 2212657 h 2608666"/>
                                <a:gd name="connsiteX118" fmla="*/ 14406 w 1395531"/>
                                <a:gd name="connsiteY118" fmla="*/ 2184082 h 2608666"/>
                                <a:gd name="connsiteX119" fmla="*/ 19168 w 1395531"/>
                                <a:gd name="connsiteY119" fmla="*/ 2169795 h 2608666"/>
                                <a:gd name="connsiteX120" fmla="*/ 28693 w 1395531"/>
                                <a:gd name="connsiteY120" fmla="*/ 2155507 h 2608666"/>
                                <a:gd name="connsiteX121" fmla="*/ 42981 w 1395531"/>
                                <a:gd name="connsiteY121" fmla="*/ 2126932 h 2608666"/>
                                <a:gd name="connsiteX122" fmla="*/ 71556 w 1395531"/>
                                <a:gd name="connsiteY122" fmla="*/ 2041207 h 2608666"/>
                                <a:gd name="connsiteX123" fmla="*/ 81081 w 1395531"/>
                                <a:gd name="connsiteY123" fmla="*/ 2012632 h 2608666"/>
                                <a:gd name="connsiteX124" fmla="*/ 85843 w 1395531"/>
                                <a:gd name="connsiteY124" fmla="*/ 1998345 h 2608666"/>
                                <a:gd name="connsiteX125" fmla="*/ 123943 w 1395531"/>
                                <a:gd name="connsiteY125" fmla="*/ 1941195 h 2608666"/>
                                <a:gd name="connsiteX126" fmla="*/ 133468 w 1395531"/>
                                <a:gd name="connsiteY126" fmla="*/ 1926907 h 2608666"/>
                                <a:gd name="connsiteX127" fmla="*/ 142993 w 1395531"/>
                                <a:gd name="connsiteY127" fmla="*/ 1912620 h 2608666"/>
                                <a:gd name="connsiteX128" fmla="*/ 147756 w 1395531"/>
                                <a:gd name="connsiteY128" fmla="*/ 1898332 h 2608666"/>
                                <a:gd name="connsiteX129" fmla="*/ 162043 w 1395531"/>
                                <a:gd name="connsiteY129" fmla="*/ 1888807 h 2608666"/>
                                <a:gd name="connsiteX130" fmla="*/ 190618 w 1395531"/>
                                <a:gd name="connsiteY130" fmla="*/ 1845945 h 2608666"/>
                                <a:gd name="connsiteX131" fmla="*/ 200143 w 1395531"/>
                                <a:gd name="connsiteY131" fmla="*/ 1831657 h 2608666"/>
                                <a:gd name="connsiteX132" fmla="*/ 214431 w 1395531"/>
                                <a:gd name="connsiteY132" fmla="*/ 1822132 h 2608666"/>
                                <a:gd name="connsiteX133" fmla="*/ 219193 w 1395531"/>
                                <a:gd name="connsiteY133" fmla="*/ 1807845 h 2608666"/>
                                <a:gd name="connsiteX134" fmla="*/ 238243 w 1395531"/>
                                <a:gd name="connsiteY134" fmla="*/ 1779270 h 2608666"/>
                                <a:gd name="connsiteX135" fmla="*/ 252531 w 1395531"/>
                                <a:gd name="connsiteY135" fmla="*/ 1750695 h 2608666"/>
                                <a:gd name="connsiteX136" fmla="*/ 266818 w 1395531"/>
                                <a:gd name="connsiteY136" fmla="*/ 1741170 h 2608666"/>
                                <a:gd name="connsiteX137" fmla="*/ 285868 w 1395531"/>
                                <a:gd name="connsiteY137" fmla="*/ 1712595 h 2608666"/>
                                <a:gd name="connsiteX138" fmla="*/ 295393 w 1395531"/>
                                <a:gd name="connsiteY138" fmla="*/ 1684020 h 2608666"/>
                                <a:gd name="connsiteX139" fmla="*/ 304918 w 1395531"/>
                                <a:gd name="connsiteY139" fmla="*/ 1669732 h 2608666"/>
                                <a:gd name="connsiteX140" fmla="*/ 314443 w 1395531"/>
                                <a:gd name="connsiteY140" fmla="*/ 1641157 h 2608666"/>
                                <a:gd name="connsiteX141" fmla="*/ 333493 w 1395531"/>
                                <a:gd name="connsiteY141" fmla="*/ 1612582 h 2608666"/>
                                <a:gd name="connsiteX142" fmla="*/ 343018 w 1395531"/>
                                <a:gd name="connsiteY142" fmla="*/ 1598295 h 2608666"/>
                                <a:gd name="connsiteX143" fmla="*/ 357306 w 1395531"/>
                                <a:gd name="connsiteY143" fmla="*/ 1569720 h 2608666"/>
                                <a:gd name="connsiteX144" fmla="*/ 366831 w 1395531"/>
                                <a:gd name="connsiteY144" fmla="*/ 1541145 h 2608666"/>
                                <a:gd name="connsiteX145" fmla="*/ 371593 w 1395531"/>
                                <a:gd name="connsiteY145" fmla="*/ 1526857 h 2608666"/>
                                <a:gd name="connsiteX146" fmla="*/ 390643 w 1395531"/>
                                <a:gd name="connsiteY146" fmla="*/ 1483995 h 2608666"/>
                                <a:gd name="connsiteX147" fmla="*/ 395406 w 1395531"/>
                                <a:gd name="connsiteY147" fmla="*/ 1469707 h 2608666"/>
                                <a:gd name="connsiteX148" fmla="*/ 400168 w 1395531"/>
                                <a:gd name="connsiteY148" fmla="*/ 1455420 h 2608666"/>
                                <a:gd name="connsiteX149" fmla="*/ 409693 w 1395531"/>
                                <a:gd name="connsiteY149" fmla="*/ 1383982 h 2608666"/>
                                <a:gd name="connsiteX150" fmla="*/ 414456 w 1395531"/>
                                <a:gd name="connsiteY150" fmla="*/ 1369695 h 2608666"/>
                                <a:gd name="connsiteX151" fmla="*/ 409693 w 1395531"/>
                                <a:gd name="connsiteY151" fmla="*/ 1217295 h 2608666"/>
                                <a:gd name="connsiteX152" fmla="*/ 395406 w 1395531"/>
                                <a:gd name="connsiteY152" fmla="*/ 1174432 h 2608666"/>
                                <a:gd name="connsiteX153" fmla="*/ 381118 w 1395531"/>
                                <a:gd name="connsiteY153" fmla="*/ 1122045 h 2608666"/>
                                <a:gd name="connsiteX154" fmla="*/ 371593 w 1395531"/>
                                <a:gd name="connsiteY154" fmla="*/ 1107757 h 2608666"/>
                                <a:gd name="connsiteX155" fmla="*/ 352543 w 1395531"/>
                                <a:gd name="connsiteY155" fmla="*/ 1079182 h 2608666"/>
                                <a:gd name="connsiteX156" fmla="*/ 347781 w 1395531"/>
                                <a:gd name="connsiteY156" fmla="*/ 1064895 h 2608666"/>
                                <a:gd name="connsiteX157" fmla="*/ 338256 w 1395531"/>
                                <a:gd name="connsiteY157" fmla="*/ 1050607 h 2608666"/>
                                <a:gd name="connsiteX158" fmla="*/ 319206 w 1395531"/>
                                <a:gd name="connsiteY158" fmla="*/ 1017270 h 2608666"/>
                                <a:gd name="connsiteX159" fmla="*/ 304918 w 1395531"/>
                                <a:gd name="connsiteY159" fmla="*/ 974407 h 2608666"/>
                                <a:gd name="connsiteX160" fmla="*/ 300156 w 1395531"/>
                                <a:gd name="connsiteY160" fmla="*/ 960120 h 2608666"/>
                                <a:gd name="connsiteX161" fmla="*/ 271581 w 1395531"/>
                                <a:gd name="connsiteY161" fmla="*/ 926782 h 2608666"/>
                                <a:gd name="connsiteX162" fmla="*/ 214439 w 1395531"/>
                                <a:gd name="connsiteY162" fmla="*/ 822006 h 2608666"/>
                                <a:gd name="connsiteX163" fmla="*/ 176343 w 1395531"/>
                                <a:gd name="connsiteY163" fmla="*/ 750569 h 2608666"/>
                                <a:gd name="connsiteX164" fmla="*/ 133468 w 1395531"/>
                                <a:gd name="connsiteY164" fmla="*/ 636270 h 2608666"/>
                                <a:gd name="connsiteX165" fmla="*/ 123864 w 1395531"/>
                                <a:gd name="connsiteY165" fmla="*/ 502919 h 2608666"/>
                                <a:gd name="connsiteX166" fmla="*/ 152527 w 1395531"/>
                                <a:gd name="connsiteY166" fmla="*/ 388620 h 2608666"/>
                                <a:gd name="connsiteX167" fmla="*/ 185860 w 1395531"/>
                                <a:gd name="connsiteY167" fmla="*/ 317182 h 2608666"/>
                                <a:gd name="connsiteX168" fmla="*/ 228724 w 1395531"/>
                                <a:gd name="connsiteY168" fmla="*/ 245745 h 2608666"/>
                                <a:gd name="connsiteX169" fmla="*/ 291588 w 1395531"/>
                                <a:gd name="connsiteY169" fmla="*/ 170498 h 2608666"/>
                                <a:gd name="connsiteX170" fmla="*/ 360169 w 1395531"/>
                                <a:gd name="connsiteY170" fmla="*/ 102870 h 2608666"/>
                                <a:gd name="connsiteX171" fmla="*/ 434469 w 1395531"/>
                                <a:gd name="connsiteY171"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09781 w 1395531"/>
                                <a:gd name="connsiteY8" fmla="*/ 136207 h 2608666"/>
                                <a:gd name="connsiteX9" fmla="*/ 1119306 w 1395531"/>
                                <a:gd name="connsiteY9" fmla="*/ 150495 h 2608666"/>
                                <a:gd name="connsiteX10" fmla="*/ 1133593 w 1395531"/>
                                <a:gd name="connsiteY10" fmla="*/ 155257 h 2608666"/>
                                <a:gd name="connsiteX11" fmla="*/ 1162168 w 1395531"/>
                                <a:gd name="connsiteY11" fmla="*/ 169545 h 2608666"/>
                                <a:gd name="connsiteX12" fmla="*/ 1176456 w 1395531"/>
                                <a:gd name="connsiteY12" fmla="*/ 183832 h 2608666"/>
                                <a:gd name="connsiteX13" fmla="*/ 1190743 w 1395531"/>
                                <a:gd name="connsiteY13" fmla="*/ 193357 h 2608666"/>
                                <a:gd name="connsiteX14" fmla="*/ 1209793 w 1395531"/>
                                <a:gd name="connsiteY14" fmla="*/ 217170 h 2608666"/>
                                <a:gd name="connsiteX15" fmla="*/ 1233606 w 1395531"/>
                                <a:gd name="connsiteY15" fmla="*/ 240982 h 2608666"/>
                                <a:gd name="connsiteX16" fmla="*/ 1257418 w 1395531"/>
                                <a:gd name="connsiteY16" fmla="*/ 264795 h 2608666"/>
                                <a:gd name="connsiteX17" fmla="*/ 1290756 w 1395531"/>
                                <a:gd name="connsiteY17" fmla="*/ 302895 h 2608666"/>
                                <a:gd name="connsiteX18" fmla="*/ 1309806 w 1395531"/>
                                <a:gd name="connsiteY18" fmla="*/ 331470 h 2608666"/>
                                <a:gd name="connsiteX19" fmla="*/ 1314568 w 1395531"/>
                                <a:gd name="connsiteY19" fmla="*/ 345757 h 2608666"/>
                                <a:gd name="connsiteX20" fmla="*/ 1324093 w 1395531"/>
                                <a:gd name="connsiteY20" fmla="*/ 360045 h 2608666"/>
                                <a:gd name="connsiteX21" fmla="*/ 1333618 w 1395531"/>
                                <a:gd name="connsiteY21" fmla="*/ 388620 h 2608666"/>
                                <a:gd name="connsiteX22" fmla="*/ 1338381 w 1395531"/>
                                <a:gd name="connsiteY22" fmla="*/ 402907 h 2608666"/>
                                <a:gd name="connsiteX23" fmla="*/ 1347906 w 1395531"/>
                                <a:gd name="connsiteY23" fmla="*/ 417195 h 2608666"/>
                                <a:gd name="connsiteX24" fmla="*/ 1357431 w 1395531"/>
                                <a:gd name="connsiteY24" fmla="*/ 445770 h 2608666"/>
                                <a:gd name="connsiteX25" fmla="*/ 1366956 w 1395531"/>
                                <a:gd name="connsiteY25" fmla="*/ 493395 h 2608666"/>
                                <a:gd name="connsiteX26" fmla="*/ 1371718 w 1395531"/>
                                <a:gd name="connsiteY26" fmla="*/ 526732 h 2608666"/>
                                <a:gd name="connsiteX27" fmla="*/ 1381243 w 1395531"/>
                                <a:gd name="connsiteY27" fmla="*/ 574357 h 2608666"/>
                                <a:gd name="connsiteX28" fmla="*/ 1390768 w 1395531"/>
                                <a:gd name="connsiteY28" fmla="*/ 636270 h 2608666"/>
                                <a:gd name="connsiteX29" fmla="*/ 1395531 w 1395531"/>
                                <a:gd name="connsiteY29" fmla="*/ 650557 h 2608666"/>
                                <a:gd name="connsiteX30" fmla="*/ 1386006 w 1395531"/>
                                <a:gd name="connsiteY30" fmla="*/ 717232 h 2608666"/>
                                <a:gd name="connsiteX31" fmla="*/ 1376481 w 1395531"/>
                                <a:gd name="connsiteY31" fmla="*/ 774382 h 2608666"/>
                                <a:gd name="connsiteX32" fmla="*/ 1371718 w 1395531"/>
                                <a:gd name="connsiteY32" fmla="*/ 788670 h 2608666"/>
                                <a:gd name="connsiteX33" fmla="*/ 1362193 w 1395531"/>
                                <a:gd name="connsiteY33" fmla="*/ 826770 h 2608666"/>
                                <a:gd name="connsiteX34" fmla="*/ 1352668 w 1395531"/>
                                <a:gd name="connsiteY34" fmla="*/ 841057 h 2608666"/>
                                <a:gd name="connsiteX35" fmla="*/ 1338381 w 1395531"/>
                                <a:gd name="connsiteY35" fmla="*/ 883920 h 2608666"/>
                                <a:gd name="connsiteX36" fmla="*/ 1333618 w 1395531"/>
                                <a:gd name="connsiteY36" fmla="*/ 898207 h 2608666"/>
                                <a:gd name="connsiteX37" fmla="*/ 1324093 w 1395531"/>
                                <a:gd name="connsiteY37" fmla="*/ 912495 h 2608666"/>
                                <a:gd name="connsiteX38" fmla="*/ 1319331 w 1395531"/>
                                <a:gd name="connsiteY38" fmla="*/ 926782 h 2608666"/>
                                <a:gd name="connsiteX39" fmla="*/ 1314568 w 1395531"/>
                                <a:gd name="connsiteY39" fmla="*/ 945832 h 2608666"/>
                                <a:gd name="connsiteX40" fmla="*/ 1305043 w 1395531"/>
                                <a:gd name="connsiteY40" fmla="*/ 960120 h 2608666"/>
                                <a:gd name="connsiteX41" fmla="*/ 1295518 w 1395531"/>
                                <a:gd name="connsiteY41" fmla="*/ 979170 h 2608666"/>
                                <a:gd name="connsiteX42" fmla="*/ 1281231 w 1395531"/>
                                <a:gd name="connsiteY42" fmla="*/ 1022032 h 2608666"/>
                                <a:gd name="connsiteX43" fmla="*/ 1276468 w 1395531"/>
                                <a:gd name="connsiteY43" fmla="*/ 1036320 h 2608666"/>
                                <a:gd name="connsiteX44" fmla="*/ 1266943 w 1395531"/>
                                <a:gd name="connsiteY44" fmla="*/ 1050607 h 2608666"/>
                                <a:gd name="connsiteX45" fmla="*/ 1252656 w 1395531"/>
                                <a:gd name="connsiteY45" fmla="*/ 1083945 h 2608666"/>
                                <a:gd name="connsiteX46" fmla="*/ 1243131 w 1395531"/>
                                <a:gd name="connsiteY46" fmla="*/ 1112520 h 2608666"/>
                                <a:gd name="connsiteX47" fmla="*/ 1238368 w 1395531"/>
                                <a:gd name="connsiteY47" fmla="*/ 1126807 h 2608666"/>
                                <a:gd name="connsiteX48" fmla="*/ 1233606 w 1395531"/>
                                <a:gd name="connsiteY48" fmla="*/ 1141095 h 2608666"/>
                                <a:gd name="connsiteX49" fmla="*/ 1219318 w 1395531"/>
                                <a:gd name="connsiteY49" fmla="*/ 1150620 h 2608666"/>
                                <a:gd name="connsiteX50" fmla="*/ 1214556 w 1395531"/>
                                <a:gd name="connsiteY50" fmla="*/ 1164907 h 2608666"/>
                                <a:gd name="connsiteX51" fmla="*/ 1200268 w 1395531"/>
                                <a:gd name="connsiteY51" fmla="*/ 1179195 h 2608666"/>
                                <a:gd name="connsiteX52" fmla="*/ 1190743 w 1395531"/>
                                <a:gd name="connsiteY52" fmla="*/ 1193482 h 2608666"/>
                                <a:gd name="connsiteX53" fmla="*/ 1171693 w 1395531"/>
                                <a:gd name="connsiteY53" fmla="*/ 1241107 h 2608666"/>
                                <a:gd name="connsiteX54" fmla="*/ 1166931 w 1395531"/>
                                <a:gd name="connsiteY54" fmla="*/ 1255395 h 2608666"/>
                                <a:gd name="connsiteX55" fmla="*/ 1152643 w 1395531"/>
                                <a:gd name="connsiteY55" fmla="*/ 1264920 h 2608666"/>
                                <a:gd name="connsiteX56" fmla="*/ 1133593 w 1395531"/>
                                <a:gd name="connsiteY56" fmla="*/ 1293495 h 2608666"/>
                                <a:gd name="connsiteX57" fmla="*/ 1109781 w 1395531"/>
                                <a:gd name="connsiteY57" fmla="*/ 1322070 h 2608666"/>
                                <a:gd name="connsiteX58" fmla="*/ 1095493 w 1395531"/>
                                <a:gd name="connsiteY58" fmla="*/ 1350645 h 2608666"/>
                                <a:gd name="connsiteX59" fmla="*/ 1081206 w 1395531"/>
                                <a:gd name="connsiteY59" fmla="*/ 1360170 h 2608666"/>
                                <a:gd name="connsiteX60" fmla="*/ 1062156 w 1395531"/>
                                <a:gd name="connsiteY60" fmla="*/ 1388745 h 2608666"/>
                                <a:gd name="connsiteX61" fmla="*/ 1043106 w 1395531"/>
                                <a:gd name="connsiteY61" fmla="*/ 1417320 h 2608666"/>
                                <a:gd name="connsiteX62" fmla="*/ 1024056 w 1395531"/>
                                <a:gd name="connsiteY62" fmla="*/ 1445895 h 2608666"/>
                                <a:gd name="connsiteX63" fmla="*/ 1014531 w 1395531"/>
                                <a:gd name="connsiteY63" fmla="*/ 1460182 h 2608666"/>
                                <a:gd name="connsiteX64" fmla="*/ 1000243 w 1395531"/>
                                <a:gd name="connsiteY64" fmla="*/ 1488757 h 2608666"/>
                                <a:gd name="connsiteX65" fmla="*/ 985956 w 1395531"/>
                                <a:gd name="connsiteY65" fmla="*/ 1517332 h 2608666"/>
                                <a:gd name="connsiteX66" fmla="*/ 971668 w 1395531"/>
                                <a:gd name="connsiteY66" fmla="*/ 1545907 h 2608666"/>
                                <a:gd name="connsiteX67" fmla="*/ 966906 w 1395531"/>
                                <a:gd name="connsiteY67" fmla="*/ 1560195 h 2608666"/>
                                <a:gd name="connsiteX68" fmla="*/ 947856 w 1395531"/>
                                <a:gd name="connsiteY68" fmla="*/ 1588770 h 2608666"/>
                                <a:gd name="connsiteX69" fmla="*/ 928806 w 1395531"/>
                                <a:gd name="connsiteY69" fmla="*/ 1617345 h 2608666"/>
                                <a:gd name="connsiteX70" fmla="*/ 909756 w 1395531"/>
                                <a:gd name="connsiteY70" fmla="*/ 1645920 h 2608666"/>
                                <a:gd name="connsiteX71" fmla="*/ 900231 w 1395531"/>
                                <a:gd name="connsiteY71" fmla="*/ 1660207 h 2608666"/>
                                <a:gd name="connsiteX72" fmla="*/ 866893 w 1395531"/>
                                <a:gd name="connsiteY72" fmla="*/ 1703070 h 2608666"/>
                                <a:gd name="connsiteX73" fmla="*/ 857368 w 1395531"/>
                                <a:gd name="connsiteY73" fmla="*/ 1717357 h 2608666"/>
                                <a:gd name="connsiteX74" fmla="*/ 843081 w 1395531"/>
                                <a:gd name="connsiteY74" fmla="*/ 1745932 h 2608666"/>
                                <a:gd name="connsiteX75" fmla="*/ 833556 w 1395531"/>
                                <a:gd name="connsiteY75" fmla="*/ 1774507 h 2608666"/>
                                <a:gd name="connsiteX76" fmla="*/ 828793 w 1395531"/>
                                <a:gd name="connsiteY76" fmla="*/ 1788795 h 2608666"/>
                                <a:gd name="connsiteX77" fmla="*/ 824031 w 1395531"/>
                                <a:gd name="connsiteY77" fmla="*/ 1803082 h 2608666"/>
                                <a:gd name="connsiteX78" fmla="*/ 804981 w 1395531"/>
                                <a:gd name="connsiteY78" fmla="*/ 1831657 h 2608666"/>
                                <a:gd name="connsiteX79" fmla="*/ 771643 w 1395531"/>
                                <a:gd name="connsiteY79" fmla="*/ 1931670 h 2608666"/>
                                <a:gd name="connsiteX80" fmla="*/ 762118 w 1395531"/>
                                <a:gd name="connsiteY80" fmla="*/ 1960245 h 2608666"/>
                                <a:gd name="connsiteX81" fmla="*/ 757356 w 1395531"/>
                                <a:gd name="connsiteY81" fmla="*/ 1974532 h 2608666"/>
                                <a:gd name="connsiteX82" fmla="*/ 747831 w 1395531"/>
                                <a:gd name="connsiteY82" fmla="*/ 1988820 h 2608666"/>
                                <a:gd name="connsiteX83" fmla="*/ 738306 w 1395531"/>
                                <a:gd name="connsiteY83" fmla="*/ 2017395 h 2608666"/>
                                <a:gd name="connsiteX84" fmla="*/ 724018 w 1395531"/>
                                <a:gd name="connsiteY84" fmla="*/ 2060257 h 2608666"/>
                                <a:gd name="connsiteX85" fmla="*/ 704968 w 1395531"/>
                                <a:gd name="connsiteY85" fmla="*/ 2117407 h 2608666"/>
                                <a:gd name="connsiteX86" fmla="*/ 695443 w 1395531"/>
                                <a:gd name="connsiteY86" fmla="*/ 2145982 h 2608666"/>
                                <a:gd name="connsiteX87" fmla="*/ 690681 w 1395531"/>
                                <a:gd name="connsiteY87" fmla="*/ 2160270 h 2608666"/>
                                <a:gd name="connsiteX88" fmla="*/ 685918 w 1395531"/>
                                <a:gd name="connsiteY88" fmla="*/ 2179320 h 2608666"/>
                                <a:gd name="connsiteX89" fmla="*/ 681156 w 1395531"/>
                                <a:gd name="connsiteY89" fmla="*/ 2217420 h 2608666"/>
                                <a:gd name="connsiteX90" fmla="*/ 676393 w 1395531"/>
                                <a:gd name="connsiteY90" fmla="*/ 2236470 h 2608666"/>
                                <a:gd name="connsiteX91" fmla="*/ 662106 w 1395531"/>
                                <a:gd name="connsiteY91" fmla="*/ 2279332 h 2608666"/>
                                <a:gd name="connsiteX92" fmla="*/ 657343 w 1395531"/>
                                <a:gd name="connsiteY92" fmla="*/ 2293620 h 2608666"/>
                                <a:gd name="connsiteX93" fmla="*/ 652581 w 1395531"/>
                                <a:gd name="connsiteY93" fmla="*/ 2307907 h 2608666"/>
                                <a:gd name="connsiteX94" fmla="*/ 643056 w 1395531"/>
                                <a:gd name="connsiteY94" fmla="*/ 2322195 h 2608666"/>
                                <a:gd name="connsiteX95" fmla="*/ 633531 w 1395531"/>
                                <a:gd name="connsiteY95" fmla="*/ 2350770 h 2608666"/>
                                <a:gd name="connsiteX96" fmla="*/ 628768 w 1395531"/>
                                <a:gd name="connsiteY96" fmla="*/ 2365057 h 2608666"/>
                                <a:gd name="connsiteX97" fmla="*/ 619243 w 1395531"/>
                                <a:gd name="connsiteY97" fmla="*/ 2384107 h 2608666"/>
                                <a:gd name="connsiteX98" fmla="*/ 604956 w 1395531"/>
                                <a:gd name="connsiteY98" fmla="*/ 2426970 h 2608666"/>
                                <a:gd name="connsiteX99" fmla="*/ 600193 w 1395531"/>
                                <a:gd name="connsiteY99" fmla="*/ 2441257 h 2608666"/>
                                <a:gd name="connsiteX100" fmla="*/ 585906 w 1395531"/>
                                <a:gd name="connsiteY100" fmla="*/ 2455545 h 2608666"/>
                                <a:gd name="connsiteX101" fmla="*/ 571618 w 1395531"/>
                                <a:gd name="connsiteY101" fmla="*/ 2465070 h 2608666"/>
                                <a:gd name="connsiteX102" fmla="*/ 543043 w 1395531"/>
                                <a:gd name="connsiteY102" fmla="*/ 2493645 h 2608666"/>
                                <a:gd name="connsiteX103" fmla="*/ 528756 w 1395531"/>
                                <a:gd name="connsiteY103" fmla="*/ 2507932 h 2608666"/>
                                <a:gd name="connsiteX104" fmla="*/ 509706 w 1395531"/>
                                <a:gd name="connsiteY104" fmla="*/ 2536507 h 2608666"/>
                                <a:gd name="connsiteX105" fmla="*/ 495418 w 1395531"/>
                                <a:gd name="connsiteY105" fmla="*/ 2541270 h 2608666"/>
                                <a:gd name="connsiteX106" fmla="*/ 466843 w 1395531"/>
                                <a:gd name="connsiteY106" fmla="*/ 2565082 h 2608666"/>
                                <a:gd name="connsiteX107" fmla="*/ 438268 w 1395531"/>
                                <a:gd name="connsiteY107" fmla="*/ 2574607 h 2608666"/>
                                <a:gd name="connsiteX108" fmla="*/ 404931 w 1395531"/>
                                <a:gd name="connsiteY108" fmla="*/ 2603182 h 2608666"/>
                                <a:gd name="connsiteX109" fmla="*/ 366839 w 1395531"/>
                                <a:gd name="connsiteY109" fmla="*/ 2607944 h 2608666"/>
                                <a:gd name="connsiteX110" fmla="*/ 343023 w 1395531"/>
                                <a:gd name="connsiteY110" fmla="*/ 2593650 h 2608666"/>
                                <a:gd name="connsiteX111" fmla="*/ 247770 w 1395531"/>
                                <a:gd name="connsiteY111" fmla="*/ 2584131 h 2608666"/>
                                <a:gd name="connsiteX112" fmla="*/ 147764 w 1395531"/>
                                <a:gd name="connsiteY112" fmla="*/ 2536508 h 2608666"/>
                                <a:gd name="connsiteX113" fmla="*/ 90608 w 1395531"/>
                                <a:gd name="connsiteY113" fmla="*/ 2498409 h 2608666"/>
                                <a:gd name="connsiteX114" fmla="*/ 19170 w 1395531"/>
                                <a:gd name="connsiteY114" fmla="*/ 2403158 h 2608666"/>
                                <a:gd name="connsiteX115" fmla="*/ 125 w 1395531"/>
                                <a:gd name="connsiteY115" fmla="*/ 2303145 h 2608666"/>
                                <a:gd name="connsiteX116" fmla="*/ 4881 w 1395531"/>
                                <a:gd name="connsiteY116" fmla="*/ 2212657 h 2608666"/>
                                <a:gd name="connsiteX117" fmla="*/ 14406 w 1395531"/>
                                <a:gd name="connsiteY117" fmla="*/ 2184082 h 2608666"/>
                                <a:gd name="connsiteX118" fmla="*/ 19168 w 1395531"/>
                                <a:gd name="connsiteY118" fmla="*/ 2169795 h 2608666"/>
                                <a:gd name="connsiteX119" fmla="*/ 28693 w 1395531"/>
                                <a:gd name="connsiteY119" fmla="*/ 2155507 h 2608666"/>
                                <a:gd name="connsiteX120" fmla="*/ 42981 w 1395531"/>
                                <a:gd name="connsiteY120" fmla="*/ 2126932 h 2608666"/>
                                <a:gd name="connsiteX121" fmla="*/ 71556 w 1395531"/>
                                <a:gd name="connsiteY121" fmla="*/ 2041207 h 2608666"/>
                                <a:gd name="connsiteX122" fmla="*/ 81081 w 1395531"/>
                                <a:gd name="connsiteY122" fmla="*/ 2012632 h 2608666"/>
                                <a:gd name="connsiteX123" fmla="*/ 85843 w 1395531"/>
                                <a:gd name="connsiteY123" fmla="*/ 1998345 h 2608666"/>
                                <a:gd name="connsiteX124" fmla="*/ 123943 w 1395531"/>
                                <a:gd name="connsiteY124" fmla="*/ 1941195 h 2608666"/>
                                <a:gd name="connsiteX125" fmla="*/ 133468 w 1395531"/>
                                <a:gd name="connsiteY125" fmla="*/ 1926907 h 2608666"/>
                                <a:gd name="connsiteX126" fmla="*/ 142993 w 1395531"/>
                                <a:gd name="connsiteY126" fmla="*/ 1912620 h 2608666"/>
                                <a:gd name="connsiteX127" fmla="*/ 147756 w 1395531"/>
                                <a:gd name="connsiteY127" fmla="*/ 1898332 h 2608666"/>
                                <a:gd name="connsiteX128" fmla="*/ 162043 w 1395531"/>
                                <a:gd name="connsiteY128" fmla="*/ 1888807 h 2608666"/>
                                <a:gd name="connsiteX129" fmla="*/ 190618 w 1395531"/>
                                <a:gd name="connsiteY129" fmla="*/ 1845945 h 2608666"/>
                                <a:gd name="connsiteX130" fmla="*/ 200143 w 1395531"/>
                                <a:gd name="connsiteY130" fmla="*/ 1831657 h 2608666"/>
                                <a:gd name="connsiteX131" fmla="*/ 214431 w 1395531"/>
                                <a:gd name="connsiteY131" fmla="*/ 1822132 h 2608666"/>
                                <a:gd name="connsiteX132" fmla="*/ 219193 w 1395531"/>
                                <a:gd name="connsiteY132" fmla="*/ 1807845 h 2608666"/>
                                <a:gd name="connsiteX133" fmla="*/ 238243 w 1395531"/>
                                <a:gd name="connsiteY133" fmla="*/ 1779270 h 2608666"/>
                                <a:gd name="connsiteX134" fmla="*/ 252531 w 1395531"/>
                                <a:gd name="connsiteY134" fmla="*/ 1750695 h 2608666"/>
                                <a:gd name="connsiteX135" fmla="*/ 266818 w 1395531"/>
                                <a:gd name="connsiteY135" fmla="*/ 1741170 h 2608666"/>
                                <a:gd name="connsiteX136" fmla="*/ 285868 w 1395531"/>
                                <a:gd name="connsiteY136" fmla="*/ 1712595 h 2608666"/>
                                <a:gd name="connsiteX137" fmla="*/ 295393 w 1395531"/>
                                <a:gd name="connsiteY137" fmla="*/ 1684020 h 2608666"/>
                                <a:gd name="connsiteX138" fmla="*/ 304918 w 1395531"/>
                                <a:gd name="connsiteY138" fmla="*/ 1669732 h 2608666"/>
                                <a:gd name="connsiteX139" fmla="*/ 314443 w 1395531"/>
                                <a:gd name="connsiteY139" fmla="*/ 1641157 h 2608666"/>
                                <a:gd name="connsiteX140" fmla="*/ 333493 w 1395531"/>
                                <a:gd name="connsiteY140" fmla="*/ 1612582 h 2608666"/>
                                <a:gd name="connsiteX141" fmla="*/ 343018 w 1395531"/>
                                <a:gd name="connsiteY141" fmla="*/ 1598295 h 2608666"/>
                                <a:gd name="connsiteX142" fmla="*/ 357306 w 1395531"/>
                                <a:gd name="connsiteY142" fmla="*/ 1569720 h 2608666"/>
                                <a:gd name="connsiteX143" fmla="*/ 366831 w 1395531"/>
                                <a:gd name="connsiteY143" fmla="*/ 1541145 h 2608666"/>
                                <a:gd name="connsiteX144" fmla="*/ 371593 w 1395531"/>
                                <a:gd name="connsiteY144" fmla="*/ 1526857 h 2608666"/>
                                <a:gd name="connsiteX145" fmla="*/ 390643 w 1395531"/>
                                <a:gd name="connsiteY145" fmla="*/ 1483995 h 2608666"/>
                                <a:gd name="connsiteX146" fmla="*/ 395406 w 1395531"/>
                                <a:gd name="connsiteY146" fmla="*/ 1469707 h 2608666"/>
                                <a:gd name="connsiteX147" fmla="*/ 400168 w 1395531"/>
                                <a:gd name="connsiteY147" fmla="*/ 1455420 h 2608666"/>
                                <a:gd name="connsiteX148" fmla="*/ 409693 w 1395531"/>
                                <a:gd name="connsiteY148" fmla="*/ 1383982 h 2608666"/>
                                <a:gd name="connsiteX149" fmla="*/ 414456 w 1395531"/>
                                <a:gd name="connsiteY149" fmla="*/ 1369695 h 2608666"/>
                                <a:gd name="connsiteX150" fmla="*/ 409693 w 1395531"/>
                                <a:gd name="connsiteY150" fmla="*/ 1217295 h 2608666"/>
                                <a:gd name="connsiteX151" fmla="*/ 395406 w 1395531"/>
                                <a:gd name="connsiteY151" fmla="*/ 1174432 h 2608666"/>
                                <a:gd name="connsiteX152" fmla="*/ 381118 w 1395531"/>
                                <a:gd name="connsiteY152" fmla="*/ 1122045 h 2608666"/>
                                <a:gd name="connsiteX153" fmla="*/ 371593 w 1395531"/>
                                <a:gd name="connsiteY153" fmla="*/ 1107757 h 2608666"/>
                                <a:gd name="connsiteX154" fmla="*/ 352543 w 1395531"/>
                                <a:gd name="connsiteY154" fmla="*/ 1079182 h 2608666"/>
                                <a:gd name="connsiteX155" fmla="*/ 347781 w 1395531"/>
                                <a:gd name="connsiteY155" fmla="*/ 1064895 h 2608666"/>
                                <a:gd name="connsiteX156" fmla="*/ 338256 w 1395531"/>
                                <a:gd name="connsiteY156" fmla="*/ 1050607 h 2608666"/>
                                <a:gd name="connsiteX157" fmla="*/ 319206 w 1395531"/>
                                <a:gd name="connsiteY157" fmla="*/ 1017270 h 2608666"/>
                                <a:gd name="connsiteX158" fmla="*/ 304918 w 1395531"/>
                                <a:gd name="connsiteY158" fmla="*/ 974407 h 2608666"/>
                                <a:gd name="connsiteX159" fmla="*/ 300156 w 1395531"/>
                                <a:gd name="connsiteY159" fmla="*/ 960120 h 2608666"/>
                                <a:gd name="connsiteX160" fmla="*/ 271581 w 1395531"/>
                                <a:gd name="connsiteY160" fmla="*/ 926782 h 2608666"/>
                                <a:gd name="connsiteX161" fmla="*/ 214439 w 1395531"/>
                                <a:gd name="connsiteY161" fmla="*/ 822006 h 2608666"/>
                                <a:gd name="connsiteX162" fmla="*/ 176343 w 1395531"/>
                                <a:gd name="connsiteY162" fmla="*/ 750569 h 2608666"/>
                                <a:gd name="connsiteX163" fmla="*/ 133468 w 1395531"/>
                                <a:gd name="connsiteY163" fmla="*/ 636270 h 2608666"/>
                                <a:gd name="connsiteX164" fmla="*/ 123864 w 1395531"/>
                                <a:gd name="connsiteY164" fmla="*/ 502919 h 2608666"/>
                                <a:gd name="connsiteX165" fmla="*/ 152527 w 1395531"/>
                                <a:gd name="connsiteY165" fmla="*/ 388620 h 2608666"/>
                                <a:gd name="connsiteX166" fmla="*/ 185860 w 1395531"/>
                                <a:gd name="connsiteY166" fmla="*/ 317182 h 2608666"/>
                                <a:gd name="connsiteX167" fmla="*/ 228724 w 1395531"/>
                                <a:gd name="connsiteY167" fmla="*/ 245745 h 2608666"/>
                                <a:gd name="connsiteX168" fmla="*/ 291588 w 1395531"/>
                                <a:gd name="connsiteY168" fmla="*/ 170498 h 2608666"/>
                                <a:gd name="connsiteX169" fmla="*/ 360169 w 1395531"/>
                                <a:gd name="connsiteY169" fmla="*/ 102870 h 2608666"/>
                                <a:gd name="connsiteX170" fmla="*/ 434469 w 1395531"/>
                                <a:gd name="connsiteY170"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09781 w 1395531"/>
                                <a:gd name="connsiteY8" fmla="*/ 136207 h 2608666"/>
                                <a:gd name="connsiteX9" fmla="*/ 1119306 w 1395531"/>
                                <a:gd name="connsiteY9" fmla="*/ 150495 h 2608666"/>
                                <a:gd name="connsiteX10" fmla="*/ 1133593 w 1395531"/>
                                <a:gd name="connsiteY10" fmla="*/ 155257 h 2608666"/>
                                <a:gd name="connsiteX11" fmla="*/ 1162168 w 1395531"/>
                                <a:gd name="connsiteY11" fmla="*/ 169545 h 2608666"/>
                                <a:gd name="connsiteX12" fmla="*/ 1176456 w 1395531"/>
                                <a:gd name="connsiteY12" fmla="*/ 183832 h 2608666"/>
                                <a:gd name="connsiteX13" fmla="*/ 1209793 w 1395531"/>
                                <a:gd name="connsiteY13" fmla="*/ 217170 h 2608666"/>
                                <a:gd name="connsiteX14" fmla="*/ 1233606 w 1395531"/>
                                <a:gd name="connsiteY14" fmla="*/ 240982 h 2608666"/>
                                <a:gd name="connsiteX15" fmla="*/ 1257418 w 1395531"/>
                                <a:gd name="connsiteY15" fmla="*/ 264795 h 2608666"/>
                                <a:gd name="connsiteX16" fmla="*/ 1290756 w 1395531"/>
                                <a:gd name="connsiteY16" fmla="*/ 302895 h 2608666"/>
                                <a:gd name="connsiteX17" fmla="*/ 1309806 w 1395531"/>
                                <a:gd name="connsiteY17" fmla="*/ 331470 h 2608666"/>
                                <a:gd name="connsiteX18" fmla="*/ 1314568 w 1395531"/>
                                <a:gd name="connsiteY18" fmla="*/ 345757 h 2608666"/>
                                <a:gd name="connsiteX19" fmla="*/ 1324093 w 1395531"/>
                                <a:gd name="connsiteY19" fmla="*/ 360045 h 2608666"/>
                                <a:gd name="connsiteX20" fmla="*/ 1333618 w 1395531"/>
                                <a:gd name="connsiteY20" fmla="*/ 388620 h 2608666"/>
                                <a:gd name="connsiteX21" fmla="*/ 1338381 w 1395531"/>
                                <a:gd name="connsiteY21" fmla="*/ 402907 h 2608666"/>
                                <a:gd name="connsiteX22" fmla="*/ 1347906 w 1395531"/>
                                <a:gd name="connsiteY22" fmla="*/ 417195 h 2608666"/>
                                <a:gd name="connsiteX23" fmla="*/ 1357431 w 1395531"/>
                                <a:gd name="connsiteY23" fmla="*/ 445770 h 2608666"/>
                                <a:gd name="connsiteX24" fmla="*/ 1366956 w 1395531"/>
                                <a:gd name="connsiteY24" fmla="*/ 493395 h 2608666"/>
                                <a:gd name="connsiteX25" fmla="*/ 1371718 w 1395531"/>
                                <a:gd name="connsiteY25" fmla="*/ 526732 h 2608666"/>
                                <a:gd name="connsiteX26" fmla="*/ 1381243 w 1395531"/>
                                <a:gd name="connsiteY26" fmla="*/ 574357 h 2608666"/>
                                <a:gd name="connsiteX27" fmla="*/ 1390768 w 1395531"/>
                                <a:gd name="connsiteY27" fmla="*/ 636270 h 2608666"/>
                                <a:gd name="connsiteX28" fmla="*/ 1395531 w 1395531"/>
                                <a:gd name="connsiteY28" fmla="*/ 650557 h 2608666"/>
                                <a:gd name="connsiteX29" fmla="*/ 1386006 w 1395531"/>
                                <a:gd name="connsiteY29" fmla="*/ 717232 h 2608666"/>
                                <a:gd name="connsiteX30" fmla="*/ 1376481 w 1395531"/>
                                <a:gd name="connsiteY30" fmla="*/ 774382 h 2608666"/>
                                <a:gd name="connsiteX31" fmla="*/ 1371718 w 1395531"/>
                                <a:gd name="connsiteY31" fmla="*/ 788670 h 2608666"/>
                                <a:gd name="connsiteX32" fmla="*/ 1362193 w 1395531"/>
                                <a:gd name="connsiteY32" fmla="*/ 826770 h 2608666"/>
                                <a:gd name="connsiteX33" fmla="*/ 1352668 w 1395531"/>
                                <a:gd name="connsiteY33" fmla="*/ 841057 h 2608666"/>
                                <a:gd name="connsiteX34" fmla="*/ 1338381 w 1395531"/>
                                <a:gd name="connsiteY34" fmla="*/ 883920 h 2608666"/>
                                <a:gd name="connsiteX35" fmla="*/ 1333618 w 1395531"/>
                                <a:gd name="connsiteY35" fmla="*/ 898207 h 2608666"/>
                                <a:gd name="connsiteX36" fmla="*/ 1324093 w 1395531"/>
                                <a:gd name="connsiteY36" fmla="*/ 912495 h 2608666"/>
                                <a:gd name="connsiteX37" fmla="*/ 1319331 w 1395531"/>
                                <a:gd name="connsiteY37" fmla="*/ 926782 h 2608666"/>
                                <a:gd name="connsiteX38" fmla="*/ 1314568 w 1395531"/>
                                <a:gd name="connsiteY38" fmla="*/ 945832 h 2608666"/>
                                <a:gd name="connsiteX39" fmla="*/ 1305043 w 1395531"/>
                                <a:gd name="connsiteY39" fmla="*/ 960120 h 2608666"/>
                                <a:gd name="connsiteX40" fmla="*/ 1295518 w 1395531"/>
                                <a:gd name="connsiteY40" fmla="*/ 979170 h 2608666"/>
                                <a:gd name="connsiteX41" fmla="*/ 1281231 w 1395531"/>
                                <a:gd name="connsiteY41" fmla="*/ 1022032 h 2608666"/>
                                <a:gd name="connsiteX42" fmla="*/ 1276468 w 1395531"/>
                                <a:gd name="connsiteY42" fmla="*/ 1036320 h 2608666"/>
                                <a:gd name="connsiteX43" fmla="*/ 1266943 w 1395531"/>
                                <a:gd name="connsiteY43" fmla="*/ 1050607 h 2608666"/>
                                <a:gd name="connsiteX44" fmla="*/ 1252656 w 1395531"/>
                                <a:gd name="connsiteY44" fmla="*/ 1083945 h 2608666"/>
                                <a:gd name="connsiteX45" fmla="*/ 1243131 w 1395531"/>
                                <a:gd name="connsiteY45" fmla="*/ 1112520 h 2608666"/>
                                <a:gd name="connsiteX46" fmla="*/ 1238368 w 1395531"/>
                                <a:gd name="connsiteY46" fmla="*/ 1126807 h 2608666"/>
                                <a:gd name="connsiteX47" fmla="*/ 1233606 w 1395531"/>
                                <a:gd name="connsiteY47" fmla="*/ 1141095 h 2608666"/>
                                <a:gd name="connsiteX48" fmla="*/ 1219318 w 1395531"/>
                                <a:gd name="connsiteY48" fmla="*/ 1150620 h 2608666"/>
                                <a:gd name="connsiteX49" fmla="*/ 1214556 w 1395531"/>
                                <a:gd name="connsiteY49" fmla="*/ 1164907 h 2608666"/>
                                <a:gd name="connsiteX50" fmla="*/ 1200268 w 1395531"/>
                                <a:gd name="connsiteY50" fmla="*/ 1179195 h 2608666"/>
                                <a:gd name="connsiteX51" fmla="*/ 1190743 w 1395531"/>
                                <a:gd name="connsiteY51" fmla="*/ 1193482 h 2608666"/>
                                <a:gd name="connsiteX52" fmla="*/ 1171693 w 1395531"/>
                                <a:gd name="connsiteY52" fmla="*/ 1241107 h 2608666"/>
                                <a:gd name="connsiteX53" fmla="*/ 1166931 w 1395531"/>
                                <a:gd name="connsiteY53" fmla="*/ 1255395 h 2608666"/>
                                <a:gd name="connsiteX54" fmla="*/ 1152643 w 1395531"/>
                                <a:gd name="connsiteY54" fmla="*/ 1264920 h 2608666"/>
                                <a:gd name="connsiteX55" fmla="*/ 1133593 w 1395531"/>
                                <a:gd name="connsiteY55" fmla="*/ 1293495 h 2608666"/>
                                <a:gd name="connsiteX56" fmla="*/ 1109781 w 1395531"/>
                                <a:gd name="connsiteY56" fmla="*/ 1322070 h 2608666"/>
                                <a:gd name="connsiteX57" fmla="*/ 1095493 w 1395531"/>
                                <a:gd name="connsiteY57" fmla="*/ 1350645 h 2608666"/>
                                <a:gd name="connsiteX58" fmla="*/ 1081206 w 1395531"/>
                                <a:gd name="connsiteY58" fmla="*/ 1360170 h 2608666"/>
                                <a:gd name="connsiteX59" fmla="*/ 1062156 w 1395531"/>
                                <a:gd name="connsiteY59" fmla="*/ 1388745 h 2608666"/>
                                <a:gd name="connsiteX60" fmla="*/ 1043106 w 1395531"/>
                                <a:gd name="connsiteY60" fmla="*/ 1417320 h 2608666"/>
                                <a:gd name="connsiteX61" fmla="*/ 1024056 w 1395531"/>
                                <a:gd name="connsiteY61" fmla="*/ 1445895 h 2608666"/>
                                <a:gd name="connsiteX62" fmla="*/ 1014531 w 1395531"/>
                                <a:gd name="connsiteY62" fmla="*/ 1460182 h 2608666"/>
                                <a:gd name="connsiteX63" fmla="*/ 1000243 w 1395531"/>
                                <a:gd name="connsiteY63" fmla="*/ 1488757 h 2608666"/>
                                <a:gd name="connsiteX64" fmla="*/ 985956 w 1395531"/>
                                <a:gd name="connsiteY64" fmla="*/ 1517332 h 2608666"/>
                                <a:gd name="connsiteX65" fmla="*/ 971668 w 1395531"/>
                                <a:gd name="connsiteY65" fmla="*/ 1545907 h 2608666"/>
                                <a:gd name="connsiteX66" fmla="*/ 966906 w 1395531"/>
                                <a:gd name="connsiteY66" fmla="*/ 1560195 h 2608666"/>
                                <a:gd name="connsiteX67" fmla="*/ 947856 w 1395531"/>
                                <a:gd name="connsiteY67" fmla="*/ 1588770 h 2608666"/>
                                <a:gd name="connsiteX68" fmla="*/ 928806 w 1395531"/>
                                <a:gd name="connsiteY68" fmla="*/ 1617345 h 2608666"/>
                                <a:gd name="connsiteX69" fmla="*/ 909756 w 1395531"/>
                                <a:gd name="connsiteY69" fmla="*/ 1645920 h 2608666"/>
                                <a:gd name="connsiteX70" fmla="*/ 900231 w 1395531"/>
                                <a:gd name="connsiteY70" fmla="*/ 1660207 h 2608666"/>
                                <a:gd name="connsiteX71" fmla="*/ 866893 w 1395531"/>
                                <a:gd name="connsiteY71" fmla="*/ 1703070 h 2608666"/>
                                <a:gd name="connsiteX72" fmla="*/ 857368 w 1395531"/>
                                <a:gd name="connsiteY72" fmla="*/ 1717357 h 2608666"/>
                                <a:gd name="connsiteX73" fmla="*/ 843081 w 1395531"/>
                                <a:gd name="connsiteY73" fmla="*/ 1745932 h 2608666"/>
                                <a:gd name="connsiteX74" fmla="*/ 833556 w 1395531"/>
                                <a:gd name="connsiteY74" fmla="*/ 1774507 h 2608666"/>
                                <a:gd name="connsiteX75" fmla="*/ 828793 w 1395531"/>
                                <a:gd name="connsiteY75" fmla="*/ 1788795 h 2608666"/>
                                <a:gd name="connsiteX76" fmla="*/ 824031 w 1395531"/>
                                <a:gd name="connsiteY76" fmla="*/ 1803082 h 2608666"/>
                                <a:gd name="connsiteX77" fmla="*/ 804981 w 1395531"/>
                                <a:gd name="connsiteY77" fmla="*/ 1831657 h 2608666"/>
                                <a:gd name="connsiteX78" fmla="*/ 771643 w 1395531"/>
                                <a:gd name="connsiteY78" fmla="*/ 1931670 h 2608666"/>
                                <a:gd name="connsiteX79" fmla="*/ 762118 w 1395531"/>
                                <a:gd name="connsiteY79" fmla="*/ 1960245 h 2608666"/>
                                <a:gd name="connsiteX80" fmla="*/ 757356 w 1395531"/>
                                <a:gd name="connsiteY80" fmla="*/ 1974532 h 2608666"/>
                                <a:gd name="connsiteX81" fmla="*/ 747831 w 1395531"/>
                                <a:gd name="connsiteY81" fmla="*/ 1988820 h 2608666"/>
                                <a:gd name="connsiteX82" fmla="*/ 738306 w 1395531"/>
                                <a:gd name="connsiteY82" fmla="*/ 2017395 h 2608666"/>
                                <a:gd name="connsiteX83" fmla="*/ 724018 w 1395531"/>
                                <a:gd name="connsiteY83" fmla="*/ 2060257 h 2608666"/>
                                <a:gd name="connsiteX84" fmla="*/ 704968 w 1395531"/>
                                <a:gd name="connsiteY84" fmla="*/ 2117407 h 2608666"/>
                                <a:gd name="connsiteX85" fmla="*/ 695443 w 1395531"/>
                                <a:gd name="connsiteY85" fmla="*/ 2145982 h 2608666"/>
                                <a:gd name="connsiteX86" fmla="*/ 690681 w 1395531"/>
                                <a:gd name="connsiteY86" fmla="*/ 2160270 h 2608666"/>
                                <a:gd name="connsiteX87" fmla="*/ 685918 w 1395531"/>
                                <a:gd name="connsiteY87" fmla="*/ 2179320 h 2608666"/>
                                <a:gd name="connsiteX88" fmla="*/ 681156 w 1395531"/>
                                <a:gd name="connsiteY88" fmla="*/ 2217420 h 2608666"/>
                                <a:gd name="connsiteX89" fmla="*/ 676393 w 1395531"/>
                                <a:gd name="connsiteY89" fmla="*/ 2236470 h 2608666"/>
                                <a:gd name="connsiteX90" fmla="*/ 662106 w 1395531"/>
                                <a:gd name="connsiteY90" fmla="*/ 2279332 h 2608666"/>
                                <a:gd name="connsiteX91" fmla="*/ 657343 w 1395531"/>
                                <a:gd name="connsiteY91" fmla="*/ 2293620 h 2608666"/>
                                <a:gd name="connsiteX92" fmla="*/ 652581 w 1395531"/>
                                <a:gd name="connsiteY92" fmla="*/ 2307907 h 2608666"/>
                                <a:gd name="connsiteX93" fmla="*/ 643056 w 1395531"/>
                                <a:gd name="connsiteY93" fmla="*/ 2322195 h 2608666"/>
                                <a:gd name="connsiteX94" fmla="*/ 633531 w 1395531"/>
                                <a:gd name="connsiteY94" fmla="*/ 2350770 h 2608666"/>
                                <a:gd name="connsiteX95" fmla="*/ 628768 w 1395531"/>
                                <a:gd name="connsiteY95" fmla="*/ 2365057 h 2608666"/>
                                <a:gd name="connsiteX96" fmla="*/ 619243 w 1395531"/>
                                <a:gd name="connsiteY96" fmla="*/ 2384107 h 2608666"/>
                                <a:gd name="connsiteX97" fmla="*/ 604956 w 1395531"/>
                                <a:gd name="connsiteY97" fmla="*/ 2426970 h 2608666"/>
                                <a:gd name="connsiteX98" fmla="*/ 600193 w 1395531"/>
                                <a:gd name="connsiteY98" fmla="*/ 2441257 h 2608666"/>
                                <a:gd name="connsiteX99" fmla="*/ 585906 w 1395531"/>
                                <a:gd name="connsiteY99" fmla="*/ 2455545 h 2608666"/>
                                <a:gd name="connsiteX100" fmla="*/ 571618 w 1395531"/>
                                <a:gd name="connsiteY100" fmla="*/ 2465070 h 2608666"/>
                                <a:gd name="connsiteX101" fmla="*/ 543043 w 1395531"/>
                                <a:gd name="connsiteY101" fmla="*/ 2493645 h 2608666"/>
                                <a:gd name="connsiteX102" fmla="*/ 528756 w 1395531"/>
                                <a:gd name="connsiteY102" fmla="*/ 2507932 h 2608666"/>
                                <a:gd name="connsiteX103" fmla="*/ 509706 w 1395531"/>
                                <a:gd name="connsiteY103" fmla="*/ 2536507 h 2608666"/>
                                <a:gd name="connsiteX104" fmla="*/ 495418 w 1395531"/>
                                <a:gd name="connsiteY104" fmla="*/ 2541270 h 2608666"/>
                                <a:gd name="connsiteX105" fmla="*/ 466843 w 1395531"/>
                                <a:gd name="connsiteY105" fmla="*/ 2565082 h 2608666"/>
                                <a:gd name="connsiteX106" fmla="*/ 438268 w 1395531"/>
                                <a:gd name="connsiteY106" fmla="*/ 2574607 h 2608666"/>
                                <a:gd name="connsiteX107" fmla="*/ 404931 w 1395531"/>
                                <a:gd name="connsiteY107" fmla="*/ 2603182 h 2608666"/>
                                <a:gd name="connsiteX108" fmla="*/ 366839 w 1395531"/>
                                <a:gd name="connsiteY108" fmla="*/ 2607944 h 2608666"/>
                                <a:gd name="connsiteX109" fmla="*/ 343023 w 1395531"/>
                                <a:gd name="connsiteY109" fmla="*/ 2593650 h 2608666"/>
                                <a:gd name="connsiteX110" fmla="*/ 247770 w 1395531"/>
                                <a:gd name="connsiteY110" fmla="*/ 2584131 h 2608666"/>
                                <a:gd name="connsiteX111" fmla="*/ 147764 w 1395531"/>
                                <a:gd name="connsiteY111" fmla="*/ 2536508 h 2608666"/>
                                <a:gd name="connsiteX112" fmla="*/ 90608 w 1395531"/>
                                <a:gd name="connsiteY112" fmla="*/ 2498409 h 2608666"/>
                                <a:gd name="connsiteX113" fmla="*/ 19170 w 1395531"/>
                                <a:gd name="connsiteY113" fmla="*/ 2403158 h 2608666"/>
                                <a:gd name="connsiteX114" fmla="*/ 125 w 1395531"/>
                                <a:gd name="connsiteY114" fmla="*/ 2303145 h 2608666"/>
                                <a:gd name="connsiteX115" fmla="*/ 4881 w 1395531"/>
                                <a:gd name="connsiteY115" fmla="*/ 2212657 h 2608666"/>
                                <a:gd name="connsiteX116" fmla="*/ 14406 w 1395531"/>
                                <a:gd name="connsiteY116" fmla="*/ 2184082 h 2608666"/>
                                <a:gd name="connsiteX117" fmla="*/ 19168 w 1395531"/>
                                <a:gd name="connsiteY117" fmla="*/ 2169795 h 2608666"/>
                                <a:gd name="connsiteX118" fmla="*/ 28693 w 1395531"/>
                                <a:gd name="connsiteY118" fmla="*/ 2155507 h 2608666"/>
                                <a:gd name="connsiteX119" fmla="*/ 42981 w 1395531"/>
                                <a:gd name="connsiteY119" fmla="*/ 2126932 h 2608666"/>
                                <a:gd name="connsiteX120" fmla="*/ 71556 w 1395531"/>
                                <a:gd name="connsiteY120" fmla="*/ 2041207 h 2608666"/>
                                <a:gd name="connsiteX121" fmla="*/ 81081 w 1395531"/>
                                <a:gd name="connsiteY121" fmla="*/ 2012632 h 2608666"/>
                                <a:gd name="connsiteX122" fmla="*/ 85843 w 1395531"/>
                                <a:gd name="connsiteY122" fmla="*/ 1998345 h 2608666"/>
                                <a:gd name="connsiteX123" fmla="*/ 123943 w 1395531"/>
                                <a:gd name="connsiteY123" fmla="*/ 1941195 h 2608666"/>
                                <a:gd name="connsiteX124" fmla="*/ 133468 w 1395531"/>
                                <a:gd name="connsiteY124" fmla="*/ 1926907 h 2608666"/>
                                <a:gd name="connsiteX125" fmla="*/ 142993 w 1395531"/>
                                <a:gd name="connsiteY125" fmla="*/ 1912620 h 2608666"/>
                                <a:gd name="connsiteX126" fmla="*/ 147756 w 1395531"/>
                                <a:gd name="connsiteY126" fmla="*/ 1898332 h 2608666"/>
                                <a:gd name="connsiteX127" fmla="*/ 162043 w 1395531"/>
                                <a:gd name="connsiteY127" fmla="*/ 1888807 h 2608666"/>
                                <a:gd name="connsiteX128" fmla="*/ 190618 w 1395531"/>
                                <a:gd name="connsiteY128" fmla="*/ 1845945 h 2608666"/>
                                <a:gd name="connsiteX129" fmla="*/ 200143 w 1395531"/>
                                <a:gd name="connsiteY129" fmla="*/ 1831657 h 2608666"/>
                                <a:gd name="connsiteX130" fmla="*/ 214431 w 1395531"/>
                                <a:gd name="connsiteY130" fmla="*/ 1822132 h 2608666"/>
                                <a:gd name="connsiteX131" fmla="*/ 219193 w 1395531"/>
                                <a:gd name="connsiteY131" fmla="*/ 1807845 h 2608666"/>
                                <a:gd name="connsiteX132" fmla="*/ 238243 w 1395531"/>
                                <a:gd name="connsiteY132" fmla="*/ 1779270 h 2608666"/>
                                <a:gd name="connsiteX133" fmla="*/ 252531 w 1395531"/>
                                <a:gd name="connsiteY133" fmla="*/ 1750695 h 2608666"/>
                                <a:gd name="connsiteX134" fmla="*/ 266818 w 1395531"/>
                                <a:gd name="connsiteY134" fmla="*/ 1741170 h 2608666"/>
                                <a:gd name="connsiteX135" fmla="*/ 285868 w 1395531"/>
                                <a:gd name="connsiteY135" fmla="*/ 1712595 h 2608666"/>
                                <a:gd name="connsiteX136" fmla="*/ 295393 w 1395531"/>
                                <a:gd name="connsiteY136" fmla="*/ 1684020 h 2608666"/>
                                <a:gd name="connsiteX137" fmla="*/ 304918 w 1395531"/>
                                <a:gd name="connsiteY137" fmla="*/ 1669732 h 2608666"/>
                                <a:gd name="connsiteX138" fmla="*/ 314443 w 1395531"/>
                                <a:gd name="connsiteY138" fmla="*/ 1641157 h 2608666"/>
                                <a:gd name="connsiteX139" fmla="*/ 333493 w 1395531"/>
                                <a:gd name="connsiteY139" fmla="*/ 1612582 h 2608666"/>
                                <a:gd name="connsiteX140" fmla="*/ 343018 w 1395531"/>
                                <a:gd name="connsiteY140" fmla="*/ 1598295 h 2608666"/>
                                <a:gd name="connsiteX141" fmla="*/ 357306 w 1395531"/>
                                <a:gd name="connsiteY141" fmla="*/ 1569720 h 2608666"/>
                                <a:gd name="connsiteX142" fmla="*/ 366831 w 1395531"/>
                                <a:gd name="connsiteY142" fmla="*/ 1541145 h 2608666"/>
                                <a:gd name="connsiteX143" fmla="*/ 371593 w 1395531"/>
                                <a:gd name="connsiteY143" fmla="*/ 1526857 h 2608666"/>
                                <a:gd name="connsiteX144" fmla="*/ 390643 w 1395531"/>
                                <a:gd name="connsiteY144" fmla="*/ 1483995 h 2608666"/>
                                <a:gd name="connsiteX145" fmla="*/ 395406 w 1395531"/>
                                <a:gd name="connsiteY145" fmla="*/ 1469707 h 2608666"/>
                                <a:gd name="connsiteX146" fmla="*/ 400168 w 1395531"/>
                                <a:gd name="connsiteY146" fmla="*/ 1455420 h 2608666"/>
                                <a:gd name="connsiteX147" fmla="*/ 409693 w 1395531"/>
                                <a:gd name="connsiteY147" fmla="*/ 1383982 h 2608666"/>
                                <a:gd name="connsiteX148" fmla="*/ 414456 w 1395531"/>
                                <a:gd name="connsiteY148" fmla="*/ 1369695 h 2608666"/>
                                <a:gd name="connsiteX149" fmla="*/ 409693 w 1395531"/>
                                <a:gd name="connsiteY149" fmla="*/ 1217295 h 2608666"/>
                                <a:gd name="connsiteX150" fmla="*/ 395406 w 1395531"/>
                                <a:gd name="connsiteY150" fmla="*/ 1174432 h 2608666"/>
                                <a:gd name="connsiteX151" fmla="*/ 381118 w 1395531"/>
                                <a:gd name="connsiteY151" fmla="*/ 1122045 h 2608666"/>
                                <a:gd name="connsiteX152" fmla="*/ 371593 w 1395531"/>
                                <a:gd name="connsiteY152" fmla="*/ 1107757 h 2608666"/>
                                <a:gd name="connsiteX153" fmla="*/ 352543 w 1395531"/>
                                <a:gd name="connsiteY153" fmla="*/ 1079182 h 2608666"/>
                                <a:gd name="connsiteX154" fmla="*/ 347781 w 1395531"/>
                                <a:gd name="connsiteY154" fmla="*/ 1064895 h 2608666"/>
                                <a:gd name="connsiteX155" fmla="*/ 338256 w 1395531"/>
                                <a:gd name="connsiteY155" fmla="*/ 1050607 h 2608666"/>
                                <a:gd name="connsiteX156" fmla="*/ 319206 w 1395531"/>
                                <a:gd name="connsiteY156" fmla="*/ 1017270 h 2608666"/>
                                <a:gd name="connsiteX157" fmla="*/ 304918 w 1395531"/>
                                <a:gd name="connsiteY157" fmla="*/ 974407 h 2608666"/>
                                <a:gd name="connsiteX158" fmla="*/ 300156 w 1395531"/>
                                <a:gd name="connsiteY158" fmla="*/ 960120 h 2608666"/>
                                <a:gd name="connsiteX159" fmla="*/ 271581 w 1395531"/>
                                <a:gd name="connsiteY159" fmla="*/ 926782 h 2608666"/>
                                <a:gd name="connsiteX160" fmla="*/ 214439 w 1395531"/>
                                <a:gd name="connsiteY160" fmla="*/ 822006 h 2608666"/>
                                <a:gd name="connsiteX161" fmla="*/ 176343 w 1395531"/>
                                <a:gd name="connsiteY161" fmla="*/ 750569 h 2608666"/>
                                <a:gd name="connsiteX162" fmla="*/ 133468 w 1395531"/>
                                <a:gd name="connsiteY162" fmla="*/ 636270 h 2608666"/>
                                <a:gd name="connsiteX163" fmla="*/ 123864 w 1395531"/>
                                <a:gd name="connsiteY163" fmla="*/ 502919 h 2608666"/>
                                <a:gd name="connsiteX164" fmla="*/ 152527 w 1395531"/>
                                <a:gd name="connsiteY164" fmla="*/ 388620 h 2608666"/>
                                <a:gd name="connsiteX165" fmla="*/ 185860 w 1395531"/>
                                <a:gd name="connsiteY165" fmla="*/ 317182 h 2608666"/>
                                <a:gd name="connsiteX166" fmla="*/ 228724 w 1395531"/>
                                <a:gd name="connsiteY166" fmla="*/ 245745 h 2608666"/>
                                <a:gd name="connsiteX167" fmla="*/ 291588 w 1395531"/>
                                <a:gd name="connsiteY167" fmla="*/ 170498 h 2608666"/>
                                <a:gd name="connsiteX168" fmla="*/ 360169 w 1395531"/>
                                <a:gd name="connsiteY168" fmla="*/ 102870 h 2608666"/>
                                <a:gd name="connsiteX169" fmla="*/ 434469 w 1395531"/>
                                <a:gd name="connsiteY169"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09781 w 1395531"/>
                                <a:gd name="connsiteY8" fmla="*/ 136207 h 2608666"/>
                                <a:gd name="connsiteX9" fmla="*/ 1119306 w 1395531"/>
                                <a:gd name="connsiteY9" fmla="*/ 150495 h 2608666"/>
                                <a:gd name="connsiteX10" fmla="*/ 1162168 w 1395531"/>
                                <a:gd name="connsiteY10" fmla="*/ 169545 h 2608666"/>
                                <a:gd name="connsiteX11" fmla="*/ 1176456 w 1395531"/>
                                <a:gd name="connsiteY11" fmla="*/ 183832 h 2608666"/>
                                <a:gd name="connsiteX12" fmla="*/ 1209793 w 1395531"/>
                                <a:gd name="connsiteY12" fmla="*/ 217170 h 2608666"/>
                                <a:gd name="connsiteX13" fmla="*/ 1233606 w 1395531"/>
                                <a:gd name="connsiteY13" fmla="*/ 240982 h 2608666"/>
                                <a:gd name="connsiteX14" fmla="*/ 1257418 w 1395531"/>
                                <a:gd name="connsiteY14" fmla="*/ 264795 h 2608666"/>
                                <a:gd name="connsiteX15" fmla="*/ 1290756 w 1395531"/>
                                <a:gd name="connsiteY15" fmla="*/ 302895 h 2608666"/>
                                <a:gd name="connsiteX16" fmla="*/ 1309806 w 1395531"/>
                                <a:gd name="connsiteY16" fmla="*/ 331470 h 2608666"/>
                                <a:gd name="connsiteX17" fmla="*/ 1314568 w 1395531"/>
                                <a:gd name="connsiteY17" fmla="*/ 345757 h 2608666"/>
                                <a:gd name="connsiteX18" fmla="*/ 1324093 w 1395531"/>
                                <a:gd name="connsiteY18" fmla="*/ 360045 h 2608666"/>
                                <a:gd name="connsiteX19" fmla="*/ 1333618 w 1395531"/>
                                <a:gd name="connsiteY19" fmla="*/ 388620 h 2608666"/>
                                <a:gd name="connsiteX20" fmla="*/ 1338381 w 1395531"/>
                                <a:gd name="connsiteY20" fmla="*/ 402907 h 2608666"/>
                                <a:gd name="connsiteX21" fmla="*/ 1347906 w 1395531"/>
                                <a:gd name="connsiteY21" fmla="*/ 417195 h 2608666"/>
                                <a:gd name="connsiteX22" fmla="*/ 1357431 w 1395531"/>
                                <a:gd name="connsiteY22" fmla="*/ 445770 h 2608666"/>
                                <a:gd name="connsiteX23" fmla="*/ 1366956 w 1395531"/>
                                <a:gd name="connsiteY23" fmla="*/ 493395 h 2608666"/>
                                <a:gd name="connsiteX24" fmla="*/ 1371718 w 1395531"/>
                                <a:gd name="connsiteY24" fmla="*/ 526732 h 2608666"/>
                                <a:gd name="connsiteX25" fmla="*/ 1381243 w 1395531"/>
                                <a:gd name="connsiteY25" fmla="*/ 574357 h 2608666"/>
                                <a:gd name="connsiteX26" fmla="*/ 1390768 w 1395531"/>
                                <a:gd name="connsiteY26" fmla="*/ 636270 h 2608666"/>
                                <a:gd name="connsiteX27" fmla="*/ 1395531 w 1395531"/>
                                <a:gd name="connsiteY27" fmla="*/ 650557 h 2608666"/>
                                <a:gd name="connsiteX28" fmla="*/ 1386006 w 1395531"/>
                                <a:gd name="connsiteY28" fmla="*/ 717232 h 2608666"/>
                                <a:gd name="connsiteX29" fmla="*/ 1376481 w 1395531"/>
                                <a:gd name="connsiteY29" fmla="*/ 774382 h 2608666"/>
                                <a:gd name="connsiteX30" fmla="*/ 1371718 w 1395531"/>
                                <a:gd name="connsiteY30" fmla="*/ 788670 h 2608666"/>
                                <a:gd name="connsiteX31" fmla="*/ 1362193 w 1395531"/>
                                <a:gd name="connsiteY31" fmla="*/ 826770 h 2608666"/>
                                <a:gd name="connsiteX32" fmla="*/ 1352668 w 1395531"/>
                                <a:gd name="connsiteY32" fmla="*/ 841057 h 2608666"/>
                                <a:gd name="connsiteX33" fmla="*/ 1338381 w 1395531"/>
                                <a:gd name="connsiteY33" fmla="*/ 883920 h 2608666"/>
                                <a:gd name="connsiteX34" fmla="*/ 1333618 w 1395531"/>
                                <a:gd name="connsiteY34" fmla="*/ 898207 h 2608666"/>
                                <a:gd name="connsiteX35" fmla="*/ 1324093 w 1395531"/>
                                <a:gd name="connsiteY35" fmla="*/ 912495 h 2608666"/>
                                <a:gd name="connsiteX36" fmla="*/ 1319331 w 1395531"/>
                                <a:gd name="connsiteY36" fmla="*/ 926782 h 2608666"/>
                                <a:gd name="connsiteX37" fmla="*/ 1314568 w 1395531"/>
                                <a:gd name="connsiteY37" fmla="*/ 945832 h 2608666"/>
                                <a:gd name="connsiteX38" fmla="*/ 1305043 w 1395531"/>
                                <a:gd name="connsiteY38" fmla="*/ 960120 h 2608666"/>
                                <a:gd name="connsiteX39" fmla="*/ 1295518 w 1395531"/>
                                <a:gd name="connsiteY39" fmla="*/ 979170 h 2608666"/>
                                <a:gd name="connsiteX40" fmla="*/ 1281231 w 1395531"/>
                                <a:gd name="connsiteY40" fmla="*/ 1022032 h 2608666"/>
                                <a:gd name="connsiteX41" fmla="*/ 1276468 w 1395531"/>
                                <a:gd name="connsiteY41" fmla="*/ 1036320 h 2608666"/>
                                <a:gd name="connsiteX42" fmla="*/ 1266943 w 1395531"/>
                                <a:gd name="connsiteY42" fmla="*/ 1050607 h 2608666"/>
                                <a:gd name="connsiteX43" fmla="*/ 1252656 w 1395531"/>
                                <a:gd name="connsiteY43" fmla="*/ 1083945 h 2608666"/>
                                <a:gd name="connsiteX44" fmla="*/ 1243131 w 1395531"/>
                                <a:gd name="connsiteY44" fmla="*/ 1112520 h 2608666"/>
                                <a:gd name="connsiteX45" fmla="*/ 1238368 w 1395531"/>
                                <a:gd name="connsiteY45" fmla="*/ 1126807 h 2608666"/>
                                <a:gd name="connsiteX46" fmla="*/ 1233606 w 1395531"/>
                                <a:gd name="connsiteY46" fmla="*/ 1141095 h 2608666"/>
                                <a:gd name="connsiteX47" fmla="*/ 1219318 w 1395531"/>
                                <a:gd name="connsiteY47" fmla="*/ 1150620 h 2608666"/>
                                <a:gd name="connsiteX48" fmla="*/ 1214556 w 1395531"/>
                                <a:gd name="connsiteY48" fmla="*/ 1164907 h 2608666"/>
                                <a:gd name="connsiteX49" fmla="*/ 1200268 w 1395531"/>
                                <a:gd name="connsiteY49" fmla="*/ 1179195 h 2608666"/>
                                <a:gd name="connsiteX50" fmla="*/ 1190743 w 1395531"/>
                                <a:gd name="connsiteY50" fmla="*/ 1193482 h 2608666"/>
                                <a:gd name="connsiteX51" fmla="*/ 1171693 w 1395531"/>
                                <a:gd name="connsiteY51" fmla="*/ 1241107 h 2608666"/>
                                <a:gd name="connsiteX52" fmla="*/ 1166931 w 1395531"/>
                                <a:gd name="connsiteY52" fmla="*/ 1255395 h 2608666"/>
                                <a:gd name="connsiteX53" fmla="*/ 1152643 w 1395531"/>
                                <a:gd name="connsiteY53" fmla="*/ 1264920 h 2608666"/>
                                <a:gd name="connsiteX54" fmla="*/ 1133593 w 1395531"/>
                                <a:gd name="connsiteY54" fmla="*/ 1293495 h 2608666"/>
                                <a:gd name="connsiteX55" fmla="*/ 1109781 w 1395531"/>
                                <a:gd name="connsiteY55" fmla="*/ 1322070 h 2608666"/>
                                <a:gd name="connsiteX56" fmla="*/ 1095493 w 1395531"/>
                                <a:gd name="connsiteY56" fmla="*/ 1350645 h 2608666"/>
                                <a:gd name="connsiteX57" fmla="*/ 1081206 w 1395531"/>
                                <a:gd name="connsiteY57" fmla="*/ 1360170 h 2608666"/>
                                <a:gd name="connsiteX58" fmla="*/ 1062156 w 1395531"/>
                                <a:gd name="connsiteY58" fmla="*/ 1388745 h 2608666"/>
                                <a:gd name="connsiteX59" fmla="*/ 1043106 w 1395531"/>
                                <a:gd name="connsiteY59" fmla="*/ 1417320 h 2608666"/>
                                <a:gd name="connsiteX60" fmla="*/ 1024056 w 1395531"/>
                                <a:gd name="connsiteY60" fmla="*/ 1445895 h 2608666"/>
                                <a:gd name="connsiteX61" fmla="*/ 1014531 w 1395531"/>
                                <a:gd name="connsiteY61" fmla="*/ 1460182 h 2608666"/>
                                <a:gd name="connsiteX62" fmla="*/ 1000243 w 1395531"/>
                                <a:gd name="connsiteY62" fmla="*/ 1488757 h 2608666"/>
                                <a:gd name="connsiteX63" fmla="*/ 985956 w 1395531"/>
                                <a:gd name="connsiteY63" fmla="*/ 1517332 h 2608666"/>
                                <a:gd name="connsiteX64" fmla="*/ 971668 w 1395531"/>
                                <a:gd name="connsiteY64" fmla="*/ 1545907 h 2608666"/>
                                <a:gd name="connsiteX65" fmla="*/ 966906 w 1395531"/>
                                <a:gd name="connsiteY65" fmla="*/ 1560195 h 2608666"/>
                                <a:gd name="connsiteX66" fmla="*/ 947856 w 1395531"/>
                                <a:gd name="connsiteY66" fmla="*/ 1588770 h 2608666"/>
                                <a:gd name="connsiteX67" fmla="*/ 928806 w 1395531"/>
                                <a:gd name="connsiteY67" fmla="*/ 1617345 h 2608666"/>
                                <a:gd name="connsiteX68" fmla="*/ 909756 w 1395531"/>
                                <a:gd name="connsiteY68" fmla="*/ 1645920 h 2608666"/>
                                <a:gd name="connsiteX69" fmla="*/ 900231 w 1395531"/>
                                <a:gd name="connsiteY69" fmla="*/ 1660207 h 2608666"/>
                                <a:gd name="connsiteX70" fmla="*/ 866893 w 1395531"/>
                                <a:gd name="connsiteY70" fmla="*/ 1703070 h 2608666"/>
                                <a:gd name="connsiteX71" fmla="*/ 857368 w 1395531"/>
                                <a:gd name="connsiteY71" fmla="*/ 1717357 h 2608666"/>
                                <a:gd name="connsiteX72" fmla="*/ 843081 w 1395531"/>
                                <a:gd name="connsiteY72" fmla="*/ 1745932 h 2608666"/>
                                <a:gd name="connsiteX73" fmla="*/ 833556 w 1395531"/>
                                <a:gd name="connsiteY73" fmla="*/ 1774507 h 2608666"/>
                                <a:gd name="connsiteX74" fmla="*/ 828793 w 1395531"/>
                                <a:gd name="connsiteY74" fmla="*/ 1788795 h 2608666"/>
                                <a:gd name="connsiteX75" fmla="*/ 824031 w 1395531"/>
                                <a:gd name="connsiteY75" fmla="*/ 1803082 h 2608666"/>
                                <a:gd name="connsiteX76" fmla="*/ 804981 w 1395531"/>
                                <a:gd name="connsiteY76" fmla="*/ 1831657 h 2608666"/>
                                <a:gd name="connsiteX77" fmla="*/ 771643 w 1395531"/>
                                <a:gd name="connsiteY77" fmla="*/ 1931670 h 2608666"/>
                                <a:gd name="connsiteX78" fmla="*/ 762118 w 1395531"/>
                                <a:gd name="connsiteY78" fmla="*/ 1960245 h 2608666"/>
                                <a:gd name="connsiteX79" fmla="*/ 757356 w 1395531"/>
                                <a:gd name="connsiteY79" fmla="*/ 1974532 h 2608666"/>
                                <a:gd name="connsiteX80" fmla="*/ 747831 w 1395531"/>
                                <a:gd name="connsiteY80" fmla="*/ 1988820 h 2608666"/>
                                <a:gd name="connsiteX81" fmla="*/ 738306 w 1395531"/>
                                <a:gd name="connsiteY81" fmla="*/ 2017395 h 2608666"/>
                                <a:gd name="connsiteX82" fmla="*/ 724018 w 1395531"/>
                                <a:gd name="connsiteY82" fmla="*/ 2060257 h 2608666"/>
                                <a:gd name="connsiteX83" fmla="*/ 704968 w 1395531"/>
                                <a:gd name="connsiteY83" fmla="*/ 2117407 h 2608666"/>
                                <a:gd name="connsiteX84" fmla="*/ 695443 w 1395531"/>
                                <a:gd name="connsiteY84" fmla="*/ 2145982 h 2608666"/>
                                <a:gd name="connsiteX85" fmla="*/ 690681 w 1395531"/>
                                <a:gd name="connsiteY85" fmla="*/ 2160270 h 2608666"/>
                                <a:gd name="connsiteX86" fmla="*/ 685918 w 1395531"/>
                                <a:gd name="connsiteY86" fmla="*/ 2179320 h 2608666"/>
                                <a:gd name="connsiteX87" fmla="*/ 681156 w 1395531"/>
                                <a:gd name="connsiteY87" fmla="*/ 2217420 h 2608666"/>
                                <a:gd name="connsiteX88" fmla="*/ 676393 w 1395531"/>
                                <a:gd name="connsiteY88" fmla="*/ 2236470 h 2608666"/>
                                <a:gd name="connsiteX89" fmla="*/ 662106 w 1395531"/>
                                <a:gd name="connsiteY89" fmla="*/ 2279332 h 2608666"/>
                                <a:gd name="connsiteX90" fmla="*/ 657343 w 1395531"/>
                                <a:gd name="connsiteY90" fmla="*/ 2293620 h 2608666"/>
                                <a:gd name="connsiteX91" fmla="*/ 652581 w 1395531"/>
                                <a:gd name="connsiteY91" fmla="*/ 2307907 h 2608666"/>
                                <a:gd name="connsiteX92" fmla="*/ 643056 w 1395531"/>
                                <a:gd name="connsiteY92" fmla="*/ 2322195 h 2608666"/>
                                <a:gd name="connsiteX93" fmla="*/ 633531 w 1395531"/>
                                <a:gd name="connsiteY93" fmla="*/ 2350770 h 2608666"/>
                                <a:gd name="connsiteX94" fmla="*/ 628768 w 1395531"/>
                                <a:gd name="connsiteY94" fmla="*/ 2365057 h 2608666"/>
                                <a:gd name="connsiteX95" fmla="*/ 619243 w 1395531"/>
                                <a:gd name="connsiteY95" fmla="*/ 2384107 h 2608666"/>
                                <a:gd name="connsiteX96" fmla="*/ 604956 w 1395531"/>
                                <a:gd name="connsiteY96" fmla="*/ 2426970 h 2608666"/>
                                <a:gd name="connsiteX97" fmla="*/ 600193 w 1395531"/>
                                <a:gd name="connsiteY97" fmla="*/ 2441257 h 2608666"/>
                                <a:gd name="connsiteX98" fmla="*/ 585906 w 1395531"/>
                                <a:gd name="connsiteY98" fmla="*/ 2455545 h 2608666"/>
                                <a:gd name="connsiteX99" fmla="*/ 571618 w 1395531"/>
                                <a:gd name="connsiteY99" fmla="*/ 2465070 h 2608666"/>
                                <a:gd name="connsiteX100" fmla="*/ 543043 w 1395531"/>
                                <a:gd name="connsiteY100" fmla="*/ 2493645 h 2608666"/>
                                <a:gd name="connsiteX101" fmla="*/ 528756 w 1395531"/>
                                <a:gd name="connsiteY101" fmla="*/ 2507932 h 2608666"/>
                                <a:gd name="connsiteX102" fmla="*/ 509706 w 1395531"/>
                                <a:gd name="connsiteY102" fmla="*/ 2536507 h 2608666"/>
                                <a:gd name="connsiteX103" fmla="*/ 495418 w 1395531"/>
                                <a:gd name="connsiteY103" fmla="*/ 2541270 h 2608666"/>
                                <a:gd name="connsiteX104" fmla="*/ 466843 w 1395531"/>
                                <a:gd name="connsiteY104" fmla="*/ 2565082 h 2608666"/>
                                <a:gd name="connsiteX105" fmla="*/ 438268 w 1395531"/>
                                <a:gd name="connsiteY105" fmla="*/ 2574607 h 2608666"/>
                                <a:gd name="connsiteX106" fmla="*/ 404931 w 1395531"/>
                                <a:gd name="connsiteY106" fmla="*/ 2603182 h 2608666"/>
                                <a:gd name="connsiteX107" fmla="*/ 366839 w 1395531"/>
                                <a:gd name="connsiteY107" fmla="*/ 2607944 h 2608666"/>
                                <a:gd name="connsiteX108" fmla="*/ 343023 w 1395531"/>
                                <a:gd name="connsiteY108" fmla="*/ 2593650 h 2608666"/>
                                <a:gd name="connsiteX109" fmla="*/ 247770 w 1395531"/>
                                <a:gd name="connsiteY109" fmla="*/ 2584131 h 2608666"/>
                                <a:gd name="connsiteX110" fmla="*/ 147764 w 1395531"/>
                                <a:gd name="connsiteY110" fmla="*/ 2536508 h 2608666"/>
                                <a:gd name="connsiteX111" fmla="*/ 90608 w 1395531"/>
                                <a:gd name="connsiteY111" fmla="*/ 2498409 h 2608666"/>
                                <a:gd name="connsiteX112" fmla="*/ 19170 w 1395531"/>
                                <a:gd name="connsiteY112" fmla="*/ 2403158 h 2608666"/>
                                <a:gd name="connsiteX113" fmla="*/ 125 w 1395531"/>
                                <a:gd name="connsiteY113" fmla="*/ 2303145 h 2608666"/>
                                <a:gd name="connsiteX114" fmla="*/ 4881 w 1395531"/>
                                <a:gd name="connsiteY114" fmla="*/ 2212657 h 2608666"/>
                                <a:gd name="connsiteX115" fmla="*/ 14406 w 1395531"/>
                                <a:gd name="connsiteY115" fmla="*/ 2184082 h 2608666"/>
                                <a:gd name="connsiteX116" fmla="*/ 19168 w 1395531"/>
                                <a:gd name="connsiteY116" fmla="*/ 2169795 h 2608666"/>
                                <a:gd name="connsiteX117" fmla="*/ 28693 w 1395531"/>
                                <a:gd name="connsiteY117" fmla="*/ 2155507 h 2608666"/>
                                <a:gd name="connsiteX118" fmla="*/ 42981 w 1395531"/>
                                <a:gd name="connsiteY118" fmla="*/ 2126932 h 2608666"/>
                                <a:gd name="connsiteX119" fmla="*/ 71556 w 1395531"/>
                                <a:gd name="connsiteY119" fmla="*/ 2041207 h 2608666"/>
                                <a:gd name="connsiteX120" fmla="*/ 81081 w 1395531"/>
                                <a:gd name="connsiteY120" fmla="*/ 2012632 h 2608666"/>
                                <a:gd name="connsiteX121" fmla="*/ 85843 w 1395531"/>
                                <a:gd name="connsiteY121" fmla="*/ 1998345 h 2608666"/>
                                <a:gd name="connsiteX122" fmla="*/ 123943 w 1395531"/>
                                <a:gd name="connsiteY122" fmla="*/ 1941195 h 2608666"/>
                                <a:gd name="connsiteX123" fmla="*/ 133468 w 1395531"/>
                                <a:gd name="connsiteY123" fmla="*/ 1926907 h 2608666"/>
                                <a:gd name="connsiteX124" fmla="*/ 142993 w 1395531"/>
                                <a:gd name="connsiteY124" fmla="*/ 1912620 h 2608666"/>
                                <a:gd name="connsiteX125" fmla="*/ 147756 w 1395531"/>
                                <a:gd name="connsiteY125" fmla="*/ 1898332 h 2608666"/>
                                <a:gd name="connsiteX126" fmla="*/ 162043 w 1395531"/>
                                <a:gd name="connsiteY126" fmla="*/ 1888807 h 2608666"/>
                                <a:gd name="connsiteX127" fmla="*/ 190618 w 1395531"/>
                                <a:gd name="connsiteY127" fmla="*/ 1845945 h 2608666"/>
                                <a:gd name="connsiteX128" fmla="*/ 200143 w 1395531"/>
                                <a:gd name="connsiteY128" fmla="*/ 1831657 h 2608666"/>
                                <a:gd name="connsiteX129" fmla="*/ 214431 w 1395531"/>
                                <a:gd name="connsiteY129" fmla="*/ 1822132 h 2608666"/>
                                <a:gd name="connsiteX130" fmla="*/ 219193 w 1395531"/>
                                <a:gd name="connsiteY130" fmla="*/ 1807845 h 2608666"/>
                                <a:gd name="connsiteX131" fmla="*/ 238243 w 1395531"/>
                                <a:gd name="connsiteY131" fmla="*/ 1779270 h 2608666"/>
                                <a:gd name="connsiteX132" fmla="*/ 252531 w 1395531"/>
                                <a:gd name="connsiteY132" fmla="*/ 1750695 h 2608666"/>
                                <a:gd name="connsiteX133" fmla="*/ 266818 w 1395531"/>
                                <a:gd name="connsiteY133" fmla="*/ 1741170 h 2608666"/>
                                <a:gd name="connsiteX134" fmla="*/ 285868 w 1395531"/>
                                <a:gd name="connsiteY134" fmla="*/ 1712595 h 2608666"/>
                                <a:gd name="connsiteX135" fmla="*/ 295393 w 1395531"/>
                                <a:gd name="connsiteY135" fmla="*/ 1684020 h 2608666"/>
                                <a:gd name="connsiteX136" fmla="*/ 304918 w 1395531"/>
                                <a:gd name="connsiteY136" fmla="*/ 1669732 h 2608666"/>
                                <a:gd name="connsiteX137" fmla="*/ 314443 w 1395531"/>
                                <a:gd name="connsiteY137" fmla="*/ 1641157 h 2608666"/>
                                <a:gd name="connsiteX138" fmla="*/ 333493 w 1395531"/>
                                <a:gd name="connsiteY138" fmla="*/ 1612582 h 2608666"/>
                                <a:gd name="connsiteX139" fmla="*/ 343018 w 1395531"/>
                                <a:gd name="connsiteY139" fmla="*/ 1598295 h 2608666"/>
                                <a:gd name="connsiteX140" fmla="*/ 357306 w 1395531"/>
                                <a:gd name="connsiteY140" fmla="*/ 1569720 h 2608666"/>
                                <a:gd name="connsiteX141" fmla="*/ 366831 w 1395531"/>
                                <a:gd name="connsiteY141" fmla="*/ 1541145 h 2608666"/>
                                <a:gd name="connsiteX142" fmla="*/ 371593 w 1395531"/>
                                <a:gd name="connsiteY142" fmla="*/ 1526857 h 2608666"/>
                                <a:gd name="connsiteX143" fmla="*/ 390643 w 1395531"/>
                                <a:gd name="connsiteY143" fmla="*/ 1483995 h 2608666"/>
                                <a:gd name="connsiteX144" fmla="*/ 395406 w 1395531"/>
                                <a:gd name="connsiteY144" fmla="*/ 1469707 h 2608666"/>
                                <a:gd name="connsiteX145" fmla="*/ 400168 w 1395531"/>
                                <a:gd name="connsiteY145" fmla="*/ 1455420 h 2608666"/>
                                <a:gd name="connsiteX146" fmla="*/ 409693 w 1395531"/>
                                <a:gd name="connsiteY146" fmla="*/ 1383982 h 2608666"/>
                                <a:gd name="connsiteX147" fmla="*/ 414456 w 1395531"/>
                                <a:gd name="connsiteY147" fmla="*/ 1369695 h 2608666"/>
                                <a:gd name="connsiteX148" fmla="*/ 409693 w 1395531"/>
                                <a:gd name="connsiteY148" fmla="*/ 1217295 h 2608666"/>
                                <a:gd name="connsiteX149" fmla="*/ 395406 w 1395531"/>
                                <a:gd name="connsiteY149" fmla="*/ 1174432 h 2608666"/>
                                <a:gd name="connsiteX150" fmla="*/ 381118 w 1395531"/>
                                <a:gd name="connsiteY150" fmla="*/ 1122045 h 2608666"/>
                                <a:gd name="connsiteX151" fmla="*/ 371593 w 1395531"/>
                                <a:gd name="connsiteY151" fmla="*/ 1107757 h 2608666"/>
                                <a:gd name="connsiteX152" fmla="*/ 352543 w 1395531"/>
                                <a:gd name="connsiteY152" fmla="*/ 1079182 h 2608666"/>
                                <a:gd name="connsiteX153" fmla="*/ 347781 w 1395531"/>
                                <a:gd name="connsiteY153" fmla="*/ 1064895 h 2608666"/>
                                <a:gd name="connsiteX154" fmla="*/ 338256 w 1395531"/>
                                <a:gd name="connsiteY154" fmla="*/ 1050607 h 2608666"/>
                                <a:gd name="connsiteX155" fmla="*/ 319206 w 1395531"/>
                                <a:gd name="connsiteY155" fmla="*/ 1017270 h 2608666"/>
                                <a:gd name="connsiteX156" fmla="*/ 304918 w 1395531"/>
                                <a:gd name="connsiteY156" fmla="*/ 974407 h 2608666"/>
                                <a:gd name="connsiteX157" fmla="*/ 300156 w 1395531"/>
                                <a:gd name="connsiteY157" fmla="*/ 960120 h 2608666"/>
                                <a:gd name="connsiteX158" fmla="*/ 271581 w 1395531"/>
                                <a:gd name="connsiteY158" fmla="*/ 926782 h 2608666"/>
                                <a:gd name="connsiteX159" fmla="*/ 214439 w 1395531"/>
                                <a:gd name="connsiteY159" fmla="*/ 822006 h 2608666"/>
                                <a:gd name="connsiteX160" fmla="*/ 176343 w 1395531"/>
                                <a:gd name="connsiteY160" fmla="*/ 750569 h 2608666"/>
                                <a:gd name="connsiteX161" fmla="*/ 133468 w 1395531"/>
                                <a:gd name="connsiteY161" fmla="*/ 636270 h 2608666"/>
                                <a:gd name="connsiteX162" fmla="*/ 123864 w 1395531"/>
                                <a:gd name="connsiteY162" fmla="*/ 502919 h 2608666"/>
                                <a:gd name="connsiteX163" fmla="*/ 152527 w 1395531"/>
                                <a:gd name="connsiteY163" fmla="*/ 388620 h 2608666"/>
                                <a:gd name="connsiteX164" fmla="*/ 185860 w 1395531"/>
                                <a:gd name="connsiteY164" fmla="*/ 317182 h 2608666"/>
                                <a:gd name="connsiteX165" fmla="*/ 228724 w 1395531"/>
                                <a:gd name="connsiteY165" fmla="*/ 245745 h 2608666"/>
                                <a:gd name="connsiteX166" fmla="*/ 291588 w 1395531"/>
                                <a:gd name="connsiteY166" fmla="*/ 170498 h 2608666"/>
                                <a:gd name="connsiteX167" fmla="*/ 360169 w 1395531"/>
                                <a:gd name="connsiteY167" fmla="*/ 102870 h 2608666"/>
                                <a:gd name="connsiteX168" fmla="*/ 434469 w 1395531"/>
                                <a:gd name="connsiteY16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26931 w 1395531"/>
                                <a:gd name="connsiteY8" fmla="*/ 168594 h 2608666"/>
                                <a:gd name="connsiteX9" fmla="*/ 1119306 w 1395531"/>
                                <a:gd name="connsiteY9" fmla="*/ 150495 h 2608666"/>
                                <a:gd name="connsiteX10" fmla="*/ 1162168 w 1395531"/>
                                <a:gd name="connsiteY10" fmla="*/ 169545 h 2608666"/>
                                <a:gd name="connsiteX11" fmla="*/ 1176456 w 1395531"/>
                                <a:gd name="connsiteY11" fmla="*/ 183832 h 2608666"/>
                                <a:gd name="connsiteX12" fmla="*/ 1209793 w 1395531"/>
                                <a:gd name="connsiteY12" fmla="*/ 217170 h 2608666"/>
                                <a:gd name="connsiteX13" fmla="*/ 1233606 w 1395531"/>
                                <a:gd name="connsiteY13" fmla="*/ 240982 h 2608666"/>
                                <a:gd name="connsiteX14" fmla="*/ 1257418 w 1395531"/>
                                <a:gd name="connsiteY14" fmla="*/ 264795 h 2608666"/>
                                <a:gd name="connsiteX15" fmla="*/ 1290756 w 1395531"/>
                                <a:gd name="connsiteY15" fmla="*/ 302895 h 2608666"/>
                                <a:gd name="connsiteX16" fmla="*/ 1309806 w 1395531"/>
                                <a:gd name="connsiteY16" fmla="*/ 331470 h 2608666"/>
                                <a:gd name="connsiteX17" fmla="*/ 1314568 w 1395531"/>
                                <a:gd name="connsiteY17" fmla="*/ 345757 h 2608666"/>
                                <a:gd name="connsiteX18" fmla="*/ 1324093 w 1395531"/>
                                <a:gd name="connsiteY18" fmla="*/ 360045 h 2608666"/>
                                <a:gd name="connsiteX19" fmla="*/ 1333618 w 1395531"/>
                                <a:gd name="connsiteY19" fmla="*/ 388620 h 2608666"/>
                                <a:gd name="connsiteX20" fmla="*/ 1338381 w 1395531"/>
                                <a:gd name="connsiteY20" fmla="*/ 402907 h 2608666"/>
                                <a:gd name="connsiteX21" fmla="*/ 1347906 w 1395531"/>
                                <a:gd name="connsiteY21" fmla="*/ 417195 h 2608666"/>
                                <a:gd name="connsiteX22" fmla="*/ 1357431 w 1395531"/>
                                <a:gd name="connsiteY22" fmla="*/ 445770 h 2608666"/>
                                <a:gd name="connsiteX23" fmla="*/ 1366956 w 1395531"/>
                                <a:gd name="connsiteY23" fmla="*/ 493395 h 2608666"/>
                                <a:gd name="connsiteX24" fmla="*/ 1371718 w 1395531"/>
                                <a:gd name="connsiteY24" fmla="*/ 526732 h 2608666"/>
                                <a:gd name="connsiteX25" fmla="*/ 1381243 w 1395531"/>
                                <a:gd name="connsiteY25" fmla="*/ 574357 h 2608666"/>
                                <a:gd name="connsiteX26" fmla="*/ 1390768 w 1395531"/>
                                <a:gd name="connsiteY26" fmla="*/ 636270 h 2608666"/>
                                <a:gd name="connsiteX27" fmla="*/ 1395531 w 1395531"/>
                                <a:gd name="connsiteY27" fmla="*/ 650557 h 2608666"/>
                                <a:gd name="connsiteX28" fmla="*/ 1386006 w 1395531"/>
                                <a:gd name="connsiteY28" fmla="*/ 717232 h 2608666"/>
                                <a:gd name="connsiteX29" fmla="*/ 1376481 w 1395531"/>
                                <a:gd name="connsiteY29" fmla="*/ 774382 h 2608666"/>
                                <a:gd name="connsiteX30" fmla="*/ 1371718 w 1395531"/>
                                <a:gd name="connsiteY30" fmla="*/ 788670 h 2608666"/>
                                <a:gd name="connsiteX31" fmla="*/ 1362193 w 1395531"/>
                                <a:gd name="connsiteY31" fmla="*/ 826770 h 2608666"/>
                                <a:gd name="connsiteX32" fmla="*/ 1352668 w 1395531"/>
                                <a:gd name="connsiteY32" fmla="*/ 841057 h 2608666"/>
                                <a:gd name="connsiteX33" fmla="*/ 1338381 w 1395531"/>
                                <a:gd name="connsiteY33" fmla="*/ 883920 h 2608666"/>
                                <a:gd name="connsiteX34" fmla="*/ 1333618 w 1395531"/>
                                <a:gd name="connsiteY34" fmla="*/ 898207 h 2608666"/>
                                <a:gd name="connsiteX35" fmla="*/ 1324093 w 1395531"/>
                                <a:gd name="connsiteY35" fmla="*/ 912495 h 2608666"/>
                                <a:gd name="connsiteX36" fmla="*/ 1319331 w 1395531"/>
                                <a:gd name="connsiteY36" fmla="*/ 926782 h 2608666"/>
                                <a:gd name="connsiteX37" fmla="*/ 1314568 w 1395531"/>
                                <a:gd name="connsiteY37" fmla="*/ 945832 h 2608666"/>
                                <a:gd name="connsiteX38" fmla="*/ 1305043 w 1395531"/>
                                <a:gd name="connsiteY38" fmla="*/ 960120 h 2608666"/>
                                <a:gd name="connsiteX39" fmla="*/ 1295518 w 1395531"/>
                                <a:gd name="connsiteY39" fmla="*/ 979170 h 2608666"/>
                                <a:gd name="connsiteX40" fmla="*/ 1281231 w 1395531"/>
                                <a:gd name="connsiteY40" fmla="*/ 1022032 h 2608666"/>
                                <a:gd name="connsiteX41" fmla="*/ 1276468 w 1395531"/>
                                <a:gd name="connsiteY41" fmla="*/ 1036320 h 2608666"/>
                                <a:gd name="connsiteX42" fmla="*/ 1266943 w 1395531"/>
                                <a:gd name="connsiteY42" fmla="*/ 1050607 h 2608666"/>
                                <a:gd name="connsiteX43" fmla="*/ 1252656 w 1395531"/>
                                <a:gd name="connsiteY43" fmla="*/ 1083945 h 2608666"/>
                                <a:gd name="connsiteX44" fmla="*/ 1243131 w 1395531"/>
                                <a:gd name="connsiteY44" fmla="*/ 1112520 h 2608666"/>
                                <a:gd name="connsiteX45" fmla="*/ 1238368 w 1395531"/>
                                <a:gd name="connsiteY45" fmla="*/ 1126807 h 2608666"/>
                                <a:gd name="connsiteX46" fmla="*/ 1233606 w 1395531"/>
                                <a:gd name="connsiteY46" fmla="*/ 1141095 h 2608666"/>
                                <a:gd name="connsiteX47" fmla="*/ 1219318 w 1395531"/>
                                <a:gd name="connsiteY47" fmla="*/ 1150620 h 2608666"/>
                                <a:gd name="connsiteX48" fmla="*/ 1214556 w 1395531"/>
                                <a:gd name="connsiteY48" fmla="*/ 1164907 h 2608666"/>
                                <a:gd name="connsiteX49" fmla="*/ 1200268 w 1395531"/>
                                <a:gd name="connsiteY49" fmla="*/ 1179195 h 2608666"/>
                                <a:gd name="connsiteX50" fmla="*/ 1190743 w 1395531"/>
                                <a:gd name="connsiteY50" fmla="*/ 1193482 h 2608666"/>
                                <a:gd name="connsiteX51" fmla="*/ 1171693 w 1395531"/>
                                <a:gd name="connsiteY51" fmla="*/ 1241107 h 2608666"/>
                                <a:gd name="connsiteX52" fmla="*/ 1166931 w 1395531"/>
                                <a:gd name="connsiteY52" fmla="*/ 1255395 h 2608666"/>
                                <a:gd name="connsiteX53" fmla="*/ 1152643 w 1395531"/>
                                <a:gd name="connsiteY53" fmla="*/ 1264920 h 2608666"/>
                                <a:gd name="connsiteX54" fmla="*/ 1133593 w 1395531"/>
                                <a:gd name="connsiteY54" fmla="*/ 1293495 h 2608666"/>
                                <a:gd name="connsiteX55" fmla="*/ 1109781 w 1395531"/>
                                <a:gd name="connsiteY55" fmla="*/ 1322070 h 2608666"/>
                                <a:gd name="connsiteX56" fmla="*/ 1095493 w 1395531"/>
                                <a:gd name="connsiteY56" fmla="*/ 1350645 h 2608666"/>
                                <a:gd name="connsiteX57" fmla="*/ 1081206 w 1395531"/>
                                <a:gd name="connsiteY57" fmla="*/ 1360170 h 2608666"/>
                                <a:gd name="connsiteX58" fmla="*/ 1062156 w 1395531"/>
                                <a:gd name="connsiteY58" fmla="*/ 1388745 h 2608666"/>
                                <a:gd name="connsiteX59" fmla="*/ 1043106 w 1395531"/>
                                <a:gd name="connsiteY59" fmla="*/ 1417320 h 2608666"/>
                                <a:gd name="connsiteX60" fmla="*/ 1024056 w 1395531"/>
                                <a:gd name="connsiteY60" fmla="*/ 1445895 h 2608666"/>
                                <a:gd name="connsiteX61" fmla="*/ 1014531 w 1395531"/>
                                <a:gd name="connsiteY61" fmla="*/ 1460182 h 2608666"/>
                                <a:gd name="connsiteX62" fmla="*/ 1000243 w 1395531"/>
                                <a:gd name="connsiteY62" fmla="*/ 1488757 h 2608666"/>
                                <a:gd name="connsiteX63" fmla="*/ 985956 w 1395531"/>
                                <a:gd name="connsiteY63" fmla="*/ 1517332 h 2608666"/>
                                <a:gd name="connsiteX64" fmla="*/ 971668 w 1395531"/>
                                <a:gd name="connsiteY64" fmla="*/ 1545907 h 2608666"/>
                                <a:gd name="connsiteX65" fmla="*/ 966906 w 1395531"/>
                                <a:gd name="connsiteY65" fmla="*/ 1560195 h 2608666"/>
                                <a:gd name="connsiteX66" fmla="*/ 947856 w 1395531"/>
                                <a:gd name="connsiteY66" fmla="*/ 1588770 h 2608666"/>
                                <a:gd name="connsiteX67" fmla="*/ 928806 w 1395531"/>
                                <a:gd name="connsiteY67" fmla="*/ 1617345 h 2608666"/>
                                <a:gd name="connsiteX68" fmla="*/ 909756 w 1395531"/>
                                <a:gd name="connsiteY68" fmla="*/ 1645920 h 2608666"/>
                                <a:gd name="connsiteX69" fmla="*/ 900231 w 1395531"/>
                                <a:gd name="connsiteY69" fmla="*/ 1660207 h 2608666"/>
                                <a:gd name="connsiteX70" fmla="*/ 866893 w 1395531"/>
                                <a:gd name="connsiteY70" fmla="*/ 1703070 h 2608666"/>
                                <a:gd name="connsiteX71" fmla="*/ 857368 w 1395531"/>
                                <a:gd name="connsiteY71" fmla="*/ 1717357 h 2608666"/>
                                <a:gd name="connsiteX72" fmla="*/ 843081 w 1395531"/>
                                <a:gd name="connsiteY72" fmla="*/ 1745932 h 2608666"/>
                                <a:gd name="connsiteX73" fmla="*/ 833556 w 1395531"/>
                                <a:gd name="connsiteY73" fmla="*/ 1774507 h 2608666"/>
                                <a:gd name="connsiteX74" fmla="*/ 828793 w 1395531"/>
                                <a:gd name="connsiteY74" fmla="*/ 1788795 h 2608666"/>
                                <a:gd name="connsiteX75" fmla="*/ 824031 w 1395531"/>
                                <a:gd name="connsiteY75" fmla="*/ 1803082 h 2608666"/>
                                <a:gd name="connsiteX76" fmla="*/ 804981 w 1395531"/>
                                <a:gd name="connsiteY76" fmla="*/ 1831657 h 2608666"/>
                                <a:gd name="connsiteX77" fmla="*/ 771643 w 1395531"/>
                                <a:gd name="connsiteY77" fmla="*/ 1931670 h 2608666"/>
                                <a:gd name="connsiteX78" fmla="*/ 762118 w 1395531"/>
                                <a:gd name="connsiteY78" fmla="*/ 1960245 h 2608666"/>
                                <a:gd name="connsiteX79" fmla="*/ 757356 w 1395531"/>
                                <a:gd name="connsiteY79" fmla="*/ 1974532 h 2608666"/>
                                <a:gd name="connsiteX80" fmla="*/ 747831 w 1395531"/>
                                <a:gd name="connsiteY80" fmla="*/ 1988820 h 2608666"/>
                                <a:gd name="connsiteX81" fmla="*/ 738306 w 1395531"/>
                                <a:gd name="connsiteY81" fmla="*/ 2017395 h 2608666"/>
                                <a:gd name="connsiteX82" fmla="*/ 724018 w 1395531"/>
                                <a:gd name="connsiteY82" fmla="*/ 2060257 h 2608666"/>
                                <a:gd name="connsiteX83" fmla="*/ 704968 w 1395531"/>
                                <a:gd name="connsiteY83" fmla="*/ 2117407 h 2608666"/>
                                <a:gd name="connsiteX84" fmla="*/ 695443 w 1395531"/>
                                <a:gd name="connsiteY84" fmla="*/ 2145982 h 2608666"/>
                                <a:gd name="connsiteX85" fmla="*/ 690681 w 1395531"/>
                                <a:gd name="connsiteY85" fmla="*/ 2160270 h 2608666"/>
                                <a:gd name="connsiteX86" fmla="*/ 685918 w 1395531"/>
                                <a:gd name="connsiteY86" fmla="*/ 2179320 h 2608666"/>
                                <a:gd name="connsiteX87" fmla="*/ 681156 w 1395531"/>
                                <a:gd name="connsiteY87" fmla="*/ 2217420 h 2608666"/>
                                <a:gd name="connsiteX88" fmla="*/ 676393 w 1395531"/>
                                <a:gd name="connsiteY88" fmla="*/ 2236470 h 2608666"/>
                                <a:gd name="connsiteX89" fmla="*/ 662106 w 1395531"/>
                                <a:gd name="connsiteY89" fmla="*/ 2279332 h 2608666"/>
                                <a:gd name="connsiteX90" fmla="*/ 657343 w 1395531"/>
                                <a:gd name="connsiteY90" fmla="*/ 2293620 h 2608666"/>
                                <a:gd name="connsiteX91" fmla="*/ 652581 w 1395531"/>
                                <a:gd name="connsiteY91" fmla="*/ 2307907 h 2608666"/>
                                <a:gd name="connsiteX92" fmla="*/ 643056 w 1395531"/>
                                <a:gd name="connsiteY92" fmla="*/ 2322195 h 2608666"/>
                                <a:gd name="connsiteX93" fmla="*/ 633531 w 1395531"/>
                                <a:gd name="connsiteY93" fmla="*/ 2350770 h 2608666"/>
                                <a:gd name="connsiteX94" fmla="*/ 628768 w 1395531"/>
                                <a:gd name="connsiteY94" fmla="*/ 2365057 h 2608666"/>
                                <a:gd name="connsiteX95" fmla="*/ 619243 w 1395531"/>
                                <a:gd name="connsiteY95" fmla="*/ 2384107 h 2608666"/>
                                <a:gd name="connsiteX96" fmla="*/ 604956 w 1395531"/>
                                <a:gd name="connsiteY96" fmla="*/ 2426970 h 2608666"/>
                                <a:gd name="connsiteX97" fmla="*/ 600193 w 1395531"/>
                                <a:gd name="connsiteY97" fmla="*/ 2441257 h 2608666"/>
                                <a:gd name="connsiteX98" fmla="*/ 585906 w 1395531"/>
                                <a:gd name="connsiteY98" fmla="*/ 2455545 h 2608666"/>
                                <a:gd name="connsiteX99" fmla="*/ 571618 w 1395531"/>
                                <a:gd name="connsiteY99" fmla="*/ 2465070 h 2608666"/>
                                <a:gd name="connsiteX100" fmla="*/ 543043 w 1395531"/>
                                <a:gd name="connsiteY100" fmla="*/ 2493645 h 2608666"/>
                                <a:gd name="connsiteX101" fmla="*/ 528756 w 1395531"/>
                                <a:gd name="connsiteY101" fmla="*/ 2507932 h 2608666"/>
                                <a:gd name="connsiteX102" fmla="*/ 509706 w 1395531"/>
                                <a:gd name="connsiteY102" fmla="*/ 2536507 h 2608666"/>
                                <a:gd name="connsiteX103" fmla="*/ 495418 w 1395531"/>
                                <a:gd name="connsiteY103" fmla="*/ 2541270 h 2608666"/>
                                <a:gd name="connsiteX104" fmla="*/ 466843 w 1395531"/>
                                <a:gd name="connsiteY104" fmla="*/ 2565082 h 2608666"/>
                                <a:gd name="connsiteX105" fmla="*/ 438268 w 1395531"/>
                                <a:gd name="connsiteY105" fmla="*/ 2574607 h 2608666"/>
                                <a:gd name="connsiteX106" fmla="*/ 404931 w 1395531"/>
                                <a:gd name="connsiteY106" fmla="*/ 2603182 h 2608666"/>
                                <a:gd name="connsiteX107" fmla="*/ 366839 w 1395531"/>
                                <a:gd name="connsiteY107" fmla="*/ 2607944 h 2608666"/>
                                <a:gd name="connsiteX108" fmla="*/ 343023 w 1395531"/>
                                <a:gd name="connsiteY108" fmla="*/ 2593650 h 2608666"/>
                                <a:gd name="connsiteX109" fmla="*/ 247770 w 1395531"/>
                                <a:gd name="connsiteY109" fmla="*/ 2584131 h 2608666"/>
                                <a:gd name="connsiteX110" fmla="*/ 147764 w 1395531"/>
                                <a:gd name="connsiteY110" fmla="*/ 2536508 h 2608666"/>
                                <a:gd name="connsiteX111" fmla="*/ 90608 w 1395531"/>
                                <a:gd name="connsiteY111" fmla="*/ 2498409 h 2608666"/>
                                <a:gd name="connsiteX112" fmla="*/ 19170 w 1395531"/>
                                <a:gd name="connsiteY112" fmla="*/ 2403158 h 2608666"/>
                                <a:gd name="connsiteX113" fmla="*/ 125 w 1395531"/>
                                <a:gd name="connsiteY113" fmla="*/ 2303145 h 2608666"/>
                                <a:gd name="connsiteX114" fmla="*/ 4881 w 1395531"/>
                                <a:gd name="connsiteY114" fmla="*/ 2212657 h 2608666"/>
                                <a:gd name="connsiteX115" fmla="*/ 14406 w 1395531"/>
                                <a:gd name="connsiteY115" fmla="*/ 2184082 h 2608666"/>
                                <a:gd name="connsiteX116" fmla="*/ 19168 w 1395531"/>
                                <a:gd name="connsiteY116" fmla="*/ 2169795 h 2608666"/>
                                <a:gd name="connsiteX117" fmla="*/ 28693 w 1395531"/>
                                <a:gd name="connsiteY117" fmla="*/ 2155507 h 2608666"/>
                                <a:gd name="connsiteX118" fmla="*/ 42981 w 1395531"/>
                                <a:gd name="connsiteY118" fmla="*/ 2126932 h 2608666"/>
                                <a:gd name="connsiteX119" fmla="*/ 71556 w 1395531"/>
                                <a:gd name="connsiteY119" fmla="*/ 2041207 h 2608666"/>
                                <a:gd name="connsiteX120" fmla="*/ 81081 w 1395531"/>
                                <a:gd name="connsiteY120" fmla="*/ 2012632 h 2608666"/>
                                <a:gd name="connsiteX121" fmla="*/ 85843 w 1395531"/>
                                <a:gd name="connsiteY121" fmla="*/ 1998345 h 2608666"/>
                                <a:gd name="connsiteX122" fmla="*/ 123943 w 1395531"/>
                                <a:gd name="connsiteY122" fmla="*/ 1941195 h 2608666"/>
                                <a:gd name="connsiteX123" fmla="*/ 133468 w 1395531"/>
                                <a:gd name="connsiteY123" fmla="*/ 1926907 h 2608666"/>
                                <a:gd name="connsiteX124" fmla="*/ 142993 w 1395531"/>
                                <a:gd name="connsiteY124" fmla="*/ 1912620 h 2608666"/>
                                <a:gd name="connsiteX125" fmla="*/ 147756 w 1395531"/>
                                <a:gd name="connsiteY125" fmla="*/ 1898332 h 2608666"/>
                                <a:gd name="connsiteX126" fmla="*/ 162043 w 1395531"/>
                                <a:gd name="connsiteY126" fmla="*/ 1888807 h 2608666"/>
                                <a:gd name="connsiteX127" fmla="*/ 190618 w 1395531"/>
                                <a:gd name="connsiteY127" fmla="*/ 1845945 h 2608666"/>
                                <a:gd name="connsiteX128" fmla="*/ 200143 w 1395531"/>
                                <a:gd name="connsiteY128" fmla="*/ 1831657 h 2608666"/>
                                <a:gd name="connsiteX129" fmla="*/ 214431 w 1395531"/>
                                <a:gd name="connsiteY129" fmla="*/ 1822132 h 2608666"/>
                                <a:gd name="connsiteX130" fmla="*/ 219193 w 1395531"/>
                                <a:gd name="connsiteY130" fmla="*/ 1807845 h 2608666"/>
                                <a:gd name="connsiteX131" fmla="*/ 238243 w 1395531"/>
                                <a:gd name="connsiteY131" fmla="*/ 1779270 h 2608666"/>
                                <a:gd name="connsiteX132" fmla="*/ 252531 w 1395531"/>
                                <a:gd name="connsiteY132" fmla="*/ 1750695 h 2608666"/>
                                <a:gd name="connsiteX133" fmla="*/ 266818 w 1395531"/>
                                <a:gd name="connsiteY133" fmla="*/ 1741170 h 2608666"/>
                                <a:gd name="connsiteX134" fmla="*/ 285868 w 1395531"/>
                                <a:gd name="connsiteY134" fmla="*/ 1712595 h 2608666"/>
                                <a:gd name="connsiteX135" fmla="*/ 295393 w 1395531"/>
                                <a:gd name="connsiteY135" fmla="*/ 1684020 h 2608666"/>
                                <a:gd name="connsiteX136" fmla="*/ 304918 w 1395531"/>
                                <a:gd name="connsiteY136" fmla="*/ 1669732 h 2608666"/>
                                <a:gd name="connsiteX137" fmla="*/ 314443 w 1395531"/>
                                <a:gd name="connsiteY137" fmla="*/ 1641157 h 2608666"/>
                                <a:gd name="connsiteX138" fmla="*/ 333493 w 1395531"/>
                                <a:gd name="connsiteY138" fmla="*/ 1612582 h 2608666"/>
                                <a:gd name="connsiteX139" fmla="*/ 343018 w 1395531"/>
                                <a:gd name="connsiteY139" fmla="*/ 1598295 h 2608666"/>
                                <a:gd name="connsiteX140" fmla="*/ 357306 w 1395531"/>
                                <a:gd name="connsiteY140" fmla="*/ 1569720 h 2608666"/>
                                <a:gd name="connsiteX141" fmla="*/ 366831 w 1395531"/>
                                <a:gd name="connsiteY141" fmla="*/ 1541145 h 2608666"/>
                                <a:gd name="connsiteX142" fmla="*/ 371593 w 1395531"/>
                                <a:gd name="connsiteY142" fmla="*/ 1526857 h 2608666"/>
                                <a:gd name="connsiteX143" fmla="*/ 390643 w 1395531"/>
                                <a:gd name="connsiteY143" fmla="*/ 1483995 h 2608666"/>
                                <a:gd name="connsiteX144" fmla="*/ 395406 w 1395531"/>
                                <a:gd name="connsiteY144" fmla="*/ 1469707 h 2608666"/>
                                <a:gd name="connsiteX145" fmla="*/ 400168 w 1395531"/>
                                <a:gd name="connsiteY145" fmla="*/ 1455420 h 2608666"/>
                                <a:gd name="connsiteX146" fmla="*/ 409693 w 1395531"/>
                                <a:gd name="connsiteY146" fmla="*/ 1383982 h 2608666"/>
                                <a:gd name="connsiteX147" fmla="*/ 414456 w 1395531"/>
                                <a:gd name="connsiteY147" fmla="*/ 1369695 h 2608666"/>
                                <a:gd name="connsiteX148" fmla="*/ 409693 w 1395531"/>
                                <a:gd name="connsiteY148" fmla="*/ 1217295 h 2608666"/>
                                <a:gd name="connsiteX149" fmla="*/ 395406 w 1395531"/>
                                <a:gd name="connsiteY149" fmla="*/ 1174432 h 2608666"/>
                                <a:gd name="connsiteX150" fmla="*/ 381118 w 1395531"/>
                                <a:gd name="connsiteY150" fmla="*/ 1122045 h 2608666"/>
                                <a:gd name="connsiteX151" fmla="*/ 371593 w 1395531"/>
                                <a:gd name="connsiteY151" fmla="*/ 1107757 h 2608666"/>
                                <a:gd name="connsiteX152" fmla="*/ 352543 w 1395531"/>
                                <a:gd name="connsiteY152" fmla="*/ 1079182 h 2608666"/>
                                <a:gd name="connsiteX153" fmla="*/ 347781 w 1395531"/>
                                <a:gd name="connsiteY153" fmla="*/ 1064895 h 2608666"/>
                                <a:gd name="connsiteX154" fmla="*/ 338256 w 1395531"/>
                                <a:gd name="connsiteY154" fmla="*/ 1050607 h 2608666"/>
                                <a:gd name="connsiteX155" fmla="*/ 319206 w 1395531"/>
                                <a:gd name="connsiteY155" fmla="*/ 1017270 h 2608666"/>
                                <a:gd name="connsiteX156" fmla="*/ 304918 w 1395531"/>
                                <a:gd name="connsiteY156" fmla="*/ 974407 h 2608666"/>
                                <a:gd name="connsiteX157" fmla="*/ 300156 w 1395531"/>
                                <a:gd name="connsiteY157" fmla="*/ 960120 h 2608666"/>
                                <a:gd name="connsiteX158" fmla="*/ 271581 w 1395531"/>
                                <a:gd name="connsiteY158" fmla="*/ 926782 h 2608666"/>
                                <a:gd name="connsiteX159" fmla="*/ 214439 w 1395531"/>
                                <a:gd name="connsiteY159" fmla="*/ 822006 h 2608666"/>
                                <a:gd name="connsiteX160" fmla="*/ 176343 w 1395531"/>
                                <a:gd name="connsiteY160" fmla="*/ 750569 h 2608666"/>
                                <a:gd name="connsiteX161" fmla="*/ 133468 w 1395531"/>
                                <a:gd name="connsiteY161" fmla="*/ 636270 h 2608666"/>
                                <a:gd name="connsiteX162" fmla="*/ 123864 w 1395531"/>
                                <a:gd name="connsiteY162" fmla="*/ 502919 h 2608666"/>
                                <a:gd name="connsiteX163" fmla="*/ 152527 w 1395531"/>
                                <a:gd name="connsiteY163" fmla="*/ 388620 h 2608666"/>
                                <a:gd name="connsiteX164" fmla="*/ 185860 w 1395531"/>
                                <a:gd name="connsiteY164" fmla="*/ 317182 h 2608666"/>
                                <a:gd name="connsiteX165" fmla="*/ 228724 w 1395531"/>
                                <a:gd name="connsiteY165" fmla="*/ 245745 h 2608666"/>
                                <a:gd name="connsiteX166" fmla="*/ 291588 w 1395531"/>
                                <a:gd name="connsiteY166" fmla="*/ 170498 h 2608666"/>
                                <a:gd name="connsiteX167" fmla="*/ 360169 w 1395531"/>
                                <a:gd name="connsiteY167" fmla="*/ 102870 h 2608666"/>
                                <a:gd name="connsiteX168" fmla="*/ 434469 w 1395531"/>
                                <a:gd name="connsiteY16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119306 w 1395531"/>
                                <a:gd name="connsiteY9" fmla="*/ 150495 h 2608666"/>
                                <a:gd name="connsiteX10" fmla="*/ 1162168 w 1395531"/>
                                <a:gd name="connsiteY10" fmla="*/ 169545 h 2608666"/>
                                <a:gd name="connsiteX11" fmla="*/ 1176456 w 1395531"/>
                                <a:gd name="connsiteY11" fmla="*/ 183832 h 2608666"/>
                                <a:gd name="connsiteX12" fmla="*/ 1209793 w 1395531"/>
                                <a:gd name="connsiteY12" fmla="*/ 217170 h 2608666"/>
                                <a:gd name="connsiteX13" fmla="*/ 1233606 w 1395531"/>
                                <a:gd name="connsiteY13" fmla="*/ 240982 h 2608666"/>
                                <a:gd name="connsiteX14" fmla="*/ 1257418 w 1395531"/>
                                <a:gd name="connsiteY14" fmla="*/ 264795 h 2608666"/>
                                <a:gd name="connsiteX15" fmla="*/ 1290756 w 1395531"/>
                                <a:gd name="connsiteY15" fmla="*/ 302895 h 2608666"/>
                                <a:gd name="connsiteX16" fmla="*/ 1309806 w 1395531"/>
                                <a:gd name="connsiteY16" fmla="*/ 331470 h 2608666"/>
                                <a:gd name="connsiteX17" fmla="*/ 1314568 w 1395531"/>
                                <a:gd name="connsiteY17" fmla="*/ 345757 h 2608666"/>
                                <a:gd name="connsiteX18" fmla="*/ 1324093 w 1395531"/>
                                <a:gd name="connsiteY18" fmla="*/ 360045 h 2608666"/>
                                <a:gd name="connsiteX19" fmla="*/ 1333618 w 1395531"/>
                                <a:gd name="connsiteY19" fmla="*/ 388620 h 2608666"/>
                                <a:gd name="connsiteX20" fmla="*/ 1338381 w 1395531"/>
                                <a:gd name="connsiteY20" fmla="*/ 402907 h 2608666"/>
                                <a:gd name="connsiteX21" fmla="*/ 1347906 w 1395531"/>
                                <a:gd name="connsiteY21" fmla="*/ 417195 h 2608666"/>
                                <a:gd name="connsiteX22" fmla="*/ 1357431 w 1395531"/>
                                <a:gd name="connsiteY22" fmla="*/ 445770 h 2608666"/>
                                <a:gd name="connsiteX23" fmla="*/ 1366956 w 1395531"/>
                                <a:gd name="connsiteY23" fmla="*/ 493395 h 2608666"/>
                                <a:gd name="connsiteX24" fmla="*/ 1371718 w 1395531"/>
                                <a:gd name="connsiteY24" fmla="*/ 526732 h 2608666"/>
                                <a:gd name="connsiteX25" fmla="*/ 1381243 w 1395531"/>
                                <a:gd name="connsiteY25" fmla="*/ 574357 h 2608666"/>
                                <a:gd name="connsiteX26" fmla="*/ 1390768 w 1395531"/>
                                <a:gd name="connsiteY26" fmla="*/ 636270 h 2608666"/>
                                <a:gd name="connsiteX27" fmla="*/ 1395531 w 1395531"/>
                                <a:gd name="connsiteY27" fmla="*/ 650557 h 2608666"/>
                                <a:gd name="connsiteX28" fmla="*/ 1386006 w 1395531"/>
                                <a:gd name="connsiteY28" fmla="*/ 717232 h 2608666"/>
                                <a:gd name="connsiteX29" fmla="*/ 1376481 w 1395531"/>
                                <a:gd name="connsiteY29" fmla="*/ 774382 h 2608666"/>
                                <a:gd name="connsiteX30" fmla="*/ 1371718 w 1395531"/>
                                <a:gd name="connsiteY30" fmla="*/ 788670 h 2608666"/>
                                <a:gd name="connsiteX31" fmla="*/ 1362193 w 1395531"/>
                                <a:gd name="connsiteY31" fmla="*/ 826770 h 2608666"/>
                                <a:gd name="connsiteX32" fmla="*/ 1352668 w 1395531"/>
                                <a:gd name="connsiteY32" fmla="*/ 841057 h 2608666"/>
                                <a:gd name="connsiteX33" fmla="*/ 1338381 w 1395531"/>
                                <a:gd name="connsiteY33" fmla="*/ 883920 h 2608666"/>
                                <a:gd name="connsiteX34" fmla="*/ 1333618 w 1395531"/>
                                <a:gd name="connsiteY34" fmla="*/ 898207 h 2608666"/>
                                <a:gd name="connsiteX35" fmla="*/ 1324093 w 1395531"/>
                                <a:gd name="connsiteY35" fmla="*/ 912495 h 2608666"/>
                                <a:gd name="connsiteX36" fmla="*/ 1319331 w 1395531"/>
                                <a:gd name="connsiteY36" fmla="*/ 926782 h 2608666"/>
                                <a:gd name="connsiteX37" fmla="*/ 1314568 w 1395531"/>
                                <a:gd name="connsiteY37" fmla="*/ 945832 h 2608666"/>
                                <a:gd name="connsiteX38" fmla="*/ 1305043 w 1395531"/>
                                <a:gd name="connsiteY38" fmla="*/ 960120 h 2608666"/>
                                <a:gd name="connsiteX39" fmla="*/ 1295518 w 1395531"/>
                                <a:gd name="connsiteY39" fmla="*/ 979170 h 2608666"/>
                                <a:gd name="connsiteX40" fmla="*/ 1281231 w 1395531"/>
                                <a:gd name="connsiteY40" fmla="*/ 1022032 h 2608666"/>
                                <a:gd name="connsiteX41" fmla="*/ 1276468 w 1395531"/>
                                <a:gd name="connsiteY41" fmla="*/ 1036320 h 2608666"/>
                                <a:gd name="connsiteX42" fmla="*/ 1266943 w 1395531"/>
                                <a:gd name="connsiteY42" fmla="*/ 1050607 h 2608666"/>
                                <a:gd name="connsiteX43" fmla="*/ 1252656 w 1395531"/>
                                <a:gd name="connsiteY43" fmla="*/ 1083945 h 2608666"/>
                                <a:gd name="connsiteX44" fmla="*/ 1243131 w 1395531"/>
                                <a:gd name="connsiteY44" fmla="*/ 1112520 h 2608666"/>
                                <a:gd name="connsiteX45" fmla="*/ 1238368 w 1395531"/>
                                <a:gd name="connsiteY45" fmla="*/ 1126807 h 2608666"/>
                                <a:gd name="connsiteX46" fmla="*/ 1233606 w 1395531"/>
                                <a:gd name="connsiteY46" fmla="*/ 1141095 h 2608666"/>
                                <a:gd name="connsiteX47" fmla="*/ 1219318 w 1395531"/>
                                <a:gd name="connsiteY47" fmla="*/ 1150620 h 2608666"/>
                                <a:gd name="connsiteX48" fmla="*/ 1214556 w 1395531"/>
                                <a:gd name="connsiteY48" fmla="*/ 1164907 h 2608666"/>
                                <a:gd name="connsiteX49" fmla="*/ 1200268 w 1395531"/>
                                <a:gd name="connsiteY49" fmla="*/ 1179195 h 2608666"/>
                                <a:gd name="connsiteX50" fmla="*/ 1190743 w 1395531"/>
                                <a:gd name="connsiteY50" fmla="*/ 1193482 h 2608666"/>
                                <a:gd name="connsiteX51" fmla="*/ 1171693 w 1395531"/>
                                <a:gd name="connsiteY51" fmla="*/ 1241107 h 2608666"/>
                                <a:gd name="connsiteX52" fmla="*/ 1166931 w 1395531"/>
                                <a:gd name="connsiteY52" fmla="*/ 1255395 h 2608666"/>
                                <a:gd name="connsiteX53" fmla="*/ 1152643 w 1395531"/>
                                <a:gd name="connsiteY53" fmla="*/ 1264920 h 2608666"/>
                                <a:gd name="connsiteX54" fmla="*/ 1133593 w 1395531"/>
                                <a:gd name="connsiteY54" fmla="*/ 1293495 h 2608666"/>
                                <a:gd name="connsiteX55" fmla="*/ 1109781 w 1395531"/>
                                <a:gd name="connsiteY55" fmla="*/ 1322070 h 2608666"/>
                                <a:gd name="connsiteX56" fmla="*/ 1095493 w 1395531"/>
                                <a:gd name="connsiteY56" fmla="*/ 1350645 h 2608666"/>
                                <a:gd name="connsiteX57" fmla="*/ 1081206 w 1395531"/>
                                <a:gd name="connsiteY57" fmla="*/ 1360170 h 2608666"/>
                                <a:gd name="connsiteX58" fmla="*/ 1062156 w 1395531"/>
                                <a:gd name="connsiteY58" fmla="*/ 1388745 h 2608666"/>
                                <a:gd name="connsiteX59" fmla="*/ 1043106 w 1395531"/>
                                <a:gd name="connsiteY59" fmla="*/ 1417320 h 2608666"/>
                                <a:gd name="connsiteX60" fmla="*/ 1024056 w 1395531"/>
                                <a:gd name="connsiteY60" fmla="*/ 1445895 h 2608666"/>
                                <a:gd name="connsiteX61" fmla="*/ 1014531 w 1395531"/>
                                <a:gd name="connsiteY61" fmla="*/ 1460182 h 2608666"/>
                                <a:gd name="connsiteX62" fmla="*/ 1000243 w 1395531"/>
                                <a:gd name="connsiteY62" fmla="*/ 1488757 h 2608666"/>
                                <a:gd name="connsiteX63" fmla="*/ 985956 w 1395531"/>
                                <a:gd name="connsiteY63" fmla="*/ 1517332 h 2608666"/>
                                <a:gd name="connsiteX64" fmla="*/ 971668 w 1395531"/>
                                <a:gd name="connsiteY64" fmla="*/ 1545907 h 2608666"/>
                                <a:gd name="connsiteX65" fmla="*/ 966906 w 1395531"/>
                                <a:gd name="connsiteY65" fmla="*/ 1560195 h 2608666"/>
                                <a:gd name="connsiteX66" fmla="*/ 947856 w 1395531"/>
                                <a:gd name="connsiteY66" fmla="*/ 1588770 h 2608666"/>
                                <a:gd name="connsiteX67" fmla="*/ 928806 w 1395531"/>
                                <a:gd name="connsiteY67" fmla="*/ 1617345 h 2608666"/>
                                <a:gd name="connsiteX68" fmla="*/ 909756 w 1395531"/>
                                <a:gd name="connsiteY68" fmla="*/ 1645920 h 2608666"/>
                                <a:gd name="connsiteX69" fmla="*/ 900231 w 1395531"/>
                                <a:gd name="connsiteY69" fmla="*/ 1660207 h 2608666"/>
                                <a:gd name="connsiteX70" fmla="*/ 866893 w 1395531"/>
                                <a:gd name="connsiteY70" fmla="*/ 1703070 h 2608666"/>
                                <a:gd name="connsiteX71" fmla="*/ 857368 w 1395531"/>
                                <a:gd name="connsiteY71" fmla="*/ 1717357 h 2608666"/>
                                <a:gd name="connsiteX72" fmla="*/ 843081 w 1395531"/>
                                <a:gd name="connsiteY72" fmla="*/ 1745932 h 2608666"/>
                                <a:gd name="connsiteX73" fmla="*/ 833556 w 1395531"/>
                                <a:gd name="connsiteY73" fmla="*/ 1774507 h 2608666"/>
                                <a:gd name="connsiteX74" fmla="*/ 828793 w 1395531"/>
                                <a:gd name="connsiteY74" fmla="*/ 1788795 h 2608666"/>
                                <a:gd name="connsiteX75" fmla="*/ 824031 w 1395531"/>
                                <a:gd name="connsiteY75" fmla="*/ 1803082 h 2608666"/>
                                <a:gd name="connsiteX76" fmla="*/ 804981 w 1395531"/>
                                <a:gd name="connsiteY76" fmla="*/ 1831657 h 2608666"/>
                                <a:gd name="connsiteX77" fmla="*/ 771643 w 1395531"/>
                                <a:gd name="connsiteY77" fmla="*/ 1931670 h 2608666"/>
                                <a:gd name="connsiteX78" fmla="*/ 762118 w 1395531"/>
                                <a:gd name="connsiteY78" fmla="*/ 1960245 h 2608666"/>
                                <a:gd name="connsiteX79" fmla="*/ 757356 w 1395531"/>
                                <a:gd name="connsiteY79" fmla="*/ 1974532 h 2608666"/>
                                <a:gd name="connsiteX80" fmla="*/ 747831 w 1395531"/>
                                <a:gd name="connsiteY80" fmla="*/ 1988820 h 2608666"/>
                                <a:gd name="connsiteX81" fmla="*/ 738306 w 1395531"/>
                                <a:gd name="connsiteY81" fmla="*/ 2017395 h 2608666"/>
                                <a:gd name="connsiteX82" fmla="*/ 724018 w 1395531"/>
                                <a:gd name="connsiteY82" fmla="*/ 2060257 h 2608666"/>
                                <a:gd name="connsiteX83" fmla="*/ 704968 w 1395531"/>
                                <a:gd name="connsiteY83" fmla="*/ 2117407 h 2608666"/>
                                <a:gd name="connsiteX84" fmla="*/ 695443 w 1395531"/>
                                <a:gd name="connsiteY84" fmla="*/ 2145982 h 2608666"/>
                                <a:gd name="connsiteX85" fmla="*/ 690681 w 1395531"/>
                                <a:gd name="connsiteY85" fmla="*/ 2160270 h 2608666"/>
                                <a:gd name="connsiteX86" fmla="*/ 685918 w 1395531"/>
                                <a:gd name="connsiteY86" fmla="*/ 2179320 h 2608666"/>
                                <a:gd name="connsiteX87" fmla="*/ 681156 w 1395531"/>
                                <a:gd name="connsiteY87" fmla="*/ 2217420 h 2608666"/>
                                <a:gd name="connsiteX88" fmla="*/ 676393 w 1395531"/>
                                <a:gd name="connsiteY88" fmla="*/ 2236470 h 2608666"/>
                                <a:gd name="connsiteX89" fmla="*/ 662106 w 1395531"/>
                                <a:gd name="connsiteY89" fmla="*/ 2279332 h 2608666"/>
                                <a:gd name="connsiteX90" fmla="*/ 657343 w 1395531"/>
                                <a:gd name="connsiteY90" fmla="*/ 2293620 h 2608666"/>
                                <a:gd name="connsiteX91" fmla="*/ 652581 w 1395531"/>
                                <a:gd name="connsiteY91" fmla="*/ 2307907 h 2608666"/>
                                <a:gd name="connsiteX92" fmla="*/ 643056 w 1395531"/>
                                <a:gd name="connsiteY92" fmla="*/ 2322195 h 2608666"/>
                                <a:gd name="connsiteX93" fmla="*/ 633531 w 1395531"/>
                                <a:gd name="connsiteY93" fmla="*/ 2350770 h 2608666"/>
                                <a:gd name="connsiteX94" fmla="*/ 628768 w 1395531"/>
                                <a:gd name="connsiteY94" fmla="*/ 2365057 h 2608666"/>
                                <a:gd name="connsiteX95" fmla="*/ 619243 w 1395531"/>
                                <a:gd name="connsiteY95" fmla="*/ 2384107 h 2608666"/>
                                <a:gd name="connsiteX96" fmla="*/ 604956 w 1395531"/>
                                <a:gd name="connsiteY96" fmla="*/ 2426970 h 2608666"/>
                                <a:gd name="connsiteX97" fmla="*/ 600193 w 1395531"/>
                                <a:gd name="connsiteY97" fmla="*/ 2441257 h 2608666"/>
                                <a:gd name="connsiteX98" fmla="*/ 585906 w 1395531"/>
                                <a:gd name="connsiteY98" fmla="*/ 2455545 h 2608666"/>
                                <a:gd name="connsiteX99" fmla="*/ 571618 w 1395531"/>
                                <a:gd name="connsiteY99" fmla="*/ 2465070 h 2608666"/>
                                <a:gd name="connsiteX100" fmla="*/ 543043 w 1395531"/>
                                <a:gd name="connsiteY100" fmla="*/ 2493645 h 2608666"/>
                                <a:gd name="connsiteX101" fmla="*/ 528756 w 1395531"/>
                                <a:gd name="connsiteY101" fmla="*/ 2507932 h 2608666"/>
                                <a:gd name="connsiteX102" fmla="*/ 509706 w 1395531"/>
                                <a:gd name="connsiteY102" fmla="*/ 2536507 h 2608666"/>
                                <a:gd name="connsiteX103" fmla="*/ 495418 w 1395531"/>
                                <a:gd name="connsiteY103" fmla="*/ 2541270 h 2608666"/>
                                <a:gd name="connsiteX104" fmla="*/ 466843 w 1395531"/>
                                <a:gd name="connsiteY104" fmla="*/ 2565082 h 2608666"/>
                                <a:gd name="connsiteX105" fmla="*/ 438268 w 1395531"/>
                                <a:gd name="connsiteY105" fmla="*/ 2574607 h 2608666"/>
                                <a:gd name="connsiteX106" fmla="*/ 404931 w 1395531"/>
                                <a:gd name="connsiteY106" fmla="*/ 2603182 h 2608666"/>
                                <a:gd name="connsiteX107" fmla="*/ 366839 w 1395531"/>
                                <a:gd name="connsiteY107" fmla="*/ 2607944 h 2608666"/>
                                <a:gd name="connsiteX108" fmla="*/ 343023 w 1395531"/>
                                <a:gd name="connsiteY108" fmla="*/ 2593650 h 2608666"/>
                                <a:gd name="connsiteX109" fmla="*/ 247770 w 1395531"/>
                                <a:gd name="connsiteY109" fmla="*/ 2584131 h 2608666"/>
                                <a:gd name="connsiteX110" fmla="*/ 147764 w 1395531"/>
                                <a:gd name="connsiteY110" fmla="*/ 2536508 h 2608666"/>
                                <a:gd name="connsiteX111" fmla="*/ 90608 w 1395531"/>
                                <a:gd name="connsiteY111" fmla="*/ 2498409 h 2608666"/>
                                <a:gd name="connsiteX112" fmla="*/ 19170 w 1395531"/>
                                <a:gd name="connsiteY112" fmla="*/ 2403158 h 2608666"/>
                                <a:gd name="connsiteX113" fmla="*/ 125 w 1395531"/>
                                <a:gd name="connsiteY113" fmla="*/ 2303145 h 2608666"/>
                                <a:gd name="connsiteX114" fmla="*/ 4881 w 1395531"/>
                                <a:gd name="connsiteY114" fmla="*/ 2212657 h 2608666"/>
                                <a:gd name="connsiteX115" fmla="*/ 14406 w 1395531"/>
                                <a:gd name="connsiteY115" fmla="*/ 2184082 h 2608666"/>
                                <a:gd name="connsiteX116" fmla="*/ 19168 w 1395531"/>
                                <a:gd name="connsiteY116" fmla="*/ 2169795 h 2608666"/>
                                <a:gd name="connsiteX117" fmla="*/ 28693 w 1395531"/>
                                <a:gd name="connsiteY117" fmla="*/ 2155507 h 2608666"/>
                                <a:gd name="connsiteX118" fmla="*/ 42981 w 1395531"/>
                                <a:gd name="connsiteY118" fmla="*/ 2126932 h 2608666"/>
                                <a:gd name="connsiteX119" fmla="*/ 71556 w 1395531"/>
                                <a:gd name="connsiteY119" fmla="*/ 2041207 h 2608666"/>
                                <a:gd name="connsiteX120" fmla="*/ 81081 w 1395531"/>
                                <a:gd name="connsiteY120" fmla="*/ 2012632 h 2608666"/>
                                <a:gd name="connsiteX121" fmla="*/ 85843 w 1395531"/>
                                <a:gd name="connsiteY121" fmla="*/ 1998345 h 2608666"/>
                                <a:gd name="connsiteX122" fmla="*/ 123943 w 1395531"/>
                                <a:gd name="connsiteY122" fmla="*/ 1941195 h 2608666"/>
                                <a:gd name="connsiteX123" fmla="*/ 133468 w 1395531"/>
                                <a:gd name="connsiteY123" fmla="*/ 1926907 h 2608666"/>
                                <a:gd name="connsiteX124" fmla="*/ 142993 w 1395531"/>
                                <a:gd name="connsiteY124" fmla="*/ 1912620 h 2608666"/>
                                <a:gd name="connsiteX125" fmla="*/ 147756 w 1395531"/>
                                <a:gd name="connsiteY125" fmla="*/ 1898332 h 2608666"/>
                                <a:gd name="connsiteX126" fmla="*/ 162043 w 1395531"/>
                                <a:gd name="connsiteY126" fmla="*/ 1888807 h 2608666"/>
                                <a:gd name="connsiteX127" fmla="*/ 190618 w 1395531"/>
                                <a:gd name="connsiteY127" fmla="*/ 1845945 h 2608666"/>
                                <a:gd name="connsiteX128" fmla="*/ 200143 w 1395531"/>
                                <a:gd name="connsiteY128" fmla="*/ 1831657 h 2608666"/>
                                <a:gd name="connsiteX129" fmla="*/ 214431 w 1395531"/>
                                <a:gd name="connsiteY129" fmla="*/ 1822132 h 2608666"/>
                                <a:gd name="connsiteX130" fmla="*/ 219193 w 1395531"/>
                                <a:gd name="connsiteY130" fmla="*/ 1807845 h 2608666"/>
                                <a:gd name="connsiteX131" fmla="*/ 238243 w 1395531"/>
                                <a:gd name="connsiteY131" fmla="*/ 1779270 h 2608666"/>
                                <a:gd name="connsiteX132" fmla="*/ 252531 w 1395531"/>
                                <a:gd name="connsiteY132" fmla="*/ 1750695 h 2608666"/>
                                <a:gd name="connsiteX133" fmla="*/ 266818 w 1395531"/>
                                <a:gd name="connsiteY133" fmla="*/ 1741170 h 2608666"/>
                                <a:gd name="connsiteX134" fmla="*/ 285868 w 1395531"/>
                                <a:gd name="connsiteY134" fmla="*/ 1712595 h 2608666"/>
                                <a:gd name="connsiteX135" fmla="*/ 295393 w 1395531"/>
                                <a:gd name="connsiteY135" fmla="*/ 1684020 h 2608666"/>
                                <a:gd name="connsiteX136" fmla="*/ 304918 w 1395531"/>
                                <a:gd name="connsiteY136" fmla="*/ 1669732 h 2608666"/>
                                <a:gd name="connsiteX137" fmla="*/ 314443 w 1395531"/>
                                <a:gd name="connsiteY137" fmla="*/ 1641157 h 2608666"/>
                                <a:gd name="connsiteX138" fmla="*/ 333493 w 1395531"/>
                                <a:gd name="connsiteY138" fmla="*/ 1612582 h 2608666"/>
                                <a:gd name="connsiteX139" fmla="*/ 343018 w 1395531"/>
                                <a:gd name="connsiteY139" fmla="*/ 1598295 h 2608666"/>
                                <a:gd name="connsiteX140" fmla="*/ 357306 w 1395531"/>
                                <a:gd name="connsiteY140" fmla="*/ 1569720 h 2608666"/>
                                <a:gd name="connsiteX141" fmla="*/ 366831 w 1395531"/>
                                <a:gd name="connsiteY141" fmla="*/ 1541145 h 2608666"/>
                                <a:gd name="connsiteX142" fmla="*/ 371593 w 1395531"/>
                                <a:gd name="connsiteY142" fmla="*/ 1526857 h 2608666"/>
                                <a:gd name="connsiteX143" fmla="*/ 390643 w 1395531"/>
                                <a:gd name="connsiteY143" fmla="*/ 1483995 h 2608666"/>
                                <a:gd name="connsiteX144" fmla="*/ 395406 w 1395531"/>
                                <a:gd name="connsiteY144" fmla="*/ 1469707 h 2608666"/>
                                <a:gd name="connsiteX145" fmla="*/ 400168 w 1395531"/>
                                <a:gd name="connsiteY145" fmla="*/ 1455420 h 2608666"/>
                                <a:gd name="connsiteX146" fmla="*/ 409693 w 1395531"/>
                                <a:gd name="connsiteY146" fmla="*/ 1383982 h 2608666"/>
                                <a:gd name="connsiteX147" fmla="*/ 414456 w 1395531"/>
                                <a:gd name="connsiteY147" fmla="*/ 1369695 h 2608666"/>
                                <a:gd name="connsiteX148" fmla="*/ 409693 w 1395531"/>
                                <a:gd name="connsiteY148" fmla="*/ 1217295 h 2608666"/>
                                <a:gd name="connsiteX149" fmla="*/ 395406 w 1395531"/>
                                <a:gd name="connsiteY149" fmla="*/ 1174432 h 2608666"/>
                                <a:gd name="connsiteX150" fmla="*/ 381118 w 1395531"/>
                                <a:gd name="connsiteY150" fmla="*/ 1122045 h 2608666"/>
                                <a:gd name="connsiteX151" fmla="*/ 371593 w 1395531"/>
                                <a:gd name="connsiteY151" fmla="*/ 1107757 h 2608666"/>
                                <a:gd name="connsiteX152" fmla="*/ 352543 w 1395531"/>
                                <a:gd name="connsiteY152" fmla="*/ 1079182 h 2608666"/>
                                <a:gd name="connsiteX153" fmla="*/ 347781 w 1395531"/>
                                <a:gd name="connsiteY153" fmla="*/ 1064895 h 2608666"/>
                                <a:gd name="connsiteX154" fmla="*/ 338256 w 1395531"/>
                                <a:gd name="connsiteY154" fmla="*/ 1050607 h 2608666"/>
                                <a:gd name="connsiteX155" fmla="*/ 319206 w 1395531"/>
                                <a:gd name="connsiteY155" fmla="*/ 1017270 h 2608666"/>
                                <a:gd name="connsiteX156" fmla="*/ 304918 w 1395531"/>
                                <a:gd name="connsiteY156" fmla="*/ 974407 h 2608666"/>
                                <a:gd name="connsiteX157" fmla="*/ 300156 w 1395531"/>
                                <a:gd name="connsiteY157" fmla="*/ 960120 h 2608666"/>
                                <a:gd name="connsiteX158" fmla="*/ 271581 w 1395531"/>
                                <a:gd name="connsiteY158" fmla="*/ 926782 h 2608666"/>
                                <a:gd name="connsiteX159" fmla="*/ 214439 w 1395531"/>
                                <a:gd name="connsiteY159" fmla="*/ 822006 h 2608666"/>
                                <a:gd name="connsiteX160" fmla="*/ 176343 w 1395531"/>
                                <a:gd name="connsiteY160" fmla="*/ 750569 h 2608666"/>
                                <a:gd name="connsiteX161" fmla="*/ 133468 w 1395531"/>
                                <a:gd name="connsiteY161" fmla="*/ 636270 h 2608666"/>
                                <a:gd name="connsiteX162" fmla="*/ 123864 w 1395531"/>
                                <a:gd name="connsiteY162" fmla="*/ 502919 h 2608666"/>
                                <a:gd name="connsiteX163" fmla="*/ 152527 w 1395531"/>
                                <a:gd name="connsiteY163" fmla="*/ 388620 h 2608666"/>
                                <a:gd name="connsiteX164" fmla="*/ 185860 w 1395531"/>
                                <a:gd name="connsiteY164" fmla="*/ 317182 h 2608666"/>
                                <a:gd name="connsiteX165" fmla="*/ 228724 w 1395531"/>
                                <a:gd name="connsiteY165" fmla="*/ 245745 h 2608666"/>
                                <a:gd name="connsiteX166" fmla="*/ 291588 w 1395531"/>
                                <a:gd name="connsiteY166" fmla="*/ 170498 h 2608666"/>
                                <a:gd name="connsiteX167" fmla="*/ 360169 w 1395531"/>
                                <a:gd name="connsiteY167" fmla="*/ 102870 h 2608666"/>
                                <a:gd name="connsiteX168" fmla="*/ 434469 w 1395531"/>
                                <a:gd name="connsiteY16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162168 w 1395531"/>
                                <a:gd name="connsiteY9" fmla="*/ 169545 h 2608666"/>
                                <a:gd name="connsiteX10" fmla="*/ 1176456 w 1395531"/>
                                <a:gd name="connsiteY10" fmla="*/ 183832 h 2608666"/>
                                <a:gd name="connsiteX11" fmla="*/ 1209793 w 1395531"/>
                                <a:gd name="connsiteY11" fmla="*/ 217170 h 2608666"/>
                                <a:gd name="connsiteX12" fmla="*/ 1233606 w 1395531"/>
                                <a:gd name="connsiteY12" fmla="*/ 240982 h 2608666"/>
                                <a:gd name="connsiteX13" fmla="*/ 1257418 w 1395531"/>
                                <a:gd name="connsiteY13" fmla="*/ 264795 h 2608666"/>
                                <a:gd name="connsiteX14" fmla="*/ 1290756 w 1395531"/>
                                <a:gd name="connsiteY14" fmla="*/ 302895 h 2608666"/>
                                <a:gd name="connsiteX15" fmla="*/ 1309806 w 1395531"/>
                                <a:gd name="connsiteY15" fmla="*/ 331470 h 2608666"/>
                                <a:gd name="connsiteX16" fmla="*/ 1314568 w 1395531"/>
                                <a:gd name="connsiteY16" fmla="*/ 345757 h 2608666"/>
                                <a:gd name="connsiteX17" fmla="*/ 1324093 w 1395531"/>
                                <a:gd name="connsiteY17" fmla="*/ 360045 h 2608666"/>
                                <a:gd name="connsiteX18" fmla="*/ 1333618 w 1395531"/>
                                <a:gd name="connsiteY18" fmla="*/ 388620 h 2608666"/>
                                <a:gd name="connsiteX19" fmla="*/ 1338381 w 1395531"/>
                                <a:gd name="connsiteY19" fmla="*/ 402907 h 2608666"/>
                                <a:gd name="connsiteX20" fmla="*/ 1347906 w 1395531"/>
                                <a:gd name="connsiteY20" fmla="*/ 417195 h 2608666"/>
                                <a:gd name="connsiteX21" fmla="*/ 1357431 w 1395531"/>
                                <a:gd name="connsiteY21" fmla="*/ 445770 h 2608666"/>
                                <a:gd name="connsiteX22" fmla="*/ 1366956 w 1395531"/>
                                <a:gd name="connsiteY22" fmla="*/ 493395 h 2608666"/>
                                <a:gd name="connsiteX23" fmla="*/ 1371718 w 1395531"/>
                                <a:gd name="connsiteY23" fmla="*/ 526732 h 2608666"/>
                                <a:gd name="connsiteX24" fmla="*/ 1381243 w 1395531"/>
                                <a:gd name="connsiteY24" fmla="*/ 574357 h 2608666"/>
                                <a:gd name="connsiteX25" fmla="*/ 1390768 w 1395531"/>
                                <a:gd name="connsiteY25" fmla="*/ 636270 h 2608666"/>
                                <a:gd name="connsiteX26" fmla="*/ 1395531 w 1395531"/>
                                <a:gd name="connsiteY26" fmla="*/ 650557 h 2608666"/>
                                <a:gd name="connsiteX27" fmla="*/ 1386006 w 1395531"/>
                                <a:gd name="connsiteY27" fmla="*/ 717232 h 2608666"/>
                                <a:gd name="connsiteX28" fmla="*/ 1376481 w 1395531"/>
                                <a:gd name="connsiteY28" fmla="*/ 774382 h 2608666"/>
                                <a:gd name="connsiteX29" fmla="*/ 1371718 w 1395531"/>
                                <a:gd name="connsiteY29" fmla="*/ 788670 h 2608666"/>
                                <a:gd name="connsiteX30" fmla="*/ 1362193 w 1395531"/>
                                <a:gd name="connsiteY30" fmla="*/ 826770 h 2608666"/>
                                <a:gd name="connsiteX31" fmla="*/ 1352668 w 1395531"/>
                                <a:gd name="connsiteY31" fmla="*/ 841057 h 2608666"/>
                                <a:gd name="connsiteX32" fmla="*/ 1338381 w 1395531"/>
                                <a:gd name="connsiteY32" fmla="*/ 883920 h 2608666"/>
                                <a:gd name="connsiteX33" fmla="*/ 1333618 w 1395531"/>
                                <a:gd name="connsiteY33" fmla="*/ 898207 h 2608666"/>
                                <a:gd name="connsiteX34" fmla="*/ 1324093 w 1395531"/>
                                <a:gd name="connsiteY34" fmla="*/ 912495 h 2608666"/>
                                <a:gd name="connsiteX35" fmla="*/ 1319331 w 1395531"/>
                                <a:gd name="connsiteY35" fmla="*/ 926782 h 2608666"/>
                                <a:gd name="connsiteX36" fmla="*/ 1314568 w 1395531"/>
                                <a:gd name="connsiteY36" fmla="*/ 945832 h 2608666"/>
                                <a:gd name="connsiteX37" fmla="*/ 1305043 w 1395531"/>
                                <a:gd name="connsiteY37" fmla="*/ 960120 h 2608666"/>
                                <a:gd name="connsiteX38" fmla="*/ 1295518 w 1395531"/>
                                <a:gd name="connsiteY38" fmla="*/ 979170 h 2608666"/>
                                <a:gd name="connsiteX39" fmla="*/ 1281231 w 1395531"/>
                                <a:gd name="connsiteY39" fmla="*/ 1022032 h 2608666"/>
                                <a:gd name="connsiteX40" fmla="*/ 1276468 w 1395531"/>
                                <a:gd name="connsiteY40" fmla="*/ 1036320 h 2608666"/>
                                <a:gd name="connsiteX41" fmla="*/ 1266943 w 1395531"/>
                                <a:gd name="connsiteY41" fmla="*/ 1050607 h 2608666"/>
                                <a:gd name="connsiteX42" fmla="*/ 1252656 w 1395531"/>
                                <a:gd name="connsiteY42" fmla="*/ 1083945 h 2608666"/>
                                <a:gd name="connsiteX43" fmla="*/ 1243131 w 1395531"/>
                                <a:gd name="connsiteY43" fmla="*/ 1112520 h 2608666"/>
                                <a:gd name="connsiteX44" fmla="*/ 1238368 w 1395531"/>
                                <a:gd name="connsiteY44" fmla="*/ 1126807 h 2608666"/>
                                <a:gd name="connsiteX45" fmla="*/ 1233606 w 1395531"/>
                                <a:gd name="connsiteY45" fmla="*/ 1141095 h 2608666"/>
                                <a:gd name="connsiteX46" fmla="*/ 1219318 w 1395531"/>
                                <a:gd name="connsiteY46" fmla="*/ 1150620 h 2608666"/>
                                <a:gd name="connsiteX47" fmla="*/ 1214556 w 1395531"/>
                                <a:gd name="connsiteY47" fmla="*/ 1164907 h 2608666"/>
                                <a:gd name="connsiteX48" fmla="*/ 1200268 w 1395531"/>
                                <a:gd name="connsiteY48" fmla="*/ 1179195 h 2608666"/>
                                <a:gd name="connsiteX49" fmla="*/ 1190743 w 1395531"/>
                                <a:gd name="connsiteY49" fmla="*/ 1193482 h 2608666"/>
                                <a:gd name="connsiteX50" fmla="*/ 1171693 w 1395531"/>
                                <a:gd name="connsiteY50" fmla="*/ 1241107 h 2608666"/>
                                <a:gd name="connsiteX51" fmla="*/ 1166931 w 1395531"/>
                                <a:gd name="connsiteY51" fmla="*/ 1255395 h 2608666"/>
                                <a:gd name="connsiteX52" fmla="*/ 1152643 w 1395531"/>
                                <a:gd name="connsiteY52" fmla="*/ 1264920 h 2608666"/>
                                <a:gd name="connsiteX53" fmla="*/ 1133593 w 1395531"/>
                                <a:gd name="connsiteY53" fmla="*/ 1293495 h 2608666"/>
                                <a:gd name="connsiteX54" fmla="*/ 1109781 w 1395531"/>
                                <a:gd name="connsiteY54" fmla="*/ 1322070 h 2608666"/>
                                <a:gd name="connsiteX55" fmla="*/ 1095493 w 1395531"/>
                                <a:gd name="connsiteY55" fmla="*/ 1350645 h 2608666"/>
                                <a:gd name="connsiteX56" fmla="*/ 1081206 w 1395531"/>
                                <a:gd name="connsiteY56" fmla="*/ 1360170 h 2608666"/>
                                <a:gd name="connsiteX57" fmla="*/ 1062156 w 1395531"/>
                                <a:gd name="connsiteY57" fmla="*/ 1388745 h 2608666"/>
                                <a:gd name="connsiteX58" fmla="*/ 1043106 w 1395531"/>
                                <a:gd name="connsiteY58" fmla="*/ 1417320 h 2608666"/>
                                <a:gd name="connsiteX59" fmla="*/ 1024056 w 1395531"/>
                                <a:gd name="connsiteY59" fmla="*/ 1445895 h 2608666"/>
                                <a:gd name="connsiteX60" fmla="*/ 1014531 w 1395531"/>
                                <a:gd name="connsiteY60" fmla="*/ 1460182 h 2608666"/>
                                <a:gd name="connsiteX61" fmla="*/ 1000243 w 1395531"/>
                                <a:gd name="connsiteY61" fmla="*/ 1488757 h 2608666"/>
                                <a:gd name="connsiteX62" fmla="*/ 985956 w 1395531"/>
                                <a:gd name="connsiteY62" fmla="*/ 1517332 h 2608666"/>
                                <a:gd name="connsiteX63" fmla="*/ 971668 w 1395531"/>
                                <a:gd name="connsiteY63" fmla="*/ 1545907 h 2608666"/>
                                <a:gd name="connsiteX64" fmla="*/ 966906 w 1395531"/>
                                <a:gd name="connsiteY64" fmla="*/ 1560195 h 2608666"/>
                                <a:gd name="connsiteX65" fmla="*/ 947856 w 1395531"/>
                                <a:gd name="connsiteY65" fmla="*/ 1588770 h 2608666"/>
                                <a:gd name="connsiteX66" fmla="*/ 928806 w 1395531"/>
                                <a:gd name="connsiteY66" fmla="*/ 1617345 h 2608666"/>
                                <a:gd name="connsiteX67" fmla="*/ 909756 w 1395531"/>
                                <a:gd name="connsiteY67" fmla="*/ 1645920 h 2608666"/>
                                <a:gd name="connsiteX68" fmla="*/ 900231 w 1395531"/>
                                <a:gd name="connsiteY68" fmla="*/ 1660207 h 2608666"/>
                                <a:gd name="connsiteX69" fmla="*/ 866893 w 1395531"/>
                                <a:gd name="connsiteY69" fmla="*/ 1703070 h 2608666"/>
                                <a:gd name="connsiteX70" fmla="*/ 857368 w 1395531"/>
                                <a:gd name="connsiteY70" fmla="*/ 1717357 h 2608666"/>
                                <a:gd name="connsiteX71" fmla="*/ 843081 w 1395531"/>
                                <a:gd name="connsiteY71" fmla="*/ 1745932 h 2608666"/>
                                <a:gd name="connsiteX72" fmla="*/ 833556 w 1395531"/>
                                <a:gd name="connsiteY72" fmla="*/ 1774507 h 2608666"/>
                                <a:gd name="connsiteX73" fmla="*/ 828793 w 1395531"/>
                                <a:gd name="connsiteY73" fmla="*/ 1788795 h 2608666"/>
                                <a:gd name="connsiteX74" fmla="*/ 824031 w 1395531"/>
                                <a:gd name="connsiteY74" fmla="*/ 1803082 h 2608666"/>
                                <a:gd name="connsiteX75" fmla="*/ 804981 w 1395531"/>
                                <a:gd name="connsiteY75" fmla="*/ 1831657 h 2608666"/>
                                <a:gd name="connsiteX76" fmla="*/ 771643 w 1395531"/>
                                <a:gd name="connsiteY76" fmla="*/ 1931670 h 2608666"/>
                                <a:gd name="connsiteX77" fmla="*/ 762118 w 1395531"/>
                                <a:gd name="connsiteY77" fmla="*/ 1960245 h 2608666"/>
                                <a:gd name="connsiteX78" fmla="*/ 757356 w 1395531"/>
                                <a:gd name="connsiteY78" fmla="*/ 1974532 h 2608666"/>
                                <a:gd name="connsiteX79" fmla="*/ 747831 w 1395531"/>
                                <a:gd name="connsiteY79" fmla="*/ 1988820 h 2608666"/>
                                <a:gd name="connsiteX80" fmla="*/ 738306 w 1395531"/>
                                <a:gd name="connsiteY80" fmla="*/ 2017395 h 2608666"/>
                                <a:gd name="connsiteX81" fmla="*/ 724018 w 1395531"/>
                                <a:gd name="connsiteY81" fmla="*/ 2060257 h 2608666"/>
                                <a:gd name="connsiteX82" fmla="*/ 704968 w 1395531"/>
                                <a:gd name="connsiteY82" fmla="*/ 2117407 h 2608666"/>
                                <a:gd name="connsiteX83" fmla="*/ 695443 w 1395531"/>
                                <a:gd name="connsiteY83" fmla="*/ 2145982 h 2608666"/>
                                <a:gd name="connsiteX84" fmla="*/ 690681 w 1395531"/>
                                <a:gd name="connsiteY84" fmla="*/ 2160270 h 2608666"/>
                                <a:gd name="connsiteX85" fmla="*/ 685918 w 1395531"/>
                                <a:gd name="connsiteY85" fmla="*/ 2179320 h 2608666"/>
                                <a:gd name="connsiteX86" fmla="*/ 681156 w 1395531"/>
                                <a:gd name="connsiteY86" fmla="*/ 2217420 h 2608666"/>
                                <a:gd name="connsiteX87" fmla="*/ 676393 w 1395531"/>
                                <a:gd name="connsiteY87" fmla="*/ 2236470 h 2608666"/>
                                <a:gd name="connsiteX88" fmla="*/ 662106 w 1395531"/>
                                <a:gd name="connsiteY88" fmla="*/ 2279332 h 2608666"/>
                                <a:gd name="connsiteX89" fmla="*/ 657343 w 1395531"/>
                                <a:gd name="connsiteY89" fmla="*/ 2293620 h 2608666"/>
                                <a:gd name="connsiteX90" fmla="*/ 652581 w 1395531"/>
                                <a:gd name="connsiteY90" fmla="*/ 2307907 h 2608666"/>
                                <a:gd name="connsiteX91" fmla="*/ 643056 w 1395531"/>
                                <a:gd name="connsiteY91" fmla="*/ 2322195 h 2608666"/>
                                <a:gd name="connsiteX92" fmla="*/ 633531 w 1395531"/>
                                <a:gd name="connsiteY92" fmla="*/ 2350770 h 2608666"/>
                                <a:gd name="connsiteX93" fmla="*/ 628768 w 1395531"/>
                                <a:gd name="connsiteY93" fmla="*/ 2365057 h 2608666"/>
                                <a:gd name="connsiteX94" fmla="*/ 619243 w 1395531"/>
                                <a:gd name="connsiteY94" fmla="*/ 2384107 h 2608666"/>
                                <a:gd name="connsiteX95" fmla="*/ 604956 w 1395531"/>
                                <a:gd name="connsiteY95" fmla="*/ 2426970 h 2608666"/>
                                <a:gd name="connsiteX96" fmla="*/ 600193 w 1395531"/>
                                <a:gd name="connsiteY96" fmla="*/ 2441257 h 2608666"/>
                                <a:gd name="connsiteX97" fmla="*/ 585906 w 1395531"/>
                                <a:gd name="connsiteY97" fmla="*/ 2455545 h 2608666"/>
                                <a:gd name="connsiteX98" fmla="*/ 571618 w 1395531"/>
                                <a:gd name="connsiteY98" fmla="*/ 2465070 h 2608666"/>
                                <a:gd name="connsiteX99" fmla="*/ 543043 w 1395531"/>
                                <a:gd name="connsiteY99" fmla="*/ 2493645 h 2608666"/>
                                <a:gd name="connsiteX100" fmla="*/ 528756 w 1395531"/>
                                <a:gd name="connsiteY100" fmla="*/ 2507932 h 2608666"/>
                                <a:gd name="connsiteX101" fmla="*/ 509706 w 1395531"/>
                                <a:gd name="connsiteY101" fmla="*/ 2536507 h 2608666"/>
                                <a:gd name="connsiteX102" fmla="*/ 495418 w 1395531"/>
                                <a:gd name="connsiteY102" fmla="*/ 2541270 h 2608666"/>
                                <a:gd name="connsiteX103" fmla="*/ 466843 w 1395531"/>
                                <a:gd name="connsiteY103" fmla="*/ 2565082 h 2608666"/>
                                <a:gd name="connsiteX104" fmla="*/ 438268 w 1395531"/>
                                <a:gd name="connsiteY104" fmla="*/ 2574607 h 2608666"/>
                                <a:gd name="connsiteX105" fmla="*/ 404931 w 1395531"/>
                                <a:gd name="connsiteY105" fmla="*/ 2603182 h 2608666"/>
                                <a:gd name="connsiteX106" fmla="*/ 366839 w 1395531"/>
                                <a:gd name="connsiteY106" fmla="*/ 2607944 h 2608666"/>
                                <a:gd name="connsiteX107" fmla="*/ 343023 w 1395531"/>
                                <a:gd name="connsiteY107" fmla="*/ 2593650 h 2608666"/>
                                <a:gd name="connsiteX108" fmla="*/ 247770 w 1395531"/>
                                <a:gd name="connsiteY108" fmla="*/ 2584131 h 2608666"/>
                                <a:gd name="connsiteX109" fmla="*/ 147764 w 1395531"/>
                                <a:gd name="connsiteY109" fmla="*/ 2536508 h 2608666"/>
                                <a:gd name="connsiteX110" fmla="*/ 90608 w 1395531"/>
                                <a:gd name="connsiteY110" fmla="*/ 2498409 h 2608666"/>
                                <a:gd name="connsiteX111" fmla="*/ 19170 w 1395531"/>
                                <a:gd name="connsiteY111" fmla="*/ 2403158 h 2608666"/>
                                <a:gd name="connsiteX112" fmla="*/ 125 w 1395531"/>
                                <a:gd name="connsiteY112" fmla="*/ 2303145 h 2608666"/>
                                <a:gd name="connsiteX113" fmla="*/ 4881 w 1395531"/>
                                <a:gd name="connsiteY113" fmla="*/ 2212657 h 2608666"/>
                                <a:gd name="connsiteX114" fmla="*/ 14406 w 1395531"/>
                                <a:gd name="connsiteY114" fmla="*/ 2184082 h 2608666"/>
                                <a:gd name="connsiteX115" fmla="*/ 19168 w 1395531"/>
                                <a:gd name="connsiteY115" fmla="*/ 2169795 h 2608666"/>
                                <a:gd name="connsiteX116" fmla="*/ 28693 w 1395531"/>
                                <a:gd name="connsiteY116" fmla="*/ 2155507 h 2608666"/>
                                <a:gd name="connsiteX117" fmla="*/ 42981 w 1395531"/>
                                <a:gd name="connsiteY117" fmla="*/ 2126932 h 2608666"/>
                                <a:gd name="connsiteX118" fmla="*/ 71556 w 1395531"/>
                                <a:gd name="connsiteY118" fmla="*/ 2041207 h 2608666"/>
                                <a:gd name="connsiteX119" fmla="*/ 81081 w 1395531"/>
                                <a:gd name="connsiteY119" fmla="*/ 2012632 h 2608666"/>
                                <a:gd name="connsiteX120" fmla="*/ 85843 w 1395531"/>
                                <a:gd name="connsiteY120" fmla="*/ 1998345 h 2608666"/>
                                <a:gd name="connsiteX121" fmla="*/ 123943 w 1395531"/>
                                <a:gd name="connsiteY121" fmla="*/ 1941195 h 2608666"/>
                                <a:gd name="connsiteX122" fmla="*/ 133468 w 1395531"/>
                                <a:gd name="connsiteY122" fmla="*/ 1926907 h 2608666"/>
                                <a:gd name="connsiteX123" fmla="*/ 142993 w 1395531"/>
                                <a:gd name="connsiteY123" fmla="*/ 1912620 h 2608666"/>
                                <a:gd name="connsiteX124" fmla="*/ 147756 w 1395531"/>
                                <a:gd name="connsiteY124" fmla="*/ 1898332 h 2608666"/>
                                <a:gd name="connsiteX125" fmla="*/ 162043 w 1395531"/>
                                <a:gd name="connsiteY125" fmla="*/ 1888807 h 2608666"/>
                                <a:gd name="connsiteX126" fmla="*/ 190618 w 1395531"/>
                                <a:gd name="connsiteY126" fmla="*/ 1845945 h 2608666"/>
                                <a:gd name="connsiteX127" fmla="*/ 200143 w 1395531"/>
                                <a:gd name="connsiteY127" fmla="*/ 1831657 h 2608666"/>
                                <a:gd name="connsiteX128" fmla="*/ 214431 w 1395531"/>
                                <a:gd name="connsiteY128" fmla="*/ 1822132 h 2608666"/>
                                <a:gd name="connsiteX129" fmla="*/ 219193 w 1395531"/>
                                <a:gd name="connsiteY129" fmla="*/ 1807845 h 2608666"/>
                                <a:gd name="connsiteX130" fmla="*/ 238243 w 1395531"/>
                                <a:gd name="connsiteY130" fmla="*/ 1779270 h 2608666"/>
                                <a:gd name="connsiteX131" fmla="*/ 252531 w 1395531"/>
                                <a:gd name="connsiteY131" fmla="*/ 1750695 h 2608666"/>
                                <a:gd name="connsiteX132" fmla="*/ 266818 w 1395531"/>
                                <a:gd name="connsiteY132" fmla="*/ 1741170 h 2608666"/>
                                <a:gd name="connsiteX133" fmla="*/ 285868 w 1395531"/>
                                <a:gd name="connsiteY133" fmla="*/ 1712595 h 2608666"/>
                                <a:gd name="connsiteX134" fmla="*/ 295393 w 1395531"/>
                                <a:gd name="connsiteY134" fmla="*/ 1684020 h 2608666"/>
                                <a:gd name="connsiteX135" fmla="*/ 304918 w 1395531"/>
                                <a:gd name="connsiteY135" fmla="*/ 1669732 h 2608666"/>
                                <a:gd name="connsiteX136" fmla="*/ 314443 w 1395531"/>
                                <a:gd name="connsiteY136" fmla="*/ 1641157 h 2608666"/>
                                <a:gd name="connsiteX137" fmla="*/ 333493 w 1395531"/>
                                <a:gd name="connsiteY137" fmla="*/ 1612582 h 2608666"/>
                                <a:gd name="connsiteX138" fmla="*/ 343018 w 1395531"/>
                                <a:gd name="connsiteY138" fmla="*/ 1598295 h 2608666"/>
                                <a:gd name="connsiteX139" fmla="*/ 357306 w 1395531"/>
                                <a:gd name="connsiteY139" fmla="*/ 1569720 h 2608666"/>
                                <a:gd name="connsiteX140" fmla="*/ 366831 w 1395531"/>
                                <a:gd name="connsiteY140" fmla="*/ 1541145 h 2608666"/>
                                <a:gd name="connsiteX141" fmla="*/ 371593 w 1395531"/>
                                <a:gd name="connsiteY141" fmla="*/ 1526857 h 2608666"/>
                                <a:gd name="connsiteX142" fmla="*/ 390643 w 1395531"/>
                                <a:gd name="connsiteY142" fmla="*/ 1483995 h 2608666"/>
                                <a:gd name="connsiteX143" fmla="*/ 395406 w 1395531"/>
                                <a:gd name="connsiteY143" fmla="*/ 1469707 h 2608666"/>
                                <a:gd name="connsiteX144" fmla="*/ 400168 w 1395531"/>
                                <a:gd name="connsiteY144" fmla="*/ 1455420 h 2608666"/>
                                <a:gd name="connsiteX145" fmla="*/ 409693 w 1395531"/>
                                <a:gd name="connsiteY145" fmla="*/ 1383982 h 2608666"/>
                                <a:gd name="connsiteX146" fmla="*/ 414456 w 1395531"/>
                                <a:gd name="connsiteY146" fmla="*/ 1369695 h 2608666"/>
                                <a:gd name="connsiteX147" fmla="*/ 409693 w 1395531"/>
                                <a:gd name="connsiteY147" fmla="*/ 1217295 h 2608666"/>
                                <a:gd name="connsiteX148" fmla="*/ 395406 w 1395531"/>
                                <a:gd name="connsiteY148" fmla="*/ 1174432 h 2608666"/>
                                <a:gd name="connsiteX149" fmla="*/ 381118 w 1395531"/>
                                <a:gd name="connsiteY149" fmla="*/ 1122045 h 2608666"/>
                                <a:gd name="connsiteX150" fmla="*/ 371593 w 1395531"/>
                                <a:gd name="connsiteY150" fmla="*/ 1107757 h 2608666"/>
                                <a:gd name="connsiteX151" fmla="*/ 352543 w 1395531"/>
                                <a:gd name="connsiteY151" fmla="*/ 1079182 h 2608666"/>
                                <a:gd name="connsiteX152" fmla="*/ 347781 w 1395531"/>
                                <a:gd name="connsiteY152" fmla="*/ 1064895 h 2608666"/>
                                <a:gd name="connsiteX153" fmla="*/ 338256 w 1395531"/>
                                <a:gd name="connsiteY153" fmla="*/ 1050607 h 2608666"/>
                                <a:gd name="connsiteX154" fmla="*/ 319206 w 1395531"/>
                                <a:gd name="connsiteY154" fmla="*/ 1017270 h 2608666"/>
                                <a:gd name="connsiteX155" fmla="*/ 304918 w 1395531"/>
                                <a:gd name="connsiteY155" fmla="*/ 974407 h 2608666"/>
                                <a:gd name="connsiteX156" fmla="*/ 300156 w 1395531"/>
                                <a:gd name="connsiteY156" fmla="*/ 960120 h 2608666"/>
                                <a:gd name="connsiteX157" fmla="*/ 271581 w 1395531"/>
                                <a:gd name="connsiteY157" fmla="*/ 926782 h 2608666"/>
                                <a:gd name="connsiteX158" fmla="*/ 214439 w 1395531"/>
                                <a:gd name="connsiteY158" fmla="*/ 822006 h 2608666"/>
                                <a:gd name="connsiteX159" fmla="*/ 176343 w 1395531"/>
                                <a:gd name="connsiteY159" fmla="*/ 750569 h 2608666"/>
                                <a:gd name="connsiteX160" fmla="*/ 133468 w 1395531"/>
                                <a:gd name="connsiteY160" fmla="*/ 636270 h 2608666"/>
                                <a:gd name="connsiteX161" fmla="*/ 123864 w 1395531"/>
                                <a:gd name="connsiteY161" fmla="*/ 502919 h 2608666"/>
                                <a:gd name="connsiteX162" fmla="*/ 152527 w 1395531"/>
                                <a:gd name="connsiteY162" fmla="*/ 388620 h 2608666"/>
                                <a:gd name="connsiteX163" fmla="*/ 185860 w 1395531"/>
                                <a:gd name="connsiteY163" fmla="*/ 317182 h 2608666"/>
                                <a:gd name="connsiteX164" fmla="*/ 228724 w 1395531"/>
                                <a:gd name="connsiteY164" fmla="*/ 245745 h 2608666"/>
                                <a:gd name="connsiteX165" fmla="*/ 291588 w 1395531"/>
                                <a:gd name="connsiteY165" fmla="*/ 170498 h 2608666"/>
                                <a:gd name="connsiteX166" fmla="*/ 360169 w 1395531"/>
                                <a:gd name="connsiteY166" fmla="*/ 102870 h 2608666"/>
                                <a:gd name="connsiteX167" fmla="*/ 434469 w 1395531"/>
                                <a:gd name="connsiteY167"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162168 w 1395531"/>
                                <a:gd name="connsiteY9" fmla="*/ 169545 h 2608666"/>
                                <a:gd name="connsiteX10" fmla="*/ 1209793 w 1395531"/>
                                <a:gd name="connsiteY10" fmla="*/ 217170 h 2608666"/>
                                <a:gd name="connsiteX11" fmla="*/ 1233606 w 1395531"/>
                                <a:gd name="connsiteY11" fmla="*/ 240982 h 2608666"/>
                                <a:gd name="connsiteX12" fmla="*/ 1257418 w 1395531"/>
                                <a:gd name="connsiteY12" fmla="*/ 264795 h 2608666"/>
                                <a:gd name="connsiteX13" fmla="*/ 1290756 w 1395531"/>
                                <a:gd name="connsiteY13" fmla="*/ 302895 h 2608666"/>
                                <a:gd name="connsiteX14" fmla="*/ 1309806 w 1395531"/>
                                <a:gd name="connsiteY14" fmla="*/ 331470 h 2608666"/>
                                <a:gd name="connsiteX15" fmla="*/ 1314568 w 1395531"/>
                                <a:gd name="connsiteY15" fmla="*/ 345757 h 2608666"/>
                                <a:gd name="connsiteX16" fmla="*/ 1324093 w 1395531"/>
                                <a:gd name="connsiteY16" fmla="*/ 360045 h 2608666"/>
                                <a:gd name="connsiteX17" fmla="*/ 1333618 w 1395531"/>
                                <a:gd name="connsiteY17" fmla="*/ 388620 h 2608666"/>
                                <a:gd name="connsiteX18" fmla="*/ 1338381 w 1395531"/>
                                <a:gd name="connsiteY18" fmla="*/ 402907 h 2608666"/>
                                <a:gd name="connsiteX19" fmla="*/ 1347906 w 1395531"/>
                                <a:gd name="connsiteY19" fmla="*/ 417195 h 2608666"/>
                                <a:gd name="connsiteX20" fmla="*/ 1357431 w 1395531"/>
                                <a:gd name="connsiteY20" fmla="*/ 445770 h 2608666"/>
                                <a:gd name="connsiteX21" fmla="*/ 1366956 w 1395531"/>
                                <a:gd name="connsiteY21" fmla="*/ 493395 h 2608666"/>
                                <a:gd name="connsiteX22" fmla="*/ 1371718 w 1395531"/>
                                <a:gd name="connsiteY22" fmla="*/ 526732 h 2608666"/>
                                <a:gd name="connsiteX23" fmla="*/ 1381243 w 1395531"/>
                                <a:gd name="connsiteY23" fmla="*/ 574357 h 2608666"/>
                                <a:gd name="connsiteX24" fmla="*/ 1390768 w 1395531"/>
                                <a:gd name="connsiteY24" fmla="*/ 636270 h 2608666"/>
                                <a:gd name="connsiteX25" fmla="*/ 1395531 w 1395531"/>
                                <a:gd name="connsiteY25" fmla="*/ 650557 h 2608666"/>
                                <a:gd name="connsiteX26" fmla="*/ 1386006 w 1395531"/>
                                <a:gd name="connsiteY26" fmla="*/ 717232 h 2608666"/>
                                <a:gd name="connsiteX27" fmla="*/ 1376481 w 1395531"/>
                                <a:gd name="connsiteY27" fmla="*/ 774382 h 2608666"/>
                                <a:gd name="connsiteX28" fmla="*/ 1371718 w 1395531"/>
                                <a:gd name="connsiteY28" fmla="*/ 788670 h 2608666"/>
                                <a:gd name="connsiteX29" fmla="*/ 1362193 w 1395531"/>
                                <a:gd name="connsiteY29" fmla="*/ 826770 h 2608666"/>
                                <a:gd name="connsiteX30" fmla="*/ 1352668 w 1395531"/>
                                <a:gd name="connsiteY30" fmla="*/ 841057 h 2608666"/>
                                <a:gd name="connsiteX31" fmla="*/ 1338381 w 1395531"/>
                                <a:gd name="connsiteY31" fmla="*/ 883920 h 2608666"/>
                                <a:gd name="connsiteX32" fmla="*/ 1333618 w 1395531"/>
                                <a:gd name="connsiteY32" fmla="*/ 898207 h 2608666"/>
                                <a:gd name="connsiteX33" fmla="*/ 1324093 w 1395531"/>
                                <a:gd name="connsiteY33" fmla="*/ 912495 h 2608666"/>
                                <a:gd name="connsiteX34" fmla="*/ 1319331 w 1395531"/>
                                <a:gd name="connsiteY34" fmla="*/ 926782 h 2608666"/>
                                <a:gd name="connsiteX35" fmla="*/ 1314568 w 1395531"/>
                                <a:gd name="connsiteY35" fmla="*/ 945832 h 2608666"/>
                                <a:gd name="connsiteX36" fmla="*/ 1305043 w 1395531"/>
                                <a:gd name="connsiteY36" fmla="*/ 960120 h 2608666"/>
                                <a:gd name="connsiteX37" fmla="*/ 1295518 w 1395531"/>
                                <a:gd name="connsiteY37" fmla="*/ 979170 h 2608666"/>
                                <a:gd name="connsiteX38" fmla="*/ 1281231 w 1395531"/>
                                <a:gd name="connsiteY38" fmla="*/ 1022032 h 2608666"/>
                                <a:gd name="connsiteX39" fmla="*/ 1276468 w 1395531"/>
                                <a:gd name="connsiteY39" fmla="*/ 1036320 h 2608666"/>
                                <a:gd name="connsiteX40" fmla="*/ 1266943 w 1395531"/>
                                <a:gd name="connsiteY40" fmla="*/ 1050607 h 2608666"/>
                                <a:gd name="connsiteX41" fmla="*/ 1252656 w 1395531"/>
                                <a:gd name="connsiteY41" fmla="*/ 1083945 h 2608666"/>
                                <a:gd name="connsiteX42" fmla="*/ 1243131 w 1395531"/>
                                <a:gd name="connsiteY42" fmla="*/ 1112520 h 2608666"/>
                                <a:gd name="connsiteX43" fmla="*/ 1238368 w 1395531"/>
                                <a:gd name="connsiteY43" fmla="*/ 1126807 h 2608666"/>
                                <a:gd name="connsiteX44" fmla="*/ 1233606 w 1395531"/>
                                <a:gd name="connsiteY44" fmla="*/ 1141095 h 2608666"/>
                                <a:gd name="connsiteX45" fmla="*/ 1219318 w 1395531"/>
                                <a:gd name="connsiteY45" fmla="*/ 1150620 h 2608666"/>
                                <a:gd name="connsiteX46" fmla="*/ 1214556 w 1395531"/>
                                <a:gd name="connsiteY46" fmla="*/ 1164907 h 2608666"/>
                                <a:gd name="connsiteX47" fmla="*/ 1200268 w 1395531"/>
                                <a:gd name="connsiteY47" fmla="*/ 1179195 h 2608666"/>
                                <a:gd name="connsiteX48" fmla="*/ 1190743 w 1395531"/>
                                <a:gd name="connsiteY48" fmla="*/ 1193482 h 2608666"/>
                                <a:gd name="connsiteX49" fmla="*/ 1171693 w 1395531"/>
                                <a:gd name="connsiteY49" fmla="*/ 1241107 h 2608666"/>
                                <a:gd name="connsiteX50" fmla="*/ 1166931 w 1395531"/>
                                <a:gd name="connsiteY50" fmla="*/ 1255395 h 2608666"/>
                                <a:gd name="connsiteX51" fmla="*/ 1152643 w 1395531"/>
                                <a:gd name="connsiteY51" fmla="*/ 1264920 h 2608666"/>
                                <a:gd name="connsiteX52" fmla="*/ 1133593 w 1395531"/>
                                <a:gd name="connsiteY52" fmla="*/ 1293495 h 2608666"/>
                                <a:gd name="connsiteX53" fmla="*/ 1109781 w 1395531"/>
                                <a:gd name="connsiteY53" fmla="*/ 1322070 h 2608666"/>
                                <a:gd name="connsiteX54" fmla="*/ 1095493 w 1395531"/>
                                <a:gd name="connsiteY54" fmla="*/ 1350645 h 2608666"/>
                                <a:gd name="connsiteX55" fmla="*/ 1081206 w 1395531"/>
                                <a:gd name="connsiteY55" fmla="*/ 1360170 h 2608666"/>
                                <a:gd name="connsiteX56" fmla="*/ 1062156 w 1395531"/>
                                <a:gd name="connsiteY56" fmla="*/ 1388745 h 2608666"/>
                                <a:gd name="connsiteX57" fmla="*/ 1043106 w 1395531"/>
                                <a:gd name="connsiteY57" fmla="*/ 1417320 h 2608666"/>
                                <a:gd name="connsiteX58" fmla="*/ 1024056 w 1395531"/>
                                <a:gd name="connsiteY58" fmla="*/ 1445895 h 2608666"/>
                                <a:gd name="connsiteX59" fmla="*/ 1014531 w 1395531"/>
                                <a:gd name="connsiteY59" fmla="*/ 1460182 h 2608666"/>
                                <a:gd name="connsiteX60" fmla="*/ 1000243 w 1395531"/>
                                <a:gd name="connsiteY60" fmla="*/ 1488757 h 2608666"/>
                                <a:gd name="connsiteX61" fmla="*/ 985956 w 1395531"/>
                                <a:gd name="connsiteY61" fmla="*/ 1517332 h 2608666"/>
                                <a:gd name="connsiteX62" fmla="*/ 971668 w 1395531"/>
                                <a:gd name="connsiteY62" fmla="*/ 1545907 h 2608666"/>
                                <a:gd name="connsiteX63" fmla="*/ 966906 w 1395531"/>
                                <a:gd name="connsiteY63" fmla="*/ 1560195 h 2608666"/>
                                <a:gd name="connsiteX64" fmla="*/ 947856 w 1395531"/>
                                <a:gd name="connsiteY64" fmla="*/ 1588770 h 2608666"/>
                                <a:gd name="connsiteX65" fmla="*/ 928806 w 1395531"/>
                                <a:gd name="connsiteY65" fmla="*/ 1617345 h 2608666"/>
                                <a:gd name="connsiteX66" fmla="*/ 909756 w 1395531"/>
                                <a:gd name="connsiteY66" fmla="*/ 1645920 h 2608666"/>
                                <a:gd name="connsiteX67" fmla="*/ 900231 w 1395531"/>
                                <a:gd name="connsiteY67" fmla="*/ 1660207 h 2608666"/>
                                <a:gd name="connsiteX68" fmla="*/ 866893 w 1395531"/>
                                <a:gd name="connsiteY68" fmla="*/ 1703070 h 2608666"/>
                                <a:gd name="connsiteX69" fmla="*/ 857368 w 1395531"/>
                                <a:gd name="connsiteY69" fmla="*/ 1717357 h 2608666"/>
                                <a:gd name="connsiteX70" fmla="*/ 843081 w 1395531"/>
                                <a:gd name="connsiteY70" fmla="*/ 1745932 h 2608666"/>
                                <a:gd name="connsiteX71" fmla="*/ 833556 w 1395531"/>
                                <a:gd name="connsiteY71" fmla="*/ 1774507 h 2608666"/>
                                <a:gd name="connsiteX72" fmla="*/ 828793 w 1395531"/>
                                <a:gd name="connsiteY72" fmla="*/ 1788795 h 2608666"/>
                                <a:gd name="connsiteX73" fmla="*/ 824031 w 1395531"/>
                                <a:gd name="connsiteY73" fmla="*/ 1803082 h 2608666"/>
                                <a:gd name="connsiteX74" fmla="*/ 804981 w 1395531"/>
                                <a:gd name="connsiteY74" fmla="*/ 1831657 h 2608666"/>
                                <a:gd name="connsiteX75" fmla="*/ 771643 w 1395531"/>
                                <a:gd name="connsiteY75" fmla="*/ 1931670 h 2608666"/>
                                <a:gd name="connsiteX76" fmla="*/ 762118 w 1395531"/>
                                <a:gd name="connsiteY76" fmla="*/ 1960245 h 2608666"/>
                                <a:gd name="connsiteX77" fmla="*/ 757356 w 1395531"/>
                                <a:gd name="connsiteY77" fmla="*/ 1974532 h 2608666"/>
                                <a:gd name="connsiteX78" fmla="*/ 747831 w 1395531"/>
                                <a:gd name="connsiteY78" fmla="*/ 1988820 h 2608666"/>
                                <a:gd name="connsiteX79" fmla="*/ 738306 w 1395531"/>
                                <a:gd name="connsiteY79" fmla="*/ 2017395 h 2608666"/>
                                <a:gd name="connsiteX80" fmla="*/ 724018 w 1395531"/>
                                <a:gd name="connsiteY80" fmla="*/ 2060257 h 2608666"/>
                                <a:gd name="connsiteX81" fmla="*/ 704968 w 1395531"/>
                                <a:gd name="connsiteY81" fmla="*/ 2117407 h 2608666"/>
                                <a:gd name="connsiteX82" fmla="*/ 695443 w 1395531"/>
                                <a:gd name="connsiteY82" fmla="*/ 2145982 h 2608666"/>
                                <a:gd name="connsiteX83" fmla="*/ 690681 w 1395531"/>
                                <a:gd name="connsiteY83" fmla="*/ 2160270 h 2608666"/>
                                <a:gd name="connsiteX84" fmla="*/ 685918 w 1395531"/>
                                <a:gd name="connsiteY84" fmla="*/ 2179320 h 2608666"/>
                                <a:gd name="connsiteX85" fmla="*/ 681156 w 1395531"/>
                                <a:gd name="connsiteY85" fmla="*/ 2217420 h 2608666"/>
                                <a:gd name="connsiteX86" fmla="*/ 676393 w 1395531"/>
                                <a:gd name="connsiteY86" fmla="*/ 2236470 h 2608666"/>
                                <a:gd name="connsiteX87" fmla="*/ 662106 w 1395531"/>
                                <a:gd name="connsiteY87" fmla="*/ 2279332 h 2608666"/>
                                <a:gd name="connsiteX88" fmla="*/ 657343 w 1395531"/>
                                <a:gd name="connsiteY88" fmla="*/ 2293620 h 2608666"/>
                                <a:gd name="connsiteX89" fmla="*/ 652581 w 1395531"/>
                                <a:gd name="connsiteY89" fmla="*/ 2307907 h 2608666"/>
                                <a:gd name="connsiteX90" fmla="*/ 643056 w 1395531"/>
                                <a:gd name="connsiteY90" fmla="*/ 2322195 h 2608666"/>
                                <a:gd name="connsiteX91" fmla="*/ 633531 w 1395531"/>
                                <a:gd name="connsiteY91" fmla="*/ 2350770 h 2608666"/>
                                <a:gd name="connsiteX92" fmla="*/ 628768 w 1395531"/>
                                <a:gd name="connsiteY92" fmla="*/ 2365057 h 2608666"/>
                                <a:gd name="connsiteX93" fmla="*/ 619243 w 1395531"/>
                                <a:gd name="connsiteY93" fmla="*/ 2384107 h 2608666"/>
                                <a:gd name="connsiteX94" fmla="*/ 604956 w 1395531"/>
                                <a:gd name="connsiteY94" fmla="*/ 2426970 h 2608666"/>
                                <a:gd name="connsiteX95" fmla="*/ 600193 w 1395531"/>
                                <a:gd name="connsiteY95" fmla="*/ 2441257 h 2608666"/>
                                <a:gd name="connsiteX96" fmla="*/ 585906 w 1395531"/>
                                <a:gd name="connsiteY96" fmla="*/ 2455545 h 2608666"/>
                                <a:gd name="connsiteX97" fmla="*/ 571618 w 1395531"/>
                                <a:gd name="connsiteY97" fmla="*/ 2465070 h 2608666"/>
                                <a:gd name="connsiteX98" fmla="*/ 543043 w 1395531"/>
                                <a:gd name="connsiteY98" fmla="*/ 2493645 h 2608666"/>
                                <a:gd name="connsiteX99" fmla="*/ 528756 w 1395531"/>
                                <a:gd name="connsiteY99" fmla="*/ 2507932 h 2608666"/>
                                <a:gd name="connsiteX100" fmla="*/ 509706 w 1395531"/>
                                <a:gd name="connsiteY100" fmla="*/ 2536507 h 2608666"/>
                                <a:gd name="connsiteX101" fmla="*/ 495418 w 1395531"/>
                                <a:gd name="connsiteY101" fmla="*/ 2541270 h 2608666"/>
                                <a:gd name="connsiteX102" fmla="*/ 466843 w 1395531"/>
                                <a:gd name="connsiteY102" fmla="*/ 2565082 h 2608666"/>
                                <a:gd name="connsiteX103" fmla="*/ 438268 w 1395531"/>
                                <a:gd name="connsiteY103" fmla="*/ 2574607 h 2608666"/>
                                <a:gd name="connsiteX104" fmla="*/ 404931 w 1395531"/>
                                <a:gd name="connsiteY104" fmla="*/ 2603182 h 2608666"/>
                                <a:gd name="connsiteX105" fmla="*/ 366839 w 1395531"/>
                                <a:gd name="connsiteY105" fmla="*/ 2607944 h 2608666"/>
                                <a:gd name="connsiteX106" fmla="*/ 343023 w 1395531"/>
                                <a:gd name="connsiteY106" fmla="*/ 2593650 h 2608666"/>
                                <a:gd name="connsiteX107" fmla="*/ 247770 w 1395531"/>
                                <a:gd name="connsiteY107" fmla="*/ 2584131 h 2608666"/>
                                <a:gd name="connsiteX108" fmla="*/ 147764 w 1395531"/>
                                <a:gd name="connsiteY108" fmla="*/ 2536508 h 2608666"/>
                                <a:gd name="connsiteX109" fmla="*/ 90608 w 1395531"/>
                                <a:gd name="connsiteY109" fmla="*/ 2498409 h 2608666"/>
                                <a:gd name="connsiteX110" fmla="*/ 19170 w 1395531"/>
                                <a:gd name="connsiteY110" fmla="*/ 2403158 h 2608666"/>
                                <a:gd name="connsiteX111" fmla="*/ 125 w 1395531"/>
                                <a:gd name="connsiteY111" fmla="*/ 2303145 h 2608666"/>
                                <a:gd name="connsiteX112" fmla="*/ 4881 w 1395531"/>
                                <a:gd name="connsiteY112" fmla="*/ 2212657 h 2608666"/>
                                <a:gd name="connsiteX113" fmla="*/ 14406 w 1395531"/>
                                <a:gd name="connsiteY113" fmla="*/ 2184082 h 2608666"/>
                                <a:gd name="connsiteX114" fmla="*/ 19168 w 1395531"/>
                                <a:gd name="connsiteY114" fmla="*/ 2169795 h 2608666"/>
                                <a:gd name="connsiteX115" fmla="*/ 28693 w 1395531"/>
                                <a:gd name="connsiteY115" fmla="*/ 2155507 h 2608666"/>
                                <a:gd name="connsiteX116" fmla="*/ 42981 w 1395531"/>
                                <a:gd name="connsiteY116" fmla="*/ 2126932 h 2608666"/>
                                <a:gd name="connsiteX117" fmla="*/ 71556 w 1395531"/>
                                <a:gd name="connsiteY117" fmla="*/ 2041207 h 2608666"/>
                                <a:gd name="connsiteX118" fmla="*/ 81081 w 1395531"/>
                                <a:gd name="connsiteY118" fmla="*/ 2012632 h 2608666"/>
                                <a:gd name="connsiteX119" fmla="*/ 85843 w 1395531"/>
                                <a:gd name="connsiteY119" fmla="*/ 1998345 h 2608666"/>
                                <a:gd name="connsiteX120" fmla="*/ 123943 w 1395531"/>
                                <a:gd name="connsiteY120" fmla="*/ 1941195 h 2608666"/>
                                <a:gd name="connsiteX121" fmla="*/ 133468 w 1395531"/>
                                <a:gd name="connsiteY121" fmla="*/ 1926907 h 2608666"/>
                                <a:gd name="connsiteX122" fmla="*/ 142993 w 1395531"/>
                                <a:gd name="connsiteY122" fmla="*/ 1912620 h 2608666"/>
                                <a:gd name="connsiteX123" fmla="*/ 147756 w 1395531"/>
                                <a:gd name="connsiteY123" fmla="*/ 1898332 h 2608666"/>
                                <a:gd name="connsiteX124" fmla="*/ 162043 w 1395531"/>
                                <a:gd name="connsiteY124" fmla="*/ 1888807 h 2608666"/>
                                <a:gd name="connsiteX125" fmla="*/ 190618 w 1395531"/>
                                <a:gd name="connsiteY125" fmla="*/ 1845945 h 2608666"/>
                                <a:gd name="connsiteX126" fmla="*/ 200143 w 1395531"/>
                                <a:gd name="connsiteY126" fmla="*/ 1831657 h 2608666"/>
                                <a:gd name="connsiteX127" fmla="*/ 214431 w 1395531"/>
                                <a:gd name="connsiteY127" fmla="*/ 1822132 h 2608666"/>
                                <a:gd name="connsiteX128" fmla="*/ 219193 w 1395531"/>
                                <a:gd name="connsiteY128" fmla="*/ 1807845 h 2608666"/>
                                <a:gd name="connsiteX129" fmla="*/ 238243 w 1395531"/>
                                <a:gd name="connsiteY129" fmla="*/ 1779270 h 2608666"/>
                                <a:gd name="connsiteX130" fmla="*/ 252531 w 1395531"/>
                                <a:gd name="connsiteY130" fmla="*/ 1750695 h 2608666"/>
                                <a:gd name="connsiteX131" fmla="*/ 266818 w 1395531"/>
                                <a:gd name="connsiteY131" fmla="*/ 1741170 h 2608666"/>
                                <a:gd name="connsiteX132" fmla="*/ 285868 w 1395531"/>
                                <a:gd name="connsiteY132" fmla="*/ 1712595 h 2608666"/>
                                <a:gd name="connsiteX133" fmla="*/ 295393 w 1395531"/>
                                <a:gd name="connsiteY133" fmla="*/ 1684020 h 2608666"/>
                                <a:gd name="connsiteX134" fmla="*/ 304918 w 1395531"/>
                                <a:gd name="connsiteY134" fmla="*/ 1669732 h 2608666"/>
                                <a:gd name="connsiteX135" fmla="*/ 314443 w 1395531"/>
                                <a:gd name="connsiteY135" fmla="*/ 1641157 h 2608666"/>
                                <a:gd name="connsiteX136" fmla="*/ 333493 w 1395531"/>
                                <a:gd name="connsiteY136" fmla="*/ 1612582 h 2608666"/>
                                <a:gd name="connsiteX137" fmla="*/ 343018 w 1395531"/>
                                <a:gd name="connsiteY137" fmla="*/ 1598295 h 2608666"/>
                                <a:gd name="connsiteX138" fmla="*/ 357306 w 1395531"/>
                                <a:gd name="connsiteY138" fmla="*/ 1569720 h 2608666"/>
                                <a:gd name="connsiteX139" fmla="*/ 366831 w 1395531"/>
                                <a:gd name="connsiteY139" fmla="*/ 1541145 h 2608666"/>
                                <a:gd name="connsiteX140" fmla="*/ 371593 w 1395531"/>
                                <a:gd name="connsiteY140" fmla="*/ 1526857 h 2608666"/>
                                <a:gd name="connsiteX141" fmla="*/ 390643 w 1395531"/>
                                <a:gd name="connsiteY141" fmla="*/ 1483995 h 2608666"/>
                                <a:gd name="connsiteX142" fmla="*/ 395406 w 1395531"/>
                                <a:gd name="connsiteY142" fmla="*/ 1469707 h 2608666"/>
                                <a:gd name="connsiteX143" fmla="*/ 400168 w 1395531"/>
                                <a:gd name="connsiteY143" fmla="*/ 1455420 h 2608666"/>
                                <a:gd name="connsiteX144" fmla="*/ 409693 w 1395531"/>
                                <a:gd name="connsiteY144" fmla="*/ 1383982 h 2608666"/>
                                <a:gd name="connsiteX145" fmla="*/ 414456 w 1395531"/>
                                <a:gd name="connsiteY145" fmla="*/ 1369695 h 2608666"/>
                                <a:gd name="connsiteX146" fmla="*/ 409693 w 1395531"/>
                                <a:gd name="connsiteY146" fmla="*/ 1217295 h 2608666"/>
                                <a:gd name="connsiteX147" fmla="*/ 395406 w 1395531"/>
                                <a:gd name="connsiteY147" fmla="*/ 1174432 h 2608666"/>
                                <a:gd name="connsiteX148" fmla="*/ 381118 w 1395531"/>
                                <a:gd name="connsiteY148" fmla="*/ 1122045 h 2608666"/>
                                <a:gd name="connsiteX149" fmla="*/ 371593 w 1395531"/>
                                <a:gd name="connsiteY149" fmla="*/ 1107757 h 2608666"/>
                                <a:gd name="connsiteX150" fmla="*/ 352543 w 1395531"/>
                                <a:gd name="connsiteY150" fmla="*/ 1079182 h 2608666"/>
                                <a:gd name="connsiteX151" fmla="*/ 347781 w 1395531"/>
                                <a:gd name="connsiteY151" fmla="*/ 1064895 h 2608666"/>
                                <a:gd name="connsiteX152" fmla="*/ 338256 w 1395531"/>
                                <a:gd name="connsiteY152" fmla="*/ 1050607 h 2608666"/>
                                <a:gd name="connsiteX153" fmla="*/ 319206 w 1395531"/>
                                <a:gd name="connsiteY153" fmla="*/ 1017270 h 2608666"/>
                                <a:gd name="connsiteX154" fmla="*/ 304918 w 1395531"/>
                                <a:gd name="connsiteY154" fmla="*/ 974407 h 2608666"/>
                                <a:gd name="connsiteX155" fmla="*/ 300156 w 1395531"/>
                                <a:gd name="connsiteY155" fmla="*/ 960120 h 2608666"/>
                                <a:gd name="connsiteX156" fmla="*/ 271581 w 1395531"/>
                                <a:gd name="connsiteY156" fmla="*/ 926782 h 2608666"/>
                                <a:gd name="connsiteX157" fmla="*/ 214439 w 1395531"/>
                                <a:gd name="connsiteY157" fmla="*/ 822006 h 2608666"/>
                                <a:gd name="connsiteX158" fmla="*/ 176343 w 1395531"/>
                                <a:gd name="connsiteY158" fmla="*/ 750569 h 2608666"/>
                                <a:gd name="connsiteX159" fmla="*/ 133468 w 1395531"/>
                                <a:gd name="connsiteY159" fmla="*/ 636270 h 2608666"/>
                                <a:gd name="connsiteX160" fmla="*/ 123864 w 1395531"/>
                                <a:gd name="connsiteY160" fmla="*/ 502919 h 2608666"/>
                                <a:gd name="connsiteX161" fmla="*/ 152527 w 1395531"/>
                                <a:gd name="connsiteY161" fmla="*/ 388620 h 2608666"/>
                                <a:gd name="connsiteX162" fmla="*/ 185860 w 1395531"/>
                                <a:gd name="connsiteY162" fmla="*/ 317182 h 2608666"/>
                                <a:gd name="connsiteX163" fmla="*/ 228724 w 1395531"/>
                                <a:gd name="connsiteY163" fmla="*/ 245745 h 2608666"/>
                                <a:gd name="connsiteX164" fmla="*/ 291588 w 1395531"/>
                                <a:gd name="connsiteY164" fmla="*/ 170498 h 2608666"/>
                                <a:gd name="connsiteX165" fmla="*/ 360169 w 1395531"/>
                                <a:gd name="connsiteY165" fmla="*/ 102870 h 2608666"/>
                                <a:gd name="connsiteX166" fmla="*/ 434469 w 1395531"/>
                                <a:gd name="connsiteY166"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09793 w 1395531"/>
                                <a:gd name="connsiteY9" fmla="*/ 217170 h 2608666"/>
                                <a:gd name="connsiteX10" fmla="*/ 1233606 w 1395531"/>
                                <a:gd name="connsiteY10" fmla="*/ 240982 h 2608666"/>
                                <a:gd name="connsiteX11" fmla="*/ 1257418 w 1395531"/>
                                <a:gd name="connsiteY11" fmla="*/ 264795 h 2608666"/>
                                <a:gd name="connsiteX12" fmla="*/ 1290756 w 1395531"/>
                                <a:gd name="connsiteY12" fmla="*/ 302895 h 2608666"/>
                                <a:gd name="connsiteX13" fmla="*/ 1309806 w 1395531"/>
                                <a:gd name="connsiteY13" fmla="*/ 331470 h 2608666"/>
                                <a:gd name="connsiteX14" fmla="*/ 1314568 w 1395531"/>
                                <a:gd name="connsiteY14" fmla="*/ 345757 h 2608666"/>
                                <a:gd name="connsiteX15" fmla="*/ 1324093 w 1395531"/>
                                <a:gd name="connsiteY15" fmla="*/ 360045 h 2608666"/>
                                <a:gd name="connsiteX16" fmla="*/ 1333618 w 1395531"/>
                                <a:gd name="connsiteY16" fmla="*/ 388620 h 2608666"/>
                                <a:gd name="connsiteX17" fmla="*/ 1338381 w 1395531"/>
                                <a:gd name="connsiteY17" fmla="*/ 402907 h 2608666"/>
                                <a:gd name="connsiteX18" fmla="*/ 1347906 w 1395531"/>
                                <a:gd name="connsiteY18" fmla="*/ 417195 h 2608666"/>
                                <a:gd name="connsiteX19" fmla="*/ 1357431 w 1395531"/>
                                <a:gd name="connsiteY19" fmla="*/ 445770 h 2608666"/>
                                <a:gd name="connsiteX20" fmla="*/ 1366956 w 1395531"/>
                                <a:gd name="connsiteY20" fmla="*/ 493395 h 2608666"/>
                                <a:gd name="connsiteX21" fmla="*/ 1371718 w 1395531"/>
                                <a:gd name="connsiteY21" fmla="*/ 526732 h 2608666"/>
                                <a:gd name="connsiteX22" fmla="*/ 1381243 w 1395531"/>
                                <a:gd name="connsiteY22" fmla="*/ 574357 h 2608666"/>
                                <a:gd name="connsiteX23" fmla="*/ 1390768 w 1395531"/>
                                <a:gd name="connsiteY23" fmla="*/ 636270 h 2608666"/>
                                <a:gd name="connsiteX24" fmla="*/ 1395531 w 1395531"/>
                                <a:gd name="connsiteY24" fmla="*/ 650557 h 2608666"/>
                                <a:gd name="connsiteX25" fmla="*/ 1386006 w 1395531"/>
                                <a:gd name="connsiteY25" fmla="*/ 717232 h 2608666"/>
                                <a:gd name="connsiteX26" fmla="*/ 1376481 w 1395531"/>
                                <a:gd name="connsiteY26" fmla="*/ 774382 h 2608666"/>
                                <a:gd name="connsiteX27" fmla="*/ 1371718 w 1395531"/>
                                <a:gd name="connsiteY27" fmla="*/ 788670 h 2608666"/>
                                <a:gd name="connsiteX28" fmla="*/ 1362193 w 1395531"/>
                                <a:gd name="connsiteY28" fmla="*/ 826770 h 2608666"/>
                                <a:gd name="connsiteX29" fmla="*/ 1352668 w 1395531"/>
                                <a:gd name="connsiteY29" fmla="*/ 841057 h 2608666"/>
                                <a:gd name="connsiteX30" fmla="*/ 1338381 w 1395531"/>
                                <a:gd name="connsiteY30" fmla="*/ 883920 h 2608666"/>
                                <a:gd name="connsiteX31" fmla="*/ 1333618 w 1395531"/>
                                <a:gd name="connsiteY31" fmla="*/ 898207 h 2608666"/>
                                <a:gd name="connsiteX32" fmla="*/ 1324093 w 1395531"/>
                                <a:gd name="connsiteY32" fmla="*/ 912495 h 2608666"/>
                                <a:gd name="connsiteX33" fmla="*/ 1319331 w 1395531"/>
                                <a:gd name="connsiteY33" fmla="*/ 926782 h 2608666"/>
                                <a:gd name="connsiteX34" fmla="*/ 1314568 w 1395531"/>
                                <a:gd name="connsiteY34" fmla="*/ 945832 h 2608666"/>
                                <a:gd name="connsiteX35" fmla="*/ 1305043 w 1395531"/>
                                <a:gd name="connsiteY35" fmla="*/ 960120 h 2608666"/>
                                <a:gd name="connsiteX36" fmla="*/ 1295518 w 1395531"/>
                                <a:gd name="connsiteY36" fmla="*/ 979170 h 2608666"/>
                                <a:gd name="connsiteX37" fmla="*/ 1281231 w 1395531"/>
                                <a:gd name="connsiteY37" fmla="*/ 1022032 h 2608666"/>
                                <a:gd name="connsiteX38" fmla="*/ 1276468 w 1395531"/>
                                <a:gd name="connsiteY38" fmla="*/ 1036320 h 2608666"/>
                                <a:gd name="connsiteX39" fmla="*/ 1266943 w 1395531"/>
                                <a:gd name="connsiteY39" fmla="*/ 1050607 h 2608666"/>
                                <a:gd name="connsiteX40" fmla="*/ 1252656 w 1395531"/>
                                <a:gd name="connsiteY40" fmla="*/ 1083945 h 2608666"/>
                                <a:gd name="connsiteX41" fmla="*/ 1243131 w 1395531"/>
                                <a:gd name="connsiteY41" fmla="*/ 1112520 h 2608666"/>
                                <a:gd name="connsiteX42" fmla="*/ 1238368 w 1395531"/>
                                <a:gd name="connsiteY42" fmla="*/ 1126807 h 2608666"/>
                                <a:gd name="connsiteX43" fmla="*/ 1233606 w 1395531"/>
                                <a:gd name="connsiteY43" fmla="*/ 1141095 h 2608666"/>
                                <a:gd name="connsiteX44" fmla="*/ 1219318 w 1395531"/>
                                <a:gd name="connsiteY44" fmla="*/ 1150620 h 2608666"/>
                                <a:gd name="connsiteX45" fmla="*/ 1214556 w 1395531"/>
                                <a:gd name="connsiteY45" fmla="*/ 1164907 h 2608666"/>
                                <a:gd name="connsiteX46" fmla="*/ 1200268 w 1395531"/>
                                <a:gd name="connsiteY46" fmla="*/ 1179195 h 2608666"/>
                                <a:gd name="connsiteX47" fmla="*/ 1190743 w 1395531"/>
                                <a:gd name="connsiteY47" fmla="*/ 1193482 h 2608666"/>
                                <a:gd name="connsiteX48" fmla="*/ 1171693 w 1395531"/>
                                <a:gd name="connsiteY48" fmla="*/ 1241107 h 2608666"/>
                                <a:gd name="connsiteX49" fmla="*/ 1166931 w 1395531"/>
                                <a:gd name="connsiteY49" fmla="*/ 1255395 h 2608666"/>
                                <a:gd name="connsiteX50" fmla="*/ 1152643 w 1395531"/>
                                <a:gd name="connsiteY50" fmla="*/ 1264920 h 2608666"/>
                                <a:gd name="connsiteX51" fmla="*/ 1133593 w 1395531"/>
                                <a:gd name="connsiteY51" fmla="*/ 1293495 h 2608666"/>
                                <a:gd name="connsiteX52" fmla="*/ 1109781 w 1395531"/>
                                <a:gd name="connsiteY52" fmla="*/ 1322070 h 2608666"/>
                                <a:gd name="connsiteX53" fmla="*/ 1095493 w 1395531"/>
                                <a:gd name="connsiteY53" fmla="*/ 1350645 h 2608666"/>
                                <a:gd name="connsiteX54" fmla="*/ 1081206 w 1395531"/>
                                <a:gd name="connsiteY54" fmla="*/ 1360170 h 2608666"/>
                                <a:gd name="connsiteX55" fmla="*/ 1062156 w 1395531"/>
                                <a:gd name="connsiteY55" fmla="*/ 1388745 h 2608666"/>
                                <a:gd name="connsiteX56" fmla="*/ 1043106 w 1395531"/>
                                <a:gd name="connsiteY56" fmla="*/ 1417320 h 2608666"/>
                                <a:gd name="connsiteX57" fmla="*/ 1024056 w 1395531"/>
                                <a:gd name="connsiteY57" fmla="*/ 1445895 h 2608666"/>
                                <a:gd name="connsiteX58" fmla="*/ 1014531 w 1395531"/>
                                <a:gd name="connsiteY58" fmla="*/ 1460182 h 2608666"/>
                                <a:gd name="connsiteX59" fmla="*/ 1000243 w 1395531"/>
                                <a:gd name="connsiteY59" fmla="*/ 1488757 h 2608666"/>
                                <a:gd name="connsiteX60" fmla="*/ 985956 w 1395531"/>
                                <a:gd name="connsiteY60" fmla="*/ 1517332 h 2608666"/>
                                <a:gd name="connsiteX61" fmla="*/ 971668 w 1395531"/>
                                <a:gd name="connsiteY61" fmla="*/ 1545907 h 2608666"/>
                                <a:gd name="connsiteX62" fmla="*/ 966906 w 1395531"/>
                                <a:gd name="connsiteY62" fmla="*/ 1560195 h 2608666"/>
                                <a:gd name="connsiteX63" fmla="*/ 947856 w 1395531"/>
                                <a:gd name="connsiteY63" fmla="*/ 1588770 h 2608666"/>
                                <a:gd name="connsiteX64" fmla="*/ 928806 w 1395531"/>
                                <a:gd name="connsiteY64" fmla="*/ 1617345 h 2608666"/>
                                <a:gd name="connsiteX65" fmla="*/ 909756 w 1395531"/>
                                <a:gd name="connsiteY65" fmla="*/ 1645920 h 2608666"/>
                                <a:gd name="connsiteX66" fmla="*/ 900231 w 1395531"/>
                                <a:gd name="connsiteY66" fmla="*/ 1660207 h 2608666"/>
                                <a:gd name="connsiteX67" fmla="*/ 866893 w 1395531"/>
                                <a:gd name="connsiteY67" fmla="*/ 1703070 h 2608666"/>
                                <a:gd name="connsiteX68" fmla="*/ 857368 w 1395531"/>
                                <a:gd name="connsiteY68" fmla="*/ 1717357 h 2608666"/>
                                <a:gd name="connsiteX69" fmla="*/ 843081 w 1395531"/>
                                <a:gd name="connsiteY69" fmla="*/ 1745932 h 2608666"/>
                                <a:gd name="connsiteX70" fmla="*/ 833556 w 1395531"/>
                                <a:gd name="connsiteY70" fmla="*/ 1774507 h 2608666"/>
                                <a:gd name="connsiteX71" fmla="*/ 828793 w 1395531"/>
                                <a:gd name="connsiteY71" fmla="*/ 1788795 h 2608666"/>
                                <a:gd name="connsiteX72" fmla="*/ 824031 w 1395531"/>
                                <a:gd name="connsiteY72" fmla="*/ 1803082 h 2608666"/>
                                <a:gd name="connsiteX73" fmla="*/ 804981 w 1395531"/>
                                <a:gd name="connsiteY73" fmla="*/ 1831657 h 2608666"/>
                                <a:gd name="connsiteX74" fmla="*/ 771643 w 1395531"/>
                                <a:gd name="connsiteY74" fmla="*/ 1931670 h 2608666"/>
                                <a:gd name="connsiteX75" fmla="*/ 762118 w 1395531"/>
                                <a:gd name="connsiteY75" fmla="*/ 1960245 h 2608666"/>
                                <a:gd name="connsiteX76" fmla="*/ 757356 w 1395531"/>
                                <a:gd name="connsiteY76" fmla="*/ 1974532 h 2608666"/>
                                <a:gd name="connsiteX77" fmla="*/ 747831 w 1395531"/>
                                <a:gd name="connsiteY77" fmla="*/ 1988820 h 2608666"/>
                                <a:gd name="connsiteX78" fmla="*/ 738306 w 1395531"/>
                                <a:gd name="connsiteY78" fmla="*/ 2017395 h 2608666"/>
                                <a:gd name="connsiteX79" fmla="*/ 724018 w 1395531"/>
                                <a:gd name="connsiteY79" fmla="*/ 2060257 h 2608666"/>
                                <a:gd name="connsiteX80" fmla="*/ 704968 w 1395531"/>
                                <a:gd name="connsiteY80" fmla="*/ 2117407 h 2608666"/>
                                <a:gd name="connsiteX81" fmla="*/ 695443 w 1395531"/>
                                <a:gd name="connsiteY81" fmla="*/ 2145982 h 2608666"/>
                                <a:gd name="connsiteX82" fmla="*/ 690681 w 1395531"/>
                                <a:gd name="connsiteY82" fmla="*/ 2160270 h 2608666"/>
                                <a:gd name="connsiteX83" fmla="*/ 685918 w 1395531"/>
                                <a:gd name="connsiteY83" fmla="*/ 2179320 h 2608666"/>
                                <a:gd name="connsiteX84" fmla="*/ 681156 w 1395531"/>
                                <a:gd name="connsiteY84" fmla="*/ 2217420 h 2608666"/>
                                <a:gd name="connsiteX85" fmla="*/ 676393 w 1395531"/>
                                <a:gd name="connsiteY85" fmla="*/ 2236470 h 2608666"/>
                                <a:gd name="connsiteX86" fmla="*/ 662106 w 1395531"/>
                                <a:gd name="connsiteY86" fmla="*/ 2279332 h 2608666"/>
                                <a:gd name="connsiteX87" fmla="*/ 657343 w 1395531"/>
                                <a:gd name="connsiteY87" fmla="*/ 2293620 h 2608666"/>
                                <a:gd name="connsiteX88" fmla="*/ 652581 w 1395531"/>
                                <a:gd name="connsiteY88" fmla="*/ 2307907 h 2608666"/>
                                <a:gd name="connsiteX89" fmla="*/ 643056 w 1395531"/>
                                <a:gd name="connsiteY89" fmla="*/ 2322195 h 2608666"/>
                                <a:gd name="connsiteX90" fmla="*/ 633531 w 1395531"/>
                                <a:gd name="connsiteY90" fmla="*/ 2350770 h 2608666"/>
                                <a:gd name="connsiteX91" fmla="*/ 628768 w 1395531"/>
                                <a:gd name="connsiteY91" fmla="*/ 2365057 h 2608666"/>
                                <a:gd name="connsiteX92" fmla="*/ 619243 w 1395531"/>
                                <a:gd name="connsiteY92" fmla="*/ 2384107 h 2608666"/>
                                <a:gd name="connsiteX93" fmla="*/ 604956 w 1395531"/>
                                <a:gd name="connsiteY93" fmla="*/ 2426970 h 2608666"/>
                                <a:gd name="connsiteX94" fmla="*/ 600193 w 1395531"/>
                                <a:gd name="connsiteY94" fmla="*/ 2441257 h 2608666"/>
                                <a:gd name="connsiteX95" fmla="*/ 585906 w 1395531"/>
                                <a:gd name="connsiteY95" fmla="*/ 2455545 h 2608666"/>
                                <a:gd name="connsiteX96" fmla="*/ 571618 w 1395531"/>
                                <a:gd name="connsiteY96" fmla="*/ 2465070 h 2608666"/>
                                <a:gd name="connsiteX97" fmla="*/ 543043 w 1395531"/>
                                <a:gd name="connsiteY97" fmla="*/ 2493645 h 2608666"/>
                                <a:gd name="connsiteX98" fmla="*/ 528756 w 1395531"/>
                                <a:gd name="connsiteY98" fmla="*/ 2507932 h 2608666"/>
                                <a:gd name="connsiteX99" fmla="*/ 509706 w 1395531"/>
                                <a:gd name="connsiteY99" fmla="*/ 2536507 h 2608666"/>
                                <a:gd name="connsiteX100" fmla="*/ 495418 w 1395531"/>
                                <a:gd name="connsiteY100" fmla="*/ 2541270 h 2608666"/>
                                <a:gd name="connsiteX101" fmla="*/ 466843 w 1395531"/>
                                <a:gd name="connsiteY101" fmla="*/ 2565082 h 2608666"/>
                                <a:gd name="connsiteX102" fmla="*/ 438268 w 1395531"/>
                                <a:gd name="connsiteY102" fmla="*/ 2574607 h 2608666"/>
                                <a:gd name="connsiteX103" fmla="*/ 404931 w 1395531"/>
                                <a:gd name="connsiteY103" fmla="*/ 2603182 h 2608666"/>
                                <a:gd name="connsiteX104" fmla="*/ 366839 w 1395531"/>
                                <a:gd name="connsiteY104" fmla="*/ 2607944 h 2608666"/>
                                <a:gd name="connsiteX105" fmla="*/ 343023 w 1395531"/>
                                <a:gd name="connsiteY105" fmla="*/ 2593650 h 2608666"/>
                                <a:gd name="connsiteX106" fmla="*/ 247770 w 1395531"/>
                                <a:gd name="connsiteY106" fmla="*/ 2584131 h 2608666"/>
                                <a:gd name="connsiteX107" fmla="*/ 147764 w 1395531"/>
                                <a:gd name="connsiteY107" fmla="*/ 2536508 h 2608666"/>
                                <a:gd name="connsiteX108" fmla="*/ 90608 w 1395531"/>
                                <a:gd name="connsiteY108" fmla="*/ 2498409 h 2608666"/>
                                <a:gd name="connsiteX109" fmla="*/ 19170 w 1395531"/>
                                <a:gd name="connsiteY109" fmla="*/ 2403158 h 2608666"/>
                                <a:gd name="connsiteX110" fmla="*/ 125 w 1395531"/>
                                <a:gd name="connsiteY110" fmla="*/ 2303145 h 2608666"/>
                                <a:gd name="connsiteX111" fmla="*/ 4881 w 1395531"/>
                                <a:gd name="connsiteY111" fmla="*/ 2212657 h 2608666"/>
                                <a:gd name="connsiteX112" fmla="*/ 14406 w 1395531"/>
                                <a:gd name="connsiteY112" fmla="*/ 2184082 h 2608666"/>
                                <a:gd name="connsiteX113" fmla="*/ 19168 w 1395531"/>
                                <a:gd name="connsiteY113" fmla="*/ 2169795 h 2608666"/>
                                <a:gd name="connsiteX114" fmla="*/ 28693 w 1395531"/>
                                <a:gd name="connsiteY114" fmla="*/ 2155507 h 2608666"/>
                                <a:gd name="connsiteX115" fmla="*/ 42981 w 1395531"/>
                                <a:gd name="connsiteY115" fmla="*/ 2126932 h 2608666"/>
                                <a:gd name="connsiteX116" fmla="*/ 71556 w 1395531"/>
                                <a:gd name="connsiteY116" fmla="*/ 2041207 h 2608666"/>
                                <a:gd name="connsiteX117" fmla="*/ 81081 w 1395531"/>
                                <a:gd name="connsiteY117" fmla="*/ 2012632 h 2608666"/>
                                <a:gd name="connsiteX118" fmla="*/ 85843 w 1395531"/>
                                <a:gd name="connsiteY118" fmla="*/ 1998345 h 2608666"/>
                                <a:gd name="connsiteX119" fmla="*/ 123943 w 1395531"/>
                                <a:gd name="connsiteY119" fmla="*/ 1941195 h 2608666"/>
                                <a:gd name="connsiteX120" fmla="*/ 133468 w 1395531"/>
                                <a:gd name="connsiteY120" fmla="*/ 1926907 h 2608666"/>
                                <a:gd name="connsiteX121" fmla="*/ 142993 w 1395531"/>
                                <a:gd name="connsiteY121" fmla="*/ 1912620 h 2608666"/>
                                <a:gd name="connsiteX122" fmla="*/ 147756 w 1395531"/>
                                <a:gd name="connsiteY122" fmla="*/ 1898332 h 2608666"/>
                                <a:gd name="connsiteX123" fmla="*/ 162043 w 1395531"/>
                                <a:gd name="connsiteY123" fmla="*/ 1888807 h 2608666"/>
                                <a:gd name="connsiteX124" fmla="*/ 190618 w 1395531"/>
                                <a:gd name="connsiteY124" fmla="*/ 1845945 h 2608666"/>
                                <a:gd name="connsiteX125" fmla="*/ 200143 w 1395531"/>
                                <a:gd name="connsiteY125" fmla="*/ 1831657 h 2608666"/>
                                <a:gd name="connsiteX126" fmla="*/ 214431 w 1395531"/>
                                <a:gd name="connsiteY126" fmla="*/ 1822132 h 2608666"/>
                                <a:gd name="connsiteX127" fmla="*/ 219193 w 1395531"/>
                                <a:gd name="connsiteY127" fmla="*/ 1807845 h 2608666"/>
                                <a:gd name="connsiteX128" fmla="*/ 238243 w 1395531"/>
                                <a:gd name="connsiteY128" fmla="*/ 1779270 h 2608666"/>
                                <a:gd name="connsiteX129" fmla="*/ 252531 w 1395531"/>
                                <a:gd name="connsiteY129" fmla="*/ 1750695 h 2608666"/>
                                <a:gd name="connsiteX130" fmla="*/ 266818 w 1395531"/>
                                <a:gd name="connsiteY130" fmla="*/ 1741170 h 2608666"/>
                                <a:gd name="connsiteX131" fmla="*/ 285868 w 1395531"/>
                                <a:gd name="connsiteY131" fmla="*/ 1712595 h 2608666"/>
                                <a:gd name="connsiteX132" fmla="*/ 295393 w 1395531"/>
                                <a:gd name="connsiteY132" fmla="*/ 1684020 h 2608666"/>
                                <a:gd name="connsiteX133" fmla="*/ 304918 w 1395531"/>
                                <a:gd name="connsiteY133" fmla="*/ 1669732 h 2608666"/>
                                <a:gd name="connsiteX134" fmla="*/ 314443 w 1395531"/>
                                <a:gd name="connsiteY134" fmla="*/ 1641157 h 2608666"/>
                                <a:gd name="connsiteX135" fmla="*/ 333493 w 1395531"/>
                                <a:gd name="connsiteY135" fmla="*/ 1612582 h 2608666"/>
                                <a:gd name="connsiteX136" fmla="*/ 343018 w 1395531"/>
                                <a:gd name="connsiteY136" fmla="*/ 1598295 h 2608666"/>
                                <a:gd name="connsiteX137" fmla="*/ 357306 w 1395531"/>
                                <a:gd name="connsiteY137" fmla="*/ 1569720 h 2608666"/>
                                <a:gd name="connsiteX138" fmla="*/ 366831 w 1395531"/>
                                <a:gd name="connsiteY138" fmla="*/ 1541145 h 2608666"/>
                                <a:gd name="connsiteX139" fmla="*/ 371593 w 1395531"/>
                                <a:gd name="connsiteY139" fmla="*/ 1526857 h 2608666"/>
                                <a:gd name="connsiteX140" fmla="*/ 390643 w 1395531"/>
                                <a:gd name="connsiteY140" fmla="*/ 1483995 h 2608666"/>
                                <a:gd name="connsiteX141" fmla="*/ 395406 w 1395531"/>
                                <a:gd name="connsiteY141" fmla="*/ 1469707 h 2608666"/>
                                <a:gd name="connsiteX142" fmla="*/ 400168 w 1395531"/>
                                <a:gd name="connsiteY142" fmla="*/ 1455420 h 2608666"/>
                                <a:gd name="connsiteX143" fmla="*/ 409693 w 1395531"/>
                                <a:gd name="connsiteY143" fmla="*/ 1383982 h 2608666"/>
                                <a:gd name="connsiteX144" fmla="*/ 414456 w 1395531"/>
                                <a:gd name="connsiteY144" fmla="*/ 1369695 h 2608666"/>
                                <a:gd name="connsiteX145" fmla="*/ 409693 w 1395531"/>
                                <a:gd name="connsiteY145" fmla="*/ 1217295 h 2608666"/>
                                <a:gd name="connsiteX146" fmla="*/ 395406 w 1395531"/>
                                <a:gd name="connsiteY146" fmla="*/ 1174432 h 2608666"/>
                                <a:gd name="connsiteX147" fmla="*/ 381118 w 1395531"/>
                                <a:gd name="connsiteY147" fmla="*/ 1122045 h 2608666"/>
                                <a:gd name="connsiteX148" fmla="*/ 371593 w 1395531"/>
                                <a:gd name="connsiteY148" fmla="*/ 1107757 h 2608666"/>
                                <a:gd name="connsiteX149" fmla="*/ 352543 w 1395531"/>
                                <a:gd name="connsiteY149" fmla="*/ 1079182 h 2608666"/>
                                <a:gd name="connsiteX150" fmla="*/ 347781 w 1395531"/>
                                <a:gd name="connsiteY150" fmla="*/ 1064895 h 2608666"/>
                                <a:gd name="connsiteX151" fmla="*/ 338256 w 1395531"/>
                                <a:gd name="connsiteY151" fmla="*/ 1050607 h 2608666"/>
                                <a:gd name="connsiteX152" fmla="*/ 319206 w 1395531"/>
                                <a:gd name="connsiteY152" fmla="*/ 1017270 h 2608666"/>
                                <a:gd name="connsiteX153" fmla="*/ 304918 w 1395531"/>
                                <a:gd name="connsiteY153" fmla="*/ 974407 h 2608666"/>
                                <a:gd name="connsiteX154" fmla="*/ 300156 w 1395531"/>
                                <a:gd name="connsiteY154" fmla="*/ 960120 h 2608666"/>
                                <a:gd name="connsiteX155" fmla="*/ 271581 w 1395531"/>
                                <a:gd name="connsiteY155" fmla="*/ 926782 h 2608666"/>
                                <a:gd name="connsiteX156" fmla="*/ 214439 w 1395531"/>
                                <a:gd name="connsiteY156" fmla="*/ 822006 h 2608666"/>
                                <a:gd name="connsiteX157" fmla="*/ 176343 w 1395531"/>
                                <a:gd name="connsiteY157" fmla="*/ 750569 h 2608666"/>
                                <a:gd name="connsiteX158" fmla="*/ 133468 w 1395531"/>
                                <a:gd name="connsiteY158" fmla="*/ 636270 h 2608666"/>
                                <a:gd name="connsiteX159" fmla="*/ 123864 w 1395531"/>
                                <a:gd name="connsiteY159" fmla="*/ 502919 h 2608666"/>
                                <a:gd name="connsiteX160" fmla="*/ 152527 w 1395531"/>
                                <a:gd name="connsiteY160" fmla="*/ 388620 h 2608666"/>
                                <a:gd name="connsiteX161" fmla="*/ 185860 w 1395531"/>
                                <a:gd name="connsiteY161" fmla="*/ 317182 h 2608666"/>
                                <a:gd name="connsiteX162" fmla="*/ 228724 w 1395531"/>
                                <a:gd name="connsiteY162" fmla="*/ 245745 h 2608666"/>
                                <a:gd name="connsiteX163" fmla="*/ 291588 w 1395531"/>
                                <a:gd name="connsiteY163" fmla="*/ 170498 h 2608666"/>
                                <a:gd name="connsiteX164" fmla="*/ 360169 w 1395531"/>
                                <a:gd name="connsiteY164" fmla="*/ 102870 h 2608666"/>
                                <a:gd name="connsiteX165" fmla="*/ 434469 w 1395531"/>
                                <a:gd name="connsiteY165"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33606 w 1395531"/>
                                <a:gd name="connsiteY10" fmla="*/ 240982 h 2608666"/>
                                <a:gd name="connsiteX11" fmla="*/ 1257418 w 1395531"/>
                                <a:gd name="connsiteY11" fmla="*/ 264795 h 2608666"/>
                                <a:gd name="connsiteX12" fmla="*/ 1290756 w 1395531"/>
                                <a:gd name="connsiteY12" fmla="*/ 302895 h 2608666"/>
                                <a:gd name="connsiteX13" fmla="*/ 1309806 w 1395531"/>
                                <a:gd name="connsiteY13" fmla="*/ 331470 h 2608666"/>
                                <a:gd name="connsiteX14" fmla="*/ 1314568 w 1395531"/>
                                <a:gd name="connsiteY14" fmla="*/ 345757 h 2608666"/>
                                <a:gd name="connsiteX15" fmla="*/ 1324093 w 1395531"/>
                                <a:gd name="connsiteY15" fmla="*/ 360045 h 2608666"/>
                                <a:gd name="connsiteX16" fmla="*/ 1333618 w 1395531"/>
                                <a:gd name="connsiteY16" fmla="*/ 388620 h 2608666"/>
                                <a:gd name="connsiteX17" fmla="*/ 1338381 w 1395531"/>
                                <a:gd name="connsiteY17" fmla="*/ 402907 h 2608666"/>
                                <a:gd name="connsiteX18" fmla="*/ 1347906 w 1395531"/>
                                <a:gd name="connsiteY18" fmla="*/ 417195 h 2608666"/>
                                <a:gd name="connsiteX19" fmla="*/ 1357431 w 1395531"/>
                                <a:gd name="connsiteY19" fmla="*/ 445770 h 2608666"/>
                                <a:gd name="connsiteX20" fmla="*/ 1366956 w 1395531"/>
                                <a:gd name="connsiteY20" fmla="*/ 493395 h 2608666"/>
                                <a:gd name="connsiteX21" fmla="*/ 1371718 w 1395531"/>
                                <a:gd name="connsiteY21" fmla="*/ 526732 h 2608666"/>
                                <a:gd name="connsiteX22" fmla="*/ 1381243 w 1395531"/>
                                <a:gd name="connsiteY22" fmla="*/ 574357 h 2608666"/>
                                <a:gd name="connsiteX23" fmla="*/ 1390768 w 1395531"/>
                                <a:gd name="connsiteY23" fmla="*/ 636270 h 2608666"/>
                                <a:gd name="connsiteX24" fmla="*/ 1395531 w 1395531"/>
                                <a:gd name="connsiteY24" fmla="*/ 650557 h 2608666"/>
                                <a:gd name="connsiteX25" fmla="*/ 1386006 w 1395531"/>
                                <a:gd name="connsiteY25" fmla="*/ 717232 h 2608666"/>
                                <a:gd name="connsiteX26" fmla="*/ 1376481 w 1395531"/>
                                <a:gd name="connsiteY26" fmla="*/ 774382 h 2608666"/>
                                <a:gd name="connsiteX27" fmla="*/ 1371718 w 1395531"/>
                                <a:gd name="connsiteY27" fmla="*/ 788670 h 2608666"/>
                                <a:gd name="connsiteX28" fmla="*/ 1362193 w 1395531"/>
                                <a:gd name="connsiteY28" fmla="*/ 826770 h 2608666"/>
                                <a:gd name="connsiteX29" fmla="*/ 1352668 w 1395531"/>
                                <a:gd name="connsiteY29" fmla="*/ 841057 h 2608666"/>
                                <a:gd name="connsiteX30" fmla="*/ 1338381 w 1395531"/>
                                <a:gd name="connsiteY30" fmla="*/ 883920 h 2608666"/>
                                <a:gd name="connsiteX31" fmla="*/ 1333618 w 1395531"/>
                                <a:gd name="connsiteY31" fmla="*/ 898207 h 2608666"/>
                                <a:gd name="connsiteX32" fmla="*/ 1324093 w 1395531"/>
                                <a:gd name="connsiteY32" fmla="*/ 912495 h 2608666"/>
                                <a:gd name="connsiteX33" fmla="*/ 1319331 w 1395531"/>
                                <a:gd name="connsiteY33" fmla="*/ 926782 h 2608666"/>
                                <a:gd name="connsiteX34" fmla="*/ 1314568 w 1395531"/>
                                <a:gd name="connsiteY34" fmla="*/ 945832 h 2608666"/>
                                <a:gd name="connsiteX35" fmla="*/ 1305043 w 1395531"/>
                                <a:gd name="connsiteY35" fmla="*/ 960120 h 2608666"/>
                                <a:gd name="connsiteX36" fmla="*/ 1295518 w 1395531"/>
                                <a:gd name="connsiteY36" fmla="*/ 979170 h 2608666"/>
                                <a:gd name="connsiteX37" fmla="*/ 1281231 w 1395531"/>
                                <a:gd name="connsiteY37" fmla="*/ 1022032 h 2608666"/>
                                <a:gd name="connsiteX38" fmla="*/ 1276468 w 1395531"/>
                                <a:gd name="connsiteY38" fmla="*/ 1036320 h 2608666"/>
                                <a:gd name="connsiteX39" fmla="*/ 1266943 w 1395531"/>
                                <a:gd name="connsiteY39" fmla="*/ 1050607 h 2608666"/>
                                <a:gd name="connsiteX40" fmla="*/ 1252656 w 1395531"/>
                                <a:gd name="connsiteY40" fmla="*/ 1083945 h 2608666"/>
                                <a:gd name="connsiteX41" fmla="*/ 1243131 w 1395531"/>
                                <a:gd name="connsiteY41" fmla="*/ 1112520 h 2608666"/>
                                <a:gd name="connsiteX42" fmla="*/ 1238368 w 1395531"/>
                                <a:gd name="connsiteY42" fmla="*/ 1126807 h 2608666"/>
                                <a:gd name="connsiteX43" fmla="*/ 1233606 w 1395531"/>
                                <a:gd name="connsiteY43" fmla="*/ 1141095 h 2608666"/>
                                <a:gd name="connsiteX44" fmla="*/ 1219318 w 1395531"/>
                                <a:gd name="connsiteY44" fmla="*/ 1150620 h 2608666"/>
                                <a:gd name="connsiteX45" fmla="*/ 1214556 w 1395531"/>
                                <a:gd name="connsiteY45" fmla="*/ 1164907 h 2608666"/>
                                <a:gd name="connsiteX46" fmla="*/ 1200268 w 1395531"/>
                                <a:gd name="connsiteY46" fmla="*/ 1179195 h 2608666"/>
                                <a:gd name="connsiteX47" fmla="*/ 1190743 w 1395531"/>
                                <a:gd name="connsiteY47" fmla="*/ 1193482 h 2608666"/>
                                <a:gd name="connsiteX48" fmla="*/ 1171693 w 1395531"/>
                                <a:gd name="connsiteY48" fmla="*/ 1241107 h 2608666"/>
                                <a:gd name="connsiteX49" fmla="*/ 1166931 w 1395531"/>
                                <a:gd name="connsiteY49" fmla="*/ 1255395 h 2608666"/>
                                <a:gd name="connsiteX50" fmla="*/ 1152643 w 1395531"/>
                                <a:gd name="connsiteY50" fmla="*/ 1264920 h 2608666"/>
                                <a:gd name="connsiteX51" fmla="*/ 1133593 w 1395531"/>
                                <a:gd name="connsiteY51" fmla="*/ 1293495 h 2608666"/>
                                <a:gd name="connsiteX52" fmla="*/ 1109781 w 1395531"/>
                                <a:gd name="connsiteY52" fmla="*/ 1322070 h 2608666"/>
                                <a:gd name="connsiteX53" fmla="*/ 1095493 w 1395531"/>
                                <a:gd name="connsiteY53" fmla="*/ 1350645 h 2608666"/>
                                <a:gd name="connsiteX54" fmla="*/ 1081206 w 1395531"/>
                                <a:gd name="connsiteY54" fmla="*/ 1360170 h 2608666"/>
                                <a:gd name="connsiteX55" fmla="*/ 1062156 w 1395531"/>
                                <a:gd name="connsiteY55" fmla="*/ 1388745 h 2608666"/>
                                <a:gd name="connsiteX56" fmla="*/ 1043106 w 1395531"/>
                                <a:gd name="connsiteY56" fmla="*/ 1417320 h 2608666"/>
                                <a:gd name="connsiteX57" fmla="*/ 1024056 w 1395531"/>
                                <a:gd name="connsiteY57" fmla="*/ 1445895 h 2608666"/>
                                <a:gd name="connsiteX58" fmla="*/ 1014531 w 1395531"/>
                                <a:gd name="connsiteY58" fmla="*/ 1460182 h 2608666"/>
                                <a:gd name="connsiteX59" fmla="*/ 1000243 w 1395531"/>
                                <a:gd name="connsiteY59" fmla="*/ 1488757 h 2608666"/>
                                <a:gd name="connsiteX60" fmla="*/ 985956 w 1395531"/>
                                <a:gd name="connsiteY60" fmla="*/ 1517332 h 2608666"/>
                                <a:gd name="connsiteX61" fmla="*/ 971668 w 1395531"/>
                                <a:gd name="connsiteY61" fmla="*/ 1545907 h 2608666"/>
                                <a:gd name="connsiteX62" fmla="*/ 966906 w 1395531"/>
                                <a:gd name="connsiteY62" fmla="*/ 1560195 h 2608666"/>
                                <a:gd name="connsiteX63" fmla="*/ 947856 w 1395531"/>
                                <a:gd name="connsiteY63" fmla="*/ 1588770 h 2608666"/>
                                <a:gd name="connsiteX64" fmla="*/ 928806 w 1395531"/>
                                <a:gd name="connsiteY64" fmla="*/ 1617345 h 2608666"/>
                                <a:gd name="connsiteX65" fmla="*/ 909756 w 1395531"/>
                                <a:gd name="connsiteY65" fmla="*/ 1645920 h 2608666"/>
                                <a:gd name="connsiteX66" fmla="*/ 900231 w 1395531"/>
                                <a:gd name="connsiteY66" fmla="*/ 1660207 h 2608666"/>
                                <a:gd name="connsiteX67" fmla="*/ 866893 w 1395531"/>
                                <a:gd name="connsiteY67" fmla="*/ 1703070 h 2608666"/>
                                <a:gd name="connsiteX68" fmla="*/ 857368 w 1395531"/>
                                <a:gd name="connsiteY68" fmla="*/ 1717357 h 2608666"/>
                                <a:gd name="connsiteX69" fmla="*/ 843081 w 1395531"/>
                                <a:gd name="connsiteY69" fmla="*/ 1745932 h 2608666"/>
                                <a:gd name="connsiteX70" fmla="*/ 833556 w 1395531"/>
                                <a:gd name="connsiteY70" fmla="*/ 1774507 h 2608666"/>
                                <a:gd name="connsiteX71" fmla="*/ 828793 w 1395531"/>
                                <a:gd name="connsiteY71" fmla="*/ 1788795 h 2608666"/>
                                <a:gd name="connsiteX72" fmla="*/ 824031 w 1395531"/>
                                <a:gd name="connsiteY72" fmla="*/ 1803082 h 2608666"/>
                                <a:gd name="connsiteX73" fmla="*/ 804981 w 1395531"/>
                                <a:gd name="connsiteY73" fmla="*/ 1831657 h 2608666"/>
                                <a:gd name="connsiteX74" fmla="*/ 771643 w 1395531"/>
                                <a:gd name="connsiteY74" fmla="*/ 1931670 h 2608666"/>
                                <a:gd name="connsiteX75" fmla="*/ 762118 w 1395531"/>
                                <a:gd name="connsiteY75" fmla="*/ 1960245 h 2608666"/>
                                <a:gd name="connsiteX76" fmla="*/ 757356 w 1395531"/>
                                <a:gd name="connsiteY76" fmla="*/ 1974532 h 2608666"/>
                                <a:gd name="connsiteX77" fmla="*/ 747831 w 1395531"/>
                                <a:gd name="connsiteY77" fmla="*/ 1988820 h 2608666"/>
                                <a:gd name="connsiteX78" fmla="*/ 738306 w 1395531"/>
                                <a:gd name="connsiteY78" fmla="*/ 2017395 h 2608666"/>
                                <a:gd name="connsiteX79" fmla="*/ 724018 w 1395531"/>
                                <a:gd name="connsiteY79" fmla="*/ 2060257 h 2608666"/>
                                <a:gd name="connsiteX80" fmla="*/ 704968 w 1395531"/>
                                <a:gd name="connsiteY80" fmla="*/ 2117407 h 2608666"/>
                                <a:gd name="connsiteX81" fmla="*/ 695443 w 1395531"/>
                                <a:gd name="connsiteY81" fmla="*/ 2145982 h 2608666"/>
                                <a:gd name="connsiteX82" fmla="*/ 690681 w 1395531"/>
                                <a:gd name="connsiteY82" fmla="*/ 2160270 h 2608666"/>
                                <a:gd name="connsiteX83" fmla="*/ 685918 w 1395531"/>
                                <a:gd name="connsiteY83" fmla="*/ 2179320 h 2608666"/>
                                <a:gd name="connsiteX84" fmla="*/ 681156 w 1395531"/>
                                <a:gd name="connsiteY84" fmla="*/ 2217420 h 2608666"/>
                                <a:gd name="connsiteX85" fmla="*/ 676393 w 1395531"/>
                                <a:gd name="connsiteY85" fmla="*/ 2236470 h 2608666"/>
                                <a:gd name="connsiteX86" fmla="*/ 662106 w 1395531"/>
                                <a:gd name="connsiteY86" fmla="*/ 2279332 h 2608666"/>
                                <a:gd name="connsiteX87" fmla="*/ 657343 w 1395531"/>
                                <a:gd name="connsiteY87" fmla="*/ 2293620 h 2608666"/>
                                <a:gd name="connsiteX88" fmla="*/ 652581 w 1395531"/>
                                <a:gd name="connsiteY88" fmla="*/ 2307907 h 2608666"/>
                                <a:gd name="connsiteX89" fmla="*/ 643056 w 1395531"/>
                                <a:gd name="connsiteY89" fmla="*/ 2322195 h 2608666"/>
                                <a:gd name="connsiteX90" fmla="*/ 633531 w 1395531"/>
                                <a:gd name="connsiteY90" fmla="*/ 2350770 h 2608666"/>
                                <a:gd name="connsiteX91" fmla="*/ 628768 w 1395531"/>
                                <a:gd name="connsiteY91" fmla="*/ 2365057 h 2608666"/>
                                <a:gd name="connsiteX92" fmla="*/ 619243 w 1395531"/>
                                <a:gd name="connsiteY92" fmla="*/ 2384107 h 2608666"/>
                                <a:gd name="connsiteX93" fmla="*/ 604956 w 1395531"/>
                                <a:gd name="connsiteY93" fmla="*/ 2426970 h 2608666"/>
                                <a:gd name="connsiteX94" fmla="*/ 600193 w 1395531"/>
                                <a:gd name="connsiteY94" fmla="*/ 2441257 h 2608666"/>
                                <a:gd name="connsiteX95" fmla="*/ 585906 w 1395531"/>
                                <a:gd name="connsiteY95" fmla="*/ 2455545 h 2608666"/>
                                <a:gd name="connsiteX96" fmla="*/ 571618 w 1395531"/>
                                <a:gd name="connsiteY96" fmla="*/ 2465070 h 2608666"/>
                                <a:gd name="connsiteX97" fmla="*/ 543043 w 1395531"/>
                                <a:gd name="connsiteY97" fmla="*/ 2493645 h 2608666"/>
                                <a:gd name="connsiteX98" fmla="*/ 528756 w 1395531"/>
                                <a:gd name="connsiteY98" fmla="*/ 2507932 h 2608666"/>
                                <a:gd name="connsiteX99" fmla="*/ 509706 w 1395531"/>
                                <a:gd name="connsiteY99" fmla="*/ 2536507 h 2608666"/>
                                <a:gd name="connsiteX100" fmla="*/ 495418 w 1395531"/>
                                <a:gd name="connsiteY100" fmla="*/ 2541270 h 2608666"/>
                                <a:gd name="connsiteX101" fmla="*/ 466843 w 1395531"/>
                                <a:gd name="connsiteY101" fmla="*/ 2565082 h 2608666"/>
                                <a:gd name="connsiteX102" fmla="*/ 438268 w 1395531"/>
                                <a:gd name="connsiteY102" fmla="*/ 2574607 h 2608666"/>
                                <a:gd name="connsiteX103" fmla="*/ 404931 w 1395531"/>
                                <a:gd name="connsiteY103" fmla="*/ 2603182 h 2608666"/>
                                <a:gd name="connsiteX104" fmla="*/ 366839 w 1395531"/>
                                <a:gd name="connsiteY104" fmla="*/ 2607944 h 2608666"/>
                                <a:gd name="connsiteX105" fmla="*/ 343023 w 1395531"/>
                                <a:gd name="connsiteY105" fmla="*/ 2593650 h 2608666"/>
                                <a:gd name="connsiteX106" fmla="*/ 247770 w 1395531"/>
                                <a:gd name="connsiteY106" fmla="*/ 2584131 h 2608666"/>
                                <a:gd name="connsiteX107" fmla="*/ 147764 w 1395531"/>
                                <a:gd name="connsiteY107" fmla="*/ 2536508 h 2608666"/>
                                <a:gd name="connsiteX108" fmla="*/ 90608 w 1395531"/>
                                <a:gd name="connsiteY108" fmla="*/ 2498409 h 2608666"/>
                                <a:gd name="connsiteX109" fmla="*/ 19170 w 1395531"/>
                                <a:gd name="connsiteY109" fmla="*/ 2403158 h 2608666"/>
                                <a:gd name="connsiteX110" fmla="*/ 125 w 1395531"/>
                                <a:gd name="connsiteY110" fmla="*/ 2303145 h 2608666"/>
                                <a:gd name="connsiteX111" fmla="*/ 4881 w 1395531"/>
                                <a:gd name="connsiteY111" fmla="*/ 2212657 h 2608666"/>
                                <a:gd name="connsiteX112" fmla="*/ 14406 w 1395531"/>
                                <a:gd name="connsiteY112" fmla="*/ 2184082 h 2608666"/>
                                <a:gd name="connsiteX113" fmla="*/ 19168 w 1395531"/>
                                <a:gd name="connsiteY113" fmla="*/ 2169795 h 2608666"/>
                                <a:gd name="connsiteX114" fmla="*/ 28693 w 1395531"/>
                                <a:gd name="connsiteY114" fmla="*/ 2155507 h 2608666"/>
                                <a:gd name="connsiteX115" fmla="*/ 42981 w 1395531"/>
                                <a:gd name="connsiteY115" fmla="*/ 2126932 h 2608666"/>
                                <a:gd name="connsiteX116" fmla="*/ 71556 w 1395531"/>
                                <a:gd name="connsiteY116" fmla="*/ 2041207 h 2608666"/>
                                <a:gd name="connsiteX117" fmla="*/ 81081 w 1395531"/>
                                <a:gd name="connsiteY117" fmla="*/ 2012632 h 2608666"/>
                                <a:gd name="connsiteX118" fmla="*/ 85843 w 1395531"/>
                                <a:gd name="connsiteY118" fmla="*/ 1998345 h 2608666"/>
                                <a:gd name="connsiteX119" fmla="*/ 123943 w 1395531"/>
                                <a:gd name="connsiteY119" fmla="*/ 1941195 h 2608666"/>
                                <a:gd name="connsiteX120" fmla="*/ 133468 w 1395531"/>
                                <a:gd name="connsiteY120" fmla="*/ 1926907 h 2608666"/>
                                <a:gd name="connsiteX121" fmla="*/ 142993 w 1395531"/>
                                <a:gd name="connsiteY121" fmla="*/ 1912620 h 2608666"/>
                                <a:gd name="connsiteX122" fmla="*/ 147756 w 1395531"/>
                                <a:gd name="connsiteY122" fmla="*/ 1898332 h 2608666"/>
                                <a:gd name="connsiteX123" fmla="*/ 162043 w 1395531"/>
                                <a:gd name="connsiteY123" fmla="*/ 1888807 h 2608666"/>
                                <a:gd name="connsiteX124" fmla="*/ 190618 w 1395531"/>
                                <a:gd name="connsiteY124" fmla="*/ 1845945 h 2608666"/>
                                <a:gd name="connsiteX125" fmla="*/ 200143 w 1395531"/>
                                <a:gd name="connsiteY125" fmla="*/ 1831657 h 2608666"/>
                                <a:gd name="connsiteX126" fmla="*/ 214431 w 1395531"/>
                                <a:gd name="connsiteY126" fmla="*/ 1822132 h 2608666"/>
                                <a:gd name="connsiteX127" fmla="*/ 219193 w 1395531"/>
                                <a:gd name="connsiteY127" fmla="*/ 1807845 h 2608666"/>
                                <a:gd name="connsiteX128" fmla="*/ 238243 w 1395531"/>
                                <a:gd name="connsiteY128" fmla="*/ 1779270 h 2608666"/>
                                <a:gd name="connsiteX129" fmla="*/ 252531 w 1395531"/>
                                <a:gd name="connsiteY129" fmla="*/ 1750695 h 2608666"/>
                                <a:gd name="connsiteX130" fmla="*/ 266818 w 1395531"/>
                                <a:gd name="connsiteY130" fmla="*/ 1741170 h 2608666"/>
                                <a:gd name="connsiteX131" fmla="*/ 285868 w 1395531"/>
                                <a:gd name="connsiteY131" fmla="*/ 1712595 h 2608666"/>
                                <a:gd name="connsiteX132" fmla="*/ 295393 w 1395531"/>
                                <a:gd name="connsiteY132" fmla="*/ 1684020 h 2608666"/>
                                <a:gd name="connsiteX133" fmla="*/ 304918 w 1395531"/>
                                <a:gd name="connsiteY133" fmla="*/ 1669732 h 2608666"/>
                                <a:gd name="connsiteX134" fmla="*/ 314443 w 1395531"/>
                                <a:gd name="connsiteY134" fmla="*/ 1641157 h 2608666"/>
                                <a:gd name="connsiteX135" fmla="*/ 333493 w 1395531"/>
                                <a:gd name="connsiteY135" fmla="*/ 1612582 h 2608666"/>
                                <a:gd name="connsiteX136" fmla="*/ 343018 w 1395531"/>
                                <a:gd name="connsiteY136" fmla="*/ 1598295 h 2608666"/>
                                <a:gd name="connsiteX137" fmla="*/ 357306 w 1395531"/>
                                <a:gd name="connsiteY137" fmla="*/ 1569720 h 2608666"/>
                                <a:gd name="connsiteX138" fmla="*/ 366831 w 1395531"/>
                                <a:gd name="connsiteY138" fmla="*/ 1541145 h 2608666"/>
                                <a:gd name="connsiteX139" fmla="*/ 371593 w 1395531"/>
                                <a:gd name="connsiteY139" fmla="*/ 1526857 h 2608666"/>
                                <a:gd name="connsiteX140" fmla="*/ 390643 w 1395531"/>
                                <a:gd name="connsiteY140" fmla="*/ 1483995 h 2608666"/>
                                <a:gd name="connsiteX141" fmla="*/ 395406 w 1395531"/>
                                <a:gd name="connsiteY141" fmla="*/ 1469707 h 2608666"/>
                                <a:gd name="connsiteX142" fmla="*/ 400168 w 1395531"/>
                                <a:gd name="connsiteY142" fmla="*/ 1455420 h 2608666"/>
                                <a:gd name="connsiteX143" fmla="*/ 409693 w 1395531"/>
                                <a:gd name="connsiteY143" fmla="*/ 1383982 h 2608666"/>
                                <a:gd name="connsiteX144" fmla="*/ 414456 w 1395531"/>
                                <a:gd name="connsiteY144" fmla="*/ 1369695 h 2608666"/>
                                <a:gd name="connsiteX145" fmla="*/ 409693 w 1395531"/>
                                <a:gd name="connsiteY145" fmla="*/ 1217295 h 2608666"/>
                                <a:gd name="connsiteX146" fmla="*/ 395406 w 1395531"/>
                                <a:gd name="connsiteY146" fmla="*/ 1174432 h 2608666"/>
                                <a:gd name="connsiteX147" fmla="*/ 381118 w 1395531"/>
                                <a:gd name="connsiteY147" fmla="*/ 1122045 h 2608666"/>
                                <a:gd name="connsiteX148" fmla="*/ 371593 w 1395531"/>
                                <a:gd name="connsiteY148" fmla="*/ 1107757 h 2608666"/>
                                <a:gd name="connsiteX149" fmla="*/ 352543 w 1395531"/>
                                <a:gd name="connsiteY149" fmla="*/ 1079182 h 2608666"/>
                                <a:gd name="connsiteX150" fmla="*/ 347781 w 1395531"/>
                                <a:gd name="connsiteY150" fmla="*/ 1064895 h 2608666"/>
                                <a:gd name="connsiteX151" fmla="*/ 338256 w 1395531"/>
                                <a:gd name="connsiteY151" fmla="*/ 1050607 h 2608666"/>
                                <a:gd name="connsiteX152" fmla="*/ 319206 w 1395531"/>
                                <a:gd name="connsiteY152" fmla="*/ 1017270 h 2608666"/>
                                <a:gd name="connsiteX153" fmla="*/ 304918 w 1395531"/>
                                <a:gd name="connsiteY153" fmla="*/ 974407 h 2608666"/>
                                <a:gd name="connsiteX154" fmla="*/ 300156 w 1395531"/>
                                <a:gd name="connsiteY154" fmla="*/ 960120 h 2608666"/>
                                <a:gd name="connsiteX155" fmla="*/ 271581 w 1395531"/>
                                <a:gd name="connsiteY155" fmla="*/ 926782 h 2608666"/>
                                <a:gd name="connsiteX156" fmla="*/ 214439 w 1395531"/>
                                <a:gd name="connsiteY156" fmla="*/ 822006 h 2608666"/>
                                <a:gd name="connsiteX157" fmla="*/ 176343 w 1395531"/>
                                <a:gd name="connsiteY157" fmla="*/ 750569 h 2608666"/>
                                <a:gd name="connsiteX158" fmla="*/ 133468 w 1395531"/>
                                <a:gd name="connsiteY158" fmla="*/ 636270 h 2608666"/>
                                <a:gd name="connsiteX159" fmla="*/ 123864 w 1395531"/>
                                <a:gd name="connsiteY159" fmla="*/ 502919 h 2608666"/>
                                <a:gd name="connsiteX160" fmla="*/ 152527 w 1395531"/>
                                <a:gd name="connsiteY160" fmla="*/ 388620 h 2608666"/>
                                <a:gd name="connsiteX161" fmla="*/ 185860 w 1395531"/>
                                <a:gd name="connsiteY161" fmla="*/ 317182 h 2608666"/>
                                <a:gd name="connsiteX162" fmla="*/ 228724 w 1395531"/>
                                <a:gd name="connsiteY162" fmla="*/ 245745 h 2608666"/>
                                <a:gd name="connsiteX163" fmla="*/ 291588 w 1395531"/>
                                <a:gd name="connsiteY163" fmla="*/ 170498 h 2608666"/>
                                <a:gd name="connsiteX164" fmla="*/ 360169 w 1395531"/>
                                <a:gd name="connsiteY164" fmla="*/ 102870 h 2608666"/>
                                <a:gd name="connsiteX165" fmla="*/ 434469 w 1395531"/>
                                <a:gd name="connsiteY165"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57418 w 1395531"/>
                                <a:gd name="connsiteY10" fmla="*/ 264795 h 2608666"/>
                                <a:gd name="connsiteX11" fmla="*/ 1290756 w 1395531"/>
                                <a:gd name="connsiteY11" fmla="*/ 302895 h 2608666"/>
                                <a:gd name="connsiteX12" fmla="*/ 1309806 w 1395531"/>
                                <a:gd name="connsiteY12" fmla="*/ 331470 h 2608666"/>
                                <a:gd name="connsiteX13" fmla="*/ 1314568 w 1395531"/>
                                <a:gd name="connsiteY13" fmla="*/ 345757 h 2608666"/>
                                <a:gd name="connsiteX14" fmla="*/ 1324093 w 1395531"/>
                                <a:gd name="connsiteY14" fmla="*/ 360045 h 2608666"/>
                                <a:gd name="connsiteX15" fmla="*/ 1333618 w 1395531"/>
                                <a:gd name="connsiteY15" fmla="*/ 388620 h 2608666"/>
                                <a:gd name="connsiteX16" fmla="*/ 1338381 w 1395531"/>
                                <a:gd name="connsiteY16" fmla="*/ 402907 h 2608666"/>
                                <a:gd name="connsiteX17" fmla="*/ 1347906 w 1395531"/>
                                <a:gd name="connsiteY17" fmla="*/ 417195 h 2608666"/>
                                <a:gd name="connsiteX18" fmla="*/ 1357431 w 1395531"/>
                                <a:gd name="connsiteY18" fmla="*/ 445770 h 2608666"/>
                                <a:gd name="connsiteX19" fmla="*/ 1366956 w 1395531"/>
                                <a:gd name="connsiteY19" fmla="*/ 493395 h 2608666"/>
                                <a:gd name="connsiteX20" fmla="*/ 1371718 w 1395531"/>
                                <a:gd name="connsiteY20" fmla="*/ 526732 h 2608666"/>
                                <a:gd name="connsiteX21" fmla="*/ 1381243 w 1395531"/>
                                <a:gd name="connsiteY21" fmla="*/ 574357 h 2608666"/>
                                <a:gd name="connsiteX22" fmla="*/ 1390768 w 1395531"/>
                                <a:gd name="connsiteY22" fmla="*/ 636270 h 2608666"/>
                                <a:gd name="connsiteX23" fmla="*/ 1395531 w 1395531"/>
                                <a:gd name="connsiteY23" fmla="*/ 650557 h 2608666"/>
                                <a:gd name="connsiteX24" fmla="*/ 1386006 w 1395531"/>
                                <a:gd name="connsiteY24" fmla="*/ 717232 h 2608666"/>
                                <a:gd name="connsiteX25" fmla="*/ 1376481 w 1395531"/>
                                <a:gd name="connsiteY25" fmla="*/ 774382 h 2608666"/>
                                <a:gd name="connsiteX26" fmla="*/ 1371718 w 1395531"/>
                                <a:gd name="connsiteY26" fmla="*/ 788670 h 2608666"/>
                                <a:gd name="connsiteX27" fmla="*/ 1362193 w 1395531"/>
                                <a:gd name="connsiteY27" fmla="*/ 826770 h 2608666"/>
                                <a:gd name="connsiteX28" fmla="*/ 1352668 w 1395531"/>
                                <a:gd name="connsiteY28" fmla="*/ 841057 h 2608666"/>
                                <a:gd name="connsiteX29" fmla="*/ 1338381 w 1395531"/>
                                <a:gd name="connsiteY29" fmla="*/ 883920 h 2608666"/>
                                <a:gd name="connsiteX30" fmla="*/ 1333618 w 1395531"/>
                                <a:gd name="connsiteY30" fmla="*/ 898207 h 2608666"/>
                                <a:gd name="connsiteX31" fmla="*/ 1324093 w 1395531"/>
                                <a:gd name="connsiteY31" fmla="*/ 912495 h 2608666"/>
                                <a:gd name="connsiteX32" fmla="*/ 1319331 w 1395531"/>
                                <a:gd name="connsiteY32" fmla="*/ 926782 h 2608666"/>
                                <a:gd name="connsiteX33" fmla="*/ 1314568 w 1395531"/>
                                <a:gd name="connsiteY33" fmla="*/ 945832 h 2608666"/>
                                <a:gd name="connsiteX34" fmla="*/ 1305043 w 1395531"/>
                                <a:gd name="connsiteY34" fmla="*/ 960120 h 2608666"/>
                                <a:gd name="connsiteX35" fmla="*/ 1295518 w 1395531"/>
                                <a:gd name="connsiteY35" fmla="*/ 979170 h 2608666"/>
                                <a:gd name="connsiteX36" fmla="*/ 1281231 w 1395531"/>
                                <a:gd name="connsiteY36" fmla="*/ 1022032 h 2608666"/>
                                <a:gd name="connsiteX37" fmla="*/ 1276468 w 1395531"/>
                                <a:gd name="connsiteY37" fmla="*/ 1036320 h 2608666"/>
                                <a:gd name="connsiteX38" fmla="*/ 1266943 w 1395531"/>
                                <a:gd name="connsiteY38" fmla="*/ 1050607 h 2608666"/>
                                <a:gd name="connsiteX39" fmla="*/ 1252656 w 1395531"/>
                                <a:gd name="connsiteY39" fmla="*/ 1083945 h 2608666"/>
                                <a:gd name="connsiteX40" fmla="*/ 1243131 w 1395531"/>
                                <a:gd name="connsiteY40" fmla="*/ 1112520 h 2608666"/>
                                <a:gd name="connsiteX41" fmla="*/ 1238368 w 1395531"/>
                                <a:gd name="connsiteY41" fmla="*/ 1126807 h 2608666"/>
                                <a:gd name="connsiteX42" fmla="*/ 1233606 w 1395531"/>
                                <a:gd name="connsiteY42" fmla="*/ 1141095 h 2608666"/>
                                <a:gd name="connsiteX43" fmla="*/ 1219318 w 1395531"/>
                                <a:gd name="connsiteY43" fmla="*/ 1150620 h 2608666"/>
                                <a:gd name="connsiteX44" fmla="*/ 1214556 w 1395531"/>
                                <a:gd name="connsiteY44" fmla="*/ 1164907 h 2608666"/>
                                <a:gd name="connsiteX45" fmla="*/ 1200268 w 1395531"/>
                                <a:gd name="connsiteY45" fmla="*/ 1179195 h 2608666"/>
                                <a:gd name="connsiteX46" fmla="*/ 1190743 w 1395531"/>
                                <a:gd name="connsiteY46" fmla="*/ 1193482 h 2608666"/>
                                <a:gd name="connsiteX47" fmla="*/ 1171693 w 1395531"/>
                                <a:gd name="connsiteY47" fmla="*/ 1241107 h 2608666"/>
                                <a:gd name="connsiteX48" fmla="*/ 1166931 w 1395531"/>
                                <a:gd name="connsiteY48" fmla="*/ 1255395 h 2608666"/>
                                <a:gd name="connsiteX49" fmla="*/ 1152643 w 1395531"/>
                                <a:gd name="connsiteY49" fmla="*/ 1264920 h 2608666"/>
                                <a:gd name="connsiteX50" fmla="*/ 1133593 w 1395531"/>
                                <a:gd name="connsiteY50" fmla="*/ 1293495 h 2608666"/>
                                <a:gd name="connsiteX51" fmla="*/ 1109781 w 1395531"/>
                                <a:gd name="connsiteY51" fmla="*/ 1322070 h 2608666"/>
                                <a:gd name="connsiteX52" fmla="*/ 1095493 w 1395531"/>
                                <a:gd name="connsiteY52" fmla="*/ 1350645 h 2608666"/>
                                <a:gd name="connsiteX53" fmla="*/ 1081206 w 1395531"/>
                                <a:gd name="connsiteY53" fmla="*/ 1360170 h 2608666"/>
                                <a:gd name="connsiteX54" fmla="*/ 1062156 w 1395531"/>
                                <a:gd name="connsiteY54" fmla="*/ 1388745 h 2608666"/>
                                <a:gd name="connsiteX55" fmla="*/ 1043106 w 1395531"/>
                                <a:gd name="connsiteY55" fmla="*/ 1417320 h 2608666"/>
                                <a:gd name="connsiteX56" fmla="*/ 1024056 w 1395531"/>
                                <a:gd name="connsiteY56" fmla="*/ 1445895 h 2608666"/>
                                <a:gd name="connsiteX57" fmla="*/ 1014531 w 1395531"/>
                                <a:gd name="connsiteY57" fmla="*/ 1460182 h 2608666"/>
                                <a:gd name="connsiteX58" fmla="*/ 1000243 w 1395531"/>
                                <a:gd name="connsiteY58" fmla="*/ 1488757 h 2608666"/>
                                <a:gd name="connsiteX59" fmla="*/ 985956 w 1395531"/>
                                <a:gd name="connsiteY59" fmla="*/ 1517332 h 2608666"/>
                                <a:gd name="connsiteX60" fmla="*/ 971668 w 1395531"/>
                                <a:gd name="connsiteY60" fmla="*/ 1545907 h 2608666"/>
                                <a:gd name="connsiteX61" fmla="*/ 966906 w 1395531"/>
                                <a:gd name="connsiteY61" fmla="*/ 1560195 h 2608666"/>
                                <a:gd name="connsiteX62" fmla="*/ 947856 w 1395531"/>
                                <a:gd name="connsiteY62" fmla="*/ 1588770 h 2608666"/>
                                <a:gd name="connsiteX63" fmla="*/ 928806 w 1395531"/>
                                <a:gd name="connsiteY63" fmla="*/ 1617345 h 2608666"/>
                                <a:gd name="connsiteX64" fmla="*/ 909756 w 1395531"/>
                                <a:gd name="connsiteY64" fmla="*/ 1645920 h 2608666"/>
                                <a:gd name="connsiteX65" fmla="*/ 900231 w 1395531"/>
                                <a:gd name="connsiteY65" fmla="*/ 1660207 h 2608666"/>
                                <a:gd name="connsiteX66" fmla="*/ 866893 w 1395531"/>
                                <a:gd name="connsiteY66" fmla="*/ 1703070 h 2608666"/>
                                <a:gd name="connsiteX67" fmla="*/ 857368 w 1395531"/>
                                <a:gd name="connsiteY67" fmla="*/ 1717357 h 2608666"/>
                                <a:gd name="connsiteX68" fmla="*/ 843081 w 1395531"/>
                                <a:gd name="connsiteY68" fmla="*/ 1745932 h 2608666"/>
                                <a:gd name="connsiteX69" fmla="*/ 833556 w 1395531"/>
                                <a:gd name="connsiteY69" fmla="*/ 1774507 h 2608666"/>
                                <a:gd name="connsiteX70" fmla="*/ 828793 w 1395531"/>
                                <a:gd name="connsiteY70" fmla="*/ 1788795 h 2608666"/>
                                <a:gd name="connsiteX71" fmla="*/ 824031 w 1395531"/>
                                <a:gd name="connsiteY71" fmla="*/ 1803082 h 2608666"/>
                                <a:gd name="connsiteX72" fmla="*/ 804981 w 1395531"/>
                                <a:gd name="connsiteY72" fmla="*/ 1831657 h 2608666"/>
                                <a:gd name="connsiteX73" fmla="*/ 771643 w 1395531"/>
                                <a:gd name="connsiteY73" fmla="*/ 1931670 h 2608666"/>
                                <a:gd name="connsiteX74" fmla="*/ 762118 w 1395531"/>
                                <a:gd name="connsiteY74" fmla="*/ 1960245 h 2608666"/>
                                <a:gd name="connsiteX75" fmla="*/ 757356 w 1395531"/>
                                <a:gd name="connsiteY75" fmla="*/ 1974532 h 2608666"/>
                                <a:gd name="connsiteX76" fmla="*/ 747831 w 1395531"/>
                                <a:gd name="connsiteY76" fmla="*/ 1988820 h 2608666"/>
                                <a:gd name="connsiteX77" fmla="*/ 738306 w 1395531"/>
                                <a:gd name="connsiteY77" fmla="*/ 2017395 h 2608666"/>
                                <a:gd name="connsiteX78" fmla="*/ 724018 w 1395531"/>
                                <a:gd name="connsiteY78" fmla="*/ 2060257 h 2608666"/>
                                <a:gd name="connsiteX79" fmla="*/ 704968 w 1395531"/>
                                <a:gd name="connsiteY79" fmla="*/ 2117407 h 2608666"/>
                                <a:gd name="connsiteX80" fmla="*/ 695443 w 1395531"/>
                                <a:gd name="connsiteY80" fmla="*/ 2145982 h 2608666"/>
                                <a:gd name="connsiteX81" fmla="*/ 690681 w 1395531"/>
                                <a:gd name="connsiteY81" fmla="*/ 2160270 h 2608666"/>
                                <a:gd name="connsiteX82" fmla="*/ 685918 w 1395531"/>
                                <a:gd name="connsiteY82" fmla="*/ 2179320 h 2608666"/>
                                <a:gd name="connsiteX83" fmla="*/ 681156 w 1395531"/>
                                <a:gd name="connsiteY83" fmla="*/ 2217420 h 2608666"/>
                                <a:gd name="connsiteX84" fmla="*/ 676393 w 1395531"/>
                                <a:gd name="connsiteY84" fmla="*/ 2236470 h 2608666"/>
                                <a:gd name="connsiteX85" fmla="*/ 662106 w 1395531"/>
                                <a:gd name="connsiteY85" fmla="*/ 2279332 h 2608666"/>
                                <a:gd name="connsiteX86" fmla="*/ 657343 w 1395531"/>
                                <a:gd name="connsiteY86" fmla="*/ 2293620 h 2608666"/>
                                <a:gd name="connsiteX87" fmla="*/ 652581 w 1395531"/>
                                <a:gd name="connsiteY87" fmla="*/ 2307907 h 2608666"/>
                                <a:gd name="connsiteX88" fmla="*/ 643056 w 1395531"/>
                                <a:gd name="connsiteY88" fmla="*/ 2322195 h 2608666"/>
                                <a:gd name="connsiteX89" fmla="*/ 633531 w 1395531"/>
                                <a:gd name="connsiteY89" fmla="*/ 2350770 h 2608666"/>
                                <a:gd name="connsiteX90" fmla="*/ 628768 w 1395531"/>
                                <a:gd name="connsiteY90" fmla="*/ 2365057 h 2608666"/>
                                <a:gd name="connsiteX91" fmla="*/ 619243 w 1395531"/>
                                <a:gd name="connsiteY91" fmla="*/ 2384107 h 2608666"/>
                                <a:gd name="connsiteX92" fmla="*/ 604956 w 1395531"/>
                                <a:gd name="connsiteY92" fmla="*/ 2426970 h 2608666"/>
                                <a:gd name="connsiteX93" fmla="*/ 600193 w 1395531"/>
                                <a:gd name="connsiteY93" fmla="*/ 2441257 h 2608666"/>
                                <a:gd name="connsiteX94" fmla="*/ 585906 w 1395531"/>
                                <a:gd name="connsiteY94" fmla="*/ 2455545 h 2608666"/>
                                <a:gd name="connsiteX95" fmla="*/ 571618 w 1395531"/>
                                <a:gd name="connsiteY95" fmla="*/ 2465070 h 2608666"/>
                                <a:gd name="connsiteX96" fmla="*/ 543043 w 1395531"/>
                                <a:gd name="connsiteY96" fmla="*/ 2493645 h 2608666"/>
                                <a:gd name="connsiteX97" fmla="*/ 528756 w 1395531"/>
                                <a:gd name="connsiteY97" fmla="*/ 2507932 h 2608666"/>
                                <a:gd name="connsiteX98" fmla="*/ 509706 w 1395531"/>
                                <a:gd name="connsiteY98" fmla="*/ 2536507 h 2608666"/>
                                <a:gd name="connsiteX99" fmla="*/ 495418 w 1395531"/>
                                <a:gd name="connsiteY99" fmla="*/ 2541270 h 2608666"/>
                                <a:gd name="connsiteX100" fmla="*/ 466843 w 1395531"/>
                                <a:gd name="connsiteY100" fmla="*/ 2565082 h 2608666"/>
                                <a:gd name="connsiteX101" fmla="*/ 438268 w 1395531"/>
                                <a:gd name="connsiteY101" fmla="*/ 2574607 h 2608666"/>
                                <a:gd name="connsiteX102" fmla="*/ 404931 w 1395531"/>
                                <a:gd name="connsiteY102" fmla="*/ 2603182 h 2608666"/>
                                <a:gd name="connsiteX103" fmla="*/ 366839 w 1395531"/>
                                <a:gd name="connsiteY103" fmla="*/ 2607944 h 2608666"/>
                                <a:gd name="connsiteX104" fmla="*/ 343023 w 1395531"/>
                                <a:gd name="connsiteY104" fmla="*/ 2593650 h 2608666"/>
                                <a:gd name="connsiteX105" fmla="*/ 247770 w 1395531"/>
                                <a:gd name="connsiteY105" fmla="*/ 2584131 h 2608666"/>
                                <a:gd name="connsiteX106" fmla="*/ 147764 w 1395531"/>
                                <a:gd name="connsiteY106" fmla="*/ 2536508 h 2608666"/>
                                <a:gd name="connsiteX107" fmla="*/ 90608 w 1395531"/>
                                <a:gd name="connsiteY107" fmla="*/ 2498409 h 2608666"/>
                                <a:gd name="connsiteX108" fmla="*/ 19170 w 1395531"/>
                                <a:gd name="connsiteY108" fmla="*/ 2403158 h 2608666"/>
                                <a:gd name="connsiteX109" fmla="*/ 125 w 1395531"/>
                                <a:gd name="connsiteY109" fmla="*/ 2303145 h 2608666"/>
                                <a:gd name="connsiteX110" fmla="*/ 4881 w 1395531"/>
                                <a:gd name="connsiteY110" fmla="*/ 2212657 h 2608666"/>
                                <a:gd name="connsiteX111" fmla="*/ 14406 w 1395531"/>
                                <a:gd name="connsiteY111" fmla="*/ 2184082 h 2608666"/>
                                <a:gd name="connsiteX112" fmla="*/ 19168 w 1395531"/>
                                <a:gd name="connsiteY112" fmla="*/ 2169795 h 2608666"/>
                                <a:gd name="connsiteX113" fmla="*/ 28693 w 1395531"/>
                                <a:gd name="connsiteY113" fmla="*/ 2155507 h 2608666"/>
                                <a:gd name="connsiteX114" fmla="*/ 42981 w 1395531"/>
                                <a:gd name="connsiteY114" fmla="*/ 2126932 h 2608666"/>
                                <a:gd name="connsiteX115" fmla="*/ 71556 w 1395531"/>
                                <a:gd name="connsiteY115" fmla="*/ 2041207 h 2608666"/>
                                <a:gd name="connsiteX116" fmla="*/ 81081 w 1395531"/>
                                <a:gd name="connsiteY116" fmla="*/ 2012632 h 2608666"/>
                                <a:gd name="connsiteX117" fmla="*/ 85843 w 1395531"/>
                                <a:gd name="connsiteY117" fmla="*/ 1998345 h 2608666"/>
                                <a:gd name="connsiteX118" fmla="*/ 123943 w 1395531"/>
                                <a:gd name="connsiteY118" fmla="*/ 1941195 h 2608666"/>
                                <a:gd name="connsiteX119" fmla="*/ 133468 w 1395531"/>
                                <a:gd name="connsiteY119" fmla="*/ 1926907 h 2608666"/>
                                <a:gd name="connsiteX120" fmla="*/ 142993 w 1395531"/>
                                <a:gd name="connsiteY120" fmla="*/ 1912620 h 2608666"/>
                                <a:gd name="connsiteX121" fmla="*/ 147756 w 1395531"/>
                                <a:gd name="connsiteY121" fmla="*/ 1898332 h 2608666"/>
                                <a:gd name="connsiteX122" fmla="*/ 162043 w 1395531"/>
                                <a:gd name="connsiteY122" fmla="*/ 1888807 h 2608666"/>
                                <a:gd name="connsiteX123" fmla="*/ 190618 w 1395531"/>
                                <a:gd name="connsiteY123" fmla="*/ 1845945 h 2608666"/>
                                <a:gd name="connsiteX124" fmla="*/ 200143 w 1395531"/>
                                <a:gd name="connsiteY124" fmla="*/ 1831657 h 2608666"/>
                                <a:gd name="connsiteX125" fmla="*/ 214431 w 1395531"/>
                                <a:gd name="connsiteY125" fmla="*/ 1822132 h 2608666"/>
                                <a:gd name="connsiteX126" fmla="*/ 219193 w 1395531"/>
                                <a:gd name="connsiteY126" fmla="*/ 1807845 h 2608666"/>
                                <a:gd name="connsiteX127" fmla="*/ 238243 w 1395531"/>
                                <a:gd name="connsiteY127" fmla="*/ 1779270 h 2608666"/>
                                <a:gd name="connsiteX128" fmla="*/ 252531 w 1395531"/>
                                <a:gd name="connsiteY128" fmla="*/ 1750695 h 2608666"/>
                                <a:gd name="connsiteX129" fmla="*/ 266818 w 1395531"/>
                                <a:gd name="connsiteY129" fmla="*/ 1741170 h 2608666"/>
                                <a:gd name="connsiteX130" fmla="*/ 285868 w 1395531"/>
                                <a:gd name="connsiteY130" fmla="*/ 1712595 h 2608666"/>
                                <a:gd name="connsiteX131" fmla="*/ 295393 w 1395531"/>
                                <a:gd name="connsiteY131" fmla="*/ 1684020 h 2608666"/>
                                <a:gd name="connsiteX132" fmla="*/ 304918 w 1395531"/>
                                <a:gd name="connsiteY132" fmla="*/ 1669732 h 2608666"/>
                                <a:gd name="connsiteX133" fmla="*/ 314443 w 1395531"/>
                                <a:gd name="connsiteY133" fmla="*/ 1641157 h 2608666"/>
                                <a:gd name="connsiteX134" fmla="*/ 333493 w 1395531"/>
                                <a:gd name="connsiteY134" fmla="*/ 1612582 h 2608666"/>
                                <a:gd name="connsiteX135" fmla="*/ 343018 w 1395531"/>
                                <a:gd name="connsiteY135" fmla="*/ 1598295 h 2608666"/>
                                <a:gd name="connsiteX136" fmla="*/ 357306 w 1395531"/>
                                <a:gd name="connsiteY136" fmla="*/ 1569720 h 2608666"/>
                                <a:gd name="connsiteX137" fmla="*/ 366831 w 1395531"/>
                                <a:gd name="connsiteY137" fmla="*/ 1541145 h 2608666"/>
                                <a:gd name="connsiteX138" fmla="*/ 371593 w 1395531"/>
                                <a:gd name="connsiteY138" fmla="*/ 1526857 h 2608666"/>
                                <a:gd name="connsiteX139" fmla="*/ 390643 w 1395531"/>
                                <a:gd name="connsiteY139" fmla="*/ 1483995 h 2608666"/>
                                <a:gd name="connsiteX140" fmla="*/ 395406 w 1395531"/>
                                <a:gd name="connsiteY140" fmla="*/ 1469707 h 2608666"/>
                                <a:gd name="connsiteX141" fmla="*/ 400168 w 1395531"/>
                                <a:gd name="connsiteY141" fmla="*/ 1455420 h 2608666"/>
                                <a:gd name="connsiteX142" fmla="*/ 409693 w 1395531"/>
                                <a:gd name="connsiteY142" fmla="*/ 1383982 h 2608666"/>
                                <a:gd name="connsiteX143" fmla="*/ 414456 w 1395531"/>
                                <a:gd name="connsiteY143" fmla="*/ 1369695 h 2608666"/>
                                <a:gd name="connsiteX144" fmla="*/ 409693 w 1395531"/>
                                <a:gd name="connsiteY144" fmla="*/ 1217295 h 2608666"/>
                                <a:gd name="connsiteX145" fmla="*/ 395406 w 1395531"/>
                                <a:gd name="connsiteY145" fmla="*/ 1174432 h 2608666"/>
                                <a:gd name="connsiteX146" fmla="*/ 381118 w 1395531"/>
                                <a:gd name="connsiteY146" fmla="*/ 1122045 h 2608666"/>
                                <a:gd name="connsiteX147" fmla="*/ 371593 w 1395531"/>
                                <a:gd name="connsiteY147" fmla="*/ 1107757 h 2608666"/>
                                <a:gd name="connsiteX148" fmla="*/ 352543 w 1395531"/>
                                <a:gd name="connsiteY148" fmla="*/ 1079182 h 2608666"/>
                                <a:gd name="connsiteX149" fmla="*/ 347781 w 1395531"/>
                                <a:gd name="connsiteY149" fmla="*/ 1064895 h 2608666"/>
                                <a:gd name="connsiteX150" fmla="*/ 338256 w 1395531"/>
                                <a:gd name="connsiteY150" fmla="*/ 1050607 h 2608666"/>
                                <a:gd name="connsiteX151" fmla="*/ 319206 w 1395531"/>
                                <a:gd name="connsiteY151" fmla="*/ 1017270 h 2608666"/>
                                <a:gd name="connsiteX152" fmla="*/ 304918 w 1395531"/>
                                <a:gd name="connsiteY152" fmla="*/ 974407 h 2608666"/>
                                <a:gd name="connsiteX153" fmla="*/ 300156 w 1395531"/>
                                <a:gd name="connsiteY153" fmla="*/ 960120 h 2608666"/>
                                <a:gd name="connsiteX154" fmla="*/ 271581 w 1395531"/>
                                <a:gd name="connsiteY154" fmla="*/ 926782 h 2608666"/>
                                <a:gd name="connsiteX155" fmla="*/ 214439 w 1395531"/>
                                <a:gd name="connsiteY155" fmla="*/ 822006 h 2608666"/>
                                <a:gd name="connsiteX156" fmla="*/ 176343 w 1395531"/>
                                <a:gd name="connsiteY156" fmla="*/ 750569 h 2608666"/>
                                <a:gd name="connsiteX157" fmla="*/ 133468 w 1395531"/>
                                <a:gd name="connsiteY157" fmla="*/ 636270 h 2608666"/>
                                <a:gd name="connsiteX158" fmla="*/ 123864 w 1395531"/>
                                <a:gd name="connsiteY158" fmla="*/ 502919 h 2608666"/>
                                <a:gd name="connsiteX159" fmla="*/ 152527 w 1395531"/>
                                <a:gd name="connsiteY159" fmla="*/ 388620 h 2608666"/>
                                <a:gd name="connsiteX160" fmla="*/ 185860 w 1395531"/>
                                <a:gd name="connsiteY160" fmla="*/ 317182 h 2608666"/>
                                <a:gd name="connsiteX161" fmla="*/ 228724 w 1395531"/>
                                <a:gd name="connsiteY161" fmla="*/ 245745 h 2608666"/>
                                <a:gd name="connsiteX162" fmla="*/ 291588 w 1395531"/>
                                <a:gd name="connsiteY162" fmla="*/ 170498 h 2608666"/>
                                <a:gd name="connsiteX163" fmla="*/ 360169 w 1395531"/>
                                <a:gd name="connsiteY163" fmla="*/ 102870 h 2608666"/>
                                <a:gd name="connsiteX164" fmla="*/ 434469 w 1395531"/>
                                <a:gd name="connsiteY164"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90756 w 1395531"/>
                                <a:gd name="connsiteY10" fmla="*/ 302895 h 2608666"/>
                                <a:gd name="connsiteX11" fmla="*/ 1309806 w 1395531"/>
                                <a:gd name="connsiteY11" fmla="*/ 331470 h 2608666"/>
                                <a:gd name="connsiteX12" fmla="*/ 1314568 w 1395531"/>
                                <a:gd name="connsiteY12" fmla="*/ 345757 h 2608666"/>
                                <a:gd name="connsiteX13" fmla="*/ 1324093 w 1395531"/>
                                <a:gd name="connsiteY13" fmla="*/ 360045 h 2608666"/>
                                <a:gd name="connsiteX14" fmla="*/ 1333618 w 1395531"/>
                                <a:gd name="connsiteY14" fmla="*/ 388620 h 2608666"/>
                                <a:gd name="connsiteX15" fmla="*/ 1338381 w 1395531"/>
                                <a:gd name="connsiteY15" fmla="*/ 402907 h 2608666"/>
                                <a:gd name="connsiteX16" fmla="*/ 1347906 w 1395531"/>
                                <a:gd name="connsiteY16" fmla="*/ 417195 h 2608666"/>
                                <a:gd name="connsiteX17" fmla="*/ 1357431 w 1395531"/>
                                <a:gd name="connsiteY17" fmla="*/ 445770 h 2608666"/>
                                <a:gd name="connsiteX18" fmla="*/ 1366956 w 1395531"/>
                                <a:gd name="connsiteY18" fmla="*/ 493395 h 2608666"/>
                                <a:gd name="connsiteX19" fmla="*/ 1371718 w 1395531"/>
                                <a:gd name="connsiteY19" fmla="*/ 526732 h 2608666"/>
                                <a:gd name="connsiteX20" fmla="*/ 1381243 w 1395531"/>
                                <a:gd name="connsiteY20" fmla="*/ 574357 h 2608666"/>
                                <a:gd name="connsiteX21" fmla="*/ 1390768 w 1395531"/>
                                <a:gd name="connsiteY21" fmla="*/ 636270 h 2608666"/>
                                <a:gd name="connsiteX22" fmla="*/ 1395531 w 1395531"/>
                                <a:gd name="connsiteY22" fmla="*/ 650557 h 2608666"/>
                                <a:gd name="connsiteX23" fmla="*/ 1386006 w 1395531"/>
                                <a:gd name="connsiteY23" fmla="*/ 717232 h 2608666"/>
                                <a:gd name="connsiteX24" fmla="*/ 1376481 w 1395531"/>
                                <a:gd name="connsiteY24" fmla="*/ 774382 h 2608666"/>
                                <a:gd name="connsiteX25" fmla="*/ 1371718 w 1395531"/>
                                <a:gd name="connsiteY25" fmla="*/ 788670 h 2608666"/>
                                <a:gd name="connsiteX26" fmla="*/ 1362193 w 1395531"/>
                                <a:gd name="connsiteY26" fmla="*/ 826770 h 2608666"/>
                                <a:gd name="connsiteX27" fmla="*/ 1352668 w 1395531"/>
                                <a:gd name="connsiteY27" fmla="*/ 841057 h 2608666"/>
                                <a:gd name="connsiteX28" fmla="*/ 1338381 w 1395531"/>
                                <a:gd name="connsiteY28" fmla="*/ 883920 h 2608666"/>
                                <a:gd name="connsiteX29" fmla="*/ 1333618 w 1395531"/>
                                <a:gd name="connsiteY29" fmla="*/ 898207 h 2608666"/>
                                <a:gd name="connsiteX30" fmla="*/ 1324093 w 1395531"/>
                                <a:gd name="connsiteY30" fmla="*/ 912495 h 2608666"/>
                                <a:gd name="connsiteX31" fmla="*/ 1319331 w 1395531"/>
                                <a:gd name="connsiteY31" fmla="*/ 926782 h 2608666"/>
                                <a:gd name="connsiteX32" fmla="*/ 1314568 w 1395531"/>
                                <a:gd name="connsiteY32" fmla="*/ 945832 h 2608666"/>
                                <a:gd name="connsiteX33" fmla="*/ 1305043 w 1395531"/>
                                <a:gd name="connsiteY33" fmla="*/ 960120 h 2608666"/>
                                <a:gd name="connsiteX34" fmla="*/ 1295518 w 1395531"/>
                                <a:gd name="connsiteY34" fmla="*/ 979170 h 2608666"/>
                                <a:gd name="connsiteX35" fmla="*/ 1281231 w 1395531"/>
                                <a:gd name="connsiteY35" fmla="*/ 1022032 h 2608666"/>
                                <a:gd name="connsiteX36" fmla="*/ 1276468 w 1395531"/>
                                <a:gd name="connsiteY36" fmla="*/ 1036320 h 2608666"/>
                                <a:gd name="connsiteX37" fmla="*/ 1266943 w 1395531"/>
                                <a:gd name="connsiteY37" fmla="*/ 1050607 h 2608666"/>
                                <a:gd name="connsiteX38" fmla="*/ 1252656 w 1395531"/>
                                <a:gd name="connsiteY38" fmla="*/ 1083945 h 2608666"/>
                                <a:gd name="connsiteX39" fmla="*/ 1243131 w 1395531"/>
                                <a:gd name="connsiteY39" fmla="*/ 1112520 h 2608666"/>
                                <a:gd name="connsiteX40" fmla="*/ 1238368 w 1395531"/>
                                <a:gd name="connsiteY40" fmla="*/ 1126807 h 2608666"/>
                                <a:gd name="connsiteX41" fmla="*/ 1233606 w 1395531"/>
                                <a:gd name="connsiteY41" fmla="*/ 1141095 h 2608666"/>
                                <a:gd name="connsiteX42" fmla="*/ 1219318 w 1395531"/>
                                <a:gd name="connsiteY42" fmla="*/ 1150620 h 2608666"/>
                                <a:gd name="connsiteX43" fmla="*/ 1214556 w 1395531"/>
                                <a:gd name="connsiteY43" fmla="*/ 1164907 h 2608666"/>
                                <a:gd name="connsiteX44" fmla="*/ 1200268 w 1395531"/>
                                <a:gd name="connsiteY44" fmla="*/ 1179195 h 2608666"/>
                                <a:gd name="connsiteX45" fmla="*/ 1190743 w 1395531"/>
                                <a:gd name="connsiteY45" fmla="*/ 1193482 h 2608666"/>
                                <a:gd name="connsiteX46" fmla="*/ 1171693 w 1395531"/>
                                <a:gd name="connsiteY46" fmla="*/ 1241107 h 2608666"/>
                                <a:gd name="connsiteX47" fmla="*/ 1166931 w 1395531"/>
                                <a:gd name="connsiteY47" fmla="*/ 1255395 h 2608666"/>
                                <a:gd name="connsiteX48" fmla="*/ 1152643 w 1395531"/>
                                <a:gd name="connsiteY48" fmla="*/ 1264920 h 2608666"/>
                                <a:gd name="connsiteX49" fmla="*/ 1133593 w 1395531"/>
                                <a:gd name="connsiteY49" fmla="*/ 1293495 h 2608666"/>
                                <a:gd name="connsiteX50" fmla="*/ 1109781 w 1395531"/>
                                <a:gd name="connsiteY50" fmla="*/ 1322070 h 2608666"/>
                                <a:gd name="connsiteX51" fmla="*/ 1095493 w 1395531"/>
                                <a:gd name="connsiteY51" fmla="*/ 1350645 h 2608666"/>
                                <a:gd name="connsiteX52" fmla="*/ 1081206 w 1395531"/>
                                <a:gd name="connsiteY52" fmla="*/ 1360170 h 2608666"/>
                                <a:gd name="connsiteX53" fmla="*/ 1062156 w 1395531"/>
                                <a:gd name="connsiteY53" fmla="*/ 1388745 h 2608666"/>
                                <a:gd name="connsiteX54" fmla="*/ 1043106 w 1395531"/>
                                <a:gd name="connsiteY54" fmla="*/ 1417320 h 2608666"/>
                                <a:gd name="connsiteX55" fmla="*/ 1024056 w 1395531"/>
                                <a:gd name="connsiteY55" fmla="*/ 1445895 h 2608666"/>
                                <a:gd name="connsiteX56" fmla="*/ 1014531 w 1395531"/>
                                <a:gd name="connsiteY56" fmla="*/ 1460182 h 2608666"/>
                                <a:gd name="connsiteX57" fmla="*/ 1000243 w 1395531"/>
                                <a:gd name="connsiteY57" fmla="*/ 1488757 h 2608666"/>
                                <a:gd name="connsiteX58" fmla="*/ 985956 w 1395531"/>
                                <a:gd name="connsiteY58" fmla="*/ 1517332 h 2608666"/>
                                <a:gd name="connsiteX59" fmla="*/ 971668 w 1395531"/>
                                <a:gd name="connsiteY59" fmla="*/ 1545907 h 2608666"/>
                                <a:gd name="connsiteX60" fmla="*/ 966906 w 1395531"/>
                                <a:gd name="connsiteY60" fmla="*/ 1560195 h 2608666"/>
                                <a:gd name="connsiteX61" fmla="*/ 947856 w 1395531"/>
                                <a:gd name="connsiteY61" fmla="*/ 1588770 h 2608666"/>
                                <a:gd name="connsiteX62" fmla="*/ 928806 w 1395531"/>
                                <a:gd name="connsiteY62" fmla="*/ 1617345 h 2608666"/>
                                <a:gd name="connsiteX63" fmla="*/ 909756 w 1395531"/>
                                <a:gd name="connsiteY63" fmla="*/ 1645920 h 2608666"/>
                                <a:gd name="connsiteX64" fmla="*/ 900231 w 1395531"/>
                                <a:gd name="connsiteY64" fmla="*/ 1660207 h 2608666"/>
                                <a:gd name="connsiteX65" fmla="*/ 866893 w 1395531"/>
                                <a:gd name="connsiteY65" fmla="*/ 1703070 h 2608666"/>
                                <a:gd name="connsiteX66" fmla="*/ 857368 w 1395531"/>
                                <a:gd name="connsiteY66" fmla="*/ 1717357 h 2608666"/>
                                <a:gd name="connsiteX67" fmla="*/ 843081 w 1395531"/>
                                <a:gd name="connsiteY67" fmla="*/ 1745932 h 2608666"/>
                                <a:gd name="connsiteX68" fmla="*/ 833556 w 1395531"/>
                                <a:gd name="connsiteY68" fmla="*/ 1774507 h 2608666"/>
                                <a:gd name="connsiteX69" fmla="*/ 828793 w 1395531"/>
                                <a:gd name="connsiteY69" fmla="*/ 1788795 h 2608666"/>
                                <a:gd name="connsiteX70" fmla="*/ 824031 w 1395531"/>
                                <a:gd name="connsiteY70" fmla="*/ 1803082 h 2608666"/>
                                <a:gd name="connsiteX71" fmla="*/ 804981 w 1395531"/>
                                <a:gd name="connsiteY71" fmla="*/ 1831657 h 2608666"/>
                                <a:gd name="connsiteX72" fmla="*/ 771643 w 1395531"/>
                                <a:gd name="connsiteY72" fmla="*/ 1931670 h 2608666"/>
                                <a:gd name="connsiteX73" fmla="*/ 762118 w 1395531"/>
                                <a:gd name="connsiteY73" fmla="*/ 1960245 h 2608666"/>
                                <a:gd name="connsiteX74" fmla="*/ 757356 w 1395531"/>
                                <a:gd name="connsiteY74" fmla="*/ 1974532 h 2608666"/>
                                <a:gd name="connsiteX75" fmla="*/ 747831 w 1395531"/>
                                <a:gd name="connsiteY75" fmla="*/ 1988820 h 2608666"/>
                                <a:gd name="connsiteX76" fmla="*/ 738306 w 1395531"/>
                                <a:gd name="connsiteY76" fmla="*/ 2017395 h 2608666"/>
                                <a:gd name="connsiteX77" fmla="*/ 724018 w 1395531"/>
                                <a:gd name="connsiteY77" fmla="*/ 2060257 h 2608666"/>
                                <a:gd name="connsiteX78" fmla="*/ 704968 w 1395531"/>
                                <a:gd name="connsiteY78" fmla="*/ 2117407 h 2608666"/>
                                <a:gd name="connsiteX79" fmla="*/ 695443 w 1395531"/>
                                <a:gd name="connsiteY79" fmla="*/ 2145982 h 2608666"/>
                                <a:gd name="connsiteX80" fmla="*/ 690681 w 1395531"/>
                                <a:gd name="connsiteY80" fmla="*/ 2160270 h 2608666"/>
                                <a:gd name="connsiteX81" fmla="*/ 685918 w 1395531"/>
                                <a:gd name="connsiteY81" fmla="*/ 2179320 h 2608666"/>
                                <a:gd name="connsiteX82" fmla="*/ 681156 w 1395531"/>
                                <a:gd name="connsiteY82" fmla="*/ 2217420 h 2608666"/>
                                <a:gd name="connsiteX83" fmla="*/ 676393 w 1395531"/>
                                <a:gd name="connsiteY83" fmla="*/ 2236470 h 2608666"/>
                                <a:gd name="connsiteX84" fmla="*/ 662106 w 1395531"/>
                                <a:gd name="connsiteY84" fmla="*/ 2279332 h 2608666"/>
                                <a:gd name="connsiteX85" fmla="*/ 657343 w 1395531"/>
                                <a:gd name="connsiteY85" fmla="*/ 2293620 h 2608666"/>
                                <a:gd name="connsiteX86" fmla="*/ 652581 w 1395531"/>
                                <a:gd name="connsiteY86" fmla="*/ 2307907 h 2608666"/>
                                <a:gd name="connsiteX87" fmla="*/ 643056 w 1395531"/>
                                <a:gd name="connsiteY87" fmla="*/ 2322195 h 2608666"/>
                                <a:gd name="connsiteX88" fmla="*/ 633531 w 1395531"/>
                                <a:gd name="connsiteY88" fmla="*/ 2350770 h 2608666"/>
                                <a:gd name="connsiteX89" fmla="*/ 628768 w 1395531"/>
                                <a:gd name="connsiteY89" fmla="*/ 2365057 h 2608666"/>
                                <a:gd name="connsiteX90" fmla="*/ 619243 w 1395531"/>
                                <a:gd name="connsiteY90" fmla="*/ 2384107 h 2608666"/>
                                <a:gd name="connsiteX91" fmla="*/ 604956 w 1395531"/>
                                <a:gd name="connsiteY91" fmla="*/ 2426970 h 2608666"/>
                                <a:gd name="connsiteX92" fmla="*/ 600193 w 1395531"/>
                                <a:gd name="connsiteY92" fmla="*/ 2441257 h 2608666"/>
                                <a:gd name="connsiteX93" fmla="*/ 585906 w 1395531"/>
                                <a:gd name="connsiteY93" fmla="*/ 2455545 h 2608666"/>
                                <a:gd name="connsiteX94" fmla="*/ 571618 w 1395531"/>
                                <a:gd name="connsiteY94" fmla="*/ 2465070 h 2608666"/>
                                <a:gd name="connsiteX95" fmla="*/ 543043 w 1395531"/>
                                <a:gd name="connsiteY95" fmla="*/ 2493645 h 2608666"/>
                                <a:gd name="connsiteX96" fmla="*/ 528756 w 1395531"/>
                                <a:gd name="connsiteY96" fmla="*/ 2507932 h 2608666"/>
                                <a:gd name="connsiteX97" fmla="*/ 509706 w 1395531"/>
                                <a:gd name="connsiteY97" fmla="*/ 2536507 h 2608666"/>
                                <a:gd name="connsiteX98" fmla="*/ 495418 w 1395531"/>
                                <a:gd name="connsiteY98" fmla="*/ 2541270 h 2608666"/>
                                <a:gd name="connsiteX99" fmla="*/ 466843 w 1395531"/>
                                <a:gd name="connsiteY99" fmla="*/ 2565082 h 2608666"/>
                                <a:gd name="connsiteX100" fmla="*/ 438268 w 1395531"/>
                                <a:gd name="connsiteY100" fmla="*/ 2574607 h 2608666"/>
                                <a:gd name="connsiteX101" fmla="*/ 404931 w 1395531"/>
                                <a:gd name="connsiteY101" fmla="*/ 2603182 h 2608666"/>
                                <a:gd name="connsiteX102" fmla="*/ 366839 w 1395531"/>
                                <a:gd name="connsiteY102" fmla="*/ 2607944 h 2608666"/>
                                <a:gd name="connsiteX103" fmla="*/ 343023 w 1395531"/>
                                <a:gd name="connsiteY103" fmla="*/ 2593650 h 2608666"/>
                                <a:gd name="connsiteX104" fmla="*/ 247770 w 1395531"/>
                                <a:gd name="connsiteY104" fmla="*/ 2584131 h 2608666"/>
                                <a:gd name="connsiteX105" fmla="*/ 147764 w 1395531"/>
                                <a:gd name="connsiteY105" fmla="*/ 2536508 h 2608666"/>
                                <a:gd name="connsiteX106" fmla="*/ 90608 w 1395531"/>
                                <a:gd name="connsiteY106" fmla="*/ 2498409 h 2608666"/>
                                <a:gd name="connsiteX107" fmla="*/ 19170 w 1395531"/>
                                <a:gd name="connsiteY107" fmla="*/ 2403158 h 2608666"/>
                                <a:gd name="connsiteX108" fmla="*/ 125 w 1395531"/>
                                <a:gd name="connsiteY108" fmla="*/ 2303145 h 2608666"/>
                                <a:gd name="connsiteX109" fmla="*/ 4881 w 1395531"/>
                                <a:gd name="connsiteY109" fmla="*/ 2212657 h 2608666"/>
                                <a:gd name="connsiteX110" fmla="*/ 14406 w 1395531"/>
                                <a:gd name="connsiteY110" fmla="*/ 2184082 h 2608666"/>
                                <a:gd name="connsiteX111" fmla="*/ 19168 w 1395531"/>
                                <a:gd name="connsiteY111" fmla="*/ 2169795 h 2608666"/>
                                <a:gd name="connsiteX112" fmla="*/ 28693 w 1395531"/>
                                <a:gd name="connsiteY112" fmla="*/ 2155507 h 2608666"/>
                                <a:gd name="connsiteX113" fmla="*/ 42981 w 1395531"/>
                                <a:gd name="connsiteY113" fmla="*/ 2126932 h 2608666"/>
                                <a:gd name="connsiteX114" fmla="*/ 71556 w 1395531"/>
                                <a:gd name="connsiteY114" fmla="*/ 2041207 h 2608666"/>
                                <a:gd name="connsiteX115" fmla="*/ 81081 w 1395531"/>
                                <a:gd name="connsiteY115" fmla="*/ 2012632 h 2608666"/>
                                <a:gd name="connsiteX116" fmla="*/ 85843 w 1395531"/>
                                <a:gd name="connsiteY116" fmla="*/ 1998345 h 2608666"/>
                                <a:gd name="connsiteX117" fmla="*/ 123943 w 1395531"/>
                                <a:gd name="connsiteY117" fmla="*/ 1941195 h 2608666"/>
                                <a:gd name="connsiteX118" fmla="*/ 133468 w 1395531"/>
                                <a:gd name="connsiteY118" fmla="*/ 1926907 h 2608666"/>
                                <a:gd name="connsiteX119" fmla="*/ 142993 w 1395531"/>
                                <a:gd name="connsiteY119" fmla="*/ 1912620 h 2608666"/>
                                <a:gd name="connsiteX120" fmla="*/ 147756 w 1395531"/>
                                <a:gd name="connsiteY120" fmla="*/ 1898332 h 2608666"/>
                                <a:gd name="connsiteX121" fmla="*/ 162043 w 1395531"/>
                                <a:gd name="connsiteY121" fmla="*/ 1888807 h 2608666"/>
                                <a:gd name="connsiteX122" fmla="*/ 190618 w 1395531"/>
                                <a:gd name="connsiteY122" fmla="*/ 1845945 h 2608666"/>
                                <a:gd name="connsiteX123" fmla="*/ 200143 w 1395531"/>
                                <a:gd name="connsiteY123" fmla="*/ 1831657 h 2608666"/>
                                <a:gd name="connsiteX124" fmla="*/ 214431 w 1395531"/>
                                <a:gd name="connsiteY124" fmla="*/ 1822132 h 2608666"/>
                                <a:gd name="connsiteX125" fmla="*/ 219193 w 1395531"/>
                                <a:gd name="connsiteY125" fmla="*/ 1807845 h 2608666"/>
                                <a:gd name="connsiteX126" fmla="*/ 238243 w 1395531"/>
                                <a:gd name="connsiteY126" fmla="*/ 1779270 h 2608666"/>
                                <a:gd name="connsiteX127" fmla="*/ 252531 w 1395531"/>
                                <a:gd name="connsiteY127" fmla="*/ 1750695 h 2608666"/>
                                <a:gd name="connsiteX128" fmla="*/ 266818 w 1395531"/>
                                <a:gd name="connsiteY128" fmla="*/ 1741170 h 2608666"/>
                                <a:gd name="connsiteX129" fmla="*/ 285868 w 1395531"/>
                                <a:gd name="connsiteY129" fmla="*/ 1712595 h 2608666"/>
                                <a:gd name="connsiteX130" fmla="*/ 295393 w 1395531"/>
                                <a:gd name="connsiteY130" fmla="*/ 1684020 h 2608666"/>
                                <a:gd name="connsiteX131" fmla="*/ 304918 w 1395531"/>
                                <a:gd name="connsiteY131" fmla="*/ 1669732 h 2608666"/>
                                <a:gd name="connsiteX132" fmla="*/ 314443 w 1395531"/>
                                <a:gd name="connsiteY132" fmla="*/ 1641157 h 2608666"/>
                                <a:gd name="connsiteX133" fmla="*/ 333493 w 1395531"/>
                                <a:gd name="connsiteY133" fmla="*/ 1612582 h 2608666"/>
                                <a:gd name="connsiteX134" fmla="*/ 343018 w 1395531"/>
                                <a:gd name="connsiteY134" fmla="*/ 1598295 h 2608666"/>
                                <a:gd name="connsiteX135" fmla="*/ 357306 w 1395531"/>
                                <a:gd name="connsiteY135" fmla="*/ 1569720 h 2608666"/>
                                <a:gd name="connsiteX136" fmla="*/ 366831 w 1395531"/>
                                <a:gd name="connsiteY136" fmla="*/ 1541145 h 2608666"/>
                                <a:gd name="connsiteX137" fmla="*/ 371593 w 1395531"/>
                                <a:gd name="connsiteY137" fmla="*/ 1526857 h 2608666"/>
                                <a:gd name="connsiteX138" fmla="*/ 390643 w 1395531"/>
                                <a:gd name="connsiteY138" fmla="*/ 1483995 h 2608666"/>
                                <a:gd name="connsiteX139" fmla="*/ 395406 w 1395531"/>
                                <a:gd name="connsiteY139" fmla="*/ 1469707 h 2608666"/>
                                <a:gd name="connsiteX140" fmla="*/ 400168 w 1395531"/>
                                <a:gd name="connsiteY140" fmla="*/ 1455420 h 2608666"/>
                                <a:gd name="connsiteX141" fmla="*/ 409693 w 1395531"/>
                                <a:gd name="connsiteY141" fmla="*/ 1383982 h 2608666"/>
                                <a:gd name="connsiteX142" fmla="*/ 414456 w 1395531"/>
                                <a:gd name="connsiteY142" fmla="*/ 1369695 h 2608666"/>
                                <a:gd name="connsiteX143" fmla="*/ 409693 w 1395531"/>
                                <a:gd name="connsiteY143" fmla="*/ 1217295 h 2608666"/>
                                <a:gd name="connsiteX144" fmla="*/ 395406 w 1395531"/>
                                <a:gd name="connsiteY144" fmla="*/ 1174432 h 2608666"/>
                                <a:gd name="connsiteX145" fmla="*/ 381118 w 1395531"/>
                                <a:gd name="connsiteY145" fmla="*/ 1122045 h 2608666"/>
                                <a:gd name="connsiteX146" fmla="*/ 371593 w 1395531"/>
                                <a:gd name="connsiteY146" fmla="*/ 1107757 h 2608666"/>
                                <a:gd name="connsiteX147" fmla="*/ 352543 w 1395531"/>
                                <a:gd name="connsiteY147" fmla="*/ 1079182 h 2608666"/>
                                <a:gd name="connsiteX148" fmla="*/ 347781 w 1395531"/>
                                <a:gd name="connsiteY148" fmla="*/ 1064895 h 2608666"/>
                                <a:gd name="connsiteX149" fmla="*/ 338256 w 1395531"/>
                                <a:gd name="connsiteY149" fmla="*/ 1050607 h 2608666"/>
                                <a:gd name="connsiteX150" fmla="*/ 319206 w 1395531"/>
                                <a:gd name="connsiteY150" fmla="*/ 1017270 h 2608666"/>
                                <a:gd name="connsiteX151" fmla="*/ 304918 w 1395531"/>
                                <a:gd name="connsiteY151" fmla="*/ 974407 h 2608666"/>
                                <a:gd name="connsiteX152" fmla="*/ 300156 w 1395531"/>
                                <a:gd name="connsiteY152" fmla="*/ 960120 h 2608666"/>
                                <a:gd name="connsiteX153" fmla="*/ 271581 w 1395531"/>
                                <a:gd name="connsiteY153" fmla="*/ 926782 h 2608666"/>
                                <a:gd name="connsiteX154" fmla="*/ 214439 w 1395531"/>
                                <a:gd name="connsiteY154" fmla="*/ 822006 h 2608666"/>
                                <a:gd name="connsiteX155" fmla="*/ 176343 w 1395531"/>
                                <a:gd name="connsiteY155" fmla="*/ 750569 h 2608666"/>
                                <a:gd name="connsiteX156" fmla="*/ 133468 w 1395531"/>
                                <a:gd name="connsiteY156" fmla="*/ 636270 h 2608666"/>
                                <a:gd name="connsiteX157" fmla="*/ 123864 w 1395531"/>
                                <a:gd name="connsiteY157" fmla="*/ 502919 h 2608666"/>
                                <a:gd name="connsiteX158" fmla="*/ 152527 w 1395531"/>
                                <a:gd name="connsiteY158" fmla="*/ 388620 h 2608666"/>
                                <a:gd name="connsiteX159" fmla="*/ 185860 w 1395531"/>
                                <a:gd name="connsiteY159" fmla="*/ 317182 h 2608666"/>
                                <a:gd name="connsiteX160" fmla="*/ 228724 w 1395531"/>
                                <a:gd name="connsiteY160" fmla="*/ 245745 h 2608666"/>
                                <a:gd name="connsiteX161" fmla="*/ 291588 w 1395531"/>
                                <a:gd name="connsiteY161" fmla="*/ 170498 h 2608666"/>
                                <a:gd name="connsiteX162" fmla="*/ 360169 w 1395531"/>
                                <a:gd name="connsiteY162" fmla="*/ 102870 h 2608666"/>
                                <a:gd name="connsiteX163" fmla="*/ 434469 w 1395531"/>
                                <a:gd name="connsiteY163"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09806 w 1395531"/>
                                <a:gd name="connsiteY11" fmla="*/ 331470 h 2608666"/>
                                <a:gd name="connsiteX12" fmla="*/ 1314568 w 1395531"/>
                                <a:gd name="connsiteY12" fmla="*/ 345757 h 2608666"/>
                                <a:gd name="connsiteX13" fmla="*/ 1324093 w 1395531"/>
                                <a:gd name="connsiteY13" fmla="*/ 360045 h 2608666"/>
                                <a:gd name="connsiteX14" fmla="*/ 1333618 w 1395531"/>
                                <a:gd name="connsiteY14" fmla="*/ 388620 h 2608666"/>
                                <a:gd name="connsiteX15" fmla="*/ 1338381 w 1395531"/>
                                <a:gd name="connsiteY15" fmla="*/ 402907 h 2608666"/>
                                <a:gd name="connsiteX16" fmla="*/ 1347906 w 1395531"/>
                                <a:gd name="connsiteY16" fmla="*/ 417195 h 2608666"/>
                                <a:gd name="connsiteX17" fmla="*/ 1357431 w 1395531"/>
                                <a:gd name="connsiteY17" fmla="*/ 445770 h 2608666"/>
                                <a:gd name="connsiteX18" fmla="*/ 1366956 w 1395531"/>
                                <a:gd name="connsiteY18" fmla="*/ 493395 h 2608666"/>
                                <a:gd name="connsiteX19" fmla="*/ 1371718 w 1395531"/>
                                <a:gd name="connsiteY19" fmla="*/ 526732 h 2608666"/>
                                <a:gd name="connsiteX20" fmla="*/ 1381243 w 1395531"/>
                                <a:gd name="connsiteY20" fmla="*/ 574357 h 2608666"/>
                                <a:gd name="connsiteX21" fmla="*/ 1390768 w 1395531"/>
                                <a:gd name="connsiteY21" fmla="*/ 636270 h 2608666"/>
                                <a:gd name="connsiteX22" fmla="*/ 1395531 w 1395531"/>
                                <a:gd name="connsiteY22" fmla="*/ 650557 h 2608666"/>
                                <a:gd name="connsiteX23" fmla="*/ 1386006 w 1395531"/>
                                <a:gd name="connsiteY23" fmla="*/ 717232 h 2608666"/>
                                <a:gd name="connsiteX24" fmla="*/ 1376481 w 1395531"/>
                                <a:gd name="connsiteY24" fmla="*/ 774382 h 2608666"/>
                                <a:gd name="connsiteX25" fmla="*/ 1371718 w 1395531"/>
                                <a:gd name="connsiteY25" fmla="*/ 788670 h 2608666"/>
                                <a:gd name="connsiteX26" fmla="*/ 1362193 w 1395531"/>
                                <a:gd name="connsiteY26" fmla="*/ 826770 h 2608666"/>
                                <a:gd name="connsiteX27" fmla="*/ 1352668 w 1395531"/>
                                <a:gd name="connsiteY27" fmla="*/ 841057 h 2608666"/>
                                <a:gd name="connsiteX28" fmla="*/ 1338381 w 1395531"/>
                                <a:gd name="connsiteY28" fmla="*/ 883920 h 2608666"/>
                                <a:gd name="connsiteX29" fmla="*/ 1333618 w 1395531"/>
                                <a:gd name="connsiteY29" fmla="*/ 898207 h 2608666"/>
                                <a:gd name="connsiteX30" fmla="*/ 1324093 w 1395531"/>
                                <a:gd name="connsiteY30" fmla="*/ 912495 h 2608666"/>
                                <a:gd name="connsiteX31" fmla="*/ 1319331 w 1395531"/>
                                <a:gd name="connsiteY31" fmla="*/ 926782 h 2608666"/>
                                <a:gd name="connsiteX32" fmla="*/ 1314568 w 1395531"/>
                                <a:gd name="connsiteY32" fmla="*/ 945832 h 2608666"/>
                                <a:gd name="connsiteX33" fmla="*/ 1305043 w 1395531"/>
                                <a:gd name="connsiteY33" fmla="*/ 960120 h 2608666"/>
                                <a:gd name="connsiteX34" fmla="*/ 1295518 w 1395531"/>
                                <a:gd name="connsiteY34" fmla="*/ 979170 h 2608666"/>
                                <a:gd name="connsiteX35" fmla="*/ 1281231 w 1395531"/>
                                <a:gd name="connsiteY35" fmla="*/ 1022032 h 2608666"/>
                                <a:gd name="connsiteX36" fmla="*/ 1276468 w 1395531"/>
                                <a:gd name="connsiteY36" fmla="*/ 1036320 h 2608666"/>
                                <a:gd name="connsiteX37" fmla="*/ 1266943 w 1395531"/>
                                <a:gd name="connsiteY37" fmla="*/ 1050607 h 2608666"/>
                                <a:gd name="connsiteX38" fmla="*/ 1252656 w 1395531"/>
                                <a:gd name="connsiteY38" fmla="*/ 1083945 h 2608666"/>
                                <a:gd name="connsiteX39" fmla="*/ 1243131 w 1395531"/>
                                <a:gd name="connsiteY39" fmla="*/ 1112520 h 2608666"/>
                                <a:gd name="connsiteX40" fmla="*/ 1238368 w 1395531"/>
                                <a:gd name="connsiteY40" fmla="*/ 1126807 h 2608666"/>
                                <a:gd name="connsiteX41" fmla="*/ 1233606 w 1395531"/>
                                <a:gd name="connsiteY41" fmla="*/ 1141095 h 2608666"/>
                                <a:gd name="connsiteX42" fmla="*/ 1219318 w 1395531"/>
                                <a:gd name="connsiteY42" fmla="*/ 1150620 h 2608666"/>
                                <a:gd name="connsiteX43" fmla="*/ 1214556 w 1395531"/>
                                <a:gd name="connsiteY43" fmla="*/ 1164907 h 2608666"/>
                                <a:gd name="connsiteX44" fmla="*/ 1200268 w 1395531"/>
                                <a:gd name="connsiteY44" fmla="*/ 1179195 h 2608666"/>
                                <a:gd name="connsiteX45" fmla="*/ 1190743 w 1395531"/>
                                <a:gd name="connsiteY45" fmla="*/ 1193482 h 2608666"/>
                                <a:gd name="connsiteX46" fmla="*/ 1171693 w 1395531"/>
                                <a:gd name="connsiteY46" fmla="*/ 1241107 h 2608666"/>
                                <a:gd name="connsiteX47" fmla="*/ 1166931 w 1395531"/>
                                <a:gd name="connsiteY47" fmla="*/ 1255395 h 2608666"/>
                                <a:gd name="connsiteX48" fmla="*/ 1152643 w 1395531"/>
                                <a:gd name="connsiteY48" fmla="*/ 1264920 h 2608666"/>
                                <a:gd name="connsiteX49" fmla="*/ 1133593 w 1395531"/>
                                <a:gd name="connsiteY49" fmla="*/ 1293495 h 2608666"/>
                                <a:gd name="connsiteX50" fmla="*/ 1109781 w 1395531"/>
                                <a:gd name="connsiteY50" fmla="*/ 1322070 h 2608666"/>
                                <a:gd name="connsiteX51" fmla="*/ 1095493 w 1395531"/>
                                <a:gd name="connsiteY51" fmla="*/ 1350645 h 2608666"/>
                                <a:gd name="connsiteX52" fmla="*/ 1081206 w 1395531"/>
                                <a:gd name="connsiteY52" fmla="*/ 1360170 h 2608666"/>
                                <a:gd name="connsiteX53" fmla="*/ 1062156 w 1395531"/>
                                <a:gd name="connsiteY53" fmla="*/ 1388745 h 2608666"/>
                                <a:gd name="connsiteX54" fmla="*/ 1043106 w 1395531"/>
                                <a:gd name="connsiteY54" fmla="*/ 1417320 h 2608666"/>
                                <a:gd name="connsiteX55" fmla="*/ 1024056 w 1395531"/>
                                <a:gd name="connsiteY55" fmla="*/ 1445895 h 2608666"/>
                                <a:gd name="connsiteX56" fmla="*/ 1014531 w 1395531"/>
                                <a:gd name="connsiteY56" fmla="*/ 1460182 h 2608666"/>
                                <a:gd name="connsiteX57" fmla="*/ 1000243 w 1395531"/>
                                <a:gd name="connsiteY57" fmla="*/ 1488757 h 2608666"/>
                                <a:gd name="connsiteX58" fmla="*/ 985956 w 1395531"/>
                                <a:gd name="connsiteY58" fmla="*/ 1517332 h 2608666"/>
                                <a:gd name="connsiteX59" fmla="*/ 971668 w 1395531"/>
                                <a:gd name="connsiteY59" fmla="*/ 1545907 h 2608666"/>
                                <a:gd name="connsiteX60" fmla="*/ 966906 w 1395531"/>
                                <a:gd name="connsiteY60" fmla="*/ 1560195 h 2608666"/>
                                <a:gd name="connsiteX61" fmla="*/ 947856 w 1395531"/>
                                <a:gd name="connsiteY61" fmla="*/ 1588770 h 2608666"/>
                                <a:gd name="connsiteX62" fmla="*/ 928806 w 1395531"/>
                                <a:gd name="connsiteY62" fmla="*/ 1617345 h 2608666"/>
                                <a:gd name="connsiteX63" fmla="*/ 909756 w 1395531"/>
                                <a:gd name="connsiteY63" fmla="*/ 1645920 h 2608666"/>
                                <a:gd name="connsiteX64" fmla="*/ 900231 w 1395531"/>
                                <a:gd name="connsiteY64" fmla="*/ 1660207 h 2608666"/>
                                <a:gd name="connsiteX65" fmla="*/ 866893 w 1395531"/>
                                <a:gd name="connsiteY65" fmla="*/ 1703070 h 2608666"/>
                                <a:gd name="connsiteX66" fmla="*/ 857368 w 1395531"/>
                                <a:gd name="connsiteY66" fmla="*/ 1717357 h 2608666"/>
                                <a:gd name="connsiteX67" fmla="*/ 843081 w 1395531"/>
                                <a:gd name="connsiteY67" fmla="*/ 1745932 h 2608666"/>
                                <a:gd name="connsiteX68" fmla="*/ 833556 w 1395531"/>
                                <a:gd name="connsiteY68" fmla="*/ 1774507 h 2608666"/>
                                <a:gd name="connsiteX69" fmla="*/ 828793 w 1395531"/>
                                <a:gd name="connsiteY69" fmla="*/ 1788795 h 2608666"/>
                                <a:gd name="connsiteX70" fmla="*/ 824031 w 1395531"/>
                                <a:gd name="connsiteY70" fmla="*/ 1803082 h 2608666"/>
                                <a:gd name="connsiteX71" fmla="*/ 804981 w 1395531"/>
                                <a:gd name="connsiteY71" fmla="*/ 1831657 h 2608666"/>
                                <a:gd name="connsiteX72" fmla="*/ 771643 w 1395531"/>
                                <a:gd name="connsiteY72" fmla="*/ 1931670 h 2608666"/>
                                <a:gd name="connsiteX73" fmla="*/ 762118 w 1395531"/>
                                <a:gd name="connsiteY73" fmla="*/ 1960245 h 2608666"/>
                                <a:gd name="connsiteX74" fmla="*/ 757356 w 1395531"/>
                                <a:gd name="connsiteY74" fmla="*/ 1974532 h 2608666"/>
                                <a:gd name="connsiteX75" fmla="*/ 747831 w 1395531"/>
                                <a:gd name="connsiteY75" fmla="*/ 1988820 h 2608666"/>
                                <a:gd name="connsiteX76" fmla="*/ 738306 w 1395531"/>
                                <a:gd name="connsiteY76" fmla="*/ 2017395 h 2608666"/>
                                <a:gd name="connsiteX77" fmla="*/ 724018 w 1395531"/>
                                <a:gd name="connsiteY77" fmla="*/ 2060257 h 2608666"/>
                                <a:gd name="connsiteX78" fmla="*/ 704968 w 1395531"/>
                                <a:gd name="connsiteY78" fmla="*/ 2117407 h 2608666"/>
                                <a:gd name="connsiteX79" fmla="*/ 695443 w 1395531"/>
                                <a:gd name="connsiteY79" fmla="*/ 2145982 h 2608666"/>
                                <a:gd name="connsiteX80" fmla="*/ 690681 w 1395531"/>
                                <a:gd name="connsiteY80" fmla="*/ 2160270 h 2608666"/>
                                <a:gd name="connsiteX81" fmla="*/ 685918 w 1395531"/>
                                <a:gd name="connsiteY81" fmla="*/ 2179320 h 2608666"/>
                                <a:gd name="connsiteX82" fmla="*/ 681156 w 1395531"/>
                                <a:gd name="connsiteY82" fmla="*/ 2217420 h 2608666"/>
                                <a:gd name="connsiteX83" fmla="*/ 676393 w 1395531"/>
                                <a:gd name="connsiteY83" fmla="*/ 2236470 h 2608666"/>
                                <a:gd name="connsiteX84" fmla="*/ 662106 w 1395531"/>
                                <a:gd name="connsiteY84" fmla="*/ 2279332 h 2608666"/>
                                <a:gd name="connsiteX85" fmla="*/ 657343 w 1395531"/>
                                <a:gd name="connsiteY85" fmla="*/ 2293620 h 2608666"/>
                                <a:gd name="connsiteX86" fmla="*/ 652581 w 1395531"/>
                                <a:gd name="connsiteY86" fmla="*/ 2307907 h 2608666"/>
                                <a:gd name="connsiteX87" fmla="*/ 643056 w 1395531"/>
                                <a:gd name="connsiteY87" fmla="*/ 2322195 h 2608666"/>
                                <a:gd name="connsiteX88" fmla="*/ 633531 w 1395531"/>
                                <a:gd name="connsiteY88" fmla="*/ 2350770 h 2608666"/>
                                <a:gd name="connsiteX89" fmla="*/ 628768 w 1395531"/>
                                <a:gd name="connsiteY89" fmla="*/ 2365057 h 2608666"/>
                                <a:gd name="connsiteX90" fmla="*/ 619243 w 1395531"/>
                                <a:gd name="connsiteY90" fmla="*/ 2384107 h 2608666"/>
                                <a:gd name="connsiteX91" fmla="*/ 604956 w 1395531"/>
                                <a:gd name="connsiteY91" fmla="*/ 2426970 h 2608666"/>
                                <a:gd name="connsiteX92" fmla="*/ 600193 w 1395531"/>
                                <a:gd name="connsiteY92" fmla="*/ 2441257 h 2608666"/>
                                <a:gd name="connsiteX93" fmla="*/ 585906 w 1395531"/>
                                <a:gd name="connsiteY93" fmla="*/ 2455545 h 2608666"/>
                                <a:gd name="connsiteX94" fmla="*/ 571618 w 1395531"/>
                                <a:gd name="connsiteY94" fmla="*/ 2465070 h 2608666"/>
                                <a:gd name="connsiteX95" fmla="*/ 543043 w 1395531"/>
                                <a:gd name="connsiteY95" fmla="*/ 2493645 h 2608666"/>
                                <a:gd name="connsiteX96" fmla="*/ 528756 w 1395531"/>
                                <a:gd name="connsiteY96" fmla="*/ 2507932 h 2608666"/>
                                <a:gd name="connsiteX97" fmla="*/ 509706 w 1395531"/>
                                <a:gd name="connsiteY97" fmla="*/ 2536507 h 2608666"/>
                                <a:gd name="connsiteX98" fmla="*/ 495418 w 1395531"/>
                                <a:gd name="connsiteY98" fmla="*/ 2541270 h 2608666"/>
                                <a:gd name="connsiteX99" fmla="*/ 466843 w 1395531"/>
                                <a:gd name="connsiteY99" fmla="*/ 2565082 h 2608666"/>
                                <a:gd name="connsiteX100" fmla="*/ 438268 w 1395531"/>
                                <a:gd name="connsiteY100" fmla="*/ 2574607 h 2608666"/>
                                <a:gd name="connsiteX101" fmla="*/ 404931 w 1395531"/>
                                <a:gd name="connsiteY101" fmla="*/ 2603182 h 2608666"/>
                                <a:gd name="connsiteX102" fmla="*/ 366839 w 1395531"/>
                                <a:gd name="connsiteY102" fmla="*/ 2607944 h 2608666"/>
                                <a:gd name="connsiteX103" fmla="*/ 343023 w 1395531"/>
                                <a:gd name="connsiteY103" fmla="*/ 2593650 h 2608666"/>
                                <a:gd name="connsiteX104" fmla="*/ 247770 w 1395531"/>
                                <a:gd name="connsiteY104" fmla="*/ 2584131 h 2608666"/>
                                <a:gd name="connsiteX105" fmla="*/ 147764 w 1395531"/>
                                <a:gd name="connsiteY105" fmla="*/ 2536508 h 2608666"/>
                                <a:gd name="connsiteX106" fmla="*/ 90608 w 1395531"/>
                                <a:gd name="connsiteY106" fmla="*/ 2498409 h 2608666"/>
                                <a:gd name="connsiteX107" fmla="*/ 19170 w 1395531"/>
                                <a:gd name="connsiteY107" fmla="*/ 2403158 h 2608666"/>
                                <a:gd name="connsiteX108" fmla="*/ 125 w 1395531"/>
                                <a:gd name="connsiteY108" fmla="*/ 2303145 h 2608666"/>
                                <a:gd name="connsiteX109" fmla="*/ 4881 w 1395531"/>
                                <a:gd name="connsiteY109" fmla="*/ 2212657 h 2608666"/>
                                <a:gd name="connsiteX110" fmla="*/ 14406 w 1395531"/>
                                <a:gd name="connsiteY110" fmla="*/ 2184082 h 2608666"/>
                                <a:gd name="connsiteX111" fmla="*/ 19168 w 1395531"/>
                                <a:gd name="connsiteY111" fmla="*/ 2169795 h 2608666"/>
                                <a:gd name="connsiteX112" fmla="*/ 28693 w 1395531"/>
                                <a:gd name="connsiteY112" fmla="*/ 2155507 h 2608666"/>
                                <a:gd name="connsiteX113" fmla="*/ 42981 w 1395531"/>
                                <a:gd name="connsiteY113" fmla="*/ 2126932 h 2608666"/>
                                <a:gd name="connsiteX114" fmla="*/ 71556 w 1395531"/>
                                <a:gd name="connsiteY114" fmla="*/ 2041207 h 2608666"/>
                                <a:gd name="connsiteX115" fmla="*/ 81081 w 1395531"/>
                                <a:gd name="connsiteY115" fmla="*/ 2012632 h 2608666"/>
                                <a:gd name="connsiteX116" fmla="*/ 85843 w 1395531"/>
                                <a:gd name="connsiteY116" fmla="*/ 1998345 h 2608666"/>
                                <a:gd name="connsiteX117" fmla="*/ 123943 w 1395531"/>
                                <a:gd name="connsiteY117" fmla="*/ 1941195 h 2608666"/>
                                <a:gd name="connsiteX118" fmla="*/ 133468 w 1395531"/>
                                <a:gd name="connsiteY118" fmla="*/ 1926907 h 2608666"/>
                                <a:gd name="connsiteX119" fmla="*/ 142993 w 1395531"/>
                                <a:gd name="connsiteY119" fmla="*/ 1912620 h 2608666"/>
                                <a:gd name="connsiteX120" fmla="*/ 147756 w 1395531"/>
                                <a:gd name="connsiteY120" fmla="*/ 1898332 h 2608666"/>
                                <a:gd name="connsiteX121" fmla="*/ 162043 w 1395531"/>
                                <a:gd name="connsiteY121" fmla="*/ 1888807 h 2608666"/>
                                <a:gd name="connsiteX122" fmla="*/ 190618 w 1395531"/>
                                <a:gd name="connsiteY122" fmla="*/ 1845945 h 2608666"/>
                                <a:gd name="connsiteX123" fmla="*/ 200143 w 1395531"/>
                                <a:gd name="connsiteY123" fmla="*/ 1831657 h 2608666"/>
                                <a:gd name="connsiteX124" fmla="*/ 214431 w 1395531"/>
                                <a:gd name="connsiteY124" fmla="*/ 1822132 h 2608666"/>
                                <a:gd name="connsiteX125" fmla="*/ 219193 w 1395531"/>
                                <a:gd name="connsiteY125" fmla="*/ 1807845 h 2608666"/>
                                <a:gd name="connsiteX126" fmla="*/ 238243 w 1395531"/>
                                <a:gd name="connsiteY126" fmla="*/ 1779270 h 2608666"/>
                                <a:gd name="connsiteX127" fmla="*/ 252531 w 1395531"/>
                                <a:gd name="connsiteY127" fmla="*/ 1750695 h 2608666"/>
                                <a:gd name="connsiteX128" fmla="*/ 266818 w 1395531"/>
                                <a:gd name="connsiteY128" fmla="*/ 1741170 h 2608666"/>
                                <a:gd name="connsiteX129" fmla="*/ 285868 w 1395531"/>
                                <a:gd name="connsiteY129" fmla="*/ 1712595 h 2608666"/>
                                <a:gd name="connsiteX130" fmla="*/ 295393 w 1395531"/>
                                <a:gd name="connsiteY130" fmla="*/ 1684020 h 2608666"/>
                                <a:gd name="connsiteX131" fmla="*/ 304918 w 1395531"/>
                                <a:gd name="connsiteY131" fmla="*/ 1669732 h 2608666"/>
                                <a:gd name="connsiteX132" fmla="*/ 314443 w 1395531"/>
                                <a:gd name="connsiteY132" fmla="*/ 1641157 h 2608666"/>
                                <a:gd name="connsiteX133" fmla="*/ 333493 w 1395531"/>
                                <a:gd name="connsiteY133" fmla="*/ 1612582 h 2608666"/>
                                <a:gd name="connsiteX134" fmla="*/ 343018 w 1395531"/>
                                <a:gd name="connsiteY134" fmla="*/ 1598295 h 2608666"/>
                                <a:gd name="connsiteX135" fmla="*/ 357306 w 1395531"/>
                                <a:gd name="connsiteY135" fmla="*/ 1569720 h 2608666"/>
                                <a:gd name="connsiteX136" fmla="*/ 366831 w 1395531"/>
                                <a:gd name="connsiteY136" fmla="*/ 1541145 h 2608666"/>
                                <a:gd name="connsiteX137" fmla="*/ 371593 w 1395531"/>
                                <a:gd name="connsiteY137" fmla="*/ 1526857 h 2608666"/>
                                <a:gd name="connsiteX138" fmla="*/ 390643 w 1395531"/>
                                <a:gd name="connsiteY138" fmla="*/ 1483995 h 2608666"/>
                                <a:gd name="connsiteX139" fmla="*/ 395406 w 1395531"/>
                                <a:gd name="connsiteY139" fmla="*/ 1469707 h 2608666"/>
                                <a:gd name="connsiteX140" fmla="*/ 400168 w 1395531"/>
                                <a:gd name="connsiteY140" fmla="*/ 1455420 h 2608666"/>
                                <a:gd name="connsiteX141" fmla="*/ 409693 w 1395531"/>
                                <a:gd name="connsiteY141" fmla="*/ 1383982 h 2608666"/>
                                <a:gd name="connsiteX142" fmla="*/ 414456 w 1395531"/>
                                <a:gd name="connsiteY142" fmla="*/ 1369695 h 2608666"/>
                                <a:gd name="connsiteX143" fmla="*/ 409693 w 1395531"/>
                                <a:gd name="connsiteY143" fmla="*/ 1217295 h 2608666"/>
                                <a:gd name="connsiteX144" fmla="*/ 395406 w 1395531"/>
                                <a:gd name="connsiteY144" fmla="*/ 1174432 h 2608666"/>
                                <a:gd name="connsiteX145" fmla="*/ 381118 w 1395531"/>
                                <a:gd name="connsiteY145" fmla="*/ 1122045 h 2608666"/>
                                <a:gd name="connsiteX146" fmla="*/ 371593 w 1395531"/>
                                <a:gd name="connsiteY146" fmla="*/ 1107757 h 2608666"/>
                                <a:gd name="connsiteX147" fmla="*/ 352543 w 1395531"/>
                                <a:gd name="connsiteY147" fmla="*/ 1079182 h 2608666"/>
                                <a:gd name="connsiteX148" fmla="*/ 347781 w 1395531"/>
                                <a:gd name="connsiteY148" fmla="*/ 1064895 h 2608666"/>
                                <a:gd name="connsiteX149" fmla="*/ 338256 w 1395531"/>
                                <a:gd name="connsiteY149" fmla="*/ 1050607 h 2608666"/>
                                <a:gd name="connsiteX150" fmla="*/ 319206 w 1395531"/>
                                <a:gd name="connsiteY150" fmla="*/ 1017270 h 2608666"/>
                                <a:gd name="connsiteX151" fmla="*/ 304918 w 1395531"/>
                                <a:gd name="connsiteY151" fmla="*/ 974407 h 2608666"/>
                                <a:gd name="connsiteX152" fmla="*/ 300156 w 1395531"/>
                                <a:gd name="connsiteY152" fmla="*/ 960120 h 2608666"/>
                                <a:gd name="connsiteX153" fmla="*/ 271581 w 1395531"/>
                                <a:gd name="connsiteY153" fmla="*/ 926782 h 2608666"/>
                                <a:gd name="connsiteX154" fmla="*/ 214439 w 1395531"/>
                                <a:gd name="connsiteY154" fmla="*/ 822006 h 2608666"/>
                                <a:gd name="connsiteX155" fmla="*/ 176343 w 1395531"/>
                                <a:gd name="connsiteY155" fmla="*/ 750569 h 2608666"/>
                                <a:gd name="connsiteX156" fmla="*/ 133468 w 1395531"/>
                                <a:gd name="connsiteY156" fmla="*/ 636270 h 2608666"/>
                                <a:gd name="connsiteX157" fmla="*/ 123864 w 1395531"/>
                                <a:gd name="connsiteY157" fmla="*/ 502919 h 2608666"/>
                                <a:gd name="connsiteX158" fmla="*/ 152527 w 1395531"/>
                                <a:gd name="connsiteY158" fmla="*/ 388620 h 2608666"/>
                                <a:gd name="connsiteX159" fmla="*/ 185860 w 1395531"/>
                                <a:gd name="connsiteY159" fmla="*/ 317182 h 2608666"/>
                                <a:gd name="connsiteX160" fmla="*/ 228724 w 1395531"/>
                                <a:gd name="connsiteY160" fmla="*/ 245745 h 2608666"/>
                                <a:gd name="connsiteX161" fmla="*/ 291588 w 1395531"/>
                                <a:gd name="connsiteY161" fmla="*/ 170498 h 2608666"/>
                                <a:gd name="connsiteX162" fmla="*/ 360169 w 1395531"/>
                                <a:gd name="connsiteY162" fmla="*/ 102870 h 2608666"/>
                                <a:gd name="connsiteX163" fmla="*/ 434469 w 1395531"/>
                                <a:gd name="connsiteY163"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24093 w 1395531"/>
                                <a:gd name="connsiteY12" fmla="*/ 360045 h 2608666"/>
                                <a:gd name="connsiteX13" fmla="*/ 1333618 w 1395531"/>
                                <a:gd name="connsiteY13" fmla="*/ 388620 h 2608666"/>
                                <a:gd name="connsiteX14" fmla="*/ 1338381 w 1395531"/>
                                <a:gd name="connsiteY14" fmla="*/ 402907 h 2608666"/>
                                <a:gd name="connsiteX15" fmla="*/ 1347906 w 1395531"/>
                                <a:gd name="connsiteY15" fmla="*/ 417195 h 2608666"/>
                                <a:gd name="connsiteX16" fmla="*/ 1357431 w 1395531"/>
                                <a:gd name="connsiteY16" fmla="*/ 445770 h 2608666"/>
                                <a:gd name="connsiteX17" fmla="*/ 1366956 w 1395531"/>
                                <a:gd name="connsiteY17" fmla="*/ 493395 h 2608666"/>
                                <a:gd name="connsiteX18" fmla="*/ 1371718 w 1395531"/>
                                <a:gd name="connsiteY18" fmla="*/ 526732 h 2608666"/>
                                <a:gd name="connsiteX19" fmla="*/ 1381243 w 1395531"/>
                                <a:gd name="connsiteY19" fmla="*/ 574357 h 2608666"/>
                                <a:gd name="connsiteX20" fmla="*/ 1390768 w 1395531"/>
                                <a:gd name="connsiteY20" fmla="*/ 636270 h 2608666"/>
                                <a:gd name="connsiteX21" fmla="*/ 1395531 w 1395531"/>
                                <a:gd name="connsiteY21" fmla="*/ 650557 h 2608666"/>
                                <a:gd name="connsiteX22" fmla="*/ 1386006 w 1395531"/>
                                <a:gd name="connsiteY22" fmla="*/ 717232 h 2608666"/>
                                <a:gd name="connsiteX23" fmla="*/ 1376481 w 1395531"/>
                                <a:gd name="connsiteY23" fmla="*/ 774382 h 2608666"/>
                                <a:gd name="connsiteX24" fmla="*/ 1371718 w 1395531"/>
                                <a:gd name="connsiteY24" fmla="*/ 788670 h 2608666"/>
                                <a:gd name="connsiteX25" fmla="*/ 1362193 w 1395531"/>
                                <a:gd name="connsiteY25" fmla="*/ 826770 h 2608666"/>
                                <a:gd name="connsiteX26" fmla="*/ 1352668 w 1395531"/>
                                <a:gd name="connsiteY26" fmla="*/ 841057 h 2608666"/>
                                <a:gd name="connsiteX27" fmla="*/ 1338381 w 1395531"/>
                                <a:gd name="connsiteY27" fmla="*/ 883920 h 2608666"/>
                                <a:gd name="connsiteX28" fmla="*/ 1333618 w 1395531"/>
                                <a:gd name="connsiteY28" fmla="*/ 898207 h 2608666"/>
                                <a:gd name="connsiteX29" fmla="*/ 1324093 w 1395531"/>
                                <a:gd name="connsiteY29" fmla="*/ 912495 h 2608666"/>
                                <a:gd name="connsiteX30" fmla="*/ 1319331 w 1395531"/>
                                <a:gd name="connsiteY30" fmla="*/ 926782 h 2608666"/>
                                <a:gd name="connsiteX31" fmla="*/ 1314568 w 1395531"/>
                                <a:gd name="connsiteY31" fmla="*/ 945832 h 2608666"/>
                                <a:gd name="connsiteX32" fmla="*/ 1305043 w 1395531"/>
                                <a:gd name="connsiteY32" fmla="*/ 960120 h 2608666"/>
                                <a:gd name="connsiteX33" fmla="*/ 1295518 w 1395531"/>
                                <a:gd name="connsiteY33" fmla="*/ 979170 h 2608666"/>
                                <a:gd name="connsiteX34" fmla="*/ 1281231 w 1395531"/>
                                <a:gd name="connsiteY34" fmla="*/ 1022032 h 2608666"/>
                                <a:gd name="connsiteX35" fmla="*/ 1276468 w 1395531"/>
                                <a:gd name="connsiteY35" fmla="*/ 1036320 h 2608666"/>
                                <a:gd name="connsiteX36" fmla="*/ 1266943 w 1395531"/>
                                <a:gd name="connsiteY36" fmla="*/ 1050607 h 2608666"/>
                                <a:gd name="connsiteX37" fmla="*/ 1252656 w 1395531"/>
                                <a:gd name="connsiteY37" fmla="*/ 1083945 h 2608666"/>
                                <a:gd name="connsiteX38" fmla="*/ 1243131 w 1395531"/>
                                <a:gd name="connsiteY38" fmla="*/ 1112520 h 2608666"/>
                                <a:gd name="connsiteX39" fmla="*/ 1238368 w 1395531"/>
                                <a:gd name="connsiteY39" fmla="*/ 1126807 h 2608666"/>
                                <a:gd name="connsiteX40" fmla="*/ 1233606 w 1395531"/>
                                <a:gd name="connsiteY40" fmla="*/ 1141095 h 2608666"/>
                                <a:gd name="connsiteX41" fmla="*/ 1219318 w 1395531"/>
                                <a:gd name="connsiteY41" fmla="*/ 1150620 h 2608666"/>
                                <a:gd name="connsiteX42" fmla="*/ 1214556 w 1395531"/>
                                <a:gd name="connsiteY42" fmla="*/ 1164907 h 2608666"/>
                                <a:gd name="connsiteX43" fmla="*/ 1200268 w 1395531"/>
                                <a:gd name="connsiteY43" fmla="*/ 1179195 h 2608666"/>
                                <a:gd name="connsiteX44" fmla="*/ 1190743 w 1395531"/>
                                <a:gd name="connsiteY44" fmla="*/ 1193482 h 2608666"/>
                                <a:gd name="connsiteX45" fmla="*/ 1171693 w 1395531"/>
                                <a:gd name="connsiteY45" fmla="*/ 1241107 h 2608666"/>
                                <a:gd name="connsiteX46" fmla="*/ 1166931 w 1395531"/>
                                <a:gd name="connsiteY46" fmla="*/ 1255395 h 2608666"/>
                                <a:gd name="connsiteX47" fmla="*/ 1152643 w 1395531"/>
                                <a:gd name="connsiteY47" fmla="*/ 1264920 h 2608666"/>
                                <a:gd name="connsiteX48" fmla="*/ 1133593 w 1395531"/>
                                <a:gd name="connsiteY48" fmla="*/ 1293495 h 2608666"/>
                                <a:gd name="connsiteX49" fmla="*/ 1109781 w 1395531"/>
                                <a:gd name="connsiteY49" fmla="*/ 1322070 h 2608666"/>
                                <a:gd name="connsiteX50" fmla="*/ 1095493 w 1395531"/>
                                <a:gd name="connsiteY50" fmla="*/ 1350645 h 2608666"/>
                                <a:gd name="connsiteX51" fmla="*/ 1081206 w 1395531"/>
                                <a:gd name="connsiteY51" fmla="*/ 1360170 h 2608666"/>
                                <a:gd name="connsiteX52" fmla="*/ 1062156 w 1395531"/>
                                <a:gd name="connsiteY52" fmla="*/ 1388745 h 2608666"/>
                                <a:gd name="connsiteX53" fmla="*/ 1043106 w 1395531"/>
                                <a:gd name="connsiteY53" fmla="*/ 1417320 h 2608666"/>
                                <a:gd name="connsiteX54" fmla="*/ 1024056 w 1395531"/>
                                <a:gd name="connsiteY54" fmla="*/ 1445895 h 2608666"/>
                                <a:gd name="connsiteX55" fmla="*/ 1014531 w 1395531"/>
                                <a:gd name="connsiteY55" fmla="*/ 1460182 h 2608666"/>
                                <a:gd name="connsiteX56" fmla="*/ 1000243 w 1395531"/>
                                <a:gd name="connsiteY56" fmla="*/ 1488757 h 2608666"/>
                                <a:gd name="connsiteX57" fmla="*/ 985956 w 1395531"/>
                                <a:gd name="connsiteY57" fmla="*/ 1517332 h 2608666"/>
                                <a:gd name="connsiteX58" fmla="*/ 971668 w 1395531"/>
                                <a:gd name="connsiteY58" fmla="*/ 1545907 h 2608666"/>
                                <a:gd name="connsiteX59" fmla="*/ 966906 w 1395531"/>
                                <a:gd name="connsiteY59" fmla="*/ 1560195 h 2608666"/>
                                <a:gd name="connsiteX60" fmla="*/ 947856 w 1395531"/>
                                <a:gd name="connsiteY60" fmla="*/ 1588770 h 2608666"/>
                                <a:gd name="connsiteX61" fmla="*/ 928806 w 1395531"/>
                                <a:gd name="connsiteY61" fmla="*/ 1617345 h 2608666"/>
                                <a:gd name="connsiteX62" fmla="*/ 909756 w 1395531"/>
                                <a:gd name="connsiteY62" fmla="*/ 1645920 h 2608666"/>
                                <a:gd name="connsiteX63" fmla="*/ 900231 w 1395531"/>
                                <a:gd name="connsiteY63" fmla="*/ 1660207 h 2608666"/>
                                <a:gd name="connsiteX64" fmla="*/ 866893 w 1395531"/>
                                <a:gd name="connsiteY64" fmla="*/ 1703070 h 2608666"/>
                                <a:gd name="connsiteX65" fmla="*/ 857368 w 1395531"/>
                                <a:gd name="connsiteY65" fmla="*/ 1717357 h 2608666"/>
                                <a:gd name="connsiteX66" fmla="*/ 843081 w 1395531"/>
                                <a:gd name="connsiteY66" fmla="*/ 1745932 h 2608666"/>
                                <a:gd name="connsiteX67" fmla="*/ 833556 w 1395531"/>
                                <a:gd name="connsiteY67" fmla="*/ 1774507 h 2608666"/>
                                <a:gd name="connsiteX68" fmla="*/ 828793 w 1395531"/>
                                <a:gd name="connsiteY68" fmla="*/ 1788795 h 2608666"/>
                                <a:gd name="connsiteX69" fmla="*/ 824031 w 1395531"/>
                                <a:gd name="connsiteY69" fmla="*/ 1803082 h 2608666"/>
                                <a:gd name="connsiteX70" fmla="*/ 804981 w 1395531"/>
                                <a:gd name="connsiteY70" fmla="*/ 1831657 h 2608666"/>
                                <a:gd name="connsiteX71" fmla="*/ 771643 w 1395531"/>
                                <a:gd name="connsiteY71" fmla="*/ 1931670 h 2608666"/>
                                <a:gd name="connsiteX72" fmla="*/ 762118 w 1395531"/>
                                <a:gd name="connsiteY72" fmla="*/ 1960245 h 2608666"/>
                                <a:gd name="connsiteX73" fmla="*/ 757356 w 1395531"/>
                                <a:gd name="connsiteY73" fmla="*/ 1974532 h 2608666"/>
                                <a:gd name="connsiteX74" fmla="*/ 747831 w 1395531"/>
                                <a:gd name="connsiteY74" fmla="*/ 1988820 h 2608666"/>
                                <a:gd name="connsiteX75" fmla="*/ 738306 w 1395531"/>
                                <a:gd name="connsiteY75" fmla="*/ 2017395 h 2608666"/>
                                <a:gd name="connsiteX76" fmla="*/ 724018 w 1395531"/>
                                <a:gd name="connsiteY76" fmla="*/ 2060257 h 2608666"/>
                                <a:gd name="connsiteX77" fmla="*/ 704968 w 1395531"/>
                                <a:gd name="connsiteY77" fmla="*/ 2117407 h 2608666"/>
                                <a:gd name="connsiteX78" fmla="*/ 695443 w 1395531"/>
                                <a:gd name="connsiteY78" fmla="*/ 2145982 h 2608666"/>
                                <a:gd name="connsiteX79" fmla="*/ 690681 w 1395531"/>
                                <a:gd name="connsiteY79" fmla="*/ 2160270 h 2608666"/>
                                <a:gd name="connsiteX80" fmla="*/ 685918 w 1395531"/>
                                <a:gd name="connsiteY80" fmla="*/ 2179320 h 2608666"/>
                                <a:gd name="connsiteX81" fmla="*/ 681156 w 1395531"/>
                                <a:gd name="connsiteY81" fmla="*/ 2217420 h 2608666"/>
                                <a:gd name="connsiteX82" fmla="*/ 676393 w 1395531"/>
                                <a:gd name="connsiteY82" fmla="*/ 2236470 h 2608666"/>
                                <a:gd name="connsiteX83" fmla="*/ 662106 w 1395531"/>
                                <a:gd name="connsiteY83" fmla="*/ 2279332 h 2608666"/>
                                <a:gd name="connsiteX84" fmla="*/ 657343 w 1395531"/>
                                <a:gd name="connsiteY84" fmla="*/ 2293620 h 2608666"/>
                                <a:gd name="connsiteX85" fmla="*/ 652581 w 1395531"/>
                                <a:gd name="connsiteY85" fmla="*/ 2307907 h 2608666"/>
                                <a:gd name="connsiteX86" fmla="*/ 643056 w 1395531"/>
                                <a:gd name="connsiteY86" fmla="*/ 2322195 h 2608666"/>
                                <a:gd name="connsiteX87" fmla="*/ 633531 w 1395531"/>
                                <a:gd name="connsiteY87" fmla="*/ 2350770 h 2608666"/>
                                <a:gd name="connsiteX88" fmla="*/ 628768 w 1395531"/>
                                <a:gd name="connsiteY88" fmla="*/ 2365057 h 2608666"/>
                                <a:gd name="connsiteX89" fmla="*/ 619243 w 1395531"/>
                                <a:gd name="connsiteY89" fmla="*/ 2384107 h 2608666"/>
                                <a:gd name="connsiteX90" fmla="*/ 604956 w 1395531"/>
                                <a:gd name="connsiteY90" fmla="*/ 2426970 h 2608666"/>
                                <a:gd name="connsiteX91" fmla="*/ 600193 w 1395531"/>
                                <a:gd name="connsiteY91" fmla="*/ 2441257 h 2608666"/>
                                <a:gd name="connsiteX92" fmla="*/ 585906 w 1395531"/>
                                <a:gd name="connsiteY92" fmla="*/ 2455545 h 2608666"/>
                                <a:gd name="connsiteX93" fmla="*/ 571618 w 1395531"/>
                                <a:gd name="connsiteY93" fmla="*/ 2465070 h 2608666"/>
                                <a:gd name="connsiteX94" fmla="*/ 543043 w 1395531"/>
                                <a:gd name="connsiteY94" fmla="*/ 2493645 h 2608666"/>
                                <a:gd name="connsiteX95" fmla="*/ 528756 w 1395531"/>
                                <a:gd name="connsiteY95" fmla="*/ 2507932 h 2608666"/>
                                <a:gd name="connsiteX96" fmla="*/ 509706 w 1395531"/>
                                <a:gd name="connsiteY96" fmla="*/ 2536507 h 2608666"/>
                                <a:gd name="connsiteX97" fmla="*/ 495418 w 1395531"/>
                                <a:gd name="connsiteY97" fmla="*/ 2541270 h 2608666"/>
                                <a:gd name="connsiteX98" fmla="*/ 466843 w 1395531"/>
                                <a:gd name="connsiteY98" fmla="*/ 2565082 h 2608666"/>
                                <a:gd name="connsiteX99" fmla="*/ 438268 w 1395531"/>
                                <a:gd name="connsiteY99" fmla="*/ 2574607 h 2608666"/>
                                <a:gd name="connsiteX100" fmla="*/ 404931 w 1395531"/>
                                <a:gd name="connsiteY100" fmla="*/ 2603182 h 2608666"/>
                                <a:gd name="connsiteX101" fmla="*/ 366839 w 1395531"/>
                                <a:gd name="connsiteY101" fmla="*/ 2607944 h 2608666"/>
                                <a:gd name="connsiteX102" fmla="*/ 343023 w 1395531"/>
                                <a:gd name="connsiteY102" fmla="*/ 2593650 h 2608666"/>
                                <a:gd name="connsiteX103" fmla="*/ 247770 w 1395531"/>
                                <a:gd name="connsiteY103" fmla="*/ 2584131 h 2608666"/>
                                <a:gd name="connsiteX104" fmla="*/ 147764 w 1395531"/>
                                <a:gd name="connsiteY104" fmla="*/ 2536508 h 2608666"/>
                                <a:gd name="connsiteX105" fmla="*/ 90608 w 1395531"/>
                                <a:gd name="connsiteY105" fmla="*/ 2498409 h 2608666"/>
                                <a:gd name="connsiteX106" fmla="*/ 19170 w 1395531"/>
                                <a:gd name="connsiteY106" fmla="*/ 2403158 h 2608666"/>
                                <a:gd name="connsiteX107" fmla="*/ 125 w 1395531"/>
                                <a:gd name="connsiteY107" fmla="*/ 2303145 h 2608666"/>
                                <a:gd name="connsiteX108" fmla="*/ 4881 w 1395531"/>
                                <a:gd name="connsiteY108" fmla="*/ 2212657 h 2608666"/>
                                <a:gd name="connsiteX109" fmla="*/ 14406 w 1395531"/>
                                <a:gd name="connsiteY109" fmla="*/ 2184082 h 2608666"/>
                                <a:gd name="connsiteX110" fmla="*/ 19168 w 1395531"/>
                                <a:gd name="connsiteY110" fmla="*/ 2169795 h 2608666"/>
                                <a:gd name="connsiteX111" fmla="*/ 28693 w 1395531"/>
                                <a:gd name="connsiteY111" fmla="*/ 2155507 h 2608666"/>
                                <a:gd name="connsiteX112" fmla="*/ 42981 w 1395531"/>
                                <a:gd name="connsiteY112" fmla="*/ 2126932 h 2608666"/>
                                <a:gd name="connsiteX113" fmla="*/ 71556 w 1395531"/>
                                <a:gd name="connsiteY113" fmla="*/ 2041207 h 2608666"/>
                                <a:gd name="connsiteX114" fmla="*/ 81081 w 1395531"/>
                                <a:gd name="connsiteY114" fmla="*/ 2012632 h 2608666"/>
                                <a:gd name="connsiteX115" fmla="*/ 85843 w 1395531"/>
                                <a:gd name="connsiteY115" fmla="*/ 1998345 h 2608666"/>
                                <a:gd name="connsiteX116" fmla="*/ 123943 w 1395531"/>
                                <a:gd name="connsiteY116" fmla="*/ 1941195 h 2608666"/>
                                <a:gd name="connsiteX117" fmla="*/ 133468 w 1395531"/>
                                <a:gd name="connsiteY117" fmla="*/ 1926907 h 2608666"/>
                                <a:gd name="connsiteX118" fmla="*/ 142993 w 1395531"/>
                                <a:gd name="connsiteY118" fmla="*/ 1912620 h 2608666"/>
                                <a:gd name="connsiteX119" fmla="*/ 147756 w 1395531"/>
                                <a:gd name="connsiteY119" fmla="*/ 1898332 h 2608666"/>
                                <a:gd name="connsiteX120" fmla="*/ 162043 w 1395531"/>
                                <a:gd name="connsiteY120" fmla="*/ 1888807 h 2608666"/>
                                <a:gd name="connsiteX121" fmla="*/ 190618 w 1395531"/>
                                <a:gd name="connsiteY121" fmla="*/ 1845945 h 2608666"/>
                                <a:gd name="connsiteX122" fmla="*/ 200143 w 1395531"/>
                                <a:gd name="connsiteY122" fmla="*/ 1831657 h 2608666"/>
                                <a:gd name="connsiteX123" fmla="*/ 214431 w 1395531"/>
                                <a:gd name="connsiteY123" fmla="*/ 1822132 h 2608666"/>
                                <a:gd name="connsiteX124" fmla="*/ 219193 w 1395531"/>
                                <a:gd name="connsiteY124" fmla="*/ 1807845 h 2608666"/>
                                <a:gd name="connsiteX125" fmla="*/ 238243 w 1395531"/>
                                <a:gd name="connsiteY125" fmla="*/ 1779270 h 2608666"/>
                                <a:gd name="connsiteX126" fmla="*/ 252531 w 1395531"/>
                                <a:gd name="connsiteY126" fmla="*/ 1750695 h 2608666"/>
                                <a:gd name="connsiteX127" fmla="*/ 266818 w 1395531"/>
                                <a:gd name="connsiteY127" fmla="*/ 1741170 h 2608666"/>
                                <a:gd name="connsiteX128" fmla="*/ 285868 w 1395531"/>
                                <a:gd name="connsiteY128" fmla="*/ 1712595 h 2608666"/>
                                <a:gd name="connsiteX129" fmla="*/ 295393 w 1395531"/>
                                <a:gd name="connsiteY129" fmla="*/ 1684020 h 2608666"/>
                                <a:gd name="connsiteX130" fmla="*/ 304918 w 1395531"/>
                                <a:gd name="connsiteY130" fmla="*/ 1669732 h 2608666"/>
                                <a:gd name="connsiteX131" fmla="*/ 314443 w 1395531"/>
                                <a:gd name="connsiteY131" fmla="*/ 1641157 h 2608666"/>
                                <a:gd name="connsiteX132" fmla="*/ 333493 w 1395531"/>
                                <a:gd name="connsiteY132" fmla="*/ 1612582 h 2608666"/>
                                <a:gd name="connsiteX133" fmla="*/ 343018 w 1395531"/>
                                <a:gd name="connsiteY133" fmla="*/ 1598295 h 2608666"/>
                                <a:gd name="connsiteX134" fmla="*/ 357306 w 1395531"/>
                                <a:gd name="connsiteY134" fmla="*/ 1569720 h 2608666"/>
                                <a:gd name="connsiteX135" fmla="*/ 366831 w 1395531"/>
                                <a:gd name="connsiteY135" fmla="*/ 1541145 h 2608666"/>
                                <a:gd name="connsiteX136" fmla="*/ 371593 w 1395531"/>
                                <a:gd name="connsiteY136" fmla="*/ 1526857 h 2608666"/>
                                <a:gd name="connsiteX137" fmla="*/ 390643 w 1395531"/>
                                <a:gd name="connsiteY137" fmla="*/ 1483995 h 2608666"/>
                                <a:gd name="connsiteX138" fmla="*/ 395406 w 1395531"/>
                                <a:gd name="connsiteY138" fmla="*/ 1469707 h 2608666"/>
                                <a:gd name="connsiteX139" fmla="*/ 400168 w 1395531"/>
                                <a:gd name="connsiteY139" fmla="*/ 1455420 h 2608666"/>
                                <a:gd name="connsiteX140" fmla="*/ 409693 w 1395531"/>
                                <a:gd name="connsiteY140" fmla="*/ 1383982 h 2608666"/>
                                <a:gd name="connsiteX141" fmla="*/ 414456 w 1395531"/>
                                <a:gd name="connsiteY141" fmla="*/ 1369695 h 2608666"/>
                                <a:gd name="connsiteX142" fmla="*/ 409693 w 1395531"/>
                                <a:gd name="connsiteY142" fmla="*/ 1217295 h 2608666"/>
                                <a:gd name="connsiteX143" fmla="*/ 395406 w 1395531"/>
                                <a:gd name="connsiteY143" fmla="*/ 1174432 h 2608666"/>
                                <a:gd name="connsiteX144" fmla="*/ 381118 w 1395531"/>
                                <a:gd name="connsiteY144" fmla="*/ 1122045 h 2608666"/>
                                <a:gd name="connsiteX145" fmla="*/ 371593 w 1395531"/>
                                <a:gd name="connsiteY145" fmla="*/ 1107757 h 2608666"/>
                                <a:gd name="connsiteX146" fmla="*/ 352543 w 1395531"/>
                                <a:gd name="connsiteY146" fmla="*/ 1079182 h 2608666"/>
                                <a:gd name="connsiteX147" fmla="*/ 347781 w 1395531"/>
                                <a:gd name="connsiteY147" fmla="*/ 1064895 h 2608666"/>
                                <a:gd name="connsiteX148" fmla="*/ 338256 w 1395531"/>
                                <a:gd name="connsiteY148" fmla="*/ 1050607 h 2608666"/>
                                <a:gd name="connsiteX149" fmla="*/ 319206 w 1395531"/>
                                <a:gd name="connsiteY149" fmla="*/ 1017270 h 2608666"/>
                                <a:gd name="connsiteX150" fmla="*/ 304918 w 1395531"/>
                                <a:gd name="connsiteY150" fmla="*/ 974407 h 2608666"/>
                                <a:gd name="connsiteX151" fmla="*/ 300156 w 1395531"/>
                                <a:gd name="connsiteY151" fmla="*/ 960120 h 2608666"/>
                                <a:gd name="connsiteX152" fmla="*/ 271581 w 1395531"/>
                                <a:gd name="connsiteY152" fmla="*/ 926782 h 2608666"/>
                                <a:gd name="connsiteX153" fmla="*/ 214439 w 1395531"/>
                                <a:gd name="connsiteY153" fmla="*/ 822006 h 2608666"/>
                                <a:gd name="connsiteX154" fmla="*/ 176343 w 1395531"/>
                                <a:gd name="connsiteY154" fmla="*/ 750569 h 2608666"/>
                                <a:gd name="connsiteX155" fmla="*/ 133468 w 1395531"/>
                                <a:gd name="connsiteY155" fmla="*/ 636270 h 2608666"/>
                                <a:gd name="connsiteX156" fmla="*/ 123864 w 1395531"/>
                                <a:gd name="connsiteY156" fmla="*/ 502919 h 2608666"/>
                                <a:gd name="connsiteX157" fmla="*/ 152527 w 1395531"/>
                                <a:gd name="connsiteY157" fmla="*/ 388620 h 2608666"/>
                                <a:gd name="connsiteX158" fmla="*/ 185860 w 1395531"/>
                                <a:gd name="connsiteY158" fmla="*/ 317182 h 2608666"/>
                                <a:gd name="connsiteX159" fmla="*/ 228724 w 1395531"/>
                                <a:gd name="connsiteY159" fmla="*/ 245745 h 2608666"/>
                                <a:gd name="connsiteX160" fmla="*/ 291588 w 1395531"/>
                                <a:gd name="connsiteY160" fmla="*/ 170498 h 2608666"/>
                                <a:gd name="connsiteX161" fmla="*/ 360169 w 1395531"/>
                                <a:gd name="connsiteY161" fmla="*/ 102870 h 2608666"/>
                                <a:gd name="connsiteX162" fmla="*/ 434469 w 1395531"/>
                                <a:gd name="connsiteY162"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33618 w 1395531"/>
                                <a:gd name="connsiteY12" fmla="*/ 388620 h 2608666"/>
                                <a:gd name="connsiteX13" fmla="*/ 1338381 w 1395531"/>
                                <a:gd name="connsiteY13" fmla="*/ 402907 h 2608666"/>
                                <a:gd name="connsiteX14" fmla="*/ 1347906 w 1395531"/>
                                <a:gd name="connsiteY14" fmla="*/ 417195 h 2608666"/>
                                <a:gd name="connsiteX15" fmla="*/ 1357431 w 1395531"/>
                                <a:gd name="connsiteY15" fmla="*/ 445770 h 2608666"/>
                                <a:gd name="connsiteX16" fmla="*/ 1366956 w 1395531"/>
                                <a:gd name="connsiteY16" fmla="*/ 493395 h 2608666"/>
                                <a:gd name="connsiteX17" fmla="*/ 1371718 w 1395531"/>
                                <a:gd name="connsiteY17" fmla="*/ 526732 h 2608666"/>
                                <a:gd name="connsiteX18" fmla="*/ 1381243 w 1395531"/>
                                <a:gd name="connsiteY18" fmla="*/ 574357 h 2608666"/>
                                <a:gd name="connsiteX19" fmla="*/ 1390768 w 1395531"/>
                                <a:gd name="connsiteY19" fmla="*/ 636270 h 2608666"/>
                                <a:gd name="connsiteX20" fmla="*/ 1395531 w 1395531"/>
                                <a:gd name="connsiteY20" fmla="*/ 650557 h 2608666"/>
                                <a:gd name="connsiteX21" fmla="*/ 1386006 w 1395531"/>
                                <a:gd name="connsiteY21" fmla="*/ 717232 h 2608666"/>
                                <a:gd name="connsiteX22" fmla="*/ 1376481 w 1395531"/>
                                <a:gd name="connsiteY22" fmla="*/ 774382 h 2608666"/>
                                <a:gd name="connsiteX23" fmla="*/ 1371718 w 1395531"/>
                                <a:gd name="connsiteY23" fmla="*/ 788670 h 2608666"/>
                                <a:gd name="connsiteX24" fmla="*/ 1362193 w 1395531"/>
                                <a:gd name="connsiteY24" fmla="*/ 826770 h 2608666"/>
                                <a:gd name="connsiteX25" fmla="*/ 1352668 w 1395531"/>
                                <a:gd name="connsiteY25" fmla="*/ 841057 h 2608666"/>
                                <a:gd name="connsiteX26" fmla="*/ 1338381 w 1395531"/>
                                <a:gd name="connsiteY26" fmla="*/ 883920 h 2608666"/>
                                <a:gd name="connsiteX27" fmla="*/ 1333618 w 1395531"/>
                                <a:gd name="connsiteY27" fmla="*/ 898207 h 2608666"/>
                                <a:gd name="connsiteX28" fmla="*/ 1324093 w 1395531"/>
                                <a:gd name="connsiteY28" fmla="*/ 912495 h 2608666"/>
                                <a:gd name="connsiteX29" fmla="*/ 1319331 w 1395531"/>
                                <a:gd name="connsiteY29" fmla="*/ 926782 h 2608666"/>
                                <a:gd name="connsiteX30" fmla="*/ 1314568 w 1395531"/>
                                <a:gd name="connsiteY30" fmla="*/ 945832 h 2608666"/>
                                <a:gd name="connsiteX31" fmla="*/ 1305043 w 1395531"/>
                                <a:gd name="connsiteY31" fmla="*/ 960120 h 2608666"/>
                                <a:gd name="connsiteX32" fmla="*/ 1295518 w 1395531"/>
                                <a:gd name="connsiteY32" fmla="*/ 979170 h 2608666"/>
                                <a:gd name="connsiteX33" fmla="*/ 1281231 w 1395531"/>
                                <a:gd name="connsiteY33" fmla="*/ 1022032 h 2608666"/>
                                <a:gd name="connsiteX34" fmla="*/ 1276468 w 1395531"/>
                                <a:gd name="connsiteY34" fmla="*/ 1036320 h 2608666"/>
                                <a:gd name="connsiteX35" fmla="*/ 1266943 w 1395531"/>
                                <a:gd name="connsiteY35" fmla="*/ 1050607 h 2608666"/>
                                <a:gd name="connsiteX36" fmla="*/ 1252656 w 1395531"/>
                                <a:gd name="connsiteY36" fmla="*/ 1083945 h 2608666"/>
                                <a:gd name="connsiteX37" fmla="*/ 1243131 w 1395531"/>
                                <a:gd name="connsiteY37" fmla="*/ 1112520 h 2608666"/>
                                <a:gd name="connsiteX38" fmla="*/ 1238368 w 1395531"/>
                                <a:gd name="connsiteY38" fmla="*/ 1126807 h 2608666"/>
                                <a:gd name="connsiteX39" fmla="*/ 1233606 w 1395531"/>
                                <a:gd name="connsiteY39" fmla="*/ 1141095 h 2608666"/>
                                <a:gd name="connsiteX40" fmla="*/ 1219318 w 1395531"/>
                                <a:gd name="connsiteY40" fmla="*/ 1150620 h 2608666"/>
                                <a:gd name="connsiteX41" fmla="*/ 1214556 w 1395531"/>
                                <a:gd name="connsiteY41" fmla="*/ 1164907 h 2608666"/>
                                <a:gd name="connsiteX42" fmla="*/ 1200268 w 1395531"/>
                                <a:gd name="connsiteY42" fmla="*/ 1179195 h 2608666"/>
                                <a:gd name="connsiteX43" fmla="*/ 1190743 w 1395531"/>
                                <a:gd name="connsiteY43" fmla="*/ 1193482 h 2608666"/>
                                <a:gd name="connsiteX44" fmla="*/ 1171693 w 1395531"/>
                                <a:gd name="connsiteY44" fmla="*/ 1241107 h 2608666"/>
                                <a:gd name="connsiteX45" fmla="*/ 1166931 w 1395531"/>
                                <a:gd name="connsiteY45" fmla="*/ 1255395 h 2608666"/>
                                <a:gd name="connsiteX46" fmla="*/ 1152643 w 1395531"/>
                                <a:gd name="connsiteY46" fmla="*/ 1264920 h 2608666"/>
                                <a:gd name="connsiteX47" fmla="*/ 1133593 w 1395531"/>
                                <a:gd name="connsiteY47" fmla="*/ 1293495 h 2608666"/>
                                <a:gd name="connsiteX48" fmla="*/ 1109781 w 1395531"/>
                                <a:gd name="connsiteY48" fmla="*/ 1322070 h 2608666"/>
                                <a:gd name="connsiteX49" fmla="*/ 1095493 w 1395531"/>
                                <a:gd name="connsiteY49" fmla="*/ 1350645 h 2608666"/>
                                <a:gd name="connsiteX50" fmla="*/ 1081206 w 1395531"/>
                                <a:gd name="connsiteY50" fmla="*/ 1360170 h 2608666"/>
                                <a:gd name="connsiteX51" fmla="*/ 1062156 w 1395531"/>
                                <a:gd name="connsiteY51" fmla="*/ 1388745 h 2608666"/>
                                <a:gd name="connsiteX52" fmla="*/ 1043106 w 1395531"/>
                                <a:gd name="connsiteY52" fmla="*/ 1417320 h 2608666"/>
                                <a:gd name="connsiteX53" fmla="*/ 1024056 w 1395531"/>
                                <a:gd name="connsiteY53" fmla="*/ 1445895 h 2608666"/>
                                <a:gd name="connsiteX54" fmla="*/ 1014531 w 1395531"/>
                                <a:gd name="connsiteY54" fmla="*/ 1460182 h 2608666"/>
                                <a:gd name="connsiteX55" fmla="*/ 1000243 w 1395531"/>
                                <a:gd name="connsiteY55" fmla="*/ 1488757 h 2608666"/>
                                <a:gd name="connsiteX56" fmla="*/ 985956 w 1395531"/>
                                <a:gd name="connsiteY56" fmla="*/ 1517332 h 2608666"/>
                                <a:gd name="connsiteX57" fmla="*/ 971668 w 1395531"/>
                                <a:gd name="connsiteY57" fmla="*/ 1545907 h 2608666"/>
                                <a:gd name="connsiteX58" fmla="*/ 966906 w 1395531"/>
                                <a:gd name="connsiteY58" fmla="*/ 1560195 h 2608666"/>
                                <a:gd name="connsiteX59" fmla="*/ 947856 w 1395531"/>
                                <a:gd name="connsiteY59" fmla="*/ 1588770 h 2608666"/>
                                <a:gd name="connsiteX60" fmla="*/ 928806 w 1395531"/>
                                <a:gd name="connsiteY60" fmla="*/ 1617345 h 2608666"/>
                                <a:gd name="connsiteX61" fmla="*/ 909756 w 1395531"/>
                                <a:gd name="connsiteY61" fmla="*/ 1645920 h 2608666"/>
                                <a:gd name="connsiteX62" fmla="*/ 900231 w 1395531"/>
                                <a:gd name="connsiteY62" fmla="*/ 1660207 h 2608666"/>
                                <a:gd name="connsiteX63" fmla="*/ 866893 w 1395531"/>
                                <a:gd name="connsiteY63" fmla="*/ 1703070 h 2608666"/>
                                <a:gd name="connsiteX64" fmla="*/ 857368 w 1395531"/>
                                <a:gd name="connsiteY64" fmla="*/ 1717357 h 2608666"/>
                                <a:gd name="connsiteX65" fmla="*/ 843081 w 1395531"/>
                                <a:gd name="connsiteY65" fmla="*/ 1745932 h 2608666"/>
                                <a:gd name="connsiteX66" fmla="*/ 833556 w 1395531"/>
                                <a:gd name="connsiteY66" fmla="*/ 1774507 h 2608666"/>
                                <a:gd name="connsiteX67" fmla="*/ 828793 w 1395531"/>
                                <a:gd name="connsiteY67" fmla="*/ 1788795 h 2608666"/>
                                <a:gd name="connsiteX68" fmla="*/ 824031 w 1395531"/>
                                <a:gd name="connsiteY68" fmla="*/ 1803082 h 2608666"/>
                                <a:gd name="connsiteX69" fmla="*/ 804981 w 1395531"/>
                                <a:gd name="connsiteY69" fmla="*/ 1831657 h 2608666"/>
                                <a:gd name="connsiteX70" fmla="*/ 771643 w 1395531"/>
                                <a:gd name="connsiteY70" fmla="*/ 1931670 h 2608666"/>
                                <a:gd name="connsiteX71" fmla="*/ 762118 w 1395531"/>
                                <a:gd name="connsiteY71" fmla="*/ 1960245 h 2608666"/>
                                <a:gd name="connsiteX72" fmla="*/ 757356 w 1395531"/>
                                <a:gd name="connsiteY72" fmla="*/ 1974532 h 2608666"/>
                                <a:gd name="connsiteX73" fmla="*/ 747831 w 1395531"/>
                                <a:gd name="connsiteY73" fmla="*/ 1988820 h 2608666"/>
                                <a:gd name="connsiteX74" fmla="*/ 738306 w 1395531"/>
                                <a:gd name="connsiteY74" fmla="*/ 2017395 h 2608666"/>
                                <a:gd name="connsiteX75" fmla="*/ 724018 w 1395531"/>
                                <a:gd name="connsiteY75" fmla="*/ 2060257 h 2608666"/>
                                <a:gd name="connsiteX76" fmla="*/ 704968 w 1395531"/>
                                <a:gd name="connsiteY76" fmla="*/ 2117407 h 2608666"/>
                                <a:gd name="connsiteX77" fmla="*/ 695443 w 1395531"/>
                                <a:gd name="connsiteY77" fmla="*/ 2145982 h 2608666"/>
                                <a:gd name="connsiteX78" fmla="*/ 690681 w 1395531"/>
                                <a:gd name="connsiteY78" fmla="*/ 2160270 h 2608666"/>
                                <a:gd name="connsiteX79" fmla="*/ 685918 w 1395531"/>
                                <a:gd name="connsiteY79" fmla="*/ 2179320 h 2608666"/>
                                <a:gd name="connsiteX80" fmla="*/ 681156 w 1395531"/>
                                <a:gd name="connsiteY80" fmla="*/ 2217420 h 2608666"/>
                                <a:gd name="connsiteX81" fmla="*/ 676393 w 1395531"/>
                                <a:gd name="connsiteY81" fmla="*/ 2236470 h 2608666"/>
                                <a:gd name="connsiteX82" fmla="*/ 662106 w 1395531"/>
                                <a:gd name="connsiteY82" fmla="*/ 2279332 h 2608666"/>
                                <a:gd name="connsiteX83" fmla="*/ 657343 w 1395531"/>
                                <a:gd name="connsiteY83" fmla="*/ 2293620 h 2608666"/>
                                <a:gd name="connsiteX84" fmla="*/ 652581 w 1395531"/>
                                <a:gd name="connsiteY84" fmla="*/ 2307907 h 2608666"/>
                                <a:gd name="connsiteX85" fmla="*/ 643056 w 1395531"/>
                                <a:gd name="connsiteY85" fmla="*/ 2322195 h 2608666"/>
                                <a:gd name="connsiteX86" fmla="*/ 633531 w 1395531"/>
                                <a:gd name="connsiteY86" fmla="*/ 2350770 h 2608666"/>
                                <a:gd name="connsiteX87" fmla="*/ 628768 w 1395531"/>
                                <a:gd name="connsiteY87" fmla="*/ 2365057 h 2608666"/>
                                <a:gd name="connsiteX88" fmla="*/ 619243 w 1395531"/>
                                <a:gd name="connsiteY88" fmla="*/ 2384107 h 2608666"/>
                                <a:gd name="connsiteX89" fmla="*/ 604956 w 1395531"/>
                                <a:gd name="connsiteY89" fmla="*/ 2426970 h 2608666"/>
                                <a:gd name="connsiteX90" fmla="*/ 600193 w 1395531"/>
                                <a:gd name="connsiteY90" fmla="*/ 2441257 h 2608666"/>
                                <a:gd name="connsiteX91" fmla="*/ 585906 w 1395531"/>
                                <a:gd name="connsiteY91" fmla="*/ 2455545 h 2608666"/>
                                <a:gd name="connsiteX92" fmla="*/ 571618 w 1395531"/>
                                <a:gd name="connsiteY92" fmla="*/ 2465070 h 2608666"/>
                                <a:gd name="connsiteX93" fmla="*/ 543043 w 1395531"/>
                                <a:gd name="connsiteY93" fmla="*/ 2493645 h 2608666"/>
                                <a:gd name="connsiteX94" fmla="*/ 528756 w 1395531"/>
                                <a:gd name="connsiteY94" fmla="*/ 2507932 h 2608666"/>
                                <a:gd name="connsiteX95" fmla="*/ 509706 w 1395531"/>
                                <a:gd name="connsiteY95" fmla="*/ 2536507 h 2608666"/>
                                <a:gd name="connsiteX96" fmla="*/ 495418 w 1395531"/>
                                <a:gd name="connsiteY96" fmla="*/ 2541270 h 2608666"/>
                                <a:gd name="connsiteX97" fmla="*/ 466843 w 1395531"/>
                                <a:gd name="connsiteY97" fmla="*/ 2565082 h 2608666"/>
                                <a:gd name="connsiteX98" fmla="*/ 438268 w 1395531"/>
                                <a:gd name="connsiteY98" fmla="*/ 2574607 h 2608666"/>
                                <a:gd name="connsiteX99" fmla="*/ 404931 w 1395531"/>
                                <a:gd name="connsiteY99" fmla="*/ 2603182 h 2608666"/>
                                <a:gd name="connsiteX100" fmla="*/ 366839 w 1395531"/>
                                <a:gd name="connsiteY100" fmla="*/ 2607944 h 2608666"/>
                                <a:gd name="connsiteX101" fmla="*/ 343023 w 1395531"/>
                                <a:gd name="connsiteY101" fmla="*/ 2593650 h 2608666"/>
                                <a:gd name="connsiteX102" fmla="*/ 247770 w 1395531"/>
                                <a:gd name="connsiteY102" fmla="*/ 2584131 h 2608666"/>
                                <a:gd name="connsiteX103" fmla="*/ 147764 w 1395531"/>
                                <a:gd name="connsiteY103" fmla="*/ 2536508 h 2608666"/>
                                <a:gd name="connsiteX104" fmla="*/ 90608 w 1395531"/>
                                <a:gd name="connsiteY104" fmla="*/ 2498409 h 2608666"/>
                                <a:gd name="connsiteX105" fmla="*/ 19170 w 1395531"/>
                                <a:gd name="connsiteY105" fmla="*/ 2403158 h 2608666"/>
                                <a:gd name="connsiteX106" fmla="*/ 125 w 1395531"/>
                                <a:gd name="connsiteY106" fmla="*/ 2303145 h 2608666"/>
                                <a:gd name="connsiteX107" fmla="*/ 4881 w 1395531"/>
                                <a:gd name="connsiteY107" fmla="*/ 2212657 h 2608666"/>
                                <a:gd name="connsiteX108" fmla="*/ 14406 w 1395531"/>
                                <a:gd name="connsiteY108" fmla="*/ 2184082 h 2608666"/>
                                <a:gd name="connsiteX109" fmla="*/ 19168 w 1395531"/>
                                <a:gd name="connsiteY109" fmla="*/ 2169795 h 2608666"/>
                                <a:gd name="connsiteX110" fmla="*/ 28693 w 1395531"/>
                                <a:gd name="connsiteY110" fmla="*/ 2155507 h 2608666"/>
                                <a:gd name="connsiteX111" fmla="*/ 42981 w 1395531"/>
                                <a:gd name="connsiteY111" fmla="*/ 2126932 h 2608666"/>
                                <a:gd name="connsiteX112" fmla="*/ 71556 w 1395531"/>
                                <a:gd name="connsiteY112" fmla="*/ 2041207 h 2608666"/>
                                <a:gd name="connsiteX113" fmla="*/ 81081 w 1395531"/>
                                <a:gd name="connsiteY113" fmla="*/ 2012632 h 2608666"/>
                                <a:gd name="connsiteX114" fmla="*/ 85843 w 1395531"/>
                                <a:gd name="connsiteY114" fmla="*/ 1998345 h 2608666"/>
                                <a:gd name="connsiteX115" fmla="*/ 123943 w 1395531"/>
                                <a:gd name="connsiteY115" fmla="*/ 1941195 h 2608666"/>
                                <a:gd name="connsiteX116" fmla="*/ 133468 w 1395531"/>
                                <a:gd name="connsiteY116" fmla="*/ 1926907 h 2608666"/>
                                <a:gd name="connsiteX117" fmla="*/ 142993 w 1395531"/>
                                <a:gd name="connsiteY117" fmla="*/ 1912620 h 2608666"/>
                                <a:gd name="connsiteX118" fmla="*/ 147756 w 1395531"/>
                                <a:gd name="connsiteY118" fmla="*/ 1898332 h 2608666"/>
                                <a:gd name="connsiteX119" fmla="*/ 162043 w 1395531"/>
                                <a:gd name="connsiteY119" fmla="*/ 1888807 h 2608666"/>
                                <a:gd name="connsiteX120" fmla="*/ 190618 w 1395531"/>
                                <a:gd name="connsiteY120" fmla="*/ 1845945 h 2608666"/>
                                <a:gd name="connsiteX121" fmla="*/ 200143 w 1395531"/>
                                <a:gd name="connsiteY121" fmla="*/ 1831657 h 2608666"/>
                                <a:gd name="connsiteX122" fmla="*/ 214431 w 1395531"/>
                                <a:gd name="connsiteY122" fmla="*/ 1822132 h 2608666"/>
                                <a:gd name="connsiteX123" fmla="*/ 219193 w 1395531"/>
                                <a:gd name="connsiteY123" fmla="*/ 1807845 h 2608666"/>
                                <a:gd name="connsiteX124" fmla="*/ 238243 w 1395531"/>
                                <a:gd name="connsiteY124" fmla="*/ 1779270 h 2608666"/>
                                <a:gd name="connsiteX125" fmla="*/ 252531 w 1395531"/>
                                <a:gd name="connsiteY125" fmla="*/ 1750695 h 2608666"/>
                                <a:gd name="connsiteX126" fmla="*/ 266818 w 1395531"/>
                                <a:gd name="connsiteY126" fmla="*/ 1741170 h 2608666"/>
                                <a:gd name="connsiteX127" fmla="*/ 285868 w 1395531"/>
                                <a:gd name="connsiteY127" fmla="*/ 1712595 h 2608666"/>
                                <a:gd name="connsiteX128" fmla="*/ 295393 w 1395531"/>
                                <a:gd name="connsiteY128" fmla="*/ 1684020 h 2608666"/>
                                <a:gd name="connsiteX129" fmla="*/ 304918 w 1395531"/>
                                <a:gd name="connsiteY129" fmla="*/ 1669732 h 2608666"/>
                                <a:gd name="connsiteX130" fmla="*/ 314443 w 1395531"/>
                                <a:gd name="connsiteY130" fmla="*/ 1641157 h 2608666"/>
                                <a:gd name="connsiteX131" fmla="*/ 333493 w 1395531"/>
                                <a:gd name="connsiteY131" fmla="*/ 1612582 h 2608666"/>
                                <a:gd name="connsiteX132" fmla="*/ 343018 w 1395531"/>
                                <a:gd name="connsiteY132" fmla="*/ 1598295 h 2608666"/>
                                <a:gd name="connsiteX133" fmla="*/ 357306 w 1395531"/>
                                <a:gd name="connsiteY133" fmla="*/ 1569720 h 2608666"/>
                                <a:gd name="connsiteX134" fmla="*/ 366831 w 1395531"/>
                                <a:gd name="connsiteY134" fmla="*/ 1541145 h 2608666"/>
                                <a:gd name="connsiteX135" fmla="*/ 371593 w 1395531"/>
                                <a:gd name="connsiteY135" fmla="*/ 1526857 h 2608666"/>
                                <a:gd name="connsiteX136" fmla="*/ 390643 w 1395531"/>
                                <a:gd name="connsiteY136" fmla="*/ 1483995 h 2608666"/>
                                <a:gd name="connsiteX137" fmla="*/ 395406 w 1395531"/>
                                <a:gd name="connsiteY137" fmla="*/ 1469707 h 2608666"/>
                                <a:gd name="connsiteX138" fmla="*/ 400168 w 1395531"/>
                                <a:gd name="connsiteY138" fmla="*/ 1455420 h 2608666"/>
                                <a:gd name="connsiteX139" fmla="*/ 409693 w 1395531"/>
                                <a:gd name="connsiteY139" fmla="*/ 1383982 h 2608666"/>
                                <a:gd name="connsiteX140" fmla="*/ 414456 w 1395531"/>
                                <a:gd name="connsiteY140" fmla="*/ 1369695 h 2608666"/>
                                <a:gd name="connsiteX141" fmla="*/ 409693 w 1395531"/>
                                <a:gd name="connsiteY141" fmla="*/ 1217295 h 2608666"/>
                                <a:gd name="connsiteX142" fmla="*/ 395406 w 1395531"/>
                                <a:gd name="connsiteY142" fmla="*/ 1174432 h 2608666"/>
                                <a:gd name="connsiteX143" fmla="*/ 381118 w 1395531"/>
                                <a:gd name="connsiteY143" fmla="*/ 1122045 h 2608666"/>
                                <a:gd name="connsiteX144" fmla="*/ 371593 w 1395531"/>
                                <a:gd name="connsiteY144" fmla="*/ 1107757 h 2608666"/>
                                <a:gd name="connsiteX145" fmla="*/ 352543 w 1395531"/>
                                <a:gd name="connsiteY145" fmla="*/ 1079182 h 2608666"/>
                                <a:gd name="connsiteX146" fmla="*/ 347781 w 1395531"/>
                                <a:gd name="connsiteY146" fmla="*/ 1064895 h 2608666"/>
                                <a:gd name="connsiteX147" fmla="*/ 338256 w 1395531"/>
                                <a:gd name="connsiteY147" fmla="*/ 1050607 h 2608666"/>
                                <a:gd name="connsiteX148" fmla="*/ 319206 w 1395531"/>
                                <a:gd name="connsiteY148" fmla="*/ 1017270 h 2608666"/>
                                <a:gd name="connsiteX149" fmla="*/ 304918 w 1395531"/>
                                <a:gd name="connsiteY149" fmla="*/ 974407 h 2608666"/>
                                <a:gd name="connsiteX150" fmla="*/ 300156 w 1395531"/>
                                <a:gd name="connsiteY150" fmla="*/ 960120 h 2608666"/>
                                <a:gd name="connsiteX151" fmla="*/ 271581 w 1395531"/>
                                <a:gd name="connsiteY151" fmla="*/ 926782 h 2608666"/>
                                <a:gd name="connsiteX152" fmla="*/ 214439 w 1395531"/>
                                <a:gd name="connsiteY152" fmla="*/ 822006 h 2608666"/>
                                <a:gd name="connsiteX153" fmla="*/ 176343 w 1395531"/>
                                <a:gd name="connsiteY153" fmla="*/ 750569 h 2608666"/>
                                <a:gd name="connsiteX154" fmla="*/ 133468 w 1395531"/>
                                <a:gd name="connsiteY154" fmla="*/ 636270 h 2608666"/>
                                <a:gd name="connsiteX155" fmla="*/ 123864 w 1395531"/>
                                <a:gd name="connsiteY155" fmla="*/ 502919 h 2608666"/>
                                <a:gd name="connsiteX156" fmla="*/ 152527 w 1395531"/>
                                <a:gd name="connsiteY156" fmla="*/ 388620 h 2608666"/>
                                <a:gd name="connsiteX157" fmla="*/ 185860 w 1395531"/>
                                <a:gd name="connsiteY157" fmla="*/ 317182 h 2608666"/>
                                <a:gd name="connsiteX158" fmla="*/ 228724 w 1395531"/>
                                <a:gd name="connsiteY158" fmla="*/ 245745 h 2608666"/>
                                <a:gd name="connsiteX159" fmla="*/ 291588 w 1395531"/>
                                <a:gd name="connsiteY159" fmla="*/ 170498 h 2608666"/>
                                <a:gd name="connsiteX160" fmla="*/ 360169 w 1395531"/>
                                <a:gd name="connsiteY160" fmla="*/ 102870 h 2608666"/>
                                <a:gd name="connsiteX161" fmla="*/ 434469 w 1395531"/>
                                <a:gd name="connsiteY161"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33618 w 1395531"/>
                                <a:gd name="connsiteY12" fmla="*/ 388620 h 2608666"/>
                                <a:gd name="connsiteX13" fmla="*/ 1338381 w 1395531"/>
                                <a:gd name="connsiteY13" fmla="*/ 402907 h 2608666"/>
                                <a:gd name="connsiteX14" fmla="*/ 1357431 w 1395531"/>
                                <a:gd name="connsiteY14" fmla="*/ 445770 h 2608666"/>
                                <a:gd name="connsiteX15" fmla="*/ 1366956 w 1395531"/>
                                <a:gd name="connsiteY15" fmla="*/ 493395 h 2608666"/>
                                <a:gd name="connsiteX16" fmla="*/ 1371718 w 1395531"/>
                                <a:gd name="connsiteY16" fmla="*/ 526732 h 2608666"/>
                                <a:gd name="connsiteX17" fmla="*/ 1381243 w 1395531"/>
                                <a:gd name="connsiteY17" fmla="*/ 574357 h 2608666"/>
                                <a:gd name="connsiteX18" fmla="*/ 1390768 w 1395531"/>
                                <a:gd name="connsiteY18" fmla="*/ 636270 h 2608666"/>
                                <a:gd name="connsiteX19" fmla="*/ 1395531 w 1395531"/>
                                <a:gd name="connsiteY19" fmla="*/ 650557 h 2608666"/>
                                <a:gd name="connsiteX20" fmla="*/ 1386006 w 1395531"/>
                                <a:gd name="connsiteY20" fmla="*/ 717232 h 2608666"/>
                                <a:gd name="connsiteX21" fmla="*/ 1376481 w 1395531"/>
                                <a:gd name="connsiteY21" fmla="*/ 774382 h 2608666"/>
                                <a:gd name="connsiteX22" fmla="*/ 1371718 w 1395531"/>
                                <a:gd name="connsiteY22" fmla="*/ 788670 h 2608666"/>
                                <a:gd name="connsiteX23" fmla="*/ 1362193 w 1395531"/>
                                <a:gd name="connsiteY23" fmla="*/ 826770 h 2608666"/>
                                <a:gd name="connsiteX24" fmla="*/ 1352668 w 1395531"/>
                                <a:gd name="connsiteY24" fmla="*/ 841057 h 2608666"/>
                                <a:gd name="connsiteX25" fmla="*/ 1338381 w 1395531"/>
                                <a:gd name="connsiteY25" fmla="*/ 883920 h 2608666"/>
                                <a:gd name="connsiteX26" fmla="*/ 1333618 w 1395531"/>
                                <a:gd name="connsiteY26" fmla="*/ 898207 h 2608666"/>
                                <a:gd name="connsiteX27" fmla="*/ 1324093 w 1395531"/>
                                <a:gd name="connsiteY27" fmla="*/ 912495 h 2608666"/>
                                <a:gd name="connsiteX28" fmla="*/ 1319331 w 1395531"/>
                                <a:gd name="connsiteY28" fmla="*/ 926782 h 2608666"/>
                                <a:gd name="connsiteX29" fmla="*/ 1314568 w 1395531"/>
                                <a:gd name="connsiteY29" fmla="*/ 945832 h 2608666"/>
                                <a:gd name="connsiteX30" fmla="*/ 1305043 w 1395531"/>
                                <a:gd name="connsiteY30" fmla="*/ 960120 h 2608666"/>
                                <a:gd name="connsiteX31" fmla="*/ 1295518 w 1395531"/>
                                <a:gd name="connsiteY31" fmla="*/ 979170 h 2608666"/>
                                <a:gd name="connsiteX32" fmla="*/ 1281231 w 1395531"/>
                                <a:gd name="connsiteY32" fmla="*/ 1022032 h 2608666"/>
                                <a:gd name="connsiteX33" fmla="*/ 1276468 w 1395531"/>
                                <a:gd name="connsiteY33" fmla="*/ 1036320 h 2608666"/>
                                <a:gd name="connsiteX34" fmla="*/ 1266943 w 1395531"/>
                                <a:gd name="connsiteY34" fmla="*/ 1050607 h 2608666"/>
                                <a:gd name="connsiteX35" fmla="*/ 1252656 w 1395531"/>
                                <a:gd name="connsiteY35" fmla="*/ 1083945 h 2608666"/>
                                <a:gd name="connsiteX36" fmla="*/ 1243131 w 1395531"/>
                                <a:gd name="connsiteY36" fmla="*/ 1112520 h 2608666"/>
                                <a:gd name="connsiteX37" fmla="*/ 1238368 w 1395531"/>
                                <a:gd name="connsiteY37" fmla="*/ 1126807 h 2608666"/>
                                <a:gd name="connsiteX38" fmla="*/ 1233606 w 1395531"/>
                                <a:gd name="connsiteY38" fmla="*/ 1141095 h 2608666"/>
                                <a:gd name="connsiteX39" fmla="*/ 1219318 w 1395531"/>
                                <a:gd name="connsiteY39" fmla="*/ 1150620 h 2608666"/>
                                <a:gd name="connsiteX40" fmla="*/ 1214556 w 1395531"/>
                                <a:gd name="connsiteY40" fmla="*/ 1164907 h 2608666"/>
                                <a:gd name="connsiteX41" fmla="*/ 1200268 w 1395531"/>
                                <a:gd name="connsiteY41" fmla="*/ 1179195 h 2608666"/>
                                <a:gd name="connsiteX42" fmla="*/ 1190743 w 1395531"/>
                                <a:gd name="connsiteY42" fmla="*/ 1193482 h 2608666"/>
                                <a:gd name="connsiteX43" fmla="*/ 1171693 w 1395531"/>
                                <a:gd name="connsiteY43" fmla="*/ 1241107 h 2608666"/>
                                <a:gd name="connsiteX44" fmla="*/ 1166931 w 1395531"/>
                                <a:gd name="connsiteY44" fmla="*/ 1255395 h 2608666"/>
                                <a:gd name="connsiteX45" fmla="*/ 1152643 w 1395531"/>
                                <a:gd name="connsiteY45" fmla="*/ 1264920 h 2608666"/>
                                <a:gd name="connsiteX46" fmla="*/ 1133593 w 1395531"/>
                                <a:gd name="connsiteY46" fmla="*/ 1293495 h 2608666"/>
                                <a:gd name="connsiteX47" fmla="*/ 1109781 w 1395531"/>
                                <a:gd name="connsiteY47" fmla="*/ 1322070 h 2608666"/>
                                <a:gd name="connsiteX48" fmla="*/ 1095493 w 1395531"/>
                                <a:gd name="connsiteY48" fmla="*/ 1350645 h 2608666"/>
                                <a:gd name="connsiteX49" fmla="*/ 1081206 w 1395531"/>
                                <a:gd name="connsiteY49" fmla="*/ 1360170 h 2608666"/>
                                <a:gd name="connsiteX50" fmla="*/ 1062156 w 1395531"/>
                                <a:gd name="connsiteY50" fmla="*/ 1388745 h 2608666"/>
                                <a:gd name="connsiteX51" fmla="*/ 1043106 w 1395531"/>
                                <a:gd name="connsiteY51" fmla="*/ 1417320 h 2608666"/>
                                <a:gd name="connsiteX52" fmla="*/ 1024056 w 1395531"/>
                                <a:gd name="connsiteY52" fmla="*/ 1445895 h 2608666"/>
                                <a:gd name="connsiteX53" fmla="*/ 1014531 w 1395531"/>
                                <a:gd name="connsiteY53" fmla="*/ 1460182 h 2608666"/>
                                <a:gd name="connsiteX54" fmla="*/ 1000243 w 1395531"/>
                                <a:gd name="connsiteY54" fmla="*/ 1488757 h 2608666"/>
                                <a:gd name="connsiteX55" fmla="*/ 985956 w 1395531"/>
                                <a:gd name="connsiteY55" fmla="*/ 1517332 h 2608666"/>
                                <a:gd name="connsiteX56" fmla="*/ 971668 w 1395531"/>
                                <a:gd name="connsiteY56" fmla="*/ 1545907 h 2608666"/>
                                <a:gd name="connsiteX57" fmla="*/ 966906 w 1395531"/>
                                <a:gd name="connsiteY57" fmla="*/ 1560195 h 2608666"/>
                                <a:gd name="connsiteX58" fmla="*/ 947856 w 1395531"/>
                                <a:gd name="connsiteY58" fmla="*/ 1588770 h 2608666"/>
                                <a:gd name="connsiteX59" fmla="*/ 928806 w 1395531"/>
                                <a:gd name="connsiteY59" fmla="*/ 1617345 h 2608666"/>
                                <a:gd name="connsiteX60" fmla="*/ 909756 w 1395531"/>
                                <a:gd name="connsiteY60" fmla="*/ 1645920 h 2608666"/>
                                <a:gd name="connsiteX61" fmla="*/ 900231 w 1395531"/>
                                <a:gd name="connsiteY61" fmla="*/ 1660207 h 2608666"/>
                                <a:gd name="connsiteX62" fmla="*/ 866893 w 1395531"/>
                                <a:gd name="connsiteY62" fmla="*/ 1703070 h 2608666"/>
                                <a:gd name="connsiteX63" fmla="*/ 857368 w 1395531"/>
                                <a:gd name="connsiteY63" fmla="*/ 1717357 h 2608666"/>
                                <a:gd name="connsiteX64" fmla="*/ 843081 w 1395531"/>
                                <a:gd name="connsiteY64" fmla="*/ 1745932 h 2608666"/>
                                <a:gd name="connsiteX65" fmla="*/ 833556 w 1395531"/>
                                <a:gd name="connsiteY65" fmla="*/ 1774507 h 2608666"/>
                                <a:gd name="connsiteX66" fmla="*/ 828793 w 1395531"/>
                                <a:gd name="connsiteY66" fmla="*/ 1788795 h 2608666"/>
                                <a:gd name="connsiteX67" fmla="*/ 824031 w 1395531"/>
                                <a:gd name="connsiteY67" fmla="*/ 1803082 h 2608666"/>
                                <a:gd name="connsiteX68" fmla="*/ 804981 w 1395531"/>
                                <a:gd name="connsiteY68" fmla="*/ 1831657 h 2608666"/>
                                <a:gd name="connsiteX69" fmla="*/ 771643 w 1395531"/>
                                <a:gd name="connsiteY69" fmla="*/ 1931670 h 2608666"/>
                                <a:gd name="connsiteX70" fmla="*/ 762118 w 1395531"/>
                                <a:gd name="connsiteY70" fmla="*/ 1960245 h 2608666"/>
                                <a:gd name="connsiteX71" fmla="*/ 757356 w 1395531"/>
                                <a:gd name="connsiteY71" fmla="*/ 1974532 h 2608666"/>
                                <a:gd name="connsiteX72" fmla="*/ 747831 w 1395531"/>
                                <a:gd name="connsiteY72" fmla="*/ 1988820 h 2608666"/>
                                <a:gd name="connsiteX73" fmla="*/ 738306 w 1395531"/>
                                <a:gd name="connsiteY73" fmla="*/ 2017395 h 2608666"/>
                                <a:gd name="connsiteX74" fmla="*/ 724018 w 1395531"/>
                                <a:gd name="connsiteY74" fmla="*/ 2060257 h 2608666"/>
                                <a:gd name="connsiteX75" fmla="*/ 704968 w 1395531"/>
                                <a:gd name="connsiteY75" fmla="*/ 2117407 h 2608666"/>
                                <a:gd name="connsiteX76" fmla="*/ 695443 w 1395531"/>
                                <a:gd name="connsiteY76" fmla="*/ 2145982 h 2608666"/>
                                <a:gd name="connsiteX77" fmla="*/ 690681 w 1395531"/>
                                <a:gd name="connsiteY77" fmla="*/ 2160270 h 2608666"/>
                                <a:gd name="connsiteX78" fmla="*/ 685918 w 1395531"/>
                                <a:gd name="connsiteY78" fmla="*/ 2179320 h 2608666"/>
                                <a:gd name="connsiteX79" fmla="*/ 681156 w 1395531"/>
                                <a:gd name="connsiteY79" fmla="*/ 2217420 h 2608666"/>
                                <a:gd name="connsiteX80" fmla="*/ 676393 w 1395531"/>
                                <a:gd name="connsiteY80" fmla="*/ 2236470 h 2608666"/>
                                <a:gd name="connsiteX81" fmla="*/ 662106 w 1395531"/>
                                <a:gd name="connsiteY81" fmla="*/ 2279332 h 2608666"/>
                                <a:gd name="connsiteX82" fmla="*/ 657343 w 1395531"/>
                                <a:gd name="connsiteY82" fmla="*/ 2293620 h 2608666"/>
                                <a:gd name="connsiteX83" fmla="*/ 652581 w 1395531"/>
                                <a:gd name="connsiteY83" fmla="*/ 2307907 h 2608666"/>
                                <a:gd name="connsiteX84" fmla="*/ 643056 w 1395531"/>
                                <a:gd name="connsiteY84" fmla="*/ 2322195 h 2608666"/>
                                <a:gd name="connsiteX85" fmla="*/ 633531 w 1395531"/>
                                <a:gd name="connsiteY85" fmla="*/ 2350770 h 2608666"/>
                                <a:gd name="connsiteX86" fmla="*/ 628768 w 1395531"/>
                                <a:gd name="connsiteY86" fmla="*/ 2365057 h 2608666"/>
                                <a:gd name="connsiteX87" fmla="*/ 619243 w 1395531"/>
                                <a:gd name="connsiteY87" fmla="*/ 2384107 h 2608666"/>
                                <a:gd name="connsiteX88" fmla="*/ 604956 w 1395531"/>
                                <a:gd name="connsiteY88" fmla="*/ 2426970 h 2608666"/>
                                <a:gd name="connsiteX89" fmla="*/ 600193 w 1395531"/>
                                <a:gd name="connsiteY89" fmla="*/ 2441257 h 2608666"/>
                                <a:gd name="connsiteX90" fmla="*/ 585906 w 1395531"/>
                                <a:gd name="connsiteY90" fmla="*/ 2455545 h 2608666"/>
                                <a:gd name="connsiteX91" fmla="*/ 571618 w 1395531"/>
                                <a:gd name="connsiteY91" fmla="*/ 2465070 h 2608666"/>
                                <a:gd name="connsiteX92" fmla="*/ 543043 w 1395531"/>
                                <a:gd name="connsiteY92" fmla="*/ 2493645 h 2608666"/>
                                <a:gd name="connsiteX93" fmla="*/ 528756 w 1395531"/>
                                <a:gd name="connsiteY93" fmla="*/ 2507932 h 2608666"/>
                                <a:gd name="connsiteX94" fmla="*/ 509706 w 1395531"/>
                                <a:gd name="connsiteY94" fmla="*/ 2536507 h 2608666"/>
                                <a:gd name="connsiteX95" fmla="*/ 495418 w 1395531"/>
                                <a:gd name="connsiteY95" fmla="*/ 2541270 h 2608666"/>
                                <a:gd name="connsiteX96" fmla="*/ 466843 w 1395531"/>
                                <a:gd name="connsiteY96" fmla="*/ 2565082 h 2608666"/>
                                <a:gd name="connsiteX97" fmla="*/ 438268 w 1395531"/>
                                <a:gd name="connsiteY97" fmla="*/ 2574607 h 2608666"/>
                                <a:gd name="connsiteX98" fmla="*/ 404931 w 1395531"/>
                                <a:gd name="connsiteY98" fmla="*/ 2603182 h 2608666"/>
                                <a:gd name="connsiteX99" fmla="*/ 366839 w 1395531"/>
                                <a:gd name="connsiteY99" fmla="*/ 2607944 h 2608666"/>
                                <a:gd name="connsiteX100" fmla="*/ 343023 w 1395531"/>
                                <a:gd name="connsiteY100" fmla="*/ 2593650 h 2608666"/>
                                <a:gd name="connsiteX101" fmla="*/ 247770 w 1395531"/>
                                <a:gd name="connsiteY101" fmla="*/ 2584131 h 2608666"/>
                                <a:gd name="connsiteX102" fmla="*/ 147764 w 1395531"/>
                                <a:gd name="connsiteY102" fmla="*/ 2536508 h 2608666"/>
                                <a:gd name="connsiteX103" fmla="*/ 90608 w 1395531"/>
                                <a:gd name="connsiteY103" fmla="*/ 2498409 h 2608666"/>
                                <a:gd name="connsiteX104" fmla="*/ 19170 w 1395531"/>
                                <a:gd name="connsiteY104" fmla="*/ 2403158 h 2608666"/>
                                <a:gd name="connsiteX105" fmla="*/ 125 w 1395531"/>
                                <a:gd name="connsiteY105" fmla="*/ 2303145 h 2608666"/>
                                <a:gd name="connsiteX106" fmla="*/ 4881 w 1395531"/>
                                <a:gd name="connsiteY106" fmla="*/ 2212657 h 2608666"/>
                                <a:gd name="connsiteX107" fmla="*/ 14406 w 1395531"/>
                                <a:gd name="connsiteY107" fmla="*/ 2184082 h 2608666"/>
                                <a:gd name="connsiteX108" fmla="*/ 19168 w 1395531"/>
                                <a:gd name="connsiteY108" fmla="*/ 2169795 h 2608666"/>
                                <a:gd name="connsiteX109" fmla="*/ 28693 w 1395531"/>
                                <a:gd name="connsiteY109" fmla="*/ 2155507 h 2608666"/>
                                <a:gd name="connsiteX110" fmla="*/ 42981 w 1395531"/>
                                <a:gd name="connsiteY110" fmla="*/ 2126932 h 2608666"/>
                                <a:gd name="connsiteX111" fmla="*/ 71556 w 1395531"/>
                                <a:gd name="connsiteY111" fmla="*/ 2041207 h 2608666"/>
                                <a:gd name="connsiteX112" fmla="*/ 81081 w 1395531"/>
                                <a:gd name="connsiteY112" fmla="*/ 2012632 h 2608666"/>
                                <a:gd name="connsiteX113" fmla="*/ 85843 w 1395531"/>
                                <a:gd name="connsiteY113" fmla="*/ 1998345 h 2608666"/>
                                <a:gd name="connsiteX114" fmla="*/ 123943 w 1395531"/>
                                <a:gd name="connsiteY114" fmla="*/ 1941195 h 2608666"/>
                                <a:gd name="connsiteX115" fmla="*/ 133468 w 1395531"/>
                                <a:gd name="connsiteY115" fmla="*/ 1926907 h 2608666"/>
                                <a:gd name="connsiteX116" fmla="*/ 142993 w 1395531"/>
                                <a:gd name="connsiteY116" fmla="*/ 1912620 h 2608666"/>
                                <a:gd name="connsiteX117" fmla="*/ 147756 w 1395531"/>
                                <a:gd name="connsiteY117" fmla="*/ 1898332 h 2608666"/>
                                <a:gd name="connsiteX118" fmla="*/ 162043 w 1395531"/>
                                <a:gd name="connsiteY118" fmla="*/ 1888807 h 2608666"/>
                                <a:gd name="connsiteX119" fmla="*/ 190618 w 1395531"/>
                                <a:gd name="connsiteY119" fmla="*/ 1845945 h 2608666"/>
                                <a:gd name="connsiteX120" fmla="*/ 200143 w 1395531"/>
                                <a:gd name="connsiteY120" fmla="*/ 1831657 h 2608666"/>
                                <a:gd name="connsiteX121" fmla="*/ 214431 w 1395531"/>
                                <a:gd name="connsiteY121" fmla="*/ 1822132 h 2608666"/>
                                <a:gd name="connsiteX122" fmla="*/ 219193 w 1395531"/>
                                <a:gd name="connsiteY122" fmla="*/ 1807845 h 2608666"/>
                                <a:gd name="connsiteX123" fmla="*/ 238243 w 1395531"/>
                                <a:gd name="connsiteY123" fmla="*/ 1779270 h 2608666"/>
                                <a:gd name="connsiteX124" fmla="*/ 252531 w 1395531"/>
                                <a:gd name="connsiteY124" fmla="*/ 1750695 h 2608666"/>
                                <a:gd name="connsiteX125" fmla="*/ 266818 w 1395531"/>
                                <a:gd name="connsiteY125" fmla="*/ 1741170 h 2608666"/>
                                <a:gd name="connsiteX126" fmla="*/ 285868 w 1395531"/>
                                <a:gd name="connsiteY126" fmla="*/ 1712595 h 2608666"/>
                                <a:gd name="connsiteX127" fmla="*/ 295393 w 1395531"/>
                                <a:gd name="connsiteY127" fmla="*/ 1684020 h 2608666"/>
                                <a:gd name="connsiteX128" fmla="*/ 304918 w 1395531"/>
                                <a:gd name="connsiteY128" fmla="*/ 1669732 h 2608666"/>
                                <a:gd name="connsiteX129" fmla="*/ 314443 w 1395531"/>
                                <a:gd name="connsiteY129" fmla="*/ 1641157 h 2608666"/>
                                <a:gd name="connsiteX130" fmla="*/ 333493 w 1395531"/>
                                <a:gd name="connsiteY130" fmla="*/ 1612582 h 2608666"/>
                                <a:gd name="connsiteX131" fmla="*/ 343018 w 1395531"/>
                                <a:gd name="connsiteY131" fmla="*/ 1598295 h 2608666"/>
                                <a:gd name="connsiteX132" fmla="*/ 357306 w 1395531"/>
                                <a:gd name="connsiteY132" fmla="*/ 1569720 h 2608666"/>
                                <a:gd name="connsiteX133" fmla="*/ 366831 w 1395531"/>
                                <a:gd name="connsiteY133" fmla="*/ 1541145 h 2608666"/>
                                <a:gd name="connsiteX134" fmla="*/ 371593 w 1395531"/>
                                <a:gd name="connsiteY134" fmla="*/ 1526857 h 2608666"/>
                                <a:gd name="connsiteX135" fmla="*/ 390643 w 1395531"/>
                                <a:gd name="connsiteY135" fmla="*/ 1483995 h 2608666"/>
                                <a:gd name="connsiteX136" fmla="*/ 395406 w 1395531"/>
                                <a:gd name="connsiteY136" fmla="*/ 1469707 h 2608666"/>
                                <a:gd name="connsiteX137" fmla="*/ 400168 w 1395531"/>
                                <a:gd name="connsiteY137" fmla="*/ 1455420 h 2608666"/>
                                <a:gd name="connsiteX138" fmla="*/ 409693 w 1395531"/>
                                <a:gd name="connsiteY138" fmla="*/ 1383982 h 2608666"/>
                                <a:gd name="connsiteX139" fmla="*/ 414456 w 1395531"/>
                                <a:gd name="connsiteY139" fmla="*/ 1369695 h 2608666"/>
                                <a:gd name="connsiteX140" fmla="*/ 409693 w 1395531"/>
                                <a:gd name="connsiteY140" fmla="*/ 1217295 h 2608666"/>
                                <a:gd name="connsiteX141" fmla="*/ 395406 w 1395531"/>
                                <a:gd name="connsiteY141" fmla="*/ 1174432 h 2608666"/>
                                <a:gd name="connsiteX142" fmla="*/ 381118 w 1395531"/>
                                <a:gd name="connsiteY142" fmla="*/ 1122045 h 2608666"/>
                                <a:gd name="connsiteX143" fmla="*/ 371593 w 1395531"/>
                                <a:gd name="connsiteY143" fmla="*/ 1107757 h 2608666"/>
                                <a:gd name="connsiteX144" fmla="*/ 352543 w 1395531"/>
                                <a:gd name="connsiteY144" fmla="*/ 1079182 h 2608666"/>
                                <a:gd name="connsiteX145" fmla="*/ 347781 w 1395531"/>
                                <a:gd name="connsiteY145" fmla="*/ 1064895 h 2608666"/>
                                <a:gd name="connsiteX146" fmla="*/ 338256 w 1395531"/>
                                <a:gd name="connsiteY146" fmla="*/ 1050607 h 2608666"/>
                                <a:gd name="connsiteX147" fmla="*/ 319206 w 1395531"/>
                                <a:gd name="connsiteY147" fmla="*/ 1017270 h 2608666"/>
                                <a:gd name="connsiteX148" fmla="*/ 304918 w 1395531"/>
                                <a:gd name="connsiteY148" fmla="*/ 974407 h 2608666"/>
                                <a:gd name="connsiteX149" fmla="*/ 300156 w 1395531"/>
                                <a:gd name="connsiteY149" fmla="*/ 960120 h 2608666"/>
                                <a:gd name="connsiteX150" fmla="*/ 271581 w 1395531"/>
                                <a:gd name="connsiteY150" fmla="*/ 926782 h 2608666"/>
                                <a:gd name="connsiteX151" fmla="*/ 214439 w 1395531"/>
                                <a:gd name="connsiteY151" fmla="*/ 822006 h 2608666"/>
                                <a:gd name="connsiteX152" fmla="*/ 176343 w 1395531"/>
                                <a:gd name="connsiteY152" fmla="*/ 750569 h 2608666"/>
                                <a:gd name="connsiteX153" fmla="*/ 133468 w 1395531"/>
                                <a:gd name="connsiteY153" fmla="*/ 636270 h 2608666"/>
                                <a:gd name="connsiteX154" fmla="*/ 123864 w 1395531"/>
                                <a:gd name="connsiteY154" fmla="*/ 502919 h 2608666"/>
                                <a:gd name="connsiteX155" fmla="*/ 152527 w 1395531"/>
                                <a:gd name="connsiteY155" fmla="*/ 388620 h 2608666"/>
                                <a:gd name="connsiteX156" fmla="*/ 185860 w 1395531"/>
                                <a:gd name="connsiteY156" fmla="*/ 317182 h 2608666"/>
                                <a:gd name="connsiteX157" fmla="*/ 228724 w 1395531"/>
                                <a:gd name="connsiteY157" fmla="*/ 245745 h 2608666"/>
                                <a:gd name="connsiteX158" fmla="*/ 291588 w 1395531"/>
                                <a:gd name="connsiteY158" fmla="*/ 170498 h 2608666"/>
                                <a:gd name="connsiteX159" fmla="*/ 360169 w 1395531"/>
                                <a:gd name="connsiteY159" fmla="*/ 102870 h 2608666"/>
                                <a:gd name="connsiteX160" fmla="*/ 434469 w 1395531"/>
                                <a:gd name="connsiteY160"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33618 w 1395531"/>
                                <a:gd name="connsiteY12" fmla="*/ 388620 h 2608666"/>
                                <a:gd name="connsiteX13" fmla="*/ 1357431 w 1395531"/>
                                <a:gd name="connsiteY13" fmla="*/ 445770 h 2608666"/>
                                <a:gd name="connsiteX14" fmla="*/ 1366956 w 1395531"/>
                                <a:gd name="connsiteY14" fmla="*/ 493395 h 2608666"/>
                                <a:gd name="connsiteX15" fmla="*/ 1371718 w 1395531"/>
                                <a:gd name="connsiteY15" fmla="*/ 526732 h 2608666"/>
                                <a:gd name="connsiteX16" fmla="*/ 1381243 w 1395531"/>
                                <a:gd name="connsiteY16" fmla="*/ 574357 h 2608666"/>
                                <a:gd name="connsiteX17" fmla="*/ 1390768 w 1395531"/>
                                <a:gd name="connsiteY17" fmla="*/ 636270 h 2608666"/>
                                <a:gd name="connsiteX18" fmla="*/ 1395531 w 1395531"/>
                                <a:gd name="connsiteY18" fmla="*/ 650557 h 2608666"/>
                                <a:gd name="connsiteX19" fmla="*/ 1386006 w 1395531"/>
                                <a:gd name="connsiteY19" fmla="*/ 717232 h 2608666"/>
                                <a:gd name="connsiteX20" fmla="*/ 1376481 w 1395531"/>
                                <a:gd name="connsiteY20" fmla="*/ 774382 h 2608666"/>
                                <a:gd name="connsiteX21" fmla="*/ 1371718 w 1395531"/>
                                <a:gd name="connsiteY21" fmla="*/ 788670 h 2608666"/>
                                <a:gd name="connsiteX22" fmla="*/ 1362193 w 1395531"/>
                                <a:gd name="connsiteY22" fmla="*/ 826770 h 2608666"/>
                                <a:gd name="connsiteX23" fmla="*/ 1352668 w 1395531"/>
                                <a:gd name="connsiteY23" fmla="*/ 841057 h 2608666"/>
                                <a:gd name="connsiteX24" fmla="*/ 1338381 w 1395531"/>
                                <a:gd name="connsiteY24" fmla="*/ 883920 h 2608666"/>
                                <a:gd name="connsiteX25" fmla="*/ 1333618 w 1395531"/>
                                <a:gd name="connsiteY25" fmla="*/ 898207 h 2608666"/>
                                <a:gd name="connsiteX26" fmla="*/ 1324093 w 1395531"/>
                                <a:gd name="connsiteY26" fmla="*/ 912495 h 2608666"/>
                                <a:gd name="connsiteX27" fmla="*/ 1319331 w 1395531"/>
                                <a:gd name="connsiteY27" fmla="*/ 926782 h 2608666"/>
                                <a:gd name="connsiteX28" fmla="*/ 1314568 w 1395531"/>
                                <a:gd name="connsiteY28" fmla="*/ 945832 h 2608666"/>
                                <a:gd name="connsiteX29" fmla="*/ 1305043 w 1395531"/>
                                <a:gd name="connsiteY29" fmla="*/ 960120 h 2608666"/>
                                <a:gd name="connsiteX30" fmla="*/ 1295518 w 1395531"/>
                                <a:gd name="connsiteY30" fmla="*/ 979170 h 2608666"/>
                                <a:gd name="connsiteX31" fmla="*/ 1281231 w 1395531"/>
                                <a:gd name="connsiteY31" fmla="*/ 1022032 h 2608666"/>
                                <a:gd name="connsiteX32" fmla="*/ 1276468 w 1395531"/>
                                <a:gd name="connsiteY32" fmla="*/ 1036320 h 2608666"/>
                                <a:gd name="connsiteX33" fmla="*/ 1266943 w 1395531"/>
                                <a:gd name="connsiteY33" fmla="*/ 1050607 h 2608666"/>
                                <a:gd name="connsiteX34" fmla="*/ 1252656 w 1395531"/>
                                <a:gd name="connsiteY34" fmla="*/ 1083945 h 2608666"/>
                                <a:gd name="connsiteX35" fmla="*/ 1243131 w 1395531"/>
                                <a:gd name="connsiteY35" fmla="*/ 1112520 h 2608666"/>
                                <a:gd name="connsiteX36" fmla="*/ 1238368 w 1395531"/>
                                <a:gd name="connsiteY36" fmla="*/ 1126807 h 2608666"/>
                                <a:gd name="connsiteX37" fmla="*/ 1233606 w 1395531"/>
                                <a:gd name="connsiteY37" fmla="*/ 1141095 h 2608666"/>
                                <a:gd name="connsiteX38" fmla="*/ 1219318 w 1395531"/>
                                <a:gd name="connsiteY38" fmla="*/ 1150620 h 2608666"/>
                                <a:gd name="connsiteX39" fmla="*/ 1214556 w 1395531"/>
                                <a:gd name="connsiteY39" fmla="*/ 1164907 h 2608666"/>
                                <a:gd name="connsiteX40" fmla="*/ 1200268 w 1395531"/>
                                <a:gd name="connsiteY40" fmla="*/ 1179195 h 2608666"/>
                                <a:gd name="connsiteX41" fmla="*/ 1190743 w 1395531"/>
                                <a:gd name="connsiteY41" fmla="*/ 1193482 h 2608666"/>
                                <a:gd name="connsiteX42" fmla="*/ 1171693 w 1395531"/>
                                <a:gd name="connsiteY42" fmla="*/ 1241107 h 2608666"/>
                                <a:gd name="connsiteX43" fmla="*/ 1166931 w 1395531"/>
                                <a:gd name="connsiteY43" fmla="*/ 1255395 h 2608666"/>
                                <a:gd name="connsiteX44" fmla="*/ 1152643 w 1395531"/>
                                <a:gd name="connsiteY44" fmla="*/ 1264920 h 2608666"/>
                                <a:gd name="connsiteX45" fmla="*/ 1133593 w 1395531"/>
                                <a:gd name="connsiteY45" fmla="*/ 1293495 h 2608666"/>
                                <a:gd name="connsiteX46" fmla="*/ 1109781 w 1395531"/>
                                <a:gd name="connsiteY46" fmla="*/ 1322070 h 2608666"/>
                                <a:gd name="connsiteX47" fmla="*/ 1095493 w 1395531"/>
                                <a:gd name="connsiteY47" fmla="*/ 1350645 h 2608666"/>
                                <a:gd name="connsiteX48" fmla="*/ 1081206 w 1395531"/>
                                <a:gd name="connsiteY48" fmla="*/ 1360170 h 2608666"/>
                                <a:gd name="connsiteX49" fmla="*/ 1062156 w 1395531"/>
                                <a:gd name="connsiteY49" fmla="*/ 1388745 h 2608666"/>
                                <a:gd name="connsiteX50" fmla="*/ 1043106 w 1395531"/>
                                <a:gd name="connsiteY50" fmla="*/ 1417320 h 2608666"/>
                                <a:gd name="connsiteX51" fmla="*/ 1024056 w 1395531"/>
                                <a:gd name="connsiteY51" fmla="*/ 1445895 h 2608666"/>
                                <a:gd name="connsiteX52" fmla="*/ 1014531 w 1395531"/>
                                <a:gd name="connsiteY52" fmla="*/ 1460182 h 2608666"/>
                                <a:gd name="connsiteX53" fmla="*/ 1000243 w 1395531"/>
                                <a:gd name="connsiteY53" fmla="*/ 1488757 h 2608666"/>
                                <a:gd name="connsiteX54" fmla="*/ 985956 w 1395531"/>
                                <a:gd name="connsiteY54" fmla="*/ 1517332 h 2608666"/>
                                <a:gd name="connsiteX55" fmla="*/ 971668 w 1395531"/>
                                <a:gd name="connsiteY55" fmla="*/ 1545907 h 2608666"/>
                                <a:gd name="connsiteX56" fmla="*/ 966906 w 1395531"/>
                                <a:gd name="connsiteY56" fmla="*/ 1560195 h 2608666"/>
                                <a:gd name="connsiteX57" fmla="*/ 947856 w 1395531"/>
                                <a:gd name="connsiteY57" fmla="*/ 1588770 h 2608666"/>
                                <a:gd name="connsiteX58" fmla="*/ 928806 w 1395531"/>
                                <a:gd name="connsiteY58" fmla="*/ 1617345 h 2608666"/>
                                <a:gd name="connsiteX59" fmla="*/ 909756 w 1395531"/>
                                <a:gd name="connsiteY59" fmla="*/ 1645920 h 2608666"/>
                                <a:gd name="connsiteX60" fmla="*/ 900231 w 1395531"/>
                                <a:gd name="connsiteY60" fmla="*/ 1660207 h 2608666"/>
                                <a:gd name="connsiteX61" fmla="*/ 866893 w 1395531"/>
                                <a:gd name="connsiteY61" fmla="*/ 1703070 h 2608666"/>
                                <a:gd name="connsiteX62" fmla="*/ 857368 w 1395531"/>
                                <a:gd name="connsiteY62" fmla="*/ 1717357 h 2608666"/>
                                <a:gd name="connsiteX63" fmla="*/ 843081 w 1395531"/>
                                <a:gd name="connsiteY63" fmla="*/ 1745932 h 2608666"/>
                                <a:gd name="connsiteX64" fmla="*/ 833556 w 1395531"/>
                                <a:gd name="connsiteY64" fmla="*/ 1774507 h 2608666"/>
                                <a:gd name="connsiteX65" fmla="*/ 828793 w 1395531"/>
                                <a:gd name="connsiteY65" fmla="*/ 1788795 h 2608666"/>
                                <a:gd name="connsiteX66" fmla="*/ 824031 w 1395531"/>
                                <a:gd name="connsiteY66" fmla="*/ 1803082 h 2608666"/>
                                <a:gd name="connsiteX67" fmla="*/ 804981 w 1395531"/>
                                <a:gd name="connsiteY67" fmla="*/ 1831657 h 2608666"/>
                                <a:gd name="connsiteX68" fmla="*/ 771643 w 1395531"/>
                                <a:gd name="connsiteY68" fmla="*/ 1931670 h 2608666"/>
                                <a:gd name="connsiteX69" fmla="*/ 762118 w 1395531"/>
                                <a:gd name="connsiteY69" fmla="*/ 1960245 h 2608666"/>
                                <a:gd name="connsiteX70" fmla="*/ 757356 w 1395531"/>
                                <a:gd name="connsiteY70" fmla="*/ 1974532 h 2608666"/>
                                <a:gd name="connsiteX71" fmla="*/ 747831 w 1395531"/>
                                <a:gd name="connsiteY71" fmla="*/ 1988820 h 2608666"/>
                                <a:gd name="connsiteX72" fmla="*/ 738306 w 1395531"/>
                                <a:gd name="connsiteY72" fmla="*/ 2017395 h 2608666"/>
                                <a:gd name="connsiteX73" fmla="*/ 724018 w 1395531"/>
                                <a:gd name="connsiteY73" fmla="*/ 2060257 h 2608666"/>
                                <a:gd name="connsiteX74" fmla="*/ 704968 w 1395531"/>
                                <a:gd name="connsiteY74" fmla="*/ 2117407 h 2608666"/>
                                <a:gd name="connsiteX75" fmla="*/ 695443 w 1395531"/>
                                <a:gd name="connsiteY75" fmla="*/ 2145982 h 2608666"/>
                                <a:gd name="connsiteX76" fmla="*/ 690681 w 1395531"/>
                                <a:gd name="connsiteY76" fmla="*/ 2160270 h 2608666"/>
                                <a:gd name="connsiteX77" fmla="*/ 685918 w 1395531"/>
                                <a:gd name="connsiteY77" fmla="*/ 2179320 h 2608666"/>
                                <a:gd name="connsiteX78" fmla="*/ 681156 w 1395531"/>
                                <a:gd name="connsiteY78" fmla="*/ 2217420 h 2608666"/>
                                <a:gd name="connsiteX79" fmla="*/ 676393 w 1395531"/>
                                <a:gd name="connsiteY79" fmla="*/ 2236470 h 2608666"/>
                                <a:gd name="connsiteX80" fmla="*/ 662106 w 1395531"/>
                                <a:gd name="connsiteY80" fmla="*/ 2279332 h 2608666"/>
                                <a:gd name="connsiteX81" fmla="*/ 657343 w 1395531"/>
                                <a:gd name="connsiteY81" fmla="*/ 2293620 h 2608666"/>
                                <a:gd name="connsiteX82" fmla="*/ 652581 w 1395531"/>
                                <a:gd name="connsiteY82" fmla="*/ 2307907 h 2608666"/>
                                <a:gd name="connsiteX83" fmla="*/ 643056 w 1395531"/>
                                <a:gd name="connsiteY83" fmla="*/ 2322195 h 2608666"/>
                                <a:gd name="connsiteX84" fmla="*/ 633531 w 1395531"/>
                                <a:gd name="connsiteY84" fmla="*/ 2350770 h 2608666"/>
                                <a:gd name="connsiteX85" fmla="*/ 628768 w 1395531"/>
                                <a:gd name="connsiteY85" fmla="*/ 2365057 h 2608666"/>
                                <a:gd name="connsiteX86" fmla="*/ 619243 w 1395531"/>
                                <a:gd name="connsiteY86" fmla="*/ 2384107 h 2608666"/>
                                <a:gd name="connsiteX87" fmla="*/ 604956 w 1395531"/>
                                <a:gd name="connsiteY87" fmla="*/ 2426970 h 2608666"/>
                                <a:gd name="connsiteX88" fmla="*/ 600193 w 1395531"/>
                                <a:gd name="connsiteY88" fmla="*/ 2441257 h 2608666"/>
                                <a:gd name="connsiteX89" fmla="*/ 585906 w 1395531"/>
                                <a:gd name="connsiteY89" fmla="*/ 2455545 h 2608666"/>
                                <a:gd name="connsiteX90" fmla="*/ 571618 w 1395531"/>
                                <a:gd name="connsiteY90" fmla="*/ 2465070 h 2608666"/>
                                <a:gd name="connsiteX91" fmla="*/ 543043 w 1395531"/>
                                <a:gd name="connsiteY91" fmla="*/ 2493645 h 2608666"/>
                                <a:gd name="connsiteX92" fmla="*/ 528756 w 1395531"/>
                                <a:gd name="connsiteY92" fmla="*/ 2507932 h 2608666"/>
                                <a:gd name="connsiteX93" fmla="*/ 509706 w 1395531"/>
                                <a:gd name="connsiteY93" fmla="*/ 2536507 h 2608666"/>
                                <a:gd name="connsiteX94" fmla="*/ 495418 w 1395531"/>
                                <a:gd name="connsiteY94" fmla="*/ 2541270 h 2608666"/>
                                <a:gd name="connsiteX95" fmla="*/ 466843 w 1395531"/>
                                <a:gd name="connsiteY95" fmla="*/ 2565082 h 2608666"/>
                                <a:gd name="connsiteX96" fmla="*/ 438268 w 1395531"/>
                                <a:gd name="connsiteY96" fmla="*/ 2574607 h 2608666"/>
                                <a:gd name="connsiteX97" fmla="*/ 404931 w 1395531"/>
                                <a:gd name="connsiteY97" fmla="*/ 2603182 h 2608666"/>
                                <a:gd name="connsiteX98" fmla="*/ 366839 w 1395531"/>
                                <a:gd name="connsiteY98" fmla="*/ 2607944 h 2608666"/>
                                <a:gd name="connsiteX99" fmla="*/ 343023 w 1395531"/>
                                <a:gd name="connsiteY99" fmla="*/ 2593650 h 2608666"/>
                                <a:gd name="connsiteX100" fmla="*/ 247770 w 1395531"/>
                                <a:gd name="connsiteY100" fmla="*/ 2584131 h 2608666"/>
                                <a:gd name="connsiteX101" fmla="*/ 147764 w 1395531"/>
                                <a:gd name="connsiteY101" fmla="*/ 2536508 h 2608666"/>
                                <a:gd name="connsiteX102" fmla="*/ 90608 w 1395531"/>
                                <a:gd name="connsiteY102" fmla="*/ 2498409 h 2608666"/>
                                <a:gd name="connsiteX103" fmla="*/ 19170 w 1395531"/>
                                <a:gd name="connsiteY103" fmla="*/ 2403158 h 2608666"/>
                                <a:gd name="connsiteX104" fmla="*/ 125 w 1395531"/>
                                <a:gd name="connsiteY104" fmla="*/ 2303145 h 2608666"/>
                                <a:gd name="connsiteX105" fmla="*/ 4881 w 1395531"/>
                                <a:gd name="connsiteY105" fmla="*/ 2212657 h 2608666"/>
                                <a:gd name="connsiteX106" fmla="*/ 14406 w 1395531"/>
                                <a:gd name="connsiteY106" fmla="*/ 2184082 h 2608666"/>
                                <a:gd name="connsiteX107" fmla="*/ 19168 w 1395531"/>
                                <a:gd name="connsiteY107" fmla="*/ 2169795 h 2608666"/>
                                <a:gd name="connsiteX108" fmla="*/ 28693 w 1395531"/>
                                <a:gd name="connsiteY108" fmla="*/ 2155507 h 2608666"/>
                                <a:gd name="connsiteX109" fmla="*/ 42981 w 1395531"/>
                                <a:gd name="connsiteY109" fmla="*/ 2126932 h 2608666"/>
                                <a:gd name="connsiteX110" fmla="*/ 71556 w 1395531"/>
                                <a:gd name="connsiteY110" fmla="*/ 2041207 h 2608666"/>
                                <a:gd name="connsiteX111" fmla="*/ 81081 w 1395531"/>
                                <a:gd name="connsiteY111" fmla="*/ 2012632 h 2608666"/>
                                <a:gd name="connsiteX112" fmla="*/ 85843 w 1395531"/>
                                <a:gd name="connsiteY112" fmla="*/ 1998345 h 2608666"/>
                                <a:gd name="connsiteX113" fmla="*/ 123943 w 1395531"/>
                                <a:gd name="connsiteY113" fmla="*/ 1941195 h 2608666"/>
                                <a:gd name="connsiteX114" fmla="*/ 133468 w 1395531"/>
                                <a:gd name="connsiteY114" fmla="*/ 1926907 h 2608666"/>
                                <a:gd name="connsiteX115" fmla="*/ 142993 w 1395531"/>
                                <a:gd name="connsiteY115" fmla="*/ 1912620 h 2608666"/>
                                <a:gd name="connsiteX116" fmla="*/ 147756 w 1395531"/>
                                <a:gd name="connsiteY116" fmla="*/ 1898332 h 2608666"/>
                                <a:gd name="connsiteX117" fmla="*/ 162043 w 1395531"/>
                                <a:gd name="connsiteY117" fmla="*/ 1888807 h 2608666"/>
                                <a:gd name="connsiteX118" fmla="*/ 190618 w 1395531"/>
                                <a:gd name="connsiteY118" fmla="*/ 1845945 h 2608666"/>
                                <a:gd name="connsiteX119" fmla="*/ 200143 w 1395531"/>
                                <a:gd name="connsiteY119" fmla="*/ 1831657 h 2608666"/>
                                <a:gd name="connsiteX120" fmla="*/ 214431 w 1395531"/>
                                <a:gd name="connsiteY120" fmla="*/ 1822132 h 2608666"/>
                                <a:gd name="connsiteX121" fmla="*/ 219193 w 1395531"/>
                                <a:gd name="connsiteY121" fmla="*/ 1807845 h 2608666"/>
                                <a:gd name="connsiteX122" fmla="*/ 238243 w 1395531"/>
                                <a:gd name="connsiteY122" fmla="*/ 1779270 h 2608666"/>
                                <a:gd name="connsiteX123" fmla="*/ 252531 w 1395531"/>
                                <a:gd name="connsiteY123" fmla="*/ 1750695 h 2608666"/>
                                <a:gd name="connsiteX124" fmla="*/ 266818 w 1395531"/>
                                <a:gd name="connsiteY124" fmla="*/ 1741170 h 2608666"/>
                                <a:gd name="connsiteX125" fmla="*/ 285868 w 1395531"/>
                                <a:gd name="connsiteY125" fmla="*/ 1712595 h 2608666"/>
                                <a:gd name="connsiteX126" fmla="*/ 295393 w 1395531"/>
                                <a:gd name="connsiteY126" fmla="*/ 1684020 h 2608666"/>
                                <a:gd name="connsiteX127" fmla="*/ 304918 w 1395531"/>
                                <a:gd name="connsiteY127" fmla="*/ 1669732 h 2608666"/>
                                <a:gd name="connsiteX128" fmla="*/ 314443 w 1395531"/>
                                <a:gd name="connsiteY128" fmla="*/ 1641157 h 2608666"/>
                                <a:gd name="connsiteX129" fmla="*/ 333493 w 1395531"/>
                                <a:gd name="connsiteY129" fmla="*/ 1612582 h 2608666"/>
                                <a:gd name="connsiteX130" fmla="*/ 343018 w 1395531"/>
                                <a:gd name="connsiteY130" fmla="*/ 1598295 h 2608666"/>
                                <a:gd name="connsiteX131" fmla="*/ 357306 w 1395531"/>
                                <a:gd name="connsiteY131" fmla="*/ 1569720 h 2608666"/>
                                <a:gd name="connsiteX132" fmla="*/ 366831 w 1395531"/>
                                <a:gd name="connsiteY132" fmla="*/ 1541145 h 2608666"/>
                                <a:gd name="connsiteX133" fmla="*/ 371593 w 1395531"/>
                                <a:gd name="connsiteY133" fmla="*/ 1526857 h 2608666"/>
                                <a:gd name="connsiteX134" fmla="*/ 390643 w 1395531"/>
                                <a:gd name="connsiteY134" fmla="*/ 1483995 h 2608666"/>
                                <a:gd name="connsiteX135" fmla="*/ 395406 w 1395531"/>
                                <a:gd name="connsiteY135" fmla="*/ 1469707 h 2608666"/>
                                <a:gd name="connsiteX136" fmla="*/ 400168 w 1395531"/>
                                <a:gd name="connsiteY136" fmla="*/ 1455420 h 2608666"/>
                                <a:gd name="connsiteX137" fmla="*/ 409693 w 1395531"/>
                                <a:gd name="connsiteY137" fmla="*/ 1383982 h 2608666"/>
                                <a:gd name="connsiteX138" fmla="*/ 414456 w 1395531"/>
                                <a:gd name="connsiteY138" fmla="*/ 1369695 h 2608666"/>
                                <a:gd name="connsiteX139" fmla="*/ 409693 w 1395531"/>
                                <a:gd name="connsiteY139" fmla="*/ 1217295 h 2608666"/>
                                <a:gd name="connsiteX140" fmla="*/ 395406 w 1395531"/>
                                <a:gd name="connsiteY140" fmla="*/ 1174432 h 2608666"/>
                                <a:gd name="connsiteX141" fmla="*/ 381118 w 1395531"/>
                                <a:gd name="connsiteY141" fmla="*/ 1122045 h 2608666"/>
                                <a:gd name="connsiteX142" fmla="*/ 371593 w 1395531"/>
                                <a:gd name="connsiteY142" fmla="*/ 1107757 h 2608666"/>
                                <a:gd name="connsiteX143" fmla="*/ 352543 w 1395531"/>
                                <a:gd name="connsiteY143" fmla="*/ 1079182 h 2608666"/>
                                <a:gd name="connsiteX144" fmla="*/ 347781 w 1395531"/>
                                <a:gd name="connsiteY144" fmla="*/ 1064895 h 2608666"/>
                                <a:gd name="connsiteX145" fmla="*/ 338256 w 1395531"/>
                                <a:gd name="connsiteY145" fmla="*/ 1050607 h 2608666"/>
                                <a:gd name="connsiteX146" fmla="*/ 319206 w 1395531"/>
                                <a:gd name="connsiteY146" fmla="*/ 1017270 h 2608666"/>
                                <a:gd name="connsiteX147" fmla="*/ 304918 w 1395531"/>
                                <a:gd name="connsiteY147" fmla="*/ 974407 h 2608666"/>
                                <a:gd name="connsiteX148" fmla="*/ 300156 w 1395531"/>
                                <a:gd name="connsiteY148" fmla="*/ 960120 h 2608666"/>
                                <a:gd name="connsiteX149" fmla="*/ 271581 w 1395531"/>
                                <a:gd name="connsiteY149" fmla="*/ 926782 h 2608666"/>
                                <a:gd name="connsiteX150" fmla="*/ 214439 w 1395531"/>
                                <a:gd name="connsiteY150" fmla="*/ 822006 h 2608666"/>
                                <a:gd name="connsiteX151" fmla="*/ 176343 w 1395531"/>
                                <a:gd name="connsiteY151" fmla="*/ 750569 h 2608666"/>
                                <a:gd name="connsiteX152" fmla="*/ 133468 w 1395531"/>
                                <a:gd name="connsiteY152" fmla="*/ 636270 h 2608666"/>
                                <a:gd name="connsiteX153" fmla="*/ 123864 w 1395531"/>
                                <a:gd name="connsiteY153" fmla="*/ 502919 h 2608666"/>
                                <a:gd name="connsiteX154" fmla="*/ 152527 w 1395531"/>
                                <a:gd name="connsiteY154" fmla="*/ 388620 h 2608666"/>
                                <a:gd name="connsiteX155" fmla="*/ 185860 w 1395531"/>
                                <a:gd name="connsiteY155" fmla="*/ 317182 h 2608666"/>
                                <a:gd name="connsiteX156" fmla="*/ 228724 w 1395531"/>
                                <a:gd name="connsiteY156" fmla="*/ 245745 h 2608666"/>
                                <a:gd name="connsiteX157" fmla="*/ 291588 w 1395531"/>
                                <a:gd name="connsiteY157" fmla="*/ 170498 h 2608666"/>
                                <a:gd name="connsiteX158" fmla="*/ 360169 w 1395531"/>
                                <a:gd name="connsiteY158" fmla="*/ 102870 h 2608666"/>
                                <a:gd name="connsiteX159" fmla="*/ 434469 w 1395531"/>
                                <a:gd name="connsiteY159"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05040 w 1395531"/>
                                <a:gd name="connsiteY11" fmla="*/ 362903 h 2608666"/>
                                <a:gd name="connsiteX12" fmla="*/ 1333618 w 1395531"/>
                                <a:gd name="connsiteY12" fmla="*/ 388620 h 2608666"/>
                                <a:gd name="connsiteX13" fmla="*/ 1357431 w 1395531"/>
                                <a:gd name="connsiteY13" fmla="*/ 445770 h 2608666"/>
                                <a:gd name="connsiteX14" fmla="*/ 1366956 w 1395531"/>
                                <a:gd name="connsiteY14" fmla="*/ 493395 h 2608666"/>
                                <a:gd name="connsiteX15" fmla="*/ 1371718 w 1395531"/>
                                <a:gd name="connsiteY15" fmla="*/ 526732 h 2608666"/>
                                <a:gd name="connsiteX16" fmla="*/ 1381243 w 1395531"/>
                                <a:gd name="connsiteY16" fmla="*/ 574357 h 2608666"/>
                                <a:gd name="connsiteX17" fmla="*/ 1390768 w 1395531"/>
                                <a:gd name="connsiteY17" fmla="*/ 636270 h 2608666"/>
                                <a:gd name="connsiteX18" fmla="*/ 1395531 w 1395531"/>
                                <a:gd name="connsiteY18" fmla="*/ 650557 h 2608666"/>
                                <a:gd name="connsiteX19" fmla="*/ 1386006 w 1395531"/>
                                <a:gd name="connsiteY19" fmla="*/ 717232 h 2608666"/>
                                <a:gd name="connsiteX20" fmla="*/ 1376481 w 1395531"/>
                                <a:gd name="connsiteY20" fmla="*/ 774382 h 2608666"/>
                                <a:gd name="connsiteX21" fmla="*/ 1371718 w 1395531"/>
                                <a:gd name="connsiteY21" fmla="*/ 788670 h 2608666"/>
                                <a:gd name="connsiteX22" fmla="*/ 1362193 w 1395531"/>
                                <a:gd name="connsiteY22" fmla="*/ 826770 h 2608666"/>
                                <a:gd name="connsiteX23" fmla="*/ 1352668 w 1395531"/>
                                <a:gd name="connsiteY23" fmla="*/ 841057 h 2608666"/>
                                <a:gd name="connsiteX24" fmla="*/ 1338381 w 1395531"/>
                                <a:gd name="connsiteY24" fmla="*/ 883920 h 2608666"/>
                                <a:gd name="connsiteX25" fmla="*/ 1333618 w 1395531"/>
                                <a:gd name="connsiteY25" fmla="*/ 898207 h 2608666"/>
                                <a:gd name="connsiteX26" fmla="*/ 1324093 w 1395531"/>
                                <a:gd name="connsiteY26" fmla="*/ 912495 h 2608666"/>
                                <a:gd name="connsiteX27" fmla="*/ 1319331 w 1395531"/>
                                <a:gd name="connsiteY27" fmla="*/ 926782 h 2608666"/>
                                <a:gd name="connsiteX28" fmla="*/ 1314568 w 1395531"/>
                                <a:gd name="connsiteY28" fmla="*/ 945832 h 2608666"/>
                                <a:gd name="connsiteX29" fmla="*/ 1305043 w 1395531"/>
                                <a:gd name="connsiteY29" fmla="*/ 960120 h 2608666"/>
                                <a:gd name="connsiteX30" fmla="*/ 1295518 w 1395531"/>
                                <a:gd name="connsiteY30" fmla="*/ 979170 h 2608666"/>
                                <a:gd name="connsiteX31" fmla="*/ 1281231 w 1395531"/>
                                <a:gd name="connsiteY31" fmla="*/ 1022032 h 2608666"/>
                                <a:gd name="connsiteX32" fmla="*/ 1276468 w 1395531"/>
                                <a:gd name="connsiteY32" fmla="*/ 1036320 h 2608666"/>
                                <a:gd name="connsiteX33" fmla="*/ 1266943 w 1395531"/>
                                <a:gd name="connsiteY33" fmla="*/ 1050607 h 2608666"/>
                                <a:gd name="connsiteX34" fmla="*/ 1252656 w 1395531"/>
                                <a:gd name="connsiteY34" fmla="*/ 1083945 h 2608666"/>
                                <a:gd name="connsiteX35" fmla="*/ 1243131 w 1395531"/>
                                <a:gd name="connsiteY35" fmla="*/ 1112520 h 2608666"/>
                                <a:gd name="connsiteX36" fmla="*/ 1238368 w 1395531"/>
                                <a:gd name="connsiteY36" fmla="*/ 1126807 h 2608666"/>
                                <a:gd name="connsiteX37" fmla="*/ 1233606 w 1395531"/>
                                <a:gd name="connsiteY37" fmla="*/ 1141095 h 2608666"/>
                                <a:gd name="connsiteX38" fmla="*/ 1219318 w 1395531"/>
                                <a:gd name="connsiteY38" fmla="*/ 1150620 h 2608666"/>
                                <a:gd name="connsiteX39" fmla="*/ 1214556 w 1395531"/>
                                <a:gd name="connsiteY39" fmla="*/ 1164907 h 2608666"/>
                                <a:gd name="connsiteX40" fmla="*/ 1200268 w 1395531"/>
                                <a:gd name="connsiteY40" fmla="*/ 1179195 h 2608666"/>
                                <a:gd name="connsiteX41" fmla="*/ 1190743 w 1395531"/>
                                <a:gd name="connsiteY41" fmla="*/ 1193482 h 2608666"/>
                                <a:gd name="connsiteX42" fmla="*/ 1171693 w 1395531"/>
                                <a:gd name="connsiteY42" fmla="*/ 1241107 h 2608666"/>
                                <a:gd name="connsiteX43" fmla="*/ 1166931 w 1395531"/>
                                <a:gd name="connsiteY43" fmla="*/ 1255395 h 2608666"/>
                                <a:gd name="connsiteX44" fmla="*/ 1152643 w 1395531"/>
                                <a:gd name="connsiteY44" fmla="*/ 1264920 h 2608666"/>
                                <a:gd name="connsiteX45" fmla="*/ 1133593 w 1395531"/>
                                <a:gd name="connsiteY45" fmla="*/ 1293495 h 2608666"/>
                                <a:gd name="connsiteX46" fmla="*/ 1109781 w 1395531"/>
                                <a:gd name="connsiteY46" fmla="*/ 1322070 h 2608666"/>
                                <a:gd name="connsiteX47" fmla="*/ 1095493 w 1395531"/>
                                <a:gd name="connsiteY47" fmla="*/ 1350645 h 2608666"/>
                                <a:gd name="connsiteX48" fmla="*/ 1081206 w 1395531"/>
                                <a:gd name="connsiteY48" fmla="*/ 1360170 h 2608666"/>
                                <a:gd name="connsiteX49" fmla="*/ 1062156 w 1395531"/>
                                <a:gd name="connsiteY49" fmla="*/ 1388745 h 2608666"/>
                                <a:gd name="connsiteX50" fmla="*/ 1043106 w 1395531"/>
                                <a:gd name="connsiteY50" fmla="*/ 1417320 h 2608666"/>
                                <a:gd name="connsiteX51" fmla="*/ 1024056 w 1395531"/>
                                <a:gd name="connsiteY51" fmla="*/ 1445895 h 2608666"/>
                                <a:gd name="connsiteX52" fmla="*/ 1014531 w 1395531"/>
                                <a:gd name="connsiteY52" fmla="*/ 1460182 h 2608666"/>
                                <a:gd name="connsiteX53" fmla="*/ 1000243 w 1395531"/>
                                <a:gd name="connsiteY53" fmla="*/ 1488757 h 2608666"/>
                                <a:gd name="connsiteX54" fmla="*/ 985956 w 1395531"/>
                                <a:gd name="connsiteY54" fmla="*/ 1517332 h 2608666"/>
                                <a:gd name="connsiteX55" fmla="*/ 971668 w 1395531"/>
                                <a:gd name="connsiteY55" fmla="*/ 1545907 h 2608666"/>
                                <a:gd name="connsiteX56" fmla="*/ 966906 w 1395531"/>
                                <a:gd name="connsiteY56" fmla="*/ 1560195 h 2608666"/>
                                <a:gd name="connsiteX57" fmla="*/ 947856 w 1395531"/>
                                <a:gd name="connsiteY57" fmla="*/ 1588770 h 2608666"/>
                                <a:gd name="connsiteX58" fmla="*/ 928806 w 1395531"/>
                                <a:gd name="connsiteY58" fmla="*/ 1617345 h 2608666"/>
                                <a:gd name="connsiteX59" fmla="*/ 909756 w 1395531"/>
                                <a:gd name="connsiteY59" fmla="*/ 1645920 h 2608666"/>
                                <a:gd name="connsiteX60" fmla="*/ 900231 w 1395531"/>
                                <a:gd name="connsiteY60" fmla="*/ 1660207 h 2608666"/>
                                <a:gd name="connsiteX61" fmla="*/ 866893 w 1395531"/>
                                <a:gd name="connsiteY61" fmla="*/ 1703070 h 2608666"/>
                                <a:gd name="connsiteX62" fmla="*/ 857368 w 1395531"/>
                                <a:gd name="connsiteY62" fmla="*/ 1717357 h 2608666"/>
                                <a:gd name="connsiteX63" fmla="*/ 843081 w 1395531"/>
                                <a:gd name="connsiteY63" fmla="*/ 1745932 h 2608666"/>
                                <a:gd name="connsiteX64" fmla="*/ 833556 w 1395531"/>
                                <a:gd name="connsiteY64" fmla="*/ 1774507 h 2608666"/>
                                <a:gd name="connsiteX65" fmla="*/ 828793 w 1395531"/>
                                <a:gd name="connsiteY65" fmla="*/ 1788795 h 2608666"/>
                                <a:gd name="connsiteX66" fmla="*/ 824031 w 1395531"/>
                                <a:gd name="connsiteY66" fmla="*/ 1803082 h 2608666"/>
                                <a:gd name="connsiteX67" fmla="*/ 804981 w 1395531"/>
                                <a:gd name="connsiteY67" fmla="*/ 1831657 h 2608666"/>
                                <a:gd name="connsiteX68" fmla="*/ 771643 w 1395531"/>
                                <a:gd name="connsiteY68" fmla="*/ 1931670 h 2608666"/>
                                <a:gd name="connsiteX69" fmla="*/ 762118 w 1395531"/>
                                <a:gd name="connsiteY69" fmla="*/ 1960245 h 2608666"/>
                                <a:gd name="connsiteX70" fmla="*/ 757356 w 1395531"/>
                                <a:gd name="connsiteY70" fmla="*/ 1974532 h 2608666"/>
                                <a:gd name="connsiteX71" fmla="*/ 747831 w 1395531"/>
                                <a:gd name="connsiteY71" fmla="*/ 1988820 h 2608666"/>
                                <a:gd name="connsiteX72" fmla="*/ 738306 w 1395531"/>
                                <a:gd name="connsiteY72" fmla="*/ 2017395 h 2608666"/>
                                <a:gd name="connsiteX73" fmla="*/ 724018 w 1395531"/>
                                <a:gd name="connsiteY73" fmla="*/ 2060257 h 2608666"/>
                                <a:gd name="connsiteX74" fmla="*/ 704968 w 1395531"/>
                                <a:gd name="connsiteY74" fmla="*/ 2117407 h 2608666"/>
                                <a:gd name="connsiteX75" fmla="*/ 695443 w 1395531"/>
                                <a:gd name="connsiteY75" fmla="*/ 2145982 h 2608666"/>
                                <a:gd name="connsiteX76" fmla="*/ 690681 w 1395531"/>
                                <a:gd name="connsiteY76" fmla="*/ 2160270 h 2608666"/>
                                <a:gd name="connsiteX77" fmla="*/ 685918 w 1395531"/>
                                <a:gd name="connsiteY77" fmla="*/ 2179320 h 2608666"/>
                                <a:gd name="connsiteX78" fmla="*/ 681156 w 1395531"/>
                                <a:gd name="connsiteY78" fmla="*/ 2217420 h 2608666"/>
                                <a:gd name="connsiteX79" fmla="*/ 676393 w 1395531"/>
                                <a:gd name="connsiteY79" fmla="*/ 2236470 h 2608666"/>
                                <a:gd name="connsiteX80" fmla="*/ 662106 w 1395531"/>
                                <a:gd name="connsiteY80" fmla="*/ 2279332 h 2608666"/>
                                <a:gd name="connsiteX81" fmla="*/ 657343 w 1395531"/>
                                <a:gd name="connsiteY81" fmla="*/ 2293620 h 2608666"/>
                                <a:gd name="connsiteX82" fmla="*/ 652581 w 1395531"/>
                                <a:gd name="connsiteY82" fmla="*/ 2307907 h 2608666"/>
                                <a:gd name="connsiteX83" fmla="*/ 643056 w 1395531"/>
                                <a:gd name="connsiteY83" fmla="*/ 2322195 h 2608666"/>
                                <a:gd name="connsiteX84" fmla="*/ 633531 w 1395531"/>
                                <a:gd name="connsiteY84" fmla="*/ 2350770 h 2608666"/>
                                <a:gd name="connsiteX85" fmla="*/ 628768 w 1395531"/>
                                <a:gd name="connsiteY85" fmla="*/ 2365057 h 2608666"/>
                                <a:gd name="connsiteX86" fmla="*/ 619243 w 1395531"/>
                                <a:gd name="connsiteY86" fmla="*/ 2384107 h 2608666"/>
                                <a:gd name="connsiteX87" fmla="*/ 604956 w 1395531"/>
                                <a:gd name="connsiteY87" fmla="*/ 2426970 h 2608666"/>
                                <a:gd name="connsiteX88" fmla="*/ 600193 w 1395531"/>
                                <a:gd name="connsiteY88" fmla="*/ 2441257 h 2608666"/>
                                <a:gd name="connsiteX89" fmla="*/ 585906 w 1395531"/>
                                <a:gd name="connsiteY89" fmla="*/ 2455545 h 2608666"/>
                                <a:gd name="connsiteX90" fmla="*/ 571618 w 1395531"/>
                                <a:gd name="connsiteY90" fmla="*/ 2465070 h 2608666"/>
                                <a:gd name="connsiteX91" fmla="*/ 543043 w 1395531"/>
                                <a:gd name="connsiteY91" fmla="*/ 2493645 h 2608666"/>
                                <a:gd name="connsiteX92" fmla="*/ 528756 w 1395531"/>
                                <a:gd name="connsiteY92" fmla="*/ 2507932 h 2608666"/>
                                <a:gd name="connsiteX93" fmla="*/ 509706 w 1395531"/>
                                <a:gd name="connsiteY93" fmla="*/ 2536507 h 2608666"/>
                                <a:gd name="connsiteX94" fmla="*/ 495418 w 1395531"/>
                                <a:gd name="connsiteY94" fmla="*/ 2541270 h 2608666"/>
                                <a:gd name="connsiteX95" fmla="*/ 466843 w 1395531"/>
                                <a:gd name="connsiteY95" fmla="*/ 2565082 h 2608666"/>
                                <a:gd name="connsiteX96" fmla="*/ 438268 w 1395531"/>
                                <a:gd name="connsiteY96" fmla="*/ 2574607 h 2608666"/>
                                <a:gd name="connsiteX97" fmla="*/ 404931 w 1395531"/>
                                <a:gd name="connsiteY97" fmla="*/ 2603182 h 2608666"/>
                                <a:gd name="connsiteX98" fmla="*/ 366839 w 1395531"/>
                                <a:gd name="connsiteY98" fmla="*/ 2607944 h 2608666"/>
                                <a:gd name="connsiteX99" fmla="*/ 343023 w 1395531"/>
                                <a:gd name="connsiteY99" fmla="*/ 2593650 h 2608666"/>
                                <a:gd name="connsiteX100" fmla="*/ 247770 w 1395531"/>
                                <a:gd name="connsiteY100" fmla="*/ 2584131 h 2608666"/>
                                <a:gd name="connsiteX101" fmla="*/ 147764 w 1395531"/>
                                <a:gd name="connsiteY101" fmla="*/ 2536508 h 2608666"/>
                                <a:gd name="connsiteX102" fmla="*/ 90608 w 1395531"/>
                                <a:gd name="connsiteY102" fmla="*/ 2498409 h 2608666"/>
                                <a:gd name="connsiteX103" fmla="*/ 19170 w 1395531"/>
                                <a:gd name="connsiteY103" fmla="*/ 2403158 h 2608666"/>
                                <a:gd name="connsiteX104" fmla="*/ 125 w 1395531"/>
                                <a:gd name="connsiteY104" fmla="*/ 2303145 h 2608666"/>
                                <a:gd name="connsiteX105" fmla="*/ 4881 w 1395531"/>
                                <a:gd name="connsiteY105" fmla="*/ 2212657 h 2608666"/>
                                <a:gd name="connsiteX106" fmla="*/ 14406 w 1395531"/>
                                <a:gd name="connsiteY106" fmla="*/ 2184082 h 2608666"/>
                                <a:gd name="connsiteX107" fmla="*/ 19168 w 1395531"/>
                                <a:gd name="connsiteY107" fmla="*/ 2169795 h 2608666"/>
                                <a:gd name="connsiteX108" fmla="*/ 28693 w 1395531"/>
                                <a:gd name="connsiteY108" fmla="*/ 2155507 h 2608666"/>
                                <a:gd name="connsiteX109" fmla="*/ 42981 w 1395531"/>
                                <a:gd name="connsiteY109" fmla="*/ 2126932 h 2608666"/>
                                <a:gd name="connsiteX110" fmla="*/ 71556 w 1395531"/>
                                <a:gd name="connsiteY110" fmla="*/ 2041207 h 2608666"/>
                                <a:gd name="connsiteX111" fmla="*/ 81081 w 1395531"/>
                                <a:gd name="connsiteY111" fmla="*/ 2012632 h 2608666"/>
                                <a:gd name="connsiteX112" fmla="*/ 85843 w 1395531"/>
                                <a:gd name="connsiteY112" fmla="*/ 1998345 h 2608666"/>
                                <a:gd name="connsiteX113" fmla="*/ 123943 w 1395531"/>
                                <a:gd name="connsiteY113" fmla="*/ 1941195 h 2608666"/>
                                <a:gd name="connsiteX114" fmla="*/ 133468 w 1395531"/>
                                <a:gd name="connsiteY114" fmla="*/ 1926907 h 2608666"/>
                                <a:gd name="connsiteX115" fmla="*/ 142993 w 1395531"/>
                                <a:gd name="connsiteY115" fmla="*/ 1912620 h 2608666"/>
                                <a:gd name="connsiteX116" fmla="*/ 147756 w 1395531"/>
                                <a:gd name="connsiteY116" fmla="*/ 1898332 h 2608666"/>
                                <a:gd name="connsiteX117" fmla="*/ 162043 w 1395531"/>
                                <a:gd name="connsiteY117" fmla="*/ 1888807 h 2608666"/>
                                <a:gd name="connsiteX118" fmla="*/ 190618 w 1395531"/>
                                <a:gd name="connsiteY118" fmla="*/ 1845945 h 2608666"/>
                                <a:gd name="connsiteX119" fmla="*/ 200143 w 1395531"/>
                                <a:gd name="connsiteY119" fmla="*/ 1831657 h 2608666"/>
                                <a:gd name="connsiteX120" fmla="*/ 214431 w 1395531"/>
                                <a:gd name="connsiteY120" fmla="*/ 1822132 h 2608666"/>
                                <a:gd name="connsiteX121" fmla="*/ 219193 w 1395531"/>
                                <a:gd name="connsiteY121" fmla="*/ 1807845 h 2608666"/>
                                <a:gd name="connsiteX122" fmla="*/ 238243 w 1395531"/>
                                <a:gd name="connsiteY122" fmla="*/ 1779270 h 2608666"/>
                                <a:gd name="connsiteX123" fmla="*/ 252531 w 1395531"/>
                                <a:gd name="connsiteY123" fmla="*/ 1750695 h 2608666"/>
                                <a:gd name="connsiteX124" fmla="*/ 266818 w 1395531"/>
                                <a:gd name="connsiteY124" fmla="*/ 1741170 h 2608666"/>
                                <a:gd name="connsiteX125" fmla="*/ 285868 w 1395531"/>
                                <a:gd name="connsiteY125" fmla="*/ 1712595 h 2608666"/>
                                <a:gd name="connsiteX126" fmla="*/ 295393 w 1395531"/>
                                <a:gd name="connsiteY126" fmla="*/ 1684020 h 2608666"/>
                                <a:gd name="connsiteX127" fmla="*/ 304918 w 1395531"/>
                                <a:gd name="connsiteY127" fmla="*/ 1669732 h 2608666"/>
                                <a:gd name="connsiteX128" fmla="*/ 314443 w 1395531"/>
                                <a:gd name="connsiteY128" fmla="*/ 1641157 h 2608666"/>
                                <a:gd name="connsiteX129" fmla="*/ 333493 w 1395531"/>
                                <a:gd name="connsiteY129" fmla="*/ 1612582 h 2608666"/>
                                <a:gd name="connsiteX130" fmla="*/ 343018 w 1395531"/>
                                <a:gd name="connsiteY130" fmla="*/ 1598295 h 2608666"/>
                                <a:gd name="connsiteX131" fmla="*/ 357306 w 1395531"/>
                                <a:gd name="connsiteY131" fmla="*/ 1569720 h 2608666"/>
                                <a:gd name="connsiteX132" fmla="*/ 366831 w 1395531"/>
                                <a:gd name="connsiteY132" fmla="*/ 1541145 h 2608666"/>
                                <a:gd name="connsiteX133" fmla="*/ 371593 w 1395531"/>
                                <a:gd name="connsiteY133" fmla="*/ 1526857 h 2608666"/>
                                <a:gd name="connsiteX134" fmla="*/ 390643 w 1395531"/>
                                <a:gd name="connsiteY134" fmla="*/ 1483995 h 2608666"/>
                                <a:gd name="connsiteX135" fmla="*/ 395406 w 1395531"/>
                                <a:gd name="connsiteY135" fmla="*/ 1469707 h 2608666"/>
                                <a:gd name="connsiteX136" fmla="*/ 400168 w 1395531"/>
                                <a:gd name="connsiteY136" fmla="*/ 1455420 h 2608666"/>
                                <a:gd name="connsiteX137" fmla="*/ 409693 w 1395531"/>
                                <a:gd name="connsiteY137" fmla="*/ 1383982 h 2608666"/>
                                <a:gd name="connsiteX138" fmla="*/ 414456 w 1395531"/>
                                <a:gd name="connsiteY138" fmla="*/ 1369695 h 2608666"/>
                                <a:gd name="connsiteX139" fmla="*/ 409693 w 1395531"/>
                                <a:gd name="connsiteY139" fmla="*/ 1217295 h 2608666"/>
                                <a:gd name="connsiteX140" fmla="*/ 395406 w 1395531"/>
                                <a:gd name="connsiteY140" fmla="*/ 1174432 h 2608666"/>
                                <a:gd name="connsiteX141" fmla="*/ 381118 w 1395531"/>
                                <a:gd name="connsiteY141" fmla="*/ 1122045 h 2608666"/>
                                <a:gd name="connsiteX142" fmla="*/ 371593 w 1395531"/>
                                <a:gd name="connsiteY142" fmla="*/ 1107757 h 2608666"/>
                                <a:gd name="connsiteX143" fmla="*/ 352543 w 1395531"/>
                                <a:gd name="connsiteY143" fmla="*/ 1079182 h 2608666"/>
                                <a:gd name="connsiteX144" fmla="*/ 347781 w 1395531"/>
                                <a:gd name="connsiteY144" fmla="*/ 1064895 h 2608666"/>
                                <a:gd name="connsiteX145" fmla="*/ 338256 w 1395531"/>
                                <a:gd name="connsiteY145" fmla="*/ 1050607 h 2608666"/>
                                <a:gd name="connsiteX146" fmla="*/ 319206 w 1395531"/>
                                <a:gd name="connsiteY146" fmla="*/ 1017270 h 2608666"/>
                                <a:gd name="connsiteX147" fmla="*/ 304918 w 1395531"/>
                                <a:gd name="connsiteY147" fmla="*/ 974407 h 2608666"/>
                                <a:gd name="connsiteX148" fmla="*/ 300156 w 1395531"/>
                                <a:gd name="connsiteY148" fmla="*/ 960120 h 2608666"/>
                                <a:gd name="connsiteX149" fmla="*/ 271581 w 1395531"/>
                                <a:gd name="connsiteY149" fmla="*/ 926782 h 2608666"/>
                                <a:gd name="connsiteX150" fmla="*/ 214439 w 1395531"/>
                                <a:gd name="connsiteY150" fmla="*/ 822006 h 2608666"/>
                                <a:gd name="connsiteX151" fmla="*/ 176343 w 1395531"/>
                                <a:gd name="connsiteY151" fmla="*/ 750569 h 2608666"/>
                                <a:gd name="connsiteX152" fmla="*/ 133468 w 1395531"/>
                                <a:gd name="connsiteY152" fmla="*/ 636270 h 2608666"/>
                                <a:gd name="connsiteX153" fmla="*/ 123864 w 1395531"/>
                                <a:gd name="connsiteY153" fmla="*/ 502919 h 2608666"/>
                                <a:gd name="connsiteX154" fmla="*/ 152527 w 1395531"/>
                                <a:gd name="connsiteY154" fmla="*/ 388620 h 2608666"/>
                                <a:gd name="connsiteX155" fmla="*/ 185860 w 1395531"/>
                                <a:gd name="connsiteY155" fmla="*/ 317182 h 2608666"/>
                                <a:gd name="connsiteX156" fmla="*/ 228724 w 1395531"/>
                                <a:gd name="connsiteY156" fmla="*/ 245745 h 2608666"/>
                                <a:gd name="connsiteX157" fmla="*/ 291588 w 1395531"/>
                                <a:gd name="connsiteY157" fmla="*/ 170498 h 2608666"/>
                                <a:gd name="connsiteX158" fmla="*/ 360169 w 1395531"/>
                                <a:gd name="connsiteY158" fmla="*/ 102870 h 2608666"/>
                                <a:gd name="connsiteX159" fmla="*/ 434469 w 1395531"/>
                                <a:gd name="connsiteY159"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05040 w 1395531"/>
                                <a:gd name="connsiteY11" fmla="*/ 362903 h 2608666"/>
                                <a:gd name="connsiteX12" fmla="*/ 1343146 w 1395531"/>
                                <a:gd name="connsiteY12" fmla="*/ 424816 h 2608666"/>
                                <a:gd name="connsiteX13" fmla="*/ 1357431 w 1395531"/>
                                <a:gd name="connsiteY13" fmla="*/ 445770 h 2608666"/>
                                <a:gd name="connsiteX14" fmla="*/ 1366956 w 1395531"/>
                                <a:gd name="connsiteY14" fmla="*/ 493395 h 2608666"/>
                                <a:gd name="connsiteX15" fmla="*/ 1371718 w 1395531"/>
                                <a:gd name="connsiteY15" fmla="*/ 526732 h 2608666"/>
                                <a:gd name="connsiteX16" fmla="*/ 1381243 w 1395531"/>
                                <a:gd name="connsiteY16" fmla="*/ 574357 h 2608666"/>
                                <a:gd name="connsiteX17" fmla="*/ 1390768 w 1395531"/>
                                <a:gd name="connsiteY17" fmla="*/ 636270 h 2608666"/>
                                <a:gd name="connsiteX18" fmla="*/ 1395531 w 1395531"/>
                                <a:gd name="connsiteY18" fmla="*/ 650557 h 2608666"/>
                                <a:gd name="connsiteX19" fmla="*/ 1386006 w 1395531"/>
                                <a:gd name="connsiteY19" fmla="*/ 717232 h 2608666"/>
                                <a:gd name="connsiteX20" fmla="*/ 1376481 w 1395531"/>
                                <a:gd name="connsiteY20" fmla="*/ 774382 h 2608666"/>
                                <a:gd name="connsiteX21" fmla="*/ 1371718 w 1395531"/>
                                <a:gd name="connsiteY21" fmla="*/ 788670 h 2608666"/>
                                <a:gd name="connsiteX22" fmla="*/ 1362193 w 1395531"/>
                                <a:gd name="connsiteY22" fmla="*/ 826770 h 2608666"/>
                                <a:gd name="connsiteX23" fmla="*/ 1352668 w 1395531"/>
                                <a:gd name="connsiteY23" fmla="*/ 841057 h 2608666"/>
                                <a:gd name="connsiteX24" fmla="*/ 1338381 w 1395531"/>
                                <a:gd name="connsiteY24" fmla="*/ 883920 h 2608666"/>
                                <a:gd name="connsiteX25" fmla="*/ 1333618 w 1395531"/>
                                <a:gd name="connsiteY25" fmla="*/ 898207 h 2608666"/>
                                <a:gd name="connsiteX26" fmla="*/ 1324093 w 1395531"/>
                                <a:gd name="connsiteY26" fmla="*/ 912495 h 2608666"/>
                                <a:gd name="connsiteX27" fmla="*/ 1319331 w 1395531"/>
                                <a:gd name="connsiteY27" fmla="*/ 926782 h 2608666"/>
                                <a:gd name="connsiteX28" fmla="*/ 1314568 w 1395531"/>
                                <a:gd name="connsiteY28" fmla="*/ 945832 h 2608666"/>
                                <a:gd name="connsiteX29" fmla="*/ 1305043 w 1395531"/>
                                <a:gd name="connsiteY29" fmla="*/ 960120 h 2608666"/>
                                <a:gd name="connsiteX30" fmla="*/ 1295518 w 1395531"/>
                                <a:gd name="connsiteY30" fmla="*/ 979170 h 2608666"/>
                                <a:gd name="connsiteX31" fmla="*/ 1281231 w 1395531"/>
                                <a:gd name="connsiteY31" fmla="*/ 1022032 h 2608666"/>
                                <a:gd name="connsiteX32" fmla="*/ 1276468 w 1395531"/>
                                <a:gd name="connsiteY32" fmla="*/ 1036320 h 2608666"/>
                                <a:gd name="connsiteX33" fmla="*/ 1266943 w 1395531"/>
                                <a:gd name="connsiteY33" fmla="*/ 1050607 h 2608666"/>
                                <a:gd name="connsiteX34" fmla="*/ 1252656 w 1395531"/>
                                <a:gd name="connsiteY34" fmla="*/ 1083945 h 2608666"/>
                                <a:gd name="connsiteX35" fmla="*/ 1243131 w 1395531"/>
                                <a:gd name="connsiteY35" fmla="*/ 1112520 h 2608666"/>
                                <a:gd name="connsiteX36" fmla="*/ 1238368 w 1395531"/>
                                <a:gd name="connsiteY36" fmla="*/ 1126807 h 2608666"/>
                                <a:gd name="connsiteX37" fmla="*/ 1233606 w 1395531"/>
                                <a:gd name="connsiteY37" fmla="*/ 1141095 h 2608666"/>
                                <a:gd name="connsiteX38" fmla="*/ 1219318 w 1395531"/>
                                <a:gd name="connsiteY38" fmla="*/ 1150620 h 2608666"/>
                                <a:gd name="connsiteX39" fmla="*/ 1214556 w 1395531"/>
                                <a:gd name="connsiteY39" fmla="*/ 1164907 h 2608666"/>
                                <a:gd name="connsiteX40" fmla="*/ 1200268 w 1395531"/>
                                <a:gd name="connsiteY40" fmla="*/ 1179195 h 2608666"/>
                                <a:gd name="connsiteX41" fmla="*/ 1190743 w 1395531"/>
                                <a:gd name="connsiteY41" fmla="*/ 1193482 h 2608666"/>
                                <a:gd name="connsiteX42" fmla="*/ 1171693 w 1395531"/>
                                <a:gd name="connsiteY42" fmla="*/ 1241107 h 2608666"/>
                                <a:gd name="connsiteX43" fmla="*/ 1166931 w 1395531"/>
                                <a:gd name="connsiteY43" fmla="*/ 1255395 h 2608666"/>
                                <a:gd name="connsiteX44" fmla="*/ 1152643 w 1395531"/>
                                <a:gd name="connsiteY44" fmla="*/ 1264920 h 2608666"/>
                                <a:gd name="connsiteX45" fmla="*/ 1133593 w 1395531"/>
                                <a:gd name="connsiteY45" fmla="*/ 1293495 h 2608666"/>
                                <a:gd name="connsiteX46" fmla="*/ 1109781 w 1395531"/>
                                <a:gd name="connsiteY46" fmla="*/ 1322070 h 2608666"/>
                                <a:gd name="connsiteX47" fmla="*/ 1095493 w 1395531"/>
                                <a:gd name="connsiteY47" fmla="*/ 1350645 h 2608666"/>
                                <a:gd name="connsiteX48" fmla="*/ 1081206 w 1395531"/>
                                <a:gd name="connsiteY48" fmla="*/ 1360170 h 2608666"/>
                                <a:gd name="connsiteX49" fmla="*/ 1062156 w 1395531"/>
                                <a:gd name="connsiteY49" fmla="*/ 1388745 h 2608666"/>
                                <a:gd name="connsiteX50" fmla="*/ 1043106 w 1395531"/>
                                <a:gd name="connsiteY50" fmla="*/ 1417320 h 2608666"/>
                                <a:gd name="connsiteX51" fmla="*/ 1024056 w 1395531"/>
                                <a:gd name="connsiteY51" fmla="*/ 1445895 h 2608666"/>
                                <a:gd name="connsiteX52" fmla="*/ 1014531 w 1395531"/>
                                <a:gd name="connsiteY52" fmla="*/ 1460182 h 2608666"/>
                                <a:gd name="connsiteX53" fmla="*/ 1000243 w 1395531"/>
                                <a:gd name="connsiteY53" fmla="*/ 1488757 h 2608666"/>
                                <a:gd name="connsiteX54" fmla="*/ 985956 w 1395531"/>
                                <a:gd name="connsiteY54" fmla="*/ 1517332 h 2608666"/>
                                <a:gd name="connsiteX55" fmla="*/ 971668 w 1395531"/>
                                <a:gd name="connsiteY55" fmla="*/ 1545907 h 2608666"/>
                                <a:gd name="connsiteX56" fmla="*/ 966906 w 1395531"/>
                                <a:gd name="connsiteY56" fmla="*/ 1560195 h 2608666"/>
                                <a:gd name="connsiteX57" fmla="*/ 947856 w 1395531"/>
                                <a:gd name="connsiteY57" fmla="*/ 1588770 h 2608666"/>
                                <a:gd name="connsiteX58" fmla="*/ 928806 w 1395531"/>
                                <a:gd name="connsiteY58" fmla="*/ 1617345 h 2608666"/>
                                <a:gd name="connsiteX59" fmla="*/ 909756 w 1395531"/>
                                <a:gd name="connsiteY59" fmla="*/ 1645920 h 2608666"/>
                                <a:gd name="connsiteX60" fmla="*/ 900231 w 1395531"/>
                                <a:gd name="connsiteY60" fmla="*/ 1660207 h 2608666"/>
                                <a:gd name="connsiteX61" fmla="*/ 866893 w 1395531"/>
                                <a:gd name="connsiteY61" fmla="*/ 1703070 h 2608666"/>
                                <a:gd name="connsiteX62" fmla="*/ 857368 w 1395531"/>
                                <a:gd name="connsiteY62" fmla="*/ 1717357 h 2608666"/>
                                <a:gd name="connsiteX63" fmla="*/ 843081 w 1395531"/>
                                <a:gd name="connsiteY63" fmla="*/ 1745932 h 2608666"/>
                                <a:gd name="connsiteX64" fmla="*/ 833556 w 1395531"/>
                                <a:gd name="connsiteY64" fmla="*/ 1774507 h 2608666"/>
                                <a:gd name="connsiteX65" fmla="*/ 828793 w 1395531"/>
                                <a:gd name="connsiteY65" fmla="*/ 1788795 h 2608666"/>
                                <a:gd name="connsiteX66" fmla="*/ 824031 w 1395531"/>
                                <a:gd name="connsiteY66" fmla="*/ 1803082 h 2608666"/>
                                <a:gd name="connsiteX67" fmla="*/ 804981 w 1395531"/>
                                <a:gd name="connsiteY67" fmla="*/ 1831657 h 2608666"/>
                                <a:gd name="connsiteX68" fmla="*/ 771643 w 1395531"/>
                                <a:gd name="connsiteY68" fmla="*/ 1931670 h 2608666"/>
                                <a:gd name="connsiteX69" fmla="*/ 762118 w 1395531"/>
                                <a:gd name="connsiteY69" fmla="*/ 1960245 h 2608666"/>
                                <a:gd name="connsiteX70" fmla="*/ 757356 w 1395531"/>
                                <a:gd name="connsiteY70" fmla="*/ 1974532 h 2608666"/>
                                <a:gd name="connsiteX71" fmla="*/ 747831 w 1395531"/>
                                <a:gd name="connsiteY71" fmla="*/ 1988820 h 2608666"/>
                                <a:gd name="connsiteX72" fmla="*/ 738306 w 1395531"/>
                                <a:gd name="connsiteY72" fmla="*/ 2017395 h 2608666"/>
                                <a:gd name="connsiteX73" fmla="*/ 724018 w 1395531"/>
                                <a:gd name="connsiteY73" fmla="*/ 2060257 h 2608666"/>
                                <a:gd name="connsiteX74" fmla="*/ 704968 w 1395531"/>
                                <a:gd name="connsiteY74" fmla="*/ 2117407 h 2608666"/>
                                <a:gd name="connsiteX75" fmla="*/ 695443 w 1395531"/>
                                <a:gd name="connsiteY75" fmla="*/ 2145982 h 2608666"/>
                                <a:gd name="connsiteX76" fmla="*/ 690681 w 1395531"/>
                                <a:gd name="connsiteY76" fmla="*/ 2160270 h 2608666"/>
                                <a:gd name="connsiteX77" fmla="*/ 685918 w 1395531"/>
                                <a:gd name="connsiteY77" fmla="*/ 2179320 h 2608666"/>
                                <a:gd name="connsiteX78" fmla="*/ 681156 w 1395531"/>
                                <a:gd name="connsiteY78" fmla="*/ 2217420 h 2608666"/>
                                <a:gd name="connsiteX79" fmla="*/ 676393 w 1395531"/>
                                <a:gd name="connsiteY79" fmla="*/ 2236470 h 2608666"/>
                                <a:gd name="connsiteX80" fmla="*/ 662106 w 1395531"/>
                                <a:gd name="connsiteY80" fmla="*/ 2279332 h 2608666"/>
                                <a:gd name="connsiteX81" fmla="*/ 657343 w 1395531"/>
                                <a:gd name="connsiteY81" fmla="*/ 2293620 h 2608666"/>
                                <a:gd name="connsiteX82" fmla="*/ 652581 w 1395531"/>
                                <a:gd name="connsiteY82" fmla="*/ 2307907 h 2608666"/>
                                <a:gd name="connsiteX83" fmla="*/ 643056 w 1395531"/>
                                <a:gd name="connsiteY83" fmla="*/ 2322195 h 2608666"/>
                                <a:gd name="connsiteX84" fmla="*/ 633531 w 1395531"/>
                                <a:gd name="connsiteY84" fmla="*/ 2350770 h 2608666"/>
                                <a:gd name="connsiteX85" fmla="*/ 628768 w 1395531"/>
                                <a:gd name="connsiteY85" fmla="*/ 2365057 h 2608666"/>
                                <a:gd name="connsiteX86" fmla="*/ 619243 w 1395531"/>
                                <a:gd name="connsiteY86" fmla="*/ 2384107 h 2608666"/>
                                <a:gd name="connsiteX87" fmla="*/ 604956 w 1395531"/>
                                <a:gd name="connsiteY87" fmla="*/ 2426970 h 2608666"/>
                                <a:gd name="connsiteX88" fmla="*/ 600193 w 1395531"/>
                                <a:gd name="connsiteY88" fmla="*/ 2441257 h 2608666"/>
                                <a:gd name="connsiteX89" fmla="*/ 585906 w 1395531"/>
                                <a:gd name="connsiteY89" fmla="*/ 2455545 h 2608666"/>
                                <a:gd name="connsiteX90" fmla="*/ 571618 w 1395531"/>
                                <a:gd name="connsiteY90" fmla="*/ 2465070 h 2608666"/>
                                <a:gd name="connsiteX91" fmla="*/ 543043 w 1395531"/>
                                <a:gd name="connsiteY91" fmla="*/ 2493645 h 2608666"/>
                                <a:gd name="connsiteX92" fmla="*/ 528756 w 1395531"/>
                                <a:gd name="connsiteY92" fmla="*/ 2507932 h 2608666"/>
                                <a:gd name="connsiteX93" fmla="*/ 509706 w 1395531"/>
                                <a:gd name="connsiteY93" fmla="*/ 2536507 h 2608666"/>
                                <a:gd name="connsiteX94" fmla="*/ 495418 w 1395531"/>
                                <a:gd name="connsiteY94" fmla="*/ 2541270 h 2608666"/>
                                <a:gd name="connsiteX95" fmla="*/ 466843 w 1395531"/>
                                <a:gd name="connsiteY95" fmla="*/ 2565082 h 2608666"/>
                                <a:gd name="connsiteX96" fmla="*/ 438268 w 1395531"/>
                                <a:gd name="connsiteY96" fmla="*/ 2574607 h 2608666"/>
                                <a:gd name="connsiteX97" fmla="*/ 404931 w 1395531"/>
                                <a:gd name="connsiteY97" fmla="*/ 2603182 h 2608666"/>
                                <a:gd name="connsiteX98" fmla="*/ 366839 w 1395531"/>
                                <a:gd name="connsiteY98" fmla="*/ 2607944 h 2608666"/>
                                <a:gd name="connsiteX99" fmla="*/ 343023 w 1395531"/>
                                <a:gd name="connsiteY99" fmla="*/ 2593650 h 2608666"/>
                                <a:gd name="connsiteX100" fmla="*/ 247770 w 1395531"/>
                                <a:gd name="connsiteY100" fmla="*/ 2584131 h 2608666"/>
                                <a:gd name="connsiteX101" fmla="*/ 147764 w 1395531"/>
                                <a:gd name="connsiteY101" fmla="*/ 2536508 h 2608666"/>
                                <a:gd name="connsiteX102" fmla="*/ 90608 w 1395531"/>
                                <a:gd name="connsiteY102" fmla="*/ 2498409 h 2608666"/>
                                <a:gd name="connsiteX103" fmla="*/ 19170 w 1395531"/>
                                <a:gd name="connsiteY103" fmla="*/ 2403158 h 2608666"/>
                                <a:gd name="connsiteX104" fmla="*/ 125 w 1395531"/>
                                <a:gd name="connsiteY104" fmla="*/ 2303145 h 2608666"/>
                                <a:gd name="connsiteX105" fmla="*/ 4881 w 1395531"/>
                                <a:gd name="connsiteY105" fmla="*/ 2212657 h 2608666"/>
                                <a:gd name="connsiteX106" fmla="*/ 14406 w 1395531"/>
                                <a:gd name="connsiteY106" fmla="*/ 2184082 h 2608666"/>
                                <a:gd name="connsiteX107" fmla="*/ 19168 w 1395531"/>
                                <a:gd name="connsiteY107" fmla="*/ 2169795 h 2608666"/>
                                <a:gd name="connsiteX108" fmla="*/ 28693 w 1395531"/>
                                <a:gd name="connsiteY108" fmla="*/ 2155507 h 2608666"/>
                                <a:gd name="connsiteX109" fmla="*/ 42981 w 1395531"/>
                                <a:gd name="connsiteY109" fmla="*/ 2126932 h 2608666"/>
                                <a:gd name="connsiteX110" fmla="*/ 71556 w 1395531"/>
                                <a:gd name="connsiteY110" fmla="*/ 2041207 h 2608666"/>
                                <a:gd name="connsiteX111" fmla="*/ 81081 w 1395531"/>
                                <a:gd name="connsiteY111" fmla="*/ 2012632 h 2608666"/>
                                <a:gd name="connsiteX112" fmla="*/ 85843 w 1395531"/>
                                <a:gd name="connsiteY112" fmla="*/ 1998345 h 2608666"/>
                                <a:gd name="connsiteX113" fmla="*/ 123943 w 1395531"/>
                                <a:gd name="connsiteY113" fmla="*/ 1941195 h 2608666"/>
                                <a:gd name="connsiteX114" fmla="*/ 133468 w 1395531"/>
                                <a:gd name="connsiteY114" fmla="*/ 1926907 h 2608666"/>
                                <a:gd name="connsiteX115" fmla="*/ 142993 w 1395531"/>
                                <a:gd name="connsiteY115" fmla="*/ 1912620 h 2608666"/>
                                <a:gd name="connsiteX116" fmla="*/ 147756 w 1395531"/>
                                <a:gd name="connsiteY116" fmla="*/ 1898332 h 2608666"/>
                                <a:gd name="connsiteX117" fmla="*/ 162043 w 1395531"/>
                                <a:gd name="connsiteY117" fmla="*/ 1888807 h 2608666"/>
                                <a:gd name="connsiteX118" fmla="*/ 190618 w 1395531"/>
                                <a:gd name="connsiteY118" fmla="*/ 1845945 h 2608666"/>
                                <a:gd name="connsiteX119" fmla="*/ 200143 w 1395531"/>
                                <a:gd name="connsiteY119" fmla="*/ 1831657 h 2608666"/>
                                <a:gd name="connsiteX120" fmla="*/ 214431 w 1395531"/>
                                <a:gd name="connsiteY120" fmla="*/ 1822132 h 2608666"/>
                                <a:gd name="connsiteX121" fmla="*/ 219193 w 1395531"/>
                                <a:gd name="connsiteY121" fmla="*/ 1807845 h 2608666"/>
                                <a:gd name="connsiteX122" fmla="*/ 238243 w 1395531"/>
                                <a:gd name="connsiteY122" fmla="*/ 1779270 h 2608666"/>
                                <a:gd name="connsiteX123" fmla="*/ 252531 w 1395531"/>
                                <a:gd name="connsiteY123" fmla="*/ 1750695 h 2608666"/>
                                <a:gd name="connsiteX124" fmla="*/ 266818 w 1395531"/>
                                <a:gd name="connsiteY124" fmla="*/ 1741170 h 2608666"/>
                                <a:gd name="connsiteX125" fmla="*/ 285868 w 1395531"/>
                                <a:gd name="connsiteY125" fmla="*/ 1712595 h 2608666"/>
                                <a:gd name="connsiteX126" fmla="*/ 295393 w 1395531"/>
                                <a:gd name="connsiteY126" fmla="*/ 1684020 h 2608666"/>
                                <a:gd name="connsiteX127" fmla="*/ 304918 w 1395531"/>
                                <a:gd name="connsiteY127" fmla="*/ 1669732 h 2608666"/>
                                <a:gd name="connsiteX128" fmla="*/ 314443 w 1395531"/>
                                <a:gd name="connsiteY128" fmla="*/ 1641157 h 2608666"/>
                                <a:gd name="connsiteX129" fmla="*/ 333493 w 1395531"/>
                                <a:gd name="connsiteY129" fmla="*/ 1612582 h 2608666"/>
                                <a:gd name="connsiteX130" fmla="*/ 343018 w 1395531"/>
                                <a:gd name="connsiteY130" fmla="*/ 1598295 h 2608666"/>
                                <a:gd name="connsiteX131" fmla="*/ 357306 w 1395531"/>
                                <a:gd name="connsiteY131" fmla="*/ 1569720 h 2608666"/>
                                <a:gd name="connsiteX132" fmla="*/ 366831 w 1395531"/>
                                <a:gd name="connsiteY132" fmla="*/ 1541145 h 2608666"/>
                                <a:gd name="connsiteX133" fmla="*/ 371593 w 1395531"/>
                                <a:gd name="connsiteY133" fmla="*/ 1526857 h 2608666"/>
                                <a:gd name="connsiteX134" fmla="*/ 390643 w 1395531"/>
                                <a:gd name="connsiteY134" fmla="*/ 1483995 h 2608666"/>
                                <a:gd name="connsiteX135" fmla="*/ 395406 w 1395531"/>
                                <a:gd name="connsiteY135" fmla="*/ 1469707 h 2608666"/>
                                <a:gd name="connsiteX136" fmla="*/ 400168 w 1395531"/>
                                <a:gd name="connsiteY136" fmla="*/ 1455420 h 2608666"/>
                                <a:gd name="connsiteX137" fmla="*/ 409693 w 1395531"/>
                                <a:gd name="connsiteY137" fmla="*/ 1383982 h 2608666"/>
                                <a:gd name="connsiteX138" fmla="*/ 414456 w 1395531"/>
                                <a:gd name="connsiteY138" fmla="*/ 1369695 h 2608666"/>
                                <a:gd name="connsiteX139" fmla="*/ 409693 w 1395531"/>
                                <a:gd name="connsiteY139" fmla="*/ 1217295 h 2608666"/>
                                <a:gd name="connsiteX140" fmla="*/ 395406 w 1395531"/>
                                <a:gd name="connsiteY140" fmla="*/ 1174432 h 2608666"/>
                                <a:gd name="connsiteX141" fmla="*/ 381118 w 1395531"/>
                                <a:gd name="connsiteY141" fmla="*/ 1122045 h 2608666"/>
                                <a:gd name="connsiteX142" fmla="*/ 371593 w 1395531"/>
                                <a:gd name="connsiteY142" fmla="*/ 1107757 h 2608666"/>
                                <a:gd name="connsiteX143" fmla="*/ 352543 w 1395531"/>
                                <a:gd name="connsiteY143" fmla="*/ 1079182 h 2608666"/>
                                <a:gd name="connsiteX144" fmla="*/ 347781 w 1395531"/>
                                <a:gd name="connsiteY144" fmla="*/ 1064895 h 2608666"/>
                                <a:gd name="connsiteX145" fmla="*/ 338256 w 1395531"/>
                                <a:gd name="connsiteY145" fmla="*/ 1050607 h 2608666"/>
                                <a:gd name="connsiteX146" fmla="*/ 319206 w 1395531"/>
                                <a:gd name="connsiteY146" fmla="*/ 1017270 h 2608666"/>
                                <a:gd name="connsiteX147" fmla="*/ 304918 w 1395531"/>
                                <a:gd name="connsiteY147" fmla="*/ 974407 h 2608666"/>
                                <a:gd name="connsiteX148" fmla="*/ 300156 w 1395531"/>
                                <a:gd name="connsiteY148" fmla="*/ 960120 h 2608666"/>
                                <a:gd name="connsiteX149" fmla="*/ 271581 w 1395531"/>
                                <a:gd name="connsiteY149" fmla="*/ 926782 h 2608666"/>
                                <a:gd name="connsiteX150" fmla="*/ 214439 w 1395531"/>
                                <a:gd name="connsiteY150" fmla="*/ 822006 h 2608666"/>
                                <a:gd name="connsiteX151" fmla="*/ 176343 w 1395531"/>
                                <a:gd name="connsiteY151" fmla="*/ 750569 h 2608666"/>
                                <a:gd name="connsiteX152" fmla="*/ 133468 w 1395531"/>
                                <a:gd name="connsiteY152" fmla="*/ 636270 h 2608666"/>
                                <a:gd name="connsiteX153" fmla="*/ 123864 w 1395531"/>
                                <a:gd name="connsiteY153" fmla="*/ 502919 h 2608666"/>
                                <a:gd name="connsiteX154" fmla="*/ 152527 w 1395531"/>
                                <a:gd name="connsiteY154" fmla="*/ 388620 h 2608666"/>
                                <a:gd name="connsiteX155" fmla="*/ 185860 w 1395531"/>
                                <a:gd name="connsiteY155" fmla="*/ 317182 h 2608666"/>
                                <a:gd name="connsiteX156" fmla="*/ 228724 w 1395531"/>
                                <a:gd name="connsiteY156" fmla="*/ 245745 h 2608666"/>
                                <a:gd name="connsiteX157" fmla="*/ 291588 w 1395531"/>
                                <a:gd name="connsiteY157" fmla="*/ 170498 h 2608666"/>
                                <a:gd name="connsiteX158" fmla="*/ 360169 w 1395531"/>
                                <a:gd name="connsiteY158" fmla="*/ 102870 h 2608666"/>
                                <a:gd name="connsiteX159" fmla="*/ 434469 w 1395531"/>
                                <a:gd name="connsiteY159" fmla="*/ 59054 h 2608666"/>
                                <a:gd name="connsiteX0" fmla="*/ 434469 w 1395531"/>
                                <a:gd name="connsiteY0" fmla="*/ 53341 h 2602953"/>
                                <a:gd name="connsiteX1" fmla="*/ 531621 w 1395531"/>
                                <a:gd name="connsiteY1" fmla="*/ 17147 h 2602953"/>
                                <a:gd name="connsiteX2" fmla="*/ 595431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43146 w 1395531"/>
                                <a:gd name="connsiteY11" fmla="*/ 419103 h 2602953"/>
                                <a:gd name="connsiteX12" fmla="*/ 1357431 w 1395531"/>
                                <a:gd name="connsiteY12" fmla="*/ 440057 h 2602953"/>
                                <a:gd name="connsiteX13" fmla="*/ 1366956 w 1395531"/>
                                <a:gd name="connsiteY13" fmla="*/ 487682 h 2602953"/>
                                <a:gd name="connsiteX14" fmla="*/ 1371718 w 1395531"/>
                                <a:gd name="connsiteY14" fmla="*/ 521019 h 2602953"/>
                                <a:gd name="connsiteX15" fmla="*/ 1381243 w 1395531"/>
                                <a:gd name="connsiteY15" fmla="*/ 568644 h 2602953"/>
                                <a:gd name="connsiteX16" fmla="*/ 1390768 w 1395531"/>
                                <a:gd name="connsiteY16" fmla="*/ 630557 h 2602953"/>
                                <a:gd name="connsiteX17" fmla="*/ 1395531 w 1395531"/>
                                <a:gd name="connsiteY17" fmla="*/ 644844 h 2602953"/>
                                <a:gd name="connsiteX18" fmla="*/ 1386006 w 1395531"/>
                                <a:gd name="connsiteY18" fmla="*/ 711519 h 2602953"/>
                                <a:gd name="connsiteX19" fmla="*/ 1376481 w 1395531"/>
                                <a:gd name="connsiteY19" fmla="*/ 768669 h 2602953"/>
                                <a:gd name="connsiteX20" fmla="*/ 1371718 w 1395531"/>
                                <a:gd name="connsiteY20" fmla="*/ 782957 h 2602953"/>
                                <a:gd name="connsiteX21" fmla="*/ 1362193 w 1395531"/>
                                <a:gd name="connsiteY21" fmla="*/ 821057 h 2602953"/>
                                <a:gd name="connsiteX22" fmla="*/ 1352668 w 1395531"/>
                                <a:gd name="connsiteY22" fmla="*/ 835344 h 2602953"/>
                                <a:gd name="connsiteX23" fmla="*/ 1338381 w 1395531"/>
                                <a:gd name="connsiteY23" fmla="*/ 878207 h 2602953"/>
                                <a:gd name="connsiteX24" fmla="*/ 1333618 w 1395531"/>
                                <a:gd name="connsiteY24" fmla="*/ 892494 h 2602953"/>
                                <a:gd name="connsiteX25" fmla="*/ 1324093 w 1395531"/>
                                <a:gd name="connsiteY25" fmla="*/ 906782 h 2602953"/>
                                <a:gd name="connsiteX26" fmla="*/ 1319331 w 1395531"/>
                                <a:gd name="connsiteY26" fmla="*/ 921069 h 2602953"/>
                                <a:gd name="connsiteX27" fmla="*/ 1314568 w 1395531"/>
                                <a:gd name="connsiteY27" fmla="*/ 940119 h 2602953"/>
                                <a:gd name="connsiteX28" fmla="*/ 1305043 w 1395531"/>
                                <a:gd name="connsiteY28" fmla="*/ 954407 h 2602953"/>
                                <a:gd name="connsiteX29" fmla="*/ 1295518 w 1395531"/>
                                <a:gd name="connsiteY29" fmla="*/ 973457 h 2602953"/>
                                <a:gd name="connsiteX30" fmla="*/ 1281231 w 1395531"/>
                                <a:gd name="connsiteY30" fmla="*/ 1016319 h 2602953"/>
                                <a:gd name="connsiteX31" fmla="*/ 1276468 w 1395531"/>
                                <a:gd name="connsiteY31" fmla="*/ 1030607 h 2602953"/>
                                <a:gd name="connsiteX32" fmla="*/ 1266943 w 1395531"/>
                                <a:gd name="connsiteY32" fmla="*/ 1044894 h 2602953"/>
                                <a:gd name="connsiteX33" fmla="*/ 1252656 w 1395531"/>
                                <a:gd name="connsiteY33" fmla="*/ 1078232 h 2602953"/>
                                <a:gd name="connsiteX34" fmla="*/ 1243131 w 1395531"/>
                                <a:gd name="connsiteY34" fmla="*/ 1106807 h 2602953"/>
                                <a:gd name="connsiteX35" fmla="*/ 1238368 w 1395531"/>
                                <a:gd name="connsiteY35" fmla="*/ 1121094 h 2602953"/>
                                <a:gd name="connsiteX36" fmla="*/ 1233606 w 1395531"/>
                                <a:gd name="connsiteY36" fmla="*/ 1135382 h 2602953"/>
                                <a:gd name="connsiteX37" fmla="*/ 1219318 w 1395531"/>
                                <a:gd name="connsiteY37" fmla="*/ 1144907 h 2602953"/>
                                <a:gd name="connsiteX38" fmla="*/ 1214556 w 1395531"/>
                                <a:gd name="connsiteY38" fmla="*/ 1159194 h 2602953"/>
                                <a:gd name="connsiteX39" fmla="*/ 1200268 w 1395531"/>
                                <a:gd name="connsiteY39" fmla="*/ 1173482 h 2602953"/>
                                <a:gd name="connsiteX40" fmla="*/ 1190743 w 1395531"/>
                                <a:gd name="connsiteY40" fmla="*/ 1187769 h 2602953"/>
                                <a:gd name="connsiteX41" fmla="*/ 1171693 w 1395531"/>
                                <a:gd name="connsiteY41" fmla="*/ 1235394 h 2602953"/>
                                <a:gd name="connsiteX42" fmla="*/ 1166931 w 1395531"/>
                                <a:gd name="connsiteY42" fmla="*/ 1249682 h 2602953"/>
                                <a:gd name="connsiteX43" fmla="*/ 1152643 w 1395531"/>
                                <a:gd name="connsiteY43" fmla="*/ 1259207 h 2602953"/>
                                <a:gd name="connsiteX44" fmla="*/ 1133593 w 1395531"/>
                                <a:gd name="connsiteY44" fmla="*/ 1287782 h 2602953"/>
                                <a:gd name="connsiteX45" fmla="*/ 1109781 w 1395531"/>
                                <a:gd name="connsiteY45" fmla="*/ 1316357 h 2602953"/>
                                <a:gd name="connsiteX46" fmla="*/ 1095493 w 1395531"/>
                                <a:gd name="connsiteY46" fmla="*/ 1344932 h 2602953"/>
                                <a:gd name="connsiteX47" fmla="*/ 1081206 w 1395531"/>
                                <a:gd name="connsiteY47" fmla="*/ 1354457 h 2602953"/>
                                <a:gd name="connsiteX48" fmla="*/ 1062156 w 1395531"/>
                                <a:gd name="connsiteY48" fmla="*/ 1383032 h 2602953"/>
                                <a:gd name="connsiteX49" fmla="*/ 1043106 w 1395531"/>
                                <a:gd name="connsiteY49" fmla="*/ 1411607 h 2602953"/>
                                <a:gd name="connsiteX50" fmla="*/ 1024056 w 1395531"/>
                                <a:gd name="connsiteY50" fmla="*/ 1440182 h 2602953"/>
                                <a:gd name="connsiteX51" fmla="*/ 1014531 w 1395531"/>
                                <a:gd name="connsiteY51" fmla="*/ 1454469 h 2602953"/>
                                <a:gd name="connsiteX52" fmla="*/ 1000243 w 1395531"/>
                                <a:gd name="connsiteY52" fmla="*/ 1483044 h 2602953"/>
                                <a:gd name="connsiteX53" fmla="*/ 985956 w 1395531"/>
                                <a:gd name="connsiteY53" fmla="*/ 1511619 h 2602953"/>
                                <a:gd name="connsiteX54" fmla="*/ 971668 w 1395531"/>
                                <a:gd name="connsiteY54" fmla="*/ 1540194 h 2602953"/>
                                <a:gd name="connsiteX55" fmla="*/ 966906 w 1395531"/>
                                <a:gd name="connsiteY55" fmla="*/ 1554482 h 2602953"/>
                                <a:gd name="connsiteX56" fmla="*/ 947856 w 1395531"/>
                                <a:gd name="connsiteY56" fmla="*/ 1583057 h 2602953"/>
                                <a:gd name="connsiteX57" fmla="*/ 928806 w 1395531"/>
                                <a:gd name="connsiteY57" fmla="*/ 1611632 h 2602953"/>
                                <a:gd name="connsiteX58" fmla="*/ 909756 w 1395531"/>
                                <a:gd name="connsiteY58" fmla="*/ 1640207 h 2602953"/>
                                <a:gd name="connsiteX59" fmla="*/ 900231 w 1395531"/>
                                <a:gd name="connsiteY59" fmla="*/ 1654494 h 2602953"/>
                                <a:gd name="connsiteX60" fmla="*/ 866893 w 1395531"/>
                                <a:gd name="connsiteY60" fmla="*/ 1697357 h 2602953"/>
                                <a:gd name="connsiteX61" fmla="*/ 857368 w 1395531"/>
                                <a:gd name="connsiteY61" fmla="*/ 1711644 h 2602953"/>
                                <a:gd name="connsiteX62" fmla="*/ 843081 w 1395531"/>
                                <a:gd name="connsiteY62" fmla="*/ 1740219 h 2602953"/>
                                <a:gd name="connsiteX63" fmla="*/ 833556 w 1395531"/>
                                <a:gd name="connsiteY63" fmla="*/ 1768794 h 2602953"/>
                                <a:gd name="connsiteX64" fmla="*/ 828793 w 1395531"/>
                                <a:gd name="connsiteY64" fmla="*/ 1783082 h 2602953"/>
                                <a:gd name="connsiteX65" fmla="*/ 824031 w 1395531"/>
                                <a:gd name="connsiteY65" fmla="*/ 1797369 h 2602953"/>
                                <a:gd name="connsiteX66" fmla="*/ 804981 w 1395531"/>
                                <a:gd name="connsiteY66" fmla="*/ 1825944 h 2602953"/>
                                <a:gd name="connsiteX67" fmla="*/ 771643 w 1395531"/>
                                <a:gd name="connsiteY67" fmla="*/ 1925957 h 2602953"/>
                                <a:gd name="connsiteX68" fmla="*/ 762118 w 1395531"/>
                                <a:gd name="connsiteY68" fmla="*/ 1954532 h 2602953"/>
                                <a:gd name="connsiteX69" fmla="*/ 757356 w 1395531"/>
                                <a:gd name="connsiteY69" fmla="*/ 1968819 h 2602953"/>
                                <a:gd name="connsiteX70" fmla="*/ 747831 w 1395531"/>
                                <a:gd name="connsiteY70" fmla="*/ 1983107 h 2602953"/>
                                <a:gd name="connsiteX71" fmla="*/ 738306 w 1395531"/>
                                <a:gd name="connsiteY71" fmla="*/ 2011682 h 2602953"/>
                                <a:gd name="connsiteX72" fmla="*/ 724018 w 1395531"/>
                                <a:gd name="connsiteY72" fmla="*/ 2054544 h 2602953"/>
                                <a:gd name="connsiteX73" fmla="*/ 704968 w 1395531"/>
                                <a:gd name="connsiteY73" fmla="*/ 2111694 h 2602953"/>
                                <a:gd name="connsiteX74" fmla="*/ 695443 w 1395531"/>
                                <a:gd name="connsiteY74" fmla="*/ 2140269 h 2602953"/>
                                <a:gd name="connsiteX75" fmla="*/ 690681 w 1395531"/>
                                <a:gd name="connsiteY75" fmla="*/ 2154557 h 2602953"/>
                                <a:gd name="connsiteX76" fmla="*/ 685918 w 1395531"/>
                                <a:gd name="connsiteY76" fmla="*/ 2173607 h 2602953"/>
                                <a:gd name="connsiteX77" fmla="*/ 681156 w 1395531"/>
                                <a:gd name="connsiteY77" fmla="*/ 2211707 h 2602953"/>
                                <a:gd name="connsiteX78" fmla="*/ 676393 w 1395531"/>
                                <a:gd name="connsiteY78" fmla="*/ 2230757 h 2602953"/>
                                <a:gd name="connsiteX79" fmla="*/ 662106 w 1395531"/>
                                <a:gd name="connsiteY79" fmla="*/ 2273619 h 2602953"/>
                                <a:gd name="connsiteX80" fmla="*/ 657343 w 1395531"/>
                                <a:gd name="connsiteY80" fmla="*/ 2287907 h 2602953"/>
                                <a:gd name="connsiteX81" fmla="*/ 652581 w 1395531"/>
                                <a:gd name="connsiteY81" fmla="*/ 2302194 h 2602953"/>
                                <a:gd name="connsiteX82" fmla="*/ 643056 w 1395531"/>
                                <a:gd name="connsiteY82" fmla="*/ 2316482 h 2602953"/>
                                <a:gd name="connsiteX83" fmla="*/ 633531 w 1395531"/>
                                <a:gd name="connsiteY83" fmla="*/ 2345057 h 2602953"/>
                                <a:gd name="connsiteX84" fmla="*/ 628768 w 1395531"/>
                                <a:gd name="connsiteY84" fmla="*/ 2359344 h 2602953"/>
                                <a:gd name="connsiteX85" fmla="*/ 619243 w 1395531"/>
                                <a:gd name="connsiteY85" fmla="*/ 2378394 h 2602953"/>
                                <a:gd name="connsiteX86" fmla="*/ 604956 w 1395531"/>
                                <a:gd name="connsiteY86" fmla="*/ 2421257 h 2602953"/>
                                <a:gd name="connsiteX87" fmla="*/ 600193 w 1395531"/>
                                <a:gd name="connsiteY87" fmla="*/ 2435544 h 2602953"/>
                                <a:gd name="connsiteX88" fmla="*/ 585906 w 1395531"/>
                                <a:gd name="connsiteY88" fmla="*/ 2449832 h 2602953"/>
                                <a:gd name="connsiteX89" fmla="*/ 571618 w 1395531"/>
                                <a:gd name="connsiteY89" fmla="*/ 2459357 h 2602953"/>
                                <a:gd name="connsiteX90" fmla="*/ 543043 w 1395531"/>
                                <a:gd name="connsiteY90" fmla="*/ 2487932 h 2602953"/>
                                <a:gd name="connsiteX91" fmla="*/ 528756 w 1395531"/>
                                <a:gd name="connsiteY91" fmla="*/ 2502219 h 2602953"/>
                                <a:gd name="connsiteX92" fmla="*/ 509706 w 1395531"/>
                                <a:gd name="connsiteY92" fmla="*/ 2530794 h 2602953"/>
                                <a:gd name="connsiteX93" fmla="*/ 495418 w 1395531"/>
                                <a:gd name="connsiteY93" fmla="*/ 2535557 h 2602953"/>
                                <a:gd name="connsiteX94" fmla="*/ 466843 w 1395531"/>
                                <a:gd name="connsiteY94" fmla="*/ 2559369 h 2602953"/>
                                <a:gd name="connsiteX95" fmla="*/ 438268 w 1395531"/>
                                <a:gd name="connsiteY95" fmla="*/ 2568894 h 2602953"/>
                                <a:gd name="connsiteX96" fmla="*/ 404931 w 1395531"/>
                                <a:gd name="connsiteY96" fmla="*/ 2597469 h 2602953"/>
                                <a:gd name="connsiteX97" fmla="*/ 366839 w 1395531"/>
                                <a:gd name="connsiteY97" fmla="*/ 2602231 h 2602953"/>
                                <a:gd name="connsiteX98" fmla="*/ 343023 w 1395531"/>
                                <a:gd name="connsiteY98" fmla="*/ 2587937 h 2602953"/>
                                <a:gd name="connsiteX99" fmla="*/ 247770 w 1395531"/>
                                <a:gd name="connsiteY99" fmla="*/ 2578418 h 2602953"/>
                                <a:gd name="connsiteX100" fmla="*/ 147764 w 1395531"/>
                                <a:gd name="connsiteY100" fmla="*/ 2530795 h 2602953"/>
                                <a:gd name="connsiteX101" fmla="*/ 90608 w 1395531"/>
                                <a:gd name="connsiteY101" fmla="*/ 2492696 h 2602953"/>
                                <a:gd name="connsiteX102" fmla="*/ 19170 w 1395531"/>
                                <a:gd name="connsiteY102" fmla="*/ 2397445 h 2602953"/>
                                <a:gd name="connsiteX103" fmla="*/ 125 w 1395531"/>
                                <a:gd name="connsiteY103" fmla="*/ 2297432 h 2602953"/>
                                <a:gd name="connsiteX104" fmla="*/ 4881 w 1395531"/>
                                <a:gd name="connsiteY104" fmla="*/ 2206944 h 2602953"/>
                                <a:gd name="connsiteX105" fmla="*/ 14406 w 1395531"/>
                                <a:gd name="connsiteY105" fmla="*/ 2178369 h 2602953"/>
                                <a:gd name="connsiteX106" fmla="*/ 19168 w 1395531"/>
                                <a:gd name="connsiteY106" fmla="*/ 2164082 h 2602953"/>
                                <a:gd name="connsiteX107" fmla="*/ 28693 w 1395531"/>
                                <a:gd name="connsiteY107" fmla="*/ 2149794 h 2602953"/>
                                <a:gd name="connsiteX108" fmla="*/ 42981 w 1395531"/>
                                <a:gd name="connsiteY108" fmla="*/ 2121219 h 2602953"/>
                                <a:gd name="connsiteX109" fmla="*/ 71556 w 1395531"/>
                                <a:gd name="connsiteY109" fmla="*/ 2035494 h 2602953"/>
                                <a:gd name="connsiteX110" fmla="*/ 81081 w 1395531"/>
                                <a:gd name="connsiteY110" fmla="*/ 2006919 h 2602953"/>
                                <a:gd name="connsiteX111" fmla="*/ 85843 w 1395531"/>
                                <a:gd name="connsiteY111" fmla="*/ 1992632 h 2602953"/>
                                <a:gd name="connsiteX112" fmla="*/ 123943 w 1395531"/>
                                <a:gd name="connsiteY112" fmla="*/ 1935482 h 2602953"/>
                                <a:gd name="connsiteX113" fmla="*/ 133468 w 1395531"/>
                                <a:gd name="connsiteY113" fmla="*/ 1921194 h 2602953"/>
                                <a:gd name="connsiteX114" fmla="*/ 142993 w 1395531"/>
                                <a:gd name="connsiteY114" fmla="*/ 1906907 h 2602953"/>
                                <a:gd name="connsiteX115" fmla="*/ 147756 w 1395531"/>
                                <a:gd name="connsiteY115" fmla="*/ 1892619 h 2602953"/>
                                <a:gd name="connsiteX116" fmla="*/ 162043 w 1395531"/>
                                <a:gd name="connsiteY116" fmla="*/ 1883094 h 2602953"/>
                                <a:gd name="connsiteX117" fmla="*/ 190618 w 1395531"/>
                                <a:gd name="connsiteY117" fmla="*/ 1840232 h 2602953"/>
                                <a:gd name="connsiteX118" fmla="*/ 200143 w 1395531"/>
                                <a:gd name="connsiteY118" fmla="*/ 1825944 h 2602953"/>
                                <a:gd name="connsiteX119" fmla="*/ 214431 w 1395531"/>
                                <a:gd name="connsiteY119" fmla="*/ 1816419 h 2602953"/>
                                <a:gd name="connsiteX120" fmla="*/ 219193 w 1395531"/>
                                <a:gd name="connsiteY120" fmla="*/ 1802132 h 2602953"/>
                                <a:gd name="connsiteX121" fmla="*/ 238243 w 1395531"/>
                                <a:gd name="connsiteY121" fmla="*/ 1773557 h 2602953"/>
                                <a:gd name="connsiteX122" fmla="*/ 252531 w 1395531"/>
                                <a:gd name="connsiteY122" fmla="*/ 1744982 h 2602953"/>
                                <a:gd name="connsiteX123" fmla="*/ 266818 w 1395531"/>
                                <a:gd name="connsiteY123" fmla="*/ 1735457 h 2602953"/>
                                <a:gd name="connsiteX124" fmla="*/ 285868 w 1395531"/>
                                <a:gd name="connsiteY124" fmla="*/ 1706882 h 2602953"/>
                                <a:gd name="connsiteX125" fmla="*/ 295393 w 1395531"/>
                                <a:gd name="connsiteY125" fmla="*/ 1678307 h 2602953"/>
                                <a:gd name="connsiteX126" fmla="*/ 304918 w 1395531"/>
                                <a:gd name="connsiteY126" fmla="*/ 1664019 h 2602953"/>
                                <a:gd name="connsiteX127" fmla="*/ 314443 w 1395531"/>
                                <a:gd name="connsiteY127" fmla="*/ 1635444 h 2602953"/>
                                <a:gd name="connsiteX128" fmla="*/ 333493 w 1395531"/>
                                <a:gd name="connsiteY128" fmla="*/ 1606869 h 2602953"/>
                                <a:gd name="connsiteX129" fmla="*/ 343018 w 1395531"/>
                                <a:gd name="connsiteY129" fmla="*/ 1592582 h 2602953"/>
                                <a:gd name="connsiteX130" fmla="*/ 357306 w 1395531"/>
                                <a:gd name="connsiteY130" fmla="*/ 1564007 h 2602953"/>
                                <a:gd name="connsiteX131" fmla="*/ 366831 w 1395531"/>
                                <a:gd name="connsiteY131" fmla="*/ 1535432 h 2602953"/>
                                <a:gd name="connsiteX132" fmla="*/ 371593 w 1395531"/>
                                <a:gd name="connsiteY132" fmla="*/ 1521144 h 2602953"/>
                                <a:gd name="connsiteX133" fmla="*/ 390643 w 1395531"/>
                                <a:gd name="connsiteY133" fmla="*/ 1478282 h 2602953"/>
                                <a:gd name="connsiteX134" fmla="*/ 395406 w 1395531"/>
                                <a:gd name="connsiteY134" fmla="*/ 1463994 h 2602953"/>
                                <a:gd name="connsiteX135" fmla="*/ 400168 w 1395531"/>
                                <a:gd name="connsiteY135" fmla="*/ 1449707 h 2602953"/>
                                <a:gd name="connsiteX136" fmla="*/ 409693 w 1395531"/>
                                <a:gd name="connsiteY136" fmla="*/ 1378269 h 2602953"/>
                                <a:gd name="connsiteX137" fmla="*/ 414456 w 1395531"/>
                                <a:gd name="connsiteY137" fmla="*/ 1363982 h 2602953"/>
                                <a:gd name="connsiteX138" fmla="*/ 409693 w 1395531"/>
                                <a:gd name="connsiteY138" fmla="*/ 1211582 h 2602953"/>
                                <a:gd name="connsiteX139" fmla="*/ 395406 w 1395531"/>
                                <a:gd name="connsiteY139" fmla="*/ 1168719 h 2602953"/>
                                <a:gd name="connsiteX140" fmla="*/ 381118 w 1395531"/>
                                <a:gd name="connsiteY140" fmla="*/ 1116332 h 2602953"/>
                                <a:gd name="connsiteX141" fmla="*/ 371593 w 1395531"/>
                                <a:gd name="connsiteY141" fmla="*/ 1102044 h 2602953"/>
                                <a:gd name="connsiteX142" fmla="*/ 352543 w 1395531"/>
                                <a:gd name="connsiteY142" fmla="*/ 1073469 h 2602953"/>
                                <a:gd name="connsiteX143" fmla="*/ 347781 w 1395531"/>
                                <a:gd name="connsiteY143" fmla="*/ 1059182 h 2602953"/>
                                <a:gd name="connsiteX144" fmla="*/ 338256 w 1395531"/>
                                <a:gd name="connsiteY144" fmla="*/ 1044894 h 2602953"/>
                                <a:gd name="connsiteX145" fmla="*/ 319206 w 1395531"/>
                                <a:gd name="connsiteY145" fmla="*/ 1011557 h 2602953"/>
                                <a:gd name="connsiteX146" fmla="*/ 304918 w 1395531"/>
                                <a:gd name="connsiteY146" fmla="*/ 968694 h 2602953"/>
                                <a:gd name="connsiteX147" fmla="*/ 300156 w 1395531"/>
                                <a:gd name="connsiteY147" fmla="*/ 954407 h 2602953"/>
                                <a:gd name="connsiteX148" fmla="*/ 271581 w 1395531"/>
                                <a:gd name="connsiteY148" fmla="*/ 921069 h 2602953"/>
                                <a:gd name="connsiteX149" fmla="*/ 214439 w 1395531"/>
                                <a:gd name="connsiteY149" fmla="*/ 816293 h 2602953"/>
                                <a:gd name="connsiteX150" fmla="*/ 176343 w 1395531"/>
                                <a:gd name="connsiteY150" fmla="*/ 744856 h 2602953"/>
                                <a:gd name="connsiteX151" fmla="*/ 133468 w 1395531"/>
                                <a:gd name="connsiteY151" fmla="*/ 630557 h 2602953"/>
                                <a:gd name="connsiteX152" fmla="*/ 123864 w 1395531"/>
                                <a:gd name="connsiteY152" fmla="*/ 497206 h 2602953"/>
                                <a:gd name="connsiteX153" fmla="*/ 152527 w 1395531"/>
                                <a:gd name="connsiteY153" fmla="*/ 382907 h 2602953"/>
                                <a:gd name="connsiteX154" fmla="*/ 185860 w 1395531"/>
                                <a:gd name="connsiteY154" fmla="*/ 311469 h 2602953"/>
                                <a:gd name="connsiteX155" fmla="*/ 228724 w 1395531"/>
                                <a:gd name="connsiteY155" fmla="*/ 240032 h 2602953"/>
                                <a:gd name="connsiteX156" fmla="*/ 291588 w 1395531"/>
                                <a:gd name="connsiteY156" fmla="*/ 164785 h 2602953"/>
                                <a:gd name="connsiteX157" fmla="*/ 360169 w 1395531"/>
                                <a:gd name="connsiteY157" fmla="*/ 97157 h 2602953"/>
                                <a:gd name="connsiteX158" fmla="*/ 434469 w 1395531"/>
                                <a:gd name="connsiteY158"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43146 w 1395531"/>
                                <a:gd name="connsiteY11" fmla="*/ 419103 h 2602953"/>
                                <a:gd name="connsiteX12" fmla="*/ 1357431 w 1395531"/>
                                <a:gd name="connsiteY12" fmla="*/ 440057 h 2602953"/>
                                <a:gd name="connsiteX13" fmla="*/ 1366956 w 1395531"/>
                                <a:gd name="connsiteY13" fmla="*/ 487682 h 2602953"/>
                                <a:gd name="connsiteX14" fmla="*/ 1371718 w 1395531"/>
                                <a:gd name="connsiteY14" fmla="*/ 521019 h 2602953"/>
                                <a:gd name="connsiteX15" fmla="*/ 1381243 w 1395531"/>
                                <a:gd name="connsiteY15" fmla="*/ 568644 h 2602953"/>
                                <a:gd name="connsiteX16" fmla="*/ 1390768 w 1395531"/>
                                <a:gd name="connsiteY16" fmla="*/ 630557 h 2602953"/>
                                <a:gd name="connsiteX17" fmla="*/ 1395531 w 1395531"/>
                                <a:gd name="connsiteY17" fmla="*/ 644844 h 2602953"/>
                                <a:gd name="connsiteX18" fmla="*/ 1386006 w 1395531"/>
                                <a:gd name="connsiteY18" fmla="*/ 711519 h 2602953"/>
                                <a:gd name="connsiteX19" fmla="*/ 1376481 w 1395531"/>
                                <a:gd name="connsiteY19" fmla="*/ 768669 h 2602953"/>
                                <a:gd name="connsiteX20" fmla="*/ 1371718 w 1395531"/>
                                <a:gd name="connsiteY20" fmla="*/ 782957 h 2602953"/>
                                <a:gd name="connsiteX21" fmla="*/ 1362193 w 1395531"/>
                                <a:gd name="connsiteY21" fmla="*/ 821057 h 2602953"/>
                                <a:gd name="connsiteX22" fmla="*/ 1352668 w 1395531"/>
                                <a:gd name="connsiteY22" fmla="*/ 835344 h 2602953"/>
                                <a:gd name="connsiteX23" fmla="*/ 1338381 w 1395531"/>
                                <a:gd name="connsiteY23" fmla="*/ 878207 h 2602953"/>
                                <a:gd name="connsiteX24" fmla="*/ 1333618 w 1395531"/>
                                <a:gd name="connsiteY24" fmla="*/ 892494 h 2602953"/>
                                <a:gd name="connsiteX25" fmla="*/ 1324093 w 1395531"/>
                                <a:gd name="connsiteY25" fmla="*/ 906782 h 2602953"/>
                                <a:gd name="connsiteX26" fmla="*/ 1319331 w 1395531"/>
                                <a:gd name="connsiteY26" fmla="*/ 921069 h 2602953"/>
                                <a:gd name="connsiteX27" fmla="*/ 1314568 w 1395531"/>
                                <a:gd name="connsiteY27" fmla="*/ 940119 h 2602953"/>
                                <a:gd name="connsiteX28" fmla="*/ 1305043 w 1395531"/>
                                <a:gd name="connsiteY28" fmla="*/ 954407 h 2602953"/>
                                <a:gd name="connsiteX29" fmla="*/ 1295518 w 1395531"/>
                                <a:gd name="connsiteY29" fmla="*/ 973457 h 2602953"/>
                                <a:gd name="connsiteX30" fmla="*/ 1281231 w 1395531"/>
                                <a:gd name="connsiteY30" fmla="*/ 1016319 h 2602953"/>
                                <a:gd name="connsiteX31" fmla="*/ 1276468 w 1395531"/>
                                <a:gd name="connsiteY31" fmla="*/ 1030607 h 2602953"/>
                                <a:gd name="connsiteX32" fmla="*/ 1266943 w 1395531"/>
                                <a:gd name="connsiteY32" fmla="*/ 1044894 h 2602953"/>
                                <a:gd name="connsiteX33" fmla="*/ 1252656 w 1395531"/>
                                <a:gd name="connsiteY33" fmla="*/ 1078232 h 2602953"/>
                                <a:gd name="connsiteX34" fmla="*/ 1243131 w 1395531"/>
                                <a:gd name="connsiteY34" fmla="*/ 1106807 h 2602953"/>
                                <a:gd name="connsiteX35" fmla="*/ 1238368 w 1395531"/>
                                <a:gd name="connsiteY35" fmla="*/ 1121094 h 2602953"/>
                                <a:gd name="connsiteX36" fmla="*/ 1233606 w 1395531"/>
                                <a:gd name="connsiteY36" fmla="*/ 1135382 h 2602953"/>
                                <a:gd name="connsiteX37" fmla="*/ 1219318 w 1395531"/>
                                <a:gd name="connsiteY37" fmla="*/ 1144907 h 2602953"/>
                                <a:gd name="connsiteX38" fmla="*/ 1214556 w 1395531"/>
                                <a:gd name="connsiteY38" fmla="*/ 1159194 h 2602953"/>
                                <a:gd name="connsiteX39" fmla="*/ 1200268 w 1395531"/>
                                <a:gd name="connsiteY39" fmla="*/ 1173482 h 2602953"/>
                                <a:gd name="connsiteX40" fmla="*/ 1190743 w 1395531"/>
                                <a:gd name="connsiteY40" fmla="*/ 1187769 h 2602953"/>
                                <a:gd name="connsiteX41" fmla="*/ 1171693 w 1395531"/>
                                <a:gd name="connsiteY41" fmla="*/ 1235394 h 2602953"/>
                                <a:gd name="connsiteX42" fmla="*/ 1166931 w 1395531"/>
                                <a:gd name="connsiteY42" fmla="*/ 1249682 h 2602953"/>
                                <a:gd name="connsiteX43" fmla="*/ 1152643 w 1395531"/>
                                <a:gd name="connsiteY43" fmla="*/ 1259207 h 2602953"/>
                                <a:gd name="connsiteX44" fmla="*/ 1133593 w 1395531"/>
                                <a:gd name="connsiteY44" fmla="*/ 1287782 h 2602953"/>
                                <a:gd name="connsiteX45" fmla="*/ 1109781 w 1395531"/>
                                <a:gd name="connsiteY45" fmla="*/ 1316357 h 2602953"/>
                                <a:gd name="connsiteX46" fmla="*/ 1095493 w 1395531"/>
                                <a:gd name="connsiteY46" fmla="*/ 1344932 h 2602953"/>
                                <a:gd name="connsiteX47" fmla="*/ 1081206 w 1395531"/>
                                <a:gd name="connsiteY47" fmla="*/ 1354457 h 2602953"/>
                                <a:gd name="connsiteX48" fmla="*/ 1062156 w 1395531"/>
                                <a:gd name="connsiteY48" fmla="*/ 1383032 h 2602953"/>
                                <a:gd name="connsiteX49" fmla="*/ 1043106 w 1395531"/>
                                <a:gd name="connsiteY49" fmla="*/ 1411607 h 2602953"/>
                                <a:gd name="connsiteX50" fmla="*/ 1024056 w 1395531"/>
                                <a:gd name="connsiteY50" fmla="*/ 1440182 h 2602953"/>
                                <a:gd name="connsiteX51" fmla="*/ 1014531 w 1395531"/>
                                <a:gd name="connsiteY51" fmla="*/ 1454469 h 2602953"/>
                                <a:gd name="connsiteX52" fmla="*/ 1000243 w 1395531"/>
                                <a:gd name="connsiteY52" fmla="*/ 1483044 h 2602953"/>
                                <a:gd name="connsiteX53" fmla="*/ 985956 w 1395531"/>
                                <a:gd name="connsiteY53" fmla="*/ 1511619 h 2602953"/>
                                <a:gd name="connsiteX54" fmla="*/ 971668 w 1395531"/>
                                <a:gd name="connsiteY54" fmla="*/ 1540194 h 2602953"/>
                                <a:gd name="connsiteX55" fmla="*/ 966906 w 1395531"/>
                                <a:gd name="connsiteY55" fmla="*/ 1554482 h 2602953"/>
                                <a:gd name="connsiteX56" fmla="*/ 947856 w 1395531"/>
                                <a:gd name="connsiteY56" fmla="*/ 1583057 h 2602953"/>
                                <a:gd name="connsiteX57" fmla="*/ 928806 w 1395531"/>
                                <a:gd name="connsiteY57" fmla="*/ 1611632 h 2602953"/>
                                <a:gd name="connsiteX58" fmla="*/ 909756 w 1395531"/>
                                <a:gd name="connsiteY58" fmla="*/ 1640207 h 2602953"/>
                                <a:gd name="connsiteX59" fmla="*/ 900231 w 1395531"/>
                                <a:gd name="connsiteY59" fmla="*/ 1654494 h 2602953"/>
                                <a:gd name="connsiteX60" fmla="*/ 866893 w 1395531"/>
                                <a:gd name="connsiteY60" fmla="*/ 1697357 h 2602953"/>
                                <a:gd name="connsiteX61" fmla="*/ 857368 w 1395531"/>
                                <a:gd name="connsiteY61" fmla="*/ 1711644 h 2602953"/>
                                <a:gd name="connsiteX62" fmla="*/ 843081 w 1395531"/>
                                <a:gd name="connsiteY62" fmla="*/ 1740219 h 2602953"/>
                                <a:gd name="connsiteX63" fmla="*/ 833556 w 1395531"/>
                                <a:gd name="connsiteY63" fmla="*/ 1768794 h 2602953"/>
                                <a:gd name="connsiteX64" fmla="*/ 828793 w 1395531"/>
                                <a:gd name="connsiteY64" fmla="*/ 1783082 h 2602953"/>
                                <a:gd name="connsiteX65" fmla="*/ 824031 w 1395531"/>
                                <a:gd name="connsiteY65" fmla="*/ 1797369 h 2602953"/>
                                <a:gd name="connsiteX66" fmla="*/ 804981 w 1395531"/>
                                <a:gd name="connsiteY66" fmla="*/ 1825944 h 2602953"/>
                                <a:gd name="connsiteX67" fmla="*/ 771643 w 1395531"/>
                                <a:gd name="connsiteY67" fmla="*/ 1925957 h 2602953"/>
                                <a:gd name="connsiteX68" fmla="*/ 762118 w 1395531"/>
                                <a:gd name="connsiteY68" fmla="*/ 1954532 h 2602953"/>
                                <a:gd name="connsiteX69" fmla="*/ 757356 w 1395531"/>
                                <a:gd name="connsiteY69" fmla="*/ 1968819 h 2602953"/>
                                <a:gd name="connsiteX70" fmla="*/ 747831 w 1395531"/>
                                <a:gd name="connsiteY70" fmla="*/ 1983107 h 2602953"/>
                                <a:gd name="connsiteX71" fmla="*/ 738306 w 1395531"/>
                                <a:gd name="connsiteY71" fmla="*/ 2011682 h 2602953"/>
                                <a:gd name="connsiteX72" fmla="*/ 724018 w 1395531"/>
                                <a:gd name="connsiteY72" fmla="*/ 2054544 h 2602953"/>
                                <a:gd name="connsiteX73" fmla="*/ 704968 w 1395531"/>
                                <a:gd name="connsiteY73" fmla="*/ 2111694 h 2602953"/>
                                <a:gd name="connsiteX74" fmla="*/ 695443 w 1395531"/>
                                <a:gd name="connsiteY74" fmla="*/ 2140269 h 2602953"/>
                                <a:gd name="connsiteX75" fmla="*/ 690681 w 1395531"/>
                                <a:gd name="connsiteY75" fmla="*/ 2154557 h 2602953"/>
                                <a:gd name="connsiteX76" fmla="*/ 685918 w 1395531"/>
                                <a:gd name="connsiteY76" fmla="*/ 2173607 h 2602953"/>
                                <a:gd name="connsiteX77" fmla="*/ 681156 w 1395531"/>
                                <a:gd name="connsiteY77" fmla="*/ 2211707 h 2602953"/>
                                <a:gd name="connsiteX78" fmla="*/ 676393 w 1395531"/>
                                <a:gd name="connsiteY78" fmla="*/ 2230757 h 2602953"/>
                                <a:gd name="connsiteX79" fmla="*/ 662106 w 1395531"/>
                                <a:gd name="connsiteY79" fmla="*/ 2273619 h 2602953"/>
                                <a:gd name="connsiteX80" fmla="*/ 657343 w 1395531"/>
                                <a:gd name="connsiteY80" fmla="*/ 2287907 h 2602953"/>
                                <a:gd name="connsiteX81" fmla="*/ 652581 w 1395531"/>
                                <a:gd name="connsiteY81" fmla="*/ 2302194 h 2602953"/>
                                <a:gd name="connsiteX82" fmla="*/ 643056 w 1395531"/>
                                <a:gd name="connsiteY82" fmla="*/ 2316482 h 2602953"/>
                                <a:gd name="connsiteX83" fmla="*/ 633531 w 1395531"/>
                                <a:gd name="connsiteY83" fmla="*/ 2345057 h 2602953"/>
                                <a:gd name="connsiteX84" fmla="*/ 628768 w 1395531"/>
                                <a:gd name="connsiteY84" fmla="*/ 2359344 h 2602953"/>
                                <a:gd name="connsiteX85" fmla="*/ 619243 w 1395531"/>
                                <a:gd name="connsiteY85" fmla="*/ 2378394 h 2602953"/>
                                <a:gd name="connsiteX86" fmla="*/ 604956 w 1395531"/>
                                <a:gd name="connsiteY86" fmla="*/ 2421257 h 2602953"/>
                                <a:gd name="connsiteX87" fmla="*/ 600193 w 1395531"/>
                                <a:gd name="connsiteY87" fmla="*/ 2435544 h 2602953"/>
                                <a:gd name="connsiteX88" fmla="*/ 585906 w 1395531"/>
                                <a:gd name="connsiteY88" fmla="*/ 2449832 h 2602953"/>
                                <a:gd name="connsiteX89" fmla="*/ 571618 w 1395531"/>
                                <a:gd name="connsiteY89" fmla="*/ 2459357 h 2602953"/>
                                <a:gd name="connsiteX90" fmla="*/ 543043 w 1395531"/>
                                <a:gd name="connsiteY90" fmla="*/ 2487932 h 2602953"/>
                                <a:gd name="connsiteX91" fmla="*/ 528756 w 1395531"/>
                                <a:gd name="connsiteY91" fmla="*/ 2502219 h 2602953"/>
                                <a:gd name="connsiteX92" fmla="*/ 509706 w 1395531"/>
                                <a:gd name="connsiteY92" fmla="*/ 2530794 h 2602953"/>
                                <a:gd name="connsiteX93" fmla="*/ 495418 w 1395531"/>
                                <a:gd name="connsiteY93" fmla="*/ 2535557 h 2602953"/>
                                <a:gd name="connsiteX94" fmla="*/ 466843 w 1395531"/>
                                <a:gd name="connsiteY94" fmla="*/ 2559369 h 2602953"/>
                                <a:gd name="connsiteX95" fmla="*/ 438268 w 1395531"/>
                                <a:gd name="connsiteY95" fmla="*/ 2568894 h 2602953"/>
                                <a:gd name="connsiteX96" fmla="*/ 404931 w 1395531"/>
                                <a:gd name="connsiteY96" fmla="*/ 2597469 h 2602953"/>
                                <a:gd name="connsiteX97" fmla="*/ 366839 w 1395531"/>
                                <a:gd name="connsiteY97" fmla="*/ 2602231 h 2602953"/>
                                <a:gd name="connsiteX98" fmla="*/ 343023 w 1395531"/>
                                <a:gd name="connsiteY98" fmla="*/ 2587937 h 2602953"/>
                                <a:gd name="connsiteX99" fmla="*/ 247770 w 1395531"/>
                                <a:gd name="connsiteY99" fmla="*/ 2578418 h 2602953"/>
                                <a:gd name="connsiteX100" fmla="*/ 147764 w 1395531"/>
                                <a:gd name="connsiteY100" fmla="*/ 2530795 h 2602953"/>
                                <a:gd name="connsiteX101" fmla="*/ 90608 w 1395531"/>
                                <a:gd name="connsiteY101" fmla="*/ 2492696 h 2602953"/>
                                <a:gd name="connsiteX102" fmla="*/ 19170 w 1395531"/>
                                <a:gd name="connsiteY102" fmla="*/ 2397445 h 2602953"/>
                                <a:gd name="connsiteX103" fmla="*/ 125 w 1395531"/>
                                <a:gd name="connsiteY103" fmla="*/ 2297432 h 2602953"/>
                                <a:gd name="connsiteX104" fmla="*/ 4881 w 1395531"/>
                                <a:gd name="connsiteY104" fmla="*/ 2206944 h 2602953"/>
                                <a:gd name="connsiteX105" fmla="*/ 14406 w 1395531"/>
                                <a:gd name="connsiteY105" fmla="*/ 2178369 h 2602953"/>
                                <a:gd name="connsiteX106" fmla="*/ 19168 w 1395531"/>
                                <a:gd name="connsiteY106" fmla="*/ 2164082 h 2602953"/>
                                <a:gd name="connsiteX107" fmla="*/ 28693 w 1395531"/>
                                <a:gd name="connsiteY107" fmla="*/ 2149794 h 2602953"/>
                                <a:gd name="connsiteX108" fmla="*/ 42981 w 1395531"/>
                                <a:gd name="connsiteY108" fmla="*/ 2121219 h 2602953"/>
                                <a:gd name="connsiteX109" fmla="*/ 71556 w 1395531"/>
                                <a:gd name="connsiteY109" fmla="*/ 2035494 h 2602953"/>
                                <a:gd name="connsiteX110" fmla="*/ 81081 w 1395531"/>
                                <a:gd name="connsiteY110" fmla="*/ 2006919 h 2602953"/>
                                <a:gd name="connsiteX111" fmla="*/ 85843 w 1395531"/>
                                <a:gd name="connsiteY111" fmla="*/ 1992632 h 2602953"/>
                                <a:gd name="connsiteX112" fmla="*/ 123943 w 1395531"/>
                                <a:gd name="connsiteY112" fmla="*/ 1935482 h 2602953"/>
                                <a:gd name="connsiteX113" fmla="*/ 133468 w 1395531"/>
                                <a:gd name="connsiteY113" fmla="*/ 1921194 h 2602953"/>
                                <a:gd name="connsiteX114" fmla="*/ 142993 w 1395531"/>
                                <a:gd name="connsiteY114" fmla="*/ 1906907 h 2602953"/>
                                <a:gd name="connsiteX115" fmla="*/ 147756 w 1395531"/>
                                <a:gd name="connsiteY115" fmla="*/ 1892619 h 2602953"/>
                                <a:gd name="connsiteX116" fmla="*/ 162043 w 1395531"/>
                                <a:gd name="connsiteY116" fmla="*/ 1883094 h 2602953"/>
                                <a:gd name="connsiteX117" fmla="*/ 190618 w 1395531"/>
                                <a:gd name="connsiteY117" fmla="*/ 1840232 h 2602953"/>
                                <a:gd name="connsiteX118" fmla="*/ 200143 w 1395531"/>
                                <a:gd name="connsiteY118" fmla="*/ 1825944 h 2602953"/>
                                <a:gd name="connsiteX119" fmla="*/ 214431 w 1395531"/>
                                <a:gd name="connsiteY119" fmla="*/ 1816419 h 2602953"/>
                                <a:gd name="connsiteX120" fmla="*/ 219193 w 1395531"/>
                                <a:gd name="connsiteY120" fmla="*/ 1802132 h 2602953"/>
                                <a:gd name="connsiteX121" fmla="*/ 238243 w 1395531"/>
                                <a:gd name="connsiteY121" fmla="*/ 1773557 h 2602953"/>
                                <a:gd name="connsiteX122" fmla="*/ 252531 w 1395531"/>
                                <a:gd name="connsiteY122" fmla="*/ 1744982 h 2602953"/>
                                <a:gd name="connsiteX123" fmla="*/ 266818 w 1395531"/>
                                <a:gd name="connsiteY123" fmla="*/ 1735457 h 2602953"/>
                                <a:gd name="connsiteX124" fmla="*/ 285868 w 1395531"/>
                                <a:gd name="connsiteY124" fmla="*/ 1706882 h 2602953"/>
                                <a:gd name="connsiteX125" fmla="*/ 295393 w 1395531"/>
                                <a:gd name="connsiteY125" fmla="*/ 1678307 h 2602953"/>
                                <a:gd name="connsiteX126" fmla="*/ 304918 w 1395531"/>
                                <a:gd name="connsiteY126" fmla="*/ 1664019 h 2602953"/>
                                <a:gd name="connsiteX127" fmla="*/ 314443 w 1395531"/>
                                <a:gd name="connsiteY127" fmla="*/ 1635444 h 2602953"/>
                                <a:gd name="connsiteX128" fmla="*/ 333493 w 1395531"/>
                                <a:gd name="connsiteY128" fmla="*/ 1606869 h 2602953"/>
                                <a:gd name="connsiteX129" fmla="*/ 343018 w 1395531"/>
                                <a:gd name="connsiteY129" fmla="*/ 1592582 h 2602953"/>
                                <a:gd name="connsiteX130" fmla="*/ 357306 w 1395531"/>
                                <a:gd name="connsiteY130" fmla="*/ 1564007 h 2602953"/>
                                <a:gd name="connsiteX131" fmla="*/ 366831 w 1395531"/>
                                <a:gd name="connsiteY131" fmla="*/ 1535432 h 2602953"/>
                                <a:gd name="connsiteX132" fmla="*/ 371593 w 1395531"/>
                                <a:gd name="connsiteY132" fmla="*/ 1521144 h 2602953"/>
                                <a:gd name="connsiteX133" fmla="*/ 390643 w 1395531"/>
                                <a:gd name="connsiteY133" fmla="*/ 1478282 h 2602953"/>
                                <a:gd name="connsiteX134" fmla="*/ 395406 w 1395531"/>
                                <a:gd name="connsiteY134" fmla="*/ 1463994 h 2602953"/>
                                <a:gd name="connsiteX135" fmla="*/ 400168 w 1395531"/>
                                <a:gd name="connsiteY135" fmla="*/ 1449707 h 2602953"/>
                                <a:gd name="connsiteX136" fmla="*/ 409693 w 1395531"/>
                                <a:gd name="connsiteY136" fmla="*/ 1378269 h 2602953"/>
                                <a:gd name="connsiteX137" fmla="*/ 414456 w 1395531"/>
                                <a:gd name="connsiteY137" fmla="*/ 1363982 h 2602953"/>
                                <a:gd name="connsiteX138" fmla="*/ 409693 w 1395531"/>
                                <a:gd name="connsiteY138" fmla="*/ 1211582 h 2602953"/>
                                <a:gd name="connsiteX139" fmla="*/ 395406 w 1395531"/>
                                <a:gd name="connsiteY139" fmla="*/ 1168719 h 2602953"/>
                                <a:gd name="connsiteX140" fmla="*/ 381118 w 1395531"/>
                                <a:gd name="connsiteY140" fmla="*/ 1116332 h 2602953"/>
                                <a:gd name="connsiteX141" fmla="*/ 371593 w 1395531"/>
                                <a:gd name="connsiteY141" fmla="*/ 1102044 h 2602953"/>
                                <a:gd name="connsiteX142" fmla="*/ 352543 w 1395531"/>
                                <a:gd name="connsiteY142" fmla="*/ 1073469 h 2602953"/>
                                <a:gd name="connsiteX143" fmla="*/ 347781 w 1395531"/>
                                <a:gd name="connsiteY143" fmla="*/ 1059182 h 2602953"/>
                                <a:gd name="connsiteX144" fmla="*/ 338256 w 1395531"/>
                                <a:gd name="connsiteY144" fmla="*/ 1044894 h 2602953"/>
                                <a:gd name="connsiteX145" fmla="*/ 319206 w 1395531"/>
                                <a:gd name="connsiteY145" fmla="*/ 1011557 h 2602953"/>
                                <a:gd name="connsiteX146" fmla="*/ 304918 w 1395531"/>
                                <a:gd name="connsiteY146" fmla="*/ 968694 h 2602953"/>
                                <a:gd name="connsiteX147" fmla="*/ 300156 w 1395531"/>
                                <a:gd name="connsiteY147" fmla="*/ 954407 h 2602953"/>
                                <a:gd name="connsiteX148" fmla="*/ 271581 w 1395531"/>
                                <a:gd name="connsiteY148" fmla="*/ 921069 h 2602953"/>
                                <a:gd name="connsiteX149" fmla="*/ 214439 w 1395531"/>
                                <a:gd name="connsiteY149" fmla="*/ 816293 h 2602953"/>
                                <a:gd name="connsiteX150" fmla="*/ 176343 w 1395531"/>
                                <a:gd name="connsiteY150" fmla="*/ 744856 h 2602953"/>
                                <a:gd name="connsiteX151" fmla="*/ 133468 w 1395531"/>
                                <a:gd name="connsiteY151" fmla="*/ 630557 h 2602953"/>
                                <a:gd name="connsiteX152" fmla="*/ 123864 w 1395531"/>
                                <a:gd name="connsiteY152" fmla="*/ 497206 h 2602953"/>
                                <a:gd name="connsiteX153" fmla="*/ 152527 w 1395531"/>
                                <a:gd name="connsiteY153" fmla="*/ 382907 h 2602953"/>
                                <a:gd name="connsiteX154" fmla="*/ 185860 w 1395531"/>
                                <a:gd name="connsiteY154" fmla="*/ 311469 h 2602953"/>
                                <a:gd name="connsiteX155" fmla="*/ 228724 w 1395531"/>
                                <a:gd name="connsiteY155" fmla="*/ 240032 h 2602953"/>
                                <a:gd name="connsiteX156" fmla="*/ 291588 w 1395531"/>
                                <a:gd name="connsiteY156" fmla="*/ 164785 h 2602953"/>
                                <a:gd name="connsiteX157" fmla="*/ 360169 w 1395531"/>
                                <a:gd name="connsiteY157" fmla="*/ 97157 h 2602953"/>
                                <a:gd name="connsiteX158" fmla="*/ 434469 w 1395531"/>
                                <a:gd name="connsiteY158"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43146 w 1395531"/>
                                <a:gd name="connsiteY11" fmla="*/ 419103 h 2602953"/>
                                <a:gd name="connsiteX12" fmla="*/ 1366956 w 1395531"/>
                                <a:gd name="connsiteY12" fmla="*/ 487682 h 2602953"/>
                                <a:gd name="connsiteX13" fmla="*/ 1371718 w 1395531"/>
                                <a:gd name="connsiteY13" fmla="*/ 521019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6956 w 1395531"/>
                                <a:gd name="connsiteY12" fmla="*/ 487682 h 2602953"/>
                                <a:gd name="connsiteX13" fmla="*/ 1371718 w 1395531"/>
                                <a:gd name="connsiteY13" fmla="*/ 521019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1239 w 1395531"/>
                                <a:gd name="connsiteY12" fmla="*/ 491493 h 2602953"/>
                                <a:gd name="connsiteX13" fmla="*/ 1371718 w 1395531"/>
                                <a:gd name="connsiteY13" fmla="*/ 521019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1239 w 1395531"/>
                                <a:gd name="connsiteY12" fmla="*/ 491493 h 2602953"/>
                                <a:gd name="connsiteX13" fmla="*/ 1369813 w 1395531"/>
                                <a:gd name="connsiteY13" fmla="*/ 541974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1239 w 1395531"/>
                                <a:gd name="connsiteY12" fmla="*/ 491493 h 2602953"/>
                                <a:gd name="connsiteX13" fmla="*/ 1369813 w 1395531"/>
                                <a:gd name="connsiteY13" fmla="*/ 541974 h 2602953"/>
                                <a:gd name="connsiteX14" fmla="*/ 1375527 w 1395531"/>
                                <a:gd name="connsiteY14" fmla="*/ 606746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1186"/>
                                <a:gd name="connsiteY0" fmla="*/ 53341 h 2602953"/>
                                <a:gd name="connsiteX1" fmla="*/ 531621 w 1391186"/>
                                <a:gd name="connsiteY1" fmla="*/ 17147 h 2602953"/>
                                <a:gd name="connsiteX2" fmla="*/ 624015 w 1391186"/>
                                <a:gd name="connsiteY2" fmla="*/ 1907 h 2602953"/>
                                <a:gd name="connsiteX3" fmla="*/ 746861 w 1391186"/>
                                <a:gd name="connsiteY3" fmla="*/ 2859 h 2602953"/>
                                <a:gd name="connsiteX4" fmla="*/ 838318 w 1391186"/>
                                <a:gd name="connsiteY4" fmla="*/ 25719 h 2602953"/>
                                <a:gd name="connsiteX5" fmla="*/ 942151 w 1391186"/>
                                <a:gd name="connsiteY5" fmla="*/ 66677 h 2602953"/>
                                <a:gd name="connsiteX6" fmla="*/ 1029773 w 1391186"/>
                                <a:gd name="connsiteY6" fmla="*/ 104778 h 2602953"/>
                                <a:gd name="connsiteX7" fmla="*/ 1126931 w 1391186"/>
                                <a:gd name="connsiteY7" fmla="*/ 162881 h 2602953"/>
                                <a:gd name="connsiteX8" fmla="*/ 1215510 w 1391186"/>
                                <a:gd name="connsiteY8" fmla="*/ 232413 h 2602953"/>
                                <a:gd name="connsiteX9" fmla="*/ 1269795 w 1391186"/>
                                <a:gd name="connsiteY9" fmla="*/ 293372 h 2602953"/>
                                <a:gd name="connsiteX10" fmla="*/ 1305040 w 1391186"/>
                                <a:gd name="connsiteY10" fmla="*/ 357190 h 2602953"/>
                                <a:gd name="connsiteX11" fmla="*/ 1333618 w 1391186"/>
                                <a:gd name="connsiteY11" fmla="*/ 419103 h 2602953"/>
                                <a:gd name="connsiteX12" fmla="*/ 1361239 w 1391186"/>
                                <a:gd name="connsiteY12" fmla="*/ 491493 h 2602953"/>
                                <a:gd name="connsiteX13" fmla="*/ 1369813 w 1391186"/>
                                <a:gd name="connsiteY13" fmla="*/ 541974 h 2602953"/>
                                <a:gd name="connsiteX14" fmla="*/ 1375527 w 1391186"/>
                                <a:gd name="connsiteY14" fmla="*/ 606746 h 2602953"/>
                                <a:gd name="connsiteX15" fmla="*/ 1390768 w 1391186"/>
                                <a:gd name="connsiteY15" fmla="*/ 630557 h 2602953"/>
                                <a:gd name="connsiteX16" fmla="*/ 1386006 w 1391186"/>
                                <a:gd name="connsiteY16" fmla="*/ 711519 h 2602953"/>
                                <a:gd name="connsiteX17" fmla="*/ 1376481 w 1391186"/>
                                <a:gd name="connsiteY17" fmla="*/ 768669 h 2602953"/>
                                <a:gd name="connsiteX18" fmla="*/ 1371718 w 1391186"/>
                                <a:gd name="connsiteY18" fmla="*/ 782957 h 2602953"/>
                                <a:gd name="connsiteX19" fmla="*/ 1362193 w 1391186"/>
                                <a:gd name="connsiteY19" fmla="*/ 821057 h 2602953"/>
                                <a:gd name="connsiteX20" fmla="*/ 1352668 w 1391186"/>
                                <a:gd name="connsiteY20" fmla="*/ 835344 h 2602953"/>
                                <a:gd name="connsiteX21" fmla="*/ 1338381 w 1391186"/>
                                <a:gd name="connsiteY21" fmla="*/ 878207 h 2602953"/>
                                <a:gd name="connsiteX22" fmla="*/ 1333618 w 1391186"/>
                                <a:gd name="connsiteY22" fmla="*/ 892494 h 2602953"/>
                                <a:gd name="connsiteX23" fmla="*/ 1324093 w 1391186"/>
                                <a:gd name="connsiteY23" fmla="*/ 906782 h 2602953"/>
                                <a:gd name="connsiteX24" fmla="*/ 1319331 w 1391186"/>
                                <a:gd name="connsiteY24" fmla="*/ 921069 h 2602953"/>
                                <a:gd name="connsiteX25" fmla="*/ 1314568 w 1391186"/>
                                <a:gd name="connsiteY25" fmla="*/ 940119 h 2602953"/>
                                <a:gd name="connsiteX26" fmla="*/ 1305043 w 1391186"/>
                                <a:gd name="connsiteY26" fmla="*/ 954407 h 2602953"/>
                                <a:gd name="connsiteX27" fmla="*/ 1295518 w 1391186"/>
                                <a:gd name="connsiteY27" fmla="*/ 973457 h 2602953"/>
                                <a:gd name="connsiteX28" fmla="*/ 1281231 w 1391186"/>
                                <a:gd name="connsiteY28" fmla="*/ 1016319 h 2602953"/>
                                <a:gd name="connsiteX29" fmla="*/ 1276468 w 1391186"/>
                                <a:gd name="connsiteY29" fmla="*/ 1030607 h 2602953"/>
                                <a:gd name="connsiteX30" fmla="*/ 1266943 w 1391186"/>
                                <a:gd name="connsiteY30" fmla="*/ 1044894 h 2602953"/>
                                <a:gd name="connsiteX31" fmla="*/ 1252656 w 1391186"/>
                                <a:gd name="connsiteY31" fmla="*/ 1078232 h 2602953"/>
                                <a:gd name="connsiteX32" fmla="*/ 1243131 w 1391186"/>
                                <a:gd name="connsiteY32" fmla="*/ 1106807 h 2602953"/>
                                <a:gd name="connsiteX33" fmla="*/ 1238368 w 1391186"/>
                                <a:gd name="connsiteY33" fmla="*/ 1121094 h 2602953"/>
                                <a:gd name="connsiteX34" fmla="*/ 1233606 w 1391186"/>
                                <a:gd name="connsiteY34" fmla="*/ 1135382 h 2602953"/>
                                <a:gd name="connsiteX35" fmla="*/ 1219318 w 1391186"/>
                                <a:gd name="connsiteY35" fmla="*/ 1144907 h 2602953"/>
                                <a:gd name="connsiteX36" fmla="*/ 1214556 w 1391186"/>
                                <a:gd name="connsiteY36" fmla="*/ 1159194 h 2602953"/>
                                <a:gd name="connsiteX37" fmla="*/ 1200268 w 1391186"/>
                                <a:gd name="connsiteY37" fmla="*/ 1173482 h 2602953"/>
                                <a:gd name="connsiteX38" fmla="*/ 1190743 w 1391186"/>
                                <a:gd name="connsiteY38" fmla="*/ 1187769 h 2602953"/>
                                <a:gd name="connsiteX39" fmla="*/ 1171693 w 1391186"/>
                                <a:gd name="connsiteY39" fmla="*/ 1235394 h 2602953"/>
                                <a:gd name="connsiteX40" fmla="*/ 1166931 w 1391186"/>
                                <a:gd name="connsiteY40" fmla="*/ 1249682 h 2602953"/>
                                <a:gd name="connsiteX41" fmla="*/ 1152643 w 1391186"/>
                                <a:gd name="connsiteY41" fmla="*/ 1259207 h 2602953"/>
                                <a:gd name="connsiteX42" fmla="*/ 1133593 w 1391186"/>
                                <a:gd name="connsiteY42" fmla="*/ 1287782 h 2602953"/>
                                <a:gd name="connsiteX43" fmla="*/ 1109781 w 1391186"/>
                                <a:gd name="connsiteY43" fmla="*/ 1316357 h 2602953"/>
                                <a:gd name="connsiteX44" fmla="*/ 1095493 w 1391186"/>
                                <a:gd name="connsiteY44" fmla="*/ 1344932 h 2602953"/>
                                <a:gd name="connsiteX45" fmla="*/ 1081206 w 1391186"/>
                                <a:gd name="connsiteY45" fmla="*/ 1354457 h 2602953"/>
                                <a:gd name="connsiteX46" fmla="*/ 1062156 w 1391186"/>
                                <a:gd name="connsiteY46" fmla="*/ 1383032 h 2602953"/>
                                <a:gd name="connsiteX47" fmla="*/ 1043106 w 1391186"/>
                                <a:gd name="connsiteY47" fmla="*/ 1411607 h 2602953"/>
                                <a:gd name="connsiteX48" fmla="*/ 1024056 w 1391186"/>
                                <a:gd name="connsiteY48" fmla="*/ 1440182 h 2602953"/>
                                <a:gd name="connsiteX49" fmla="*/ 1014531 w 1391186"/>
                                <a:gd name="connsiteY49" fmla="*/ 1454469 h 2602953"/>
                                <a:gd name="connsiteX50" fmla="*/ 1000243 w 1391186"/>
                                <a:gd name="connsiteY50" fmla="*/ 1483044 h 2602953"/>
                                <a:gd name="connsiteX51" fmla="*/ 985956 w 1391186"/>
                                <a:gd name="connsiteY51" fmla="*/ 1511619 h 2602953"/>
                                <a:gd name="connsiteX52" fmla="*/ 971668 w 1391186"/>
                                <a:gd name="connsiteY52" fmla="*/ 1540194 h 2602953"/>
                                <a:gd name="connsiteX53" fmla="*/ 966906 w 1391186"/>
                                <a:gd name="connsiteY53" fmla="*/ 1554482 h 2602953"/>
                                <a:gd name="connsiteX54" fmla="*/ 947856 w 1391186"/>
                                <a:gd name="connsiteY54" fmla="*/ 1583057 h 2602953"/>
                                <a:gd name="connsiteX55" fmla="*/ 928806 w 1391186"/>
                                <a:gd name="connsiteY55" fmla="*/ 1611632 h 2602953"/>
                                <a:gd name="connsiteX56" fmla="*/ 909756 w 1391186"/>
                                <a:gd name="connsiteY56" fmla="*/ 1640207 h 2602953"/>
                                <a:gd name="connsiteX57" fmla="*/ 900231 w 1391186"/>
                                <a:gd name="connsiteY57" fmla="*/ 1654494 h 2602953"/>
                                <a:gd name="connsiteX58" fmla="*/ 866893 w 1391186"/>
                                <a:gd name="connsiteY58" fmla="*/ 1697357 h 2602953"/>
                                <a:gd name="connsiteX59" fmla="*/ 857368 w 1391186"/>
                                <a:gd name="connsiteY59" fmla="*/ 1711644 h 2602953"/>
                                <a:gd name="connsiteX60" fmla="*/ 843081 w 1391186"/>
                                <a:gd name="connsiteY60" fmla="*/ 1740219 h 2602953"/>
                                <a:gd name="connsiteX61" fmla="*/ 833556 w 1391186"/>
                                <a:gd name="connsiteY61" fmla="*/ 1768794 h 2602953"/>
                                <a:gd name="connsiteX62" fmla="*/ 828793 w 1391186"/>
                                <a:gd name="connsiteY62" fmla="*/ 1783082 h 2602953"/>
                                <a:gd name="connsiteX63" fmla="*/ 824031 w 1391186"/>
                                <a:gd name="connsiteY63" fmla="*/ 1797369 h 2602953"/>
                                <a:gd name="connsiteX64" fmla="*/ 804981 w 1391186"/>
                                <a:gd name="connsiteY64" fmla="*/ 1825944 h 2602953"/>
                                <a:gd name="connsiteX65" fmla="*/ 771643 w 1391186"/>
                                <a:gd name="connsiteY65" fmla="*/ 1925957 h 2602953"/>
                                <a:gd name="connsiteX66" fmla="*/ 762118 w 1391186"/>
                                <a:gd name="connsiteY66" fmla="*/ 1954532 h 2602953"/>
                                <a:gd name="connsiteX67" fmla="*/ 757356 w 1391186"/>
                                <a:gd name="connsiteY67" fmla="*/ 1968819 h 2602953"/>
                                <a:gd name="connsiteX68" fmla="*/ 747831 w 1391186"/>
                                <a:gd name="connsiteY68" fmla="*/ 1983107 h 2602953"/>
                                <a:gd name="connsiteX69" fmla="*/ 738306 w 1391186"/>
                                <a:gd name="connsiteY69" fmla="*/ 2011682 h 2602953"/>
                                <a:gd name="connsiteX70" fmla="*/ 724018 w 1391186"/>
                                <a:gd name="connsiteY70" fmla="*/ 2054544 h 2602953"/>
                                <a:gd name="connsiteX71" fmla="*/ 704968 w 1391186"/>
                                <a:gd name="connsiteY71" fmla="*/ 2111694 h 2602953"/>
                                <a:gd name="connsiteX72" fmla="*/ 695443 w 1391186"/>
                                <a:gd name="connsiteY72" fmla="*/ 2140269 h 2602953"/>
                                <a:gd name="connsiteX73" fmla="*/ 690681 w 1391186"/>
                                <a:gd name="connsiteY73" fmla="*/ 2154557 h 2602953"/>
                                <a:gd name="connsiteX74" fmla="*/ 685918 w 1391186"/>
                                <a:gd name="connsiteY74" fmla="*/ 2173607 h 2602953"/>
                                <a:gd name="connsiteX75" fmla="*/ 681156 w 1391186"/>
                                <a:gd name="connsiteY75" fmla="*/ 2211707 h 2602953"/>
                                <a:gd name="connsiteX76" fmla="*/ 676393 w 1391186"/>
                                <a:gd name="connsiteY76" fmla="*/ 2230757 h 2602953"/>
                                <a:gd name="connsiteX77" fmla="*/ 662106 w 1391186"/>
                                <a:gd name="connsiteY77" fmla="*/ 2273619 h 2602953"/>
                                <a:gd name="connsiteX78" fmla="*/ 657343 w 1391186"/>
                                <a:gd name="connsiteY78" fmla="*/ 2287907 h 2602953"/>
                                <a:gd name="connsiteX79" fmla="*/ 652581 w 1391186"/>
                                <a:gd name="connsiteY79" fmla="*/ 2302194 h 2602953"/>
                                <a:gd name="connsiteX80" fmla="*/ 643056 w 1391186"/>
                                <a:gd name="connsiteY80" fmla="*/ 2316482 h 2602953"/>
                                <a:gd name="connsiteX81" fmla="*/ 633531 w 1391186"/>
                                <a:gd name="connsiteY81" fmla="*/ 2345057 h 2602953"/>
                                <a:gd name="connsiteX82" fmla="*/ 628768 w 1391186"/>
                                <a:gd name="connsiteY82" fmla="*/ 2359344 h 2602953"/>
                                <a:gd name="connsiteX83" fmla="*/ 619243 w 1391186"/>
                                <a:gd name="connsiteY83" fmla="*/ 2378394 h 2602953"/>
                                <a:gd name="connsiteX84" fmla="*/ 604956 w 1391186"/>
                                <a:gd name="connsiteY84" fmla="*/ 2421257 h 2602953"/>
                                <a:gd name="connsiteX85" fmla="*/ 600193 w 1391186"/>
                                <a:gd name="connsiteY85" fmla="*/ 2435544 h 2602953"/>
                                <a:gd name="connsiteX86" fmla="*/ 585906 w 1391186"/>
                                <a:gd name="connsiteY86" fmla="*/ 2449832 h 2602953"/>
                                <a:gd name="connsiteX87" fmla="*/ 571618 w 1391186"/>
                                <a:gd name="connsiteY87" fmla="*/ 2459357 h 2602953"/>
                                <a:gd name="connsiteX88" fmla="*/ 543043 w 1391186"/>
                                <a:gd name="connsiteY88" fmla="*/ 2487932 h 2602953"/>
                                <a:gd name="connsiteX89" fmla="*/ 528756 w 1391186"/>
                                <a:gd name="connsiteY89" fmla="*/ 2502219 h 2602953"/>
                                <a:gd name="connsiteX90" fmla="*/ 509706 w 1391186"/>
                                <a:gd name="connsiteY90" fmla="*/ 2530794 h 2602953"/>
                                <a:gd name="connsiteX91" fmla="*/ 495418 w 1391186"/>
                                <a:gd name="connsiteY91" fmla="*/ 2535557 h 2602953"/>
                                <a:gd name="connsiteX92" fmla="*/ 466843 w 1391186"/>
                                <a:gd name="connsiteY92" fmla="*/ 2559369 h 2602953"/>
                                <a:gd name="connsiteX93" fmla="*/ 438268 w 1391186"/>
                                <a:gd name="connsiteY93" fmla="*/ 2568894 h 2602953"/>
                                <a:gd name="connsiteX94" fmla="*/ 404931 w 1391186"/>
                                <a:gd name="connsiteY94" fmla="*/ 2597469 h 2602953"/>
                                <a:gd name="connsiteX95" fmla="*/ 366839 w 1391186"/>
                                <a:gd name="connsiteY95" fmla="*/ 2602231 h 2602953"/>
                                <a:gd name="connsiteX96" fmla="*/ 343023 w 1391186"/>
                                <a:gd name="connsiteY96" fmla="*/ 2587937 h 2602953"/>
                                <a:gd name="connsiteX97" fmla="*/ 247770 w 1391186"/>
                                <a:gd name="connsiteY97" fmla="*/ 2578418 h 2602953"/>
                                <a:gd name="connsiteX98" fmla="*/ 147764 w 1391186"/>
                                <a:gd name="connsiteY98" fmla="*/ 2530795 h 2602953"/>
                                <a:gd name="connsiteX99" fmla="*/ 90608 w 1391186"/>
                                <a:gd name="connsiteY99" fmla="*/ 2492696 h 2602953"/>
                                <a:gd name="connsiteX100" fmla="*/ 19170 w 1391186"/>
                                <a:gd name="connsiteY100" fmla="*/ 2397445 h 2602953"/>
                                <a:gd name="connsiteX101" fmla="*/ 125 w 1391186"/>
                                <a:gd name="connsiteY101" fmla="*/ 2297432 h 2602953"/>
                                <a:gd name="connsiteX102" fmla="*/ 4881 w 1391186"/>
                                <a:gd name="connsiteY102" fmla="*/ 2206944 h 2602953"/>
                                <a:gd name="connsiteX103" fmla="*/ 14406 w 1391186"/>
                                <a:gd name="connsiteY103" fmla="*/ 2178369 h 2602953"/>
                                <a:gd name="connsiteX104" fmla="*/ 19168 w 1391186"/>
                                <a:gd name="connsiteY104" fmla="*/ 2164082 h 2602953"/>
                                <a:gd name="connsiteX105" fmla="*/ 28693 w 1391186"/>
                                <a:gd name="connsiteY105" fmla="*/ 2149794 h 2602953"/>
                                <a:gd name="connsiteX106" fmla="*/ 42981 w 1391186"/>
                                <a:gd name="connsiteY106" fmla="*/ 2121219 h 2602953"/>
                                <a:gd name="connsiteX107" fmla="*/ 71556 w 1391186"/>
                                <a:gd name="connsiteY107" fmla="*/ 2035494 h 2602953"/>
                                <a:gd name="connsiteX108" fmla="*/ 81081 w 1391186"/>
                                <a:gd name="connsiteY108" fmla="*/ 2006919 h 2602953"/>
                                <a:gd name="connsiteX109" fmla="*/ 85843 w 1391186"/>
                                <a:gd name="connsiteY109" fmla="*/ 1992632 h 2602953"/>
                                <a:gd name="connsiteX110" fmla="*/ 123943 w 1391186"/>
                                <a:gd name="connsiteY110" fmla="*/ 1935482 h 2602953"/>
                                <a:gd name="connsiteX111" fmla="*/ 133468 w 1391186"/>
                                <a:gd name="connsiteY111" fmla="*/ 1921194 h 2602953"/>
                                <a:gd name="connsiteX112" fmla="*/ 142993 w 1391186"/>
                                <a:gd name="connsiteY112" fmla="*/ 1906907 h 2602953"/>
                                <a:gd name="connsiteX113" fmla="*/ 147756 w 1391186"/>
                                <a:gd name="connsiteY113" fmla="*/ 1892619 h 2602953"/>
                                <a:gd name="connsiteX114" fmla="*/ 162043 w 1391186"/>
                                <a:gd name="connsiteY114" fmla="*/ 1883094 h 2602953"/>
                                <a:gd name="connsiteX115" fmla="*/ 190618 w 1391186"/>
                                <a:gd name="connsiteY115" fmla="*/ 1840232 h 2602953"/>
                                <a:gd name="connsiteX116" fmla="*/ 200143 w 1391186"/>
                                <a:gd name="connsiteY116" fmla="*/ 1825944 h 2602953"/>
                                <a:gd name="connsiteX117" fmla="*/ 214431 w 1391186"/>
                                <a:gd name="connsiteY117" fmla="*/ 1816419 h 2602953"/>
                                <a:gd name="connsiteX118" fmla="*/ 219193 w 1391186"/>
                                <a:gd name="connsiteY118" fmla="*/ 1802132 h 2602953"/>
                                <a:gd name="connsiteX119" fmla="*/ 238243 w 1391186"/>
                                <a:gd name="connsiteY119" fmla="*/ 1773557 h 2602953"/>
                                <a:gd name="connsiteX120" fmla="*/ 252531 w 1391186"/>
                                <a:gd name="connsiteY120" fmla="*/ 1744982 h 2602953"/>
                                <a:gd name="connsiteX121" fmla="*/ 266818 w 1391186"/>
                                <a:gd name="connsiteY121" fmla="*/ 1735457 h 2602953"/>
                                <a:gd name="connsiteX122" fmla="*/ 285868 w 1391186"/>
                                <a:gd name="connsiteY122" fmla="*/ 1706882 h 2602953"/>
                                <a:gd name="connsiteX123" fmla="*/ 295393 w 1391186"/>
                                <a:gd name="connsiteY123" fmla="*/ 1678307 h 2602953"/>
                                <a:gd name="connsiteX124" fmla="*/ 304918 w 1391186"/>
                                <a:gd name="connsiteY124" fmla="*/ 1664019 h 2602953"/>
                                <a:gd name="connsiteX125" fmla="*/ 314443 w 1391186"/>
                                <a:gd name="connsiteY125" fmla="*/ 1635444 h 2602953"/>
                                <a:gd name="connsiteX126" fmla="*/ 333493 w 1391186"/>
                                <a:gd name="connsiteY126" fmla="*/ 1606869 h 2602953"/>
                                <a:gd name="connsiteX127" fmla="*/ 343018 w 1391186"/>
                                <a:gd name="connsiteY127" fmla="*/ 1592582 h 2602953"/>
                                <a:gd name="connsiteX128" fmla="*/ 357306 w 1391186"/>
                                <a:gd name="connsiteY128" fmla="*/ 1564007 h 2602953"/>
                                <a:gd name="connsiteX129" fmla="*/ 366831 w 1391186"/>
                                <a:gd name="connsiteY129" fmla="*/ 1535432 h 2602953"/>
                                <a:gd name="connsiteX130" fmla="*/ 371593 w 1391186"/>
                                <a:gd name="connsiteY130" fmla="*/ 1521144 h 2602953"/>
                                <a:gd name="connsiteX131" fmla="*/ 390643 w 1391186"/>
                                <a:gd name="connsiteY131" fmla="*/ 1478282 h 2602953"/>
                                <a:gd name="connsiteX132" fmla="*/ 395406 w 1391186"/>
                                <a:gd name="connsiteY132" fmla="*/ 1463994 h 2602953"/>
                                <a:gd name="connsiteX133" fmla="*/ 400168 w 1391186"/>
                                <a:gd name="connsiteY133" fmla="*/ 1449707 h 2602953"/>
                                <a:gd name="connsiteX134" fmla="*/ 409693 w 1391186"/>
                                <a:gd name="connsiteY134" fmla="*/ 1378269 h 2602953"/>
                                <a:gd name="connsiteX135" fmla="*/ 414456 w 1391186"/>
                                <a:gd name="connsiteY135" fmla="*/ 1363982 h 2602953"/>
                                <a:gd name="connsiteX136" fmla="*/ 409693 w 1391186"/>
                                <a:gd name="connsiteY136" fmla="*/ 1211582 h 2602953"/>
                                <a:gd name="connsiteX137" fmla="*/ 395406 w 1391186"/>
                                <a:gd name="connsiteY137" fmla="*/ 1168719 h 2602953"/>
                                <a:gd name="connsiteX138" fmla="*/ 381118 w 1391186"/>
                                <a:gd name="connsiteY138" fmla="*/ 1116332 h 2602953"/>
                                <a:gd name="connsiteX139" fmla="*/ 371593 w 1391186"/>
                                <a:gd name="connsiteY139" fmla="*/ 1102044 h 2602953"/>
                                <a:gd name="connsiteX140" fmla="*/ 352543 w 1391186"/>
                                <a:gd name="connsiteY140" fmla="*/ 1073469 h 2602953"/>
                                <a:gd name="connsiteX141" fmla="*/ 347781 w 1391186"/>
                                <a:gd name="connsiteY141" fmla="*/ 1059182 h 2602953"/>
                                <a:gd name="connsiteX142" fmla="*/ 338256 w 1391186"/>
                                <a:gd name="connsiteY142" fmla="*/ 1044894 h 2602953"/>
                                <a:gd name="connsiteX143" fmla="*/ 319206 w 1391186"/>
                                <a:gd name="connsiteY143" fmla="*/ 1011557 h 2602953"/>
                                <a:gd name="connsiteX144" fmla="*/ 304918 w 1391186"/>
                                <a:gd name="connsiteY144" fmla="*/ 968694 h 2602953"/>
                                <a:gd name="connsiteX145" fmla="*/ 300156 w 1391186"/>
                                <a:gd name="connsiteY145" fmla="*/ 954407 h 2602953"/>
                                <a:gd name="connsiteX146" fmla="*/ 271581 w 1391186"/>
                                <a:gd name="connsiteY146" fmla="*/ 921069 h 2602953"/>
                                <a:gd name="connsiteX147" fmla="*/ 214439 w 1391186"/>
                                <a:gd name="connsiteY147" fmla="*/ 816293 h 2602953"/>
                                <a:gd name="connsiteX148" fmla="*/ 176343 w 1391186"/>
                                <a:gd name="connsiteY148" fmla="*/ 744856 h 2602953"/>
                                <a:gd name="connsiteX149" fmla="*/ 133468 w 1391186"/>
                                <a:gd name="connsiteY149" fmla="*/ 630557 h 2602953"/>
                                <a:gd name="connsiteX150" fmla="*/ 123864 w 1391186"/>
                                <a:gd name="connsiteY150" fmla="*/ 497206 h 2602953"/>
                                <a:gd name="connsiteX151" fmla="*/ 152527 w 1391186"/>
                                <a:gd name="connsiteY151" fmla="*/ 382907 h 2602953"/>
                                <a:gd name="connsiteX152" fmla="*/ 185860 w 1391186"/>
                                <a:gd name="connsiteY152" fmla="*/ 311469 h 2602953"/>
                                <a:gd name="connsiteX153" fmla="*/ 228724 w 1391186"/>
                                <a:gd name="connsiteY153" fmla="*/ 240032 h 2602953"/>
                                <a:gd name="connsiteX154" fmla="*/ 291588 w 1391186"/>
                                <a:gd name="connsiteY154" fmla="*/ 164785 h 2602953"/>
                                <a:gd name="connsiteX155" fmla="*/ 360169 w 1391186"/>
                                <a:gd name="connsiteY155" fmla="*/ 97157 h 2602953"/>
                                <a:gd name="connsiteX156" fmla="*/ 434469 w 1391186"/>
                                <a:gd name="connsiteY156" fmla="*/ 53341 h 2602953"/>
                                <a:gd name="connsiteX0" fmla="*/ 434469 w 1386009"/>
                                <a:gd name="connsiteY0" fmla="*/ 53341 h 2602953"/>
                                <a:gd name="connsiteX1" fmla="*/ 531621 w 1386009"/>
                                <a:gd name="connsiteY1" fmla="*/ 17147 h 2602953"/>
                                <a:gd name="connsiteX2" fmla="*/ 624015 w 1386009"/>
                                <a:gd name="connsiteY2" fmla="*/ 1907 h 2602953"/>
                                <a:gd name="connsiteX3" fmla="*/ 746861 w 1386009"/>
                                <a:gd name="connsiteY3" fmla="*/ 2859 h 2602953"/>
                                <a:gd name="connsiteX4" fmla="*/ 838318 w 1386009"/>
                                <a:gd name="connsiteY4" fmla="*/ 25719 h 2602953"/>
                                <a:gd name="connsiteX5" fmla="*/ 942151 w 1386009"/>
                                <a:gd name="connsiteY5" fmla="*/ 66677 h 2602953"/>
                                <a:gd name="connsiteX6" fmla="*/ 1029773 w 1386009"/>
                                <a:gd name="connsiteY6" fmla="*/ 104778 h 2602953"/>
                                <a:gd name="connsiteX7" fmla="*/ 1126931 w 1386009"/>
                                <a:gd name="connsiteY7" fmla="*/ 162881 h 2602953"/>
                                <a:gd name="connsiteX8" fmla="*/ 1215510 w 1386009"/>
                                <a:gd name="connsiteY8" fmla="*/ 232413 h 2602953"/>
                                <a:gd name="connsiteX9" fmla="*/ 1269795 w 1386009"/>
                                <a:gd name="connsiteY9" fmla="*/ 293372 h 2602953"/>
                                <a:gd name="connsiteX10" fmla="*/ 1305040 w 1386009"/>
                                <a:gd name="connsiteY10" fmla="*/ 357190 h 2602953"/>
                                <a:gd name="connsiteX11" fmla="*/ 1333618 w 1386009"/>
                                <a:gd name="connsiteY11" fmla="*/ 419103 h 2602953"/>
                                <a:gd name="connsiteX12" fmla="*/ 1361239 w 1386009"/>
                                <a:gd name="connsiteY12" fmla="*/ 491493 h 2602953"/>
                                <a:gd name="connsiteX13" fmla="*/ 1369813 w 1386009"/>
                                <a:gd name="connsiteY13" fmla="*/ 541974 h 2602953"/>
                                <a:gd name="connsiteX14" fmla="*/ 1375527 w 1386009"/>
                                <a:gd name="connsiteY14" fmla="*/ 606746 h 2602953"/>
                                <a:gd name="connsiteX15" fmla="*/ 1386006 w 1386009"/>
                                <a:gd name="connsiteY15" fmla="*/ 711519 h 2602953"/>
                                <a:gd name="connsiteX16" fmla="*/ 1376481 w 1386009"/>
                                <a:gd name="connsiteY16" fmla="*/ 768669 h 2602953"/>
                                <a:gd name="connsiteX17" fmla="*/ 1371718 w 1386009"/>
                                <a:gd name="connsiteY17" fmla="*/ 782957 h 2602953"/>
                                <a:gd name="connsiteX18" fmla="*/ 1362193 w 1386009"/>
                                <a:gd name="connsiteY18" fmla="*/ 821057 h 2602953"/>
                                <a:gd name="connsiteX19" fmla="*/ 1352668 w 1386009"/>
                                <a:gd name="connsiteY19" fmla="*/ 835344 h 2602953"/>
                                <a:gd name="connsiteX20" fmla="*/ 1338381 w 1386009"/>
                                <a:gd name="connsiteY20" fmla="*/ 878207 h 2602953"/>
                                <a:gd name="connsiteX21" fmla="*/ 1333618 w 1386009"/>
                                <a:gd name="connsiteY21" fmla="*/ 892494 h 2602953"/>
                                <a:gd name="connsiteX22" fmla="*/ 1324093 w 1386009"/>
                                <a:gd name="connsiteY22" fmla="*/ 906782 h 2602953"/>
                                <a:gd name="connsiteX23" fmla="*/ 1319331 w 1386009"/>
                                <a:gd name="connsiteY23" fmla="*/ 921069 h 2602953"/>
                                <a:gd name="connsiteX24" fmla="*/ 1314568 w 1386009"/>
                                <a:gd name="connsiteY24" fmla="*/ 940119 h 2602953"/>
                                <a:gd name="connsiteX25" fmla="*/ 1305043 w 1386009"/>
                                <a:gd name="connsiteY25" fmla="*/ 954407 h 2602953"/>
                                <a:gd name="connsiteX26" fmla="*/ 1295518 w 1386009"/>
                                <a:gd name="connsiteY26" fmla="*/ 973457 h 2602953"/>
                                <a:gd name="connsiteX27" fmla="*/ 1281231 w 1386009"/>
                                <a:gd name="connsiteY27" fmla="*/ 1016319 h 2602953"/>
                                <a:gd name="connsiteX28" fmla="*/ 1276468 w 1386009"/>
                                <a:gd name="connsiteY28" fmla="*/ 1030607 h 2602953"/>
                                <a:gd name="connsiteX29" fmla="*/ 1266943 w 1386009"/>
                                <a:gd name="connsiteY29" fmla="*/ 1044894 h 2602953"/>
                                <a:gd name="connsiteX30" fmla="*/ 1252656 w 1386009"/>
                                <a:gd name="connsiteY30" fmla="*/ 1078232 h 2602953"/>
                                <a:gd name="connsiteX31" fmla="*/ 1243131 w 1386009"/>
                                <a:gd name="connsiteY31" fmla="*/ 1106807 h 2602953"/>
                                <a:gd name="connsiteX32" fmla="*/ 1238368 w 1386009"/>
                                <a:gd name="connsiteY32" fmla="*/ 1121094 h 2602953"/>
                                <a:gd name="connsiteX33" fmla="*/ 1233606 w 1386009"/>
                                <a:gd name="connsiteY33" fmla="*/ 1135382 h 2602953"/>
                                <a:gd name="connsiteX34" fmla="*/ 1219318 w 1386009"/>
                                <a:gd name="connsiteY34" fmla="*/ 1144907 h 2602953"/>
                                <a:gd name="connsiteX35" fmla="*/ 1214556 w 1386009"/>
                                <a:gd name="connsiteY35" fmla="*/ 1159194 h 2602953"/>
                                <a:gd name="connsiteX36" fmla="*/ 1200268 w 1386009"/>
                                <a:gd name="connsiteY36" fmla="*/ 1173482 h 2602953"/>
                                <a:gd name="connsiteX37" fmla="*/ 1190743 w 1386009"/>
                                <a:gd name="connsiteY37" fmla="*/ 1187769 h 2602953"/>
                                <a:gd name="connsiteX38" fmla="*/ 1171693 w 1386009"/>
                                <a:gd name="connsiteY38" fmla="*/ 1235394 h 2602953"/>
                                <a:gd name="connsiteX39" fmla="*/ 1166931 w 1386009"/>
                                <a:gd name="connsiteY39" fmla="*/ 1249682 h 2602953"/>
                                <a:gd name="connsiteX40" fmla="*/ 1152643 w 1386009"/>
                                <a:gd name="connsiteY40" fmla="*/ 1259207 h 2602953"/>
                                <a:gd name="connsiteX41" fmla="*/ 1133593 w 1386009"/>
                                <a:gd name="connsiteY41" fmla="*/ 1287782 h 2602953"/>
                                <a:gd name="connsiteX42" fmla="*/ 1109781 w 1386009"/>
                                <a:gd name="connsiteY42" fmla="*/ 1316357 h 2602953"/>
                                <a:gd name="connsiteX43" fmla="*/ 1095493 w 1386009"/>
                                <a:gd name="connsiteY43" fmla="*/ 1344932 h 2602953"/>
                                <a:gd name="connsiteX44" fmla="*/ 1081206 w 1386009"/>
                                <a:gd name="connsiteY44" fmla="*/ 1354457 h 2602953"/>
                                <a:gd name="connsiteX45" fmla="*/ 1062156 w 1386009"/>
                                <a:gd name="connsiteY45" fmla="*/ 1383032 h 2602953"/>
                                <a:gd name="connsiteX46" fmla="*/ 1043106 w 1386009"/>
                                <a:gd name="connsiteY46" fmla="*/ 1411607 h 2602953"/>
                                <a:gd name="connsiteX47" fmla="*/ 1024056 w 1386009"/>
                                <a:gd name="connsiteY47" fmla="*/ 1440182 h 2602953"/>
                                <a:gd name="connsiteX48" fmla="*/ 1014531 w 1386009"/>
                                <a:gd name="connsiteY48" fmla="*/ 1454469 h 2602953"/>
                                <a:gd name="connsiteX49" fmla="*/ 1000243 w 1386009"/>
                                <a:gd name="connsiteY49" fmla="*/ 1483044 h 2602953"/>
                                <a:gd name="connsiteX50" fmla="*/ 985956 w 1386009"/>
                                <a:gd name="connsiteY50" fmla="*/ 1511619 h 2602953"/>
                                <a:gd name="connsiteX51" fmla="*/ 971668 w 1386009"/>
                                <a:gd name="connsiteY51" fmla="*/ 1540194 h 2602953"/>
                                <a:gd name="connsiteX52" fmla="*/ 966906 w 1386009"/>
                                <a:gd name="connsiteY52" fmla="*/ 1554482 h 2602953"/>
                                <a:gd name="connsiteX53" fmla="*/ 947856 w 1386009"/>
                                <a:gd name="connsiteY53" fmla="*/ 1583057 h 2602953"/>
                                <a:gd name="connsiteX54" fmla="*/ 928806 w 1386009"/>
                                <a:gd name="connsiteY54" fmla="*/ 1611632 h 2602953"/>
                                <a:gd name="connsiteX55" fmla="*/ 909756 w 1386009"/>
                                <a:gd name="connsiteY55" fmla="*/ 1640207 h 2602953"/>
                                <a:gd name="connsiteX56" fmla="*/ 900231 w 1386009"/>
                                <a:gd name="connsiteY56" fmla="*/ 1654494 h 2602953"/>
                                <a:gd name="connsiteX57" fmla="*/ 866893 w 1386009"/>
                                <a:gd name="connsiteY57" fmla="*/ 1697357 h 2602953"/>
                                <a:gd name="connsiteX58" fmla="*/ 857368 w 1386009"/>
                                <a:gd name="connsiteY58" fmla="*/ 1711644 h 2602953"/>
                                <a:gd name="connsiteX59" fmla="*/ 843081 w 1386009"/>
                                <a:gd name="connsiteY59" fmla="*/ 1740219 h 2602953"/>
                                <a:gd name="connsiteX60" fmla="*/ 833556 w 1386009"/>
                                <a:gd name="connsiteY60" fmla="*/ 1768794 h 2602953"/>
                                <a:gd name="connsiteX61" fmla="*/ 828793 w 1386009"/>
                                <a:gd name="connsiteY61" fmla="*/ 1783082 h 2602953"/>
                                <a:gd name="connsiteX62" fmla="*/ 824031 w 1386009"/>
                                <a:gd name="connsiteY62" fmla="*/ 1797369 h 2602953"/>
                                <a:gd name="connsiteX63" fmla="*/ 804981 w 1386009"/>
                                <a:gd name="connsiteY63" fmla="*/ 1825944 h 2602953"/>
                                <a:gd name="connsiteX64" fmla="*/ 771643 w 1386009"/>
                                <a:gd name="connsiteY64" fmla="*/ 1925957 h 2602953"/>
                                <a:gd name="connsiteX65" fmla="*/ 762118 w 1386009"/>
                                <a:gd name="connsiteY65" fmla="*/ 1954532 h 2602953"/>
                                <a:gd name="connsiteX66" fmla="*/ 757356 w 1386009"/>
                                <a:gd name="connsiteY66" fmla="*/ 1968819 h 2602953"/>
                                <a:gd name="connsiteX67" fmla="*/ 747831 w 1386009"/>
                                <a:gd name="connsiteY67" fmla="*/ 1983107 h 2602953"/>
                                <a:gd name="connsiteX68" fmla="*/ 738306 w 1386009"/>
                                <a:gd name="connsiteY68" fmla="*/ 2011682 h 2602953"/>
                                <a:gd name="connsiteX69" fmla="*/ 724018 w 1386009"/>
                                <a:gd name="connsiteY69" fmla="*/ 2054544 h 2602953"/>
                                <a:gd name="connsiteX70" fmla="*/ 704968 w 1386009"/>
                                <a:gd name="connsiteY70" fmla="*/ 2111694 h 2602953"/>
                                <a:gd name="connsiteX71" fmla="*/ 695443 w 1386009"/>
                                <a:gd name="connsiteY71" fmla="*/ 2140269 h 2602953"/>
                                <a:gd name="connsiteX72" fmla="*/ 690681 w 1386009"/>
                                <a:gd name="connsiteY72" fmla="*/ 2154557 h 2602953"/>
                                <a:gd name="connsiteX73" fmla="*/ 685918 w 1386009"/>
                                <a:gd name="connsiteY73" fmla="*/ 2173607 h 2602953"/>
                                <a:gd name="connsiteX74" fmla="*/ 681156 w 1386009"/>
                                <a:gd name="connsiteY74" fmla="*/ 2211707 h 2602953"/>
                                <a:gd name="connsiteX75" fmla="*/ 676393 w 1386009"/>
                                <a:gd name="connsiteY75" fmla="*/ 2230757 h 2602953"/>
                                <a:gd name="connsiteX76" fmla="*/ 662106 w 1386009"/>
                                <a:gd name="connsiteY76" fmla="*/ 2273619 h 2602953"/>
                                <a:gd name="connsiteX77" fmla="*/ 657343 w 1386009"/>
                                <a:gd name="connsiteY77" fmla="*/ 2287907 h 2602953"/>
                                <a:gd name="connsiteX78" fmla="*/ 652581 w 1386009"/>
                                <a:gd name="connsiteY78" fmla="*/ 2302194 h 2602953"/>
                                <a:gd name="connsiteX79" fmla="*/ 643056 w 1386009"/>
                                <a:gd name="connsiteY79" fmla="*/ 2316482 h 2602953"/>
                                <a:gd name="connsiteX80" fmla="*/ 633531 w 1386009"/>
                                <a:gd name="connsiteY80" fmla="*/ 2345057 h 2602953"/>
                                <a:gd name="connsiteX81" fmla="*/ 628768 w 1386009"/>
                                <a:gd name="connsiteY81" fmla="*/ 2359344 h 2602953"/>
                                <a:gd name="connsiteX82" fmla="*/ 619243 w 1386009"/>
                                <a:gd name="connsiteY82" fmla="*/ 2378394 h 2602953"/>
                                <a:gd name="connsiteX83" fmla="*/ 604956 w 1386009"/>
                                <a:gd name="connsiteY83" fmla="*/ 2421257 h 2602953"/>
                                <a:gd name="connsiteX84" fmla="*/ 600193 w 1386009"/>
                                <a:gd name="connsiteY84" fmla="*/ 2435544 h 2602953"/>
                                <a:gd name="connsiteX85" fmla="*/ 585906 w 1386009"/>
                                <a:gd name="connsiteY85" fmla="*/ 2449832 h 2602953"/>
                                <a:gd name="connsiteX86" fmla="*/ 571618 w 1386009"/>
                                <a:gd name="connsiteY86" fmla="*/ 2459357 h 2602953"/>
                                <a:gd name="connsiteX87" fmla="*/ 543043 w 1386009"/>
                                <a:gd name="connsiteY87" fmla="*/ 2487932 h 2602953"/>
                                <a:gd name="connsiteX88" fmla="*/ 528756 w 1386009"/>
                                <a:gd name="connsiteY88" fmla="*/ 2502219 h 2602953"/>
                                <a:gd name="connsiteX89" fmla="*/ 509706 w 1386009"/>
                                <a:gd name="connsiteY89" fmla="*/ 2530794 h 2602953"/>
                                <a:gd name="connsiteX90" fmla="*/ 495418 w 1386009"/>
                                <a:gd name="connsiteY90" fmla="*/ 2535557 h 2602953"/>
                                <a:gd name="connsiteX91" fmla="*/ 466843 w 1386009"/>
                                <a:gd name="connsiteY91" fmla="*/ 2559369 h 2602953"/>
                                <a:gd name="connsiteX92" fmla="*/ 438268 w 1386009"/>
                                <a:gd name="connsiteY92" fmla="*/ 2568894 h 2602953"/>
                                <a:gd name="connsiteX93" fmla="*/ 404931 w 1386009"/>
                                <a:gd name="connsiteY93" fmla="*/ 2597469 h 2602953"/>
                                <a:gd name="connsiteX94" fmla="*/ 366839 w 1386009"/>
                                <a:gd name="connsiteY94" fmla="*/ 2602231 h 2602953"/>
                                <a:gd name="connsiteX95" fmla="*/ 343023 w 1386009"/>
                                <a:gd name="connsiteY95" fmla="*/ 2587937 h 2602953"/>
                                <a:gd name="connsiteX96" fmla="*/ 247770 w 1386009"/>
                                <a:gd name="connsiteY96" fmla="*/ 2578418 h 2602953"/>
                                <a:gd name="connsiteX97" fmla="*/ 147764 w 1386009"/>
                                <a:gd name="connsiteY97" fmla="*/ 2530795 h 2602953"/>
                                <a:gd name="connsiteX98" fmla="*/ 90608 w 1386009"/>
                                <a:gd name="connsiteY98" fmla="*/ 2492696 h 2602953"/>
                                <a:gd name="connsiteX99" fmla="*/ 19170 w 1386009"/>
                                <a:gd name="connsiteY99" fmla="*/ 2397445 h 2602953"/>
                                <a:gd name="connsiteX100" fmla="*/ 125 w 1386009"/>
                                <a:gd name="connsiteY100" fmla="*/ 2297432 h 2602953"/>
                                <a:gd name="connsiteX101" fmla="*/ 4881 w 1386009"/>
                                <a:gd name="connsiteY101" fmla="*/ 2206944 h 2602953"/>
                                <a:gd name="connsiteX102" fmla="*/ 14406 w 1386009"/>
                                <a:gd name="connsiteY102" fmla="*/ 2178369 h 2602953"/>
                                <a:gd name="connsiteX103" fmla="*/ 19168 w 1386009"/>
                                <a:gd name="connsiteY103" fmla="*/ 2164082 h 2602953"/>
                                <a:gd name="connsiteX104" fmla="*/ 28693 w 1386009"/>
                                <a:gd name="connsiteY104" fmla="*/ 2149794 h 2602953"/>
                                <a:gd name="connsiteX105" fmla="*/ 42981 w 1386009"/>
                                <a:gd name="connsiteY105" fmla="*/ 2121219 h 2602953"/>
                                <a:gd name="connsiteX106" fmla="*/ 71556 w 1386009"/>
                                <a:gd name="connsiteY106" fmla="*/ 2035494 h 2602953"/>
                                <a:gd name="connsiteX107" fmla="*/ 81081 w 1386009"/>
                                <a:gd name="connsiteY107" fmla="*/ 2006919 h 2602953"/>
                                <a:gd name="connsiteX108" fmla="*/ 85843 w 1386009"/>
                                <a:gd name="connsiteY108" fmla="*/ 1992632 h 2602953"/>
                                <a:gd name="connsiteX109" fmla="*/ 123943 w 1386009"/>
                                <a:gd name="connsiteY109" fmla="*/ 1935482 h 2602953"/>
                                <a:gd name="connsiteX110" fmla="*/ 133468 w 1386009"/>
                                <a:gd name="connsiteY110" fmla="*/ 1921194 h 2602953"/>
                                <a:gd name="connsiteX111" fmla="*/ 142993 w 1386009"/>
                                <a:gd name="connsiteY111" fmla="*/ 1906907 h 2602953"/>
                                <a:gd name="connsiteX112" fmla="*/ 147756 w 1386009"/>
                                <a:gd name="connsiteY112" fmla="*/ 1892619 h 2602953"/>
                                <a:gd name="connsiteX113" fmla="*/ 162043 w 1386009"/>
                                <a:gd name="connsiteY113" fmla="*/ 1883094 h 2602953"/>
                                <a:gd name="connsiteX114" fmla="*/ 190618 w 1386009"/>
                                <a:gd name="connsiteY114" fmla="*/ 1840232 h 2602953"/>
                                <a:gd name="connsiteX115" fmla="*/ 200143 w 1386009"/>
                                <a:gd name="connsiteY115" fmla="*/ 1825944 h 2602953"/>
                                <a:gd name="connsiteX116" fmla="*/ 214431 w 1386009"/>
                                <a:gd name="connsiteY116" fmla="*/ 1816419 h 2602953"/>
                                <a:gd name="connsiteX117" fmla="*/ 219193 w 1386009"/>
                                <a:gd name="connsiteY117" fmla="*/ 1802132 h 2602953"/>
                                <a:gd name="connsiteX118" fmla="*/ 238243 w 1386009"/>
                                <a:gd name="connsiteY118" fmla="*/ 1773557 h 2602953"/>
                                <a:gd name="connsiteX119" fmla="*/ 252531 w 1386009"/>
                                <a:gd name="connsiteY119" fmla="*/ 1744982 h 2602953"/>
                                <a:gd name="connsiteX120" fmla="*/ 266818 w 1386009"/>
                                <a:gd name="connsiteY120" fmla="*/ 1735457 h 2602953"/>
                                <a:gd name="connsiteX121" fmla="*/ 285868 w 1386009"/>
                                <a:gd name="connsiteY121" fmla="*/ 1706882 h 2602953"/>
                                <a:gd name="connsiteX122" fmla="*/ 295393 w 1386009"/>
                                <a:gd name="connsiteY122" fmla="*/ 1678307 h 2602953"/>
                                <a:gd name="connsiteX123" fmla="*/ 304918 w 1386009"/>
                                <a:gd name="connsiteY123" fmla="*/ 1664019 h 2602953"/>
                                <a:gd name="connsiteX124" fmla="*/ 314443 w 1386009"/>
                                <a:gd name="connsiteY124" fmla="*/ 1635444 h 2602953"/>
                                <a:gd name="connsiteX125" fmla="*/ 333493 w 1386009"/>
                                <a:gd name="connsiteY125" fmla="*/ 1606869 h 2602953"/>
                                <a:gd name="connsiteX126" fmla="*/ 343018 w 1386009"/>
                                <a:gd name="connsiteY126" fmla="*/ 1592582 h 2602953"/>
                                <a:gd name="connsiteX127" fmla="*/ 357306 w 1386009"/>
                                <a:gd name="connsiteY127" fmla="*/ 1564007 h 2602953"/>
                                <a:gd name="connsiteX128" fmla="*/ 366831 w 1386009"/>
                                <a:gd name="connsiteY128" fmla="*/ 1535432 h 2602953"/>
                                <a:gd name="connsiteX129" fmla="*/ 371593 w 1386009"/>
                                <a:gd name="connsiteY129" fmla="*/ 1521144 h 2602953"/>
                                <a:gd name="connsiteX130" fmla="*/ 390643 w 1386009"/>
                                <a:gd name="connsiteY130" fmla="*/ 1478282 h 2602953"/>
                                <a:gd name="connsiteX131" fmla="*/ 395406 w 1386009"/>
                                <a:gd name="connsiteY131" fmla="*/ 1463994 h 2602953"/>
                                <a:gd name="connsiteX132" fmla="*/ 400168 w 1386009"/>
                                <a:gd name="connsiteY132" fmla="*/ 1449707 h 2602953"/>
                                <a:gd name="connsiteX133" fmla="*/ 409693 w 1386009"/>
                                <a:gd name="connsiteY133" fmla="*/ 1378269 h 2602953"/>
                                <a:gd name="connsiteX134" fmla="*/ 414456 w 1386009"/>
                                <a:gd name="connsiteY134" fmla="*/ 1363982 h 2602953"/>
                                <a:gd name="connsiteX135" fmla="*/ 409693 w 1386009"/>
                                <a:gd name="connsiteY135" fmla="*/ 1211582 h 2602953"/>
                                <a:gd name="connsiteX136" fmla="*/ 395406 w 1386009"/>
                                <a:gd name="connsiteY136" fmla="*/ 1168719 h 2602953"/>
                                <a:gd name="connsiteX137" fmla="*/ 381118 w 1386009"/>
                                <a:gd name="connsiteY137" fmla="*/ 1116332 h 2602953"/>
                                <a:gd name="connsiteX138" fmla="*/ 371593 w 1386009"/>
                                <a:gd name="connsiteY138" fmla="*/ 1102044 h 2602953"/>
                                <a:gd name="connsiteX139" fmla="*/ 352543 w 1386009"/>
                                <a:gd name="connsiteY139" fmla="*/ 1073469 h 2602953"/>
                                <a:gd name="connsiteX140" fmla="*/ 347781 w 1386009"/>
                                <a:gd name="connsiteY140" fmla="*/ 1059182 h 2602953"/>
                                <a:gd name="connsiteX141" fmla="*/ 338256 w 1386009"/>
                                <a:gd name="connsiteY141" fmla="*/ 1044894 h 2602953"/>
                                <a:gd name="connsiteX142" fmla="*/ 319206 w 1386009"/>
                                <a:gd name="connsiteY142" fmla="*/ 1011557 h 2602953"/>
                                <a:gd name="connsiteX143" fmla="*/ 304918 w 1386009"/>
                                <a:gd name="connsiteY143" fmla="*/ 968694 h 2602953"/>
                                <a:gd name="connsiteX144" fmla="*/ 300156 w 1386009"/>
                                <a:gd name="connsiteY144" fmla="*/ 954407 h 2602953"/>
                                <a:gd name="connsiteX145" fmla="*/ 271581 w 1386009"/>
                                <a:gd name="connsiteY145" fmla="*/ 921069 h 2602953"/>
                                <a:gd name="connsiteX146" fmla="*/ 214439 w 1386009"/>
                                <a:gd name="connsiteY146" fmla="*/ 816293 h 2602953"/>
                                <a:gd name="connsiteX147" fmla="*/ 176343 w 1386009"/>
                                <a:gd name="connsiteY147" fmla="*/ 744856 h 2602953"/>
                                <a:gd name="connsiteX148" fmla="*/ 133468 w 1386009"/>
                                <a:gd name="connsiteY148" fmla="*/ 630557 h 2602953"/>
                                <a:gd name="connsiteX149" fmla="*/ 123864 w 1386009"/>
                                <a:gd name="connsiteY149" fmla="*/ 497206 h 2602953"/>
                                <a:gd name="connsiteX150" fmla="*/ 152527 w 1386009"/>
                                <a:gd name="connsiteY150" fmla="*/ 382907 h 2602953"/>
                                <a:gd name="connsiteX151" fmla="*/ 185860 w 1386009"/>
                                <a:gd name="connsiteY151" fmla="*/ 311469 h 2602953"/>
                                <a:gd name="connsiteX152" fmla="*/ 228724 w 1386009"/>
                                <a:gd name="connsiteY152" fmla="*/ 240032 h 2602953"/>
                                <a:gd name="connsiteX153" fmla="*/ 291588 w 1386009"/>
                                <a:gd name="connsiteY153" fmla="*/ 164785 h 2602953"/>
                                <a:gd name="connsiteX154" fmla="*/ 360169 w 1386009"/>
                                <a:gd name="connsiteY154" fmla="*/ 97157 h 2602953"/>
                                <a:gd name="connsiteX155" fmla="*/ 434469 w 1386009"/>
                                <a:gd name="connsiteY155" fmla="*/ 53341 h 2602953"/>
                                <a:gd name="connsiteX0" fmla="*/ 434469 w 1376485"/>
                                <a:gd name="connsiteY0" fmla="*/ 53341 h 2602953"/>
                                <a:gd name="connsiteX1" fmla="*/ 531621 w 1376485"/>
                                <a:gd name="connsiteY1" fmla="*/ 17147 h 2602953"/>
                                <a:gd name="connsiteX2" fmla="*/ 624015 w 1376485"/>
                                <a:gd name="connsiteY2" fmla="*/ 1907 h 2602953"/>
                                <a:gd name="connsiteX3" fmla="*/ 746861 w 1376485"/>
                                <a:gd name="connsiteY3" fmla="*/ 2859 h 2602953"/>
                                <a:gd name="connsiteX4" fmla="*/ 838318 w 1376485"/>
                                <a:gd name="connsiteY4" fmla="*/ 25719 h 2602953"/>
                                <a:gd name="connsiteX5" fmla="*/ 942151 w 1376485"/>
                                <a:gd name="connsiteY5" fmla="*/ 66677 h 2602953"/>
                                <a:gd name="connsiteX6" fmla="*/ 1029773 w 1376485"/>
                                <a:gd name="connsiteY6" fmla="*/ 104778 h 2602953"/>
                                <a:gd name="connsiteX7" fmla="*/ 1126931 w 1376485"/>
                                <a:gd name="connsiteY7" fmla="*/ 162881 h 2602953"/>
                                <a:gd name="connsiteX8" fmla="*/ 1215510 w 1376485"/>
                                <a:gd name="connsiteY8" fmla="*/ 232413 h 2602953"/>
                                <a:gd name="connsiteX9" fmla="*/ 1269795 w 1376485"/>
                                <a:gd name="connsiteY9" fmla="*/ 293372 h 2602953"/>
                                <a:gd name="connsiteX10" fmla="*/ 1305040 w 1376485"/>
                                <a:gd name="connsiteY10" fmla="*/ 357190 h 2602953"/>
                                <a:gd name="connsiteX11" fmla="*/ 1333618 w 1376485"/>
                                <a:gd name="connsiteY11" fmla="*/ 419103 h 2602953"/>
                                <a:gd name="connsiteX12" fmla="*/ 1361239 w 1376485"/>
                                <a:gd name="connsiteY12" fmla="*/ 491493 h 2602953"/>
                                <a:gd name="connsiteX13" fmla="*/ 1369813 w 1376485"/>
                                <a:gd name="connsiteY13" fmla="*/ 541974 h 2602953"/>
                                <a:gd name="connsiteX14" fmla="*/ 1375527 w 1376485"/>
                                <a:gd name="connsiteY14" fmla="*/ 606746 h 2602953"/>
                                <a:gd name="connsiteX15" fmla="*/ 1370761 w 1376485"/>
                                <a:gd name="connsiteY15" fmla="*/ 677228 h 2602953"/>
                                <a:gd name="connsiteX16" fmla="*/ 1376481 w 1376485"/>
                                <a:gd name="connsiteY16" fmla="*/ 768669 h 2602953"/>
                                <a:gd name="connsiteX17" fmla="*/ 1371718 w 1376485"/>
                                <a:gd name="connsiteY17" fmla="*/ 782957 h 2602953"/>
                                <a:gd name="connsiteX18" fmla="*/ 1362193 w 1376485"/>
                                <a:gd name="connsiteY18" fmla="*/ 821057 h 2602953"/>
                                <a:gd name="connsiteX19" fmla="*/ 1352668 w 1376485"/>
                                <a:gd name="connsiteY19" fmla="*/ 835344 h 2602953"/>
                                <a:gd name="connsiteX20" fmla="*/ 1338381 w 1376485"/>
                                <a:gd name="connsiteY20" fmla="*/ 878207 h 2602953"/>
                                <a:gd name="connsiteX21" fmla="*/ 1333618 w 1376485"/>
                                <a:gd name="connsiteY21" fmla="*/ 892494 h 2602953"/>
                                <a:gd name="connsiteX22" fmla="*/ 1324093 w 1376485"/>
                                <a:gd name="connsiteY22" fmla="*/ 906782 h 2602953"/>
                                <a:gd name="connsiteX23" fmla="*/ 1319331 w 1376485"/>
                                <a:gd name="connsiteY23" fmla="*/ 921069 h 2602953"/>
                                <a:gd name="connsiteX24" fmla="*/ 1314568 w 1376485"/>
                                <a:gd name="connsiteY24" fmla="*/ 940119 h 2602953"/>
                                <a:gd name="connsiteX25" fmla="*/ 1305043 w 1376485"/>
                                <a:gd name="connsiteY25" fmla="*/ 954407 h 2602953"/>
                                <a:gd name="connsiteX26" fmla="*/ 1295518 w 1376485"/>
                                <a:gd name="connsiteY26" fmla="*/ 973457 h 2602953"/>
                                <a:gd name="connsiteX27" fmla="*/ 1281231 w 1376485"/>
                                <a:gd name="connsiteY27" fmla="*/ 1016319 h 2602953"/>
                                <a:gd name="connsiteX28" fmla="*/ 1276468 w 1376485"/>
                                <a:gd name="connsiteY28" fmla="*/ 1030607 h 2602953"/>
                                <a:gd name="connsiteX29" fmla="*/ 1266943 w 1376485"/>
                                <a:gd name="connsiteY29" fmla="*/ 1044894 h 2602953"/>
                                <a:gd name="connsiteX30" fmla="*/ 1252656 w 1376485"/>
                                <a:gd name="connsiteY30" fmla="*/ 1078232 h 2602953"/>
                                <a:gd name="connsiteX31" fmla="*/ 1243131 w 1376485"/>
                                <a:gd name="connsiteY31" fmla="*/ 1106807 h 2602953"/>
                                <a:gd name="connsiteX32" fmla="*/ 1238368 w 1376485"/>
                                <a:gd name="connsiteY32" fmla="*/ 1121094 h 2602953"/>
                                <a:gd name="connsiteX33" fmla="*/ 1233606 w 1376485"/>
                                <a:gd name="connsiteY33" fmla="*/ 1135382 h 2602953"/>
                                <a:gd name="connsiteX34" fmla="*/ 1219318 w 1376485"/>
                                <a:gd name="connsiteY34" fmla="*/ 1144907 h 2602953"/>
                                <a:gd name="connsiteX35" fmla="*/ 1214556 w 1376485"/>
                                <a:gd name="connsiteY35" fmla="*/ 1159194 h 2602953"/>
                                <a:gd name="connsiteX36" fmla="*/ 1200268 w 1376485"/>
                                <a:gd name="connsiteY36" fmla="*/ 1173482 h 2602953"/>
                                <a:gd name="connsiteX37" fmla="*/ 1190743 w 1376485"/>
                                <a:gd name="connsiteY37" fmla="*/ 1187769 h 2602953"/>
                                <a:gd name="connsiteX38" fmla="*/ 1171693 w 1376485"/>
                                <a:gd name="connsiteY38" fmla="*/ 1235394 h 2602953"/>
                                <a:gd name="connsiteX39" fmla="*/ 1166931 w 1376485"/>
                                <a:gd name="connsiteY39" fmla="*/ 1249682 h 2602953"/>
                                <a:gd name="connsiteX40" fmla="*/ 1152643 w 1376485"/>
                                <a:gd name="connsiteY40" fmla="*/ 1259207 h 2602953"/>
                                <a:gd name="connsiteX41" fmla="*/ 1133593 w 1376485"/>
                                <a:gd name="connsiteY41" fmla="*/ 1287782 h 2602953"/>
                                <a:gd name="connsiteX42" fmla="*/ 1109781 w 1376485"/>
                                <a:gd name="connsiteY42" fmla="*/ 1316357 h 2602953"/>
                                <a:gd name="connsiteX43" fmla="*/ 1095493 w 1376485"/>
                                <a:gd name="connsiteY43" fmla="*/ 1344932 h 2602953"/>
                                <a:gd name="connsiteX44" fmla="*/ 1081206 w 1376485"/>
                                <a:gd name="connsiteY44" fmla="*/ 1354457 h 2602953"/>
                                <a:gd name="connsiteX45" fmla="*/ 1062156 w 1376485"/>
                                <a:gd name="connsiteY45" fmla="*/ 1383032 h 2602953"/>
                                <a:gd name="connsiteX46" fmla="*/ 1043106 w 1376485"/>
                                <a:gd name="connsiteY46" fmla="*/ 1411607 h 2602953"/>
                                <a:gd name="connsiteX47" fmla="*/ 1024056 w 1376485"/>
                                <a:gd name="connsiteY47" fmla="*/ 1440182 h 2602953"/>
                                <a:gd name="connsiteX48" fmla="*/ 1014531 w 1376485"/>
                                <a:gd name="connsiteY48" fmla="*/ 1454469 h 2602953"/>
                                <a:gd name="connsiteX49" fmla="*/ 1000243 w 1376485"/>
                                <a:gd name="connsiteY49" fmla="*/ 1483044 h 2602953"/>
                                <a:gd name="connsiteX50" fmla="*/ 985956 w 1376485"/>
                                <a:gd name="connsiteY50" fmla="*/ 1511619 h 2602953"/>
                                <a:gd name="connsiteX51" fmla="*/ 971668 w 1376485"/>
                                <a:gd name="connsiteY51" fmla="*/ 1540194 h 2602953"/>
                                <a:gd name="connsiteX52" fmla="*/ 966906 w 1376485"/>
                                <a:gd name="connsiteY52" fmla="*/ 1554482 h 2602953"/>
                                <a:gd name="connsiteX53" fmla="*/ 947856 w 1376485"/>
                                <a:gd name="connsiteY53" fmla="*/ 1583057 h 2602953"/>
                                <a:gd name="connsiteX54" fmla="*/ 928806 w 1376485"/>
                                <a:gd name="connsiteY54" fmla="*/ 1611632 h 2602953"/>
                                <a:gd name="connsiteX55" fmla="*/ 909756 w 1376485"/>
                                <a:gd name="connsiteY55" fmla="*/ 1640207 h 2602953"/>
                                <a:gd name="connsiteX56" fmla="*/ 900231 w 1376485"/>
                                <a:gd name="connsiteY56" fmla="*/ 1654494 h 2602953"/>
                                <a:gd name="connsiteX57" fmla="*/ 866893 w 1376485"/>
                                <a:gd name="connsiteY57" fmla="*/ 1697357 h 2602953"/>
                                <a:gd name="connsiteX58" fmla="*/ 857368 w 1376485"/>
                                <a:gd name="connsiteY58" fmla="*/ 1711644 h 2602953"/>
                                <a:gd name="connsiteX59" fmla="*/ 843081 w 1376485"/>
                                <a:gd name="connsiteY59" fmla="*/ 1740219 h 2602953"/>
                                <a:gd name="connsiteX60" fmla="*/ 833556 w 1376485"/>
                                <a:gd name="connsiteY60" fmla="*/ 1768794 h 2602953"/>
                                <a:gd name="connsiteX61" fmla="*/ 828793 w 1376485"/>
                                <a:gd name="connsiteY61" fmla="*/ 1783082 h 2602953"/>
                                <a:gd name="connsiteX62" fmla="*/ 824031 w 1376485"/>
                                <a:gd name="connsiteY62" fmla="*/ 1797369 h 2602953"/>
                                <a:gd name="connsiteX63" fmla="*/ 804981 w 1376485"/>
                                <a:gd name="connsiteY63" fmla="*/ 1825944 h 2602953"/>
                                <a:gd name="connsiteX64" fmla="*/ 771643 w 1376485"/>
                                <a:gd name="connsiteY64" fmla="*/ 1925957 h 2602953"/>
                                <a:gd name="connsiteX65" fmla="*/ 762118 w 1376485"/>
                                <a:gd name="connsiteY65" fmla="*/ 1954532 h 2602953"/>
                                <a:gd name="connsiteX66" fmla="*/ 757356 w 1376485"/>
                                <a:gd name="connsiteY66" fmla="*/ 1968819 h 2602953"/>
                                <a:gd name="connsiteX67" fmla="*/ 747831 w 1376485"/>
                                <a:gd name="connsiteY67" fmla="*/ 1983107 h 2602953"/>
                                <a:gd name="connsiteX68" fmla="*/ 738306 w 1376485"/>
                                <a:gd name="connsiteY68" fmla="*/ 2011682 h 2602953"/>
                                <a:gd name="connsiteX69" fmla="*/ 724018 w 1376485"/>
                                <a:gd name="connsiteY69" fmla="*/ 2054544 h 2602953"/>
                                <a:gd name="connsiteX70" fmla="*/ 704968 w 1376485"/>
                                <a:gd name="connsiteY70" fmla="*/ 2111694 h 2602953"/>
                                <a:gd name="connsiteX71" fmla="*/ 695443 w 1376485"/>
                                <a:gd name="connsiteY71" fmla="*/ 2140269 h 2602953"/>
                                <a:gd name="connsiteX72" fmla="*/ 690681 w 1376485"/>
                                <a:gd name="connsiteY72" fmla="*/ 2154557 h 2602953"/>
                                <a:gd name="connsiteX73" fmla="*/ 685918 w 1376485"/>
                                <a:gd name="connsiteY73" fmla="*/ 2173607 h 2602953"/>
                                <a:gd name="connsiteX74" fmla="*/ 681156 w 1376485"/>
                                <a:gd name="connsiteY74" fmla="*/ 2211707 h 2602953"/>
                                <a:gd name="connsiteX75" fmla="*/ 676393 w 1376485"/>
                                <a:gd name="connsiteY75" fmla="*/ 2230757 h 2602953"/>
                                <a:gd name="connsiteX76" fmla="*/ 662106 w 1376485"/>
                                <a:gd name="connsiteY76" fmla="*/ 2273619 h 2602953"/>
                                <a:gd name="connsiteX77" fmla="*/ 657343 w 1376485"/>
                                <a:gd name="connsiteY77" fmla="*/ 2287907 h 2602953"/>
                                <a:gd name="connsiteX78" fmla="*/ 652581 w 1376485"/>
                                <a:gd name="connsiteY78" fmla="*/ 2302194 h 2602953"/>
                                <a:gd name="connsiteX79" fmla="*/ 643056 w 1376485"/>
                                <a:gd name="connsiteY79" fmla="*/ 2316482 h 2602953"/>
                                <a:gd name="connsiteX80" fmla="*/ 633531 w 1376485"/>
                                <a:gd name="connsiteY80" fmla="*/ 2345057 h 2602953"/>
                                <a:gd name="connsiteX81" fmla="*/ 628768 w 1376485"/>
                                <a:gd name="connsiteY81" fmla="*/ 2359344 h 2602953"/>
                                <a:gd name="connsiteX82" fmla="*/ 619243 w 1376485"/>
                                <a:gd name="connsiteY82" fmla="*/ 2378394 h 2602953"/>
                                <a:gd name="connsiteX83" fmla="*/ 604956 w 1376485"/>
                                <a:gd name="connsiteY83" fmla="*/ 2421257 h 2602953"/>
                                <a:gd name="connsiteX84" fmla="*/ 600193 w 1376485"/>
                                <a:gd name="connsiteY84" fmla="*/ 2435544 h 2602953"/>
                                <a:gd name="connsiteX85" fmla="*/ 585906 w 1376485"/>
                                <a:gd name="connsiteY85" fmla="*/ 2449832 h 2602953"/>
                                <a:gd name="connsiteX86" fmla="*/ 571618 w 1376485"/>
                                <a:gd name="connsiteY86" fmla="*/ 2459357 h 2602953"/>
                                <a:gd name="connsiteX87" fmla="*/ 543043 w 1376485"/>
                                <a:gd name="connsiteY87" fmla="*/ 2487932 h 2602953"/>
                                <a:gd name="connsiteX88" fmla="*/ 528756 w 1376485"/>
                                <a:gd name="connsiteY88" fmla="*/ 2502219 h 2602953"/>
                                <a:gd name="connsiteX89" fmla="*/ 509706 w 1376485"/>
                                <a:gd name="connsiteY89" fmla="*/ 2530794 h 2602953"/>
                                <a:gd name="connsiteX90" fmla="*/ 495418 w 1376485"/>
                                <a:gd name="connsiteY90" fmla="*/ 2535557 h 2602953"/>
                                <a:gd name="connsiteX91" fmla="*/ 466843 w 1376485"/>
                                <a:gd name="connsiteY91" fmla="*/ 2559369 h 2602953"/>
                                <a:gd name="connsiteX92" fmla="*/ 438268 w 1376485"/>
                                <a:gd name="connsiteY92" fmla="*/ 2568894 h 2602953"/>
                                <a:gd name="connsiteX93" fmla="*/ 404931 w 1376485"/>
                                <a:gd name="connsiteY93" fmla="*/ 2597469 h 2602953"/>
                                <a:gd name="connsiteX94" fmla="*/ 366839 w 1376485"/>
                                <a:gd name="connsiteY94" fmla="*/ 2602231 h 2602953"/>
                                <a:gd name="connsiteX95" fmla="*/ 343023 w 1376485"/>
                                <a:gd name="connsiteY95" fmla="*/ 2587937 h 2602953"/>
                                <a:gd name="connsiteX96" fmla="*/ 247770 w 1376485"/>
                                <a:gd name="connsiteY96" fmla="*/ 2578418 h 2602953"/>
                                <a:gd name="connsiteX97" fmla="*/ 147764 w 1376485"/>
                                <a:gd name="connsiteY97" fmla="*/ 2530795 h 2602953"/>
                                <a:gd name="connsiteX98" fmla="*/ 90608 w 1376485"/>
                                <a:gd name="connsiteY98" fmla="*/ 2492696 h 2602953"/>
                                <a:gd name="connsiteX99" fmla="*/ 19170 w 1376485"/>
                                <a:gd name="connsiteY99" fmla="*/ 2397445 h 2602953"/>
                                <a:gd name="connsiteX100" fmla="*/ 125 w 1376485"/>
                                <a:gd name="connsiteY100" fmla="*/ 2297432 h 2602953"/>
                                <a:gd name="connsiteX101" fmla="*/ 4881 w 1376485"/>
                                <a:gd name="connsiteY101" fmla="*/ 2206944 h 2602953"/>
                                <a:gd name="connsiteX102" fmla="*/ 14406 w 1376485"/>
                                <a:gd name="connsiteY102" fmla="*/ 2178369 h 2602953"/>
                                <a:gd name="connsiteX103" fmla="*/ 19168 w 1376485"/>
                                <a:gd name="connsiteY103" fmla="*/ 2164082 h 2602953"/>
                                <a:gd name="connsiteX104" fmla="*/ 28693 w 1376485"/>
                                <a:gd name="connsiteY104" fmla="*/ 2149794 h 2602953"/>
                                <a:gd name="connsiteX105" fmla="*/ 42981 w 1376485"/>
                                <a:gd name="connsiteY105" fmla="*/ 2121219 h 2602953"/>
                                <a:gd name="connsiteX106" fmla="*/ 71556 w 1376485"/>
                                <a:gd name="connsiteY106" fmla="*/ 2035494 h 2602953"/>
                                <a:gd name="connsiteX107" fmla="*/ 81081 w 1376485"/>
                                <a:gd name="connsiteY107" fmla="*/ 2006919 h 2602953"/>
                                <a:gd name="connsiteX108" fmla="*/ 85843 w 1376485"/>
                                <a:gd name="connsiteY108" fmla="*/ 1992632 h 2602953"/>
                                <a:gd name="connsiteX109" fmla="*/ 123943 w 1376485"/>
                                <a:gd name="connsiteY109" fmla="*/ 1935482 h 2602953"/>
                                <a:gd name="connsiteX110" fmla="*/ 133468 w 1376485"/>
                                <a:gd name="connsiteY110" fmla="*/ 1921194 h 2602953"/>
                                <a:gd name="connsiteX111" fmla="*/ 142993 w 1376485"/>
                                <a:gd name="connsiteY111" fmla="*/ 1906907 h 2602953"/>
                                <a:gd name="connsiteX112" fmla="*/ 147756 w 1376485"/>
                                <a:gd name="connsiteY112" fmla="*/ 1892619 h 2602953"/>
                                <a:gd name="connsiteX113" fmla="*/ 162043 w 1376485"/>
                                <a:gd name="connsiteY113" fmla="*/ 1883094 h 2602953"/>
                                <a:gd name="connsiteX114" fmla="*/ 190618 w 1376485"/>
                                <a:gd name="connsiteY114" fmla="*/ 1840232 h 2602953"/>
                                <a:gd name="connsiteX115" fmla="*/ 200143 w 1376485"/>
                                <a:gd name="connsiteY115" fmla="*/ 1825944 h 2602953"/>
                                <a:gd name="connsiteX116" fmla="*/ 214431 w 1376485"/>
                                <a:gd name="connsiteY116" fmla="*/ 1816419 h 2602953"/>
                                <a:gd name="connsiteX117" fmla="*/ 219193 w 1376485"/>
                                <a:gd name="connsiteY117" fmla="*/ 1802132 h 2602953"/>
                                <a:gd name="connsiteX118" fmla="*/ 238243 w 1376485"/>
                                <a:gd name="connsiteY118" fmla="*/ 1773557 h 2602953"/>
                                <a:gd name="connsiteX119" fmla="*/ 252531 w 1376485"/>
                                <a:gd name="connsiteY119" fmla="*/ 1744982 h 2602953"/>
                                <a:gd name="connsiteX120" fmla="*/ 266818 w 1376485"/>
                                <a:gd name="connsiteY120" fmla="*/ 1735457 h 2602953"/>
                                <a:gd name="connsiteX121" fmla="*/ 285868 w 1376485"/>
                                <a:gd name="connsiteY121" fmla="*/ 1706882 h 2602953"/>
                                <a:gd name="connsiteX122" fmla="*/ 295393 w 1376485"/>
                                <a:gd name="connsiteY122" fmla="*/ 1678307 h 2602953"/>
                                <a:gd name="connsiteX123" fmla="*/ 304918 w 1376485"/>
                                <a:gd name="connsiteY123" fmla="*/ 1664019 h 2602953"/>
                                <a:gd name="connsiteX124" fmla="*/ 314443 w 1376485"/>
                                <a:gd name="connsiteY124" fmla="*/ 1635444 h 2602953"/>
                                <a:gd name="connsiteX125" fmla="*/ 333493 w 1376485"/>
                                <a:gd name="connsiteY125" fmla="*/ 1606869 h 2602953"/>
                                <a:gd name="connsiteX126" fmla="*/ 343018 w 1376485"/>
                                <a:gd name="connsiteY126" fmla="*/ 1592582 h 2602953"/>
                                <a:gd name="connsiteX127" fmla="*/ 357306 w 1376485"/>
                                <a:gd name="connsiteY127" fmla="*/ 1564007 h 2602953"/>
                                <a:gd name="connsiteX128" fmla="*/ 366831 w 1376485"/>
                                <a:gd name="connsiteY128" fmla="*/ 1535432 h 2602953"/>
                                <a:gd name="connsiteX129" fmla="*/ 371593 w 1376485"/>
                                <a:gd name="connsiteY129" fmla="*/ 1521144 h 2602953"/>
                                <a:gd name="connsiteX130" fmla="*/ 390643 w 1376485"/>
                                <a:gd name="connsiteY130" fmla="*/ 1478282 h 2602953"/>
                                <a:gd name="connsiteX131" fmla="*/ 395406 w 1376485"/>
                                <a:gd name="connsiteY131" fmla="*/ 1463994 h 2602953"/>
                                <a:gd name="connsiteX132" fmla="*/ 400168 w 1376485"/>
                                <a:gd name="connsiteY132" fmla="*/ 1449707 h 2602953"/>
                                <a:gd name="connsiteX133" fmla="*/ 409693 w 1376485"/>
                                <a:gd name="connsiteY133" fmla="*/ 1378269 h 2602953"/>
                                <a:gd name="connsiteX134" fmla="*/ 414456 w 1376485"/>
                                <a:gd name="connsiteY134" fmla="*/ 1363982 h 2602953"/>
                                <a:gd name="connsiteX135" fmla="*/ 409693 w 1376485"/>
                                <a:gd name="connsiteY135" fmla="*/ 1211582 h 2602953"/>
                                <a:gd name="connsiteX136" fmla="*/ 395406 w 1376485"/>
                                <a:gd name="connsiteY136" fmla="*/ 1168719 h 2602953"/>
                                <a:gd name="connsiteX137" fmla="*/ 381118 w 1376485"/>
                                <a:gd name="connsiteY137" fmla="*/ 1116332 h 2602953"/>
                                <a:gd name="connsiteX138" fmla="*/ 371593 w 1376485"/>
                                <a:gd name="connsiteY138" fmla="*/ 1102044 h 2602953"/>
                                <a:gd name="connsiteX139" fmla="*/ 352543 w 1376485"/>
                                <a:gd name="connsiteY139" fmla="*/ 1073469 h 2602953"/>
                                <a:gd name="connsiteX140" fmla="*/ 347781 w 1376485"/>
                                <a:gd name="connsiteY140" fmla="*/ 1059182 h 2602953"/>
                                <a:gd name="connsiteX141" fmla="*/ 338256 w 1376485"/>
                                <a:gd name="connsiteY141" fmla="*/ 1044894 h 2602953"/>
                                <a:gd name="connsiteX142" fmla="*/ 319206 w 1376485"/>
                                <a:gd name="connsiteY142" fmla="*/ 1011557 h 2602953"/>
                                <a:gd name="connsiteX143" fmla="*/ 304918 w 1376485"/>
                                <a:gd name="connsiteY143" fmla="*/ 968694 h 2602953"/>
                                <a:gd name="connsiteX144" fmla="*/ 300156 w 1376485"/>
                                <a:gd name="connsiteY144" fmla="*/ 954407 h 2602953"/>
                                <a:gd name="connsiteX145" fmla="*/ 271581 w 1376485"/>
                                <a:gd name="connsiteY145" fmla="*/ 921069 h 2602953"/>
                                <a:gd name="connsiteX146" fmla="*/ 214439 w 1376485"/>
                                <a:gd name="connsiteY146" fmla="*/ 816293 h 2602953"/>
                                <a:gd name="connsiteX147" fmla="*/ 176343 w 1376485"/>
                                <a:gd name="connsiteY147" fmla="*/ 744856 h 2602953"/>
                                <a:gd name="connsiteX148" fmla="*/ 133468 w 1376485"/>
                                <a:gd name="connsiteY148" fmla="*/ 630557 h 2602953"/>
                                <a:gd name="connsiteX149" fmla="*/ 123864 w 1376485"/>
                                <a:gd name="connsiteY149" fmla="*/ 497206 h 2602953"/>
                                <a:gd name="connsiteX150" fmla="*/ 152527 w 1376485"/>
                                <a:gd name="connsiteY150" fmla="*/ 382907 h 2602953"/>
                                <a:gd name="connsiteX151" fmla="*/ 185860 w 1376485"/>
                                <a:gd name="connsiteY151" fmla="*/ 311469 h 2602953"/>
                                <a:gd name="connsiteX152" fmla="*/ 228724 w 1376485"/>
                                <a:gd name="connsiteY152" fmla="*/ 240032 h 2602953"/>
                                <a:gd name="connsiteX153" fmla="*/ 291588 w 1376485"/>
                                <a:gd name="connsiteY153" fmla="*/ 164785 h 2602953"/>
                                <a:gd name="connsiteX154" fmla="*/ 360169 w 1376485"/>
                                <a:gd name="connsiteY154" fmla="*/ 97157 h 2602953"/>
                                <a:gd name="connsiteX155" fmla="*/ 434469 w 1376485"/>
                                <a:gd name="connsiteY155"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8381 w 1376673"/>
                                <a:gd name="connsiteY19" fmla="*/ 878207 h 2602953"/>
                                <a:gd name="connsiteX20" fmla="*/ 1333618 w 1376673"/>
                                <a:gd name="connsiteY20" fmla="*/ 892494 h 2602953"/>
                                <a:gd name="connsiteX21" fmla="*/ 1324093 w 1376673"/>
                                <a:gd name="connsiteY21" fmla="*/ 906782 h 2602953"/>
                                <a:gd name="connsiteX22" fmla="*/ 1319331 w 1376673"/>
                                <a:gd name="connsiteY22" fmla="*/ 921069 h 2602953"/>
                                <a:gd name="connsiteX23" fmla="*/ 1314568 w 1376673"/>
                                <a:gd name="connsiteY23" fmla="*/ 940119 h 2602953"/>
                                <a:gd name="connsiteX24" fmla="*/ 1305043 w 1376673"/>
                                <a:gd name="connsiteY24" fmla="*/ 954407 h 2602953"/>
                                <a:gd name="connsiteX25" fmla="*/ 1295518 w 1376673"/>
                                <a:gd name="connsiteY25" fmla="*/ 973457 h 2602953"/>
                                <a:gd name="connsiteX26" fmla="*/ 1281231 w 1376673"/>
                                <a:gd name="connsiteY26" fmla="*/ 1016319 h 2602953"/>
                                <a:gd name="connsiteX27" fmla="*/ 1276468 w 1376673"/>
                                <a:gd name="connsiteY27" fmla="*/ 1030607 h 2602953"/>
                                <a:gd name="connsiteX28" fmla="*/ 1266943 w 1376673"/>
                                <a:gd name="connsiteY28" fmla="*/ 1044894 h 2602953"/>
                                <a:gd name="connsiteX29" fmla="*/ 1252656 w 1376673"/>
                                <a:gd name="connsiteY29" fmla="*/ 1078232 h 2602953"/>
                                <a:gd name="connsiteX30" fmla="*/ 1243131 w 1376673"/>
                                <a:gd name="connsiteY30" fmla="*/ 1106807 h 2602953"/>
                                <a:gd name="connsiteX31" fmla="*/ 1238368 w 1376673"/>
                                <a:gd name="connsiteY31" fmla="*/ 1121094 h 2602953"/>
                                <a:gd name="connsiteX32" fmla="*/ 1233606 w 1376673"/>
                                <a:gd name="connsiteY32" fmla="*/ 1135382 h 2602953"/>
                                <a:gd name="connsiteX33" fmla="*/ 1219318 w 1376673"/>
                                <a:gd name="connsiteY33" fmla="*/ 1144907 h 2602953"/>
                                <a:gd name="connsiteX34" fmla="*/ 1214556 w 1376673"/>
                                <a:gd name="connsiteY34" fmla="*/ 1159194 h 2602953"/>
                                <a:gd name="connsiteX35" fmla="*/ 1200268 w 1376673"/>
                                <a:gd name="connsiteY35" fmla="*/ 1173482 h 2602953"/>
                                <a:gd name="connsiteX36" fmla="*/ 1190743 w 1376673"/>
                                <a:gd name="connsiteY36" fmla="*/ 1187769 h 2602953"/>
                                <a:gd name="connsiteX37" fmla="*/ 1171693 w 1376673"/>
                                <a:gd name="connsiteY37" fmla="*/ 1235394 h 2602953"/>
                                <a:gd name="connsiteX38" fmla="*/ 1166931 w 1376673"/>
                                <a:gd name="connsiteY38" fmla="*/ 1249682 h 2602953"/>
                                <a:gd name="connsiteX39" fmla="*/ 1152643 w 1376673"/>
                                <a:gd name="connsiteY39" fmla="*/ 1259207 h 2602953"/>
                                <a:gd name="connsiteX40" fmla="*/ 1133593 w 1376673"/>
                                <a:gd name="connsiteY40" fmla="*/ 1287782 h 2602953"/>
                                <a:gd name="connsiteX41" fmla="*/ 1109781 w 1376673"/>
                                <a:gd name="connsiteY41" fmla="*/ 1316357 h 2602953"/>
                                <a:gd name="connsiteX42" fmla="*/ 1095493 w 1376673"/>
                                <a:gd name="connsiteY42" fmla="*/ 1344932 h 2602953"/>
                                <a:gd name="connsiteX43" fmla="*/ 1081206 w 1376673"/>
                                <a:gd name="connsiteY43" fmla="*/ 1354457 h 2602953"/>
                                <a:gd name="connsiteX44" fmla="*/ 1062156 w 1376673"/>
                                <a:gd name="connsiteY44" fmla="*/ 1383032 h 2602953"/>
                                <a:gd name="connsiteX45" fmla="*/ 1043106 w 1376673"/>
                                <a:gd name="connsiteY45" fmla="*/ 1411607 h 2602953"/>
                                <a:gd name="connsiteX46" fmla="*/ 1024056 w 1376673"/>
                                <a:gd name="connsiteY46" fmla="*/ 1440182 h 2602953"/>
                                <a:gd name="connsiteX47" fmla="*/ 1014531 w 1376673"/>
                                <a:gd name="connsiteY47" fmla="*/ 1454469 h 2602953"/>
                                <a:gd name="connsiteX48" fmla="*/ 1000243 w 1376673"/>
                                <a:gd name="connsiteY48" fmla="*/ 1483044 h 2602953"/>
                                <a:gd name="connsiteX49" fmla="*/ 985956 w 1376673"/>
                                <a:gd name="connsiteY49" fmla="*/ 1511619 h 2602953"/>
                                <a:gd name="connsiteX50" fmla="*/ 971668 w 1376673"/>
                                <a:gd name="connsiteY50" fmla="*/ 1540194 h 2602953"/>
                                <a:gd name="connsiteX51" fmla="*/ 966906 w 1376673"/>
                                <a:gd name="connsiteY51" fmla="*/ 1554482 h 2602953"/>
                                <a:gd name="connsiteX52" fmla="*/ 947856 w 1376673"/>
                                <a:gd name="connsiteY52" fmla="*/ 1583057 h 2602953"/>
                                <a:gd name="connsiteX53" fmla="*/ 928806 w 1376673"/>
                                <a:gd name="connsiteY53" fmla="*/ 1611632 h 2602953"/>
                                <a:gd name="connsiteX54" fmla="*/ 909756 w 1376673"/>
                                <a:gd name="connsiteY54" fmla="*/ 1640207 h 2602953"/>
                                <a:gd name="connsiteX55" fmla="*/ 900231 w 1376673"/>
                                <a:gd name="connsiteY55" fmla="*/ 1654494 h 2602953"/>
                                <a:gd name="connsiteX56" fmla="*/ 866893 w 1376673"/>
                                <a:gd name="connsiteY56" fmla="*/ 1697357 h 2602953"/>
                                <a:gd name="connsiteX57" fmla="*/ 857368 w 1376673"/>
                                <a:gd name="connsiteY57" fmla="*/ 1711644 h 2602953"/>
                                <a:gd name="connsiteX58" fmla="*/ 843081 w 1376673"/>
                                <a:gd name="connsiteY58" fmla="*/ 1740219 h 2602953"/>
                                <a:gd name="connsiteX59" fmla="*/ 833556 w 1376673"/>
                                <a:gd name="connsiteY59" fmla="*/ 1768794 h 2602953"/>
                                <a:gd name="connsiteX60" fmla="*/ 828793 w 1376673"/>
                                <a:gd name="connsiteY60" fmla="*/ 1783082 h 2602953"/>
                                <a:gd name="connsiteX61" fmla="*/ 824031 w 1376673"/>
                                <a:gd name="connsiteY61" fmla="*/ 1797369 h 2602953"/>
                                <a:gd name="connsiteX62" fmla="*/ 804981 w 1376673"/>
                                <a:gd name="connsiteY62" fmla="*/ 1825944 h 2602953"/>
                                <a:gd name="connsiteX63" fmla="*/ 771643 w 1376673"/>
                                <a:gd name="connsiteY63" fmla="*/ 1925957 h 2602953"/>
                                <a:gd name="connsiteX64" fmla="*/ 762118 w 1376673"/>
                                <a:gd name="connsiteY64" fmla="*/ 1954532 h 2602953"/>
                                <a:gd name="connsiteX65" fmla="*/ 757356 w 1376673"/>
                                <a:gd name="connsiteY65" fmla="*/ 1968819 h 2602953"/>
                                <a:gd name="connsiteX66" fmla="*/ 747831 w 1376673"/>
                                <a:gd name="connsiteY66" fmla="*/ 1983107 h 2602953"/>
                                <a:gd name="connsiteX67" fmla="*/ 738306 w 1376673"/>
                                <a:gd name="connsiteY67" fmla="*/ 2011682 h 2602953"/>
                                <a:gd name="connsiteX68" fmla="*/ 724018 w 1376673"/>
                                <a:gd name="connsiteY68" fmla="*/ 2054544 h 2602953"/>
                                <a:gd name="connsiteX69" fmla="*/ 704968 w 1376673"/>
                                <a:gd name="connsiteY69" fmla="*/ 2111694 h 2602953"/>
                                <a:gd name="connsiteX70" fmla="*/ 695443 w 1376673"/>
                                <a:gd name="connsiteY70" fmla="*/ 2140269 h 2602953"/>
                                <a:gd name="connsiteX71" fmla="*/ 690681 w 1376673"/>
                                <a:gd name="connsiteY71" fmla="*/ 2154557 h 2602953"/>
                                <a:gd name="connsiteX72" fmla="*/ 685918 w 1376673"/>
                                <a:gd name="connsiteY72" fmla="*/ 2173607 h 2602953"/>
                                <a:gd name="connsiteX73" fmla="*/ 681156 w 1376673"/>
                                <a:gd name="connsiteY73" fmla="*/ 2211707 h 2602953"/>
                                <a:gd name="connsiteX74" fmla="*/ 676393 w 1376673"/>
                                <a:gd name="connsiteY74" fmla="*/ 2230757 h 2602953"/>
                                <a:gd name="connsiteX75" fmla="*/ 662106 w 1376673"/>
                                <a:gd name="connsiteY75" fmla="*/ 2273619 h 2602953"/>
                                <a:gd name="connsiteX76" fmla="*/ 657343 w 1376673"/>
                                <a:gd name="connsiteY76" fmla="*/ 2287907 h 2602953"/>
                                <a:gd name="connsiteX77" fmla="*/ 652581 w 1376673"/>
                                <a:gd name="connsiteY77" fmla="*/ 2302194 h 2602953"/>
                                <a:gd name="connsiteX78" fmla="*/ 643056 w 1376673"/>
                                <a:gd name="connsiteY78" fmla="*/ 2316482 h 2602953"/>
                                <a:gd name="connsiteX79" fmla="*/ 633531 w 1376673"/>
                                <a:gd name="connsiteY79" fmla="*/ 2345057 h 2602953"/>
                                <a:gd name="connsiteX80" fmla="*/ 628768 w 1376673"/>
                                <a:gd name="connsiteY80" fmla="*/ 2359344 h 2602953"/>
                                <a:gd name="connsiteX81" fmla="*/ 619243 w 1376673"/>
                                <a:gd name="connsiteY81" fmla="*/ 2378394 h 2602953"/>
                                <a:gd name="connsiteX82" fmla="*/ 604956 w 1376673"/>
                                <a:gd name="connsiteY82" fmla="*/ 2421257 h 2602953"/>
                                <a:gd name="connsiteX83" fmla="*/ 600193 w 1376673"/>
                                <a:gd name="connsiteY83" fmla="*/ 2435544 h 2602953"/>
                                <a:gd name="connsiteX84" fmla="*/ 585906 w 1376673"/>
                                <a:gd name="connsiteY84" fmla="*/ 2449832 h 2602953"/>
                                <a:gd name="connsiteX85" fmla="*/ 571618 w 1376673"/>
                                <a:gd name="connsiteY85" fmla="*/ 2459357 h 2602953"/>
                                <a:gd name="connsiteX86" fmla="*/ 543043 w 1376673"/>
                                <a:gd name="connsiteY86" fmla="*/ 2487932 h 2602953"/>
                                <a:gd name="connsiteX87" fmla="*/ 528756 w 1376673"/>
                                <a:gd name="connsiteY87" fmla="*/ 2502219 h 2602953"/>
                                <a:gd name="connsiteX88" fmla="*/ 509706 w 1376673"/>
                                <a:gd name="connsiteY88" fmla="*/ 2530794 h 2602953"/>
                                <a:gd name="connsiteX89" fmla="*/ 495418 w 1376673"/>
                                <a:gd name="connsiteY89" fmla="*/ 2535557 h 2602953"/>
                                <a:gd name="connsiteX90" fmla="*/ 466843 w 1376673"/>
                                <a:gd name="connsiteY90" fmla="*/ 2559369 h 2602953"/>
                                <a:gd name="connsiteX91" fmla="*/ 438268 w 1376673"/>
                                <a:gd name="connsiteY91" fmla="*/ 2568894 h 2602953"/>
                                <a:gd name="connsiteX92" fmla="*/ 404931 w 1376673"/>
                                <a:gd name="connsiteY92" fmla="*/ 2597469 h 2602953"/>
                                <a:gd name="connsiteX93" fmla="*/ 366839 w 1376673"/>
                                <a:gd name="connsiteY93" fmla="*/ 2602231 h 2602953"/>
                                <a:gd name="connsiteX94" fmla="*/ 343023 w 1376673"/>
                                <a:gd name="connsiteY94" fmla="*/ 2587937 h 2602953"/>
                                <a:gd name="connsiteX95" fmla="*/ 247770 w 1376673"/>
                                <a:gd name="connsiteY95" fmla="*/ 2578418 h 2602953"/>
                                <a:gd name="connsiteX96" fmla="*/ 147764 w 1376673"/>
                                <a:gd name="connsiteY96" fmla="*/ 2530795 h 2602953"/>
                                <a:gd name="connsiteX97" fmla="*/ 90608 w 1376673"/>
                                <a:gd name="connsiteY97" fmla="*/ 2492696 h 2602953"/>
                                <a:gd name="connsiteX98" fmla="*/ 19170 w 1376673"/>
                                <a:gd name="connsiteY98" fmla="*/ 2397445 h 2602953"/>
                                <a:gd name="connsiteX99" fmla="*/ 125 w 1376673"/>
                                <a:gd name="connsiteY99" fmla="*/ 2297432 h 2602953"/>
                                <a:gd name="connsiteX100" fmla="*/ 4881 w 1376673"/>
                                <a:gd name="connsiteY100" fmla="*/ 2206944 h 2602953"/>
                                <a:gd name="connsiteX101" fmla="*/ 14406 w 1376673"/>
                                <a:gd name="connsiteY101" fmla="*/ 2178369 h 2602953"/>
                                <a:gd name="connsiteX102" fmla="*/ 19168 w 1376673"/>
                                <a:gd name="connsiteY102" fmla="*/ 2164082 h 2602953"/>
                                <a:gd name="connsiteX103" fmla="*/ 28693 w 1376673"/>
                                <a:gd name="connsiteY103" fmla="*/ 2149794 h 2602953"/>
                                <a:gd name="connsiteX104" fmla="*/ 42981 w 1376673"/>
                                <a:gd name="connsiteY104" fmla="*/ 2121219 h 2602953"/>
                                <a:gd name="connsiteX105" fmla="*/ 71556 w 1376673"/>
                                <a:gd name="connsiteY105" fmla="*/ 2035494 h 2602953"/>
                                <a:gd name="connsiteX106" fmla="*/ 81081 w 1376673"/>
                                <a:gd name="connsiteY106" fmla="*/ 2006919 h 2602953"/>
                                <a:gd name="connsiteX107" fmla="*/ 85843 w 1376673"/>
                                <a:gd name="connsiteY107" fmla="*/ 1992632 h 2602953"/>
                                <a:gd name="connsiteX108" fmla="*/ 123943 w 1376673"/>
                                <a:gd name="connsiteY108" fmla="*/ 1935482 h 2602953"/>
                                <a:gd name="connsiteX109" fmla="*/ 133468 w 1376673"/>
                                <a:gd name="connsiteY109" fmla="*/ 1921194 h 2602953"/>
                                <a:gd name="connsiteX110" fmla="*/ 142993 w 1376673"/>
                                <a:gd name="connsiteY110" fmla="*/ 1906907 h 2602953"/>
                                <a:gd name="connsiteX111" fmla="*/ 147756 w 1376673"/>
                                <a:gd name="connsiteY111" fmla="*/ 1892619 h 2602953"/>
                                <a:gd name="connsiteX112" fmla="*/ 162043 w 1376673"/>
                                <a:gd name="connsiteY112" fmla="*/ 1883094 h 2602953"/>
                                <a:gd name="connsiteX113" fmla="*/ 190618 w 1376673"/>
                                <a:gd name="connsiteY113" fmla="*/ 1840232 h 2602953"/>
                                <a:gd name="connsiteX114" fmla="*/ 200143 w 1376673"/>
                                <a:gd name="connsiteY114" fmla="*/ 1825944 h 2602953"/>
                                <a:gd name="connsiteX115" fmla="*/ 214431 w 1376673"/>
                                <a:gd name="connsiteY115" fmla="*/ 1816419 h 2602953"/>
                                <a:gd name="connsiteX116" fmla="*/ 219193 w 1376673"/>
                                <a:gd name="connsiteY116" fmla="*/ 1802132 h 2602953"/>
                                <a:gd name="connsiteX117" fmla="*/ 238243 w 1376673"/>
                                <a:gd name="connsiteY117" fmla="*/ 1773557 h 2602953"/>
                                <a:gd name="connsiteX118" fmla="*/ 252531 w 1376673"/>
                                <a:gd name="connsiteY118" fmla="*/ 1744982 h 2602953"/>
                                <a:gd name="connsiteX119" fmla="*/ 266818 w 1376673"/>
                                <a:gd name="connsiteY119" fmla="*/ 1735457 h 2602953"/>
                                <a:gd name="connsiteX120" fmla="*/ 285868 w 1376673"/>
                                <a:gd name="connsiteY120" fmla="*/ 1706882 h 2602953"/>
                                <a:gd name="connsiteX121" fmla="*/ 295393 w 1376673"/>
                                <a:gd name="connsiteY121" fmla="*/ 1678307 h 2602953"/>
                                <a:gd name="connsiteX122" fmla="*/ 304918 w 1376673"/>
                                <a:gd name="connsiteY122" fmla="*/ 1664019 h 2602953"/>
                                <a:gd name="connsiteX123" fmla="*/ 314443 w 1376673"/>
                                <a:gd name="connsiteY123" fmla="*/ 1635444 h 2602953"/>
                                <a:gd name="connsiteX124" fmla="*/ 333493 w 1376673"/>
                                <a:gd name="connsiteY124" fmla="*/ 1606869 h 2602953"/>
                                <a:gd name="connsiteX125" fmla="*/ 343018 w 1376673"/>
                                <a:gd name="connsiteY125" fmla="*/ 1592582 h 2602953"/>
                                <a:gd name="connsiteX126" fmla="*/ 357306 w 1376673"/>
                                <a:gd name="connsiteY126" fmla="*/ 1564007 h 2602953"/>
                                <a:gd name="connsiteX127" fmla="*/ 366831 w 1376673"/>
                                <a:gd name="connsiteY127" fmla="*/ 1535432 h 2602953"/>
                                <a:gd name="connsiteX128" fmla="*/ 371593 w 1376673"/>
                                <a:gd name="connsiteY128" fmla="*/ 1521144 h 2602953"/>
                                <a:gd name="connsiteX129" fmla="*/ 390643 w 1376673"/>
                                <a:gd name="connsiteY129" fmla="*/ 1478282 h 2602953"/>
                                <a:gd name="connsiteX130" fmla="*/ 395406 w 1376673"/>
                                <a:gd name="connsiteY130" fmla="*/ 1463994 h 2602953"/>
                                <a:gd name="connsiteX131" fmla="*/ 400168 w 1376673"/>
                                <a:gd name="connsiteY131" fmla="*/ 1449707 h 2602953"/>
                                <a:gd name="connsiteX132" fmla="*/ 409693 w 1376673"/>
                                <a:gd name="connsiteY132" fmla="*/ 1378269 h 2602953"/>
                                <a:gd name="connsiteX133" fmla="*/ 414456 w 1376673"/>
                                <a:gd name="connsiteY133" fmla="*/ 1363982 h 2602953"/>
                                <a:gd name="connsiteX134" fmla="*/ 409693 w 1376673"/>
                                <a:gd name="connsiteY134" fmla="*/ 1211582 h 2602953"/>
                                <a:gd name="connsiteX135" fmla="*/ 395406 w 1376673"/>
                                <a:gd name="connsiteY135" fmla="*/ 1168719 h 2602953"/>
                                <a:gd name="connsiteX136" fmla="*/ 381118 w 1376673"/>
                                <a:gd name="connsiteY136" fmla="*/ 1116332 h 2602953"/>
                                <a:gd name="connsiteX137" fmla="*/ 371593 w 1376673"/>
                                <a:gd name="connsiteY137" fmla="*/ 1102044 h 2602953"/>
                                <a:gd name="connsiteX138" fmla="*/ 352543 w 1376673"/>
                                <a:gd name="connsiteY138" fmla="*/ 1073469 h 2602953"/>
                                <a:gd name="connsiteX139" fmla="*/ 347781 w 1376673"/>
                                <a:gd name="connsiteY139" fmla="*/ 1059182 h 2602953"/>
                                <a:gd name="connsiteX140" fmla="*/ 338256 w 1376673"/>
                                <a:gd name="connsiteY140" fmla="*/ 1044894 h 2602953"/>
                                <a:gd name="connsiteX141" fmla="*/ 319206 w 1376673"/>
                                <a:gd name="connsiteY141" fmla="*/ 1011557 h 2602953"/>
                                <a:gd name="connsiteX142" fmla="*/ 304918 w 1376673"/>
                                <a:gd name="connsiteY142" fmla="*/ 968694 h 2602953"/>
                                <a:gd name="connsiteX143" fmla="*/ 300156 w 1376673"/>
                                <a:gd name="connsiteY143" fmla="*/ 954407 h 2602953"/>
                                <a:gd name="connsiteX144" fmla="*/ 271581 w 1376673"/>
                                <a:gd name="connsiteY144" fmla="*/ 921069 h 2602953"/>
                                <a:gd name="connsiteX145" fmla="*/ 214439 w 1376673"/>
                                <a:gd name="connsiteY145" fmla="*/ 816293 h 2602953"/>
                                <a:gd name="connsiteX146" fmla="*/ 176343 w 1376673"/>
                                <a:gd name="connsiteY146" fmla="*/ 744856 h 2602953"/>
                                <a:gd name="connsiteX147" fmla="*/ 133468 w 1376673"/>
                                <a:gd name="connsiteY147" fmla="*/ 630557 h 2602953"/>
                                <a:gd name="connsiteX148" fmla="*/ 123864 w 1376673"/>
                                <a:gd name="connsiteY148" fmla="*/ 497206 h 2602953"/>
                                <a:gd name="connsiteX149" fmla="*/ 152527 w 1376673"/>
                                <a:gd name="connsiteY149" fmla="*/ 382907 h 2602953"/>
                                <a:gd name="connsiteX150" fmla="*/ 185860 w 1376673"/>
                                <a:gd name="connsiteY150" fmla="*/ 311469 h 2602953"/>
                                <a:gd name="connsiteX151" fmla="*/ 228724 w 1376673"/>
                                <a:gd name="connsiteY151" fmla="*/ 240032 h 2602953"/>
                                <a:gd name="connsiteX152" fmla="*/ 291588 w 1376673"/>
                                <a:gd name="connsiteY152" fmla="*/ 164785 h 2602953"/>
                                <a:gd name="connsiteX153" fmla="*/ 360169 w 1376673"/>
                                <a:gd name="connsiteY153" fmla="*/ 97157 h 2602953"/>
                                <a:gd name="connsiteX154" fmla="*/ 434469 w 1376673"/>
                                <a:gd name="connsiteY154"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24093 w 1376673"/>
                                <a:gd name="connsiteY20" fmla="*/ 906782 h 2602953"/>
                                <a:gd name="connsiteX21" fmla="*/ 1319331 w 1376673"/>
                                <a:gd name="connsiteY21" fmla="*/ 921069 h 2602953"/>
                                <a:gd name="connsiteX22" fmla="*/ 1314568 w 1376673"/>
                                <a:gd name="connsiteY22" fmla="*/ 940119 h 2602953"/>
                                <a:gd name="connsiteX23" fmla="*/ 1305043 w 1376673"/>
                                <a:gd name="connsiteY23" fmla="*/ 954407 h 2602953"/>
                                <a:gd name="connsiteX24" fmla="*/ 1295518 w 1376673"/>
                                <a:gd name="connsiteY24" fmla="*/ 973457 h 2602953"/>
                                <a:gd name="connsiteX25" fmla="*/ 1281231 w 1376673"/>
                                <a:gd name="connsiteY25" fmla="*/ 1016319 h 2602953"/>
                                <a:gd name="connsiteX26" fmla="*/ 1276468 w 1376673"/>
                                <a:gd name="connsiteY26" fmla="*/ 1030607 h 2602953"/>
                                <a:gd name="connsiteX27" fmla="*/ 1266943 w 1376673"/>
                                <a:gd name="connsiteY27" fmla="*/ 1044894 h 2602953"/>
                                <a:gd name="connsiteX28" fmla="*/ 1252656 w 1376673"/>
                                <a:gd name="connsiteY28" fmla="*/ 1078232 h 2602953"/>
                                <a:gd name="connsiteX29" fmla="*/ 1243131 w 1376673"/>
                                <a:gd name="connsiteY29" fmla="*/ 1106807 h 2602953"/>
                                <a:gd name="connsiteX30" fmla="*/ 1238368 w 1376673"/>
                                <a:gd name="connsiteY30" fmla="*/ 1121094 h 2602953"/>
                                <a:gd name="connsiteX31" fmla="*/ 1233606 w 1376673"/>
                                <a:gd name="connsiteY31" fmla="*/ 1135382 h 2602953"/>
                                <a:gd name="connsiteX32" fmla="*/ 1219318 w 1376673"/>
                                <a:gd name="connsiteY32" fmla="*/ 1144907 h 2602953"/>
                                <a:gd name="connsiteX33" fmla="*/ 1214556 w 1376673"/>
                                <a:gd name="connsiteY33" fmla="*/ 1159194 h 2602953"/>
                                <a:gd name="connsiteX34" fmla="*/ 1200268 w 1376673"/>
                                <a:gd name="connsiteY34" fmla="*/ 1173482 h 2602953"/>
                                <a:gd name="connsiteX35" fmla="*/ 1190743 w 1376673"/>
                                <a:gd name="connsiteY35" fmla="*/ 1187769 h 2602953"/>
                                <a:gd name="connsiteX36" fmla="*/ 1171693 w 1376673"/>
                                <a:gd name="connsiteY36" fmla="*/ 1235394 h 2602953"/>
                                <a:gd name="connsiteX37" fmla="*/ 1166931 w 1376673"/>
                                <a:gd name="connsiteY37" fmla="*/ 1249682 h 2602953"/>
                                <a:gd name="connsiteX38" fmla="*/ 1152643 w 1376673"/>
                                <a:gd name="connsiteY38" fmla="*/ 1259207 h 2602953"/>
                                <a:gd name="connsiteX39" fmla="*/ 1133593 w 1376673"/>
                                <a:gd name="connsiteY39" fmla="*/ 1287782 h 2602953"/>
                                <a:gd name="connsiteX40" fmla="*/ 1109781 w 1376673"/>
                                <a:gd name="connsiteY40" fmla="*/ 1316357 h 2602953"/>
                                <a:gd name="connsiteX41" fmla="*/ 1095493 w 1376673"/>
                                <a:gd name="connsiteY41" fmla="*/ 1344932 h 2602953"/>
                                <a:gd name="connsiteX42" fmla="*/ 1081206 w 1376673"/>
                                <a:gd name="connsiteY42" fmla="*/ 1354457 h 2602953"/>
                                <a:gd name="connsiteX43" fmla="*/ 1062156 w 1376673"/>
                                <a:gd name="connsiteY43" fmla="*/ 1383032 h 2602953"/>
                                <a:gd name="connsiteX44" fmla="*/ 1043106 w 1376673"/>
                                <a:gd name="connsiteY44" fmla="*/ 1411607 h 2602953"/>
                                <a:gd name="connsiteX45" fmla="*/ 1024056 w 1376673"/>
                                <a:gd name="connsiteY45" fmla="*/ 1440182 h 2602953"/>
                                <a:gd name="connsiteX46" fmla="*/ 1014531 w 1376673"/>
                                <a:gd name="connsiteY46" fmla="*/ 1454469 h 2602953"/>
                                <a:gd name="connsiteX47" fmla="*/ 1000243 w 1376673"/>
                                <a:gd name="connsiteY47" fmla="*/ 1483044 h 2602953"/>
                                <a:gd name="connsiteX48" fmla="*/ 985956 w 1376673"/>
                                <a:gd name="connsiteY48" fmla="*/ 1511619 h 2602953"/>
                                <a:gd name="connsiteX49" fmla="*/ 971668 w 1376673"/>
                                <a:gd name="connsiteY49" fmla="*/ 1540194 h 2602953"/>
                                <a:gd name="connsiteX50" fmla="*/ 966906 w 1376673"/>
                                <a:gd name="connsiteY50" fmla="*/ 1554482 h 2602953"/>
                                <a:gd name="connsiteX51" fmla="*/ 947856 w 1376673"/>
                                <a:gd name="connsiteY51" fmla="*/ 1583057 h 2602953"/>
                                <a:gd name="connsiteX52" fmla="*/ 928806 w 1376673"/>
                                <a:gd name="connsiteY52" fmla="*/ 1611632 h 2602953"/>
                                <a:gd name="connsiteX53" fmla="*/ 909756 w 1376673"/>
                                <a:gd name="connsiteY53" fmla="*/ 1640207 h 2602953"/>
                                <a:gd name="connsiteX54" fmla="*/ 900231 w 1376673"/>
                                <a:gd name="connsiteY54" fmla="*/ 1654494 h 2602953"/>
                                <a:gd name="connsiteX55" fmla="*/ 866893 w 1376673"/>
                                <a:gd name="connsiteY55" fmla="*/ 1697357 h 2602953"/>
                                <a:gd name="connsiteX56" fmla="*/ 857368 w 1376673"/>
                                <a:gd name="connsiteY56" fmla="*/ 1711644 h 2602953"/>
                                <a:gd name="connsiteX57" fmla="*/ 843081 w 1376673"/>
                                <a:gd name="connsiteY57" fmla="*/ 1740219 h 2602953"/>
                                <a:gd name="connsiteX58" fmla="*/ 833556 w 1376673"/>
                                <a:gd name="connsiteY58" fmla="*/ 1768794 h 2602953"/>
                                <a:gd name="connsiteX59" fmla="*/ 828793 w 1376673"/>
                                <a:gd name="connsiteY59" fmla="*/ 1783082 h 2602953"/>
                                <a:gd name="connsiteX60" fmla="*/ 824031 w 1376673"/>
                                <a:gd name="connsiteY60" fmla="*/ 1797369 h 2602953"/>
                                <a:gd name="connsiteX61" fmla="*/ 804981 w 1376673"/>
                                <a:gd name="connsiteY61" fmla="*/ 1825944 h 2602953"/>
                                <a:gd name="connsiteX62" fmla="*/ 771643 w 1376673"/>
                                <a:gd name="connsiteY62" fmla="*/ 1925957 h 2602953"/>
                                <a:gd name="connsiteX63" fmla="*/ 762118 w 1376673"/>
                                <a:gd name="connsiteY63" fmla="*/ 1954532 h 2602953"/>
                                <a:gd name="connsiteX64" fmla="*/ 757356 w 1376673"/>
                                <a:gd name="connsiteY64" fmla="*/ 1968819 h 2602953"/>
                                <a:gd name="connsiteX65" fmla="*/ 747831 w 1376673"/>
                                <a:gd name="connsiteY65" fmla="*/ 1983107 h 2602953"/>
                                <a:gd name="connsiteX66" fmla="*/ 738306 w 1376673"/>
                                <a:gd name="connsiteY66" fmla="*/ 2011682 h 2602953"/>
                                <a:gd name="connsiteX67" fmla="*/ 724018 w 1376673"/>
                                <a:gd name="connsiteY67" fmla="*/ 2054544 h 2602953"/>
                                <a:gd name="connsiteX68" fmla="*/ 704968 w 1376673"/>
                                <a:gd name="connsiteY68" fmla="*/ 2111694 h 2602953"/>
                                <a:gd name="connsiteX69" fmla="*/ 695443 w 1376673"/>
                                <a:gd name="connsiteY69" fmla="*/ 2140269 h 2602953"/>
                                <a:gd name="connsiteX70" fmla="*/ 690681 w 1376673"/>
                                <a:gd name="connsiteY70" fmla="*/ 2154557 h 2602953"/>
                                <a:gd name="connsiteX71" fmla="*/ 685918 w 1376673"/>
                                <a:gd name="connsiteY71" fmla="*/ 2173607 h 2602953"/>
                                <a:gd name="connsiteX72" fmla="*/ 681156 w 1376673"/>
                                <a:gd name="connsiteY72" fmla="*/ 2211707 h 2602953"/>
                                <a:gd name="connsiteX73" fmla="*/ 676393 w 1376673"/>
                                <a:gd name="connsiteY73" fmla="*/ 2230757 h 2602953"/>
                                <a:gd name="connsiteX74" fmla="*/ 662106 w 1376673"/>
                                <a:gd name="connsiteY74" fmla="*/ 2273619 h 2602953"/>
                                <a:gd name="connsiteX75" fmla="*/ 657343 w 1376673"/>
                                <a:gd name="connsiteY75" fmla="*/ 2287907 h 2602953"/>
                                <a:gd name="connsiteX76" fmla="*/ 652581 w 1376673"/>
                                <a:gd name="connsiteY76" fmla="*/ 2302194 h 2602953"/>
                                <a:gd name="connsiteX77" fmla="*/ 643056 w 1376673"/>
                                <a:gd name="connsiteY77" fmla="*/ 2316482 h 2602953"/>
                                <a:gd name="connsiteX78" fmla="*/ 633531 w 1376673"/>
                                <a:gd name="connsiteY78" fmla="*/ 2345057 h 2602953"/>
                                <a:gd name="connsiteX79" fmla="*/ 628768 w 1376673"/>
                                <a:gd name="connsiteY79" fmla="*/ 2359344 h 2602953"/>
                                <a:gd name="connsiteX80" fmla="*/ 619243 w 1376673"/>
                                <a:gd name="connsiteY80" fmla="*/ 2378394 h 2602953"/>
                                <a:gd name="connsiteX81" fmla="*/ 604956 w 1376673"/>
                                <a:gd name="connsiteY81" fmla="*/ 2421257 h 2602953"/>
                                <a:gd name="connsiteX82" fmla="*/ 600193 w 1376673"/>
                                <a:gd name="connsiteY82" fmla="*/ 2435544 h 2602953"/>
                                <a:gd name="connsiteX83" fmla="*/ 585906 w 1376673"/>
                                <a:gd name="connsiteY83" fmla="*/ 2449832 h 2602953"/>
                                <a:gd name="connsiteX84" fmla="*/ 571618 w 1376673"/>
                                <a:gd name="connsiteY84" fmla="*/ 2459357 h 2602953"/>
                                <a:gd name="connsiteX85" fmla="*/ 543043 w 1376673"/>
                                <a:gd name="connsiteY85" fmla="*/ 2487932 h 2602953"/>
                                <a:gd name="connsiteX86" fmla="*/ 528756 w 1376673"/>
                                <a:gd name="connsiteY86" fmla="*/ 2502219 h 2602953"/>
                                <a:gd name="connsiteX87" fmla="*/ 509706 w 1376673"/>
                                <a:gd name="connsiteY87" fmla="*/ 2530794 h 2602953"/>
                                <a:gd name="connsiteX88" fmla="*/ 495418 w 1376673"/>
                                <a:gd name="connsiteY88" fmla="*/ 2535557 h 2602953"/>
                                <a:gd name="connsiteX89" fmla="*/ 466843 w 1376673"/>
                                <a:gd name="connsiteY89" fmla="*/ 2559369 h 2602953"/>
                                <a:gd name="connsiteX90" fmla="*/ 438268 w 1376673"/>
                                <a:gd name="connsiteY90" fmla="*/ 2568894 h 2602953"/>
                                <a:gd name="connsiteX91" fmla="*/ 404931 w 1376673"/>
                                <a:gd name="connsiteY91" fmla="*/ 2597469 h 2602953"/>
                                <a:gd name="connsiteX92" fmla="*/ 366839 w 1376673"/>
                                <a:gd name="connsiteY92" fmla="*/ 2602231 h 2602953"/>
                                <a:gd name="connsiteX93" fmla="*/ 343023 w 1376673"/>
                                <a:gd name="connsiteY93" fmla="*/ 2587937 h 2602953"/>
                                <a:gd name="connsiteX94" fmla="*/ 247770 w 1376673"/>
                                <a:gd name="connsiteY94" fmla="*/ 2578418 h 2602953"/>
                                <a:gd name="connsiteX95" fmla="*/ 147764 w 1376673"/>
                                <a:gd name="connsiteY95" fmla="*/ 2530795 h 2602953"/>
                                <a:gd name="connsiteX96" fmla="*/ 90608 w 1376673"/>
                                <a:gd name="connsiteY96" fmla="*/ 2492696 h 2602953"/>
                                <a:gd name="connsiteX97" fmla="*/ 19170 w 1376673"/>
                                <a:gd name="connsiteY97" fmla="*/ 2397445 h 2602953"/>
                                <a:gd name="connsiteX98" fmla="*/ 125 w 1376673"/>
                                <a:gd name="connsiteY98" fmla="*/ 2297432 h 2602953"/>
                                <a:gd name="connsiteX99" fmla="*/ 4881 w 1376673"/>
                                <a:gd name="connsiteY99" fmla="*/ 2206944 h 2602953"/>
                                <a:gd name="connsiteX100" fmla="*/ 14406 w 1376673"/>
                                <a:gd name="connsiteY100" fmla="*/ 2178369 h 2602953"/>
                                <a:gd name="connsiteX101" fmla="*/ 19168 w 1376673"/>
                                <a:gd name="connsiteY101" fmla="*/ 2164082 h 2602953"/>
                                <a:gd name="connsiteX102" fmla="*/ 28693 w 1376673"/>
                                <a:gd name="connsiteY102" fmla="*/ 2149794 h 2602953"/>
                                <a:gd name="connsiteX103" fmla="*/ 42981 w 1376673"/>
                                <a:gd name="connsiteY103" fmla="*/ 2121219 h 2602953"/>
                                <a:gd name="connsiteX104" fmla="*/ 71556 w 1376673"/>
                                <a:gd name="connsiteY104" fmla="*/ 2035494 h 2602953"/>
                                <a:gd name="connsiteX105" fmla="*/ 81081 w 1376673"/>
                                <a:gd name="connsiteY105" fmla="*/ 2006919 h 2602953"/>
                                <a:gd name="connsiteX106" fmla="*/ 85843 w 1376673"/>
                                <a:gd name="connsiteY106" fmla="*/ 1992632 h 2602953"/>
                                <a:gd name="connsiteX107" fmla="*/ 123943 w 1376673"/>
                                <a:gd name="connsiteY107" fmla="*/ 1935482 h 2602953"/>
                                <a:gd name="connsiteX108" fmla="*/ 133468 w 1376673"/>
                                <a:gd name="connsiteY108" fmla="*/ 1921194 h 2602953"/>
                                <a:gd name="connsiteX109" fmla="*/ 142993 w 1376673"/>
                                <a:gd name="connsiteY109" fmla="*/ 1906907 h 2602953"/>
                                <a:gd name="connsiteX110" fmla="*/ 147756 w 1376673"/>
                                <a:gd name="connsiteY110" fmla="*/ 1892619 h 2602953"/>
                                <a:gd name="connsiteX111" fmla="*/ 162043 w 1376673"/>
                                <a:gd name="connsiteY111" fmla="*/ 1883094 h 2602953"/>
                                <a:gd name="connsiteX112" fmla="*/ 190618 w 1376673"/>
                                <a:gd name="connsiteY112" fmla="*/ 1840232 h 2602953"/>
                                <a:gd name="connsiteX113" fmla="*/ 200143 w 1376673"/>
                                <a:gd name="connsiteY113" fmla="*/ 1825944 h 2602953"/>
                                <a:gd name="connsiteX114" fmla="*/ 214431 w 1376673"/>
                                <a:gd name="connsiteY114" fmla="*/ 1816419 h 2602953"/>
                                <a:gd name="connsiteX115" fmla="*/ 219193 w 1376673"/>
                                <a:gd name="connsiteY115" fmla="*/ 1802132 h 2602953"/>
                                <a:gd name="connsiteX116" fmla="*/ 238243 w 1376673"/>
                                <a:gd name="connsiteY116" fmla="*/ 1773557 h 2602953"/>
                                <a:gd name="connsiteX117" fmla="*/ 252531 w 1376673"/>
                                <a:gd name="connsiteY117" fmla="*/ 1744982 h 2602953"/>
                                <a:gd name="connsiteX118" fmla="*/ 266818 w 1376673"/>
                                <a:gd name="connsiteY118" fmla="*/ 1735457 h 2602953"/>
                                <a:gd name="connsiteX119" fmla="*/ 285868 w 1376673"/>
                                <a:gd name="connsiteY119" fmla="*/ 1706882 h 2602953"/>
                                <a:gd name="connsiteX120" fmla="*/ 295393 w 1376673"/>
                                <a:gd name="connsiteY120" fmla="*/ 1678307 h 2602953"/>
                                <a:gd name="connsiteX121" fmla="*/ 304918 w 1376673"/>
                                <a:gd name="connsiteY121" fmla="*/ 1664019 h 2602953"/>
                                <a:gd name="connsiteX122" fmla="*/ 314443 w 1376673"/>
                                <a:gd name="connsiteY122" fmla="*/ 1635444 h 2602953"/>
                                <a:gd name="connsiteX123" fmla="*/ 333493 w 1376673"/>
                                <a:gd name="connsiteY123" fmla="*/ 1606869 h 2602953"/>
                                <a:gd name="connsiteX124" fmla="*/ 343018 w 1376673"/>
                                <a:gd name="connsiteY124" fmla="*/ 1592582 h 2602953"/>
                                <a:gd name="connsiteX125" fmla="*/ 357306 w 1376673"/>
                                <a:gd name="connsiteY125" fmla="*/ 1564007 h 2602953"/>
                                <a:gd name="connsiteX126" fmla="*/ 366831 w 1376673"/>
                                <a:gd name="connsiteY126" fmla="*/ 1535432 h 2602953"/>
                                <a:gd name="connsiteX127" fmla="*/ 371593 w 1376673"/>
                                <a:gd name="connsiteY127" fmla="*/ 1521144 h 2602953"/>
                                <a:gd name="connsiteX128" fmla="*/ 390643 w 1376673"/>
                                <a:gd name="connsiteY128" fmla="*/ 1478282 h 2602953"/>
                                <a:gd name="connsiteX129" fmla="*/ 395406 w 1376673"/>
                                <a:gd name="connsiteY129" fmla="*/ 1463994 h 2602953"/>
                                <a:gd name="connsiteX130" fmla="*/ 400168 w 1376673"/>
                                <a:gd name="connsiteY130" fmla="*/ 1449707 h 2602953"/>
                                <a:gd name="connsiteX131" fmla="*/ 409693 w 1376673"/>
                                <a:gd name="connsiteY131" fmla="*/ 1378269 h 2602953"/>
                                <a:gd name="connsiteX132" fmla="*/ 414456 w 1376673"/>
                                <a:gd name="connsiteY132" fmla="*/ 1363982 h 2602953"/>
                                <a:gd name="connsiteX133" fmla="*/ 409693 w 1376673"/>
                                <a:gd name="connsiteY133" fmla="*/ 1211582 h 2602953"/>
                                <a:gd name="connsiteX134" fmla="*/ 395406 w 1376673"/>
                                <a:gd name="connsiteY134" fmla="*/ 1168719 h 2602953"/>
                                <a:gd name="connsiteX135" fmla="*/ 381118 w 1376673"/>
                                <a:gd name="connsiteY135" fmla="*/ 1116332 h 2602953"/>
                                <a:gd name="connsiteX136" fmla="*/ 371593 w 1376673"/>
                                <a:gd name="connsiteY136" fmla="*/ 1102044 h 2602953"/>
                                <a:gd name="connsiteX137" fmla="*/ 352543 w 1376673"/>
                                <a:gd name="connsiteY137" fmla="*/ 1073469 h 2602953"/>
                                <a:gd name="connsiteX138" fmla="*/ 347781 w 1376673"/>
                                <a:gd name="connsiteY138" fmla="*/ 1059182 h 2602953"/>
                                <a:gd name="connsiteX139" fmla="*/ 338256 w 1376673"/>
                                <a:gd name="connsiteY139" fmla="*/ 1044894 h 2602953"/>
                                <a:gd name="connsiteX140" fmla="*/ 319206 w 1376673"/>
                                <a:gd name="connsiteY140" fmla="*/ 1011557 h 2602953"/>
                                <a:gd name="connsiteX141" fmla="*/ 304918 w 1376673"/>
                                <a:gd name="connsiteY141" fmla="*/ 968694 h 2602953"/>
                                <a:gd name="connsiteX142" fmla="*/ 300156 w 1376673"/>
                                <a:gd name="connsiteY142" fmla="*/ 954407 h 2602953"/>
                                <a:gd name="connsiteX143" fmla="*/ 271581 w 1376673"/>
                                <a:gd name="connsiteY143" fmla="*/ 921069 h 2602953"/>
                                <a:gd name="connsiteX144" fmla="*/ 214439 w 1376673"/>
                                <a:gd name="connsiteY144" fmla="*/ 816293 h 2602953"/>
                                <a:gd name="connsiteX145" fmla="*/ 176343 w 1376673"/>
                                <a:gd name="connsiteY145" fmla="*/ 744856 h 2602953"/>
                                <a:gd name="connsiteX146" fmla="*/ 133468 w 1376673"/>
                                <a:gd name="connsiteY146" fmla="*/ 630557 h 2602953"/>
                                <a:gd name="connsiteX147" fmla="*/ 123864 w 1376673"/>
                                <a:gd name="connsiteY147" fmla="*/ 497206 h 2602953"/>
                                <a:gd name="connsiteX148" fmla="*/ 152527 w 1376673"/>
                                <a:gd name="connsiteY148" fmla="*/ 382907 h 2602953"/>
                                <a:gd name="connsiteX149" fmla="*/ 185860 w 1376673"/>
                                <a:gd name="connsiteY149" fmla="*/ 311469 h 2602953"/>
                                <a:gd name="connsiteX150" fmla="*/ 228724 w 1376673"/>
                                <a:gd name="connsiteY150" fmla="*/ 240032 h 2602953"/>
                                <a:gd name="connsiteX151" fmla="*/ 291588 w 1376673"/>
                                <a:gd name="connsiteY151" fmla="*/ 164785 h 2602953"/>
                                <a:gd name="connsiteX152" fmla="*/ 360169 w 1376673"/>
                                <a:gd name="connsiteY152" fmla="*/ 97157 h 2602953"/>
                                <a:gd name="connsiteX153" fmla="*/ 434469 w 1376673"/>
                                <a:gd name="connsiteY153"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19331 w 1376673"/>
                                <a:gd name="connsiteY20" fmla="*/ 921069 h 2602953"/>
                                <a:gd name="connsiteX21" fmla="*/ 1314568 w 1376673"/>
                                <a:gd name="connsiteY21" fmla="*/ 940119 h 2602953"/>
                                <a:gd name="connsiteX22" fmla="*/ 1305043 w 1376673"/>
                                <a:gd name="connsiteY22" fmla="*/ 954407 h 2602953"/>
                                <a:gd name="connsiteX23" fmla="*/ 1295518 w 1376673"/>
                                <a:gd name="connsiteY23" fmla="*/ 973457 h 2602953"/>
                                <a:gd name="connsiteX24" fmla="*/ 1281231 w 1376673"/>
                                <a:gd name="connsiteY24" fmla="*/ 1016319 h 2602953"/>
                                <a:gd name="connsiteX25" fmla="*/ 1276468 w 1376673"/>
                                <a:gd name="connsiteY25" fmla="*/ 1030607 h 2602953"/>
                                <a:gd name="connsiteX26" fmla="*/ 1266943 w 1376673"/>
                                <a:gd name="connsiteY26" fmla="*/ 1044894 h 2602953"/>
                                <a:gd name="connsiteX27" fmla="*/ 1252656 w 1376673"/>
                                <a:gd name="connsiteY27" fmla="*/ 1078232 h 2602953"/>
                                <a:gd name="connsiteX28" fmla="*/ 1243131 w 1376673"/>
                                <a:gd name="connsiteY28" fmla="*/ 1106807 h 2602953"/>
                                <a:gd name="connsiteX29" fmla="*/ 1238368 w 1376673"/>
                                <a:gd name="connsiteY29" fmla="*/ 1121094 h 2602953"/>
                                <a:gd name="connsiteX30" fmla="*/ 1233606 w 1376673"/>
                                <a:gd name="connsiteY30" fmla="*/ 1135382 h 2602953"/>
                                <a:gd name="connsiteX31" fmla="*/ 1219318 w 1376673"/>
                                <a:gd name="connsiteY31" fmla="*/ 1144907 h 2602953"/>
                                <a:gd name="connsiteX32" fmla="*/ 1214556 w 1376673"/>
                                <a:gd name="connsiteY32" fmla="*/ 1159194 h 2602953"/>
                                <a:gd name="connsiteX33" fmla="*/ 1200268 w 1376673"/>
                                <a:gd name="connsiteY33" fmla="*/ 1173482 h 2602953"/>
                                <a:gd name="connsiteX34" fmla="*/ 1190743 w 1376673"/>
                                <a:gd name="connsiteY34" fmla="*/ 1187769 h 2602953"/>
                                <a:gd name="connsiteX35" fmla="*/ 1171693 w 1376673"/>
                                <a:gd name="connsiteY35" fmla="*/ 1235394 h 2602953"/>
                                <a:gd name="connsiteX36" fmla="*/ 1166931 w 1376673"/>
                                <a:gd name="connsiteY36" fmla="*/ 1249682 h 2602953"/>
                                <a:gd name="connsiteX37" fmla="*/ 1152643 w 1376673"/>
                                <a:gd name="connsiteY37" fmla="*/ 1259207 h 2602953"/>
                                <a:gd name="connsiteX38" fmla="*/ 1133593 w 1376673"/>
                                <a:gd name="connsiteY38" fmla="*/ 1287782 h 2602953"/>
                                <a:gd name="connsiteX39" fmla="*/ 1109781 w 1376673"/>
                                <a:gd name="connsiteY39" fmla="*/ 1316357 h 2602953"/>
                                <a:gd name="connsiteX40" fmla="*/ 1095493 w 1376673"/>
                                <a:gd name="connsiteY40" fmla="*/ 1344932 h 2602953"/>
                                <a:gd name="connsiteX41" fmla="*/ 1081206 w 1376673"/>
                                <a:gd name="connsiteY41" fmla="*/ 1354457 h 2602953"/>
                                <a:gd name="connsiteX42" fmla="*/ 1062156 w 1376673"/>
                                <a:gd name="connsiteY42" fmla="*/ 1383032 h 2602953"/>
                                <a:gd name="connsiteX43" fmla="*/ 1043106 w 1376673"/>
                                <a:gd name="connsiteY43" fmla="*/ 1411607 h 2602953"/>
                                <a:gd name="connsiteX44" fmla="*/ 1024056 w 1376673"/>
                                <a:gd name="connsiteY44" fmla="*/ 1440182 h 2602953"/>
                                <a:gd name="connsiteX45" fmla="*/ 1014531 w 1376673"/>
                                <a:gd name="connsiteY45" fmla="*/ 1454469 h 2602953"/>
                                <a:gd name="connsiteX46" fmla="*/ 1000243 w 1376673"/>
                                <a:gd name="connsiteY46" fmla="*/ 1483044 h 2602953"/>
                                <a:gd name="connsiteX47" fmla="*/ 985956 w 1376673"/>
                                <a:gd name="connsiteY47" fmla="*/ 1511619 h 2602953"/>
                                <a:gd name="connsiteX48" fmla="*/ 971668 w 1376673"/>
                                <a:gd name="connsiteY48" fmla="*/ 1540194 h 2602953"/>
                                <a:gd name="connsiteX49" fmla="*/ 966906 w 1376673"/>
                                <a:gd name="connsiteY49" fmla="*/ 1554482 h 2602953"/>
                                <a:gd name="connsiteX50" fmla="*/ 947856 w 1376673"/>
                                <a:gd name="connsiteY50" fmla="*/ 1583057 h 2602953"/>
                                <a:gd name="connsiteX51" fmla="*/ 928806 w 1376673"/>
                                <a:gd name="connsiteY51" fmla="*/ 1611632 h 2602953"/>
                                <a:gd name="connsiteX52" fmla="*/ 909756 w 1376673"/>
                                <a:gd name="connsiteY52" fmla="*/ 1640207 h 2602953"/>
                                <a:gd name="connsiteX53" fmla="*/ 900231 w 1376673"/>
                                <a:gd name="connsiteY53" fmla="*/ 1654494 h 2602953"/>
                                <a:gd name="connsiteX54" fmla="*/ 866893 w 1376673"/>
                                <a:gd name="connsiteY54" fmla="*/ 1697357 h 2602953"/>
                                <a:gd name="connsiteX55" fmla="*/ 857368 w 1376673"/>
                                <a:gd name="connsiteY55" fmla="*/ 1711644 h 2602953"/>
                                <a:gd name="connsiteX56" fmla="*/ 843081 w 1376673"/>
                                <a:gd name="connsiteY56" fmla="*/ 1740219 h 2602953"/>
                                <a:gd name="connsiteX57" fmla="*/ 833556 w 1376673"/>
                                <a:gd name="connsiteY57" fmla="*/ 1768794 h 2602953"/>
                                <a:gd name="connsiteX58" fmla="*/ 828793 w 1376673"/>
                                <a:gd name="connsiteY58" fmla="*/ 1783082 h 2602953"/>
                                <a:gd name="connsiteX59" fmla="*/ 824031 w 1376673"/>
                                <a:gd name="connsiteY59" fmla="*/ 1797369 h 2602953"/>
                                <a:gd name="connsiteX60" fmla="*/ 804981 w 1376673"/>
                                <a:gd name="connsiteY60" fmla="*/ 1825944 h 2602953"/>
                                <a:gd name="connsiteX61" fmla="*/ 771643 w 1376673"/>
                                <a:gd name="connsiteY61" fmla="*/ 1925957 h 2602953"/>
                                <a:gd name="connsiteX62" fmla="*/ 762118 w 1376673"/>
                                <a:gd name="connsiteY62" fmla="*/ 1954532 h 2602953"/>
                                <a:gd name="connsiteX63" fmla="*/ 757356 w 1376673"/>
                                <a:gd name="connsiteY63" fmla="*/ 1968819 h 2602953"/>
                                <a:gd name="connsiteX64" fmla="*/ 747831 w 1376673"/>
                                <a:gd name="connsiteY64" fmla="*/ 1983107 h 2602953"/>
                                <a:gd name="connsiteX65" fmla="*/ 738306 w 1376673"/>
                                <a:gd name="connsiteY65" fmla="*/ 2011682 h 2602953"/>
                                <a:gd name="connsiteX66" fmla="*/ 724018 w 1376673"/>
                                <a:gd name="connsiteY66" fmla="*/ 2054544 h 2602953"/>
                                <a:gd name="connsiteX67" fmla="*/ 704968 w 1376673"/>
                                <a:gd name="connsiteY67" fmla="*/ 2111694 h 2602953"/>
                                <a:gd name="connsiteX68" fmla="*/ 695443 w 1376673"/>
                                <a:gd name="connsiteY68" fmla="*/ 2140269 h 2602953"/>
                                <a:gd name="connsiteX69" fmla="*/ 690681 w 1376673"/>
                                <a:gd name="connsiteY69" fmla="*/ 2154557 h 2602953"/>
                                <a:gd name="connsiteX70" fmla="*/ 685918 w 1376673"/>
                                <a:gd name="connsiteY70" fmla="*/ 2173607 h 2602953"/>
                                <a:gd name="connsiteX71" fmla="*/ 681156 w 1376673"/>
                                <a:gd name="connsiteY71" fmla="*/ 2211707 h 2602953"/>
                                <a:gd name="connsiteX72" fmla="*/ 676393 w 1376673"/>
                                <a:gd name="connsiteY72" fmla="*/ 2230757 h 2602953"/>
                                <a:gd name="connsiteX73" fmla="*/ 662106 w 1376673"/>
                                <a:gd name="connsiteY73" fmla="*/ 2273619 h 2602953"/>
                                <a:gd name="connsiteX74" fmla="*/ 657343 w 1376673"/>
                                <a:gd name="connsiteY74" fmla="*/ 2287907 h 2602953"/>
                                <a:gd name="connsiteX75" fmla="*/ 652581 w 1376673"/>
                                <a:gd name="connsiteY75" fmla="*/ 2302194 h 2602953"/>
                                <a:gd name="connsiteX76" fmla="*/ 643056 w 1376673"/>
                                <a:gd name="connsiteY76" fmla="*/ 2316482 h 2602953"/>
                                <a:gd name="connsiteX77" fmla="*/ 633531 w 1376673"/>
                                <a:gd name="connsiteY77" fmla="*/ 2345057 h 2602953"/>
                                <a:gd name="connsiteX78" fmla="*/ 628768 w 1376673"/>
                                <a:gd name="connsiteY78" fmla="*/ 2359344 h 2602953"/>
                                <a:gd name="connsiteX79" fmla="*/ 619243 w 1376673"/>
                                <a:gd name="connsiteY79" fmla="*/ 2378394 h 2602953"/>
                                <a:gd name="connsiteX80" fmla="*/ 604956 w 1376673"/>
                                <a:gd name="connsiteY80" fmla="*/ 2421257 h 2602953"/>
                                <a:gd name="connsiteX81" fmla="*/ 600193 w 1376673"/>
                                <a:gd name="connsiteY81" fmla="*/ 2435544 h 2602953"/>
                                <a:gd name="connsiteX82" fmla="*/ 585906 w 1376673"/>
                                <a:gd name="connsiteY82" fmla="*/ 2449832 h 2602953"/>
                                <a:gd name="connsiteX83" fmla="*/ 571618 w 1376673"/>
                                <a:gd name="connsiteY83" fmla="*/ 2459357 h 2602953"/>
                                <a:gd name="connsiteX84" fmla="*/ 543043 w 1376673"/>
                                <a:gd name="connsiteY84" fmla="*/ 2487932 h 2602953"/>
                                <a:gd name="connsiteX85" fmla="*/ 528756 w 1376673"/>
                                <a:gd name="connsiteY85" fmla="*/ 2502219 h 2602953"/>
                                <a:gd name="connsiteX86" fmla="*/ 509706 w 1376673"/>
                                <a:gd name="connsiteY86" fmla="*/ 2530794 h 2602953"/>
                                <a:gd name="connsiteX87" fmla="*/ 495418 w 1376673"/>
                                <a:gd name="connsiteY87" fmla="*/ 2535557 h 2602953"/>
                                <a:gd name="connsiteX88" fmla="*/ 466843 w 1376673"/>
                                <a:gd name="connsiteY88" fmla="*/ 2559369 h 2602953"/>
                                <a:gd name="connsiteX89" fmla="*/ 438268 w 1376673"/>
                                <a:gd name="connsiteY89" fmla="*/ 2568894 h 2602953"/>
                                <a:gd name="connsiteX90" fmla="*/ 404931 w 1376673"/>
                                <a:gd name="connsiteY90" fmla="*/ 2597469 h 2602953"/>
                                <a:gd name="connsiteX91" fmla="*/ 366839 w 1376673"/>
                                <a:gd name="connsiteY91" fmla="*/ 2602231 h 2602953"/>
                                <a:gd name="connsiteX92" fmla="*/ 343023 w 1376673"/>
                                <a:gd name="connsiteY92" fmla="*/ 2587937 h 2602953"/>
                                <a:gd name="connsiteX93" fmla="*/ 247770 w 1376673"/>
                                <a:gd name="connsiteY93" fmla="*/ 2578418 h 2602953"/>
                                <a:gd name="connsiteX94" fmla="*/ 147764 w 1376673"/>
                                <a:gd name="connsiteY94" fmla="*/ 2530795 h 2602953"/>
                                <a:gd name="connsiteX95" fmla="*/ 90608 w 1376673"/>
                                <a:gd name="connsiteY95" fmla="*/ 2492696 h 2602953"/>
                                <a:gd name="connsiteX96" fmla="*/ 19170 w 1376673"/>
                                <a:gd name="connsiteY96" fmla="*/ 2397445 h 2602953"/>
                                <a:gd name="connsiteX97" fmla="*/ 125 w 1376673"/>
                                <a:gd name="connsiteY97" fmla="*/ 2297432 h 2602953"/>
                                <a:gd name="connsiteX98" fmla="*/ 4881 w 1376673"/>
                                <a:gd name="connsiteY98" fmla="*/ 2206944 h 2602953"/>
                                <a:gd name="connsiteX99" fmla="*/ 14406 w 1376673"/>
                                <a:gd name="connsiteY99" fmla="*/ 2178369 h 2602953"/>
                                <a:gd name="connsiteX100" fmla="*/ 19168 w 1376673"/>
                                <a:gd name="connsiteY100" fmla="*/ 2164082 h 2602953"/>
                                <a:gd name="connsiteX101" fmla="*/ 28693 w 1376673"/>
                                <a:gd name="connsiteY101" fmla="*/ 2149794 h 2602953"/>
                                <a:gd name="connsiteX102" fmla="*/ 42981 w 1376673"/>
                                <a:gd name="connsiteY102" fmla="*/ 2121219 h 2602953"/>
                                <a:gd name="connsiteX103" fmla="*/ 71556 w 1376673"/>
                                <a:gd name="connsiteY103" fmla="*/ 2035494 h 2602953"/>
                                <a:gd name="connsiteX104" fmla="*/ 81081 w 1376673"/>
                                <a:gd name="connsiteY104" fmla="*/ 2006919 h 2602953"/>
                                <a:gd name="connsiteX105" fmla="*/ 85843 w 1376673"/>
                                <a:gd name="connsiteY105" fmla="*/ 1992632 h 2602953"/>
                                <a:gd name="connsiteX106" fmla="*/ 123943 w 1376673"/>
                                <a:gd name="connsiteY106" fmla="*/ 1935482 h 2602953"/>
                                <a:gd name="connsiteX107" fmla="*/ 133468 w 1376673"/>
                                <a:gd name="connsiteY107" fmla="*/ 1921194 h 2602953"/>
                                <a:gd name="connsiteX108" fmla="*/ 142993 w 1376673"/>
                                <a:gd name="connsiteY108" fmla="*/ 1906907 h 2602953"/>
                                <a:gd name="connsiteX109" fmla="*/ 147756 w 1376673"/>
                                <a:gd name="connsiteY109" fmla="*/ 1892619 h 2602953"/>
                                <a:gd name="connsiteX110" fmla="*/ 162043 w 1376673"/>
                                <a:gd name="connsiteY110" fmla="*/ 1883094 h 2602953"/>
                                <a:gd name="connsiteX111" fmla="*/ 190618 w 1376673"/>
                                <a:gd name="connsiteY111" fmla="*/ 1840232 h 2602953"/>
                                <a:gd name="connsiteX112" fmla="*/ 200143 w 1376673"/>
                                <a:gd name="connsiteY112" fmla="*/ 1825944 h 2602953"/>
                                <a:gd name="connsiteX113" fmla="*/ 214431 w 1376673"/>
                                <a:gd name="connsiteY113" fmla="*/ 1816419 h 2602953"/>
                                <a:gd name="connsiteX114" fmla="*/ 219193 w 1376673"/>
                                <a:gd name="connsiteY114" fmla="*/ 1802132 h 2602953"/>
                                <a:gd name="connsiteX115" fmla="*/ 238243 w 1376673"/>
                                <a:gd name="connsiteY115" fmla="*/ 1773557 h 2602953"/>
                                <a:gd name="connsiteX116" fmla="*/ 252531 w 1376673"/>
                                <a:gd name="connsiteY116" fmla="*/ 1744982 h 2602953"/>
                                <a:gd name="connsiteX117" fmla="*/ 266818 w 1376673"/>
                                <a:gd name="connsiteY117" fmla="*/ 1735457 h 2602953"/>
                                <a:gd name="connsiteX118" fmla="*/ 285868 w 1376673"/>
                                <a:gd name="connsiteY118" fmla="*/ 1706882 h 2602953"/>
                                <a:gd name="connsiteX119" fmla="*/ 295393 w 1376673"/>
                                <a:gd name="connsiteY119" fmla="*/ 1678307 h 2602953"/>
                                <a:gd name="connsiteX120" fmla="*/ 304918 w 1376673"/>
                                <a:gd name="connsiteY120" fmla="*/ 1664019 h 2602953"/>
                                <a:gd name="connsiteX121" fmla="*/ 314443 w 1376673"/>
                                <a:gd name="connsiteY121" fmla="*/ 1635444 h 2602953"/>
                                <a:gd name="connsiteX122" fmla="*/ 333493 w 1376673"/>
                                <a:gd name="connsiteY122" fmla="*/ 1606869 h 2602953"/>
                                <a:gd name="connsiteX123" fmla="*/ 343018 w 1376673"/>
                                <a:gd name="connsiteY123" fmla="*/ 1592582 h 2602953"/>
                                <a:gd name="connsiteX124" fmla="*/ 357306 w 1376673"/>
                                <a:gd name="connsiteY124" fmla="*/ 1564007 h 2602953"/>
                                <a:gd name="connsiteX125" fmla="*/ 366831 w 1376673"/>
                                <a:gd name="connsiteY125" fmla="*/ 1535432 h 2602953"/>
                                <a:gd name="connsiteX126" fmla="*/ 371593 w 1376673"/>
                                <a:gd name="connsiteY126" fmla="*/ 1521144 h 2602953"/>
                                <a:gd name="connsiteX127" fmla="*/ 390643 w 1376673"/>
                                <a:gd name="connsiteY127" fmla="*/ 1478282 h 2602953"/>
                                <a:gd name="connsiteX128" fmla="*/ 395406 w 1376673"/>
                                <a:gd name="connsiteY128" fmla="*/ 1463994 h 2602953"/>
                                <a:gd name="connsiteX129" fmla="*/ 400168 w 1376673"/>
                                <a:gd name="connsiteY129" fmla="*/ 1449707 h 2602953"/>
                                <a:gd name="connsiteX130" fmla="*/ 409693 w 1376673"/>
                                <a:gd name="connsiteY130" fmla="*/ 1378269 h 2602953"/>
                                <a:gd name="connsiteX131" fmla="*/ 414456 w 1376673"/>
                                <a:gd name="connsiteY131" fmla="*/ 1363982 h 2602953"/>
                                <a:gd name="connsiteX132" fmla="*/ 409693 w 1376673"/>
                                <a:gd name="connsiteY132" fmla="*/ 1211582 h 2602953"/>
                                <a:gd name="connsiteX133" fmla="*/ 395406 w 1376673"/>
                                <a:gd name="connsiteY133" fmla="*/ 1168719 h 2602953"/>
                                <a:gd name="connsiteX134" fmla="*/ 381118 w 1376673"/>
                                <a:gd name="connsiteY134" fmla="*/ 1116332 h 2602953"/>
                                <a:gd name="connsiteX135" fmla="*/ 371593 w 1376673"/>
                                <a:gd name="connsiteY135" fmla="*/ 1102044 h 2602953"/>
                                <a:gd name="connsiteX136" fmla="*/ 352543 w 1376673"/>
                                <a:gd name="connsiteY136" fmla="*/ 1073469 h 2602953"/>
                                <a:gd name="connsiteX137" fmla="*/ 347781 w 1376673"/>
                                <a:gd name="connsiteY137" fmla="*/ 1059182 h 2602953"/>
                                <a:gd name="connsiteX138" fmla="*/ 338256 w 1376673"/>
                                <a:gd name="connsiteY138" fmla="*/ 1044894 h 2602953"/>
                                <a:gd name="connsiteX139" fmla="*/ 319206 w 1376673"/>
                                <a:gd name="connsiteY139" fmla="*/ 1011557 h 2602953"/>
                                <a:gd name="connsiteX140" fmla="*/ 304918 w 1376673"/>
                                <a:gd name="connsiteY140" fmla="*/ 968694 h 2602953"/>
                                <a:gd name="connsiteX141" fmla="*/ 300156 w 1376673"/>
                                <a:gd name="connsiteY141" fmla="*/ 954407 h 2602953"/>
                                <a:gd name="connsiteX142" fmla="*/ 271581 w 1376673"/>
                                <a:gd name="connsiteY142" fmla="*/ 921069 h 2602953"/>
                                <a:gd name="connsiteX143" fmla="*/ 214439 w 1376673"/>
                                <a:gd name="connsiteY143" fmla="*/ 816293 h 2602953"/>
                                <a:gd name="connsiteX144" fmla="*/ 176343 w 1376673"/>
                                <a:gd name="connsiteY144" fmla="*/ 744856 h 2602953"/>
                                <a:gd name="connsiteX145" fmla="*/ 133468 w 1376673"/>
                                <a:gd name="connsiteY145" fmla="*/ 630557 h 2602953"/>
                                <a:gd name="connsiteX146" fmla="*/ 123864 w 1376673"/>
                                <a:gd name="connsiteY146" fmla="*/ 497206 h 2602953"/>
                                <a:gd name="connsiteX147" fmla="*/ 152527 w 1376673"/>
                                <a:gd name="connsiteY147" fmla="*/ 382907 h 2602953"/>
                                <a:gd name="connsiteX148" fmla="*/ 185860 w 1376673"/>
                                <a:gd name="connsiteY148" fmla="*/ 311469 h 2602953"/>
                                <a:gd name="connsiteX149" fmla="*/ 228724 w 1376673"/>
                                <a:gd name="connsiteY149" fmla="*/ 240032 h 2602953"/>
                                <a:gd name="connsiteX150" fmla="*/ 291588 w 1376673"/>
                                <a:gd name="connsiteY150" fmla="*/ 164785 h 2602953"/>
                                <a:gd name="connsiteX151" fmla="*/ 360169 w 1376673"/>
                                <a:gd name="connsiteY151" fmla="*/ 97157 h 2602953"/>
                                <a:gd name="connsiteX152" fmla="*/ 434469 w 1376673"/>
                                <a:gd name="connsiteY152"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19331 w 1376673"/>
                                <a:gd name="connsiteY20" fmla="*/ 921069 h 2602953"/>
                                <a:gd name="connsiteX21" fmla="*/ 1314568 w 1376673"/>
                                <a:gd name="connsiteY21" fmla="*/ 940119 h 2602953"/>
                                <a:gd name="connsiteX22" fmla="*/ 1295518 w 1376673"/>
                                <a:gd name="connsiteY22" fmla="*/ 973457 h 2602953"/>
                                <a:gd name="connsiteX23" fmla="*/ 1281231 w 1376673"/>
                                <a:gd name="connsiteY23" fmla="*/ 1016319 h 2602953"/>
                                <a:gd name="connsiteX24" fmla="*/ 1276468 w 1376673"/>
                                <a:gd name="connsiteY24" fmla="*/ 1030607 h 2602953"/>
                                <a:gd name="connsiteX25" fmla="*/ 1266943 w 1376673"/>
                                <a:gd name="connsiteY25" fmla="*/ 1044894 h 2602953"/>
                                <a:gd name="connsiteX26" fmla="*/ 1252656 w 1376673"/>
                                <a:gd name="connsiteY26" fmla="*/ 1078232 h 2602953"/>
                                <a:gd name="connsiteX27" fmla="*/ 1243131 w 1376673"/>
                                <a:gd name="connsiteY27" fmla="*/ 1106807 h 2602953"/>
                                <a:gd name="connsiteX28" fmla="*/ 1238368 w 1376673"/>
                                <a:gd name="connsiteY28" fmla="*/ 1121094 h 2602953"/>
                                <a:gd name="connsiteX29" fmla="*/ 1233606 w 1376673"/>
                                <a:gd name="connsiteY29" fmla="*/ 1135382 h 2602953"/>
                                <a:gd name="connsiteX30" fmla="*/ 1219318 w 1376673"/>
                                <a:gd name="connsiteY30" fmla="*/ 1144907 h 2602953"/>
                                <a:gd name="connsiteX31" fmla="*/ 1214556 w 1376673"/>
                                <a:gd name="connsiteY31" fmla="*/ 1159194 h 2602953"/>
                                <a:gd name="connsiteX32" fmla="*/ 1200268 w 1376673"/>
                                <a:gd name="connsiteY32" fmla="*/ 1173482 h 2602953"/>
                                <a:gd name="connsiteX33" fmla="*/ 1190743 w 1376673"/>
                                <a:gd name="connsiteY33" fmla="*/ 1187769 h 2602953"/>
                                <a:gd name="connsiteX34" fmla="*/ 1171693 w 1376673"/>
                                <a:gd name="connsiteY34" fmla="*/ 1235394 h 2602953"/>
                                <a:gd name="connsiteX35" fmla="*/ 1166931 w 1376673"/>
                                <a:gd name="connsiteY35" fmla="*/ 1249682 h 2602953"/>
                                <a:gd name="connsiteX36" fmla="*/ 1152643 w 1376673"/>
                                <a:gd name="connsiteY36" fmla="*/ 1259207 h 2602953"/>
                                <a:gd name="connsiteX37" fmla="*/ 1133593 w 1376673"/>
                                <a:gd name="connsiteY37" fmla="*/ 1287782 h 2602953"/>
                                <a:gd name="connsiteX38" fmla="*/ 1109781 w 1376673"/>
                                <a:gd name="connsiteY38" fmla="*/ 1316357 h 2602953"/>
                                <a:gd name="connsiteX39" fmla="*/ 1095493 w 1376673"/>
                                <a:gd name="connsiteY39" fmla="*/ 1344932 h 2602953"/>
                                <a:gd name="connsiteX40" fmla="*/ 1081206 w 1376673"/>
                                <a:gd name="connsiteY40" fmla="*/ 1354457 h 2602953"/>
                                <a:gd name="connsiteX41" fmla="*/ 1062156 w 1376673"/>
                                <a:gd name="connsiteY41" fmla="*/ 1383032 h 2602953"/>
                                <a:gd name="connsiteX42" fmla="*/ 1043106 w 1376673"/>
                                <a:gd name="connsiteY42" fmla="*/ 1411607 h 2602953"/>
                                <a:gd name="connsiteX43" fmla="*/ 1024056 w 1376673"/>
                                <a:gd name="connsiteY43" fmla="*/ 1440182 h 2602953"/>
                                <a:gd name="connsiteX44" fmla="*/ 1014531 w 1376673"/>
                                <a:gd name="connsiteY44" fmla="*/ 1454469 h 2602953"/>
                                <a:gd name="connsiteX45" fmla="*/ 1000243 w 1376673"/>
                                <a:gd name="connsiteY45" fmla="*/ 1483044 h 2602953"/>
                                <a:gd name="connsiteX46" fmla="*/ 985956 w 1376673"/>
                                <a:gd name="connsiteY46" fmla="*/ 1511619 h 2602953"/>
                                <a:gd name="connsiteX47" fmla="*/ 971668 w 1376673"/>
                                <a:gd name="connsiteY47" fmla="*/ 1540194 h 2602953"/>
                                <a:gd name="connsiteX48" fmla="*/ 966906 w 1376673"/>
                                <a:gd name="connsiteY48" fmla="*/ 1554482 h 2602953"/>
                                <a:gd name="connsiteX49" fmla="*/ 947856 w 1376673"/>
                                <a:gd name="connsiteY49" fmla="*/ 1583057 h 2602953"/>
                                <a:gd name="connsiteX50" fmla="*/ 928806 w 1376673"/>
                                <a:gd name="connsiteY50" fmla="*/ 1611632 h 2602953"/>
                                <a:gd name="connsiteX51" fmla="*/ 909756 w 1376673"/>
                                <a:gd name="connsiteY51" fmla="*/ 1640207 h 2602953"/>
                                <a:gd name="connsiteX52" fmla="*/ 900231 w 1376673"/>
                                <a:gd name="connsiteY52" fmla="*/ 1654494 h 2602953"/>
                                <a:gd name="connsiteX53" fmla="*/ 866893 w 1376673"/>
                                <a:gd name="connsiteY53" fmla="*/ 1697357 h 2602953"/>
                                <a:gd name="connsiteX54" fmla="*/ 857368 w 1376673"/>
                                <a:gd name="connsiteY54" fmla="*/ 1711644 h 2602953"/>
                                <a:gd name="connsiteX55" fmla="*/ 843081 w 1376673"/>
                                <a:gd name="connsiteY55" fmla="*/ 1740219 h 2602953"/>
                                <a:gd name="connsiteX56" fmla="*/ 833556 w 1376673"/>
                                <a:gd name="connsiteY56" fmla="*/ 1768794 h 2602953"/>
                                <a:gd name="connsiteX57" fmla="*/ 828793 w 1376673"/>
                                <a:gd name="connsiteY57" fmla="*/ 1783082 h 2602953"/>
                                <a:gd name="connsiteX58" fmla="*/ 824031 w 1376673"/>
                                <a:gd name="connsiteY58" fmla="*/ 1797369 h 2602953"/>
                                <a:gd name="connsiteX59" fmla="*/ 804981 w 1376673"/>
                                <a:gd name="connsiteY59" fmla="*/ 1825944 h 2602953"/>
                                <a:gd name="connsiteX60" fmla="*/ 771643 w 1376673"/>
                                <a:gd name="connsiteY60" fmla="*/ 1925957 h 2602953"/>
                                <a:gd name="connsiteX61" fmla="*/ 762118 w 1376673"/>
                                <a:gd name="connsiteY61" fmla="*/ 1954532 h 2602953"/>
                                <a:gd name="connsiteX62" fmla="*/ 757356 w 1376673"/>
                                <a:gd name="connsiteY62" fmla="*/ 1968819 h 2602953"/>
                                <a:gd name="connsiteX63" fmla="*/ 747831 w 1376673"/>
                                <a:gd name="connsiteY63" fmla="*/ 1983107 h 2602953"/>
                                <a:gd name="connsiteX64" fmla="*/ 738306 w 1376673"/>
                                <a:gd name="connsiteY64" fmla="*/ 2011682 h 2602953"/>
                                <a:gd name="connsiteX65" fmla="*/ 724018 w 1376673"/>
                                <a:gd name="connsiteY65" fmla="*/ 2054544 h 2602953"/>
                                <a:gd name="connsiteX66" fmla="*/ 704968 w 1376673"/>
                                <a:gd name="connsiteY66" fmla="*/ 2111694 h 2602953"/>
                                <a:gd name="connsiteX67" fmla="*/ 695443 w 1376673"/>
                                <a:gd name="connsiteY67" fmla="*/ 2140269 h 2602953"/>
                                <a:gd name="connsiteX68" fmla="*/ 690681 w 1376673"/>
                                <a:gd name="connsiteY68" fmla="*/ 2154557 h 2602953"/>
                                <a:gd name="connsiteX69" fmla="*/ 685918 w 1376673"/>
                                <a:gd name="connsiteY69" fmla="*/ 2173607 h 2602953"/>
                                <a:gd name="connsiteX70" fmla="*/ 681156 w 1376673"/>
                                <a:gd name="connsiteY70" fmla="*/ 2211707 h 2602953"/>
                                <a:gd name="connsiteX71" fmla="*/ 676393 w 1376673"/>
                                <a:gd name="connsiteY71" fmla="*/ 2230757 h 2602953"/>
                                <a:gd name="connsiteX72" fmla="*/ 662106 w 1376673"/>
                                <a:gd name="connsiteY72" fmla="*/ 2273619 h 2602953"/>
                                <a:gd name="connsiteX73" fmla="*/ 657343 w 1376673"/>
                                <a:gd name="connsiteY73" fmla="*/ 2287907 h 2602953"/>
                                <a:gd name="connsiteX74" fmla="*/ 652581 w 1376673"/>
                                <a:gd name="connsiteY74" fmla="*/ 2302194 h 2602953"/>
                                <a:gd name="connsiteX75" fmla="*/ 643056 w 1376673"/>
                                <a:gd name="connsiteY75" fmla="*/ 2316482 h 2602953"/>
                                <a:gd name="connsiteX76" fmla="*/ 633531 w 1376673"/>
                                <a:gd name="connsiteY76" fmla="*/ 2345057 h 2602953"/>
                                <a:gd name="connsiteX77" fmla="*/ 628768 w 1376673"/>
                                <a:gd name="connsiteY77" fmla="*/ 2359344 h 2602953"/>
                                <a:gd name="connsiteX78" fmla="*/ 619243 w 1376673"/>
                                <a:gd name="connsiteY78" fmla="*/ 2378394 h 2602953"/>
                                <a:gd name="connsiteX79" fmla="*/ 604956 w 1376673"/>
                                <a:gd name="connsiteY79" fmla="*/ 2421257 h 2602953"/>
                                <a:gd name="connsiteX80" fmla="*/ 600193 w 1376673"/>
                                <a:gd name="connsiteY80" fmla="*/ 2435544 h 2602953"/>
                                <a:gd name="connsiteX81" fmla="*/ 585906 w 1376673"/>
                                <a:gd name="connsiteY81" fmla="*/ 2449832 h 2602953"/>
                                <a:gd name="connsiteX82" fmla="*/ 571618 w 1376673"/>
                                <a:gd name="connsiteY82" fmla="*/ 2459357 h 2602953"/>
                                <a:gd name="connsiteX83" fmla="*/ 543043 w 1376673"/>
                                <a:gd name="connsiteY83" fmla="*/ 2487932 h 2602953"/>
                                <a:gd name="connsiteX84" fmla="*/ 528756 w 1376673"/>
                                <a:gd name="connsiteY84" fmla="*/ 2502219 h 2602953"/>
                                <a:gd name="connsiteX85" fmla="*/ 509706 w 1376673"/>
                                <a:gd name="connsiteY85" fmla="*/ 2530794 h 2602953"/>
                                <a:gd name="connsiteX86" fmla="*/ 495418 w 1376673"/>
                                <a:gd name="connsiteY86" fmla="*/ 2535557 h 2602953"/>
                                <a:gd name="connsiteX87" fmla="*/ 466843 w 1376673"/>
                                <a:gd name="connsiteY87" fmla="*/ 2559369 h 2602953"/>
                                <a:gd name="connsiteX88" fmla="*/ 438268 w 1376673"/>
                                <a:gd name="connsiteY88" fmla="*/ 2568894 h 2602953"/>
                                <a:gd name="connsiteX89" fmla="*/ 404931 w 1376673"/>
                                <a:gd name="connsiteY89" fmla="*/ 2597469 h 2602953"/>
                                <a:gd name="connsiteX90" fmla="*/ 366839 w 1376673"/>
                                <a:gd name="connsiteY90" fmla="*/ 2602231 h 2602953"/>
                                <a:gd name="connsiteX91" fmla="*/ 343023 w 1376673"/>
                                <a:gd name="connsiteY91" fmla="*/ 2587937 h 2602953"/>
                                <a:gd name="connsiteX92" fmla="*/ 247770 w 1376673"/>
                                <a:gd name="connsiteY92" fmla="*/ 2578418 h 2602953"/>
                                <a:gd name="connsiteX93" fmla="*/ 147764 w 1376673"/>
                                <a:gd name="connsiteY93" fmla="*/ 2530795 h 2602953"/>
                                <a:gd name="connsiteX94" fmla="*/ 90608 w 1376673"/>
                                <a:gd name="connsiteY94" fmla="*/ 2492696 h 2602953"/>
                                <a:gd name="connsiteX95" fmla="*/ 19170 w 1376673"/>
                                <a:gd name="connsiteY95" fmla="*/ 2397445 h 2602953"/>
                                <a:gd name="connsiteX96" fmla="*/ 125 w 1376673"/>
                                <a:gd name="connsiteY96" fmla="*/ 2297432 h 2602953"/>
                                <a:gd name="connsiteX97" fmla="*/ 4881 w 1376673"/>
                                <a:gd name="connsiteY97" fmla="*/ 2206944 h 2602953"/>
                                <a:gd name="connsiteX98" fmla="*/ 14406 w 1376673"/>
                                <a:gd name="connsiteY98" fmla="*/ 2178369 h 2602953"/>
                                <a:gd name="connsiteX99" fmla="*/ 19168 w 1376673"/>
                                <a:gd name="connsiteY99" fmla="*/ 2164082 h 2602953"/>
                                <a:gd name="connsiteX100" fmla="*/ 28693 w 1376673"/>
                                <a:gd name="connsiteY100" fmla="*/ 2149794 h 2602953"/>
                                <a:gd name="connsiteX101" fmla="*/ 42981 w 1376673"/>
                                <a:gd name="connsiteY101" fmla="*/ 2121219 h 2602953"/>
                                <a:gd name="connsiteX102" fmla="*/ 71556 w 1376673"/>
                                <a:gd name="connsiteY102" fmla="*/ 2035494 h 2602953"/>
                                <a:gd name="connsiteX103" fmla="*/ 81081 w 1376673"/>
                                <a:gd name="connsiteY103" fmla="*/ 2006919 h 2602953"/>
                                <a:gd name="connsiteX104" fmla="*/ 85843 w 1376673"/>
                                <a:gd name="connsiteY104" fmla="*/ 1992632 h 2602953"/>
                                <a:gd name="connsiteX105" fmla="*/ 123943 w 1376673"/>
                                <a:gd name="connsiteY105" fmla="*/ 1935482 h 2602953"/>
                                <a:gd name="connsiteX106" fmla="*/ 133468 w 1376673"/>
                                <a:gd name="connsiteY106" fmla="*/ 1921194 h 2602953"/>
                                <a:gd name="connsiteX107" fmla="*/ 142993 w 1376673"/>
                                <a:gd name="connsiteY107" fmla="*/ 1906907 h 2602953"/>
                                <a:gd name="connsiteX108" fmla="*/ 147756 w 1376673"/>
                                <a:gd name="connsiteY108" fmla="*/ 1892619 h 2602953"/>
                                <a:gd name="connsiteX109" fmla="*/ 162043 w 1376673"/>
                                <a:gd name="connsiteY109" fmla="*/ 1883094 h 2602953"/>
                                <a:gd name="connsiteX110" fmla="*/ 190618 w 1376673"/>
                                <a:gd name="connsiteY110" fmla="*/ 1840232 h 2602953"/>
                                <a:gd name="connsiteX111" fmla="*/ 200143 w 1376673"/>
                                <a:gd name="connsiteY111" fmla="*/ 1825944 h 2602953"/>
                                <a:gd name="connsiteX112" fmla="*/ 214431 w 1376673"/>
                                <a:gd name="connsiteY112" fmla="*/ 1816419 h 2602953"/>
                                <a:gd name="connsiteX113" fmla="*/ 219193 w 1376673"/>
                                <a:gd name="connsiteY113" fmla="*/ 1802132 h 2602953"/>
                                <a:gd name="connsiteX114" fmla="*/ 238243 w 1376673"/>
                                <a:gd name="connsiteY114" fmla="*/ 1773557 h 2602953"/>
                                <a:gd name="connsiteX115" fmla="*/ 252531 w 1376673"/>
                                <a:gd name="connsiteY115" fmla="*/ 1744982 h 2602953"/>
                                <a:gd name="connsiteX116" fmla="*/ 266818 w 1376673"/>
                                <a:gd name="connsiteY116" fmla="*/ 1735457 h 2602953"/>
                                <a:gd name="connsiteX117" fmla="*/ 285868 w 1376673"/>
                                <a:gd name="connsiteY117" fmla="*/ 1706882 h 2602953"/>
                                <a:gd name="connsiteX118" fmla="*/ 295393 w 1376673"/>
                                <a:gd name="connsiteY118" fmla="*/ 1678307 h 2602953"/>
                                <a:gd name="connsiteX119" fmla="*/ 304918 w 1376673"/>
                                <a:gd name="connsiteY119" fmla="*/ 1664019 h 2602953"/>
                                <a:gd name="connsiteX120" fmla="*/ 314443 w 1376673"/>
                                <a:gd name="connsiteY120" fmla="*/ 1635444 h 2602953"/>
                                <a:gd name="connsiteX121" fmla="*/ 333493 w 1376673"/>
                                <a:gd name="connsiteY121" fmla="*/ 1606869 h 2602953"/>
                                <a:gd name="connsiteX122" fmla="*/ 343018 w 1376673"/>
                                <a:gd name="connsiteY122" fmla="*/ 1592582 h 2602953"/>
                                <a:gd name="connsiteX123" fmla="*/ 357306 w 1376673"/>
                                <a:gd name="connsiteY123" fmla="*/ 1564007 h 2602953"/>
                                <a:gd name="connsiteX124" fmla="*/ 366831 w 1376673"/>
                                <a:gd name="connsiteY124" fmla="*/ 1535432 h 2602953"/>
                                <a:gd name="connsiteX125" fmla="*/ 371593 w 1376673"/>
                                <a:gd name="connsiteY125" fmla="*/ 1521144 h 2602953"/>
                                <a:gd name="connsiteX126" fmla="*/ 390643 w 1376673"/>
                                <a:gd name="connsiteY126" fmla="*/ 1478282 h 2602953"/>
                                <a:gd name="connsiteX127" fmla="*/ 395406 w 1376673"/>
                                <a:gd name="connsiteY127" fmla="*/ 1463994 h 2602953"/>
                                <a:gd name="connsiteX128" fmla="*/ 400168 w 1376673"/>
                                <a:gd name="connsiteY128" fmla="*/ 1449707 h 2602953"/>
                                <a:gd name="connsiteX129" fmla="*/ 409693 w 1376673"/>
                                <a:gd name="connsiteY129" fmla="*/ 1378269 h 2602953"/>
                                <a:gd name="connsiteX130" fmla="*/ 414456 w 1376673"/>
                                <a:gd name="connsiteY130" fmla="*/ 1363982 h 2602953"/>
                                <a:gd name="connsiteX131" fmla="*/ 409693 w 1376673"/>
                                <a:gd name="connsiteY131" fmla="*/ 1211582 h 2602953"/>
                                <a:gd name="connsiteX132" fmla="*/ 395406 w 1376673"/>
                                <a:gd name="connsiteY132" fmla="*/ 1168719 h 2602953"/>
                                <a:gd name="connsiteX133" fmla="*/ 381118 w 1376673"/>
                                <a:gd name="connsiteY133" fmla="*/ 1116332 h 2602953"/>
                                <a:gd name="connsiteX134" fmla="*/ 371593 w 1376673"/>
                                <a:gd name="connsiteY134" fmla="*/ 1102044 h 2602953"/>
                                <a:gd name="connsiteX135" fmla="*/ 352543 w 1376673"/>
                                <a:gd name="connsiteY135" fmla="*/ 1073469 h 2602953"/>
                                <a:gd name="connsiteX136" fmla="*/ 347781 w 1376673"/>
                                <a:gd name="connsiteY136" fmla="*/ 1059182 h 2602953"/>
                                <a:gd name="connsiteX137" fmla="*/ 338256 w 1376673"/>
                                <a:gd name="connsiteY137" fmla="*/ 1044894 h 2602953"/>
                                <a:gd name="connsiteX138" fmla="*/ 319206 w 1376673"/>
                                <a:gd name="connsiteY138" fmla="*/ 1011557 h 2602953"/>
                                <a:gd name="connsiteX139" fmla="*/ 304918 w 1376673"/>
                                <a:gd name="connsiteY139" fmla="*/ 968694 h 2602953"/>
                                <a:gd name="connsiteX140" fmla="*/ 300156 w 1376673"/>
                                <a:gd name="connsiteY140" fmla="*/ 954407 h 2602953"/>
                                <a:gd name="connsiteX141" fmla="*/ 271581 w 1376673"/>
                                <a:gd name="connsiteY141" fmla="*/ 921069 h 2602953"/>
                                <a:gd name="connsiteX142" fmla="*/ 214439 w 1376673"/>
                                <a:gd name="connsiteY142" fmla="*/ 816293 h 2602953"/>
                                <a:gd name="connsiteX143" fmla="*/ 176343 w 1376673"/>
                                <a:gd name="connsiteY143" fmla="*/ 744856 h 2602953"/>
                                <a:gd name="connsiteX144" fmla="*/ 133468 w 1376673"/>
                                <a:gd name="connsiteY144" fmla="*/ 630557 h 2602953"/>
                                <a:gd name="connsiteX145" fmla="*/ 123864 w 1376673"/>
                                <a:gd name="connsiteY145" fmla="*/ 497206 h 2602953"/>
                                <a:gd name="connsiteX146" fmla="*/ 152527 w 1376673"/>
                                <a:gd name="connsiteY146" fmla="*/ 382907 h 2602953"/>
                                <a:gd name="connsiteX147" fmla="*/ 185860 w 1376673"/>
                                <a:gd name="connsiteY147" fmla="*/ 311469 h 2602953"/>
                                <a:gd name="connsiteX148" fmla="*/ 228724 w 1376673"/>
                                <a:gd name="connsiteY148" fmla="*/ 240032 h 2602953"/>
                                <a:gd name="connsiteX149" fmla="*/ 291588 w 1376673"/>
                                <a:gd name="connsiteY149" fmla="*/ 164785 h 2602953"/>
                                <a:gd name="connsiteX150" fmla="*/ 360169 w 1376673"/>
                                <a:gd name="connsiteY150" fmla="*/ 97157 h 2602953"/>
                                <a:gd name="connsiteX151" fmla="*/ 434469 w 1376673"/>
                                <a:gd name="connsiteY151"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14568 w 1376673"/>
                                <a:gd name="connsiteY20" fmla="*/ 940119 h 2602953"/>
                                <a:gd name="connsiteX21" fmla="*/ 1295518 w 1376673"/>
                                <a:gd name="connsiteY21" fmla="*/ 973457 h 2602953"/>
                                <a:gd name="connsiteX22" fmla="*/ 1281231 w 1376673"/>
                                <a:gd name="connsiteY22" fmla="*/ 1016319 h 2602953"/>
                                <a:gd name="connsiteX23" fmla="*/ 1276468 w 1376673"/>
                                <a:gd name="connsiteY23" fmla="*/ 1030607 h 2602953"/>
                                <a:gd name="connsiteX24" fmla="*/ 1266943 w 1376673"/>
                                <a:gd name="connsiteY24" fmla="*/ 1044894 h 2602953"/>
                                <a:gd name="connsiteX25" fmla="*/ 1252656 w 1376673"/>
                                <a:gd name="connsiteY25" fmla="*/ 1078232 h 2602953"/>
                                <a:gd name="connsiteX26" fmla="*/ 1243131 w 1376673"/>
                                <a:gd name="connsiteY26" fmla="*/ 1106807 h 2602953"/>
                                <a:gd name="connsiteX27" fmla="*/ 1238368 w 1376673"/>
                                <a:gd name="connsiteY27" fmla="*/ 1121094 h 2602953"/>
                                <a:gd name="connsiteX28" fmla="*/ 1233606 w 1376673"/>
                                <a:gd name="connsiteY28" fmla="*/ 1135382 h 2602953"/>
                                <a:gd name="connsiteX29" fmla="*/ 1219318 w 1376673"/>
                                <a:gd name="connsiteY29" fmla="*/ 1144907 h 2602953"/>
                                <a:gd name="connsiteX30" fmla="*/ 1214556 w 1376673"/>
                                <a:gd name="connsiteY30" fmla="*/ 1159194 h 2602953"/>
                                <a:gd name="connsiteX31" fmla="*/ 1200268 w 1376673"/>
                                <a:gd name="connsiteY31" fmla="*/ 1173482 h 2602953"/>
                                <a:gd name="connsiteX32" fmla="*/ 1190743 w 1376673"/>
                                <a:gd name="connsiteY32" fmla="*/ 1187769 h 2602953"/>
                                <a:gd name="connsiteX33" fmla="*/ 1171693 w 1376673"/>
                                <a:gd name="connsiteY33" fmla="*/ 1235394 h 2602953"/>
                                <a:gd name="connsiteX34" fmla="*/ 1166931 w 1376673"/>
                                <a:gd name="connsiteY34" fmla="*/ 1249682 h 2602953"/>
                                <a:gd name="connsiteX35" fmla="*/ 1152643 w 1376673"/>
                                <a:gd name="connsiteY35" fmla="*/ 1259207 h 2602953"/>
                                <a:gd name="connsiteX36" fmla="*/ 1133593 w 1376673"/>
                                <a:gd name="connsiteY36" fmla="*/ 1287782 h 2602953"/>
                                <a:gd name="connsiteX37" fmla="*/ 1109781 w 1376673"/>
                                <a:gd name="connsiteY37" fmla="*/ 1316357 h 2602953"/>
                                <a:gd name="connsiteX38" fmla="*/ 1095493 w 1376673"/>
                                <a:gd name="connsiteY38" fmla="*/ 1344932 h 2602953"/>
                                <a:gd name="connsiteX39" fmla="*/ 1081206 w 1376673"/>
                                <a:gd name="connsiteY39" fmla="*/ 1354457 h 2602953"/>
                                <a:gd name="connsiteX40" fmla="*/ 1062156 w 1376673"/>
                                <a:gd name="connsiteY40" fmla="*/ 1383032 h 2602953"/>
                                <a:gd name="connsiteX41" fmla="*/ 1043106 w 1376673"/>
                                <a:gd name="connsiteY41" fmla="*/ 1411607 h 2602953"/>
                                <a:gd name="connsiteX42" fmla="*/ 1024056 w 1376673"/>
                                <a:gd name="connsiteY42" fmla="*/ 1440182 h 2602953"/>
                                <a:gd name="connsiteX43" fmla="*/ 1014531 w 1376673"/>
                                <a:gd name="connsiteY43" fmla="*/ 1454469 h 2602953"/>
                                <a:gd name="connsiteX44" fmla="*/ 1000243 w 1376673"/>
                                <a:gd name="connsiteY44" fmla="*/ 1483044 h 2602953"/>
                                <a:gd name="connsiteX45" fmla="*/ 985956 w 1376673"/>
                                <a:gd name="connsiteY45" fmla="*/ 1511619 h 2602953"/>
                                <a:gd name="connsiteX46" fmla="*/ 971668 w 1376673"/>
                                <a:gd name="connsiteY46" fmla="*/ 1540194 h 2602953"/>
                                <a:gd name="connsiteX47" fmla="*/ 966906 w 1376673"/>
                                <a:gd name="connsiteY47" fmla="*/ 1554482 h 2602953"/>
                                <a:gd name="connsiteX48" fmla="*/ 947856 w 1376673"/>
                                <a:gd name="connsiteY48" fmla="*/ 1583057 h 2602953"/>
                                <a:gd name="connsiteX49" fmla="*/ 928806 w 1376673"/>
                                <a:gd name="connsiteY49" fmla="*/ 1611632 h 2602953"/>
                                <a:gd name="connsiteX50" fmla="*/ 909756 w 1376673"/>
                                <a:gd name="connsiteY50" fmla="*/ 1640207 h 2602953"/>
                                <a:gd name="connsiteX51" fmla="*/ 900231 w 1376673"/>
                                <a:gd name="connsiteY51" fmla="*/ 1654494 h 2602953"/>
                                <a:gd name="connsiteX52" fmla="*/ 866893 w 1376673"/>
                                <a:gd name="connsiteY52" fmla="*/ 1697357 h 2602953"/>
                                <a:gd name="connsiteX53" fmla="*/ 857368 w 1376673"/>
                                <a:gd name="connsiteY53" fmla="*/ 1711644 h 2602953"/>
                                <a:gd name="connsiteX54" fmla="*/ 843081 w 1376673"/>
                                <a:gd name="connsiteY54" fmla="*/ 1740219 h 2602953"/>
                                <a:gd name="connsiteX55" fmla="*/ 833556 w 1376673"/>
                                <a:gd name="connsiteY55" fmla="*/ 1768794 h 2602953"/>
                                <a:gd name="connsiteX56" fmla="*/ 828793 w 1376673"/>
                                <a:gd name="connsiteY56" fmla="*/ 1783082 h 2602953"/>
                                <a:gd name="connsiteX57" fmla="*/ 824031 w 1376673"/>
                                <a:gd name="connsiteY57" fmla="*/ 1797369 h 2602953"/>
                                <a:gd name="connsiteX58" fmla="*/ 804981 w 1376673"/>
                                <a:gd name="connsiteY58" fmla="*/ 1825944 h 2602953"/>
                                <a:gd name="connsiteX59" fmla="*/ 771643 w 1376673"/>
                                <a:gd name="connsiteY59" fmla="*/ 1925957 h 2602953"/>
                                <a:gd name="connsiteX60" fmla="*/ 762118 w 1376673"/>
                                <a:gd name="connsiteY60" fmla="*/ 1954532 h 2602953"/>
                                <a:gd name="connsiteX61" fmla="*/ 757356 w 1376673"/>
                                <a:gd name="connsiteY61" fmla="*/ 1968819 h 2602953"/>
                                <a:gd name="connsiteX62" fmla="*/ 747831 w 1376673"/>
                                <a:gd name="connsiteY62" fmla="*/ 1983107 h 2602953"/>
                                <a:gd name="connsiteX63" fmla="*/ 738306 w 1376673"/>
                                <a:gd name="connsiteY63" fmla="*/ 2011682 h 2602953"/>
                                <a:gd name="connsiteX64" fmla="*/ 724018 w 1376673"/>
                                <a:gd name="connsiteY64" fmla="*/ 2054544 h 2602953"/>
                                <a:gd name="connsiteX65" fmla="*/ 704968 w 1376673"/>
                                <a:gd name="connsiteY65" fmla="*/ 2111694 h 2602953"/>
                                <a:gd name="connsiteX66" fmla="*/ 695443 w 1376673"/>
                                <a:gd name="connsiteY66" fmla="*/ 2140269 h 2602953"/>
                                <a:gd name="connsiteX67" fmla="*/ 690681 w 1376673"/>
                                <a:gd name="connsiteY67" fmla="*/ 2154557 h 2602953"/>
                                <a:gd name="connsiteX68" fmla="*/ 685918 w 1376673"/>
                                <a:gd name="connsiteY68" fmla="*/ 2173607 h 2602953"/>
                                <a:gd name="connsiteX69" fmla="*/ 681156 w 1376673"/>
                                <a:gd name="connsiteY69" fmla="*/ 2211707 h 2602953"/>
                                <a:gd name="connsiteX70" fmla="*/ 676393 w 1376673"/>
                                <a:gd name="connsiteY70" fmla="*/ 2230757 h 2602953"/>
                                <a:gd name="connsiteX71" fmla="*/ 662106 w 1376673"/>
                                <a:gd name="connsiteY71" fmla="*/ 2273619 h 2602953"/>
                                <a:gd name="connsiteX72" fmla="*/ 657343 w 1376673"/>
                                <a:gd name="connsiteY72" fmla="*/ 2287907 h 2602953"/>
                                <a:gd name="connsiteX73" fmla="*/ 652581 w 1376673"/>
                                <a:gd name="connsiteY73" fmla="*/ 2302194 h 2602953"/>
                                <a:gd name="connsiteX74" fmla="*/ 643056 w 1376673"/>
                                <a:gd name="connsiteY74" fmla="*/ 2316482 h 2602953"/>
                                <a:gd name="connsiteX75" fmla="*/ 633531 w 1376673"/>
                                <a:gd name="connsiteY75" fmla="*/ 2345057 h 2602953"/>
                                <a:gd name="connsiteX76" fmla="*/ 628768 w 1376673"/>
                                <a:gd name="connsiteY76" fmla="*/ 2359344 h 2602953"/>
                                <a:gd name="connsiteX77" fmla="*/ 619243 w 1376673"/>
                                <a:gd name="connsiteY77" fmla="*/ 2378394 h 2602953"/>
                                <a:gd name="connsiteX78" fmla="*/ 604956 w 1376673"/>
                                <a:gd name="connsiteY78" fmla="*/ 2421257 h 2602953"/>
                                <a:gd name="connsiteX79" fmla="*/ 600193 w 1376673"/>
                                <a:gd name="connsiteY79" fmla="*/ 2435544 h 2602953"/>
                                <a:gd name="connsiteX80" fmla="*/ 585906 w 1376673"/>
                                <a:gd name="connsiteY80" fmla="*/ 2449832 h 2602953"/>
                                <a:gd name="connsiteX81" fmla="*/ 571618 w 1376673"/>
                                <a:gd name="connsiteY81" fmla="*/ 2459357 h 2602953"/>
                                <a:gd name="connsiteX82" fmla="*/ 543043 w 1376673"/>
                                <a:gd name="connsiteY82" fmla="*/ 2487932 h 2602953"/>
                                <a:gd name="connsiteX83" fmla="*/ 528756 w 1376673"/>
                                <a:gd name="connsiteY83" fmla="*/ 2502219 h 2602953"/>
                                <a:gd name="connsiteX84" fmla="*/ 509706 w 1376673"/>
                                <a:gd name="connsiteY84" fmla="*/ 2530794 h 2602953"/>
                                <a:gd name="connsiteX85" fmla="*/ 495418 w 1376673"/>
                                <a:gd name="connsiteY85" fmla="*/ 2535557 h 2602953"/>
                                <a:gd name="connsiteX86" fmla="*/ 466843 w 1376673"/>
                                <a:gd name="connsiteY86" fmla="*/ 2559369 h 2602953"/>
                                <a:gd name="connsiteX87" fmla="*/ 438268 w 1376673"/>
                                <a:gd name="connsiteY87" fmla="*/ 2568894 h 2602953"/>
                                <a:gd name="connsiteX88" fmla="*/ 404931 w 1376673"/>
                                <a:gd name="connsiteY88" fmla="*/ 2597469 h 2602953"/>
                                <a:gd name="connsiteX89" fmla="*/ 366839 w 1376673"/>
                                <a:gd name="connsiteY89" fmla="*/ 2602231 h 2602953"/>
                                <a:gd name="connsiteX90" fmla="*/ 343023 w 1376673"/>
                                <a:gd name="connsiteY90" fmla="*/ 2587937 h 2602953"/>
                                <a:gd name="connsiteX91" fmla="*/ 247770 w 1376673"/>
                                <a:gd name="connsiteY91" fmla="*/ 2578418 h 2602953"/>
                                <a:gd name="connsiteX92" fmla="*/ 147764 w 1376673"/>
                                <a:gd name="connsiteY92" fmla="*/ 2530795 h 2602953"/>
                                <a:gd name="connsiteX93" fmla="*/ 90608 w 1376673"/>
                                <a:gd name="connsiteY93" fmla="*/ 2492696 h 2602953"/>
                                <a:gd name="connsiteX94" fmla="*/ 19170 w 1376673"/>
                                <a:gd name="connsiteY94" fmla="*/ 2397445 h 2602953"/>
                                <a:gd name="connsiteX95" fmla="*/ 125 w 1376673"/>
                                <a:gd name="connsiteY95" fmla="*/ 2297432 h 2602953"/>
                                <a:gd name="connsiteX96" fmla="*/ 4881 w 1376673"/>
                                <a:gd name="connsiteY96" fmla="*/ 2206944 h 2602953"/>
                                <a:gd name="connsiteX97" fmla="*/ 14406 w 1376673"/>
                                <a:gd name="connsiteY97" fmla="*/ 2178369 h 2602953"/>
                                <a:gd name="connsiteX98" fmla="*/ 19168 w 1376673"/>
                                <a:gd name="connsiteY98" fmla="*/ 2164082 h 2602953"/>
                                <a:gd name="connsiteX99" fmla="*/ 28693 w 1376673"/>
                                <a:gd name="connsiteY99" fmla="*/ 2149794 h 2602953"/>
                                <a:gd name="connsiteX100" fmla="*/ 42981 w 1376673"/>
                                <a:gd name="connsiteY100" fmla="*/ 2121219 h 2602953"/>
                                <a:gd name="connsiteX101" fmla="*/ 71556 w 1376673"/>
                                <a:gd name="connsiteY101" fmla="*/ 2035494 h 2602953"/>
                                <a:gd name="connsiteX102" fmla="*/ 81081 w 1376673"/>
                                <a:gd name="connsiteY102" fmla="*/ 2006919 h 2602953"/>
                                <a:gd name="connsiteX103" fmla="*/ 85843 w 1376673"/>
                                <a:gd name="connsiteY103" fmla="*/ 1992632 h 2602953"/>
                                <a:gd name="connsiteX104" fmla="*/ 123943 w 1376673"/>
                                <a:gd name="connsiteY104" fmla="*/ 1935482 h 2602953"/>
                                <a:gd name="connsiteX105" fmla="*/ 133468 w 1376673"/>
                                <a:gd name="connsiteY105" fmla="*/ 1921194 h 2602953"/>
                                <a:gd name="connsiteX106" fmla="*/ 142993 w 1376673"/>
                                <a:gd name="connsiteY106" fmla="*/ 1906907 h 2602953"/>
                                <a:gd name="connsiteX107" fmla="*/ 147756 w 1376673"/>
                                <a:gd name="connsiteY107" fmla="*/ 1892619 h 2602953"/>
                                <a:gd name="connsiteX108" fmla="*/ 162043 w 1376673"/>
                                <a:gd name="connsiteY108" fmla="*/ 1883094 h 2602953"/>
                                <a:gd name="connsiteX109" fmla="*/ 190618 w 1376673"/>
                                <a:gd name="connsiteY109" fmla="*/ 1840232 h 2602953"/>
                                <a:gd name="connsiteX110" fmla="*/ 200143 w 1376673"/>
                                <a:gd name="connsiteY110" fmla="*/ 1825944 h 2602953"/>
                                <a:gd name="connsiteX111" fmla="*/ 214431 w 1376673"/>
                                <a:gd name="connsiteY111" fmla="*/ 1816419 h 2602953"/>
                                <a:gd name="connsiteX112" fmla="*/ 219193 w 1376673"/>
                                <a:gd name="connsiteY112" fmla="*/ 1802132 h 2602953"/>
                                <a:gd name="connsiteX113" fmla="*/ 238243 w 1376673"/>
                                <a:gd name="connsiteY113" fmla="*/ 1773557 h 2602953"/>
                                <a:gd name="connsiteX114" fmla="*/ 252531 w 1376673"/>
                                <a:gd name="connsiteY114" fmla="*/ 1744982 h 2602953"/>
                                <a:gd name="connsiteX115" fmla="*/ 266818 w 1376673"/>
                                <a:gd name="connsiteY115" fmla="*/ 1735457 h 2602953"/>
                                <a:gd name="connsiteX116" fmla="*/ 285868 w 1376673"/>
                                <a:gd name="connsiteY116" fmla="*/ 1706882 h 2602953"/>
                                <a:gd name="connsiteX117" fmla="*/ 295393 w 1376673"/>
                                <a:gd name="connsiteY117" fmla="*/ 1678307 h 2602953"/>
                                <a:gd name="connsiteX118" fmla="*/ 304918 w 1376673"/>
                                <a:gd name="connsiteY118" fmla="*/ 1664019 h 2602953"/>
                                <a:gd name="connsiteX119" fmla="*/ 314443 w 1376673"/>
                                <a:gd name="connsiteY119" fmla="*/ 1635444 h 2602953"/>
                                <a:gd name="connsiteX120" fmla="*/ 333493 w 1376673"/>
                                <a:gd name="connsiteY120" fmla="*/ 1606869 h 2602953"/>
                                <a:gd name="connsiteX121" fmla="*/ 343018 w 1376673"/>
                                <a:gd name="connsiteY121" fmla="*/ 1592582 h 2602953"/>
                                <a:gd name="connsiteX122" fmla="*/ 357306 w 1376673"/>
                                <a:gd name="connsiteY122" fmla="*/ 1564007 h 2602953"/>
                                <a:gd name="connsiteX123" fmla="*/ 366831 w 1376673"/>
                                <a:gd name="connsiteY123" fmla="*/ 1535432 h 2602953"/>
                                <a:gd name="connsiteX124" fmla="*/ 371593 w 1376673"/>
                                <a:gd name="connsiteY124" fmla="*/ 1521144 h 2602953"/>
                                <a:gd name="connsiteX125" fmla="*/ 390643 w 1376673"/>
                                <a:gd name="connsiteY125" fmla="*/ 1478282 h 2602953"/>
                                <a:gd name="connsiteX126" fmla="*/ 395406 w 1376673"/>
                                <a:gd name="connsiteY126" fmla="*/ 1463994 h 2602953"/>
                                <a:gd name="connsiteX127" fmla="*/ 400168 w 1376673"/>
                                <a:gd name="connsiteY127" fmla="*/ 1449707 h 2602953"/>
                                <a:gd name="connsiteX128" fmla="*/ 409693 w 1376673"/>
                                <a:gd name="connsiteY128" fmla="*/ 1378269 h 2602953"/>
                                <a:gd name="connsiteX129" fmla="*/ 414456 w 1376673"/>
                                <a:gd name="connsiteY129" fmla="*/ 1363982 h 2602953"/>
                                <a:gd name="connsiteX130" fmla="*/ 409693 w 1376673"/>
                                <a:gd name="connsiteY130" fmla="*/ 1211582 h 2602953"/>
                                <a:gd name="connsiteX131" fmla="*/ 395406 w 1376673"/>
                                <a:gd name="connsiteY131" fmla="*/ 1168719 h 2602953"/>
                                <a:gd name="connsiteX132" fmla="*/ 381118 w 1376673"/>
                                <a:gd name="connsiteY132" fmla="*/ 1116332 h 2602953"/>
                                <a:gd name="connsiteX133" fmla="*/ 371593 w 1376673"/>
                                <a:gd name="connsiteY133" fmla="*/ 1102044 h 2602953"/>
                                <a:gd name="connsiteX134" fmla="*/ 352543 w 1376673"/>
                                <a:gd name="connsiteY134" fmla="*/ 1073469 h 2602953"/>
                                <a:gd name="connsiteX135" fmla="*/ 347781 w 1376673"/>
                                <a:gd name="connsiteY135" fmla="*/ 1059182 h 2602953"/>
                                <a:gd name="connsiteX136" fmla="*/ 338256 w 1376673"/>
                                <a:gd name="connsiteY136" fmla="*/ 1044894 h 2602953"/>
                                <a:gd name="connsiteX137" fmla="*/ 319206 w 1376673"/>
                                <a:gd name="connsiteY137" fmla="*/ 1011557 h 2602953"/>
                                <a:gd name="connsiteX138" fmla="*/ 304918 w 1376673"/>
                                <a:gd name="connsiteY138" fmla="*/ 968694 h 2602953"/>
                                <a:gd name="connsiteX139" fmla="*/ 300156 w 1376673"/>
                                <a:gd name="connsiteY139" fmla="*/ 954407 h 2602953"/>
                                <a:gd name="connsiteX140" fmla="*/ 271581 w 1376673"/>
                                <a:gd name="connsiteY140" fmla="*/ 921069 h 2602953"/>
                                <a:gd name="connsiteX141" fmla="*/ 214439 w 1376673"/>
                                <a:gd name="connsiteY141" fmla="*/ 816293 h 2602953"/>
                                <a:gd name="connsiteX142" fmla="*/ 176343 w 1376673"/>
                                <a:gd name="connsiteY142" fmla="*/ 744856 h 2602953"/>
                                <a:gd name="connsiteX143" fmla="*/ 133468 w 1376673"/>
                                <a:gd name="connsiteY143" fmla="*/ 630557 h 2602953"/>
                                <a:gd name="connsiteX144" fmla="*/ 123864 w 1376673"/>
                                <a:gd name="connsiteY144" fmla="*/ 497206 h 2602953"/>
                                <a:gd name="connsiteX145" fmla="*/ 152527 w 1376673"/>
                                <a:gd name="connsiteY145" fmla="*/ 382907 h 2602953"/>
                                <a:gd name="connsiteX146" fmla="*/ 185860 w 1376673"/>
                                <a:gd name="connsiteY146" fmla="*/ 311469 h 2602953"/>
                                <a:gd name="connsiteX147" fmla="*/ 228724 w 1376673"/>
                                <a:gd name="connsiteY147" fmla="*/ 240032 h 2602953"/>
                                <a:gd name="connsiteX148" fmla="*/ 291588 w 1376673"/>
                                <a:gd name="connsiteY148" fmla="*/ 164785 h 2602953"/>
                                <a:gd name="connsiteX149" fmla="*/ 360169 w 1376673"/>
                                <a:gd name="connsiteY149" fmla="*/ 97157 h 2602953"/>
                                <a:gd name="connsiteX150" fmla="*/ 434469 w 1376673"/>
                                <a:gd name="connsiteY150"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33618 w 1376673"/>
                                <a:gd name="connsiteY18" fmla="*/ 892494 h 2602953"/>
                                <a:gd name="connsiteX19" fmla="*/ 1314568 w 1376673"/>
                                <a:gd name="connsiteY19" fmla="*/ 940119 h 2602953"/>
                                <a:gd name="connsiteX20" fmla="*/ 1295518 w 1376673"/>
                                <a:gd name="connsiteY20" fmla="*/ 973457 h 2602953"/>
                                <a:gd name="connsiteX21" fmla="*/ 1281231 w 1376673"/>
                                <a:gd name="connsiteY21" fmla="*/ 1016319 h 2602953"/>
                                <a:gd name="connsiteX22" fmla="*/ 1276468 w 1376673"/>
                                <a:gd name="connsiteY22" fmla="*/ 1030607 h 2602953"/>
                                <a:gd name="connsiteX23" fmla="*/ 1266943 w 1376673"/>
                                <a:gd name="connsiteY23" fmla="*/ 1044894 h 2602953"/>
                                <a:gd name="connsiteX24" fmla="*/ 1252656 w 1376673"/>
                                <a:gd name="connsiteY24" fmla="*/ 1078232 h 2602953"/>
                                <a:gd name="connsiteX25" fmla="*/ 1243131 w 1376673"/>
                                <a:gd name="connsiteY25" fmla="*/ 1106807 h 2602953"/>
                                <a:gd name="connsiteX26" fmla="*/ 1238368 w 1376673"/>
                                <a:gd name="connsiteY26" fmla="*/ 1121094 h 2602953"/>
                                <a:gd name="connsiteX27" fmla="*/ 1233606 w 1376673"/>
                                <a:gd name="connsiteY27" fmla="*/ 1135382 h 2602953"/>
                                <a:gd name="connsiteX28" fmla="*/ 1219318 w 1376673"/>
                                <a:gd name="connsiteY28" fmla="*/ 1144907 h 2602953"/>
                                <a:gd name="connsiteX29" fmla="*/ 1214556 w 1376673"/>
                                <a:gd name="connsiteY29" fmla="*/ 1159194 h 2602953"/>
                                <a:gd name="connsiteX30" fmla="*/ 1200268 w 1376673"/>
                                <a:gd name="connsiteY30" fmla="*/ 1173482 h 2602953"/>
                                <a:gd name="connsiteX31" fmla="*/ 1190743 w 1376673"/>
                                <a:gd name="connsiteY31" fmla="*/ 1187769 h 2602953"/>
                                <a:gd name="connsiteX32" fmla="*/ 1171693 w 1376673"/>
                                <a:gd name="connsiteY32" fmla="*/ 1235394 h 2602953"/>
                                <a:gd name="connsiteX33" fmla="*/ 1166931 w 1376673"/>
                                <a:gd name="connsiteY33" fmla="*/ 1249682 h 2602953"/>
                                <a:gd name="connsiteX34" fmla="*/ 1152643 w 1376673"/>
                                <a:gd name="connsiteY34" fmla="*/ 1259207 h 2602953"/>
                                <a:gd name="connsiteX35" fmla="*/ 1133593 w 1376673"/>
                                <a:gd name="connsiteY35" fmla="*/ 1287782 h 2602953"/>
                                <a:gd name="connsiteX36" fmla="*/ 1109781 w 1376673"/>
                                <a:gd name="connsiteY36" fmla="*/ 1316357 h 2602953"/>
                                <a:gd name="connsiteX37" fmla="*/ 1095493 w 1376673"/>
                                <a:gd name="connsiteY37" fmla="*/ 1344932 h 2602953"/>
                                <a:gd name="connsiteX38" fmla="*/ 1081206 w 1376673"/>
                                <a:gd name="connsiteY38" fmla="*/ 1354457 h 2602953"/>
                                <a:gd name="connsiteX39" fmla="*/ 1062156 w 1376673"/>
                                <a:gd name="connsiteY39" fmla="*/ 1383032 h 2602953"/>
                                <a:gd name="connsiteX40" fmla="*/ 1043106 w 1376673"/>
                                <a:gd name="connsiteY40" fmla="*/ 1411607 h 2602953"/>
                                <a:gd name="connsiteX41" fmla="*/ 1024056 w 1376673"/>
                                <a:gd name="connsiteY41" fmla="*/ 1440182 h 2602953"/>
                                <a:gd name="connsiteX42" fmla="*/ 1014531 w 1376673"/>
                                <a:gd name="connsiteY42" fmla="*/ 1454469 h 2602953"/>
                                <a:gd name="connsiteX43" fmla="*/ 1000243 w 1376673"/>
                                <a:gd name="connsiteY43" fmla="*/ 1483044 h 2602953"/>
                                <a:gd name="connsiteX44" fmla="*/ 985956 w 1376673"/>
                                <a:gd name="connsiteY44" fmla="*/ 1511619 h 2602953"/>
                                <a:gd name="connsiteX45" fmla="*/ 971668 w 1376673"/>
                                <a:gd name="connsiteY45" fmla="*/ 1540194 h 2602953"/>
                                <a:gd name="connsiteX46" fmla="*/ 966906 w 1376673"/>
                                <a:gd name="connsiteY46" fmla="*/ 1554482 h 2602953"/>
                                <a:gd name="connsiteX47" fmla="*/ 947856 w 1376673"/>
                                <a:gd name="connsiteY47" fmla="*/ 1583057 h 2602953"/>
                                <a:gd name="connsiteX48" fmla="*/ 928806 w 1376673"/>
                                <a:gd name="connsiteY48" fmla="*/ 1611632 h 2602953"/>
                                <a:gd name="connsiteX49" fmla="*/ 909756 w 1376673"/>
                                <a:gd name="connsiteY49" fmla="*/ 1640207 h 2602953"/>
                                <a:gd name="connsiteX50" fmla="*/ 900231 w 1376673"/>
                                <a:gd name="connsiteY50" fmla="*/ 1654494 h 2602953"/>
                                <a:gd name="connsiteX51" fmla="*/ 866893 w 1376673"/>
                                <a:gd name="connsiteY51" fmla="*/ 1697357 h 2602953"/>
                                <a:gd name="connsiteX52" fmla="*/ 857368 w 1376673"/>
                                <a:gd name="connsiteY52" fmla="*/ 1711644 h 2602953"/>
                                <a:gd name="connsiteX53" fmla="*/ 843081 w 1376673"/>
                                <a:gd name="connsiteY53" fmla="*/ 1740219 h 2602953"/>
                                <a:gd name="connsiteX54" fmla="*/ 833556 w 1376673"/>
                                <a:gd name="connsiteY54" fmla="*/ 1768794 h 2602953"/>
                                <a:gd name="connsiteX55" fmla="*/ 828793 w 1376673"/>
                                <a:gd name="connsiteY55" fmla="*/ 1783082 h 2602953"/>
                                <a:gd name="connsiteX56" fmla="*/ 824031 w 1376673"/>
                                <a:gd name="connsiteY56" fmla="*/ 1797369 h 2602953"/>
                                <a:gd name="connsiteX57" fmla="*/ 804981 w 1376673"/>
                                <a:gd name="connsiteY57" fmla="*/ 1825944 h 2602953"/>
                                <a:gd name="connsiteX58" fmla="*/ 771643 w 1376673"/>
                                <a:gd name="connsiteY58" fmla="*/ 1925957 h 2602953"/>
                                <a:gd name="connsiteX59" fmla="*/ 762118 w 1376673"/>
                                <a:gd name="connsiteY59" fmla="*/ 1954532 h 2602953"/>
                                <a:gd name="connsiteX60" fmla="*/ 757356 w 1376673"/>
                                <a:gd name="connsiteY60" fmla="*/ 1968819 h 2602953"/>
                                <a:gd name="connsiteX61" fmla="*/ 747831 w 1376673"/>
                                <a:gd name="connsiteY61" fmla="*/ 1983107 h 2602953"/>
                                <a:gd name="connsiteX62" fmla="*/ 738306 w 1376673"/>
                                <a:gd name="connsiteY62" fmla="*/ 2011682 h 2602953"/>
                                <a:gd name="connsiteX63" fmla="*/ 724018 w 1376673"/>
                                <a:gd name="connsiteY63" fmla="*/ 2054544 h 2602953"/>
                                <a:gd name="connsiteX64" fmla="*/ 704968 w 1376673"/>
                                <a:gd name="connsiteY64" fmla="*/ 2111694 h 2602953"/>
                                <a:gd name="connsiteX65" fmla="*/ 695443 w 1376673"/>
                                <a:gd name="connsiteY65" fmla="*/ 2140269 h 2602953"/>
                                <a:gd name="connsiteX66" fmla="*/ 690681 w 1376673"/>
                                <a:gd name="connsiteY66" fmla="*/ 2154557 h 2602953"/>
                                <a:gd name="connsiteX67" fmla="*/ 685918 w 1376673"/>
                                <a:gd name="connsiteY67" fmla="*/ 2173607 h 2602953"/>
                                <a:gd name="connsiteX68" fmla="*/ 681156 w 1376673"/>
                                <a:gd name="connsiteY68" fmla="*/ 2211707 h 2602953"/>
                                <a:gd name="connsiteX69" fmla="*/ 676393 w 1376673"/>
                                <a:gd name="connsiteY69" fmla="*/ 2230757 h 2602953"/>
                                <a:gd name="connsiteX70" fmla="*/ 662106 w 1376673"/>
                                <a:gd name="connsiteY70" fmla="*/ 2273619 h 2602953"/>
                                <a:gd name="connsiteX71" fmla="*/ 657343 w 1376673"/>
                                <a:gd name="connsiteY71" fmla="*/ 2287907 h 2602953"/>
                                <a:gd name="connsiteX72" fmla="*/ 652581 w 1376673"/>
                                <a:gd name="connsiteY72" fmla="*/ 2302194 h 2602953"/>
                                <a:gd name="connsiteX73" fmla="*/ 643056 w 1376673"/>
                                <a:gd name="connsiteY73" fmla="*/ 2316482 h 2602953"/>
                                <a:gd name="connsiteX74" fmla="*/ 633531 w 1376673"/>
                                <a:gd name="connsiteY74" fmla="*/ 2345057 h 2602953"/>
                                <a:gd name="connsiteX75" fmla="*/ 628768 w 1376673"/>
                                <a:gd name="connsiteY75" fmla="*/ 2359344 h 2602953"/>
                                <a:gd name="connsiteX76" fmla="*/ 619243 w 1376673"/>
                                <a:gd name="connsiteY76" fmla="*/ 2378394 h 2602953"/>
                                <a:gd name="connsiteX77" fmla="*/ 604956 w 1376673"/>
                                <a:gd name="connsiteY77" fmla="*/ 2421257 h 2602953"/>
                                <a:gd name="connsiteX78" fmla="*/ 600193 w 1376673"/>
                                <a:gd name="connsiteY78" fmla="*/ 2435544 h 2602953"/>
                                <a:gd name="connsiteX79" fmla="*/ 585906 w 1376673"/>
                                <a:gd name="connsiteY79" fmla="*/ 2449832 h 2602953"/>
                                <a:gd name="connsiteX80" fmla="*/ 571618 w 1376673"/>
                                <a:gd name="connsiteY80" fmla="*/ 2459357 h 2602953"/>
                                <a:gd name="connsiteX81" fmla="*/ 543043 w 1376673"/>
                                <a:gd name="connsiteY81" fmla="*/ 2487932 h 2602953"/>
                                <a:gd name="connsiteX82" fmla="*/ 528756 w 1376673"/>
                                <a:gd name="connsiteY82" fmla="*/ 2502219 h 2602953"/>
                                <a:gd name="connsiteX83" fmla="*/ 509706 w 1376673"/>
                                <a:gd name="connsiteY83" fmla="*/ 2530794 h 2602953"/>
                                <a:gd name="connsiteX84" fmla="*/ 495418 w 1376673"/>
                                <a:gd name="connsiteY84" fmla="*/ 2535557 h 2602953"/>
                                <a:gd name="connsiteX85" fmla="*/ 466843 w 1376673"/>
                                <a:gd name="connsiteY85" fmla="*/ 2559369 h 2602953"/>
                                <a:gd name="connsiteX86" fmla="*/ 438268 w 1376673"/>
                                <a:gd name="connsiteY86" fmla="*/ 2568894 h 2602953"/>
                                <a:gd name="connsiteX87" fmla="*/ 404931 w 1376673"/>
                                <a:gd name="connsiteY87" fmla="*/ 2597469 h 2602953"/>
                                <a:gd name="connsiteX88" fmla="*/ 366839 w 1376673"/>
                                <a:gd name="connsiteY88" fmla="*/ 2602231 h 2602953"/>
                                <a:gd name="connsiteX89" fmla="*/ 343023 w 1376673"/>
                                <a:gd name="connsiteY89" fmla="*/ 2587937 h 2602953"/>
                                <a:gd name="connsiteX90" fmla="*/ 247770 w 1376673"/>
                                <a:gd name="connsiteY90" fmla="*/ 2578418 h 2602953"/>
                                <a:gd name="connsiteX91" fmla="*/ 147764 w 1376673"/>
                                <a:gd name="connsiteY91" fmla="*/ 2530795 h 2602953"/>
                                <a:gd name="connsiteX92" fmla="*/ 90608 w 1376673"/>
                                <a:gd name="connsiteY92" fmla="*/ 2492696 h 2602953"/>
                                <a:gd name="connsiteX93" fmla="*/ 19170 w 1376673"/>
                                <a:gd name="connsiteY93" fmla="*/ 2397445 h 2602953"/>
                                <a:gd name="connsiteX94" fmla="*/ 125 w 1376673"/>
                                <a:gd name="connsiteY94" fmla="*/ 2297432 h 2602953"/>
                                <a:gd name="connsiteX95" fmla="*/ 4881 w 1376673"/>
                                <a:gd name="connsiteY95" fmla="*/ 2206944 h 2602953"/>
                                <a:gd name="connsiteX96" fmla="*/ 14406 w 1376673"/>
                                <a:gd name="connsiteY96" fmla="*/ 2178369 h 2602953"/>
                                <a:gd name="connsiteX97" fmla="*/ 19168 w 1376673"/>
                                <a:gd name="connsiteY97" fmla="*/ 2164082 h 2602953"/>
                                <a:gd name="connsiteX98" fmla="*/ 28693 w 1376673"/>
                                <a:gd name="connsiteY98" fmla="*/ 2149794 h 2602953"/>
                                <a:gd name="connsiteX99" fmla="*/ 42981 w 1376673"/>
                                <a:gd name="connsiteY99" fmla="*/ 2121219 h 2602953"/>
                                <a:gd name="connsiteX100" fmla="*/ 71556 w 1376673"/>
                                <a:gd name="connsiteY100" fmla="*/ 2035494 h 2602953"/>
                                <a:gd name="connsiteX101" fmla="*/ 81081 w 1376673"/>
                                <a:gd name="connsiteY101" fmla="*/ 2006919 h 2602953"/>
                                <a:gd name="connsiteX102" fmla="*/ 85843 w 1376673"/>
                                <a:gd name="connsiteY102" fmla="*/ 1992632 h 2602953"/>
                                <a:gd name="connsiteX103" fmla="*/ 123943 w 1376673"/>
                                <a:gd name="connsiteY103" fmla="*/ 1935482 h 2602953"/>
                                <a:gd name="connsiteX104" fmla="*/ 133468 w 1376673"/>
                                <a:gd name="connsiteY104" fmla="*/ 1921194 h 2602953"/>
                                <a:gd name="connsiteX105" fmla="*/ 142993 w 1376673"/>
                                <a:gd name="connsiteY105" fmla="*/ 1906907 h 2602953"/>
                                <a:gd name="connsiteX106" fmla="*/ 147756 w 1376673"/>
                                <a:gd name="connsiteY106" fmla="*/ 1892619 h 2602953"/>
                                <a:gd name="connsiteX107" fmla="*/ 162043 w 1376673"/>
                                <a:gd name="connsiteY107" fmla="*/ 1883094 h 2602953"/>
                                <a:gd name="connsiteX108" fmla="*/ 190618 w 1376673"/>
                                <a:gd name="connsiteY108" fmla="*/ 1840232 h 2602953"/>
                                <a:gd name="connsiteX109" fmla="*/ 200143 w 1376673"/>
                                <a:gd name="connsiteY109" fmla="*/ 1825944 h 2602953"/>
                                <a:gd name="connsiteX110" fmla="*/ 214431 w 1376673"/>
                                <a:gd name="connsiteY110" fmla="*/ 1816419 h 2602953"/>
                                <a:gd name="connsiteX111" fmla="*/ 219193 w 1376673"/>
                                <a:gd name="connsiteY111" fmla="*/ 1802132 h 2602953"/>
                                <a:gd name="connsiteX112" fmla="*/ 238243 w 1376673"/>
                                <a:gd name="connsiteY112" fmla="*/ 1773557 h 2602953"/>
                                <a:gd name="connsiteX113" fmla="*/ 252531 w 1376673"/>
                                <a:gd name="connsiteY113" fmla="*/ 1744982 h 2602953"/>
                                <a:gd name="connsiteX114" fmla="*/ 266818 w 1376673"/>
                                <a:gd name="connsiteY114" fmla="*/ 1735457 h 2602953"/>
                                <a:gd name="connsiteX115" fmla="*/ 285868 w 1376673"/>
                                <a:gd name="connsiteY115" fmla="*/ 1706882 h 2602953"/>
                                <a:gd name="connsiteX116" fmla="*/ 295393 w 1376673"/>
                                <a:gd name="connsiteY116" fmla="*/ 1678307 h 2602953"/>
                                <a:gd name="connsiteX117" fmla="*/ 304918 w 1376673"/>
                                <a:gd name="connsiteY117" fmla="*/ 1664019 h 2602953"/>
                                <a:gd name="connsiteX118" fmla="*/ 314443 w 1376673"/>
                                <a:gd name="connsiteY118" fmla="*/ 1635444 h 2602953"/>
                                <a:gd name="connsiteX119" fmla="*/ 333493 w 1376673"/>
                                <a:gd name="connsiteY119" fmla="*/ 1606869 h 2602953"/>
                                <a:gd name="connsiteX120" fmla="*/ 343018 w 1376673"/>
                                <a:gd name="connsiteY120" fmla="*/ 1592582 h 2602953"/>
                                <a:gd name="connsiteX121" fmla="*/ 357306 w 1376673"/>
                                <a:gd name="connsiteY121" fmla="*/ 1564007 h 2602953"/>
                                <a:gd name="connsiteX122" fmla="*/ 366831 w 1376673"/>
                                <a:gd name="connsiteY122" fmla="*/ 1535432 h 2602953"/>
                                <a:gd name="connsiteX123" fmla="*/ 371593 w 1376673"/>
                                <a:gd name="connsiteY123" fmla="*/ 1521144 h 2602953"/>
                                <a:gd name="connsiteX124" fmla="*/ 390643 w 1376673"/>
                                <a:gd name="connsiteY124" fmla="*/ 1478282 h 2602953"/>
                                <a:gd name="connsiteX125" fmla="*/ 395406 w 1376673"/>
                                <a:gd name="connsiteY125" fmla="*/ 1463994 h 2602953"/>
                                <a:gd name="connsiteX126" fmla="*/ 400168 w 1376673"/>
                                <a:gd name="connsiteY126" fmla="*/ 1449707 h 2602953"/>
                                <a:gd name="connsiteX127" fmla="*/ 409693 w 1376673"/>
                                <a:gd name="connsiteY127" fmla="*/ 1378269 h 2602953"/>
                                <a:gd name="connsiteX128" fmla="*/ 414456 w 1376673"/>
                                <a:gd name="connsiteY128" fmla="*/ 1363982 h 2602953"/>
                                <a:gd name="connsiteX129" fmla="*/ 409693 w 1376673"/>
                                <a:gd name="connsiteY129" fmla="*/ 1211582 h 2602953"/>
                                <a:gd name="connsiteX130" fmla="*/ 395406 w 1376673"/>
                                <a:gd name="connsiteY130" fmla="*/ 1168719 h 2602953"/>
                                <a:gd name="connsiteX131" fmla="*/ 381118 w 1376673"/>
                                <a:gd name="connsiteY131" fmla="*/ 1116332 h 2602953"/>
                                <a:gd name="connsiteX132" fmla="*/ 371593 w 1376673"/>
                                <a:gd name="connsiteY132" fmla="*/ 1102044 h 2602953"/>
                                <a:gd name="connsiteX133" fmla="*/ 352543 w 1376673"/>
                                <a:gd name="connsiteY133" fmla="*/ 1073469 h 2602953"/>
                                <a:gd name="connsiteX134" fmla="*/ 347781 w 1376673"/>
                                <a:gd name="connsiteY134" fmla="*/ 1059182 h 2602953"/>
                                <a:gd name="connsiteX135" fmla="*/ 338256 w 1376673"/>
                                <a:gd name="connsiteY135" fmla="*/ 1044894 h 2602953"/>
                                <a:gd name="connsiteX136" fmla="*/ 319206 w 1376673"/>
                                <a:gd name="connsiteY136" fmla="*/ 1011557 h 2602953"/>
                                <a:gd name="connsiteX137" fmla="*/ 304918 w 1376673"/>
                                <a:gd name="connsiteY137" fmla="*/ 968694 h 2602953"/>
                                <a:gd name="connsiteX138" fmla="*/ 300156 w 1376673"/>
                                <a:gd name="connsiteY138" fmla="*/ 954407 h 2602953"/>
                                <a:gd name="connsiteX139" fmla="*/ 271581 w 1376673"/>
                                <a:gd name="connsiteY139" fmla="*/ 921069 h 2602953"/>
                                <a:gd name="connsiteX140" fmla="*/ 214439 w 1376673"/>
                                <a:gd name="connsiteY140" fmla="*/ 816293 h 2602953"/>
                                <a:gd name="connsiteX141" fmla="*/ 176343 w 1376673"/>
                                <a:gd name="connsiteY141" fmla="*/ 744856 h 2602953"/>
                                <a:gd name="connsiteX142" fmla="*/ 133468 w 1376673"/>
                                <a:gd name="connsiteY142" fmla="*/ 630557 h 2602953"/>
                                <a:gd name="connsiteX143" fmla="*/ 123864 w 1376673"/>
                                <a:gd name="connsiteY143" fmla="*/ 497206 h 2602953"/>
                                <a:gd name="connsiteX144" fmla="*/ 152527 w 1376673"/>
                                <a:gd name="connsiteY144" fmla="*/ 382907 h 2602953"/>
                                <a:gd name="connsiteX145" fmla="*/ 185860 w 1376673"/>
                                <a:gd name="connsiteY145" fmla="*/ 311469 h 2602953"/>
                                <a:gd name="connsiteX146" fmla="*/ 228724 w 1376673"/>
                                <a:gd name="connsiteY146" fmla="*/ 240032 h 2602953"/>
                                <a:gd name="connsiteX147" fmla="*/ 291588 w 1376673"/>
                                <a:gd name="connsiteY147" fmla="*/ 164785 h 2602953"/>
                                <a:gd name="connsiteX148" fmla="*/ 360169 w 1376673"/>
                                <a:gd name="connsiteY148" fmla="*/ 97157 h 2602953"/>
                                <a:gd name="connsiteX149" fmla="*/ 434469 w 1376673"/>
                                <a:gd name="connsiteY14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62193 w 1375539"/>
                                <a:gd name="connsiteY17" fmla="*/ 821057 h 2602953"/>
                                <a:gd name="connsiteX18" fmla="*/ 1333618 w 1375539"/>
                                <a:gd name="connsiteY18" fmla="*/ 892494 h 2602953"/>
                                <a:gd name="connsiteX19" fmla="*/ 1314568 w 1375539"/>
                                <a:gd name="connsiteY19" fmla="*/ 940119 h 2602953"/>
                                <a:gd name="connsiteX20" fmla="*/ 1295518 w 1375539"/>
                                <a:gd name="connsiteY20" fmla="*/ 973457 h 2602953"/>
                                <a:gd name="connsiteX21" fmla="*/ 1281231 w 1375539"/>
                                <a:gd name="connsiteY21" fmla="*/ 1016319 h 2602953"/>
                                <a:gd name="connsiteX22" fmla="*/ 1276468 w 1375539"/>
                                <a:gd name="connsiteY22" fmla="*/ 1030607 h 2602953"/>
                                <a:gd name="connsiteX23" fmla="*/ 1266943 w 1375539"/>
                                <a:gd name="connsiteY23" fmla="*/ 1044894 h 2602953"/>
                                <a:gd name="connsiteX24" fmla="*/ 1252656 w 1375539"/>
                                <a:gd name="connsiteY24" fmla="*/ 1078232 h 2602953"/>
                                <a:gd name="connsiteX25" fmla="*/ 1243131 w 1375539"/>
                                <a:gd name="connsiteY25" fmla="*/ 1106807 h 2602953"/>
                                <a:gd name="connsiteX26" fmla="*/ 1238368 w 1375539"/>
                                <a:gd name="connsiteY26" fmla="*/ 1121094 h 2602953"/>
                                <a:gd name="connsiteX27" fmla="*/ 1233606 w 1375539"/>
                                <a:gd name="connsiteY27" fmla="*/ 1135382 h 2602953"/>
                                <a:gd name="connsiteX28" fmla="*/ 1219318 w 1375539"/>
                                <a:gd name="connsiteY28" fmla="*/ 1144907 h 2602953"/>
                                <a:gd name="connsiteX29" fmla="*/ 1214556 w 1375539"/>
                                <a:gd name="connsiteY29" fmla="*/ 1159194 h 2602953"/>
                                <a:gd name="connsiteX30" fmla="*/ 1200268 w 1375539"/>
                                <a:gd name="connsiteY30" fmla="*/ 1173482 h 2602953"/>
                                <a:gd name="connsiteX31" fmla="*/ 1190743 w 1375539"/>
                                <a:gd name="connsiteY31" fmla="*/ 1187769 h 2602953"/>
                                <a:gd name="connsiteX32" fmla="*/ 1171693 w 1375539"/>
                                <a:gd name="connsiteY32" fmla="*/ 1235394 h 2602953"/>
                                <a:gd name="connsiteX33" fmla="*/ 1166931 w 1375539"/>
                                <a:gd name="connsiteY33" fmla="*/ 1249682 h 2602953"/>
                                <a:gd name="connsiteX34" fmla="*/ 1152643 w 1375539"/>
                                <a:gd name="connsiteY34" fmla="*/ 1259207 h 2602953"/>
                                <a:gd name="connsiteX35" fmla="*/ 1133593 w 1375539"/>
                                <a:gd name="connsiteY35" fmla="*/ 1287782 h 2602953"/>
                                <a:gd name="connsiteX36" fmla="*/ 1109781 w 1375539"/>
                                <a:gd name="connsiteY36" fmla="*/ 1316357 h 2602953"/>
                                <a:gd name="connsiteX37" fmla="*/ 1095493 w 1375539"/>
                                <a:gd name="connsiteY37" fmla="*/ 1344932 h 2602953"/>
                                <a:gd name="connsiteX38" fmla="*/ 1081206 w 1375539"/>
                                <a:gd name="connsiteY38" fmla="*/ 1354457 h 2602953"/>
                                <a:gd name="connsiteX39" fmla="*/ 1062156 w 1375539"/>
                                <a:gd name="connsiteY39" fmla="*/ 1383032 h 2602953"/>
                                <a:gd name="connsiteX40" fmla="*/ 1043106 w 1375539"/>
                                <a:gd name="connsiteY40" fmla="*/ 1411607 h 2602953"/>
                                <a:gd name="connsiteX41" fmla="*/ 1024056 w 1375539"/>
                                <a:gd name="connsiteY41" fmla="*/ 1440182 h 2602953"/>
                                <a:gd name="connsiteX42" fmla="*/ 1014531 w 1375539"/>
                                <a:gd name="connsiteY42" fmla="*/ 1454469 h 2602953"/>
                                <a:gd name="connsiteX43" fmla="*/ 1000243 w 1375539"/>
                                <a:gd name="connsiteY43" fmla="*/ 1483044 h 2602953"/>
                                <a:gd name="connsiteX44" fmla="*/ 985956 w 1375539"/>
                                <a:gd name="connsiteY44" fmla="*/ 1511619 h 2602953"/>
                                <a:gd name="connsiteX45" fmla="*/ 971668 w 1375539"/>
                                <a:gd name="connsiteY45" fmla="*/ 1540194 h 2602953"/>
                                <a:gd name="connsiteX46" fmla="*/ 966906 w 1375539"/>
                                <a:gd name="connsiteY46" fmla="*/ 1554482 h 2602953"/>
                                <a:gd name="connsiteX47" fmla="*/ 947856 w 1375539"/>
                                <a:gd name="connsiteY47" fmla="*/ 1583057 h 2602953"/>
                                <a:gd name="connsiteX48" fmla="*/ 928806 w 1375539"/>
                                <a:gd name="connsiteY48" fmla="*/ 1611632 h 2602953"/>
                                <a:gd name="connsiteX49" fmla="*/ 909756 w 1375539"/>
                                <a:gd name="connsiteY49" fmla="*/ 1640207 h 2602953"/>
                                <a:gd name="connsiteX50" fmla="*/ 900231 w 1375539"/>
                                <a:gd name="connsiteY50" fmla="*/ 1654494 h 2602953"/>
                                <a:gd name="connsiteX51" fmla="*/ 866893 w 1375539"/>
                                <a:gd name="connsiteY51" fmla="*/ 1697357 h 2602953"/>
                                <a:gd name="connsiteX52" fmla="*/ 857368 w 1375539"/>
                                <a:gd name="connsiteY52" fmla="*/ 1711644 h 2602953"/>
                                <a:gd name="connsiteX53" fmla="*/ 843081 w 1375539"/>
                                <a:gd name="connsiteY53" fmla="*/ 1740219 h 2602953"/>
                                <a:gd name="connsiteX54" fmla="*/ 833556 w 1375539"/>
                                <a:gd name="connsiteY54" fmla="*/ 1768794 h 2602953"/>
                                <a:gd name="connsiteX55" fmla="*/ 828793 w 1375539"/>
                                <a:gd name="connsiteY55" fmla="*/ 1783082 h 2602953"/>
                                <a:gd name="connsiteX56" fmla="*/ 824031 w 1375539"/>
                                <a:gd name="connsiteY56" fmla="*/ 1797369 h 2602953"/>
                                <a:gd name="connsiteX57" fmla="*/ 804981 w 1375539"/>
                                <a:gd name="connsiteY57" fmla="*/ 1825944 h 2602953"/>
                                <a:gd name="connsiteX58" fmla="*/ 771643 w 1375539"/>
                                <a:gd name="connsiteY58" fmla="*/ 1925957 h 2602953"/>
                                <a:gd name="connsiteX59" fmla="*/ 762118 w 1375539"/>
                                <a:gd name="connsiteY59" fmla="*/ 1954532 h 2602953"/>
                                <a:gd name="connsiteX60" fmla="*/ 757356 w 1375539"/>
                                <a:gd name="connsiteY60" fmla="*/ 1968819 h 2602953"/>
                                <a:gd name="connsiteX61" fmla="*/ 747831 w 1375539"/>
                                <a:gd name="connsiteY61" fmla="*/ 1983107 h 2602953"/>
                                <a:gd name="connsiteX62" fmla="*/ 738306 w 1375539"/>
                                <a:gd name="connsiteY62" fmla="*/ 2011682 h 2602953"/>
                                <a:gd name="connsiteX63" fmla="*/ 724018 w 1375539"/>
                                <a:gd name="connsiteY63" fmla="*/ 2054544 h 2602953"/>
                                <a:gd name="connsiteX64" fmla="*/ 704968 w 1375539"/>
                                <a:gd name="connsiteY64" fmla="*/ 2111694 h 2602953"/>
                                <a:gd name="connsiteX65" fmla="*/ 695443 w 1375539"/>
                                <a:gd name="connsiteY65" fmla="*/ 2140269 h 2602953"/>
                                <a:gd name="connsiteX66" fmla="*/ 690681 w 1375539"/>
                                <a:gd name="connsiteY66" fmla="*/ 2154557 h 2602953"/>
                                <a:gd name="connsiteX67" fmla="*/ 685918 w 1375539"/>
                                <a:gd name="connsiteY67" fmla="*/ 2173607 h 2602953"/>
                                <a:gd name="connsiteX68" fmla="*/ 681156 w 1375539"/>
                                <a:gd name="connsiteY68" fmla="*/ 2211707 h 2602953"/>
                                <a:gd name="connsiteX69" fmla="*/ 676393 w 1375539"/>
                                <a:gd name="connsiteY69" fmla="*/ 2230757 h 2602953"/>
                                <a:gd name="connsiteX70" fmla="*/ 662106 w 1375539"/>
                                <a:gd name="connsiteY70" fmla="*/ 2273619 h 2602953"/>
                                <a:gd name="connsiteX71" fmla="*/ 657343 w 1375539"/>
                                <a:gd name="connsiteY71" fmla="*/ 2287907 h 2602953"/>
                                <a:gd name="connsiteX72" fmla="*/ 652581 w 1375539"/>
                                <a:gd name="connsiteY72" fmla="*/ 2302194 h 2602953"/>
                                <a:gd name="connsiteX73" fmla="*/ 643056 w 1375539"/>
                                <a:gd name="connsiteY73" fmla="*/ 2316482 h 2602953"/>
                                <a:gd name="connsiteX74" fmla="*/ 633531 w 1375539"/>
                                <a:gd name="connsiteY74" fmla="*/ 2345057 h 2602953"/>
                                <a:gd name="connsiteX75" fmla="*/ 628768 w 1375539"/>
                                <a:gd name="connsiteY75" fmla="*/ 2359344 h 2602953"/>
                                <a:gd name="connsiteX76" fmla="*/ 619243 w 1375539"/>
                                <a:gd name="connsiteY76" fmla="*/ 2378394 h 2602953"/>
                                <a:gd name="connsiteX77" fmla="*/ 604956 w 1375539"/>
                                <a:gd name="connsiteY77" fmla="*/ 2421257 h 2602953"/>
                                <a:gd name="connsiteX78" fmla="*/ 600193 w 1375539"/>
                                <a:gd name="connsiteY78" fmla="*/ 2435544 h 2602953"/>
                                <a:gd name="connsiteX79" fmla="*/ 585906 w 1375539"/>
                                <a:gd name="connsiteY79" fmla="*/ 2449832 h 2602953"/>
                                <a:gd name="connsiteX80" fmla="*/ 571618 w 1375539"/>
                                <a:gd name="connsiteY80" fmla="*/ 2459357 h 2602953"/>
                                <a:gd name="connsiteX81" fmla="*/ 543043 w 1375539"/>
                                <a:gd name="connsiteY81" fmla="*/ 2487932 h 2602953"/>
                                <a:gd name="connsiteX82" fmla="*/ 528756 w 1375539"/>
                                <a:gd name="connsiteY82" fmla="*/ 2502219 h 2602953"/>
                                <a:gd name="connsiteX83" fmla="*/ 509706 w 1375539"/>
                                <a:gd name="connsiteY83" fmla="*/ 2530794 h 2602953"/>
                                <a:gd name="connsiteX84" fmla="*/ 495418 w 1375539"/>
                                <a:gd name="connsiteY84" fmla="*/ 2535557 h 2602953"/>
                                <a:gd name="connsiteX85" fmla="*/ 466843 w 1375539"/>
                                <a:gd name="connsiteY85" fmla="*/ 2559369 h 2602953"/>
                                <a:gd name="connsiteX86" fmla="*/ 438268 w 1375539"/>
                                <a:gd name="connsiteY86" fmla="*/ 2568894 h 2602953"/>
                                <a:gd name="connsiteX87" fmla="*/ 404931 w 1375539"/>
                                <a:gd name="connsiteY87" fmla="*/ 2597469 h 2602953"/>
                                <a:gd name="connsiteX88" fmla="*/ 366839 w 1375539"/>
                                <a:gd name="connsiteY88" fmla="*/ 2602231 h 2602953"/>
                                <a:gd name="connsiteX89" fmla="*/ 343023 w 1375539"/>
                                <a:gd name="connsiteY89" fmla="*/ 2587937 h 2602953"/>
                                <a:gd name="connsiteX90" fmla="*/ 247770 w 1375539"/>
                                <a:gd name="connsiteY90" fmla="*/ 2578418 h 2602953"/>
                                <a:gd name="connsiteX91" fmla="*/ 147764 w 1375539"/>
                                <a:gd name="connsiteY91" fmla="*/ 2530795 h 2602953"/>
                                <a:gd name="connsiteX92" fmla="*/ 90608 w 1375539"/>
                                <a:gd name="connsiteY92" fmla="*/ 2492696 h 2602953"/>
                                <a:gd name="connsiteX93" fmla="*/ 19170 w 1375539"/>
                                <a:gd name="connsiteY93" fmla="*/ 2397445 h 2602953"/>
                                <a:gd name="connsiteX94" fmla="*/ 125 w 1375539"/>
                                <a:gd name="connsiteY94" fmla="*/ 2297432 h 2602953"/>
                                <a:gd name="connsiteX95" fmla="*/ 4881 w 1375539"/>
                                <a:gd name="connsiteY95" fmla="*/ 2206944 h 2602953"/>
                                <a:gd name="connsiteX96" fmla="*/ 14406 w 1375539"/>
                                <a:gd name="connsiteY96" fmla="*/ 2178369 h 2602953"/>
                                <a:gd name="connsiteX97" fmla="*/ 19168 w 1375539"/>
                                <a:gd name="connsiteY97" fmla="*/ 2164082 h 2602953"/>
                                <a:gd name="connsiteX98" fmla="*/ 28693 w 1375539"/>
                                <a:gd name="connsiteY98" fmla="*/ 2149794 h 2602953"/>
                                <a:gd name="connsiteX99" fmla="*/ 42981 w 1375539"/>
                                <a:gd name="connsiteY99" fmla="*/ 2121219 h 2602953"/>
                                <a:gd name="connsiteX100" fmla="*/ 71556 w 1375539"/>
                                <a:gd name="connsiteY100" fmla="*/ 2035494 h 2602953"/>
                                <a:gd name="connsiteX101" fmla="*/ 81081 w 1375539"/>
                                <a:gd name="connsiteY101" fmla="*/ 2006919 h 2602953"/>
                                <a:gd name="connsiteX102" fmla="*/ 85843 w 1375539"/>
                                <a:gd name="connsiteY102" fmla="*/ 1992632 h 2602953"/>
                                <a:gd name="connsiteX103" fmla="*/ 123943 w 1375539"/>
                                <a:gd name="connsiteY103" fmla="*/ 1935482 h 2602953"/>
                                <a:gd name="connsiteX104" fmla="*/ 133468 w 1375539"/>
                                <a:gd name="connsiteY104" fmla="*/ 1921194 h 2602953"/>
                                <a:gd name="connsiteX105" fmla="*/ 142993 w 1375539"/>
                                <a:gd name="connsiteY105" fmla="*/ 1906907 h 2602953"/>
                                <a:gd name="connsiteX106" fmla="*/ 147756 w 1375539"/>
                                <a:gd name="connsiteY106" fmla="*/ 1892619 h 2602953"/>
                                <a:gd name="connsiteX107" fmla="*/ 162043 w 1375539"/>
                                <a:gd name="connsiteY107" fmla="*/ 1883094 h 2602953"/>
                                <a:gd name="connsiteX108" fmla="*/ 190618 w 1375539"/>
                                <a:gd name="connsiteY108" fmla="*/ 1840232 h 2602953"/>
                                <a:gd name="connsiteX109" fmla="*/ 200143 w 1375539"/>
                                <a:gd name="connsiteY109" fmla="*/ 1825944 h 2602953"/>
                                <a:gd name="connsiteX110" fmla="*/ 214431 w 1375539"/>
                                <a:gd name="connsiteY110" fmla="*/ 1816419 h 2602953"/>
                                <a:gd name="connsiteX111" fmla="*/ 219193 w 1375539"/>
                                <a:gd name="connsiteY111" fmla="*/ 1802132 h 2602953"/>
                                <a:gd name="connsiteX112" fmla="*/ 238243 w 1375539"/>
                                <a:gd name="connsiteY112" fmla="*/ 1773557 h 2602953"/>
                                <a:gd name="connsiteX113" fmla="*/ 252531 w 1375539"/>
                                <a:gd name="connsiteY113" fmla="*/ 1744982 h 2602953"/>
                                <a:gd name="connsiteX114" fmla="*/ 266818 w 1375539"/>
                                <a:gd name="connsiteY114" fmla="*/ 1735457 h 2602953"/>
                                <a:gd name="connsiteX115" fmla="*/ 285868 w 1375539"/>
                                <a:gd name="connsiteY115" fmla="*/ 1706882 h 2602953"/>
                                <a:gd name="connsiteX116" fmla="*/ 295393 w 1375539"/>
                                <a:gd name="connsiteY116" fmla="*/ 1678307 h 2602953"/>
                                <a:gd name="connsiteX117" fmla="*/ 304918 w 1375539"/>
                                <a:gd name="connsiteY117" fmla="*/ 1664019 h 2602953"/>
                                <a:gd name="connsiteX118" fmla="*/ 314443 w 1375539"/>
                                <a:gd name="connsiteY118" fmla="*/ 1635444 h 2602953"/>
                                <a:gd name="connsiteX119" fmla="*/ 333493 w 1375539"/>
                                <a:gd name="connsiteY119" fmla="*/ 1606869 h 2602953"/>
                                <a:gd name="connsiteX120" fmla="*/ 343018 w 1375539"/>
                                <a:gd name="connsiteY120" fmla="*/ 1592582 h 2602953"/>
                                <a:gd name="connsiteX121" fmla="*/ 357306 w 1375539"/>
                                <a:gd name="connsiteY121" fmla="*/ 1564007 h 2602953"/>
                                <a:gd name="connsiteX122" fmla="*/ 366831 w 1375539"/>
                                <a:gd name="connsiteY122" fmla="*/ 1535432 h 2602953"/>
                                <a:gd name="connsiteX123" fmla="*/ 371593 w 1375539"/>
                                <a:gd name="connsiteY123" fmla="*/ 1521144 h 2602953"/>
                                <a:gd name="connsiteX124" fmla="*/ 390643 w 1375539"/>
                                <a:gd name="connsiteY124" fmla="*/ 1478282 h 2602953"/>
                                <a:gd name="connsiteX125" fmla="*/ 395406 w 1375539"/>
                                <a:gd name="connsiteY125" fmla="*/ 1463994 h 2602953"/>
                                <a:gd name="connsiteX126" fmla="*/ 400168 w 1375539"/>
                                <a:gd name="connsiteY126" fmla="*/ 1449707 h 2602953"/>
                                <a:gd name="connsiteX127" fmla="*/ 409693 w 1375539"/>
                                <a:gd name="connsiteY127" fmla="*/ 1378269 h 2602953"/>
                                <a:gd name="connsiteX128" fmla="*/ 414456 w 1375539"/>
                                <a:gd name="connsiteY128" fmla="*/ 1363982 h 2602953"/>
                                <a:gd name="connsiteX129" fmla="*/ 409693 w 1375539"/>
                                <a:gd name="connsiteY129" fmla="*/ 1211582 h 2602953"/>
                                <a:gd name="connsiteX130" fmla="*/ 395406 w 1375539"/>
                                <a:gd name="connsiteY130" fmla="*/ 1168719 h 2602953"/>
                                <a:gd name="connsiteX131" fmla="*/ 381118 w 1375539"/>
                                <a:gd name="connsiteY131" fmla="*/ 1116332 h 2602953"/>
                                <a:gd name="connsiteX132" fmla="*/ 371593 w 1375539"/>
                                <a:gd name="connsiteY132" fmla="*/ 1102044 h 2602953"/>
                                <a:gd name="connsiteX133" fmla="*/ 352543 w 1375539"/>
                                <a:gd name="connsiteY133" fmla="*/ 1073469 h 2602953"/>
                                <a:gd name="connsiteX134" fmla="*/ 347781 w 1375539"/>
                                <a:gd name="connsiteY134" fmla="*/ 1059182 h 2602953"/>
                                <a:gd name="connsiteX135" fmla="*/ 338256 w 1375539"/>
                                <a:gd name="connsiteY135" fmla="*/ 1044894 h 2602953"/>
                                <a:gd name="connsiteX136" fmla="*/ 319206 w 1375539"/>
                                <a:gd name="connsiteY136" fmla="*/ 1011557 h 2602953"/>
                                <a:gd name="connsiteX137" fmla="*/ 304918 w 1375539"/>
                                <a:gd name="connsiteY137" fmla="*/ 968694 h 2602953"/>
                                <a:gd name="connsiteX138" fmla="*/ 300156 w 1375539"/>
                                <a:gd name="connsiteY138" fmla="*/ 954407 h 2602953"/>
                                <a:gd name="connsiteX139" fmla="*/ 271581 w 1375539"/>
                                <a:gd name="connsiteY139" fmla="*/ 921069 h 2602953"/>
                                <a:gd name="connsiteX140" fmla="*/ 214439 w 1375539"/>
                                <a:gd name="connsiteY140" fmla="*/ 816293 h 2602953"/>
                                <a:gd name="connsiteX141" fmla="*/ 176343 w 1375539"/>
                                <a:gd name="connsiteY141" fmla="*/ 744856 h 2602953"/>
                                <a:gd name="connsiteX142" fmla="*/ 133468 w 1375539"/>
                                <a:gd name="connsiteY142" fmla="*/ 630557 h 2602953"/>
                                <a:gd name="connsiteX143" fmla="*/ 123864 w 1375539"/>
                                <a:gd name="connsiteY143" fmla="*/ 497206 h 2602953"/>
                                <a:gd name="connsiteX144" fmla="*/ 152527 w 1375539"/>
                                <a:gd name="connsiteY144" fmla="*/ 382907 h 2602953"/>
                                <a:gd name="connsiteX145" fmla="*/ 185860 w 1375539"/>
                                <a:gd name="connsiteY145" fmla="*/ 311469 h 2602953"/>
                                <a:gd name="connsiteX146" fmla="*/ 228724 w 1375539"/>
                                <a:gd name="connsiteY146" fmla="*/ 240032 h 2602953"/>
                                <a:gd name="connsiteX147" fmla="*/ 291588 w 1375539"/>
                                <a:gd name="connsiteY147" fmla="*/ 164785 h 2602953"/>
                                <a:gd name="connsiteX148" fmla="*/ 360169 w 1375539"/>
                                <a:gd name="connsiteY148" fmla="*/ 97157 h 2602953"/>
                                <a:gd name="connsiteX149" fmla="*/ 434469 w 1375539"/>
                                <a:gd name="connsiteY14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33618 w 1375539"/>
                                <a:gd name="connsiteY18" fmla="*/ 892494 h 2602953"/>
                                <a:gd name="connsiteX19" fmla="*/ 1314568 w 1375539"/>
                                <a:gd name="connsiteY19" fmla="*/ 940119 h 2602953"/>
                                <a:gd name="connsiteX20" fmla="*/ 1295518 w 1375539"/>
                                <a:gd name="connsiteY20" fmla="*/ 973457 h 2602953"/>
                                <a:gd name="connsiteX21" fmla="*/ 1281231 w 1375539"/>
                                <a:gd name="connsiteY21" fmla="*/ 1016319 h 2602953"/>
                                <a:gd name="connsiteX22" fmla="*/ 1276468 w 1375539"/>
                                <a:gd name="connsiteY22" fmla="*/ 1030607 h 2602953"/>
                                <a:gd name="connsiteX23" fmla="*/ 1266943 w 1375539"/>
                                <a:gd name="connsiteY23" fmla="*/ 1044894 h 2602953"/>
                                <a:gd name="connsiteX24" fmla="*/ 1252656 w 1375539"/>
                                <a:gd name="connsiteY24" fmla="*/ 1078232 h 2602953"/>
                                <a:gd name="connsiteX25" fmla="*/ 1243131 w 1375539"/>
                                <a:gd name="connsiteY25" fmla="*/ 1106807 h 2602953"/>
                                <a:gd name="connsiteX26" fmla="*/ 1238368 w 1375539"/>
                                <a:gd name="connsiteY26" fmla="*/ 1121094 h 2602953"/>
                                <a:gd name="connsiteX27" fmla="*/ 1233606 w 1375539"/>
                                <a:gd name="connsiteY27" fmla="*/ 1135382 h 2602953"/>
                                <a:gd name="connsiteX28" fmla="*/ 1219318 w 1375539"/>
                                <a:gd name="connsiteY28" fmla="*/ 1144907 h 2602953"/>
                                <a:gd name="connsiteX29" fmla="*/ 1214556 w 1375539"/>
                                <a:gd name="connsiteY29" fmla="*/ 1159194 h 2602953"/>
                                <a:gd name="connsiteX30" fmla="*/ 1200268 w 1375539"/>
                                <a:gd name="connsiteY30" fmla="*/ 1173482 h 2602953"/>
                                <a:gd name="connsiteX31" fmla="*/ 1190743 w 1375539"/>
                                <a:gd name="connsiteY31" fmla="*/ 1187769 h 2602953"/>
                                <a:gd name="connsiteX32" fmla="*/ 1171693 w 1375539"/>
                                <a:gd name="connsiteY32" fmla="*/ 1235394 h 2602953"/>
                                <a:gd name="connsiteX33" fmla="*/ 1166931 w 1375539"/>
                                <a:gd name="connsiteY33" fmla="*/ 1249682 h 2602953"/>
                                <a:gd name="connsiteX34" fmla="*/ 1152643 w 1375539"/>
                                <a:gd name="connsiteY34" fmla="*/ 1259207 h 2602953"/>
                                <a:gd name="connsiteX35" fmla="*/ 1133593 w 1375539"/>
                                <a:gd name="connsiteY35" fmla="*/ 1287782 h 2602953"/>
                                <a:gd name="connsiteX36" fmla="*/ 1109781 w 1375539"/>
                                <a:gd name="connsiteY36" fmla="*/ 1316357 h 2602953"/>
                                <a:gd name="connsiteX37" fmla="*/ 1095493 w 1375539"/>
                                <a:gd name="connsiteY37" fmla="*/ 1344932 h 2602953"/>
                                <a:gd name="connsiteX38" fmla="*/ 1081206 w 1375539"/>
                                <a:gd name="connsiteY38" fmla="*/ 1354457 h 2602953"/>
                                <a:gd name="connsiteX39" fmla="*/ 1062156 w 1375539"/>
                                <a:gd name="connsiteY39" fmla="*/ 1383032 h 2602953"/>
                                <a:gd name="connsiteX40" fmla="*/ 1043106 w 1375539"/>
                                <a:gd name="connsiteY40" fmla="*/ 1411607 h 2602953"/>
                                <a:gd name="connsiteX41" fmla="*/ 1024056 w 1375539"/>
                                <a:gd name="connsiteY41" fmla="*/ 1440182 h 2602953"/>
                                <a:gd name="connsiteX42" fmla="*/ 1014531 w 1375539"/>
                                <a:gd name="connsiteY42" fmla="*/ 1454469 h 2602953"/>
                                <a:gd name="connsiteX43" fmla="*/ 1000243 w 1375539"/>
                                <a:gd name="connsiteY43" fmla="*/ 1483044 h 2602953"/>
                                <a:gd name="connsiteX44" fmla="*/ 985956 w 1375539"/>
                                <a:gd name="connsiteY44" fmla="*/ 1511619 h 2602953"/>
                                <a:gd name="connsiteX45" fmla="*/ 971668 w 1375539"/>
                                <a:gd name="connsiteY45" fmla="*/ 1540194 h 2602953"/>
                                <a:gd name="connsiteX46" fmla="*/ 966906 w 1375539"/>
                                <a:gd name="connsiteY46" fmla="*/ 1554482 h 2602953"/>
                                <a:gd name="connsiteX47" fmla="*/ 947856 w 1375539"/>
                                <a:gd name="connsiteY47" fmla="*/ 1583057 h 2602953"/>
                                <a:gd name="connsiteX48" fmla="*/ 928806 w 1375539"/>
                                <a:gd name="connsiteY48" fmla="*/ 1611632 h 2602953"/>
                                <a:gd name="connsiteX49" fmla="*/ 909756 w 1375539"/>
                                <a:gd name="connsiteY49" fmla="*/ 1640207 h 2602953"/>
                                <a:gd name="connsiteX50" fmla="*/ 900231 w 1375539"/>
                                <a:gd name="connsiteY50" fmla="*/ 1654494 h 2602953"/>
                                <a:gd name="connsiteX51" fmla="*/ 866893 w 1375539"/>
                                <a:gd name="connsiteY51" fmla="*/ 1697357 h 2602953"/>
                                <a:gd name="connsiteX52" fmla="*/ 857368 w 1375539"/>
                                <a:gd name="connsiteY52" fmla="*/ 1711644 h 2602953"/>
                                <a:gd name="connsiteX53" fmla="*/ 843081 w 1375539"/>
                                <a:gd name="connsiteY53" fmla="*/ 1740219 h 2602953"/>
                                <a:gd name="connsiteX54" fmla="*/ 833556 w 1375539"/>
                                <a:gd name="connsiteY54" fmla="*/ 1768794 h 2602953"/>
                                <a:gd name="connsiteX55" fmla="*/ 828793 w 1375539"/>
                                <a:gd name="connsiteY55" fmla="*/ 1783082 h 2602953"/>
                                <a:gd name="connsiteX56" fmla="*/ 824031 w 1375539"/>
                                <a:gd name="connsiteY56" fmla="*/ 1797369 h 2602953"/>
                                <a:gd name="connsiteX57" fmla="*/ 804981 w 1375539"/>
                                <a:gd name="connsiteY57" fmla="*/ 1825944 h 2602953"/>
                                <a:gd name="connsiteX58" fmla="*/ 771643 w 1375539"/>
                                <a:gd name="connsiteY58" fmla="*/ 1925957 h 2602953"/>
                                <a:gd name="connsiteX59" fmla="*/ 762118 w 1375539"/>
                                <a:gd name="connsiteY59" fmla="*/ 1954532 h 2602953"/>
                                <a:gd name="connsiteX60" fmla="*/ 757356 w 1375539"/>
                                <a:gd name="connsiteY60" fmla="*/ 1968819 h 2602953"/>
                                <a:gd name="connsiteX61" fmla="*/ 747831 w 1375539"/>
                                <a:gd name="connsiteY61" fmla="*/ 1983107 h 2602953"/>
                                <a:gd name="connsiteX62" fmla="*/ 738306 w 1375539"/>
                                <a:gd name="connsiteY62" fmla="*/ 2011682 h 2602953"/>
                                <a:gd name="connsiteX63" fmla="*/ 724018 w 1375539"/>
                                <a:gd name="connsiteY63" fmla="*/ 2054544 h 2602953"/>
                                <a:gd name="connsiteX64" fmla="*/ 704968 w 1375539"/>
                                <a:gd name="connsiteY64" fmla="*/ 2111694 h 2602953"/>
                                <a:gd name="connsiteX65" fmla="*/ 695443 w 1375539"/>
                                <a:gd name="connsiteY65" fmla="*/ 2140269 h 2602953"/>
                                <a:gd name="connsiteX66" fmla="*/ 690681 w 1375539"/>
                                <a:gd name="connsiteY66" fmla="*/ 2154557 h 2602953"/>
                                <a:gd name="connsiteX67" fmla="*/ 685918 w 1375539"/>
                                <a:gd name="connsiteY67" fmla="*/ 2173607 h 2602953"/>
                                <a:gd name="connsiteX68" fmla="*/ 681156 w 1375539"/>
                                <a:gd name="connsiteY68" fmla="*/ 2211707 h 2602953"/>
                                <a:gd name="connsiteX69" fmla="*/ 676393 w 1375539"/>
                                <a:gd name="connsiteY69" fmla="*/ 2230757 h 2602953"/>
                                <a:gd name="connsiteX70" fmla="*/ 662106 w 1375539"/>
                                <a:gd name="connsiteY70" fmla="*/ 2273619 h 2602953"/>
                                <a:gd name="connsiteX71" fmla="*/ 657343 w 1375539"/>
                                <a:gd name="connsiteY71" fmla="*/ 2287907 h 2602953"/>
                                <a:gd name="connsiteX72" fmla="*/ 652581 w 1375539"/>
                                <a:gd name="connsiteY72" fmla="*/ 2302194 h 2602953"/>
                                <a:gd name="connsiteX73" fmla="*/ 643056 w 1375539"/>
                                <a:gd name="connsiteY73" fmla="*/ 2316482 h 2602953"/>
                                <a:gd name="connsiteX74" fmla="*/ 633531 w 1375539"/>
                                <a:gd name="connsiteY74" fmla="*/ 2345057 h 2602953"/>
                                <a:gd name="connsiteX75" fmla="*/ 628768 w 1375539"/>
                                <a:gd name="connsiteY75" fmla="*/ 2359344 h 2602953"/>
                                <a:gd name="connsiteX76" fmla="*/ 619243 w 1375539"/>
                                <a:gd name="connsiteY76" fmla="*/ 2378394 h 2602953"/>
                                <a:gd name="connsiteX77" fmla="*/ 604956 w 1375539"/>
                                <a:gd name="connsiteY77" fmla="*/ 2421257 h 2602953"/>
                                <a:gd name="connsiteX78" fmla="*/ 600193 w 1375539"/>
                                <a:gd name="connsiteY78" fmla="*/ 2435544 h 2602953"/>
                                <a:gd name="connsiteX79" fmla="*/ 585906 w 1375539"/>
                                <a:gd name="connsiteY79" fmla="*/ 2449832 h 2602953"/>
                                <a:gd name="connsiteX80" fmla="*/ 571618 w 1375539"/>
                                <a:gd name="connsiteY80" fmla="*/ 2459357 h 2602953"/>
                                <a:gd name="connsiteX81" fmla="*/ 543043 w 1375539"/>
                                <a:gd name="connsiteY81" fmla="*/ 2487932 h 2602953"/>
                                <a:gd name="connsiteX82" fmla="*/ 528756 w 1375539"/>
                                <a:gd name="connsiteY82" fmla="*/ 2502219 h 2602953"/>
                                <a:gd name="connsiteX83" fmla="*/ 509706 w 1375539"/>
                                <a:gd name="connsiteY83" fmla="*/ 2530794 h 2602953"/>
                                <a:gd name="connsiteX84" fmla="*/ 495418 w 1375539"/>
                                <a:gd name="connsiteY84" fmla="*/ 2535557 h 2602953"/>
                                <a:gd name="connsiteX85" fmla="*/ 466843 w 1375539"/>
                                <a:gd name="connsiteY85" fmla="*/ 2559369 h 2602953"/>
                                <a:gd name="connsiteX86" fmla="*/ 438268 w 1375539"/>
                                <a:gd name="connsiteY86" fmla="*/ 2568894 h 2602953"/>
                                <a:gd name="connsiteX87" fmla="*/ 404931 w 1375539"/>
                                <a:gd name="connsiteY87" fmla="*/ 2597469 h 2602953"/>
                                <a:gd name="connsiteX88" fmla="*/ 366839 w 1375539"/>
                                <a:gd name="connsiteY88" fmla="*/ 2602231 h 2602953"/>
                                <a:gd name="connsiteX89" fmla="*/ 343023 w 1375539"/>
                                <a:gd name="connsiteY89" fmla="*/ 2587937 h 2602953"/>
                                <a:gd name="connsiteX90" fmla="*/ 247770 w 1375539"/>
                                <a:gd name="connsiteY90" fmla="*/ 2578418 h 2602953"/>
                                <a:gd name="connsiteX91" fmla="*/ 147764 w 1375539"/>
                                <a:gd name="connsiteY91" fmla="*/ 2530795 h 2602953"/>
                                <a:gd name="connsiteX92" fmla="*/ 90608 w 1375539"/>
                                <a:gd name="connsiteY92" fmla="*/ 2492696 h 2602953"/>
                                <a:gd name="connsiteX93" fmla="*/ 19170 w 1375539"/>
                                <a:gd name="connsiteY93" fmla="*/ 2397445 h 2602953"/>
                                <a:gd name="connsiteX94" fmla="*/ 125 w 1375539"/>
                                <a:gd name="connsiteY94" fmla="*/ 2297432 h 2602953"/>
                                <a:gd name="connsiteX95" fmla="*/ 4881 w 1375539"/>
                                <a:gd name="connsiteY95" fmla="*/ 2206944 h 2602953"/>
                                <a:gd name="connsiteX96" fmla="*/ 14406 w 1375539"/>
                                <a:gd name="connsiteY96" fmla="*/ 2178369 h 2602953"/>
                                <a:gd name="connsiteX97" fmla="*/ 19168 w 1375539"/>
                                <a:gd name="connsiteY97" fmla="*/ 2164082 h 2602953"/>
                                <a:gd name="connsiteX98" fmla="*/ 28693 w 1375539"/>
                                <a:gd name="connsiteY98" fmla="*/ 2149794 h 2602953"/>
                                <a:gd name="connsiteX99" fmla="*/ 42981 w 1375539"/>
                                <a:gd name="connsiteY99" fmla="*/ 2121219 h 2602953"/>
                                <a:gd name="connsiteX100" fmla="*/ 71556 w 1375539"/>
                                <a:gd name="connsiteY100" fmla="*/ 2035494 h 2602953"/>
                                <a:gd name="connsiteX101" fmla="*/ 81081 w 1375539"/>
                                <a:gd name="connsiteY101" fmla="*/ 2006919 h 2602953"/>
                                <a:gd name="connsiteX102" fmla="*/ 85843 w 1375539"/>
                                <a:gd name="connsiteY102" fmla="*/ 1992632 h 2602953"/>
                                <a:gd name="connsiteX103" fmla="*/ 123943 w 1375539"/>
                                <a:gd name="connsiteY103" fmla="*/ 1935482 h 2602953"/>
                                <a:gd name="connsiteX104" fmla="*/ 133468 w 1375539"/>
                                <a:gd name="connsiteY104" fmla="*/ 1921194 h 2602953"/>
                                <a:gd name="connsiteX105" fmla="*/ 142993 w 1375539"/>
                                <a:gd name="connsiteY105" fmla="*/ 1906907 h 2602953"/>
                                <a:gd name="connsiteX106" fmla="*/ 147756 w 1375539"/>
                                <a:gd name="connsiteY106" fmla="*/ 1892619 h 2602953"/>
                                <a:gd name="connsiteX107" fmla="*/ 162043 w 1375539"/>
                                <a:gd name="connsiteY107" fmla="*/ 1883094 h 2602953"/>
                                <a:gd name="connsiteX108" fmla="*/ 190618 w 1375539"/>
                                <a:gd name="connsiteY108" fmla="*/ 1840232 h 2602953"/>
                                <a:gd name="connsiteX109" fmla="*/ 200143 w 1375539"/>
                                <a:gd name="connsiteY109" fmla="*/ 1825944 h 2602953"/>
                                <a:gd name="connsiteX110" fmla="*/ 214431 w 1375539"/>
                                <a:gd name="connsiteY110" fmla="*/ 1816419 h 2602953"/>
                                <a:gd name="connsiteX111" fmla="*/ 219193 w 1375539"/>
                                <a:gd name="connsiteY111" fmla="*/ 1802132 h 2602953"/>
                                <a:gd name="connsiteX112" fmla="*/ 238243 w 1375539"/>
                                <a:gd name="connsiteY112" fmla="*/ 1773557 h 2602953"/>
                                <a:gd name="connsiteX113" fmla="*/ 252531 w 1375539"/>
                                <a:gd name="connsiteY113" fmla="*/ 1744982 h 2602953"/>
                                <a:gd name="connsiteX114" fmla="*/ 266818 w 1375539"/>
                                <a:gd name="connsiteY114" fmla="*/ 1735457 h 2602953"/>
                                <a:gd name="connsiteX115" fmla="*/ 285868 w 1375539"/>
                                <a:gd name="connsiteY115" fmla="*/ 1706882 h 2602953"/>
                                <a:gd name="connsiteX116" fmla="*/ 295393 w 1375539"/>
                                <a:gd name="connsiteY116" fmla="*/ 1678307 h 2602953"/>
                                <a:gd name="connsiteX117" fmla="*/ 304918 w 1375539"/>
                                <a:gd name="connsiteY117" fmla="*/ 1664019 h 2602953"/>
                                <a:gd name="connsiteX118" fmla="*/ 314443 w 1375539"/>
                                <a:gd name="connsiteY118" fmla="*/ 1635444 h 2602953"/>
                                <a:gd name="connsiteX119" fmla="*/ 333493 w 1375539"/>
                                <a:gd name="connsiteY119" fmla="*/ 1606869 h 2602953"/>
                                <a:gd name="connsiteX120" fmla="*/ 343018 w 1375539"/>
                                <a:gd name="connsiteY120" fmla="*/ 1592582 h 2602953"/>
                                <a:gd name="connsiteX121" fmla="*/ 357306 w 1375539"/>
                                <a:gd name="connsiteY121" fmla="*/ 1564007 h 2602953"/>
                                <a:gd name="connsiteX122" fmla="*/ 366831 w 1375539"/>
                                <a:gd name="connsiteY122" fmla="*/ 1535432 h 2602953"/>
                                <a:gd name="connsiteX123" fmla="*/ 371593 w 1375539"/>
                                <a:gd name="connsiteY123" fmla="*/ 1521144 h 2602953"/>
                                <a:gd name="connsiteX124" fmla="*/ 390643 w 1375539"/>
                                <a:gd name="connsiteY124" fmla="*/ 1478282 h 2602953"/>
                                <a:gd name="connsiteX125" fmla="*/ 395406 w 1375539"/>
                                <a:gd name="connsiteY125" fmla="*/ 1463994 h 2602953"/>
                                <a:gd name="connsiteX126" fmla="*/ 400168 w 1375539"/>
                                <a:gd name="connsiteY126" fmla="*/ 1449707 h 2602953"/>
                                <a:gd name="connsiteX127" fmla="*/ 409693 w 1375539"/>
                                <a:gd name="connsiteY127" fmla="*/ 1378269 h 2602953"/>
                                <a:gd name="connsiteX128" fmla="*/ 414456 w 1375539"/>
                                <a:gd name="connsiteY128" fmla="*/ 1363982 h 2602953"/>
                                <a:gd name="connsiteX129" fmla="*/ 409693 w 1375539"/>
                                <a:gd name="connsiteY129" fmla="*/ 1211582 h 2602953"/>
                                <a:gd name="connsiteX130" fmla="*/ 395406 w 1375539"/>
                                <a:gd name="connsiteY130" fmla="*/ 1168719 h 2602953"/>
                                <a:gd name="connsiteX131" fmla="*/ 381118 w 1375539"/>
                                <a:gd name="connsiteY131" fmla="*/ 1116332 h 2602953"/>
                                <a:gd name="connsiteX132" fmla="*/ 371593 w 1375539"/>
                                <a:gd name="connsiteY132" fmla="*/ 1102044 h 2602953"/>
                                <a:gd name="connsiteX133" fmla="*/ 352543 w 1375539"/>
                                <a:gd name="connsiteY133" fmla="*/ 1073469 h 2602953"/>
                                <a:gd name="connsiteX134" fmla="*/ 347781 w 1375539"/>
                                <a:gd name="connsiteY134" fmla="*/ 1059182 h 2602953"/>
                                <a:gd name="connsiteX135" fmla="*/ 338256 w 1375539"/>
                                <a:gd name="connsiteY135" fmla="*/ 1044894 h 2602953"/>
                                <a:gd name="connsiteX136" fmla="*/ 319206 w 1375539"/>
                                <a:gd name="connsiteY136" fmla="*/ 1011557 h 2602953"/>
                                <a:gd name="connsiteX137" fmla="*/ 304918 w 1375539"/>
                                <a:gd name="connsiteY137" fmla="*/ 968694 h 2602953"/>
                                <a:gd name="connsiteX138" fmla="*/ 300156 w 1375539"/>
                                <a:gd name="connsiteY138" fmla="*/ 954407 h 2602953"/>
                                <a:gd name="connsiteX139" fmla="*/ 271581 w 1375539"/>
                                <a:gd name="connsiteY139" fmla="*/ 921069 h 2602953"/>
                                <a:gd name="connsiteX140" fmla="*/ 214439 w 1375539"/>
                                <a:gd name="connsiteY140" fmla="*/ 816293 h 2602953"/>
                                <a:gd name="connsiteX141" fmla="*/ 176343 w 1375539"/>
                                <a:gd name="connsiteY141" fmla="*/ 744856 h 2602953"/>
                                <a:gd name="connsiteX142" fmla="*/ 133468 w 1375539"/>
                                <a:gd name="connsiteY142" fmla="*/ 630557 h 2602953"/>
                                <a:gd name="connsiteX143" fmla="*/ 123864 w 1375539"/>
                                <a:gd name="connsiteY143" fmla="*/ 497206 h 2602953"/>
                                <a:gd name="connsiteX144" fmla="*/ 152527 w 1375539"/>
                                <a:gd name="connsiteY144" fmla="*/ 382907 h 2602953"/>
                                <a:gd name="connsiteX145" fmla="*/ 185860 w 1375539"/>
                                <a:gd name="connsiteY145" fmla="*/ 311469 h 2602953"/>
                                <a:gd name="connsiteX146" fmla="*/ 228724 w 1375539"/>
                                <a:gd name="connsiteY146" fmla="*/ 240032 h 2602953"/>
                                <a:gd name="connsiteX147" fmla="*/ 291588 w 1375539"/>
                                <a:gd name="connsiteY147" fmla="*/ 164785 h 2602953"/>
                                <a:gd name="connsiteX148" fmla="*/ 360169 w 1375539"/>
                                <a:gd name="connsiteY148" fmla="*/ 97157 h 2602953"/>
                                <a:gd name="connsiteX149" fmla="*/ 434469 w 1375539"/>
                                <a:gd name="connsiteY14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14568 w 1375539"/>
                                <a:gd name="connsiteY18" fmla="*/ 940119 h 2602953"/>
                                <a:gd name="connsiteX19" fmla="*/ 1295518 w 1375539"/>
                                <a:gd name="connsiteY19" fmla="*/ 973457 h 2602953"/>
                                <a:gd name="connsiteX20" fmla="*/ 1281231 w 1375539"/>
                                <a:gd name="connsiteY20" fmla="*/ 1016319 h 2602953"/>
                                <a:gd name="connsiteX21" fmla="*/ 1276468 w 1375539"/>
                                <a:gd name="connsiteY21" fmla="*/ 1030607 h 2602953"/>
                                <a:gd name="connsiteX22" fmla="*/ 1266943 w 1375539"/>
                                <a:gd name="connsiteY22" fmla="*/ 1044894 h 2602953"/>
                                <a:gd name="connsiteX23" fmla="*/ 1252656 w 1375539"/>
                                <a:gd name="connsiteY23" fmla="*/ 1078232 h 2602953"/>
                                <a:gd name="connsiteX24" fmla="*/ 1243131 w 1375539"/>
                                <a:gd name="connsiteY24" fmla="*/ 1106807 h 2602953"/>
                                <a:gd name="connsiteX25" fmla="*/ 1238368 w 1375539"/>
                                <a:gd name="connsiteY25" fmla="*/ 1121094 h 2602953"/>
                                <a:gd name="connsiteX26" fmla="*/ 1233606 w 1375539"/>
                                <a:gd name="connsiteY26" fmla="*/ 1135382 h 2602953"/>
                                <a:gd name="connsiteX27" fmla="*/ 1219318 w 1375539"/>
                                <a:gd name="connsiteY27" fmla="*/ 1144907 h 2602953"/>
                                <a:gd name="connsiteX28" fmla="*/ 1214556 w 1375539"/>
                                <a:gd name="connsiteY28" fmla="*/ 1159194 h 2602953"/>
                                <a:gd name="connsiteX29" fmla="*/ 1200268 w 1375539"/>
                                <a:gd name="connsiteY29" fmla="*/ 1173482 h 2602953"/>
                                <a:gd name="connsiteX30" fmla="*/ 1190743 w 1375539"/>
                                <a:gd name="connsiteY30" fmla="*/ 1187769 h 2602953"/>
                                <a:gd name="connsiteX31" fmla="*/ 1171693 w 1375539"/>
                                <a:gd name="connsiteY31" fmla="*/ 1235394 h 2602953"/>
                                <a:gd name="connsiteX32" fmla="*/ 1166931 w 1375539"/>
                                <a:gd name="connsiteY32" fmla="*/ 1249682 h 2602953"/>
                                <a:gd name="connsiteX33" fmla="*/ 1152643 w 1375539"/>
                                <a:gd name="connsiteY33" fmla="*/ 1259207 h 2602953"/>
                                <a:gd name="connsiteX34" fmla="*/ 1133593 w 1375539"/>
                                <a:gd name="connsiteY34" fmla="*/ 1287782 h 2602953"/>
                                <a:gd name="connsiteX35" fmla="*/ 1109781 w 1375539"/>
                                <a:gd name="connsiteY35" fmla="*/ 1316357 h 2602953"/>
                                <a:gd name="connsiteX36" fmla="*/ 1095493 w 1375539"/>
                                <a:gd name="connsiteY36" fmla="*/ 1344932 h 2602953"/>
                                <a:gd name="connsiteX37" fmla="*/ 1081206 w 1375539"/>
                                <a:gd name="connsiteY37" fmla="*/ 1354457 h 2602953"/>
                                <a:gd name="connsiteX38" fmla="*/ 1062156 w 1375539"/>
                                <a:gd name="connsiteY38" fmla="*/ 1383032 h 2602953"/>
                                <a:gd name="connsiteX39" fmla="*/ 1043106 w 1375539"/>
                                <a:gd name="connsiteY39" fmla="*/ 1411607 h 2602953"/>
                                <a:gd name="connsiteX40" fmla="*/ 1024056 w 1375539"/>
                                <a:gd name="connsiteY40" fmla="*/ 1440182 h 2602953"/>
                                <a:gd name="connsiteX41" fmla="*/ 1014531 w 1375539"/>
                                <a:gd name="connsiteY41" fmla="*/ 1454469 h 2602953"/>
                                <a:gd name="connsiteX42" fmla="*/ 1000243 w 1375539"/>
                                <a:gd name="connsiteY42" fmla="*/ 1483044 h 2602953"/>
                                <a:gd name="connsiteX43" fmla="*/ 985956 w 1375539"/>
                                <a:gd name="connsiteY43" fmla="*/ 1511619 h 2602953"/>
                                <a:gd name="connsiteX44" fmla="*/ 971668 w 1375539"/>
                                <a:gd name="connsiteY44" fmla="*/ 1540194 h 2602953"/>
                                <a:gd name="connsiteX45" fmla="*/ 966906 w 1375539"/>
                                <a:gd name="connsiteY45" fmla="*/ 1554482 h 2602953"/>
                                <a:gd name="connsiteX46" fmla="*/ 947856 w 1375539"/>
                                <a:gd name="connsiteY46" fmla="*/ 1583057 h 2602953"/>
                                <a:gd name="connsiteX47" fmla="*/ 928806 w 1375539"/>
                                <a:gd name="connsiteY47" fmla="*/ 1611632 h 2602953"/>
                                <a:gd name="connsiteX48" fmla="*/ 909756 w 1375539"/>
                                <a:gd name="connsiteY48" fmla="*/ 1640207 h 2602953"/>
                                <a:gd name="connsiteX49" fmla="*/ 900231 w 1375539"/>
                                <a:gd name="connsiteY49" fmla="*/ 1654494 h 2602953"/>
                                <a:gd name="connsiteX50" fmla="*/ 866893 w 1375539"/>
                                <a:gd name="connsiteY50" fmla="*/ 1697357 h 2602953"/>
                                <a:gd name="connsiteX51" fmla="*/ 857368 w 1375539"/>
                                <a:gd name="connsiteY51" fmla="*/ 1711644 h 2602953"/>
                                <a:gd name="connsiteX52" fmla="*/ 843081 w 1375539"/>
                                <a:gd name="connsiteY52" fmla="*/ 1740219 h 2602953"/>
                                <a:gd name="connsiteX53" fmla="*/ 833556 w 1375539"/>
                                <a:gd name="connsiteY53" fmla="*/ 1768794 h 2602953"/>
                                <a:gd name="connsiteX54" fmla="*/ 828793 w 1375539"/>
                                <a:gd name="connsiteY54" fmla="*/ 1783082 h 2602953"/>
                                <a:gd name="connsiteX55" fmla="*/ 824031 w 1375539"/>
                                <a:gd name="connsiteY55" fmla="*/ 1797369 h 2602953"/>
                                <a:gd name="connsiteX56" fmla="*/ 804981 w 1375539"/>
                                <a:gd name="connsiteY56" fmla="*/ 1825944 h 2602953"/>
                                <a:gd name="connsiteX57" fmla="*/ 771643 w 1375539"/>
                                <a:gd name="connsiteY57" fmla="*/ 1925957 h 2602953"/>
                                <a:gd name="connsiteX58" fmla="*/ 762118 w 1375539"/>
                                <a:gd name="connsiteY58" fmla="*/ 1954532 h 2602953"/>
                                <a:gd name="connsiteX59" fmla="*/ 757356 w 1375539"/>
                                <a:gd name="connsiteY59" fmla="*/ 1968819 h 2602953"/>
                                <a:gd name="connsiteX60" fmla="*/ 747831 w 1375539"/>
                                <a:gd name="connsiteY60" fmla="*/ 1983107 h 2602953"/>
                                <a:gd name="connsiteX61" fmla="*/ 738306 w 1375539"/>
                                <a:gd name="connsiteY61" fmla="*/ 2011682 h 2602953"/>
                                <a:gd name="connsiteX62" fmla="*/ 724018 w 1375539"/>
                                <a:gd name="connsiteY62" fmla="*/ 2054544 h 2602953"/>
                                <a:gd name="connsiteX63" fmla="*/ 704968 w 1375539"/>
                                <a:gd name="connsiteY63" fmla="*/ 2111694 h 2602953"/>
                                <a:gd name="connsiteX64" fmla="*/ 695443 w 1375539"/>
                                <a:gd name="connsiteY64" fmla="*/ 2140269 h 2602953"/>
                                <a:gd name="connsiteX65" fmla="*/ 690681 w 1375539"/>
                                <a:gd name="connsiteY65" fmla="*/ 2154557 h 2602953"/>
                                <a:gd name="connsiteX66" fmla="*/ 685918 w 1375539"/>
                                <a:gd name="connsiteY66" fmla="*/ 2173607 h 2602953"/>
                                <a:gd name="connsiteX67" fmla="*/ 681156 w 1375539"/>
                                <a:gd name="connsiteY67" fmla="*/ 2211707 h 2602953"/>
                                <a:gd name="connsiteX68" fmla="*/ 676393 w 1375539"/>
                                <a:gd name="connsiteY68" fmla="*/ 2230757 h 2602953"/>
                                <a:gd name="connsiteX69" fmla="*/ 662106 w 1375539"/>
                                <a:gd name="connsiteY69" fmla="*/ 2273619 h 2602953"/>
                                <a:gd name="connsiteX70" fmla="*/ 657343 w 1375539"/>
                                <a:gd name="connsiteY70" fmla="*/ 2287907 h 2602953"/>
                                <a:gd name="connsiteX71" fmla="*/ 652581 w 1375539"/>
                                <a:gd name="connsiteY71" fmla="*/ 2302194 h 2602953"/>
                                <a:gd name="connsiteX72" fmla="*/ 643056 w 1375539"/>
                                <a:gd name="connsiteY72" fmla="*/ 2316482 h 2602953"/>
                                <a:gd name="connsiteX73" fmla="*/ 633531 w 1375539"/>
                                <a:gd name="connsiteY73" fmla="*/ 2345057 h 2602953"/>
                                <a:gd name="connsiteX74" fmla="*/ 628768 w 1375539"/>
                                <a:gd name="connsiteY74" fmla="*/ 2359344 h 2602953"/>
                                <a:gd name="connsiteX75" fmla="*/ 619243 w 1375539"/>
                                <a:gd name="connsiteY75" fmla="*/ 2378394 h 2602953"/>
                                <a:gd name="connsiteX76" fmla="*/ 604956 w 1375539"/>
                                <a:gd name="connsiteY76" fmla="*/ 2421257 h 2602953"/>
                                <a:gd name="connsiteX77" fmla="*/ 600193 w 1375539"/>
                                <a:gd name="connsiteY77" fmla="*/ 2435544 h 2602953"/>
                                <a:gd name="connsiteX78" fmla="*/ 585906 w 1375539"/>
                                <a:gd name="connsiteY78" fmla="*/ 2449832 h 2602953"/>
                                <a:gd name="connsiteX79" fmla="*/ 571618 w 1375539"/>
                                <a:gd name="connsiteY79" fmla="*/ 2459357 h 2602953"/>
                                <a:gd name="connsiteX80" fmla="*/ 543043 w 1375539"/>
                                <a:gd name="connsiteY80" fmla="*/ 2487932 h 2602953"/>
                                <a:gd name="connsiteX81" fmla="*/ 528756 w 1375539"/>
                                <a:gd name="connsiteY81" fmla="*/ 2502219 h 2602953"/>
                                <a:gd name="connsiteX82" fmla="*/ 509706 w 1375539"/>
                                <a:gd name="connsiteY82" fmla="*/ 2530794 h 2602953"/>
                                <a:gd name="connsiteX83" fmla="*/ 495418 w 1375539"/>
                                <a:gd name="connsiteY83" fmla="*/ 2535557 h 2602953"/>
                                <a:gd name="connsiteX84" fmla="*/ 466843 w 1375539"/>
                                <a:gd name="connsiteY84" fmla="*/ 2559369 h 2602953"/>
                                <a:gd name="connsiteX85" fmla="*/ 438268 w 1375539"/>
                                <a:gd name="connsiteY85" fmla="*/ 2568894 h 2602953"/>
                                <a:gd name="connsiteX86" fmla="*/ 404931 w 1375539"/>
                                <a:gd name="connsiteY86" fmla="*/ 2597469 h 2602953"/>
                                <a:gd name="connsiteX87" fmla="*/ 366839 w 1375539"/>
                                <a:gd name="connsiteY87" fmla="*/ 2602231 h 2602953"/>
                                <a:gd name="connsiteX88" fmla="*/ 343023 w 1375539"/>
                                <a:gd name="connsiteY88" fmla="*/ 2587937 h 2602953"/>
                                <a:gd name="connsiteX89" fmla="*/ 247770 w 1375539"/>
                                <a:gd name="connsiteY89" fmla="*/ 2578418 h 2602953"/>
                                <a:gd name="connsiteX90" fmla="*/ 147764 w 1375539"/>
                                <a:gd name="connsiteY90" fmla="*/ 2530795 h 2602953"/>
                                <a:gd name="connsiteX91" fmla="*/ 90608 w 1375539"/>
                                <a:gd name="connsiteY91" fmla="*/ 2492696 h 2602953"/>
                                <a:gd name="connsiteX92" fmla="*/ 19170 w 1375539"/>
                                <a:gd name="connsiteY92" fmla="*/ 2397445 h 2602953"/>
                                <a:gd name="connsiteX93" fmla="*/ 125 w 1375539"/>
                                <a:gd name="connsiteY93" fmla="*/ 2297432 h 2602953"/>
                                <a:gd name="connsiteX94" fmla="*/ 4881 w 1375539"/>
                                <a:gd name="connsiteY94" fmla="*/ 2206944 h 2602953"/>
                                <a:gd name="connsiteX95" fmla="*/ 14406 w 1375539"/>
                                <a:gd name="connsiteY95" fmla="*/ 2178369 h 2602953"/>
                                <a:gd name="connsiteX96" fmla="*/ 19168 w 1375539"/>
                                <a:gd name="connsiteY96" fmla="*/ 2164082 h 2602953"/>
                                <a:gd name="connsiteX97" fmla="*/ 28693 w 1375539"/>
                                <a:gd name="connsiteY97" fmla="*/ 2149794 h 2602953"/>
                                <a:gd name="connsiteX98" fmla="*/ 42981 w 1375539"/>
                                <a:gd name="connsiteY98" fmla="*/ 2121219 h 2602953"/>
                                <a:gd name="connsiteX99" fmla="*/ 71556 w 1375539"/>
                                <a:gd name="connsiteY99" fmla="*/ 2035494 h 2602953"/>
                                <a:gd name="connsiteX100" fmla="*/ 81081 w 1375539"/>
                                <a:gd name="connsiteY100" fmla="*/ 2006919 h 2602953"/>
                                <a:gd name="connsiteX101" fmla="*/ 85843 w 1375539"/>
                                <a:gd name="connsiteY101" fmla="*/ 1992632 h 2602953"/>
                                <a:gd name="connsiteX102" fmla="*/ 123943 w 1375539"/>
                                <a:gd name="connsiteY102" fmla="*/ 1935482 h 2602953"/>
                                <a:gd name="connsiteX103" fmla="*/ 133468 w 1375539"/>
                                <a:gd name="connsiteY103" fmla="*/ 1921194 h 2602953"/>
                                <a:gd name="connsiteX104" fmla="*/ 142993 w 1375539"/>
                                <a:gd name="connsiteY104" fmla="*/ 1906907 h 2602953"/>
                                <a:gd name="connsiteX105" fmla="*/ 147756 w 1375539"/>
                                <a:gd name="connsiteY105" fmla="*/ 1892619 h 2602953"/>
                                <a:gd name="connsiteX106" fmla="*/ 162043 w 1375539"/>
                                <a:gd name="connsiteY106" fmla="*/ 1883094 h 2602953"/>
                                <a:gd name="connsiteX107" fmla="*/ 190618 w 1375539"/>
                                <a:gd name="connsiteY107" fmla="*/ 1840232 h 2602953"/>
                                <a:gd name="connsiteX108" fmla="*/ 200143 w 1375539"/>
                                <a:gd name="connsiteY108" fmla="*/ 1825944 h 2602953"/>
                                <a:gd name="connsiteX109" fmla="*/ 214431 w 1375539"/>
                                <a:gd name="connsiteY109" fmla="*/ 1816419 h 2602953"/>
                                <a:gd name="connsiteX110" fmla="*/ 219193 w 1375539"/>
                                <a:gd name="connsiteY110" fmla="*/ 1802132 h 2602953"/>
                                <a:gd name="connsiteX111" fmla="*/ 238243 w 1375539"/>
                                <a:gd name="connsiteY111" fmla="*/ 1773557 h 2602953"/>
                                <a:gd name="connsiteX112" fmla="*/ 252531 w 1375539"/>
                                <a:gd name="connsiteY112" fmla="*/ 1744982 h 2602953"/>
                                <a:gd name="connsiteX113" fmla="*/ 266818 w 1375539"/>
                                <a:gd name="connsiteY113" fmla="*/ 1735457 h 2602953"/>
                                <a:gd name="connsiteX114" fmla="*/ 285868 w 1375539"/>
                                <a:gd name="connsiteY114" fmla="*/ 1706882 h 2602953"/>
                                <a:gd name="connsiteX115" fmla="*/ 295393 w 1375539"/>
                                <a:gd name="connsiteY115" fmla="*/ 1678307 h 2602953"/>
                                <a:gd name="connsiteX116" fmla="*/ 304918 w 1375539"/>
                                <a:gd name="connsiteY116" fmla="*/ 1664019 h 2602953"/>
                                <a:gd name="connsiteX117" fmla="*/ 314443 w 1375539"/>
                                <a:gd name="connsiteY117" fmla="*/ 1635444 h 2602953"/>
                                <a:gd name="connsiteX118" fmla="*/ 333493 w 1375539"/>
                                <a:gd name="connsiteY118" fmla="*/ 1606869 h 2602953"/>
                                <a:gd name="connsiteX119" fmla="*/ 343018 w 1375539"/>
                                <a:gd name="connsiteY119" fmla="*/ 1592582 h 2602953"/>
                                <a:gd name="connsiteX120" fmla="*/ 357306 w 1375539"/>
                                <a:gd name="connsiteY120" fmla="*/ 1564007 h 2602953"/>
                                <a:gd name="connsiteX121" fmla="*/ 366831 w 1375539"/>
                                <a:gd name="connsiteY121" fmla="*/ 1535432 h 2602953"/>
                                <a:gd name="connsiteX122" fmla="*/ 371593 w 1375539"/>
                                <a:gd name="connsiteY122" fmla="*/ 1521144 h 2602953"/>
                                <a:gd name="connsiteX123" fmla="*/ 390643 w 1375539"/>
                                <a:gd name="connsiteY123" fmla="*/ 1478282 h 2602953"/>
                                <a:gd name="connsiteX124" fmla="*/ 395406 w 1375539"/>
                                <a:gd name="connsiteY124" fmla="*/ 1463994 h 2602953"/>
                                <a:gd name="connsiteX125" fmla="*/ 400168 w 1375539"/>
                                <a:gd name="connsiteY125" fmla="*/ 1449707 h 2602953"/>
                                <a:gd name="connsiteX126" fmla="*/ 409693 w 1375539"/>
                                <a:gd name="connsiteY126" fmla="*/ 1378269 h 2602953"/>
                                <a:gd name="connsiteX127" fmla="*/ 414456 w 1375539"/>
                                <a:gd name="connsiteY127" fmla="*/ 1363982 h 2602953"/>
                                <a:gd name="connsiteX128" fmla="*/ 409693 w 1375539"/>
                                <a:gd name="connsiteY128" fmla="*/ 1211582 h 2602953"/>
                                <a:gd name="connsiteX129" fmla="*/ 395406 w 1375539"/>
                                <a:gd name="connsiteY129" fmla="*/ 1168719 h 2602953"/>
                                <a:gd name="connsiteX130" fmla="*/ 381118 w 1375539"/>
                                <a:gd name="connsiteY130" fmla="*/ 1116332 h 2602953"/>
                                <a:gd name="connsiteX131" fmla="*/ 371593 w 1375539"/>
                                <a:gd name="connsiteY131" fmla="*/ 1102044 h 2602953"/>
                                <a:gd name="connsiteX132" fmla="*/ 352543 w 1375539"/>
                                <a:gd name="connsiteY132" fmla="*/ 1073469 h 2602953"/>
                                <a:gd name="connsiteX133" fmla="*/ 347781 w 1375539"/>
                                <a:gd name="connsiteY133" fmla="*/ 1059182 h 2602953"/>
                                <a:gd name="connsiteX134" fmla="*/ 338256 w 1375539"/>
                                <a:gd name="connsiteY134" fmla="*/ 1044894 h 2602953"/>
                                <a:gd name="connsiteX135" fmla="*/ 319206 w 1375539"/>
                                <a:gd name="connsiteY135" fmla="*/ 1011557 h 2602953"/>
                                <a:gd name="connsiteX136" fmla="*/ 304918 w 1375539"/>
                                <a:gd name="connsiteY136" fmla="*/ 968694 h 2602953"/>
                                <a:gd name="connsiteX137" fmla="*/ 300156 w 1375539"/>
                                <a:gd name="connsiteY137" fmla="*/ 954407 h 2602953"/>
                                <a:gd name="connsiteX138" fmla="*/ 271581 w 1375539"/>
                                <a:gd name="connsiteY138" fmla="*/ 921069 h 2602953"/>
                                <a:gd name="connsiteX139" fmla="*/ 214439 w 1375539"/>
                                <a:gd name="connsiteY139" fmla="*/ 816293 h 2602953"/>
                                <a:gd name="connsiteX140" fmla="*/ 176343 w 1375539"/>
                                <a:gd name="connsiteY140" fmla="*/ 744856 h 2602953"/>
                                <a:gd name="connsiteX141" fmla="*/ 133468 w 1375539"/>
                                <a:gd name="connsiteY141" fmla="*/ 630557 h 2602953"/>
                                <a:gd name="connsiteX142" fmla="*/ 123864 w 1375539"/>
                                <a:gd name="connsiteY142" fmla="*/ 497206 h 2602953"/>
                                <a:gd name="connsiteX143" fmla="*/ 152527 w 1375539"/>
                                <a:gd name="connsiteY143" fmla="*/ 382907 h 2602953"/>
                                <a:gd name="connsiteX144" fmla="*/ 185860 w 1375539"/>
                                <a:gd name="connsiteY144" fmla="*/ 311469 h 2602953"/>
                                <a:gd name="connsiteX145" fmla="*/ 228724 w 1375539"/>
                                <a:gd name="connsiteY145" fmla="*/ 240032 h 2602953"/>
                                <a:gd name="connsiteX146" fmla="*/ 291588 w 1375539"/>
                                <a:gd name="connsiteY146" fmla="*/ 164785 h 2602953"/>
                                <a:gd name="connsiteX147" fmla="*/ 360169 w 1375539"/>
                                <a:gd name="connsiteY147" fmla="*/ 97157 h 2602953"/>
                                <a:gd name="connsiteX148" fmla="*/ 434469 w 1375539"/>
                                <a:gd name="connsiteY14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95518 w 1375539"/>
                                <a:gd name="connsiteY19" fmla="*/ 973457 h 2602953"/>
                                <a:gd name="connsiteX20" fmla="*/ 1281231 w 1375539"/>
                                <a:gd name="connsiteY20" fmla="*/ 1016319 h 2602953"/>
                                <a:gd name="connsiteX21" fmla="*/ 1276468 w 1375539"/>
                                <a:gd name="connsiteY21" fmla="*/ 1030607 h 2602953"/>
                                <a:gd name="connsiteX22" fmla="*/ 1266943 w 1375539"/>
                                <a:gd name="connsiteY22" fmla="*/ 1044894 h 2602953"/>
                                <a:gd name="connsiteX23" fmla="*/ 1252656 w 1375539"/>
                                <a:gd name="connsiteY23" fmla="*/ 1078232 h 2602953"/>
                                <a:gd name="connsiteX24" fmla="*/ 1243131 w 1375539"/>
                                <a:gd name="connsiteY24" fmla="*/ 1106807 h 2602953"/>
                                <a:gd name="connsiteX25" fmla="*/ 1238368 w 1375539"/>
                                <a:gd name="connsiteY25" fmla="*/ 1121094 h 2602953"/>
                                <a:gd name="connsiteX26" fmla="*/ 1233606 w 1375539"/>
                                <a:gd name="connsiteY26" fmla="*/ 1135382 h 2602953"/>
                                <a:gd name="connsiteX27" fmla="*/ 1219318 w 1375539"/>
                                <a:gd name="connsiteY27" fmla="*/ 1144907 h 2602953"/>
                                <a:gd name="connsiteX28" fmla="*/ 1214556 w 1375539"/>
                                <a:gd name="connsiteY28" fmla="*/ 1159194 h 2602953"/>
                                <a:gd name="connsiteX29" fmla="*/ 1200268 w 1375539"/>
                                <a:gd name="connsiteY29" fmla="*/ 1173482 h 2602953"/>
                                <a:gd name="connsiteX30" fmla="*/ 1190743 w 1375539"/>
                                <a:gd name="connsiteY30" fmla="*/ 1187769 h 2602953"/>
                                <a:gd name="connsiteX31" fmla="*/ 1171693 w 1375539"/>
                                <a:gd name="connsiteY31" fmla="*/ 1235394 h 2602953"/>
                                <a:gd name="connsiteX32" fmla="*/ 1166931 w 1375539"/>
                                <a:gd name="connsiteY32" fmla="*/ 1249682 h 2602953"/>
                                <a:gd name="connsiteX33" fmla="*/ 1152643 w 1375539"/>
                                <a:gd name="connsiteY33" fmla="*/ 1259207 h 2602953"/>
                                <a:gd name="connsiteX34" fmla="*/ 1133593 w 1375539"/>
                                <a:gd name="connsiteY34" fmla="*/ 1287782 h 2602953"/>
                                <a:gd name="connsiteX35" fmla="*/ 1109781 w 1375539"/>
                                <a:gd name="connsiteY35" fmla="*/ 1316357 h 2602953"/>
                                <a:gd name="connsiteX36" fmla="*/ 1095493 w 1375539"/>
                                <a:gd name="connsiteY36" fmla="*/ 1344932 h 2602953"/>
                                <a:gd name="connsiteX37" fmla="*/ 1081206 w 1375539"/>
                                <a:gd name="connsiteY37" fmla="*/ 1354457 h 2602953"/>
                                <a:gd name="connsiteX38" fmla="*/ 1062156 w 1375539"/>
                                <a:gd name="connsiteY38" fmla="*/ 1383032 h 2602953"/>
                                <a:gd name="connsiteX39" fmla="*/ 1043106 w 1375539"/>
                                <a:gd name="connsiteY39" fmla="*/ 1411607 h 2602953"/>
                                <a:gd name="connsiteX40" fmla="*/ 1024056 w 1375539"/>
                                <a:gd name="connsiteY40" fmla="*/ 1440182 h 2602953"/>
                                <a:gd name="connsiteX41" fmla="*/ 1014531 w 1375539"/>
                                <a:gd name="connsiteY41" fmla="*/ 1454469 h 2602953"/>
                                <a:gd name="connsiteX42" fmla="*/ 1000243 w 1375539"/>
                                <a:gd name="connsiteY42" fmla="*/ 1483044 h 2602953"/>
                                <a:gd name="connsiteX43" fmla="*/ 985956 w 1375539"/>
                                <a:gd name="connsiteY43" fmla="*/ 1511619 h 2602953"/>
                                <a:gd name="connsiteX44" fmla="*/ 971668 w 1375539"/>
                                <a:gd name="connsiteY44" fmla="*/ 1540194 h 2602953"/>
                                <a:gd name="connsiteX45" fmla="*/ 966906 w 1375539"/>
                                <a:gd name="connsiteY45" fmla="*/ 1554482 h 2602953"/>
                                <a:gd name="connsiteX46" fmla="*/ 947856 w 1375539"/>
                                <a:gd name="connsiteY46" fmla="*/ 1583057 h 2602953"/>
                                <a:gd name="connsiteX47" fmla="*/ 928806 w 1375539"/>
                                <a:gd name="connsiteY47" fmla="*/ 1611632 h 2602953"/>
                                <a:gd name="connsiteX48" fmla="*/ 909756 w 1375539"/>
                                <a:gd name="connsiteY48" fmla="*/ 1640207 h 2602953"/>
                                <a:gd name="connsiteX49" fmla="*/ 900231 w 1375539"/>
                                <a:gd name="connsiteY49" fmla="*/ 1654494 h 2602953"/>
                                <a:gd name="connsiteX50" fmla="*/ 866893 w 1375539"/>
                                <a:gd name="connsiteY50" fmla="*/ 1697357 h 2602953"/>
                                <a:gd name="connsiteX51" fmla="*/ 857368 w 1375539"/>
                                <a:gd name="connsiteY51" fmla="*/ 1711644 h 2602953"/>
                                <a:gd name="connsiteX52" fmla="*/ 843081 w 1375539"/>
                                <a:gd name="connsiteY52" fmla="*/ 1740219 h 2602953"/>
                                <a:gd name="connsiteX53" fmla="*/ 833556 w 1375539"/>
                                <a:gd name="connsiteY53" fmla="*/ 1768794 h 2602953"/>
                                <a:gd name="connsiteX54" fmla="*/ 828793 w 1375539"/>
                                <a:gd name="connsiteY54" fmla="*/ 1783082 h 2602953"/>
                                <a:gd name="connsiteX55" fmla="*/ 824031 w 1375539"/>
                                <a:gd name="connsiteY55" fmla="*/ 1797369 h 2602953"/>
                                <a:gd name="connsiteX56" fmla="*/ 804981 w 1375539"/>
                                <a:gd name="connsiteY56" fmla="*/ 1825944 h 2602953"/>
                                <a:gd name="connsiteX57" fmla="*/ 771643 w 1375539"/>
                                <a:gd name="connsiteY57" fmla="*/ 1925957 h 2602953"/>
                                <a:gd name="connsiteX58" fmla="*/ 762118 w 1375539"/>
                                <a:gd name="connsiteY58" fmla="*/ 1954532 h 2602953"/>
                                <a:gd name="connsiteX59" fmla="*/ 757356 w 1375539"/>
                                <a:gd name="connsiteY59" fmla="*/ 1968819 h 2602953"/>
                                <a:gd name="connsiteX60" fmla="*/ 747831 w 1375539"/>
                                <a:gd name="connsiteY60" fmla="*/ 1983107 h 2602953"/>
                                <a:gd name="connsiteX61" fmla="*/ 738306 w 1375539"/>
                                <a:gd name="connsiteY61" fmla="*/ 2011682 h 2602953"/>
                                <a:gd name="connsiteX62" fmla="*/ 724018 w 1375539"/>
                                <a:gd name="connsiteY62" fmla="*/ 2054544 h 2602953"/>
                                <a:gd name="connsiteX63" fmla="*/ 704968 w 1375539"/>
                                <a:gd name="connsiteY63" fmla="*/ 2111694 h 2602953"/>
                                <a:gd name="connsiteX64" fmla="*/ 695443 w 1375539"/>
                                <a:gd name="connsiteY64" fmla="*/ 2140269 h 2602953"/>
                                <a:gd name="connsiteX65" fmla="*/ 690681 w 1375539"/>
                                <a:gd name="connsiteY65" fmla="*/ 2154557 h 2602953"/>
                                <a:gd name="connsiteX66" fmla="*/ 685918 w 1375539"/>
                                <a:gd name="connsiteY66" fmla="*/ 2173607 h 2602953"/>
                                <a:gd name="connsiteX67" fmla="*/ 681156 w 1375539"/>
                                <a:gd name="connsiteY67" fmla="*/ 2211707 h 2602953"/>
                                <a:gd name="connsiteX68" fmla="*/ 676393 w 1375539"/>
                                <a:gd name="connsiteY68" fmla="*/ 2230757 h 2602953"/>
                                <a:gd name="connsiteX69" fmla="*/ 662106 w 1375539"/>
                                <a:gd name="connsiteY69" fmla="*/ 2273619 h 2602953"/>
                                <a:gd name="connsiteX70" fmla="*/ 657343 w 1375539"/>
                                <a:gd name="connsiteY70" fmla="*/ 2287907 h 2602953"/>
                                <a:gd name="connsiteX71" fmla="*/ 652581 w 1375539"/>
                                <a:gd name="connsiteY71" fmla="*/ 2302194 h 2602953"/>
                                <a:gd name="connsiteX72" fmla="*/ 643056 w 1375539"/>
                                <a:gd name="connsiteY72" fmla="*/ 2316482 h 2602953"/>
                                <a:gd name="connsiteX73" fmla="*/ 633531 w 1375539"/>
                                <a:gd name="connsiteY73" fmla="*/ 2345057 h 2602953"/>
                                <a:gd name="connsiteX74" fmla="*/ 628768 w 1375539"/>
                                <a:gd name="connsiteY74" fmla="*/ 2359344 h 2602953"/>
                                <a:gd name="connsiteX75" fmla="*/ 619243 w 1375539"/>
                                <a:gd name="connsiteY75" fmla="*/ 2378394 h 2602953"/>
                                <a:gd name="connsiteX76" fmla="*/ 604956 w 1375539"/>
                                <a:gd name="connsiteY76" fmla="*/ 2421257 h 2602953"/>
                                <a:gd name="connsiteX77" fmla="*/ 600193 w 1375539"/>
                                <a:gd name="connsiteY77" fmla="*/ 2435544 h 2602953"/>
                                <a:gd name="connsiteX78" fmla="*/ 585906 w 1375539"/>
                                <a:gd name="connsiteY78" fmla="*/ 2449832 h 2602953"/>
                                <a:gd name="connsiteX79" fmla="*/ 571618 w 1375539"/>
                                <a:gd name="connsiteY79" fmla="*/ 2459357 h 2602953"/>
                                <a:gd name="connsiteX80" fmla="*/ 543043 w 1375539"/>
                                <a:gd name="connsiteY80" fmla="*/ 2487932 h 2602953"/>
                                <a:gd name="connsiteX81" fmla="*/ 528756 w 1375539"/>
                                <a:gd name="connsiteY81" fmla="*/ 2502219 h 2602953"/>
                                <a:gd name="connsiteX82" fmla="*/ 509706 w 1375539"/>
                                <a:gd name="connsiteY82" fmla="*/ 2530794 h 2602953"/>
                                <a:gd name="connsiteX83" fmla="*/ 495418 w 1375539"/>
                                <a:gd name="connsiteY83" fmla="*/ 2535557 h 2602953"/>
                                <a:gd name="connsiteX84" fmla="*/ 466843 w 1375539"/>
                                <a:gd name="connsiteY84" fmla="*/ 2559369 h 2602953"/>
                                <a:gd name="connsiteX85" fmla="*/ 438268 w 1375539"/>
                                <a:gd name="connsiteY85" fmla="*/ 2568894 h 2602953"/>
                                <a:gd name="connsiteX86" fmla="*/ 404931 w 1375539"/>
                                <a:gd name="connsiteY86" fmla="*/ 2597469 h 2602953"/>
                                <a:gd name="connsiteX87" fmla="*/ 366839 w 1375539"/>
                                <a:gd name="connsiteY87" fmla="*/ 2602231 h 2602953"/>
                                <a:gd name="connsiteX88" fmla="*/ 343023 w 1375539"/>
                                <a:gd name="connsiteY88" fmla="*/ 2587937 h 2602953"/>
                                <a:gd name="connsiteX89" fmla="*/ 247770 w 1375539"/>
                                <a:gd name="connsiteY89" fmla="*/ 2578418 h 2602953"/>
                                <a:gd name="connsiteX90" fmla="*/ 147764 w 1375539"/>
                                <a:gd name="connsiteY90" fmla="*/ 2530795 h 2602953"/>
                                <a:gd name="connsiteX91" fmla="*/ 90608 w 1375539"/>
                                <a:gd name="connsiteY91" fmla="*/ 2492696 h 2602953"/>
                                <a:gd name="connsiteX92" fmla="*/ 19170 w 1375539"/>
                                <a:gd name="connsiteY92" fmla="*/ 2397445 h 2602953"/>
                                <a:gd name="connsiteX93" fmla="*/ 125 w 1375539"/>
                                <a:gd name="connsiteY93" fmla="*/ 2297432 h 2602953"/>
                                <a:gd name="connsiteX94" fmla="*/ 4881 w 1375539"/>
                                <a:gd name="connsiteY94" fmla="*/ 2206944 h 2602953"/>
                                <a:gd name="connsiteX95" fmla="*/ 14406 w 1375539"/>
                                <a:gd name="connsiteY95" fmla="*/ 2178369 h 2602953"/>
                                <a:gd name="connsiteX96" fmla="*/ 19168 w 1375539"/>
                                <a:gd name="connsiteY96" fmla="*/ 2164082 h 2602953"/>
                                <a:gd name="connsiteX97" fmla="*/ 28693 w 1375539"/>
                                <a:gd name="connsiteY97" fmla="*/ 2149794 h 2602953"/>
                                <a:gd name="connsiteX98" fmla="*/ 42981 w 1375539"/>
                                <a:gd name="connsiteY98" fmla="*/ 2121219 h 2602953"/>
                                <a:gd name="connsiteX99" fmla="*/ 71556 w 1375539"/>
                                <a:gd name="connsiteY99" fmla="*/ 2035494 h 2602953"/>
                                <a:gd name="connsiteX100" fmla="*/ 81081 w 1375539"/>
                                <a:gd name="connsiteY100" fmla="*/ 2006919 h 2602953"/>
                                <a:gd name="connsiteX101" fmla="*/ 85843 w 1375539"/>
                                <a:gd name="connsiteY101" fmla="*/ 1992632 h 2602953"/>
                                <a:gd name="connsiteX102" fmla="*/ 123943 w 1375539"/>
                                <a:gd name="connsiteY102" fmla="*/ 1935482 h 2602953"/>
                                <a:gd name="connsiteX103" fmla="*/ 133468 w 1375539"/>
                                <a:gd name="connsiteY103" fmla="*/ 1921194 h 2602953"/>
                                <a:gd name="connsiteX104" fmla="*/ 142993 w 1375539"/>
                                <a:gd name="connsiteY104" fmla="*/ 1906907 h 2602953"/>
                                <a:gd name="connsiteX105" fmla="*/ 147756 w 1375539"/>
                                <a:gd name="connsiteY105" fmla="*/ 1892619 h 2602953"/>
                                <a:gd name="connsiteX106" fmla="*/ 162043 w 1375539"/>
                                <a:gd name="connsiteY106" fmla="*/ 1883094 h 2602953"/>
                                <a:gd name="connsiteX107" fmla="*/ 190618 w 1375539"/>
                                <a:gd name="connsiteY107" fmla="*/ 1840232 h 2602953"/>
                                <a:gd name="connsiteX108" fmla="*/ 200143 w 1375539"/>
                                <a:gd name="connsiteY108" fmla="*/ 1825944 h 2602953"/>
                                <a:gd name="connsiteX109" fmla="*/ 214431 w 1375539"/>
                                <a:gd name="connsiteY109" fmla="*/ 1816419 h 2602953"/>
                                <a:gd name="connsiteX110" fmla="*/ 219193 w 1375539"/>
                                <a:gd name="connsiteY110" fmla="*/ 1802132 h 2602953"/>
                                <a:gd name="connsiteX111" fmla="*/ 238243 w 1375539"/>
                                <a:gd name="connsiteY111" fmla="*/ 1773557 h 2602953"/>
                                <a:gd name="connsiteX112" fmla="*/ 252531 w 1375539"/>
                                <a:gd name="connsiteY112" fmla="*/ 1744982 h 2602953"/>
                                <a:gd name="connsiteX113" fmla="*/ 266818 w 1375539"/>
                                <a:gd name="connsiteY113" fmla="*/ 1735457 h 2602953"/>
                                <a:gd name="connsiteX114" fmla="*/ 285868 w 1375539"/>
                                <a:gd name="connsiteY114" fmla="*/ 1706882 h 2602953"/>
                                <a:gd name="connsiteX115" fmla="*/ 295393 w 1375539"/>
                                <a:gd name="connsiteY115" fmla="*/ 1678307 h 2602953"/>
                                <a:gd name="connsiteX116" fmla="*/ 304918 w 1375539"/>
                                <a:gd name="connsiteY116" fmla="*/ 1664019 h 2602953"/>
                                <a:gd name="connsiteX117" fmla="*/ 314443 w 1375539"/>
                                <a:gd name="connsiteY117" fmla="*/ 1635444 h 2602953"/>
                                <a:gd name="connsiteX118" fmla="*/ 333493 w 1375539"/>
                                <a:gd name="connsiteY118" fmla="*/ 1606869 h 2602953"/>
                                <a:gd name="connsiteX119" fmla="*/ 343018 w 1375539"/>
                                <a:gd name="connsiteY119" fmla="*/ 1592582 h 2602953"/>
                                <a:gd name="connsiteX120" fmla="*/ 357306 w 1375539"/>
                                <a:gd name="connsiteY120" fmla="*/ 1564007 h 2602953"/>
                                <a:gd name="connsiteX121" fmla="*/ 366831 w 1375539"/>
                                <a:gd name="connsiteY121" fmla="*/ 1535432 h 2602953"/>
                                <a:gd name="connsiteX122" fmla="*/ 371593 w 1375539"/>
                                <a:gd name="connsiteY122" fmla="*/ 1521144 h 2602953"/>
                                <a:gd name="connsiteX123" fmla="*/ 390643 w 1375539"/>
                                <a:gd name="connsiteY123" fmla="*/ 1478282 h 2602953"/>
                                <a:gd name="connsiteX124" fmla="*/ 395406 w 1375539"/>
                                <a:gd name="connsiteY124" fmla="*/ 1463994 h 2602953"/>
                                <a:gd name="connsiteX125" fmla="*/ 400168 w 1375539"/>
                                <a:gd name="connsiteY125" fmla="*/ 1449707 h 2602953"/>
                                <a:gd name="connsiteX126" fmla="*/ 409693 w 1375539"/>
                                <a:gd name="connsiteY126" fmla="*/ 1378269 h 2602953"/>
                                <a:gd name="connsiteX127" fmla="*/ 414456 w 1375539"/>
                                <a:gd name="connsiteY127" fmla="*/ 1363982 h 2602953"/>
                                <a:gd name="connsiteX128" fmla="*/ 409693 w 1375539"/>
                                <a:gd name="connsiteY128" fmla="*/ 1211582 h 2602953"/>
                                <a:gd name="connsiteX129" fmla="*/ 395406 w 1375539"/>
                                <a:gd name="connsiteY129" fmla="*/ 1168719 h 2602953"/>
                                <a:gd name="connsiteX130" fmla="*/ 381118 w 1375539"/>
                                <a:gd name="connsiteY130" fmla="*/ 1116332 h 2602953"/>
                                <a:gd name="connsiteX131" fmla="*/ 371593 w 1375539"/>
                                <a:gd name="connsiteY131" fmla="*/ 1102044 h 2602953"/>
                                <a:gd name="connsiteX132" fmla="*/ 352543 w 1375539"/>
                                <a:gd name="connsiteY132" fmla="*/ 1073469 h 2602953"/>
                                <a:gd name="connsiteX133" fmla="*/ 347781 w 1375539"/>
                                <a:gd name="connsiteY133" fmla="*/ 1059182 h 2602953"/>
                                <a:gd name="connsiteX134" fmla="*/ 338256 w 1375539"/>
                                <a:gd name="connsiteY134" fmla="*/ 1044894 h 2602953"/>
                                <a:gd name="connsiteX135" fmla="*/ 319206 w 1375539"/>
                                <a:gd name="connsiteY135" fmla="*/ 1011557 h 2602953"/>
                                <a:gd name="connsiteX136" fmla="*/ 304918 w 1375539"/>
                                <a:gd name="connsiteY136" fmla="*/ 968694 h 2602953"/>
                                <a:gd name="connsiteX137" fmla="*/ 300156 w 1375539"/>
                                <a:gd name="connsiteY137" fmla="*/ 954407 h 2602953"/>
                                <a:gd name="connsiteX138" fmla="*/ 271581 w 1375539"/>
                                <a:gd name="connsiteY138" fmla="*/ 921069 h 2602953"/>
                                <a:gd name="connsiteX139" fmla="*/ 214439 w 1375539"/>
                                <a:gd name="connsiteY139" fmla="*/ 816293 h 2602953"/>
                                <a:gd name="connsiteX140" fmla="*/ 176343 w 1375539"/>
                                <a:gd name="connsiteY140" fmla="*/ 744856 h 2602953"/>
                                <a:gd name="connsiteX141" fmla="*/ 133468 w 1375539"/>
                                <a:gd name="connsiteY141" fmla="*/ 630557 h 2602953"/>
                                <a:gd name="connsiteX142" fmla="*/ 123864 w 1375539"/>
                                <a:gd name="connsiteY142" fmla="*/ 497206 h 2602953"/>
                                <a:gd name="connsiteX143" fmla="*/ 152527 w 1375539"/>
                                <a:gd name="connsiteY143" fmla="*/ 382907 h 2602953"/>
                                <a:gd name="connsiteX144" fmla="*/ 185860 w 1375539"/>
                                <a:gd name="connsiteY144" fmla="*/ 311469 h 2602953"/>
                                <a:gd name="connsiteX145" fmla="*/ 228724 w 1375539"/>
                                <a:gd name="connsiteY145" fmla="*/ 240032 h 2602953"/>
                                <a:gd name="connsiteX146" fmla="*/ 291588 w 1375539"/>
                                <a:gd name="connsiteY146" fmla="*/ 164785 h 2602953"/>
                                <a:gd name="connsiteX147" fmla="*/ 360169 w 1375539"/>
                                <a:gd name="connsiteY147" fmla="*/ 97157 h 2602953"/>
                                <a:gd name="connsiteX148" fmla="*/ 434469 w 1375539"/>
                                <a:gd name="connsiteY14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76468 w 1375539"/>
                                <a:gd name="connsiteY21" fmla="*/ 1030607 h 2602953"/>
                                <a:gd name="connsiteX22" fmla="*/ 1266943 w 1375539"/>
                                <a:gd name="connsiteY22" fmla="*/ 1044894 h 2602953"/>
                                <a:gd name="connsiteX23" fmla="*/ 1252656 w 1375539"/>
                                <a:gd name="connsiteY23" fmla="*/ 1078232 h 2602953"/>
                                <a:gd name="connsiteX24" fmla="*/ 1243131 w 1375539"/>
                                <a:gd name="connsiteY24" fmla="*/ 1106807 h 2602953"/>
                                <a:gd name="connsiteX25" fmla="*/ 1238368 w 1375539"/>
                                <a:gd name="connsiteY25" fmla="*/ 1121094 h 2602953"/>
                                <a:gd name="connsiteX26" fmla="*/ 1233606 w 1375539"/>
                                <a:gd name="connsiteY26" fmla="*/ 1135382 h 2602953"/>
                                <a:gd name="connsiteX27" fmla="*/ 1219318 w 1375539"/>
                                <a:gd name="connsiteY27" fmla="*/ 1144907 h 2602953"/>
                                <a:gd name="connsiteX28" fmla="*/ 1214556 w 1375539"/>
                                <a:gd name="connsiteY28" fmla="*/ 1159194 h 2602953"/>
                                <a:gd name="connsiteX29" fmla="*/ 1200268 w 1375539"/>
                                <a:gd name="connsiteY29" fmla="*/ 1173482 h 2602953"/>
                                <a:gd name="connsiteX30" fmla="*/ 1190743 w 1375539"/>
                                <a:gd name="connsiteY30" fmla="*/ 1187769 h 2602953"/>
                                <a:gd name="connsiteX31" fmla="*/ 1171693 w 1375539"/>
                                <a:gd name="connsiteY31" fmla="*/ 1235394 h 2602953"/>
                                <a:gd name="connsiteX32" fmla="*/ 1166931 w 1375539"/>
                                <a:gd name="connsiteY32" fmla="*/ 1249682 h 2602953"/>
                                <a:gd name="connsiteX33" fmla="*/ 1152643 w 1375539"/>
                                <a:gd name="connsiteY33" fmla="*/ 1259207 h 2602953"/>
                                <a:gd name="connsiteX34" fmla="*/ 1133593 w 1375539"/>
                                <a:gd name="connsiteY34" fmla="*/ 1287782 h 2602953"/>
                                <a:gd name="connsiteX35" fmla="*/ 1109781 w 1375539"/>
                                <a:gd name="connsiteY35" fmla="*/ 1316357 h 2602953"/>
                                <a:gd name="connsiteX36" fmla="*/ 1095493 w 1375539"/>
                                <a:gd name="connsiteY36" fmla="*/ 1344932 h 2602953"/>
                                <a:gd name="connsiteX37" fmla="*/ 1081206 w 1375539"/>
                                <a:gd name="connsiteY37" fmla="*/ 1354457 h 2602953"/>
                                <a:gd name="connsiteX38" fmla="*/ 1062156 w 1375539"/>
                                <a:gd name="connsiteY38" fmla="*/ 1383032 h 2602953"/>
                                <a:gd name="connsiteX39" fmla="*/ 1043106 w 1375539"/>
                                <a:gd name="connsiteY39" fmla="*/ 1411607 h 2602953"/>
                                <a:gd name="connsiteX40" fmla="*/ 1024056 w 1375539"/>
                                <a:gd name="connsiteY40" fmla="*/ 1440182 h 2602953"/>
                                <a:gd name="connsiteX41" fmla="*/ 1014531 w 1375539"/>
                                <a:gd name="connsiteY41" fmla="*/ 1454469 h 2602953"/>
                                <a:gd name="connsiteX42" fmla="*/ 1000243 w 1375539"/>
                                <a:gd name="connsiteY42" fmla="*/ 1483044 h 2602953"/>
                                <a:gd name="connsiteX43" fmla="*/ 985956 w 1375539"/>
                                <a:gd name="connsiteY43" fmla="*/ 1511619 h 2602953"/>
                                <a:gd name="connsiteX44" fmla="*/ 971668 w 1375539"/>
                                <a:gd name="connsiteY44" fmla="*/ 1540194 h 2602953"/>
                                <a:gd name="connsiteX45" fmla="*/ 966906 w 1375539"/>
                                <a:gd name="connsiteY45" fmla="*/ 1554482 h 2602953"/>
                                <a:gd name="connsiteX46" fmla="*/ 947856 w 1375539"/>
                                <a:gd name="connsiteY46" fmla="*/ 1583057 h 2602953"/>
                                <a:gd name="connsiteX47" fmla="*/ 928806 w 1375539"/>
                                <a:gd name="connsiteY47" fmla="*/ 1611632 h 2602953"/>
                                <a:gd name="connsiteX48" fmla="*/ 909756 w 1375539"/>
                                <a:gd name="connsiteY48" fmla="*/ 1640207 h 2602953"/>
                                <a:gd name="connsiteX49" fmla="*/ 900231 w 1375539"/>
                                <a:gd name="connsiteY49" fmla="*/ 1654494 h 2602953"/>
                                <a:gd name="connsiteX50" fmla="*/ 866893 w 1375539"/>
                                <a:gd name="connsiteY50" fmla="*/ 1697357 h 2602953"/>
                                <a:gd name="connsiteX51" fmla="*/ 857368 w 1375539"/>
                                <a:gd name="connsiteY51" fmla="*/ 1711644 h 2602953"/>
                                <a:gd name="connsiteX52" fmla="*/ 843081 w 1375539"/>
                                <a:gd name="connsiteY52" fmla="*/ 1740219 h 2602953"/>
                                <a:gd name="connsiteX53" fmla="*/ 833556 w 1375539"/>
                                <a:gd name="connsiteY53" fmla="*/ 1768794 h 2602953"/>
                                <a:gd name="connsiteX54" fmla="*/ 828793 w 1375539"/>
                                <a:gd name="connsiteY54" fmla="*/ 1783082 h 2602953"/>
                                <a:gd name="connsiteX55" fmla="*/ 824031 w 1375539"/>
                                <a:gd name="connsiteY55" fmla="*/ 1797369 h 2602953"/>
                                <a:gd name="connsiteX56" fmla="*/ 804981 w 1375539"/>
                                <a:gd name="connsiteY56" fmla="*/ 1825944 h 2602953"/>
                                <a:gd name="connsiteX57" fmla="*/ 771643 w 1375539"/>
                                <a:gd name="connsiteY57" fmla="*/ 1925957 h 2602953"/>
                                <a:gd name="connsiteX58" fmla="*/ 762118 w 1375539"/>
                                <a:gd name="connsiteY58" fmla="*/ 1954532 h 2602953"/>
                                <a:gd name="connsiteX59" fmla="*/ 757356 w 1375539"/>
                                <a:gd name="connsiteY59" fmla="*/ 1968819 h 2602953"/>
                                <a:gd name="connsiteX60" fmla="*/ 747831 w 1375539"/>
                                <a:gd name="connsiteY60" fmla="*/ 1983107 h 2602953"/>
                                <a:gd name="connsiteX61" fmla="*/ 738306 w 1375539"/>
                                <a:gd name="connsiteY61" fmla="*/ 2011682 h 2602953"/>
                                <a:gd name="connsiteX62" fmla="*/ 724018 w 1375539"/>
                                <a:gd name="connsiteY62" fmla="*/ 2054544 h 2602953"/>
                                <a:gd name="connsiteX63" fmla="*/ 704968 w 1375539"/>
                                <a:gd name="connsiteY63" fmla="*/ 2111694 h 2602953"/>
                                <a:gd name="connsiteX64" fmla="*/ 695443 w 1375539"/>
                                <a:gd name="connsiteY64" fmla="*/ 2140269 h 2602953"/>
                                <a:gd name="connsiteX65" fmla="*/ 690681 w 1375539"/>
                                <a:gd name="connsiteY65" fmla="*/ 2154557 h 2602953"/>
                                <a:gd name="connsiteX66" fmla="*/ 685918 w 1375539"/>
                                <a:gd name="connsiteY66" fmla="*/ 2173607 h 2602953"/>
                                <a:gd name="connsiteX67" fmla="*/ 681156 w 1375539"/>
                                <a:gd name="connsiteY67" fmla="*/ 2211707 h 2602953"/>
                                <a:gd name="connsiteX68" fmla="*/ 676393 w 1375539"/>
                                <a:gd name="connsiteY68" fmla="*/ 2230757 h 2602953"/>
                                <a:gd name="connsiteX69" fmla="*/ 662106 w 1375539"/>
                                <a:gd name="connsiteY69" fmla="*/ 2273619 h 2602953"/>
                                <a:gd name="connsiteX70" fmla="*/ 657343 w 1375539"/>
                                <a:gd name="connsiteY70" fmla="*/ 2287907 h 2602953"/>
                                <a:gd name="connsiteX71" fmla="*/ 652581 w 1375539"/>
                                <a:gd name="connsiteY71" fmla="*/ 2302194 h 2602953"/>
                                <a:gd name="connsiteX72" fmla="*/ 643056 w 1375539"/>
                                <a:gd name="connsiteY72" fmla="*/ 2316482 h 2602953"/>
                                <a:gd name="connsiteX73" fmla="*/ 633531 w 1375539"/>
                                <a:gd name="connsiteY73" fmla="*/ 2345057 h 2602953"/>
                                <a:gd name="connsiteX74" fmla="*/ 628768 w 1375539"/>
                                <a:gd name="connsiteY74" fmla="*/ 2359344 h 2602953"/>
                                <a:gd name="connsiteX75" fmla="*/ 619243 w 1375539"/>
                                <a:gd name="connsiteY75" fmla="*/ 2378394 h 2602953"/>
                                <a:gd name="connsiteX76" fmla="*/ 604956 w 1375539"/>
                                <a:gd name="connsiteY76" fmla="*/ 2421257 h 2602953"/>
                                <a:gd name="connsiteX77" fmla="*/ 600193 w 1375539"/>
                                <a:gd name="connsiteY77" fmla="*/ 2435544 h 2602953"/>
                                <a:gd name="connsiteX78" fmla="*/ 585906 w 1375539"/>
                                <a:gd name="connsiteY78" fmla="*/ 2449832 h 2602953"/>
                                <a:gd name="connsiteX79" fmla="*/ 571618 w 1375539"/>
                                <a:gd name="connsiteY79" fmla="*/ 2459357 h 2602953"/>
                                <a:gd name="connsiteX80" fmla="*/ 543043 w 1375539"/>
                                <a:gd name="connsiteY80" fmla="*/ 2487932 h 2602953"/>
                                <a:gd name="connsiteX81" fmla="*/ 528756 w 1375539"/>
                                <a:gd name="connsiteY81" fmla="*/ 2502219 h 2602953"/>
                                <a:gd name="connsiteX82" fmla="*/ 509706 w 1375539"/>
                                <a:gd name="connsiteY82" fmla="*/ 2530794 h 2602953"/>
                                <a:gd name="connsiteX83" fmla="*/ 495418 w 1375539"/>
                                <a:gd name="connsiteY83" fmla="*/ 2535557 h 2602953"/>
                                <a:gd name="connsiteX84" fmla="*/ 466843 w 1375539"/>
                                <a:gd name="connsiteY84" fmla="*/ 2559369 h 2602953"/>
                                <a:gd name="connsiteX85" fmla="*/ 438268 w 1375539"/>
                                <a:gd name="connsiteY85" fmla="*/ 2568894 h 2602953"/>
                                <a:gd name="connsiteX86" fmla="*/ 404931 w 1375539"/>
                                <a:gd name="connsiteY86" fmla="*/ 2597469 h 2602953"/>
                                <a:gd name="connsiteX87" fmla="*/ 366839 w 1375539"/>
                                <a:gd name="connsiteY87" fmla="*/ 2602231 h 2602953"/>
                                <a:gd name="connsiteX88" fmla="*/ 343023 w 1375539"/>
                                <a:gd name="connsiteY88" fmla="*/ 2587937 h 2602953"/>
                                <a:gd name="connsiteX89" fmla="*/ 247770 w 1375539"/>
                                <a:gd name="connsiteY89" fmla="*/ 2578418 h 2602953"/>
                                <a:gd name="connsiteX90" fmla="*/ 147764 w 1375539"/>
                                <a:gd name="connsiteY90" fmla="*/ 2530795 h 2602953"/>
                                <a:gd name="connsiteX91" fmla="*/ 90608 w 1375539"/>
                                <a:gd name="connsiteY91" fmla="*/ 2492696 h 2602953"/>
                                <a:gd name="connsiteX92" fmla="*/ 19170 w 1375539"/>
                                <a:gd name="connsiteY92" fmla="*/ 2397445 h 2602953"/>
                                <a:gd name="connsiteX93" fmla="*/ 125 w 1375539"/>
                                <a:gd name="connsiteY93" fmla="*/ 2297432 h 2602953"/>
                                <a:gd name="connsiteX94" fmla="*/ 4881 w 1375539"/>
                                <a:gd name="connsiteY94" fmla="*/ 2206944 h 2602953"/>
                                <a:gd name="connsiteX95" fmla="*/ 14406 w 1375539"/>
                                <a:gd name="connsiteY95" fmla="*/ 2178369 h 2602953"/>
                                <a:gd name="connsiteX96" fmla="*/ 19168 w 1375539"/>
                                <a:gd name="connsiteY96" fmla="*/ 2164082 h 2602953"/>
                                <a:gd name="connsiteX97" fmla="*/ 28693 w 1375539"/>
                                <a:gd name="connsiteY97" fmla="*/ 2149794 h 2602953"/>
                                <a:gd name="connsiteX98" fmla="*/ 42981 w 1375539"/>
                                <a:gd name="connsiteY98" fmla="*/ 2121219 h 2602953"/>
                                <a:gd name="connsiteX99" fmla="*/ 71556 w 1375539"/>
                                <a:gd name="connsiteY99" fmla="*/ 2035494 h 2602953"/>
                                <a:gd name="connsiteX100" fmla="*/ 81081 w 1375539"/>
                                <a:gd name="connsiteY100" fmla="*/ 2006919 h 2602953"/>
                                <a:gd name="connsiteX101" fmla="*/ 85843 w 1375539"/>
                                <a:gd name="connsiteY101" fmla="*/ 1992632 h 2602953"/>
                                <a:gd name="connsiteX102" fmla="*/ 123943 w 1375539"/>
                                <a:gd name="connsiteY102" fmla="*/ 1935482 h 2602953"/>
                                <a:gd name="connsiteX103" fmla="*/ 133468 w 1375539"/>
                                <a:gd name="connsiteY103" fmla="*/ 1921194 h 2602953"/>
                                <a:gd name="connsiteX104" fmla="*/ 142993 w 1375539"/>
                                <a:gd name="connsiteY104" fmla="*/ 1906907 h 2602953"/>
                                <a:gd name="connsiteX105" fmla="*/ 147756 w 1375539"/>
                                <a:gd name="connsiteY105" fmla="*/ 1892619 h 2602953"/>
                                <a:gd name="connsiteX106" fmla="*/ 162043 w 1375539"/>
                                <a:gd name="connsiteY106" fmla="*/ 1883094 h 2602953"/>
                                <a:gd name="connsiteX107" fmla="*/ 190618 w 1375539"/>
                                <a:gd name="connsiteY107" fmla="*/ 1840232 h 2602953"/>
                                <a:gd name="connsiteX108" fmla="*/ 200143 w 1375539"/>
                                <a:gd name="connsiteY108" fmla="*/ 1825944 h 2602953"/>
                                <a:gd name="connsiteX109" fmla="*/ 214431 w 1375539"/>
                                <a:gd name="connsiteY109" fmla="*/ 1816419 h 2602953"/>
                                <a:gd name="connsiteX110" fmla="*/ 219193 w 1375539"/>
                                <a:gd name="connsiteY110" fmla="*/ 1802132 h 2602953"/>
                                <a:gd name="connsiteX111" fmla="*/ 238243 w 1375539"/>
                                <a:gd name="connsiteY111" fmla="*/ 1773557 h 2602953"/>
                                <a:gd name="connsiteX112" fmla="*/ 252531 w 1375539"/>
                                <a:gd name="connsiteY112" fmla="*/ 1744982 h 2602953"/>
                                <a:gd name="connsiteX113" fmla="*/ 266818 w 1375539"/>
                                <a:gd name="connsiteY113" fmla="*/ 1735457 h 2602953"/>
                                <a:gd name="connsiteX114" fmla="*/ 285868 w 1375539"/>
                                <a:gd name="connsiteY114" fmla="*/ 1706882 h 2602953"/>
                                <a:gd name="connsiteX115" fmla="*/ 295393 w 1375539"/>
                                <a:gd name="connsiteY115" fmla="*/ 1678307 h 2602953"/>
                                <a:gd name="connsiteX116" fmla="*/ 304918 w 1375539"/>
                                <a:gd name="connsiteY116" fmla="*/ 1664019 h 2602953"/>
                                <a:gd name="connsiteX117" fmla="*/ 314443 w 1375539"/>
                                <a:gd name="connsiteY117" fmla="*/ 1635444 h 2602953"/>
                                <a:gd name="connsiteX118" fmla="*/ 333493 w 1375539"/>
                                <a:gd name="connsiteY118" fmla="*/ 1606869 h 2602953"/>
                                <a:gd name="connsiteX119" fmla="*/ 343018 w 1375539"/>
                                <a:gd name="connsiteY119" fmla="*/ 1592582 h 2602953"/>
                                <a:gd name="connsiteX120" fmla="*/ 357306 w 1375539"/>
                                <a:gd name="connsiteY120" fmla="*/ 1564007 h 2602953"/>
                                <a:gd name="connsiteX121" fmla="*/ 366831 w 1375539"/>
                                <a:gd name="connsiteY121" fmla="*/ 1535432 h 2602953"/>
                                <a:gd name="connsiteX122" fmla="*/ 371593 w 1375539"/>
                                <a:gd name="connsiteY122" fmla="*/ 1521144 h 2602953"/>
                                <a:gd name="connsiteX123" fmla="*/ 390643 w 1375539"/>
                                <a:gd name="connsiteY123" fmla="*/ 1478282 h 2602953"/>
                                <a:gd name="connsiteX124" fmla="*/ 395406 w 1375539"/>
                                <a:gd name="connsiteY124" fmla="*/ 1463994 h 2602953"/>
                                <a:gd name="connsiteX125" fmla="*/ 400168 w 1375539"/>
                                <a:gd name="connsiteY125" fmla="*/ 1449707 h 2602953"/>
                                <a:gd name="connsiteX126" fmla="*/ 409693 w 1375539"/>
                                <a:gd name="connsiteY126" fmla="*/ 1378269 h 2602953"/>
                                <a:gd name="connsiteX127" fmla="*/ 414456 w 1375539"/>
                                <a:gd name="connsiteY127" fmla="*/ 1363982 h 2602953"/>
                                <a:gd name="connsiteX128" fmla="*/ 409693 w 1375539"/>
                                <a:gd name="connsiteY128" fmla="*/ 1211582 h 2602953"/>
                                <a:gd name="connsiteX129" fmla="*/ 395406 w 1375539"/>
                                <a:gd name="connsiteY129" fmla="*/ 1168719 h 2602953"/>
                                <a:gd name="connsiteX130" fmla="*/ 381118 w 1375539"/>
                                <a:gd name="connsiteY130" fmla="*/ 1116332 h 2602953"/>
                                <a:gd name="connsiteX131" fmla="*/ 371593 w 1375539"/>
                                <a:gd name="connsiteY131" fmla="*/ 1102044 h 2602953"/>
                                <a:gd name="connsiteX132" fmla="*/ 352543 w 1375539"/>
                                <a:gd name="connsiteY132" fmla="*/ 1073469 h 2602953"/>
                                <a:gd name="connsiteX133" fmla="*/ 347781 w 1375539"/>
                                <a:gd name="connsiteY133" fmla="*/ 1059182 h 2602953"/>
                                <a:gd name="connsiteX134" fmla="*/ 338256 w 1375539"/>
                                <a:gd name="connsiteY134" fmla="*/ 1044894 h 2602953"/>
                                <a:gd name="connsiteX135" fmla="*/ 319206 w 1375539"/>
                                <a:gd name="connsiteY135" fmla="*/ 1011557 h 2602953"/>
                                <a:gd name="connsiteX136" fmla="*/ 304918 w 1375539"/>
                                <a:gd name="connsiteY136" fmla="*/ 968694 h 2602953"/>
                                <a:gd name="connsiteX137" fmla="*/ 300156 w 1375539"/>
                                <a:gd name="connsiteY137" fmla="*/ 954407 h 2602953"/>
                                <a:gd name="connsiteX138" fmla="*/ 271581 w 1375539"/>
                                <a:gd name="connsiteY138" fmla="*/ 921069 h 2602953"/>
                                <a:gd name="connsiteX139" fmla="*/ 214439 w 1375539"/>
                                <a:gd name="connsiteY139" fmla="*/ 816293 h 2602953"/>
                                <a:gd name="connsiteX140" fmla="*/ 176343 w 1375539"/>
                                <a:gd name="connsiteY140" fmla="*/ 744856 h 2602953"/>
                                <a:gd name="connsiteX141" fmla="*/ 133468 w 1375539"/>
                                <a:gd name="connsiteY141" fmla="*/ 630557 h 2602953"/>
                                <a:gd name="connsiteX142" fmla="*/ 123864 w 1375539"/>
                                <a:gd name="connsiteY142" fmla="*/ 497206 h 2602953"/>
                                <a:gd name="connsiteX143" fmla="*/ 152527 w 1375539"/>
                                <a:gd name="connsiteY143" fmla="*/ 382907 h 2602953"/>
                                <a:gd name="connsiteX144" fmla="*/ 185860 w 1375539"/>
                                <a:gd name="connsiteY144" fmla="*/ 311469 h 2602953"/>
                                <a:gd name="connsiteX145" fmla="*/ 228724 w 1375539"/>
                                <a:gd name="connsiteY145" fmla="*/ 240032 h 2602953"/>
                                <a:gd name="connsiteX146" fmla="*/ 291588 w 1375539"/>
                                <a:gd name="connsiteY146" fmla="*/ 164785 h 2602953"/>
                                <a:gd name="connsiteX147" fmla="*/ 360169 w 1375539"/>
                                <a:gd name="connsiteY147" fmla="*/ 97157 h 2602953"/>
                                <a:gd name="connsiteX148" fmla="*/ 434469 w 1375539"/>
                                <a:gd name="connsiteY14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76468 w 1375539"/>
                                <a:gd name="connsiteY21" fmla="*/ 1030607 h 2602953"/>
                                <a:gd name="connsiteX22" fmla="*/ 1252656 w 1375539"/>
                                <a:gd name="connsiteY22" fmla="*/ 1078232 h 2602953"/>
                                <a:gd name="connsiteX23" fmla="*/ 1243131 w 1375539"/>
                                <a:gd name="connsiteY23" fmla="*/ 1106807 h 2602953"/>
                                <a:gd name="connsiteX24" fmla="*/ 1238368 w 1375539"/>
                                <a:gd name="connsiteY24" fmla="*/ 1121094 h 2602953"/>
                                <a:gd name="connsiteX25" fmla="*/ 1233606 w 1375539"/>
                                <a:gd name="connsiteY25" fmla="*/ 1135382 h 2602953"/>
                                <a:gd name="connsiteX26" fmla="*/ 1219318 w 1375539"/>
                                <a:gd name="connsiteY26" fmla="*/ 1144907 h 2602953"/>
                                <a:gd name="connsiteX27" fmla="*/ 1214556 w 1375539"/>
                                <a:gd name="connsiteY27" fmla="*/ 1159194 h 2602953"/>
                                <a:gd name="connsiteX28" fmla="*/ 1200268 w 1375539"/>
                                <a:gd name="connsiteY28" fmla="*/ 1173482 h 2602953"/>
                                <a:gd name="connsiteX29" fmla="*/ 1190743 w 1375539"/>
                                <a:gd name="connsiteY29" fmla="*/ 1187769 h 2602953"/>
                                <a:gd name="connsiteX30" fmla="*/ 1171693 w 1375539"/>
                                <a:gd name="connsiteY30" fmla="*/ 1235394 h 2602953"/>
                                <a:gd name="connsiteX31" fmla="*/ 1166931 w 1375539"/>
                                <a:gd name="connsiteY31" fmla="*/ 1249682 h 2602953"/>
                                <a:gd name="connsiteX32" fmla="*/ 1152643 w 1375539"/>
                                <a:gd name="connsiteY32" fmla="*/ 1259207 h 2602953"/>
                                <a:gd name="connsiteX33" fmla="*/ 1133593 w 1375539"/>
                                <a:gd name="connsiteY33" fmla="*/ 1287782 h 2602953"/>
                                <a:gd name="connsiteX34" fmla="*/ 1109781 w 1375539"/>
                                <a:gd name="connsiteY34" fmla="*/ 1316357 h 2602953"/>
                                <a:gd name="connsiteX35" fmla="*/ 1095493 w 1375539"/>
                                <a:gd name="connsiteY35" fmla="*/ 1344932 h 2602953"/>
                                <a:gd name="connsiteX36" fmla="*/ 1081206 w 1375539"/>
                                <a:gd name="connsiteY36" fmla="*/ 1354457 h 2602953"/>
                                <a:gd name="connsiteX37" fmla="*/ 1062156 w 1375539"/>
                                <a:gd name="connsiteY37" fmla="*/ 1383032 h 2602953"/>
                                <a:gd name="connsiteX38" fmla="*/ 1043106 w 1375539"/>
                                <a:gd name="connsiteY38" fmla="*/ 1411607 h 2602953"/>
                                <a:gd name="connsiteX39" fmla="*/ 1024056 w 1375539"/>
                                <a:gd name="connsiteY39" fmla="*/ 1440182 h 2602953"/>
                                <a:gd name="connsiteX40" fmla="*/ 1014531 w 1375539"/>
                                <a:gd name="connsiteY40" fmla="*/ 1454469 h 2602953"/>
                                <a:gd name="connsiteX41" fmla="*/ 1000243 w 1375539"/>
                                <a:gd name="connsiteY41" fmla="*/ 1483044 h 2602953"/>
                                <a:gd name="connsiteX42" fmla="*/ 985956 w 1375539"/>
                                <a:gd name="connsiteY42" fmla="*/ 1511619 h 2602953"/>
                                <a:gd name="connsiteX43" fmla="*/ 971668 w 1375539"/>
                                <a:gd name="connsiteY43" fmla="*/ 1540194 h 2602953"/>
                                <a:gd name="connsiteX44" fmla="*/ 966906 w 1375539"/>
                                <a:gd name="connsiteY44" fmla="*/ 1554482 h 2602953"/>
                                <a:gd name="connsiteX45" fmla="*/ 947856 w 1375539"/>
                                <a:gd name="connsiteY45" fmla="*/ 1583057 h 2602953"/>
                                <a:gd name="connsiteX46" fmla="*/ 928806 w 1375539"/>
                                <a:gd name="connsiteY46" fmla="*/ 1611632 h 2602953"/>
                                <a:gd name="connsiteX47" fmla="*/ 909756 w 1375539"/>
                                <a:gd name="connsiteY47" fmla="*/ 1640207 h 2602953"/>
                                <a:gd name="connsiteX48" fmla="*/ 900231 w 1375539"/>
                                <a:gd name="connsiteY48" fmla="*/ 1654494 h 2602953"/>
                                <a:gd name="connsiteX49" fmla="*/ 866893 w 1375539"/>
                                <a:gd name="connsiteY49" fmla="*/ 1697357 h 2602953"/>
                                <a:gd name="connsiteX50" fmla="*/ 857368 w 1375539"/>
                                <a:gd name="connsiteY50" fmla="*/ 1711644 h 2602953"/>
                                <a:gd name="connsiteX51" fmla="*/ 843081 w 1375539"/>
                                <a:gd name="connsiteY51" fmla="*/ 1740219 h 2602953"/>
                                <a:gd name="connsiteX52" fmla="*/ 833556 w 1375539"/>
                                <a:gd name="connsiteY52" fmla="*/ 1768794 h 2602953"/>
                                <a:gd name="connsiteX53" fmla="*/ 828793 w 1375539"/>
                                <a:gd name="connsiteY53" fmla="*/ 1783082 h 2602953"/>
                                <a:gd name="connsiteX54" fmla="*/ 824031 w 1375539"/>
                                <a:gd name="connsiteY54" fmla="*/ 1797369 h 2602953"/>
                                <a:gd name="connsiteX55" fmla="*/ 804981 w 1375539"/>
                                <a:gd name="connsiteY55" fmla="*/ 1825944 h 2602953"/>
                                <a:gd name="connsiteX56" fmla="*/ 771643 w 1375539"/>
                                <a:gd name="connsiteY56" fmla="*/ 1925957 h 2602953"/>
                                <a:gd name="connsiteX57" fmla="*/ 762118 w 1375539"/>
                                <a:gd name="connsiteY57" fmla="*/ 1954532 h 2602953"/>
                                <a:gd name="connsiteX58" fmla="*/ 757356 w 1375539"/>
                                <a:gd name="connsiteY58" fmla="*/ 1968819 h 2602953"/>
                                <a:gd name="connsiteX59" fmla="*/ 747831 w 1375539"/>
                                <a:gd name="connsiteY59" fmla="*/ 1983107 h 2602953"/>
                                <a:gd name="connsiteX60" fmla="*/ 738306 w 1375539"/>
                                <a:gd name="connsiteY60" fmla="*/ 2011682 h 2602953"/>
                                <a:gd name="connsiteX61" fmla="*/ 724018 w 1375539"/>
                                <a:gd name="connsiteY61" fmla="*/ 2054544 h 2602953"/>
                                <a:gd name="connsiteX62" fmla="*/ 704968 w 1375539"/>
                                <a:gd name="connsiteY62" fmla="*/ 2111694 h 2602953"/>
                                <a:gd name="connsiteX63" fmla="*/ 695443 w 1375539"/>
                                <a:gd name="connsiteY63" fmla="*/ 2140269 h 2602953"/>
                                <a:gd name="connsiteX64" fmla="*/ 690681 w 1375539"/>
                                <a:gd name="connsiteY64" fmla="*/ 2154557 h 2602953"/>
                                <a:gd name="connsiteX65" fmla="*/ 685918 w 1375539"/>
                                <a:gd name="connsiteY65" fmla="*/ 2173607 h 2602953"/>
                                <a:gd name="connsiteX66" fmla="*/ 681156 w 1375539"/>
                                <a:gd name="connsiteY66" fmla="*/ 2211707 h 2602953"/>
                                <a:gd name="connsiteX67" fmla="*/ 676393 w 1375539"/>
                                <a:gd name="connsiteY67" fmla="*/ 2230757 h 2602953"/>
                                <a:gd name="connsiteX68" fmla="*/ 662106 w 1375539"/>
                                <a:gd name="connsiteY68" fmla="*/ 2273619 h 2602953"/>
                                <a:gd name="connsiteX69" fmla="*/ 657343 w 1375539"/>
                                <a:gd name="connsiteY69" fmla="*/ 2287907 h 2602953"/>
                                <a:gd name="connsiteX70" fmla="*/ 652581 w 1375539"/>
                                <a:gd name="connsiteY70" fmla="*/ 2302194 h 2602953"/>
                                <a:gd name="connsiteX71" fmla="*/ 643056 w 1375539"/>
                                <a:gd name="connsiteY71" fmla="*/ 2316482 h 2602953"/>
                                <a:gd name="connsiteX72" fmla="*/ 633531 w 1375539"/>
                                <a:gd name="connsiteY72" fmla="*/ 2345057 h 2602953"/>
                                <a:gd name="connsiteX73" fmla="*/ 628768 w 1375539"/>
                                <a:gd name="connsiteY73" fmla="*/ 2359344 h 2602953"/>
                                <a:gd name="connsiteX74" fmla="*/ 619243 w 1375539"/>
                                <a:gd name="connsiteY74" fmla="*/ 2378394 h 2602953"/>
                                <a:gd name="connsiteX75" fmla="*/ 604956 w 1375539"/>
                                <a:gd name="connsiteY75" fmla="*/ 2421257 h 2602953"/>
                                <a:gd name="connsiteX76" fmla="*/ 600193 w 1375539"/>
                                <a:gd name="connsiteY76" fmla="*/ 2435544 h 2602953"/>
                                <a:gd name="connsiteX77" fmla="*/ 585906 w 1375539"/>
                                <a:gd name="connsiteY77" fmla="*/ 2449832 h 2602953"/>
                                <a:gd name="connsiteX78" fmla="*/ 571618 w 1375539"/>
                                <a:gd name="connsiteY78" fmla="*/ 2459357 h 2602953"/>
                                <a:gd name="connsiteX79" fmla="*/ 543043 w 1375539"/>
                                <a:gd name="connsiteY79" fmla="*/ 2487932 h 2602953"/>
                                <a:gd name="connsiteX80" fmla="*/ 528756 w 1375539"/>
                                <a:gd name="connsiteY80" fmla="*/ 2502219 h 2602953"/>
                                <a:gd name="connsiteX81" fmla="*/ 509706 w 1375539"/>
                                <a:gd name="connsiteY81" fmla="*/ 2530794 h 2602953"/>
                                <a:gd name="connsiteX82" fmla="*/ 495418 w 1375539"/>
                                <a:gd name="connsiteY82" fmla="*/ 2535557 h 2602953"/>
                                <a:gd name="connsiteX83" fmla="*/ 466843 w 1375539"/>
                                <a:gd name="connsiteY83" fmla="*/ 2559369 h 2602953"/>
                                <a:gd name="connsiteX84" fmla="*/ 438268 w 1375539"/>
                                <a:gd name="connsiteY84" fmla="*/ 2568894 h 2602953"/>
                                <a:gd name="connsiteX85" fmla="*/ 404931 w 1375539"/>
                                <a:gd name="connsiteY85" fmla="*/ 2597469 h 2602953"/>
                                <a:gd name="connsiteX86" fmla="*/ 366839 w 1375539"/>
                                <a:gd name="connsiteY86" fmla="*/ 2602231 h 2602953"/>
                                <a:gd name="connsiteX87" fmla="*/ 343023 w 1375539"/>
                                <a:gd name="connsiteY87" fmla="*/ 2587937 h 2602953"/>
                                <a:gd name="connsiteX88" fmla="*/ 247770 w 1375539"/>
                                <a:gd name="connsiteY88" fmla="*/ 2578418 h 2602953"/>
                                <a:gd name="connsiteX89" fmla="*/ 147764 w 1375539"/>
                                <a:gd name="connsiteY89" fmla="*/ 2530795 h 2602953"/>
                                <a:gd name="connsiteX90" fmla="*/ 90608 w 1375539"/>
                                <a:gd name="connsiteY90" fmla="*/ 2492696 h 2602953"/>
                                <a:gd name="connsiteX91" fmla="*/ 19170 w 1375539"/>
                                <a:gd name="connsiteY91" fmla="*/ 2397445 h 2602953"/>
                                <a:gd name="connsiteX92" fmla="*/ 125 w 1375539"/>
                                <a:gd name="connsiteY92" fmla="*/ 2297432 h 2602953"/>
                                <a:gd name="connsiteX93" fmla="*/ 4881 w 1375539"/>
                                <a:gd name="connsiteY93" fmla="*/ 2206944 h 2602953"/>
                                <a:gd name="connsiteX94" fmla="*/ 14406 w 1375539"/>
                                <a:gd name="connsiteY94" fmla="*/ 2178369 h 2602953"/>
                                <a:gd name="connsiteX95" fmla="*/ 19168 w 1375539"/>
                                <a:gd name="connsiteY95" fmla="*/ 2164082 h 2602953"/>
                                <a:gd name="connsiteX96" fmla="*/ 28693 w 1375539"/>
                                <a:gd name="connsiteY96" fmla="*/ 2149794 h 2602953"/>
                                <a:gd name="connsiteX97" fmla="*/ 42981 w 1375539"/>
                                <a:gd name="connsiteY97" fmla="*/ 2121219 h 2602953"/>
                                <a:gd name="connsiteX98" fmla="*/ 71556 w 1375539"/>
                                <a:gd name="connsiteY98" fmla="*/ 2035494 h 2602953"/>
                                <a:gd name="connsiteX99" fmla="*/ 81081 w 1375539"/>
                                <a:gd name="connsiteY99" fmla="*/ 2006919 h 2602953"/>
                                <a:gd name="connsiteX100" fmla="*/ 85843 w 1375539"/>
                                <a:gd name="connsiteY100" fmla="*/ 1992632 h 2602953"/>
                                <a:gd name="connsiteX101" fmla="*/ 123943 w 1375539"/>
                                <a:gd name="connsiteY101" fmla="*/ 1935482 h 2602953"/>
                                <a:gd name="connsiteX102" fmla="*/ 133468 w 1375539"/>
                                <a:gd name="connsiteY102" fmla="*/ 1921194 h 2602953"/>
                                <a:gd name="connsiteX103" fmla="*/ 142993 w 1375539"/>
                                <a:gd name="connsiteY103" fmla="*/ 1906907 h 2602953"/>
                                <a:gd name="connsiteX104" fmla="*/ 147756 w 1375539"/>
                                <a:gd name="connsiteY104" fmla="*/ 1892619 h 2602953"/>
                                <a:gd name="connsiteX105" fmla="*/ 162043 w 1375539"/>
                                <a:gd name="connsiteY105" fmla="*/ 1883094 h 2602953"/>
                                <a:gd name="connsiteX106" fmla="*/ 190618 w 1375539"/>
                                <a:gd name="connsiteY106" fmla="*/ 1840232 h 2602953"/>
                                <a:gd name="connsiteX107" fmla="*/ 200143 w 1375539"/>
                                <a:gd name="connsiteY107" fmla="*/ 1825944 h 2602953"/>
                                <a:gd name="connsiteX108" fmla="*/ 214431 w 1375539"/>
                                <a:gd name="connsiteY108" fmla="*/ 1816419 h 2602953"/>
                                <a:gd name="connsiteX109" fmla="*/ 219193 w 1375539"/>
                                <a:gd name="connsiteY109" fmla="*/ 1802132 h 2602953"/>
                                <a:gd name="connsiteX110" fmla="*/ 238243 w 1375539"/>
                                <a:gd name="connsiteY110" fmla="*/ 1773557 h 2602953"/>
                                <a:gd name="connsiteX111" fmla="*/ 252531 w 1375539"/>
                                <a:gd name="connsiteY111" fmla="*/ 1744982 h 2602953"/>
                                <a:gd name="connsiteX112" fmla="*/ 266818 w 1375539"/>
                                <a:gd name="connsiteY112" fmla="*/ 1735457 h 2602953"/>
                                <a:gd name="connsiteX113" fmla="*/ 285868 w 1375539"/>
                                <a:gd name="connsiteY113" fmla="*/ 1706882 h 2602953"/>
                                <a:gd name="connsiteX114" fmla="*/ 295393 w 1375539"/>
                                <a:gd name="connsiteY114" fmla="*/ 1678307 h 2602953"/>
                                <a:gd name="connsiteX115" fmla="*/ 304918 w 1375539"/>
                                <a:gd name="connsiteY115" fmla="*/ 1664019 h 2602953"/>
                                <a:gd name="connsiteX116" fmla="*/ 314443 w 1375539"/>
                                <a:gd name="connsiteY116" fmla="*/ 1635444 h 2602953"/>
                                <a:gd name="connsiteX117" fmla="*/ 333493 w 1375539"/>
                                <a:gd name="connsiteY117" fmla="*/ 1606869 h 2602953"/>
                                <a:gd name="connsiteX118" fmla="*/ 343018 w 1375539"/>
                                <a:gd name="connsiteY118" fmla="*/ 1592582 h 2602953"/>
                                <a:gd name="connsiteX119" fmla="*/ 357306 w 1375539"/>
                                <a:gd name="connsiteY119" fmla="*/ 1564007 h 2602953"/>
                                <a:gd name="connsiteX120" fmla="*/ 366831 w 1375539"/>
                                <a:gd name="connsiteY120" fmla="*/ 1535432 h 2602953"/>
                                <a:gd name="connsiteX121" fmla="*/ 371593 w 1375539"/>
                                <a:gd name="connsiteY121" fmla="*/ 1521144 h 2602953"/>
                                <a:gd name="connsiteX122" fmla="*/ 390643 w 1375539"/>
                                <a:gd name="connsiteY122" fmla="*/ 1478282 h 2602953"/>
                                <a:gd name="connsiteX123" fmla="*/ 395406 w 1375539"/>
                                <a:gd name="connsiteY123" fmla="*/ 1463994 h 2602953"/>
                                <a:gd name="connsiteX124" fmla="*/ 400168 w 1375539"/>
                                <a:gd name="connsiteY124" fmla="*/ 1449707 h 2602953"/>
                                <a:gd name="connsiteX125" fmla="*/ 409693 w 1375539"/>
                                <a:gd name="connsiteY125" fmla="*/ 1378269 h 2602953"/>
                                <a:gd name="connsiteX126" fmla="*/ 414456 w 1375539"/>
                                <a:gd name="connsiteY126" fmla="*/ 1363982 h 2602953"/>
                                <a:gd name="connsiteX127" fmla="*/ 409693 w 1375539"/>
                                <a:gd name="connsiteY127" fmla="*/ 1211582 h 2602953"/>
                                <a:gd name="connsiteX128" fmla="*/ 395406 w 1375539"/>
                                <a:gd name="connsiteY128" fmla="*/ 1168719 h 2602953"/>
                                <a:gd name="connsiteX129" fmla="*/ 381118 w 1375539"/>
                                <a:gd name="connsiteY129" fmla="*/ 1116332 h 2602953"/>
                                <a:gd name="connsiteX130" fmla="*/ 371593 w 1375539"/>
                                <a:gd name="connsiteY130" fmla="*/ 1102044 h 2602953"/>
                                <a:gd name="connsiteX131" fmla="*/ 352543 w 1375539"/>
                                <a:gd name="connsiteY131" fmla="*/ 1073469 h 2602953"/>
                                <a:gd name="connsiteX132" fmla="*/ 347781 w 1375539"/>
                                <a:gd name="connsiteY132" fmla="*/ 1059182 h 2602953"/>
                                <a:gd name="connsiteX133" fmla="*/ 338256 w 1375539"/>
                                <a:gd name="connsiteY133" fmla="*/ 1044894 h 2602953"/>
                                <a:gd name="connsiteX134" fmla="*/ 319206 w 1375539"/>
                                <a:gd name="connsiteY134" fmla="*/ 1011557 h 2602953"/>
                                <a:gd name="connsiteX135" fmla="*/ 304918 w 1375539"/>
                                <a:gd name="connsiteY135" fmla="*/ 968694 h 2602953"/>
                                <a:gd name="connsiteX136" fmla="*/ 300156 w 1375539"/>
                                <a:gd name="connsiteY136" fmla="*/ 954407 h 2602953"/>
                                <a:gd name="connsiteX137" fmla="*/ 271581 w 1375539"/>
                                <a:gd name="connsiteY137" fmla="*/ 921069 h 2602953"/>
                                <a:gd name="connsiteX138" fmla="*/ 214439 w 1375539"/>
                                <a:gd name="connsiteY138" fmla="*/ 816293 h 2602953"/>
                                <a:gd name="connsiteX139" fmla="*/ 176343 w 1375539"/>
                                <a:gd name="connsiteY139" fmla="*/ 744856 h 2602953"/>
                                <a:gd name="connsiteX140" fmla="*/ 133468 w 1375539"/>
                                <a:gd name="connsiteY140" fmla="*/ 630557 h 2602953"/>
                                <a:gd name="connsiteX141" fmla="*/ 123864 w 1375539"/>
                                <a:gd name="connsiteY141" fmla="*/ 497206 h 2602953"/>
                                <a:gd name="connsiteX142" fmla="*/ 152527 w 1375539"/>
                                <a:gd name="connsiteY142" fmla="*/ 382907 h 2602953"/>
                                <a:gd name="connsiteX143" fmla="*/ 185860 w 1375539"/>
                                <a:gd name="connsiteY143" fmla="*/ 311469 h 2602953"/>
                                <a:gd name="connsiteX144" fmla="*/ 228724 w 1375539"/>
                                <a:gd name="connsiteY144" fmla="*/ 240032 h 2602953"/>
                                <a:gd name="connsiteX145" fmla="*/ 291588 w 1375539"/>
                                <a:gd name="connsiteY145" fmla="*/ 164785 h 2602953"/>
                                <a:gd name="connsiteX146" fmla="*/ 360169 w 1375539"/>
                                <a:gd name="connsiteY146" fmla="*/ 97157 h 2602953"/>
                                <a:gd name="connsiteX147" fmla="*/ 434469 w 1375539"/>
                                <a:gd name="connsiteY14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52656 w 1375539"/>
                                <a:gd name="connsiteY21" fmla="*/ 1078232 h 2602953"/>
                                <a:gd name="connsiteX22" fmla="*/ 1243131 w 1375539"/>
                                <a:gd name="connsiteY22" fmla="*/ 1106807 h 2602953"/>
                                <a:gd name="connsiteX23" fmla="*/ 1238368 w 1375539"/>
                                <a:gd name="connsiteY23" fmla="*/ 1121094 h 2602953"/>
                                <a:gd name="connsiteX24" fmla="*/ 1233606 w 1375539"/>
                                <a:gd name="connsiteY24" fmla="*/ 1135382 h 2602953"/>
                                <a:gd name="connsiteX25" fmla="*/ 1219318 w 1375539"/>
                                <a:gd name="connsiteY25" fmla="*/ 1144907 h 2602953"/>
                                <a:gd name="connsiteX26" fmla="*/ 1214556 w 1375539"/>
                                <a:gd name="connsiteY26" fmla="*/ 1159194 h 2602953"/>
                                <a:gd name="connsiteX27" fmla="*/ 1200268 w 1375539"/>
                                <a:gd name="connsiteY27" fmla="*/ 1173482 h 2602953"/>
                                <a:gd name="connsiteX28" fmla="*/ 1190743 w 1375539"/>
                                <a:gd name="connsiteY28" fmla="*/ 1187769 h 2602953"/>
                                <a:gd name="connsiteX29" fmla="*/ 1171693 w 1375539"/>
                                <a:gd name="connsiteY29" fmla="*/ 1235394 h 2602953"/>
                                <a:gd name="connsiteX30" fmla="*/ 1166931 w 1375539"/>
                                <a:gd name="connsiteY30" fmla="*/ 1249682 h 2602953"/>
                                <a:gd name="connsiteX31" fmla="*/ 1152643 w 1375539"/>
                                <a:gd name="connsiteY31" fmla="*/ 1259207 h 2602953"/>
                                <a:gd name="connsiteX32" fmla="*/ 1133593 w 1375539"/>
                                <a:gd name="connsiteY32" fmla="*/ 1287782 h 2602953"/>
                                <a:gd name="connsiteX33" fmla="*/ 1109781 w 1375539"/>
                                <a:gd name="connsiteY33" fmla="*/ 1316357 h 2602953"/>
                                <a:gd name="connsiteX34" fmla="*/ 1095493 w 1375539"/>
                                <a:gd name="connsiteY34" fmla="*/ 1344932 h 2602953"/>
                                <a:gd name="connsiteX35" fmla="*/ 1081206 w 1375539"/>
                                <a:gd name="connsiteY35" fmla="*/ 1354457 h 2602953"/>
                                <a:gd name="connsiteX36" fmla="*/ 1062156 w 1375539"/>
                                <a:gd name="connsiteY36" fmla="*/ 1383032 h 2602953"/>
                                <a:gd name="connsiteX37" fmla="*/ 1043106 w 1375539"/>
                                <a:gd name="connsiteY37" fmla="*/ 1411607 h 2602953"/>
                                <a:gd name="connsiteX38" fmla="*/ 1024056 w 1375539"/>
                                <a:gd name="connsiteY38" fmla="*/ 1440182 h 2602953"/>
                                <a:gd name="connsiteX39" fmla="*/ 1014531 w 1375539"/>
                                <a:gd name="connsiteY39" fmla="*/ 1454469 h 2602953"/>
                                <a:gd name="connsiteX40" fmla="*/ 1000243 w 1375539"/>
                                <a:gd name="connsiteY40" fmla="*/ 1483044 h 2602953"/>
                                <a:gd name="connsiteX41" fmla="*/ 985956 w 1375539"/>
                                <a:gd name="connsiteY41" fmla="*/ 1511619 h 2602953"/>
                                <a:gd name="connsiteX42" fmla="*/ 971668 w 1375539"/>
                                <a:gd name="connsiteY42" fmla="*/ 1540194 h 2602953"/>
                                <a:gd name="connsiteX43" fmla="*/ 966906 w 1375539"/>
                                <a:gd name="connsiteY43" fmla="*/ 1554482 h 2602953"/>
                                <a:gd name="connsiteX44" fmla="*/ 947856 w 1375539"/>
                                <a:gd name="connsiteY44" fmla="*/ 1583057 h 2602953"/>
                                <a:gd name="connsiteX45" fmla="*/ 928806 w 1375539"/>
                                <a:gd name="connsiteY45" fmla="*/ 1611632 h 2602953"/>
                                <a:gd name="connsiteX46" fmla="*/ 909756 w 1375539"/>
                                <a:gd name="connsiteY46" fmla="*/ 1640207 h 2602953"/>
                                <a:gd name="connsiteX47" fmla="*/ 900231 w 1375539"/>
                                <a:gd name="connsiteY47" fmla="*/ 1654494 h 2602953"/>
                                <a:gd name="connsiteX48" fmla="*/ 866893 w 1375539"/>
                                <a:gd name="connsiteY48" fmla="*/ 1697357 h 2602953"/>
                                <a:gd name="connsiteX49" fmla="*/ 857368 w 1375539"/>
                                <a:gd name="connsiteY49" fmla="*/ 1711644 h 2602953"/>
                                <a:gd name="connsiteX50" fmla="*/ 843081 w 1375539"/>
                                <a:gd name="connsiteY50" fmla="*/ 1740219 h 2602953"/>
                                <a:gd name="connsiteX51" fmla="*/ 833556 w 1375539"/>
                                <a:gd name="connsiteY51" fmla="*/ 1768794 h 2602953"/>
                                <a:gd name="connsiteX52" fmla="*/ 828793 w 1375539"/>
                                <a:gd name="connsiteY52" fmla="*/ 1783082 h 2602953"/>
                                <a:gd name="connsiteX53" fmla="*/ 824031 w 1375539"/>
                                <a:gd name="connsiteY53" fmla="*/ 1797369 h 2602953"/>
                                <a:gd name="connsiteX54" fmla="*/ 804981 w 1375539"/>
                                <a:gd name="connsiteY54" fmla="*/ 1825944 h 2602953"/>
                                <a:gd name="connsiteX55" fmla="*/ 771643 w 1375539"/>
                                <a:gd name="connsiteY55" fmla="*/ 1925957 h 2602953"/>
                                <a:gd name="connsiteX56" fmla="*/ 762118 w 1375539"/>
                                <a:gd name="connsiteY56" fmla="*/ 1954532 h 2602953"/>
                                <a:gd name="connsiteX57" fmla="*/ 757356 w 1375539"/>
                                <a:gd name="connsiteY57" fmla="*/ 1968819 h 2602953"/>
                                <a:gd name="connsiteX58" fmla="*/ 747831 w 1375539"/>
                                <a:gd name="connsiteY58" fmla="*/ 1983107 h 2602953"/>
                                <a:gd name="connsiteX59" fmla="*/ 738306 w 1375539"/>
                                <a:gd name="connsiteY59" fmla="*/ 2011682 h 2602953"/>
                                <a:gd name="connsiteX60" fmla="*/ 724018 w 1375539"/>
                                <a:gd name="connsiteY60" fmla="*/ 2054544 h 2602953"/>
                                <a:gd name="connsiteX61" fmla="*/ 704968 w 1375539"/>
                                <a:gd name="connsiteY61" fmla="*/ 2111694 h 2602953"/>
                                <a:gd name="connsiteX62" fmla="*/ 695443 w 1375539"/>
                                <a:gd name="connsiteY62" fmla="*/ 2140269 h 2602953"/>
                                <a:gd name="connsiteX63" fmla="*/ 690681 w 1375539"/>
                                <a:gd name="connsiteY63" fmla="*/ 2154557 h 2602953"/>
                                <a:gd name="connsiteX64" fmla="*/ 685918 w 1375539"/>
                                <a:gd name="connsiteY64" fmla="*/ 2173607 h 2602953"/>
                                <a:gd name="connsiteX65" fmla="*/ 681156 w 1375539"/>
                                <a:gd name="connsiteY65" fmla="*/ 2211707 h 2602953"/>
                                <a:gd name="connsiteX66" fmla="*/ 676393 w 1375539"/>
                                <a:gd name="connsiteY66" fmla="*/ 2230757 h 2602953"/>
                                <a:gd name="connsiteX67" fmla="*/ 662106 w 1375539"/>
                                <a:gd name="connsiteY67" fmla="*/ 2273619 h 2602953"/>
                                <a:gd name="connsiteX68" fmla="*/ 657343 w 1375539"/>
                                <a:gd name="connsiteY68" fmla="*/ 2287907 h 2602953"/>
                                <a:gd name="connsiteX69" fmla="*/ 652581 w 1375539"/>
                                <a:gd name="connsiteY69" fmla="*/ 2302194 h 2602953"/>
                                <a:gd name="connsiteX70" fmla="*/ 643056 w 1375539"/>
                                <a:gd name="connsiteY70" fmla="*/ 2316482 h 2602953"/>
                                <a:gd name="connsiteX71" fmla="*/ 633531 w 1375539"/>
                                <a:gd name="connsiteY71" fmla="*/ 2345057 h 2602953"/>
                                <a:gd name="connsiteX72" fmla="*/ 628768 w 1375539"/>
                                <a:gd name="connsiteY72" fmla="*/ 2359344 h 2602953"/>
                                <a:gd name="connsiteX73" fmla="*/ 619243 w 1375539"/>
                                <a:gd name="connsiteY73" fmla="*/ 2378394 h 2602953"/>
                                <a:gd name="connsiteX74" fmla="*/ 604956 w 1375539"/>
                                <a:gd name="connsiteY74" fmla="*/ 2421257 h 2602953"/>
                                <a:gd name="connsiteX75" fmla="*/ 600193 w 1375539"/>
                                <a:gd name="connsiteY75" fmla="*/ 2435544 h 2602953"/>
                                <a:gd name="connsiteX76" fmla="*/ 585906 w 1375539"/>
                                <a:gd name="connsiteY76" fmla="*/ 2449832 h 2602953"/>
                                <a:gd name="connsiteX77" fmla="*/ 571618 w 1375539"/>
                                <a:gd name="connsiteY77" fmla="*/ 2459357 h 2602953"/>
                                <a:gd name="connsiteX78" fmla="*/ 543043 w 1375539"/>
                                <a:gd name="connsiteY78" fmla="*/ 2487932 h 2602953"/>
                                <a:gd name="connsiteX79" fmla="*/ 528756 w 1375539"/>
                                <a:gd name="connsiteY79" fmla="*/ 2502219 h 2602953"/>
                                <a:gd name="connsiteX80" fmla="*/ 509706 w 1375539"/>
                                <a:gd name="connsiteY80" fmla="*/ 2530794 h 2602953"/>
                                <a:gd name="connsiteX81" fmla="*/ 495418 w 1375539"/>
                                <a:gd name="connsiteY81" fmla="*/ 2535557 h 2602953"/>
                                <a:gd name="connsiteX82" fmla="*/ 466843 w 1375539"/>
                                <a:gd name="connsiteY82" fmla="*/ 2559369 h 2602953"/>
                                <a:gd name="connsiteX83" fmla="*/ 438268 w 1375539"/>
                                <a:gd name="connsiteY83" fmla="*/ 2568894 h 2602953"/>
                                <a:gd name="connsiteX84" fmla="*/ 404931 w 1375539"/>
                                <a:gd name="connsiteY84" fmla="*/ 2597469 h 2602953"/>
                                <a:gd name="connsiteX85" fmla="*/ 366839 w 1375539"/>
                                <a:gd name="connsiteY85" fmla="*/ 2602231 h 2602953"/>
                                <a:gd name="connsiteX86" fmla="*/ 343023 w 1375539"/>
                                <a:gd name="connsiteY86" fmla="*/ 2587937 h 2602953"/>
                                <a:gd name="connsiteX87" fmla="*/ 247770 w 1375539"/>
                                <a:gd name="connsiteY87" fmla="*/ 2578418 h 2602953"/>
                                <a:gd name="connsiteX88" fmla="*/ 147764 w 1375539"/>
                                <a:gd name="connsiteY88" fmla="*/ 2530795 h 2602953"/>
                                <a:gd name="connsiteX89" fmla="*/ 90608 w 1375539"/>
                                <a:gd name="connsiteY89" fmla="*/ 2492696 h 2602953"/>
                                <a:gd name="connsiteX90" fmla="*/ 19170 w 1375539"/>
                                <a:gd name="connsiteY90" fmla="*/ 2397445 h 2602953"/>
                                <a:gd name="connsiteX91" fmla="*/ 125 w 1375539"/>
                                <a:gd name="connsiteY91" fmla="*/ 2297432 h 2602953"/>
                                <a:gd name="connsiteX92" fmla="*/ 4881 w 1375539"/>
                                <a:gd name="connsiteY92" fmla="*/ 2206944 h 2602953"/>
                                <a:gd name="connsiteX93" fmla="*/ 14406 w 1375539"/>
                                <a:gd name="connsiteY93" fmla="*/ 2178369 h 2602953"/>
                                <a:gd name="connsiteX94" fmla="*/ 19168 w 1375539"/>
                                <a:gd name="connsiteY94" fmla="*/ 2164082 h 2602953"/>
                                <a:gd name="connsiteX95" fmla="*/ 28693 w 1375539"/>
                                <a:gd name="connsiteY95" fmla="*/ 2149794 h 2602953"/>
                                <a:gd name="connsiteX96" fmla="*/ 42981 w 1375539"/>
                                <a:gd name="connsiteY96" fmla="*/ 2121219 h 2602953"/>
                                <a:gd name="connsiteX97" fmla="*/ 71556 w 1375539"/>
                                <a:gd name="connsiteY97" fmla="*/ 2035494 h 2602953"/>
                                <a:gd name="connsiteX98" fmla="*/ 81081 w 1375539"/>
                                <a:gd name="connsiteY98" fmla="*/ 2006919 h 2602953"/>
                                <a:gd name="connsiteX99" fmla="*/ 85843 w 1375539"/>
                                <a:gd name="connsiteY99" fmla="*/ 1992632 h 2602953"/>
                                <a:gd name="connsiteX100" fmla="*/ 123943 w 1375539"/>
                                <a:gd name="connsiteY100" fmla="*/ 1935482 h 2602953"/>
                                <a:gd name="connsiteX101" fmla="*/ 133468 w 1375539"/>
                                <a:gd name="connsiteY101" fmla="*/ 1921194 h 2602953"/>
                                <a:gd name="connsiteX102" fmla="*/ 142993 w 1375539"/>
                                <a:gd name="connsiteY102" fmla="*/ 1906907 h 2602953"/>
                                <a:gd name="connsiteX103" fmla="*/ 147756 w 1375539"/>
                                <a:gd name="connsiteY103" fmla="*/ 1892619 h 2602953"/>
                                <a:gd name="connsiteX104" fmla="*/ 162043 w 1375539"/>
                                <a:gd name="connsiteY104" fmla="*/ 1883094 h 2602953"/>
                                <a:gd name="connsiteX105" fmla="*/ 190618 w 1375539"/>
                                <a:gd name="connsiteY105" fmla="*/ 1840232 h 2602953"/>
                                <a:gd name="connsiteX106" fmla="*/ 200143 w 1375539"/>
                                <a:gd name="connsiteY106" fmla="*/ 1825944 h 2602953"/>
                                <a:gd name="connsiteX107" fmla="*/ 214431 w 1375539"/>
                                <a:gd name="connsiteY107" fmla="*/ 1816419 h 2602953"/>
                                <a:gd name="connsiteX108" fmla="*/ 219193 w 1375539"/>
                                <a:gd name="connsiteY108" fmla="*/ 1802132 h 2602953"/>
                                <a:gd name="connsiteX109" fmla="*/ 238243 w 1375539"/>
                                <a:gd name="connsiteY109" fmla="*/ 1773557 h 2602953"/>
                                <a:gd name="connsiteX110" fmla="*/ 252531 w 1375539"/>
                                <a:gd name="connsiteY110" fmla="*/ 1744982 h 2602953"/>
                                <a:gd name="connsiteX111" fmla="*/ 266818 w 1375539"/>
                                <a:gd name="connsiteY111" fmla="*/ 1735457 h 2602953"/>
                                <a:gd name="connsiteX112" fmla="*/ 285868 w 1375539"/>
                                <a:gd name="connsiteY112" fmla="*/ 1706882 h 2602953"/>
                                <a:gd name="connsiteX113" fmla="*/ 295393 w 1375539"/>
                                <a:gd name="connsiteY113" fmla="*/ 1678307 h 2602953"/>
                                <a:gd name="connsiteX114" fmla="*/ 304918 w 1375539"/>
                                <a:gd name="connsiteY114" fmla="*/ 1664019 h 2602953"/>
                                <a:gd name="connsiteX115" fmla="*/ 314443 w 1375539"/>
                                <a:gd name="connsiteY115" fmla="*/ 1635444 h 2602953"/>
                                <a:gd name="connsiteX116" fmla="*/ 333493 w 1375539"/>
                                <a:gd name="connsiteY116" fmla="*/ 1606869 h 2602953"/>
                                <a:gd name="connsiteX117" fmla="*/ 343018 w 1375539"/>
                                <a:gd name="connsiteY117" fmla="*/ 1592582 h 2602953"/>
                                <a:gd name="connsiteX118" fmla="*/ 357306 w 1375539"/>
                                <a:gd name="connsiteY118" fmla="*/ 1564007 h 2602953"/>
                                <a:gd name="connsiteX119" fmla="*/ 366831 w 1375539"/>
                                <a:gd name="connsiteY119" fmla="*/ 1535432 h 2602953"/>
                                <a:gd name="connsiteX120" fmla="*/ 371593 w 1375539"/>
                                <a:gd name="connsiteY120" fmla="*/ 1521144 h 2602953"/>
                                <a:gd name="connsiteX121" fmla="*/ 390643 w 1375539"/>
                                <a:gd name="connsiteY121" fmla="*/ 1478282 h 2602953"/>
                                <a:gd name="connsiteX122" fmla="*/ 395406 w 1375539"/>
                                <a:gd name="connsiteY122" fmla="*/ 1463994 h 2602953"/>
                                <a:gd name="connsiteX123" fmla="*/ 400168 w 1375539"/>
                                <a:gd name="connsiteY123" fmla="*/ 1449707 h 2602953"/>
                                <a:gd name="connsiteX124" fmla="*/ 409693 w 1375539"/>
                                <a:gd name="connsiteY124" fmla="*/ 1378269 h 2602953"/>
                                <a:gd name="connsiteX125" fmla="*/ 414456 w 1375539"/>
                                <a:gd name="connsiteY125" fmla="*/ 1363982 h 2602953"/>
                                <a:gd name="connsiteX126" fmla="*/ 409693 w 1375539"/>
                                <a:gd name="connsiteY126" fmla="*/ 1211582 h 2602953"/>
                                <a:gd name="connsiteX127" fmla="*/ 395406 w 1375539"/>
                                <a:gd name="connsiteY127" fmla="*/ 1168719 h 2602953"/>
                                <a:gd name="connsiteX128" fmla="*/ 381118 w 1375539"/>
                                <a:gd name="connsiteY128" fmla="*/ 1116332 h 2602953"/>
                                <a:gd name="connsiteX129" fmla="*/ 371593 w 1375539"/>
                                <a:gd name="connsiteY129" fmla="*/ 1102044 h 2602953"/>
                                <a:gd name="connsiteX130" fmla="*/ 352543 w 1375539"/>
                                <a:gd name="connsiteY130" fmla="*/ 1073469 h 2602953"/>
                                <a:gd name="connsiteX131" fmla="*/ 347781 w 1375539"/>
                                <a:gd name="connsiteY131" fmla="*/ 1059182 h 2602953"/>
                                <a:gd name="connsiteX132" fmla="*/ 338256 w 1375539"/>
                                <a:gd name="connsiteY132" fmla="*/ 1044894 h 2602953"/>
                                <a:gd name="connsiteX133" fmla="*/ 319206 w 1375539"/>
                                <a:gd name="connsiteY133" fmla="*/ 1011557 h 2602953"/>
                                <a:gd name="connsiteX134" fmla="*/ 304918 w 1375539"/>
                                <a:gd name="connsiteY134" fmla="*/ 968694 h 2602953"/>
                                <a:gd name="connsiteX135" fmla="*/ 300156 w 1375539"/>
                                <a:gd name="connsiteY135" fmla="*/ 954407 h 2602953"/>
                                <a:gd name="connsiteX136" fmla="*/ 271581 w 1375539"/>
                                <a:gd name="connsiteY136" fmla="*/ 921069 h 2602953"/>
                                <a:gd name="connsiteX137" fmla="*/ 214439 w 1375539"/>
                                <a:gd name="connsiteY137" fmla="*/ 816293 h 2602953"/>
                                <a:gd name="connsiteX138" fmla="*/ 176343 w 1375539"/>
                                <a:gd name="connsiteY138" fmla="*/ 744856 h 2602953"/>
                                <a:gd name="connsiteX139" fmla="*/ 133468 w 1375539"/>
                                <a:gd name="connsiteY139" fmla="*/ 630557 h 2602953"/>
                                <a:gd name="connsiteX140" fmla="*/ 123864 w 1375539"/>
                                <a:gd name="connsiteY140" fmla="*/ 497206 h 2602953"/>
                                <a:gd name="connsiteX141" fmla="*/ 152527 w 1375539"/>
                                <a:gd name="connsiteY141" fmla="*/ 382907 h 2602953"/>
                                <a:gd name="connsiteX142" fmla="*/ 185860 w 1375539"/>
                                <a:gd name="connsiteY142" fmla="*/ 311469 h 2602953"/>
                                <a:gd name="connsiteX143" fmla="*/ 228724 w 1375539"/>
                                <a:gd name="connsiteY143" fmla="*/ 240032 h 2602953"/>
                                <a:gd name="connsiteX144" fmla="*/ 291588 w 1375539"/>
                                <a:gd name="connsiteY144" fmla="*/ 164785 h 2602953"/>
                                <a:gd name="connsiteX145" fmla="*/ 360169 w 1375539"/>
                                <a:gd name="connsiteY145" fmla="*/ 97157 h 2602953"/>
                                <a:gd name="connsiteX146" fmla="*/ 434469 w 1375539"/>
                                <a:gd name="connsiteY14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33606 w 1375539"/>
                                <a:gd name="connsiteY23" fmla="*/ 1135382 h 2602953"/>
                                <a:gd name="connsiteX24" fmla="*/ 1219318 w 1375539"/>
                                <a:gd name="connsiteY24" fmla="*/ 1144907 h 2602953"/>
                                <a:gd name="connsiteX25" fmla="*/ 1214556 w 1375539"/>
                                <a:gd name="connsiteY25" fmla="*/ 1159194 h 2602953"/>
                                <a:gd name="connsiteX26" fmla="*/ 1200268 w 1375539"/>
                                <a:gd name="connsiteY26" fmla="*/ 1173482 h 2602953"/>
                                <a:gd name="connsiteX27" fmla="*/ 1190743 w 1375539"/>
                                <a:gd name="connsiteY27" fmla="*/ 1187769 h 2602953"/>
                                <a:gd name="connsiteX28" fmla="*/ 1171693 w 1375539"/>
                                <a:gd name="connsiteY28" fmla="*/ 1235394 h 2602953"/>
                                <a:gd name="connsiteX29" fmla="*/ 1166931 w 1375539"/>
                                <a:gd name="connsiteY29" fmla="*/ 1249682 h 2602953"/>
                                <a:gd name="connsiteX30" fmla="*/ 1152643 w 1375539"/>
                                <a:gd name="connsiteY30" fmla="*/ 1259207 h 2602953"/>
                                <a:gd name="connsiteX31" fmla="*/ 1133593 w 1375539"/>
                                <a:gd name="connsiteY31" fmla="*/ 1287782 h 2602953"/>
                                <a:gd name="connsiteX32" fmla="*/ 1109781 w 1375539"/>
                                <a:gd name="connsiteY32" fmla="*/ 1316357 h 2602953"/>
                                <a:gd name="connsiteX33" fmla="*/ 1095493 w 1375539"/>
                                <a:gd name="connsiteY33" fmla="*/ 1344932 h 2602953"/>
                                <a:gd name="connsiteX34" fmla="*/ 1081206 w 1375539"/>
                                <a:gd name="connsiteY34" fmla="*/ 1354457 h 2602953"/>
                                <a:gd name="connsiteX35" fmla="*/ 1062156 w 1375539"/>
                                <a:gd name="connsiteY35" fmla="*/ 1383032 h 2602953"/>
                                <a:gd name="connsiteX36" fmla="*/ 1043106 w 1375539"/>
                                <a:gd name="connsiteY36" fmla="*/ 1411607 h 2602953"/>
                                <a:gd name="connsiteX37" fmla="*/ 1024056 w 1375539"/>
                                <a:gd name="connsiteY37" fmla="*/ 1440182 h 2602953"/>
                                <a:gd name="connsiteX38" fmla="*/ 1014531 w 1375539"/>
                                <a:gd name="connsiteY38" fmla="*/ 1454469 h 2602953"/>
                                <a:gd name="connsiteX39" fmla="*/ 1000243 w 1375539"/>
                                <a:gd name="connsiteY39" fmla="*/ 1483044 h 2602953"/>
                                <a:gd name="connsiteX40" fmla="*/ 985956 w 1375539"/>
                                <a:gd name="connsiteY40" fmla="*/ 1511619 h 2602953"/>
                                <a:gd name="connsiteX41" fmla="*/ 971668 w 1375539"/>
                                <a:gd name="connsiteY41" fmla="*/ 1540194 h 2602953"/>
                                <a:gd name="connsiteX42" fmla="*/ 966906 w 1375539"/>
                                <a:gd name="connsiteY42" fmla="*/ 1554482 h 2602953"/>
                                <a:gd name="connsiteX43" fmla="*/ 947856 w 1375539"/>
                                <a:gd name="connsiteY43" fmla="*/ 1583057 h 2602953"/>
                                <a:gd name="connsiteX44" fmla="*/ 928806 w 1375539"/>
                                <a:gd name="connsiteY44" fmla="*/ 1611632 h 2602953"/>
                                <a:gd name="connsiteX45" fmla="*/ 909756 w 1375539"/>
                                <a:gd name="connsiteY45" fmla="*/ 1640207 h 2602953"/>
                                <a:gd name="connsiteX46" fmla="*/ 900231 w 1375539"/>
                                <a:gd name="connsiteY46" fmla="*/ 1654494 h 2602953"/>
                                <a:gd name="connsiteX47" fmla="*/ 866893 w 1375539"/>
                                <a:gd name="connsiteY47" fmla="*/ 1697357 h 2602953"/>
                                <a:gd name="connsiteX48" fmla="*/ 857368 w 1375539"/>
                                <a:gd name="connsiteY48" fmla="*/ 1711644 h 2602953"/>
                                <a:gd name="connsiteX49" fmla="*/ 843081 w 1375539"/>
                                <a:gd name="connsiteY49" fmla="*/ 1740219 h 2602953"/>
                                <a:gd name="connsiteX50" fmla="*/ 833556 w 1375539"/>
                                <a:gd name="connsiteY50" fmla="*/ 1768794 h 2602953"/>
                                <a:gd name="connsiteX51" fmla="*/ 828793 w 1375539"/>
                                <a:gd name="connsiteY51" fmla="*/ 1783082 h 2602953"/>
                                <a:gd name="connsiteX52" fmla="*/ 824031 w 1375539"/>
                                <a:gd name="connsiteY52" fmla="*/ 1797369 h 2602953"/>
                                <a:gd name="connsiteX53" fmla="*/ 804981 w 1375539"/>
                                <a:gd name="connsiteY53" fmla="*/ 1825944 h 2602953"/>
                                <a:gd name="connsiteX54" fmla="*/ 771643 w 1375539"/>
                                <a:gd name="connsiteY54" fmla="*/ 1925957 h 2602953"/>
                                <a:gd name="connsiteX55" fmla="*/ 762118 w 1375539"/>
                                <a:gd name="connsiteY55" fmla="*/ 1954532 h 2602953"/>
                                <a:gd name="connsiteX56" fmla="*/ 757356 w 1375539"/>
                                <a:gd name="connsiteY56" fmla="*/ 1968819 h 2602953"/>
                                <a:gd name="connsiteX57" fmla="*/ 747831 w 1375539"/>
                                <a:gd name="connsiteY57" fmla="*/ 1983107 h 2602953"/>
                                <a:gd name="connsiteX58" fmla="*/ 738306 w 1375539"/>
                                <a:gd name="connsiteY58" fmla="*/ 2011682 h 2602953"/>
                                <a:gd name="connsiteX59" fmla="*/ 724018 w 1375539"/>
                                <a:gd name="connsiteY59" fmla="*/ 2054544 h 2602953"/>
                                <a:gd name="connsiteX60" fmla="*/ 704968 w 1375539"/>
                                <a:gd name="connsiteY60" fmla="*/ 2111694 h 2602953"/>
                                <a:gd name="connsiteX61" fmla="*/ 695443 w 1375539"/>
                                <a:gd name="connsiteY61" fmla="*/ 2140269 h 2602953"/>
                                <a:gd name="connsiteX62" fmla="*/ 690681 w 1375539"/>
                                <a:gd name="connsiteY62" fmla="*/ 2154557 h 2602953"/>
                                <a:gd name="connsiteX63" fmla="*/ 685918 w 1375539"/>
                                <a:gd name="connsiteY63" fmla="*/ 2173607 h 2602953"/>
                                <a:gd name="connsiteX64" fmla="*/ 681156 w 1375539"/>
                                <a:gd name="connsiteY64" fmla="*/ 2211707 h 2602953"/>
                                <a:gd name="connsiteX65" fmla="*/ 676393 w 1375539"/>
                                <a:gd name="connsiteY65" fmla="*/ 2230757 h 2602953"/>
                                <a:gd name="connsiteX66" fmla="*/ 662106 w 1375539"/>
                                <a:gd name="connsiteY66" fmla="*/ 2273619 h 2602953"/>
                                <a:gd name="connsiteX67" fmla="*/ 657343 w 1375539"/>
                                <a:gd name="connsiteY67" fmla="*/ 2287907 h 2602953"/>
                                <a:gd name="connsiteX68" fmla="*/ 652581 w 1375539"/>
                                <a:gd name="connsiteY68" fmla="*/ 2302194 h 2602953"/>
                                <a:gd name="connsiteX69" fmla="*/ 643056 w 1375539"/>
                                <a:gd name="connsiteY69" fmla="*/ 2316482 h 2602953"/>
                                <a:gd name="connsiteX70" fmla="*/ 633531 w 1375539"/>
                                <a:gd name="connsiteY70" fmla="*/ 2345057 h 2602953"/>
                                <a:gd name="connsiteX71" fmla="*/ 628768 w 1375539"/>
                                <a:gd name="connsiteY71" fmla="*/ 2359344 h 2602953"/>
                                <a:gd name="connsiteX72" fmla="*/ 619243 w 1375539"/>
                                <a:gd name="connsiteY72" fmla="*/ 2378394 h 2602953"/>
                                <a:gd name="connsiteX73" fmla="*/ 604956 w 1375539"/>
                                <a:gd name="connsiteY73" fmla="*/ 2421257 h 2602953"/>
                                <a:gd name="connsiteX74" fmla="*/ 600193 w 1375539"/>
                                <a:gd name="connsiteY74" fmla="*/ 2435544 h 2602953"/>
                                <a:gd name="connsiteX75" fmla="*/ 585906 w 1375539"/>
                                <a:gd name="connsiteY75" fmla="*/ 2449832 h 2602953"/>
                                <a:gd name="connsiteX76" fmla="*/ 571618 w 1375539"/>
                                <a:gd name="connsiteY76" fmla="*/ 2459357 h 2602953"/>
                                <a:gd name="connsiteX77" fmla="*/ 543043 w 1375539"/>
                                <a:gd name="connsiteY77" fmla="*/ 2487932 h 2602953"/>
                                <a:gd name="connsiteX78" fmla="*/ 528756 w 1375539"/>
                                <a:gd name="connsiteY78" fmla="*/ 2502219 h 2602953"/>
                                <a:gd name="connsiteX79" fmla="*/ 509706 w 1375539"/>
                                <a:gd name="connsiteY79" fmla="*/ 2530794 h 2602953"/>
                                <a:gd name="connsiteX80" fmla="*/ 495418 w 1375539"/>
                                <a:gd name="connsiteY80" fmla="*/ 2535557 h 2602953"/>
                                <a:gd name="connsiteX81" fmla="*/ 466843 w 1375539"/>
                                <a:gd name="connsiteY81" fmla="*/ 2559369 h 2602953"/>
                                <a:gd name="connsiteX82" fmla="*/ 438268 w 1375539"/>
                                <a:gd name="connsiteY82" fmla="*/ 2568894 h 2602953"/>
                                <a:gd name="connsiteX83" fmla="*/ 404931 w 1375539"/>
                                <a:gd name="connsiteY83" fmla="*/ 2597469 h 2602953"/>
                                <a:gd name="connsiteX84" fmla="*/ 366839 w 1375539"/>
                                <a:gd name="connsiteY84" fmla="*/ 2602231 h 2602953"/>
                                <a:gd name="connsiteX85" fmla="*/ 343023 w 1375539"/>
                                <a:gd name="connsiteY85" fmla="*/ 2587937 h 2602953"/>
                                <a:gd name="connsiteX86" fmla="*/ 247770 w 1375539"/>
                                <a:gd name="connsiteY86" fmla="*/ 2578418 h 2602953"/>
                                <a:gd name="connsiteX87" fmla="*/ 147764 w 1375539"/>
                                <a:gd name="connsiteY87" fmla="*/ 2530795 h 2602953"/>
                                <a:gd name="connsiteX88" fmla="*/ 90608 w 1375539"/>
                                <a:gd name="connsiteY88" fmla="*/ 2492696 h 2602953"/>
                                <a:gd name="connsiteX89" fmla="*/ 19170 w 1375539"/>
                                <a:gd name="connsiteY89" fmla="*/ 2397445 h 2602953"/>
                                <a:gd name="connsiteX90" fmla="*/ 125 w 1375539"/>
                                <a:gd name="connsiteY90" fmla="*/ 2297432 h 2602953"/>
                                <a:gd name="connsiteX91" fmla="*/ 4881 w 1375539"/>
                                <a:gd name="connsiteY91" fmla="*/ 2206944 h 2602953"/>
                                <a:gd name="connsiteX92" fmla="*/ 14406 w 1375539"/>
                                <a:gd name="connsiteY92" fmla="*/ 2178369 h 2602953"/>
                                <a:gd name="connsiteX93" fmla="*/ 19168 w 1375539"/>
                                <a:gd name="connsiteY93" fmla="*/ 2164082 h 2602953"/>
                                <a:gd name="connsiteX94" fmla="*/ 28693 w 1375539"/>
                                <a:gd name="connsiteY94" fmla="*/ 2149794 h 2602953"/>
                                <a:gd name="connsiteX95" fmla="*/ 42981 w 1375539"/>
                                <a:gd name="connsiteY95" fmla="*/ 2121219 h 2602953"/>
                                <a:gd name="connsiteX96" fmla="*/ 71556 w 1375539"/>
                                <a:gd name="connsiteY96" fmla="*/ 2035494 h 2602953"/>
                                <a:gd name="connsiteX97" fmla="*/ 81081 w 1375539"/>
                                <a:gd name="connsiteY97" fmla="*/ 2006919 h 2602953"/>
                                <a:gd name="connsiteX98" fmla="*/ 85843 w 1375539"/>
                                <a:gd name="connsiteY98" fmla="*/ 1992632 h 2602953"/>
                                <a:gd name="connsiteX99" fmla="*/ 123943 w 1375539"/>
                                <a:gd name="connsiteY99" fmla="*/ 1935482 h 2602953"/>
                                <a:gd name="connsiteX100" fmla="*/ 133468 w 1375539"/>
                                <a:gd name="connsiteY100" fmla="*/ 1921194 h 2602953"/>
                                <a:gd name="connsiteX101" fmla="*/ 142993 w 1375539"/>
                                <a:gd name="connsiteY101" fmla="*/ 1906907 h 2602953"/>
                                <a:gd name="connsiteX102" fmla="*/ 147756 w 1375539"/>
                                <a:gd name="connsiteY102" fmla="*/ 1892619 h 2602953"/>
                                <a:gd name="connsiteX103" fmla="*/ 162043 w 1375539"/>
                                <a:gd name="connsiteY103" fmla="*/ 1883094 h 2602953"/>
                                <a:gd name="connsiteX104" fmla="*/ 190618 w 1375539"/>
                                <a:gd name="connsiteY104" fmla="*/ 1840232 h 2602953"/>
                                <a:gd name="connsiteX105" fmla="*/ 200143 w 1375539"/>
                                <a:gd name="connsiteY105" fmla="*/ 1825944 h 2602953"/>
                                <a:gd name="connsiteX106" fmla="*/ 214431 w 1375539"/>
                                <a:gd name="connsiteY106" fmla="*/ 1816419 h 2602953"/>
                                <a:gd name="connsiteX107" fmla="*/ 219193 w 1375539"/>
                                <a:gd name="connsiteY107" fmla="*/ 1802132 h 2602953"/>
                                <a:gd name="connsiteX108" fmla="*/ 238243 w 1375539"/>
                                <a:gd name="connsiteY108" fmla="*/ 1773557 h 2602953"/>
                                <a:gd name="connsiteX109" fmla="*/ 252531 w 1375539"/>
                                <a:gd name="connsiteY109" fmla="*/ 1744982 h 2602953"/>
                                <a:gd name="connsiteX110" fmla="*/ 266818 w 1375539"/>
                                <a:gd name="connsiteY110" fmla="*/ 1735457 h 2602953"/>
                                <a:gd name="connsiteX111" fmla="*/ 285868 w 1375539"/>
                                <a:gd name="connsiteY111" fmla="*/ 1706882 h 2602953"/>
                                <a:gd name="connsiteX112" fmla="*/ 295393 w 1375539"/>
                                <a:gd name="connsiteY112" fmla="*/ 1678307 h 2602953"/>
                                <a:gd name="connsiteX113" fmla="*/ 304918 w 1375539"/>
                                <a:gd name="connsiteY113" fmla="*/ 1664019 h 2602953"/>
                                <a:gd name="connsiteX114" fmla="*/ 314443 w 1375539"/>
                                <a:gd name="connsiteY114" fmla="*/ 1635444 h 2602953"/>
                                <a:gd name="connsiteX115" fmla="*/ 333493 w 1375539"/>
                                <a:gd name="connsiteY115" fmla="*/ 1606869 h 2602953"/>
                                <a:gd name="connsiteX116" fmla="*/ 343018 w 1375539"/>
                                <a:gd name="connsiteY116" fmla="*/ 1592582 h 2602953"/>
                                <a:gd name="connsiteX117" fmla="*/ 357306 w 1375539"/>
                                <a:gd name="connsiteY117" fmla="*/ 1564007 h 2602953"/>
                                <a:gd name="connsiteX118" fmla="*/ 366831 w 1375539"/>
                                <a:gd name="connsiteY118" fmla="*/ 1535432 h 2602953"/>
                                <a:gd name="connsiteX119" fmla="*/ 371593 w 1375539"/>
                                <a:gd name="connsiteY119" fmla="*/ 1521144 h 2602953"/>
                                <a:gd name="connsiteX120" fmla="*/ 390643 w 1375539"/>
                                <a:gd name="connsiteY120" fmla="*/ 1478282 h 2602953"/>
                                <a:gd name="connsiteX121" fmla="*/ 395406 w 1375539"/>
                                <a:gd name="connsiteY121" fmla="*/ 1463994 h 2602953"/>
                                <a:gd name="connsiteX122" fmla="*/ 400168 w 1375539"/>
                                <a:gd name="connsiteY122" fmla="*/ 1449707 h 2602953"/>
                                <a:gd name="connsiteX123" fmla="*/ 409693 w 1375539"/>
                                <a:gd name="connsiteY123" fmla="*/ 1378269 h 2602953"/>
                                <a:gd name="connsiteX124" fmla="*/ 414456 w 1375539"/>
                                <a:gd name="connsiteY124" fmla="*/ 1363982 h 2602953"/>
                                <a:gd name="connsiteX125" fmla="*/ 409693 w 1375539"/>
                                <a:gd name="connsiteY125" fmla="*/ 1211582 h 2602953"/>
                                <a:gd name="connsiteX126" fmla="*/ 395406 w 1375539"/>
                                <a:gd name="connsiteY126" fmla="*/ 1168719 h 2602953"/>
                                <a:gd name="connsiteX127" fmla="*/ 381118 w 1375539"/>
                                <a:gd name="connsiteY127" fmla="*/ 1116332 h 2602953"/>
                                <a:gd name="connsiteX128" fmla="*/ 371593 w 1375539"/>
                                <a:gd name="connsiteY128" fmla="*/ 1102044 h 2602953"/>
                                <a:gd name="connsiteX129" fmla="*/ 352543 w 1375539"/>
                                <a:gd name="connsiteY129" fmla="*/ 1073469 h 2602953"/>
                                <a:gd name="connsiteX130" fmla="*/ 347781 w 1375539"/>
                                <a:gd name="connsiteY130" fmla="*/ 1059182 h 2602953"/>
                                <a:gd name="connsiteX131" fmla="*/ 338256 w 1375539"/>
                                <a:gd name="connsiteY131" fmla="*/ 1044894 h 2602953"/>
                                <a:gd name="connsiteX132" fmla="*/ 319206 w 1375539"/>
                                <a:gd name="connsiteY132" fmla="*/ 1011557 h 2602953"/>
                                <a:gd name="connsiteX133" fmla="*/ 304918 w 1375539"/>
                                <a:gd name="connsiteY133" fmla="*/ 968694 h 2602953"/>
                                <a:gd name="connsiteX134" fmla="*/ 300156 w 1375539"/>
                                <a:gd name="connsiteY134" fmla="*/ 954407 h 2602953"/>
                                <a:gd name="connsiteX135" fmla="*/ 271581 w 1375539"/>
                                <a:gd name="connsiteY135" fmla="*/ 921069 h 2602953"/>
                                <a:gd name="connsiteX136" fmla="*/ 214439 w 1375539"/>
                                <a:gd name="connsiteY136" fmla="*/ 816293 h 2602953"/>
                                <a:gd name="connsiteX137" fmla="*/ 176343 w 1375539"/>
                                <a:gd name="connsiteY137" fmla="*/ 744856 h 2602953"/>
                                <a:gd name="connsiteX138" fmla="*/ 133468 w 1375539"/>
                                <a:gd name="connsiteY138" fmla="*/ 630557 h 2602953"/>
                                <a:gd name="connsiteX139" fmla="*/ 123864 w 1375539"/>
                                <a:gd name="connsiteY139" fmla="*/ 497206 h 2602953"/>
                                <a:gd name="connsiteX140" fmla="*/ 152527 w 1375539"/>
                                <a:gd name="connsiteY140" fmla="*/ 382907 h 2602953"/>
                                <a:gd name="connsiteX141" fmla="*/ 185860 w 1375539"/>
                                <a:gd name="connsiteY141" fmla="*/ 311469 h 2602953"/>
                                <a:gd name="connsiteX142" fmla="*/ 228724 w 1375539"/>
                                <a:gd name="connsiteY142" fmla="*/ 240032 h 2602953"/>
                                <a:gd name="connsiteX143" fmla="*/ 291588 w 1375539"/>
                                <a:gd name="connsiteY143" fmla="*/ 164785 h 2602953"/>
                                <a:gd name="connsiteX144" fmla="*/ 360169 w 1375539"/>
                                <a:gd name="connsiteY144" fmla="*/ 97157 h 2602953"/>
                                <a:gd name="connsiteX145" fmla="*/ 434469 w 1375539"/>
                                <a:gd name="connsiteY14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71693 w 1375539"/>
                                <a:gd name="connsiteY27" fmla="*/ 1235394 h 2602953"/>
                                <a:gd name="connsiteX28" fmla="*/ 1166931 w 1375539"/>
                                <a:gd name="connsiteY28" fmla="*/ 1249682 h 2602953"/>
                                <a:gd name="connsiteX29" fmla="*/ 1152643 w 1375539"/>
                                <a:gd name="connsiteY29" fmla="*/ 1259207 h 2602953"/>
                                <a:gd name="connsiteX30" fmla="*/ 1133593 w 1375539"/>
                                <a:gd name="connsiteY30" fmla="*/ 1287782 h 2602953"/>
                                <a:gd name="connsiteX31" fmla="*/ 1109781 w 1375539"/>
                                <a:gd name="connsiteY31" fmla="*/ 1316357 h 2602953"/>
                                <a:gd name="connsiteX32" fmla="*/ 1095493 w 1375539"/>
                                <a:gd name="connsiteY32" fmla="*/ 1344932 h 2602953"/>
                                <a:gd name="connsiteX33" fmla="*/ 1081206 w 1375539"/>
                                <a:gd name="connsiteY33" fmla="*/ 1354457 h 2602953"/>
                                <a:gd name="connsiteX34" fmla="*/ 1062156 w 1375539"/>
                                <a:gd name="connsiteY34" fmla="*/ 1383032 h 2602953"/>
                                <a:gd name="connsiteX35" fmla="*/ 1043106 w 1375539"/>
                                <a:gd name="connsiteY35" fmla="*/ 1411607 h 2602953"/>
                                <a:gd name="connsiteX36" fmla="*/ 1024056 w 1375539"/>
                                <a:gd name="connsiteY36" fmla="*/ 1440182 h 2602953"/>
                                <a:gd name="connsiteX37" fmla="*/ 1014531 w 1375539"/>
                                <a:gd name="connsiteY37" fmla="*/ 1454469 h 2602953"/>
                                <a:gd name="connsiteX38" fmla="*/ 1000243 w 1375539"/>
                                <a:gd name="connsiteY38" fmla="*/ 1483044 h 2602953"/>
                                <a:gd name="connsiteX39" fmla="*/ 985956 w 1375539"/>
                                <a:gd name="connsiteY39" fmla="*/ 1511619 h 2602953"/>
                                <a:gd name="connsiteX40" fmla="*/ 971668 w 1375539"/>
                                <a:gd name="connsiteY40" fmla="*/ 1540194 h 2602953"/>
                                <a:gd name="connsiteX41" fmla="*/ 966906 w 1375539"/>
                                <a:gd name="connsiteY41" fmla="*/ 1554482 h 2602953"/>
                                <a:gd name="connsiteX42" fmla="*/ 947856 w 1375539"/>
                                <a:gd name="connsiteY42" fmla="*/ 1583057 h 2602953"/>
                                <a:gd name="connsiteX43" fmla="*/ 928806 w 1375539"/>
                                <a:gd name="connsiteY43" fmla="*/ 1611632 h 2602953"/>
                                <a:gd name="connsiteX44" fmla="*/ 909756 w 1375539"/>
                                <a:gd name="connsiteY44" fmla="*/ 1640207 h 2602953"/>
                                <a:gd name="connsiteX45" fmla="*/ 900231 w 1375539"/>
                                <a:gd name="connsiteY45" fmla="*/ 1654494 h 2602953"/>
                                <a:gd name="connsiteX46" fmla="*/ 866893 w 1375539"/>
                                <a:gd name="connsiteY46" fmla="*/ 1697357 h 2602953"/>
                                <a:gd name="connsiteX47" fmla="*/ 857368 w 1375539"/>
                                <a:gd name="connsiteY47" fmla="*/ 1711644 h 2602953"/>
                                <a:gd name="connsiteX48" fmla="*/ 843081 w 1375539"/>
                                <a:gd name="connsiteY48" fmla="*/ 1740219 h 2602953"/>
                                <a:gd name="connsiteX49" fmla="*/ 833556 w 1375539"/>
                                <a:gd name="connsiteY49" fmla="*/ 1768794 h 2602953"/>
                                <a:gd name="connsiteX50" fmla="*/ 828793 w 1375539"/>
                                <a:gd name="connsiteY50" fmla="*/ 1783082 h 2602953"/>
                                <a:gd name="connsiteX51" fmla="*/ 824031 w 1375539"/>
                                <a:gd name="connsiteY51" fmla="*/ 1797369 h 2602953"/>
                                <a:gd name="connsiteX52" fmla="*/ 804981 w 1375539"/>
                                <a:gd name="connsiteY52" fmla="*/ 1825944 h 2602953"/>
                                <a:gd name="connsiteX53" fmla="*/ 771643 w 1375539"/>
                                <a:gd name="connsiteY53" fmla="*/ 1925957 h 2602953"/>
                                <a:gd name="connsiteX54" fmla="*/ 762118 w 1375539"/>
                                <a:gd name="connsiteY54" fmla="*/ 1954532 h 2602953"/>
                                <a:gd name="connsiteX55" fmla="*/ 757356 w 1375539"/>
                                <a:gd name="connsiteY55" fmla="*/ 1968819 h 2602953"/>
                                <a:gd name="connsiteX56" fmla="*/ 747831 w 1375539"/>
                                <a:gd name="connsiteY56" fmla="*/ 1983107 h 2602953"/>
                                <a:gd name="connsiteX57" fmla="*/ 738306 w 1375539"/>
                                <a:gd name="connsiteY57" fmla="*/ 2011682 h 2602953"/>
                                <a:gd name="connsiteX58" fmla="*/ 724018 w 1375539"/>
                                <a:gd name="connsiteY58" fmla="*/ 2054544 h 2602953"/>
                                <a:gd name="connsiteX59" fmla="*/ 704968 w 1375539"/>
                                <a:gd name="connsiteY59" fmla="*/ 2111694 h 2602953"/>
                                <a:gd name="connsiteX60" fmla="*/ 695443 w 1375539"/>
                                <a:gd name="connsiteY60" fmla="*/ 2140269 h 2602953"/>
                                <a:gd name="connsiteX61" fmla="*/ 690681 w 1375539"/>
                                <a:gd name="connsiteY61" fmla="*/ 2154557 h 2602953"/>
                                <a:gd name="connsiteX62" fmla="*/ 685918 w 1375539"/>
                                <a:gd name="connsiteY62" fmla="*/ 2173607 h 2602953"/>
                                <a:gd name="connsiteX63" fmla="*/ 681156 w 1375539"/>
                                <a:gd name="connsiteY63" fmla="*/ 2211707 h 2602953"/>
                                <a:gd name="connsiteX64" fmla="*/ 676393 w 1375539"/>
                                <a:gd name="connsiteY64" fmla="*/ 2230757 h 2602953"/>
                                <a:gd name="connsiteX65" fmla="*/ 662106 w 1375539"/>
                                <a:gd name="connsiteY65" fmla="*/ 2273619 h 2602953"/>
                                <a:gd name="connsiteX66" fmla="*/ 657343 w 1375539"/>
                                <a:gd name="connsiteY66" fmla="*/ 2287907 h 2602953"/>
                                <a:gd name="connsiteX67" fmla="*/ 652581 w 1375539"/>
                                <a:gd name="connsiteY67" fmla="*/ 2302194 h 2602953"/>
                                <a:gd name="connsiteX68" fmla="*/ 643056 w 1375539"/>
                                <a:gd name="connsiteY68" fmla="*/ 2316482 h 2602953"/>
                                <a:gd name="connsiteX69" fmla="*/ 633531 w 1375539"/>
                                <a:gd name="connsiteY69" fmla="*/ 2345057 h 2602953"/>
                                <a:gd name="connsiteX70" fmla="*/ 628768 w 1375539"/>
                                <a:gd name="connsiteY70" fmla="*/ 2359344 h 2602953"/>
                                <a:gd name="connsiteX71" fmla="*/ 619243 w 1375539"/>
                                <a:gd name="connsiteY71" fmla="*/ 2378394 h 2602953"/>
                                <a:gd name="connsiteX72" fmla="*/ 604956 w 1375539"/>
                                <a:gd name="connsiteY72" fmla="*/ 2421257 h 2602953"/>
                                <a:gd name="connsiteX73" fmla="*/ 600193 w 1375539"/>
                                <a:gd name="connsiteY73" fmla="*/ 2435544 h 2602953"/>
                                <a:gd name="connsiteX74" fmla="*/ 585906 w 1375539"/>
                                <a:gd name="connsiteY74" fmla="*/ 2449832 h 2602953"/>
                                <a:gd name="connsiteX75" fmla="*/ 571618 w 1375539"/>
                                <a:gd name="connsiteY75" fmla="*/ 2459357 h 2602953"/>
                                <a:gd name="connsiteX76" fmla="*/ 543043 w 1375539"/>
                                <a:gd name="connsiteY76" fmla="*/ 2487932 h 2602953"/>
                                <a:gd name="connsiteX77" fmla="*/ 528756 w 1375539"/>
                                <a:gd name="connsiteY77" fmla="*/ 2502219 h 2602953"/>
                                <a:gd name="connsiteX78" fmla="*/ 509706 w 1375539"/>
                                <a:gd name="connsiteY78" fmla="*/ 2530794 h 2602953"/>
                                <a:gd name="connsiteX79" fmla="*/ 495418 w 1375539"/>
                                <a:gd name="connsiteY79" fmla="*/ 2535557 h 2602953"/>
                                <a:gd name="connsiteX80" fmla="*/ 466843 w 1375539"/>
                                <a:gd name="connsiteY80" fmla="*/ 2559369 h 2602953"/>
                                <a:gd name="connsiteX81" fmla="*/ 438268 w 1375539"/>
                                <a:gd name="connsiteY81" fmla="*/ 2568894 h 2602953"/>
                                <a:gd name="connsiteX82" fmla="*/ 404931 w 1375539"/>
                                <a:gd name="connsiteY82" fmla="*/ 2597469 h 2602953"/>
                                <a:gd name="connsiteX83" fmla="*/ 366839 w 1375539"/>
                                <a:gd name="connsiteY83" fmla="*/ 2602231 h 2602953"/>
                                <a:gd name="connsiteX84" fmla="*/ 343023 w 1375539"/>
                                <a:gd name="connsiteY84" fmla="*/ 2587937 h 2602953"/>
                                <a:gd name="connsiteX85" fmla="*/ 247770 w 1375539"/>
                                <a:gd name="connsiteY85" fmla="*/ 2578418 h 2602953"/>
                                <a:gd name="connsiteX86" fmla="*/ 147764 w 1375539"/>
                                <a:gd name="connsiteY86" fmla="*/ 2530795 h 2602953"/>
                                <a:gd name="connsiteX87" fmla="*/ 90608 w 1375539"/>
                                <a:gd name="connsiteY87" fmla="*/ 2492696 h 2602953"/>
                                <a:gd name="connsiteX88" fmla="*/ 19170 w 1375539"/>
                                <a:gd name="connsiteY88" fmla="*/ 2397445 h 2602953"/>
                                <a:gd name="connsiteX89" fmla="*/ 125 w 1375539"/>
                                <a:gd name="connsiteY89" fmla="*/ 2297432 h 2602953"/>
                                <a:gd name="connsiteX90" fmla="*/ 4881 w 1375539"/>
                                <a:gd name="connsiteY90" fmla="*/ 2206944 h 2602953"/>
                                <a:gd name="connsiteX91" fmla="*/ 14406 w 1375539"/>
                                <a:gd name="connsiteY91" fmla="*/ 2178369 h 2602953"/>
                                <a:gd name="connsiteX92" fmla="*/ 19168 w 1375539"/>
                                <a:gd name="connsiteY92" fmla="*/ 2164082 h 2602953"/>
                                <a:gd name="connsiteX93" fmla="*/ 28693 w 1375539"/>
                                <a:gd name="connsiteY93" fmla="*/ 2149794 h 2602953"/>
                                <a:gd name="connsiteX94" fmla="*/ 42981 w 1375539"/>
                                <a:gd name="connsiteY94" fmla="*/ 2121219 h 2602953"/>
                                <a:gd name="connsiteX95" fmla="*/ 71556 w 1375539"/>
                                <a:gd name="connsiteY95" fmla="*/ 2035494 h 2602953"/>
                                <a:gd name="connsiteX96" fmla="*/ 81081 w 1375539"/>
                                <a:gd name="connsiteY96" fmla="*/ 2006919 h 2602953"/>
                                <a:gd name="connsiteX97" fmla="*/ 85843 w 1375539"/>
                                <a:gd name="connsiteY97" fmla="*/ 1992632 h 2602953"/>
                                <a:gd name="connsiteX98" fmla="*/ 123943 w 1375539"/>
                                <a:gd name="connsiteY98" fmla="*/ 1935482 h 2602953"/>
                                <a:gd name="connsiteX99" fmla="*/ 133468 w 1375539"/>
                                <a:gd name="connsiteY99" fmla="*/ 1921194 h 2602953"/>
                                <a:gd name="connsiteX100" fmla="*/ 142993 w 1375539"/>
                                <a:gd name="connsiteY100" fmla="*/ 1906907 h 2602953"/>
                                <a:gd name="connsiteX101" fmla="*/ 147756 w 1375539"/>
                                <a:gd name="connsiteY101" fmla="*/ 1892619 h 2602953"/>
                                <a:gd name="connsiteX102" fmla="*/ 162043 w 1375539"/>
                                <a:gd name="connsiteY102" fmla="*/ 1883094 h 2602953"/>
                                <a:gd name="connsiteX103" fmla="*/ 190618 w 1375539"/>
                                <a:gd name="connsiteY103" fmla="*/ 1840232 h 2602953"/>
                                <a:gd name="connsiteX104" fmla="*/ 200143 w 1375539"/>
                                <a:gd name="connsiteY104" fmla="*/ 1825944 h 2602953"/>
                                <a:gd name="connsiteX105" fmla="*/ 214431 w 1375539"/>
                                <a:gd name="connsiteY105" fmla="*/ 1816419 h 2602953"/>
                                <a:gd name="connsiteX106" fmla="*/ 219193 w 1375539"/>
                                <a:gd name="connsiteY106" fmla="*/ 1802132 h 2602953"/>
                                <a:gd name="connsiteX107" fmla="*/ 238243 w 1375539"/>
                                <a:gd name="connsiteY107" fmla="*/ 1773557 h 2602953"/>
                                <a:gd name="connsiteX108" fmla="*/ 252531 w 1375539"/>
                                <a:gd name="connsiteY108" fmla="*/ 1744982 h 2602953"/>
                                <a:gd name="connsiteX109" fmla="*/ 266818 w 1375539"/>
                                <a:gd name="connsiteY109" fmla="*/ 1735457 h 2602953"/>
                                <a:gd name="connsiteX110" fmla="*/ 285868 w 1375539"/>
                                <a:gd name="connsiteY110" fmla="*/ 1706882 h 2602953"/>
                                <a:gd name="connsiteX111" fmla="*/ 295393 w 1375539"/>
                                <a:gd name="connsiteY111" fmla="*/ 1678307 h 2602953"/>
                                <a:gd name="connsiteX112" fmla="*/ 304918 w 1375539"/>
                                <a:gd name="connsiteY112" fmla="*/ 1664019 h 2602953"/>
                                <a:gd name="connsiteX113" fmla="*/ 314443 w 1375539"/>
                                <a:gd name="connsiteY113" fmla="*/ 1635444 h 2602953"/>
                                <a:gd name="connsiteX114" fmla="*/ 333493 w 1375539"/>
                                <a:gd name="connsiteY114" fmla="*/ 1606869 h 2602953"/>
                                <a:gd name="connsiteX115" fmla="*/ 343018 w 1375539"/>
                                <a:gd name="connsiteY115" fmla="*/ 1592582 h 2602953"/>
                                <a:gd name="connsiteX116" fmla="*/ 357306 w 1375539"/>
                                <a:gd name="connsiteY116" fmla="*/ 1564007 h 2602953"/>
                                <a:gd name="connsiteX117" fmla="*/ 366831 w 1375539"/>
                                <a:gd name="connsiteY117" fmla="*/ 1535432 h 2602953"/>
                                <a:gd name="connsiteX118" fmla="*/ 371593 w 1375539"/>
                                <a:gd name="connsiteY118" fmla="*/ 1521144 h 2602953"/>
                                <a:gd name="connsiteX119" fmla="*/ 390643 w 1375539"/>
                                <a:gd name="connsiteY119" fmla="*/ 1478282 h 2602953"/>
                                <a:gd name="connsiteX120" fmla="*/ 395406 w 1375539"/>
                                <a:gd name="connsiteY120" fmla="*/ 1463994 h 2602953"/>
                                <a:gd name="connsiteX121" fmla="*/ 400168 w 1375539"/>
                                <a:gd name="connsiteY121" fmla="*/ 1449707 h 2602953"/>
                                <a:gd name="connsiteX122" fmla="*/ 409693 w 1375539"/>
                                <a:gd name="connsiteY122" fmla="*/ 1378269 h 2602953"/>
                                <a:gd name="connsiteX123" fmla="*/ 414456 w 1375539"/>
                                <a:gd name="connsiteY123" fmla="*/ 1363982 h 2602953"/>
                                <a:gd name="connsiteX124" fmla="*/ 409693 w 1375539"/>
                                <a:gd name="connsiteY124" fmla="*/ 1211582 h 2602953"/>
                                <a:gd name="connsiteX125" fmla="*/ 395406 w 1375539"/>
                                <a:gd name="connsiteY125" fmla="*/ 1168719 h 2602953"/>
                                <a:gd name="connsiteX126" fmla="*/ 381118 w 1375539"/>
                                <a:gd name="connsiteY126" fmla="*/ 1116332 h 2602953"/>
                                <a:gd name="connsiteX127" fmla="*/ 371593 w 1375539"/>
                                <a:gd name="connsiteY127" fmla="*/ 1102044 h 2602953"/>
                                <a:gd name="connsiteX128" fmla="*/ 352543 w 1375539"/>
                                <a:gd name="connsiteY128" fmla="*/ 1073469 h 2602953"/>
                                <a:gd name="connsiteX129" fmla="*/ 347781 w 1375539"/>
                                <a:gd name="connsiteY129" fmla="*/ 1059182 h 2602953"/>
                                <a:gd name="connsiteX130" fmla="*/ 338256 w 1375539"/>
                                <a:gd name="connsiteY130" fmla="*/ 1044894 h 2602953"/>
                                <a:gd name="connsiteX131" fmla="*/ 319206 w 1375539"/>
                                <a:gd name="connsiteY131" fmla="*/ 1011557 h 2602953"/>
                                <a:gd name="connsiteX132" fmla="*/ 304918 w 1375539"/>
                                <a:gd name="connsiteY132" fmla="*/ 968694 h 2602953"/>
                                <a:gd name="connsiteX133" fmla="*/ 300156 w 1375539"/>
                                <a:gd name="connsiteY133" fmla="*/ 954407 h 2602953"/>
                                <a:gd name="connsiteX134" fmla="*/ 271581 w 1375539"/>
                                <a:gd name="connsiteY134" fmla="*/ 921069 h 2602953"/>
                                <a:gd name="connsiteX135" fmla="*/ 214439 w 1375539"/>
                                <a:gd name="connsiteY135" fmla="*/ 816293 h 2602953"/>
                                <a:gd name="connsiteX136" fmla="*/ 176343 w 1375539"/>
                                <a:gd name="connsiteY136" fmla="*/ 744856 h 2602953"/>
                                <a:gd name="connsiteX137" fmla="*/ 133468 w 1375539"/>
                                <a:gd name="connsiteY137" fmla="*/ 630557 h 2602953"/>
                                <a:gd name="connsiteX138" fmla="*/ 123864 w 1375539"/>
                                <a:gd name="connsiteY138" fmla="*/ 497206 h 2602953"/>
                                <a:gd name="connsiteX139" fmla="*/ 152527 w 1375539"/>
                                <a:gd name="connsiteY139" fmla="*/ 382907 h 2602953"/>
                                <a:gd name="connsiteX140" fmla="*/ 185860 w 1375539"/>
                                <a:gd name="connsiteY140" fmla="*/ 311469 h 2602953"/>
                                <a:gd name="connsiteX141" fmla="*/ 228724 w 1375539"/>
                                <a:gd name="connsiteY141" fmla="*/ 240032 h 2602953"/>
                                <a:gd name="connsiteX142" fmla="*/ 291588 w 1375539"/>
                                <a:gd name="connsiteY142" fmla="*/ 164785 h 2602953"/>
                                <a:gd name="connsiteX143" fmla="*/ 360169 w 1375539"/>
                                <a:gd name="connsiteY143" fmla="*/ 97157 h 2602953"/>
                                <a:gd name="connsiteX144" fmla="*/ 434469 w 1375539"/>
                                <a:gd name="connsiteY14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66931 w 1375539"/>
                                <a:gd name="connsiteY27" fmla="*/ 1249682 h 2602953"/>
                                <a:gd name="connsiteX28" fmla="*/ 1152643 w 1375539"/>
                                <a:gd name="connsiteY28" fmla="*/ 1259207 h 2602953"/>
                                <a:gd name="connsiteX29" fmla="*/ 1133593 w 1375539"/>
                                <a:gd name="connsiteY29" fmla="*/ 1287782 h 2602953"/>
                                <a:gd name="connsiteX30" fmla="*/ 1109781 w 1375539"/>
                                <a:gd name="connsiteY30" fmla="*/ 1316357 h 2602953"/>
                                <a:gd name="connsiteX31" fmla="*/ 1095493 w 1375539"/>
                                <a:gd name="connsiteY31" fmla="*/ 1344932 h 2602953"/>
                                <a:gd name="connsiteX32" fmla="*/ 1081206 w 1375539"/>
                                <a:gd name="connsiteY32" fmla="*/ 1354457 h 2602953"/>
                                <a:gd name="connsiteX33" fmla="*/ 1062156 w 1375539"/>
                                <a:gd name="connsiteY33" fmla="*/ 1383032 h 2602953"/>
                                <a:gd name="connsiteX34" fmla="*/ 1043106 w 1375539"/>
                                <a:gd name="connsiteY34" fmla="*/ 1411607 h 2602953"/>
                                <a:gd name="connsiteX35" fmla="*/ 1024056 w 1375539"/>
                                <a:gd name="connsiteY35" fmla="*/ 1440182 h 2602953"/>
                                <a:gd name="connsiteX36" fmla="*/ 1014531 w 1375539"/>
                                <a:gd name="connsiteY36" fmla="*/ 1454469 h 2602953"/>
                                <a:gd name="connsiteX37" fmla="*/ 1000243 w 1375539"/>
                                <a:gd name="connsiteY37" fmla="*/ 1483044 h 2602953"/>
                                <a:gd name="connsiteX38" fmla="*/ 985956 w 1375539"/>
                                <a:gd name="connsiteY38" fmla="*/ 1511619 h 2602953"/>
                                <a:gd name="connsiteX39" fmla="*/ 971668 w 1375539"/>
                                <a:gd name="connsiteY39" fmla="*/ 1540194 h 2602953"/>
                                <a:gd name="connsiteX40" fmla="*/ 966906 w 1375539"/>
                                <a:gd name="connsiteY40" fmla="*/ 1554482 h 2602953"/>
                                <a:gd name="connsiteX41" fmla="*/ 947856 w 1375539"/>
                                <a:gd name="connsiteY41" fmla="*/ 1583057 h 2602953"/>
                                <a:gd name="connsiteX42" fmla="*/ 928806 w 1375539"/>
                                <a:gd name="connsiteY42" fmla="*/ 1611632 h 2602953"/>
                                <a:gd name="connsiteX43" fmla="*/ 909756 w 1375539"/>
                                <a:gd name="connsiteY43" fmla="*/ 1640207 h 2602953"/>
                                <a:gd name="connsiteX44" fmla="*/ 900231 w 1375539"/>
                                <a:gd name="connsiteY44" fmla="*/ 1654494 h 2602953"/>
                                <a:gd name="connsiteX45" fmla="*/ 866893 w 1375539"/>
                                <a:gd name="connsiteY45" fmla="*/ 1697357 h 2602953"/>
                                <a:gd name="connsiteX46" fmla="*/ 857368 w 1375539"/>
                                <a:gd name="connsiteY46" fmla="*/ 1711644 h 2602953"/>
                                <a:gd name="connsiteX47" fmla="*/ 843081 w 1375539"/>
                                <a:gd name="connsiteY47" fmla="*/ 1740219 h 2602953"/>
                                <a:gd name="connsiteX48" fmla="*/ 833556 w 1375539"/>
                                <a:gd name="connsiteY48" fmla="*/ 1768794 h 2602953"/>
                                <a:gd name="connsiteX49" fmla="*/ 828793 w 1375539"/>
                                <a:gd name="connsiteY49" fmla="*/ 1783082 h 2602953"/>
                                <a:gd name="connsiteX50" fmla="*/ 824031 w 1375539"/>
                                <a:gd name="connsiteY50" fmla="*/ 1797369 h 2602953"/>
                                <a:gd name="connsiteX51" fmla="*/ 804981 w 1375539"/>
                                <a:gd name="connsiteY51" fmla="*/ 1825944 h 2602953"/>
                                <a:gd name="connsiteX52" fmla="*/ 771643 w 1375539"/>
                                <a:gd name="connsiteY52" fmla="*/ 1925957 h 2602953"/>
                                <a:gd name="connsiteX53" fmla="*/ 762118 w 1375539"/>
                                <a:gd name="connsiteY53" fmla="*/ 1954532 h 2602953"/>
                                <a:gd name="connsiteX54" fmla="*/ 757356 w 1375539"/>
                                <a:gd name="connsiteY54" fmla="*/ 1968819 h 2602953"/>
                                <a:gd name="connsiteX55" fmla="*/ 747831 w 1375539"/>
                                <a:gd name="connsiteY55" fmla="*/ 1983107 h 2602953"/>
                                <a:gd name="connsiteX56" fmla="*/ 738306 w 1375539"/>
                                <a:gd name="connsiteY56" fmla="*/ 2011682 h 2602953"/>
                                <a:gd name="connsiteX57" fmla="*/ 724018 w 1375539"/>
                                <a:gd name="connsiteY57" fmla="*/ 2054544 h 2602953"/>
                                <a:gd name="connsiteX58" fmla="*/ 704968 w 1375539"/>
                                <a:gd name="connsiteY58" fmla="*/ 2111694 h 2602953"/>
                                <a:gd name="connsiteX59" fmla="*/ 695443 w 1375539"/>
                                <a:gd name="connsiteY59" fmla="*/ 2140269 h 2602953"/>
                                <a:gd name="connsiteX60" fmla="*/ 690681 w 1375539"/>
                                <a:gd name="connsiteY60" fmla="*/ 2154557 h 2602953"/>
                                <a:gd name="connsiteX61" fmla="*/ 685918 w 1375539"/>
                                <a:gd name="connsiteY61" fmla="*/ 2173607 h 2602953"/>
                                <a:gd name="connsiteX62" fmla="*/ 681156 w 1375539"/>
                                <a:gd name="connsiteY62" fmla="*/ 2211707 h 2602953"/>
                                <a:gd name="connsiteX63" fmla="*/ 676393 w 1375539"/>
                                <a:gd name="connsiteY63" fmla="*/ 2230757 h 2602953"/>
                                <a:gd name="connsiteX64" fmla="*/ 662106 w 1375539"/>
                                <a:gd name="connsiteY64" fmla="*/ 2273619 h 2602953"/>
                                <a:gd name="connsiteX65" fmla="*/ 657343 w 1375539"/>
                                <a:gd name="connsiteY65" fmla="*/ 2287907 h 2602953"/>
                                <a:gd name="connsiteX66" fmla="*/ 652581 w 1375539"/>
                                <a:gd name="connsiteY66" fmla="*/ 2302194 h 2602953"/>
                                <a:gd name="connsiteX67" fmla="*/ 643056 w 1375539"/>
                                <a:gd name="connsiteY67" fmla="*/ 2316482 h 2602953"/>
                                <a:gd name="connsiteX68" fmla="*/ 633531 w 1375539"/>
                                <a:gd name="connsiteY68" fmla="*/ 2345057 h 2602953"/>
                                <a:gd name="connsiteX69" fmla="*/ 628768 w 1375539"/>
                                <a:gd name="connsiteY69" fmla="*/ 2359344 h 2602953"/>
                                <a:gd name="connsiteX70" fmla="*/ 619243 w 1375539"/>
                                <a:gd name="connsiteY70" fmla="*/ 2378394 h 2602953"/>
                                <a:gd name="connsiteX71" fmla="*/ 604956 w 1375539"/>
                                <a:gd name="connsiteY71" fmla="*/ 2421257 h 2602953"/>
                                <a:gd name="connsiteX72" fmla="*/ 600193 w 1375539"/>
                                <a:gd name="connsiteY72" fmla="*/ 2435544 h 2602953"/>
                                <a:gd name="connsiteX73" fmla="*/ 585906 w 1375539"/>
                                <a:gd name="connsiteY73" fmla="*/ 2449832 h 2602953"/>
                                <a:gd name="connsiteX74" fmla="*/ 571618 w 1375539"/>
                                <a:gd name="connsiteY74" fmla="*/ 2459357 h 2602953"/>
                                <a:gd name="connsiteX75" fmla="*/ 543043 w 1375539"/>
                                <a:gd name="connsiteY75" fmla="*/ 2487932 h 2602953"/>
                                <a:gd name="connsiteX76" fmla="*/ 528756 w 1375539"/>
                                <a:gd name="connsiteY76" fmla="*/ 2502219 h 2602953"/>
                                <a:gd name="connsiteX77" fmla="*/ 509706 w 1375539"/>
                                <a:gd name="connsiteY77" fmla="*/ 2530794 h 2602953"/>
                                <a:gd name="connsiteX78" fmla="*/ 495418 w 1375539"/>
                                <a:gd name="connsiteY78" fmla="*/ 2535557 h 2602953"/>
                                <a:gd name="connsiteX79" fmla="*/ 466843 w 1375539"/>
                                <a:gd name="connsiteY79" fmla="*/ 2559369 h 2602953"/>
                                <a:gd name="connsiteX80" fmla="*/ 438268 w 1375539"/>
                                <a:gd name="connsiteY80" fmla="*/ 2568894 h 2602953"/>
                                <a:gd name="connsiteX81" fmla="*/ 404931 w 1375539"/>
                                <a:gd name="connsiteY81" fmla="*/ 2597469 h 2602953"/>
                                <a:gd name="connsiteX82" fmla="*/ 366839 w 1375539"/>
                                <a:gd name="connsiteY82" fmla="*/ 2602231 h 2602953"/>
                                <a:gd name="connsiteX83" fmla="*/ 343023 w 1375539"/>
                                <a:gd name="connsiteY83" fmla="*/ 2587937 h 2602953"/>
                                <a:gd name="connsiteX84" fmla="*/ 247770 w 1375539"/>
                                <a:gd name="connsiteY84" fmla="*/ 2578418 h 2602953"/>
                                <a:gd name="connsiteX85" fmla="*/ 147764 w 1375539"/>
                                <a:gd name="connsiteY85" fmla="*/ 2530795 h 2602953"/>
                                <a:gd name="connsiteX86" fmla="*/ 90608 w 1375539"/>
                                <a:gd name="connsiteY86" fmla="*/ 2492696 h 2602953"/>
                                <a:gd name="connsiteX87" fmla="*/ 19170 w 1375539"/>
                                <a:gd name="connsiteY87" fmla="*/ 2397445 h 2602953"/>
                                <a:gd name="connsiteX88" fmla="*/ 125 w 1375539"/>
                                <a:gd name="connsiteY88" fmla="*/ 2297432 h 2602953"/>
                                <a:gd name="connsiteX89" fmla="*/ 4881 w 1375539"/>
                                <a:gd name="connsiteY89" fmla="*/ 2206944 h 2602953"/>
                                <a:gd name="connsiteX90" fmla="*/ 14406 w 1375539"/>
                                <a:gd name="connsiteY90" fmla="*/ 2178369 h 2602953"/>
                                <a:gd name="connsiteX91" fmla="*/ 19168 w 1375539"/>
                                <a:gd name="connsiteY91" fmla="*/ 2164082 h 2602953"/>
                                <a:gd name="connsiteX92" fmla="*/ 28693 w 1375539"/>
                                <a:gd name="connsiteY92" fmla="*/ 2149794 h 2602953"/>
                                <a:gd name="connsiteX93" fmla="*/ 42981 w 1375539"/>
                                <a:gd name="connsiteY93" fmla="*/ 2121219 h 2602953"/>
                                <a:gd name="connsiteX94" fmla="*/ 71556 w 1375539"/>
                                <a:gd name="connsiteY94" fmla="*/ 2035494 h 2602953"/>
                                <a:gd name="connsiteX95" fmla="*/ 81081 w 1375539"/>
                                <a:gd name="connsiteY95" fmla="*/ 2006919 h 2602953"/>
                                <a:gd name="connsiteX96" fmla="*/ 85843 w 1375539"/>
                                <a:gd name="connsiteY96" fmla="*/ 1992632 h 2602953"/>
                                <a:gd name="connsiteX97" fmla="*/ 123943 w 1375539"/>
                                <a:gd name="connsiteY97" fmla="*/ 1935482 h 2602953"/>
                                <a:gd name="connsiteX98" fmla="*/ 133468 w 1375539"/>
                                <a:gd name="connsiteY98" fmla="*/ 1921194 h 2602953"/>
                                <a:gd name="connsiteX99" fmla="*/ 142993 w 1375539"/>
                                <a:gd name="connsiteY99" fmla="*/ 1906907 h 2602953"/>
                                <a:gd name="connsiteX100" fmla="*/ 147756 w 1375539"/>
                                <a:gd name="connsiteY100" fmla="*/ 1892619 h 2602953"/>
                                <a:gd name="connsiteX101" fmla="*/ 162043 w 1375539"/>
                                <a:gd name="connsiteY101" fmla="*/ 1883094 h 2602953"/>
                                <a:gd name="connsiteX102" fmla="*/ 190618 w 1375539"/>
                                <a:gd name="connsiteY102" fmla="*/ 1840232 h 2602953"/>
                                <a:gd name="connsiteX103" fmla="*/ 200143 w 1375539"/>
                                <a:gd name="connsiteY103" fmla="*/ 1825944 h 2602953"/>
                                <a:gd name="connsiteX104" fmla="*/ 214431 w 1375539"/>
                                <a:gd name="connsiteY104" fmla="*/ 1816419 h 2602953"/>
                                <a:gd name="connsiteX105" fmla="*/ 219193 w 1375539"/>
                                <a:gd name="connsiteY105" fmla="*/ 1802132 h 2602953"/>
                                <a:gd name="connsiteX106" fmla="*/ 238243 w 1375539"/>
                                <a:gd name="connsiteY106" fmla="*/ 1773557 h 2602953"/>
                                <a:gd name="connsiteX107" fmla="*/ 252531 w 1375539"/>
                                <a:gd name="connsiteY107" fmla="*/ 1744982 h 2602953"/>
                                <a:gd name="connsiteX108" fmla="*/ 266818 w 1375539"/>
                                <a:gd name="connsiteY108" fmla="*/ 1735457 h 2602953"/>
                                <a:gd name="connsiteX109" fmla="*/ 285868 w 1375539"/>
                                <a:gd name="connsiteY109" fmla="*/ 1706882 h 2602953"/>
                                <a:gd name="connsiteX110" fmla="*/ 295393 w 1375539"/>
                                <a:gd name="connsiteY110" fmla="*/ 1678307 h 2602953"/>
                                <a:gd name="connsiteX111" fmla="*/ 304918 w 1375539"/>
                                <a:gd name="connsiteY111" fmla="*/ 1664019 h 2602953"/>
                                <a:gd name="connsiteX112" fmla="*/ 314443 w 1375539"/>
                                <a:gd name="connsiteY112" fmla="*/ 1635444 h 2602953"/>
                                <a:gd name="connsiteX113" fmla="*/ 333493 w 1375539"/>
                                <a:gd name="connsiteY113" fmla="*/ 1606869 h 2602953"/>
                                <a:gd name="connsiteX114" fmla="*/ 343018 w 1375539"/>
                                <a:gd name="connsiteY114" fmla="*/ 1592582 h 2602953"/>
                                <a:gd name="connsiteX115" fmla="*/ 357306 w 1375539"/>
                                <a:gd name="connsiteY115" fmla="*/ 1564007 h 2602953"/>
                                <a:gd name="connsiteX116" fmla="*/ 366831 w 1375539"/>
                                <a:gd name="connsiteY116" fmla="*/ 1535432 h 2602953"/>
                                <a:gd name="connsiteX117" fmla="*/ 371593 w 1375539"/>
                                <a:gd name="connsiteY117" fmla="*/ 1521144 h 2602953"/>
                                <a:gd name="connsiteX118" fmla="*/ 390643 w 1375539"/>
                                <a:gd name="connsiteY118" fmla="*/ 1478282 h 2602953"/>
                                <a:gd name="connsiteX119" fmla="*/ 395406 w 1375539"/>
                                <a:gd name="connsiteY119" fmla="*/ 1463994 h 2602953"/>
                                <a:gd name="connsiteX120" fmla="*/ 400168 w 1375539"/>
                                <a:gd name="connsiteY120" fmla="*/ 1449707 h 2602953"/>
                                <a:gd name="connsiteX121" fmla="*/ 409693 w 1375539"/>
                                <a:gd name="connsiteY121" fmla="*/ 1378269 h 2602953"/>
                                <a:gd name="connsiteX122" fmla="*/ 414456 w 1375539"/>
                                <a:gd name="connsiteY122" fmla="*/ 1363982 h 2602953"/>
                                <a:gd name="connsiteX123" fmla="*/ 409693 w 1375539"/>
                                <a:gd name="connsiteY123" fmla="*/ 1211582 h 2602953"/>
                                <a:gd name="connsiteX124" fmla="*/ 395406 w 1375539"/>
                                <a:gd name="connsiteY124" fmla="*/ 1168719 h 2602953"/>
                                <a:gd name="connsiteX125" fmla="*/ 381118 w 1375539"/>
                                <a:gd name="connsiteY125" fmla="*/ 1116332 h 2602953"/>
                                <a:gd name="connsiteX126" fmla="*/ 371593 w 1375539"/>
                                <a:gd name="connsiteY126" fmla="*/ 1102044 h 2602953"/>
                                <a:gd name="connsiteX127" fmla="*/ 352543 w 1375539"/>
                                <a:gd name="connsiteY127" fmla="*/ 1073469 h 2602953"/>
                                <a:gd name="connsiteX128" fmla="*/ 347781 w 1375539"/>
                                <a:gd name="connsiteY128" fmla="*/ 1059182 h 2602953"/>
                                <a:gd name="connsiteX129" fmla="*/ 338256 w 1375539"/>
                                <a:gd name="connsiteY129" fmla="*/ 1044894 h 2602953"/>
                                <a:gd name="connsiteX130" fmla="*/ 319206 w 1375539"/>
                                <a:gd name="connsiteY130" fmla="*/ 1011557 h 2602953"/>
                                <a:gd name="connsiteX131" fmla="*/ 304918 w 1375539"/>
                                <a:gd name="connsiteY131" fmla="*/ 968694 h 2602953"/>
                                <a:gd name="connsiteX132" fmla="*/ 300156 w 1375539"/>
                                <a:gd name="connsiteY132" fmla="*/ 954407 h 2602953"/>
                                <a:gd name="connsiteX133" fmla="*/ 271581 w 1375539"/>
                                <a:gd name="connsiteY133" fmla="*/ 921069 h 2602953"/>
                                <a:gd name="connsiteX134" fmla="*/ 214439 w 1375539"/>
                                <a:gd name="connsiteY134" fmla="*/ 816293 h 2602953"/>
                                <a:gd name="connsiteX135" fmla="*/ 176343 w 1375539"/>
                                <a:gd name="connsiteY135" fmla="*/ 744856 h 2602953"/>
                                <a:gd name="connsiteX136" fmla="*/ 133468 w 1375539"/>
                                <a:gd name="connsiteY136" fmla="*/ 630557 h 2602953"/>
                                <a:gd name="connsiteX137" fmla="*/ 123864 w 1375539"/>
                                <a:gd name="connsiteY137" fmla="*/ 497206 h 2602953"/>
                                <a:gd name="connsiteX138" fmla="*/ 152527 w 1375539"/>
                                <a:gd name="connsiteY138" fmla="*/ 382907 h 2602953"/>
                                <a:gd name="connsiteX139" fmla="*/ 185860 w 1375539"/>
                                <a:gd name="connsiteY139" fmla="*/ 311469 h 2602953"/>
                                <a:gd name="connsiteX140" fmla="*/ 228724 w 1375539"/>
                                <a:gd name="connsiteY140" fmla="*/ 240032 h 2602953"/>
                                <a:gd name="connsiteX141" fmla="*/ 291588 w 1375539"/>
                                <a:gd name="connsiteY141" fmla="*/ 164785 h 2602953"/>
                                <a:gd name="connsiteX142" fmla="*/ 360169 w 1375539"/>
                                <a:gd name="connsiteY142" fmla="*/ 97157 h 2602953"/>
                                <a:gd name="connsiteX143" fmla="*/ 434469 w 1375539"/>
                                <a:gd name="connsiteY14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52643 w 1375539"/>
                                <a:gd name="connsiteY27" fmla="*/ 1259207 h 2602953"/>
                                <a:gd name="connsiteX28" fmla="*/ 1133593 w 1375539"/>
                                <a:gd name="connsiteY28" fmla="*/ 1287782 h 2602953"/>
                                <a:gd name="connsiteX29" fmla="*/ 1109781 w 1375539"/>
                                <a:gd name="connsiteY29" fmla="*/ 1316357 h 2602953"/>
                                <a:gd name="connsiteX30" fmla="*/ 1095493 w 1375539"/>
                                <a:gd name="connsiteY30" fmla="*/ 1344932 h 2602953"/>
                                <a:gd name="connsiteX31" fmla="*/ 1081206 w 1375539"/>
                                <a:gd name="connsiteY31" fmla="*/ 1354457 h 2602953"/>
                                <a:gd name="connsiteX32" fmla="*/ 1062156 w 1375539"/>
                                <a:gd name="connsiteY32" fmla="*/ 1383032 h 2602953"/>
                                <a:gd name="connsiteX33" fmla="*/ 1043106 w 1375539"/>
                                <a:gd name="connsiteY33" fmla="*/ 1411607 h 2602953"/>
                                <a:gd name="connsiteX34" fmla="*/ 1024056 w 1375539"/>
                                <a:gd name="connsiteY34" fmla="*/ 1440182 h 2602953"/>
                                <a:gd name="connsiteX35" fmla="*/ 1014531 w 1375539"/>
                                <a:gd name="connsiteY35" fmla="*/ 1454469 h 2602953"/>
                                <a:gd name="connsiteX36" fmla="*/ 1000243 w 1375539"/>
                                <a:gd name="connsiteY36" fmla="*/ 1483044 h 2602953"/>
                                <a:gd name="connsiteX37" fmla="*/ 985956 w 1375539"/>
                                <a:gd name="connsiteY37" fmla="*/ 1511619 h 2602953"/>
                                <a:gd name="connsiteX38" fmla="*/ 971668 w 1375539"/>
                                <a:gd name="connsiteY38" fmla="*/ 1540194 h 2602953"/>
                                <a:gd name="connsiteX39" fmla="*/ 966906 w 1375539"/>
                                <a:gd name="connsiteY39" fmla="*/ 1554482 h 2602953"/>
                                <a:gd name="connsiteX40" fmla="*/ 947856 w 1375539"/>
                                <a:gd name="connsiteY40" fmla="*/ 1583057 h 2602953"/>
                                <a:gd name="connsiteX41" fmla="*/ 928806 w 1375539"/>
                                <a:gd name="connsiteY41" fmla="*/ 1611632 h 2602953"/>
                                <a:gd name="connsiteX42" fmla="*/ 909756 w 1375539"/>
                                <a:gd name="connsiteY42" fmla="*/ 1640207 h 2602953"/>
                                <a:gd name="connsiteX43" fmla="*/ 900231 w 1375539"/>
                                <a:gd name="connsiteY43" fmla="*/ 1654494 h 2602953"/>
                                <a:gd name="connsiteX44" fmla="*/ 866893 w 1375539"/>
                                <a:gd name="connsiteY44" fmla="*/ 1697357 h 2602953"/>
                                <a:gd name="connsiteX45" fmla="*/ 857368 w 1375539"/>
                                <a:gd name="connsiteY45" fmla="*/ 1711644 h 2602953"/>
                                <a:gd name="connsiteX46" fmla="*/ 843081 w 1375539"/>
                                <a:gd name="connsiteY46" fmla="*/ 1740219 h 2602953"/>
                                <a:gd name="connsiteX47" fmla="*/ 833556 w 1375539"/>
                                <a:gd name="connsiteY47" fmla="*/ 1768794 h 2602953"/>
                                <a:gd name="connsiteX48" fmla="*/ 828793 w 1375539"/>
                                <a:gd name="connsiteY48" fmla="*/ 1783082 h 2602953"/>
                                <a:gd name="connsiteX49" fmla="*/ 824031 w 1375539"/>
                                <a:gd name="connsiteY49" fmla="*/ 1797369 h 2602953"/>
                                <a:gd name="connsiteX50" fmla="*/ 804981 w 1375539"/>
                                <a:gd name="connsiteY50" fmla="*/ 1825944 h 2602953"/>
                                <a:gd name="connsiteX51" fmla="*/ 771643 w 1375539"/>
                                <a:gd name="connsiteY51" fmla="*/ 1925957 h 2602953"/>
                                <a:gd name="connsiteX52" fmla="*/ 762118 w 1375539"/>
                                <a:gd name="connsiteY52" fmla="*/ 1954532 h 2602953"/>
                                <a:gd name="connsiteX53" fmla="*/ 757356 w 1375539"/>
                                <a:gd name="connsiteY53" fmla="*/ 1968819 h 2602953"/>
                                <a:gd name="connsiteX54" fmla="*/ 747831 w 1375539"/>
                                <a:gd name="connsiteY54" fmla="*/ 1983107 h 2602953"/>
                                <a:gd name="connsiteX55" fmla="*/ 738306 w 1375539"/>
                                <a:gd name="connsiteY55" fmla="*/ 2011682 h 2602953"/>
                                <a:gd name="connsiteX56" fmla="*/ 724018 w 1375539"/>
                                <a:gd name="connsiteY56" fmla="*/ 2054544 h 2602953"/>
                                <a:gd name="connsiteX57" fmla="*/ 704968 w 1375539"/>
                                <a:gd name="connsiteY57" fmla="*/ 2111694 h 2602953"/>
                                <a:gd name="connsiteX58" fmla="*/ 695443 w 1375539"/>
                                <a:gd name="connsiteY58" fmla="*/ 2140269 h 2602953"/>
                                <a:gd name="connsiteX59" fmla="*/ 690681 w 1375539"/>
                                <a:gd name="connsiteY59" fmla="*/ 2154557 h 2602953"/>
                                <a:gd name="connsiteX60" fmla="*/ 685918 w 1375539"/>
                                <a:gd name="connsiteY60" fmla="*/ 2173607 h 2602953"/>
                                <a:gd name="connsiteX61" fmla="*/ 681156 w 1375539"/>
                                <a:gd name="connsiteY61" fmla="*/ 2211707 h 2602953"/>
                                <a:gd name="connsiteX62" fmla="*/ 676393 w 1375539"/>
                                <a:gd name="connsiteY62" fmla="*/ 2230757 h 2602953"/>
                                <a:gd name="connsiteX63" fmla="*/ 662106 w 1375539"/>
                                <a:gd name="connsiteY63" fmla="*/ 2273619 h 2602953"/>
                                <a:gd name="connsiteX64" fmla="*/ 657343 w 1375539"/>
                                <a:gd name="connsiteY64" fmla="*/ 2287907 h 2602953"/>
                                <a:gd name="connsiteX65" fmla="*/ 652581 w 1375539"/>
                                <a:gd name="connsiteY65" fmla="*/ 2302194 h 2602953"/>
                                <a:gd name="connsiteX66" fmla="*/ 643056 w 1375539"/>
                                <a:gd name="connsiteY66" fmla="*/ 2316482 h 2602953"/>
                                <a:gd name="connsiteX67" fmla="*/ 633531 w 1375539"/>
                                <a:gd name="connsiteY67" fmla="*/ 2345057 h 2602953"/>
                                <a:gd name="connsiteX68" fmla="*/ 628768 w 1375539"/>
                                <a:gd name="connsiteY68" fmla="*/ 2359344 h 2602953"/>
                                <a:gd name="connsiteX69" fmla="*/ 619243 w 1375539"/>
                                <a:gd name="connsiteY69" fmla="*/ 2378394 h 2602953"/>
                                <a:gd name="connsiteX70" fmla="*/ 604956 w 1375539"/>
                                <a:gd name="connsiteY70" fmla="*/ 2421257 h 2602953"/>
                                <a:gd name="connsiteX71" fmla="*/ 600193 w 1375539"/>
                                <a:gd name="connsiteY71" fmla="*/ 2435544 h 2602953"/>
                                <a:gd name="connsiteX72" fmla="*/ 585906 w 1375539"/>
                                <a:gd name="connsiteY72" fmla="*/ 2449832 h 2602953"/>
                                <a:gd name="connsiteX73" fmla="*/ 571618 w 1375539"/>
                                <a:gd name="connsiteY73" fmla="*/ 2459357 h 2602953"/>
                                <a:gd name="connsiteX74" fmla="*/ 543043 w 1375539"/>
                                <a:gd name="connsiteY74" fmla="*/ 2487932 h 2602953"/>
                                <a:gd name="connsiteX75" fmla="*/ 528756 w 1375539"/>
                                <a:gd name="connsiteY75" fmla="*/ 2502219 h 2602953"/>
                                <a:gd name="connsiteX76" fmla="*/ 509706 w 1375539"/>
                                <a:gd name="connsiteY76" fmla="*/ 2530794 h 2602953"/>
                                <a:gd name="connsiteX77" fmla="*/ 495418 w 1375539"/>
                                <a:gd name="connsiteY77" fmla="*/ 2535557 h 2602953"/>
                                <a:gd name="connsiteX78" fmla="*/ 466843 w 1375539"/>
                                <a:gd name="connsiteY78" fmla="*/ 2559369 h 2602953"/>
                                <a:gd name="connsiteX79" fmla="*/ 438268 w 1375539"/>
                                <a:gd name="connsiteY79" fmla="*/ 2568894 h 2602953"/>
                                <a:gd name="connsiteX80" fmla="*/ 404931 w 1375539"/>
                                <a:gd name="connsiteY80" fmla="*/ 2597469 h 2602953"/>
                                <a:gd name="connsiteX81" fmla="*/ 366839 w 1375539"/>
                                <a:gd name="connsiteY81" fmla="*/ 2602231 h 2602953"/>
                                <a:gd name="connsiteX82" fmla="*/ 343023 w 1375539"/>
                                <a:gd name="connsiteY82" fmla="*/ 2587937 h 2602953"/>
                                <a:gd name="connsiteX83" fmla="*/ 247770 w 1375539"/>
                                <a:gd name="connsiteY83" fmla="*/ 2578418 h 2602953"/>
                                <a:gd name="connsiteX84" fmla="*/ 147764 w 1375539"/>
                                <a:gd name="connsiteY84" fmla="*/ 2530795 h 2602953"/>
                                <a:gd name="connsiteX85" fmla="*/ 90608 w 1375539"/>
                                <a:gd name="connsiteY85" fmla="*/ 2492696 h 2602953"/>
                                <a:gd name="connsiteX86" fmla="*/ 19170 w 1375539"/>
                                <a:gd name="connsiteY86" fmla="*/ 2397445 h 2602953"/>
                                <a:gd name="connsiteX87" fmla="*/ 125 w 1375539"/>
                                <a:gd name="connsiteY87" fmla="*/ 2297432 h 2602953"/>
                                <a:gd name="connsiteX88" fmla="*/ 4881 w 1375539"/>
                                <a:gd name="connsiteY88" fmla="*/ 2206944 h 2602953"/>
                                <a:gd name="connsiteX89" fmla="*/ 14406 w 1375539"/>
                                <a:gd name="connsiteY89" fmla="*/ 2178369 h 2602953"/>
                                <a:gd name="connsiteX90" fmla="*/ 19168 w 1375539"/>
                                <a:gd name="connsiteY90" fmla="*/ 2164082 h 2602953"/>
                                <a:gd name="connsiteX91" fmla="*/ 28693 w 1375539"/>
                                <a:gd name="connsiteY91" fmla="*/ 2149794 h 2602953"/>
                                <a:gd name="connsiteX92" fmla="*/ 42981 w 1375539"/>
                                <a:gd name="connsiteY92" fmla="*/ 2121219 h 2602953"/>
                                <a:gd name="connsiteX93" fmla="*/ 71556 w 1375539"/>
                                <a:gd name="connsiteY93" fmla="*/ 2035494 h 2602953"/>
                                <a:gd name="connsiteX94" fmla="*/ 81081 w 1375539"/>
                                <a:gd name="connsiteY94" fmla="*/ 2006919 h 2602953"/>
                                <a:gd name="connsiteX95" fmla="*/ 85843 w 1375539"/>
                                <a:gd name="connsiteY95" fmla="*/ 1992632 h 2602953"/>
                                <a:gd name="connsiteX96" fmla="*/ 123943 w 1375539"/>
                                <a:gd name="connsiteY96" fmla="*/ 1935482 h 2602953"/>
                                <a:gd name="connsiteX97" fmla="*/ 133468 w 1375539"/>
                                <a:gd name="connsiteY97" fmla="*/ 1921194 h 2602953"/>
                                <a:gd name="connsiteX98" fmla="*/ 142993 w 1375539"/>
                                <a:gd name="connsiteY98" fmla="*/ 1906907 h 2602953"/>
                                <a:gd name="connsiteX99" fmla="*/ 147756 w 1375539"/>
                                <a:gd name="connsiteY99" fmla="*/ 1892619 h 2602953"/>
                                <a:gd name="connsiteX100" fmla="*/ 162043 w 1375539"/>
                                <a:gd name="connsiteY100" fmla="*/ 1883094 h 2602953"/>
                                <a:gd name="connsiteX101" fmla="*/ 190618 w 1375539"/>
                                <a:gd name="connsiteY101" fmla="*/ 1840232 h 2602953"/>
                                <a:gd name="connsiteX102" fmla="*/ 200143 w 1375539"/>
                                <a:gd name="connsiteY102" fmla="*/ 1825944 h 2602953"/>
                                <a:gd name="connsiteX103" fmla="*/ 214431 w 1375539"/>
                                <a:gd name="connsiteY103" fmla="*/ 1816419 h 2602953"/>
                                <a:gd name="connsiteX104" fmla="*/ 219193 w 1375539"/>
                                <a:gd name="connsiteY104" fmla="*/ 1802132 h 2602953"/>
                                <a:gd name="connsiteX105" fmla="*/ 238243 w 1375539"/>
                                <a:gd name="connsiteY105" fmla="*/ 1773557 h 2602953"/>
                                <a:gd name="connsiteX106" fmla="*/ 252531 w 1375539"/>
                                <a:gd name="connsiteY106" fmla="*/ 1744982 h 2602953"/>
                                <a:gd name="connsiteX107" fmla="*/ 266818 w 1375539"/>
                                <a:gd name="connsiteY107" fmla="*/ 1735457 h 2602953"/>
                                <a:gd name="connsiteX108" fmla="*/ 285868 w 1375539"/>
                                <a:gd name="connsiteY108" fmla="*/ 1706882 h 2602953"/>
                                <a:gd name="connsiteX109" fmla="*/ 295393 w 1375539"/>
                                <a:gd name="connsiteY109" fmla="*/ 1678307 h 2602953"/>
                                <a:gd name="connsiteX110" fmla="*/ 304918 w 1375539"/>
                                <a:gd name="connsiteY110" fmla="*/ 1664019 h 2602953"/>
                                <a:gd name="connsiteX111" fmla="*/ 314443 w 1375539"/>
                                <a:gd name="connsiteY111" fmla="*/ 1635444 h 2602953"/>
                                <a:gd name="connsiteX112" fmla="*/ 333493 w 1375539"/>
                                <a:gd name="connsiteY112" fmla="*/ 1606869 h 2602953"/>
                                <a:gd name="connsiteX113" fmla="*/ 343018 w 1375539"/>
                                <a:gd name="connsiteY113" fmla="*/ 1592582 h 2602953"/>
                                <a:gd name="connsiteX114" fmla="*/ 357306 w 1375539"/>
                                <a:gd name="connsiteY114" fmla="*/ 1564007 h 2602953"/>
                                <a:gd name="connsiteX115" fmla="*/ 366831 w 1375539"/>
                                <a:gd name="connsiteY115" fmla="*/ 1535432 h 2602953"/>
                                <a:gd name="connsiteX116" fmla="*/ 371593 w 1375539"/>
                                <a:gd name="connsiteY116" fmla="*/ 1521144 h 2602953"/>
                                <a:gd name="connsiteX117" fmla="*/ 390643 w 1375539"/>
                                <a:gd name="connsiteY117" fmla="*/ 1478282 h 2602953"/>
                                <a:gd name="connsiteX118" fmla="*/ 395406 w 1375539"/>
                                <a:gd name="connsiteY118" fmla="*/ 1463994 h 2602953"/>
                                <a:gd name="connsiteX119" fmla="*/ 400168 w 1375539"/>
                                <a:gd name="connsiteY119" fmla="*/ 1449707 h 2602953"/>
                                <a:gd name="connsiteX120" fmla="*/ 409693 w 1375539"/>
                                <a:gd name="connsiteY120" fmla="*/ 1378269 h 2602953"/>
                                <a:gd name="connsiteX121" fmla="*/ 414456 w 1375539"/>
                                <a:gd name="connsiteY121" fmla="*/ 1363982 h 2602953"/>
                                <a:gd name="connsiteX122" fmla="*/ 409693 w 1375539"/>
                                <a:gd name="connsiteY122" fmla="*/ 1211582 h 2602953"/>
                                <a:gd name="connsiteX123" fmla="*/ 395406 w 1375539"/>
                                <a:gd name="connsiteY123" fmla="*/ 1168719 h 2602953"/>
                                <a:gd name="connsiteX124" fmla="*/ 381118 w 1375539"/>
                                <a:gd name="connsiteY124" fmla="*/ 1116332 h 2602953"/>
                                <a:gd name="connsiteX125" fmla="*/ 371593 w 1375539"/>
                                <a:gd name="connsiteY125" fmla="*/ 1102044 h 2602953"/>
                                <a:gd name="connsiteX126" fmla="*/ 352543 w 1375539"/>
                                <a:gd name="connsiteY126" fmla="*/ 1073469 h 2602953"/>
                                <a:gd name="connsiteX127" fmla="*/ 347781 w 1375539"/>
                                <a:gd name="connsiteY127" fmla="*/ 1059182 h 2602953"/>
                                <a:gd name="connsiteX128" fmla="*/ 338256 w 1375539"/>
                                <a:gd name="connsiteY128" fmla="*/ 1044894 h 2602953"/>
                                <a:gd name="connsiteX129" fmla="*/ 319206 w 1375539"/>
                                <a:gd name="connsiteY129" fmla="*/ 1011557 h 2602953"/>
                                <a:gd name="connsiteX130" fmla="*/ 304918 w 1375539"/>
                                <a:gd name="connsiteY130" fmla="*/ 968694 h 2602953"/>
                                <a:gd name="connsiteX131" fmla="*/ 300156 w 1375539"/>
                                <a:gd name="connsiteY131" fmla="*/ 954407 h 2602953"/>
                                <a:gd name="connsiteX132" fmla="*/ 271581 w 1375539"/>
                                <a:gd name="connsiteY132" fmla="*/ 921069 h 2602953"/>
                                <a:gd name="connsiteX133" fmla="*/ 214439 w 1375539"/>
                                <a:gd name="connsiteY133" fmla="*/ 816293 h 2602953"/>
                                <a:gd name="connsiteX134" fmla="*/ 176343 w 1375539"/>
                                <a:gd name="connsiteY134" fmla="*/ 744856 h 2602953"/>
                                <a:gd name="connsiteX135" fmla="*/ 133468 w 1375539"/>
                                <a:gd name="connsiteY135" fmla="*/ 630557 h 2602953"/>
                                <a:gd name="connsiteX136" fmla="*/ 123864 w 1375539"/>
                                <a:gd name="connsiteY136" fmla="*/ 497206 h 2602953"/>
                                <a:gd name="connsiteX137" fmla="*/ 152527 w 1375539"/>
                                <a:gd name="connsiteY137" fmla="*/ 382907 h 2602953"/>
                                <a:gd name="connsiteX138" fmla="*/ 185860 w 1375539"/>
                                <a:gd name="connsiteY138" fmla="*/ 311469 h 2602953"/>
                                <a:gd name="connsiteX139" fmla="*/ 228724 w 1375539"/>
                                <a:gd name="connsiteY139" fmla="*/ 240032 h 2602953"/>
                                <a:gd name="connsiteX140" fmla="*/ 291588 w 1375539"/>
                                <a:gd name="connsiteY140" fmla="*/ 164785 h 2602953"/>
                                <a:gd name="connsiteX141" fmla="*/ 360169 w 1375539"/>
                                <a:gd name="connsiteY141" fmla="*/ 97157 h 2602953"/>
                                <a:gd name="connsiteX142" fmla="*/ 434469 w 1375539"/>
                                <a:gd name="connsiteY14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33593 w 1375539"/>
                                <a:gd name="connsiteY27" fmla="*/ 1287782 h 2602953"/>
                                <a:gd name="connsiteX28" fmla="*/ 1109781 w 1375539"/>
                                <a:gd name="connsiteY28" fmla="*/ 1316357 h 2602953"/>
                                <a:gd name="connsiteX29" fmla="*/ 1095493 w 1375539"/>
                                <a:gd name="connsiteY29" fmla="*/ 1344932 h 2602953"/>
                                <a:gd name="connsiteX30" fmla="*/ 1081206 w 1375539"/>
                                <a:gd name="connsiteY30" fmla="*/ 1354457 h 2602953"/>
                                <a:gd name="connsiteX31" fmla="*/ 1062156 w 1375539"/>
                                <a:gd name="connsiteY31" fmla="*/ 1383032 h 2602953"/>
                                <a:gd name="connsiteX32" fmla="*/ 1043106 w 1375539"/>
                                <a:gd name="connsiteY32" fmla="*/ 1411607 h 2602953"/>
                                <a:gd name="connsiteX33" fmla="*/ 1024056 w 1375539"/>
                                <a:gd name="connsiteY33" fmla="*/ 1440182 h 2602953"/>
                                <a:gd name="connsiteX34" fmla="*/ 1014531 w 1375539"/>
                                <a:gd name="connsiteY34" fmla="*/ 1454469 h 2602953"/>
                                <a:gd name="connsiteX35" fmla="*/ 1000243 w 1375539"/>
                                <a:gd name="connsiteY35" fmla="*/ 1483044 h 2602953"/>
                                <a:gd name="connsiteX36" fmla="*/ 985956 w 1375539"/>
                                <a:gd name="connsiteY36" fmla="*/ 1511619 h 2602953"/>
                                <a:gd name="connsiteX37" fmla="*/ 971668 w 1375539"/>
                                <a:gd name="connsiteY37" fmla="*/ 1540194 h 2602953"/>
                                <a:gd name="connsiteX38" fmla="*/ 966906 w 1375539"/>
                                <a:gd name="connsiteY38" fmla="*/ 1554482 h 2602953"/>
                                <a:gd name="connsiteX39" fmla="*/ 947856 w 1375539"/>
                                <a:gd name="connsiteY39" fmla="*/ 1583057 h 2602953"/>
                                <a:gd name="connsiteX40" fmla="*/ 928806 w 1375539"/>
                                <a:gd name="connsiteY40" fmla="*/ 1611632 h 2602953"/>
                                <a:gd name="connsiteX41" fmla="*/ 909756 w 1375539"/>
                                <a:gd name="connsiteY41" fmla="*/ 1640207 h 2602953"/>
                                <a:gd name="connsiteX42" fmla="*/ 900231 w 1375539"/>
                                <a:gd name="connsiteY42" fmla="*/ 1654494 h 2602953"/>
                                <a:gd name="connsiteX43" fmla="*/ 866893 w 1375539"/>
                                <a:gd name="connsiteY43" fmla="*/ 1697357 h 2602953"/>
                                <a:gd name="connsiteX44" fmla="*/ 857368 w 1375539"/>
                                <a:gd name="connsiteY44" fmla="*/ 1711644 h 2602953"/>
                                <a:gd name="connsiteX45" fmla="*/ 843081 w 1375539"/>
                                <a:gd name="connsiteY45" fmla="*/ 1740219 h 2602953"/>
                                <a:gd name="connsiteX46" fmla="*/ 833556 w 1375539"/>
                                <a:gd name="connsiteY46" fmla="*/ 1768794 h 2602953"/>
                                <a:gd name="connsiteX47" fmla="*/ 828793 w 1375539"/>
                                <a:gd name="connsiteY47" fmla="*/ 1783082 h 2602953"/>
                                <a:gd name="connsiteX48" fmla="*/ 824031 w 1375539"/>
                                <a:gd name="connsiteY48" fmla="*/ 1797369 h 2602953"/>
                                <a:gd name="connsiteX49" fmla="*/ 804981 w 1375539"/>
                                <a:gd name="connsiteY49" fmla="*/ 1825944 h 2602953"/>
                                <a:gd name="connsiteX50" fmla="*/ 771643 w 1375539"/>
                                <a:gd name="connsiteY50" fmla="*/ 1925957 h 2602953"/>
                                <a:gd name="connsiteX51" fmla="*/ 762118 w 1375539"/>
                                <a:gd name="connsiteY51" fmla="*/ 1954532 h 2602953"/>
                                <a:gd name="connsiteX52" fmla="*/ 757356 w 1375539"/>
                                <a:gd name="connsiteY52" fmla="*/ 1968819 h 2602953"/>
                                <a:gd name="connsiteX53" fmla="*/ 747831 w 1375539"/>
                                <a:gd name="connsiteY53" fmla="*/ 1983107 h 2602953"/>
                                <a:gd name="connsiteX54" fmla="*/ 738306 w 1375539"/>
                                <a:gd name="connsiteY54" fmla="*/ 2011682 h 2602953"/>
                                <a:gd name="connsiteX55" fmla="*/ 724018 w 1375539"/>
                                <a:gd name="connsiteY55" fmla="*/ 2054544 h 2602953"/>
                                <a:gd name="connsiteX56" fmla="*/ 704968 w 1375539"/>
                                <a:gd name="connsiteY56" fmla="*/ 2111694 h 2602953"/>
                                <a:gd name="connsiteX57" fmla="*/ 695443 w 1375539"/>
                                <a:gd name="connsiteY57" fmla="*/ 2140269 h 2602953"/>
                                <a:gd name="connsiteX58" fmla="*/ 690681 w 1375539"/>
                                <a:gd name="connsiteY58" fmla="*/ 2154557 h 2602953"/>
                                <a:gd name="connsiteX59" fmla="*/ 685918 w 1375539"/>
                                <a:gd name="connsiteY59" fmla="*/ 2173607 h 2602953"/>
                                <a:gd name="connsiteX60" fmla="*/ 681156 w 1375539"/>
                                <a:gd name="connsiteY60" fmla="*/ 2211707 h 2602953"/>
                                <a:gd name="connsiteX61" fmla="*/ 676393 w 1375539"/>
                                <a:gd name="connsiteY61" fmla="*/ 2230757 h 2602953"/>
                                <a:gd name="connsiteX62" fmla="*/ 662106 w 1375539"/>
                                <a:gd name="connsiteY62" fmla="*/ 2273619 h 2602953"/>
                                <a:gd name="connsiteX63" fmla="*/ 657343 w 1375539"/>
                                <a:gd name="connsiteY63" fmla="*/ 2287907 h 2602953"/>
                                <a:gd name="connsiteX64" fmla="*/ 652581 w 1375539"/>
                                <a:gd name="connsiteY64" fmla="*/ 2302194 h 2602953"/>
                                <a:gd name="connsiteX65" fmla="*/ 643056 w 1375539"/>
                                <a:gd name="connsiteY65" fmla="*/ 2316482 h 2602953"/>
                                <a:gd name="connsiteX66" fmla="*/ 633531 w 1375539"/>
                                <a:gd name="connsiteY66" fmla="*/ 2345057 h 2602953"/>
                                <a:gd name="connsiteX67" fmla="*/ 628768 w 1375539"/>
                                <a:gd name="connsiteY67" fmla="*/ 2359344 h 2602953"/>
                                <a:gd name="connsiteX68" fmla="*/ 619243 w 1375539"/>
                                <a:gd name="connsiteY68" fmla="*/ 2378394 h 2602953"/>
                                <a:gd name="connsiteX69" fmla="*/ 604956 w 1375539"/>
                                <a:gd name="connsiteY69" fmla="*/ 2421257 h 2602953"/>
                                <a:gd name="connsiteX70" fmla="*/ 600193 w 1375539"/>
                                <a:gd name="connsiteY70" fmla="*/ 2435544 h 2602953"/>
                                <a:gd name="connsiteX71" fmla="*/ 585906 w 1375539"/>
                                <a:gd name="connsiteY71" fmla="*/ 2449832 h 2602953"/>
                                <a:gd name="connsiteX72" fmla="*/ 571618 w 1375539"/>
                                <a:gd name="connsiteY72" fmla="*/ 2459357 h 2602953"/>
                                <a:gd name="connsiteX73" fmla="*/ 543043 w 1375539"/>
                                <a:gd name="connsiteY73" fmla="*/ 2487932 h 2602953"/>
                                <a:gd name="connsiteX74" fmla="*/ 528756 w 1375539"/>
                                <a:gd name="connsiteY74" fmla="*/ 2502219 h 2602953"/>
                                <a:gd name="connsiteX75" fmla="*/ 509706 w 1375539"/>
                                <a:gd name="connsiteY75" fmla="*/ 2530794 h 2602953"/>
                                <a:gd name="connsiteX76" fmla="*/ 495418 w 1375539"/>
                                <a:gd name="connsiteY76" fmla="*/ 2535557 h 2602953"/>
                                <a:gd name="connsiteX77" fmla="*/ 466843 w 1375539"/>
                                <a:gd name="connsiteY77" fmla="*/ 2559369 h 2602953"/>
                                <a:gd name="connsiteX78" fmla="*/ 438268 w 1375539"/>
                                <a:gd name="connsiteY78" fmla="*/ 2568894 h 2602953"/>
                                <a:gd name="connsiteX79" fmla="*/ 404931 w 1375539"/>
                                <a:gd name="connsiteY79" fmla="*/ 2597469 h 2602953"/>
                                <a:gd name="connsiteX80" fmla="*/ 366839 w 1375539"/>
                                <a:gd name="connsiteY80" fmla="*/ 2602231 h 2602953"/>
                                <a:gd name="connsiteX81" fmla="*/ 343023 w 1375539"/>
                                <a:gd name="connsiteY81" fmla="*/ 2587937 h 2602953"/>
                                <a:gd name="connsiteX82" fmla="*/ 247770 w 1375539"/>
                                <a:gd name="connsiteY82" fmla="*/ 2578418 h 2602953"/>
                                <a:gd name="connsiteX83" fmla="*/ 147764 w 1375539"/>
                                <a:gd name="connsiteY83" fmla="*/ 2530795 h 2602953"/>
                                <a:gd name="connsiteX84" fmla="*/ 90608 w 1375539"/>
                                <a:gd name="connsiteY84" fmla="*/ 2492696 h 2602953"/>
                                <a:gd name="connsiteX85" fmla="*/ 19170 w 1375539"/>
                                <a:gd name="connsiteY85" fmla="*/ 2397445 h 2602953"/>
                                <a:gd name="connsiteX86" fmla="*/ 125 w 1375539"/>
                                <a:gd name="connsiteY86" fmla="*/ 2297432 h 2602953"/>
                                <a:gd name="connsiteX87" fmla="*/ 4881 w 1375539"/>
                                <a:gd name="connsiteY87" fmla="*/ 2206944 h 2602953"/>
                                <a:gd name="connsiteX88" fmla="*/ 14406 w 1375539"/>
                                <a:gd name="connsiteY88" fmla="*/ 2178369 h 2602953"/>
                                <a:gd name="connsiteX89" fmla="*/ 19168 w 1375539"/>
                                <a:gd name="connsiteY89" fmla="*/ 2164082 h 2602953"/>
                                <a:gd name="connsiteX90" fmla="*/ 28693 w 1375539"/>
                                <a:gd name="connsiteY90" fmla="*/ 2149794 h 2602953"/>
                                <a:gd name="connsiteX91" fmla="*/ 42981 w 1375539"/>
                                <a:gd name="connsiteY91" fmla="*/ 2121219 h 2602953"/>
                                <a:gd name="connsiteX92" fmla="*/ 71556 w 1375539"/>
                                <a:gd name="connsiteY92" fmla="*/ 2035494 h 2602953"/>
                                <a:gd name="connsiteX93" fmla="*/ 81081 w 1375539"/>
                                <a:gd name="connsiteY93" fmla="*/ 2006919 h 2602953"/>
                                <a:gd name="connsiteX94" fmla="*/ 85843 w 1375539"/>
                                <a:gd name="connsiteY94" fmla="*/ 1992632 h 2602953"/>
                                <a:gd name="connsiteX95" fmla="*/ 123943 w 1375539"/>
                                <a:gd name="connsiteY95" fmla="*/ 1935482 h 2602953"/>
                                <a:gd name="connsiteX96" fmla="*/ 133468 w 1375539"/>
                                <a:gd name="connsiteY96" fmla="*/ 1921194 h 2602953"/>
                                <a:gd name="connsiteX97" fmla="*/ 142993 w 1375539"/>
                                <a:gd name="connsiteY97" fmla="*/ 1906907 h 2602953"/>
                                <a:gd name="connsiteX98" fmla="*/ 147756 w 1375539"/>
                                <a:gd name="connsiteY98" fmla="*/ 1892619 h 2602953"/>
                                <a:gd name="connsiteX99" fmla="*/ 162043 w 1375539"/>
                                <a:gd name="connsiteY99" fmla="*/ 1883094 h 2602953"/>
                                <a:gd name="connsiteX100" fmla="*/ 190618 w 1375539"/>
                                <a:gd name="connsiteY100" fmla="*/ 1840232 h 2602953"/>
                                <a:gd name="connsiteX101" fmla="*/ 200143 w 1375539"/>
                                <a:gd name="connsiteY101" fmla="*/ 1825944 h 2602953"/>
                                <a:gd name="connsiteX102" fmla="*/ 214431 w 1375539"/>
                                <a:gd name="connsiteY102" fmla="*/ 1816419 h 2602953"/>
                                <a:gd name="connsiteX103" fmla="*/ 219193 w 1375539"/>
                                <a:gd name="connsiteY103" fmla="*/ 1802132 h 2602953"/>
                                <a:gd name="connsiteX104" fmla="*/ 238243 w 1375539"/>
                                <a:gd name="connsiteY104" fmla="*/ 1773557 h 2602953"/>
                                <a:gd name="connsiteX105" fmla="*/ 252531 w 1375539"/>
                                <a:gd name="connsiteY105" fmla="*/ 1744982 h 2602953"/>
                                <a:gd name="connsiteX106" fmla="*/ 266818 w 1375539"/>
                                <a:gd name="connsiteY106" fmla="*/ 1735457 h 2602953"/>
                                <a:gd name="connsiteX107" fmla="*/ 285868 w 1375539"/>
                                <a:gd name="connsiteY107" fmla="*/ 1706882 h 2602953"/>
                                <a:gd name="connsiteX108" fmla="*/ 295393 w 1375539"/>
                                <a:gd name="connsiteY108" fmla="*/ 1678307 h 2602953"/>
                                <a:gd name="connsiteX109" fmla="*/ 304918 w 1375539"/>
                                <a:gd name="connsiteY109" fmla="*/ 1664019 h 2602953"/>
                                <a:gd name="connsiteX110" fmla="*/ 314443 w 1375539"/>
                                <a:gd name="connsiteY110" fmla="*/ 1635444 h 2602953"/>
                                <a:gd name="connsiteX111" fmla="*/ 333493 w 1375539"/>
                                <a:gd name="connsiteY111" fmla="*/ 1606869 h 2602953"/>
                                <a:gd name="connsiteX112" fmla="*/ 343018 w 1375539"/>
                                <a:gd name="connsiteY112" fmla="*/ 1592582 h 2602953"/>
                                <a:gd name="connsiteX113" fmla="*/ 357306 w 1375539"/>
                                <a:gd name="connsiteY113" fmla="*/ 1564007 h 2602953"/>
                                <a:gd name="connsiteX114" fmla="*/ 366831 w 1375539"/>
                                <a:gd name="connsiteY114" fmla="*/ 1535432 h 2602953"/>
                                <a:gd name="connsiteX115" fmla="*/ 371593 w 1375539"/>
                                <a:gd name="connsiteY115" fmla="*/ 1521144 h 2602953"/>
                                <a:gd name="connsiteX116" fmla="*/ 390643 w 1375539"/>
                                <a:gd name="connsiteY116" fmla="*/ 1478282 h 2602953"/>
                                <a:gd name="connsiteX117" fmla="*/ 395406 w 1375539"/>
                                <a:gd name="connsiteY117" fmla="*/ 1463994 h 2602953"/>
                                <a:gd name="connsiteX118" fmla="*/ 400168 w 1375539"/>
                                <a:gd name="connsiteY118" fmla="*/ 1449707 h 2602953"/>
                                <a:gd name="connsiteX119" fmla="*/ 409693 w 1375539"/>
                                <a:gd name="connsiteY119" fmla="*/ 1378269 h 2602953"/>
                                <a:gd name="connsiteX120" fmla="*/ 414456 w 1375539"/>
                                <a:gd name="connsiteY120" fmla="*/ 1363982 h 2602953"/>
                                <a:gd name="connsiteX121" fmla="*/ 409693 w 1375539"/>
                                <a:gd name="connsiteY121" fmla="*/ 1211582 h 2602953"/>
                                <a:gd name="connsiteX122" fmla="*/ 395406 w 1375539"/>
                                <a:gd name="connsiteY122" fmla="*/ 1168719 h 2602953"/>
                                <a:gd name="connsiteX123" fmla="*/ 381118 w 1375539"/>
                                <a:gd name="connsiteY123" fmla="*/ 1116332 h 2602953"/>
                                <a:gd name="connsiteX124" fmla="*/ 371593 w 1375539"/>
                                <a:gd name="connsiteY124" fmla="*/ 1102044 h 2602953"/>
                                <a:gd name="connsiteX125" fmla="*/ 352543 w 1375539"/>
                                <a:gd name="connsiteY125" fmla="*/ 1073469 h 2602953"/>
                                <a:gd name="connsiteX126" fmla="*/ 347781 w 1375539"/>
                                <a:gd name="connsiteY126" fmla="*/ 1059182 h 2602953"/>
                                <a:gd name="connsiteX127" fmla="*/ 338256 w 1375539"/>
                                <a:gd name="connsiteY127" fmla="*/ 1044894 h 2602953"/>
                                <a:gd name="connsiteX128" fmla="*/ 319206 w 1375539"/>
                                <a:gd name="connsiteY128" fmla="*/ 1011557 h 2602953"/>
                                <a:gd name="connsiteX129" fmla="*/ 304918 w 1375539"/>
                                <a:gd name="connsiteY129" fmla="*/ 968694 h 2602953"/>
                                <a:gd name="connsiteX130" fmla="*/ 300156 w 1375539"/>
                                <a:gd name="connsiteY130" fmla="*/ 954407 h 2602953"/>
                                <a:gd name="connsiteX131" fmla="*/ 271581 w 1375539"/>
                                <a:gd name="connsiteY131" fmla="*/ 921069 h 2602953"/>
                                <a:gd name="connsiteX132" fmla="*/ 214439 w 1375539"/>
                                <a:gd name="connsiteY132" fmla="*/ 816293 h 2602953"/>
                                <a:gd name="connsiteX133" fmla="*/ 176343 w 1375539"/>
                                <a:gd name="connsiteY133" fmla="*/ 744856 h 2602953"/>
                                <a:gd name="connsiteX134" fmla="*/ 133468 w 1375539"/>
                                <a:gd name="connsiteY134" fmla="*/ 630557 h 2602953"/>
                                <a:gd name="connsiteX135" fmla="*/ 123864 w 1375539"/>
                                <a:gd name="connsiteY135" fmla="*/ 497206 h 2602953"/>
                                <a:gd name="connsiteX136" fmla="*/ 152527 w 1375539"/>
                                <a:gd name="connsiteY136" fmla="*/ 382907 h 2602953"/>
                                <a:gd name="connsiteX137" fmla="*/ 185860 w 1375539"/>
                                <a:gd name="connsiteY137" fmla="*/ 311469 h 2602953"/>
                                <a:gd name="connsiteX138" fmla="*/ 228724 w 1375539"/>
                                <a:gd name="connsiteY138" fmla="*/ 240032 h 2602953"/>
                                <a:gd name="connsiteX139" fmla="*/ 291588 w 1375539"/>
                                <a:gd name="connsiteY139" fmla="*/ 164785 h 2602953"/>
                                <a:gd name="connsiteX140" fmla="*/ 360169 w 1375539"/>
                                <a:gd name="connsiteY140" fmla="*/ 97157 h 2602953"/>
                                <a:gd name="connsiteX141" fmla="*/ 434469 w 1375539"/>
                                <a:gd name="connsiteY14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00268 w 1375539"/>
                                <a:gd name="connsiteY24" fmla="*/ 1173482 h 2602953"/>
                                <a:gd name="connsiteX25" fmla="*/ 1190743 w 1375539"/>
                                <a:gd name="connsiteY25" fmla="*/ 1187769 h 2602953"/>
                                <a:gd name="connsiteX26" fmla="*/ 1133593 w 1375539"/>
                                <a:gd name="connsiteY26" fmla="*/ 1287782 h 2602953"/>
                                <a:gd name="connsiteX27" fmla="*/ 1109781 w 1375539"/>
                                <a:gd name="connsiteY27" fmla="*/ 1316357 h 2602953"/>
                                <a:gd name="connsiteX28" fmla="*/ 1095493 w 1375539"/>
                                <a:gd name="connsiteY28" fmla="*/ 1344932 h 2602953"/>
                                <a:gd name="connsiteX29" fmla="*/ 1081206 w 1375539"/>
                                <a:gd name="connsiteY29" fmla="*/ 1354457 h 2602953"/>
                                <a:gd name="connsiteX30" fmla="*/ 1062156 w 1375539"/>
                                <a:gd name="connsiteY30" fmla="*/ 1383032 h 2602953"/>
                                <a:gd name="connsiteX31" fmla="*/ 1043106 w 1375539"/>
                                <a:gd name="connsiteY31" fmla="*/ 1411607 h 2602953"/>
                                <a:gd name="connsiteX32" fmla="*/ 1024056 w 1375539"/>
                                <a:gd name="connsiteY32" fmla="*/ 1440182 h 2602953"/>
                                <a:gd name="connsiteX33" fmla="*/ 1014531 w 1375539"/>
                                <a:gd name="connsiteY33" fmla="*/ 1454469 h 2602953"/>
                                <a:gd name="connsiteX34" fmla="*/ 1000243 w 1375539"/>
                                <a:gd name="connsiteY34" fmla="*/ 1483044 h 2602953"/>
                                <a:gd name="connsiteX35" fmla="*/ 985956 w 1375539"/>
                                <a:gd name="connsiteY35" fmla="*/ 1511619 h 2602953"/>
                                <a:gd name="connsiteX36" fmla="*/ 971668 w 1375539"/>
                                <a:gd name="connsiteY36" fmla="*/ 1540194 h 2602953"/>
                                <a:gd name="connsiteX37" fmla="*/ 966906 w 1375539"/>
                                <a:gd name="connsiteY37" fmla="*/ 1554482 h 2602953"/>
                                <a:gd name="connsiteX38" fmla="*/ 947856 w 1375539"/>
                                <a:gd name="connsiteY38" fmla="*/ 1583057 h 2602953"/>
                                <a:gd name="connsiteX39" fmla="*/ 928806 w 1375539"/>
                                <a:gd name="connsiteY39" fmla="*/ 1611632 h 2602953"/>
                                <a:gd name="connsiteX40" fmla="*/ 909756 w 1375539"/>
                                <a:gd name="connsiteY40" fmla="*/ 1640207 h 2602953"/>
                                <a:gd name="connsiteX41" fmla="*/ 900231 w 1375539"/>
                                <a:gd name="connsiteY41" fmla="*/ 1654494 h 2602953"/>
                                <a:gd name="connsiteX42" fmla="*/ 866893 w 1375539"/>
                                <a:gd name="connsiteY42" fmla="*/ 1697357 h 2602953"/>
                                <a:gd name="connsiteX43" fmla="*/ 857368 w 1375539"/>
                                <a:gd name="connsiteY43" fmla="*/ 1711644 h 2602953"/>
                                <a:gd name="connsiteX44" fmla="*/ 843081 w 1375539"/>
                                <a:gd name="connsiteY44" fmla="*/ 1740219 h 2602953"/>
                                <a:gd name="connsiteX45" fmla="*/ 833556 w 1375539"/>
                                <a:gd name="connsiteY45" fmla="*/ 1768794 h 2602953"/>
                                <a:gd name="connsiteX46" fmla="*/ 828793 w 1375539"/>
                                <a:gd name="connsiteY46" fmla="*/ 1783082 h 2602953"/>
                                <a:gd name="connsiteX47" fmla="*/ 824031 w 1375539"/>
                                <a:gd name="connsiteY47" fmla="*/ 1797369 h 2602953"/>
                                <a:gd name="connsiteX48" fmla="*/ 804981 w 1375539"/>
                                <a:gd name="connsiteY48" fmla="*/ 1825944 h 2602953"/>
                                <a:gd name="connsiteX49" fmla="*/ 771643 w 1375539"/>
                                <a:gd name="connsiteY49" fmla="*/ 1925957 h 2602953"/>
                                <a:gd name="connsiteX50" fmla="*/ 762118 w 1375539"/>
                                <a:gd name="connsiteY50" fmla="*/ 1954532 h 2602953"/>
                                <a:gd name="connsiteX51" fmla="*/ 757356 w 1375539"/>
                                <a:gd name="connsiteY51" fmla="*/ 1968819 h 2602953"/>
                                <a:gd name="connsiteX52" fmla="*/ 747831 w 1375539"/>
                                <a:gd name="connsiteY52" fmla="*/ 1983107 h 2602953"/>
                                <a:gd name="connsiteX53" fmla="*/ 738306 w 1375539"/>
                                <a:gd name="connsiteY53" fmla="*/ 2011682 h 2602953"/>
                                <a:gd name="connsiteX54" fmla="*/ 724018 w 1375539"/>
                                <a:gd name="connsiteY54" fmla="*/ 2054544 h 2602953"/>
                                <a:gd name="connsiteX55" fmla="*/ 704968 w 1375539"/>
                                <a:gd name="connsiteY55" fmla="*/ 2111694 h 2602953"/>
                                <a:gd name="connsiteX56" fmla="*/ 695443 w 1375539"/>
                                <a:gd name="connsiteY56" fmla="*/ 2140269 h 2602953"/>
                                <a:gd name="connsiteX57" fmla="*/ 690681 w 1375539"/>
                                <a:gd name="connsiteY57" fmla="*/ 2154557 h 2602953"/>
                                <a:gd name="connsiteX58" fmla="*/ 685918 w 1375539"/>
                                <a:gd name="connsiteY58" fmla="*/ 2173607 h 2602953"/>
                                <a:gd name="connsiteX59" fmla="*/ 681156 w 1375539"/>
                                <a:gd name="connsiteY59" fmla="*/ 2211707 h 2602953"/>
                                <a:gd name="connsiteX60" fmla="*/ 676393 w 1375539"/>
                                <a:gd name="connsiteY60" fmla="*/ 2230757 h 2602953"/>
                                <a:gd name="connsiteX61" fmla="*/ 662106 w 1375539"/>
                                <a:gd name="connsiteY61" fmla="*/ 2273619 h 2602953"/>
                                <a:gd name="connsiteX62" fmla="*/ 657343 w 1375539"/>
                                <a:gd name="connsiteY62" fmla="*/ 2287907 h 2602953"/>
                                <a:gd name="connsiteX63" fmla="*/ 652581 w 1375539"/>
                                <a:gd name="connsiteY63" fmla="*/ 2302194 h 2602953"/>
                                <a:gd name="connsiteX64" fmla="*/ 643056 w 1375539"/>
                                <a:gd name="connsiteY64" fmla="*/ 2316482 h 2602953"/>
                                <a:gd name="connsiteX65" fmla="*/ 633531 w 1375539"/>
                                <a:gd name="connsiteY65" fmla="*/ 2345057 h 2602953"/>
                                <a:gd name="connsiteX66" fmla="*/ 628768 w 1375539"/>
                                <a:gd name="connsiteY66" fmla="*/ 2359344 h 2602953"/>
                                <a:gd name="connsiteX67" fmla="*/ 619243 w 1375539"/>
                                <a:gd name="connsiteY67" fmla="*/ 2378394 h 2602953"/>
                                <a:gd name="connsiteX68" fmla="*/ 604956 w 1375539"/>
                                <a:gd name="connsiteY68" fmla="*/ 2421257 h 2602953"/>
                                <a:gd name="connsiteX69" fmla="*/ 600193 w 1375539"/>
                                <a:gd name="connsiteY69" fmla="*/ 2435544 h 2602953"/>
                                <a:gd name="connsiteX70" fmla="*/ 585906 w 1375539"/>
                                <a:gd name="connsiteY70" fmla="*/ 2449832 h 2602953"/>
                                <a:gd name="connsiteX71" fmla="*/ 571618 w 1375539"/>
                                <a:gd name="connsiteY71" fmla="*/ 2459357 h 2602953"/>
                                <a:gd name="connsiteX72" fmla="*/ 543043 w 1375539"/>
                                <a:gd name="connsiteY72" fmla="*/ 2487932 h 2602953"/>
                                <a:gd name="connsiteX73" fmla="*/ 528756 w 1375539"/>
                                <a:gd name="connsiteY73" fmla="*/ 2502219 h 2602953"/>
                                <a:gd name="connsiteX74" fmla="*/ 509706 w 1375539"/>
                                <a:gd name="connsiteY74" fmla="*/ 2530794 h 2602953"/>
                                <a:gd name="connsiteX75" fmla="*/ 495418 w 1375539"/>
                                <a:gd name="connsiteY75" fmla="*/ 2535557 h 2602953"/>
                                <a:gd name="connsiteX76" fmla="*/ 466843 w 1375539"/>
                                <a:gd name="connsiteY76" fmla="*/ 2559369 h 2602953"/>
                                <a:gd name="connsiteX77" fmla="*/ 438268 w 1375539"/>
                                <a:gd name="connsiteY77" fmla="*/ 2568894 h 2602953"/>
                                <a:gd name="connsiteX78" fmla="*/ 404931 w 1375539"/>
                                <a:gd name="connsiteY78" fmla="*/ 2597469 h 2602953"/>
                                <a:gd name="connsiteX79" fmla="*/ 366839 w 1375539"/>
                                <a:gd name="connsiteY79" fmla="*/ 2602231 h 2602953"/>
                                <a:gd name="connsiteX80" fmla="*/ 343023 w 1375539"/>
                                <a:gd name="connsiteY80" fmla="*/ 2587937 h 2602953"/>
                                <a:gd name="connsiteX81" fmla="*/ 247770 w 1375539"/>
                                <a:gd name="connsiteY81" fmla="*/ 2578418 h 2602953"/>
                                <a:gd name="connsiteX82" fmla="*/ 147764 w 1375539"/>
                                <a:gd name="connsiteY82" fmla="*/ 2530795 h 2602953"/>
                                <a:gd name="connsiteX83" fmla="*/ 90608 w 1375539"/>
                                <a:gd name="connsiteY83" fmla="*/ 2492696 h 2602953"/>
                                <a:gd name="connsiteX84" fmla="*/ 19170 w 1375539"/>
                                <a:gd name="connsiteY84" fmla="*/ 2397445 h 2602953"/>
                                <a:gd name="connsiteX85" fmla="*/ 125 w 1375539"/>
                                <a:gd name="connsiteY85" fmla="*/ 2297432 h 2602953"/>
                                <a:gd name="connsiteX86" fmla="*/ 4881 w 1375539"/>
                                <a:gd name="connsiteY86" fmla="*/ 2206944 h 2602953"/>
                                <a:gd name="connsiteX87" fmla="*/ 14406 w 1375539"/>
                                <a:gd name="connsiteY87" fmla="*/ 2178369 h 2602953"/>
                                <a:gd name="connsiteX88" fmla="*/ 19168 w 1375539"/>
                                <a:gd name="connsiteY88" fmla="*/ 2164082 h 2602953"/>
                                <a:gd name="connsiteX89" fmla="*/ 28693 w 1375539"/>
                                <a:gd name="connsiteY89" fmla="*/ 2149794 h 2602953"/>
                                <a:gd name="connsiteX90" fmla="*/ 42981 w 1375539"/>
                                <a:gd name="connsiteY90" fmla="*/ 2121219 h 2602953"/>
                                <a:gd name="connsiteX91" fmla="*/ 71556 w 1375539"/>
                                <a:gd name="connsiteY91" fmla="*/ 2035494 h 2602953"/>
                                <a:gd name="connsiteX92" fmla="*/ 81081 w 1375539"/>
                                <a:gd name="connsiteY92" fmla="*/ 2006919 h 2602953"/>
                                <a:gd name="connsiteX93" fmla="*/ 85843 w 1375539"/>
                                <a:gd name="connsiteY93" fmla="*/ 1992632 h 2602953"/>
                                <a:gd name="connsiteX94" fmla="*/ 123943 w 1375539"/>
                                <a:gd name="connsiteY94" fmla="*/ 1935482 h 2602953"/>
                                <a:gd name="connsiteX95" fmla="*/ 133468 w 1375539"/>
                                <a:gd name="connsiteY95" fmla="*/ 1921194 h 2602953"/>
                                <a:gd name="connsiteX96" fmla="*/ 142993 w 1375539"/>
                                <a:gd name="connsiteY96" fmla="*/ 1906907 h 2602953"/>
                                <a:gd name="connsiteX97" fmla="*/ 147756 w 1375539"/>
                                <a:gd name="connsiteY97" fmla="*/ 1892619 h 2602953"/>
                                <a:gd name="connsiteX98" fmla="*/ 162043 w 1375539"/>
                                <a:gd name="connsiteY98" fmla="*/ 1883094 h 2602953"/>
                                <a:gd name="connsiteX99" fmla="*/ 190618 w 1375539"/>
                                <a:gd name="connsiteY99" fmla="*/ 1840232 h 2602953"/>
                                <a:gd name="connsiteX100" fmla="*/ 200143 w 1375539"/>
                                <a:gd name="connsiteY100" fmla="*/ 1825944 h 2602953"/>
                                <a:gd name="connsiteX101" fmla="*/ 214431 w 1375539"/>
                                <a:gd name="connsiteY101" fmla="*/ 1816419 h 2602953"/>
                                <a:gd name="connsiteX102" fmla="*/ 219193 w 1375539"/>
                                <a:gd name="connsiteY102" fmla="*/ 1802132 h 2602953"/>
                                <a:gd name="connsiteX103" fmla="*/ 238243 w 1375539"/>
                                <a:gd name="connsiteY103" fmla="*/ 1773557 h 2602953"/>
                                <a:gd name="connsiteX104" fmla="*/ 252531 w 1375539"/>
                                <a:gd name="connsiteY104" fmla="*/ 1744982 h 2602953"/>
                                <a:gd name="connsiteX105" fmla="*/ 266818 w 1375539"/>
                                <a:gd name="connsiteY105" fmla="*/ 1735457 h 2602953"/>
                                <a:gd name="connsiteX106" fmla="*/ 285868 w 1375539"/>
                                <a:gd name="connsiteY106" fmla="*/ 1706882 h 2602953"/>
                                <a:gd name="connsiteX107" fmla="*/ 295393 w 1375539"/>
                                <a:gd name="connsiteY107" fmla="*/ 1678307 h 2602953"/>
                                <a:gd name="connsiteX108" fmla="*/ 304918 w 1375539"/>
                                <a:gd name="connsiteY108" fmla="*/ 1664019 h 2602953"/>
                                <a:gd name="connsiteX109" fmla="*/ 314443 w 1375539"/>
                                <a:gd name="connsiteY109" fmla="*/ 1635444 h 2602953"/>
                                <a:gd name="connsiteX110" fmla="*/ 333493 w 1375539"/>
                                <a:gd name="connsiteY110" fmla="*/ 1606869 h 2602953"/>
                                <a:gd name="connsiteX111" fmla="*/ 343018 w 1375539"/>
                                <a:gd name="connsiteY111" fmla="*/ 1592582 h 2602953"/>
                                <a:gd name="connsiteX112" fmla="*/ 357306 w 1375539"/>
                                <a:gd name="connsiteY112" fmla="*/ 1564007 h 2602953"/>
                                <a:gd name="connsiteX113" fmla="*/ 366831 w 1375539"/>
                                <a:gd name="connsiteY113" fmla="*/ 1535432 h 2602953"/>
                                <a:gd name="connsiteX114" fmla="*/ 371593 w 1375539"/>
                                <a:gd name="connsiteY114" fmla="*/ 1521144 h 2602953"/>
                                <a:gd name="connsiteX115" fmla="*/ 390643 w 1375539"/>
                                <a:gd name="connsiteY115" fmla="*/ 1478282 h 2602953"/>
                                <a:gd name="connsiteX116" fmla="*/ 395406 w 1375539"/>
                                <a:gd name="connsiteY116" fmla="*/ 1463994 h 2602953"/>
                                <a:gd name="connsiteX117" fmla="*/ 400168 w 1375539"/>
                                <a:gd name="connsiteY117" fmla="*/ 1449707 h 2602953"/>
                                <a:gd name="connsiteX118" fmla="*/ 409693 w 1375539"/>
                                <a:gd name="connsiteY118" fmla="*/ 1378269 h 2602953"/>
                                <a:gd name="connsiteX119" fmla="*/ 414456 w 1375539"/>
                                <a:gd name="connsiteY119" fmla="*/ 1363982 h 2602953"/>
                                <a:gd name="connsiteX120" fmla="*/ 409693 w 1375539"/>
                                <a:gd name="connsiteY120" fmla="*/ 1211582 h 2602953"/>
                                <a:gd name="connsiteX121" fmla="*/ 395406 w 1375539"/>
                                <a:gd name="connsiteY121" fmla="*/ 1168719 h 2602953"/>
                                <a:gd name="connsiteX122" fmla="*/ 381118 w 1375539"/>
                                <a:gd name="connsiteY122" fmla="*/ 1116332 h 2602953"/>
                                <a:gd name="connsiteX123" fmla="*/ 371593 w 1375539"/>
                                <a:gd name="connsiteY123" fmla="*/ 1102044 h 2602953"/>
                                <a:gd name="connsiteX124" fmla="*/ 352543 w 1375539"/>
                                <a:gd name="connsiteY124" fmla="*/ 1073469 h 2602953"/>
                                <a:gd name="connsiteX125" fmla="*/ 347781 w 1375539"/>
                                <a:gd name="connsiteY125" fmla="*/ 1059182 h 2602953"/>
                                <a:gd name="connsiteX126" fmla="*/ 338256 w 1375539"/>
                                <a:gd name="connsiteY126" fmla="*/ 1044894 h 2602953"/>
                                <a:gd name="connsiteX127" fmla="*/ 319206 w 1375539"/>
                                <a:gd name="connsiteY127" fmla="*/ 1011557 h 2602953"/>
                                <a:gd name="connsiteX128" fmla="*/ 304918 w 1375539"/>
                                <a:gd name="connsiteY128" fmla="*/ 968694 h 2602953"/>
                                <a:gd name="connsiteX129" fmla="*/ 300156 w 1375539"/>
                                <a:gd name="connsiteY129" fmla="*/ 954407 h 2602953"/>
                                <a:gd name="connsiteX130" fmla="*/ 271581 w 1375539"/>
                                <a:gd name="connsiteY130" fmla="*/ 921069 h 2602953"/>
                                <a:gd name="connsiteX131" fmla="*/ 214439 w 1375539"/>
                                <a:gd name="connsiteY131" fmla="*/ 816293 h 2602953"/>
                                <a:gd name="connsiteX132" fmla="*/ 176343 w 1375539"/>
                                <a:gd name="connsiteY132" fmla="*/ 744856 h 2602953"/>
                                <a:gd name="connsiteX133" fmla="*/ 133468 w 1375539"/>
                                <a:gd name="connsiteY133" fmla="*/ 630557 h 2602953"/>
                                <a:gd name="connsiteX134" fmla="*/ 123864 w 1375539"/>
                                <a:gd name="connsiteY134" fmla="*/ 497206 h 2602953"/>
                                <a:gd name="connsiteX135" fmla="*/ 152527 w 1375539"/>
                                <a:gd name="connsiteY135" fmla="*/ 382907 h 2602953"/>
                                <a:gd name="connsiteX136" fmla="*/ 185860 w 1375539"/>
                                <a:gd name="connsiteY136" fmla="*/ 311469 h 2602953"/>
                                <a:gd name="connsiteX137" fmla="*/ 228724 w 1375539"/>
                                <a:gd name="connsiteY137" fmla="*/ 240032 h 2602953"/>
                                <a:gd name="connsiteX138" fmla="*/ 291588 w 1375539"/>
                                <a:gd name="connsiteY138" fmla="*/ 164785 h 2602953"/>
                                <a:gd name="connsiteX139" fmla="*/ 360169 w 1375539"/>
                                <a:gd name="connsiteY139" fmla="*/ 97157 h 2602953"/>
                                <a:gd name="connsiteX140" fmla="*/ 434469 w 1375539"/>
                                <a:gd name="connsiteY14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19318 w 1375539"/>
                                <a:gd name="connsiteY22" fmla="*/ 1144907 h 2602953"/>
                                <a:gd name="connsiteX23" fmla="*/ 1200268 w 1375539"/>
                                <a:gd name="connsiteY23" fmla="*/ 1173482 h 2602953"/>
                                <a:gd name="connsiteX24" fmla="*/ 1190743 w 1375539"/>
                                <a:gd name="connsiteY24" fmla="*/ 1187769 h 2602953"/>
                                <a:gd name="connsiteX25" fmla="*/ 1133593 w 1375539"/>
                                <a:gd name="connsiteY25" fmla="*/ 1287782 h 2602953"/>
                                <a:gd name="connsiteX26" fmla="*/ 1109781 w 1375539"/>
                                <a:gd name="connsiteY26" fmla="*/ 1316357 h 2602953"/>
                                <a:gd name="connsiteX27" fmla="*/ 1095493 w 1375539"/>
                                <a:gd name="connsiteY27" fmla="*/ 1344932 h 2602953"/>
                                <a:gd name="connsiteX28" fmla="*/ 1081206 w 1375539"/>
                                <a:gd name="connsiteY28" fmla="*/ 1354457 h 2602953"/>
                                <a:gd name="connsiteX29" fmla="*/ 1062156 w 1375539"/>
                                <a:gd name="connsiteY29" fmla="*/ 1383032 h 2602953"/>
                                <a:gd name="connsiteX30" fmla="*/ 1043106 w 1375539"/>
                                <a:gd name="connsiteY30" fmla="*/ 1411607 h 2602953"/>
                                <a:gd name="connsiteX31" fmla="*/ 1024056 w 1375539"/>
                                <a:gd name="connsiteY31" fmla="*/ 1440182 h 2602953"/>
                                <a:gd name="connsiteX32" fmla="*/ 1014531 w 1375539"/>
                                <a:gd name="connsiteY32" fmla="*/ 1454469 h 2602953"/>
                                <a:gd name="connsiteX33" fmla="*/ 1000243 w 1375539"/>
                                <a:gd name="connsiteY33" fmla="*/ 1483044 h 2602953"/>
                                <a:gd name="connsiteX34" fmla="*/ 985956 w 1375539"/>
                                <a:gd name="connsiteY34" fmla="*/ 1511619 h 2602953"/>
                                <a:gd name="connsiteX35" fmla="*/ 971668 w 1375539"/>
                                <a:gd name="connsiteY35" fmla="*/ 1540194 h 2602953"/>
                                <a:gd name="connsiteX36" fmla="*/ 966906 w 1375539"/>
                                <a:gd name="connsiteY36" fmla="*/ 1554482 h 2602953"/>
                                <a:gd name="connsiteX37" fmla="*/ 947856 w 1375539"/>
                                <a:gd name="connsiteY37" fmla="*/ 1583057 h 2602953"/>
                                <a:gd name="connsiteX38" fmla="*/ 928806 w 1375539"/>
                                <a:gd name="connsiteY38" fmla="*/ 1611632 h 2602953"/>
                                <a:gd name="connsiteX39" fmla="*/ 909756 w 1375539"/>
                                <a:gd name="connsiteY39" fmla="*/ 1640207 h 2602953"/>
                                <a:gd name="connsiteX40" fmla="*/ 900231 w 1375539"/>
                                <a:gd name="connsiteY40" fmla="*/ 1654494 h 2602953"/>
                                <a:gd name="connsiteX41" fmla="*/ 866893 w 1375539"/>
                                <a:gd name="connsiteY41" fmla="*/ 1697357 h 2602953"/>
                                <a:gd name="connsiteX42" fmla="*/ 857368 w 1375539"/>
                                <a:gd name="connsiteY42" fmla="*/ 1711644 h 2602953"/>
                                <a:gd name="connsiteX43" fmla="*/ 843081 w 1375539"/>
                                <a:gd name="connsiteY43" fmla="*/ 1740219 h 2602953"/>
                                <a:gd name="connsiteX44" fmla="*/ 833556 w 1375539"/>
                                <a:gd name="connsiteY44" fmla="*/ 1768794 h 2602953"/>
                                <a:gd name="connsiteX45" fmla="*/ 828793 w 1375539"/>
                                <a:gd name="connsiteY45" fmla="*/ 1783082 h 2602953"/>
                                <a:gd name="connsiteX46" fmla="*/ 824031 w 1375539"/>
                                <a:gd name="connsiteY46" fmla="*/ 1797369 h 2602953"/>
                                <a:gd name="connsiteX47" fmla="*/ 804981 w 1375539"/>
                                <a:gd name="connsiteY47" fmla="*/ 1825944 h 2602953"/>
                                <a:gd name="connsiteX48" fmla="*/ 771643 w 1375539"/>
                                <a:gd name="connsiteY48" fmla="*/ 1925957 h 2602953"/>
                                <a:gd name="connsiteX49" fmla="*/ 762118 w 1375539"/>
                                <a:gd name="connsiteY49" fmla="*/ 1954532 h 2602953"/>
                                <a:gd name="connsiteX50" fmla="*/ 757356 w 1375539"/>
                                <a:gd name="connsiteY50" fmla="*/ 1968819 h 2602953"/>
                                <a:gd name="connsiteX51" fmla="*/ 747831 w 1375539"/>
                                <a:gd name="connsiteY51" fmla="*/ 1983107 h 2602953"/>
                                <a:gd name="connsiteX52" fmla="*/ 738306 w 1375539"/>
                                <a:gd name="connsiteY52" fmla="*/ 2011682 h 2602953"/>
                                <a:gd name="connsiteX53" fmla="*/ 724018 w 1375539"/>
                                <a:gd name="connsiteY53" fmla="*/ 2054544 h 2602953"/>
                                <a:gd name="connsiteX54" fmla="*/ 704968 w 1375539"/>
                                <a:gd name="connsiteY54" fmla="*/ 2111694 h 2602953"/>
                                <a:gd name="connsiteX55" fmla="*/ 695443 w 1375539"/>
                                <a:gd name="connsiteY55" fmla="*/ 2140269 h 2602953"/>
                                <a:gd name="connsiteX56" fmla="*/ 690681 w 1375539"/>
                                <a:gd name="connsiteY56" fmla="*/ 2154557 h 2602953"/>
                                <a:gd name="connsiteX57" fmla="*/ 685918 w 1375539"/>
                                <a:gd name="connsiteY57" fmla="*/ 2173607 h 2602953"/>
                                <a:gd name="connsiteX58" fmla="*/ 681156 w 1375539"/>
                                <a:gd name="connsiteY58" fmla="*/ 2211707 h 2602953"/>
                                <a:gd name="connsiteX59" fmla="*/ 676393 w 1375539"/>
                                <a:gd name="connsiteY59" fmla="*/ 2230757 h 2602953"/>
                                <a:gd name="connsiteX60" fmla="*/ 662106 w 1375539"/>
                                <a:gd name="connsiteY60" fmla="*/ 2273619 h 2602953"/>
                                <a:gd name="connsiteX61" fmla="*/ 657343 w 1375539"/>
                                <a:gd name="connsiteY61" fmla="*/ 2287907 h 2602953"/>
                                <a:gd name="connsiteX62" fmla="*/ 652581 w 1375539"/>
                                <a:gd name="connsiteY62" fmla="*/ 2302194 h 2602953"/>
                                <a:gd name="connsiteX63" fmla="*/ 643056 w 1375539"/>
                                <a:gd name="connsiteY63" fmla="*/ 2316482 h 2602953"/>
                                <a:gd name="connsiteX64" fmla="*/ 633531 w 1375539"/>
                                <a:gd name="connsiteY64" fmla="*/ 2345057 h 2602953"/>
                                <a:gd name="connsiteX65" fmla="*/ 628768 w 1375539"/>
                                <a:gd name="connsiteY65" fmla="*/ 2359344 h 2602953"/>
                                <a:gd name="connsiteX66" fmla="*/ 619243 w 1375539"/>
                                <a:gd name="connsiteY66" fmla="*/ 2378394 h 2602953"/>
                                <a:gd name="connsiteX67" fmla="*/ 604956 w 1375539"/>
                                <a:gd name="connsiteY67" fmla="*/ 2421257 h 2602953"/>
                                <a:gd name="connsiteX68" fmla="*/ 600193 w 1375539"/>
                                <a:gd name="connsiteY68" fmla="*/ 2435544 h 2602953"/>
                                <a:gd name="connsiteX69" fmla="*/ 585906 w 1375539"/>
                                <a:gd name="connsiteY69" fmla="*/ 2449832 h 2602953"/>
                                <a:gd name="connsiteX70" fmla="*/ 571618 w 1375539"/>
                                <a:gd name="connsiteY70" fmla="*/ 2459357 h 2602953"/>
                                <a:gd name="connsiteX71" fmla="*/ 543043 w 1375539"/>
                                <a:gd name="connsiteY71" fmla="*/ 2487932 h 2602953"/>
                                <a:gd name="connsiteX72" fmla="*/ 528756 w 1375539"/>
                                <a:gd name="connsiteY72" fmla="*/ 2502219 h 2602953"/>
                                <a:gd name="connsiteX73" fmla="*/ 509706 w 1375539"/>
                                <a:gd name="connsiteY73" fmla="*/ 2530794 h 2602953"/>
                                <a:gd name="connsiteX74" fmla="*/ 495418 w 1375539"/>
                                <a:gd name="connsiteY74" fmla="*/ 2535557 h 2602953"/>
                                <a:gd name="connsiteX75" fmla="*/ 466843 w 1375539"/>
                                <a:gd name="connsiteY75" fmla="*/ 2559369 h 2602953"/>
                                <a:gd name="connsiteX76" fmla="*/ 438268 w 1375539"/>
                                <a:gd name="connsiteY76" fmla="*/ 2568894 h 2602953"/>
                                <a:gd name="connsiteX77" fmla="*/ 404931 w 1375539"/>
                                <a:gd name="connsiteY77" fmla="*/ 2597469 h 2602953"/>
                                <a:gd name="connsiteX78" fmla="*/ 366839 w 1375539"/>
                                <a:gd name="connsiteY78" fmla="*/ 2602231 h 2602953"/>
                                <a:gd name="connsiteX79" fmla="*/ 343023 w 1375539"/>
                                <a:gd name="connsiteY79" fmla="*/ 2587937 h 2602953"/>
                                <a:gd name="connsiteX80" fmla="*/ 247770 w 1375539"/>
                                <a:gd name="connsiteY80" fmla="*/ 2578418 h 2602953"/>
                                <a:gd name="connsiteX81" fmla="*/ 147764 w 1375539"/>
                                <a:gd name="connsiteY81" fmla="*/ 2530795 h 2602953"/>
                                <a:gd name="connsiteX82" fmla="*/ 90608 w 1375539"/>
                                <a:gd name="connsiteY82" fmla="*/ 2492696 h 2602953"/>
                                <a:gd name="connsiteX83" fmla="*/ 19170 w 1375539"/>
                                <a:gd name="connsiteY83" fmla="*/ 2397445 h 2602953"/>
                                <a:gd name="connsiteX84" fmla="*/ 125 w 1375539"/>
                                <a:gd name="connsiteY84" fmla="*/ 2297432 h 2602953"/>
                                <a:gd name="connsiteX85" fmla="*/ 4881 w 1375539"/>
                                <a:gd name="connsiteY85" fmla="*/ 2206944 h 2602953"/>
                                <a:gd name="connsiteX86" fmla="*/ 14406 w 1375539"/>
                                <a:gd name="connsiteY86" fmla="*/ 2178369 h 2602953"/>
                                <a:gd name="connsiteX87" fmla="*/ 19168 w 1375539"/>
                                <a:gd name="connsiteY87" fmla="*/ 2164082 h 2602953"/>
                                <a:gd name="connsiteX88" fmla="*/ 28693 w 1375539"/>
                                <a:gd name="connsiteY88" fmla="*/ 2149794 h 2602953"/>
                                <a:gd name="connsiteX89" fmla="*/ 42981 w 1375539"/>
                                <a:gd name="connsiteY89" fmla="*/ 2121219 h 2602953"/>
                                <a:gd name="connsiteX90" fmla="*/ 71556 w 1375539"/>
                                <a:gd name="connsiteY90" fmla="*/ 2035494 h 2602953"/>
                                <a:gd name="connsiteX91" fmla="*/ 81081 w 1375539"/>
                                <a:gd name="connsiteY91" fmla="*/ 2006919 h 2602953"/>
                                <a:gd name="connsiteX92" fmla="*/ 85843 w 1375539"/>
                                <a:gd name="connsiteY92" fmla="*/ 1992632 h 2602953"/>
                                <a:gd name="connsiteX93" fmla="*/ 123943 w 1375539"/>
                                <a:gd name="connsiteY93" fmla="*/ 1935482 h 2602953"/>
                                <a:gd name="connsiteX94" fmla="*/ 133468 w 1375539"/>
                                <a:gd name="connsiteY94" fmla="*/ 1921194 h 2602953"/>
                                <a:gd name="connsiteX95" fmla="*/ 142993 w 1375539"/>
                                <a:gd name="connsiteY95" fmla="*/ 1906907 h 2602953"/>
                                <a:gd name="connsiteX96" fmla="*/ 147756 w 1375539"/>
                                <a:gd name="connsiteY96" fmla="*/ 1892619 h 2602953"/>
                                <a:gd name="connsiteX97" fmla="*/ 162043 w 1375539"/>
                                <a:gd name="connsiteY97" fmla="*/ 1883094 h 2602953"/>
                                <a:gd name="connsiteX98" fmla="*/ 190618 w 1375539"/>
                                <a:gd name="connsiteY98" fmla="*/ 1840232 h 2602953"/>
                                <a:gd name="connsiteX99" fmla="*/ 200143 w 1375539"/>
                                <a:gd name="connsiteY99" fmla="*/ 1825944 h 2602953"/>
                                <a:gd name="connsiteX100" fmla="*/ 214431 w 1375539"/>
                                <a:gd name="connsiteY100" fmla="*/ 1816419 h 2602953"/>
                                <a:gd name="connsiteX101" fmla="*/ 219193 w 1375539"/>
                                <a:gd name="connsiteY101" fmla="*/ 1802132 h 2602953"/>
                                <a:gd name="connsiteX102" fmla="*/ 238243 w 1375539"/>
                                <a:gd name="connsiteY102" fmla="*/ 1773557 h 2602953"/>
                                <a:gd name="connsiteX103" fmla="*/ 252531 w 1375539"/>
                                <a:gd name="connsiteY103" fmla="*/ 1744982 h 2602953"/>
                                <a:gd name="connsiteX104" fmla="*/ 266818 w 1375539"/>
                                <a:gd name="connsiteY104" fmla="*/ 1735457 h 2602953"/>
                                <a:gd name="connsiteX105" fmla="*/ 285868 w 1375539"/>
                                <a:gd name="connsiteY105" fmla="*/ 1706882 h 2602953"/>
                                <a:gd name="connsiteX106" fmla="*/ 295393 w 1375539"/>
                                <a:gd name="connsiteY106" fmla="*/ 1678307 h 2602953"/>
                                <a:gd name="connsiteX107" fmla="*/ 304918 w 1375539"/>
                                <a:gd name="connsiteY107" fmla="*/ 1664019 h 2602953"/>
                                <a:gd name="connsiteX108" fmla="*/ 314443 w 1375539"/>
                                <a:gd name="connsiteY108" fmla="*/ 1635444 h 2602953"/>
                                <a:gd name="connsiteX109" fmla="*/ 333493 w 1375539"/>
                                <a:gd name="connsiteY109" fmla="*/ 1606869 h 2602953"/>
                                <a:gd name="connsiteX110" fmla="*/ 343018 w 1375539"/>
                                <a:gd name="connsiteY110" fmla="*/ 1592582 h 2602953"/>
                                <a:gd name="connsiteX111" fmla="*/ 357306 w 1375539"/>
                                <a:gd name="connsiteY111" fmla="*/ 1564007 h 2602953"/>
                                <a:gd name="connsiteX112" fmla="*/ 366831 w 1375539"/>
                                <a:gd name="connsiteY112" fmla="*/ 1535432 h 2602953"/>
                                <a:gd name="connsiteX113" fmla="*/ 371593 w 1375539"/>
                                <a:gd name="connsiteY113" fmla="*/ 1521144 h 2602953"/>
                                <a:gd name="connsiteX114" fmla="*/ 390643 w 1375539"/>
                                <a:gd name="connsiteY114" fmla="*/ 1478282 h 2602953"/>
                                <a:gd name="connsiteX115" fmla="*/ 395406 w 1375539"/>
                                <a:gd name="connsiteY115" fmla="*/ 1463994 h 2602953"/>
                                <a:gd name="connsiteX116" fmla="*/ 400168 w 1375539"/>
                                <a:gd name="connsiteY116" fmla="*/ 1449707 h 2602953"/>
                                <a:gd name="connsiteX117" fmla="*/ 409693 w 1375539"/>
                                <a:gd name="connsiteY117" fmla="*/ 1378269 h 2602953"/>
                                <a:gd name="connsiteX118" fmla="*/ 414456 w 1375539"/>
                                <a:gd name="connsiteY118" fmla="*/ 1363982 h 2602953"/>
                                <a:gd name="connsiteX119" fmla="*/ 409693 w 1375539"/>
                                <a:gd name="connsiteY119" fmla="*/ 1211582 h 2602953"/>
                                <a:gd name="connsiteX120" fmla="*/ 395406 w 1375539"/>
                                <a:gd name="connsiteY120" fmla="*/ 1168719 h 2602953"/>
                                <a:gd name="connsiteX121" fmla="*/ 381118 w 1375539"/>
                                <a:gd name="connsiteY121" fmla="*/ 1116332 h 2602953"/>
                                <a:gd name="connsiteX122" fmla="*/ 371593 w 1375539"/>
                                <a:gd name="connsiteY122" fmla="*/ 1102044 h 2602953"/>
                                <a:gd name="connsiteX123" fmla="*/ 352543 w 1375539"/>
                                <a:gd name="connsiteY123" fmla="*/ 1073469 h 2602953"/>
                                <a:gd name="connsiteX124" fmla="*/ 347781 w 1375539"/>
                                <a:gd name="connsiteY124" fmla="*/ 1059182 h 2602953"/>
                                <a:gd name="connsiteX125" fmla="*/ 338256 w 1375539"/>
                                <a:gd name="connsiteY125" fmla="*/ 1044894 h 2602953"/>
                                <a:gd name="connsiteX126" fmla="*/ 319206 w 1375539"/>
                                <a:gd name="connsiteY126" fmla="*/ 1011557 h 2602953"/>
                                <a:gd name="connsiteX127" fmla="*/ 304918 w 1375539"/>
                                <a:gd name="connsiteY127" fmla="*/ 968694 h 2602953"/>
                                <a:gd name="connsiteX128" fmla="*/ 300156 w 1375539"/>
                                <a:gd name="connsiteY128" fmla="*/ 954407 h 2602953"/>
                                <a:gd name="connsiteX129" fmla="*/ 271581 w 1375539"/>
                                <a:gd name="connsiteY129" fmla="*/ 921069 h 2602953"/>
                                <a:gd name="connsiteX130" fmla="*/ 214439 w 1375539"/>
                                <a:gd name="connsiteY130" fmla="*/ 816293 h 2602953"/>
                                <a:gd name="connsiteX131" fmla="*/ 176343 w 1375539"/>
                                <a:gd name="connsiteY131" fmla="*/ 744856 h 2602953"/>
                                <a:gd name="connsiteX132" fmla="*/ 133468 w 1375539"/>
                                <a:gd name="connsiteY132" fmla="*/ 630557 h 2602953"/>
                                <a:gd name="connsiteX133" fmla="*/ 123864 w 1375539"/>
                                <a:gd name="connsiteY133" fmla="*/ 497206 h 2602953"/>
                                <a:gd name="connsiteX134" fmla="*/ 152527 w 1375539"/>
                                <a:gd name="connsiteY134" fmla="*/ 382907 h 2602953"/>
                                <a:gd name="connsiteX135" fmla="*/ 185860 w 1375539"/>
                                <a:gd name="connsiteY135" fmla="*/ 311469 h 2602953"/>
                                <a:gd name="connsiteX136" fmla="*/ 228724 w 1375539"/>
                                <a:gd name="connsiteY136" fmla="*/ 240032 h 2602953"/>
                                <a:gd name="connsiteX137" fmla="*/ 291588 w 1375539"/>
                                <a:gd name="connsiteY137" fmla="*/ 164785 h 2602953"/>
                                <a:gd name="connsiteX138" fmla="*/ 360169 w 1375539"/>
                                <a:gd name="connsiteY138" fmla="*/ 97157 h 2602953"/>
                                <a:gd name="connsiteX139" fmla="*/ 434469 w 1375539"/>
                                <a:gd name="connsiteY13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43131 w 1375539"/>
                                <a:gd name="connsiteY20" fmla="*/ 1106807 h 2602953"/>
                                <a:gd name="connsiteX21" fmla="*/ 1219318 w 1375539"/>
                                <a:gd name="connsiteY21" fmla="*/ 1144907 h 2602953"/>
                                <a:gd name="connsiteX22" fmla="*/ 1200268 w 1375539"/>
                                <a:gd name="connsiteY22" fmla="*/ 1173482 h 2602953"/>
                                <a:gd name="connsiteX23" fmla="*/ 1190743 w 1375539"/>
                                <a:gd name="connsiteY23" fmla="*/ 1187769 h 2602953"/>
                                <a:gd name="connsiteX24" fmla="*/ 1133593 w 1375539"/>
                                <a:gd name="connsiteY24" fmla="*/ 1287782 h 2602953"/>
                                <a:gd name="connsiteX25" fmla="*/ 1109781 w 1375539"/>
                                <a:gd name="connsiteY25" fmla="*/ 1316357 h 2602953"/>
                                <a:gd name="connsiteX26" fmla="*/ 1095493 w 1375539"/>
                                <a:gd name="connsiteY26" fmla="*/ 1344932 h 2602953"/>
                                <a:gd name="connsiteX27" fmla="*/ 1081206 w 1375539"/>
                                <a:gd name="connsiteY27" fmla="*/ 1354457 h 2602953"/>
                                <a:gd name="connsiteX28" fmla="*/ 1062156 w 1375539"/>
                                <a:gd name="connsiteY28" fmla="*/ 1383032 h 2602953"/>
                                <a:gd name="connsiteX29" fmla="*/ 1043106 w 1375539"/>
                                <a:gd name="connsiteY29" fmla="*/ 1411607 h 2602953"/>
                                <a:gd name="connsiteX30" fmla="*/ 1024056 w 1375539"/>
                                <a:gd name="connsiteY30" fmla="*/ 1440182 h 2602953"/>
                                <a:gd name="connsiteX31" fmla="*/ 1014531 w 1375539"/>
                                <a:gd name="connsiteY31" fmla="*/ 1454469 h 2602953"/>
                                <a:gd name="connsiteX32" fmla="*/ 1000243 w 1375539"/>
                                <a:gd name="connsiteY32" fmla="*/ 1483044 h 2602953"/>
                                <a:gd name="connsiteX33" fmla="*/ 985956 w 1375539"/>
                                <a:gd name="connsiteY33" fmla="*/ 1511619 h 2602953"/>
                                <a:gd name="connsiteX34" fmla="*/ 971668 w 1375539"/>
                                <a:gd name="connsiteY34" fmla="*/ 1540194 h 2602953"/>
                                <a:gd name="connsiteX35" fmla="*/ 966906 w 1375539"/>
                                <a:gd name="connsiteY35" fmla="*/ 1554482 h 2602953"/>
                                <a:gd name="connsiteX36" fmla="*/ 947856 w 1375539"/>
                                <a:gd name="connsiteY36" fmla="*/ 1583057 h 2602953"/>
                                <a:gd name="connsiteX37" fmla="*/ 928806 w 1375539"/>
                                <a:gd name="connsiteY37" fmla="*/ 1611632 h 2602953"/>
                                <a:gd name="connsiteX38" fmla="*/ 909756 w 1375539"/>
                                <a:gd name="connsiteY38" fmla="*/ 1640207 h 2602953"/>
                                <a:gd name="connsiteX39" fmla="*/ 900231 w 1375539"/>
                                <a:gd name="connsiteY39" fmla="*/ 1654494 h 2602953"/>
                                <a:gd name="connsiteX40" fmla="*/ 866893 w 1375539"/>
                                <a:gd name="connsiteY40" fmla="*/ 1697357 h 2602953"/>
                                <a:gd name="connsiteX41" fmla="*/ 857368 w 1375539"/>
                                <a:gd name="connsiteY41" fmla="*/ 1711644 h 2602953"/>
                                <a:gd name="connsiteX42" fmla="*/ 843081 w 1375539"/>
                                <a:gd name="connsiteY42" fmla="*/ 1740219 h 2602953"/>
                                <a:gd name="connsiteX43" fmla="*/ 833556 w 1375539"/>
                                <a:gd name="connsiteY43" fmla="*/ 1768794 h 2602953"/>
                                <a:gd name="connsiteX44" fmla="*/ 828793 w 1375539"/>
                                <a:gd name="connsiteY44" fmla="*/ 1783082 h 2602953"/>
                                <a:gd name="connsiteX45" fmla="*/ 824031 w 1375539"/>
                                <a:gd name="connsiteY45" fmla="*/ 1797369 h 2602953"/>
                                <a:gd name="connsiteX46" fmla="*/ 804981 w 1375539"/>
                                <a:gd name="connsiteY46" fmla="*/ 1825944 h 2602953"/>
                                <a:gd name="connsiteX47" fmla="*/ 771643 w 1375539"/>
                                <a:gd name="connsiteY47" fmla="*/ 1925957 h 2602953"/>
                                <a:gd name="connsiteX48" fmla="*/ 762118 w 1375539"/>
                                <a:gd name="connsiteY48" fmla="*/ 1954532 h 2602953"/>
                                <a:gd name="connsiteX49" fmla="*/ 757356 w 1375539"/>
                                <a:gd name="connsiteY49" fmla="*/ 1968819 h 2602953"/>
                                <a:gd name="connsiteX50" fmla="*/ 747831 w 1375539"/>
                                <a:gd name="connsiteY50" fmla="*/ 1983107 h 2602953"/>
                                <a:gd name="connsiteX51" fmla="*/ 738306 w 1375539"/>
                                <a:gd name="connsiteY51" fmla="*/ 2011682 h 2602953"/>
                                <a:gd name="connsiteX52" fmla="*/ 724018 w 1375539"/>
                                <a:gd name="connsiteY52" fmla="*/ 2054544 h 2602953"/>
                                <a:gd name="connsiteX53" fmla="*/ 704968 w 1375539"/>
                                <a:gd name="connsiteY53" fmla="*/ 2111694 h 2602953"/>
                                <a:gd name="connsiteX54" fmla="*/ 695443 w 1375539"/>
                                <a:gd name="connsiteY54" fmla="*/ 2140269 h 2602953"/>
                                <a:gd name="connsiteX55" fmla="*/ 690681 w 1375539"/>
                                <a:gd name="connsiteY55" fmla="*/ 2154557 h 2602953"/>
                                <a:gd name="connsiteX56" fmla="*/ 685918 w 1375539"/>
                                <a:gd name="connsiteY56" fmla="*/ 2173607 h 2602953"/>
                                <a:gd name="connsiteX57" fmla="*/ 681156 w 1375539"/>
                                <a:gd name="connsiteY57" fmla="*/ 2211707 h 2602953"/>
                                <a:gd name="connsiteX58" fmla="*/ 676393 w 1375539"/>
                                <a:gd name="connsiteY58" fmla="*/ 2230757 h 2602953"/>
                                <a:gd name="connsiteX59" fmla="*/ 662106 w 1375539"/>
                                <a:gd name="connsiteY59" fmla="*/ 2273619 h 2602953"/>
                                <a:gd name="connsiteX60" fmla="*/ 657343 w 1375539"/>
                                <a:gd name="connsiteY60" fmla="*/ 2287907 h 2602953"/>
                                <a:gd name="connsiteX61" fmla="*/ 652581 w 1375539"/>
                                <a:gd name="connsiteY61" fmla="*/ 2302194 h 2602953"/>
                                <a:gd name="connsiteX62" fmla="*/ 643056 w 1375539"/>
                                <a:gd name="connsiteY62" fmla="*/ 2316482 h 2602953"/>
                                <a:gd name="connsiteX63" fmla="*/ 633531 w 1375539"/>
                                <a:gd name="connsiteY63" fmla="*/ 2345057 h 2602953"/>
                                <a:gd name="connsiteX64" fmla="*/ 628768 w 1375539"/>
                                <a:gd name="connsiteY64" fmla="*/ 2359344 h 2602953"/>
                                <a:gd name="connsiteX65" fmla="*/ 619243 w 1375539"/>
                                <a:gd name="connsiteY65" fmla="*/ 2378394 h 2602953"/>
                                <a:gd name="connsiteX66" fmla="*/ 604956 w 1375539"/>
                                <a:gd name="connsiteY66" fmla="*/ 2421257 h 2602953"/>
                                <a:gd name="connsiteX67" fmla="*/ 600193 w 1375539"/>
                                <a:gd name="connsiteY67" fmla="*/ 2435544 h 2602953"/>
                                <a:gd name="connsiteX68" fmla="*/ 585906 w 1375539"/>
                                <a:gd name="connsiteY68" fmla="*/ 2449832 h 2602953"/>
                                <a:gd name="connsiteX69" fmla="*/ 571618 w 1375539"/>
                                <a:gd name="connsiteY69" fmla="*/ 2459357 h 2602953"/>
                                <a:gd name="connsiteX70" fmla="*/ 543043 w 1375539"/>
                                <a:gd name="connsiteY70" fmla="*/ 2487932 h 2602953"/>
                                <a:gd name="connsiteX71" fmla="*/ 528756 w 1375539"/>
                                <a:gd name="connsiteY71" fmla="*/ 2502219 h 2602953"/>
                                <a:gd name="connsiteX72" fmla="*/ 509706 w 1375539"/>
                                <a:gd name="connsiteY72" fmla="*/ 2530794 h 2602953"/>
                                <a:gd name="connsiteX73" fmla="*/ 495418 w 1375539"/>
                                <a:gd name="connsiteY73" fmla="*/ 2535557 h 2602953"/>
                                <a:gd name="connsiteX74" fmla="*/ 466843 w 1375539"/>
                                <a:gd name="connsiteY74" fmla="*/ 2559369 h 2602953"/>
                                <a:gd name="connsiteX75" fmla="*/ 438268 w 1375539"/>
                                <a:gd name="connsiteY75" fmla="*/ 2568894 h 2602953"/>
                                <a:gd name="connsiteX76" fmla="*/ 404931 w 1375539"/>
                                <a:gd name="connsiteY76" fmla="*/ 2597469 h 2602953"/>
                                <a:gd name="connsiteX77" fmla="*/ 366839 w 1375539"/>
                                <a:gd name="connsiteY77" fmla="*/ 2602231 h 2602953"/>
                                <a:gd name="connsiteX78" fmla="*/ 343023 w 1375539"/>
                                <a:gd name="connsiteY78" fmla="*/ 2587937 h 2602953"/>
                                <a:gd name="connsiteX79" fmla="*/ 247770 w 1375539"/>
                                <a:gd name="connsiteY79" fmla="*/ 2578418 h 2602953"/>
                                <a:gd name="connsiteX80" fmla="*/ 147764 w 1375539"/>
                                <a:gd name="connsiteY80" fmla="*/ 2530795 h 2602953"/>
                                <a:gd name="connsiteX81" fmla="*/ 90608 w 1375539"/>
                                <a:gd name="connsiteY81" fmla="*/ 2492696 h 2602953"/>
                                <a:gd name="connsiteX82" fmla="*/ 19170 w 1375539"/>
                                <a:gd name="connsiteY82" fmla="*/ 2397445 h 2602953"/>
                                <a:gd name="connsiteX83" fmla="*/ 125 w 1375539"/>
                                <a:gd name="connsiteY83" fmla="*/ 2297432 h 2602953"/>
                                <a:gd name="connsiteX84" fmla="*/ 4881 w 1375539"/>
                                <a:gd name="connsiteY84" fmla="*/ 2206944 h 2602953"/>
                                <a:gd name="connsiteX85" fmla="*/ 14406 w 1375539"/>
                                <a:gd name="connsiteY85" fmla="*/ 2178369 h 2602953"/>
                                <a:gd name="connsiteX86" fmla="*/ 19168 w 1375539"/>
                                <a:gd name="connsiteY86" fmla="*/ 2164082 h 2602953"/>
                                <a:gd name="connsiteX87" fmla="*/ 28693 w 1375539"/>
                                <a:gd name="connsiteY87" fmla="*/ 2149794 h 2602953"/>
                                <a:gd name="connsiteX88" fmla="*/ 42981 w 1375539"/>
                                <a:gd name="connsiteY88" fmla="*/ 2121219 h 2602953"/>
                                <a:gd name="connsiteX89" fmla="*/ 71556 w 1375539"/>
                                <a:gd name="connsiteY89" fmla="*/ 2035494 h 2602953"/>
                                <a:gd name="connsiteX90" fmla="*/ 81081 w 1375539"/>
                                <a:gd name="connsiteY90" fmla="*/ 2006919 h 2602953"/>
                                <a:gd name="connsiteX91" fmla="*/ 85843 w 1375539"/>
                                <a:gd name="connsiteY91" fmla="*/ 1992632 h 2602953"/>
                                <a:gd name="connsiteX92" fmla="*/ 123943 w 1375539"/>
                                <a:gd name="connsiteY92" fmla="*/ 1935482 h 2602953"/>
                                <a:gd name="connsiteX93" fmla="*/ 133468 w 1375539"/>
                                <a:gd name="connsiteY93" fmla="*/ 1921194 h 2602953"/>
                                <a:gd name="connsiteX94" fmla="*/ 142993 w 1375539"/>
                                <a:gd name="connsiteY94" fmla="*/ 1906907 h 2602953"/>
                                <a:gd name="connsiteX95" fmla="*/ 147756 w 1375539"/>
                                <a:gd name="connsiteY95" fmla="*/ 1892619 h 2602953"/>
                                <a:gd name="connsiteX96" fmla="*/ 162043 w 1375539"/>
                                <a:gd name="connsiteY96" fmla="*/ 1883094 h 2602953"/>
                                <a:gd name="connsiteX97" fmla="*/ 190618 w 1375539"/>
                                <a:gd name="connsiteY97" fmla="*/ 1840232 h 2602953"/>
                                <a:gd name="connsiteX98" fmla="*/ 200143 w 1375539"/>
                                <a:gd name="connsiteY98" fmla="*/ 1825944 h 2602953"/>
                                <a:gd name="connsiteX99" fmla="*/ 214431 w 1375539"/>
                                <a:gd name="connsiteY99" fmla="*/ 1816419 h 2602953"/>
                                <a:gd name="connsiteX100" fmla="*/ 219193 w 1375539"/>
                                <a:gd name="connsiteY100" fmla="*/ 1802132 h 2602953"/>
                                <a:gd name="connsiteX101" fmla="*/ 238243 w 1375539"/>
                                <a:gd name="connsiteY101" fmla="*/ 1773557 h 2602953"/>
                                <a:gd name="connsiteX102" fmla="*/ 252531 w 1375539"/>
                                <a:gd name="connsiteY102" fmla="*/ 1744982 h 2602953"/>
                                <a:gd name="connsiteX103" fmla="*/ 266818 w 1375539"/>
                                <a:gd name="connsiteY103" fmla="*/ 1735457 h 2602953"/>
                                <a:gd name="connsiteX104" fmla="*/ 285868 w 1375539"/>
                                <a:gd name="connsiteY104" fmla="*/ 1706882 h 2602953"/>
                                <a:gd name="connsiteX105" fmla="*/ 295393 w 1375539"/>
                                <a:gd name="connsiteY105" fmla="*/ 1678307 h 2602953"/>
                                <a:gd name="connsiteX106" fmla="*/ 304918 w 1375539"/>
                                <a:gd name="connsiteY106" fmla="*/ 1664019 h 2602953"/>
                                <a:gd name="connsiteX107" fmla="*/ 314443 w 1375539"/>
                                <a:gd name="connsiteY107" fmla="*/ 1635444 h 2602953"/>
                                <a:gd name="connsiteX108" fmla="*/ 333493 w 1375539"/>
                                <a:gd name="connsiteY108" fmla="*/ 1606869 h 2602953"/>
                                <a:gd name="connsiteX109" fmla="*/ 343018 w 1375539"/>
                                <a:gd name="connsiteY109" fmla="*/ 1592582 h 2602953"/>
                                <a:gd name="connsiteX110" fmla="*/ 357306 w 1375539"/>
                                <a:gd name="connsiteY110" fmla="*/ 1564007 h 2602953"/>
                                <a:gd name="connsiteX111" fmla="*/ 366831 w 1375539"/>
                                <a:gd name="connsiteY111" fmla="*/ 1535432 h 2602953"/>
                                <a:gd name="connsiteX112" fmla="*/ 371593 w 1375539"/>
                                <a:gd name="connsiteY112" fmla="*/ 1521144 h 2602953"/>
                                <a:gd name="connsiteX113" fmla="*/ 390643 w 1375539"/>
                                <a:gd name="connsiteY113" fmla="*/ 1478282 h 2602953"/>
                                <a:gd name="connsiteX114" fmla="*/ 395406 w 1375539"/>
                                <a:gd name="connsiteY114" fmla="*/ 1463994 h 2602953"/>
                                <a:gd name="connsiteX115" fmla="*/ 400168 w 1375539"/>
                                <a:gd name="connsiteY115" fmla="*/ 1449707 h 2602953"/>
                                <a:gd name="connsiteX116" fmla="*/ 409693 w 1375539"/>
                                <a:gd name="connsiteY116" fmla="*/ 1378269 h 2602953"/>
                                <a:gd name="connsiteX117" fmla="*/ 414456 w 1375539"/>
                                <a:gd name="connsiteY117" fmla="*/ 1363982 h 2602953"/>
                                <a:gd name="connsiteX118" fmla="*/ 409693 w 1375539"/>
                                <a:gd name="connsiteY118" fmla="*/ 1211582 h 2602953"/>
                                <a:gd name="connsiteX119" fmla="*/ 395406 w 1375539"/>
                                <a:gd name="connsiteY119" fmla="*/ 1168719 h 2602953"/>
                                <a:gd name="connsiteX120" fmla="*/ 381118 w 1375539"/>
                                <a:gd name="connsiteY120" fmla="*/ 1116332 h 2602953"/>
                                <a:gd name="connsiteX121" fmla="*/ 371593 w 1375539"/>
                                <a:gd name="connsiteY121" fmla="*/ 1102044 h 2602953"/>
                                <a:gd name="connsiteX122" fmla="*/ 352543 w 1375539"/>
                                <a:gd name="connsiteY122" fmla="*/ 1073469 h 2602953"/>
                                <a:gd name="connsiteX123" fmla="*/ 347781 w 1375539"/>
                                <a:gd name="connsiteY123" fmla="*/ 1059182 h 2602953"/>
                                <a:gd name="connsiteX124" fmla="*/ 338256 w 1375539"/>
                                <a:gd name="connsiteY124" fmla="*/ 1044894 h 2602953"/>
                                <a:gd name="connsiteX125" fmla="*/ 319206 w 1375539"/>
                                <a:gd name="connsiteY125" fmla="*/ 1011557 h 2602953"/>
                                <a:gd name="connsiteX126" fmla="*/ 304918 w 1375539"/>
                                <a:gd name="connsiteY126" fmla="*/ 968694 h 2602953"/>
                                <a:gd name="connsiteX127" fmla="*/ 300156 w 1375539"/>
                                <a:gd name="connsiteY127" fmla="*/ 954407 h 2602953"/>
                                <a:gd name="connsiteX128" fmla="*/ 271581 w 1375539"/>
                                <a:gd name="connsiteY128" fmla="*/ 921069 h 2602953"/>
                                <a:gd name="connsiteX129" fmla="*/ 214439 w 1375539"/>
                                <a:gd name="connsiteY129" fmla="*/ 816293 h 2602953"/>
                                <a:gd name="connsiteX130" fmla="*/ 176343 w 1375539"/>
                                <a:gd name="connsiteY130" fmla="*/ 744856 h 2602953"/>
                                <a:gd name="connsiteX131" fmla="*/ 133468 w 1375539"/>
                                <a:gd name="connsiteY131" fmla="*/ 630557 h 2602953"/>
                                <a:gd name="connsiteX132" fmla="*/ 123864 w 1375539"/>
                                <a:gd name="connsiteY132" fmla="*/ 497206 h 2602953"/>
                                <a:gd name="connsiteX133" fmla="*/ 152527 w 1375539"/>
                                <a:gd name="connsiteY133" fmla="*/ 382907 h 2602953"/>
                                <a:gd name="connsiteX134" fmla="*/ 185860 w 1375539"/>
                                <a:gd name="connsiteY134" fmla="*/ 311469 h 2602953"/>
                                <a:gd name="connsiteX135" fmla="*/ 228724 w 1375539"/>
                                <a:gd name="connsiteY135" fmla="*/ 240032 h 2602953"/>
                                <a:gd name="connsiteX136" fmla="*/ 291588 w 1375539"/>
                                <a:gd name="connsiteY136" fmla="*/ 164785 h 2602953"/>
                                <a:gd name="connsiteX137" fmla="*/ 360169 w 1375539"/>
                                <a:gd name="connsiteY137" fmla="*/ 97157 h 2602953"/>
                                <a:gd name="connsiteX138" fmla="*/ 434469 w 1375539"/>
                                <a:gd name="connsiteY13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219318 w 1375539"/>
                                <a:gd name="connsiteY21" fmla="*/ 1144907 h 2602953"/>
                                <a:gd name="connsiteX22" fmla="*/ 1200268 w 1375539"/>
                                <a:gd name="connsiteY22" fmla="*/ 1173482 h 2602953"/>
                                <a:gd name="connsiteX23" fmla="*/ 1190743 w 1375539"/>
                                <a:gd name="connsiteY23" fmla="*/ 1187769 h 2602953"/>
                                <a:gd name="connsiteX24" fmla="*/ 1133593 w 1375539"/>
                                <a:gd name="connsiteY24" fmla="*/ 1287782 h 2602953"/>
                                <a:gd name="connsiteX25" fmla="*/ 1109781 w 1375539"/>
                                <a:gd name="connsiteY25" fmla="*/ 1316357 h 2602953"/>
                                <a:gd name="connsiteX26" fmla="*/ 1095493 w 1375539"/>
                                <a:gd name="connsiteY26" fmla="*/ 1344932 h 2602953"/>
                                <a:gd name="connsiteX27" fmla="*/ 1081206 w 1375539"/>
                                <a:gd name="connsiteY27" fmla="*/ 1354457 h 2602953"/>
                                <a:gd name="connsiteX28" fmla="*/ 1062156 w 1375539"/>
                                <a:gd name="connsiteY28" fmla="*/ 1383032 h 2602953"/>
                                <a:gd name="connsiteX29" fmla="*/ 1043106 w 1375539"/>
                                <a:gd name="connsiteY29" fmla="*/ 1411607 h 2602953"/>
                                <a:gd name="connsiteX30" fmla="*/ 1024056 w 1375539"/>
                                <a:gd name="connsiteY30" fmla="*/ 1440182 h 2602953"/>
                                <a:gd name="connsiteX31" fmla="*/ 1014531 w 1375539"/>
                                <a:gd name="connsiteY31" fmla="*/ 1454469 h 2602953"/>
                                <a:gd name="connsiteX32" fmla="*/ 1000243 w 1375539"/>
                                <a:gd name="connsiteY32" fmla="*/ 1483044 h 2602953"/>
                                <a:gd name="connsiteX33" fmla="*/ 985956 w 1375539"/>
                                <a:gd name="connsiteY33" fmla="*/ 1511619 h 2602953"/>
                                <a:gd name="connsiteX34" fmla="*/ 971668 w 1375539"/>
                                <a:gd name="connsiteY34" fmla="*/ 1540194 h 2602953"/>
                                <a:gd name="connsiteX35" fmla="*/ 966906 w 1375539"/>
                                <a:gd name="connsiteY35" fmla="*/ 1554482 h 2602953"/>
                                <a:gd name="connsiteX36" fmla="*/ 947856 w 1375539"/>
                                <a:gd name="connsiteY36" fmla="*/ 1583057 h 2602953"/>
                                <a:gd name="connsiteX37" fmla="*/ 928806 w 1375539"/>
                                <a:gd name="connsiteY37" fmla="*/ 1611632 h 2602953"/>
                                <a:gd name="connsiteX38" fmla="*/ 909756 w 1375539"/>
                                <a:gd name="connsiteY38" fmla="*/ 1640207 h 2602953"/>
                                <a:gd name="connsiteX39" fmla="*/ 900231 w 1375539"/>
                                <a:gd name="connsiteY39" fmla="*/ 1654494 h 2602953"/>
                                <a:gd name="connsiteX40" fmla="*/ 866893 w 1375539"/>
                                <a:gd name="connsiteY40" fmla="*/ 1697357 h 2602953"/>
                                <a:gd name="connsiteX41" fmla="*/ 857368 w 1375539"/>
                                <a:gd name="connsiteY41" fmla="*/ 1711644 h 2602953"/>
                                <a:gd name="connsiteX42" fmla="*/ 843081 w 1375539"/>
                                <a:gd name="connsiteY42" fmla="*/ 1740219 h 2602953"/>
                                <a:gd name="connsiteX43" fmla="*/ 833556 w 1375539"/>
                                <a:gd name="connsiteY43" fmla="*/ 1768794 h 2602953"/>
                                <a:gd name="connsiteX44" fmla="*/ 828793 w 1375539"/>
                                <a:gd name="connsiteY44" fmla="*/ 1783082 h 2602953"/>
                                <a:gd name="connsiteX45" fmla="*/ 824031 w 1375539"/>
                                <a:gd name="connsiteY45" fmla="*/ 1797369 h 2602953"/>
                                <a:gd name="connsiteX46" fmla="*/ 804981 w 1375539"/>
                                <a:gd name="connsiteY46" fmla="*/ 1825944 h 2602953"/>
                                <a:gd name="connsiteX47" fmla="*/ 771643 w 1375539"/>
                                <a:gd name="connsiteY47" fmla="*/ 1925957 h 2602953"/>
                                <a:gd name="connsiteX48" fmla="*/ 762118 w 1375539"/>
                                <a:gd name="connsiteY48" fmla="*/ 1954532 h 2602953"/>
                                <a:gd name="connsiteX49" fmla="*/ 757356 w 1375539"/>
                                <a:gd name="connsiteY49" fmla="*/ 1968819 h 2602953"/>
                                <a:gd name="connsiteX50" fmla="*/ 747831 w 1375539"/>
                                <a:gd name="connsiteY50" fmla="*/ 1983107 h 2602953"/>
                                <a:gd name="connsiteX51" fmla="*/ 738306 w 1375539"/>
                                <a:gd name="connsiteY51" fmla="*/ 2011682 h 2602953"/>
                                <a:gd name="connsiteX52" fmla="*/ 724018 w 1375539"/>
                                <a:gd name="connsiteY52" fmla="*/ 2054544 h 2602953"/>
                                <a:gd name="connsiteX53" fmla="*/ 704968 w 1375539"/>
                                <a:gd name="connsiteY53" fmla="*/ 2111694 h 2602953"/>
                                <a:gd name="connsiteX54" fmla="*/ 695443 w 1375539"/>
                                <a:gd name="connsiteY54" fmla="*/ 2140269 h 2602953"/>
                                <a:gd name="connsiteX55" fmla="*/ 690681 w 1375539"/>
                                <a:gd name="connsiteY55" fmla="*/ 2154557 h 2602953"/>
                                <a:gd name="connsiteX56" fmla="*/ 685918 w 1375539"/>
                                <a:gd name="connsiteY56" fmla="*/ 2173607 h 2602953"/>
                                <a:gd name="connsiteX57" fmla="*/ 681156 w 1375539"/>
                                <a:gd name="connsiteY57" fmla="*/ 2211707 h 2602953"/>
                                <a:gd name="connsiteX58" fmla="*/ 676393 w 1375539"/>
                                <a:gd name="connsiteY58" fmla="*/ 2230757 h 2602953"/>
                                <a:gd name="connsiteX59" fmla="*/ 662106 w 1375539"/>
                                <a:gd name="connsiteY59" fmla="*/ 2273619 h 2602953"/>
                                <a:gd name="connsiteX60" fmla="*/ 657343 w 1375539"/>
                                <a:gd name="connsiteY60" fmla="*/ 2287907 h 2602953"/>
                                <a:gd name="connsiteX61" fmla="*/ 652581 w 1375539"/>
                                <a:gd name="connsiteY61" fmla="*/ 2302194 h 2602953"/>
                                <a:gd name="connsiteX62" fmla="*/ 643056 w 1375539"/>
                                <a:gd name="connsiteY62" fmla="*/ 2316482 h 2602953"/>
                                <a:gd name="connsiteX63" fmla="*/ 633531 w 1375539"/>
                                <a:gd name="connsiteY63" fmla="*/ 2345057 h 2602953"/>
                                <a:gd name="connsiteX64" fmla="*/ 628768 w 1375539"/>
                                <a:gd name="connsiteY64" fmla="*/ 2359344 h 2602953"/>
                                <a:gd name="connsiteX65" fmla="*/ 619243 w 1375539"/>
                                <a:gd name="connsiteY65" fmla="*/ 2378394 h 2602953"/>
                                <a:gd name="connsiteX66" fmla="*/ 604956 w 1375539"/>
                                <a:gd name="connsiteY66" fmla="*/ 2421257 h 2602953"/>
                                <a:gd name="connsiteX67" fmla="*/ 600193 w 1375539"/>
                                <a:gd name="connsiteY67" fmla="*/ 2435544 h 2602953"/>
                                <a:gd name="connsiteX68" fmla="*/ 585906 w 1375539"/>
                                <a:gd name="connsiteY68" fmla="*/ 2449832 h 2602953"/>
                                <a:gd name="connsiteX69" fmla="*/ 571618 w 1375539"/>
                                <a:gd name="connsiteY69" fmla="*/ 2459357 h 2602953"/>
                                <a:gd name="connsiteX70" fmla="*/ 543043 w 1375539"/>
                                <a:gd name="connsiteY70" fmla="*/ 2487932 h 2602953"/>
                                <a:gd name="connsiteX71" fmla="*/ 528756 w 1375539"/>
                                <a:gd name="connsiteY71" fmla="*/ 2502219 h 2602953"/>
                                <a:gd name="connsiteX72" fmla="*/ 509706 w 1375539"/>
                                <a:gd name="connsiteY72" fmla="*/ 2530794 h 2602953"/>
                                <a:gd name="connsiteX73" fmla="*/ 495418 w 1375539"/>
                                <a:gd name="connsiteY73" fmla="*/ 2535557 h 2602953"/>
                                <a:gd name="connsiteX74" fmla="*/ 466843 w 1375539"/>
                                <a:gd name="connsiteY74" fmla="*/ 2559369 h 2602953"/>
                                <a:gd name="connsiteX75" fmla="*/ 438268 w 1375539"/>
                                <a:gd name="connsiteY75" fmla="*/ 2568894 h 2602953"/>
                                <a:gd name="connsiteX76" fmla="*/ 404931 w 1375539"/>
                                <a:gd name="connsiteY76" fmla="*/ 2597469 h 2602953"/>
                                <a:gd name="connsiteX77" fmla="*/ 366839 w 1375539"/>
                                <a:gd name="connsiteY77" fmla="*/ 2602231 h 2602953"/>
                                <a:gd name="connsiteX78" fmla="*/ 343023 w 1375539"/>
                                <a:gd name="connsiteY78" fmla="*/ 2587937 h 2602953"/>
                                <a:gd name="connsiteX79" fmla="*/ 247770 w 1375539"/>
                                <a:gd name="connsiteY79" fmla="*/ 2578418 h 2602953"/>
                                <a:gd name="connsiteX80" fmla="*/ 147764 w 1375539"/>
                                <a:gd name="connsiteY80" fmla="*/ 2530795 h 2602953"/>
                                <a:gd name="connsiteX81" fmla="*/ 90608 w 1375539"/>
                                <a:gd name="connsiteY81" fmla="*/ 2492696 h 2602953"/>
                                <a:gd name="connsiteX82" fmla="*/ 19170 w 1375539"/>
                                <a:gd name="connsiteY82" fmla="*/ 2397445 h 2602953"/>
                                <a:gd name="connsiteX83" fmla="*/ 125 w 1375539"/>
                                <a:gd name="connsiteY83" fmla="*/ 2297432 h 2602953"/>
                                <a:gd name="connsiteX84" fmla="*/ 4881 w 1375539"/>
                                <a:gd name="connsiteY84" fmla="*/ 2206944 h 2602953"/>
                                <a:gd name="connsiteX85" fmla="*/ 14406 w 1375539"/>
                                <a:gd name="connsiteY85" fmla="*/ 2178369 h 2602953"/>
                                <a:gd name="connsiteX86" fmla="*/ 19168 w 1375539"/>
                                <a:gd name="connsiteY86" fmla="*/ 2164082 h 2602953"/>
                                <a:gd name="connsiteX87" fmla="*/ 28693 w 1375539"/>
                                <a:gd name="connsiteY87" fmla="*/ 2149794 h 2602953"/>
                                <a:gd name="connsiteX88" fmla="*/ 42981 w 1375539"/>
                                <a:gd name="connsiteY88" fmla="*/ 2121219 h 2602953"/>
                                <a:gd name="connsiteX89" fmla="*/ 71556 w 1375539"/>
                                <a:gd name="connsiteY89" fmla="*/ 2035494 h 2602953"/>
                                <a:gd name="connsiteX90" fmla="*/ 81081 w 1375539"/>
                                <a:gd name="connsiteY90" fmla="*/ 2006919 h 2602953"/>
                                <a:gd name="connsiteX91" fmla="*/ 85843 w 1375539"/>
                                <a:gd name="connsiteY91" fmla="*/ 1992632 h 2602953"/>
                                <a:gd name="connsiteX92" fmla="*/ 123943 w 1375539"/>
                                <a:gd name="connsiteY92" fmla="*/ 1935482 h 2602953"/>
                                <a:gd name="connsiteX93" fmla="*/ 133468 w 1375539"/>
                                <a:gd name="connsiteY93" fmla="*/ 1921194 h 2602953"/>
                                <a:gd name="connsiteX94" fmla="*/ 142993 w 1375539"/>
                                <a:gd name="connsiteY94" fmla="*/ 1906907 h 2602953"/>
                                <a:gd name="connsiteX95" fmla="*/ 147756 w 1375539"/>
                                <a:gd name="connsiteY95" fmla="*/ 1892619 h 2602953"/>
                                <a:gd name="connsiteX96" fmla="*/ 162043 w 1375539"/>
                                <a:gd name="connsiteY96" fmla="*/ 1883094 h 2602953"/>
                                <a:gd name="connsiteX97" fmla="*/ 190618 w 1375539"/>
                                <a:gd name="connsiteY97" fmla="*/ 1840232 h 2602953"/>
                                <a:gd name="connsiteX98" fmla="*/ 200143 w 1375539"/>
                                <a:gd name="connsiteY98" fmla="*/ 1825944 h 2602953"/>
                                <a:gd name="connsiteX99" fmla="*/ 214431 w 1375539"/>
                                <a:gd name="connsiteY99" fmla="*/ 1816419 h 2602953"/>
                                <a:gd name="connsiteX100" fmla="*/ 219193 w 1375539"/>
                                <a:gd name="connsiteY100" fmla="*/ 1802132 h 2602953"/>
                                <a:gd name="connsiteX101" fmla="*/ 238243 w 1375539"/>
                                <a:gd name="connsiteY101" fmla="*/ 1773557 h 2602953"/>
                                <a:gd name="connsiteX102" fmla="*/ 252531 w 1375539"/>
                                <a:gd name="connsiteY102" fmla="*/ 1744982 h 2602953"/>
                                <a:gd name="connsiteX103" fmla="*/ 266818 w 1375539"/>
                                <a:gd name="connsiteY103" fmla="*/ 1735457 h 2602953"/>
                                <a:gd name="connsiteX104" fmla="*/ 285868 w 1375539"/>
                                <a:gd name="connsiteY104" fmla="*/ 1706882 h 2602953"/>
                                <a:gd name="connsiteX105" fmla="*/ 295393 w 1375539"/>
                                <a:gd name="connsiteY105" fmla="*/ 1678307 h 2602953"/>
                                <a:gd name="connsiteX106" fmla="*/ 304918 w 1375539"/>
                                <a:gd name="connsiteY106" fmla="*/ 1664019 h 2602953"/>
                                <a:gd name="connsiteX107" fmla="*/ 314443 w 1375539"/>
                                <a:gd name="connsiteY107" fmla="*/ 1635444 h 2602953"/>
                                <a:gd name="connsiteX108" fmla="*/ 333493 w 1375539"/>
                                <a:gd name="connsiteY108" fmla="*/ 1606869 h 2602953"/>
                                <a:gd name="connsiteX109" fmla="*/ 343018 w 1375539"/>
                                <a:gd name="connsiteY109" fmla="*/ 1592582 h 2602953"/>
                                <a:gd name="connsiteX110" fmla="*/ 357306 w 1375539"/>
                                <a:gd name="connsiteY110" fmla="*/ 1564007 h 2602953"/>
                                <a:gd name="connsiteX111" fmla="*/ 366831 w 1375539"/>
                                <a:gd name="connsiteY111" fmla="*/ 1535432 h 2602953"/>
                                <a:gd name="connsiteX112" fmla="*/ 371593 w 1375539"/>
                                <a:gd name="connsiteY112" fmla="*/ 1521144 h 2602953"/>
                                <a:gd name="connsiteX113" fmla="*/ 390643 w 1375539"/>
                                <a:gd name="connsiteY113" fmla="*/ 1478282 h 2602953"/>
                                <a:gd name="connsiteX114" fmla="*/ 395406 w 1375539"/>
                                <a:gd name="connsiteY114" fmla="*/ 1463994 h 2602953"/>
                                <a:gd name="connsiteX115" fmla="*/ 400168 w 1375539"/>
                                <a:gd name="connsiteY115" fmla="*/ 1449707 h 2602953"/>
                                <a:gd name="connsiteX116" fmla="*/ 409693 w 1375539"/>
                                <a:gd name="connsiteY116" fmla="*/ 1378269 h 2602953"/>
                                <a:gd name="connsiteX117" fmla="*/ 414456 w 1375539"/>
                                <a:gd name="connsiteY117" fmla="*/ 1363982 h 2602953"/>
                                <a:gd name="connsiteX118" fmla="*/ 409693 w 1375539"/>
                                <a:gd name="connsiteY118" fmla="*/ 1211582 h 2602953"/>
                                <a:gd name="connsiteX119" fmla="*/ 395406 w 1375539"/>
                                <a:gd name="connsiteY119" fmla="*/ 1168719 h 2602953"/>
                                <a:gd name="connsiteX120" fmla="*/ 381118 w 1375539"/>
                                <a:gd name="connsiteY120" fmla="*/ 1116332 h 2602953"/>
                                <a:gd name="connsiteX121" fmla="*/ 371593 w 1375539"/>
                                <a:gd name="connsiteY121" fmla="*/ 1102044 h 2602953"/>
                                <a:gd name="connsiteX122" fmla="*/ 352543 w 1375539"/>
                                <a:gd name="connsiteY122" fmla="*/ 1073469 h 2602953"/>
                                <a:gd name="connsiteX123" fmla="*/ 347781 w 1375539"/>
                                <a:gd name="connsiteY123" fmla="*/ 1059182 h 2602953"/>
                                <a:gd name="connsiteX124" fmla="*/ 338256 w 1375539"/>
                                <a:gd name="connsiteY124" fmla="*/ 1044894 h 2602953"/>
                                <a:gd name="connsiteX125" fmla="*/ 319206 w 1375539"/>
                                <a:gd name="connsiteY125" fmla="*/ 1011557 h 2602953"/>
                                <a:gd name="connsiteX126" fmla="*/ 304918 w 1375539"/>
                                <a:gd name="connsiteY126" fmla="*/ 968694 h 2602953"/>
                                <a:gd name="connsiteX127" fmla="*/ 300156 w 1375539"/>
                                <a:gd name="connsiteY127" fmla="*/ 954407 h 2602953"/>
                                <a:gd name="connsiteX128" fmla="*/ 271581 w 1375539"/>
                                <a:gd name="connsiteY128" fmla="*/ 921069 h 2602953"/>
                                <a:gd name="connsiteX129" fmla="*/ 214439 w 1375539"/>
                                <a:gd name="connsiteY129" fmla="*/ 816293 h 2602953"/>
                                <a:gd name="connsiteX130" fmla="*/ 176343 w 1375539"/>
                                <a:gd name="connsiteY130" fmla="*/ 744856 h 2602953"/>
                                <a:gd name="connsiteX131" fmla="*/ 133468 w 1375539"/>
                                <a:gd name="connsiteY131" fmla="*/ 630557 h 2602953"/>
                                <a:gd name="connsiteX132" fmla="*/ 123864 w 1375539"/>
                                <a:gd name="connsiteY132" fmla="*/ 497206 h 2602953"/>
                                <a:gd name="connsiteX133" fmla="*/ 152527 w 1375539"/>
                                <a:gd name="connsiteY133" fmla="*/ 382907 h 2602953"/>
                                <a:gd name="connsiteX134" fmla="*/ 185860 w 1375539"/>
                                <a:gd name="connsiteY134" fmla="*/ 311469 h 2602953"/>
                                <a:gd name="connsiteX135" fmla="*/ 228724 w 1375539"/>
                                <a:gd name="connsiteY135" fmla="*/ 240032 h 2602953"/>
                                <a:gd name="connsiteX136" fmla="*/ 291588 w 1375539"/>
                                <a:gd name="connsiteY136" fmla="*/ 164785 h 2602953"/>
                                <a:gd name="connsiteX137" fmla="*/ 360169 w 1375539"/>
                                <a:gd name="connsiteY137" fmla="*/ 97157 h 2602953"/>
                                <a:gd name="connsiteX138" fmla="*/ 434469 w 1375539"/>
                                <a:gd name="connsiteY13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200268 w 1375539"/>
                                <a:gd name="connsiteY21" fmla="*/ 1173482 h 2602953"/>
                                <a:gd name="connsiteX22" fmla="*/ 1190743 w 1375539"/>
                                <a:gd name="connsiteY22" fmla="*/ 1187769 h 2602953"/>
                                <a:gd name="connsiteX23" fmla="*/ 1133593 w 1375539"/>
                                <a:gd name="connsiteY23" fmla="*/ 1287782 h 2602953"/>
                                <a:gd name="connsiteX24" fmla="*/ 1109781 w 1375539"/>
                                <a:gd name="connsiteY24" fmla="*/ 1316357 h 2602953"/>
                                <a:gd name="connsiteX25" fmla="*/ 1095493 w 1375539"/>
                                <a:gd name="connsiteY25" fmla="*/ 1344932 h 2602953"/>
                                <a:gd name="connsiteX26" fmla="*/ 1081206 w 1375539"/>
                                <a:gd name="connsiteY26" fmla="*/ 1354457 h 2602953"/>
                                <a:gd name="connsiteX27" fmla="*/ 1062156 w 1375539"/>
                                <a:gd name="connsiteY27" fmla="*/ 1383032 h 2602953"/>
                                <a:gd name="connsiteX28" fmla="*/ 1043106 w 1375539"/>
                                <a:gd name="connsiteY28" fmla="*/ 1411607 h 2602953"/>
                                <a:gd name="connsiteX29" fmla="*/ 1024056 w 1375539"/>
                                <a:gd name="connsiteY29" fmla="*/ 1440182 h 2602953"/>
                                <a:gd name="connsiteX30" fmla="*/ 1014531 w 1375539"/>
                                <a:gd name="connsiteY30" fmla="*/ 1454469 h 2602953"/>
                                <a:gd name="connsiteX31" fmla="*/ 1000243 w 1375539"/>
                                <a:gd name="connsiteY31" fmla="*/ 1483044 h 2602953"/>
                                <a:gd name="connsiteX32" fmla="*/ 985956 w 1375539"/>
                                <a:gd name="connsiteY32" fmla="*/ 1511619 h 2602953"/>
                                <a:gd name="connsiteX33" fmla="*/ 971668 w 1375539"/>
                                <a:gd name="connsiteY33" fmla="*/ 1540194 h 2602953"/>
                                <a:gd name="connsiteX34" fmla="*/ 966906 w 1375539"/>
                                <a:gd name="connsiteY34" fmla="*/ 1554482 h 2602953"/>
                                <a:gd name="connsiteX35" fmla="*/ 947856 w 1375539"/>
                                <a:gd name="connsiteY35" fmla="*/ 1583057 h 2602953"/>
                                <a:gd name="connsiteX36" fmla="*/ 928806 w 1375539"/>
                                <a:gd name="connsiteY36" fmla="*/ 1611632 h 2602953"/>
                                <a:gd name="connsiteX37" fmla="*/ 909756 w 1375539"/>
                                <a:gd name="connsiteY37" fmla="*/ 1640207 h 2602953"/>
                                <a:gd name="connsiteX38" fmla="*/ 900231 w 1375539"/>
                                <a:gd name="connsiteY38" fmla="*/ 1654494 h 2602953"/>
                                <a:gd name="connsiteX39" fmla="*/ 866893 w 1375539"/>
                                <a:gd name="connsiteY39" fmla="*/ 1697357 h 2602953"/>
                                <a:gd name="connsiteX40" fmla="*/ 857368 w 1375539"/>
                                <a:gd name="connsiteY40" fmla="*/ 1711644 h 2602953"/>
                                <a:gd name="connsiteX41" fmla="*/ 843081 w 1375539"/>
                                <a:gd name="connsiteY41" fmla="*/ 1740219 h 2602953"/>
                                <a:gd name="connsiteX42" fmla="*/ 833556 w 1375539"/>
                                <a:gd name="connsiteY42" fmla="*/ 1768794 h 2602953"/>
                                <a:gd name="connsiteX43" fmla="*/ 828793 w 1375539"/>
                                <a:gd name="connsiteY43" fmla="*/ 1783082 h 2602953"/>
                                <a:gd name="connsiteX44" fmla="*/ 824031 w 1375539"/>
                                <a:gd name="connsiteY44" fmla="*/ 1797369 h 2602953"/>
                                <a:gd name="connsiteX45" fmla="*/ 804981 w 1375539"/>
                                <a:gd name="connsiteY45" fmla="*/ 1825944 h 2602953"/>
                                <a:gd name="connsiteX46" fmla="*/ 771643 w 1375539"/>
                                <a:gd name="connsiteY46" fmla="*/ 1925957 h 2602953"/>
                                <a:gd name="connsiteX47" fmla="*/ 762118 w 1375539"/>
                                <a:gd name="connsiteY47" fmla="*/ 1954532 h 2602953"/>
                                <a:gd name="connsiteX48" fmla="*/ 757356 w 1375539"/>
                                <a:gd name="connsiteY48" fmla="*/ 1968819 h 2602953"/>
                                <a:gd name="connsiteX49" fmla="*/ 747831 w 1375539"/>
                                <a:gd name="connsiteY49" fmla="*/ 1983107 h 2602953"/>
                                <a:gd name="connsiteX50" fmla="*/ 738306 w 1375539"/>
                                <a:gd name="connsiteY50" fmla="*/ 2011682 h 2602953"/>
                                <a:gd name="connsiteX51" fmla="*/ 724018 w 1375539"/>
                                <a:gd name="connsiteY51" fmla="*/ 2054544 h 2602953"/>
                                <a:gd name="connsiteX52" fmla="*/ 704968 w 1375539"/>
                                <a:gd name="connsiteY52" fmla="*/ 2111694 h 2602953"/>
                                <a:gd name="connsiteX53" fmla="*/ 695443 w 1375539"/>
                                <a:gd name="connsiteY53" fmla="*/ 2140269 h 2602953"/>
                                <a:gd name="connsiteX54" fmla="*/ 690681 w 1375539"/>
                                <a:gd name="connsiteY54" fmla="*/ 2154557 h 2602953"/>
                                <a:gd name="connsiteX55" fmla="*/ 685918 w 1375539"/>
                                <a:gd name="connsiteY55" fmla="*/ 2173607 h 2602953"/>
                                <a:gd name="connsiteX56" fmla="*/ 681156 w 1375539"/>
                                <a:gd name="connsiteY56" fmla="*/ 2211707 h 2602953"/>
                                <a:gd name="connsiteX57" fmla="*/ 676393 w 1375539"/>
                                <a:gd name="connsiteY57" fmla="*/ 2230757 h 2602953"/>
                                <a:gd name="connsiteX58" fmla="*/ 662106 w 1375539"/>
                                <a:gd name="connsiteY58" fmla="*/ 2273619 h 2602953"/>
                                <a:gd name="connsiteX59" fmla="*/ 657343 w 1375539"/>
                                <a:gd name="connsiteY59" fmla="*/ 2287907 h 2602953"/>
                                <a:gd name="connsiteX60" fmla="*/ 652581 w 1375539"/>
                                <a:gd name="connsiteY60" fmla="*/ 2302194 h 2602953"/>
                                <a:gd name="connsiteX61" fmla="*/ 643056 w 1375539"/>
                                <a:gd name="connsiteY61" fmla="*/ 2316482 h 2602953"/>
                                <a:gd name="connsiteX62" fmla="*/ 633531 w 1375539"/>
                                <a:gd name="connsiteY62" fmla="*/ 2345057 h 2602953"/>
                                <a:gd name="connsiteX63" fmla="*/ 628768 w 1375539"/>
                                <a:gd name="connsiteY63" fmla="*/ 2359344 h 2602953"/>
                                <a:gd name="connsiteX64" fmla="*/ 619243 w 1375539"/>
                                <a:gd name="connsiteY64" fmla="*/ 2378394 h 2602953"/>
                                <a:gd name="connsiteX65" fmla="*/ 604956 w 1375539"/>
                                <a:gd name="connsiteY65" fmla="*/ 2421257 h 2602953"/>
                                <a:gd name="connsiteX66" fmla="*/ 600193 w 1375539"/>
                                <a:gd name="connsiteY66" fmla="*/ 2435544 h 2602953"/>
                                <a:gd name="connsiteX67" fmla="*/ 585906 w 1375539"/>
                                <a:gd name="connsiteY67" fmla="*/ 2449832 h 2602953"/>
                                <a:gd name="connsiteX68" fmla="*/ 571618 w 1375539"/>
                                <a:gd name="connsiteY68" fmla="*/ 2459357 h 2602953"/>
                                <a:gd name="connsiteX69" fmla="*/ 543043 w 1375539"/>
                                <a:gd name="connsiteY69" fmla="*/ 2487932 h 2602953"/>
                                <a:gd name="connsiteX70" fmla="*/ 528756 w 1375539"/>
                                <a:gd name="connsiteY70" fmla="*/ 2502219 h 2602953"/>
                                <a:gd name="connsiteX71" fmla="*/ 509706 w 1375539"/>
                                <a:gd name="connsiteY71" fmla="*/ 2530794 h 2602953"/>
                                <a:gd name="connsiteX72" fmla="*/ 495418 w 1375539"/>
                                <a:gd name="connsiteY72" fmla="*/ 2535557 h 2602953"/>
                                <a:gd name="connsiteX73" fmla="*/ 466843 w 1375539"/>
                                <a:gd name="connsiteY73" fmla="*/ 2559369 h 2602953"/>
                                <a:gd name="connsiteX74" fmla="*/ 438268 w 1375539"/>
                                <a:gd name="connsiteY74" fmla="*/ 2568894 h 2602953"/>
                                <a:gd name="connsiteX75" fmla="*/ 404931 w 1375539"/>
                                <a:gd name="connsiteY75" fmla="*/ 2597469 h 2602953"/>
                                <a:gd name="connsiteX76" fmla="*/ 366839 w 1375539"/>
                                <a:gd name="connsiteY76" fmla="*/ 2602231 h 2602953"/>
                                <a:gd name="connsiteX77" fmla="*/ 343023 w 1375539"/>
                                <a:gd name="connsiteY77" fmla="*/ 2587937 h 2602953"/>
                                <a:gd name="connsiteX78" fmla="*/ 247770 w 1375539"/>
                                <a:gd name="connsiteY78" fmla="*/ 2578418 h 2602953"/>
                                <a:gd name="connsiteX79" fmla="*/ 147764 w 1375539"/>
                                <a:gd name="connsiteY79" fmla="*/ 2530795 h 2602953"/>
                                <a:gd name="connsiteX80" fmla="*/ 90608 w 1375539"/>
                                <a:gd name="connsiteY80" fmla="*/ 2492696 h 2602953"/>
                                <a:gd name="connsiteX81" fmla="*/ 19170 w 1375539"/>
                                <a:gd name="connsiteY81" fmla="*/ 2397445 h 2602953"/>
                                <a:gd name="connsiteX82" fmla="*/ 125 w 1375539"/>
                                <a:gd name="connsiteY82" fmla="*/ 2297432 h 2602953"/>
                                <a:gd name="connsiteX83" fmla="*/ 4881 w 1375539"/>
                                <a:gd name="connsiteY83" fmla="*/ 2206944 h 2602953"/>
                                <a:gd name="connsiteX84" fmla="*/ 14406 w 1375539"/>
                                <a:gd name="connsiteY84" fmla="*/ 2178369 h 2602953"/>
                                <a:gd name="connsiteX85" fmla="*/ 19168 w 1375539"/>
                                <a:gd name="connsiteY85" fmla="*/ 2164082 h 2602953"/>
                                <a:gd name="connsiteX86" fmla="*/ 28693 w 1375539"/>
                                <a:gd name="connsiteY86" fmla="*/ 2149794 h 2602953"/>
                                <a:gd name="connsiteX87" fmla="*/ 42981 w 1375539"/>
                                <a:gd name="connsiteY87" fmla="*/ 2121219 h 2602953"/>
                                <a:gd name="connsiteX88" fmla="*/ 71556 w 1375539"/>
                                <a:gd name="connsiteY88" fmla="*/ 2035494 h 2602953"/>
                                <a:gd name="connsiteX89" fmla="*/ 81081 w 1375539"/>
                                <a:gd name="connsiteY89" fmla="*/ 2006919 h 2602953"/>
                                <a:gd name="connsiteX90" fmla="*/ 85843 w 1375539"/>
                                <a:gd name="connsiteY90" fmla="*/ 1992632 h 2602953"/>
                                <a:gd name="connsiteX91" fmla="*/ 123943 w 1375539"/>
                                <a:gd name="connsiteY91" fmla="*/ 1935482 h 2602953"/>
                                <a:gd name="connsiteX92" fmla="*/ 133468 w 1375539"/>
                                <a:gd name="connsiteY92" fmla="*/ 1921194 h 2602953"/>
                                <a:gd name="connsiteX93" fmla="*/ 142993 w 1375539"/>
                                <a:gd name="connsiteY93" fmla="*/ 1906907 h 2602953"/>
                                <a:gd name="connsiteX94" fmla="*/ 147756 w 1375539"/>
                                <a:gd name="connsiteY94" fmla="*/ 1892619 h 2602953"/>
                                <a:gd name="connsiteX95" fmla="*/ 162043 w 1375539"/>
                                <a:gd name="connsiteY95" fmla="*/ 1883094 h 2602953"/>
                                <a:gd name="connsiteX96" fmla="*/ 190618 w 1375539"/>
                                <a:gd name="connsiteY96" fmla="*/ 1840232 h 2602953"/>
                                <a:gd name="connsiteX97" fmla="*/ 200143 w 1375539"/>
                                <a:gd name="connsiteY97" fmla="*/ 1825944 h 2602953"/>
                                <a:gd name="connsiteX98" fmla="*/ 214431 w 1375539"/>
                                <a:gd name="connsiteY98" fmla="*/ 1816419 h 2602953"/>
                                <a:gd name="connsiteX99" fmla="*/ 219193 w 1375539"/>
                                <a:gd name="connsiteY99" fmla="*/ 1802132 h 2602953"/>
                                <a:gd name="connsiteX100" fmla="*/ 238243 w 1375539"/>
                                <a:gd name="connsiteY100" fmla="*/ 1773557 h 2602953"/>
                                <a:gd name="connsiteX101" fmla="*/ 252531 w 1375539"/>
                                <a:gd name="connsiteY101" fmla="*/ 1744982 h 2602953"/>
                                <a:gd name="connsiteX102" fmla="*/ 266818 w 1375539"/>
                                <a:gd name="connsiteY102" fmla="*/ 1735457 h 2602953"/>
                                <a:gd name="connsiteX103" fmla="*/ 285868 w 1375539"/>
                                <a:gd name="connsiteY103" fmla="*/ 1706882 h 2602953"/>
                                <a:gd name="connsiteX104" fmla="*/ 295393 w 1375539"/>
                                <a:gd name="connsiteY104" fmla="*/ 1678307 h 2602953"/>
                                <a:gd name="connsiteX105" fmla="*/ 304918 w 1375539"/>
                                <a:gd name="connsiteY105" fmla="*/ 1664019 h 2602953"/>
                                <a:gd name="connsiteX106" fmla="*/ 314443 w 1375539"/>
                                <a:gd name="connsiteY106" fmla="*/ 1635444 h 2602953"/>
                                <a:gd name="connsiteX107" fmla="*/ 333493 w 1375539"/>
                                <a:gd name="connsiteY107" fmla="*/ 1606869 h 2602953"/>
                                <a:gd name="connsiteX108" fmla="*/ 343018 w 1375539"/>
                                <a:gd name="connsiteY108" fmla="*/ 1592582 h 2602953"/>
                                <a:gd name="connsiteX109" fmla="*/ 357306 w 1375539"/>
                                <a:gd name="connsiteY109" fmla="*/ 1564007 h 2602953"/>
                                <a:gd name="connsiteX110" fmla="*/ 366831 w 1375539"/>
                                <a:gd name="connsiteY110" fmla="*/ 1535432 h 2602953"/>
                                <a:gd name="connsiteX111" fmla="*/ 371593 w 1375539"/>
                                <a:gd name="connsiteY111" fmla="*/ 1521144 h 2602953"/>
                                <a:gd name="connsiteX112" fmla="*/ 390643 w 1375539"/>
                                <a:gd name="connsiteY112" fmla="*/ 1478282 h 2602953"/>
                                <a:gd name="connsiteX113" fmla="*/ 395406 w 1375539"/>
                                <a:gd name="connsiteY113" fmla="*/ 1463994 h 2602953"/>
                                <a:gd name="connsiteX114" fmla="*/ 400168 w 1375539"/>
                                <a:gd name="connsiteY114" fmla="*/ 1449707 h 2602953"/>
                                <a:gd name="connsiteX115" fmla="*/ 409693 w 1375539"/>
                                <a:gd name="connsiteY115" fmla="*/ 1378269 h 2602953"/>
                                <a:gd name="connsiteX116" fmla="*/ 414456 w 1375539"/>
                                <a:gd name="connsiteY116" fmla="*/ 1363982 h 2602953"/>
                                <a:gd name="connsiteX117" fmla="*/ 409693 w 1375539"/>
                                <a:gd name="connsiteY117" fmla="*/ 1211582 h 2602953"/>
                                <a:gd name="connsiteX118" fmla="*/ 395406 w 1375539"/>
                                <a:gd name="connsiteY118" fmla="*/ 1168719 h 2602953"/>
                                <a:gd name="connsiteX119" fmla="*/ 381118 w 1375539"/>
                                <a:gd name="connsiteY119" fmla="*/ 1116332 h 2602953"/>
                                <a:gd name="connsiteX120" fmla="*/ 371593 w 1375539"/>
                                <a:gd name="connsiteY120" fmla="*/ 1102044 h 2602953"/>
                                <a:gd name="connsiteX121" fmla="*/ 352543 w 1375539"/>
                                <a:gd name="connsiteY121" fmla="*/ 1073469 h 2602953"/>
                                <a:gd name="connsiteX122" fmla="*/ 347781 w 1375539"/>
                                <a:gd name="connsiteY122" fmla="*/ 1059182 h 2602953"/>
                                <a:gd name="connsiteX123" fmla="*/ 338256 w 1375539"/>
                                <a:gd name="connsiteY123" fmla="*/ 1044894 h 2602953"/>
                                <a:gd name="connsiteX124" fmla="*/ 319206 w 1375539"/>
                                <a:gd name="connsiteY124" fmla="*/ 1011557 h 2602953"/>
                                <a:gd name="connsiteX125" fmla="*/ 304918 w 1375539"/>
                                <a:gd name="connsiteY125" fmla="*/ 968694 h 2602953"/>
                                <a:gd name="connsiteX126" fmla="*/ 300156 w 1375539"/>
                                <a:gd name="connsiteY126" fmla="*/ 954407 h 2602953"/>
                                <a:gd name="connsiteX127" fmla="*/ 271581 w 1375539"/>
                                <a:gd name="connsiteY127" fmla="*/ 921069 h 2602953"/>
                                <a:gd name="connsiteX128" fmla="*/ 214439 w 1375539"/>
                                <a:gd name="connsiteY128" fmla="*/ 816293 h 2602953"/>
                                <a:gd name="connsiteX129" fmla="*/ 176343 w 1375539"/>
                                <a:gd name="connsiteY129" fmla="*/ 744856 h 2602953"/>
                                <a:gd name="connsiteX130" fmla="*/ 133468 w 1375539"/>
                                <a:gd name="connsiteY130" fmla="*/ 630557 h 2602953"/>
                                <a:gd name="connsiteX131" fmla="*/ 123864 w 1375539"/>
                                <a:gd name="connsiteY131" fmla="*/ 497206 h 2602953"/>
                                <a:gd name="connsiteX132" fmla="*/ 152527 w 1375539"/>
                                <a:gd name="connsiteY132" fmla="*/ 382907 h 2602953"/>
                                <a:gd name="connsiteX133" fmla="*/ 185860 w 1375539"/>
                                <a:gd name="connsiteY133" fmla="*/ 311469 h 2602953"/>
                                <a:gd name="connsiteX134" fmla="*/ 228724 w 1375539"/>
                                <a:gd name="connsiteY134" fmla="*/ 240032 h 2602953"/>
                                <a:gd name="connsiteX135" fmla="*/ 291588 w 1375539"/>
                                <a:gd name="connsiteY135" fmla="*/ 164785 h 2602953"/>
                                <a:gd name="connsiteX136" fmla="*/ 360169 w 1375539"/>
                                <a:gd name="connsiteY136" fmla="*/ 97157 h 2602953"/>
                                <a:gd name="connsiteX137" fmla="*/ 434469 w 1375539"/>
                                <a:gd name="connsiteY13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200268 w 1375539"/>
                                <a:gd name="connsiteY21" fmla="*/ 117348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162164 w 1375539"/>
                                <a:gd name="connsiteY21" fmla="*/ 119253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7889 w 1375539"/>
                                <a:gd name="connsiteY20" fmla="*/ 1091567 h 2602953"/>
                                <a:gd name="connsiteX21" fmla="*/ 1162164 w 1375539"/>
                                <a:gd name="connsiteY21" fmla="*/ 119253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43106 w 1375539"/>
                                <a:gd name="connsiteY26" fmla="*/ 1411607 h 2602953"/>
                                <a:gd name="connsiteX27" fmla="*/ 1024056 w 1375539"/>
                                <a:gd name="connsiteY27" fmla="*/ 1440182 h 2602953"/>
                                <a:gd name="connsiteX28" fmla="*/ 1014531 w 1375539"/>
                                <a:gd name="connsiteY28" fmla="*/ 1454469 h 2602953"/>
                                <a:gd name="connsiteX29" fmla="*/ 1000243 w 1375539"/>
                                <a:gd name="connsiteY29" fmla="*/ 1483044 h 2602953"/>
                                <a:gd name="connsiteX30" fmla="*/ 985956 w 1375539"/>
                                <a:gd name="connsiteY30" fmla="*/ 1511619 h 2602953"/>
                                <a:gd name="connsiteX31" fmla="*/ 971668 w 1375539"/>
                                <a:gd name="connsiteY31" fmla="*/ 1540194 h 2602953"/>
                                <a:gd name="connsiteX32" fmla="*/ 966906 w 1375539"/>
                                <a:gd name="connsiteY32" fmla="*/ 1554482 h 2602953"/>
                                <a:gd name="connsiteX33" fmla="*/ 947856 w 1375539"/>
                                <a:gd name="connsiteY33" fmla="*/ 1583057 h 2602953"/>
                                <a:gd name="connsiteX34" fmla="*/ 928806 w 1375539"/>
                                <a:gd name="connsiteY34" fmla="*/ 1611632 h 2602953"/>
                                <a:gd name="connsiteX35" fmla="*/ 909756 w 1375539"/>
                                <a:gd name="connsiteY35" fmla="*/ 1640207 h 2602953"/>
                                <a:gd name="connsiteX36" fmla="*/ 900231 w 1375539"/>
                                <a:gd name="connsiteY36" fmla="*/ 1654494 h 2602953"/>
                                <a:gd name="connsiteX37" fmla="*/ 866893 w 1375539"/>
                                <a:gd name="connsiteY37" fmla="*/ 1697357 h 2602953"/>
                                <a:gd name="connsiteX38" fmla="*/ 857368 w 1375539"/>
                                <a:gd name="connsiteY38" fmla="*/ 1711644 h 2602953"/>
                                <a:gd name="connsiteX39" fmla="*/ 843081 w 1375539"/>
                                <a:gd name="connsiteY39" fmla="*/ 1740219 h 2602953"/>
                                <a:gd name="connsiteX40" fmla="*/ 833556 w 1375539"/>
                                <a:gd name="connsiteY40" fmla="*/ 1768794 h 2602953"/>
                                <a:gd name="connsiteX41" fmla="*/ 828793 w 1375539"/>
                                <a:gd name="connsiteY41" fmla="*/ 1783082 h 2602953"/>
                                <a:gd name="connsiteX42" fmla="*/ 824031 w 1375539"/>
                                <a:gd name="connsiteY42" fmla="*/ 1797369 h 2602953"/>
                                <a:gd name="connsiteX43" fmla="*/ 804981 w 1375539"/>
                                <a:gd name="connsiteY43" fmla="*/ 1825944 h 2602953"/>
                                <a:gd name="connsiteX44" fmla="*/ 771643 w 1375539"/>
                                <a:gd name="connsiteY44" fmla="*/ 1925957 h 2602953"/>
                                <a:gd name="connsiteX45" fmla="*/ 762118 w 1375539"/>
                                <a:gd name="connsiteY45" fmla="*/ 1954532 h 2602953"/>
                                <a:gd name="connsiteX46" fmla="*/ 757356 w 1375539"/>
                                <a:gd name="connsiteY46" fmla="*/ 1968819 h 2602953"/>
                                <a:gd name="connsiteX47" fmla="*/ 747831 w 1375539"/>
                                <a:gd name="connsiteY47" fmla="*/ 1983107 h 2602953"/>
                                <a:gd name="connsiteX48" fmla="*/ 738306 w 1375539"/>
                                <a:gd name="connsiteY48" fmla="*/ 2011682 h 2602953"/>
                                <a:gd name="connsiteX49" fmla="*/ 724018 w 1375539"/>
                                <a:gd name="connsiteY49" fmla="*/ 2054544 h 2602953"/>
                                <a:gd name="connsiteX50" fmla="*/ 704968 w 1375539"/>
                                <a:gd name="connsiteY50" fmla="*/ 2111694 h 2602953"/>
                                <a:gd name="connsiteX51" fmla="*/ 695443 w 1375539"/>
                                <a:gd name="connsiteY51" fmla="*/ 2140269 h 2602953"/>
                                <a:gd name="connsiteX52" fmla="*/ 690681 w 1375539"/>
                                <a:gd name="connsiteY52" fmla="*/ 2154557 h 2602953"/>
                                <a:gd name="connsiteX53" fmla="*/ 685918 w 1375539"/>
                                <a:gd name="connsiteY53" fmla="*/ 2173607 h 2602953"/>
                                <a:gd name="connsiteX54" fmla="*/ 681156 w 1375539"/>
                                <a:gd name="connsiteY54" fmla="*/ 2211707 h 2602953"/>
                                <a:gd name="connsiteX55" fmla="*/ 676393 w 1375539"/>
                                <a:gd name="connsiteY55" fmla="*/ 2230757 h 2602953"/>
                                <a:gd name="connsiteX56" fmla="*/ 662106 w 1375539"/>
                                <a:gd name="connsiteY56" fmla="*/ 2273619 h 2602953"/>
                                <a:gd name="connsiteX57" fmla="*/ 657343 w 1375539"/>
                                <a:gd name="connsiteY57" fmla="*/ 2287907 h 2602953"/>
                                <a:gd name="connsiteX58" fmla="*/ 652581 w 1375539"/>
                                <a:gd name="connsiteY58" fmla="*/ 2302194 h 2602953"/>
                                <a:gd name="connsiteX59" fmla="*/ 643056 w 1375539"/>
                                <a:gd name="connsiteY59" fmla="*/ 2316482 h 2602953"/>
                                <a:gd name="connsiteX60" fmla="*/ 633531 w 1375539"/>
                                <a:gd name="connsiteY60" fmla="*/ 2345057 h 2602953"/>
                                <a:gd name="connsiteX61" fmla="*/ 628768 w 1375539"/>
                                <a:gd name="connsiteY61" fmla="*/ 2359344 h 2602953"/>
                                <a:gd name="connsiteX62" fmla="*/ 619243 w 1375539"/>
                                <a:gd name="connsiteY62" fmla="*/ 2378394 h 2602953"/>
                                <a:gd name="connsiteX63" fmla="*/ 604956 w 1375539"/>
                                <a:gd name="connsiteY63" fmla="*/ 2421257 h 2602953"/>
                                <a:gd name="connsiteX64" fmla="*/ 600193 w 1375539"/>
                                <a:gd name="connsiteY64" fmla="*/ 2435544 h 2602953"/>
                                <a:gd name="connsiteX65" fmla="*/ 585906 w 1375539"/>
                                <a:gd name="connsiteY65" fmla="*/ 2449832 h 2602953"/>
                                <a:gd name="connsiteX66" fmla="*/ 571618 w 1375539"/>
                                <a:gd name="connsiteY66" fmla="*/ 2459357 h 2602953"/>
                                <a:gd name="connsiteX67" fmla="*/ 543043 w 1375539"/>
                                <a:gd name="connsiteY67" fmla="*/ 2487932 h 2602953"/>
                                <a:gd name="connsiteX68" fmla="*/ 528756 w 1375539"/>
                                <a:gd name="connsiteY68" fmla="*/ 2502219 h 2602953"/>
                                <a:gd name="connsiteX69" fmla="*/ 509706 w 1375539"/>
                                <a:gd name="connsiteY69" fmla="*/ 2530794 h 2602953"/>
                                <a:gd name="connsiteX70" fmla="*/ 495418 w 1375539"/>
                                <a:gd name="connsiteY70" fmla="*/ 2535557 h 2602953"/>
                                <a:gd name="connsiteX71" fmla="*/ 466843 w 1375539"/>
                                <a:gd name="connsiteY71" fmla="*/ 2559369 h 2602953"/>
                                <a:gd name="connsiteX72" fmla="*/ 438268 w 1375539"/>
                                <a:gd name="connsiteY72" fmla="*/ 2568894 h 2602953"/>
                                <a:gd name="connsiteX73" fmla="*/ 404931 w 1375539"/>
                                <a:gd name="connsiteY73" fmla="*/ 2597469 h 2602953"/>
                                <a:gd name="connsiteX74" fmla="*/ 366839 w 1375539"/>
                                <a:gd name="connsiteY74" fmla="*/ 2602231 h 2602953"/>
                                <a:gd name="connsiteX75" fmla="*/ 343023 w 1375539"/>
                                <a:gd name="connsiteY75" fmla="*/ 2587937 h 2602953"/>
                                <a:gd name="connsiteX76" fmla="*/ 247770 w 1375539"/>
                                <a:gd name="connsiteY76" fmla="*/ 2578418 h 2602953"/>
                                <a:gd name="connsiteX77" fmla="*/ 147764 w 1375539"/>
                                <a:gd name="connsiteY77" fmla="*/ 2530795 h 2602953"/>
                                <a:gd name="connsiteX78" fmla="*/ 90608 w 1375539"/>
                                <a:gd name="connsiteY78" fmla="*/ 2492696 h 2602953"/>
                                <a:gd name="connsiteX79" fmla="*/ 19170 w 1375539"/>
                                <a:gd name="connsiteY79" fmla="*/ 2397445 h 2602953"/>
                                <a:gd name="connsiteX80" fmla="*/ 125 w 1375539"/>
                                <a:gd name="connsiteY80" fmla="*/ 2297432 h 2602953"/>
                                <a:gd name="connsiteX81" fmla="*/ 4881 w 1375539"/>
                                <a:gd name="connsiteY81" fmla="*/ 2206944 h 2602953"/>
                                <a:gd name="connsiteX82" fmla="*/ 14406 w 1375539"/>
                                <a:gd name="connsiteY82" fmla="*/ 2178369 h 2602953"/>
                                <a:gd name="connsiteX83" fmla="*/ 19168 w 1375539"/>
                                <a:gd name="connsiteY83" fmla="*/ 2164082 h 2602953"/>
                                <a:gd name="connsiteX84" fmla="*/ 28693 w 1375539"/>
                                <a:gd name="connsiteY84" fmla="*/ 2149794 h 2602953"/>
                                <a:gd name="connsiteX85" fmla="*/ 42981 w 1375539"/>
                                <a:gd name="connsiteY85" fmla="*/ 2121219 h 2602953"/>
                                <a:gd name="connsiteX86" fmla="*/ 71556 w 1375539"/>
                                <a:gd name="connsiteY86" fmla="*/ 2035494 h 2602953"/>
                                <a:gd name="connsiteX87" fmla="*/ 81081 w 1375539"/>
                                <a:gd name="connsiteY87" fmla="*/ 2006919 h 2602953"/>
                                <a:gd name="connsiteX88" fmla="*/ 85843 w 1375539"/>
                                <a:gd name="connsiteY88" fmla="*/ 1992632 h 2602953"/>
                                <a:gd name="connsiteX89" fmla="*/ 123943 w 1375539"/>
                                <a:gd name="connsiteY89" fmla="*/ 1935482 h 2602953"/>
                                <a:gd name="connsiteX90" fmla="*/ 133468 w 1375539"/>
                                <a:gd name="connsiteY90" fmla="*/ 1921194 h 2602953"/>
                                <a:gd name="connsiteX91" fmla="*/ 142993 w 1375539"/>
                                <a:gd name="connsiteY91" fmla="*/ 1906907 h 2602953"/>
                                <a:gd name="connsiteX92" fmla="*/ 147756 w 1375539"/>
                                <a:gd name="connsiteY92" fmla="*/ 1892619 h 2602953"/>
                                <a:gd name="connsiteX93" fmla="*/ 162043 w 1375539"/>
                                <a:gd name="connsiteY93" fmla="*/ 1883094 h 2602953"/>
                                <a:gd name="connsiteX94" fmla="*/ 190618 w 1375539"/>
                                <a:gd name="connsiteY94" fmla="*/ 1840232 h 2602953"/>
                                <a:gd name="connsiteX95" fmla="*/ 200143 w 1375539"/>
                                <a:gd name="connsiteY95" fmla="*/ 1825944 h 2602953"/>
                                <a:gd name="connsiteX96" fmla="*/ 214431 w 1375539"/>
                                <a:gd name="connsiteY96" fmla="*/ 1816419 h 2602953"/>
                                <a:gd name="connsiteX97" fmla="*/ 219193 w 1375539"/>
                                <a:gd name="connsiteY97" fmla="*/ 1802132 h 2602953"/>
                                <a:gd name="connsiteX98" fmla="*/ 238243 w 1375539"/>
                                <a:gd name="connsiteY98" fmla="*/ 1773557 h 2602953"/>
                                <a:gd name="connsiteX99" fmla="*/ 252531 w 1375539"/>
                                <a:gd name="connsiteY99" fmla="*/ 1744982 h 2602953"/>
                                <a:gd name="connsiteX100" fmla="*/ 266818 w 1375539"/>
                                <a:gd name="connsiteY100" fmla="*/ 1735457 h 2602953"/>
                                <a:gd name="connsiteX101" fmla="*/ 285868 w 1375539"/>
                                <a:gd name="connsiteY101" fmla="*/ 1706882 h 2602953"/>
                                <a:gd name="connsiteX102" fmla="*/ 295393 w 1375539"/>
                                <a:gd name="connsiteY102" fmla="*/ 1678307 h 2602953"/>
                                <a:gd name="connsiteX103" fmla="*/ 304918 w 1375539"/>
                                <a:gd name="connsiteY103" fmla="*/ 1664019 h 2602953"/>
                                <a:gd name="connsiteX104" fmla="*/ 314443 w 1375539"/>
                                <a:gd name="connsiteY104" fmla="*/ 1635444 h 2602953"/>
                                <a:gd name="connsiteX105" fmla="*/ 333493 w 1375539"/>
                                <a:gd name="connsiteY105" fmla="*/ 1606869 h 2602953"/>
                                <a:gd name="connsiteX106" fmla="*/ 343018 w 1375539"/>
                                <a:gd name="connsiteY106" fmla="*/ 1592582 h 2602953"/>
                                <a:gd name="connsiteX107" fmla="*/ 357306 w 1375539"/>
                                <a:gd name="connsiteY107" fmla="*/ 1564007 h 2602953"/>
                                <a:gd name="connsiteX108" fmla="*/ 366831 w 1375539"/>
                                <a:gd name="connsiteY108" fmla="*/ 1535432 h 2602953"/>
                                <a:gd name="connsiteX109" fmla="*/ 371593 w 1375539"/>
                                <a:gd name="connsiteY109" fmla="*/ 1521144 h 2602953"/>
                                <a:gd name="connsiteX110" fmla="*/ 390643 w 1375539"/>
                                <a:gd name="connsiteY110" fmla="*/ 1478282 h 2602953"/>
                                <a:gd name="connsiteX111" fmla="*/ 395406 w 1375539"/>
                                <a:gd name="connsiteY111" fmla="*/ 1463994 h 2602953"/>
                                <a:gd name="connsiteX112" fmla="*/ 400168 w 1375539"/>
                                <a:gd name="connsiteY112" fmla="*/ 1449707 h 2602953"/>
                                <a:gd name="connsiteX113" fmla="*/ 409693 w 1375539"/>
                                <a:gd name="connsiteY113" fmla="*/ 1378269 h 2602953"/>
                                <a:gd name="connsiteX114" fmla="*/ 414456 w 1375539"/>
                                <a:gd name="connsiteY114" fmla="*/ 1363982 h 2602953"/>
                                <a:gd name="connsiteX115" fmla="*/ 409693 w 1375539"/>
                                <a:gd name="connsiteY115" fmla="*/ 1211582 h 2602953"/>
                                <a:gd name="connsiteX116" fmla="*/ 395406 w 1375539"/>
                                <a:gd name="connsiteY116" fmla="*/ 1168719 h 2602953"/>
                                <a:gd name="connsiteX117" fmla="*/ 381118 w 1375539"/>
                                <a:gd name="connsiteY117" fmla="*/ 1116332 h 2602953"/>
                                <a:gd name="connsiteX118" fmla="*/ 371593 w 1375539"/>
                                <a:gd name="connsiteY118" fmla="*/ 1102044 h 2602953"/>
                                <a:gd name="connsiteX119" fmla="*/ 352543 w 1375539"/>
                                <a:gd name="connsiteY119" fmla="*/ 1073469 h 2602953"/>
                                <a:gd name="connsiteX120" fmla="*/ 347781 w 1375539"/>
                                <a:gd name="connsiteY120" fmla="*/ 1059182 h 2602953"/>
                                <a:gd name="connsiteX121" fmla="*/ 338256 w 1375539"/>
                                <a:gd name="connsiteY121" fmla="*/ 1044894 h 2602953"/>
                                <a:gd name="connsiteX122" fmla="*/ 319206 w 1375539"/>
                                <a:gd name="connsiteY122" fmla="*/ 1011557 h 2602953"/>
                                <a:gd name="connsiteX123" fmla="*/ 304918 w 1375539"/>
                                <a:gd name="connsiteY123" fmla="*/ 968694 h 2602953"/>
                                <a:gd name="connsiteX124" fmla="*/ 300156 w 1375539"/>
                                <a:gd name="connsiteY124" fmla="*/ 954407 h 2602953"/>
                                <a:gd name="connsiteX125" fmla="*/ 271581 w 1375539"/>
                                <a:gd name="connsiteY125" fmla="*/ 921069 h 2602953"/>
                                <a:gd name="connsiteX126" fmla="*/ 214439 w 1375539"/>
                                <a:gd name="connsiteY126" fmla="*/ 816293 h 2602953"/>
                                <a:gd name="connsiteX127" fmla="*/ 176343 w 1375539"/>
                                <a:gd name="connsiteY127" fmla="*/ 744856 h 2602953"/>
                                <a:gd name="connsiteX128" fmla="*/ 133468 w 1375539"/>
                                <a:gd name="connsiteY128" fmla="*/ 630557 h 2602953"/>
                                <a:gd name="connsiteX129" fmla="*/ 123864 w 1375539"/>
                                <a:gd name="connsiteY129" fmla="*/ 497206 h 2602953"/>
                                <a:gd name="connsiteX130" fmla="*/ 152527 w 1375539"/>
                                <a:gd name="connsiteY130" fmla="*/ 382907 h 2602953"/>
                                <a:gd name="connsiteX131" fmla="*/ 185860 w 1375539"/>
                                <a:gd name="connsiteY131" fmla="*/ 311469 h 2602953"/>
                                <a:gd name="connsiteX132" fmla="*/ 228724 w 1375539"/>
                                <a:gd name="connsiteY132" fmla="*/ 240032 h 2602953"/>
                                <a:gd name="connsiteX133" fmla="*/ 291588 w 1375539"/>
                                <a:gd name="connsiteY133" fmla="*/ 164785 h 2602953"/>
                                <a:gd name="connsiteX134" fmla="*/ 360169 w 1375539"/>
                                <a:gd name="connsiteY134" fmla="*/ 97157 h 2602953"/>
                                <a:gd name="connsiteX135" fmla="*/ 434469 w 1375539"/>
                                <a:gd name="connsiteY13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24056 w 1375539"/>
                                <a:gd name="connsiteY26" fmla="*/ 1440182 h 2602953"/>
                                <a:gd name="connsiteX27" fmla="*/ 1014531 w 1375539"/>
                                <a:gd name="connsiteY27" fmla="*/ 1454469 h 2602953"/>
                                <a:gd name="connsiteX28" fmla="*/ 1000243 w 1375539"/>
                                <a:gd name="connsiteY28" fmla="*/ 1483044 h 2602953"/>
                                <a:gd name="connsiteX29" fmla="*/ 985956 w 1375539"/>
                                <a:gd name="connsiteY29" fmla="*/ 1511619 h 2602953"/>
                                <a:gd name="connsiteX30" fmla="*/ 971668 w 1375539"/>
                                <a:gd name="connsiteY30" fmla="*/ 1540194 h 2602953"/>
                                <a:gd name="connsiteX31" fmla="*/ 966906 w 1375539"/>
                                <a:gd name="connsiteY31" fmla="*/ 1554482 h 2602953"/>
                                <a:gd name="connsiteX32" fmla="*/ 947856 w 1375539"/>
                                <a:gd name="connsiteY32" fmla="*/ 1583057 h 2602953"/>
                                <a:gd name="connsiteX33" fmla="*/ 928806 w 1375539"/>
                                <a:gd name="connsiteY33" fmla="*/ 1611632 h 2602953"/>
                                <a:gd name="connsiteX34" fmla="*/ 909756 w 1375539"/>
                                <a:gd name="connsiteY34" fmla="*/ 1640207 h 2602953"/>
                                <a:gd name="connsiteX35" fmla="*/ 900231 w 1375539"/>
                                <a:gd name="connsiteY35" fmla="*/ 1654494 h 2602953"/>
                                <a:gd name="connsiteX36" fmla="*/ 866893 w 1375539"/>
                                <a:gd name="connsiteY36" fmla="*/ 1697357 h 2602953"/>
                                <a:gd name="connsiteX37" fmla="*/ 857368 w 1375539"/>
                                <a:gd name="connsiteY37" fmla="*/ 1711644 h 2602953"/>
                                <a:gd name="connsiteX38" fmla="*/ 843081 w 1375539"/>
                                <a:gd name="connsiteY38" fmla="*/ 1740219 h 2602953"/>
                                <a:gd name="connsiteX39" fmla="*/ 833556 w 1375539"/>
                                <a:gd name="connsiteY39" fmla="*/ 1768794 h 2602953"/>
                                <a:gd name="connsiteX40" fmla="*/ 828793 w 1375539"/>
                                <a:gd name="connsiteY40" fmla="*/ 1783082 h 2602953"/>
                                <a:gd name="connsiteX41" fmla="*/ 824031 w 1375539"/>
                                <a:gd name="connsiteY41" fmla="*/ 1797369 h 2602953"/>
                                <a:gd name="connsiteX42" fmla="*/ 804981 w 1375539"/>
                                <a:gd name="connsiteY42" fmla="*/ 1825944 h 2602953"/>
                                <a:gd name="connsiteX43" fmla="*/ 771643 w 1375539"/>
                                <a:gd name="connsiteY43" fmla="*/ 1925957 h 2602953"/>
                                <a:gd name="connsiteX44" fmla="*/ 762118 w 1375539"/>
                                <a:gd name="connsiteY44" fmla="*/ 1954532 h 2602953"/>
                                <a:gd name="connsiteX45" fmla="*/ 757356 w 1375539"/>
                                <a:gd name="connsiteY45" fmla="*/ 1968819 h 2602953"/>
                                <a:gd name="connsiteX46" fmla="*/ 747831 w 1375539"/>
                                <a:gd name="connsiteY46" fmla="*/ 1983107 h 2602953"/>
                                <a:gd name="connsiteX47" fmla="*/ 738306 w 1375539"/>
                                <a:gd name="connsiteY47" fmla="*/ 2011682 h 2602953"/>
                                <a:gd name="connsiteX48" fmla="*/ 724018 w 1375539"/>
                                <a:gd name="connsiteY48" fmla="*/ 2054544 h 2602953"/>
                                <a:gd name="connsiteX49" fmla="*/ 704968 w 1375539"/>
                                <a:gd name="connsiteY49" fmla="*/ 2111694 h 2602953"/>
                                <a:gd name="connsiteX50" fmla="*/ 695443 w 1375539"/>
                                <a:gd name="connsiteY50" fmla="*/ 2140269 h 2602953"/>
                                <a:gd name="connsiteX51" fmla="*/ 690681 w 1375539"/>
                                <a:gd name="connsiteY51" fmla="*/ 2154557 h 2602953"/>
                                <a:gd name="connsiteX52" fmla="*/ 685918 w 1375539"/>
                                <a:gd name="connsiteY52" fmla="*/ 2173607 h 2602953"/>
                                <a:gd name="connsiteX53" fmla="*/ 681156 w 1375539"/>
                                <a:gd name="connsiteY53" fmla="*/ 2211707 h 2602953"/>
                                <a:gd name="connsiteX54" fmla="*/ 676393 w 1375539"/>
                                <a:gd name="connsiteY54" fmla="*/ 2230757 h 2602953"/>
                                <a:gd name="connsiteX55" fmla="*/ 662106 w 1375539"/>
                                <a:gd name="connsiteY55" fmla="*/ 2273619 h 2602953"/>
                                <a:gd name="connsiteX56" fmla="*/ 657343 w 1375539"/>
                                <a:gd name="connsiteY56" fmla="*/ 2287907 h 2602953"/>
                                <a:gd name="connsiteX57" fmla="*/ 652581 w 1375539"/>
                                <a:gd name="connsiteY57" fmla="*/ 2302194 h 2602953"/>
                                <a:gd name="connsiteX58" fmla="*/ 643056 w 1375539"/>
                                <a:gd name="connsiteY58" fmla="*/ 2316482 h 2602953"/>
                                <a:gd name="connsiteX59" fmla="*/ 633531 w 1375539"/>
                                <a:gd name="connsiteY59" fmla="*/ 2345057 h 2602953"/>
                                <a:gd name="connsiteX60" fmla="*/ 628768 w 1375539"/>
                                <a:gd name="connsiteY60" fmla="*/ 2359344 h 2602953"/>
                                <a:gd name="connsiteX61" fmla="*/ 619243 w 1375539"/>
                                <a:gd name="connsiteY61" fmla="*/ 2378394 h 2602953"/>
                                <a:gd name="connsiteX62" fmla="*/ 604956 w 1375539"/>
                                <a:gd name="connsiteY62" fmla="*/ 2421257 h 2602953"/>
                                <a:gd name="connsiteX63" fmla="*/ 600193 w 1375539"/>
                                <a:gd name="connsiteY63" fmla="*/ 2435544 h 2602953"/>
                                <a:gd name="connsiteX64" fmla="*/ 585906 w 1375539"/>
                                <a:gd name="connsiteY64" fmla="*/ 2449832 h 2602953"/>
                                <a:gd name="connsiteX65" fmla="*/ 571618 w 1375539"/>
                                <a:gd name="connsiteY65" fmla="*/ 2459357 h 2602953"/>
                                <a:gd name="connsiteX66" fmla="*/ 543043 w 1375539"/>
                                <a:gd name="connsiteY66" fmla="*/ 2487932 h 2602953"/>
                                <a:gd name="connsiteX67" fmla="*/ 528756 w 1375539"/>
                                <a:gd name="connsiteY67" fmla="*/ 2502219 h 2602953"/>
                                <a:gd name="connsiteX68" fmla="*/ 509706 w 1375539"/>
                                <a:gd name="connsiteY68" fmla="*/ 2530794 h 2602953"/>
                                <a:gd name="connsiteX69" fmla="*/ 495418 w 1375539"/>
                                <a:gd name="connsiteY69" fmla="*/ 2535557 h 2602953"/>
                                <a:gd name="connsiteX70" fmla="*/ 466843 w 1375539"/>
                                <a:gd name="connsiteY70" fmla="*/ 2559369 h 2602953"/>
                                <a:gd name="connsiteX71" fmla="*/ 438268 w 1375539"/>
                                <a:gd name="connsiteY71" fmla="*/ 2568894 h 2602953"/>
                                <a:gd name="connsiteX72" fmla="*/ 404931 w 1375539"/>
                                <a:gd name="connsiteY72" fmla="*/ 2597469 h 2602953"/>
                                <a:gd name="connsiteX73" fmla="*/ 366839 w 1375539"/>
                                <a:gd name="connsiteY73" fmla="*/ 2602231 h 2602953"/>
                                <a:gd name="connsiteX74" fmla="*/ 343023 w 1375539"/>
                                <a:gd name="connsiteY74" fmla="*/ 2587937 h 2602953"/>
                                <a:gd name="connsiteX75" fmla="*/ 247770 w 1375539"/>
                                <a:gd name="connsiteY75" fmla="*/ 2578418 h 2602953"/>
                                <a:gd name="connsiteX76" fmla="*/ 147764 w 1375539"/>
                                <a:gd name="connsiteY76" fmla="*/ 2530795 h 2602953"/>
                                <a:gd name="connsiteX77" fmla="*/ 90608 w 1375539"/>
                                <a:gd name="connsiteY77" fmla="*/ 2492696 h 2602953"/>
                                <a:gd name="connsiteX78" fmla="*/ 19170 w 1375539"/>
                                <a:gd name="connsiteY78" fmla="*/ 2397445 h 2602953"/>
                                <a:gd name="connsiteX79" fmla="*/ 125 w 1375539"/>
                                <a:gd name="connsiteY79" fmla="*/ 2297432 h 2602953"/>
                                <a:gd name="connsiteX80" fmla="*/ 4881 w 1375539"/>
                                <a:gd name="connsiteY80" fmla="*/ 2206944 h 2602953"/>
                                <a:gd name="connsiteX81" fmla="*/ 14406 w 1375539"/>
                                <a:gd name="connsiteY81" fmla="*/ 2178369 h 2602953"/>
                                <a:gd name="connsiteX82" fmla="*/ 19168 w 1375539"/>
                                <a:gd name="connsiteY82" fmla="*/ 2164082 h 2602953"/>
                                <a:gd name="connsiteX83" fmla="*/ 28693 w 1375539"/>
                                <a:gd name="connsiteY83" fmla="*/ 2149794 h 2602953"/>
                                <a:gd name="connsiteX84" fmla="*/ 42981 w 1375539"/>
                                <a:gd name="connsiteY84" fmla="*/ 2121219 h 2602953"/>
                                <a:gd name="connsiteX85" fmla="*/ 71556 w 1375539"/>
                                <a:gd name="connsiteY85" fmla="*/ 2035494 h 2602953"/>
                                <a:gd name="connsiteX86" fmla="*/ 81081 w 1375539"/>
                                <a:gd name="connsiteY86" fmla="*/ 2006919 h 2602953"/>
                                <a:gd name="connsiteX87" fmla="*/ 85843 w 1375539"/>
                                <a:gd name="connsiteY87" fmla="*/ 1992632 h 2602953"/>
                                <a:gd name="connsiteX88" fmla="*/ 123943 w 1375539"/>
                                <a:gd name="connsiteY88" fmla="*/ 1935482 h 2602953"/>
                                <a:gd name="connsiteX89" fmla="*/ 133468 w 1375539"/>
                                <a:gd name="connsiteY89" fmla="*/ 1921194 h 2602953"/>
                                <a:gd name="connsiteX90" fmla="*/ 142993 w 1375539"/>
                                <a:gd name="connsiteY90" fmla="*/ 1906907 h 2602953"/>
                                <a:gd name="connsiteX91" fmla="*/ 147756 w 1375539"/>
                                <a:gd name="connsiteY91" fmla="*/ 1892619 h 2602953"/>
                                <a:gd name="connsiteX92" fmla="*/ 162043 w 1375539"/>
                                <a:gd name="connsiteY92" fmla="*/ 1883094 h 2602953"/>
                                <a:gd name="connsiteX93" fmla="*/ 190618 w 1375539"/>
                                <a:gd name="connsiteY93" fmla="*/ 1840232 h 2602953"/>
                                <a:gd name="connsiteX94" fmla="*/ 200143 w 1375539"/>
                                <a:gd name="connsiteY94" fmla="*/ 1825944 h 2602953"/>
                                <a:gd name="connsiteX95" fmla="*/ 214431 w 1375539"/>
                                <a:gd name="connsiteY95" fmla="*/ 1816419 h 2602953"/>
                                <a:gd name="connsiteX96" fmla="*/ 219193 w 1375539"/>
                                <a:gd name="connsiteY96" fmla="*/ 1802132 h 2602953"/>
                                <a:gd name="connsiteX97" fmla="*/ 238243 w 1375539"/>
                                <a:gd name="connsiteY97" fmla="*/ 1773557 h 2602953"/>
                                <a:gd name="connsiteX98" fmla="*/ 252531 w 1375539"/>
                                <a:gd name="connsiteY98" fmla="*/ 1744982 h 2602953"/>
                                <a:gd name="connsiteX99" fmla="*/ 266818 w 1375539"/>
                                <a:gd name="connsiteY99" fmla="*/ 1735457 h 2602953"/>
                                <a:gd name="connsiteX100" fmla="*/ 285868 w 1375539"/>
                                <a:gd name="connsiteY100" fmla="*/ 1706882 h 2602953"/>
                                <a:gd name="connsiteX101" fmla="*/ 295393 w 1375539"/>
                                <a:gd name="connsiteY101" fmla="*/ 1678307 h 2602953"/>
                                <a:gd name="connsiteX102" fmla="*/ 304918 w 1375539"/>
                                <a:gd name="connsiteY102" fmla="*/ 1664019 h 2602953"/>
                                <a:gd name="connsiteX103" fmla="*/ 314443 w 1375539"/>
                                <a:gd name="connsiteY103" fmla="*/ 1635444 h 2602953"/>
                                <a:gd name="connsiteX104" fmla="*/ 333493 w 1375539"/>
                                <a:gd name="connsiteY104" fmla="*/ 1606869 h 2602953"/>
                                <a:gd name="connsiteX105" fmla="*/ 343018 w 1375539"/>
                                <a:gd name="connsiteY105" fmla="*/ 1592582 h 2602953"/>
                                <a:gd name="connsiteX106" fmla="*/ 357306 w 1375539"/>
                                <a:gd name="connsiteY106" fmla="*/ 1564007 h 2602953"/>
                                <a:gd name="connsiteX107" fmla="*/ 366831 w 1375539"/>
                                <a:gd name="connsiteY107" fmla="*/ 1535432 h 2602953"/>
                                <a:gd name="connsiteX108" fmla="*/ 371593 w 1375539"/>
                                <a:gd name="connsiteY108" fmla="*/ 1521144 h 2602953"/>
                                <a:gd name="connsiteX109" fmla="*/ 390643 w 1375539"/>
                                <a:gd name="connsiteY109" fmla="*/ 1478282 h 2602953"/>
                                <a:gd name="connsiteX110" fmla="*/ 395406 w 1375539"/>
                                <a:gd name="connsiteY110" fmla="*/ 1463994 h 2602953"/>
                                <a:gd name="connsiteX111" fmla="*/ 400168 w 1375539"/>
                                <a:gd name="connsiteY111" fmla="*/ 1449707 h 2602953"/>
                                <a:gd name="connsiteX112" fmla="*/ 409693 w 1375539"/>
                                <a:gd name="connsiteY112" fmla="*/ 1378269 h 2602953"/>
                                <a:gd name="connsiteX113" fmla="*/ 414456 w 1375539"/>
                                <a:gd name="connsiteY113" fmla="*/ 1363982 h 2602953"/>
                                <a:gd name="connsiteX114" fmla="*/ 409693 w 1375539"/>
                                <a:gd name="connsiteY114" fmla="*/ 1211582 h 2602953"/>
                                <a:gd name="connsiteX115" fmla="*/ 395406 w 1375539"/>
                                <a:gd name="connsiteY115" fmla="*/ 1168719 h 2602953"/>
                                <a:gd name="connsiteX116" fmla="*/ 381118 w 1375539"/>
                                <a:gd name="connsiteY116" fmla="*/ 1116332 h 2602953"/>
                                <a:gd name="connsiteX117" fmla="*/ 371593 w 1375539"/>
                                <a:gd name="connsiteY117" fmla="*/ 1102044 h 2602953"/>
                                <a:gd name="connsiteX118" fmla="*/ 352543 w 1375539"/>
                                <a:gd name="connsiteY118" fmla="*/ 1073469 h 2602953"/>
                                <a:gd name="connsiteX119" fmla="*/ 347781 w 1375539"/>
                                <a:gd name="connsiteY119" fmla="*/ 1059182 h 2602953"/>
                                <a:gd name="connsiteX120" fmla="*/ 338256 w 1375539"/>
                                <a:gd name="connsiteY120" fmla="*/ 1044894 h 2602953"/>
                                <a:gd name="connsiteX121" fmla="*/ 319206 w 1375539"/>
                                <a:gd name="connsiteY121" fmla="*/ 1011557 h 2602953"/>
                                <a:gd name="connsiteX122" fmla="*/ 304918 w 1375539"/>
                                <a:gd name="connsiteY122" fmla="*/ 968694 h 2602953"/>
                                <a:gd name="connsiteX123" fmla="*/ 300156 w 1375539"/>
                                <a:gd name="connsiteY123" fmla="*/ 954407 h 2602953"/>
                                <a:gd name="connsiteX124" fmla="*/ 271581 w 1375539"/>
                                <a:gd name="connsiteY124" fmla="*/ 921069 h 2602953"/>
                                <a:gd name="connsiteX125" fmla="*/ 214439 w 1375539"/>
                                <a:gd name="connsiteY125" fmla="*/ 816293 h 2602953"/>
                                <a:gd name="connsiteX126" fmla="*/ 176343 w 1375539"/>
                                <a:gd name="connsiteY126" fmla="*/ 744856 h 2602953"/>
                                <a:gd name="connsiteX127" fmla="*/ 133468 w 1375539"/>
                                <a:gd name="connsiteY127" fmla="*/ 630557 h 2602953"/>
                                <a:gd name="connsiteX128" fmla="*/ 123864 w 1375539"/>
                                <a:gd name="connsiteY128" fmla="*/ 497206 h 2602953"/>
                                <a:gd name="connsiteX129" fmla="*/ 152527 w 1375539"/>
                                <a:gd name="connsiteY129" fmla="*/ 382907 h 2602953"/>
                                <a:gd name="connsiteX130" fmla="*/ 185860 w 1375539"/>
                                <a:gd name="connsiteY130" fmla="*/ 311469 h 2602953"/>
                                <a:gd name="connsiteX131" fmla="*/ 228724 w 1375539"/>
                                <a:gd name="connsiteY131" fmla="*/ 240032 h 2602953"/>
                                <a:gd name="connsiteX132" fmla="*/ 291588 w 1375539"/>
                                <a:gd name="connsiteY132" fmla="*/ 164785 h 2602953"/>
                                <a:gd name="connsiteX133" fmla="*/ 360169 w 1375539"/>
                                <a:gd name="connsiteY133" fmla="*/ 97157 h 2602953"/>
                                <a:gd name="connsiteX134" fmla="*/ 434469 w 1375539"/>
                                <a:gd name="connsiteY13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24056 w 1375539"/>
                                <a:gd name="connsiteY26" fmla="*/ 1440182 h 2602953"/>
                                <a:gd name="connsiteX27" fmla="*/ 1014531 w 1375539"/>
                                <a:gd name="connsiteY27" fmla="*/ 1454469 h 2602953"/>
                                <a:gd name="connsiteX28" fmla="*/ 1000243 w 1375539"/>
                                <a:gd name="connsiteY28" fmla="*/ 1483044 h 2602953"/>
                                <a:gd name="connsiteX29" fmla="*/ 971668 w 1375539"/>
                                <a:gd name="connsiteY29" fmla="*/ 1540194 h 2602953"/>
                                <a:gd name="connsiteX30" fmla="*/ 966906 w 1375539"/>
                                <a:gd name="connsiteY30" fmla="*/ 1554482 h 2602953"/>
                                <a:gd name="connsiteX31" fmla="*/ 947856 w 1375539"/>
                                <a:gd name="connsiteY31" fmla="*/ 1583057 h 2602953"/>
                                <a:gd name="connsiteX32" fmla="*/ 928806 w 1375539"/>
                                <a:gd name="connsiteY32" fmla="*/ 1611632 h 2602953"/>
                                <a:gd name="connsiteX33" fmla="*/ 909756 w 1375539"/>
                                <a:gd name="connsiteY33" fmla="*/ 1640207 h 2602953"/>
                                <a:gd name="connsiteX34" fmla="*/ 900231 w 1375539"/>
                                <a:gd name="connsiteY34" fmla="*/ 1654494 h 2602953"/>
                                <a:gd name="connsiteX35" fmla="*/ 866893 w 1375539"/>
                                <a:gd name="connsiteY35" fmla="*/ 1697357 h 2602953"/>
                                <a:gd name="connsiteX36" fmla="*/ 857368 w 1375539"/>
                                <a:gd name="connsiteY36" fmla="*/ 1711644 h 2602953"/>
                                <a:gd name="connsiteX37" fmla="*/ 843081 w 1375539"/>
                                <a:gd name="connsiteY37" fmla="*/ 1740219 h 2602953"/>
                                <a:gd name="connsiteX38" fmla="*/ 833556 w 1375539"/>
                                <a:gd name="connsiteY38" fmla="*/ 1768794 h 2602953"/>
                                <a:gd name="connsiteX39" fmla="*/ 828793 w 1375539"/>
                                <a:gd name="connsiteY39" fmla="*/ 1783082 h 2602953"/>
                                <a:gd name="connsiteX40" fmla="*/ 824031 w 1375539"/>
                                <a:gd name="connsiteY40" fmla="*/ 1797369 h 2602953"/>
                                <a:gd name="connsiteX41" fmla="*/ 804981 w 1375539"/>
                                <a:gd name="connsiteY41" fmla="*/ 1825944 h 2602953"/>
                                <a:gd name="connsiteX42" fmla="*/ 771643 w 1375539"/>
                                <a:gd name="connsiteY42" fmla="*/ 1925957 h 2602953"/>
                                <a:gd name="connsiteX43" fmla="*/ 762118 w 1375539"/>
                                <a:gd name="connsiteY43" fmla="*/ 1954532 h 2602953"/>
                                <a:gd name="connsiteX44" fmla="*/ 757356 w 1375539"/>
                                <a:gd name="connsiteY44" fmla="*/ 1968819 h 2602953"/>
                                <a:gd name="connsiteX45" fmla="*/ 747831 w 1375539"/>
                                <a:gd name="connsiteY45" fmla="*/ 1983107 h 2602953"/>
                                <a:gd name="connsiteX46" fmla="*/ 738306 w 1375539"/>
                                <a:gd name="connsiteY46" fmla="*/ 2011682 h 2602953"/>
                                <a:gd name="connsiteX47" fmla="*/ 724018 w 1375539"/>
                                <a:gd name="connsiteY47" fmla="*/ 2054544 h 2602953"/>
                                <a:gd name="connsiteX48" fmla="*/ 704968 w 1375539"/>
                                <a:gd name="connsiteY48" fmla="*/ 2111694 h 2602953"/>
                                <a:gd name="connsiteX49" fmla="*/ 695443 w 1375539"/>
                                <a:gd name="connsiteY49" fmla="*/ 2140269 h 2602953"/>
                                <a:gd name="connsiteX50" fmla="*/ 690681 w 1375539"/>
                                <a:gd name="connsiteY50" fmla="*/ 2154557 h 2602953"/>
                                <a:gd name="connsiteX51" fmla="*/ 685918 w 1375539"/>
                                <a:gd name="connsiteY51" fmla="*/ 2173607 h 2602953"/>
                                <a:gd name="connsiteX52" fmla="*/ 681156 w 1375539"/>
                                <a:gd name="connsiteY52" fmla="*/ 2211707 h 2602953"/>
                                <a:gd name="connsiteX53" fmla="*/ 676393 w 1375539"/>
                                <a:gd name="connsiteY53" fmla="*/ 2230757 h 2602953"/>
                                <a:gd name="connsiteX54" fmla="*/ 662106 w 1375539"/>
                                <a:gd name="connsiteY54" fmla="*/ 2273619 h 2602953"/>
                                <a:gd name="connsiteX55" fmla="*/ 657343 w 1375539"/>
                                <a:gd name="connsiteY55" fmla="*/ 2287907 h 2602953"/>
                                <a:gd name="connsiteX56" fmla="*/ 652581 w 1375539"/>
                                <a:gd name="connsiteY56" fmla="*/ 2302194 h 2602953"/>
                                <a:gd name="connsiteX57" fmla="*/ 643056 w 1375539"/>
                                <a:gd name="connsiteY57" fmla="*/ 2316482 h 2602953"/>
                                <a:gd name="connsiteX58" fmla="*/ 633531 w 1375539"/>
                                <a:gd name="connsiteY58" fmla="*/ 2345057 h 2602953"/>
                                <a:gd name="connsiteX59" fmla="*/ 628768 w 1375539"/>
                                <a:gd name="connsiteY59" fmla="*/ 2359344 h 2602953"/>
                                <a:gd name="connsiteX60" fmla="*/ 619243 w 1375539"/>
                                <a:gd name="connsiteY60" fmla="*/ 2378394 h 2602953"/>
                                <a:gd name="connsiteX61" fmla="*/ 604956 w 1375539"/>
                                <a:gd name="connsiteY61" fmla="*/ 2421257 h 2602953"/>
                                <a:gd name="connsiteX62" fmla="*/ 600193 w 1375539"/>
                                <a:gd name="connsiteY62" fmla="*/ 2435544 h 2602953"/>
                                <a:gd name="connsiteX63" fmla="*/ 585906 w 1375539"/>
                                <a:gd name="connsiteY63" fmla="*/ 2449832 h 2602953"/>
                                <a:gd name="connsiteX64" fmla="*/ 571618 w 1375539"/>
                                <a:gd name="connsiteY64" fmla="*/ 2459357 h 2602953"/>
                                <a:gd name="connsiteX65" fmla="*/ 543043 w 1375539"/>
                                <a:gd name="connsiteY65" fmla="*/ 2487932 h 2602953"/>
                                <a:gd name="connsiteX66" fmla="*/ 528756 w 1375539"/>
                                <a:gd name="connsiteY66" fmla="*/ 2502219 h 2602953"/>
                                <a:gd name="connsiteX67" fmla="*/ 509706 w 1375539"/>
                                <a:gd name="connsiteY67" fmla="*/ 2530794 h 2602953"/>
                                <a:gd name="connsiteX68" fmla="*/ 495418 w 1375539"/>
                                <a:gd name="connsiteY68" fmla="*/ 2535557 h 2602953"/>
                                <a:gd name="connsiteX69" fmla="*/ 466843 w 1375539"/>
                                <a:gd name="connsiteY69" fmla="*/ 2559369 h 2602953"/>
                                <a:gd name="connsiteX70" fmla="*/ 438268 w 1375539"/>
                                <a:gd name="connsiteY70" fmla="*/ 2568894 h 2602953"/>
                                <a:gd name="connsiteX71" fmla="*/ 404931 w 1375539"/>
                                <a:gd name="connsiteY71" fmla="*/ 2597469 h 2602953"/>
                                <a:gd name="connsiteX72" fmla="*/ 366839 w 1375539"/>
                                <a:gd name="connsiteY72" fmla="*/ 2602231 h 2602953"/>
                                <a:gd name="connsiteX73" fmla="*/ 343023 w 1375539"/>
                                <a:gd name="connsiteY73" fmla="*/ 2587937 h 2602953"/>
                                <a:gd name="connsiteX74" fmla="*/ 247770 w 1375539"/>
                                <a:gd name="connsiteY74" fmla="*/ 2578418 h 2602953"/>
                                <a:gd name="connsiteX75" fmla="*/ 147764 w 1375539"/>
                                <a:gd name="connsiteY75" fmla="*/ 2530795 h 2602953"/>
                                <a:gd name="connsiteX76" fmla="*/ 90608 w 1375539"/>
                                <a:gd name="connsiteY76" fmla="*/ 2492696 h 2602953"/>
                                <a:gd name="connsiteX77" fmla="*/ 19170 w 1375539"/>
                                <a:gd name="connsiteY77" fmla="*/ 2397445 h 2602953"/>
                                <a:gd name="connsiteX78" fmla="*/ 125 w 1375539"/>
                                <a:gd name="connsiteY78" fmla="*/ 2297432 h 2602953"/>
                                <a:gd name="connsiteX79" fmla="*/ 4881 w 1375539"/>
                                <a:gd name="connsiteY79" fmla="*/ 2206944 h 2602953"/>
                                <a:gd name="connsiteX80" fmla="*/ 14406 w 1375539"/>
                                <a:gd name="connsiteY80" fmla="*/ 2178369 h 2602953"/>
                                <a:gd name="connsiteX81" fmla="*/ 19168 w 1375539"/>
                                <a:gd name="connsiteY81" fmla="*/ 2164082 h 2602953"/>
                                <a:gd name="connsiteX82" fmla="*/ 28693 w 1375539"/>
                                <a:gd name="connsiteY82" fmla="*/ 2149794 h 2602953"/>
                                <a:gd name="connsiteX83" fmla="*/ 42981 w 1375539"/>
                                <a:gd name="connsiteY83" fmla="*/ 2121219 h 2602953"/>
                                <a:gd name="connsiteX84" fmla="*/ 71556 w 1375539"/>
                                <a:gd name="connsiteY84" fmla="*/ 2035494 h 2602953"/>
                                <a:gd name="connsiteX85" fmla="*/ 81081 w 1375539"/>
                                <a:gd name="connsiteY85" fmla="*/ 2006919 h 2602953"/>
                                <a:gd name="connsiteX86" fmla="*/ 85843 w 1375539"/>
                                <a:gd name="connsiteY86" fmla="*/ 1992632 h 2602953"/>
                                <a:gd name="connsiteX87" fmla="*/ 123943 w 1375539"/>
                                <a:gd name="connsiteY87" fmla="*/ 1935482 h 2602953"/>
                                <a:gd name="connsiteX88" fmla="*/ 133468 w 1375539"/>
                                <a:gd name="connsiteY88" fmla="*/ 1921194 h 2602953"/>
                                <a:gd name="connsiteX89" fmla="*/ 142993 w 1375539"/>
                                <a:gd name="connsiteY89" fmla="*/ 1906907 h 2602953"/>
                                <a:gd name="connsiteX90" fmla="*/ 147756 w 1375539"/>
                                <a:gd name="connsiteY90" fmla="*/ 1892619 h 2602953"/>
                                <a:gd name="connsiteX91" fmla="*/ 162043 w 1375539"/>
                                <a:gd name="connsiteY91" fmla="*/ 1883094 h 2602953"/>
                                <a:gd name="connsiteX92" fmla="*/ 190618 w 1375539"/>
                                <a:gd name="connsiteY92" fmla="*/ 1840232 h 2602953"/>
                                <a:gd name="connsiteX93" fmla="*/ 200143 w 1375539"/>
                                <a:gd name="connsiteY93" fmla="*/ 1825944 h 2602953"/>
                                <a:gd name="connsiteX94" fmla="*/ 214431 w 1375539"/>
                                <a:gd name="connsiteY94" fmla="*/ 1816419 h 2602953"/>
                                <a:gd name="connsiteX95" fmla="*/ 219193 w 1375539"/>
                                <a:gd name="connsiteY95" fmla="*/ 1802132 h 2602953"/>
                                <a:gd name="connsiteX96" fmla="*/ 238243 w 1375539"/>
                                <a:gd name="connsiteY96" fmla="*/ 1773557 h 2602953"/>
                                <a:gd name="connsiteX97" fmla="*/ 252531 w 1375539"/>
                                <a:gd name="connsiteY97" fmla="*/ 1744982 h 2602953"/>
                                <a:gd name="connsiteX98" fmla="*/ 266818 w 1375539"/>
                                <a:gd name="connsiteY98" fmla="*/ 1735457 h 2602953"/>
                                <a:gd name="connsiteX99" fmla="*/ 285868 w 1375539"/>
                                <a:gd name="connsiteY99" fmla="*/ 1706882 h 2602953"/>
                                <a:gd name="connsiteX100" fmla="*/ 295393 w 1375539"/>
                                <a:gd name="connsiteY100" fmla="*/ 1678307 h 2602953"/>
                                <a:gd name="connsiteX101" fmla="*/ 304918 w 1375539"/>
                                <a:gd name="connsiteY101" fmla="*/ 1664019 h 2602953"/>
                                <a:gd name="connsiteX102" fmla="*/ 314443 w 1375539"/>
                                <a:gd name="connsiteY102" fmla="*/ 1635444 h 2602953"/>
                                <a:gd name="connsiteX103" fmla="*/ 333493 w 1375539"/>
                                <a:gd name="connsiteY103" fmla="*/ 1606869 h 2602953"/>
                                <a:gd name="connsiteX104" fmla="*/ 343018 w 1375539"/>
                                <a:gd name="connsiteY104" fmla="*/ 1592582 h 2602953"/>
                                <a:gd name="connsiteX105" fmla="*/ 357306 w 1375539"/>
                                <a:gd name="connsiteY105" fmla="*/ 1564007 h 2602953"/>
                                <a:gd name="connsiteX106" fmla="*/ 366831 w 1375539"/>
                                <a:gd name="connsiteY106" fmla="*/ 1535432 h 2602953"/>
                                <a:gd name="connsiteX107" fmla="*/ 371593 w 1375539"/>
                                <a:gd name="connsiteY107" fmla="*/ 1521144 h 2602953"/>
                                <a:gd name="connsiteX108" fmla="*/ 390643 w 1375539"/>
                                <a:gd name="connsiteY108" fmla="*/ 1478282 h 2602953"/>
                                <a:gd name="connsiteX109" fmla="*/ 395406 w 1375539"/>
                                <a:gd name="connsiteY109" fmla="*/ 1463994 h 2602953"/>
                                <a:gd name="connsiteX110" fmla="*/ 400168 w 1375539"/>
                                <a:gd name="connsiteY110" fmla="*/ 1449707 h 2602953"/>
                                <a:gd name="connsiteX111" fmla="*/ 409693 w 1375539"/>
                                <a:gd name="connsiteY111" fmla="*/ 1378269 h 2602953"/>
                                <a:gd name="connsiteX112" fmla="*/ 414456 w 1375539"/>
                                <a:gd name="connsiteY112" fmla="*/ 1363982 h 2602953"/>
                                <a:gd name="connsiteX113" fmla="*/ 409693 w 1375539"/>
                                <a:gd name="connsiteY113" fmla="*/ 1211582 h 2602953"/>
                                <a:gd name="connsiteX114" fmla="*/ 395406 w 1375539"/>
                                <a:gd name="connsiteY114" fmla="*/ 1168719 h 2602953"/>
                                <a:gd name="connsiteX115" fmla="*/ 381118 w 1375539"/>
                                <a:gd name="connsiteY115" fmla="*/ 1116332 h 2602953"/>
                                <a:gd name="connsiteX116" fmla="*/ 371593 w 1375539"/>
                                <a:gd name="connsiteY116" fmla="*/ 1102044 h 2602953"/>
                                <a:gd name="connsiteX117" fmla="*/ 352543 w 1375539"/>
                                <a:gd name="connsiteY117" fmla="*/ 1073469 h 2602953"/>
                                <a:gd name="connsiteX118" fmla="*/ 347781 w 1375539"/>
                                <a:gd name="connsiteY118" fmla="*/ 1059182 h 2602953"/>
                                <a:gd name="connsiteX119" fmla="*/ 338256 w 1375539"/>
                                <a:gd name="connsiteY119" fmla="*/ 1044894 h 2602953"/>
                                <a:gd name="connsiteX120" fmla="*/ 319206 w 1375539"/>
                                <a:gd name="connsiteY120" fmla="*/ 1011557 h 2602953"/>
                                <a:gd name="connsiteX121" fmla="*/ 304918 w 1375539"/>
                                <a:gd name="connsiteY121" fmla="*/ 968694 h 2602953"/>
                                <a:gd name="connsiteX122" fmla="*/ 300156 w 1375539"/>
                                <a:gd name="connsiteY122" fmla="*/ 954407 h 2602953"/>
                                <a:gd name="connsiteX123" fmla="*/ 271581 w 1375539"/>
                                <a:gd name="connsiteY123" fmla="*/ 921069 h 2602953"/>
                                <a:gd name="connsiteX124" fmla="*/ 214439 w 1375539"/>
                                <a:gd name="connsiteY124" fmla="*/ 816293 h 2602953"/>
                                <a:gd name="connsiteX125" fmla="*/ 176343 w 1375539"/>
                                <a:gd name="connsiteY125" fmla="*/ 744856 h 2602953"/>
                                <a:gd name="connsiteX126" fmla="*/ 133468 w 1375539"/>
                                <a:gd name="connsiteY126" fmla="*/ 630557 h 2602953"/>
                                <a:gd name="connsiteX127" fmla="*/ 123864 w 1375539"/>
                                <a:gd name="connsiteY127" fmla="*/ 497206 h 2602953"/>
                                <a:gd name="connsiteX128" fmla="*/ 152527 w 1375539"/>
                                <a:gd name="connsiteY128" fmla="*/ 382907 h 2602953"/>
                                <a:gd name="connsiteX129" fmla="*/ 185860 w 1375539"/>
                                <a:gd name="connsiteY129" fmla="*/ 311469 h 2602953"/>
                                <a:gd name="connsiteX130" fmla="*/ 228724 w 1375539"/>
                                <a:gd name="connsiteY130" fmla="*/ 240032 h 2602953"/>
                                <a:gd name="connsiteX131" fmla="*/ 291588 w 1375539"/>
                                <a:gd name="connsiteY131" fmla="*/ 164785 h 2602953"/>
                                <a:gd name="connsiteX132" fmla="*/ 360169 w 1375539"/>
                                <a:gd name="connsiteY132" fmla="*/ 97157 h 2602953"/>
                                <a:gd name="connsiteX133" fmla="*/ 434469 w 1375539"/>
                                <a:gd name="connsiteY13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24056 w 1375539"/>
                                <a:gd name="connsiteY26" fmla="*/ 1440182 h 2602953"/>
                                <a:gd name="connsiteX27" fmla="*/ 1014531 w 1375539"/>
                                <a:gd name="connsiteY27" fmla="*/ 1454469 h 2602953"/>
                                <a:gd name="connsiteX28" fmla="*/ 1000243 w 1375539"/>
                                <a:gd name="connsiteY28" fmla="*/ 1483044 h 2602953"/>
                                <a:gd name="connsiteX29" fmla="*/ 971668 w 1375539"/>
                                <a:gd name="connsiteY29" fmla="*/ 1540194 h 2602953"/>
                                <a:gd name="connsiteX30" fmla="*/ 947856 w 1375539"/>
                                <a:gd name="connsiteY30" fmla="*/ 1583057 h 2602953"/>
                                <a:gd name="connsiteX31" fmla="*/ 928806 w 1375539"/>
                                <a:gd name="connsiteY31" fmla="*/ 1611632 h 2602953"/>
                                <a:gd name="connsiteX32" fmla="*/ 909756 w 1375539"/>
                                <a:gd name="connsiteY32" fmla="*/ 1640207 h 2602953"/>
                                <a:gd name="connsiteX33" fmla="*/ 900231 w 1375539"/>
                                <a:gd name="connsiteY33" fmla="*/ 1654494 h 2602953"/>
                                <a:gd name="connsiteX34" fmla="*/ 866893 w 1375539"/>
                                <a:gd name="connsiteY34" fmla="*/ 1697357 h 2602953"/>
                                <a:gd name="connsiteX35" fmla="*/ 857368 w 1375539"/>
                                <a:gd name="connsiteY35" fmla="*/ 1711644 h 2602953"/>
                                <a:gd name="connsiteX36" fmla="*/ 843081 w 1375539"/>
                                <a:gd name="connsiteY36" fmla="*/ 1740219 h 2602953"/>
                                <a:gd name="connsiteX37" fmla="*/ 833556 w 1375539"/>
                                <a:gd name="connsiteY37" fmla="*/ 1768794 h 2602953"/>
                                <a:gd name="connsiteX38" fmla="*/ 828793 w 1375539"/>
                                <a:gd name="connsiteY38" fmla="*/ 1783082 h 2602953"/>
                                <a:gd name="connsiteX39" fmla="*/ 824031 w 1375539"/>
                                <a:gd name="connsiteY39" fmla="*/ 1797369 h 2602953"/>
                                <a:gd name="connsiteX40" fmla="*/ 804981 w 1375539"/>
                                <a:gd name="connsiteY40" fmla="*/ 1825944 h 2602953"/>
                                <a:gd name="connsiteX41" fmla="*/ 771643 w 1375539"/>
                                <a:gd name="connsiteY41" fmla="*/ 1925957 h 2602953"/>
                                <a:gd name="connsiteX42" fmla="*/ 762118 w 1375539"/>
                                <a:gd name="connsiteY42" fmla="*/ 1954532 h 2602953"/>
                                <a:gd name="connsiteX43" fmla="*/ 757356 w 1375539"/>
                                <a:gd name="connsiteY43" fmla="*/ 1968819 h 2602953"/>
                                <a:gd name="connsiteX44" fmla="*/ 747831 w 1375539"/>
                                <a:gd name="connsiteY44" fmla="*/ 1983107 h 2602953"/>
                                <a:gd name="connsiteX45" fmla="*/ 738306 w 1375539"/>
                                <a:gd name="connsiteY45" fmla="*/ 2011682 h 2602953"/>
                                <a:gd name="connsiteX46" fmla="*/ 724018 w 1375539"/>
                                <a:gd name="connsiteY46" fmla="*/ 2054544 h 2602953"/>
                                <a:gd name="connsiteX47" fmla="*/ 704968 w 1375539"/>
                                <a:gd name="connsiteY47" fmla="*/ 2111694 h 2602953"/>
                                <a:gd name="connsiteX48" fmla="*/ 695443 w 1375539"/>
                                <a:gd name="connsiteY48" fmla="*/ 2140269 h 2602953"/>
                                <a:gd name="connsiteX49" fmla="*/ 690681 w 1375539"/>
                                <a:gd name="connsiteY49" fmla="*/ 2154557 h 2602953"/>
                                <a:gd name="connsiteX50" fmla="*/ 685918 w 1375539"/>
                                <a:gd name="connsiteY50" fmla="*/ 2173607 h 2602953"/>
                                <a:gd name="connsiteX51" fmla="*/ 681156 w 1375539"/>
                                <a:gd name="connsiteY51" fmla="*/ 2211707 h 2602953"/>
                                <a:gd name="connsiteX52" fmla="*/ 676393 w 1375539"/>
                                <a:gd name="connsiteY52" fmla="*/ 2230757 h 2602953"/>
                                <a:gd name="connsiteX53" fmla="*/ 662106 w 1375539"/>
                                <a:gd name="connsiteY53" fmla="*/ 2273619 h 2602953"/>
                                <a:gd name="connsiteX54" fmla="*/ 657343 w 1375539"/>
                                <a:gd name="connsiteY54" fmla="*/ 2287907 h 2602953"/>
                                <a:gd name="connsiteX55" fmla="*/ 652581 w 1375539"/>
                                <a:gd name="connsiteY55" fmla="*/ 2302194 h 2602953"/>
                                <a:gd name="connsiteX56" fmla="*/ 643056 w 1375539"/>
                                <a:gd name="connsiteY56" fmla="*/ 2316482 h 2602953"/>
                                <a:gd name="connsiteX57" fmla="*/ 633531 w 1375539"/>
                                <a:gd name="connsiteY57" fmla="*/ 2345057 h 2602953"/>
                                <a:gd name="connsiteX58" fmla="*/ 628768 w 1375539"/>
                                <a:gd name="connsiteY58" fmla="*/ 2359344 h 2602953"/>
                                <a:gd name="connsiteX59" fmla="*/ 619243 w 1375539"/>
                                <a:gd name="connsiteY59" fmla="*/ 2378394 h 2602953"/>
                                <a:gd name="connsiteX60" fmla="*/ 604956 w 1375539"/>
                                <a:gd name="connsiteY60" fmla="*/ 2421257 h 2602953"/>
                                <a:gd name="connsiteX61" fmla="*/ 600193 w 1375539"/>
                                <a:gd name="connsiteY61" fmla="*/ 2435544 h 2602953"/>
                                <a:gd name="connsiteX62" fmla="*/ 585906 w 1375539"/>
                                <a:gd name="connsiteY62" fmla="*/ 2449832 h 2602953"/>
                                <a:gd name="connsiteX63" fmla="*/ 571618 w 1375539"/>
                                <a:gd name="connsiteY63" fmla="*/ 2459357 h 2602953"/>
                                <a:gd name="connsiteX64" fmla="*/ 543043 w 1375539"/>
                                <a:gd name="connsiteY64" fmla="*/ 2487932 h 2602953"/>
                                <a:gd name="connsiteX65" fmla="*/ 528756 w 1375539"/>
                                <a:gd name="connsiteY65" fmla="*/ 2502219 h 2602953"/>
                                <a:gd name="connsiteX66" fmla="*/ 509706 w 1375539"/>
                                <a:gd name="connsiteY66" fmla="*/ 2530794 h 2602953"/>
                                <a:gd name="connsiteX67" fmla="*/ 495418 w 1375539"/>
                                <a:gd name="connsiteY67" fmla="*/ 2535557 h 2602953"/>
                                <a:gd name="connsiteX68" fmla="*/ 466843 w 1375539"/>
                                <a:gd name="connsiteY68" fmla="*/ 2559369 h 2602953"/>
                                <a:gd name="connsiteX69" fmla="*/ 438268 w 1375539"/>
                                <a:gd name="connsiteY69" fmla="*/ 2568894 h 2602953"/>
                                <a:gd name="connsiteX70" fmla="*/ 404931 w 1375539"/>
                                <a:gd name="connsiteY70" fmla="*/ 2597469 h 2602953"/>
                                <a:gd name="connsiteX71" fmla="*/ 366839 w 1375539"/>
                                <a:gd name="connsiteY71" fmla="*/ 2602231 h 2602953"/>
                                <a:gd name="connsiteX72" fmla="*/ 343023 w 1375539"/>
                                <a:gd name="connsiteY72" fmla="*/ 2587937 h 2602953"/>
                                <a:gd name="connsiteX73" fmla="*/ 247770 w 1375539"/>
                                <a:gd name="connsiteY73" fmla="*/ 2578418 h 2602953"/>
                                <a:gd name="connsiteX74" fmla="*/ 147764 w 1375539"/>
                                <a:gd name="connsiteY74" fmla="*/ 2530795 h 2602953"/>
                                <a:gd name="connsiteX75" fmla="*/ 90608 w 1375539"/>
                                <a:gd name="connsiteY75" fmla="*/ 2492696 h 2602953"/>
                                <a:gd name="connsiteX76" fmla="*/ 19170 w 1375539"/>
                                <a:gd name="connsiteY76" fmla="*/ 2397445 h 2602953"/>
                                <a:gd name="connsiteX77" fmla="*/ 125 w 1375539"/>
                                <a:gd name="connsiteY77" fmla="*/ 2297432 h 2602953"/>
                                <a:gd name="connsiteX78" fmla="*/ 4881 w 1375539"/>
                                <a:gd name="connsiteY78" fmla="*/ 2206944 h 2602953"/>
                                <a:gd name="connsiteX79" fmla="*/ 14406 w 1375539"/>
                                <a:gd name="connsiteY79" fmla="*/ 2178369 h 2602953"/>
                                <a:gd name="connsiteX80" fmla="*/ 19168 w 1375539"/>
                                <a:gd name="connsiteY80" fmla="*/ 2164082 h 2602953"/>
                                <a:gd name="connsiteX81" fmla="*/ 28693 w 1375539"/>
                                <a:gd name="connsiteY81" fmla="*/ 2149794 h 2602953"/>
                                <a:gd name="connsiteX82" fmla="*/ 42981 w 1375539"/>
                                <a:gd name="connsiteY82" fmla="*/ 2121219 h 2602953"/>
                                <a:gd name="connsiteX83" fmla="*/ 71556 w 1375539"/>
                                <a:gd name="connsiteY83" fmla="*/ 2035494 h 2602953"/>
                                <a:gd name="connsiteX84" fmla="*/ 81081 w 1375539"/>
                                <a:gd name="connsiteY84" fmla="*/ 2006919 h 2602953"/>
                                <a:gd name="connsiteX85" fmla="*/ 85843 w 1375539"/>
                                <a:gd name="connsiteY85" fmla="*/ 1992632 h 2602953"/>
                                <a:gd name="connsiteX86" fmla="*/ 123943 w 1375539"/>
                                <a:gd name="connsiteY86" fmla="*/ 1935482 h 2602953"/>
                                <a:gd name="connsiteX87" fmla="*/ 133468 w 1375539"/>
                                <a:gd name="connsiteY87" fmla="*/ 1921194 h 2602953"/>
                                <a:gd name="connsiteX88" fmla="*/ 142993 w 1375539"/>
                                <a:gd name="connsiteY88" fmla="*/ 1906907 h 2602953"/>
                                <a:gd name="connsiteX89" fmla="*/ 147756 w 1375539"/>
                                <a:gd name="connsiteY89" fmla="*/ 1892619 h 2602953"/>
                                <a:gd name="connsiteX90" fmla="*/ 162043 w 1375539"/>
                                <a:gd name="connsiteY90" fmla="*/ 1883094 h 2602953"/>
                                <a:gd name="connsiteX91" fmla="*/ 190618 w 1375539"/>
                                <a:gd name="connsiteY91" fmla="*/ 1840232 h 2602953"/>
                                <a:gd name="connsiteX92" fmla="*/ 200143 w 1375539"/>
                                <a:gd name="connsiteY92" fmla="*/ 1825944 h 2602953"/>
                                <a:gd name="connsiteX93" fmla="*/ 214431 w 1375539"/>
                                <a:gd name="connsiteY93" fmla="*/ 1816419 h 2602953"/>
                                <a:gd name="connsiteX94" fmla="*/ 219193 w 1375539"/>
                                <a:gd name="connsiteY94" fmla="*/ 1802132 h 2602953"/>
                                <a:gd name="connsiteX95" fmla="*/ 238243 w 1375539"/>
                                <a:gd name="connsiteY95" fmla="*/ 1773557 h 2602953"/>
                                <a:gd name="connsiteX96" fmla="*/ 252531 w 1375539"/>
                                <a:gd name="connsiteY96" fmla="*/ 1744982 h 2602953"/>
                                <a:gd name="connsiteX97" fmla="*/ 266818 w 1375539"/>
                                <a:gd name="connsiteY97" fmla="*/ 1735457 h 2602953"/>
                                <a:gd name="connsiteX98" fmla="*/ 285868 w 1375539"/>
                                <a:gd name="connsiteY98" fmla="*/ 1706882 h 2602953"/>
                                <a:gd name="connsiteX99" fmla="*/ 295393 w 1375539"/>
                                <a:gd name="connsiteY99" fmla="*/ 1678307 h 2602953"/>
                                <a:gd name="connsiteX100" fmla="*/ 304918 w 1375539"/>
                                <a:gd name="connsiteY100" fmla="*/ 1664019 h 2602953"/>
                                <a:gd name="connsiteX101" fmla="*/ 314443 w 1375539"/>
                                <a:gd name="connsiteY101" fmla="*/ 1635444 h 2602953"/>
                                <a:gd name="connsiteX102" fmla="*/ 333493 w 1375539"/>
                                <a:gd name="connsiteY102" fmla="*/ 1606869 h 2602953"/>
                                <a:gd name="connsiteX103" fmla="*/ 343018 w 1375539"/>
                                <a:gd name="connsiteY103" fmla="*/ 1592582 h 2602953"/>
                                <a:gd name="connsiteX104" fmla="*/ 357306 w 1375539"/>
                                <a:gd name="connsiteY104" fmla="*/ 1564007 h 2602953"/>
                                <a:gd name="connsiteX105" fmla="*/ 366831 w 1375539"/>
                                <a:gd name="connsiteY105" fmla="*/ 1535432 h 2602953"/>
                                <a:gd name="connsiteX106" fmla="*/ 371593 w 1375539"/>
                                <a:gd name="connsiteY106" fmla="*/ 1521144 h 2602953"/>
                                <a:gd name="connsiteX107" fmla="*/ 390643 w 1375539"/>
                                <a:gd name="connsiteY107" fmla="*/ 1478282 h 2602953"/>
                                <a:gd name="connsiteX108" fmla="*/ 395406 w 1375539"/>
                                <a:gd name="connsiteY108" fmla="*/ 1463994 h 2602953"/>
                                <a:gd name="connsiteX109" fmla="*/ 400168 w 1375539"/>
                                <a:gd name="connsiteY109" fmla="*/ 1449707 h 2602953"/>
                                <a:gd name="connsiteX110" fmla="*/ 409693 w 1375539"/>
                                <a:gd name="connsiteY110" fmla="*/ 1378269 h 2602953"/>
                                <a:gd name="connsiteX111" fmla="*/ 414456 w 1375539"/>
                                <a:gd name="connsiteY111" fmla="*/ 1363982 h 2602953"/>
                                <a:gd name="connsiteX112" fmla="*/ 409693 w 1375539"/>
                                <a:gd name="connsiteY112" fmla="*/ 1211582 h 2602953"/>
                                <a:gd name="connsiteX113" fmla="*/ 395406 w 1375539"/>
                                <a:gd name="connsiteY113" fmla="*/ 1168719 h 2602953"/>
                                <a:gd name="connsiteX114" fmla="*/ 381118 w 1375539"/>
                                <a:gd name="connsiteY114" fmla="*/ 1116332 h 2602953"/>
                                <a:gd name="connsiteX115" fmla="*/ 371593 w 1375539"/>
                                <a:gd name="connsiteY115" fmla="*/ 1102044 h 2602953"/>
                                <a:gd name="connsiteX116" fmla="*/ 352543 w 1375539"/>
                                <a:gd name="connsiteY116" fmla="*/ 1073469 h 2602953"/>
                                <a:gd name="connsiteX117" fmla="*/ 347781 w 1375539"/>
                                <a:gd name="connsiteY117" fmla="*/ 1059182 h 2602953"/>
                                <a:gd name="connsiteX118" fmla="*/ 338256 w 1375539"/>
                                <a:gd name="connsiteY118" fmla="*/ 1044894 h 2602953"/>
                                <a:gd name="connsiteX119" fmla="*/ 319206 w 1375539"/>
                                <a:gd name="connsiteY119" fmla="*/ 1011557 h 2602953"/>
                                <a:gd name="connsiteX120" fmla="*/ 304918 w 1375539"/>
                                <a:gd name="connsiteY120" fmla="*/ 968694 h 2602953"/>
                                <a:gd name="connsiteX121" fmla="*/ 300156 w 1375539"/>
                                <a:gd name="connsiteY121" fmla="*/ 954407 h 2602953"/>
                                <a:gd name="connsiteX122" fmla="*/ 271581 w 1375539"/>
                                <a:gd name="connsiteY122" fmla="*/ 921069 h 2602953"/>
                                <a:gd name="connsiteX123" fmla="*/ 214439 w 1375539"/>
                                <a:gd name="connsiteY123" fmla="*/ 816293 h 2602953"/>
                                <a:gd name="connsiteX124" fmla="*/ 176343 w 1375539"/>
                                <a:gd name="connsiteY124" fmla="*/ 744856 h 2602953"/>
                                <a:gd name="connsiteX125" fmla="*/ 133468 w 1375539"/>
                                <a:gd name="connsiteY125" fmla="*/ 630557 h 2602953"/>
                                <a:gd name="connsiteX126" fmla="*/ 123864 w 1375539"/>
                                <a:gd name="connsiteY126" fmla="*/ 497206 h 2602953"/>
                                <a:gd name="connsiteX127" fmla="*/ 152527 w 1375539"/>
                                <a:gd name="connsiteY127" fmla="*/ 382907 h 2602953"/>
                                <a:gd name="connsiteX128" fmla="*/ 185860 w 1375539"/>
                                <a:gd name="connsiteY128" fmla="*/ 311469 h 2602953"/>
                                <a:gd name="connsiteX129" fmla="*/ 228724 w 1375539"/>
                                <a:gd name="connsiteY129" fmla="*/ 240032 h 2602953"/>
                                <a:gd name="connsiteX130" fmla="*/ 291588 w 1375539"/>
                                <a:gd name="connsiteY130" fmla="*/ 164785 h 2602953"/>
                                <a:gd name="connsiteX131" fmla="*/ 360169 w 1375539"/>
                                <a:gd name="connsiteY131" fmla="*/ 97157 h 2602953"/>
                                <a:gd name="connsiteX132" fmla="*/ 434469 w 1375539"/>
                                <a:gd name="connsiteY13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81206 w 1375539"/>
                                <a:gd name="connsiteY23" fmla="*/ 1354457 h 2602953"/>
                                <a:gd name="connsiteX24" fmla="*/ 1062156 w 1375539"/>
                                <a:gd name="connsiteY24" fmla="*/ 1383032 h 2602953"/>
                                <a:gd name="connsiteX25" fmla="*/ 1024056 w 1375539"/>
                                <a:gd name="connsiteY25" fmla="*/ 1440182 h 2602953"/>
                                <a:gd name="connsiteX26" fmla="*/ 1014531 w 1375539"/>
                                <a:gd name="connsiteY26" fmla="*/ 1454469 h 2602953"/>
                                <a:gd name="connsiteX27" fmla="*/ 1000243 w 1375539"/>
                                <a:gd name="connsiteY27" fmla="*/ 1483044 h 2602953"/>
                                <a:gd name="connsiteX28" fmla="*/ 971668 w 1375539"/>
                                <a:gd name="connsiteY28" fmla="*/ 1540194 h 2602953"/>
                                <a:gd name="connsiteX29" fmla="*/ 947856 w 1375539"/>
                                <a:gd name="connsiteY29" fmla="*/ 1583057 h 2602953"/>
                                <a:gd name="connsiteX30" fmla="*/ 928806 w 1375539"/>
                                <a:gd name="connsiteY30" fmla="*/ 1611632 h 2602953"/>
                                <a:gd name="connsiteX31" fmla="*/ 909756 w 1375539"/>
                                <a:gd name="connsiteY31" fmla="*/ 1640207 h 2602953"/>
                                <a:gd name="connsiteX32" fmla="*/ 900231 w 1375539"/>
                                <a:gd name="connsiteY32" fmla="*/ 1654494 h 2602953"/>
                                <a:gd name="connsiteX33" fmla="*/ 866893 w 1375539"/>
                                <a:gd name="connsiteY33" fmla="*/ 1697357 h 2602953"/>
                                <a:gd name="connsiteX34" fmla="*/ 857368 w 1375539"/>
                                <a:gd name="connsiteY34" fmla="*/ 1711644 h 2602953"/>
                                <a:gd name="connsiteX35" fmla="*/ 843081 w 1375539"/>
                                <a:gd name="connsiteY35" fmla="*/ 1740219 h 2602953"/>
                                <a:gd name="connsiteX36" fmla="*/ 833556 w 1375539"/>
                                <a:gd name="connsiteY36" fmla="*/ 1768794 h 2602953"/>
                                <a:gd name="connsiteX37" fmla="*/ 828793 w 1375539"/>
                                <a:gd name="connsiteY37" fmla="*/ 1783082 h 2602953"/>
                                <a:gd name="connsiteX38" fmla="*/ 824031 w 1375539"/>
                                <a:gd name="connsiteY38" fmla="*/ 1797369 h 2602953"/>
                                <a:gd name="connsiteX39" fmla="*/ 804981 w 1375539"/>
                                <a:gd name="connsiteY39" fmla="*/ 1825944 h 2602953"/>
                                <a:gd name="connsiteX40" fmla="*/ 771643 w 1375539"/>
                                <a:gd name="connsiteY40" fmla="*/ 1925957 h 2602953"/>
                                <a:gd name="connsiteX41" fmla="*/ 762118 w 1375539"/>
                                <a:gd name="connsiteY41" fmla="*/ 1954532 h 2602953"/>
                                <a:gd name="connsiteX42" fmla="*/ 757356 w 1375539"/>
                                <a:gd name="connsiteY42" fmla="*/ 1968819 h 2602953"/>
                                <a:gd name="connsiteX43" fmla="*/ 747831 w 1375539"/>
                                <a:gd name="connsiteY43" fmla="*/ 1983107 h 2602953"/>
                                <a:gd name="connsiteX44" fmla="*/ 738306 w 1375539"/>
                                <a:gd name="connsiteY44" fmla="*/ 2011682 h 2602953"/>
                                <a:gd name="connsiteX45" fmla="*/ 724018 w 1375539"/>
                                <a:gd name="connsiteY45" fmla="*/ 2054544 h 2602953"/>
                                <a:gd name="connsiteX46" fmla="*/ 704968 w 1375539"/>
                                <a:gd name="connsiteY46" fmla="*/ 2111694 h 2602953"/>
                                <a:gd name="connsiteX47" fmla="*/ 695443 w 1375539"/>
                                <a:gd name="connsiteY47" fmla="*/ 2140269 h 2602953"/>
                                <a:gd name="connsiteX48" fmla="*/ 690681 w 1375539"/>
                                <a:gd name="connsiteY48" fmla="*/ 2154557 h 2602953"/>
                                <a:gd name="connsiteX49" fmla="*/ 685918 w 1375539"/>
                                <a:gd name="connsiteY49" fmla="*/ 2173607 h 2602953"/>
                                <a:gd name="connsiteX50" fmla="*/ 681156 w 1375539"/>
                                <a:gd name="connsiteY50" fmla="*/ 2211707 h 2602953"/>
                                <a:gd name="connsiteX51" fmla="*/ 676393 w 1375539"/>
                                <a:gd name="connsiteY51" fmla="*/ 2230757 h 2602953"/>
                                <a:gd name="connsiteX52" fmla="*/ 662106 w 1375539"/>
                                <a:gd name="connsiteY52" fmla="*/ 2273619 h 2602953"/>
                                <a:gd name="connsiteX53" fmla="*/ 657343 w 1375539"/>
                                <a:gd name="connsiteY53" fmla="*/ 2287907 h 2602953"/>
                                <a:gd name="connsiteX54" fmla="*/ 652581 w 1375539"/>
                                <a:gd name="connsiteY54" fmla="*/ 2302194 h 2602953"/>
                                <a:gd name="connsiteX55" fmla="*/ 643056 w 1375539"/>
                                <a:gd name="connsiteY55" fmla="*/ 2316482 h 2602953"/>
                                <a:gd name="connsiteX56" fmla="*/ 633531 w 1375539"/>
                                <a:gd name="connsiteY56" fmla="*/ 2345057 h 2602953"/>
                                <a:gd name="connsiteX57" fmla="*/ 628768 w 1375539"/>
                                <a:gd name="connsiteY57" fmla="*/ 2359344 h 2602953"/>
                                <a:gd name="connsiteX58" fmla="*/ 619243 w 1375539"/>
                                <a:gd name="connsiteY58" fmla="*/ 2378394 h 2602953"/>
                                <a:gd name="connsiteX59" fmla="*/ 604956 w 1375539"/>
                                <a:gd name="connsiteY59" fmla="*/ 2421257 h 2602953"/>
                                <a:gd name="connsiteX60" fmla="*/ 600193 w 1375539"/>
                                <a:gd name="connsiteY60" fmla="*/ 2435544 h 2602953"/>
                                <a:gd name="connsiteX61" fmla="*/ 585906 w 1375539"/>
                                <a:gd name="connsiteY61" fmla="*/ 2449832 h 2602953"/>
                                <a:gd name="connsiteX62" fmla="*/ 571618 w 1375539"/>
                                <a:gd name="connsiteY62" fmla="*/ 2459357 h 2602953"/>
                                <a:gd name="connsiteX63" fmla="*/ 543043 w 1375539"/>
                                <a:gd name="connsiteY63" fmla="*/ 2487932 h 2602953"/>
                                <a:gd name="connsiteX64" fmla="*/ 528756 w 1375539"/>
                                <a:gd name="connsiteY64" fmla="*/ 2502219 h 2602953"/>
                                <a:gd name="connsiteX65" fmla="*/ 509706 w 1375539"/>
                                <a:gd name="connsiteY65" fmla="*/ 2530794 h 2602953"/>
                                <a:gd name="connsiteX66" fmla="*/ 495418 w 1375539"/>
                                <a:gd name="connsiteY66" fmla="*/ 2535557 h 2602953"/>
                                <a:gd name="connsiteX67" fmla="*/ 466843 w 1375539"/>
                                <a:gd name="connsiteY67" fmla="*/ 2559369 h 2602953"/>
                                <a:gd name="connsiteX68" fmla="*/ 438268 w 1375539"/>
                                <a:gd name="connsiteY68" fmla="*/ 2568894 h 2602953"/>
                                <a:gd name="connsiteX69" fmla="*/ 404931 w 1375539"/>
                                <a:gd name="connsiteY69" fmla="*/ 2597469 h 2602953"/>
                                <a:gd name="connsiteX70" fmla="*/ 366839 w 1375539"/>
                                <a:gd name="connsiteY70" fmla="*/ 2602231 h 2602953"/>
                                <a:gd name="connsiteX71" fmla="*/ 343023 w 1375539"/>
                                <a:gd name="connsiteY71" fmla="*/ 2587937 h 2602953"/>
                                <a:gd name="connsiteX72" fmla="*/ 247770 w 1375539"/>
                                <a:gd name="connsiteY72" fmla="*/ 2578418 h 2602953"/>
                                <a:gd name="connsiteX73" fmla="*/ 147764 w 1375539"/>
                                <a:gd name="connsiteY73" fmla="*/ 2530795 h 2602953"/>
                                <a:gd name="connsiteX74" fmla="*/ 90608 w 1375539"/>
                                <a:gd name="connsiteY74" fmla="*/ 2492696 h 2602953"/>
                                <a:gd name="connsiteX75" fmla="*/ 19170 w 1375539"/>
                                <a:gd name="connsiteY75" fmla="*/ 2397445 h 2602953"/>
                                <a:gd name="connsiteX76" fmla="*/ 125 w 1375539"/>
                                <a:gd name="connsiteY76" fmla="*/ 2297432 h 2602953"/>
                                <a:gd name="connsiteX77" fmla="*/ 4881 w 1375539"/>
                                <a:gd name="connsiteY77" fmla="*/ 2206944 h 2602953"/>
                                <a:gd name="connsiteX78" fmla="*/ 14406 w 1375539"/>
                                <a:gd name="connsiteY78" fmla="*/ 2178369 h 2602953"/>
                                <a:gd name="connsiteX79" fmla="*/ 19168 w 1375539"/>
                                <a:gd name="connsiteY79" fmla="*/ 2164082 h 2602953"/>
                                <a:gd name="connsiteX80" fmla="*/ 28693 w 1375539"/>
                                <a:gd name="connsiteY80" fmla="*/ 2149794 h 2602953"/>
                                <a:gd name="connsiteX81" fmla="*/ 42981 w 1375539"/>
                                <a:gd name="connsiteY81" fmla="*/ 2121219 h 2602953"/>
                                <a:gd name="connsiteX82" fmla="*/ 71556 w 1375539"/>
                                <a:gd name="connsiteY82" fmla="*/ 2035494 h 2602953"/>
                                <a:gd name="connsiteX83" fmla="*/ 81081 w 1375539"/>
                                <a:gd name="connsiteY83" fmla="*/ 2006919 h 2602953"/>
                                <a:gd name="connsiteX84" fmla="*/ 85843 w 1375539"/>
                                <a:gd name="connsiteY84" fmla="*/ 1992632 h 2602953"/>
                                <a:gd name="connsiteX85" fmla="*/ 123943 w 1375539"/>
                                <a:gd name="connsiteY85" fmla="*/ 1935482 h 2602953"/>
                                <a:gd name="connsiteX86" fmla="*/ 133468 w 1375539"/>
                                <a:gd name="connsiteY86" fmla="*/ 1921194 h 2602953"/>
                                <a:gd name="connsiteX87" fmla="*/ 142993 w 1375539"/>
                                <a:gd name="connsiteY87" fmla="*/ 1906907 h 2602953"/>
                                <a:gd name="connsiteX88" fmla="*/ 147756 w 1375539"/>
                                <a:gd name="connsiteY88" fmla="*/ 1892619 h 2602953"/>
                                <a:gd name="connsiteX89" fmla="*/ 162043 w 1375539"/>
                                <a:gd name="connsiteY89" fmla="*/ 1883094 h 2602953"/>
                                <a:gd name="connsiteX90" fmla="*/ 190618 w 1375539"/>
                                <a:gd name="connsiteY90" fmla="*/ 1840232 h 2602953"/>
                                <a:gd name="connsiteX91" fmla="*/ 200143 w 1375539"/>
                                <a:gd name="connsiteY91" fmla="*/ 1825944 h 2602953"/>
                                <a:gd name="connsiteX92" fmla="*/ 214431 w 1375539"/>
                                <a:gd name="connsiteY92" fmla="*/ 1816419 h 2602953"/>
                                <a:gd name="connsiteX93" fmla="*/ 219193 w 1375539"/>
                                <a:gd name="connsiteY93" fmla="*/ 1802132 h 2602953"/>
                                <a:gd name="connsiteX94" fmla="*/ 238243 w 1375539"/>
                                <a:gd name="connsiteY94" fmla="*/ 1773557 h 2602953"/>
                                <a:gd name="connsiteX95" fmla="*/ 252531 w 1375539"/>
                                <a:gd name="connsiteY95" fmla="*/ 1744982 h 2602953"/>
                                <a:gd name="connsiteX96" fmla="*/ 266818 w 1375539"/>
                                <a:gd name="connsiteY96" fmla="*/ 1735457 h 2602953"/>
                                <a:gd name="connsiteX97" fmla="*/ 285868 w 1375539"/>
                                <a:gd name="connsiteY97" fmla="*/ 1706882 h 2602953"/>
                                <a:gd name="connsiteX98" fmla="*/ 295393 w 1375539"/>
                                <a:gd name="connsiteY98" fmla="*/ 1678307 h 2602953"/>
                                <a:gd name="connsiteX99" fmla="*/ 304918 w 1375539"/>
                                <a:gd name="connsiteY99" fmla="*/ 1664019 h 2602953"/>
                                <a:gd name="connsiteX100" fmla="*/ 314443 w 1375539"/>
                                <a:gd name="connsiteY100" fmla="*/ 1635444 h 2602953"/>
                                <a:gd name="connsiteX101" fmla="*/ 333493 w 1375539"/>
                                <a:gd name="connsiteY101" fmla="*/ 1606869 h 2602953"/>
                                <a:gd name="connsiteX102" fmla="*/ 343018 w 1375539"/>
                                <a:gd name="connsiteY102" fmla="*/ 1592582 h 2602953"/>
                                <a:gd name="connsiteX103" fmla="*/ 357306 w 1375539"/>
                                <a:gd name="connsiteY103" fmla="*/ 1564007 h 2602953"/>
                                <a:gd name="connsiteX104" fmla="*/ 366831 w 1375539"/>
                                <a:gd name="connsiteY104" fmla="*/ 1535432 h 2602953"/>
                                <a:gd name="connsiteX105" fmla="*/ 371593 w 1375539"/>
                                <a:gd name="connsiteY105" fmla="*/ 1521144 h 2602953"/>
                                <a:gd name="connsiteX106" fmla="*/ 390643 w 1375539"/>
                                <a:gd name="connsiteY106" fmla="*/ 1478282 h 2602953"/>
                                <a:gd name="connsiteX107" fmla="*/ 395406 w 1375539"/>
                                <a:gd name="connsiteY107" fmla="*/ 1463994 h 2602953"/>
                                <a:gd name="connsiteX108" fmla="*/ 400168 w 1375539"/>
                                <a:gd name="connsiteY108" fmla="*/ 1449707 h 2602953"/>
                                <a:gd name="connsiteX109" fmla="*/ 409693 w 1375539"/>
                                <a:gd name="connsiteY109" fmla="*/ 1378269 h 2602953"/>
                                <a:gd name="connsiteX110" fmla="*/ 414456 w 1375539"/>
                                <a:gd name="connsiteY110" fmla="*/ 1363982 h 2602953"/>
                                <a:gd name="connsiteX111" fmla="*/ 409693 w 1375539"/>
                                <a:gd name="connsiteY111" fmla="*/ 1211582 h 2602953"/>
                                <a:gd name="connsiteX112" fmla="*/ 395406 w 1375539"/>
                                <a:gd name="connsiteY112" fmla="*/ 1168719 h 2602953"/>
                                <a:gd name="connsiteX113" fmla="*/ 381118 w 1375539"/>
                                <a:gd name="connsiteY113" fmla="*/ 1116332 h 2602953"/>
                                <a:gd name="connsiteX114" fmla="*/ 371593 w 1375539"/>
                                <a:gd name="connsiteY114" fmla="*/ 1102044 h 2602953"/>
                                <a:gd name="connsiteX115" fmla="*/ 352543 w 1375539"/>
                                <a:gd name="connsiteY115" fmla="*/ 1073469 h 2602953"/>
                                <a:gd name="connsiteX116" fmla="*/ 347781 w 1375539"/>
                                <a:gd name="connsiteY116" fmla="*/ 1059182 h 2602953"/>
                                <a:gd name="connsiteX117" fmla="*/ 338256 w 1375539"/>
                                <a:gd name="connsiteY117" fmla="*/ 1044894 h 2602953"/>
                                <a:gd name="connsiteX118" fmla="*/ 319206 w 1375539"/>
                                <a:gd name="connsiteY118" fmla="*/ 1011557 h 2602953"/>
                                <a:gd name="connsiteX119" fmla="*/ 304918 w 1375539"/>
                                <a:gd name="connsiteY119" fmla="*/ 968694 h 2602953"/>
                                <a:gd name="connsiteX120" fmla="*/ 300156 w 1375539"/>
                                <a:gd name="connsiteY120" fmla="*/ 954407 h 2602953"/>
                                <a:gd name="connsiteX121" fmla="*/ 271581 w 1375539"/>
                                <a:gd name="connsiteY121" fmla="*/ 921069 h 2602953"/>
                                <a:gd name="connsiteX122" fmla="*/ 214439 w 1375539"/>
                                <a:gd name="connsiteY122" fmla="*/ 816293 h 2602953"/>
                                <a:gd name="connsiteX123" fmla="*/ 176343 w 1375539"/>
                                <a:gd name="connsiteY123" fmla="*/ 744856 h 2602953"/>
                                <a:gd name="connsiteX124" fmla="*/ 133468 w 1375539"/>
                                <a:gd name="connsiteY124" fmla="*/ 630557 h 2602953"/>
                                <a:gd name="connsiteX125" fmla="*/ 123864 w 1375539"/>
                                <a:gd name="connsiteY125" fmla="*/ 497206 h 2602953"/>
                                <a:gd name="connsiteX126" fmla="*/ 152527 w 1375539"/>
                                <a:gd name="connsiteY126" fmla="*/ 382907 h 2602953"/>
                                <a:gd name="connsiteX127" fmla="*/ 185860 w 1375539"/>
                                <a:gd name="connsiteY127" fmla="*/ 311469 h 2602953"/>
                                <a:gd name="connsiteX128" fmla="*/ 228724 w 1375539"/>
                                <a:gd name="connsiteY128" fmla="*/ 240032 h 2602953"/>
                                <a:gd name="connsiteX129" fmla="*/ 291588 w 1375539"/>
                                <a:gd name="connsiteY129" fmla="*/ 164785 h 2602953"/>
                                <a:gd name="connsiteX130" fmla="*/ 360169 w 1375539"/>
                                <a:gd name="connsiteY130" fmla="*/ 97157 h 2602953"/>
                                <a:gd name="connsiteX131" fmla="*/ 434469 w 1375539"/>
                                <a:gd name="connsiteY13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81206 w 1375539"/>
                                <a:gd name="connsiteY22" fmla="*/ 1354457 h 2602953"/>
                                <a:gd name="connsiteX23" fmla="*/ 1062156 w 1375539"/>
                                <a:gd name="connsiteY23" fmla="*/ 1383032 h 2602953"/>
                                <a:gd name="connsiteX24" fmla="*/ 1024056 w 1375539"/>
                                <a:gd name="connsiteY24" fmla="*/ 1440182 h 2602953"/>
                                <a:gd name="connsiteX25" fmla="*/ 1014531 w 1375539"/>
                                <a:gd name="connsiteY25" fmla="*/ 1454469 h 2602953"/>
                                <a:gd name="connsiteX26" fmla="*/ 1000243 w 1375539"/>
                                <a:gd name="connsiteY26" fmla="*/ 1483044 h 2602953"/>
                                <a:gd name="connsiteX27" fmla="*/ 971668 w 1375539"/>
                                <a:gd name="connsiteY27" fmla="*/ 1540194 h 2602953"/>
                                <a:gd name="connsiteX28" fmla="*/ 947856 w 1375539"/>
                                <a:gd name="connsiteY28" fmla="*/ 1583057 h 2602953"/>
                                <a:gd name="connsiteX29" fmla="*/ 928806 w 1375539"/>
                                <a:gd name="connsiteY29" fmla="*/ 1611632 h 2602953"/>
                                <a:gd name="connsiteX30" fmla="*/ 909756 w 1375539"/>
                                <a:gd name="connsiteY30" fmla="*/ 1640207 h 2602953"/>
                                <a:gd name="connsiteX31" fmla="*/ 900231 w 1375539"/>
                                <a:gd name="connsiteY31" fmla="*/ 1654494 h 2602953"/>
                                <a:gd name="connsiteX32" fmla="*/ 866893 w 1375539"/>
                                <a:gd name="connsiteY32" fmla="*/ 1697357 h 2602953"/>
                                <a:gd name="connsiteX33" fmla="*/ 857368 w 1375539"/>
                                <a:gd name="connsiteY33" fmla="*/ 1711644 h 2602953"/>
                                <a:gd name="connsiteX34" fmla="*/ 843081 w 1375539"/>
                                <a:gd name="connsiteY34" fmla="*/ 1740219 h 2602953"/>
                                <a:gd name="connsiteX35" fmla="*/ 833556 w 1375539"/>
                                <a:gd name="connsiteY35" fmla="*/ 1768794 h 2602953"/>
                                <a:gd name="connsiteX36" fmla="*/ 828793 w 1375539"/>
                                <a:gd name="connsiteY36" fmla="*/ 1783082 h 2602953"/>
                                <a:gd name="connsiteX37" fmla="*/ 824031 w 1375539"/>
                                <a:gd name="connsiteY37" fmla="*/ 1797369 h 2602953"/>
                                <a:gd name="connsiteX38" fmla="*/ 804981 w 1375539"/>
                                <a:gd name="connsiteY38" fmla="*/ 1825944 h 2602953"/>
                                <a:gd name="connsiteX39" fmla="*/ 771643 w 1375539"/>
                                <a:gd name="connsiteY39" fmla="*/ 1925957 h 2602953"/>
                                <a:gd name="connsiteX40" fmla="*/ 762118 w 1375539"/>
                                <a:gd name="connsiteY40" fmla="*/ 1954532 h 2602953"/>
                                <a:gd name="connsiteX41" fmla="*/ 757356 w 1375539"/>
                                <a:gd name="connsiteY41" fmla="*/ 1968819 h 2602953"/>
                                <a:gd name="connsiteX42" fmla="*/ 747831 w 1375539"/>
                                <a:gd name="connsiteY42" fmla="*/ 1983107 h 2602953"/>
                                <a:gd name="connsiteX43" fmla="*/ 738306 w 1375539"/>
                                <a:gd name="connsiteY43" fmla="*/ 2011682 h 2602953"/>
                                <a:gd name="connsiteX44" fmla="*/ 724018 w 1375539"/>
                                <a:gd name="connsiteY44" fmla="*/ 2054544 h 2602953"/>
                                <a:gd name="connsiteX45" fmla="*/ 704968 w 1375539"/>
                                <a:gd name="connsiteY45" fmla="*/ 2111694 h 2602953"/>
                                <a:gd name="connsiteX46" fmla="*/ 695443 w 1375539"/>
                                <a:gd name="connsiteY46" fmla="*/ 2140269 h 2602953"/>
                                <a:gd name="connsiteX47" fmla="*/ 690681 w 1375539"/>
                                <a:gd name="connsiteY47" fmla="*/ 2154557 h 2602953"/>
                                <a:gd name="connsiteX48" fmla="*/ 685918 w 1375539"/>
                                <a:gd name="connsiteY48" fmla="*/ 2173607 h 2602953"/>
                                <a:gd name="connsiteX49" fmla="*/ 681156 w 1375539"/>
                                <a:gd name="connsiteY49" fmla="*/ 2211707 h 2602953"/>
                                <a:gd name="connsiteX50" fmla="*/ 676393 w 1375539"/>
                                <a:gd name="connsiteY50" fmla="*/ 2230757 h 2602953"/>
                                <a:gd name="connsiteX51" fmla="*/ 662106 w 1375539"/>
                                <a:gd name="connsiteY51" fmla="*/ 2273619 h 2602953"/>
                                <a:gd name="connsiteX52" fmla="*/ 657343 w 1375539"/>
                                <a:gd name="connsiteY52" fmla="*/ 2287907 h 2602953"/>
                                <a:gd name="connsiteX53" fmla="*/ 652581 w 1375539"/>
                                <a:gd name="connsiteY53" fmla="*/ 2302194 h 2602953"/>
                                <a:gd name="connsiteX54" fmla="*/ 643056 w 1375539"/>
                                <a:gd name="connsiteY54" fmla="*/ 2316482 h 2602953"/>
                                <a:gd name="connsiteX55" fmla="*/ 633531 w 1375539"/>
                                <a:gd name="connsiteY55" fmla="*/ 2345057 h 2602953"/>
                                <a:gd name="connsiteX56" fmla="*/ 628768 w 1375539"/>
                                <a:gd name="connsiteY56" fmla="*/ 2359344 h 2602953"/>
                                <a:gd name="connsiteX57" fmla="*/ 619243 w 1375539"/>
                                <a:gd name="connsiteY57" fmla="*/ 2378394 h 2602953"/>
                                <a:gd name="connsiteX58" fmla="*/ 604956 w 1375539"/>
                                <a:gd name="connsiteY58" fmla="*/ 2421257 h 2602953"/>
                                <a:gd name="connsiteX59" fmla="*/ 600193 w 1375539"/>
                                <a:gd name="connsiteY59" fmla="*/ 2435544 h 2602953"/>
                                <a:gd name="connsiteX60" fmla="*/ 585906 w 1375539"/>
                                <a:gd name="connsiteY60" fmla="*/ 2449832 h 2602953"/>
                                <a:gd name="connsiteX61" fmla="*/ 571618 w 1375539"/>
                                <a:gd name="connsiteY61" fmla="*/ 2459357 h 2602953"/>
                                <a:gd name="connsiteX62" fmla="*/ 543043 w 1375539"/>
                                <a:gd name="connsiteY62" fmla="*/ 2487932 h 2602953"/>
                                <a:gd name="connsiteX63" fmla="*/ 528756 w 1375539"/>
                                <a:gd name="connsiteY63" fmla="*/ 2502219 h 2602953"/>
                                <a:gd name="connsiteX64" fmla="*/ 509706 w 1375539"/>
                                <a:gd name="connsiteY64" fmla="*/ 2530794 h 2602953"/>
                                <a:gd name="connsiteX65" fmla="*/ 495418 w 1375539"/>
                                <a:gd name="connsiteY65" fmla="*/ 2535557 h 2602953"/>
                                <a:gd name="connsiteX66" fmla="*/ 466843 w 1375539"/>
                                <a:gd name="connsiteY66" fmla="*/ 2559369 h 2602953"/>
                                <a:gd name="connsiteX67" fmla="*/ 438268 w 1375539"/>
                                <a:gd name="connsiteY67" fmla="*/ 2568894 h 2602953"/>
                                <a:gd name="connsiteX68" fmla="*/ 404931 w 1375539"/>
                                <a:gd name="connsiteY68" fmla="*/ 2597469 h 2602953"/>
                                <a:gd name="connsiteX69" fmla="*/ 366839 w 1375539"/>
                                <a:gd name="connsiteY69" fmla="*/ 2602231 h 2602953"/>
                                <a:gd name="connsiteX70" fmla="*/ 343023 w 1375539"/>
                                <a:gd name="connsiteY70" fmla="*/ 2587937 h 2602953"/>
                                <a:gd name="connsiteX71" fmla="*/ 247770 w 1375539"/>
                                <a:gd name="connsiteY71" fmla="*/ 2578418 h 2602953"/>
                                <a:gd name="connsiteX72" fmla="*/ 147764 w 1375539"/>
                                <a:gd name="connsiteY72" fmla="*/ 2530795 h 2602953"/>
                                <a:gd name="connsiteX73" fmla="*/ 90608 w 1375539"/>
                                <a:gd name="connsiteY73" fmla="*/ 2492696 h 2602953"/>
                                <a:gd name="connsiteX74" fmla="*/ 19170 w 1375539"/>
                                <a:gd name="connsiteY74" fmla="*/ 2397445 h 2602953"/>
                                <a:gd name="connsiteX75" fmla="*/ 125 w 1375539"/>
                                <a:gd name="connsiteY75" fmla="*/ 2297432 h 2602953"/>
                                <a:gd name="connsiteX76" fmla="*/ 4881 w 1375539"/>
                                <a:gd name="connsiteY76" fmla="*/ 2206944 h 2602953"/>
                                <a:gd name="connsiteX77" fmla="*/ 14406 w 1375539"/>
                                <a:gd name="connsiteY77" fmla="*/ 2178369 h 2602953"/>
                                <a:gd name="connsiteX78" fmla="*/ 19168 w 1375539"/>
                                <a:gd name="connsiteY78" fmla="*/ 2164082 h 2602953"/>
                                <a:gd name="connsiteX79" fmla="*/ 28693 w 1375539"/>
                                <a:gd name="connsiteY79" fmla="*/ 2149794 h 2602953"/>
                                <a:gd name="connsiteX80" fmla="*/ 42981 w 1375539"/>
                                <a:gd name="connsiteY80" fmla="*/ 2121219 h 2602953"/>
                                <a:gd name="connsiteX81" fmla="*/ 71556 w 1375539"/>
                                <a:gd name="connsiteY81" fmla="*/ 2035494 h 2602953"/>
                                <a:gd name="connsiteX82" fmla="*/ 81081 w 1375539"/>
                                <a:gd name="connsiteY82" fmla="*/ 2006919 h 2602953"/>
                                <a:gd name="connsiteX83" fmla="*/ 85843 w 1375539"/>
                                <a:gd name="connsiteY83" fmla="*/ 1992632 h 2602953"/>
                                <a:gd name="connsiteX84" fmla="*/ 123943 w 1375539"/>
                                <a:gd name="connsiteY84" fmla="*/ 1935482 h 2602953"/>
                                <a:gd name="connsiteX85" fmla="*/ 133468 w 1375539"/>
                                <a:gd name="connsiteY85" fmla="*/ 1921194 h 2602953"/>
                                <a:gd name="connsiteX86" fmla="*/ 142993 w 1375539"/>
                                <a:gd name="connsiteY86" fmla="*/ 1906907 h 2602953"/>
                                <a:gd name="connsiteX87" fmla="*/ 147756 w 1375539"/>
                                <a:gd name="connsiteY87" fmla="*/ 1892619 h 2602953"/>
                                <a:gd name="connsiteX88" fmla="*/ 162043 w 1375539"/>
                                <a:gd name="connsiteY88" fmla="*/ 1883094 h 2602953"/>
                                <a:gd name="connsiteX89" fmla="*/ 190618 w 1375539"/>
                                <a:gd name="connsiteY89" fmla="*/ 1840232 h 2602953"/>
                                <a:gd name="connsiteX90" fmla="*/ 200143 w 1375539"/>
                                <a:gd name="connsiteY90" fmla="*/ 1825944 h 2602953"/>
                                <a:gd name="connsiteX91" fmla="*/ 214431 w 1375539"/>
                                <a:gd name="connsiteY91" fmla="*/ 1816419 h 2602953"/>
                                <a:gd name="connsiteX92" fmla="*/ 219193 w 1375539"/>
                                <a:gd name="connsiteY92" fmla="*/ 1802132 h 2602953"/>
                                <a:gd name="connsiteX93" fmla="*/ 238243 w 1375539"/>
                                <a:gd name="connsiteY93" fmla="*/ 1773557 h 2602953"/>
                                <a:gd name="connsiteX94" fmla="*/ 252531 w 1375539"/>
                                <a:gd name="connsiteY94" fmla="*/ 1744982 h 2602953"/>
                                <a:gd name="connsiteX95" fmla="*/ 266818 w 1375539"/>
                                <a:gd name="connsiteY95" fmla="*/ 1735457 h 2602953"/>
                                <a:gd name="connsiteX96" fmla="*/ 285868 w 1375539"/>
                                <a:gd name="connsiteY96" fmla="*/ 1706882 h 2602953"/>
                                <a:gd name="connsiteX97" fmla="*/ 295393 w 1375539"/>
                                <a:gd name="connsiteY97" fmla="*/ 1678307 h 2602953"/>
                                <a:gd name="connsiteX98" fmla="*/ 304918 w 1375539"/>
                                <a:gd name="connsiteY98" fmla="*/ 1664019 h 2602953"/>
                                <a:gd name="connsiteX99" fmla="*/ 314443 w 1375539"/>
                                <a:gd name="connsiteY99" fmla="*/ 1635444 h 2602953"/>
                                <a:gd name="connsiteX100" fmla="*/ 333493 w 1375539"/>
                                <a:gd name="connsiteY100" fmla="*/ 1606869 h 2602953"/>
                                <a:gd name="connsiteX101" fmla="*/ 343018 w 1375539"/>
                                <a:gd name="connsiteY101" fmla="*/ 1592582 h 2602953"/>
                                <a:gd name="connsiteX102" fmla="*/ 357306 w 1375539"/>
                                <a:gd name="connsiteY102" fmla="*/ 1564007 h 2602953"/>
                                <a:gd name="connsiteX103" fmla="*/ 366831 w 1375539"/>
                                <a:gd name="connsiteY103" fmla="*/ 1535432 h 2602953"/>
                                <a:gd name="connsiteX104" fmla="*/ 371593 w 1375539"/>
                                <a:gd name="connsiteY104" fmla="*/ 1521144 h 2602953"/>
                                <a:gd name="connsiteX105" fmla="*/ 390643 w 1375539"/>
                                <a:gd name="connsiteY105" fmla="*/ 1478282 h 2602953"/>
                                <a:gd name="connsiteX106" fmla="*/ 395406 w 1375539"/>
                                <a:gd name="connsiteY106" fmla="*/ 1463994 h 2602953"/>
                                <a:gd name="connsiteX107" fmla="*/ 400168 w 1375539"/>
                                <a:gd name="connsiteY107" fmla="*/ 1449707 h 2602953"/>
                                <a:gd name="connsiteX108" fmla="*/ 409693 w 1375539"/>
                                <a:gd name="connsiteY108" fmla="*/ 1378269 h 2602953"/>
                                <a:gd name="connsiteX109" fmla="*/ 414456 w 1375539"/>
                                <a:gd name="connsiteY109" fmla="*/ 1363982 h 2602953"/>
                                <a:gd name="connsiteX110" fmla="*/ 409693 w 1375539"/>
                                <a:gd name="connsiteY110" fmla="*/ 1211582 h 2602953"/>
                                <a:gd name="connsiteX111" fmla="*/ 395406 w 1375539"/>
                                <a:gd name="connsiteY111" fmla="*/ 1168719 h 2602953"/>
                                <a:gd name="connsiteX112" fmla="*/ 381118 w 1375539"/>
                                <a:gd name="connsiteY112" fmla="*/ 1116332 h 2602953"/>
                                <a:gd name="connsiteX113" fmla="*/ 371593 w 1375539"/>
                                <a:gd name="connsiteY113" fmla="*/ 1102044 h 2602953"/>
                                <a:gd name="connsiteX114" fmla="*/ 352543 w 1375539"/>
                                <a:gd name="connsiteY114" fmla="*/ 1073469 h 2602953"/>
                                <a:gd name="connsiteX115" fmla="*/ 347781 w 1375539"/>
                                <a:gd name="connsiteY115" fmla="*/ 1059182 h 2602953"/>
                                <a:gd name="connsiteX116" fmla="*/ 338256 w 1375539"/>
                                <a:gd name="connsiteY116" fmla="*/ 1044894 h 2602953"/>
                                <a:gd name="connsiteX117" fmla="*/ 319206 w 1375539"/>
                                <a:gd name="connsiteY117" fmla="*/ 1011557 h 2602953"/>
                                <a:gd name="connsiteX118" fmla="*/ 304918 w 1375539"/>
                                <a:gd name="connsiteY118" fmla="*/ 968694 h 2602953"/>
                                <a:gd name="connsiteX119" fmla="*/ 300156 w 1375539"/>
                                <a:gd name="connsiteY119" fmla="*/ 954407 h 2602953"/>
                                <a:gd name="connsiteX120" fmla="*/ 271581 w 1375539"/>
                                <a:gd name="connsiteY120" fmla="*/ 921069 h 2602953"/>
                                <a:gd name="connsiteX121" fmla="*/ 214439 w 1375539"/>
                                <a:gd name="connsiteY121" fmla="*/ 816293 h 2602953"/>
                                <a:gd name="connsiteX122" fmla="*/ 176343 w 1375539"/>
                                <a:gd name="connsiteY122" fmla="*/ 744856 h 2602953"/>
                                <a:gd name="connsiteX123" fmla="*/ 133468 w 1375539"/>
                                <a:gd name="connsiteY123" fmla="*/ 630557 h 2602953"/>
                                <a:gd name="connsiteX124" fmla="*/ 123864 w 1375539"/>
                                <a:gd name="connsiteY124" fmla="*/ 497206 h 2602953"/>
                                <a:gd name="connsiteX125" fmla="*/ 152527 w 1375539"/>
                                <a:gd name="connsiteY125" fmla="*/ 382907 h 2602953"/>
                                <a:gd name="connsiteX126" fmla="*/ 185860 w 1375539"/>
                                <a:gd name="connsiteY126" fmla="*/ 311469 h 2602953"/>
                                <a:gd name="connsiteX127" fmla="*/ 228724 w 1375539"/>
                                <a:gd name="connsiteY127" fmla="*/ 240032 h 2602953"/>
                                <a:gd name="connsiteX128" fmla="*/ 291588 w 1375539"/>
                                <a:gd name="connsiteY128" fmla="*/ 164785 h 2602953"/>
                                <a:gd name="connsiteX129" fmla="*/ 360169 w 1375539"/>
                                <a:gd name="connsiteY129" fmla="*/ 97157 h 2602953"/>
                                <a:gd name="connsiteX130" fmla="*/ 434469 w 1375539"/>
                                <a:gd name="connsiteY13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62156 w 1375539"/>
                                <a:gd name="connsiteY22" fmla="*/ 1383032 h 2602953"/>
                                <a:gd name="connsiteX23" fmla="*/ 1024056 w 1375539"/>
                                <a:gd name="connsiteY23" fmla="*/ 1440182 h 2602953"/>
                                <a:gd name="connsiteX24" fmla="*/ 1014531 w 1375539"/>
                                <a:gd name="connsiteY24" fmla="*/ 1454469 h 2602953"/>
                                <a:gd name="connsiteX25" fmla="*/ 1000243 w 1375539"/>
                                <a:gd name="connsiteY25" fmla="*/ 1483044 h 2602953"/>
                                <a:gd name="connsiteX26" fmla="*/ 971668 w 1375539"/>
                                <a:gd name="connsiteY26" fmla="*/ 1540194 h 2602953"/>
                                <a:gd name="connsiteX27" fmla="*/ 947856 w 1375539"/>
                                <a:gd name="connsiteY27" fmla="*/ 1583057 h 2602953"/>
                                <a:gd name="connsiteX28" fmla="*/ 928806 w 1375539"/>
                                <a:gd name="connsiteY28" fmla="*/ 1611632 h 2602953"/>
                                <a:gd name="connsiteX29" fmla="*/ 909756 w 1375539"/>
                                <a:gd name="connsiteY29" fmla="*/ 1640207 h 2602953"/>
                                <a:gd name="connsiteX30" fmla="*/ 900231 w 1375539"/>
                                <a:gd name="connsiteY30" fmla="*/ 1654494 h 2602953"/>
                                <a:gd name="connsiteX31" fmla="*/ 866893 w 1375539"/>
                                <a:gd name="connsiteY31" fmla="*/ 1697357 h 2602953"/>
                                <a:gd name="connsiteX32" fmla="*/ 857368 w 1375539"/>
                                <a:gd name="connsiteY32" fmla="*/ 1711644 h 2602953"/>
                                <a:gd name="connsiteX33" fmla="*/ 843081 w 1375539"/>
                                <a:gd name="connsiteY33" fmla="*/ 1740219 h 2602953"/>
                                <a:gd name="connsiteX34" fmla="*/ 833556 w 1375539"/>
                                <a:gd name="connsiteY34" fmla="*/ 1768794 h 2602953"/>
                                <a:gd name="connsiteX35" fmla="*/ 828793 w 1375539"/>
                                <a:gd name="connsiteY35" fmla="*/ 1783082 h 2602953"/>
                                <a:gd name="connsiteX36" fmla="*/ 824031 w 1375539"/>
                                <a:gd name="connsiteY36" fmla="*/ 1797369 h 2602953"/>
                                <a:gd name="connsiteX37" fmla="*/ 804981 w 1375539"/>
                                <a:gd name="connsiteY37" fmla="*/ 1825944 h 2602953"/>
                                <a:gd name="connsiteX38" fmla="*/ 771643 w 1375539"/>
                                <a:gd name="connsiteY38" fmla="*/ 1925957 h 2602953"/>
                                <a:gd name="connsiteX39" fmla="*/ 762118 w 1375539"/>
                                <a:gd name="connsiteY39" fmla="*/ 1954532 h 2602953"/>
                                <a:gd name="connsiteX40" fmla="*/ 757356 w 1375539"/>
                                <a:gd name="connsiteY40" fmla="*/ 1968819 h 2602953"/>
                                <a:gd name="connsiteX41" fmla="*/ 747831 w 1375539"/>
                                <a:gd name="connsiteY41" fmla="*/ 1983107 h 2602953"/>
                                <a:gd name="connsiteX42" fmla="*/ 738306 w 1375539"/>
                                <a:gd name="connsiteY42" fmla="*/ 2011682 h 2602953"/>
                                <a:gd name="connsiteX43" fmla="*/ 724018 w 1375539"/>
                                <a:gd name="connsiteY43" fmla="*/ 2054544 h 2602953"/>
                                <a:gd name="connsiteX44" fmla="*/ 704968 w 1375539"/>
                                <a:gd name="connsiteY44" fmla="*/ 2111694 h 2602953"/>
                                <a:gd name="connsiteX45" fmla="*/ 695443 w 1375539"/>
                                <a:gd name="connsiteY45" fmla="*/ 2140269 h 2602953"/>
                                <a:gd name="connsiteX46" fmla="*/ 690681 w 1375539"/>
                                <a:gd name="connsiteY46" fmla="*/ 2154557 h 2602953"/>
                                <a:gd name="connsiteX47" fmla="*/ 685918 w 1375539"/>
                                <a:gd name="connsiteY47" fmla="*/ 2173607 h 2602953"/>
                                <a:gd name="connsiteX48" fmla="*/ 681156 w 1375539"/>
                                <a:gd name="connsiteY48" fmla="*/ 2211707 h 2602953"/>
                                <a:gd name="connsiteX49" fmla="*/ 676393 w 1375539"/>
                                <a:gd name="connsiteY49" fmla="*/ 2230757 h 2602953"/>
                                <a:gd name="connsiteX50" fmla="*/ 662106 w 1375539"/>
                                <a:gd name="connsiteY50" fmla="*/ 2273619 h 2602953"/>
                                <a:gd name="connsiteX51" fmla="*/ 657343 w 1375539"/>
                                <a:gd name="connsiteY51" fmla="*/ 2287907 h 2602953"/>
                                <a:gd name="connsiteX52" fmla="*/ 652581 w 1375539"/>
                                <a:gd name="connsiteY52" fmla="*/ 2302194 h 2602953"/>
                                <a:gd name="connsiteX53" fmla="*/ 643056 w 1375539"/>
                                <a:gd name="connsiteY53" fmla="*/ 2316482 h 2602953"/>
                                <a:gd name="connsiteX54" fmla="*/ 633531 w 1375539"/>
                                <a:gd name="connsiteY54" fmla="*/ 2345057 h 2602953"/>
                                <a:gd name="connsiteX55" fmla="*/ 628768 w 1375539"/>
                                <a:gd name="connsiteY55" fmla="*/ 2359344 h 2602953"/>
                                <a:gd name="connsiteX56" fmla="*/ 619243 w 1375539"/>
                                <a:gd name="connsiteY56" fmla="*/ 2378394 h 2602953"/>
                                <a:gd name="connsiteX57" fmla="*/ 604956 w 1375539"/>
                                <a:gd name="connsiteY57" fmla="*/ 2421257 h 2602953"/>
                                <a:gd name="connsiteX58" fmla="*/ 600193 w 1375539"/>
                                <a:gd name="connsiteY58" fmla="*/ 2435544 h 2602953"/>
                                <a:gd name="connsiteX59" fmla="*/ 585906 w 1375539"/>
                                <a:gd name="connsiteY59" fmla="*/ 2449832 h 2602953"/>
                                <a:gd name="connsiteX60" fmla="*/ 571618 w 1375539"/>
                                <a:gd name="connsiteY60" fmla="*/ 2459357 h 2602953"/>
                                <a:gd name="connsiteX61" fmla="*/ 543043 w 1375539"/>
                                <a:gd name="connsiteY61" fmla="*/ 2487932 h 2602953"/>
                                <a:gd name="connsiteX62" fmla="*/ 528756 w 1375539"/>
                                <a:gd name="connsiteY62" fmla="*/ 2502219 h 2602953"/>
                                <a:gd name="connsiteX63" fmla="*/ 509706 w 1375539"/>
                                <a:gd name="connsiteY63" fmla="*/ 2530794 h 2602953"/>
                                <a:gd name="connsiteX64" fmla="*/ 495418 w 1375539"/>
                                <a:gd name="connsiteY64" fmla="*/ 2535557 h 2602953"/>
                                <a:gd name="connsiteX65" fmla="*/ 466843 w 1375539"/>
                                <a:gd name="connsiteY65" fmla="*/ 2559369 h 2602953"/>
                                <a:gd name="connsiteX66" fmla="*/ 438268 w 1375539"/>
                                <a:gd name="connsiteY66" fmla="*/ 2568894 h 2602953"/>
                                <a:gd name="connsiteX67" fmla="*/ 404931 w 1375539"/>
                                <a:gd name="connsiteY67" fmla="*/ 2597469 h 2602953"/>
                                <a:gd name="connsiteX68" fmla="*/ 366839 w 1375539"/>
                                <a:gd name="connsiteY68" fmla="*/ 2602231 h 2602953"/>
                                <a:gd name="connsiteX69" fmla="*/ 343023 w 1375539"/>
                                <a:gd name="connsiteY69" fmla="*/ 2587937 h 2602953"/>
                                <a:gd name="connsiteX70" fmla="*/ 247770 w 1375539"/>
                                <a:gd name="connsiteY70" fmla="*/ 2578418 h 2602953"/>
                                <a:gd name="connsiteX71" fmla="*/ 147764 w 1375539"/>
                                <a:gd name="connsiteY71" fmla="*/ 2530795 h 2602953"/>
                                <a:gd name="connsiteX72" fmla="*/ 90608 w 1375539"/>
                                <a:gd name="connsiteY72" fmla="*/ 2492696 h 2602953"/>
                                <a:gd name="connsiteX73" fmla="*/ 19170 w 1375539"/>
                                <a:gd name="connsiteY73" fmla="*/ 2397445 h 2602953"/>
                                <a:gd name="connsiteX74" fmla="*/ 125 w 1375539"/>
                                <a:gd name="connsiteY74" fmla="*/ 2297432 h 2602953"/>
                                <a:gd name="connsiteX75" fmla="*/ 4881 w 1375539"/>
                                <a:gd name="connsiteY75" fmla="*/ 2206944 h 2602953"/>
                                <a:gd name="connsiteX76" fmla="*/ 14406 w 1375539"/>
                                <a:gd name="connsiteY76" fmla="*/ 2178369 h 2602953"/>
                                <a:gd name="connsiteX77" fmla="*/ 19168 w 1375539"/>
                                <a:gd name="connsiteY77" fmla="*/ 2164082 h 2602953"/>
                                <a:gd name="connsiteX78" fmla="*/ 28693 w 1375539"/>
                                <a:gd name="connsiteY78" fmla="*/ 2149794 h 2602953"/>
                                <a:gd name="connsiteX79" fmla="*/ 42981 w 1375539"/>
                                <a:gd name="connsiteY79" fmla="*/ 2121219 h 2602953"/>
                                <a:gd name="connsiteX80" fmla="*/ 71556 w 1375539"/>
                                <a:gd name="connsiteY80" fmla="*/ 2035494 h 2602953"/>
                                <a:gd name="connsiteX81" fmla="*/ 81081 w 1375539"/>
                                <a:gd name="connsiteY81" fmla="*/ 2006919 h 2602953"/>
                                <a:gd name="connsiteX82" fmla="*/ 85843 w 1375539"/>
                                <a:gd name="connsiteY82" fmla="*/ 1992632 h 2602953"/>
                                <a:gd name="connsiteX83" fmla="*/ 123943 w 1375539"/>
                                <a:gd name="connsiteY83" fmla="*/ 1935482 h 2602953"/>
                                <a:gd name="connsiteX84" fmla="*/ 133468 w 1375539"/>
                                <a:gd name="connsiteY84" fmla="*/ 1921194 h 2602953"/>
                                <a:gd name="connsiteX85" fmla="*/ 142993 w 1375539"/>
                                <a:gd name="connsiteY85" fmla="*/ 1906907 h 2602953"/>
                                <a:gd name="connsiteX86" fmla="*/ 147756 w 1375539"/>
                                <a:gd name="connsiteY86" fmla="*/ 1892619 h 2602953"/>
                                <a:gd name="connsiteX87" fmla="*/ 162043 w 1375539"/>
                                <a:gd name="connsiteY87" fmla="*/ 1883094 h 2602953"/>
                                <a:gd name="connsiteX88" fmla="*/ 190618 w 1375539"/>
                                <a:gd name="connsiteY88" fmla="*/ 1840232 h 2602953"/>
                                <a:gd name="connsiteX89" fmla="*/ 200143 w 1375539"/>
                                <a:gd name="connsiteY89" fmla="*/ 1825944 h 2602953"/>
                                <a:gd name="connsiteX90" fmla="*/ 214431 w 1375539"/>
                                <a:gd name="connsiteY90" fmla="*/ 1816419 h 2602953"/>
                                <a:gd name="connsiteX91" fmla="*/ 219193 w 1375539"/>
                                <a:gd name="connsiteY91" fmla="*/ 1802132 h 2602953"/>
                                <a:gd name="connsiteX92" fmla="*/ 238243 w 1375539"/>
                                <a:gd name="connsiteY92" fmla="*/ 1773557 h 2602953"/>
                                <a:gd name="connsiteX93" fmla="*/ 252531 w 1375539"/>
                                <a:gd name="connsiteY93" fmla="*/ 1744982 h 2602953"/>
                                <a:gd name="connsiteX94" fmla="*/ 266818 w 1375539"/>
                                <a:gd name="connsiteY94" fmla="*/ 1735457 h 2602953"/>
                                <a:gd name="connsiteX95" fmla="*/ 285868 w 1375539"/>
                                <a:gd name="connsiteY95" fmla="*/ 1706882 h 2602953"/>
                                <a:gd name="connsiteX96" fmla="*/ 295393 w 1375539"/>
                                <a:gd name="connsiteY96" fmla="*/ 1678307 h 2602953"/>
                                <a:gd name="connsiteX97" fmla="*/ 304918 w 1375539"/>
                                <a:gd name="connsiteY97" fmla="*/ 1664019 h 2602953"/>
                                <a:gd name="connsiteX98" fmla="*/ 314443 w 1375539"/>
                                <a:gd name="connsiteY98" fmla="*/ 1635444 h 2602953"/>
                                <a:gd name="connsiteX99" fmla="*/ 333493 w 1375539"/>
                                <a:gd name="connsiteY99" fmla="*/ 1606869 h 2602953"/>
                                <a:gd name="connsiteX100" fmla="*/ 343018 w 1375539"/>
                                <a:gd name="connsiteY100" fmla="*/ 1592582 h 2602953"/>
                                <a:gd name="connsiteX101" fmla="*/ 357306 w 1375539"/>
                                <a:gd name="connsiteY101" fmla="*/ 1564007 h 2602953"/>
                                <a:gd name="connsiteX102" fmla="*/ 366831 w 1375539"/>
                                <a:gd name="connsiteY102" fmla="*/ 1535432 h 2602953"/>
                                <a:gd name="connsiteX103" fmla="*/ 371593 w 1375539"/>
                                <a:gd name="connsiteY103" fmla="*/ 1521144 h 2602953"/>
                                <a:gd name="connsiteX104" fmla="*/ 390643 w 1375539"/>
                                <a:gd name="connsiteY104" fmla="*/ 1478282 h 2602953"/>
                                <a:gd name="connsiteX105" fmla="*/ 395406 w 1375539"/>
                                <a:gd name="connsiteY105" fmla="*/ 1463994 h 2602953"/>
                                <a:gd name="connsiteX106" fmla="*/ 400168 w 1375539"/>
                                <a:gd name="connsiteY106" fmla="*/ 1449707 h 2602953"/>
                                <a:gd name="connsiteX107" fmla="*/ 409693 w 1375539"/>
                                <a:gd name="connsiteY107" fmla="*/ 1378269 h 2602953"/>
                                <a:gd name="connsiteX108" fmla="*/ 414456 w 1375539"/>
                                <a:gd name="connsiteY108" fmla="*/ 1363982 h 2602953"/>
                                <a:gd name="connsiteX109" fmla="*/ 409693 w 1375539"/>
                                <a:gd name="connsiteY109" fmla="*/ 1211582 h 2602953"/>
                                <a:gd name="connsiteX110" fmla="*/ 395406 w 1375539"/>
                                <a:gd name="connsiteY110" fmla="*/ 1168719 h 2602953"/>
                                <a:gd name="connsiteX111" fmla="*/ 381118 w 1375539"/>
                                <a:gd name="connsiteY111" fmla="*/ 1116332 h 2602953"/>
                                <a:gd name="connsiteX112" fmla="*/ 371593 w 1375539"/>
                                <a:gd name="connsiteY112" fmla="*/ 1102044 h 2602953"/>
                                <a:gd name="connsiteX113" fmla="*/ 352543 w 1375539"/>
                                <a:gd name="connsiteY113" fmla="*/ 1073469 h 2602953"/>
                                <a:gd name="connsiteX114" fmla="*/ 347781 w 1375539"/>
                                <a:gd name="connsiteY114" fmla="*/ 1059182 h 2602953"/>
                                <a:gd name="connsiteX115" fmla="*/ 338256 w 1375539"/>
                                <a:gd name="connsiteY115" fmla="*/ 1044894 h 2602953"/>
                                <a:gd name="connsiteX116" fmla="*/ 319206 w 1375539"/>
                                <a:gd name="connsiteY116" fmla="*/ 1011557 h 2602953"/>
                                <a:gd name="connsiteX117" fmla="*/ 304918 w 1375539"/>
                                <a:gd name="connsiteY117" fmla="*/ 968694 h 2602953"/>
                                <a:gd name="connsiteX118" fmla="*/ 300156 w 1375539"/>
                                <a:gd name="connsiteY118" fmla="*/ 954407 h 2602953"/>
                                <a:gd name="connsiteX119" fmla="*/ 271581 w 1375539"/>
                                <a:gd name="connsiteY119" fmla="*/ 921069 h 2602953"/>
                                <a:gd name="connsiteX120" fmla="*/ 214439 w 1375539"/>
                                <a:gd name="connsiteY120" fmla="*/ 816293 h 2602953"/>
                                <a:gd name="connsiteX121" fmla="*/ 176343 w 1375539"/>
                                <a:gd name="connsiteY121" fmla="*/ 744856 h 2602953"/>
                                <a:gd name="connsiteX122" fmla="*/ 133468 w 1375539"/>
                                <a:gd name="connsiteY122" fmla="*/ 630557 h 2602953"/>
                                <a:gd name="connsiteX123" fmla="*/ 123864 w 1375539"/>
                                <a:gd name="connsiteY123" fmla="*/ 497206 h 2602953"/>
                                <a:gd name="connsiteX124" fmla="*/ 152527 w 1375539"/>
                                <a:gd name="connsiteY124" fmla="*/ 382907 h 2602953"/>
                                <a:gd name="connsiteX125" fmla="*/ 185860 w 1375539"/>
                                <a:gd name="connsiteY125" fmla="*/ 311469 h 2602953"/>
                                <a:gd name="connsiteX126" fmla="*/ 228724 w 1375539"/>
                                <a:gd name="connsiteY126" fmla="*/ 240032 h 2602953"/>
                                <a:gd name="connsiteX127" fmla="*/ 291588 w 1375539"/>
                                <a:gd name="connsiteY127" fmla="*/ 164785 h 2602953"/>
                                <a:gd name="connsiteX128" fmla="*/ 360169 w 1375539"/>
                                <a:gd name="connsiteY128" fmla="*/ 97157 h 2602953"/>
                                <a:gd name="connsiteX129" fmla="*/ 434469 w 1375539"/>
                                <a:gd name="connsiteY12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6449 w 1375539"/>
                                <a:gd name="connsiteY22" fmla="*/ 1323975 h 2602953"/>
                                <a:gd name="connsiteX23" fmla="*/ 1024056 w 1375539"/>
                                <a:gd name="connsiteY23" fmla="*/ 1440182 h 2602953"/>
                                <a:gd name="connsiteX24" fmla="*/ 1014531 w 1375539"/>
                                <a:gd name="connsiteY24" fmla="*/ 1454469 h 2602953"/>
                                <a:gd name="connsiteX25" fmla="*/ 1000243 w 1375539"/>
                                <a:gd name="connsiteY25" fmla="*/ 1483044 h 2602953"/>
                                <a:gd name="connsiteX26" fmla="*/ 971668 w 1375539"/>
                                <a:gd name="connsiteY26" fmla="*/ 1540194 h 2602953"/>
                                <a:gd name="connsiteX27" fmla="*/ 947856 w 1375539"/>
                                <a:gd name="connsiteY27" fmla="*/ 1583057 h 2602953"/>
                                <a:gd name="connsiteX28" fmla="*/ 928806 w 1375539"/>
                                <a:gd name="connsiteY28" fmla="*/ 1611632 h 2602953"/>
                                <a:gd name="connsiteX29" fmla="*/ 909756 w 1375539"/>
                                <a:gd name="connsiteY29" fmla="*/ 1640207 h 2602953"/>
                                <a:gd name="connsiteX30" fmla="*/ 900231 w 1375539"/>
                                <a:gd name="connsiteY30" fmla="*/ 1654494 h 2602953"/>
                                <a:gd name="connsiteX31" fmla="*/ 866893 w 1375539"/>
                                <a:gd name="connsiteY31" fmla="*/ 1697357 h 2602953"/>
                                <a:gd name="connsiteX32" fmla="*/ 857368 w 1375539"/>
                                <a:gd name="connsiteY32" fmla="*/ 1711644 h 2602953"/>
                                <a:gd name="connsiteX33" fmla="*/ 843081 w 1375539"/>
                                <a:gd name="connsiteY33" fmla="*/ 1740219 h 2602953"/>
                                <a:gd name="connsiteX34" fmla="*/ 833556 w 1375539"/>
                                <a:gd name="connsiteY34" fmla="*/ 1768794 h 2602953"/>
                                <a:gd name="connsiteX35" fmla="*/ 828793 w 1375539"/>
                                <a:gd name="connsiteY35" fmla="*/ 1783082 h 2602953"/>
                                <a:gd name="connsiteX36" fmla="*/ 824031 w 1375539"/>
                                <a:gd name="connsiteY36" fmla="*/ 1797369 h 2602953"/>
                                <a:gd name="connsiteX37" fmla="*/ 804981 w 1375539"/>
                                <a:gd name="connsiteY37" fmla="*/ 1825944 h 2602953"/>
                                <a:gd name="connsiteX38" fmla="*/ 771643 w 1375539"/>
                                <a:gd name="connsiteY38" fmla="*/ 1925957 h 2602953"/>
                                <a:gd name="connsiteX39" fmla="*/ 762118 w 1375539"/>
                                <a:gd name="connsiteY39" fmla="*/ 1954532 h 2602953"/>
                                <a:gd name="connsiteX40" fmla="*/ 757356 w 1375539"/>
                                <a:gd name="connsiteY40" fmla="*/ 1968819 h 2602953"/>
                                <a:gd name="connsiteX41" fmla="*/ 747831 w 1375539"/>
                                <a:gd name="connsiteY41" fmla="*/ 1983107 h 2602953"/>
                                <a:gd name="connsiteX42" fmla="*/ 738306 w 1375539"/>
                                <a:gd name="connsiteY42" fmla="*/ 2011682 h 2602953"/>
                                <a:gd name="connsiteX43" fmla="*/ 724018 w 1375539"/>
                                <a:gd name="connsiteY43" fmla="*/ 2054544 h 2602953"/>
                                <a:gd name="connsiteX44" fmla="*/ 704968 w 1375539"/>
                                <a:gd name="connsiteY44" fmla="*/ 2111694 h 2602953"/>
                                <a:gd name="connsiteX45" fmla="*/ 695443 w 1375539"/>
                                <a:gd name="connsiteY45" fmla="*/ 2140269 h 2602953"/>
                                <a:gd name="connsiteX46" fmla="*/ 690681 w 1375539"/>
                                <a:gd name="connsiteY46" fmla="*/ 2154557 h 2602953"/>
                                <a:gd name="connsiteX47" fmla="*/ 685918 w 1375539"/>
                                <a:gd name="connsiteY47" fmla="*/ 2173607 h 2602953"/>
                                <a:gd name="connsiteX48" fmla="*/ 681156 w 1375539"/>
                                <a:gd name="connsiteY48" fmla="*/ 2211707 h 2602953"/>
                                <a:gd name="connsiteX49" fmla="*/ 676393 w 1375539"/>
                                <a:gd name="connsiteY49" fmla="*/ 2230757 h 2602953"/>
                                <a:gd name="connsiteX50" fmla="*/ 662106 w 1375539"/>
                                <a:gd name="connsiteY50" fmla="*/ 2273619 h 2602953"/>
                                <a:gd name="connsiteX51" fmla="*/ 657343 w 1375539"/>
                                <a:gd name="connsiteY51" fmla="*/ 2287907 h 2602953"/>
                                <a:gd name="connsiteX52" fmla="*/ 652581 w 1375539"/>
                                <a:gd name="connsiteY52" fmla="*/ 2302194 h 2602953"/>
                                <a:gd name="connsiteX53" fmla="*/ 643056 w 1375539"/>
                                <a:gd name="connsiteY53" fmla="*/ 2316482 h 2602953"/>
                                <a:gd name="connsiteX54" fmla="*/ 633531 w 1375539"/>
                                <a:gd name="connsiteY54" fmla="*/ 2345057 h 2602953"/>
                                <a:gd name="connsiteX55" fmla="*/ 628768 w 1375539"/>
                                <a:gd name="connsiteY55" fmla="*/ 2359344 h 2602953"/>
                                <a:gd name="connsiteX56" fmla="*/ 619243 w 1375539"/>
                                <a:gd name="connsiteY56" fmla="*/ 2378394 h 2602953"/>
                                <a:gd name="connsiteX57" fmla="*/ 604956 w 1375539"/>
                                <a:gd name="connsiteY57" fmla="*/ 2421257 h 2602953"/>
                                <a:gd name="connsiteX58" fmla="*/ 600193 w 1375539"/>
                                <a:gd name="connsiteY58" fmla="*/ 2435544 h 2602953"/>
                                <a:gd name="connsiteX59" fmla="*/ 585906 w 1375539"/>
                                <a:gd name="connsiteY59" fmla="*/ 2449832 h 2602953"/>
                                <a:gd name="connsiteX60" fmla="*/ 571618 w 1375539"/>
                                <a:gd name="connsiteY60" fmla="*/ 2459357 h 2602953"/>
                                <a:gd name="connsiteX61" fmla="*/ 543043 w 1375539"/>
                                <a:gd name="connsiteY61" fmla="*/ 2487932 h 2602953"/>
                                <a:gd name="connsiteX62" fmla="*/ 528756 w 1375539"/>
                                <a:gd name="connsiteY62" fmla="*/ 2502219 h 2602953"/>
                                <a:gd name="connsiteX63" fmla="*/ 509706 w 1375539"/>
                                <a:gd name="connsiteY63" fmla="*/ 2530794 h 2602953"/>
                                <a:gd name="connsiteX64" fmla="*/ 495418 w 1375539"/>
                                <a:gd name="connsiteY64" fmla="*/ 2535557 h 2602953"/>
                                <a:gd name="connsiteX65" fmla="*/ 466843 w 1375539"/>
                                <a:gd name="connsiteY65" fmla="*/ 2559369 h 2602953"/>
                                <a:gd name="connsiteX66" fmla="*/ 438268 w 1375539"/>
                                <a:gd name="connsiteY66" fmla="*/ 2568894 h 2602953"/>
                                <a:gd name="connsiteX67" fmla="*/ 404931 w 1375539"/>
                                <a:gd name="connsiteY67" fmla="*/ 2597469 h 2602953"/>
                                <a:gd name="connsiteX68" fmla="*/ 366839 w 1375539"/>
                                <a:gd name="connsiteY68" fmla="*/ 2602231 h 2602953"/>
                                <a:gd name="connsiteX69" fmla="*/ 343023 w 1375539"/>
                                <a:gd name="connsiteY69" fmla="*/ 2587937 h 2602953"/>
                                <a:gd name="connsiteX70" fmla="*/ 247770 w 1375539"/>
                                <a:gd name="connsiteY70" fmla="*/ 2578418 h 2602953"/>
                                <a:gd name="connsiteX71" fmla="*/ 147764 w 1375539"/>
                                <a:gd name="connsiteY71" fmla="*/ 2530795 h 2602953"/>
                                <a:gd name="connsiteX72" fmla="*/ 90608 w 1375539"/>
                                <a:gd name="connsiteY72" fmla="*/ 2492696 h 2602953"/>
                                <a:gd name="connsiteX73" fmla="*/ 19170 w 1375539"/>
                                <a:gd name="connsiteY73" fmla="*/ 2397445 h 2602953"/>
                                <a:gd name="connsiteX74" fmla="*/ 125 w 1375539"/>
                                <a:gd name="connsiteY74" fmla="*/ 2297432 h 2602953"/>
                                <a:gd name="connsiteX75" fmla="*/ 4881 w 1375539"/>
                                <a:gd name="connsiteY75" fmla="*/ 2206944 h 2602953"/>
                                <a:gd name="connsiteX76" fmla="*/ 14406 w 1375539"/>
                                <a:gd name="connsiteY76" fmla="*/ 2178369 h 2602953"/>
                                <a:gd name="connsiteX77" fmla="*/ 19168 w 1375539"/>
                                <a:gd name="connsiteY77" fmla="*/ 2164082 h 2602953"/>
                                <a:gd name="connsiteX78" fmla="*/ 28693 w 1375539"/>
                                <a:gd name="connsiteY78" fmla="*/ 2149794 h 2602953"/>
                                <a:gd name="connsiteX79" fmla="*/ 42981 w 1375539"/>
                                <a:gd name="connsiteY79" fmla="*/ 2121219 h 2602953"/>
                                <a:gd name="connsiteX80" fmla="*/ 71556 w 1375539"/>
                                <a:gd name="connsiteY80" fmla="*/ 2035494 h 2602953"/>
                                <a:gd name="connsiteX81" fmla="*/ 81081 w 1375539"/>
                                <a:gd name="connsiteY81" fmla="*/ 2006919 h 2602953"/>
                                <a:gd name="connsiteX82" fmla="*/ 85843 w 1375539"/>
                                <a:gd name="connsiteY82" fmla="*/ 1992632 h 2602953"/>
                                <a:gd name="connsiteX83" fmla="*/ 123943 w 1375539"/>
                                <a:gd name="connsiteY83" fmla="*/ 1935482 h 2602953"/>
                                <a:gd name="connsiteX84" fmla="*/ 133468 w 1375539"/>
                                <a:gd name="connsiteY84" fmla="*/ 1921194 h 2602953"/>
                                <a:gd name="connsiteX85" fmla="*/ 142993 w 1375539"/>
                                <a:gd name="connsiteY85" fmla="*/ 1906907 h 2602953"/>
                                <a:gd name="connsiteX86" fmla="*/ 147756 w 1375539"/>
                                <a:gd name="connsiteY86" fmla="*/ 1892619 h 2602953"/>
                                <a:gd name="connsiteX87" fmla="*/ 162043 w 1375539"/>
                                <a:gd name="connsiteY87" fmla="*/ 1883094 h 2602953"/>
                                <a:gd name="connsiteX88" fmla="*/ 190618 w 1375539"/>
                                <a:gd name="connsiteY88" fmla="*/ 1840232 h 2602953"/>
                                <a:gd name="connsiteX89" fmla="*/ 200143 w 1375539"/>
                                <a:gd name="connsiteY89" fmla="*/ 1825944 h 2602953"/>
                                <a:gd name="connsiteX90" fmla="*/ 214431 w 1375539"/>
                                <a:gd name="connsiteY90" fmla="*/ 1816419 h 2602953"/>
                                <a:gd name="connsiteX91" fmla="*/ 219193 w 1375539"/>
                                <a:gd name="connsiteY91" fmla="*/ 1802132 h 2602953"/>
                                <a:gd name="connsiteX92" fmla="*/ 238243 w 1375539"/>
                                <a:gd name="connsiteY92" fmla="*/ 1773557 h 2602953"/>
                                <a:gd name="connsiteX93" fmla="*/ 252531 w 1375539"/>
                                <a:gd name="connsiteY93" fmla="*/ 1744982 h 2602953"/>
                                <a:gd name="connsiteX94" fmla="*/ 266818 w 1375539"/>
                                <a:gd name="connsiteY94" fmla="*/ 1735457 h 2602953"/>
                                <a:gd name="connsiteX95" fmla="*/ 285868 w 1375539"/>
                                <a:gd name="connsiteY95" fmla="*/ 1706882 h 2602953"/>
                                <a:gd name="connsiteX96" fmla="*/ 295393 w 1375539"/>
                                <a:gd name="connsiteY96" fmla="*/ 1678307 h 2602953"/>
                                <a:gd name="connsiteX97" fmla="*/ 304918 w 1375539"/>
                                <a:gd name="connsiteY97" fmla="*/ 1664019 h 2602953"/>
                                <a:gd name="connsiteX98" fmla="*/ 314443 w 1375539"/>
                                <a:gd name="connsiteY98" fmla="*/ 1635444 h 2602953"/>
                                <a:gd name="connsiteX99" fmla="*/ 333493 w 1375539"/>
                                <a:gd name="connsiteY99" fmla="*/ 1606869 h 2602953"/>
                                <a:gd name="connsiteX100" fmla="*/ 343018 w 1375539"/>
                                <a:gd name="connsiteY100" fmla="*/ 1592582 h 2602953"/>
                                <a:gd name="connsiteX101" fmla="*/ 357306 w 1375539"/>
                                <a:gd name="connsiteY101" fmla="*/ 1564007 h 2602953"/>
                                <a:gd name="connsiteX102" fmla="*/ 366831 w 1375539"/>
                                <a:gd name="connsiteY102" fmla="*/ 1535432 h 2602953"/>
                                <a:gd name="connsiteX103" fmla="*/ 371593 w 1375539"/>
                                <a:gd name="connsiteY103" fmla="*/ 1521144 h 2602953"/>
                                <a:gd name="connsiteX104" fmla="*/ 390643 w 1375539"/>
                                <a:gd name="connsiteY104" fmla="*/ 1478282 h 2602953"/>
                                <a:gd name="connsiteX105" fmla="*/ 395406 w 1375539"/>
                                <a:gd name="connsiteY105" fmla="*/ 1463994 h 2602953"/>
                                <a:gd name="connsiteX106" fmla="*/ 400168 w 1375539"/>
                                <a:gd name="connsiteY106" fmla="*/ 1449707 h 2602953"/>
                                <a:gd name="connsiteX107" fmla="*/ 409693 w 1375539"/>
                                <a:gd name="connsiteY107" fmla="*/ 1378269 h 2602953"/>
                                <a:gd name="connsiteX108" fmla="*/ 414456 w 1375539"/>
                                <a:gd name="connsiteY108" fmla="*/ 1363982 h 2602953"/>
                                <a:gd name="connsiteX109" fmla="*/ 409693 w 1375539"/>
                                <a:gd name="connsiteY109" fmla="*/ 1211582 h 2602953"/>
                                <a:gd name="connsiteX110" fmla="*/ 395406 w 1375539"/>
                                <a:gd name="connsiteY110" fmla="*/ 1168719 h 2602953"/>
                                <a:gd name="connsiteX111" fmla="*/ 381118 w 1375539"/>
                                <a:gd name="connsiteY111" fmla="*/ 1116332 h 2602953"/>
                                <a:gd name="connsiteX112" fmla="*/ 371593 w 1375539"/>
                                <a:gd name="connsiteY112" fmla="*/ 1102044 h 2602953"/>
                                <a:gd name="connsiteX113" fmla="*/ 352543 w 1375539"/>
                                <a:gd name="connsiteY113" fmla="*/ 1073469 h 2602953"/>
                                <a:gd name="connsiteX114" fmla="*/ 347781 w 1375539"/>
                                <a:gd name="connsiteY114" fmla="*/ 1059182 h 2602953"/>
                                <a:gd name="connsiteX115" fmla="*/ 338256 w 1375539"/>
                                <a:gd name="connsiteY115" fmla="*/ 1044894 h 2602953"/>
                                <a:gd name="connsiteX116" fmla="*/ 319206 w 1375539"/>
                                <a:gd name="connsiteY116" fmla="*/ 1011557 h 2602953"/>
                                <a:gd name="connsiteX117" fmla="*/ 304918 w 1375539"/>
                                <a:gd name="connsiteY117" fmla="*/ 968694 h 2602953"/>
                                <a:gd name="connsiteX118" fmla="*/ 300156 w 1375539"/>
                                <a:gd name="connsiteY118" fmla="*/ 954407 h 2602953"/>
                                <a:gd name="connsiteX119" fmla="*/ 271581 w 1375539"/>
                                <a:gd name="connsiteY119" fmla="*/ 921069 h 2602953"/>
                                <a:gd name="connsiteX120" fmla="*/ 214439 w 1375539"/>
                                <a:gd name="connsiteY120" fmla="*/ 816293 h 2602953"/>
                                <a:gd name="connsiteX121" fmla="*/ 176343 w 1375539"/>
                                <a:gd name="connsiteY121" fmla="*/ 744856 h 2602953"/>
                                <a:gd name="connsiteX122" fmla="*/ 133468 w 1375539"/>
                                <a:gd name="connsiteY122" fmla="*/ 630557 h 2602953"/>
                                <a:gd name="connsiteX123" fmla="*/ 123864 w 1375539"/>
                                <a:gd name="connsiteY123" fmla="*/ 497206 h 2602953"/>
                                <a:gd name="connsiteX124" fmla="*/ 152527 w 1375539"/>
                                <a:gd name="connsiteY124" fmla="*/ 382907 h 2602953"/>
                                <a:gd name="connsiteX125" fmla="*/ 185860 w 1375539"/>
                                <a:gd name="connsiteY125" fmla="*/ 311469 h 2602953"/>
                                <a:gd name="connsiteX126" fmla="*/ 228724 w 1375539"/>
                                <a:gd name="connsiteY126" fmla="*/ 240032 h 2602953"/>
                                <a:gd name="connsiteX127" fmla="*/ 291588 w 1375539"/>
                                <a:gd name="connsiteY127" fmla="*/ 164785 h 2602953"/>
                                <a:gd name="connsiteX128" fmla="*/ 360169 w 1375539"/>
                                <a:gd name="connsiteY128" fmla="*/ 97157 h 2602953"/>
                                <a:gd name="connsiteX129" fmla="*/ 434469 w 1375539"/>
                                <a:gd name="connsiteY12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14531 w 1375539"/>
                                <a:gd name="connsiteY24" fmla="*/ 1454469 h 2602953"/>
                                <a:gd name="connsiteX25" fmla="*/ 1000243 w 1375539"/>
                                <a:gd name="connsiteY25" fmla="*/ 1483044 h 2602953"/>
                                <a:gd name="connsiteX26" fmla="*/ 971668 w 1375539"/>
                                <a:gd name="connsiteY26" fmla="*/ 1540194 h 2602953"/>
                                <a:gd name="connsiteX27" fmla="*/ 947856 w 1375539"/>
                                <a:gd name="connsiteY27" fmla="*/ 1583057 h 2602953"/>
                                <a:gd name="connsiteX28" fmla="*/ 928806 w 1375539"/>
                                <a:gd name="connsiteY28" fmla="*/ 1611632 h 2602953"/>
                                <a:gd name="connsiteX29" fmla="*/ 909756 w 1375539"/>
                                <a:gd name="connsiteY29" fmla="*/ 1640207 h 2602953"/>
                                <a:gd name="connsiteX30" fmla="*/ 900231 w 1375539"/>
                                <a:gd name="connsiteY30" fmla="*/ 1654494 h 2602953"/>
                                <a:gd name="connsiteX31" fmla="*/ 866893 w 1375539"/>
                                <a:gd name="connsiteY31" fmla="*/ 1697357 h 2602953"/>
                                <a:gd name="connsiteX32" fmla="*/ 857368 w 1375539"/>
                                <a:gd name="connsiteY32" fmla="*/ 1711644 h 2602953"/>
                                <a:gd name="connsiteX33" fmla="*/ 843081 w 1375539"/>
                                <a:gd name="connsiteY33" fmla="*/ 1740219 h 2602953"/>
                                <a:gd name="connsiteX34" fmla="*/ 833556 w 1375539"/>
                                <a:gd name="connsiteY34" fmla="*/ 1768794 h 2602953"/>
                                <a:gd name="connsiteX35" fmla="*/ 828793 w 1375539"/>
                                <a:gd name="connsiteY35" fmla="*/ 1783082 h 2602953"/>
                                <a:gd name="connsiteX36" fmla="*/ 824031 w 1375539"/>
                                <a:gd name="connsiteY36" fmla="*/ 1797369 h 2602953"/>
                                <a:gd name="connsiteX37" fmla="*/ 804981 w 1375539"/>
                                <a:gd name="connsiteY37" fmla="*/ 1825944 h 2602953"/>
                                <a:gd name="connsiteX38" fmla="*/ 771643 w 1375539"/>
                                <a:gd name="connsiteY38" fmla="*/ 1925957 h 2602953"/>
                                <a:gd name="connsiteX39" fmla="*/ 762118 w 1375539"/>
                                <a:gd name="connsiteY39" fmla="*/ 1954532 h 2602953"/>
                                <a:gd name="connsiteX40" fmla="*/ 757356 w 1375539"/>
                                <a:gd name="connsiteY40" fmla="*/ 1968819 h 2602953"/>
                                <a:gd name="connsiteX41" fmla="*/ 747831 w 1375539"/>
                                <a:gd name="connsiteY41" fmla="*/ 1983107 h 2602953"/>
                                <a:gd name="connsiteX42" fmla="*/ 738306 w 1375539"/>
                                <a:gd name="connsiteY42" fmla="*/ 2011682 h 2602953"/>
                                <a:gd name="connsiteX43" fmla="*/ 724018 w 1375539"/>
                                <a:gd name="connsiteY43" fmla="*/ 2054544 h 2602953"/>
                                <a:gd name="connsiteX44" fmla="*/ 704968 w 1375539"/>
                                <a:gd name="connsiteY44" fmla="*/ 2111694 h 2602953"/>
                                <a:gd name="connsiteX45" fmla="*/ 695443 w 1375539"/>
                                <a:gd name="connsiteY45" fmla="*/ 2140269 h 2602953"/>
                                <a:gd name="connsiteX46" fmla="*/ 690681 w 1375539"/>
                                <a:gd name="connsiteY46" fmla="*/ 2154557 h 2602953"/>
                                <a:gd name="connsiteX47" fmla="*/ 685918 w 1375539"/>
                                <a:gd name="connsiteY47" fmla="*/ 2173607 h 2602953"/>
                                <a:gd name="connsiteX48" fmla="*/ 681156 w 1375539"/>
                                <a:gd name="connsiteY48" fmla="*/ 2211707 h 2602953"/>
                                <a:gd name="connsiteX49" fmla="*/ 676393 w 1375539"/>
                                <a:gd name="connsiteY49" fmla="*/ 2230757 h 2602953"/>
                                <a:gd name="connsiteX50" fmla="*/ 662106 w 1375539"/>
                                <a:gd name="connsiteY50" fmla="*/ 2273619 h 2602953"/>
                                <a:gd name="connsiteX51" fmla="*/ 657343 w 1375539"/>
                                <a:gd name="connsiteY51" fmla="*/ 2287907 h 2602953"/>
                                <a:gd name="connsiteX52" fmla="*/ 652581 w 1375539"/>
                                <a:gd name="connsiteY52" fmla="*/ 2302194 h 2602953"/>
                                <a:gd name="connsiteX53" fmla="*/ 643056 w 1375539"/>
                                <a:gd name="connsiteY53" fmla="*/ 2316482 h 2602953"/>
                                <a:gd name="connsiteX54" fmla="*/ 633531 w 1375539"/>
                                <a:gd name="connsiteY54" fmla="*/ 2345057 h 2602953"/>
                                <a:gd name="connsiteX55" fmla="*/ 628768 w 1375539"/>
                                <a:gd name="connsiteY55" fmla="*/ 2359344 h 2602953"/>
                                <a:gd name="connsiteX56" fmla="*/ 619243 w 1375539"/>
                                <a:gd name="connsiteY56" fmla="*/ 2378394 h 2602953"/>
                                <a:gd name="connsiteX57" fmla="*/ 604956 w 1375539"/>
                                <a:gd name="connsiteY57" fmla="*/ 2421257 h 2602953"/>
                                <a:gd name="connsiteX58" fmla="*/ 600193 w 1375539"/>
                                <a:gd name="connsiteY58" fmla="*/ 2435544 h 2602953"/>
                                <a:gd name="connsiteX59" fmla="*/ 585906 w 1375539"/>
                                <a:gd name="connsiteY59" fmla="*/ 2449832 h 2602953"/>
                                <a:gd name="connsiteX60" fmla="*/ 571618 w 1375539"/>
                                <a:gd name="connsiteY60" fmla="*/ 2459357 h 2602953"/>
                                <a:gd name="connsiteX61" fmla="*/ 543043 w 1375539"/>
                                <a:gd name="connsiteY61" fmla="*/ 2487932 h 2602953"/>
                                <a:gd name="connsiteX62" fmla="*/ 528756 w 1375539"/>
                                <a:gd name="connsiteY62" fmla="*/ 2502219 h 2602953"/>
                                <a:gd name="connsiteX63" fmla="*/ 509706 w 1375539"/>
                                <a:gd name="connsiteY63" fmla="*/ 2530794 h 2602953"/>
                                <a:gd name="connsiteX64" fmla="*/ 495418 w 1375539"/>
                                <a:gd name="connsiteY64" fmla="*/ 2535557 h 2602953"/>
                                <a:gd name="connsiteX65" fmla="*/ 466843 w 1375539"/>
                                <a:gd name="connsiteY65" fmla="*/ 2559369 h 2602953"/>
                                <a:gd name="connsiteX66" fmla="*/ 438268 w 1375539"/>
                                <a:gd name="connsiteY66" fmla="*/ 2568894 h 2602953"/>
                                <a:gd name="connsiteX67" fmla="*/ 404931 w 1375539"/>
                                <a:gd name="connsiteY67" fmla="*/ 2597469 h 2602953"/>
                                <a:gd name="connsiteX68" fmla="*/ 366839 w 1375539"/>
                                <a:gd name="connsiteY68" fmla="*/ 2602231 h 2602953"/>
                                <a:gd name="connsiteX69" fmla="*/ 343023 w 1375539"/>
                                <a:gd name="connsiteY69" fmla="*/ 2587937 h 2602953"/>
                                <a:gd name="connsiteX70" fmla="*/ 247770 w 1375539"/>
                                <a:gd name="connsiteY70" fmla="*/ 2578418 h 2602953"/>
                                <a:gd name="connsiteX71" fmla="*/ 147764 w 1375539"/>
                                <a:gd name="connsiteY71" fmla="*/ 2530795 h 2602953"/>
                                <a:gd name="connsiteX72" fmla="*/ 90608 w 1375539"/>
                                <a:gd name="connsiteY72" fmla="*/ 2492696 h 2602953"/>
                                <a:gd name="connsiteX73" fmla="*/ 19170 w 1375539"/>
                                <a:gd name="connsiteY73" fmla="*/ 2397445 h 2602953"/>
                                <a:gd name="connsiteX74" fmla="*/ 125 w 1375539"/>
                                <a:gd name="connsiteY74" fmla="*/ 2297432 h 2602953"/>
                                <a:gd name="connsiteX75" fmla="*/ 4881 w 1375539"/>
                                <a:gd name="connsiteY75" fmla="*/ 2206944 h 2602953"/>
                                <a:gd name="connsiteX76" fmla="*/ 14406 w 1375539"/>
                                <a:gd name="connsiteY76" fmla="*/ 2178369 h 2602953"/>
                                <a:gd name="connsiteX77" fmla="*/ 19168 w 1375539"/>
                                <a:gd name="connsiteY77" fmla="*/ 2164082 h 2602953"/>
                                <a:gd name="connsiteX78" fmla="*/ 28693 w 1375539"/>
                                <a:gd name="connsiteY78" fmla="*/ 2149794 h 2602953"/>
                                <a:gd name="connsiteX79" fmla="*/ 42981 w 1375539"/>
                                <a:gd name="connsiteY79" fmla="*/ 2121219 h 2602953"/>
                                <a:gd name="connsiteX80" fmla="*/ 71556 w 1375539"/>
                                <a:gd name="connsiteY80" fmla="*/ 2035494 h 2602953"/>
                                <a:gd name="connsiteX81" fmla="*/ 81081 w 1375539"/>
                                <a:gd name="connsiteY81" fmla="*/ 2006919 h 2602953"/>
                                <a:gd name="connsiteX82" fmla="*/ 85843 w 1375539"/>
                                <a:gd name="connsiteY82" fmla="*/ 1992632 h 2602953"/>
                                <a:gd name="connsiteX83" fmla="*/ 123943 w 1375539"/>
                                <a:gd name="connsiteY83" fmla="*/ 1935482 h 2602953"/>
                                <a:gd name="connsiteX84" fmla="*/ 133468 w 1375539"/>
                                <a:gd name="connsiteY84" fmla="*/ 1921194 h 2602953"/>
                                <a:gd name="connsiteX85" fmla="*/ 142993 w 1375539"/>
                                <a:gd name="connsiteY85" fmla="*/ 1906907 h 2602953"/>
                                <a:gd name="connsiteX86" fmla="*/ 147756 w 1375539"/>
                                <a:gd name="connsiteY86" fmla="*/ 1892619 h 2602953"/>
                                <a:gd name="connsiteX87" fmla="*/ 162043 w 1375539"/>
                                <a:gd name="connsiteY87" fmla="*/ 1883094 h 2602953"/>
                                <a:gd name="connsiteX88" fmla="*/ 190618 w 1375539"/>
                                <a:gd name="connsiteY88" fmla="*/ 1840232 h 2602953"/>
                                <a:gd name="connsiteX89" fmla="*/ 200143 w 1375539"/>
                                <a:gd name="connsiteY89" fmla="*/ 1825944 h 2602953"/>
                                <a:gd name="connsiteX90" fmla="*/ 214431 w 1375539"/>
                                <a:gd name="connsiteY90" fmla="*/ 1816419 h 2602953"/>
                                <a:gd name="connsiteX91" fmla="*/ 219193 w 1375539"/>
                                <a:gd name="connsiteY91" fmla="*/ 1802132 h 2602953"/>
                                <a:gd name="connsiteX92" fmla="*/ 238243 w 1375539"/>
                                <a:gd name="connsiteY92" fmla="*/ 1773557 h 2602953"/>
                                <a:gd name="connsiteX93" fmla="*/ 252531 w 1375539"/>
                                <a:gd name="connsiteY93" fmla="*/ 1744982 h 2602953"/>
                                <a:gd name="connsiteX94" fmla="*/ 266818 w 1375539"/>
                                <a:gd name="connsiteY94" fmla="*/ 1735457 h 2602953"/>
                                <a:gd name="connsiteX95" fmla="*/ 285868 w 1375539"/>
                                <a:gd name="connsiteY95" fmla="*/ 1706882 h 2602953"/>
                                <a:gd name="connsiteX96" fmla="*/ 295393 w 1375539"/>
                                <a:gd name="connsiteY96" fmla="*/ 1678307 h 2602953"/>
                                <a:gd name="connsiteX97" fmla="*/ 304918 w 1375539"/>
                                <a:gd name="connsiteY97" fmla="*/ 1664019 h 2602953"/>
                                <a:gd name="connsiteX98" fmla="*/ 314443 w 1375539"/>
                                <a:gd name="connsiteY98" fmla="*/ 1635444 h 2602953"/>
                                <a:gd name="connsiteX99" fmla="*/ 333493 w 1375539"/>
                                <a:gd name="connsiteY99" fmla="*/ 1606869 h 2602953"/>
                                <a:gd name="connsiteX100" fmla="*/ 343018 w 1375539"/>
                                <a:gd name="connsiteY100" fmla="*/ 1592582 h 2602953"/>
                                <a:gd name="connsiteX101" fmla="*/ 357306 w 1375539"/>
                                <a:gd name="connsiteY101" fmla="*/ 1564007 h 2602953"/>
                                <a:gd name="connsiteX102" fmla="*/ 366831 w 1375539"/>
                                <a:gd name="connsiteY102" fmla="*/ 1535432 h 2602953"/>
                                <a:gd name="connsiteX103" fmla="*/ 371593 w 1375539"/>
                                <a:gd name="connsiteY103" fmla="*/ 1521144 h 2602953"/>
                                <a:gd name="connsiteX104" fmla="*/ 390643 w 1375539"/>
                                <a:gd name="connsiteY104" fmla="*/ 1478282 h 2602953"/>
                                <a:gd name="connsiteX105" fmla="*/ 395406 w 1375539"/>
                                <a:gd name="connsiteY105" fmla="*/ 1463994 h 2602953"/>
                                <a:gd name="connsiteX106" fmla="*/ 400168 w 1375539"/>
                                <a:gd name="connsiteY106" fmla="*/ 1449707 h 2602953"/>
                                <a:gd name="connsiteX107" fmla="*/ 409693 w 1375539"/>
                                <a:gd name="connsiteY107" fmla="*/ 1378269 h 2602953"/>
                                <a:gd name="connsiteX108" fmla="*/ 414456 w 1375539"/>
                                <a:gd name="connsiteY108" fmla="*/ 1363982 h 2602953"/>
                                <a:gd name="connsiteX109" fmla="*/ 409693 w 1375539"/>
                                <a:gd name="connsiteY109" fmla="*/ 1211582 h 2602953"/>
                                <a:gd name="connsiteX110" fmla="*/ 395406 w 1375539"/>
                                <a:gd name="connsiteY110" fmla="*/ 1168719 h 2602953"/>
                                <a:gd name="connsiteX111" fmla="*/ 381118 w 1375539"/>
                                <a:gd name="connsiteY111" fmla="*/ 1116332 h 2602953"/>
                                <a:gd name="connsiteX112" fmla="*/ 371593 w 1375539"/>
                                <a:gd name="connsiteY112" fmla="*/ 1102044 h 2602953"/>
                                <a:gd name="connsiteX113" fmla="*/ 352543 w 1375539"/>
                                <a:gd name="connsiteY113" fmla="*/ 1073469 h 2602953"/>
                                <a:gd name="connsiteX114" fmla="*/ 347781 w 1375539"/>
                                <a:gd name="connsiteY114" fmla="*/ 1059182 h 2602953"/>
                                <a:gd name="connsiteX115" fmla="*/ 338256 w 1375539"/>
                                <a:gd name="connsiteY115" fmla="*/ 1044894 h 2602953"/>
                                <a:gd name="connsiteX116" fmla="*/ 319206 w 1375539"/>
                                <a:gd name="connsiteY116" fmla="*/ 1011557 h 2602953"/>
                                <a:gd name="connsiteX117" fmla="*/ 304918 w 1375539"/>
                                <a:gd name="connsiteY117" fmla="*/ 968694 h 2602953"/>
                                <a:gd name="connsiteX118" fmla="*/ 300156 w 1375539"/>
                                <a:gd name="connsiteY118" fmla="*/ 954407 h 2602953"/>
                                <a:gd name="connsiteX119" fmla="*/ 271581 w 1375539"/>
                                <a:gd name="connsiteY119" fmla="*/ 921069 h 2602953"/>
                                <a:gd name="connsiteX120" fmla="*/ 214439 w 1375539"/>
                                <a:gd name="connsiteY120" fmla="*/ 816293 h 2602953"/>
                                <a:gd name="connsiteX121" fmla="*/ 176343 w 1375539"/>
                                <a:gd name="connsiteY121" fmla="*/ 744856 h 2602953"/>
                                <a:gd name="connsiteX122" fmla="*/ 133468 w 1375539"/>
                                <a:gd name="connsiteY122" fmla="*/ 630557 h 2602953"/>
                                <a:gd name="connsiteX123" fmla="*/ 123864 w 1375539"/>
                                <a:gd name="connsiteY123" fmla="*/ 497206 h 2602953"/>
                                <a:gd name="connsiteX124" fmla="*/ 152527 w 1375539"/>
                                <a:gd name="connsiteY124" fmla="*/ 382907 h 2602953"/>
                                <a:gd name="connsiteX125" fmla="*/ 185860 w 1375539"/>
                                <a:gd name="connsiteY125" fmla="*/ 311469 h 2602953"/>
                                <a:gd name="connsiteX126" fmla="*/ 228724 w 1375539"/>
                                <a:gd name="connsiteY126" fmla="*/ 240032 h 2602953"/>
                                <a:gd name="connsiteX127" fmla="*/ 291588 w 1375539"/>
                                <a:gd name="connsiteY127" fmla="*/ 164785 h 2602953"/>
                                <a:gd name="connsiteX128" fmla="*/ 360169 w 1375539"/>
                                <a:gd name="connsiteY128" fmla="*/ 97157 h 2602953"/>
                                <a:gd name="connsiteX129" fmla="*/ 434469 w 1375539"/>
                                <a:gd name="connsiteY12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71668 w 1375539"/>
                                <a:gd name="connsiteY25" fmla="*/ 1540194 h 2602953"/>
                                <a:gd name="connsiteX26" fmla="*/ 947856 w 1375539"/>
                                <a:gd name="connsiteY26" fmla="*/ 1583057 h 2602953"/>
                                <a:gd name="connsiteX27" fmla="*/ 928806 w 1375539"/>
                                <a:gd name="connsiteY27" fmla="*/ 1611632 h 2602953"/>
                                <a:gd name="connsiteX28" fmla="*/ 909756 w 1375539"/>
                                <a:gd name="connsiteY28" fmla="*/ 1640207 h 2602953"/>
                                <a:gd name="connsiteX29" fmla="*/ 900231 w 1375539"/>
                                <a:gd name="connsiteY29" fmla="*/ 1654494 h 2602953"/>
                                <a:gd name="connsiteX30" fmla="*/ 866893 w 1375539"/>
                                <a:gd name="connsiteY30" fmla="*/ 1697357 h 2602953"/>
                                <a:gd name="connsiteX31" fmla="*/ 857368 w 1375539"/>
                                <a:gd name="connsiteY31" fmla="*/ 1711644 h 2602953"/>
                                <a:gd name="connsiteX32" fmla="*/ 843081 w 1375539"/>
                                <a:gd name="connsiteY32" fmla="*/ 1740219 h 2602953"/>
                                <a:gd name="connsiteX33" fmla="*/ 833556 w 1375539"/>
                                <a:gd name="connsiteY33" fmla="*/ 1768794 h 2602953"/>
                                <a:gd name="connsiteX34" fmla="*/ 828793 w 1375539"/>
                                <a:gd name="connsiteY34" fmla="*/ 1783082 h 2602953"/>
                                <a:gd name="connsiteX35" fmla="*/ 824031 w 1375539"/>
                                <a:gd name="connsiteY35" fmla="*/ 1797369 h 2602953"/>
                                <a:gd name="connsiteX36" fmla="*/ 804981 w 1375539"/>
                                <a:gd name="connsiteY36" fmla="*/ 1825944 h 2602953"/>
                                <a:gd name="connsiteX37" fmla="*/ 771643 w 1375539"/>
                                <a:gd name="connsiteY37" fmla="*/ 1925957 h 2602953"/>
                                <a:gd name="connsiteX38" fmla="*/ 762118 w 1375539"/>
                                <a:gd name="connsiteY38" fmla="*/ 1954532 h 2602953"/>
                                <a:gd name="connsiteX39" fmla="*/ 757356 w 1375539"/>
                                <a:gd name="connsiteY39" fmla="*/ 1968819 h 2602953"/>
                                <a:gd name="connsiteX40" fmla="*/ 747831 w 1375539"/>
                                <a:gd name="connsiteY40" fmla="*/ 1983107 h 2602953"/>
                                <a:gd name="connsiteX41" fmla="*/ 738306 w 1375539"/>
                                <a:gd name="connsiteY41" fmla="*/ 2011682 h 2602953"/>
                                <a:gd name="connsiteX42" fmla="*/ 724018 w 1375539"/>
                                <a:gd name="connsiteY42" fmla="*/ 2054544 h 2602953"/>
                                <a:gd name="connsiteX43" fmla="*/ 704968 w 1375539"/>
                                <a:gd name="connsiteY43" fmla="*/ 2111694 h 2602953"/>
                                <a:gd name="connsiteX44" fmla="*/ 695443 w 1375539"/>
                                <a:gd name="connsiteY44" fmla="*/ 2140269 h 2602953"/>
                                <a:gd name="connsiteX45" fmla="*/ 690681 w 1375539"/>
                                <a:gd name="connsiteY45" fmla="*/ 2154557 h 2602953"/>
                                <a:gd name="connsiteX46" fmla="*/ 685918 w 1375539"/>
                                <a:gd name="connsiteY46" fmla="*/ 2173607 h 2602953"/>
                                <a:gd name="connsiteX47" fmla="*/ 681156 w 1375539"/>
                                <a:gd name="connsiteY47" fmla="*/ 2211707 h 2602953"/>
                                <a:gd name="connsiteX48" fmla="*/ 676393 w 1375539"/>
                                <a:gd name="connsiteY48" fmla="*/ 2230757 h 2602953"/>
                                <a:gd name="connsiteX49" fmla="*/ 662106 w 1375539"/>
                                <a:gd name="connsiteY49" fmla="*/ 2273619 h 2602953"/>
                                <a:gd name="connsiteX50" fmla="*/ 657343 w 1375539"/>
                                <a:gd name="connsiteY50" fmla="*/ 2287907 h 2602953"/>
                                <a:gd name="connsiteX51" fmla="*/ 652581 w 1375539"/>
                                <a:gd name="connsiteY51" fmla="*/ 2302194 h 2602953"/>
                                <a:gd name="connsiteX52" fmla="*/ 643056 w 1375539"/>
                                <a:gd name="connsiteY52" fmla="*/ 2316482 h 2602953"/>
                                <a:gd name="connsiteX53" fmla="*/ 633531 w 1375539"/>
                                <a:gd name="connsiteY53" fmla="*/ 2345057 h 2602953"/>
                                <a:gd name="connsiteX54" fmla="*/ 628768 w 1375539"/>
                                <a:gd name="connsiteY54" fmla="*/ 2359344 h 2602953"/>
                                <a:gd name="connsiteX55" fmla="*/ 619243 w 1375539"/>
                                <a:gd name="connsiteY55" fmla="*/ 2378394 h 2602953"/>
                                <a:gd name="connsiteX56" fmla="*/ 604956 w 1375539"/>
                                <a:gd name="connsiteY56" fmla="*/ 2421257 h 2602953"/>
                                <a:gd name="connsiteX57" fmla="*/ 600193 w 1375539"/>
                                <a:gd name="connsiteY57" fmla="*/ 2435544 h 2602953"/>
                                <a:gd name="connsiteX58" fmla="*/ 585906 w 1375539"/>
                                <a:gd name="connsiteY58" fmla="*/ 2449832 h 2602953"/>
                                <a:gd name="connsiteX59" fmla="*/ 571618 w 1375539"/>
                                <a:gd name="connsiteY59" fmla="*/ 2459357 h 2602953"/>
                                <a:gd name="connsiteX60" fmla="*/ 543043 w 1375539"/>
                                <a:gd name="connsiteY60" fmla="*/ 2487932 h 2602953"/>
                                <a:gd name="connsiteX61" fmla="*/ 528756 w 1375539"/>
                                <a:gd name="connsiteY61" fmla="*/ 2502219 h 2602953"/>
                                <a:gd name="connsiteX62" fmla="*/ 509706 w 1375539"/>
                                <a:gd name="connsiteY62" fmla="*/ 2530794 h 2602953"/>
                                <a:gd name="connsiteX63" fmla="*/ 495418 w 1375539"/>
                                <a:gd name="connsiteY63" fmla="*/ 2535557 h 2602953"/>
                                <a:gd name="connsiteX64" fmla="*/ 466843 w 1375539"/>
                                <a:gd name="connsiteY64" fmla="*/ 2559369 h 2602953"/>
                                <a:gd name="connsiteX65" fmla="*/ 438268 w 1375539"/>
                                <a:gd name="connsiteY65" fmla="*/ 2568894 h 2602953"/>
                                <a:gd name="connsiteX66" fmla="*/ 404931 w 1375539"/>
                                <a:gd name="connsiteY66" fmla="*/ 2597469 h 2602953"/>
                                <a:gd name="connsiteX67" fmla="*/ 366839 w 1375539"/>
                                <a:gd name="connsiteY67" fmla="*/ 2602231 h 2602953"/>
                                <a:gd name="connsiteX68" fmla="*/ 343023 w 1375539"/>
                                <a:gd name="connsiteY68" fmla="*/ 2587937 h 2602953"/>
                                <a:gd name="connsiteX69" fmla="*/ 247770 w 1375539"/>
                                <a:gd name="connsiteY69" fmla="*/ 2578418 h 2602953"/>
                                <a:gd name="connsiteX70" fmla="*/ 147764 w 1375539"/>
                                <a:gd name="connsiteY70" fmla="*/ 2530795 h 2602953"/>
                                <a:gd name="connsiteX71" fmla="*/ 90608 w 1375539"/>
                                <a:gd name="connsiteY71" fmla="*/ 2492696 h 2602953"/>
                                <a:gd name="connsiteX72" fmla="*/ 19170 w 1375539"/>
                                <a:gd name="connsiteY72" fmla="*/ 2397445 h 2602953"/>
                                <a:gd name="connsiteX73" fmla="*/ 125 w 1375539"/>
                                <a:gd name="connsiteY73" fmla="*/ 2297432 h 2602953"/>
                                <a:gd name="connsiteX74" fmla="*/ 4881 w 1375539"/>
                                <a:gd name="connsiteY74" fmla="*/ 2206944 h 2602953"/>
                                <a:gd name="connsiteX75" fmla="*/ 14406 w 1375539"/>
                                <a:gd name="connsiteY75" fmla="*/ 2178369 h 2602953"/>
                                <a:gd name="connsiteX76" fmla="*/ 19168 w 1375539"/>
                                <a:gd name="connsiteY76" fmla="*/ 2164082 h 2602953"/>
                                <a:gd name="connsiteX77" fmla="*/ 28693 w 1375539"/>
                                <a:gd name="connsiteY77" fmla="*/ 2149794 h 2602953"/>
                                <a:gd name="connsiteX78" fmla="*/ 42981 w 1375539"/>
                                <a:gd name="connsiteY78" fmla="*/ 2121219 h 2602953"/>
                                <a:gd name="connsiteX79" fmla="*/ 71556 w 1375539"/>
                                <a:gd name="connsiteY79" fmla="*/ 2035494 h 2602953"/>
                                <a:gd name="connsiteX80" fmla="*/ 81081 w 1375539"/>
                                <a:gd name="connsiteY80" fmla="*/ 2006919 h 2602953"/>
                                <a:gd name="connsiteX81" fmla="*/ 85843 w 1375539"/>
                                <a:gd name="connsiteY81" fmla="*/ 1992632 h 2602953"/>
                                <a:gd name="connsiteX82" fmla="*/ 123943 w 1375539"/>
                                <a:gd name="connsiteY82" fmla="*/ 1935482 h 2602953"/>
                                <a:gd name="connsiteX83" fmla="*/ 133468 w 1375539"/>
                                <a:gd name="connsiteY83" fmla="*/ 1921194 h 2602953"/>
                                <a:gd name="connsiteX84" fmla="*/ 142993 w 1375539"/>
                                <a:gd name="connsiteY84" fmla="*/ 1906907 h 2602953"/>
                                <a:gd name="connsiteX85" fmla="*/ 147756 w 1375539"/>
                                <a:gd name="connsiteY85" fmla="*/ 1892619 h 2602953"/>
                                <a:gd name="connsiteX86" fmla="*/ 162043 w 1375539"/>
                                <a:gd name="connsiteY86" fmla="*/ 1883094 h 2602953"/>
                                <a:gd name="connsiteX87" fmla="*/ 190618 w 1375539"/>
                                <a:gd name="connsiteY87" fmla="*/ 1840232 h 2602953"/>
                                <a:gd name="connsiteX88" fmla="*/ 200143 w 1375539"/>
                                <a:gd name="connsiteY88" fmla="*/ 1825944 h 2602953"/>
                                <a:gd name="connsiteX89" fmla="*/ 214431 w 1375539"/>
                                <a:gd name="connsiteY89" fmla="*/ 1816419 h 2602953"/>
                                <a:gd name="connsiteX90" fmla="*/ 219193 w 1375539"/>
                                <a:gd name="connsiteY90" fmla="*/ 1802132 h 2602953"/>
                                <a:gd name="connsiteX91" fmla="*/ 238243 w 1375539"/>
                                <a:gd name="connsiteY91" fmla="*/ 1773557 h 2602953"/>
                                <a:gd name="connsiteX92" fmla="*/ 252531 w 1375539"/>
                                <a:gd name="connsiteY92" fmla="*/ 1744982 h 2602953"/>
                                <a:gd name="connsiteX93" fmla="*/ 266818 w 1375539"/>
                                <a:gd name="connsiteY93" fmla="*/ 1735457 h 2602953"/>
                                <a:gd name="connsiteX94" fmla="*/ 285868 w 1375539"/>
                                <a:gd name="connsiteY94" fmla="*/ 1706882 h 2602953"/>
                                <a:gd name="connsiteX95" fmla="*/ 295393 w 1375539"/>
                                <a:gd name="connsiteY95" fmla="*/ 1678307 h 2602953"/>
                                <a:gd name="connsiteX96" fmla="*/ 304918 w 1375539"/>
                                <a:gd name="connsiteY96" fmla="*/ 1664019 h 2602953"/>
                                <a:gd name="connsiteX97" fmla="*/ 314443 w 1375539"/>
                                <a:gd name="connsiteY97" fmla="*/ 1635444 h 2602953"/>
                                <a:gd name="connsiteX98" fmla="*/ 333493 w 1375539"/>
                                <a:gd name="connsiteY98" fmla="*/ 1606869 h 2602953"/>
                                <a:gd name="connsiteX99" fmla="*/ 343018 w 1375539"/>
                                <a:gd name="connsiteY99" fmla="*/ 1592582 h 2602953"/>
                                <a:gd name="connsiteX100" fmla="*/ 357306 w 1375539"/>
                                <a:gd name="connsiteY100" fmla="*/ 1564007 h 2602953"/>
                                <a:gd name="connsiteX101" fmla="*/ 366831 w 1375539"/>
                                <a:gd name="connsiteY101" fmla="*/ 1535432 h 2602953"/>
                                <a:gd name="connsiteX102" fmla="*/ 371593 w 1375539"/>
                                <a:gd name="connsiteY102" fmla="*/ 1521144 h 2602953"/>
                                <a:gd name="connsiteX103" fmla="*/ 390643 w 1375539"/>
                                <a:gd name="connsiteY103" fmla="*/ 1478282 h 2602953"/>
                                <a:gd name="connsiteX104" fmla="*/ 395406 w 1375539"/>
                                <a:gd name="connsiteY104" fmla="*/ 1463994 h 2602953"/>
                                <a:gd name="connsiteX105" fmla="*/ 400168 w 1375539"/>
                                <a:gd name="connsiteY105" fmla="*/ 1449707 h 2602953"/>
                                <a:gd name="connsiteX106" fmla="*/ 409693 w 1375539"/>
                                <a:gd name="connsiteY106" fmla="*/ 1378269 h 2602953"/>
                                <a:gd name="connsiteX107" fmla="*/ 414456 w 1375539"/>
                                <a:gd name="connsiteY107" fmla="*/ 1363982 h 2602953"/>
                                <a:gd name="connsiteX108" fmla="*/ 409693 w 1375539"/>
                                <a:gd name="connsiteY108" fmla="*/ 1211582 h 2602953"/>
                                <a:gd name="connsiteX109" fmla="*/ 395406 w 1375539"/>
                                <a:gd name="connsiteY109" fmla="*/ 1168719 h 2602953"/>
                                <a:gd name="connsiteX110" fmla="*/ 381118 w 1375539"/>
                                <a:gd name="connsiteY110" fmla="*/ 1116332 h 2602953"/>
                                <a:gd name="connsiteX111" fmla="*/ 371593 w 1375539"/>
                                <a:gd name="connsiteY111" fmla="*/ 1102044 h 2602953"/>
                                <a:gd name="connsiteX112" fmla="*/ 352543 w 1375539"/>
                                <a:gd name="connsiteY112" fmla="*/ 1073469 h 2602953"/>
                                <a:gd name="connsiteX113" fmla="*/ 347781 w 1375539"/>
                                <a:gd name="connsiteY113" fmla="*/ 1059182 h 2602953"/>
                                <a:gd name="connsiteX114" fmla="*/ 338256 w 1375539"/>
                                <a:gd name="connsiteY114" fmla="*/ 1044894 h 2602953"/>
                                <a:gd name="connsiteX115" fmla="*/ 319206 w 1375539"/>
                                <a:gd name="connsiteY115" fmla="*/ 1011557 h 2602953"/>
                                <a:gd name="connsiteX116" fmla="*/ 304918 w 1375539"/>
                                <a:gd name="connsiteY116" fmla="*/ 968694 h 2602953"/>
                                <a:gd name="connsiteX117" fmla="*/ 300156 w 1375539"/>
                                <a:gd name="connsiteY117" fmla="*/ 954407 h 2602953"/>
                                <a:gd name="connsiteX118" fmla="*/ 271581 w 1375539"/>
                                <a:gd name="connsiteY118" fmla="*/ 921069 h 2602953"/>
                                <a:gd name="connsiteX119" fmla="*/ 214439 w 1375539"/>
                                <a:gd name="connsiteY119" fmla="*/ 816293 h 2602953"/>
                                <a:gd name="connsiteX120" fmla="*/ 176343 w 1375539"/>
                                <a:gd name="connsiteY120" fmla="*/ 744856 h 2602953"/>
                                <a:gd name="connsiteX121" fmla="*/ 133468 w 1375539"/>
                                <a:gd name="connsiteY121" fmla="*/ 630557 h 2602953"/>
                                <a:gd name="connsiteX122" fmla="*/ 123864 w 1375539"/>
                                <a:gd name="connsiteY122" fmla="*/ 497206 h 2602953"/>
                                <a:gd name="connsiteX123" fmla="*/ 152527 w 1375539"/>
                                <a:gd name="connsiteY123" fmla="*/ 382907 h 2602953"/>
                                <a:gd name="connsiteX124" fmla="*/ 185860 w 1375539"/>
                                <a:gd name="connsiteY124" fmla="*/ 311469 h 2602953"/>
                                <a:gd name="connsiteX125" fmla="*/ 228724 w 1375539"/>
                                <a:gd name="connsiteY125" fmla="*/ 240032 h 2602953"/>
                                <a:gd name="connsiteX126" fmla="*/ 291588 w 1375539"/>
                                <a:gd name="connsiteY126" fmla="*/ 164785 h 2602953"/>
                                <a:gd name="connsiteX127" fmla="*/ 360169 w 1375539"/>
                                <a:gd name="connsiteY127" fmla="*/ 97157 h 2602953"/>
                                <a:gd name="connsiteX128" fmla="*/ 434469 w 1375539"/>
                                <a:gd name="connsiteY12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7856 w 1375539"/>
                                <a:gd name="connsiteY25" fmla="*/ 1583057 h 2602953"/>
                                <a:gd name="connsiteX26" fmla="*/ 928806 w 1375539"/>
                                <a:gd name="connsiteY26" fmla="*/ 1611632 h 2602953"/>
                                <a:gd name="connsiteX27" fmla="*/ 909756 w 1375539"/>
                                <a:gd name="connsiteY27" fmla="*/ 1640207 h 2602953"/>
                                <a:gd name="connsiteX28" fmla="*/ 900231 w 1375539"/>
                                <a:gd name="connsiteY28" fmla="*/ 1654494 h 2602953"/>
                                <a:gd name="connsiteX29" fmla="*/ 866893 w 1375539"/>
                                <a:gd name="connsiteY29" fmla="*/ 1697357 h 2602953"/>
                                <a:gd name="connsiteX30" fmla="*/ 857368 w 1375539"/>
                                <a:gd name="connsiteY30" fmla="*/ 1711644 h 2602953"/>
                                <a:gd name="connsiteX31" fmla="*/ 843081 w 1375539"/>
                                <a:gd name="connsiteY31" fmla="*/ 1740219 h 2602953"/>
                                <a:gd name="connsiteX32" fmla="*/ 833556 w 1375539"/>
                                <a:gd name="connsiteY32" fmla="*/ 1768794 h 2602953"/>
                                <a:gd name="connsiteX33" fmla="*/ 828793 w 1375539"/>
                                <a:gd name="connsiteY33" fmla="*/ 1783082 h 2602953"/>
                                <a:gd name="connsiteX34" fmla="*/ 824031 w 1375539"/>
                                <a:gd name="connsiteY34" fmla="*/ 1797369 h 2602953"/>
                                <a:gd name="connsiteX35" fmla="*/ 804981 w 1375539"/>
                                <a:gd name="connsiteY35" fmla="*/ 1825944 h 2602953"/>
                                <a:gd name="connsiteX36" fmla="*/ 771643 w 1375539"/>
                                <a:gd name="connsiteY36" fmla="*/ 1925957 h 2602953"/>
                                <a:gd name="connsiteX37" fmla="*/ 762118 w 1375539"/>
                                <a:gd name="connsiteY37" fmla="*/ 1954532 h 2602953"/>
                                <a:gd name="connsiteX38" fmla="*/ 757356 w 1375539"/>
                                <a:gd name="connsiteY38" fmla="*/ 1968819 h 2602953"/>
                                <a:gd name="connsiteX39" fmla="*/ 747831 w 1375539"/>
                                <a:gd name="connsiteY39" fmla="*/ 1983107 h 2602953"/>
                                <a:gd name="connsiteX40" fmla="*/ 738306 w 1375539"/>
                                <a:gd name="connsiteY40" fmla="*/ 2011682 h 2602953"/>
                                <a:gd name="connsiteX41" fmla="*/ 724018 w 1375539"/>
                                <a:gd name="connsiteY41" fmla="*/ 2054544 h 2602953"/>
                                <a:gd name="connsiteX42" fmla="*/ 704968 w 1375539"/>
                                <a:gd name="connsiteY42" fmla="*/ 2111694 h 2602953"/>
                                <a:gd name="connsiteX43" fmla="*/ 695443 w 1375539"/>
                                <a:gd name="connsiteY43" fmla="*/ 2140269 h 2602953"/>
                                <a:gd name="connsiteX44" fmla="*/ 690681 w 1375539"/>
                                <a:gd name="connsiteY44" fmla="*/ 2154557 h 2602953"/>
                                <a:gd name="connsiteX45" fmla="*/ 685918 w 1375539"/>
                                <a:gd name="connsiteY45" fmla="*/ 2173607 h 2602953"/>
                                <a:gd name="connsiteX46" fmla="*/ 681156 w 1375539"/>
                                <a:gd name="connsiteY46" fmla="*/ 2211707 h 2602953"/>
                                <a:gd name="connsiteX47" fmla="*/ 676393 w 1375539"/>
                                <a:gd name="connsiteY47" fmla="*/ 2230757 h 2602953"/>
                                <a:gd name="connsiteX48" fmla="*/ 662106 w 1375539"/>
                                <a:gd name="connsiteY48" fmla="*/ 2273619 h 2602953"/>
                                <a:gd name="connsiteX49" fmla="*/ 657343 w 1375539"/>
                                <a:gd name="connsiteY49" fmla="*/ 2287907 h 2602953"/>
                                <a:gd name="connsiteX50" fmla="*/ 652581 w 1375539"/>
                                <a:gd name="connsiteY50" fmla="*/ 2302194 h 2602953"/>
                                <a:gd name="connsiteX51" fmla="*/ 643056 w 1375539"/>
                                <a:gd name="connsiteY51" fmla="*/ 2316482 h 2602953"/>
                                <a:gd name="connsiteX52" fmla="*/ 633531 w 1375539"/>
                                <a:gd name="connsiteY52" fmla="*/ 2345057 h 2602953"/>
                                <a:gd name="connsiteX53" fmla="*/ 628768 w 1375539"/>
                                <a:gd name="connsiteY53" fmla="*/ 2359344 h 2602953"/>
                                <a:gd name="connsiteX54" fmla="*/ 619243 w 1375539"/>
                                <a:gd name="connsiteY54" fmla="*/ 2378394 h 2602953"/>
                                <a:gd name="connsiteX55" fmla="*/ 604956 w 1375539"/>
                                <a:gd name="connsiteY55" fmla="*/ 2421257 h 2602953"/>
                                <a:gd name="connsiteX56" fmla="*/ 600193 w 1375539"/>
                                <a:gd name="connsiteY56" fmla="*/ 2435544 h 2602953"/>
                                <a:gd name="connsiteX57" fmla="*/ 585906 w 1375539"/>
                                <a:gd name="connsiteY57" fmla="*/ 2449832 h 2602953"/>
                                <a:gd name="connsiteX58" fmla="*/ 571618 w 1375539"/>
                                <a:gd name="connsiteY58" fmla="*/ 2459357 h 2602953"/>
                                <a:gd name="connsiteX59" fmla="*/ 543043 w 1375539"/>
                                <a:gd name="connsiteY59" fmla="*/ 2487932 h 2602953"/>
                                <a:gd name="connsiteX60" fmla="*/ 528756 w 1375539"/>
                                <a:gd name="connsiteY60" fmla="*/ 2502219 h 2602953"/>
                                <a:gd name="connsiteX61" fmla="*/ 509706 w 1375539"/>
                                <a:gd name="connsiteY61" fmla="*/ 2530794 h 2602953"/>
                                <a:gd name="connsiteX62" fmla="*/ 495418 w 1375539"/>
                                <a:gd name="connsiteY62" fmla="*/ 2535557 h 2602953"/>
                                <a:gd name="connsiteX63" fmla="*/ 466843 w 1375539"/>
                                <a:gd name="connsiteY63" fmla="*/ 2559369 h 2602953"/>
                                <a:gd name="connsiteX64" fmla="*/ 438268 w 1375539"/>
                                <a:gd name="connsiteY64" fmla="*/ 2568894 h 2602953"/>
                                <a:gd name="connsiteX65" fmla="*/ 404931 w 1375539"/>
                                <a:gd name="connsiteY65" fmla="*/ 2597469 h 2602953"/>
                                <a:gd name="connsiteX66" fmla="*/ 366839 w 1375539"/>
                                <a:gd name="connsiteY66" fmla="*/ 2602231 h 2602953"/>
                                <a:gd name="connsiteX67" fmla="*/ 343023 w 1375539"/>
                                <a:gd name="connsiteY67" fmla="*/ 2587937 h 2602953"/>
                                <a:gd name="connsiteX68" fmla="*/ 247770 w 1375539"/>
                                <a:gd name="connsiteY68" fmla="*/ 2578418 h 2602953"/>
                                <a:gd name="connsiteX69" fmla="*/ 147764 w 1375539"/>
                                <a:gd name="connsiteY69" fmla="*/ 2530795 h 2602953"/>
                                <a:gd name="connsiteX70" fmla="*/ 90608 w 1375539"/>
                                <a:gd name="connsiteY70" fmla="*/ 2492696 h 2602953"/>
                                <a:gd name="connsiteX71" fmla="*/ 19170 w 1375539"/>
                                <a:gd name="connsiteY71" fmla="*/ 2397445 h 2602953"/>
                                <a:gd name="connsiteX72" fmla="*/ 125 w 1375539"/>
                                <a:gd name="connsiteY72" fmla="*/ 2297432 h 2602953"/>
                                <a:gd name="connsiteX73" fmla="*/ 4881 w 1375539"/>
                                <a:gd name="connsiteY73" fmla="*/ 2206944 h 2602953"/>
                                <a:gd name="connsiteX74" fmla="*/ 14406 w 1375539"/>
                                <a:gd name="connsiteY74" fmla="*/ 2178369 h 2602953"/>
                                <a:gd name="connsiteX75" fmla="*/ 19168 w 1375539"/>
                                <a:gd name="connsiteY75" fmla="*/ 2164082 h 2602953"/>
                                <a:gd name="connsiteX76" fmla="*/ 28693 w 1375539"/>
                                <a:gd name="connsiteY76" fmla="*/ 2149794 h 2602953"/>
                                <a:gd name="connsiteX77" fmla="*/ 42981 w 1375539"/>
                                <a:gd name="connsiteY77" fmla="*/ 2121219 h 2602953"/>
                                <a:gd name="connsiteX78" fmla="*/ 71556 w 1375539"/>
                                <a:gd name="connsiteY78" fmla="*/ 2035494 h 2602953"/>
                                <a:gd name="connsiteX79" fmla="*/ 81081 w 1375539"/>
                                <a:gd name="connsiteY79" fmla="*/ 2006919 h 2602953"/>
                                <a:gd name="connsiteX80" fmla="*/ 85843 w 1375539"/>
                                <a:gd name="connsiteY80" fmla="*/ 1992632 h 2602953"/>
                                <a:gd name="connsiteX81" fmla="*/ 123943 w 1375539"/>
                                <a:gd name="connsiteY81" fmla="*/ 1935482 h 2602953"/>
                                <a:gd name="connsiteX82" fmla="*/ 133468 w 1375539"/>
                                <a:gd name="connsiteY82" fmla="*/ 1921194 h 2602953"/>
                                <a:gd name="connsiteX83" fmla="*/ 142993 w 1375539"/>
                                <a:gd name="connsiteY83" fmla="*/ 1906907 h 2602953"/>
                                <a:gd name="connsiteX84" fmla="*/ 147756 w 1375539"/>
                                <a:gd name="connsiteY84" fmla="*/ 1892619 h 2602953"/>
                                <a:gd name="connsiteX85" fmla="*/ 162043 w 1375539"/>
                                <a:gd name="connsiteY85" fmla="*/ 1883094 h 2602953"/>
                                <a:gd name="connsiteX86" fmla="*/ 190618 w 1375539"/>
                                <a:gd name="connsiteY86" fmla="*/ 1840232 h 2602953"/>
                                <a:gd name="connsiteX87" fmla="*/ 200143 w 1375539"/>
                                <a:gd name="connsiteY87" fmla="*/ 1825944 h 2602953"/>
                                <a:gd name="connsiteX88" fmla="*/ 214431 w 1375539"/>
                                <a:gd name="connsiteY88" fmla="*/ 1816419 h 2602953"/>
                                <a:gd name="connsiteX89" fmla="*/ 219193 w 1375539"/>
                                <a:gd name="connsiteY89" fmla="*/ 1802132 h 2602953"/>
                                <a:gd name="connsiteX90" fmla="*/ 238243 w 1375539"/>
                                <a:gd name="connsiteY90" fmla="*/ 1773557 h 2602953"/>
                                <a:gd name="connsiteX91" fmla="*/ 252531 w 1375539"/>
                                <a:gd name="connsiteY91" fmla="*/ 1744982 h 2602953"/>
                                <a:gd name="connsiteX92" fmla="*/ 266818 w 1375539"/>
                                <a:gd name="connsiteY92" fmla="*/ 1735457 h 2602953"/>
                                <a:gd name="connsiteX93" fmla="*/ 285868 w 1375539"/>
                                <a:gd name="connsiteY93" fmla="*/ 1706882 h 2602953"/>
                                <a:gd name="connsiteX94" fmla="*/ 295393 w 1375539"/>
                                <a:gd name="connsiteY94" fmla="*/ 1678307 h 2602953"/>
                                <a:gd name="connsiteX95" fmla="*/ 304918 w 1375539"/>
                                <a:gd name="connsiteY95" fmla="*/ 1664019 h 2602953"/>
                                <a:gd name="connsiteX96" fmla="*/ 314443 w 1375539"/>
                                <a:gd name="connsiteY96" fmla="*/ 1635444 h 2602953"/>
                                <a:gd name="connsiteX97" fmla="*/ 333493 w 1375539"/>
                                <a:gd name="connsiteY97" fmla="*/ 1606869 h 2602953"/>
                                <a:gd name="connsiteX98" fmla="*/ 343018 w 1375539"/>
                                <a:gd name="connsiteY98" fmla="*/ 1592582 h 2602953"/>
                                <a:gd name="connsiteX99" fmla="*/ 357306 w 1375539"/>
                                <a:gd name="connsiteY99" fmla="*/ 1564007 h 2602953"/>
                                <a:gd name="connsiteX100" fmla="*/ 366831 w 1375539"/>
                                <a:gd name="connsiteY100" fmla="*/ 1535432 h 2602953"/>
                                <a:gd name="connsiteX101" fmla="*/ 371593 w 1375539"/>
                                <a:gd name="connsiteY101" fmla="*/ 1521144 h 2602953"/>
                                <a:gd name="connsiteX102" fmla="*/ 390643 w 1375539"/>
                                <a:gd name="connsiteY102" fmla="*/ 1478282 h 2602953"/>
                                <a:gd name="connsiteX103" fmla="*/ 395406 w 1375539"/>
                                <a:gd name="connsiteY103" fmla="*/ 1463994 h 2602953"/>
                                <a:gd name="connsiteX104" fmla="*/ 400168 w 1375539"/>
                                <a:gd name="connsiteY104" fmla="*/ 1449707 h 2602953"/>
                                <a:gd name="connsiteX105" fmla="*/ 409693 w 1375539"/>
                                <a:gd name="connsiteY105" fmla="*/ 1378269 h 2602953"/>
                                <a:gd name="connsiteX106" fmla="*/ 414456 w 1375539"/>
                                <a:gd name="connsiteY106" fmla="*/ 1363982 h 2602953"/>
                                <a:gd name="connsiteX107" fmla="*/ 409693 w 1375539"/>
                                <a:gd name="connsiteY107" fmla="*/ 1211582 h 2602953"/>
                                <a:gd name="connsiteX108" fmla="*/ 395406 w 1375539"/>
                                <a:gd name="connsiteY108" fmla="*/ 1168719 h 2602953"/>
                                <a:gd name="connsiteX109" fmla="*/ 381118 w 1375539"/>
                                <a:gd name="connsiteY109" fmla="*/ 1116332 h 2602953"/>
                                <a:gd name="connsiteX110" fmla="*/ 371593 w 1375539"/>
                                <a:gd name="connsiteY110" fmla="*/ 1102044 h 2602953"/>
                                <a:gd name="connsiteX111" fmla="*/ 352543 w 1375539"/>
                                <a:gd name="connsiteY111" fmla="*/ 1073469 h 2602953"/>
                                <a:gd name="connsiteX112" fmla="*/ 347781 w 1375539"/>
                                <a:gd name="connsiteY112" fmla="*/ 1059182 h 2602953"/>
                                <a:gd name="connsiteX113" fmla="*/ 338256 w 1375539"/>
                                <a:gd name="connsiteY113" fmla="*/ 1044894 h 2602953"/>
                                <a:gd name="connsiteX114" fmla="*/ 319206 w 1375539"/>
                                <a:gd name="connsiteY114" fmla="*/ 1011557 h 2602953"/>
                                <a:gd name="connsiteX115" fmla="*/ 304918 w 1375539"/>
                                <a:gd name="connsiteY115" fmla="*/ 968694 h 2602953"/>
                                <a:gd name="connsiteX116" fmla="*/ 300156 w 1375539"/>
                                <a:gd name="connsiteY116" fmla="*/ 954407 h 2602953"/>
                                <a:gd name="connsiteX117" fmla="*/ 271581 w 1375539"/>
                                <a:gd name="connsiteY117" fmla="*/ 921069 h 2602953"/>
                                <a:gd name="connsiteX118" fmla="*/ 214439 w 1375539"/>
                                <a:gd name="connsiteY118" fmla="*/ 816293 h 2602953"/>
                                <a:gd name="connsiteX119" fmla="*/ 176343 w 1375539"/>
                                <a:gd name="connsiteY119" fmla="*/ 744856 h 2602953"/>
                                <a:gd name="connsiteX120" fmla="*/ 133468 w 1375539"/>
                                <a:gd name="connsiteY120" fmla="*/ 630557 h 2602953"/>
                                <a:gd name="connsiteX121" fmla="*/ 123864 w 1375539"/>
                                <a:gd name="connsiteY121" fmla="*/ 497206 h 2602953"/>
                                <a:gd name="connsiteX122" fmla="*/ 152527 w 1375539"/>
                                <a:gd name="connsiteY122" fmla="*/ 382907 h 2602953"/>
                                <a:gd name="connsiteX123" fmla="*/ 185860 w 1375539"/>
                                <a:gd name="connsiteY123" fmla="*/ 311469 h 2602953"/>
                                <a:gd name="connsiteX124" fmla="*/ 228724 w 1375539"/>
                                <a:gd name="connsiteY124" fmla="*/ 240032 h 2602953"/>
                                <a:gd name="connsiteX125" fmla="*/ 291588 w 1375539"/>
                                <a:gd name="connsiteY125" fmla="*/ 164785 h 2602953"/>
                                <a:gd name="connsiteX126" fmla="*/ 360169 w 1375539"/>
                                <a:gd name="connsiteY126" fmla="*/ 97157 h 2602953"/>
                                <a:gd name="connsiteX127" fmla="*/ 434469 w 1375539"/>
                                <a:gd name="connsiteY12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9756 w 1375539"/>
                                <a:gd name="connsiteY26" fmla="*/ 1640207 h 2602953"/>
                                <a:gd name="connsiteX27" fmla="*/ 900231 w 1375539"/>
                                <a:gd name="connsiteY27" fmla="*/ 1654494 h 2602953"/>
                                <a:gd name="connsiteX28" fmla="*/ 866893 w 1375539"/>
                                <a:gd name="connsiteY28" fmla="*/ 1697357 h 2602953"/>
                                <a:gd name="connsiteX29" fmla="*/ 857368 w 1375539"/>
                                <a:gd name="connsiteY29" fmla="*/ 1711644 h 2602953"/>
                                <a:gd name="connsiteX30" fmla="*/ 843081 w 1375539"/>
                                <a:gd name="connsiteY30" fmla="*/ 1740219 h 2602953"/>
                                <a:gd name="connsiteX31" fmla="*/ 833556 w 1375539"/>
                                <a:gd name="connsiteY31" fmla="*/ 1768794 h 2602953"/>
                                <a:gd name="connsiteX32" fmla="*/ 828793 w 1375539"/>
                                <a:gd name="connsiteY32" fmla="*/ 1783082 h 2602953"/>
                                <a:gd name="connsiteX33" fmla="*/ 824031 w 1375539"/>
                                <a:gd name="connsiteY33" fmla="*/ 1797369 h 2602953"/>
                                <a:gd name="connsiteX34" fmla="*/ 804981 w 1375539"/>
                                <a:gd name="connsiteY34" fmla="*/ 1825944 h 2602953"/>
                                <a:gd name="connsiteX35" fmla="*/ 771643 w 1375539"/>
                                <a:gd name="connsiteY35" fmla="*/ 1925957 h 2602953"/>
                                <a:gd name="connsiteX36" fmla="*/ 762118 w 1375539"/>
                                <a:gd name="connsiteY36" fmla="*/ 1954532 h 2602953"/>
                                <a:gd name="connsiteX37" fmla="*/ 757356 w 1375539"/>
                                <a:gd name="connsiteY37" fmla="*/ 1968819 h 2602953"/>
                                <a:gd name="connsiteX38" fmla="*/ 747831 w 1375539"/>
                                <a:gd name="connsiteY38" fmla="*/ 1983107 h 2602953"/>
                                <a:gd name="connsiteX39" fmla="*/ 738306 w 1375539"/>
                                <a:gd name="connsiteY39" fmla="*/ 2011682 h 2602953"/>
                                <a:gd name="connsiteX40" fmla="*/ 724018 w 1375539"/>
                                <a:gd name="connsiteY40" fmla="*/ 2054544 h 2602953"/>
                                <a:gd name="connsiteX41" fmla="*/ 704968 w 1375539"/>
                                <a:gd name="connsiteY41" fmla="*/ 2111694 h 2602953"/>
                                <a:gd name="connsiteX42" fmla="*/ 695443 w 1375539"/>
                                <a:gd name="connsiteY42" fmla="*/ 2140269 h 2602953"/>
                                <a:gd name="connsiteX43" fmla="*/ 690681 w 1375539"/>
                                <a:gd name="connsiteY43" fmla="*/ 2154557 h 2602953"/>
                                <a:gd name="connsiteX44" fmla="*/ 685918 w 1375539"/>
                                <a:gd name="connsiteY44" fmla="*/ 2173607 h 2602953"/>
                                <a:gd name="connsiteX45" fmla="*/ 681156 w 1375539"/>
                                <a:gd name="connsiteY45" fmla="*/ 2211707 h 2602953"/>
                                <a:gd name="connsiteX46" fmla="*/ 676393 w 1375539"/>
                                <a:gd name="connsiteY46" fmla="*/ 2230757 h 2602953"/>
                                <a:gd name="connsiteX47" fmla="*/ 662106 w 1375539"/>
                                <a:gd name="connsiteY47" fmla="*/ 2273619 h 2602953"/>
                                <a:gd name="connsiteX48" fmla="*/ 657343 w 1375539"/>
                                <a:gd name="connsiteY48" fmla="*/ 2287907 h 2602953"/>
                                <a:gd name="connsiteX49" fmla="*/ 652581 w 1375539"/>
                                <a:gd name="connsiteY49" fmla="*/ 2302194 h 2602953"/>
                                <a:gd name="connsiteX50" fmla="*/ 643056 w 1375539"/>
                                <a:gd name="connsiteY50" fmla="*/ 2316482 h 2602953"/>
                                <a:gd name="connsiteX51" fmla="*/ 633531 w 1375539"/>
                                <a:gd name="connsiteY51" fmla="*/ 2345057 h 2602953"/>
                                <a:gd name="connsiteX52" fmla="*/ 628768 w 1375539"/>
                                <a:gd name="connsiteY52" fmla="*/ 2359344 h 2602953"/>
                                <a:gd name="connsiteX53" fmla="*/ 619243 w 1375539"/>
                                <a:gd name="connsiteY53" fmla="*/ 2378394 h 2602953"/>
                                <a:gd name="connsiteX54" fmla="*/ 604956 w 1375539"/>
                                <a:gd name="connsiteY54" fmla="*/ 2421257 h 2602953"/>
                                <a:gd name="connsiteX55" fmla="*/ 600193 w 1375539"/>
                                <a:gd name="connsiteY55" fmla="*/ 2435544 h 2602953"/>
                                <a:gd name="connsiteX56" fmla="*/ 585906 w 1375539"/>
                                <a:gd name="connsiteY56" fmla="*/ 2449832 h 2602953"/>
                                <a:gd name="connsiteX57" fmla="*/ 571618 w 1375539"/>
                                <a:gd name="connsiteY57" fmla="*/ 2459357 h 2602953"/>
                                <a:gd name="connsiteX58" fmla="*/ 543043 w 1375539"/>
                                <a:gd name="connsiteY58" fmla="*/ 2487932 h 2602953"/>
                                <a:gd name="connsiteX59" fmla="*/ 528756 w 1375539"/>
                                <a:gd name="connsiteY59" fmla="*/ 2502219 h 2602953"/>
                                <a:gd name="connsiteX60" fmla="*/ 509706 w 1375539"/>
                                <a:gd name="connsiteY60" fmla="*/ 2530794 h 2602953"/>
                                <a:gd name="connsiteX61" fmla="*/ 495418 w 1375539"/>
                                <a:gd name="connsiteY61" fmla="*/ 2535557 h 2602953"/>
                                <a:gd name="connsiteX62" fmla="*/ 466843 w 1375539"/>
                                <a:gd name="connsiteY62" fmla="*/ 2559369 h 2602953"/>
                                <a:gd name="connsiteX63" fmla="*/ 438268 w 1375539"/>
                                <a:gd name="connsiteY63" fmla="*/ 2568894 h 2602953"/>
                                <a:gd name="connsiteX64" fmla="*/ 404931 w 1375539"/>
                                <a:gd name="connsiteY64" fmla="*/ 2597469 h 2602953"/>
                                <a:gd name="connsiteX65" fmla="*/ 366839 w 1375539"/>
                                <a:gd name="connsiteY65" fmla="*/ 2602231 h 2602953"/>
                                <a:gd name="connsiteX66" fmla="*/ 343023 w 1375539"/>
                                <a:gd name="connsiteY66" fmla="*/ 2587937 h 2602953"/>
                                <a:gd name="connsiteX67" fmla="*/ 247770 w 1375539"/>
                                <a:gd name="connsiteY67" fmla="*/ 2578418 h 2602953"/>
                                <a:gd name="connsiteX68" fmla="*/ 147764 w 1375539"/>
                                <a:gd name="connsiteY68" fmla="*/ 2530795 h 2602953"/>
                                <a:gd name="connsiteX69" fmla="*/ 90608 w 1375539"/>
                                <a:gd name="connsiteY69" fmla="*/ 2492696 h 2602953"/>
                                <a:gd name="connsiteX70" fmla="*/ 19170 w 1375539"/>
                                <a:gd name="connsiteY70" fmla="*/ 2397445 h 2602953"/>
                                <a:gd name="connsiteX71" fmla="*/ 125 w 1375539"/>
                                <a:gd name="connsiteY71" fmla="*/ 2297432 h 2602953"/>
                                <a:gd name="connsiteX72" fmla="*/ 4881 w 1375539"/>
                                <a:gd name="connsiteY72" fmla="*/ 2206944 h 2602953"/>
                                <a:gd name="connsiteX73" fmla="*/ 14406 w 1375539"/>
                                <a:gd name="connsiteY73" fmla="*/ 2178369 h 2602953"/>
                                <a:gd name="connsiteX74" fmla="*/ 19168 w 1375539"/>
                                <a:gd name="connsiteY74" fmla="*/ 2164082 h 2602953"/>
                                <a:gd name="connsiteX75" fmla="*/ 28693 w 1375539"/>
                                <a:gd name="connsiteY75" fmla="*/ 2149794 h 2602953"/>
                                <a:gd name="connsiteX76" fmla="*/ 42981 w 1375539"/>
                                <a:gd name="connsiteY76" fmla="*/ 2121219 h 2602953"/>
                                <a:gd name="connsiteX77" fmla="*/ 71556 w 1375539"/>
                                <a:gd name="connsiteY77" fmla="*/ 2035494 h 2602953"/>
                                <a:gd name="connsiteX78" fmla="*/ 81081 w 1375539"/>
                                <a:gd name="connsiteY78" fmla="*/ 2006919 h 2602953"/>
                                <a:gd name="connsiteX79" fmla="*/ 85843 w 1375539"/>
                                <a:gd name="connsiteY79" fmla="*/ 1992632 h 2602953"/>
                                <a:gd name="connsiteX80" fmla="*/ 123943 w 1375539"/>
                                <a:gd name="connsiteY80" fmla="*/ 1935482 h 2602953"/>
                                <a:gd name="connsiteX81" fmla="*/ 133468 w 1375539"/>
                                <a:gd name="connsiteY81" fmla="*/ 1921194 h 2602953"/>
                                <a:gd name="connsiteX82" fmla="*/ 142993 w 1375539"/>
                                <a:gd name="connsiteY82" fmla="*/ 1906907 h 2602953"/>
                                <a:gd name="connsiteX83" fmla="*/ 147756 w 1375539"/>
                                <a:gd name="connsiteY83" fmla="*/ 1892619 h 2602953"/>
                                <a:gd name="connsiteX84" fmla="*/ 162043 w 1375539"/>
                                <a:gd name="connsiteY84" fmla="*/ 1883094 h 2602953"/>
                                <a:gd name="connsiteX85" fmla="*/ 190618 w 1375539"/>
                                <a:gd name="connsiteY85" fmla="*/ 1840232 h 2602953"/>
                                <a:gd name="connsiteX86" fmla="*/ 200143 w 1375539"/>
                                <a:gd name="connsiteY86" fmla="*/ 1825944 h 2602953"/>
                                <a:gd name="connsiteX87" fmla="*/ 214431 w 1375539"/>
                                <a:gd name="connsiteY87" fmla="*/ 1816419 h 2602953"/>
                                <a:gd name="connsiteX88" fmla="*/ 219193 w 1375539"/>
                                <a:gd name="connsiteY88" fmla="*/ 1802132 h 2602953"/>
                                <a:gd name="connsiteX89" fmla="*/ 238243 w 1375539"/>
                                <a:gd name="connsiteY89" fmla="*/ 1773557 h 2602953"/>
                                <a:gd name="connsiteX90" fmla="*/ 252531 w 1375539"/>
                                <a:gd name="connsiteY90" fmla="*/ 1744982 h 2602953"/>
                                <a:gd name="connsiteX91" fmla="*/ 266818 w 1375539"/>
                                <a:gd name="connsiteY91" fmla="*/ 1735457 h 2602953"/>
                                <a:gd name="connsiteX92" fmla="*/ 285868 w 1375539"/>
                                <a:gd name="connsiteY92" fmla="*/ 1706882 h 2602953"/>
                                <a:gd name="connsiteX93" fmla="*/ 295393 w 1375539"/>
                                <a:gd name="connsiteY93" fmla="*/ 1678307 h 2602953"/>
                                <a:gd name="connsiteX94" fmla="*/ 304918 w 1375539"/>
                                <a:gd name="connsiteY94" fmla="*/ 1664019 h 2602953"/>
                                <a:gd name="connsiteX95" fmla="*/ 314443 w 1375539"/>
                                <a:gd name="connsiteY95" fmla="*/ 1635444 h 2602953"/>
                                <a:gd name="connsiteX96" fmla="*/ 333493 w 1375539"/>
                                <a:gd name="connsiteY96" fmla="*/ 1606869 h 2602953"/>
                                <a:gd name="connsiteX97" fmla="*/ 343018 w 1375539"/>
                                <a:gd name="connsiteY97" fmla="*/ 1592582 h 2602953"/>
                                <a:gd name="connsiteX98" fmla="*/ 357306 w 1375539"/>
                                <a:gd name="connsiteY98" fmla="*/ 1564007 h 2602953"/>
                                <a:gd name="connsiteX99" fmla="*/ 366831 w 1375539"/>
                                <a:gd name="connsiteY99" fmla="*/ 1535432 h 2602953"/>
                                <a:gd name="connsiteX100" fmla="*/ 371593 w 1375539"/>
                                <a:gd name="connsiteY100" fmla="*/ 1521144 h 2602953"/>
                                <a:gd name="connsiteX101" fmla="*/ 390643 w 1375539"/>
                                <a:gd name="connsiteY101" fmla="*/ 1478282 h 2602953"/>
                                <a:gd name="connsiteX102" fmla="*/ 395406 w 1375539"/>
                                <a:gd name="connsiteY102" fmla="*/ 1463994 h 2602953"/>
                                <a:gd name="connsiteX103" fmla="*/ 400168 w 1375539"/>
                                <a:gd name="connsiteY103" fmla="*/ 1449707 h 2602953"/>
                                <a:gd name="connsiteX104" fmla="*/ 409693 w 1375539"/>
                                <a:gd name="connsiteY104" fmla="*/ 1378269 h 2602953"/>
                                <a:gd name="connsiteX105" fmla="*/ 414456 w 1375539"/>
                                <a:gd name="connsiteY105" fmla="*/ 1363982 h 2602953"/>
                                <a:gd name="connsiteX106" fmla="*/ 409693 w 1375539"/>
                                <a:gd name="connsiteY106" fmla="*/ 1211582 h 2602953"/>
                                <a:gd name="connsiteX107" fmla="*/ 395406 w 1375539"/>
                                <a:gd name="connsiteY107" fmla="*/ 1168719 h 2602953"/>
                                <a:gd name="connsiteX108" fmla="*/ 381118 w 1375539"/>
                                <a:gd name="connsiteY108" fmla="*/ 1116332 h 2602953"/>
                                <a:gd name="connsiteX109" fmla="*/ 371593 w 1375539"/>
                                <a:gd name="connsiteY109" fmla="*/ 1102044 h 2602953"/>
                                <a:gd name="connsiteX110" fmla="*/ 352543 w 1375539"/>
                                <a:gd name="connsiteY110" fmla="*/ 1073469 h 2602953"/>
                                <a:gd name="connsiteX111" fmla="*/ 347781 w 1375539"/>
                                <a:gd name="connsiteY111" fmla="*/ 1059182 h 2602953"/>
                                <a:gd name="connsiteX112" fmla="*/ 338256 w 1375539"/>
                                <a:gd name="connsiteY112" fmla="*/ 1044894 h 2602953"/>
                                <a:gd name="connsiteX113" fmla="*/ 319206 w 1375539"/>
                                <a:gd name="connsiteY113" fmla="*/ 1011557 h 2602953"/>
                                <a:gd name="connsiteX114" fmla="*/ 304918 w 1375539"/>
                                <a:gd name="connsiteY114" fmla="*/ 968694 h 2602953"/>
                                <a:gd name="connsiteX115" fmla="*/ 300156 w 1375539"/>
                                <a:gd name="connsiteY115" fmla="*/ 954407 h 2602953"/>
                                <a:gd name="connsiteX116" fmla="*/ 271581 w 1375539"/>
                                <a:gd name="connsiteY116" fmla="*/ 921069 h 2602953"/>
                                <a:gd name="connsiteX117" fmla="*/ 214439 w 1375539"/>
                                <a:gd name="connsiteY117" fmla="*/ 816293 h 2602953"/>
                                <a:gd name="connsiteX118" fmla="*/ 176343 w 1375539"/>
                                <a:gd name="connsiteY118" fmla="*/ 744856 h 2602953"/>
                                <a:gd name="connsiteX119" fmla="*/ 133468 w 1375539"/>
                                <a:gd name="connsiteY119" fmla="*/ 630557 h 2602953"/>
                                <a:gd name="connsiteX120" fmla="*/ 123864 w 1375539"/>
                                <a:gd name="connsiteY120" fmla="*/ 497206 h 2602953"/>
                                <a:gd name="connsiteX121" fmla="*/ 152527 w 1375539"/>
                                <a:gd name="connsiteY121" fmla="*/ 382907 h 2602953"/>
                                <a:gd name="connsiteX122" fmla="*/ 185860 w 1375539"/>
                                <a:gd name="connsiteY122" fmla="*/ 311469 h 2602953"/>
                                <a:gd name="connsiteX123" fmla="*/ 228724 w 1375539"/>
                                <a:gd name="connsiteY123" fmla="*/ 240032 h 2602953"/>
                                <a:gd name="connsiteX124" fmla="*/ 291588 w 1375539"/>
                                <a:gd name="connsiteY124" fmla="*/ 164785 h 2602953"/>
                                <a:gd name="connsiteX125" fmla="*/ 360169 w 1375539"/>
                                <a:gd name="connsiteY125" fmla="*/ 97157 h 2602953"/>
                                <a:gd name="connsiteX126" fmla="*/ 434469 w 1375539"/>
                                <a:gd name="connsiteY12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66893 w 1375539"/>
                                <a:gd name="connsiteY27" fmla="*/ 1697357 h 2602953"/>
                                <a:gd name="connsiteX28" fmla="*/ 857368 w 1375539"/>
                                <a:gd name="connsiteY28" fmla="*/ 1711644 h 2602953"/>
                                <a:gd name="connsiteX29" fmla="*/ 843081 w 1375539"/>
                                <a:gd name="connsiteY29" fmla="*/ 1740219 h 2602953"/>
                                <a:gd name="connsiteX30" fmla="*/ 833556 w 1375539"/>
                                <a:gd name="connsiteY30" fmla="*/ 1768794 h 2602953"/>
                                <a:gd name="connsiteX31" fmla="*/ 828793 w 1375539"/>
                                <a:gd name="connsiteY31" fmla="*/ 1783082 h 2602953"/>
                                <a:gd name="connsiteX32" fmla="*/ 824031 w 1375539"/>
                                <a:gd name="connsiteY32" fmla="*/ 1797369 h 2602953"/>
                                <a:gd name="connsiteX33" fmla="*/ 804981 w 1375539"/>
                                <a:gd name="connsiteY33" fmla="*/ 1825944 h 2602953"/>
                                <a:gd name="connsiteX34" fmla="*/ 771643 w 1375539"/>
                                <a:gd name="connsiteY34" fmla="*/ 1925957 h 2602953"/>
                                <a:gd name="connsiteX35" fmla="*/ 762118 w 1375539"/>
                                <a:gd name="connsiteY35" fmla="*/ 1954532 h 2602953"/>
                                <a:gd name="connsiteX36" fmla="*/ 757356 w 1375539"/>
                                <a:gd name="connsiteY36" fmla="*/ 1968819 h 2602953"/>
                                <a:gd name="connsiteX37" fmla="*/ 747831 w 1375539"/>
                                <a:gd name="connsiteY37" fmla="*/ 1983107 h 2602953"/>
                                <a:gd name="connsiteX38" fmla="*/ 738306 w 1375539"/>
                                <a:gd name="connsiteY38" fmla="*/ 2011682 h 2602953"/>
                                <a:gd name="connsiteX39" fmla="*/ 724018 w 1375539"/>
                                <a:gd name="connsiteY39" fmla="*/ 2054544 h 2602953"/>
                                <a:gd name="connsiteX40" fmla="*/ 704968 w 1375539"/>
                                <a:gd name="connsiteY40" fmla="*/ 2111694 h 2602953"/>
                                <a:gd name="connsiteX41" fmla="*/ 695443 w 1375539"/>
                                <a:gd name="connsiteY41" fmla="*/ 2140269 h 2602953"/>
                                <a:gd name="connsiteX42" fmla="*/ 690681 w 1375539"/>
                                <a:gd name="connsiteY42" fmla="*/ 2154557 h 2602953"/>
                                <a:gd name="connsiteX43" fmla="*/ 685918 w 1375539"/>
                                <a:gd name="connsiteY43" fmla="*/ 2173607 h 2602953"/>
                                <a:gd name="connsiteX44" fmla="*/ 681156 w 1375539"/>
                                <a:gd name="connsiteY44" fmla="*/ 2211707 h 2602953"/>
                                <a:gd name="connsiteX45" fmla="*/ 676393 w 1375539"/>
                                <a:gd name="connsiteY45" fmla="*/ 2230757 h 2602953"/>
                                <a:gd name="connsiteX46" fmla="*/ 662106 w 1375539"/>
                                <a:gd name="connsiteY46" fmla="*/ 2273619 h 2602953"/>
                                <a:gd name="connsiteX47" fmla="*/ 657343 w 1375539"/>
                                <a:gd name="connsiteY47" fmla="*/ 2287907 h 2602953"/>
                                <a:gd name="connsiteX48" fmla="*/ 652581 w 1375539"/>
                                <a:gd name="connsiteY48" fmla="*/ 2302194 h 2602953"/>
                                <a:gd name="connsiteX49" fmla="*/ 643056 w 1375539"/>
                                <a:gd name="connsiteY49" fmla="*/ 2316482 h 2602953"/>
                                <a:gd name="connsiteX50" fmla="*/ 633531 w 1375539"/>
                                <a:gd name="connsiteY50" fmla="*/ 2345057 h 2602953"/>
                                <a:gd name="connsiteX51" fmla="*/ 628768 w 1375539"/>
                                <a:gd name="connsiteY51" fmla="*/ 2359344 h 2602953"/>
                                <a:gd name="connsiteX52" fmla="*/ 619243 w 1375539"/>
                                <a:gd name="connsiteY52" fmla="*/ 2378394 h 2602953"/>
                                <a:gd name="connsiteX53" fmla="*/ 604956 w 1375539"/>
                                <a:gd name="connsiteY53" fmla="*/ 2421257 h 2602953"/>
                                <a:gd name="connsiteX54" fmla="*/ 600193 w 1375539"/>
                                <a:gd name="connsiteY54" fmla="*/ 2435544 h 2602953"/>
                                <a:gd name="connsiteX55" fmla="*/ 585906 w 1375539"/>
                                <a:gd name="connsiteY55" fmla="*/ 2449832 h 2602953"/>
                                <a:gd name="connsiteX56" fmla="*/ 571618 w 1375539"/>
                                <a:gd name="connsiteY56" fmla="*/ 2459357 h 2602953"/>
                                <a:gd name="connsiteX57" fmla="*/ 543043 w 1375539"/>
                                <a:gd name="connsiteY57" fmla="*/ 2487932 h 2602953"/>
                                <a:gd name="connsiteX58" fmla="*/ 528756 w 1375539"/>
                                <a:gd name="connsiteY58" fmla="*/ 2502219 h 2602953"/>
                                <a:gd name="connsiteX59" fmla="*/ 509706 w 1375539"/>
                                <a:gd name="connsiteY59" fmla="*/ 2530794 h 2602953"/>
                                <a:gd name="connsiteX60" fmla="*/ 495418 w 1375539"/>
                                <a:gd name="connsiteY60" fmla="*/ 2535557 h 2602953"/>
                                <a:gd name="connsiteX61" fmla="*/ 466843 w 1375539"/>
                                <a:gd name="connsiteY61" fmla="*/ 2559369 h 2602953"/>
                                <a:gd name="connsiteX62" fmla="*/ 438268 w 1375539"/>
                                <a:gd name="connsiteY62" fmla="*/ 2568894 h 2602953"/>
                                <a:gd name="connsiteX63" fmla="*/ 404931 w 1375539"/>
                                <a:gd name="connsiteY63" fmla="*/ 2597469 h 2602953"/>
                                <a:gd name="connsiteX64" fmla="*/ 366839 w 1375539"/>
                                <a:gd name="connsiteY64" fmla="*/ 2602231 h 2602953"/>
                                <a:gd name="connsiteX65" fmla="*/ 343023 w 1375539"/>
                                <a:gd name="connsiteY65" fmla="*/ 2587937 h 2602953"/>
                                <a:gd name="connsiteX66" fmla="*/ 247770 w 1375539"/>
                                <a:gd name="connsiteY66" fmla="*/ 2578418 h 2602953"/>
                                <a:gd name="connsiteX67" fmla="*/ 147764 w 1375539"/>
                                <a:gd name="connsiteY67" fmla="*/ 2530795 h 2602953"/>
                                <a:gd name="connsiteX68" fmla="*/ 90608 w 1375539"/>
                                <a:gd name="connsiteY68" fmla="*/ 2492696 h 2602953"/>
                                <a:gd name="connsiteX69" fmla="*/ 19170 w 1375539"/>
                                <a:gd name="connsiteY69" fmla="*/ 2397445 h 2602953"/>
                                <a:gd name="connsiteX70" fmla="*/ 125 w 1375539"/>
                                <a:gd name="connsiteY70" fmla="*/ 2297432 h 2602953"/>
                                <a:gd name="connsiteX71" fmla="*/ 4881 w 1375539"/>
                                <a:gd name="connsiteY71" fmla="*/ 2206944 h 2602953"/>
                                <a:gd name="connsiteX72" fmla="*/ 14406 w 1375539"/>
                                <a:gd name="connsiteY72" fmla="*/ 2178369 h 2602953"/>
                                <a:gd name="connsiteX73" fmla="*/ 19168 w 1375539"/>
                                <a:gd name="connsiteY73" fmla="*/ 2164082 h 2602953"/>
                                <a:gd name="connsiteX74" fmla="*/ 28693 w 1375539"/>
                                <a:gd name="connsiteY74" fmla="*/ 2149794 h 2602953"/>
                                <a:gd name="connsiteX75" fmla="*/ 42981 w 1375539"/>
                                <a:gd name="connsiteY75" fmla="*/ 2121219 h 2602953"/>
                                <a:gd name="connsiteX76" fmla="*/ 71556 w 1375539"/>
                                <a:gd name="connsiteY76" fmla="*/ 2035494 h 2602953"/>
                                <a:gd name="connsiteX77" fmla="*/ 81081 w 1375539"/>
                                <a:gd name="connsiteY77" fmla="*/ 2006919 h 2602953"/>
                                <a:gd name="connsiteX78" fmla="*/ 85843 w 1375539"/>
                                <a:gd name="connsiteY78" fmla="*/ 1992632 h 2602953"/>
                                <a:gd name="connsiteX79" fmla="*/ 123943 w 1375539"/>
                                <a:gd name="connsiteY79" fmla="*/ 1935482 h 2602953"/>
                                <a:gd name="connsiteX80" fmla="*/ 133468 w 1375539"/>
                                <a:gd name="connsiteY80" fmla="*/ 1921194 h 2602953"/>
                                <a:gd name="connsiteX81" fmla="*/ 142993 w 1375539"/>
                                <a:gd name="connsiteY81" fmla="*/ 1906907 h 2602953"/>
                                <a:gd name="connsiteX82" fmla="*/ 147756 w 1375539"/>
                                <a:gd name="connsiteY82" fmla="*/ 1892619 h 2602953"/>
                                <a:gd name="connsiteX83" fmla="*/ 162043 w 1375539"/>
                                <a:gd name="connsiteY83" fmla="*/ 1883094 h 2602953"/>
                                <a:gd name="connsiteX84" fmla="*/ 190618 w 1375539"/>
                                <a:gd name="connsiteY84" fmla="*/ 1840232 h 2602953"/>
                                <a:gd name="connsiteX85" fmla="*/ 200143 w 1375539"/>
                                <a:gd name="connsiteY85" fmla="*/ 1825944 h 2602953"/>
                                <a:gd name="connsiteX86" fmla="*/ 214431 w 1375539"/>
                                <a:gd name="connsiteY86" fmla="*/ 1816419 h 2602953"/>
                                <a:gd name="connsiteX87" fmla="*/ 219193 w 1375539"/>
                                <a:gd name="connsiteY87" fmla="*/ 1802132 h 2602953"/>
                                <a:gd name="connsiteX88" fmla="*/ 238243 w 1375539"/>
                                <a:gd name="connsiteY88" fmla="*/ 1773557 h 2602953"/>
                                <a:gd name="connsiteX89" fmla="*/ 252531 w 1375539"/>
                                <a:gd name="connsiteY89" fmla="*/ 1744982 h 2602953"/>
                                <a:gd name="connsiteX90" fmla="*/ 266818 w 1375539"/>
                                <a:gd name="connsiteY90" fmla="*/ 1735457 h 2602953"/>
                                <a:gd name="connsiteX91" fmla="*/ 285868 w 1375539"/>
                                <a:gd name="connsiteY91" fmla="*/ 1706882 h 2602953"/>
                                <a:gd name="connsiteX92" fmla="*/ 295393 w 1375539"/>
                                <a:gd name="connsiteY92" fmla="*/ 1678307 h 2602953"/>
                                <a:gd name="connsiteX93" fmla="*/ 304918 w 1375539"/>
                                <a:gd name="connsiteY93" fmla="*/ 1664019 h 2602953"/>
                                <a:gd name="connsiteX94" fmla="*/ 314443 w 1375539"/>
                                <a:gd name="connsiteY94" fmla="*/ 1635444 h 2602953"/>
                                <a:gd name="connsiteX95" fmla="*/ 333493 w 1375539"/>
                                <a:gd name="connsiteY95" fmla="*/ 1606869 h 2602953"/>
                                <a:gd name="connsiteX96" fmla="*/ 343018 w 1375539"/>
                                <a:gd name="connsiteY96" fmla="*/ 1592582 h 2602953"/>
                                <a:gd name="connsiteX97" fmla="*/ 357306 w 1375539"/>
                                <a:gd name="connsiteY97" fmla="*/ 1564007 h 2602953"/>
                                <a:gd name="connsiteX98" fmla="*/ 366831 w 1375539"/>
                                <a:gd name="connsiteY98" fmla="*/ 1535432 h 2602953"/>
                                <a:gd name="connsiteX99" fmla="*/ 371593 w 1375539"/>
                                <a:gd name="connsiteY99" fmla="*/ 1521144 h 2602953"/>
                                <a:gd name="connsiteX100" fmla="*/ 390643 w 1375539"/>
                                <a:gd name="connsiteY100" fmla="*/ 1478282 h 2602953"/>
                                <a:gd name="connsiteX101" fmla="*/ 395406 w 1375539"/>
                                <a:gd name="connsiteY101" fmla="*/ 1463994 h 2602953"/>
                                <a:gd name="connsiteX102" fmla="*/ 400168 w 1375539"/>
                                <a:gd name="connsiteY102" fmla="*/ 1449707 h 2602953"/>
                                <a:gd name="connsiteX103" fmla="*/ 409693 w 1375539"/>
                                <a:gd name="connsiteY103" fmla="*/ 1378269 h 2602953"/>
                                <a:gd name="connsiteX104" fmla="*/ 414456 w 1375539"/>
                                <a:gd name="connsiteY104" fmla="*/ 1363982 h 2602953"/>
                                <a:gd name="connsiteX105" fmla="*/ 409693 w 1375539"/>
                                <a:gd name="connsiteY105" fmla="*/ 1211582 h 2602953"/>
                                <a:gd name="connsiteX106" fmla="*/ 395406 w 1375539"/>
                                <a:gd name="connsiteY106" fmla="*/ 1168719 h 2602953"/>
                                <a:gd name="connsiteX107" fmla="*/ 381118 w 1375539"/>
                                <a:gd name="connsiteY107" fmla="*/ 1116332 h 2602953"/>
                                <a:gd name="connsiteX108" fmla="*/ 371593 w 1375539"/>
                                <a:gd name="connsiteY108" fmla="*/ 1102044 h 2602953"/>
                                <a:gd name="connsiteX109" fmla="*/ 352543 w 1375539"/>
                                <a:gd name="connsiteY109" fmla="*/ 1073469 h 2602953"/>
                                <a:gd name="connsiteX110" fmla="*/ 347781 w 1375539"/>
                                <a:gd name="connsiteY110" fmla="*/ 1059182 h 2602953"/>
                                <a:gd name="connsiteX111" fmla="*/ 338256 w 1375539"/>
                                <a:gd name="connsiteY111" fmla="*/ 1044894 h 2602953"/>
                                <a:gd name="connsiteX112" fmla="*/ 319206 w 1375539"/>
                                <a:gd name="connsiteY112" fmla="*/ 1011557 h 2602953"/>
                                <a:gd name="connsiteX113" fmla="*/ 304918 w 1375539"/>
                                <a:gd name="connsiteY113" fmla="*/ 968694 h 2602953"/>
                                <a:gd name="connsiteX114" fmla="*/ 300156 w 1375539"/>
                                <a:gd name="connsiteY114" fmla="*/ 954407 h 2602953"/>
                                <a:gd name="connsiteX115" fmla="*/ 271581 w 1375539"/>
                                <a:gd name="connsiteY115" fmla="*/ 921069 h 2602953"/>
                                <a:gd name="connsiteX116" fmla="*/ 214439 w 1375539"/>
                                <a:gd name="connsiteY116" fmla="*/ 816293 h 2602953"/>
                                <a:gd name="connsiteX117" fmla="*/ 176343 w 1375539"/>
                                <a:gd name="connsiteY117" fmla="*/ 744856 h 2602953"/>
                                <a:gd name="connsiteX118" fmla="*/ 133468 w 1375539"/>
                                <a:gd name="connsiteY118" fmla="*/ 630557 h 2602953"/>
                                <a:gd name="connsiteX119" fmla="*/ 123864 w 1375539"/>
                                <a:gd name="connsiteY119" fmla="*/ 497206 h 2602953"/>
                                <a:gd name="connsiteX120" fmla="*/ 152527 w 1375539"/>
                                <a:gd name="connsiteY120" fmla="*/ 382907 h 2602953"/>
                                <a:gd name="connsiteX121" fmla="*/ 185860 w 1375539"/>
                                <a:gd name="connsiteY121" fmla="*/ 311469 h 2602953"/>
                                <a:gd name="connsiteX122" fmla="*/ 228724 w 1375539"/>
                                <a:gd name="connsiteY122" fmla="*/ 240032 h 2602953"/>
                                <a:gd name="connsiteX123" fmla="*/ 291588 w 1375539"/>
                                <a:gd name="connsiteY123" fmla="*/ 164785 h 2602953"/>
                                <a:gd name="connsiteX124" fmla="*/ 360169 w 1375539"/>
                                <a:gd name="connsiteY124" fmla="*/ 97157 h 2602953"/>
                                <a:gd name="connsiteX125" fmla="*/ 434469 w 1375539"/>
                                <a:gd name="connsiteY12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43081 w 1375539"/>
                                <a:gd name="connsiteY28" fmla="*/ 1740219 h 2602953"/>
                                <a:gd name="connsiteX29" fmla="*/ 833556 w 1375539"/>
                                <a:gd name="connsiteY29" fmla="*/ 1768794 h 2602953"/>
                                <a:gd name="connsiteX30" fmla="*/ 828793 w 1375539"/>
                                <a:gd name="connsiteY30" fmla="*/ 1783082 h 2602953"/>
                                <a:gd name="connsiteX31" fmla="*/ 824031 w 1375539"/>
                                <a:gd name="connsiteY31" fmla="*/ 1797369 h 2602953"/>
                                <a:gd name="connsiteX32" fmla="*/ 804981 w 1375539"/>
                                <a:gd name="connsiteY32" fmla="*/ 1825944 h 2602953"/>
                                <a:gd name="connsiteX33" fmla="*/ 771643 w 1375539"/>
                                <a:gd name="connsiteY33" fmla="*/ 1925957 h 2602953"/>
                                <a:gd name="connsiteX34" fmla="*/ 762118 w 1375539"/>
                                <a:gd name="connsiteY34" fmla="*/ 1954532 h 2602953"/>
                                <a:gd name="connsiteX35" fmla="*/ 757356 w 1375539"/>
                                <a:gd name="connsiteY35" fmla="*/ 1968819 h 2602953"/>
                                <a:gd name="connsiteX36" fmla="*/ 747831 w 1375539"/>
                                <a:gd name="connsiteY36" fmla="*/ 1983107 h 2602953"/>
                                <a:gd name="connsiteX37" fmla="*/ 738306 w 1375539"/>
                                <a:gd name="connsiteY37" fmla="*/ 2011682 h 2602953"/>
                                <a:gd name="connsiteX38" fmla="*/ 724018 w 1375539"/>
                                <a:gd name="connsiteY38" fmla="*/ 2054544 h 2602953"/>
                                <a:gd name="connsiteX39" fmla="*/ 704968 w 1375539"/>
                                <a:gd name="connsiteY39" fmla="*/ 2111694 h 2602953"/>
                                <a:gd name="connsiteX40" fmla="*/ 695443 w 1375539"/>
                                <a:gd name="connsiteY40" fmla="*/ 2140269 h 2602953"/>
                                <a:gd name="connsiteX41" fmla="*/ 690681 w 1375539"/>
                                <a:gd name="connsiteY41" fmla="*/ 2154557 h 2602953"/>
                                <a:gd name="connsiteX42" fmla="*/ 685918 w 1375539"/>
                                <a:gd name="connsiteY42" fmla="*/ 2173607 h 2602953"/>
                                <a:gd name="connsiteX43" fmla="*/ 681156 w 1375539"/>
                                <a:gd name="connsiteY43" fmla="*/ 2211707 h 2602953"/>
                                <a:gd name="connsiteX44" fmla="*/ 676393 w 1375539"/>
                                <a:gd name="connsiteY44" fmla="*/ 2230757 h 2602953"/>
                                <a:gd name="connsiteX45" fmla="*/ 662106 w 1375539"/>
                                <a:gd name="connsiteY45" fmla="*/ 2273619 h 2602953"/>
                                <a:gd name="connsiteX46" fmla="*/ 657343 w 1375539"/>
                                <a:gd name="connsiteY46" fmla="*/ 2287907 h 2602953"/>
                                <a:gd name="connsiteX47" fmla="*/ 652581 w 1375539"/>
                                <a:gd name="connsiteY47" fmla="*/ 2302194 h 2602953"/>
                                <a:gd name="connsiteX48" fmla="*/ 643056 w 1375539"/>
                                <a:gd name="connsiteY48" fmla="*/ 2316482 h 2602953"/>
                                <a:gd name="connsiteX49" fmla="*/ 633531 w 1375539"/>
                                <a:gd name="connsiteY49" fmla="*/ 2345057 h 2602953"/>
                                <a:gd name="connsiteX50" fmla="*/ 628768 w 1375539"/>
                                <a:gd name="connsiteY50" fmla="*/ 2359344 h 2602953"/>
                                <a:gd name="connsiteX51" fmla="*/ 619243 w 1375539"/>
                                <a:gd name="connsiteY51" fmla="*/ 2378394 h 2602953"/>
                                <a:gd name="connsiteX52" fmla="*/ 604956 w 1375539"/>
                                <a:gd name="connsiteY52" fmla="*/ 2421257 h 2602953"/>
                                <a:gd name="connsiteX53" fmla="*/ 600193 w 1375539"/>
                                <a:gd name="connsiteY53" fmla="*/ 2435544 h 2602953"/>
                                <a:gd name="connsiteX54" fmla="*/ 585906 w 1375539"/>
                                <a:gd name="connsiteY54" fmla="*/ 2449832 h 2602953"/>
                                <a:gd name="connsiteX55" fmla="*/ 571618 w 1375539"/>
                                <a:gd name="connsiteY55" fmla="*/ 2459357 h 2602953"/>
                                <a:gd name="connsiteX56" fmla="*/ 543043 w 1375539"/>
                                <a:gd name="connsiteY56" fmla="*/ 2487932 h 2602953"/>
                                <a:gd name="connsiteX57" fmla="*/ 528756 w 1375539"/>
                                <a:gd name="connsiteY57" fmla="*/ 2502219 h 2602953"/>
                                <a:gd name="connsiteX58" fmla="*/ 509706 w 1375539"/>
                                <a:gd name="connsiteY58" fmla="*/ 2530794 h 2602953"/>
                                <a:gd name="connsiteX59" fmla="*/ 495418 w 1375539"/>
                                <a:gd name="connsiteY59" fmla="*/ 2535557 h 2602953"/>
                                <a:gd name="connsiteX60" fmla="*/ 466843 w 1375539"/>
                                <a:gd name="connsiteY60" fmla="*/ 2559369 h 2602953"/>
                                <a:gd name="connsiteX61" fmla="*/ 438268 w 1375539"/>
                                <a:gd name="connsiteY61" fmla="*/ 2568894 h 2602953"/>
                                <a:gd name="connsiteX62" fmla="*/ 404931 w 1375539"/>
                                <a:gd name="connsiteY62" fmla="*/ 2597469 h 2602953"/>
                                <a:gd name="connsiteX63" fmla="*/ 366839 w 1375539"/>
                                <a:gd name="connsiteY63" fmla="*/ 2602231 h 2602953"/>
                                <a:gd name="connsiteX64" fmla="*/ 343023 w 1375539"/>
                                <a:gd name="connsiteY64" fmla="*/ 2587937 h 2602953"/>
                                <a:gd name="connsiteX65" fmla="*/ 247770 w 1375539"/>
                                <a:gd name="connsiteY65" fmla="*/ 2578418 h 2602953"/>
                                <a:gd name="connsiteX66" fmla="*/ 147764 w 1375539"/>
                                <a:gd name="connsiteY66" fmla="*/ 2530795 h 2602953"/>
                                <a:gd name="connsiteX67" fmla="*/ 90608 w 1375539"/>
                                <a:gd name="connsiteY67" fmla="*/ 2492696 h 2602953"/>
                                <a:gd name="connsiteX68" fmla="*/ 19170 w 1375539"/>
                                <a:gd name="connsiteY68" fmla="*/ 2397445 h 2602953"/>
                                <a:gd name="connsiteX69" fmla="*/ 125 w 1375539"/>
                                <a:gd name="connsiteY69" fmla="*/ 2297432 h 2602953"/>
                                <a:gd name="connsiteX70" fmla="*/ 4881 w 1375539"/>
                                <a:gd name="connsiteY70" fmla="*/ 2206944 h 2602953"/>
                                <a:gd name="connsiteX71" fmla="*/ 14406 w 1375539"/>
                                <a:gd name="connsiteY71" fmla="*/ 2178369 h 2602953"/>
                                <a:gd name="connsiteX72" fmla="*/ 19168 w 1375539"/>
                                <a:gd name="connsiteY72" fmla="*/ 2164082 h 2602953"/>
                                <a:gd name="connsiteX73" fmla="*/ 28693 w 1375539"/>
                                <a:gd name="connsiteY73" fmla="*/ 2149794 h 2602953"/>
                                <a:gd name="connsiteX74" fmla="*/ 42981 w 1375539"/>
                                <a:gd name="connsiteY74" fmla="*/ 2121219 h 2602953"/>
                                <a:gd name="connsiteX75" fmla="*/ 71556 w 1375539"/>
                                <a:gd name="connsiteY75" fmla="*/ 2035494 h 2602953"/>
                                <a:gd name="connsiteX76" fmla="*/ 81081 w 1375539"/>
                                <a:gd name="connsiteY76" fmla="*/ 2006919 h 2602953"/>
                                <a:gd name="connsiteX77" fmla="*/ 85843 w 1375539"/>
                                <a:gd name="connsiteY77" fmla="*/ 1992632 h 2602953"/>
                                <a:gd name="connsiteX78" fmla="*/ 123943 w 1375539"/>
                                <a:gd name="connsiteY78" fmla="*/ 1935482 h 2602953"/>
                                <a:gd name="connsiteX79" fmla="*/ 133468 w 1375539"/>
                                <a:gd name="connsiteY79" fmla="*/ 1921194 h 2602953"/>
                                <a:gd name="connsiteX80" fmla="*/ 142993 w 1375539"/>
                                <a:gd name="connsiteY80" fmla="*/ 1906907 h 2602953"/>
                                <a:gd name="connsiteX81" fmla="*/ 147756 w 1375539"/>
                                <a:gd name="connsiteY81" fmla="*/ 1892619 h 2602953"/>
                                <a:gd name="connsiteX82" fmla="*/ 162043 w 1375539"/>
                                <a:gd name="connsiteY82" fmla="*/ 1883094 h 2602953"/>
                                <a:gd name="connsiteX83" fmla="*/ 190618 w 1375539"/>
                                <a:gd name="connsiteY83" fmla="*/ 1840232 h 2602953"/>
                                <a:gd name="connsiteX84" fmla="*/ 200143 w 1375539"/>
                                <a:gd name="connsiteY84" fmla="*/ 1825944 h 2602953"/>
                                <a:gd name="connsiteX85" fmla="*/ 214431 w 1375539"/>
                                <a:gd name="connsiteY85" fmla="*/ 1816419 h 2602953"/>
                                <a:gd name="connsiteX86" fmla="*/ 219193 w 1375539"/>
                                <a:gd name="connsiteY86" fmla="*/ 1802132 h 2602953"/>
                                <a:gd name="connsiteX87" fmla="*/ 238243 w 1375539"/>
                                <a:gd name="connsiteY87" fmla="*/ 1773557 h 2602953"/>
                                <a:gd name="connsiteX88" fmla="*/ 252531 w 1375539"/>
                                <a:gd name="connsiteY88" fmla="*/ 1744982 h 2602953"/>
                                <a:gd name="connsiteX89" fmla="*/ 266818 w 1375539"/>
                                <a:gd name="connsiteY89" fmla="*/ 1735457 h 2602953"/>
                                <a:gd name="connsiteX90" fmla="*/ 285868 w 1375539"/>
                                <a:gd name="connsiteY90" fmla="*/ 1706882 h 2602953"/>
                                <a:gd name="connsiteX91" fmla="*/ 295393 w 1375539"/>
                                <a:gd name="connsiteY91" fmla="*/ 1678307 h 2602953"/>
                                <a:gd name="connsiteX92" fmla="*/ 304918 w 1375539"/>
                                <a:gd name="connsiteY92" fmla="*/ 1664019 h 2602953"/>
                                <a:gd name="connsiteX93" fmla="*/ 314443 w 1375539"/>
                                <a:gd name="connsiteY93" fmla="*/ 1635444 h 2602953"/>
                                <a:gd name="connsiteX94" fmla="*/ 333493 w 1375539"/>
                                <a:gd name="connsiteY94" fmla="*/ 1606869 h 2602953"/>
                                <a:gd name="connsiteX95" fmla="*/ 343018 w 1375539"/>
                                <a:gd name="connsiteY95" fmla="*/ 1592582 h 2602953"/>
                                <a:gd name="connsiteX96" fmla="*/ 357306 w 1375539"/>
                                <a:gd name="connsiteY96" fmla="*/ 1564007 h 2602953"/>
                                <a:gd name="connsiteX97" fmla="*/ 366831 w 1375539"/>
                                <a:gd name="connsiteY97" fmla="*/ 1535432 h 2602953"/>
                                <a:gd name="connsiteX98" fmla="*/ 371593 w 1375539"/>
                                <a:gd name="connsiteY98" fmla="*/ 1521144 h 2602953"/>
                                <a:gd name="connsiteX99" fmla="*/ 390643 w 1375539"/>
                                <a:gd name="connsiteY99" fmla="*/ 1478282 h 2602953"/>
                                <a:gd name="connsiteX100" fmla="*/ 395406 w 1375539"/>
                                <a:gd name="connsiteY100" fmla="*/ 1463994 h 2602953"/>
                                <a:gd name="connsiteX101" fmla="*/ 400168 w 1375539"/>
                                <a:gd name="connsiteY101" fmla="*/ 1449707 h 2602953"/>
                                <a:gd name="connsiteX102" fmla="*/ 409693 w 1375539"/>
                                <a:gd name="connsiteY102" fmla="*/ 1378269 h 2602953"/>
                                <a:gd name="connsiteX103" fmla="*/ 414456 w 1375539"/>
                                <a:gd name="connsiteY103" fmla="*/ 1363982 h 2602953"/>
                                <a:gd name="connsiteX104" fmla="*/ 409693 w 1375539"/>
                                <a:gd name="connsiteY104" fmla="*/ 1211582 h 2602953"/>
                                <a:gd name="connsiteX105" fmla="*/ 395406 w 1375539"/>
                                <a:gd name="connsiteY105" fmla="*/ 1168719 h 2602953"/>
                                <a:gd name="connsiteX106" fmla="*/ 381118 w 1375539"/>
                                <a:gd name="connsiteY106" fmla="*/ 1116332 h 2602953"/>
                                <a:gd name="connsiteX107" fmla="*/ 371593 w 1375539"/>
                                <a:gd name="connsiteY107" fmla="*/ 1102044 h 2602953"/>
                                <a:gd name="connsiteX108" fmla="*/ 352543 w 1375539"/>
                                <a:gd name="connsiteY108" fmla="*/ 1073469 h 2602953"/>
                                <a:gd name="connsiteX109" fmla="*/ 347781 w 1375539"/>
                                <a:gd name="connsiteY109" fmla="*/ 1059182 h 2602953"/>
                                <a:gd name="connsiteX110" fmla="*/ 338256 w 1375539"/>
                                <a:gd name="connsiteY110" fmla="*/ 1044894 h 2602953"/>
                                <a:gd name="connsiteX111" fmla="*/ 319206 w 1375539"/>
                                <a:gd name="connsiteY111" fmla="*/ 1011557 h 2602953"/>
                                <a:gd name="connsiteX112" fmla="*/ 304918 w 1375539"/>
                                <a:gd name="connsiteY112" fmla="*/ 968694 h 2602953"/>
                                <a:gd name="connsiteX113" fmla="*/ 300156 w 1375539"/>
                                <a:gd name="connsiteY113" fmla="*/ 954407 h 2602953"/>
                                <a:gd name="connsiteX114" fmla="*/ 271581 w 1375539"/>
                                <a:gd name="connsiteY114" fmla="*/ 921069 h 2602953"/>
                                <a:gd name="connsiteX115" fmla="*/ 214439 w 1375539"/>
                                <a:gd name="connsiteY115" fmla="*/ 816293 h 2602953"/>
                                <a:gd name="connsiteX116" fmla="*/ 176343 w 1375539"/>
                                <a:gd name="connsiteY116" fmla="*/ 744856 h 2602953"/>
                                <a:gd name="connsiteX117" fmla="*/ 133468 w 1375539"/>
                                <a:gd name="connsiteY117" fmla="*/ 630557 h 2602953"/>
                                <a:gd name="connsiteX118" fmla="*/ 123864 w 1375539"/>
                                <a:gd name="connsiteY118" fmla="*/ 497206 h 2602953"/>
                                <a:gd name="connsiteX119" fmla="*/ 152527 w 1375539"/>
                                <a:gd name="connsiteY119" fmla="*/ 382907 h 2602953"/>
                                <a:gd name="connsiteX120" fmla="*/ 185860 w 1375539"/>
                                <a:gd name="connsiteY120" fmla="*/ 311469 h 2602953"/>
                                <a:gd name="connsiteX121" fmla="*/ 228724 w 1375539"/>
                                <a:gd name="connsiteY121" fmla="*/ 240032 h 2602953"/>
                                <a:gd name="connsiteX122" fmla="*/ 291588 w 1375539"/>
                                <a:gd name="connsiteY122" fmla="*/ 164785 h 2602953"/>
                                <a:gd name="connsiteX123" fmla="*/ 360169 w 1375539"/>
                                <a:gd name="connsiteY123" fmla="*/ 97157 h 2602953"/>
                                <a:gd name="connsiteX124" fmla="*/ 434469 w 1375539"/>
                                <a:gd name="connsiteY12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33556 w 1375539"/>
                                <a:gd name="connsiteY28" fmla="*/ 1768794 h 2602953"/>
                                <a:gd name="connsiteX29" fmla="*/ 828793 w 1375539"/>
                                <a:gd name="connsiteY29" fmla="*/ 1783082 h 2602953"/>
                                <a:gd name="connsiteX30" fmla="*/ 824031 w 1375539"/>
                                <a:gd name="connsiteY30" fmla="*/ 1797369 h 2602953"/>
                                <a:gd name="connsiteX31" fmla="*/ 804981 w 1375539"/>
                                <a:gd name="connsiteY31" fmla="*/ 1825944 h 2602953"/>
                                <a:gd name="connsiteX32" fmla="*/ 771643 w 1375539"/>
                                <a:gd name="connsiteY32" fmla="*/ 1925957 h 2602953"/>
                                <a:gd name="connsiteX33" fmla="*/ 762118 w 1375539"/>
                                <a:gd name="connsiteY33" fmla="*/ 1954532 h 2602953"/>
                                <a:gd name="connsiteX34" fmla="*/ 757356 w 1375539"/>
                                <a:gd name="connsiteY34" fmla="*/ 1968819 h 2602953"/>
                                <a:gd name="connsiteX35" fmla="*/ 747831 w 1375539"/>
                                <a:gd name="connsiteY35" fmla="*/ 1983107 h 2602953"/>
                                <a:gd name="connsiteX36" fmla="*/ 738306 w 1375539"/>
                                <a:gd name="connsiteY36" fmla="*/ 2011682 h 2602953"/>
                                <a:gd name="connsiteX37" fmla="*/ 724018 w 1375539"/>
                                <a:gd name="connsiteY37" fmla="*/ 2054544 h 2602953"/>
                                <a:gd name="connsiteX38" fmla="*/ 704968 w 1375539"/>
                                <a:gd name="connsiteY38" fmla="*/ 2111694 h 2602953"/>
                                <a:gd name="connsiteX39" fmla="*/ 695443 w 1375539"/>
                                <a:gd name="connsiteY39" fmla="*/ 2140269 h 2602953"/>
                                <a:gd name="connsiteX40" fmla="*/ 690681 w 1375539"/>
                                <a:gd name="connsiteY40" fmla="*/ 2154557 h 2602953"/>
                                <a:gd name="connsiteX41" fmla="*/ 685918 w 1375539"/>
                                <a:gd name="connsiteY41" fmla="*/ 2173607 h 2602953"/>
                                <a:gd name="connsiteX42" fmla="*/ 681156 w 1375539"/>
                                <a:gd name="connsiteY42" fmla="*/ 2211707 h 2602953"/>
                                <a:gd name="connsiteX43" fmla="*/ 676393 w 1375539"/>
                                <a:gd name="connsiteY43" fmla="*/ 2230757 h 2602953"/>
                                <a:gd name="connsiteX44" fmla="*/ 662106 w 1375539"/>
                                <a:gd name="connsiteY44" fmla="*/ 2273619 h 2602953"/>
                                <a:gd name="connsiteX45" fmla="*/ 657343 w 1375539"/>
                                <a:gd name="connsiteY45" fmla="*/ 2287907 h 2602953"/>
                                <a:gd name="connsiteX46" fmla="*/ 652581 w 1375539"/>
                                <a:gd name="connsiteY46" fmla="*/ 2302194 h 2602953"/>
                                <a:gd name="connsiteX47" fmla="*/ 643056 w 1375539"/>
                                <a:gd name="connsiteY47" fmla="*/ 2316482 h 2602953"/>
                                <a:gd name="connsiteX48" fmla="*/ 633531 w 1375539"/>
                                <a:gd name="connsiteY48" fmla="*/ 2345057 h 2602953"/>
                                <a:gd name="connsiteX49" fmla="*/ 628768 w 1375539"/>
                                <a:gd name="connsiteY49" fmla="*/ 2359344 h 2602953"/>
                                <a:gd name="connsiteX50" fmla="*/ 619243 w 1375539"/>
                                <a:gd name="connsiteY50" fmla="*/ 2378394 h 2602953"/>
                                <a:gd name="connsiteX51" fmla="*/ 604956 w 1375539"/>
                                <a:gd name="connsiteY51" fmla="*/ 2421257 h 2602953"/>
                                <a:gd name="connsiteX52" fmla="*/ 600193 w 1375539"/>
                                <a:gd name="connsiteY52" fmla="*/ 2435544 h 2602953"/>
                                <a:gd name="connsiteX53" fmla="*/ 585906 w 1375539"/>
                                <a:gd name="connsiteY53" fmla="*/ 2449832 h 2602953"/>
                                <a:gd name="connsiteX54" fmla="*/ 571618 w 1375539"/>
                                <a:gd name="connsiteY54" fmla="*/ 2459357 h 2602953"/>
                                <a:gd name="connsiteX55" fmla="*/ 543043 w 1375539"/>
                                <a:gd name="connsiteY55" fmla="*/ 2487932 h 2602953"/>
                                <a:gd name="connsiteX56" fmla="*/ 528756 w 1375539"/>
                                <a:gd name="connsiteY56" fmla="*/ 2502219 h 2602953"/>
                                <a:gd name="connsiteX57" fmla="*/ 509706 w 1375539"/>
                                <a:gd name="connsiteY57" fmla="*/ 2530794 h 2602953"/>
                                <a:gd name="connsiteX58" fmla="*/ 495418 w 1375539"/>
                                <a:gd name="connsiteY58" fmla="*/ 2535557 h 2602953"/>
                                <a:gd name="connsiteX59" fmla="*/ 466843 w 1375539"/>
                                <a:gd name="connsiteY59" fmla="*/ 2559369 h 2602953"/>
                                <a:gd name="connsiteX60" fmla="*/ 438268 w 1375539"/>
                                <a:gd name="connsiteY60" fmla="*/ 2568894 h 2602953"/>
                                <a:gd name="connsiteX61" fmla="*/ 404931 w 1375539"/>
                                <a:gd name="connsiteY61" fmla="*/ 2597469 h 2602953"/>
                                <a:gd name="connsiteX62" fmla="*/ 366839 w 1375539"/>
                                <a:gd name="connsiteY62" fmla="*/ 2602231 h 2602953"/>
                                <a:gd name="connsiteX63" fmla="*/ 343023 w 1375539"/>
                                <a:gd name="connsiteY63" fmla="*/ 2587937 h 2602953"/>
                                <a:gd name="connsiteX64" fmla="*/ 247770 w 1375539"/>
                                <a:gd name="connsiteY64" fmla="*/ 2578418 h 2602953"/>
                                <a:gd name="connsiteX65" fmla="*/ 147764 w 1375539"/>
                                <a:gd name="connsiteY65" fmla="*/ 2530795 h 2602953"/>
                                <a:gd name="connsiteX66" fmla="*/ 90608 w 1375539"/>
                                <a:gd name="connsiteY66" fmla="*/ 2492696 h 2602953"/>
                                <a:gd name="connsiteX67" fmla="*/ 19170 w 1375539"/>
                                <a:gd name="connsiteY67" fmla="*/ 2397445 h 2602953"/>
                                <a:gd name="connsiteX68" fmla="*/ 125 w 1375539"/>
                                <a:gd name="connsiteY68" fmla="*/ 2297432 h 2602953"/>
                                <a:gd name="connsiteX69" fmla="*/ 4881 w 1375539"/>
                                <a:gd name="connsiteY69" fmla="*/ 2206944 h 2602953"/>
                                <a:gd name="connsiteX70" fmla="*/ 14406 w 1375539"/>
                                <a:gd name="connsiteY70" fmla="*/ 2178369 h 2602953"/>
                                <a:gd name="connsiteX71" fmla="*/ 19168 w 1375539"/>
                                <a:gd name="connsiteY71" fmla="*/ 2164082 h 2602953"/>
                                <a:gd name="connsiteX72" fmla="*/ 28693 w 1375539"/>
                                <a:gd name="connsiteY72" fmla="*/ 2149794 h 2602953"/>
                                <a:gd name="connsiteX73" fmla="*/ 42981 w 1375539"/>
                                <a:gd name="connsiteY73" fmla="*/ 2121219 h 2602953"/>
                                <a:gd name="connsiteX74" fmla="*/ 71556 w 1375539"/>
                                <a:gd name="connsiteY74" fmla="*/ 2035494 h 2602953"/>
                                <a:gd name="connsiteX75" fmla="*/ 81081 w 1375539"/>
                                <a:gd name="connsiteY75" fmla="*/ 2006919 h 2602953"/>
                                <a:gd name="connsiteX76" fmla="*/ 85843 w 1375539"/>
                                <a:gd name="connsiteY76" fmla="*/ 1992632 h 2602953"/>
                                <a:gd name="connsiteX77" fmla="*/ 123943 w 1375539"/>
                                <a:gd name="connsiteY77" fmla="*/ 1935482 h 2602953"/>
                                <a:gd name="connsiteX78" fmla="*/ 133468 w 1375539"/>
                                <a:gd name="connsiteY78" fmla="*/ 1921194 h 2602953"/>
                                <a:gd name="connsiteX79" fmla="*/ 142993 w 1375539"/>
                                <a:gd name="connsiteY79" fmla="*/ 1906907 h 2602953"/>
                                <a:gd name="connsiteX80" fmla="*/ 147756 w 1375539"/>
                                <a:gd name="connsiteY80" fmla="*/ 1892619 h 2602953"/>
                                <a:gd name="connsiteX81" fmla="*/ 162043 w 1375539"/>
                                <a:gd name="connsiteY81" fmla="*/ 1883094 h 2602953"/>
                                <a:gd name="connsiteX82" fmla="*/ 190618 w 1375539"/>
                                <a:gd name="connsiteY82" fmla="*/ 1840232 h 2602953"/>
                                <a:gd name="connsiteX83" fmla="*/ 200143 w 1375539"/>
                                <a:gd name="connsiteY83" fmla="*/ 1825944 h 2602953"/>
                                <a:gd name="connsiteX84" fmla="*/ 214431 w 1375539"/>
                                <a:gd name="connsiteY84" fmla="*/ 1816419 h 2602953"/>
                                <a:gd name="connsiteX85" fmla="*/ 219193 w 1375539"/>
                                <a:gd name="connsiteY85" fmla="*/ 1802132 h 2602953"/>
                                <a:gd name="connsiteX86" fmla="*/ 238243 w 1375539"/>
                                <a:gd name="connsiteY86" fmla="*/ 1773557 h 2602953"/>
                                <a:gd name="connsiteX87" fmla="*/ 252531 w 1375539"/>
                                <a:gd name="connsiteY87" fmla="*/ 1744982 h 2602953"/>
                                <a:gd name="connsiteX88" fmla="*/ 266818 w 1375539"/>
                                <a:gd name="connsiteY88" fmla="*/ 1735457 h 2602953"/>
                                <a:gd name="connsiteX89" fmla="*/ 285868 w 1375539"/>
                                <a:gd name="connsiteY89" fmla="*/ 1706882 h 2602953"/>
                                <a:gd name="connsiteX90" fmla="*/ 295393 w 1375539"/>
                                <a:gd name="connsiteY90" fmla="*/ 1678307 h 2602953"/>
                                <a:gd name="connsiteX91" fmla="*/ 304918 w 1375539"/>
                                <a:gd name="connsiteY91" fmla="*/ 1664019 h 2602953"/>
                                <a:gd name="connsiteX92" fmla="*/ 314443 w 1375539"/>
                                <a:gd name="connsiteY92" fmla="*/ 1635444 h 2602953"/>
                                <a:gd name="connsiteX93" fmla="*/ 333493 w 1375539"/>
                                <a:gd name="connsiteY93" fmla="*/ 1606869 h 2602953"/>
                                <a:gd name="connsiteX94" fmla="*/ 343018 w 1375539"/>
                                <a:gd name="connsiteY94" fmla="*/ 1592582 h 2602953"/>
                                <a:gd name="connsiteX95" fmla="*/ 357306 w 1375539"/>
                                <a:gd name="connsiteY95" fmla="*/ 1564007 h 2602953"/>
                                <a:gd name="connsiteX96" fmla="*/ 366831 w 1375539"/>
                                <a:gd name="connsiteY96" fmla="*/ 1535432 h 2602953"/>
                                <a:gd name="connsiteX97" fmla="*/ 371593 w 1375539"/>
                                <a:gd name="connsiteY97" fmla="*/ 1521144 h 2602953"/>
                                <a:gd name="connsiteX98" fmla="*/ 390643 w 1375539"/>
                                <a:gd name="connsiteY98" fmla="*/ 1478282 h 2602953"/>
                                <a:gd name="connsiteX99" fmla="*/ 395406 w 1375539"/>
                                <a:gd name="connsiteY99" fmla="*/ 1463994 h 2602953"/>
                                <a:gd name="connsiteX100" fmla="*/ 400168 w 1375539"/>
                                <a:gd name="connsiteY100" fmla="*/ 1449707 h 2602953"/>
                                <a:gd name="connsiteX101" fmla="*/ 409693 w 1375539"/>
                                <a:gd name="connsiteY101" fmla="*/ 1378269 h 2602953"/>
                                <a:gd name="connsiteX102" fmla="*/ 414456 w 1375539"/>
                                <a:gd name="connsiteY102" fmla="*/ 1363982 h 2602953"/>
                                <a:gd name="connsiteX103" fmla="*/ 409693 w 1375539"/>
                                <a:gd name="connsiteY103" fmla="*/ 1211582 h 2602953"/>
                                <a:gd name="connsiteX104" fmla="*/ 395406 w 1375539"/>
                                <a:gd name="connsiteY104" fmla="*/ 1168719 h 2602953"/>
                                <a:gd name="connsiteX105" fmla="*/ 381118 w 1375539"/>
                                <a:gd name="connsiteY105" fmla="*/ 1116332 h 2602953"/>
                                <a:gd name="connsiteX106" fmla="*/ 371593 w 1375539"/>
                                <a:gd name="connsiteY106" fmla="*/ 1102044 h 2602953"/>
                                <a:gd name="connsiteX107" fmla="*/ 352543 w 1375539"/>
                                <a:gd name="connsiteY107" fmla="*/ 1073469 h 2602953"/>
                                <a:gd name="connsiteX108" fmla="*/ 347781 w 1375539"/>
                                <a:gd name="connsiteY108" fmla="*/ 1059182 h 2602953"/>
                                <a:gd name="connsiteX109" fmla="*/ 338256 w 1375539"/>
                                <a:gd name="connsiteY109" fmla="*/ 1044894 h 2602953"/>
                                <a:gd name="connsiteX110" fmla="*/ 319206 w 1375539"/>
                                <a:gd name="connsiteY110" fmla="*/ 1011557 h 2602953"/>
                                <a:gd name="connsiteX111" fmla="*/ 304918 w 1375539"/>
                                <a:gd name="connsiteY111" fmla="*/ 968694 h 2602953"/>
                                <a:gd name="connsiteX112" fmla="*/ 300156 w 1375539"/>
                                <a:gd name="connsiteY112" fmla="*/ 954407 h 2602953"/>
                                <a:gd name="connsiteX113" fmla="*/ 271581 w 1375539"/>
                                <a:gd name="connsiteY113" fmla="*/ 921069 h 2602953"/>
                                <a:gd name="connsiteX114" fmla="*/ 214439 w 1375539"/>
                                <a:gd name="connsiteY114" fmla="*/ 816293 h 2602953"/>
                                <a:gd name="connsiteX115" fmla="*/ 176343 w 1375539"/>
                                <a:gd name="connsiteY115" fmla="*/ 744856 h 2602953"/>
                                <a:gd name="connsiteX116" fmla="*/ 133468 w 1375539"/>
                                <a:gd name="connsiteY116" fmla="*/ 630557 h 2602953"/>
                                <a:gd name="connsiteX117" fmla="*/ 123864 w 1375539"/>
                                <a:gd name="connsiteY117" fmla="*/ 497206 h 2602953"/>
                                <a:gd name="connsiteX118" fmla="*/ 152527 w 1375539"/>
                                <a:gd name="connsiteY118" fmla="*/ 382907 h 2602953"/>
                                <a:gd name="connsiteX119" fmla="*/ 185860 w 1375539"/>
                                <a:gd name="connsiteY119" fmla="*/ 311469 h 2602953"/>
                                <a:gd name="connsiteX120" fmla="*/ 228724 w 1375539"/>
                                <a:gd name="connsiteY120" fmla="*/ 240032 h 2602953"/>
                                <a:gd name="connsiteX121" fmla="*/ 291588 w 1375539"/>
                                <a:gd name="connsiteY121" fmla="*/ 164785 h 2602953"/>
                                <a:gd name="connsiteX122" fmla="*/ 360169 w 1375539"/>
                                <a:gd name="connsiteY122" fmla="*/ 97157 h 2602953"/>
                                <a:gd name="connsiteX123" fmla="*/ 434469 w 1375539"/>
                                <a:gd name="connsiteY12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33556 w 1375539"/>
                                <a:gd name="connsiteY28" fmla="*/ 1768794 h 2602953"/>
                                <a:gd name="connsiteX29" fmla="*/ 824031 w 1375539"/>
                                <a:gd name="connsiteY29" fmla="*/ 1797369 h 2602953"/>
                                <a:gd name="connsiteX30" fmla="*/ 804981 w 1375539"/>
                                <a:gd name="connsiteY30" fmla="*/ 1825944 h 2602953"/>
                                <a:gd name="connsiteX31" fmla="*/ 771643 w 1375539"/>
                                <a:gd name="connsiteY31" fmla="*/ 1925957 h 2602953"/>
                                <a:gd name="connsiteX32" fmla="*/ 762118 w 1375539"/>
                                <a:gd name="connsiteY32" fmla="*/ 1954532 h 2602953"/>
                                <a:gd name="connsiteX33" fmla="*/ 757356 w 1375539"/>
                                <a:gd name="connsiteY33" fmla="*/ 1968819 h 2602953"/>
                                <a:gd name="connsiteX34" fmla="*/ 747831 w 1375539"/>
                                <a:gd name="connsiteY34" fmla="*/ 1983107 h 2602953"/>
                                <a:gd name="connsiteX35" fmla="*/ 738306 w 1375539"/>
                                <a:gd name="connsiteY35" fmla="*/ 2011682 h 2602953"/>
                                <a:gd name="connsiteX36" fmla="*/ 724018 w 1375539"/>
                                <a:gd name="connsiteY36" fmla="*/ 2054544 h 2602953"/>
                                <a:gd name="connsiteX37" fmla="*/ 704968 w 1375539"/>
                                <a:gd name="connsiteY37" fmla="*/ 2111694 h 2602953"/>
                                <a:gd name="connsiteX38" fmla="*/ 695443 w 1375539"/>
                                <a:gd name="connsiteY38" fmla="*/ 2140269 h 2602953"/>
                                <a:gd name="connsiteX39" fmla="*/ 690681 w 1375539"/>
                                <a:gd name="connsiteY39" fmla="*/ 2154557 h 2602953"/>
                                <a:gd name="connsiteX40" fmla="*/ 685918 w 1375539"/>
                                <a:gd name="connsiteY40" fmla="*/ 2173607 h 2602953"/>
                                <a:gd name="connsiteX41" fmla="*/ 681156 w 1375539"/>
                                <a:gd name="connsiteY41" fmla="*/ 2211707 h 2602953"/>
                                <a:gd name="connsiteX42" fmla="*/ 676393 w 1375539"/>
                                <a:gd name="connsiteY42" fmla="*/ 2230757 h 2602953"/>
                                <a:gd name="connsiteX43" fmla="*/ 662106 w 1375539"/>
                                <a:gd name="connsiteY43" fmla="*/ 2273619 h 2602953"/>
                                <a:gd name="connsiteX44" fmla="*/ 657343 w 1375539"/>
                                <a:gd name="connsiteY44" fmla="*/ 2287907 h 2602953"/>
                                <a:gd name="connsiteX45" fmla="*/ 652581 w 1375539"/>
                                <a:gd name="connsiteY45" fmla="*/ 2302194 h 2602953"/>
                                <a:gd name="connsiteX46" fmla="*/ 643056 w 1375539"/>
                                <a:gd name="connsiteY46" fmla="*/ 2316482 h 2602953"/>
                                <a:gd name="connsiteX47" fmla="*/ 633531 w 1375539"/>
                                <a:gd name="connsiteY47" fmla="*/ 2345057 h 2602953"/>
                                <a:gd name="connsiteX48" fmla="*/ 628768 w 1375539"/>
                                <a:gd name="connsiteY48" fmla="*/ 2359344 h 2602953"/>
                                <a:gd name="connsiteX49" fmla="*/ 619243 w 1375539"/>
                                <a:gd name="connsiteY49" fmla="*/ 2378394 h 2602953"/>
                                <a:gd name="connsiteX50" fmla="*/ 604956 w 1375539"/>
                                <a:gd name="connsiteY50" fmla="*/ 2421257 h 2602953"/>
                                <a:gd name="connsiteX51" fmla="*/ 600193 w 1375539"/>
                                <a:gd name="connsiteY51" fmla="*/ 2435544 h 2602953"/>
                                <a:gd name="connsiteX52" fmla="*/ 585906 w 1375539"/>
                                <a:gd name="connsiteY52" fmla="*/ 2449832 h 2602953"/>
                                <a:gd name="connsiteX53" fmla="*/ 571618 w 1375539"/>
                                <a:gd name="connsiteY53" fmla="*/ 2459357 h 2602953"/>
                                <a:gd name="connsiteX54" fmla="*/ 543043 w 1375539"/>
                                <a:gd name="connsiteY54" fmla="*/ 2487932 h 2602953"/>
                                <a:gd name="connsiteX55" fmla="*/ 528756 w 1375539"/>
                                <a:gd name="connsiteY55" fmla="*/ 2502219 h 2602953"/>
                                <a:gd name="connsiteX56" fmla="*/ 509706 w 1375539"/>
                                <a:gd name="connsiteY56" fmla="*/ 2530794 h 2602953"/>
                                <a:gd name="connsiteX57" fmla="*/ 495418 w 1375539"/>
                                <a:gd name="connsiteY57" fmla="*/ 2535557 h 2602953"/>
                                <a:gd name="connsiteX58" fmla="*/ 466843 w 1375539"/>
                                <a:gd name="connsiteY58" fmla="*/ 2559369 h 2602953"/>
                                <a:gd name="connsiteX59" fmla="*/ 438268 w 1375539"/>
                                <a:gd name="connsiteY59" fmla="*/ 2568894 h 2602953"/>
                                <a:gd name="connsiteX60" fmla="*/ 404931 w 1375539"/>
                                <a:gd name="connsiteY60" fmla="*/ 2597469 h 2602953"/>
                                <a:gd name="connsiteX61" fmla="*/ 366839 w 1375539"/>
                                <a:gd name="connsiteY61" fmla="*/ 2602231 h 2602953"/>
                                <a:gd name="connsiteX62" fmla="*/ 343023 w 1375539"/>
                                <a:gd name="connsiteY62" fmla="*/ 2587937 h 2602953"/>
                                <a:gd name="connsiteX63" fmla="*/ 247770 w 1375539"/>
                                <a:gd name="connsiteY63" fmla="*/ 2578418 h 2602953"/>
                                <a:gd name="connsiteX64" fmla="*/ 147764 w 1375539"/>
                                <a:gd name="connsiteY64" fmla="*/ 2530795 h 2602953"/>
                                <a:gd name="connsiteX65" fmla="*/ 90608 w 1375539"/>
                                <a:gd name="connsiteY65" fmla="*/ 2492696 h 2602953"/>
                                <a:gd name="connsiteX66" fmla="*/ 19170 w 1375539"/>
                                <a:gd name="connsiteY66" fmla="*/ 2397445 h 2602953"/>
                                <a:gd name="connsiteX67" fmla="*/ 125 w 1375539"/>
                                <a:gd name="connsiteY67" fmla="*/ 2297432 h 2602953"/>
                                <a:gd name="connsiteX68" fmla="*/ 4881 w 1375539"/>
                                <a:gd name="connsiteY68" fmla="*/ 2206944 h 2602953"/>
                                <a:gd name="connsiteX69" fmla="*/ 14406 w 1375539"/>
                                <a:gd name="connsiteY69" fmla="*/ 2178369 h 2602953"/>
                                <a:gd name="connsiteX70" fmla="*/ 19168 w 1375539"/>
                                <a:gd name="connsiteY70" fmla="*/ 2164082 h 2602953"/>
                                <a:gd name="connsiteX71" fmla="*/ 28693 w 1375539"/>
                                <a:gd name="connsiteY71" fmla="*/ 2149794 h 2602953"/>
                                <a:gd name="connsiteX72" fmla="*/ 42981 w 1375539"/>
                                <a:gd name="connsiteY72" fmla="*/ 2121219 h 2602953"/>
                                <a:gd name="connsiteX73" fmla="*/ 71556 w 1375539"/>
                                <a:gd name="connsiteY73" fmla="*/ 2035494 h 2602953"/>
                                <a:gd name="connsiteX74" fmla="*/ 81081 w 1375539"/>
                                <a:gd name="connsiteY74" fmla="*/ 2006919 h 2602953"/>
                                <a:gd name="connsiteX75" fmla="*/ 85843 w 1375539"/>
                                <a:gd name="connsiteY75" fmla="*/ 1992632 h 2602953"/>
                                <a:gd name="connsiteX76" fmla="*/ 123943 w 1375539"/>
                                <a:gd name="connsiteY76" fmla="*/ 1935482 h 2602953"/>
                                <a:gd name="connsiteX77" fmla="*/ 133468 w 1375539"/>
                                <a:gd name="connsiteY77" fmla="*/ 1921194 h 2602953"/>
                                <a:gd name="connsiteX78" fmla="*/ 142993 w 1375539"/>
                                <a:gd name="connsiteY78" fmla="*/ 1906907 h 2602953"/>
                                <a:gd name="connsiteX79" fmla="*/ 147756 w 1375539"/>
                                <a:gd name="connsiteY79" fmla="*/ 1892619 h 2602953"/>
                                <a:gd name="connsiteX80" fmla="*/ 162043 w 1375539"/>
                                <a:gd name="connsiteY80" fmla="*/ 1883094 h 2602953"/>
                                <a:gd name="connsiteX81" fmla="*/ 190618 w 1375539"/>
                                <a:gd name="connsiteY81" fmla="*/ 1840232 h 2602953"/>
                                <a:gd name="connsiteX82" fmla="*/ 200143 w 1375539"/>
                                <a:gd name="connsiteY82" fmla="*/ 1825944 h 2602953"/>
                                <a:gd name="connsiteX83" fmla="*/ 214431 w 1375539"/>
                                <a:gd name="connsiteY83" fmla="*/ 1816419 h 2602953"/>
                                <a:gd name="connsiteX84" fmla="*/ 219193 w 1375539"/>
                                <a:gd name="connsiteY84" fmla="*/ 1802132 h 2602953"/>
                                <a:gd name="connsiteX85" fmla="*/ 238243 w 1375539"/>
                                <a:gd name="connsiteY85" fmla="*/ 1773557 h 2602953"/>
                                <a:gd name="connsiteX86" fmla="*/ 252531 w 1375539"/>
                                <a:gd name="connsiteY86" fmla="*/ 1744982 h 2602953"/>
                                <a:gd name="connsiteX87" fmla="*/ 266818 w 1375539"/>
                                <a:gd name="connsiteY87" fmla="*/ 1735457 h 2602953"/>
                                <a:gd name="connsiteX88" fmla="*/ 285868 w 1375539"/>
                                <a:gd name="connsiteY88" fmla="*/ 1706882 h 2602953"/>
                                <a:gd name="connsiteX89" fmla="*/ 295393 w 1375539"/>
                                <a:gd name="connsiteY89" fmla="*/ 1678307 h 2602953"/>
                                <a:gd name="connsiteX90" fmla="*/ 304918 w 1375539"/>
                                <a:gd name="connsiteY90" fmla="*/ 1664019 h 2602953"/>
                                <a:gd name="connsiteX91" fmla="*/ 314443 w 1375539"/>
                                <a:gd name="connsiteY91" fmla="*/ 1635444 h 2602953"/>
                                <a:gd name="connsiteX92" fmla="*/ 333493 w 1375539"/>
                                <a:gd name="connsiteY92" fmla="*/ 1606869 h 2602953"/>
                                <a:gd name="connsiteX93" fmla="*/ 343018 w 1375539"/>
                                <a:gd name="connsiteY93" fmla="*/ 1592582 h 2602953"/>
                                <a:gd name="connsiteX94" fmla="*/ 357306 w 1375539"/>
                                <a:gd name="connsiteY94" fmla="*/ 1564007 h 2602953"/>
                                <a:gd name="connsiteX95" fmla="*/ 366831 w 1375539"/>
                                <a:gd name="connsiteY95" fmla="*/ 1535432 h 2602953"/>
                                <a:gd name="connsiteX96" fmla="*/ 371593 w 1375539"/>
                                <a:gd name="connsiteY96" fmla="*/ 1521144 h 2602953"/>
                                <a:gd name="connsiteX97" fmla="*/ 390643 w 1375539"/>
                                <a:gd name="connsiteY97" fmla="*/ 1478282 h 2602953"/>
                                <a:gd name="connsiteX98" fmla="*/ 395406 w 1375539"/>
                                <a:gd name="connsiteY98" fmla="*/ 1463994 h 2602953"/>
                                <a:gd name="connsiteX99" fmla="*/ 400168 w 1375539"/>
                                <a:gd name="connsiteY99" fmla="*/ 1449707 h 2602953"/>
                                <a:gd name="connsiteX100" fmla="*/ 409693 w 1375539"/>
                                <a:gd name="connsiteY100" fmla="*/ 1378269 h 2602953"/>
                                <a:gd name="connsiteX101" fmla="*/ 414456 w 1375539"/>
                                <a:gd name="connsiteY101" fmla="*/ 1363982 h 2602953"/>
                                <a:gd name="connsiteX102" fmla="*/ 409693 w 1375539"/>
                                <a:gd name="connsiteY102" fmla="*/ 1211582 h 2602953"/>
                                <a:gd name="connsiteX103" fmla="*/ 395406 w 1375539"/>
                                <a:gd name="connsiteY103" fmla="*/ 1168719 h 2602953"/>
                                <a:gd name="connsiteX104" fmla="*/ 381118 w 1375539"/>
                                <a:gd name="connsiteY104" fmla="*/ 1116332 h 2602953"/>
                                <a:gd name="connsiteX105" fmla="*/ 371593 w 1375539"/>
                                <a:gd name="connsiteY105" fmla="*/ 1102044 h 2602953"/>
                                <a:gd name="connsiteX106" fmla="*/ 352543 w 1375539"/>
                                <a:gd name="connsiteY106" fmla="*/ 1073469 h 2602953"/>
                                <a:gd name="connsiteX107" fmla="*/ 347781 w 1375539"/>
                                <a:gd name="connsiteY107" fmla="*/ 1059182 h 2602953"/>
                                <a:gd name="connsiteX108" fmla="*/ 338256 w 1375539"/>
                                <a:gd name="connsiteY108" fmla="*/ 1044894 h 2602953"/>
                                <a:gd name="connsiteX109" fmla="*/ 319206 w 1375539"/>
                                <a:gd name="connsiteY109" fmla="*/ 1011557 h 2602953"/>
                                <a:gd name="connsiteX110" fmla="*/ 304918 w 1375539"/>
                                <a:gd name="connsiteY110" fmla="*/ 968694 h 2602953"/>
                                <a:gd name="connsiteX111" fmla="*/ 300156 w 1375539"/>
                                <a:gd name="connsiteY111" fmla="*/ 954407 h 2602953"/>
                                <a:gd name="connsiteX112" fmla="*/ 271581 w 1375539"/>
                                <a:gd name="connsiteY112" fmla="*/ 921069 h 2602953"/>
                                <a:gd name="connsiteX113" fmla="*/ 214439 w 1375539"/>
                                <a:gd name="connsiteY113" fmla="*/ 816293 h 2602953"/>
                                <a:gd name="connsiteX114" fmla="*/ 176343 w 1375539"/>
                                <a:gd name="connsiteY114" fmla="*/ 744856 h 2602953"/>
                                <a:gd name="connsiteX115" fmla="*/ 133468 w 1375539"/>
                                <a:gd name="connsiteY115" fmla="*/ 630557 h 2602953"/>
                                <a:gd name="connsiteX116" fmla="*/ 123864 w 1375539"/>
                                <a:gd name="connsiteY116" fmla="*/ 497206 h 2602953"/>
                                <a:gd name="connsiteX117" fmla="*/ 152527 w 1375539"/>
                                <a:gd name="connsiteY117" fmla="*/ 382907 h 2602953"/>
                                <a:gd name="connsiteX118" fmla="*/ 185860 w 1375539"/>
                                <a:gd name="connsiteY118" fmla="*/ 311469 h 2602953"/>
                                <a:gd name="connsiteX119" fmla="*/ 228724 w 1375539"/>
                                <a:gd name="connsiteY119" fmla="*/ 240032 h 2602953"/>
                                <a:gd name="connsiteX120" fmla="*/ 291588 w 1375539"/>
                                <a:gd name="connsiteY120" fmla="*/ 164785 h 2602953"/>
                                <a:gd name="connsiteX121" fmla="*/ 360169 w 1375539"/>
                                <a:gd name="connsiteY121" fmla="*/ 97157 h 2602953"/>
                                <a:gd name="connsiteX122" fmla="*/ 434469 w 1375539"/>
                                <a:gd name="connsiteY12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33556 w 1375539"/>
                                <a:gd name="connsiteY28" fmla="*/ 1768794 h 2602953"/>
                                <a:gd name="connsiteX29" fmla="*/ 804981 w 1375539"/>
                                <a:gd name="connsiteY29" fmla="*/ 1825944 h 2602953"/>
                                <a:gd name="connsiteX30" fmla="*/ 771643 w 1375539"/>
                                <a:gd name="connsiteY30" fmla="*/ 1925957 h 2602953"/>
                                <a:gd name="connsiteX31" fmla="*/ 762118 w 1375539"/>
                                <a:gd name="connsiteY31" fmla="*/ 1954532 h 2602953"/>
                                <a:gd name="connsiteX32" fmla="*/ 757356 w 1375539"/>
                                <a:gd name="connsiteY32" fmla="*/ 1968819 h 2602953"/>
                                <a:gd name="connsiteX33" fmla="*/ 747831 w 1375539"/>
                                <a:gd name="connsiteY33" fmla="*/ 1983107 h 2602953"/>
                                <a:gd name="connsiteX34" fmla="*/ 738306 w 1375539"/>
                                <a:gd name="connsiteY34" fmla="*/ 2011682 h 2602953"/>
                                <a:gd name="connsiteX35" fmla="*/ 724018 w 1375539"/>
                                <a:gd name="connsiteY35" fmla="*/ 2054544 h 2602953"/>
                                <a:gd name="connsiteX36" fmla="*/ 704968 w 1375539"/>
                                <a:gd name="connsiteY36" fmla="*/ 2111694 h 2602953"/>
                                <a:gd name="connsiteX37" fmla="*/ 695443 w 1375539"/>
                                <a:gd name="connsiteY37" fmla="*/ 2140269 h 2602953"/>
                                <a:gd name="connsiteX38" fmla="*/ 690681 w 1375539"/>
                                <a:gd name="connsiteY38" fmla="*/ 2154557 h 2602953"/>
                                <a:gd name="connsiteX39" fmla="*/ 685918 w 1375539"/>
                                <a:gd name="connsiteY39" fmla="*/ 2173607 h 2602953"/>
                                <a:gd name="connsiteX40" fmla="*/ 681156 w 1375539"/>
                                <a:gd name="connsiteY40" fmla="*/ 2211707 h 2602953"/>
                                <a:gd name="connsiteX41" fmla="*/ 676393 w 1375539"/>
                                <a:gd name="connsiteY41" fmla="*/ 2230757 h 2602953"/>
                                <a:gd name="connsiteX42" fmla="*/ 662106 w 1375539"/>
                                <a:gd name="connsiteY42" fmla="*/ 2273619 h 2602953"/>
                                <a:gd name="connsiteX43" fmla="*/ 657343 w 1375539"/>
                                <a:gd name="connsiteY43" fmla="*/ 2287907 h 2602953"/>
                                <a:gd name="connsiteX44" fmla="*/ 652581 w 1375539"/>
                                <a:gd name="connsiteY44" fmla="*/ 2302194 h 2602953"/>
                                <a:gd name="connsiteX45" fmla="*/ 643056 w 1375539"/>
                                <a:gd name="connsiteY45" fmla="*/ 2316482 h 2602953"/>
                                <a:gd name="connsiteX46" fmla="*/ 633531 w 1375539"/>
                                <a:gd name="connsiteY46" fmla="*/ 2345057 h 2602953"/>
                                <a:gd name="connsiteX47" fmla="*/ 628768 w 1375539"/>
                                <a:gd name="connsiteY47" fmla="*/ 2359344 h 2602953"/>
                                <a:gd name="connsiteX48" fmla="*/ 619243 w 1375539"/>
                                <a:gd name="connsiteY48" fmla="*/ 2378394 h 2602953"/>
                                <a:gd name="connsiteX49" fmla="*/ 604956 w 1375539"/>
                                <a:gd name="connsiteY49" fmla="*/ 2421257 h 2602953"/>
                                <a:gd name="connsiteX50" fmla="*/ 600193 w 1375539"/>
                                <a:gd name="connsiteY50" fmla="*/ 2435544 h 2602953"/>
                                <a:gd name="connsiteX51" fmla="*/ 585906 w 1375539"/>
                                <a:gd name="connsiteY51" fmla="*/ 2449832 h 2602953"/>
                                <a:gd name="connsiteX52" fmla="*/ 571618 w 1375539"/>
                                <a:gd name="connsiteY52" fmla="*/ 2459357 h 2602953"/>
                                <a:gd name="connsiteX53" fmla="*/ 543043 w 1375539"/>
                                <a:gd name="connsiteY53" fmla="*/ 2487932 h 2602953"/>
                                <a:gd name="connsiteX54" fmla="*/ 528756 w 1375539"/>
                                <a:gd name="connsiteY54" fmla="*/ 2502219 h 2602953"/>
                                <a:gd name="connsiteX55" fmla="*/ 509706 w 1375539"/>
                                <a:gd name="connsiteY55" fmla="*/ 2530794 h 2602953"/>
                                <a:gd name="connsiteX56" fmla="*/ 495418 w 1375539"/>
                                <a:gd name="connsiteY56" fmla="*/ 2535557 h 2602953"/>
                                <a:gd name="connsiteX57" fmla="*/ 466843 w 1375539"/>
                                <a:gd name="connsiteY57" fmla="*/ 2559369 h 2602953"/>
                                <a:gd name="connsiteX58" fmla="*/ 438268 w 1375539"/>
                                <a:gd name="connsiteY58" fmla="*/ 2568894 h 2602953"/>
                                <a:gd name="connsiteX59" fmla="*/ 404931 w 1375539"/>
                                <a:gd name="connsiteY59" fmla="*/ 2597469 h 2602953"/>
                                <a:gd name="connsiteX60" fmla="*/ 366839 w 1375539"/>
                                <a:gd name="connsiteY60" fmla="*/ 2602231 h 2602953"/>
                                <a:gd name="connsiteX61" fmla="*/ 343023 w 1375539"/>
                                <a:gd name="connsiteY61" fmla="*/ 2587937 h 2602953"/>
                                <a:gd name="connsiteX62" fmla="*/ 247770 w 1375539"/>
                                <a:gd name="connsiteY62" fmla="*/ 2578418 h 2602953"/>
                                <a:gd name="connsiteX63" fmla="*/ 147764 w 1375539"/>
                                <a:gd name="connsiteY63" fmla="*/ 2530795 h 2602953"/>
                                <a:gd name="connsiteX64" fmla="*/ 90608 w 1375539"/>
                                <a:gd name="connsiteY64" fmla="*/ 2492696 h 2602953"/>
                                <a:gd name="connsiteX65" fmla="*/ 19170 w 1375539"/>
                                <a:gd name="connsiteY65" fmla="*/ 2397445 h 2602953"/>
                                <a:gd name="connsiteX66" fmla="*/ 125 w 1375539"/>
                                <a:gd name="connsiteY66" fmla="*/ 2297432 h 2602953"/>
                                <a:gd name="connsiteX67" fmla="*/ 4881 w 1375539"/>
                                <a:gd name="connsiteY67" fmla="*/ 2206944 h 2602953"/>
                                <a:gd name="connsiteX68" fmla="*/ 14406 w 1375539"/>
                                <a:gd name="connsiteY68" fmla="*/ 2178369 h 2602953"/>
                                <a:gd name="connsiteX69" fmla="*/ 19168 w 1375539"/>
                                <a:gd name="connsiteY69" fmla="*/ 2164082 h 2602953"/>
                                <a:gd name="connsiteX70" fmla="*/ 28693 w 1375539"/>
                                <a:gd name="connsiteY70" fmla="*/ 2149794 h 2602953"/>
                                <a:gd name="connsiteX71" fmla="*/ 42981 w 1375539"/>
                                <a:gd name="connsiteY71" fmla="*/ 2121219 h 2602953"/>
                                <a:gd name="connsiteX72" fmla="*/ 71556 w 1375539"/>
                                <a:gd name="connsiteY72" fmla="*/ 2035494 h 2602953"/>
                                <a:gd name="connsiteX73" fmla="*/ 81081 w 1375539"/>
                                <a:gd name="connsiteY73" fmla="*/ 2006919 h 2602953"/>
                                <a:gd name="connsiteX74" fmla="*/ 85843 w 1375539"/>
                                <a:gd name="connsiteY74" fmla="*/ 1992632 h 2602953"/>
                                <a:gd name="connsiteX75" fmla="*/ 123943 w 1375539"/>
                                <a:gd name="connsiteY75" fmla="*/ 1935482 h 2602953"/>
                                <a:gd name="connsiteX76" fmla="*/ 133468 w 1375539"/>
                                <a:gd name="connsiteY76" fmla="*/ 1921194 h 2602953"/>
                                <a:gd name="connsiteX77" fmla="*/ 142993 w 1375539"/>
                                <a:gd name="connsiteY77" fmla="*/ 1906907 h 2602953"/>
                                <a:gd name="connsiteX78" fmla="*/ 147756 w 1375539"/>
                                <a:gd name="connsiteY78" fmla="*/ 1892619 h 2602953"/>
                                <a:gd name="connsiteX79" fmla="*/ 162043 w 1375539"/>
                                <a:gd name="connsiteY79" fmla="*/ 1883094 h 2602953"/>
                                <a:gd name="connsiteX80" fmla="*/ 190618 w 1375539"/>
                                <a:gd name="connsiteY80" fmla="*/ 1840232 h 2602953"/>
                                <a:gd name="connsiteX81" fmla="*/ 200143 w 1375539"/>
                                <a:gd name="connsiteY81" fmla="*/ 1825944 h 2602953"/>
                                <a:gd name="connsiteX82" fmla="*/ 214431 w 1375539"/>
                                <a:gd name="connsiteY82" fmla="*/ 1816419 h 2602953"/>
                                <a:gd name="connsiteX83" fmla="*/ 219193 w 1375539"/>
                                <a:gd name="connsiteY83" fmla="*/ 1802132 h 2602953"/>
                                <a:gd name="connsiteX84" fmla="*/ 238243 w 1375539"/>
                                <a:gd name="connsiteY84" fmla="*/ 1773557 h 2602953"/>
                                <a:gd name="connsiteX85" fmla="*/ 252531 w 1375539"/>
                                <a:gd name="connsiteY85" fmla="*/ 1744982 h 2602953"/>
                                <a:gd name="connsiteX86" fmla="*/ 266818 w 1375539"/>
                                <a:gd name="connsiteY86" fmla="*/ 1735457 h 2602953"/>
                                <a:gd name="connsiteX87" fmla="*/ 285868 w 1375539"/>
                                <a:gd name="connsiteY87" fmla="*/ 1706882 h 2602953"/>
                                <a:gd name="connsiteX88" fmla="*/ 295393 w 1375539"/>
                                <a:gd name="connsiteY88" fmla="*/ 1678307 h 2602953"/>
                                <a:gd name="connsiteX89" fmla="*/ 304918 w 1375539"/>
                                <a:gd name="connsiteY89" fmla="*/ 1664019 h 2602953"/>
                                <a:gd name="connsiteX90" fmla="*/ 314443 w 1375539"/>
                                <a:gd name="connsiteY90" fmla="*/ 1635444 h 2602953"/>
                                <a:gd name="connsiteX91" fmla="*/ 333493 w 1375539"/>
                                <a:gd name="connsiteY91" fmla="*/ 1606869 h 2602953"/>
                                <a:gd name="connsiteX92" fmla="*/ 343018 w 1375539"/>
                                <a:gd name="connsiteY92" fmla="*/ 1592582 h 2602953"/>
                                <a:gd name="connsiteX93" fmla="*/ 357306 w 1375539"/>
                                <a:gd name="connsiteY93" fmla="*/ 1564007 h 2602953"/>
                                <a:gd name="connsiteX94" fmla="*/ 366831 w 1375539"/>
                                <a:gd name="connsiteY94" fmla="*/ 1535432 h 2602953"/>
                                <a:gd name="connsiteX95" fmla="*/ 371593 w 1375539"/>
                                <a:gd name="connsiteY95" fmla="*/ 1521144 h 2602953"/>
                                <a:gd name="connsiteX96" fmla="*/ 390643 w 1375539"/>
                                <a:gd name="connsiteY96" fmla="*/ 1478282 h 2602953"/>
                                <a:gd name="connsiteX97" fmla="*/ 395406 w 1375539"/>
                                <a:gd name="connsiteY97" fmla="*/ 1463994 h 2602953"/>
                                <a:gd name="connsiteX98" fmla="*/ 400168 w 1375539"/>
                                <a:gd name="connsiteY98" fmla="*/ 1449707 h 2602953"/>
                                <a:gd name="connsiteX99" fmla="*/ 409693 w 1375539"/>
                                <a:gd name="connsiteY99" fmla="*/ 1378269 h 2602953"/>
                                <a:gd name="connsiteX100" fmla="*/ 414456 w 1375539"/>
                                <a:gd name="connsiteY100" fmla="*/ 1363982 h 2602953"/>
                                <a:gd name="connsiteX101" fmla="*/ 409693 w 1375539"/>
                                <a:gd name="connsiteY101" fmla="*/ 1211582 h 2602953"/>
                                <a:gd name="connsiteX102" fmla="*/ 395406 w 1375539"/>
                                <a:gd name="connsiteY102" fmla="*/ 1168719 h 2602953"/>
                                <a:gd name="connsiteX103" fmla="*/ 381118 w 1375539"/>
                                <a:gd name="connsiteY103" fmla="*/ 1116332 h 2602953"/>
                                <a:gd name="connsiteX104" fmla="*/ 371593 w 1375539"/>
                                <a:gd name="connsiteY104" fmla="*/ 1102044 h 2602953"/>
                                <a:gd name="connsiteX105" fmla="*/ 352543 w 1375539"/>
                                <a:gd name="connsiteY105" fmla="*/ 1073469 h 2602953"/>
                                <a:gd name="connsiteX106" fmla="*/ 347781 w 1375539"/>
                                <a:gd name="connsiteY106" fmla="*/ 1059182 h 2602953"/>
                                <a:gd name="connsiteX107" fmla="*/ 338256 w 1375539"/>
                                <a:gd name="connsiteY107" fmla="*/ 1044894 h 2602953"/>
                                <a:gd name="connsiteX108" fmla="*/ 319206 w 1375539"/>
                                <a:gd name="connsiteY108" fmla="*/ 1011557 h 2602953"/>
                                <a:gd name="connsiteX109" fmla="*/ 304918 w 1375539"/>
                                <a:gd name="connsiteY109" fmla="*/ 968694 h 2602953"/>
                                <a:gd name="connsiteX110" fmla="*/ 300156 w 1375539"/>
                                <a:gd name="connsiteY110" fmla="*/ 954407 h 2602953"/>
                                <a:gd name="connsiteX111" fmla="*/ 271581 w 1375539"/>
                                <a:gd name="connsiteY111" fmla="*/ 921069 h 2602953"/>
                                <a:gd name="connsiteX112" fmla="*/ 214439 w 1375539"/>
                                <a:gd name="connsiteY112" fmla="*/ 816293 h 2602953"/>
                                <a:gd name="connsiteX113" fmla="*/ 176343 w 1375539"/>
                                <a:gd name="connsiteY113" fmla="*/ 744856 h 2602953"/>
                                <a:gd name="connsiteX114" fmla="*/ 133468 w 1375539"/>
                                <a:gd name="connsiteY114" fmla="*/ 630557 h 2602953"/>
                                <a:gd name="connsiteX115" fmla="*/ 123864 w 1375539"/>
                                <a:gd name="connsiteY115" fmla="*/ 497206 h 2602953"/>
                                <a:gd name="connsiteX116" fmla="*/ 152527 w 1375539"/>
                                <a:gd name="connsiteY116" fmla="*/ 382907 h 2602953"/>
                                <a:gd name="connsiteX117" fmla="*/ 185860 w 1375539"/>
                                <a:gd name="connsiteY117" fmla="*/ 311469 h 2602953"/>
                                <a:gd name="connsiteX118" fmla="*/ 228724 w 1375539"/>
                                <a:gd name="connsiteY118" fmla="*/ 240032 h 2602953"/>
                                <a:gd name="connsiteX119" fmla="*/ 291588 w 1375539"/>
                                <a:gd name="connsiteY119" fmla="*/ 164785 h 2602953"/>
                                <a:gd name="connsiteX120" fmla="*/ 360169 w 1375539"/>
                                <a:gd name="connsiteY120" fmla="*/ 97157 h 2602953"/>
                                <a:gd name="connsiteX121" fmla="*/ 434469 w 1375539"/>
                                <a:gd name="connsiteY12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00231 w 1375539"/>
                                <a:gd name="connsiteY25" fmla="*/ 1654494 h 2602953"/>
                                <a:gd name="connsiteX26" fmla="*/ 857368 w 1375539"/>
                                <a:gd name="connsiteY26" fmla="*/ 1711644 h 2602953"/>
                                <a:gd name="connsiteX27" fmla="*/ 833556 w 1375539"/>
                                <a:gd name="connsiteY27" fmla="*/ 1768794 h 2602953"/>
                                <a:gd name="connsiteX28" fmla="*/ 804981 w 1375539"/>
                                <a:gd name="connsiteY28" fmla="*/ 1825944 h 2602953"/>
                                <a:gd name="connsiteX29" fmla="*/ 771643 w 1375539"/>
                                <a:gd name="connsiteY29" fmla="*/ 1925957 h 2602953"/>
                                <a:gd name="connsiteX30" fmla="*/ 762118 w 1375539"/>
                                <a:gd name="connsiteY30" fmla="*/ 1954532 h 2602953"/>
                                <a:gd name="connsiteX31" fmla="*/ 757356 w 1375539"/>
                                <a:gd name="connsiteY31" fmla="*/ 1968819 h 2602953"/>
                                <a:gd name="connsiteX32" fmla="*/ 747831 w 1375539"/>
                                <a:gd name="connsiteY32" fmla="*/ 1983107 h 2602953"/>
                                <a:gd name="connsiteX33" fmla="*/ 738306 w 1375539"/>
                                <a:gd name="connsiteY33" fmla="*/ 2011682 h 2602953"/>
                                <a:gd name="connsiteX34" fmla="*/ 724018 w 1375539"/>
                                <a:gd name="connsiteY34" fmla="*/ 2054544 h 2602953"/>
                                <a:gd name="connsiteX35" fmla="*/ 704968 w 1375539"/>
                                <a:gd name="connsiteY35" fmla="*/ 2111694 h 2602953"/>
                                <a:gd name="connsiteX36" fmla="*/ 695443 w 1375539"/>
                                <a:gd name="connsiteY36" fmla="*/ 2140269 h 2602953"/>
                                <a:gd name="connsiteX37" fmla="*/ 690681 w 1375539"/>
                                <a:gd name="connsiteY37" fmla="*/ 2154557 h 2602953"/>
                                <a:gd name="connsiteX38" fmla="*/ 685918 w 1375539"/>
                                <a:gd name="connsiteY38" fmla="*/ 2173607 h 2602953"/>
                                <a:gd name="connsiteX39" fmla="*/ 681156 w 1375539"/>
                                <a:gd name="connsiteY39" fmla="*/ 2211707 h 2602953"/>
                                <a:gd name="connsiteX40" fmla="*/ 676393 w 1375539"/>
                                <a:gd name="connsiteY40" fmla="*/ 2230757 h 2602953"/>
                                <a:gd name="connsiteX41" fmla="*/ 662106 w 1375539"/>
                                <a:gd name="connsiteY41" fmla="*/ 2273619 h 2602953"/>
                                <a:gd name="connsiteX42" fmla="*/ 657343 w 1375539"/>
                                <a:gd name="connsiteY42" fmla="*/ 2287907 h 2602953"/>
                                <a:gd name="connsiteX43" fmla="*/ 652581 w 1375539"/>
                                <a:gd name="connsiteY43" fmla="*/ 2302194 h 2602953"/>
                                <a:gd name="connsiteX44" fmla="*/ 643056 w 1375539"/>
                                <a:gd name="connsiteY44" fmla="*/ 2316482 h 2602953"/>
                                <a:gd name="connsiteX45" fmla="*/ 633531 w 1375539"/>
                                <a:gd name="connsiteY45" fmla="*/ 2345057 h 2602953"/>
                                <a:gd name="connsiteX46" fmla="*/ 628768 w 1375539"/>
                                <a:gd name="connsiteY46" fmla="*/ 2359344 h 2602953"/>
                                <a:gd name="connsiteX47" fmla="*/ 619243 w 1375539"/>
                                <a:gd name="connsiteY47" fmla="*/ 2378394 h 2602953"/>
                                <a:gd name="connsiteX48" fmla="*/ 604956 w 1375539"/>
                                <a:gd name="connsiteY48" fmla="*/ 2421257 h 2602953"/>
                                <a:gd name="connsiteX49" fmla="*/ 600193 w 1375539"/>
                                <a:gd name="connsiteY49" fmla="*/ 2435544 h 2602953"/>
                                <a:gd name="connsiteX50" fmla="*/ 585906 w 1375539"/>
                                <a:gd name="connsiteY50" fmla="*/ 2449832 h 2602953"/>
                                <a:gd name="connsiteX51" fmla="*/ 571618 w 1375539"/>
                                <a:gd name="connsiteY51" fmla="*/ 2459357 h 2602953"/>
                                <a:gd name="connsiteX52" fmla="*/ 543043 w 1375539"/>
                                <a:gd name="connsiteY52" fmla="*/ 2487932 h 2602953"/>
                                <a:gd name="connsiteX53" fmla="*/ 528756 w 1375539"/>
                                <a:gd name="connsiteY53" fmla="*/ 2502219 h 2602953"/>
                                <a:gd name="connsiteX54" fmla="*/ 509706 w 1375539"/>
                                <a:gd name="connsiteY54" fmla="*/ 2530794 h 2602953"/>
                                <a:gd name="connsiteX55" fmla="*/ 495418 w 1375539"/>
                                <a:gd name="connsiteY55" fmla="*/ 2535557 h 2602953"/>
                                <a:gd name="connsiteX56" fmla="*/ 466843 w 1375539"/>
                                <a:gd name="connsiteY56" fmla="*/ 2559369 h 2602953"/>
                                <a:gd name="connsiteX57" fmla="*/ 438268 w 1375539"/>
                                <a:gd name="connsiteY57" fmla="*/ 2568894 h 2602953"/>
                                <a:gd name="connsiteX58" fmla="*/ 404931 w 1375539"/>
                                <a:gd name="connsiteY58" fmla="*/ 2597469 h 2602953"/>
                                <a:gd name="connsiteX59" fmla="*/ 366839 w 1375539"/>
                                <a:gd name="connsiteY59" fmla="*/ 2602231 h 2602953"/>
                                <a:gd name="connsiteX60" fmla="*/ 343023 w 1375539"/>
                                <a:gd name="connsiteY60" fmla="*/ 2587937 h 2602953"/>
                                <a:gd name="connsiteX61" fmla="*/ 247770 w 1375539"/>
                                <a:gd name="connsiteY61" fmla="*/ 2578418 h 2602953"/>
                                <a:gd name="connsiteX62" fmla="*/ 147764 w 1375539"/>
                                <a:gd name="connsiteY62" fmla="*/ 2530795 h 2602953"/>
                                <a:gd name="connsiteX63" fmla="*/ 90608 w 1375539"/>
                                <a:gd name="connsiteY63" fmla="*/ 2492696 h 2602953"/>
                                <a:gd name="connsiteX64" fmla="*/ 19170 w 1375539"/>
                                <a:gd name="connsiteY64" fmla="*/ 2397445 h 2602953"/>
                                <a:gd name="connsiteX65" fmla="*/ 125 w 1375539"/>
                                <a:gd name="connsiteY65" fmla="*/ 2297432 h 2602953"/>
                                <a:gd name="connsiteX66" fmla="*/ 4881 w 1375539"/>
                                <a:gd name="connsiteY66" fmla="*/ 2206944 h 2602953"/>
                                <a:gd name="connsiteX67" fmla="*/ 14406 w 1375539"/>
                                <a:gd name="connsiteY67" fmla="*/ 2178369 h 2602953"/>
                                <a:gd name="connsiteX68" fmla="*/ 19168 w 1375539"/>
                                <a:gd name="connsiteY68" fmla="*/ 2164082 h 2602953"/>
                                <a:gd name="connsiteX69" fmla="*/ 28693 w 1375539"/>
                                <a:gd name="connsiteY69" fmla="*/ 2149794 h 2602953"/>
                                <a:gd name="connsiteX70" fmla="*/ 42981 w 1375539"/>
                                <a:gd name="connsiteY70" fmla="*/ 2121219 h 2602953"/>
                                <a:gd name="connsiteX71" fmla="*/ 71556 w 1375539"/>
                                <a:gd name="connsiteY71" fmla="*/ 2035494 h 2602953"/>
                                <a:gd name="connsiteX72" fmla="*/ 81081 w 1375539"/>
                                <a:gd name="connsiteY72" fmla="*/ 2006919 h 2602953"/>
                                <a:gd name="connsiteX73" fmla="*/ 85843 w 1375539"/>
                                <a:gd name="connsiteY73" fmla="*/ 1992632 h 2602953"/>
                                <a:gd name="connsiteX74" fmla="*/ 123943 w 1375539"/>
                                <a:gd name="connsiteY74" fmla="*/ 1935482 h 2602953"/>
                                <a:gd name="connsiteX75" fmla="*/ 133468 w 1375539"/>
                                <a:gd name="connsiteY75" fmla="*/ 1921194 h 2602953"/>
                                <a:gd name="connsiteX76" fmla="*/ 142993 w 1375539"/>
                                <a:gd name="connsiteY76" fmla="*/ 1906907 h 2602953"/>
                                <a:gd name="connsiteX77" fmla="*/ 147756 w 1375539"/>
                                <a:gd name="connsiteY77" fmla="*/ 1892619 h 2602953"/>
                                <a:gd name="connsiteX78" fmla="*/ 162043 w 1375539"/>
                                <a:gd name="connsiteY78" fmla="*/ 1883094 h 2602953"/>
                                <a:gd name="connsiteX79" fmla="*/ 190618 w 1375539"/>
                                <a:gd name="connsiteY79" fmla="*/ 1840232 h 2602953"/>
                                <a:gd name="connsiteX80" fmla="*/ 200143 w 1375539"/>
                                <a:gd name="connsiteY80" fmla="*/ 1825944 h 2602953"/>
                                <a:gd name="connsiteX81" fmla="*/ 214431 w 1375539"/>
                                <a:gd name="connsiteY81" fmla="*/ 1816419 h 2602953"/>
                                <a:gd name="connsiteX82" fmla="*/ 219193 w 1375539"/>
                                <a:gd name="connsiteY82" fmla="*/ 1802132 h 2602953"/>
                                <a:gd name="connsiteX83" fmla="*/ 238243 w 1375539"/>
                                <a:gd name="connsiteY83" fmla="*/ 1773557 h 2602953"/>
                                <a:gd name="connsiteX84" fmla="*/ 252531 w 1375539"/>
                                <a:gd name="connsiteY84" fmla="*/ 1744982 h 2602953"/>
                                <a:gd name="connsiteX85" fmla="*/ 266818 w 1375539"/>
                                <a:gd name="connsiteY85" fmla="*/ 1735457 h 2602953"/>
                                <a:gd name="connsiteX86" fmla="*/ 285868 w 1375539"/>
                                <a:gd name="connsiteY86" fmla="*/ 1706882 h 2602953"/>
                                <a:gd name="connsiteX87" fmla="*/ 295393 w 1375539"/>
                                <a:gd name="connsiteY87" fmla="*/ 1678307 h 2602953"/>
                                <a:gd name="connsiteX88" fmla="*/ 304918 w 1375539"/>
                                <a:gd name="connsiteY88" fmla="*/ 1664019 h 2602953"/>
                                <a:gd name="connsiteX89" fmla="*/ 314443 w 1375539"/>
                                <a:gd name="connsiteY89" fmla="*/ 1635444 h 2602953"/>
                                <a:gd name="connsiteX90" fmla="*/ 333493 w 1375539"/>
                                <a:gd name="connsiteY90" fmla="*/ 1606869 h 2602953"/>
                                <a:gd name="connsiteX91" fmla="*/ 343018 w 1375539"/>
                                <a:gd name="connsiteY91" fmla="*/ 1592582 h 2602953"/>
                                <a:gd name="connsiteX92" fmla="*/ 357306 w 1375539"/>
                                <a:gd name="connsiteY92" fmla="*/ 1564007 h 2602953"/>
                                <a:gd name="connsiteX93" fmla="*/ 366831 w 1375539"/>
                                <a:gd name="connsiteY93" fmla="*/ 1535432 h 2602953"/>
                                <a:gd name="connsiteX94" fmla="*/ 371593 w 1375539"/>
                                <a:gd name="connsiteY94" fmla="*/ 1521144 h 2602953"/>
                                <a:gd name="connsiteX95" fmla="*/ 390643 w 1375539"/>
                                <a:gd name="connsiteY95" fmla="*/ 1478282 h 2602953"/>
                                <a:gd name="connsiteX96" fmla="*/ 395406 w 1375539"/>
                                <a:gd name="connsiteY96" fmla="*/ 1463994 h 2602953"/>
                                <a:gd name="connsiteX97" fmla="*/ 400168 w 1375539"/>
                                <a:gd name="connsiteY97" fmla="*/ 1449707 h 2602953"/>
                                <a:gd name="connsiteX98" fmla="*/ 409693 w 1375539"/>
                                <a:gd name="connsiteY98" fmla="*/ 1378269 h 2602953"/>
                                <a:gd name="connsiteX99" fmla="*/ 414456 w 1375539"/>
                                <a:gd name="connsiteY99" fmla="*/ 1363982 h 2602953"/>
                                <a:gd name="connsiteX100" fmla="*/ 409693 w 1375539"/>
                                <a:gd name="connsiteY100" fmla="*/ 1211582 h 2602953"/>
                                <a:gd name="connsiteX101" fmla="*/ 395406 w 1375539"/>
                                <a:gd name="connsiteY101" fmla="*/ 1168719 h 2602953"/>
                                <a:gd name="connsiteX102" fmla="*/ 381118 w 1375539"/>
                                <a:gd name="connsiteY102" fmla="*/ 1116332 h 2602953"/>
                                <a:gd name="connsiteX103" fmla="*/ 371593 w 1375539"/>
                                <a:gd name="connsiteY103" fmla="*/ 1102044 h 2602953"/>
                                <a:gd name="connsiteX104" fmla="*/ 352543 w 1375539"/>
                                <a:gd name="connsiteY104" fmla="*/ 1073469 h 2602953"/>
                                <a:gd name="connsiteX105" fmla="*/ 347781 w 1375539"/>
                                <a:gd name="connsiteY105" fmla="*/ 1059182 h 2602953"/>
                                <a:gd name="connsiteX106" fmla="*/ 338256 w 1375539"/>
                                <a:gd name="connsiteY106" fmla="*/ 1044894 h 2602953"/>
                                <a:gd name="connsiteX107" fmla="*/ 319206 w 1375539"/>
                                <a:gd name="connsiteY107" fmla="*/ 1011557 h 2602953"/>
                                <a:gd name="connsiteX108" fmla="*/ 304918 w 1375539"/>
                                <a:gd name="connsiteY108" fmla="*/ 968694 h 2602953"/>
                                <a:gd name="connsiteX109" fmla="*/ 300156 w 1375539"/>
                                <a:gd name="connsiteY109" fmla="*/ 954407 h 2602953"/>
                                <a:gd name="connsiteX110" fmla="*/ 271581 w 1375539"/>
                                <a:gd name="connsiteY110" fmla="*/ 921069 h 2602953"/>
                                <a:gd name="connsiteX111" fmla="*/ 214439 w 1375539"/>
                                <a:gd name="connsiteY111" fmla="*/ 816293 h 2602953"/>
                                <a:gd name="connsiteX112" fmla="*/ 176343 w 1375539"/>
                                <a:gd name="connsiteY112" fmla="*/ 744856 h 2602953"/>
                                <a:gd name="connsiteX113" fmla="*/ 133468 w 1375539"/>
                                <a:gd name="connsiteY113" fmla="*/ 630557 h 2602953"/>
                                <a:gd name="connsiteX114" fmla="*/ 123864 w 1375539"/>
                                <a:gd name="connsiteY114" fmla="*/ 497206 h 2602953"/>
                                <a:gd name="connsiteX115" fmla="*/ 152527 w 1375539"/>
                                <a:gd name="connsiteY115" fmla="*/ 382907 h 2602953"/>
                                <a:gd name="connsiteX116" fmla="*/ 185860 w 1375539"/>
                                <a:gd name="connsiteY116" fmla="*/ 311469 h 2602953"/>
                                <a:gd name="connsiteX117" fmla="*/ 228724 w 1375539"/>
                                <a:gd name="connsiteY117" fmla="*/ 240032 h 2602953"/>
                                <a:gd name="connsiteX118" fmla="*/ 291588 w 1375539"/>
                                <a:gd name="connsiteY118" fmla="*/ 164785 h 2602953"/>
                                <a:gd name="connsiteX119" fmla="*/ 360169 w 1375539"/>
                                <a:gd name="connsiteY119" fmla="*/ 97157 h 2602953"/>
                                <a:gd name="connsiteX120" fmla="*/ 434469 w 1375539"/>
                                <a:gd name="connsiteY12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33556 w 1375539"/>
                                <a:gd name="connsiteY27" fmla="*/ 1768794 h 2602953"/>
                                <a:gd name="connsiteX28" fmla="*/ 804981 w 1375539"/>
                                <a:gd name="connsiteY28" fmla="*/ 1825944 h 2602953"/>
                                <a:gd name="connsiteX29" fmla="*/ 771643 w 1375539"/>
                                <a:gd name="connsiteY29" fmla="*/ 1925957 h 2602953"/>
                                <a:gd name="connsiteX30" fmla="*/ 762118 w 1375539"/>
                                <a:gd name="connsiteY30" fmla="*/ 1954532 h 2602953"/>
                                <a:gd name="connsiteX31" fmla="*/ 757356 w 1375539"/>
                                <a:gd name="connsiteY31" fmla="*/ 1968819 h 2602953"/>
                                <a:gd name="connsiteX32" fmla="*/ 747831 w 1375539"/>
                                <a:gd name="connsiteY32" fmla="*/ 1983107 h 2602953"/>
                                <a:gd name="connsiteX33" fmla="*/ 738306 w 1375539"/>
                                <a:gd name="connsiteY33" fmla="*/ 2011682 h 2602953"/>
                                <a:gd name="connsiteX34" fmla="*/ 724018 w 1375539"/>
                                <a:gd name="connsiteY34" fmla="*/ 2054544 h 2602953"/>
                                <a:gd name="connsiteX35" fmla="*/ 704968 w 1375539"/>
                                <a:gd name="connsiteY35" fmla="*/ 2111694 h 2602953"/>
                                <a:gd name="connsiteX36" fmla="*/ 695443 w 1375539"/>
                                <a:gd name="connsiteY36" fmla="*/ 2140269 h 2602953"/>
                                <a:gd name="connsiteX37" fmla="*/ 690681 w 1375539"/>
                                <a:gd name="connsiteY37" fmla="*/ 2154557 h 2602953"/>
                                <a:gd name="connsiteX38" fmla="*/ 685918 w 1375539"/>
                                <a:gd name="connsiteY38" fmla="*/ 2173607 h 2602953"/>
                                <a:gd name="connsiteX39" fmla="*/ 681156 w 1375539"/>
                                <a:gd name="connsiteY39" fmla="*/ 2211707 h 2602953"/>
                                <a:gd name="connsiteX40" fmla="*/ 676393 w 1375539"/>
                                <a:gd name="connsiteY40" fmla="*/ 2230757 h 2602953"/>
                                <a:gd name="connsiteX41" fmla="*/ 662106 w 1375539"/>
                                <a:gd name="connsiteY41" fmla="*/ 2273619 h 2602953"/>
                                <a:gd name="connsiteX42" fmla="*/ 657343 w 1375539"/>
                                <a:gd name="connsiteY42" fmla="*/ 2287907 h 2602953"/>
                                <a:gd name="connsiteX43" fmla="*/ 652581 w 1375539"/>
                                <a:gd name="connsiteY43" fmla="*/ 2302194 h 2602953"/>
                                <a:gd name="connsiteX44" fmla="*/ 643056 w 1375539"/>
                                <a:gd name="connsiteY44" fmla="*/ 2316482 h 2602953"/>
                                <a:gd name="connsiteX45" fmla="*/ 633531 w 1375539"/>
                                <a:gd name="connsiteY45" fmla="*/ 2345057 h 2602953"/>
                                <a:gd name="connsiteX46" fmla="*/ 628768 w 1375539"/>
                                <a:gd name="connsiteY46" fmla="*/ 2359344 h 2602953"/>
                                <a:gd name="connsiteX47" fmla="*/ 619243 w 1375539"/>
                                <a:gd name="connsiteY47" fmla="*/ 2378394 h 2602953"/>
                                <a:gd name="connsiteX48" fmla="*/ 604956 w 1375539"/>
                                <a:gd name="connsiteY48" fmla="*/ 2421257 h 2602953"/>
                                <a:gd name="connsiteX49" fmla="*/ 600193 w 1375539"/>
                                <a:gd name="connsiteY49" fmla="*/ 2435544 h 2602953"/>
                                <a:gd name="connsiteX50" fmla="*/ 585906 w 1375539"/>
                                <a:gd name="connsiteY50" fmla="*/ 2449832 h 2602953"/>
                                <a:gd name="connsiteX51" fmla="*/ 571618 w 1375539"/>
                                <a:gd name="connsiteY51" fmla="*/ 2459357 h 2602953"/>
                                <a:gd name="connsiteX52" fmla="*/ 543043 w 1375539"/>
                                <a:gd name="connsiteY52" fmla="*/ 2487932 h 2602953"/>
                                <a:gd name="connsiteX53" fmla="*/ 528756 w 1375539"/>
                                <a:gd name="connsiteY53" fmla="*/ 2502219 h 2602953"/>
                                <a:gd name="connsiteX54" fmla="*/ 509706 w 1375539"/>
                                <a:gd name="connsiteY54" fmla="*/ 2530794 h 2602953"/>
                                <a:gd name="connsiteX55" fmla="*/ 495418 w 1375539"/>
                                <a:gd name="connsiteY55" fmla="*/ 2535557 h 2602953"/>
                                <a:gd name="connsiteX56" fmla="*/ 466843 w 1375539"/>
                                <a:gd name="connsiteY56" fmla="*/ 2559369 h 2602953"/>
                                <a:gd name="connsiteX57" fmla="*/ 438268 w 1375539"/>
                                <a:gd name="connsiteY57" fmla="*/ 2568894 h 2602953"/>
                                <a:gd name="connsiteX58" fmla="*/ 404931 w 1375539"/>
                                <a:gd name="connsiteY58" fmla="*/ 2597469 h 2602953"/>
                                <a:gd name="connsiteX59" fmla="*/ 366839 w 1375539"/>
                                <a:gd name="connsiteY59" fmla="*/ 2602231 h 2602953"/>
                                <a:gd name="connsiteX60" fmla="*/ 343023 w 1375539"/>
                                <a:gd name="connsiteY60" fmla="*/ 2587937 h 2602953"/>
                                <a:gd name="connsiteX61" fmla="*/ 247770 w 1375539"/>
                                <a:gd name="connsiteY61" fmla="*/ 2578418 h 2602953"/>
                                <a:gd name="connsiteX62" fmla="*/ 147764 w 1375539"/>
                                <a:gd name="connsiteY62" fmla="*/ 2530795 h 2602953"/>
                                <a:gd name="connsiteX63" fmla="*/ 90608 w 1375539"/>
                                <a:gd name="connsiteY63" fmla="*/ 2492696 h 2602953"/>
                                <a:gd name="connsiteX64" fmla="*/ 19170 w 1375539"/>
                                <a:gd name="connsiteY64" fmla="*/ 2397445 h 2602953"/>
                                <a:gd name="connsiteX65" fmla="*/ 125 w 1375539"/>
                                <a:gd name="connsiteY65" fmla="*/ 2297432 h 2602953"/>
                                <a:gd name="connsiteX66" fmla="*/ 4881 w 1375539"/>
                                <a:gd name="connsiteY66" fmla="*/ 2206944 h 2602953"/>
                                <a:gd name="connsiteX67" fmla="*/ 14406 w 1375539"/>
                                <a:gd name="connsiteY67" fmla="*/ 2178369 h 2602953"/>
                                <a:gd name="connsiteX68" fmla="*/ 19168 w 1375539"/>
                                <a:gd name="connsiteY68" fmla="*/ 2164082 h 2602953"/>
                                <a:gd name="connsiteX69" fmla="*/ 28693 w 1375539"/>
                                <a:gd name="connsiteY69" fmla="*/ 2149794 h 2602953"/>
                                <a:gd name="connsiteX70" fmla="*/ 42981 w 1375539"/>
                                <a:gd name="connsiteY70" fmla="*/ 2121219 h 2602953"/>
                                <a:gd name="connsiteX71" fmla="*/ 71556 w 1375539"/>
                                <a:gd name="connsiteY71" fmla="*/ 2035494 h 2602953"/>
                                <a:gd name="connsiteX72" fmla="*/ 81081 w 1375539"/>
                                <a:gd name="connsiteY72" fmla="*/ 2006919 h 2602953"/>
                                <a:gd name="connsiteX73" fmla="*/ 85843 w 1375539"/>
                                <a:gd name="connsiteY73" fmla="*/ 1992632 h 2602953"/>
                                <a:gd name="connsiteX74" fmla="*/ 123943 w 1375539"/>
                                <a:gd name="connsiteY74" fmla="*/ 1935482 h 2602953"/>
                                <a:gd name="connsiteX75" fmla="*/ 133468 w 1375539"/>
                                <a:gd name="connsiteY75" fmla="*/ 1921194 h 2602953"/>
                                <a:gd name="connsiteX76" fmla="*/ 142993 w 1375539"/>
                                <a:gd name="connsiteY76" fmla="*/ 1906907 h 2602953"/>
                                <a:gd name="connsiteX77" fmla="*/ 147756 w 1375539"/>
                                <a:gd name="connsiteY77" fmla="*/ 1892619 h 2602953"/>
                                <a:gd name="connsiteX78" fmla="*/ 162043 w 1375539"/>
                                <a:gd name="connsiteY78" fmla="*/ 1883094 h 2602953"/>
                                <a:gd name="connsiteX79" fmla="*/ 190618 w 1375539"/>
                                <a:gd name="connsiteY79" fmla="*/ 1840232 h 2602953"/>
                                <a:gd name="connsiteX80" fmla="*/ 200143 w 1375539"/>
                                <a:gd name="connsiteY80" fmla="*/ 1825944 h 2602953"/>
                                <a:gd name="connsiteX81" fmla="*/ 214431 w 1375539"/>
                                <a:gd name="connsiteY81" fmla="*/ 1816419 h 2602953"/>
                                <a:gd name="connsiteX82" fmla="*/ 219193 w 1375539"/>
                                <a:gd name="connsiteY82" fmla="*/ 1802132 h 2602953"/>
                                <a:gd name="connsiteX83" fmla="*/ 238243 w 1375539"/>
                                <a:gd name="connsiteY83" fmla="*/ 1773557 h 2602953"/>
                                <a:gd name="connsiteX84" fmla="*/ 252531 w 1375539"/>
                                <a:gd name="connsiteY84" fmla="*/ 1744982 h 2602953"/>
                                <a:gd name="connsiteX85" fmla="*/ 266818 w 1375539"/>
                                <a:gd name="connsiteY85" fmla="*/ 1735457 h 2602953"/>
                                <a:gd name="connsiteX86" fmla="*/ 285868 w 1375539"/>
                                <a:gd name="connsiteY86" fmla="*/ 1706882 h 2602953"/>
                                <a:gd name="connsiteX87" fmla="*/ 295393 w 1375539"/>
                                <a:gd name="connsiteY87" fmla="*/ 1678307 h 2602953"/>
                                <a:gd name="connsiteX88" fmla="*/ 304918 w 1375539"/>
                                <a:gd name="connsiteY88" fmla="*/ 1664019 h 2602953"/>
                                <a:gd name="connsiteX89" fmla="*/ 314443 w 1375539"/>
                                <a:gd name="connsiteY89" fmla="*/ 1635444 h 2602953"/>
                                <a:gd name="connsiteX90" fmla="*/ 333493 w 1375539"/>
                                <a:gd name="connsiteY90" fmla="*/ 1606869 h 2602953"/>
                                <a:gd name="connsiteX91" fmla="*/ 343018 w 1375539"/>
                                <a:gd name="connsiteY91" fmla="*/ 1592582 h 2602953"/>
                                <a:gd name="connsiteX92" fmla="*/ 357306 w 1375539"/>
                                <a:gd name="connsiteY92" fmla="*/ 1564007 h 2602953"/>
                                <a:gd name="connsiteX93" fmla="*/ 366831 w 1375539"/>
                                <a:gd name="connsiteY93" fmla="*/ 1535432 h 2602953"/>
                                <a:gd name="connsiteX94" fmla="*/ 371593 w 1375539"/>
                                <a:gd name="connsiteY94" fmla="*/ 1521144 h 2602953"/>
                                <a:gd name="connsiteX95" fmla="*/ 390643 w 1375539"/>
                                <a:gd name="connsiteY95" fmla="*/ 1478282 h 2602953"/>
                                <a:gd name="connsiteX96" fmla="*/ 395406 w 1375539"/>
                                <a:gd name="connsiteY96" fmla="*/ 1463994 h 2602953"/>
                                <a:gd name="connsiteX97" fmla="*/ 400168 w 1375539"/>
                                <a:gd name="connsiteY97" fmla="*/ 1449707 h 2602953"/>
                                <a:gd name="connsiteX98" fmla="*/ 409693 w 1375539"/>
                                <a:gd name="connsiteY98" fmla="*/ 1378269 h 2602953"/>
                                <a:gd name="connsiteX99" fmla="*/ 414456 w 1375539"/>
                                <a:gd name="connsiteY99" fmla="*/ 1363982 h 2602953"/>
                                <a:gd name="connsiteX100" fmla="*/ 409693 w 1375539"/>
                                <a:gd name="connsiteY100" fmla="*/ 1211582 h 2602953"/>
                                <a:gd name="connsiteX101" fmla="*/ 395406 w 1375539"/>
                                <a:gd name="connsiteY101" fmla="*/ 1168719 h 2602953"/>
                                <a:gd name="connsiteX102" fmla="*/ 381118 w 1375539"/>
                                <a:gd name="connsiteY102" fmla="*/ 1116332 h 2602953"/>
                                <a:gd name="connsiteX103" fmla="*/ 371593 w 1375539"/>
                                <a:gd name="connsiteY103" fmla="*/ 1102044 h 2602953"/>
                                <a:gd name="connsiteX104" fmla="*/ 352543 w 1375539"/>
                                <a:gd name="connsiteY104" fmla="*/ 1073469 h 2602953"/>
                                <a:gd name="connsiteX105" fmla="*/ 347781 w 1375539"/>
                                <a:gd name="connsiteY105" fmla="*/ 1059182 h 2602953"/>
                                <a:gd name="connsiteX106" fmla="*/ 338256 w 1375539"/>
                                <a:gd name="connsiteY106" fmla="*/ 1044894 h 2602953"/>
                                <a:gd name="connsiteX107" fmla="*/ 319206 w 1375539"/>
                                <a:gd name="connsiteY107" fmla="*/ 1011557 h 2602953"/>
                                <a:gd name="connsiteX108" fmla="*/ 304918 w 1375539"/>
                                <a:gd name="connsiteY108" fmla="*/ 968694 h 2602953"/>
                                <a:gd name="connsiteX109" fmla="*/ 300156 w 1375539"/>
                                <a:gd name="connsiteY109" fmla="*/ 954407 h 2602953"/>
                                <a:gd name="connsiteX110" fmla="*/ 271581 w 1375539"/>
                                <a:gd name="connsiteY110" fmla="*/ 921069 h 2602953"/>
                                <a:gd name="connsiteX111" fmla="*/ 214439 w 1375539"/>
                                <a:gd name="connsiteY111" fmla="*/ 816293 h 2602953"/>
                                <a:gd name="connsiteX112" fmla="*/ 176343 w 1375539"/>
                                <a:gd name="connsiteY112" fmla="*/ 744856 h 2602953"/>
                                <a:gd name="connsiteX113" fmla="*/ 133468 w 1375539"/>
                                <a:gd name="connsiteY113" fmla="*/ 630557 h 2602953"/>
                                <a:gd name="connsiteX114" fmla="*/ 123864 w 1375539"/>
                                <a:gd name="connsiteY114" fmla="*/ 497206 h 2602953"/>
                                <a:gd name="connsiteX115" fmla="*/ 152527 w 1375539"/>
                                <a:gd name="connsiteY115" fmla="*/ 382907 h 2602953"/>
                                <a:gd name="connsiteX116" fmla="*/ 185860 w 1375539"/>
                                <a:gd name="connsiteY116" fmla="*/ 311469 h 2602953"/>
                                <a:gd name="connsiteX117" fmla="*/ 228724 w 1375539"/>
                                <a:gd name="connsiteY117" fmla="*/ 240032 h 2602953"/>
                                <a:gd name="connsiteX118" fmla="*/ 291588 w 1375539"/>
                                <a:gd name="connsiteY118" fmla="*/ 164785 h 2602953"/>
                                <a:gd name="connsiteX119" fmla="*/ 360169 w 1375539"/>
                                <a:gd name="connsiteY119" fmla="*/ 97157 h 2602953"/>
                                <a:gd name="connsiteX120" fmla="*/ 434469 w 1375539"/>
                                <a:gd name="connsiteY12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33556 w 1375539"/>
                                <a:gd name="connsiteY27" fmla="*/ 1768794 h 2602953"/>
                                <a:gd name="connsiteX28" fmla="*/ 804981 w 1375539"/>
                                <a:gd name="connsiteY28" fmla="*/ 1825944 h 2602953"/>
                                <a:gd name="connsiteX29" fmla="*/ 771643 w 1375539"/>
                                <a:gd name="connsiteY29" fmla="*/ 1925957 h 2602953"/>
                                <a:gd name="connsiteX30" fmla="*/ 762118 w 1375539"/>
                                <a:gd name="connsiteY30" fmla="*/ 1954532 h 2602953"/>
                                <a:gd name="connsiteX31" fmla="*/ 757356 w 1375539"/>
                                <a:gd name="connsiteY31" fmla="*/ 1968819 h 2602953"/>
                                <a:gd name="connsiteX32" fmla="*/ 747831 w 1375539"/>
                                <a:gd name="connsiteY32" fmla="*/ 1983107 h 2602953"/>
                                <a:gd name="connsiteX33" fmla="*/ 738306 w 1375539"/>
                                <a:gd name="connsiteY33" fmla="*/ 2011682 h 2602953"/>
                                <a:gd name="connsiteX34" fmla="*/ 724018 w 1375539"/>
                                <a:gd name="connsiteY34" fmla="*/ 2054544 h 2602953"/>
                                <a:gd name="connsiteX35" fmla="*/ 704968 w 1375539"/>
                                <a:gd name="connsiteY35" fmla="*/ 2111694 h 2602953"/>
                                <a:gd name="connsiteX36" fmla="*/ 695443 w 1375539"/>
                                <a:gd name="connsiteY36" fmla="*/ 2140269 h 2602953"/>
                                <a:gd name="connsiteX37" fmla="*/ 690681 w 1375539"/>
                                <a:gd name="connsiteY37" fmla="*/ 2154557 h 2602953"/>
                                <a:gd name="connsiteX38" fmla="*/ 685918 w 1375539"/>
                                <a:gd name="connsiteY38" fmla="*/ 2173607 h 2602953"/>
                                <a:gd name="connsiteX39" fmla="*/ 681156 w 1375539"/>
                                <a:gd name="connsiteY39" fmla="*/ 2211707 h 2602953"/>
                                <a:gd name="connsiteX40" fmla="*/ 676393 w 1375539"/>
                                <a:gd name="connsiteY40" fmla="*/ 2230757 h 2602953"/>
                                <a:gd name="connsiteX41" fmla="*/ 662106 w 1375539"/>
                                <a:gd name="connsiteY41" fmla="*/ 2273619 h 2602953"/>
                                <a:gd name="connsiteX42" fmla="*/ 657343 w 1375539"/>
                                <a:gd name="connsiteY42" fmla="*/ 2287907 h 2602953"/>
                                <a:gd name="connsiteX43" fmla="*/ 652581 w 1375539"/>
                                <a:gd name="connsiteY43" fmla="*/ 2302194 h 2602953"/>
                                <a:gd name="connsiteX44" fmla="*/ 643056 w 1375539"/>
                                <a:gd name="connsiteY44" fmla="*/ 2316482 h 2602953"/>
                                <a:gd name="connsiteX45" fmla="*/ 633531 w 1375539"/>
                                <a:gd name="connsiteY45" fmla="*/ 2345057 h 2602953"/>
                                <a:gd name="connsiteX46" fmla="*/ 628768 w 1375539"/>
                                <a:gd name="connsiteY46" fmla="*/ 2359344 h 2602953"/>
                                <a:gd name="connsiteX47" fmla="*/ 619243 w 1375539"/>
                                <a:gd name="connsiteY47" fmla="*/ 2378394 h 2602953"/>
                                <a:gd name="connsiteX48" fmla="*/ 604956 w 1375539"/>
                                <a:gd name="connsiteY48" fmla="*/ 2421257 h 2602953"/>
                                <a:gd name="connsiteX49" fmla="*/ 600193 w 1375539"/>
                                <a:gd name="connsiteY49" fmla="*/ 2435544 h 2602953"/>
                                <a:gd name="connsiteX50" fmla="*/ 585906 w 1375539"/>
                                <a:gd name="connsiteY50" fmla="*/ 2449832 h 2602953"/>
                                <a:gd name="connsiteX51" fmla="*/ 571618 w 1375539"/>
                                <a:gd name="connsiteY51" fmla="*/ 2459357 h 2602953"/>
                                <a:gd name="connsiteX52" fmla="*/ 543043 w 1375539"/>
                                <a:gd name="connsiteY52" fmla="*/ 2487932 h 2602953"/>
                                <a:gd name="connsiteX53" fmla="*/ 528756 w 1375539"/>
                                <a:gd name="connsiteY53" fmla="*/ 2502219 h 2602953"/>
                                <a:gd name="connsiteX54" fmla="*/ 509706 w 1375539"/>
                                <a:gd name="connsiteY54" fmla="*/ 2530794 h 2602953"/>
                                <a:gd name="connsiteX55" fmla="*/ 495418 w 1375539"/>
                                <a:gd name="connsiteY55" fmla="*/ 2535557 h 2602953"/>
                                <a:gd name="connsiteX56" fmla="*/ 466843 w 1375539"/>
                                <a:gd name="connsiteY56" fmla="*/ 2559369 h 2602953"/>
                                <a:gd name="connsiteX57" fmla="*/ 438268 w 1375539"/>
                                <a:gd name="connsiteY57" fmla="*/ 2568894 h 2602953"/>
                                <a:gd name="connsiteX58" fmla="*/ 404931 w 1375539"/>
                                <a:gd name="connsiteY58" fmla="*/ 2597469 h 2602953"/>
                                <a:gd name="connsiteX59" fmla="*/ 366839 w 1375539"/>
                                <a:gd name="connsiteY59" fmla="*/ 2602231 h 2602953"/>
                                <a:gd name="connsiteX60" fmla="*/ 343023 w 1375539"/>
                                <a:gd name="connsiteY60" fmla="*/ 2587937 h 2602953"/>
                                <a:gd name="connsiteX61" fmla="*/ 247770 w 1375539"/>
                                <a:gd name="connsiteY61" fmla="*/ 2578418 h 2602953"/>
                                <a:gd name="connsiteX62" fmla="*/ 147764 w 1375539"/>
                                <a:gd name="connsiteY62" fmla="*/ 2530795 h 2602953"/>
                                <a:gd name="connsiteX63" fmla="*/ 90608 w 1375539"/>
                                <a:gd name="connsiteY63" fmla="*/ 2492696 h 2602953"/>
                                <a:gd name="connsiteX64" fmla="*/ 19170 w 1375539"/>
                                <a:gd name="connsiteY64" fmla="*/ 2397445 h 2602953"/>
                                <a:gd name="connsiteX65" fmla="*/ 125 w 1375539"/>
                                <a:gd name="connsiteY65" fmla="*/ 2297432 h 2602953"/>
                                <a:gd name="connsiteX66" fmla="*/ 4881 w 1375539"/>
                                <a:gd name="connsiteY66" fmla="*/ 2206944 h 2602953"/>
                                <a:gd name="connsiteX67" fmla="*/ 14406 w 1375539"/>
                                <a:gd name="connsiteY67" fmla="*/ 2178369 h 2602953"/>
                                <a:gd name="connsiteX68" fmla="*/ 19168 w 1375539"/>
                                <a:gd name="connsiteY68" fmla="*/ 2164082 h 2602953"/>
                                <a:gd name="connsiteX69" fmla="*/ 28693 w 1375539"/>
                                <a:gd name="connsiteY69" fmla="*/ 2149794 h 2602953"/>
                                <a:gd name="connsiteX70" fmla="*/ 42981 w 1375539"/>
                                <a:gd name="connsiteY70" fmla="*/ 2121219 h 2602953"/>
                                <a:gd name="connsiteX71" fmla="*/ 71556 w 1375539"/>
                                <a:gd name="connsiteY71" fmla="*/ 2035494 h 2602953"/>
                                <a:gd name="connsiteX72" fmla="*/ 81081 w 1375539"/>
                                <a:gd name="connsiteY72" fmla="*/ 2006919 h 2602953"/>
                                <a:gd name="connsiteX73" fmla="*/ 85843 w 1375539"/>
                                <a:gd name="connsiteY73" fmla="*/ 1992632 h 2602953"/>
                                <a:gd name="connsiteX74" fmla="*/ 123943 w 1375539"/>
                                <a:gd name="connsiteY74" fmla="*/ 1935482 h 2602953"/>
                                <a:gd name="connsiteX75" fmla="*/ 133468 w 1375539"/>
                                <a:gd name="connsiteY75" fmla="*/ 1921194 h 2602953"/>
                                <a:gd name="connsiteX76" fmla="*/ 142993 w 1375539"/>
                                <a:gd name="connsiteY76" fmla="*/ 1906907 h 2602953"/>
                                <a:gd name="connsiteX77" fmla="*/ 147756 w 1375539"/>
                                <a:gd name="connsiteY77" fmla="*/ 1892619 h 2602953"/>
                                <a:gd name="connsiteX78" fmla="*/ 162043 w 1375539"/>
                                <a:gd name="connsiteY78" fmla="*/ 1883094 h 2602953"/>
                                <a:gd name="connsiteX79" fmla="*/ 190618 w 1375539"/>
                                <a:gd name="connsiteY79" fmla="*/ 1840232 h 2602953"/>
                                <a:gd name="connsiteX80" fmla="*/ 200143 w 1375539"/>
                                <a:gd name="connsiteY80" fmla="*/ 1825944 h 2602953"/>
                                <a:gd name="connsiteX81" fmla="*/ 214431 w 1375539"/>
                                <a:gd name="connsiteY81" fmla="*/ 1816419 h 2602953"/>
                                <a:gd name="connsiteX82" fmla="*/ 219193 w 1375539"/>
                                <a:gd name="connsiteY82" fmla="*/ 1802132 h 2602953"/>
                                <a:gd name="connsiteX83" fmla="*/ 238243 w 1375539"/>
                                <a:gd name="connsiteY83" fmla="*/ 1773557 h 2602953"/>
                                <a:gd name="connsiteX84" fmla="*/ 252531 w 1375539"/>
                                <a:gd name="connsiteY84" fmla="*/ 1744982 h 2602953"/>
                                <a:gd name="connsiteX85" fmla="*/ 266818 w 1375539"/>
                                <a:gd name="connsiteY85" fmla="*/ 1735457 h 2602953"/>
                                <a:gd name="connsiteX86" fmla="*/ 285868 w 1375539"/>
                                <a:gd name="connsiteY86" fmla="*/ 1706882 h 2602953"/>
                                <a:gd name="connsiteX87" fmla="*/ 295393 w 1375539"/>
                                <a:gd name="connsiteY87" fmla="*/ 1678307 h 2602953"/>
                                <a:gd name="connsiteX88" fmla="*/ 304918 w 1375539"/>
                                <a:gd name="connsiteY88" fmla="*/ 1664019 h 2602953"/>
                                <a:gd name="connsiteX89" fmla="*/ 314443 w 1375539"/>
                                <a:gd name="connsiteY89" fmla="*/ 1635444 h 2602953"/>
                                <a:gd name="connsiteX90" fmla="*/ 333493 w 1375539"/>
                                <a:gd name="connsiteY90" fmla="*/ 1606869 h 2602953"/>
                                <a:gd name="connsiteX91" fmla="*/ 343018 w 1375539"/>
                                <a:gd name="connsiteY91" fmla="*/ 1592582 h 2602953"/>
                                <a:gd name="connsiteX92" fmla="*/ 357306 w 1375539"/>
                                <a:gd name="connsiteY92" fmla="*/ 1564007 h 2602953"/>
                                <a:gd name="connsiteX93" fmla="*/ 366831 w 1375539"/>
                                <a:gd name="connsiteY93" fmla="*/ 1535432 h 2602953"/>
                                <a:gd name="connsiteX94" fmla="*/ 371593 w 1375539"/>
                                <a:gd name="connsiteY94" fmla="*/ 1521144 h 2602953"/>
                                <a:gd name="connsiteX95" fmla="*/ 390643 w 1375539"/>
                                <a:gd name="connsiteY95" fmla="*/ 1478282 h 2602953"/>
                                <a:gd name="connsiteX96" fmla="*/ 395406 w 1375539"/>
                                <a:gd name="connsiteY96" fmla="*/ 1463994 h 2602953"/>
                                <a:gd name="connsiteX97" fmla="*/ 400168 w 1375539"/>
                                <a:gd name="connsiteY97" fmla="*/ 1449707 h 2602953"/>
                                <a:gd name="connsiteX98" fmla="*/ 409693 w 1375539"/>
                                <a:gd name="connsiteY98" fmla="*/ 1378269 h 2602953"/>
                                <a:gd name="connsiteX99" fmla="*/ 414456 w 1375539"/>
                                <a:gd name="connsiteY99" fmla="*/ 1363982 h 2602953"/>
                                <a:gd name="connsiteX100" fmla="*/ 409693 w 1375539"/>
                                <a:gd name="connsiteY100" fmla="*/ 1211582 h 2602953"/>
                                <a:gd name="connsiteX101" fmla="*/ 395406 w 1375539"/>
                                <a:gd name="connsiteY101" fmla="*/ 1168719 h 2602953"/>
                                <a:gd name="connsiteX102" fmla="*/ 381118 w 1375539"/>
                                <a:gd name="connsiteY102" fmla="*/ 1116332 h 2602953"/>
                                <a:gd name="connsiteX103" fmla="*/ 371593 w 1375539"/>
                                <a:gd name="connsiteY103" fmla="*/ 1102044 h 2602953"/>
                                <a:gd name="connsiteX104" fmla="*/ 352543 w 1375539"/>
                                <a:gd name="connsiteY104" fmla="*/ 1073469 h 2602953"/>
                                <a:gd name="connsiteX105" fmla="*/ 347781 w 1375539"/>
                                <a:gd name="connsiteY105" fmla="*/ 1059182 h 2602953"/>
                                <a:gd name="connsiteX106" fmla="*/ 338256 w 1375539"/>
                                <a:gd name="connsiteY106" fmla="*/ 1044894 h 2602953"/>
                                <a:gd name="connsiteX107" fmla="*/ 319206 w 1375539"/>
                                <a:gd name="connsiteY107" fmla="*/ 1011557 h 2602953"/>
                                <a:gd name="connsiteX108" fmla="*/ 304918 w 1375539"/>
                                <a:gd name="connsiteY108" fmla="*/ 968694 h 2602953"/>
                                <a:gd name="connsiteX109" fmla="*/ 300156 w 1375539"/>
                                <a:gd name="connsiteY109" fmla="*/ 954407 h 2602953"/>
                                <a:gd name="connsiteX110" fmla="*/ 271581 w 1375539"/>
                                <a:gd name="connsiteY110" fmla="*/ 921069 h 2602953"/>
                                <a:gd name="connsiteX111" fmla="*/ 214439 w 1375539"/>
                                <a:gd name="connsiteY111" fmla="*/ 816293 h 2602953"/>
                                <a:gd name="connsiteX112" fmla="*/ 176343 w 1375539"/>
                                <a:gd name="connsiteY112" fmla="*/ 744856 h 2602953"/>
                                <a:gd name="connsiteX113" fmla="*/ 133468 w 1375539"/>
                                <a:gd name="connsiteY113" fmla="*/ 630557 h 2602953"/>
                                <a:gd name="connsiteX114" fmla="*/ 123864 w 1375539"/>
                                <a:gd name="connsiteY114" fmla="*/ 497206 h 2602953"/>
                                <a:gd name="connsiteX115" fmla="*/ 152527 w 1375539"/>
                                <a:gd name="connsiteY115" fmla="*/ 382907 h 2602953"/>
                                <a:gd name="connsiteX116" fmla="*/ 185860 w 1375539"/>
                                <a:gd name="connsiteY116" fmla="*/ 311469 h 2602953"/>
                                <a:gd name="connsiteX117" fmla="*/ 228724 w 1375539"/>
                                <a:gd name="connsiteY117" fmla="*/ 240032 h 2602953"/>
                                <a:gd name="connsiteX118" fmla="*/ 291588 w 1375539"/>
                                <a:gd name="connsiteY118" fmla="*/ 164785 h 2602953"/>
                                <a:gd name="connsiteX119" fmla="*/ 360169 w 1375539"/>
                                <a:gd name="connsiteY119" fmla="*/ 97157 h 2602953"/>
                                <a:gd name="connsiteX120" fmla="*/ 434469 w 1375539"/>
                                <a:gd name="connsiteY12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57356 w 1375539"/>
                                <a:gd name="connsiteY30" fmla="*/ 1968819 h 2602953"/>
                                <a:gd name="connsiteX31" fmla="*/ 747831 w 1375539"/>
                                <a:gd name="connsiteY31" fmla="*/ 1983107 h 2602953"/>
                                <a:gd name="connsiteX32" fmla="*/ 738306 w 1375539"/>
                                <a:gd name="connsiteY32" fmla="*/ 2011682 h 2602953"/>
                                <a:gd name="connsiteX33" fmla="*/ 724018 w 1375539"/>
                                <a:gd name="connsiteY33" fmla="*/ 2054544 h 2602953"/>
                                <a:gd name="connsiteX34" fmla="*/ 704968 w 1375539"/>
                                <a:gd name="connsiteY34" fmla="*/ 2111694 h 2602953"/>
                                <a:gd name="connsiteX35" fmla="*/ 695443 w 1375539"/>
                                <a:gd name="connsiteY35" fmla="*/ 2140269 h 2602953"/>
                                <a:gd name="connsiteX36" fmla="*/ 690681 w 1375539"/>
                                <a:gd name="connsiteY36" fmla="*/ 2154557 h 2602953"/>
                                <a:gd name="connsiteX37" fmla="*/ 685918 w 1375539"/>
                                <a:gd name="connsiteY37" fmla="*/ 2173607 h 2602953"/>
                                <a:gd name="connsiteX38" fmla="*/ 681156 w 1375539"/>
                                <a:gd name="connsiteY38" fmla="*/ 2211707 h 2602953"/>
                                <a:gd name="connsiteX39" fmla="*/ 676393 w 1375539"/>
                                <a:gd name="connsiteY39" fmla="*/ 2230757 h 2602953"/>
                                <a:gd name="connsiteX40" fmla="*/ 662106 w 1375539"/>
                                <a:gd name="connsiteY40" fmla="*/ 2273619 h 2602953"/>
                                <a:gd name="connsiteX41" fmla="*/ 657343 w 1375539"/>
                                <a:gd name="connsiteY41" fmla="*/ 2287907 h 2602953"/>
                                <a:gd name="connsiteX42" fmla="*/ 652581 w 1375539"/>
                                <a:gd name="connsiteY42" fmla="*/ 2302194 h 2602953"/>
                                <a:gd name="connsiteX43" fmla="*/ 643056 w 1375539"/>
                                <a:gd name="connsiteY43" fmla="*/ 2316482 h 2602953"/>
                                <a:gd name="connsiteX44" fmla="*/ 633531 w 1375539"/>
                                <a:gd name="connsiteY44" fmla="*/ 2345057 h 2602953"/>
                                <a:gd name="connsiteX45" fmla="*/ 628768 w 1375539"/>
                                <a:gd name="connsiteY45" fmla="*/ 2359344 h 2602953"/>
                                <a:gd name="connsiteX46" fmla="*/ 619243 w 1375539"/>
                                <a:gd name="connsiteY46" fmla="*/ 2378394 h 2602953"/>
                                <a:gd name="connsiteX47" fmla="*/ 604956 w 1375539"/>
                                <a:gd name="connsiteY47" fmla="*/ 2421257 h 2602953"/>
                                <a:gd name="connsiteX48" fmla="*/ 600193 w 1375539"/>
                                <a:gd name="connsiteY48" fmla="*/ 2435544 h 2602953"/>
                                <a:gd name="connsiteX49" fmla="*/ 585906 w 1375539"/>
                                <a:gd name="connsiteY49" fmla="*/ 2449832 h 2602953"/>
                                <a:gd name="connsiteX50" fmla="*/ 571618 w 1375539"/>
                                <a:gd name="connsiteY50" fmla="*/ 2459357 h 2602953"/>
                                <a:gd name="connsiteX51" fmla="*/ 543043 w 1375539"/>
                                <a:gd name="connsiteY51" fmla="*/ 2487932 h 2602953"/>
                                <a:gd name="connsiteX52" fmla="*/ 528756 w 1375539"/>
                                <a:gd name="connsiteY52" fmla="*/ 2502219 h 2602953"/>
                                <a:gd name="connsiteX53" fmla="*/ 509706 w 1375539"/>
                                <a:gd name="connsiteY53" fmla="*/ 2530794 h 2602953"/>
                                <a:gd name="connsiteX54" fmla="*/ 495418 w 1375539"/>
                                <a:gd name="connsiteY54" fmla="*/ 2535557 h 2602953"/>
                                <a:gd name="connsiteX55" fmla="*/ 466843 w 1375539"/>
                                <a:gd name="connsiteY55" fmla="*/ 2559369 h 2602953"/>
                                <a:gd name="connsiteX56" fmla="*/ 438268 w 1375539"/>
                                <a:gd name="connsiteY56" fmla="*/ 2568894 h 2602953"/>
                                <a:gd name="connsiteX57" fmla="*/ 404931 w 1375539"/>
                                <a:gd name="connsiteY57" fmla="*/ 2597469 h 2602953"/>
                                <a:gd name="connsiteX58" fmla="*/ 366839 w 1375539"/>
                                <a:gd name="connsiteY58" fmla="*/ 2602231 h 2602953"/>
                                <a:gd name="connsiteX59" fmla="*/ 343023 w 1375539"/>
                                <a:gd name="connsiteY59" fmla="*/ 2587937 h 2602953"/>
                                <a:gd name="connsiteX60" fmla="*/ 247770 w 1375539"/>
                                <a:gd name="connsiteY60" fmla="*/ 2578418 h 2602953"/>
                                <a:gd name="connsiteX61" fmla="*/ 147764 w 1375539"/>
                                <a:gd name="connsiteY61" fmla="*/ 2530795 h 2602953"/>
                                <a:gd name="connsiteX62" fmla="*/ 90608 w 1375539"/>
                                <a:gd name="connsiteY62" fmla="*/ 2492696 h 2602953"/>
                                <a:gd name="connsiteX63" fmla="*/ 19170 w 1375539"/>
                                <a:gd name="connsiteY63" fmla="*/ 2397445 h 2602953"/>
                                <a:gd name="connsiteX64" fmla="*/ 125 w 1375539"/>
                                <a:gd name="connsiteY64" fmla="*/ 2297432 h 2602953"/>
                                <a:gd name="connsiteX65" fmla="*/ 4881 w 1375539"/>
                                <a:gd name="connsiteY65" fmla="*/ 2206944 h 2602953"/>
                                <a:gd name="connsiteX66" fmla="*/ 14406 w 1375539"/>
                                <a:gd name="connsiteY66" fmla="*/ 2178369 h 2602953"/>
                                <a:gd name="connsiteX67" fmla="*/ 19168 w 1375539"/>
                                <a:gd name="connsiteY67" fmla="*/ 2164082 h 2602953"/>
                                <a:gd name="connsiteX68" fmla="*/ 28693 w 1375539"/>
                                <a:gd name="connsiteY68" fmla="*/ 2149794 h 2602953"/>
                                <a:gd name="connsiteX69" fmla="*/ 42981 w 1375539"/>
                                <a:gd name="connsiteY69" fmla="*/ 2121219 h 2602953"/>
                                <a:gd name="connsiteX70" fmla="*/ 71556 w 1375539"/>
                                <a:gd name="connsiteY70" fmla="*/ 2035494 h 2602953"/>
                                <a:gd name="connsiteX71" fmla="*/ 81081 w 1375539"/>
                                <a:gd name="connsiteY71" fmla="*/ 2006919 h 2602953"/>
                                <a:gd name="connsiteX72" fmla="*/ 85843 w 1375539"/>
                                <a:gd name="connsiteY72" fmla="*/ 1992632 h 2602953"/>
                                <a:gd name="connsiteX73" fmla="*/ 123943 w 1375539"/>
                                <a:gd name="connsiteY73" fmla="*/ 1935482 h 2602953"/>
                                <a:gd name="connsiteX74" fmla="*/ 133468 w 1375539"/>
                                <a:gd name="connsiteY74" fmla="*/ 1921194 h 2602953"/>
                                <a:gd name="connsiteX75" fmla="*/ 142993 w 1375539"/>
                                <a:gd name="connsiteY75" fmla="*/ 1906907 h 2602953"/>
                                <a:gd name="connsiteX76" fmla="*/ 147756 w 1375539"/>
                                <a:gd name="connsiteY76" fmla="*/ 1892619 h 2602953"/>
                                <a:gd name="connsiteX77" fmla="*/ 162043 w 1375539"/>
                                <a:gd name="connsiteY77" fmla="*/ 1883094 h 2602953"/>
                                <a:gd name="connsiteX78" fmla="*/ 190618 w 1375539"/>
                                <a:gd name="connsiteY78" fmla="*/ 1840232 h 2602953"/>
                                <a:gd name="connsiteX79" fmla="*/ 200143 w 1375539"/>
                                <a:gd name="connsiteY79" fmla="*/ 1825944 h 2602953"/>
                                <a:gd name="connsiteX80" fmla="*/ 214431 w 1375539"/>
                                <a:gd name="connsiteY80" fmla="*/ 1816419 h 2602953"/>
                                <a:gd name="connsiteX81" fmla="*/ 219193 w 1375539"/>
                                <a:gd name="connsiteY81" fmla="*/ 1802132 h 2602953"/>
                                <a:gd name="connsiteX82" fmla="*/ 238243 w 1375539"/>
                                <a:gd name="connsiteY82" fmla="*/ 1773557 h 2602953"/>
                                <a:gd name="connsiteX83" fmla="*/ 252531 w 1375539"/>
                                <a:gd name="connsiteY83" fmla="*/ 1744982 h 2602953"/>
                                <a:gd name="connsiteX84" fmla="*/ 266818 w 1375539"/>
                                <a:gd name="connsiteY84" fmla="*/ 1735457 h 2602953"/>
                                <a:gd name="connsiteX85" fmla="*/ 285868 w 1375539"/>
                                <a:gd name="connsiteY85" fmla="*/ 1706882 h 2602953"/>
                                <a:gd name="connsiteX86" fmla="*/ 295393 w 1375539"/>
                                <a:gd name="connsiteY86" fmla="*/ 1678307 h 2602953"/>
                                <a:gd name="connsiteX87" fmla="*/ 304918 w 1375539"/>
                                <a:gd name="connsiteY87" fmla="*/ 1664019 h 2602953"/>
                                <a:gd name="connsiteX88" fmla="*/ 314443 w 1375539"/>
                                <a:gd name="connsiteY88" fmla="*/ 1635444 h 2602953"/>
                                <a:gd name="connsiteX89" fmla="*/ 333493 w 1375539"/>
                                <a:gd name="connsiteY89" fmla="*/ 1606869 h 2602953"/>
                                <a:gd name="connsiteX90" fmla="*/ 343018 w 1375539"/>
                                <a:gd name="connsiteY90" fmla="*/ 1592582 h 2602953"/>
                                <a:gd name="connsiteX91" fmla="*/ 357306 w 1375539"/>
                                <a:gd name="connsiteY91" fmla="*/ 1564007 h 2602953"/>
                                <a:gd name="connsiteX92" fmla="*/ 366831 w 1375539"/>
                                <a:gd name="connsiteY92" fmla="*/ 1535432 h 2602953"/>
                                <a:gd name="connsiteX93" fmla="*/ 371593 w 1375539"/>
                                <a:gd name="connsiteY93" fmla="*/ 1521144 h 2602953"/>
                                <a:gd name="connsiteX94" fmla="*/ 390643 w 1375539"/>
                                <a:gd name="connsiteY94" fmla="*/ 1478282 h 2602953"/>
                                <a:gd name="connsiteX95" fmla="*/ 395406 w 1375539"/>
                                <a:gd name="connsiteY95" fmla="*/ 1463994 h 2602953"/>
                                <a:gd name="connsiteX96" fmla="*/ 400168 w 1375539"/>
                                <a:gd name="connsiteY96" fmla="*/ 1449707 h 2602953"/>
                                <a:gd name="connsiteX97" fmla="*/ 409693 w 1375539"/>
                                <a:gd name="connsiteY97" fmla="*/ 1378269 h 2602953"/>
                                <a:gd name="connsiteX98" fmla="*/ 414456 w 1375539"/>
                                <a:gd name="connsiteY98" fmla="*/ 1363982 h 2602953"/>
                                <a:gd name="connsiteX99" fmla="*/ 409693 w 1375539"/>
                                <a:gd name="connsiteY99" fmla="*/ 1211582 h 2602953"/>
                                <a:gd name="connsiteX100" fmla="*/ 395406 w 1375539"/>
                                <a:gd name="connsiteY100" fmla="*/ 1168719 h 2602953"/>
                                <a:gd name="connsiteX101" fmla="*/ 381118 w 1375539"/>
                                <a:gd name="connsiteY101" fmla="*/ 1116332 h 2602953"/>
                                <a:gd name="connsiteX102" fmla="*/ 371593 w 1375539"/>
                                <a:gd name="connsiteY102" fmla="*/ 1102044 h 2602953"/>
                                <a:gd name="connsiteX103" fmla="*/ 352543 w 1375539"/>
                                <a:gd name="connsiteY103" fmla="*/ 1073469 h 2602953"/>
                                <a:gd name="connsiteX104" fmla="*/ 347781 w 1375539"/>
                                <a:gd name="connsiteY104" fmla="*/ 1059182 h 2602953"/>
                                <a:gd name="connsiteX105" fmla="*/ 338256 w 1375539"/>
                                <a:gd name="connsiteY105" fmla="*/ 1044894 h 2602953"/>
                                <a:gd name="connsiteX106" fmla="*/ 319206 w 1375539"/>
                                <a:gd name="connsiteY106" fmla="*/ 1011557 h 2602953"/>
                                <a:gd name="connsiteX107" fmla="*/ 304918 w 1375539"/>
                                <a:gd name="connsiteY107" fmla="*/ 968694 h 2602953"/>
                                <a:gd name="connsiteX108" fmla="*/ 300156 w 1375539"/>
                                <a:gd name="connsiteY108" fmla="*/ 954407 h 2602953"/>
                                <a:gd name="connsiteX109" fmla="*/ 271581 w 1375539"/>
                                <a:gd name="connsiteY109" fmla="*/ 921069 h 2602953"/>
                                <a:gd name="connsiteX110" fmla="*/ 214439 w 1375539"/>
                                <a:gd name="connsiteY110" fmla="*/ 816293 h 2602953"/>
                                <a:gd name="connsiteX111" fmla="*/ 176343 w 1375539"/>
                                <a:gd name="connsiteY111" fmla="*/ 744856 h 2602953"/>
                                <a:gd name="connsiteX112" fmla="*/ 133468 w 1375539"/>
                                <a:gd name="connsiteY112" fmla="*/ 630557 h 2602953"/>
                                <a:gd name="connsiteX113" fmla="*/ 123864 w 1375539"/>
                                <a:gd name="connsiteY113" fmla="*/ 497206 h 2602953"/>
                                <a:gd name="connsiteX114" fmla="*/ 152527 w 1375539"/>
                                <a:gd name="connsiteY114" fmla="*/ 382907 h 2602953"/>
                                <a:gd name="connsiteX115" fmla="*/ 185860 w 1375539"/>
                                <a:gd name="connsiteY115" fmla="*/ 311469 h 2602953"/>
                                <a:gd name="connsiteX116" fmla="*/ 228724 w 1375539"/>
                                <a:gd name="connsiteY116" fmla="*/ 240032 h 2602953"/>
                                <a:gd name="connsiteX117" fmla="*/ 291588 w 1375539"/>
                                <a:gd name="connsiteY117" fmla="*/ 164785 h 2602953"/>
                                <a:gd name="connsiteX118" fmla="*/ 360169 w 1375539"/>
                                <a:gd name="connsiteY118" fmla="*/ 97157 h 2602953"/>
                                <a:gd name="connsiteX119" fmla="*/ 434469 w 1375539"/>
                                <a:gd name="connsiteY11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9693 w 1375539"/>
                                <a:gd name="connsiteY98" fmla="*/ 1211582 h 2602953"/>
                                <a:gd name="connsiteX99" fmla="*/ 395406 w 1375539"/>
                                <a:gd name="connsiteY99" fmla="*/ 1168719 h 2602953"/>
                                <a:gd name="connsiteX100" fmla="*/ 381118 w 1375539"/>
                                <a:gd name="connsiteY100" fmla="*/ 1116332 h 2602953"/>
                                <a:gd name="connsiteX101" fmla="*/ 371593 w 1375539"/>
                                <a:gd name="connsiteY101" fmla="*/ 1102044 h 2602953"/>
                                <a:gd name="connsiteX102" fmla="*/ 352543 w 1375539"/>
                                <a:gd name="connsiteY102" fmla="*/ 1073469 h 2602953"/>
                                <a:gd name="connsiteX103" fmla="*/ 347781 w 1375539"/>
                                <a:gd name="connsiteY103" fmla="*/ 1059182 h 2602953"/>
                                <a:gd name="connsiteX104" fmla="*/ 338256 w 1375539"/>
                                <a:gd name="connsiteY104" fmla="*/ 1044894 h 2602953"/>
                                <a:gd name="connsiteX105" fmla="*/ 319206 w 1375539"/>
                                <a:gd name="connsiteY105" fmla="*/ 1011557 h 2602953"/>
                                <a:gd name="connsiteX106" fmla="*/ 304918 w 1375539"/>
                                <a:gd name="connsiteY106" fmla="*/ 968694 h 2602953"/>
                                <a:gd name="connsiteX107" fmla="*/ 300156 w 1375539"/>
                                <a:gd name="connsiteY107" fmla="*/ 954407 h 2602953"/>
                                <a:gd name="connsiteX108" fmla="*/ 271581 w 1375539"/>
                                <a:gd name="connsiteY108" fmla="*/ 921069 h 2602953"/>
                                <a:gd name="connsiteX109" fmla="*/ 214439 w 1375539"/>
                                <a:gd name="connsiteY109" fmla="*/ 816293 h 2602953"/>
                                <a:gd name="connsiteX110" fmla="*/ 176343 w 1375539"/>
                                <a:gd name="connsiteY110" fmla="*/ 744856 h 2602953"/>
                                <a:gd name="connsiteX111" fmla="*/ 133468 w 1375539"/>
                                <a:gd name="connsiteY111" fmla="*/ 630557 h 2602953"/>
                                <a:gd name="connsiteX112" fmla="*/ 123864 w 1375539"/>
                                <a:gd name="connsiteY112" fmla="*/ 497206 h 2602953"/>
                                <a:gd name="connsiteX113" fmla="*/ 152527 w 1375539"/>
                                <a:gd name="connsiteY113" fmla="*/ 382907 h 2602953"/>
                                <a:gd name="connsiteX114" fmla="*/ 185860 w 1375539"/>
                                <a:gd name="connsiteY114" fmla="*/ 311469 h 2602953"/>
                                <a:gd name="connsiteX115" fmla="*/ 228724 w 1375539"/>
                                <a:gd name="connsiteY115" fmla="*/ 240032 h 2602953"/>
                                <a:gd name="connsiteX116" fmla="*/ 291588 w 1375539"/>
                                <a:gd name="connsiteY116" fmla="*/ 164785 h 2602953"/>
                                <a:gd name="connsiteX117" fmla="*/ 360169 w 1375539"/>
                                <a:gd name="connsiteY117" fmla="*/ 97157 h 2602953"/>
                                <a:gd name="connsiteX118" fmla="*/ 434469 w 1375539"/>
                                <a:gd name="connsiteY11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5406 w 1375539"/>
                                <a:gd name="connsiteY99" fmla="*/ 1168719 h 2602953"/>
                                <a:gd name="connsiteX100" fmla="*/ 381118 w 1375539"/>
                                <a:gd name="connsiteY100" fmla="*/ 1116332 h 2602953"/>
                                <a:gd name="connsiteX101" fmla="*/ 371593 w 1375539"/>
                                <a:gd name="connsiteY101" fmla="*/ 1102044 h 2602953"/>
                                <a:gd name="connsiteX102" fmla="*/ 352543 w 1375539"/>
                                <a:gd name="connsiteY102" fmla="*/ 1073469 h 2602953"/>
                                <a:gd name="connsiteX103" fmla="*/ 347781 w 1375539"/>
                                <a:gd name="connsiteY103" fmla="*/ 1059182 h 2602953"/>
                                <a:gd name="connsiteX104" fmla="*/ 338256 w 1375539"/>
                                <a:gd name="connsiteY104" fmla="*/ 1044894 h 2602953"/>
                                <a:gd name="connsiteX105" fmla="*/ 319206 w 1375539"/>
                                <a:gd name="connsiteY105" fmla="*/ 1011557 h 2602953"/>
                                <a:gd name="connsiteX106" fmla="*/ 304918 w 1375539"/>
                                <a:gd name="connsiteY106" fmla="*/ 968694 h 2602953"/>
                                <a:gd name="connsiteX107" fmla="*/ 300156 w 1375539"/>
                                <a:gd name="connsiteY107" fmla="*/ 954407 h 2602953"/>
                                <a:gd name="connsiteX108" fmla="*/ 271581 w 1375539"/>
                                <a:gd name="connsiteY108" fmla="*/ 921069 h 2602953"/>
                                <a:gd name="connsiteX109" fmla="*/ 214439 w 1375539"/>
                                <a:gd name="connsiteY109" fmla="*/ 816293 h 2602953"/>
                                <a:gd name="connsiteX110" fmla="*/ 176343 w 1375539"/>
                                <a:gd name="connsiteY110" fmla="*/ 744856 h 2602953"/>
                                <a:gd name="connsiteX111" fmla="*/ 133468 w 1375539"/>
                                <a:gd name="connsiteY111" fmla="*/ 630557 h 2602953"/>
                                <a:gd name="connsiteX112" fmla="*/ 123864 w 1375539"/>
                                <a:gd name="connsiteY112" fmla="*/ 497206 h 2602953"/>
                                <a:gd name="connsiteX113" fmla="*/ 152527 w 1375539"/>
                                <a:gd name="connsiteY113" fmla="*/ 382907 h 2602953"/>
                                <a:gd name="connsiteX114" fmla="*/ 185860 w 1375539"/>
                                <a:gd name="connsiteY114" fmla="*/ 311469 h 2602953"/>
                                <a:gd name="connsiteX115" fmla="*/ 228724 w 1375539"/>
                                <a:gd name="connsiteY115" fmla="*/ 240032 h 2602953"/>
                                <a:gd name="connsiteX116" fmla="*/ 291588 w 1375539"/>
                                <a:gd name="connsiteY116" fmla="*/ 164785 h 2602953"/>
                                <a:gd name="connsiteX117" fmla="*/ 360169 w 1375539"/>
                                <a:gd name="connsiteY117" fmla="*/ 97157 h 2602953"/>
                                <a:gd name="connsiteX118" fmla="*/ 434469 w 1375539"/>
                                <a:gd name="connsiteY11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78259 w 1375539"/>
                                <a:gd name="connsiteY99" fmla="*/ 1174435 h 2602953"/>
                                <a:gd name="connsiteX100" fmla="*/ 381118 w 1375539"/>
                                <a:gd name="connsiteY100" fmla="*/ 1116332 h 2602953"/>
                                <a:gd name="connsiteX101" fmla="*/ 371593 w 1375539"/>
                                <a:gd name="connsiteY101" fmla="*/ 1102044 h 2602953"/>
                                <a:gd name="connsiteX102" fmla="*/ 352543 w 1375539"/>
                                <a:gd name="connsiteY102" fmla="*/ 1073469 h 2602953"/>
                                <a:gd name="connsiteX103" fmla="*/ 347781 w 1375539"/>
                                <a:gd name="connsiteY103" fmla="*/ 1059182 h 2602953"/>
                                <a:gd name="connsiteX104" fmla="*/ 338256 w 1375539"/>
                                <a:gd name="connsiteY104" fmla="*/ 1044894 h 2602953"/>
                                <a:gd name="connsiteX105" fmla="*/ 319206 w 1375539"/>
                                <a:gd name="connsiteY105" fmla="*/ 1011557 h 2602953"/>
                                <a:gd name="connsiteX106" fmla="*/ 304918 w 1375539"/>
                                <a:gd name="connsiteY106" fmla="*/ 968694 h 2602953"/>
                                <a:gd name="connsiteX107" fmla="*/ 300156 w 1375539"/>
                                <a:gd name="connsiteY107" fmla="*/ 954407 h 2602953"/>
                                <a:gd name="connsiteX108" fmla="*/ 271581 w 1375539"/>
                                <a:gd name="connsiteY108" fmla="*/ 921069 h 2602953"/>
                                <a:gd name="connsiteX109" fmla="*/ 214439 w 1375539"/>
                                <a:gd name="connsiteY109" fmla="*/ 816293 h 2602953"/>
                                <a:gd name="connsiteX110" fmla="*/ 176343 w 1375539"/>
                                <a:gd name="connsiteY110" fmla="*/ 744856 h 2602953"/>
                                <a:gd name="connsiteX111" fmla="*/ 133468 w 1375539"/>
                                <a:gd name="connsiteY111" fmla="*/ 630557 h 2602953"/>
                                <a:gd name="connsiteX112" fmla="*/ 123864 w 1375539"/>
                                <a:gd name="connsiteY112" fmla="*/ 497206 h 2602953"/>
                                <a:gd name="connsiteX113" fmla="*/ 152527 w 1375539"/>
                                <a:gd name="connsiteY113" fmla="*/ 382907 h 2602953"/>
                                <a:gd name="connsiteX114" fmla="*/ 185860 w 1375539"/>
                                <a:gd name="connsiteY114" fmla="*/ 311469 h 2602953"/>
                                <a:gd name="connsiteX115" fmla="*/ 228724 w 1375539"/>
                                <a:gd name="connsiteY115" fmla="*/ 240032 h 2602953"/>
                                <a:gd name="connsiteX116" fmla="*/ 291588 w 1375539"/>
                                <a:gd name="connsiteY116" fmla="*/ 164785 h 2602953"/>
                                <a:gd name="connsiteX117" fmla="*/ 360169 w 1375539"/>
                                <a:gd name="connsiteY117" fmla="*/ 97157 h 2602953"/>
                                <a:gd name="connsiteX118" fmla="*/ 434469 w 1375539"/>
                                <a:gd name="connsiteY11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78259 w 1375539"/>
                                <a:gd name="connsiteY99" fmla="*/ 1174435 h 2602953"/>
                                <a:gd name="connsiteX100" fmla="*/ 381118 w 1375539"/>
                                <a:gd name="connsiteY100" fmla="*/ 1116332 h 2602953"/>
                                <a:gd name="connsiteX101" fmla="*/ 352543 w 1375539"/>
                                <a:gd name="connsiteY101" fmla="*/ 1073469 h 2602953"/>
                                <a:gd name="connsiteX102" fmla="*/ 347781 w 1375539"/>
                                <a:gd name="connsiteY102" fmla="*/ 1059182 h 2602953"/>
                                <a:gd name="connsiteX103" fmla="*/ 338256 w 1375539"/>
                                <a:gd name="connsiteY103" fmla="*/ 1044894 h 2602953"/>
                                <a:gd name="connsiteX104" fmla="*/ 319206 w 1375539"/>
                                <a:gd name="connsiteY104" fmla="*/ 1011557 h 2602953"/>
                                <a:gd name="connsiteX105" fmla="*/ 304918 w 1375539"/>
                                <a:gd name="connsiteY105" fmla="*/ 968694 h 2602953"/>
                                <a:gd name="connsiteX106" fmla="*/ 300156 w 1375539"/>
                                <a:gd name="connsiteY106" fmla="*/ 954407 h 2602953"/>
                                <a:gd name="connsiteX107" fmla="*/ 271581 w 1375539"/>
                                <a:gd name="connsiteY107" fmla="*/ 921069 h 2602953"/>
                                <a:gd name="connsiteX108" fmla="*/ 214439 w 1375539"/>
                                <a:gd name="connsiteY108" fmla="*/ 816293 h 2602953"/>
                                <a:gd name="connsiteX109" fmla="*/ 176343 w 1375539"/>
                                <a:gd name="connsiteY109" fmla="*/ 744856 h 2602953"/>
                                <a:gd name="connsiteX110" fmla="*/ 133468 w 1375539"/>
                                <a:gd name="connsiteY110" fmla="*/ 630557 h 2602953"/>
                                <a:gd name="connsiteX111" fmla="*/ 123864 w 1375539"/>
                                <a:gd name="connsiteY111" fmla="*/ 497206 h 2602953"/>
                                <a:gd name="connsiteX112" fmla="*/ 152527 w 1375539"/>
                                <a:gd name="connsiteY112" fmla="*/ 382907 h 2602953"/>
                                <a:gd name="connsiteX113" fmla="*/ 185860 w 1375539"/>
                                <a:gd name="connsiteY113" fmla="*/ 311469 h 2602953"/>
                                <a:gd name="connsiteX114" fmla="*/ 228724 w 1375539"/>
                                <a:gd name="connsiteY114" fmla="*/ 240032 h 2602953"/>
                                <a:gd name="connsiteX115" fmla="*/ 291588 w 1375539"/>
                                <a:gd name="connsiteY115" fmla="*/ 164785 h 2602953"/>
                                <a:gd name="connsiteX116" fmla="*/ 360169 w 1375539"/>
                                <a:gd name="connsiteY116" fmla="*/ 97157 h 2602953"/>
                                <a:gd name="connsiteX117" fmla="*/ 434469 w 1375539"/>
                                <a:gd name="connsiteY11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78259 w 1375539"/>
                                <a:gd name="connsiteY99" fmla="*/ 1174435 h 2602953"/>
                                <a:gd name="connsiteX100" fmla="*/ 352543 w 1375539"/>
                                <a:gd name="connsiteY100" fmla="*/ 1073469 h 2602953"/>
                                <a:gd name="connsiteX101" fmla="*/ 347781 w 1375539"/>
                                <a:gd name="connsiteY101" fmla="*/ 1059182 h 2602953"/>
                                <a:gd name="connsiteX102" fmla="*/ 338256 w 1375539"/>
                                <a:gd name="connsiteY102" fmla="*/ 1044894 h 2602953"/>
                                <a:gd name="connsiteX103" fmla="*/ 319206 w 1375539"/>
                                <a:gd name="connsiteY103" fmla="*/ 1011557 h 2602953"/>
                                <a:gd name="connsiteX104" fmla="*/ 304918 w 1375539"/>
                                <a:gd name="connsiteY104" fmla="*/ 968694 h 2602953"/>
                                <a:gd name="connsiteX105" fmla="*/ 300156 w 1375539"/>
                                <a:gd name="connsiteY105" fmla="*/ 954407 h 2602953"/>
                                <a:gd name="connsiteX106" fmla="*/ 271581 w 1375539"/>
                                <a:gd name="connsiteY106" fmla="*/ 921069 h 2602953"/>
                                <a:gd name="connsiteX107" fmla="*/ 214439 w 1375539"/>
                                <a:gd name="connsiteY107" fmla="*/ 816293 h 2602953"/>
                                <a:gd name="connsiteX108" fmla="*/ 176343 w 1375539"/>
                                <a:gd name="connsiteY108" fmla="*/ 744856 h 2602953"/>
                                <a:gd name="connsiteX109" fmla="*/ 133468 w 1375539"/>
                                <a:gd name="connsiteY109" fmla="*/ 630557 h 2602953"/>
                                <a:gd name="connsiteX110" fmla="*/ 123864 w 1375539"/>
                                <a:gd name="connsiteY110" fmla="*/ 497206 h 2602953"/>
                                <a:gd name="connsiteX111" fmla="*/ 152527 w 1375539"/>
                                <a:gd name="connsiteY111" fmla="*/ 382907 h 2602953"/>
                                <a:gd name="connsiteX112" fmla="*/ 185860 w 1375539"/>
                                <a:gd name="connsiteY112" fmla="*/ 311469 h 2602953"/>
                                <a:gd name="connsiteX113" fmla="*/ 228724 w 1375539"/>
                                <a:gd name="connsiteY113" fmla="*/ 240032 h 2602953"/>
                                <a:gd name="connsiteX114" fmla="*/ 291588 w 1375539"/>
                                <a:gd name="connsiteY114" fmla="*/ 164785 h 2602953"/>
                                <a:gd name="connsiteX115" fmla="*/ 360169 w 1375539"/>
                                <a:gd name="connsiteY115" fmla="*/ 97157 h 2602953"/>
                                <a:gd name="connsiteX116" fmla="*/ 434469 w 1375539"/>
                                <a:gd name="connsiteY11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52543 w 1375539"/>
                                <a:gd name="connsiteY100" fmla="*/ 1073469 h 2602953"/>
                                <a:gd name="connsiteX101" fmla="*/ 347781 w 1375539"/>
                                <a:gd name="connsiteY101" fmla="*/ 1059182 h 2602953"/>
                                <a:gd name="connsiteX102" fmla="*/ 338256 w 1375539"/>
                                <a:gd name="connsiteY102" fmla="*/ 1044894 h 2602953"/>
                                <a:gd name="connsiteX103" fmla="*/ 319206 w 1375539"/>
                                <a:gd name="connsiteY103" fmla="*/ 1011557 h 2602953"/>
                                <a:gd name="connsiteX104" fmla="*/ 304918 w 1375539"/>
                                <a:gd name="connsiteY104" fmla="*/ 968694 h 2602953"/>
                                <a:gd name="connsiteX105" fmla="*/ 300156 w 1375539"/>
                                <a:gd name="connsiteY105" fmla="*/ 954407 h 2602953"/>
                                <a:gd name="connsiteX106" fmla="*/ 271581 w 1375539"/>
                                <a:gd name="connsiteY106" fmla="*/ 921069 h 2602953"/>
                                <a:gd name="connsiteX107" fmla="*/ 214439 w 1375539"/>
                                <a:gd name="connsiteY107" fmla="*/ 816293 h 2602953"/>
                                <a:gd name="connsiteX108" fmla="*/ 176343 w 1375539"/>
                                <a:gd name="connsiteY108" fmla="*/ 744856 h 2602953"/>
                                <a:gd name="connsiteX109" fmla="*/ 133468 w 1375539"/>
                                <a:gd name="connsiteY109" fmla="*/ 630557 h 2602953"/>
                                <a:gd name="connsiteX110" fmla="*/ 123864 w 1375539"/>
                                <a:gd name="connsiteY110" fmla="*/ 497206 h 2602953"/>
                                <a:gd name="connsiteX111" fmla="*/ 152527 w 1375539"/>
                                <a:gd name="connsiteY111" fmla="*/ 382907 h 2602953"/>
                                <a:gd name="connsiteX112" fmla="*/ 185860 w 1375539"/>
                                <a:gd name="connsiteY112" fmla="*/ 311469 h 2602953"/>
                                <a:gd name="connsiteX113" fmla="*/ 228724 w 1375539"/>
                                <a:gd name="connsiteY113" fmla="*/ 240032 h 2602953"/>
                                <a:gd name="connsiteX114" fmla="*/ 291588 w 1375539"/>
                                <a:gd name="connsiteY114" fmla="*/ 164785 h 2602953"/>
                                <a:gd name="connsiteX115" fmla="*/ 360169 w 1375539"/>
                                <a:gd name="connsiteY115" fmla="*/ 97157 h 2602953"/>
                                <a:gd name="connsiteX116" fmla="*/ 434469 w 1375539"/>
                                <a:gd name="connsiteY11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47781 w 1375539"/>
                                <a:gd name="connsiteY101" fmla="*/ 1059182 h 2602953"/>
                                <a:gd name="connsiteX102" fmla="*/ 338256 w 1375539"/>
                                <a:gd name="connsiteY102" fmla="*/ 1044894 h 2602953"/>
                                <a:gd name="connsiteX103" fmla="*/ 319206 w 1375539"/>
                                <a:gd name="connsiteY103" fmla="*/ 1011557 h 2602953"/>
                                <a:gd name="connsiteX104" fmla="*/ 304918 w 1375539"/>
                                <a:gd name="connsiteY104" fmla="*/ 968694 h 2602953"/>
                                <a:gd name="connsiteX105" fmla="*/ 300156 w 1375539"/>
                                <a:gd name="connsiteY105" fmla="*/ 954407 h 2602953"/>
                                <a:gd name="connsiteX106" fmla="*/ 271581 w 1375539"/>
                                <a:gd name="connsiteY106" fmla="*/ 921069 h 2602953"/>
                                <a:gd name="connsiteX107" fmla="*/ 214439 w 1375539"/>
                                <a:gd name="connsiteY107" fmla="*/ 816293 h 2602953"/>
                                <a:gd name="connsiteX108" fmla="*/ 176343 w 1375539"/>
                                <a:gd name="connsiteY108" fmla="*/ 744856 h 2602953"/>
                                <a:gd name="connsiteX109" fmla="*/ 133468 w 1375539"/>
                                <a:gd name="connsiteY109" fmla="*/ 630557 h 2602953"/>
                                <a:gd name="connsiteX110" fmla="*/ 123864 w 1375539"/>
                                <a:gd name="connsiteY110" fmla="*/ 497206 h 2602953"/>
                                <a:gd name="connsiteX111" fmla="*/ 152527 w 1375539"/>
                                <a:gd name="connsiteY111" fmla="*/ 382907 h 2602953"/>
                                <a:gd name="connsiteX112" fmla="*/ 185860 w 1375539"/>
                                <a:gd name="connsiteY112" fmla="*/ 311469 h 2602953"/>
                                <a:gd name="connsiteX113" fmla="*/ 228724 w 1375539"/>
                                <a:gd name="connsiteY113" fmla="*/ 240032 h 2602953"/>
                                <a:gd name="connsiteX114" fmla="*/ 291588 w 1375539"/>
                                <a:gd name="connsiteY114" fmla="*/ 164785 h 2602953"/>
                                <a:gd name="connsiteX115" fmla="*/ 360169 w 1375539"/>
                                <a:gd name="connsiteY115" fmla="*/ 97157 h 2602953"/>
                                <a:gd name="connsiteX116" fmla="*/ 434469 w 1375539"/>
                                <a:gd name="connsiteY11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47781 w 1375539"/>
                                <a:gd name="connsiteY101" fmla="*/ 1059182 h 2602953"/>
                                <a:gd name="connsiteX102" fmla="*/ 319206 w 1375539"/>
                                <a:gd name="connsiteY102" fmla="*/ 1011557 h 2602953"/>
                                <a:gd name="connsiteX103" fmla="*/ 304918 w 1375539"/>
                                <a:gd name="connsiteY103" fmla="*/ 968694 h 2602953"/>
                                <a:gd name="connsiteX104" fmla="*/ 300156 w 1375539"/>
                                <a:gd name="connsiteY104" fmla="*/ 954407 h 2602953"/>
                                <a:gd name="connsiteX105" fmla="*/ 271581 w 1375539"/>
                                <a:gd name="connsiteY105" fmla="*/ 921069 h 2602953"/>
                                <a:gd name="connsiteX106" fmla="*/ 214439 w 1375539"/>
                                <a:gd name="connsiteY106" fmla="*/ 816293 h 2602953"/>
                                <a:gd name="connsiteX107" fmla="*/ 176343 w 1375539"/>
                                <a:gd name="connsiteY107" fmla="*/ 744856 h 2602953"/>
                                <a:gd name="connsiteX108" fmla="*/ 133468 w 1375539"/>
                                <a:gd name="connsiteY108" fmla="*/ 630557 h 2602953"/>
                                <a:gd name="connsiteX109" fmla="*/ 123864 w 1375539"/>
                                <a:gd name="connsiteY109" fmla="*/ 497206 h 2602953"/>
                                <a:gd name="connsiteX110" fmla="*/ 152527 w 1375539"/>
                                <a:gd name="connsiteY110" fmla="*/ 382907 h 2602953"/>
                                <a:gd name="connsiteX111" fmla="*/ 185860 w 1375539"/>
                                <a:gd name="connsiteY111" fmla="*/ 311469 h 2602953"/>
                                <a:gd name="connsiteX112" fmla="*/ 228724 w 1375539"/>
                                <a:gd name="connsiteY112" fmla="*/ 240032 h 2602953"/>
                                <a:gd name="connsiteX113" fmla="*/ 291588 w 1375539"/>
                                <a:gd name="connsiteY113" fmla="*/ 164785 h 2602953"/>
                                <a:gd name="connsiteX114" fmla="*/ 360169 w 1375539"/>
                                <a:gd name="connsiteY114" fmla="*/ 97157 h 2602953"/>
                                <a:gd name="connsiteX115" fmla="*/ 434469 w 1375539"/>
                                <a:gd name="connsiteY11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19206 w 1375539"/>
                                <a:gd name="connsiteY101" fmla="*/ 1011557 h 2602953"/>
                                <a:gd name="connsiteX102" fmla="*/ 304918 w 1375539"/>
                                <a:gd name="connsiteY102" fmla="*/ 968694 h 2602953"/>
                                <a:gd name="connsiteX103" fmla="*/ 300156 w 1375539"/>
                                <a:gd name="connsiteY103" fmla="*/ 954407 h 2602953"/>
                                <a:gd name="connsiteX104" fmla="*/ 271581 w 1375539"/>
                                <a:gd name="connsiteY104" fmla="*/ 921069 h 2602953"/>
                                <a:gd name="connsiteX105" fmla="*/ 214439 w 1375539"/>
                                <a:gd name="connsiteY105" fmla="*/ 816293 h 2602953"/>
                                <a:gd name="connsiteX106" fmla="*/ 176343 w 1375539"/>
                                <a:gd name="connsiteY106" fmla="*/ 744856 h 2602953"/>
                                <a:gd name="connsiteX107" fmla="*/ 133468 w 1375539"/>
                                <a:gd name="connsiteY107" fmla="*/ 630557 h 2602953"/>
                                <a:gd name="connsiteX108" fmla="*/ 123864 w 1375539"/>
                                <a:gd name="connsiteY108" fmla="*/ 497206 h 2602953"/>
                                <a:gd name="connsiteX109" fmla="*/ 152527 w 1375539"/>
                                <a:gd name="connsiteY109" fmla="*/ 382907 h 2602953"/>
                                <a:gd name="connsiteX110" fmla="*/ 185860 w 1375539"/>
                                <a:gd name="connsiteY110" fmla="*/ 311469 h 2602953"/>
                                <a:gd name="connsiteX111" fmla="*/ 228724 w 1375539"/>
                                <a:gd name="connsiteY111" fmla="*/ 240032 h 2602953"/>
                                <a:gd name="connsiteX112" fmla="*/ 291588 w 1375539"/>
                                <a:gd name="connsiteY112" fmla="*/ 164785 h 2602953"/>
                                <a:gd name="connsiteX113" fmla="*/ 360169 w 1375539"/>
                                <a:gd name="connsiteY113" fmla="*/ 97157 h 2602953"/>
                                <a:gd name="connsiteX114" fmla="*/ 434469 w 1375539"/>
                                <a:gd name="connsiteY11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19206 w 1375539"/>
                                <a:gd name="connsiteY101" fmla="*/ 1011557 h 2602953"/>
                                <a:gd name="connsiteX102" fmla="*/ 304918 w 1375539"/>
                                <a:gd name="connsiteY102" fmla="*/ 968694 h 2602953"/>
                                <a:gd name="connsiteX103" fmla="*/ 271581 w 1375539"/>
                                <a:gd name="connsiteY103" fmla="*/ 921069 h 2602953"/>
                                <a:gd name="connsiteX104" fmla="*/ 214439 w 1375539"/>
                                <a:gd name="connsiteY104" fmla="*/ 816293 h 2602953"/>
                                <a:gd name="connsiteX105" fmla="*/ 176343 w 1375539"/>
                                <a:gd name="connsiteY105" fmla="*/ 744856 h 2602953"/>
                                <a:gd name="connsiteX106" fmla="*/ 133468 w 1375539"/>
                                <a:gd name="connsiteY106" fmla="*/ 630557 h 2602953"/>
                                <a:gd name="connsiteX107" fmla="*/ 123864 w 1375539"/>
                                <a:gd name="connsiteY107" fmla="*/ 497206 h 2602953"/>
                                <a:gd name="connsiteX108" fmla="*/ 152527 w 1375539"/>
                                <a:gd name="connsiteY108" fmla="*/ 382907 h 2602953"/>
                                <a:gd name="connsiteX109" fmla="*/ 185860 w 1375539"/>
                                <a:gd name="connsiteY109" fmla="*/ 311469 h 2602953"/>
                                <a:gd name="connsiteX110" fmla="*/ 228724 w 1375539"/>
                                <a:gd name="connsiteY110" fmla="*/ 240032 h 2602953"/>
                                <a:gd name="connsiteX111" fmla="*/ 291588 w 1375539"/>
                                <a:gd name="connsiteY111" fmla="*/ 164785 h 2602953"/>
                                <a:gd name="connsiteX112" fmla="*/ 360169 w 1375539"/>
                                <a:gd name="connsiteY112" fmla="*/ 97157 h 2602953"/>
                                <a:gd name="connsiteX113" fmla="*/ 434469 w 1375539"/>
                                <a:gd name="connsiteY11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19206 w 1375539"/>
                                <a:gd name="connsiteY101" fmla="*/ 1011557 h 2602953"/>
                                <a:gd name="connsiteX102" fmla="*/ 271581 w 1375539"/>
                                <a:gd name="connsiteY102" fmla="*/ 921069 h 2602953"/>
                                <a:gd name="connsiteX103" fmla="*/ 214439 w 1375539"/>
                                <a:gd name="connsiteY103" fmla="*/ 816293 h 2602953"/>
                                <a:gd name="connsiteX104" fmla="*/ 176343 w 1375539"/>
                                <a:gd name="connsiteY104" fmla="*/ 744856 h 2602953"/>
                                <a:gd name="connsiteX105" fmla="*/ 133468 w 1375539"/>
                                <a:gd name="connsiteY105" fmla="*/ 630557 h 2602953"/>
                                <a:gd name="connsiteX106" fmla="*/ 123864 w 1375539"/>
                                <a:gd name="connsiteY106" fmla="*/ 497206 h 2602953"/>
                                <a:gd name="connsiteX107" fmla="*/ 152527 w 1375539"/>
                                <a:gd name="connsiteY107" fmla="*/ 382907 h 2602953"/>
                                <a:gd name="connsiteX108" fmla="*/ 185860 w 1375539"/>
                                <a:gd name="connsiteY108" fmla="*/ 311469 h 2602953"/>
                                <a:gd name="connsiteX109" fmla="*/ 228724 w 1375539"/>
                                <a:gd name="connsiteY109" fmla="*/ 240032 h 2602953"/>
                                <a:gd name="connsiteX110" fmla="*/ 291588 w 1375539"/>
                                <a:gd name="connsiteY110" fmla="*/ 164785 h 2602953"/>
                                <a:gd name="connsiteX111" fmla="*/ 360169 w 1375539"/>
                                <a:gd name="connsiteY111" fmla="*/ 97157 h 2602953"/>
                                <a:gd name="connsiteX112" fmla="*/ 434469 w 1375539"/>
                                <a:gd name="connsiteY11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14456 w 1375539"/>
                                <a:gd name="connsiteY96" fmla="*/ 1363982 h 2602953"/>
                                <a:gd name="connsiteX97" fmla="*/ 407788 w 1375539"/>
                                <a:gd name="connsiteY97" fmla="*/ 1255398 h 2602953"/>
                                <a:gd name="connsiteX98" fmla="*/ 397311 w 1375539"/>
                                <a:gd name="connsiteY98" fmla="*/ 1189675 h 2602953"/>
                                <a:gd name="connsiteX99" fmla="*/ 360164 w 1375539"/>
                                <a:gd name="connsiteY99" fmla="*/ 1090615 h 2602953"/>
                                <a:gd name="connsiteX100" fmla="*/ 319206 w 1375539"/>
                                <a:gd name="connsiteY100" fmla="*/ 1011557 h 2602953"/>
                                <a:gd name="connsiteX101" fmla="*/ 271581 w 1375539"/>
                                <a:gd name="connsiteY101" fmla="*/ 921069 h 2602953"/>
                                <a:gd name="connsiteX102" fmla="*/ 214439 w 1375539"/>
                                <a:gd name="connsiteY102" fmla="*/ 816293 h 2602953"/>
                                <a:gd name="connsiteX103" fmla="*/ 176343 w 1375539"/>
                                <a:gd name="connsiteY103" fmla="*/ 744856 h 2602953"/>
                                <a:gd name="connsiteX104" fmla="*/ 133468 w 1375539"/>
                                <a:gd name="connsiteY104" fmla="*/ 630557 h 2602953"/>
                                <a:gd name="connsiteX105" fmla="*/ 123864 w 1375539"/>
                                <a:gd name="connsiteY105" fmla="*/ 497206 h 2602953"/>
                                <a:gd name="connsiteX106" fmla="*/ 152527 w 1375539"/>
                                <a:gd name="connsiteY106" fmla="*/ 382907 h 2602953"/>
                                <a:gd name="connsiteX107" fmla="*/ 185860 w 1375539"/>
                                <a:gd name="connsiteY107" fmla="*/ 311469 h 2602953"/>
                                <a:gd name="connsiteX108" fmla="*/ 228724 w 1375539"/>
                                <a:gd name="connsiteY108" fmla="*/ 240032 h 2602953"/>
                                <a:gd name="connsiteX109" fmla="*/ 291588 w 1375539"/>
                                <a:gd name="connsiteY109" fmla="*/ 164785 h 2602953"/>
                                <a:gd name="connsiteX110" fmla="*/ 360169 w 1375539"/>
                                <a:gd name="connsiteY110" fmla="*/ 97157 h 2602953"/>
                                <a:gd name="connsiteX111" fmla="*/ 434469 w 1375539"/>
                                <a:gd name="connsiteY11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5406 w 1375539"/>
                                <a:gd name="connsiteY93" fmla="*/ 1463994 h 2602953"/>
                                <a:gd name="connsiteX94" fmla="*/ 400168 w 1375539"/>
                                <a:gd name="connsiteY94" fmla="*/ 1449707 h 2602953"/>
                                <a:gd name="connsiteX95" fmla="*/ 414456 w 1375539"/>
                                <a:gd name="connsiteY95" fmla="*/ 1363982 h 2602953"/>
                                <a:gd name="connsiteX96" fmla="*/ 407788 w 1375539"/>
                                <a:gd name="connsiteY96" fmla="*/ 1255398 h 2602953"/>
                                <a:gd name="connsiteX97" fmla="*/ 397311 w 1375539"/>
                                <a:gd name="connsiteY97" fmla="*/ 1189675 h 2602953"/>
                                <a:gd name="connsiteX98" fmla="*/ 360164 w 1375539"/>
                                <a:gd name="connsiteY98" fmla="*/ 1090615 h 2602953"/>
                                <a:gd name="connsiteX99" fmla="*/ 319206 w 1375539"/>
                                <a:gd name="connsiteY99" fmla="*/ 1011557 h 2602953"/>
                                <a:gd name="connsiteX100" fmla="*/ 271581 w 1375539"/>
                                <a:gd name="connsiteY100" fmla="*/ 921069 h 2602953"/>
                                <a:gd name="connsiteX101" fmla="*/ 214439 w 1375539"/>
                                <a:gd name="connsiteY101" fmla="*/ 816293 h 2602953"/>
                                <a:gd name="connsiteX102" fmla="*/ 176343 w 1375539"/>
                                <a:gd name="connsiteY102" fmla="*/ 744856 h 2602953"/>
                                <a:gd name="connsiteX103" fmla="*/ 133468 w 1375539"/>
                                <a:gd name="connsiteY103" fmla="*/ 630557 h 2602953"/>
                                <a:gd name="connsiteX104" fmla="*/ 123864 w 1375539"/>
                                <a:gd name="connsiteY104" fmla="*/ 497206 h 2602953"/>
                                <a:gd name="connsiteX105" fmla="*/ 152527 w 1375539"/>
                                <a:gd name="connsiteY105" fmla="*/ 382907 h 2602953"/>
                                <a:gd name="connsiteX106" fmla="*/ 185860 w 1375539"/>
                                <a:gd name="connsiteY106" fmla="*/ 311469 h 2602953"/>
                                <a:gd name="connsiteX107" fmla="*/ 228724 w 1375539"/>
                                <a:gd name="connsiteY107" fmla="*/ 240032 h 2602953"/>
                                <a:gd name="connsiteX108" fmla="*/ 291588 w 1375539"/>
                                <a:gd name="connsiteY108" fmla="*/ 164785 h 2602953"/>
                                <a:gd name="connsiteX109" fmla="*/ 360169 w 1375539"/>
                                <a:gd name="connsiteY109" fmla="*/ 97157 h 2602953"/>
                                <a:gd name="connsiteX110" fmla="*/ 434469 w 1375539"/>
                                <a:gd name="connsiteY11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95406 w 1375539"/>
                                <a:gd name="connsiteY92" fmla="*/ 1463994 h 2602953"/>
                                <a:gd name="connsiteX93" fmla="*/ 400168 w 1375539"/>
                                <a:gd name="connsiteY93" fmla="*/ 1449707 h 2602953"/>
                                <a:gd name="connsiteX94" fmla="*/ 414456 w 1375539"/>
                                <a:gd name="connsiteY94" fmla="*/ 1363982 h 2602953"/>
                                <a:gd name="connsiteX95" fmla="*/ 407788 w 1375539"/>
                                <a:gd name="connsiteY95" fmla="*/ 1255398 h 2602953"/>
                                <a:gd name="connsiteX96" fmla="*/ 397311 w 1375539"/>
                                <a:gd name="connsiteY96" fmla="*/ 1189675 h 2602953"/>
                                <a:gd name="connsiteX97" fmla="*/ 360164 w 1375539"/>
                                <a:gd name="connsiteY97" fmla="*/ 1090615 h 2602953"/>
                                <a:gd name="connsiteX98" fmla="*/ 319206 w 1375539"/>
                                <a:gd name="connsiteY98" fmla="*/ 1011557 h 2602953"/>
                                <a:gd name="connsiteX99" fmla="*/ 271581 w 1375539"/>
                                <a:gd name="connsiteY99" fmla="*/ 921069 h 2602953"/>
                                <a:gd name="connsiteX100" fmla="*/ 214439 w 1375539"/>
                                <a:gd name="connsiteY100" fmla="*/ 816293 h 2602953"/>
                                <a:gd name="connsiteX101" fmla="*/ 176343 w 1375539"/>
                                <a:gd name="connsiteY101" fmla="*/ 744856 h 2602953"/>
                                <a:gd name="connsiteX102" fmla="*/ 133468 w 1375539"/>
                                <a:gd name="connsiteY102" fmla="*/ 630557 h 2602953"/>
                                <a:gd name="connsiteX103" fmla="*/ 123864 w 1375539"/>
                                <a:gd name="connsiteY103" fmla="*/ 497206 h 2602953"/>
                                <a:gd name="connsiteX104" fmla="*/ 152527 w 1375539"/>
                                <a:gd name="connsiteY104" fmla="*/ 382907 h 2602953"/>
                                <a:gd name="connsiteX105" fmla="*/ 185860 w 1375539"/>
                                <a:gd name="connsiteY105" fmla="*/ 311469 h 2602953"/>
                                <a:gd name="connsiteX106" fmla="*/ 228724 w 1375539"/>
                                <a:gd name="connsiteY106" fmla="*/ 240032 h 2602953"/>
                                <a:gd name="connsiteX107" fmla="*/ 291588 w 1375539"/>
                                <a:gd name="connsiteY107" fmla="*/ 164785 h 2602953"/>
                                <a:gd name="connsiteX108" fmla="*/ 360169 w 1375539"/>
                                <a:gd name="connsiteY108" fmla="*/ 97157 h 2602953"/>
                                <a:gd name="connsiteX109" fmla="*/ 434469 w 1375539"/>
                                <a:gd name="connsiteY10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940240 w 1375539"/>
                                <a:gd name="connsiteY24" fmla="*/ 1578291 h 2602953"/>
                                <a:gd name="connsiteX25" fmla="*/ 857368 w 1375539"/>
                                <a:gd name="connsiteY25" fmla="*/ 1711644 h 2602953"/>
                                <a:gd name="connsiteX26" fmla="*/ 804981 w 1375539"/>
                                <a:gd name="connsiteY26" fmla="*/ 1825944 h 2602953"/>
                                <a:gd name="connsiteX27" fmla="*/ 771643 w 1375539"/>
                                <a:gd name="connsiteY27" fmla="*/ 1925957 h 2602953"/>
                                <a:gd name="connsiteX28" fmla="*/ 762118 w 1375539"/>
                                <a:gd name="connsiteY28" fmla="*/ 1954532 h 2602953"/>
                                <a:gd name="connsiteX29" fmla="*/ 747831 w 1375539"/>
                                <a:gd name="connsiteY29" fmla="*/ 1983107 h 2602953"/>
                                <a:gd name="connsiteX30" fmla="*/ 738306 w 1375539"/>
                                <a:gd name="connsiteY30" fmla="*/ 2011682 h 2602953"/>
                                <a:gd name="connsiteX31" fmla="*/ 724018 w 1375539"/>
                                <a:gd name="connsiteY31" fmla="*/ 2054544 h 2602953"/>
                                <a:gd name="connsiteX32" fmla="*/ 704968 w 1375539"/>
                                <a:gd name="connsiteY32" fmla="*/ 2111694 h 2602953"/>
                                <a:gd name="connsiteX33" fmla="*/ 695443 w 1375539"/>
                                <a:gd name="connsiteY33" fmla="*/ 2140269 h 2602953"/>
                                <a:gd name="connsiteX34" fmla="*/ 690681 w 1375539"/>
                                <a:gd name="connsiteY34" fmla="*/ 2154557 h 2602953"/>
                                <a:gd name="connsiteX35" fmla="*/ 685918 w 1375539"/>
                                <a:gd name="connsiteY35" fmla="*/ 2173607 h 2602953"/>
                                <a:gd name="connsiteX36" fmla="*/ 681156 w 1375539"/>
                                <a:gd name="connsiteY36" fmla="*/ 2211707 h 2602953"/>
                                <a:gd name="connsiteX37" fmla="*/ 676393 w 1375539"/>
                                <a:gd name="connsiteY37" fmla="*/ 2230757 h 2602953"/>
                                <a:gd name="connsiteX38" fmla="*/ 662106 w 1375539"/>
                                <a:gd name="connsiteY38" fmla="*/ 2273619 h 2602953"/>
                                <a:gd name="connsiteX39" fmla="*/ 657343 w 1375539"/>
                                <a:gd name="connsiteY39" fmla="*/ 2287907 h 2602953"/>
                                <a:gd name="connsiteX40" fmla="*/ 652581 w 1375539"/>
                                <a:gd name="connsiteY40" fmla="*/ 2302194 h 2602953"/>
                                <a:gd name="connsiteX41" fmla="*/ 643056 w 1375539"/>
                                <a:gd name="connsiteY41" fmla="*/ 2316482 h 2602953"/>
                                <a:gd name="connsiteX42" fmla="*/ 633531 w 1375539"/>
                                <a:gd name="connsiteY42" fmla="*/ 2345057 h 2602953"/>
                                <a:gd name="connsiteX43" fmla="*/ 628768 w 1375539"/>
                                <a:gd name="connsiteY43" fmla="*/ 2359344 h 2602953"/>
                                <a:gd name="connsiteX44" fmla="*/ 619243 w 1375539"/>
                                <a:gd name="connsiteY44" fmla="*/ 2378394 h 2602953"/>
                                <a:gd name="connsiteX45" fmla="*/ 604956 w 1375539"/>
                                <a:gd name="connsiteY45" fmla="*/ 2421257 h 2602953"/>
                                <a:gd name="connsiteX46" fmla="*/ 600193 w 1375539"/>
                                <a:gd name="connsiteY46" fmla="*/ 2435544 h 2602953"/>
                                <a:gd name="connsiteX47" fmla="*/ 585906 w 1375539"/>
                                <a:gd name="connsiteY47" fmla="*/ 2449832 h 2602953"/>
                                <a:gd name="connsiteX48" fmla="*/ 571618 w 1375539"/>
                                <a:gd name="connsiteY48" fmla="*/ 2459357 h 2602953"/>
                                <a:gd name="connsiteX49" fmla="*/ 543043 w 1375539"/>
                                <a:gd name="connsiteY49" fmla="*/ 2487932 h 2602953"/>
                                <a:gd name="connsiteX50" fmla="*/ 528756 w 1375539"/>
                                <a:gd name="connsiteY50" fmla="*/ 2502219 h 2602953"/>
                                <a:gd name="connsiteX51" fmla="*/ 509706 w 1375539"/>
                                <a:gd name="connsiteY51" fmla="*/ 2530794 h 2602953"/>
                                <a:gd name="connsiteX52" fmla="*/ 495418 w 1375539"/>
                                <a:gd name="connsiteY52" fmla="*/ 2535557 h 2602953"/>
                                <a:gd name="connsiteX53" fmla="*/ 466843 w 1375539"/>
                                <a:gd name="connsiteY53" fmla="*/ 2559369 h 2602953"/>
                                <a:gd name="connsiteX54" fmla="*/ 438268 w 1375539"/>
                                <a:gd name="connsiteY54" fmla="*/ 2568894 h 2602953"/>
                                <a:gd name="connsiteX55" fmla="*/ 404931 w 1375539"/>
                                <a:gd name="connsiteY55" fmla="*/ 2597469 h 2602953"/>
                                <a:gd name="connsiteX56" fmla="*/ 366839 w 1375539"/>
                                <a:gd name="connsiteY56" fmla="*/ 2602231 h 2602953"/>
                                <a:gd name="connsiteX57" fmla="*/ 343023 w 1375539"/>
                                <a:gd name="connsiteY57" fmla="*/ 2587937 h 2602953"/>
                                <a:gd name="connsiteX58" fmla="*/ 247770 w 1375539"/>
                                <a:gd name="connsiteY58" fmla="*/ 2578418 h 2602953"/>
                                <a:gd name="connsiteX59" fmla="*/ 147764 w 1375539"/>
                                <a:gd name="connsiteY59" fmla="*/ 2530795 h 2602953"/>
                                <a:gd name="connsiteX60" fmla="*/ 90608 w 1375539"/>
                                <a:gd name="connsiteY60" fmla="*/ 2492696 h 2602953"/>
                                <a:gd name="connsiteX61" fmla="*/ 19170 w 1375539"/>
                                <a:gd name="connsiteY61" fmla="*/ 2397445 h 2602953"/>
                                <a:gd name="connsiteX62" fmla="*/ 125 w 1375539"/>
                                <a:gd name="connsiteY62" fmla="*/ 2297432 h 2602953"/>
                                <a:gd name="connsiteX63" fmla="*/ 4881 w 1375539"/>
                                <a:gd name="connsiteY63" fmla="*/ 2206944 h 2602953"/>
                                <a:gd name="connsiteX64" fmla="*/ 14406 w 1375539"/>
                                <a:gd name="connsiteY64" fmla="*/ 2178369 h 2602953"/>
                                <a:gd name="connsiteX65" fmla="*/ 19168 w 1375539"/>
                                <a:gd name="connsiteY65" fmla="*/ 2164082 h 2602953"/>
                                <a:gd name="connsiteX66" fmla="*/ 28693 w 1375539"/>
                                <a:gd name="connsiteY66" fmla="*/ 2149794 h 2602953"/>
                                <a:gd name="connsiteX67" fmla="*/ 42981 w 1375539"/>
                                <a:gd name="connsiteY67" fmla="*/ 2121219 h 2602953"/>
                                <a:gd name="connsiteX68" fmla="*/ 71556 w 1375539"/>
                                <a:gd name="connsiteY68" fmla="*/ 2035494 h 2602953"/>
                                <a:gd name="connsiteX69" fmla="*/ 81081 w 1375539"/>
                                <a:gd name="connsiteY69" fmla="*/ 2006919 h 2602953"/>
                                <a:gd name="connsiteX70" fmla="*/ 85843 w 1375539"/>
                                <a:gd name="connsiteY70" fmla="*/ 1992632 h 2602953"/>
                                <a:gd name="connsiteX71" fmla="*/ 123943 w 1375539"/>
                                <a:gd name="connsiteY71" fmla="*/ 1935482 h 2602953"/>
                                <a:gd name="connsiteX72" fmla="*/ 133468 w 1375539"/>
                                <a:gd name="connsiteY72" fmla="*/ 1921194 h 2602953"/>
                                <a:gd name="connsiteX73" fmla="*/ 142993 w 1375539"/>
                                <a:gd name="connsiteY73" fmla="*/ 1906907 h 2602953"/>
                                <a:gd name="connsiteX74" fmla="*/ 147756 w 1375539"/>
                                <a:gd name="connsiteY74" fmla="*/ 1892619 h 2602953"/>
                                <a:gd name="connsiteX75" fmla="*/ 162043 w 1375539"/>
                                <a:gd name="connsiteY75" fmla="*/ 1883094 h 2602953"/>
                                <a:gd name="connsiteX76" fmla="*/ 190618 w 1375539"/>
                                <a:gd name="connsiteY76" fmla="*/ 1840232 h 2602953"/>
                                <a:gd name="connsiteX77" fmla="*/ 200143 w 1375539"/>
                                <a:gd name="connsiteY77" fmla="*/ 1825944 h 2602953"/>
                                <a:gd name="connsiteX78" fmla="*/ 214431 w 1375539"/>
                                <a:gd name="connsiteY78" fmla="*/ 1816419 h 2602953"/>
                                <a:gd name="connsiteX79" fmla="*/ 219193 w 1375539"/>
                                <a:gd name="connsiteY79" fmla="*/ 1802132 h 2602953"/>
                                <a:gd name="connsiteX80" fmla="*/ 238243 w 1375539"/>
                                <a:gd name="connsiteY80" fmla="*/ 1773557 h 2602953"/>
                                <a:gd name="connsiteX81" fmla="*/ 252531 w 1375539"/>
                                <a:gd name="connsiteY81" fmla="*/ 1744982 h 2602953"/>
                                <a:gd name="connsiteX82" fmla="*/ 266818 w 1375539"/>
                                <a:gd name="connsiteY82" fmla="*/ 1735457 h 2602953"/>
                                <a:gd name="connsiteX83" fmla="*/ 285868 w 1375539"/>
                                <a:gd name="connsiteY83" fmla="*/ 1706882 h 2602953"/>
                                <a:gd name="connsiteX84" fmla="*/ 295393 w 1375539"/>
                                <a:gd name="connsiteY84" fmla="*/ 1678307 h 2602953"/>
                                <a:gd name="connsiteX85" fmla="*/ 304918 w 1375539"/>
                                <a:gd name="connsiteY85" fmla="*/ 1664019 h 2602953"/>
                                <a:gd name="connsiteX86" fmla="*/ 314443 w 1375539"/>
                                <a:gd name="connsiteY86" fmla="*/ 1635444 h 2602953"/>
                                <a:gd name="connsiteX87" fmla="*/ 333493 w 1375539"/>
                                <a:gd name="connsiteY87" fmla="*/ 1606869 h 2602953"/>
                                <a:gd name="connsiteX88" fmla="*/ 343018 w 1375539"/>
                                <a:gd name="connsiteY88" fmla="*/ 1592582 h 2602953"/>
                                <a:gd name="connsiteX89" fmla="*/ 357306 w 1375539"/>
                                <a:gd name="connsiteY89" fmla="*/ 1564007 h 2602953"/>
                                <a:gd name="connsiteX90" fmla="*/ 366831 w 1375539"/>
                                <a:gd name="connsiteY90" fmla="*/ 1535432 h 2602953"/>
                                <a:gd name="connsiteX91" fmla="*/ 395406 w 1375539"/>
                                <a:gd name="connsiteY91" fmla="*/ 1463994 h 2602953"/>
                                <a:gd name="connsiteX92" fmla="*/ 400168 w 1375539"/>
                                <a:gd name="connsiteY92" fmla="*/ 1449707 h 2602953"/>
                                <a:gd name="connsiteX93" fmla="*/ 414456 w 1375539"/>
                                <a:gd name="connsiteY93" fmla="*/ 1363982 h 2602953"/>
                                <a:gd name="connsiteX94" fmla="*/ 407788 w 1375539"/>
                                <a:gd name="connsiteY94" fmla="*/ 1255398 h 2602953"/>
                                <a:gd name="connsiteX95" fmla="*/ 397311 w 1375539"/>
                                <a:gd name="connsiteY95" fmla="*/ 1189675 h 2602953"/>
                                <a:gd name="connsiteX96" fmla="*/ 360164 w 1375539"/>
                                <a:gd name="connsiteY96" fmla="*/ 1090615 h 2602953"/>
                                <a:gd name="connsiteX97" fmla="*/ 319206 w 1375539"/>
                                <a:gd name="connsiteY97" fmla="*/ 1011557 h 2602953"/>
                                <a:gd name="connsiteX98" fmla="*/ 271581 w 1375539"/>
                                <a:gd name="connsiteY98" fmla="*/ 921069 h 2602953"/>
                                <a:gd name="connsiteX99" fmla="*/ 214439 w 1375539"/>
                                <a:gd name="connsiteY99" fmla="*/ 816293 h 2602953"/>
                                <a:gd name="connsiteX100" fmla="*/ 176343 w 1375539"/>
                                <a:gd name="connsiteY100" fmla="*/ 744856 h 2602953"/>
                                <a:gd name="connsiteX101" fmla="*/ 133468 w 1375539"/>
                                <a:gd name="connsiteY101" fmla="*/ 630557 h 2602953"/>
                                <a:gd name="connsiteX102" fmla="*/ 123864 w 1375539"/>
                                <a:gd name="connsiteY102" fmla="*/ 497206 h 2602953"/>
                                <a:gd name="connsiteX103" fmla="*/ 152527 w 1375539"/>
                                <a:gd name="connsiteY103" fmla="*/ 382907 h 2602953"/>
                                <a:gd name="connsiteX104" fmla="*/ 185860 w 1375539"/>
                                <a:gd name="connsiteY104" fmla="*/ 311469 h 2602953"/>
                                <a:gd name="connsiteX105" fmla="*/ 228724 w 1375539"/>
                                <a:gd name="connsiteY105" fmla="*/ 240032 h 2602953"/>
                                <a:gd name="connsiteX106" fmla="*/ 291588 w 1375539"/>
                                <a:gd name="connsiteY106" fmla="*/ 164785 h 2602953"/>
                                <a:gd name="connsiteX107" fmla="*/ 360169 w 1375539"/>
                                <a:gd name="connsiteY107" fmla="*/ 97157 h 2602953"/>
                                <a:gd name="connsiteX108" fmla="*/ 434469 w 1375539"/>
                                <a:gd name="connsiteY10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85868 w 1375539"/>
                                <a:gd name="connsiteY82" fmla="*/ 1706882 h 2602953"/>
                                <a:gd name="connsiteX83" fmla="*/ 295393 w 1375539"/>
                                <a:gd name="connsiteY83" fmla="*/ 1678307 h 2602953"/>
                                <a:gd name="connsiteX84" fmla="*/ 304918 w 1375539"/>
                                <a:gd name="connsiteY84" fmla="*/ 1664019 h 2602953"/>
                                <a:gd name="connsiteX85" fmla="*/ 314443 w 1375539"/>
                                <a:gd name="connsiteY85" fmla="*/ 1635444 h 2602953"/>
                                <a:gd name="connsiteX86" fmla="*/ 333493 w 1375539"/>
                                <a:gd name="connsiteY86" fmla="*/ 1606869 h 2602953"/>
                                <a:gd name="connsiteX87" fmla="*/ 343018 w 1375539"/>
                                <a:gd name="connsiteY87" fmla="*/ 1592582 h 2602953"/>
                                <a:gd name="connsiteX88" fmla="*/ 357306 w 1375539"/>
                                <a:gd name="connsiteY88" fmla="*/ 1564007 h 2602953"/>
                                <a:gd name="connsiteX89" fmla="*/ 366831 w 1375539"/>
                                <a:gd name="connsiteY89" fmla="*/ 1535432 h 2602953"/>
                                <a:gd name="connsiteX90" fmla="*/ 395406 w 1375539"/>
                                <a:gd name="connsiteY90" fmla="*/ 1463994 h 2602953"/>
                                <a:gd name="connsiteX91" fmla="*/ 400168 w 1375539"/>
                                <a:gd name="connsiteY91" fmla="*/ 1449707 h 2602953"/>
                                <a:gd name="connsiteX92" fmla="*/ 414456 w 1375539"/>
                                <a:gd name="connsiteY92" fmla="*/ 1363982 h 2602953"/>
                                <a:gd name="connsiteX93" fmla="*/ 407788 w 1375539"/>
                                <a:gd name="connsiteY93" fmla="*/ 1255398 h 2602953"/>
                                <a:gd name="connsiteX94" fmla="*/ 397311 w 1375539"/>
                                <a:gd name="connsiteY94" fmla="*/ 1189675 h 2602953"/>
                                <a:gd name="connsiteX95" fmla="*/ 360164 w 1375539"/>
                                <a:gd name="connsiteY95" fmla="*/ 1090615 h 2602953"/>
                                <a:gd name="connsiteX96" fmla="*/ 319206 w 1375539"/>
                                <a:gd name="connsiteY96" fmla="*/ 1011557 h 2602953"/>
                                <a:gd name="connsiteX97" fmla="*/ 271581 w 1375539"/>
                                <a:gd name="connsiteY97" fmla="*/ 921069 h 2602953"/>
                                <a:gd name="connsiteX98" fmla="*/ 214439 w 1375539"/>
                                <a:gd name="connsiteY98" fmla="*/ 816293 h 2602953"/>
                                <a:gd name="connsiteX99" fmla="*/ 176343 w 1375539"/>
                                <a:gd name="connsiteY99" fmla="*/ 744856 h 2602953"/>
                                <a:gd name="connsiteX100" fmla="*/ 133468 w 1375539"/>
                                <a:gd name="connsiteY100" fmla="*/ 630557 h 2602953"/>
                                <a:gd name="connsiteX101" fmla="*/ 123864 w 1375539"/>
                                <a:gd name="connsiteY101" fmla="*/ 497206 h 2602953"/>
                                <a:gd name="connsiteX102" fmla="*/ 152527 w 1375539"/>
                                <a:gd name="connsiteY102" fmla="*/ 382907 h 2602953"/>
                                <a:gd name="connsiteX103" fmla="*/ 185860 w 1375539"/>
                                <a:gd name="connsiteY103" fmla="*/ 311469 h 2602953"/>
                                <a:gd name="connsiteX104" fmla="*/ 228724 w 1375539"/>
                                <a:gd name="connsiteY104" fmla="*/ 240032 h 2602953"/>
                                <a:gd name="connsiteX105" fmla="*/ 291588 w 1375539"/>
                                <a:gd name="connsiteY105" fmla="*/ 164785 h 2602953"/>
                                <a:gd name="connsiteX106" fmla="*/ 360169 w 1375539"/>
                                <a:gd name="connsiteY106" fmla="*/ 97157 h 2602953"/>
                                <a:gd name="connsiteX107" fmla="*/ 434469 w 1375539"/>
                                <a:gd name="connsiteY10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85868 w 1375539"/>
                                <a:gd name="connsiteY82" fmla="*/ 1706882 h 2602953"/>
                                <a:gd name="connsiteX83" fmla="*/ 295393 w 1375539"/>
                                <a:gd name="connsiteY83" fmla="*/ 1678307 h 2602953"/>
                                <a:gd name="connsiteX84" fmla="*/ 304918 w 1375539"/>
                                <a:gd name="connsiteY84" fmla="*/ 1664019 h 2602953"/>
                                <a:gd name="connsiteX85" fmla="*/ 314443 w 1375539"/>
                                <a:gd name="connsiteY85" fmla="*/ 1635444 h 2602953"/>
                                <a:gd name="connsiteX86" fmla="*/ 333493 w 1375539"/>
                                <a:gd name="connsiteY86" fmla="*/ 1606869 h 2602953"/>
                                <a:gd name="connsiteX87" fmla="*/ 343018 w 1375539"/>
                                <a:gd name="connsiteY87" fmla="*/ 1592582 h 2602953"/>
                                <a:gd name="connsiteX88" fmla="*/ 366831 w 1375539"/>
                                <a:gd name="connsiteY88" fmla="*/ 1535432 h 2602953"/>
                                <a:gd name="connsiteX89" fmla="*/ 395406 w 1375539"/>
                                <a:gd name="connsiteY89" fmla="*/ 1463994 h 2602953"/>
                                <a:gd name="connsiteX90" fmla="*/ 400168 w 1375539"/>
                                <a:gd name="connsiteY90" fmla="*/ 1449707 h 2602953"/>
                                <a:gd name="connsiteX91" fmla="*/ 414456 w 1375539"/>
                                <a:gd name="connsiteY91" fmla="*/ 1363982 h 2602953"/>
                                <a:gd name="connsiteX92" fmla="*/ 407788 w 1375539"/>
                                <a:gd name="connsiteY92" fmla="*/ 1255398 h 2602953"/>
                                <a:gd name="connsiteX93" fmla="*/ 397311 w 1375539"/>
                                <a:gd name="connsiteY93" fmla="*/ 1189675 h 2602953"/>
                                <a:gd name="connsiteX94" fmla="*/ 360164 w 1375539"/>
                                <a:gd name="connsiteY94" fmla="*/ 1090615 h 2602953"/>
                                <a:gd name="connsiteX95" fmla="*/ 319206 w 1375539"/>
                                <a:gd name="connsiteY95" fmla="*/ 1011557 h 2602953"/>
                                <a:gd name="connsiteX96" fmla="*/ 271581 w 1375539"/>
                                <a:gd name="connsiteY96" fmla="*/ 921069 h 2602953"/>
                                <a:gd name="connsiteX97" fmla="*/ 214439 w 1375539"/>
                                <a:gd name="connsiteY97" fmla="*/ 816293 h 2602953"/>
                                <a:gd name="connsiteX98" fmla="*/ 176343 w 1375539"/>
                                <a:gd name="connsiteY98" fmla="*/ 744856 h 2602953"/>
                                <a:gd name="connsiteX99" fmla="*/ 133468 w 1375539"/>
                                <a:gd name="connsiteY99" fmla="*/ 630557 h 2602953"/>
                                <a:gd name="connsiteX100" fmla="*/ 123864 w 1375539"/>
                                <a:gd name="connsiteY100" fmla="*/ 497206 h 2602953"/>
                                <a:gd name="connsiteX101" fmla="*/ 152527 w 1375539"/>
                                <a:gd name="connsiteY101" fmla="*/ 382907 h 2602953"/>
                                <a:gd name="connsiteX102" fmla="*/ 185860 w 1375539"/>
                                <a:gd name="connsiteY102" fmla="*/ 311469 h 2602953"/>
                                <a:gd name="connsiteX103" fmla="*/ 228724 w 1375539"/>
                                <a:gd name="connsiteY103" fmla="*/ 240032 h 2602953"/>
                                <a:gd name="connsiteX104" fmla="*/ 291588 w 1375539"/>
                                <a:gd name="connsiteY104" fmla="*/ 164785 h 2602953"/>
                                <a:gd name="connsiteX105" fmla="*/ 360169 w 1375539"/>
                                <a:gd name="connsiteY105" fmla="*/ 97157 h 2602953"/>
                                <a:gd name="connsiteX106" fmla="*/ 434469 w 1375539"/>
                                <a:gd name="connsiteY10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85868 w 1375539"/>
                                <a:gd name="connsiteY82" fmla="*/ 1706882 h 2602953"/>
                                <a:gd name="connsiteX83" fmla="*/ 295393 w 1375539"/>
                                <a:gd name="connsiteY83" fmla="*/ 1678307 h 2602953"/>
                                <a:gd name="connsiteX84" fmla="*/ 304918 w 1375539"/>
                                <a:gd name="connsiteY84" fmla="*/ 1664019 h 2602953"/>
                                <a:gd name="connsiteX85" fmla="*/ 333493 w 1375539"/>
                                <a:gd name="connsiteY85" fmla="*/ 1606869 h 2602953"/>
                                <a:gd name="connsiteX86" fmla="*/ 343018 w 1375539"/>
                                <a:gd name="connsiteY86" fmla="*/ 1592582 h 2602953"/>
                                <a:gd name="connsiteX87" fmla="*/ 366831 w 1375539"/>
                                <a:gd name="connsiteY87" fmla="*/ 1535432 h 2602953"/>
                                <a:gd name="connsiteX88" fmla="*/ 395406 w 1375539"/>
                                <a:gd name="connsiteY88" fmla="*/ 1463994 h 2602953"/>
                                <a:gd name="connsiteX89" fmla="*/ 400168 w 1375539"/>
                                <a:gd name="connsiteY89" fmla="*/ 1449707 h 2602953"/>
                                <a:gd name="connsiteX90" fmla="*/ 414456 w 1375539"/>
                                <a:gd name="connsiteY90" fmla="*/ 1363982 h 2602953"/>
                                <a:gd name="connsiteX91" fmla="*/ 407788 w 1375539"/>
                                <a:gd name="connsiteY91" fmla="*/ 1255398 h 2602953"/>
                                <a:gd name="connsiteX92" fmla="*/ 397311 w 1375539"/>
                                <a:gd name="connsiteY92" fmla="*/ 1189675 h 2602953"/>
                                <a:gd name="connsiteX93" fmla="*/ 360164 w 1375539"/>
                                <a:gd name="connsiteY93" fmla="*/ 1090615 h 2602953"/>
                                <a:gd name="connsiteX94" fmla="*/ 319206 w 1375539"/>
                                <a:gd name="connsiteY94" fmla="*/ 1011557 h 2602953"/>
                                <a:gd name="connsiteX95" fmla="*/ 271581 w 1375539"/>
                                <a:gd name="connsiteY95" fmla="*/ 921069 h 2602953"/>
                                <a:gd name="connsiteX96" fmla="*/ 214439 w 1375539"/>
                                <a:gd name="connsiteY96" fmla="*/ 816293 h 2602953"/>
                                <a:gd name="connsiteX97" fmla="*/ 176343 w 1375539"/>
                                <a:gd name="connsiteY97" fmla="*/ 744856 h 2602953"/>
                                <a:gd name="connsiteX98" fmla="*/ 133468 w 1375539"/>
                                <a:gd name="connsiteY98" fmla="*/ 630557 h 2602953"/>
                                <a:gd name="connsiteX99" fmla="*/ 123864 w 1375539"/>
                                <a:gd name="connsiteY99" fmla="*/ 497206 h 2602953"/>
                                <a:gd name="connsiteX100" fmla="*/ 152527 w 1375539"/>
                                <a:gd name="connsiteY100" fmla="*/ 382907 h 2602953"/>
                                <a:gd name="connsiteX101" fmla="*/ 185860 w 1375539"/>
                                <a:gd name="connsiteY101" fmla="*/ 311469 h 2602953"/>
                                <a:gd name="connsiteX102" fmla="*/ 228724 w 1375539"/>
                                <a:gd name="connsiteY102" fmla="*/ 240032 h 2602953"/>
                                <a:gd name="connsiteX103" fmla="*/ 291588 w 1375539"/>
                                <a:gd name="connsiteY103" fmla="*/ 164785 h 2602953"/>
                                <a:gd name="connsiteX104" fmla="*/ 360169 w 1375539"/>
                                <a:gd name="connsiteY104" fmla="*/ 97157 h 2602953"/>
                                <a:gd name="connsiteX105" fmla="*/ 434469 w 1375539"/>
                                <a:gd name="connsiteY10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95393 w 1375539"/>
                                <a:gd name="connsiteY82" fmla="*/ 1678307 h 2602953"/>
                                <a:gd name="connsiteX83" fmla="*/ 304918 w 1375539"/>
                                <a:gd name="connsiteY83" fmla="*/ 1664019 h 2602953"/>
                                <a:gd name="connsiteX84" fmla="*/ 333493 w 1375539"/>
                                <a:gd name="connsiteY84" fmla="*/ 1606869 h 2602953"/>
                                <a:gd name="connsiteX85" fmla="*/ 343018 w 1375539"/>
                                <a:gd name="connsiteY85" fmla="*/ 1592582 h 2602953"/>
                                <a:gd name="connsiteX86" fmla="*/ 366831 w 1375539"/>
                                <a:gd name="connsiteY86" fmla="*/ 1535432 h 2602953"/>
                                <a:gd name="connsiteX87" fmla="*/ 395406 w 1375539"/>
                                <a:gd name="connsiteY87" fmla="*/ 1463994 h 2602953"/>
                                <a:gd name="connsiteX88" fmla="*/ 400168 w 1375539"/>
                                <a:gd name="connsiteY88" fmla="*/ 1449707 h 2602953"/>
                                <a:gd name="connsiteX89" fmla="*/ 414456 w 1375539"/>
                                <a:gd name="connsiteY89" fmla="*/ 1363982 h 2602953"/>
                                <a:gd name="connsiteX90" fmla="*/ 407788 w 1375539"/>
                                <a:gd name="connsiteY90" fmla="*/ 1255398 h 2602953"/>
                                <a:gd name="connsiteX91" fmla="*/ 397311 w 1375539"/>
                                <a:gd name="connsiteY91" fmla="*/ 1189675 h 2602953"/>
                                <a:gd name="connsiteX92" fmla="*/ 360164 w 1375539"/>
                                <a:gd name="connsiteY92" fmla="*/ 1090615 h 2602953"/>
                                <a:gd name="connsiteX93" fmla="*/ 319206 w 1375539"/>
                                <a:gd name="connsiteY93" fmla="*/ 1011557 h 2602953"/>
                                <a:gd name="connsiteX94" fmla="*/ 271581 w 1375539"/>
                                <a:gd name="connsiteY94" fmla="*/ 921069 h 2602953"/>
                                <a:gd name="connsiteX95" fmla="*/ 214439 w 1375539"/>
                                <a:gd name="connsiteY95" fmla="*/ 816293 h 2602953"/>
                                <a:gd name="connsiteX96" fmla="*/ 176343 w 1375539"/>
                                <a:gd name="connsiteY96" fmla="*/ 744856 h 2602953"/>
                                <a:gd name="connsiteX97" fmla="*/ 133468 w 1375539"/>
                                <a:gd name="connsiteY97" fmla="*/ 630557 h 2602953"/>
                                <a:gd name="connsiteX98" fmla="*/ 123864 w 1375539"/>
                                <a:gd name="connsiteY98" fmla="*/ 497206 h 2602953"/>
                                <a:gd name="connsiteX99" fmla="*/ 152527 w 1375539"/>
                                <a:gd name="connsiteY99" fmla="*/ 382907 h 2602953"/>
                                <a:gd name="connsiteX100" fmla="*/ 185860 w 1375539"/>
                                <a:gd name="connsiteY100" fmla="*/ 311469 h 2602953"/>
                                <a:gd name="connsiteX101" fmla="*/ 228724 w 1375539"/>
                                <a:gd name="connsiteY101" fmla="*/ 240032 h 2602953"/>
                                <a:gd name="connsiteX102" fmla="*/ 291588 w 1375539"/>
                                <a:gd name="connsiteY102" fmla="*/ 164785 h 2602953"/>
                                <a:gd name="connsiteX103" fmla="*/ 360169 w 1375539"/>
                                <a:gd name="connsiteY103" fmla="*/ 97157 h 2602953"/>
                                <a:gd name="connsiteX104" fmla="*/ 434469 w 1375539"/>
                                <a:gd name="connsiteY10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38243 w 1375539"/>
                                <a:gd name="connsiteY78" fmla="*/ 1773557 h 2602953"/>
                                <a:gd name="connsiteX79" fmla="*/ 252531 w 1375539"/>
                                <a:gd name="connsiteY79" fmla="*/ 1744982 h 2602953"/>
                                <a:gd name="connsiteX80" fmla="*/ 266818 w 1375539"/>
                                <a:gd name="connsiteY80" fmla="*/ 1735457 h 2602953"/>
                                <a:gd name="connsiteX81" fmla="*/ 295393 w 1375539"/>
                                <a:gd name="connsiteY81" fmla="*/ 1678307 h 2602953"/>
                                <a:gd name="connsiteX82" fmla="*/ 304918 w 1375539"/>
                                <a:gd name="connsiteY82" fmla="*/ 1664019 h 2602953"/>
                                <a:gd name="connsiteX83" fmla="*/ 333493 w 1375539"/>
                                <a:gd name="connsiteY83" fmla="*/ 1606869 h 2602953"/>
                                <a:gd name="connsiteX84" fmla="*/ 343018 w 1375539"/>
                                <a:gd name="connsiteY84" fmla="*/ 1592582 h 2602953"/>
                                <a:gd name="connsiteX85" fmla="*/ 366831 w 1375539"/>
                                <a:gd name="connsiteY85" fmla="*/ 1535432 h 2602953"/>
                                <a:gd name="connsiteX86" fmla="*/ 395406 w 1375539"/>
                                <a:gd name="connsiteY86" fmla="*/ 1463994 h 2602953"/>
                                <a:gd name="connsiteX87" fmla="*/ 400168 w 1375539"/>
                                <a:gd name="connsiteY87" fmla="*/ 1449707 h 2602953"/>
                                <a:gd name="connsiteX88" fmla="*/ 414456 w 1375539"/>
                                <a:gd name="connsiteY88" fmla="*/ 1363982 h 2602953"/>
                                <a:gd name="connsiteX89" fmla="*/ 407788 w 1375539"/>
                                <a:gd name="connsiteY89" fmla="*/ 1255398 h 2602953"/>
                                <a:gd name="connsiteX90" fmla="*/ 397311 w 1375539"/>
                                <a:gd name="connsiteY90" fmla="*/ 1189675 h 2602953"/>
                                <a:gd name="connsiteX91" fmla="*/ 360164 w 1375539"/>
                                <a:gd name="connsiteY91" fmla="*/ 1090615 h 2602953"/>
                                <a:gd name="connsiteX92" fmla="*/ 319206 w 1375539"/>
                                <a:gd name="connsiteY92" fmla="*/ 1011557 h 2602953"/>
                                <a:gd name="connsiteX93" fmla="*/ 271581 w 1375539"/>
                                <a:gd name="connsiteY93" fmla="*/ 921069 h 2602953"/>
                                <a:gd name="connsiteX94" fmla="*/ 214439 w 1375539"/>
                                <a:gd name="connsiteY94" fmla="*/ 816293 h 2602953"/>
                                <a:gd name="connsiteX95" fmla="*/ 176343 w 1375539"/>
                                <a:gd name="connsiteY95" fmla="*/ 744856 h 2602953"/>
                                <a:gd name="connsiteX96" fmla="*/ 133468 w 1375539"/>
                                <a:gd name="connsiteY96" fmla="*/ 630557 h 2602953"/>
                                <a:gd name="connsiteX97" fmla="*/ 123864 w 1375539"/>
                                <a:gd name="connsiteY97" fmla="*/ 497206 h 2602953"/>
                                <a:gd name="connsiteX98" fmla="*/ 152527 w 1375539"/>
                                <a:gd name="connsiteY98" fmla="*/ 382907 h 2602953"/>
                                <a:gd name="connsiteX99" fmla="*/ 185860 w 1375539"/>
                                <a:gd name="connsiteY99" fmla="*/ 311469 h 2602953"/>
                                <a:gd name="connsiteX100" fmla="*/ 228724 w 1375539"/>
                                <a:gd name="connsiteY100" fmla="*/ 240032 h 2602953"/>
                                <a:gd name="connsiteX101" fmla="*/ 291588 w 1375539"/>
                                <a:gd name="connsiteY101" fmla="*/ 164785 h 2602953"/>
                                <a:gd name="connsiteX102" fmla="*/ 360169 w 1375539"/>
                                <a:gd name="connsiteY102" fmla="*/ 97157 h 2602953"/>
                                <a:gd name="connsiteX103" fmla="*/ 434469 w 1375539"/>
                                <a:gd name="connsiteY10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38243 w 1375539"/>
                                <a:gd name="connsiteY77" fmla="*/ 1773557 h 2602953"/>
                                <a:gd name="connsiteX78" fmla="*/ 252531 w 1375539"/>
                                <a:gd name="connsiteY78" fmla="*/ 1744982 h 2602953"/>
                                <a:gd name="connsiteX79" fmla="*/ 266818 w 1375539"/>
                                <a:gd name="connsiteY79" fmla="*/ 1735457 h 2602953"/>
                                <a:gd name="connsiteX80" fmla="*/ 295393 w 1375539"/>
                                <a:gd name="connsiteY80" fmla="*/ 1678307 h 2602953"/>
                                <a:gd name="connsiteX81" fmla="*/ 304918 w 1375539"/>
                                <a:gd name="connsiteY81" fmla="*/ 1664019 h 2602953"/>
                                <a:gd name="connsiteX82" fmla="*/ 333493 w 1375539"/>
                                <a:gd name="connsiteY82" fmla="*/ 1606869 h 2602953"/>
                                <a:gd name="connsiteX83" fmla="*/ 343018 w 1375539"/>
                                <a:gd name="connsiteY83" fmla="*/ 1592582 h 2602953"/>
                                <a:gd name="connsiteX84" fmla="*/ 366831 w 1375539"/>
                                <a:gd name="connsiteY84" fmla="*/ 1535432 h 2602953"/>
                                <a:gd name="connsiteX85" fmla="*/ 395406 w 1375539"/>
                                <a:gd name="connsiteY85" fmla="*/ 1463994 h 2602953"/>
                                <a:gd name="connsiteX86" fmla="*/ 400168 w 1375539"/>
                                <a:gd name="connsiteY86" fmla="*/ 1449707 h 2602953"/>
                                <a:gd name="connsiteX87" fmla="*/ 414456 w 1375539"/>
                                <a:gd name="connsiteY87" fmla="*/ 1363982 h 2602953"/>
                                <a:gd name="connsiteX88" fmla="*/ 407788 w 1375539"/>
                                <a:gd name="connsiteY88" fmla="*/ 1255398 h 2602953"/>
                                <a:gd name="connsiteX89" fmla="*/ 397311 w 1375539"/>
                                <a:gd name="connsiteY89" fmla="*/ 1189675 h 2602953"/>
                                <a:gd name="connsiteX90" fmla="*/ 360164 w 1375539"/>
                                <a:gd name="connsiteY90" fmla="*/ 1090615 h 2602953"/>
                                <a:gd name="connsiteX91" fmla="*/ 319206 w 1375539"/>
                                <a:gd name="connsiteY91" fmla="*/ 1011557 h 2602953"/>
                                <a:gd name="connsiteX92" fmla="*/ 271581 w 1375539"/>
                                <a:gd name="connsiteY92" fmla="*/ 921069 h 2602953"/>
                                <a:gd name="connsiteX93" fmla="*/ 214439 w 1375539"/>
                                <a:gd name="connsiteY93" fmla="*/ 816293 h 2602953"/>
                                <a:gd name="connsiteX94" fmla="*/ 176343 w 1375539"/>
                                <a:gd name="connsiteY94" fmla="*/ 744856 h 2602953"/>
                                <a:gd name="connsiteX95" fmla="*/ 133468 w 1375539"/>
                                <a:gd name="connsiteY95" fmla="*/ 630557 h 2602953"/>
                                <a:gd name="connsiteX96" fmla="*/ 123864 w 1375539"/>
                                <a:gd name="connsiteY96" fmla="*/ 497206 h 2602953"/>
                                <a:gd name="connsiteX97" fmla="*/ 152527 w 1375539"/>
                                <a:gd name="connsiteY97" fmla="*/ 382907 h 2602953"/>
                                <a:gd name="connsiteX98" fmla="*/ 185860 w 1375539"/>
                                <a:gd name="connsiteY98" fmla="*/ 311469 h 2602953"/>
                                <a:gd name="connsiteX99" fmla="*/ 228724 w 1375539"/>
                                <a:gd name="connsiteY99" fmla="*/ 240032 h 2602953"/>
                                <a:gd name="connsiteX100" fmla="*/ 291588 w 1375539"/>
                                <a:gd name="connsiteY100" fmla="*/ 164785 h 2602953"/>
                                <a:gd name="connsiteX101" fmla="*/ 360169 w 1375539"/>
                                <a:gd name="connsiteY101" fmla="*/ 97157 h 2602953"/>
                                <a:gd name="connsiteX102" fmla="*/ 434469 w 1375539"/>
                                <a:gd name="connsiteY10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52531 w 1375539"/>
                                <a:gd name="connsiteY77" fmla="*/ 1744982 h 2602953"/>
                                <a:gd name="connsiteX78" fmla="*/ 266818 w 1375539"/>
                                <a:gd name="connsiteY78" fmla="*/ 1735457 h 2602953"/>
                                <a:gd name="connsiteX79" fmla="*/ 295393 w 1375539"/>
                                <a:gd name="connsiteY79" fmla="*/ 1678307 h 2602953"/>
                                <a:gd name="connsiteX80" fmla="*/ 304918 w 1375539"/>
                                <a:gd name="connsiteY80" fmla="*/ 1664019 h 2602953"/>
                                <a:gd name="connsiteX81" fmla="*/ 333493 w 1375539"/>
                                <a:gd name="connsiteY81" fmla="*/ 1606869 h 2602953"/>
                                <a:gd name="connsiteX82" fmla="*/ 343018 w 1375539"/>
                                <a:gd name="connsiteY82" fmla="*/ 1592582 h 2602953"/>
                                <a:gd name="connsiteX83" fmla="*/ 366831 w 1375539"/>
                                <a:gd name="connsiteY83" fmla="*/ 1535432 h 2602953"/>
                                <a:gd name="connsiteX84" fmla="*/ 395406 w 1375539"/>
                                <a:gd name="connsiteY84" fmla="*/ 1463994 h 2602953"/>
                                <a:gd name="connsiteX85" fmla="*/ 400168 w 1375539"/>
                                <a:gd name="connsiteY85" fmla="*/ 1449707 h 2602953"/>
                                <a:gd name="connsiteX86" fmla="*/ 414456 w 1375539"/>
                                <a:gd name="connsiteY86" fmla="*/ 1363982 h 2602953"/>
                                <a:gd name="connsiteX87" fmla="*/ 407788 w 1375539"/>
                                <a:gd name="connsiteY87" fmla="*/ 1255398 h 2602953"/>
                                <a:gd name="connsiteX88" fmla="*/ 397311 w 1375539"/>
                                <a:gd name="connsiteY88" fmla="*/ 1189675 h 2602953"/>
                                <a:gd name="connsiteX89" fmla="*/ 360164 w 1375539"/>
                                <a:gd name="connsiteY89" fmla="*/ 1090615 h 2602953"/>
                                <a:gd name="connsiteX90" fmla="*/ 319206 w 1375539"/>
                                <a:gd name="connsiteY90" fmla="*/ 1011557 h 2602953"/>
                                <a:gd name="connsiteX91" fmla="*/ 271581 w 1375539"/>
                                <a:gd name="connsiteY91" fmla="*/ 921069 h 2602953"/>
                                <a:gd name="connsiteX92" fmla="*/ 214439 w 1375539"/>
                                <a:gd name="connsiteY92" fmla="*/ 816293 h 2602953"/>
                                <a:gd name="connsiteX93" fmla="*/ 176343 w 1375539"/>
                                <a:gd name="connsiteY93" fmla="*/ 744856 h 2602953"/>
                                <a:gd name="connsiteX94" fmla="*/ 133468 w 1375539"/>
                                <a:gd name="connsiteY94" fmla="*/ 630557 h 2602953"/>
                                <a:gd name="connsiteX95" fmla="*/ 123864 w 1375539"/>
                                <a:gd name="connsiteY95" fmla="*/ 497206 h 2602953"/>
                                <a:gd name="connsiteX96" fmla="*/ 152527 w 1375539"/>
                                <a:gd name="connsiteY96" fmla="*/ 382907 h 2602953"/>
                                <a:gd name="connsiteX97" fmla="*/ 185860 w 1375539"/>
                                <a:gd name="connsiteY97" fmla="*/ 311469 h 2602953"/>
                                <a:gd name="connsiteX98" fmla="*/ 228724 w 1375539"/>
                                <a:gd name="connsiteY98" fmla="*/ 240032 h 2602953"/>
                                <a:gd name="connsiteX99" fmla="*/ 291588 w 1375539"/>
                                <a:gd name="connsiteY99" fmla="*/ 164785 h 2602953"/>
                                <a:gd name="connsiteX100" fmla="*/ 360169 w 1375539"/>
                                <a:gd name="connsiteY100" fmla="*/ 97157 h 2602953"/>
                                <a:gd name="connsiteX101" fmla="*/ 434469 w 1375539"/>
                                <a:gd name="connsiteY10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52531 w 1375539"/>
                                <a:gd name="connsiteY77" fmla="*/ 1744982 h 2602953"/>
                                <a:gd name="connsiteX78" fmla="*/ 266818 w 1375539"/>
                                <a:gd name="connsiteY78" fmla="*/ 1735457 h 2602953"/>
                                <a:gd name="connsiteX79" fmla="*/ 304918 w 1375539"/>
                                <a:gd name="connsiteY79" fmla="*/ 1664019 h 2602953"/>
                                <a:gd name="connsiteX80" fmla="*/ 333493 w 1375539"/>
                                <a:gd name="connsiteY80" fmla="*/ 1606869 h 2602953"/>
                                <a:gd name="connsiteX81" fmla="*/ 343018 w 1375539"/>
                                <a:gd name="connsiteY81" fmla="*/ 1592582 h 2602953"/>
                                <a:gd name="connsiteX82" fmla="*/ 366831 w 1375539"/>
                                <a:gd name="connsiteY82" fmla="*/ 1535432 h 2602953"/>
                                <a:gd name="connsiteX83" fmla="*/ 395406 w 1375539"/>
                                <a:gd name="connsiteY83" fmla="*/ 1463994 h 2602953"/>
                                <a:gd name="connsiteX84" fmla="*/ 400168 w 1375539"/>
                                <a:gd name="connsiteY84" fmla="*/ 1449707 h 2602953"/>
                                <a:gd name="connsiteX85" fmla="*/ 414456 w 1375539"/>
                                <a:gd name="connsiteY85" fmla="*/ 1363982 h 2602953"/>
                                <a:gd name="connsiteX86" fmla="*/ 407788 w 1375539"/>
                                <a:gd name="connsiteY86" fmla="*/ 1255398 h 2602953"/>
                                <a:gd name="connsiteX87" fmla="*/ 397311 w 1375539"/>
                                <a:gd name="connsiteY87" fmla="*/ 1189675 h 2602953"/>
                                <a:gd name="connsiteX88" fmla="*/ 360164 w 1375539"/>
                                <a:gd name="connsiteY88" fmla="*/ 1090615 h 2602953"/>
                                <a:gd name="connsiteX89" fmla="*/ 319206 w 1375539"/>
                                <a:gd name="connsiteY89" fmla="*/ 1011557 h 2602953"/>
                                <a:gd name="connsiteX90" fmla="*/ 271581 w 1375539"/>
                                <a:gd name="connsiteY90" fmla="*/ 921069 h 2602953"/>
                                <a:gd name="connsiteX91" fmla="*/ 214439 w 1375539"/>
                                <a:gd name="connsiteY91" fmla="*/ 816293 h 2602953"/>
                                <a:gd name="connsiteX92" fmla="*/ 176343 w 1375539"/>
                                <a:gd name="connsiteY92" fmla="*/ 744856 h 2602953"/>
                                <a:gd name="connsiteX93" fmla="*/ 133468 w 1375539"/>
                                <a:gd name="connsiteY93" fmla="*/ 630557 h 2602953"/>
                                <a:gd name="connsiteX94" fmla="*/ 123864 w 1375539"/>
                                <a:gd name="connsiteY94" fmla="*/ 497206 h 2602953"/>
                                <a:gd name="connsiteX95" fmla="*/ 152527 w 1375539"/>
                                <a:gd name="connsiteY95" fmla="*/ 382907 h 2602953"/>
                                <a:gd name="connsiteX96" fmla="*/ 185860 w 1375539"/>
                                <a:gd name="connsiteY96" fmla="*/ 311469 h 2602953"/>
                                <a:gd name="connsiteX97" fmla="*/ 228724 w 1375539"/>
                                <a:gd name="connsiteY97" fmla="*/ 240032 h 2602953"/>
                                <a:gd name="connsiteX98" fmla="*/ 291588 w 1375539"/>
                                <a:gd name="connsiteY98" fmla="*/ 164785 h 2602953"/>
                                <a:gd name="connsiteX99" fmla="*/ 360169 w 1375539"/>
                                <a:gd name="connsiteY99" fmla="*/ 97157 h 2602953"/>
                                <a:gd name="connsiteX100" fmla="*/ 434469 w 1375539"/>
                                <a:gd name="connsiteY10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33493 w 1375539"/>
                                <a:gd name="connsiteY79" fmla="*/ 1606869 h 2602953"/>
                                <a:gd name="connsiteX80" fmla="*/ 343018 w 1375539"/>
                                <a:gd name="connsiteY80" fmla="*/ 1592582 h 2602953"/>
                                <a:gd name="connsiteX81" fmla="*/ 366831 w 1375539"/>
                                <a:gd name="connsiteY81" fmla="*/ 1535432 h 2602953"/>
                                <a:gd name="connsiteX82" fmla="*/ 395406 w 1375539"/>
                                <a:gd name="connsiteY82" fmla="*/ 1463994 h 2602953"/>
                                <a:gd name="connsiteX83" fmla="*/ 400168 w 1375539"/>
                                <a:gd name="connsiteY83" fmla="*/ 1449707 h 2602953"/>
                                <a:gd name="connsiteX84" fmla="*/ 414456 w 1375539"/>
                                <a:gd name="connsiteY84" fmla="*/ 1363982 h 2602953"/>
                                <a:gd name="connsiteX85" fmla="*/ 407788 w 1375539"/>
                                <a:gd name="connsiteY85" fmla="*/ 1255398 h 2602953"/>
                                <a:gd name="connsiteX86" fmla="*/ 397311 w 1375539"/>
                                <a:gd name="connsiteY86" fmla="*/ 1189675 h 2602953"/>
                                <a:gd name="connsiteX87" fmla="*/ 360164 w 1375539"/>
                                <a:gd name="connsiteY87" fmla="*/ 1090615 h 2602953"/>
                                <a:gd name="connsiteX88" fmla="*/ 319206 w 1375539"/>
                                <a:gd name="connsiteY88" fmla="*/ 1011557 h 2602953"/>
                                <a:gd name="connsiteX89" fmla="*/ 271581 w 1375539"/>
                                <a:gd name="connsiteY89" fmla="*/ 921069 h 2602953"/>
                                <a:gd name="connsiteX90" fmla="*/ 214439 w 1375539"/>
                                <a:gd name="connsiteY90" fmla="*/ 816293 h 2602953"/>
                                <a:gd name="connsiteX91" fmla="*/ 176343 w 1375539"/>
                                <a:gd name="connsiteY91" fmla="*/ 744856 h 2602953"/>
                                <a:gd name="connsiteX92" fmla="*/ 133468 w 1375539"/>
                                <a:gd name="connsiteY92" fmla="*/ 630557 h 2602953"/>
                                <a:gd name="connsiteX93" fmla="*/ 123864 w 1375539"/>
                                <a:gd name="connsiteY93" fmla="*/ 497206 h 2602953"/>
                                <a:gd name="connsiteX94" fmla="*/ 152527 w 1375539"/>
                                <a:gd name="connsiteY94" fmla="*/ 382907 h 2602953"/>
                                <a:gd name="connsiteX95" fmla="*/ 185860 w 1375539"/>
                                <a:gd name="connsiteY95" fmla="*/ 311469 h 2602953"/>
                                <a:gd name="connsiteX96" fmla="*/ 228724 w 1375539"/>
                                <a:gd name="connsiteY96" fmla="*/ 240032 h 2602953"/>
                                <a:gd name="connsiteX97" fmla="*/ 291588 w 1375539"/>
                                <a:gd name="connsiteY97" fmla="*/ 164785 h 2602953"/>
                                <a:gd name="connsiteX98" fmla="*/ 360169 w 1375539"/>
                                <a:gd name="connsiteY98" fmla="*/ 97157 h 2602953"/>
                                <a:gd name="connsiteX99" fmla="*/ 434469 w 1375539"/>
                                <a:gd name="connsiteY9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395406 w 1375539"/>
                                <a:gd name="connsiteY81" fmla="*/ 1463994 h 2602953"/>
                                <a:gd name="connsiteX82" fmla="*/ 400168 w 1375539"/>
                                <a:gd name="connsiteY82" fmla="*/ 1449707 h 2602953"/>
                                <a:gd name="connsiteX83" fmla="*/ 414456 w 1375539"/>
                                <a:gd name="connsiteY83" fmla="*/ 1363982 h 2602953"/>
                                <a:gd name="connsiteX84" fmla="*/ 407788 w 1375539"/>
                                <a:gd name="connsiteY84" fmla="*/ 1255398 h 2602953"/>
                                <a:gd name="connsiteX85" fmla="*/ 397311 w 1375539"/>
                                <a:gd name="connsiteY85" fmla="*/ 1189675 h 2602953"/>
                                <a:gd name="connsiteX86" fmla="*/ 360164 w 1375539"/>
                                <a:gd name="connsiteY86" fmla="*/ 1090615 h 2602953"/>
                                <a:gd name="connsiteX87" fmla="*/ 319206 w 1375539"/>
                                <a:gd name="connsiteY87" fmla="*/ 1011557 h 2602953"/>
                                <a:gd name="connsiteX88" fmla="*/ 271581 w 1375539"/>
                                <a:gd name="connsiteY88" fmla="*/ 921069 h 2602953"/>
                                <a:gd name="connsiteX89" fmla="*/ 214439 w 1375539"/>
                                <a:gd name="connsiteY89" fmla="*/ 816293 h 2602953"/>
                                <a:gd name="connsiteX90" fmla="*/ 176343 w 1375539"/>
                                <a:gd name="connsiteY90" fmla="*/ 744856 h 2602953"/>
                                <a:gd name="connsiteX91" fmla="*/ 133468 w 1375539"/>
                                <a:gd name="connsiteY91" fmla="*/ 630557 h 2602953"/>
                                <a:gd name="connsiteX92" fmla="*/ 123864 w 1375539"/>
                                <a:gd name="connsiteY92" fmla="*/ 497206 h 2602953"/>
                                <a:gd name="connsiteX93" fmla="*/ 152527 w 1375539"/>
                                <a:gd name="connsiteY93" fmla="*/ 382907 h 2602953"/>
                                <a:gd name="connsiteX94" fmla="*/ 185860 w 1375539"/>
                                <a:gd name="connsiteY94" fmla="*/ 311469 h 2602953"/>
                                <a:gd name="connsiteX95" fmla="*/ 228724 w 1375539"/>
                                <a:gd name="connsiteY95" fmla="*/ 240032 h 2602953"/>
                                <a:gd name="connsiteX96" fmla="*/ 291588 w 1375539"/>
                                <a:gd name="connsiteY96" fmla="*/ 164785 h 2602953"/>
                                <a:gd name="connsiteX97" fmla="*/ 360169 w 1375539"/>
                                <a:gd name="connsiteY97" fmla="*/ 97157 h 2602953"/>
                                <a:gd name="connsiteX98" fmla="*/ 434469 w 1375539"/>
                                <a:gd name="connsiteY9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400168 w 1375539"/>
                                <a:gd name="connsiteY81" fmla="*/ 1449707 h 2602953"/>
                                <a:gd name="connsiteX82" fmla="*/ 414456 w 1375539"/>
                                <a:gd name="connsiteY82" fmla="*/ 1363982 h 2602953"/>
                                <a:gd name="connsiteX83" fmla="*/ 407788 w 1375539"/>
                                <a:gd name="connsiteY83" fmla="*/ 1255398 h 2602953"/>
                                <a:gd name="connsiteX84" fmla="*/ 397311 w 1375539"/>
                                <a:gd name="connsiteY84" fmla="*/ 1189675 h 2602953"/>
                                <a:gd name="connsiteX85" fmla="*/ 360164 w 1375539"/>
                                <a:gd name="connsiteY85" fmla="*/ 1090615 h 2602953"/>
                                <a:gd name="connsiteX86" fmla="*/ 319206 w 1375539"/>
                                <a:gd name="connsiteY86" fmla="*/ 1011557 h 2602953"/>
                                <a:gd name="connsiteX87" fmla="*/ 271581 w 1375539"/>
                                <a:gd name="connsiteY87" fmla="*/ 921069 h 2602953"/>
                                <a:gd name="connsiteX88" fmla="*/ 214439 w 1375539"/>
                                <a:gd name="connsiteY88" fmla="*/ 816293 h 2602953"/>
                                <a:gd name="connsiteX89" fmla="*/ 176343 w 1375539"/>
                                <a:gd name="connsiteY89" fmla="*/ 744856 h 2602953"/>
                                <a:gd name="connsiteX90" fmla="*/ 133468 w 1375539"/>
                                <a:gd name="connsiteY90" fmla="*/ 630557 h 2602953"/>
                                <a:gd name="connsiteX91" fmla="*/ 123864 w 1375539"/>
                                <a:gd name="connsiteY91" fmla="*/ 497206 h 2602953"/>
                                <a:gd name="connsiteX92" fmla="*/ 152527 w 1375539"/>
                                <a:gd name="connsiteY92" fmla="*/ 382907 h 2602953"/>
                                <a:gd name="connsiteX93" fmla="*/ 185860 w 1375539"/>
                                <a:gd name="connsiteY93" fmla="*/ 311469 h 2602953"/>
                                <a:gd name="connsiteX94" fmla="*/ 228724 w 1375539"/>
                                <a:gd name="connsiteY94" fmla="*/ 240032 h 2602953"/>
                                <a:gd name="connsiteX95" fmla="*/ 291588 w 1375539"/>
                                <a:gd name="connsiteY95" fmla="*/ 164785 h 2602953"/>
                                <a:gd name="connsiteX96" fmla="*/ 360169 w 1375539"/>
                                <a:gd name="connsiteY96" fmla="*/ 97157 h 2602953"/>
                                <a:gd name="connsiteX97" fmla="*/ 434469 w 1375539"/>
                                <a:gd name="connsiteY9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400168 w 1375539"/>
                                <a:gd name="connsiteY81" fmla="*/ 1449707 h 2602953"/>
                                <a:gd name="connsiteX82" fmla="*/ 414456 w 1375539"/>
                                <a:gd name="connsiteY82" fmla="*/ 1363982 h 2602953"/>
                                <a:gd name="connsiteX83" fmla="*/ 407788 w 1375539"/>
                                <a:gd name="connsiteY83" fmla="*/ 1255398 h 2602953"/>
                                <a:gd name="connsiteX84" fmla="*/ 397311 w 1375539"/>
                                <a:gd name="connsiteY84" fmla="*/ 1189675 h 2602953"/>
                                <a:gd name="connsiteX85" fmla="*/ 360164 w 1375539"/>
                                <a:gd name="connsiteY85" fmla="*/ 1090615 h 2602953"/>
                                <a:gd name="connsiteX86" fmla="*/ 319206 w 1375539"/>
                                <a:gd name="connsiteY86" fmla="*/ 1011557 h 2602953"/>
                                <a:gd name="connsiteX87" fmla="*/ 271581 w 1375539"/>
                                <a:gd name="connsiteY87" fmla="*/ 921069 h 2602953"/>
                                <a:gd name="connsiteX88" fmla="*/ 214439 w 1375539"/>
                                <a:gd name="connsiteY88" fmla="*/ 816293 h 2602953"/>
                                <a:gd name="connsiteX89" fmla="*/ 176343 w 1375539"/>
                                <a:gd name="connsiteY89" fmla="*/ 744856 h 2602953"/>
                                <a:gd name="connsiteX90" fmla="*/ 133468 w 1375539"/>
                                <a:gd name="connsiteY90" fmla="*/ 630557 h 2602953"/>
                                <a:gd name="connsiteX91" fmla="*/ 123864 w 1375539"/>
                                <a:gd name="connsiteY91" fmla="*/ 497206 h 2602953"/>
                                <a:gd name="connsiteX92" fmla="*/ 152527 w 1375539"/>
                                <a:gd name="connsiteY92" fmla="*/ 382907 h 2602953"/>
                                <a:gd name="connsiteX93" fmla="*/ 185860 w 1375539"/>
                                <a:gd name="connsiteY93" fmla="*/ 311469 h 2602953"/>
                                <a:gd name="connsiteX94" fmla="*/ 228724 w 1375539"/>
                                <a:gd name="connsiteY94" fmla="*/ 240032 h 2602953"/>
                                <a:gd name="connsiteX95" fmla="*/ 291588 w 1375539"/>
                                <a:gd name="connsiteY95" fmla="*/ 164785 h 2602953"/>
                                <a:gd name="connsiteX96" fmla="*/ 360169 w 1375539"/>
                                <a:gd name="connsiteY96" fmla="*/ 97157 h 2602953"/>
                                <a:gd name="connsiteX97" fmla="*/ 434469 w 1375539"/>
                                <a:gd name="connsiteY9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400168 w 1375539"/>
                                <a:gd name="connsiteY81" fmla="*/ 1449707 h 2602953"/>
                                <a:gd name="connsiteX82" fmla="*/ 414456 w 1375539"/>
                                <a:gd name="connsiteY82" fmla="*/ 1363982 h 2602953"/>
                                <a:gd name="connsiteX83" fmla="*/ 407788 w 1375539"/>
                                <a:gd name="connsiteY83" fmla="*/ 1255398 h 2602953"/>
                                <a:gd name="connsiteX84" fmla="*/ 397311 w 1375539"/>
                                <a:gd name="connsiteY84" fmla="*/ 1189675 h 2602953"/>
                                <a:gd name="connsiteX85" fmla="*/ 360164 w 1375539"/>
                                <a:gd name="connsiteY85" fmla="*/ 1090615 h 2602953"/>
                                <a:gd name="connsiteX86" fmla="*/ 319206 w 1375539"/>
                                <a:gd name="connsiteY86" fmla="*/ 1011557 h 2602953"/>
                                <a:gd name="connsiteX87" fmla="*/ 271581 w 1375539"/>
                                <a:gd name="connsiteY87" fmla="*/ 921069 h 2602953"/>
                                <a:gd name="connsiteX88" fmla="*/ 214439 w 1375539"/>
                                <a:gd name="connsiteY88" fmla="*/ 816293 h 2602953"/>
                                <a:gd name="connsiteX89" fmla="*/ 176343 w 1375539"/>
                                <a:gd name="connsiteY89" fmla="*/ 744856 h 2602953"/>
                                <a:gd name="connsiteX90" fmla="*/ 133468 w 1375539"/>
                                <a:gd name="connsiteY90" fmla="*/ 630557 h 2602953"/>
                                <a:gd name="connsiteX91" fmla="*/ 123864 w 1375539"/>
                                <a:gd name="connsiteY91" fmla="*/ 497206 h 2602953"/>
                                <a:gd name="connsiteX92" fmla="*/ 152527 w 1375539"/>
                                <a:gd name="connsiteY92" fmla="*/ 382907 h 2602953"/>
                                <a:gd name="connsiteX93" fmla="*/ 185860 w 1375539"/>
                                <a:gd name="connsiteY93" fmla="*/ 311469 h 2602953"/>
                                <a:gd name="connsiteX94" fmla="*/ 228724 w 1375539"/>
                                <a:gd name="connsiteY94" fmla="*/ 240032 h 2602953"/>
                                <a:gd name="connsiteX95" fmla="*/ 291588 w 1375539"/>
                                <a:gd name="connsiteY95" fmla="*/ 164785 h 2602953"/>
                                <a:gd name="connsiteX96" fmla="*/ 360169 w 1375539"/>
                                <a:gd name="connsiteY96" fmla="*/ 97157 h 2602953"/>
                                <a:gd name="connsiteX97" fmla="*/ 434469 w 1375539"/>
                                <a:gd name="connsiteY9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38306 w 1375539"/>
                                <a:gd name="connsiteY28" fmla="*/ 2011682 h 2602953"/>
                                <a:gd name="connsiteX29" fmla="*/ 724018 w 1375539"/>
                                <a:gd name="connsiteY29" fmla="*/ 2054544 h 2602953"/>
                                <a:gd name="connsiteX30" fmla="*/ 704968 w 1375539"/>
                                <a:gd name="connsiteY30" fmla="*/ 2111694 h 2602953"/>
                                <a:gd name="connsiteX31" fmla="*/ 695443 w 1375539"/>
                                <a:gd name="connsiteY31" fmla="*/ 2140269 h 2602953"/>
                                <a:gd name="connsiteX32" fmla="*/ 690681 w 1375539"/>
                                <a:gd name="connsiteY32" fmla="*/ 2154557 h 2602953"/>
                                <a:gd name="connsiteX33" fmla="*/ 685918 w 1375539"/>
                                <a:gd name="connsiteY33" fmla="*/ 2173607 h 2602953"/>
                                <a:gd name="connsiteX34" fmla="*/ 681156 w 1375539"/>
                                <a:gd name="connsiteY34" fmla="*/ 2211707 h 2602953"/>
                                <a:gd name="connsiteX35" fmla="*/ 676393 w 1375539"/>
                                <a:gd name="connsiteY35" fmla="*/ 2230757 h 2602953"/>
                                <a:gd name="connsiteX36" fmla="*/ 662106 w 1375539"/>
                                <a:gd name="connsiteY36" fmla="*/ 2273619 h 2602953"/>
                                <a:gd name="connsiteX37" fmla="*/ 657343 w 1375539"/>
                                <a:gd name="connsiteY37" fmla="*/ 2287907 h 2602953"/>
                                <a:gd name="connsiteX38" fmla="*/ 652581 w 1375539"/>
                                <a:gd name="connsiteY38" fmla="*/ 2302194 h 2602953"/>
                                <a:gd name="connsiteX39" fmla="*/ 643056 w 1375539"/>
                                <a:gd name="connsiteY39" fmla="*/ 2316482 h 2602953"/>
                                <a:gd name="connsiteX40" fmla="*/ 633531 w 1375539"/>
                                <a:gd name="connsiteY40" fmla="*/ 2345057 h 2602953"/>
                                <a:gd name="connsiteX41" fmla="*/ 628768 w 1375539"/>
                                <a:gd name="connsiteY41" fmla="*/ 2359344 h 2602953"/>
                                <a:gd name="connsiteX42" fmla="*/ 619243 w 1375539"/>
                                <a:gd name="connsiteY42" fmla="*/ 2378394 h 2602953"/>
                                <a:gd name="connsiteX43" fmla="*/ 604956 w 1375539"/>
                                <a:gd name="connsiteY43" fmla="*/ 2421257 h 2602953"/>
                                <a:gd name="connsiteX44" fmla="*/ 600193 w 1375539"/>
                                <a:gd name="connsiteY44" fmla="*/ 2435544 h 2602953"/>
                                <a:gd name="connsiteX45" fmla="*/ 585906 w 1375539"/>
                                <a:gd name="connsiteY45" fmla="*/ 2449832 h 2602953"/>
                                <a:gd name="connsiteX46" fmla="*/ 571618 w 1375539"/>
                                <a:gd name="connsiteY46" fmla="*/ 2459357 h 2602953"/>
                                <a:gd name="connsiteX47" fmla="*/ 543043 w 1375539"/>
                                <a:gd name="connsiteY47" fmla="*/ 2487932 h 2602953"/>
                                <a:gd name="connsiteX48" fmla="*/ 528756 w 1375539"/>
                                <a:gd name="connsiteY48" fmla="*/ 2502219 h 2602953"/>
                                <a:gd name="connsiteX49" fmla="*/ 509706 w 1375539"/>
                                <a:gd name="connsiteY49" fmla="*/ 2530794 h 2602953"/>
                                <a:gd name="connsiteX50" fmla="*/ 495418 w 1375539"/>
                                <a:gd name="connsiteY50" fmla="*/ 2535557 h 2602953"/>
                                <a:gd name="connsiteX51" fmla="*/ 466843 w 1375539"/>
                                <a:gd name="connsiteY51" fmla="*/ 2559369 h 2602953"/>
                                <a:gd name="connsiteX52" fmla="*/ 438268 w 1375539"/>
                                <a:gd name="connsiteY52" fmla="*/ 2568894 h 2602953"/>
                                <a:gd name="connsiteX53" fmla="*/ 404931 w 1375539"/>
                                <a:gd name="connsiteY53" fmla="*/ 2597469 h 2602953"/>
                                <a:gd name="connsiteX54" fmla="*/ 366839 w 1375539"/>
                                <a:gd name="connsiteY54" fmla="*/ 2602231 h 2602953"/>
                                <a:gd name="connsiteX55" fmla="*/ 343023 w 1375539"/>
                                <a:gd name="connsiteY55" fmla="*/ 2587937 h 2602953"/>
                                <a:gd name="connsiteX56" fmla="*/ 247770 w 1375539"/>
                                <a:gd name="connsiteY56" fmla="*/ 2578418 h 2602953"/>
                                <a:gd name="connsiteX57" fmla="*/ 147764 w 1375539"/>
                                <a:gd name="connsiteY57" fmla="*/ 2530795 h 2602953"/>
                                <a:gd name="connsiteX58" fmla="*/ 90608 w 1375539"/>
                                <a:gd name="connsiteY58" fmla="*/ 2492696 h 2602953"/>
                                <a:gd name="connsiteX59" fmla="*/ 19170 w 1375539"/>
                                <a:gd name="connsiteY59" fmla="*/ 2397445 h 2602953"/>
                                <a:gd name="connsiteX60" fmla="*/ 125 w 1375539"/>
                                <a:gd name="connsiteY60" fmla="*/ 2297432 h 2602953"/>
                                <a:gd name="connsiteX61" fmla="*/ 4881 w 1375539"/>
                                <a:gd name="connsiteY61" fmla="*/ 2206944 h 2602953"/>
                                <a:gd name="connsiteX62" fmla="*/ 14406 w 1375539"/>
                                <a:gd name="connsiteY62" fmla="*/ 2178369 h 2602953"/>
                                <a:gd name="connsiteX63" fmla="*/ 19168 w 1375539"/>
                                <a:gd name="connsiteY63" fmla="*/ 2164082 h 2602953"/>
                                <a:gd name="connsiteX64" fmla="*/ 28693 w 1375539"/>
                                <a:gd name="connsiteY64" fmla="*/ 2149794 h 2602953"/>
                                <a:gd name="connsiteX65" fmla="*/ 42981 w 1375539"/>
                                <a:gd name="connsiteY65" fmla="*/ 2121219 h 2602953"/>
                                <a:gd name="connsiteX66" fmla="*/ 71556 w 1375539"/>
                                <a:gd name="connsiteY66" fmla="*/ 2035494 h 2602953"/>
                                <a:gd name="connsiteX67" fmla="*/ 81081 w 1375539"/>
                                <a:gd name="connsiteY67" fmla="*/ 2006919 h 2602953"/>
                                <a:gd name="connsiteX68" fmla="*/ 85843 w 1375539"/>
                                <a:gd name="connsiteY68" fmla="*/ 1992632 h 2602953"/>
                                <a:gd name="connsiteX69" fmla="*/ 123943 w 1375539"/>
                                <a:gd name="connsiteY69" fmla="*/ 1935482 h 2602953"/>
                                <a:gd name="connsiteX70" fmla="*/ 133468 w 1375539"/>
                                <a:gd name="connsiteY70" fmla="*/ 1921194 h 2602953"/>
                                <a:gd name="connsiteX71" fmla="*/ 142993 w 1375539"/>
                                <a:gd name="connsiteY71" fmla="*/ 1906907 h 2602953"/>
                                <a:gd name="connsiteX72" fmla="*/ 147756 w 1375539"/>
                                <a:gd name="connsiteY72" fmla="*/ 1892619 h 2602953"/>
                                <a:gd name="connsiteX73" fmla="*/ 162043 w 1375539"/>
                                <a:gd name="connsiteY73" fmla="*/ 1883094 h 2602953"/>
                                <a:gd name="connsiteX74" fmla="*/ 190618 w 1375539"/>
                                <a:gd name="connsiteY74" fmla="*/ 1840232 h 2602953"/>
                                <a:gd name="connsiteX75" fmla="*/ 238243 w 1375539"/>
                                <a:gd name="connsiteY75" fmla="*/ 1773557 h 2602953"/>
                                <a:gd name="connsiteX76" fmla="*/ 266818 w 1375539"/>
                                <a:gd name="connsiteY76" fmla="*/ 1735457 h 2602953"/>
                                <a:gd name="connsiteX77" fmla="*/ 304918 w 1375539"/>
                                <a:gd name="connsiteY77" fmla="*/ 1664019 h 2602953"/>
                                <a:gd name="connsiteX78" fmla="*/ 343018 w 1375539"/>
                                <a:gd name="connsiteY78" fmla="*/ 1592582 h 2602953"/>
                                <a:gd name="connsiteX79" fmla="*/ 366831 w 1375539"/>
                                <a:gd name="connsiteY79" fmla="*/ 1535432 h 2602953"/>
                                <a:gd name="connsiteX80" fmla="*/ 400168 w 1375539"/>
                                <a:gd name="connsiteY80" fmla="*/ 1449707 h 2602953"/>
                                <a:gd name="connsiteX81" fmla="*/ 414456 w 1375539"/>
                                <a:gd name="connsiteY81" fmla="*/ 1363982 h 2602953"/>
                                <a:gd name="connsiteX82" fmla="*/ 407788 w 1375539"/>
                                <a:gd name="connsiteY82" fmla="*/ 1255398 h 2602953"/>
                                <a:gd name="connsiteX83" fmla="*/ 397311 w 1375539"/>
                                <a:gd name="connsiteY83" fmla="*/ 1189675 h 2602953"/>
                                <a:gd name="connsiteX84" fmla="*/ 360164 w 1375539"/>
                                <a:gd name="connsiteY84" fmla="*/ 1090615 h 2602953"/>
                                <a:gd name="connsiteX85" fmla="*/ 319206 w 1375539"/>
                                <a:gd name="connsiteY85" fmla="*/ 1011557 h 2602953"/>
                                <a:gd name="connsiteX86" fmla="*/ 271581 w 1375539"/>
                                <a:gd name="connsiteY86" fmla="*/ 921069 h 2602953"/>
                                <a:gd name="connsiteX87" fmla="*/ 214439 w 1375539"/>
                                <a:gd name="connsiteY87" fmla="*/ 816293 h 2602953"/>
                                <a:gd name="connsiteX88" fmla="*/ 176343 w 1375539"/>
                                <a:gd name="connsiteY88" fmla="*/ 744856 h 2602953"/>
                                <a:gd name="connsiteX89" fmla="*/ 133468 w 1375539"/>
                                <a:gd name="connsiteY89" fmla="*/ 630557 h 2602953"/>
                                <a:gd name="connsiteX90" fmla="*/ 123864 w 1375539"/>
                                <a:gd name="connsiteY90" fmla="*/ 497206 h 2602953"/>
                                <a:gd name="connsiteX91" fmla="*/ 152527 w 1375539"/>
                                <a:gd name="connsiteY91" fmla="*/ 382907 h 2602953"/>
                                <a:gd name="connsiteX92" fmla="*/ 185860 w 1375539"/>
                                <a:gd name="connsiteY92" fmla="*/ 311469 h 2602953"/>
                                <a:gd name="connsiteX93" fmla="*/ 228724 w 1375539"/>
                                <a:gd name="connsiteY93" fmla="*/ 240032 h 2602953"/>
                                <a:gd name="connsiteX94" fmla="*/ 291588 w 1375539"/>
                                <a:gd name="connsiteY94" fmla="*/ 164785 h 2602953"/>
                                <a:gd name="connsiteX95" fmla="*/ 360169 w 1375539"/>
                                <a:gd name="connsiteY95" fmla="*/ 97157 h 2602953"/>
                                <a:gd name="connsiteX96" fmla="*/ 434469 w 1375539"/>
                                <a:gd name="connsiteY9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90681 w 1375539"/>
                                <a:gd name="connsiteY31" fmla="*/ 2154557 h 2602953"/>
                                <a:gd name="connsiteX32" fmla="*/ 685918 w 1375539"/>
                                <a:gd name="connsiteY32" fmla="*/ 2173607 h 2602953"/>
                                <a:gd name="connsiteX33" fmla="*/ 681156 w 1375539"/>
                                <a:gd name="connsiteY33" fmla="*/ 2211707 h 2602953"/>
                                <a:gd name="connsiteX34" fmla="*/ 676393 w 1375539"/>
                                <a:gd name="connsiteY34" fmla="*/ 2230757 h 2602953"/>
                                <a:gd name="connsiteX35" fmla="*/ 662106 w 1375539"/>
                                <a:gd name="connsiteY35" fmla="*/ 2273619 h 2602953"/>
                                <a:gd name="connsiteX36" fmla="*/ 657343 w 1375539"/>
                                <a:gd name="connsiteY36" fmla="*/ 2287907 h 2602953"/>
                                <a:gd name="connsiteX37" fmla="*/ 652581 w 1375539"/>
                                <a:gd name="connsiteY37" fmla="*/ 2302194 h 2602953"/>
                                <a:gd name="connsiteX38" fmla="*/ 643056 w 1375539"/>
                                <a:gd name="connsiteY38" fmla="*/ 2316482 h 2602953"/>
                                <a:gd name="connsiteX39" fmla="*/ 633531 w 1375539"/>
                                <a:gd name="connsiteY39" fmla="*/ 2345057 h 2602953"/>
                                <a:gd name="connsiteX40" fmla="*/ 628768 w 1375539"/>
                                <a:gd name="connsiteY40" fmla="*/ 2359344 h 2602953"/>
                                <a:gd name="connsiteX41" fmla="*/ 619243 w 1375539"/>
                                <a:gd name="connsiteY41" fmla="*/ 2378394 h 2602953"/>
                                <a:gd name="connsiteX42" fmla="*/ 604956 w 1375539"/>
                                <a:gd name="connsiteY42" fmla="*/ 2421257 h 2602953"/>
                                <a:gd name="connsiteX43" fmla="*/ 600193 w 1375539"/>
                                <a:gd name="connsiteY43" fmla="*/ 2435544 h 2602953"/>
                                <a:gd name="connsiteX44" fmla="*/ 585906 w 1375539"/>
                                <a:gd name="connsiteY44" fmla="*/ 2449832 h 2602953"/>
                                <a:gd name="connsiteX45" fmla="*/ 571618 w 1375539"/>
                                <a:gd name="connsiteY45" fmla="*/ 2459357 h 2602953"/>
                                <a:gd name="connsiteX46" fmla="*/ 543043 w 1375539"/>
                                <a:gd name="connsiteY46" fmla="*/ 2487932 h 2602953"/>
                                <a:gd name="connsiteX47" fmla="*/ 528756 w 1375539"/>
                                <a:gd name="connsiteY47" fmla="*/ 2502219 h 2602953"/>
                                <a:gd name="connsiteX48" fmla="*/ 509706 w 1375539"/>
                                <a:gd name="connsiteY48" fmla="*/ 2530794 h 2602953"/>
                                <a:gd name="connsiteX49" fmla="*/ 495418 w 1375539"/>
                                <a:gd name="connsiteY49" fmla="*/ 2535557 h 2602953"/>
                                <a:gd name="connsiteX50" fmla="*/ 466843 w 1375539"/>
                                <a:gd name="connsiteY50" fmla="*/ 2559369 h 2602953"/>
                                <a:gd name="connsiteX51" fmla="*/ 438268 w 1375539"/>
                                <a:gd name="connsiteY51" fmla="*/ 2568894 h 2602953"/>
                                <a:gd name="connsiteX52" fmla="*/ 404931 w 1375539"/>
                                <a:gd name="connsiteY52" fmla="*/ 2597469 h 2602953"/>
                                <a:gd name="connsiteX53" fmla="*/ 366839 w 1375539"/>
                                <a:gd name="connsiteY53" fmla="*/ 2602231 h 2602953"/>
                                <a:gd name="connsiteX54" fmla="*/ 343023 w 1375539"/>
                                <a:gd name="connsiteY54" fmla="*/ 2587937 h 2602953"/>
                                <a:gd name="connsiteX55" fmla="*/ 247770 w 1375539"/>
                                <a:gd name="connsiteY55" fmla="*/ 2578418 h 2602953"/>
                                <a:gd name="connsiteX56" fmla="*/ 147764 w 1375539"/>
                                <a:gd name="connsiteY56" fmla="*/ 2530795 h 2602953"/>
                                <a:gd name="connsiteX57" fmla="*/ 90608 w 1375539"/>
                                <a:gd name="connsiteY57" fmla="*/ 2492696 h 2602953"/>
                                <a:gd name="connsiteX58" fmla="*/ 19170 w 1375539"/>
                                <a:gd name="connsiteY58" fmla="*/ 2397445 h 2602953"/>
                                <a:gd name="connsiteX59" fmla="*/ 125 w 1375539"/>
                                <a:gd name="connsiteY59" fmla="*/ 2297432 h 2602953"/>
                                <a:gd name="connsiteX60" fmla="*/ 4881 w 1375539"/>
                                <a:gd name="connsiteY60" fmla="*/ 2206944 h 2602953"/>
                                <a:gd name="connsiteX61" fmla="*/ 14406 w 1375539"/>
                                <a:gd name="connsiteY61" fmla="*/ 2178369 h 2602953"/>
                                <a:gd name="connsiteX62" fmla="*/ 19168 w 1375539"/>
                                <a:gd name="connsiteY62" fmla="*/ 2164082 h 2602953"/>
                                <a:gd name="connsiteX63" fmla="*/ 28693 w 1375539"/>
                                <a:gd name="connsiteY63" fmla="*/ 2149794 h 2602953"/>
                                <a:gd name="connsiteX64" fmla="*/ 42981 w 1375539"/>
                                <a:gd name="connsiteY64" fmla="*/ 2121219 h 2602953"/>
                                <a:gd name="connsiteX65" fmla="*/ 71556 w 1375539"/>
                                <a:gd name="connsiteY65" fmla="*/ 2035494 h 2602953"/>
                                <a:gd name="connsiteX66" fmla="*/ 81081 w 1375539"/>
                                <a:gd name="connsiteY66" fmla="*/ 2006919 h 2602953"/>
                                <a:gd name="connsiteX67" fmla="*/ 85843 w 1375539"/>
                                <a:gd name="connsiteY67" fmla="*/ 1992632 h 2602953"/>
                                <a:gd name="connsiteX68" fmla="*/ 123943 w 1375539"/>
                                <a:gd name="connsiteY68" fmla="*/ 1935482 h 2602953"/>
                                <a:gd name="connsiteX69" fmla="*/ 133468 w 1375539"/>
                                <a:gd name="connsiteY69" fmla="*/ 1921194 h 2602953"/>
                                <a:gd name="connsiteX70" fmla="*/ 142993 w 1375539"/>
                                <a:gd name="connsiteY70" fmla="*/ 1906907 h 2602953"/>
                                <a:gd name="connsiteX71" fmla="*/ 147756 w 1375539"/>
                                <a:gd name="connsiteY71" fmla="*/ 1892619 h 2602953"/>
                                <a:gd name="connsiteX72" fmla="*/ 162043 w 1375539"/>
                                <a:gd name="connsiteY72" fmla="*/ 1883094 h 2602953"/>
                                <a:gd name="connsiteX73" fmla="*/ 190618 w 1375539"/>
                                <a:gd name="connsiteY73" fmla="*/ 1840232 h 2602953"/>
                                <a:gd name="connsiteX74" fmla="*/ 238243 w 1375539"/>
                                <a:gd name="connsiteY74" fmla="*/ 1773557 h 2602953"/>
                                <a:gd name="connsiteX75" fmla="*/ 266818 w 1375539"/>
                                <a:gd name="connsiteY75" fmla="*/ 1735457 h 2602953"/>
                                <a:gd name="connsiteX76" fmla="*/ 304918 w 1375539"/>
                                <a:gd name="connsiteY76" fmla="*/ 1664019 h 2602953"/>
                                <a:gd name="connsiteX77" fmla="*/ 343018 w 1375539"/>
                                <a:gd name="connsiteY77" fmla="*/ 1592582 h 2602953"/>
                                <a:gd name="connsiteX78" fmla="*/ 366831 w 1375539"/>
                                <a:gd name="connsiteY78" fmla="*/ 1535432 h 2602953"/>
                                <a:gd name="connsiteX79" fmla="*/ 400168 w 1375539"/>
                                <a:gd name="connsiteY79" fmla="*/ 1449707 h 2602953"/>
                                <a:gd name="connsiteX80" fmla="*/ 414456 w 1375539"/>
                                <a:gd name="connsiteY80" fmla="*/ 1363982 h 2602953"/>
                                <a:gd name="connsiteX81" fmla="*/ 407788 w 1375539"/>
                                <a:gd name="connsiteY81" fmla="*/ 1255398 h 2602953"/>
                                <a:gd name="connsiteX82" fmla="*/ 397311 w 1375539"/>
                                <a:gd name="connsiteY82" fmla="*/ 1189675 h 2602953"/>
                                <a:gd name="connsiteX83" fmla="*/ 360164 w 1375539"/>
                                <a:gd name="connsiteY83" fmla="*/ 1090615 h 2602953"/>
                                <a:gd name="connsiteX84" fmla="*/ 319206 w 1375539"/>
                                <a:gd name="connsiteY84" fmla="*/ 1011557 h 2602953"/>
                                <a:gd name="connsiteX85" fmla="*/ 271581 w 1375539"/>
                                <a:gd name="connsiteY85" fmla="*/ 921069 h 2602953"/>
                                <a:gd name="connsiteX86" fmla="*/ 214439 w 1375539"/>
                                <a:gd name="connsiteY86" fmla="*/ 816293 h 2602953"/>
                                <a:gd name="connsiteX87" fmla="*/ 176343 w 1375539"/>
                                <a:gd name="connsiteY87" fmla="*/ 744856 h 2602953"/>
                                <a:gd name="connsiteX88" fmla="*/ 133468 w 1375539"/>
                                <a:gd name="connsiteY88" fmla="*/ 630557 h 2602953"/>
                                <a:gd name="connsiteX89" fmla="*/ 123864 w 1375539"/>
                                <a:gd name="connsiteY89" fmla="*/ 497206 h 2602953"/>
                                <a:gd name="connsiteX90" fmla="*/ 152527 w 1375539"/>
                                <a:gd name="connsiteY90" fmla="*/ 382907 h 2602953"/>
                                <a:gd name="connsiteX91" fmla="*/ 185860 w 1375539"/>
                                <a:gd name="connsiteY91" fmla="*/ 311469 h 2602953"/>
                                <a:gd name="connsiteX92" fmla="*/ 228724 w 1375539"/>
                                <a:gd name="connsiteY92" fmla="*/ 240032 h 2602953"/>
                                <a:gd name="connsiteX93" fmla="*/ 291588 w 1375539"/>
                                <a:gd name="connsiteY93" fmla="*/ 164785 h 2602953"/>
                                <a:gd name="connsiteX94" fmla="*/ 360169 w 1375539"/>
                                <a:gd name="connsiteY94" fmla="*/ 97157 h 2602953"/>
                                <a:gd name="connsiteX95" fmla="*/ 434469 w 1375539"/>
                                <a:gd name="connsiteY9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43056 w 1375539"/>
                                <a:gd name="connsiteY37" fmla="*/ 2316482 h 2602953"/>
                                <a:gd name="connsiteX38" fmla="*/ 633531 w 1375539"/>
                                <a:gd name="connsiteY38" fmla="*/ 2345057 h 2602953"/>
                                <a:gd name="connsiteX39" fmla="*/ 628768 w 1375539"/>
                                <a:gd name="connsiteY39" fmla="*/ 2359344 h 2602953"/>
                                <a:gd name="connsiteX40" fmla="*/ 619243 w 1375539"/>
                                <a:gd name="connsiteY40" fmla="*/ 2378394 h 2602953"/>
                                <a:gd name="connsiteX41" fmla="*/ 604956 w 1375539"/>
                                <a:gd name="connsiteY41" fmla="*/ 2421257 h 2602953"/>
                                <a:gd name="connsiteX42" fmla="*/ 600193 w 1375539"/>
                                <a:gd name="connsiteY42" fmla="*/ 2435544 h 2602953"/>
                                <a:gd name="connsiteX43" fmla="*/ 585906 w 1375539"/>
                                <a:gd name="connsiteY43" fmla="*/ 2449832 h 2602953"/>
                                <a:gd name="connsiteX44" fmla="*/ 571618 w 1375539"/>
                                <a:gd name="connsiteY44" fmla="*/ 2459357 h 2602953"/>
                                <a:gd name="connsiteX45" fmla="*/ 543043 w 1375539"/>
                                <a:gd name="connsiteY45" fmla="*/ 2487932 h 2602953"/>
                                <a:gd name="connsiteX46" fmla="*/ 528756 w 1375539"/>
                                <a:gd name="connsiteY46" fmla="*/ 2502219 h 2602953"/>
                                <a:gd name="connsiteX47" fmla="*/ 509706 w 1375539"/>
                                <a:gd name="connsiteY47" fmla="*/ 2530794 h 2602953"/>
                                <a:gd name="connsiteX48" fmla="*/ 495418 w 1375539"/>
                                <a:gd name="connsiteY48" fmla="*/ 2535557 h 2602953"/>
                                <a:gd name="connsiteX49" fmla="*/ 466843 w 1375539"/>
                                <a:gd name="connsiteY49" fmla="*/ 2559369 h 2602953"/>
                                <a:gd name="connsiteX50" fmla="*/ 438268 w 1375539"/>
                                <a:gd name="connsiteY50" fmla="*/ 2568894 h 2602953"/>
                                <a:gd name="connsiteX51" fmla="*/ 404931 w 1375539"/>
                                <a:gd name="connsiteY51" fmla="*/ 2597469 h 2602953"/>
                                <a:gd name="connsiteX52" fmla="*/ 366839 w 1375539"/>
                                <a:gd name="connsiteY52" fmla="*/ 2602231 h 2602953"/>
                                <a:gd name="connsiteX53" fmla="*/ 343023 w 1375539"/>
                                <a:gd name="connsiteY53" fmla="*/ 2587937 h 2602953"/>
                                <a:gd name="connsiteX54" fmla="*/ 247770 w 1375539"/>
                                <a:gd name="connsiteY54" fmla="*/ 2578418 h 2602953"/>
                                <a:gd name="connsiteX55" fmla="*/ 147764 w 1375539"/>
                                <a:gd name="connsiteY55" fmla="*/ 2530795 h 2602953"/>
                                <a:gd name="connsiteX56" fmla="*/ 90608 w 1375539"/>
                                <a:gd name="connsiteY56" fmla="*/ 2492696 h 2602953"/>
                                <a:gd name="connsiteX57" fmla="*/ 19170 w 1375539"/>
                                <a:gd name="connsiteY57" fmla="*/ 2397445 h 2602953"/>
                                <a:gd name="connsiteX58" fmla="*/ 125 w 1375539"/>
                                <a:gd name="connsiteY58" fmla="*/ 2297432 h 2602953"/>
                                <a:gd name="connsiteX59" fmla="*/ 4881 w 1375539"/>
                                <a:gd name="connsiteY59" fmla="*/ 2206944 h 2602953"/>
                                <a:gd name="connsiteX60" fmla="*/ 14406 w 1375539"/>
                                <a:gd name="connsiteY60" fmla="*/ 2178369 h 2602953"/>
                                <a:gd name="connsiteX61" fmla="*/ 19168 w 1375539"/>
                                <a:gd name="connsiteY61" fmla="*/ 2164082 h 2602953"/>
                                <a:gd name="connsiteX62" fmla="*/ 28693 w 1375539"/>
                                <a:gd name="connsiteY62" fmla="*/ 2149794 h 2602953"/>
                                <a:gd name="connsiteX63" fmla="*/ 42981 w 1375539"/>
                                <a:gd name="connsiteY63" fmla="*/ 2121219 h 2602953"/>
                                <a:gd name="connsiteX64" fmla="*/ 71556 w 1375539"/>
                                <a:gd name="connsiteY64" fmla="*/ 2035494 h 2602953"/>
                                <a:gd name="connsiteX65" fmla="*/ 81081 w 1375539"/>
                                <a:gd name="connsiteY65" fmla="*/ 2006919 h 2602953"/>
                                <a:gd name="connsiteX66" fmla="*/ 85843 w 1375539"/>
                                <a:gd name="connsiteY66" fmla="*/ 1992632 h 2602953"/>
                                <a:gd name="connsiteX67" fmla="*/ 123943 w 1375539"/>
                                <a:gd name="connsiteY67" fmla="*/ 1935482 h 2602953"/>
                                <a:gd name="connsiteX68" fmla="*/ 133468 w 1375539"/>
                                <a:gd name="connsiteY68" fmla="*/ 1921194 h 2602953"/>
                                <a:gd name="connsiteX69" fmla="*/ 142993 w 1375539"/>
                                <a:gd name="connsiteY69" fmla="*/ 1906907 h 2602953"/>
                                <a:gd name="connsiteX70" fmla="*/ 147756 w 1375539"/>
                                <a:gd name="connsiteY70" fmla="*/ 1892619 h 2602953"/>
                                <a:gd name="connsiteX71" fmla="*/ 162043 w 1375539"/>
                                <a:gd name="connsiteY71" fmla="*/ 1883094 h 2602953"/>
                                <a:gd name="connsiteX72" fmla="*/ 190618 w 1375539"/>
                                <a:gd name="connsiteY72" fmla="*/ 1840232 h 2602953"/>
                                <a:gd name="connsiteX73" fmla="*/ 238243 w 1375539"/>
                                <a:gd name="connsiteY73" fmla="*/ 1773557 h 2602953"/>
                                <a:gd name="connsiteX74" fmla="*/ 266818 w 1375539"/>
                                <a:gd name="connsiteY74" fmla="*/ 1735457 h 2602953"/>
                                <a:gd name="connsiteX75" fmla="*/ 304918 w 1375539"/>
                                <a:gd name="connsiteY75" fmla="*/ 1664019 h 2602953"/>
                                <a:gd name="connsiteX76" fmla="*/ 343018 w 1375539"/>
                                <a:gd name="connsiteY76" fmla="*/ 1592582 h 2602953"/>
                                <a:gd name="connsiteX77" fmla="*/ 366831 w 1375539"/>
                                <a:gd name="connsiteY77" fmla="*/ 1535432 h 2602953"/>
                                <a:gd name="connsiteX78" fmla="*/ 400168 w 1375539"/>
                                <a:gd name="connsiteY78" fmla="*/ 1449707 h 2602953"/>
                                <a:gd name="connsiteX79" fmla="*/ 414456 w 1375539"/>
                                <a:gd name="connsiteY79" fmla="*/ 1363982 h 2602953"/>
                                <a:gd name="connsiteX80" fmla="*/ 407788 w 1375539"/>
                                <a:gd name="connsiteY80" fmla="*/ 1255398 h 2602953"/>
                                <a:gd name="connsiteX81" fmla="*/ 397311 w 1375539"/>
                                <a:gd name="connsiteY81" fmla="*/ 1189675 h 2602953"/>
                                <a:gd name="connsiteX82" fmla="*/ 360164 w 1375539"/>
                                <a:gd name="connsiteY82" fmla="*/ 1090615 h 2602953"/>
                                <a:gd name="connsiteX83" fmla="*/ 319206 w 1375539"/>
                                <a:gd name="connsiteY83" fmla="*/ 1011557 h 2602953"/>
                                <a:gd name="connsiteX84" fmla="*/ 271581 w 1375539"/>
                                <a:gd name="connsiteY84" fmla="*/ 921069 h 2602953"/>
                                <a:gd name="connsiteX85" fmla="*/ 214439 w 1375539"/>
                                <a:gd name="connsiteY85" fmla="*/ 816293 h 2602953"/>
                                <a:gd name="connsiteX86" fmla="*/ 176343 w 1375539"/>
                                <a:gd name="connsiteY86" fmla="*/ 744856 h 2602953"/>
                                <a:gd name="connsiteX87" fmla="*/ 133468 w 1375539"/>
                                <a:gd name="connsiteY87" fmla="*/ 630557 h 2602953"/>
                                <a:gd name="connsiteX88" fmla="*/ 123864 w 1375539"/>
                                <a:gd name="connsiteY88" fmla="*/ 497206 h 2602953"/>
                                <a:gd name="connsiteX89" fmla="*/ 152527 w 1375539"/>
                                <a:gd name="connsiteY89" fmla="*/ 382907 h 2602953"/>
                                <a:gd name="connsiteX90" fmla="*/ 185860 w 1375539"/>
                                <a:gd name="connsiteY90" fmla="*/ 311469 h 2602953"/>
                                <a:gd name="connsiteX91" fmla="*/ 228724 w 1375539"/>
                                <a:gd name="connsiteY91" fmla="*/ 240032 h 2602953"/>
                                <a:gd name="connsiteX92" fmla="*/ 291588 w 1375539"/>
                                <a:gd name="connsiteY92" fmla="*/ 164785 h 2602953"/>
                                <a:gd name="connsiteX93" fmla="*/ 360169 w 1375539"/>
                                <a:gd name="connsiteY93" fmla="*/ 97157 h 2602953"/>
                                <a:gd name="connsiteX94" fmla="*/ 434469 w 1375539"/>
                                <a:gd name="connsiteY9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43056 w 1375539"/>
                                <a:gd name="connsiteY37" fmla="*/ 2316482 h 2602953"/>
                                <a:gd name="connsiteX38" fmla="*/ 633531 w 1375539"/>
                                <a:gd name="connsiteY38" fmla="*/ 2345057 h 2602953"/>
                                <a:gd name="connsiteX39" fmla="*/ 628768 w 1375539"/>
                                <a:gd name="connsiteY39" fmla="*/ 2359344 h 2602953"/>
                                <a:gd name="connsiteX40" fmla="*/ 619243 w 1375539"/>
                                <a:gd name="connsiteY40" fmla="*/ 2378394 h 2602953"/>
                                <a:gd name="connsiteX41" fmla="*/ 600193 w 1375539"/>
                                <a:gd name="connsiteY41" fmla="*/ 2435544 h 2602953"/>
                                <a:gd name="connsiteX42" fmla="*/ 585906 w 1375539"/>
                                <a:gd name="connsiteY42" fmla="*/ 2449832 h 2602953"/>
                                <a:gd name="connsiteX43" fmla="*/ 571618 w 1375539"/>
                                <a:gd name="connsiteY43" fmla="*/ 2459357 h 2602953"/>
                                <a:gd name="connsiteX44" fmla="*/ 543043 w 1375539"/>
                                <a:gd name="connsiteY44" fmla="*/ 2487932 h 2602953"/>
                                <a:gd name="connsiteX45" fmla="*/ 528756 w 1375539"/>
                                <a:gd name="connsiteY45" fmla="*/ 2502219 h 2602953"/>
                                <a:gd name="connsiteX46" fmla="*/ 509706 w 1375539"/>
                                <a:gd name="connsiteY46" fmla="*/ 2530794 h 2602953"/>
                                <a:gd name="connsiteX47" fmla="*/ 495418 w 1375539"/>
                                <a:gd name="connsiteY47" fmla="*/ 2535557 h 2602953"/>
                                <a:gd name="connsiteX48" fmla="*/ 466843 w 1375539"/>
                                <a:gd name="connsiteY48" fmla="*/ 2559369 h 2602953"/>
                                <a:gd name="connsiteX49" fmla="*/ 438268 w 1375539"/>
                                <a:gd name="connsiteY49" fmla="*/ 2568894 h 2602953"/>
                                <a:gd name="connsiteX50" fmla="*/ 404931 w 1375539"/>
                                <a:gd name="connsiteY50" fmla="*/ 2597469 h 2602953"/>
                                <a:gd name="connsiteX51" fmla="*/ 366839 w 1375539"/>
                                <a:gd name="connsiteY51" fmla="*/ 2602231 h 2602953"/>
                                <a:gd name="connsiteX52" fmla="*/ 343023 w 1375539"/>
                                <a:gd name="connsiteY52" fmla="*/ 2587937 h 2602953"/>
                                <a:gd name="connsiteX53" fmla="*/ 247770 w 1375539"/>
                                <a:gd name="connsiteY53" fmla="*/ 2578418 h 2602953"/>
                                <a:gd name="connsiteX54" fmla="*/ 147764 w 1375539"/>
                                <a:gd name="connsiteY54" fmla="*/ 2530795 h 2602953"/>
                                <a:gd name="connsiteX55" fmla="*/ 90608 w 1375539"/>
                                <a:gd name="connsiteY55" fmla="*/ 2492696 h 2602953"/>
                                <a:gd name="connsiteX56" fmla="*/ 19170 w 1375539"/>
                                <a:gd name="connsiteY56" fmla="*/ 2397445 h 2602953"/>
                                <a:gd name="connsiteX57" fmla="*/ 125 w 1375539"/>
                                <a:gd name="connsiteY57" fmla="*/ 2297432 h 2602953"/>
                                <a:gd name="connsiteX58" fmla="*/ 4881 w 1375539"/>
                                <a:gd name="connsiteY58" fmla="*/ 2206944 h 2602953"/>
                                <a:gd name="connsiteX59" fmla="*/ 14406 w 1375539"/>
                                <a:gd name="connsiteY59" fmla="*/ 2178369 h 2602953"/>
                                <a:gd name="connsiteX60" fmla="*/ 19168 w 1375539"/>
                                <a:gd name="connsiteY60" fmla="*/ 2164082 h 2602953"/>
                                <a:gd name="connsiteX61" fmla="*/ 28693 w 1375539"/>
                                <a:gd name="connsiteY61" fmla="*/ 2149794 h 2602953"/>
                                <a:gd name="connsiteX62" fmla="*/ 42981 w 1375539"/>
                                <a:gd name="connsiteY62" fmla="*/ 2121219 h 2602953"/>
                                <a:gd name="connsiteX63" fmla="*/ 71556 w 1375539"/>
                                <a:gd name="connsiteY63" fmla="*/ 2035494 h 2602953"/>
                                <a:gd name="connsiteX64" fmla="*/ 81081 w 1375539"/>
                                <a:gd name="connsiteY64" fmla="*/ 2006919 h 2602953"/>
                                <a:gd name="connsiteX65" fmla="*/ 85843 w 1375539"/>
                                <a:gd name="connsiteY65" fmla="*/ 1992632 h 2602953"/>
                                <a:gd name="connsiteX66" fmla="*/ 123943 w 1375539"/>
                                <a:gd name="connsiteY66" fmla="*/ 1935482 h 2602953"/>
                                <a:gd name="connsiteX67" fmla="*/ 133468 w 1375539"/>
                                <a:gd name="connsiteY67" fmla="*/ 1921194 h 2602953"/>
                                <a:gd name="connsiteX68" fmla="*/ 142993 w 1375539"/>
                                <a:gd name="connsiteY68" fmla="*/ 1906907 h 2602953"/>
                                <a:gd name="connsiteX69" fmla="*/ 147756 w 1375539"/>
                                <a:gd name="connsiteY69" fmla="*/ 1892619 h 2602953"/>
                                <a:gd name="connsiteX70" fmla="*/ 162043 w 1375539"/>
                                <a:gd name="connsiteY70" fmla="*/ 1883094 h 2602953"/>
                                <a:gd name="connsiteX71" fmla="*/ 190618 w 1375539"/>
                                <a:gd name="connsiteY71" fmla="*/ 1840232 h 2602953"/>
                                <a:gd name="connsiteX72" fmla="*/ 238243 w 1375539"/>
                                <a:gd name="connsiteY72" fmla="*/ 1773557 h 2602953"/>
                                <a:gd name="connsiteX73" fmla="*/ 266818 w 1375539"/>
                                <a:gd name="connsiteY73" fmla="*/ 1735457 h 2602953"/>
                                <a:gd name="connsiteX74" fmla="*/ 304918 w 1375539"/>
                                <a:gd name="connsiteY74" fmla="*/ 1664019 h 2602953"/>
                                <a:gd name="connsiteX75" fmla="*/ 343018 w 1375539"/>
                                <a:gd name="connsiteY75" fmla="*/ 1592582 h 2602953"/>
                                <a:gd name="connsiteX76" fmla="*/ 366831 w 1375539"/>
                                <a:gd name="connsiteY76" fmla="*/ 1535432 h 2602953"/>
                                <a:gd name="connsiteX77" fmla="*/ 400168 w 1375539"/>
                                <a:gd name="connsiteY77" fmla="*/ 1449707 h 2602953"/>
                                <a:gd name="connsiteX78" fmla="*/ 414456 w 1375539"/>
                                <a:gd name="connsiteY78" fmla="*/ 1363982 h 2602953"/>
                                <a:gd name="connsiteX79" fmla="*/ 407788 w 1375539"/>
                                <a:gd name="connsiteY79" fmla="*/ 1255398 h 2602953"/>
                                <a:gd name="connsiteX80" fmla="*/ 397311 w 1375539"/>
                                <a:gd name="connsiteY80" fmla="*/ 1189675 h 2602953"/>
                                <a:gd name="connsiteX81" fmla="*/ 360164 w 1375539"/>
                                <a:gd name="connsiteY81" fmla="*/ 1090615 h 2602953"/>
                                <a:gd name="connsiteX82" fmla="*/ 319206 w 1375539"/>
                                <a:gd name="connsiteY82" fmla="*/ 1011557 h 2602953"/>
                                <a:gd name="connsiteX83" fmla="*/ 271581 w 1375539"/>
                                <a:gd name="connsiteY83" fmla="*/ 921069 h 2602953"/>
                                <a:gd name="connsiteX84" fmla="*/ 214439 w 1375539"/>
                                <a:gd name="connsiteY84" fmla="*/ 816293 h 2602953"/>
                                <a:gd name="connsiteX85" fmla="*/ 176343 w 1375539"/>
                                <a:gd name="connsiteY85" fmla="*/ 744856 h 2602953"/>
                                <a:gd name="connsiteX86" fmla="*/ 133468 w 1375539"/>
                                <a:gd name="connsiteY86" fmla="*/ 630557 h 2602953"/>
                                <a:gd name="connsiteX87" fmla="*/ 123864 w 1375539"/>
                                <a:gd name="connsiteY87" fmla="*/ 497206 h 2602953"/>
                                <a:gd name="connsiteX88" fmla="*/ 152527 w 1375539"/>
                                <a:gd name="connsiteY88" fmla="*/ 382907 h 2602953"/>
                                <a:gd name="connsiteX89" fmla="*/ 185860 w 1375539"/>
                                <a:gd name="connsiteY89" fmla="*/ 311469 h 2602953"/>
                                <a:gd name="connsiteX90" fmla="*/ 228724 w 1375539"/>
                                <a:gd name="connsiteY90" fmla="*/ 240032 h 2602953"/>
                                <a:gd name="connsiteX91" fmla="*/ 291588 w 1375539"/>
                                <a:gd name="connsiteY91" fmla="*/ 164785 h 2602953"/>
                                <a:gd name="connsiteX92" fmla="*/ 360169 w 1375539"/>
                                <a:gd name="connsiteY92" fmla="*/ 97157 h 2602953"/>
                                <a:gd name="connsiteX93" fmla="*/ 434469 w 1375539"/>
                                <a:gd name="connsiteY9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43056 w 1375539"/>
                                <a:gd name="connsiteY37" fmla="*/ 2316482 h 2602953"/>
                                <a:gd name="connsiteX38" fmla="*/ 633531 w 1375539"/>
                                <a:gd name="connsiteY38" fmla="*/ 2345057 h 2602953"/>
                                <a:gd name="connsiteX39" fmla="*/ 628768 w 1375539"/>
                                <a:gd name="connsiteY39" fmla="*/ 2359344 h 2602953"/>
                                <a:gd name="connsiteX40" fmla="*/ 619243 w 1375539"/>
                                <a:gd name="connsiteY40" fmla="*/ 2378394 h 2602953"/>
                                <a:gd name="connsiteX41" fmla="*/ 600193 w 1375539"/>
                                <a:gd name="connsiteY41" fmla="*/ 2435544 h 2602953"/>
                                <a:gd name="connsiteX42" fmla="*/ 571618 w 1375539"/>
                                <a:gd name="connsiteY42" fmla="*/ 2459357 h 2602953"/>
                                <a:gd name="connsiteX43" fmla="*/ 543043 w 1375539"/>
                                <a:gd name="connsiteY43" fmla="*/ 2487932 h 2602953"/>
                                <a:gd name="connsiteX44" fmla="*/ 528756 w 1375539"/>
                                <a:gd name="connsiteY44" fmla="*/ 2502219 h 2602953"/>
                                <a:gd name="connsiteX45" fmla="*/ 509706 w 1375539"/>
                                <a:gd name="connsiteY45" fmla="*/ 2530794 h 2602953"/>
                                <a:gd name="connsiteX46" fmla="*/ 495418 w 1375539"/>
                                <a:gd name="connsiteY46" fmla="*/ 2535557 h 2602953"/>
                                <a:gd name="connsiteX47" fmla="*/ 466843 w 1375539"/>
                                <a:gd name="connsiteY47" fmla="*/ 2559369 h 2602953"/>
                                <a:gd name="connsiteX48" fmla="*/ 438268 w 1375539"/>
                                <a:gd name="connsiteY48" fmla="*/ 2568894 h 2602953"/>
                                <a:gd name="connsiteX49" fmla="*/ 404931 w 1375539"/>
                                <a:gd name="connsiteY49" fmla="*/ 2597469 h 2602953"/>
                                <a:gd name="connsiteX50" fmla="*/ 366839 w 1375539"/>
                                <a:gd name="connsiteY50" fmla="*/ 2602231 h 2602953"/>
                                <a:gd name="connsiteX51" fmla="*/ 343023 w 1375539"/>
                                <a:gd name="connsiteY51" fmla="*/ 2587937 h 2602953"/>
                                <a:gd name="connsiteX52" fmla="*/ 247770 w 1375539"/>
                                <a:gd name="connsiteY52" fmla="*/ 2578418 h 2602953"/>
                                <a:gd name="connsiteX53" fmla="*/ 147764 w 1375539"/>
                                <a:gd name="connsiteY53" fmla="*/ 2530795 h 2602953"/>
                                <a:gd name="connsiteX54" fmla="*/ 90608 w 1375539"/>
                                <a:gd name="connsiteY54" fmla="*/ 2492696 h 2602953"/>
                                <a:gd name="connsiteX55" fmla="*/ 19170 w 1375539"/>
                                <a:gd name="connsiteY55" fmla="*/ 2397445 h 2602953"/>
                                <a:gd name="connsiteX56" fmla="*/ 125 w 1375539"/>
                                <a:gd name="connsiteY56" fmla="*/ 2297432 h 2602953"/>
                                <a:gd name="connsiteX57" fmla="*/ 4881 w 1375539"/>
                                <a:gd name="connsiteY57" fmla="*/ 2206944 h 2602953"/>
                                <a:gd name="connsiteX58" fmla="*/ 14406 w 1375539"/>
                                <a:gd name="connsiteY58" fmla="*/ 2178369 h 2602953"/>
                                <a:gd name="connsiteX59" fmla="*/ 19168 w 1375539"/>
                                <a:gd name="connsiteY59" fmla="*/ 2164082 h 2602953"/>
                                <a:gd name="connsiteX60" fmla="*/ 28693 w 1375539"/>
                                <a:gd name="connsiteY60" fmla="*/ 2149794 h 2602953"/>
                                <a:gd name="connsiteX61" fmla="*/ 42981 w 1375539"/>
                                <a:gd name="connsiteY61" fmla="*/ 2121219 h 2602953"/>
                                <a:gd name="connsiteX62" fmla="*/ 71556 w 1375539"/>
                                <a:gd name="connsiteY62" fmla="*/ 2035494 h 2602953"/>
                                <a:gd name="connsiteX63" fmla="*/ 81081 w 1375539"/>
                                <a:gd name="connsiteY63" fmla="*/ 2006919 h 2602953"/>
                                <a:gd name="connsiteX64" fmla="*/ 85843 w 1375539"/>
                                <a:gd name="connsiteY64" fmla="*/ 1992632 h 2602953"/>
                                <a:gd name="connsiteX65" fmla="*/ 123943 w 1375539"/>
                                <a:gd name="connsiteY65" fmla="*/ 1935482 h 2602953"/>
                                <a:gd name="connsiteX66" fmla="*/ 133468 w 1375539"/>
                                <a:gd name="connsiteY66" fmla="*/ 1921194 h 2602953"/>
                                <a:gd name="connsiteX67" fmla="*/ 142993 w 1375539"/>
                                <a:gd name="connsiteY67" fmla="*/ 1906907 h 2602953"/>
                                <a:gd name="connsiteX68" fmla="*/ 147756 w 1375539"/>
                                <a:gd name="connsiteY68" fmla="*/ 1892619 h 2602953"/>
                                <a:gd name="connsiteX69" fmla="*/ 162043 w 1375539"/>
                                <a:gd name="connsiteY69" fmla="*/ 1883094 h 2602953"/>
                                <a:gd name="connsiteX70" fmla="*/ 190618 w 1375539"/>
                                <a:gd name="connsiteY70" fmla="*/ 1840232 h 2602953"/>
                                <a:gd name="connsiteX71" fmla="*/ 238243 w 1375539"/>
                                <a:gd name="connsiteY71" fmla="*/ 1773557 h 2602953"/>
                                <a:gd name="connsiteX72" fmla="*/ 266818 w 1375539"/>
                                <a:gd name="connsiteY72" fmla="*/ 1735457 h 2602953"/>
                                <a:gd name="connsiteX73" fmla="*/ 304918 w 1375539"/>
                                <a:gd name="connsiteY73" fmla="*/ 1664019 h 2602953"/>
                                <a:gd name="connsiteX74" fmla="*/ 343018 w 1375539"/>
                                <a:gd name="connsiteY74" fmla="*/ 1592582 h 2602953"/>
                                <a:gd name="connsiteX75" fmla="*/ 366831 w 1375539"/>
                                <a:gd name="connsiteY75" fmla="*/ 1535432 h 2602953"/>
                                <a:gd name="connsiteX76" fmla="*/ 400168 w 1375539"/>
                                <a:gd name="connsiteY76" fmla="*/ 1449707 h 2602953"/>
                                <a:gd name="connsiteX77" fmla="*/ 414456 w 1375539"/>
                                <a:gd name="connsiteY77" fmla="*/ 1363982 h 2602953"/>
                                <a:gd name="connsiteX78" fmla="*/ 407788 w 1375539"/>
                                <a:gd name="connsiteY78" fmla="*/ 1255398 h 2602953"/>
                                <a:gd name="connsiteX79" fmla="*/ 397311 w 1375539"/>
                                <a:gd name="connsiteY79" fmla="*/ 1189675 h 2602953"/>
                                <a:gd name="connsiteX80" fmla="*/ 360164 w 1375539"/>
                                <a:gd name="connsiteY80" fmla="*/ 1090615 h 2602953"/>
                                <a:gd name="connsiteX81" fmla="*/ 319206 w 1375539"/>
                                <a:gd name="connsiteY81" fmla="*/ 1011557 h 2602953"/>
                                <a:gd name="connsiteX82" fmla="*/ 271581 w 1375539"/>
                                <a:gd name="connsiteY82" fmla="*/ 921069 h 2602953"/>
                                <a:gd name="connsiteX83" fmla="*/ 214439 w 1375539"/>
                                <a:gd name="connsiteY83" fmla="*/ 816293 h 2602953"/>
                                <a:gd name="connsiteX84" fmla="*/ 176343 w 1375539"/>
                                <a:gd name="connsiteY84" fmla="*/ 744856 h 2602953"/>
                                <a:gd name="connsiteX85" fmla="*/ 133468 w 1375539"/>
                                <a:gd name="connsiteY85" fmla="*/ 630557 h 2602953"/>
                                <a:gd name="connsiteX86" fmla="*/ 123864 w 1375539"/>
                                <a:gd name="connsiteY86" fmla="*/ 497206 h 2602953"/>
                                <a:gd name="connsiteX87" fmla="*/ 152527 w 1375539"/>
                                <a:gd name="connsiteY87" fmla="*/ 382907 h 2602953"/>
                                <a:gd name="connsiteX88" fmla="*/ 185860 w 1375539"/>
                                <a:gd name="connsiteY88" fmla="*/ 311469 h 2602953"/>
                                <a:gd name="connsiteX89" fmla="*/ 228724 w 1375539"/>
                                <a:gd name="connsiteY89" fmla="*/ 240032 h 2602953"/>
                                <a:gd name="connsiteX90" fmla="*/ 291588 w 1375539"/>
                                <a:gd name="connsiteY90" fmla="*/ 164785 h 2602953"/>
                                <a:gd name="connsiteX91" fmla="*/ 360169 w 1375539"/>
                                <a:gd name="connsiteY91" fmla="*/ 97157 h 2602953"/>
                                <a:gd name="connsiteX92" fmla="*/ 434469 w 1375539"/>
                                <a:gd name="connsiteY9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33531 w 1375539"/>
                                <a:gd name="connsiteY37" fmla="*/ 2345057 h 2602953"/>
                                <a:gd name="connsiteX38" fmla="*/ 628768 w 1375539"/>
                                <a:gd name="connsiteY38" fmla="*/ 2359344 h 2602953"/>
                                <a:gd name="connsiteX39" fmla="*/ 619243 w 1375539"/>
                                <a:gd name="connsiteY39" fmla="*/ 2378394 h 2602953"/>
                                <a:gd name="connsiteX40" fmla="*/ 600193 w 1375539"/>
                                <a:gd name="connsiteY40" fmla="*/ 2435544 h 2602953"/>
                                <a:gd name="connsiteX41" fmla="*/ 571618 w 1375539"/>
                                <a:gd name="connsiteY41" fmla="*/ 2459357 h 2602953"/>
                                <a:gd name="connsiteX42" fmla="*/ 543043 w 1375539"/>
                                <a:gd name="connsiteY42" fmla="*/ 2487932 h 2602953"/>
                                <a:gd name="connsiteX43" fmla="*/ 528756 w 1375539"/>
                                <a:gd name="connsiteY43" fmla="*/ 2502219 h 2602953"/>
                                <a:gd name="connsiteX44" fmla="*/ 509706 w 1375539"/>
                                <a:gd name="connsiteY44" fmla="*/ 2530794 h 2602953"/>
                                <a:gd name="connsiteX45" fmla="*/ 495418 w 1375539"/>
                                <a:gd name="connsiteY45" fmla="*/ 2535557 h 2602953"/>
                                <a:gd name="connsiteX46" fmla="*/ 466843 w 1375539"/>
                                <a:gd name="connsiteY46" fmla="*/ 2559369 h 2602953"/>
                                <a:gd name="connsiteX47" fmla="*/ 438268 w 1375539"/>
                                <a:gd name="connsiteY47" fmla="*/ 2568894 h 2602953"/>
                                <a:gd name="connsiteX48" fmla="*/ 404931 w 1375539"/>
                                <a:gd name="connsiteY48" fmla="*/ 2597469 h 2602953"/>
                                <a:gd name="connsiteX49" fmla="*/ 366839 w 1375539"/>
                                <a:gd name="connsiteY49" fmla="*/ 2602231 h 2602953"/>
                                <a:gd name="connsiteX50" fmla="*/ 343023 w 1375539"/>
                                <a:gd name="connsiteY50" fmla="*/ 2587937 h 2602953"/>
                                <a:gd name="connsiteX51" fmla="*/ 247770 w 1375539"/>
                                <a:gd name="connsiteY51" fmla="*/ 2578418 h 2602953"/>
                                <a:gd name="connsiteX52" fmla="*/ 147764 w 1375539"/>
                                <a:gd name="connsiteY52" fmla="*/ 2530795 h 2602953"/>
                                <a:gd name="connsiteX53" fmla="*/ 90608 w 1375539"/>
                                <a:gd name="connsiteY53" fmla="*/ 2492696 h 2602953"/>
                                <a:gd name="connsiteX54" fmla="*/ 19170 w 1375539"/>
                                <a:gd name="connsiteY54" fmla="*/ 2397445 h 2602953"/>
                                <a:gd name="connsiteX55" fmla="*/ 125 w 1375539"/>
                                <a:gd name="connsiteY55" fmla="*/ 2297432 h 2602953"/>
                                <a:gd name="connsiteX56" fmla="*/ 4881 w 1375539"/>
                                <a:gd name="connsiteY56" fmla="*/ 2206944 h 2602953"/>
                                <a:gd name="connsiteX57" fmla="*/ 14406 w 1375539"/>
                                <a:gd name="connsiteY57" fmla="*/ 2178369 h 2602953"/>
                                <a:gd name="connsiteX58" fmla="*/ 19168 w 1375539"/>
                                <a:gd name="connsiteY58" fmla="*/ 2164082 h 2602953"/>
                                <a:gd name="connsiteX59" fmla="*/ 28693 w 1375539"/>
                                <a:gd name="connsiteY59" fmla="*/ 2149794 h 2602953"/>
                                <a:gd name="connsiteX60" fmla="*/ 42981 w 1375539"/>
                                <a:gd name="connsiteY60" fmla="*/ 2121219 h 2602953"/>
                                <a:gd name="connsiteX61" fmla="*/ 71556 w 1375539"/>
                                <a:gd name="connsiteY61" fmla="*/ 2035494 h 2602953"/>
                                <a:gd name="connsiteX62" fmla="*/ 81081 w 1375539"/>
                                <a:gd name="connsiteY62" fmla="*/ 2006919 h 2602953"/>
                                <a:gd name="connsiteX63" fmla="*/ 85843 w 1375539"/>
                                <a:gd name="connsiteY63" fmla="*/ 1992632 h 2602953"/>
                                <a:gd name="connsiteX64" fmla="*/ 123943 w 1375539"/>
                                <a:gd name="connsiteY64" fmla="*/ 1935482 h 2602953"/>
                                <a:gd name="connsiteX65" fmla="*/ 133468 w 1375539"/>
                                <a:gd name="connsiteY65" fmla="*/ 1921194 h 2602953"/>
                                <a:gd name="connsiteX66" fmla="*/ 142993 w 1375539"/>
                                <a:gd name="connsiteY66" fmla="*/ 1906907 h 2602953"/>
                                <a:gd name="connsiteX67" fmla="*/ 147756 w 1375539"/>
                                <a:gd name="connsiteY67" fmla="*/ 1892619 h 2602953"/>
                                <a:gd name="connsiteX68" fmla="*/ 162043 w 1375539"/>
                                <a:gd name="connsiteY68" fmla="*/ 1883094 h 2602953"/>
                                <a:gd name="connsiteX69" fmla="*/ 190618 w 1375539"/>
                                <a:gd name="connsiteY69" fmla="*/ 1840232 h 2602953"/>
                                <a:gd name="connsiteX70" fmla="*/ 238243 w 1375539"/>
                                <a:gd name="connsiteY70" fmla="*/ 1773557 h 2602953"/>
                                <a:gd name="connsiteX71" fmla="*/ 266818 w 1375539"/>
                                <a:gd name="connsiteY71" fmla="*/ 1735457 h 2602953"/>
                                <a:gd name="connsiteX72" fmla="*/ 304918 w 1375539"/>
                                <a:gd name="connsiteY72" fmla="*/ 1664019 h 2602953"/>
                                <a:gd name="connsiteX73" fmla="*/ 343018 w 1375539"/>
                                <a:gd name="connsiteY73" fmla="*/ 1592582 h 2602953"/>
                                <a:gd name="connsiteX74" fmla="*/ 366831 w 1375539"/>
                                <a:gd name="connsiteY74" fmla="*/ 1535432 h 2602953"/>
                                <a:gd name="connsiteX75" fmla="*/ 400168 w 1375539"/>
                                <a:gd name="connsiteY75" fmla="*/ 1449707 h 2602953"/>
                                <a:gd name="connsiteX76" fmla="*/ 414456 w 1375539"/>
                                <a:gd name="connsiteY76" fmla="*/ 1363982 h 2602953"/>
                                <a:gd name="connsiteX77" fmla="*/ 407788 w 1375539"/>
                                <a:gd name="connsiteY77" fmla="*/ 1255398 h 2602953"/>
                                <a:gd name="connsiteX78" fmla="*/ 397311 w 1375539"/>
                                <a:gd name="connsiteY78" fmla="*/ 1189675 h 2602953"/>
                                <a:gd name="connsiteX79" fmla="*/ 360164 w 1375539"/>
                                <a:gd name="connsiteY79" fmla="*/ 1090615 h 2602953"/>
                                <a:gd name="connsiteX80" fmla="*/ 319206 w 1375539"/>
                                <a:gd name="connsiteY80" fmla="*/ 1011557 h 2602953"/>
                                <a:gd name="connsiteX81" fmla="*/ 271581 w 1375539"/>
                                <a:gd name="connsiteY81" fmla="*/ 921069 h 2602953"/>
                                <a:gd name="connsiteX82" fmla="*/ 214439 w 1375539"/>
                                <a:gd name="connsiteY82" fmla="*/ 816293 h 2602953"/>
                                <a:gd name="connsiteX83" fmla="*/ 176343 w 1375539"/>
                                <a:gd name="connsiteY83" fmla="*/ 744856 h 2602953"/>
                                <a:gd name="connsiteX84" fmla="*/ 133468 w 1375539"/>
                                <a:gd name="connsiteY84" fmla="*/ 630557 h 2602953"/>
                                <a:gd name="connsiteX85" fmla="*/ 123864 w 1375539"/>
                                <a:gd name="connsiteY85" fmla="*/ 497206 h 2602953"/>
                                <a:gd name="connsiteX86" fmla="*/ 152527 w 1375539"/>
                                <a:gd name="connsiteY86" fmla="*/ 382907 h 2602953"/>
                                <a:gd name="connsiteX87" fmla="*/ 185860 w 1375539"/>
                                <a:gd name="connsiteY87" fmla="*/ 311469 h 2602953"/>
                                <a:gd name="connsiteX88" fmla="*/ 228724 w 1375539"/>
                                <a:gd name="connsiteY88" fmla="*/ 240032 h 2602953"/>
                                <a:gd name="connsiteX89" fmla="*/ 291588 w 1375539"/>
                                <a:gd name="connsiteY89" fmla="*/ 164785 h 2602953"/>
                                <a:gd name="connsiteX90" fmla="*/ 360169 w 1375539"/>
                                <a:gd name="connsiteY90" fmla="*/ 97157 h 2602953"/>
                                <a:gd name="connsiteX91" fmla="*/ 434469 w 1375539"/>
                                <a:gd name="connsiteY9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76393 w 1375539"/>
                                <a:gd name="connsiteY32" fmla="*/ 2230757 h 2602953"/>
                                <a:gd name="connsiteX33" fmla="*/ 662106 w 1375539"/>
                                <a:gd name="connsiteY33" fmla="*/ 2273619 h 2602953"/>
                                <a:gd name="connsiteX34" fmla="*/ 657343 w 1375539"/>
                                <a:gd name="connsiteY34" fmla="*/ 2287907 h 2602953"/>
                                <a:gd name="connsiteX35" fmla="*/ 652581 w 1375539"/>
                                <a:gd name="connsiteY35" fmla="*/ 2302194 h 2602953"/>
                                <a:gd name="connsiteX36" fmla="*/ 633531 w 1375539"/>
                                <a:gd name="connsiteY36" fmla="*/ 2345057 h 2602953"/>
                                <a:gd name="connsiteX37" fmla="*/ 628768 w 1375539"/>
                                <a:gd name="connsiteY37" fmla="*/ 2359344 h 2602953"/>
                                <a:gd name="connsiteX38" fmla="*/ 619243 w 1375539"/>
                                <a:gd name="connsiteY38" fmla="*/ 2378394 h 2602953"/>
                                <a:gd name="connsiteX39" fmla="*/ 600193 w 1375539"/>
                                <a:gd name="connsiteY39" fmla="*/ 2435544 h 2602953"/>
                                <a:gd name="connsiteX40" fmla="*/ 571618 w 1375539"/>
                                <a:gd name="connsiteY40" fmla="*/ 2459357 h 2602953"/>
                                <a:gd name="connsiteX41" fmla="*/ 543043 w 1375539"/>
                                <a:gd name="connsiteY41" fmla="*/ 2487932 h 2602953"/>
                                <a:gd name="connsiteX42" fmla="*/ 528756 w 1375539"/>
                                <a:gd name="connsiteY42" fmla="*/ 2502219 h 2602953"/>
                                <a:gd name="connsiteX43" fmla="*/ 509706 w 1375539"/>
                                <a:gd name="connsiteY43" fmla="*/ 2530794 h 2602953"/>
                                <a:gd name="connsiteX44" fmla="*/ 495418 w 1375539"/>
                                <a:gd name="connsiteY44" fmla="*/ 2535557 h 2602953"/>
                                <a:gd name="connsiteX45" fmla="*/ 466843 w 1375539"/>
                                <a:gd name="connsiteY45" fmla="*/ 2559369 h 2602953"/>
                                <a:gd name="connsiteX46" fmla="*/ 438268 w 1375539"/>
                                <a:gd name="connsiteY46" fmla="*/ 2568894 h 2602953"/>
                                <a:gd name="connsiteX47" fmla="*/ 404931 w 1375539"/>
                                <a:gd name="connsiteY47" fmla="*/ 2597469 h 2602953"/>
                                <a:gd name="connsiteX48" fmla="*/ 366839 w 1375539"/>
                                <a:gd name="connsiteY48" fmla="*/ 2602231 h 2602953"/>
                                <a:gd name="connsiteX49" fmla="*/ 343023 w 1375539"/>
                                <a:gd name="connsiteY49" fmla="*/ 2587937 h 2602953"/>
                                <a:gd name="connsiteX50" fmla="*/ 247770 w 1375539"/>
                                <a:gd name="connsiteY50" fmla="*/ 2578418 h 2602953"/>
                                <a:gd name="connsiteX51" fmla="*/ 147764 w 1375539"/>
                                <a:gd name="connsiteY51" fmla="*/ 2530795 h 2602953"/>
                                <a:gd name="connsiteX52" fmla="*/ 90608 w 1375539"/>
                                <a:gd name="connsiteY52" fmla="*/ 2492696 h 2602953"/>
                                <a:gd name="connsiteX53" fmla="*/ 19170 w 1375539"/>
                                <a:gd name="connsiteY53" fmla="*/ 2397445 h 2602953"/>
                                <a:gd name="connsiteX54" fmla="*/ 125 w 1375539"/>
                                <a:gd name="connsiteY54" fmla="*/ 2297432 h 2602953"/>
                                <a:gd name="connsiteX55" fmla="*/ 4881 w 1375539"/>
                                <a:gd name="connsiteY55" fmla="*/ 2206944 h 2602953"/>
                                <a:gd name="connsiteX56" fmla="*/ 14406 w 1375539"/>
                                <a:gd name="connsiteY56" fmla="*/ 2178369 h 2602953"/>
                                <a:gd name="connsiteX57" fmla="*/ 19168 w 1375539"/>
                                <a:gd name="connsiteY57" fmla="*/ 2164082 h 2602953"/>
                                <a:gd name="connsiteX58" fmla="*/ 28693 w 1375539"/>
                                <a:gd name="connsiteY58" fmla="*/ 2149794 h 2602953"/>
                                <a:gd name="connsiteX59" fmla="*/ 42981 w 1375539"/>
                                <a:gd name="connsiteY59" fmla="*/ 2121219 h 2602953"/>
                                <a:gd name="connsiteX60" fmla="*/ 71556 w 1375539"/>
                                <a:gd name="connsiteY60" fmla="*/ 2035494 h 2602953"/>
                                <a:gd name="connsiteX61" fmla="*/ 81081 w 1375539"/>
                                <a:gd name="connsiteY61" fmla="*/ 2006919 h 2602953"/>
                                <a:gd name="connsiteX62" fmla="*/ 85843 w 1375539"/>
                                <a:gd name="connsiteY62" fmla="*/ 1992632 h 2602953"/>
                                <a:gd name="connsiteX63" fmla="*/ 123943 w 1375539"/>
                                <a:gd name="connsiteY63" fmla="*/ 1935482 h 2602953"/>
                                <a:gd name="connsiteX64" fmla="*/ 133468 w 1375539"/>
                                <a:gd name="connsiteY64" fmla="*/ 1921194 h 2602953"/>
                                <a:gd name="connsiteX65" fmla="*/ 142993 w 1375539"/>
                                <a:gd name="connsiteY65" fmla="*/ 1906907 h 2602953"/>
                                <a:gd name="connsiteX66" fmla="*/ 147756 w 1375539"/>
                                <a:gd name="connsiteY66" fmla="*/ 1892619 h 2602953"/>
                                <a:gd name="connsiteX67" fmla="*/ 162043 w 1375539"/>
                                <a:gd name="connsiteY67" fmla="*/ 1883094 h 2602953"/>
                                <a:gd name="connsiteX68" fmla="*/ 190618 w 1375539"/>
                                <a:gd name="connsiteY68" fmla="*/ 1840232 h 2602953"/>
                                <a:gd name="connsiteX69" fmla="*/ 238243 w 1375539"/>
                                <a:gd name="connsiteY69" fmla="*/ 1773557 h 2602953"/>
                                <a:gd name="connsiteX70" fmla="*/ 266818 w 1375539"/>
                                <a:gd name="connsiteY70" fmla="*/ 1735457 h 2602953"/>
                                <a:gd name="connsiteX71" fmla="*/ 304918 w 1375539"/>
                                <a:gd name="connsiteY71" fmla="*/ 1664019 h 2602953"/>
                                <a:gd name="connsiteX72" fmla="*/ 343018 w 1375539"/>
                                <a:gd name="connsiteY72" fmla="*/ 1592582 h 2602953"/>
                                <a:gd name="connsiteX73" fmla="*/ 366831 w 1375539"/>
                                <a:gd name="connsiteY73" fmla="*/ 1535432 h 2602953"/>
                                <a:gd name="connsiteX74" fmla="*/ 400168 w 1375539"/>
                                <a:gd name="connsiteY74" fmla="*/ 1449707 h 2602953"/>
                                <a:gd name="connsiteX75" fmla="*/ 414456 w 1375539"/>
                                <a:gd name="connsiteY75" fmla="*/ 1363982 h 2602953"/>
                                <a:gd name="connsiteX76" fmla="*/ 407788 w 1375539"/>
                                <a:gd name="connsiteY76" fmla="*/ 1255398 h 2602953"/>
                                <a:gd name="connsiteX77" fmla="*/ 397311 w 1375539"/>
                                <a:gd name="connsiteY77" fmla="*/ 1189675 h 2602953"/>
                                <a:gd name="connsiteX78" fmla="*/ 360164 w 1375539"/>
                                <a:gd name="connsiteY78" fmla="*/ 1090615 h 2602953"/>
                                <a:gd name="connsiteX79" fmla="*/ 319206 w 1375539"/>
                                <a:gd name="connsiteY79" fmla="*/ 1011557 h 2602953"/>
                                <a:gd name="connsiteX80" fmla="*/ 271581 w 1375539"/>
                                <a:gd name="connsiteY80" fmla="*/ 921069 h 2602953"/>
                                <a:gd name="connsiteX81" fmla="*/ 214439 w 1375539"/>
                                <a:gd name="connsiteY81" fmla="*/ 816293 h 2602953"/>
                                <a:gd name="connsiteX82" fmla="*/ 176343 w 1375539"/>
                                <a:gd name="connsiteY82" fmla="*/ 744856 h 2602953"/>
                                <a:gd name="connsiteX83" fmla="*/ 133468 w 1375539"/>
                                <a:gd name="connsiteY83" fmla="*/ 630557 h 2602953"/>
                                <a:gd name="connsiteX84" fmla="*/ 123864 w 1375539"/>
                                <a:gd name="connsiteY84" fmla="*/ 497206 h 2602953"/>
                                <a:gd name="connsiteX85" fmla="*/ 152527 w 1375539"/>
                                <a:gd name="connsiteY85" fmla="*/ 382907 h 2602953"/>
                                <a:gd name="connsiteX86" fmla="*/ 185860 w 1375539"/>
                                <a:gd name="connsiteY86" fmla="*/ 311469 h 2602953"/>
                                <a:gd name="connsiteX87" fmla="*/ 228724 w 1375539"/>
                                <a:gd name="connsiteY87" fmla="*/ 240032 h 2602953"/>
                                <a:gd name="connsiteX88" fmla="*/ 291588 w 1375539"/>
                                <a:gd name="connsiteY88" fmla="*/ 164785 h 2602953"/>
                                <a:gd name="connsiteX89" fmla="*/ 360169 w 1375539"/>
                                <a:gd name="connsiteY89" fmla="*/ 97157 h 2602953"/>
                                <a:gd name="connsiteX90" fmla="*/ 434469 w 1375539"/>
                                <a:gd name="connsiteY9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85918 w 1375539"/>
                                <a:gd name="connsiteY30" fmla="*/ 2173607 h 2602953"/>
                                <a:gd name="connsiteX31" fmla="*/ 676393 w 1375539"/>
                                <a:gd name="connsiteY31" fmla="*/ 2230757 h 2602953"/>
                                <a:gd name="connsiteX32" fmla="*/ 662106 w 1375539"/>
                                <a:gd name="connsiteY32" fmla="*/ 2273619 h 2602953"/>
                                <a:gd name="connsiteX33" fmla="*/ 657343 w 1375539"/>
                                <a:gd name="connsiteY33" fmla="*/ 2287907 h 2602953"/>
                                <a:gd name="connsiteX34" fmla="*/ 652581 w 1375539"/>
                                <a:gd name="connsiteY34" fmla="*/ 2302194 h 2602953"/>
                                <a:gd name="connsiteX35" fmla="*/ 633531 w 1375539"/>
                                <a:gd name="connsiteY35" fmla="*/ 2345057 h 2602953"/>
                                <a:gd name="connsiteX36" fmla="*/ 628768 w 1375539"/>
                                <a:gd name="connsiteY36" fmla="*/ 2359344 h 2602953"/>
                                <a:gd name="connsiteX37" fmla="*/ 619243 w 1375539"/>
                                <a:gd name="connsiteY37" fmla="*/ 2378394 h 2602953"/>
                                <a:gd name="connsiteX38" fmla="*/ 600193 w 1375539"/>
                                <a:gd name="connsiteY38" fmla="*/ 2435544 h 2602953"/>
                                <a:gd name="connsiteX39" fmla="*/ 571618 w 1375539"/>
                                <a:gd name="connsiteY39" fmla="*/ 2459357 h 2602953"/>
                                <a:gd name="connsiteX40" fmla="*/ 543043 w 1375539"/>
                                <a:gd name="connsiteY40" fmla="*/ 2487932 h 2602953"/>
                                <a:gd name="connsiteX41" fmla="*/ 528756 w 1375539"/>
                                <a:gd name="connsiteY41" fmla="*/ 2502219 h 2602953"/>
                                <a:gd name="connsiteX42" fmla="*/ 509706 w 1375539"/>
                                <a:gd name="connsiteY42" fmla="*/ 2530794 h 2602953"/>
                                <a:gd name="connsiteX43" fmla="*/ 495418 w 1375539"/>
                                <a:gd name="connsiteY43" fmla="*/ 2535557 h 2602953"/>
                                <a:gd name="connsiteX44" fmla="*/ 466843 w 1375539"/>
                                <a:gd name="connsiteY44" fmla="*/ 2559369 h 2602953"/>
                                <a:gd name="connsiteX45" fmla="*/ 438268 w 1375539"/>
                                <a:gd name="connsiteY45" fmla="*/ 2568894 h 2602953"/>
                                <a:gd name="connsiteX46" fmla="*/ 404931 w 1375539"/>
                                <a:gd name="connsiteY46" fmla="*/ 2597469 h 2602953"/>
                                <a:gd name="connsiteX47" fmla="*/ 366839 w 1375539"/>
                                <a:gd name="connsiteY47" fmla="*/ 2602231 h 2602953"/>
                                <a:gd name="connsiteX48" fmla="*/ 343023 w 1375539"/>
                                <a:gd name="connsiteY48" fmla="*/ 2587937 h 2602953"/>
                                <a:gd name="connsiteX49" fmla="*/ 247770 w 1375539"/>
                                <a:gd name="connsiteY49" fmla="*/ 2578418 h 2602953"/>
                                <a:gd name="connsiteX50" fmla="*/ 147764 w 1375539"/>
                                <a:gd name="connsiteY50" fmla="*/ 2530795 h 2602953"/>
                                <a:gd name="connsiteX51" fmla="*/ 90608 w 1375539"/>
                                <a:gd name="connsiteY51" fmla="*/ 2492696 h 2602953"/>
                                <a:gd name="connsiteX52" fmla="*/ 19170 w 1375539"/>
                                <a:gd name="connsiteY52" fmla="*/ 2397445 h 2602953"/>
                                <a:gd name="connsiteX53" fmla="*/ 125 w 1375539"/>
                                <a:gd name="connsiteY53" fmla="*/ 2297432 h 2602953"/>
                                <a:gd name="connsiteX54" fmla="*/ 4881 w 1375539"/>
                                <a:gd name="connsiteY54" fmla="*/ 2206944 h 2602953"/>
                                <a:gd name="connsiteX55" fmla="*/ 14406 w 1375539"/>
                                <a:gd name="connsiteY55" fmla="*/ 2178369 h 2602953"/>
                                <a:gd name="connsiteX56" fmla="*/ 19168 w 1375539"/>
                                <a:gd name="connsiteY56" fmla="*/ 2164082 h 2602953"/>
                                <a:gd name="connsiteX57" fmla="*/ 28693 w 1375539"/>
                                <a:gd name="connsiteY57" fmla="*/ 2149794 h 2602953"/>
                                <a:gd name="connsiteX58" fmla="*/ 42981 w 1375539"/>
                                <a:gd name="connsiteY58" fmla="*/ 2121219 h 2602953"/>
                                <a:gd name="connsiteX59" fmla="*/ 71556 w 1375539"/>
                                <a:gd name="connsiteY59" fmla="*/ 2035494 h 2602953"/>
                                <a:gd name="connsiteX60" fmla="*/ 81081 w 1375539"/>
                                <a:gd name="connsiteY60" fmla="*/ 2006919 h 2602953"/>
                                <a:gd name="connsiteX61" fmla="*/ 85843 w 1375539"/>
                                <a:gd name="connsiteY61" fmla="*/ 1992632 h 2602953"/>
                                <a:gd name="connsiteX62" fmla="*/ 123943 w 1375539"/>
                                <a:gd name="connsiteY62" fmla="*/ 1935482 h 2602953"/>
                                <a:gd name="connsiteX63" fmla="*/ 133468 w 1375539"/>
                                <a:gd name="connsiteY63" fmla="*/ 1921194 h 2602953"/>
                                <a:gd name="connsiteX64" fmla="*/ 142993 w 1375539"/>
                                <a:gd name="connsiteY64" fmla="*/ 1906907 h 2602953"/>
                                <a:gd name="connsiteX65" fmla="*/ 147756 w 1375539"/>
                                <a:gd name="connsiteY65" fmla="*/ 1892619 h 2602953"/>
                                <a:gd name="connsiteX66" fmla="*/ 162043 w 1375539"/>
                                <a:gd name="connsiteY66" fmla="*/ 1883094 h 2602953"/>
                                <a:gd name="connsiteX67" fmla="*/ 190618 w 1375539"/>
                                <a:gd name="connsiteY67" fmla="*/ 1840232 h 2602953"/>
                                <a:gd name="connsiteX68" fmla="*/ 238243 w 1375539"/>
                                <a:gd name="connsiteY68" fmla="*/ 1773557 h 2602953"/>
                                <a:gd name="connsiteX69" fmla="*/ 266818 w 1375539"/>
                                <a:gd name="connsiteY69" fmla="*/ 1735457 h 2602953"/>
                                <a:gd name="connsiteX70" fmla="*/ 304918 w 1375539"/>
                                <a:gd name="connsiteY70" fmla="*/ 1664019 h 2602953"/>
                                <a:gd name="connsiteX71" fmla="*/ 343018 w 1375539"/>
                                <a:gd name="connsiteY71" fmla="*/ 1592582 h 2602953"/>
                                <a:gd name="connsiteX72" fmla="*/ 366831 w 1375539"/>
                                <a:gd name="connsiteY72" fmla="*/ 1535432 h 2602953"/>
                                <a:gd name="connsiteX73" fmla="*/ 400168 w 1375539"/>
                                <a:gd name="connsiteY73" fmla="*/ 1449707 h 2602953"/>
                                <a:gd name="connsiteX74" fmla="*/ 414456 w 1375539"/>
                                <a:gd name="connsiteY74" fmla="*/ 1363982 h 2602953"/>
                                <a:gd name="connsiteX75" fmla="*/ 407788 w 1375539"/>
                                <a:gd name="connsiteY75" fmla="*/ 1255398 h 2602953"/>
                                <a:gd name="connsiteX76" fmla="*/ 397311 w 1375539"/>
                                <a:gd name="connsiteY76" fmla="*/ 1189675 h 2602953"/>
                                <a:gd name="connsiteX77" fmla="*/ 360164 w 1375539"/>
                                <a:gd name="connsiteY77" fmla="*/ 1090615 h 2602953"/>
                                <a:gd name="connsiteX78" fmla="*/ 319206 w 1375539"/>
                                <a:gd name="connsiteY78" fmla="*/ 1011557 h 2602953"/>
                                <a:gd name="connsiteX79" fmla="*/ 271581 w 1375539"/>
                                <a:gd name="connsiteY79" fmla="*/ 921069 h 2602953"/>
                                <a:gd name="connsiteX80" fmla="*/ 214439 w 1375539"/>
                                <a:gd name="connsiteY80" fmla="*/ 816293 h 2602953"/>
                                <a:gd name="connsiteX81" fmla="*/ 176343 w 1375539"/>
                                <a:gd name="connsiteY81" fmla="*/ 744856 h 2602953"/>
                                <a:gd name="connsiteX82" fmla="*/ 133468 w 1375539"/>
                                <a:gd name="connsiteY82" fmla="*/ 630557 h 2602953"/>
                                <a:gd name="connsiteX83" fmla="*/ 123864 w 1375539"/>
                                <a:gd name="connsiteY83" fmla="*/ 497206 h 2602953"/>
                                <a:gd name="connsiteX84" fmla="*/ 152527 w 1375539"/>
                                <a:gd name="connsiteY84" fmla="*/ 382907 h 2602953"/>
                                <a:gd name="connsiteX85" fmla="*/ 185860 w 1375539"/>
                                <a:gd name="connsiteY85" fmla="*/ 311469 h 2602953"/>
                                <a:gd name="connsiteX86" fmla="*/ 228724 w 1375539"/>
                                <a:gd name="connsiteY86" fmla="*/ 240032 h 2602953"/>
                                <a:gd name="connsiteX87" fmla="*/ 291588 w 1375539"/>
                                <a:gd name="connsiteY87" fmla="*/ 164785 h 2602953"/>
                                <a:gd name="connsiteX88" fmla="*/ 360169 w 1375539"/>
                                <a:gd name="connsiteY88" fmla="*/ 97157 h 2602953"/>
                                <a:gd name="connsiteX89" fmla="*/ 434469 w 1375539"/>
                                <a:gd name="connsiteY8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62106 w 1375539"/>
                                <a:gd name="connsiteY31" fmla="*/ 2273619 h 2602953"/>
                                <a:gd name="connsiteX32" fmla="*/ 657343 w 1375539"/>
                                <a:gd name="connsiteY32" fmla="*/ 2287907 h 2602953"/>
                                <a:gd name="connsiteX33" fmla="*/ 652581 w 1375539"/>
                                <a:gd name="connsiteY33" fmla="*/ 2302194 h 2602953"/>
                                <a:gd name="connsiteX34" fmla="*/ 633531 w 1375539"/>
                                <a:gd name="connsiteY34" fmla="*/ 2345057 h 2602953"/>
                                <a:gd name="connsiteX35" fmla="*/ 628768 w 1375539"/>
                                <a:gd name="connsiteY35" fmla="*/ 2359344 h 2602953"/>
                                <a:gd name="connsiteX36" fmla="*/ 619243 w 1375539"/>
                                <a:gd name="connsiteY36" fmla="*/ 2378394 h 2602953"/>
                                <a:gd name="connsiteX37" fmla="*/ 600193 w 1375539"/>
                                <a:gd name="connsiteY37" fmla="*/ 2435544 h 2602953"/>
                                <a:gd name="connsiteX38" fmla="*/ 571618 w 1375539"/>
                                <a:gd name="connsiteY38" fmla="*/ 2459357 h 2602953"/>
                                <a:gd name="connsiteX39" fmla="*/ 543043 w 1375539"/>
                                <a:gd name="connsiteY39" fmla="*/ 2487932 h 2602953"/>
                                <a:gd name="connsiteX40" fmla="*/ 528756 w 1375539"/>
                                <a:gd name="connsiteY40" fmla="*/ 2502219 h 2602953"/>
                                <a:gd name="connsiteX41" fmla="*/ 509706 w 1375539"/>
                                <a:gd name="connsiteY41" fmla="*/ 2530794 h 2602953"/>
                                <a:gd name="connsiteX42" fmla="*/ 495418 w 1375539"/>
                                <a:gd name="connsiteY42" fmla="*/ 2535557 h 2602953"/>
                                <a:gd name="connsiteX43" fmla="*/ 466843 w 1375539"/>
                                <a:gd name="connsiteY43" fmla="*/ 2559369 h 2602953"/>
                                <a:gd name="connsiteX44" fmla="*/ 438268 w 1375539"/>
                                <a:gd name="connsiteY44" fmla="*/ 2568894 h 2602953"/>
                                <a:gd name="connsiteX45" fmla="*/ 404931 w 1375539"/>
                                <a:gd name="connsiteY45" fmla="*/ 2597469 h 2602953"/>
                                <a:gd name="connsiteX46" fmla="*/ 366839 w 1375539"/>
                                <a:gd name="connsiteY46" fmla="*/ 2602231 h 2602953"/>
                                <a:gd name="connsiteX47" fmla="*/ 343023 w 1375539"/>
                                <a:gd name="connsiteY47" fmla="*/ 2587937 h 2602953"/>
                                <a:gd name="connsiteX48" fmla="*/ 247770 w 1375539"/>
                                <a:gd name="connsiteY48" fmla="*/ 2578418 h 2602953"/>
                                <a:gd name="connsiteX49" fmla="*/ 147764 w 1375539"/>
                                <a:gd name="connsiteY49" fmla="*/ 2530795 h 2602953"/>
                                <a:gd name="connsiteX50" fmla="*/ 90608 w 1375539"/>
                                <a:gd name="connsiteY50" fmla="*/ 2492696 h 2602953"/>
                                <a:gd name="connsiteX51" fmla="*/ 19170 w 1375539"/>
                                <a:gd name="connsiteY51" fmla="*/ 2397445 h 2602953"/>
                                <a:gd name="connsiteX52" fmla="*/ 125 w 1375539"/>
                                <a:gd name="connsiteY52" fmla="*/ 2297432 h 2602953"/>
                                <a:gd name="connsiteX53" fmla="*/ 4881 w 1375539"/>
                                <a:gd name="connsiteY53" fmla="*/ 2206944 h 2602953"/>
                                <a:gd name="connsiteX54" fmla="*/ 14406 w 1375539"/>
                                <a:gd name="connsiteY54" fmla="*/ 2178369 h 2602953"/>
                                <a:gd name="connsiteX55" fmla="*/ 19168 w 1375539"/>
                                <a:gd name="connsiteY55" fmla="*/ 2164082 h 2602953"/>
                                <a:gd name="connsiteX56" fmla="*/ 28693 w 1375539"/>
                                <a:gd name="connsiteY56" fmla="*/ 2149794 h 2602953"/>
                                <a:gd name="connsiteX57" fmla="*/ 42981 w 1375539"/>
                                <a:gd name="connsiteY57" fmla="*/ 2121219 h 2602953"/>
                                <a:gd name="connsiteX58" fmla="*/ 71556 w 1375539"/>
                                <a:gd name="connsiteY58" fmla="*/ 2035494 h 2602953"/>
                                <a:gd name="connsiteX59" fmla="*/ 81081 w 1375539"/>
                                <a:gd name="connsiteY59" fmla="*/ 2006919 h 2602953"/>
                                <a:gd name="connsiteX60" fmla="*/ 85843 w 1375539"/>
                                <a:gd name="connsiteY60" fmla="*/ 1992632 h 2602953"/>
                                <a:gd name="connsiteX61" fmla="*/ 123943 w 1375539"/>
                                <a:gd name="connsiteY61" fmla="*/ 1935482 h 2602953"/>
                                <a:gd name="connsiteX62" fmla="*/ 133468 w 1375539"/>
                                <a:gd name="connsiteY62" fmla="*/ 1921194 h 2602953"/>
                                <a:gd name="connsiteX63" fmla="*/ 142993 w 1375539"/>
                                <a:gd name="connsiteY63" fmla="*/ 1906907 h 2602953"/>
                                <a:gd name="connsiteX64" fmla="*/ 147756 w 1375539"/>
                                <a:gd name="connsiteY64" fmla="*/ 1892619 h 2602953"/>
                                <a:gd name="connsiteX65" fmla="*/ 162043 w 1375539"/>
                                <a:gd name="connsiteY65" fmla="*/ 1883094 h 2602953"/>
                                <a:gd name="connsiteX66" fmla="*/ 190618 w 1375539"/>
                                <a:gd name="connsiteY66" fmla="*/ 1840232 h 2602953"/>
                                <a:gd name="connsiteX67" fmla="*/ 238243 w 1375539"/>
                                <a:gd name="connsiteY67" fmla="*/ 1773557 h 2602953"/>
                                <a:gd name="connsiteX68" fmla="*/ 266818 w 1375539"/>
                                <a:gd name="connsiteY68" fmla="*/ 1735457 h 2602953"/>
                                <a:gd name="connsiteX69" fmla="*/ 304918 w 1375539"/>
                                <a:gd name="connsiteY69" fmla="*/ 1664019 h 2602953"/>
                                <a:gd name="connsiteX70" fmla="*/ 343018 w 1375539"/>
                                <a:gd name="connsiteY70" fmla="*/ 1592582 h 2602953"/>
                                <a:gd name="connsiteX71" fmla="*/ 366831 w 1375539"/>
                                <a:gd name="connsiteY71" fmla="*/ 1535432 h 2602953"/>
                                <a:gd name="connsiteX72" fmla="*/ 400168 w 1375539"/>
                                <a:gd name="connsiteY72" fmla="*/ 1449707 h 2602953"/>
                                <a:gd name="connsiteX73" fmla="*/ 414456 w 1375539"/>
                                <a:gd name="connsiteY73" fmla="*/ 1363982 h 2602953"/>
                                <a:gd name="connsiteX74" fmla="*/ 407788 w 1375539"/>
                                <a:gd name="connsiteY74" fmla="*/ 1255398 h 2602953"/>
                                <a:gd name="connsiteX75" fmla="*/ 397311 w 1375539"/>
                                <a:gd name="connsiteY75" fmla="*/ 1189675 h 2602953"/>
                                <a:gd name="connsiteX76" fmla="*/ 360164 w 1375539"/>
                                <a:gd name="connsiteY76" fmla="*/ 1090615 h 2602953"/>
                                <a:gd name="connsiteX77" fmla="*/ 319206 w 1375539"/>
                                <a:gd name="connsiteY77" fmla="*/ 1011557 h 2602953"/>
                                <a:gd name="connsiteX78" fmla="*/ 271581 w 1375539"/>
                                <a:gd name="connsiteY78" fmla="*/ 921069 h 2602953"/>
                                <a:gd name="connsiteX79" fmla="*/ 214439 w 1375539"/>
                                <a:gd name="connsiteY79" fmla="*/ 816293 h 2602953"/>
                                <a:gd name="connsiteX80" fmla="*/ 176343 w 1375539"/>
                                <a:gd name="connsiteY80" fmla="*/ 744856 h 2602953"/>
                                <a:gd name="connsiteX81" fmla="*/ 133468 w 1375539"/>
                                <a:gd name="connsiteY81" fmla="*/ 630557 h 2602953"/>
                                <a:gd name="connsiteX82" fmla="*/ 123864 w 1375539"/>
                                <a:gd name="connsiteY82" fmla="*/ 497206 h 2602953"/>
                                <a:gd name="connsiteX83" fmla="*/ 152527 w 1375539"/>
                                <a:gd name="connsiteY83" fmla="*/ 382907 h 2602953"/>
                                <a:gd name="connsiteX84" fmla="*/ 185860 w 1375539"/>
                                <a:gd name="connsiteY84" fmla="*/ 311469 h 2602953"/>
                                <a:gd name="connsiteX85" fmla="*/ 228724 w 1375539"/>
                                <a:gd name="connsiteY85" fmla="*/ 240032 h 2602953"/>
                                <a:gd name="connsiteX86" fmla="*/ 291588 w 1375539"/>
                                <a:gd name="connsiteY86" fmla="*/ 164785 h 2602953"/>
                                <a:gd name="connsiteX87" fmla="*/ 360169 w 1375539"/>
                                <a:gd name="connsiteY87" fmla="*/ 97157 h 2602953"/>
                                <a:gd name="connsiteX88" fmla="*/ 434469 w 1375539"/>
                                <a:gd name="connsiteY8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52581 w 1375539"/>
                                <a:gd name="connsiteY32" fmla="*/ 2302194 h 2602953"/>
                                <a:gd name="connsiteX33" fmla="*/ 633531 w 1375539"/>
                                <a:gd name="connsiteY33" fmla="*/ 2345057 h 2602953"/>
                                <a:gd name="connsiteX34" fmla="*/ 628768 w 1375539"/>
                                <a:gd name="connsiteY34" fmla="*/ 2359344 h 2602953"/>
                                <a:gd name="connsiteX35" fmla="*/ 619243 w 1375539"/>
                                <a:gd name="connsiteY35" fmla="*/ 2378394 h 2602953"/>
                                <a:gd name="connsiteX36" fmla="*/ 600193 w 1375539"/>
                                <a:gd name="connsiteY36" fmla="*/ 2435544 h 2602953"/>
                                <a:gd name="connsiteX37" fmla="*/ 571618 w 1375539"/>
                                <a:gd name="connsiteY37" fmla="*/ 2459357 h 2602953"/>
                                <a:gd name="connsiteX38" fmla="*/ 543043 w 1375539"/>
                                <a:gd name="connsiteY38" fmla="*/ 2487932 h 2602953"/>
                                <a:gd name="connsiteX39" fmla="*/ 528756 w 1375539"/>
                                <a:gd name="connsiteY39" fmla="*/ 2502219 h 2602953"/>
                                <a:gd name="connsiteX40" fmla="*/ 509706 w 1375539"/>
                                <a:gd name="connsiteY40" fmla="*/ 2530794 h 2602953"/>
                                <a:gd name="connsiteX41" fmla="*/ 495418 w 1375539"/>
                                <a:gd name="connsiteY41" fmla="*/ 2535557 h 2602953"/>
                                <a:gd name="connsiteX42" fmla="*/ 466843 w 1375539"/>
                                <a:gd name="connsiteY42" fmla="*/ 2559369 h 2602953"/>
                                <a:gd name="connsiteX43" fmla="*/ 438268 w 1375539"/>
                                <a:gd name="connsiteY43" fmla="*/ 2568894 h 2602953"/>
                                <a:gd name="connsiteX44" fmla="*/ 404931 w 1375539"/>
                                <a:gd name="connsiteY44" fmla="*/ 2597469 h 2602953"/>
                                <a:gd name="connsiteX45" fmla="*/ 366839 w 1375539"/>
                                <a:gd name="connsiteY45" fmla="*/ 2602231 h 2602953"/>
                                <a:gd name="connsiteX46" fmla="*/ 343023 w 1375539"/>
                                <a:gd name="connsiteY46" fmla="*/ 2587937 h 2602953"/>
                                <a:gd name="connsiteX47" fmla="*/ 247770 w 1375539"/>
                                <a:gd name="connsiteY47" fmla="*/ 2578418 h 2602953"/>
                                <a:gd name="connsiteX48" fmla="*/ 147764 w 1375539"/>
                                <a:gd name="connsiteY48" fmla="*/ 2530795 h 2602953"/>
                                <a:gd name="connsiteX49" fmla="*/ 90608 w 1375539"/>
                                <a:gd name="connsiteY49" fmla="*/ 2492696 h 2602953"/>
                                <a:gd name="connsiteX50" fmla="*/ 19170 w 1375539"/>
                                <a:gd name="connsiteY50" fmla="*/ 2397445 h 2602953"/>
                                <a:gd name="connsiteX51" fmla="*/ 125 w 1375539"/>
                                <a:gd name="connsiteY51" fmla="*/ 2297432 h 2602953"/>
                                <a:gd name="connsiteX52" fmla="*/ 4881 w 1375539"/>
                                <a:gd name="connsiteY52" fmla="*/ 2206944 h 2602953"/>
                                <a:gd name="connsiteX53" fmla="*/ 14406 w 1375539"/>
                                <a:gd name="connsiteY53" fmla="*/ 2178369 h 2602953"/>
                                <a:gd name="connsiteX54" fmla="*/ 19168 w 1375539"/>
                                <a:gd name="connsiteY54" fmla="*/ 2164082 h 2602953"/>
                                <a:gd name="connsiteX55" fmla="*/ 28693 w 1375539"/>
                                <a:gd name="connsiteY55" fmla="*/ 2149794 h 2602953"/>
                                <a:gd name="connsiteX56" fmla="*/ 42981 w 1375539"/>
                                <a:gd name="connsiteY56" fmla="*/ 2121219 h 2602953"/>
                                <a:gd name="connsiteX57" fmla="*/ 71556 w 1375539"/>
                                <a:gd name="connsiteY57" fmla="*/ 2035494 h 2602953"/>
                                <a:gd name="connsiteX58" fmla="*/ 81081 w 1375539"/>
                                <a:gd name="connsiteY58" fmla="*/ 2006919 h 2602953"/>
                                <a:gd name="connsiteX59" fmla="*/ 85843 w 1375539"/>
                                <a:gd name="connsiteY59" fmla="*/ 1992632 h 2602953"/>
                                <a:gd name="connsiteX60" fmla="*/ 123943 w 1375539"/>
                                <a:gd name="connsiteY60" fmla="*/ 1935482 h 2602953"/>
                                <a:gd name="connsiteX61" fmla="*/ 133468 w 1375539"/>
                                <a:gd name="connsiteY61" fmla="*/ 1921194 h 2602953"/>
                                <a:gd name="connsiteX62" fmla="*/ 142993 w 1375539"/>
                                <a:gd name="connsiteY62" fmla="*/ 1906907 h 2602953"/>
                                <a:gd name="connsiteX63" fmla="*/ 147756 w 1375539"/>
                                <a:gd name="connsiteY63" fmla="*/ 1892619 h 2602953"/>
                                <a:gd name="connsiteX64" fmla="*/ 162043 w 1375539"/>
                                <a:gd name="connsiteY64" fmla="*/ 1883094 h 2602953"/>
                                <a:gd name="connsiteX65" fmla="*/ 190618 w 1375539"/>
                                <a:gd name="connsiteY65" fmla="*/ 1840232 h 2602953"/>
                                <a:gd name="connsiteX66" fmla="*/ 238243 w 1375539"/>
                                <a:gd name="connsiteY66" fmla="*/ 1773557 h 2602953"/>
                                <a:gd name="connsiteX67" fmla="*/ 266818 w 1375539"/>
                                <a:gd name="connsiteY67" fmla="*/ 1735457 h 2602953"/>
                                <a:gd name="connsiteX68" fmla="*/ 304918 w 1375539"/>
                                <a:gd name="connsiteY68" fmla="*/ 1664019 h 2602953"/>
                                <a:gd name="connsiteX69" fmla="*/ 343018 w 1375539"/>
                                <a:gd name="connsiteY69" fmla="*/ 1592582 h 2602953"/>
                                <a:gd name="connsiteX70" fmla="*/ 366831 w 1375539"/>
                                <a:gd name="connsiteY70" fmla="*/ 1535432 h 2602953"/>
                                <a:gd name="connsiteX71" fmla="*/ 400168 w 1375539"/>
                                <a:gd name="connsiteY71" fmla="*/ 1449707 h 2602953"/>
                                <a:gd name="connsiteX72" fmla="*/ 414456 w 1375539"/>
                                <a:gd name="connsiteY72" fmla="*/ 1363982 h 2602953"/>
                                <a:gd name="connsiteX73" fmla="*/ 407788 w 1375539"/>
                                <a:gd name="connsiteY73" fmla="*/ 1255398 h 2602953"/>
                                <a:gd name="connsiteX74" fmla="*/ 397311 w 1375539"/>
                                <a:gd name="connsiteY74" fmla="*/ 1189675 h 2602953"/>
                                <a:gd name="connsiteX75" fmla="*/ 360164 w 1375539"/>
                                <a:gd name="connsiteY75" fmla="*/ 1090615 h 2602953"/>
                                <a:gd name="connsiteX76" fmla="*/ 319206 w 1375539"/>
                                <a:gd name="connsiteY76" fmla="*/ 1011557 h 2602953"/>
                                <a:gd name="connsiteX77" fmla="*/ 271581 w 1375539"/>
                                <a:gd name="connsiteY77" fmla="*/ 921069 h 2602953"/>
                                <a:gd name="connsiteX78" fmla="*/ 214439 w 1375539"/>
                                <a:gd name="connsiteY78" fmla="*/ 816293 h 2602953"/>
                                <a:gd name="connsiteX79" fmla="*/ 176343 w 1375539"/>
                                <a:gd name="connsiteY79" fmla="*/ 744856 h 2602953"/>
                                <a:gd name="connsiteX80" fmla="*/ 133468 w 1375539"/>
                                <a:gd name="connsiteY80" fmla="*/ 630557 h 2602953"/>
                                <a:gd name="connsiteX81" fmla="*/ 123864 w 1375539"/>
                                <a:gd name="connsiteY81" fmla="*/ 497206 h 2602953"/>
                                <a:gd name="connsiteX82" fmla="*/ 152527 w 1375539"/>
                                <a:gd name="connsiteY82" fmla="*/ 382907 h 2602953"/>
                                <a:gd name="connsiteX83" fmla="*/ 185860 w 1375539"/>
                                <a:gd name="connsiteY83" fmla="*/ 311469 h 2602953"/>
                                <a:gd name="connsiteX84" fmla="*/ 228724 w 1375539"/>
                                <a:gd name="connsiteY84" fmla="*/ 240032 h 2602953"/>
                                <a:gd name="connsiteX85" fmla="*/ 291588 w 1375539"/>
                                <a:gd name="connsiteY85" fmla="*/ 164785 h 2602953"/>
                                <a:gd name="connsiteX86" fmla="*/ 360169 w 1375539"/>
                                <a:gd name="connsiteY86" fmla="*/ 97157 h 2602953"/>
                                <a:gd name="connsiteX87" fmla="*/ 434469 w 1375539"/>
                                <a:gd name="connsiteY8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28768 w 1375539"/>
                                <a:gd name="connsiteY33" fmla="*/ 2359344 h 2602953"/>
                                <a:gd name="connsiteX34" fmla="*/ 619243 w 1375539"/>
                                <a:gd name="connsiteY34" fmla="*/ 2378394 h 2602953"/>
                                <a:gd name="connsiteX35" fmla="*/ 600193 w 1375539"/>
                                <a:gd name="connsiteY35" fmla="*/ 2435544 h 2602953"/>
                                <a:gd name="connsiteX36" fmla="*/ 571618 w 1375539"/>
                                <a:gd name="connsiteY36" fmla="*/ 2459357 h 2602953"/>
                                <a:gd name="connsiteX37" fmla="*/ 543043 w 1375539"/>
                                <a:gd name="connsiteY37" fmla="*/ 2487932 h 2602953"/>
                                <a:gd name="connsiteX38" fmla="*/ 528756 w 1375539"/>
                                <a:gd name="connsiteY38" fmla="*/ 2502219 h 2602953"/>
                                <a:gd name="connsiteX39" fmla="*/ 509706 w 1375539"/>
                                <a:gd name="connsiteY39" fmla="*/ 2530794 h 2602953"/>
                                <a:gd name="connsiteX40" fmla="*/ 495418 w 1375539"/>
                                <a:gd name="connsiteY40" fmla="*/ 2535557 h 2602953"/>
                                <a:gd name="connsiteX41" fmla="*/ 466843 w 1375539"/>
                                <a:gd name="connsiteY41" fmla="*/ 2559369 h 2602953"/>
                                <a:gd name="connsiteX42" fmla="*/ 438268 w 1375539"/>
                                <a:gd name="connsiteY42" fmla="*/ 2568894 h 2602953"/>
                                <a:gd name="connsiteX43" fmla="*/ 404931 w 1375539"/>
                                <a:gd name="connsiteY43" fmla="*/ 2597469 h 2602953"/>
                                <a:gd name="connsiteX44" fmla="*/ 366839 w 1375539"/>
                                <a:gd name="connsiteY44" fmla="*/ 2602231 h 2602953"/>
                                <a:gd name="connsiteX45" fmla="*/ 343023 w 1375539"/>
                                <a:gd name="connsiteY45" fmla="*/ 2587937 h 2602953"/>
                                <a:gd name="connsiteX46" fmla="*/ 247770 w 1375539"/>
                                <a:gd name="connsiteY46" fmla="*/ 2578418 h 2602953"/>
                                <a:gd name="connsiteX47" fmla="*/ 147764 w 1375539"/>
                                <a:gd name="connsiteY47" fmla="*/ 2530795 h 2602953"/>
                                <a:gd name="connsiteX48" fmla="*/ 90608 w 1375539"/>
                                <a:gd name="connsiteY48" fmla="*/ 2492696 h 2602953"/>
                                <a:gd name="connsiteX49" fmla="*/ 19170 w 1375539"/>
                                <a:gd name="connsiteY49" fmla="*/ 2397445 h 2602953"/>
                                <a:gd name="connsiteX50" fmla="*/ 125 w 1375539"/>
                                <a:gd name="connsiteY50" fmla="*/ 2297432 h 2602953"/>
                                <a:gd name="connsiteX51" fmla="*/ 4881 w 1375539"/>
                                <a:gd name="connsiteY51" fmla="*/ 2206944 h 2602953"/>
                                <a:gd name="connsiteX52" fmla="*/ 14406 w 1375539"/>
                                <a:gd name="connsiteY52" fmla="*/ 2178369 h 2602953"/>
                                <a:gd name="connsiteX53" fmla="*/ 19168 w 1375539"/>
                                <a:gd name="connsiteY53" fmla="*/ 2164082 h 2602953"/>
                                <a:gd name="connsiteX54" fmla="*/ 28693 w 1375539"/>
                                <a:gd name="connsiteY54" fmla="*/ 2149794 h 2602953"/>
                                <a:gd name="connsiteX55" fmla="*/ 42981 w 1375539"/>
                                <a:gd name="connsiteY55" fmla="*/ 2121219 h 2602953"/>
                                <a:gd name="connsiteX56" fmla="*/ 71556 w 1375539"/>
                                <a:gd name="connsiteY56" fmla="*/ 2035494 h 2602953"/>
                                <a:gd name="connsiteX57" fmla="*/ 81081 w 1375539"/>
                                <a:gd name="connsiteY57" fmla="*/ 2006919 h 2602953"/>
                                <a:gd name="connsiteX58" fmla="*/ 85843 w 1375539"/>
                                <a:gd name="connsiteY58" fmla="*/ 1992632 h 2602953"/>
                                <a:gd name="connsiteX59" fmla="*/ 123943 w 1375539"/>
                                <a:gd name="connsiteY59" fmla="*/ 1935482 h 2602953"/>
                                <a:gd name="connsiteX60" fmla="*/ 133468 w 1375539"/>
                                <a:gd name="connsiteY60" fmla="*/ 1921194 h 2602953"/>
                                <a:gd name="connsiteX61" fmla="*/ 142993 w 1375539"/>
                                <a:gd name="connsiteY61" fmla="*/ 1906907 h 2602953"/>
                                <a:gd name="connsiteX62" fmla="*/ 147756 w 1375539"/>
                                <a:gd name="connsiteY62" fmla="*/ 1892619 h 2602953"/>
                                <a:gd name="connsiteX63" fmla="*/ 162043 w 1375539"/>
                                <a:gd name="connsiteY63" fmla="*/ 1883094 h 2602953"/>
                                <a:gd name="connsiteX64" fmla="*/ 190618 w 1375539"/>
                                <a:gd name="connsiteY64" fmla="*/ 1840232 h 2602953"/>
                                <a:gd name="connsiteX65" fmla="*/ 238243 w 1375539"/>
                                <a:gd name="connsiteY65" fmla="*/ 1773557 h 2602953"/>
                                <a:gd name="connsiteX66" fmla="*/ 266818 w 1375539"/>
                                <a:gd name="connsiteY66" fmla="*/ 1735457 h 2602953"/>
                                <a:gd name="connsiteX67" fmla="*/ 304918 w 1375539"/>
                                <a:gd name="connsiteY67" fmla="*/ 1664019 h 2602953"/>
                                <a:gd name="connsiteX68" fmla="*/ 343018 w 1375539"/>
                                <a:gd name="connsiteY68" fmla="*/ 1592582 h 2602953"/>
                                <a:gd name="connsiteX69" fmla="*/ 366831 w 1375539"/>
                                <a:gd name="connsiteY69" fmla="*/ 1535432 h 2602953"/>
                                <a:gd name="connsiteX70" fmla="*/ 400168 w 1375539"/>
                                <a:gd name="connsiteY70" fmla="*/ 1449707 h 2602953"/>
                                <a:gd name="connsiteX71" fmla="*/ 414456 w 1375539"/>
                                <a:gd name="connsiteY71" fmla="*/ 1363982 h 2602953"/>
                                <a:gd name="connsiteX72" fmla="*/ 407788 w 1375539"/>
                                <a:gd name="connsiteY72" fmla="*/ 1255398 h 2602953"/>
                                <a:gd name="connsiteX73" fmla="*/ 397311 w 1375539"/>
                                <a:gd name="connsiteY73" fmla="*/ 1189675 h 2602953"/>
                                <a:gd name="connsiteX74" fmla="*/ 360164 w 1375539"/>
                                <a:gd name="connsiteY74" fmla="*/ 1090615 h 2602953"/>
                                <a:gd name="connsiteX75" fmla="*/ 319206 w 1375539"/>
                                <a:gd name="connsiteY75" fmla="*/ 1011557 h 2602953"/>
                                <a:gd name="connsiteX76" fmla="*/ 271581 w 1375539"/>
                                <a:gd name="connsiteY76" fmla="*/ 921069 h 2602953"/>
                                <a:gd name="connsiteX77" fmla="*/ 214439 w 1375539"/>
                                <a:gd name="connsiteY77" fmla="*/ 816293 h 2602953"/>
                                <a:gd name="connsiteX78" fmla="*/ 176343 w 1375539"/>
                                <a:gd name="connsiteY78" fmla="*/ 744856 h 2602953"/>
                                <a:gd name="connsiteX79" fmla="*/ 133468 w 1375539"/>
                                <a:gd name="connsiteY79" fmla="*/ 630557 h 2602953"/>
                                <a:gd name="connsiteX80" fmla="*/ 123864 w 1375539"/>
                                <a:gd name="connsiteY80" fmla="*/ 497206 h 2602953"/>
                                <a:gd name="connsiteX81" fmla="*/ 152527 w 1375539"/>
                                <a:gd name="connsiteY81" fmla="*/ 382907 h 2602953"/>
                                <a:gd name="connsiteX82" fmla="*/ 185860 w 1375539"/>
                                <a:gd name="connsiteY82" fmla="*/ 311469 h 2602953"/>
                                <a:gd name="connsiteX83" fmla="*/ 228724 w 1375539"/>
                                <a:gd name="connsiteY83" fmla="*/ 240032 h 2602953"/>
                                <a:gd name="connsiteX84" fmla="*/ 291588 w 1375539"/>
                                <a:gd name="connsiteY84" fmla="*/ 164785 h 2602953"/>
                                <a:gd name="connsiteX85" fmla="*/ 360169 w 1375539"/>
                                <a:gd name="connsiteY85" fmla="*/ 97157 h 2602953"/>
                                <a:gd name="connsiteX86" fmla="*/ 434469 w 1375539"/>
                                <a:gd name="connsiteY8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19243 w 1375539"/>
                                <a:gd name="connsiteY33" fmla="*/ 2378394 h 2602953"/>
                                <a:gd name="connsiteX34" fmla="*/ 600193 w 1375539"/>
                                <a:gd name="connsiteY34" fmla="*/ 2435544 h 2602953"/>
                                <a:gd name="connsiteX35" fmla="*/ 571618 w 1375539"/>
                                <a:gd name="connsiteY35" fmla="*/ 2459357 h 2602953"/>
                                <a:gd name="connsiteX36" fmla="*/ 543043 w 1375539"/>
                                <a:gd name="connsiteY36" fmla="*/ 2487932 h 2602953"/>
                                <a:gd name="connsiteX37" fmla="*/ 528756 w 1375539"/>
                                <a:gd name="connsiteY37" fmla="*/ 2502219 h 2602953"/>
                                <a:gd name="connsiteX38" fmla="*/ 509706 w 1375539"/>
                                <a:gd name="connsiteY38" fmla="*/ 2530794 h 2602953"/>
                                <a:gd name="connsiteX39" fmla="*/ 495418 w 1375539"/>
                                <a:gd name="connsiteY39" fmla="*/ 2535557 h 2602953"/>
                                <a:gd name="connsiteX40" fmla="*/ 466843 w 1375539"/>
                                <a:gd name="connsiteY40" fmla="*/ 2559369 h 2602953"/>
                                <a:gd name="connsiteX41" fmla="*/ 438268 w 1375539"/>
                                <a:gd name="connsiteY41" fmla="*/ 2568894 h 2602953"/>
                                <a:gd name="connsiteX42" fmla="*/ 404931 w 1375539"/>
                                <a:gd name="connsiteY42" fmla="*/ 2597469 h 2602953"/>
                                <a:gd name="connsiteX43" fmla="*/ 366839 w 1375539"/>
                                <a:gd name="connsiteY43" fmla="*/ 2602231 h 2602953"/>
                                <a:gd name="connsiteX44" fmla="*/ 343023 w 1375539"/>
                                <a:gd name="connsiteY44" fmla="*/ 2587937 h 2602953"/>
                                <a:gd name="connsiteX45" fmla="*/ 247770 w 1375539"/>
                                <a:gd name="connsiteY45" fmla="*/ 2578418 h 2602953"/>
                                <a:gd name="connsiteX46" fmla="*/ 147764 w 1375539"/>
                                <a:gd name="connsiteY46" fmla="*/ 2530795 h 2602953"/>
                                <a:gd name="connsiteX47" fmla="*/ 90608 w 1375539"/>
                                <a:gd name="connsiteY47" fmla="*/ 2492696 h 2602953"/>
                                <a:gd name="connsiteX48" fmla="*/ 19170 w 1375539"/>
                                <a:gd name="connsiteY48" fmla="*/ 2397445 h 2602953"/>
                                <a:gd name="connsiteX49" fmla="*/ 125 w 1375539"/>
                                <a:gd name="connsiteY49" fmla="*/ 2297432 h 2602953"/>
                                <a:gd name="connsiteX50" fmla="*/ 4881 w 1375539"/>
                                <a:gd name="connsiteY50" fmla="*/ 2206944 h 2602953"/>
                                <a:gd name="connsiteX51" fmla="*/ 14406 w 1375539"/>
                                <a:gd name="connsiteY51" fmla="*/ 2178369 h 2602953"/>
                                <a:gd name="connsiteX52" fmla="*/ 19168 w 1375539"/>
                                <a:gd name="connsiteY52" fmla="*/ 2164082 h 2602953"/>
                                <a:gd name="connsiteX53" fmla="*/ 28693 w 1375539"/>
                                <a:gd name="connsiteY53" fmla="*/ 2149794 h 2602953"/>
                                <a:gd name="connsiteX54" fmla="*/ 42981 w 1375539"/>
                                <a:gd name="connsiteY54" fmla="*/ 2121219 h 2602953"/>
                                <a:gd name="connsiteX55" fmla="*/ 71556 w 1375539"/>
                                <a:gd name="connsiteY55" fmla="*/ 2035494 h 2602953"/>
                                <a:gd name="connsiteX56" fmla="*/ 81081 w 1375539"/>
                                <a:gd name="connsiteY56" fmla="*/ 2006919 h 2602953"/>
                                <a:gd name="connsiteX57" fmla="*/ 85843 w 1375539"/>
                                <a:gd name="connsiteY57" fmla="*/ 1992632 h 2602953"/>
                                <a:gd name="connsiteX58" fmla="*/ 123943 w 1375539"/>
                                <a:gd name="connsiteY58" fmla="*/ 1935482 h 2602953"/>
                                <a:gd name="connsiteX59" fmla="*/ 133468 w 1375539"/>
                                <a:gd name="connsiteY59" fmla="*/ 1921194 h 2602953"/>
                                <a:gd name="connsiteX60" fmla="*/ 142993 w 1375539"/>
                                <a:gd name="connsiteY60" fmla="*/ 1906907 h 2602953"/>
                                <a:gd name="connsiteX61" fmla="*/ 147756 w 1375539"/>
                                <a:gd name="connsiteY61" fmla="*/ 1892619 h 2602953"/>
                                <a:gd name="connsiteX62" fmla="*/ 162043 w 1375539"/>
                                <a:gd name="connsiteY62" fmla="*/ 1883094 h 2602953"/>
                                <a:gd name="connsiteX63" fmla="*/ 190618 w 1375539"/>
                                <a:gd name="connsiteY63" fmla="*/ 1840232 h 2602953"/>
                                <a:gd name="connsiteX64" fmla="*/ 238243 w 1375539"/>
                                <a:gd name="connsiteY64" fmla="*/ 1773557 h 2602953"/>
                                <a:gd name="connsiteX65" fmla="*/ 266818 w 1375539"/>
                                <a:gd name="connsiteY65" fmla="*/ 1735457 h 2602953"/>
                                <a:gd name="connsiteX66" fmla="*/ 304918 w 1375539"/>
                                <a:gd name="connsiteY66" fmla="*/ 1664019 h 2602953"/>
                                <a:gd name="connsiteX67" fmla="*/ 343018 w 1375539"/>
                                <a:gd name="connsiteY67" fmla="*/ 1592582 h 2602953"/>
                                <a:gd name="connsiteX68" fmla="*/ 366831 w 1375539"/>
                                <a:gd name="connsiteY68" fmla="*/ 1535432 h 2602953"/>
                                <a:gd name="connsiteX69" fmla="*/ 400168 w 1375539"/>
                                <a:gd name="connsiteY69" fmla="*/ 1449707 h 2602953"/>
                                <a:gd name="connsiteX70" fmla="*/ 414456 w 1375539"/>
                                <a:gd name="connsiteY70" fmla="*/ 1363982 h 2602953"/>
                                <a:gd name="connsiteX71" fmla="*/ 407788 w 1375539"/>
                                <a:gd name="connsiteY71" fmla="*/ 1255398 h 2602953"/>
                                <a:gd name="connsiteX72" fmla="*/ 397311 w 1375539"/>
                                <a:gd name="connsiteY72" fmla="*/ 1189675 h 2602953"/>
                                <a:gd name="connsiteX73" fmla="*/ 360164 w 1375539"/>
                                <a:gd name="connsiteY73" fmla="*/ 1090615 h 2602953"/>
                                <a:gd name="connsiteX74" fmla="*/ 319206 w 1375539"/>
                                <a:gd name="connsiteY74" fmla="*/ 1011557 h 2602953"/>
                                <a:gd name="connsiteX75" fmla="*/ 271581 w 1375539"/>
                                <a:gd name="connsiteY75" fmla="*/ 921069 h 2602953"/>
                                <a:gd name="connsiteX76" fmla="*/ 214439 w 1375539"/>
                                <a:gd name="connsiteY76" fmla="*/ 816293 h 2602953"/>
                                <a:gd name="connsiteX77" fmla="*/ 176343 w 1375539"/>
                                <a:gd name="connsiteY77" fmla="*/ 744856 h 2602953"/>
                                <a:gd name="connsiteX78" fmla="*/ 133468 w 1375539"/>
                                <a:gd name="connsiteY78" fmla="*/ 630557 h 2602953"/>
                                <a:gd name="connsiteX79" fmla="*/ 123864 w 1375539"/>
                                <a:gd name="connsiteY79" fmla="*/ 497206 h 2602953"/>
                                <a:gd name="connsiteX80" fmla="*/ 152527 w 1375539"/>
                                <a:gd name="connsiteY80" fmla="*/ 382907 h 2602953"/>
                                <a:gd name="connsiteX81" fmla="*/ 185860 w 1375539"/>
                                <a:gd name="connsiteY81" fmla="*/ 311469 h 2602953"/>
                                <a:gd name="connsiteX82" fmla="*/ 228724 w 1375539"/>
                                <a:gd name="connsiteY82" fmla="*/ 240032 h 2602953"/>
                                <a:gd name="connsiteX83" fmla="*/ 291588 w 1375539"/>
                                <a:gd name="connsiteY83" fmla="*/ 164785 h 2602953"/>
                                <a:gd name="connsiteX84" fmla="*/ 360169 w 1375539"/>
                                <a:gd name="connsiteY84" fmla="*/ 97157 h 2602953"/>
                                <a:gd name="connsiteX85" fmla="*/ 434469 w 1375539"/>
                                <a:gd name="connsiteY8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37354 w 1375539"/>
                                <a:gd name="connsiteY28" fmla="*/ 2086931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37354 w 1375539"/>
                                <a:gd name="connsiteY28" fmla="*/ 2086931 h 2602953"/>
                                <a:gd name="connsiteX29" fmla="*/ 706875 w 1375539"/>
                                <a:gd name="connsiteY29" fmla="*/ 2194563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37354 w 1375539"/>
                                <a:gd name="connsiteY28" fmla="*/ 2086931 h 2602953"/>
                                <a:gd name="connsiteX29" fmla="*/ 706875 w 1375539"/>
                                <a:gd name="connsiteY29" fmla="*/ 2194563 h 2602953"/>
                                <a:gd name="connsiteX30" fmla="*/ 657343 w 1375539"/>
                                <a:gd name="connsiteY30" fmla="*/ 2287907 h 2602953"/>
                                <a:gd name="connsiteX31" fmla="*/ 633531 w 1375539"/>
                                <a:gd name="connsiteY31" fmla="*/ 2345057 h 2602953"/>
                                <a:gd name="connsiteX32" fmla="*/ 600193 w 1375539"/>
                                <a:gd name="connsiteY32" fmla="*/ 2435544 h 2602953"/>
                                <a:gd name="connsiteX33" fmla="*/ 571618 w 1375539"/>
                                <a:gd name="connsiteY33" fmla="*/ 2459357 h 2602953"/>
                                <a:gd name="connsiteX34" fmla="*/ 543043 w 1375539"/>
                                <a:gd name="connsiteY34" fmla="*/ 2487932 h 2602953"/>
                                <a:gd name="connsiteX35" fmla="*/ 528756 w 1375539"/>
                                <a:gd name="connsiteY35" fmla="*/ 2502219 h 2602953"/>
                                <a:gd name="connsiteX36" fmla="*/ 509706 w 1375539"/>
                                <a:gd name="connsiteY36" fmla="*/ 2530794 h 2602953"/>
                                <a:gd name="connsiteX37" fmla="*/ 495418 w 1375539"/>
                                <a:gd name="connsiteY37" fmla="*/ 2535557 h 2602953"/>
                                <a:gd name="connsiteX38" fmla="*/ 466843 w 1375539"/>
                                <a:gd name="connsiteY38" fmla="*/ 2559369 h 2602953"/>
                                <a:gd name="connsiteX39" fmla="*/ 438268 w 1375539"/>
                                <a:gd name="connsiteY39" fmla="*/ 2568894 h 2602953"/>
                                <a:gd name="connsiteX40" fmla="*/ 404931 w 1375539"/>
                                <a:gd name="connsiteY40" fmla="*/ 2597469 h 2602953"/>
                                <a:gd name="connsiteX41" fmla="*/ 366839 w 1375539"/>
                                <a:gd name="connsiteY41" fmla="*/ 2602231 h 2602953"/>
                                <a:gd name="connsiteX42" fmla="*/ 343023 w 1375539"/>
                                <a:gd name="connsiteY42" fmla="*/ 2587937 h 2602953"/>
                                <a:gd name="connsiteX43" fmla="*/ 247770 w 1375539"/>
                                <a:gd name="connsiteY43" fmla="*/ 2578418 h 2602953"/>
                                <a:gd name="connsiteX44" fmla="*/ 147764 w 1375539"/>
                                <a:gd name="connsiteY44" fmla="*/ 2530795 h 2602953"/>
                                <a:gd name="connsiteX45" fmla="*/ 90608 w 1375539"/>
                                <a:gd name="connsiteY45" fmla="*/ 2492696 h 2602953"/>
                                <a:gd name="connsiteX46" fmla="*/ 19170 w 1375539"/>
                                <a:gd name="connsiteY46" fmla="*/ 2397445 h 2602953"/>
                                <a:gd name="connsiteX47" fmla="*/ 125 w 1375539"/>
                                <a:gd name="connsiteY47" fmla="*/ 2297432 h 2602953"/>
                                <a:gd name="connsiteX48" fmla="*/ 4881 w 1375539"/>
                                <a:gd name="connsiteY48" fmla="*/ 2206944 h 2602953"/>
                                <a:gd name="connsiteX49" fmla="*/ 14406 w 1375539"/>
                                <a:gd name="connsiteY49" fmla="*/ 2178369 h 2602953"/>
                                <a:gd name="connsiteX50" fmla="*/ 19168 w 1375539"/>
                                <a:gd name="connsiteY50" fmla="*/ 2164082 h 2602953"/>
                                <a:gd name="connsiteX51" fmla="*/ 28693 w 1375539"/>
                                <a:gd name="connsiteY51" fmla="*/ 2149794 h 2602953"/>
                                <a:gd name="connsiteX52" fmla="*/ 42981 w 1375539"/>
                                <a:gd name="connsiteY52" fmla="*/ 2121219 h 2602953"/>
                                <a:gd name="connsiteX53" fmla="*/ 71556 w 1375539"/>
                                <a:gd name="connsiteY53" fmla="*/ 2035494 h 2602953"/>
                                <a:gd name="connsiteX54" fmla="*/ 81081 w 1375539"/>
                                <a:gd name="connsiteY54" fmla="*/ 2006919 h 2602953"/>
                                <a:gd name="connsiteX55" fmla="*/ 85843 w 1375539"/>
                                <a:gd name="connsiteY55" fmla="*/ 1992632 h 2602953"/>
                                <a:gd name="connsiteX56" fmla="*/ 123943 w 1375539"/>
                                <a:gd name="connsiteY56" fmla="*/ 1935482 h 2602953"/>
                                <a:gd name="connsiteX57" fmla="*/ 133468 w 1375539"/>
                                <a:gd name="connsiteY57" fmla="*/ 1921194 h 2602953"/>
                                <a:gd name="connsiteX58" fmla="*/ 142993 w 1375539"/>
                                <a:gd name="connsiteY58" fmla="*/ 1906907 h 2602953"/>
                                <a:gd name="connsiteX59" fmla="*/ 147756 w 1375539"/>
                                <a:gd name="connsiteY59" fmla="*/ 1892619 h 2602953"/>
                                <a:gd name="connsiteX60" fmla="*/ 162043 w 1375539"/>
                                <a:gd name="connsiteY60" fmla="*/ 1883094 h 2602953"/>
                                <a:gd name="connsiteX61" fmla="*/ 190618 w 1375539"/>
                                <a:gd name="connsiteY61" fmla="*/ 1840232 h 2602953"/>
                                <a:gd name="connsiteX62" fmla="*/ 238243 w 1375539"/>
                                <a:gd name="connsiteY62" fmla="*/ 1773557 h 2602953"/>
                                <a:gd name="connsiteX63" fmla="*/ 266818 w 1375539"/>
                                <a:gd name="connsiteY63" fmla="*/ 1735457 h 2602953"/>
                                <a:gd name="connsiteX64" fmla="*/ 304918 w 1375539"/>
                                <a:gd name="connsiteY64" fmla="*/ 1664019 h 2602953"/>
                                <a:gd name="connsiteX65" fmla="*/ 343018 w 1375539"/>
                                <a:gd name="connsiteY65" fmla="*/ 1592582 h 2602953"/>
                                <a:gd name="connsiteX66" fmla="*/ 366831 w 1375539"/>
                                <a:gd name="connsiteY66" fmla="*/ 1535432 h 2602953"/>
                                <a:gd name="connsiteX67" fmla="*/ 400168 w 1375539"/>
                                <a:gd name="connsiteY67" fmla="*/ 1449707 h 2602953"/>
                                <a:gd name="connsiteX68" fmla="*/ 414456 w 1375539"/>
                                <a:gd name="connsiteY68" fmla="*/ 1363982 h 2602953"/>
                                <a:gd name="connsiteX69" fmla="*/ 407788 w 1375539"/>
                                <a:gd name="connsiteY69" fmla="*/ 1255398 h 2602953"/>
                                <a:gd name="connsiteX70" fmla="*/ 397311 w 1375539"/>
                                <a:gd name="connsiteY70" fmla="*/ 1189675 h 2602953"/>
                                <a:gd name="connsiteX71" fmla="*/ 360164 w 1375539"/>
                                <a:gd name="connsiteY71" fmla="*/ 1090615 h 2602953"/>
                                <a:gd name="connsiteX72" fmla="*/ 319206 w 1375539"/>
                                <a:gd name="connsiteY72" fmla="*/ 1011557 h 2602953"/>
                                <a:gd name="connsiteX73" fmla="*/ 271581 w 1375539"/>
                                <a:gd name="connsiteY73" fmla="*/ 921069 h 2602953"/>
                                <a:gd name="connsiteX74" fmla="*/ 214439 w 1375539"/>
                                <a:gd name="connsiteY74" fmla="*/ 816293 h 2602953"/>
                                <a:gd name="connsiteX75" fmla="*/ 176343 w 1375539"/>
                                <a:gd name="connsiteY75" fmla="*/ 744856 h 2602953"/>
                                <a:gd name="connsiteX76" fmla="*/ 133468 w 1375539"/>
                                <a:gd name="connsiteY76" fmla="*/ 630557 h 2602953"/>
                                <a:gd name="connsiteX77" fmla="*/ 123864 w 1375539"/>
                                <a:gd name="connsiteY77" fmla="*/ 497206 h 2602953"/>
                                <a:gd name="connsiteX78" fmla="*/ 152527 w 1375539"/>
                                <a:gd name="connsiteY78" fmla="*/ 382907 h 2602953"/>
                                <a:gd name="connsiteX79" fmla="*/ 185860 w 1375539"/>
                                <a:gd name="connsiteY79" fmla="*/ 311469 h 2602953"/>
                                <a:gd name="connsiteX80" fmla="*/ 228724 w 1375539"/>
                                <a:gd name="connsiteY80" fmla="*/ 240032 h 2602953"/>
                                <a:gd name="connsiteX81" fmla="*/ 291588 w 1375539"/>
                                <a:gd name="connsiteY81" fmla="*/ 164785 h 2602953"/>
                                <a:gd name="connsiteX82" fmla="*/ 360169 w 1375539"/>
                                <a:gd name="connsiteY82" fmla="*/ 97157 h 2602953"/>
                                <a:gd name="connsiteX83" fmla="*/ 434469 w 1375539"/>
                                <a:gd name="connsiteY8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57343 w 1375539"/>
                                <a:gd name="connsiteY29" fmla="*/ 2287907 h 2602953"/>
                                <a:gd name="connsiteX30" fmla="*/ 633531 w 1375539"/>
                                <a:gd name="connsiteY30" fmla="*/ 2345057 h 2602953"/>
                                <a:gd name="connsiteX31" fmla="*/ 600193 w 1375539"/>
                                <a:gd name="connsiteY31" fmla="*/ 2435544 h 2602953"/>
                                <a:gd name="connsiteX32" fmla="*/ 571618 w 1375539"/>
                                <a:gd name="connsiteY32" fmla="*/ 2459357 h 2602953"/>
                                <a:gd name="connsiteX33" fmla="*/ 543043 w 1375539"/>
                                <a:gd name="connsiteY33" fmla="*/ 2487932 h 2602953"/>
                                <a:gd name="connsiteX34" fmla="*/ 528756 w 1375539"/>
                                <a:gd name="connsiteY34" fmla="*/ 2502219 h 2602953"/>
                                <a:gd name="connsiteX35" fmla="*/ 509706 w 1375539"/>
                                <a:gd name="connsiteY35" fmla="*/ 2530794 h 2602953"/>
                                <a:gd name="connsiteX36" fmla="*/ 495418 w 1375539"/>
                                <a:gd name="connsiteY36" fmla="*/ 2535557 h 2602953"/>
                                <a:gd name="connsiteX37" fmla="*/ 466843 w 1375539"/>
                                <a:gd name="connsiteY37" fmla="*/ 2559369 h 2602953"/>
                                <a:gd name="connsiteX38" fmla="*/ 438268 w 1375539"/>
                                <a:gd name="connsiteY38" fmla="*/ 2568894 h 2602953"/>
                                <a:gd name="connsiteX39" fmla="*/ 404931 w 1375539"/>
                                <a:gd name="connsiteY39" fmla="*/ 2597469 h 2602953"/>
                                <a:gd name="connsiteX40" fmla="*/ 366839 w 1375539"/>
                                <a:gd name="connsiteY40" fmla="*/ 2602231 h 2602953"/>
                                <a:gd name="connsiteX41" fmla="*/ 343023 w 1375539"/>
                                <a:gd name="connsiteY41" fmla="*/ 2587937 h 2602953"/>
                                <a:gd name="connsiteX42" fmla="*/ 247770 w 1375539"/>
                                <a:gd name="connsiteY42" fmla="*/ 2578418 h 2602953"/>
                                <a:gd name="connsiteX43" fmla="*/ 147764 w 1375539"/>
                                <a:gd name="connsiteY43" fmla="*/ 2530795 h 2602953"/>
                                <a:gd name="connsiteX44" fmla="*/ 90608 w 1375539"/>
                                <a:gd name="connsiteY44" fmla="*/ 2492696 h 2602953"/>
                                <a:gd name="connsiteX45" fmla="*/ 19170 w 1375539"/>
                                <a:gd name="connsiteY45" fmla="*/ 2397445 h 2602953"/>
                                <a:gd name="connsiteX46" fmla="*/ 125 w 1375539"/>
                                <a:gd name="connsiteY46" fmla="*/ 2297432 h 2602953"/>
                                <a:gd name="connsiteX47" fmla="*/ 4881 w 1375539"/>
                                <a:gd name="connsiteY47" fmla="*/ 2206944 h 2602953"/>
                                <a:gd name="connsiteX48" fmla="*/ 14406 w 1375539"/>
                                <a:gd name="connsiteY48" fmla="*/ 2178369 h 2602953"/>
                                <a:gd name="connsiteX49" fmla="*/ 19168 w 1375539"/>
                                <a:gd name="connsiteY49" fmla="*/ 2164082 h 2602953"/>
                                <a:gd name="connsiteX50" fmla="*/ 28693 w 1375539"/>
                                <a:gd name="connsiteY50" fmla="*/ 2149794 h 2602953"/>
                                <a:gd name="connsiteX51" fmla="*/ 42981 w 1375539"/>
                                <a:gd name="connsiteY51" fmla="*/ 2121219 h 2602953"/>
                                <a:gd name="connsiteX52" fmla="*/ 71556 w 1375539"/>
                                <a:gd name="connsiteY52" fmla="*/ 2035494 h 2602953"/>
                                <a:gd name="connsiteX53" fmla="*/ 81081 w 1375539"/>
                                <a:gd name="connsiteY53" fmla="*/ 2006919 h 2602953"/>
                                <a:gd name="connsiteX54" fmla="*/ 85843 w 1375539"/>
                                <a:gd name="connsiteY54" fmla="*/ 1992632 h 2602953"/>
                                <a:gd name="connsiteX55" fmla="*/ 123943 w 1375539"/>
                                <a:gd name="connsiteY55" fmla="*/ 1935482 h 2602953"/>
                                <a:gd name="connsiteX56" fmla="*/ 133468 w 1375539"/>
                                <a:gd name="connsiteY56" fmla="*/ 1921194 h 2602953"/>
                                <a:gd name="connsiteX57" fmla="*/ 142993 w 1375539"/>
                                <a:gd name="connsiteY57" fmla="*/ 1906907 h 2602953"/>
                                <a:gd name="connsiteX58" fmla="*/ 147756 w 1375539"/>
                                <a:gd name="connsiteY58" fmla="*/ 1892619 h 2602953"/>
                                <a:gd name="connsiteX59" fmla="*/ 162043 w 1375539"/>
                                <a:gd name="connsiteY59" fmla="*/ 1883094 h 2602953"/>
                                <a:gd name="connsiteX60" fmla="*/ 190618 w 1375539"/>
                                <a:gd name="connsiteY60" fmla="*/ 1840232 h 2602953"/>
                                <a:gd name="connsiteX61" fmla="*/ 238243 w 1375539"/>
                                <a:gd name="connsiteY61" fmla="*/ 1773557 h 2602953"/>
                                <a:gd name="connsiteX62" fmla="*/ 266818 w 1375539"/>
                                <a:gd name="connsiteY62" fmla="*/ 1735457 h 2602953"/>
                                <a:gd name="connsiteX63" fmla="*/ 304918 w 1375539"/>
                                <a:gd name="connsiteY63" fmla="*/ 1664019 h 2602953"/>
                                <a:gd name="connsiteX64" fmla="*/ 343018 w 1375539"/>
                                <a:gd name="connsiteY64" fmla="*/ 1592582 h 2602953"/>
                                <a:gd name="connsiteX65" fmla="*/ 366831 w 1375539"/>
                                <a:gd name="connsiteY65" fmla="*/ 1535432 h 2602953"/>
                                <a:gd name="connsiteX66" fmla="*/ 400168 w 1375539"/>
                                <a:gd name="connsiteY66" fmla="*/ 1449707 h 2602953"/>
                                <a:gd name="connsiteX67" fmla="*/ 414456 w 1375539"/>
                                <a:gd name="connsiteY67" fmla="*/ 1363982 h 2602953"/>
                                <a:gd name="connsiteX68" fmla="*/ 407788 w 1375539"/>
                                <a:gd name="connsiteY68" fmla="*/ 1255398 h 2602953"/>
                                <a:gd name="connsiteX69" fmla="*/ 397311 w 1375539"/>
                                <a:gd name="connsiteY69" fmla="*/ 1189675 h 2602953"/>
                                <a:gd name="connsiteX70" fmla="*/ 360164 w 1375539"/>
                                <a:gd name="connsiteY70" fmla="*/ 1090615 h 2602953"/>
                                <a:gd name="connsiteX71" fmla="*/ 319206 w 1375539"/>
                                <a:gd name="connsiteY71" fmla="*/ 1011557 h 2602953"/>
                                <a:gd name="connsiteX72" fmla="*/ 271581 w 1375539"/>
                                <a:gd name="connsiteY72" fmla="*/ 921069 h 2602953"/>
                                <a:gd name="connsiteX73" fmla="*/ 214439 w 1375539"/>
                                <a:gd name="connsiteY73" fmla="*/ 816293 h 2602953"/>
                                <a:gd name="connsiteX74" fmla="*/ 176343 w 1375539"/>
                                <a:gd name="connsiteY74" fmla="*/ 744856 h 2602953"/>
                                <a:gd name="connsiteX75" fmla="*/ 133468 w 1375539"/>
                                <a:gd name="connsiteY75" fmla="*/ 630557 h 2602953"/>
                                <a:gd name="connsiteX76" fmla="*/ 123864 w 1375539"/>
                                <a:gd name="connsiteY76" fmla="*/ 497206 h 2602953"/>
                                <a:gd name="connsiteX77" fmla="*/ 152527 w 1375539"/>
                                <a:gd name="connsiteY77" fmla="*/ 382907 h 2602953"/>
                                <a:gd name="connsiteX78" fmla="*/ 185860 w 1375539"/>
                                <a:gd name="connsiteY78" fmla="*/ 311469 h 2602953"/>
                                <a:gd name="connsiteX79" fmla="*/ 228724 w 1375539"/>
                                <a:gd name="connsiteY79" fmla="*/ 240032 h 2602953"/>
                                <a:gd name="connsiteX80" fmla="*/ 291588 w 1375539"/>
                                <a:gd name="connsiteY80" fmla="*/ 164785 h 2602953"/>
                                <a:gd name="connsiteX81" fmla="*/ 360169 w 1375539"/>
                                <a:gd name="connsiteY81" fmla="*/ 97157 h 2602953"/>
                                <a:gd name="connsiteX82" fmla="*/ 434469 w 1375539"/>
                                <a:gd name="connsiteY8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33531 w 1375539"/>
                                <a:gd name="connsiteY30" fmla="*/ 2345057 h 2602953"/>
                                <a:gd name="connsiteX31" fmla="*/ 600193 w 1375539"/>
                                <a:gd name="connsiteY31" fmla="*/ 2435544 h 2602953"/>
                                <a:gd name="connsiteX32" fmla="*/ 571618 w 1375539"/>
                                <a:gd name="connsiteY32" fmla="*/ 2459357 h 2602953"/>
                                <a:gd name="connsiteX33" fmla="*/ 543043 w 1375539"/>
                                <a:gd name="connsiteY33" fmla="*/ 2487932 h 2602953"/>
                                <a:gd name="connsiteX34" fmla="*/ 528756 w 1375539"/>
                                <a:gd name="connsiteY34" fmla="*/ 2502219 h 2602953"/>
                                <a:gd name="connsiteX35" fmla="*/ 509706 w 1375539"/>
                                <a:gd name="connsiteY35" fmla="*/ 2530794 h 2602953"/>
                                <a:gd name="connsiteX36" fmla="*/ 495418 w 1375539"/>
                                <a:gd name="connsiteY36" fmla="*/ 2535557 h 2602953"/>
                                <a:gd name="connsiteX37" fmla="*/ 466843 w 1375539"/>
                                <a:gd name="connsiteY37" fmla="*/ 2559369 h 2602953"/>
                                <a:gd name="connsiteX38" fmla="*/ 438268 w 1375539"/>
                                <a:gd name="connsiteY38" fmla="*/ 2568894 h 2602953"/>
                                <a:gd name="connsiteX39" fmla="*/ 404931 w 1375539"/>
                                <a:gd name="connsiteY39" fmla="*/ 2597469 h 2602953"/>
                                <a:gd name="connsiteX40" fmla="*/ 366839 w 1375539"/>
                                <a:gd name="connsiteY40" fmla="*/ 2602231 h 2602953"/>
                                <a:gd name="connsiteX41" fmla="*/ 343023 w 1375539"/>
                                <a:gd name="connsiteY41" fmla="*/ 2587937 h 2602953"/>
                                <a:gd name="connsiteX42" fmla="*/ 247770 w 1375539"/>
                                <a:gd name="connsiteY42" fmla="*/ 2578418 h 2602953"/>
                                <a:gd name="connsiteX43" fmla="*/ 147764 w 1375539"/>
                                <a:gd name="connsiteY43" fmla="*/ 2530795 h 2602953"/>
                                <a:gd name="connsiteX44" fmla="*/ 90608 w 1375539"/>
                                <a:gd name="connsiteY44" fmla="*/ 2492696 h 2602953"/>
                                <a:gd name="connsiteX45" fmla="*/ 19170 w 1375539"/>
                                <a:gd name="connsiteY45" fmla="*/ 2397445 h 2602953"/>
                                <a:gd name="connsiteX46" fmla="*/ 125 w 1375539"/>
                                <a:gd name="connsiteY46" fmla="*/ 2297432 h 2602953"/>
                                <a:gd name="connsiteX47" fmla="*/ 4881 w 1375539"/>
                                <a:gd name="connsiteY47" fmla="*/ 2206944 h 2602953"/>
                                <a:gd name="connsiteX48" fmla="*/ 14406 w 1375539"/>
                                <a:gd name="connsiteY48" fmla="*/ 2178369 h 2602953"/>
                                <a:gd name="connsiteX49" fmla="*/ 19168 w 1375539"/>
                                <a:gd name="connsiteY49" fmla="*/ 2164082 h 2602953"/>
                                <a:gd name="connsiteX50" fmla="*/ 28693 w 1375539"/>
                                <a:gd name="connsiteY50" fmla="*/ 2149794 h 2602953"/>
                                <a:gd name="connsiteX51" fmla="*/ 42981 w 1375539"/>
                                <a:gd name="connsiteY51" fmla="*/ 2121219 h 2602953"/>
                                <a:gd name="connsiteX52" fmla="*/ 71556 w 1375539"/>
                                <a:gd name="connsiteY52" fmla="*/ 2035494 h 2602953"/>
                                <a:gd name="connsiteX53" fmla="*/ 81081 w 1375539"/>
                                <a:gd name="connsiteY53" fmla="*/ 2006919 h 2602953"/>
                                <a:gd name="connsiteX54" fmla="*/ 85843 w 1375539"/>
                                <a:gd name="connsiteY54" fmla="*/ 1992632 h 2602953"/>
                                <a:gd name="connsiteX55" fmla="*/ 123943 w 1375539"/>
                                <a:gd name="connsiteY55" fmla="*/ 1935482 h 2602953"/>
                                <a:gd name="connsiteX56" fmla="*/ 133468 w 1375539"/>
                                <a:gd name="connsiteY56" fmla="*/ 1921194 h 2602953"/>
                                <a:gd name="connsiteX57" fmla="*/ 142993 w 1375539"/>
                                <a:gd name="connsiteY57" fmla="*/ 1906907 h 2602953"/>
                                <a:gd name="connsiteX58" fmla="*/ 147756 w 1375539"/>
                                <a:gd name="connsiteY58" fmla="*/ 1892619 h 2602953"/>
                                <a:gd name="connsiteX59" fmla="*/ 162043 w 1375539"/>
                                <a:gd name="connsiteY59" fmla="*/ 1883094 h 2602953"/>
                                <a:gd name="connsiteX60" fmla="*/ 190618 w 1375539"/>
                                <a:gd name="connsiteY60" fmla="*/ 1840232 h 2602953"/>
                                <a:gd name="connsiteX61" fmla="*/ 238243 w 1375539"/>
                                <a:gd name="connsiteY61" fmla="*/ 1773557 h 2602953"/>
                                <a:gd name="connsiteX62" fmla="*/ 266818 w 1375539"/>
                                <a:gd name="connsiteY62" fmla="*/ 1735457 h 2602953"/>
                                <a:gd name="connsiteX63" fmla="*/ 304918 w 1375539"/>
                                <a:gd name="connsiteY63" fmla="*/ 1664019 h 2602953"/>
                                <a:gd name="connsiteX64" fmla="*/ 343018 w 1375539"/>
                                <a:gd name="connsiteY64" fmla="*/ 1592582 h 2602953"/>
                                <a:gd name="connsiteX65" fmla="*/ 366831 w 1375539"/>
                                <a:gd name="connsiteY65" fmla="*/ 1535432 h 2602953"/>
                                <a:gd name="connsiteX66" fmla="*/ 400168 w 1375539"/>
                                <a:gd name="connsiteY66" fmla="*/ 1449707 h 2602953"/>
                                <a:gd name="connsiteX67" fmla="*/ 414456 w 1375539"/>
                                <a:gd name="connsiteY67" fmla="*/ 1363982 h 2602953"/>
                                <a:gd name="connsiteX68" fmla="*/ 407788 w 1375539"/>
                                <a:gd name="connsiteY68" fmla="*/ 1255398 h 2602953"/>
                                <a:gd name="connsiteX69" fmla="*/ 397311 w 1375539"/>
                                <a:gd name="connsiteY69" fmla="*/ 1189675 h 2602953"/>
                                <a:gd name="connsiteX70" fmla="*/ 360164 w 1375539"/>
                                <a:gd name="connsiteY70" fmla="*/ 1090615 h 2602953"/>
                                <a:gd name="connsiteX71" fmla="*/ 319206 w 1375539"/>
                                <a:gd name="connsiteY71" fmla="*/ 1011557 h 2602953"/>
                                <a:gd name="connsiteX72" fmla="*/ 271581 w 1375539"/>
                                <a:gd name="connsiteY72" fmla="*/ 921069 h 2602953"/>
                                <a:gd name="connsiteX73" fmla="*/ 214439 w 1375539"/>
                                <a:gd name="connsiteY73" fmla="*/ 816293 h 2602953"/>
                                <a:gd name="connsiteX74" fmla="*/ 176343 w 1375539"/>
                                <a:gd name="connsiteY74" fmla="*/ 744856 h 2602953"/>
                                <a:gd name="connsiteX75" fmla="*/ 133468 w 1375539"/>
                                <a:gd name="connsiteY75" fmla="*/ 630557 h 2602953"/>
                                <a:gd name="connsiteX76" fmla="*/ 123864 w 1375539"/>
                                <a:gd name="connsiteY76" fmla="*/ 497206 h 2602953"/>
                                <a:gd name="connsiteX77" fmla="*/ 152527 w 1375539"/>
                                <a:gd name="connsiteY77" fmla="*/ 382907 h 2602953"/>
                                <a:gd name="connsiteX78" fmla="*/ 185860 w 1375539"/>
                                <a:gd name="connsiteY78" fmla="*/ 311469 h 2602953"/>
                                <a:gd name="connsiteX79" fmla="*/ 228724 w 1375539"/>
                                <a:gd name="connsiteY79" fmla="*/ 240032 h 2602953"/>
                                <a:gd name="connsiteX80" fmla="*/ 291588 w 1375539"/>
                                <a:gd name="connsiteY80" fmla="*/ 164785 h 2602953"/>
                                <a:gd name="connsiteX81" fmla="*/ 360169 w 1375539"/>
                                <a:gd name="connsiteY81" fmla="*/ 97157 h 2602953"/>
                                <a:gd name="connsiteX82" fmla="*/ 434469 w 1375539"/>
                                <a:gd name="connsiteY8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71618 w 1375539"/>
                                <a:gd name="connsiteY31" fmla="*/ 2459357 h 2602953"/>
                                <a:gd name="connsiteX32" fmla="*/ 543043 w 1375539"/>
                                <a:gd name="connsiteY32" fmla="*/ 2487932 h 2602953"/>
                                <a:gd name="connsiteX33" fmla="*/ 528756 w 1375539"/>
                                <a:gd name="connsiteY33" fmla="*/ 2502219 h 2602953"/>
                                <a:gd name="connsiteX34" fmla="*/ 509706 w 1375539"/>
                                <a:gd name="connsiteY34" fmla="*/ 2530794 h 2602953"/>
                                <a:gd name="connsiteX35" fmla="*/ 495418 w 1375539"/>
                                <a:gd name="connsiteY35" fmla="*/ 2535557 h 2602953"/>
                                <a:gd name="connsiteX36" fmla="*/ 466843 w 1375539"/>
                                <a:gd name="connsiteY36" fmla="*/ 2559369 h 2602953"/>
                                <a:gd name="connsiteX37" fmla="*/ 438268 w 1375539"/>
                                <a:gd name="connsiteY37" fmla="*/ 2568894 h 2602953"/>
                                <a:gd name="connsiteX38" fmla="*/ 404931 w 1375539"/>
                                <a:gd name="connsiteY38" fmla="*/ 2597469 h 2602953"/>
                                <a:gd name="connsiteX39" fmla="*/ 366839 w 1375539"/>
                                <a:gd name="connsiteY39" fmla="*/ 2602231 h 2602953"/>
                                <a:gd name="connsiteX40" fmla="*/ 343023 w 1375539"/>
                                <a:gd name="connsiteY40" fmla="*/ 2587937 h 2602953"/>
                                <a:gd name="connsiteX41" fmla="*/ 247770 w 1375539"/>
                                <a:gd name="connsiteY41" fmla="*/ 2578418 h 2602953"/>
                                <a:gd name="connsiteX42" fmla="*/ 147764 w 1375539"/>
                                <a:gd name="connsiteY42" fmla="*/ 2530795 h 2602953"/>
                                <a:gd name="connsiteX43" fmla="*/ 90608 w 1375539"/>
                                <a:gd name="connsiteY43" fmla="*/ 2492696 h 2602953"/>
                                <a:gd name="connsiteX44" fmla="*/ 19170 w 1375539"/>
                                <a:gd name="connsiteY44" fmla="*/ 2397445 h 2602953"/>
                                <a:gd name="connsiteX45" fmla="*/ 125 w 1375539"/>
                                <a:gd name="connsiteY45" fmla="*/ 2297432 h 2602953"/>
                                <a:gd name="connsiteX46" fmla="*/ 4881 w 1375539"/>
                                <a:gd name="connsiteY46" fmla="*/ 2206944 h 2602953"/>
                                <a:gd name="connsiteX47" fmla="*/ 14406 w 1375539"/>
                                <a:gd name="connsiteY47" fmla="*/ 2178369 h 2602953"/>
                                <a:gd name="connsiteX48" fmla="*/ 19168 w 1375539"/>
                                <a:gd name="connsiteY48" fmla="*/ 2164082 h 2602953"/>
                                <a:gd name="connsiteX49" fmla="*/ 28693 w 1375539"/>
                                <a:gd name="connsiteY49" fmla="*/ 2149794 h 2602953"/>
                                <a:gd name="connsiteX50" fmla="*/ 42981 w 1375539"/>
                                <a:gd name="connsiteY50" fmla="*/ 2121219 h 2602953"/>
                                <a:gd name="connsiteX51" fmla="*/ 71556 w 1375539"/>
                                <a:gd name="connsiteY51" fmla="*/ 2035494 h 2602953"/>
                                <a:gd name="connsiteX52" fmla="*/ 81081 w 1375539"/>
                                <a:gd name="connsiteY52" fmla="*/ 2006919 h 2602953"/>
                                <a:gd name="connsiteX53" fmla="*/ 85843 w 1375539"/>
                                <a:gd name="connsiteY53" fmla="*/ 1992632 h 2602953"/>
                                <a:gd name="connsiteX54" fmla="*/ 123943 w 1375539"/>
                                <a:gd name="connsiteY54" fmla="*/ 1935482 h 2602953"/>
                                <a:gd name="connsiteX55" fmla="*/ 133468 w 1375539"/>
                                <a:gd name="connsiteY55" fmla="*/ 1921194 h 2602953"/>
                                <a:gd name="connsiteX56" fmla="*/ 142993 w 1375539"/>
                                <a:gd name="connsiteY56" fmla="*/ 1906907 h 2602953"/>
                                <a:gd name="connsiteX57" fmla="*/ 147756 w 1375539"/>
                                <a:gd name="connsiteY57" fmla="*/ 1892619 h 2602953"/>
                                <a:gd name="connsiteX58" fmla="*/ 162043 w 1375539"/>
                                <a:gd name="connsiteY58" fmla="*/ 1883094 h 2602953"/>
                                <a:gd name="connsiteX59" fmla="*/ 190618 w 1375539"/>
                                <a:gd name="connsiteY59" fmla="*/ 1840232 h 2602953"/>
                                <a:gd name="connsiteX60" fmla="*/ 238243 w 1375539"/>
                                <a:gd name="connsiteY60" fmla="*/ 1773557 h 2602953"/>
                                <a:gd name="connsiteX61" fmla="*/ 266818 w 1375539"/>
                                <a:gd name="connsiteY61" fmla="*/ 1735457 h 2602953"/>
                                <a:gd name="connsiteX62" fmla="*/ 304918 w 1375539"/>
                                <a:gd name="connsiteY62" fmla="*/ 1664019 h 2602953"/>
                                <a:gd name="connsiteX63" fmla="*/ 343018 w 1375539"/>
                                <a:gd name="connsiteY63" fmla="*/ 1592582 h 2602953"/>
                                <a:gd name="connsiteX64" fmla="*/ 366831 w 1375539"/>
                                <a:gd name="connsiteY64" fmla="*/ 1535432 h 2602953"/>
                                <a:gd name="connsiteX65" fmla="*/ 400168 w 1375539"/>
                                <a:gd name="connsiteY65" fmla="*/ 1449707 h 2602953"/>
                                <a:gd name="connsiteX66" fmla="*/ 414456 w 1375539"/>
                                <a:gd name="connsiteY66" fmla="*/ 1363982 h 2602953"/>
                                <a:gd name="connsiteX67" fmla="*/ 407788 w 1375539"/>
                                <a:gd name="connsiteY67" fmla="*/ 1255398 h 2602953"/>
                                <a:gd name="connsiteX68" fmla="*/ 397311 w 1375539"/>
                                <a:gd name="connsiteY68" fmla="*/ 1189675 h 2602953"/>
                                <a:gd name="connsiteX69" fmla="*/ 360164 w 1375539"/>
                                <a:gd name="connsiteY69" fmla="*/ 1090615 h 2602953"/>
                                <a:gd name="connsiteX70" fmla="*/ 319206 w 1375539"/>
                                <a:gd name="connsiteY70" fmla="*/ 1011557 h 2602953"/>
                                <a:gd name="connsiteX71" fmla="*/ 271581 w 1375539"/>
                                <a:gd name="connsiteY71" fmla="*/ 921069 h 2602953"/>
                                <a:gd name="connsiteX72" fmla="*/ 214439 w 1375539"/>
                                <a:gd name="connsiteY72" fmla="*/ 816293 h 2602953"/>
                                <a:gd name="connsiteX73" fmla="*/ 176343 w 1375539"/>
                                <a:gd name="connsiteY73" fmla="*/ 744856 h 2602953"/>
                                <a:gd name="connsiteX74" fmla="*/ 133468 w 1375539"/>
                                <a:gd name="connsiteY74" fmla="*/ 630557 h 2602953"/>
                                <a:gd name="connsiteX75" fmla="*/ 123864 w 1375539"/>
                                <a:gd name="connsiteY75" fmla="*/ 497206 h 2602953"/>
                                <a:gd name="connsiteX76" fmla="*/ 152527 w 1375539"/>
                                <a:gd name="connsiteY76" fmla="*/ 382907 h 2602953"/>
                                <a:gd name="connsiteX77" fmla="*/ 185860 w 1375539"/>
                                <a:gd name="connsiteY77" fmla="*/ 311469 h 2602953"/>
                                <a:gd name="connsiteX78" fmla="*/ 228724 w 1375539"/>
                                <a:gd name="connsiteY78" fmla="*/ 240032 h 2602953"/>
                                <a:gd name="connsiteX79" fmla="*/ 291588 w 1375539"/>
                                <a:gd name="connsiteY79" fmla="*/ 164785 h 2602953"/>
                                <a:gd name="connsiteX80" fmla="*/ 360169 w 1375539"/>
                                <a:gd name="connsiteY80" fmla="*/ 97157 h 2602953"/>
                                <a:gd name="connsiteX81" fmla="*/ 434469 w 1375539"/>
                                <a:gd name="connsiteY8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43043 w 1375539"/>
                                <a:gd name="connsiteY31" fmla="*/ 2487932 h 2602953"/>
                                <a:gd name="connsiteX32" fmla="*/ 528756 w 1375539"/>
                                <a:gd name="connsiteY32" fmla="*/ 2502219 h 2602953"/>
                                <a:gd name="connsiteX33" fmla="*/ 509706 w 1375539"/>
                                <a:gd name="connsiteY33" fmla="*/ 2530794 h 2602953"/>
                                <a:gd name="connsiteX34" fmla="*/ 495418 w 1375539"/>
                                <a:gd name="connsiteY34" fmla="*/ 2535557 h 2602953"/>
                                <a:gd name="connsiteX35" fmla="*/ 466843 w 1375539"/>
                                <a:gd name="connsiteY35" fmla="*/ 2559369 h 2602953"/>
                                <a:gd name="connsiteX36" fmla="*/ 438268 w 1375539"/>
                                <a:gd name="connsiteY36" fmla="*/ 2568894 h 2602953"/>
                                <a:gd name="connsiteX37" fmla="*/ 404931 w 1375539"/>
                                <a:gd name="connsiteY37" fmla="*/ 2597469 h 2602953"/>
                                <a:gd name="connsiteX38" fmla="*/ 366839 w 1375539"/>
                                <a:gd name="connsiteY38" fmla="*/ 2602231 h 2602953"/>
                                <a:gd name="connsiteX39" fmla="*/ 343023 w 1375539"/>
                                <a:gd name="connsiteY39" fmla="*/ 2587937 h 2602953"/>
                                <a:gd name="connsiteX40" fmla="*/ 247770 w 1375539"/>
                                <a:gd name="connsiteY40" fmla="*/ 2578418 h 2602953"/>
                                <a:gd name="connsiteX41" fmla="*/ 147764 w 1375539"/>
                                <a:gd name="connsiteY41" fmla="*/ 2530795 h 2602953"/>
                                <a:gd name="connsiteX42" fmla="*/ 90608 w 1375539"/>
                                <a:gd name="connsiteY42" fmla="*/ 2492696 h 2602953"/>
                                <a:gd name="connsiteX43" fmla="*/ 19170 w 1375539"/>
                                <a:gd name="connsiteY43" fmla="*/ 2397445 h 2602953"/>
                                <a:gd name="connsiteX44" fmla="*/ 125 w 1375539"/>
                                <a:gd name="connsiteY44" fmla="*/ 2297432 h 2602953"/>
                                <a:gd name="connsiteX45" fmla="*/ 4881 w 1375539"/>
                                <a:gd name="connsiteY45" fmla="*/ 2206944 h 2602953"/>
                                <a:gd name="connsiteX46" fmla="*/ 14406 w 1375539"/>
                                <a:gd name="connsiteY46" fmla="*/ 2178369 h 2602953"/>
                                <a:gd name="connsiteX47" fmla="*/ 19168 w 1375539"/>
                                <a:gd name="connsiteY47" fmla="*/ 2164082 h 2602953"/>
                                <a:gd name="connsiteX48" fmla="*/ 28693 w 1375539"/>
                                <a:gd name="connsiteY48" fmla="*/ 2149794 h 2602953"/>
                                <a:gd name="connsiteX49" fmla="*/ 42981 w 1375539"/>
                                <a:gd name="connsiteY49" fmla="*/ 2121219 h 2602953"/>
                                <a:gd name="connsiteX50" fmla="*/ 71556 w 1375539"/>
                                <a:gd name="connsiteY50" fmla="*/ 2035494 h 2602953"/>
                                <a:gd name="connsiteX51" fmla="*/ 81081 w 1375539"/>
                                <a:gd name="connsiteY51" fmla="*/ 2006919 h 2602953"/>
                                <a:gd name="connsiteX52" fmla="*/ 85843 w 1375539"/>
                                <a:gd name="connsiteY52" fmla="*/ 1992632 h 2602953"/>
                                <a:gd name="connsiteX53" fmla="*/ 123943 w 1375539"/>
                                <a:gd name="connsiteY53" fmla="*/ 1935482 h 2602953"/>
                                <a:gd name="connsiteX54" fmla="*/ 133468 w 1375539"/>
                                <a:gd name="connsiteY54" fmla="*/ 1921194 h 2602953"/>
                                <a:gd name="connsiteX55" fmla="*/ 142993 w 1375539"/>
                                <a:gd name="connsiteY55" fmla="*/ 1906907 h 2602953"/>
                                <a:gd name="connsiteX56" fmla="*/ 147756 w 1375539"/>
                                <a:gd name="connsiteY56" fmla="*/ 1892619 h 2602953"/>
                                <a:gd name="connsiteX57" fmla="*/ 162043 w 1375539"/>
                                <a:gd name="connsiteY57" fmla="*/ 1883094 h 2602953"/>
                                <a:gd name="connsiteX58" fmla="*/ 190618 w 1375539"/>
                                <a:gd name="connsiteY58" fmla="*/ 1840232 h 2602953"/>
                                <a:gd name="connsiteX59" fmla="*/ 238243 w 1375539"/>
                                <a:gd name="connsiteY59" fmla="*/ 1773557 h 2602953"/>
                                <a:gd name="connsiteX60" fmla="*/ 266818 w 1375539"/>
                                <a:gd name="connsiteY60" fmla="*/ 1735457 h 2602953"/>
                                <a:gd name="connsiteX61" fmla="*/ 304918 w 1375539"/>
                                <a:gd name="connsiteY61" fmla="*/ 1664019 h 2602953"/>
                                <a:gd name="connsiteX62" fmla="*/ 343018 w 1375539"/>
                                <a:gd name="connsiteY62" fmla="*/ 1592582 h 2602953"/>
                                <a:gd name="connsiteX63" fmla="*/ 366831 w 1375539"/>
                                <a:gd name="connsiteY63" fmla="*/ 1535432 h 2602953"/>
                                <a:gd name="connsiteX64" fmla="*/ 400168 w 1375539"/>
                                <a:gd name="connsiteY64" fmla="*/ 1449707 h 2602953"/>
                                <a:gd name="connsiteX65" fmla="*/ 414456 w 1375539"/>
                                <a:gd name="connsiteY65" fmla="*/ 1363982 h 2602953"/>
                                <a:gd name="connsiteX66" fmla="*/ 407788 w 1375539"/>
                                <a:gd name="connsiteY66" fmla="*/ 1255398 h 2602953"/>
                                <a:gd name="connsiteX67" fmla="*/ 397311 w 1375539"/>
                                <a:gd name="connsiteY67" fmla="*/ 1189675 h 2602953"/>
                                <a:gd name="connsiteX68" fmla="*/ 360164 w 1375539"/>
                                <a:gd name="connsiteY68" fmla="*/ 1090615 h 2602953"/>
                                <a:gd name="connsiteX69" fmla="*/ 319206 w 1375539"/>
                                <a:gd name="connsiteY69" fmla="*/ 1011557 h 2602953"/>
                                <a:gd name="connsiteX70" fmla="*/ 271581 w 1375539"/>
                                <a:gd name="connsiteY70" fmla="*/ 921069 h 2602953"/>
                                <a:gd name="connsiteX71" fmla="*/ 214439 w 1375539"/>
                                <a:gd name="connsiteY71" fmla="*/ 816293 h 2602953"/>
                                <a:gd name="connsiteX72" fmla="*/ 176343 w 1375539"/>
                                <a:gd name="connsiteY72" fmla="*/ 744856 h 2602953"/>
                                <a:gd name="connsiteX73" fmla="*/ 133468 w 1375539"/>
                                <a:gd name="connsiteY73" fmla="*/ 630557 h 2602953"/>
                                <a:gd name="connsiteX74" fmla="*/ 123864 w 1375539"/>
                                <a:gd name="connsiteY74" fmla="*/ 497206 h 2602953"/>
                                <a:gd name="connsiteX75" fmla="*/ 152527 w 1375539"/>
                                <a:gd name="connsiteY75" fmla="*/ 382907 h 2602953"/>
                                <a:gd name="connsiteX76" fmla="*/ 185860 w 1375539"/>
                                <a:gd name="connsiteY76" fmla="*/ 311469 h 2602953"/>
                                <a:gd name="connsiteX77" fmla="*/ 228724 w 1375539"/>
                                <a:gd name="connsiteY77" fmla="*/ 240032 h 2602953"/>
                                <a:gd name="connsiteX78" fmla="*/ 291588 w 1375539"/>
                                <a:gd name="connsiteY78" fmla="*/ 164785 h 2602953"/>
                                <a:gd name="connsiteX79" fmla="*/ 360169 w 1375539"/>
                                <a:gd name="connsiteY79" fmla="*/ 97157 h 2602953"/>
                                <a:gd name="connsiteX80" fmla="*/ 434469 w 1375539"/>
                                <a:gd name="connsiteY8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50664 w 1375539"/>
                                <a:gd name="connsiteY31" fmla="*/ 2497457 h 2602953"/>
                                <a:gd name="connsiteX32" fmla="*/ 528756 w 1375539"/>
                                <a:gd name="connsiteY32" fmla="*/ 2502219 h 2602953"/>
                                <a:gd name="connsiteX33" fmla="*/ 509706 w 1375539"/>
                                <a:gd name="connsiteY33" fmla="*/ 2530794 h 2602953"/>
                                <a:gd name="connsiteX34" fmla="*/ 495418 w 1375539"/>
                                <a:gd name="connsiteY34" fmla="*/ 2535557 h 2602953"/>
                                <a:gd name="connsiteX35" fmla="*/ 466843 w 1375539"/>
                                <a:gd name="connsiteY35" fmla="*/ 2559369 h 2602953"/>
                                <a:gd name="connsiteX36" fmla="*/ 438268 w 1375539"/>
                                <a:gd name="connsiteY36" fmla="*/ 2568894 h 2602953"/>
                                <a:gd name="connsiteX37" fmla="*/ 404931 w 1375539"/>
                                <a:gd name="connsiteY37" fmla="*/ 2597469 h 2602953"/>
                                <a:gd name="connsiteX38" fmla="*/ 366839 w 1375539"/>
                                <a:gd name="connsiteY38" fmla="*/ 2602231 h 2602953"/>
                                <a:gd name="connsiteX39" fmla="*/ 343023 w 1375539"/>
                                <a:gd name="connsiteY39" fmla="*/ 2587937 h 2602953"/>
                                <a:gd name="connsiteX40" fmla="*/ 247770 w 1375539"/>
                                <a:gd name="connsiteY40" fmla="*/ 2578418 h 2602953"/>
                                <a:gd name="connsiteX41" fmla="*/ 147764 w 1375539"/>
                                <a:gd name="connsiteY41" fmla="*/ 2530795 h 2602953"/>
                                <a:gd name="connsiteX42" fmla="*/ 90608 w 1375539"/>
                                <a:gd name="connsiteY42" fmla="*/ 2492696 h 2602953"/>
                                <a:gd name="connsiteX43" fmla="*/ 19170 w 1375539"/>
                                <a:gd name="connsiteY43" fmla="*/ 2397445 h 2602953"/>
                                <a:gd name="connsiteX44" fmla="*/ 125 w 1375539"/>
                                <a:gd name="connsiteY44" fmla="*/ 2297432 h 2602953"/>
                                <a:gd name="connsiteX45" fmla="*/ 4881 w 1375539"/>
                                <a:gd name="connsiteY45" fmla="*/ 2206944 h 2602953"/>
                                <a:gd name="connsiteX46" fmla="*/ 14406 w 1375539"/>
                                <a:gd name="connsiteY46" fmla="*/ 2178369 h 2602953"/>
                                <a:gd name="connsiteX47" fmla="*/ 19168 w 1375539"/>
                                <a:gd name="connsiteY47" fmla="*/ 2164082 h 2602953"/>
                                <a:gd name="connsiteX48" fmla="*/ 28693 w 1375539"/>
                                <a:gd name="connsiteY48" fmla="*/ 2149794 h 2602953"/>
                                <a:gd name="connsiteX49" fmla="*/ 42981 w 1375539"/>
                                <a:gd name="connsiteY49" fmla="*/ 2121219 h 2602953"/>
                                <a:gd name="connsiteX50" fmla="*/ 71556 w 1375539"/>
                                <a:gd name="connsiteY50" fmla="*/ 2035494 h 2602953"/>
                                <a:gd name="connsiteX51" fmla="*/ 81081 w 1375539"/>
                                <a:gd name="connsiteY51" fmla="*/ 2006919 h 2602953"/>
                                <a:gd name="connsiteX52" fmla="*/ 85843 w 1375539"/>
                                <a:gd name="connsiteY52" fmla="*/ 1992632 h 2602953"/>
                                <a:gd name="connsiteX53" fmla="*/ 123943 w 1375539"/>
                                <a:gd name="connsiteY53" fmla="*/ 1935482 h 2602953"/>
                                <a:gd name="connsiteX54" fmla="*/ 133468 w 1375539"/>
                                <a:gd name="connsiteY54" fmla="*/ 1921194 h 2602953"/>
                                <a:gd name="connsiteX55" fmla="*/ 142993 w 1375539"/>
                                <a:gd name="connsiteY55" fmla="*/ 1906907 h 2602953"/>
                                <a:gd name="connsiteX56" fmla="*/ 147756 w 1375539"/>
                                <a:gd name="connsiteY56" fmla="*/ 1892619 h 2602953"/>
                                <a:gd name="connsiteX57" fmla="*/ 162043 w 1375539"/>
                                <a:gd name="connsiteY57" fmla="*/ 1883094 h 2602953"/>
                                <a:gd name="connsiteX58" fmla="*/ 190618 w 1375539"/>
                                <a:gd name="connsiteY58" fmla="*/ 1840232 h 2602953"/>
                                <a:gd name="connsiteX59" fmla="*/ 238243 w 1375539"/>
                                <a:gd name="connsiteY59" fmla="*/ 1773557 h 2602953"/>
                                <a:gd name="connsiteX60" fmla="*/ 266818 w 1375539"/>
                                <a:gd name="connsiteY60" fmla="*/ 1735457 h 2602953"/>
                                <a:gd name="connsiteX61" fmla="*/ 304918 w 1375539"/>
                                <a:gd name="connsiteY61" fmla="*/ 1664019 h 2602953"/>
                                <a:gd name="connsiteX62" fmla="*/ 343018 w 1375539"/>
                                <a:gd name="connsiteY62" fmla="*/ 1592582 h 2602953"/>
                                <a:gd name="connsiteX63" fmla="*/ 366831 w 1375539"/>
                                <a:gd name="connsiteY63" fmla="*/ 1535432 h 2602953"/>
                                <a:gd name="connsiteX64" fmla="*/ 400168 w 1375539"/>
                                <a:gd name="connsiteY64" fmla="*/ 1449707 h 2602953"/>
                                <a:gd name="connsiteX65" fmla="*/ 414456 w 1375539"/>
                                <a:gd name="connsiteY65" fmla="*/ 1363982 h 2602953"/>
                                <a:gd name="connsiteX66" fmla="*/ 407788 w 1375539"/>
                                <a:gd name="connsiteY66" fmla="*/ 1255398 h 2602953"/>
                                <a:gd name="connsiteX67" fmla="*/ 397311 w 1375539"/>
                                <a:gd name="connsiteY67" fmla="*/ 1189675 h 2602953"/>
                                <a:gd name="connsiteX68" fmla="*/ 360164 w 1375539"/>
                                <a:gd name="connsiteY68" fmla="*/ 1090615 h 2602953"/>
                                <a:gd name="connsiteX69" fmla="*/ 319206 w 1375539"/>
                                <a:gd name="connsiteY69" fmla="*/ 1011557 h 2602953"/>
                                <a:gd name="connsiteX70" fmla="*/ 271581 w 1375539"/>
                                <a:gd name="connsiteY70" fmla="*/ 921069 h 2602953"/>
                                <a:gd name="connsiteX71" fmla="*/ 214439 w 1375539"/>
                                <a:gd name="connsiteY71" fmla="*/ 816293 h 2602953"/>
                                <a:gd name="connsiteX72" fmla="*/ 176343 w 1375539"/>
                                <a:gd name="connsiteY72" fmla="*/ 744856 h 2602953"/>
                                <a:gd name="connsiteX73" fmla="*/ 133468 w 1375539"/>
                                <a:gd name="connsiteY73" fmla="*/ 630557 h 2602953"/>
                                <a:gd name="connsiteX74" fmla="*/ 123864 w 1375539"/>
                                <a:gd name="connsiteY74" fmla="*/ 497206 h 2602953"/>
                                <a:gd name="connsiteX75" fmla="*/ 152527 w 1375539"/>
                                <a:gd name="connsiteY75" fmla="*/ 382907 h 2602953"/>
                                <a:gd name="connsiteX76" fmla="*/ 185860 w 1375539"/>
                                <a:gd name="connsiteY76" fmla="*/ 311469 h 2602953"/>
                                <a:gd name="connsiteX77" fmla="*/ 228724 w 1375539"/>
                                <a:gd name="connsiteY77" fmla="*/ 240032 h 2602953"/>
                                <a:gd name="connsiteX78" fmla="*/ 291588 w 1375539"/>
                                <a:gd name="connsiteY78" fmla="*/ 164785 h 2602953"/>
                                <a:gd name="connsiteX79" fmla="*/ 360169 w 1375539"/>
                                <a:gd name="connsiteY79" fmla="*/ 97157 h 2602953"/>
                                <a:gd name="connsiteX80" fmla="*/ 434469 w 1375539"/>
                                <a:gd name="connsiteY8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50664 w 1375539"/>
                                <a:gd name="connsiteY31" fmla="*/ 2497457 h 2602953"/>
                                <a:gd name="connsiteX32" fmla="*/ 509706 w 1375539"/>
                                <a:gd name="connsiteY32" fmla="*/ 2530794 h 2602953"/>
                                <a:gd name="connsiteX33" fmla="*/ 495418 w 1375539"/>
                                <a:gd name="connsiteY33" fmla="*/ 2535557 h 2602953"/>
                                <a:gd name="connsiteX34" fmla="*/ 466843 w 1375539"/>
                                <a:gd name="connsiteY34" fmla="*/ 2559369 h 2602953"/>
                                <a:gd name="connsiteX35" fmla="*/ 438268 w 1375539"/>
                                <a:gd name="connsiteY35" fmla="*/ 2568894 h 2602953"/>
                                <a:gd name="connsiteX36" fmla="*/ 404931 w 1375539"/>
                                <a:gd name="connsiteY36" fmla="*/ 2597469 h 2602953"/>
                                <a:gd name="connsiteX37" fmla="*/ 366839 w 1375539"/>
                                <a:gd name="connsiteY37" fmla="*/ 2602231 h 2602953"/>
                                <a:gd name="connsiteX38" fmla="*/ 343023 w 1375539"/>
                                <a:gd name="connsiteY38" fmla="*/ 2587937 h 2602953"/>
                                <a:gd name="connsiteX39" fmla="*/ 247770 w 1375539"/>
                                <a:gd name="connsiteY39" fmla="*/ 2578418 h 2602953"/>
                                <a:gd name="connsiteX40" fmla="*/ 147764 w 1375539"/>
                                <a:gd name="connsiteY40" fmla="*/ 2530795 h 2602953"/>
                                <a:gd name="connsiteX41" fmla="*/ 90608 w 1375539"/>
                                <a:gd name="connsiteY41" fmla="*/ 2492696 h 2602953"/>
                                <a:gd name="connsiteX42" fmla="*/ 19170 w 1375539"/>
                                <a:gd name="connsiteY42" fmla="*/ 2397445 h 2602953"/>
                                <a:gd name="connsiteX43" fmla="*/ 125 w 1375539"/>
                                <a:gd name="connsiteY43" fmla="*/ 2297432 h 2602953"/>
                                <a:gd name="connsiteX44" fmla="*/ 4881 w 1375539"/>
                                <a:gd name="connsiteY44" fmla="*/ 2206944 h 2602953"/>
                                <a:gd name="connsiteX45" fmla="*/ 14406 w 1375539"/>
                                <a:gd name="connsiteY45" fmla="*/ 2178369 h 2602953"/>
                                <a:gd name="connsiteX46" fmla="*/ 19168 w 1375539"/>
                                <a:gd name="connsiteY46" fmla="*/ 2164082 h 2602953"/>
                                <a:gd name="connsiteX47" fmla="*/ 28693 w 1375539"/>
                                <a:gd name="connsiteY47" fmla="*/ 2149794 h 2602953"/>
                                <a:gd name="connsiteX48" fmla="*/ 42981 w 1375539"/>
                                <a:gd name="connsiteY48" fmla="*/ 2121219 h 2602953"/>
                                <a:gd name="connsiteX49" fmla="*/ 71556 w 1375539"/>
                                <a:gd name="connsiteY49" fmla="*/ 2035494 h 2602953"/>
                                <a:gd name="connsiteX50" fmla="*/ 81081 w 1375539"/>
                                <a:gd name="connsiteY50" fmla="*/ 2006919 h 2602953"/>
                                <a:gd name="connsiteX51" fmla="*/ 85843 w 1375539"/>
                                <a:gd name="connsiteY51" fmla="*/ 1992632 h 2602953"/>
                                <a:gd name="connsiteX52" fmla="*/ 123943 w 1375539"/>
                                <a:gd name="connsiteY52" fmla="*/ 1935482 h 2602953"/>
                                <a:gd name="connsiteX53" fmla="*/ 133468 w 1375539"/>
                                <a:gd name="connsiteY53" fmla="*/ 1921194 h 2602953"/>
                                <a:gd name="connsiteX54" fmla="*/ 142993 w 1375539"/>
                                <a:gd name="connsiteY54" fmla="*/ 1906907 h 2602953"/>
                                <a:gd name="connsiteX55" fmla="*/ 147756 w 1375539"/>
                                <a:gd name="connsiteY55" fmla="*/ 1892619 h 2602953"/>
                                <a:gd name="connsiteX56" fmla="*/ 162043 w 1375539"/>
                                <a:gd name="connsiteY56" fmla="*/ 1883094 h 2602953"/>
                                <a:gd name="connsiteX57" fmla="*/ 190618 w 1375539"/>
                                <a:gd name="connsiteY57" fmla="*/ 1840232 h 2602953"/>
                                <a:gd name="connsiteX58" fmla="*/ 238243 w 1375539"/>
                                <a:gd name="connsiteY58" fmla="*/ 1773557 h 2602953"/>
                                <a:gd name="connsiteX59" fmla="*/ 266818 w 1375539"/>
                                <a:gd name="connsiteY59" fmla="*/ 1735457 h 2602953"/>
                                <a:gd name="connsiteX60" fmla="*/ 304918 w 1375539"/>
                                <a:gd name="connsiteY60" fmla="*/ 1664019 h 2602953"/>
                                <a:gd name="connsiteX61" fmla="*/ 343018 w 1375539"/>
                                <a:gd name="connsiteY61" fmla="*/ 1592582 h 2602953"/>
                                <a:gd name="connsiteX62" fmla="*/ 366831 w 1375539"/>
                                <a:gd name="connsiteY62" fmla="*/ 1535432 h 2602953"/>
                                <a:gd name="connsiteX63" fmla="*/ 400168 w 1375539"/>
                                <a:gd name="connsiteY63" fmla="*/ 1449707 h 2602953"/>
                                <a:gd name="connsiteX64" fmla="*/ 414456 w 1375539"/>
                                <a:gd name="connsiteY64" fmla="*/ 1363982 h 2602953"/>
                                <a:gd name="connsiteX65" fmla="*/ 407788 w 1375539"/>
                                <a:gd name="connsiteY65" fmla="*/ 1255398 h 2602953"/>
                                <a:gd name="connsiteX66" fmla="*/ 397311 w 1375539"/>
                                <a:gd name="connsiteY66" fmla="*/ 1189675 h 2602953"/>
                                <a:gd name="connsiteX67" fmla="*/ 360164 w 1375539"/>
                                <a:gd name="connsiteY67" fmla="*/ 1090615 h 2602953"/>
                                <a:gd name="connsiteX68" fmla="*/ 319206 w 1375539"/>
                                <a:gd name="connsiteY68" fmla="*/ 1011557 h 2602953"/>
                                <a:gd name="connsiteX69" fmla="*/ 271581 w 1375539"/>
                                <a:gd name="connsiteY69" fmla="*/ 921069 h 2602953"/>
                                <a:gd name="connsiteX70" fmla="*/ 214439 w 1375539"/>
                                <a:gd name="connsiteY70" fmla="*/ 816293 h 2602953"/>
                                <a:gd name="connsiteX71" fmla="*/ 176343 w 1375539"/>
                                <a:gd name="connsiteY71" fmla="*/ 744856 h 2602953"/>
                                <a:gd name="connsiteX72" fmla="*/ 133468 w 1375539"/>
                                <a:gd name="connsiteY72" fmla="*/ 630557 h 2602953"/>
                                <a:gd name="connsiteX73" fmla="*/ 123864 w 1375539"/>
                                <a:gd name="connsiteY73" fmla="*/ 497206 h 2602953"/>
                                <a:gd name="connsiteX74" fmla="*/ 152527 w 1375539"/>
                                <a:gd name="connsiteY74" fmla="*/ 382907 h 2602953"/>
                                <a:gd name="connsiteX75" fmla="*/ 185860 w 1375539"/>
                                <a:gd name="connsiteY75" fmla="*/ 311469 h 2602953"/>
                                <a:gd name="connsiteX76" fmla="*/ 228724 w 1375539"/>
                                <a:gd name="connsiteY76" fmla="*/ 240032 h 2602953"/>
                                <a:gd name="connsiteX77" fmla="*/ 291588 w 1375539"/>
                                <a:gd name="connsiteY77" fmla="*/ 164785 h 2602953"/>
                                <a:gd name="connsiteX78" fmla="*/ 360169 w 1375539"/>
                                <a:gd name="connsiteY78" fmla="*/ 97157 h 2602953"/>
                                <a:gd name="connsiteX79" fmla="*/ 434469 w 1375539"/>
                                <a:gd name="connsiteY7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50664 w 1375539"/>
                                <a:gd name="connsiteY31" fmla="*/ 2497457 h 2602953"/>
                                <a:gd name="connsiteX32" fmla="*/ 509706 w 1375539"/>
                                <a:gd name="connsiteY32" fmla="*/ 2530794 h 2602953"/>
                                <a:gd name="connsiteX33" fmla="*/ 466843 w 1375539"/>
                                <a:gd name="connsiteY33" fmla="*/ 2559369 h 2602953"/>
                                <a:gd name="connsiteX34" fmla="*/ 438268 w 1375539"/>
                                <a:gd name="connsiteY34" fmla="*/ 2568894 h 2602953"/>
                                <a:gd name="connsiteX35" fmla="*/ 404931 w 1375539"/>
                                <a:gd name="connsiteY35" fmla="*/ 2597469 h 2602953"/>
                                <a:gd name="connsiteX36" fmla="*/ 366839 w 1375539"/>
                                <a:gd name="connsiteY36" fmla="*/ 2602231 h 2602953"/>
                                <a:gd name="connsiteX37" fmla="*/ 343023 w 1375539"/>
                                <a:gd name="connsiteY37" fmla="*/ 2587937 h 2602953"/>
                                <a:gd name="connsiteX38" fmla="*/ 247770 w 1375539"/>
                                <a:gd name="connsiteY38" fmla="*/ 2578418 h 2602953"/>
                                <a:gd name="connsiteX39" fmla="*/ 147764 w 1375539"/>
                                <a:gd name="connsiteY39" fmla="*/ 2530795 h 2602953"/>
                                <a:gd name="connsiteX40" fmla="*/ 90608 w 1375539"/>
                                <a:gd name="connsiteY40" fmla="*/ 2492696 h 2602953"/>
                                <a:gd name="connsiteX41" fmla="*/ 19170 w 1375539"/>
                                <a:gd name="connsiteY41" fmla="*/ 2397445 h 2602953"/>
                                <a:gd name="connsiteX42" fmla="*/ 125 w 1375539"/>
                                <a:gd name="connsiteY42" fmla="*/ 2297432 h 2602953"/>
                                <a:gd name="connsiteX43" fmla="*/ 4881 w 1375539"/>
                                <a:gd name="connsiteY43" fmla="*/ 2206944 h 2602953"/>
                                <a:gd name="connsiteX44" fmla="*/ 14406 w 1375539"/>
                                <a:gd name="connsiteY44" fmla="*/ 2178369 h 2602953"/>
                                <a:gd name="connsiteX45" fmla="*/ 19168 w 1375539"/>
                                <a:gd name="connsiteY45" fmla="*/ 2164082 h 2602953"/>
                                <a:gd name="connsiteX46" fmla="*/ 28693 w 1375539"/>
                                <a:gd name="connsiteY46" fmla="*/ 2149794 h 2602953"/>
                                <a:gd name="connsiteX47" fmla="*/ 42981 w 1375539"/>
                                <a:gd name="connsiteY47" fmla="*/ 2121219 h 2602953"/>
                                <a:gd name="connsiteX48" fmla="*/ 71556 w 1375539"/>
                                <a:gd name="connsiteY48" fmla="*/ 2035494 h 2602953"/>
                                <a:gd name="connsiteX49" fmla="*/ 81081 w 1375539"/>
                                <a:gd name="connsiteY49" fmla="*/ 2006919 h 2602953"/>
                                <a:gd name="connsiteX50" fmla="*/ 85843 w 1375539"/>
                                <a:gd name="connsiteY50" fmla="*/ 1992632 h 2602953"/>
                                <a:gd name="connsiteX51" fmla="*/ 123943 w 1375539"/>
                                <a:gd name="connsiteY51" fmla="*/ 1935482 h 2602953"/>
                                <a:gd name="connsiteX52" fmla="*/ 133468 w 1375539"/>
                                <a:gd name="connsiteY52" fmla="*/ 1921194 h 2602953"/>
                                <a:gd name="connsiteX53" fmla="*/ 142993 w 1375539"/>
                                <a:gd name="connsiteY53" fmla="*/ 1906907 h 2602953"/>
                                <a:gd name="connsiteX54" fmla="*/ 147756 w 1375539"/>
                                <a:gd name="connsiteY54" fmla="*/ 1892619 h 2602953"/>
                                <a:gd name="connsiteX55" fmla="*/ 162043 w 1375539"/>
                                <a:gd name="connsiteY55" fmla="*/ 1883094 h 2602953"/>
                                <a:gd name="connsiteX56" fmla="*/ 190618 w 1375539"/>
                                <a:gd name="connsiteY56" fmla="*/ 1840232 h 2602953"/>
                                <a:gd name="connsiteX57" fmla="*/ 238243 w 1375539"/>
                                <a:gd name="connsiteY57" fmla="*/ 1773557 h 2602953"/>
                                <a:gd name="connsiteX58" fmla="*/ 266818 w 1375539"/>
                                <a:gd name="connsiteY58" fmla="*/ 1735457 h 2602953"/>
                                <a:gd name="connsiteX59" fmla="*/ 304918 w 1375539"/>
                                <a:gd name="connsiteY59" fmla="*/ 1664019 h 2602953"/>
                                <a:gd name="connsiteX60" fmla="*/ 343018 w 1375539"/>
                                <a:gd name="connsiteY60" fmla="*/ 1592582 h 2602953"/>
                                <a:gd name="connsiteX61" fmla="*/ 366831 w 1375539"/>
                                <a:gd name="connsiteY61" fmla="*/ 1535432 h 2602953"/>
                                <a:gd name="connsiteX62" fmla="*/ 400168 w 1375539"/>
                                <a:gd name="connsiteY62" fmla="*/ 1449707 h 2602953"/>
                                <a:gd name="connsiteX63" fmla="*/ 414456 w 1375539"/>
                                <a:gd name="connsiteY63" fmla="*/ 1363982 h 2602953"/>
                                <a:gd name="connsiteX64" fmla="*/ 407788 w 1375539"/>
                                <a:gd name="connsiteY64" fmla="*/ 1255398 h 2602953"/>
                                <a:gd name="connsiteX65" fmla="*/ 397311 w 1375539"/>
                                <a:gd name="connsiteY65" fmla="*/ 1189675 h 2602953"/>
                                <a:gd name="connsiteX66" fmla="*/ 360164 w 1375539"/>
                                <a:gd name="connsiteY66" fmla="*/ 1090615 h 2602953"/>
                                <a:gd name="connsiteX67" fmla="*/ 319206 w 1375539"/>
                                <a:gd name="connsiteY67" fmla="*/ 1011557 h 2602953"/>
                                <a:gd name="connsiteX68" fmla="*/ 271581 w 1375539"/>
                                <a:gd name="connsiteY68" fmla="*/ 921069 h 2602953"/>
                                <a:gd name="connsiteX69" fmla="*/ 214439 w 1375539"/>
                                <a:gd name="connsiteY69" fmla="*/ 816293 h 2602953"/>
                                <a:gd name="connsiteX70" fmla="*/ 176343 w 1375539"/>
                                <a:gd name="connsiteY70" fmla="*/ 744856 h 2602953"/>
                                <a:gd name="connsiteX71" fmla="*/ 133468 w 1375539"/>
                                <a:gd name="connsiteY71" fmla="*/ 630557 h 2602953"/>
                                <a:gd name="connsiteX72" fmla="*/ 123864 w 1375539"/>
                                <a:gd name="connsiteY72" fmla="*/ 497206 h 2602953"/>
                                <a:gd name="connsiteX73" fmla="*/ 152527 w 1375539"/>
                                <a:gd name="connsiteY73" fmla="*/ 382907 h 2602953"/>
                                <a:gd name="connsiteX74" fmla="*/ 185860 w 1375539"/>
                                <a:gd name="connsiteY74" fmla="*/ 311469 h 2602953"/>
                                <a:gd name="connsiteX75" fmla="*/ 228724 w 1375539"/>
                                <a:gd name="connsiteY75" fmla="*/ 240032 h 2602953"/>
                                <a:gd name="connsiteX76" fmla="*/ 291588 w 1375539"/>
                                <a:gd name="connsiteY76" fmla="*/ 164785 h 2602953"/>
                                <a:gd name="connsiteX77" fmla="*/ 360169 w 1375539"/>
                                <a:gd name="connsiteY77" fmla="*/ 97157 h 2602953"/>
                                <a:gd name="connsiteX78" fmla="*/ 434469 w 1375539"/>
                                <a:gd name="connsiteY78" fmla="*/ 53341 h 2602953"/>
                                <a:gd name="connsiteX0" fmla="*/ 434469 w 1375539"/>
                                <a:gd name="connsiteY0" fmla="*/ 53341 h 2602709"/>
                                <a:gd name="connsiteX1" fmla="*/ 531621 w 1375539"/>
                                <a:gd name="connsiteY1" fmla="*/ 17147 h 2602709"/>
                                <a:gd name="connsiteX2" fmla="*/ 624015 w 1375539"/>
                                <a:gd name="connsiteY2" fmla="*/ 1907 h 2602709"/>
                                <a:gd name="connsiteX3" fmla="*/ 746861 w 1375539"/>
                                <a:gd name="connsiteY3" fmla="*/ 2859 h 2602709"/>
                                <a:gd name="connsiteX4" fmla="*/ 838318 w 1375539"/>
                                <a:gd name="connsiteY4" fmla="*/ 25719 h 2602709"/>
                                <a:gd name="connsiteX5" fmla="*/ 942151 w 1375539"/>
                                <a:gd name="connsiteY5" fmla="*/ 66677 h 2602709"/>
                                <a:gd name="connsiteX6" fmla="*/ 1029773 w 1375539"/>
                                <a:gd name="connsiteY6" fmla="*/ 104778 h 2602709"/>
                                <a:gd name="connsiteX7" fmla="*/ 1126931 w 1375539"/>
                                <a:gd name="connsiteY7" fmla="*/ 162881 h 2602709"/>
                                <a:gd name="connsiteX8" fmla="*/ 1215510 w 1375539"/>
                                <a:gd name="connsiteY8" fmla="*/ 232413 h 2602709"/>
                                <a:gd name="connsiteX9" fmla="*/ 1269795 w 1375539"/>
                                <a:gd name="connsiteY9" fmla="*/ 293372 h 2602709"/>
                                <a:gd name="connsiteX10" fmla="*/ 1305040 w 1375539"/>
                                <a:gd name="connsiteY10" fmla="*/ 357190 h 2602709"/>
                                <a:gd name="connsiteX11" fmla="*/ 1333618 w 1375539"/>
                                <a:gd name="connsiteY11" fmla="*/ 419103 h 2602709"/>
                                <a:gd name="connsiteX12" fmla="*/ 1361239 w 1375539"/>
                                <a:gd name="connsiteY12" fmla="*/ 491493 h 2602709"/>
                                <a:gd name="connsiteX13" fmla="*/ 1369813 w 1375539"/>
                                <a:gd name="connsiteY13" fmla="*/ 541974 h 2602709"/>
                                <a:gd name="connsiteX14" fmla="*/ 1375527 w 1375539"/>
                                <a:gd name="connsiteY14" fmla="*/ 606746 h 2602709"/>
                                <a:gd name="connsiteX15" fmla="*/ 1370761 w 1375539"/>
                                <a:gd name="connsiteY15" fmla="*/ 677228 h 2602709"/>
                                <a:gd name="connsiteX16" fmla="*/ 1353610 w 1375539"/>
                                <a:gd name="connsiteY16" fmla="*/ 770574 h 2602709"/>
                                <a:gd name="connsiteX17" fmla="*/ 1305042 w 1375539"/>
                                <a:gd name="connsiteY17" fmla="*/ 917258 h 2602709"/>
                                <a:gd name="connsiteX18" fmla="*/ 1272656 w 1375539"/>
                                <a:gd name="connsiteY18" fmla="*/ 990602 h 2602709"/>
                                <a:gd name="connsiteX19" fmla="*/ 1224079 w 1375539"/>
                                <a:gd name="connsiteY19" fmla="*/ 1091567 h 2602709"/>
                                <a:gd name="connsiteX20" fmla="*/ 1169785 w 1375539"/>
                                <a:gd name="connsiteY20" fmla="*/ 1192532 h 2602709"/>
                                <a:gd name="connsiteX21" fmla="*/ 1090733 w 1375539"/>
                                <a:gd name="connsiteY21" fmla="*/ 1322070 h 2602709"/>
                                <a:gd name="connsiteX22" fmla="*/ 1024056 w 1375539"/>
                                <a:gd name="connsiteY22" fmla="*/ 1440182 h 2602709"/>
                                <a:gd name="connsiteX23" fmla="*/ 940240 w 1375539"/>
                                <a:gd name="connsiteY23" fmla="*/ 1578291 h 2602709"/>
                                <a:gd name="connsiteX24" fmla="*/ 863084 w 1375539"/>
                                <a:gd name="connsiteY24" fmla="*/ 1719264 h 2602709"/>
                                <a:gd name="connsiteX25" fmla="*/ 816413 w 1375539"/>
                                <a:gd name="connsiteY25" fmla="*/ 1825944 h 2602709"/>
                                <a:gd name="connsiteX26" fmla="*/ 759262 w 1375539"/>
                                <a:gd name="connsiteY26" fmla="*/ 2000253 h 2602709"/>
                                <a:gd name="connsiteX27" fmla="*/ 737354 w 1375539"/>
                                <a:gd name="connsiteY27" fmla="*/ 2086931 h 2602709"/>
                                <a:gd name="connsiteX28" fmla="*/ 706875 w 1375539"/>
                                <a:gd name="connsiteY28" fmla="*/ 2194563 h 2602709"/>
                                <a:gd name="connsiteX29" fmla="*/ 668774 w 1375539"/>
                                <a:gd name="connsiteY29" fmla="*/ 2297433 h 2602709"/>
                                <a:gd name="connsiteX30" fmla="*/ 600193 w 1375539"/>
                                <a:gd name="connsiteY30" fmla="*/ 2435544 h 2602709"/>
                                <a:gd name="connsiteX31" fmla="*/ 550664 w 1375539"/>
                                <a:gd name="connsiteY31" fmla="*/ 2497457 h 2602709"/>
                                <a:gd name="connsiteX32" fmla="*/ 509706 w 1375539"/>
                                <a:gd name="connsiteY32" fmla="*/ 2530794 h 2602709"/>
                                <a:gd name="connsiteX33" fmla="*/ 466843 w 1375539"/>
                                <a:gd name="connsiteY33" fmla="*/ 2559369 h 2602709"/>
                                <a:gd name="connsiteX34" fmla="*/ 438268 w 1375539"/>
                                <a:gd name="connsiteY34" fmla="*/ 2568894 h 2602709"/>
                                <a:gd name="connsiteX35" fmla="*/ 366839 w 1375539"/>
                                <a:gd name="connsiteY35" fmla="*/ 2602231 h 2602709"/>
                                <a:gd name="connsiteX36" fmla="*/ 343023 w 1375539"/>
                                <a:gd name="connsiteY36" fmla="*/ 2587937 h 2602709"/>
                                <a:gd name="connsiteX37" fmla="*/ 247770 w 1375539"/>
                                <a:gd name="connsiteY37" fmla="*/ 2578418 h 2602709"/>
                                <a:gd name="connsiteX38" fmla="*/ 147764 w 1375539"/>
                                <a:gd name="connsiteY38" fmla="*/ 2530795 h 2602709"/>
                                <a:gd name="connsiteX39" fmla="*/ 90608 w 1375539"/>
                                <a:gd name="connsiteY39" fmla="*/ 2492696 h 2602709"/>
                                <a:gd name="connsiteX40" fmla="*/ 19170 w 1375539"/>
                                <a:gd name="connsiteY40" fmla="*/ 2397445 h 2602709"/>
                                <a:gd name="connsiteX41" fmla="*/ 125 w 1375539"/>
                                <a:gd name="connsiteY41" fmla="*/ 2297432 h 2602709"/>
                                <a:gd name="connsiteX42" fmla="*/ 4881 w 1375539"/>
                                <a:gd name="connsiteY42" fmla="*/ 2206944 h 2602709"/>
                                <a:gd name="connsiteX43" fmla="*/ 14406 w 1375539"/>
                                <a:gd name="connsiteY43" fmla="*/ 2178369 h 2602709"/>
                                <a:gd name="connsiteX44" fmla="*/ 19168 w 1375539"/>
                                <a:gd name="connsiteY44" fmla="*/ 2164082 h 2602709"/>
                                <a:gd name="connsiteX45" fmla="*/ 28693 w 1375539"/>
                                <a:gd name="connsiteY45" fmla="*/ 2149794 h 2602709"/>
                                <a:gd name="connsiteX46" fmla="*/ 42981 w 1375539"/>
                                <a:gd name="connsiteY46" fmla="*/ 2121219 h 2602709"/>
                                <a:gd name="connsiteX47" fmla="*/ 71556 w 1375539"/>
                                <a:gd name="connsiteY47" fmla="*/ 2035494 h 2602709"/>
                                <a:gd name="connsiteX48" fmla="*/ 81081 w 1375539"/>
                                <a:gd name="connsiteY48" fmla="*/ 2006919 h 2602709"/>
                                <a:gd name="connsiteX49" fmla="*/ 85843 w 1375539"/>
                                <a:gd name="connsiteY49" fmla="*/ 1992632 h 2602709"/>
                                <a:gd name="connsiteX50" fmla="*/ 123943 w 1375539"/>
                                <a:gd name="connsiteY50" fmla="*/ 1935482 h 2602709"/>
                                <a:gd name="connsiteX51" fmla="*/ 133468 w 1375539"/>
                                <a:gd name="connsiteY51" fmla="*/ 1921194 h 2602709"/>
                                <a:gd name="connsiteX52" fmla="*/ 142993 w 1375539"/>
                                <a:gd name="connsiteY52" fmla="*/ 1906907 h 2602709"/>
                                <a:gd name="connsiteX53" fmla="*/ 147756 w 1375539"/>
                                <a:gd name="connsiteY53" fmla="*/ 1892619 h 2602709"/>
                                <a:gd name="connsiteX54" fmla="*/ 162043 w 1375539"/>
                                <a:gd name="connsiteY54" fmla="*/ 1883094 h 2602709"/>
                                <a:gd name="connsiteX55" fmla="*/ 190618 w 1375539"/>
                                <a:gd name="connsiteY55" fmla="*/ 1840232 h 2602709"/>
                                <a:gd name="connsiteX56" fmla="*/ 238243 w 1375539"/>
                                <a:gd name="connsiteY56" fmla="*/ 1773557 h 2602709"/>
                                <a:gd name="connsiteX57" fmla="*/ 266818 w 1375539"/>
                                <a:gd name="connsiteY57" fmla="*/ 1735457 h 2602709"/>
                                <a:gd name="connsiteX58" fmla="*/ 304918 w 1375539"/>
                                <a:gd name="connsiteY58" fmla="*/ 1664019 h 2602709"/>
                                <a:gd name="connsiteX59" fmla="*/ 343018 w 1375539"/>
                                <a:gd name="connsiteY59" fmla="*/ 1592582 h 2602709"/>
                                <a:gd name="connsiteX60" fmla="*/ 366831 w 1375539"/>
                                <a:gd name="connsiteY60" fmla="*/ 1535432 h 2602709"/>
                                <a:gd name="connsiteX61" fmla="*/ 400168 w 1375539"/>
                                <a:gd name="connsiteY61" fmla="*/ 1449707 h 2602709"/>
                                <a:gd name="connsiteX62" fmla="*/ 414456 w 1375539"/>
                                <a:gd name="connsiteY62" fmla="*/ 1363982 h 2602709"/>
                                <a:gd name="connsiteX63" fmla="*/ 407788 w 1375539"/>
                                <a:gd name="connsiteY63" fmla="*/ 1255398 h 2602709"/>
                                <a:gd name="connsiteX64" fmla="*/ 397311 w 1375539"/>
                                <a:gd name="connsiteY64" fmla="*/ 1189675 h 2602709"/>
                                <a:gd name="connsiteX65" fmla="*/ 360164 w 1375539"/>
                                <a:gd name="connsiteY65" fmla="*/ 1090615 h 2602709"/>
                                <a:gd name="connsiteX66" fmla="*/ 319206 w 1375539"/>
                                <a:gd name="connsiteY66" fmla="*/ 1011557 h 2602709"/>
                                <a:gd name="connsiteX67" fmla="*/ 271581 w 1375539"/>
                                <a:gd name="connsiteY67" fmla="*/ 921069 h 2602709"/>
                                <a:gd name="connsiteX68" fmla="*/ 214439 w 1375539"/>
                                <a:gd name="connsiteY68" fmla="*/ 816293 h 2602709"/>
                                <a:gd name="connsiteX69" fmla="*/ 176343 w 1375539"/>
                                <a:gd name="connsiteY69" fmla="*/ 744856 h 2602709"/>
                                <a:gd name="connsiteX70" fmla="*/ 133468 w 1375539"/>
                                <a:gd name="connsiteY70" fmla="*/ 630557 h 2602709"/>
                                <a:gd name="connsiteX71" fmla="*/ 123864 w 1375539"/>
                                <a:gd name="connsiteY71" fmla="*/ 497206 h 2602709"/>
                                <a:gd name="connsiteX72" fmla="*/ 152527 w 1375539"/>
                                <a:gd name="connsiteY72" fmla="*/ 382907 h 2602709"/>
                                <a:gd name="connsiteX73" fmla="*/ 185860 w 1375539"/>
                                <a:gd name="connsiteY73" fmla="*/ 311469 h 2602709"/>
                                <a:gd name="connsiteX74" fmla="*/ 228724 w 1375539"/>
                                <a:gd name="connsiteY74" fmla="*/ 240032 h 2602709"/>
                                <a:gd name="connsiteX75" fmla="*/ 291588 w 1375539"/>
                                <a:gd name="connsiteY75" fmla="*/ 164785 h 2602709"/>
                                <a:gd name="connsiteX76" fmla="*/ 360169 w 1375539"/>
                                <a:gd name="connsiteY76" fmla="*/ 97157 h 2602709"/>
                                <a:gd name="connsiteX77" fmla="*/ 434469 w 1375539"/>
                                <a:gd name="connsiteY77" fmla="*/ 53341 h 2602709"/>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00193 w 1375539"/>
                                <a:gd name="connsiteY30" fmla="*/ 2435544 h 2588473"/>
                                <a:gd name="connsiteX31" fmla="*/ 550664 w 1375539"/>
                                <a:gd name="connsiteY31" fmla="*/ 2497457 h 2588473"/>
                                <a:gd name="connsiteX32" fmla="*/ 509706 w 1375539"/>
                                <a:gd name="connsiteY32" fmla="*/ 2530794 h 2588473"/>
                                <a:gd name="connsiteX33" fmla="*/ 466843 w 1375539"/>
                                <a:gd name="connsiteY33" fmla="*/ 2559369 h 2588473"/>
                                <a:gd name="connsiteX34" fmla="*/ 438268 w 1375539"/>
                                <a:gd name="connsiteY34" fmla="*/ 2568894 h 2588473"/>
                                <a:gd name="connsiteX35" fmla="*/ 343023 w 1375539"/>
                                <a:gd name="connsiteY35" fmla="*/ 2587937 h 2588473"/>
                                <a:gd name="connsiteX36" fmla="*/ 247770 w 1375539"/>
                                <a:gd name="connsiteY36" fmla="*/ 2578418 h 2588473"/>
                                <a:gd name="connsiteX37" fmla="*/ 147764 w 1375539"/>
                                <a:gd name="connsiteY37" fmla="*/ 2530795 h 2588473"/>
                                <a:gd name="connsiteX38" fmla="*/ 90608 w 1375539"/>
                                <a:gd name="connsiteY38" fmla="*/ 2492696 h 2588473"/>
                                <a:gd name="connsiteX39" fmla="*/ 19170 w 1375539"/>
                                <a:gd name="connsiteY39" fmla="*/ 2397445 h 2588473"/>
                                <a:gd name="connsiteX40" fmla="*/ 125 w 1375539"/>
                                <a:gd name="connsiteY40" fmla="*/ 2297432 h 2588473"/>
                                <a:gd name="connsiteX41" fmla="*/ 4881 w 1375539"/>
                                <a:gd name="connsiteY41" fmla="*/ 2206944 h 2588473"/>
                                <a:gd name="connsiteX42" fmla="*/ 14406 w 1375539"/>
                                <a:gd name="connsiteY42" fmla="*/ 2178369 h 2588473"/>
                                <a:gd name="connsiteX43" fmla="*/ 19168 w 1375539"/>
                                <a:gd name="connsiteY43" fmla="*/ 2164082 h 2588473"/>
                                <a:gd name="connsiteX44" fmla="*/ 28693 w 1375539"/>
                                <a:gd name="connsiteY44" fmla="*/ 2149794 h 2588473"/>
                                <a:gd name="connsiteX45" fmla="*/ 42981 w 1375539"/>
                                <a:gd name="connsiteY45" fmla="*/ 2121219 h 2588473"/>
                                <a:gd name="connsiteX46" fmla="*/ 71556 w 1375539"/>
                                <a:gd name="connsiteY46" fmla="*/ 2035494 h 2588473"/>
                                <a:gd name="connsiteX47" fmla="*/ 81081 w 1375539"/>
                                <a:gd name="connsiteY47" fmla="*/ 2006919 h 2588473"/>
                                <a:gd name="connsiteX48" fmla="*/ 85843 w 1375539"/>
                                <a:gd name="connsiteY48" fmla="*/ 1992632 h 2588473"/>
                                <a:gd name="connsiteX49" fmla="*/ 123943 w 1375539"/>
                                <a:gd name="connsiteY49" fmla="*/ 1935482 h 2588473"/>
                                <a:gd name="connsiteX50" fmla="*/ 133468 w 1375539"/>
                                <a:gd name="connsiteY50" fmla="*/ 1921194 h 2588473"/>
                                <a:gd name="connsiteX51" fmla="*/ 142993 w 1375539"/>
                                <a:gd name="connsiteY51" fmla="*/ 1906907 h 2588473"/>
                                <a:gd name="connsiteX52" fmla="*/ 147756 w 1375539"/>
                                <a:gd name="connsiteY52" fmla="*/ 1892619 h 2588473"/>
                                <a:gd name="connsiteX53" fmla="*/ 162043 w 1375539"/>
                                <a:gd name="connsiteY53" fmla="*/ 1883094 h 2588473"/>
                                <a:gd name="connsiteX54" fmla="*/ 190618 w 1375539"/>
                                <a:gd name="connsiteY54" fmla="*/ 1840232 h 2588473"/>
                                <a:gd name="connsiteX55" fmla="*/ 238243 w 1375539"/>
                                <a:gd name="connsiteY55" fmla="*/ 1773557 h 2588473"/>
                                <a:gd name="connsiteX56" fmla="*/ 266818 w 1375539"/>
                                <a:gd name="connsiteY56" fmla="*/ 1735457 h 2588473"/>
                                <a:gd name="connsiteX57" fmla="*/ 304918 w 1375539"/>
                                <a:gd name="connsiteY57" fmla="*/ 1664019 h 2588473"/>
                                <a:gd name="connsiteX58" fmla="*/ 343018 w 1375539"/>
                                <a:gd name="connsiteY58" fmla="*/ 1592582 h 2588473"/>
                                <a:gd name="connsiteX59" fmla="*/ 366831 w 1375539"/>
                                <a:gd name="connsiteY59" fmla="*/ 1535432 h 2588473"/>
                                <a:gd name="connsiteX60" fmla="*/ 400168 w 1375539"/>
                                <a:gd name="connsiteY60" fmla="*/ 1449707 h 2588473"/>
                                <a:gd name="connsiteX61" fmla="*/ 414456 w 1375539"/>
                                <a:gd name="connsiteY61" fmla="*/ 1363982 h 2588473"/>
                                <a:gd name="connsiteX62" fmla="*/ 407788 w 1375539"/>
                                <a:gd name="connsiteY62" fmla="*/ 1255398 h 2588473"/>
                                <a:gd name="connsiteX63" fmla="*/ 397311 w 1375539"/>
                                <a:gd name="connsiteY63" fmla="*/ 1189675 h 2588473"/>
                                <a:gd name="connsiteX64" fmla="*/ 360164 w 1375539"/>
                                <a:gd name="connsiteY64" fmla="*/ 1090615 h 2588473"/>
                                <a:gd name="connsiteX65" fmla="*/ 319206 w 1375539"/>
                                <a:gd name="connsiteY65" fmla="*/ 1011557 h 2588473"/>
                                <a:gd name="connsiteX66" fmla="*/ 271581 w 1375539"/>
                                <a:gd name="connsiteY66" fmla="*/ 921069 h 2588473"/>
                                <a:gd name="connsiteX67" fmla="*/ 214439 w 1375539"/>
                                <a:gd name="connsiteY67" fmla="*/ 816293 h 2588473"/>
                                <a:gd name="connsiteX68" fmla="*/ 176343 w 1375539"/>
                                <a:gd name="connsiteY68" fmla="*/ 744856 h 2588473"/>
                                <a:gd name="connsiteX69" fmla="*/ 133468 w 1375539"/>
                                <a:gd name="connsiteY69" fmla="*/ 630557 h 2588473"/>
                                <a:gd name="connsiteX70" fmla="*/ 123864 w 1375539"/>
                                <a:gd name="connsiteY70" fmla="*/ 497206 h 2588473"/>
                                <a:gd name="connsiteX71" fmla="*/ 152527 w 1375539"/>
                                <a:gd name="connsiteY71" fmla="*/ 382907 h 2588473"/>
                                <a:gd name="connsiteX72" fmla="*/ 185860 w 1375539"/>
                                <a:gd name="connsiteY72" fmla="*/ 311469 h 2588473"/>
                                <a:gd name="connsiteX73" fmla="*/ 228724 w 1375539"/>
                                <a:gd name="connsiteY73" fmla="*/ 240032 h 2588473"/>
                                <a:gd name="connsiteX74" fmla="*/ 291588 w 1375539"/>
                                <a:gd name="connsiteY74" fmla="*/ 164785 h 2588473"/>
                                <a:gd name="connsiteX75" fmla="*/ 360169 w 1375539"/>
                                <a:gd name="connsiteY75" fmla="*/ 97157 h 2588473"/>
                                <a:gd name="connsiteX76" fmla="*/ 434469 w 1375539"/>
                                <a:gd name="connsiteY76"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00193 w 1375539"/>
                                <a:gd name="connsiteY30" fmla="*/ 2435544 h 2588473"/>
                                <a:gd name="connsiteX31" fmla="*/ 550664 w 1375539"/>
                                <a:gd name="connsiteY31" fmla="*/ 2497457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90608 w 1375539"/>
                                <a:gd name="connsiteY37" fmla="*/ 2492696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50664 w 1375539"/>
                                <a:gd name="connsiteY31" fmla="*/ 2497457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90608 w 1375539"/>
                                <a:gd name="connsiteY37" fmla="*/ 2492696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75431 w 1375539"/>
                                <a:gd name="connsiteY31" fmla="*/ 2465070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90608 w 1375539"/>
                                <a:gd name="connsiteY37" fmla="*/ 2492696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75431 w 1375539"/>
                                <a:gd name="connsiteY31" fmla="*/ 2465070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67746 w 1375539"/>
                                <a:gd name="connsiteY37" fmla="*/ 2464119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75431 w 1375539"/>
                                <a:gd name="connsiteY31" fmla="*/ 2465070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67746 w 1375539"/>
                                <a:gd name="connsiteY37" fmla="*/ 2464119 h 2588473"/>
                                <a:gd name="connsiteX38" fmla="*/ 21075 w 1375539"/>
                                <a:gd name="connsiteY38" fmla="*/ 2368868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29899 w 1370969"/>
                                <a:gd name="connsiteY0" fmla="*/ 53341 h 2588473"/>
                                <a:gd name="connsiteX1" fmla="*/ 527051 w 1370969"/>
                                <a:gd name="connsiteY1" fmla="*/ 17147 h 2588473"/>
                                <a:gd name="connsiteX2" fmla="*/ 619445 w 1370969"/>
                                <a:gd name="connsiteY2" fmla="*/ 1907 h 2588473"/>
                                <a:gd name="connsiteX3" fmla="*/ 742291 w 1370969"/>
                                <a:gd name="connsiteY3" fmla="*/ 2859 h 2588473"/>
                                <a:gd name="connsiteX4" fmla="*/ 833748 w 1370969"/>
                                <a:gd name="connsiteY4" fmla="*/ 25719 h 2588473"/>
                                <a:gd name="connsiteX5" fmla="*/ 937581 w 1370969"/>
                                <a:gd name="connsiteY5" fmla="*/ 66677 h 2588473"/>
                                <a:gd name="connsiteX6" fmla="*/ 1025203 w 1370969"/>
                                <a:gd name="connsiteY6" fmla="*/ 104778 h 2588473"/>
                                <a:gd name="connsiteX7" fmla="*/ 1122361 w 1370969"/>
                                <a:gd name="connsiteY7" fmla="*/ 162881 h 2588473"/>
                                <a:gd name="connsiteX8" fmla="*/ 1210940 w 1370969"/>
                                <a:gd name="connsiteY8" fmla="*/ 232413 h 2588473"/>
                                <a:gd name="connsiteX9" fmla="*/ 1265225 w 1370969"/>
                                <a:gd name="connsiteY9" fmla="*/ 293372 h 2588473"/>
                                <a:gd name="connsiteX10" fmla="*/ 1300470 w 1370969"/>
                                <a:gd name="connsiteY10" fmla="*/ 357190 h 2588473"/>
                                <a:gd name="connsiteX11" fmla="*/ 1329048 w 1370969"/>
                                <a:gd name="connsiteY11" fmla="*/ 419103 h 2588473"/>
                                <a:gd name="connsiteX12" fmla="*/ 1356669 w 1370969"/>
                                <a:gd name="connsiteY12" fmla="*/ 491493 h 2588473"/>
                                <a:gd name="connsiteX13" fmla="*/ 1365243 w 1370969"/>
                                <a:gd name="connsiteY13" fmla="*/ 541974 h 2588473"/>
                                <a:gd name="connsiteX14" fmla="*/ 1370957 w 1370969"/>
                                <a:gd name="connsiteY14" fmla="*/ 606746 h 2588473"/>
                                <a:gd name="connsiteX15" fmla="*/ 1366191 w 1370969"/>
                                <a:gd name="connsiteY15" fmla="*/ 677228 h 2588473"/>
                                <a:gd name="connsiteX16" fmla="*/ 1349040 w 1370969"/>
                                <a:gd name="connsiteY16" fmla="*/ 770574 h 2588473"/>
                                <a:gd name="connsiteX17" fmla="*/ 1300472 w 1370969"/>
                                <a:gd name="connsiteY17" fmla="*/ 917258 h 2588473"/>
                                <a:gd name="connsiteX18" fmla="*/ 1268086 w 1370969"/>
                                <a:gd name="connsiteY18" fmla="*/ 990602 h 2588473"/>
                                <a:gd name="connsiteX19" fmla="*/ 1219509 w 1370969"/>
                                <a:gd name="connsiteY19" fmla="*/ 1091567 h 2588473"/>
                                <a:gd name="connsiteX20" fmla="*/ 1165215 w 1370969"/>
                                <a:gd name="connsiteY20" fmla="*/ 1192532 h 2588473"/>
                                <a:gd name="connsiteX21" fmla="*/ 1086163 w 1370969"/>
                                <a:gd name="connsiteY21" fmla="*/ 1322070 h 2588473"/>
                                <a:gd name="connsiteX22" fmla="*/ 1019486 w 1370969"/>
                                <a:gd name="connsiteY22" fmla="*/ 1440182 h 2588473"/>
                                <a:gd name="connsiteX23" fmla="*/ 935670 w 1370969"/>
                                <a:gd name="connsiteY23" fmla="*/ 1578291 h 2588473"/>
                                <a:gd name="connsiteX24" fmla="*/ 858514 w 1370969"/>
                                <a:gd name="connsiteY24" fmla="*/ 1719264 h 2588473"/>
                                <a:gd name="connsiteX25" fmla="*/ 811843 w 1370969"/>
                                <a:gd name="connsiteY25" fmla="*/ 1825944 h 2588473"/>
                                <a:gd name="connsiteX26" fmla="*/ 754692 w 1370969"/>
                                <a:gd name="connsiteY26" fmla="*/ 2000253 h 2588473"/>
                                <a:gd name="connsiteX27" fmla="*/ 732784 w 1370969"/>
                                <a:gd name="connsiteY27" fmla="*/ 2086931 h 2588473"/>
                                <a:gd name="connsiteX28" fmla="*/ 702305 w 1370969"/>
                                <a:gd name="connsiteY28" fmla="*/ 2194563 h 2588473"/>
                                <a:gd name="connsiteX29" fmla="*/ 664204 w 1370969"/>
                                <a:gd name="connsiteY29" fmla="*/ 2297433 h 2588473"/>
                                <a:gd name="connsiteX30" fmla="*/ 616580 w 1370969"/>
                                <a:gd name="connsiteY30" fmla="*/ 2391726 h 2588473"/>
                                <a:gd name="connsiteX31" fmla="*/ 570861 w 1370969"/>
                                <a:gd name="connsiteY31" fmla="*/ 2465070 h 2588473"/>
                                <a:gd name="connsiteX32" fmla="*/ 505136 w 1370969"/>
                                <a:gd name="connsiteY32" fmla="*/ 2530794 h 2588473"/>
                                <a:gd name="connsiteX33" fmla="*/ 433698 w 1370969"/>
                                <a:gd name="connsiteY33" fmla="*/ 2568894 h 2588473"/>
                                <a:gd name="connsiteX34" fmla="*/ 338453 w 1370969"/>
                                <a:gd name="connsiteY34" fmla="*/ 2587937 h 2588473"/>
                                <a:gd name="connsiteX35" fmla="*/ 243200 w 1370969"/>
                                <a:gd name="connsiteY35" fmla="*/ 2578418 h 2588473"/>
                                <a:gd name="connsiteX36" fmla="*/ 143194 w 1370969"/>
                                <a:gd name="connsiteY36" fmla="*/ 2530795 h 2588473"/>
                                <a:gd name="connsiteX37" fmla="*/ 63176 w 1370969"/>
                                <a:gd name="connsiteY37" fmla="*/ 2464119 h 2588473"/>
                                <a:gd name="connsiteX38" fmla="*/ 16505 w 1370969"/>
                                <a:gd name="connsiteY38" fmla="*/ 2368868 h 2588473"/>
                                <a:gd name="connsiteX39" fmla="*/ 10796 w 1370969"/>
                                <a:gd name="connsiteY39" fmla="*/ 2268855 h 2588473"/>
                                <a:gd name="connsiteX40" fmla="*/ 311 w 1370969"/>
                                <a:gd name="connsiteY40" fmla="*/ 2206944 h 2588473"/>
                                <a:gd name="connsiteX41" fmla="*/ 9836 w 1370969"/>
                                <a:gd name="connsiteY41" fmla="*/ 2178369 h 2588473"/>
                                <a:gd name="connsiteX42" fmla="*/ 14598 w 1370969"/>
                                <a:gd name="connsiteY42" fmla="*/ 2164082 h 2588473"/>
                                <a:gd name="connsiteX43" fmla="*/ 24123 w 1370969"/>
                                <a:gd name="connsiteY43" fmla="*/ 2149794 h 2588473"/>
                                <a:gd name="connsiteX44" fmla="*/ 38411 w 1370969"/>
                                <a:gd name="connsiteY44" fmla="*/ 2121219 h 2588473"/>
                                <a:gd name="connsiteX45" fmla="*/ 66986 w 1370969"/>
                                <a:gd name="connsiteY45" fmla="*/ 2035494 h 2588473"/>
                                <a:gd name="connsiteX46" fmla="*/ 76511 w 1370969"/>
                                <a:gd name="connsiteY46" fmla="*/ 2006919 h 2588473"/>
                                <a:gd name="connsiteX47" fmla="*/ 81273 w 1370969"/>
                                <a:gd name="connsiteY47" fmla="*/ 1992632 h 2588473"/>
                                <a:gd name="connsiteX48" fmla="*/ 119373 w 1370969"/>
                                <a:gd name="connsiteY48" fmla="*/ 1935482 h 2588473"/>
                                <a:gd name="connsiteX49" fmla="*/ 128898 w 1370969"/>
                                <a:gd name="connsiteY49" fmla="*/ 1921194 h 2588473"/>
                                <a:gd name="connsiteX50" fmla="*/ 138423 w 1370969"/>
                                <a:gd name="connsiteY50" fmla="*/ 1906907 h 2588473"/>
                                <a:gd name="connsiteX51" fmla="*/ 143186 w 1370969"/>
                                <a:gd name="connsiteY51" fmla="*/ 1892619 h 2588473"/>
                                <a:gd name="connsiteX52" fmla="*/ 157473 w 1370969"/>
                                <a:gd name="connsiteY52" fmla="*/ 1883094 h 2588473"/>
                                <a:gd name="connsiteX53" fmla="*/ 186048 w 1370969"/>
                                <a:gd name="connsiteY53" fmla="*/ 1840232 h 2588473"/>
                                <a:gd name="connsiteX54" fmla="*/ 233673 w 1370969"/>
                                <a:gd name="connsiteY54" fmla="*/ 1773557 h 2588473"/>
                                <a:gd name="connsiteX55" fmla="*/ 262248 w 1370969"/>
                                <a:gd name="connsiteY55" fmla="*/ 1735457 h 2588473"/>
                                <a:gd name="connsiteX56" fmla="*/ 300348 w 1370969"/>
                                <a:gd name="connsiteY56" fmla="*/ 1664019 h 2588473"/>
                                <a:gd name="connsiteX57" fmla="*/ 338448 w 1370969"/>
                                <a:gd name="connsiteY57" fmla="*/ 1592582 h 2588473"/>
                                <a:gd name="connsiteX58" fmla="*/ 362261 w 1370969"/>
                                <a:gd name="connsiteY58" fmla="*/ 1535432 h 2588473"/>
                                <a:gd name="connsiteX59" fmla="*/ 395598 w 1370969"/>
                                <a:gd name="connsiteY59" fmla="*/ 1449707 h 2588473"/>
                                <a:gd name="connsiteX60" fmla="*/ 409886 w 1370969"/>
                                <a:gd name="connsiteY60" fmla="*/ 1363982 h 2588473"/>
                                <a:gd name="connsiteX61" fmla="*/ 403218 w 1370969"/>
                                <a:gd name="connsiteY61" fmla="*/ 1255398 h 2588473"/>
                                <a:gd name="connsiteX62" fmla="*/ 392741 w 1370969"/>
                                <a:gd name="connsiteY62" fmla="*/ 1189675 h 2588473"/>
                                <a:gd name="connsiteX63" fmla="*/ 355594 w 1370969"/>
                                <a:gd name="connsiteY63" fmla="*/ 1090615 h 2588473"/>
                                <a:gd name="connsiteX64" fmla="*/ 314636 w 1370969"/>
                                <a:gd name="connsiteY64" fmla="*/ 1011557 h 2588473"/>
                                <a:gd name="connsiteX65" fmla="*/ 267011 w 1370969"/>
                                <a:gd name="connsiteY65" fmla="*/ 921069 h 2588473"/>
                                <a:gd name="connsiteX66" fmla="*/ 209869 w 1370969"/>
                                <a:gd name="connsiteY66" fmla="*/ 816293 h 2588473"/>
                                <a:gd name="connsiteX67" fmla="*/ 171773 w 1370969"/>
                                <a:gd name="connsiteY67" fmla="*/ 744856 h 2588473"/>
                                <a:gd name="connsiteX68" fmla="*/ 128898 w 1370969"/>
                                <a:gd name="connsiteY68" fmla="*/ 630557 h 2588473"/>
                                <a:gd name="connsiteX69" fmla="*/ 119294 w 1370969"/>
                                <a:gd name="connsiteY69" fmla="*/ 497206 h 2588473"/>
                                <a:gd name="connsiteX70" fmla="*/ 147957 w 1370969"/>
                                <a:gd name="connsiteY70" fmla="*/ 382907 h 2588473"/>
                                <a:gd name="connsiteX71" fmla="*/ 181290 w 1370969"/>
                                <a:gd name="connsiteY71" fmla="*/ 311469 h 2588473"/>
                                <a:gd name="connsiteX72" fmla="*/ 224154 w 1370969"/>
                                <a:gd name="connsiteY72" fmla="*/ 240032 h 2588473"/>
                                <a:gd name="connsiteX73" fmla="*/ 287018 w 1370969"/>
                                <a:gd name="connsiteY73" fmla="*/ 164785 h 2588473"/>
                                <a:gd name="connsiteX74" fmla="*/ 355599 w 1370969"/>
                                <a:gd name="connsiteY74" fmla="*/ 97157 h 2588473"/>
                                <a:gd name="connsiteX75" fmla="*/ 429899 w 1370969"/>
                                <a:gd name="connsiteY75" fmla="*/ 53341 h 2588473"/>
                                <a:gd name="connsiteX0" fmla="*/ 420346 w 1361416"/>
                                <a:gd name="connsiteY0" fmla="*/ 53341 h 2588473"/>
                                <a:gd name="connsiteX1" fmla="*/ 517498 w 1361416"/>
                                <a:gd name="connsiteY1" fmla="*/ 17147 h 2588473"/>
                                <a:gd name="connsiteX2" fmla="*/ 609892 w 1361416"/>
                                <a:gd name="connsiteY2" fmla="*/ 1907 h 2588473"/>
                                <a:gd name="connsiteX3" fmla="*/ 732738 w 1361416"/>
                                <a:gd name="connsiteY3" fmla="*/ 2859 h 2588473"/>
                                <a:gd name="connsiteX4" fmla="*/ 824195 w 1361416"/>
                                <a:gd name="connsiteY4" fmla="*/ 25719 h 2588473"/>
                                <a:gd name="connsiteX5" fmla="*/ 928028 w 1361416"/>
                                <a:gd name="connsiteY5" fmla="*/ 66677 h 2588473"/>
                                <a:gd name="connsiteX6" fmla="*/ 1015650 w 1361416"/>
                                <a:gd name="connsiteY6" fmla="*/ 104778 h 2588473"/>
                                <a:gd name="connsiteX7" fmla="*/ 1112808 w 1361416"/>
                                <a:gd name="connsiteY7" fmla="*/ 162881 h 2588473"/>
                                <a:gd name="connsiteX8" fmla="*/ 1201387 w 1361416"/>
                                <a:gd name="connsiteY8" fmla="*/ 232413 h 2588473"/>
                                <a:gd name="connsiteX9" fmla="*/ 1255672 w 1361416"/>
                                <a:gd name="connsiteY9" fmla="*/ 293372 h 2588473"/>
                                <a:gd name="connsiteX10" fmla="*/ 1290917 w 1361416"/>
                                <a:gd name="connsiteY10" fmla="*/ 357190 h 2588473"/>
                                <a:gd name="connsiteX11" fmla="*/ 1319495 w 1361416"/>
                                <a:gd name="connsiteY11" fmla="*/ 419103 h 2588473"/>
                                <a:gd name="connsiteX12" fmla="*/ 1347116 w 1361416"/>
                                <a:gd name="connsiteY12" fmla="*/ 491493 h 2588473"/>
                                <a:gd name="connsiteX13" fmla="*/ 1355690 w 1361416"/>
                                <a:gd name="connsiteY13" fmla="*/ 541974 h 2588473"/>
                                <a:gd name="connsiteX14" fmla="*/ 1361404 w 1361416"/>
                                <a:gd name="connsiteY14" fmla="*/ 606746 h 2588473"/>
                                <a:gd name="connsiteX15" fmla="*/ 1356638 w 1361416"/>
                                <a:gd name="connsiteY15" fmla="*/ 677228 h 2588473"/>
                                <a:gd name="connsiteX16" fmla="*/ 1339487 w 1361416"/>
                                <a:gd name="connsiteY16" fmla="*/ 770574 h 2588473"/>
                                <a:gd name="connsiteX17" fmla="*/ 1290919 w 1361416"/>
                                <a:gd name="connsiteY17" fmla="*/ 917258 h 2588473"/>
                                <a:gd name="connsiteX18" fmla="*/ 1258533 w 1361416"/>
                                <a:gd name="connsiteY18" fmla="*/ 990602 h 2588473"/>
                                <a:gd name="connsiteX19" fmla="*/ 1209956 w 1361416"/>
                                <a:gd name="connsiteY19" fmla="*/ 1091567 h 2588473"/>
                                <a:gd name="connsiteX20" fmla="*/ 1155662 w 1361416"/>
                                <a:gd name="connsiteY20" fmla="*/ 1192532 h 2588473"/>
                                <a:gd name="connsiteX21" fmla="*/ 1076610 w 1361416"/>
                                <a:gd name="connsiteY21" fmla="*/ 1322070 h 2588473"/>
                                <a:gd name="connsiteX22" fmla="*/ 1009933 w 1361416"/>
                                <a:gd name="connsiteY22" fmla="*/ 1440182 h 2588473"/>
                                <a:gd name="connsiteX23" fmla="*/ 926117 w 1361416"/>
                                <a:gd name="connsiteY23" fmla="*/ 1578291 h 2588473"/>
                                <a:gd name="connsiteX24" fmla="*/ 848961 w 1361416"/>
                                <a:gd name="connsiteY24" fmla="*/ 1719264 h 2588473"/>
                                <a:gd name="connsiteX25" fmla="*/ 802290 w 1361416"/>
                                <a:gd name="connsiteY25" fmla="*/ 1825944 h 2588473"/>
                                <a:gd name="connsiteX26" fmla="*/ 745139 w 1361416"/>
                                <a:gd name="connsiteY26" fmla="*/ 2000253 h 2588473"/>
                                <a:gd name="connsiteX27" fmla="*/ 723231 w 1361416"/>
                                <a:gd name="connsiteY27" fmla="*/ 2086931 h 2588473"/>
                                <a:gd name="connsiteX28" fmla="*/ 692752 w 1361416"/>
                                <a:gd name="connsiteY28" fmla="*/ 2194563 h 2588473"/>
                                <a:gd name="connsiteX29" fmla="*/ 654651 w 1361416"/>
                                <a:gd name="connsiteY29" fmla="*/ 2297433 h 2588473"/>
                                <a:gd name="connsiteX30" fmla="*/ 607027 w 1361416"/>
                                <a:gd name="connsiteY30" fmla="*/ 2391726 h 2588473"/>
                                <a:gd name="connsiteX31" fmla="*/ 561308 w 1361416"/>
                                <a:gd name="connsiteY31" fmla="*/ 2465070 h 2588473"/>
                                <a:gd name="connsiteX32" fmla="*/ 495583 w 1361416"/>
                                <a:gd name="connsiteY32" fmla="*/ 2530794 h 2588473"/>
                                <a:gd name="connsiteX33" fmla="*/ 424145 w 1361416"/>
                                <a:gd name="connsiteY33" fmla="*/ 2568894 h 2588473"/>
                                <a:gd name="connsiteX34" fmla="*/ 328900 w 1361416"/>
                                <a:gd name="connsiteY34" fmla="*/ 2587937 h 2588473"/>
                                <a:gd name="connsiteX35" fmla="*/ 233647 w 1361416"/>
                                <a:gd name="connsiteY35" fmla="*/ 2578418 h 2588473"/>
                                <a:gd name="connsiteX36" fmla="*/ 133641 w 1361416"/>
                                <a:gd name="connsiteY36" fmla="*/ 2530795 h 2588473"/>
                                <a:gd name="connsiteX37" fmla="*/ 53623 w 1361416"/>
                                <a:gd name="connsiteY37" fmla="*/ 2464119 h 2588473"/>
                                <a:gd name="connsiteX38" fmla="*/ 6952 w 1361416"/>
                                <a:gd name="connsiteY38" fmla="*/ 2368868 h 2588473"/>
                                <a:gd name="connsiteX39" fmla="*/ 1243 w 1361416"/>
                                <a:gd name="connsiteY39" fmla="*/ 2268855 h 2588473"/>
                                <a:gd name="connsiteX40" fmla="*/ 283 w 1361416"/>
                                <a:gd name="connsiteY40" fmla="*/ 2178369 h 2588473"/>
                                <a:gd name="connsiteX41" fmla="*/ 5045 w 1361416"/>
                                <a:gd name="connsiteY41" fmla="*/ 2164082 h 2588473"/>
                                <a:gd name="connsiteX42" fmla="*/ 14570 w 1361416"/>
                                <a:gd name="connsiteY42" fmla="*/ 2149794 h 2588473"/>
                                <a:gd name="connsiteX43" fmla="*/ 28858 w 1361416"/>
                                <a:gd name="connsiteY43" fmla="*/ 2121219 h 2588473"/>
                                <a:gd name="connsiteX44" fmla="*/ 57433 w 1361416"/>
                                <a:gd name="connsiteY44" fmla="*/ 2035494 h 2588473"/>
                                <a:gd name="connsiteX45" fmla="*/ 66958 w 1361416"/>
                                <a:gd name="connsiteY45" fmla="*/ 2006919 h 2588473"/>
                                <a:gd name="connsiteX46" fmla="*/ 71720 w 1361416"/>
                                <a:gd name="connsiteY46" fmla="*/ 1992632 h 2588473"/>
                                <a:gd name="connsiteX47" fmla="*/ 109820 w 1361416"/>
                                <a:gd name="connsiteY47" fmla="*/ 1935482 h 2588473"/>
                                <a:gd name="connsiteX48" fmla="*/ 119345 w 1361416"/>
                                <a:gd name="connsiteY48" fmla="*/ 1921194 h 2588473"/>
                                <a:gd name="connsiteX49" fmla="*/ 128870 w 1361416"/>
                                <a:gd name="connsiteY49" fmla="*/ 1906907 h 2588473"/>
                                <a:gd name="connsiteX50" fmla="*/ 133633 w 1361416"/>
                                <a:gd name="connsiteY50" fmla="*/ 1892619 h 2588473"/>
                                <a:gd name="connsiteX51" fmla="*/ 147920 w 1361416"/>
                                <a:gd name="connsiteY51" fmla="*/ 1883094 h 2588473"/>
                                <a:gd name="connsiteX52" fmla="*/ 176495 w 1361416"/>
                                <a:gd name="connsiteY52" fmla="*/ 1840232 h 2588473"/>
                                <a:gd name="connsiteX53" fmla="*/ 224120 w 1361416"/>
                                <a:gd name="connsiteY53" fmla="*/ 1773557 h 2588473"/>
                                <a:gd name="connsiteX54" fmla="*/ 252695 w 1361416"/>
                                <a:gd name="connsiteY54" fmla="*/ 1735457 h 2588473"/>
                                <a:gd name="connsiteX55" fmla="*/ 290795 w 1361416"/>
                                <a:gd name="connsiteY55" fmla="*/ 1664019 h 2588473"/>
                                <a:gd name="connsiteX56" fmla="*/ 328895 w 1361416"/>
                                <a:gd name="connsiteY56" fmla="*/ 1592582 h 2588473"/>
                                <a:gd name="connsiteX57" fmla="*/ 352708 w 1361416"/>
                                <a:gd name="connsiteY57" fmla="*/ 1535432 h 2588473"/>
                                <a:gd name="connsiteX58" fmla="*/ 386045 w 1361416"/>
                                <a:gd name="connsiteY58" fmla="*/ 1449707 h 2588473"/>
                                <a:gd name="connsiteX59" fmla="*/ 400333 w 1361416"/>
                                <a:gd name="connsiteY59" fmla="*/ 1363982 h 2588473"/>
                                <a:gd name="connsiteX60" fmla="*/ 393665 w 1361416"/>
                                <a:gd name="connsiteY60" fmla="*/ 1255398 h 2588473"/>
                                <a:gd name="connsiteX61" fmla="*/ 383188 w 1361416"/>
                                <a:gd name="connsiteY61" fmla="*/ 1189675 h 2588473"/>
                                <a:gd name="connsiteX62" fmla="*/ 346041 w 1361416"/>
                                <a:gd name="connsiteY62" fmla="*/ 1090615 h 2588473"/>
                                <a:gd name="connsiteX63" fmla="*/ 305083 w 1361416"/>
                                <a:gd name="connsiteY63" fmla="*/ 1011557 h 2588473"/>
                                <a:gd name="connsiteX64" fmla="*/ 257458 w 1361416"/>
                                <a:gd name="connsiteY64" fmla="*/ 921069 h 2588473"/>
                                <a:gd name="connsiteX65" fmla="*/ 200316 w 1361416"/>
                                <a:gd name="connsiteY65" fmla="*/ 816293 h 2588473"/>
                                <a:gd name="connsiteX66" fmla="*/ 162220 w 1361416"/>
                                <a:gd name="connsiteY66" fmla="*/ 744856 h 2588473"/>
                                <a:gd name="connsiteX67" fmla="*/ 119345 w 1361416"/>
                                <a:gd name="connsiteY67" fmla="*/ 630557 h 2588473"/>
                                <a:gd name="connsiteX68" fmla="*/ 109741 w 1361416"/>
                                <a:gd name="connsiteY68" fmla="*/ 497206 h 2588473"/>
                                <a:gd name="connsiteX69" fmla="*/ 138404 w 1361416"/>
                                <a:gd name="connsiteY69" fmla="*/ 382907 h 2588473"/>
                                <a:gd name="connsiteX70" fmla="*/ 171737 w 1361416"/>
                                <a:gd name="connsiteY70" fmla="*/ 311469 h 2588473"/>
                                <a:gd name="connsiteX71" fmla="*/ 214601 w 1361416"/>
                                <a:gd name="connsiteY71" fmla="*/ 240032 h 2588473"/>
                                <a:gd name="connsiteX72" fmla="*/ 277465 w 1361416"/>
                                <a:gd name="connsiteY72" fmla="*/ 164785 h 2588473"/>
                                <a:gd name="connsiteX73" fmla="*/ 346046 w 1361416"/>
                                <a:gd name="connsiteY73" fmla="*/ 97157 h 2588473"/>
                                <a:gd name="connsiteX74" fmla="*/ 420346 w 1361416"/>
                                <a:gd name="connsiteY74" fmla="*/ 53341 h 2588473"/>
                                <a:gd name="connsiteX0" fmla="*/ 420346 w 1361416"/>
                                <a:gd name="connsiteY0" fmla="*/ 53341 h 2588473"/>
                                <a:gd name="connsiteX1" fmla="*/ 517498 w 1361416"/>
                                <a:gd name="connsiteY1" fmla="*/ 17147 h 2588473"/>
                                <a:gd name="connsiteX2" fmla="*/ 609892 w 1361416"/>
                                <a:gd name="connsiteY2" fmla="*/ 1907 h 2588473"/>
                                <a:gd name="connsiteX3" fmla="*/ 732738 w 1361416"/>
                                <a:gd name="connsiteY3" fmla="*/ 2859 h 2588473"/>
                                <a:gd name="connsiteX4" fmla="*/ 824195 w 1361416"/>
                                <a:gd name="connsiteY4" fmla="*/ 25719 h 2588473"/>
                                <a:gd name="connsiteX5" fmla="*/ 928028 w 1361416"/>
                                <a:gd name="connsiteY5" fmla="*/ 66677 h 2588473"/>
                                <a:gd name="connsiteX6" fmla="*/ 1015650 w 1361416"/>
                                <a:gd name="connsiteY6" fmla="*/ 104778 h 2588473"/>
                                <a:gd name="connsiteX7" fmla="*/ 1112808 w 1361416"/>
                                <a:gd name="connsiteY7" fmla="*/ 162881 h 2588473"/>
                                <a:gd name="connsiteX8" fmla="*/ 1201387 w 1361416"/>
                                <a:gd name="connsiteY8" fmla="*/ 232413 h 2588473"/>
                                <a:gd name="connsiteX9" fmla="*/ 1255672 w 1361416"/>
                                <a:gd name="connsiteY9" fmla="*/ 293372 h 2588473"/>
                                <a:gd name="connsiteX10" fmla="*/ 1290917 w 1361416"/>
                                <a:gd name="connsiteY10" fmla="*/ 357190 h 2588473"/>
                                <a:gd name="connsiteX11" fmla="*/ 1319495 w 1361416"/>
                                <a:gd name="connsiteY11" fmla="*/ 419103 h 2588473"/>
                                <a:gd name="connsiteX12" fmla="*/ 1347116 w 1361416"/>
                                <a:gd name="connsiteY12" fmla="*/ 491493 h 2588473"/>
                                <a:gd name="connsiteX13" fmla="*/ 1355690 w 1361416"/>
                                <a:gd name="connsiteY13" fmla="*/ 541974 h 2588473"/>
                                <a:gd name="connsiteX14" fmla="*/ 1361404 w 1361416"/>
                                <a:gd name="connsiteY14" fmla="*/ 606746 h 2588473"/>
                                <a:gd name="connsiteX15" fmla="*/ 1356638 w 1361416"/>
                                <a:gd name="connsiteY15" fmla="*/ 677228 h 2588473"/>
                                <a:gd name="connsiteX16" fmla="*/ 1339487 w 1361416"/>
                                <a:gd name="connsiteY16" fmla="*/ 770574 h 2588473"/>
                                <a:gd name="connsiteX17" fmla="*/ 1290919 w 1361416"/>
                                <a:gd name="connsiteY17" fmla="*/ 917258 h 2588473"/>
                                <a:gd name="connsiteX18" fmla="*/ 1258533 w 1361416"/>
                                <a:gd name="connsiteY18" fmla="*/ 990602 h 2588473"/>
                                <a:gd name="connsiteX19" fmla="*/ 1209956 w 1361416"/>
                                <a:gd name="connsiteY19" fmla="*/ 1091567 h 2588473"/>
                                <a:gd name="connsiteX20" fmla="*/ 1155662 w 1361416"/>
                                <a:gd name="connsiteY20" fmla="*/ 1192532 h 2588473"/>
                                <a:gd name="connsiteX21" fmla="*/ 1076610 w 1361416"/>
                                <a:gd name="connsiteY21" fmla="*/ 1322070 h 2588473"/>
                                <a:gd name="connsiteX22" fmla="*/ 1009933 w 1361416"/>
                                <a:gd name="connsiteY22" fmla="*/ 1440182 h 2588473"/>
                                <a:gd name="connsiteX23" fmla="*/ 926117 w 1361416"/>
                                <a:gd name="connsiteY23" fmla="*/ 1578291 h 2588473"/>
                                <a:gd name="connsiteX24" fmla="*/ 848961 w 1361416"/>
                                <a:gd name="connsiteY24" fmla="*/ 1719264 h 2588473"/>
                                <a:gd name="connsiteX25" fmla="*/ 802290 w 1361416"/>
                                <a:gd name="connsiteY25" fmla="*/ 1825944 h 2588473"/>
                                <a:gd name="connsiteX26" fmla="*/ 745139 w 1361416"/>
                                <a:gd name="connsiteY26" fmla="*/ 2000253 h 2588473"/>
                                <a:gd name="connsiteX27" fmla="*/ 723231 w 1361416"/>
                                <a:gd name="connsiteY27" fmla="*/ 2086931 h 2588473"/>
                                <a:gd name="connsiteX28" fmla="*/ 692752 w 1361416"/>
                                <a:gd name="connsiteY28" fmla="*/ 2194563 h 2588473"/>
                                <a:gd name="connsiteX29" fmla="*/ 654651 w 1361416"/>
                                <a:gd name="connsiteY29" fmla="*/ 2297433 h 2588473"/>
                                <a:gd name="connsiteX30" fmla="*/ 607027 w 1361416"/>
                                <a:gd name="connsiteY30" fmla="*/ 2391726 h 2588473"/>
                                <a:gd name="connsiteX31" fmla="*/ 561308 w 1361416"/>
                                <a:gd name="connsiteY31" fmla="*/ 2465070 h 2588473"/>
                                <a:gd name="connsiteX32" fmla="*/ 495583 w 1361416"/>
                                <a:gd name="connsiteY32" fmla="*/ 2530794 h 2588473"/>
                                <a:gd name="connsiteX33" fmla="*/ 424145 w 1361416"/>
                                <a:gd name="connsiteY33" fmla="*/ 2568894 h 2588473"/>
                                <a:gd name="connsiteX34" fmla="*/ 328900 w 1361416"/>
                                <a:gd name="connsiteY34" fmla="*/ 2587937 h 2588473"/>
                                <a:gd name="connsiteX35" fmla="*/ 233647 w 1361416"/>
                                <a:gd name="connsiteY35" fmla="*/ 2578418 h 2588473"/>
                                <a:gd name="connsiteX36" fmla="*/ 133641 w 1361416"/>
                                <a:gd name="connsiteY36" fmla="*/ 2530795 h 2588473"/>
                                <a:gd name="connsiteX37" fmla="*/ 53623 w 1361416"/>
                                <a:gd name="connsiteY37" fmla="*/ 2464119 h 2588473"/>
                                <a:gd name="connsiteX38" fmla="*/ 6952 w 1361416"/>
                                <a:gd name="connsiteY38" fmla="*/ 2368868 h 2588473"/>
                                <a:gd name="connsiteX39" fmla="*/ 1243 w 1361416"/>
                                <a:gd name="connsiteY39" fmla="*/ 2268855 h 2588473"/>
                                <a:gd name="connsiteX40" fmla="*/ 283 w 1361416"/>
                                <a:gd name="connsiteY40" fmla="*/ 2178369 h 2588473"/>
                                <a:gd name="connsiteX41" fmla="*/ 5045 w 1361416"/>
                                <a:gd name="connsiteY41" fmla="*/ 2164082 h 2588473"/>
                                <a:gd name="connsiteX42" fmla="*/ 28858 w 1361416"/>
                                <a:gd name="connsiteY42" fmla="*/ 2121219 h 2588473"/>
                                <a:gd name="connsiteX43" fmla="*/ 57433 w 1361416"/>
                                <a:gd name="connsiteY43" fmla="*/ 2035494 h 2588473"/>
                                <a:gd name="connsiteX44" fmla="*/ 66958 w 1361416"/>
                                <a:gd name="connsiteY44" fmla="*/ 2006919 h 2588473"/>
                                <a:gd name="connsiteX45" fmla="*/ 71720 w 1361416"/>
                                <a:gd name="connsiteY45" fmla="*/ 1992632 h 2588473"/>
                                <a:gd name="connsiteX46" fmla="*/ 109820 w 1361416"/>
                                <a:gd name="connsiteY46" fmla="*/ 1935482 h 2588473"/>
                                <a:gd name="connsiteX47" fmla="*/ 119345 w 1361416"/>
                                <a:gd name="connsiteY47" fmla="*/ 1921194 h 2588473"/>
                                <a:gd name="connsiteX48" fmla="*/ 128870 w 1361416"/>
                                <a:gd name="connsiteY48" fmla="*/ 1906907 h 2588473"/>
                                <a:gd name="connsiteX49" fmla="*/ 133633 w 1361416"/>
                                <a:gd name="connsiteY49" fmla="*/ 1892619 h 2588473"/>
                                <a:gd name="connsiteX50" fmla="*/ 147920 w 1361416"/>
                                <a:gd name="connsiteY50" fmla="*/ 1883094 h 2588473"/>
                                <a:gd name="connsiteX51" fmla="*/ 176495 w 1361416"/>
                                <a:gd name="connsiteY51" fmla="*/ 1840232 h 2588473"/>
                                <a:gd name="connsiteX52" fmla="*/ 224120 w 1361416"/>
                                <a:gd name="connsiteY52" fmla="*/ 1773557 h 2588473"/>
                                <a:gd name="connsiteX53" fmla="*/ 252695 w 1361416"/>
                                <a:gd name="connsiteY53" fmla="*/ 1735457 h 2588473"/>
                                <a:gd name="connsiteX54" fmla="*/ 290795 w 1361416"/>
                                <a:gd name="connsiteY54" fmla="*/ 1664019 h 2588473"/>
                                <a:gd name="connsiteX55" fmla="*/ 328895 w 1361416"/>
                                <a:gd name="connsiteY55" fmla="*/ 1592582 h 2588473"/>
                                <a:gd name="connsiteX56" fmla="*/ 352708 w 1361416"/>
                                <a:gd name="connsiteY56" fmla="*/ 1535432 h 2588473"/>
                                <a:gd name="connsiteX57" fmla="*/ 386045 w 1361416"/>
                                <a:gd name="connsiteY57" fmla="*/ 1449707 h 2588473"/>
                                <a:gd name="connsiteX58" fmla="*/ 400333 w 1361416"/>
                                <a:gd name="connsiteY58" fmla="*/ 1363982 h 2588473"/>
                                <a:gd name="connsiteX59" fmla="*/ 393665 w 1361416"/>
                                <a:gd name="connsiteY59" fmla="*/ 1255398 h 2588473"/>
                                <a:gd name="connsiteX60" fmla="*/ 383188 w 1361416"/>
                                <a:gd name="connsiteY60" fmla="*/ 1189675 h 2588473"/>
                                <a:gd name="connsiteX61" fmla="*/ 346041 w 1361416"/>
                                <a:gd name="connsiteY61" fmla="*/ 1090615 h 2588473"/>
                                <a:gd name="connsiteX62" fmla="*/ 305083 w 1361416"/>
                                <a:gd name="connsiteY62" fmla="*/ 1011557 h 2588473"/>
                                <a:gd name="connsiteX63" fmla="*/ 257458 w 1361416"/>
                                <a:gd name="connsiteY63" fmla="*/ 921069 h 2588473"/>
                                <a:gd name="connsiteX64" fmla="*/ 200316 w 1361416"/>
                                <a:gd name="connsiteY64" fmla="*/ 816293 h 2588473"/>
                                <a:gd name="connsiteX65" fmla="*/ 162220 w 1361416"/>
                                <a:gd name="connsiteY65" fmla="*/ 744856 h 2588473"/>
                                <a:gd name="connsiteX66" fmla="*/ 119345 w 1361416"/>
                                <a:gd name="connsiteY66" fmla="*/ 630557 h 2588473"/>
                                <a:gd name="connsiteX67" fmla="*/ 109741 w 1361416"/>
                                <a:gd name="connsiteY67" fmla="*/ 497206 h 2588473"/>
                                <a:gd name="connsiteX68" fmla="*/ 138404 w 1361416"/>
                                <a:gd name="connsiteY68" fmla="*/ 382907 h 2588473"/>
                                <a:gd name="connsiteX69" fmla="*/ 171737 w 1361416"/>
                                <a:gd name="connsiteY69" fmla="*/ 311469 h 2588473"/>
                                <a:gd name="connsiteX70" fmla="*/ 214601 w 1361416"/>
                                <a:gd name="connsiteY70" fmla="*/ 240032 h 2588473"/>
                                <a:gd name="connsiteX71" fmla="*/ 277465 w 1361416"/>
                                <a:gd name="connsiteY71" fmla="*/ 164785 h 2588473"/>
                                <a:gd name="connsiteX72" fmla="*/ 346046 w 1361416"/>
                                <a:gd name="connsiteY72" fmla="*/ 97157 h 2588473"/>
                                <a:gd name="connsiteX73" fmla="*/ 420346 w 1361416"/>
                                <a:gd name="connsiteY73" fmla="*/ 53341 h 2588473"/>
                                <a:gd name="connsiteX0" fmla="*/ 422107 w 1363177"/>
                                <a:gd name="connsiteY0" fmla="*/ 53341 h 2588473"/>
                                <a:gd name="connsiteX1" fmla="*/ 519259 w 1363177"/>
                                <a:gd name="connsiteY1" fmla="*/ 17147 h 2588473"/>
                                <a:gd name="connsiteX2" fmla="*/ 611653 w 1363177"/>
                                <a:gd name="connsiteY2" fmla="*/ 1907 h 2588473"/>
                                <a:gd name="connsiteX3" fmla="*/ 734499 w 1363177"/>
                                <a:gd name="connsiteY3" fmla="*/ 2859 h 2588473"/>
                                <a:gd name="connsiteX4" fmla="*/ 825956 w 1363177"/>
                                <a:gd name="connsiteY4" fmla="*/ 25719 h 2588473"/>
                                <a:gd name="connsiteX5" fmla="*/ 929789 w 1363177"/>
                                <a:gd name="connsiteY5" fmla="*/ 66677 h 2588473"/>
                                <a:gd name="connsiteX6" fmla="*/ 1017411 w 1363177"/>
                                <a:gd name="connsiteY6" fmla="*/ 104778 h 2588473"/>
                                <a:gd name="connsiteX7" fmla="*/ 1114569 w 1363177"/>
                                <a:gd name="connsiteY7" fmla="*/ 162881 h 2588473"/>
                                <a:gd name="connsiteX8" fmla="*/ 1203148 w 1363177"/>
                                <a:gd name="connsiteY8" fmla="*/ 232413 h 2588473"/>
                                <a:gd name="connsiteX9" fmla="*/ 1257433 w 1363177"/>
                                <a:gd name="connsiteY9" fmla="*/ 293372 h 2588473"/>
                                <a:gd name="connsiteX10" fmla="*/ 1292678 w 1363177"/>
                                <a:gd name="connsiteY10" fmla="*/ 357190 h 2588473"/>
                                <a:gd name="connsiteX11" fmla="*/ 1321256 w 1363177"/>
                                <a:gd name="connsiteY11" fmla="*/ 419103 h 2588473"/>
                                <a:gd name="connsiteX12" fmla="*/ 1348877 w 1363177"/>
                                <a:gd name="connsiteY12" fmla="*/ 491493 h 2588473"/>
                                <a:gd name="connsiteX13" fmla="*/ 1357451 w 1363177"/>
                                <a:gd name="connsiteY13" fmla="*/ 541974 h 2588473"/>
                                <a:gd name="connsiteX14" fmla="*/ 1363165 w 1363177"/>
                                <a:gd name="connsiteY14" fmla="*/ 606746 h 2588473"/>
                                <a:gd name="connsiteX15" fmla="*/ 1358399 w 1363177"/>
                                <a:gd name="connsiteY15" fmla="*/ 677228 h 2588473"/>
                                <a:gd name="connsiteX16" fmla="*/ 1341248 w 1363177"/>
                                <a:gd name="connsiteY16" fmla="*/ 770574 h 2588473"/>
                                <a:gd name="connsiteX17" fmla="*/ 1292680 w 1363177"/>
                                <a:gd name="connsiteY17" fmla="*/ 917258 h 2588473"/>
                                <a:gd name="connsiteX18" fmla="*/ 1260294 w 1363177"/>
                                <a:gd name="connsiteY18" fmla="*/ 990602 h 2588473"/>
                                <a:gd name="connsiteX19" fmla="*/ 1211717 w 1363177"/>
                                <a:gd name="connsiteY19" fmla="*/ 1091567 h 2588473"/>
                                <a:gd name="connsiteX20" fmla="*/ 1157423 w 1363177"/>
                                <a:gd name="connsiteY20" fmla="*/ 1192532 h 2588473"/>
                                <a:gd name="connsiteX21" fmla="*/ 1078371 w 1363177"/>
                                <a:gd name="connsiteY21" fmla="*/ 1322070 h 2588473"/>
                                <a:gd name="connsiteX22" fmla="*/ 1011694 w 1363177"/>
                                <a:gd name="connsiteY22" fmla="*/ 1440182 h 2588473"/>
                                <a:gd name="connsiteX23" fmla="*/ 927878 w 1363177"/>
                                <a:gd name="connsiteY23" fmla="*/ 1578291 h 2588473"/>
                                <a:gd name="connsiteX24" fmla="*/ 850722 w 1363177"/>
                                <a:gd name="connsiteY24" fmla="*/ 1719264 h 2588473"/>
                                <a:gd name="connsiteX25" fmla="*/ 804051 w 1363177"/>
                                <a:gd name="connsiteY25" fmla="*/ 1825944 h 2588473"/>
                                <a:gd name="connsiteX26" fmla="*/ 746900 w 1363177"/>
                                <a:gd name="connsiteY26" fmla="*/ 2000253 h 2588473"/>
                                <a:gd name="connsiteX27" fmla="*/ 724992 w 1363177"/>
                                <a:gd name="connsiteY27" fmla="*/ 2086931 h 2588473"/>
                                <a:gd name="connsiteX28" fmla="*/ 694513 w 1363177"/>
                                <a:gd name="connsiteY28" fmla="*/ 2194563 h 2588473"/>
                                <a:gd name="connsiteX29" fmla="*/ 656412 w 1363177"/>
                                <a:gd name="connsiteY29" fmla="*/ 2297433 h 2588473"/>
                                <a:gd name="connsiteX30" fmla="*/ 608788 w 1363177"/>
                                <a:gd name="connsiteY30" fmla="*/ 2391726 h 2588473"/>
                                <a:gd name="connsiteX31" fmla="*/ 563069 w 1363177"/>
                                <a:gd name="connsiteY31" fmla="*/ 2465070 h 2588473"/>
                                <a:gd name="connsiteX32" fmla="*/ 497344 w 1363177"/>
                                <a:gd name="connsiteY32" fmla="*/ 2530794 h 2588473"/>
                                <a:gd name="connsiteX33" fmla="*/ 425906 w 1363177"/>
                                <a:gd name="connsiteY33" fmla="*/ 2568894 h 2588473"/>
                                <a:gd name="connsiteX34" fmla="*/ 330661 w 1363177"/>
                                <a:gd name="connsiteY34" fmla="*/ 2587937 h 2588473"/>
                                <a:gd name="connsiteX35" fmla="*/ 235408 w 1363177"/>
                                <a:gd name="connsiteY35" fmla="*/ 2578418 h 2588473"/>
                                <a:gd name="connsiteX36" fmla="*/ 135402 w 1363177"/>
                                <a:gd name="connsiteY36" fmla="*/ 2530795 h 2588473"/>
                                <a:gd name="connsiteX37" fmla="*/ 55384 w 1363177"/>
                                <a:gd name="connsiteY37" fmla="*/ 2464119 h 2588473"/>
                                <a:gd name="connsiteX38" fmla="*/ 8713 w 1363177"/>
                                <a:gd name="connsiteY38" fmla="*/ 2368868 h 2588473"/>
                                <a:gd name="connsiteX39" fmla="*/ 3004 w 1363177"/>
                                <a:gd name="connsiteY39" fmla="*/ 2268855 h 2588473"/>
                                <a:gd name="connsiteX40" fmla="*/ 2044 w 1363177"/>
                                <a:gd name="connsiteY40" fmla="*/ 2178369 h 2588473"/>
                                <a:gd name="connsiteX41" fmla="*/ 30619 w 1363177"/>
                                <a:gd name="connsiteY41" fmla="*/ 2121219 h 2588473"/>
                                <a:gd name="connsiteX42" fmla="*/ 59194 w 1363177"/>
                                <a:gd name="connsiteY42" fmla="*/ 2035494 h 2588473"/>
                                <a:gd name="connsiteX43" fmla="*/ 68719 w 1363177"/>
                                <a:gd name="connsiteY43" fmla="*/ 2006919 h 2588473"/>
                                <a:gd name="connsiteX44" fmla="*/ 73481 w 1363177"/>
                                <a:gd name="connsiteY44" fmla="*/ 1992632 h 2588473"/>
                                <a:gd name="connsiteX45" fmla="*/ 111581 w 1363177"/>
                                <a:gd name="connsiteY45" fmla="*/ 1935482 h 2588473"/>
                                <a:gd name="connsiteX46" fmla="*/ 121106 w 1363177"/>
                                <a:gd name="connsiteY46" fmla="*/ 1921194 h 2588473"/>
                                <a:gd name="connsiteX47" fmla="*/ 130631 w 1363177"/>
                                <a:gd name="connsiteY47" fmla="*/ 1906907 h 2588473"/>
                                <a:gd name="connsiteX48" fmla="*/ 135394 w 1363177"/>
                                <a:gd name="connsiteY48" fmla="*/ 1892619 h 2588473"/>
                                <a:gd name="connsiteX49" fmla="*/ 149681 w 1363177"/>
                                <a:gd name="connsiteY49" fmla="*/ 1883094 h 2588473"/>
                                <a:gd name="connsiteX50" fmla="*/ 178256 w 1363177"/>
                                <a:gd name="connsiteY50" fmla="*/ 1840232 h 2588473"/>
                                <a:gd name="connsiteX51" fmla="*/ 225881 w 1363177"/>
                                <a:gd name="connsiteY51" fmla="*/ 1773557 h 2588473"/>
                                <a:gd name="connsiteX52" fmla="*/ 254456 w 1363177"/>
                                <a:gd name="connsiteY52" fmla="*/ 1735457 h 2588473"/>
                                <a:gd name="connsiteX53" fmla="*/ 292556 w 1363177"/>
                                <a:gd name="connsiteY53" fmla="*/ 1664019 h 2588473"/>
                                <a:gd name="connsiteX54" fmla="*/ 330656 w 1363177"/>
                                <a:gd name="connsiteY54" fmla="*/ 1592582 h 2588473"/>
                                <a:gd name="connsiteX55" fmla="*/ 354469 w 1363177"/>
                                <a:gd name="connsiteY55" fmla="*/ 1535432 h 2588473"/>
                                <a:gd name="connsiteX56" fmla="*/ 387806 w 1363177"/>
                                <a:gd name="connsiteY56" fmla="*/ 1449707 h 2588473"/>
                                <a:gd name="connsiteX57" fmla="*/ 402094 w 1363177"/>
                                <a:gd name="connsiteY57" fmla="*/ 1363982 h 2588473"/>
                                <a:gd name="connsiteX58" fmla="*/ 395426 w 1363177"/>
                                <a:gd name="connsiteY58" fmla="*/ 1255398 h 2588473"/>
                                <a:gd name="connsiteX59" fmla="*/ 384949 w 1363177"/>
                                <a:gd name="connsiteY59" fmla="*/ 1189675 h 2588473"/>
                                <a:gd name="connsiteX60" fmla="*/ 347802 w 1363177"/>
                                <a:gd name="connsiteY60" fmla="*/ 1090615 h 2588473"/>
                                <a:gd name="connsiteX61" fmla="*/ 306844 w 1363177"/>
                                <a:gd name="connsiteY61" fmla="*/ 1011557 h 2588473"/>
                                <a:gd name="connsiteX62" fmla="*/ 259219 w 1363177"/>
                                <a:gd name="connsiteY62" fmla="*/ 921069 h 2588473"/>
                                <a:gd name="connsiteX63" fmla="*/ 202077 w 1363177"/>
                                <a:gd name="connsiteY63" fmla="*/ 816293 h 2588473"/>
                                <a:gd name="connsiteX64" fmla="*/ 163981 w 1363177"/>
                                <a:gd name="connsiteY64" fmla="*/ 744856 h 2588473"/>
                                <a:gd name="connsiteX65" fmla="*/ 121106 w 1363177"/>
                                <a:gd name="connsiteY65" fmla="*/ 630557 h 2588473"/>
                                <a:gd name="connsiteX66" fmla="*/ 111502 w 1363177"/>
                                <a:gd name="connsiteY66" fmla="*/ 497206 h 2588473"/>
                                <a:gd name="connsiteX67" fmla="*/ 140165 w 1363177"/>
                                <a:gd name="connsiteY67" fmla="*/ 382907 h 2588473"/>
                                <a:gd name="connsiteX68" fmla="*/ 173498 w 1363177"/>
                                <a:gd name="connsiteY68" fmla="*/ 311469 h 2588473"/>
                                <a:gd name="connsiteX69" fmla="*/ 216362 w 1363177"/>
                                <a:gd name="connsiteY69" fmla="*/ 240032 h 2588473"/>
                                <a:gd name="connsiteX70" fmla="*/ 279226 w 1363177"/>
                                <a:gd name="connsiteY70" fmla="*/ 164785 h 2588473"/>
                                <a:gd name="connsiteX71" fmla="*/ 347807 w 1363177"/>
                                <a:gd name="connsiteY71" fmla="*/ 97157 h 2588473"/>
                                <a:gd name="connsiteX72" fmla="*/ 422107 w 1363177"/>
                                <a:gd name="connsiteY72" fmla="*/ 53341 h 2588473"/>
                                <a:gd name="connsiteX0" fmla="*/ 419172 w 1360242"/>
                                <a:gd name="connsiteY0" fmla="*/ 53341 h 2588473"/>
                                <a:gd name="connsiteX1" fmla="*/ 516324 w 1360242"/>
                                <a:gd name="connsiteY1" fmla="*/ 17147 h 2588473"/>
                                <a:gd name="connsiteX2" fmla="*/ 608718 w 1360242"/>
                                <a:gd name="connsiteY2" fmla="*/ 1907 h 2588473"/>
                                <a:gd name="connsiteX3" fmla="*/ 731564 w 1360242"/>
                                <a:gd name="connsiteY3" fmla="*/ 2859 h 2588473"/>
                                <a:gd name="connsiteX4" fmla="*/ 823021 w 1360242"/>
                                <a:gd name="connsiteY4" fmla="*/ 25719 h 2588473"/>
                                <a:gd name="connsiteX5" fmla="*/ 926854 w 1360242"/>
                                <a:gd name="connsiteY5" fmla="*/ 66677 h 2588473"/>
                                <a:gd name="connsiteX6" fmla="*/ 1014476 w 1360242"/>
                                <a:gd name="connsiteY6" fmla="*/ 104778 h 2588473"/>
                                <a:gd name="connsiteX7" fmla="*/ 1111634 w 1360242"/>
                                <a:gd name="connsiteY7" fmla="*/ 162881 h 2588473"/>
                                <a:gd name="connsiteX8" fmla="*/ 1200213 w 1360242"/>
                                <a:gd name="connsiteY8" fmla="*/ 232413 h 2588473"/>
                                <a:gd name="connsiteX9" fmla="*/ 1254498 w 1360242"/>
                                <a:gd name="connsiteY9" fmla="*/ 293372 h 2588473"/>
                                <a:gd name="connsiteX10" fmla="*/ 1289743 w 1360242"/>
                                <a:gd name="connsiteY10" fmla="*/ 357190 h 2588473"/>
                                <a:gd name="connsiteX11" fmla="*/ 1318321 w 1360242"/>
                                <a:gd name="connsiteY11" fmla="*/ 419103 h 2588473"/>
                                <a:gd name="connsiteX12" fmla="*/ 1345942 w 1360242"/>
                                <a:gd name="connsiteY12" fmla="*/ 491493 h 2588473"/>
                                <a:gd name="connsiteX13" fmla="*/ 1354516 w 1360242"/>
                                <a:gd name="connsiteY13" fmla="*/ 541974 h 2588473"/>
                                <a:gd name="connsiteX14" fmla="*/ 1360230 w 1360242"/>
                                <a:gd name="connsiteY14" fmla="*/ 606746 h 2588473"/>
                                <a:gd name="connsiteX15" fmla="*/ 1355464 w 1360242"/>
                                <a:gd name="connsiteY15" fmla="*/ 677228 h 2588473"/>
                                <a:gd name="connsiteX16" fmla="*/ 1338313 w 1360242"/>
                                <a:gd name="connsiteY16" fmla="*/ 770574 h 2588473"/>
                                <a:gd name="connsiteX17" fmla="*/ 1289745 w 1360242"/>
                                <a:gd name="connsiteY17" fmla="*/ 917258 h 2588473"/>
                                <a:gd name="connsiteX18" fmla="*/ 1257359 w 1360242"/>
                                <a:gd name="connsiteY18" fmla="*/ 990602 h 2588473"/>
                                <a:gd name="connsiteX19" fmla="*/ 1208782 w 1360242"/>
                                <a:gd name="connsiteY19" fmla="*/ 1091567 h 2588473"/>
                                <a:gd name="connsiteX20" fmla="*/ 1154488 w 1360242"/>
                                <a:gd name="connsiteY20" fmla="*/ 1192532 h 2588473"/>
                                <a:gd name="connsiteX21" fmla="*/ 1075436 w 1360242"/>
                                <a:gd name="connsiteY21" fmla="*/ 1322070 h 2588473"/>
                                <a:gd name="connsiteX22" fmla="*/ 1008759 w 1360242"/>
                                <a:gd name="connsiteY22" fmla="*/ 1440182 h 2588473"/>
                                <a:gd name="connsiteX23" fmla="*/ 924943 w 1360242"/>
                                <a:gd name="connsiteY23" fmla="*/ 1578291 h 2588473"/>
                                <a:gd name="connsiteX24" fmla="*/ 847787 w 1360242"/>
                                <a:gd name="connsiteY24" fmla="*/ 1719264 h 2588473"/>
                                <a:gd name="connsiteX25" fmla="*/ 801116 w 1360242"/>
                                <a:gd name="connsiteY25" fmla="*/ 1825944 h 2588473"/>
                                <a:gd name="connsiteX26" fmla="*/ 743965 w 1360242"/>
                                <a:gd name="connsiteY26" fmla="*/ 2000253 h 2588473"/>
                                <a:gd name="connsiteX27" fmla="*/ 722057 w 1360242"/>
                                <a:gd name="connsiteY27" fmla="*/ 2086931 h 2588473"/>
                                <a:gd name="connsiteX28" fmla="*/ 691578 w 1360242"/>
                                <a:gd name="connsiteY28" fmla="*/ 2194563 h 2588473"/>
                                <a:gd name="connsiteX29" fmla="*/ 653477 w 1360242"/>
                                <a:gd name="connsiteY29" fmla="*/ 2297433 h 2588473"/>
                                <a:gd name="connsiteX30" fmla="*/ 605853 w 1360242"/>
                                <a:gd name="connsiteY30" fmla="*/ 2391726 h 2588473"/>
                                <a:gd name="connsiteX31" fmla="*/ 560134 w 1360242"/>
                                <a:gd name="connsiteY31" fmla="*/ 2465070 h 2588473"/>
                                <a:gd name="connsiteX32" fmla="*/ 494409 w 1360242"/>
                                <a:gd name="connsiteY32" fmla="*/ 2530794 h 2588473"/>
                                <a:gd name="connsiteX33" fmla="*/ 422971 w 1360242"/>
                                <a:gd name="connsiteY33" fmla="*/ 2568894 h 2588473"/>
                                <a:gd name="connsiteX34" fmla="*/ 327726 w 1360242"/>
                                <a:gd name="connsiteY34" fmla="*/ 2587937 h 2588473"/>
                                <a:gd name="connsiteX35" fmla="*/ 232473 w 1360242"/>
                                <a:gd name="connsiteY35" fmla="*/ 2578418 h 2588473"/>
                                <a:gd name="connsiteX36" fmla="*/ 132467 w 1360242"/>
                                <a:gd name="connsiteY36" fmla="*/ 2530795 h 2588473"/>
                                <a:gd name="connsiteX37" fmla="*/ 52449 w 1360242"/>
                                <a:gd name="connsiteY37" fmla="*/ 2464119 h 2588473"/>
                                <a:gd name="connsiteX38" fmla="*/ 5778 w 1360242"/>
                                <a:gd name="connsiteY38" fmla="*/ 2368868 h 2588473"/>
                                <a:gd name="connsiteX39" fmla="*/ 69 w 1360242"/>
                                <a:gd name="connsiteY39" fmla="*/ 2268855 h 2588473"/>
                                <a:gd name="connsiteX40" fmla="*/ 16260 w 1360242"/>
                                <a:gd name="connsiteY40" fmla="*/ 2178369 h 2588473"/>
                                <a:gd name="connsiteX41" fmla="*/ 27684 w 1360242"/>
                                <a:gd name="connsiteY41" fmla="*/ 2121219 h 2588473"/>
                                <a:gd name="connsiteX42" fmla="*/ 56259 w 1360242"/>
                                <a:gd name="connsiteY42" fmla="*/ 2035494 h 2588473"/>
                                <a:gd name="connsiteX43" fmla="*/ 65784 w 1360242"/>
                                <a:gd name="connsiteY43" fmla="*/ 2006919 h 2588473"/>
                                <a:gd name="connsiteX44" fmla="*/ 70546 w 1360242"/>
                                <a:gd name="connsiteY44" fmla="*/ 1992632 h 2588473"/>
                                <a:gd name="connsiteX45" fmla="*/ 108646 w 1360242"/>
                                <a:gd name="connsiteY45" fmla="*/ 1935482 h 2588473"/>
                                <a:gd name="connsiteX46" fmla="*/ 118171 w 1360242"/>
                                <a:gd name="connsiteY46" fmla="*/ 1921194 h 2588473"/>
                                <a:gd name="connsiteX47" fmla="*/ 127696 w 1360242"/>
                                <a:gd name="connsiteY47" fmla="*/ 1906907 h 2588473"/>
                                <a:gd name="connsiteX48" fmla="*/ 132459 w 1360242"/>
                                <a:gd name="connsiteY48" fmla="*/ 1892619 h 2588473"/>
                                <a:gd name="connsiteX49" fmla="*/ 146746 w 1360242"/>
                                <a:gd name="connsiteY49" fmla="*/ 1883094 h 2588473"/>
                                <a:gd name="connsiteX50" fmla="*/ 175321 w 1360242"/>
                                <a:gd name="connsiteY50" fmla="*/ 1840232 h 2588473"/>
                                <a:gd name="connsiteX51" fmla="*/ 222946 w 1360242"/>
                                <a:gd name="connsiteY51" fmla="*/ 1773557 h 2588473"/>
                                <a:gd name="connsiteX52" fmla="*/ 251521 w 1360242"/>
                                <a:gd name="connsiteY52" fmla="*/ 1735457 h 2588473"/>
                                <a:gd name="connsiteX53" fmla="*/ 289621 w 1360242"/>
                                <a:gd name="connsiteY53" fmla="*/ 1664019 h 2588473"/>
                                <a:gd name="connsiteX54" fmla="*/ 327721 w 1360242"/>
                                <a:gd name="connsiteY54" fmla="*/ 1592582 h 2588473"/>
                                <a:gd name="connsiteX55" fmla="*/ 351534 w 1360242"/>
                                <a:gd name="connsiteY55" fmla="*/ 1535432 h 2588473"/>
                                <a:gd name="connsiteX56" fmla="*/ 384871 w 1360242"/>
                                <a:gd name="connsiteY56" fmla="*/ 1449707 h 2588473"/>
                                <a:gd name="connsiteX57" fmla="*/ 399159 w 1360242"/>
                                <a:gd name="connsiteY57" fmla="*/ 1363982 h 2588473"/>
                                <a:gd name="connsiteX58" fmla="*/ 392491 w 1360242"/>
                                <a:gd name="connsiteY58" fmla="*/ 1255398 h 2588473"/>
                                <a:gd name="connsiteX59" fmla="*/ 382014 w 1360242"/>
                                <a:gd name="connsiteY59" fmla="*/ 1189675 h 2588473"/>
                                <a:gd name="connsiteX60" fmla="*/ 344867 w 1360242"/>
                                <a:gd name="connsiteY60" fmla="*/ 1090615 h 2588473"/>
                                <a:gd name="connsiteX61" fmla="*/ 303909 w 1360242"/>
                                <a:gd name="connsiteY61" fmla="*/ 1011557 h 2588473"/>
                                <a:gd name="connsiteX62" fmla="*/ 256284 w 1360242"/>
                                <a:gd name="connsiteY62" fmla="*/ 921069 h 2588473"/>
                                <a:gd name="connsiteX63" fmla="*/ 199142 w 1360242"/>
                                <a:gd name="connsiteY63" fmla="*/ 816293 h 2588473"/>
                                <a:gd name="connsiteX64" fmla="*/ 161046 w 1360242"/>
                                <a:gd name="connsiteY64" fmla="*/ 744856 h 2588473"/>
                                <a:gd name="connsiteX65" fmla="*/ 118171 w 1360242"/>
                                <a:gd name="connsiteY65" fmla="*/ 630557 h 2588473"/>
                                <a:gd name="connsiteX66" fmla="*/ 108567 w 1360242"/>
                                <a:gd name="connsiteY66" fmla="*/ 497206 h 2588473"/>
                                <a:gd name="connsiteX67" fmla="*/ 137230 w 1360242"/>
                                <a:gd name="connsiteY67" fmla="*/ 382907 h 2588473"/>
                                <a:gd name="connsiteX68" fmla="*/ 170563 w 1360242"/>
                                <a:gd name="connsiteY68" fmla="*/ 311469 h 2588473"/>
                                <a:gd name="connsiteX69" fmla="*/ 213427 w 1360242"/>
                                <a:gd name="connsiteY69" fmla="*/ 240032 h 2588473"/>
                                <a:gd name="connsiteX70" fmla="*/ 276291 w 1360242"/>
                                <a:gd name="connsiteY70" fmla="*/ 164785 h 2588473"/>
                                <a:gd name="connsiteX71" fmla="*/ 344872 w 1360242"/>
                                <a:gd name="connsiteY71" fmla="*/ 97157 h 2588473"/>
                                <a:gd name="connsiteX72" fmla="*/ 419172 w 1360242"/>
                                <a:gd name="connsiteY72" fmla="*/ 53341 h 2588473"/>
                                <a:gd name="connsiteX0" fmla="*/ 419207 w 1360277"/>
                                <a:gd name="connsiteY0" fmla="*/ 53341 h 2588473"/>
                                <a:gd name="connsiteX1" fmla="*/ 516359 w 1360277"/>
                                <a:gd name="connsiteY1" fmla="*/ 17147 h 2588473"/>
                                <a:gd name="connsiteX2" fmla="*/ 608753 w 1360277"/>
                                <a:gd name="connsiteY2" fmla="*/ 1907 h 2588473"/>
                                <a:gd name="connsiteX3" fmla="*/ 731599 w 1360277"/>
                                <a:gd name="connsiteY3" fmla="*/ 2859 h 2588473"/>
                                <a:gd name="connsiteX4" fmla="*/ 823056 w 1360277"/>
                                <a:gd name="connsiteY4" fmla="*/ 25719 h 2588473"/>
                                <a:gd name="connsiteX5" fmla="*/ 926889 w 1360277"/>
                                <a:gd name="connsiteY5" fmla="*/ 66677 h 2588473"/>
                                <a:gd name="connsiteX6" fmla="*/ 1014511 w 1360277"/>
                                <a:gd name="connsiteY6" fmla="*/ 104778 h 2588473"/>
                                <a:gd name="connsiteX7" fmla="*/ 1111669 w 1360277"/>
                                <a:gd name="connsiteY7" fmla="*/ 162881 h 2588473"/>
                                <a:gd name="connsiteX8" fmla="*/ 1200248 w 1360277"/>
                                <a:gd name="connsiteY8" fmla="*/ 232413 h 2588473"/>
                                <a:gd name="connsiteX9" fmla="*/ 1254533 w 1360277"/>
                                <a:gd name="connsiteY9" fmla="*/ 293372 h 2588473"/>
                                <a:gd name="connsiteX10" fmla="*/ 1289778 w 1360277"/>
                                <a:gd name="connsiteY10" fmla="*/ 357190 h 2588473"/>
                                <a:gd name="connsiteX11" fmla="*/ 1318356 w 1360277"/>
                                <a:gd name="connsiteY11" fmla="*/ 419103 h 2588473"/>
                                <a:gd name="connsiteX12" fmla="*/ 1345977 w 1360277"/>
                                <a:gd name="connsiteY12" fmla="*/ 491493 h 2588473"/>
                                <a:gd name="connsiteX13" fmla="*/ 1354551 w 1360277"/>
                                <a:gd name="connsiteY13" fmla="*/ 541974 h 2588473"/>
                                <a:gd name="connsiteX14" fmla="*/ 1360265 w 1360277"/>
                                <a:gd name="connsiteY14" fmla="*/ 606746 h 2588473"/>
                                <a:gd name="connsiteX15" fmla="*/ 1355499 w 1360277"/>
                                <a:gd name="connsiteY15" fmla="*/ 677228 h 2588473"/>
                                <a:gd name="connsiteX16" fmla="*/ 1338348 w 1360277"/>
                                <a:gd name="connsiteY16" fmla="*/ 770574 h 2588473"/>
                                <a:gd name="connsiteX17" fmla="*/ 1289780 w 1360277"/>
                                <a:gd name="connsiteY17" fmla="*/ 917258 h 2588473"/>
                                <a:gd name="connsiteX18" fmla="*/ 1257394 w 1360277"/>
                                <a:gd name="connsiteY18" fmla="*/ 990602 h 2588473"/>
                                <a:gd name="connsiteX19" fmla="*/ 1208817 w 1360277"/>
                                <a:gd name="connsiteY19" fmla="*/ 1091567 h 2588473"/>
                                <a:gd name="connsiteX20" fmla="*/ 1154523 w 1360277"/>
                                <a:gd name="connsiteY20" fmla="*/ 1192532 h 2588473"/>
                                <a:gd name="connsiteX21" fmla="*/ 1075471 w 1360277"/>
                                <a:gd name="connsiteY21" fmla="*/ 1322070 h 2588473"/>
                                <a:gd name="connsiteX22" fmla="*/ 1008794 w 1360277"/>
                                <a:gd name="connsiteY22" fmla="*/ 1440182 h 2588473"/>
                                <a:gd name="connsiteX23" fmla="*/ 924978 w 1360277"/>
                                <a:gd name="connsiteY23" fmla="*/ 1578291 h 2588473"/>
                                <a:gd name="connsiteX24" fmla="*/ 847822 w 1360277"/>
                                <a:gd name="connsiteY24" fmla="*/ 1719264 h 2588473"/>
                                <a:gd name="connsiteX25" fmla="*/ 801151 w 1360277"/>
                                <a:gd name="connsiteY25" fmla="*/ 1825944 h 2588473"/>
                                <a:gd name="connsiteX26" fmla="*/ 744000 w 1360277"/>
                                <a:gd name="connsiteY26" fmla="*/ 2000253 h 2588473"/>
                                <a:gd name="connsiteX27" fmla="*/ 722092 w 1360277"/>
                                <a:gd name="connsiteY27" fmla="*/ 2086931 h 2588473"/>
                                <a:gd name="connsiteX28" fmla="*/ 691613 w 1360277"/>
                                <a:gd name="connsiteY28" fmla="*/ 2194563 h 2588473"/>
                                <a:gd name="connsiteX29" fmla="*/ 653512 w 1360277"/>
                                <a:gd name="connsiteY29" fmla="*/ 2297433 h 2588473"/>
                                <a:gd name="connsiteX30" fmla="*/ 605888 w 1360277"/>
                                <a:gd name="connsiteY30" fmla="*/ 2391726 h 2588473"/>
                                <a:gd name="connsiteX31" fmla="*/ 560169 w 1360277"/>
                                <a:gd name="connsiteY31" fmla="*/ 2465070 h 2588473"/>
                                <a:gd name="connsiteX32" fmla="*/ 494444 w 1360277"/>
                                <a:gd name="connsiteY32" fmla="*/ 2530794 h 2588473"/>
                                <a:gd name="connsiteX33" fmla="*/ 423006 w 1360277"/>
                                <a:gd name="connsiteY33" fmla="*/ 2568894 h 2588473"/>
                                <a:gd name="connsiteX34" fmla="*/ 327761 w 1360277"/>
                                <a:gd name="connsiteY34" fmla="*/ 2587937 h 2588473"/>
                                <a:gd name="connsiteX35" fmla="*/ 232508 w 1360277"/>
                                <a:gd name="connsiteY35" fmla="*/ 2578418 h 2588473"/>
                                <a:gd name="connsiteX36" fmla="*/ 132502 w 1360277"/>
                                <a:gd name="connsiteY36" fmla="*/ 2530795 h 2588473"/>
                                <a:gd name="connsiteX37" fmla="*/ 52484 w 1360277"/>
                                <a:gd name="connsiteY37" fmla="*/ 2464119 h 2588473"/>
                                <a:gd name="connsiteX38" fmla="*/ 5813 w 1360277"/>
                                <a:gd name="connsiteY38" fmla="*/ 2368868 h 2588473"/>
                                <a:gd name="connsiteX39" fmla="*/ 104 w 1360277"/>
                                <a:gd name="connsiteY39" fmla="*/ 2268855 h 2588473"/>
                                <a:gd name="connsiteX40" fmla="*/ 16295 w 1360277"/>
                                <a:gd name="connsiteY40" fmla="*/ 2178369 h 2588473"/>
                                <a:gd name="connsiteX41" fmla="*/ 56294 w 1360277"/>
                                <a:gd name="connsiteY41" fmla="*/ 2035494 h 2588473"/>
                                <a:gd name="connsiteX42" fmla="*/ 65819 w 1360277"/>
                                <a:gd name="connsiteY42" fmla="*/ 2006919 h 2588473"/>
                                <a:gd name="connsiteX43" fmla="*/ 70581 w 1360277"/>
                                <a:gd name="connsiteY43" fmla="*/ 1992632 h 2588473"/>
                                <a:gd name="connsiteX44" fmla="*/ 108681 w 1360277"/>
                                <a:gd name="connsiteY44" fmla="*/ 1935482 h 2588473"/>
                                <a:gd name="connsiteX45" fmla="*/ 118206 w 1360277"/>
                                <a:gd name="connsiteY45" fmla="*/ 1921194 h 2588473"/>
                                <a:gd name="connsiteX46" fmla="*/ 127731 w 1360277"/>
                                <a:gd name="connsiteY46" fmla="*/ 1906907 h 2588473"/>
                                <a:gd name="connsiteX47" fmla="*/ 132494 w 1360277"/>
                                <a:gd name="connsiteY47" fmla="*/ 1892619 h 2588473"/>
                                <a:gd name="connsiteX48" fmla="*/ 146781 w 1360277"/>
                                <a:gd name="connsiteY48" fmla="*/ 1883094 h 2588473"/>
                                <a:gd name="connsiteX49" fmla="*/ 175356 w 1360277"/>
                                <a:gd name="connsiteY49" fmla="*/ 1840232 h 2588473"/>
                                <a:gd name="connsiteX50" fmla="*/ 222981 w 1360277"/>
                                <a:gd name="connsiteY50" fmla="*/ 1773557 h 2588473"/>
                                <a:gd name="connsiteX51" fmla="*/ 251556 w 1360277"/>
                                <a:gd name="connsiteY51" fmla="*/ 1735457 h 2588473"/>
                                <a:gd name="connsiteX52" fmla="*/ 289656 w 1360277"/>
                                <a:gd name="connsiteY52" fmla="*/ 1664019 h 2588473"/>
                                <a:gd name="connsiteX53" fmla="*/ 327756 w 1360277"/>
                                <a:gd name="connsiteY53" fmla="*/ 1592582 h 2588473"/>
                                <a:gd name="connsiteX54" fmla="*/ 351569 w 1360277"/>
                                <a:gd name="connsiteY54" fmla="*/ 1535432 h 2588473"/>
                                <a:gd name="connsiteX55" fmla="*/ 384906 w 1360277"/>
                                <a:gd name="connsiteY55" fmla="*/ 1449707 h 2588473"/>
                                <a:gd name="connsiteX56" fmla="*/ 399194 w 1360277"/>
                                <a:gd name="connsiteY56" fmla="*/ 1363982 h 2588473"/>
                                <a:gd name="connsiteX57" fmla="*/ 392526 w 1360277"/>
                                <a:gd name="connsiteY57" fmla="*/ 1255398 h 2588473"/>
                                <a:gd name="connsiteX58" fmla="*/ 382049 w 1360277"/>
                                <a:gd name="connsiteY58" fmla="*/ 1189675 h 2588473"/>
                                <a:gd name="connsiteX59" fmla="*/ 344902 w 1360277"/>
                                <a:gd name="connsiteY59" fmla="*/ 1090615 h 2588473"/>
                                <a:gd name="connsiteX60" fmla="*/ 303944 w 1360277"/>
                                <a:gd name="connsiteY60" fmla="*/ 1011557 h 2588473"/>
                                <a:gd name="connsiteX61" fmla="*/ 256319 w 1360277"/>
                                <a:gd name="connsiteY61" fmla="*/ 921069 h 2588473"/>
                                <a:gd name="connsiteX62" fmla="*/ 199177 w 1360277"/>
                                <a:gd name="connsiteY62" fmla="*/ 816293 h 2588473"/>
                                <a:gd name="connsiteX63" fmla="*/ 161081 w 1360277"/>
                                <a:gd name="connsiteY63" fmla="*/ 744856 h 2588473"/>
                                <a:gd name="connsiteX64" fmla="*/ 118206 w 1360277"/>
                                <a:gd name="connsiteY64" fmla="*/ 630557 h 2588473"/>
                                <a:gd name="connsiteX65" fmla="*/ 108602 w 1360277"/>
                                <a:gd name="connsiteY65" fmla="*/ 497206 h 2588473"/>
                                <a:gd name="connsiteX66" fmla="*/ 137265 w 1360277"/>
                                <a:gd name="connsiteY66" fmla="*/ 382907 h 2588473"/>
                                <a:gd name="connsiteX67" fmla="*/ 170598 w 1360277"/>
                                <a:gd name="connsiteY67" fmla="*/ 311469 h 2588473"/>
                                <a:gd name="connsiteX68" fmla="*/ 213462 w 1360277"/>
                                <a:gd name="connsiteY68" fmla="*/ 240032 h 2588473"/>
                                <a:gd name="connsiteX69" fmla="*/ 276326 w 1360277"/>
                                <a:gd name="connsiteY69" fmla="*/ 164785 h 2588473"/>
                                <a:gd name="connsiteX70" fmla="*/ 344907 w 1360277"/>
                                <a:gd name="connsiteY70" fmla="*/ 97157 h 2588473"/>
                                <a:gd name="connsiteX71" fmla="*/ 419207 w 1360277"/>
                                <a:gd name="connsiteY71" fmla="*/ 53341 h 2588473"/>
                                <a:gd name="connsiteX0" fmla="*/ 419177 w 1360247"/>
                                <a:gd name="connsiteY0" fmla="*/ 53341 h 2588473"/>
                                <a:gd name="connsiteX1" fmla="*/ 516329 w 1360247"/>
                                <a:gd name="connsiteY1" fmla="*/ 17147 h 2588473"/>
                                <a:gd name="connsiteX2" fmla="*/ 608723 w 1360247"/>
                                <a:gd name="connsiteY2" fmla="*/ 1907 h 2588473"/>
                                <a:gd name="connsiteX3" fmla="*/ 731569 w 1360247"/>
                                <a:gd name="connsiteY3" fmla="*/ 2859 h 2588473"/>
                                <a:gd name="connsiteX4" fmla="*/ 823026 w 1360247"/>
                                <a:gd name="connsiteY4" fmla="*/ 25719 h 2588473"/>
                                <a:gd name="connsiteX5" fmla="*/ 926859 w 1360247"/>
                                <a:gd name="connsiteY5" fmla="*/ 66677 h 2588473"/>
                                <a:gd name="connsiteX6" fmla="*/ 1014481 w 1360247"/>
                                <a:gd name="connsiteY6" fmla="*/ 104778 h 2588473"/>
                                <a:gd name="connsiteX7" fmla="*/ 1111639 w 1360247"/>
                                <a:gd name="connsiteY7" fmla="*/ 162881 h 2588473"/>
                                <a:gd name="connsiteX8" fmla="*/ 1200218 w 1360247"/>
                                <a:gd name="connsiteY8" fmla="*/ 232413 h 2588473"/>
                                <a:gd name="connsiteX9" fmla="*/ 1254503 w 1360247"/>
                                <a:gd name="connsiteY9" fmla="*/ 293372 h 2588473"/>
                                <a:gd name="connsiteX10" fmla="*/ 1289748 w 1360247"/>
                                <a:gd name="connsiteY10" fmla="*/ 357190 h 2588473"/>
                                <a:gd name="connsiteX11" fmla="*/ 1318326 w 1360247"/>
                                <a:gd name="connsiteY11" fmla="*/ 419103 h 2588473"/>
                                <a:gd name="connsiteX12" fmla="*/ 1345947 w 1360247"/>
                                <a:gd name="connsiteY12" fmla="*/ 491493 h 2588473"/>
                                <a:gd name="connsiteX13" fmla="*/ 1354521 w 1360247"/>
                                <a:gd name="connsiteY13" fmla="*/ 541974 h 2588473"/>
                                <a:gd name="connsiteX14" fmla="*/ 1360235 w 1360247"/>
                                <a:gd name="connsiteY14" fmla="*/ 606746 h 2588473"/>
                                <a:gd name="connsiteX15" fmla="*/ 1355469 w 1360247"/>
                                <a:gd name="connsiteY15" fmla="*/ 677228 h 2588473"/>
                                <a:gd name="connsiteX16" fmla="*/ 1338318 w 1360247"/>
                                <a:gd name="connsiteY16" fmla="*/ 770574 h 2588473"/>
                                <a:gd name="connsiteX17" fmla="*/ 1289750 w 1360247"/>
                                <a:gd name="connsiteY17" fmla="*/ 917258 h 2588473"/>
                                <a:gd name="connsiteX18" fmla="*/ 1257364 w 1360247"/>
                                <a:gd name="connsiteY18" fmla="*/ 990602 h 2588473"/>
                                <a:gd name="connsiteX19" fmla="*/ 1208787 w 1360247"/>
                                <a:gd name="connsiteY19" fmla="*/ 1091567 h 2588473"/>
                                <a:gd name="connsiteX20" fmla="*/ 1154493 w 1360247"/>
                                <a:gd name="connsiteY20" fmla="*/ 1192532 h 2588473"/>
                                <a:gd name="connsiteX21" fmla="*/ 1075441 w 1360247"/>
                                <a:gd name="connsiteY21" fmla="*/ 1322070 h 2588473"/>
                                <a:gd name="connsiteX22" fmla="*/ 1008764 w 1360247"/>
                                <a:gd name="connsiteY22" fmla="*/ 1440182 h 2588473"/>
                                <a:gd name="connsiteX23" fmla="*/ 924948 w 1360247"/>
                                <a:gd name="connsiteY23" fmla="*/ 1578291 h 2588473"/>
                                <a:gd name="connsiteX24" fmla="*/ 847792 w 1360247"/>
                                <a:gd name="connsiteY24" fmla="*/ 1719264 h 2588473"/>
                                <a:gd name="connsiteX25" fmla="*/ 801121 w 1360247"/>
                                <a:gd name="connsiteY25" fmla="*/ 1825944 h 2588473"/>
                                <a:gd name="connsiteX26" fmla="*/ 743970 w 1360247"/>
                                <a:gd name="connsiteY26" fmla="*/ 2000253 h 2588473"/>
                                <a:gd name="connsiteX27" fmla="*/ 722062 w 1360247"/>
                                <a:gd name="connsiteY27" fmla="*/ 2086931 h 2588473"/>
                                <a:gd name="connsiteX28" fmla="*/ 691583 w 1360247"/>
                                <a:gd name="connsiteY28" fmla="*/ 2194563 h 2588473"/>
                                <a:gd name="connsiteX29" fmla="*/ 653482 w 1360247"/>
                                <a:gd name="connsiteY29" fmla="*/ 2297433 h 2588473"/>
                                <a:gd name="connsiteX30" fmla="*/ 605858 w 1360247"/>
                                <a:gd name="connsiteY30" fmla="*/ 2391726 h 2588473"/>
                                <a:gd name="connsiteX31" fmla="*/ 560139 w 1360247"/>
                                <a:gd name="connsiteY31" fmla="*/ 2465070 h 2588473"/>
                                <a:gd name="connsiteX32" fmla="*/ 494414 w 1360247"/>
                                <a:gd name="connsiteY32" fmla="*/ 2530794 h 2588473"/>
                                <a:gd name="connsiteX33" fmla="*/ 422976 w 1360247"/>
                                <a:gd name="connsiteY33" fmla="*/ 2568894 h 2588473"/>
                                <a:gd name="connsiteX34" fmla="*/ 327731 w 1360247"/>
                                <a:gd name="connsiteY34" fmla="*/ 2587937 h 2588473"/>
                                <a:gd name="connsiteX35" fmla="*/ 232478 w 1360247"/>
                                <a:gd name="connsiteY35" fmla="*/ 2578418 h 2588473"/>
                                <a:gd name="connsiteX36" fmla="*/ 132472 w 1360247"/>
                                <a:gd name="connsiteY36" fmla="*/ 2530795 h 2588473"/>
                                <a:gd name="connsiteX37" fmla="*/ 52454 w 1360247"/>
                                <a:gd name="connsiteY37" fmla="*/ 2464119 h 2588473"/>
                                <a:gd name="connsiteX38" fmla="*/ 5783 w 1360247"/>
                                <a:gd name="connsiteY38" fmla="*/ 2368868 h 2588473"/>
                                <a:gd name="connsiteX39" fmla="*/ 74 w 1360247"/>
                                <a:gd name="connsiteY39" fmla="*/ 2268855 h 2588473"/>
                                <a:gd name="connsiteX40" fmla="*/ 20076 w 1360247"/>
                                <a:gd name="connsiteY40" fmla="*/ 2166938 h 2588473"/>
                                <a:gd name="connsiteX41" fmla="*/ 56264 w 1360247"/>
                                <a:gd name="connsiteY41" fmla="*/ 2035494 h 2588473"/>
                                <a:gd name="connsiteX42" fmla="*/ 65789 w 1360247"/>
                                <a:gd name="connsiteY42" fmla="*/ 2006919 h 2588473"/>
                                <a:gd name="connsiteX43" fmla="*/ 70551 w 1360247"/>
                                <a:gd name="connsiteY43" fmla="*/ 1992632 h 2588473"/>
                                <a:gd name="connsiteX44" fmla="*/ 108651 w 1360247"/>
                                <a:gd name="connsiteY44" fmla="*/ 1935482 h 2588473"/>
                                <a:gd name="connsiteX45" fmla="*/ 118176 w 1360247"/>
                                <a:gd name="connsiteY45" fmla="*/ 1921194 h 2588473"/>
                                <a:gd name="connsiteX46" fmla="*/ 127701 w 1360247"/>
                                <a:gd name="connsiteY46" fmla="*/ 1906907 h 2588473"/>
                                <a:gd name="connsiteX47" fmla="*/ 132464 w 1360247"/>
                                <a:gd name="connsiteY47" fmla="*/ 1892619 h 2588473"/>
                                <a:gd name="connsiteX48" fmla="*/ 146751 w 1360247"/>
                                <a:gd name="connsiteY48" fmla="*/ 1883094 h 2588473"/>
                                <a:gd name="connsiteX49" fmla="*/ 175326 w 1360247"/>
                                <a:gd name="connsiteY49" fmla="*/ 1840232 h 2588473"/>
                                <a:gd name="connsiteX50" fmla="*/ 222951 w 1360247"/>
                                <a:gd name="connsiteY50" fmla="*/ 1773557 h 2588473"/>
                                <a:gd name="connsiteX51" fmla="*/ 251526 w 1360247"/>
                                <a:gd name="connsiteY51" fmla="*/ 1735457 h 2588473"/>
                                <a:gd name="connsiteX52" fmla="*/ 289626 w 1360247"/>
                                <a:gd name="connsiteY52" fmla="*/ 1664019 h 2588473"/>
                                <a:gd name="connsiteX53" fmla="*/ 327726 w 1360247"/>
                                <a:gd name="connsiteY53" fmla="*/ 1592582 h 2588473"/>
                                <a:gd name="connsiteX54" fmla="*/ 351539 w 1360247"/>
                                <a:gd name="connsiteY54" fmla="*/ 1535432 h 2588473"/>
                                <a:gd name="connsiteX55" fmla="*/ 384876 w 1360247"/>
                                <a:gd name="connsiteY55" fmla="*/ 1449707 h 2588473"/>
                                <a:gd name="connsiteX56" fmla="*/ 399164 w 1360247"/>
                                <a:gd name="connsiteY56" fmla="*/ 1363982 h 2588473"/>
                                <a:gd name="connsiteX57" fmla="*/ 392496 w 1360247"/>
                                <a:gd name="connsiteY57" fmla="*/ 1255398 h 2588473"/>
                                <a:gd name="connsiteX58" fmla="*/ 382019 w 1360247"/>
                                <a:gd name="connsiteY58" fmla="*/ 1189675 h 2588473"/>
                                <a:gd name="connsiteX59" fmla="*/ 344872 w 1360247"/>
                                <a:gd name="connsiteY59" fmla="*/ 1090615 h 2588473"/>
                                <a:gd name="connsiteX60" fmla="*/ 303914 w 1360247"/>
                                <a:gd name="connsiteY60" fmla="*/ 1011557 h 2588473"/>
                                <a:gd name="connsiteX61" fmla="*/ 256289 w 1360247"/>
                                <a:gd name="connsiteY61" fmla="*/ 921069 h 2588473"/>
                                <a:gd name="connsiteX62" fmla="*/ 199147 w 1360247"/>
                                <a:gd name="connsiteY62" fmla="*/ 816293 h 2588473"/>
                                <a:gd name="connsiteX63" fmla="*/ 161051 w 1360247"/>
                                <a:gd name="connsiteY63" fmla="*/ 744856 h 2588473"/>
                                <a:gd name="connsiteX64" fmla="*/ 118176 w 1360247"/>
                                <a:gd name="connsiteY64" fmla="*/ 630557 h 2588473"/>
                                <a:gd name="connsiteX65" fmla="*/ 108572 w 1360247"/>
                                <a:gd name="connsiteY65" fmla="*/ 497206 h 2588473"/>
                                <a:gd name="connsiteX66" fmla="*/ 137235 w 1360247"/>
                                <a:gd name="connsiteY66" fmla="*/ 382907 h 2588473"/>
                                <a:gd name="connsiteX67" fmla="*/ 170568 w 1360247"/>
                                <a:gd name="connsiteY67" fmla="*/ 311469 h 2588473"/>
                                <a:gd name="connsiteX68" fmla="*/ 213432 w 1360247"/>
                                <a:gd name="connsiteY68" fmla="*/ 240032 h 2588473"/>
                                <a:gd name="connsiteX69" fmla="*/ 276296 w 1360247"/>
                                <a:gd name="connsiteY69" fmla="*/ 164785 h 2588473"/>
                                <a:gd name="connsiteX70" fmla="*/ 344877 w 1360247"/>
                                <a:gd name="connsiteY70" fmla="*/ 97157 h 2588473"/>
                                <a:gd name="connsiteX71" fmla="*/ 419177 w 1360247"/>
                                <a:gd name="connsiteY71"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65805 w 1360263"/>
                                <a:gd name="connsiteY42" fmla="*/ 2006919 h 2588473"/>
                                <a:gd name="connsiteX43" fmla="*/ 70567 w 1360263"/>
                                <a:gd name="connsiteY43" fmla="*/ 1992632 h 2588473"/>
                                <a:gd name="connsiteX44" fmla="*/ 108667 w 1360263"/>
                                <a:gd name="connsiteY44" fmla="*/ 1935482 h 2588473"/>
                                <a:gd name="connsiteX45" fmla="*/ 118192 w 1360263"/>
                                <a:gd name="connsiteY45" fmla="*/ 1921194 h 2588473"/>
                                <a:gd name="connsiteX46" fmla="*/ 127717 w 1360263"/>
                                <a:gd name="connsiteY46" fmla="*/ 1906907 h 2588473"/>
                                <a:gd name="connsiteX47" fmla="*/ 132480 w 1360263"/>
                                <a:gd name="connsiteY47" fmla="*/ 1892619 h 2588473"/>
                                <a:gd name="connsiteX48" fmla="*/ 146767 w 1360263"/>
                                <a:gd name="connsiteY48" fmla="*/ 1883094 h 2588473"/>
                                <a:gd name="connsiteX49" fmla="*/ 175342 w 1360263"/>
                                <a:gd name="connsiteY49" fmla="*/ 1840232 h 2588473"/>
                                <a:gd name="connsiteX50" fmla="*/ 222967 w 1360263"/>
                                <a:gd name="connsiteY50" fmla="*/ 1773557 h 2588473"/>
                                <a:gd name="connsiteX51" fmla="*/ 251542 w 1360263"/>
                                <a:gd name="connsiteY51" fmla="*/ 1735457 h 2588473"/>
                                <a:gd name="connsiteX52" fmla="*/ 289642 w 1360263"/>
                                <a:gd name="connsiteY52" fmla="*/ 1664019 h 2588473"/>
                                <a:gd name="connsiteX53" fmla="*/ 327742 w 1360263"/>
                                <a:gd name="connsiteY53" fmla="*/ 1592582 h 2588473"/>
                                <a:gd name="connsiteX54" fmla="*/ 351555 w 1360263"/>
                                <a:gd name="connsiteY54" fmla="*/ 1535432 h 2588473"/>
                                <a:gd name="connsiteX55" fmla="*/ 384892 w 1360263"/>
                                <a:gd name="connsiteY55" fmla="*/ 1449707 h 2588473"/>
                                <a:gd name="connsiteX56" fmla="*/ 399180 w 1360263"/>
                                <a:gd name="connsiteY56" fmla="*/ 1363982 h 2588473"/>
                                <a:gd name="connsiteX57" fmla="*/ 392512 w 1360263"/>
                                <a:gd name="connsiteY57" fmla="*/ 1255398 h 2588473"/>
                                <a:gd name="connsiteX58" fmla="*/ 382035 w 1360263"/>
                                <a:gd name="connsiteY58" fmla="*/ 1189675 h 2588473"/>
                                <a:gd name="connsiteX59" fmla="*/ 344888 w 1360263"/>
                                <a:gd name="connsiteY59" fmla="*/ 1090615 h 2588473"/>
                                <a:gd name="connsiteX60" fmla="*/ 303930 w 1360263"/>
                                <a:gd name="connsiteY60" fmla="*/ 1011557 h 2588473"/>
                                <a:gd name="connsiteX61" fmla="*/ 256305 w 1360263"/>
                                <a:gd name="connsiteY61" fmla="*/ 921069 h 2588473"/>
                                <a:gd name="connsiteX62" fmla="*/ 199163 w 1360263"/>
                                <a:gd name="connsiteY62" fmla="*/ 816293 h 2588473"/>
                                <a:gd name="connsiteX63" fmla="*/ 161067 w 1360263"/>
                                <a:gd name="connsiteY63" fmla="*/ 744856 h 2588473"/>
                                <a:gd name="connsiteX64" fmla="*/ 118192 w 1360263"/>
                                <a:gd name="connsiteY64" fmla="*/ 630557 h 2588473"/>
                                <a:gd name="connsiteX65" fmla="*/ 108588 w 1360263"/>
                                <a:gd name="connsiteY65" fmla="*/ 497206 h 2588473"/>
                                <a:gd name="connsiteX66" fmla="*/ 137251 w 1360263"/>
                                <a:gd name="connsiteY66" fmla="*/ 382907 h 2588473"/>
                                <a:gd name="connsiteX67" fmla="*/ 170584 w 1360263"/>
                                <a:gd name="connsiteY67" fmla="*/ 311469 h 2588473"/>
                                <a:gd name="connsiteX68" fmla="*/ 213448 w 1360263"/>
                                <a:gd name="connsiteY68" fmla="*/ 240032 h 2588473"/>
                                <a:gd name="connsiteX69" fmla="*/ 276312 w 1360263"/>
                                <a:gd name="connsiteY69" fmla="*/ 164785 h 2588473"/>
                                <a:gd name="connsiteX70" fmla="*/ 344893 w 1360263"/>
                                <a:gd name="connsiteY70" fmla="*/ 97157 h 2588473"/>
                                <a:gd name="connsiteX71" fmla="*/ 419193 w 1360263"/>
                                <a:gd name="connsiteY71"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65805 w 1360263"/>
                                <a:gd name="connsiteY42" fmla="*/ 2006919 h 2588473"/>
                                <a:gd name="connsiteX43" fmla="*/ 70567 w 1360263"/>
                                <a:gd name="connsiteY43" fmla="*/ 1992632 h 2588473"/>
                                <a:gd name="connsiteX44" fmla="*/ 118192 w 1360263"/>
                                <a:gd name="connsiteY44" fmla="*/ 1921194 h 2588473"/>
                                <a:gd name="connsiteX45" fmla="*/ 127717 w 1360263"/>
                                <a:gd name="connsiteY45" fmla="*/ 1906907 h 2588473"/>
                                <a:gd name="connsiteX46" fmla="*/ 132480 w 1360263"/>
                                <a:gd name="connsiteY46" fmla="*/ 1892619 h 2588473"/>
                                <a:gd name="connsiteX47" fmla="*/ 146767 w 1360263"/>
                                <a:gd name="connsiteY47" fmla="*/ 1883094 h 2588473"/>
                                <a:gd name="connsiteX48" fmla="*/ 175342 w 1360263"/>
                                <a:gd name="connsiteY48" fmla="*/ 1840232 h 2588473"/>
                                <a:gd name="connsiteX49" fmla="*/ 222967 w 1360263"/>
                                <a:gd name="connsiteY49" fmla="*/ 1773557 h 2588473"/>
                                <a:gd name="connsiteX50" fmla="*/ 251542 w 1360263"/>
                                <a:gd name="connsiteY50" fmla="*/ 1735457 h 2588473"/>
                                <a:gd name="connsiteX51" fmla="*/ 289642 w 1360263"/>
                                <a:gd name="connsiteY51" fmla="*/ 1664019 h 2588473"/>
                                <a:gd name="connsiteX52" fmla="*/ 327742 w 1360263"/>
                                <a:gd name="connsiteY52" fmla="*/ 1592582 h 2588473"/>
                                <a:gd name="connsiteX53" fmla="*/ 351555 w 1360263"/>
                                <a:gd name="connsiteY53" fmla="*/ 1535432 h 2588473"/>
                                <a:gd name="connsiteX54" fmla="*/ 384892 w 1360263"/>
                                <a:gd name="connsiteY54" fmla="*/ 1449707 h 2588473"/>
                                <a:gd name="connsiteX55" fmla="*/ 399180 w 1360263"/>
                                <a:gd name="connsiteY55" fmla="*/ 1363982 h 2588473"/>
                                <a:gd name="connsiteX56" fmla="*/ 392512 w 1360263"/>
                                <a:gd name="connsiteY56" fmla="*/ 1255398 h 2588473"/>
                                <a:gd name="connsiteX57" fmla="*/ 382035 w 1360263"/>
                                <a:gd name="connsiteY57" fmla="*/ 1189675 h 2588473"/>
                                <a:gd name="connsiteX58" fmla="*/ 344888 w 1360263"/>
                                <a:gd name="connsiteY58" fmla="*/ 1090615 h 2588473"/>
                                <a:gd name="connsiteX59" fmla="*/ 303930 w 1360263"/>
                                <a:gd name="connsiteY59" fmla="*/ 1011557 h 2588473"/>
                                <a:gd name="connsiteX60" fmla="*/ 256305 w 1360263"/>
                                <a:gd name="connsiteY60" fmla="*/ 921069 h 2588473"/>
                                <a:gd name="connsiteX61" fmla="*/ 199163 w 1360263"/>
                                <a:gd name="connsiteY61" fmla="*/ 816293 h 2588473"/>
                                <a:gd name="connsiteX62" fmla="*/ 161067 w 1360263"/>
                                <a:gd name="connsiteY62" fmla="*/ 744856 h 2588473"/>
                                <a:gd name="connsiteX63" fmla="*/ 118192 w 1360263"/>
                                <a:gd name="connsiteY63" fmla="*/ 630557 h 2588473"/>
                                <a:gd name="connsiteX64" fmla="*/ 108588 w 1360263"/>
                                <a:gd name="connsiteY64" fmla="*/ 497206 h 2588473"/>
                                <a:gd name="connsiteX65" fmla="*/ 137251 w 1360263"/>
                                <a:gd name="connsiteY65" fmla="*/ 382907 h 2588473"/>
                                <a:gd name="connsiteX66" fmla="*/ 170584 w 1360263"/>
                                <a:gd name="connsiteY66" fmla="*/ 311469 h 2588473"/>
                                <a:gd name="connsiteX67" fmla="*/ 213448 w 1360263"/>
                                <a:gd name="connsiteY67" fmla="*/ 240032 h 2588473"/>
                                <a:gd name="connsiteX68" fmla="*/ 276312 w 1360263"/>
                                <a:gd name="connsiteY68" fmla="*/ 164785 h 2588473"/>
                                <a:gd name="connsiteX69" fmla="*/ 344893 w 1360263"/>
                                <a:gd name="connsiteY69" fmla="*/ 97157 h 2588473"/>
                                <a:gd name="connsiteX70" fmla="*/ 419193 w 1360263"/>
                                <a:gd name="connsiteY70"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65805 w 1360263"/>
                                <a:gd name="connsiteY42" fmla="*/ 2006919 h 2588473"/>
                                <a:gd name="connsiteX43" fmla="*/ 70567 w 1360263"/>
                                <a:gd name="connsiteY43" fmla="*/ 1992632 h 2588473"/>
                                <a:gd name="connsiteX44" fmla="*/ 118192 w 1360263"/>
                                <a:gd name="connsiteY44" fmla="*/ 1921194 h 2588473"/>
                                <a:gd name="connsiteX45" fmla="*/ 132480 w 1360263"/>
                                <a:gd name="connsiteY45" fmla="*/ 1892619 h 2588473"/>
                                <a:gd name="connsiteX46" fmla="*/ 146767 w 1360263"/>
                                <a:gd name="connsiteY46" fmla="*/ 1883094 h 2588473"/>
                                <a:gd name="connsiteX47" fmla="*/ 175342 w 1360263"/>
                                <a:gd name="connsiteY47" fmla="*/ 1840232 h 2588473"/>
                                <a:gd name="connsiteX48" fmla="*/ 222967 w 1360263"/>
                                <a:gd name="connsiteY48" fmla="*/ 1773557 h 2588473"/>
                                <a:gd name="connsiteX49" fmla="*/ 251542 w 1360263"/>
                                <a:gd name="connsiteY49" fmla="*/ 1735457 h 2588473"/>
                                <a:gd name="connsiteX50" fmla="*/ 289642 w 1360263"/>
                                <a:gd name="connsiteY50" fmla="*/ 1664019 h 2588473"/>
                                <a:gd name="connsiteX51" fmla="*/ 327742 w 1360263"/>
                                <a:gd name="connsiteY51" fmla="*/ 1592582 h 2588473"/>
                                <a:gd name="connsiteX52" fmla="*/ 351555 w 1360263"/>
                                <a:gd name="connsiteY52" fmla="*/ 1535432 h 2588473"/>
                                <a:gd name="connsiteX53" fmla="*/ 384892 w 1360263"/>
                                <a:gd name="connsiteY53" fmla="*/ 1449707 h 2588473"/>
                                <a:gd name="connsiteX54" fmla="*/ 399180 w 1360263"/>
                                <a:gd name="connsiteY54" fmla="*/ 1363982 h 2588473"/>
                                <a:gd name="connsiteX55" fmla="*/ 392512 w 1360263"/>
                                <a:gd name="connsiteY55" fmla="*/ 1255398 h 2588473"/>
                                <a:gd name="connsiteX56" fmla="*/ 382035 w 1360263"/>
                                <a:gd name="connsiteY56" fmla="*/ 1189675 h 2588473"/>
                                <a:gd name="connsiteX57" fmla="*/ 344888 w 1360263"/>
                                <a:gd name="connsiteY57" fmla="*/ 1090615 h 2588473"/>
                                <a:gd name="connsiteX58" fmla="*/ 303930 w 1360263"/>
                                <a:gd name="connsiteY58" fmla="*/ 1011557 h 2588473"/>
                                <a:gd name="connsiteX59" fmla="*/ 256305 w 1360263"/>
                                <a:gd name="connsiteY59" fmla="*/ 921069 h 2588473"/>
                                <a:gd name="connsiteX60" fmla="*/ 199163 w 1360263"/>
                                <a:gd name="connsiteY60" fmla="*/ 816293 h 2588473"/>
                                <a:gd name="connsiteX61" fmla="*/ 161067 w 1360263"/>
                                <a:gd name="connsiteY61" fmla="*/ 744856 h 2588473"/>
                                <a:gd name="connsiteX62" fmla="*/ 118192 w 1360263"/>
                                <a:gd name="connsiteY62" fmla="*/ 630557 h 2588473"/>
                                <a:gd name="connsiteX63" fmla="*/ 108588 w 1360263"/>
                                <a:gd name="connsiteY63" fmla="*/ 497206 h 2588473"/>
                                <a:gd name="connsiteX64" fmla="*/ 137251 w 1360263"/>
                                <a:gd name="connsiteY64" fmla="*/ 382907 h 2588473"/>
                                <a:gd name="connsiteX65" fmla="*/ 170584 w 1360263"/>
                                <a:gd name="connsiteY65" fmla="*/ 311469 h 2588473"/>
                                <a:gd name="connsiteX66" fmla="*/ 213448 w 1360263"/>
                                <a:gd name="connsiteY66" fmla="*/ 240032 h 2588473"/>
                                <a:gd name="connsiteX67" fmla="*/ 276312 w 1360263"/>
                                <a:gd name="connsiteY67" fmla="*/ 164785 h 2588473"/>
                                <a:gd name="connsiteX68" fmla="*/ 344893 w 1360263"/>
                                <a:gd name="connsiteY68" fmla="*/ 97157 h 2588473"/>
                                <a:gd name="connsiteX69" fmla="*/ 419193 w 1360263"/>
                                <a:gd name="connsiteY69"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70567 w 1360263"/>
                                <a:gd name="connsiteY42" fmla="*/ 1992632 h 2588473"/>
                                <a:gd name="connsiteX43" fmla="*/ 118192 w 1360263"/>
                                <a:gd name="connsiteY43" fmla="*/ 1921194 h 2588473"/>
                                <a:gd name="connsiteX44" fmla="*/ 132480 w 1360263"/>
                                <a:gd name="connsiteY44" fmla="*/ 1892619 h 2588473"/>
                                <a:gd name="connsiteX45" fmla="*/ 146767 w 1360263"/>
                                <a:gd name="connsiteY45" fmla="*/ 1883094 h 2588473"/>
                                <a:gd name="connsiteX46" fmla="*/ 175342 w 1360263"/>
                                <a:gd name="connsiteY46" fmla="*/ 1840232 h 2588473"/>
                                <a:gd name="connsiteX47" fmla="*/ 222967 w 1360263"/>
                                <a:gd name="connsiteY47" fmla="*/ 1773557 h 2588473"/>
                                <a:gd name="connsiteX48" fmla="*/ 251542 w 1360263"/>
                                <a:gd name="connsiteY48" fmla="*/ 1735457 h 2588473"/>
                                <a:gd name="connsiteX49" fmla="*/ 289642 w 1360263"/>
                                <a:gd name="connsiteY49" fmla="*/ 1664019 h 2588473"/>
                                <a:gd name="connsiteX50" fmla="*/ 327742 w 1360263"/>
                                <a:gd name="connsiteY50" fmla="*/ 1592582 h 2588473"/>
                                <a:gd name="connsiteX51" fmla="*/ 351555 w 1360263"/>
                                <a:gd name="connsiteY51" fmla="*/ 1535432 h 2588473"/>
                                <a:gd name="connsiteX52" fmla="*/ 384892 w 1360263"/>
                                <a:gd name="connsiteY52" fmla="*/ 1449707 h 2588473"/>
                                <a:gd name="connsiteX53" fmla="*/ 399180 w 1360263"/>
                                <a:gd name="connsiteY53" fmla="*/ 1363982 h 2588473"/>
                                <a:gd name="connsiteX54" fmla="*/ 392512 w 1360263"/>
                                <a:gd name="connsiteY54" fmla="*/ 1255398 h 2588473"/>
                                <a:gd name="connsiteX55" fmla="*/ 382035 w 1360263"/>
                                <a:gd name="connsiteY55" fmla="*/ 1189675 h 2588473"/>
                                <a:gd name="connsiteX56" fmla="*/ 344888 w 1360263"/>
                                <a:gd name="connsiteY56" fmla="*/ 1090615 h 2588473"/>
                                <a:gd name="connsiteX57" fmla="*/ 303930 w 1360263"/>
                                <a:gd name="connsiteY57" fmla="*/ 1011557 h 2588473"/>
                                <a:gd name="connsiteX58" fmla="*/ 256305 w 1360263"/>
                                <a:gd name="connsiteY58" fmla="*/ 921069 h 2588473"/>
                                <a:gd name="connsiteX59" fmla="*/ 199163 w 1360263"/>
                                <a:gd name="connsiteY59" fmla="*/ 816293 h 2588473"/>
                                <a:gd name="connsiteX60" fmla="*/ 161067 w 1360263"/>
                                <a:gd name="connsiteY60" fmla="*/ 744856 h 2588473"/>
                                <a:gd name="connsiteX61" fmla="*/ 118192 w 1360263"/>
                                <a:gd name="connsiteY61" fmla="*/ 630557 h 2588473"/>
                                <a:gd name="connsiteX62" fmla="*/ 108588 w 1360263"/>
                                <a:gd name="connsiteY62" fmla="*/ 497206 h 2588473"/>
                                <a:gd name="connsiteX63" fmla="*/ 137251 w 1360263"/>
                                <a:gd name="connsiteY63" fmla="*/ 382907 h 2588473"/>
                                <a:gd name="connsiteX64" fmla="*/ 170584 w 1360263"/>
                                <a:gd name="connsiteY64" fmla="*/ 311469 h 2588473"/>
                                <a:gd name="connsiteX65" fmla="*/ 213448 w 1360263"/>
                                <a:gd name="connsiteY65" fmla="*/ 240032 h 2588473"/>
                                <a:gd name="connsiteX66" fmla="*/ 276312 w 1360263"/>
                                <a:gd name="connsiteY66" fmla="*/ 164785 h 2588473"/>
                                <a:gd name="connsiteX67" fmla="*/ 344893 w 1360263"/>
                                <a:gd name="connsiteY67" fmla="*/ 97157 h 2588473"/>
                                <a:gd name="connsiteX68" fmla="*/ 419193 w 1360263"/>
                                <a:gd name="connsiteY68"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18192 w 1360263"/>
                                <a:gd name="connsiteY42" fmla="*/ 1921194 h 2588473"/>
                                <a:gd name="connsiteX43" fmla="*/ 132480 w 1360263"/>
                                <a:gd name="connsiteY43" fmla="*/ 1892619 h 2588473"/>
                                <a:gd name="connsiteX44" fmla="*/ 146767 w 1360263"/>
                                <a:gd name="connsiteY44" fmla="*/ 1883094 h 2588473"/>
                                <a:gd name="connsiteX45" fmla="*/ 175342 w 1360263"/>
                                <a:gd name="connsiteY45" fmla="*/ 1840232 h 2588473"/>
                                <a:gd name="connsiteX46" fmla="*/ 222967 w 1360263"/>
                                <a:gd name="connsiteY46" fmla="*/ 1773557 h 2588473"/>
                                <a:gd name="connsiteX47" fmla="*/ 251542 w 1360263"/>
                                <a:gd name="connsiteY47" fmla="*/ 1735457 h 2588473"/>
                                <a:gd name="connsiteX48" fmla="*/ 289642 w 1360263"/>
                                <a:gd name="connsiteY48" fmla="*/ 1664019 h 2588473"/>
                                <a:gd name="connsiteX49" fmla="*/ 327742 w 1360263"/>
                                <a:gd name="connsiteY49" fmla="*/ 1592582 h 2588473"/>
                                <a:gd name="connsiteX50" fmla="*/ 351555 w 1360263"/>
                                <a:gd name="connsiteY50" fmla="*/ 1535432 h 2588473"/>
                                <a:gd name="connsiteX51" fmla="*/ 384892 w 1360263"/>
                                <a:gd name="connsiteY51" fmla="*/ 1449707 h 2588473"/>
                                <a:gd name="connsiteX52" fmla="*/ 399180 w 1360263"/>
                                <a:gd name="connsiteY52" fmla="*/ 1363982 h 2588473"/>
                                <a:gd name="connsiteX53" fmla="*/ 392512 w 1360263"/>
                                <a:gd name="connsiteY53" fmla="*/ 1255398 h 2588473"/>
                                <a:gd name="connsiteX54" fmla="*/ 382035 w 1360263"/>
                                <a:gd name="connsiteY54" fmla="*/ 1189675 h 2588473"/>
                                <a:gd name="connsiteX55" fmla="*/ 344888 w 1360263"/>
                                <a:gd name="connsiteY55" fmla="*/ 1090615 h 2588473"/>
                                <a:gd name="connsiteX56" fmla="*/ 303930 w 1360263"/>
                                <a:gd name="connsiteY56" fmla="*/ 1011557 h 2588473"/>
                                <a:gd name="connsiteX57" fmla="*/ 256305 w 1360263"/>
                                <a:gd name="connsiteY57" fmla="*/ 921069 h 2588473"/>
                                <a:gd name="connsiteX58" fmla="*/ 199163 w 1360263"/>
                                <a:gd name="connsiteY58" fmla="*/ 816293 h 2588473"/>
                                <a:gd name="connsiteX59" fmla="*/ 161067 w 1360263"/>
                                <a:gd name="connsiteY59" fmla="*/ 744856 h 2588473"/>
                                <a:gd name="connsiteX60" fmla="*/ 118192 w 1360263"/>
                                <a:gd name="connsiteY60" fmla="*/ 630557 h 2588473"/>
                                <a:gd name="connsiteX61" fmla="*/ 108588 w 1360263"/>
                                <a:gd name="connsiteY61" fmla="*/ 497206 h 2588473"/>
                                <a:gd name="connsiteX62" fmla="*/ 137251 w 1360263"/>
                                <a:gd name="connsiteY62" fmla="*/ 382907 h 2588473"/>
                                <a:gd name="connsiteX63" fmla="*/ 170584 w 1360263"/>
                                <a:gd name="connsiteY63" fmla="*/ 311469 h 2588473"/>
                                <a:gd name="connsiteX64" fmla="*/ 213448 w 1360263"/>
                                <a:gd name="connsiteY64" fmla="*/ 240032 h 2588473"/>
                                <a:gd name="connsiteX65" fmla="*/ 276312 w 1360263"/>
                                <a:gd name="connsiteY65" fmla="*/ 164785 h 2588473"/>
                                <a:gd name="connsiteX66" fmla="*/ 344893 w 1360263"/>
                                <a:gd name="connsiteY66" fmla="*/ 97157 h 2588473"/>
                                <a:gd name="connsiteX67" fmla="*/ 419193 w 1360263"/>
                                <a:gd name="connsiteY67"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18192 w 1360263"/>
                                <a:gd name="connsiteY42" fmla="*/ 1921194 h 2588473"/>
                                <a:gd name="connsiteX43" fmla="*/ 132480 w 1360263"/>
                                <a:gd name="connsiteY43" fmla="*/ 1892619 h 2588473"/>
                                <a:gd name="connsiteX44" fmla="*/ 150577 w 1360263"/>
                                <a:gd name="connsiteY44" fmla="*/ 1921197 h 2588473"/>
                                <a:gd name="connsiteX45" fmla="*/ 175342 w 1360263"/>
                                <a:gd name="connsiteY45" fmla="*/ 1840232 h 2588473"/>
                                <a:gd name="connsiteX46" fmla="*/ 222967 w 1360263"/>
                                <a:gd name="connsiteY46" fmla="*/ 1773557 h 2588473"/>
                                <a:gd name="connsiteX47" fmla="*/ 251542 w 1360263"/>
                                <a:gd name="connsiteY47" fmla="*/ 1735457 h 2588473"/>
                                <a:gd name="connsiteX48" fmla="*/ 289642 w 1360263"/>
                                <a:gd name="connsiteY48" fmla="*/ 1664019 h 2588473"/>
                                <a:gd name="connsiteX49" fmla="*/ 327742 w 1360263"/>
                                <a:gd name="connsiteY49" fmla="*/ 1592582 h 2588473"/>
                                <a:gd name="connsiteX50" fmla="*/ 351555 w 1360263"/>
                                <a:gd name="connsiteY50" fmla="*/ 1535432 h 2588473"/>
                                <a:gd name="connsiteX51" fmla="*/ 384892 w 1360263"/>
                                <a:gd name="connsiteY51" fmla="*/ 1449707 h 2588473"/>
                                <a:gd name="connsiteX52" fmla="*/ 399180 w 1360263"/>
                                <a:gd name="connsiteY52" fmla="*/ 1363982 h 2588473"/>
                                <a:gd name="connsiteX53" fmla="*/ 392512 w 1360263"/>
                                <a:gd name="connsiteY53" fmla="*/ 1255398 h 2588473"/>
                                <a:gd name="connsiteX54" fmla="*/ 382035 w 1360263"/>
                                <a:gd name="connsiteY54" fmla="*/ 1189675 h 2588473"/>
                                <a:gd name="connsiteX55" fmla="*/ 344888 w 1360263"/>
                                <a:gd name="connsiteY55" fmla="*/ 1090615 h 2588473"/>
                                <a:gd name="connsiteX56" fmla="*/ 303930 w 1360263"/>
                                <a:gd name="connsiteY56" fmla="*/ 1011557 h 2588473"/>
                                <a:gd name="connsiteX57" fmla="*/ 256305 w 1360263"/>
                                <a:gd name="connsiteY57" fmla="*/ 921069 h 2588473"/>
                                <a:gd name="connsiteX58" fmla="*/ 199163 w 1360263"/>
                                <a:gd name="connsiteY58" fmla="*/ 816293 h 2588473"/>
                                <a:gd name="connsiteX59" fmla="*/ 161067 w 1360263"/>
                                <a:gd name="connsiteY59" fmla="*/ 744856 h 2588473"/>
                                <a:gd name="connsiteX60" fmla="*/ 118192 w 1360263"/>
                                <a:gd name="connsiteY60" fmla="*/ 630557 h 2588473"/>
                                <a:gd name="connsiteX61" fmla="*/ 108588 w 1360263"/>
                                <a:gd name="connsiteY61" fmla="*/ 497206 h 2588473"/>
                                <a:gd name="connsiteX62" fmla="*/ 137251 w 1360263"/>
                                <a:gd name="connsiteY62" fmla="*/ 382907 h 2588473"/>
                                <a:gd name="connsiteX63" fmla="*/ 170584 w 1360263"/>
                                <a:gd name="connsiteY63" fmla="*/ 311469 h 2588473"/>
                                <a:gd name="connsiteX64" fmla="*/ 213448 w 1360263"/>
                                <a:gd name="connsiteY64" fmla="*/ 240032 h 2588473"/>
                                <a:gd name="connsiteX65" fmla="*/ 276312 w 1360263"/>
                                <a:gd name="connsiteY65" fmla="*/ 164785 h 2588473"/>
                                <a:gd name="connsiteX66" fmla="*/ 344893 w 1360263"/>
                                <a:gd name="connsiteY66" fmla="*/ 97157 h 2588473"/>
                                <a:gd name="connsiteX67" fmla="*/ 419193 w 1360263"/>
                                <a:gd name="connsiteY67"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32480 w 1360263"/>
                                <a:gd name="connsiteY42" fmla="*/ 1892619 h 2588473"/>
                                <a:gd name="connsiteX43" fmla="*/ 150577 w 1360263"/>
                                <a:gd name="connsiteY43" fmla="*/ 1921197 h 2588473"/>
                                <a:gd name="connsiteX44" fmla="*/ 175342 w 1360263"/>
                                <a:gd name="connsiteY44" fmla="*/ 1840232 h 2588473"/>
                                <a:gd name="connsiteX45" fmla="*/ 222967 w 1360263"/>
                                <a:gd name="connsiteY45" fmla="*/ 1773557 h 2588473"/>
                                <a:gd name="connsiteX46" fmla="*/ 251542 w 1360263"/>
                                <a:gd name="connsiteY46" fmla="*/ 1735457 h 2588473"/>
                                <a:gd name="connsiteX47" fmla="*/ 289642 w 1360263"/>
                                <a:gd name="connsiteY47" fmla="*/ 1664019 h 2588473"/>
                                <a:gd name="connsiteX48" fmla="*/ 327742 w 1360263"/>
                                <a:gd name="connsiteY48" fmla="*/ 1592582 h 2588473"/>
                                <a:gd name="connsiteX49" fmla="*/ 351555 w 1360263"/>
                                <a:gd name="connsiteY49" fmla="*/ 1535432 h 2588473"/>
                                <a:gd name="connsiteX50" fmla="*/ 384892 w 1360263"/>
                                <a:gd name="connsiteY50" fmla="*/ 1449707 h 2588473"/>
                                <a:gd name="connsiteX51" fmla="*/ 399180 w 1360263"/>
                                <a:gd name="connsiteY51" fmla="*/ 1363982 h 2588473"/>
                                <a:gd name="connsiteX52" fmla="*/ 392512 w 1360263"/>
                                <a:gd name="connsiteY52" fmla="*/ 1255398 h 2588473"/>
                                <a:gd name="connsiteX53" fmla="*/ 382035 w 1360263"/>
                                <a:gd name="connsiteY53" fmla="*/ 1189675 h 2588473"/>
                                <a:gd name="connsiteX54" fmla="*/ 344888 w 1360263"/>
                                <a:gd name="connsiteY54" fmla="*/ 1090615 h 2588473"/>
                                <a:gd name="connsiteX55" fmla="*/ 303930 w 1360263"/>
                                <a:gd name="connsiteY55" fmla="*/ 1011557 h 2588473"/>
                                <a:gd name="connsiteX56" fmla="*/ 256305 w 1360263"/>
                                <a:gd name="connsiteY56" fmla="*/ 921069 h 2588473"/>
                                <a:gd name="connsiteX57" fmla="*/ 199163 w 1360263"/>
                                <a:gd name="connsiteY57" fmla="*/ 816293 h 2588473"/>
                                <a:gd name="connsiteX58" fmla="*/ 161067 w 1360263"/>
                                <a:gd name="connsiteY58" fmla="*/ 744856 h 2588473"/>
                                <a:gd name="connsiteX59" fmla="*/ 118192 w 1360263"/>
                                <a:gd name="connsiteY59" fmla="*/ 630557 h 2588473"/>
                                <a:gd name="connsiteX60" fmla="*/ 108588 w 1360263"/>
                                <a:gd name="connsiteY60" fmla="*/ 497206 h 2588473"/>
                                <a:gd name="connsiteX61" fmla="*/ 137251 w 1360263"/>
                                <a:gd name="connsiteY61" fmla="*/ 382907 h 2588473"/>
                                <a:gd name="connsiteX62" fmla="*/ 170584 w 1360263"/>
                                <a:gd name="connsiteY62" fmla="*/ 311469 h 2588473"/>
                                <a:gd name="connsiteX63" fmla="*/ 213448 w 1360263"/>
                                <a:gd name="connsiteY63" fmla="*/ 240032 h 2588473"/>
                                <a:gd name="connsiteX64" fmla="*/ 276312 w 1360263"/>
                                <a:gd name="connsiteY64" fmla="*/ 164785 h 2588473"/>
                                <a:gd name="connsiteX65" fmla="*/ 344893 w 1360263"/>
                                <a:gd name="connsiteY65" fmla="*/ 97157 h 2588473"/>
                                <a:gd name="connsiteX66" fmla="*/ 419193 w 1360263"/>
                                <a:gd name="connsiteY66"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50577 w 1360263"/>
                                <a:gd name="connsiteY42" fmla="*/ 1921197 h 2588473"/>
                                <a:gd name="connsiteX43" fmla="*/ 175342 w 1360263"/>
                                <a:gd name="connsiteY43" fmla="*/ 1840232 h 2588473"/>
                                <a:gd name="connsiteX44" fmla="*/ 222967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75342 w 1360263"/>
                                <a:gd name="connsiteY43" fmla="*/ 1840232 h 2588473"/>
                                <a:gd name="connsiteX44" fmla="*/ 222967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94393 w 1360263"/>
                                <a:gd name="connsiteY43" fmla="*/ 1847853 h 2588473"/>
                                <a:gd name="connsiteX44" fmla="*/ 222967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94393 w 1360263"/>
                                <a:gd name="connsiteY43" fmla="*/ 1847853 h 2588473"/>
                                <a:gd name="connsiteX44" fmla="*/ 234398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94393 w 1360263"/>
                                <a:gd name="connsiteY43" fmla="*/ 1847853 h 2588473"/>
                                <a:gd name="connsiteX44" fmla="*/ 234398 w 1360263"/>
                                <a:gd name="connsiteY44" fmla="*/ 1773557 h 2588473"/>
                                <a:gd name="connsiteX45" fmla="*/ 272499 w 1360263"/>
                                <a:gd name="connsiteY45" fmla="*/ 1714500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94393 w 1360263"/>
                                <a:gd name="connsiteY43" fmla="*/ 1847853 h 2588473"/>
                                <a:gd name="connsiteX44" fmla="*/ 234398 w 1360263"/>
                                <a:gd name="connsiteY44" fmla="*/ 1773557 h 2588473"/>
                                <a:gd name="connsiteX45" fmla="*/ 272499 w 1360263"/>
                                <a:gd name="connsiteY45" fmla="*/ 1714500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34398 w 1360263"/>
                                <a:gd name="connsiteY44" fmla="*/ 1773557 h 2588473"/>
                                <a:gd name="connsiteX45" fmla="*/ 272499 w 1360263"/>
                                <a:gd name="connsiteY45" fmla="*/ 1714500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34398 w 1360263"/>
                                <a:gd name="connsiteY44" fmla="*/ 1773557 h 2588473"/>
                                <a:gd name="connsiteX45" fmla="*/ 266783 w 1360263"/>
                                <a:gd name="connsiteY45" fmla="*/ 1708785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34398 w 1360263"/>
                                <a:gd name="connsiteY44" fmla="*/ 1773557 h 2588473"/>
                                <a:gd name="connsiteX45" fmla="*/ 266783 w 1360263"/>
                                <a:gd name="connsiteY45" fmla="*/ 1708785 h 2588473"/>
                                <a:gd name="connsiteX46" fmla="*/ 327742 w 1360263"/>
                                <a:gd name="connsiteY46" fmla="*/ 1592582 h 2588473"/>
                                <a:gd name="connsiteX47" fmla="*/ 351555 w 1360263"/>
                                <a:gd name="connsiteY47" fmla="*/ 1535432 h 2588473"/>
                                <a:gd name="connsiteX48" fmla="*/ 384892 w 1360263"/>
                                <a:gd name="connsiteY48" fmla="*/ 1449707 h 2588473"/>
                                <a:gd name="connsiteX49" fmla="*/ 399180 w 1360263"/>
                                <a:gd name="connsiteY49" fmla="*/ 1363982 h 2588473"/>
                                <a:gd name="connsiteX50" fmla="*/ 392512 w 1360263"/>
                                <a:gd name="connsiteY50" fmla="*/ 1255398 h 2588473"/>
                                <a:gd name="connsiteX51" fmla="*/ 382035 w 1360263"/>
                                <a:gd name="connsiteY51" fmla="*/ 1189675 h 2588473"/>
                                <a:gd name="connsiteX52" fmla="*/ 344888 w 1360263"/>
                                <a:gd name="connsiteY52" fmla="*/ 1090615 h 2588473"/>
                                <a:gd name="connsiteX53" fmla="*/ 303930 w 1360263"/>
                                <a:gd name="connsiteY53" fmla="*/ 1011557 h 2588473"/>
                                <a:gd name="connsiteX54" fmla="*/ 256305 w 1360263"/>
                                <a:gd name="connsiteY54" fmla="*/ 921069 h 2588473"/>
                                <a:gd name="connsiteX55" fmla="*/ 199163 w 1360263"/>
                                <a:gd name="connsiteY55" fmla="*/ 816293 h 2588473"/>
                                <a:gd name="connsiteX56" fmla="*/ 161067 w 1360263"/>
                                <a:gd name="connsiteY56" fmla="*/ 744856 h 2588473"/>
                                <a:gd name="connsiteX57" fmla="*/ 118192 w 1360263"/>
                                <a:gd name="connsiteY57" fmla="*/ 630557 h 2588473"/>
                                <a:gd name="connsiteX58" fmla="*/ 108588 w 1360263"/>
                                <a:gd name="connsiteY58" fmla="*/ 497206 h 2588473"/>
                                <a:gd name="connsiteX59" fmla="*/ 137251 w 1360263"/>
                                <a:gd name="connsiteY59" fmla="*/ 382907 h 2588473"/>
                                <a:gd name="connsiteX60" fmla="*/ 170584 w 1360263"/>
                                <a:gd name="connsiteY60" fmla="*/ 311469 h 2588473"/>
                                <a:gd name="connsiteX61" fmla="*/ 213448 w 1360263"/>
                                <a:gd name="connsiteY61" fmla="*/ 240032 h 2588473"/>
                                <a:gd name="connsiteX62" fmla="*/ 276312 w 1360263"/>
                                <a:gd name="connsiteY62" fmla="*/ 164785 h 2588473"/>
                                <a:gd name="connsiteX63" fmla="*/ 344893 w 1360263"/>
                                <a:gd name="connsiteY63" fmla="*/ 97157 h 2588473"/>
                                <a:gd name="connsiteX64" fmla="*/ 419193 w 1360263"/>
                                <a:gd name="connsiteY64"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66783 w 1360263"/>
                                <a:gd name="connsiteY44" fmla="*/ 1708785 h 2588473"/>
                                <a:gd name="connsiteX45" fmla="*/ 327742 w 1360263"/>
                                <a:gd name="connsiteY45" fmla="*/ 1592582 h 2588473"/>
                                <a:gd name="connsiteX46" fmla="*/ 351555 w 1360263"/>
                                <a:gd name="connsiteY46" fmla="*/ 1535432 h 2588473"/>
                                <a:gd name="connsiteX47" fmla="*/ 384892 w 1360263"/>
                                <a:gd name="connsiteY47" fmla="*/ 1449707 h 2588473"/>
                                <a:gd name="connsiteX48" fmla="*/ 399180 w 1360263"/>
                                <a:gd name="connsiteY48" fmla="*/ 1363982 h 2588473"/>
                                <a:gd name="connsiteX49" fmla="*/ 392512 w 1360263"/>
                                <a:gd name="connsiteY49" fmla="*/ 1255398 h 2588473"/>
                                <a:gd name="connsiteX50" fmla="*/ 382035 w 1360263"/>
                                <a:gd name="connsiteY50" fmla="*/ 1189675 h 2588473"/>
                                <a:gd name="connsiteX51" fmla="*/ 344888 w 1360263"/>
                                <a:gd name="connsiteY51" fmla="*/ 1090615 h 2588473"/>
                                <a:gd name="connsiteX52" fmla="*/ 303930 w 1360263"/>
                                <a:gd name="connsiteY52" fmla="*/ 1011557 h 2588473"/>
                                <a:gd name="connsiteX53" fmla="*/ 256305 w 1360263"/>
                                <a:gd name="connsiteY53" fmla="*/ 921069 h 2588473"/>
                                <a:gd name="connsiteX54" fmla="*/ 199163 w 1360263"/>
                                <a:gd name="connsiteY54" fmla="*/ 816293 h 2588473"/>
                                <a:gd name="connsiteX55" fmla="*/ 161067 w 1360263"/>
                                <a:gd name="connsiteY55" fmla="*/ 744856 h 2588473"/>
                                <a:gd name="connsiteX56" fmla="*/ 118192 w 1360263"/>
                                <a:gd name="connsiteY56" fmla="*/ 630557 h 2588473"/>
                                <a:gd name="connsiteX57" fmla="*/ 108588 w 1360263"/>
                                <a:gd name="connsiteY57" fmla="*/ 497206 h 2588473"/>
                                <a:gd name="connsiteX58" fmla="*/ 137251 w 1360263"/>
                                <a:gd name="connsiteY58" fmla="*/ 382907 h 2588473"/>
                                <a:gd name="connsiteX59" fmla="*/ 170584 w 1360263"/>
                                <a:gd name="connsiteY59" fmla="*/ 311469 h 2588473"/>
                                <a:gd name="connsiteX60" fmla="*/ 213448 w 1360263"/>
                                <a:gd name="connsiteY60" fmla="*/ 240032 h 2588473"/>
                                <a:gd name="connsiteX61" fmla="*/ 276312 w 1360263"/>
                                <a:gd name="connsiteY61" fmla="*/ 164785 h 2588473"/>
                                <a:gd name="connsiteX62" fmla="*/ 344893 w 1360263"/>
                                <a:gd name="connsiteY62" fmla="*/ 97157 h 2588473"/>
                                <a:gd name="connsiteX63" fmla="*/ 419193 w 1360263"/>
                                <a:gd name="connsiteY63"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77247 w 1360263"/>
                                <a:gd name="connsiteY42" fmla="*/ 1855474 h 2588473"/>
                                <a:gd name="connsiteX43" fmla="*/ 266783 w 1360263"/>
                                <a:gd name="connsiteY43" fmla="*/ 1708785 h 2588473"/>
                                <a:gd name="connsiteX44" fmla="*/ 327742 w 1360263"/>
                                <a:gd name="connsiteY44" fmla="*/ 1592582 h 2588473"/>
                                <a:gd name="connsiteX45" fmla="*/ 351555 w 1360263"/>
                                <a:gd name="connsiteY45" fmla="*/ 1535432 h 2588473"/>
                                <a:gd name="connsiteX46" fmla="*/ 384892 w 1360263"/>
                                <a:gd name="connsiteY46" fmla="*/ 1449707 h 2588473"/>
                                <a:gd name="connsiteX47" fmla="*/ 399180 w 1360263"/>
                                <a:gd name="connsiteY47" fmla="*/ 1363982 h 2588473"/>
                                <a:gd name="connsiteX48" fmla="*/ 392512 w 1360263"/>
                                <a:gd name="connsiteY48" fmla="*/ 1255398 h 2588473"/>
                                <a:gd name="connsiteX49" fmla="*/ 382035 w 1360263"/>
                                <a:gd name="connsiteY49" fmla="*/ 1189675 h 2588473"/>
                                <a:gd name="connsiteX50" fmla="*/ 344888 w 1360263"/>
                                <a:gd name="connsiteY50" fmla="*/ 1090615 h 2588473"/>
                                <a:gd name="connsiteX51" fmla="*/ 303930 w 1360263"/>
                                <a:gd name="connsiteY51" fmla="*/ 1011557 h 2588473"/>
                                <a:gd name="connsiteX52" fmla="*/ 256305 w 1360263"/>
                                <a:gd name="connsiteY52" fmla="*/ 921069 h 2588473"/>
                                <a:gd name="connsiteX53" fmla="*/ 199163 w 1360263"/>
                                <a:gd name="connsiteY53" fmla="*/ 816293 h 2588473"/>
                                <a:gd name="connsiteX54" fmla="*/ 161067 w 1360263"/>
                                <a:gd name="connsiteY54" fmla="*/ 744856 h 2588473"/>
                                <a:gd name="connsiteX55" fmla="*/ 118192 w 1360263"/>
                                <a:gd name="connsiteY55" fmla="*/ 630557 h 2588473"/>
                                <a:gd name="connsiteX56" fmla="*/ 108588 w 1360263"/>
                                <a:gd name="connsiteY56" fmla="*/ 497206 h 2588473"/>
                                <a:gd name="connsiteX57" fmla="*/ 137251 w 1360263"/>
                                <a:gd name="connsiteY57" fmla="*/ 382907 h 2588473"/>
                                <a:gd name="connsiteX58" fmla="*/ 170584 w 1360263"/>
                                <a:gd name="connsiteY58" fmla="*/ 311469 h 2588473"/>
                                <a:gd name="connsiteX59" fmla="*/ 213448 w 1360263"/>
                                <a:gd name="connsiteY59" fmla="*/ 240032 h 2588473"/>
                                <a:gd name="connsiteX60" fmla="*/ 276312 w 1360263"/>
                                <a:gd name="connsiteY60" fmla="*/ 164785 h 2588473"/>
                                <a:gd name="connsiteX61" fmla="*/ 344893 w 1360263"/>
                                <a:gd name="connsiteY61" fmla="*/ 97157 h 2588473"/>
                                <a:gd name="connsiteX62" fmla="*/ 419193 w 1360263"/>
                                <a:gd name="connsiteY62"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77247 w 1360263"/>
                                <a:gd name="connsiteY42" fmla="*/ 1855474 h 2588473"/>
                                <a:gd name="connsiteX43" fmla="*/ 266783 w 1360263"/>
                                <a:gd name="connsiteY43" fmla="*/ 1708785 h 2588473"/>
                                <a:gd name="connsiteX44" fmla="*/ 327742 w 1360263"/>
                                <a:gd name="connsiteY44" fmla="*/ 1592582 h 2588473"/>
                                <a:gd name="connsiteX45" fmla="*/ 384892 w 1360263"/>
                                <a:gd name="connsiteY45" fmla="*/ 1449707 h 2588473"/>
                                <a:gd name="connsiteX46" fmla="*/ 399180 w 1360263"/>
                                <a:gd name="connsiteY46" fmla="*/ 1363982 h 2588473"/>
                                <a:gd name="connsiteX47" fmla="*/ 392512 w 1360263"/>
                                <a:gd name="connsiteY47" fmla="*/ 1255398 h 2588473"/>
                                <a:gd name="connsiteX48" fmla="*/ 382035 w 1360263"/>
                                <a:gd name="connsiteY48" fmla="*/ 1189675 h 2588473"/>
                                <a:gd name="connsiteX49" fmla="*/ 344888 w 1360263"/>
                                <a:gd name="connsiteY49" fmla="*/ 1090615 h 2588473"/>
                                <a:gd name="connsiteX50" fmla="*/ 303930 w 1360263"/>
                                <a:gd name="connsiteY50" fmla="*/ 1011557 h 2588473"/>
                                <a:gd name="connsiteX51" fmla="*/ 256305 w 1360263"/>
                                <a:gd name="connsiteY51" fmla="*/ 921069 h 2588473"/>
                                <a:gd name="connsiteX52" fmla="*/ 199163 w 1360263"/>
                                <a:gd name="connsiteY52" fmla="*/ 816293 h 2588473"/>
                                <a:gd name="connsiteX53" fmla="*/ 161067 w 1360263"/>
                                <a:gd name="connsiteY53" fmla="*/ 744856 h 2588473"/>
                                <a:gd name="connsiteX54" fmla="*/ 118192 w 1360263"/>
                                <a:gd name="connsiteY54" fmla="*/ 630557 h 2588473"/>
                                <a:gd name="connsiteX55" fmla="*/ 108588 w 1360263"/>
                                <a:gd name="connsiteY55" fmla="*/ 497206 h 2588473"/>
                                <a:gd name="connsiteX56" fmla="*/ 137251 w 1360263"/>
                                <a:gd name="connsiteY56" fmla="*/ 382907 h 2588473"/>
                                <a:gd name="connsiteX57" fmla="*/ 170584 w 1360263"/>
                                <a:gd name="connsiteY57" fmla="*/ 311469 h 2588473"/>
                                <a:gd name="connsiteX58" fmla="*/ 213448 w 1360263"/>
                                <a:gd name="connsiteY58" fmla="*/ 240032 h 2588473"/>
                                <a:gd name="connsiteX59" fmla="*/ 276312 w 1360263"/>
                                <a:gd name="connsiteY59" fmla="*/ 164785 h 2588473"/>
                                <a:gd name="connsiteX60" fmla="*/ 344893 w 1360263"/>
                                <a:gd name="connsiteY60" fmla="*/ 97157 h 2588473"/>
                                <a:gd name="connsiteX61" fmla="*/ 419193 w 1360263"/>
                                <a:gd name="connsiteY61"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77247 w 1360263"/>
                                <a:gd name="connsiteY42" fmla="*/ 1855474 h 2588473"/>
                                <a:gd name="connsiteX43" fmla="*/ 266783 w 1360263"/>
                                <a:gd name="connsiteY43" fmla="*/ 1708785 h 2588473"/>
                                <a:gd name="connsiteX44" fmla="*/ 327742 w 1360263"/>
                                <a:gd name="connsiteY44" fmla="*/ 1592582 h 2588473"/>
                                <a:gd name="connsiteX45" fmla="*/ 384892 w 1360263"/>
                                <a:gd name="connsiteY45" fmla="*/ 1449707 h 2588473"/>
                                <a:gd name="connsiteX46" fmla="*/ 399180 w 1360263"/>
                                <a:gd name="connsiteY46" fmla="*/ 1363982 h 2588473"/>
                                <a:gd name="connsiteX47" fmla="*/ 400132 w 1360263"/>
                                <a:gd name="connsiteY47" fmla="*/ 1303027 h 2588473"/>
                                <a:gd name="connsiteX48" fmla="*/ 382035 w 1360263"/>
                                <a:gd name="connsiteY48" fmla="*/ 1189675 h 2588473"/>
                                <a:gd name="connsiteX49" fmla="*/ 344888 w 1360263"/>
                                <a:gd name="connsiteY49" fmla="*/ 1090615 h 2588473"/>
                                <a:gd name="connsiteX50" fmla="*/ 303930 w 1360263"/>
                                <a:gd name="connsiteY50" fmla="*/ 1011557 h 2588473"/>
                                <a:gd name="connsiteX51" fmla="*/ 256305 w 1360263"/>
                                <a:gd name="connsiteY51" fmla="*/ 921069 h 2588473"/>
                                <a:gd name="connsiteX52" fmla="*/ 199163 w 1360263"/>
                                <a:gd name="connsiteY52" fmla="*/ 816293 h 2588473"/>
                                <a:gd name="connsiteX53" fmla="*/ 161067 w 1360263"/>
                                <a:gd name="connsiteY53" fmla="*/ 744856 h 2588473"/>
                                <a:gd name="connsiteX54" fmla="*/ 118192 w 1360263"/>
                                <a:gd name="connsiteY54" fmla="*/ 630557 h 2588473"/>
                                <a:gd name="connsiteX55" fmla="*/ 108588 w 1360263"/>
                                <a:gd name="connsiteY55" fmla="*/ 497206 h 2588473"/>
                                <a:gd name="connsiteX56" fmla="*/ 137251 w 1360263"/>
                                <a:gd name="connsiteY56" fmla="*/ 382907 h 2588473"/>
                                <a:gd name="connsiteX57" fmla="*/ 170584 w 1360263"/>
                                <a:gd name="connsiteY57" fmla="*/ 311469 h 2588473"/>
                                <a:gd name="connsiteX58" fmla="*/ 213448 w 1360263"/>
                                <a:gd name="connsiteY58" fmla="*/ 240032 h 2588473"/>
                                <a:gd name="connsiteX59" fmla="*/ 276312 w 1360263"/>
                                <a:gd name="connsiteY59" fmla="*/ 164785 h 2588473"/>
                                <a:gd name="connsiteX60" fmla="*/ 344893 w 1360263"/>
                                <a:gd name="connsiteY60" fmla="*/ 97157 h 2588473"/>
                                <a:gd name="connsiteX61" fmla="*/ 419193 w 1360263"/>
                                <a:gd name="connsiteY61" fmla="*/ 53341 h 2588473"/>
                                <a:gd name="connsiteX0" fmla="*/ 422982 w 1364052"/>
                                <a:gd name="connsiteY0" fmla="*/ 53341 h 2588473"/>
                                <a:gd name="connsiteX1" fmla="*/ 520134 w 1364052"/>
                                <a:gd name="connsiteY1" fmla="*/ 17147 h 2588473"/>
                                <a:gd name="connsiteX2" fmla="*/ 612528 w 1364052"/>
                                <a:gd name="connsiteY2" fmla="*/ 1907 h 2588473"/>
                                <a:gd name="connsiteX3" fmla="*/ 735374 w 1364052"/>
                                <a:gd name="connsiteY3" fmla="*/ 2859 h 2588473"/>
                                <a:gd name="connsiteX4" fmla="*/ 826831 w 1364052"/>
                                <a:gd name="connsiteY4" fmla="*/ 25719 h 2588473"/>
                                <a:gd name="connsiteX5" fmla="*/ 930664 w 1364052"/>
                                <a:gd name="connsiteY5" fmla="*/ 66677 h 2588473"/>
                                <a:gd name="connsiteX6" fmla="*/ 1018286 w 1364052"/>
                                <a:gd name="connsiteY6" fmla="*/ 104778 h 2588473"/>
                                <a:gd name="connsiteX7" fmla="*/ 1115444 w 1364052"/>
                                <a:gd name="connsiteY7" fmla="*/ 162881 h 2588473"/>
                                <a:gd name="connsiteX8" fmla="*/ 1204023 w 1364052"/>
                                <a:gd name="connsiteY8" fmla="*/ 232413 h 2588473"/>
                                <a:gd name="connsiteX9" fmla="*/ 1258308 w 1364052"/>
                                <a:gd name="connsiteY9" fmla="*/ 293372 h 2588473"/>
                                <a:gd name="connsiteX10" fmla="*/ 1293553 w 1364052"/>
                                <a:gd name="connsiteY10" fmla="*/ 357190 h 2588473"/>
                                <a:gd name="connsiteX11" fmla="*/ 1322131 w 1364052"/>
                                <a:gd name="connsiteY11" fmla="*/ 419103 h 2588473"/>
                                <a:gd name="connsiteX12" fmla="*/ 1349752 w 1364052"/>
                                <a:gd name="connsiteY12" fmla="*/ 491493 h 2588473"/>
                                <a:gd name="connsiteX13" fmla="*/ 1358326 w 1364052"/>
                                <a:gd name="connsiteY13" fmla="*/ 541974 h 2588473"/>
                                <a:gd name="connsiteX14" fmla="*/ 1364040 w 1364052"/>
                                <a:gd name="connsiteY14" fmla="*/ 606746 h 2588473"/>
                                <a:gd name="connsiteX15" fmla="*/ 1359274 w 1364052"/>
                                <a:gd name="connsiteY15" fmla="*/ 677228 h 2588473"/>
                                <a:gd name="connsiteX16" fmla="*/ 1342123 w 1364052"/>
                                <a:gd name="connsiteY16" fmla="*/ 770574 h 2588473"/>
                                <a:gd name="connsiteX17" fmla="*/ 1293555 w 1364052"/>
                                <a:gd name="connsiteY17" fmla="*/ 917258 h 2588473"/>
                                <a:gd name="connsiteX18" fmla="*/ 1261169 w 1364052"/>
                                <a:gd name="connsiteY18" fmla="*/ 990602 h 2588473"/>
                                <a:gd name="connsiteX19" fmla="*/ 1212592 w 1364052"/>
                                <a:gd name="connsiteY19" fmla="*/ 1091567 h 2588473"/>
                                <a:gd name="connsiteX20" fmla="*/ 1158298 w 1364052"/>
                                <a:gd name="connsiteY20" fmla="*/ 1192532 h 2588473"/>
                                <a:gd name="connsiteX21" fmla="*/ 1079246 w 1364052"/>
                                <a:gd name="connsiteY21" fmla="*/ 1322070 h 2588473"/>
                                <a:gd name="connsiteX22" fmla="*/ 1012569 w 1364052"/>
                                <a:gd name="connsiteY22" fmla="*/ 1440182 h 2588473"/>
                                <a:gd name="connsiteX23" fmla="*/ 928753 w 1364052"/>
                                <a:gd name="connsiteY23" fmla="*/ 1578291 h 2588473"/>
                                <a:gd name="connsiteX24" fmla="*/ 851597 w 1364052"/>
                                <a:gd name="connsiteY24" fmla="*/ 1719264 h 2588473"/>
                                <a:gd name="connsiteX25" fmla="*/ 804926 w 1364052"/>
                                <a:gd name="connsiteY25" fmla="*/ 1825944 h 2588473"/>
                                <a:gd name="connsiteX26" fmla="*/ 747775 w 1364052"/>
                                <a:gd name="connsiteY26" fmla="*/ 2000253 h 2588473"/>
                                <a:gd name="connsiteX27" fmla="*/ 725867 w 1364052"/>
                                <a:gd name="connsiteY27" fmla="*/ 2086931 h 2588473"/>
                                <a:gd name="connsiteX28" fmla="*/ 695388 w 1364052"/>
                                <a:gd name="connsiteY28" fmla="*/ 2194563 h 2588473"/>
                                <a:gd name="connsiteX29" fmla="*/ 657287 w 1364052"/>
                                <a:gd name="connsiteY29" fmla="*/ 2297433 h 2588473"/>
                                <a:gd name="connsiteX30" fmla="*/ 609663 w 1364052"/>
                                <a:gd name="connsiteY30" fmla="*/ 2391726 h 2588473"/>
                                <a:gd name="connsiteX31" fmla="*/ 563944 w 1364052"/>
                                <a:gd name="connsiteY31" fmla="*/ 2465070 h 2588473"/>
                                <a:gd name="connsiteX32" fmla="*/ 498219 w 1364052"/>
                                <a:gd name="connsiteY32" fmla="*/ 2530794 h 2588473"/>
                                <a:gd name="connsiteX33" fmla="*/ 426781 w 1364052"/>
                                <a:gd name="connsiteY33" fmla="*/ 2568894 h 2588473"/>
                                <a:gd name="connsiteX34" fmla="*/ 331536 w 1364052"/>
                                <a:gd name="connsiteY34" fmla="*/ 2587937 h 2588473"/>
                                <a:gd name="connsiteX35" fmla="*/ 236283 w 1364052"/>
                                <a:gd name="connsiteY35" fmla="*/ 2578418 h 2588473"/>
                                <a:gd name="connsiteX36" fmla="*/ 136277 w 1364052"/>
                                <a:gd name="connsiteY36" fmla="*/ 2530795 h 2588473"/>
                                <a:gd name="connsiteX37" fmla="*/ 56259 w 1364052"/>
                                <a:gd name="connsiteY37" fmla="*/ 2464119 h 2588473"/>
                                <a:gd name="connsiteX38" fmla="*/ 9588 w 1364052"/>
                                <a:gd name="connsiteY38" fmla="*/ 2368868 h 2588473"/>
                                <a:gd name="connsiteX39" fmla="*/ 69 w 1364052"/>
                                <a:gd name="connsiteY39" fmla="*/ 2270760 h 2588473"/>
                                <a:gd name="connsiteX40" fmla="*/ 23881 w 1364052"/>
                                <a:gd name="connsiteY40" fmla="*/ 2166938 h 2588473"/>
                                <a:gd name="connsiteX41" fmla="*/ 75310 w 1364052"/>
                                <a:gd name="connsiteY41" fmla="*/ 2048831 h 2588473"/>
                                <a:gd name="connsiteX42" fmla="*/ 181036 w 1364052"/>
                                <a:gd name="connsiteY42" fmla="*/ 1855474 h 2588473"/>
                                <a:gd name="connsiteX43" fmla="*/ 270572 w 1364052"/>
                                <a:gd name="connsiteY43" fmla="*/ 1708785 h 2588473"/>
                                <a:gd name="connsiteX44" fmla="*/ 331531 w 1364052"/>
                                <a:gd name="connsiteY44" fmla="*/ 1592582 h 2588473"/>
                                <a:gd name="connsiteX45" fmla="*/ 388681 w 1364052"/>
                                <a:gd name="connsiteY45" fmla="*/ 1449707 h 2588473"/>
                                <a:gd name="connsiteX46" fmla="*/ 402969 w 1364052"/>
                                <a:gd name="connsiteY46" fmla="*/ 1363982 h 2588473"/>
                                <a:gd name="connsiteX47" fmla="*/ 403921 w 1364052"/>
                                <a:gd name="connsiteY47" fmla="*/ 1303027 h 2588473"/>
                                <a:gd name="connsiteX48" fmla="*/ 385824 w 1364052"/>
                                <a:gd name="connsiteY48" fmla="*/ 1189675 h 2588473"/>
                                <a:gd name="connsiteX49" fmla="*/ 348677 w 1364052"/>
                                <a:gd name="connsiteY49" fmla="*/ 1090615 h 2588473"/>
                                <a:gd name="connsiteX50" fmla="*/ 307719 w 1364052"/>
                                <a:gd name="connsiteY50" fmla="*/ 1011557 h 2588473"/>
                                <a:gd name="connsiteX51" fmla="*/ 260094 w 1364052"/>
                                <a:gd name="connsiteY51" fmla="*/ 921069 h 2588473"/>
                                <a:gd name="connsiteX52" fmla="*/ 202952 w 1364052"/>
                                <a:gd name="connsiteY52" fmla="*/ 816293 h 2588473"/>
                                <a:gd name="connsiteX53" fmla="*/ 164856 w 1364052"/>
                                <a:gd name="connsiteY53" fmla="*/ 744856 h 2588473"/>
                                <a:gd name="connsiteX54" fmla="*/ 121981 w 1364052"/>
                                <a:gd name="connsiteY54" fmla="*/ 630557 h 2588473"/>
                                <a:gd name="connsiteX55" fmla="*/ 112377 w 1364052"/>
                                <a:gd name="connsiteY55" fmla="*/ 497206 h 2588473"/>
                                <a:gd name="connsiteX56" fmla="*/ 141040 w 1364052"/>
                                <a:gd name="connsiteY56" fmla="*/ 382907 h 2588473"/>
                                <a:gd name="connsiteX57" fmla="*/ 174373 w 1364052"/>
                                <a:gd name="connsiteY57" fmla="*/ 311469 h 2588473"/>
                                <a:gd name="connsiteX58" fmla="*/ 217237 w 1364052"/>
                                <a:gd name="connsiteY58" fmla="*/ 240032 h 2588473"/>
                                <a:gd name="connsiteX59" fmla="*/ 280101 w 1364052"/>
                                <a:gd name="connsiteY59" fmla="*/ 164785 h 2588473"/>
                                <a:gd name="connsiteX60" fmla="*/ 348682 w 1364052"/>
                                <a:gd name="connsiteY60" fmla="*/ 97157 h 2588473"/>
                                <a:gd name="connsiteX61" fmla="*/ 422982 w 1364052"/>
                                <a:gd name="connsiteY61" fmla="*/ 53341 h 25884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Lst>
                              <a:rect l="l" t="t" r="r" b="b"/>
                              <a:pathLst>
                                <a:path w="1364052" h="2588473">
                                  <a:moveTo>
                                    <a:pt x="422982" y="53341"/>
                                  </a:moveTo>
                                  <a:cubicBezTo>
                                    <a:pt x="451557" y="40006"/>
                                    <a:pt x="488543" y="25719"/>
                                    <a:pt x="520134" y="17147"/>
                                  </a:cubicBezTo>
                                  <a:cubicBezTo>
                                    <a:pt x="551725" y="8575"/>
                                    <a:pt x="576655" y="4288"/>
                                    <a:pt x="612528" y="1907"/>
                                  </a:cubicBezTo>
                                  <a:cubicBezTo>
                                    <a:pt x="648401" y="-474"/>
                                    <a:pt x="699657" y="-1110"/>
                                    <a:pt x="735374" y="2859"/>
                                  </a:cubicBezTo>
                                  <a:cubicBezTo>
                                    <a:pt x="771091" y="6828"/>
                                    <a:pt x="794283" y="15083"/>
                                    <a:pt x="826831" y="25719"/>
                                  </a:cubicBezTo>
                                  <a:cubicBezTo>
                                    <a:pt x="859379" y="36355"/>
                                    <a:pt x="898755" y="53501"/>
                                    <a:pt x="930664" y="66677"/>
                                  </a:cubicBezTo>
                                  <a:cubicBezTo>
                                    <a:pt x="962573" y="79853"/>
                                    <a:pt x="987489" y="88744"/>
                                    <a:pt x="1018286" y="104778"/>
                                  </a:cubicBezTo>
                                  <a:cubicBezTo>
                                    <a:pt x="1049083" y="120812"/>
                                    <a:pt x="1099569" y="153356"/>
                                    <a:pt x="1115444" y="162881"/>
                                  </a:cubicBezTo>
                                  <a:cubicBezTo>
                                    <a:pt x="1145447" y="180661"/>
                                    <a:pt x="1186244" y="220348"/>
                                    <a:pt x="1204023" y="232413"/>
                                  </a:cubicBezTo>
                                  <a:cubicBezTo>
                                    <a:pt x="1231327" y="254796"/>
                                    <a:pt x="1242592" y="277815"/>
                                    <a:pt x="1258308" y="293372"/>
                                  </a:cubicBezTo>
                                  <a:cubicBezTo>
                                    <a:pt x="1274818" y="311310"/>
                                    <a:pt x="1282916" y="336235"/>
                                    <a:pt x="1293553" y="357190"/>
                                  </a:cubicBezTo>
                                  <a:cubicBezTo>
                                    <a:pt x="1304190" y="378145"/>
                                    <a:pt x="1312765" y="396719"/>
                                    <a:pt x="1322131" y="419103"/>
                                  </a:cubicBezTo>
                                  <a:cubicBezTo>
                                    <a:pt x="1331497" y="441487"/>
                                    <a:pt x="1343720" y="471015"/>
                                    <a:pt x="1349752" y="491493"/>
                                  </a:cubicBezTo>
                                  <a:cubicBezTo>
                                    <a:pt x="1355784" y="511971"/>
                                    <a:pt x="1355945" y="522765"/>
                                    <a:pt x="1358326" y="541974"/>
                                  </a:cubicBezTo>
                                  <a:cubicBezTo>
                                    <a:pt x="1360707" y="561183"/>
                                    <a:pt x="1363882" y="584204"/>
                                    <a:pt x="1364040" y="606746"/>
                                  </a:cubicBezTo>
                                  <a:cubicBezTo>
                                    <a:pt x="1364198" y="629288"/>
                                    <a:pt x="1362927" y="649923"/>
                                    <a:pt x="1359274" y="677228"/>
                                  </a:cubicBezTo>
                                  <a:cubicBezTo>
                                    <a:pt x="1355621" y="704533"/>
                                    <a:pt x="1353076" y="730569"/>
                                    <a:pt x="1342123" y="770574"/>
                                  </a:cubicBezTo>
                                  <a:cubicBezTo>
                                    <a:pt x="1331170" y="810579"/>
                                    <a:pt x="1307047" y="880587"/>
                                    <a:pt x="1293555" y="917258"/>
                                  </a:cubicBezTo>
                                  <a:cubicBezTo>
                                    <a:pt x="1280063" y="953929"/>
                                    <a:pt x="1266725" y="977902"/>
                                    <a:pt x="1261169" y="990602"/>
                                  </a:cubicBezTo>
                                  <a:cubicBezTo>
                                    <a:pt x="1251803" y="1022193"/>
                                    <a:pt x="1229737" y="1057912"/>
                                    <a:pt x="1212592" y="1091567"/>
                                  </a:cubicBezTo>
                                  <a:cubicBezTo>
                                    <a:pt x="1195447" y="1125222"/>
                                    <a:pt x="1180522" y="1154115"/>
                                    <a:pt x="1158298" y="1192532"/>
                                  </a:cubicBezTo>
                                  <a:cubicBezTo>
                                    <a:pt x="1136074" y="1230949"/>
                                    <a:pt x="1103534" y="1280795"/>
                                    <a:pt x="1079246" y="1322070"/>
                                  </a:cubicBezTo>
                                  <a:cubicBezTo>
                                    <a:pt x="1054958" y="1363345"/>
                                    <a:pt x="1037651" y="1397479"/>
                                    <a:pt x="1012569" y="1440182"/>
                                  </a:cubicBezTo>
                                  <a:cubicBezTo>
                                    <a:pt x="987487" y="1482886"/>
                                    <a:pt x="955582" y="1531777"/>
                                    <a:pt x="928753" y="1578291"/>
                                  </a:cubicBezTo>
                                  <a:cubicBezTo>
                                    <a:pt x="901924" y="1624805"/>
                                    <a:pt x="872235" y="1677989"/>
                                    <a:pt x="851597" y="1719264"/>
                                  </a:cubicBezTo>
                                  <a:cubicBezTo>
                                    <a:pt x="830959" y="1760539"/>
                                    <a:pt x="822230" y="1779113"/>
                                    <a:pt x="804926" y="1825944"/>
                                  </a:cubicBezTo>
                                  <a:cubicBezTo>
                                    <a:pt x="787622" y="1872776"/>
                                    <a:pt x="760951" y="1956755"/>
                                    <a:pt x="747775" y="2000253"/>
                                  </a:cubicBezTo>
                                  <a:cubicBezTo>
                                    <a:pt x="734599" y="2043751"/>
                                    <a:pt x="734598" y="2054546"/>
                                    <a:pt x="725867" y="2086931"/>
                                  </a:cubicBezTo>
                                  <a:cubicBezTo>
                                    <a:pt x="717136" y="2119316"/>
                                    <a:pt x="708723" y="2161067"/>
                                    <a:pt x="695388" y="2194563"/>
                                  </a:cubicBezTo>
                                  <a:cubicBezTo>
                                    <a:pt x="682053" y="2228059"/>
                                    <a:pt x="671574" y="2264573"/>
                                    <a:pt x="657287" y="2297433"/>
                                  </a:cubicBezTo>
                                  <a:cubicBezTo>
                                    <a:pt x="643000" y="2330293"/>
                                    <a:pt x="625220" y="2363787"/>
                                    <a:pt x="609663" y="2391726"/>
                                  </a:cubicBezTo>
                                  <a:cubicBezTo>
                                    <a:pt x="594106" y="2419665"/>
                                    <a:pt x="582518" y="2441892"/>
                                    <a:pt x="563944" y="2465070"/>
                                  </a:cubicBezTo>
                                  <a:cubicBezTo>
                                    <a:pt x="545370" y="2488248"/>
                                    <a:pt x="521080" y="2513490"/>
                                    <a:pt x="498219" y="2530794"/>
                                  </a:cubicBezTo>
                                  <a:cubicBezTo>
                                    <a:pt x="475359" y="2548098"/>
                                    <a:pt x="454561" y="2559370"/>
                                    <a:pt x="426781" y="2568894"/>
                                  </a:cubicBezTo>
                                  <a:cubicBezTo>
                                    <a:pt x="399001" y="2578418"/>
                                    <a:pt x="363286" y="2586350"/>
                                    <a:pt x="331536" y="2587937"/>
                                  </a:cubicBezTo>
                                  <a:cubicBezTo>
                                    <a:pt x="299786" y="2589524"/>
                                    <a:pt x="268826" y="2587942"/>
                                    <a:pt x="236283" y="2578418"/>
                                  </a:cubicBezTo>
                                  <a:cubicBezTo>
                                    <a:pt x="203740" y="2568894"/>
                                    <a:pt x="166281" y="2549845"/>
                                    <a:pt x="136277" y="2530795"/>
                                  </a:cubicBezTo>
                                  <a:cubicBezTo>
                                    <a:pt x="106273" y="2511745"/>
                                    <a:pt x="77374" y="2491107"/>
                                    <a:pt x="56259" y="2464119"/>
                                  </a:cubicBezTo>
                                  <a:cubicBezTo>
                                    <a:pt x="35144" y="2437131"/>
                                    <a:pt x="18953" y="2401094"/>
                                    <a:pt x="9588" y="2368868"/>
                                  </a:cubicBezTo>
                                  <a:cubicBezTo>
                                    <a:pt x="223" y="2336642"/>
                                    <a:pt x="1180" y="2302510"/>
                                    <a:pt x="69" y="2270760"/>
                                  </a:cubicBezTo>
                                  <a:cubicBezTo>
                                    <a:pt x="-1042" y="2239010"/>
                                    <a:pt x="11341" y="2203926"/>
                                    <a:pt x="23881" y="2166938"/>
                                  </a:cubicBezTo>
                                  <a:cubicBezTo>
                                    <a:pt x="36421" y="2129950"/>
                                    <a:pt x="49118" y="2100742"/>
                                    <a:pt x="75310" y="2048831"/>
                                  </a:cubicBezTo>
                                  <a:cubicBezTo>
                                    <a:pt x="101502" y="1996920"/>
                                    <a:pt x="148492" y="1912148"/>
                                    <a:pt x="181036" y="1855474"/>
                                  </a:cubicBezTo>
                                  <a:cubicBezTo>
                                    <a:pt x="213580" y="1798800"/>
                                    <a:pt x="245490" y="1752600"/>
                                    <a:pt x="270572" y="1708785"/>
                                  </a:cubicBezTo>
                                  <a:cubicBezTo>
                                    <a:pt x="295654" y="1664970"/>
                                    <a:pt x="311846" y="1635762"/>
                                    <a:pt x="331531" y="1592582"/>
                                  </a:cubicBezTo>
                                  <a:cubicBezTo>
                                    <a:pt x="351216" y="1549402"/>
                                    <a:pt x="376775" y="1487807"/>
                                    <a:pt x="388681" y="1449707"/>
                                  </a:cubicBezTo>
                                  <a:cubicBezTo>
                                    <a:pt x="400587" y="1411607"/>
                                    <a:pt x="401699" y="1396367"/>
                                    <a:pt x="402969" y="1363982"/>
                                  </a:cubicBezTo>
                                  <a:cubicBezTo>
                                    <a:pt x="404239" y="1331597"/>
                                    <a:pt x="406778" y="1332078"/>
                                    <a:pt x="403921" y="1303027"/>
                                  </a:cubicBezTo>
                                  <a:cubicBezTo>
                                    <a:pt x="401064" y="1273976"/>
                                    <a:pt x="395031" y="1225077"/>
                                    <a:pt x="385824" y="1189675"/>
                                  </a:cubicBezTo>
                                  <a:cubicBezTo>
                                    <a:pt x="376617" y="1154273"/>
                                    <a:pt x="361695" y="1120301"/>
                                    <a:pt x="348677" y="1090615"/>
                                  </a:cubicBezTo>
                                  <a:cubicBezTo>
                                    <a:pt x="335660" y="1060929"/>
                                    <a:pt x="316927" y="1031877"/>
                                    <a:pt x="307719" y="1011557"/>
                                  </a:cubicBezTo>
                                  <a:cubicBezTo>
                                    <a:pt x="292955" y="983299"/>
                                    <a:pt x="277555" y="953613"/>
                                    <a:pt x="260094" y="921069"/>
                                  </a:cubicBezTo>
                                  <a:cubicBezTo>
                                    <a:pt x="242633" y="888525"/>
                                    <a:pt x="218825" y="845662"/>
                                    <a:pt x="202952" y="816293"/>
                                  </a:cubicBezTo>
                                  <a:cubicBezTo>
                                    <a:pt x="187079" y="786924"/>
                                    <a:pt x="178351" y="775812"/>
                                    <a:pt x="164856" y="744856"/>
                                  </a:cubicBezTo>
                                  <a:cubicBezTo>
                                    <a:pt x="151361" y="713900"/>
                                    <a:pt x="130728" y="671832"/>
                                    <a:pt x="121981" y="630557"/>
                                  </a:cubicBezTo>
                                  <a:cubicBezTo>
                                    <a:pt x="113235" y="589282"/>
                                    <a:pt x="109201" y="538481"/>
                                    <a:pt x="112377" y="497206"/>
                                  </a:cubicBezTo>
                                  <a:cubicBezTo>
                                    <a:pt x="115553" y="455931"/>
                                    <a:pt x="130707" y="413863"/>
                                    <a:pt x="141040" y="382907"/>
                                  </a:cubicBezTo>
                                  <a:cubicBezTo>
                                    <a:pt x="151373" y="351951"/>
                                    <a:pt x="161674" y="335282"/>
                                    <a:pt x="174373" y="311469"/>
                                  </a:cubicBezTo>
                                  <a:cubicBezTo>
                                    <a:pt x="187073" y="287657"/>
                                    <a:pt x="202157" y="265432"/>
                                    <a:pt x="217237" y="240032"/>
                                  </a:cubicBezTo>
                                  <a:cubicBezTo>
                                    <a:pt x="232318" y="214632"/>
                                    <a:pt x="258194" y="188597"/>
                                    <a:pt x="280101" y="164785"/>
                                  </a:cubicBezTo>
                                  <a:cubicBezTo>
                                    <a:pt x="302008" y="140973"/>
                                    <a:pt x="324869" y="115731"/>
                                    <a:pt x="348682" y="97157"/>
                                  </a:cubicBezTo>
                                  <a:cubicBezTo>
                                    <a:pt x="372495" y="78583"/>
                                    <a:pt x="410282" y="58897"/>
                                    <a:pt x="422982" y="53341"/>
                                  </a:cubicBezTo>
                                  <a:close/>
                                </a:path>
                              </a:pathLst>
                            </a:cu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114300" y="0"/>
                              <a:ext cx="381000" cy="619125"/>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Oval 93"/>
                          <wps:cNvSpPr/>
                          <wps:spPr>
                            <a:xfrm>
                              <a:off x="590550" y="123825"/>
                              <a:ext cx="247650" cy="428625"/>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Oval 94"/>
                          <wps:cNvSpPr/>
                          <wps:spPr>
                            <a:xfrm>
                              <a:off x="904875" y="247650"/>
                              <a:ext cx="266700" cy="371475"/>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Oval 95"/>
                          <wps:cNvSpPr/>
                          <wps:spPr>
                            <a:xfrm>
                              <a:off x="1209675" y="495300"/>
                              <a:ext cx="228600" cy="304800"/>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Oval 96"/>
                          <wps:cNvSpPr/>
                          <wps:spPr>
                            <a:xfrm>
                              <a:off x="1428750" y="781050"/>
                              <a:ext cx="180975" cy="247650"/>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4" name="Group 104"/>
                        <wpg:cNvGrpSpPr/>
                        <wpg:grpSpPr>
                          <a:xfrm rot="327013" flipH="1">
                            <a:off x="0" y="0"/>
                            <a:ext cx="1609725" cy="3238500"/>
                            <a:chOff x="0" y="0"/>
                            <a:chExt cx="1609725" cy="3226648"/>
                          </a:xfrm>
                          <a:solidFill>
                            <a:srgbClr val="006414"/>
                          </a:solidFill>
                        </wpg:grpSpPr>
                        <wps:wsp>
                          <wps:cNvPr id="105" name="Freeform: Shape 105"/>
                          <wps:cNvSpPr/>
                          <wps:spPr>
                            <a:xfrm>
                              <a:off x="0" y="638175"/>
                              <a:ext cx="1364052" cy="2588473"/>
                            </a:xfrm>
                            <a:custGeom>
                              <a:avLst/>
                              <a:gdLst>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180975 w 1414463"/>
                                <a:gd name="connsiteY194" fmla="*/ 823912 h 2657993"/>
                                <a:gd name="connsiteX195" fmla="*/ 161925 w 1414463"/>
                                <a:gd name="connsiteY195" fmla="*/ 790575 h 2657993"/>
                                <a:gd name="connsiteX196" fmla="*/ 142875 w 1414463"/>
                                <a:gd name="connsiteY196" fmla="*/ 762000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180975 w 1414463"/>
                                <a:gd name="connsiteY194" fmla="*/ 823912 h 2657993"/>
                                <a:gd name="connsiteX195" fmla="*/ 161925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252429 w 1414463"/>
                                <a:gd name="connsiteY194" fmla="*/ 862019 h 2657993"/>
                                <a:gd name="connsiteX195" fmla="*/ 161925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195263 w 1414463"/>
                                <a:gd name="connsiteY193" fmla="*/ 833437 h 2657993"/>
                                <a:gd name="connsiteX194" fmla="*/ 252429 w 1414463"/>
                                <a:gd name="connsiteY194" fmla="*/ 862019 h 2657993"/>
                                <a:gd name="connsiteX195" fmla="*/ 204798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233371 w 1414463"/>
                                <a:gd name="connsiteY193" fmla="*/ 823911 h 2657993"/>
                                <a:gd name="connsiteX194" fmla="*/ 252429 w 1414463"/>
                                <a:gd name="connsiteY194" fmla="*/ 862019 h 2657993"/>
                                <a:gd name="connsiteX195" fmla="*/ 204798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7993"/>
                                <a:gd name="connsiteX1" fmla="*/ 495300 w 1414463"/>
                                <a:gd name="connsiteY1" fmla="*/ 38100 h 2657993"/>
                                <a:gd name="connsiteX2" fmla="*/ 523875 w 1414463"/>
                                <a:gd name="connsiteY2" fmla="*/ 28575 h 2657993"/>
                                <a:gd name="connsiteX3" fmla="*/ 538163 w 1414463"/>
                                <a:gd name="connsiteY3" fmla="*/ 23812 h 2657993"/>
                                <a:gd name="connsiteX4" fmla="*/ 561975 w 1414463"/>
                                <a:gd name="connsiteY4" fmla="*/ 19050 h 2657993"/>
                                <a:gd name="connsiteX5" fmla="*/ 614363 w 1414463"/>
                                <a:gd name="connsiteY5" fmla="*/ 9525 h 2657993"/>
                                <a:gd name="connsiteX6" fmla="*/ 657225 w 1414463"/>
                                <a:gd name="connsiteY6" fmla="*/ 0 h 2657993"/>
                                <a:gd name="connsiteX7" fmla="*/ 785813 w 1414463"/>
                                <a:gd name="connsiteY7" fmla="*/ 4762 h 2657993"/>
                                <a:gd name="connsiteX8" fmla="*/ 819150 w 1414463"/>
                                <a:gd name="connsiteY8" fmla="*/ 14287 h 2657993"/>
                                <a:gd name="connsiteX9" fmla="*/ 857250 w 1414463"/>
                                <a:gd name="connsiteY9" fmla="*/ 23812 h 2657993"/>
                                <a:gd name="connsiteX10" fmla="*/ 914400 w 1414463"/>
                                <a:gd name="connsiteY10" fmla="*/ 42862 h 2657993"/>
                                <a:gd name="connsiteX11" fmla="*/ 928688 w 1414463"/>
                                <a:gd name="connsiteY11" fmla="*/ 47625 h 2657993"/>
                                <a:gd name="connsiteX12" fmla="*/ 942975 w 1414463"/>
                                <a:gd name="connsiteY12" fmla="*/ 52387 h 2657993"/>
                                <a:gd name="connsiteX13" fmla="*/ 985838 w 1414463"/>
                                <a:gd name="connsiteY13" fmla="*/ 71437 h 2657993"/>
                                <a:gd name="connsiteX14" fmla="*/ 1000125 w 1414463"/>
                                <a:gd name="connsiteY14" fmla="*/ 76200 h 2657993"/>
                                <a:gd name="connsiteX15" fmla="*/ 1014413 w 1414463"/>
                                <a:gd name="connsiteY15" fmla="*/ 85725 h 2657993"/>
                                <a:gd name="connsiteX16" fmla="*/ 1042988 w 1414463"/>
                                <a:gd name="connsiteY16" fmla="*/ 95250 h 2657993"/>
                                <a:gd name="connsiteX17" fmla="*/ 1057275 w 1414463"/>
                                <a:gd name="connsiteY17" fmla="*/ 100012 h 2657993"/>
                                <a:gd name="connsiteX18" fmla="*/ 1071563 w 1414463"/>
                                <a:gd name="connsiteY18" fmla="*/ 109537 h 2657993"/>
                                <a:gd name="connsiteX19" fmla="*/ 1085850 w 1414463"/>
                                <a:gd name="connsiteY19" fmla="*/ 114300 h 2657993"/>
                                <a:gd name="connsiteX20" fmla="*/ 1128713 w 1414463"/>
                                <a:gd name="connsiteY20" fmla="*/ 138112 h 2657993"/>
                                <a:gd name="connsiteX21" fmla="*/ 1138238 w 1414463"/>
                                <a:gd name="connsiteY21" fmla="*/ 152400 h 2657993"/>
                                <a:gd name="connsiteX22" fmla="*/ 1152525 w 1414463"/>
                                <a:gd name="connsiteY22" fmla="*/ 157162 h 2657993"/>
                                <a:gd name="connsiteX23" fmla="*/ 1181100 w 1414463"/>
                                <a:gd name="connsiteY23" fmla="*/ 171450 h 2657993"/>
                                <a:gd name="connsiteX24" fmla="*/ 1195388 w 1414463"/>
                                <a:gd name="connsiteY24" fmla="*/ 185737 h 2657993"/>
                                <a:gd name="connsiteX25" fmla="*/ 1209675 w 1414463"/>
                                <a:gd name="connsiteY25" fmla="*/ 195262 h 2657993"/>
                                <a:gd name="connsiteX26" fmla="*/ 1228725 w 1414463"/>
                                <a:gd name="connsiteY26" fmla="*/ 219075 h 2657993"/>
                                <a:gd name="connsiteX27" fmla="*/ 1252538 w 1414463"/>
                                <a:gd name="connsiteY27" fmla="*/ 242887 h 2657993"/>
                                <a:gd name="connsiteX28" fmla="*/ 1276350 w 1414463"/>
                                <a:gd name="connsiteY28" fmla="*/ 266700 h 2657993"/>
                                <a:gd name="connsiteX29" fmla="*/ 1309688 w 1414463"/>
                                <a:gd name="connsiteY29" fmla="*/ 304800 h 2657993"/>
                                <a:gd name="connsiteX30" fmla="*/ 1328738 w 1414463"/>
                                <a:gd name="connsiteY30" fmla="*/ 333375 h 2657993"/>
                                <a:gd name="connsiteX31" fmla="*/ 1333500 w 1414463"/>
                                <a:gd name="connsiteY31" fmla="*/ 347662 h 2657993"/>
                                <a:gd name="connsiteX32" fmla="*/ 1343025 w 1414463"/>
                                <a:gd name="connsiteY32" fmla="*/ 361950 h 2657993"/>
                                <a:gd name="connsiteX33" fmla="*/ 1352550 w 1414463"/>
                                <a:gd name="connsiteY33" fmla="*/ 390525 h 2657993"/>
                                <a:gd name="connsiteX34" fmla="*/ 1357313 w 1414463"/>
                                <a:gd name="connsiteY34" fmla="*/ 404812 h 2657993"/>
                                <a:gd name="connsiteX35" fmla="*/ 1366838 w 1414463"/>
                                <a:gd name="connsiteY35" fmla="*/ 419100 h 2657993"/>
                                <a:gd name="connsiteX36" fmla="*/ 1376363 w 1414463"/>
                                <a:gd name="connsiteY36" fmla="*/ 447675 h 2657993"/>
                                <a:gd name="connsiteX37" fmla="*/ 1385888 w 1414463"/>
                                <a:gd name="connsiteY37" fmla="*/ 495300 h 2657993"/>
                                <a:gd name="connsiteX38" fmla="*/ 1390650 w 1414463"/>
                                <a:gd name="connsiteY38" fmla="*/ 528637 h 2657993"/>
                                <a:gd name="connsiteX39" fmla="*/ 1400175 w 1414463"/>
                                <a:gd name="connsiteY39" fmla="*/ 576262 h 2657993"/>
                                <a:gd name="connsiteX40" fmla="*/ 1409700 w 1414463"/>
                                <a:gd name="connsiteY40" fmla="*/ 638175 h 2657993"/>
                                <a:gd name="connsiteX41" fmla="*/ 1414463 w 1414463"/>
                                <a:gd name="connsiteY41" fmla="*/ 652462 h 2657993"/>
                                <a:gd name="connsiteX42" fmla="*/ 1404938 w 1414463"/>
                                <a:gd name="connsiteY42" fmla="*/ 719137 h 2657993"/>
                                <a:gd name="connsiteX43" fmla="*/ 1395413 w 1414463"/>
                                <a:gd name="connsiteY43" fmla="*/ 776287 h 2657993"/>
                                <a:gd name="connsiteX44" fmla="*/ 1390650 w 1414463"/>
                                <a:gd name="connsiteY44" fmla="*/ 790575 h 2657993"/>
                                <a:gd name="connsiteX45" fmla="*/ 1381125 w 1414463"/>
                                <a:gd name="connsiteY45" fmla="*/ 828675 h 2657993"/>
                                <a:gd name="connsiteX46" fmla="*/ 1371600 w 1414463"/>
                                <a:gd name="connsiteY46" fmla="*/ 842962 h 2657993"/>
                                <a:gd name="connsiteX47" fmla="*/ 1357313 w 1414463"/>
                                <a:gd name="connsiteY47" fmla="*/ 885825 h 2657993"/>
                                <a:gd name="connsiteX48" fmla="*/ 1352550 w 1414463"/>
                                <a:gd name="connsiteY48" fmla="*/ 900112 h 2657993"/>
                                <a:gd name="connsiteX49" fmla="*/ 1343025 w 1414463"/>
                                <a:gd name="connsiteY49" fmla="*/ 914400 h 2657993"/>
                                <a:gd name="connsiteX50" fmla="*/ 1338263 w 1414463"/>
                                <a:gd name="connsiteY50" fmla="*/ 928687 h 2657993"/>
                                <a:gd name="connsiteX51" fmla="*/ 1333500 w 1414463"/>
                                <a:gd name="connsiteY51" fmla="*/ 947737 h 2657993"/>
                                <a:gd name="connsiteX52" fmla="*/ 1323975 w 1414463"/>
                                <a:gd name="connsiteY52" fmla="*/ 962025 h 2657993"/>
                                <a:gd name="connsiteX53" fmla="*/ 1314450 w 1414463"/>
                                <a:gd name="connsiteY53" fmla="*/ 981075 h 2657993"/>
                                <a:gd name="connsiteX54" fmla="*/ 1300163 w 1414463"/>
                                <a:gd name="connsiteY54" fmla="*/ 1023937 h 2657993"/>
                                <a:gd name="connsiteX55" fmla="*/ 1295400 w 1414463"/>
                                <a:gd name="connsiteY55" fmla="*/ 1038225 h 2657993"/>
                                <a:gd name="connsiteX56" fmla="*/ 1285875 w 1414463"/>
                                <a:gd name="connsiteY56" fmla="*/ 1052512 h 2657993"/>
                                <a:gd name="connsiteX57" fmla="*/ 1271588 w 1414463"/>
                                <a:gd name="connsiteY57" fmla="*/ 1085850 h 2657993"/>
                                <a:gd name="connsiteX58" fmla="*/ 1262063 w 1414463"/>
                                <a:gd name="connsiteY58" fmla="*/ 1114425 h 2657993"/>
                                <a:gd name="connsiteX59" fmla="*/ 1257300 w 1414463"/>
                                <a:gd name="connsiteY59" fmla="*/ 1128712 h 2657993"/>
                                <a:gd name="connsiteX60" fmla="*/ 1252538 w 1414463"/>
                                <a:gd name="connsiteY60" fmla="*/ 1143000 h 2657993"/>
                                <a:gd name="connsiteX61" fmla="*/ 1238250 w 1414463"/>
                                <a:gd name="connsiteY61" fmla="*/ 1152525 h 2657993"/>
                                <a:gd name="connsiteX62" fmla="*/ 1233488 w 1414463"/>
                                <a:gd name="connsiteY62" fmla="*/ 1166812 h 2657993"/>
                                <a:gd name="connsiteX63" fmla="*/ 1219200 w 1414463"/>
                                <a:gd name="connsiteY63" fmla="*/ 1181100 h 2657993"/>
                                <a:gd name="connsiteX64" fmla="*/ 1209675 w 1414463"/>
                                <a:gd name="connsiteY64" fmla="*/ 1195387 h 2657993"/>
                                <a:gd name="connsiteX65" fmla="*/ 1190625 w 1414463"/>
                                <a:gd name="connsiteY65" fmla="*/ 1243012 h 2657993"/>
                                <a:gd name="connsiteX66" fmla="*/ 1185863 w 1414463"/>
                                <a:gd name="connsiteY66" fmla="*/ 1257300 h 2657993"/>
                                <a:gd name="connsiteX67" fmla="*/ 1171575 w 1414463"/>
                                <a:gd name="connsiteY67" fmla="*/ 1266825 h 2657993"/>
                                <a:gd name="connsiteX68" fmla="*/ 1152525 w 1414463"/>
                                <a:gd name="connsiteY68" fmla="*/ 1295400 h 2657993"/>
                                <a:gd name="connsiteX69" fmla="*/ 1128713 w 1414463"/>
                                <a:gd name="connsiteY69" fmla="*/ 1323975 h 2657993"/>
                                <a:gd name="connsiteX70" fmla="*/ 1114425 w 1414463"/>
                                <a:gd name="connsiteY70" fmla="*/ 1352550 h 2657993"/>
                                <a:gd name="connsiteX71" fmla="*/ 1100138 w 1414463"/>
                                <a:gd name="connsiteY71" fmla="*/ 1362075 h 2657993"/>
                                <a:gd name="connsiteX72" fmla="*/ 1081088 w 1414463"/>
                                <a:gd name="connsiteY72" fmla="*/ 1390650 h 2657993"/>
                                <a:gd name="connsiteX73" fmla="*/ 1062038 w 1414463"/>
                                <a:gd name="connsiteY73" fmla="*/ 1419225 h 2657993"/>
                                <a:gd name="connsiteX74" fmla="*/ 1042988 w 1414463"/>
                                <a:gd name="connsiteY74" fmla="*/ 1447800 h 2657993"/>
                                <a:gd name="connsiteX75" fmla="*/ 1033463 w 1414463"/>
                                <a:gd name="connsiteY75" fmla="*/ 1462087 h 2657993"/>
                                <a:gd name="connsiteX76" fmla="*/ 1019175 w 1414463"/>
                                <a:gd name="connsiteY76" fmla="*/ 1490662 h 2657993"/>
                                <a:gd name="connsiteX77" fmla="*/ 1004888 w 1414463"/>
                                <a:gd name="connsiteY77" fmla="*/ 1519237 h 2657993"/>
                                <a:gd name="connsiteX78" fmla="*/ 990600 w 1414463"/>
                                <a:gd name="connsiteY78" fmla="*/ 1547812 h 2657993"/>
                                <a:gd name="connsiteX79" fmla="*/ 985838 w 1414463"/>
                                <a:gd name="connsiteY79" fmla="*/ 1562100 h 2657993"/>
                                <a:gd name="connsiteX80" fmla="*/ 966788 w 1414463"/>
                                <a:gd name="connsiteY80" fmla="*/ 1590675 h 2657993"/>
                                <a:gd name="connsiteX81" fmla="*/ 947738 w 1414463"/>
                                <a:gd name="connsiteY81" fmla="*/ 1619250 h 2657993"/>
                                <a:gd name="connsiteX82" fmla="*/ 928688 w 1414463"/>
                                <a:gd name="connsiteY82" fmla="*/ 1647825 h 2657993"/>
                                <a:gd name="connsiteX83" fmla="*/ 919163 w 1414463"/>
                                <a:gd name="connsiteY83" fmla="*/ 1662112 h 2657993"/>
                                <a:gd name="connsiteX84" fmla="*/ 885825 w 1414463"/>
                                <a:gd name="connsiteY84" fmla="*/ 1704975 h 2657993"/>
                                <a:gd name="connsiteX85" fmla="*/ 876300 w 1414463"/>
                                <a:gd name="connsiteY85" fmla="*/ 1719262 h 2657993"/>
                                <a:gd name="connsiteX86" fmla="*/ 862013 w 1414463"/>
                                <a:gd name="connsiteY86" fmla="*/ 1747837 h 2657993"/>
                                <a:gd name="connsiteX87" fmla="*/ 852488 w 1414463"/>
                                <a:gd name="connsiteY87" fmla="*/ 1776412 h 2657993"/>
                                <a:gd name="connsiteX88" fmla="*/ 847725 w 1414463"/>
                                <a:gd name="connsiteY88" fmla="*/ 1790700 h 2657993"/>
                                <a:gd name="connsiteX89" fmla="*/ 842963 w 1414463"/>
                                <a:gd name="connsiteY89" fmla="*/ 1804987 h 2657993"/>
                                <a:gd name="connsiteX90" fmla="*/ 823913 w 1414463"/>
                                <a:gd name="connsiteY90" fmla="*/ 1833562 h 2657993"/>
                                <a:gd name="connsiteX91" fmla="*/ 790575 w 1414463"/>
                                <a:gd name="connsiteY91" fmla="*/ 1933575 h 2657993"/>
                                <a:gd name="connsiteX92" fmla="*/ 781050 w 1414463"/>
                                <a:gd name="connsiteY92" fmla="*/ 1962150 h 2657993"/>
                                <a:gd name="connsiteX93" fmla="*/ 776288 w 1414463"/>
                                <a:gd name="connsiteY93" fmla="*/ 1976437 h 2657993"/>
                                <a:gd name="connsiteX94" fmla="*/ 766763 w 1414463"/>
                                <a:gd name="connsiteY94" fmla="*/ 1990725 h 2657993"/>
                                <a:gd name="connsiteX95" fmla="*/ 757238 w 1414463"/>
                                <a:gd name="connsiteY95" fmla="*/ 2019300 h 2657993"/>
                                <a:gd name="connsiteX96" fmla="*/ 742950 w 1414463"/>
                                <a:gd name="connsiteY96" fmla="*/ 2062162 h 2657993"/>
                                <a:gd name="connsiteX97" fmla="*/ 723900 w 1414463"/>
                                <a:gd name="connsiteY97" fmla="*/ 2119312 h 2657993"/>
                                <a:gd name="connsiteX98" fmla="*/ 714375 w 1414463"/>
                                <a:gd name="connsiteY98" fmla="*/ 2147887 h 2657993"/>
                                <a:gd name="connsiteX99" fmla="*/ 709613 w 1414463"/>
                                <a:gd name="connsiteY99" fmla="*/ 2162175 h 2657993"/>
                                <a:gd name="connsiteX100" fmla="*/ 704850 w 1414463"/>
                                <a:gd name="connsiteY100" fmla="*/ 2181225 h 2657993"/>
                                <a:gd name="connsiteX101" fmla="*/ 700088 w 1414463"/>
                                <a:gd name="connsiteY101" fmla="*/ 2219325 h 2657993"/>
                                <a:gd name="connsiteX102" fmla="*/ 695325 w 1414463"/>
                                <a:gd name="connsiteY102" fmla="*/ 2238375 h 2657993"/>
                                <a:gd name="connsiteX103" fmla="*/ 681038 w 1414463"/>
                                <a:gd name="connsiteY103" fmla="*/ 2281237 h 2657993"/>
                                <a:gd name="connsiteX104" fmla="*/ 676275 w 1414463"/>
                                <a:gd name="connsiteY104" fmla="*/ 2295525 h 2657993"/>
                                <a:gd name="connsiteX105" fmla="*/ 671513 w 1414463"/>
                                <a:gd name="connsiteY105" fmla="*/ 2309812 h 2657993"/>
                                <a:gd name="connsiteX106" fmla="*/ 661988 w 1414463"/>
                                <a:gd name="connsiteY106" fmla="*/ 2324100 h 2657993"/>
                                <a:gd name="connsiteX107" fmla="*/ 652463 w 1414463"/>
                                <a:gd name="connsiteY107" fmla="*/ 2352675 h 2657993"/>
                                <a:gd name="connsiteX108" fmla="*/ 647700 w 1414463"/>
                                <a:gd name="connsiteY108" fmla="*/ 2366962 h 2657993"/>
                                <a:gd name="connsiteX109" fmla="*/ 638175 w 1414463"/>
                                <a:gd name="connsiteY109" fmla="*/ 2386012 h 2657993"/>
                                <a:gd name="connsiteX110" fmla="*/ 623888 w 1414463"/>
                                <a:gd name="connsiteY110" fmla="*/ 2428875 h 2657993"/>
                                <a:gd name="connsiteX111" fmla="*/ 619125 w 1414463"/>
                                <a:gd name="connsiteY111" fmla="*/ 2443162 h 2657993"/>
                                <a:gd name="connsiteX112" fmla="*/ 604838 w 1414463"/>
                                <a:gd name="connsiteY112" fmla="*/ 2457450 h 2657993"/>
                                <a:gd name="connsiteX113" fmla="*/ 590550 w 1414463"/>
                                <a:gd name="connsiteY113" fmla="*/ 2466975 h 2657993"/>
                                <a:gd name="connsiteX114" fmla="*/ 561975 w 1414463"/>
                                <a:gd name="connsiteY114" fmla="*/ 2495550 h 2657993"/>
                                <a:gd name="connsiteX115" fmla="*/ 547688 w 1414463"/>
                                <a:gd name="connsiteY115" fmla="*/ 2509837 h 2657993"/>
                                <a:gd name="connsiteX116" fmla="*/ 528638 w 1414463"/>
                                <a:gd name="connsiteY116" fmla="*/ 2538412 h 2657993"/>
                                <a:gd name="connsiteX117" fmla="*/ 514350 w 1414463"/>
                                <a:gd name="connsiteY117" fmla="*/ 2543175 h 2657993"/>
                                <a:gd name="connsiteX118" fmla="*/ 485775 w 1414463"/>
                                <a:gd name="connsiteY118" fmla="*/ 2566987 h 2657993"/>
                                <a:gd name="connsiteX119" fmla="*/ 457200 w 1414463"/>
                                <a:gd name="connsiteY119" fmla="*/ 2576512 h 2657993"/>
                                <a:gd name="connsiteX120" fmla="*/ 423863 w 1414463"/>
                                <a:gd name="connsiteY120" fmla="*/ 2605087 h 2657993"/>
                                <a:gd name="connsiteX121" fmla="*/ 381000 w 1414463"/>
                                <a:gd name="connsiteY121" fmla="*/ 2638425 h 2657993"/>
                                <a:gd name="connsiteX122" fmla="*/ 352425 w 1414463"/>
                                <a:gd name="connsiteY122" fmla="*/ 2657475 h 2657993"/>
                                <a:gd name="connsiteX123" fmla="*/ 342900 w 1414463"/>
                                <a:gd name="connsiteY123" fmla="*/ 2643187 h 2657993"/>
                                <a:gd name="connsiteX124" fmla="*/ 328613 w 1414463"/>
                                <a:gd name="connsiteY124" fmla="*/ 2638425 h 2657993"/>
                                <a:gd name="connsiteX125" fmla="*/ 295275 w 1414463"/>
                                <a:gd name="connsiteY125" fmla="*/ 2628900 h 2657993"/>
                                <a:gd name="connsiteX126" fmla="*/ 257175 w 1414463"/>
                                <a:gd name="connsiteY126" fmla="*/ 2614612 h 2657993"/>
                                <a:gd name="connsiteX127" fmla="*/ 200025 w 1414463"/>
                                <a:gd name="connsiteY127" fmla="*/ 2605087 h 2657993"/>
                                <a:gd name="connsiteX128" fmla="*/ 176213 w 1414463"/>
                                <a:gd name="connsiteY128" fmla="*/ 2600325 h 2657993"/>
                                <a:gd name="connsiteX129" fmla="*/ 161925 w 1414463"/>
                                <a:gd name="connsiteY129" fmla="*/ 2590800 h 2657993"/>
                                <a:gd name="connsiteX130" fmla="*/ 133350 w 1414463"/>
                                <a:gd name="connsiteY130" fmla="*/ 2581275 h 2657993"/>
                                <a:gd name="connsiteX131" fmla="*/ 123825 w 1414463"/>
                                <a:gd name="connsiteY131" fmla="*/ 2566987 h 2657993"/>
                                <a:gd name="connsiteX132" fmla="*/ 109538 w 1414463"/>
                                <a:gd name="connsiteY132" fmla="*/ 2543175 h 2657993"/>
                                <a:gd name="connsiteX133" fmla="*/ 95250 w 1414463"/>
                                <a:gd name="connsiteY133" fmla="*/ 2528887 h 2657993"/>
                                <a:gd name="connsiteX134" fmla="*/ 85725 w 1414463"/>
                                <a:gd name="connsiteY134" fmla="*/ 2500312 h 2657993"/>
                                <a:gd name="connsiteX135" fmla="*/ 57150 w 1414463"/>
                                <a:gd name="connsiteY135" fmla="*/ 2457450 h 2657993"/>
                                <a:gd name="connsiteX136" fmla="*/ 47625 w 1414463"/>
                                <a:gd name="connsiteY136" fmla="*/ 2443162 h 2657993"/>
                                <a:gd name="connsiteX137" fmla="*/ 38100 w 1414463"/>
                                <a:gd name="connsiteY137" fmla="*/ 2428875 h 2657993"/>
                                <a:gd name="connsiteX138" fmla="*/ 28575 w 1414463"/>
                                <a:gd name="connsiteY138" fmla="*/ 2400300 h 2657993"/>
                                <a:gd name="connsiteX139" fmla="*/ 23813 w 1414463"/>
                                <a:gd name="connsiteY139" fmla="*/ 2386012 h 2657993"/>
                                <a:gd name="connsiteX140" fmla="*/ 14288 w 1414463"/>
                                <a:gd name="connsiteY140" fmla="*/ 2371725 h 2657993"/>
                                <a:gd name="connsiteX141" fmla="*/ 9525 w 1414463"/>
                                <a:gd name="connsiteY141" fmla="*/ 2357437 h 2657993"/>
                                <a:gd name="connsiteX142" fmla="*/ 0 w 1414463"/>
                                <a:gd name="connsiteY142" fmla="*/ 2314575 h 2657993"/>
                                <a:gd name="connsiteX143" fmla="*/ 4763 w 1414463"/>
                                <a:gd name="connsiteY143" fmla="*/ 2271712 h 2657993"/>
                                <a:gd name="connsiteX144" fmla="*/ 9525 w 1414463"/>
                                <a:gd name="connsiteY144" fmla="*/ 2257425 h 2657993"/>
                                <a:gd name="connsiteX145" fmla="*/ 23813 w 1414463"/>
                                <a:gd name="connsiteY145" fmla="*/ 2214562 h 2657993"/>
                                <a:gd name="connsiteX146" fmla="*/ 33338 w 1414463"/>
                                <a:gd name="connsiteY146" fmla="*/ 2185987 h 2657993"/>
                                <a:gd name="connsiteX147" fmla="*/ 38100 w 1414463"/>
                                <a:gd name="connsiteY147" fmla="*/ 2171700 h 2657993"/>
                                <a:gd name="connsiteX148" fmla="*/ 47625 w 1414463"/>
                                <a:gd name="connsiteY148" fmla="*/ 2157412 h 2657993"/>
                                <a:gd name="connsiteX149" fmla="*/ 61913 w 1414463"/>
                                <a:gd name="connsiteY149" fmla="*/ 2128837 h 2657993"/>
                                <a:gd name="connsiteX150" fmla="*/ 90488 w 1414463"/>
                                <a:gd name="connsiteY150" fmla="*/ 2043112 h 2657993"/>
                                <a:gd name="connsiteX151" fmla="*/ 100013 w 1414463"/>
                                <a:gd name="connsiteY151" fmla="*/ 2014537 h 2657993"/>
                                <a:gd name="connsiteX152" fmla="*/ 104775 w 1414463"/>
                                <a:gd name="connsiteY152" fmla="*/ 2000250 h 2657993"/>
                                <a:gd name="connsiteX153" fmla="*/ 142875 w 1414463"/>
                                <a:gd name="connsiteY153" fmla="*/ 1943100 h 2657993"/>
                                <a:gd name="connsiteX154" fmla="*/ 152400 w 1414463"/>
                                <a:gd name="connsiteY154" fmla="*/ 1928812 h 2657993"/>
                                <a:gd name="connsiteX155" fmla="*/ 161925 w 1414463"/>
                                <a:gd name="connsiteY155" fmla="*/ 1914525 h 2657993"/>
                                <a:gd name="connsiteX156" fmla="*/ 166688 w 1414463"/>
                                <a:gd name="connsiteY156" fmla="*/ 1900237 h 2657993"/>
                                <a:gd name="connsiteX157" fmla="*/ 180975 w 1414463"/>
                                <a:gd name="connsiteY157" fmla="*/ 1890712 h 2657993"/>
                                <a:gd name="connsiteX158" fmla="*/ 209550 w 1414463"/>
                                <a:gd name="connsiteY158" fmla="*/ 1847850 h 2657993"/>
                                <a:gd name="connsiteX159" fmla="*/ 219075 w 1414463"/>
                                <a:gd name="connsiteY159" fmla="*/ 1833562 h 2657993"/>
                                <a:gd name="connsiteX160" fmla="*/ 233363 w 1414463"/>
                                <a:gd name="connsiteY160" fmla="*/ 1824037 h 2657993"/>
                                <a:gd name="connsiteX161" fmla="*/ 238125 w 1414463"/>
                                <a:gd name="connsiteY161" fmla="*/ 1809750 h 2657993"/>
                                <a:gd name="connsiteX162" fmla="*/ 257175 w 1414463"/>
                                <a:gd name="connsiteY162" fmla="*/ 1781175 h 2657993"/>
                                <a:gd name="connsiteX163" fmla="*/ 271463 w 1414463"/>
                                <a:gd name="connsiteY163" fmla="*/ 1752600 h 2657993"/>
                                <a:gd name="connsiteX164" fmla="*/ 285750 w 1414463"/>
                                <a:gd name="connsiteY164" fmla="*/ 1743075 h 2657993"/>
                                <a:gd name="connsiteX165" fmla="*/ 304800 w 1414463"/>
                                <a:gd name="connsiteY165" fmla="*/ 1714500 h 2657993"/>
                                <a:gd name="connsiteX166" fmla="*/ 314325 w 1414463"/>
                                <a:gd name="connsiteY166" fmla="*/ 1685925 h 2657993"/>
                                <a:gd name="connsiteX167" fmla="*/ 323850 w 1414463"/>
                                <a:gd name="connsiteY167" fmla="*/ 1671637 h 2657993"/>
                                <a:gd name="connsiteX168" fmla="*/ 333375 w 1414463"/>
                                <a:gd name="connsiteY168" fmla="*/ 1643062 h 2657993"/>
                                <a:gd name="connsiteX169" fmla="*/ 352425 w 1414463"/>
                                <a:gd name="connsiteY169" fmla="*/ 1614487 h 2657993"/>
                                <a:gd name="connsiteX170" fmla="*/ 361950 w 1414463"/>
                                <a:gd name="connsiteY170" fmla="*/ 1600200 h 2657993"/>
                                <a:gd name="connsiteX171" fmla="*/ 376238 w 1414463"/>
                                <a:gd name="connsiteY171" fmla="*/ 1571625 h 2657993"/>
                                <a:gd name="connsiteX172" fmla="*/ 385763 w 1414463"/>
                                <a:gd name="connsiteY172" fmla="*/ 1543050 h 2657993"/>
                                <a:gd name="connsiteX173" fmla="*/ 390525 w 1414463"/>
                                <a:gd name="connsiteY173" fmla="*/ 1528762 h 2657993"/>
                                <a:gd name="connsiteX174" fmla="*/ 409575 w 1414463"/>
                                <a:gd name="connsiteY174" fmla="*/ 1485900 h 2657993"/>
                                <a:gd name="connsiteX175" fmla="*/ 414338 w 1414463"/>
                                <a:gd name="connsiteY175" fmla="*/ 1471612 h 2657993"/>
                                <a:gd name="connsiteX176" fmla="*/ 419100 w 1414463"/>
                                <a:gd name="connsiteY176" fmla="*/ 1457325 h 2657993"/>
                                <a:gd name="connsiteX177" fmla="*/ 428625 w 1414463"/>
                                <a:gd name="connsiteY177" fmla="*/ 1385887 h 2657993"/>
                                <a:gd name="connsiteX178" fmla="*/ 433388 w 1414463"/>
                                <a:gd name="connsiteY178" fmla="*/ 1371600 h 2657993"/>
                                <a:gd name="connsiteX179" fmla="*/ 428625 w 1414463"/>
                                <a:gd name="connsiteY179" fmla="*/ 1219200 h 2657993"/>
                                <a:gd name="connsiteX180" fmla="*/ 414338 w 1414463"/>
                                <a:gd name="connsiteY180" fmla="*/ 1176337 h 2657993"/>
                                <a:gd name="connsiteX181" fmla="*/ 400050 w 1414463"/>
                                <a:gd name="connsiteY181" fmla="*/ 1123950 h 2657993"/>
                                <a:gd name="connsiteX182" fmla="*/ 390525 w 1414463"/>
                                <a:gd name="connsiteY182" fmla="*/ 1109662 h 2657993"/>
                                <a:gd name="connsiteX183" fmla="*/ 371475 w 1414463"/>
                                <a:gd name="connsiteY183" fmla="*/ 1081087 h 2657993"/>
                                <a:gd name="connsiteX184" fmla="*/ 366713 w 1414463"/>
                                <a:gd name="connsiteY184" fmla="*/ 1066800 h 2657993"/>
                                <a:gd name="connsiteX185" fmla="*/ 357188 w 1414463"/>
                                <a:gd name="connsiteY185" fmla="*/ 1052512 h 2657993"/>
                                <a:gd name="connsiteX186" fmla="*/ 338138 w 1414463"/>
                                <a:gd name="connsiteY186" fmla="*/ 1019175 h 2657993"/>
                                <a:gd name="connsiteX187" fmla="*/ 323850 w 1414463"/>
                                <a:gd name="connsiteY187" fmla="*/ 976312 h 2657993"/>
                                <a:gd name="connsiteX188" fmla="*/ 319088 w 1414463"/>
                                <a:gd name="connsiteY188" fmla="*/ 962025 h 2657993"/>
                                <a:gd name="connsiteX189" fmla="*/ 290513 w 1414463"/>
                                <a:gd name="connsiteY189" fmla="*/ 928687 h 2657993"/>
                                <a:gd name="connsiteX190" fmla="*/ 261938 w 1414463"/>
                                <a:gd name="connsiteY190" fmla="*/ 900112 h 2657993"/>
                                <a:gd name="connsiteX191" fmla="*/ 242888 w 1414463"/>
                                <a:gd name="connsiteY191" fmla="*/ 881062 h 2657993"/>
                                <a:gd name="connsiteX192" fmla="*/ 223838 w 1414463"/>
                                <a:gd name="connsiteY192" fmla="*/ 866775 h 2657993"/>
                                <a:gd name="connsiteX193" fmla="*/ 233371 w 1414463"/>
                                <a:gd name="connsiteY193" fmla="*/ 823911 h 2657993"/>
                                <a:gd name="connsiteX194" fmla="*/ 252429 w 1414463"/>
                                <a:gd name="connsiteY194" fmla="*/ 862019 h 2657993"/>
                                <a:gd name="connsiteX195" fmla="*/ 204798 w 1414463"/>
                                <a:gd name="connsiteY195" fmla="*/ 790575 h 2657993"/>
                                <a:gd name="connsiteX196" fmla="*/ 195275 w 1414463"/>
                                <a:gd name="connsiteY196" fmla="*/ 752474 h 2657993"/>
                                <a:gd name="connsiteX197" fmla="*/ 152400 w 1414463"/>
                                <a:gd name="connsiteY197" fmla="*/ 733425 h 2657993"/>
                                <a:gd name="connsiteX198" fmla="*/ 157163 w 1414463"/>
                                <a:gd name="connsiteY198" fmla="*/ 719137 h 2657993"/>
                                <a:gd name="connsiteX199" fmla="*/ 152400 w 1414463"/>
                                <a:gd name="connsiteY199" fmla="*/ 638175 h 2657993"/>
                                <a:gd name="connsiteX200" fmla="*/ 147638 w 1414463"/>
                                <a:gd name="connsiteY200" fmla="*/ 614362 h 2657993"/>
                                <a:gd name="connsiteX201" fmla="*/ 133350 w 1414463"/>
                                <a:gd name="connsiteY201" fmla="*/ 561975 h 2657993"/>
                                <a:gd name="connsiteX202" fmla="*/ 138113 w 1414463"/>
                                <a:gd name="connsiteY202" fmla="*/ 381000 h 2657993"/>
                                <a:gd name="connsiteX203" fmla="*/ 166688 w 1414463"/>
                                <a:gd name="connsiteY203" fmla="*/ 323850 h 2657993"/>
                                <a:gd name="connsiteX204" fmla="*/ 185738 w 1414463"/>
                                <a:gd name="connsiteY204" fmla="*/ 295275 h 2657993"/>
                                <a:gd name="connsiteX205" fmla="*/ 200025 w 1414463"/>
                                <a:gd name="connsiteY205" fmla="*/ 280987 h 2657993"/>
                                <a:gd name="connsiteX206" fmla="*/ 209550 w 1414463"/>
                                <a:gd name="connsiteY206" fmla="*/ 266700 h 2657993"/>
                                <a:gd name="connsiteX207" fmla="*/ 214313 w 1414463"/>
                                <a:gd name="connsiteY207" fmla="*/ 252412 h 2657993"/>
                                <a:gd name="connsiteX208" fmla="*/ 228600 w 1414463"/>
                                <a:gd name="connsiteY208" fmla="*/ 247650 h 2657993"/>
                                <a:gd name="connsiteX209" fmla="*/ 238125 w 1414463"/>
                                <a:gd name="connsiteY209" fmla="*/ 233362 h 2657993"/>
                                <a:gd name="connsiteX210" fmla="*/ 266700 w 1414463"/>
                                <a:gd name="connsiteY210" fmla="*/ 209550 h 2657993"/>
                                <a:gd name="connsiteX211" fmla="*/ 295275 w 1414463"/>
                                <a:gd name="connsiteY211" fmla="*/ 166687 h 2657993"/>
                                <a:gd name="connsiteX212" fmla="*/ 304800 w 1414463"/>
                                <a:gd name="connsiteY212" fmla="*/ 152400 h 2657993"/>
                                <a:gd name="connsiteX213" fmla="*/ 361950 w 1414463"/>
                                <a:gd name="connsiteY213" fmla="*/ 104775 h 2657993"/>
                                <a:gd name="connsiteX214" fmla="*/ 376238 w 1414463"/>
                                <a:gd name="connsiteY214" fmla="*/ 95250 h 2657993"/>
                                <a:gd name="connsiteX215" fmla="*/ 390525 w 1414463"/>
                                <a:gd name="connsiteY215" fmla="*/ 85725 h 2657993"/>
                                <a:gd name="connsiteX216" fmla="*/ 419100 w 1414463"/>
                                <a:gd name="connsiteY216" fmla="*/ 76200 h 2657993"/>
                                <a:gd name="connsiteX217" fmla="*/ 438150 w 1414463"/>
                                <a:gd name="connsiteY217" fmla="*/ 71437 h 2657993"/>
                                <a:gd name="connsiteX218" fmla="*/ 471488 w 1414463"/>
                                <a:gd name="connsiteY218" fmla="*/ 42862 h 2657993"/>
                                <a:gd name="connsiteX0" fmla="*/ 471488 w 1414463"/>
                                <a:gd name="connsiteY0" fmla="*/ 42862 h 2658189"/>
                                <a:gd name="connsiteX1" fmla="*/ 495300 w 1414463"/>
                                <a:gd name="connsiteY1" fmla="*/ 38100 h 2658189"/>
                                <a:gd name="connsiteX2" fmla="*/ 523875 w 1414463"/>
                                <a:gd name="connsiteY2" fmla="*/ 28575 h 2658189"/>
                                <a:gd name="connsiteX3" fmla="*/ 538163 w 1414463"/>
                                <a:gd name="connsiteY3" fmla="*/ 23812 h 2658189"/>
                                <a:gd name="connsiteX4" fmla="*/ 561975 w 1414463"/>
                                <a:gd name="connsiteY4" fmla="*/ 19050 h 2658189"/>
                                <a:gd name="connsiteX5" fmla="*/ 614363 w 1414463"/>
                                <a:gd name="connsiteY5" fmla="*/ 9525 h 2658189"/>
                                <a:gd name="connsiteX6" fmla="*/ 657225 w 1414463"/>
                                <a:gd name="connsiteY6" fmla="*/ 0 h 2658189"/>
                                <a:gd name="connsiteX7" fmla="*/ 785813 w 1414463"/>
                                <a:gd name="connsiteY7" fmla="*/ 4762 h 2658189"/>
                                <a:gd name="connsiteX8" fmla="*/ 819150 w 1414463"/>
                                <a:gd name="connsiteY8" fmla="*/ 14287 h 2658189"/>
                                <a:gd name="connsiteX9" fmla="*/ 857250 w 1414463"/>
                                <a:gd name="connsiteY9" fmla="*/ 23812 h 2658189"/>
                                <a:gd name="connsiteX10" fmla="*/ 914400 w 1414463"/>
                                <a:gd name="connsiteY10" fmla="*/ 42862 h 2658189"/>
                                <a:gd name="connsiteX11" fmla="*/ 928688 w 1414463"/>
                                <a:gd name="connsiteY11" fmla="*/ 47625 h 2658189"/>
                                <a:gd name="connsiteX12" fmla="*/ 942975 w 1414463"/>
                                <a:gd name="connsiteY12" fmla="*/ 52387 h 2658189"/>
                                <a:gd name="connsiteX13" fmla="*/ 985838 w 1414463"/>
                                <a:gd name="connsiteY13" fmla="*/ 71437 h 2658189"/>
                                <a:gd name="connsiteX14" fmla="*/ 1000125 w 1414463"/>
                                <a:gd name="connsiteY14" fmla="*/ 76200 h 2658189"/>
                                <a:gd name="connsiteX15" fmla="*/ 1014413 w 1414463"/>
                                <a:gd name="connsiteY15" fmla="*/ 85725 h 2658189"/>
                                <a:gd name="connsiteX16" fmla="*/ 1042988 w 1414463"/>
                                <a:gd name="connsiteY16" fmla="*/ 95250 h 2658189"/>
                                <a:gd name="connsiteX17" fmla="*/ 1057275 w 1414463"/>
                                <a:gd name="connsiteY17" fmla="*/ 100012 h 2658189"/>
                                <a:gd name="connsiteX18" fmla="*/ 1071563 w 1414463"/>
                                <a:gd name="connsiteY18" fmla="*/ 109537 h 2658189"/>
                                <a:gd name="connsiteX19" fmla="*/ 1085850 w 1414463"/>
                                <a:gd name="connsiteY19" fmla="*/ 114300 h 2658189"/>
                                <a:gd name="connsiteX20" fmla="*/ 1128713 w 1414463"/>
                                <a:gd name="connsiteY20" fmla="*/ 138112 h 2658189"/>
                                <a:gd name="connsiteX21" fmla="*/ 1138238 w 1414463"/>
                                <a:gd name="connsiteY21" fmla="*/ 152400 h 2658189"/>
                                <a:gd name="connsiteX22" fmla="*/ 1152525 w 1414463"/>
                                <a:gd name="connsiteY22" fmla="*/ 157162 h 2658189"/>
                                <a:gd name="connsiteX23" fmla="*/ 1181100 w 1414463"/>
                                <a:gd name="connsiteY23" fmla="*/ 171450 h 2658189"/>
                                <a:gd name="connsiteX24" fmla="*/ 1195388 w 1414463"/>
                                <a:gd name="connsiteY24" fmla="*/ 185737 h 2658189"/>
                                <a:gd name="connsiteX25" fmla="*/ 1209675 w 1414463"/>
                                <a:gd name="connsiteY25" fmla="*/ 195262 h 2658189"/>
                                <a:gd name="connsiteX26" fmla="*/ 1228725 w 1414463"/>
                                <a:gd name="connsiteY26" fmla="*/ 219075 h 2658189"/>
                                <a:gd name="connsiteX27" fmla="*/ 1252538 w 1414463"/>
                                <a:gd name="connsiteY27" fmla="*/ 242887 h 2658189"/>
                                <a:gd name="connsiteX28" fmla="*/ 1276350 w 1414463"/>
                                <a:gd name="connsiteY28" fmla="*/ 266700 h 2658189"/>
                                <a:gd name="connsiteX29" fmla="*/ 1309688 w 1414463"/>
                                <a:gd name="connsiteY29" fmla="*/ 304800 h 2658189"/>
                                <a:gd name="connsiteX30" fmla="*/ 1328738 w 1414463"/>
                                <a:gd name="connsiteY30" fmla="*/ 333375 h 2658189"/>
                                <a:gd name="connsiteX31" fmla="*/ 1333500 w 1414463"/>
                                <a:gd name="connsiteY31" fmla="*/ 347662 h 2658189"/>
                                <a:gd name="connsiteX32" fmla="*/ 1343025 w 1414463"/>
                                <a:gd name="connsiteY32" fmla="*/ 361950 h 2658189"/>
                                <a:gd name="connsiteX33" fmla="*/ 1352550 w 1414463"/>
                                <a:gd name="connsiteY33" fmla="*/ 390525 h 2658189"/>
                                <a:gd name="connsiteX34" fmla="*/ 1357313 w 1414463"/>
                                <a:gd name="connsiteY34" fmla="*/ 404812 h 2658189"/>
                                <a:gd name="connsiteX35" fmla="*/ 1366838 w 1414463"/>
                                <a:gd name="connsiteY35" fmla="*/ 419100 h 2658189"/>
                                <a:gd name="connsiteX36" fmla="*/ 1376363 w 1414463"/>
                                <a:gd name="connsiteY36" fmla="*/ 447675 h 2658189"/>
                                <a:gd name="connsiteX37" fmla="*/ 1385888 w 1414463"/>
                                <a:gd name="connsiteY37" fmla="*/ 495300 h 2658189"/>
                                <a:gd name="connsiteX38" fmla="*/ 1390650 w 1414463"/>
                                <a:gd name="connsiteY38" fmla="*/ 528637 h 2658189"/>
                                <a:gd name="connsiteX39" fmla="*/ 1400175 w 1414463"/>
                                <a:gd name="connsiteY39" fmla="*/ 576262 h 2658189"/>
                                <a:gd name="connsiteX40" fmla="*/ 1409700 w 1414463"/>
                                <a:gd name="connsiteY40" fmla="*/ 638175 h 2658189"/>
                                <a:gd name="connsiteX41" fmla="*/ 1414463 w 1414463"/>
                                <a:gd name="connsiteY41" fmla="*/ 652462 h 2658189"/>
                                <a:gd name="connsiteX42" fmla="*/ 1404938 w 1414463"/>
                                <a:gd name="connsiteY42" fmla="*/ 719137 h 2658189"/>
                                <a:gd name="connsiteX43" fmla="*/ 1395413 w 1414463"/>
                                <a:gd name="connsiteY43" fmla="*/ 776287 h 2658189"/>
                                <a:gd name="connsiteX44" fmla="*/ 1390650 w 1414463"/>
                                <a:gd name="connsiteY44" fmla="*/ 790575 h 2658189"/>
                                <a:gd name="connsiteX45" fmla="*/ 1381125 w 1414463"/>
                                <a:gd name="connsiteY45" fmla="*/ 828675 h 2658189"/>
                                <a:gd name="connsiteX46" fmla="*/ 1371600 w 1414463"/>
                                <a:gd name="connsiteY46" fmla="*/ 842962 h 2658189"/>
                                <a:gd name="connsiteX47" fmla="*/ 1357313 w 1414463"/>
                                <a:gd name="connsiteY47" fmla="*/ 885825 h 2658189"/>
                                <a:gd name="connsiteX48" fmla="*/ 1352550 w 1414463"/>
                                <a:gd name="connsiteY48" fmla="*/ 900112 h 2658189"/>
                                <a:gd name="connsiteX49" fmla="*/ 1343025 w 1414463"/>
                                <a:gd name="connsiteY49" fmla="*/ 914400 h 2658189"/>
                                <a:gd name="connsiteX50" fmla="*/ 1338263 w 1414463"/>
                                <a:gd name="connsiteY50" fmla="*/ 928687 h 2658189"/>
                                <a:gd name="connsiteX51" fmla="*/ 1333500 w 1414463"/>
                                <a:gd name="connsiteY51" fmla="*/ 947737 h 2658189"/>
                                <a:gd name="connsiteX52" fmla="*/ 1323975 w 1414463"/>
                                <a:gd name="connsiteY52" fmla="*/ 962025 h 2658189"/>
                                <a:gd name="connsiteX53" fmla="*/ 1314450 w 1414463"/>
                                <a:gd name="connsiteY53" fmla="*/ 981075 h 2658189"/>
                                <a:gd name="connsiteX54" fmla="*/ 1300163 w 1414463"/>
                                <a:gd name="connsiteY54" fmla="*/ 1023937 h 2658189"/>
                                <a:gd name="connsiteX55" fmla="*/ 1295400 w 1414463"/>
                                <a:gd name="connsiteY55" fmla="*/ 1038225 h 2658189"/>
                                <a:gd name="connsiteX56" fmla="*/ 1285875 w 1414463"/>
                                <a:gd name="connsiteY56" fmla="*/ 1052512 h 2658189"/>
                                <a:gd name="connsiteX57" fmla="*/ 1271588 w 1414463"/>
                                <a:gd name="connsiteY57" fmla="*/ 1085850 h 2658189"/>
                                <a:gd name="connsiteX58" fmla="*/ 1262063 w 1414463"/>
                                <a:gd name="connsiteY58" fmla="*/ 1114425 h 2658189"/>
                                <a:gd name="connsiteX59" fmla="*/ 1257300 w 1414463"/>
                                <a:gd name="connsiteY59" fmla="*/ 1128712 h 2658189"/>
                                <a:gd name="connsiteX60" fmla="*/ 1252538 w 1414463"/>
                                <a:gd name="connsiteY60" fmla="*/ 1143000 h 2658189"/>
                                <a:gd name="connsiteX61" fmla="*/ 1238250 w 1414463"/>
                                <a:gd name="connsiteY61" fmla="*/ 1152525 h 2658189"/>
                                <a:gd name="connsiteX62" fmla="*/ 1233488 w 1414463"/>
                                <a:gd name="connsiteY62" fmla="*/ 1166812 h 2658189"/>
                                <a:gd name="connsiteX63" fmla="*/ 1219200 w 1414463"/>
                                <a:gd name="connsiteY63" fmla="*/ 1181100 h 2658189"/>
                                <a:gd name="connsiteX64" fmla="*/ 1209675 w 1414463"/>
                                <a:gd name="connsiteY64" fmla="*/ 1195387 h 2658189"/>
                                <a:gd name="connsiteX65" fmla="*/ 1190625 w 1414463"/>
                                <a:gd name="connsiteY65" fmla="*/ 1243012 h 2658189"/>
                                <a:gd name="connsiteX66" fmla="*/ 1185863 w 1414463"/>
                                <a:gd name="connsiteY66" fmla="*/ 1257300 h 2658189"/>
                                <a:gd name="connsiteX67" fmla="*/ 1171575 w 1414463"/>
                                <a:gd name="connsiteY67" fmla="*/ 1266825 h 2658189"/>
                                <a:gd name="connsiteX68" fmla="*/ 1152525 w 1414463"/>
                                <a:gd name="connsiteY68" fmla="*/ 1295400 h 2658189"/>
                                <a:gd name="connsiteX69" fmla="*/ 1128713 w 1414463"/>
                                <a:gd name="connsiteY69" fmla="*/ 1323975 h 2658189"/>
                                <a:gd name="connsiteX70" fmla="*/ 1114425 w 1414463"/>
                                <a:gd name="connsiteY70" fmla="*/ 1352550 h 2658189"/>
                                <a:gd name="connsiteX71" fmla="*/ 1100138 w 1414463"/>
                                <a:gd name="connsiteY71" fmla="*/ 1362075 h 2658189"/>
                                <a:gd name="connsiteX72" fmla="*/ 1081088 w 1414463"/>
                                <a:gd name="connsiteY72" fmla="*/ 1390650 h 2658189"/>
                                <a:gd name="connsiteX73" fmla="*/ 1062038 w 1414463"/>
                                <a:gd name="connsiteY73" fmla="*/ 1419225 h 2658189"/>
                                <a:gd name="connsiteX74" fmla="*/ 1042988 w 1414463"/>
                                <a:gd name="connsiteY74" fmla="*/ 1447800 h 2658189"/>
                                <a:gd name="connsiteX75" fmla="*/ 1033463 w 1414463"/>
                                <a:gd name="connsiteY75" fmla="*/ 1462087 h 2658189"/>
                                <a:gd name="connsiteX76" fmla="*/ 1019175 w 1414463"/>
                                <a:gd name="connsiteY76" fmla="*/ 1490662 h 2658189"/>
                                <a:gd name="connsiteX77" fmla="*/ 1004888 w 1414463"/>
                                <a:gd name="connsiteY77" fmla="*/ 1519237 h 2658189"/>
                                <a:gd name="connsiteX78" fmla="*/ 990600 w 1414463"/>
                                <a:gd name="connsiteY78" fmla="*/ 1547812 h 2658189"/>
                                <a:gd name="connsiteX79" fmla="*/ 985838 w 1414463"/>
                                <a:gd name="connsiteY79" fmla="*/ 1562100 h 2658189"/>
                                <a:gd name="connsiteX80" fmla="*/ 966788 w 1414463"/>
                                <a:gd name="connsiteY80" fmla="*/ 1590675 h 2658189"/>
                                <a:gd name="connsiteX81" fmla="*/ 947738 w 1414463"/>
                                <a:gd name="connsiteY81" fmla="*/ 1619250 h 2658189"/>
                                <a:gd name="connsiteX82" fmla="*/ 928688 w 1414463"/>
                                <a:gd name="connsiteY82" fmla="*/ 1647825 h 2658189"/>
                                <a:gd name="connsiteX83" fmla="*/ 919163 w 1414463"/>
                                <a:gd name="connsiteY83" fmla="*/ 1662112 h 2658189"/>
                                <a:gd name="connsiteX84" fmla="*/ 885825 w 1414463"/>
                                <a:gd name="connsiteY84" fmla="*/ 1704975 h 2658189"/>
                                <a:gd name="connsiteX85" fmla="*/ 876300 w 1414463"/>
                                <a:gd name="connsiteY85" fmla="*/ 1719262 h 2658189"/>
                                <a:gd name="connsiteX86" fmla="*/ 862013 w 1414463"/>
                                <a:gd name="connsiteY86" fmla="*/ 1747837 h 2658189"/>
                                <a:gd name="connsiteX87" fmla="*/ 852488 w 1414463"/>
                                <a:gd name="connsiteY87" fmla="*/ 1776412 h 2658189"/>
                                <a:gd name="connsiteX88" fmla="*/ 847725 w 1414463"/>
                                <a:gd name="connsiteY88" fmla="*/ 1790700 h 2658189"/>
                                <a:gd name="connsiteX89" fmla="*/ 842963 w 1414463"/>
                                <a:gd name="connsiteY89" fmla="*/ 1804987 h 2658189"/>
                                <a:gd name="connsiteX90" fmla="*/ 823913 w 1414463"/>
                                <a:gd name="connsiteY90" fmla="*/ 1833562 h 2658189"/>
                                <a:gd name="connsiteX91" fmla="*/ 790575 w 1414463"/>
                                <a:gd name="connsiteY91" fmla="*/ 1933575 h 2658189"/>
                                <a:gd name="connsiteX92" fmla="*/ 781050 w 1414463"/>
                                <a:gd name="connsiteY92" fmla="*/ 1962150 h 2658189"/>
                                <a:gd name="connsiteX93" fmla="*/ 776288 w 1414463"/>
                                <a:gd name="connsiteY93" fmla="*/ 1976437 h 2658189"/>
                                <a:gd name="connsiteX94" fmla="*/ 766763 w 1414463"/>
                                <a:gd name="connsiteY94" fmla="*/ 1990725 h 2658189"/>
                                <a:gd name="connsiteX95" fmla="*/ 757238 w 1414463"/>
                                <a:gd name="connsiteY95" fmla="*/ 2019300 h 2658189"/>
                                <a:gd name="connsiteX96" fmla="*/ 742950 w 1414463"/>
                                <a:gd name="connsiteY96" fmla="*/ 2062162 h 2658189"/>
                                <a:gd name="connsiteX97" fmla="*/ 723900 w 1414463"/>
                                <a:gd name="connsiteY97" fmla="*/ 2119312 h 2658189"/>
                                <a:gd name="connsiteX98" fmla="*/ 714375 w 1414463"/>
                                <a:gd name="connsiteY98" fmla="*/ 2147887 h 2658189"/>
                                <a:gd name="connsiteX99" fmla="*/ 709613 w 1414463"/>
                                <a:gd name="connsiteY99" fmla="*/ 2162175 h 2658189"/>
                                <a:gd name="connsiteX100" fmla="*/ 704850 w 1414463"/>
                                <a:gd name="connsiteY100" fmla="*/ 2181225 h 2658189"/>
                                <a:gd name="connsiteX101" fmla="*/ 700088 w 1414463"/>
                                <a:gd name="connsiteY101" fmla="*/ 2219325 h 2658189"/>
                                <a:gd name="connsiteX102" fmla="*/ 695325 w 1414463"/>
                                <a:gd name="connsiteY102" fmla="*/ 2238375 h 2658189"/>
                                <a:gd name="connsiteX103" fmla="*/ 681038 w 1414463"/>
                                <a:gd name="connsiteY103" fmla="*/ 2281237 h 2658189"/>
                                <a:gd name="connsiteX104" fmla="*/ 676275 w 1414463"/>
                                <a:gd name="connsiteY104" fmla="*/ 2295525 h 2658189"/>
                                <a:gd name="connsiteX105" fmla="*/ 671513 w 1414463"/>
                                <a:gd name="connsiteY105" fmla="*/ 2309812 h 2658189"/>
                                <a:gd name="connsiteX106" fmla="*/ 661988 w 1414463"/>
                                <a:gd name="connsiteY106" fmla="*/ 2324100 h 2658189"/>
                                <a:gd name="connsiteX107" fmla="*/ 652463 w 1414463"/>
                                <a:gd name="connsiteY107" fmla="*/ 2352675 h 2658189"/>
                                <a:gd name="connsiteX108" fmla="*/ 647700 w 1414463"/>
                                <a:gd name="connsiteY108" fmla="*/ 2366962 h 2658189"/>
                                <a:gd name="connsiteX109" fmla="*/ 638175 w 1414463"/>
                                <a:gd name="connsiteY109" fmla="*/ 2386012 h 2658189"/>
                                <a:gd name="connsiteX110" fmla="*/ 623888 w 1414463"/>
                                <a:gd name="connsiteY110" fmla="*/ 2428875 h 2658189"/>
                                <a:gd name="connsiteX111" fmla="*/ 619125 w 1414463"/>
                                <a:gd name="connsiteY111" fmla="*/ 2443162 h 2658189"/>
                                <a:gd name="connsiteX112" fmla="*/ 604838 w 1414463"/>
                                <a:gd name="connsiteY112" fmla="*/ 2457450 h 2658189"/>
                                <a:gd name="connsiteX113" fmla="*/ 590550 w 1414463"/>
                                <a:gd name="connsiteY113" fmla="*/ 2466975 h 2658189"/>
                                <a:gd name="connsiteX114" fmla="*/ 561975 w 1414463"/>
                                <a:gd name="connsiteY114" fmla="*/ 2495550 h 2658189"/>
                                <a:gd name="connsiteX115" fmla="*/ 547688 w 1414463"/>
                                <a:gd name="connsiteY115" fmla="*/ 2509837 h 2658189"/>
                                <a:gd name="connsiteX116" fmla="*/ 528638 w 1414463"/>
                                <a:gd name="connsiteY116" fmla="*/ 2538412 h 2658189"/>
                                <a:gd name="connsiteX117" fmla="*/ 514350 w 1414463"/>
                                <a:gd name="connsiteY117" fmla="*/ 2543175 h 2658189"/>
                                <a:gd name="connsiteX118" fmla="*/ 485775 w 1414463"/>
                                <a:gd name="connsiteY118" fmla="*/ 2566987 h 2658189"/>
                                <a:gd name="connsiteX119" fmla="*/ 457200 w 1414463"/>
                                <a:gd name="connsiteY119" fmla="*/ 2576512 h 2658189"/>
                                <a:gd name="connsiteX120" fmla="*/ 423863 w 1414463"/>
                                <a:gd name="connsiteY120" fmla="*/ 2605087 h 2658189"/>
                                <a:gd name="connsiteX121" fmla="*/ 381000 w 1414463"/>
                                <a:gd name="connsiteY121" fmla="*/ 2638425 h 2658189"/>
                                <a:gd name="connsiteX122" fmla="*/ 352425 w 1414463"/>
                                <a:gd name="connsiteY122" fmla="*/ 2657475 h 2658189"/>
                                <a:gd name="connsiteX123" fmla="*/ 347664 w 1414463"/>
                                <a:gd name="connsiteY123" fmla="*/ 2609843 h 2658189"/>
                                <a:gd name="connsiteX124" fmla="*/ 328613 w 1414463"/>
                                <a:gd name="connsiteY124" fmla="*/ 2638425 h 2658189"/>
                                <a:gd name="connsiteX125" fmla="*/ 295275 w 1414463"/>
                                <a:gd name="connsiteY125" fmla="*/ 2628900 h 2658189"/>
                                <a:gd name="connsiteX126" fmla="*/ 257175 w 1414463"/>
                                <a:gd name="connsiteY126" fmla="*/ 2614612 h 2658189"/>
                                <a:gd name="connsiteX127" fmla="*/ 200025 w 1414463"/>
                                <a:gd name="connsiteY127" fmla="*/ 2605087 h 2658189"/>
                                <a:gd name="connsiteX128" fmla="*/ 176213 w 1414463"/>
                                <a:gd name="connsiteY128" fmla="*/ 2600325 h 2658189"/>
                                <a:gd name="connsiteX129" fmla="*/ 161925 w 1414463"/>
                                <a:gd name="connsiteY129" fmla="*/ 2590800 h 2658189"/>
                                <a:gd name="connsiteX130" fmla="*/ 133350 w 1414463"/>
                                <a:gd name="connsiteY130" fmla="*/ 2581275 h 2658189"/>
                                <a:gd name="connsiteX131" fmla="*/ 123825 w 1414463"/>
                                <a:gd name="connsiteY131" fmla="*/ 2566987 h 2658189"/>
                                <a:gd name="connsiteX132" fmla="*/ 109538 w 1414463"/>
                                <a:gd name="connsiteY132" fmla="*/ 2543175 h 2658189"/>
                                <a:gd name="connsiteX133" fmla="*/ 95250 w 1414463"/>
                                <a:gd name="connsiteY133" fmla="*/ 2528887 h 2658189"/>
                                <a:gd name="connsiteX134" fmla="*/ 85725 w 1414463"/>
                                <a:gd name="connsiteY134" fmla="*/ 2500312 h 2658189"/>
                                <a:gd name="connsiteX135" fmla="*/ 57150 w 1414463"/>
                                <a:gd name="connsiteY135" fmla="*/ 2457450 h 2658189"/>
                                <a:gd name="connsiteX136" fmla="*/ 47625 w 1414463"/>
                                <a:gd name="connsiteY136" fmla="*/ 2443162 h 2658189"/>
                                <a:gd name="connsiteX137" fmla="*/ 38100 w 1414463"/>
                                <a:gd name="connsiteY137" fmla="*/ 2428875 h 2658189"/>
                                <a:gd name="connsiteX138" fmla="*/ 28575 w 1414463"/>
                                <a:gd name="connsiteY138" fmla="*/ 2400300 h 2658189"/>
                                <a:gd name="connsiteX139" fmla="*/ 23813 w 1414463"/>
                                <a:gd name="connsiteY139" fmla="*/ 2386012 h 2658189"/>
                                <a:gd name="connsiteX140" fmla="*/ 14288 w 1414463"/>
                                <a:gd name="connsiteY140" fmla="*/ 2371725 h 2658189"/>
                                <a:gd name="connsiteX141" fmla="*/ 9525 w 1414463"/>
                                <a:gd name="connsiteY141" fmla="*/ 2357437 h 2658189"/>
                                <a:gd name="connsiteX142" fmla="*/ 0 w 1414463"/>
                                <a:gd name="connsiteY142" fmla="*/ 2314575 h 2658189"/>
                                <a:gd name="connsiteX143" fmla="*/ 4763 w 1414463"/>
                                <a:gd name="connsiteY143" fmla="*/ 2271712 h 2658189"/>
                                <a:gd name="connsiteX144" fmla="*/ 9525 w 1414463"/>
                                <a:gd name="connsiteY144" fmla="*/ 2257425 h 2658189"/>
                                <a:gd name="connsiteX145" fmla="*/ 23813 w 1414463"/>
                                <a:gd name="connsiteY145" fmla="*/ 2214562 h 2658189"/>
                                <a:gd name="connsiteX146" fmla="*/ 33338 w 1414463"/>
                                <a:gd name="connsiteY146" fmla="*/ 2185987 h 2658189"/>
                                <a:gd name="connsiteX147" fmla="*/ 38100 w 1414463"/>
                                <a:gd name="connsiteY147" fmla="*/ 2171700 h 2658189"/>
                                <a:gd name="connsiteX148" fmla="*/ 47625 w 1414463"/>
                                <a:gd name="connsiteY148" fmla="*/ 2157412 h 2658189"/>
                                <a:gd name="connsiteX149" fmla="*/ 61913 w 1414463"/>
                                <a:gd name="connsiteY149" fmla="*/ 2128837 h 2658189"/>
                                <a:gd name="connsiteX150" fmla="*/ 90488 w 1414463"/>
                                <a:gd name="connsiteY150" fmla="*/ 2043112 h 2658189"/>
                                <a:gd name="connsiteX151" fmla="*/ 100013 w 1414463"/>
                                <a:gd name="connsiteY151" fmla="*/ 2014537 h 2658189"/>
                                <a:gd name="connsiteX152" fmla="*/ 104775 w 1414463"/>
                                <a:gd name="connsiteY152" fmla="*/ 2000250 h 2658189"/>
                                <a:gd name="connsiteX153" fmla="*/ 142875 w 1414463"/>
                                <a:gd name="connsiteY153" fmla="*/ 1943100 h 2658189"/>
                                <a:gd name="connsiteX154" fmla="*/ 152400 w 1414463"/>
                                <a:gd name="connsiteY154" fmla="*/ 1928812 h 2658189"/>
                                <a:gd name="connsiteX155" fmla="*/ 161925 w 1414463"/>
                                <a:gd name="connsiteY155" fmla="*/ 1914525 h 2658189"/>
                                <a:gd name="connsiteX156" fmla="*/ 166688 w 1414463"/>
                                <a:gd name="connsiteY156" fmla="*/ 1900237 h 2658189"/>
                                <a:gd name="connsiteX157" fmla="*/ 180975 w 1414463"/>
                                <a:gd name="connsiteY157" fmla="*/ 1890712 h 2658189"/>
                                <a:gd name="connsiteX158" fmla="*/ 209550 w 1414463"/>
                                <a:gd name="connsiteY158" fmla="*/ 1847850 h 2658189"/>
                                <a:gd name="connsiteX159" fmla="*/ 219075 w 1414463"/>
                                <a:gd name="connsiteY159" fmla="*/ 1833562 h 2658189"/>
                                <a:gd name="connsiteX160" fmla="*/ 233363 w 1414463"/>
                                <a:gd name="connsiteY160" fmla="*/ 1824037 h 2658189"/>
                                <a:gd name="connsiteX161" fmla="*/ 238125 w 1414463"/>
                                <a:gd name="connsiteY161" fmla="*/ 1809750 h 2658189"/>
                                <a:gd name="connsiteX162" fmla="*/ 257175 w 1414463"/>
                                <a:gd name="connsiteY162" fmla="*/ 1781175 h 2658189"/>
                                <a:gd name="connsiteX163" fmla="*/ 271463 w 1414463"/>
                                <a:gd name="connsiteY163" fmla="*/ 1752600 h 2658189"/>
                                <a:gd name="connsiteX164" fmla="*/ 285750 w 1414463"/>
                                <a:gd name="connsiteY164" fmla="*/ 1743075 h 2658189"/>
                                <a:gd name="connsiteX165" fmla="*/ 304800 w 1414463"/>
                                <a:gd name="connsiteY165" fmla="*/ 1714500 h 2658189"/>
                                <a:gd name="connsiteX166" fmla="*/ 314325 w 1414463"/>
                                <a:gd name="connsiteY166" fmla="*/ 1685925 h 2658189"/>
                                <a:gd name="connsiteX167" fmla="*/ 323850 w 1414463"/>
                                <a:gd name="connsiteY167" fmla="*/ 1671637 h 2658189"/>
                                <a:gd name="connsiteX168" fmla="*/ 333375 w 1414463"/>
                                <a:gd name="connsiteY168" fmla="*/ 1643062 h 2658189"/>
                                <a:gd name="connsiteX169" fmla="*/ 352425 w 1414463"/>
                                <a:gd name="connsiteY169" fmla="*/ 1614487 h 2658189"/>
                                <a:gd name="connsiteX170" fmla="*/ 361950 w 1414463"/>
                                <a:gd name="connsiteY170" fmla="*/ 1600200 h 2658189"/>
                                <a:gd name="connsiteX171" fmla="*/ 376238 w 1414463"/>
                                <a:gd name="connsiteY171" fmla="*/ 1571625 h 2658189"/>
                                <a:gd name="connsiteX172" fmla="*/ 385763 w 1414463"/>
                                <a:gd name="connsiteY172" fmla="*/ 1543050 h 2658189"/>
                                <a:gd name="connsiteX173" fmla="*/ 390525 w 1414463"/>
                                <a:gd name="connsiteY173" fmla="*/ 1528762 h 2658189"/>
                                <a:gd name="connsiteX174" fmla="*/ 409575 w 1414463"/>
                                <a:gd name="connsiteY174" fmla="*/ 1485900 h 2658189"/>
                                <a:gd name="connsiteX175" fmla="*/ 414338 w 1414463"/>
                                <a:gd name="connsiteY175" fmla="*/ 1471612 h 2658189"/>
                                <a:gd name="connsiteX176" fmla="*/ 419100 w 1414463"/>
                                <a:gd name="connsiteY176" fmla="*/ 1457325 h 2658189"/>
                                <a:gd name="connsiteX177" fmla="*/ 428625 w 1414463"/>
                                <a:gd name="connsiteY177" fmla="*/ 1385887 h 2658189"/>
                                <a:gd name="connsiteX178" fmla="*/ 433388 w 1414463"/>
                                <a:gd name="connsiteY178" fmla="*/ 1371600 h 2658189"/>
                                <a:gd name="connsiteX179" fmla="*/ 428625 w 1414463"/>
                                <a:gd name="connsiteY179" fmla="*/ 1219200 h 2658189"/>
                                <a:gd name="connsiteX180" fmla="*/ 414338 w 1414463"/>
                                <a:gd name="connsiteY180" fmla="*/ 1176337 h 2658189"/>
                                <a:gd name="connsiteX181" fmla="*/ 400050 w 1414463"/>
                                <a:gd name="connsiteY181" fmla="*/ 1123950 h 2658189"/>
                                <a:gd name="connsiteX182" fmla="*/ 390525 w 1414463"/>
                                <a:gd name="connsiteY182" fmla="*/ 1109662 h 2658189"/>
                                <a:gd name="connsiteX183" fmla="*/ 371475 w 1414463"/>
                                <a:gd name="connsiteY183" fmla="*/ 1081087 h 2658189"/>
                                <a:gd name="connsiteX184" fmla="*/ 366713 w 1414463"/>
                                <a:gd name="connsiteY184" fmla="*/ 1066800 h 2658189"/>
                                <a:gd name="connsiteX185" fmla="*/ 357188 w 1414463"/>
                                <a:gd name="connsiteY185" fmla="*/ 1052512 h 2658189"/>
                                <a:gd name="connsiteX186" fmla="*/ 338138 w 1414463"/>
                                <a:gd name="connsiteY186" fmla="*/ 1019175 h 2658189"/>
                                <a:gd name="connsiteX187" fmla="*/ 323850 w 1414463"/>
                                <a:gd name="connsiteY187" fmla="*/ 976312 h 2658189"/>
                                <a:gd name="connsiteX188" fmla="*/ 319088 w 1414463"/>
                                <a:gd name="connsiteY188" fmla="*/ 962025 h 2658189"/>
                                <a:gd name="connsiteX189" fmla="*/ 290513 w 1414463"/>
                                <a:gd name="connsiteY189" fmla="*/ 928687 h 2658189"/>
                                <a:gd name="connsiteX190" fmla="*/ 261938 w 1414463"/>
                                <a:gd name="connsiteY190" fmla="*/ 900112 h 2658189"/>
                                <a:gd name="connsiteX191" fmla="*/ 242888 w 1414463"/>
                                <a:gd name="connsiteY191" fmla="*/ 881062 h 2658189"/>
                                <a:gd name="connsiteX192" fmla="*/ 223838 w 1414463"/>
                                <a:gd name="connsiteY192" fmla="*/ 866775 h 2658189"/>
                                <a:gd name="connsiteX193" fmla="*/ 233371 w 1414463"/>
                                <a:gd name="connsiteY193" fmla="*/ 823911 h 2658189"/>
                                <a:gd name="connsiteX194" fmla="*/ 252429 w 1414463"/>
                                <a:gd name="connsiteY194" fmla="*/ 862019 h 2658189"/>
                                <a:gd name="connsiteX195" fmla="*/ 204798 w 1414463"/>
                                <a:gd name="connsiteY195" fmla="*/ 790575 h 2658189"/>
                                <a:gd name="connsiteX196" fmla="*/ 195275 w 1414463"/>
                                <a:gd name="connsiteY196" fmla="*/ 752474 h 2658189"/>
                                <a:gd name="connsiteX197" fmla="*/ 152400 w 1414463"/>
                                <a:gd name="connsiteY197" fmla="*/ 733425 h 2658189"/>
                                <a:gd name="connsiteX198" fmla="*/ 157163 w 1414463"/>
                                <a:gd name="connsiteY198" fmla="*/ 719137 h 2658189"/>
                                <a:gd name="connsiteX199" fmla="*/ 152400 w 1414463"/>
                                <a:gd name="connsiteY199" fmla="*/ 638175 h 2658189"/>
                                <a:gd name="connsiteX200" fmla="*/ 147638 w 1414463"/>
                                <a:gd name="connsiteY200" fmla="*/ 614362 h 2658189"/>
                                <a:gd name="connsiteX201" fmla="*/ 133350 w 1414463"/>
                                <a:gd name="connsiteY201" fmla="*/ 561975 h 2658189"/>
                                <a:gd name="connsiteX202" fmla="*/ 138113 w 1414463"/>
                                <a:gd name="connsiteY202" fmla="*/ 381000 h 2658189"/>
                                <a:gd name="connsiteX203" fmla="*/ 166688 w 1414463"/>
                                <a:gd name="connsiteY203" fmla="*/ 323850 h 2658189"/>
                                <a:gd name="connsiteX204" fmla="*/ 185738 w 1414463"/>
                                <a:gd name="connsiteY204" fmla="*/ 295275 h 2658189"/>
                                <a:gd name="connsiteX205" fmla="*/ 200025 w 1414463"/>
                                <a:gd name="connsiteY205" fmla="*/ 280987 h 2658189"/>
                                <a:gd name="connsiteX206" fmla="*/ 209550 w 1414463"/>
                                <a:gd name="connsiteY206" fmla="*/ 266700 h 2658189"/>
                                <a:gd name="connsiteX207" fmla="*/ 214313 w 1414463"/>
                                <a:gd name="connsiteY207" fmla="*/ 252412 h 2658189"/>
                                <a:gd name="connsiteX208" fmla="*/ 228600 w 1414463"/>
                                <a:gd name="connsiteY208" fmla="*/ 247650 h 2658189"/>
                                <a:gd name="connsiteX209" fmla="*/ 238125 w 1414463"/>
                                <a:gd name="connsiteY209" fmla="*/ 233362 h 2658189"/>
                                <a:gd name="connsiteX210" fmla="*/ 266700 w 1414463"/>
                                <a:gd name="connsiteY210" fmla="*/ 209550 h 2658189"/>
                                <a:gd name="connsiteX211" fmla="*/ 295275 w 1414463"/>
                                <a:gd name="connsiteY211" fmla="*/ 166687 h 2658189"/>
                                <a:gd name="connsiteX212" fmla="*/ 304800 w 1414463"/>
                                <a:gd name="connsiteY212" fmla="*/ 152400 h 2658189"/>
                                <a:gd name="connsiteX213" fmla="*/ 361950 w 1414463"/>
                                <a:gd name="connsiteY213" fmla="*/ 104775 h 2658189"/>
                                <a:gd name="connsiteX214" fmla="*/ 376238 w 1414463"/>
                                <a:gd name="connsiteY214" fmla="*/ 95250 h 2658189"/>
                                <a:gd name="connsiteX215" fmla="*/ 390525 w 1414463"/>
                                <a:gd name="connsiteY215" fmla="*/ 85725 h 2658189"/>
                                <a:gd name="connsiteX216" fmla="*/ 419100 w 1414463"/>
                                <a:gd name="connsiteY216" fmla="*/ 76200 h 2658189"/>
                                <a:gd name="connsiteX217" fmla="*/ 438150 w 1414463"/>
                                <a:gd name="connsiteY217" fmla="*/ 71437 h 2658189"/>
                                <a:gd name="connsiteX218" fmla="*/ 471488 w 1414463"/>
                                <a:gd name="connsiteY218" fmla="*/ 42862 h 2658189"/>
                                <a:gd name="connsiteX0" fmla="*/ 471488 w 1414463"/>
                                <a:gd name="connsiteY0" fmla="*/ 42862 h 2658189"/>
                                <a:gd name="connsiteX1" fmla="*/ 495300 w 1414463"/>
                                <a:gd name="connsiteY1" fmla="*/ 38100 h 2658189"/>
                                <a:gd name="connsiteX2" fmla="*/ 523875 w 1414463"/>
                                <a:gd name="connsiteY2" fmla="*/ 28575 h 2658189"/>
                                <a:gd name="connsiteX3" fmla="*/ 538163 w 1414463"/>
                                <a:gd name="connsiteY3" fmla="*/ 23812 h 2658189"/>
                                <a:gd name="connsiteX4" fmla="*/ 561975 w 1414463"/>
                                <a:gd name="connsiteY4" fmla="*/ 19050 h 2658189"/>
                                <a:gd name="connsiteX5" fmla="*/ 614363 w 1414463"/>
                                <a:gd name="connsiteY5" fmla="*/ 9525 h 2658189"/>
                                <a:gd name="connsiteX6" fmla="*/ 657225 w 1414463"/>
                                <a:gd name="connsiteY6" fmla="*/ 0 h 2658189"/>
                                <a:gd name="connsiteX7" fmla="*/ 785813 w 1414463"/>
                                <a:gd name="connsiteY7" fmla="*/ 4762 h 2658189"/>
                                <a:gd name="connsiteX8" fmla="*/ 819150 w 1414463"/>
                                <a:gd name="connsiteY8" fmla="*/ 14287 h 2658189"/>
                                <a:gd name="connsiteX9" fmla="*/ 857250 w 1414463"/>
                                <a:gd name="connsiteY9" fmla="*/ 23812 h 2658189"/>
                                <a:gd name="connsiteX10" fmla="*/ 914400 w 1414463"/>
                                <a:gd name="connsiteY10" fmla="*/ 42862 h 2658189"/>
                                <a:gd name="connsiteX11" fmla="*/ 928688 w 1414463"/>
                                <a:gd name="connsiteY11" fmla="*/ 47625 h 2658189"/>
                                <a:gd name="connsiteX12" fmla="*/ 942975 w 1414463"/>
                                <a:gd name="connsiteY12" fmla="*/ 52387 h 2658189"/>
                                <a:gd name="connsiteX13" fmla="*/ 985838 w 1414463"/>
                                <a:gd name="connsiteY13" fmla="*/ 71437 h 2658189"/>
                                <a:gd name="connsiteX14" fmla="*/ 1000125 w 1414463"/>
                                <a:gd name="connsiteY14" fmla="*/ 76200 h 2658189"/>
                                <a:gd name="connsiteX15" fmla="*/ 1014413 w 1414463"/>
                                <a:gd name="connsiteY15" fmla="*/ 85725 h 2658189"/>
                                <a:gd name="connsiteX16" fmla="*/ 1042988 w 1414463"/>
                                <a:gd name="connsiteY16" fmla="*/ 95250 h 2658189"/>
                                <a:gd name="connsiteX17" fmla="*/ 1057275 w 1414463"/>
                                <a:gd name="connsiteY17" fmla="*/ 100012 h 2658189"/>
                                <a:gd name="connsiteX18" fmla="*/ 1071563 w 1414463"/>
                                <a:gd name="connsiteY18" fmla="*/ 109537 h 2658189"/>
                                <a:gd name="connsiteX19" fmla="*/ 1085850 w 1414463"/>
                                <a:gd name="connsiteY19" fmla="*/ 114300 h 2658189"/>
                                <a:gd name="connsiteX20" fmla="*/ 1128713 w 1414463"/>
                                <a:gd name="connsiteY20" fmla="*/ 138112 h 2658189"/>
                                <a:gd name="connsiteX21" fmla="*/ 1138238 w 1414463"/>
                                <a:gd name="connsiteY21" fmla="*/ 152400 h 2658189"/>
                                <a:gd name="connsiteX22" fmla="*/ 1152525 w 1414463"/>
                                <a:gd name="connsiteY22" fmla="*/ 157162 h 2658189"/>
                                <a:gd name="connsiteX23" fmla="*/ 1181100 w 1414463"/>
                                <a:gd name="connsiteY23" fmla="*/ 171450 h 2658189"/>
                                <a:gd name="connsiteX24" fmla="*/ 1195388 w 1414463"/>
                                <a:gd name="connsiteY24" fmla="*/ 185737 h 2658189"/>
                                <a:gd name="connsiteX25" fmla="*/ 1209675 w 1414463"/>
                                <a:gd name="connsiteY25" fmla="*/ 195262 h 2658189"/>
                                <a:gd name="connsiteX26" fmla="*/ 1228725 w 1414463"/>
                                <a:gd name="connsiteY26" fmla="*/ 219075 h 2658189"/>
                                <a:gd name="connsiteX27" fmla="*/ 1252538 w 1414463"/>
                                <a:gd name="connsiteY27" fmla="*/ 242887 h 2658189"/>
                                <a:gd name="connsiteX28" fmla="*/ 1276350 w 1414463"/>
                                <a:gd name="connsiteY28" fmla="*/ 266700 h 2658189"/>
                                <a:gd name="connsiteX29" fmla="*/ 1309688 w 1414463"/>
                                <a:gd name="connsiteY29" fmla="*/ 304800 h 2658189"/>
                                <a:gd name="connsiteX30" fmla="*/ 1328738 w 1414463"/>
                                <a:gd name="connsiteY30" fmla="*/ 333375 h 2658189"/>
                                <a:gd name="connsiteX31" fmla="*/ 1333500 w 1414463"/>
                                <a:gd name="connsiteY31" fmla="*/ 347662 h 2658189"/>
                                <a:gd name="connsiteX32" fmla="*/ 1343025 w 1414463"/>
                                <a:gd name="connsiteY32" fmla="*/ 361950 h 2658189"/>
                                <a:gd name="connsiteX33" fmla="*/ 1352550 w 1414463"/>
                                <a:gd name="connsiteY33" fmla="*/ 390525 h 2658189"/>
                                <a:gd name="connsiteX34" fmla="*/ 1357313 w 1414463"/>
                                <a:gd name="connsiteY34" fmla="*/ 404812 h 2658189"/>
                                <a:gd name="connsiteX35" fmla="*/ 1366838 w 1414463"/>
                                <a:gd name="connsiteY35" fmla="*/ 419100 h 2658189"/>
                                <a:gd name="connsiteX36" fmla="*/ 1376363 w 1414463"/>
                                <a:gd name="connsiteY36" fmla="*/ 447675 h 2658189"/>
                                <a:gd name="connsiteX37" fmla="*/ 1385888 w 1414463"/>
                                <a:gd name="connsiteY37" fmla="*/ 495300 h 2658189"/>
                                <a:gd name="connsiteX38" fmla="*/ 1390650 w 1414463"/>
                                <a:gd name="connsiteY38" fmla="*/ 528637 h 2658189"/>
                                <a:gd name="connsiteX39" fmla="*/ 1400175 w 1414463"/>
                                <a:gd name="connsiteY39" fmla="*/ 576262 h 2658189"/>
                                <a:gd name="connsiteX40" fmla="*/ 1409700 w 1414463"/>
                                <a:gd name="connsiteY40" fmla="*/ 638175 h 2658189"/>
                                <a:gd name="connsiteX41" fmla="*/ 1414463 w 1414463"/>
                                <a:gd name="connsiteY41" fmla="*/ 652462 h 2658189"/>
                                <a:gd name="connsiteX42" fmla="*/ 1404938 w 1414463"/>
                                <a:gd name="connsiteY42" fmla="*/ 719137 h 2658189"/>
                                <a:gd name="connsiteX43" fmla="*/ 1395413 w 1414463"/>
                                <a:gd name="connsiteY43" fmla="*/ 776287 h 2658189"/>
                                <a:gd name="connsiteX44" fmla="*/ 1390650 w 1414463"/>
                                <a:gd name="connsiteY44" fmla="*/ 790575 h 2658189"/>
                                <a:gd name="connsiteX45" fmla="*/ 1381125 w 1414463"/>
                                <a:gd name="connsiteY45" fmla="*/ 828675 h 2658189"/>
                                <a:gd name="connsiteX46" fmla="*/ 1371600 w 1414463"/>
                                <a:gd name="connsiteY46" fmla="*/ 842962 h 2658189"/>
                                <a:gd name="connsiteX47" fmla="*/ 1357313 w 1414463"/>
                                <a:gd name="connsiteY47" fmla="*/ 885825 h 2658189"/>
                                <a:gd name="connsiteX48" fmla="*/ 1352550 w 1414463"/>
                                <a:gd name="connsiteY48" fmla="*/ 900112 h 2658189"/>
                                <a:gd name="connsiteX49" fmla="*/ 1343025 w 1414463"/>
                                <a:gd name="connsiteY49" fmla="*/ 914400 h 2658189"/>
                                <a:gd name="connsiteX50" fmla="*/ 1338263 w 1414463"/>
                                <a:gd name="connsiteY50" fmla="*/ 928687 h 2658189"/>
                                <a:gd name="connsiteX51" fmla="*/ 1333500 w 1414463"/>
                                <a:gd name="connsiteY51" fmla="*/ 947737 h 2658189"/>
                                <a:gd name="connsiteX52" fmla="*/ 1323975 w 1414463"/>
                                <a:gd name="connsiteY52" fmla="*/ 962025 h 2658189"/>
                                <a:gd name="connsiteX53" fmla="*/ 1314450 w 1414463"/>
                                <a:gd name="connsiteY53" fmla="*/ 981075 h 2658189"/>
                                <a:gd name="connsiteX54" fmla="*/ 1300163 w 1414463"/>
                                <a:gd name="connsiteY54" fmla="*/ 1023937 h 2658189"/>
                                <a:gd name="connsiteX55" fmla="*/ 1295400 w 1414463"/>
                                <a:gd name="connsiteY55" fmla="*/ 1038225 h 2658189"/>
                                <a:gd name="connsiteX56" fmla="*/ 1285875 w 1414463"/>
                                <a:gd name="connsiteY56" fmla="*/ 1052512 h 2658189"/>
                                <a:gd name="connsiteX57" fmla="*/ 1271588 w 1414463"/>
                                <a:gd name="connsiteY57" fmla="*/ 1085850 h 2658189"/>
                                <a:gd name="connsiteX58" fmla="*/ 1262063 w 1414463"/>
                                <a:gd name="connsiteY58" fmla="*/ 1114425 h 2658189"/>
                                <a:gd name="connsiteX59" fmla="*/ 1257300 w 1414463"/>
                                <a:gd name="connsiteY59" fmla="*/ 1128712 h 2658189"/>
                                <a:gd name="connsiteX60" fmla="*/ 1252538 w 1414463"/>
                                <a:gd name="connsiteY60" fmla="*/ 1143000 h 2658189"/>
                                <a:gd name="connsiteX61" fmla="*/ 1238250 w 1414463"/>
                                <a:gd name="connsiteY61" fmla="*/ 1152525 h 2658189"/>
                                <a:gd name="connsiteX62" fmla="*/ 1233488 w 1414463"/>
                                <a:gd name="connsiteY62" fmla="*/ 1166812 h 2658189"/>
                                <a:gd name="connsiteX63" fmla="*/ 1219200 w 1414463"/>
                                <a:gd name="connsiteY63" fmla="*/ 1181100 h 2658189"/>
                                <a:gd name="connsiteX64" fmla="*/ 1209675 w 1414463"/>
                                <a:gd name="connsiteY64" fmla="*/ 1195387 h 2658189"/>
                                <a:gd name="connsiteX65" fmla="*/ 1190625 w 1414463"/>
                                <a:gd name="connsiteY65" fmla="*/ 1243012 h 2658189"/>
                                <a:gd name="connsiteX66" fmla="*/ 1185863 w 1414463"/>
                                <a:gd name="connsiteY66" fmla="*/ 1257300 h 2658189"/>
                                <a:gd name="connsiteX67" fmla="*/ 1171575 w 1414463"/>
                                <a:gd name="connsiteY67" fmla="*/ 1266825 h 2658189"/>
                                <a:gd name="connsiteX68" fmla="*/ 1152525 w 1414463"/>
                                <a:gd name="connsiteY68" fmla="*/ 1295400 h 2658189"/>
                                <a:gd name="connsiteX69" fmla="*/ 1128713 w 1414463"/>
                                <a:gd name="connsiteY69" fmla="*/ 1323975 h 2658189"/>
                                <a:gd name="connsiteX70" fmla="*/ 1114425 w 1414463"/>
                                <a:gd name="connsiteY70" fmla="*/ 1352550 h 2658189"/>
                                <a:gd name="connsiteX71" fmla="*/ 1100138 w 1414463"/>
                                <a:gd name="connsiteY71" fmla="*/ 1362075 h 2658189"/>
                                <a:gd name="connsiteX72" fmla="*/ 1081088 w 1414463"/>
                                <a:gd name="connsiteY72" fmla="*/ 1390650 h 2658189"/>
                                <a:gd name="connsiteX73" fmla="*/ 1062038 w 1414463"/>
                                <a:gd name="connsiteY73" fmla="*/ 1419225 h 2658189"/>
                                <a:gd name="connsiteX74" fmla="*/ 1042988 w 1414463"/>
                                <a:gd name="connsiteY74" fmla="*/ 1447800 h 2658189"/>
                                <a:gd name="connsiteX75" fmla="*/ 1033463 w 1414463"/>
                                <a:gd name="connsiteY75" fmla="*/ 1462087 h 2658189"/>
                                <a:gd name="connsiteX76" fmla="*/ 1019175 w 1414463"/>
                                <a:gd name="connsiteY76" fmla="*/ 1490662 h 2658189"/>
                                <a:gd name="connsiteX77" fmla="*/ 1004888 w 1414463"/>
                                <a:gd name="connsiteY77" fmla="*/ 1519237 h 2658189"/>
                                <a:gd name="connsiteX78" fmla="*/ 990600 w 1414463"/>
                                <a:gd name="connsiteY78" fmla="*/ 1547812 h 2658189"/>
                                <a:gd name="connsiteX79" fmla="*/ 985838 w 1414463"/>
                                <a:gd name="connsiteY79" fmla="*/ 1562100 h 2658189"/>
                                <a:gd name="connsiteX80" fmla="*/ 966788 w 1414463"/>
                                <a:gd name="connsiteY80" fmla="*/ 1590675 h 2658189"/>
                                <a:gd name="connsiteX81" fmla="*/ 947738 w 1414463"/>
                                <a:gd name="connsiteY81" fmla="*/ 1619250 h 2658189"/>
                                <a:gd name="connsiteX82" fmla="*/ 928688 w 1414463"/>
                                <a:gd name="connsiteY82" fmla="*/ 1647825 h 2658189"/>
                                <a:gd name="connsiteX83" fmla="*/ 919163 w 1414463"/>
                                <a:gd name="connsiteY83" fmla="*/ 1662112 h 2658189"/>
                                <a:gd name="connsiteX84" fmla="*/ 885825 w 1414463"/>
                                <a:gd name="connsiteY84" fmla="*/ 1704975 h 2658189"/>
                                <a:gd name="connsiteX85" fmla="*/ 876300 w 1414463"/>
                                <a:gd name="connsiteY85" fmla="*/ 1719262 h 2658189"/>
                                <a:gd name="connsiteX86" fmla="*/ 862013 w 1414463"/>
                                <a:gd name="connsiteY86" fmla="*/ 1747837 h 2658189"/>
                                <a:gd name="connsiteX87" fmla="*/ 852488 w 1414463"/>
                                <a:gd name="connsiteY87" fmla="*/ 1776412 h 2658189"/>
                                <a:gd name="connsiteX88" fmla="*/ 847725 w 1414463"/>
                                <a:gd name="connsiteY88" fmla="*/ 1790700 h 2658189"/>
                                <a:gd name="connsiteX89" fmla="*/ 842963 w 1414463"/>
                                <a:gd name="connsiteY89" fmla="*/ 1804987 h 2658189"/>
                                <a:gd name="connsiteX90" fmla="*/ 823913 w 1414463"/>
                                <a:gd name="connsiteY90" fmla="*/ 1833562 h 2658189"/>
                                <a:gd name="connsiteX91" fmla="*/ 790575 w 1414463"/>
                                <a:gd name="connsiteY91" fmla="*/ 1933575 h 2658189"/>
                                <a:gd name="connsiteX92" fmla="*/ 781050 w 1414463"/>
                                <a:gd name="connsiteY92" fmla="*/ 1962150 h 2658189"/>
                                <a:gd name="connsiteX93" fmla="*/ 776288 w 1414463"/>
                                <a:gd name="connsiteY93" fmla="*/ 1976437 h 2658189"/>
                                <a:gd name="connsiteX94" fmla="*/ 766763 w 1414463"/>
                                <a:gd name="connsiteY94" fmla="*/ 1990725 h 2658189"/>
                                <a:gd name="connsiteX95" fmla="*/ 757238 w 1414463"/>
                                <a:gd name="connsiteY95" fmla="*/ 2019300 h 2658189"/>
                                <a:gd name="connsiteX96" fmla="*/ 742950 w 1414463"/>
                                <a:gd name="connsiteY96" fmla="*/ 2062162 h 2658189"/>
                                <a:gd name="connsiteX97" fmla="*/ 723900 w 1414463"/>
                                <a:gd name="connsiteY97" fmla="*/ 2119312 h 2658189"/>
                                <a:gd name="connsiteX98" fmla="*/ 714375 w 1414463"/>
                                <a:gd name="connsiteY98" fmla="*/ 2147887 h 2658189"/>
                                <a:gd name="connsiteX99" fmla="*/ 709613 w 1414463"/>
                                <a:gd name="connsiteY99" fmla="*/ 2162175 h 2658189"/>
                                <a:gd name="connsiteX100" fmla="*/ 704850 w 1414463"/>
                                <a:gd name="connsiteY100" fmla="*/ 2181225 h 2658189"/>
                                <a:gd name="connsiteX101" fmla="*/ 700088 w 1414463"/>
                                <a:gd name="connsiteY101" fmla="*/ 2219325 h 2658189"/>
                                <a:gd name="connsiteX102" fmla="*/ 695325 w 1414463"/>
                                <a:gd name="connsiteY102" fmla="*/ 2238375 h 2658189"/>
                                <a:gd name="connsiteX103" fmla="*/ 681038 w 1414463"/>
                                <a:gd name="connsiteY103" fmla="*/ 2281237 h 2658189"/>
                                <a:gd name="connsiteX104" fmla="*/ 676275 w 1414463"/>
                                <a:gd name="connsiteY104" fmla="*/ 2295525 h 2658189"/>
                                <a:gd name="connsiteX105" fmla="*/ 671513 w 1414463"/>
                                <a:gd name="connsiteY105" fmla="*/ 2309812 h 2658189"/>
                                <a:gd name="connsiteX106" fmla="*/ 661988 w 1414463"/>
                                <a:gd name="connsiteY106" fmla="*/ 2324100 h 2658189"/>
                                <a:gd name="connsiteX107" fmla="*/ 652463 w 1414463"/>
                                <a:gd name="connsiteY107" fmla="*/ 2352675 h 2658189"/>
                                <a:gd name="connsiteX108" fmla="*/ 647700 w 1414463"/>
                                <a:gd name="connsiteY108" fmla="*/ 2366962 h 2658189"/>
                                <a:gd name="connsiteX109" fmla="*/ 638175 w 1414463"/>
                                <a:gd name="connsiteY109" fmla="*/ 2386012 h 2658189"/>
                                <a:gd name="connsiteX110" fmla="*/ 623888 w 1414463"/>
                                <a:gd name="connsiteY110" fmla="*/ 2428875 h 2658189"/>
                                <a:gd name="connsiteX111" fmla="*/ 619125 w 1414463"/>
                                <a:gd name="connsiteY111" fmla="*/ 2443162 h 2658189"/>
                                <a:gd name="connsiteX112" fmla="*/ 604838 w 1414463"/>
                                <a:gd name="connsiteY112" fmla="*/ 2457450 h 2658189"/>
                                <a:gd name="connsiteX113" fmla="*/ 590550 w 1414463"/>
                                <a:gd name="connsiteY113" fmla="*/ 2466975 h 2658189"/>
                                <a:gd name="connsiteX114" fmla="*/ 561975 w 1414463"/>
                                <a:gd name="connsiteY114" fmla="*/ 2495550 h 2658189"/>
                                <a:gd name="connsiteX115" fmla="*/ 547688 w 1414463"/>
                                <a:gd name="connsiteY115" fmla="*/ 2509837 h 2658189"/>
                                <a:gd name="connsiteX116" fmla="*/ 528638 w 1414463"/>
                                <a:gd name="connsiteY116" fmla="*/ 2538412 h 2658189"/>
                                <a:gd name="connsiteX117" fmla="*/ 514350 w 1414463"/>
                                <a:gd name="connsiteY117" fmla="*/ 2543175 h 2658189"/>
                                <a:gd name="connsiteX118" fmla="*/ 485775 w 1414463"/>
                                <a:gd name="connsiteY118" fmla="*/ 2566987 h 2658189"/>
                                <a:gd name="connsiteX119" fmla="*/ 457200 w 1414463"/>
                                <a:gd name="connsiteY119" fmla="*/ 2576512 h 2658189"/>
                                <a:gd name="connsiteX120" fmla="*/ 423863 w 1414463"/>
                                <a:gd name="connsiteY120" fmla="*/ 2605087 h 2658189"/>
                                <a:gd name="connsiteX121" fmla="*/ 381000 w 1414463"/>
                                <a:gd name="connsiteY121" fmla="*/ 2638425 h 2658189"/>
                                <a:gd name="connsiteX122" fmla="*/ 352425 w 1414463"/>
                                <a:gd name="connsiteY122" fmla="*/ 2657475 h 2658189"/>
                                <a:gd name="connsiteX123" fmla="*/ 347664 w 1414463"/>
                                <a:gd name="connsiteY123" fmla="*/ 2609843 h 2658189"/>
                                <a:gd name="connsiteX124" fmla="*/ 352431 w 1414463"/>
                                <a:gd name="connsiteY124" fmla="*/ 2600324 h 2658189"/>
                                <a:gd name="connsiteX125" fmla="*/ 295275 w 1414463"/>
                                <a:gd name="connsiteY125" fmla="*/ 2628900 h 2658189"/>
                                <a:gd name="connsiteX126" fmla="*/ 257175 w 1414463"/>
                                <a:gd name="connsiteY126" fmla="*/ 2614612 h 2658189"/>
                                <a:gd name="connsiteX127" fmla="*/ 200025 w 1414463"/>
                                <a:gd name="connsiteY127" fmla="*/ 2605087 h 2658189"/>
                                <a:gd name="connsiteX128" fmla="*/ 176213 w 1414463"/>
                                <a:gd name="connsiteY128" fmla="*/ 2600325 h 2658189"/>
                                <a:gd name="connsiteX129" fmla="*/ 161925 w 1414463"/>
                                <a:gd name="connsiteY129" fmla="*/ 2590800 h 2658189"/>
                                <a:gd name="connsiteX130" fmla="*/ 133350 w 1414463"/>
                                <a:gd name="connsiteY130" fmla="*/ 2581275 h 2658189"/>
                                <a:gd name="connsiteX131" fmla="*/ 123825 w 1414463"/>
                                <a:gd name="connsiteY131" fmla="*/ 2566987 h 2658189"/>
                                <a:gd name="connsiteX132" fmla="*/ 109538 w 1414463"/>
                                <a:gd name="connsiteY132" fmla="*/ 2543175 h 2658189"/>
                                <a:gd name="connsiteX133" fmla="*/ 95250 w 1414463"/>
                                <a:gd name="connsiteY133" fmla="*/ 2528887 h 2658189"/>
                                <a:gd name="connsiteX134" fmla="*/ 85725 w 1414463"/>
                                <a:gd name="connsiteY134" fmla="*/ 2500312 h 2658189"/>
                                <a:gd name="connsiteX135" fmla="*/ 57150 w 1414463"/>
                                <a:gd name="connsiteY135" fmla="*/ 2457450 h 2658189"/>
                                <a:gd name="connsiteX136" fmla="*/ 47625 w 1414463"/>
                                <a:gd name="connsiteY136" fmla="*/ 2443162 h 2658189"/>
                                <a:gd name="connsiteX137" fmla="*/ 38100 w 1414463"/>
                                <a:gd name="connsiteY137" fmla="*/ 2428875 h 2658189"/>
                                <a:gd name="connsiteX138" fmla="*/ 28575 w 1414463"/>
                                <a:gd name="connsiteY138" fmla="*/ 2400300 h 2658189"/>
                                <a:gd name="connsiteX139" fmla="*/ 23813 w 1414463"/>
                                <a:gd name="connsiteY139" fmla="*/ 2386012 h 2658189"/>
                                <a:gd name="connsiteX140" fmla="*/ 14288 w 1414463"/>
                                <a:gd name="connsiteY140" fmla="*/ 2371725 h 2658189"/>
                                <a:gd name="connsiteX141" fmla="*/ 9525 w 1414463"/>
                                <a:gd name="connsiteY141" fmla="*/ 2357437 h 2658189"/>
                                <a:gd name="connsiteX142" fmla="*/ 0 w 1414463"/>
                                <a:gd name="connsiteY142" fmla="*/ 2314575 h 2658189"/>
                                <a:gd name="connsiteX143" fmla="*/ 4763 w 1414463"/>
                                <a:gd name="connsiteY143" fmla="*/ 2271712 h 2658189"/>
                                <a:gd name="connsiteX144" fmla="*/ 9525 w 1414463"/>
                                <a:gd name="connsiteY144" fmla="*/ 2257425 h 2658189"/>
                                <a:gd name="connsiteX145" fmla="*/ 23813 w 1414463"/>
                                <a:gd name="connsiteY145" fmla="*/ 2214562 h 2658189"/>
                                <a:gd name="connsiteX146" fmla="*/ 33338 w 1414463"/>
                                <a:gd name="connsiteY146" fmla="*/ 2185987 h 2658189"/>
                                <a:gd name="connsiteX147" fmla="*/ 38100 w 1414463"/>
                                <a:gd name="connsiteY147" fmla="*/ 2171700 h 2658189"/>
                                <a:gd name="connsiteX148" fmla="*/ 47625 w 1414463"/>
                                <a:gd name="connsiteY148" fmla="*/ 2157412 h 2658189"/>
                                <a:gd name="connsiteX149" fmla="*/ 61913 w 1414463"/>
                                <a:gd name="connsiteY149" fmla="*/ 2128837 h 2658189"/>
                                <a:gd name="connsiteX150" fmla="*/ 90488 w 1414463"/>
                                <a:gd name="connsiteY150" fmla="*/ 2043112 h 2658189"/>
                                <a:gd name="connsiteX151" fmla="*/ 100013 w 1414463"/>
                                <a:gd name="connsiteY151" fmla="*/ 2014537 h 2658189"/>
                                <a:gd name="connsiteX152" fmla="*/ 104775 w 1414463"/>
                                <a:gd name="connsiteY152" fmla="*/ 2000250 h 2658189"/>
                                <a:gd name="connsiteX153" fmla="*/ 142875 w 1414463"/>
                                <a:gd name="connsiteY153" fmla="*/ 1943100 h 2658189"/>
                                <a:gd name="connsiteX154" fmla="*/ 152400 w 1414463"/>
                                <a:gd name="connsiteY154" fmla="*/ 1928812 h 2658189"/>
                                <a:gd name="connsiteX155" fmla="*/ 161925 w 1414463"/>
                                <a:gd name="connsiteY155" fmla="*/ 1914525 h 2658189"/>
                                <a:gd name="connsiteX156" fmla="*/ 166688 w 1414463"/>
                                <a:gd name="connsiteY156" fmla="*/ 1900237 h 2658189"/>
                                <a:gd name="connsiteX157" fmla="*/ 180975 w 1414463"/>
                                <a:gd name="connsiteY157" fmla="*/ 1890712 h 2658189"/>
                                <a:gd name="connsiteX158" fmla="*/ 209550 w 1414463"/>
                                <a:gd name="connsiteY158" fmla="*/ 1847850 h 2658189"/>
                                <a:gd name="connsiteX159" fmla="*/ 219075 w 1414463"/>
                                <a:gd name="connsiteY159" fmla="*/ 1833562 h 2658189"/>
                                <a:gd name="connsiteX160" fmla="*/ 233363 w 1414463"/>
                                <a:gd name="connsiteY160" fmla="*/ 1824037 h 2658189"/>
                                <a:gd name="connsiteX161" fmla="*/ 238125 w 1414463"/>
                                <a:gd name="connsiteY161" fmla="*/ 1809750 h 2658189"/>
                                <a:gd name="connsiteX162" fmla="*/ 257175 w 1414463"/>
                                <a:gd name="connsiteY162" fmla="*/ 1781175 h 2658189"/>
                                <a:gd name="connsiteX163" fmla="*/ 271463 w 1414463"/>
                                <a:gd name="connsiteY163" fmla="*/ 1752600 h 2658189"/>
                                <a:gd name="connsiteX164" fmla="*/ 285750 w 1414463"/>
                                <a:gd name="connsiteY164" fmla="*/ 1743075 h 2658189"/>
                                <a:gd name="connsiteX165" fmla="*/ 304800 w 1414463"/>
                                <a:gd name="connsiteY165" fmla="*/ 1714500 h 2658189"/>
                                <a:gd name="connsiteX166" fmla="*/ 314325 w 1414463"/>
                                <a:gd name="connsiteY166" fmla="*/ 1685925 h 2658189"/>
                                <a:gd name="connsiteX167" fmla="*/ 323850 w 1414463"/>
                                <a:gd name="connsiteY167" fmla="*/ 1671637 h 2658189"/>
                                <a:gd name="connsiteX168" fmla="*/ 333375 w 1414463"/>
                                <a:gd name="connsiteY168" fmla="*/ 1643062 h 2658189"/>
                                <a:gd name="connsiteX169" fmla="*/ 352425 w 1414463"/>
                                <a:gd name="connsiteY169" fmla="*/ 1614487 h 2658189"/>
                                <a:gd name="connsiteX170" fmla="*/ 361950 w 1414463"/>
                                <a:gd name="connsiteY170" fmla="*/ 1600200 h 2658189"/>
                                <a:gd name="connsiteX171" fmla="*/ 376238 w 1414463"/>
                                <a:gd name="connsiteY171" fmla="*/ 1571625 h 2658189"/>
                                <a:gd name="connsiteX172" fmla="*/ 385763 w 1414463"/>
                                <a:gd name="connsiteY172" fmla="*/ 1543050 h 2658189"/>
                                <a:gd name="connsiteX173" fmla="*/ 390525 w 1414463"/>
                                <a:gd name="connsiteY173" fmla="*/ 1528762 h 2658189"/>
                                <a:gd name="connsiteX174" fmla="*/ 409575 w 1414463"/>
                                <a:gd name="connsiteY174" fmla="*/ 1485900 h 2658189"/>
                                <a:gd name="connsiteX175" fmla="*/ 414338 w 1414463"/>
                                <a:gd name="connsiteY175" fmla="*/ 1471612 h 2658189"/>
                                <a:gd name="connsiteX176" fmla="*/ 419100 w 1414463"/>
                                <a:gd name="connsiteY176" fmla="*/ 1457325 h 2658189"/>
                                <a:gd name="connsiteX177" fmla="*/ 428625 w 1414463"/>
                                <a:gd name="connsiteY177" fmla="*/ 1385887 h 2658189"/>
                                <a:gd name="connsiteX178" fmla="*/ 433388 w 1414463"/>
                                <a:gd name="connsiteY178" fmla="*/ 1371600 h 2658189"/>
                                <a:gd name="connsiteX179" fmla="*/ 428625 w 1414463"/>
                                <a:gd name="connsiteY179" fmla="*/ 1219200 h 2658189"/>
                                <a:gd name="connsiteX180" fmla="*/ 414338 w 1414463"/>
                                <a:gd name="connsiteY180" fmla="*/ 1176337 h 2658189"/>
                                <a:gd name="connsiteX181" fmla="*/ 400050 w 1414463"/>
                                <a:gd name="connsiteY181" fmla="*/ 1123950 h 2658189"/>
                                <a:gd name="connsiteX182" fmla="*/ 390525 w 1414463"/>
                                <a:gd name="connsiteY182" fmla="*/ 1109662 h 2658189"/>
                                <a:gd name="connsiteX183" fmla="*/ 371475 w 1414463"/>
                                <a:gd name="connsiteY183" fmla="*/ 1081087 h 2658189"/>
                                <a:gd name="connsiteX184" fmla="*/ 366713 w 1414463"/>
                                <a:gd name="connsiteY184" fmla="*/ 1066800 h 2658189"/>
                                <a:gd name="connsiteX185" fmla="*/ 357188 w 1414463"/>
                                <a:gd name="connsiteY185" fmla="*/ 1052512 h 2658189"/>
                                <a:gd name="connsiteX186" fmla="*/ 338138 w 1414463"/>
                                <a:gd name="connsiteY186" fmla="*/ 1019175 h 2658189"/>
                                <a:gd name="connsiteX187" fmla="*/ 323850 w 1414463"/>
                                <a:gd name="connsiteY187" fmla="*/ 976312 h 2658189"/>
                                <a:gd name="connsiteX188" fmla="*/ 319088 w 1414463"/>
                                <a:gd name="connsiteY188" fmla="*/ 962025 h 2658189"/>
                                <a:gd name="connsiteX189" fmla="*/ 290513 w 1414463"/>
                                <a:gd name="connsiteY189" fmla="*/ 928687 h 2658189"/>
                                <a:gd name="connsiteX190" fmla="*/ 261938 w 1414463"/>
                                <a:gd name="connsiteY190" fmla="*/ 900112 h 2658189"/>
                                <a:gd name="connsiteX191" fmla="*/ 242888 w 1414463"/>
                                <a:gd name="connsiteY191" fmla="*/ 881062 h 2658189"/>
                                <a:gd name="connsiteX192" fmla="*/ 223838 w 1414463"/>
                                <a:gd name="connsiteY192" fmla="*/ 866775 h 2658189"/>
                                <a:gd name="connsiteX193" fmla="*/ 233371 w 1414463"/>
                                <a:gd name="connsiteY193" fmla="*/ 823911 h 2658189"/>
                                <a:gd name="connsiteX194" fmla="*/ 252429 w 1414463"/>
                                <a:gd name="connsiteY194" fmla="*/ 862019 h 2658189"/>
                                <a:gd name="connsiteX195" fmla="*/ 204798 w 1414463"/>
                                <a:gd name="connsiteY195" fmla="*/ 790575 h 2658189"/>
                                <a:gd name="connsiteX196" fmla="*/ 195275 w 1414463"/>
                                <a:gd name="connsiteY196" fmla="*/ 752474 h 2658189"/>
                                <a:gd name="connsiteX197" fmla="*/ 152400 w 1414463"/>
                                <a:gd name="connsiteY197" fmla="*/ 733425 h 2658189"/>
                                <a:gd name="connsiteX198" fmla="*/ 157163 w 1414463"/>
                                <a:gd name="connsiteY198" fmla="*/ 719137 h 2658189"/>
                                <a:gd name="connsiteX199" fmla="*/ 152400 w 1414463"/>
                                <a:gd name="connsiteY199" fmla="*/ 638175 h 2658189"/>
                                <a:gd name="connsiteX200" fmla="*/ 147638 w 1414463"/>
                                <a:gd name="connsiteY200" fmla="*/ 614362 h 2658189"/>
                                <a:gd name="connsiteX201" fmla="*/ 133350 w 1414463"/>
                                <a:gd name="connsiteY201" fmla="*/ 561975 h 2658189"/>
                                <a:gd name="connsiteX202" fmla="*/ 138113 w 1414463"/>
                                <a:gd name="connsiteY202" fmla="*/ 381000 h 2658189"/>
                                <a:gd name="connsiteX203" fmla="*/ 166688 w 1414463"/>
                                <a:gd name="connsiteY203" fmla="*/ 323850 h 2658189"/>
                                <a:gd name="connsiteX204" fmla="*/ 185738 w 1414463"/>
                                <a:gd name="connsiteY204" fmla="*/ 295275 h 2658189"/>
                                <a:gd name="connsiteX205" fmla="*/ 200025 w 1414463"/>
                                <a:gd name="connsiteY205" fmla="*/ 280987 h 2658189"/>
                                <a:gd name="connsiteX206" fmla="*/ 209550 w 1414463"/>
                                <a:gd name="connsiteY206" fmla="*/ 266700 h 2658189"/>
                                <a:gd name="connsiteX207" fmla="*/ 214313 w 1414463"/>
                                <a:gd name="connsiteY207" fmla="*/ 252412 h 2658189"/>
                                <a:gd name="connsiteX208" fmla="*/ 228600 w 1414463"/>
                                <a:gd name="connsiteY208" fmla="*/ 247650 h 2658189"/>
                                <a:gd name="connsiteX209" fmla="*/ 238125 w 1414463"/>
                                <a:gd name="connsiteY209" fmla="*/ 233362 h 2658189"/>
                                <a:gd name="connsiteX210" fmla="*/ 266700 w 1414463"/>
                                <a:gd name="connsiteY210" fmla="*/ 209550 h 2658189"/>
                                <a:gd name="connsiteX211" fmla="*/ 295275 w 1414463"/>
                                <a:gd name="connsiteY211" fmla="*/ 166687 h 2658189"/>
                                <a:gd name="connsiteX212" fmla="*/ 304800 w 1414463"/>
                                <a:gd name="connsiteY212" fmla="*/ 152400 h 2658189"/>
                                <a:gd name="connsiteX213" fmla="*/ 361950 w 1414463"/>
                                <a:gd name="connsiteY213" fmla="*/ 104775 h 2658189"/>
                                <a:gd name="connsiteX214" fmla="*/ 376238 w 1414463"/>
                                <a:gd name="connsiteY214" fmla="*/ 95250 h 2658189"/>
                                <a:gd name="connsiteX215" fmla="*/ 390525 w 1414463"/>
                                <a:gd name="connsiteY215" fmla="*/ 85725 h 2658189"/>
                                <a:gd name="connsiteX216" fmla="*/ 419100 w 1414463"/>
                                <a:gd name="connsiteY216" fmla="*/ 76200 h 2658189"/>
                                <a:gd name="connsiteX217" fmla="*/ 438150 w 1414463"/>
                                <a:gd name="connsiteY217" fmla="*/ 71437 h 2658189"/>
                                <a:gd name="connsiteX218" fmla="*/ 471488 w 1414463"/>
                                <a:gd name="connsiteY218" fmla="*/ 42862 h 2658189"/>
                                <a:gd name="connsiteX0" fmla="*/ 471488 w 1414463"/>
                                <a:gd name="connsiteY0" fmla="*/ 42862 h 2638703"/>
                                <a:gd name="connsiteX1" fmla="*/ 495300 w 1414463"/>
                                <a:gd name="connsiteY1" fmla="*/ 38100 h 2638703"/>
                                <a:gd name="connsiteX2" fmla="*/ 523875 w 1414463"/>
                                <a:gd name="connsiteY2" fmla="*/ 28575 h 2638703"/>
                                <a:gd name="connsiteX3" fmla="*/ 538163 w 1414463"/>
                                <a:gd name="connsiteY3" fmla="*/ 23812 h 2638703"/>
                                <a:gd name="connsiteX4" fmla="*/ 561975 w 1414463"/>
                                <a:gd name="connsiteY4" fmla="*/ 19050 h 2638703"/>
                                <a:gd name="connsiteX5" fmla="*/ 614363 w 1414463"/>
                                <a:gd name="connsiteY5" fmla="*/ 9525 h 2638703"/>
                                <a:gd name="connsiteX6" fmla="*/ 657225 w 1414463"/>
                                <a:gd name="connsiteY6" fmla="*/ 0 h 2638703"/>
                                <a:gd name="connsiteX7" fmla="*/ 785813 w 1414463"/>
                                <a:gd name="connsiteY7" fmla="*/ 4762 h 2638703"/>
                                <a:gd name="connsiteX8" fmla="*/ 819150 w 1414463"/>
                                <a:gd name="connsiteY8" fmla="*/ 14287 h 2638703"/>
                                <a:gd name="connsiteX9" fmla="*/ 857250 w 1414463"/>
                                <a:gd name="connsiteY9" fmla="*/ 23812 h 2638703"/>
                                <a:gd name="connsiteX10" fmla="*/ 914400 w 1414463"/>
                                <a:gd name="connsiteY10" fmla="*/ 42862 h 2638703"/>
                                <a:gd name="connsiteX11" fmla="*/ 928688 w 1414463"/>
                                <a:gd name="connsiteY11" fmla="*/ 47625 h 2638703"/>
                                <a:gd name="connsiteX12" fmla="*/ 942975 w 1414463"/>
                                <a:gd name="connsiteY12" fmla="*/ 52387 h 2638703"/>
                                <a:gd name="connsiteX13" fmla="*/ 985838 w 1414463"/>
                                <a:gd name="connsiteY13" fmla="*/ 71437 h 2638703"/>
                                <a:gd name="connsiteX14" fmla="*/ 1000125 w 1414463"/>
                                <a:gd name="connsiteY14" fmla="*/ 76200 h 2638703"/>
                                <a:gd name="connsiteX15" fmla="*/ 1014413 w 1414463"/>
                                <a:gd name="connsiteY15" fmla="*/ 85725 h 2638703"/>
                                <a:gd name="connsiteX16" fmla="*/ 1042988 w 1414463"/>
                                <a:gd name="connsiteY16" fmla="*/ 95250 h 2638703"/>
                                <a:gd name="connsiteX17" fmla="*/ 1057275 w 1414463"/>
                                <a:gd name="connsiteY17" fmla="*/ 100012 h 2638703"/>
                                <a:gd name="connsiteX18" fmla="*/ 1071563 w 1414463"/>
                                <a:gd name="connsiteY18" fmla="*/ 109537 h 2638703"/>
                                <a:gd name="connsiteX19" fmla="*/ 1085850 w 1414463"/>
                                <a:gd name="connsiteY19" fmla="*/ 114300 h 2638703"/>
                                <a:gd name="connsiteX20" fmla="*/ 1128713 w 1414463"/>
                                <a:gd name="connsiteY20" fmla="*/ 138112 h 2638703"/>
                                <a:gd name="connsiteX21" fmla="*/ 1138238 w 1414463"/>
                                <a:gd name="connsiteY21" fmla="*/ 152400 h 2638703"/>
                                <a:gd name="connsiteX22" fmla="*/ 1152525 w 1414463"/>
                                <a:gd name="connsiteY22" fmla="*/ 157162 h 2638703"/>
                                <a:gd name="connsiteX23" fmla="*/ 1181100 w 1414463"/>
                                <a:gd name="connsiteY23" fmla="*/ 171450 h 2638703"/>
                                <a:gd name="connsiteX24" fmla="*/ 1195388 w 1414463"/>
                                <a:gd name="connsiteY24" fmla="*/ 185737 h 2638703"/>
                                <a:gd name="connsiteX25" fmla="*/ 1209675 w 1414463"/>
                                <a:gd name="connsiteY25" fmla="*/ 195262 h 2638703"/>
                                <a:gd name="connsiteX26" fmla="*/ 1228725 w 1414463"/>
                                <a:gd name="connsiteY26" fmla="*/ 219075 h 2638703"/>
                                <a:gd name="connsiteX27" fmla="*/ 1252538 w 1414463"/>
                                <a:gd name="connsiteY27" fmla="*/ 242887 h 2638703"/>
                                <a:gd name="connsiteX28" fmla="*/ 1276350 w 1414463"/>
                                <a:gd name="connsiteY28" fmla="*/ 266700 h 2638703"/>
                                <a:gd name="connsiteX29" fmla="*/ 1309688 w 1414463"/>
                                <a:gd name="connsiteY29" fmla="*/ 304800 h 2638703"/>
                                <a:gd name="connsiteX30" fmla="*/ 1328738 w 1414463"/>
                                <a:gd name="connsiteY30" fmla="*/ 333375 h 2638703"/>
                                <a:gd name="connsiteX31" fmla="*/ 1333500 w 1414463"/>
                                <a:gd name="connsiteY31" fmla="*/ 347662 h 2638703"/>
                                <a:gd name="connsiteX32" fmla="*/ 1343025 w 1414463"/>
                                <a:gd name="connsiteY32" fmla="*/ 361950 h 2638703"/>
                                <a:gd name="connsiteX33" fmla="*/ 1352550 w 1414463"/>
                                <a:gd name="connsiteY33" fmla="*/ 390525 h 2638703"/>
                                <a:gd name="connsiteX34" fmla="*/ 1357313 w 1414463"/>
                                <a:gd name="connsiteY34" fmla="*/ 404812 h 2638703"/>
                                <a:gd name="connsiteX35" fmla="*/ 1366838 w 1414463"/>
                                <a:gd name="connsiteY35" fmla="*/ 419100 h 2638703"/>
                                <a:gd name="connsiteX36" fmla="*/ 1376363 w 1414463"/>
                                <a:gd name="connsiteY36" fmla="*/ 447675 h 2638703"/>
                                <a:gd name="connsiteX37" fmla="*/ 1385888 w 1414463"/>
                                <a:gd name="connsiteY37" fmla="*/ 495300 h 2638703"/>
                                <a:gd name="connsiteX38" fmla="*/ 1390650 w 1414463"/>
                                <a:gd name="connsiteY38" fmla="*/ 528637 h 2638703"/>
                                <a:gd name="connsiteX39" fmla="*/ 1400175 w 1414463"/>
                                <a:gd name="connsiteY39" fmla="*/ 576262 h 2638703"/>
                                <a:gd name="connsiteX40" fmla="*/ 1409700 w 1414463"/>
                                <a:gd name="connsiteY40" fmla="*/ 638175 h 2638703"/>
                                <a:gd name="connsiteX41" fmla="*/ 1414463 w 1414463"/>
                                <a:gd name="connsiteY41" fmla="*/ 652462 h 2638703"/>
                                <a:gd name="connsiteX42" fmla="*/ 1404938 w 1414463"/>
                                <a:gd name="connsiteY42" fmla="*/ 719137 h 2638703"/>
                                <a:gd name="connsiteX43" fmla="*/ 1395413 w 1414463"/>
                                <a:gd name="connsiteY43" fmla="*/ 776287 h 2638703"/>
                                <a:gd name="connsiteX44" fmla="*/ 1390650 w 1414463"/>
                                <a:gd name="connsiteY44" fmla="*/ 790575 h 2638703"/>
                                <a:gd name="connsiteX45" fmla="*/ 1381125 w 1414463"/>
                                <a:gd name="connsiteY45" fmla="*/ 828675 h 2638703"/>
                                <a:gd name="connsiteX46" fmla="*/ 1371600 w 1414463"/>
                                <a:gd name="connsiteY46" fmla="*/ 842962 h 2638703"/>
                                <a:gd name="connsiteX47" fmla="*/ 1357313 w 1414463"/>
                                <a:gd name="connsiteY47" fmla="*/ 885825 h 2638703"/>
                                <a:gd name="connsiteX48" fmla="*/ 1352550 w 1414463"/>
                                <a:gd name="connsiteY48" fmla="*/ 900112 h 2638703"/>
                                <a:gd name="connsiteX49" fmla="*/ 1343025 w 1414463"/>
                                <a:gd name="connsiteY49" fmla="*/ 914400 h 2638703"/>
                                <a:gd name="connsiteX50" fmla="*/ 1338263 w 1414463"/>
                                <a:gd name="connsiteY50" fmla="*/ 928687 h 2638703"/>
                                <a:gd name="connsiteX51" fmla="*/ 1333500 w 1414463"/>
                                <a:gd name="connsiteY51" fmla="*/ 947737 h 2638703"/>
                                <a:gd name="connsiteX52" fmla="*/ 1323975 w 1414463"/>
                                <a:gd name="connsiteY52" fmla="*/ 962025 h 2638703"/>
                                <a:gd name="connsiteX53" fmla="*/ 1314450 w 1414463"/>
                                <a:gd name="connsiteY53" fmla="*/ 981075 h 2638703"/>
                                <a:gd name="connsiteX54" fmla="*/ 1300163 w 1414463"/>
                                <a:gd name="connsiteY54" fmla="*/ 1023937 h 2638703"/>
                                <a:gd name="connsiteX55" fmla="*/ 1295400 w 1414463"/>
                                <a:gd name="connsiteY55" fmla="*/ 1038225 h 2638703"/>
                                <a:gd name="connsiteX56" fmla="*/ 1285875 w 1414463"/>
                                <a:gd name="connsiteY56" fmla="*/ 1052512 h 2638703"/>
                                <a:gd name="connsiteX57" fmla="*/ 1271588 w 1414463"/>
                                <a:gd name="connsiteY57" fmla="*/ 1085850 h 2638703"/>
                                <a:gd name="connsiteX58" fmla="*/ 1262063 w 1414463"/>
                                <a:gd name="connsiteY58" fmla="*/ 1114425 h 2638703"/>
                                <a:gd name="connsiteX59" fmla="*/ 1257300 w 1414463"/>
                                <a:gd name="connsiteY59" fmla="*/ 1128712 h 2638703"/>
                                <a:gd name="connsiteX60" fmla="*/ 1252538 w 1414463"/>
                                <a:gd name="connsiteY60" fmla="*/ 1143000 h 2638703"/>
                                <a:gd name="connsiteX61" fmla="*/ 1238250 w 1414463"/>
                                <a:gd name="connsiteY61" fmla="*/ 1152525 h 2638703"/>
                                <a:gd name="connsiteX62" fmla="*/ 1233488 w 1414463"/>
                                <a:gd name="connsiteY62" fmla="*/ 1166812 h 2638703"/>
                                <a:gd name="connsiteX63" fmla="*/ 1219200 w 1414463"/>
                                <a:gd name="connsiteY63" fmla="*/ 1181100 h 2638703"/>
                                <a:gd name="connsiteX64" fmla="*/ 1209675 w 1414463"/>
                                <a:gd name="connsiteY64" fmla="*/ 1195387 h 2638703"/>
                                <a:gd name="connsiteX65" fmla="*/ 1190625 w 1414463"/>
                                <a:gd name="connsiteY65" fmla="*/ 1243012 h 2638703"/>
                                <a:gd name="connsiteX66" fmla="*/ 1185863 w 1414463"/>
                                <a:gd name="connsiteY66" fmla="*/ 1257300 h 2638703"/>
                                <a:gd name="connsiteX67" fmla="*/ 1171575 w 1414463"/>
                                <a:gd name="connsiteY67" fmla="*/ 1266825 h 2638703"/>
                                <a:gd name="connsiteX68" fmla="*/ 1152525 w 1414463"/>
                                <a:gd name="connsiteY68" fmla="*/ 1295400 h 2638703"/>
                                <a:gd name="connsiteX69" fmla="*/ 1128713 w 1414463"/>
                                <a:gd name="connsiteY69" fmla="*/ 1323975 h 2638703"/>
                                <a:gd name="connsiteX70" fmla="*/ 1114425 w 1414463"/>
                                <a:gd name="connsiteY70" fmla="*/ 1352550 h 2638703"/>
                                <a:gd name="connsiteX71" fmla="*/ 1100138 w 1414463"/>
                                <a:gd name="connsiteY71" fmla="*/ 1362075 h 2638703"/>
                                <a:gd name="connsiteX72" fmla="*/ 1081088 w 1414463"/>
                                <a:gd name="connsiteY72" fmla="*/ 1390650 h 2638703"/>
                                <a:gd name="connsiteX73" fmla="*/ 1062038 w 1414463"/>
                                <a:gd name="connsiteY73" fmla="*/ 1419225 h 2638703"/>
                                <a:gd name="connsiteX74" fmla="*/ 1042988 w 1414463"/>
                                <a:gd name="connsiteY74" fmla="*/ 1447800 h 2638703"/>
                                <a:gd name="connsiteX75" fmla="*/ 1033463 w 1414463"/>
                                <a:gd name="connsiteY75" fmla="*/ 1462087 h 2638703"/>
                                <a:gd name="connsiteX76" fmla="*/ 1019175 w 1414463"/>
                                <a:gd name="connsiteY76" fmla="*/ 1490662 h 2638703"/>
                                <a:gd name="connsiteX77" fmla="*/ 1004888 w 1414463"/>
                                <a:gd name="connsiteY77" fmla="*/ 1519237 h 2638703"/>
                                <a:gd name="connsiteX78" fmla="*/ 990600 w 1414463"/>
                                <a:gd name="connsiteY78" fmla="*/ 1547812 h 2638703"/>
                                <a:gd name="connsiteX79" fmla="*/ 985838 w 1414463"/>
                                <a:gd name="connsiteY79" fmla="*/ 1562100 h 2638703"/>
                                <a:gd name="connsiteX80" fmla="*/ 966788 w 1414463"/>
                                <a:gd name="connsiteY80" fmla="*/ 1590675 h 2638703"/>
                                <a:gd name="connsiteX81" fmla="*/ 947738 w 1414463"/>
                                <a:gd name="connsiteY81" fmla="*/ 1619250 h 2638703"/>
                                <a:gd name="connsiteX82" fmla="*/ 928688 w 1414463"/>
                                <a:gd name="connsiteY82" fmla="*/ 1647825 h 2638703"/>
                                <a:gd name="connsiteX83" fmla="*/ 919163 w 1414463"/>
                                <a:gd name="connsiteY83" fmla="*/ 1662112 h 2638703"/>
                                <a:gd name="connsiteX84" fmla="*/ 885825 w 1414463"/>
                                <a:gd name="connsiteY84" fmla="*/ 1704975 h 2638703"/>
                                <a:gd name="connsiteX85" fmla="*/ 876300 w 1414463"/>
                                <a:gd name="connsiteY85" fmla="*/ 1719262 h 2638703"/>
                                <a:gd name="connsiteX86" fmla="*/ 862013 w 1414463"/>
                                <a:gd name="connsiteY86" fmla="*/ 1747837 h 2638703"/>
                                <a:gd name="connsiteX87" fmla="*/ 852488 w 1414463"/>
                                <a:gd name="connsiteY87" fmla="*/ 1776412 h 2638703"/>
                                <a:gd name="connsiteX88" fmla="*/ 847725 w 1414463"/>
                                <a:gd name="connsiteY88" fmla="*/ 1790700 h 2638703"/>
                                <a:gd name="connsiteX89" fmla="*/ 842963 w 1414463"/>
                                <a:gd name="connsiteY89" fmla="*/ 1804987 h 2638703"/>
                                <a:gd name="connsiteX90" fmla="*/ 823913 w 1414463"/>
                                <a:gd name="connsiteY90" fmla="*/ 1833562 h 2638703"/>
                                <a:gd name="connsiteX91" fmla="*/ 790575 w 1414463"/>
                                <a:gd name="connsiteY91" fmla="*/ 1933575 h 2638703"/>
                                <a:gd name="connsiteX92" fmla="*/ 781050 w 1414463"/>
                                <a:gd name="connsiteY92" fmla="*/ 1962150 h 2638703"/>
                                <a:gd name="connsiteX93" fmla="*/ 776288 w 1414463"/>
                                <a:gd name="connsiteY93" fmla="*/ 1976437 h 2638703"/>
                                <a:gd name="connsiteX94" fmla="*/ 766763 w 1414463"/>
                                <a:gd name="connsiteY94" fmla="*/ 1990725 h 2638703"/>
                                <a:gd name="connsiteX95" fmla="*/ 757238 w 1414463"/>
                                <a:gd name="connsiteY95" fmla="*/ 2019300 h 2638703"/>
                                <a:gd name="connsiteX96" fmla="*/ 742950 w 1414463"/>
                                <a:gd name="connsiteY96" fmla="*/ 2062162 h 2638703"/>
                                <a:gd name="connsiteX97" fmla="*/ 723900 w 1414463"/>
                                <a:gd name="connsiteY97" fmla="*/ 2119312 h 2638703"/>
                                <a:gd name="connsiteX98" fmla="*/ 714375 w 1414463"/>
                                <a:gd name="connsiteY98" fmla="*/ 2147887 h 2638703"/>
                                <a:gd name="connsiteX99" fmla="*/ 709613 w 1414463"/>
                                <a:gd name="connsiteY99" fmla="*/ 2162175 h 2638703"/>
                                <a:gd name="connsiteX100" fmla="*/ 704850 w 1414463"/>
                                <a:gd name="connsiteY100" fmla="*/ 2181225 h 2638703"/>
                                <a:gd name="connsiteX101" fmla="*/ 700088 w 1414463"/>
                                <a:gd name="connsiteY101" fmla="*/ 2219325 h 2638703"/>
                                <a:gd name="connsiteX102" fmla="*/ 695325 w 1414463"/>
                                <a:gd name="connsiteY102" fmla="*/ 2238375 h 2638703"/>
                                <a:gd name="connsiteX103" fmla="*/ 681038 w 1414463"/>
                                <a:gd name="connsiteY103" fmla="*/ 2281237 h 2638703"/>
                                <a:gd name="connsiteX104" fmla="*/ 676275 w 1414463"/>
                                <a:gd name="connsiteY104" fmla="*/ 2295525 h 2638703"/>
                                <a:gd name="connsiteX105" fmla="*/ 671513 w 1414463"/>
                                <a:gd name="connsiteY105" fmla="*/ 2309812 h 2638703"/>
                                <a:gd name="connsiteX106" fmla="*/ 661988 w 1414463"/>
                                <a:gd name="connsiteY106" fmla="*/ 2324100 h 2638703"/>
                                <a:gd name="connsiteX107" fmla="*/ 652463 w 1414463"/>
                                <a:gd name="connsiteY107" fmla="*/ 2352675 h 2638703"/>
                                <a:gd name="connsiteX108" fmla="*/ 647700 w 1414463"/>
                                <a:gd name="connsiteY108" fmla="*/ 2366962 h 2638703"/>
                                <a:gd name="connsiteX109" fmla="*/ 638175 w 1414463"/>
                                <a:gd name="connsiteY109" fmla="*/ 2386012 h 2638703"/>
                                <a:gd name="connsiteX110" fmla="*/ 623888 w 1414463"/>
                                <a:gd name="connsiteY110" fmla="*/ 2428875 h 2638703"/>
                                <a:gd name="connsiteX111" fmla="*/ 619125 w 1414463"/>
                                <a:gd name="connsiteY111" fmla="*/ 2443162 h 2638703"/>
                                <a:gd name="connsiteX112" fmla="*/ 604838 w 1414463"/>
                                <a:gd name="connsiteY112" fmla="*/ 2457450 h 2638703"/>
                                <a:gd name="connsiteX113" fmla="*/ 590550 w 1414463"/>
                                <a:gd name="connsiteY113" fmla="*/ 2466975 h 2638703"/>
                                <a:gd name="connsiteX114" fmla="*/ 561975 w 1414463"/>
                                <a:gd name="connsiteY114" fmla="*/ 2495550 h 2638703"/>
                                <a:gd name="connsiteX115" fmla="*/ 547688 w 1414463"/>
                                <a:gd name="connsiteY115" fmla="*/ 2509837 h 2638703"/>
                                <a:gd name="connsiteX116" fmla="*/ 528638 w 1414463"/>
                                <a:gd name="connsiteY116" fmla="*/ 2538412 h 2638703"/>
                                <a:gd name="connsiteX117" fmla="*/ 514350 w 1414463"/>
                                <a:gd name="connsiteY117" fmla="*/ 2543175 h 2638703"/>
                                <a:gd name="connsiteX118" fmla="*/ 485775 w 1414463"/>
                                <a:gd name="connsiteY118" fmla="*/ 2566987 h 2638703"/>
                                <a:gd name="connsiteX119" fmla="*/ 457200 w 1414463"/>
                                <a:gd name="connsiteY119" fmla="*/ 2576512 h 2638703"/>
                                <a:gd name="connsiteX120" fmla="*/ 423863 w 1414463"/>
                                <a:gd name="connsiteY120" fmla="*/ 2605087 h 2638703"/>
                                <a:gd name="connsiteX121" fmla="*/ 381000 w 1414463"/>
                                <a:gd name="connsiteY121" fmla="*/ 2638425 h 2638703"/>
                                <a:gd name="connsiteX122" fmla="*/ 385771 w 1414463"/>
                                <a:gd name="connsiteY122" fmla="*/ 2609849 h 2638703"/>
                                <a:gd name="connsiteX123" fmla="*/ 347664 w 1414463"/>
                                <a:gd name="connsiteY123" fmla="*/ 2609843 h 2638703"/>
                                <a:gd name="connsiteX124" fmla="*/ 352431 w 1414463"/>
                                <a:gd name="connsiteY124" fmla="*/ 2600324 h 2638703"/>
                                <a:gd name="connsiteX125" fmla="*/ 295275 w 1414463"/>
                                <a:gd name="connsiteY125" fmla="*/ 2628900 h 2638703"/>
                                <a:gd name="connsiteX126" fmla="*/ 257175 w 1414463"/>
                                <a:gd name="connsiteY126" fmla="*/ 2614612 h 2638703"/>
                                <a:gd name="connsiteX127" fmla="*/ 200025 w 1414463"/>
                                <a:gd name="connsiteY127" fmla="*/ 2605087 h 2638703"/>
                                <a:gd name="connsiteX128" fmla="*/ 176213 w 1414463"/>
                                <a:gd name="connsiteY128" fmla="*/ 2600325 h 2638703"/>
                                <a:gd name="connsiteX129" fmla="*/ 161925 w 1414463"/>
                                <a:gd name="connsiteY129" fmla="*/ 2590800 h 2638703"/>
                                <a:gd name="connsiteX130" fmla="*/ 133350 w 1414463"/>
                                <a:gd name="connsiteY130" fmla="*/ 2581275 h 2638703"/>
                                <a:gd name="connsiteX131" fmla="*/ 123825 w 1414463"/>
                                <a:gd name="connsiteY131" fmla="*/ 2566987 h 2638703"/>
                                <a:gd name="connsiteX132" fmla="*/ 109538 w 1414463"/>
                                <a:gd name="connsiteY132" fmla="*/ 2543175 h 2638703"/>
                                <a:gd name="connsiteX133" fmla="*/ 95250 w 1414463"/>
                                <a:gd name="connsiteY133" fmla="*/ 2528887 h 2638703"/>
                                <a:gd name="connsiteX134" fmla="*/ 85725 w 1414463"/>
                                <a:gd name="connsiteY134" fmla="*/ 2500312 h 2638703"/>
                                <a:gd name="connsiteX135" fmla="*/ 57150 w 1414463"/>
                                <a:gd name="connsiteY135" fmla="*/ 2457450 h 2638703"/>
                                <a:gd name="connsiteX136" fmla="*/ 47625 w 1414463"/>
                                <a:gd name="connsiteY136" fmla="*/ 2443162 h 2638703"/>
                                <a:gd name="connsiteX137" fmla="*/ 38100 w 1414463"/>
                                <a:gd name="connsiteY137" fmla="*/ 2428875 h 2638703"/>
                                <a:gd name="connsiteX138" fmla="*/ 28575 w 1414463"/>
                                <a:gd name="connsiteY138" fmla="*/ 2400300 h 2638703"/>
                                <a:gd name="connsiteX139" fmla="*/ 23813 w 1414463"/>
                                <a:gd name="connsiteY139" fmla="*/ 2386012 h 2638703"/>
                                <a:gd name="connsiteX140" fmla="*/ 14288 w 1414463"/>
                                <a:gd name="connsiteY140" fmla="*/ 2371725 h 2638703"/>
                                <a:gd name="connsiteX141" fmla="*/ 9525 w 1414463"/>
                                <a:gd name="connsiteY141" fmla="*/ 2357437 h 2638703"/>
                                <a:gd name="connsiteX142" fmla="*/ 0 w 1414463"/>
                                <a:gd name="connsiteY142" fmla="*/ 2314575 h 2638703"/>
                                <a:gd name="connsiteX143" fmla="*/ 4763 w 1414463"/>
                                <a:gd name="connsiteY143" fmla="*/ 2271712 h 2638703"/>
                                <a:gd name="connsiteX144" fmla="*/ 9525 w 1414463"/>
                                <a:gd name="connsiteY144" fmla="*/ 2257425 h 2638703"/>
                                <a:gd name="connsiteX145" fmla="*/ 23813 w 1414463"/>
                                <a:gd name="connsiteY145" fmla="*/ 2214562 h 2638703"/>
                                <a:gd name="connsiteX146" fmla="*/ 33338 w 1414463"/>
                                <a:gd name="connsiteY146" fmla="*/ 2185987 h 2638703"/>
                                <a:gd name="connsiteX147" fmla="*/ 38100 w 1414463"/>
                                <a:gd name="connsiteY147" fmla="*/ 2171700 h 2638703"/>
                                <a:gd name="connsiteX148" fmla="*/ 47625 w 1414463"/>
                                <a:gd name="connsiteY148" fmla="*/ 2157412 h 2638703"/>
                                <a:gd name="connsiteX149" fmla="*/ 61913 w 1414463"/>
                                <a:gd name="connsiteY149" fmla="*/ 2128837 h 2638703"/>
                                <a:gd name="connsiteX150" fmla="*/ 90488 w 1414463"/>
                                <a:gd name="connsiteY150" fmla="*/ 2043112 h 2638703"/>
                                <a:gd name="connsiteX151" fmla="*/ 100013 w 1414463"/>
                                <a:gd name="connsiteY151" fmla="*/ 2014537 h 2638703"/>
                                <a:gd name="connsiteX152" fmla="*/ 104775 w 1414463"/>
                                <a:gd name="connsiteY152" fmla="*/ 2000250 h 2638703"/>
                                <a:gd name="connsiteX153" fmla="*/ 142875 w 1414463"/>
                                <a:gd name="connsiteY153" fmla="*/ 1943100 h 2638703"/>
                                <a:gd name="connsiteX154" fmla="*/ 152400 w 1414463"/>
                                <a:gd name="connsiteY154" fmla="*/ 1928812 h 2638703"/>
                                <a:gd name="connsiteX155" fmla="*/ 161925 w 1414463"/>
                                <a:gd name="connsiteY155" fmla="*/ 1914525 h 2638703"/>
                                <a:gd name="connsiteX156" fmla="*/ 166688 w 1414463"/>
                                <a:gd name="connsiteY156" fmla="*/ 1900237 h 2638703"/>
                                <a:gd name="connsiteX157" fmla="*/ 180975 w 1414463"/>
                                <a:gd name="connsiteY157" fmla="*/ 1890712 h 2638703"/>
                                <a:gd name="connsiteX158" fmla="*/ 209550 w 1414463"/>
                                <a:gd name="connsiteY158" fmla="*/ 1847850 h 2638703"/>
                                <a:gd name="connsiteX159" fmla="*/ 219075 w 1414463"/>
                                <a:gd name="connsiteY159" fmla="*/ 1833562 h 2638703"/>
                                <a:gd name="connsiteX160" fmla="*/ 233363 w 1414463"/>
                                <a:gd name="connsiteY160" fmla="*/ 1824037 h 2638703"/>
                                <a:gd name="connsiteX161" fmla="*/ 238125 w 1414463"/>
                                <a:gd name="connsiteY161" fmla="*/ 1809750 h 2638703"/>
                                <a:gd name="connsiteX162" fmla="*/ 257175 w 1414463"/>
                                <a:gd name="connsiteY162" fmla="*/ 1781175 h 2638703"/>
                                <a:gd name="connsiteX163" fmla="*/ 271463 w 1414463"/>
                                <a:gd name="connsiteY163" fmla="*/ 1752600 h 2638703"/>
                                <a:gd name="connsiteX164" fmla="*/ 285750 w 1414463"/>
                                <a:gd name="connsiteY164" fmla="*/ 1743075 h 2638703"/>
                                <a:gd name="connsiteX165" fmla="*/ 304800 w 1414463"/>
                                <a:gd name="connsiteY165" fmla="*/ 1714500 h 2638703"/>
                                <a:gd name="connsiteX166" fmla="*/ 314325 w 1414463"/>
                                <a:gd name="connsiteY166" fmla="*/ 1685925 h 2638703"/>
                                <a:gd name="connsiteX167" fmla="*/ 323850 w 1414463"/>
                                <a:gd name="connsiteY167" fmla="*/ 1671637 h 2638703"/>
                                <a:gd name="connsiteX168" fmla="*/ 333375 w 1414463"/>
                                <a:gd name="connsiteY168" fmla="*/ 1643062 h 2638703"/>
                                <a:gd name="connsiteX169" fmla="*/ 352425 w 1414463"/>
                                <a:gd name="connsiteY169" fmla="*/ 1614487 h 2638703"/>
                                <a:gd name="connsiteX170" fmla="*/ 361950 w 1414463"/>
                                <a:gd name="connsiteY170" fmla="*/ 1600200 h 2638703"/>
                                <a:gd name="connsiteX171" fmla="*/ 376238 w 1414463"/>
                                <a:gd name="connsiteY171" fmla="*/ 1571625 h 2638703"/>
                                <a:gd name="connsiteX172" fmla="*/ 385763 w 1414463"/>
                                <a:gd name="connsiteY172" fmla="*/ 1543050 h 2638703"/>
                                <a:gd name="connsiteX173" fmla="*/ 390525 w 1414463"/>
                                <a:gd name="connsiteY173" fmla="*/ 1528762 h 2638703"/>
                                <a:gd name="connsiteX174" fmla="*/ 409575 w 1414463"/>
                                <a:gd name="connsiteY174" fmla="*/ 1485900 h 2638703"/>
                                <a:gd name="connsiteX175" fmla="*/ 414338 w 1414463"/>
                                <a:gd name="connsiteY175" fmla="*/ 1471612 h 2638703"/>
                                <a:gd name="connsiteX176" fmla="*/ 419100 w 1414463"/>
                                <a:gd name="connsiteY176" fmla="*/ 1457325 h 2638703"/>
                                <a:gd name="connsiteX177" fmla="*/ 428625 w 1414463"/>
                                <a:gd name="connsiteY177" fmla="*/ 1385887 h 2638703"/>
                                <a:gd name="connsiteX178" fmla="*/ 433388 w 1414463"/>
                                <a:gd name="connsiteY178" fmla="*/ 1371600 h 2638703"/>
                                <a:gd name="connsiteX179" fmla="*/ 428625 w 1414463"/>
                                <a:gd name="connsiteY179" fmla="*/ 1219200 h 2638703"/>
                                <a:gd name="connsiteX180" fmla="*/ 414338 w 1414463"/>
                                <a:gd name="connsiteY180" fmla="*/ 1176337 h 2638703"/>
                                <a:gd name="connsiteX181" fmla="*/ 400050 w 1414463"/>
                                <a:gd name="connsiteY181" fmla="*/ 1123950 h 2638703"/>
                                <a:gd name="connsiteX182" fmla="*/ 390525 w 1414463"/>
                                <a:gd name="connsiteY182" fmla="*/ 1109662 h 2638703"/>
                                <a:gd name="connsiteX183" fmla="*/ 371475 w 1414463"/>
                                <a:gd name="connsiteY183" fmla="*/ 1081087 h 2638703"/>
                                <a:gd name="connsiteX184" fmla="*/ 366713 w 1414463"/>
                                <a:gd name="connsiteY184" fmla="*/ 1066800 h 2638703"/>
                                <a:gd name="connsiteX185" fmla="*/ 357188 w 1414463"/>
                                <a:gd name="connsiteY185" fmla="*/ 1052512 h 2638703"/>
                                <a:gd name="connsiteX186" fmla="*/ 338138 w 1414463"/>
                                <a:gd name="connsiteY186" fmla="*/ 1019175 h 2638703"/>
                                <a:gd name="connsiteX187" fmla="*/ 323850 w 1414463"/>
                                <a:gd name="connsiteY187" fmla="*/ 976312 h 2638703"/>
                                <a:gd name="connsiteX188" fmla="*/ 319088 w 1414463"/>
                                <a:gd name="connsiteY188" fmla="*/ 962025 h 2638703"/>
                                <a:gd name="connsiteX189" fmla="*/ 290513 w 1414463"/>
                                <a:gd name="connsiteY189" fmla="*/ 928687 h 2638703"/>
                                <a:gd name="connsiteX190" fmla="*/ 261938 w 1414463"/>
                                <a:gd name="connsiteY190" fmla="*/ 900112 h 2638703"/>
                                <a:gd name="connsiteX191" fmla="*/ 242888 w 1414463"/>
                                <a:gd name="connsiteY191" fmla="*/ 881062 h 2638703"/>
                                <a:gd name="connsiteX192" fmla="*/ 223838 w 1414463"/>
                                <a:gd name="connsiteY192" fmla="*/ 866775 h 2638703"/>
                                <a:gd name="connsiteX193" fmla="*/ 233371 w 1414463"/>
                                <a:gd name="connsiteY193" fmla="*/ 823911 h 2638703"/>
                                <a:gd name="connsiteX194" fmla="*/ 252429 w 1414463"/>
                                <a:gd name="connsiteY194" fmla="*/ 862019 h 2638703"/>
                                <a:gd name="connsiteX195" fmla="*/ 204798 w 1414463"/>
                                <a:gd name="connsiteY195" fmla="*/ 790575 h 2638703"/>
                                <a:gd name="connsiteX196" fmla="*/ 195275 w 1414463"/>
                                <a:gd name="connsiteY196" fmla="*/ 752474 h 2638703"/>
                                <a:gd name="connsiteX197" fmla="*/ 152400 w 1414463"/>
                                <a:gd name="connsiteY197" fmla="*/ 733425 h 2638703"/>
                                <a:gd name="connsiteX198" fmla="*/ 157163 w 1414463"/>
                                <a:gd name="connsiteY198" fmla="*/ 719137 h 2638703"/>
                                <a:gd name="connsiteX199" fmla="*/ 152400 w 1414463"/>
                                <a:gd name="connsiteY199" fmla="*/ 638175 h 2638703"/>
                                <a:gd name="connsiteX200" fmla="*/ 147638 w 1414463"/>
                                <a:gd name="connsiteY200" fmla="*/ 614362 h 2638703"/>
                                <a:gd name="connsiteX201" fmla="*/ 133350 w 1414463"/>
                                <a:gd name="connsiteY201" fmla="*/ 561975 h 2638703"/>
                                <a:gd name="connsiteX202" fmla="*/ 138113 w 1414463"/>
                                <a:gd name="connsiteY202" fmla="*/ 381000 h 2638703"/>
                                <a:gd name="connsiteX203" fmla="*/ 166688 w 1414463"/>
                                <a:gd name="connsiteY203" fmla="*/ 323850 h 2638703"/>
                                <a:gd name="connsiteX204" fmla="*/ 185738 w 1414463"/>
                                <a:gd name="connsiteY204" fmla="*/ 295275 h 2638703"/>
                                <a:gd name="connsiteX205" fmla="*/ 200025 w 1414463"/>
                                <a:gd name="connsiteY205" fmla="*/ 280987 h 2638703"/>
                                <a:gd name="connsiteX206" fmla="*/ 209550 w 1414463"/>
                                <a:gd name="connsiteY206" fmla="*/ 266700 h 2638703"/>
                                <a:gd name="connsiteX207" fmla="*/ 214313 w 1414463"/>
                                <a:gd name="connsiteY207" fmla="*/ 252412 h 2638703"/>
                                <a:gd name="connsiteX208" fmla="*/ 228600 w 1414463"/>
                                <a:gd name="connsiteY208" fmla="*/ 247650 h 2638703"/>
                                <a:gd name="connsiteX209" fmla="*/ 238125 w 1414463"/>
                                <a:gd name="connsiteY209" fmla="*/ 233362 h 2638703"/>
                                <a:gd name="connsiteX210" fmla="*/ 266700 w 1414463"/>
                                <a:gd name="connsiteY210" fmla="*/ 209550 h 2638703"/>
                                <a:gd name="connsiteX211" fmla="*/ 295275 w 1414463"/>
                                <a:gd name="connsiteY211" fmla="*/ 166687 h 2638703"/>
                                <a:gd name="connsiteX212" fmla="*/ 304800 w 1414463"/>
                                <a:gd name="connsiteY212" fmla="*/ 152400 h 2638703"/>
                                <a:gd name="connsiteX213" fmla="*/ 361950 w 1414463"/>
                                <a:gd name="connsiteY213" fmla="*/ 104775 h 2638703"/>
                                <a:gd name="connsiteX214" fmla="*/ 376238 w 1414463"/>
                                <a:gd name="connsiteY214" fmla="*/ 95250 h 2638703"/>
                                <a:gd name="connsiteX215" fmla="*/ 390525 w 1414463"/>
                                <a:gd name="connsiteY215" fmla="*/ 85725 h 2638703"/>
                                <a:gd name="connsiteX216" fmla="*/ 419100 w 1414463"/>
                                <a:gd name="connsiteY216" fmla="*/ 76200 h 2638703"/>
                                <a:gd name="connsiteX217" fmla="*/ 438150 w 1414463"/>
                                <a:gd name="connsiteY217" fmla="*/ 71437 h 2638703"/>
                                <a:gd name="connsiteX218" fmla="*/ 471488 w 1414463"/>
                                <a:gd name="connsiteY218" fmla="*/ 42862 h 2638703"/>
                                <a:gd name="connsiteX0" fmla="*/ 471488 w 1414463"/>
                                <a:gd name="connsiteY0" fmla="*/ 42862 h 2638703"/>
                                <a:gd name="connsiteX1" fmla="*/ 495300 w 1414463"/>
                                <a:gd name="connsiteY1" fmla="*/ 38100 h 2638703"/>
                                <a:gd name="connsiteX2" fmla="*/ 523875 w 1414463"/>
                                <a:gd name="connsiteY2" fmla="*/ 28575 h 2638703"/>
                                <a:gd name="connsiteX3" fmla="*/ 538163 w 1414463"/>
                                <a:gd name="connsiteY3" fmla="*/ 23812 h 2638703"/>
                                <a:gd name="connsiteX4" fmla="*/ 561975 w 1414463"/>
                                <a:gd name="connsiteY4" fmla="*/ 19050 h 2638703"/>
                                <a:gd name="connsiteX5" fmla="*/ 614363 w 1414463"/>
                                <a:gd name="connsiteY5" fmla="*/ 9525 h 2638703"/>
                                <a:gd name="connsiteX6" fmla="*/ 657225 w 1414463"/>
                                <a:gd name="connsiteY6" fmla="*/ 0 h 2638703"/>
                                <a:gd name="connsiteX7" fmla="*/ 785813 w 1414463"/>
                                <a:gd name="connsiteY7" fmla="*/ 4762 h 2638703"/>
                                <a:gd name="connsiteX8" fmla="*/ 819150 w 1414463"/>
                                <a:gd name="connsiteY8" fmla="*/ 14287 h 2638703"/>
                                <a:gd name="connsiteX9" fmla="*/ 857250 w 1414463"/>
                                <a:gd name="connsiteY9" fmla="*/ 23812 h 2638703"/>
                                <a:gd name="connsiteX10" fmla="*/ 914400 w 1414463"/>
                                <a:gd name="connsiteY10" fmla="*/ 42862 h 2638703"/>
                                <a:gd name="connsiteX11" fmla="*/ 928688 w 1414463"/>
                                <a:gd name="connsiteY11" fmla="*/ 47625 h 2638703"/>
                                <a:gd name="connsiteX12" fmla="*/ 942975 w 1414463"/>
                                <a:gd name="connsiteY12" fmla="*/ 52387 h 2638703"/>
                                <a:gd name="connsiteX13" fmla="*/ 985838 w 1414463"/>
                                <a:gd name="connsiteY13" fmla="*/ 71437 h 2638703"/>
                                <a:gd name="connsiteX14" fmla="*/ 1000125 w 1414463"/>
                                <a:gd name="connsiteY14" fmla="*/ 76200 h 2638703"/>
                                <a:gd name="connsiteX15" fmla="*/ 1014413 w 1414463"/>
                                <a:gd name="connsiteY15" fmla="*/ 85725 h 2638703"/>
                                <a:gd name="connsiteX16" fmla="*/ 1042988 w 1414463"/>
                                <a:gd name="connsiteY16" fmla="*/ 95250 h 2638703"/>
                                <a:gd name="connsiteX17" fmla="*/ 1057275 w 1414463"/>
                                <a:gd name="connsiteY17" fmla="*/ 100012 h 2638703"/>
                                <a:gd name="connsiteX18" fmla="*/ 1071563 w 1414463"/>
                                <a:gd name="connsiteY18" fmla="*/ 109537 h 2638703"/>
                                <a:gd name="connsiteX19" fmla="*/ 1085850 w 1414463"/>
                                <a:gd name="connsiteY19" fmla="*/ 114300 h 2638703"/>
                                <a:gd name="connsiteX20" fmla="*/ 1128713 w 1414463"/>
                                <a:gd name="connsiteY20" fmla="*/ 138112 h 2638703"/>
                                <a:gd name="connsiteX21" fmla="*/ 1138238 w 1414463"/>
                                <a:gd name="connsiteY21" fmla="*/ 152400 h 2638703"/>
                                <a:gd name="connsiteX22" fmla="*/ 1152525 w 1414463"/>
                                <a:gd name="connsiteY22" fmla="*/ 157162 h 2638703"/>
                                <a:gd name="connsiteX23" fmla="*/ 1181100 w 1414463"/>
                                <a:gd name="connsiteY23" fmla="*/ 171450 h 2638703"/>
                                <a:gd name="connsiteX24" fmla="*/ 1195388 w 1414463"/>
                                <a:gd name="connsiteY24" fmla="*/ 185737 h 2638703"/>
                                <a:gd name="connsiteX25" fmla="*/ 1209675 w 1414463"/>
                                <a:gd name="connsiteY25" fmla="*/ 195262 h 2638703"/>
                                <a:gd name="connsiteX26" fmla="*/ 1228725 w 1414463"/>
                                <a:gd name="connsiteY26" fmla="*/ 219075 h 2638703"/>
                                <a:gd name="connsiteX27" fmla="*/ 1252538 w 1414463"/>
                                <a:gd name="connsiteY27" fmla="*/ 242887 h 2638703"/>
                                <a:gd name="connsiteX28" fmla="*/ 1276350 w 1414463"/>
                                <a:gd name="connsiteY28" fmla="*/ 266700 h 2638703"/>
                                <a:gd name="connsiteX29" fmla="*/ 1309688 w 1414463"/>
                                <a:gd name="connsiteY29" fmla="*/ 304800 h 2638703"/>
                                <a:gd name="connsiteX30" fmla="*/ 1328738 w 1414463"/>
                                <a:gd name="connsiteY30" fmla="*/ 333375 h 2638703"/>
                                <a:gd name="connsiteX31" fmla="*/ 1333500 w 1414463"/>
                                <a:gd name="connsiteY31" fmla="*/ 347662 h 2638703"/>
                                <a:gd name="connsiteX32" fmla="*/ 1343025 w 1414463"/>
                                <a:gd name="connsiteY32" fmla="*/ 361950 h 2638703"/>
                                <a:gd name="connsiteX33" fmla="*/ 1352550 w 1414463"/>
                                <a:gd name="connsiteY33" fmla="*/ 390525 h 2638703"/>
                                <a:gd name="connsiteX34" fmla="*/ 1357313 w 1414463"/>
                                <a:gd name="connsiteY34" fmla="*/ 404812 h 2638703"/>
                                <a:gd name="connsiteX35" fmla="*/ 1366838 w 1414463"/>
                                <a:gd name="connsiteY35" fmla="*/ 419100 h 2638703"/>
                                <a:gd name="connsiteX36" fmla="*/ 1376363 w 1414463"/>
                                <a:gd name="connsiteY36" fmla="*/ 447675 h 2638703"/>
                                <a:gd name="connsiteX37" fmla="*/ 1385888 w 1414463"/>
                                <a:gd name="connsiteY37" fmla="*/ 495300 h 2638703"/>
                                <a:gd name="connsiteX38" fmla="*/ 1390650 w 1414463"/>
                                <a:gd name="connsiteY38" fmla="*/ 528637 h 2638703"/>
                                <a:gd name="connsiteX39" fmla="*/ 1400175 w 1414463"/>
                                <a:gd name="connsiteY39" fmla="*/ 576262 h 2638703"/>
                                <a:gd name="connsiteX40" fmla="*/ 1409700 w 1414463"/>
                                <a:gd name="connsiteY40" fmla="*/ 638175 h 2638703"/>
                                <a:gd name="connsiteX41" fmla="*/ 1414463 w 1414463"/>
                                <a:gd name="connsiteY41" fmla="*/ 652462 h 2638703"/>
                                <a:gd name="connsiteX42" fmla="*/ 1404938 w 1414463"/>
                                <a:gd name="connsiteY42" fmla="*/ 719137 h 2638703"/>
                                <a:gd name="connsiteX43" fmla="*/ 1395413 w 1414463"/>
                                <a:gd name="connsiteY43" fmla="*/ 776287 h 2638703"/>
                                <a:gd name="connsiteX44" fmla="*/ 1390650 w 1414463"/>
                                <a:gd name="connsiteY44" fmla="*/ 790575 h 2638703"/>
                                <a:gd name="connsiteX45" fmla="*/ 1381125 w 1414463"/>
                                <a:gd name="connsiteY45" fmla="*/ 828675 h 2638703"/>
                                <a:gd name="connsiteX46" fmla="*/ 1371600 w 1414463"/>
                                <a:gd name="connsiteY46" fmla="*/ 842962 h 2638703"/>
                                <a:gd name="connsiteX47" fmla="*/ 1357313 w 1414463"/>
                                <a:gd name="connsiteY47" fmla="*/ 885825 h 2638703"/>
                                <a:gd name="connsiteX48" fmla="*/ 1352550 w 1414463"/>
                                <a:gd name="connsiteY48" fmla="*/ 900112 h 2638703"/>
                                <a:gd name="connsiteX49" fmla="*/ 1343025 w 1414463"/>
                                <a:gd name="connsiteY49" fmla="*/ 914400 h 2638703"/>
                                <a:gd name="connsiteX50" fmla="*/ 1338263 w 1414463"/>
                                <a:gd name="connsiteY50" fmla="*/ 928687 h 2638703"/>
                                <a:gd name="connsiteX51" fmla="*/ 1333500 w 1414463"/>
                                <a:gd name="connsiteY51" fmla="*/ 947737 h 2638703"/>
                                <a:gd name="connsiteX52" fmla="*/ 1323975 w 1414463"/>
                                <a:gd name="connsiteY52" fmla="*/ 962025 h 2638703"/>
                                <a:gd name="connsiteX53" fmla="*/ 1314450 w 1414463"/>
                                <a:gd name="connsiteY53" fmla="*/ 981075 h 2638703"/>
                                <a:gd name="connsiteX54" fmla="*/ 1300163 w 1414463"/>
                                <a:gd name="connsiteY54" fmla="*/ 1023937 h 2638703"/>
                                <a:gd name="connsiteX55" fmla="*/ 1295400 w 1414463"/>
                                <a:gd name="connsiteY55" fmla="*/ 1038225 h 2638703"/>
                                <a:gd name="connsiteX56" fmla="*/ 1285875 w 1414463"/>
                                <a:gd name="connsiteY56" fmla="*/ 1052512 h 2638703"/>
                                <a:gd name="connsiteX57" fmla="*/ 1271588 w 1414463"/>
                                <a:gd name="connsiteY57" fmla="*/ 1085850 h 2638703"/>
                                <a:gd name="connsiteX58" fmla="*/ 1262063 w 1414463"/>
                                <a:gd name="connsiteY58" fmla="*/ 1114425 h 2638703"/>
                                <a:gd name="connsiteX59" fmla="*/ 1257300 w 1414463"/>
                                <a:gd name="connsiteY59" fmla="*/ 1128712 h 2638703"/>
                                <a:gd name="connsiteX60" fmla="*/ 1252538 w 1414463"/>
                                <a:gd name="connsiteY60" fmla="*/ 1143000 h 2638703"/>
                                <a:gd name="connsiteX61" fmla="*/ 1238250 w 1414463"/>
                                <a:gd name="connsiteY61" fmla="*/ 1152525 h 2638703"/>
                                <a:gd name="connsiteX62" fmla="*/ 1233488 w 1414463"/>
                                <a:gd name="connsiteY62" fmla="*/ 1166812 h 2638703"/>
                                <a:gd name="connsiteX63" fmla="*/ 1219200 w 1414463"/>
                                <a:gd name="connsiteY63" fmla="*/ 1181100 h 2638703"/>
                                <a:gd name="connsiteX64" fmla="*/ 1209675 w 1414463"/>
                                <a:gd name="connsiteY64" fmla="*/ 1195387 h 2638703"/>
                                <a:gd name="connsiteX65" fmla="*/ 1190625 w 1414463"/>
                                <a:gd name="connsiteY65" fmla="*/ 1243012 h 2638703"/>
                                <a:gd name="connsiteX66" fmla="*/ 1185863 w 1414463"/>
                                <a:gd name="connsiteY66" fmla="*/ 1257300 h 2638703"/>
                                <a:gd name="connsiteX67" fmla="*/ 1171575 w 1414463"/>
                                <a:gd name="connsiteY67" fmla="*/ 1266825 h 2638703"/>
                                <a:gd name="connsiteX68" fmla="*/ 1152525 w 1414463"/>
                                <a:gd name="connsiteY68" fmla="*/ 1295400 h 2638703"/>
                                <a:gd name="connsiteX69" fmla="*/ 1128713 w 1414463"/>
                                <a:gd name="connsiteY69" fmla="*/ 1323975 h 2638703"/>
                                <a:gd name="connsiteX70" fmla="*/ 1114425 w 1414463"/>
                                <a:gd name="connsiteY70" fmla="*/ 1352550 h 2638703"/>
                                <a:gd name="connsiteX71" fmla="*/ 1100138 w 1414463"/>
                                <a:gd name="connsiteY71" fmla="*/ 1362075 h 2638703"/>
                                <a:gd name="connsiteX72" fmla="*/ 1081088 w 1414463"/>
                                <a:gd name="connsiteY72" fmla="*/ 1390650 h 2638703"/>
                                <a:gd name="connsiteX73" fmla="*/ 1062038 w 1414463"/>
                                <a:gd name="connsiteY73" fmla="*/ 1419225 h 2638703"/>
                                <a:gd name="connsiteX74" fmla="*/ 1042988 w 1414463"/>
                                <a:gd name="connsiteY74" fmla="*/ 1447800 h 2638703"/>
                                <a:gd name="connsiteX75" fmla="*/ 1033463 w 1414463"/>
                                <a:gd name="connsiteY75" fmla="*/ 1462087 h 2638703"/>
                                <a:gd name="connsiteX76" fmla="*/ 1019175 w 1414463"/>
                                <a:gd name="connsiteY76" fmla="*/ 1490662 h 2638703"/>
                                <a:gd name="connsiteX77" fmla="*/ 1004888 w 1414463"/>
                                <a:gd name="connsiteY77" fmla="*/ 1519237 h 2638703"/>
                                <a:gd name="connsiteX78" fmla="*/ 990600 w 1414463"/>
                                <a:gd name="connsiteY78" fmla="*/ 1547812 h 2638703"/>
                                <a:gd name="connsiteX79" fmla="*/ 985838 w 1414463"/>
                                <a:gd name="connsiteY79" fmla="*/ 1562100 h 2638703"/>
                                <a:gd name="connsiteX80" fmla="*/ 966788 w 1414463"/>
                                <a:gd name="connsiteY80" fmla="*/ 1590675 h 2638703"/>
                                <a:gd name="connsiteX81" fmla="*/ 947738 w 1414463"/>
                                <a:gd name="connsiteY81" fmla="*/ 1619250 h 2638703"/>
                                <a:gd name="connsiteX82" fmla="*/ 928688 w 1414463"/>
                                <a:gd name="connsiteY82" fmla="*/ 1647825 h 2638703"/>
                                <a:gd name="connsiteX83" fmla="*/ 919163 w 1414463"/>
                                <a:gd name="connsiteY83" fmla="*/ 1662112 h 2638703"/>
                                <a:gd name="connsiteX84" fmla="*/ 885825 w 1414463"/>
                                <a:gd name="connsiteY84" fmla="*/ 1704975 h 2638703"/>
                                <a:gd name="connsiteX85" fmla="*/ 876300 w 1414463"/>
                                <a:gd name="connsiteY85" fmla="*/ 1719262 h 2638703"/>
                                <a:gd name="connsiteX86" fmla="*/ 862013 w 1414463"/>
                                <a:gd name="connsiteY86" fmla="*/ 1747837 h 2638703"/>
                                <a:gd name="connsiteX87" fmla="*/ 852488 w 1414463"/>
                                <a:gd name="connsiteY87" fmla="*/ 1776412 h 2638703"/>
                                <a:gd name="connsiteX88" fmla="*/ 847725 w 1414463"/>
                                <a:gd name="connsiteY88" fmla="*/ 1790700 h 2638703"/>
                                <a:gd name="connsiteX89" fmla="*/ 842963 w 1414463"/>
                                <a:gd name="connsiteY89" fmla="*/ 1804987 h 2638703"/>
                                <a:gd name="connsiteX90" fmla="*/ 823913 w 1414463"/>
                                <a:gd name="connsiteY90" fmla="*/ 1833562 h 2638703"/>
                                <a:gd name="connsiteX91" fmla="*/ 790575 w 1414463"/>
                                <a:gd name="connsiteY91" fmla="*/ 1933575 h 2638703"/>
                                <a:gd name="connsiteX92" fmla="*/ 781050 w 1414463"/>
                                <a:gd name="connsiteY92" fmla="*/ 1962150 h 2638703"/>
                                <a:gd name="connsiteX93" fmla="*/ 776288 w 1414463"/>
                                <a:gd name="connsiteY93" fmla="*/ 1976437 h 2638703"/>
                                <a:gd name="connsiteX94" fmla="*/ 766763 w 1414463"/>
                                <a:gd name="connsiteY94" fmla="*/ 1990725 h 2638703"/>
                                <a:gd name="connsiteX95" fmla="*/ 757238 w 1414463"/>
                                <a:gd name="connsiteY95" fmla="*/ 2019300 h 2638703"/>
                                <a:gd name="connsiteX96" fmla="*/ 742950 w 1414463"/>
                                <a:gd name="connsiteY96" fmla="*/ 2062162 h 2638703"/>
                                <a:gd name="connsiteX97" fmla="*/ 723900 w 1414463"/>
                                <a:gd name="connsiteY97" fmla="*/ 2119312 h 2638703"/>
                                <a:gd name="connsiteX98" fmla="*/ 714375 w 1414463"/>
                                <a:gd name="connsiteY98" fmla="*/ 2147887 h 2638703"/>
                                <a:gd name="connsiteX99" fmla="*/ 709613 w 1414463"/>
                                <a:gd name="connsiteY99" fmla="*/ 2162175 h 2638703"/>
                                <a:gd name="connsiteX100" fmla="*/ 704850 w 1414463"/>
                                <a:gd name="connsiteY100" fmla="*/ 2181225 h 2638703"/>
                                <a:gd name="connsiteX101" fmla="*/ 700088 w 1414463"/>
                                <a:gd name="connsiteY101" fmla="*/ 2219325 h 2638703"/>
                                <a:gd name="connsiteX102" fmla="*/ 695325 w 1414463"/>
                                <a:gd name="connsiteY102" fmla="*/ 2238375 h 2638703"/>
                                <a:gd name="connsiteX103" fmla="*/ 681038 w 1414463"/>
                                <a:gd name="connsiteY103" fmla="*/ 2281237 h 2638703"/>
                                <a:gd name="connsiteX104" fmla="*/ 676275 w 1414463"/>
                                <a:gd name="connsiteY104" fmla="*/ 2295525 h 2638703"/>
                                <a:gd name="connsiteX105" fmla="*/ 671513 w 1414463"/>
                                <a:gd name="connsiteY105" fmla="*/ 2309812 h 2638703"/>
                                <a:gd name="connsiteX106" fmla="*/ 661988 w 1414463"/>
                                <a:gd name="connsiteY106" fmla="*/ 2324100 h 2638703"/>
                                <a:gd name="connsiteX107" fmla="*/ 652463 w 1414463"/>
                                <a:gd name="connsiteY107" fmla="*/ 2352675 h 2638703"/>
                                <a:gd name="connsiteX108" fmla="*/ 647700 w 1414463"/>
                                <a:gd name="connsiteY108" fmla="*/ 2366962 h 2638703"/>
                                <a:gd name="connsiteX109" fmla="*/ 638175 w 1414463"/>
                                <a:gd name="connsiteY109" fmla="*/ 2386012 h 2638703"/>
                                <a:gd name="connsiteX110" fmla="*/ 623888 w 1414463"/>
                                <a:gd name="connsiteY110" fmla="*/ 2428875 h 2638703"/>
                                <a:gd name="connsiteX111" fmla="*/ 619125 w 1414463"/>
                                <a:gd name="connsiteY111" fmla="*/ 2443162 h 2638703"/>
                                <a:gd name="connsiteX112" fmla="*/ 604838 w 1414463"/>
                                <a:gd name="connsiteY112" fmla="*/ 2457450 h 2638703"/>
                                <a:gd name="connsiteX113" fmla="*/ 590550 w 1414463"/>
                                <a:gd name="connsiteY113" fmla="*/ 2466975 h 2638703"/>
                                <a:gd name="connsiteX114" fmla="*/ 561975 w 1414463"/>
                                <a:gd name="connsiteY114" fmla="*/ 2495550 h 2638703"/>
                                <a:gd name="connsiteX115" fmla="*/ 547688 w 1414463"/>
                                <a:gd name="connsiteY115" fmla="*/ 2509837 h 2638703"/>
                                <a:gd name="connsiteX116" fmla="*/ 528638 w 1414463"/>
                                <a:gd name="connsiteY116" fmla="*/ 2538412 h 2638703"/>
                                <a:gd name="connsiteX117" fmla="*/ 514350 w 1414463"/>
                                <a:gd name="connsiteY117" fmla="*/ 2543175 h 2638703"/>
                                <a:gd name="connsiteX118" fmla="*/ 485775 w 1414463"/>
                                <a:gd name="connsiteY118" fmla="*/ 2566987 h 2638703"/>
                                <a:gd name="connsiteX119" fmla="*/ 457200 w 1414463"/>
                                <a:gd name="connsiteY119" fmla="*/ 2576512 h 2638703"/>
                                <a:gd name="connsiteX120" fmla="*/ 423863 w 1414463"/>
                                <a:gd name="connsiteY120" fmla="*/ 2605087 h 2638703"/>
                                <a:gd name="connsiteX121" fmla="*/ 381000 w 1414463"/>
                                <a:gd name="connsiteY121" fmla="*/ 2638425 h 2638703"/>
                                <a:gd name="connsiteX122" fmla="*/ 385771 w 1414463"/>
                                <a:gd name="connsiteY122" fmla="*/ 2609849 h 2638703"/>
                                <a:gd name="connsiteX123" fmla="*/ 347664 w 1414463"/>
                                <a:gd name="connsiteY123" fmla="*/ 2609843 h 2638703"/>
                                <a:gd name="connsiteX124" fmla="*/ 295275 w 1414463"/>
                                <a:gd name="connsiteY124" fmla="*/ 2628900 h 2638703"/>
                                <a:gd name="connsiteX125" fmla="*/ 257175 w 1414463"/>
                                <a:gd name="connsiteY125" fmla="*/ 2614612 h 2638703"/>
                                <a:gd name="connsiteX126" fmla="*/ 200025 w 1414463"/>
                                <a:gd name="connsiteY126" fmla="*/ 2605087 h 2638703"/>
                                <a:gd name="connsiteX127" fmla="*/ 176213 w 1414463"/>
                                <a:gd name="connsiteY127" fmla="*/ 2600325 h 2638703"/>
                                <a:gd name="connsiteX128" fmla="*/ 161925 w 1414463"/>
                                <a:gd name="connsiteY128" fmla="*/ 2590800 h 2638703"/>
                                <a:gd name="connsiteX129" fmla="*/ 133350 w 1414463"/>
                                <a:gd name="connsiteY129" fmla="*/ 2581275 h 2638703"/>
                                <a:gd name="connsiteX130" fmla="*/ 123825 w 1414463"/>
                                <a:gd name="connsiteY130" fmla="*/ 2566987 h 2638703"/>
                                <a:gd name="connsiteX131" fmla="*/ 109538 w 1414463"/>
                                <a:gd name="connsiteY131" fmla="*/ 2543175 h 2638703"/>
                                <a:gd name="connsiteX132" fmla="*/ 95250 w 1414463"/>
                                <a:gd name="connsiteY132" fmla="*/ 2528887 h 2638703"/>
                                <a:gd name="connsiteX133" fmla="*/ 85725 w 1414463"/>
                                <a:gd name="connsiteY133" fmla="*/ 2500312 h 2638703"/>
                                <a:gd name="connsiteX134" fmla="*/ 57150 w 1414463"/>
                                <a:gd name="connsiteY134" fmla="*/ 2457450 h 2638703"/>
                                <a:gd name="connsiteX135" fmla="*/ 47625 w 1414463"/>
                                <a:gd name="connsiteY135" fmla="*/ 2443162 h 2638703"/>
                                <a:gd name="connsiteX136" fmla="*/ 38100 w 1414463"/>
                                <a:gd name="connsiteY136" fmla="*/ 2428875 h 2638703"/>
                                <a:gd name="connsiteX137" fmla="*/ 28575 w 1414463"/>
                                <a:gd name="connsiteY137" fmla="*/ 2400300 h 2638703"/>
                                <a:gd name="connsiteX138" fmla="*/ 23813 w 1414463"/>
                                <a:gd name="connsiteY138" fmla="*/ 2386012 h 2638703"/>
                                <a:gd name="connsiteX139" fmla="*/ 14288 w 1414463"/>
                                <a:gd name="connsiteY139" fmla="*/ 2371725 h 2638703"/>
                                <a:gd name="connsiteX140" fmla="*/ 9525 w 1414463"/>
                                <a:gd name="connsiteY140" fmla="*/ 2357437 h 2638703"/>
                                <a:gd name="connsiteX141" fmla="*/ 0 w 1414463"/>
                                <a:gd name="connsiteY141" fmla="*/ 2314575 h 2638703"/>
                                <a:gd name="connsiteX142" fmla="*/ 4763 w 1414463"/>
                                <a:gd name="connsiteY142" fmla="*/ 2271712 h 2638703"/>
                                <a:gd name="connsiteX143" fmla="*/ 9525 w 1414463"/>
                                <a:gd name="connsiteY143" fmla="*/ 2257425 h 2638703"/>
                                <a:gd name="connsiteX144" fmla="*/ 23813 w 1414463"/>
                                <a:gd name="connsiteY144" fmla="*/ 2214562 h 2638703"/>
                                <a:gd name="connsiteX145" fmla="*/ 33338 w 1414463"/>
                                <a:gd name="connsiteY145" fmla="*/ 2185987 h 2638703"/>
                                <a:gd name="connsiteX146" fmla="*/ 38100 w 1414463"/>
                                <a:gd name="connsiteY146" fmla="*/ 2171700 h 2638703"/>
                                <a:gd name="connsiteX147" fmla="*/ 47625 w 1414463"/>
                                <a:gd name="connsiteY147" fmla="*/ 2157412 h 2638703"/>
                                <a:gd name="connsiteX148" fmla="*/ 61913 w 1414463"/>
                                <a:gd name="connsiteY148" fmla="*/ 2128837 h 2638703"/>
                                <a:gd name="connsiteX149" fmla="*/ 90488 w 1414463"/>
                                <a:gd name="connsiteY149" fmla="*/ 2043112 h 2638703"/>
                                <a:gd name="connsiteX150" fmla="*/ 100013 w 1414463"/>
                                <a:gd name="connsiteY150" fmla="*/ 2014537 h 2638703"/>
                                <a:gd name="connsiteX151" fmla="*/ 104775 w 1414463"/>
                                <a:gd name="connsiteY151" fmla="*/ 2000250 h 2638703"/>
                                <a:gd name="connsiteX152" fmla="*/ 142875 w 1414463"/>
                                <a:gd name="connsiteY152" fmla="*/ 1943100 h 2638703"/>
                                <a:gd name="connsiteX153" fmla="*/ 152400 w 1414463"/>
                                <a:gd name="connsiteY153" fmla="*/ 1928812 h 2638703"/>
                                <a:gd name="connsiteX154" fmla="*/ 161925 w 1414463"/>
                                <a:gd name="connsiteY154" fmla="*/ 1914525 h 2638703"/>
                                <a:gd name="connsiteX155" fmla="*/ 166688 w 1414463"/>
                                <a:gd name="connsiteY155" fmla="*/ 1900237 h 2638703"/>
                                <a:gd name="connsiteX156" fmla="*/ 180975 w 1414463"/>
                                <a:gd name="connsiteY156" fmla="*/ 1890712 h 2638703"/>
                                <a:gd name="connsiteX157" fmla="*/ 209550 w 1414463"/>
                                <a:gd name="connsiteY157" fmla="*/ 1847850 h 2638703"/>
                                <a:gd name="connsiteX158" fmla="*/ 219075 w 1414463"/>
                                <a:gd name="connsiteY158" fmla="*/ 1833562 h 2638703"/>
                                <a:gd name="connsiteX159" fmla="*/ 233363 w 1414463"/>
                                <a:gd name="connsiteY159" fmla="*/ 1824037 h 2638703"/>
                                <a:gd name="connsiteX160" fmla="*/ 238125 w 1414463"/>
                                <a:gd name="connsiteY160" fmla="*/ 1809750 h 2638703"/>
                                <a:gd name="connsiteX161" fmla="*/ 257175 w 1414463"/>
                                <a:gd name="connsiteY161" fmla="*/ 1781175 h 2638703"/>
                                <a:gd name="connsiteX162" fmla="*/ 271463 w 1414463"/>
                                <a:gd name="connsiteY162" fmla="*/ 1752600 h 2638703"/>
                                <a:gd name="connsiteX163" fmla="*/ 285750 w 1414463"/>
                                <a:gd name="connsiteY163" fmla="*/ 1743075 h 2638703"/>
                                <a:gd name="connsiteX164" fmla="*/ 304800 w 1414463"/>
                                <a:gd name="connsiteY164" fmla="*/ 1714500 h 2638703"/>
                                <a:gd name="connsiteX165" fmla="*/ 314325 w 1414463"/>
                                <a:gd name="connsiteY165" fmla="*/ 1685925 h 2638703"/>
                                <a:gd name="connsiteX166" fmla="*/ 323850 w 1414463"/>
                                <a:gd name="connsiteY166" fmla="*/ 1671637 h 2638703"/>
                                <a:gd name="connsiteX167" fmla="*/ 333375 w 1414463"/>
                                <a:gd name="connsiteY167" fmla="*/ 1643062 h 2638703"/>
                                <a:gd name="connsiteX168" fmla="*/ 352425 w 1414463"/>
                                <a:gd name="connsiteY168" fmla="*/ 1614487 h 2638703"/>
                                <a:gd name="connsiteX169" fmla="*/ 361950 w 1414463"/>
                                <a:gd name="connsiteY169" fmla="*/ 1600200 h 2638703"/>
                                <a:gd name="connsiteX170" fmla="*/ 376238 w 1414463"/>
                                <a:gd name="connsiteY170" fmla="*/ 1571625 h 2638703"/>
                                <a:gd name="connsiteX171" fmla="*/ 385763 w 1414463"/>
                                <a:gd name="connsiteY171" fmla="*/ 1543050 h 2638703"/>
                                <a:gd name="connsiteX172" fmla="*/ 390525 w 1414463"/>
                                <a:gd name="connsiteY172" fmla="*/ 1528762 h 2638703"/>
                                <a:gd name="connsiteX173" fmla="*/ 409575 w 1414463"/>
                                <a:gd name="connsiteY173" fmla="*/ 1485900 h 2638703"/>
                                <a:gd name="connsiteX174" fmla="*/ 414338 w 1414463"/>
                                <a:gd name="connsiteY174" fmla="*/ 1471612 h 2638703"/>
                                <a:gd name="connsiteX175" fmla="*/ 419100 w 1414463"/>
                                <a:gd name="connsiteY175" fmla="*/ 1457325 h 2638703"/>
                                <a:gd name="connsiteX176" fmla="*/ 428625 w 1414463"/>
                                <a:gd name="connsiteY176" fmla="*/ 1385887 h 2638703"/>
                                <a:gd name="connsiteX177" fmla="*/ 433388 w 1414463"/>
                                <a:gd name="connsiteY177" fmla="*/ 1371600 h 2638703"/>
                                <a:gd name="connsiteX178" fmla="*/ 428625 w 1414463"/>
                                <a:gd name="connsiteY178" fmla="*/ 1219200 h 2638703"/>
                                <a:gd name="connsiteX179" fmla="*/ 414338 w 1414463"/>
                                <a:gd name="connsiteY179" fmla="*/ 1176337 h 2638703"/>
                                <a:gd name="connsiteX180" fmla="*/ 400050 w 1414463"/>
                                <a:gd name="connsiteY180" fmla="*/ 1123950 h 2638703"/>
                                <a:gd name="connsiteX181" fmla="*/ 390525 w 1414463"/>
                                <a:gd name="connsiteY181" fmla="*/ 1109662 h 2638703"/>
                                <a:gd name="connsiteX182" fmla="*/ 371475 w 1414463"/>
                                <a:gd name="connsiteY182" fmla="*/ 1081087 h 2638703"/>
                                <a:gd name="connsiteX183" fmla="*/ 366713 w 1414463"/>
                                <a:gd name="connsiteY183" fmla="*/ 1066800 h 2638703"/>
                                <a:gd name="connsiteX184" fmla="*/ 357188 w 1414463"/>
                                <a:gd name="connsiteY184" fmla="*/ 1052512 h 2638703"/>
                                <a:gd name="connsiteX185" fmla="*/ 338138 w 1414463"/>
                                <a:gd name="connsiteY185" fmla="*/ 1019175 h 2638703"/>
                                <a:gd name="connsiteX186" fmla="*/ 323850 w 1414463"/>
                                <a:gd name="connsiteY186" fmla="*/ 976312 h 2638703"/>
                                <a:gd name="connsiteX187" fmla="*/ 319088 w 1414463"/>
                                <a:gd name="connsiteY187" fmla="*/ 962025 h 2638703"/>
                                <a:gd name="connsiteX188" fmla="*/ 290513 w 1414463"/>
                                <a:gd name="connsiteY188" fmla="*/ 928687 h 2638703"/>
                                <a:gd name="connsiteX189" fmla="*/ 261938 w 1414463"/>
                                <a:gd name="connsiteY189" fmla="*/ 900112 h 2638703"/>
                                <a:gd name="connsiteX190" fmla="*/ 242888 w 1414463"/>
                                <a:gd name="connsiteY190" fmla="*/ 881062 h 2638703"/>
                                <a:gd name="connsiteX191" fmla="*/ 223838 w 1414463"/>
                                <a:gd name="connsiteY191" fmla="*/ 866775 h 2638703"/>
                                <a:gd name="connsiteX192" fmla="*/ 233371 w 1414463"/>
                                <a:gd name="connsiteY192" fmla="*/ 823911 h 2638703"/>
                                <a:gd name="connsiteX193" fmla="*/ 252429 w 1414463"/>
                                <a:gd name="connsiteY193" fmla="*/ 862019 h 2638703"/>
                                <a:gd name="connsiteX194" fmla="*/ 204798 w 1414463"/>
                                <a:gd name="connsiteY194" fmla="*/ 790575 h 2638703"/>
                                <a:gd name="connsiteX195" fmla="*/ 195275 w 1414463"/>
                                <a:gd name="connsiteY195" fmla="*/ 752474 h 2638703"/>
                                <a:gd name="connsiteX196" fmla="*/ 152400 w 1414463"/>
                                <a:gd name="connsiteY196" fmla="*/ 733425 h 2638703"/>
                                <a:gd name="connsiteX197" fmla="*/ 157163 w 1414463"/>
                                <a:gd name="connsiteY197" fmla="*/ 719137 h 2638703"/>
                                <a:gd name="connsiteX198" fmla="*/ 152400 w 1414463"/>
                                <a:gd name="connsiteY198" fmla="*/ 638175 h 2638703"/>
                                <a:gd name="connsiteX199" fmla="*/ 147638 w 1414463"/>
                                <a:gd name="connsiteY199" fmla="*/ 614362 h 2638703"/>
                                <a:gd name="connsiteX200" fmla="*/ 133350 w 1414463"/>
                                <a:gd name="connsiteY200" fmla="*/ 561975 h 2638703"/>
                                <a:gd name="connsiteX201" fmla="*/ 138113 w 1414463"/>
                                <a:gd name="connsiteY201" fmla="*/ 381000 h 2638703"/>
                                <a:gd name="connsiteX202" fmla="*/ 166688 w 1414463"/>
                                <a:gd name="connsiteY202" fmla="*/ 323850 h 2638703"/>
                                <a:gd name="connsiteX203" fmla="*/ 185738 w 1414463"/>
                                <a:gd name="connsiteY203" fmla="*/ 295275 h 2638703"/>
                                <a:gd name="connsiteX204" fmla="*/ 200025 w 1414463"/>
                                <a:gd name="connsiteY204" fmla="*/ 280987 h 2638703"/>
                                <a:gd name="connsiteX205" fmla="*/ 209550 w 1414463"/>
                                <a:gd name="connsiteY205" fmla="*/ 266700 h 2638703"/>
                                <a:gd name="connsiteX206" fmla="*/ 214313 w 1414463"/>
                                <a:gd name="connsiteY206" fmla="*/ 252412 h 2638703"/>
                                <a:gd name="connsiteX207" fmla="*/ 228600 w 1414463"/>
                                <a:gd name="connsiteY207" fmla="*/ 247650 h 2638703"/>
                                <a:gd name="connsiteX208" fmla="*/ 238125 w 1414463"/>
                                <a:gd name="connsiteY208" fmla="*/ 233362 h 2638703"/>
                                <a:gd name="connsiteX209" fmla="*/ 266700 w 1414463"/>
                                <a:gd name="connsiteY209" fmla="*/ 209550 h 2638703"/>
                                <a:gd name="connsiteX210" fmla="*/ 295275 w 1414463"/>
                                <a:gd name="connsiteY210" fmla="*/ 166687 h 2638703"/>
                                <a:gd name="connsiteX211" fmla="*/ 304800 w 1414463"/>
                                <a:gd name="connsiteY211" fmla="*/ 152400 h 2638703"/>
                                <a:gd name="connsiteX212" fmla="*/ 361950 w 1414463"/>
                                <a:gd name="connsiteY212" fmla="*/ 104775 h 2638703"/>
                                <a:gd name="connsiteX213" fmla="*/ 376238 w 1414463"/>
                                <a:gd name="connsiteY213" fmla="*/ 95250 h 2638703"/>
                                <a:gd name="connsiteX214" fmla="*/ 390525 w 1414463"/>
                                <a:gd name="connsiteY214" fmla="*/ 85725 h 2638703"/>
                                <a:gd name="connsiteX215" fmla="*/ 419100 w 1414463"/>
                                <a:gd name="connsiteY215" fmla="*/ 76200 h 2638703"/>
                                <a:gd name="connsiteX216" fmla="*/ 438150 w 1414463"/>
                                <a:gd name="connsiteY216" fmla="*/ 71437 h 2638703"/>
                                <a:gd name="connsiteX217" fmla="*/ 471488 w 1414463"/>
                                <a:gd name="connsiteY217" fmla="*/ 42862 h 2638703"/>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7163 w 1414463"/>
                                <a:gd name="connsiteY196" fmla="*/ 719137 h 2628936"/>
                                <a:gd name="connsiteX197" fmla="*/ 152400 w 1414463"/>
                                <a:gd name="connsiteY197" fmla="*/ 638175 h 2628936"/>
                                <a:gd name="connsiteX198" fmla="*/ 147638 w 1414463"/>
                                <a:gd name="connsiteY198" fmla="*/ 614362 h 2628936"/>
                                <a:gd name="connsiteX199" fmla="*/ 133350 w 1414463"/>
                                <a:gd name="connsiteY199" fmla="*/ 561975 h 2628936"/>
                                <a:gd name="connsiteX200" fmla="*/ 138113 w 1414463"/>
                                <a:gd name="connsiteY200" fmla="*/ 381000 h 2628936"/>
                                <a:gd name="connsiteX201" fmla="*/ 166688 w 1414463"/>
                                <a:gd name="connsiteY201" fmla="*/ 323850 h 2628936"/>
                                <a:gd name="connsiteX202" fmla="*/ 185738 w 1414463"/>
                                <a:gd name="connsiteY202" fmla="*/ 295275 h 2628936"/>
                                <a:gd name="connsiteX203" fmla="*/ 200025 w 1414463"/>
                                <a:gd name="connsiteY203" fmla="*/ 280987 h 2628936"/>
                                <a:gd name="connsiteX204" fmla="*/ 209550 w 1414463"/>
                                <a:gd name="connsiteY204" fmla="*/ 266700 h 2628936"/>
                                <a:gd name="connsiteX205" fmla="*/ 214313 w 1414463"/>
                                <a:gd name="connsiteY205" fmla="*/ 252412 h 2628936"/>
                                <a:gd name="connsiteX206" fmla="*/ 228600 w 1414463"/>
                                <a:gd name="connsiteY206" fmla="*/ 247650 h 2628936"/>
                                <a:gd name="connsiteX207" fmla="*/ 238125 w 1414463"/>
                                <a:gd name="connsiteY207" fmla="*/ 233362 h 2628936"/>
                                <a:gd name="connsiteX208" fmla="*/ 266700 w 1414463"/>
                                <a:gd name="connsiteY208" fmla="*/ 209550 h 2628936"/>
                                <a:gd name="connsiteX209" fmla="*/ 295275 w 1414463"/>
                                <a:gd name="connsiteY209" fmla="*/ 166687 h 2628936"/>
                                <a:gd name="connsiteX210" fmla="*/ 304800 w 1414463"/>
                                <a:gd name="connsiteY210" fmla="*/ 152400 h 2628936"/>
                                <a:gd name="connsiteX211" fmla="*/ 361950 w 1414463"/>
                                <a:gd name="connsiteY211" fmla="*/ 104775 h 2628936"/>
                                <a:gd name="connsiteX212" fmla="*/ 376238 w 1414463"/>
                                <a:gd name="connsiteY212" fmla="*/ 95250 h 2628936"/>
                                <a:gd name="connsiteX213" fmla="*/ 390525 w 1414463"/>
                                <a:gd name="connsiteY213" fmla="*/ 85725 h 2628936"/>
                                <a:gd name="connsiteX214" fmla="*/ 419100 w 1414463"/>
                                <a:gd name="connsiteY214" fmla="*/ 76200 h 2628936"/>
                                <a:gd name="connsiteX215" fmla="*/ 438150 w 1414463"/>
                                <a:gd name="connsiteY215" fmla="*/ 71437 h 2628936"/>
                                <a:gd name="connsiteX216" fmla="*/ 471488 w 1414463"/>
                                <a:gd name="connsiteY216"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733425 h 2628936"/>
                                <a:gd name="connsiteX196" fmla="*/ 152400 w 1414463"/>
                                <a:gd name="connsiteY196" fmla="*/ 638175 h 2628936"/>
                                <a:gd name="connsiteX197" fmla="*/ 147638 w 1414463"/>
                                <a:gd name="connsiteY197" fmla="*/ 614362 h 2628936"/>
                                <a:gd name="connsiteX198" fmla="*/ 133350 w 1414463"/>
                                <a:gd name="connsiteY198" fmla="*/ 561975 h 2628936"/>
                                <a:gd name="connsiteX199" fmla="*/ 138113 w 1414463"/>
                                <a:gd name="connsiteY199" fmla="*/ 381000 h 2628936"/>
                                <a:gd name="connsiteX200" fmla="*/ 166688 w 1414463"/>
                                <a:gd name="connsiteY200" fmla="*/ 323850 h 2628936"/>
                                <a:gd name="connsiteX201" fmla="*/ 185738 w 1414463"/>
                                <a:gd name="connsiteY201" fmla="*/ 295275 h 2628936"/>
                                <a:gd name="connsiteX202" fmla="*/ 200025 w 1414463"/>
                                <a:gd name="connsiteY202" fmla="*/ 280987 h 2628936"/>
                                <a:gd name="connsiteX203" fmla="*/ 209550 w 1414463"/>
                                <a:gd name="connsiteY203" fmla="*/ 266700 h 2628936"/>
                                <a:gd name="connsiteX204" fmla="*/ 214313 w 1414463"/>
                                <a:gd name="connsiteY204" fmla="*/ 252412 h 2628936"/>
                                <a:gd name="connsiteX205" fmla="*/ 228600 w 1414463"/>
                                <a:gd name="connsiteY205" fmla="*/ 247650 h 2628936"/>
                                <a:gd name="connsiteX206" fmla="*/ 238125 w 1414463"/>
                                <a:gd name="connsiteY206" fmla="*/ 233362 h 2628936"/>
                                <a:gd name="connsiteX207" fmla="*/ 266700 w 1414463"/>
                                <a:gd name="connsiteY207" fmla="*/ 209550 h 2628936"/>
                                <a:gd name="connsiteX208" fmla="*/ 295275 w 1414463"/>
                                <a:gd name="connsiteY208" fmla="*/ 166687 h 2628936"/>
                                <a:gd name="connsiteX209" fmla="*/ 304800 w 1414463"/>
                                <a:gd name="connsiteY209" fmla="*/ 152400 h 2628936"/>
                                <a:gd name="connsiteX210" fmla="*/ 361950 w 1414463"/>
                                <a:gd name="connsiteY210" fmla="*/ 104775 h 2628936"/>
                                <a:gd name="connsiteX211" fmla="*/ 376238 w 1414463"/>
                                <a:gd name="connsiteY211" fmla="*/ 95250 h 2628936"/>
                                <a:gd name="connsiteX212" fmla="*/ 390525 w 1414463"/>
                                <a:gd name="connsiteY212" fmla="*/ 85725 h 2628936"/>
                                <a:gd name="connsiteX213" fmla="*/ 419100 w 1414463"/>
                                <a:gd name="connsiteY213" fmla="*/ 76200 h 2628936"/>
                                <a:gd name="connsiteX214" fmla="*/ 438150 w 1414463"/>
                                <a:gd name="connsiteY214" fmla="*/ 71437 h 2628936"/>
                                <a:gd name="connsiteX215" fmla="*/ 471488 w 1414463"/>
                                <a:gd name="connsiteY215"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52429 w 1414463"/>
                                <a:gd name="connsiteY192" fmla="*/ 862019 h 2628936"/>
                                <a:gd name="connsiteX193" fmla="*/ 204798 w 1414463"/>
                                <a:gd name="connsiteY193" fmla="*/ 790575 h 2628936"/>
                                <a:gd name="connsiteX194" fmla="*/ 195275 w 1414463"/>
                                <a:gd name="connsiteY194" fmla="*/ 752474 h 2628936"/>
                                <a:gd name="connsiteX195" fmla="*/ 152400 w 1414463"/>
                                <a:gd name="connsiteY195" fmla="*/ 638175 h 2628936"/>
                                <a:gd name="connsiteX196" fmla="*/ 147638 w 1414463"/>
                                <a:gd name="connsiteY196" fmla="*/ 614362 h 2628936"/>
                                <a:gd name="connsiteX197" fmla="*/ 133350 w 1414463"/>
                                <a:gd name="connsiteY197" fmla="*/ 561975 h 2628936"/>
                                <a:gd name="connsiteX198" fmla="*/ 138113 w 1414463"/>
                                <a:gd name="connsiteY198" fmla="*/ 381000 h 2628936"/>
                                <a:gd name="connsiteX199" fmla="*/ 166688 w 1414463"/>
                                <a:gd name="connsiteY199" fmla="*/ 323850 h 2628936"/>
                                <a:gd name="connsiteX200" fmla="*/ 185738 w 1414463"/>
                                <a:gd name="connsiteY200" fmla="*/ 295275 h 2628936"/>
                                <a:gd name="connsiteX201" fmla="*/ 200025 w 1414463"/>
                                <a:gd name="connsiteY201" fmla="*/ 280987 h 2628936"/>
                                <a:gd name="connsiteX202" fmla="*/ 209550 w 1414463"/>
                                <a:gd name="connsiteY202" fmla="*/ 266700 h 2628936"/>
                                <a:gd name="connsiteX203" fmla="*/ 214313 w 1414463"/>
                                <a:gd name="connsiteY203" fmla="*/ 252412 h 2628936"/>
                                <a:gd name="connsiteX204" fmla="*/ 228600 w 1414463"/>
                                <a:gd name="connsiteY204" fmla="*/ 247650 h 2628936"/>
                                <a:gd name="connsiteX205" fmla="*/ 238125 w 1414463"/>
                                <a:gd name="connsiteY205" fmla="*/ 233362 h 2628936"/>
                                <a:gd name="connsiteX206" fmla="*/ 266700 w 1414463"/>
                                <a:gd name="connsiteY206" fmla="*/ 209550 h 2628936"/>
                                <a:gd name="connsiteX207" fmla="*/ 295275 w 1414463"/>
                                <a:gd name="connsiteY207" fmla="*/ 166687 h 2628936"/>
                                <a:gd name="connsiteX208" fmla="*/ 304800 w 1414463"/>
                                <a:gd name="connsiteY208" fmla="*/ 152400 h 2628936"/>
                                <a:gd name="connsiteX209" fmla="*/ 361950 w 1414463"/>
                                <a:gd name="connsiteY209" fmla="*/ 104775 h 2628936"/>
                                <a:gd name="connsiteX210" fmla="*/ 376238 w 1414463"/>
                                <a:gd name="connsiteY210" fmla="*/ 95250 h 2628936"/>
                                <a:gd name="connsiteX211" fmla="*/ 390525 w 1414463"/>
                                <a:gd name="connsiteY211" fmla="*/ 85725 h 2628936"/>
                                <a:gd name="connsiteX212" fmla="*/ 419100 w 1414463"/>
                                <a:gd name="connsiteY212" fmla="*/ 76200 h 2628936"/>
                                <a:gd name="connsiteX213" fmla="*/ 438150 w 1414463"/>
                                <a:gd name="connsiteY213" fmla="*/ 71437 h 2628936"/>
                                <a:gd name="connsiteX214" fmla="*/ 471488 w 1414463"/>
                                <a:gd name="connsiteY214"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23838 w 1414463"/>
                                <a:gd name="connsiteY190" fmla="*/ 866775 h 2628936"/>
                                <a:gd name="connsiteX191" fmla="*/ 233371 w 1414463"/>
                                <a:gd name="connsiteY191" fmla="*/ 823911 h 2628936"/>
                                <a:gd name="connsiteX192" fmla="*/ 204798 w 1414463"/>
                                <a:gd name="connsiteY192" fmla="*/ 790575 h 2628936"/>
                                <a:gd name="connsiteX193" fmla="*/ 195275 w 1414463"/>
                                <a:gd name="connsiteY193" fmla="*/ 752474 h 2628936"/>
                                <a:gd name="connsiteX194" fmla="*/ 152400 w 1414463"/>
                                <a:gd name="connsiteY194" fmla="*/ 638175 h 2628936"/>
                                <a:gd name="connsiteX195" fmla="*/ 147638 w 1414463"/>
                                <a:gd name="connsiteY195" fmla="*/ 614362 h 2628936"/>
                                <a:gd name="connsiteX196" fmla="*/ 133350 w 1414463"/>
                                <a:gd name="connsiteY196" fmla="*/ 561975 h 2628936"/>
                                <a:gd name="connsiteX197" fmla="*/ 138113 w 1414463"/>
                                <a:gd name="connsiteY197" fmla="*/ 381000 h 2628936"/>
                                <a:gd name="connsiteX198" fmla="*/ 166688 w 1414463"/>
                                <a:gd name="connsiteY198" fmla="*/ 323850 h 2628936"/>
                                <a:gd name="connsiteX199" fmla="*/ 185738 w 1414463"/>
                                <a:gd name="connsiteY199" fmla="*/ 295275 h 2628936"/>
                                <a:gd name="connsiteX200" fmla="*/ 200025 w 1414463"/>
                                <a:gd name="connsiteY200" fmla="*/ 280987 h 2628936"/>
                                <a:gd name="connsiteX201" fmla="*/ 209550 w 1414463"/>
                                <a:gd name="connsiteY201" fmla="*/ 266700 h 2628936"/>
                                <a:gd name="connsiteX202" fmla="*/ 214313 w 1414463"/>
                                <a:gd name="connsiteY202" fmla="*/ 252412 h 2628936"/>
                                <a:gd name="connsiteX203" fmla="*/ 228600 w 1414463"/>
                                <a:gd name="connsiteY203" fmla="*/ 247650 h 2628936"/>
                                <a:gd name="connsiteX204" fmla="*/ 238125 w 1414463"/>
                                <a:gd name="connsiteY204" fmla="*/ 233362 h 2628936"/>
                                <a:gd name="connsiteX205" fmla="*/ 266700 w 1414463"/>
                                <a:gd name="connsiteY205" fmla="*/ 209550 h 2628936"/>
                                <a:gd name="connsiteX206" fmla="*/ 295275 w 1414463"/>
                                <a:gd name="connsiteY206" fmla="*/ 166687 h 2628936"/>
                                <a:gd name="connsiteX207" fmla="*/ 304800 w 1414463"/>
                                <a:gd name="connsiteY207" fmla="*/ 152400 h 2628936"/>
                                <a:gd name="connsiteX208" fmla="*/ 361950 w 1414463"/>
                                <a:gd name="connsiteY208" fmla="*/ 104775 h 2628936"/>
                                <a:gd name="connsiteX209" fmla="*/ 376238 w 1414463"/>
                                <a:gd name="connsiteY209" fmla="*/ 95250 h 2628936"/>
                                <a:gd name="connsiteX210" fmla="*/ 390525 w 1414463"/>
                                <a:gd name="connsiteY210" fmla="*/ 85725 h 2628936"/>
                                <a:gd name="connsiteX211" fmla="*/ 419100 w 1414463"/>
                                <a:gd name="connsiteY211" fmla="*/ 76200 h 2628936"/>
                                <a:gd name="connsiteX212" fmla="*/ 438150 w 1414463"/>
                                <a:gd name="connsiteY212" fmla="*/ 71437 h 2628936"/>
                                <a:gd name="connsiteX213" fmla="*/ 471488 w 1414463"/>
                                <a:gd name="connsiteY213"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38113 w 1414463"/>
                                <a:gd name="connsiteY196" fmla="*/ 381000 h 2628936"/>
                                <a:gd name="connsiteX197" fmla="*/ 166688 w 1414463"/>
                                <a:gd name="connsiteY197" fmla="*/ 323850 h 2628936"/>
                                <a:gd name="connsiteX198" fmla="*/ 185738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185738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185738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228609 w 1414463"/>
                                <a:gd name="connsiteY198" fmla="*/ 295275 h 2628936"/>
                                <a:gd name="connsiteX199" fmla="*/ 200025 w 1414463"/>
                                <a:gd name="connsiteY199" fmla="*/ 280987 h 2628936"/>
                                <a:gd name="connsiteX200" fmla="*/ 209550 w 1414463"/>
                                <a:gd name="connsiteY200" fmla="*/ 266700 h 2628936"/>
                                <a:gd name="connsiteX201" fmla="*/ 214313 w 1414463"/>
                                <a:gd name="connsiteY201" fmla="*/ 252412 h 2628936"/>
                                <a:gd name="connsiteX202" fmla="*/ 228600 w 1414463"/>
                                <a:gd name="connsiteY202" fmla="*/ 247650 h 2628936"/>
                                <a:gd name="connsiteX203" fmla="*/ 238125 w 1414463"/>
                                <a:gd name="connsiteY203" fmla="*/ 233362 h 2628936"/>
                                <a:gd name="connsiteX204" fmla="*/ 266700 w 1414463"/>
                                <a:gd name="connsiteY204" fmla="*/ 209550 h 2628936"/>
                                <a:gd name="connsiteX205" fmla="*/ 295275 w 1414463"/>
                                <a:gd name="connsiteY205" fmla="*/ 166687 h 2628936"/>
                                <a:gd name="connsiteX206" fmla="*/ 304800 w 1414463"/>
                                <a:gd name="connsiteY206" fmla="*/ 152400 h 2628936"/>
                                <a:gd name="connsiteX207" fmla="*/ 361950 w 1414463"/>
                                <a:gd name="connsiteY207" fmla="*/ 104775 h 2628936"/>
                                <a:gd name="connsiteX208" fmla="*/ 376238 w 1414463"/>
                                <a:gd name="connsiteY208" fmla="*/ 95250 h 2628936"/>
                                <a:gd name="connsiteX209" fmla="*/ 390525 w 1414463"/>
                                <a:gd name="connsiteY209" fmla="*/ 85725 h 2628936"/>
                                <a:gd name="connsiteX210" fmla="*/ 419100 w 1414463"/>
                                <a:gd name="connsiteY210" fmla="*/ 76200 h 2628936"/>
                                <a:gd name="connsiteX211" fmla="*/ 438150 w 1414463"/>
                                <a:gd name="connsiteY211" fmla="*/ 71437 h 2628936"/>
                                <a:gd name="connsiteX212" fmla="*/ 471488 w 1414463"/>
                                <a:gd name="connsiteY212"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166688 w 1414463"/>
                                <a:gd name="connsiteY197" fmla="*/ 323850 h 2628936"/>
                                <a:gd name="connsiteX198" fmla="*/ 228609 w 1414463"/>
                                <a:gd name="connsiteY198" fmla="*/ 295275 h 2628936"/>
                                <a:gd name="connsiteX199" fmla="*/ 200025 w 1414463"/>
                                <a:gd name="connsiteY199" fmla="*/ 280987 h 2628936"/>
                                <a:gd name="connsiteX200" fmla="*/ 214313 w 1414463"/>
                                <a:gd name="connsiteY200" fmla="*/ 252412 h 2628936"/>
                                <a:gd name="connsiteX201" fmla="*/ 228600 w 1414463"/>
                                <a:gd name="connsiteY201" fmla="*/ 247650 h 2628936"/>
                                <a:gd name="connsiteX202" fmla="*/ 238125 w 1414463"/>
                                <a:gd name="connsiteY202" fmla="*/ 233362 h 2628936"/>
                                <a:gd name="connsiteX203" fmla="*/ 266700 w 1414463"/>
                                <a:gd name="connsiteY203" fmla="*/ 209550 h 2628936"/>
                                <a:gd name="connsiteX204" fmla="*/ 295275 w 1414463"/>
                                <a:gd name="connsiteY204" fmla="*/ 166687 h 2628936"/>
                                <a:gd name="connsiteX205" fmla="*/ 304800 w 1414463"/>
                                <a:gd name="connsiteY205" fmla="*/ 152400 h 2628936"/>
                                <a:gd name="connsiteX206" fmla="*/ 361950 w 1414463"/>
                                <a:gd name="connsiteY206" fmla="*/ 104775 h 2628936"/>
                                <a:gd name="connsiteX207" fmla="*/ 376238 w 1414463"/>
                                <a:gd name="connsiteY207" fmla="*/ 95250 h 2628936"/>
                                <a:gd name="connsiteX208" fmla="*/ 390525 w 1414463"/>
                                <a:gd name="connsiteY208" fmla="*/ 85725 h 2628936"/>
                                <a:gd name="connsiteX209" fmla="*/ 419100 w 1414463"/>
                                <a:gd name="connsiteY209" fmla="*/ 76200 h 2628936"/>
                                <a:gd name="connsiteX210" fmla="*/ 438150 w 1414463"/>
                                <a:gd name="connsiteY210" fmla="*/ 71437 h 2628936"/>
                                <a:gd name="connsiteX211" fmla="*/ 471488 w 1414463"/>
                                <a:gd name="connsiteY211"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00025 w 1414463"/>
                                <a:gd name="connsiteY198" fmla="*/ 280987 h 2628936"/>
                                <a:gd name="connsiteX199" fmla="*/ 214313 w 1414463"/>
                                <a:gd name="connsiteY199" fmla="*/ 252412 h 2628936"/>
                                <a:gd name="connsiteX200" fmla="*/ 228600 w 1414463"/>
                                <a:gd name="connsiteY200" fmla="*/ 247650 h 2628936"/>
                                <a:gd name="connsiteX201" fmla="*/ 238125 w 1414463"/>
                                <a:gd name="connsiteY201" fmla="*/ 233362 h 2628936"/>
                                <a:gd name="connsiteX202" fmla="*/ 266700 w 1414463"/>
                                <a:gd name="connsiteY202" fmla="*/ 209550 h 2628936"/>
                                <a:gd name="connsiteX203" fmla="*/ 295275 w 1414463"/>
                                <a:gd name="connsiteY203" fmla="*/ 166687 h 2628936"/>
                                <a:gd name="connsiteX204" fmla="*/ 304800 w 1414463"/>
                                <a:gd name="connsiteY204" fmla="*/ 152400 h 2628936"/>
                                <a:gd name="connsiteX205" fmla="*/ 361950 w 1414463"/>
                                <a:gd name="connsiteY205" fmla="*/ 104775 h 2628936"/>
                                <a:gd name="connsiteX206" fmla="*/ 376238 w 1414463"/>
                                <a:gd name="connsiteY206" fmla="*/ 95250 h 2628936"/>
                                <a:gd name="connsiteX207" fmla="*/ 390525 w 1414463"/>
                                <a:gd name="connsiteY207" fmla="*/ 85725 h 2628936"/>
                                <a:gd name="connsiteX208" fmla="*/ 419100 w 1414463"/>
                                <a:gd name="connsiteY208" fmla="*/ 76200 h 2628936"/>
                                <a:gd name="connsiteX209" fmla="*/ 438150 w 1414463"/>
                                <a:gd name="connsiteY209" fmla="*/ 71437 h 2628936"/>
                                <a:gd name="connsiteX210" fmla="*/ 471488 w 1414463"/>
                                <a:gd name="connsiteY210"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00025 w 1414463"/>
                                <a:gd name="connsiteY198" fmla="*/ 280987 h 2628936"/>
                                <a:gd name="connsiteX199" fmla="*/ 228600 w 1414463"/>
                                <a:gd name="connsiteY199" fmla="*/ 247650 h 2628936"/>
                                <a:gd name="connsiteX200" fmla="*/ 238125 w 1414463"/>
                                <a:gd name="connsiteY200" fmla="*/ 233362 h 2628936"/>
                                <a:gd name="connsiteX201" fmla="*/ 266700 w 1414463"/>
                                <a:gd name="connsiteY201" fmla="*/ 209550 h 2628936"/>
                                <a:gd name="connsiteX202" fmla="*/ 295275 w 1414463"/>
                                <a:gd name="connsiteY202" fmla="*/ 166687 h 2628936"/>
                                <a:gd name="connsiteX203" fmla="*/ 304800 w 1414463"/>
                                <a:gd name="connsiteY203" fmla="*/ 152400 h 2628936"/>
                                <a:gd name="connsiteX204" fmla="*/ 361950 w 1414463"/>
                                <a:gd name="connsiteY204" fmla="*/ 104775 h 2628936"/>
                                <a:gd name="connsiteX205" fmla="*/ 376238 w 1414463"/>
                                <a:gd name="connsiteY205" fmla="*/ 95250 h 2628936"/>
                                <a:gd name="connsiteX206" fmla="*/ 390525 w 1414463"/>
                                <a:gd name="connsiteY206" fmla="*/ 85725 h 2628936"/>
                                <a:gd name="connsiteX207" fmla="*/ 419100 w 1414463"/>
                                <a:gd name="connsiteY207" fmla="*/ 76200 h 2628936"/>
                                <a:gd name="connsiteX208" fmla="*/ 438150 w 1414463"/>
                                <a:gd name="connsiteY208" fmla="*/ 71437 h 2628936"/>
                                <a:gd name="connsiteX209" fmla="*/ 471488 w 1414463"/>
                                <a:gd name="connsiteY209"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28600 w 1414463"/>
                                <a:gd name="connsiteY198" fmla="*/ 247650 h 2628936"/>
                                <a:gd name="connsiteX199" fmla="*/ 238125 w 1414463"/>
                                <a:gd name="connsiteY199" fmla="*/ 233362 h 2628936"/>
                                <a:gd name="connsiteX200" fmla="*/ 266700 w 1414463"/>
                                <a:gd name="connsiteY200" fmla="*/ 209550 h 2628936"/>
                                <a:gd name="connsiteX201" fmla="*/ 295275 w 1414463"/>
                                <a:gd name="connsiteY201" fmla="*/ 166687 h 2628936"/>
                                <a:gd name="connsiteX202" fmla="*/ 304800 w 1414463"/>
                                <a:gd name="connsiteY202" fmla="*/ 152400 h 2628936"/>
                                <a:gd name="connsiteX203" fmla="*/ 361950 w 1414463"/>
                                <a:gd name="connsiteY203" fmla="*/ 104775 h 2628936"/>
                                <a:gd name="connsiteX204" fmla="*/ 376238 w 1414463"/>
                                <a:gd name="connsiteY204" fmla="*/ 95250 h 2628936"/>
                                <a:gd name="connsiteX205" fmla="*/ 390525 w 1414463"/>
                                <a:gd name="connsiteY205" fmla="*/ 85725 h 2628936"/>
                                <a:gd name="connsiteX206" fmla="*/ 419100 w 1414463"/>
                                <a:gd name="connsiteY206" fmla="*/ 76200 h 2628936"/>
                                <a:gd name="connsiteX207" fmla="*/ 438150 w 1414463"/>
                                <a:gd name="connsiteY207" fmla="*/ 71437 h 2628936"/>
                                <a:gd name="connsiteX208" fmla="*/ 471488 w 1414463"/>
                                <a:gd name="connsiteY208"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28609 w 1414463"/>
                                <a:gd name="connsiteY197" fmla="*/ 295275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04792 w 1414463"/>
                                <a:gd name="connsiteY197" fmla="*/ 319087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23825 w 1414463"/>
                                <a:gd name="connsiteY129" fmla="*/ 2566987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04792 w 1414463"/>
                                <a:gd name="connsiteY197" fmla="*/ 319087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76225 w 1414463"/>
                                <a:gd name="connsiteY129" fmla="*/ 2533650 h 2628936"/>
                                <a:gd name="connsiteX130" fmla="*/ 109538 w 1414463"/>
                                <a:gd name="connsiteY130" fmla="*/ 2543175 h 2628936"/>
                                <a:gd name="connsiteX131" fmla="*/ 95250 w 1414463"/>
                                <a:gd name="connsiteY131" fmla="*/ 2528887 h 2628936"/>
                                <a:gd name="connsiteX132" fmla="*/ 85725 w 1414463"/>
                                <a:gd name="connsiteY132" fmla="*/ 2500312 h 2628936"/>
                                <a:gd name="connsiteX133" fmla="*/ 57150 w 1414463"/>
                                <a:gd name="connsiteY133" fmla="*/ 2457450 h 2628936"/>
                                <a:gd name="connsiteX134" fmla="*/ 47625 w 1414463"/>
                                <a:gd name="connsiteY134" fmla="*/ 2443162 h 2628936"/>
                                <a:gd name="connsiteX135" fmla="*/ 38100 w 1414463"/>
                                <a:gd name="connsiteY135" fmla="*/ 2428875 h 2628936"/>
                                <a:gd name="connsiteX136" fmla="*/ 28575 w 1414463"/>
                                <a:gd name="connsiteY136" fmla="*/ 2400300 h 2628936"/>
                                <a:gd name="connsiteX137" fmla="*/ 23813 w 1414463"/>
                                <a:gd name="connsiteY137" fmla="*/ 2386012 h 2628936"/>
                                <a:gd name="connsiteX138" fmla="*/ 14288 w 1414463"/>
                                <a:gd name="connsiteY138" fmla="*/ 2371725 h 2628936"/>
                                <a:gd name="connsiteX139" fmla="*/ 9525 w 1414463"/>
                                <a:gd name="connsiteY139" fmla="*/ 2357437 h 2628936"/>
                                <a:gd name="connsiteX140" fmla="*/ 0 w 1414463"/>
                                <a:gd name="connsiteY140" fmla="*/ 2314575 h 2628936"/>
                                <a:gd name="connsiteX141" fmla="*/ 4763 w 1414463"/>
                                <a:gd name="connsiteY141" fmla="*/ 2271712 h 2628936"/>
                                <a:gd name="connsiteX142" fmla="*/ 9525 w 1414463"/>
                                <a:gd name="connsiteY142" fmla="*/ 2257425 h 2628936"/>
                                <a:gd name="connsiteX143" fmla="*/ 23813 w 1414463"/>
                                <a:gd name="connsiteY143" fmla="*/ 2214562 h 2628936"/>
                                <a:gd name="connsiteX144" fmla="*/ 33338 w 1414463"/>
                                <a:gd name="connsiteY144" fmla="*/ 2185987 h 2628936"/>
                                <a:gd name="connsiteX145" fmla="*/ 38100 w 1414463"/>
                                <a:gd name="connsiteY145" fmla="*/ 2171700 h 2628936"/>
                                <a:gd name="connsiteX146" fmla="*/ 47625 w 1414463"/>
                                <a:gd name="connsiteY146" fmla="*/ 2157412 h 2628936"/>
                                <a:gd name="connsiteX147" fmla="*/ 61913 w 1414463"/>
                                <a:gd name="connsiteY147" fmla="*/ 2128837 h 2628936"/>
                                <a:gd name="connsiteX148" fmla="*/ 90488 w 1414463"/>
                                <a:gd name="connsiteY148" fmla="*/ 2043112 h 2628936"/>
                                <a:gd name="connsiteX149" fmla="*/ 100013 w 1414463"/>
                                <a:gd name="connsiteY149" fmla="*/ 2014537 h 2628936"/>
                                <a:gd name="connsiteX150" fmla="*/ 104775 w 1414463"/>
                                <a:gd name="connsiteY150" fmla="*/ 2000250 h 2628936"/>
                                <a:gd name="connsiteX151" fmla="*/ 142875 w 1414463"/>
                                <a:gd name="connsiteY151" fmla="*/ 1943100 h 2628936"/>
                                <a:gd name="connsiteX152" fmla="*/ 152400 w 1414463"/>
                                <a:gd name="connsiteY152" fmla="*/ 1928812 h 2628936"/>
                                <a:gd name="connsiteX153" fmla="*/ 161925 w 1414463"/>
                                <a:gd name="connsiteY153" fmla="*/ 1914525 h 2628936"/>
                                <a:gd name="connsiteX154" fmla="*/ 166688 w 1414463"/>
                                <a:gd name="connsiteY154" fmla="*/ 1900237 h 2628936"/>
                                <a:gd name="connsiteX155" fmla="*/ 180975 w 1414463"/>
                                <a:gd name="connsiteY155" fmla="*/ 1890712 h 2628936"/>
                                <a:gd name="connsiteX156" fmla="*/ 209550 w 1414463"/>
                                <a:gd name="connsiteY156" fmla="*/ 1847850 h 2628936"/>
                                <a:gd name="connsiteX157" fmla="*/ 219075 w 1414463"/>
                                <a:gd name="connsiteY157" fmla="*/ 1833562 h 2628936"/>
                                <a:gd name="connsiteX158" fmla="*/ 233363 w 1414463"/>
                                <a:gd name="connsiteY158" fmla="*/ 1824037 h 2628936"/>
                                <a:gd name="connsiteX159" fmla="*/ 238125 w 1414463"/>
                                <a:gd name="connsiteY159" fmla="*/ 1809750 h 2628936"/>
                                <a:gd name="connsiteX160" fmla="*/ 257175 w 1414463"/>
                                <a:gd name="connsiteY160" fmla="*/ 1781175 h 2628936"/>
                                <a:gd name="connsiteX161" fmla="*/ 271463 w 1414463"/>
                                <a:gd name="connsiteY161" fmla="*/ 1752600 h 2628936"/>
                                <a:gd name="connsiteX162" fmla="*/ 285750 w 1414463"/>
                                <a:gd name="connsiteY162" fmla="*/ 1743075 h 2628936"/>
                                <a:gd name="connsiteX163" fmla="*/ 304800 w 1414463"/>
                                <a:gd name="connsiteY163" fmla="*/ 1714500 h 2628936"/>
                                <a:gd name="connsiteX164" fmla="*/ 314325 w 1414463"/>
                                <a:gd name="connsiteY164" fmla="*/ 1685925 h 2628936"/>
                                <a:gd name="connsiteX165" fmla="*/ 323850 w 1414463"/>
                                <a:gd name="connsiteY165" fmla="*/ 1671637 h 2628936"/>
                                <a:gd name="connsiteX166" fmla="*/ 333375 w 1414463"/>
                                <a:gd name="connsiteY166" fmla="*/ 1643062 h 2628936"/>
                                <a:gd name="connsiteX167" fmla="*/ 352425 w 1414463"/>
                                <a:gd name="connsiteY167" fmla="*/ 1614487 h 2628936"/>
                                <a:gd name="connsiteX168" fmla="*/ 361950 w 1414463"/>
                                <a:gd name="connsiteY168" fmla="*/ 1600200 h 2628936"/>
                                <a:gd name="connsiteX169" fmla="*/ 376238 w 1414463"/>
                                <a:gd name="connsiteY169" fmla="*/ 1571625 h 2628936"/>
                                <a:gd name="connsiteX170" fmla="*/ 385763 w 1414463"/>
                                <a:gd name="connsiteY170" fmla="*/ 1543050 h 2628936"/>
                                <a:gd name="connsiteX171" fmla="*/ 390525 w 1414463"/>
                                <a:gd name="connsiteY171" fmla="*/ 1528762 h 2628936"/>
                                <a:gd name="connsiteX172" fmla="*/ 409575 w 1414463"/>
                                <a:gd name="connsiteY172" fmla="*/ 1485900 h 2628936"/>
                                <a:gd name="connsiteX173" fmla="*/ 414338 w 1414463"/>
                                <a:gd name="connsiteY173" fmla="*/ 1471612 h 2628936"/>
                                <a:gd name="connsiteX174" fmla="*/ 419100 w 1414463"/>
                                <a:gd name="connsiteY174" fmla="*/ 1457325 h 2628936"/>
                                <a:gd name="connsiteX175" fmla="*/ 428625 w 1414463"/>
                                <a:gd name="connsiteY175" fmla="*/ 1385887 h 2628936"/>
                                <a:gd name="connsiteX176" fmla="*/ 433388 w 1414463"/>
                                <a:gd name="connsiteY176" fmla="*/ 1371600 h 2628936"/>
                                <a:gd name="connsiteX177" fmla="*/ 428625 w 1414463"/>
                                <a:gd name="connsiteY177" fmla="*/ 1219200 h 2628936"/>
                                <a:gd name="connsiteX178" fmla="*/ 414338 w 1414463"/>
                                <a:gd name="connsiteY178" fmla="*/ 1176337 h 2628936"/>
                                <a:gd name="connsiteX179" fmla="*/ 400050 w 1414463"/>
                                <a:gd name="connsiteY179" fmla="*/ 1123950 h 2628936"/>
                                <a:gd name="connsiteX180" fmla="*/ 390525 w 1414463"/>
                                <a:gd name="connsiteY180" fmla="*/ 1109662 h 2628936"/>
                                <a:gd name="connsiteX181" fmla="*/ 371475 w 1414463"/>
                                <a:gd name="connsiteY181" fmla="*/ 1081087 h 2628936"/>
                                <a:gd name="connsiteX182" fmla="*/ 366713 w 1414463"/>
                                <a:gd name="connsiteY182" fmla="*/ 1066800 h 2628936"/>
                                <a:gd name="connsiteX183" fmla="*/ 357188 w 1414463"/>
                                <a:gd name="connsiteY183" fmla="*/ 1052512 h 2628936"/>
                                <a:gd name="connsiteX184" fmla="*/ 338138 w 1414463"/>
                                <a:gd name="connsiteY184" fmla="*/ 1019175 h 2628936"/>
                                <a:gd name="connsiteX185" fmla="*/ 323850 w 1414463"/>
                                <a:gd name="connsiteY185" fmla="*/ 976312 h 2628936"/>
                                <a:gd name="connsiteX186" fmla="*/ 319088 w 1414463"/>
                                <a:gd name="connsiteY186" fmla="*/ 962025 h 2628936"/>
                                <a:gd name="connsiteX187" fmla="*/ 290513 w 1414463"/>
                                <a:gd name="connsiteY187" fmla="*/ 928687 h 2628936"/>
                                <a:gd name="connsiteX188" fmla="*/ 261938 w 1414463"/>
                                <a:gd name="connsiteY188" fmla="*/ 900112 h 2628936"/>
                                <a:gd name="connsiteX189" fmla="*/ 242888 w 1414463"/>
                                <a:gd name="connsiteY189" fmla="*/ 881062 h 2628936"/>
                                <a:gd name="connsiteX190" fmla="*/ 233371 w 1414463"/>
                                <a:gd name="connsiteY190" fmla="*/ 823911 h 2628936"/>
                                <a:gd name="connsiteX191" fmla="*/ 204798 w 1414463"/>
                                <a:gd name="connsiteY191" fmla="*/ 790575 h 2628936"/>
                                <a:gd name="connsiteX192" fmla="*/ 195275 w 1414463"/>
                                <a:gd name="connsiteY192" fmla="*/ 752474 h 2628936"/>
                                <a:gd name="connsiteX193" fmla="*/ 152400 w 1414463"/>
                                <a:gd name="connsiteY193" fmla="*/ 638175 h 2628936"/>
                                <a:gd name="connsiteX194" fmla="*/ 147638 w 1414463"/>
                                <a:gd name="connsiteY194" fmla="*/ 614362 h 2628936"/>
                                <a:gd name="connsiteX195" fmla="*/ 133350 w 1414463"/>
                                <a:gd name="connsiteY195" fmla="*/ 561975 h 2628936"/>
                                <a:gd name="connsiteX196" fmla="*/ 171459 w 1414463"/>
                                <a:gd name="connsiteY196" fmla="*/ 390525 h 2628936"/>
                                <a:gd name="connsiteX197" fmla="*/ 204792 w 1414463"/>
                                <a:gd name="connsiteY197" fmla="*/ 319087 h 2628936"/>
                                <a:gd name="connsiteX198" fmla="*/ 228600 w 1414463"/>
                                <a:gd name="connsiteY198" fmla="*/ 247650 h 2628936"/>
                                <a:gd name="connsiteX199" fmla="*/ 266700 w 1414463"/>
                                <a:gd name="connsiteY199" fmla="*/ 209550 h 2628936"/>
                                <a:gd name="connsiteX200" fmla="*/ 295275 w 1414463"/>
                                <a:gd name="connsiteY200" fmla="*/ 166687 h 2628936"/>
                                <a:gd name="connsiteX201" fmla="*/ 304800 w 1414463"/>
                                <a:gd name="connsiteY201" fmla="*/ 152400 h 2628936"/>
                                <a:gd name="connsiteX202" fmla="*/ 361950 w 1414463"/>
                                <a:gd name="connsiteY202" fmla="*/ 104775 h 2628936"/>
                                <a:gd name="connsiteX203" fmla="*/ 376238 w 1414463"/>
                                <a:gd name="connsiteY203" fmla="*/ 95250 h 2628936"/>
                                <a:gd name="connsiteX204" fmla="*/ 390525 w 1414463"/>
                                <a:gd name="connsiteY204" fmla="*/ 85725 h 2628936"/>
                                <a:gd name="connsiteX205" fmla="*/ 419100 w 1414463"/>
                                <a:gd name="connsiteY205" fmla="*/ 76200 h 2628936"/>
                                <a:gd name="connsiteX206" fmla="*/ 438150 w 1414463"/>
                                <a:gd name="connsiteY206" fmla="*/ 71437 h 2628936"/>
                                <a:gd name="connsiteX207" fmla="*/ 471488 w 1414463"/>
                                <a:gd name="connsiteY207" fmla="*/ 42862 h 2628936"/>
                                <a:gd name="connsiteX0" fmla="*/ 471488 w 1414463"/>
                                <a:gd name="connsiteY0" fmla="*/ 42862 h 2628936"/>
                                <a:gd name="connsiteX1" fmla="*/ 495300 w 1414463"/>
                                <a:gd name="connsiteY1" fmla="*/ 38100 h 2628936"/>
                                <a:gd name="connsiteX2" fmla="*/ 523875 w 1414463"/>
                                <a:gd name="connsiteY2" fmla="*/ 28575 h 2628936"/>
                                <a:gd name="connsiteX3" fmla="*/ 538163 w 1414463"/>
                                <a:gd name="connsiteY3" fmla="*/ 23812 h 2628936"/>
                                <a:gd name="connsiteX4" fmla="*/ 561975 w 1414463"/>
                                <a:gd name="connsiteY4" fmla="*/ 19050 h 2628936"/>
                                <a:gd name="connsiteX5" fmla="*/ 614363 w 1414463"/>
                                <a:gd name="connsiteY5" fmla="*/ 9525 h 2628936"/>
                                <a:gd name="connsiteX6" fmla="*/ 657225 w 1414463"/>
                                <a:gd name="connsiteY6" fmla="*/ 0 h 2628936"/>
                                <a:gd name="connsiteX7" fmla="*/ 785813 w 1414463"/>
                                <a:gd name="connsiteY7" fmla="*/ 4762 h 2628936"/>
                                <a:gd name="connsiteX8" fmla="*/ 819150 w 1414463"/>
                                <a:gd name="connsiteY8" fmla="*/ 14287 h 2628936"/>
                                <a:gd name="connsiteX9" fmla="*/ 857250 w 1414463"/>
                                <a:gd name="connsiteY9" fmla="*/ 23812 h 2628936"/>
                                <a:gd name="connsiteX10" fmla="*/ 914400 w 1414463"/>
                                <a:gd name="connsiteY10" fmla="*/ 42862 h 2628936"/>
                                <a:gd name="connsiteX11" fmla="*/ 928688 w 1414463"/>
                                <a:gd name="connsiteY11" fmla="*/ 47625 h 2628936"/>
                                <a:gd name="connsiteX12" fmla="*/ 942975 w 1414463"/>
                                <a:gd name="connsiteY12" fmla="*/ 52387 h 2628936"/>
                                <a:gd name="connsiteX13" fmla="*/ 985838 w 1414463"/>
                                <a:gd name="connsiteY13" fmla="*/ 71437 h 2628936"/>
                                <a:gd name="connsiteX14" fmla="*/ 1000125 w 1414463"/>
                                <a:gd name="connsiteY14" fmla="*/ 76200 h 2628936"/>
                                <a:gd name="connsiteX15" fmla="*/ 1014413 w 1414463"/>
                                <a:gd name="connsiteY15" fmla="*/ 85725 h 2628936"/>
                                <a:gd name="connsiteX16" fmla="*/ 1042988 w 1414463"/>
                                <a:gd name="connsiteY16" fmla="*/ 95250 h 2628936"/>
                                <a:gd name="connsiteX17" fmla="*/ 1057275 w 1414463"/>
                                <a:gd name="connsiteY17" fmla="*/ 100012 h 2628936"/>
                                <a:gd name="connsiteX18" fmla="*/ 1071563 w 1414463"/>
                                <a:gd name="connsiteY18" fmla="*/ 109537 h 2628936"/>
                                <a:gd name="connsiteX19" fmla="*/ 1085850 w 1414463"/>
                                <a:gd name="connsiteY19" fmla="*/ 114300 h 2628936"/>
                                <a:gd name="connsiteX20" fmla="*/ 1128713 w 1414463"/>
                                <a:gd name="connsiteY20" fmla="*/ 138112 h 2628936"/>
                                <a:gd name="connsiteX21" fmla="*/ 1138238 w 1414463"/>
                                <a:gd name="connsiteY21" fmla="*/ 152400 h 2628936"/>
                                <a:gd name="connsiteX22" fmla="*/ 1152525 w 1414463"/>
                                <a:gd name="connsiteY22" fmla="*/ 157162 h 2628936"/>
                                <a:gd name="connsiteX23" fmla="*/ 1181100 w 1414463"/>
                                <a:gd name="connsiteY23" fmla="*/ 171450 h 2628936"/>
                                <a:gd name="connsiteX24" fmla="*/ 1195388 w 1414463"/>
                                <a:gd name="connsiteY24" fmla="*/ 185737 h 2628936"/>
                                <a:gd name="connsiteX25" fmla="*/ 1209675 w 1414463"/>
                                <a:gd name="connsiteY25" fmla="*/ 195262 h 2628936"/>
                                <a:gd name="connsiteX26" fmla="*/ 1228725 w 1414463"/>
                                <a:gd name="connsiteY26" fmla="*/ 219075 h 2628936"/>
                                <a:gd name="connsiteX27" fmla="*/ 1252538 w 1414463"/>
                                <a:gd name="connsiteY27" fmla="*/ 242887 h 2628936"/>
                                <a:gd name="connsiteX28" fmla="*/ 1276350 w 1414463"/>
                                <a:gd name="connsiteY28" fmla="*/ 266700 h 2628936"/>
                                <a:gd name="connsiteX29" fmla="*/ 1309688 w 1414463"/>
                                <a:gd name="connsiteY29" fmla="*/ 304800 h 2628936"/>
                                <a:gd name="connsiteX30" fmla="*/ 1328738 w 1414463"/>
                                <a:gd name="connsiteY30" fmla="*/ 333375 h 2628936"/>
                                <a:gd name="connsiteX31" fmla="*/ 1333500 w 1414463"/>
                                <a:gd name="connsiteY31" fmla="*/ 347662 h 2628936"/>
                                <a:gd name="connsiteX32" fmla="*/ 1343025 w 1414463"/>
                                <a:gd name="connsiteY32" fmla="*/ 361950 h 2628936"/>
                                <a:gd name="connsiteX33" fmla="*/ 1352550 w 1414463"/>
                                <a:gd name="connsiteY33" fmla="*/ 390525 h 2628936"/>
                                <a:gd name="connsiteX34" fmla="*/ 1357313 w 1414463"/>
                                <a:gd name="connsiteY34" fmla="*/ 404812 h 2628936"/>
                                <a:gd name="connsiteX35" fmla="*/ 1366838 w 1414463"/>
                                <a:gd name="connsiteY35" fmla="*/ 419100 h 2628936"/>
                                <a:gd name="connsiteX36" fmla="*/ 1376363 w 1414463"/>
                                <a:gd name="connsiteY36" fmla="*/ 447675 h 2628936"/>
                                <a:gd name="connsiteX37" fmla="*/ 1385888 w 1414463"/>
                                <a:gd name="connsiteY37" fmla="*/ 495300 h 2628936"/>
                                <a:gd name="connsiteX38" fmla="*/ 1390650 w 1414463"/>
                                <a:gd name="connsiteY38" fmla="*/ 528637 h 2628936"/>
                                <a:gd name="connsiteX39" fmla="*/ 1400175 w 1414463"/>
                                <a:gd name="connsiteY39" fmla="*/ 576262 h 2628936"/>
                                <a:gd name="connsiteX40" fmla="*/ 1409700 w 1414463"/>
                                <a:gd name="connsiteY40" fmla="*/ 638175 h 2628936"/>
                                <a:gd name="connsiteX41" fmla="*/ 1414463 w 1414463"/>
                                <a:gd name="connsiteY41" fmla="*/ 652462 h 2628936"/>
                                <a:gd name="connsiteX42" fmla="*/ 1404938 w 1414463"/>
                                <a:gd name="connsiteY42" fmla="*/ 719137 h 2628936"/>
                                <a:gd name="connsiteX43" fmla="*/ 1395413 w 1414463"/>
                                <a:gd name="connsiteY43" fmla="*/ 776287 h 2628936"/>
                                <a:gd name="connsiteX44" fmla="*/ 1390650 w 1414463"/>
                                <a:gd name="connsiteY44" fmla="*/ 790575 h 2628936"/>
                                <a:gd name="connsiteX45" fmla="*/ 1381125 w 1414463"/>
                                <a:gd name="connsiteY45" fmla="*/ 828675 h 2628936"/>
                                <a:gd name="connsiteX46" fmla="*/ 1371600 w 1414463"/>
                                <a:gd name="connsiteY46" fmla="*/ 842962 h 2628936"/>
                                <a:gd name="connsiteX47" fmla="*/ 1357313 w 1414463"/>
                                <a:gd name="connsiteY47" fmla="*/ 885825 h 2628936"/>
                                <a:gd name="connsiteX48" fmla="*/ 1352550 w 1414463"/>
                                <a:gd name="connsiteY48" fmla="*/ 900112 h 2628936"/>
                                <a:gd name="connsiteX49" fmla="*/ 1343025 w 1414463"/>
                                <a:gd name="connsiteY49" fmla="*/ 914400 h 2628936"/>
                                <a:gd name="connsiteX50" fmla="*/ 1338263 w 1414463"/>
                                <a:gd name="connsiteY50" fmla="*/ 928687 h 2628936"/>
                                <a:gd name="connsiteX51" fmla="*/ 1333500 w 1414463"/>
                                <a:gd name="connsiteY51" fmla="*/ 947737 h 2628936"/>
                                <a:gd name="connsiteX52" fmla="*/ 1323975 w 1414463"/>
                                <a:gd name="connsiteY52" fmla="*/ 962025 h 2628936"/>
                                <a:gd name="connsiteX53" fmla="*/ 1314450 w 1414463"/>
                                <a:gd name="connsiteY53" fmla="*/ 981075 h 2628936"/>
                                <a:gd name="connsiteX54" fmla="*/ 1300163 w 1414463"/>
                                <a:gd name="connsiteY54" fmla="*/ 1023937 h 2628936"/>
                                <a:gd name="connsiteX55" fmla="*/ 1295400 w 1414463"/>
                                <a:gd name="connsiteY55" fmla="*/ 1038225 h 2628936"/>
                                <a:gd name="connsiteX56" fmla="*/ 1285875 w 1414463"/>
                                <a:gd name="connsiteY56" fmla="*/ 1052512 h 2628936"/>
                                <a:gd name="connsiteX57" fmla="*/ 1271588 w 1414463"/>
                                <a:gd name="connsiteY57" fmla="*/ 1085850 h 2628936"/>
                                <a:gd name="connsiteX58" fmla="*/ 1262063 w 1414463"/>
                                <a:gd name="connsiteY58" fmla="*/ 1114425 h 2628936"/>
                                <a:gd name="connsiteX59" fmla="*/ 1257300 w 1414463"/>
                                <a:gd name="connsiteY59" fmla="*/ 1128712 h 2628936"/>
                                <a:gd name="connsiteX60" fmla="*/ 1252538 w 1414463"/>
                                <a:gd name="connsiteY60" fmla="*/ 1143000 h 2628936"/>
                                <a:gd name="connsiteX61" fmla="*/ 1238250 w 1414463"/>
                                <a:gd name="connsiteY61" fmla="*/ 1152525 h 2628936"/>
                                <a:gd name="connsiteX62" fmla="*/ 1233488 w 1414463"/>
                                <a:gd name="connsiteY62" fmla="*/ 1166812 h 2628936"/>
                                <a:gd name="connsiteX63" fmla="*/ 1219200 w 1414463"/>
                                <a:gd name="connsiteY63" fmla="*/ 1181100 h 2628936"/>
                                <a:gd name="connsiteX64" fmla="*/ 1209675 w 1414463"/>
                                <a:gd name="connsiteY64" fmla="*/ 1195387 h 2628936"/>
                                <a:gd name="connsiteX65" fmla="*/ 1190625 w 1414463"/>
                                <a:gd name="connsiteY65" fmla="*/ 1243012 h 2628936"/>
                                <a:gd name="connsiteX66" fmla="*/ 1185863 w 1414463"/>
                                <a:gd name="connsiteY66" fmla="*/ 1257300 h 2628936"/>
                                <a:gd name="connsiteX67" fmla="*/ 1171575 w 1414463"/>
                                <a:gd name="connsiteY67" fmla="*/ 1266825 h 2628936"/>
                                <a:gd name="connsiteX68" fmla="*/ 1152525 w 1414463"/>
                                <a:gd name="connsiteY68" fmla="*/ 1295400 h 2628936"/>
                                <a:gd name="connsiteX69" fmla="*/ 1128713 w 1414463"/>
                                <a:gd name="connsiteY69" fmla="*/ 1323975 h 2628936"/>
                                <a:gd name="connsiteX70" fmla="*/ 1114425 w 1414463"/>
                                <a:gd name="connsiteY70" fmla="*/ 1352550 h 2628936"/>
                                <a:gd name="connsiteX71" fmla="*/ 1100138 w 1414463"/>
                                <a:gd name="connsiteY71" fmla="*/ 1362075 h 2628936"/>
                                <a:gd name="connsiteX72" fmla="*/ 1081088 w 1414463"/>
                                <a:gd name="connsiteY72" fmla="*/ 1390650 h 2628936"/>
                                <a:gd name="connsiteX73" fmla="*/ 1062038 w 1414463"/>
                                <a:gd name="connsiteY73" fmla="*/ 1419225 h 2628936"/>
                                <a:gd name="connsiteX74" fmla="*/ 1042988 w 1414463"/>
                                <a:gd name="connsiteY74" fmla="*/ 1447800 h 2628936"/>
                                <a:gd name="connsiteX75" fmla="*/ 1033463 w 1414463"/>
                                <a:gd name="connsiteY75" fmla="*/ 1462087 h 2628936"/>
                                <a:gd name="connsiteX76" fmla="*/ 1019175 w 1414463"/>
                                <a:gd name="connsiteY76" fmla="*/ 1490662 h 2628936"/>
                                <a:gd name="connsiteX77" fmla="*/ 1004888 w 1414463"/>
                                <a:gd name="connsiteY77" fmla="*/ 1519237 h 2628936"/>
                                <a:gd name="connsiteX78" fmla="*/ 990600 w 1414463"/>
                                <a:gd name="connsiteY78" fmla="*/ 1547812 h 2628936"/>
                                <a:gd name="connsiteX79" fmla="*/ 985838 w 1414463"/>
                                <a:gd name="connsiteY79" fmla="*/ 1562100 h 2628936"/>
                                <a:gd name="connsiteX80" fmla="*/ 966788 w 1414463"/>
                                <a:gd name="connsiteY80" fmla="*/ 1590675 h 2628936"/>
                                <a:gd name="connsiteX81" fmla="*/ 947738 w 1414463"/>
                                <a:gd name="connsiteY81" fmla="*/ 1619250 h 2628936"/>
                                <a:gd name="connsiteX82" fmla="*/ 928688 w 1414463"/>
                                <a:gd name="connsiteY82" fmla="*/ 1647825 h 2628936"/>
                                <a:gd name="connsiteX83" fmla="*/ 919163 w 1414463"/>
                                <a:gd name="connsiteY83" fmla="*/ 1662112 h 2628936"/>
                                <a:gd name="connsiteX84" fmla="*/ 885825 w 1414463"/>
                                <a:gd name="connsiteY84" fmla="*/ 1704975 h 2628936"/>
                                <a:gd name="connsiteX85" fmla="*/ 876300 w 1414463"/>
                                <a:gd name="connsiteY85" fmla="*/ 1719262 h 2628936"/>
                                <a:gd name="connsiteX86" fmla="*/ 862013 w 1414463"/>
                                <a:gd name="connsiteY86" fmla="*/ 1747837 h 2628936"/>
                                <a:gd name="connsiteX87" fmla="*/ 852488 w 1414463"/>
                                <a:gd name="connsiteY87" fmla="*/ 1776412 h 2628936"/>
                                <a:gd name="connsiteX88" fmla="*/ 847725 w 1414463"/>
                                <a:gd name="connsiteY88" fmla="*/ 1790700 h 2628936"/>
                                <a:gd name="connsiteX89" fmla="*/ 842963 w 1414463"/>
                                <a:gd name="connsiteY89" fmla="*/ 1804987 h 2628936"/>
                                <a:gd name="connsiteX90" fmla="*/ 823913 w 1414463"/>
                                <a:gd name="connsiteY90" fmla="*/ 1833562 h 2628936"/>
                                <a:gd name="connsiteX91" fmla="*/ 790575 w 1414463"/>
                                <a:gd name="connsiteY91" fmla="*/ 1933575 h 2628936"/>
                                <a:gd name="connsiteX92" fmla="*/ 781050 w 1414463"/>
                                <a:gd name="connsiteY92" fmla="*/ 1962150 h 2628936"/>
                                <a:gd name="connsiteX93" fmla="*/ 776288 w 1414463"/>
                                <a:gd name="connsiteY93" fmla="*/ 1976437 h 2628936"/>
                                <a:gd name="connsiteX94" fmla="*/ 766763 w 1414463"/>
                                <a:gd name="connsiteY94" fmla="*/ 1990725 h 2628936"/>
                                <a:gd name="connsiteX95" fmla="*/ 757238 w 1414463"/>
                                <a:gd name="connsiteY95" fmla="*/ 2019300 h 2628936"/>
                                <a:gd name="connsiteX96" fmla="*/ 742950 w 1414463"/>
                                <a:gd name="connsiteY96" fmla="*/ 2062162 h 2628936"/>
                                <a:gd name="connsiteX97" fmla="*/ 723900 w 1414463"/>
                                <a:gd name="connsiteY97" fmla="*/ 2119312 h 2628936"/>
                                <a:gd name="connsiteX98" fmla="*/ 714375 w 1414463"/>
                                <a:gd name="connsiteY98" fmla="*/ 2147887 h 2628936"/>
                                <a:gd name="connsiteX99" fmla="*/ 709613 w 1414463"/>
                                <a:gd name="connsiteY99" fmla="*/ 2162175 h 2628936"/>
                                <a:gd name="connsiteX100" fmla="*/ 704850 w 1414463"/>
                                <a:gd name="connsiteY100" fmla="*/ 2181225 h 2628936"/>
                                <a:gd name="connsiteX101" fmla="*/ 700088 w 1414463"/>
                                <a:gd name="connsiteY101" fmla="*/ 2219325 h 2628936"/>
                                <a:gd name="connsiteX102" fmla="*/ 695325 w 1414463"/>
                                <a:gd name="connsiteY102" fmla="*/ 2238375 h 2628936"/>
                                <a:gd name="connsiteX103" fmla="*/ 681038 w 1414463"/>
                                <a:gd name="connsiteY103" fmla="*/ 2281237 h 2628936"/>
                                <a:gd name="connsiteX104" fmla="*/ 676275 w 1414463"/>
                                <a:gd name="connsiteY104" fmla="*/ 2295525 h 2628936"/>
                                <a:gd name="connsiteX105" fmla="*/ 671513 w 1414463"/>
                                <a:gd name="connsiteY105" fmla="*/ 2309812 h 2628936"/>
                                <a:gd name="connsiteX106" fmla="*/ 661988 w 1414463"/>
                                <a:gd name="connsiteY106" fmla="*/ 2324100 h 2628936"/>
                                <a:gd name="connsiteX107" fmla="*/ 652463 w 1414463"/>
                                <a:gd name="connsiteY107" fmla="*/ 2352675 h 2628936"/>
                                <a:gd name="connsiteX108" fmla="*/ 647700 w 1414463"/>
                                <a:gd name="connsiteY108" fmla="*/ 2366962 h 2628936"/>
                                <a:gd name="connsiteX109" fmla="*/ 638175 w 1414463"/>
                                <a:gd name="connsiteY109" fmla="*/ 2386012 h 2628936"/>
                                <a:gd name="connsiteX110" fmla="*/ 623888 w 1414463"/>
                                <a:gd name="connsiteY110" fmla="*/ 2428875 h 2628936"/>
                                <a:gd name="connsiteX111" fmla="*/ 619125 w 1414463"/>
                                <a:gd name="connsiteY111" fmla="*/ 2443162 h 2628936"/>
                                <a:gd name="connsiteX112" fmla="*/ 604838 w 1414463"/>
                                <a:gd name="connsiteY112" fmla="*/ 2457450 h 2628936"/>
                                <a:gd name="connsiteX113" fmla="*/ 590550 w 1414463"/>
                                <a:gd name="connsiteY113" fmla="*/ 2466975 h 2628936"/>
                                <a:gd name="connsiteX114" fmla="*/ 561975 w 1414463"/>
                                <a:gd name="connsiteY114" fmla="*/ 2495550 h 2628936"/>
                                <a:gd name="connsiteX115" fmla="*/ 547688 w 1414463"/>
                                <a:gd name="connsiteY115" fmla="*/ 2509837 h 2628936"/>
                                <a:gd name="connsiteX116" fmla="*/ 528638 w 1414463"/>
                                <a:gd name="connsiteY116" fmla="*/ 2538412 h 2628936"/>
                                <a:gd name="connsiteX117" fmla="*/ 514350 w 1414463"/>
                                <a:gd name="connsiteY117" fmla="*/ 2543175 h 2628936"/>
                                <a:gd name="connsiteX118" fmla="*/ 485775 w 1414463"/>
                                <a:gd name="connsiteY118" fmla="*/ 2566987 h 2628936"/>
                                <a:gd name="connsiteX119" fmla="*/ 457200 w 1414463"/>
                                <a:gd name="connsiteY119" fmla="*/ 2576512 h 2628936"/>
                                <a:gd name="connsiteX120" fmla="*/ 423863 w 1414463"/>
                                <a:gd name="connsiteY120" fmla="*/ 2605087 h 2628936"/>
                                <a:gd name="connsiteX121" fmla="*/ 385771 w 1414463"/>
                                <a:gd name="connsiteY121" fmla="*/ 2609849 h 2628936"/>
                                <a:gd name="connsiteX122" fmla="*/ 347664 w 1414463"/>
                                <a:gd name="connsiteY122" fmla="*/ 2609843 h 2628936"/>
                                <a:gd name="connsiteX123" fmla="*/ 295275 w 1414463"/>
                                <a:gd name="connsiteY123" fmla="*/ 2628900 h 2628936"/>
                                <a:gd name="connsiteX124" fmla="*/ 257175 w 1414463"/>
                                <a:gd name="connsiteY124" fmla="*/ 2614612 h 2628936"/>
                                <a:gd name="connsiteX125" fmla="*/ 200025 w 1414463"/>
                                <a:gd name="connsiteY125" fmla="*/ 2605087 h 2628936"/>
                                <a:gd name="connsiteX126" fmla="*/ 176213 w 1414463"/>
                                <a:gd name="connsiteY126" fmla="*/ 2600325 h 2628936"/>
                                <a:gd name="connsiteX127" fmla="*/ 161925 w 1414463"/>
                                <a:gd name="connsiteY127" fmla="*/ 2590800 h 2628936"/>
                                <a:gd name="connsiteX128" fmla="*/ 133350 w 1414463"/>
                                <a:gd name="connsiteY128" fmla="*/ 2581275 h 2628936"/>
                                <a:gd name="connsiteX129" fmla="*/ 176225 w 1414463"/>
                                <a:gd name="connsiteY129" fmla="*/ 2533650 h 2628936"/>
                                <a:gd name="connsiteX130" fmla="*/ 109538 w 1414463"/>
                                <a:gd name="connsiteY130" fmla="*/ 2543175 h 2628936"/>
                                <a:gd name="connsiteX131" fmla="*/ 95250 w 1414463"/>
                                <a:gd name="connsiteY131" fmla="*/ 2528887 h 2628936"/>
                                <a:gd name="connsiteX132" fmla="*/ 57150 w 1414463"/>
                                <a:gd name="connsiteY132" fmla="*/ 2457450 h 2628936"/>
                                <a:gd name="connsiteX133" fmla="*/ 47625 w 1414463"/>
                                <a:gd name="connsiteY133" fmla="*/ 2443162 h 2628936"/>
                                <a:gd name="connsiteX134" fmla="*/ 38100 w 1414463"/>
                                <a:gd name="connsiteY134" fmla="*/ 2428875 h 2628936"/>
                                <a:gd name="connsiteX135" fmla="*/ 28575 w 1414463"/>
                                <a:gd name="connsiteY135" fmla="*/ 2400300 h 2628936"/>
                                <a:gd name="connsiteX136" fmla="*/ 23813 w 1414463"/>
                                <a:gd name="connsiteY136" fmla="*/ 2386012 h 2628936"/>
                                <a:gd name="connsiteX137" fmla="*/ 14288 w 1414463"/>
                                <a:gd name="connsiteY137" fmla="*/ 2371725 h 2628936"/>
                                <a:gd name="connsiteX138" fmla="*/ 9525 w 1414463"/>
                                <a:gd name="connsiteY138" fmla="*/ 2357437 h 2628936"/>
                                <a:gd name="connsiteX139" fmla="*/ 0 w 1414463"/>
                                <a:gd name="connsiteY139" fmla="*/ 2314575 h 2628936"/>
                                <a:gd name="connsiteX140" fmla="*/ 4763 w 1414463"/>
                                <a:gd name="connsiteY140" fmla="*/ 2271712 h 2628936"/>
                                <a:gd name="connsiteX141" fmla="*/ 9525 w 1414463"/>
                                <a:gd name="connsiteY141" fmla="*/ 2257425 h 2628936"/>
                                <a:gd name="connsiteX142" fmla="*/ 23813 w 1414463"/>
                                <a:gd name="connsiteY142" fmla="*/ 2214562 h 2628936"/>
                                <a:gd name="connsiteX143" fmla="*/ 33338 w 1414463"/>
                                <a:gd name="connsiteY143" fmla="*/ 2185987 h 2628936"/>
                                <a:gd name="connsiteX144" fmla="*/ 38100 w 1414463"/>
                                <a:gd name="connsiteY144" fmla="*/ 2171700 h 2628936"/>
                                <a:gd name="connsiteX145" fmla="*/ 47625 w 1414463"/>
                                <a:gd name="connsiteY145" fmla="*/ 2157412 h 2628936"/>
                                <a:gd name="connsiteX146" fmla="*/ 61913 w 1414463"/>
                                <a:gd name="connsiteY146" fmla="*/ 2128837 h 2628936"/>
                                <a:gd name="connsiteX147" fmla="*/ 90488 w 1414463"/>
                                <a:gd name="connsiteY147" fmla="*/ 2043112 h 2628936"/>
                                <a:gd name="connsiteX148" fmla="*/ 100013 w 1414463"/>
                                <a:gd name="connsiteY148" fmla="*/ 2014537 h 2628936"/>
                                <a:gd name="connsiteX149" fmla="*/ 104775 w 1414463"/>
                                <a:gd name="connsiteY149" fmla="*/ 2000250 h 2628936"/>
                                <a:gd name="connsiteX150" fmla="*/ 142875 w 1414463"/>
                                <a:gd name="connsiteY150" fmla="*/ 1943100 h 2628936"/>
                                <a:gd name="connsiteX151" fmla="*/ 152400 w 1414463"/>
                                <a:gd name="connsiteY151" fmla="*/ 1928812 h 2628936"/>
                                <a:gd name="connsiteX152" fmla="*/ 161925 w 1414463"/>
                                <a:gd name="connsiteY152" fmla="*/ 1914525 h 2628936"/>
                                <a:gd name="connsiteX153" fmla="*/ 166688 w 1414463"/>
                                <a:gd name="connsiteY153" fmla="*/ 1900237 h 2628936"/>
                                <a:gd name="connsiteX154" fmla="*/ 180975 w 1414463"/>
                                <a:gd name="connsiteY154" fmla="*/ 1890712 h 2628936"/>
                                <a:gd name="connsiteX155" fmla="*/ 209550 w 1414463"/>
                                <a:gd name="connsiteY155" fmla="*/ 1847850 h 2628936"/>
                                <a:gd name="connsiteX156" fmla="*/ 219075 w 1414463"/>
                                <a:gd name="connsiteY156" fmla="*/ 1833562 h 2628936"/>
                                <a:gd name="connsiteX157" fmla="*/ 233363 w 1414463"/>
                                <a:gd name="connsiteY157" fmla="*/ 1824037 h 2628936"/>
                                <a:gd name="connsiteX158" fmla="*/ 238125 w 1414463"/>
                                <a:gd name="connsiteY158" fmla="*/ 1809750 h 2628936"/>
                                <a:gd name="connsiteX159" fmla="*/ 257175 w 1414463"/>
                                <a:gd name="connsiteY159" fmla="*/ 1781175 h 2628936"/>
                                <a:gd name="connsiteX160" fmla="*/ 271463 w 1414463"/>
                                <a:gd name="connsiteY160" fmla="*/ 1752600 h 2628936"/>
                                <a:gd name="connsiteX161" fmla="*/ 285750 w 1414463"/>
                                <a:gd name="connsiteY161" fmla="*/ 1743075 h 2628936"/>
                                <a:gd name="connsiteX162" fmla="*/ 304800 w 1414463"/>
                                <a:gd name="connsiteY162" fmla="*/ 1714500 h 2628936"/>
                                <a:gd name="connsiteX163" fmla="*/ 314325 w 1414463"/>
                                <a:gd name="connsiteY163" fmla="*/ 1685925 h 2628936"/>
                                <a:gd name="connsiteX164" fmla="*/ 323850 w 1414463"/>
                                <a:gd name="connsiteY164" fmla="*/ 1671637 h 2628936"/>
                                <a:gd name="connsiteX165" fmla="*/ 333375 w 1414463"/>
                                <a:gd name="connsiteY165" fmla="*/ 1643062 h 2628936"/>
                                <a:gd name="connsiteX166" fmla="*/ 352425 w 1414463"/>
                                <a:gd name="connsiteY166" fmla="*/ 1614487 h 2628936"/>
                                <a:gd name="connsiteX167" fmla="*/ 361950 w 1414463"/>
                                <a:gd name="connsiteY167" fmla="*/ 1600200 h 2628936"/>
                                <a:gd name="connsiteX168" fmla="*/ 376238 w 1414463"/>
                                <a:gd name="connsiteY168" fmla="*/ 1571625 h 2628936"/>
                                <a:gd name="connsiteX169" fmla="*/ 385763 w 1414463"/>
                                <a:gd name="connsiteY169" fmla="*/ 1543050 h 2628936"/>
                                <a:gd name="connsiteX170" fmla="*/ 390525 w 1414463"/>
                                <a:gd name="connsiteY170" fmla="*/ 1528762 h 2628936"/>
                                <a:gd name="connsiteX171" fmla="*/ 409575 w 1414463"/>
                                <a:gd name="connsiteY171" fmla="*/ 1485900 h 2628936"/>
                                <a:gd name="connsiteX172" fmla="*/ 414338 w 1414463"/>
                                <a:gd name="connsiteY172" fmla="*/ 1471612 h 2628936"/>
                                <a:gd name="connsiteX173" fmla="*/ 419100 w 1414463"/>
                                <a:gd name="connsiteY173" fmla="*/ 1457325 h 2628936"/>
                                <a:gd name="connsiteX174" fmla="*/ 428625 w 1414463"/>
                                <a:gd name="connsiteY174" fmla="*/ 1385887 h 2628936"/>
                                <a:gd name="connsiteX175" fmla="*/ 433388 w 1414463"/>
                                <a:gd name="connsiteY175" fmla="*/ 1371600 h 2628936"/>
                                <a:gd name="connsiteX176" fmla="*/ 428625 w 1414463"/>
                                <a:gd name="connsiteY176" fmla="*/ 1219200 h 2628936"/>
                                <a:gd name="connsiteX177" fmla="*/ 414338 w 1414463"/>
                                <a:gd name="connsiteY177" fmla="*/ 1176337 h 2628936"/>
                                <a:gd name="connsiteX178" fmla="*/ 400050 w 1414463"/>
                                <a:gd name="connsiteY178" fmla="*/ 1123950 h 2628936"/>
                                <a:gd name="connsiteX179" fmla="*/ 390525 w 1414463"/>
                                <a:gd name="connsiteY179" fmla="*/ 1109662 h 2628936"/>
                                <a:gd name="connsiteX180" fmla="*/ 371475 w 1414463"/>
                                <a:gd name="connsiteY180" fmla="*/ 1081087 h 2628936"/>
                                <a:gd name="connsiteX181" fmla="*/ 366713 w 1414463"/>
                                <a:gd name="connsiteY181" fmla="*/ 1066800 h 2628936"/>
                                <a:gd name="connsiteX182" fmla="*/ 357188 w 1414463"/>
                                <a:gd name="connsiteY182" fmla="*/ 1052512 h 2628936"/>
                                <a:gd name="connsiteX183" fmla="*/ 338138 w 1414463"/>
                                <a:gd name="connsiteY183" fmla="*/ 1019175 h 2628936"/>
                                <a:gd name="connsiteX184" fmla="*/ 323850 w 1414463"/>
                                <a:gd name="connsiteY184" fmla="*/ 976312 h 2628936"/>
                                <a:gd name="connsiteX185" fmla="*/ 319088 w 1414463"/>
                                <a:gd name="connsiteY185" fmla="*/ 962025 h 2628936"/>
                                <a:gd name="connsiteX186" fmla="*/ 290513 w 1414463"/>
                                <a:gd name="connsiteY186" fmla="*/ 928687 h 2628936"/>
                                <a:gd name="connsiteX187" fmla="*/ 261938 w 1414463"/>
                                <a:gd name="connsiteY187" fmla="*/ 900112 h 2628936"/>
                                <a:gd name="connsiteX188" fmla="*/ 242888 w 1414463"/>
                                <a:gd name="connsiteY188" fmla="*/ 881062 h 2628936"/>
                                <a:gd name="connsiteX189" fmla="*/ 233371 w 1414463"/>
                                <a:gd name="connsiteY189" fmla="*/ 823911 h 2628936"/>
                                <a:gd name="connsiteX190" fmla="*/ 204798 w 1414463"/>
                                <a:gd name="connsiteY190" fmla="*/ 790575 h 2628936"/>
                                <a:gd name="connsiteX191" fmla="*/ 195275 w 1414463"/>
                                <a:gd name="connsiteY191" fmla="*/ 752474 h 2628936"/>
                                <a:gd name="connsiteX192" fmla="*/ 152400 w 1414463"/>
                                <a:gd name="connsiteY192" fmla="*/ 638175 h 2628936"/>
                                <a:gd name="connsiteX193" fmla="*/ 147638 w 1414463"/>
                                <a:gd name="connsiteY193" fmla="*/ 614362 h 2628936"/>
                                <a:gd name="connsiteX194" fmla="*/ 133350 w 1414463"/>
                                <a:gd name="connsiteY194" fmla="*/ 561975 h 2628936"/>
                                <a:gd name="connsiteX195" fmla="*/ 171459 w 1414463"/>
                                <a:gd name="connsiteY195" fmla="*/ 390525 h 2628936"/>
                                <a:gd name="connsiteX196" fmla="*/ 204792 w 1414463"/>
                                <a:gd name="connsiteY196" fmla="*/ 319087 h 2628936"/>
                                <a:gd name="connsiteX197" fmla="*/ 228600 w 1414463"/>
                                <a:gd name="connsiteY197" fmla="*/ 247650 h 2628936"/>
                                <a:gd name="connsiteX198" fmla="*/ 266700 w 1414463"/>
                                <a:gd name="connsiteY198" fmla="*/ 209550 h 2628936"/>
                                <a:gd name="connsiteX199" fmla="*/ 295275 w 1414463"/>
                                <a:gd name="connsiteY199" fmla="*/ 166687 h 2628936"/>
                                <a:gd name="connsiteX200" fmla="*/ 304800 w 1414463"/>
                                <a:gd name="connsiteY200" fmla="*/ 152400 h 2628936"/>
                                <a:gd name="connsiteX201" fmla="*/ 361950 w 1414463"/>
                                <a:gd name="connsiteY201" fmla="*/ 104775 h 2628936"/>
                                <a:gd name="connsiteX202" fmla="*/ 376238 w 1414463"/>
                                <a:gd name="connsiteY202" fmla="*/ 95250 h 2628936"/>
                                <a:gd name="connsiteX203" fmla="*/ 390525 w 1414463"/>
                                <a:gd name="connsiteY203" fmla="*/ 85725 h 2628936"/>
                                <a:gd name="connsiteX204" fmla="*/ 419100 w 1414463"/>
                                <a:gd name="connsiteY204" fmla="*/ 76200 h 2628936"/>
                                <a:gd name="connsiteX205" fmla="*/ 438150 w 1414463"/>
                                <a:gd name="connsiteY205" fmla="*/ 71437 h 2628936"/>
                                <a:gd name="connsiteX206" fmla="*/ 471488 w 1414463"/>
                                <a:gd name="connsiteY206" fmla="*/ 42862 h 2628936"/>
                                <a:gd name="connsiteX0" fmla="*/ 471488 w 1414463"/>
                                <a:gd name="connsiteY0" fmla="*/ 42862 h 2629422"/>
                                <a:gd name="connsiteX1" fmla="*/ 495300 w 1414463"/>
                                <a:gd name="connsiteY1" fmla="*/ 38100 h 2629422"/>
                                <a:gd name="connsiteX2" fmla="*/ 523875 w 1414463"/>
                                <a:gd name="connsiteY2" fmla="*/ 28575 h 2629422"/>
                                <a:gd name="connsiteX3" fmla="*/ 538163 w 1414463"/>
                                <a:gd name="connsiteY3" fmla="*/ 23812 h 2629422"/>
                                <a:gd name="connsiteX4" fmla="*/ 561975 w 1414463"/>
                                <a:gd name="connsiteY4" fmla="*/ 19050 h 2629422"/>
                                <a:gd name="connsiteX5" fmla="*/ 614363 w 1414463"/>
                                <a:gd name="connsiteY5" fmla="*/ 9525 h 2629422"/>
                                <a:gd name="connsiteX6" fmla="*/ 657225 w 1414463"/>
                                <a:gd name="connsiteY6" fmla="*/ 0 h 2629422"/>
                                <a:gd name="connsiteX7" fmla="*/ 785813 w 1414463"/>
                                <a:gd name="connsiteY7" fmla="*/ 4762 h 2629422"/>
                                <a:gd name="connsiteX8" fmla="*/ 819150 w 1414463"/>
                                <a:gd name="connsiteY8" fmla="*/ 14287 h 2629422"/>
                                <a:gd name="connsiteX9" fmla="*/ 857250 w 1414463"/>
                                <a:gd name="connsiteY9" fmla="*/ 23812 h 2629422"/>
                                <a:gd name="connsiteX10" fmla="*/ 914400 w 1414463"/>
                                <a:gd name="connsiteY10" fmla="*/ 42862 h 2629422"/>
                                <a:gd name="connsiteX11" fmla="*/ 928688 w 1414463"/>
                                <a:gd name="connsiteY11" fmla="*/ 47625 h 2629422"/>
                                <a:gd name="connsiteX12" fmla="*/ 942975 w 1414463"/>
                                <a:gd name="connsiteY12" fmla="*/ 52387 h 2629422"/>
                                <a:gd name="connsiteX13" fmla="*/ 985838 w 1414463"/>
                                <a:gd name="connsiteY13" fmla="*/ 71437 h 2629422"/>
                                <a:gd name="connsiteX14" fmla="*/ 1000125 w 1414463"/>
                                <a:gd name="connsiteY14" fmla="*/ 76200 h 2629422"/>
                                <a:gd name="connsiteX15" fmla="*/ 1014413 w 1414463"/>
                                <a:gd name="connsiteY15" fmla="*/ 85725 h 2629422"/>
                                <a:gd name="connsiteX16" fmla="*/ 1042988 w 1414463"/>
                                <a:gd name="connsiteY16" fmla="*/ 95250 h 2629422"/>
                                <a:gd name="connsiteX17" fmla="*/ 1057275 w 1414463"/>
                                <a:gd name="connsiteY17" fmla="*/ 100012 h 2629422"/>
                                <a:gd name="connsiteX18" fmla="*/ 1071563 w 1414463"/>
                                <a:gd name="connsiteY18" fmla="*/ 109537 h 2629422"/>
                                <a:gd name="connsiteX19" fmla="*/ 1085850 w 1414463"/>
                                <a:gd name="connsiteY19" fmla="*/ 114300 h 2629422"/>
                                <a:gd name="connsiteX20" fmla="*/ 1128713 w 1414463"/>
                                <a:gd name="connsiteY20" fmla="*/ 138112 h 2629422"/>
                                <a:gd name="connsiteX21" fmla="*/ 1138238 w 1414463"/>
                                <a:gd name="connsiteY21" fmla="*/ 152400 h 2629422"/>
                                <a:gd name="connsiteX22" fmla="*/ 1152525 w 1414463"/>
                                <a:gd name="connsiteY22" fmla="*/ 157162 h 2629422"/>
                                <a:gd name="connsiteX23" fmla="*/ 1181100 w 1414463"/>
                                <a:gd name="connsiteY23" fmla="*/ 171450 h 2629422"/>
                                <a:gd name="connsiteX24" fmla="*/ 1195388 w 1414463"/>
                                <a:gd name="connsiteY24" fmla="*/ 185737 h 2629422"/>
                                <a:gd name="connsiteX25" fmla="*/ 1209675 w 1414463"/>
                                <a:gd name="connsiteY25" fmla="*/ 195262 h 2629422"/>
                                <a:gd name="connsiteX26" fmla="*/ 1228725 w 1414463"/>
                                <a:gd name="connsiteY26" fmla="*/ 219075 h 2629422"/>
                                <a:gd name="connsiteX27" fmla="*/ 1252538 w 1414463"/>
                                <a:gd name="connsiteY27" fmla="*/ 242887 h 2629422"/>
                                <a:gd name="connsiteX28" fmla="*/ 1276350 w 1414463"/>
                                <a:gd name="connsiteY28" fmla="*/ 266700 h 2629422"/>
                                <a:gd name="connsiteX29" fmla="*/ 1309688 w 1414463"/>
                                <a:gd name="connsiteY29" fmla="*/ 304800 h 2629422"/>
                                <a:gd name="connsiteX30" fmla="*/ 1328738 w 1414463"/>
                                <a:gd name="connsiteY30" fmla="*/ 333375 h 2629422"/>
                                <a:gd name="connsiteX31" fmla="*/ 1333500 w 1414463"/>
                                <a:gd name="connsiteY31" fmla="*/ 347662 h 2629422"/>
                                <a:gd name="connsiteX32" fmla="*/ 1343025 w 1414463"/>
                                <a:gd name="connsiteY32" fmla="*/ 361950 h 2629422"/>
                                <a:gd name="connsiteX33" fmla="*/ 1352550 w 1414463"/>
                                <a:gd name="connsiteY33" fmla="*/ 390525 h 2629422"/>
                                <a:gd name="connsiteX34" fmla="*/ 1357313 w 1414463"/>
                                <a:gd name="connsiteY34" fmla="*/ 404812 h 2629422"/>
                                <a:gd name="connsiteX35" fmla="*/ 1366838 w 1414463"/>
                                <a:gd name="connsiteY35" fmla="*/ 419100 h 2629422"/>
                                <a:gd name="connsiteX36" fmla="*/ 1376363 w 1414463"/>
                                <a:gd name="connsiteY36" fmla="*/ 447675 h 2629422"/>
                                <a:gd name="connsiteX37" fmla="*/ 1385888 w 1414463"/>
                                <a:gd name="connsiteY37" fmla="*/ 495300 h 2629422"/>
                                <a:gd name="connsiteX38" fmla="*/ 1390650 w 1414463"/>
                                <a:gd name="connsiteY38" fmla="*/ 528637 h 2629422"/>
                                <a:gd name="connsiteX39" fmla="*/ 1400175 w 1414463"/>
                                <a:gd name="connsiteY39" fmla="*/ 576262 h 2629422"/>
                                <a:gd name="connsiteX40" fmla="*/ 1409700 w 1414463"/>
                                <a:gd name="connsiteY40" fmla="*/ 638175 h 2629422"/>
                                <a:gd name="connsiteX41" fmla="*/ 1414463 w 1414463"/>
                                <a:gd name="connsiteY41" fmla="*/ 652462 h 2629422"/>
                                <a:gd name="connsiteX42" fmla="*/ 1404938 w 1414463"/>
                                <a:gd name="connsiteY42" fmla="*/ 719137 h 2629422"/>
                                <a:gd name="connsiteX43" fmla="*/ 1395413 w 1414463"/>
                                <a:gd name="connsiteY43" fmla="*/ 776287 h 2629422"/>
                                <a:gd name="connsiteX44" fmla="*/ 1390650 w 1414463"/>
                                <a:gd name="connsiteY44" fmla="*/ 790575 h 2629422"/>
                                <a:gd name="connsiteX45" fmla="*/ 1381125 w 1414463"/>
                                <a:gd name="connsiteY45" fmla="*/ 828675 h 2629422"/>
                                <a:gd name="connsiteX46" fmla="*/ 1371600 w 1414463"/>
                                <a:gd name="connsiteY46" fmla="*/ 842962 h 2629422"/>
                                <a:gd name="connsiteX47" fmla="*/ 1357313 w 1414463"/>
                                <a:gd name="connsiteY47" fmla="*/ 885825 h 2629422"/>
                                <a:gd name="connsiteX48" fmla="*/ 1352550 w 1414463"/>
                                <a:gd name="connsiteY48" fmla="*/ 900112 h 2629422"/>
                                <a:gd name="connsiteX49" fmla="*/ 1343025 w 1414463"/>
                                <a:gd name="connsiteY49" fmla="*/ 914400 h 2629422"/>
                                <a:gd name="connsiteX50" fmla="*/ 1338263 w 1414463"/>
                                <a:gd name="connsiteY50" fmla="*/ 928687 h 2629422"/>
                                <a:gd name="connsiteX51" fmla="*/ 1333500 w 1414463"/>
                                <a:gd name="connsiteY51" fmla="*/ 947737 h 2629422"/>
                                <a:gd name="connsiteX52" fmla="*/ 1323975 w 1414463"/>
                                <a:gd name="connsiteY52" fmla="*/ 962025 h 2629422"/>
                                <a:gd name="connsiteX53" fmla="*/ 1314450 w 1414463"/>
                                <a:gd name="connsiteY53" fmla="*/ 981075 h 2629422"/>
                                <a:gd name="connsiteX54" fmla="*/ 1300163 w 1414463"/>
                                <a:gd name="connsiteY54" fmla="*/ 1023937 h 2629422"/>
                                <a:gd name="connsiteX55" fmla="*/ 1295400 w 1414463"/>
                                <a:gd name="connsiteY55" fmla="*/ 1038225 h 2629422"/>
                                <a:gd name="connsiteX56" fmla="*/ 1285875 w 1414463"/>
                                <a:gd name="connsiteY56" fmla="*/ 1052512 h 2629422"/>
                                <a:gd name="connsiteX57" fmla="*/ 1271588 w 1414463"/>
                                <a:gd name="connsiteY57" fmla="*/ 1085850 h 2629422"/>
                                <a:gd name="connsiteX58" fmla="*/ 1262063 w 1414463"/>
                                <a:gd name="connsiteY58" fmla="*/ 1114425 h 2629422"/>
                                <a:gd name="connsiteX59" fmla="*/ 1257300 w 1414463"/>
                                <a:gd name="connsiteY59" fmla="*/ 1128712 h 2629422"/>
                                <a:gd name="connsiteX60" fmla="*/ 1252538 w 1414463"/>
                                <a:gd name="connsiteY60" fmla="*/ 1143000 h 2629422"/>
                                <a:gd name="connsiteX61" fmla="*/ 1238250 w 1414463"/>
                                <a:gd name="connsiteY61" fmla="*/ 1152525 h 2629422"/>
                                <a:gd name="connsiteX62" fmla="*/ 1233488 w 1414463"/>
                                <a:gd name="connsiteY62" fmla="*/ 1166812 h 2629422"/>
                                <a:gd name="connsiteX63" fmla="*/ 1219200 w 1414463"/>
                                <a:gd name="connsiteY63" fmla="*/ 1181100 h 2629422"/>
                                <a:gd name="connsiteX64" fmla="*/ 1209675 w 1414463"/>
                                <a:gd name="connsiteY64" fmla="*/ 1195387 h 2629422"/>
                                <a:gd name="connsiteX65" fmla="*/ 1190625 w 1414463"/>
                                <a:gd name="connsiteY65" fmla="*/ 1243012 h 2629422"/>
                                <a:gd name="connsiteX66" fmla="*/ 1185863 w 1414463"/>
                                <a:gd name="connsiteY66" fmla="*/ 1257300 h 2629422"/>
                                <a:gd name="connsiteX67" fmla="*/ 1171575 w 1414463"/>
                                <a:gd name="connsiteY67" fmla="*/ 1266825 h 2629422"/>
                                <a:gd name="connsiteX68" fmla="*/ 1152525 w 1414463"/>
                                <a:gd name="connsiteY68" fmla="*/ 1295400 h 2629422"/>
                                <a:gd name="connsiteX69" fmla="*/ 1128713 w 1414463"/>
                                <a:gd name="connsiteY69" fmla="*/ 1323975 h 2629422"/>
                                <a:gd name="connsiteX70" fmla="*/ 1114425 w 1414463"/>
                                <a:gd name="connsiteY70" fmla="*/ 1352550 h 2629422"/>
                                <a:gd name="connsiteX71" fmla="*/ 1100138 w 1414463"/>
                                <a:gd name="connsiteY71" fmla="*/ 1362075 h 2629422"/>
                                <a:gd name="connsiteX72" fmla="*/ 1081088 w 1414463"/>
                                <a:gd name="connsiteY72" fmla="*/ 1390650 h 2629422"/>
                                <a:gd name="connsiteX73" fmla="*/ 1062038 w 1414463"/>
                                <a:gd name="connsiteY73" fmla="*/ 1419225 h 2629422"/>
                                <a:gd name="connsiteX74" fmla="*/ 1042988 w 1414463"/>
                                <a:gd name="connsiteY74" fmla="*/ 1447800 h 2629422"/>
                                <a:gd name="connsiteX75" fmla="*/ 1033463 w 1414463"/>
                                <a:gd name="connsiteY75" fmla="*/ 1462087 h 2629422"/>
                                <a:gd name="connsiteX76" fmla="*/ 1019175 w 1414463"/>
                                <a:gd name="connsiteY76" fmla="*/ 1490662 h 2629422"/>
                                <a:gd name="connsiteX77" fmla="*/ 1004888 w 1414463"/>
                                <a:gd name="connsiteY77" fmla="*/ 1519237 h 2629422"/>
                                <a:gd name="connsiteX78" fmla="*/ 990600 w 1414463"/>
                                <a:gd name="connsiteY78" fmla="*/ 1547812 h 2629422"/>
                                <a:gd name="connsiteX79" fmla="*/ 985838 w 1414463"/>
                                <a:gd name="connsiteY79" fmla="*/ 1562100 h 2629422"/>
                                <a:gd name="connsiteX80" fmla="*/ 966788 w 1414463"/>
                                <a:gd name="connsiteY80" fmla="*/ 1590675 h 2629422"/>
                                <a:gd name="connsiteX81" fmla="*/ 947738 w 1414463"/>
                                <a:gd name="connsiteY81" fmla="*/ 1619250 h 2629422"/>
                                <a:gd name="connsiteX82" fmla="*/ 928688 w 1414463"/>
                                <a:gd name="connsiteY82" fmla="*/ 1647825 h 2629422"/>
                                <a:gd name="connsiteX83" fmla="*/ 919163 w 1414463"/>
                                <a:gd name="connsiteY83" fmla="*/ 1662112 h 2629422"/>
                                <a:gd name="connsiteX84" fmla="*/ 885825 w 1414463"/>
                                <a:gd name="connsiteY84" fmla="*/ 1704975 h 2629422"/>
                                <a:gd name="connsiteX85" fmla="*/ 876300 w 1414463"/>
                                <a:gd name="connsiteY85" fmla="*/ 1719262 h 2629422"/>
                                <a:gd name="connsiteX86" fmla="*/ 862013 w 1414463"/>
                                <a:gd name="connsiteY86" fmla="*/ 1747837 h 2629422"/>
                                <a:gd name="connsiteX87" fmla="*/ 852488 w 1414463"/>
                                <a:gd name="connsiteY87" fmla="*/ 1776412 h 2629422"/>
                                <a:gd name="connsiteX88" fmla="*/ 847725 w 1414463"/>
                                <a:gd name="connsiteY88" fmla="*/ 1790700 h 2629422"/>
                                <a:gd name="connsiteX89" fmla="*/ 842963 w 1414463"/>
                                <a:gd name="connsiteY89" fmla="*/ 1804987 h 2629422"/>
                                <a:gd name="connsiteX90" fmla="*/ 823913 w 1414463"/>
                                <a:gd name="connsiteY90" fmla="*/ 1833562 h 2629422"/>
                                <a:gd name="connsiteX91" fmla="*/ 790575 w 1414463"/>
                                <a:gd name="connsiteY91" fmla="*/ 1933575 h 2629422"/>
                                <a:gd name="connsiteX92" fmla="*/ 781050 w 1414463"/>
                                <a:gd name="connsiteY92" fmla="*/ 1962150 h 2629422"/>
                                <a:gd name="connsiteX93" fmla="*/ 776288 w 1414463"/>
                                <a:gd name="connsiteY93" fmla="*/ 1976437 h 2629422"/>
                                <a:gd name="connsiteX94" fmla="*/ 766763 w 1414463"/>
                                <a:gd name="connsiteY94" fmla="*/ 1990725 h 2629422"/>
                                <a:gd name="connsiteX95" fmla="*/ 757238 w 1414463"/>
                                <a:gd name="connsiteY95" fmla="*/ 2019300 h 2629422"/>
                                <a:gd name="connsiteX96" fmla="*/ 742950 w 1414463"/>
                                <a:gd name="connsiteY96" fmla="*/ 2062162 h 2629422"/>
                                <a:gd name="connsiteX97" fmla="*/ 723900 w 1414463"/>
                                <a:gd name="connsiteY97" fmla="*/ 2119312 h 2629422"/>
                                <a:gd name="connsiteX98" fmla="*/ 714375 w 1414463"/>
                                <a:gd name="connsiteY98" fmla="*/ 2147887 h 2629422"/>
                                <a:gd name="connsiteX99" fmla="*/ 709613 w 1414463"/>
                                <a:gd name="connsiteY99" fmla="*/ 2162175 h 2629422"/>
                                <a:gd name="connsiteX100" fmla="*/ 704850 w 1414463"/>
                                <a:gd name="connsiteY100" fmla="*/ 2181225 h 2629422"/>
                                <a:gd name="connsiteX101" fmla="*/ 700088 w 1414463"/>
                                <a:gd name="connsiteY101" fmla="*/ 2219325 h 2629422"/>
                                <a:gd name="connsiteX102" fmla="*/ 695325 w 1414463"/>
                                <a:gd name="connsiteY102" fmla="*/ 2238375 h 2629422"/>
                                <a:gd name="connsiteX103" fmla="*/ 681038 w 1414463"/>
                                <a:gd name="connsiteY103" fmla="*/ 2281237 h 2629422"/>
                                <a:gd name="connsiteX104" fmla="*/ 676275 w 1414463"/>
                                <a:gd name="connsiteY104" fmla="*/ 2295525 h 2629422"/>
                                <a:gd name="connsiteX105" fmla="*/ 671513 w 1414463"/>
                                <a:gd name="connsiteY105" fmla="*/ 2309812 h 2629422"/>
                                <a:gd name="connsiteX106" fmla="*/ 661988 w 1414463"/>
                                <a:gd name="connsiteY106" fmla="*/ 2324100 h 2629422"/>
                                <a:gd name="connsiteX107" fmla="*/ 652463 w 1414463"/>
                                <a:gd name="connsiteY107" fmla="*/ 2352675 h 2629422"/>
                                <a:gd name="connsiteX108" fmla="*/ 647700 w 1414463"/>
                                <a:gd name="connsiteY108" fmla="*/ 2366962 h 2629422"/>
                                <a:gd name="connsiteX109" fmla="*/ 638175 w 1414463"/>
                                <a:gd name="connsiteY109" fmla="*/ 2386012 h 2629422"/>
                                <a:gd name="connsiteX110" fmla="*/ 623888 w 1414463"/>
                                <a:gd name="connsiteY110" fmla="*/ 2428875 h 2629422"/>
                                <a:gd name="connsiteX111" fmla="*/ 619125 w 1414463"/>
                                <a:gd name="connsiteY111" fmla="*/ 2443162 h 2629422"/>
                                <a:gd name="connsiteX112" fmla="*/ 604838 w 1414463"/>
                                <a:gd name="connsiteY112" fmla="*/ 2457450 h 2629422"/>
                                <a:gd name="connsiteX113" fmla="*/ 590550 w 1414463"/>
                                <a:gd name="connsiteY113" fmla="*/ 2466975 h 2629422"/>
                                <a:gd name="connsiteX114" fmla="*/ 561975 w 1414463"/>
                                <a:gd name="connsiteY114" fmla="*/ 2495550 h 2629422"/>
                                <a:gd name="connsiteX115" fmla="*/ 547688 w 1414463"/>
                                <a:gd name="connsiteY115" fmla="*/ 2509837 h 2629422"/>
                                <a:gd name="connsiteX116" fmla="*/ 528638 w 1414463"/>
                                <a:gd name="connsiteY116" fmla="*/ 2538412 h 2629422"/>
                                <a:gd name="connsiteX117" fmla="*/ 514350 w 1414463"/>
                                <a:gd name="connsiteY117" fmla="*/ 2543175 h 2629422"/>
                                <a:gd name="connsiteX118" fmla="*/ 485775 w 1414463"/>
                                <a:gd name="connsiteY118" fmla="*/ 2566987 h 2629422"/>
                                <a:gd name="connsiteX119" fmla="*/ 457200 w 1414463"/>
                                <a:gd name="connsiteY119" fmla="*/ 2576512 h 2629422"/>
                                <a:gd name="connsiteX120" fmla="*/ 423863 w 1414463"/>
                                <a:gd name="connsiteY120" fmla="*/ 2605087 h 2629422"/>
                                <a:gd name="connsiteX121" fmla="*/ 385771 w 1414463"/>
                                <a:gd name="connsiteY121" fmla="*/ 2609849 h 2629422"/>
                                <a:gd name="connsiteX122" fmla="*/ 347664 w 1414463"/>
                                <a:gd name="connsiteY122" fmla="*/ 2609843 h 2629422"/>
                                <a:gd name="connsiteX123" fmla="*/ 295275 w 1414463"/>
                                <a:gd name="connsiteY123" fmla="*/ 2628900 h 2629422"/>
                                <a:gd name="connsiteX124" fmla="*/ 266702 w 1414463"/>
                                <a:gd name="connsiteY124" fmla="*/ 2586036 h 2629422"/>
                                <a:gd name="connsiteX125" fmla="*/ 200025 w 1414463"/>
                                <a:gd name="connsiteY125" fmla="*/ 2605087 h 2629422"/>
                                <a:gd name="connsiteX126" fmla="*/ 176213 w 1414463"/>
                                <a:gd name="connsiteY126" fmla="*/ 2600325 h 2629422"/>
                                <a:gd name="connsiteX127" fmla="*/ 161925 w 1414463"/>
                                <a:gd name="connsiteY127" fmla="*/ 2590800 h 2629422"/>
                                <a:gd name="connsiteX128" fmla="*/ 133350 w 1414463"/>
                                <a:gd name="connsiteY128" fmla="*/ 2581275 h 2629422"/>
                                <a:gd name="connsiteX129" fmla="*/ 176225 w 1414463"/>
                                <a:gd name="connsiteY129" fmla="*/ 2533650 h 2629422"/>
                                <a:gd name="connsiteX130" fmla="*/ 109538 w 1414463"/>
                                <a:gd name="connsiteY130" fmla="*/ 2543175 h 2629422"/>
                                <a:gd name="connsiteX131" fmla="*/ 95250 w 1414463"/>
                                <a:gd name="connsiteY131" fmla="*/ 2528887 h 2629422"/>
                                <a:gd name="connsiteX132" fmla="*/ 57150 w 1414463"/>
                                <a:gd name="connsiteY132" fmla="*/ 2457450 h 2629422"/>
                                <a:gd name="connsiteX133" fmla="*/ 47625 w 1414463"/>
                                <a:gd name="connsiteY133" fmla="*/ 2443162 h 2629422"/>
                                <a:gd name="connsiteX134" fmla="*/ 38100 w 1414463"/>
                                <a:gd name="connsiteY134" fmla="*/ 2428875 h 2629422"/>
                                <a:gd name="connsiteX135" fmla="*/ 28575 w 1414463"/>
                                <a:gd name="connsiteY135" fmla="*/ 2400300 h 2629422"/>
                                <a:gd name="connsiteX136" fmla="*/ 23813 w 1414463"/>
                                <a:gd name="connsiteY136" fmla="*/ 2386012 h 2629422"/>
                                <a:gd name="connsiteX137" fmla="*/ 14288 w 1414463"/>
                                <a:gd name="connsiteY137" fmla="*/ 2371725 h 2629422"/>
                                <a:gd name="connsiteX138" fmla="*/ 9525 w 1414463"/>
                                <a:gd name="connsiteY138" fmla="*/ 2357437 h 2629422"/>
                                <a:gd name="connsiteX139" fmla="*/ 0 w 1414463"/>
                                <a:gd name="connsiteY139" fmla="*/ 2314575 h 2629422"/>
                                <a:gd name="connsiteX140" fmla="*/ 4763 w 1414463"/>
                                <a:gd name="connsiteY140" fmla="*/ 2271712 h 2629422"/>
                                <a:gd name="connsiteX141" fmla="*/ 9525 w 1414463"/>
                                <a:gd name="connsiteY141" fmla="*/ 2257425 h 2629422"/>
                                <a:gd name="connsiteX142" fmla="*/ 23813 w 1414463"/>
                                <a:gd name="connsiteY142" fmla="*/ 2214562 h 2629422"/>
                                <a:gd name="connsiteX143" fmla="*/ 33338 w 1414463"/>
                                <a:gd name="connsiteY143" fmla="*/ 2185987 h 2629422"/>
                                <a:gd name="connsiteX144" fmla="*/ 38100 w 1414463"/>
                                <a:gd name="connsiteY144" fmla="*/ 2171700 h 2629422"/>
                                <a:gd name="connsiteX145" fmla="*/ 47625 w 1414463"/>
                                <a:gd name="connsiteY145" fmla="*/ 2157412 h 2629422"/>
                                <a:gd name="connsiteX146" fmla="*/ 61913 w 1414463"/>
                                <a:gd name="connsiteY146" fmla="*/ 2128837 h 2629422"/>
                                <a:gd name="connsiteX147" fmla="*/ 90488 w 1414463"/>
                                <a:gd name="connsiteY147" fmla="*/ 2043112 h 2629422"/>
                                <a:gd name="connsiteX148" fmla="*/ 100013 w 1414463"/>
                                <a:gd name="connsiteY148" fmla="*/ 2014537 h 2629422"/>
                                <a:gd name="connsiteX149" fmla="*/ 104775 w 1414463"/>
                                <a:gd name="connsiteY149" fmla="*/ 2000250 h 2629422"/>
                                <a:gd name="connsiteX150" fmla="*/ 142875 w 1414463"/>
                                <a:gd name="connsiteY150" fmla="*/ 1943100 h 2629422"/>
                                <a:gd name="connsiteX151" fmla="*/ 152400 w 1414463"/>
                                <a:gd name="connsiteY151" fmla="*/ 1928812 h 2629422"/>
                                <a:gd name="connsiteX152" fmla="*/ 161925 w 1414463"/>
                                <a:gd name="connsiteY152" fmla="*/ 1914525 h 2629422"/>
                                <a:gd name="connsiteX153" fmla="*/ 166688 w 1414463"/>
                                <a:gd name="connsiteY153" fmla="*/ 1900237 h 2629422"/>
                                <a:gd name="connsiteX154" fmla="*/ 180975 w 1414463"/>
                                <a:gd name="connsiteY154" fmla="*/ 1890712 h 2629422"/>
                                <a:gd name="connsiteX155" fmla="*/ 209550 w 1414463"/>
                                <a:gd name="connsiteY155" fmla="*/ 1847850 h 2629422"/>
                                <a:gd name="connsiteX156" fmla="*/ 219075 w 1414463"/>
                                <a:gd name="connsiteY156" fmla="*/ 1833562 h 2629422"/>
                                <a:gd name="connsiteX157" fmla="*/ 233363 w 1414463"/>
                                <a:gd name="connsiteY157" fmla="*/ 1824037 h 2629422"/>
                                <a:gd name="connsiteX158" fmla="*/ 238125 w 1414463"/>
                                <a:gd name="connsiteY158" fmla="*/ 1809750 h 2629422"/>
                                <a:gd name="connsiteX159" fmla="*/ 257175 w 1414463"/>
                                <a:gd name="connsiteY159" fmla="*/ 1781175 h 2629422"/>
                                <a:gd name="connsiteX160" fmla="*/ 271463 w 1414463"/>
                                <a:gd name="connsiteY160" fmla="*/ 1752600 h 2629422"/>
                                <a:gd name="connsiteX161" fmla="*/ 285750 w 1414463"/>
                                <a:gd name="connsiteY161" fmla="*/ 1743075 h 2629422"/>
                                <a:gd name="connsiteX162" fmla="*/ 304800 w 1414463"/>
                                <a:gd name="connsiteY162" fmla="*/ 1714500 h 2629422"/>
                                <a:gd name="connsiteX163" fmla="*/ 314325 w 1414463"/>
                                <a:gd name="connsiteY163" fmla="*/ 1685925 h 2629422"/>
                                <a:gd name="connsiteX164" fmla="*/ 323850 w 1414463"/>
                                <a:gd name="connsiteY164" fmla="*/ 1671637 h 2629422"/>
                                <a:gd name="connsiteX165" fmla="*/ 333375 w 1414463"/>
                                <a:gd name="connsiteY165" fmla="*/ 1643062 h 2629422"/>
                                <a:gd name="connsiteX166" fmla="*/ 352425 w 1414463"/>
                                <a:gd name="connsiteY166" fmla="*/ 1614487 h 2629422"/>
                                <a:gd name="connsiteX167" fmla="*/ 361950 w 1414463"/>
                                <a:gd name="connsiteY167" fmla="*/ 1600200 h 2629422"/>
                                <a:gd name="connsiteX168" fmla="*/ 376238 w 1414463"/>
                                <a:gd name="connsiteY168" fmla="*/ 1571625 h 2629422"/>
                                <a:gd name="connsiteX169" fmla="*/ 385763 w 1414463"/>
                                <a:gd name="connsiteY169" fmla="*/ 1543050 h 2629422"/>
                                <a:gd name="connsiteX170" fmla="*/ 390525 w 1414463"/>
                                <a:gd name="connsiteY170" fmla="*/ 1528762 h 2629422"/>
                                <a:gd name="connsiteX171" fmla="*/ 409575 w 1414463"/>
                                <a:gd name="connsiteY171" fmla="*/ 1485900 h 2629422"/>
                                <a:gd name="connsiteX172" fmla="*/ 414338 w 1414463"/>
                                <a:gd name="connsiteY172" fmla="*/ 1471612 h 2629422"/>
                                <a:gd name="connsiteX173" fmla="*/ 419100 w 1414463"/>
                                <a:gd name="connsiteY173" fmla="*/ 1457325 h 2629422"/>
                                <a:gd name="connsiteX174" fmla="*/ 428625 w 1414463"/>
                                <a:gd name="connsiteY174" fmla="*/ 1385887 h 2629422"/>
                                <a:gd name="connsiteX175" fmla="*/ 433388 w 1414463"/>
                                <a:gd name="connsiteY175" fmla="*/ 1371600 h 2629422"/>
                                <a:gd name="connsiteX176" fmla="*/ 428625 w 1414463"/>
                                <a:gd name="connsiteY176" fmla="*/ 1219200 h 2629422"/>
                                <a:gd name="connsiteX177" fmla="*/ 414338 w 1414463"/>
                                <a:gd name="connsiteY177" fmla="*/ 1176337 h 2629422"/>
                                <a:gd name="connsiteX178" fmla="*/ 400050 w 1414463"/>
                                <a:gd name="connsiteY178" fmla="*/ 1123950 h 2629422"/>
                                <a:gd name="connsiteX179" fmla="*/ 390525 w 1414463"/>
                                <a:gd name="connsiteY179" fmla="*/ 1109662 h 2629422"/>
                                <a:gd name="connsiteX180" fmla="*/ 371475 w 1414463"/>
                                <a:gd name="connsiteY180" fmla="*/ 1081087 h 2629422"/>
                                <a:gd name="connsiteX181" fmla="*/ 366713 w 1414463"/>
                                <a:gd name="connsiteY181" fmla="*/ 1066800 h 2629422"/>
                                <a:gd name="connsiteX182" fmla="*/ 357188 w 1414463"/>
                                <a:gd name="connsiteY182" fmla="*/ 1052512 h 2629422"/>
                                <a:gd name="connsiteX183" fmla="*/ 338138 w 1414463"/>
                                <a:gd name="connsiteY183" fmla="*/ 1019175 h 2629422"/>
                                <a:gd name="connsiteX184" fmla="*/ 323850 w 1414463"/>
                                <a:gd name="connsiteY184" fmla="*/ 976312 h 2629422"/>
                                <a:gd name="connsiteX185" fmla="*/ 319088 w 1414463"/>
                                <a:gd name="connsiteY185" fmla="*/ 962025 h 2629422"/>
                                <a:gd name="connsiteX186" fmla="*/ 290513 w 1414463"/>
                                <a:gd name="connsiteY186" fmla="*/ 928687 h 2629422"/>
                                <a:gd name="connsiteX187" fmla="*/ 261938 w 1414463"/>
                                <a:gd name="connsiteY187" fmla="*/ 900112 h 2629422"/>
                                <a:gd name="connsiteX188" fmla="*/ 242888 w 1414463"/>
                                <a:gd name="connsiteY188" fmla="*/ 881062 h 2629422"/>
                                <a:gd name="connsiteX189" fmla="*/ 233371 w 1414463"/>
                                <a:gd name="connsiteY189" fmla="*/ 823911 h 2629422"/>
                                <a:gd name="connsiteX190" fmla="*/ 204798 w 1414463"/>
                                <a:gd name="connsiteY190" fmla="*/ 790575 h 2629422"/>
                                <a:gd name="connsiteX191" fmla="*/ 195275 w 1414463"/>
                                <a:gd name="connsiteY191" fmla="*/ 752474 h 2629422"/>
                                <a:gd name="connsiteX192" fmla="*/ 152400 w 1414463"/>
                                <a:gd name="connsiteY192" fmla="*/ 638175 h 2629422"/>
                                <a:gd name="connsiteX193" fmla="*/ 147638 w 1414463"/>
                                <a:gd name="connsiteY193" fmla="*/ 614362 h 2629422"/>
                                <a:gd name="connsiteX194" fmla="*/ 133350 w 1414463"/>
                                <a:gd name="connsiteY194" fmla="*/ 561975 h 2629422"/>
                                <a:gd name="connsiteX195" fmla="*/ 171459 w 1414463"/>
                                <a:gd name="connsiteY195" fmla="*/ 390525 h 2629422"/>
                                <a:gd name="connsiteX196" fmla="*/ 204792 w 1414463"/>
                                <a:gd name="connsiteY196" fmla="*/ 319087 h 2629422"/>
                                <a:gd name="connsiteX197" fmla="*/ 228600 w 1414463"/>
                                <a:gd name="connsiteY197" fmla="*/ 247650 h 2629422"/>
                                <a:gd name="connsiteX198" fmla="*/ 266700 w 1414463"/>
                                <a:gd name="connsiteY198" fmla="*/ 209550 h 2629422"/>
                                <a:gd name="connsiteX199" fmla="*/ 295275 w 1414463"/>
                                <a:gd name="connsiteY199" fmla="*/ 166687 h 2629422"/>
                                <a:gd name="connsiteX200" fmla="*/ 304800 w 1414463"/>
                                <a:gd name="connsiteY200" fmla="*/ 152400 h 2629422"/>
                                <a:gd name="connsiteX201" fmla="*/ 361950 w 1414463"/>
                                <a:gd name="connsiteY201" fmla="*/ 104775 h 2629422"/>
                                <a:gd name="connsiteX202" fmla="*/ 376238 w 1414463"/>
                                <a:gd name="connsiteY202" fmla="*/ 95250 h 2629422"/>
                                <a:gd name="connsiteX203" fmla="*/ 390525 w 1414463"/>
                                <a:gd name="connsiteY203" fmla="*/ 85725 h 2629422"/>
                                <a:gd name="connsiteX204" fmla="*/ 419100 w 1414463"/>
                                <a:gd name="connsiteY204" fmla="*/ 76200 h 2629422"/>
                                <a:gd name="connsiteX205" fmla="*/ 438150 w 1414463"/>
                                <a:gd name="connsiteY205" fmla="*/ 71437 h 2629422"/>
                                <a:gd name="connsiteX206" fmla="*/ 471488 w 1414463"/>
                                <a:gd name="connsiteY206" fmla="*/ 42862 h 2629422"/>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200025 w 1414463"/>
                                <a:gd name="connsiteY124" fmla="*/ 2605087 h 2611798"/>
                                <a:gd name="connsiteX125" fmla="*/ 176213 w 1414463"/>
                                <a:gd name="connsiteY125" fmla="*/ 2600325 h 2611798"/>
                                <a:gd name="connsiteX126" fmla="*/ 161925 w 1414463"/>
                                <a:gd name="connsiteY126" fmla="*/ 2590800 h 2611798"/>
                                <a:gd name="connsiteX127" fmla="*/ 133350 w 1414463"/>
                                <a:gd name="connsiteY127" fmla="*/ 2581275 h 2611798"/>
                                <a:gd name="connsiteX128" fmla="*/ 176225 w 1414463"/>
                                <a:gd name="connsiteY128" fmla="*/ 2533650 h 2611798"/>
                                <a:gd name="connsiteX129" fmla="*/ 109538 w 1414463"/>
                                <a:gd name="connsiteY129" fmla="*/ 2543175 h 2611798"/>
                                <a:gd name="connsiteX130" fmla="*/ 95250 w 1414463"/>
                                <a:gd name="connsiteY130" fmla="*/ 2528887 h 2611798"/>
                                <a:gd name="connsiteX131" fmla="*/ 57150 w 1414463"/>
                                <a:gd name="connsiteY131" fmla="*/ 2457450 h 2611798"/>
                                <a:gd name="connsiteX132" fmla="*/ 47625 w 1414463"/>
                                <a:gd name="connsiteY132" fmla="*/ 2443162 h 2611798"/>
                                <a:gd name="connsiteX133" fmla="*/ 38100 w 1414463"/>
                                <a:gd name="connsiteY133" fmla="*/ 2428875 h 2611798"/>
                                <a:gd name="connsiteX134" fmla="*/ 28575 w 1414463"/>
                                <a:gd name="connsiteY134" fmla="*/ 2400300 h 2611798"/>
                                <a:gd name="connsiteX135" fmla="*/ 23813 w 1414463"/>
                                <a:gd name="connsiteY135" fmla="*/ 2386012 h 2611798"/>
                                <a:gd name="connsiteX136" fmla="*/ 14288 w 1414463"/>
                                <a:gd name="connsiteY136" fmla="*/ 2371725 h 2611798"/>
                                <a:gd name="connsiteX137" fmla="*/ 9525 w 1414463"/>
                                <a:gd name="connsiteY137" fmla="*/ 2357437 h 2611798"/>
                                <a:gd name="connsiteX138" fmla="*/ 0 w 1414463"/>
                                <a:gd name="connsiteY138" fmla="*/ 2314575 h 2611798"/>
                                <a:gd name="connsiteX139" fmla="*/ 4763 w 1414463"/>
                                <a:gd name="connsiteY139" fmla="*/ 2271712 h 2611798"/>
                                <a:gd name="connsiteX140" fmla="*/ 9525 w 1414463"/>
                                <a:gd name="connsiteY140" fmla="*/ 2257425 h 2611798"/>
                                <a:gd name="connsiteX141" fmla="*/ 23813 w 1414463"/>
                                <a:gd name="connsiteY141" fmla="*/ 2214562 h 2611798"/>
                                <a:gd name="connsiteX142" fmla="*/ 33338 w 1414463"/>
                                <a:gd name="connsiteY142" fmla="*/ 2185987 h 2611798"/>
                                <a:gd name="connsiteX143" fmla="*/ 38100 w 1414463"/>
                                <a:gd name="connsiteY143" fmla="*/ 2171700 h 2611798"/>
                                <a:gd name="connsiteX144" fmla="*/ 47625 w 1414463"/>
                                <a:gd name="connsiteY144" fmla="*/ 2157412 h 2611798"/>
                                <a:gd name="connsiteX145" fmla="*/ 61913 w 1414463"/>
                                <a:gd name="connsiteY145" fmla="*/ 2128837 h 2611798"/>
                                <a:gd name="connsiteX146" fmla="*/ 90488 w 1414463"/>
                                <a:gd name="connsiteY146" fmla="*/ 2043112 h 2611798"/>
                                <a:gd name="connsiteX147" fmla="*/ 100013 w 1414463"/>
                                <a:gd name="connsiteY147" fmla="*/ 2014537 h 2611798"/>
                                <a:gd name="connsiteX148" fmla="*/ 104775 w 1414463"/>
                                <a:gd name="connsiteY148" fmla="*/ 2000250 h 2611798"/>
                                <a:gd name="connsiteX149" fmla="*/ 142875 w 1414463"/>
                                <a:gd name="connsiteY149" fmla="*/ 1943100 h 2611798"/>
                                <a:gd name="connsiteX150" fmla="*/ 152400 w 1414463"/>
                                <a:gd name="connsiteY150" fmla="*/ 1928812 h 2611798"/>
                                <a:gd name="connsiteX151" fmla="*/ 161925 w 1414463"/>
                                <a:gd name="connsiteY151" fmla="*/ 1914525 h 2611798"/>
                                <a:gd name="connsiteX152" fmla="*/ 166688 w 1414463"/>
                                <a:gd name="connsiteY152" fmla="*/ 1900237 h 2611798"/>
                                <a:gd name="connsiteX153" fmla="*/ 180975 w 1414463"/>
                                <a:gd name="connsiteY153" fmla="*/ 1890712 h 2611798"/>
                                <a:gd name="connsiteX154" fmla="*/ 209550 w 1414463"/>
                                <a:gd name="connsiteY154" fmla="*/ 1847850 h 2611798"/>
                                <a:gd name="connsiteX155" fmla="*/ 219075 w 1414463"/>
                                <a:gd name="connsiteY155" fmla="*/ 1833562 h 2611798"/>
                                <a:gd name="connsiteX156" fmla="*/ 233363 w 1414463"/>
                                <a:gd name="connsiteY156" fmla="*/ 1824037 h 2611798"/>
                                <a:gd name="connsiteX157" fmla="*/ 238125 w 1414463"/>
                                <a:gd name="connsiteY157" fmla="*/ 1809750 h 2611798"/>
                                <a:gd name="connsiteX158" fmla="*/ 257175 w 1414463"/>
                                <a:gd name="connsiteY158" fmla="*/ 1781175 h 2611798"/>
                                <a:gd name="connsiteX159" fmla="*/ 271463 w 1414463"/>
                                <a:gd name="connsiteY159" fmla="*/ 1752600 h 2611798"/>
                                <a:gd name="connsiteX160" fmla="*/ 285750 w 1414463"/>
                                <a:gd name="connsiteY160" fmla="*/ 1743075 h 2611798"/>
                                <a:gd name="connsiteX161" fmla="*/ 304800 w 1414463"/>
                                <a:gd name="connsiteY161" fmla="*/ 1714500 h 2611798"/>
                                <a:gd name="connsiteX162" fmla="*/ 314325 w 1414463"/>
                                <a:gd name="connsiteY162" fmla="*/ 1685925 h 2611798"/>
                                <a:gd name="connsiteX163" fmla="*/ 323850 w 1414463"/>
                                <a:gd name="connsiteY163" fmla="*/ 1671637 h 2611798"/>
                                <a:gd name="connsiteX164" fmla="*/ 333375 w 1414463"/>
                                <a:gd name="connsiteY164" fmla="*/ 1643062 h 2611798"/>
                                <a:gd name="connsiteX165" fmla="*/ 352425 w 1414463"/>
                                <a:gd name="connsiteY165" fmla="*/ 1614487 h 2611798"/>
                                <a:gd name="connsiteX166" fmla="*/ 361950 w 1414463"/>
                                <a:gd name="connsiteY166" fmla="*/ 1600200 h 2611798"/>
                                <a:gd name="connsiteX167" fmla="*/ 376238 w 1414463"/>
                                <a:gd name="connsiteY167" fmla="*/ 1571625 h 2611798"/>
                                <a:gd name="connsiteX168" fmla="*/ 385763 w 1414463"/>
                                <a:gd name="connsiteY168" fmla="*/ 1543050 h 2611798"/>
                                <a:gd name="connsiteX169" fmla="*/ 390525 w 1414463"/>
                                <a:gd name="connsiteY169" fmla="*/ 1528762 h 2611798"/>
                                <a:gd name="connsiteX170" fmla="*/ 409575 w 1414463"/>
                                <a:gd name="connsiteY170" fmla="*/ 1485900 h 2611798"/>
                                <a:gd name="connsiteX171" fmla="*/ 414338 w 1414463"/>
                                <a:gd name="connsiteY171" fmla="*/ 1471612 h 2611798"/>
                                <a:gd name="connsiteX172" fmla="*/ 419100 w 1414463"/>
                                <a:gd name="connsiteY172" fmla="*/ 1457325 h 2611798"/>
                                <a:gd name="connsiteX173" fmla="*/ 428625 w 1414463"/>
                                <a:gd name="connsiteY173" fmla="*/ 1385887 h 2611798"/>
                                <a:gd name="connsiteX174" fmla="*/ 433388 w 1414463"/>
                                <a:gd name="connsiteY174" fmla="*/ 1371600 h 2611798"/>
                                <a:gd name="connsiteX175" fmla="*/ 428625 w 1414463"/>
                                <a:gd name="connsiteY175" fmla="*/ 1219200 h 2611798"/>
                                <a:gd name="connsiteX176" fmla="*/ 414338 w 1414463"/>
                                <a:gd name="connsiteY176" fmla="*/ 1176337 h 2611798"/>
                                <a:gd name="connsiteX177" fmla="*/ 400050 w 1414463"/>
                                <a:gd name="connsiteY177" fmla="*/ 1123950 h 2611798"/>
                                <a:gd name="connsiteX178" fmla="*/ 390525 w 1414463"/>
                                <a:gd name="connsiteY178" fmla="*/ 1109662 h 2611798"/>
                                <a:gd name="connsiteX179" fmla="*/ 371475 w 1414463"/>
                                <a:gd name="connsiteY179" fmla="*/ 1081087 h 2611798"/>
                                <a:gd name="connsiteX180" fmla="*/ 366713 w 1414463"/>
                                <a:gd name="connsiteY180" fmla="*/ 1066800 h 2611798"/>
                                <a:gd name="connsiteX181" fmla="*/ 357188 w 1414463"/>
                                <a:gd name="connsiteY181" fmla="*/ 1052512 h 2611798"/>
                                <a:gd name="connsiteX182" fmla="*/ 338138 w 1414463"/>
                                <a:gd name="connsiteY182" fmla="*/ 1019175 h 2611798"/>
                                <a:gd name="connsiteX183" fmla="*/ 323850 w 1414463"/>
                                <a:gd name="connsiteY183" fmla="*/ 976312 h 2611798"/>
                                <a:gd name="connsiteX184" fmla="*/ 319088 w 1414463"/>
                                <a:gd name="connsiteY184" fmla="*/ 962025 h 2611798"/>
                                <a:gd name="connsiteX185" fmla="*/ 290513 w 1414463"/>
                                <a:gd name="connsiteY185" fmla="*/ 928687 h 2611798"/>
                                <a:gd name="connsiteX186" fmla="*/ 261938 w 1414463"/>
                                <a:gd name="connsiteY186" fmla="*/ 900112 h 2611798"/>
                                <a:gd name="connsiteX187" fmla="*/ 242888 w 1414463"/>
                                <a:gd name="connsiteY187" fmla="*/ 881062 h 2611798"/>
                                <a:gd name="connsiteX188" fmla="*/ 233371 w 1414463"/>
                                <a:gd name="connsiteY188" fmla="*/ 823911 h 2611798"/>
                                <a:gd name="connsiteX189" fmla="*/ 204798 w 1414463"/>
                                <a:gd name="connsiteY189" fmla="*/ 790575 h 2611798"/>
                                <a:gd name="connsiteX190" fmla="*/ 195275 w 1414463"/>
                                <a:gd name="connsiteY190" fmla="*/ 752474 h 2611798"/>
                                <a:gd name="connsiteX191" fmla="*/ 152400 w 1414463"/>
                                <a:gd name="connsiteY191" fmla="*/ 638175 h 2611798"/>
                                <a:gd name="connsiteX192" fmla="*/ 147638 w 1414463"/>
                                <a:gd name="connsiteY192" fmla="*/ 614362 h 2611798"/>
                                <a:gd name="connsiteX193" fmla="*/ 133350 w 1414463"/>
                                <a:gd name="connsiteY193" fmla="*/ 561975 h 2611798"/>
                                <a:gd name="connsiteX194" fmla="*/ 171459 w 1414463"/>
                                <a:gd name="connsiteY194" fmla="*/ 390525 h 2611798"/>
                                <a:gd name="connsiteX195" fmla="*/ 204792 w 1414463"/>
                                <a:gd name="connsiteY195" fmla="*/ 319087 h 2611798"/>
                                <a:gd name="connsiteX196" fmla="*/ 228600 w 1414463"/>
                                <a:gd name="connsiteY196" fmla="*/ 247650 h 2611798"/>
                                <a:gd name="connsiteX197" fmla="*/ 266700 w 1414463"/>
                                <a:gd name="connsiteY197" fmla="*/ 209550 h 2611798"/>
                                <a:gd name="connsiteX198" fmla="*/ 295275 w 1414463"/>
                                <a:gd name="connsiteY198" fmla="*/ 166687 h 2611798"/>
                                <a:gd name="connsiteX199" fmla="*/ 304800 w 1414463"/>
                                <a:gd name="connsiteY199" fmla="*/ 152400 h 2611798"/>
                                <a:gd name="connsiteX200" fmla="*/ 361950 w 1414463"/>
                                <a:gd name="connsiteY200" fmla="*/ 104775 h 2611798"/>
                                <a:gd name="connsiteX201" fmla="*/ 376238 w 1414463"/>
                                <a:gd name="connsiteY201" fmla="*/ 95250 h 2611798"/>
                                <a:gd name="connsiteX202" fmla="*/ 390525 w 1414463"/>
                                <a:gd name="connsiteY202" fmla="*/ 85725 h 2611798"/>
                                <a:gd name="connsiteX203" fmla="*/ 419100 w 1414463"/>
                                <a:gd name="connsiteY203" fmla="*/ 76200 h 2611798"/>
                                <a:gd name="connsiteX204" fmla="*/ 438150 w 1414463"/>
                                <a:gd name="connsiteY204" fmla="*/ 71437 h 2611798"/>
                                <a:gd name="connsiteX205" fmla="*/ 471488 w 1414463"/>
                                <a:gd name="connsiteY205"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200025 w 1414463"/>
                                <a:gd name="connsiteY124" fmla="*/ 2605087 h 2611798"/>
                                <a:gd name="connsiteX125" fmla="*/ 176213 w 1414463"/>
                                <a:gd name="connsiteY125" fmla="*/ 2600325 h 2611798"/>
                                <a:gd name="connsiteX126" fmla="*/ 133350 w 1414463"/>
                                <a:gd name="connsiteY126" fmla="*/ 2581275 h 2611798"/>
                                <a:gd name="connsiteX127" fmla="*/ 176225 w 1414463"/>
                                <a:gd name="connsiteY127" fmla="*/ 2533650 h 2611798"/>
                                <a:gd name="connsiteX128" fmla="*/ 109538 w 1414463"/>
                                <a:gd name="connsiteY128" fmla="*/ 2543175 h 2611798"/>
                                <a:gd name="connsiteX129" fmla="*/ 95250 w 1414463"/>
                                <a:gd name="connsiteY129" fmla="*/ 2528887 h 2611798"/>
                                <a:gd name="connsiteX130" fmla="*/ 57150 w 1414463"/>
                                <a:gd name="connsiteY130" fmla="*/ 2457450 h 2611798"/>
                                <a:gd name="connsiteX131" fmla="*/ 47625 w 1414463"/>
                                <a:gd name="connsiteY131" fmla="*/ 2443162 h 2611798"/>
                                <a:gd name="connsiteX132" fmla="*/ 38100 w 1414463"/>
                                <a:gd name="connsiteY132" fmla="*/ 2428875 h 2611798"/>
                                <a:gd name="connsiteX133" fmla="*/ 28575 w 1414463"/>
                                <a:gd name="connsiteY133" fmla="*/ 2400300 h 2611798"/>
                                <a:gd name="connsiteX134" fmla="*/ 23813 w 1414463"/>
                                <a:gd name="connsiteY134" fmla="*/ 2386012 h 2611798"/>
                                <a:gd name="connsiteX135" fmla="*/ 14288 w 1414463"/>
                                <a:gd name="connsiteY135" fmla="*/ 2371725 h 2611798"/>
                                <a:gd name="connsiteX136" fmla="*/ 9525 w 1414463"/>
                                <a:gd name="connsiteY136" fmla="*/ 2357437 h 2611798"/>
                                <a:gd name="connsiteX137" fmla="*/ 0 w 1414463"/>
                                <a:gd name="connsiteY137" fmla="*/ 2314575 h 2611798"/>
                                <a:gd name="connsiteX138" fmla="*/ 4763 w 1414463"/>
                                <a:gd name="connsiteY138" fmla="*/ 2271712 h 2611798"/>
                                <a:gd name="connsiteX139" fmla="*/ 9525 w 1414463"/>
                                <a:gd name="connsiteY139" fmla="*/ 2257425 h 2611798"/>
                                <a:gd name="connsiteX140" fmla="*/ 23813 w 1414463"/>
                                <a:gd name="connsiteY140" fmla="*/ 2214562 h 2611798"/>
                                <a:gd name="connsiteX141" fmla="*/ 33338 w 1414463"/>
                                <a:gd name="connsiteY141" fmla="*/ 2185987 h 2611798"/>
                                <a:gd name="connsiteX142" fmla="*/ 38100 w 1414463"/>
                                <a:gd name="connsiteY142" fmla="*/ 2171700 h 2611798"/>
                                <a:gd name="connsiteX143" fmla="*/ 47625 w 1414463"/>
                                <a:gd name="connsiteY143" fmla="*/ 2157412 h 2611798"/>
                                <a:gd name="connsiteX144" fmla="*/ 61913 w 1414463"/>
                                <a:gd name="connsiteY144" fmla="*/ 2128837 h 2611798"/>
                                <a:gd name="connsiteX145" fmla="*/ 90488 w 1414463"/>
                                <a:gd name="connsiteY145" fmla="*/ 2043112 h 2611798"/>
                                <a:gd name="connsiteX146" fmla="*/ 100013 w 1414463"/>
                                <a:gd name="connsiteY146" fmla="*/ 2014537 h 2611798"/>
                                <a:gd name="connsiteX147" fmla="*/ 104775 w 1414463"/>
                                <a:gd name="connsiteY147" fmla="*/ 2000250 h 2611798"/>
                                <a:gd name="connsiteX148" fmla="*/ 142875 w 1414463"/>
                                <a:gd name="connsiteY148" fmla="*/ 1943100 h 2611798"/>
                                <a:gd name="connsiteX149" fmla="*/ 152400 w 1414463"/>
                                <a:gd name="connsiteY149" fmla="*/ 1928812 h 2611798"/>
                                <a:gd name="connsiteX150" fmla="*/ 161925 w 1414463"/>
                                <a:gd name="connsiteY150" fmla="*/ 1914525 h 2611798"/>
                                <a:gd name="connsiteX151" fmla="*/ 166688 w 1414463"/>
                                <a:gd name="connsiteY151" fmla="*/ 1900237 h 2611798"/>
                                <a:gd name="connsiteX152" fmla="*/ 180975 w 1414463"/>
                                <a:gd name="connsiteY152" fmla="*/ 1890712 h 2611798"/>
                                <a:gd name="connsiteX153" fmla="*/ 209550 w 1414463"/>
                                <a:gd name="connsiteY153" fmla="*/ 1847850 h 2611798"/>
                                <a:gd name="connsiteX154" fmla="*/ 219075 w 1414463"/>
                                <a:gd name="connsiteY154" fmla="*/ 1833562 h 2611798"/>
                                <a:gd name="connsiteX155" fmla="*/ 233363 w 1414463"/>
                                <a:gd name="connsiteY155" fmla="*/ 1824037 h 2611798"/>
                                <a:gd name="connsiteX156" fmla="*/ 238125 w 1414463"/>
                                <a:gd name="connsiteY156" fmla="*/ 1809750 h 2611798"/>
                                <a:gd name="connsiteX157" fmla="*/ 257175 w 1414463"/>
                                <a:gd name="connsiteY157" fmla="*/ 1781175 h 2611798"/>
                                <a:gd name="connsiteX158" fmla="*/ 271463 w 1414463"/>
                                <a:gd name="connsiteY158" fmla="*/ 1752600 h 2611798"/>
                                <a:gd name="connsiteX159" fmla="*/ 285750 w 1414463"/>
                                <a:gd name="connsiteY159" fmla="*/ 1743075 h 2611798"/>
                                <a:gd name="connsiteX160" fmla="*/ 304800 w 1414463"/>
                                <a:gd name="connsiteY160" fmla="*/ 1714500 h 2611798"/>
                                <a:gd name="connsiteX161" fmla="*/ 314325 w 1414463"/>
                                <a:gd name="connsiteY161" fmla="*/ 1685925 h 2611798"/>
                                <a:gd name="connsiteX162" fmla="*/ 323850 w 1414463"/>
                                <a:gd name="connsiteY162" fmla="*/ 1671637 h 2611798"/>
                                <a:gd name="connsiteX163" fmla="*/ 333375 w 1414463"/>
                                <a:gd name="connsiteY163" fmla="*/ 1643062 h 2611798"/>
                                <a:gd name="connsiteX164" fmla="*/ 352425 w 1414463"/>
                                <a:gd name="connsiteY164" fmla="*/ 1614487 h 2611798"/>
                                <a:gd name="connsiteX165" fmla="*/ 361950 w 1414463"/>
                                <a:gd name="connsiteY165" fmla="*/ 1600200 h 2611798"/>
                                <a:gd name="connsiteX166" fmla="*/ 376238 w 1414463"/>
                                <a:gd name="connsiteY166" fmla="*/ 1571625 h 2611798"/>
                                <a:gd name="connsiteX167" fmla="*/ 385763 w 1414463"/>
                                <a:gd name="connsiteY167" fmla="*/ 1543050 h 2611798"/>
                                <a:gd name="connsiteX168" fmla="*/ 390525 w 1414463"/>
                                <a:gd name="connsiteY168" fmla="*/ 1528762 h 2611798"/>
                                <a:gd name="connsiteX169" fmla="*/ 409575 w 1414463"/>
                                <a:gd name="connsiteY169" fmla="*/ 1485900 h 2611798"/>
                                <a:gd name="connsiteX170" fmla="*/ 414338 w 1414463"/>
                                <a:gd name="connsiteY170" fmla="*/ 1471612 h 2611798"/>
                                <a:gd name="connsiteX171" fmla="*/ 419100 w 1414463"/>
                                <a:gd name="connsiteY171" fmla="*/ 1457325 h 2611798"/>
                                <a:gd name="connsiteX172" fmla="*/ 428625 w 1414463"/>
                                <a:gd name="connsiteY172" fmla="*/ 1385887 h 2611798"/>
                                <a:gd name="connsiteX173" fmla="*/ 433388 w 1414463"/>
                                <a:gd name="connsiteY173" fmla="*/ 1371600 h 2611798"/>
                                <a:gd name="connsiteX174" fmla="*/ 428625 w 1414463"/>
                                <a:gd name="connsiteY174" fmla="*/ 1219200 h 2611798"/>
                                <a:gd name="connsiteX175" fmla="*/ 414338 w 1414463"/>
                                <a:gd name="connsiteY175" fmla="*/ 1176337 h 2611798"/>
                                <a:gd name="connsiteX176" fmla="*/ 400050 w 1414463"/>
                                <a:gd name="connsiteY176" fmla="*/ 1123950 h 2611798"/>
                                <a:gd name="connsiteX177" fmla="*/ 390525 w 1414463"/>
                                <a:gd name="connsiteY177" fmla="*/ 1109662 h 2611798"/>
                                <a:gd name="connsiteX178" fmla="*/ 371475 w 1414463"/>
                                <a:gd name="connsiteY178" fmla="*/ 1081087 h 2611798"/>
                                <a:gd name="connsiteX179" fmla="*/ 366713 w 1414463"/>
                                <a:gd name="connsiteY179" fmla="*/ 1066800 h 2611798"/>
                                <a:gd name="connsiteX180" fmla="*/ 357188 w 1414463"/>
                                <a:gd name="connsiteY180" fmla="*/ 1052512 h 2611798"/>
                                <a:gd name="connsiteX181" fmla="*/ 338138 w 1414463"/>
                                <a:gd name="connsiteY181" fmla="*/ 1019175 h 2611798"/>
                                <a:gd name="connsiteX182" fmla="*/ 323850 w 1414463"/>
                                <a:gd name="connsiteY182" fmla="*/ 976312 h 2611798"/>
                                <a:gd name="connsiteX183" fmla="*/ 319088 w 1414463"/>
                                <a:gd name="connsiteY183" fmla="*/ 962025 h 2611798"/>
                                <a:gd name="connsiteX184" fmla="*/ 290513 w 1414463"/>
                                <a:gd name="connsiteY184" fmla="*/ 928687 h 2611798"/>
                                <a:gd name="connsiteX185" fmla="*/ 261938 w 1414463"/>
                                <a:gd name="connsiteY185" fmla="*/ 900112 h 2611798"/>
                                <a:gd name="connsiteX186" fmla="*/ 242888 w 1414463"/>
                                <a:gd name="connsiteY186" fmla="*/ 881062 h 2611798"/>
                                <a:gd name="connsiteX187" fmla="*/ 233371 w 1414463"/>
                                <a:gd name="connsiteY187" fmla="*/ 823911 h 2611798"/>
                                <a:gd name="connsiteX188" fmla="*/ 204798 w 1414463"/>
                                <a:gd name="connsiteY188" fmla="*/ 790575 h 2611798"/>
                                <a:gd name="connsiteX189" fmla="*/ 195275 w 1414463"/>
                                <a:gd name="connsiteY189" fmla="*/ 752474 h 2611798"/>
                                <a:gd name="connsiteX190" fmla="*/ 152400 w 1414463"/>
                                <a:gd name="connsiteY190" fmla="*/ 638175 h 2611798"/>
                                <a:gd name="connsiteX191" fmla="*/ 147638 w 1414463"/>
                                <a:gd name="connsiteY191" fmla="*/ 614362 h 2611798"/>
                                <a:gd name="connsiteX192" fmla="*/ 133350 w 1414463"/>
                                <a:gd name="connsiteY192" fmla="*/ 561975 h 2611798"/>
                                <a:gd name="connsiteX193" fmla="*/ 171459 w 1414463"/>
                                <a:gd name="connsiteY193" fmla="*/ 390525 h 2611798"/>
                                <a:gd name="connsiteX194" fmla="*/ 204792 w 1414463"/>
                                <a:gd name="connsiteY194" fmla="*/ 319087 h 2611798"/>
                                <a:gd name="connsiteX195" fmla="*/ 228600 w 1414463"/>
                                <a:gd name="connsiteY195" fmla="*/ 247650 h 2611798"/>
                                <a:gd name="connsiteX196" fmla="*/ 266700 w 1414463"/>
                                <a:gd name="connsiteY196" fmla="*/ 209550 h 2611798"/>
                                <a:gd name="connsiteX197" fmla="*/ 295275 w 1414463"/>
                                <a:gd name="connsiteY197" fmla="*/ 166687 h 2611798"/>
                                <a:gd name="connsiteX198" fmla="*/ 304800 w 1414463"/>
                                <a:gd name="connsiteY198" fmla="*/ 152400 h 2611798"/>
                                <a:gd name="connsiteX199" fmla="*/ 361950 w 1414463"/>
                                <a:gd name="connsiteY199" fmla="*/ 104775 h 2611798"/>
                                <a:gd name="connsiteX200" fmla="*/ 376238 w 1414463"/>
                                <a:gd name="connsiteY200" fmla="*/ 95250 h 2611798"/>
                                <a:gd name="connsiteX201" fmla="*/ 390525 w 1414463"/>
                                <a:gd name="connsiteY201" fmla="*/ 85725 h 2611798"/>
                                <a:gd name="connsiteX202" fmla="*/ 419100 w 1414463"/>
                                <a:gd name="connsiteY202" fmla="*/ 76200 h 2611798"/>
                                <a:gd name="connsiteX203" fmla="*/ 438150 w 1414463"/>
                                <a:gd name="connsiteY203" fmla="*/ 71437 h 2611798"/>
                                <a:gd name="connsiteX204" fmla="*/ 471488 w 1414463"/>
                                <a:gd name="connsiteY204"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200025 w 1414463"/>
                                <a:gd name="connsiteY124" fmla="*/ 2605087 h 2611798"/>
                                <a:gd name="connsiteX125" fmla="*/ 133350 w 1414463"/>
                                <a:gd name="connsiteY125" fmla="*/ 2581275 h 2611798"/>
                                <a:gd name="connsiteX126" fmla="*/ 176225 w 1414463"/>
                                <a:gd name="connsiteY126" fmla="*/ 2533650 h 2611798"/>
                                <a:gd name="connsiteX127" fmla="*/ 109538 w 1414463"/>
                                <a:gd name="connsiteY127" fmla="*/ 2543175 h 2611798"/>
                                <a:gd name="connsiteX128" fmla="*/ 95250 w 1414463"/>
                                <a:gd name="connsiteY128" fmla="*/ 2528887 h 2611798"/>
                                <a:gd name="connsiteX129" fmla="*/ 57150 w 1414463"/>
                                <a:gd name="connsiteY129" fmla="*/ 2457450 h 2611798"/>
                                <a:gd name="connsiteX130" fmla="*/ 47625 w 1414463"/>
                                <a:gd name="connsiteY130" fmla="*/ 2443162 h 2611798"/>
                                <a:gd name="connsiteX131" fmla="*/ 38100 w 1414463"/>
                                <a:gd name="connsiteY131" fmla="*/ 2428875 h 2611798"/>
                                <a:gd name="connsiteX132" fmla="*/ 28575 w 1414463"/>
                                <a:gd name="connsiteY132" fmla="*/ 2400300 h 2611798"/>
                                <a:gd name="connsiteX133" fmla="*/ 23813 w 1414463"/>
                                <a:gd name="connsiteY133" fmla="*/ 2386012 h 2611798"/>
                                <a:gd name="connsiteX134" fmla="*/ 14288 w 1414463"/>
                                <a:gd name="connsiteY134" fmla="*/ 2371725 h 2611798"/>
                                <a:gd name="connsiteX135" fmla="*/ 9525 w 1414463"/>
                                <a:gd name="connsiteY135" fmla="*/ 2357437 h 2611798"/>
                                <a:gd name="connsiteX136" fmla="*/ 0 w 1414463"/>
                                <a:gd name="connsiteY136" fmla="*/ 2314575 h 2611798"/>
                                <a:gd name="connsiteX137" fmla="*/ 4763 w 1414463"/>
                                <a:gd name="connsiteY137" fmla="*/ 2271712 h 2611798"/>
                                <a:gd name="connsiteX138" fmla="*/ 9525 w 1414463"/>
                                <a:gd name="connsiteY138" fmla="*/ 2257425 h 2611798"/>
                                <a:gd name="connsiteX139" fmla="*/ 23813 w 1414463"/>
                                <a:gd name="connsiteY139" fmla="*/ 2214562 h 2611798"/>
                                <a:gd name="connsiteX140" fmla="*/ 33338 w 1414463"/>
                                <a:gd name="connsiteY140" fmla="*/ 2185987 h 2611798"/>
                                <a:gd name="connsiteX141" fmla="*/ 38100 w 1414463"/>
                                <a:gd name="connsiteY141" fmla="*/ 2171700 h 2611798"/>
                                <a:gd name="connsiteX142" fmla="*/ 47625 w 1414463"/>
                                <a:gd name="connsiteY142" fmla="*/ 2157412 h 2611798"/>
                                <a:gd name="connsiteX143" fmla="*/ 61913 w 1414463"/>
                                <a:gd name="connsiteY143" fmla="*/ 2128837 h 2611798"/>
                                <a:gd name="connsiteX144" fmla="*/ 90488 w 1414463"/>
                                <a:gd name="connsiteY144" fmla="*/ 2043112 h 2611798"/>
                                <a:gd name="connsiteX145" fmla="*/ 100013 w 1414463"/>
                                <a:gd name="connsiteY145" fmla="*/ 2014537 h 2611798"/>
                                <a:gd name="connsiteX146" fmla="*/ 104775 w 1414463"/>
                                <a:gd name="connsiteY146" fmla="*/ 2000250 h 2611798"/>
                                <a:gd name="connsiteX147" fmla="*/ 142875 w 1414463"/>
                                <a:gd name="connsiteY147" fmla="*/ 1943100 h 2611798"/>
                                <a:gd name="connsiteX148" fmla="*/ 152400 w 1414463"/>
                                <a:gd name="connsiteY148" fmla="*/ 1928812 h 2611798"/>
                                <a:gd name="connsiteX149" fmla="*/ 161925 w 1414463"/>
                                <a:gd name="connsiteY149" fmla="*/ 1914525 h 2611798"/>
                                <a:gd name="connsiteX150" fmla="*/ 166688 w 1414463"/>
                                <a:gd name="connsiteY150" fmla="*/ 1900237 h 2611798"/>
                                <a:gd name="connsiteX151" fmla="*/ 180975 w 1414463"/>
                                <a:gd name="connsiteY151" fmla="*/ 1890712 h 2611798"/>
                                <a:gd name="connsiteX152" fmla="*/ 209550 w 1414463"/>
                                <a:gd name="connsiteY152" fmla="*/ 1847850 h 2611798"/>
                                <a:gd name="connsiteX153" fmla="*/ 219075 w 1414463"/>
                                <a:gd name="connsiteY153" fmla="*/ 1833562 h 2611798"/>
                                <a:gd name="connsiteX154" fmla="*/ 233363 w 1414463"/>
                                <a:gd name="connsiteY154" fmla="*/ 1824037 h 2611798"/>
                                <a:gd name="connsiteX155" fmla="*/ 238125 w 1414463"/>
                                <a:gd name="connsiteY155" fmla="*/ 1809750 h 2611798"/>
                                <a:gd name="connsiteX156" fmla="*/ 257175 w 1414463"/>
                                <a:gd name="connsiteY156" fmla="*/ 1781175 h 2611798"/>
                                <a:gd name="connsiteX157" fmla="*/ 271463 w 1414463"/>
                                <a:gd name="connsiteY157" fmla="*/ 1752600 h 2611798"/>
                                <a:gd name="connsiteX158" fmla="*/ 285750 w 1414463"/>
                                <a:gd name="connsiteY158" fmla="*/ 1743075 h 2611798"/>
                                <a:gd name="connsiteX159" fmla="*/ 304800 w 1414463"/>
                                <a:gd name="connsiteY159" fmla="*/ 1714500 h 2611798"/>
                                <a:gd name="connsiteX160" fmla="*/ 314325 w 1414463"/>
                                <a:gd name="connsiteY160" fmla="*/ 1685925 h 2611798"/>
                                <a:gd name="connsiteX161" fmla="*/ 323850 w 1414463"/>
                                <a:gd name="connsiteY161" fmla="*/ 1671637 h 2611798"/>
                                <a:gd name="connsiteX162" fmla="*/ 333375 w 1414463"/>
                                <a:gd name="connsiteY162" fmla="*/ 1643062 h 2611798"/>
                                <a:gd name="connsiteX163" fmla="*/ 352425 w 1414463"/>
                                <a:gd name="connsiteY163" fmla="*/ 1614487 h 2611798"/>
                                <a:gd name="connsiteX164" fmla="*/ 361950 w 1414463"/>
                                <a:gd name="connsiteY164" fmla="*/ 1600200 h 2611798"/>
                                <a:gd name="connsiteX165" fmla="*/ 376238 w 1414463"/>
                                <a:gd name="connsiteY165" fmla="*/ 1571625 h 2611798"/>
                                <a:gd name="connsiteX166" fmla="*/ 385763 w 1414463"/>
                                <a:gd name="connsiteY166" fmla="*/ 1543050 h 2611798"/>
                                <a:gd name="connsiteX167" fmla="*/ 390525 w 1414463"/>
                                <a:gd name="connsiteY167" fmla="*/ 1528762 h 2611798"/>
                                <a:gd name="connsiteX168" fmla="*/ 409575 w 1414463"/>
                                <a:gd name="connsiteY168" fmla="*/ 1485900 h 2611798"/>
                                <a:gd name="connsiteX169" fmla="*/ 414338 w 1414463"/>
                                <a:gd name="connsiteY169" fmla="*/ 1471612 h 2611798"/>
                                <a:gd name="connsiteX170" fmla="*/ 419100 w 1414463"/>
                                <a:gd name="connsiteY170" fmla="*/ 1457325 h 2611798"/>
                                <a:gd name="connsiteX171" fmla="*/ 428625 w 1414463"/>
                                <a:gd name="connsiteY171" fmla="*/ 1385887 h 2611798"/>
                                <a:gd name="connsiteX172" fmla="*/ 433388 w 1414463"/>
                                <a:gd name="connsiteY172" fmla="*/ 1371600 h 2611798"/>
                                <a:gd name="connsiteX173" fmla="*/ 428625 w 1414463"/>
                                <a:gd name="connsiteY173" fmla="*/ 1219200 h 2611798"/>
                                <a:gd name="connsiteX174" fmla="*/ 414338 w 1414463"/>
                                <a:gd name="connsiteY174" fmla="*/ 1176337 h 2611798"/>
                                <a:gd name="connsiteX175" fmla="*/ 400050 w 1414463"/>
                                <a:gd name="connsiteY175" fmla="*/ 1123950 h 2611798"/>
                                <a:gd name="connsiteX176" fmla="*/ 390525 w 1414463"/>
                                <a:gd name="connsiteY176" fmla="*/ 1109662 h 2611798"/>
                                <a:gd name="connsiteX177" fmla="*/ 371475 w 1414463"/>
                                <a:gd name="connsiteY177" fmla="*/ 1081087 h 2611798"/>
                                <a:gd name="connsiteX178" fmla="*/ 366713 w 1414463"/>
                                <a:gd name="connsiteY178" fmla="*/ 1066800 h 2611798"/>
                                <a:gd name="connsiteX179" fmla="*/ 357188 w 1414463"/>
                                <a:gd name="connsiteY179" fmla="*/ 1052512 h 2611798"/>
                                <a:gd name="connsiteX180" fmla="*/ 338138 w 1414463"/>
                                <a:gd name="connsiteY180" fmla="*/ 1019175 h 2611798"/>
                                <a:gd name="connsiteX181" fmla="*/ 323850 w 1414463"/>
                                <a:gd name="connsiteY181" fmla="*/ 976312 h 2611798"/>
                                <a:gd name="connsiteX182" fmla="*/ 319088 w 1414463"/>
                                <a:gd name="connsiteY182" fmla="*/ 962025 h 2611798"/>
                                <a:gd name="connsiteX183" fmla="*/ 290513 w 1414463"/>
                                <a:gd name="connsiteY183" fmla="*/ 928687 h 2611798"/>
                                <a:gd name="connsiteX184" fmla="*/ 261938 w 1414463"/>
                                <a:gd name="connsiteY184" fmla="*/ 900112 h 2611798"/>
                                <a:gd name="connsiteX185" fmla="*/ 242888 w 1414463"/>
                                <a:gd name="connsiteY185" fmla="*/ 881062 h 2611798"/>
                                <a:gd name="connsiteX186" fmla="*/ 233371 w 1414463"/>
                                <a:gd name="connsiteY186" fmla="*/ 823911 h 2611798"/>
                                <a:gd name="connsiteX187" fmla="*/ 204798 w 1414463"/>
                                <a:gd name="connsiteY187" fmla="*/ 790575 h 2611798"/>
                                <a:gd name="connsiteX188" fmla="*/ 195275 w 1414463"/>
                                <a:gd name="connsiteY188" fmla="*/ 752474 h 2611798"/>
                                <a:gd name="connsiteX189" fmla="*/ 152400 w 1414463"/>
                                <a:gd name="connsiteY189" fmla="*/ 638175 h 2611798"/>
                                <a:gd name="connsiteX190" fmla="*/ 147638 w 1414463"/>
                                <a:gd name="connsiteY190" fmla="*/ 614362 h 2611798"/>
                                <a:gd name="connsiteX191" fmla="*/ 133350 w 1414463"/>
                                <a:gd name="connsiteY191" fmla="*/ 561975 h 2611798"/>
                                <a:gd name="connsiteX192" fmla="*/ 171459 w 1414463"/>
                                <a:gd name="connsiteY192" fmla="*/ 390525 h 2611798"/>
                                <a:gd name="connsiteX193" fmla="*/ 204792 w 1414463"/>
                                <a:gd name="connsiteY193" fmla="*/ 319087 h 2611798"/>
                                <a:gd name="connsiteX194" fmla="*/ 228600 w 1414463"/>
                                <a:gd name="connsiteY194" fmla="*/ 247650 h 2611798"/>
                                <a:gd name="connsiteX195" fmla="*/ 266700 w 1414463"/>
                                <a:gd name="connsiteY195" fmla="*/ 209550 h 2611798"/>
                                <a:gd name="connsiteX196" fmla="*/ 295275 w 1414463"/>
                                <a:gd name="connsiteY196" fmla="*/ 166687 h 2611798"/>
                                <a:gd name="connsiteX197" fmla="*/ 304800 w 1414463"/>
                                <a:gd name="connsiteY197" fmla="*/ 152400 h 2611798"/>
                                <a:gd name="connsiteX198" fmla="*/ 361950 w 1414463"/>
                                <a:gd name="connsiteY198" fmla="*/ 104775 h 2611798"/>
                                <a:gd name="connsiteX199" fmla="*/ 376238 w 1414463"/>
                                <a:gd name="connsiteY199" fmla="*/ 95250 h 2611798"/>
                                <a:gd name="connsiteX200" fmla="*/ 390525 w 1414463"/>
                                <a:gd name="connsiteY200" fmla="*/ 85725 h 2611798"/>
                                <a:gd name="connsiteX201" fmla="*/ 419100 w 1414463"/>
                                <a:gd name="connsiteY201" fmla="*/ 76200 h 2611798"/>
                                <a:gd name="connsiteX202" fmla="*/ 438150 w 1414463"/>
                                <a:gd name="connsiteY202" fmla="*/ 71437 h 2611798"/>
                                <a:gd name="connsiteX203" fmla="*/ 471488 w 1414463"/>
                                <a:gd name="connsiteY203"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133350 w 1414463"/>
                                <a:gd name="connsiteY124" fmla="*/ 2581275 h 2611798"/>
                                <a:gd name="connsiteX125" fmla="*/ 176225 w 1414463"/>
                                <a:gd name="connsiteY125" fmla="*/ 2533650 h 2611798"/>
                                <a:gd name="connsiteX126" fmla="*/ 109538 w 1414463"/>
                                <a:gd name="connsiteY126" fmla="*/ 2543175 h 2611798"/>
                                <a:gd name="connsiteX127" fmla="*/ 95250 w 1414463"/>
                                <a:gd name="connsiteY127" fmla="*/ 2528887 h 2611798"/>
                                <a:gd name="connsiteX128" fmla="*/ 57150 w 1414463"/>
                                <a:gd name="connsiteY128" fmla="*/ 2457450 h 2611798"/>
                                <a:gd name="connsiteX129" fmla="*/ 47625 w 1414463"/>
                                <a:gd name="connsiteY129" fmla="*/ 2443162 h 2611798"/>
                                <a:gd name="connsiteX130" fmla="*/ 38100 w 1414463"/>
                                <a:gd name="connsiteY130" fmla="*/ 2428875 h 2611798"/>
                                <a:gd name="connsiteX131" fmla="*/ 28575 w 1414463"/>
                                <a:gd name="connsiteY131" fmla="*/ 2400300 h 2611798"/>
                                <a:gd name="connsiteX132" fmla="*/ 23813 w 1414463"/>
                                <a:gd name="connsiteY132" fmla="*/ 2386012 h 2611798"/>
                                <a:gd name="connsiteX133" fmla="*/ 14288 w 1414463"/>
                                <a:gd name="connsiteY133" fmla="*/ 2371725 h 2611798"/>
                                <a:gd name="connsiteX134" fmla="*/ 9525 w 1414463"/>
                                <a:gd name="connsiteY134" fmla="*/ 2357437 h 2611798"/>
                                <a:gd name="connsiteX135" fmla="*/ 0 w 1414463"/>
                                <a:gd name="connsiteY135" fmla="*/ 2314575 h 2611798"/>
                                <a:gd name="connsiteX136" fmla="*/ 4763 w 1414463"/>
                                <a:gd name="connsiteY136" fmla="*/ 2271712 h 2611798"/>
                                <a:gd name="connsiteX137" fmla="*/ 9525 w 1414463"/>
                                <a:gd name="connsiteY137" fmla="*/ 2257425 h 2611798"/>
                                <a:gd name="connsiteX138" fmla="*/ 23813 w 1414463"/>
                                <a:gd name="connsiteY138" fmla="*/ 2214562 h 2611798"/>
                                <a:gd name="connsiteX139" fmla="*/ 33338 w 1414463"/>
                                <a:gd name="connsiteY139" fmla="*/ 2185987 h 2611798"/>
                                <a:gd name="connsiteX140" fmla="*/ 38100 w 1414463"/>
                                <a:gd name="connsiteY140" fmla="*/ 2171700 h 2611798"/>
                                <a:gd name="connsiteX141" fmla="*/ 47625 w 1414463"/>
                                <a:gd name="connsiteY141" fmla="*/ 2157412 h 2611798"/>
                                <a:gd name="connsiteX142" fmla="*/ 61913 w 1414463"/>
                                <a:gd name="connsiteY142" fmla="*/ 2128837 h 2611798"/>
                                <a:gd name="connsiteX143" fmla="*/ 90488 w 1414463"/>
                                <a:gd name="connsiteY143" fmla="*/ 2043112 h 2611798"/>
                                <a:gd name="connsiteX144" fmla="*/ 100013 w 1414463"/>
                                <a:gd name="connsiteY144" fmla="*/ 2014537 h 2611798"/>
                                <a:gd name="connsiteX145" fmla="*/ 104775 w 1414463"/>
                                <a:gd name="connsiteY145" fmla="*/ 2000250 h 2611798"/>
                                <a:gd name="connsiteX146" fmla="*/ 142875 w 1414463"/>
                                <a:gd name="connsiteY146" fmla="*/ 1943100 h 2611798"/>
                                <a:gd name="connsiteX147" fmla="*/ 152400 w 1414463"/>
                                <a:gd name="connsiteY147" fmla="*/ 1928812 h 2611798"/>
                                <a:gd name="connsiteX148" fmla="*/ 161925 w 1414463"/>
                                <a:gd name="connsiteY148" fmla="*/ 1914525 h 2611798"/>
                                <a:gd name="connsiteX149" fmla="*/ 166688 w 1414463"/>
                                <a:gd name="connsiteY149" fmla="*/ 1900237 h 2611798"/>
                                <a:gd name="connsiteX150" fmla="*/ 180975 w 1414463"/>
                                <a:gd name="connsiteY150" fmla="*/ 1890712 h 2611798"/>
                                <a:gd name="connsiteX151" fmla="*/ 209550 w 1414463"/>
                                <a:gd name="connsiteY151" fmla="*/ 1847850 h 2611798"/>
                                <a:gd name="connsiteX152" fmla="*/ 219075 w 1414463"/>
                                <a:gd name="connsiteY152" fmla="*/ 1833562 h 2611798"/>
                                <a:gd name="connsiteX153" fmla="*/ 233363 w 1414463"/>
                                <a:gd name="connsiteY153" fmla="*/ 1824037 h 2611798"/>
                                <a:gd name="connsiteX154" fmla="*/ 238125 w 1414463"/>
                                <a:gd name="connsiteY154" fmla="*/ 1809750 h 2611798"/>
                                <a:gd name="connsiteX155" fmla="*/ 257175 w 1414463"/>
                                <a:gd name="connsiteY155" fmla="*/ 1781175 h 2611798"/>
                                <a:gd name="connsiteX156" fmla="*/ 271463 w 1414463"/>
                                <a:gd name="connsiteY156" fmla="*/ 1752600 h 2611798"/>
                                <a:gd name="connsiteX157" fmla="*/ 285750 w 1414463"/>
                                <a:gd name="connsiteY157" fmla="*/ 1743075 h 2611798"/>
                                <a:gd name="connsiteX158" fmla="*/ 304800 w 1414463"/>
                                <a:gd name="connsiteY158" fmla="*/ 1714500 h 2611798"/>
                                <a:gd name="connsiteX159" fmla="*/ 314325 w 1414463"/>
                                <a:gd name="connsiteY159" fmla="*/ 1685925 h 2611798"/>
                                <a:gd name="connsiteX160" fmla="*/ 323850 w 1414463"/>
                                <a:gd name="connsiteY160" fmla="*/ 1671637 h 2611798"/>
                                <a:gd name="connsiteX161" fmla="*/ 333375 w 1414463"/>
                                <a:gd name="connsiteY161" fmla="*/ 1643062 h 2611798"/>
                                <a:gd name="connsiteX162" fmla="*/ 352425 w 1414463"/>
                                <a:gd name="connsiteY162" fmla="*/ 1614487 h 2611798"/>
                                <a:gd name="connsiteX163" fmla="*/ 361950 w 1414463"/>
                                <a:gd name="connsiteY163" fmla="*/ 1600200 h 2611798"/>
                                <a:gd name="connsiteX164" fmla="*/ 376238 w 1414463"/>
                                <a:gd name="connsiteY164" fmla="*/ 1571625 h 2611798"/>
                                <a:gd name="connsiteX165" fmla="*/ 385763 w 1414463"/>
                                <a:gd name="connsiteY165" fmla="*/ 1543050 h 2611798"/>
                                <a:gd name="connsiteX166" fmla="*/ 390525 w 1414463"/>
                                <a:gd name="connsiteY166" fmla="*/ 1528762 h 2611798"/>
                                <a:gd name="connsiteX167" fmla="*/ 409575 w 1414463"/>
                                <a:gd name="connsiteY167" fmla="*/ 1485900 h 2611798"/>
                                <a:gd name="connsiteX168" fmla="*/ 414338 w 1414463"/>
                                <a:gd name="connsiteY168" fmla="*/ 1471612 h 2611798"/>
                                <a:gd name="connsiteX169" fmla="*/ 419100 w 1414463"/>
                                <a:gd name="connsiteY169" fmla="*/ 1457325 h 2611798"/>
                                <a:gd name="connsiteX170" fmla="*/ 428625 w 1414463"/>
                                <a:gd name="connsiteY170" fmla="*/ 1385887 h 2611798"/>
                                <a:gd name="connsiteX171" fmla="*/ 433388 w 1414463"/>
                                <a:gd name="connsiteY171" fmla="*/ 1371600 h 2611798"/>
                                <a:gd name="connsiteX172" fmla="*/ 428625 w 1414463"/>
                                <a:gd name="connsiteY172" fmla="*/ 1219200 h 2611798"/>
                                <a:gd name="connsiteX173" fmla="*/ 414338 w 1414463"/>
                                <a:gd name="connsiteY173" fmla="*/ 1176337 h 2611798"/>
                                <a:gd name="connsiteX174" fmla="*/ 400050 w 1414463"/>
                                <a:gd name="connsiteY174" fmla="*/ 1123950 h 2611798"/>
                                <a:gd name="connsiteX175" fmla="*/ 390525 w 1414463"/>
                                <a:gd name="connsiteY175" fmla="*/ 1109662 h 2611798"/>
                                <a:gd name="connsiteX176" fmla="*/ 371475 w 1414463"/>
                                <a:gd name="connsiteY176" fmla="*/ 1081087 h 2611798"/>
                                <a:gd name="connsiteX177" fmla="*/ 366713 w 1414463"/>
                                <a:gd name="connsiteY177" fmla="*/ 1066800 h 2611798"/>
                                <a:gd name="connsiteX178" fmla="*/ 357188 w 1414463"/>
                                <a:gd name="connsiteY178" fmla="*/ 1052512 h 2611798"/>
                                <a:gd name="connsiteX179" fmla="*/ 338138 w 1414463"/>
                                <a:gd name="connsiteY179" fmla="*/ 1019175 h 2611798"/>
                                <a:gd name="connsiteX180" fmla="*/ 323850 w 1414463"/>
                                <a:gd name="connsiteY180" fmla="*/ 976312 h 2611798"/>
                                <a:gd name="connsiteX181" fmla="*/ 319088 w 1414463"/>
                                <a:gd name="connsiteY181" fmla="*/ 962025 h 2611798"/>
                                <a:gd name="connsiteX182" fmla="*/ 290513 w 1414463"/>
                                <a:gd name="connsiteY182" fmla="*/ 928687 h 2611798"/>
                                <a:gd name="connsiteX183" fmla="*/ 261938 w 1414463"/>
                                <a:gd name="connsiteY183" fmla="*/ 900112 h 2611798"/>
                                <a:gd name="connsiteX184" fmla="*/ 242888 w 1414463"/>
                                <a:gd name="connsiteY184" fmla="*/ 881062 h 2611798"/>
                                <a:gd name="connsiteX185" fmla="*/ 233371 w 1414463"/>
                                <a:gd name="connsiteY185" fmla="*/ 823911 h 2611798"/>
                                <a:gd name="connsiteX186" fmla="*/ 204798 w 1414463"/>
                                <a:gd name="connsiteY186" fmla="*/ 790575 h 2611798"/>
                                <a:gd name="connsiteX187" fmla="*/ 195275 w 1414463"/>
                                <a:gd name="connsiteY187" fmla="*/ 752474 h 2611798"/>
                                <a:gd name="connsiteX188" fmla="*/ 152400 w 1414463"/>
                                <a:gd name="connsiteY188" fmla="*/ 638175 h 2611798"/>
                                <a:gd name="connsiteX189" fmla="*/ 147638 w 1414463"/>
                                <a:gd name="connsiteY189" fmla="*/ 614362 h 2611798"/>
                                <a:gd name="connsiteX190" fmla="*/ 133350 w 1414463"/>
                                <a:gd name="connsiteY190" fmla="*/ 561975 h 2611798"/>
                                <a:gd name="connsiteX191" fmla="*/ 171459 w 1414463"/>
                                <a:gd name="connsiteY191" fmla="*/ 390525 h 2611798"/>
                                <a:gd name="connsiteX192" fmla="*/ 204792 w 1414463"/>
                                <a:gd name="connsiteY192" fmla="*/ 319087 h 2611798"/>
                                <a:gd name="connsiteX193" fmla="*/ 228600 w 1414463"/>
                                <a:gd name="connsiteY193" fmla="*/ 247650 h 2611798"/>
                                <a:gd name="connsiteX194" fmla="*/ 266700 w 1414463"/>
                                <a:gd name="connsiteY194" fmla="*/ 209550 h 2611798"/>
                                <a:gd name="connsiteX195" fmla="*/ 295275 w 1414463"/>
                                <a:gd name="connsiteY195" fmla="*/ 166687 h 2611798"/>
                                <a:gd name="connsiteX196" fmla="*/ 304800 w 1414463"/>
                                <a:gd name="connsiteY196" fmla="*/ 152400 h 2611798"/>
                                <a:gd name="connsiteX197" fmla="*/ 361950 w 1414463"/>
                                <a:gd name="connsiteY197" fmla="*/ 104775 h 2611798"/>
                                <a:gd name="connsiteX198" fmla="*/ 376238 w 1414463"/>
                                <a:gd name="connsiteY198" fmla="*/ 95250 h 2611798"/>
                                <a:gd name="connsiteX199" fmla="*/ 390525 w 1414463"/>
                                <a:gd name="connsiteY199" fmla="*/ 85725 h 2611798"/>
                                <a:gd name="connsiteX200" fmla="*/ 419100 w 1414463"/>
                                <a:gd name="connsiteY200" fmla="*/ 76200 h 2611798"/>
                                <a:gd name="connsiteX201" fmla="*/ 438150 w 1414463"/>
                                <a:gd name="connsiteY201" fmla="*/ 71437 h 2611798"/>
                                <a:gd name="connsiteX202" fmla="*/ 471488 w 1414463"/>
                                <a:gd name="connsiteY202" fmla="*/ 42862 h 2611798"/>
                                <a:gd name="connsiteX0" fmla="*/ 471488 w 1414463"/>
                                <a:gd name="connsiteY0" fmla="*/ 42862 h 2611798"/>
                                <a:gd name="connsiteX1" fmla="*/ 495300 w 1414463"/>
                                <a:gd name="connsiteY1" fmla="*/ 38100 h 2611798"/>
                                <a:gd name="connsiteX2" fmla="*/ 523875 w 1414463"/>
                                <a:gd name="connsiteY2" fmla="*/ 28575 h 2611798"/>
                                <a:gd name="connsiteX3" fmla="*/ 538163 w 1414463"/>
                                <a:gd name="connsiteY3" fmla="*/ 23812 h 2611798"/>
                                <a:gd name="connsiteX4" fmla="*/ 561975 w 1414463"/>
                                <a:gd name="connsiteY4" fmla="*/ 19050 h 2611798"/>
                                <a:gd name="connsiteX5" fmla="*/ 614363 w 1414463"/>
                                <a:gd name="connsiteY5" fmla="*/ 9525 h 2611798"/>
                                <a:gd name="connsiteX6" fmla="*/ 657225 w 1414463"/>
                                <a:gd name="connsiteY6" fmla="*/ 0 h 2611798"/>
                                <a:gd name="connsiteX7" fmla="*/ 785813 w 1414463"/>
                                <a:gd name="connsiteY7" fmla="*/ 4762 h 2611798"/>
                                <a:gd name="connsiteX8" fmla="*/ 819150 w 1414463"/>
                                <a:gd name="connsiteY8" fmla="*/ 14287 h 2611798"/>
                                <a:gd name="connsiteX9" fmla="*/ 857250 w 1414463"/>
                                <a:gd name="connsiteY9" fmla="*/ 23812 h 2611798"/>
                                <a:gd name="connsiteX10" fmla="*/ 914400 w 1414463"/>
                                <a:gd name="connsiteY10" fmla="*/ 42862 h 2611798"/>
                                <a:gd name="connsiteX11" fmla="*/ 928688 w 1414463"/>
                                <a:gd name="connsiteY11" fmla="*/ 47625 h 2611798"/>
                                <a:gd name="connsiteX12" fmla="*/ 942975 w 1414463"/>
                                <a:gd name="connsiteY12" fmla="*/ 52387 h 2611798"/>
                                <a:gd name="connsiteX13" fmla="*/ 985838 w 1414463"/>
                                <a:gd name="connsiteY13" fmla="*/ 71437 h 2611798"/>
                                <a:gd name="connsiteX14" fmla="*/ 1000125 w 1414463"/>
                                <a:gd name="connsiteY14" fmla="*/ 76200 h 2611798"/>
                                <a:gd name="connsiteX15" fmla="*/ 1014413 w 1414463"/>
                                <a:gd name="connsiteY15" fmla="*/ 85725 h 2611798"/>
                                <a:gd name="connsiteX16" fmla="*/ 1042988 w 1414463"/>
                                <a:gd name="connsiteY16" fmla="*/ 95250 h 2611798"/>
                                <a:gd name="connsiteX17" fmla="*/ 1057275 w 1414463"/>
                                <a:gd name="connsiteY17" fmla="*/ 100012 h 2611798"/>
                                <a:gd name="connsiteX18" fmla="*/ 1071563 w 1414463"/>
                                <a:gd name="connsiteY18" fmla="*/ 109537 h 2611798"/>
                                <a:gd name="connsiteX19" fmla="*/ 1085850 w 1414463"/>
                                <a:gd name="connsiteY19" fmla="*/ 114300 h 2611798"/>
                                <a:gd name="connsiteX20" fmla="*/ 1128713 w 1414463"/>
                                <a:gd name="connsiteY20" fmla="*/ 138112 h 2611798"/>
                                <a:gd name="connsiteX21" fmla="*/ 1138238 w 1414463"/>
                                <a:gd name="connsiteY21" fmla="*/ 152400 h 2611798"/>
                                <a:gd name="connsiteX22" fmla="*/ 1152525 w 1414463"/>
                                <a:gd name="connsiteY22" fmla="*/ 157162 h 2611798"/>
                                <a:gd name="connsiteX23" fmla="*/ 1181100 w 1414463"/>
                                <a:gd name="connsiteY23" fmla="*/ 171450 h 2611798"/>
                                <a:gd name="connsiteX24" fmla="*/ 1195388 w 1414463"/>
                                <a:gd name="connsiteY24" fmla="*/ 185737 h 2611798"/>
                                <a:gd name="connsiteX25" fmla="*/ 1209675 w 1414463"/>
                                <a:gd name="connsiteY25" fmla="*/ 195262 h 2611798"/>
                                <a:gd name="connsiteX26" fmla="*/ 1228725 w 1414463"/>
                                <a:gd name="connsiteY26" fmla="*/ 219075 h 2611798"/>
                                <a:gd name="connsiteX27" fmla="*/ 1252538 w 1414463"/>
                                <a:gd name="connsiteY27" fmla="*/ 242887 h 2611798"/>
                                <a:gd name="connsiteX28" fmla="*/ 1276350 w 1414463"/>
                                <a:gd name="connsiteY28" fmla="*/ 266700 h 2611798"/>
                                <a:gd name="connsiteX29" fmla="*/ 1309688 w 1414463"/>
                                <a:gd name="connsiteY29" fmla="*/ 304800 h 2611798"/>
                                <a:gd name="connsiteX30" fmla="*/ 1328738 w 1414463"/>
                                <a:gd name="connsiteY30" fmla="*/ 333375 h 2611798"/>
                                <a:gd name="connsiteX31" fmla="*/ 1333500 w 1414463"/>
                                <a:gd name="connsiteY31" fmla="*/ 347662 h 2611798"/>
                                <a:gd name="connsiteX32" fmla="*/ 1343025 w 1414463"/>
                                <a:gd name="connsiteY32" fmla="*/ 361950 h 2611798"/>
                                <a:gd name="connsiteX33" fmla="*/ 1352550 w 1414463"/>
                                <a:gd name="connsiteY33" fmla="*/ 390525 h 2611798"/>
                                <a:gd name="connsiteX34" fmla="*/ 1357313 w 1414463"/>
                                <a:gd name="connsiteY34" fmla="*/ 404812 h 2611798"/>
                                <a:gd name="connsiteX35" fmla="*/ 1366838 w 1414463"/>
                                <a:gd name="connsiteY35" fmla="*/ 419100 h 2611798"/>
                                <a:gd name="connsiteX36" fmla="*/ 1376363 w 1414463"/>
                                <a:gd name="connsiteY36" fmla="*/ 447675 h 2611798"/>
                                <a:gd name="connsiteX37" fmla="*/ 1385888 w 1414463"/>
                                <a:gd name="connsiteY37" fmla="*/ 495300 h 2611798"/>
                                <a:gd name="connsiteX38" fmla="*/ 1390650 w 1414463"/>
                                <a:gd name="connsiteY38" fmla="*/ 528637 h 2611798"/>
                                <a:gd name="connsiteX39" fmla="*/ 1400175 w 1414463"/>
                                <a:gd name="connsiteY39" fmla="*/ 576262 h 2611798"/>
                                <a:gd name="connsiteX40" fmla="*/ 1409700 w 1414463"/>
                                <a:gd name="connsiteY40" fmla="*/ 638175 h 2611798"/>
                                <a:gd name="connsiteX41" fmla="*/ 1414463 w 1414463"/>
                                <a:gd name="connsiteY41" fmla="*/ 652462 h 2611798"/>
                                <a:gd name="connsiteX42" fmla="*/ 1404938 w 1414463"/>
                                <a:gd name="connsiteY42" fmla="*/ 719137 h 2611798"/>
                                <a:gd name="connsiteX43" fmla="*/ 1395413 w 1414463"/>
                                <a:gd name="connsiteY43" fmla="*/ 776287 h 2611798"/>
                                <a:gd name="connsiteX44" fmla="*/ 1390650 w 1414463"/>
                                <a:gd name="connsiteY44" fmla="*/ 790575 h 2611798"/>
                                <a:gd name="connsiteX45" fmla="*/ 1381125 w 1414463"/>
                                <a:gd name="connsiteY45" fmla="*/ 828675 h 2611798"/>
                                <a:gd name="connsiteX46" fmla="*/ 1371600 w 1414463"/>
                                <a:gd name="connsiteY46" fmla="*/ 842962 h 2611798"/>
                                <a:gd name="connsiteX47" fmla="*/ 1357313 w 1414463"/>
                                <a:gd name="connsiteY47" fmla="*/ 885825 h 2611798"/>
                                <a:gd name="connsiteX48" fmla="*/ 1352550 w 1414463"/>
                                <a:gd name="connsiteY48" fmla="*/ 900112 h 2611798"/>
                                <a:gd name="connsiteX49" fmla="*/ 1343025 w 1414463"/>
                                <a:gd name="connsiteY49" fmla="*/ 914400 h 2611798"/>
                                <a:gd name="connsiteX50" fmla="*/ 1338263 w 1414463"/>
                                <a:gd name="connsiteY50" fmla="*/ 928687 h 2611798"/>
                                <a:gd name="connsiteX51" fmla="*/ 1333500 w 1414463"/>
                                <a:gd name="connsiteY51" fmla="*/ 947737 h 2611798"/>
                                <a:gd name="connsiteX52" fmla="*/ 1323975 w 1414463"/>
                                <a:gd name="connsiteY52" fmla="*/ 962025 h 2611798"/>
                                <a:gd name="connsiteX53" fmla="*/ 1314450 w 1414463"/>
                                <a:gd name="connsiteY53" fmla="*/ 981075 h 2611798"/>
                                <a:gd name="connsiteX54" fmla="*/ 1300163 w 1414463"/>
                                <a:gd name="connsiteY54" fmla="*/ 1023937 h 2611798"/>
                                <a:gd name="connsiteX55" fmla="*/ 1295400 w 1414463"/>
                                <a:gd name="connsiteY55" fmla="*/ 1038225 h 2611798"/>
                                <a:gd name="connsiteX56" fmla="*/ 1285875 w 1414463"/>
                                <a:gd name="connsiteY56" fmla="*/ 1052512 h 2611798"/>
                                <a:gd name="connsiteX57" fmla="*/ 1271588 w 1414463"/>
                                <a:gd name="connsiteY57" fmla="*/ 1085850 h 2611798"/>
                                <a:gd name="connsiteX58" fmla="*/ 1262063 w 1414463"/>
                                <a:gd name="connsiteY58" fmla="*/ 1114425 h 2611798"/>
                                <a:gd name="connsiteX59" fmla="*/ 1257300 w 1414463"/>
                                <a:gd name="connsiteY59" fmla="*/ 1128712 h 2611798"/>
                                <a:gd name="connsiteX60" fmla="*/ 1252538 w 1414463"/>
                                <a:gd name="connsiteY60" fmla="*/ 1143000 h 2611798"/>
                                <a:gd name="connsiteX61" fmla="*/ 1238250 w 1414463"/>
                                <a:gd name="connsiteY61" fmla="*/ 1152525 h 2611798"/>
                                <a:gd name="connsiteX62" fmla="*/ 1233488 w 1414463"/>
                                <a:gd name="connsiteY62" fmla="*/ 1166812 h 2611798"/>
                                <a:gd name="connsiteX63" fmla="*/ 1219200 w 1414463"/>
                                <a:gd name="connsiteY63" fmla="*/ 1181100 h 2611798"/>
                                <a:gd name="connsiteX64" fmla="*/ 1209675 w 1414463"/>
                                <a:gd name="connsiteY64" fmla="*/ 1195387 h 2611798"/>
                                <a:gd name="connsiteX65" fmla="*/ 1190625 w 1414463"/>
                                <a:gd name="connsiteY65" fmla="*/ 1243012 h 2611798"/>
                                <a:gd name="connsiteX66" fmla="*/ 1185863 w 1414463"/>
                                <a:gd name="connsiteY66" fmla="*/ 1257300 h 2611798"/>
                                <a:gd name="connsiteX67" fmla="*/ 1171575 w 1414463"/>
                                <a:gd name="connsiteY67" fmla="*/ 1266825 h 2611798"/>
                                <a:gd name="connsiteX68" fmla="*/ 1152525 w 1414463"/>
                                <a:gd name="connsiteY68" fmla="*/ 1295400 h 2611798"/>
                                <a:gd name="connsiteX69" fmla="*/ 1128713 w 1414463"/>
                                <a:gd name="connsiteY69" fmla="*/ 1323975 h 2611798"/>
                                <a:gd name="connsiteX70" fmla="*/ 1114425 w 1414463"/>
                                <a:gd name="connsiteY70" fmla="*/ 1352550 h 2611798"/>
                                <a:gd name="connsiteX71" fmla="*/ 1100138 w 1414463"/>
                                <a:gd name="connsiteY71" fmla="*/ 1362075 h 2611798"/>
                                <a:gd name="connsiteX72" fmla="*/ 1081088 w 1414463"/>
                                <a:gd name="connsiteY72" fmla="*/ 1390650 h 2611798"/>
                                <a:gd name="connsiteX73" fmla="*/ 1062038 w 1414463"/>
                                <a:gd name="connsiteY73" fmla="*/ 1419225 h 2611798"/>
                                <a:gd name="connsiteX74" fmla="*/ 1042988 w 1414463"/>
                                <a:gd name="connsiteY74" fmla="*/ 1447800 h 2611798"/>
                                <a:gd name="connsiteX75" fmla="*/ 1033463 w 1414463"/>
                                <a:gd name="connsiteY75" fmla="*/ 1462087 h 2611798"/>
                                <a:gd name="connsiteX76" fmla="*/ 1019175 w 1414463"/>
                                <a:gd name="connsiteY76" fmla="*/ 1490662 h 2611798"/>
                                <a:gd name="connsiteX77" fmla="*/ 1004888 w 1414463"/>
                                <a:gd name="connsiteY77" fmla="*/ 1519237 h 2611798"/>
                                <a:gd name="connsiteX78" fmla="*/ 990600 w 1414463"/>
                                <a:gd name="connsiteY78" fmla="*/ 1547812 h 2611798"/>
                                <a:gd name="connsiteX79" fmla="*/ 985838 w 1414463"/>
                                <a:gd name="connsiteY79" fmla="*/ 1562100 h 2611798"/>
                                <a:gd name="connsiteX80" fmla="*/ 966788 w 1414463"/>
                                <a:gd name="connsiteY80" fmla="*/ 1590675 h 2611798"/>
                                <a:gd name="connsiteX81" fmla="*/ 947738 w 1414463"/>
                                <a:gd name="connsiteY81" fmla="*/ 1619250 h 2611798"/>
                                <a:gd name="connsiteX82" fmla="*/ 928688 w 1414463"/>
                                <a:gd name="connsiteY82" fmla="*/ 1647825 h 2611798"/>
                                <a:gd name="connsiteX83" fmla="*/ 919163 w 1414463"/>
                                <a:gd name="connsiteY83" fmla="*/ 1662112 h 2611798"/>
                                <a:gd name="connsiteX84" fmla="*/ 885825 w 1414463"/>
                                <a:gd name="connsiteY84" fmla="*/ 1704975 h 2611798"/>
                                <a:gd name="connsiteX85" fmla="*/ 876300 w 1414463"/>
                                <a:gd name="connsiteY85" fmla="*/ 1719262 h 2611798"/>
                                <a:gd name="connsiteX86" fmla="*/ 862013 w 1414463"/>
                                <a:gd name="connsiteY86" fmla="*/ 1747837 h 2611798"/>
                                <a:gd name="connsiteX87" fmla="*/ 852488 w 1414463"/>
                                <a:gd name="connsiteY87" fmla="*/ 1776412 h 2611798"/>
                                <a:gd name="connsiteX88" fmla="*/ 847725 w 1414463"/>
                                <a:gd name="connsiteY88" fmla="*/ 1790700 h 2611798"/>
                                <a:gd name="connsiteX89" fmla="*/ 842963 w 1414463"/>
                                <a:gd name="connsiteY89" fmla="*/ 1804987 h 2611798"/>
                                <a:gd name="connsiteX90" fmla="*/ 823913 w 1414463"/>
                                <a:gd name="connsiteY90" fmla="*/ 1833562 h 2611798"/>
                                <a:gd name="connsiteX91" fmla="*/ 790575 w 1414463"/>
                                <a:gd name="connsiteY91" fmla="*/ 1933575 h 2611798"/>
                                <a:gd name="connsiteX92" fmla="*/ 781050 w 1414463"/>
                                <a:gd name="connsiteY92" fmla="*/ 1962150 h 2611798"/>
                                <a:gd name="connsiteX93" fmla="*/ 776288 w 1414463"/>
                                <a:gd name="connsiteY93" fmla="*/ 1976437 h 2611798"/>
                                <a:gd name="connsiteX94" fmla="*/ 766763 w 1414463"/>
                                <a:gd name="connsiteY94" fmla="*/ 1990725 h 2611798"/>
                                <a:gd name="connsiteX95" fmla="*/ 757238 w 1414463"/>
                                <a:gd name="connsiteY95" fmla="*/ 2019300 h 2611798"/>
                                <a:gd name="connsiteX96" fmla="*/ 742950 w 1414463"/>
                                <a:gd name="connsiteY96" fmla="*/ 2062162 h 2611798"/>
                                <a:gd name="connsiteX97" fmla="*/ 723900 w 1414463"/>
                                <a:gd name="connsiteY97" fmla="*/ 2119312 h 2611798"/>
                                <a:gd name="connsiteX98" fmla="*/ 714375 w 1414463"/>
                                <a:gd name="connsiteY98" fmla="*/ 2147887 h 2611798"/>
                                <a:gd name="connsiteX99" fmla="*/ 709613 w 1414463"/>
                                <a:gd name="connsiteY99" fmla="*/ 2162175 h 2611798"/>
                                <a:gd name="connsiteX100" fmla="*/ 704850 w 1414463"/>
                                <a:gd name="connsiteY100" fmla="*/ 2181225 h 2611798"/>
                                <a:gd name="connsiteX101" fmla="*/ 700088 w 1414463"/>
                                <a:gd name="connsiteY101" fmla="*/ 2219325 h 2611798"/>
                                <a:gd name="connsiteX102" fmla="*/ 695325 w 1414463"/>
                                <a:gd name="connsiteY102" fmla="*/ 2238375 h 2611798"/>
                                <a:gd name="connsiteX103" fmla="*/ 681038 w 1414463"/>
                                <a:gd name="connsiteY103" fmla="*/ 2281237 h 2611798"/>
                                <a:gd name="connsiteX104" fmla="*/ 676275 w 1414463"/>
                                <a:gd name="connsiteY104" fmla="*/ 2295525 h 2611798"/>
                                <a:gd name="connsiteX105" fmla="*/ 671513 w 1414463"/>
                                <a:gd name="connsiteY105" fmla="*/ 2309812 h 2611798"/>
                                <a:gd name="connsiteX106" fmla="*/ 661988 w 1414463"/>
                                <a:gd name="connsiteY106" fmla="*/ 2324100 h 2611798"/>
                                <a:gd name="connsiteX107" fmla="*/ 652463 w 1414463"/>
                                <a:gd name="connsiteY107" fmla="*/ 2352675 h 2611798"/>
                                <a:gd name="connsiteX108" fmla="*/ 647700 w 1414463"/>
                                <a:gd name="connsiteY108" fmla="*/ 2366962 h 2611798"/>
                                <a:gd name="connsiteX109" fmla="*/ 638175 w 1414463"/>
                                <a:gd name="connsiteY109" fmla="*/ 2386012 h 2611798"/>
                                <a:gd name="connsiteX110" fmla="*/ 623888 w 1414463"/>
                                <a:gd name="connsiteY110" fmla="*/ 2428875 h 2611798"/>
                                <a:gd name="connsiteX111" fmla="*/ 619125 w 1414463"/>
                                <a:gd name="connsiteY111" fmla="*/ 2443162 h 2611798"/>
                                <a:gd name="connsiteX112" fmla="*/ 604838 w 1414463"/>
                                <a:gd name="connsiteY112" fmla="*/ 2457450 h 2611798"/>
                                <a:gd name="connsiteX113" fmla="*/ 590550 w 1414463"/>
                                <a:gd name="connsiteY113" fmla="*/ 2466975 h 2611798"/>
                                <a:gd name="connsiteX114" fmla="*/ 561975 w 1414463"/>
                                <a:gd name="connsiteY114" fmla="*/ 2495550 h 2611798"/>
                                <a:gd name="connsiteX115" fmla="*/ 547688 w 1414463"/>
                                <a:gd name="connsiteY115" fmla="*/ 2509837 h 2611798"/>
                                <a:gd name="connsiteX116" fmla="*/ 528638 w 1414463"/>
                                <a:gd name="connsiteY116" fmla="*/ 2538412 h 2611798"/>
                                <a:gd name="connsiteX117" fmla="*/ 514350 w 1414463"/>
                                <a:gd name="connsiteY117" fmla="*/ 2543175 h 2611798"/>
                                <a:gd name="connsiteX118" fmla="*/ 485775 w 1414463"/>
                                <a:gd name="connsiteY118" fmla="*/ 2566987 h 2611798"/>
                                <a:gd name="connsiteX119" fmla="*/ 457200 w 1414463"/>
                                <a:gd name="connsiteY119" fmla="*/ 2576512 h 2611798"/>
                                <a:gd name="connsiteX120" fmla="*/ 423863 w 1414463"/>
                                <a:gd name="connsiteY120" fmla="*/ 2605087 h 2611798"/>
                                <a:gd name="connsiteX121" fmla="*/ 385771 w 1414463"/>
                                <a:gd name="connsiteY121" fmla="*/ 2609849 h 2611798"/>
                                <a:gd name="connsiteX122" fmla="*/ 347664 w 1414463"/>
                                <a:gd name="connsiteY122" fmla="*/ 2609843 h 2611798"/>
                                <a:gd name="connsiteX123" fmla="*/ 266702 w 1414463"/>
                                <a:gd name="connsiteY123" fmla="*/ 2586036 h 2611798"/>
                                <a:gd name="connsiteX124" fmla="*/ 176225 w 1414463"/>
                                <a:gd name="connsiteY124" fmla="*/ 2533650 h 2611798"/>
                                <a:gd name="connsiteX125" fmla="*/ 109538 w 1414463"/>
                                <a:gd name="connsiteY125" fmla="*/ 2543175 h 2611798"/>
                                <a:gd name="connsiteX126" fmla="*/ 95250 w 1414463"/>
                                <a:gd name="connsiteY126" fmla="*/ 2528887 h 2611798"/>
                                <a:gd name="connsiteX127" fmla="*/ 57150 w 1414463"/>
                                <a:gd name="connsiteY127" fmla="*/ 2457450 h 2611798"/>
                                <a:gd name="connsiteX128" fmla="*/ 47625 w 1414463"/>
                                <a:gd name="connsiteY128" fmla="*/ 2443162 h 2611798"/>
                                <a:gd name="connsiteX129" fmla="*/ 38100 w 1414463"/>
                                <a:gd name="connsiteY129" fmla="*/ 2428875 h 2611798"/>
                                <a:gd name="connsiteX130" fmla="*/ 28575 w 1414463"/>
                                <a:gd name="connsiteY130" fmla="*/ 2400300 h 2611798"/>
                                <a:gd name="connsiteX131" fmla="*/ 23813 w 1414463"/>
                                <a:gd name="connsiteY131" fmla="*/ 2386012 h 2611798"/>
                                <a:gd name="connsiteX132" fmla="*/ 14288 w 1414463"/>
                                <a:gd name="connsiteY132" fmla="*/ 2371725 h 2611798"/>
                                <a:gd name="connsiteX133" fmla="*/ 9525 w 1414463"/>
                                <a:gd name="connsiteY133" fmla="*/ 2357437 h 2611798"/>
                                <a:gd name="connsiteX134" fmla="*/ 0 w 1414463"/>
                                <a:gd name="connsiteY134" fmla="*/ 2314575 h 2611798"/>
                                <a:gd name="connsiteX135" fmla="*/ 4763 w 1414463"/>
                                <a:gd name="connsiteY135" fmla="*/ 2271712 h 2611798"/>
                                <a:gd name="connsiteX136" fmla="*/ 9525 w 1414463"/>
                                <a:gd name="connsiteY136" fmla="*/ 2257425 h 2611798"/>
                                <a:gd name="connsiteX137" fmla="*/ 23813 w 1414463"/>
                                <a:gd name="connsiteY137" fmla="*/ 2214562 h 2611798"/>
                                <a:gd name="connsiteX138" fmla="*/ 33338 w 1414463"/>
                                <a:gd name="connsiteY138" fmla="*/ 2185987 h 2611798"/>
                                <a:gd name="connsiteX139" fmla="*/ 38100 w 1414463"/>
                                <a:gd name="connsiteY139" fmla="*/ 2171700 h 2611798"/>
                                <a:gd name="connsiteX140" fmla="*/ 47625 w 1414463"/>
                                <a:gd name="connsiteY140" fmla="*/ 2157412 h 2611798"/>
                                <a:gd name="connsiteX141" fmla="*/ 61913 w 1414463"/>
                                <a:gd name="connsiteY141" fmla="*/ 2128837 h 2611798"/>
                                <a:gd name="connsiteX142" fmla="*/ 90488 w 1414463"/>
                                <a:gd name="connsiteY142" fmla="*/ 2043112 h 2611798"/>
                                <a:gd name="connsiteX143" fmla="*/ 100013 w 1414463"/>
                                <a:gd name="connsiteY143" fmla="*/ 2014537 h 2611798"/>
                                <a:gd name="connsiteX144" fmla="*/ 104775 w 1414463"/>
                                <a:gd name="connsiteY144" fmla="*/ 2000250 h 2611798"/>
                                <a:gd name="connsiteX145" fmla="*/ 142875 w 1414463"/>
                                <a:gd name="connsiteY145" fmla="*/ 1943100 h 2611798"/>
                                <a:gd name="connsiteX146" fmla="*/ 152400 w 1414463"/>
                                <a:gd name="connsiteY146" fmla="*/ 1928812 h 2611798"/>
                                <a:gd name="connsiteX147" fmla="*/ 161925 w 1414463"/>
                                <a:gd name="connsiteY147" fmla="*/ 1914525 h 2611798"/>
                                <a:gd name="connsiteX148" fmla="*/ 166688 w 1414463"/>
                                <a:gd name="connsiteY148" fmla="*/ 1900237 h 2611798"/>
                                <a:gd name="connsiteX149" fmla="*/ 180975 w 1414463"/>
                                <a:gd name="connsiteY149" fmla="*/ 1890712 h 2611798"/>
                                <a:gd name="connsiteX150" fmla="*/ 209550 w 1414463"/>
                                <a:gd name="connsiteY150" fmla="*/ 1847850 h 2611798"/>
                                <a:gd name="connsiteX151" fmla="*/ 219075 w 1414463"/>
                                <a:gd name="connsiteY151" fmla="*/ 1833562 h 2611798"/>
                                <a:gd name="connsiteX152" fmla="*/ 233363 w 1414463"/>
                                <a:gd name="connsiteY152" fmla="*/ 1824037 h 2611798"/>
                                <a:gd name="connsiteX153" fmla="*/ 238125 w 1414463"/>
                                <a:gd name="connsiteY153" fmla="*/ 1809750 h 2611798"/>
                                <a:gd name="connsiteX154" fmla="*/ 257175 w 1414463"/>
                                <a:gd name="connsiteY154" fmla="*/ 1781175 h 2611798"/>
                                <a:gd name="connsiteX155" fmla="*/ 271463 w 1414463"/>
                                <a:gd name="connsiteY155" fmla="*/ 1752600 h 2611798"/>
                                <a:gd name="connsiteX156" fmla="*/ 285750 w 1414463"/>
                                <a:gd name="connsiteY156" fmla="*/ 1743075 h 2611798"/>
                                <a:gd name="connsiteX157" fmla="*/ 304800 w 1414463"/>
                                <a:gd name="connsiteY157" fmla="*/ 1714500 h 2611798"/>
                                <a:gd name="connsiteX158" fmla="*/ 314325 w 1414463"/>
                                <a:gd name="connsiteY158" fmla="*/ 1685925 h 2611798"/>
                                <a:gd name="connsiteX159" fmla="*/ 323850 w 1414463"/>
                                <a:gd name="connsiteY159" fmla="*/ 1671637 h 2611798"/>
                                <a:gd name="connsiteX160" fmla="*/ 333375 w 1414463"/>
                                <a:gd name="connsiteY160" fmla="*/ 1643062 h 2611798"/>
                                <a:gd name="connsiteX161" fmla="*/ 352425 w 1414463"/>
                                <a:gd name="connsiteY161" fmla="*/ 1614487 h 2611798"/>
                                <a:gd name="connsiteX162" fmla="*/ 361950 w 1414463"/>
                                <a:gd name="connsiteY162" fmla="*/ 1600200 h 2611798"/>
                                <a:gd name="connsiteX163" fmla="*/ 376238 w 1414463"/>
                                <a:gd name="connsiteY163" fmla="*/ 1571625 h 2611798"/>
                                <a:gd name="connsiteX164" fmla="*/ 385763 w 1414463"/>
                                <a:gd name="connsiteY164" fmla="*/ 1543050 h 2611798"/>
                                <a:gd name="connsiteX165" fmla="*/ 390525 w 1414463"/>
                                <a:gd name="connsiteY165" fmla="*/ 1528762 h 2611798"/>
                                <a:gd name="connsiteX166" fmla="*/ 409575 w 1414463"/>
                                <a:gd name="connsiteY166" fmla="*/ 1485900 h 2611798"/>
                                <a:gd name="connsiteX167" fmla="*/ 414338 w 1414463"/>
                                <a:gd name="connsiteY167" fmla="*/ 1471612 h 2611798"/>
                                <a:gd name="connsiteX168" fmla="*/ 419100 w 1414463"/>
                                <a:gd name="connsiteY168" fmla="*/ 1457325 h 2611798"/>
                                <a:gd name="connsiteX169" fmla="*/ 428625 w 1414463"/>
                                <a:gd name="connsiteY169" fmla="*/ 1385887 h 2611798"/>
                                <a:gd name="connsiteX170" fmla="*/ 433388 w 1414463"/>
                                <a:gd name="connsiteY170" fmla="*/ 1371600 h 2611798"/>
                                <a:gd name="connsiteX171" fmla="*/ 428625 w 1414463"/>
                                <a:gd name="connsiteY171" fmla="*/ 1219200 h 2611798"/>
                                <a:gd name="connsiteX172" fmla="*/ 414338 w 1414463"/>
                                <a:gd name="connsiteY172" fmla="*/ 1176337 h 2611798"/>
                                <a:gd name="connsiteX173" fmla="*/ 400050 w 1414463"/>
                                <a:gd name="connsiteY173" fmla="*/ 1123950 h 2611798"/>
                                <a:gd name="connsiteX174" fmla="*/ 390525 w 1414463"/>
                                <a:gd name="connsiteY174" fmla="*/ 1109662 h 2611798"/>
                                <a:gd name="connsiteX175" fmla="*/ 371475 w 1414463"/>
                                <a:gd name="connsiteY175" fmla="*/ 1081087 h 2611798"/>
                                <a:gd name="connsiteX176" fmla="*/ 366713 w 1414463"/>
                                <a:gd name="connsiteY176" fmla="*/ 1066800 h 2611798"/>
                                <a:gd name="connsiteX177" fmla="*/ 357188 w 1414463"/>
                                <a:gd name="connsiteY177" fmla="*/ 1052512 h 2611798"/>
                                <a:gd name="connsiteX178" fmla="*/ 338138 w 1414463"/>
                                <a:gd name="connsiteY178" fmla="*/ 1019175 h 2611798"/>
                                <a:gd name="connsiteX179" fmla="*/ 323850 w 1414463"/>
                                <a:gd name="connsiteY179" fmla="*/ 976312 h 2611798"/>
                                <a:gd name="connsiteX180" fmla="*/ 319088 w 1414463"/>
                                <a:gd name="connsiteY180" fmla="*/ 962025 h 2611798"/>
                                <a:gd name="connsiteX181" fmla="*/ 290513 w 1414463"/>
                                <a:gd name="connsiteY181" fmla="*/ 928687 h 2611798"/>
                                <a:gd name="connsiteX182" fmla="*/ 261938 w 1414463"/>
                                <a:gd name="connsiteY182" fmla="*/ 900112 h 2611798"/>
                                <a:gd name="connsiteX183" fmla="*/ 242888 w 1414463"/>
                                <a:gd name="connsiteY183" fmla="*/ 881062 h 2611798"/>
                                <a:gd name="connsiteX184" fmla="*/ 233371 w 1414463"/>
                                <a:gd name="connsiteY184" fmla="*/ 823911 h 2611798"/>
                                <a:gd name="connsiteX185" fmla="*/ 204798 w 1414463"/>
                                <a:gd name="connsiteY185" fmla="*/ 790575 h 2611798"/>
                                <a:gd name="connsiteX186" fmla="*/ 195275 w 1414463"/>
                                <a:gd name="connsiteY186" fmla="*/ 752474 h 2611798"/>
                                <a:gd name="connsiteX187" fmla="*/ 152400 w 1414463"/>
                                <a:gd name="connsiteY187" fmla="*/ 638175 h 2611798"/>
                                <a:gd name="connsiteX188" fmla="*/ 147638 w 1414463"/>
                                <a:gd name="connsiteY188" fmla="*/ 614362 h 2611798"/>
                                <a:gd name="connsiteX189" fmla="*/ 133350 w 1414463"/>
                                <a:gd name="connsiteY189" fmla="*/ 561975 h 2611798"/>
                                <a:gd name="connsiteX190" fmla="*/ 171459 w 1414463"/>
                                <a:gd name="connsiteY190" fmla="*/ 390525 h 2611798"/>
                                <a:gd name="connsiteX191" fmla="*/ 204792 w 1414463"/>
                                <a:gd name="connsiteY191" fmla="*/ 319087 h 2611798"/>
                                <a:gd name="connsiteX192" fmla="*/ 228600 w 1414463"/>
                                <a:gd name="connsiteY192" fmla="*/ 247650 h 2611798"/>
                                <a:gd name="connsiteX193" fmla="*/ 266700 w 1414463"/>
                                <a:gd name="connsiteY193" fmla="*/ 209550 h 2611798"/>
                                <a:gd name="connsiteX194" fmla="*/ 295275 w 1414463"/>
                                <a:gd name="connsiteY194" fmla="*/ 166687 h 2611798"/>
                                <a:gd name="connsiteX195" fmla="*/ 304800 w 1414463"/>
                                <a:gd name="connsiteY195" fmla="*/ 152400 h 2611798"/>
                                <a:gd name="connsiteX196" fmla="*/ 361950 w 1414463"/>
                                <a:gd name="connsiteY196" fmla="*/ 104775 h 2611798"/>
                                <a:gd name="connsiteX197" fmla="*/ 376238 w 1414463"/>
                                <a:gd name="connsiteY197" fmla="*/ 95250 h 2611798"/>
                                <a:gd name="connsiteX198" fmla="*/ 390525 w 1414463"/>
                                <a:gd name="connsiteY198" fmla="*/ 85725 h 2611798"/>
                                <a:gd name="connsiteX199" fmla="*/ 419100 w 1414463"/>
                                <a:gd name="connsiteY199" fmla="*/ 76200 h 2611798"/>
                                <a:gd name="connsiteX200" fmla="*/ 438150 w 1414463"/>
                                <a:gd name="connsiteY200" fmla="*/ 71437 h 2611798"/>
                                <a:gd name="connsiteX201" fmla="*/ 471488 w 1414463"/>
                                <a:gd name="connsiteY201" fmla="*/ 42862 h 2611798"/>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61938 w 1414463"/>
                                <a:gd name="connsiteY182" fmla="*/ 900112 h 2610571"/>
                                <a:gd name="connsiteX183" fmla="*/ 242888 w 1414463"/>
                                <a:gd name="connsiteY183" fmla="*/ 881062 h 2610571"/>
                                <a:gd name="connsiteX184" fmla="*/ 233371 w 1414463"/>
                                <a:gd name="connsiteY184" fmla="*/ 823911 h 2610571"/>
                                <a:gd name="connsiteX185" fmla="*/ 204798 w 1414463"/>
                                <a:gd name="connsiteY185" fmla="*/ 790575 h 2610571"/>
                                <a:gd name="connsiteX186" fmla="*/ 195275 w 1414463"/>
                                <a:gd name="connsiteY186" fmla="*/ 752474 h 2610571"/>
                                <a:gd name="connsiteX187" fmla="*/ 152400 w 1414463"/>
                                <a:gd name="connsiteY187" fmla="*/ 638175 h 2610571"/>
                                <a:gd name="connsiteX188" fmla="*/ 147638 w 1414463"/>
                                <a:gd name="connsiteY188" fmla="*/ 614362 h 2610571"/>
                                <a:gd name="connsiteX189" fmla="*/ 133350 w 1414463"/>
                                <a:gd name="connsiteY189" fmla="*/ 561975 h 2610571"/>
                                <a:gd name="connsiteX190" fmla="*/ 171459 w 1414463"/>
                                <a:gd name="connsiteY190" fmla="*/ 390525 h 2610571"/>
                                <a:gd name="connsiteX191" fmla="*/ 204792 w 1414463"/>
                                <a:gd name="connsiteY191" fmla="*/ 319087 h 2610571"/>
                                <a:gd name="connsiteX192" fmla="*/ 228600 w 1414463"/>
                                <a:gd name="connsiteY192" fmla="*/ 247650 h 2610571"/>
                                <a:gd name="connsiteX193" fmla="*/ 266700 w 1414463"/>
                                <a:gd name="connsiteY193" fmla="*/ 209550 h 2610571"/>
                                <a:gd name="connsiteX194" fmla="*/ 295275 w 1414463"/>
                                <a:gd name="connsiteY194" fmla="*/ 166687 h 2610571"/>
                                <a:gd name="connsiteX195" fmla="*/ 304800 w 1414463"/>
                                <a:gd name="connsiteY195" fmla="*/ 152400 h 2610571"/>
                                <a:gd name="connsiteX196" fmla="*/ 361950 w 1414463"/>
                                <a:gd name="connsiteY196" fmla="*/ 104775 h 2610571"/>
                                <a:gd name="connsiteX197" fmla="*/ 376238 w 1414463"/>
                                <a:gd name="connsiteY197" fmla="*/ 95250 h 2610571"/>
                                <a:gd name="connsiteX198" fmla="*/ 390525 w 1414463"/>
                                <a:gd name="connsiteY198" fmla="*/ 85725 h 2610571"/>
                                <a:gd name="connsiteX199" fmla="*/ 419100 w 1414463"/>
                                <a:gd name="connsiteY199" fmla="*/ 76200 h 2610571"/>
                                <a:gd name="connsiteX200" fmla="*/ 438150 w 1414463"/>
                                <a:gd name="connsiteY200" fmla="*/ 71437 h 2610571"/>
                                <a:gd name="connsiteX201" fmla="*/ 471488 w 1414463"/>
                                <a:gd name="connsiteY201"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61938 w 1414463"/>
                                <a:gd name="connsiteY182" fmla="*/ 900112 h 2610571"/>
                                <a:gd name="connsiteX183" fmla="*/ 233371 w 1414463"/>
                                <a:gd name="connsiteY183" fmla="*/ 823911 h 2610571"/>
                                <a:gd name="connsiteX184" fmla="*/ 204798 w 1414463"/>
                                <a:gd name="connsiteY184" fmla="*/ 790575 h 2610571"/>
                                <a:gd name="connsiteX185" fmla="*/ 195275 w 1414463"/>
                                <a:gd name="connsiteY185" fmla="*/ 752474 h 2610571"/>
                                <a:gd name="connsiteX186" fmla="*/ 152400 w 1414463"/>
                                <a:gd name="connsiteY186" fmla="*/ 638175 h 2610571"/>
                                <a:gd name="connsiteX187" fmla="*/ 147638 w 1414463"/>
                                <a:gd name="connsiteY187" fmla="*/ 614362 h 2610571"/>
                                <a:gd name="connsiteX188" fmla="*/ 133350 w 1414463"/>
                                <a:gd name="connsiteY188" fmla="*/ 561975 h 2610571"/>
                                <a:gd name="connsiteX189" fmla="*/ 171459 w 1414463"/>
                                <a:gd name="connsiteY189" fmla="*/ 390525 h 2610571"/>
                                <a:gd name="connsiteX190" fmla="*/ 204792 w 1414463"/>
                                <a:gd name="connsiteY190" fmla="*/ 319087 h 2610571"/>
                                <a:gd name="connsiteX191" fmla="*/ 228600 w 1414463"/>
                                <a:gd name="connsiteY191" fmla="*/ 247650 h 2610571"/>
                                <a:gd name="connsiteX192" fmla="*/ 266700 w 1414463"/>
                                <a:gd name="connsiteY192" fmla="*/ 209550 h 2610571"/>
                                <a:gd name="connsiteX193" fmla="*/ 295275 w 1414463"/>
                                <a:gd name="connsiteY193" fmla="*/ 166687 h 2610571"/>
                                <a:gd name="connsiteX194" fmla="*/ 304800 w 1414463"/>
                                <a:gd name="connsiteY194" fmla="*/ 152400 h 2610571"/>
                                <a:gd name="connsiteX195" fmla="*/ 361950 w 1414463"/>
                                <a:gd name="connsiteY195" fmla="*/ 104775 h 2610571"/>
                                <a:gd name="connsiteX196" fmla="*/ 376238 w 1414463"/>
                                <a:gd name="connsiteY196" fmla="*/ 95250 h 2610571"/>
                                <a:gd name="connsiteX197" fmla="*/ 390525 w 1414463"/>
                                <a:gd name="connsiteY197" fmla="*/ 85725 h 2610571"/>
                                <a:gd name="connsiteX198" fmla="*/ 419100 w 1414463"/>
                                <a:gd name="connsiteY198" fmla="*/ 76200 h 2610571"/>
                                <a:gd name="connsiteX199" fmla="*/ 438150 w 1414463"/>
                                <a:gd name="connsiteY199" fmla="*/ 71437 h 2610571"/>
                                <a:gd name="connsiteX200" fmla="*/ 471488 w 1414463"/>
                                <a:gd name="connsiteY200"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47638 w 1414463"/>
                                <a:gd name="connsiteY186" fmla="*/ 614362 h 2610571"/>
                                <a:gd name="connsiteX187" fmla="*/ 133350 w 1414463"/>
                                <a:gd name="connsiteY187" fmla="*/ 561975 h 2610571"/>
                                <a:gd name="connsiteX188" fmla="*/ 171459 w 1414463"/>
                                <a:gd name="connsiteY188" fmla="*/ 390525 h 2610571"/>
                                <a:gd name="connsiteX189" fmla="*/ 204792 w 1414463"/>
                                <a:gd name="connsiteY189" fmla="*/ 319087 h 2610571"/>
                                <a:gd name="connsiteX190" fmla="*/ 228600 w 1414463"/>
                                <a:gd name="connsiteY190" fmla="*/ 247650 h 2610571"/>
                                <a:gd name="connsiteX191" fmla="*/ 266700 w 1414463"/>
                                <a:gd name="connsiteY191" fmla="*/ 209550 h 2610571"/>
                                <a:gd name="connsiteX192" fmla="*/ 295275 w 1414463"/>
                                <a:gd name="connsiteY192" fmla="*/ 166687 h 2610571"/>
                                <a:gd name="connsiteX193" fmla="*/ 304800 w 1414463"/>
                                <a:gd name="connsiteY193" fmla="*/ 152400 h 2610571"/>
                                <a:gd name="connsiteX194" fmla="*/ 361950 w 1414463"/>
                                <a:gd name="connsiteY194" fmla="*/ 104775 h 2610571"/>
                                <a:gd name="connsiteX195" fmla="*/ 376238 w 1414463"/>
                                <a:gd name="connsiteY195" fmla="*/ 95250 h 2610571"/>
                                <a:gd name="connsiteX196" fmla="*/ 390525 w 1414463"/>
                                <a:gd name="connsiteY196" fmla="*/ 85725 h 2610571"/>
                                <a:gd name="connsiteX197" fmla="*/ 419100 w 1414463"/>
                                <a:gd name="connsiteY197" fmla="*/ 76200 h 2610571"/>
                                <a:gd name="connsiteX198" fmla="*/ 438150 w 1414463"/>
                                <a:gd name="connsiteY198" fmla="*/ 71437 h 2610571"/>
                                <a:gd name="connsiteX199" fmla="*/ 471488 w 1414463"/>
                                <a:gd name="connsiteY199"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42907 w 1414463"/>
                                <a:gd name="connsiteY186" fmla="*/ 657226 h 2610571"/>
                                <a:gd name="connsiteX187" fmla="*/ 133350 w 1414463"/>
                                <a:gd name="connsiteY187" fmla="*/ 561975 h 2610571"/>
                                <a:gd name="connsiteX188" fmla="*/ 171459 w 1414463"/>
                                <a:gd name="connsiteY188" fmla="*/ 390525 h 2610571"/>
                                <a:gd name="connsiteX189" fmla="*/ 204792 w 1414463"/>
                                <a:gd name="connsiteY189" fmla="*/ 319087 h 2610571"/>
                                <a:gd name="connsiteX190" fmla="*/ 228600 w 1414463"/>
                                <a:gd name="connsiteY190" fmla="*/ 247650 h 2610571"/>
                                <a:gd name="connsiteX191" fmla="*/ 266700 w 1414463"/>
                                <a:gd name="connsiteY191" fmla="*/ 209550 h 2610571"/>
                                <a:gd name="connsiteX192" fmla="*/ 295275 w 1414463"/>
                                <a:gd name="connsiteY192" fmla="*/ 166687 h 2610571"/>
                                <a:gd name="connsiteX193" fmla="*/ 304800 w 1414463"/>
                                <a:gd name="connsiteY193" fmla="*/ 152400 h 2610571"/>
                                <a:gd name="connsiteX194" fmla="*/ 361950 w 1414463"/>
                                <a:gd name="connsiteY194" fmla="*/ 104775 h 2610571"/>
                                <a:gd name="connsiteX195" fmla="*/ 376238 w 1414463"/>
                                <a:gd name="connsiteY195" fmla="*/ 95250 h 2610571"/>
                                <a:gd name="connsiteX196" fmla="*/ 390525 w 1414463"/>
                                <a:gd name="connsiteY196" fmla="*/ 85725 h 2610571"/>
                                <a:gd name="connsiteX197" fmla="*/ 419100 w 1414463"/>
                                <a:gd name="connsiteY197" fmla="*/ 76200 h 2610571"/>
                                <a:gd name="connsiteX198" fmla="*/ 438150 w 1414463"/>
                                <a:gd name="connsiteY198" fmla="*/ 71437 h 2610571"/>
                                <a:gd name="connsiteX199" fmla="*/ 471488 w 1414463"/>
                                <a:gd name="connsiteY199" fmla="*/ 42862 h 2610571"/>
                                <a:gd name="connsiteX0" fmla="*/ 562193 w 1505168"/>
                                <a:gd name="connsiteY0" fmla="*/ 42862 h 2610571"/>
                                <a:gd name="connsiteX1" fmla="*/ 586005 w 1505168"/>
                                <a:gd name="connsiteY1" fmla="*/ 38100 h 2610571"/>
                                <a:gd name="connsiteX2" fmla="*/ 614580 w 1505168"/>
                                <a:gd name="connsiteY2" fmla="*/ 28575 h 2610571"/>
                                <a:gd name="connsiteX3" fmla="*/ 628868 w 1505168"/>
                                <a:gd name="connsiteY3" fmla="*/ 23812 h 2610571"/>
                                <a:gd name="connsiteX4" fmla="*/ 652680 w 1505168"/>
                                <a:gd name="connsiteY4" fmla="*/ 19050 h 2610571"/>
                                <a:gd name="connsiteX5" fmla="*/ 705068 w 1505168"/>
                                <a:gd name="connsiteY5" fmla="*/ 9525 h 2610571"/>
                                <a:gd name="connsiteX6" fmla="*/ 747930 w 1505168"/>
                                <a:gd name="connsiteY6" fmla="*/ 0 h 2610571"/>
                                <a:gd name="connsiteX7" fmla="*/ 876518 w 1505168"/>
                                <a:gd name="connsiteY7" fmla="*/ 4762 h 2610571"/>
                                <a:gd name="connsiteX8" fmla="*/ 909855 w 1505168"/>
                                <a:gd name="connsiteY8" fmla="*/ 14287 h 2610571"/>
                                <a:gd name="connsiteX9" fmla="*/ 947955 w 1505168"/>
                                <a:gd name="connsiteY9" fmla="*/ 23812 h 2610571"/>
                                <a:gd name="connsiteX10" fmla="*/ 1005105 w 1505168"/>
                                <a:gd name="connsiteY10" fmla="*/ 42862 h 2610571"/>
                                <a:gd name="connsiteX11" fmla="*/ 1019393 w 1505168"/>
                                <a:gd name="connsiteY11" fmla="*/ 47625 h 2610571"/>
                                <a:gd name="connsiteX12" fmla="*/ 1033680 w 1505168"/>
                                <a:gd name="connsiteY12" fmla="*/ 52387 h 2610571"/>
                                <a:gd name="connsiteX13" fmla="*/ 1076543 w 1505168"/>
                                <a:gd name="connsiteY13" fmla="*/ 71437 h 2610571"/>
                                <a:gd name="connsiteX14" fmla="*/ 1090830 w 1505168"/>
                                <a:gd name="connsiteY14" fmla="*/ 76200 h 2610571"/>
                                <a:gd name="connsiteX15" fmla="*/ 1105118 w 1505168"/>
                                <a:gd name="connsiteY15" fmla="*/ 85725 h 2610571"/>
                                <a:gd name="connsiteX16" fmla="*/ 1133693 w 1505168"/>
                                <a:gd name="connsiteY16" fmla="*/ 95250 h 2610571"/>
                                <a:gd name="connsiteX17" fmla="*/ 1147980 w 1505168"/>
                                <a:gd name="connsiteY17" fmla="*/ 100012 h 2610571"/>
                                <a:gd name="connsiteX18" fmla="*/ 1162268 w 1505168"/>
                                <a:gd name="connsiteY18" fmla="*/ 109537 h 2610571"/>
                                <a:gd name="connsiteX19" fmla="*/ 1176555 w 1505168"/>
                                <a:gd name="connsiteY19" fmla="*/ 114300 h 2610571"/>
                                <a:gd name="connsiteX20" fmla="*/ 1219418 w 1505168"/>
                                <a:gd name="connsiteY20" fmla="*/ 138112 h 2610571"/>
                                <a:gd name="connsiteX21" fmla="*/ 1228943 w 1505168"/>
                                <a:gd name="connsiteY21" fmla="*/ 152400 h 2610571"/>
                                <a:gd name="connsiteX22" fmla="*/ 1243230 w 1505168"/>
                                <a:gd name="connsiteY22" fmla="*/ 157162 h 2610571"/>
                                <a:gd name="connsiteX23" fmla="*/ 1271805 w 1505168"/>
                                <a:gd name="connsiteY23" fmla="*/ 171450 h 2610571"/>
                                <a:gd name="connsiteX24" fmla="*/ 1286093 w 1505168"/>
                                <a:gd name="connsiteY24" fmla="*/ 185737 h 2610571"/>
                                <a:gd name="connsiteX25" fmla="*/ 1300380 w 1505168"/>
                                <a:gd name="connsiteY25" fmla="*/ 195262 h 2610571"/>
                                <a:gd name="connsiteX26" fmla="*/ 1319430 w 1505168"/>
                                <a:gd name="connsiteY26" fmla="*/ 219075 h 2610571"/>
                                <a:gd name="connsiteX27" fmla="*/ 1343243 w 1505168"/>
                                <a:gd name="connsiteY27" fmla="*/ 242887 h 2610571"/>
                                <a:gd name="connsiteX28" fmla="*/ 1367055 w 1505168"/>
                                <a:gd name="connsiteY28" fmla="*/ 266700 h 2610571"/>
                                <a:gd name="connsiteX29" fmla="*/ 1400393 w 1505168"/>
                                <a:gd name="connsiteY29" fmla="*/ 304800 h 2610571"/>
                                <a:gd name="connsiteX30" fmla="*/ 1419443 w 1505168"/>
                                <a:gd name="connsiteY30" fmla="*/ 333375 h 2610571"/>
                                <a:gd name="connsiteX31" fmla="*/ 1424205 w 1505168"/>
                                <a:gd name="connsiteY31" fmla="*/ 347662 h 2610571"/>
                                <a:gd name="connsiteX32" fmla="*/ 1433730 w 1505168"/>
                                <a:gd name="connsiteY32" fmla="*/ 361950 h 2610571"/>
                                <a:gd name="connsiteX33" fmla="*/ 1443255 w 1505168"/>
                                <a:gd name="connsiteY33" fmla="*/ 390525 h 2610571"/>
                                <a:gd name="connsiteX34" fmla="*/ 1448018 w 1505168"/>
                                <a:gd name="connsiteY34" fmla="*/ 404812 h 2610571"/>
                                <a:gd name="connsiteX35" fmla="*/ 1457543 w 1505168"/>
                                <a:gd name="connsiteY35" fmla="*/ 419100 h 2610571"/>
                                <a:gd name="connsiteX36" fmla="*/ 1467068 w 1505168"/>
                                <a:gd name="connsiteY36" fmla="*/ 447675 h 2610571"/>
                                <a:gd name="connsiteX37" fmla="*/ 1476593 w 1505168"/>
                                <a:gd name="connsiteY37" fmla="*/ 495300 h 2610571"/>
                                <a:gd name="connsiteX38" fmla="*/ 1481355 w 1505168"/>
                                <a:gd name="connsiteY38" fmla="*/ 528637 h 2610571"/>
                                <a:gd name="connsiteX39" fmla="*/ 1490880 w 1505168"/>
                                <a:gd name="connsiteY39" fmla="*/ 576262 h 2610571"/>
                                <a:gd name="connsiteX40" fmla="*/ 1500405 w 1505168"/>
                                <a:gd name="connsiteY40" fmla="*/ 638175 h 2610571"/>
                                <a:gd name="connsiteX41" fmla="*/ 1505168 w 1505168"/>
                                <a:gd name="connsiteY41" fmla="*/ 652462 h 2610571"/>
                                <a:gd name="connsiteX42" fmla="*/ 1495643 w 1505168"/>
                                <a:gd name="connsiteY42" fmla="*/ 719137 h 2610571"/>
                                <a:gd name="connsiteX43" fmla="*/ 1486118 w 1505168"/>
                                <a:gd name="connsiteY43" fmla="*/ 776287 h 2610571"/>
                                <a:gd name="connsiteX44" fmla="*/ 1481355 w 1505168"/>
                                <a:gd name="connsiteY44" fmla="*/ 790575 h 2610571"/>
                                <a:gd name="connsiteX45" fmla="*/ 1471830 w 1505168"/>
                                <a:gd name="connsiteY45" fmla="*/ 828675 h 2610571"/>
                                <a:gd name="connsiteX46" fmla="*/ 1462305 w 1505168"/>
                                <a:gd name="connsiteY46" fmla="*/ 842962 h 2610571"/>
                                <a:gd name="connsiteX47" fmla="*/ 1448018 w 1505168"/>
                                <a:gd name="connsiteY47" fmla="*/ 885825 h 2610571"/>
                                <a:gd name="connsiteX48" fmla="*/ 1443255 w 1505168"/>
                                <a:gd name="connsiteY48" fmla="*/ 900112 h 2610571"/>
                                <a:gd name="connsiteX49" fmla="*/ 1433730 w 1505168"/>
                                <a:gd name="connsiteY49" fmla="*/ 914400 h 2610571"/>
                                <a:gd name="connsiteX50" fmla="*/ 1428968 w 1505168"/>
                                <a:gd name="connsiteY50" fmla="*/ 928687 h 2610571"/>
                                <a:gd name="connsiteX51" fmla="*/ 1424205 w 1505168"/>
                                <a:gd name="connsiteY51" fmla="*/ 947737 h 2610571"/>
                                <a:gd name="connsiteX52" fmla="*/ 1414680 w 1505168"/>
                                <a:gd name="connsiteY52" fmla="*/ 962025 h 2610571"/>
                                <a:gd name="connsiteX53" fmla="*/ 1405155 w 1505168"/>
                                <a:gd name="connsiteY53" fmla="*/ 981075 h 2610571"/>
                                <a:gd name="connsiteX54" fmla="*/ 1390868 w 1505168"/>
                                <a:gd name="connsiteY54" fmla="*/ 1023937 h 2610571"/>
                                <a:gd name="connsiteX55" fmla="*/ 1386105 w 1505168"/>
                                <a:gd name="connsiteY55" fmla="*/ 1038225 h 2610571"/>
                                <a:gd name="connsiteX56" fmla="*/ 1376580 w 1505168"/>
                                <a:gd name="connsiteY56" fmla="*/ 1052512 h 2610571"/>
                                <a:gd name="connsiteX57" fmla="*/ 1362293 w 1505168"/>
                                <a:gd name="connsiteY57" fmla="*/ 1085850 h 2610571"/>
                                <a:gd name="connsiteX58" fmla="*/ 1352768 w 1505168"/>
                                <a:gd name="connsiteY58" fmla="*/ 1114425 h 2610571"/>
                                <a:gd name="connsiteX59" fmla="*/ 1348005 w 1505168"/>
                                <a:gd name="connsiteY59" fmla="*/ 1128712 h 2610571"/>
                                <a:gd name="connsiteX60" fmla="*/ 1343243 w 1505168"/>
                                <a:gd name="connsiteY60" fmla="*/ 1143000 h 2610571"/>
                                <a:gd name="connsiteX61" fmla="*/ 1328955 w 1505168"/>
                                <a:gd name="connsiteY61" fmla="*/ 1152525 h 2610571"/>
                                <a:gd name="connsiteX62" fmla="*/ 1324193 w 1505168"/>
                                <a:gd name="connsiteY62" fmla="*/ 1166812 h 2610571"/>
                                <a:gd name="connsiteX63" fmla="*/ 1309905 w 1505168"/>
                                <a:gd name="connsiteY63" fmla="*/ 1181100 h 2610571"/>
                                <a:gd name="connsiteX64" fmla="*/ 1300380 w 1505168"/>
                                <a:gd name="connsiteY64" fmla="*/ 1195387 h 2610571"/>
                                <a:gd name="connsiteX65" fmla="*/ 1281330 w 1505168"/>
                                <a:gd name="connsiteY65" fmla="*/ 1243012 h 2610571"/>
                                <a:gd name="connsiteX66" fmla="*/ 1276568 w 1505168"/>
                                <a:gd name="connsiteY66" fmla="*/ 1257300 h 2610571"/>
                                <a:gd name="connsiteX67" fmla="*/ 1262280 w 1505168"/>
                                <a:gd name="connsiteY67" fmla="*/ 1266825 h 2610571"/>
                                <a:gd name="connsiteX68" fmla="*/ 1243230 w 1505168"/>
                                <a:gd name="connsiteY68" fmla="*/ 1295400 h 2610571"/>
                                <a:gd name="connsiteX69" fmla="*/ 1219418 w 1505168"/>
                                <a:gd name="connsiteY69" fmla="*/ 1323975 h 2610571"/>
                                <a:gd name="connsiteX70" fmla="*/ 1205130 w 1505168"/>
                                <a:gd name="connsiteY70" fmla="*/ 1352550 h 2610571"/>
                                <a:gd name="connsiteX71" fmla="*/ 1190843 w 1505168"/>
                                <a:gd name="connsiteY71" fmla="*/ 1362075 h 2610571"/>
                                <a:gd name="connsiteX72" fmla="*/ 1171793 w 1505168"/>
                                <a:gd name="connsiteY72" fmla="*/ 1390650 h 2610571"/>
                                <a:gd name="connsiteX73" fmla="*/ 1152743 w 1505168"/>
                                <a:gd name="connsiteY73" fmla="*/ 1419225 h 2610571"/>
                                <a:gd name="connsiteX74" fmla="*/ 1133693 w 1505168"/>
                                <a:gd name="connsiteY74" fmla="*/ 1447800 h 2610571"/>
                                <a:gd name="connsiteX75" fmla="*/ 1124168 w 1505168"/>
                                <a:gd name="connsiteY75" fmla="*/ 1462087 h 2610571"/>
                                <a:gd name="connsiteX76" fmla="*/ 1109880 w 1505168"/>
                                <a:gd name="connsiteY76" fmla="*/ 1490662 h 2610571"/>
                                <a:gd name="connsiteX77" fmla="*/ 1095593 w 1505168"/>
                                <a:gd name="connsiteY77" fmla="*/ 1519237 h 2610571"/>
                                <a:gd name="connsiteX78" fmla="*/ 1081305 w 1505168"/>
                                <a:gd name="connsiteY78" fmla="*/ 1547812 h 2610571"/>
                                <a:gd name="connsiteX79" fmla="*/ 1076543 w 1505168"/>
                                <a:gd name="connsiteY79" fmla="*/ 1562100 h 2610571"/>
                                <a:gd name="connsiteX80" fmla="*/ 1057493 w 1505168"/>
                                <a:gd name="connsiteY80" fmla="*/ 1590675 h 2610571"/>
                                <a:gd name="connsiteX81" fmla="*/ 1038443 w 1505168"/>
                                <a:gd name="connsiteY81" fmla="*/ 1619250 h 2610571"/>
                                <a:gd name="connsiteX82" fmla="*/ 1019393 w 1505168"/>
                                <a:gd name="connsiteY82" fmla="*/ 1647825 h 2610571"/>
                                <a:gd name="connsiteX83" fmla="*/ 1009868 w 1505168"/>
                                <a:gd name="connsiteY83" fmla="*/ 1662112 h 2610571"/>
                                <a:gd name="connsiteX84" fmla="*/ 976530 w 1505168"/>
                                <a:gd name="connsiteY84" fmla="*/ 1704975 h 2610571"/>
                                <a:gd name="connsiteX85" fmla="*/ 967005 w 1505168"/>
                                <a:gd name="connsiteY85" fmla="*/ 1719262 h 2610571"/>
                                <a:gd name="connsiteX86" fmla="*/ 952718 w 1505168"/>
                                <a:gd name="connsiteY86" fmla="*/ 1747837 h 2610571"/>
                                <a:gd name="connsiteX87" fmla="*/ 943193 w 1505168"/>
                                <a:gd name="connsiteY87" fmla="*/ 1776412 h 2610571"/>
                                <a:gd name="connsiteX88" fmla="*/ 938430 w 1505168"/>
                                <a:gd name="connsiteY88" fmla="*/ 1790700 h 2610571"/>
                                <a:gd name="connsiteX89" fmla="*/ 933668 w 1505168"/>
                                <a:gd name="connsiteY89" fmla="*/ 1804987 h 2610571"/>
                                <a:gd name="connsiteX90" fmla="*/ 914618 w 1505168"/>
                                <a:gd name="connsiteY90" fmla="*/ 1833562 h 2610571"/>
                                <a:gd name="connsiteX91" fmla="*/ 881280 w 1505168"/>
                                <a:gd name="connsiteY91" fmla="*/ 1933575 h 2610571"/>
                                <a:gd name="connsiteX92" fmla="*/ 871755 w 1505168"/>
                                <a:gd name="connsiteY92" fmla="*/ 1962150 h 2610571"/>
                                <a:gd name="connsiteX93" fmla="*/ 866993 w 1505168"/>
                                <a:gd name="connsiteY93" fmla="*/ 1976437 h 2610571"/>
                                <a:gd name="connsiteX94" fmla="*/ 857468 w 1505168"/>
                                <a:gd name="connsiteY94" fmla="*/ 1990725 h 2610571"/>
                                <a:gd name="connsiteX95" fmla="*/ 847943 w 1505168"/>
                                <a:gd name="connsiteY95" fmla="*/ 2019300 h 2610571"/>
                                <a:gd name="connsiteX96" fmla="*/ 833655 w 1505168"/>
                                <a:gd name="connsiteY96" fmla="*/ 2062162 h 2610571"/>
                                <a:gd name="connsiteX97" fmla="*/ 814605 w 1505168"/>
                                <a:gd name="connsiteY97" fmla="*/ 2119312 h 2610571"/>
                                <a:gd name="connsiteX98" fmla="*/ 805080 w 1505168"/>
                                <a:gd name="connsiteY98" fmla="*/ 2147887 h 2610571"/>
                                <a:gd name="connsiteX99" fmla="*/ 800318 w 1505168"/>
                                <a:gd name="connsiteY99" fmla="*/ 2162175 h 2610571"/>
                                <a:gd name="connsiteX100" fmla="*/ 795555 w 1505168"/>
                                <a:gd name="connsiteY100" fmla="*/ 2181225 h 2610571"/>
                                <a:gd name="connsiteX101" fmla="*/ 790793 w 1505168"/>
                                <a:gd name="connsiteY101" fmla="*/ 2219325 h 2610571"/>
                                <a:gd name="connsiteX102" fmla="*/ 786030 w 1505168"/>
                                <a:gd name="connsiteY102" fmla="*/ 2238375 h 2610571"/>
                                <a:gd name="connsiteX103" fmla="*/ 771743 w 1505168"/>
                                <a:gd name="connsiteY103" fmla="*/ 2281237 h 2610571"/>
                                <a:gd name="connsiteX104" fmla="*/ 766980 w 1505168"/>
                                <a:gd name="connsiteY104" fmla="*/ 2295525 h 2610571"/>
                                <a:gd name="connsiteX105" fmla="*/ 762218 w 1505168"/>
                                <a:gd name="connsiteY105" fmla="*/ 2309812 h 2610571"/>
                                <a:gd name="connsiteX106" fmla="*/ 752693 w 1505168"/>
                                <a:gd name="connsiteY106" fmla="*/ 2324100 h 2610571"/>
                                <a:gd name="connsiteX107" fmla="*/ 743168 w 1505168"/>
                                <a:gd name="connsiteY107" fmla="*/ 2352675 h 2610571"/>
                                <a:gd name="connsiteX108" fmla="*/ 738405 w 1505168"/>
                                <a:gd name="connsiteY108" fmla="*/ 2366962 h 2610571"/>
                                <a:gd name="connsiteX109" fmla="*/ 728880 w 1505168"/>
                                <a:gd name="connsiteY109" fmla="*/ 2386012 h 2610571"/>
                                <a:gd name="connsiteX110" fmla="*/ 714593 w 1505168"/>
                                <a:gd name="connsiteY110" fmla="*/ 2428875 h 2610571"/>
                                <a:gd name="connsiteX111" fmla="*/ 709830 w 1505168"/>
                                <a:gd name="connsiteY111" fmla="*/ 2443162 h 2610571"/>
                                <a:gd name="connsiteX112" fmla="*/ 695543 w 1505168"/>
                                <a:gd name="connsiteY112" fmla="*/ 2457450 h 2610571"/>
                                <a:gd name="connsiteX113" fmla="*/ 681255 w 1505168"/>
                                <a:gd name="connsiteY113" fmla="*/ 2466975 h 2610571"/>
                                <a:gd name="connsiteX114" fmla="*/ 652680 w 1505168"/>
                                <a:gd name="connsiteY114" fmla="*/ 2495550 h 2610571"/>
                                <a:gd name="connsiteX115" fmla="*/ 638393 w 1505168"/>
                                <a:gd name="connsiteY115" fmla="*/ 2509837 h 2610571"/>
                                <a:gd name="connsiteX116" fmla="*/ 619343 w 1505168"/>
                                <a:gd name="connsiteY116" fmla="*/ 2538412 h 2610571"/>
                                <a:gd name="connsiteX117" fmla="*/ 605055 w 1505168"/>
                                <a:gd name="connsiteY117" fmla="*/ 2543175 h 2610571"/>
                                <a:gd name="connsiteX118" fmla="*/ 576480 w 1505168"/>
                                <a:gd name="connsiteY118" fmla="*/ 2566987 h 2610571"/>
                                <a:gd name="connsiteX119" fmla="*/ 547905 w 1505168"/>
                                <a:gd name="connsiteY119" fmla="*/ 2576512 h 2610571"/>
                                <a:gd name="connsiteX120" fmla="*/ 514568 w 1505168"/>
                                <a:gd name="connsiteY120" fmla="*/ 2605087 h 2610571"/>
                                <a:gd name="connsiteX121" fmla="*/ 476476 w 1505168"/>
                                <a:gd name="connsiteY121" fmla="*/ 2609849 h 2610571"/>
                                <a:gd name="connsiteX122" fmla="*/ 452660 w 1505168"/>
                                <a:gd name="connsiteY122" fmla="*/ 2595555 h 2610571"/>
                                <a:gd name="connsiteX123" fmla="*/ 357407 w 1505168"/>
                                <a:gd name="connsiteY123" fmla="*/ 2586036 h 2610571"/>
                                <a:gd name="connsiteX124" fmla="*/ 266930 w 1505168"/>
                                <a:gd name="connsiteY124" fmla="*/ 2533650 h 2610571"/>
                                <a:gd name="connsiteX125" fmla="*/ 200243 w 1505168"/>
                                <a:gd name="connsiteY125" fmla="*/ 2543175 h 2610571"/>
                                <a:gd name="connsiteX126" fmla="*/ 185955 w 1505168"/>
                                <a:gd name="connsiteY126" fmla="*/ 2528887 h 2610571"/>
                                <a:gd name="connsiteX127" fmla="*/ 147855 w 1505168"/>
                                <a:gd name="connsiteY127" fmla="*/ 2457450 h 2610571"/>
                                <a:gd name="connsiteX128" fmla="*/ 138330 w 1505168"/>
                                <a:gd name="connsiteY128" fmla="*/ 2443162 h 2610571"/>
                                <a:gd name="connsiteX129" fmla="*/ 128805 w 1505168"/>
                                <a:gd name="connsiteY129" fmla="*/ 2428875 h 2610571"/>
                                <a:gd name="connsiteX130" fmla="*/ 119280 w 1505168"/>
                                <a:gd name="connsiteY130" fmla="*/ 2400300 h 2610571"/>
                                <a:gd name="connsiteX131" fmla="*/ 114518 w 1505168"/>
                                <a:gd name="connsiteY131" fmla="*/ 2386012 h 2610571"/>
                                <a:gd name="connsiteX132" fmla="*/ 104993 w 1505168"/>
                                <a:gd name="connsiteY132" fmla="*/ 2371725 h 2610571"/>
                                <a:gd name="connsiteX133" fmla="*/ 100230 w 1505168"/>
                                <a:gd name="connsiteY133" fmla="*/ 2357437 h 2610571"/>
                                <a:gd name="connsiteX134" fmla="*/ 90705 w 1505168"/>
                                <a:gd name="connsiteY134" fmla="*/ 2314575 h 2610571"/>
                                <a:gd name="connsiteX135" fmla="*/ 95468 w 1505168"/>
                                <a:gd name="connsiteY135" fmla="*/ 2271712 h 2610571"/>
                                <a:gd name="connsiteX136" fmla="*/ 100230 w 1505168"/>
                                <a:gd name="connsiteY136" fmla="*/ 2257425 h 2610571"/>
                                <a:gd name="connsiteX137" fmla="*/ 114518 w 1505168"/>
                                <a:gd name="connsiteY137" fmla="*/ 2214562 h 2610571"/>
                                <a:gd name="connsiteX138" fmla="*/ 124043 w 1505168"/>
                                <a:gd name="connsiteY138" fmla="*/ 2185987 h 2610571"/>
                                <a:gd name="connsiteX139" fmla="*/ 128805 w 1505168"/>
                                <a:gd name="connsiteY139" fmla="*/ 2171700 h 2610571"/>
                                <a:gd name="connsiteX140" fmla="*/ 138330 w 1505168"/>
                                <a:gd name="connsiteY140" fmla="*/ 2157412 h 2610571"/>
                                <a:gd name="connsiteX141" fmla="*/ 152618 w 1505168"/>
                                <a:gd name="connsiteY141" fmla="*/ 2128837 h 2610571"/>
                                <a:gd name="connsiteX142" fmla="*/ 181193 w 1505168"/>
                                <a:gd name="connsiteY142" fmla="*/ 2043112 h 2610571"/>
                                <a:gd name="connsiteX143" fmla="*/ 190718 w 1505168"/>
                                <a:gd name="connsiteY143" fmla="*/ 2014537 h 2610571"/>
                                <a:gd name="connsiteX144" fmla="*/ 195480 w 1505168"/>
                                <a:gd name="connsiteY144" fmla="*/ 2000250 h 2610571"/>
                                <a:gd name="connsiteX145" fmla="*/ 233580 w 1505168"/>
                                <a:gd name="connsiteY145" fmla="*/ 1943100 h 2610571"/>
                                <a:gd name="connsiteX146" fmla="*/ 243105 w 1505168"/>
                                <a:gd name="connsiteY146" fmla="*/ 1928812 h 2610571"/>
                                <a:gd name="connsiteX147" fmla="*/ 252630 w 1505168"/>
                                <a:gd name="connsiteY147" fmla="*/ 1914525 h 2610571"/>
                                <a:gd name="connsiteX148" fmla="*/ 257393 w 1505168"/>
                                <a:gd name="connsiteY148" fmla="*/ 1900237 h 2610571"/>
                                <a:gd name="connsiteX149" fmla="*/ 271680 w 1505168"/>
                                <a:gd name="connsiteY149" fmla="*/ 1890712 h 2610571"/>
                                <a:gd name="connsiteX150" fmla="*/ 300255 w 1505168"/>
                                <a:gd name="connsiteY150" fmla="*/ 1847850 h 2610571"/>
                                <a:gd name="connsiteX151" fmla="*/ 309780 w 1505168"/>
                                <a:gd name="connsiteY151" fmla="*/ 1833562 h 2610571"/>
                                <a:gd name="connsiteX152" fmla="*/ 324068 w 1505168"/>
                                <a:gd name="connsiteY152" fmla="*/ 1824037 h 2610571"/>
                                <a:gd name="connsiteX153" fmla="*/ 328830 w 1505168"/>
                                <a:gd name="connsiteY153" fmla="*/ 1809750 h 2610571"/>
                                <a:gd name="connsiteX154" fmla="*/ 347880 w 1505168"/>
                                <a:gd name="connsiteY154" fmla="*/ 1781175 h 2610571"/>
                                <a:gd name="connsiteX155" fmla="*/ 362168 w 1505168"/>
                                <a:gd name="connsiteY155" fmla="*/ 1752600 h 2610571"/>
                                <a:gd name="connsiteX156" fmla="*/ 376455 w 1505168"/>
                                <a:gd name="connsiteY156" fmla="*/ 1743075 h 2610571"/>
                                <a:gd name="connsiteX157" fmla="*/ 395505 w 1505168"/>
                                <a:gd name="connsiteY157" fmla="*/ 1714500 h 2610571"/>
                                <a:gd name="connsiteX158" fmla="*/ 405030 w 1505168"/>
                                <a:gd name="connsiteY158" fmla="*/ 1685925 h 2610571"/>
                                <a:gd name="connsiteX159" fmla="*/ 414555 w 1505168"/>
                                <a:gd name="connsiteY159" fmla="*/ 1671637 h 2610571"/>
                                <a:gd name="connsiteX160" fmla="*/ 424080 w 1505168"/>
                                <a:gd name="connsiteY160" fmla="*/ 1643062 h 2610571"/>
                                <a:gd name="connsiteX161" fmla="*/ 443130 w 1505168"/>
                                <a:gd name="connsiteY161" fmla="*/ 1614487 h 2610571"/>
                                <a:gd name="connsiteX162" fmla="*/ 452655 w 1505168"/>
                                <a:gd name="connsiteY162" fmla="*/ 1600200 h 2610571"/>
                                <a:gd name="connsiteX163" fmla="*/ 466943 w 1505168"/>
                                <a:gd name="connsiteY163" fmla="*/ 1571625 h 2610571"/>
                                <a:gd name="connsiteX164" fmla="*/ 476468 w 1505168"/>
                                <a:gd name="connsiteY164" fmla="*/ 1543050 h 2610571"/>
                                <a:gd name="connsiteX165" fmla="*/ 481230 w 1505168"/>
                                <a:gd name="connsiteY165" fmla="*/ 1528762 h 2610571"/>
                                <a:gd name="connsiteX166" fmla="*/ 500280 w 1505168"/>
                                <a:gd name="connsiteY166" fmla="*/ 1485900 h 2610571"/>
                                <a:gd name="connsiteX167" fmla="*/ 505043 w 1505168"/>
                                <a:gd name="connsiteY167" fmla="*/ 1471612 h 2610571"/>
                                <a:gd name="connsiteX168" fmla="*/ 509805 w 1505168"/>
                                <a:gd name="connsiteY168" fmla="*/ 1457325 h 2610571"/>
                                <a:gd name="connsiteX169" fmla="*/ 519330 w 1505168"/>
                                <a:gd name="connsiteY169" fmla="*/ 1385887 h 2610571"/>
                                <a:gd name="connsiteX170" fmla="*/ 524093 w 1505168"/>
                                <a:gd name="connsiteY170" fmla="*/ 1371600 h 2610571"/>
                                <a:gd name="connsiteX171" fmla="*/ 519330 w 1505168"/>
                                <a:gd name="connsiteY171" fmla="*/ 1219200 h 2610571"/>
                                <a:gd name="connsiteX172" fmla="*/ 505043 w 1505168"/>
                                <a:gd name="connsiteY172" fmla="*/ 1176337 h 2610571"/>
                                <a:gd name="connsiteX173" fmla="*/ 490755 w 1505168"/>
                                <a:gd name="connsiteY173" fmla="*/ 1123950 h 2610571"/>
                                <a:gd name="connsiteX174" fmla="*/ 481230 w 1505168"/>
                                <a:gd name="connsiteY174" fmla="*/ 1109662 h 2610571"/>
                                <a:gd name="connsiteX175" fmla="*/ 462180 w 1505168"/>
                                <a:gd name="connsiteY175" fmla="*/ 1081087 h 2610571"/>
                                <a:gd name="connsiteX176" fmla="*/ 457418 w 1505168"/>
                                <a:gd name="connsiteY176" fmla="*/ 1066800 h 2610571"/>
                                <a:gd name="connsiteX177" fmla="*/ 447893 w 1505168"/>
                                <a:gd name="connsiteY177" fmla="*/ 1052512 h 2610571"/>
                                <a:gd name="connsiteX178" fmla="*/ 428843 w 1505168"/>
                                <a:gd name="connsiteY178" fmla="*/ 1019175 h 2610571"/>
                                <a:gd name="connsiteX179" fmla="*/ 414555 w 1505168"/>
                                <a:gd name="connsiteY179" fmla="*/ 976312 h 2610571"/>
                                <a:gd name="connsiteX180" fmla="*/ 409793 w 1505168"/>
                                <a:gd name="connsiteY180" fmla="*/ 962025 h 2610571"/>
                                <a:gd name="connsiteX181" fmla="*/ 381218 w 1505168"/>
                                <a:gd name="connsiteY181" fmla="*/ 928687 h 2610571"/>
                                <a:gd name="connsiteX182" fmla="*/ 324076 w 1505168"/>
                                <a:gd name="connsiteY182" fmla="*/ 823911 h 2610571"/>
                                <a:gd name="connsiteX183" fmla="*/ 295503 w 1505168"/>
                                <a:gd name="connsiteY183" fmla="*/ 790575 h 2610571"/>
                                <a:gd name="connsiteX184" fmla="*/ 285980 w 1505168"/>
                                <a:gd name="connsiteY184" fmla="*/ 752474 h 2610571"/>
                                <a:gd name="connsiteX185" fmla="*/ 243105 w 1505168"/>
                                <a:gd name="connsiteY185" fmla="*/ 638175 h 2610571"/>
                                <a:gd name="connsiteX186" fmla="*/ 198 w 1505168"/>
                                <a:gd name="connsiteY186" fmla="*/ 762004 h 2610571"/>
                                <a:gd name="connsiteX187" fmla="*/ 224055 w 1505168"/>
                                <a:gd name="connsiteY187" fmla="*/ 561975 h 2610571"/>
                                <a:gd name="connsiteX188" fmla="*/ 262164 w 1505168"/>
                                <a:gd name="connsiteY188" fmla="*/ 390525 h 2610571"/>
                                <a:gd name="connsiteX189" fmla="*/ 295497 w 1505168"/>
                                <a:gd name="connsiteY189" fmla="*/ 319087 h 2610571"/>
                                <a:gd name="connsiteX190" fmla="*/ 319305 w 1505168"/>
                                <a:gd name="connsiteY190" fmla="*/ 247650 h 2610571"/>
                                <a:gd name="connsiteX191" fmla="*/ 357405 w 1505168"/>
                                <a:gd name="connsiteY191" fmla="*/ 209550 h 2610571"/>
                                <a:gd name="connsiteX192" fmla="*/ 385980 w 1505168"/>
                                <a:gd name="connsiteY192" fmla="*/ 166687 h 2610571"/>
                                <a:gd name="connsiteX193" fmla="*/ 395505 w 1505168"/>
                                <a:gd name="connsiteY193" fmla="*/ 152400 h 2610571"/>
                                <a:gd name="connsiteX194" fmla="*/ 452655 w 1505168"/>
                                <a:gd name="connsiteY194" fmla="*/ 104775 h 2610571"/>
                                <a:gd name="connsiteX195" fmla="*/ 466943 w 1505168"/>
                                <a:gd name="connsiteY195" fmla="*/ 95250 h 2610571"/>
                                <a:gd name="connsiteX196" fmla="*/ 481230 w 1505168"/>
                                <a:gd name="connsiteY196" fmla="*/ 85725 h 2610571"/>
                                <a:gd name="connsiteX197" fmla="*/ 509805 w 1505168"/>
                                <a:gd name="connsiteY197" fmla="*/ 76200 h 2610571"/>
                                <a:gd name="connsiteX198" fmla="*/ 528855 w 1505168"/>
                                <a:gd name="connsiteY198" fmla="*/ 71437 h 2610571"/>
                                <a:gd name="connsiteX199" fmla="*/ 562193 w 1505168"/>
                                <a:gd name="connsiteY199"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33350 w 1414463"/>
                                <a:gd name="connsiteY186" fmla="*/ 561975 h 2610571"/>
                                <a:gd name="connsiteX187" fmla="*/ 171459 w 1414463"/>
                                <a:gd name="connsiteY187" fmla="*/ 390525 h 2610571"/>
                                <a:gd name="connsiteX188" fmla="*/ 204792 w 1414463"/>
                                <a:gd name="connsiteY188" fmla="*/ 319087 h 2610571"/>
                                <a:gd name="connsiteX189" fmla="*/ 228600 w 1414463"/>
                                <a:gd name="connsiteY189" fmla="*/ 247650 h 2610571"/>
                                <a:gd name="connsiteX190" fmla="*/ 266700 w 1414463"/>
                                <a:gd name="connsiteY190" fmla="*/ 209550 h 2610571"/>
                                <a:gd name="connsiteX191" fmla="*/ 295275 w 1414463"/>
                                <a:gd name="connsiteY191" fmla="*/ 166687 h 2610571"/>
                                <a:gd name="connsiteX192" fmla="*/ 304800 w 1414463"/>
                                <a:gd name="connsiteY192" fmla="*/ 152400 h 2610571"/>
                                <a:gd name="connsiteX193" fmla="*/ 361950 w 1414463"/>
                                <a:gd name="connsiteY193" fmla="*/ 104775 h 2610571"/>
                                <a:gd name="connsiteX194" fmla="*/ 376238 w 1414463"/>
                                <a:gd name="connsiteY194" fmla="*/ 95250 h 2610571"/>
                                <a:gd name="connsiteX195" fmla="*/ 390525 w 1414463"/>
                                <a:gd name="connsiteY195" fmla="*/ 85725 h 2610571"/>
                                <a:gd name="connsiteX196" fmla="*/ 419100 w 1414463"/>
                                <a:gd name="connsiteY196" fmla="*/ 76200 h 2610571"/>
                                <a:gd name="connsiteX197" fmla="*/ 438150 w 1414463"/>
                                <a:gd name="connsiteY197" fmla="*/ 71437 h 2610571"/>
                                <a:gd name="connsiteX198" fmla="*/ 471488 w 1414463"/>
                                <a:gd name="connsiteY198"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95250 w 1414463"/>
                                <a:gd name="connsiteY126" fmla="*/ 2528887 h 2610571"/>
                                <a:gd name="connsiteX127" fmla="*/ 57150 w 1414463"/>
                                <a:gd name="connsiteY127" fmla="*/ 2457450 h 2610571"/>
                                <a:gd name="connsiteX128" fmla="*/ 47625 w 1414463"/>
                                <a:gd name="connsiteY128" fmla="*/ 2443162 h 2610571"/>
                                <a:gd name="connsiteX129" fmla="*/ 38100 w 1414463"/>
                                <a:gd name="connsiteY129" fmla="*/ 2428875 h 2610571"/>
                                <a:gd name="connsiteX130" fmla="*/ 28575 w 1414463"/>
                                <a:gd name="connsiteY130" fmla="*/ 2400300 h 2610571"/>
                                <a:gd name="connsiteX131" fmla="*/ 23813 w 1414463"/>
                                <a:gd name="connsiteY131" fmla="*/ 2386012 h 2610571"/>
                                <a:gd name="connsiteX132" fmla="*/ 14288 w 1414463"/>
                                <a:gd name="connsiteY132" fmla="*/ 2371725 h 2610571"/>
                                <a:gd name="connsiteX133" fmla="*/ 9525 w 1414463"/>
                                <a:gd name="connsiteY133" fmla="*/ 2357437 h 2610571"/>
                                <a:gd name="connsiteX134" fmla="*/ 0 w 1414463"/>
                                <a:gd name="connsiteY134" fmla="*/ 2314575 h 2610571"/>
                                <a:gd name="connsiteX135" fmla="*/ 4763 w 1414463"/>
                                <a:gd name="connsiteY135" fmla="*/ 2271712 h 2610571"/>
                                <a:gd name="connsiteX136" fmla="*/ 9525 w 1414463"/>
                                <a:gd name="connsiteY136" fmla="*/ 2257425 h 2610571"/>
                                <a:gd name="connsiteX137" fmla="*/ 23813 w 1414463"/>
                                <a:gd name="connsiteY137" fmla="*/ 2214562 h 2610571"/>
                                <a:gd name="connsiteX138" fmla="*/ 33338 w 1414463"/>
                                <a:gd name="connsiteY138" fmla="*/ 2185987 h 2610571"/>
                                <a:gd name="connsiteX139" fmla="*/ 38100 w 1414463"/>
                                <a:gd name="connsiteY139" fmla="*/ 2171700 h 2610571"/>
                                <a:gd name="connsiteX140" fmla="*/ 47625 w 1414463"/>
                                <a:gd name="connsiteY140" fmla="*/ 2157412 h 2610571"/>
                                <a:gd name="connsiteX141" fmla="*/ 61913 w 1414463"/>
                                <a:gd name="connsiteY141" fmla="*/ 2128837 h 2610571"/>
                                <a:gd name="connsiteX142" fmla="*/ 90488 w 1414463"/>
                                <a:gd name="connsiteY142" fmla="*/ 2043112 h 2610571"/>
                                <a:gd name="connsiteX143" fmla="*/ 100013 w 1414463"/>
                                <a:gd name="connsiteY143" fmla="*/ 2014537 h 2610571"/>
                                <a:gd name="connsiteX144" fmla="*/ 104775 w 1414463"/>
                                <a:gd name="connsiteY144" fmla="*/ 2000250 h 2610571"/>
                                <a:gd name="connsiteX145" fmla="*/ 142875 w 1414463"/>
                                <a:gd name="connsiteY145" fmla="*/ 1943100 h 2610571"/>
                                <a:gd name="connsiteX146" fmla="*/ 152400 w 1414463"/>
                                <a:gd name="connsiteY146" fmla="*/ 1928812 h 2610571"/>
                                <a:gd name="connsiteX147" fmla="*/ 161925 w 1414463"/>
                                <a:gd name="connsiteY147" fmla="*/ 1914525 h 2610571"/>
                                <a:gd name="connsiteX148" fmla="*/ 166688 w 1414463"/>
                                <a:gd name="connsiteY148" fmla="*/ 1900237 h 2610571"/>
                                <a:gd name="connsiteX149" fmla="*/ 180975 w 1414463"/>
                                <a:gd name="connsiteY149" fmla="*/ 1890712 h 2610571"/>
                                <a:gd name="connsiteX150" fmla="*/ 209550 w 1414463"/>
                                <a:gd name="connsiteY150" fmla="*/ 1847850 h 2610571"/>
                                <a:gd name="connsiteX151" fmla="*/ 219075 w 1414463"/>
                                <a:gd name="connsiteY151" fmla="*/ 1833562 h 2610571"/>
                                <a:gd name="connsiteX152" fmla="*/ 233363 w 1414463"/>
                                <a:gd name="connsiteY152" fmla="*/ 1824037 h 2610571"/>
                                <a:gd name="connsiteX153" fmla="*/ 238125 w 1414463"/>
                                <a:gd name="connsiteY153" fmla="*/ 1809750 h 2610571"/>
                                <a:gd name="connsiteX154" fmla="*/ 257175 w 1414463"/>
                                <a:gd name="connsiteY154" fmla="*/ 1781175 h 2610571"/>
                                <a:gd name="connsiteX155" fmla="*/ 271463 w 1414463"/>
                                <a:gd name="connsiteY155" fmla="*/ 1752600 h 2610571"/>
                                <a:gd name="connsiteX156" fmla="*/ 285750 w 1414463"/>
                                <a:gd name="connsiteY156" fmla="*/ 1743075 h 2610571"/>
                                <a:gd name="connsiteX157" fmla="*/ 304800 w 1414463"/>
                                <a:gd name="connsiteY157" fmla="*/ 1714500 h 2610571"/>
                                <a:gd name="connsiteX158" fmla="*/ 314325 w 1414463"/>
                                <a:gd name="connsiteY158" fmla="*/ 1685925 h 2610571"/>
                                <a:gd name="connsiteX159" fmla="*/ 323850 w 1414463"/>
                                <a:gd name="connsiteY159" fmla="*/ 1671637 h 2610571"/>
                                <a:gd name="connsiteX160" fmla="*/ 333375 w 1414463"/>
                                <a:gd name="connsiteY160" fmla="*/ 1643062 h 2610571"/>
                                <a:gd name="connsiteX161" fmla="*/ 352425 w 1414463"/>
                                <a:gd name="connsiteY161" fmla="*/ 1614487 h 2610571"/>
                                <a:gd name="connsiteX162" fmla="*/ 361950 w 1414463"/>
                                <a:gd name="connsiteY162" fmla="*/ 1600200 h 2610571"/>
                                <a:gd name="connsiteX163" fmla="*/ 376238 w 1414463"/>
                                <a:gd name="connsiteY163" fmla="*/ 1571625 h 2610571"/>
                                <a:gd name="connsiteX164" fmla="*/ 385763 w 1414463"/>
                                <a:gd name="connsiteY164" fmla="*/ 1543050 h 2610571"/>
                                <a:gd name="connsiteX165" fmla="*/ 390525 w 1414463"/>
                                <a:gd name="connsiteY165" fmla="*/ 1528762 h 2610571"/>
                                <a:gd name="connsiteX166" fmla="*/ 409575 w 1414463"/>
                                <a:gd name="connsiteY166" fmla="*/ 1485900 h 2610571"/>
                                <a:gd name="connsiteX167" fmla="*/ 414338 w 1414463"/>
                                <a:gd name="connsiteY167" fmla="*/ 1471612 h 2610571"/>
                                <a:gd name="connsiteX168" fmla="*/ 419100 w 1414463"/>
                                <a:gd name="connsiteY168" fmla="*/ 1457325 h 2610571"/>
                                <a:gd name="connsiteX169" fmla="*/ 428625 w 1414463"/>
                                <a:gd name="connsiteY169" fmla="*/ 1385887 h 2610571"/>
                                <a:gd name="connsiteX170" fmla="*/ 433388 w 1414463"/>
                                <a:gd name="connsiteY170" fmla="*/ 1371600 h 2610571"/>
                                <a:gd name="connsiteX171" fmla="*/ 428625 w 1414463"/>
                                <a:gd name="connsiteY171" fmla="*/ 1219200 h 2610571"/>
                                <a:gd name="connsiteX172" fmla="*/ 414338 w 1414463"/>
                                <a:gd name="connsiteY172" fmla="*/ 1176337 h 2610571"/>
                                <a:gd name="connsiteX173" fmla="*/ 400050 w 1414463"/>
                                <a:gd name="connsiteY173" fmla="*/ 1123950 h 2610571"/>
                                <a:gd name="connsiteX174" fmla="*/ 390525 w 1414463"/>
                                <a:gd name="connsiteY174" fmla="*/ 1109662 h 2610571"/>
                                <a:gd name="connsiteX175" fmla="*/ 371475 w 1414463"/>
                                <a:gd name="connsiteY175" fmla="*/ 1081087 h 2610571"/>
                                <a:gd name="connsiteX176" fmla="*/ 366713 w 1414463"/>
                                <a:gd name="connsiteY176" fmla="*/ 1066800 h 2610571"/>
                                <a:gd name="connsiteX177" fmla="*/ 357188 w 1414463"/>
                                <a:gd name="connsiteY177" fmla="*/ 1052512 h 2610571"/>
                                <a:gd name="connsiteX178" fmla="*/ 338138 w 1414463"/>
                                <a:gd name="connsiteY178" fmla="*/ 1019175 h 2610571"/>
                                <a:gd name="connsiteX179" fmla="*/ 323850 w 1414463"/>
                                <a:gd name="connsiteY179" fmla="*/ 976312 h 2610571"/>
                                <a:gd name="connsiteX180" fmla="*/ 319088 w 1414463"/>
                                <a:gd name="connsiteY180" fmla="*/ 962025 h 2610571"/>
                                <a:gd name="connsiteX181" fmla="*/ 290513 w 1414463"/>
                                <a:gd name="connsiteY181" fmla="*/ 928687 h 2610571"/>
                                <a:gd name="connsiteX182" fmla="*/ 233371 w 1414463"/>
                                <a:gd name="connsiteY182" fmla="*/ 823911 h 2610571"/>
                                <a:gd name="connsiteX183" fmla="*/ 204798 w 1414463"/>
                                <a:gd name="connsiteY183" fmla="*/ 790575 h 2610571"/>
                                <a:gd name="connsiteX184" fmla="*/ 195275 w 1414463"/>
                                <a:gd name="connsiteY184" fmla="*/ 752474 h 2610571"/>
                                <a:gd name="connsiteX185" fmla="*/ 152400 w 1414463"/>
                                <a:gd name="connsiteY185" fmla="*/ 638175 h 2610571"/>
                                <a:gd name="connsiteX186" fmla="*/ 133350 w 1414463"/>
                                <a:gd name="connsiteY186" fmla="*/ 504824 h 2610571"/>
                                <a:gd name="connsiteX187" fmla="*/ 171459 w 1414463"/>
                                <a:gd name="connsiteY187" fmla="*/ 390525 h 2610571"/>
                                <a:gd name="connsiteX188" fmla="*/ 204792 w 1414463"/>
                                <a:gd name="connsiteY188" fmla="*/ 319087 h 2610571"/>
                                <a:gd name="connsiteX189" fmla="*/ 228600 w 1414463"/>
                                <a:gd name="connsiteY189" fmla="*/ 247650 h 2610571"/>
                                <a:gd name="connsiteX190" fmla="*/ 266700 w 1414463"/>
                                <a:gd name="connsiteY190" fmla="*/ 209550 h 2610571"/>
                                <a:gd name="connsiteX191" fmla="*/ 295275 w 1414463"/>
                                <a:gd name="connsiteY191" fmla="*/ 166687 h 2610571"/>
                                <a:gd name="connsiteX192" fmla="*/ 304800 w 1414463"/>
                                <a:gd name="connsiteY192" fmla="*/ 152400 h 2610571"/>
                                <a:gd name="connsiteX193" fmla="*/ 361950 w 1414463"/>
                                <a:gd name="connsiteY193" fmla="*/ 104775 h 2610571"/>
                                <a:gd name="connsiteX194" fmla="*/ 376238 w 1414463"/>
                                <a:gd name="connsiteY194" fmla="*/ 95250 h 2610571"/>
                                <a:gd name="connsiteX195" fmla="*/ 390525 w 1414463"/>
                                <a:gd name="connsiteY195" fmla="*/ 85725 h 2610571"/>
                                <a:gd name="connsiteX196" fmla="*/ 419100 w 1414463"/>
                                <a:gd name="connsiteY196" fmla="*/ 76200 h 2610571"/>
                                <a:gd name="connsiteX197" fmla="*/ 438150 w 1414463"/>
                                <a:gd name="connsiteY197" fmla="*/ 71437 h 2610571"/>
                                <a:gd name="connsiteX198" fmla="*/ 471488 w 1414463"/>
                                <a:gd name="connsiteY198"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38 w 1414463"/>
                                <a:gd name="connsiteY125" fmla="*/ 2543175 h 2610571"/>
                                <a:gd name="connsiteX126" fmla="*/ 57150 w 1414463"/>
                                <a:gd name="connsiteY126" fmla="*/ 2457450 h 2610571"/>
                                <a:gd name="connsiteX127" fmla="*/ 47625 w 1414463"/>
                                <a:gd name="connsiteY127" fmla="*/ 2443162 h 2610571"/>
                                <a:gd name="connsiteX128" fmla="*/ 38100 w 1414463"/>
                                <a:gd name="connsiteY128" fmla="*/ 2428875 h 2610571"/>
                                <a:gd name="connsiteX129" fmla="*/ 28575 w 1414463"/>
                                <a:gd name="connsiteY129" fmla="*/ 2400300 h 2610571"/>
                                <a:gd name="connsiteX130" fmla="*/ 23813 w 1414463"/>
                                <a:gd name="connsiteY130" fmla="*/ 2386012 h 2610571"/>
                                <a:gd name="connsiteX131" fmla="*/ 14288 w 1414463"/>
                                <a:gd name="connsiteY131" fmla="*/ 2371725 h 2610571"/>
                                <a:gd name="connsiteX132" fmla="*/ 9525 w 1414463"/>
                                <a:gd name="connsiteY132" fmla="*/ 2357437 h 2610571"/>
                                <a:gd name="connsiteX133" fmla="*/ 0 w 1414463"/>
                                <a:gd name="connsiteY133" fmla="*/ 2314575 h 2610571"/>
                                <a:gd name="connsiteX134" fmla="*/ 4763 w 1414463"/>
                                <a:gd name="connsiteY134" fmla="*/ 2271712 h 2610571"/>
                                <a:gd name="connsiteX135" fmla="*/ 9525 w 1414463"/>
                                <a:gd name="connsiteY135" fmla="*/ 2257425 h 2610571"/>
                                <a:gd name="connsiteX136" fmla="*/ 23813 w 1414463"/>
                                <a:gd name="connsiteY136" fmla="*/ 2214562 h 2610571"/>
                                <a:gd name="connsiteX137" fmla="*/ 33338 w 1414463"/>
                                <a:gd name="connsiteY137" fmla="*/ 2185987 h 2610571"/>
                                <a:gd name="connsiteX138" fmla="*/ 38100 w 1414463"/>
                                <a:gd name="connsiteY138" fmla="*/ 2171700 h 2610571"/>
                                <a:gd name="connsiteX139" fmla="*/ 47625 w 1414463"/>
                                <a:gd name="connsiteY139" fmla="*/ 2157412 h 2610571"/>
                                <a:gd name="connsiteX140" fmla="*/ 61913 w 1414463"/>
                                <a:gd name="connsiteY140" fmla="*/ 2128837 h 2610571"/>
                                <a:gd name="connsiteX141" fmla="*/ 90488 w 1414463"/>
                                <a:gd name="connsiteY141" fmla="*/ 2043112 h 2610571"/>
                                <a:gd name="connsiteX142" fmla="*/ 100013 w 1414463"/>
                                <a:gd name="connsiteY142" fmla="*/ 2014537 h 2610571"/>
                                <a:gd name="connsiteX143" fmla="*/ 104775 w 1414463"/>
                                <a:gd name="connsiteY143" fmla="*/ 2000250 h 2610571"/>
                                <a:gd name="connsiteX144" fmla="*/ 142875 w 1414463"/>
                                <a:gd name="connsiteY144" fmla="*/ 1943100 h 2610571"/>
                                <a:gd name="connsiteX145" fmla="*/ 152400 w 1414463"/>
                                <a:gd name="connsiteY145" fmla="*/ 1928812 h 2610571"/>
                                <a:gd name="connsiteX146" fmla="*/ 161925 w 1414463"/>
                                <a:gd name="connsiteY146" fmla="*/ 1914525 h 2610571"/>
                                <a:gd name="connsiteX147" fmla="*/ 166688 w 1414463"/>
                                <a:gd name="connsiteY147" fmla="*/ 1900237 h 2610571"/>
                                <a:gd name="connsiteX148" fmla="*/ 180975 w 1414463"/>
                                <a:gd name="connsiteY148" fmla="*/ 1890712 h 2610571"/>
                                <a:gd name="connsiteX149" fmla="*/ 209550 w 1414463"/>
                                <a:gd name="connsiteY149" fmla="*/ 1847850 h 2610571"/>
                                <a:gd name="connsiteX150" fmla="*/ 219075 w 1414463"/>
                                <a:gd name="connsiteY150" fmla="*/ 1833562 h 2610571"/>
                                <a:gd name="connsiteX151" fmla="*/ 233363 w 1414463"/>
                                <a:gd name="connsiteY151" fmla="*/ 1824037 h 2610571"/>
                                <a:gd name="connsiteX152" fmla="*/ 238125 w 1414463"/>
                                <a:gd name="connsiteY152" fmla="*/ 1809750 h 2610571"/>
                                <a:gd name="connsiteX153" fmla="*/ 257175 w 1414463"/>
                                <a:gd name="connsiteY153" fmla="*/ 1781175 h 2610571"/>
                                <a:gd name="connsiteX154" fmla="*/ 271463 w 1414463"/>
                                <a:gd name="connsiteY154" fmla="*/ 1752600 h 2610571"/>
                                <a:gd name="connsiteX155" fmla="*/ 285750 w 1414463"/>
                                <a:gd name="connsiteY155" fmla="*/ 1743075 h 2610571"/>
                                <a:gd name="connsiteX156" fmla="*/ 304800 w 1414463"/>
                                <a:gd name="connsiteY156" fmla="*/ 1714500 h 2610571"/>
                                <a:gd name="connsiteX157" fmla="*/ 314325 w 1414463"/>
                                <a:gd name="connsiteY157" fmla="*/ 1685925 h 2610571"/>
                                <a:gd name="connsiteX158" fmla="*/ 323850 w 1414463"/>
                                <a:gd name="connsiteY158" fmla="*/ 1671637 h 2610571"/>
                                <a:gd name="connsiteX159" fmla="*/ 333375 w 1414463"/>
                                <a:gd name="connsiteY159" fmla="*/ 1643062 h 2610571"/>
                                <a:gd name="connsiteX160" fmla="*/ 352425 w 1414463"/>
                                <a:gd name="connsiteY160" fmla="*/ 1614487 h 2610571"/>
                                <a:gd name="connsiteX161" fmla="*/ 361950 w 1414463"/>
                                <a:gd name="connsiteY161" fmla="*/ 1600200 h 2610571"/>
                                <a:gd name="connsiteX162" fmla="*/ 376238 w 1414463"/>
                                <a:gd name="connsiteY162" fmla="*/ 1571625 h 2610571"/>
                                <a:gd name="connsiteX163" fmla="*/ 385763 w 1414463"/>
                                <a:gd name="connsiteY163" fmla="*/ 1543050 h 2610571"/>
                                <a:gd name="connsiteX164" fmla="*/ 390525 w 1414463"/>
                                <a:gd name="connsiteY164" fmla="*/ 1528762 h 2610571"/>
                                <a:gd name="connsiteX165" fmla="*/ 409575 w 1414463"/>
                                <a:gd name="connsiteY165" fmla="*/ 1485900 h 2610571"/>
                                <a:gd name="connsiteX166" fmla="*/ 414338 w 1414463"/>
                                <a:gd name="connsiteY166" fmla="*/ 1471612 h 2610571"/>
                                <a:gd name="connsiteX167" fmla="*/ 419100 w 1414463"/>
                                <a:gd name="connsiteY167" fmla="*/ 1457325 h 2610571"/>
                                <a:gd name="connsiteX168" fmla="*/ 428625 w 1414463"/>
                                <a:gd name="connsiteY168" fmla="*/ 1385887 h 2610571"/>
                                <a:gd name="connsiteX169" fmla="*/ 433388 w 1414463"/>
                                <a:gd name="connsiteY169" fmla="*/ 1371600 h 2610571"/>
                                <a:gd name="connsiteX170" fmla="*/ 428625 w 1414463"/>
                                <a:gd name="connsiteY170" fmla="*/ 1219200 h 2610571"/>
                                <a:gd name="connsiteX171" fmla="*/ 414338 w 1414463"/>
                                <a:gd name="connsiteY171" fmla="*/ 1176337 h 2610571"/>
                                <a:gd name="connsiteX172" fmla="*/ 400050 w 1414463"/>
                                <a:gd name="connsiteY172" fmla="*/ 1123950 h 2610571"/>
                                <a:gd name="connsiteX173" fmla="*/ 390525 w 1414463"/>
                                <a:gd name="connsiteY173" fmla="*/ 1109662 h 2610571"/>
                                <a:gd name="connsiteX174" fmla="*/ 371475 w 1414463"/>
                                <a:gd name="connsiteY174" fmla="*/ 1081087 h 2610571"/>
                                <a:gd name="connsiteX175" fmla="*/ 366713 w 1414463"/>
                                <a:gd name="connsiteY175" fmla="*/ 1066800 h 2610571"/>
                                <a:gd name="connsiteX176" fmla="*/ 357188 w 1414463"/>
                                <a:gd name="connsiteY176" fmla="*/ 1052512 h 2610571"/>
                                <a:gd name="connsiteX177" fmla="*/ 338138 w 1414463"/>
                                <a:gd name="connsiteY177" fmla="*/ 1019175 h 2610571"/>
                                <a:gd name="connsiteX178" fmla="*/ 323850 w 1414463"/>
                                <a:gd name="connsiteY178" fmla="*/ 976312 h 2610571"/>
                                <a:gd name="connsiteX179" fmla="*/ 319088 w 1414463"/>
                                <a:gd name="connsiteY179" fmla="*/ 962025 h 2610571"/>
                                <a:gd name="connsiteX180" fmla="*/ 290513 w 1414463"/>
                                <a:gd name="connsiteY180" fmla="*/ 928687 h 2610571"/>
                                <a:gd name="connsiteX181" fmla="*/ 233371 w 1414463"/>
                                <a:gd name="connsiteY181" fmla="*/ 823911 h 2610571"/>
                                <a:gd name="connsiteX182" fmla="*/ 204798 w 1414463"/>
                                <a:gd name="connsiteY182" fmla="*/ 790575 h 2610571"/>
                                <a:gd name="connsiteX183" fmla="*/ 195275 w 1414463"/>
                                <a:gd name="connsiteY183" fmla="*/ 752474 h 2610571"/>
                                <a:gd name="connsiteX184" fmla="*/ 152400 w 1414463"/>
                                <a:gd name="connsiteY184" fmla="*/ 638175 h 2610571"/>
                                <a:gd name="connsiteX185" fmla="*/ 133350 w 1414463"/>
                                <a:gd name="connsiteY185" fmla="*/ 504824 h 2610571"/>
                                <a:gd name="connsiteX186" fmla="*/ 171459 w 1414463"/>
                                <a:gd name="connsiteY186" fmla="*/ 390525 h 2610571"/>
                                <a:gd name="connsiteX187" fmla="*/ 204792 w 1414463"/>
                                <a:gd name="connsiteY187" fmla="*/ 319087 h 2610571"/>
                                <a:gd name="connsiteX188" fmla="*/ 228600 w 1414463"/>
                                <a:gd name="connsiteY188" fmla="*/ 247650 h 2610571"/>
                                <a:gd name="connsiteX189" fmla="*/ 266700 w 1414463"/>
                                <a:gd name="connsiteY189" fmla="*/ 209550 h 2610571"/>
                                <a:gd name="connsiteX190" fmla="*/ 295275 w 1414463"/>
                                <a:gd name="connsiteY190" fmla="*/ 166687 h 2610571"/>
                                <a:gd name="connsiteX191" fmla="*/ 304800 w 1414463"/>
                                <a:gd name="connsiteY191" fmla="*/ 152400 h 2610571"/>
                                <a:gd name="connsiteX192" fmla="*/ 361950 w 1414463"/>
                                <a:gd name="connsiteY192" fmla="*/ 104775 h 2610571"/>
                                <a:gd name="connsiteX193" fmla="*/ 376238 w 1414463"/>
                                <a:gd name="connsiteY193" fmla="*/ 95250 h 2610571"/>
                                <a:gd name="connsiteX194" fmla="*/ 390525 w 1414463"/>
                                <a:gd name="connsiteY194" fmla="*/ 85725 h 2610571"/>
                                <a:gd name="connsiteX195" fmla="*/ 419100 w 1414463"/>
                                <a:gd name="connsiteY195" fmla="*/ 76200 h 2610571"/>
                                <a:gd name="connsiteX196" fmla="*/ 438150 w 1414463"/>
                                <a:gd name="connsiteY196" fmla="*/ 71437 h 2610571"/>
                                <a:gd name="connsiteX197" fmla="*/ 471488 w 1414463"/>
                                <a:gd name="connsiteY197"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47625 w 1414463"/>
                                <a:gd name="connsiteY126" fmla="*/ 2443162 h 2610571"/>
                                <a:gd name="connsiteX127" fmla="*/ 38100 w 1414463"/>
                                <a:gd name="connsiteY127" fmla="*/ 2428875 h 2610571"/>
                                <a:gd name="connsiteX128" fmla="*/ 28575 w 1414463"/>
                                <a:gd name="connsiteY128" fmla="*/ 2400300 h 2610571"/>
                                <a:gd name="connsiteX129" fmla="*/ 23813 w 1414463"/>
                                <a:gd name="connsiteY129" fmla="*/ 2386012 h 2610571"/>
                                <a:gd name="connsiteX130" fmla="*/ 14288 w 1414463"/>
                                <a:gd name="connsiteY130" fmla="*/ 2371725 h 2610571"/>
                                <a:gd name="connsiteX131" fmla="*/ 9525 w 1414463"/>
                                <a:gd name="connsiteY131" fmla="*/ 2357437 h 2610571"/>
                                <a:gd name="connsiteX132" fmla="*/ 0 w 1414463"/>
                                <a:gd name="connsiteY132" fmla="*/ 2314575 h 2610571"/>
                                <a:gd name="connsiteX133" fmla="*/ 4763 w 1414463"/>
                                <a:gd name="connsiteY133" fmla="*/ 2271712 h 2610571"/>
                                <a:gd name="connsiteX134" fmla="*/ 9525 w 1414463"/>
                                <a:gd name="connsiteY134" fmla="*/ 2257425 h 2610571"/>
                                <a:gd name="connsiteX135" fmla="*/ 23813 w 1414463"/>
                                <a:gd name="connsiteY135" fmla="*/ 2214562 h 2610571"/>
                                <a:gd name="connsiteX136" fmla="*/ 33338 w 1414463"/>
                                <a:gd name="connsiteY136" fmla="*/ 2185987 h 2610571"/>
                                <a:gd name="connsiteX137" fmla="*/ 38100 w 1414463"/>
                                <a:gd name="connsiteY137" fmla="*/ 2171700 h 2610571"/>
                                <a:gd name="connsiteX138" fmla="*/ 47625 w 1414463"/>
                                <a:gd name="connsiteY138" fmla="*/ 2157412 h 2610571"/>
                                <a:gd name="connsiteX139" fmla="*/ 61913 w 1414463"/>
                                <a:gd name="connsiteY139" fmla="*/ 2128837 h 2610571"/>
                                <a:gd name="connsiteX140" fmla="*/ 90488 w 1414463"/>
                                <a:gd name="connsiteY140" fmla="*/ 2043112 h 2610571"/>
                                <a:gd name="connsiteX141" fmla="*/ 100013 w 1414463"/>
                                <a:gd name="connsiteY141" fmla="*/ 2014537 h 2610571"/>
                                <a:gd name="connsiteX142" fmla="*/ 104775 w 1414463"/>
                                <a:gd name="connsiteY142" fmla="*/ 2000250 h 2610571"/>
                                <a:gd name="connsiteX143" fmla="*/ 142875 w 1414463"/>
                                <a:gd name="connsiteY143" fmla="*/ 1943100 h 2610571"/>
                                <a:gd name="connsiteX144" fmla="*/ 152400 w 1414463"/>
                                <a:gd name="connsiteY144" fmla="*/ 1928812 h 2610571"/>
                                <a:gd name="connsiteX145" fmla="*/ 161925 w 1414463"/>
                                <a:gd name="connsiteY145" fmla="*/ 1914525 h 2610571"/>
                                <a:gd name="connsiteX146" fmla="*/ 166688 w 1414463"/>
                                <a:gd name="connsiteY146" fmla="*/ 1900237 h 2610571"/>
                                <a:gd name="connsiteX147" fmla="*/ 180975 w 1414463"/>
                                <a:gd name="connsiteY147" fmla="*/ 1890712 h 2610571"/>
                                <a:gd name="connsiteX148" fmla="*/ 209550 w 1414463"/>
                                <a:gd name="connsiteY148" fmla="*/ 1847850 h 2610571"/>
                                <a:gd name="connsiteX149" fmla="*/ 219075 w 1414463"/>
                                <a:gd name="connsiteY149" fmla="*/ 1833562 h 2610571"/>
                                <a:gd name="connsiteX150" fmla="*/ 233363 w 1414463"/>
                                <a:gd name="connsiteY150" fmla="*/ 1824037 h 2610571"/>
                                <a:gd name="connsiteX151" fmla="*/ 238125 w 1414463"/>
                                <a:gd name="connsiteY151" fmla="*/ 1809750 h 2610571"/>
                                <a:gd name="connsiteX152" fmla="*/ 257175 w 1414463"/>
                                <a:gd name="connsiteY152" fmla="*/ 1781175 h 2610571"/>
                                <a:gd name="connsiteX153" fmla="*/ 271463 w 1414463"/>
                                <a:gd name="connsiteY153" fmla="*/ 1752600 h 2610571"/>
                                <a:gd name="connsiteX154" fmla="*/ 285750 w 1414463"/>
                                <a:gd name="connsiteY154" fmla="*/ 1743075 h 2610571"/>
                                <a:gd name="connsiteX155" fmla="*/ 304800 w 1414463"/>
                                <a:gd name="connsiteY155" fmla="*/ 1714500 h 2610571"/>
                                <a:gd name="connsiteX156" fmla="*/ 314325 w 1414463"/>
                                <a:gd name="connsiteY156" fmla="*/ 1685925 h 2610571"/>
                                <a:gd name="connsiteX157" fmla="*/ 323850 w 1414463"/>
                                <a:gd name="connsiteY157" fmla="*/ 1671637 h 2610571"/>
                                <a:gd name="connsiteX158" fmla="*/ 333375 w 1414463"/>
                                <a:gd name="connsiteY158" fmla="*/ 1643062 h 2610571"/>
                                <a:gd name="connsiteX159" fmla="*/ 352425 w 1414463"/>
                                <a:gd name="connsiteY159" fmla="*/ 1614487 h 2610571"/>
                                <a:gd name="connsiteX160" fmla="*/ 361950 w 1414463"/>
                                <a:gd name="connsiteY160" fmla="*/ 1600200 h 2610571"/>
                                <a:gd name="connsiteX161" fmla="*/ 376238 w 1414463"/>
                                <a:gd name="connsiteY161" fmla="*/ 1571625 h 2610571"/>
                                <a:gd name="connsiteX162" fmla="*/ 385763 w 1414463"/>
                                <a:gd name="connsiteY162" fmla="*/ 1543050 h 2610571"/>
                                <a:gd name="connsiteX163" fmla="*/ 390525 w 1414463"/>
                                <a:gd name="connsiteY163" fmla="*/ 1528762 h 2610571"/>
                                <a:gd name="connsiteX164" fmla="*/ 409575 w 1414463"/>
                                <a:gd name="connsiteY164" fmla="*/ 1485900 h 2610571"/>
                                <a:gd name="connsiteX165" fmla="*/ 414338 w 1414463"/>
                                <a:gd name="connsiteY165" fmla="*/ 1471612 h 2610571"/>
                                <a:gd name="connsiteX166" fmla="*/ 419100 w 1414463"/>
                                <a:gd name="connsiteY166" fmla="*/ 1457325 h 2610571"/>
                                <a:gd name="connsiteX167" fmla="*/ 428625 w 1414463"/>
                                <a:gd name="connsiteY167" fmla="*/ 1385887 h 2610571"/>
                                <a:gd name="connsiteX168" fmla="*/ 433388 w 1414463"/>
                                <a:gd name="connsiteY168" fmla="*/ 1371600 h 2610571"/>
                                <a:gd name="connsiteX169" fmla="*/ 428625 w 1414463"/>
                                <a:gd name="connsiteY169" fmla="*/ 1219200 h 2610571"/>
                                <a:gd name="connsiteX170" fmla="*/ 414338 w 1414463"/>
                                <a:gd name="connsiteY170" fmla="*/ 1176337 h 2610571"/>
                                <a:gd name="connsiteX171" fmla="*/ 400050 w 1414463"/>
                                <a:gd name="connsiteY171" fmla="*/ 1123950 h 2610571"/>
                                <a:gd name="connsiteX172" fmla="*/ 390525 w 1414463"/>
                                <a:gd name="connsiteY172" fmla="*/ 1109662 h 2610571"/>
                                <a:gd name="connsiteX173" fmla="*/ 371475 w 1414463"/>
                                <a:gd name="connsiteY173" fmla="*/ 1081087 h 2610571"/>
                                <a:gd name="connsiteX174" fmla="*/ 366713 w 1414463"/>
                                <a:gd name="connsiteY174" fmla="*/ 1066800 h 2610571"/>
                                <a:gd name="connsiteX175" fmla="*/ 357188 w 1414463"/>
                                <a:gd name="connsiteY175" fmla="*/ 1052512 h 2610571"/>
                                <a:gd name="connsiteX176" fmla="*/ 338138 w 1414463"/>
                                <a:gd name="connsiteY176" fmla="*/ 1019175 h 2610571"/>
                                <a:gd name="connsiteX177" fmla="*/ 323850 w 1414463"/>
                                <a:gd name="connsiteY177" fmla="*/ 976312 h 2610571"/>
                                <a:gd name="connsiteX178" fmla="*/ 319088 w 1414463"/>
                                <a:gd name="connsiteY178" fmla="*/ 962025 h 2610571"/>
                                <a:gd name="connsiteX179" fmla="*/ 290513 w 1414463"/>
                                <a:gd name="connsiteY179" fmla="*/ 928687 h 2610571"/>
                                <a:gd name="connsiteX180" fmla="*/ 233371 w 1414463"/>
                                <a:gd name="connsiteY180" fmla="*/ 823911 h 2610571"/>
                                <a:gd name="connsiteX181" fmla="*/ 204798 w 1414463"/>
                                <a:gd name="connsiteY181" fmla="*/ 790575 h 2610571"/>
                                <a:gd name="connsiteX182" fmla="*/ 195275 w 1414463"/>
                                <a:gd name="connsiteY182" fmla="*/ 752474 h 2610571"/>
                                <a:gd name="connsiteX183" fmla="*/ 152400 w 1414463"/>
                                <a:gd name="connsiteY183" fmla="*/ 638175 h 2610571"/>
                                <a:gd name="connsiteX184" fmla="*/ 133350 w 1414463"/>
                                <a:gd name="connsiteY184" fmla="*/ 504824 h 2610571"/>
                                <a:gd name="connsiteX185" fmla="*/ 171459 w 1414463"/>
                                <a:gd name="connsiteY185" fmla="*/ 390525 h 2610571"/>
                                <a:gd name="connsiteX186" fmla="*/ 204792 w 1414463"/>
                                <a:gd name="connsiteY186" fmla="*/ 319087 h 2610571"/>
                                <a:gd name="connsiteX187" fmla="*/ 228600 w 1414463"/>
                                <a:gd name="connsiteY187" fmla="*/ 247650 h 2610571"/>
                                <a:gd name="connsiteX188" fmla="*/ 266700 w 1414463"/>
                                <a:gd name="connsiteY188" fmla="*/ 209550 h 2610571"/>
                                <a:gd name="connsiteX189" fmla="*/ 295275 w 1414463"/>
                                <a:gd name="connsiteY189" fmla="*/ 166687 h 2610571"/>
                                <a:gd name="connsiteX190" fmla="*/ 304800 w 1414463"/>
                                <a:gd name="connsiteY190" fmla="*/ 152400 h 2610571"/>
                                <a:gd name="connsiteX191" fmla="*/ 361950 w 1414463"/>
                                <a:gd name="connsiteY191" fmla="*/ 104775 h 2610571"/>
                                <a:gd name="connsiteX192" fmla="*/ 376238 w 1414463"/>
                                <a:gd name="connsiteY192" fmla="*/ 95250 h 2610571"/>
                                <a:gd name="connsiteX193" fmla="*/ 390525 w 1414463"/>
                                <a:gd name="connsiteY193" fmla="*/ 85725 h 2610571"/>
                                <a:gd name="connsiteX194" fmla="*/ 419100 w 1414463"/>
                                <a:gd name="connsiteY194" fmla="*/ 76200 h 2610571"/>
                                <a:gd name="connsiteX195" fmla="*/ 438150 w 1414463"/>
                                <a:gd name="connsiteY195" fmla="*/ 71437 h 2610571"/>
                                <a:gd name="connsiteX196" fmla="*/ 471488 w 1414463"/>
                                <a:gd name="connsiteY196" fmla="*/ 42862 h 2610571"/>
                                <a:gd name="connsiteX0" fmla="*/ 495317 w 1438292"/>
                                <a:gd name="connsiteY0" fmla="*/ 42862 h 2610571"/>
                                <a:gd name="connsiteX1" fmla="*/ 519129 w 1438292"/>
                                <a:gd name="connsiteY1" fmla="*/ 38100 h 2610571"/>
                                <a:gd name="connsiteX2" fmla="*/ 547704 w 1438292"/>
                                <a:gd name="connsiteY2" fmla="*/ 28575 h 2610571"/>
                                <a:gd name="connsiteX3" fmla="*/ 561992 w 1438292"/>
                                <a:gd name="connsiteY3" fmla="*/ 23812 h 2610571"/>
                                <a:gd name="connsiteX4" fmla="*/ 585804 w 1438292"/>
                                <a:gd name="connsiteY4" fmla="*/ 19050 h 2610571"/>
                                <a:gd name="connsiteX5" fmla="*/ 638192 w 1438292"/>
                                <a:gd name="connsiteY5" fmla="*/ 9525 h 2610571"/>
                                <a:gd name="connsiteX6" fmla="*/ 681054 w 1438292"/>
                                <a:gd name="connsiteY6" fmla="*/ 0 h 2610571"/>
                                <a:gd name="connsiteX7" fmla="*/ 809642 w 1438292"/>
                                <a:gd name="connsiteY7" fmla="*/ 4762 h 2610571"/>
                                <a:gd name="connsiteX8" fmla="*/ 842979 w 1438292"/>
                                <a:gd name="connsiteY8" fmla="*/ 14287 h 2610571"/>
                                <a:gd name="connsiteX9" fmla="*/ 881079 w 1438292"/>
                                <a:gd name="connsiteY9" fmla="*/ 23812 h 2610571"/>
                                <a:gd name="connsiteX10" fmla="*/ 938229 w 1438292"/>
                                <a:gd name="connsiteY10" fmla="*/ 42862 h 2610571"/>
                                <a:gd name="connsiteX11" fmla="*/ 952517 w 1438292"/>
                                <a:gd name="connsiteY11" fmla="*/ 47625 h 2610571"/>
                                <a:gd name="connsiteX12" fmla="*/ 966804 w 1438292"/>
                                <a:gd name="connsiteY12" fmla="*/ 52387 h 2610571"/>
                                <a:gd name="connsiteX13" fmla="*/ 1009667 w 1438292"/>
                                <a:gd name="connsiteY13" fmla="*/ 71437 h 2610571"/>
                                <a:gd name="connsiteX14" fmla="*/ 1023954 w 1438292"/>
                                <a:gd name="connsiteY14" fmla="*/ 76200 h 2610571"/>
                                <a:gd name="connsiteX15" fmla="*/ 1038242 w 1438292"/>
                                <a:gd name="connsiteY15" fmla="*/ 85725 h 2610571"/>
                                <a:gd name="connsiteX16" fmla="*/ 1066817 w 1438292"/>
                                <a:gd name="connsiteY16" fmla="*/ 95250 h 2610571"/>
                                <a:gd name="connsiteX17" fmla="*/ 1081104 w 1438292"/>
                                <a:gd name="connsiteY17" fmla="*/ 100012 h 2610571"/>
                                <a:gd name="connsiteX18" fmla="*/ 1095392 w 1438292"/>
                                <a:gd name="connsiteY18" fmla="*/ 109537 h 2610571"/>
                                <a:gd name="connsiteX19" fmla="*/ 1109679 w 1438292"/>
                                <a:gd name="connsiteY19" fmla="*/ 114300 h 2610571"/>
                                <a:gd name="connsiteX20" fmla="*/ 1152542 w 1438292"/>
                                <a:gd name="connsiteY20" fmla="*/ 138112 h 2610571"/>
                                <a:gd name="connsiteX21" fmla="*/ 1162067 w 1438292"/>
                                <a:gd name="connsiteY21" fmla="*/ 152400 h 2610571"/>
                                <a:gd name="connsiteX22" fmla="*/ 1176354 w 1438292"/>
                                <a:gd name="connsiteY22" fmla="*/ 157162 h 2610571"/>
                                <a:gd name="connsiteX23" fmla="*/ 1204929 w 1438292"/>
                                <a:gd name="connsiteY23" fmla="*/ 171450 h 2610571"/>
                                <a:gd name="connsiteX24" fmla="*/ 1219217 w 1438292"/>
                                <a:gd name="connsiteY24" fmla="*/ 185737 h 2610571"/>
                                <a:gd name="connsiteX25" fmla="*/ 1233504 w 1438292"/>
                                <a:gd name="connsiteY25" fmla="*/ 195262 h 2610571"/>
                                <a:gd name="connsiteX26" fmla="*/ 1252554 w 1438292"/>
                                <a:gd name="connsiteY26" fmla="*/ 219075 h 2610571"/>
                                <a:gd name="connsiteX27" fmla="*/ 1276367 w 1438292"/>
                                <a:gd name="connsiteY27" fmla="*/ 242887 h 2610571"/>
                                <a:gd name="connsiteX28" fmla="*/ 1300179 w 1438292"/>
                                <a:gd name="connsiteY28" fmla="*/ 266700 h 2610571"/>
                                <a:gd name="connsiteX29" fmla="*/ 1333517 w 1438292"/>
                                <a:gd name="connsiteY29" fmla="*/ 304800 h 2610571"/>
                                <a:gd name="connsiteX30" fmla="*/ 1352567 w 1438292"/>
                                <a:gd name="connsiteY30" fmla="*/ 333375 h 2610571"/>
                                <a:gd name="connsiteX31" fmla="*/ 1357329 w 1438292"/>
                                <a:gd name="connsiteY31" fmla="*/ 347662 h 2610571"/>
                                <a:gd name="connsiteX32" fmla="*/ 1366854 w 1438292"/>
                                <a:gd name="connsiteY32" fmla="*/ 361950 h 2610571"/>
                                <a:gd name="connsiteX33" fmla="*/ 1376379 w 1438292"/>
                                <a:gd name="connsiteY33" fmla="*/ 390525 h 2610571"/>
                                <a:gd name="connsiteX34" fmla="*/ 1381142 w 1438292"/>
                                <a:gd name="connsiteY34" fmla="*/ 404812 h 2610571"/>
                                <a:gd name="connsiteX35" fmla="*/ 1390667 w 1438292"/>
                                <a:gd name="connsiteY35" fmla="*/ 419100 h 2610571"/>
                                <a:gd name="connsiteX36" fmla="*/ 1400192 w 1438292"/>
                                <a:gd name="connsiteY36" fmla="*/ 447675 h 2610571"/>
                                <a:gd name="connsiteX37" fmla="*/ 1409717 w 1438292"/>
                                <a:gd name="connsiteY37" fmla="*/ 495300 h 2610571"/>
                                <a:gd name="connsiteX38" fmla="*/ 1414479 w 1438292"/>
                                <a:gd name="connsiteY38" fmla="*/ 528637 h 2610571"/>
                                <a:gd name="connsiteX39" fmla="*/ 1424004 w 1438292"/>
                                <a:gd name="connsiteY39" fmla="*/ 576262 h 2610571"/>
                                <a:gd name="connsiteX40" fmla="*/ 1433529 w 1438292"/>
                                <a:gd name="connsiteY40" fmla="*/ 638175 h 2610571"/>
                                <a:gd name="connsiteX41" fmla="*/ 1438292 w 1438292"/>
                                <a:gd name="connsiteY41" fmla="*/ 652462 h 2610571"/>
                                <a:gd name="connsiteX42" fmla="*/ 1428767 w 1438292"/>
                                <a:gd name="connsiteY42" fmla="*/ 719137 h 2610571"/>
                                <a:gd name="connsiteX43" fmla="*/ 1419242 w 1438292"/>
                                <a:gd name="connsiteY43" fmla="*/ 776287 h 2610571"/>
                                <a:gd name="connsiteX44" fmla="*/ 1414479 w 1438292"/>
                                <a:gd name="connsiteY44" fmla="*/ 790575 h 2610571"/>
                                <a:gd name="connsiteX45" fmla="*/ 1404954 w 1438292"/>
                                <a:gd name="connsiteY45" fmla="*/ 828675 h 2610571"/>
                                <a:gd name="connsiteX46" fmla="*/ 1395429 w 1438292"/>
                                <a:gd name="connsiteY46" fmla="*/ 842962 h 2610571"/>
                                <a:gd name="connsiteX47" fmla="*/ 1381142 w 1438292"/>
                                <a:gd name="connsiteY47" fmla="*/ 885825 h 2610571"/>
                                <a:gd name="connsiteX48" fmla="*/ 1376379 w 1438292"/>
                                <a:gd name="connsiteY48" fmla="*/ 900112 h 2610571"/>
                                <a:gd name="connsiteX49" fmla="*/ 1366854 w 1438292"/>
                                <a:gd name="connsiteY49" fmla="*/ 914400 h 2610571"/>
                                <a:gd name="connsiteX50" fmla="*/ 1362092 w 1438292"/>
                                <a:gd name="connsiteY50" fmla="*/ 928687 h 2610571"/>
                                <a:gd name="connsiteX51" fmla="*/ 1357329 w 1438292"/>
                                <a:gd name="connsiteY51" fmla="*/ 947737 h 2610571"/>
                                <a:gd name="connsiteX52" fmla="*/ 1347804 w 1438292"/>
                                <a:gd name="connsiteY52" fmla="*/ 962025 h 2610571"/>
                                <a:gd name="connsiteX53" fmla="*/ 1338279 w 1438292"/>
                                <a:gd name="connsiteY53" fmla="*/ 981075 h 2610571"/>
                                <a:gd name="connsiteX54" fmla="*/ 1323992 w 1438292"/>
                                <a:gd name="connsiteY54" fmla="*/ 1023937 h 2610571"/>
                                <a:gd name="connsiteX55" fmla="*/ 1319229 w 1438292"/>
                                <a:gd name="connsiteY55" fmla="*/ 1038225 h 2610571"/>
                                <a:gd name="connsiteX56" fmla="*/ 1309704 w 1438292"/>
                                <a:gd name="connsiteY56" fmla="*/ 1052512 h 2610571"/>
                                <a:gd name="connsiteX57" fmla="*/ 1295417 w 1438292"/>
                                <a:gd name="connsiteY57" fmla="*/ 1085850 h 2610571"/>
                                <a:gd name="connsiteX58" fmla="*/ 1285892 w 1438292"/>
                                <a:gd name="connsiteY58" fmla="*/ 1114425 h 2610571"/>
                                <a:gd name="connsiteX59" fmla="*/ 1281129 w 1438292"/>
                                <a:gd name="connsiteY59" fmla="*/ 1128712 h 2610571"/>
                                <a:gd name="connsiteX60" fmla="*/ 1276367 w 1438292"/>
                                <a:gd name="connsiteY60" fmla="*/ 1143000 h 2610571"/>
                                <a:gd name="connsiteX61" fmla="*/ 1262079 w 1438292"/>
                                <a:gd name="connsiteY61" fmla="*/ 1152525 h 2610571"/>
                                <a:gd name="connsiteX62" fmla="*/ 1257317 w 1438292"/>
                                <a:gd name="connsiteY62" fmla="*/ 1166812 h 2610571"/>
                                <a:gd name="connsiteX63" fmla="*/ 1243029 w 1438292"/>
                                <a:gd name="connsiteY63" fmla="*/ 1181100 h 2610571"/>
                                <a:gd name="connsiteX64" fmla="*/ 1233504 w 1438292"/>
                                <a:gd name="connsiteY64" fmla="*/ 1195387 h 2610571"/>
                                <a:gd name="connsiteX65" fmla="*/ 1214454 w 1438292"/>
                                <a:gd name="connsiteY65" fmla="*/ 1243012 h 2610571"/>
                                <a:gd name="connsiteX66" fmla="*/ 1209692 w 1438292"/>
                                <a:gd name="connsiteY66" fmla="*/ 1257300 h 2610571"/>
                                <a:gd name="connsiteX67" fmla="*/ 1195404 w 1438292"/>
                                <a:gd name="connsiteY67" fmla="*/ 1266825 h 2610571"/>
                                <a:gd name="connsiteX68" fmla="*/ 1176354 w 1438292"/>
                                <a:gd name="connsiteY68" fmla="*/ 1295400 h 2610571"/>
                                <a:gd name="connsiteX69" fmla="*/ 1152542 w 1438292"/>
                                <a:gd name="connsiteY69" fmla="*/ 1323975 h 2610571"/>
                                <a:gd name="connsiteX70" fmla="*/ 1138254 w 1438292"/>
                                <a:gd name="connsiteY70" fmla="*/ 1352550 h 2610571"/>
                                <a:gd name="connsiteX71" fmla="*/ 1123967 w 1438292"/>
                                <a:gd name="connsiteY71" fmla="*/ 1362075 h 2610571"/>
                                <a:gd name="connsiteX72" fmla="*/ 1104917 w 1438292"/>
                                <a:gd name="connsiteY72" fmla="*/ 1390650 h 2610571"/>
                                <a:gd name="connsiteX73" fmla="*/ 1085867 w 1438292"/>
                                <a:gd name="connsiteY73" fmla="*/ 1419225 h 2610571"/>
                                <a:gd name="connsiteX74" fmla="*/ 1066817 w 1438292"/>
                                <a:gd name="connsiteY74" fmla="*/ 1447800 h 2610571"/>
                                <a:gd name="connsiteX75" fmla="*/ 1057292 w 1438292"/>
                                <a:gd name="connsiteY75" fmla="*/ 1462087 h 2610571"/>
                                <a:gd name="connsiteX76" fmla="*/ 1043004 w 1438292"/>
                                <a:gd name="connsiteY76" fmla="*/ 1490662 h 2610571"/>
                                <a:gd name="connsiteX77" fmla="*/ 1028717 w 1438292"/>
                                <a:gd name="connsiteY77" fmla="*/ 1519237 h 2610571"/>
                                <a:gd name="connsiteX78" fmla="*/ 1014429 w 1438292"/>
                                <a:gd name="connsiteY78" fmla="*/ 1547812 h 2610571"/>
                                <a:gd name="connsiteX79" fmla="*/ 1009667 w 1438292"/>
                                <a:gd name="connsiteY79" fmla="*/ 1562100 h 2610571"/>
                                <a:gd name="connsiteX80" fmla="*/ 990617 w 1438292"/>
                                <a:gd name="connsiteY80" fmla="*/ 1590675 h 2610571"/>
                                <a:gd name="connsiteX81" fmla="*/ 971567 w 1438292"/>
                                <a:gd name="connsiteY81" fmla="*/ 1619250 h 2610571"/>
                                <a:gd name="connsiteX82" fmla="*/ 952517 w 1438292"/>
                                <a:gd name="connsiteY82" fmla="*/ 1647825 h 2610571"/>
                                <a:gd name="connsiteX83" fmla="*/ 942992 w 1438292"/>
                                <a:gd name="connsiteY83" fmla="*/ 1662112 h 2610571"/>
                                <a:gd name="connsiteX84" fmla="*/ 909654 w 1438292"/>
                                <a:gd name="connsiteY84" fmla="*/ 1704975 h 2610571"/>
                                <a:gd name="connsiteX85" fmla="*/ 900129 w 1438292"/>
                                <a:gd name="connsiteY85" fmla="*/ 1719262 h 2610571"/>
                                <a:gd name="connsiteX86" fmla="*/ 885842 w 1438292"/>
                                <a:gd name="connsiteY86" fmla="*/ 1747837 h 2610571"/>
                                <a:gd name="connsiteX87" fmla="*/ 876317 w 1438292"/>
                                <a:gd name="connsiteY87" fmla="*/ 1776412 h 2610571"/>
                                <a:gd name="connsiteX88" fmla="*/ 871554 w 1438292"/>
                                <a:gd name="connsiteY88" fmla="*/ 1790700 h 2610571"/>
                                <a:gd name="connsiteX89" fmla="*/ 866792 w 1438292"/>
                                <a:gd name="connsiteY89" fmla="*/ 1804987 h 2610571"/>
                                <a:gd name="connsiteX90" fmla="*/ 847742 w 1438292"/>
                                <a:gd name="connsiteY90" fmla="*/ 1833562 h 2610571"/>
                                <a:gd name="connsiteX91" fmla="*/ 814404 w 1438292"/>
                                <a:gd name="connsiteY91" fmla="*/ 1933575 h 2610571"/>
                                <a:gd name="connsiteX92" fmla="*/ 804879 w 1438292"/>
                                <a:gd name="connsiteY92" fmla="*/ 1962150 h 2610571"/>
                                <a:gd name="connsiteX93" fmla="*/ 800117 w 1438292"/>
                                <a:gd name="connsiteY93" fmla="*/ 1976437 h 2610571"/>
                                <a:gd name="connsiteX94" fmla="*/ 790592 w 1438292"/>
                                <a:gd name="connsiteY94" fmla="*/ 1990725 h 2610571"/>
                                <a:gd name="connsiteX95" fmla="*/ 781067 w 1438292"/>
                                <a:gd name="connsiteY95" fmla="*/ 2019300 h 2610571"/>
                                <a:gd name="connsiteX96" fmla="*/ 766779 w 1438292"/>
                                <a:gd name="connsiteY96" fmla="*/ 2062162 h 2610571"/>
                                <a:gd name="connsiteX97" fmla="*/ 747729 w 1438292"/>
                                <a:gd name="connsiteY97" fmla="*/ 2119312 h 2610571"/>
                                <a:gd name="connsiteX98" fmla="*/ 738204 w 1438292"/>
                                <a:gd name="connsiteY98" fmla="*/ 2147887 h 2610571"/>
                                <a:gd name="connsiteX99" fmla="*/ 733442 w 1438292"/>
                                <a:gd name="connsiteY99" fmla="*/ 2162175 h 2610571"/>
                                <a:gd name="connsiteX100" fmla="*/ 728679 w 1438292"/>
                                <a:gd name="connsiteY100" fmla="*/ 2181225 h 2610571"/>
                                <a:gd name="connsiteX101" fmla="*/ 723917 w 1438292"/>
                                <a:gd name="connsiteY101" fmla="*/ 2219325 h 2610571"/>
                                <a:gd name="connsiteX102" fmla="*/ 719154 w 1438292"/>
                                <a:gd name="connsiteY102" fmla="*/ 2238375 h 2610571"/>
                                <a:gd name="connsiteX103" fmla="*/ 704867 w 1438292"/>
                                <a:gd name="connsiteY103" fmla="*/ 2281237 h 2610571"/>
                                <a:gd name="connsiteX104" fmla="*/ 700104 w 1438292"/>
                                <a:gd name="connsiteY104" fmla="*/ 2295525 h 2610571"/>
                                <a:gd name="connsiteX105" fmla="*/ 695342 w 1438292"/>
                                <a:gd name="connsiteY105" fmla="*/ 2309812 h 2610571"/>
                                <a:gd name="connsiteX106" fmla="*/ 685817 w 1438292"/>
                                <a:gd name="connsiteY106" fmla="*/ 2324100 h 2610571"/>
                                <a:gd name="connsiteX107" fmla="*/ 676292 w 1438292"/>
                                <a:gd name="connsiteY107" fmla="*/ 2352675 h 2610571"/>
                                <a:gd name="connsiteX108" fmla="*/ 671529 w 1438292"/>
                                <a:gd name="connsiteY108" fmla="*/ 2366962 h 2610571"/>
                                <a:gd name="connsiteX109" fmla="*/ 662004 w 1438292"/>
                                <a:gd name="connsiteY109" fmla="*/ 2386012 h 2610571"/>
                                <a:gd name="connsiteX110" fmla="*/ 647717 w 1438292"/>
                                <a:gd name="connsiteY110" fmla="*/ 2428875 h 2610571"/>
                                <a:gd name="connsiteX111" fmla="*/ 642954 w 1438292"/>
                                <a:gd name="connsiteY111" fmla="*/ 2443162 h 2610571"/>
                                <a:gd name="connsiteX112" fmla="*/ 628667 w 1438292"/>
                                <a:gd name="connsiteY112" fmla="*/ 2457450 h 2610571"/>
                                <a:gd name="connsiteX113" fmla="*/ 614379 w 1438292"/>
                                <a:gd name="connsiteY113" fmla="*/ 2466975 h 2610571"/>
                                <a:gd name="connsiteX114" fmla="*/ 585804 w 1438292"/>
                                <a:gd name="connsiteY114" fmla="*/ 2495550 h 2610571"/>
                                <a:gd name="connsiteX115" fmla="*/ 571517 w 1438292"/>
                                <a:gd name="connsiteY115" fmla="*/ 2509837 h 2610571"/>
                                <a:gd name="connsiteX116" fmla="*/ 552467 w 1438292"/>
                                <a:gd name="connsiteY116" fmla="*/ 2538412 h 2610571"/>
                                <a:gd name="connsiteX117" fmla="*/ 538179 w 1438292"/>
                                <a:gd name="connsiteY117" fmla="*/ 2543175 h 2610571"/>
                                <a:gd name="connsiteX118" fmla="*/ 509604 w 1438292"/>
                                <a:gd name="connsiteY118" fmla="*/ 2566987 h 2610571"/>
                                <a:gd name="connsiteX119" fmla="*/ 481029 w 1438292"/>
                                <a:gd name="connsiteY119" fmla="*/ 2576512 h 2610571"/>
                                <a:gd name="connsiteX120" fmla="*/ 447692 w 1438292"/>
                                <a:gd name="connsiteY120" fmla="*/ 2605087 h 2610571"/>
                                <a:gd name="connsiteX121" fmla="*/ 409600 w 1438292"/>
                                <a:gd name="connsiteY121" fmla="*/ 2609849 h 2610571"/>
                                <a:gd name="connsiteX122" fmla="*/ 385784 w 1438292"/>
                                <a:gd name="connsiteY122" fmla="*/ 2595555 h 2610571"/>
                                <a:gd name="connsiteX123" fmla="*/ 290531 w 1438292"/>
                                <a:gd name="connsiteY123" fmla="*/ 2586036 h 2610571"/>
                                <a:gd name="connsiteX124" fmla="*/ 200054 w 1438292"/>
                                <a:gd name="connsiteY124" fmla="*/ 2533650 h 2610571"/>
                                <a:gd name="connsiteX125" fmla="*/ 80979 w 1438292"/>
                                <a:gd name="connsiteY125" fmla="*/ 2457450 h 2610571"/>
                                <a:gd name="connsiteX126" fmla="*/ 0 w 1438292"/>
                                <a:gd name="connsiteY126" fmla="*/ 2428875 h 2610571"/>
                                <a:gd name="connsiteX127" fmla="*/ 61929 w 1438292"/>
                                <a:gd name="connsiteY127" fmla="*/ 2428875 h 2610571"/>
                                <a:gd name="connsiteX128" fmla="*/ 52404 w 1438292"/>
                                <a:gd name="connsiteY128" fmla="*/ 2400300 h 2610571"/>
                                <a:gd name="connsiteX129" fmla="*/ 47642 w 1438292"/>
                                <a:gd name="connsiteY129" fmla="*/ 2386012 h 2610571"/>
                                <a:gd name="connsiteX130" fmla="*/ 38117 w 1438292"/>
                                <a:gd name="connsiteY130" fmla="*/ 2371725 h 2610571"/>
                                <a:gd name="connsiteX131" fmla="*/ 33354 w 1438292"/>
                                <a:gd name="connsiteY131" fmla="*/ 2357437 h 2610571"/>
                                <a:gd name="connsiteX132" fmla="*/ 23829 w 1438292"/>
                                <a:gd name="connsiteY132" fmla="*/ 2314575 h 2610571"/>
                                <a:gd name="connsiteX133" fmla="*/ 28592 w 1438292"/>
                                <a:gd name="connsiteY133" fmla="*/ 2271712 h 2610571"/>
                                <a:gd name="connsiteX134" fmla="*/ 33354 w 1438292"/>
                                <a:gd name="connsiteY134" fmla="*/ 2257425 h 2610571"/>
                                <a:gd name="connsiteX135" fmla="*/ 47642 w 1438292"/>
                                <a:gd name="connsiteY135" fmla="*/ 2214562 h 2610571"/>
                                <a:gd name="connsiteX136" fmla="*/ 57167 w 1438292"/>
                                <a:gd name="connsiteY136" fmla="*/ 2185987 h 2610571"/>
                                <a:gd name="connsiteX137" fmla="*/ 61929 w 1438292"/>
                                <a:gd name="connsiteY137" fmla="*/ 2171700 h 2610571"/>
                                <a:gd name="connsiteX138" fmla="*/ 71454 w 1438292"/>
                                <a:gd name="connsiteY138" fmla="*/ 2157412 h 2610571"/>
                                <a:gd name="connsiteX139" fmla="*/ 85742 w 1438292"/>
                                <a:gd name="connsiteY139" fmla="*/ 2128837 h 2610571"/>
                                <a:gd name="connsiteX140" fmla="*/ 114317 w 1438292"/>
                                <a:gd name="connsiteY140" fmla="*/ 2043112 h 2610571"/>
                                <a:gd name="connsiteX141" fmla="*/ 123842 w 1438292"/>
                                <a:gd name="connsiteY141" fmla="*/ 2014537 h 2610571"/>
                                <a:gd name="connsiteX142" fmla="*/ 128604 w 1438292"/>
                                <a:gd name="connsiteY142" fmla="*/ 2000250 h 2610571"/>
                                <a:gd name="connsiteX143" fmla="*/ 166704 w 1438292"/>
                                <a:gd name="connsiteY143" fmla="*/ 1943100 h 2610571"/>
                                <a:gd name="connsiteX144" fmla="*/ 176229 w 1438292"/>
                                <a:gd name="connsiteY144" fmla="*/ 1928812 h 2610571"/>
                                <a:gd name="connsiteX145" fmla="*/ 185754 w 1438292"/>
                                <a:gd name="connsiteY145" fmla="*/ 1914525 h 2610571"/>
                                <a:gd name="connsiteX146" fmla="*/ 190517 w 1438292"/>
                                <a:gd name="connsiteY146" fmla="*/ 1900237 h 2610571"/>
                                <a:gd name="connsiteX147" fmla="*/ 204804 w 1438292"/>
                                <a:gd name="connsiteY147" fmla="*/ 1890712 h 2610571"/>
                                <a:gd name="connsiteX148" fmla="*/ 233379 w 1438292"/>
                                <a:gd name="connsiteY148" fmla="*/ 1847850 h 2610571"/>
                                <a:gd name="connsiteX149" fmla="*/ 242904 w 1438292"/>
                                <a:gd name="connsiteY149" fmla="*/ 1833562 h 2610571"/>
                                <a:gd name="connsiteX150" fmla="*/ 257192 w 1438292"/>
                                <a:gd name="connsiteY150" fmla="*/ 1824037 h 2610571"/>
                                <a:gd name="connsiteX151" fmla="*/ 261954 w 1438292"/>
                                <a:gd name="connsiteY151" fmla="*/ 1809750 h 2610571"/>
                                <a:gd name="connsiteX152" fmla="*/ 281004 w 1438292"/>
                                <a:gd name="connsiteY152" fmla="*/ 1781175 h 2610571"/>
                                <a:gd name="connsiteX153" fmla="*/ 295292 w 1438292"/>
                                <a:gd name="connsiteY153" fmla="*/ 1752600 h 2610571"/>
                                <a:gd name="connsiteX154" fmla="*/ 309579 w 1438292"/>
                                <a:gd name="connsiteY154" fmla="*/ 1743075 h 2610571"/>
                                <a:gd name="connsiteX155" fmla="*/ 328629 w 1438292"/>
                                <a:gd name="connsiteY155" fmla="*/ 1714500 h 2610571"/>
                                <a:gd name="connsiteX156" fmla="*/ 338154 w 1438292"/>
                                <a:gd name="connsiteY156" fmla="*/ 1685925 h 2610571"/>
                                <a:gd name="connsiteX157" fmla="*/ 347679 w 1438292"/>
                                <a:gd name="connsiteY157" fmla="*/ 1671637 h 2610571"/>
                                <a:gd name="connsiteX158" fmla="*/ 357204 w 1438292"/>
                                <a:gd name="connsiteY158" fmla="*/ 1643062 h 2610571"/>
                                <a:gd name="connsiteX159" fmla="*/ 376254 w 1438292"/>
                                <a:gd name="connsiteY159" fmla="*/ 1614487 h 2610571"/>
                                <a:gd name="connsiteX160" fmla="*/ 385779 w 1438292"/>
                                <a:gd name="connsiteY160" fmla="*/ 1600200 h 2610571"/>
                                <a:gd name="connsiteX161" fmla="*/ 400067 w 1438292"/>
                                <a:gd name="connsiteY161" fmla="*/ 1571625 h 2610571"/>
                                <a:gd name="connsiteX162" fmla="*/ 409592 w 1438292"/>
                                <a:gd name="connsiteY162" fmla="*/ 1543050 h 2610571"/>
                                <a:gd name="connsiteX163" fmla="*/ 414354 w 1438292"/>
                                <a:gd name="connsiteY163" fmla="*/ 1528762 h 2610571"/>
                                <a:gd name="connsiteX164" fmla="*/ 433404 w 1438292"/>
                                <a:gd name="connsiteY164" fmla="*/ 1485900 h 2610571"/>
                                <a:gd name="connsiteX165" fmla="*/ 438167 w 1438292"/>
                                <a:gd name="connsiteY165" fmla="*/ 1471612 h 2610571"/>
                                <a:gd name="connsiteX166" fmla="*/ 442929 w 1438292"/>
                                <a:gd name="connsiteY166" fmla="*/ 1457325 h 2610571"/>
                                <a:gd name="connsiteX167" fmla="*/ 452454 w 1438292"/>
                                <a:gd name="connsiteY167" fmla="*/ 1385887 h 2610571"/>
                                <a:gd name="connsiteX168" fmla="*/ 457217 w 1438292"/>
                                <a:gd name="connsiteY168" fmla="*/ 1371600 h 2610571"/>
                                <a:gd name="connsiteX169" fmla="*/ 452454 w 1438292"/>
                                <a:gd name="connsiteY169" fmla="*/ 1219200 h 2610571"/>
                                <a:gd name="connsiteX170" fmla="*/ 438167 w 1438292"/>
                                <a:gd name="connsiteY170" fmla="*/ 1176337 h 2610571"/>
                                <a:gd name="connsiteX171" fmla="*/ 423879 w 1438292"/>
                                <a:gd name="connsiteY171" fmla="*/ 1123950 h 2610571"/>
                                <a:gd name="connsiteX172" fmla="*/ 414354 w 1438292"/>
                                <a:gd name="connsiteY172" fmla="*/ 1109662 h 2610571"/>
                                <a:gd name="connsiteX173" fmla="*/ 395304 w 1438292"/>
                                <a:gd name="connsiteY173" fmla="*/ 1081087 h 2610571"/>
                                <a:gd name="connsiteX174" fmla="*/ 390542 w 1438292"/>
                                <a:gd name="connsiteY174" fmla="*/ 1066800 h 2610571"/>
                                <a:gd name="connsiteX175" fmla="*/ 381017 w 1438292"/>
                                <a:gd name="connsiteY175" fmla="*/ 1052512 h 2610571"/>
                                <a:gd name="connsiteX176" fmla="*/ 361967 w 1438292"/>
                                <a:gd name="connsiteY176" fmla="*/ 1019175 h 2610571"/>
                                <a:gd name="connsiteX177" fmla="*/ 347679 w 1438292"/>
                                <a:gd name="connsiteY177" fmla="*/ 976312 h 2610571"/>
                                <a:gd name="connsiteX178" fmla="*/ 342917 w 1438292"/>
                                <a:gd name="connsiteY178" fmla="*/ 962025 h 2610571"/>
                                <a:gd name="connsiteX179" fmla="*/ 314342 w 1438292"/>
                                <a:gd name="connsiteY179" fmla="*/ 928687 h 2610571"/>
                                <a:gd name="connsiteX180" fmla="*/ 257200 w 1438292"/>
                                <a:gd name="connsiteY180" fmla="*/ 823911 h 2610571"/>
                                <a:gd name="connsiteX181" fmla="*/ 228627 w 1438292"/>
                                <a:gd name="connsiteY181" fmla="*/ 790575 h 2610571"/>
                                <a:gd name="connsiteX182" fmla="*/ 219104 w 1438292"/>
                                <a:gd name="connsiteY182" fmla="*/ 752474 h 2610571"/>
                                <a:gd name="connsiteX183" fmla="*/ 176229 w 1438292"/>
                                <a:gd name="connsiteY183" fmla="*/ 638175 h 2610571"/>
                                <a:gd name="connsiteX184" fmla="*/ 157179 w 1438292"/>
                                <a:gd name="connsiteY184" fmla="*/ 504824 h 2610571"/>
                                <a:gd name="connsiteX185" fmla="*/ 195288 w 1438292"/>
                                <a:gd name="connsiteY185" fmla="*/ 390525 h 2610571"/>
                                <a:gd name="connsiteX186" fmla="*/ 228621 w 1438292"/>
                                <a:gd name="connsiteY186" fmla="*/ 319087 h 2610571"/>
                                <a:gd name="connsiteX187" fmla="*/ 252429 w 1438292"/>
                                <a:gd name="connsiteY187" fmla="*/ 247650 h 2610571"/>
                                <a:gd name="connsiteX188" fmla="*/ 290529 w 1438292"/>
                                <a:gd name="connsiteY188" fmla="*/ 209550 h 2610571"/>
                                <a:gd name="connsiteX189" fmla="*/ 319104 w 1438292"/>
                                <a:gd name="connsiteY189" fmla="*/ 166687 h 2610571"/>
                                <a:gd name="connsiteX190" fmla="*/ 328629 w 1438292"/>
                                <a:gd name="connsiteY190" fmla="*/ 152400 h 2610571"/>
                                <a:gd name="connsiteX191" fmla="*/ 385779 w 1438292"/>
                                <a:gd name="connsiteY191" fmla="*/ 104775 h 2610571"/>
                                <a:gd name="connsiteX192" fmla="*/ 400067 w 1438292"/>
                                <a:gd name="connsiteY192" fmla="*/ 95250 h 2610571"/>
                                <a:gd name="connsiteX193" fmla="*/ 414354 w 1438292"/>
                                <a:gd name="connsiteY193" fmla="*/ 85725 h 2610571"/>
                                <a:gd name="connsiteX194" fmla="*/ 442929 w 1438292"/>
                                <a:gd name="connsiteY194" fmla="*/ 76200 h 2610571"/>
                                <a:gd name="connsiteX195" fmla="*/ 461979 w 1438292"/>
                                <a:gd name="connsiteY195" fmla="*/ 71437 h 2610571"/>
                                <a:gd name="connsiteX196" fmla="*/ 495317 w 1438292"/>
                                <a:gd name="connsiteY196"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38100 w 1414463"/>
                                <a:gd name="connsiteY126" fmla="*/ 2428875 h 2610571"/>
                                <a:gd name="connsiteX127" fmla="*/ 28575 w 1414463"/>
                                <a:gd name="connsiteY127" fmla="*/ 2400300 h 2610571"/>
                                <a:gd name="connsiteX128" fmla="*/ 23813 w 1414463"/>
                                <a:gd name="connsiteY128" fmla="*/ 2386012 h 2610571"/>
                                <a:gd name="connsiteX129" fmla="*/ 14288 w 1414463"/>
                                <a:gd name="connsiteY129" fmla="*/ 2371725 h 2610571"/>
                                <a:gd name="connsiteX130" fmla="*/ 9525 w 1414463"/>
                                <a:gd name="connsiteY130" fmla="*/ 2357437 h 2610571"/>
                                <a:gd name="connsiteX131" fmla="*/ 0 w 1414463"/>
                                <a:gd name="connsiteY131" fmla="*/ 2314575 h 2610571"/>
                                <a:gd name="connsiteX132" fmla="*/ 4763 w 1414463"/>
                                <a:gd name="connsiteY132" fmla="*/ 2271712 h 2610571"/>
                                <a:gd name="connsiteX133" fmla="*/ 9525 w 1414463"/>
                                <a:gd name="connsiteY133" fmla="*/ 2257425 h 2610571"/>
                                <a:gd name="connsiteX134" fmla="*/ 23813 w 1414463"/>
                                <a:gd name="connsiteY134" fmla="*/ 2214562 h 2610571"/>
                                <a:gd name="connsiteX135" fmla="*/ 33338 w 1414463"/>
                                <a:gd name="connsiteY135" fmla="*/ 2185987 h 2610571"/>
                                <a:gd name="connsiteX136" fmla="*/ 38100 w 1414463"/>
                                <a:gd name="connsiteY136" fmla="*/ 2171700 h 2610571"/>
                                <a:gd name="connsiteX137" fmla="*/ 47625 w 1414463"/>
                                <a:gd name="connsiteY137" fmla="*/ 2157412 h 2610571"/>
                                <a:gd name="connsiteX138" fmla="*/ 61913 w 1414463"/>
                                <a:gd name="connsiteY138" fmla="*/ 2128837 h 2610571"/>
                                <a:gd name="connsiteX139" fmla="*/ 90488 w 1414463"/>
                                <a:gd name="connsiteY139" fmla="*/ 2043112 h 2610571"/>
                                <a:gd name="connsiteX140" fmla="*/ 100013 w 1414463"/>
                                <a:gd name="connsiteY140" fmla="*/ 2014537 h 2610571"/>
                                <a:gd name="connsiteX141" fmla="*/ 104775 w 1414463"/>
                                <a:gd name="connsiteY141" fmla="*/ 2000250 h 2610571"/>
                                <a:gd name="connsiteX142" fmla="*/ 142875 w 1414463"/>
                                <a:gd name="connsiteY142" fmla="*/ 1943100 h 2610571"/>
                                <a:gd name="connsiteX143" fmla="*/ 152400 w 1414463"/>
                                <a:gd name="connsiteY143" fmla="*/ 1928812 h 2610571"/>
                                <a:gd name="connsiteX144" fmla="*/ 161925 w 1414463"/>
                                <a:gd name="connsiteY144" fmla="*/ 1914525 h 2610571"/>
                                <a:gd name="connsiteX145" fmla="*/ 166688 w 1414463"/>
                                <a:gd name="connsiteY145" fmla="*/ 1900237 h 2610571"/>
                                <a:gd name="connsiteX146" fmla="*/ 180975 w 1414463"/>
                                <a:gd name="connsiteY146" fmla="*/ 1890712 h 2610571"/>
                                <a:gd name="connsiteX147" fmla="*/ 209550 w 1414463"/>
                                <a:gd name="connsiteY147" fmla="*/ 1847850 h 2610571"/>
                                <a:gd name="connsiteX148" fmla="*/ 219075 w 1414463"/>
                                <a:gd name="connsiteY148" fmla="*/ 1833562 h 2610571"/>
                                <a:gd name="connsiteX149" fmla="*/ 233363 w 1414463"/>
                                <a:gd name="connsiteY149" fmla="*/ 1824037 h 2610571"/>
                                <a:gd name="connsiteX150" fmla="*/ 238125 w 1414463"/>
                                <a:gd name="connsiteY150" fmla="*/ 1809750 h 2610571"/>
                                <a:gd name="connsiteX151" fmla="*/ 257175 w 1414463"/>
                                <a:gd name="connsiteY151" fmla="*/ 1781175 h 2610571"/>
                                <a:gd name="connsiteX152" fmla="*/ 271463 w 1414463"/>
                                <a:gd name="connsiteY152" fmla="*/ 1752600 h 2610571"/>
                                <a:gd name="connsiteX153" fmla="*/ 285750 w 1414463"/>
                                <a:gd name="connsiteY153" fmla="*/ 1743075 h 2610571"/>
                                <a:gd name="connsiteX154" fmla="*/ 304800 w 1414463"/>
                                <a:gd name="connsiteY154" fmla="*/ 1714500 h 2610571"/>
                                <a:gd name="connsiteX155" fmla="*/ 314325 w 1414463"/>
                                <a:gd name="connsiteY155" fmla="*/ 1685925 h 2610571"/>
                                <a:gd name="connsiteX156" fmla="*/ 323850 w 1414463"/>
                                <a:gd name="connsiteY156" fmla="*/ 1671637 h 2610571"/>
                                <a:gd name="connsiteX157" fmla="*/ 333375 w 1414463"/>
                                <a:gd name="connsiteY157" fmla="*/ 1643062 h 2610571"/>
                                <a:gd name="connsiteX158" fmla="*/ 352425 w 1414463"/>
                                <a:gd name="connsiteY158" fmla="*/ 1614487 h 2610571"/>
                                <a:gd name="connsiteX159" fmla="*/ 361950 w 1414463"/>
                                <a:gd name="connsiteY159" fmla="*/ 1600200 h 2610571"/>
                                <a:gd name="connsiteX160" fmla="*/ 376238 w 1414463"/>
                                <a:gd name="connsiteY160" fmla="*/ 1571625 h 2610571"/>
                                <a:gd name="connsiteX161" fmla="*/ 385763 w 1414463"/>
                                <a:gd name="connsiteY161" fmla="*/ 1543050 h 2610571"/>
                                <a:gd name="connsiteX162" fmla="*/ 390525 w 1414463"/>
                                <a:gd name="connsiteY162" fmla="*/ 1528762 h 2610571"/>
                                <a:gd name="connsiteX163" fmla="*/ 409575 w 1414463"/>
                                <a:gd name="connsiteY163" fmla="*/ 1485900 h 2610571"/>
                                <a:gd name="connsiteX164" fmla="*/ 414338 w 1414463"/>
                                <a:gd name="connsiteY164" fmla="*/ 1471612 h 2610571"/>
                                <a:gd name="connsiteX165" fmla="*/ 419100 w 1414463"/>
                                <a:gd name="connsiteY165" fmla="*/ 1457325 h 2610571"/>
                                <a:gd name="connsiteX166" fmla="*/ 428625 w 1414463"/>
                                <a:gd name="connsiteY166" fmla="*/ 1385887 h 2610571"/>
                                <a:gd name="connsiteX167" fmla="*/ 433388 w 1414463"/>
                                <a:gd name="connsiteY167" fmla="*/ 1371600 h 2610571"/>
                                <a:gd name="connsiteX168" fmla="*/ 428625 w 1414463"/>
                                <a:gd name="connsiteY168" fmla="*/ 1219200 h 2610571"/>
                                <a:gd name="connsiteX169" fmla="*/ 414338 w 1414463"/>
                                <a:gd name="connsiteY169" fmla="*/ 1176337 h 2610571"/>
                                <a:gd name="connsiteX170" fmla="*/ 400050 w 1414463"/>
                                <a:gd name="connsiteY170" fmla="*/ 1123950 h 2610571"/>
                                <a:gd name="connsiteX171" fmla="*/ 390525 w 1414463"/>
                                <a:gd name="connsiteY171" fmla="*/ 1109662 h 2610571"/>
                                <a:gd name="connsiteX172" fmla="*/ 371475 w 1414463"/>
                                <a:gd name="connsiteY172" fmla="*/ 1081087 h 2610571"/>
                                <a:gd name="connsiteX173" fmla="*/ 366713 w 1414463"/>
                                <a:gd name="connsiteY173" fmla="*/ 1066800 h 2610571"/>
                                <a:gd name="connsiteX174" fmla="*/ 357188 w 1414463"/>
                                <a:gd name="connsiteY174" fmla="*/ 1052512 h 2610571"/>
                                <a:gd name="connsiteX175" fmla="*/ 338138 w 1414463"/>
                                <a:gd name="connsiteY175" fmla="*/ 1019175 h 2610571"/>
                                <a:gd name="connsiteX176" fmla="*/ 323850 w 1414463"/>
                                <a:gd name="connsiteY176" fmla="*/ 976312 h 2610571"/>
                                <a:gd name="connsiteX177" fmla="*/ 319088 w 1414463"/>
                                <a:gd name="connsiteY177" fmla="*/ 962025 h 2610571"/>
                                <a:gd name="connsiteX178" fmla="*/ 290513 w 1414463"/>
                                <a:gd name="connsiteY178" fmla="*/ 928687 h 2610571"/>
                                <a:gd name="connsiteX179" fmla="*/ 233371 w 1414463"/>
                                <a:gd name="connsiteY179" fmla="*/ 823911 h 2610571"/>
                                <a:gd name="connsiteX180" fmla="*/ 204798 w 1414463"/>
                                <a:gd name="connsiteY180" fmla="*/ 790575 h 2610571"/>
                                <a:gd name="connsiteX181" fmla="*/ 195275 w 1414463"/>
                                <a:gd name="connsiteY181" fmla="*/ 752474 h 2610571"/>
                                <a:gd name="connsiteX182" fmla="*/ 152400 w 1414463"/>
                                <a:gd name="connsiteY182" fmla="*/ 638175 h 2610571"/>
                                <a:gd name="connsiteX183" fmla="*/ 133350 w 1414463"/>
                                <a:gd name="connsiteY183" fmla="*/ 504824 h 2610571"/>
                                <a:gd name="connsiteX184" fmla="*/ 171459 w 1414463"/>
                                <a:gd name="connsiteY184" fmla="*/ 390525 h 2610571"/>
                                <a:gd name="connsiteX185" fmla="*/ 204792 w 1414463"/>
                                <a:gd name="connsiteY185" fmla="*/ 319087 h 2610571"/>
                                <a:gd name="connsiteX186" fmla="*/ 228600 w 1414463"/>
                                <a:gd name="connsiteY186" fmla="*/ 247650 h 2610571"/>
                                <a:gd name="connsiteX187" fmla="*/ 266700 w 1414463"/>
                                <a:gd name="connsiteY187" fmla="*/ 209550 h 2610571"/>
                                <a:gd name="connsiteX188" fmla="*/ 295275 w 1414463"/>
                                <a:gd name="connsiteY188" fmla="*/ 166687 h 2610571"/>
                                <a:gd name="connsiteX189" fmla="*/ 304800 w 1414463"/>
                                <a:gd name="connsiteY189" fmla="*/ 152400 h 2610571"/>
                                <a:gd name="connsiteX190" fmla="*/ 361950 w 1414463"/>
                                <a:gd name="connsiteY190" fmla="*/ 104775 h 2610571"/>
                                <a:gd name="connsiteX191" fmla="*/ 376238 w 1414463"/>
                                <a:gd name="connsiteY191" fmla="*/ 95250 h 2610571"/>
                                <a:gd name="connsiteX192" fmla="*/ 390525 w 1414463"/>
                                <a:gd name="connsiteY192" fmla="*/ 85725 h 2610571"/>
                                <a:gd name="connsiteX193" fmla="*/ 419100 w 1414463"/>
                                <a:gd name="connsiteY193" fmla="*/ 76200 h 2610571"/>
                                <a:gd name="connsiteX194" fmla="*/ 438150 w 1414463"/>
                                <a:gd name="connsiteY194" fmla="*/ 71437 h 2610571"/>
                                <a:gd name="connsiteX195" fmla="*/ 471488 w 1414463"/>
                                <a:gd name="connsiteY195"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80971 w 1414463"/>
                                <a:gd name="connsiteY126" fmla="*/ 2443162 h 2610571"/>
                                <a:gd name="connsiteX127" fmla="*/ 28575 w 1414463"/>
                                <a:gd name="connsiteY127" fmla="*/ 2400300 h 2610571"/>
                                <a:gd name="connsiteX128" fmla="*/ 23813 w 1414463"/>
                                <a:gd name="connsiteY128" fmla="*/ 2386012 h 2610571"/>
                                <a:gd name="connsiteX129" fmla="*/ 14288 w 1414463"/>
                                <a:gd name="connsiteY129" fmla="*/ 2371725 h 2610571"/>
                                <a:gd name="connsiteX130" fmla="*/ 9525 w 1414463"/>
                                <a:gd name="connsiteY130" fmla="*/ 2357437 h 2610571"/>
                                <a:gd name="connsiteX131" fmla="*/ 0 w 1414463"/>
                                <a:gd name="connsiteY131" fmla="*/ 2314575 h 2610571"/>
                                <a:gd name="connsiteX132" fmla="*/ 4763 w 1414463"/>
                                <a:gd name="connsiteY132" fmla="*/ 2271712 h 2610571"/>
                                <a:gd name="connsiteX133" fmla="*/ 9525 w 1414463"/>
                                <a:gd name="connsiteY133" fmla="*/ 2257425 h 2610571"/>
                                <a:gd name="connsiteX134" fmla="*/ 23813 w 1414463"/>
                                <a:gd name="connsiteY134" fmla="*/ 2214562 h 2610571"/>
                                <a:gd name="connsiteX135" fmla="*/ 33338 w 1414463"/>
                                <a:gd name="connsiteY135" fmla="*/ 2185987 h 2610571"/>
                                <a:gd name="connsiteX136" fmla="*/ 38100 w 1414463"/>
                                <a:gd name="connsiteY136" fmla="*/ 2171700 h 2610571"/>
                                <a:gd name="connsiteX137" fmla="*/ 47625 w 1414463"/>
                                <a:gd name="connsiteY137" fmla="*/ 2157412 h 2610571"/>
                                <a:gd name="connsiteX138" fmla="*/ 61913 w 1414463"/>
                                <a:gd name="connsiteY138" fmla="*/ 2128837 h 2610571"/>
                                <a:gd name="connsiteX139" fmla="*/ 90488 w 1414463"/>
                                <a:gd name="connsiteY139" fmla="*/ 2043112 h 2610571"/>
                                <a:gd name="connsiteX140" fmla="*/ 100013 w 1414463"/>
                                <a:gd name="connsiteY140" fmla="*/ 2014537 h 2610571"/>
                                <a:gd name="connsiteX141" fmla="*/ 104775 w 1414463"/>
                                <a:gd name="connsiteY141" fmla="*/ 2000250 h 2610571"/>
                                <a:gd name="connsiteX142" fmla="*/ 142875 w 1414463"/>
                                <a:gd name="connsiteY142" fmla="*/ 1943100 h 2610571"/>
                                <a:gd name="connsiteX143" fmla="*/ 152400 w 1414463"/>
                                <a:gd name="connsiteY143" fmla="*/ 1928812 h 2610571"/>
                                <a:gd name="connsiteX144" fmla="*/ 161925 w 1414463"/>
                                <a:gd name="connsiteY144" fmla="*/ 1914525 h 2610571"/>
                                <a:gd name="connsiteX145" fmla="*/ 166688 w 1414463"/>
                                <a:gd name="connsiteY145" fmla="*/ 1900237 h 2610571"/>
                                <a:gd name="connsiteX146" fmla="*/ 180975 w 1414463"/>
                                <a:gd name="connsiteY146" fmla="*/ 1890712 h 2610571"/>
                                <a:gd name="connsiteX147" fmla="*/ 209550 w 1414463"/>
                                <a:gd name="connsiteY147" fmla="*/ 1847850 h 2610571"/>
                                <a:gd name="connsiteX148" fmla="*/ 219075 w 1414463"/>
                                <a:gd name="connsiteY148" fmla="*/ 1833562 h 2610571"/>
                                <a:gd name="connsiteX149" fmla="*/ 233363 w 1414463"/>
                                <a:gd name="connsiteY149" fmla="*/ 1824037 h 2610571"/>
                                <a:gd name="connsiteX150" fmla="*/ 238125 w 1414463"/>
                                <a:gd name="connsiteY150" fmla="*/ 1809750 h 2610571"/>
                                <a:gd name="connsiteX151" fmla="*/ 257175 w 1414463"/>
                                <a:gd name="connsiteY151" fmla="*/ 1781175 h 2610571"/>
                                <a:gd name="connsiteX152" fmla="*/ 271463 w 1414463"/>
                                <a:gd name="connsiteY152" fmla="*/ 1752600 h 2610571"/>
                                <a:gd name="connsiteX153" fmla="*/ 285750 w 1414463"/>
                                <a:gd name="connsiteY153" fmla="*/ 1743075 h 2610571"/>
                                <a:gd name="connsiteX154" fmla="*/ 304800 w 1414463"/>
                                <a:gd name="connsiteY154" fmla="*/ 1714500 h 2610571"/>
                                <a:gd name="connsiteX155" fmla="*/ 314325 w 1414463"/>
                                <a:gd name="connsiteY155" fmla="*/ 1685925 h 2610571"/>
                                <a:gd name="connsiteX156" fmla="*/ 323850 w 1414463"/>
                                <a:gd name="connsiteY156" fmla="*/ 1671637 h 2610571"/>
                                <a:gd name="connsiteX157" fmla="*/ 333375 w 1414463"/>
                                <a:gd name="connsiteY157" fmla="*/ 1643062 h 2610571"/>
                                <a:gd name="connsiteX158" fmla="*/ 352425 w 1414463"/>
                                <a:gd name="connsiteY158" fmla="*/ 1614487 h 2610571"/>
                                <a:gd name="connsiteX159" fmla="*/ 361950 w 1414463"/>
                                <a:gd name="connsiteY159" fmla="*/ 1600200 h 2610571"/>
                                <a:gd name="connsiteX160" fmla="*/ 376238 w 1414463"/>
                                <a:gd name="connsiteY160" fmla="*/ 1571625 h 2610571"/>
                                <a:gd name="connsiteX161" fmla="*/ 385763 w 1414463"/>
                                <a:gd name="connsiteY161" fmla="*/ 1543050 h 2610571"/>
                                <a:gd name="connsiteX162" fmla="*/ 390525 w 1414463"/>
                                <a:gd name="connsiteY162" fmla="*/ 1528762 h 2610571"/>
                                <a:gd name="connsiteX163" fmla="*/ 409575 w 1414463"/>
                                <a:gd name="connsiteY163" fmla="*/ 1485900 h 2610571"/>
                                <a:gd name="connsiteX164" fmla="*/ 414338 w 1414463"/>
                                <a:gd name="connsiteY164" fmla="*/ 1471612 h 2610571"/>
                                <a:gd name="connsiteX165" fmla="*/ 419100 w 1414463"/>
                                <a:gd name="connsiteY165" fmla="*/ 1457325 h 2610571"/>
                                <a:gd name="connsiteX166" fmla="*/ 428625 w 1414463"/>
                                <a:gd name="connsiteY166" fmla="*/ 1385887 h 2610571"/>
                                <a:gd name="connsiteX167" fmla="*/ 433388 w 1414463"/>
                                <a:gd name="connsiteY167" fmla="*/ 1371600 h 2610571"/>
                                <a:gd name="connsiteX168" fmla="*/ 428625 w 1414463"/>
                                <a:gd name="connsiteY168" fmla="*/ 1219200 h 2610571"/>
                                <a:gd name="connsiteX169" fmla="*/ 414338 w 1414463"/>
                                <a:gd name="connsiteY169" fmla="*/ 1176337 h 2610571"/>
                                <a:gd name="connsiteX170" fmla="*/ 400050 w 1414463"/>
                                <a:gd name="connsiteY170" fmla="*/ 1123950 h 2610571"/>
                                <a:gd name="connsiteX171" fmla="*/ 390525 w 1414463"/>
                                <a:gd name="connsiteY171" fmla="*/ 1109662 h 2610571"/>
                                <a:gd name="connsiteX172" fmla="*/ 371475 w 1414463"/>
                                <a:gd name="connsiteY172" fmla="*/ 1081087 h 2610571"/>
                                <a:gd name="connsiteX173" fmla="*/ 366713 w 1414463"/>
                                <a:gd name="connsiteY173" fmla="*/ 1066800 h 2610571"/>
                                <a:gd name="connsiteX174" fmla="*/ 357188 w 1414463"/>
                                <a:gd name="connsiteY174" fmla="*/ 1052512 h 2610571"/>
                                <a:gd name="connsiteX175" fmla="*/ 338138 w 1414463"/>
                                <a:gd name="connsiteY175" fmla="*/ 1019175 h 2610571"/>
                                <a:gd name="connsiteX176" fmla="*/ 323850 w 1414463"/>
                                <a:gd name="connsiteY176" fmla="*/ 976312 h 2610571"/>
                                <a:gd name="connsiteX177" fmla="*/ 319088 w 1414463"/>
                                <a:gd name="connsiteY177" fmla="*/ 962025 h 2610571"/>
                                <a:gd name="connsiteX178" fmla="*/ 290513 w 1414463"/>
                                <a:gd name="connsiteY178" fmla="*/ 928687 h 2610571"/>
                                <a:gd name="connsiteX179" fmla="*/ 233371 w 1414463"/>
                                <a:gd name="connsiteY179" fmla="*/ 823911 h 2610571"/>
                                <a:gd name="connsiteX180" fmla="*/ 204798 w 1414463"/>
                                <a:gd name="connsiteY180" fmla="*/ 790575 h 2610571"/>
                                <a:gd name="connsiteX181" fmla="*/ 195275 w 1414463"/>
                                <a:gd name="connsiteY181" fmla="*/ 752474 h 2610571"/>
                                <a:gd name="connsiteX182" fmla="*/ 152400 w 1414463"/>
                                <a:gd name="connsiteY182" fmla="*/ 638175 h 2610571"/>
                                <a:gd name="connsiteX183" fmla="*/ 133350 w 1414463"/>
                                <a:gd name="connsiteY183" fmla="*/ 504824 h 2610571"/>
                                <a:gd name="connsiteX184" fmla="*/ 171459 w 1414463"/>
                                <a:gd name="connsiteY184" fmla="*/ 390525 h 2610571"/>
                                <a:gd name="connsiteX185" fmla="*/ 204792 w 1414463"/>
                                <a:gd name="connsiteY185" fmla="*/ 319087 h 2610571"/>
                                <a:gd name="connsiteX186" fmla="*/ 228600 w 1414463"/>
                                <a:gd name="connsiteY186" fmla="*/ 247650 h 2610571"/>
                                <a:gd name="connsiteX187" fmla="*/ 266700 w 1414463"/>
                                <a:gd name="connsiteY187" fmla="*/ 209550 h 2610571"/>
                                <a:gd name="connsiteX188" fmla="*/ 295275 w 1414463"/>
                                <a:gd name="connsiteY188" fmla="*/ 166687 h 2610571"/>
                                <a:gd name="connsiteX189" fmla="*/ 304800 w 1414463"/>
                                <a:gd name="connsiteY189" fmla="*/ 152400 h 2610571"/>
                                <a:gd name="connsiteX190" fmla="*/ 361950 w 1414463"/>
                                <a:gd name="connsiteY190" fmla="*/ 104775 h 2610571"/>
                                <a:gd name="connsiteX191" fmla="*/ 376238 w 1414463"/>
                                <a:gd name="connsiteY191" fmla="*/ 95250 h 2610571"/>
                                <a:gd name="connsiteX192" fmla="*/ 390525 w 1414463"/>
                                <a:gd name="connsiteY192" fmla="*/ 85725 h 2610571"/>
                                <a:gd name="connsiteX193" fmla="*/ 419100 w 1414463"/>
                                <a:gd name="connsiteY193" fmla="*/ 76200 h 2610571"/>
                                <a:gd name="connsiteX194" fmla="*/ 438150 w 1414463"/>
                                <a:gd name="connsiteY194" fmla="*/ 71437 h 2610571"/>
                                <a:gd name="connsiteX195" fmla="*/ 471488 w 1414463"/>
                                <a:gd name="connsiteY195"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57150 w 1414463"/>
                                <a:gd name="connsiteY125" fmla="*/ 2457450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9525 w 1414463"/>
                                <a:gd name="connsiteY129" fmla="*/ 2357437 h 2610571"/>
                                <a:gd name="connsiteX130" fmla="*/ 0 w 1414463"/>
                                <a:gd name="connsiteY130" fmla="*/ 2314575 h 2610571"/>
                                <a:gd name="connsiteX131" fmla="*/ 4763 w 1414463"/>
                                <a:gd name="connsiteY131" fmla="*/ 2271712 h 2610571"/>
                                <a:gd name="connsiteX132" fmla="*/ 9525 w 1414463"/>
                                <a:gd name="connsiteY132" fmla="*/ 2257425 h 2610571"/>
                                <a:gd name="connsiteX133" fmla="*/ 23813 w 1414463"/>
                                <a:gd name="connsiteY133" fmla="*/ 2214562 h 2610571"/>
                                <a:gd name="connsiteX134" fmla="*/ 33338 w 1414463"/>
                                <a:gd name="connsiteY134" fmla="*/ 2185987 h 2610571"/>
                                <a:gd name="connsiteX135" fmla="*/ 38100 w 1414463"/>
                                <a:gd name="connsiteY135" fmla="*/ 2171700 h 2610571"/>
                                <a:gd name="connsiteX136" fmla="*/ 47625 w 1414463"/>
                                <a:gd name="connsiteY136" fmla="*/ 2157412 h 2610571"/>
                                <a:gd name="connsiteX137" fmla="*/ 61913 w 1414463"/>
                                <a:gd name="connsiteY137" fmla="*/ 2128837 h 2610571"/>
                                <a:gd name="connsiteX138" fmla="*/ 90488 w 1414463"/>
                                <a:gd name="connsiteY138" fmla="*/ 2043112 h 2610571"/>
                                <a:gd name="connsiteX139" fmla="*/ 100013 w 1414463"/>
                                <a:gd name="connsiteY139" fmla="*/ 2014537 h 2610571"/>
                                <a:gd name="connsiteX140" fmla="*/ 104775 w 1414463"/>
                                <a:gd name="connsiteY140" fmla="*/ 2000250 h 2610571"/>
                                <a:gd name="connsiteX141" fmla="*/ 142875 w 1414463"/>
                                <a:gd name="connsiteY141" fmla="*/ 1943100 h 2610571"/>
                                <a:gd name="connsiteX142" fmla="*/ 152400 w 1414463"/>
                                <a:gd name="connsiteY142" fmla="*/ 1928812 h 2610571"/>
                                <a:gd name="connsiteX143" fmla="*/ 161925 w 1414463"/>
                                <a:gd name="connsiteY143" fmla="*/ 1914525 h 2610571"/>
                                <a:gd name="connsiteX144" fmla="*/ 166688 w 1414463"/>
                                <a:gd name="connsiteY144" fmla="*/ 1900237 h 2610571"/>
                                <a:gd name="connsiteX145" fmla="*/ 180975 w 1414463"/>
                                <a:gd name="connsiteY145" fmla="*/ 1890712 h 2610571"/>
                                <a:gd name="connsiteX146" fmla="*/ 209550 w 1414463"/>
                                <a:gd name="connsiteY146" fmla="*/ 1847850 h 2610571"/>
                                <a:gd name="connsiteX147" fmla="*/ 219075 w 1414463"/>
                                <a:gd name="connsiteY147" fmla="*/ 1833562 h 2610571"/>
                                <a:gd name="connsiteX148" fmla="*/ 233363 w 1414463"/>
                                <a:gd name="connsiteY148" fmla="*/ 1824037 h 2610571"/>
                                <a:gd name="connsiteX149" fmla="*/ 238125 w 1414463"/>
                                <a:gd name="connsiteY149" fmla="*/ 1809750 h 2610571"/>
                                <a:gd name="connsiteX150" fmla="*/ 257175 w 1414463"/>
                                <a:gd name="connsiteY150" fmla="*/ 1781175 h 2610571"/>
                                <a:gd name="connsiteX151" fmla="*/ 271463 w 1414463"/>
                                <a:gd name="connsiteY151" fmla="*/ 1752600 h 2610571"/>
                                <a:gd name="connsiteX152" fmla="*/ 285750 w 1414463"/>
                                <a:gd name="connsiteY152" fmla="*/ 1743075 h 2610571"/>
                                <a:gd name="connsiteX153" fmla="*/ 304800 w 1414463"/>
                                <a:gd name="connsiteY153" fmla="*/ 1714500 h 2610571"/>
                                <a:gd name="connsiteX154" fmla="*/ 314325 w 1414463"/>
                                <a:gd name="connsiteY154" fmla="*/ 1685925 h 2610571"/>
                                <a:gd name="connsiteX155" fmla="*/ 323850 w 1414463"/>
                                <a:gd name="connsiteY155" fmla="*/ 1671637 h 2610571"/>
                                <a:gd name="connsiteX156" fmla="*/ 333375 w 1414463"/>
                                <a:gd name="connsiteY156" fmla="*/ 1643062 h 2610571"/>
                                <a:gd name="connsiteX157" fmla="*/ 352425 w 1414463"/>
                                <a:gd name="connsiteY157" fmla="*/ 1614487 h 2610571"/>
                                <a:gd name="connsiteX158" fmla="*/ 361950 w 1414463"/>
                                <a:gd name="connsiteY158" fmla="*/ 1600200 h 2610571"/>
                                <a:gd name="connsiteX159" fmla="*/ 376238 w 1414463"/>
                                <a:gd name="connsiteY159" fmla="*/ 1571625 h 2610571"/>
                                <a:gd name="connsiteX160" fmla="*/ 385763 w 1414463"/>
                                <a:gd name="connsiteY160" fmla="*/ 1543050 h 2610571"/>
                                <a:gd name="connsiteX161" fmla="*/ 390525 w 1414463"/>
                                <a:gd name="connsiteY161" fmla="*/ 1528762 h 2610571"/>
                                <a:gd name="connsiteX162" fmla="*/ 409575 w 1414463"/>
                                <a:gd name="connsiteY162" fmla="*/ 1485900 h 2610571"/>
                                <a:gd name="connsiteX163" fmla="*/ 414338 w 1414463"/>
                                <a:gd name="connsiteY163" fmla="*/ 1471612 h 2610571"/>
                                <a:gd name="connsiteX164" fmla="*/ 419100 w 1414463"/>
                                <a:gd name="connsiteY164" fmla="*/ 1457325 h 2610571"/>
                                <a:gd name="connsiteX165" fmla="*/ 428625 w 1414463"/>
                                <a:gd name="connsiteY165" fmla="*/ 1385887 h 2610571"/>
                                <a:gd name="connsiteX166" fmla="*/ 433388 w 1414463"/>
                                <a:gd name="connsiteY166" fmla="*/ 1371600 h 2610571"/>
                                <a:gd name="connsiteX167" fmla="*/ 428625 w 1414463"/>
                                <a:gd name="connsiteY167" fmla="*/ 1219200 h 2610571"/>
                                <a:gd name="connsiteX168" fmla="*/ 414338 w 1414463"/>
                                <a:gd name="connsiteY168" fmla="*/ 1176337 h 2610571"/>
                                <a:gd name="connsiteX169" fmla="*/ 400050 w 1414463"/>
                                <a:gd name="connsiteY169" fmla="*/ 1123950 h 2610571"/>
                                <a:gd name="connsiteX170" fmla="*/ 390525 w 1414463"/>
                                <a:gd name="connsiteY170" fmla="*/ 1109662 h 2610571"/>
                                <a:gd name="connsiteX171" fmla="*/ 371475 w 1414463"/>
                                <a:gd name="connsiteY171" fmla="*/ 1081087 h 2610571"/>
                                <a:gd name="connsiteX172" fmla="*/ 366713 w 1414463"/>
                                <a:gd name="connsiteY172" fmla="*/ 1066800 h 2610571"/>
                                <a:gd name="connsiteX173" fmla="*/ 357188 w 1414463"/>
                                <a:gd name="connsiteY173" fmla="*/ 1052512 h 2610571"/>
                                <a:gd name="connsiteX174" fmla="*/ 338138 w 1414463"/>
                                <a:gd name="connsiteY174" fmla="*/ 1019175 h 2610571"/>
                                <a:gd name="connsiteX175" fmla="*/ 323850 w 1414463"/>
                                <a:gd name="connsiteY175" fmla="*/ 976312 h 2610571"/>
                                <a:gd name="connsiteX176" fmla="*/ 319088 w 1414463"/>
                                <a:gd name="connsiteY176" fmla="*/ 962025 h 2610571"/>
                                <a:gd name="connsiteX177" fmla="*/ 290513 w 1414463"/>
                                <a:gd name="connsiteY177" fmla="*/ 928687 h 2610571"/>
                                <a:gd name="connsiteX178" fmla="*/ 233371 w 1414463"/>
                                <a:gd name="connsiteY178" fmla="*/ 823911 h 2610571"/>
                                <a:gd name="connsiteX179" fmla="*/ 204798 w 1414463"/>
                                <a:gd name="connsiteY179" fmla="*/ 790575 h 2610571"/>
                                <a:gd name="connsiteX180" fmla="*/ 195275 w 1414463"/>
                                <a:gd name="connsiteY180" fmla="*/ 752474 h 2610571"/>
                                <a:gd name="connsiteX181" fmla="*/ 152400 w 1414463"/>
                                <a:gd name="connsiteY181" fmla="*/ 638175 h 2610571"/>
                                <a:gd name="connsiteX182" fmla="*/ 133350 w 1414463"/>
                                <a:gd name="connsiteY182" fmla="*/ 504824 h 2610571"/>
                                <a:gd name="connsiteX183" fmla="*/ 171459 w 1414463"/>
                                <a:gd name="connsiteY183" fmla="*/ 390525 h 2610571"/>
                                <a:gd name="connsiteX184" fmla="*/ 204792 w 1414463"/>
                                <a:gd name="connsiteY184" fmla="*/ 319087 h 2610571"/>
                                <a:gd name="connsiteX185" fmla="*/ 228600 w 1414463"/>
                                <a:gd name="connsiteY185" fmla="*/ 247650 h 2610571"/>
                                <a:gd name="connsiteX186" fmla="*/ 266700 w 1414463"/>
                                <a:gd name="connsiteY186" fmla="*/ 209550 h 2610571"/>
                                <a:gd name="connsiteX187" fmla="*/ 295275 w 1414463"/>
                                <a:gd name="connsiteY187" fmla="*/ 166687 h 2610571"/>
                                <a:gd name="connsiteX188" fmla="*/ 304800 w 1414463"/>
                                <a:gd name="connsiteY188" fmla="*/ 152400 h 2610571"/>
                                <a:gd name="connsiteX189" fmla="*/ 361950 w 1414463"/>
                                <a:gd name="connsiteY189" fmla="*/ 104775 h 2610571"/>
                                <a:gd name="connsiteX190" fmla="*/ 376238 w 1414463"/>
                                <a:gd name="connsiteY190" fmla="*/ 95250 h 2610571"/>
                                <a:gd name="connsiteX191" fmla="*/ 390525 w 1414463"/>
                                <a:gd name="connsiteY191" fmla="*/ 85725 h 2610571"/>
                                <a:gd name="connsiteX192" fmla="*/ 419100 w 1414463"/>
                                <a:gd name="connsiteY192" fmla="*/ 76200 h 2610571"/>
                                <a:gd name="connsiteX193" fmla="*/ 438150 w 1414463"/>
                                <a:gd name="connsiteY193" fmla="*/ 71437 h 2610571"/>
                                <a:gd name="connsiteX194" fmla="*/ 471488 w 1414463"/>
                                <a:gd name="connsiteY194" fmla="*/ 42862 h 2610571"/>
                                <a:gd name="connsiteX0" fmla="*/ 541916 w 1484891"/>
                                <a:gd name="connsiteY0" fmla="*/ 42862 h 2610571"/>
                                <a:gd name="connsiteX1" fmla="*/ 565728 w 1484891"/>
                                <a:gd name="connsiteY1" fmla="*/ 38100 h 2610571"/>
                                <a:gd name="connsiteX2" fmla="*/ 594303 w 1484891"/>
                                <a:gd name="connsiteY2" fmla="*/ 28575 h 2610571"/>
                                <a:gd name="connsiteX3" fmla="*/ 608591 w 1484891"/>
                                <a:gd name="connsiteY3" fmla="*/ 23812 h 2610571"/>
                                <a:gd name="connsiteX4" fmla="*/ 632403 w 1484891"/>
                                <a:gd name="connsiteY4" fmla="*/ 19050 h 2610571"/>
                                <a:gd name="connsiteX5" fmla="*/ 684791 w 1484891"/>
                                <a:gd name="connsiteY5" fmla="*/ 9525 h 2610571"/>
                                <a:gd name="connsiteX6" fmla="*/ 727653 w 1484891"/>
                                <a:gd name="connsiteY6" fmla="*/ 0 h 2610571"/>
                                <a:gd name="connsiteX7" fmla="*/ 856241 w 1484891"/>
                                <a:gd name="connsiteY7" fmla="*/ 4762 h 2610571"/>
                                <a:gd name="connsiteX8" fmla="*/ 889578 w 1484891"/>
                                <a:gd name="connsiteY8" fmla="*/ 14287 h 2610571"/>
                                <a:gd name="connsiteX9" fmla="*/ 927678 w 1484891"/>
                                <a:gd name="connsiteY9" fmla="*/ 23812 h 2610571"/>
                                <a:gd name="connsiteX10" fmla="*/ 984828 w 1484891"/>
                                <a:gd name="connsiteY10" fmla="*/ 42862 h 2610571"/>
                                <a:gd name="connsiteX11" fmla="*/ 999116 w 1484891"/>
                                <a:gd name="connsiteY11" fmla="*/ 47625 h 2610571"/>
                                <a:gd name="connsiteX12" fmla="*/ 1013403 w 1484891"/>
                                <a:gd name="connsiteY12" fmla="*/ 52387 h 2610571"/>
                                <a:gd name="connsiteX13" fmla="*/ 1056266 w 1484891"/>
                                <a:gd name="connsiteY13" fmla="*/ 71437 h 2610571"/>
                                <a:gd name="connsiteX14" fmla="*/ 1070553 w 1484891"/>
                                <a:gd name="connsiteY14" fmla="*/ 76200 h 2610571"/>
                                <a:gd name="connsiteX15" fmla="*/ 1084841 w 1484891"/>
                                <a:gd name="connsiteY15" fmla="*/ 85725 h 2610571"/>
                                <a:gd name="connsiteX16" fmla="*/ 1113416 w 1484891"/>
                                <a:gd name="connsiteY16" fmla="*/ 95250 h 2610571"/>
                                <a:gd name="connsiteX17" fmla="*/ 1127703 w 1484891"/>
                                <a:gd name="connsiteY17" fmla="*/ 100012 h 2610571"/>
                                <a:gd name="connsiteX18" fmla="*/ 1141991 w 1484891"/>
                                <a:gd name="connsiteY18" fmla="*/ 109537 h 2610571"/>
                                <a:gd name="connsiteX19" fmla="*/ 1156278 w 1484891"/>
                                <a:gd name="connsiteY19" fmla="*/ 114300 h 2610571"/>
                                <a:gd name="connsiteX20" fmla="*/ 1199141 w 1484891"/>
                                <a:gd name="connsiteY20" fmla="*/ 138112 h 2610571"/>
                                <a:gd name="connsiteX21" fmla="*/ 1208666 w 1484891"/>
                                <a:gd name="connsiteY21" fmla="*/ 152400 h 2610571"/>
                                <a:gd name="connsiteX22" fmla="*/ 1222953 w 1484891"/>
                                <a:gd name="connsiteY22" fmla="*/ 157162 h 2610571"/>
                                <a:gd name="connsiteX23" fmla="*/ 1251528 w 1484891"/>
                                <a:gd name="connsiteY23" fmla="*/ 171450 h 2610571"/>
                                <a:gd name="connsiteX24" fmla="*/ 1265816 w 1484891"/>
                                <a:gd name="connsiteY24" fmla="*/ 185737 h 2610571"/>
                                <a:gd name="connsiteX25" fmla="*/ 1280103 w 1484891"/>
                                <a:gd name="connsiteY25" fmla="*/ 195262 h 2610571"/>
                                <a:gd name="connsiteX26" fmla="*/ 1299153 w 1484891"/>
                                <a:gd name="connsiteY26" fmla="*/ 219075 h 2610571"/>
                                <a:gd name="connsiteX27" fmla="*/ 1322966 w 1484891"/>
                                <a:gd name="connsiteY27" fmla="*/ 242887 h 2610571"/>
                                <a:gd name="connsiteX28" fmla="*/ 1346778 w 1484891"/>
                                <a:gd name="connsiteY28" fmla="*/ 266700 h 2610571"/>
                                <a:gd name="connsiteX29" fmla="*/ 1380116 w 1484891"/>
                                <a:gd name="connsiteY29" fmla="*/ 304800 h 2610571"/>
                                <a:gd name="connsiteX30" fmla="*/ 1399166 w 1484891"/>
                                <a:gd name="connsiteY30" fmla="*/ 333375 h 2610571"/>
                                <a:gd name="connsiteX31" fmla="*/ 1403928 w 1484891"/>
                                <a:gd name="connsiteY31" fmla="*/ 347662 h 2610571"/>
                                <a:gd name="connsiteX32" fmla="*/ 1413453 w 1484891"/>
                                <a:gd name="connsiteY32" fmla="*/ 361950 h 2610571"/>
                                <a:gd name="connsiteX33" fmla="*/ 1422978 w 1484891"/>
                                <a:gd name="connsiteY33" fmla="*/ 390525 h 2610571"/>
                                <a:gd name="connsiteX34" fmla="*/ 1427741 w 1484891"/>
                                <a:gd name="connsiteY34" fmla="*/ 404812 h 2610571"/>
                                <a:gd name="connsiteX35" fmla="*/ 1437266 w 1484891"/>
                                <a:gd name="connsiteY35" fmla="*/ 419100 h 2610571"/>
                                <a:gd name="connsiteX36" fmla="*/ 1446791 w 1484891"/>
                                <a:gd name="connsiteY36" fmla="*/ 447675 h 2610571"/>
                                <a:gd name="connsiteX37" fmla="*/ 1456316 w 1484891"/>
                                <a:gd name="connsiteY37" fmla="*/ 495300 h 2610571"/>
                                <a:gd name="connsiteX38" fmla="*/ 1461078 w 1484891"/>
                                <a:gd name="connsiteY38" fmla="*/ 528637 h 2610571"/>
                                <a:gd name="connsiteX39" fmla="*/ 1470603 w 1484891"/>
                                <a:gd name="connsiteY39" fmla="*/ 576262 h 2610571"/>
                                <a:gd name="connsiteX40" fmla="*/ 1480128 w 1484891"/>
                                <a:gd name="connsiteY40" fmla="*/ 638175 h 2610571"/>
                                <a:gd name="connsiteX41" fmla="*/ 1484891 w 1484891"/>
                                <a:gd name="connsiteY41" fmla="*/ 652462 h 2610571"/>
                                <a:gd name="connsiteX42" fmla="*/ 1475366 w 1484891"/>
                                <a:gd name="connsiteY42" fmla="*/ 719137 h 2610571"/>
                                <a:gd name="connsiteX43" fmla="*/ 1465841 w 1484891"/>
                                <a:gd name="connsiteY43" fmla="*/ 776287 h 2610571"/>
                                <a:gd name="connsiteX44" fmla="*/ 1461078 w 1484891"/>
                                <a:gd name="connsiteY44" fmla="*/ 790575 h 2610571"/>
                                <a:gd name="connsiteX45" fmla="*/ 1451553 w 1484891"/>
                                <a:gd name="connsiteY45" fmla="*/ 828675 h 2610571"/>
                                <a:gd name="connsiteX46" fmla="*/ 1442028 w 1484891"/>
                                <a:gd name="connsiteY46" fmla="*/ 842962 h 2610571"/>
                                <a:gd name="connsiteX47" fmla="*/ 1427741 w 1484891"/>
                                <a:gd name="connsiteY47" fmla="*/ 885825 h 2610571"/>
                                <a:gd name="connsiteX48" fmla="*/ 1422978 w 1484891"/>
                                <a:gd name="connsiteY48" fmla="*/ 900112 h 2610571"/>
                                <a:gd name="connsiteX49" fmla="*/ 1413453 w 1484891"/>
                                <a:gd name="connsiteY49" fmla="*/ 914400 h 2610571"/>
                                <a:gd name="connsiteX50" fmla="*/ 1408691 w 1484891"/>
                                <a:gd name="connsiteY50" fmla="*/ 928687 h 2610571"/>
                                <a:gd name="connsiteX51" fmla="*/ 1403928 w 1484891"/>
                                <a:gd name="connsiteY51" fmla="*/ 947737 h 2610571"/>
                                <a:gd name="connsiteX52" fmla="*/ 1394403 w 1484891"/>
                                <a:gd name="connsiteY52" fmla="*/ 962025 h 2610571"/>
                                <a:gd name="connsiteX53" fmla="*/ 1384878 w 1484891"/>
                                <a:gd name="connsiteY53" fmla="*/ 981075 h 2610571"/>
                                <a:gd name="connsiteX54" fmla="*/ 1370591 w 1484891"/>
                                <a:gd name="connsiteY54" fmla="*/ 1023937 h 2610571"/>
                                <a:gd name="connsiteX55" fmla="*/ 1365828 w 1484891"/>
                                <a:gd name="connsiteY55" fmla="*/ 1038225 h 2610571"/>
                                <a:gd name="connsiteX56" fmla="*/ 1356303 w 1484891"/>
                                <a:gd name="connsiteY56" fmla="*/ 1052512 h 2610571"/>
                                <a:gd name="connsiteX57" fmla="*/ 1342016 w 1484891"/>
                                <a:gd name="connsiteY57" fmla="*/ 1085850 h 2610571"/>
                                <a:gd name="connsiteX58" fmla="*/ 1332491 w 1484891"/>
                                <a:gd name="connsiteY58" fmla="*/ 1114425 h 2610571"/>
                                <a:gd name="connsiteX59" fmla="*/ 1327728 w 1484891"/>
                                <a:gd name="connsiteY59" fmla="*/ 1128712 h 2610571"/>
                                <a:gd name="connsiteX60" fmla="*/ 1322966 w 1484891"/>
                                <a:gd name="connsiteY60" fmla="*/ 1143000 h 2610571"/>
                                <a:gd name="connsiteX61" fmla="*/ 1308678 w 1484891"/>
                                <a:gd name="connsiteY61" fmla="*/ 1152525 h 2610571"/>
                                <a:gd name="connsiteX62" fmla="*/ 1303916 w 1484891"/>
                                <a:gd name="connsiteY62" fmla="*/ 1166812 h 2610571"/>
                                <a:gd name="connsiteX63" fmla="*/ 1289628 w 1484891"/>
                                <a:gd name="connsiteY63" fmla="*/ 1181100 h 2610571"/>
                                <a:gd name="connsiteX64" fmla="*/ 1280103 w 1484891"/>
                                <a:gd name="connsiteY64" fmla="*/ 1195387 h 2610571"/>
                                <a:gd name="connsiteX65" fmla="*/ 1261053 w 1484891"/>
                                <a:gd name="connsiteY65" fmla="*/ 1243012 h 2610571"/>
                                <a:gd name="connsiteX66" fmla="*/ 1256291 w 1484891"/>
                                <a:gd name="connsiteY66" fmla="*/ 1257300 h 2610571"/>
                                <a:gd name="connsiteX67" fmla="*/ 1242003 w 1484891"/>
                                <a:gd name="connsiteY67" fmla="*/ 1266825 h 2610571"/>
                                <a:gd name="connsiteX68" fmla="*/ 1222953 w 1484891"/>
                                <a:gd name="connsiteY68" fmla="*/ 1295400 h 2610571"/>
                                <a:gd name="connsiteX69" fmla="*/ 1199141 w 1484891"/>
                                <a:gd name="connsiteY69" fmla="*/ 1323975 h 2610571"/>
                                <a:gd name="connsiteX70" fmla="*/ 1184853 w 1484891"/>
                                <a:gd name="connsiteY70" fmla="*/ 1352550 h 2610571"/>
                                <a:gd name="connsiteX71" fmla="*/ 1170566 w 1484891"/>
                                <a:gd name="connsiteY71" fmla="*/ 1362075 h 2610571"/>
                                <a:gd name="connsiteX72" fmla="*/ 1151516 w 1484891"/>
                                <a:gd name="connsiteY72" fmla="*/ 1390650 h 2610571"/>
                                <a:gd name="connsiteX73" fmla="*/ 1132466 w 1484891"/>
                                <a:gd name="connsiteY73" fmla="*/ 1419225 h 2610571"/>
                                <a:gd name="connsiteX74" fmla="*/ 1113416 w 1484891"/>
                                <a:gd name="connsiteY74" fmla="*/ 1447800 h 2610571"/>
                                <a:gd name="connsiteX75" fmla="*/ 1103891 w 1484891"/>
                                <a:gd name="connsiteY75" fmla="*/ 1462087 h 2610571"/>
                                <a:gd name="connsiteX76" fmla="*/ 1089603 w 1484891"/>
                                <a:gd name="connsiteY76" fmla="*/ 1490662 h 2610571"/>
                                <a:gd name="connsiteX77" fmla="*/ 1075316 w 1484891"/>
                                <a:gd name="connsiteY77" fmla="*/ 1519237 h 2610571"/>
                                <a:gd name="connsiteX78" fmla="*/ 1061028 w 1484891"/>
                                <a:gd name="connsiteY78" fmla="*/ 1547812 h 2610571"/>
                                <a:gd name="connsiteX79" fmla="*/ 1056266 w 1484891"/>
                                <a:gd name="connsiteY79" fmla="*/ 1562100 h 2610571"/>
                                <a:gd name="connsiteX80" fmla="*/ 1037216 w 1484891"/>
                                <a:gd name="connsiteY80" fmla="*/ 1590675 h 2610571"/>
                                <a:gd name="connsiteX81" fmla="*/ 1018166 w 1484891"/>
                                <a:gd name="connsiteY81" fmla="*/ 1619250 h 2610571"/>
                                <a:gd name="connsiteX82" fmla="*/ 999116 w 1484891"/>
                                <a:gd name="connsiteY82" fmla="*/ 1647825 h 2610571"/>
                                <a:gd name="connsiteX83" fmla="*/ 989591 w 1484891"/>
                                <a:gd name="connsiteY83" fmla="*/ 1662112 h 2610571"/>
                                <a:gd name="connsiteX84" fmla="*/ 956253 w 1484891"/>
                                <a:gd name="connsiteY84" fmla="*/ 1704975 h 2610571"/>
                                <a:gd name="connsiteX85" fmla="*/ 946728 w 1484891"/>
                                <a:gd name="connsiteY85" fmla="*/ 1719262 h 2610571"/>
                                <a:gd name="connsiteX86" fmla="*/ 932441 w 1484891"/>
                                <a:gd name="connsiteY86" fmla="*/ 1747837 h 2610571"/>
                                <a:gd name="connsiteX87" fmla="*/ 922916 w 1484891"/>
                                <a:gd name="connsiteY87" fmla="*/ 1776412 h 2610571"/>
                                <a:gd name="connsiteX88" fmla="*/ 918153 w 1484891"/>
                                <a:gd name="connsiteY88" fmla="*/ 1790700 h 2610571"/>
                                <a:gd name="connsiteX89" fmla="*/ 913391 w 1484891"/>
                                <a:gd name="connsiteY89" fmla="*/ 1804987 h 2610571"/>
                                <a:gd name="connsiteX90" fmla="*/ 894341 w 1484891"/>
                                <a:gd name="connsiteY90" fmla="*/ 1833562 h 2610571"/>
                                <a:gd name="connsiteX91" fmla="*/ 861003 w 1484891"/>
                                <a:gd name="connsiteY91" fmla="*/ 1933575 h 2610571"/>
                                <a:gd name="connsiteX92" fmla="*/ 851478 w 1484891"/>
                                <a:gd name="connsiteY92" fmla="*/ 1962150 h 2610571"/>
                                <a:gd name="connsiteX93" fmla="*/ 846716 w 1484891"/>
                                <a:gd name="connsiteY93" fmla="*/ 1976437 h 2610571"/>
                                <a:gd name="connsiteX94" fmla="*/ 837191 w 1484891"/>
                                <a:gd name="connsiteY94" fmla="*/ 1990725 h 2610571"/>
                                <a:gd name="connsiteX95" fmla="*/ 827666 w 1484891"/>
                                <a:gd name="connsiteY95" fmla="*/ 2019300 h 2610571"/>
                                <a:gd name="connsiteX96" fmla="*/ 813378 w 1484891"/>
                                <a:gd name="connsiteY96" fmla="*/ 2062162 h 2610571"/>
                                <a:gd name="connsiteX97" fmla="*/ 794328 w 1484891"/>
                                <a:gd name="connsiteY97" fmla="*/ 2119312 h 2610571"/>
                                <a:gd name="connsiteX98" fmla="*/ 784803 w 1484891"/>
                                <a:gd name="connsiteY98" fmla="*/ 2147887 h 2610571"/>
                                <a:gd name="connsiteX99" fmla="*/ 780041 w 1484891"/>
                                <a:gd name="connsiteY99" fmla="*/ 2162175 h 2610571"/>
                                <a:gd name="connsiteX100" fmla="*/ 775278 w 1484891"/>
                                <a:gd name="connsiteY100" fmla="*/ 2181225 h 2610571"/>
                                <a:gd name="connsiteX101" fmla="*/ 770516 w 1484891"/>
                                <a:gd name="connsiteY101" fmla="*/ 2219325 h 2610571"/>
                                <a:gd name="connsiteX102" fmla="*/ 765753 w 1484891"/>
                                <a:gd name="connsiteY102" fmla="*/ 2238375 h 2610571"/>
                                <a:gd name="connsiteX103" fmla="*/ 751466 w 1484891"/>
                                <a:gd name="connsiteY103" fmla="*/ 2281237 h 2610571"/>
                                <a:gd name="connsiteX104" fmla="*/ 746703 w 1484891"/>
                                <a:gd name="connsiteY104" fmla="*/ 2295525 h 2610571"/>
                                <a:gd name="connsiteX105" fmla="*/ 741941 w 1484891"/>
                                <a:gd name="connsiteY105" fmla="*/ 2309812 h 2610571"/>
                                <a:gd name="connsiteX106" fmla="*/ 732416 w 1484891"/>
                                <a:gd name="connsiteY106" fmla="*/ 2324100 h 2610571"/>
                                <a:gd name="connsiteX107" fmla="*/ 722891 w 1484891"/>
                                <a:gd name="connsiteY107" fmla="*/ 2352675 h 2610571"/>
                                <a:gd name="connsiteX108" fmla="*/ 718128 w 1484891"/>
                                <a:gd name="connsiteY108" fmla="*/ 2366962 h 2610571"/>
                                <a:gd name="connsiteX109" fmla="*/ 708603 w 1484891"/>
                                <a:gd name="connsiteY109" fmla="*/ 2386012 h 2610571"/>
                                <a:gd name="connsiteX110" fmla="*/ 694316 w 1484891"/>
                                <a:gd name="connsiteY110" fmla="*/ 2428875 h 2610571"/>
                                <a:gd name="connsiteX111" fmla="*/ 689553 w 1484891"/>
                                <a:gd name="connsiteY111" fmla="*/ 2443162 h 2610571"/>
                                <a:gd name="connsiteX112" fmla="*/ 675266 w 1484891"/>
                                <a:gd name="connsiteY112" fmla="*/ 2457450 h 2610571"/>
                                <a:gd name="connsiteX113" fmla="*/ 660978 w 1484891"/>
                                <a:gd name="connsiteY113" fmla="*/ 2466975 h 2610571"/>
                                <a:gd name="connsiteX114" fmla="*/ 632403 w 1484891"/>
                                <a:gd name="connsiteY114" fmla="*/ 2495550 h 2610571"/>
                                <a:gd name="connsiteX115" fmla="*/ 618116 w 1484891"/>
                                <a:gd name="connsiteY115" fmla="*/ 2509837 h 2610571"/>
                                <a:gd name="connsiteX116" fmla="*/ 599066 w 1484891"/>
                                <a:gd name="connsiteY116" fmla="*/ 2538412 h 2610571"/>
                                <a:gd name="connsiteX117" fmla="*/ 584778 w 1484891"/>
                                <a:gd name="connsiteY117" fmla="*/ 2543175 h 2610571"/>
                                <a:gd name="connsiteX118" fmla="*/ 556203 w 1484891"/>
                                <a:gd name="connsiteY118" fmla="*/ 2566987 h 2610571"/>
                                <a:gd name="connsiteX119" fmla="*/ 527628 w 1484891"/>
                                <a:gd name="connsiteY119" fmla="*/ 2576512 h 2610571"/>
                                <a:gd name="connsiteX120" fmla="*/ 494291 w 1484891"/>
                                <a:gd name="connsiteY120" fmla="*/ 2605087 h 2610571"/>
                                <a:gd name="connsiteX121" fmla="*/ 456199 w 1484891"/>
                                <a:gd name="connsiteY121" fmla="*/ 2609849 h 2610571"/>
                                <a:gd name="connsiteX122" fmla="*/ 432383 w 1484891"/>
                                <a:gd name="connsiteY122" fmla="*/ 2595555 h 2610571"/>
                                <a:gd name="connsiteX123" fmla="*/ 337130 w 1484891"/>
                                <a:gd name="connsiteY123" fmla="*/ 2586036 h 2610571"/>
                                <a:gd name="connsiteX124" fmla="*/ 246653 w 1484891"/>
                                <a:gd name="connsiteY124" fmla="*/ 2533650 h 2610571"/>
                                <a:gd name="connsiteX125" fmla="*/ 3725 w 1484891"/>
                                <a:gd name="connsiteY125" fmla="*/ 2519365 h 2610571"/>
                                <a:gd name="connsiteX126" fmla="*/ 99003 w 1484891"/>
                                <a:gd name="connsiteY126" fmla="*/ 2400300 h 2610571"/>
                                <a:gd name="connsiteX127" fmla="*/ 94241 w 1484891"/>
                                <a:gd name="connsiteY127" fmla="*/ 2386012 h 2610571"/>
                                <a:gd name="connsiteX128" fmla="*/ 84716 w 1484891"/>
                                <a:gd name="connsiteY128" fmla="*/ 2371725 h 2610571"/>
                                <a:gd name="connsiteX129" fmla="*/ 79953 w 1484891"/>
                                <a:gd name="connsiteY129" fmla="*/ 2357437 h 2610571"/>
                                <a:gd name="connsiteX130" fmla="*/ 70428 w 1484891"/>
                                <a:gd name="connsiteY130" fmla="*/ 2314575 h 2610571"/>
                                <a:gd name="connsiteX131" fmla="*/ 75191 w 1484891"/>
                                <a:gd name="connsiteY131" fmla="*/ 2271712 h 2610571"/>
                                <a:gd name="connsiteX132" fmla="*/ 79953 w 1484891"/>
                                <a:gd name="connsiteY132" fmla="*/ 2257425 h 2610571"/>
                                <a:gd name="connsiteX133" fmla="*/ 94241 w 1484891"/>
                                <a:gd name="connsiteY133" fmla="*/ 2214562 h 2610571"/>
                                <a:gd name="connsiteX134" fmla="*/ 103766 w 1484891"/>
                                <a:gd name="connsiteY134" fmla="*/ 2185987 h 2610571"/>
                                <a:gd name="connsiteX135" fmla="*/ 108528 w 1484891"/>
                                <a:gd name="connsiteY135" fmla="*/ 2171700 h 2610571"/>
                                <a:gd name="connsiteX136" fmla="*/ 118053 w 1484891"/>
                                <a:gd name="connsiteY136" fmla="*/ 2157412 h 2610571"/>
                                <a:gd name="connsiteX137" fmla="*/ 132341 w 1484891"/>
                                <a:gd name="connsiteY137" fmla="*/ 2128837 h 2610571"/>
                                <a:gd name="connsiteX138" fmla="*/ 160916 w 1484891"/>
                                <a:gd name="connsiteY138" fmla="*/ 2043112 h 2610571"/>
                                <a:gd name="connsiteX139" fmla="*/ 170441 w 1484891"/>
                                <a:gd name="connsiteY139" fmla="*/ 2014537 h 2610571"/>
                                <a:gd name="connsiteX140" fmla="*/ 175203 w 1484891"/>
                                <a:gd name="connsiteY140" fmla="*/ 2000250 h 2610571"/>
                                <a:gd name="connsiteX141" fmla="*/ 213303 w 1484891"/>
                                <a:gd name="connsiteY141" fmla="*/ 1943100 h 2610571"/>
                                <a:gd name="connsiteX142" fmla="*/ 222828 w 1484891"/>
                                <a:gd name="connsiteY142" fmla="*/ 1928812 h 2610571"/>
                                <a:gd name="connsiteX143" fmla="*/ 232353 w 1484891"/>
                                <a:gd name="connsiteY143" fmla="*/ 1914525 h 2610571"/>
                                <a:gd name="connsiteX144" fmla="*/ 237116 w 1484891"/>
                                <a:gd name="connsiteY144" fmla="*/ 1900237 h 2610571"/>
                                <a:gd name="connsiteX145" fmla="*/ 251403 w 1484891"/>
                                <a:gd name="connsiteY145" fmla="*/ 1890712 h 2610571"/>
                                <a:gd name="connsiteX146" fmla="*/ 279978 w 1484891"/>
                                <a:gd name="connsiteY146" fmla="*/ 1847850 h 2610571"/>
                                <a:gd name="connsiteX147" fmla="*/ 289503 w 1484891"/>
                                <a:gd name="connsiteY147" fmla="*/ 1833562 h 2610571"/>
                                <a:gd name="connsiteX148" fmla="*/ 303791 w 1484891"/>
                                <a:gd name="connsiteY148" fmla="*/ 1824037 h 2610571"/>
                                <a:gd name="connsiteX149" fmla="*/ 308553 w 1484891"/>
                                <a:gd name="connsiteY149" fmla="*/ 1809750 h 2610571"/>
                                <a:gd name="connsiteX150" fmla="*/ 327603 w 1484891"/>
                                <a:gd name="connsiteY150" fmla="*/ 1781175 h 2610571"/>
                                <a:gd name="connsiteX151" fmla="*/ 341891 w 1484891"/>
                                <a:gd name="connsiteY151" fmla="*/ 1752600 h 2610571"/>
                                <a:gd name="connsiteX152" fmla="*/ 356178 w 1484891"/>
                                <a:gd name="connsiteY152" fmla="*/ 1743075 h 2610571"/>
                                <a:gd name="connsiteX153" fmla="*/ 375228 w 1484891"/>
                                <a:gd name="connsiteY153" fmla="*/ 1714500 h 2610571"/>
                                <a:gd name="connsiteX154" fmla="*/ 384753 w 1484891"/>
                                <a:gd name="connsiteY154" fmla="*/ 1685925 h 2610571"/>
                                <a:gd name="connsiteX155" fmla="*/ 394278 w 1484891"/>
                                <a:gd name="connsiteY155" fmla="*/ 1671637 h 2610571"/>
                                <a:gd name="connsiteX156" fmla="*/ 403803 w 1484891"/>
                                <a:gd name="connsiteY156" fmla="*/ 1643062 h 2610571"/>
                                <a:gd name="connsiteX157" fmla="*/ 422853 w 1484891"/>
                                <a:gd name="connsiteY157" fmla="*/ 1614487 h 2610571"/>
                                <a:gd name="connsiteX158" fmla="*/ 432378 w 1484891"/>
                                <a:gd name="connsiteY158" fmla="*/ 1600200 h 2610571"/>
                                <a:gd name="connsiteX159" fmla="*/ 446666 w 1484891"/>
                                <a:gd name="connsiteY159" fmla="*/ 1571625 h 2610571"/>
                                <a:gd name="connsiteX160" fmla="*/ 456191 w 1484891"/>
                                <a:gd name="connsiteY160" fmla="*/ 1543050 h 2610571"/>
                                <a:gd name="connsiteX161" fmla="*/ 460953 w 1484891"/>
                                <a:gd name="connsiteY161" fmla="*/ 1528762 h 2610571"/>
                                <a:gd name="connsiteX162" fmla="*/ 480003 w 1484891"/>
                                <a:gd name="connsiteY162" fmla="*/ 1485900 h 2610571"/>
                                <a:gd name="connsiteX163" fmla="*/ 484766 w 1484891"/>
                                <a:gd name="connsiteY163" fmla="*/ 1471612 h 2610571"/>
                                <a:gd name="connsiteX164" fmla="*/ 489528 w 1484891"/>
                                <a:gd name="connsiteY164" fmla="*/ 1457325 h 2610571"/>
                                <a:gd name="connsiteX165" fmla="*/ 499053 w 1484891"/>
                                <a:gd name="connsiteY165" fmla="*/ 1385887 h 2610571"/>
                                <a:gd name="connsiteX166" fmla="*/ 503816 w 1484891"/>
                                <a:gd name="connsiteY166" fmla="*/ 1371600 h 2610571"/>
                                <a:gd name="connsiteX167" fmla="*/ 499053 w 1484891"/>
                                <a:gd name="connsiteY167" fmla="*/ 1219200 h 2610571"/>
                                <a:gd name="connsiteX168" fmla="*/ 484766 w 1484891"/>
                                <a:gd name="connsiteY168" fmla="*/ 1176337 h 2610571"/>
                                <a:gd name="connsiteX169" fmla="*/ 470478 w 1484891"/>
                                <a:gd name="connsiteY169" fmla="*/ 1123950 h 2610571"/>
                                <a:gd name="connsiteX170" fmla="*/ 460953 w 1484891"/>
                                <a:gd name="connsiteY170" fmla="*/ 1109662 h 2610571"/>
                                <a:gd name="connsiteX171" fmla="*/ 441903 w 1484891"/>
                                <a:gd name="connsiteY171" fmla="*/ 1081087 h 2610571"/>
                                <a:gd name="connsiteX172" fmla="*/ 437141 w 1484891"/>
                                <a:gd name="connsiteY172" fmla="*/ 1066800 h 2610571"/>
                                <a:gd name="connsiteX173" fmla="*/ 427616 w 1484891"/>
                                <a:gd name="connsiteY173" fmla="*/ 1052512 h 2610571"/>
                                <a:gd name="connsiteX174" fmla="*/ 408566 w 1484891"/>
                                <a:gd name="connsiteY174" fmla="*/ 1019175 h 2610571"/>
                                <a:gd name="connsiteX175" fmla="*/ 394278 w 1484891"/>
                                <a:gd name="connsiteY175" fmla="*/ 976312 h 2610571"/>
                                <a:gd name="connsiteX176" fmla="*/ 389516 w 1484891"/>
                                <a:gd name="connsiteY176" fmla="*/ 962025 h 2610571"/>
                                <a:gd name="connsiteX177" fmla="*/ 360941 w 1484891"/>
                                <a:gd name="connsiteY177" fmla="*/ 928687 h 2610571"/>
                                <a:gd name="connsiteX178" fmla="*/ 303799 w 1484891"/>
                                <a:gd name="connsiteY178" fmla="*/ 823911 h 2610571"/>
                                <a:gd name="connsiteX179" fmla="*/ 275226 w 1484891"/>
                                <a:gd name="connsiteY179" fmla="*/ 790575 h 2610571"/>
                                <a:gd name="connsiteX180" fmla="*/ 265703 w 1484891"/>
                                <a:gd name="connsiteY180" fmla="*/ 752474 h 2610571"/>
                                <a:gd name="connsiteX181" fmla="*/ 222828 w 1484891"/>
                                <a:gd name="connsiteY181" fmla="*/ 638175 h 2610571"/>
                                <a:gd name="connsiteX182" fmla="*/ 203778 w 1484891"/>
                                <a:gd name="connsiteY182" fmla="*/ 504824 h 2610571"/>
                                <a:gd name="connsiteX183" fmla="*/ 241887 w 1484891"/>
                                <a:gd name="connsiteY183" fmla="*/ 390525 h 2610571"/>
                                <a:gd name="connsiteX184" fmla="*/ 275220 w 1484891"/>
                                <a:gd name="connsiteY184" fmla="*/ 319087 h 2610571"/>
                                <a:gd name="connsiteX185" fmla="*/ 299028 w 1484891"/>
                                <a:gd name="connsiteY185" fmla="*/ 247650 h 2610571"/>
                                <a:gd name="connsiteX186" fmla="*/ 337128 w 1484891"/>
                                <a:gd name="connsiteY186" fmla="*/ 209550 h 2610571"/>
                                <a:gd name="connsiteX187" fmla="*/ 365703 w 1484891"/>
                                <a:gd name="connsiteY187" fmla="*/ 166687 h 2610571"/>
                                <a:gd name="connsiteX188" fmla="*/ 375228 w 1484891"/>
                                <a:gd name="connsiteY188" fmla="*/ 152400 h 2610571"/>
                                <a:gd name="connsiteX189" fmla="*/ 432378 w 1484891"/>
                                <a:gd name="connsiteY189" fmla="*/ 104775 h 2610571"/>
                                <a:gd name="connsiteX190" fmla="*/ 446666 w 1484891"/>
                                <a:gd name="connsiteY190" fmla="*/ 95250 h 2610571"/>
                                <a:gd name="connsiteX191" fmla="*/ 460953 w 1484891"/>
                                <a:gd name="connsiteY191" fmla="*/ 85725 h 2610571"/>
                                <a:gd name="connsiteX192" fmla="*/ 489528 w 1484891"/>
                                <a:gd name="connsiteY192" fmla="*/ 76200 h 2610571"/>
                                <a:gd name="connsiteX193" fmla="*/ 508578 w 1484891"/>
                                <a:gd name="connsiteY193" fmla="*/ 71437 h 2610571"/>
                                <a:gd name="connsiteX194" fmla="*/ 541916 w 1484891"/>
                                <a:gd name="connsiteY194"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40 w 1414463"/>
                                <a:gd name="connsiteY125" fmla="*/ 2500314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9525 w 1414463"/>
                                <a:gd name="connsiteY129" fmla="*/ 2357437 h 2610571"/>
                                <a:gd name="connsiteX130" fmla="*/ 0 w 1414463"/>
                                <a:gd name="connsiteY130" fmla="*/ 2314575 h 2610571"/>
                                <a:gd name="connsiteX131" fmla="*/ 4763 w 1414463"/>
                                <a:gd name="connsiteY131" fmla="*/ 2271712 h 2610571"/>
                                <a:gd name="connsiteX132" fmla="*/ 9525 w 1414463"/>
                                <a:gd name="connsiteY132" fmla="*/ 2257425 h 2610571"/>
                                <a:gd name="connsiteX133" fmla="*/ 23813 w 1414463"/>
                                <a:gd name="connsiteY133" fmla="*/ 2214562 h 2610571"/>
                                <a:gd name="connsiteX134" fmla="*/ 33338 w 1414463"/>
                                <a:gd name="connsiteY134" fmla="*/ 2185987 h 2610571"/>
                                <a:gd name="connsiteX135" fmla="*/ 38100 w 1414463"/>
                                <a:gd name="connsiteY135" fmla="*/ 2171700 h 2610571"/>
                                <a:gd name="connsiteX136" fmla="*/ 47625 w 1414463"/>
                                <a:gd name="connsiteY136" fmla="*/ 2157412 h 2610571"/>
                                <a:gd name="connsiteX137" fmla="*/ 61913 w 1414463"/>
                                <a:gd name="connsiteY137" fmla="*/ 2128837 h 2610571"/>
                                <a:gd name="connsiteX138" fmla="*/ 90488 w 1414463"/>
                                <a:gd name="connsiteY138" fmla="*/ 2043112 h 2610571"/>
                                <a:gd name="connsiteX139" fmla="*/ 100013 w 1414463"/>
                                <a:gd name="connsiteY139" fmla="*/ 2014537 h 2610571"/>
                                <a:gd name="connsiteX140" fmla="*/ 104775 w 1414463"/>
                                <a:gd name="connsiteY140" fmla="*/ 2000250 h 2610571"/>
                                <a:gd name="connsiteX141" fmla="*/ 142875 w 1414463"/>
                                <a:gd name="connsiteY141" fmla="*/ 1943100 h 2610571"/>
                                <a:gd name="connsiteX142" fmla="*/ 152400 w 1414463"/>
                                <a:gd name="connsiteY142" fmla="*/ 1928812 h 2610571"/>
                                <a:gd name="connsiteX143" fmla="*/ 161925 w 1414463"/>
                                <a:gd name="connsiteY143" fmla="*/ 1914525 h 2610571"/>
                                <a:gd name="connsiteX144" fmla="*/ 166688 w 1414463"/>
                                <a:gd name="connsiteY144" fmla="*/ 1900237 h 2610571"/>
                                <a:gd name="connsiteX145" fmla="*/ 180975 w 1414463"/>
                                <a:gd name="connsiteY145" fmla="*/ 1890712 h 2610571"/>
                                <a:gd name="connsiteX146" fmla="*/ 209550 w 1414463"/>
                                <a:gd name="connsiteY146" fmla="*/ 1847850 h 2610571"/>
                                <a:gd name="connsiteX147" fmla="*/ 219075 w 1414463"/>
                                <a:gd name="connsiteY147" fmla="*/ 1833562 h 2610571"/>
                                <a:gd name="connsiteX148" fmla="*/ 233363 w 1414463"/>
                                <a:gd name="connsiteY148" fmla="*/ 1824037 h 2610571"/>
                                <a:gd name="connsiteX149" fmla="*/ 238125 w 1414463"/>
                                <a:gd name="connsiteY149" fmla="*/ 1809750 h 2610571"/>
                                <a:gd name="connsiteX150" fmla="*/ 257175 w 1414463"/>
                                <a:gd name="connsiteY150" fmla="*/ 1781175 h 2610571"/>
                                <a:gd name="connsiteX151" fmla="*/ 271463 w 1414463"/>
                                <a:gd name="connsiteY151" fmla="*/ 1752600 h 2610571"/>
                                <a:gd name="connsiteX152" fmla="*/ 285750 w 1414463"/>
                                <a:gd name="connsiteY152" fmla="*/ 1743075 h 2610571"/>
                                <a:gd name="connsiteX153" fmla="*/ 304800 w 1414463"/>
                                <a:gd name="connsiteY153" fmla="*/ 1714500 h 2610571"/>
                                <a:gd name="connsiteX154" fmla="*/ 314325 w 1414463"/>
                                <a:gd name="connsiteY154" fmla="*/ 1685925 h 2610571"/>
                                <a:gd name="connsiteX155" fmla="*/ 323850 w 1414463"/>
                                <a:gd name="connsiteY155" fmla="*/ 1671637 h 2610571"/>
                                <a:gd name="connsiteX156" fmla="*/ 333375 w 1414463"/>
                                <a:gd name="connsiteY156" fmla="*/ 1643062 h 2610571"/>
                                <a:gd name="connsiteX157" fmla="*/ 352425 w 1414463"/>
                                <a:gd name="connsiteY157" fmla="*/ 1614487 h 2610571"/>
                                <a:gd name="connsiteX158" fmla="*/ 361950 w 1414463"/>
                                <a:gd name="connsiteY158" fmla="*/ 1600200 h 2610571"/>
                                <a:gd name="connsiteX159" fmla="*/ 376238 w 1414463"/>
                                <a:gd name="connsiteY159" fmla="*/ 1571625 h 2610571"/>
                                <a:gd name="connsiteX160" fmla="*/ 385763 w 1414463"/>
                                <a:gd name="connsiteY160" fmla="*/ 1543050 h 2610571"/>
                                <a:gd name="connsiteX161" fmla="*/ 390525 w 1414463"/>
                                <a:gd name="connsiteY161" fmla="*/ 1528762 h 2610571"/>
                                <a:gd name="connsiteX162" fmla="*/ 409575 w 1414463"/>
                                <a:gd name="connsiteY162" fmla="*/ 1485900 h 2610571"/>
                                <a:gd name="connsiteX163" fmla="*/ 414338 w 1414463"/>
                                <a:gd name="connsiteY163" fmla="*/ 1471612 h 2610571"/>
                                <a:gd name="connsiteX164" fmla="*/ 419100 w 1414463"/>
                                <a:gd name="connsiteY164" fmla="*/ 1457325 h 2610571"/>
                                <a:gd name="connsiteX165" fmla="*/ 428625 w 1414463"/>
                                <a:gd name="connsiteY165" fmla="*/ 1385887 h 2610571"/>
                                <a:gd name="connsiteX166" fmla="*/ 433388 w 1414463"/>
                                <a:gd name="connsiteY166" fmla="*/ 1371600 h 2610571"/>
                                <a:gd name="connsiteX167" fmla="*/ 428625 w 1414463"/>
                                <a:gd name="connsiteY167" fmla="*/ 1219200 h 2610571"/>
                                <a:gd name="connsiteX168" fmla="*/ 414338 w 1414463"/>
                                <a:gd name="connsiteY168" fmla="*/ 1176337 h 2610571"/>
                                <a:gd name="connsiteX169" fmla="*/ 400050 w 1414463"/>
                                <a:gd name="connsiteY169" fmla="*/ 1123950 h 2610571"/>
                                <a:gd name="connsiteX170" fmla="*/ 390525 w 1414463"/>
                                <a:gd name="connsiteY170" fmla="*/ 1109662 h 2610571"/>
                                <a:gd name="connsiteX171" fmla="*/ 371475 w 1414463"/>
                                <a:gd name="connsiteY171" fmla="*/ 1081087 h 2610571"/>
                                <a:gd name="connsiteX172" fmla="*/ 366713 w 1414463"/>
                                <a:gd name="connsiteY172" fmla="*/ 1066800 h 2610571"/>
                                <a:gd name="connsiteX173" fmla="*/ 357188 w 1414463"/>
                                <a:gd name="connsiteY173" fmla="*/ 1052512 h 2610571"/>
                                <a:gd name="connsiteX174" fmla="*/ 338138 w 1414463"/>
                                <a:gd name="connsiteY174" fmla="*/ 1019175 h 2610571"/>
                                <a:gd name="connsiteX175" fmla="*/ 323850 w 1414463"/>
                                <a:gd name="connsiteY175" fmla="*/ 976312 h 2610571"/>
                                <a:gd name="connsiteX176" fmla="*/ 319088 w 1414463"/>
                                <a:gd name="connsiteY176" fmla="*/ 962025 h 2610571"/>
                                <a:gd name="connsiteX177" fmla="*/ 290513 w 1414463"/>
                                <a:gd name="connsiteY177" fmla="*/ 928687 h 2610571"/>
                                <a:gd name="connsiteX178" fmla="*/ 233371 w 1414463"/>
                                <a:gd name="connsiteY178" fmla="*/ 823911 h 2610571"/>
                                <a:gd name="connsiteX179" fmla="*/ 204798 w 1414463"/>
                                <a:gd name="connsiteY179" fmla="*/ 790575 h 2610571"/>
                                <a:gd name="connsiteX180" fmla="*/ 195275 w 1414463"/>
                                <a:gd name="connsiteY180" fmla="*/ 752474 h 2610571"/>
                                <a:gd name="connsiteX181" fmla="*/ 152400 w 1414463"/>
                                <a:gd name="connsiteY181" fmla="*/ 638175 h 2610571"/>
                                <a:gd name="connsiteX182" fmla="*/ 133350 w 1414463"/>
                                <a:gd name="connsiteY182" fmla="*/ 504824 h 2610571"/>
                                <a:gd name="connsiteX183" fmla="*/ 171459 w 1414463"/>
                                <a:gd name="connsiteY183" fmla="*/ 390525 h 2610571"/>
                                <a:gd name="connsiteX184" fmla="*/ 204792 w 1414463"/>
                                <a:gd name="connsiteY184" fmla="*/ 319087 h 2610571"/>
                                <a:gd name="connsiteX185" fmla="*/ 228600 w 1414463"/>
                                <a:gd name="connsiteY185" fmla="*/ 247650 h 2610571"/>
                                <a:gd name="connsiteX186" fmla="*/ 266700 w 1414463"/>
                                <a:gd name="connsiteY186" fmla="*/ 209550 h 2610571"/>
                                <a:gd name="connsiteX187" fmla="*/ 295275 w 1414463"/>
                                <a:gd name="connsiteY187" fmla="*/ 166687 h 2610571"/>
                                <a:gd name="connsiteX188" fmla="*/ 304800 w 1414463"/>
                                <a:gd name="connsiteY188" fmla="*/ 152400 h 2610571"/>
                                <a:gd name="connsiteX189" fmla="*/ 361950 w 1414463"/>
                                <a:gd name="connsiteY189" fmla="*/ 104775 h 2610571"/>
                                <a:gd name="connsiteX190" fmla="*/ 376238 w 1414463"/>
                                <a:gd name="connsiteY190" fmla="*/ 95250 h 2610571"/>
                                <a:gd name="connsiteX191" fmla="*/ 390525 w 1414463"/>
                                <a:gd name="connsiteY191" fmla="*/ 85725 h 2610571"/>
                                <a:gd name="connsiteX192" fmla="*/ 419100 w 1414463"/>
                                <a:gd name="connsiteY192" fmla="*/ 76200 h 2610571"/>
                                <a:gd name="connsiteX193" fmla="*/ 438150 w 1414463"/>
                                <a:gd name="connsiteY193" fmla="*/ 71437 h 2610571"/>
                                <a:gd name="connsiteX194" fmla="*/ 471488 w 1414463"/>
                                <a:gd name="connsiteY194"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40 w 1414463"/>
                                <a:gd name="connsiteY125" fmla="*/ 2500314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0 w 1414463"/>
                                <a:gd name="connsiteY129" fmla="*/ 2314575 h 2610571"/>
                                <a:gd name="connsiteX130" fmla="*/ 4763 w 1414463"/>
                                <a:gd name="connsiteY130" fmla="*/ 2271712 h 2610571"/>
                                <a:gd name="connsiteX131" fmla="*/ 9525 w 1414463"/>
                                <a:gd name="connsiteY131" fmla="*/ 2257425 h 2610571"/>
                                <a:gd name="connsiteX132" fmla="*/ 23813 w 1414463"/>
                                <a:gd name="connsiteY132" fmla="*/ 2214562 h 2610571"/>
                                <a:gd name="connsiteX133" fmla="*/ 33338 w 1414463"/>
                                <a:gd name="connsiteY133" fmla="*/ 2185987 h 2610571"/>
                                <a:gd name="connsiteX134" fmla="*/ 38100 w 1414463"/>
                                <a:gd name="connsiteY134" fmla="*/ 2171700 h 2610571"/>
                                <a:gd name="connsiteX135" fmla="*/ 47625 w 1414463"/>
                                <a:gd name="connsiteY135" fmla="*/ 2157412 h 2610571"/>
                                <a:gd name="connsiteX136" fmla="*/ 61913 w 1414463"/>
                                <a:gd name="connsiteY136" fmla="*/ 2128837 h 2610571"/>
                                <a:gd name="connsiteX137" fmla="*/ 90488 w 1414463"/>
                                <a:gd name="connsiteY137" fmla="*/ 2043112 h 2610571"/>
                                <a:gd name="connsiteX138" fmla="*/ 100013 w 1414463"/>
                                <a:gd name="connsiteY138" fmla="*/ 2014537 h 2610571"/>
                                <a:gd name="connsiteX139" fmla="*/ 104775 w 1414463"/>
                                <a:gd name="connsiteY139" fmla="*/ 2000250 h 2610571"/>
                                <a:gd name="connsiteX140" fmla="*/ 142875 w 1414463"/>
                                <a:gd name="connsiteY140" fmla="*/ 1943100 h 2610571"/>
                                <a:gd name="connsiteX141" fmla="*/ 152400 w 1414463"/>
                                <a:gd name="connsiteY141" fmla="*/ 1928812 h 2610571"/>
                                <a:gd name="connsiteX142" fmla="*/ 161925 w 1414463"/>
                                <a:gd name="connsiteY142" fmla="*/ 1914525 h 2610571"/>
                                <a:gd name="connsiteX143" fmla="*/ 166688 w 1414463"/>
                                <a:gd name="connsiteY143" fmla="*/ 1900237 h 2610571"/>
                                <a:gd name="connsiteX144" fmla="*/ 180975 w 1414463"/>
                                <a:gd name="connsiteY144" fmla="*/ 1890712 h 2610571"/>
                                <a:gd name="connsiteX145" fmla="*/ 209550 w 1414463"/>
                                <a:gd name="connsiteY145" fmla="*/ 1847850 h 2610571"/>
                                <a:gd name="connsiteX146" fmla="*/ 219075 w 1414463"/>
                                <a:gd name="connsiteY146" fmla="*/ 1833562 h 2610571"/>
                                <a:gd name="connsiteX147" fmla="*/ 233363 w 1414463"/>
                                <a:gd name="connsiteY147" fmla="*/ 1824037 h 2610571"/>
                                <a:gd name="connsiteX148" fmla="*/ 238125 w 1414463"/>
                                <a:gd name="connsiteY148" fmla="*/ 1809750 h 2610571"/>
                                <a:gd name="connsiteX149" fmla="*/ 257175 w 1414463"/>
                                <a:gd name="connsiteY149" fmla="*/ 1781175 h 2610571"/>
                                <a:gd name="connsiteX150" fmla="*/ 271463 w 1414463"/>
                                <a:gd name="connsiteY150" fmla="*/ 1752600 h 2610571"/>
                                <a:gd name="connsiteX151" fmla="*/ 285750 w 1414463"/>
                                <a:gd name="connsiteY151" fmla="*/ 1743075 h 2610571"/>
                                <a:gd name="connsiteX152" fmla="*/ 304800 w 1414463"/>
                                <a:gd name="connsiteY152" fmla="*/ 1714500 h 2610571"/>
                                <a:gd name="connsiteX153" fmla="*/ 314325 w 1414463"/>
                                <a:gd name="connsiteY153" fmla="*/ 1685925 h 2610571"/>
                                <a:gd name="connsiteX154" fmla="*/ 323850 w 1414463"/>
                                <a:gd name="connsiteY154" fmla="*/ 1671637 h 2610571"/>
                                <a:gd name="connsiteX155" fmla="*/ 333375 w 1414463"/>
                                <a:gd name="connsiteY155" fmla="*/ 1643062 h 2610571"/>
                                <a:gd name="connsiteX156" fmla="*/ 352425 w 1414463"/>
                                <a:gd name="connsiteY156" fmla="*/ 1614487 h 2610571"/>
                                <a:gd name="connsiteX157" fmla="*/ 361950 w 1414463"/>
                                <a:gd name="connsiteY157" fmla="*/ 1600200 h 2610571"/>
                                <a:gd name="connsiteX158" fmla="*/ 376238 w 1414463"/>
                                <a:gd name="connsiteY158" fmla="*/ 1571625 h 2610571"/>
                                <a:gd name="connsiteX159" fmla="*/ 385763 w 1414463"/>
                                <a:gd name="connsiteY159" fmla="*/ 1543050 h 2610571"/>
                                <a:gd name="connsiteX160" fmla="*/ 390525 w 1414463"/>
                                <a:gd name="connsiteY160" fmla="*/ 1528762 h 2610571"/>
                                <a:gd name="connsiteX161" fmla="*/ 409575 w 1414463"/>
                                <a:gd name="connsiteY161" fmla="*/ 1485900 h 2610571"/>
                                <a:gd name="connsiteX162" fmla="*/ 414338 w 1414463"/>
                                <a:gd name="connsiteY162" fmla="*/ 1471612 h 2610571"/>
                                <a:gd name="connsiteX163" fmla="*/ 419100 w 1414463"/>
                                <a:gd name="connsiteY163" fmla="*/ 1457325 h 2610571"/>
                                <a:gd name="connsiteX164" fmla="*/ 428625 w 1414463"/>
                                <a:gd name="connsiteY164" fmla="*/ 1385887 h 2610571"/>
                                <a:gd name="connsiteX165" fmla="*/ 433388 w 1414463"/>
                                <a:gd name="connsiteY165" fmla="*/ 1371600 h 2610571"/>
                                <a:gd name="connsiteX166" fmla="*/ 428625 w 1414463"/>
                                <a:gd name="connsiteY166" fmla="*/ 1219200 h 2610571"/>
                                <a:gd name="connsiteX167" fmla="*/ 414338 w 1414463"/>
                                <a:gd name="connsiteY167" fmla="*/ 1176337 h 2610571"/>
                                <a:gd name="connsiteX168" fmla="*/ 400050 w 1414463"/>
                                <a:gd name="connsiteY168" fmla="*/ 1123950 h 2610571"/>
                                <a:gd name="connsiteX169" fmla="*/ 390525 w 1414463"/>
                                <a:gd name="connsiteY169" fmla="*/ 1109662 h 2610571"/>
                                <a:gd name="connsiteX170" fmla="*/ 371475 w 1414463"/>
                                <a:gd name="connsiteY170" fmla="*/ 1081087 h 2610571"/>
                                <a:gd name="connsiteX171" fmla="*/ 366713 w 1414463"/>
                                <a:gd name="connsiteY171" fmla="*/ 1066800 h 2610571"/>
                                <a:gd name="connsiteX172" fmla="*/ 357188 w 1414463"/>
                                <a:gd name="connsiteY172" fmla="*/ 1052512 h 2610571"/>
                                <a:gd name="connsiteX173" fmla="*/ 338138 w 1414463"/>
                                <a:gd name="connsiteY173" fmla="*/ 1019175 h 2610571"/>
                                <a:gd name="connsiteX174" fmla="*/ 323850 w 1414463"/>
                                <a:gd name="connsiteY174" fmla="*/ 976312 h 2610571"/>
                                <a:gd name="connsiteX175" fmla="*/ 319088 w 1414463"/>
                                <a:gd name="connsiteY175" fmla="*/ 962025 h 2610571"/>
                                <a:gd name="connsiteX176" fmla="*/ 290513 w 1414463"/>
                                <a:gd name="connsiteY176" fmla="*/ 928687 h 2610571"/>
                                <a:gd name="connsiteX177" fmla="*/ 233371 w 1414463"/>
                                <a:gd name="connsiteY177" fmla="*/ 823911 h 2610571"/>
                                <a:gd name="connsiteX178" fmla="*/ 204798 w 1414463"/>
                                <a:gd name="connsiteY178" fmla="*/ 790575 h 2610571"/>
                                <a:gd name="connsiteX179" fmla="*/ 195275 w 1414463"/>
                                <a:gd name="connsiteY179" fmla="*/ 752474 h 2610571"/>
                                <a:gd name="connsiteX180" fmla="*/ 152400 w 1414463"/>
                                <a:gd name="connsiteY180" fmla="*/ 638175 h 2610571"/>
                                <a:gd name="connsiteX181" fmla="*/ 133350 w 1414463"/>
                                <a:gd name="connsiteY181" fmla="*/ 504824 h 2610571"/>
                                <a:gd name="connsiteX182" fmla="*/ 171459 w 1414463"/>
                                <a:gd name="connsiteY182" fmla="*/ 390525 h 2610571"/>
                                <a:gd name="connsiteX183" fmla="*/ 204792 w 1414463"/>
                                <a:gd name="connsiteY183" fmla="*/ 319087 h 2610571"/>
                                <a:gd name="connsiteX184" fmla="*/ 228600 w 1414463"/>
                                <a:gd name="connsiteY184" fmla="*/ 247650 h 2610571"/>
                                <a:gd name="connsiteX185" fmla="*/ 266700 w 1414463"/>
                                <a:gd name="connsiteY185" fmla="*/ 209550 h 2610571"/>
                                <a:gd name="connsiteX186" fmla="*/ 295275 w 1414463"/>
                                <a:gd name="connsiteY186" fmla="*/ 166687 h 2610571"/>
                                <a:gd name="connsiteX187" fmla="*/ 304800 w 1414463"/>
                                <a:gd name="connsiteY187" fmla="*/ 152400 h 2610571"/>
                                <a:gd name="connsiteX188" fmla="*/ 361950 w 1414463"/>
                                <a:gd name="connsiteY188" fmla="*/ 104775 h 2610571"/>
                                <a:gd name="connsiteX189" fmla="*/ 376238 w 1414463"/>
                                <a:gd name="connsiteY189" fmla="*/ 95250 h 2610571"/>
                                <a:gd name="connsiteX190" fmla="*/ 390525 w 1414463"/>
                                <a:gd name="connsiteY190" fmla="*/ 85725 h 2610571"/>
                                <a:gd name="connsiteX191" fmla="*/ 419100 w 1414463"/>
                                <a:gd name="connsiteY191" fmla="*/ 76200 h 2610571"/>
                                <a:gd name="connsiteX192" fmla="*/ 438150 w 1414463"/>
                                <a:gd name="connsiteY192" fmla="*/ 71437 h 2610571"/>
                                <a:gd name="connsiteX193" fmla="*/ 471488 w 1414463"/>
                                <a:gd name="connsiteY193" fmla="*/ 42862 h 2610571"/>
                                <a:gd name="connsiteX0" fmla="*/ 471488 w 1414463"/>
                                <a:gd name="connsiteY0" fmla="*/ 42862 h 2610571"/>
                                <a:gd name="connsiteX1" fmla="*/ 495300 w 1414463"/>
                                <a:gd name="connsiteY1" fmla="*/ 38100 h 2610571"/>
                                <a:gd name="connsiteX2" fmla="*/ 523875 w 1414463"/>
                                <a:gd name="connsiteY2" fmla="*/ 28575 h 2610571"/>
                                <a:gd name="connsiteX3" fmla="*/ 538163 w 1414463"/>
                                <a:gd name="connsiteY3" fmla="*/ 23812 h 2610571"/>
                                <a:gd name="connsiteX4" fmla="*/ 561975 w 1414463"/>
                                <a:gd name="connsiteY4" fmla="*/ 19050 h 2610571"/>
                                <a:gd name="connsiteX5" fmla="*/ 614363 w 1414463"/>
                                <a:gd name="connsiteY5" fmla="*/ 9525 h 2610571"/>
                                <a:gd name="connsiteX6" fmla="*/ 657225 w 1414463"/>
                                <a:gd name="connsiteY6" fmla="*/ 0 h 2610571"/>
                                <a:gd name="connsiteX7" fmla="*/ 785813 w 1414463"/>
                                <a:gd name="connsiteY7" fmla="*/ 4762 h 2610571"/>
                                <a:gd name="connsiteX8" fmla="*/ 819150 w 1414463"/>
                                <a:gd name="connsiteY8" fmla="*/ 14287 h 2610571"/>
                                <a:gd name="connsiteX9" fmla="*/ 857250 w 1414463"/>
                                <a:gd name="connsiteY9" fmla="*/ 23812 h 2610571"/>
                                <a:gd name="connsiteX10" fmla="*/ 914400 w 1414463"/>
                                <a:gd name="connsiteY10" fmla="*/ 42862 h 2610571"/>
                                <a:gd name="connsiteX11" fmla="*/ 928688 w 1414463"/>
                                <a:gd name="connsiteY11" fmla="*/ 47625 h 2610571"/>
                                <a:gd name="connsiteX12" fmla="*/ 942975 w 1414463"/>
                                <a:gd name="connsiteY12" fmla="*/ 52387 h 2610571"/>
                                <a:gd name="connsiteX13" fmla="*/ 985838 w 1414463"/>
                                <a:gd name="connsiteY13" fmla="*/ 71437 h 2610571"/>
                                <a:gd name="connsiteX14" fmla="*/ 1000125 w 1414463"/>
                                <a:gd name="connsiteY14" fmla="*/ 76200 h 2610571"/>
                                <a:gd name="connsiteX15" fmla="*/ 1014413 w 1414463"/>
                                <a:gd name="connsiteY15" fmla="*/ 85725 h 2610571"/>
                                <a:gd name="connsiteX16" fmla="*/ 1042988 w 1414463"/>
                                <a:gd name="connsiteY16" fmla="*/ 95250 h 2610571"/>
                                <a:gd name="connsiteX17" fmla="*/ 1057275 w 1414463"/>
                                <a:gd name="connsiteY17" fmla="*/ 100012 h 2610571"/>
                                <a:gd name="connsiteX18" fmla="*/ 1071563 w 1414463"/>
                                <a:gd name="connsiteY18" fmla="*/ 109537 h 2610571"/>
                                <a:gd name="connsiteX19" fmla="*/ 1085850 w 1414463"/>
                                <a:gd name="connsiteY19" fmla="*/ 114300 h 2610571"/>
                                <a:gd name="connsiteX20" fmla="*/ 1128713 w 1414463"/>
                                <a:gd name="connsiteY20" fmla="*/ 138112 h 2610571"/>
                                <a:gd name="connsiteX21" fmla="*/ 1138238 w 1414463"/>
                                <a:gd name="connsiteY21" fmla="*/ 152400 h 2610571"/>
                                <a:gd name="connsiteX22" fmla="*/ 1152525 w 1414463"/>
                                <a:gd name="connsiteY22" fmla="*/ 157162 h 2610571"/>
                                <a:gd name="connsiteX23" fmla="*/ 1181100 w 1414463"/>
                                <a:gd name="connsiteY23" fmla="*/ 171450 h 2610571"/>
                                <a:gd name="connsiteX24" fmla="*/ 1195388 w 1414463"/>
                                <a:gd name="connsiteY24" fmla="*/ 185737 h 2610571"/>
                                <a:gd name="connsiteX25" fmla="*/ 1209675 w 1414463"/>
                                <a:gd name="connsiteY25" fmla="*/ 195262 h 2610571"/>
                                <a:gd name="connsiteX26" fmla="*/ 1228725 w 1414463"/>
                                <a:gd name="connsiteY26" fmla="*/ 219075 h 2610571"/>
                                <a:gd name="connsiteX27" fmla="*/ 1252538 w 1414463"/>
                                <a:gd name="connsiteY27" fmla="*/ 242887 h 2610571"/>
                                <a:gd name="connsiteX28" fmla="*/ 1276350 w 1414463"/>
                                <a:gd name="connsiteY28" fmla="*/ 266700 h 2610571"/>
                                <a:gd name="connsiteX29" fmla="*/ 1309688 w 1414463"/>
                                <a:gd name="connsiteY29" fmla="*/ 304800 h 2610571"/>
                                <a:gd name="connsiteX30" fmla="*/ 1328738 w 1414463"/>
                                <a:gd name="connsiteY30" fmla="*/ 333375 h 2610571"/>
                                <a:gd name="connsiteX31" fmla="*/ 1333500 w 1414463"/>
                                <a:gd name="connsiteY31" fmla="*/ 347662 h 2610571"/>
                                <a:gd name="connsiteX32" fmla="*/ 1343025 w 1414463"/>
                                <a:gd name="connsiteY32" fmla="*/ 361950 h 2610571"/>
                                <a:gd name="connsiteX33" fmla="*/ 1352550 w 1414463"/>
                                <a:gd name="connsiteY33" fmla="*/ 390525 h 2610571"/>
                                <a:gd name="connsiteX34" fmla="*/ 1357313 w 1414463"/>
                                <a:gd name="connsiteY34" fmla="*/ 404812 h 2610571"/>
                                <a:gd name="connsiteX35" fmla="*/ 1366838 w 1414463"/>
                                <a:gd name="connsiteY35" fmla="*/ 419100 h 2610571"/>
                                <a:gd name="connsiteX36" fmla="*/ 1376363 w 1414463"/>
                                <a:gd name="connsiteY36" fmla="*/ 447675 h 2610571"/>
                                <a:gd name="connsiteX37" fmla="*/ 1385888 w 1414463"/>
                                <a:gd name="connsiteY37" fmla="*/ 495300 h 2610571"/>
                                <a:gd name="connsiteX38" fmla="*/ 1390650 w 1414463"/>
                                <a:gd name="connsiteY38" fmla="*/ 528637 h 2610571"/>
                                <a:gd name="connsiteX39" fmla="*/ 1400175 w 1414463"/>
                                <a:gd name="connsiteY39" fmla="*/ 576262 h 2610571"/>
                                <a:gd name="connsiteX40" fmla="*/ 1409700 w 1414463"/>
                                <a:gd name="connsiteY40" fmla="*/ 638175 h 2610571"/>
                                <a:gd name="connsiteX41" fmla="*/ 1414463 w 1414463"/>
                                <a:gd name="connsiteY41" fmla="*/ 652462 h 2610571"/>
                                <a:gd name="connsiteX42" fmla="*/ 1404938 w 1414463"/>
                                <a:gd name="connsiteY42" fmla="*/ 719137 h 2610571"/>
                                <a:gd name="connsiteX43" fmla="*/ 1395413 w 1414463"/>
                                <a:gd name="connsiteY43" fmla="*/ 776287 h 2610571"/>
                                <a:gd name="connsiteX44" fmla="*/ 1390650 w 1414463"/>
                                <a:gd name="connsiteY44" fmla="*/ 790575 h 2610571"/>
                                <a:gd name="connsiteX45" fmla="*/ 1381125 w 1414463"/>
                                <a:gd name="connsiteY45" fmla="*/ 828675 h 2610571"/>
                                <a:gd name="connsiteX46" fmla="*/ 1371600 w 1414463"/>
                                <a:gd name="connsiteY46" fmla="*/ 842962 h 2610571"/>
                                <a:gd name="connsiteX47" fmla="*/ 1357313 w 1414463"/>
                                <a:gd name="connsiteY47" fmla="*/ 885825 h 2610571"/>
                                <a:gd name="connsiteX48" fmla="*/ 1352550 w 1414463"/>
                                <a:gd name="connsiteY48" fmla="*/ 900112 h 2610571"/>
                                <a:gd name="connsiteX49" fmla="*/ 1343025 w 1414463"/>
                                <a:gd name="connsiteY49" fmla="*/ 914400 h 2610571"/>
                                <a:gd name="connsiteX50" fmla="*/ 1338263 w 1414463"/>
                                <a:gd name="connsiteY50" fmla="*/ 928687 h 2610571"/>
                                <a:gd name="connsiteX51" fmla="*/ 1333500 w 1414463"/>
                                <a:gd name="connsiteY51" fmla="*/ 947737 h 2610571"/>
                                <a:gd name="connsiteX52" fmla="*/ 1323975 w 1414463"/>
                                <a:gd name="connsiteY52" fmla="*/ 962025 h 2610571"/>
                                <a:gd name="connsiteX53" fmla="*/ 1314450 w 1414463"/>
                                <a:gd name="connsiteY53" fmla="*/ 981075 h 2610571"/>
                                <a:gd name="connsiteX54" fmla="*/ 1300163 w 1414463"/>
                                <a:gd name="connsiteY54" fmla="*/ 1023937 h 2610571"/>
                                <a:gd name="connsiteX55" fmla="*/ 1295400 w 1414463"/>
                                <a:gd name="connsiteY55" fmla="*/ 1038225 h 2610571"/>
                                <a:gd name="connsiteX56" fmla="*/ 1285875 w 1414463"/>
                                <a:gd name="connsiteY56" fmla="*/ 1052512 h 2610571"/>
                                <a:gd name="connsiteX57" fmla="*/ 1271588 w 1414463"/>
                                <a:gd name="connsiteY57" fmla="*/ 1085850 h 2610571"/>
                                <a:gd name="connsiteX58" fmla="*/ 1262063 w 1414463"/>
                                <a:gd name="connsiteY58" fmla="*/ 1114425 h 2610571"/>
                                <a:gd name="connsiteX59" fmla="*/ 1257300 w 1414463"/>
                                <a:gd name="connsiteY59" fmla="*/ 1128712 h 2610571"/>
                                <a:gd name="connsiteX60" fmla="*/ 1252538 w 1414463"/>
                                <a:gd name="connsiteY60" fmla="*/ 1143000 h 2610571"/>
                                <a:gd name="connsiteX61" fmla="*/ 1238250 w 1414463"/>
                                <a:gd name="connsiteY61" fmla="*/ 1152525 h 2610571"/>
                                <a:gd name="connsiteX62" fmla="*/ 1233488 w 1414463"/>
                                <a:gd name="connsiteY62" fmla="*/ 1166812 h 2610571"/>
                                <a:gd name="connsiteX63" fmla="*/ 1219200 w 1414463"/>
                                <a:gd name="connsiteY63" fmla="*/ 1181100 h 2610571"/>
                                <a:gd name="connsiteX64" fmla="*/ 1209675 w 1414463"/>
                                <a:gd name="connsiteY64" fmla="*/ 1195387 h 2610571"/>
                                <a:gd name="connsiteX65" fmla="*/ 1190625 w 1414463"/>
                                <a:gd name="connsiteY65" fmla="*/ 1243012 h 2610571"/>
                                <a:gd name="connsiteX66" fmla="*/ 1185863 w 1414463"/>
                                <a:gd name="connsiteY66" fmla="*/ 1257300 h 2610571"/>
                                <a:gd name="connsiteX67" fmla="*/ 1171575 w 1414463"/>
                                <a:gd name="connsiteY67" fmla="*/ 1266825 h 2610571"/>
                                <a:gd name="connsiteX68" fmla="*/ 1152525 w 1414463"/>
                                <a:gd name="connsiteY68" fmla="*/ 1295400 h 2610571"/>
                                <a:gd name="connsiteX69" fmla="*/ 1128713 w 1414463"/>
                                <a:gd name="connsiteY69" fmla="*/ 1323975 h 2610571"/>
                                <a:gd name="connsiteX70" fmla="*/ 1114425 w 1414463"/>
                                <a:gd name="connsiteY70" fmla="*/ 1352550 h 2610571"/>
                                <a:gd name="connsiteX71" fmla="*/ 1100138 w 1414463"/>
                                <a:gd name="connsiteY71" fmla="*/ 1362075 h 2610571"/>
                                <a:gd name="connsiteX72" fmla="*/ 1081088 w 1414463"/>
                                <a:gd name="connsiteY72" fmla="*/ 1390650 h 2610571"/>
                                <a:gd name="connsiteX73" fmla="*/ 1062038 w 1414463"/>
                                <a:gd name="connsiteY73" fmla="*/ 1419225 h 2610571"/>
                                <a:gd name="connsiteX74" fmla="*/ 1042988 w 1414463"/>
                                <a:gd name="connsiteY74" fmla="*/ 1447800 h 2610571"/>
                                <a:gd name="connsiteX75" fmla="*/ 1033463 w 1414463"/>
                                <a:gd name="connsiteY75" fmla="*/ 1462087 h 2610571"/>
                                <a:gd name="connsiteX76" fmla="*/ 1019175 w 1414463"/>
                                <a:gd name="connsiteY76" fmla="*/ 1490662 h 2610571"/>
                                <a:gd name="connsiteX77" fmla="*/ 1004888 w 1414463"/>
                                <a:gd name="connsiteY77" fmla="*/ 1519237 h 2610571"/>
                                <a:gd name="connsiteX78" fmla="*/ 990600 w 1414463"/>
                                <a:gd name="connsiteY78" fmla="*/ 1547812 h 2610571"/>
                                <a:gd name="connsiteX79" fmla="*/ 985838 w 1414463"/>
                                <a:gd name="connsiteY79" fmla="*/ 1562100 h 2610571"/>
                                <a:gd name="connsiteX80" fmla="*/ 966788 w 1414463"/>
                                <a:gd name="connsiteY80" fmla="*/ 1590675 h 2610571"/>
                                <a:gd name="connsiteX81" fmla="*/ 947738 w 1414463"/>
                                <a:gd name="connsiteY81" fmla="*/ 1619250 h 2610571"/>
                                <a:gd name="connsiteX82" fmla="*/ 928688 w 1414463"/>
                                <a:gd name="connsiteY82" fmla="*/ 1647825 h 2610571"/>
                                <a:gd name="connsiteX83" fmla="*/ 919163 w 1414463"/>
                                <a:gd name="connsiteY83" fmla="*/ 1662112 h 2610571"/>
                                <a:gd name="connsiteX84" fmla="*/ 885825 w 1414463"/>
                                <a:gd name="connsiteY84" fmla="*/ 1704975 h 2610571"/>
                                <a:gd name="connsiteX85" fmla="*/ 876300 w 1414463"/>
                                <a:gd name="connsiteY85" fmla="*/ 1719262 h 2610571"/>
                                <a:gd name="connsiteX86" fmla="*/ 862013 w 1414463"/>
                                <a:gd name="connsiteY86" fmla="*/ 1747837 h 2610571"/>
                                <a:gd name="connsiteX87" fmla="*/ 852488 w 1414463"/>
                                <a:gd name="connsiteY87" fmla="*/ 1776412 h 2610571"/>
                                <a:gd name="connsiteX88" fmla="*/ 847725 w 1414463"/>
                                <a:gd name="connsiteY88" fmla="*/ 1790700 h 2610571"/>
                                <a:gd name="connsiteX89" fmla="*/ 842963 w 1414463"/>
                                <a:gd name="connsiteY89" fmla="*/ 1804987 h 2610571"/>
                                <a:gd name="connsiteX90" fmla="*/ 823913 w 1414463"/>
                                <a:gd name="connsiteY90" fmla="*/ 1833562 h 2610571"/>
                                <a:gd name="connsiteX91" fmla="*/ 790575 w 1414463"/>
                                <a:gd name="connsiteY91" fmla="*/ 1933575 h 2610571"/>
                                <a:gd name="connsiteX92" fmla="*/ 781050 w 1414463"/>
                                <a:gd name="connsiteY92" fmla="*/ 1962150 h 2610571"/>
                                <a:gd name="connsiteX93" fmla="*/ 776288 w 1414463"/>
                                <a:gd name="connsiteY93" fmla="*/ 1976437 h 2610571"/>
                                <a:gd name="connsiteX94" fmla="*/ 766763 w 1414463"/>
                                <a:gd name="connsiteY94" fmla="*/ 1990725 h 2610571"/>
                                <a:gd name="connsiteX95" fmla="*/ 757238 w 1414463"/>
                                <a:gd name="connsiteY95" fmla="*/ 2019300 h 2610571"/>
                                <a:gd name="connsiteX96" fmla="*/ 742950 w 1414463"/>
                                <a:gd name="connsiteY96" fmla="*/ 2062162 h 2610571"/>
                                <a:gd name="connsiteX97" fmla="*/ 723900 w 1414463"/>
                                <a:gd name="connsiteY97" fmla="*/ 2119312 h 2610571"/>
                                <a:gd name="connsiteX98" fmla="*/ 714375 w 1414463"/>
                                <a:gd name="connsiteY98" fmla="*/ 2147887 h 2610571"/>
                                <a:gd name="connsiteX99" fmla="*/ 709613 w 1414463"/>
                                <a:gd name="connsiteY99" fmla="*/ 2162175 h 2610571"/>
                                <a:gd name="connsiteX100" fmla="*/ 704850 w 1414463"/>
                                <a:gd name="connsiteY100" fmla="*/ 2181225 h 2610571"/>
                                <a:gd name="connsiteX101" fmla="*/ 700088 w 1414463"/>
                                <a:gd name="connsiteY101" fmla="*/ 2219325 h 2610571"/>
                                <a:gd name="connsiteX102" fmla="*/ 695325 w 1414463"/>
                                <a:gd name="connsiteY102" fmla="*/ 2238375 h 2610571"/>
                                <a:gd name="connsiteX103" fmla="*/ 681038 w 1414463"/>
                                <a:gd name="connsiteY103" fmla="*/ 2281237 h 2610571"/>
                                <a:gd name="connsiteX104" fmla="*/ 676275 w 1414463"/>
                                <a:gd name="connsiteY104" fmla="*/ 2295525 h 2610571"/>
                                <a:gd name="connsiteX105" fmla="*/ 671513 w 1414463"/>
                                <a:gd name="connsiteY105" fmla="*/ 2309812 h 2610571"/>
                                <a:gd name="connsiteX106" fmla="*/ 661988 w 1414463"/>
                                <a:gd name="connsiteY106" fmla="*/ 2324100 h 2610571"/>
                                <a:gd name="connsiteX107" fmla="*/ 652463 w 1414463"/>
                                <a:gd name="connsiteY107" fmla="*/ 2352675 h 2610571"/>
                                <a:gd name="connsiteX108" fmla="*/ 647700 w 1414463"/>
                                <a:gd name="connsiteY108" fmla="*/ 2366962 h 2610571"/>
                                <a:gd name="connsiteX109" fmla="*/ 638175 w 1414463"/>
                                <a:gd name="connsiteY109" fmla="*/ 2386012 h 2610571"/>
                                <a:gd name="connsiteX110" fmla="*/ 623888 w 1414463"/>
                                <a:gd name="connsiteY110" fmla="*/ 2428875 h 2610571"/>
                                <a:gd name="connsiteX111" fmla="*/ 619125 w 1414463"/>
                                <a:gd name="connsiteY111" fmla="*/ 2443162 h 2610571"/>
                                <a:gd name="connsiteX112" fmla="*/ 604838 w 1414463"/>
                                <a:gd name="connsiteY112" fmla="*/ 2457450 h 2610571"/>
                                <a:gd name="connsiteX113" fmla="*/ 590550 w 1414463"/>
                                <a:gd name="connsiteY113" fmla="*/ 2466975 h 2610571"/>
                                <a:gd name="connsiteX114" fmla="*/ 561975 w 1414463"/>
                                <a:gd name="connsiteY114" fmla="*/ 2495550 h 2610571"/>
                                <a:gd name="connsiteX115" fmla="*/ 547688 w 1414463"/>
                                <a:gd name="connsiteY115" fmla="*/ 2509837 h 2610571"/>
                                <a:gd name="connsiteX116" fmla="*/ 528638 w 1414463"/>
                                <a:gd name="connsiteY116" fmla="*/ 2538412 h 2610571"/>
                                <a:gd name="connsiteX117" fmla="*/ 514350 w 1414463"/>
                                <a:gd name="connsiteY117" fmla="*/ 2543175 h 2610571"/>
                                <a:gd name="connsiteX118" fmla="*/ 485775 w 1414463"/>
                                <a:gd name="connsiteY118" fmla="*/ 2566987 h 2610571"/>
                                <a:gd name="connsiteX119" fmla="*/ 457200 w 1414463"/>
                                <a:gd name="connsiteY119" fmla="*/ 2576512 h 2610571"/>
                                <a:gd name="connsiteX120" fmla="*/ 423863 w 1414463"/>
                                <a:gd name="connsiteY120" fmla="*/ 2605087 h 2610571"/>
                                <a:gd name="connsiteX121" fmla="*/ 385771 w 1414463"/>
                                <a:gd name="connsiteY121" fmla="*/ 2609849 h 2610571"/>
                                <a:gd name="connsiteX122" fmla="*/ 361955 w 1414463"/>
                                <a:gd name="connsiteY122" fmla="*/ 2595555 h 2610571"/>
                                <a:gd name="connsiteX123" fmla="*/ 266702 w 1414463"/>
                                <a:gd name="connsiteY123" fmla="*/ 2586036 h 2610571"/>
                                <a:gd name="connsiteX124" fmla="*/ 176225 w 1414463"/>
                                <a:gd name="connsiteY124" fmla="*/ 2533650 h 2610571"/>
                                <a:gd name="connsiteX125" fmla="*/ 109540 w 1414463"/>
                                <a:gd name="connsiteY125" fmla="*/ 2500314 h 2610571"/>
                                <a:gd name="connsiteX126" fmla="*/ 28575 w 1414463"/>
                                <a:gd name="connsiteY126" fmla="*/ 2400300 h 2610571"/>
                                <a:gd name="connsiteX127" fmla="*/ 23813 w 1414463"/>
                                <a:gd name="connsiteY127" fmla="*/ 2386012 h 2610571"/>
                                <a:gd name="connsiteX128" fmla="*/ 14288 w 1414463"/>
                                <a:gd name="connsiteY128" fmla="*/ 2371725 h 2610571"/>
                                <a:gd name="connsiteX129" fmla="*/ 0 w 1414463"/>
                                <a:gd name="connsiteY129" fmla="*/ 2314575 h 2610571"/>
                                <a:gd name="connsiteX130" fmla="*/ 4763 w 1414463"/>
                                <a:gd name="connsiteY130" fmla="*/ 2271712 h 2610571"/>
                                <a:gd name="connsiteX131" fmla="*/ 23813 w 1414463"/>
                                <a:gd name="connsiteY131" fmla="*/ 2214562 h 2610571"/>
                                <a:gd name="connsiteX132" fmla="*/ 33338 w 1414463"/>
                                <a:gd name="connsiteY132" fmla="*/ 2185987 h 2610571"/>
                                <a:gd name="connsiteX133" fmla="*/ 38100 w 1414463"/>
                                <a:gd name="connsiteY133" fmla="*/ 2171700 h 2610571"/>
                                <a:gd name="connsiteX134" fmla="*/ 47625 w 1414463"/>
                                <a:gd name="connsiteY134" fmla="*/ 2157412 h 2610571"/>
                                <a:gd name="connsiteX135" fmla="*/ 61913 w 1414463"/>
                                <a:gd name="connsiteY135" fmla="*/ 2128837 h 2610571"/>
                                <a:gd name="connsiteX136" fmla="*/ 90488 w 1414463"/>
                                <a:gd name="connsiteY136" fmla="*/ 2043112 h 2610571"/>
                                <a:gd name="connsiteX137" fmla="*/ 100013 w 1414463"/>
                                <a:gd name="connsiteY137" fmla="*/ 2014537 h 2610571"/>
                                <a:gd name="connsiteX138" fmla="*/ 104775 w 1414463"/>
                                <a:gd name="connsiteY138" fmla="*/ 2000250 h 2610571"/>
                                <a:gd name="connsiteX139" fmla="*/ 142875 w 1414463"/>
                                <a:gd name="connsiteY139" fmla="*/ 1943100 h 2610571"/>
                                <a:gd name="connsiteX140" fmla="*/ 152400 w 1414463"/>
                                <a:gd name="connsiteY140" fmla="*/ 1928812 h 2610571"/>
                                <a:gd name="connsiteX141" fmla="*/ 161925 w 1414463"/>
                                <a:gd name="connsiteY141" fmla="*/ 1914525 h 2610571"/>
                                <a:gd name="connsiteX142" fmla="*/ 166688 w 1414463"/>
                                <a:gd name="connsiteY142" fmla="*/ 1900237 h 2610571"/>
                                <a:gd name="connsiteX143" fmla="*/ 180975 w 1414463"/>
                                <a:gd name="connsiteY143" fmla="*/ 1890712 h 2610571"/>
                                <a:gd name="connsiteX144" fmla="*/ 209550 w 1414463"/>
                                <a:gd name="connsiteY144" fmla="*/ 1847850 h 2610571"/>
                                <a:gd name="connsiteX145" fmla="*/ 219075 w 1414463"/>
                                <a:gd name="connsiteY145" fmla="*/ 1833562 h 2610571"/>
                                <a:gd name="connsiteX146" fmla="*/ 233363 w 1414463"/>
                                <a:gd name="connsiteY146" fmla="*/ 1824037 h 2610571"/>
                                <a:gd name="connsiteX147" fmla="*/ 238125 w 1414463"/>
                                <a:gd name="connsiteY147" fmla="*/ 1809750 h 2610571"/>
                                <a:gd name="connsiteX148" fmla="*/ 257175 w 1414463"/>
                                <a:gd name="connsiteY148" fmla="*/ 1781175 h 2610571"/>
                                <a:gd name="connsiteX149" fmla="*/ 271463 w 1414463"/>
                                <a:gd name="connsiteY149" fmla="*/ 1752600 h 2610571"/>
                                <a:gd name="connsiteX150" fmla="*/ 285750 w 1414463"/>
                                <a:gd name="connsiteY150" fmla="*/ 1743075 h 2610571"/>
                                <a:gd name="connsiteX151" fmla="*/ 304800 w 1414463"/>
                                <a:gd name="connsiteY151" fmla="*/ 1714500 h 2610571"/>
                                <a:gd name="connsiteX152" fmla="*/ 314325 w 1414463"/>
                                <a:gd name="connsiteY152" fmla="*/ 1685925 h 2610571"/>
                                <a:gd name="connsiteX153" fmla="*/ 323850 w 1414463"/>
                                <a:gd name="connsiteY153" fmla="*/ 1671637 h 2610571"/>
                                <a:gd name="connsiteX154" fmla="*/ 333375 w 1414463"/>
                                <a:gd name="connsiteY154" fmla="*/ 1643062 h 2610571"/>
                                <a:gd name="connsiteX155" fmla="*/ 352425 w 1414463"/>
                                <a:gd name="connsiteY155" fmla="*/ 1614487 h 2610571"/>
                                <a:gd name="connsiteX156" fmla="*/ 361950 w 1414463"/>
                                <a:gd name="connsiteY156" fmla="*/ 1600200 h 2610571"/>
                                <a:gd name="connsiteX157" fmla="*/ 376238 w 1414463"/>
                                <a:gd name="connsiteY157" fmla="*/ 1571625 h 2610571"/>
                                <a:gd name="connsiteX158" fmla="*/ 385763 w 1414463"/>
                                <a:gd name="connsiteY158" fmla="*/ 1543050 h 2610571"/>
                                <a:gd name="connsiteX159" fmla="*/ 390525 w 1414463"/>
                                <a:gd name="connsiteY159" fmla="*/ 1528762 h 2610571"/>
                                <a:gd name="connsiteX160" fmla="*/ 409575 w 1414463"/>
                                <a:gd name="connsiteY160" fmla="*/ 1485900 h 2610571"/>
                                <a:gd name="connsiteX161" fmla="*/ 414338 w 1414463"/>
                                <a:gd name="connsiteY161" fmla="*/ 1471612 h 2610571"/>
                                <a:gd name="connsiteX162" fmla="*/ 419100 w 1414463"/>
                                <a:gd name="connsiteY162" fmla="*/ 1457325 h 2610571"/>
                                <a:gd name="connsiteX163" fmla="*/ 428625 w 1414463"/>
                                <a:gd name="connsiteY163" fmla="*/ 1385887 h 2610571"/>
                                <a:gd name="connsiteX164" fmla="*/ 433388 w 1414463"/>
                                <a:gd name="connsiteY164" fmla="*/ 1371600 h 2610571"/>
                                <a:gd name="connsiteX165" fmla="*/ 428625 w 1414463"/>
                                <a:gd name="connsiteY165" fmla="*/ 1219200 h 2610571"/>
                                <a:gd name="connsiteX166" fmla="*/ 414338 w 1414463"/>
                                <a:gd name="connsiteY166" fmla="*/ 1176337 h 2610571"/>
                                <a:gd name="connsiteX167" fmla="*/ 400050 w 1414463"/>
                                <a:gd name="connsiteY167" fmla="*/ 1123950 h 2610571"/>
                                <a:gd name="connsiteX168" fmla="*/ 390525 w 1414463"/>
                                <a:gd name="connsiteY168" fmla="*/ 1109662 h 2610571"/>
                                <a:gd name="connsiteX169" fmla="*/ 371475 w 1414463"/>
                                <a:gd name="connsiteY169" fmla="*/ 1081087 h 2610571"/>
                                <a:gd name="connsiteX170" fmla="*/ 366713 w 1414463"/>
                                <a:gd name="connsiteY170" fmla="*/ 1066800 h 2610571"/>
                                <a:gd name="connsiteX171" fmla="*/ 357188 w 1414463"/>
                                <a:gd name="connsiteY171" fmla="*/ 1052512 h 2610571"/>
                                <a:gd name="connsiteX172" fmla="*/ 338138 w 1414463"/>
                                <a:gd name="connsiteY172" fmla="*/ 1019175 h 2610571"/>
                                <a:gd name="connsiteX173" fmla="*/ 323850 w 1414463"/>
                                <a:gd name="connsiteY173" fmla="*/ 976312 h 2610571"/>
                                <a:gd name="connsiteX174" fmla="*/ 319088 w 1414463"/>
                                <a:gd name="connsiteY174" fmla="*/ 962025 h 2610571"/>
                                <a:gd name="connsiteX175" fmla="*/ 290513 w 1414463"/>
                                <a:gd name="connsiteY175" fmla="*/ 928687 h 2610571"/>
                                <a:gd name="connsiteX176" fmla="*/ 233371 w 1414463"/>
                                <a:gd name="connsiteY176" fmla="*/ 823911 h 2610571"/>
                                <a:gd name="connsiteX177" fmla="*/ 204798 w 1414463"/>
                                <a:gd name="connsiteY177" fmla="*/ 790575 h 2610571"/>
                                <a:gd name="connsiteX178" fmla="*/ 195275 w 1414463"/>
                                <a:gd name="connsiteY178" fmla="*/ 752474 h 2610571"/>
                                <a:gd name="connsiteX179" fmla="*/ 152400 w 1414463"/>
                                <a:gd name="connsiteY179" fmla="*/ 638175 h 2610571"/>
                                <a:gd name="connsiteX180" fmla="*/ 133350 w 1414463"/>
                                <a:gd name="connsiteY180" fmla="*/ 504824 h 2610571"/>
                                <a:gd name="connsiteX181" fmla="*/ 171459 w 1414463"/>
                                <a:gd name="connsiteY181" fmla="*/ 390525 h 2610571"/>
                                <a:gd name="connsiteX182" fmla="*/ 204792 w 1414463"/>
                                <a:gd name="connsiteY182" fmla="*/ 319087 h 2610571"/>
                                <a:gd name="connsiteX183" fmla="*/ 228600 w 1414463"/>
                                <a:gd name="connsiteY183" fmla="*/ 247650 h 2610571"/>
                                <a:gd name="connsiteX184" fmla="*/ 266700 w 1414463"/>
                                <a:gd name="connsiteY184" fmla="*/ 209550 h 2610571"/>
                                <a:gd name="connsiteX185" fmla="*/ 295275 w 1414463"/>
                                <a:gd name="connsiteY185" fmla="*/ 166687 h 2610571"/>
                                <a:gd name="connsiteX186" fmla="*/ 304800 w 1414463"/>
                                <a:gd name="connsiteY186" fmla="*/ 152400 h 2610571"/>
                                <a:gd name="connsiteX187" fmla="*/ 361950 w 1414463"/>
                                <a:gd name="connsiteY187" fmla="*/ 104775 h 2610571"/>
                                <a:gd name="connsiteX188" fmla="*/ 376238 w 1414463"/>
                                <a:gd name="connsiteY188" fmla="*/ 95250 h 2610571"/>
                                <a:gd name="connsiteX189" fmla="*/ 390525 w 1414463"/>
                                <a:gd name="connsiteY189" fmla="*/ 85725 h 2610571"/>
                                <a:gd name="connsiteX190" fmla="*/ 419100 w 1414463"/>
                                <a:gd name="connsiteY190" fmla="*/ 76200 h 2610571"/>
                                <a:gd name="connsiteX191" fmla="*/ 438150 w 1414463"/>
                                <a:gd name="connsiteY191" fmla="*/ 71437 h 2610571"/>
                                <a:gd name="connsiteX192" fmla="*/ 471488 w 1414463"/>
                                <a:gd name="connsiteY192" fmla="*/ 42862 h 2610571"/>
                                <a:gd name="connsiteX0" fmla="*/ 472641 w 1415616"/>
                                <a:gd name="connsiteY0" fmla="*/ 42862 h 2610571"/>
                                <a:gd name="connsiteX1" fmla="*/ 496453 w 1415616"/>
                                <a:gd name="connsiteY1" fmla="*/ 38100 h 2610571"/>
                                <a:gd name="connsiteX2" fmla="*/ 525028 w 1415616"/>
                                <a:gd name="connsiteY2" fmla="*/ 28575 h 2610571"/>
                                <a:gd name="connsiteX3" fmla="*/ 539316 w 1415616"/>
                                <a:gd name="connsiteY3" fmla="*/ 23812 h 2610571"/>
                                <a:gd name="connsiteX4" fmla="*/ 563128 w 1415616"/>
                                <a:gd name="connsiteY4" fmla="*/ 19050 h 2610571"/>
                                <a:gd name="connsiteX5" fmla="*/ 615516 w 1415616"/>
                                <a:gd name="connsiteY5" fmla="*/ 9525 h 2610571"/>
                                <a:gd name="connsiteX6" fmla="*/ 658378 w 1415616"/>
                                <a:gd name="connsiteY6" fmla="*/ 0 h 2610571"/>
                                <a:gd name="connsiteX7" fmla="*/ 786966 w 1415616"/>
                                <a:gd name="connsiteY7" fmla="*/ 4762 h 2610571"/>
                                <a:gd name="connsiteX8" fmla="*/ 820303 w 1415616"/>
                                <a:gd name="connsiteY8" fmla="*/ 14287 h 2610571"/>
                                <a:gd name="connsiteX9" fmla="*/ 858403 w 1415616"/>
                                <a:gd name="connsiteY9" fmla="*/ 23812 h 2610571"/>
                                <a:gd name="connsiteX10" fmla="*/ 915553 w 1415616"/>
                                <a:gd name="connsiteY10" fmla="*/ 42862 h 2610571"/>
                                <a:gd name="connsiteX11" fmla="*/ 929841 w 1415616"/>
                                <a:gd name="connsiteY11" fmla="*/ 47625 h 2610571"/>
                                <a:gd name="connsiteX12" fmla="*/ 944128 w 1415616"/>
                                <a:gd name="connsiteY12" fmla="*/ 52387 h 2610571"/>
                                <a:gd name="connsiteX13" fmla="*/ 986991 w 1415616"/>
                                <a:gd name="connsiteY13" fmla="*/ 71437 h 2610571"/>
                                <a:gd name="connsiteX14" fmla="*/ 1001278 w 1415616"/>
                                <a:gd name="connsiteY14" fmla="*/ 76200 h 2610571"/>
                                <a:gd name="connsiteX15" fmla="*/ 1015566 w 1415616"/>
                                <a:gd name="connsiteY15" fmla="*/ 85725 h 2610571"/>
                                <a:gd name="connsiteX16" fmla="*/ 1044141 w 1415616"/>
                                <a:gd name="connsiteY16" fmla="*/ 95250 h 2610571"/>
                                <a:gd name="connsiteX17" fmla="*/ 1058428 w 1415616"/>
                                <a:gd name="connsiteY17" fmla="*/ 100012 h 2610571"/>
                                <a:gd name="connsiteX18" fmla="*/ 1072716 w 1415616"/>
                                <a:gd name="connsiteY18" fmla="*/ 109537 h 2610571"/>
                                <a:gd name="connsiteX19" fmla="*/ 1087003 w 1415616"/>
                                <a:gd name="connsiteY19" fmla="*/ 114300 h 2610571"/>
                                <a:gd name="connsiteX20" fmla="*/ 1129866 w 1415616"/>
                                <a:gd name="connsiteY20" fmla="*/ 138112 h 2610571"/>
                                <a:gd name="connsiteX21" fmla="*/ 1139391 w 1415616"/>
                                <a:gd name="connsiteY21" fmla="*/ 152400 h 2610571"/>
                                <a:gd name="connsiteX22" fmla="*/ 1153678 w 1415616"/>
                                <a:gd name="connsiteY22" fmla="*/ 157162 h 2610571"/>
                                <a:gd name="connsiteX23" fmla="*/ 1182253 w 1415616"/>
                                <a:gd name="connsiteY23" fmla="*/ 171450 h 2610571"/>
                                <a:gd name="connsiteX24" fmla="*/ 1196541 w 1415616"/>
                                <a:gd name="connsiteY24" fmla="*/ 185737 h 2610571"/>
                                <a:gd name="connsiteX25" fmla="*/ 1210828 w 1415616"/>
                                <a:gd name="connsiteY25" fmla="*/ 195262 h 2610571"/>
                                <a:gd name="connsiteX26" fmla="*/ 1229878 w 1415616"/>
                                <a:gd name="connsiteY26" fmla="*/ 219075 h 2610571"/>
                                <a:gd name="connsiteX27" fmla="*/ 1253691 w 1415616"/>
                                <a:gd name="connsiteY27" fmla="*/ 242887 h 2610571"/>
                                <a:gd name="connsiteX28" fmla="*/ 1277503 w 1415616"/>
                                <a:gd name="connsiteY28" fmla="*/ 266700 h 2610571"/>
                                <a:gd name="connsiteX29" fmla="*/ 1310841 w 1415616"/>
                                <a:gd name="connsiteY29" fmla="*/ 304800 h 2610571"/>
                                <a:gd name="connsiteX30" fmla="*/ 1329891 w 1415616"/>
                                <a:gd name="connsiteY30" fmla="*/ 333375 h 2610571"/>
                                <a:gd name="connsiteX31" fmla="*/ 1334653 w 1415616"/>
                                <a:gd name="connsiteY31" fmla="*/ 347662 h 2610571"/>
                                <a:gd name="connsiteX32" fmla="*/ 1344178 w 1415616"/>
                                <a:gd name="connsiteY32" fmla="*/ 361950 h 2610571"/>
                                <a:gd name="connsiteX33" fmla="*/ 1353703 w 1415616"/>
                                <a:gd name="connsiteY33" fmla="*/ 390525 h 2610571"/>
                                <a:gd name="connsiteX34" fmla="*/ 1358466 w 1415616"/>
                                <a:gd name="connsiteY34" fmla="*/ 404812 h 2610571"/>
                                <a:gd name="connsiteX35" fmla="*/ 1367991 w 1415616"/>
                                <a:gd name="connsiteY35" fmla="*/ 419100 h 2610571"/>
                                <a:gd name="connsiteX36" fmla="*/ 1377516 w 1415616"/>
                                <a:gd name="connsiteY36" fmla="*/ 447675 h 2610571"/>
                                <a:gd name="connsiteX37" fmla="*/ 1387041 w 1415616"/>
                                <a:gd name="connsiteY37" fmla="*/ 495300 h 2610571"/>
                                <a:gd name="connsiteX38" fmla="*/ 1391803 w 1415616"/>
                                <a:gd name="connsiteY38" fmla="*/ 528637 h 2610571"/>
                                <a:gd name="connsiteX39" fmla="*/ 1401328 w 1415616"/>
                                <a:gd name="connsiteY39" fmla="*/ 576262 h 2610571"/>
                                <a:gd name="connsiteX40" fmla="*/ 1410853 w 1415616"/>
                                <a:gd name="connsiteY40" fmla="*/ 638175 h 2610571"/>
                                <a:gd name="connsiteX41" fmla="*/ 1415616 w 1415616"/>
                                <a:gd name="connsiteY41" fmla="*/ 652462 h 2610571"/>
                                <a:gd name="connsiteX42" fmla="*/ 1406091 w 1415616"/>
                                <a:gd name="connsiteY42" fmla="*/ 719137 h 2610571"/>
                                <a:gd name="connsiteX43" fmla="*/ 1396566 w 1415616"/>
                                <a:gd name="connsiteY43" fmla="*/ 776287 h 2610571"/>
                                <a:gd name="connsiteX44" fmla="*/ 1391803 w 1415616"/>
                                <a:gd name="connsiteY44" fmla="*/ 790575 h 2610571"/>
                                <a:gd name="connsiteX45" fmla="*/ 1382278 w 1415616"/>
                                <a:gd name="connsiteY45" fmla="*/ 828675 h 2610571"/>
                                <a:gd name="connsiteX46" fmla="*/ 1372753 w 1415616"/>
                                <a:gd name="connsiteY46" fmla="*/ 842962 h 2610571"/>
                                <a:gd name="connsiteX47" fmla="*/ 1358466 w 1415616"/>
                                <a:gd name="connsiteY47" fmla="*/ 885825 h 2610571"/>
                                <a:gd name="connsiteX48" fmla="*/ 1353703 w 1415616"/>
                                <a:gd name="connsiteY48" fmla="*/ 900112 h 2610571"/>
                                <a:gd name="connsiteX49" fmla="*/ 1344178 w 1415616"/>
                                <a:gd name="connsiteY49" fmla="*/ 914400 h 2610571"/>
                                <a:gd name="connsiteX50" fmla="*/ 1339416 w 1415616"/>
                                <a:gd name="connsiteY50" fmla="*/ 928687 h 2610571"/>
                                <a:gd name="connsiteX51" fmla="*/ 1334653 w 1415616"/>
                                <a:gd name="connsiteY51" fmla="*/ 947737 h 2610571"/>
                                <a:gd name="connsiteX52" fmla="*/ 1325128 w 1415616"/>
                                <a:gd name="connsiteY52" fmla="*/ 962025 h 2610571"/>
                                <a:gd name="connsiteX53" fmla="*/ 1315603 w 1415616"/>
                                <a:gd name="connsiteY53" fmla="*/ 981075 h 2610571"/>
                                <a:gd name="connsiteX54" fmla="*/ 1301316 w 1415616"/>
                                <a:gd name="connsiteY54" fmla="*/ 1023937 h 2610571"/>
                                <a:gd name="connsiteX55" fmla="*/ 1296553 w 1415616"/>
                                <a:gd name="connsiteY55" fmla="*/ 1038225 h 2610571"/>
                                <a:gd name="connsiteX56" fmla="*/ 1287028 w 1415616"/>
                                <a:gd name="connsiteY56" fmla="*/ 1052512 h 2610571"/>
                                <a:gd name="connsiteX57" fmla="*/ 1272741 w 1415616"/>
                                <a:gd name="connsiteY57" fmla="*/ 1085850 h 2610571"/>
                                <a:gd name="connsiteX58" fmla="*/ 1263216 w 1415616"/>
                                <a:gd name="connsiteY58" fmla="*/ 1114425 h 2610571"/>
                                <a:gd name="connsiteX59" fmla="*/ 1258453 w 1415616"/>
                                <a:gd name="connsiteY59" fmla="*/ 1128712 h 2610571"/>
                                <a:gd name="connsiteX60" fmla="*/ 1253691 w 1415616"/>
                                <a:gd name="connsiteY60" fmla="*/ 1143000 h 2610571"/>
                                <a:gd name="connsiteX61" fmla="*/ 1239403 w 1415616"/>
                                <a:gd name="connsiteY61" fmla="*/ 1152525 h 2610571"/>
                                <a:gd name="connsiteX62" fmla="*/ 1234641 w 1415616"/>
                                <a:gd name="connsiteY62" fmla="*/ 1166812 h 2610571"/>
                                <a:gd name="connsiteX63" fmla="*/ 1220353 w 1415616"/>
                                <a:gd name="connsiteY63" fmla="*/ 1181100 h 2610571"/>
                                <a:gd name="connsiteX64" fmla="*/ 1210828 w 1415616"/>
                                <a:gd name="connsiteY64" fmla="*/ 1195387 h 2610571"/>
                                <a:gd name="connsiteX65" fmla="*/ 1191778 w 1415616"/>
                                <a:gd name="connsiteY65" fmla="*/ 1243012 h 2610571"/>
                                <a:gd name="connsiteX66" fmla="*/ 1187016 w 1415616"/>
                                <a:gd name="connsiteY66" fmla="*/ 1257300 h 2610571"/>
                                <a:gd name="connsiteX67" fmla="*/ 1172728 w 1415616"/>
                                <a:gd name="connsiteY67" fmla="*/ 1266825 h 2610571"/>
                                <a:gd name="connsiteX68" fmla="*/ 1153678 w 1415616"/>
                                <a:gd name="connsiteY68" fmla="*/ 1295400 h 2610571"/>
                                <a:gd name="connsiteX69" fmla="*/ 1129866 w 1415616"/>
                                <a:gd name="connsiteY69" fmla="*/ 1323975 h 2610571"/>
                                <a:gd name="connsiteX70" fmla="*/ 1115578 w 1415616"/>
                                <a:gd name="connsiteY70" fmla="*/ 1352550 h 2610571"/>
                                <a:gd name="connsiteX71" fmla="*/ 1101291 w 1415616"/>
                                <a:gd name="connsiteY71" fmla="*/ 1362075 h 2610571"/>
                                <a:gd name="connsiteX72" fmla="*/ 1082241 w 1415616"/>
                                <a:gd name="connsiteY72" fmla="*/ 1390650 h 2610571"/>
                                <a:gd name="connsiteX73" fmla="*/ 1063191 w 1415616"/>
                                <a:gd name="connsiteY73" fmla="*/ 1419225 h 2610571"/>
                                <a:gd name="connsiteX74" fmla="*/ 1044141 w 1415616"/>
                                <a:gd name="connsiteY74" fmla="*/ 1447800 h 2610571"/>
                                <a:gd name="connsiteX75" fmla="*/ 1034616 w 1415616"/>
                                <a:gd name="connsiteY75" fmla="*/ 1462087 h 2610571"/>
                                <a:gd name="connsiteX76" fmla="*/ 1020328 w 1415616"/>
                                <a:gd name="connsiteY76" fmla="*/ 1490662 h 2610571"/>
                                <a:gd name="connsiteX77" fmla="*/ 1006041 w 1415616"/>
                                <a:gd name="connsiteY77" fmla="*/ 1519237 h 2610571"/>
                                <a:gd name="connsiteX78" fmla="*/ 991753 w 1415616"/>
                                <a:gd name="connsiteY78" fmla="*/ 1547812 h 2610571"/>
                                <a:gd name="connsiteX79" fmla="*/ 986991 w 1415616"/>
                                <a:gd name="connsiteY79" fmla="*/ 1562100 h 2610571"/>
                                <a:gd name="connsiteX80" fmla="*/ 967941 w 1415616"/>
                                <a:gd name="connsiteY80" fmla="*/ 1590675 h 2610571"/>
                                <a:gd name="connsiteX81" fmla="*/ 948891 w 1415616"/>
                                <a:gd name="connsiteY81" fmla="*/ 1619250 h 2610571"/>
                                <a:gd name="connsiteX82" fmla="*/ 929841 w 1415616"/>
                                <a:gd name="connsiteY82" fmla="*/ 1647825 h 2610571"/>
                                <a:gd name="connsiteX83" fmla="*/ 920316 w 1415616"/>
                                <a:gd name="connsiteY83" fmla="*/ 1662112 h 2610571"/>
                                <a:gd name="connsiteX84" fmla="*/ 886978 w 1415616"/>
                                <a:gd name="connsiteY84" fmla="*/ 1704975 h 2610571"/>
                                <a:gd name="connsiteX85" fmla="*/ 877453 w 1415616"/>
                                <a:gd name="connsiteY85" fmla="*/ 1719262 h 2610571"/>
                                <a:gd name="connsiteX86" fmla="*/ 863166 w 1415616"/>
                                <a:gd name="connsiteY86" fmla="*/ 1747837 h 2610571"/>
                                <a:gd name="connsiteX87" fmla="*/ 853641 w 1415616"/>
                                <a:gd name="connsiteY87" fmla="*/ 1776412 h 2610571"/>
                                <a:gd name="connsiteX88" fmla="*/ 848878 w 1415616"/>
                                <a:gd name="connsiteY88" fmla="*/ 1790700 h 2610571"/>
                                <a:gd name="connsiteX89" fmla="*/ 844116 w 1415616"/>
                                <a:gd name="connsiteY89" fmla="*/ 1804987 h 2610571"/>
                                <a:gd name="connsiteX90" fmla="*/ 825066 w 1415616"/>
                                <a:gd name="connsiteY90" fmla="*/ 1833562 h 2610571"/>
                                <a:gd name="connsiteX91" fmla="*/ 791728 w 1415616"/>
                                <a:gd name="connsiteY91" fmla="*/ 1933575 h 2610571"/>
                                <a:gd name="connsiteX92" fmla="*/ 782203 w 1415616"/>
                                <a:gd name="connsiteY92" fmla="*/ 1962150 h 2610571"/>
                                <a:gd name="connsiteX93" fmla="*/ 777441 w 1415616"/>
                                <a:gd name="connsiteY93" fmla="*/ 1976437 h 2610571"/>
                                <a:gd name="connsiteX94" fmla="*/ 767916 w 1415616"/>
                                <a:gd name="connsiteY94" fmla="*/ 1990725 h 2610571"/>
                                <a:gd name="connsiteX95" fmla="*/ 758391 w 1415616"/>
                                <a:gd name="connsiteY95" fmla="*/ 2019300 h 2610571"/>
                                <a:gd name="connsiteX96" fmla="*/ 744103 w 1415616"/>
                                <a:gd name="connsiteY96" fmla="*/ 2062162 h 2610571"/>
                                <a:gd name="connsiteX97" fmla="*/ 725053 w 1415616"/>
                                <a:gd name="connsiteY97" fmla="*/ 2119312 h 2610571"/>
                                <a:gd name="connsiteX98" fmla="*/ 715528 w 1415616"/>
                                <a:gd name="connsiteY98" fmla="*/ 2147887 h 2610571"/>
                                <a:gd name="connsiteX99" fmla="*/ 710766 w 1415616"/>
                                <a:gd name="connsiteY99" fmla="*/ 2162175 h 2610571"/>
                                <a:gd name="connsiteX100" fmla="*/ 706003 w 1415616"/>
                                <a:gd name="connsiteY100" fmla="*/ 2181225 h 2610571"/>
                                <a:gd name="connsiteX101" fmla="*/ 701241 w 1415616"/>
                                <a:gd name="connsiteY101" fmla="*/ 2219325 h 2610571"/>
                                <a:gd name="connsiteX102" fmla="*/ 696478 w 1415616"/>
                                <a:gd name="connsiteY102" fmla="*/ 2238375 h 2610571"/>
                                <a:gd name="connsiteX103" fmla="*/ 682191 w 1415616"/>
                                <a:gd name="connsiteY103" fmla="*/ 2281237 h 2610571"/>
                                <a:gd name="connsiteX104" fmla="*/ 677428 w 1415616"/>
                                <a:gd name="connsiteY104" fmla="*/ 2295525 h 2610571"/>
                                <a:gd name="connsiteX105" fmla="*/ 672666 w 1415616"/>
                                <a:gd name="connsiteY105" fmla="*/ 2309812 h 2610571"/>
                                <a:gd name="connsiteX106" fmla="*/ 663141 w 1415616"/>
                                <a:gd name="connsiteY106" fmla="*/ 2324100 h 2610571"/>
                                <a:gd name="connsiteX107" fmla="*/ 653616 w 1415616"/>
                                <a:gd name="connsiteY107" fmla="*/ 2352675 h 2610571"/>
                                <a:gd name="connsiteX108" fmla="*/ 648853 w 1415616"/>
                                <a:gd name="connsiteY108" fmla="*/ 2366962 h 2610571"/>
                                <a:gd name="connsiteX109" fmla="*/ 639328 w 1415616"/>
                                <a:gd name="connsiteY109" fmla="*/ 2386012 h 2610571"/>
                                <a:gd name="connsiteX110" fmla="*/ 625041 w 1415616"/>
                                <a:gd name="connsiteY110" fmla="*/ 2428875 h 2610571"/>
                                <a:gd name="connsiteX111" fmla="*/ 620278 w 1415616"/>
                                <a:gd name="connsiteY111" fmla="*/ 2443162 h 2610571"/>
                                <a:gd name="connsiteX112" fmla="*/ 605991 w 1415616"/>
                                <a:gd name="connsiteY112" fmla="*/ 2457450 h 2610571"/>
                                <a:gd name="connsiteX113" fmla="*/ 591703 w 1415616"/>
                                <a:gd name="connsiteY113" fmla="*/ 2466975 h 2610571"/>
                                <a:gd name="connsiteX114" fmla="*/ 563128 w 1415616"/>
                                <a:gd name="connsiteY114" fmla="*/ 2495550 h 2610571"/>
                                <a:gd name="connsiteX115" fmla="*/ 548841 w 1415616"/>
                                <a:gd name="connsiteY115" fmla="*/ 2509837 h 2610571"/>
                                <a:gd name="connsiteX116" fmla="*/ 529791 w 1415616"/>
                                <a:gd name="connsiteY116" fmla="*/ 2538412 h 2610571"/>
                                <a:gd name="connsiteX117" fmla="*/ 515503 w 1415616"/>
                                <a:gd name="connsiteY117" fmla="*/ 2543175 h 2610571"/>
                                <a:gd name="connsiteX118" fmla="*/ 486928 w 1415616"/>
                                <a:gd name="connsiteY118" fmla="*/ 2566987 h 2610571"/>
                                <a:gd name="connsiteX119" fmla="*/ 458353 w 1415616"/>
                                <a:gd name="connsiteY119" fmla="*/ 2576512 h 2610571"/>
                                <a:gd name="connsiteX120" fmla="*/ 425016 w 1415616"/>
                                <a:gd name="connsiteY120" fmla="*/ 2605087 h 2610571"/>
                                <a:gd name="connsiteX121" fmla="*/ 386924 w 1415616"/>
                                <a:gd name="connsiteY121" fmla="*/ 2609849 h 2610571"/>
                                <a:gd name="connsiteX122" fmla="*/ 363108 w 1415616"/>
                                <a:gd name="connsiteY122" fmla="*/ 2595555 h 2610571"/>
                                <a:gd name="connsiteX123" fmla="*/ 267855 w 1415616"/>
                                <a:gd name="connsiteY123" fmla="*/ 2586036 h 2610571"/>
                                <a:gd name="connsiteX124" fmla="*/ 177378 w 1415616"/>
                                <a:gd name="connsiteY124" fmla="*/ 2533650 h 2610571"/>
                                <a:gd name="connsiteX125" fmla="*/ 110693 w 1415616"/>
                                <a:gd name="connsiteY125" fmla="*/ 2500314 h 2610571"/>
                                <a:gd name="connsiteX126" fmla="*/ 29728 w 1415616"/>
                                <a:gd name="connsiteY126" fmla="*/ 2400300 h 2610571"/>
                                <a:gd name="connsiteX127" fmla="*/ 24966 w 1415616"/>
                                <a:gd name="connsiteY127" fmla="*/ 2386012 h 2610571"/>
                                <a:gd name="connsiteX128" fmla="*/ 1153 w 1415616"/>
                                <a:gd name="connsiteY128" fmla="*/ 2314575 h 2610571"/>
                                <a:gd name="connsiteX129" fmla="*/ 5916 w 1415616"/>
                                <a:gd name="connsiteY129" fmla="*/ 2271712 h 2610571"/>
                                <a:gd name="connsiteX130" fmla="*/ 24966 w 1415616"/>
                                <a:gd name="connsiteY130" fmla="*/ 2214562 h 2610571"/>
                                <a:gd name="connsiteX131" fmla="*/ 34491 w 1415616"/>
                                <a:gd name="connsiteY131" fmla="*/ 2185987 h 2610571"/>
                                <a:gd name="connsiteX132" fmla="*/ 39253 w 1415616"/>
                                <a:gd name="connsiteY132" fmla="*/ 2171700 h 2610571"/>
                                <a:gd name="connsiteX133" fmla="*/ 48778 w 1415616"/>
                                <a:gd name="connsiteY133" fmla="*/ 2157412 h 2610571"/>
                                <a:gd name="connsiteX134" fmla="*/ 63066 w 1415616"/>
                                <a:gd name="connsiteY134" fmla="*/ 2128837 h 2610571"/>
                                <a:gd name="connsiteX135" fmla="*/ 91641 w 1415616"/>
                                <a:gd name="connsiteY135" fmla="*/ 2043112 h 2610571"/>
                                <a:gd name="connsiteX136" fmla="*/ 101166 w 1415616"/>
                                <a:gd name="connsiteY136" fmla="*/ 2014537 h 2610571"/>
                                <a:gd name="connsiteX137" fmla="*/ 105928 w 1415616"/>
                                <a:gd name="connsiteY137" fmla="*/ 2000250 h 2610571"/>
                                <a:gd name="connsiteX138" fmla="*/ 144028 w 1415616"/>
                                <a:gd name="connsiteY138" fmla="*/ 1943100 h 2610571"/>
                                <a:gd name="connsiteX139" fmla="*/ 153553 w 1415616"/>
                                <a:gd name="connsiteY139" fmla="*/ 1928812 h 2610571"/>
                                <a:gd name="connsiteX140" fmla="*/ 163078 w 1415616"/>
                                <a:gd name="connsiteY140" fmla="*/ 1914525 h 2610571"/>
                                <a:gd name="connsiteX141" fmla="*/ 167841 w 1415616"/>
                                <a:gd name="connsiteY141" fmla="*/ 1900237 h 2610571"/>
                                <a:gd name="connsiteX142" fmla="*/ 182128 w 1415616"/>
                                <a:gd name="connsiteY142" fmla="*/ 1890712 h 2610571"/>
                                <a:gd name="connsiteX143" fmla="*/ 210703 w 1415616"/>
                                <a:gd name="connsiteY143" fmla="*/ 1847850 h 2610571"/>
                                <a:gd name="connsiteX144" fmla="*/ 220228 w 1415616"/>
                                <a:gd name="connsiteY144" fmla="*/ 1833562 h 2610571"/>
                                <a:gd name="connsiteX145" fmla="*/ 234516 w 1415616"/>
                                <a:gd name="connsiteY145" fmla="*/ 1824037 h 2610571"/>
                                <a:gd name="connsiteX146" fmla="*/ 239278 w 1415616"/>
                                <a:gd name="connsiteY146" fmla="*/ 1809750 h 2610571"/>
                                <a:gd name="connsiteX147" fmla="*/ 258328 w 1415616"/>
                                <a:gd name="connsiteY147" fmla="*/ 1781175 h 2610571"/>
                                <a:gd name="connsiteX148" fmla="*/ 272616 w 1415616"/>
                                <a:gd name="connsiteY148" fmla="*/ 1752600 h 2610571"/>
                                <a:gd name="connsiteX149" fmla="*/ 286903 w 1415616"/>
                                <a:gd name="connsiteY149" fmla="*/ 1743075 h 2610571"/>
                                <a:gd name="connsiteX150" fmla="*/ 305953 w 1415616"/>
                                <a:gd name="connsiteY150" fmla="*/ 1714500 h 2610571"/>
                                <a:gd name="connsiteX151" fmla="*/ 315478 w 1415616"/>
                                <a:gd name="connsiteY151" fmla="*/ 1685925 h 2610571"/>
                                <a:gd name="connsiteX152" fmla="*/ 325003 w 1415616"/>
                                <a:gd name="connsiteY152" fmla="*/ 1671637 h 2610571"/>
                                <a:gd name="connsiteX153" fmla="*/ 334528 w 1415616"/>
                                <a:gd name="connsiteY153" fmla="*/ 1643062 h 2610571"/>
                                <a:gd name="connsiteX154" fmla="*/ 353578 w 1415616"/>
                                <a:gd name="connsiteY154" fmla="*/ 1614487 h 2610571"/>
                                <a:gd name="connsiteX155" fmla="*/ 363103 w 1415616"/>
                                <a:gd name="connsiteY155" fmla="*/ 1600200 h 2610571"/>
                                <a:gd name="connsiteX156" fmla="*/ 377391 w 1415616"/>
                                <a:gd name="connsiteY156" fmla="*/ 1571625 h 2610571"/>
                                <a:gd name="connsiteX157" fmla="*/ 386916 w 1415616"/>
                                <a:gd name="connsiteY157" fmla="*/ 1543050 h 2610571"/>
                                <a:gd name="connsiteX158" fmla="*/ 391678 w 1415616"/>
                                <a:gd name="connsiteY158" fmla="*/ 1528762 h 2610571"/>
                                <a:gd name="connsiteX159" fmla="*/ 410728 w 1415616"/>
                                <a:gd name="connsiteY159" fmla="*/ 1485900 h 2610571"/>
                                <a:gd name="connsiteX160" fmla="*/ 415491 w 1415616"/>
                                <a:gd name="connsiteY160" fmla="*/ 1471612 h 2610571"/>
                                <a:gd name="connsiteX161" fmla="*/ 420253 w 1415616"/>
                                <a:gd name="connsiteY161" fmla="*/ 1457325 h 2610571"/>
                                <a:gd name="connsiteX162" fmla="*/ 429778 w 1415616"/>
                                <a:gd name="connsiteY162" fmla="*/ 1385887 h 2610571"/>
                                <a:gd name="connsiteX163" fmla="*/ 434541 w 1415616"/>
                                <a:gd name="connsiteY163" fmla="*/ 1371600 h 2610571"/>
                                <a:gd name="connsiteX164" fmla="*/ 429778 w 1415616"/>
                                <a:gd name="connsiteY164" fmla="*/ 1219200 h 2610571"/>
                                <a:gd name="connsiteX165" fmla="*/ 415491 w 1415616"/>
                                <a:gd name="connsiteY165" fmla="*/ 1176337 h 2610571"/>
                                <a:gd name="connsiteX166" fmla="*/ 401203 w 1415616"/>
                                <a:gd name="connsiteY166" fmla="*/ 1123950 h 2610571"/>
                                <a:gd name="connsiteX167" fmla="*/ 391678 w 1415616"/>
                                <a:gd name="connsiteY167" fmla="*/ 1109662 h 2610571"/>
                                <a:gd name="connsiteX168" fmla="*/ 372628 w 1415616"/>
                                <a:gd name="connsiteY168" fmla="*/ 1081087 h 2610571"/>
                                <a:gd name="connsiteX169" fmla="*/ 367866 w 1415616"/>
                                <a:gd name="connsiteY169" fmla="*/ 1066800 h 2610571"/>
                                <a:gd name="connsiteX170" fmla="*/ 358341 w 1415616"/>
                                <a:gd name="connsiteY170" fmla="*/ 1052512 h 2610571"/>
                                <a:gd name="connsiteX171" fmla="*/ 339291 w 1415616"/>
                                <a:gd name="connsiteY171" fmla="*/ 1019175 h 2610571"/>
                                <a:gd name="connsiteX172" fmla="*/ 325003 w 1415616"/>
                                <a:gd name="connsiteY172" fmla="*/ 976312 h 2610571"/>
                                <a:gd name="connsiteX173" fmla="*/ 320241 w 1415616"/>
                                <a:gd name="connsiteY173" fmla="*/ 962025 h 2610571"/>
                                <a:gd name="connsiteX174" fmla="*/ 291666 w 1415616"/>
                                <a:gd name="connsiteY174" fmla="*/ 928687 h 2610571"/>
                                <a:gd name="connsiteX175" fmla="*/ 234524 w 1415616"/>
                                <a:gd name="connsiteY175" fmla="*/ 823911 h 2610571"/>
                                <a:gd name="connsiteX176" fmla="*/ 205951 w 1415616"/>
                                <a:gd name="connsiteY176" fmla="*/ 790575 h 2610571"/>
                                <a:gd name="connsiteX177" fmla="*/ 196428 w 1415616"/>
                                <a:gd name="connsiteY177" fmla="*/ 752474 h 2610571"/>
                                <a:gd name="connsiteX178" fmla="*/ 153553 w 1415616"/>
                                <a:gd name="connsiteY178" fmla="*/ 638175 h 2610571"/>
                                <a:gd name="connsiteX179" fmla="*/ 134503 w 1415616"/>
                                <a:gd name="connsiteY179" fmla="*/ 504824 h 2610571"/>
                                <a:gd name="connsiteX180" fmla="*/ 172612 w 1415616"/>
                                <a:gd name="connsiteY180" fmla="*/ 390525 h 2610571"/>
                                <a:gd name="connsiteX181" fmla="*/ 205945 w 1415616"/>
                                <a:gd name="connsiteY181" fmla="*/ 319087 h 2610571"/>
                                <a:gd name="connsiteX182" fmla="*/ 229753 w 1415616"/>
                                <a:gd name="connsiteY182" fmla="*/ 247650 h 2610571"/>
                                <a:gd name="connsiteX183" fmla="*/ 267853 w 1415616"/>
                                <a:gd name="connsiteY183" fmla="*/ 209550 h 2610571"/>
                                <a:gd name="connsiteX184" fmla="*/ 296428 w 1415616"/>
                                <a:gd name="connsiteY184" fmla="*/ 166687 h 2610571"/>
                                <a:gd name="connsiteX185" fmla="*/ 305953 w 1415616"/>
                                <a:gd name="connsiteY185" fmla="*/ 152400 h 2610571"/>
                                <a:gd name="connsiteX186" fmla="*/ 363103 w 1415616"/>
                                <a:gd name="connsiteY186" fmla="*/ 104775 h 2610571"/>
                                <a:gd name="connsiteX187" fmla="*/ 377391 w 1415616"/>
                                <a:gd name="connsiteY187" fmla="*/ 95250 h 2610571"/>
                                <a:gd name="connsiteX188" fmla="*/ 391678 w 1415616"/>
                                <a:gd name="connsiteY188" fmla="*/ 85725 h 2610571"/>
                                <a:gd name="connsiteX189" fmla="*/ 420253 w 1415616"/>
                                <a:gd name="connsiteY189" fmla="*/ 76200 h 2610571"/>
                                <a:gd name="connsiteX190" fmla="*/ 439303 w 1415616"/>
                                <a:gd name="connsiteY190" fmla="*/ 71437 h 2610571"/>
                                <a:gd name="connsiteX191" fmla="*/ 472641 w 1415616"/>
                                <a:gd name="connsiteY191" fmla="*/ 42862 h 2610571"/>
                                <a:gd name="connsiteX0" fmla="*/ 472981 w 1415956"/>
                                <a:gd name="connsiteY0" fmla="*/ 42862 h 2610571"/>
                                <a:gd name="connsiteX1" fmla="*/ 496793 w 1415956"/>
                                <a:gd name="connsiteY1" fmla="*/ 38100 h 2610571"/>
                                <a:gd name="connsiteX2" fmla="*/ 525368 w 1415956"/>
                                <a:gd name="connsiteY2" fmla="*/ 28575 h 2610571"/>
                                <a:gd name="connsiteX3" fmla="*/ 539656 w 1415956"/>
                                <a:gd name="connsiteY3" fmla="*/ 23812 h 2610571"/>
                                <a:gd name="connsiteX4" fmla="*/ 563468 w 1415956"/>
                                <a:gd name="connsiteY4" fmla="*/ 19050 h 2610571"/>
                                <a:gd name="connsiteX5" fmla="*/ 615856 w 1415956"/>
                                <a:gd name="connsiteY5" fmla="*/ 9525 h 2610571"/>
                                <a:gd name="connsiteX6" fmla="*/ 658718 w 1415956"/>
                                <a:gd name="connsiteY6" fmla="*/ 0 h 2610571"/>
                                <a:gd name="connsiteX7" fmla="*/ 787306 w 1415956"/>
                                <a:gd name="connsiteY7" fmla="*/ 4762 h 2610571"/>
                                <a:gd name="connsiteX8" fmla="*/ 820643 w 1415956"/>
                                <a:gd name="connsiteY8" fmla="*/ 14287 h 2610571"/>
                                <a:gd name="connsiteX9" fmla="*/ 858743 w 1415956"/>
                                <a:gd name="connsiteY9" fmla="*/ 23812 h 2610571"/>
                                <a:gd name="connsiteX10" fmla="*/ 915893 w 1415956"/>
                                <a:gd name="connsiteY10" fmla="*/ 42862 h 2610571"/>
                                <a:gd name="connsiteX11" fmla="*/ 930181 w 1415956"/>
                                <a:gd name="connsiteY11" fmla="*/ 47625 h 2610571"/>
                                <a:gd name="connsiteX12" fmla="*/ 944468 w 1415956"/>
                                <a:gd name="connsiteY12" fmla="*/ 52387 h 2610571"/>
                                <a:gd name="connsiteX13" fmla="*/ 987331 w 1415956"/>
                                <a:gd name="connsiteY13" fmla="*/ 71437 h 2610571"/>
                                <a:gd name="connsiteX14" fmla="*/ 1001618 w 1415956"/>
                                <a:gd name="connsiteY14" fmla="*/ 76200 h 2610571"/>
                                <a:gd name="connsiteX15" fmla="*/ 1015906 w 1415956"/>
                                <a:gd name="connsiteY15" fmla="*/ 85725 h 2610571"/>
                                <a:gd name="connsiteX16" fmla="*/ 1044481 w 1415956"/>
                                <a:gd name="connsiteY16" fmla="*/ 95250 h 2610571"/>
                                <a:gd name="connsiteX17" fmla="*/ 1058768 w 1415956"/>
                                <a:gd name="connsiteY17" fmla="*/ 100012 h 2610571"/>
                                <a:gd name="connsiteX18" fmla="*/ 1073056 w 1415956"/>
                                <a:gd name="connsiteY18" fmla="*/ 109537 h 2610571"/>
                                <a:gd name="connsiteX19" fmla="*/ 1087343 w 1415956"/>
                                <a:gd name="connsiteY19" fmla="*/ 114300 h 2610571"/>
                                <a:gd name="connsiteX20" fmla="*/ 1130206 w 1415956"/>
                                <a:gd name="connsiteY20" fmla="*/ 138112 h 2610571"/>
                                <a:gd name="connsiteX21" fmla="*/ 1139731 w 1415956"/>
                                <a:gd name="connsiteY21" fmla="*/ 152400 h 2610571"/>
                                <a:gd name="connsiteX22" fmla="*/ 1154018 w 1415956"/>
                                <a:gd name="connsiteY22" fmla="*/ 157162 h 2610571"/>
                                <a:gd name="connsiteX23" fmla="*/ 1182593 w 1415956"/>
                                <a:gd name="connsiteY23" fmla="*/ 171450 h 2610571"/>
                                <a:gd name="connsiteX24" fmla="*/ 1196881 w 1415956"/>
                                <a:gd name="connsiteY24" fmla="*/ 185737 h 2610571"/>
                                <a:gd name="connsiteX25" fmla="*/ 1211168 w 1415956"/>
                                <a:gd name="connsiteY25" fmla="*/ 195262 h 2610571"/>
                                <a:gd name="connsiteX26" fmla="*/ 1230218 w 1415956"/>
                                <a:gd name="connsiteY26" fmla="*/ 219075 h 2610571"/>
                                <a:gd name="connsiteX27" fmla="*/ 1254031 w 1415956"/>
                                <a:gd name="connsiteY27" fmla="*/ 242887 h 2610571"/>
                                <a:gd name="connsiteX28" fmla="*/ 1277843 w 1415956"/>
                                <a:gd name="connsiteY28" fmla="*/ 266700 h 2610571"/>
                                <a:gd name="connsiteX29" fmla="*/ 1311181 w 1415956"/>
                                <a:gd name="connsiteY29" fmla="*/ 304800 h 2610571"/>
                                <a:gd name="connsiteX30" fmla="*/ 1330231 w 1415956"/>
                                <a:gd name="connsiteY30" fmla="*/ 333375 h 2610571"/>
                                <a:gd name="connsiteX31" fmla="*/ 1334993 w 1415956"/>
                                <a:gd name="connsiteY31" fmla="*/ 347662 h 2610571"/>
                                <a:gd name="connsiteX32" fmla="*/ 1344518 w 1415956"/>
                                <a:gd name="connsiteY32" fmla="*/ 361950 h 2610571"/>
                                <a:gd name="connsiteX33" fmla="*/ 1354043 w 1415956"/>
                                <a:gd name="connsiteY33" fmla="*/ 390525 h 2610571"/>
                                <a:gd name="connsiteX34" fmla="*/ 1358806 w 1415956"/>
                                <a:gd name="connsiteY34" fmla="*/ 404812 h 2610571"/>
                                <a:gd name="connsiteX35" fmla="*/ 1368331 w 1415956"/>
                                <a:gd name="connsiteY35" fmla="*/ 419100 h 2610571"/>
                                <a:gd name="connsiteX36" fmla="*/ 1377856 w 1415956"/>
                                <a:gd name="connsiteY36" fmla="*/ 447675 h 2610571"/>
                                <a:gd name="connsiteX37" fmla="*/ 1387381 w 1415956"/>
                                <a:gd name="connsiteY37" fmla="*/ 495300 h 2610571"/>
                                <a:gd name="connsiteX38" fmla="*/ 1392143 w 1415956"/>
                                <a:gd name="connsiteY38" fmla="*/ 528637 h 2610571"/>
                                <a:gd name="connsiteX39" fmla="*/ 1401668 w 1415956"/>
                                <a:gd name="connsiteY39" fmla="*/ 576262 h 2610571"/>
                                <a:gd name="connsiteX40" fmla="*/ 1411193 w 1415956"/>
                                <a:gd name="connsiteY40" fmla="*/ 638175 h 2610571"/>
                                <a:gd name="connsiteX41" fmla="*/ 1415956 w 1415956"/>
                                <a:gd name="connsiteY41" fmla="*/ 652462 h 2610571"/>
                                <a:gd name="connsiteX42" fmla="*/ 1406431 w 1415956"/>
                                <a:gd name="connsiteY42" fmla="*/ 719137 h 2610571"/>
                                <a:gd name="connsiteX43" fmla="*/ 1396906 w 1415956"/>
                                <a:gd name="connsiteY43" fmla="*/ 776287 h 2610571"/>
                                <a:gd name="connsiteX44" fmla="*/ 1392143 w 1415956"/>
                                <a:gd name="connsiteY44" fmla="*/ 790575 h 2610571"/>
                                <a:gd name="connsiteX45" fmla="*/ 1382618 w 1415956"/>
                                <a:gd name="connsiteY45" fmla="*/ 828675 h 2610571"/>
                                <a:gd name="connsiteX46" fmla="*/ 1373093 w 1415956"/>
                                <a:gd name="connsiteY46" fmla="*/ 842962 h 2610571"/>
                                <a:gd name="connsiteX47" fmla="*/ 1358806 w 1415956"/>
                                <a:gd name="connsiteY47" fmla="*/ 885825 h 2610571"/>
                                <a:gd name="connsiteX48" fmla="*/ 1354043 w 1415956"/>
                                <a:gd name="connsiteY48" fmla="*/ 900112 h 2610571"/>
                                <a:gd name="connsiteX49" fmla="*/ 1344518 w 1415956"/>
                                <a:gd name="connsiteY49" fmla="*/ 914400 h 2610571"/>
                                <a:gd name="connsiteX50" fmla="*/ 1339756 w 1415956"/>
                                <a:gd name="connsiteY50" fmla="*/ 928687 h 2610571"/>
                                <a:gd name="connsiteX51" fmla="*/ 1334993 w 1415956"/>
                                <a:gd name="connsiteY51" fmla="*/ 947737 h 2610571"/>
                                <a:gd name="connsiteX52" fmla="*/ 1325468 w 1415956"/>
                                <a:gd name="connsiteY52" fmla="*/ 962025 h 2610571"/>
                                <a:gd name="connsiteX53" fmla="*/ 1315943 w 1415956"/>
                                <a:gd name="connsiteY53" fmla="*/ 981075 h 2610571"/>
                                <a:gd name="connsiteX54" fmla="*/ 1301656 w 1415956"/>
                                <a:gd name="connsiteY54" fmla="*/ 1023937 h 2610571"/>
                                <a:gd name="connsiteX55" fmla="*/ 1296893 w 1415956"/>
                                <a:gd name="connsiteY55" fmla="*/ 1038225 h 2610571"/>
                                <a:gd name="connsiteX56" fmla="*/ 1287368 w 1415956"/>
                                <a:gd name="connsiteY56" fmla="*/ 1052512 h 2610571"/>
                                <a:gd name="connsiteX57" fmla="*/ 1273081 w 1415956"/>
                                <a:gd name="connsiteY57" fmla="*/ 1085850 h 2610571"/>
                                <a:gd name="connsiteX58" fmla="*/ 1263556 w 1415956"/>
                                <a:gd name="connsiteY58" fmla="*/ 1114425 h 2610571"/>
                                <a:gd name="connsiteX59" fmla="*/ 1258793 w 1415956"/>
                                <a:gd name="connsiteY59" fmla="*/ 1128712 h 2610571"/>
                                <a:gd name="connsiteX60" fmla="*/ 1254031 w 1415956"/>
                                <a:gd name="connsiteY60" fmla="*/ 1143000 h 2610571"/>
                                <a:gd name="connsiteX61" fmla="*/ 1239743 w 1415956"/>
                                <a:gd name="connsiteY61" fmla="*/ 1152525 h 2610571"/>
                                <a:gd name="connsiteX62" fmla="*/ 1234981 w 1415956"/>
                                <a:gd name="connsiteY62" fmla="*/ 1166812 h 2610571"/>
                                <a:gd name="connsiteX63" fmla="*/ 1220693 w 1415956"/>
                                <a:gd name="connsiteY63" fmla="*/ 1181100 h 2610571"/>
                                <a:gd name="connsiteX64" fmla="*/ 1211168 w 1415956"/>
                                <a:gd name="connsiteY64" fmla="*/ 1195387 h 2610571"/>
                                <a:gd name="connsiteX65" fmla="*/ 1192118 w 1415956"/>
                                <a:gd name="connsiteY65" fmla="*/ 1243012 h 2610571"/>
                                <a:gd name="connsiteX66" fmla="*/ 1187356 w 1415956"/>
                                <a:gd name="connsiteY66" fmla="*/ 1257300 h 2610571"/>
                                <a:gd name="connsiteX67" fmla="*/ 1173068 w 1415956"/>
                                <a:gd name="connsiteY67" fmla="*/ 1266825 h 2610571"/>
                                <a:gd name="connsiteX68" fmla="*/ 1154018 w 1415956"/>
                                <a:gd name="connsiteY68" fmla="*/ 1295400 h 2610571"/>
                                <a:gd name="connsiteX69" fmla="*/ 1130206 w 1415956"/>
                                <a:gd name="connsiteY69" fmla="*/ 1323975 h 2610571"/>
                                <a:gd name="connsiteX70" fmla="*/ 1115918 w 1415956"/>
                                <a:gd name="connsiteY70" fmla="*/ 1352550 h 2610571"/>
                                <a:gd name="connsiteX71" fmla="*/ 1101631 w 1415956"/>
                                <a:gd name="connsiteY71" fmla="*/ 1362075 h 2610571"/>
                                <a:gd name="connsiteX72" fmla="*/ 1082581 w 1415956"/>
                                <a:gd name="connsiteY72" fmla="*/ 1390650 h 2610571"/>
                                <a:gd name="connsiteX73" fmla="*/ 1063531 w 1415956"/>
                                <a:gd name="connsiteY73" fmla="*/ 1419225 h 2610571"/>
                                <a:gd name="connsiteX74" fmla="*/ 1044481 w 1415956"/>
                                <a:gd name="connsiteY74" fmla="*/ 1447800 h 2610571"/>
                                <a:gd name="connsiteX75" fmla="*/ 1034956 w 1415956"/>
                                <a:gd name="connsiteY75" fmla="*/ 1462087 h 2610571"/>
                                <a:gd name="connsiteX76" fmla="*/ 1020668 w 1415956"/>
                                <a:gd name="connsiteY76" fmla="*/ 1490662 h 2610571"/>
                                <a:gd name="connsiteX77" fmla="*/ 1006381 w 1415956"/>
                                <a:gd name="connsiteY77" fmla="*/ 1519237 h 2610571"/>
                                <a:gd name="connsiteX78" fmla="*/ 992093 w 1415956"/>
                                <a:gd name="connsiteY78" fmla="*/ 1547812 h 2610571"/>
                                <a:gd name="connsiteX79" fmla="*/ 987331 w 1415956"/>
                                <a:gd name="connsiteY79" fmla="*/ 1562100 h 2610571"/>
                                <a:gd name="connsiteX80" fmla="*/ 968281 w 1415956"/>
                                <a:gd name="connsiteY80" fmla="*/ 1590675 h 2610571"/>
                                <a:gd name="connsiteX81" fmla="*/ 949231 w 1415956"/>
                                <a:gd name="connsiteY81" fmla="*/ 1619250 h 2610571"/>
                                <a:gd name="connsiteX82" fmla="*/ 930181 w 1415956"/>
                                <a:gd name="connsiteY82" fmla="*/ 1647825 h 2610571"/>
                                <a:gd name="connsiteX83" fmla="*/ 920656 w 1415956"/>
                                <a:gd name="connsiteY83" fmla="*/ 1662112 h 2610571"/>
                                <a:gd name="connsiteX84" fmla="*/ 887318 w 1415956"/>
                                <a:gd name="connsiteY84" fmla="*/ 1704975 h 2610571"/>
                                <a:gd name="connsiteX85" fmla="*/ 877793 w 1415956"/>
                                <a:gd name="connsiteY85" fmla="*/ 1719262 h 2610571"/>
                                <a:gd name="connsiteX86" fmla="*/ 863506 w 1415956"/>
                                <a:gd name="connsiteY86" fmla="*/ 1747837 h 2610571"/>
                                <a:gd name="connsiteX87" fmla="*/ 853981 w 1415956"/>
                                <a:gd name="connsiteY87" fmla="*/ 1776412 h 2610571"/>
                                <a:gd name="connsiteX88" fmla="*/ 849218 w 1415956"/>
                                <a:gd name="connsiteY88" fmla="*/ 1790700 h 2610571"/>
                                <a:gd name="connsiteX89" fmla="*/ 844456 w 1415956"/>
                                <a:gd name="connsiteY89" fmla="*/ 1804987 h 2610571"/>
                                <a:gd name="connsiteX90" fmla="*/ 825406 w 1415956"/>
                                <a:gd name="connsiteY90" fmla="*/ 1833562 h 2610571"/>
                                <a:gd name="connsiteX91" fmla="*/ 792068 w 1415956"/>
                                <a:gd name="connsiteY91" fmla="*/ 1933575 h 2610571"/>
                                <a:gd name="connsiteX92" fmla="*/ 782543 w 1415956"/>
                                <a:gd name="connsiteY92" fmla="*/ 1962150 h 2610571"/>
                                <a:gd name="connsiteX93" fmla="*/ 777781 w 1415956"/>
                                <a:gd name="connsiteY93" fmla="*/ 1976437 h 2610571"/>
                                <a:gd name="connsiteX94" fmla="*/ 768256 w 1415956"/>
                                <a:gd name="connsiteY94" fmla="*/ 1990725 h 2610571"/>
                                <a:gd name="connsiteX95" fmla="*/ 758731 w 1415956"/>
                                <a:gd name="connsiteY95" fmla="*/ 2019300 h 2610571"/>
                                <a:gd name="connsiteX96" fmla="*/ 744443 w 1415956"/>
                                <a:gd name="connsiteY96" fmla="*/ 2062162 h 2610571"/>
                                <a:gd name="connsiteX97" fmla="*/ 725393 w 1415956"/>
                                <a:gd name="connsiteY97" fmla="*/ 2119312 h 2610571"/>
                                <a:gd name="connsiteX98" fmla="*/ 715868 w 1415956"/>
                                <a:gd name="connsiteY98" fmla="*/ 2147887 h 2610571"/>
                                <a:gd name="connsiteX99" fmla="*/ 711106 w 1415956"/>
                                <a:gd name="connsiteY99" fmla="*/ 2162175 h 2610571"/>
                                <a:gd name="connsiteX100" fmla="*/ 706343 w 1415956"/>
                                <a:gd name="connsiteY100" fmla="*/ 2181225 h 2610571"/>
                                <a:gd name="connsiteX101" fmla="*/ 701581 w 1415956"/>
                                <a:gd name="connsiteY101" fmla="*/ 2219325 h 2610571"/>
                                <a:gd name="connsiteX102" fmla="*/ 696818 w 1415956"/>
                                <a:gd name="connsiteY102" fmla="*/ 2238375 h 2610571"/>
                                <a:gd name="connsiteX103" fmla="*/ 682531 w 1415956"/>
                                <a:gd name="connsiteY103" fmla="*/ 2281237 h 2610571"/>
                                <a:gd name="connsiteX104" fmla="*/ 677768 w 1415956"/>
                                <a:gd name="connsiteY104" fmla="*/ 2295525 h 2610571"/>
                                <a:gd name="connsiteX105" fmla="*/ 673006 w 1415956"/>
                                <a:gd name="connsiteY105" fmla="*/ 2309812 h 2610571"/>
                                <a:gd name="connsiteX106" fmla="*/ 663481 w 1415956"/>
                                <a:gd name="connsiteY106" fmla="*/ 2324100 h 2610571"/>
                                <a:gd name="connsiteX107" fmla="*/ 653956 w 1415956"/>
                                <a:gd name="connsiteY107" fmla="*/ 2352675 h 2610571"/>
                                <a:gd name="connsiteX108" fmla="*/ 649193 w 1415956"/>
                                <a:gd name="connsiteY108" fmla="*/ 2366962 h 2610571"/>
                                <a:gd name="connsiteX109" fmla="*/ 639668 w 1415956"/>
                                <a:gd name="connsiteY109" fmla="*/ 2386012 h 2610571"/>
                                <a:gd name="connsiteX110" fmla="*/ 625381 w 1415956"/>
                                <a:gd name="connsiteY110" fmla="*/ 2428875 h 2610571"/>
                                <a:gd name="connsiteX111" fmla="*/ 620618 w 1415956"/>
                                <a:gd name="connsiteY111" fmla="*/ 2443162 h 2610571"/>
                                <a:gd name="connsiteX112" fmla="*/ 606331 w 1415956"/>
                                <a:gd name="connsiteY112" fmla="*/ 2457450 h 2610571"/>
                                <a:gd name="connsiteX113" fmla="*/ 592043 w 1415956"/>
                                <a:gd name="connsiteY113" fmla="*/ 2466975 h 2610571"/>
                                <a:gd name="connsiteX114" fmla="*/ 563468 w 1415956"/>
                                <a:gd name="connsiteY114" fmla="*/ 2495550 h 2610571"/>
                                <a:gd name="connsiteX115" fmla="*/ 549181 w 1415956"/>
                                <a:gd name="connsiteY115" fmla="*/ 2509837 h 2610571"/>
                                <a:gd name="connsiteX116" fmla="*/ 530131 w 1415956"/>
                                <a:gd name="connsiteY116" fmla="*/ 2538412 h 2610571"/>
                                <a:gd name="connsiteX117" fmla="*/ 515843 w 1415956"/>
                                <a:gd name="connsiteY117" fmla="*/ 2543175 h 2610571"/>
                                <a:gd name="connsiteX118" fmla="*/ 487268 w 1415956"/>
                                <a:gd name="connsiteY118" fmla="*/ 2566987 h 2610571"/>
                                <a:gd name="connsiteX119" fmla="*/ 458693 w 1415956"/>
                                <a:gd name="connsiteY119" fmla="*/ 2576512 h 2610571"/>
                                <a:gd name="connsiteX120" fmla="*/ 425356 w 1415956"/>
                                <a:gd name="connsiteY120" fmla="*/ 2605087 h 2610571"/>
                                <a:gd name="connsiteX121" fmla="*/ 387264 w 1415956"/>
                                <a:gd name="connsiteY121" fmla="*/ 2609849 h 2610571"/>
                                <a:gd name="connsiteX122" fmla="*/ 363448 w 1415956"/>
                                <a:gd name="connsiteY122" fmla="*/ 2595555 h 2610571"/>
                                <a:gd name="connsiteX123" fmla="*/ 268195 w 1415956"/>
                                <a:gd name="connsiteY123" fmla="*/ 2586036 h 2610571"/>
                                <a:gd name="connsiteX124" fmla="*/ 177718 w 1415956"/>
                                <a:gd name="connsiteY124" fmla="*/ 2533650 h 2610571"/>
                                <a:gd name="connsiteX125" fmla="*/ 111033 w 1415956"/>
                                <a:gd name="connsiteY125" fmla="*/ 2500314 h 2610571"/>
                                <a:gd name="connsiteX126" fmla="*/ 30068 w 1415956"/>
                                <a:gd name="connsiteY126" fmla="*/ 2400300 h 2610571"/>
                                <a:gd name="connsiteX127" fmla="*/ 1493 w 1415956"/>
                                <a:gd name="connsiteY127" fmla="*/ 2314575 h 2610571"/>
                                <a:gd name="connsiteX128" fmla="*/ 6256 w 1415956"/>
                                <a:gd name="connsiteY128" fmla="*/ 2271712 h 2610571"/>
                                <a:gd name="connsiteX129" fmla="*/ 25306 w 1415956"/>
                                <a:gd name="connsiteY129" fmla="*/ 2214562 h 2610571"/>
                                <a:gd name="connsiteX130" fmla="*/ 34831 w 1415956"/>
                                <a:gd name="connsiteY130" fmla="*/ 2185987 h 2610571"/>
                                <a:gd name="connsiteX131" fmla="*/ 39593 w 1415956"/>
                                <a:gd name="connsiteY131" fmla="*/ 2171700 h 2610571"/>
                                <a:gd name="connsiteX132" fmla="*/ 49118 w 1415956"/>
                                <a:gd name="connsiteY132" fmla="*/ 2157412 h 2610571"/>
                                <a:gd name="connsiteX133" fmla="*/ 63406 w 1415956"/>
                                <a:gd name="connsiteY133" fmla="*/ 2128837 h 2610571"/>
                                <a:gd name="connsiteX134" fmla="*/ 91981 w 1415956"/>
                                <a:gd name="connsiteY134" fmla="*/ 2043112 h 2610571"/>
                                <a:gd name="connsiteX135" fmla="*/ 101506 w 1415956"/>
                                <a:gd name="connsiteY135" fmla="*/ 2014537 h 2610571"/>
                                <a:gd name="connsiteX136" fmla="*/ 106268 w 1415956"/>
                                <a:gd name="connsiteY136" fmla="*/ 2000250 h 2610571"/>
                                <a:gd name="connsiteX137" fmla="*/ 144368 w 1415956"/>
                                <a:gd name="connsiteY137" fmla="*/ 1943100 h 2610571"/>
                                <a:gd name="connsiteX138" fmla="*/ 153893 w 1415956"/>
                                <a:gd name="connsiteY138" fmla="*/ 1928812 h 2610571"/>
                                <a:gd name="connsiteX139" fmla="*/ 163418 w 1415956"/>
                                <a:gd name="connsiteY139" fmla="*/ 1914525 h 2610571"/>
                                <a:gd name="connsiteX140" fmla="*/ 168181 w 1415956"/>
                                <a:gd name="connsiteY140" fmla="*/ 1900237 h 2610571"/>
                                <a:gd name="connsiteX141" fmla="*/ 182468 w 1415956"/>
                                <a:gd name="connsiteY141" fmla="*/ 1890712 h 2610571"/>
                                <a:gd name="connsiteX142" fmla="*/ 211043 w 1415956"/>
                                <a:gd name="connsiteY142" fmla="*/ 1847850 h 2610571"/>
                                <a:gd name="connsiteX143" fmla="*/ 220568 w 1415956"/>
                                <a:gd name="connsiteY143" fmla="*/ 1833562 h 2610571"/>
                                <a:gd name="connsiteX144" fmla="*/ 234856 w 1415956"/>
                                <a:gd name="connsiteY144" fmla="*/ 1824037 h 2610571"/>
                                <a:gd name="connsiteX145" fmla="*/ 239618 w 1415956"/>
                                <a:gd name="connsiteY145" fmla="*/ 1809750 h 2610571"/>
                                <a:gd name="connsiteX146" fmla="*/ 258668 w 1415956"/>
                                <a:gd name="connsiteY146" fmla="*/ 1781175 h 2610571"/>
                                <a:gd name="connsiteX147" fmla="*/ 272956 w 1415956"/>
                                <a:gd name="connsiteY147" fmla="*/ 1752600 h 2610571"/>
                                <a:gd name="connsiteX148" fmla="*/ 287243 w 1415956"/>
                                <a:gd name="connsiteY148" fmla="*/ 1743075 h 2610571"/>
                                <a:gd name="connsiteX149" fmla="*/ 306293 w 1415956"/>
                                <a:gd name="connsiteY149" fmla="*/ 1714500 h 2610571"/>
                                <a:gd name="connsiteX150" fmla="*/ 315818 w 1415956"/>
                                <a:gd name="connsiteY150" fmla="*/ 1685925 h 2610571"/>
                                <a:gd name="connsiteX151" fmla="*/ 325343 w 1415956"/>
                                <a:gd name="connsiteY151" fmla="*/ 1671637 h 2610571"/>
                                <a:gd name="connsiteX152" fmla="*/ 334868 w 1415956"/>
                                <a:gd name="connsiteY152" fmla="*/ 1643062 h 2610571"/>
                                <a:gd name="connsiteX153" fmla="*/ 353918 w 1415956"/>
                                <a:gd name="connsiteY153" fmla="*/ 1614487 h 2610571"/>
                                <a:gd name="connsiteX154" fmla="*/ 363443 w 1415956"/>
                                <a:gd name="connsiteY154" fmla="*/ 1600200 h 2610571"/>
                                <a:gd name="connsiteX155" fmla="*/ 377731 w 1415956"/>
                                <a:gd name="connsiteY155" fmla="*/ 1571625 h 2610571"/>
                                <a:gd name="connsiteX156" fmla="*/ 387256 w 1415956"/>
                                <a:gd name="connsiteY156" fmla="*/ 1543050 h 2610571"/>
                                <a:gd name="connsiteX157" fmla="*/ 392018 w 1415956"/>
                                <a:gd name="connsiteY157" fmla="*/ 1528762 h 2610571"/>
                                <a:gd name="connsiteX158" fmla="*/ 411068 w 1415956"/>
                                <a:gd name="connsiteY158" fmla="*/ 1485900 h 2610571"/>
                                <a:gd name="connsiteX159" fmla="*/ 415831 w 1415956"/>
                                <a:gd name="connsiteY159" fmla="*/ 1471612 h 2610571"/>
                                <a:gd name="connsiteX160" fmla="*/ 420593 w 1415956"/>
                                <a:gd name="connsiteY160" fmla="*/ 1457325 h 2610571"/>
                                <a:gd name="connsiteX161" fmla="*/ 430118 w 1415956"/>
                                <a:gd name="connsiteY161" fmla="*/ 1385887 h 2610571"/>
                                <a:gd name="connsiteX162" fmla="*/ 434881 w 1415956"/>
                                <a:gd name="connsiteY162" fmla="*/ 1371600 h 2610571"/>
                                <a:gd name="connsiteX163" fmla="*/ 430118 w 1415956"/>
                                <a:gd name="connsiteY163" fmla="*/ 1219200 h 2610571"/>
                                <a:gd name="connsiteX164" fmla="*/ 415831 w 1415956"/>
                                <a:gd name="connsiteY164" fmla="*/ 1176337 h 2610571"/>
                                <a:gd name="connsiteX165" fmla="*/ 401543 w 1415956"/>
                                <a:gd name="connsiteY165" fmla="*/ 1123950 h 2610571"/>
                                <a:gd name="connsiteX166" fmla="*/ 392018 w 1415956"/>
                                <a:gd name="connsiteY166" fmla="*/ 1109662 h 2610571"/>
                                <a:gd name="connsiteX167" fmla="*/ 372968 w 1415956"/>
                                <a:gd name="connsiteY167" fmla="*/ 1081087 h 2610571"/>
                                <a:gd name="connsiteX168" fmla="*/ 368206 w 1415956"/>
                                <a:gd name="connsiteY168" fmla="*/ 1066800 h 2610571"/>
                                <a:gd name="connsiteX169" fmla="*/ 358681 w 1415956"/>
                                <a:gd name="connsiteY169" fmla="*/ 1052512 h 2610571"/>
                                <a:gd name="connsiteX170" fmla="*/ 339631 w 1415956"/>
                                <a:gd name="connsiteY170" fmla="*/ 1019175 h 2610571"/>
                                <a:gd name="connsiteX171" fmla="*/ 325343 w 1415956"/>
                                <a:gd name="connsiteY171" fmla="*/ 976312 h 2610571"/>
                                <a:gd name="connsiteX172" fmla="*/ 320581 w 1415956"/>
                                <a:gd name="connsiteY172" fmla="*/ 962025 h 2610571"/>
                                <a:gd name="connsiteX173" fmla="*/ 292006 w 1415956"/>
                                <a:gd name="connsiteY173" fmla="*/ 928687 h 2610571"/>
                                <a:gd name="connsiteX174" fmla="*/ 234864 w 1415956"/>
                                <a:gd name="connsiteY174" fmla="*/ 823911 h 2610571"/>
                                <a:gd name="connsiteX175" fmla="*/ 206291 w 1415956"/>
                                <a:gd name="connsiteY175" fmla="*/ 790575 h 2610571"/>
                                <a:gd name="connsiteX176" fmla="*/ 196768 w 1415956"/>
                                <a:gd name="connsiteY176" fmla="*/ 752474 h 2610571"/>
                                <a:gd name="connsiteX177" fmla="*/ 153893 w 1415956"/>
                                <a:gd name="connsiteY177" fmla="*/ 638175 h 2610571"/>
                                <a:gd name="connsiteX178" fmla="*/ 134843 w 1415956"/>
                                <a:gd name="connsiteY178" fmla="*/ 504824 h 2610571"/>
                                <a:gd name="connsiteX179" fmla="*/ 172952 w 1415956"/>
                                <a:gd name="connsiteY179" fmla="*/ 390525 h 2610571"/>
                                <a:gd name="connsiteX180" fmla="*/ 206285 w 1415956"/>
                                <a:gd name="connsiteY180" fmla="*/ 319087 h 2610571"/>
                                <a:gd name="connsiteX181" fmla="*/ 230093 w 1415956"/>
                                <a:gd name="connsiteY181" fmla="*/ 247650 h 2610571"/>
                                <a:gd name="connsiteX182" fmla="*/ 268193 w 1415956"/>
                                <a:gd name="connsiteY182" fmla="*/ 209550 h 2610571"/>
                                <a:gd name="connsiteX183" fmla="*/ 296768 w 1415956"/>
                                <a:gd name="connsiteY183" fmla="*/ 166687 h 2610571"/>
                                <a:gd name="connsiteX184" fmla="*/ 306293 w 1415956"/>
                                <a:gd name="connsiteY184" fmla="*/ 152400 h 2610571"/>
                                <a:gd name="connsiteX185" fmla="*/ 363443 w 1415956"/>
                                <a:gd name="connsiteY185" fmla="*/ 104775 h 2610571"/>
                                <a:gd name="connsiteX186" fmla="*/ 377731 w 1415956"/>
                                <a:gd name="connsiteY186" fmla="*/ 95250 h 2610571"/>
                                <a:gd name="connsiteX187" fmla="*/ 392018 w 1415956"/>
                                <a:gd name="connsiteY187" fmla="*/ 85725 h 2610571"/>
                                <a:gd name="connsiteX188" fmla="*/ 420593 w 1415956"/>
                                <a:gd name="connsiteY188" fmla="*/ 76200 h 2610571"/>
                                <a:gd name="connsiteX189" fmla="*/ 439643 w 1415956"/>
                                <a:gd name="connsiteY189" fmla="*/ 71437 h 2610571"/>
                                <a:gd name="connsiteX190" fmla="*/ 472981 w 1415956"/>
                                <a:gd name="connsiteY190" fmla="*/ 42862 h 2610571"/>
                                <a:gd name="connsiteX0" fmla="*/ 472981 w 1415956"/>
                                <a:gd name="connsiteY0" fmla="*/ 42862 h 2610571"/>
                                <a:gd name="connsiteX1" fmla="*/ 496793 w 1415956"/>
                                <a:gd name="connsiteY1" fmla="*/ 38100 h 2610571"/>
                                <a:gd name="connsiteX2" fmla="*/ 525368 w 1415956"/>
                                <a:gd name="connsiteY2" fmla="*/ 28575 h 2610571"/>
                                <a:gd name="connsiteX3" fmla="*/ 539656 w 1415956"/>
                                <a:gd name="connsiteY3" fmla="*/ 23812 h 2610571"/>
                                <a:gd name="connsiteX4" fmla="*/ 563468 w 1415956"/>
                                <a:gd name="connsiteY4" fmla="*/ 19050 h 2610571"/>
                                <a:gd name="connsiteX5" fmla="*/ 615856 w 1415956"/>
                                <a:gd name="connsiteY5" fmla="*/ 9525 h 2610571"/>
                                <a:gd name="connsiteX6" fmla="*/ 658718 w 1415956"/>
                                <a:gd name="connsiteY6" fmla="*/ 0 h 2610571"/>
                                <a:gd name="connsiteX7" fmla="*/ 787306 w 1415956"/>
                                <a:gd name="connsiteY7" fmla="*/ 4762 h 2610571"/>
                                <a:gd name="connsiteX8" fmla="*/ 820643 w 1415956"/>
                                <a:gd name="connsiteY8" fmla="*/ 14287 h 2610571"/>
                                <a:gd name="connsiteX9" fmla="*/ 858743 w 1415956"/>
                                <a:gd name="connsiteY9" fmla="*/ 23812 h 2610571"/>
                                <a:gd name="connsiteX10" fmla="*/ 915893 w 1415956"/>
                                <a:gd name="connsiteY10" fmla="*/ 42862 h 2610571"/>
                                <a:gd name="connsiteX11" fmla="*/ 930181 w 1415956"/>
                                <a:gd name="connsiteY11" fmla="*/ 47625 h 2610571"/>
                                <a:gd name="connsiteX12" fmla="*/ 944468 w 1415956"/>
                                <a:gd name="connsiteY12" fmla="*/ 52387 h 2610571"/>
                                <a:gd name="connsiteX13" fmla="*/ 987331 w 1415956"/>
                                <a:gd name="connsiteY13" fmla="*/ 71437 h 2610571"/>
                                <a:gd name="connsiteX14" fmla="*/ 1001618 w 1415956"/>
                                <a:gd name="connsiteY14" fmla="*/ 76200 h 2610571"/>
                                <a:gd name="connsiteX15" fmla="*/ 1015906 w 1415956"/>
                                <a:gd name="connsiteY15" fmla="*/ 85725 h 2610571"/>
                                <a:gd name="connsiteX16" fmla="*/ 1044481 w 1415956"/>
                                <a:gd name="connsiteY16" fmla="*/ 95250 h 2610571"/>
                                <a:gd name="connsiteX17" fmla="*/ 1058768 w 1415956"/>
                                <a:gd name="connsiteY17" fmla="*/ 100012 h 2610571"/>
                                <a:gd name="connsiteX18" fmla="*/ 1073056 w 1415956"/>
                                <a:gd name="connsiteY18" fmla="*/ 109537 h 2610571"/>
                                <a:gd name="connsiteX19" fmla="*/ 1087343 w 1415956"/>
                                <a:gd name="connsiteY19" fmla="*/ 114300 h 2610571"/>
                                <a:gd name="connsiteX20" fmla="*/ 1130206 w 1415956"/>
                                <a:gd name="connsiteY20" fmla="*/ 138112 h 2610571"/>
                                <a:gd name="connsiteX21" fmla="*/ 1139731 w 1415956"/>
                                <a:gd name="connsiteY21" fmla="*/ 152400 h 2610571"/>
                                <a:gd name="connsiteX22" fmla="*/ 1154018 w 1415956"/>
                                <a:gd name="connsiteY22" fmla="*/ 157162 h 2610571"/>
                                <a:gd name="connsiteX23" fmla="*/ 1182593 w 1415956"/>
                                <a:gd name="connsiteY23" fmla="*/ 171450 h 2610571"/>
                                <a:gd name="connsiteX24" fmla="*/ 1196881 w 1415956"/>
                                <a:gd name="connsiteY24" fmla="*/ 185737 h 2610571"/>
                                <a:gd name="connsiteX25" fmla="*/ 1211168 w 1415956"/>
                                <a:gd name="connsiteY25" fmla="*/ 195262 h 2610571"/>
                                <a:gd name="connsiteX26" fmla="*/ 1230218 w 1415956"/>
                                <a:gd name="connsiteY26" fmla="*/ 219075 h 2610571"/>
                                <a:gd name="connsiteX27" fmla="*/ 1254031 w 1415956"/>
                                <a:gd name="connsiteY27" fmla="*/ 242887 h 2610571"/>
                                <a:gd name="connsiteX28" fmla="*/ 1277843 w 1415956"/>
                                <a:gd name="connsiteY28" fmla="*/ 266700 h 2610571"/>
                                <a:gd name="connsiteX29" fmla="*/ 1311181 w 1415956"/>
                                <a:gd name="connsiteY29" fmla="*/ 304800 h 2610571"/>
                                <a:gd name="connsiteX30" fmla="*/ 1330231 w 1415956"/>
                                <a:gd name="connsiteY30" fmla="*/ 333375 h 2610571"/>
                                <a:gd name="connsiteX31" fmla="*/ 1334993 w 1415956"/>
                                <a:gd name="connsiteY31" fmla="*/ 347662 h 2610571"/>
                                <a:gd name="connsiteX32" fmla="*/ 1344518 w 1415956"/>
                                <a:gd name="connsiteY32" fmla="*/ 361950 h 2610571"/>
                                <a:gd name="connsiteX33" fmla="*/ 1354043 w 1415956"/>
                                <a:gd name="connsiteY33" fmla="*/ 390525 h 2610571"/>
                                <a:gd name="connsiteX34" fmla="*/ 1358806 w 1415956"/>
                                <a:gd name="connsiteY34" fmla="*/ 404812 h 2610571"/>
                                <a:gd name="connsiteX35" fmla="*/ 1368331 w 1415956"/>
                                <a:gd name="connsiteY35" fmla="*/ 419100 h 2610571"/>
                                <a:gd name="connsiteX36" fmla="*/ 1377856 w 1415956"/>
                                <a:gd name="connsiteY36" fmla="*/ 447675 h 2610571"/>
                                <a:gd name="connsiteX37" fmla="*/ 1387381 w 1415956"/>
                                <a:gd name="connsiteY37" fmla="*/ 495300 h 2610571"/>
                                <a:gd name="connsiteX38" fmla="*/ 1392143 w 1415956"/>
                                <a:gd name="connsiteY38" fmla="*/ 528637 h 2610571"/>
                                <a:gd name="connsiteX39" fmla="*/ 1401668 w 1415956"/>
                                <a:gd name="connsiteY39" fmla="*/ 576262 h 2610571"/>
                                <a:gd name="connsiteX40" fmla="*/ 1411193 w 1415956"/>
                                <a:gd name="connsiteY40" fmla="*/ 638175 h 2610571"/>
                                <a:gd name="connsiteX41" fmla="*/ 1415956 w 1415956"/>
                                <a:gd name="connsiteY41" fmla="*/ 652462 h 2610571"/>
                                <a:gd name="connsiteX42" fmla="*/ 1406431 w 1415956"/>
                                <a:gd name="connsiteY42" fmla="*/ 719137 h 2610571"/>
                                <a:gd name="connsiteX43" fmla="*/ 1396906 w 1415956"/>
                                <a:gd name="connsiteY43" fmla="*/ 776287 h 2610571"/>
                                <a:gd name="connsiteX44" fmla="*/ 1392143 w 1415956"/>
                                <a:gd name="connsiteY44" fmla="*/ 790575 h 2610571"/>
                                <a:gd name="connsiteX45" fmla="*/ 1382618 w 1415956"/>
                                <a:gd name="connsiteY45" fmla="*/ 828675 h 2610571"/>
                                <a:gd name="connsiteX46" fmla="*/ 1373093 w 1415956"/>
                                <a:gd name="connsiteY46" fmla="*/ 842962 h 2610571"/>
                                <a:gd name="connsiteX47" fmla="*/ 1358806 w 1415956"/>
                                <a:gd name="connsiteY47" fmla="*/ 885825 h 2610571"/>
                                <a:gd name="connsiteX48" fmla="*/ 1354043 w 1415956"/>
                                <a:gd name="connsiteY48" fmla="*/ 900112 h 2610571"/>
                                <a:gd name="connsiteX49" fmla="*/ 1344518 w 1415956"/>
                                <a:gd name="connsiteY49" fmla="*/ 914400 h 2610571"/>
                                <a:gd name="connsiteX50" fmla="*/ 1339756 w 1415956"/>
                                <a:gd name="connsiteY50" fmla="*/ 928687 h 2610571"/>
                                <a:gd name="connsiteX51" fmla="*/ 1334993 w 1415956"/>
                                <a:gd name="connsiteY51" fmla="*/ 947737 h 2610571"/>
                                <a:gd name="connsiteX52" fmla="*/ 1325468 w 1415956"/>
                                <a:gd name="connsiteY52" fmla="*/ 962025 h 2610571"/>
                                <a:gd name="connsiteX53" fmla="*/ 1315943 w 1415956"/>
                                <a:gd name="connsiteY53" fmla="*/ 981075 h 2610571"/>
                                <a:gd name="connsiteX54" fmla="*/ 1301656 w 1415956"/>
                                <a:gd name="connsiteY54" fmla="*/ 1023937 h 2610571"/>
                                <a:gd name="connsiteX55" fmla="*/ 1296893 w 1415956"/>
                                <a:gd name="connsiteY55" fmla="*/ 1038225 h 2610571"/>
                                <a:gd name="connsiteX56" fmla="*/ 1287368 w 1415956"/>
                                <a:gd name="connsiteY56" fmla="*/ 1052512 h 2610571"/>
                                <a:gd name="connsiteX57" fmla="*/ 1273081 w 1415956"/>
                                <a:gd name="connsiteY57" fmla="*/ 1085850 h 2610571"/>
                                <a:gd name="connsiteX58" fmla="*/ 1263556 w 1415956"/>
                                <a:gd name="connsiteY58" fmla="*/ 1114425 h 2610571"/>
                                <a:gd name="connsiteX59" fmla="*/ 1258793 w 1415956"/>
                                <a:gd name="connsiteY59" fmla="*/ 1128712 h 2610571"/>
                                <a:gd name="connsiteX60" fmla="*/ 1254031 w 1415956"/>
                                <a:gd name="connsiteY60" fmla="*/ 1143000 h 2610571"/>
                                <a:gd name="connsiteX61" fmla="*/ 1239743 w 1415956"/>
                                <a:gd name="connsiteY61" fmla="*/ 1152525 h 2610571"/>
                                <a:gd name="connsiteX62" fmla="*/ 1234981 w 1415956"/>
                                <a:gd name="connsiteY62" fmla="*/ 1166812 h 2610571"/>
                                <a:gd name="connsiteX63" fmla="*/ 1220693 w 1415956"/>
                                <a:gd name="connsiteY63" fmla="*/ 1181100 h 2610571"/>
                                <a:gd name="connsiteX64" fmla="*/ 1211168 w 1415956"/>
                                <a:gd name="connsiteY64" fmla="*/ 1195387 h 2610571"/>
                                <a:gd name="connsiteX65" fmla="*/ 1192118 w 1415956"/>
                                <a:gd name="connsiteY65" fmla="*/ 1243012 h 2610571"/>
                                <a:gd name="connsiteX66" fmla="*/ 1187356 w 1415956"/>
                                <a:gd name="connsiteY66" fmla="*/ 1257300 h 2610571"/>
                                <a:gd name="connsiteX67" fmla="*/ 1173068 w 1415956"/>
                                <a:gd name="connsiteY67" fmla="*/ 1266825 h 2610571"/>
                                <a:gd name="connsiteX68" fmla="*/ 1154018 w 1415956"/>
                                <a:gd name="connsiteY68" fmla="*/ 1295400 h 2610571"/>
                                <a:gd name="connsiteX69" fmla="*/ 1130206 w 1415956"/>
                                <a:gd name="connsiteY69" fmla="*/ 1323975 h 2610571"/>
                                <a:gd name="connsiteX70" fmla="*/ 1115918 w 1415956"/>
                                <a:gd name="connsiteY70" fmla="*/ 1352550 h 2610571"/>
                                <a:gd name="connsiteX71" fmla="*/ 1101631 w 1415956"/>
                                <a:gd name="connsiteY71" fmla="*/ 1362075 h 2610571"/>
                                <a:gd name="connsiteX72" fmla="*/ 1082581 w 1415956"/>
                                <a:gd name="connsiteY72" fmla="*/ 1390650 h 2610571"/>
                                <a:gd name="connsiteX73" fmla="*/ 1063531 w 1415956"/>
                                <a:gd name="connsiteY73" fmla="*/ 1419225 h 2610571"/>
                                <a:gd name="connsiteX74" fmla="*/ 1044481 w 1415956"/>
                                <a:gd name="connsiteY74" fmla="*/ 1447800 h 2610571"/>
                                <a:gd name="connsiteX75" fmla="*/ 1034956 w 1415956"/>
                                <a:gd name="connsiteY75" fmla="*/ 1462087 h 2610571"/>
                                <a:gd name="connsiteX76" fmla="*/ 1020668 w 1415956"/>
                                <a:gd name="connsiteY76" fmla="*/ 1490662 h 2610571"/>
                                <a:gd name="connsiteX77" fmla="*/ 1006381 w 1415956"/>
                                <a:gd name="connsiteY77" fmla="*/ 1519237 h 2610571"/>
                                <a:gd name="connsiteX78" fmla="*/ 992093 w 1415956"/>
                                <a:gd name="connsiteY78" fmla="*/ 1547812 h 2610571"/>
                                <a:gd name="connsiteX79" fmla="*/ 987331 w 1415956"/>
                                <a:gd name="connsiteY79" fmla="*/ 1562100 h 2610571"/>
                                <a:gd name="connsiteX80" fmla="*/ 968281 w 1415956"/>
                                <a:gd name="connsiteY80" fmla="*/ 1590675 h 2610571"/>
                                <a:gd name="connsiteX81" fmla="*/ 949231 w 1415956"/>
                                <a:gd name="connsiteY81" fmla="*/ 1619250 h 2610571"/>
                                <a:gd name="connsiteX82" fmla="*/ 930181 w 1415956"/>
                                <a:gd name="connsiteY82" fmla="*/ 1647825 h 2610571"/>
                                <a:gd name="connsiteX83" fmla="*/ 920656 w 1415956"/>
                                <a:gd name="connsiteY83" fmla="*/ 1662112 h 2610571"/>
                                <a:gd name="connsiteX84" fmla="*/ 887318 w 1415956"/>
                                <a:gd name="connsiteY84" fmla="*/ 1704975 h 2610571"/>
                                <a:gd name="connsiteX85" fmla="*/ 877793 w 1415956"/>
                                <a:gd name="connsiteY85" fmla="*/ 1719262 h 2610571"/>
                                <a:gd name="connsiteX86" fmla="*/ 863506 w 1415956"/>
                                <a:gd name="connsiteY86" fmla="*/ 1747837 h 2610571"/>
                                <a:gd name="connsiteX87" fmla="*/ 853981 w 1415956"/>
                                <a:gd name="connsiteY87" fmla="*/ 1776412 h 2610571"/>
                                <a:gd name="connsiteX88" fmla="*/ 849218 w 1415956"/>
                                <a:gd name="connsiteY88" fmla="*/ 1790700 h 2610571"/>
                                <a:gd name="connsiteX89" fmla="*/ 844456 w 1415956"/>
                                <a:gd name="connsiteY89" fmla="*/ 1804987 h 2610571"/>
                                <a:gd name="connsiteX90" fmla="*/ 825406 w 1415956"/>
                                <a:gd name="connsiteY90" fmla="*/ 1833562 h 2610571"/>
                                <a:gd name="connsiteX91" fmla="*/ 792068 w 1415956"/>
                                <a:gd name="connsiteY91" fmla="*/ 1933575 h 2610571"/>
                                <a:gd name="connsiteX92" fmla="*/ 782543 w 1415956"/>
                                <a:gd name="connsiteY92" fmla="*/ 1962150 h 2610571"/>
                                <a:gd name="connsiteX93" fmla="*/ 777781 w 1415956"/>
                                <a:gd name="connsiteY93" fmla="*/ 1976437 h 2610571"/>
                                <a:gd name="connsiteX94" fmla="*/ 768256 w 1415956"/>
                                <a:gd name="connsiteY94" fmla="*/ 1990725 h 2610571"/>
                                <a:gd name="connsiteX95" fmla="*/ 758731 w 1415956"/>
                                <a:gd name="connsiteY95" fmla="*/ 2019300 h 2610571"/>
                                <a:gd name="connsiteX96" fmla="*/ 744443 w 1415956"/>
                                <a:gd name="connsiteY96" fmla="*/ 2062162 h 2610571"/>
                                <a:gd name="connsiteX97" fmla="*/ 725393 w 1415956"/>
                                <a:gd name="connsiteY97" fmla="*/ 2119312 h 2610571"/>
                                <a:gd name="connsiteX98" fmla="*/ 715868 w 1415956"/>
                                <a:gd name="connsiteY98" fmla="*/ 2147887 h 2610571"/>
                                <a:gd name="connsiteX99" fmla="*/ 711106 w 1415956"/>
                                <a:gd name="connsiteY99" fmla="*/ 2162175 h 2610571"/>
                                <a:gd name="connsiteX100" fmla="*/ 706343 w 1415956"/>
                                <a:gd name="connsiteY100" fmla="*/ 2181225 h 2610571"/>
                                <a:gd name="connsiteX101" fmla="*/ 701581 w 1415956"/>
                                <a:gd name="connsiteY101" fmla="*/ 2219325 h 2610571"/>
                                <a:gd name="connsiteX102" fmla="*/ 696818 w 1415956"/>
                                <a:gd name="connsiteY102" fmla="*/ 2238375 h 2610571"/>
                                <a:gd name="connsiteX103" fmla="*/ 682531 w 1415956"/>
                                <a:gd name="connsiteY103" fmla="*/ 2281237 h 2610571"/>
                                <a:gd name="connsiteX104" fmla="*/ 677768 w 1415956"/>
                                <a:gd name="connsiteY104" fmla="*/ 2295525 h 2610571"/>
                                <a:gd name="connsiteX105" fmla="*/ 673006 w 1415956"/>
                                <a:gd name="connsiteY105" fmla="*/ 2309812 h 2610571"/>
                                <a:gd name="connsiteX106" fmla="*/ 663481 w 1415956"/>
                                <a:gd name="connsiteY106" fmla="*/ 2324100 h 2610571"/>
                                <a:gd name="connsiteX107" fmla="*/ 653956 w 1415956"/>
                                <a:gd name="connsiteY107" fmla="*/ 2352675 h 2610571"/>
                                <a:gd name="connsiteX108" fmla="*/ 649193 w 1415956"/>
                                <a:gd name="connsiteY108" fmla="*/ 2366962 h 2610571"/>
                                <a:gd name="connsiteX109" fmla="*/ 639668 w 1415956"/>
                                <a:gd name="connsiteY109" fmla="*/ 2386012 h 2610571"/>
                                <a:gd name="connsiteX110" fmla="*/ 625381 w 1415956"/>
                                <a:gd name="connsiteY110" fmla="*/ 2428875 h 2610571"/>
                                <a:gd name="connsiteX111" fmla="*/ 620618 w 1415956"/>
                                <a:gd name="connsiteY111" fmla="*/ 2443162 h 2610571"/>
                                <a:gd name="connsiteX112" fmla="*/ 606331 w 1415956"/>
                                <a:gd name="connsiteY112" fmla="*/ 2457450 h 2610571"/>
                                <a:gd name="connsiteX113" fmla="*/ 592043 w 1415956"/>
                                <a:gd name="connsiteY113" fmla="*/ 2466975 h 2610571"/>
                                <a:gd name="connsiteX114" fmla="*/ 563468 w 1415956"/>
                                <a:gd name="connsiteY114" fmla="*/ 2495550 h 2610571"/>
                                <a:gd name="connsiteX115" fmla="*/ 549181 w 1415956"/>
                                <a:gd name="connsiteY115" fmla="*/ 2509837 h 2610571"/>
                                <a:gd name="connsiteX116" fmla="*/ 530131 w 1415956"/>
                                <a:gd name="connsiteY116" fmla="*/ 2538412 h 2610571"/>
                                <a:gd name="connsiteX117" fmla="*/ 515843 w 1415956"/>
                                <a:gd name="connsiteY117" fmla="*/ 2543175 h 2610571"/>
                                <a:gd name="connsiteX118" fmla="*/ 487268 w 1415956"/>
                                <a:gd name="connsiteY118" fmla="*/ 2566987 h 2610571"/>
                                <a:gd name="connsiteX119" fmla="*/ 458693 w 1415956"/>
                                <a:gd name="connsiteY119" fmla="*/ 2576512 h 2610571"/>
                                <a:gd name="connsiteX120" fmla="*/ 425356 w 1415956"/>
                                <a:gd name="connsiteY120" fmla="*/ 2605087 h 2610571"/>
                                <a:gd name="connsiteX121" fmla="*/ 387264 w 1415956"/>
                                <a:gd name="connsiteY121" fmla="*/ 2609849 h 2610571"/>
                                <a:gd name="connsiteX122" fmla="*/ 363448 w 1415956"/>
                                <a:gd name="connsiteY122" fmla="*/ 2595555 h 2610571"/>
                                <a:gd name="connsiteX123" fmla="*/ 268195 w 1415956"/>
                                <a:gd name="connsiteY123" fmla="*/ 2586036 h 2610571"/>
                                <a:gd name="connsiteX124" fmla="*/ 168189 w 1415956"/>
                                <a:gd name="connsiteY124" fmla="*/ 2538413 h 2610571"/>
                                <a:gd name="connsiteX125" fmla="*/ 111033 w 1415956"/>
                                <a:gd name="connsiteY125" fmla="*/ 2500314 h 2610571"/>
                                <a:gd name="connsiteX126" fmla="*/ 30068 w 1415956"/>
                                <a:gd name="connsiteY126" fmla="*/ 2400300 h 2610571"/>
                                <a:gd name="connsiteX127" fmla="*/ 1493 w 1415956"/>
                                <a:gd name="connsiteY127" fmla="*/ 2314575 h 2610571"/>
                                <a:gd name="connsiteX128" fmla="*/ 6256 w 1415956"/>
                                <a:gd name="connsiteY128" fmla="*/ 2271712 h 2610571"/>
                                <a:gd name="connsiteX129" fmla="*/ 25306 w 1415956"/>
                                <a:gd name="connsiteY129" fmla="*/ 2214562 h 2610571"/>
                                <a:gd name="connsiteX130" fmla="*/ 34831 w 1415956"/>
                                <a:gd name="connsiteY130" fmla="*/ 2185987 h 2610571"/>
                                <a:gd name="connsiteX131" fmla="*/ 39593 w 1415956"/>
                                <a:gd name="connsiteY131" fmla="*/ 2171700 h 2610571"/>
                                <a:gd name="connsiteX132" fmla="*/ 49118 w 1415956"/>
                                <a:gd name="connsiteY132" fmla="*/ 2157412 h 2610571"/>
                                <a:gd name="connsiteX133" fmla="*/ 63406 w 1415956"/>
                                <a:gd name="connsiteY133" fmla="*/ 2128837 h 2610571"/>
                                <a:gd name="connsiteX134" fmla="*/ 91981 w 1415956"/>
                                <a:gd name="connsiteY134" fmla="*/ 2043112 h 2610571"/>
                                <a:gd name="connsiteX135" fmla="*/ 101506 w 1415956"/>
                                <a:gd name="connsiteY135" fmla="*/ 2014537 h 2610571"/>
                                <a:gd name="connsiteX136" fmla="*/ 106268 w 1415956"/>
                                <a:gd name="connsiteY136" fmla="*/ 2000250 h 2610571"/>
                                <a:gd name="connsiteX137" fmla="*/ 144368 w 1415956"/>
                                <a:gd name="connsiteY137" fmla="*/ 1943100 h 2610571"/>
                                <a:gd name="connsiteX138" fmla="*/ 153893 w 1415956"/>
                                <a:gd name="connsiteY138" fmla="*/ 1928812 h 2610571"/>
                                <a:gd name="connsiteX139" fmla="*/ 163418 w 1415956"/>
                                <a:gd name="connsiteY139" fmla="*/ 1914525 h 2610571"/>
                                <a:gd name="connsiteX140" fmla="*/ 168181 w 1415956"/>
                                <a:gd name="connsiteY140" fmla="*/ 1900237 h 2610571"/>
                                <a:gd name="connsiteX141" fmla="*/ 182468 w 1415956"/>
                                <a:gd name="connsiteY141" fmla="*/ 1890712 h 2610571"/>
                                <a:gd name="connsiteX142" fmla="*/ 211043 w 1415956"/>
                                <a:gd name="connsiteY142" fmla="*/ 1847850 h 2610571"/>
                                <a:gd name="connsiteX143" fmla="*/ 220568 w 1415956"/>
                                <a:gd name="connsiteY143" fmla="*/ 1833562 h 2610571"/>
                                <a:gd name="connsiteX144" fmla="*/ 234856 w 1415956"/>
                                <a:gd name="connsiteY144" fmla="*/ 1824037 h 2610571"/>
                                <a:gd name="connsiteX145" fmla="*/ 239618 w 1415956"/>
                                <a:gd name="connsiteY145" fmla="*/ 1809750 h 2610571"/>
                                <a:gd name="connsiteX146" fmla="*/ 258668 w 1415956"/>
                                <a:gd name="connsiteY146" fmla="*/ 1781175 h 2610571"/>
                                <a:gd name="connsiteX147" fmla="*/ 272956 w 1415956"/>
                                <a:gd name="connsiteY147" fmla="*/ 1752600 h 2610571"/>
                                <a:gd name="connsiteX148" fmla="*/ 287243 w 1415956"/>
                                <a:gd name="connsiteY148" fmla="*/ 1743075 h 2610571"/>
                                <a:gd name="connsiteX149" fmla="*/ 306293 w 1415956"/>
                                <a:gd name="connsiteY149" fmla="*/ 1714500 h 2610571"/>
                                <a:gd name="connsiteX150" fmla="*/ 315818 w 1415956"/>
                                <a:gd name="connsiteY150" fmla="*/ 1685925 h 2610571"/>
                                <a:gd name="connsiteX151" fmla="*/ 325343 w 1415956"/>
                                <a:gd name="connsiteY151" fmla="*/ 1671637 h 2610571"/>
                                <a:gd name="connsiteX152" fmla="*/ 334868 w 1415956"/>
                                <a:gd name="connsiteY152" fmla="*/ 1643062 h 2610571"/>
                                <a:gd name="connsiteX153" fmla="*/ 353918 w 1415956"/>
                                <a:gd name="connsiteY153" fmla="*/ 1614487 h 2610571"/>
                                <a:gd name="connsiteX154" fmla="*/ 363443 w 1415956"/>
                                <a:gd name="connsiteY154" fmla="*/ 1600200 h 2610571"/>
                                <a:gd name="connsiteX155" fmla="*/ 377731 w 1415956"/>
                                <a:gd name="connsiteY155" fmla="*/ 1571625 h 2610571"/>
                                <a:gd name="connsiteX156" fmla="*/ 387256 w 1415956"/>
                                <a:gd name="connsiteY156" fmla="*/ 1543050 h 2610571"/>
                                <a:gd name="connsiteX157" fmla="*/ 392018 w 1415956"/>
                                <a:gd name="connsiteY157" fmla="*/ 1528762 h 2610571"/>
                                <a:gd name="connsiteX158" fmla="*/ 411068 w 1415956"/>
                                <a:gd name="connsiteY158" fmla="*/ 1485900 h 2610571"/>
                                <a:gd name="connsiteX159" fmla="*/ 415831 w 1415956"/>
                                <a:gd name="connsiteY159" fmla="*/ 1471612 h 2610571"/>
                                <a:gd name="connsiteX160" fmla="*/ 420593 w 1415956"/>
                                <a:gd name="connsiteY160" fmla="*/ 1457325 h 2610571"/>
                                <a:gd name="connsiteX161" fmla="*/ 430118 w 1415956"/>
                                <a:gd name="connsiteY161" fmla="*/ 1385887 h 2610571"/>
                                <a:gd name="connsiteX162" fmla="*/ 434881 w 1415956"/>
                                <a:gd name="connsiteY162" fmla="*/ 1371600 h 2610571"/>
                                <a:gd name="connsiteX163" fmla="*/ 430118 w 1415956"/>
                                <a:gd name="connsiteY163" fmla="*/ 1219200 h 2610571"/>
                                <a:gd name="connsiteX164" fmla="*/ 415831 w 1415956"/>
                                <a:gd name="connsiteY164" fmla="*/ 1176337 h 2610571"/>
                                <a:gd name="connsiteX165" fmla="*/ 401543 w 1415956"/>
                                <a:gd name="connsiteY165" fmla="*/ 1123950 h 2610571"/>
                                <a:gd name="connsiteX166" fmla="*/ 392018 w 1415956"/>
                                <a:gd name="connsiteY166" fmla="*/ 1109662 h 2610571"/>
                                <a:gd name="connsiteX167" fmla="*/ 372968 w 1415956"/>
                                <a:gd name="connsiteY167" fmla="*/ 1081087 h 2610571"/>
                                <a:gd name="connsiteX168" fmla="*/ 368206 w 1415956"/>
                                <a:gd name="connsiteY168" fmla="*/ 1066800 h 2610571"/>
                                <a:gd name="connsiteX169" fmla="*/ 358681 w 1415956"/>
                                <a:gd name="connsiteY169" fmla="*/ 1052512 h 2610571"/>
                                <a:gd name="connsiteX170" fmla="*/ 339631 w 1415956"/>
                                <a:gd name="connsiteY170" fmla="*/ 1019175 h 2610571"/>
                                <a:gd name="connsiteX171" fmla="*/ 325343 w 1415956"/>
                                <a:gd name="connsiteY171" fmla="*/ 976312 h 2610571"/>
                                <a:gd name="connsiteX172" fmla="*/ 320581 w 1415956"/>
                                <a:gd name="connsiteY172" fmla="*/ 962025 h 2610571"/>
                                <a:gd name="connsiteX173" fmla="*/ 292006 w 1415956"/>
                                <a:gd name="connsiteY173" fmla="*/ 928687 h 2610571"/>
                                <a:gd name="connsiteX174" fmla="*/ 234864 w 1415956"/>
                                <a:gd name="connsiteY174" fmla="*/ 823911 h 2610571"/>
                                <a:gd name="connsiteX175" fmla="*/ 206291 w 1415956"/>
                                <a:gd name="connsiteY175" fmla="*/ 790575 h 2610571"/>
                                <a:gd name="connsiteX176" fmla="*/ 196768 w 1415956"/>
                                <a:gd name="connsiteY176" fmla="*/ 752474 h 2610571"/>
                                <a:gd name="connsiteX177" fmla="*/ 153893 w 1415956"/>
                                <a:gd name="connsiteY177" fmla="*/ 638175 h 2610571"/>
                                <a:gd name="connsiteX178" fmla="*/ 134843 w 1415956"/>
                                <a:gd name="connsiteY178" fmla="*/ 504824 h 2610571"/>
                                <a:gd name="connsiteX179" fmla="*/ 172952 w 1415956"/>
                                <a:gd name="connsiteY179" fmla="*/ 390525 h 2610571"/>
                                <a:gd name="connsiteX180" fmla="*/ 206285 w 1415956"/>
                                <a:gd name="connsiteY180" fmla="*/ 319087 h 2610571"/>
                                <a:gd name="connsiteX181" fmla="*/ 230093 w 1415956"/>
                                <a:gd name="connsiteY181" fmla="*/ 247650 h 2610571"/>
                                <a:gd name="connsiteX182" fmla="*/ 268193 w 1415956"/>
                                <a:gd name="connsiteY182" fmla="*/ 209550 h 2610571"/>
                                <a:gd name="connsiteX183" fmla="*/ 296768 w 1415956"/>
                                <a:gd name="connsiteY183" fmla="*/ 166687 h 2610571"/>
                                <a:gd name="connsiteX184" fmla="*/ 306293 w 1415956"/>
                                <a:gd name="connsiteY184" fmla="*/ 152400 h 2610571"/>
                                <a:gd name="connsiteX185" fmla="*/ 363443 w 1415956"/>
                                <a:gd name="connsiteY185" fmla="*/ 104775 h 2610571"/>
                                <a:gd name="connsiteX186" fmla="*/ 377731 w 1415956"/>
                                <a:gd name="connsiteY186" fmla="*/ 95250 h 2610571"/>
                                <a:gd name="connsiteX187" fmla="*/ 392018 w 1415956"/>
                                <a:gd name="connsiteY187" fmla="*/ 85725 h 2610571"/>
                                <a:gd name="connsiteX188" fmla="*/ 420593 w 1415956"/>
                                <a:gd name="connsiteY188" fmla="*/ 76200 h 2610571"/>
                                <a:gd name="connsiteX189" fmla="*/ 439643 w 1415956"/>
                                <a:gd name="connsiteY189" fmla="*/ 71437 h 2610571"/>
                                <a:gd name="connsiteX190" fmla="*/ 472981 w 1415956"/>
                                <a:gd name="connsiteY190" fmla="*/ 42862 h 2610571"/>
                                <a:gd name="connsiteX0" fmla="*/ 466766 w 1409741"/>
                                <a:gd name="connsiteY0" fmla="*/ 42862 h 2610571"/>
                                <a:gd name="connsiteX1" fmla="*/ 490578 w 1409741"/>
                                <a:gd name="connsiteY1" fmla="*/ 38100 h 2610571"/>
                                <a:gd name="connsiteX2" fmla="*/ 519153 w 1409741"/>
                                <a:gd name="connsiteY2" fmla="*/ 28575 h 2610571"/>
                                <a:gd name="connsiteX3" fmla="*/ 533441 w 1409741"/>
                                <a:gd name="connsiteY3" fmla="*/ 23812 h 2610571"/>
                                <a:gd name="connsiteX4" fmla="*/ 557253 w 1409741"/>
                                <a:gd name="connsiteY4" fmla="*/ 19050 h 2610571"/>
                                <a:gd name="connsiteX5" fmla="*/ 609641 w 1409741"/>
                                <a:gd name="connsiteY5" fmla="*/ 9525 h 2610571"/>
                                <a:gd name="connsiteX6" fmla="*/ 652503 w 1409741"/>
                                <a:gd name="connsiteY6" fmla="*/ 0 h 2610571"/>
                                <a:gd name="connsiteX7" fmla="*/ 781091 w 1409741"/>
                                <a:gd name="connsiteY7" fmla="*/ 4762 h 2610571"/>
                                <a:gd name="connsiteX8" fmla="*/ 814428 w 1409741"/>
                                <a:gd name="connsiteY8" fmla="*/ 14287 h 2610571"/>
                                <a:gd name="connsiteX9" fmla="*/ 852528 w 1409741"/>
                                <a:gd name="connsiteY9" fmla="*/ 23812 h 2610571"/>
                                <a:gd name="connsiteX10" fmla="*/ 909678 w 1409741"/>
                                <a:gd name="connsiteY10" fmla="*/ 42862 h 2610571"/>
                                <a:gd name="connsiteX11" fmla="*/ 923966 w 1409741"/>
                                <a:gd name="connsiteY11" fmla="*/ 47625 h 2610571"/>
                                <a:gd name="connsiteX12" fmla="*/ 938253 w 1409741"/>
                                <a:gd name="connsiteY12" fmla="*/ 52387 h 2610571"/>
                                <a:gd name="connsiteX13" fmla="*/ 981116 w 1409741"/>
                                <a:gd name="connsiteY13" fmla="*/ 71437 h 2610571"/>
                                <a:gd name="connsiteX14" fmla="*/ 995403 w 1409741"/>
                                <a:gd name="connsiteY14" fmla="*/ 76200 h 2610571"/>
                                <a:gd name="connsiteX15" fmla="*/ 1009691 w 1409741"/>
                                <a:gd name="connsiteY15" fmla="*/ 85725 h 2610571"/>
                                <a:gd name="connsiteX16" fmla="*/ 1038266 w 1409741"/>
                                <a:gd name="connsiteY16" fmla="*/ 95250 h 2610571"/>
                                <a:gd name="connsiteX17" fmla="*/ 1052553 w 1409741"/>
                                <a:gd name="connsiteY17" fmla="*/ 100012 h 2610571"/>
                                <a:gd name="connsiteX18" fmla="*/ 1066841 w 1409741"/>
                                <a:gd name="connsiteY18" fmla="*/ 109537 h 2610571"/>
                                <a:gd name="connsiteX19" fmla="*/ 1081128 w 1409741"/>
                                <a:gd name="connsiteY19" fmla="*/ 114300 h 2610571"/>
                                <a:gd name="connsiteX20" fmla="*/ 1123991 w 1409741"/>
                                <a:gd name="connsiteY20" fmla="*/ 138112 h 2610571"/>
                                <a:gd name="connsiteX21" fmla="*/ 1133516 w 1409741"/>
                                <a:gd name="connsiteY21" fmla="*/ 152400 h 2610571"/>
                                <a:gd name="connsiteX22" fmla="*/ 1147803 w 1409741"/>
                                <a:gd name="connsiteY22" fmla="*/ 157162 h 2610571"/>
                                <a:gd name="connsiteX23" fmla="*/ 1176378 w 1409741"/>
                                <a:gd name="connsiteY23" fmla="*/ 171450 h 2610571"/>
                                <a:gd name="connsiteX24" fmla="*/ 1190666 w 1409741"/>
                                <a:gd name="connsiteY24" fmla="*/ 185737 h 2610571"/>
                                <a:gd name="connsiteX25" fmla="*/ 1204953 w 1409741"/>
                                <a:gd name="connsiteY25" fmla="*/ 195262 h 2610571"/>
                                <a:gd name="connsiteX26" fmla="*/ 1224003 w 1409741"/>
                                <a:gd name="connsiteY26" fmla="*/ 219075 h 2610571"/>
                                <a:gd name="connsiteX27" fmla="*/ 1247816 w 1409741"/>
                                <a:gd name="connsiteY27" fmla="*/ 242887 h 2610571"/>
                                <a:gd name="connsiteX28" fmla="*/ 1271628 w 1409741"/>
                                <a:gd name="connsiteY28" fmla="*/ 266700 h 2610571"/>
                                <a:gd name="connsiteX29" fmla="*/ 1304966 w 1409741"/>
                                <a:gd name="connsiteY29" fmla="*/ 304800 h 2610571"/>
                                <a:gd name="connsiteX30" fmla="*/ 1324016 w 1409741"/>
                                <a:gd name="connsiteY30" fmla="*/ 333375 h 2610571"/>
                                <a:gd name="connsiteX31" fmla="*/ 1328778 w 1409741"/>
                                <a:gd name="connsiteY31" fmla="*/ 347662 h 2610571"/>
                                <a:gd name="connsiteX32" fmla="*/ 1338303 w 1409741"/>
                                <a:gd name="connsiteY32" fmla="*/ 361950 h 2610571"/>
                                <a:gd name="connsiteX33" fmla="*/ 1347828 w 1409741"/>
                                <a:gd name="connsiteY33" fmla="*/ 390525 h 2610571"/>
                                <a:gd name="connsiteX34" fmla="*/ 1352591 w 1409741"/>
                                <a:gd name="connsiteY34" fmla="*/ 404812 h 2610571"/>
                                <a:gd name="connsiteX35" fmla="*/ 1362116 w 1409741"/>
                                <a:gd name="connsiteY35" fmla="*/ 419100 h 2610571"/>
                                <a:gd name="connsiteX36" fmla="*/ 1371641 w 1409741"/>
                                <a:gd name="connsiteY36" fmla="*/ 447675 h 2610571"/>
                                <a:gd name="connsiteX37" fmla="*/ 1381166 w 1409741"/>
                                <a:gd name="connsiteY37" fmla="*/ 495300 h 2610571"/>
                                <a:gd name="connsiteX38" fmla="*/ 1385928 w 1409741"/>
                                <a:gd name="connsiteY38" fmla="*/ 528637 h 2610571"/>
                                <a:gd name="connsiteX39" fmla="*/ 1395453 w 1409741"/>
                                <a:gd name="connsiteY39" fmla="*/ 576262 h 2610571"/>
                                <a:gd name="connsiteX40" fmla="*/ 1404978 w 1409741"/>
                                <a:gd name="connsiteY40" fmla="*/ 638175 h 2610571"/>
                                <a:gd name="connsiteX41" fmla="*/ 1409741 w 1409741"/>
                                <a:gd name="connsiteY41" fmla="*/ 652462 h 2610571"/>
                                <a:gd name="connsiteX42" fmla="*/ 1400216 w 1409741"/>
                                <a:gd name="connsiteY42" fmla="*/ 719137 h 2610571"/>
                                <a:gd name="connsiteX43" fmla="*/ 1390691 w 1409741"/>
                                <a:gd name="connsiteY43" fmla="*/ 776287 h 2610571"/>
                                <a:gd name="connsiteX44" fmla="*/ 1385928 w 1409741"/>
                                <a:gd name="connsiteY44" fmla="*/ 790575 h 2610571"/>
                                <a:gd name="connsiteX45" fmla="*/ 1376403 w 1409741"/>
                                <a:gd name="connsiteY45" fmla="*/ 828675 h 2610571"/>
                                <a:gd name="connsiteX46" fmla="*/ 1366878 w 1409741"/>
                                <a:gd name="connsiteY46" fmla="*/ 842962 h 2610571"/>
                                <a:gd name="connsiteX47" fmla="*/ 1352591 w 1409741"/>
                                <a:gd name="connsiteY47" fmla="*/ 885825 h 2610571"/>
                                <a:gd name="connsiteX48" fmla="*/ 1347828 w 1409741"/>
                                <a:gd name="connsiteY48" fmla="*/ 900112 h 2610571"/>
                                <a:gd name="connsiteX49" fmla="*/ 1338303 w 1409741"/>
                                <a:gd name="connsiteY49" fmla="*/ 914400 h 2610571"/>
                                <a:gd name="connsiteX50" fmla="*/ 1333541 w 1409741"/>
                                <a:gd name="connsiteY50" fmla="*/ 928687 h 2610571"/>
                                <a:gd name="connsiteX51" fmla="*/ 1328778 w 1409741"/>
                                <a:gd name="connsiteY51" fmla="*/ 947737 h 2610571"/>
                                <a:gd name="connsiteX52" fmla="*/ 1319253 w 1409741"/>
                                <a:gd name="connsiteY52" fmla="*/ 962025 h 2610571"/>
                                <a:gd name="connsiteX53" fmla="*/ 1309728 w 1409741"/>
                                <a:gd name="connsiteY53" fmla="*/ 981075 h 2610571"/>
                                <a:gd name="connsiteX54" fmla="*/ 1295441 w 1409741"/>
                                <a:gd name="connsiteY54" fmla="*/ 1023937 h 2610571"/>
                                <a:gd name="connsiteX55" fmla="*/ 1290678 w 1409741"/>
                                <a:gd name="connsiteY55" fmla="*/ 1038225 h 2610571"/>
                                <a:gd name="connsiteX56" fmla="*/ 1281153 w 1409741"/>
                                <a:gd name="connsiteY56" fmla="*/ 1052512 h 2610571"/>
                                <a:gd name="connsiteX57" fmla="*/ 1266866 w 1409741"/>
                                <a:gd name="connsiteY57" fmla="*/ 1085850 h 2610571"/>
                                <a:gd name="connsiteX58" fmla="*/ 1257341 w 1409741"/>
                                <a:gd name="connsiteY58" fmla="*/ 1114425 h 2610571"/>
                                <a:gd name="connsiteX59" fmla="*/ 1252578 w 1409741"/>
                                <a:gd name="connsiteY59" fmla="*/ 1128712 h 2610571"/>
                                <a:gd name="connsiteX60" fmla="*/ 1247816 w 1409741"/>
                                <a:gd name="connsiteY60" fmla="*/ 1143000 h 2610571"/>
                                <a:gd name="connsiteX61" fmla="*/ 1233528 w 1409741"/>
                                <a:gd name="connsiteY61" fmla="*/ 1152525 h 2610571"/>
                                <a:gd name="connsiteX62" fmla="*/ 1228766 w 1409741"/>
                                <a:gd name="connsiteY62" fmla="*/ 1166812 h 2610571"/>
                                <a:gd name="connsiteX63" fmla="*/ 1214478 w 1409741"/>
                                <a:gd name="connsiteY63" fmla="*/ 1181100 h 2610571"/>
                                <a:gd name="connsiteX64" fmla="*/ 1204953 w 1409741"/>
                                <a:gd name="connsiteY64" fmla="*/ 1195387 h 2610571"/>
                                <a:gd name="connsiteX65" fmla="*/ 1185903 w 1409741"/>
                                <a:gd name="connsiteY65" fmla="*/ 1243012 h 2610571"/>
                                <a:gd name="connsiteX66" fmla="*/ 1181141 w 1409741"/>
                                <a:gd name="connsiteY66" fmla="*/ 1257300 h 2610571"/>
                                <a:gd name="connsiteX67" fmla="*/ 1166853 w 1409741"/>
                                <a:gd name="connsiteY67" fmla="*/ 1266825 h 2610571"/>
                                <a:gd name="connsiteX68" fmla="*/ 1147803 w 1409741"/>
                                <a:gd name="connsiteY68" fmla="*/ 1295400 h 2610571"/>
                                <a:gd name="connsiteX69" fmla="*/ 1123991 w 1409741"/>
                                <a:gd name="connsiteY69" fmla="*/ 1323975 h 2610571"/>
                                <a:gd name="connsiteX70" fmla="*/ 1109703 w 1409741"/>
                                <a:gd name="connsiteY70" fmla="*/ 1352550 h 2610571"/>
                                <a:gd name="connsiteX71" fmla="*/ 1095416 w 1409741"/>
                                <a:gd name="connsiteY71" fmla="*/ 1362075 h 2610571"/>
                                <a:gd name="connsiteX72" fmla="*/ 1076366 w 1409741"/>
                                <a:gd name="connsiteY72" fmla="*/ 1390650 h 2610571"/>
                                <a:gd name="connsiteX73" fmla="*/ 1057316 w 1409741"/>
                                <a:gd name="connsiteY73" fmla="*/ 1419225 h 2610571"/>
                                <a:gd name="connsiteX74" fmla="*/ 1038266 w 1409741"/>
                                <a:gd name="connsiteY74" fmla="*/ 1447800 h 2610571"/>
                                <a:gd name="connsiteX75" fmla="*/ 1028741 w 1409741"/>
                                <a:gd name="connsiteY75" fmla="*/ 1462087 h 2610571"/>
                                <a:gd name="connsiteX76" fmla="*/ 1014453 w 1409741"/>
                                <a:gd name="connsiteY76" fmla="*/ 1490662 h 2610571"/>
                                <a:gd name="connsiteX77" fmla="*/ 1000166 w 1409741"/>
                                <a:gd name="connsiteY77" fmla="*/ 1519237 h 2610571"/>
                                <a:gd name="connsiteX78" fmla="*/ 985878 w 1409741"/>
                                <a:gd name="connsiteY78" fmla="*/ 1547812 h 2610571"/>
                                <a:gd name="connsiteX79" fmla="*/ 981116 w 1409741"/>
                                <a:gd name="connsiteY79" fmla="*/ 1562100 h 2610571"/>
                                <a:gd name="connsiteX80" fmla="*/ 962066 w 1409741"/>
                                <a:gd name="connsiteY80" fmla="*/ 1590675 h 2610571"/>
                                <a:gd name="connsiteX81" fmla="*/ 943016 w 1409741"/>
                                <a:gd name="connsiteY81" fmla="*/ 1619250 h 2610571"/>
                                <a:gd name="connsiteX82" fmla="*/ 923966 w 1409741"/>
                                <a:gd name="connsiteY82" fmla="*/ 1647825 h 2610571"/>
                                <a:gd name="connsiteX83" fmla="*/ 914441 w 1409741"/>
                                <a:gd name="connsiteY83" fmla="*/ 1662112 h 2610571"/>
                                <a:gd name="connsiteX84" fmla="*/ 881103 w 1409741"/>
                                <a:gd name="connsiteY84" fmla="*/ 1704975 h 2610571"/>
                                <a:gd name="connsiteX85" fmla="*/ 871578 w 1409741"/>
                                <a:gd name="connsiteY85" fmla="*/ 1719262 h 2610571"/>
                                <a:gd name="connsiteX86" fmla="*/ 857291 w 1409741"/>
                                <a:gd name="connsiteY86" fmla="*/ 1747837 h 2610571"/>
                                <a:gd name="connsiteX87" fmla="*/ 847766 w 1409741"/>
                                <a:gd name="connsiteY87" fmla="*/ 1776412 h 2610571"/>
                                <a:gd name="connsiteX88" fmla="*/ 843003 w 1409741"/>
                                <a:gd name="connsiteY88" fmla="*/ 1790700 h 2610571"/>
                                <a:gd name="connsiteX89" fmla="*/ 838241 w 1409741"/>
                                <a:gd name="connsiteY89" fmla="*/ 1804987 h 2610571"/>
                                <a:gd name="connsiteX90" fmla="*/ 819191 w 1409741"/>
                                <a:gd name="connsiteY90" fmla="*/ 1833562 h 2610571"/>
                                <a:gd name="connsiteX91" fmla="*/ 785853 w 1409741"/>
                                <a:gd name="connsiteY91" fmla="*/ 1933575 h 2610571"/>
                                <a:gd name="connsiteX92" fmla="*/ 776328 w 1409741"/>
                                <a:gd name="connsiteY92" fmla="*/ 1962150 h 2610571"/>
                                <a:gd name="connsiteX93" fmla="*/ 771566 w 1409741"/>
                                <a:gd name="connsiteY93" fmla="*/ 1976437 h 2610571"/>
                                <a:gd name="connsiteX94" fmla="*/ 762041 w 1409741"/>
                                <a:gd name="connsiteY94" fmla="*/ 1990725 h 2610571"/>
                                <a:gd name="connsiteX95" fmla="*/ 752516 w 1409741"/>
                                <a:gd name="connsiteY95" fmla="*/ 2019300 h 2610571"/>
                                <a:gd name="connsiteX96" fmla="*/ 738228 w 1409741"/>
                                <a:gd name="connsiteY96" fmla="*/ 2062162 h 2610571"/>
                                <a:gd name="connsiteX97" fmla="*/ 719178 w 1409741"/>
                                <a:gd name="connsiteY97" fmla="*/ 2119312 h 2610571"/>
                                <a:gd name="connsiteX98" fmla="*/ 709653 w 1409741"/>
                                <a:gd name="connsiteY98" fmla="*/ 2147887 h 2610571"/>
                                <a:gd name="connsiteX99" fmla="*/ 704891 w 1409741"/>
                                <a:gd name="connsiteY99" fmla="*/ 2162175 h 2610571"/>
                                <a:gd name="connsiteX100" fmla="*/ 700128 w 1409741"/>
                                <a:gd name="connsiteY100" fmla="*/ 2181225 h 2610571"/>
                                <a:gd name="connsiteX101" fmla="*/ 695366 w 1409741"/>
                                <a:gd name="connsiteY101" fmla="*/ 2219325 h 2610571"/>
                                <a:gd name="connsiteX102" fmla="*/ 690603 w 1409741"/>
                                <a:gd name="connsiteY102" fmla="*/ 2238375 h 2610571"/>
                                <a:gd name="connsiteX103" fmla="*/ 676316 w 1409741"/>
                                <a:gd name="connsiteY103" fmla="*/ 2281237 h 2610571"/>
                                <a:gd name="connsiteX104" fmla="*/ 671553 w 1409741"/>
                                <a:gd name="connsiteY104" fmla="*/ 2295525 h 2610571"/>
                                <a:gd name="connsiteX105" fmla="*/ 666791 w 1409741"/>
                                <a:gd name="connsiteY105" fmla="*/ 2309812 h 2610571"/>
                                <a:gd name="connsiteX106" fmla="*/ 657266 w 1409741"/>
                                <a:gd name="connsiteY106" fmla="*/ 2324100 h 2610571"/>
                                <a:gd name="connsiteX107" fmla="*/ 647741 w 1409741"/>
                                <a:gd name="connsiteY107" fmla="*/ 2352675 h 2610571"/>
                                <a:gd name="connsiteX108" fmla="*/ 642978 w 1409741"/>
                                <a:gd name="connsiteY108" fmla="*/ 2366962 h 2610571"/>
                                <a:gd name="connsiteX109" fmla="*/ 633453 w 1409741"/>
                                <a:gd name="connsiteY109" fmla="*/ 2386012 h 2610571"/>
                                <a:gd name="connsiteX110" fmla="*/ 619166 w 1409741"/>
                                <a:gd name="connsiteY110" fmla="*/ 2428875 h 2610571"/>
                                <a:gd name="connsiteX111" fmla="*/ 614403 w 1409741"/>
                                <a:gd name="connsiteY111" fmla="*/ 2443162 h 2610571"/>
                                <a:gd name="connsiteX112" fmla="*/ 600116 w 1409741"/>
                                <a:gd name="connsiteY112" fmla="*/ 2457450 h 2610571"/>
                                <a:gd name="connsiteX113" fmla="*/ 585828 w 1409741"/>
                                <a:gd name="connsiteY113" fmla="*/ 2466975 h 2610571"/>
                                <a:gd name="connsiteX114" fmla="*/ 557253 w 1409741"/>
                                <a:gd name="connsiteY114" fmla="*/ 2495550 h 2610571"/>
                                <a:gd name="connsiteX115" fmla="*/ 542966 w 1409741"/>
                                <a:gd name="connsiteY115" fmla="*/ 2509837 h 2610571"/>
                                <a:gd name="connsiteX116" fmla="*/ 523916 w 1409741"/>
                                <a:gd name="connsiteY116" fmla="*/ 2538412 h 2610571"/>
                                <a:gd name="connsiteX117" fmla="*/ 509628 w 1409741"/>
                                <a:gd name="connsiteY117" fmla="*/ 2543175 h 2610571"/>
                                <a:gd name="connsiteX118" fmla="*/ 481053 w 1409741"/>
                                <a:gd name="connsiteY118" fmla="*/ 2566987 h 2610571"/>
                                <a:gd name="connsiteX119" fmla="*/ 452478 w 1409741"/>
                                <a:gd name="connsiteY119" fmla="*/ 2576512 h 2610571"/>
                                <a:gd name="connsiteX120" fmla="*/ 419141 w 1409741"/>
                                <a:gd name="connsiteY120" fmla="*/ 2605087 h 2610571"/>
                                <a:gd name="connsiteX121" fmla="*/ 381049 w 1409741"/>
                                <a:gd name="connsiteY121" fmla="*/ 2609849 h 2610571"/>
                                <a:gd name="connsiteX122" fmla="*/ 357233 w 1409741"/>
                                <a:gd name="connsiteY122" fmla="*/ 2595555 h 2610571"/>
                                <a:gd name="connsiteX123" fmla="*/ 261980 w 1409741"/>
                                <a:gd name="connsiteY123" fmla="*/ 2586036 h 2610571"/>
                                <a:gd name="connsiteX124" fmla="*/ 161974 w 1409741"/>
                                <a:gd name="connsiteY124" fmla="*/ 2538413 h 2610571"/>
                                <a:gd name="connsiteX125" fmla="*/ 104818 w 1409741"/>
                                <a:gd name="connsiteY125" fmla="*/ 2500314 h 2610571"/>
                                <a:gd name="connsiteX126" fmla="*/ 23853 w 1409741"/>
                                <a:gd name="connsiteY126" fmla="*/ 2400300 h 2610571"/>
                                <a:gd name="connsiteX127" fmla="*/ 14335 w 1409741"/>
                                <a:gd name="connsiteY127" fmla="*/ 2305050 h 2610571"/>
                                <a:gd name="connsiteX128" fmla="*/ 41 w 1409741"/>
                                <a:gd name="connsiteY128" fmla="*/ 2271712 h 2610571"/>
                                <a:gd name="connsiteX129" fmla="*/ 19091 w 1409741"/>
                                <a:gd name="connsiteY129" fmla="*/ 2214562 h 2610571"/>
                                <a:gd name="connsiteX130" fmla="*/ 28616 w 1409741"/>
                                <a:gd name="connsiteY130" fmla="*/ 2185987 h 2610571"/>
                                <a:gd name="connsiteX131" fmla="*/ 33378 w 1409741"/>
                                <a:gd name="connsiteY131" fmla="*/ 2171700 h 2610571"/>
                                <a:gd name="connsiteX132" fmla="*/ 42903 w 1409741"/>
                                <a:gd name="connsiteY132" fmla="*/ 2157412 h 2610571"/>
                                <a:gd name="connsiteX133" fmla="*/ 57191 w 1409741"/>
                                <a:gd name="connsiteY133" fmla="*/ 2128837 h 2610571"/>
                                <a:gd name="connsiteX134" fmla="*/ 85766 w 1409741"/>
                                <a:gd name="connsiteY134" fmla="*/ 2043112 h 2610571"/>
                                <a:gd name="connsiteX135" fmla="*/ 95291 w 1409741"/>
                                <a:gd name="connsiteY135" fmla="*/ 2014537 h 2610571"/>
                                <a:gd name="connsiteX136" fmla="*/ 100053 w 1409741"/>
                                <a:gd name="connsiteY136" fmla="*/ 2000250 h 2610571"/>
                                <a:gd name="connsiteX137" fmla="*/ 138153 w 1409741"/>
                                <a:gd name="connsiteY137" fmla="*/ 1943100 h 2610571"/>
                                <a:gd name="connsiteX138" fmla="*/ 147678 w 1409741"/>
                                <a:gd name="connsiteY138" fmla="*/ 1928812 h 2610571"/>
                                <a:gd name="connsiteX139" fmla="*/ 157203 w 1409741"/>
                                <a:gd name="connsiteY139" fmla="*/ 1914525 h 2610571"/>
                                <a:gd name="connsiteX140" fmla="*/ 161966 w 1409741"/>
                                <a:gd name="connsiteY140" fmla="*/ 1900237 h 2610571"/>
                                <a:gd name="connsiteX141" fmla="*/ 176253 w 1409741"/>
                                <a:gd name="connsiteY141" fmla="*/ 1890712 h 2610571"/>
                                <a:gd name="connsiteX142" fmla="*/ 204828 w 1409741"/>
                                <a:gd name="connsiteY142" fmla="*/ 1847850 h 2610571"/>
                                <a:gd name="connsiteX143" fmla="*/ 214353 w 1409741"/>
                                <a:gd name="connsiteY143" fmla="*/ 1833562 h 2610571"/>
                                <a:gd name="connsiteX144" fmla="*/ 228641 w 1409741"/>
                                <a:gd name="connsiteY144" fmla="*/ 1824037 h 2610571"/>
                                <a:gd name="connsiteX145" fmla="*/ 233403 w 1409741"/>
                                <a:gd name="connsiteY145" fmla="*/ 1809750 h 2610571"/>
                                <a:gd name="connsiteX146" fmla="*/ 252453 w 1409741"/>
                                <a:gd name="connsiteY146" fmla="*/ 1781175 h 2610571"/>
                                <a:gd name="connsiteX147" fmla="*/ 266741 w 1409741"/>
                                <a:gd name="connsiteY147" fmla="*/ 1752600 h 2610571"/>
                                <a:gd name="connsiteX148" fmla="*/ 281028 w 1409741"/>
                                <a:gd name="connsiteY148" fmla="*/ 1743075 h 2610571"/>
                                <a:gd name="connsiteX149" fmla="*/ 300078 w 1409741"/>
                                <a:gd name="connsiteY149" fmla="*/ 1714500 h 2610571"/>
                                <a:gd name="connsiteX150" fmla="*/ 309603 w 1409741"/>
                                <a:gd name="connsiteY150" fmla="*/ 1685925 h 2610571"/>
                                <a:gd name="connsiteX151" fmla="*/ 319128 w 1409741"/>
                                <a:gd name="connsiteY151" fmla="*/ 1671637 h 2610571"/>
                                <a:gd name="connsiteX152" fmla="*/ 328653 w 1409741"/>
                                <a:gd name="connsiteY152" fmla="*/ 1643062 h 2610571"/>
                                <a:gd name="connsiteX153" fmla="*/ 347703 w 1409741"/>
                                <a:gd name="connsiteY153" fmla="*/ 1614487 h 2610571"/>
                                <a:gd name="connsiteX154" fmla="*/ 357228 w 1409741"/>
                                <a:gd name="connsiteY154" fmla="*/ 1600200 h 2610571"/>
                                <a:gd name="connsiteX155" fmla="*/ 371516 w 1409741"/>
                                <a:gd name="connsiteY155" fmla="*/ 1571625 h 2610571"/>
                                <a:gd name="connsiteX156" fmla="*/ 381041 w 1409741"/>
                                <a:gd name="connsiteY156" fmla="*/ 1543050 h 2610571"/>
                                <a:gd name="connsiteX157" fmla="*/ 385803 w 1409741"/>
                                <a:gd name="connsiteY157" fmla="*/ 1528762 h 2610571"/>
                                <a:gd name="connsiteX158" fmla="*/ 404853 w 1409741"/>
                                <a:gd name="connsiteY158" fmla="*/ 1485900 h 2610571"/>
                                <a:gd name="connsiteX159" fmla="*/ 409616 w 1409741"/>
                                <a:gd name="connsiteY159" fmla="*/ 1471612 h 2610571"/>
                                <a:gd name="connsiteX160" fmla="*/ 414378 w 1409741"/>
                                <a:gd name="connsiteY160" fmla="*/ 1457325 h 2610571"/>
                                <a:gd name="connsiteX161" fmla="*/ 423903 w 1409741"/>
                                <a:gd name="connsiteY161" fmla="*/ 1385887 h 2610571"/>
                                <a:gd name="connsiteX162" fmla="*/ 428666 w 1409741"/>
                                <a:gd name="connsiteY162" fmla="*/ 1371600 h 2610571"/>
                                <a:gd name="connsiteX163" fmla="*/ 423903 w 1409741"/>
                                <a:gd name="connsiteY163" fmla="*/ 1219200 h 2610571"/>
                                <a:gd name="connsiteX164" fmla="*/ 409616 w 1409741"/>
                                <a:gd name="connsiteY164" fmla="*/ 1176337 h 2610571"/>
                                <a:gd name="connsiteX165" fmla="*/ 395328 w 1409741"/>
                                <a:gd name="connsiteY165" fmla="*/ 1123950 h 2610571"/>
                                <a:gd name="connsiteX166" fmla="*/ 385803 w 1409741"/>
                                <a:gd name="connsiteY166" fmla="*/ 1109662 h 2610571"/>
                                <a:gd name="connsiteX167" fmla="*/ 366753 w 1409741"/>
                                <a:gd name="connsiteY167" fmla="*/ 1081087 h 2610571"/>
                                <a:gd name="connsiteX168" fmla="*/ 361991 w 1409741"/>
                                <a:gd name="connsiteY168" fmla="*/ 1066800 h 2610571"/>
                                <a:gd name="connsiteX169" fmla="*/ 352466 w 1409741"/>
                                <a:gd name="connsiteY169" fmla="*/ 1052512 h 2610571"/>
                                <a:gd name="connsiteX170" fmla="*/ 333416 w 1409741"/>
                                <a:gd name="connsiteY170" fmla="*/ 1019175 h 2610571"/>
                                <a:gd name="connsiteX171" fmla="*/ 319128 w 1409741"/>
                                <a:gd name="connsiteY171" fmla="*/ 976312 h 2610571"/>
                                <a:gd name="connsiteX172" fmla="*/ 314366 w 1409741"/>
                                <a:gd name="connsiteY172" fmla="*/ 962025 h 2610571"/>
                                <a:gd name="connsiteX173" fmla="*/ 285791 w 1409741"/>
                                <a:gd name="connsiteY173" fmla="*/ 928687 h 2610571"/>
                                <a:gd name="connsiteX174" fmla="*/ 228649 w 1409741"/>
                                <a:gd name="connsiteY174" fmla="*/ 823911 h 2610571"/>
                                <a:gd name="connsiteX175" fmla="*/ 200076 w 1409741"/>
                                <a:gd name="connsiteY175" fmla="*/ 790575 h 2610571"/>
                                <a:gd name="connsiteX176" fmla="*/ 190553 w 1409741"/>
                                <a:gd name="connsiteY176" fmla="*/ 752474 h 2610571"/>
                                <a:gd name="connsiteX177" fmla="*/ 147678 w 1409741"/>
                                <a:gd name="connsiteY177" fmla="*/ 638175 h 2610571"/>
                                <a:gd name="connsiteX178" fmla="*/ 128628 w 1409741"/>
                                <a:gd name="connsiteY178" fmla="*/ 504824 h 2610571"/>
                                <a:gd name="connsiteX179" fmla="*/ 166737 w 1409741"/>
                                <a:gd name="connsiteY179" fmla="*/ 390525 h 2610571"/>
                                <a:gd name="connsiteX180" fmla="*/ 200070 w 1409741"/>
                                <a:gd name="connsiteY180" fmla="*/ 319087 h 2610571"/>
                                <a:gd name="connsiteX181" fmla="*/ 223878 w 1409741"/>
                                <a:gd name="connsiteY181" fmla="*/ 247650 h 2610571"/>
                                <a:gd name="connsiteX182" fmla="*/ 261978 w 1409741"/>
                                <a:gd name="connsiteY182" fmla="*/ 209550 h 2610571"/>
                                <a:gd name="connsiteX183" fmla="*/ 290553 w 1409741"/>
                                <a:gd name="connsiteY183" fmla="*/ 166687 h 2610571"/>
                                <a:gd name="connsiteX184" fmla="*/ 300078 w 1409741"/>
                                <a:gd name="connsiteY184" fmla="*/ 152400 h 2610571"/>
                                <a:gd name="connsiteX185" fmla="*/ 357228 w 1409741"/>
                                <a:gd name="connsiteY185" fmla="*/ 104775 h 2610571"/>
                                <a:gd name="connsiteX186" fmla="*/ 371516 w 1409741"/>
                                <a:gd name="connsiteY186" fmla="*/ 95250 h 2610571"/>
                                <a:gd name="connsiteX187" fmla="*/ 385803 w 1409741"/>
                                <a:gd name="connsiteY187" fmla="*/ 85725 h 2610571"/>
                                <a:gd name="connsiteX188" fmla="*/ 414378 w 1409741"/>
                                <a:gd name="connsiteY188" fmla="*/ 76200 h 2610571"/>
                                <a:gd name="connsiteX189" fmla="*/ 433428 w 1409741"/>
                                <a:gd name="connsiteY189" fmla="*/ 71437 h 2610571"/>
                                <a:gd name="connsiteX190" fmla="*/ 466766 w 1409741"/>
                                <a:gd name="connsiteY190" fmla="*/ 42862 h 2610571"/>
                                <a:gd name="connsiteX0" fmla="*/ 453102 w 1396077"/>
                                <a:gd name="connsiteY0" fmla="*/ 42862 h 2610571"/>
                                <a:gd name="connsiteX1" fmla="*/ 476914 w 1396077"/>
                                <a:gd name="connsiteY1" fmla="*/ 38100 h 2610571"/>
                                <a:gd name="connsiteX2" fmla="*/ 505489 w 1396077"/>
                                <a:gd name="connsiteY2" fmla="*/ 28575 h 2610571"/>
                                <a:gd name="connsiteX3" fmla="*/ 519777 w 1396077"/>
                                <a:gd name="connsiteY3" fmla="*/ 23812 h 2610571"/>
                                <a:gd name="connsiteX4" fmla="*/ 543589 w 1396077"/>
                                <a:gd name="connsiteY4" fmla="*/ 19050 h 2610571"/>
                                <a:gd name="connsiteX5" fmla="*/ 595977 w 1396077"/>
                                <a:gd name="connsiteY5" fmla="*/ 9525 h 2610571"/>
                                <a:gd name="connsiteX6" fmla="*/ 638839 w 1396077"/>
                                <a:gd name="connsiteY6" fmla="*/ 0 h 2610571"/>
                                <a:gd name="connsiteX7" fmla="*/ 767427 w 1396077"/>
                                <a:gd name="connsiteY7" fmla="*/ 4762 h 2610571"/>
                                <a:gd name="connsiteX8" fmla="*/ 800764 w 1396077"/>
                                <a:gd name="connsiteY8" fmla="*/ 14287 h 2610571"/>
                                <a:gd name="connsiteX9" fmla="*/ 838864 w 1396077"/>
                                <a:gd name="connsiteY9" fmla="*/ 23812 h 2610571"/>
                                <a:gd name="connsiteX10" fmla="*/ 896014 w 1396077"/>
                                <a:gd name="connsiteY10" fmla="*/ 42862 h 2610571"/>
                                <a:gd name="connsiteX11" fmla="*/ 910302 w 1396077"/>
                                <a:gd name="connsiteY11" fmla="*/ 47625 h 2610571"/>
                                <a:gd name="connsiteX12" fmla="*/ 924589 w 1396077"/>
                                <a:gd name="connsiteY12" fmla="*/ 52387 h 2610571"/>
                                <a:gd name="connsiteX13" fmla="*/ 967452 w 1396077"/>
                                <a:gd name="connsiteY13" fmla="*/ 71437 h 2610571"/>
                                <a:gd name="connsiteX14" fmla="*/ 981739 w 1396077"/>
                                <a:gd name="connsiteY14" fmla="*/ 76200 h 2610571"/>
                                <a:gd name="connsiteX15" fmla="*/ 996027 w 1396077"/>
                                <a:gd name="connsiteY15" fmla="*/ 85725 h 2610571"/>
                                <a:gd name="connsiteX16" fmla="*/ 1024602 w 1396077"/>
                                <a:gd name="connsiteY16" fmla="*/ 95250 h 2610571"/>
                                <a:gd name="connsiteX17" fmla="*/ 1038889 w 1396077"/>
                                <a:gd name="connsiteY17" fmla="*/ 100012 h 2610571"/>
                                <a:gd name="connsiteX18" fmla="*/ 1053177 w 1396077"/>
                                <a:gd name="connsiteY18" fmla="*/ 109537 h 2610571"/>
                                <a:gd name="connsiteX19" fmla="*/ 1067464 w 1396077"/>
                                <a:gd name="connsiteY19" fmla="*/ 114300 h 2610571"/>
                                <a:gd name="connsiteX20" fmla="*/ 1110327 w 1396077"/>
                                <a:gd name="connsiteY20" fmla="*/ 138112 h 2610571"/>
                                <a:gd name="connsiteX21" fmla="*/ 1119852 w 1396077"/>
                                <a:gd name="connsiteY21" fmla="*/ 152400 h 2610571"/>
                                <a:gd name="connsiteX22" fmla="*/ 1134139 w 1396077"/>
                                <a:gd name="connsiteY22" fmla="*/ 157162 h 2610571"/>
                                <a:gd name="connsiteX23" fmla="*/ 1162714 w 1396077"/>
                                <a:gd name="connsiteY23" fmla="*/ 171450 h 2610571"/>
                                <a:gd name="connsiteX24" fmla="*/ 1177002 w 1396077"/>
                                <a:gd name="connsiteY24" fmla="*/ 185737 h 2610571"/>
                                <a:gd name="connsiteX25" fmla="*/ 1191289 w 1396077"/>
                                <a:gd name="connsiteY25" fmla="*/ 195262 h 2610571"/>
                                <a:gd name="connsiteX26" fmla="*/ 1210339 w 1396077"/>
                                <a:gd name="connsiteY26" fmla="*/ 219075 h 2610571"/>
                                <a:gd name="connsiteX27" fmla="*/ 1234152 w 1396077"/>
                                <a:gd name="connsiteY27" fmla="*/ 242887 h 2610571"/>
                                <a:gd name="connsiteX28" fmla="*/ 1257964 w 1396077"/>
                                <a:gd name="connsiteY28" fmla="*/ 266700 h 2610571"/>
                                <a:gd name="connsiteX29" fmla="*/ 1291302 w 1396077"/>
                                <a:gd name="connsiteY29" fmla="*/ 304800 h 2610571"/>
                                <a:gd name="connsiteX30" fmla="*/ 1310352 w 1396077"/>
                                <a:gd name="connsiteY30" fmla="*/ 333375 h 2610571"/>
                                <a:gd name="connsiteX31" fmla="*/ 1315114 w 1396077"/>
                                <a:gd name="connsiteY31" fmla="*/ 347662 h 2610571"/>
                                <a:gd name="connsiteX32" fmla="*/ 1324639 w 1396077"/>
                                <a:gd name="connsiteY32" fmla="*/ 361950 h 2610571"/>
                                <a:gd name="connsiteX33" fmla="*/ 1334164 w 1396077"/>
                                <a:gd name="connsiteY33" fmla="*/ 390525 h 2610571"/>
                                <a:gd name="connsiteX34" fmla="*/ 1338927 w 1396077"/>
                                <a:gd name="connsiteY34" fmla="*/ 404812 h 2610571"/>
                                <a:gd name="connsiteX35" fmla="*/ 1348452 w 1396077"/>
                                <a:gd name="connsiteY35" fmla="*/ 419100 h 2610571"/>
                                <a:gd name="connsiteX36" fmla="*/ 1357977 w 1396077"/>
                                <a:gd name="connsiteY36" fmla="*/ 447675 h 2610571"/>
                                <a:gd name="connsiteX37" fmla="*/ 1367502 w 1396077"/>
                                <a:gd name="connsiteY37" fmla="*/ 495300 h 2610571"/>
                                <a:gd name="connsiteX38" fmla="*/ 1372264 w 1396077"/>
                                <a:gd name="connsiteY38" fmla="*/ 528637 h 2610571"/>
                                <a:gd name="connsiteX39" fmla="*/ 1381789 w 1396077"/>
                                <a:gd name="connsiteY39" fmla="*/ 576262 h 2610571"/>
                                <a:gd name="connsiteX40" fmla="*/ 1391314 w 1396077"/>
                                <a:gd name="connsiteY40" fmla="*/ 638175 h 2610571"/>
                                <a:gd name="connsiteX41" fmla="*/ 1396077 w 1396077"/>
                                <a:gd name="connsiteY41" fmla="*/ 652462 h 2610571"/>
                                <a:gd name="connsiteX42" fmla="*/ 1386552 w 1396077"/>
                                <a:gd name="connsiteY42" fmla="*/ 719137 h 2610571"/>
                                <a:gd name="connsiteX43" fmla="*/ 1377027 w 1396077"/>
                                <a:gd name="connsiteY43" fmla="*/ 776287 h 2610571"/>
                                <a:gd name="connsiteX44" fmla="*/ 1372264 w 1396077"/>
                                <a:gd name="connsiteY44" fmla="*/ 790575 h 2610571"/>
                                <a:gd name="connsiteX45" fmla="*/ 1362739 w 1396077"/>
                                <a:gd name="connsiteY45" fmla="*/ 828675 h 2610571"/>
                                <a:gd name="connsiteX46" fmla="*/ 1353214 w 1396077"/>
                                <a:gd name="connsiteY46" fmla="*/ 842962 h 2610571"/>
                                <a:gd name="connsiteX47" fmla="*/ 1338927 w 1396077"/>
                                <a:gd name="connsiteY47" fmla="*/ 885825 h 2610571"/>
                                <a:gd name="connsiteX48" fmla="*/ 1334164 w 1396077"/>
                                <a:gd name="connsiteY48" fmla="*/ 900112 h 2610571"/>
                                <a:gd name="connsiteX49" fmla="*/ 1324639 w 1396077"/>
                                <a:gd name="connsiteY49" fmla="*/ 914400 h 2610571"/>
                                <a:gd name="connsiteX50" fmla="*/ 1319877 w 1396077"/>
                                <a:gd name="connsiteY50" fmla="*/ 928687 h 2610571"/>
                                <a:gd name="connsiteX51" fmla="*/ 1315114 w 1396077"/>
                                <a:gd name="connsiteY51" fmla="*/ 947737 h 2610571"/>
                                <a:gd name="connsiteX52" fmla="*/ 1305589 w 1396077"/>
                                <a:gd name="connsiteY52" fmla="*/ 962025 h 2610571"/>
                                <a:gd name="connsiteX53" fmla="*/ 1296064 w 1396077"/>
                                <a:gd name="connsiteY53" fmla="*/ 981075 h 2610571"/>
                                <a:gd name="connsiteX54" fmla="*/ 1281777 w 1396077"/>
                                <a:gd name="connsiteY54" fmla="*/ 1023937 h 2610571"/>
                                <a:gd name="connsiteX55" fmla="*/ 1277014 w 1396077"/>
                                <a:gd name="connsiteY55" fmla="*/ 1038225 h 2610571"/>
                                <a:gd name="connsiteX56" fmla="*/ 1267489 w 1396077"/>
                                <a:gd name="connsiteY56" fmla="*/ 1052512 h 2610571"/>
                                <a:gd name="connsiteX57" fmla="*/ 1253202 w 1396077"/>
                                <a:gd name="connsiteY57" fmla="*/ 1085850 h 2610571"/>
                                <a:gd name="connsiteX58" fmla="*/ 1243677 w 1396077"/>
                                <a:gd name="connsiteY58" fmla="*/ 1114425 h 2610571"/>
                                <a:gd name="connsiteX59" fmla="*/ 1238914 w 1396077"/>
                                <a:gd name="connsiteY59" fmla="*/ 1128712 h 2610571"/>
                                <a:gd name="connsiteX60" fmla="*/ 1234152 w 1396077"/>
                                <a:gd name="connsiteY60" fmla="*/ 1143000 h 2610571"/>
                                <a:gd name="connsiteX61" fmla="*/ 1219864 w 1396077"/>
                                <a:gd name="connsiteY61" fmla="*/ 1152525 h 2610571"/>
                                <a:gd name="connsiteX62" fmla="*/ 1215102 w 1396077"/>
                                <a:gd name="connsiteY62" fmla="*/ 1166812 h 2610571"/>
                                <a:gd name="connsiteX63" fmla="*/ 1200814 w 1396077"/>
                                <a:gd name="connsiteY63" fmla="*/ 1181100 h 2610571"/>
                                <a:gd name="connsiteX64" fmla="*/ 1191289 w 1396077"/>
                                <a:gd name="connsiteY64" fmla="*/ 1195387 h 2610571"/>
                                <a:gd name="connsiteX65" fmla="*/ 1172239 w 1396077"/>
                                <a:gd name="connsiteY65" fmla="*/ 1243012 h 2610571"/>
                                <a:gd name="connsiteX66" fmla="*/ 1167477 w 1396077"/>
                                <a:gd name="connsiteY66" fmla="*/ 1257300 h 2610571"/>
                                <a:gd name="connsiteX67" fmla="*/ 1153189 w 1396077"/>
                                <a:gd name="connsiteY67" fmla="*/ 1266825 h 2610571"/>
                                <a:gd name="connsiteX68" fmla="*/ 1134139 w 1396077"/>
                                <a:gd name="connsiteY68" fmla="*/ 1295400 h 2610571"/>
                                <a:gd name="connsiteX69" fmla="*/ 1110327 w 1396077"/>
                                <a:gd name="connsiteY69" fmla="*/ 1323975 h 2610571"/>
                                <a:gd name="connsiteX70" fmla="*/ 1096039 w 1396077"/>
                                <a:gd name="connsiteY70" fmla="*/ 1352550 h 2610571"/>
                                <a:gd name="connsiteX71" fmla="*/ 1081752 w 1396077"/>
                                <a:gd name="connsiteY71" fmla="*/ 1362075 h 2610571"/>
                                <a:gd name="connsiteX72" fmla="*/ 1062702 w 1396077"/>
                                <a:gd name="connsiteY72" fmla="*/ 1390650 h 2610571"/>
                                <a:gd name="connsiteX73" fmla="*/ 1043652 w 1396077"/>
                                <a:gd name="connsiteY73" fmla="*/ 1419225 h 2610571"/>
                                <a:gd name="connsiteX74" fmla="*/ 1024602 w 1396077"/>
                                <a:gd name="connsiteY74" fmla="*/ 1447800 h 2610571"/>
                                <a:gd name="connsiteX75" fmla="*/ 1015077 w 1396077"/>
                                <a:gd name="connsiteY75" fmla="*/ 1462087 h 2610571"/>
                                <a:gd name="connsiteX76" fmla="*/ 1000789 w 1396077"/>
                                <a:gd name="connsiteY76" fmla="*/ 1490662 h 2610571"/>
                                <a:gd name="connsiteX77" fmla="*/ 986502 w 1396077"/>
                                <a:gd name="connsiteY77" fmla="*/ 1519237 h 2610571"/>
                                <a:gd name="connsiteX78" fmla="*/ 972214 w 1396077"/>
                                <a:gd name="connsiteY78" fmla="*/ 1547812 h 2610571"/>
                                <a:gd name="connsiteX79" fmla="*/ 967452 w 1396077"/>
                                <a:gd name="connsiteY79" fmla="*/ 1562100 h 2610571"/>
                                <a:gd name="connsiteX80" fmla="*/ 948402 w 1396077"/>
                                <a:gd name="connsiteY80" fmla="*/ 1590675 h 2610571"/>
                                <a:gd name="connsiteX81" fmla="*/ 929352 w 1396077"/>
                                <a:gd name="connsiteY81" fmla="*/ 1619250 h 2610571"/>
                                <a:gd name="connsiteX82" fmla="*/ 910302 w 1396077"/>
                                <a:gd name="connsiteY82" fmla="*/ 1647825 h 2610571"/>
                                <a:gd name="connsiteX83" fmla="*/ 900777 w 1396077"/>
                                <a:gd name="connsiteY83" fmla="*/ 1662112 h 2610571"/>
                                <a:gd name="connsiteX84" fmla="*/ 867439 w 1396077"/>
                                <a:gd name="connsiteY84" fmla="*/ 1704975 h 2610571"/>
                                <a:gd name="connsiteX85" fmla="*/ 857914 w 1396077"/>
                                <a:gd name="connsiteY85" fmla="*/ 1719262 h 2610571"/>
                                <a:gd name="connsiteX86" fmla="*/ 843627 w 1396077"/>
                                <a:gd name="connsiteY86" fmla="*/ 1747837 h 2610571"/>
                                <a:gd name="connsiteX87" fmla="*/ 834102 w 1396077"/>
                                <a:gd name="connsiteY87" fmla="*/ 1776412 h 2610571"/>
                                <a:gd name="connsiteX88" fmla="*/ 829339 w 1396077"/>
                                <a:gd name="connsiteY88" fmla="*/ 1790700 h 2610571"/>
                                <a:gd name="connsiteX89" fmla="*/ 824577 w 1396077"/>
                                <a:gd name="connsiteY89" fmla="*/ 1804987 h 2610571"/>
                                <a:gd name="connsiteX90" fmla="*/ 805527 w 1396077"/>
                                <a:gd name="connsiteY90" fmla="*/ 1833562 h 2610571"/>
                                <a:gd name="connsiteX91" fmla="*/ 772189 w 1396077"/>
                                <a:gd name="connsiteY91" fmla="*/ 1933575 h 2610571"/>
                                <a:gd name="connsiteX92" fmla="*/ 762664 w 1396077"/>
                                <a:gd name="connsiteY92" fmla="*/ 1962150 h 2610571"/>
                                <a:gd name="connsiteX93" fmla="*/ 757902 w 1396077"/>
                                <a:gd name="connsiteY93" fmla="*/ 1976437 h 2610571"/>
                                <a:gd name="connsiteX94" fmla="*/ 748377 w 1396077"/>
                                <a:gd name="connsiteY94" fmla="*/ 1990725 h 2610571"/>
                                <a:gd name="connsiteX95" fmla="*/ 738852 w 1396077"/>
                                <a:gd name="connsiteY95" fmla="*/ 2019300 h 2610571"/>
                                <a:gd name="connsiteX96" fmla="*/ 724564 w 1396077"/>
                                <a:gd name="connsiteY96" fmla="*/ 2062162 h 2610571"/>
                                <a:gd name="connsiteX97" fmla="*/ 705514 w 1396077"/>
                                <a:gd name="connsiteY97" fmla="*/ 2119312 h 2610571"/>
                                <a:gd name="connsiteX98" fmla="*/ 695989 w 1396077"/>
                                <a:gd name="connsiteY98" fmla="*/ 2147887 h 2610571"/>
                                <a:gd name="connsiteX99" fmla="*/ 691227 w 1396077"/>
                                <a:gd name="connsiteY99" fmla="*/ 2162175 h 2610571"/>
                                <a:gd name="connsiteX100" fmla="*/ 686464 w 1396077"/>
                                <a:gd name="connsiteY100" fmla="*/ 2181225 h 2610571"/>
                                <a:gd name="connsiteX101" fmla="*/ 681702 w 1396077"/>
                                <a:gd name="connsiteY101" fmla="*/ 2219325 h 2610571"/>
                                <a:gd name="connsiteX102" fmla="*/ 676939 w 1396077"/>
                                <a:gd name="connsiteY102" fmla="*/ 2238375 h 2610571"/>
                                <a:gd name="connsiteX103" fmla="*/ 662652 w 1396077"/>
                                <a:gd name="connsiteY103" fmla="*/ 2281237 h 2610571"/>
                                <a:gd name="connsiteX104" fmla="*/ 657889 w 1396077"/>
                                <a:gd name="connsiteY104" fmla="*/ 2295525 h 2610571"/>
                                <a:gd name="connsiteX105" fmla="*/ 653127 w 1396077"/>
                                <a:gd name="connsiteY105" fmla="*/ 2309812 h 2610571"/>
                                <a:gd name="connsiteX106" fmla="*/ 643602 w 1396077"/>
                                <a:gd name="connsiteY106" fmla="*/ 2324100 h 2610571"/>
                                <a:gd name="connsiteX107" fmla="*/ 634077 w 1396077"/>
                                <a:gd name="connsiteY107" fmla="*/ 2352675 h 2610571"/>
                                <a:gd name="connsiteX108" fmla="*/ 629314 w 1396077"/>
                                <a:gd name="connsiteY108" fmla="*/ 2366962 h 2610571"/>
                                <a:gd name="connsiteX109" fmla="*/ 619789 w 1396077"/>
                                <a:gd name="connsiteY109" fmla="*/ 2386012 h 2610571"/>
                                <a:gd name="connsiteX110" fmla="*/ 605502 w 1396077"/>
                                <a:gd name="connsiteY110" fmla="*/ 2428875 h 2610571"/>
                                <a:gd name="connsiteX111" fmla="*/ 600739 w 1396077"/>
                                <a:gd name="connsiteY111" fmla="*/ 2443162 h 2610571"/>
                                <a:gd name="connsiteX112" fmla="*/ 586452 w 1396077"/>
                                <a:gd name="connsiteY112" fmla="*/ 2457450 h 2610571"/>
                                <a:gd name="connsiteX113" fmla="*/ 572164 w 1396077"/>
                                <a:gd name="connsiteY113" fmla="*/ 2466975 h 2610571"/>
                                <a:gd name="connsiteX114" fmla="*/ 543589 w 1396077"/>
                                <a:gd name="connsiteY114" fmla="*/ 2495550 h 2610571"/>
                                <a:gd name="connsiteX115" fmla="*/ 529302 w 1396077"/>
                                <a:gd name="connsiteY115" fmla="*/ 2509837 h 2610571"/>
                                <a:gd name="connsiteX116" fmla="*/ 510252 w 1396077"/>
                                <a:gd name="connsiteY116" fmla="*/ 2538412 h 2610571"/>
                                <a:gd name="connsiteX117" fmla="*/ 495964 w 1396077"/>
                                <a:gd name="connsiteY117" fmla="*/ 2543175 h 2610571"/>
                                <a:gd name="connsiteX118" fmla="*/ 467389 w 1396077"/>
                                <a:gd name="connsiteY118" fmla="*/ 2566987 h 2610571"/>
                                <a:gd name="connsiteX119" fmla="*/ 438814 w 1396077"/>
                                <a:gd name="connsiteY119" fmla="*/ 2576512 h 2610571"/>
                                <a:gd name="connsiteX120" fmla="*/ 405477 w 1396077"/>
                                <a:gd name="connsiteY120" fmla="*/ 2605087 h 2610571"/>
                                <a:gd name="connsiteX121" fmla="*/ 367385 w 1396077"/>
                                <a:gd name="connsiteY121" fmla="*/ 2609849 h 2610571"/>
                                <a:gd name="connsiteX122" fmla="*/ 343569 w 1396077"/>
                                <a:gd name="connsiteY122" fmla="*/ 2595555 h 2610571"/>
                                <a:gd name="connsiteX123" fmla="*/ 248316 w 1396077"/>
                                <a:gd name="connsiteY123" fmla="*/ 2586036 h 2610571"/>
                                <a:gd name="connsiteX124" fmla="*/ 148310 w 1396077"/>
                                <a:gd name="connsiteY124" fmla="*/ 2538413 h 2610571"/>
                                <a:gd name="connsiteX125" fmla="*/ 91154 w 1396077"/>
                                <a:gd name="connsiteY125" fmla="*/ 2500314 h 2610571"/>
                                <a:gd name="connsiteX126" fmla="*/ 10189 w 1396077"/>
                                <a:gd name="connsiteY126" fmla="*/ 2400300 h 2610571"/>
                                <a:gd name="connsiteX127" fmla="*/ 671 w 1396077"/>
                                <a:gd name="connsiteY127" fmla="*/ 2305050 h 2610571"/>
                                <a:gd name="connsiteX128" fmla="*/ 5427 w 1396077"/>
                                <a:gd name="connsiteY128" fmla="*/ 2214562 h 2610571"/>
                                <a:gd name="connsiteX129" fmla="*/ 14952 w 1396077"/>
                                <a:gd name="connsiteY129" fmla="*/ 2185987 h 2610571"/>
                                <a:gd name="connsiteX130" fmla="*/ 19714 w 1396077"/>
                                <a:gd name="connsiteY130" fmla="*/ 2171700 h 2610571"/>
                                <a:gd name="connsiteX131" fmla="*/ 29239 w 1396077"/>
                                <a:gd name="connsiteY131" fmla="*/ 2157412 h 2610571"/>
                                <a:gd name="connsiteX132" fmla="*/ 43527 w 1396077"/>
                                <a:gd name="connsiteY132" fmla="*/ 2128837 h 2610571"/>
                                <a:gd name="connsiteX133" fmla="*/ 72102 w 1396077"/>
                                <a:gd name="connsiteY133" fmla="*/ 2043112 h 2610571"/>
                                <a:gd name="connsiteX134" fmla="*/ 81627 w 1396077"/>
                                <a:gd name="connsiteY134" fmla="*/ 2014537 h 2610571"/>
                                <a:gd name="connsiteX135" fmla="*/ 86389 w 1396077"/>
                                <a:gd name="connsiteY135" fmla="*/ 2000250 h 2610571"/>
                                <a:gd name="connsiteX136" fmla="*/ 124489 w 1396077"/>
                                <a:gd name="connsiteY136" fmla="*/ 1943100 h 2610571"/>
                                <a:gd name="connsiteX137" fmla="*/ 134014 w 1396077"/>
                                <a:gd name="connsiteY137" fmla="*/ 1928812 h 2610571"/>
                                <a:gd name="connsiteX138" fmla="*/ 143539 w 1396077"/>
                                <a:gd name="connsiteY138" fmla="*/ 1914525 h 2610571"/>
                                <a:gd name="connsiteX139" fmla="*/ 148302 w 1396077"/>
                                <a:gd name="connsiteY139" fmla="*/ 1900237 h 2610571"/>
                                <a:gd name="connsiteX140" fmla="*/ 162589 w 1396077"/>
                                <a:gd name="connsiteY140" fmla="*/ 1890712 h 2610571"/>
                                <a:gd name="connsiteX141" fmla="*/ 191164 w 1396077"/>
                                <a:gd name="connsiteY141" fmla="*/ 1847850 h 2610571"/>
                                <a:gd name="connsiteX142" fmla="*/ 200689 w 1396077"/>
                                <a:gd name="connsiteY142" fmla="*/ 1833562 h 2610571"/>
                                <a:gd name="connsiteX143" fmla="*/ 214977 w 1396077"/>
                                <a:gd name="connsiteY143" fmla="*/ 1824037 h 2610571"/>
                                <a:gd name="connsiteX144" fmla="*/ 219739 w 1396077"/>
                                <a:gd name="connsiteY144" fmla="*/ 1809750 h 2610571"/>
                                <a:gd name="connsiteX145" fmla="*/ 238789 w 1396077"/>
                                <a:gd name="connsiteY145" fmla="*/ 1781175 h 2610571"/>
                                <a:gd name="connsiteX146" fmla="*/ 253077 w 1396077"/>
                                <a:gd name="connsiteY146" fmla="*/ 1752600 h 2610571"/>
                                <a:gd name="connsiteX147" fmla="*/ 267364 w 1396077"/>
                                <a:gd name="connsiteY147" fmla="*/ 1743075 h 2610571"/>
                                <a:gd name="connsiteX148" fmla="*/ 286414 w 1396077"/>
                                <a:gd name="connsiteY148" fmla="*/ 1714500 h 2610571"/>
                                <a:gd name="connsiteX149" fmla="*/ 295939 w 1396077"/>
                                <a:gd name="connsiteY149" fmla="*/ 1685925 h 2610571"/>
                                <a:gd name="connsiteX150" fmla="*/ 305464 w 1396077"/>
                                <a:gd name="connsiteY150" fmla="*/ 1671637 h 2610571"/>
                                <a:gd name="connsiteX151" fmla="*/ 314989 w 1396077"/>
                                <a:gd name="connsiteY151" fmla="*/ 1643062 h 2610571"/>
                                <a:gd name="connsiteX152" fmla="*/ 334039 w 1396077"/>
                                <a:gd name="connsiteY152" fmla="*/ 1614487 h 2610571"/>
                                <a:gd name="connsiteX153" fmla="*/ 343564 w 1396077"/>
                                <a:gd name="connsiteY153" fmla="*/ 1600200 h 2610571"/>
                                <a:gd name="connsiteX154" fmla="*/ 357852 w 1396077"/>
                                <a:gd name="connsiteY154" fmla="*/ 1571625 h 2610571"/>
                                <a:gd name="connsiteX155" fmla="*/ 367377 w 1396077"/>
                                <a:gd name="connsiteY155" fmla="*/ 1543050 h 2610571"/>
                                <a:gd name="connsiteX156" fmla="*/ 372139 w 1396077"/>
                                <a:gd name="connsiteY156" fmla="*/ 1528762 h 2610571"/>
                                <a:gd name="connsiteX157" fmla="*/ 391189 w 1396077"/>
                                <a:gd name="connsiteY157" fmla="*/ 1485900 h 2610571"/>
                                <a:gd name="connsiteX158" fmla="*/ 395952 w 1396077"/>
                                <a:gd name="connsiteY158" fmla="*/ 1471612 h 2610571"/>
                                <a:gd name="connsiteX159" fmla="*/ 400714 w 1396077"/>
                                <a:gd name="connsiteY159" fmla="*/ 1457325 h 2610571"/>
                                <a:gd name="connsiteX160" fmla="*/ 410239 w 1396077"/>
                                <a:gd name="connsiteY160" fmla="*/ 1385887 h 2610571"/>
                                <a:gd name="connsiteX161" fmla="*/ 415002 w 1396077"/>
                                <a:gd name="connsiteY161" fmla="*/ 1371600 h 2610571"/>
                                <a:gd name="connsiteX162" fmla="*/ 410239 w 1396077"/>
                                <a:gd name="connsiteY162" fmla="*/ 1219200 h 2610571"/>
                                <a:gd name="connsiteX163" fmla="*/ 395952 w 1396077"/>
                                <a:gd name="connsiteY163" fmla="*/ 1176337 h 2610571"/>
                                <a:gd name="connsiteX164" fmla="*/ 381664 w 1396077"/>
                                <a:gd name="connsiteY164" fmla="*/ 1123950 h 2610571"/>
                                <a:gd name="connsiteX165" fmla="*/ 372139 w 1396077"/>
                                <a:gd name="connsiteY165" fmla="*/ 1109662 h 2610571"/>
                                <a:gd name="connsiteX166" fmla="*/ 353089 w 1396077"/>
                                <a:gd name="connsiteY166" fmla="*/ 1081087 h 2610571"/>
                                <a:gd name="connsiteX167" fmla="*/ 348327 w 1396077"/>
                                <a:gd name="connsiteY167" fmla="*/ 1066800 h 2610571"/>
                                <a:gd name="connsiteX168" fmla="*/ 338802 w 1396077"/>
                                <a:gd name="connsiteY168" fmla="*/ 1052512 h 2610571"/>
                                <a:gd name="connsiteX169" fmla="*/ 319752 w 1396077"/>
                                <a:gd name="connsiteY169" fmla="*/ 1019175 h 2610571"/>
                                <a:gd name="connsiteX170" fmla="*/ 305464 w 1396077"/>
                                <a:gd name="connsiteY170" fmla="*/ 976312 h 2610571"/>
                                <a:gd name="connsiteX171" fmla="*/ 300702 w 1396077"/>
                                <a:gd name="connsiteY171" fmla="*/ 962025 h 2610571"/>
                                <a:gd name="connsiteX172" fmla="*/ 272127 w 1396077"/>
                                <a:gd name="connsiteY172" fmla="*/ 928687 h 2610571"/>
                                <a:gd name="connsiteX173" fmla="*/ 214985 w 1396077"/>
                                <a:gd name="connsiteY173" fmla="*/ 823911 h 2610571"/>
                                <a:gd name="connsiteX174" fmla="*/ 186412 w 1396077"/>
                                <a:gd name="connsiteY174" fmla="*/ 790575 h 2610571"/>
                                <a:gd name="connsiteX175" fmla="*/ 176889 w 1396077"/>
                                <a:gd name="connsiteY175" fmla="*/ 752474 h 2610571"/>
                                <a:gd name="connsiteX176" fmla="*/ 134014 w 1396077"/>
                                <a:gd name="connsiteY176" fmla="*/ 638175 h 2610571"/>
                                <a:gd name="connsiteX177" fmla="*/ 114964 w 1396077"/>
                                <a:gd name="connsiteY177" fmla="*/ 504824 h 2610571"/>
                                <a:gd name="connsiteX178" fmla="*/ 153073 w 1396077"/>
                                <a:gd name="connsiteY178" fmla="*/ 390525 h 2610571"/>
                                <a:gd name="connsiteX179" fmla="*/ 186406 w 1396077"/>
                                <a:gd name="connsiteY179" fmla="*/ 319087 h 2610571"/>
                                <a:gd name="connsiteX180" fmla="*/ 210214 w 1396077"/>
                                <a:gd name="connsiteY180" fmla="*/ 247650 h 2610571"/>
                                <a:gd name="connsiteX181" fmla="*/ 248314 w 1396077"/>
                                <a:gd name="connsiteY181" fmla="*/ 209550 h 2610571"/>
                                <a:gd name="connsiteX182" fmla="*/ 276889 w 1396077"/>
                                <a:gd name="connsiteY182" fmla="*/ 166687 h 2610571"/>
                                <a:gd name="connsiteX183" fmla="*/ 286414 w 1396077"/>
                                <a:gd name="connsiteY183" fmla="*/ 152400 h 2610571"/>
                                <a:gd name="connsiteX184" fmla="*/ 343564 w 1396077"/>
                                <a:gd name="connsiteY184" fmla="*/ 104775 h 2610571"/>
                                <a:gd name="connsiteX185" fmla="*/ 357852 w 1396077"/>
                                <a:gd name="connsiteY185" fmla="*/ 95250 h 2610571"/>
                                <a:gd name="connsiteX186" fmla="*/ 372139 w 1396077"/>
                                <a:gd name="connsiteY186" fmla="*/ 85725 h 2610571"/>
                                <a:gd name="connsiteX187" fmla="*/ 400714 w 1396077"/>
                                <a:gd name="connsiteY187" fmla="*/ 76200 h 2610571"/>
                                <a:gd name="connsiteX188" fmla="*/ 419764 w 1396077"/>
                                <a:gd name="connsiteY188" fmla="*/ 71437 h 2610571"/>
                                <a:gd name="connsiteX189" fmla="*/ 453102 w 1396077"/>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14418 w 1395531"/>
                                <a:gd name="connsiteY177" fmla="*/ 504824 h 2610571"/>
                                <a:gd name="connsiteX178" fmla="*/ 152527 w 1395531"/>
                                <a:gd name="connsiteY178" fmla="*/ 390525 h 2610571"/>
                                <a:gd name="connsiteX179" fmla="*/ 185860 w 1395531"/>
                                <a:gd name="connsiteY179" fmla="*/ 319087 h 2610571"/>
                                <a:gd name="connsiteX180" fmla="*/ 209668 w 1395531"/>
                                <a:gd name="connsiteY180" fmla="*/ 247650 h 2610571"/>
                                <a:gd name="connsiteX181" fmla="*/ 247768 w 1395531"/>
                                <a:gd name="connsiteY181" fmla="*/ 209550 h 2610571"/>
                                <a:gd name="connsiteX182" fmla="*/ 276343 w 1395531"/>
                                <a:gd name="connsiteY182" fmla="*/ 166687 h 2610571"/>
                                <a:gd name="connsiteX183" fmla="*/ 285868 w 1395531"/>
                                <a:gd name="connsiteY183" fmla="*/ 152400 h 2610571"/>
                                <a:gd name="connsiteX184" fmla="*/ 343018 w 1395531"/>
                                <a:gd name="connsiteY184" fmla="*/ 104775 h 2610571"/>
                                <a:gd name="connsiteX185" fmla="*/ 357306 w 1395531"/>
                                <a:gd name="connsiteY185" fmla="*/ 95250 h 2610571"/>
                                <a:gd name="connsiteX186" fmla="*/ 371593 w 1395531"/>
                                <a:gd name="connsiteY186" fmla="*/ 85725 h 2610571"/>
                                <a:gd name="connsiteX187" fmla="*/ 400168 w 1395531"/>
                                <a:gd name="connsiteY187" fmla="*/ 76200 h 2610571"/>
                                <a:gd name="connsiteX188" fmla="*/ 419218 w 1395531"/>
                                <a:gd name="connsiteY188" fmla="*/ 71437 h 2610571"/>
                                <a:gd name="connsiteX189" fmla="*/ 452556 w 1395531"/>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09668 w 1395531"/>
                                <a:gd name="connsiteY180" fmla="*/ 247650 h 2610571"/>
                                <a:gd name="connsiteX181" fmla="*/ 247768 w 1395531"/>
                                <a:gd name="connsiteY181" fmla="*/ 209550 h 2610571"/>
                                <a:gd name="connsiteX182" fmla="*/ 276343 w 1395531"/>
                                <a:gd name="connsiteY182" fmla="*/ 166687 h 2610571"/>
                                <a:gd name="connsiteX183" fmla="*/ 285868 w 1395531"/>
                                <a:gd name="connsiteY183" fmla="*/ 152400 h 2610571"/>
                                <a:gd name="connsiteX184" fmla="*/ 343018 w 1395531"/>
                                <a:gd name="connsiteY184" fmla="*/ 104775 h 2610571"/>
                                <a:gd name="connsiteX185" fmla="*/ 357306 w 1395531"/>
                                <a:gd name="connsiteY185" fmla="*/ 95250 h 2610571"/>
                                <a:gd name="connsiteX186" fmla="*/ 371593 w 1395531"/>
                                <a:gd name="connsiteY186" fmla="*/ 85725 h 2610571"/>
                                <a:gd name="connsiteX187" fmla="*/ 400168 w 1395531"/>
                                <a:gd name="connsiteY187" fmla="*/ 76200 h 2610571"/>
                                <a:gd name="connsiteX188" fmla="*/ 419218 w 1395531"/>
                                <a:gd name="connsiteY188" fmla="*/ 71437 h 2610571"/>
                                <a:gd name="connsiteX189" fmla="*/ 452556 w 1395531"/>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47768 w 1395531"/>
                                <a:gd name="connsiteY181" fmla="*/ 209550 h 2610571"/>
                                <a:gd name="connsiteX182" fmla="*/ 276343 w 1395531"/>
                                <a:gd name="connsiteY182" fmla="*/ 166687 h 2610571"/>
                                <a:gd name="connsiteX183" fmla="*/ 285868 w 1395531"/>
                                <a:gd name="connsiteY183" fmla="*/ 152400 h 2610571"/>
                                <a:gd name="connsiteX184" fmla="*/ 343018 w 1395531"/>
                                <a:gd name="connsiteY184" fmla="*/ 104775 h 2610571"/>
                                <a:gd name="connsiteX185" fmla="*/ 357306 w 1395531"/>
                                <a:gd name="connsiteY185" fmla="*/ 95250 h 2610571"/>
                                <a:gd name="connsiteX186" fmla="*/ 371593 w 1395531"/>
                                <a:gd name="connsiteY186" fmla="*/ 85725 h 2610571"/>
                                <a:gd name="connsiteX187" fmla="*/ 400168 w 1395531"/>
                                <a:gd name="connsiteY187" fmla="*/ 76200 h 2610571"/>
                                <a:gd name="connsiteX188" fmla="*/ 419218 w 1395531"/>
                                <a:gd name="connsiteY188" fmla="*/ 71437 h 2610571"/>
                                <a:gd name="connsiteX189" fmla="*/ 452556 w 1395531"/>
                                <a:gd name="connsiteY189"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76343 w 1395531"/>
                                <a:gd name="connsiteY181" fmla="*/ 166687 h 2610571"/>
                                <a:gd name="connsiteX182" fmla="*/ 285868 w 1395531"/>
                                <a:gd name="connsiteY182" fmla="*/ 152400 h 2610571"/>
                                <a:gd name="connsiteX183" fmla="*/ 343018 w 1395531"/>
                                <a:gd name="connsiteY183" fmla="*/ 104775 h 2610571"/>
                                <a:gd name="connsiteX184" fmla="*/ 357306 w 1395531"/>
                                <a:gd name="connsiteY184" fmla="*/ 95250 h 2610571"/>
                                <a:gd name="connsiteX185" fmla="*/ 371593 w 1395531"/>
                                <a:gd name="connsiteY185" fmla="*/ 85725 h 2610571"/>
                                <a:gd name="connsiteX186" fmla="*/ 400168 w 1395531"/>
                                <a:gd name="connsiteY186" fmla="*/ 76200 h 2610571"/>
                                <a:gd name="connsiteX187" fmla="*/ 419218 w 1395531"/>
                                <a:gd name="connsiteY187" fmla="*/ 71437 h 2610571"/>
                                <a:gd name="connsiteX188" fmla="*/ 452556 w 1395531"/>
                                <a:gd name="connsiteY188"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76343 w 1395531"/>
                                <a:gd name="connsiteY181" fmla="*/ 166687 h 2610571"/>
                                <a:gd name="connsiteX182" fmla="*/ 343018 w 1395531"/>
                                <a:gd name="connsiteY182" fmla="*/ 104775 h 2610571"/>
                                <a:gd name="connsiteX183" fmla="*/ 357306 w 1395531"/>
                                <a:gd name="connsiteY183" fmla="*/ 95250 h 2610571"/>
                                <a:gd name="connsiteX184" fmla="*/ 371593 w 1395531"/>
                                <a:gd name="connsiteY184" fmla="*/ 85725 h 2610571"/>
                                <a:gd name="connsiteX185" fmla="*/ 400168 w 1395531"/>
                                <a:gd name="connsiteY185" fmla="*/ 76200 h 2610571"/>
                                <a:gd name="connsiteX186" fmla="*/ 419218 w 1395531"/>
                                <a:gd name="connsiteY186" fmla="*/ 71437 h 2610571"/>
                                <a:gd name="connsiteX187" fmla="*/ 452556 w 1395531"/>
                                <a:gd name="connsiteY187"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43018 w 1395531"/>
                                <a:gd name="connsiteY182" fmla="*/ 104775 h 2610571"/>
                                <a:gd name="connsiteX183" fmla="*/ 357306 w 1395531"/>
                                <a:gd name="connsiteY183" fmla="*/ 95250 h 2610571"/>
                                <a:gd name="connsiteX184" fmla="*/ 371593 w 1395531"/>
                                <a:gd name="connsiteY184" fmla="*/ 85725 h 2610571"/>
                                <a:gd name="connsiteX185" fmla="*/ 400168 w 1395531"/>
                                <a:gd name="connsiteY185" fmla="*/ 76200 h 2610571"/>
                                <a:gd name="connsiteX186" fmla="*/ 419218 w 1395531"/>
                                <a:gd name="connsiteY186" fmla="*/ 71437 h 2610571"/>
                                <a:gd name="connsiteX187" fmla="*/ 452556 w 1395531"/>
                                <a:gd name="connsiteY187"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43018 w 1395531"/>
                                <a:gd name="connsiteY182" fmla="*/ 104775 h 2610571"/>
                                <a:gd name="connsiteX183" fmla="*/ 371593 w 1395531"/>
                                <a:gd name="connsiteY183" fmla="*/ 85725 h 2610571"/>
                                <a:gd name="connsiteX184" fmla="*/ 400168 w 1395531"/>
                                <a:gd name="connsiteY184" fmla="*/ 76200 h 2610571"/>
                                <a:gd name="connsiteX185" fmla="*/ 419218 w 1395531"/>
                                <a:gd name="connsiteY185" fmla="*/ 71437 h 2610571"/>
                                <a:gd name="connsiteX186" fmla="*/ 452556 w 1395531"/>
                                <a:gd name="connsiteY186"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43018 w 1395531"/>
                                <a:gd name="connsiteY182" fmla="*/ 104775 h 2610571"/>
                                <a:gd name="connsiteX183" fmla="*/ 400168 w 1395531"/>
                                <a:gd name="connsiteY183" fmla="*/ 76200 h 2610571"/>
                                <a:gd name="connsiteX184" fmla="*/ 419218 w 1395531"/>
                                <a:gd name="connsiteY184" fmla="*/ 71437 h 2610571"/>
                                <a:gd name="connsiteX185" fmla="*/ 452556 w 1395531"/>
                                <a:gd name="connsiteY185"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60169 w 1395531"/>
                                <a:gd name="connsiteY182" fmla="*/ 104775 h 2610571"/>
                                <a:gd name="connsiteX183" fmla="*/ 400168 w 1395531"/>
                                <a:gd name="connsiteY183" fmla="*/ 76200 h 2610571"/>
                                <a:gd name="connsiteX184" fmla="*/ 419218 w 1395531"/>
                                <a:gd name="connsiteY184" fmla="*/ 71437 h 2610571"/>
                                <a:gd name="connsiteX185" fmla="*/ 452556 w 1395531"/>
                                <a:gd name="connsiteY185" fmla="*/ 42862 h 2610571"/>
                                <a:gd name="connsiteX0" fmla="*/ 452556 w 1395531"/>
                                <a:gd name="connsiteY0" fmla="*/ 42862 h 2610571"/>
                                <a:gd name="connsiteX1" fmla="*/ 476368 w 1395531"/>
                                <a:gd name="connsiteY1" fmla="*/ 38100 h 2610571"/>
                                <a:gd name="connsiteX2" fmla="*/ 504943 w 1395531"/>
                                <a:gd name="connsiteY2" fmla="*/ 28575 h 2610571"/>
                                <a:gd name="connsiteX3" fmla="*/ 519231 w 1395531"/>
                                <a:gd name="connsiteY3" fmla="*/ 23812 h 2610571"/>
                                <a:gd name="connsiteX4" fmla="*/ 543043 w 1395531"/>
                                <a:gd name="connsiteY4" fmla="*/ 19050 h 2610571"/>
                                <a:gd name="connsiteX5" fmla="*/ 595431 w 1395531"/>
                                <a:gd name="connsiteY5" fmla="*/ 9525 h 2610571"/>
                                <a:gd name="connsiteX6" fmla="*/ 638293 w 1395531"/>
                                <a:gd name="connsiteY6" fmla="*/ 0 h 2610571"/>
                                <a:gd name="connsiteX7" fmla="*/ 766881 w 1395531"/>
                                <a:gd name="connsiteY7" fmla="*/ 4762 h 2610571"/>
                                <a:gd name="connsiteX8" fmla="*/ 800218 w 1395531"/>
                                <a:gd name="connsiteY8" fmla="*/ 14287 h 2610571"/>
                                <a:gd name="connsiteX9" fmla="*/ 838318 w 1395531"/>
                                <a:gd name="connsiteY9" fmla="*/ 23812 h 2610571"/>
                                <a:gd name="connsiteX10" fmla="*/ 895468 w 1395531"/>
                                <a:gd name="connsiteY10" fmla="*/ 42862 h 2610571"/>
                                <a:gd name="connsiteX11" fmla="*/ 909756 w 1395531"/>
                                <a:gd name="connsiteY11" fmla="*/ 47625 h 2610571"/>
                                <a:gd name="connsiteX12" fmla="*/ 924043 w 1395531"/>
                                <a:gd name="connsiteY12" fmla="*/ 52387 h 2610571"/>
                                <a:gd name="connsiteX13" fmla="*/ 966906 w 1395531"/>
                                <a:gd name="connsiteY13" fmla="*/ 71437 h 2610571"/>
                                <a:gd name="connsiteX14" fmla="*/ 981193 w 1395531"/>
                                <a:gd name="connsiteY14" fmla="*/ 76200 h 2610571"/>
                                <a:gd name="connsiteX15" fmla="*/ 995481 w 1395531"/>
                                <a:gd name="connsiteY15" fmla="*/ 85725 h 2610571"/>
                                <a:gd name="connsiteX16" fmla="*/ 1024056 w 1395531"/>
                                <a:gd name="connsiteY16" fmla="*/ 95250 h 2610571"/>
                                <a:gd name="connsiteX17" fmla="*/ 1038343 w 1395531"/>
                                <a:gd name="connsiteY17" fmla="*/ 100012 h 2610571"/>
                                <a:gd name="connsiteX18" fmla="*/ 1052631 w 1395531"/>
                                <a:gd name="connsiteY18" fmla="*/ 109537 h 2610571"/>
                                <a:gd name="connsiteX19" fmla="*/ 1066918 w 1395531"/>
                                <a:gd name="connsiteY19" fmla="*/ 114300 h 2610571"/>
                                <a:gd name="connsiteX20" fmla="*/ 1109781 w 1395531"/>
                                <a:gd name="connsiteY20" fmla="*/ 138112 h 2610571"/>
                                <a:gd name="connsiteX21" fmla="*/ 1119306 w 1395531"/>
                                <a:gd name="connsiteY21" fmla="*/ 152400 h 2610571"/>
                                <a:gd name="connsiteX22" fmla="*/ 1133593 w 1395531"/>
                                <a:gd name="connsiteY22" fmla="*/ 157162 h 2610571"/>
                                <a:gd name="connsiteX23" fmla="*/ 1162168 w 1395531"/>
                                <a:gd name="connsiteY23" fmla="*/ 171450 h 2610571"/>
                                <a:gd name="connsiteX24" fmla="*/ 1176456 w 1395531"/>
                                <a:gd name="connsiteY24" fmla="*/ 185737 h 2610571"/>
                                <a:gd name="connsiteX25" fmla="*/ 1190743 w 1395531"/>
                                <a:gd name="connsiteY25" fmla="*/ 195262 h 2610571"/>
                                <a:gd name="connsiteX26" fmla="*/ 1209793 w 1395531"/>
                                <a:gd name="connsiteY26" fmla="*/ 219075 h 2610571"/>
                                <a:gd name="connsiteX27" fmla="*/ 1233606 w 1395531"/>
                                <a:gd name="connsiteY27" fmla="*/ 242887 h 2610571"/>
                                <a:gd name="connsiteX28" fmla="*/ 1257418 w 1395531"/>
                                <a:gd name="connsiteY28" fmla="*/ 266700 h 2610571"/>
                                <a:gd name="connsiteX29" fmla="*/ 1290756 w 1395531"/>
                                <a:gd name="connsiteY29" fmla="*/ 304800 h 2610571"/>
                                <a:gd name="connsiteX30" fmla="*/ 1309806 w 1395531"/>
                                <a:gd name="connsiteY30" fmla="*/ 333375 h 2610571"/>
                                <a:gd name="connsiteX31" fmla="*/ 1314568 w 1395531"/>
                                <a:gd name="connsiteY31" fmla="*/ 347662 h 2610571"/>
                                <a:gd name="connsiteX32" fmla="*/ 1324093 w 1395531"/>
                                <a:gd name="connsiteY32" fmla="*/ 361950 h 2610571"/>
                                <a:gd name="connsiteX33" fmla="*/ 1333618 w 1395531"/>
                                <a:gd name="connsiteY33" fmla="*/ 390525 h 2610571"/>
                                <a:gd name="connsiteX34" fmla="*/ 1338381 w 1395531"/>
                                <a:gd name="connsiteY34" fmla="*/ 404812 h 2610571"/>
                                <a:gd name="connsiteX35" fmla="*/ 1347906 w 1395531"/>
                                <a:gd name="connsiteY35" fmla="*/ 419100 h 2610571"/>
                                <a:gd name="connsiteX36" fmla="*/ 1357431 w 1395531"/>
                                <a:gd name="connsiteY36" fmla="*/ 447675 h 2610571"/>
                                <a:gd name="connsiteX37" fmla="*/ 1366956 w 1395531"/>
                                <a:gd name="connsiteY37" fmla="*/ 495300 h 2610571"/>
                                <a:gd name="connsiteX38" fmla="*/ 1371718 w 1395531"/>
                                <a:gd name="connsiteY38" fmla="*/ 528637 h 2610571"/>
                                <a:gd name="connsiteX39" fmla="*/ 1381243 w 1395531"/>
                                <a:gd name="connsiteY39" fmla="*/ 576262 h 2610571"/>
                                <a:gd name="connsiteX40" fmla="*/ 1390768 w 1395531"/>
                                <a:gd name="connsiteY40" fmla="*/ 638175 h 2610571"/>
                                <a:gd name="connsiteX41" fmla="*/ 1395531 w 1395531"/>
                                <a:gd name="connsiteY41" fmla="*/ 652462 h 2610571"/>
                                <a:gd name="connsiteX42" fmla="*/ 1386006 w 1395531"/>
                                <a:gd name="connsiteY42" fmla="*/ 719137 h 2610571"/>
                                <a:gd name="connsiteX43" fmla="*/ 1376481 w 1395531"/>
                                <a:gd name="connsiteY43" fmla="*/ 776287 h 2610571"/>
                                <a:gd name="connsiteX44" fmla="*/ 1371718 w 1395531"/>
                                <a:gd name="connsiteY44" fmla="*/ 790575 h 2610571"/>
                                <a:gd name="connsiteX45" fmla="*/ 1362193 w 1395531"/>
                                <a:gd name="connsiteY45" fmla="*/ 828675 h 2610571"/>
                                <a:gd name="connsiteX46" fmla="*/ 1352668 w 1395531"/>
                                <a:gd name="connsiteY46" fmla="*/ 842962 h 2610571"/>
                                <a:gd name="connsiteX47" fmla="*/ 1338381 w 1395531"/>
                                <a:gd name="connsiteY47" fmla="*/ 885825 h 2610571"/>
                                <a:gd name="connsiteX48" fmla="*/ 1333618 w 1395531"/>
                                <a:gd name="connsiteY48" fmla="*/ 900112 h 2610571"/>
                                <a:gd name="connsiteX49" fmla="*/ 1324093 w 1395531"/>
                                <a:gd name="connsiteY49" fmla="*/ 914400 h 2610571"/>
                                <a:gd name="connsiteX50" fmla="*/ 1319331 w 1395531"/>
                                <a:gd name="connsiteY50" fmla="*/ 928687 h 2610571"/>
                                <a:gd name="connsiteX51" fmla="*/ 1314568 w 1395531"/>
                                <a:gd name="connsiteY51" fmla="*/ 947737 h 2610571"/>
                                <a:gd name="connsiteX52" fmla="*/ 1305043 w 1395531"/>
                                <a:gd name="connsiteY52" fmla="*/ 962025 h 2610571"/>
                                <a:gd name="connsiteX53" fmla="*/ 1295518 w 1395531"/>
                                <a:gd name="connsiteY53" fmla="*/ 981075 h 2610571"/>
                                <a:gd name="connsiteX54" fmla="*/ 1281231 w 1395531"/>
                                <a:gd name="connsiteY54" fmla="*/ 1023937 h 2610571"/>
                                <a:gd name="connsiteX55" fmla="*/ 1276468 w 1395531"/>
                                <a:gd name="connsiteY55" fmla="*/ 1038225 h 2610571"/>
                                <a:gd name="connsiteX56" fmla="*/ 1266943 w 1395531"/>
                                <a:gd name="connsiteY56" fmla="*/ 1052512 h 2610571"/>
                                <a:gd name="connsiteX57" fmla="*/ 1252656 w 1395531"/>
                                <a:gd name="connsiteY57" fmla="*/ 1085850 h 2610571"/>
                                <a:gd name="connsiteX58" fmla="*/ 1243131 w 1395531"/>
                                <a:gd name="connsiteY58" fmla="*/ 1114425 h 2610571"/>
                                <a:gd name="connsiteX59" fmla="*/ 1238368 w 1395531"/>
                                <a:gd name="connsiteY59" fmla="*/ 1128712 h 2610571"/>
                                <a:gd name="connsiteX60" fmla="*/ 1233606 w 1395531"/>
                                <a:gd name="connsiteY60" fmla="*/ 1143000 h 2610571"/>
                                <a:gd name="connsiteX61" fmla="*/ 1219318 w 1395531"/>
                                <a:gd name="connsiteY61" fmla="*/ 1152525 h 2610571"/>
                                <a:gd name="connsiteX62" fmla="*/ 1214556 w 1395531"/>
                                <a:gd name="connsiteY62" fmla="*/ 1166812 h 2610571"/>
                                <a:gd name="connsiteX63" fmla="*/ 1200268 w 1395531"/>
                                <a:gd name="connsiteY63" fmla="*/ 1181100 h 2610571"/>
                                <a:gd name="connsiteX64" fmla="*/ 1190743 w 1395531"/>
                                <a:gd name="connsiteY64" fmla="*/ 1195387 h 2610571"/>
                                <a:gd name="connsiteX65" fmla="*/ 1171693 w 1395531"/>
                                <a:gd name="connsiteY65" fmla="*/ 1243012 h 2610571"/>
                                <a:gd name="connsiteX66" fmla="*/ 1166931 w 1395531"/>
                                <a:gd name="connsiteY66" fmla="*/ 1257300 h 2610571"/>
                                <a:gd name="connsiteX67" fmla="*/ 1152643 w 1395531"/>
                                <a:gd name="connsiteY67" fmla="*/ 1266825 h 2610571"/>
                                <a:gd name="connsiteX68" fmla="*/ 1133593 w 1395531"/>
                                <a:gd name="connsiteY68" fmla="*/ 1295400 h 2610571"/>
                                <a:gd name="connsiteX69" fmla="*/ 1109781 w 1395531"/>
                                <a:gd name="connsiteY69" fmla="*/ 1323975 h 2610571"/>
                                <a:gd name="connsiteX70" fmla="*/ 1095493 w 1395531"/>
                                <a:gd name="connsiteY70" fmla="*/ 1352550 h 2610571"/>
                                <a:gd name="connsiteX71" fmla="*/ 1081206 w 1395531"/>
                                <a:gd name="connsiteY71" fmla="*/ 1362075 h 2610571"/>
                                <a:gd name="connsiteX72" fmla="*/ 1062156 w 1395531"/>
                                <a:gd name="connsiteY72" fmla="*/ 1390650 h 2610571"/>
                                <a:gd name="connsiteX73" fmla="*/ 1043106 w 1395531"/>
                                <a:gd name="connsiteY73" fmla="*/ 1419225 h 2610571"/>
                                <a:gd name="connsiteX74" fmla="*/ 1024056 w 1395531"/>
                                <a:gd name="connsiteY74" fmla="*/ 1447800 h 2610571"/>
                                <a:gd name="connsiteX75" fmla="*/ 1014531 w 1395531"/>
                                <a:gd name="connsiteY75" fmla="*/ 1462087 h 2610571"/>
                                <a:gd name="connsiteX76" fmla="*/ 1000243 w 1395531"/>
                                <a:gd name="connsiteY76" fmla="*/ 1490662 h 2610571"/>
                                <a:gd name="connsiteX77" fmla="*/ 985956 w 1395531"/>
                                <a:gd name="connsiteY77" fmla="*/ 1519237 h 2610571"/>
                                <a:gd name="connsiteX78" fmla="*/ 971668 w 1395531"/>
                                <a:gd name="connsiteY78" fmla="*/ 1547812 h 2610571"/>
                                <a:gd name="connsiteX79" fmla="*/ 966906 w 1395531"/>
                                <a:gd name="connsiteY79" fmla="*/ 1562100 h 2610571"/>
                                <a:gd name="connsiteX80" fmla="*/ 947856 w 1395531"/>
                                <a:gd name="connsiteY80" fmla="*/ 1590675 h 2610571"/>
                                <a:gd name="connsiteX81" fmla="*/ 928806 w 1395531"/>
                                <a:gd name="connsiteY81" fmla="*/ 1619250 h 2610571"/>
                                <a:gd name="connsiteX82" fmla="*/ 909756 w 1395531"/>
                                <a:gd name="connsiteY82" fmla="*/ 1647825 h 2610571"/>
                                <a:gd name="connsiteX83" fmla="*/ 900231 w 1395531"/>
                                <a:gd name="connsiteY83" fmla="*/ 1662112 h 2610571"/>
                                <a:gd name="connsiteX84" fmla="*/ 866893 w 1395531"/>
                                <a:gd name="connsiteY84" fmla="*/ 1704975 h 2610571"/>
                                <a:gd name="connsiteX85" fmla="*/ 857368 w 1395531"/>
                                <a:gd name="connsiteY85" fmla="*/ 1719262 h 2610571"/>
                                <a:gd name="connsiteX86" fmla="*/ 843081 w 1395531"/>
                                <a:gd name="connsiteY86" fmla="*/ 1747837 h 2610571"/>
                                <a:gd name="connsiteX87" fmla="*/ 833556 w 1395531"/>
                                <a:gd name="connsiteY87" fmla="*/ 1776412 h 2610571"/>
                                <a:gd name="connsiteX88" fmla="*/ 828793 w 1395531"/>
                                <a:gd name="connsiteY88" fmla="*/ 1790700 h 2610571"/>
                                <a:gd name="connsiteX89" fmla="*/ 824031 w 1395531"/>
                                <a:gd name="connsiteY89" fmla="*/ 1804987 h 2610571"/>
                                <a:gd name="connsiteX90" fmla="*/ 804981 w 1395531"/>
                                <a:gd name="connsiteY90" fmla="*/ 1833562 h 2610571"/>
                                <a:gd name="connsiteX91" fmla="*/ 771643 w 1395531"/>
                                <a:gd name="connsiteY91" fmla="*/ 1933575 h 2610571"/>
                                <a:gd name="connsiteX92" fmla="*/ 762118 w 1395531"/>
                                <a:gd name="connsiteY92" fmla="*/ 1962150 h 2610571"/>
                                <a:gd name="connsiteX93" fmla="*/ 757356 w 1395531"/>
                                <a:gd name="connsiteY93" fmla="*/ 1976437 h 2610571"/>
                                <a:gd name="connsiteX94" fmla="*/ 747831 w 1395531"/>
                                <a:gd name="connsiteY94" fmla="*/ 1990725 h 2610571"/>
                                <a:gd name="connsiteX95" fmla="*/ 738306 w 1395531"/>
                                <a:gd name="connsiteY95" fmla="*/ 2019300 h 2610571"/>
                                <a:gd name="connsiteX96" fmla="*/ 724018 w 1395531"/>
                                <a:gd name="connsiteY96" fmla="*/ 2062162 h 2610571"/>
                                <a:gd name="connsiteX97" fmla="*/ 704968 w 1395531"/>
                                <a:gd name="connsiteY97" fmla="*/ 2119312 h 2610571"/>
                                <a:gd name="connsiteX98" fmla="*/ 695443 w 1395531"/>
                                <a:gd name="connsiteY98" fmla="*/ 2147887 h 2610571"/>
                                <a:gd name="connsiteX99" fmla="*/ 690681 w 1395531"/>
                                <a:gd name="connsiteY99" fmla="*/ 2162175 h 2610571"/>
                                <a:gd name="connsiteX100" fmla="*/ 685918 w 1395531"/>
                                <a:gd name="connsiteY100" fmla="*/ 2181225 h 2610571"/>
                                <a:gd name="connsiteX101" fmla="*/ 681156 w 1395531"/>
                                <a:gd name="connsiteY101" fmla="*/ 2219325 h 2610571"/>
                                <a:gd name="connsiteX102" fmla="*/ 676393 w 1395531"/>
                                <a:gd name="connsiteY102" fmla="*/ 2238375 h 2610571"/>
                                <a:gd name="connsiteX103" fmla="*/ 662106 w 1395531"/>
                                <a:gd name="connsiteY103" fmla="*/ 2281237 h 2610571"/>
                                <a:gd name="connsiteX104" fmla="*/ 657343 w 1395531"/>
                                <a:gd name="connsiteY104" fmla="*/ 2295525 h 2610571"/>
                                <a:gd name="connsiteX105" fmla="*/ 652581 w 1395531"/>
                                <a:gd name="connsiteY105" fmla="*/ 2309812 h 2610571"/>
                                <a:gd name="connsiteX106" fmla="*/ 643056 w 1395531"/>
                                <a:gd name="connsiteY106" fmla="*/ 2324100 h 2610571"/>
                                <a:gd name="connsiteX107" fmla="*/ 633531 w 1395531"/>
                                <a:gd name="connsiteY107" fmla="*/ 2352675 h 2610571"/>
                                <a:gd name="connsiteX108" fmla="*/ 628768 w 1395531"/>
                                <a:gd name="connsiteY108" fmla="*/ 2366962 h 2610571"/>
                                <a:gd name="connsiteX109" fmla="*/ 619243 w 1395531"/>
                                <a:gd name="connsiteY109" fmla="*/ 2386012 h 2610571"/>
                                <a:gd name="connsiteX110" fmla="*/ 604956 w 1395531"/>
                                <a:gd name="connsiteY110" fmla="*/ 2428875 h 2610571"/>
                                <a:gd name="connsiteX111" fmla="*/ 600193 w 1395531"/>
                                <a:gd name="connsiteY111" fmla="*/ 2443162 h 2610571"/>
                                <a:gd name="connsiteX112" fmla="*/ 585906 w 1395531"/>
                                <a:gd name="connsiteY112" fmla="*/ 2457450 h 2610571"/>
                                <a:gd name="connsiteX113" fmla="*/ 571618 w 1395531"/>
                                <a:gd name="connsiteY113" fmla="*/ 2466975 h 2610571"/>
                                <a:gd name="connsiteX114" fmla="*/ 543043 w 1395531"/>
                                <a:gd name="connsiteY114" fmla="*/ 2495550 h 2610571"/>
                                <a:gd name="connsiteX115" fmla="*/ 528756 w 1395531"/>
                                <a:gd name="connsiteY115" fmla="*/ 2509837 h 2610571"/>
                                <a:gd name="connsiteX116" fmla="*/ 509706 w 1395531"/>
                                <a:gd name="connsiteY116" fmla="*/ 2538412 h 2610571"/>
                                <a:gd name="connsiteX117" fmla="*/ 495418 w 1395531"/>
                                <a:gd name="connsiteY117" fmla="*/ 2543175 h 2610571"/>
                                <a:gd name="connsiteX118" fmla="*/ 466843 w 1395531"/>
                                <a:gd name="connsiteY118" fmla="*/ 2566987 h 2610571"/>
                                <a:gd name="connsiteX119" fmla="*/ 438268 w 1395531"/>
                                <a:gd name="connsiteY119" fmla="*/ 2576512 h 2610571"/>
                                <a:gd name="connsiteX120" fmla="*/ 404931 w 1395531"/>
                                <a:gd name="connsiteY120" fmla="*/ 2605087 h 2610571"/>
                                <a:gd name="connsiteX121" fmla="*/ 366839 w 1395531"/>
                                <a:gd name="connsiteY121" fmla="*/ 2609849 h 2610571"/>
                                <a:gd name="connsiteX122" fmla="*/ 343023 w 1395531"/>
                                <a:gd name="connsiteY122" fmla="*/ 2595555 h 2610571"/>
                                <a:gd name="connsiteX123" fmla="*/ 247770 w 1395531"/>
                                <a:gd name="connsiteY123" fmla="*/ 2586036 h 2610571"/>
                                <a:gd name="connsiteX124" fmla="*/ 147764 w 1395531"/>
                                <a:gd name="connsiteY124" fmla="*/ 2538413 h 2610571"/>
                                <a:gd name="connsiteX125" fmla="*/ 90608 w 1395531"/>
                                <a:gd name="connsiteY125" fmla="*/ 2500314 h 2610571"/>
                                <a:gd name="connsiteX126" fmla="*/ 19170 w 1395531"/>
                                <a:gd name="connsiteY126" fmla="*/ 2405063 h 2610571"/>
                                <a:gd name="connsiteX127" fmla="*/ 125 w 1395531"/>
                                <a:gd name="connsiteY127" fmla="*/ 2305050 h 2610571"/>
                                <a:gd name="connsiteX128" fmla="*/ 4881 w 1395531"/>
                                <a:gd name="connsiteY128" fmla="*/ 2214562 h 2610571"/>
                                <a:gd name="connsiteX129" fmla="*/ 14406 w 1395531"/>
                                <a:gd name="connsiteY129" fmla="*/ 2185987 h 2610571"/>
                                <a:gd name="connsiteX130" fmla="*/ 19168 w 1395531"/>
                                <a:gd name="connsiteY130" fmla="*/ 2171700 h 2610571"/>
                                <a:gd name="connsiteX131" fmla="*/ 28693 w 1395531"/>
                                <a:gd name="connsiteY131" fmla="*/ 2157412 h 2610571"/>
                                <a:gd name="connsiteX132" fmla="*/ 42981 w 1395531"/>
                                <a:gd name="connsiteY132" fmla="*/ 2128837 h 2610571"/>
                                <a:gd name="connsiteX133" fmla="*/ 71556 w 1395531"/>
                                <a:gd name="connsiteY133" fmla="*/ 2043112 h 2610571"/>
                                <a:gd name="connsiteX134" fmla="*/ 81081 w 1395531"/>
                                <a:gd name="connsiteY134" fmla="*/ 2014537 h 2610571"/>
                                <a:gd name="connsiteX135" fmla="*/ 85843 w 1395531"/>
                                <a:gd name="connsiteY135" fmla="*/ 2000250 h 2610571"/>
                                <a:gd name="connsiteX136" fmla="*/ 123943 w 1395531"/>
                                <a:gd name="connsiteY136" fmla="*/ 1943100 h 2610571"/>
                                <a:gd name="connsiteX137" fmla="*/ 133468 w 1395531"/>
                                <a:gd name="connsiteY137" fmla="*/ 1928812 h 2610571"/>
                                <a:gd name="connsiteX138" fmla="*/ 142993 w 1395531"/>
                                <a:gd name="connsiteY138" fmla="*/ 1914525 h 2610571"/>
                                <a:gd name="connsiteX139" fmla="*/ 147756 w 1395531"/>
                                <a:gd name="connsiteY139" fmla="*/ 1900237 h 2610571"/>
                                <a:gd name="connsiteX140" fmla="*/ 162043 w 1395531"/>
                                <a:gd name="connsiteY140" fmla="*/ 1890712 h 2610571"/>
                                <a:gd name="connsiteX141" fmla="*/ 190618 w 1395531"/>
                                <a:gd name="connsiteY141" fmla="*/ 1847850 h 2610571"/>
                                <a:gd name="connsiteX142" fmla="*/ 200143 w 1395531"/>
                                <a:gd name="connsiteY142" fmla="*/ 1833562 h 2610571"/>
                                <a:gd name="connsiteX143" fmla="*/ 214431 w 1395531"/>
                                <a:gd name="connsiteY143" fmla="*/ 1824037 h 2610571"/>
                                <a:gd name="connsiteX144" fmla="*/ 219193 w 1395531"/>
                                <a:gd name="connsiteY144" fmla="*/ 1809750 h 2610571"/>
                                <a:gd name="connsiteX145" fmla="*/ 238243 w 1395531"/>
                                <a:gd name="connsiteY145" fmla="*/ 1781175 h 2610571"/>
                                <a:gd name="connsiteX146" fmla="*/ 252531 w 1395531"/>
                                <a:gd name="connsiteY146" fmla="*/ 1752600 h 2610571"/>
                                <a:gd name="connsiteX147" fmla="*/ 266818 w 1395531"/>
                                <a:gd name="connsiteY147" fmla="*/ 1743075 h 2610571"/>
                                <a:gd name="connsiteX148" fmla="*/ 285868 w 1395531"/>
                                <a:gd name="connsiteY148" fmla="*/ 1714500 h 2610571"/>
                                <a:gd name="connsiteX149" fmla="*/ 295393 w 1395531"/>
                                <a:gd name="connsiteY149" fmla="*/ 1685925 h 2610571"/>
                                <a:gd name="connsiteX150" fmla="*/ 304918 w 1395531"/>
                                <a:gd name="connsiteY150" fmla="*/ 1671637 h 2610571"/>
                                <a:gd name="connsiteX151" fmla="*/ 314443 w 1395531"/>
                                <a:gd name="connsiteY151" fmla="*/ 1643062 h 2610571"/>
                                <a:gd name="connsiteX152" fmla="*/ 333493 w 1395531"/>
                                <a:gd name="connsiteY152" fmla="*/ 1614487 h 2610571"/>
                                <a:gd name="connsiteX153" fmla="*/ 343018 w 1395531"/>
                                <a:gd name="connsiteY153" fmla="*/ 1600200 h 2610571"/>
                                <a:gd name="connsiteX154" fmla="*/ 357306 w 1395531"/>
                                <a:gd name="connsiteY154" fmla="*/ 1571625 h 2610571"/>
                                <a:gd name="connsiteX155" fmla="*/ 366831 w 1395531"/>
                                <a:gd name="connsiteY155" fmla="*/ 1543050 h 2610571"/>
                                <a:gd name="connsiteX156" fmla="*/ 371593 w 1395531"/>
                                <a:gd name="connsiteY156" fmla="*/ 1528762 h 2610571"/>
                                <a:gd name="connsiteX157" fmla="*/ 390643 w 1395531"/>
                                <a:gd name="connsiteY157" fmla="*/ 1485900 h 2610571"/>
                                <a:gd name="connsiteX158" fmla="*/ 395406 w 1395531"/>
                                <a:gd name="connsiteY158" fmla="*/ 1471612 h 2610571"/>
                                <a:gd name="connsiteX159" fmla="*/ 400168 w 1395531"/>
                                <a:gd name="connsiteY159" fmla="*/ 1457325 h 2610571"/>
                                <a:gd name="connsiteX160" fmla="*/ 409693 w 1395531"/>
                                <a:gd name="connsiteY160" fmla="*/ 1385887 h 2610571"/>
                                <a:gd name="connsiteX161" fmla="*/ 414456 w 1395531"/>
                                <a:gd name="connsiteY161" fmla="*/ 1371600 h 2610571"/>
                                <a:gd name="connsiteX162" fmla="*/ 409693 w 1395531"/>
                                <a:gd name="connsiteY162" fmla="*/ 1219200 h 2610571"/>
                                <a:gd name="connsiteX163" fmla="*/ 395406 w 1395531"/>
                                <a:gd name="connsiteY163" fmla="*/ 1176337 h 2610571"/>
                                <a:gd name="connsiteX164" fmla="*/ 381118 w 1395531"/>
                                <a:gd name="connsiteY164" fmla="*/ 1123950 h 2610571"/>
                                <a:gd name="connsiteX165" fmla="*/ 371593 w 1395531"/>
                                <a:gd name="connsiteY165" fmla="*/ 1109662 h 2610571"/>
                                <a:gd name="connsiteX166" fmla="*/ 352543 w 1395531"/>
                                <a:gd name="connsiteY166" fmla="*/ 1081087 h 2610571"/>
                                <a:gd name="connsiteX167" fmla="*/ 347781 w 1395531"/>
                                <a:gd name="connsiteY167" fmla="*/ 1066800 h 2610571"/>
                                <a:gd name="connsiteX168" fmla="*/ 338256 w 1395531"/>
                                <a:gd name="connsiteY168" fmla="*/ 1052512 h 2610571"/>
                                <a:gd name="connsiteX169" fmla="*/ 319206 w 1395531"/>
                                <a:gd name="connsiteY169" fmla="*/ 1019175 h 2610571"/>
                                <a:gd name="connsiteX170" fmla="*/ 304918 w 1395531"/>
                                <a:gd name="connsiteY170" fmla="*/ 976312 h 2610571"/>
                                <a:gd name="connsiteX171" fmla="*/ 300156 w 1395531"/>
                                <a:gd name="connsiteY171" fmla="*/ 962025 h 2610571"/>
                                <a:gd name="connsiteX172" fmla="*/ 271581 w 1395531"/>
                                <a:gd name="connsiteY172" fmla="*/ 928687 h 2610571"/>
                                <a:gd name="connsiteX173" fmla="*/ 214439 w 1395531"/>
                                <a:gd name="connsiteY173" fmla="*/ 823911 h 2610571"/>
                                <a:gd name="connsiteX174" fmla="*/ 185866 w 1395531"/>
                                <a:gd name="connsiteY174" fmla="*/ 790575 h 2610571"/>
                                <a:gd name="connsiteX175" fmla="*/ 176343 w 1395531"/>
                                <a:gd name="connsiteY175" fmla="*/ 752474 h 2610571"/>
                                <a:gd name="connsiteX176" fmla="*/ 133468 w 1395531"/>
                                <a:gd name="connsiteY176" fmla="*/ 638175 h 2610571"/>
                                <a:gd name="connsiteX177" fmla="*/ 123864 w 1395531"/>
                                <a:gd name="connsiteY177" fmla="*/ 504824 h 2610571"/>
                                <a:gd name="connsiteX178" fmla="*/ 152527 w 1395531"/>
                                <a:gd name="connsiteY178" fmla="*/ 390525 h 2610571"/>
                                <a:gd name="connsiteX179" fmla="*/ 185860 w 1395531"/>
                                <a:gd name="connsiteY179" fmla="*/ 319087 h 2610571"/>
                                <a:gd name="connsiteX180" fmla="*/ 228724 w 1395531"/>
                                <a:gd name="connsiteY180" fmla="*/ 247650 h 2610571"/>
                                <a:gd name="connsiteX181" fmla="*/ 291588 w 1395531"/>
                                <a:gd name="connsiteY181" fmla="*/ 172403 h 2610571"/>
                                <a:gd name="connsiteX182" fmla="*/ 360169 w 1395531"/>
                                <a:gd name="connsiteY182" fmla="*/ 104775 h 2610571"/>
                                <a:gd name="connsiteX183" fmla="*/ 400168 w 1395531"/>
                                <a:gd name="connsiteY183" fmla="*/ 76200 h 2610571"/>
                                <a:gd name="connsiteX184" fmla="*/ 452556 w 1395531"/>
                                <a:gd name="connsiteY184" fmla="*/ 42862 h 2610571"/>
                                <a:gd name="connsiteX0" fmla="*/ 452556 w 1395531"/>
                                <a:gd name="connsiteY0" fmla="*/ 42862 h 2610571"/>
                                <a:gd name="connsiteX1" fmla="*/ 504943 w 1395531"/>
                                <a:gd name="connsiteY1" fmla="*/ 28575 h 2610571"/>
                                <a:gd name="connsiteX2" fmla="*/ 519231 w 1395531"/>
                                <a:gd name="connsiteY2" fmla="*/ 23812 h 2610571"/>
                                <a:gd name="connsiteX3" fmla="*/ 543043 w 1395531"/>
                                <a:gd name="connsiteY3" fmla="*/ 19050 h 2610571"/>
                                <a:gd name="connsiteX4" fmla="*/ 595431 w 1395531"/>
                                <a:gd name="connsiteY4" fmla="*/ 9525 h 2610571"/>
                                <a:gd name="connsiteX5" fmla="*/ 638293 w 1395531"/>
                                <a:gd name="connsiteY5" fmla="*/ 0 h 2610571"/>
                                <a:gd name="connsiteX6" fmla="*/ 766881 w 1395531"/>
                                <a:gd name="connsiteY6" fmla="*/ 4762 h 2610571"/>
                                <a:gd name="connsiteX7" fmla="*/ 800218 w 1395531"/>
                                <a:gd name="connsiteY7" fmla="*/ 14287 h 2610571"/>
                                <a:gd name="connsiteX8" fmla="*/ 838318 w 1395531"/>
                                <a:gd name="connsiteY8" fmla="*/ 23812 h 2610571"/>
                                <a:gd name="connsiteX9" fmla="*/ 895468 w 1395531"/>
                                <a:gd name="connsiteY9" fmla="*/ 42862 h 2610571"/>
                                <a:gd name="connsiteX10" fmla="*/ 909756 w 1395531"/>
                                <a:gd name="connsiteY10" fmla="*/ 47625 h 2610571"/>
                                <a:gd name="connsiteX11" fmla="*/ 924043 w 1395531"/>
                                <a:gd name="connsiteY11" fmla="*/ 52387 h 2610571"/>
                                <a:gd name="connsiteX12" fmla="*/ 966906 w 1395531"/>
                                <a:gd name="connsiteY12" fmla="*/ 71437 h 2610571"/>
                                <a:gd name="connsiteX13" fmla="*/ 981193 w 1395531"/>
                                <a:gd name="connsiteY13" fmla="*/ 76200 h 2610571"/>
                                <a:gd name="connsiteX14" fmla="*/ 995481 w 1395531"/>
                                <a:gd name="connsiteY14" fmla="*/ 85725 h 2610571"/>
                                <a:gd name="connsiteX15" fmla="*/ 1024056 w 1395531"/>
                                <a:gd name="connsiteY15" fmla="*/ 95250 h 2610571"/>
                                <a:gd name="connsiteX16" fmla="*/ 1038343 w 1395531"/>
                                <a:gd name="connsiteY16" fmla="*/ 100012 h 2610571"/>
                                <a:gd name="connsiteX17" fmla="*/ 1052631 w 1395531"/>
                                <a:gd name="connsiteY17" fmla="*/ 109537 h 2610571"/>
                                <a:gd name="connsiteX18" fmla="*/ 1066918 w 1395531"/>
                                <a:gd name="connsiteY18" fmla="*/ 114300 h 2610571"/>
                                <a:gd name="connsiteX19" fmla="*/ 1109781 w 1395531"/>
                                <a:gd name="connsiteY19" fmla="*/ 138112 h 2610571"/>
                                <a:gd name="connsiteX20" fmla="*/ 1119306 w 1395531"/>
                                <a:gd name="connsiteY20" fmla="*/ 152400 h 2610571"/>
                                <a:gd name="connsiteX21" fmla="*/ 1133593 w 1395531"/>
                                <a:gd name="connsiteY21" fmla="*/ 157162 h 2610571"/>
                                <a:gd name="connsiteX22" fmla="*/ 1162168 w 1395531"/>
                                <a:gd name="connsiteY22" fmla="*/ 171450 h 2610571"/>
                                <a:gd name="connsiteX23" fmla="*/ 1176456 w 1395531"/>
                                <a:gd name="connsiteY23" fmla="*/ 185737 h 2610571"/>
                                <a:gd name="connsiteX24" fmla="*/ 1190743 w 1395531"/>
                                <a:gd name="connsiteY24" fmla="*/ 195262 h 2610571"/>
                                <a:gd name="connsiteX25" fmla="*/ 1209793 w 1395531"/>
                                <a:gd name="connsiteY25" fmla="*/ 219075 h 2610571"/>
                                <a:gd name="connsiteX26" fmla="*/ 1233606 w 1395531"/>
                                <a:gd name="connsiteY26" fmla="*/ 242887 h 2610571"/>
                                <a:gd name="connsiteX27" fmla="*/ 1257418 w 1395531"/>
                                <a:gd name="connsiteY27" fmla="*/ 266700 h 2610571"/>
                                <a:gd name="connsiteX28" fmla="*/ 1290756 w 1395531"/>
                                <a:gd name="connsiteY28" fmla="*/ 304800 h 2610571"/>
                                <a:gd name="connsiteX29" fmla="*/ 1309806 w 1395531"/>
                                <a:gd name="connsiteY29" fmla="*/ 333375 h 2610571"/>
                                <a:gd name="connsiteX30" fmla="*/ 1314568 w 1395531"/>
                                <a:gd name="connsiteY30" fmla="*/ 347662 h 2610571"/>
                                <a:gd name="connsiteX31" fmla="*/ 1324093 w 1395531"/>
                                <a:gd name="connsiteY31" fmla="*/ 361950 h 2610571"/>
                                <a:gd name="connsiteX32" fmla="*/ 1333618 w 1395531"/>
                                <a:gd name="connsiteY32" fmla="*/ 390525 h 2610571"/>
                                <a:gd name="connsiteX33" fmla="*/ 1338381 w 1395531"/>
                                <a:gd name="connsiteY33" fmla="*/ 404812 h 2610571"/>
                                <a:gd name="connsiteX34" fmla="*/ 1347906 w 1395531"/>
                                <a:gd name="connsiteY34" fmla="*/ 419100 h 2610571"/>
                                <a:gd name="connsiteX35" fmla="*/ 1357431 w 1395531"/>
                                <a:gd name="connsiteY35" fmla="*/ 447675 h 2610571"/>
                                <a:gd name="connsiteX36" fmla="*/ 1366956 w 1395531"/>
                                <a:gd name="connsiteY36" fmla="*/ 495300 h 2610571"/>
                                <a:gd name="connsiteX37" fmla="*/ 1371718 w 1395531"/>
                                <a:gd name="connsiteY37" fmla="*/ 528637 h 2610571"/>
                                <a:gd name="connsiteX38" fmla="*/ 1381243 w 1395531"/>
                                <a:gd name="connsiteY38" fmla="*/ 576262 h 2610571"/>
                                <a:gd name="connsiteX39" fmla="*/ 1390768 w 1395531"/>
                                <a:gd name="connsiteY39" fmla="*/ 638175 h 2610571"/>
                                <a:gd name="connsiteX40" fmla="*/ 1395531 w 1395531"/>
                                <a:gd name="connsiteY40" fmla="*/ 652462 h 2610571"/>
                                <a:gd name="connsiteX41" fmla="*/ 1386006 w 1395531"/>
                                <a:gd name="connsiteY41" fmla="*/ 719137 h 2610571"/>
                                <a:gd name="connsiteX42" fmla="*/ 1376481 w 1395531"/>
                                <a:gd name="connsiteY42" fmla="*/ 776287 h 2610571"/>
                                <a:gd name="connsiteX43" fmla="*/ 1371718 w 1395531"/>
                                <a:gd name="connsiteY43" fmla="*/ 790575 h 2610571"/>
                                <a:gd name="connsiteX44" fmla="*/ 1362193 w 1395531"/>
                                <a:gd name="connsiteY44" fmla="*/ 828675 h 2610571"/>
                                <a:gd name="connsiteX45" fmla="*/ 1352668 w 1395531"/>
                                <a:gd name="connsiteY45" fmla="*/ 842962 h 2610571"/>
                                <a:gd name="connsiteX46" fmla="*/ 1338381 w 1395531"/>
                                <a:gd name="connsiteY46" fmla="*/ 885825 h 2610571"/>
                                <a:gd name="connsiteX47" fmla="*/ 1333618 w 1395531"/>
                                <a:gd name="connsiteY47" fmla="*/ 900112 h 2610571"/>
                                <a:gd name="connsiteX48" fmla="*/ 1324093 w 1395531"/>
                                <a:gd name="connsiteY48" fmla="*/ 914400 h 2610571"/>
                                <a:gd name="connsiteX49" fmla="*/ 1319331 w 1395531"/>
                                <a:gd name="connsiteY49" fmla="*/ 928687 h 2610571"/>
                                <a:gd name="connsiteX50" fmla="*/ 1314568 w 1395531"/>
                                <a:gd name="connsiteY50" fmla="*/ 947737 h 2610571"/>
                                <a:gd name="connsiteX51" fmla="*/ 1305043 w 1395531"/>
                                <a:gd name="connsiteY51" fmla="*/ 962025 h 2610571"/>
                                <a:gd name="connsiteX52" fmla="*/ 1295518 w 1395531"/>
                                <a:gd name="connsiteY52" fmla="*/ 981075 h 2610571"/>
                                <a:gd name="connsiteX53" fmla="*/ 1281231 w 1395531"/>
                                <a:gd name="connsiteY53" fmla="*/ 1023937 h 2610571"/>
                                <a:gd name="connsiteX54" fmla="*/ 1276468 w 1395531"/>
                                <a:gd name="connsiteY54" fmla="*/ 1038225 h 2610571"/>
                                <a:gd name="connsiteX55" fmla="*/ 1266943 w 1395531"/>
                                <a:gd name="connsiteY55" fmla="*/ 1052512 h 2610571"/>
                                <a:gd name="connsiteX56" fmla="*/ 1252656 w 1395531"/>
                                <a:gd name="connsiteY56" fmla="*/ 1085850 h 2610571"/>
                                <a:gd name="connsiteX57" fmla="*/ 1243131 w 1395531"/>
                                <a:gd name="connsiteY57" fmla="*/ 1114425 h 2610571"/>
                                <a:gd name="connsiteX58" fmla="*/ 1238368 w 1395531"/>
                                <a:gd name="connsiteY58" fmla="*/ 1128712 h 2610571"/>
                                <a:gd name="connsiteX59" fmla="*/ 1233606 w 1395531"/>
                                <a:gd name="connsiteY59" fmla="*/ 1143000 h 2610571"/>
                                <a:gd name="connsiteX60" fmla="*/ 1219318 w 1395531"/>
                                <a:gd name="connsiteY60" fmla="*/ 1152525 h 2610571"/>
                                <a:gd name="connsiteX61" fmla="*/ 1214556 w 1395531"/>
                                <a:gd name="connsiteY61" fmla="*/ 1166812 h 2610571"/>
                                <a:gd name="connsiteX62" fmla="*/ 1200268 w 1395531"/>
                                <a:gd name="connsiteY62" fmla="*/ 1181100 h 2610571"/>
                                <a:gd name="connsiteX63" fmla="*/ 1190743 w 1395531"/>
                                <a:gd name="connsiteY63" fmla="*/ 1195387 h 2610571"/>
                                <a:gd name="connsiteX64" fmla="*/ 1171693 w 1395531"/>
                                <a:gd name="connsiteY64" fmla="*/ 1243012 h 2610571"/>
                                <a:gd name="connsiteX65" fmla="*/ 1166931 w 1395531"/>
                                <a:gd name="connsiteY65" fmla="*/ 1257300 h 2610571"/>
                                <a:gd name="connsiteX66" fmla="*/ 1152643 w 1395531"/>
                                <a:gd name="connsiteY66" fmla="*/ 1266825 h 2610571"/>
                                <a:gd name="connsiteX67" fmla="*/ 1133593 w 1395531"/>
                                <a:gd name="connsiteY67" fmla="*/ 1295400 h 2610571"/>
                                <a:gd name="connsiteX68" fmla="*/ 1109781 w 1395531"/>
                                <a:gd name="connsiteY68" fmla="*/ 1323975 h 2610571"/>
                                <a:gd name="connsiteX69" fmla="*/ 1095493 w 1395531"/>
                                <a:gd name="connsiteY69" fmla="*/ 1352550 h 2610571"/>
                                <a:gd name="connsiteX70" fmla="*/ 1081206 w 1395531"/>
                                <a:gd name="connsiteY70" fmla="*/ 1362075 h 2610571"/>
                                <a:gd name="connsiteX71" fmla="*/ 1062156 w 1395531"/>
                                <a:gd name="connsiteY71" fmla="*/ 1390650 h 2610571"/>
                                <a:gd name="connsiteX72" fmla="*/ 1043106 w 1395531"/>
                                <a:gd name="connsiteY72" fmla="*/ 1419225 h 2610571"/>
                                <a:gd name="connsiteX73" fmla="*/ 1024056 w 1395531"/>
                                <a:gd name="connsiteY73" fmla="*/ 1447800 h 2610571"/>
                                <a:gd name="connsiteX74" fmla="*/ 1014531 w 1395531"/>
                                <a:gd name="connsiteY74" fmla="*/ 1462087 h 2610571"/>
                                <a:gd name="connsiteX75" fmla="*/ 1000243 w 1395531"/>
                                <a:gd name="connsiteY75" fmla="*/ 1490662 h 2610571"/>
                                <a:gd name="connsiteX76" fmla="*/ 985956 w 1395531"/>
                                <a:gd name="connsiteY76" fmla="*/ 1519237 h 2610571"/>
                                <a:gd name="connsiteX77" fmla="*/ 971668 w 1395531"/>
                                <a:gd name="connsiteY77" fmla="*/ 1547812 h 2610571"/>
                                <a:gd name="connsiteX78" fmla="*/ 966906 w 1395531"/>
                                <a:gd name="connsiteY78" fmla="*/ 1562100 h 2610571"/>
                                <a:gd name="connsiteX79" fmla="*/ 947856 w 1395531"/>
                                <a:gd name="connsiteY79" fmla="*/ 1590675 h 2610571"/>
                                <a:gd name="connsiteX80" fmla="*/ 928806 w 1395531"/>
                                <a:gd name="connsiteY80" fmla="*/ 1619250 h 2610571"/>
                                <a:gd name="connsiteX81" fmla="*/ 909756 w 1395531"/>
                                <a:gd name="connsiteY81" fmla="*/ 1647825 h 2610571"/>
                                <a:gd name="connsiteX82" fmla="*/ 900231 w 1395531"/>
                                <a:gd name="connsiteY82" fmla="*/ 1662112 h 2610571"/>
                                <a:gd name="connsiteX83" fmla="*/ 866893 w 1395531"/>
                                <a:gd name="connsiteY83" fmla="*/ 1704975 h 2610571"/>
                                <a:gd name="connsiteX84" fmla="*/ 857368 w 1395531"/>
                                <a:gd name="connsiteY84" fmla="*/ 1719262 h 2610571"/>
                                <a:gd name="connsiteX85" fmla="*/ 843081 w 1395531"/>
                                <a:gd name="connsiteY85" fmla="*/ 1747837 h 2610571"/>
                                <a:gd name="connsiteX86" fmla="*/ 833556 w 1395531"/>
                                <a:gd name="connsiteY86" fmla="*/ 1776412 h 2610571"/>
                                <a:gd name="connsiteX87" fmla="*/ 828793 w 1395531"/>
                                <a:gd name="connsiteY87" fmla="*/ 1790700 h 2610571"/>
                                <a:gd name="connsiteX88" fmla="*/ 824031 w 1395531"/>
                                <a:gd name="connsiteY88" fmla="*/ 1804987 h 2610571"/>
                                <a:gd name="connsiteX89" fmla="*/ 804981 w 1395531"/>
                                <a:gd name="connsiteY89" fmla="*/ 1833562 h 2610571"/>
                                <a:gd name="connsiteX90" fmla="*/ 771643 w 1395531"/>
                                <a:gd name="connsiteY90" fmla="*/ 1933575 h 2610571"/>
                                <a:gd name="connsiteX91" fmla="*/ 762118 w 1395531"/>
                                <a:gd name="connsiteY91" fmla="*/ 1962150 h 2610571"/>
                                <a:gd name="connsiteX92" fmla="*/ 757356 w 1395531"/>
                                <a:gd name="connsiteY92" fmla="*/ 1976437 h 2610571"/>
                                <a:gd name="connsiteX93" fmla="*/ 747831 w 1395531"/>
                                <a:gd name="connsiteY93" fmla="*/ 1990725 h 2610571"/>
                                <a:gd name="connsiteX94" fmla="*/ 738306 w 1395531"/>
                                <a:gd name="connsiteY94" fmla="*/ 2019300 h 2610571"/>
                                <a:gd name="connsiteX95" fmla="*/ 724018 w 1395531"/>
                                <a:gd name="connsiteY95" fmla="*/ 2062162 h 2610571"/>
                                <a:gd name="connsiteX96" fmla="*/ 704968 w 1395531"/>
                                <a:gd name="connsiteY96" fmla="*/ 2119312 h 2610571"/>
                                <a:gd name="connsiteX97" fmla="*/ 695443 w 1395531"/>
                                <a:gd name="connsiteY97" fmla="*/ 2147887 h 2610571"/>
                                <a:gd name="connsiteX98" fmla="*/ 690681 w 1395531"/>
                                <a:gd name="connsiteY98" fmla="*/ 2162175 h 2610571"/>
                                <a:gd name="connsiteX99" fmla="*/ 685918 w 1395531"/>
                                <a:gd name="connsiteY99" fmla="*/ 2181225 h 2610571"/>
                                <a:gd name="connsiteX100" fmla="*/ 681156 w 1395531"/>
                                <a:gd name="connsiteY100" fmla="*/ 2219325 h 2610571"/>
                                <a:gd name="connsiteX101" fmla="*/ 676393 w 1395531"/>
                                <a:gd name="connsiteY101" fmla="*/ 2238375 h 2610571"/>
                                <a:gd name="connsiteX102" fmla="*/ 662106 w 1395531"/>
                                <a:gd name="connsiteY102" fmla="*/ 2281237 h 2610571"/>
                                <a:gd name="connsiteX103" fmla="*/ 657343 w 1395531"/>
                                <a:gd name="connsiteY103" fmla="*/ 2295525 h 2610571"/>
                                <a:gd name="connsiteX104" fmla="*/ 652581 w 1395531"/>
                                <a:gd name="connsiteY104" fmla="*/ 2309812 h 2610571"/>
                                <a:gd name="connsiteX105" fmla="*/ 643056 w 1395531"/>
                                <a:gd name="connsiteY105" fmla="*/ 2324100 h 2610571"/>
                                <a:gd name="connsiteX106" fmla="*/ 633531 w 1395531"/>
                                <a:gd name="connsiteY106" fmla="*/ 2352675 h 2610571"/>
                                <a:gd name="connsiteX107" fmla="*/ 628768 w 1395531"/>
                                <a:gd name="connsiteY107" fmla="*/ 2366962 h 2610571"/>
                                <a:gd name="connsiteX108" fmla="*/ 619243 w 1395531"/>
                                <a:gd name="connsiteY108" fmla="*/ 2386012 h 2610571"/>
                                <a:gd name="connsiteX109" fmla="*/ 604956 w 1395531"/>
                                <a:gd name="connsiteY109" fmla="*/ 2428875 h 2610571"/>
                                <a:gd name="connsiteX110" fmla="*/ 600193 w 1395531"/>
                                <a:gd name="connsiteY110" fmla="*/ 2443162 h 2610571"/>
                                <a:gd name="connsiteX111" fmla="*/ 585906 w 1395531"/>
                                <a:gd name="connsiteY111" fmla="*/ 2457450 h 2610571"/>
                                <a:gd name="connsiteX112" fmla="*/ 571618 w 1395531"/>
                                <a:gd name="connsiteY112" fmla="*/ 2466975 h 2610571"/>
                                <a:gd name="connsiteX113" fmla="*/ 543043 w 1395531"/>
                                <a:gd name="connsiteY113" fmla="*/ 2495550 h 2610571"/>
                                <a:gd name="connsiteX114" fmla="*/ 528756 w 1395531"/>
                                <a:gd name="connsiteY114" fmla="*/ 2509837 h 2610571"/>
                                <a:gd name="connsiteX115" fmla="*/ 509706 w 1395531"/>
                                <a:gd name="connsiteY115" fmla="*/ 2538412 h 2610571"/>
                                <a:gd name="connsiteX116" fmla="*/ 495418 w 1395531"/>
                                <a:gd name="connsiteY116" fmla="*/ 2543175 h 2610571"/>
                                <a:gd name="connsiteX117" fmla="*/ 466843 w 1395531"/>
                                <a:gd name="connsiteY117" fmla="*/ 2566987 h 2610571"/>
                                <a:gd name="connsiteX118" fmla="*/ 438268 w 1395531"/>
                                <a:gd name="connsiteY118" fmla="*/ 2576512 h 2610571"/>
                                <a:gd name="connsiteX119" fmla="*/ 404931 w 1395531"/>
                                <a:gd name="connsiteY119" fmla="*/ 2605087 h 2610571"/>
                                <a:gd name="connsiteX120" fmla="*/ 366839 w 1395531"/>
                                <a:gd name="connsiteY120" fmla="*/ 2609849 h 2610571"/>
                                <a:gd name="connsiteX121" fmla="*/ 343023 w 1395531"/>
                                <a:gd name="connsiteY121" fmla="*/ 2595555 h 2610571"/>
                                <a:gd name="connsiteX122" fmla="*/ 247770 w 1395531"/>
                                <a:gd name="connsiteY122" fmla="*/ 2586036 h 2610571"/>
                                <a:gd name="connsiteX123" fmla="*/ 147764 w 1395531"/>
                                <a:gd name="connsiteY123" fmla="*/ 2538413 h 2610571"/>
                                <a:gd name="connsiteX124" fmla="*/ 90608 w 1395531"/>
                                <a:gd name="connsiteY124" fmla="*/ 2500314 h 2610571"/>
                                <a:gd name="connsiteX125" fmla="*/ 19170 w 1395531"/>
                                <a:gd name="connsiteY125" fmla="*/ 2405063 h 2610571"/>
                                <a:gd name="connsiteX126" fmla="*/ 125 w 1395531"/>
                                <a:gd name="connsiteY126" fmla="*/ 2305050 h 2610571"/>
                                <a:gd name="connsiteX127" fmla="*/ 4881 w 1395531"/>
                                <a:gd name="connsiteY127" fmla="*/ 2214562 h 2610571"/>
                                <a:gd name="connsiteX128" fmla="*/ 14406 w 1395531"/>
                                <a:gd name="connsiteY128" fmla="*/ 2185987 h 2610571"/>
                                <a:gd name="connsiteX129" fmla="*/ 19168 w 1395531"/>
                                <a:gd name="connsiteY129" fmla="*/ 2171700 h 2610571"/>
                                <a:gd name="connsiteX130" fmla="*/ 28693 w 1395531"/>
                                <a:gd name="connsiteY130" fmla="*/ 2157412 h 2610571"/>
                                <a:gd name="connsiteX131" fmla="*/ 42981 w 1395531"/>
                                <a:gd name="connsiteY131" fmla="*/ 2128837 h 2610571"/>
                                <a:gd name="connsiteX132" fmla="*/ 71556 w 1395531"/>
                                <a:gd name="connsiteY132" fmla="*/ 2043112 h 2610571"/>
                                <a:gd name="connsiteX133" fmla="*/ 81081 w 1395531"/>
                                <a:gd name="connsiteY133" fmla="*/ 2014537 h 2610571"/>
                                <a:gd name="connsiteX134" fmla="*/ 85843 w 1395531"/>
                                <a:gd name="connsiteY134" fmla="*/ 2000250 h 2610571"/>
                                <a:gd name="connsiteX135" fmla="*/ 123943 w 1395531"/>
                                <a:gd name="connsiteY135" fmla="*/ 1943100 h 2610571"/>
                                <a:gd name="connsiteX136" fmla="*/ 133468 w 1395531"/>
                                <a:gd name="connsiteY136" fmla="*/ 1928812 h 2610571"/>
                                <a:gd name="connsiteX137" fmla="*/ 142993 w 1395531"/>
                                <a:gd name="connsiteY137" fmla="*/ 1914525 h 2610571"/>
                                <a:gd name="connsiteX138" fmla="*/ 147756 w 1395531"/>
                                <a:gd name="connsiteY138" fmla="*/ 1900237 h 2610571"/>
                                <a:gd name="connsiteX139" fmla="*/ 162043 w 1395531"/>
                                <a:gd name="connsiteY139" fmla="*/ 1890712 h 2610571"/>
                                <a:gd name="connsiteX140" fmla="*/ 190618 w 1395531"/>
                                <a:gd name="connsiteY140" fmla="*/ 1847850 h 2610571"/>
                                <a:gd name="connsiteX141" fmla="*/ 200143 w 1395531"/>
                                <a:gd name="connsiteY141" fmla="*/ 1833562 h 2610571"/>
                                <a:gd name="connsiteX142" fmla="*/ 214431 w 1395531"/>
                                <a:gd name="connsiteY142" fmla="*/ 1824037 h 2610571"/>
                                <a:gd name="connsiteX143" fmla="*/ 219193 w 1395531"/>
                                <a:gd name="connsiteY143" fmla="*/ 1809750 h 2610571"/>
                                <a:gd name="connsiteX144" fmla="*/ 238243 w 1395531"/>
                                <a:gd name="connsiteY144" fmla="*/ 1781175 h 2610571"/>
                                <a:gd name="connsiteX145" fmla="*/ 252531 w 1395531"/>
                                <a:gd name="connsiteY145" fmla="*/ 1752600 h 2610571"/>
                                <a:gd name="connsiteX146" fmla="*/ 266818 w 1395531"/>
                                <a:gd name="connsiteY146" fmla="*/ 1743075 h 2610571"/>
                                <a:gd name="connsiteX147" fmla="*/ 285868 w 1395531"/>
                                <a:gd name="connsiteY147" fmla="*/ 1714500 h 2610571"/>
                                <a:gd name="connsiteX148" fmla="*/ 295393 w 1395531"/>
                                <a:gd name="connsiteY148" fmla="*/ 1685925 h 2610571"/>
                                <a:gd name="connsiteX149" fmla="*/ 304918 w 1395531"/>
                                <a:gd name="connsiteY149" fmla="*/ 1671637 h 2610571"/>
                                <a:gd name="connsiteX150" fmla="*/ 314443 w 1395531"/>
                                <a:gd name="connsiteY150" fmla="*/ 1643062 h 2610571"/>
                                <a:gd name="connsiteX151" fmla="*/ 333493 w 1395531"/>
                                <a:gd name="connsiteY151" fmla="*/ 1614487 h 2610571"/>
                                <a:gd name="connsiteX152" fmla="*/ 343018 w 1395531"/>
                                <a:gd name="connsiteY152" fmla="*/ 1600200 h 2610571"/>
                                <a:gd name="connsiteX153" fmla="*/ 357306 w 1395531"/>
                                <a:gd name="connsiteY153" fmla="*/ 1571625 h 2610571"/>
                                <a:gd name="connsiteX154" fmla="*/ 366831 w 1395531"/>
                                <a:gd name="connsiteY154" fmla="*/ 1543050 h 2610571"/>
                                <a:gd name="connsiteX155" fmla="*/ 371593 w 1395531"/>
                                <a:gd name="connsiteY155" fmla="*/ 1528762 h 2610571"/>
                                <a:gd name="connsiteX156" fmla="*/ 390643 w 1395531"/>
                                <a:gd name="connsiteY156" fmla="*/ 1485900 h 2610571"/>
                                <a:gd name="connsiteX157" fmla="*/ 395406 w 1395531"/>
                                <a:gd name="connsiteY157" fmla="*/ 1471612 h 2610571"/>
                                <a:gd name="connsiteX158" fmla="*/ 400168 w 1395531"/>
                                <a:gd name="connsiteY158" fmla="*/ 1457325 h 2610571"/>
                                <a:gd name="connsiteX159" fmla="*/ 409693 w 1395531"/>
                                <a:gd name="connsiteY159" fmla="*/ 1385887 h 2610571"/>
                                <a:gd name="connsiteX160" fmla="*/ 414456 w 1395531"/>
                                <a:gd name="connsiteY160" fmla="*/ 1371600 h 2610571"/>
                                <a:gd name="connsiteX161" fmla="*/ 409693 w 1395531"/>
                                <a:gd name="connsiteY161" fmla="*/ 1219200 h 2610571"/>
                                <a:gd name="connsiteX162" fmla="*/ 395406 w 1395531"/>
                                <a:gd name="connsiteY162" fmla="*/ 1176337 h 2610571"/>
                                <a:gd name="connsiteX163" fmla="*/ 381118 w 1395531"/>
                                <a:gd name="connsiteY163" fmla="*/ 1123950 h 2610571"/>
                                <a:gd name="connsiteX164" fmla="*/ 371593 w 1395531"/>
                                <a:gd name="connsiteY164" fmla="*/ 1109662 h 2610571"/>
                                <a:gd name="connsiteX165" fmla="*/ 352543 w 1395531"/>
                                <a:gd name="connsiteY165" fmla="*/ 1081087 h 2610571"/>
                                <a:gd name="connsiteX166" fmla="*/ 347781 w 1395531"/>
                                <a:gd name="connsiteY166" fmla="*/ 1066800 h 2610571"/>
                                <a:gd name="connsiteX167" fmla="*/ 338256 w 1395531"/>
                                <a:gd name="connsiteY167" fmla="*/ 1052512 h 2610571"/>
                                <a:gd name="connsiteX168" fmla="*/ 319206 w 1395531"/>
                                <a:gd name="connsiteY168" fmla="*/ 1019175 h 2610571"/>
                                <a:gd name="connsiteX169" fmla="*/ 304918 w 1395531"/>
                                <a:gd name="connsiteY169" fmla="*/ 976312 h 2610571"/>
                                <a:gd name="connsiteX170" fmla="*/ 300156 w 1395531"/>
                                <a:gd name="connsiteY170" fmla="*/ 962025 h 2610571"/>
                                <a:gd name="connsiteX171" fmla="*/ 271581 w 1395531"/>
                                <a:gd name="connsiteY171" fmla="*/ 928687 h 2610571"/>
                                <a:gd name="connsiteX172" fmla="*/ 214439 w 1395531"/>
                                <a:gd name="connsiteY172" fmla="*/ 823911 h 2610571"/>
                                <a:gd name="connsiteX173" fmla="*/ 185866 w 1395531"/>
                                <a:gd name="connsiteY173" fmla="*/ 790575 h 2610571"/>
                                <a:gd name="connsiteX174" fmla="*/ 176343 w 1395531"/>
                                <a:gd name="connsiteY174" fmla="*/ 752474 h 2610571"/>
                                <a:gd name="connsiteX175" fmla="*/ 133468 w 1395531"/>
                                <a:gd name="connsiteY175" fmla="*/ 638175 h 2610571"/>
                                <a:gd name="connsiteX176" fmla="*/ 123864 w 1395531"/>
                                <a:gd name="connsiteY176" fmla="*/ 504824 h 2610571"/>
                                <a:gd name="connsiteX177" fmla="*/ 152527 w 1395531"/>
                                <a:gd name="connsiteY177" fmla="*/ 390525 h 2610571"/>
                                <a:gd name="connsiteX178" fmla="*/ 185860 w 1395531"/>
                                <a:gd name="connsiteY178" fmla="*/ 319087 h 2610571"/>
                                <a:gd name="connsiteX179" fmla="*/ 228724 w 1395531"/>
                                <a:gd name="connsiteY179" fmla="*/ 247650 h 2610571"/>
                                <a:gd name="connsiteX180" fmla="*/ 291588 w 1395531"/>
                                <a:gd name="connsiteY180" fmla="*/ 172403 h 2610571"/>
                                <a:gd name="connsiteX181" fmla="*/ 360169 w 1395531"/>
                                <a:gd name="connsiteY181" fmla="*/ 104775 h 2610571"/>
                                <a:gd name="connsiteX182" fmla="*/ 400168 w 1395531"/>
                                <a:gd name="connsiteY182" fmla="*/ 76200 h 2610571"/>
                                <a:gd name="connsiteX183" fmla="*/ 452556 w 1395531"/>
                                <a:gd name="connsiteY183" fmla="*/ 42862 h 2610571"/>
                                <a:gd name="connsiteX0" fmla="*/ 452556 w 1395531"/>
                                <a:gd name="connsiteY0" fmla="*/ 42862 h 2610571"/>
                                <a:gd name="connsiteX1" fmla="*/ 504943 w 1395531"/>
                                <a:gd name="connsiteY1" fmla="*/ 28575 h 2610571"/>
                                <a:gd name="connsiteX2" fmla="*/ 519231 w 1395531"/>
                                <a:gd name="connsiteY2" fmla="*/ 23812 h 2610571"/>
                                <a:gd name="connsiteX3" fmla="*/ 595431 w 1395531"/>
                                <a:gd name="connsiteY3" fmla="*/ 9525 h 2610571"/>
                                <a:gd name="connsiteX4" fmla="*/ 638293 w 1395531"/>
                                <a:gd name="connsiteY4" fmla="*/ 0 h 2610571"/>
                                <a:gd name="connsiteX5" fmla="*/ 766881 w 1395531"/>
                                <a:gd name="connsiteY5" fmla="*/ 4762 h 2610571"/>
                                <a:gd name="connsiteX6" fmla="*/ 800218 w 1395531"/>
                                <a:gd name="connsiteY6" fmla="*/ 14287 h 2610571"/>
                                <a:gd name="connsiteX7" fmla="*/ 838318 w 1395531"/>
                                <a:gd name="connsiteY7" fmla="*/ 23812 h 2610571"/>
                                <a:gd name="connsiteX8" fmla="*/ 895468 w 1395531"/>
                                <a:gd name="connsiteY8" fmla="*/ 42862 h 2610571"/>
                                <a:gd name="connsiteX9" fmla="*/ 909756 w 1395531"/>
                                <a:gd name="connsiteY9" fmla="*/ 47625 h 2610571"/>
                                <a:gd name="connsiteX10" fmla="*/ 924043 w 1395531"/>
                                <a:gd name="connsiteY10" fmla="*/ 52387 h 2610571"/>
                                <a:gd name="connsiteX11" fmla="*/ 966906 w 1395531"/>
                                <a:gd name="connsiteY11" fmla="*/ 71437 h 2610571"/>
                                <a:gd name="connsiteX12" fmla="*/ 981193 w 1395531"/>
                                <a:gd name="connsiteY12" fmla="*/ 76200 h 2610571"/>
                                <a:gd name="connsiteX13" fmla="*/ 995481 w 1395531"/>
                                <a:gd name="connsiteY13" fmla="*/ 85725 h 2610571"/>
                                <a:gd name="connsiteX14" fmla="*/ 1024056 w 1395531"/>
                                <a:gd name="connsiteY14" fmla="*/ 95250 h 2610571"/>
                                <a:gd name="connsiteX15" fmla="*/ 1038343 w 1395531"/>
                                <a:gd name="connsiteY15" fmla="*/ 100012 h 2610571"/>
                                <a:gd name="connsiteX16" fmla="*/ 1052631 w 1395531"/>
                                <a:gd name="connsiteY16" fmla="*/ 109537 h 2610571"/>
                                <a:gd name="connsiteX17" fmla="*/ 1066918 w 1395531"/>
                                <a:gd name="connsiteY17" fmla="*/ 114300 h 2610571"/>
                                <a:gd name="connsiteX18" fmla="*/ 1109781 w 1395531"/>
                                <a:gd name="connsiteY18" fmla="*/ 138112 h 2610571"/>
                                <a:gd name="connsiteX19" fmla="*/ 1119306 w 1395531"/>
                                <a:gd name="connsiteY19" fmla="*/ 152400 h 2610571"/>
                                <a:gd name="connsiteX20" fmla="*/ 1133593 w 1395531"/>
                                <a:gd name="connsiteY20" fmla="*/ 157162 h 2610571"/>
                                <a:gd name="connsiteX21" fmla="*/ 1162168 w 1395531"/>
                                <a:gd name="connsiteY21" fmla="*/ 171450 h 2610571"/>
                                <a:gd name="connsiteX22" fmla="*/ 1176456 w 1395531"/>
                                <a:gd name="connsiteY22" fmla="*/ 185737 h 2610571"/>
                                <a:gd name="connsiteX23" fmla="*/ 1190743 w 1395531"/>
                                <a:gd name="connsiteY23" fmla="*/ 195262 h 2610571"/>
                                <a:gd name="connsiteX24" fmla="*/ 1209793 w 1395531"/>
                                <a:gd name="connsiteY24" fmla="*/ 219075 h 2610571"/>
                                <a:gd name="connsiteX25" fmla="*/ 1233606 w 1395531"/>
                                <a:gd name="connsiteY25" fmla="*/ 242887 h 2610571"/>
                                <a:gd name="connsiteX26" fmla="*/ 1257418 w 1395531"/>
                                <a:gd name="connsiteY26" fmla="*/ 266700 h 2610571"/>
                                <a:gd name="connsiteX27" fmla="*/ 1290756 w 1395531"/>
                                <a:gd name="connsiteY27" fmla="*/ 304800 h 2610571"/>
                                <a:gd name="connsiteX28" fmla="*/ 1309806 w 1395531"/>
                                <a:gd name="connsiteY28" fmla="*/ 333375 h 2610571"/>
                                <a:gd name="connsiteX29" fmla="*/ 1314568 w 1395531"/>
                                <a:gd name="connsiteY29" fmla="*/ 347662 h 2610571"/>
                                <a:gd name="connsiteX30" fmla="*/ 1324093 w 1395531"/>
                                <a:gd name="connsiteY30" fmla="*/ 361950 h 2610571"/>
                                <a:gd name="connsiteX31" fmla="*/ 1333618 w 1395531"/>
                                <a:gd name="connsiteY31" fmla="*/ 390525 h 2610571"/>
                                <a:gd name="connsiteX32" fmla="*/ 1338381 w 1395531"/>
                                <a:gd name="connsiteY32" fmla="*/ 404812 h 2610571"/>
                                <a:gd name="connsiteX33" fmla="*/ 1347906 w 1395531"/>
                                <a:gd name="connsiteY33" fmla="*/ 419100 h 2610571"/>
                                <a:gd name="connsiteX34" fmla="*/ 1357431 w 1395531"/>
                                <a:gd name="connsiteY34" fmla="*/ 447675 h 2610571"/>
                                <a:gd name="connsiteX35" fmla="*/ 1366956 w 1395531"/>
                                <a:gd name="connsiteY35" fmla="*/ 495300 h 2610571"/>
                                <a:gd name="connsiteX36" fmla="*/ 1371718 w 1395531"/>
                                <a:gd name="connsiteY36" fmla="*/ 528637 h 2610571"/>
                                <a:gd name="connsiteX37" fmla="*/ 1381243 w 1395531"/>
                                <a:gd name="connsiteY37" fmla="*/ 576262 h 2610571"/>
                                <a:gd name="connsiteX38" fmla="*/ 1390768 w 1395531"/>
                                <a:gd name="connsiteY38" fmla="*/ 638175 h 2610571"/>
                                <a:gd name="connsiteX39" fmla="*/ 1395531 w 1395531"/>
                                <a:gd name="connsiteY39" fmla="*/ 652462 h 2610571"/>
                                <a:gd name="connsiteX40" fmla="*/ 1386006 w 1395531"/>
                                <a:gd name="connsiteY40" fmla="*/ 719137 h 2610571"/>
                                <a:gd name="connsiteX41" fmla="*/ 1376481 w 1395531"/>
                                <a:gd name="connsiteY41" fmla="*/ 776287 h 2610571"/>
                                <a:gd name="connsiteX42" fmla="*/ 1371718 w 1395531"/>
                                <a:gd name="connsiteY42" fmla="*/ 790575 h 2610571"/>
                                <a:gd name="connsiteX43" fmla="*/ 1362193 w 1395531"/>
                                <a:gd name="connsiteY43" fmla="*/ 828675 h 2610571"/>
                                <a:gd name="connsiteX44" fmla="*/ 1352668 w 1395531"/>
                                <a:gd name="connsiteY44" fmla="*/ 842962 h 2610571"/>
                                <a:gd name="connsiteX45" fmla="*/ 1338381 w 1395531"/>
                                <a:gd name="connsiteY45" fmla="*/ 885825 h 2610571"/>
                                <a:gd name="connsiteX46" fmla="*/ 1333618 w 1395531"/>
                                <a:gd name="connsiteY46" fmla="*/ 900112 h 2610571"/>
                                <a:gd name="connsiteX47" fmla="*/ 1324093 w 1395531"/>
                                <a:gd name="connsiteY47" fmla="*/ 914400 h 2610571"/>
                                <a:gd name="connsiteX48" fmla="*/ 1319331 w 1395531"/>
                                <a:gd name="connsiteY48" fmla="*/ 928687 h 2610571"/>
                                <a:gd name="connsiteX49" fmla="*/ 1314568 w 1395531"/>
                                <a:gd name="connsiteY49" fmla="*/ 947737 h 2610571"/>
                                <a:gd name="connsiteX50" fmla="*/ 1305043 w 1395531"/>
                                <a:gd name="connsiteY50" fmla="*/ 962025 h 2610571"/>
                                <a:gd name="connsiteX51" fmla="*/ 1295518 w 1395531"/>
                                <a:gd name="connsiteY51" fmla="*/ 981075 h 2610571"/>
                                <a:gd name="connsiteX52" fmla="*/ 1281231 w 1395531"/>
                                <a:gd name="connsiteY52" fmla="*/ 1023937 h 2610571"/>
                                <a:gd name="connsiteX53" fmla="*/ 1276468 w 1395531"/>
                                <a:gd name="connsiteY53" fmla="*/ 1038225 h 2610571"/>
                                <a:gd name="connsiteX54" fmla="*/ 1266943 w 1395531"/>
                                <a:gd name="connsiteY54" fmla="*/ 1052512 h 2610571"/>
                                <a:gd name="connsiteX55" fmla="*/ 1252656 w 1395531"/>
                                <a:gd name="connsiteY55" fmla="*/ 1085850 h 2610571"/>
                                <a:gd name="connsiteX56" fmla="*/ 1243131 w 1395531"/>
                                <a:gd name="connsiteY56" fmla="*/ 1114425 h 2610571"/>
                                <a:gd name="connsiteX57" fmla="*/ 1238368 w 1395531"/>
                                <a:gd name="connsiteY57" fmla="*/ 1128712 h 2610571"/>
                                <a:gd name="connsiteX58" fmla="*/ 1233606 w 1395531"/>
                                <a:gd name="connsiteY58" fmla="*/ 1143000 h 2610571"/>
                                <a:gd name="connsiteX59" fmla="*/ 1219318 w 1395531"/>
                                <a:gd name="connsiteY59" fmla="*/ 1152525 h 2610571"/>
                                <a:gd name="connsiteX60" fmla="*/ 1214556 w 1395531"/>
                                <a:gd name="connsiteY60" fmla="*/ 1166812 h 2610571"/>
                                <a:gd name="connsiteX61" fmla="*/ 1200268 w 1395531"/>
                                <a:gd name="connsiteY61" fmla="*/ 1181100 h 2610571"/>
                                <a:gd name="connsiteX62" fmla="*/ 1190743 w 1395531"/>
                                <a:gd name="connsiteY62" fmla="*/ 1195387 h 2610571"/>
                                <a:gd name="connsiteX63" fmla="*/ 1171693 w 1395531"/>
                                <a:gd name="connsiteY63" fmla="*/ 1243012 h 2610571"/>
                                <a:gd name="connsiteX64" fmla="*/ 1166931 w 1395531"/>
                                <a:gd name="connsiteY64" fmla="*/ 1257300 h 2610571"/>
                                <a:gd name="connsiteX65" fmla="*/ 1152643 w 1395531"/>
                                <a:gd name="connsiteY65" fmla="*/ 1266825 h 2610571"/>
                                <a:gd name="connsiteX66" fmla="*/ 1133593 w 1395531"/>
                                <a:gd name="connsiteY66" fmla="*/ 1295400 h 2610571"/>
                                <a:gd name="connsiteX67" fmla="*/ 1109781 w 1395531"/>
                                <a:gd name="connsiteY67" fmla="*/ 1323975 h 2610571"/>
                                <a:gd name="connsiteX68" fmla="*/ 1095493 w 1395531"/>
                                <a:gd name="connsiteY68" fmla="*/ 1352550 h 2610571"/>
                                <a:gd name="connsiteX69" fmla="*/ 1081206 w 1395531"/>
                                <a:gd name="connsiteY69" fmla="*/ 1362075 h 2610571"/>
                                <a:gd name="connsiteX70" fmla="*/ 1062156 w 1395531"/>
                                <a:gd name="connsiteY70" fmla="*/ 1390650 h 2610571"/>
                                <a:gd name="connsiteX71" fmla="*/ 1043106 w 1395531"/>
                                <a:gd name="connsiteY71" fmla="*/ 1419225 h 2610571"/>
                                <a:gd name="connsiteX72" fmla="*/ 1024056 w 1395531"/>
                                <a:gd name="connsiteY72" fmla="*/ 1447800 h 2610571"/>
                                <a:gd name="connsiteX73" fmla="*/ 1014531 w 1395531"/>
                                <a:gd name="connsiteY73" fmla="*/ 1462087 h 2610571"/>
                                <a:gd name="connsiteX74" fmla="*/ 1000243 w 1395531"/>
                                <a:gd name="connsiteY74" fmla="*/ 1490662 h 2610571"/>
                                <a:gd name="connsiteX75" fmla="*/ 985956 w 1395531"/>
                                <a:gd name="connsiteY75" fmla="*/ 1519237 h 2610571"/>
                                <a:gd name="connsiteX76" fmla="*/ 971668 w 1395531"/>
                                <a:gd name="connsiteY76" fmla="*/ 1547812 h 2610571"/>
                                <a:gd name="connsiteX77" fmla="*/ 966906 w 1395531"/>
                                <a:gd name="connsiteY77" fmla="*/ 1562100 h 2610571"/>
                                <a:gd name="connsiteX78" fmla="*/ 947856 w 1395531"/>
                                <a:gd name="connsiteY78" fmla="*/ 1590675 h 2610571"/>
                                <a:gd name="connsiteX79" fmla="*/ 928806 w 1395531"/>
                                <a:gd name="connsiteY79" fmla="*/ 1619250 h 2610571"/>
                                <a:gd name="connsiteX80" fmla="*/ 909756 w 1395531"/>
                                <a:gd name="connsiteY80" fmla="*/ 1647825 h 2610571"/>
                                <a:gd name="connsiteX81" fmla="*/ 900231 w 1395531"/>
                                <a:gd name="connsiteY81" fmla="*/ 1662112 h 2610571"/>
                                <a:gd name="connsiteX82" fmla="*/ 866893 w 1395531"/>
                                <a:gd name="connsiteY82" fmla="*/ 1704975 h 2610571"/>
                                <a:gd name="connsiteX83" fmla="*/ 857368 w 1395531"/>
                                <a:gd name="connsiteY83" fmla="*/ 1719262 h 2610571"/>
                                <a:gd name="connsiteX84" fmla="*/ 843081 w 1395531"/>
                                <a:gd name="connsiteY84" fmla="*/ 1747837 h 2610571"/>
                                <a:gd name="connsiteX85" fmla="*/ 833556 w 1395531"/>
                                <a:gd name="connsiteY85" fmla="*/ 1776412 h 2610571"/>
                                <a:gd name="connsiteX86" fmla="*/ 828793 w 1395531"/>
                                <a:gd name="connsiteY86" fmla="*/ 1790700 h 2610571"/>
                                <a:gd name="connsiteX87" fmla="*/ 824031 w 1395531"/>
                                <a:gd name="connsiteY87" fmla="*/ 1804987 h 2610571"/>
                                <a:gd name="connsiteX88" fmla="*/ 804981 w 1395531"/>
                                <a:gd name="connsiteY88" fmla="*/ 1833562 h 2610571"/>
                                <a:gd name="connsiteX89" fmla="*/ 771643 w 1395531"/>
                                <a:gd name="connsiteY89" fmla="*/ 1933575 h 2610571"/>
                                <a:gd name="connsiteX90" fmla="*/ 762118 w 1395531"/>
                                <a:gd name="connsiteY90" fmla="*/ 1962150 h 2610571"/>
                                <a:gd name="connsiteX91" fmla="*/ 757356 w 1395531"/>
                                <a:gd name="connsiteY91" fmla="*/ 1976437 h 2610571"/>
                                <a:gd name="connsiteX92" fmla="*/ 747831 w 1395531"/>
                                <a:gd name="connsiteY92" fmla="*/ 1990725 h 2610571"/>
                                <a:gd name="connsiteX93" fmla="*/ 738306 w 1395531"/>
                                <a:gd name="connsiteY93" fmla="*/ 2019300 h 2610571"/>
                                <a:gd name="connsiteX94" fmla="*/ 724018 w 1395531"/>
                                <a:gd name="connsiteY94" fmla="*/ 2062162 h 2610571"/>
                                <a:gd name="connsiteX95" fmla="*/ 704968 w 1395531"/>
                                <a:gd name="connsiteY95" fmla="*/ 2119312 h 2610571"/>
                                <a:gd name="connsiteX96" fmla="*/ 695443 w 1395531"/>
                                <a:gd name="connsiteY96" fmla="*/ 2147887 h 2610571"/>
                                <a:gd name="connsiteX97" fmla="*/ 690681 w 1395531"/>
                                <a:gd name="connsiteY97" fmla="*/ 2162175 h 2610571"/>
                                <a:gd name="connsiteX98" fmla="*/ 685918 w 1395531"/>
                                <a:gd name="connsiteY98" fmla="*/ 2181225 h 2610571"/>
                                <a:gd name="connsiteX99" fmla="*/ 681156 w 1395531"/>
                                <a:gd name="connsiteY99" fmla="*/ 2219325 h 2610571"/>
                                <a:gd name="connsiteX100" fmla="*/ 676393 w 1395531"/>
                                <a:gd name="connsiteY100" fmla="*/ 2238375 h 2610571"/>
                                <a:gd name="connsiteX101" fmla="*/ 662106 w 1395531"/>
                                <a:gd name="connsiteY101" fmla="*/ 2281237 h 2610571"/>
                                <a:gd name="connsiteX102" fmla="*/ 657343 w 1395531"/>
                                <a:gd name="connsiteY102" fmla="*/ 2295525 h 2610571"/>
                                <a:gd name="connsiteX103" fmla="*/ 652581 w 1395531"/>
                                <a:gd name="connsiteY103" fmla="*/ 2309812 h 2610571"/>
                                <a:gd name="connsiteX104" fmla="*/ 643056 w 1395531"/>
                                <a:gd name="connsiteY104" fmla="*/ 2324100 h 2610571"/>
                                <a:gd name="connsiteX105" fmla="*/ 633531 w 1395531"/>
                                <a:gd name="connsiteY105" fmla="*/ 2352675 h 2610571"/>
                                <a:gd name="connsiteX106" fmla="*/ 628768 w 1395531"/>
                                <a:gd name="connsiteY106" fmla="*/ 2366962 h 2610571"/>
                                <a:gd name="connsiteX107" fmla="*/ 619243 w 1395531"/>
                                <a:gd name="connsiteY107" fmla="*/ 2386012 h 2610571"/>
                                <a:gd name="connsiteX108" fmla="*/ 604956 w 1395531"/>
                                <a:gd name="connsiteY108" fmla="*/ 2428875 h 2610571"/>
                                <a:gd name="connsiteX109" fmla="*/ 600193 w 1395531"/>
                                <a:gd name="connsiteY109" fmla="*/ 2443162 h 2610571"/>
                                <a:gd name="connsiteX110" fmla="*/ 585906 w 1395531"/>
                                <a:gd name="connsiteY110" fmla="*/ 2457450 h 2610571"/>
                                <a:gd name="connsiteX111" fmla="*/ 571618 w 1395531"/>
                                <a:gd name="connsiteY111" fmla="*/ 2466975 h 2610571"/>
                                <a:gd name="connsiteX112" fmla="*/ 543043 w 1395531"/>
                                <a:gd name="connsiteY112" fmla="*/ 2495550 h 2610571"/>
                                <a:gd name="connsiteX113" fmla="*/ 528756 w 1395531"/>
                                <a:gd name="connsiteY113" fmla="*/ 2509837 h 2610571"/>
                                <a:gd name="connsiteX114" fmla="*/ 509706 w 1395531"/>
                                <a:gd name="connsiteY114" fmla="*/ 2538412 h 2610571"/>
                                <a:gd name="connsiteX115" fmla="*/ 495418 w 1395531"/>
                                <a:gd name="connsiteY115" fmla="*/ 2543175 h 2610571"/>
                                <a:gd name="connsiteX116" fmla="*/ 466843 w 1395531"/>
                                <a:gd name="connsiteY116" fmla="*/ 2566987 h 2610571"/>
                                <a:gd name="connsiteX117" fmla="*/ 438268 w 1395531"/>
                                <a:gd name="connsiteY117" fmla="*/ 2576512 h 2610571"/>
                                <a:gd name="connsiteX118" fmla="*/ 404931 w 1395531"/>
                                <a:gd name="connsiteY118" fmla="*/ 2605087 h 2610571"/>
                                <a:gd name="connsiteX119" fmla="*/ 366839 w 1395531"/>
                                <a:gd name="connsiteY119" fmla="*/ 2609849 h 2610571"/>
                                <a:gd name="connsiteX120" fmla="*/ 343023 w 1395531"/>
                                <a:gd name="connsiteY120" fmla="*/ 2595555 h 2610571"/>
                                <a:gd name="connsiteX121" fmla="*/ 247770 w 1395531"/>
                                <a:gd name="connsiteY121" fmla="*/ 2586036 h 2610571"/>
                                <a:gd name="connsiteX122" fmla="*/ 147764 w 1395531"/>
                                <a:gd name="connsiteY122" fmla="*/ 2538413 h 2610571"/>
                                <a:gd name="connsiteX123" fmla="*/ 90608 w 1395531"/>
                                <a:gd name="connsiteY123" fmla="*/ 2500314 h 2610571"/>
                                <a:gd name="connsiteX124" fmla="*/ 19170 w 1395531"/>
                                <a:gd name="connsiteY124" fmla="*/ 2405063 h 2610571"/>
                                <a:gd name="connsiteX125" fmla="*/ 125 w 1395531"/>
                                <a:gd name="connsiteY125" fmla="*/ 2305050 h 2610571"/>
                                <a:gd name="connsiteX126" fmla="*/ 4881 w 1395531"/>
                                <a:gd name="connsiteY126" fmla="*/ 2214562 h 2610571"/>
                                <a:gd name="connsiteX127" fmla="*/ 14406 w 1395531"/>
                                <a:gd name="connsiteY127" fmla="*/ 2185987 h 2610571"/>
                                <a:gd name="connsiteX128" fmla="*/ 19168 w 1395531"/>
                                <a:gd name="connsiteY128" fmla="*/ 2171700 h 2610571"/>
                                <a:gd name="connsiteX129" fmla="*/ 28693 w 1395531"/>
                                <a:gd name="connsiteY129" fmla="*/ 2157412 h 2610571"/>
                                <a:gd name="connsiteX130" fmla="*/ 42981 w 1395531"/>
                                <a:gd name="connsiteY130" fmla="*/ 2128837 h 2610571"/>
                                <a:gd name="connsiteX131" fmla="*/ 71556 w 1395531"/>
                                <a:gd name="connsiteY131" fmla="*/ 2043112 h 2610571"/>
                                <a:gd name="connsiteX132" fmla="*/ 81081 w 1395531"/>
                                <a:gd name="connsiteY132" fmla="*/ 2014537 h 2610571"/>
                                <a:gd name="connsiteX133" fmla="*/ 85843 w 1395531"/>
                                <a:gd name="connsiteY133" fmla="*/ 2000250 h 2610571"/>
                                <a:gd name="connsiteX134" fmla="*/ 123943 w 1395531"/>
                                <a:gd name="connsiteY134" fmla="*/ 1943100 h 2610571"/>
                                <a:gd name="connsiteX135" fmla="*/ 133468 w 1395531"/>
                                <a:gd name="connsiteY135" fmla="*/ 1928812 h 2610571"/>
                                <a:gd name="connsiteX136" fmla="*/ 142993 w 1395531"/>
                                <a:gd name="connsiteY136" fmla="*/ 1914525 h 2610571"/>
                                <a:gd name="connsiteX137" fmla="*/ 147756 w 1395531"/>
                                <a:gd name="connsiteY137" fmla="*/ 1900237 h 2610571"/>
                                <a:gd name="connsiteX138" fmla="*/ 162043 w 1395531"/>
                                <a:gd name="connsiteY138" fmla="*/ 1890712 h 2610571"/>
                                <a:gd name="connsiteX139" fmla="*/ 190618 w 1395531"/>
                                <a:gd name="connsiteY139" fmla="*/ 1847850 h 2610571"/>
                                <a:gd name="connsiteX140" fmla="*/ 200143 w 1395531"/>
                                <a:gd name="connsiteY140" fmla="*/ 1833562 h 2610571"/>
                                <a:gd name="connsiteX141" fmla="*/ 214431 w 1395531"/>
                                <a:gd name="connsiteY141" fmla="*/ 1824037 h 2610571"/>
                                <a:gd name="connsiteX142" fmla="*/ 219193 w 1395531"/>
                                <a:gd name="connsiteY142" fmla="*/ 1809750 h 2610571"/>
                                <a:gd name="connsiteX143" fmla="*/ 238243 w 1395531"/>
                                <a:gd name="connsiteY143" fmla="*/ 1781175 h 2610571"/>
                                <a:gd name="connsiteX144" fmla="*/ 252531 w 1395531"/>
                                <a:gd name="connsiteY144" fmla="*/ 1752600 h 2610571"/>
                                <a:gd name="connsiteX145" fmla="*/ 266818 w 1395531"/>
                                <a:gd name="connsiteY145" fmla="*/ 1743075 h 2610571"/>
                                <a:gd name="connsiteX146" fmla="*/ 285868 w 1395531"/>
                                <a:gd name="connsiteY146" fmla="*/ 1714500 h 2610571"/>
                                <a:gd name="connsiteX147" fmla="*/ 295393 w 1395531"/>
                                <a:gd name="connsiteY147" fmla="*/ 1685925 h 2610571"/>
                                <a:gd name="connsiteX148" fmla="*/ 304918 w 1395531"/>
                                <a:gd name="connsiteY148" fmla="*/ 1671637 h 2610571"/>
                                <a:gd name="connsiteX149" fmla="*/ 314443 w 1395531"/>
                                <a:gd name="connsiteY149" fmla="*/ 1643062 h 2610571"/>
                                <a:gd name="connsiteX150" fmla="*/ 333493 w 1395531"/>
                                <a:gd name="connsiteY150" fmla="*/ 1614487 h 2610571"/>
                                <a:gd name="connsiteX151" fmla="*/ 343018 w 1395531"/>
                                <a:gd name="connsiteY151" fmla="*/ 1600200 h 2610571"/>
                                <a:gd name="connsiteX152" fmla="*/ 357306 w 1395531"/>
                                <a:gd name="connsiteY152" fmla="*/ 1571625 h 2610571"/>
                                <a:gd name="connsiteX153" fmla="*/ 366831 w 1395531"/>
                                <a:gd name="connsiteY153" fmla="*/ 1543050 h 2610571"/>
                                <a:gd name="connsiteX154" fmla="*/ 371593 w 1395531"/>
                                <a:gd name="connsiteY154" fmla="*/ 1528762 h 2610571"/>
                                <a:gd name="connsiteX155" fmla="*/ 390643 w 1395531"/>
                                <a:gd name="connsiteY155" fmla="*/ 1485900 h 2610571"/>
                                <a:gd name="connsiteX156" fmla="*/ 395406 w 1395531"/>
                                <a:gd name="connsiteY156" fmla="*/ 1471612 h 2610571"/>
                                <a:gd name="connsiteX157" fmla="*/ 400168 w 1395531"/>
                                <a:gd name="connsiteY157" fmla="*/ 1457325 h 2610571"/>
                                <a:gd name="connsiteX158" fmla="*/ 409693 w 1395531"/>
                                <a:gd name="connsiteY158" fmla="*/ 1385887 h 2610571"/>
                                <a:gd name="connsiteX159" fmla="*/ 414456 w 1395531"/>
                                <a:gd name="connsiteY159" fmla="*/ 1371600 h 2610571"/>
                                <a:gd name="connsiteX160" fmla="*/ 409693 w 1395531"/>
                                <a:gd name="connsiteY160" fmla="*/ 1219200 h 2610571"/>
                                <a:gd name="connsiteX161" fmla="*/ 395406 w 1395531"/>
                                <a:gd name="connsiteY161" fmla="*/ 1176337 h 2610571"/>
                                <a:gd name="connsiteX162" fmla="*/ 381118 w 1395531"/>
                                <a:gd name="connsiteY162" fmla="*/ 1123950 h 2610571"/>
                                <a:gd name="connsiteX163" fmla="*/ 371593 w 1395531"/>
                                <a:gd name="connsiteY163" fmla="*/ 1109662 h 2610571"/>
                                <a:gd name="connsiteX164" fmla="*/ 352543 w 1395531"/>
                                <a:gd name="connsiteY164" fmla="*/ 1081087 h 2610571"/>
                                <a:gd name="connsiteX165" fmla="*/ 347781 w 1395531"/>
                                <a:gd name="connsiteY165" fmla="*/ 1066800 h 2610571"/>
                                <a:gd name="connsiteX166" fmla="*/ 338256 w 1395531"/>
                                <a:gd name="connsiteY166" fmla="*/ 1052512 h 2610571"/>
                                <a:gd name="connsiteX167" fmla="*/ 319206 w 1395531"/>
                                <a:gd name="connsiteY167" fmla="*/ 1019175 h 2610571"/>
                                <a:gd name="connsiteX168" fmla="*/ 304918 w 1395531"/>
                                <a:gd name="connsiteY168" fmla="*/ 976312 h 2610571"/>
                                <a:gd name="connsiteX169" fmla="*/ 300156 w 1395531"/>
                                <a:gd name="connsiteY169" fmla="*/ 962025 h 2610571"/>
                                <a:gd name="connsiteX170" fmla="*/ 271581 w 1395531"/>
                                <a:gd name="connsiteY170" fmla="*/ 928687 h 2610571"/>
                                <a:gd name="connsiteX171" fmla="*/ 214439 w 1395531"/>
                                <a:gd name="connsiteY171" fmla="*/ 823911 h 2610571"/>
                                <a:gd name="connsiteX172" fmla="*/ 185866 w 1395531"/>
                                <a:gd name="connsiteY172" fmla="*/ 790575 h 2610571"/>
                                <a:gd name="connsiteX173" fmla="*/ 176343 w 1395531"/>
                                <a:gd name="connsiteY173" fmla="*/ 752474 h 2610571"/>
                                <a:gd name="connsiteX174" fmla="*/ 133468 w 1395531"/>
                                <a:gd name="connsiteY174" fmla="*/ 638175 h 2610571"/>
                                <a:gd name="connsiteX175" fmla="*/ 123864 w 1395531"/>
                                <a:gd name="connsiteY175" fmla="*/ 504824 h 2610571"/>
                                <a:gd name="connsiteX176" fmla="*/ 152527 w 1395531"/>
                                <a:gd name="connsiteY176" fmla="*/ 390525 h 2610571"/>
                                <a:gd name="connsiteX177" fmla="*/ 185860 w 1395531"/>
                                <a:gd name="connsiteY177" fmla="*/ 319087 h 2610571"/>
                                <a:gd name="connsiteX178" fmla="*/ 228724 w 1395531"/>
                                <a:gd name="connsiteY178" fmla="*/ 247650 h 2610571"/>
                                <a:gd name="connsiteX179" fmla="*/ 291588 w 1395531"/>
                                <a:gd name="connsiteY179" fmla="*/ 172403 h 2610571"/>
                                <a:gd name="connsiteX180" fmla="*/ 360169 w 1395531"/>
                                <a:gd name="connsiteY180" fmla="*/ 104775 h 2610571"/>
                                <a:gd name="connsiteX181" fmla="*/ 400168 w 1395531"/>
                                <a:gd name="connsiteY181" fmla="*/ 76200 h 2610571"/>
                                <a:gd name="connsiteX182" fmla="*/ 452556 w 1395531"/>
                                <a:gd name="connsiteY182" fmla="*/ 42862 h 2610571"/>
                                <a:gd name="connsiteX0" fmla="*/ 452556 w 1395531"/>
                                <a:gd name="connsiteY0" fmla="*/ 42862 h 2610571"/>
                                <a:gd name="connsiteX1" fmla="*/ 504943 w 1395531"/>
                                <a:gd name="connsiteY1" fmla="*/ 2857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00168 w 1395531"/>
                                <a:gd name="connsiteY180" fmla="*/ 76200 h 2610571"/>
                                <a:gd name="connsiteX181" fmla="*/ 452556 w 1395531"/>
                                <a:gd name="connsiteY181" fmla="*/ 42862 h 2610571"/>
                                <a:gd name="connsiteX0" fmla="*/ 452556 w 1395531"/>
                                <a:gd name="connsiteY0" fmla="*/ 42862 h 2610571"/>
                                <a:gd name="connsiteX1" fmla="*/ 504943 w 1395531"/>
                                <a:gd name="connsiteY1" fmla="*/ 2857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15413 w 1395531"/>
                                <a:gd name="connsiteY180" fmla="*/ 72389 h 2610571"/>
                                <a:gd name="connsiteX181" fmla="*/ 452556 w 1395531"/>
                                <a:gd name="connsiteY181" fmla="*/ 42862 h 2610571"/>
                                <a:gd name="connsiteX0" fmla="*/ 469707 w 1395531"/>
                                <a:gd name="connsiteY0" fmla="*/ 42862 h 2610571"/>
                                <a:gd name="connsiteX1" fmla="*/ 504943 w 1395531"/>
                                <a:gd name="connsiteY1" fmla="*/ 2857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15413 w 1395531"/>
                                <a:gd name="connsiteY180" fmla="*/ 72389 h 2610571"/>
                                <a:gd name="connsiteX181" fmla="*/ 469707 w 1395531"/>
                                <a:gd name="connsiteY181"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766881 w 1395531"/>
                                <a:gd name="connsiteY4" fmla="*/ 4762 h 2610571"/>
                                <a:gd name="connsiteX5" fmla="*/ 800218 w 1395531"/>
                                <a:gd name="connsiteY5" fmla="*/ 14287 h 2610571"/>
                                <a:gd name="connsiteX6" fmla="*/ 838318 w 1395531"/>
                                <a:gd name="connsiteY6" fmla="*/ 23812 h 2610571"/>
                                <a:gd name="connsiteX7" fmla="*/ 895468 w 1395531"/>
                                <a:gd name="connsiteY7" fmla="*/ 42862 h 2610571"/>
                                <a:gd name="connsiteX8" fmla="*/ 909756 w 1395531"/>
                                <a:gd name="connsiteY8" fmla="*/ 47625 h 2610571"/>
                                <a:gd name="connsiteX9" fmla="*/ 924043 w 1395531"/>
                                <a:gd name="connsiteY9" fmla="*/ 52387 h 2610571"/>
                                <a:gd name="connsiteX10" fmla="*/ 966906 w 1395531"/>
                                <a:gd name="connsiteY10" fmla="*/ 71437 h 2610571"/>
                                <a:gd name="connsiteX11" fmla="*/ 981193 w 1395531"/>
                                <a:gd name="connsiteY11" fmla="*/ 76200 h 2610571"/>
                                <a:gd name="connsiteX12" fmla="*/ 995481 w 1395531"/>
                                <a:gd name="connsiteY12" fmla="*/ 85725 h 2610571"/>
                                <a:gd name="connsiteX13" fmla="*/ 1024056 w 1395531"/>
                                <a:gd name="connsiteY13" fmla="*/ 95250 h 2610571"/>
                                <a:gd name="connsiteX14" fmla="*/ 1038343 w 1395531"/>
                                <a:gd name="connsiteY14" fmla="*/ 100012 h 2610571"/>
                                <a:gd name="connsiteX15" fmla="*/ 1052631 w 1395531"/>
                                <a:gd name="connsiteY15" fmla="*/ 109537 h 2610571"/>
                                <a:gd name="connsiteX16" fmla="*/ 1066918 w 1395531"/>
                                <a:gd name="connsiteY16" fmla="*/ 114300 h 2610571"/>
                                <a:gd name="connsiteX17" fmla="*/ 1109781 w 1395531"/>
                                <a:gd name="connsiteY17" fmla="*/ 138112 h 2610571"/>
                                <a:gd name="connsiteX18" fmla="*/ 1119306 w 1395531"/>
                                <a:gd name="connsiteY18" fmla="*/ 152400 h 2610571"/>
                                <a:gd name="connsiteX19" fmla="*/ 1133593 w 1395531"/>
                                <a:gd name="connsiteY19" fmla="*/ 157162 h 2610571"/>
                                <a:gd name="connsiteX20" fmla="*/ 1162168 w 1395531"/>
                                <a:gd name="connsiteY20" fmla="*/ 171450 h 2610571"/>
                                <a:gd name="connsiteX21" fmla="*/ 1176456 w 1395531"/>
                                <a:gd name="connsiteY21" fmla="*/ 185737 h 2610571"/>
                                <a:gd name="connsiteX22" fmla="*/ 1190743 w 1395531"/>
                                <a:gd name="connsiteY22" fmla="*/ 195262 h 2610571"/>
                                <a:gd name="connsiteX23" fmla="*/ 1209793 w 1395531"/>
                                <a:gd name="connsiteY23" fmla="*/ 219075 h 2610571"/>
                                <a:gd name="connsiteX24" fmla="*/ 1233606 w 1395531"/>
                                <a:gd name="connsiteY24" fmla="*/ 242887 h 2610571"/>
                                <a:gd name="connsiteX25" fmla="*/ 1257418 w 1395531"/>
                                <a:gd name="connsiteY25" fmla="*/ 266700 h 2610571"/>
                                <a:gd name="connsiteX26" fmla="*/ 1290756 w 1395531"/>
                                <a:gd name="connsiteY26" fmla="*/ 304800 h 2610571"/>
                                <a:gd name="connsiteX27" fmla="*/ 1309806 w 1395531"/>
                                <a:gd name="connsiteY27" fmla="*/ 333375 h 2610571"/>
                                <a:gd name="connsiteX28" fmla="*/ 1314568 w 1395531"/>
                                <a:gd name="connsiteY28" fmla="*/ 347662 h 2610571"/>
                                <a:gd name="connsiteX29" fmla="*/ 1324093 w 1395531"/>
                                <a:gd name="connsiteY29" fmla="*/ 361950 h 2610571"/>
                                <a:gd name="connsiteX30" fmla="*/ 1333618 w 1395531"/>
                                <a:gd name="connsiteY30" fmla="*/ 390525 h 2610571"/>
                                <a:gd name="connsiteX31" fmla="*/ 1338381 w 1395531"/>
                                <a:gd name="connsiteY31" fmla="*/ 404812 h 2610571"/>
                                <a:gd name="connsiteX32" fmla="*/ 1347906 w 1395531"/>
                                <a:gd name="connsiteY32" fmla="*/ 419100 h 2610571"/>
                                <a:gd name="connsiteX33" fmla="*/ 1357431 w 1395531"/>
                                <a:gd name="connsiteY33" fmla="*/ 447675 h 2610571"/>
                                <a:gd name="connsiteX34" fmla="*/ 1366956 w 1395531"/>
                                <a:gd name="connsiteY34" fmla="*/ 495300 h 2610571"/>
                                <a:gd name="connsiteX35" fmla="*/ 1371718 w 1395531"/>
                                <a:gd name="connsiteY35" fmla="*/ 528637 h 2610571"/>
                                <a:gd name="connsiteX36" fmla="*/ 1381243 w 1395531"/>
                                <a:gd name="connsiteY36" fmla="*/ 576262 h 2610571"/>
                                <a:gd name="connsiteX37" fmla="*/ 1390768 w 1395531"/>
                                <a:gd name="connsiteY37" fmla="*/ 638175 h 2610571"/>
                                <a:gd name="connsiteX38" fmla="*/ 1395531 w 1395531"/>
                                <a:gd name="connsiteY38" fmla="*/ 652462 h 2610571"/>
                                <a:gd name="connsiteX39" fmla="*/ 1386006 w 1395531"/>
                                <a:gd name="connsiteY39" fmla="*/ 719137 h 2610571"/>
                                <a:gd name="connsiteX40" fmla="*/ 1376481 w 1395531"/>
                                <a:gd name="connsiteY40" fmla="*/ 776287 h 2610571"/>
                                <a:gd name="connsiteX41" fmla="*/ 1371718 w 1395531"/>
                                <a:gd name="connsiteY41" fmla="*/ 790575 h 2610571"/>
                                <a:gd name="connsiteX42" fmla="*/ 1362193 w 1395531"/>
                                <a:gd name="connsiteY42" fmla="*/ 828675 h 2610571"/>
                                <a:gd name="connsiteX43" fmla="*/ 1352668 w 1395531"/>
                                <a:gd name="connsiteY43" fmla="*/ 842962 h 2610571"/>
                                <a:gd name="connsiteX44" fmla="*/ 1338381 w 1395531"/>
                                <a:gd name="connsiteY44" fmla="*/ 885825 h 2610571"/>
                                <a:gd name="connsiteX45" fmla="*/ 1333618 w 1395531"/>
                                <a:gd name="connsiteY45" fmla="*/ 900112 h 2610571"/>
                                <a:gd name="connsiteX46" fmla="*/ 1324093 w 1395531"/>
                                <a:gd name="connsiteY46" fmla="*/ 914400 h 2610571"/>
                                <a:gd name="connsiteX47" fmla="*/ 1319331 w 1395531"/>
                                <a:gd name="connsiteY47" fmla="*/ 928687 h 2610571"/>
                                <a:gd name="connsiteX48" fmla="*/ 1314568 w 1395531"/>
                                <a:gd name="connsiteY48" fmla="*/ 947737 h 2610571"/>
                                <a:gd name="connsiteX49" fmla="*/ 1305043 w 1395531"/>
                                <a:gd name="connsiteY49" fmla="*/ 962025 h 2610571"/>
                                <a:gd name="connsiteX50" fmla="*/ 1295518 w 1395531"/>
                                <a:gd name="connsiteY50" fmla="*/ 981075 h 2610571"/>
                                <a:gd name="connsiteX51" fmla="*/ 1281231 w 1395531"/>
                                <a:gd name="connsiteY51" fmla="*/ 1023937 h 2610571"/>
                                <a:gd name="connsiteX52" fmla="*/ 1276468 w 1395531"/>
                                <a:gd name="connsiteY52" fmla="*/ 1038225 h 2610571"/>
                                <a:gd name="connsiteX53" fmla="*/ 1266943 w 1395531"/>
                                <a:gd name="connsiteY53" fmla="*/ 1052512 h 2610571"/>
                                <a:gd name="connsiteX54" fmla="*/ 1252656 w 1395531"/>
                                <a:gd name="connsiteY54" fmla="*/ 1085850 h 2610571"/>
                                <a:gd name="connsiteX55" fmla="*/ 1243131 w 1395531"/>
                                <a:gd name="connsiteY55" fmla="*/ 1114425 h 2610571"/>
                                <a:gd name="connsiteX56" fmla="*/ 1238368 w 1395531"/>
                                <a:gd name="connsiteY56" fmla="*/ 1128712 h 2610571"/>
                                <a:gd name="connsiteX57" fmla="*/ 1233606 w 1395531"/>
                                <a:gd name="connsiteY57" fmla="*/ 1143000 h 2610571"/>
                                <a:gd name="connsiteX58" fmla="*/ 1219318 w 1395531"/>
                                <a:gd name="connsiteY58" fmla="*/ 1152525 h 2610571"/>
                                <a:gd name="connsiteX59" fmla="*/ 1214556 w 1395531"/>
                                <a:gd name="connsiteY59" fmla="*/ 1166812 h 2610571"/>
                                <a:gd name="connsiteX60" fmla="*/ 1200268 w 1395531"/>
                                <a:gd name="connsiteY60" fmla="*/ 1181100 h 2610571"/>
                                <a:gd name="connsiteX61" fmla="*/ 1190743 w 1395531"/>
                                <a:gd name="connsiteY61" fmla="*/ 1195387 h 2610571"/>
                                <a:gd name="connsiteX62" fmla="*/ 1171693 w 1395531"/>
                                <a:gd name="connsiteY62" fmla="*/ 1243012 h 2610571"/>
                                <a:gd name="connsiteX63" fmla="*/ 1166931 w 1395531"/>
                                <a:gd name="connsiteY63" fmla="*/ 1257300 h 2610571"/>
                                <a:gd name="connsiteX64" fmla="*/ 1152643 w 1395531"/>
                                <a:gd name="connsiteY64" fmla="*/ 1266825 h 2610571"/>
                                <a:gd name="connsiteX65" fmla="*/ 1133593 w 1395531"/>
                                <a:gd name="connsiteY65" fmla="*/ 1295400 h 2610571"/>
                                <a:gd name="connsiteX66" fmla="*/ 1109781 w 1395531"/>
                                <a:gd name="connsiteY66" fmla="*/ 1323975 h 2610571"/>
                                <a:gd name="connsiteX67" fmla="*/ 1095493 w 1395531"/>
                                <a:gd name="connsiteY67" fmla="*/ 1352550 h 2610571"/>
                                <a:gd name="connsiteX68" fmla="*/ 1081206 w 1395531"/>
                                <a:gd name="connsiteY68" fmla="*/ 1362075 h 2610571"/>
                                <a:gd name="connsiteX69" fmla="*/ 1062156 w 1395531"/>
                                <a:gd name="connsiteY69" fmla="*/ 1390650 h 2610571"/>
                                <a:gd name="connsiteX70" fmla="*/ 1043106 w 1395531"/>
                                <a:gd name="connsiteY70" fmla="*/ 1419225 h 2610571"/>
                                <a:gd name="connsiteX71" fmla="*/ 1024056 w 1395531"/>
                                <a:gd name="connsiteY71" fmla="*/ 1447800 h 2610571"/>
                                <a:gd name="connsiteX72" fmla="*/ 1014531 w 1395531"/>
                                <a:gd name="connsiteY72" fmla="*/ 1462087 h 2610571"/>
                                <a:gd name="connsiteX73" fmla="*/ 1000243 w 1395531"/>
                                <a:gd name="connsiteY73" fmla="*/ 1490662 h 2610571"/>
                                <a:gd name="connsiteX74" fmla="*/ 985956 w 1395531"/>
                                <a:gd name="connsiteY74" fmla="*/ 1519237 h 2610571"/>
                                <a:gd name="connsiteX75" fmla="*/ 971668 w 1395531"/>
                                <a:gd name="connsiteY75" fmla="*/ 1547812 h 2610571"/>
                                <a:gd name="connsiteX76" fmla="*/ 966906 w 1395531"/>
                                <a:gd name="connsiteY76" fmla="*/ 1562100 h 2610571"/>
                                <a:gd name="connsiteX77" fmla="*/ 947856 w 1395531"/>
                                <a:gd name="connsiteY77" fmla="*/ 1590675 h 2610571"/>
                                <a:gd name="connsiteX78" fmla="*/ 928806 w 1395531"/>
                                <a:gd name="connsiteY78" fmla="*/ 1619250 h 2610571"/>
                                <a:gd name="connsiteX79" fmla="*/ 909756 w 1395531"/>
                                <a:gd name="connsiteY79" fmla="*/ 1647825 h 2610571"/>
                                <a:gd name="connsiteX80" fmla="*/ 900231 w 1395531"/>
                                <a:gd name="connsiteY80" fmla="*/ 1662112 h 2610571"/>
                                <a:gd name="connsiteX81" fmla="*/ 866893 w 1395531"/>
                                <a:gd name="connsiteY81" fmla="*/ 1704975 h 2610571"/>
                                <a:gd name="connsiteX82" fmla="*/ 857368 w 1395531"/>
                                <a:gd name="connsiteY82" fmla="*/ 1719262 h 2610571"/>
                                <a:gd name="connsiteX83" fmla="*/ 843081 w 1395531"/>
                                <a:gd name="connsiteY83" fmla="*/ 1747837 h 2610571"/>
                                <a:gd name="connsiteX84" fmla="*/ 833556 w 1395531"/>
                                <a:gd name="connsiteY84" fmla="*/ 1776412 h 2610571"/>
                                <a:gd name="connsiteX85" fmla="*/ 828793 w 1395531"/>
                                <a:gd name="connsiteY85" fmla="*/ 1790700 h 2610571"/>
                                <a:gd name="connsiteX86" fmla="*/ 824031 w 1395531"/>
                                <a:gd name="connsiteY86" fmla="*/ 1804987 h 2610571"/>
                                <a:gd name="connsiteX87" fmla="*/ 804981 w 1395531"/>
                                <a:gd name="connsiteY87" fmla="*/ 1833562 h 2610571"/>
                                <a:gd name="connsiteX88" fmla="*/ 771643 w 1395531"/>
                                <a:gd name="connsiteY88" fmla="*/ 1933575 h 2610571"/>
                                <a:gd name="connsiteX89" fmla="*/ 762118 w 1395531"/>
                                <a:gd name="connsiteY89" fmla="*/ 1962150 h 2610571"/>
                                <a:gd name="connsiteX90" fmla="*/ 757356 w 1395531"/>
                                <a:gd name="connsiteY90" fmla="*/ 1976437 h 2610571"/>
                                <a:gd name="connsiteX91" fmla="*/ 747831 w 1395531"/>
                                <a:gd name="connsiteY91" fmla="*/ 1990725 h 2610571"/>
                                <a:gd name="connsiteX92" fmla="*/ 738306 w 1395531"/>
                                <a:gd name="connsiteY92" fmla="*/ 2019300 h 2610571"/>
                                <a:gd name="connsiteX93" fmla="*/ 724018 w 1395531"/>
                                <a:gd name="connsiteY93" fmla="*/ 2062162 h 2610571"/>
                                <a:gd name="connsiteX94" fmla="*/ 704968 w 1395531"/>
                                <a:gd name="connsiteY94" fmla="*/ 2119312 h 2610571"/>
                                <a:gd name="connsiteX95" fmla="*/ 695443 w 1395531"/>
                                <a:gd name="connsiteY95" fmla="*/ 2147887 h 2610571"/>
                                <a:gd name="connsiteX96" fmla="*/ 690681 w 1395531"/>
                                <a:gd name="connsiteY96" fmla="*/ 2162175 h 2610571"/>
                                <a:gd name="connsiteX97" fmla="*/ 685918 w 1395531"/>
                                <a:gd name="connsiteY97" fmla="*/ 2181225 h 2610571"/>
                                <a:gd name="connsiteX98" fmla="*/ 681156 w 1395531"/>
                                <a:gd name="connsiteY98" fmla="*/ 2219325 h 2610571"/>
                                <a:gd name="connsiteX99" fmla="*/ 676393 w 1395531"/>
                                <a:gd name="connsiteY99" fmla="*/ 2238375 h 2610571"/>
                                <a:gd name="connsiteX100" fmla="*/ 662106 w 1395531"/>
                                <a:gd name="connsiteY100" fmla="*/ 2281237 h 2610571"/>
                                <a:gd name="connsiteX101" fmla="*/ 657343 w 1395531"/>
                                <a:gd name="connsiteY101" fmla="*/ 2295525 h 2610571"/>
                                <a:gd name="connsiteX102" fmla="*/ 652581 w 1395531"/>
                                <a:gd name="connsiteY102" fmla="*/ 2309812 h 2610571"/>
                                <a:gd name="connsiteX103" fmla="*/ 643056 w 1395531"/>
                                <a:gd name="connsiteY103" fmla="*/ 2324100 h 2610571"/>
                                <a:gd name="connsiteX104" fmla="*/ 633531 w 1395531"/>
                                <a:gd name="connsiteY104" fmla="*/ 2352675 h 2610571"/>
                                <a:gd name="connsiteX105" fmla="*/ 628768 w 1395531"/>
                                <a:gd name="connsiteY105" fmla="*/ 2366962 h 2610571"/>
                                <a:gd name="connsiteX106" fmla="*/ 619243 w 1395531"/>
                                <a:gd name="connsiteY106" fmla="*/ 2386012 h 2610571"/>
                                <a:gd name="connsiteX107" fmla="*/ 604956 w 1395531"/>
                                <a:gd name="connsiteY107" fmla="*/ 2428875 h 2610571"/>
                                <a:gd name="connsiteX108" fmla="*/ 600193 w 1395531"/>
                                <a:gd name="connsiteY108" fmla="*/ 2443162 h 2610571"/>
                                <a:gd name="connsiteX109" fmla="*/ 585906 w 1395531"/>
                                <a:gd name="connsiteY109" fmla="*/ 2457450 h 2610571"/>
                                <a:gd name="connsiteX110" fmla="*/ 571618 w 1395531"/>
                                <a:gd name="connsiteY110" fmla="*/ 2466975 h 2610571"/>
                                <a:gd name="connsiteX111" fmla="*/ 543043 w 1395531"/>
                                <a:gd name="connsiteY111" fmla="*/ 2495550 h 2610571"/>
                                <a:gd name="connsiteX112" fmla="*/ 528756 w 1395531"/>
                                <a:gd name="connsiteY112" fmla="*/ 2509837 h 2610571"/>
                                <a:gd name="connsiteX113" fmla="*/ 509706 w 1395531"/>
                                <a:gd name="connsiteY113" fmla="*/ 2538412 h 2610571"/>
                                <a:gd name="connsiteX114" fmla="*/ 495418 w 1395531"/>
                                <a:gd name="connsiteY114" fmla="*/ 2543175 h 2610571"/>
                                <a:gd name="connsiteX115" fmla="*/ 466843 w 1395531"/>
                                <a:gd name="connsiteY115" fmla="*/ 2566987 h 2610571"/>
                                <a:gd name="connsiteX116" fmla="*/ 438268 w 1395531"/>
                                <a:gd name="connsiteY116" fmla="*/ 2576512 h 2610571"/>
                                <a:gd name="connsiteX117" fmla="*/ 404931 w 1395531"/>
                                <a:gd name="connsiteY117" fmla="*/ 2605087 h 2610571"/>
                                <a:gd name="connsiteX118" fmla="*/ 366839 w 1395531"/>
                                <a:gd name="connsiteY118" fmla="*/ 2609849 h 2610571"/>
                                <a:gd name="connsiteX119" fmla="*/ 343023 w 1395531"/>
                                <a:gd name="connsiteY119" fmla="*/ 2595555 h 2610571"/>
                                <a:gd name="connsiteX120" fmla="*/ 247770 w 1395531"/>
                                <a:gd name="connsiteY120" fmla="*/ 2586036 h 2610571"/>
                                <a:gd name="connsiteX121" fmla="*/ 147764 w 1395531"/>
                                <a:gd name="connsiteY121" fmla="*/ 2538413 h 2610571"/>
                                <a:gd name="connsiteX122" fmla="*/ 90608 w 1395531"/>
                                <a:gd name="connsiteY122" fmla="*/ 2500314 h 2610571"/>
                                <a:gd name="connsiteX123" fmla="*/ 19170 w 1395531"/>
                                <a:gd name="connsiteY123" fmla="*/ 2405063 h 2610571"/>
                                <a:gd name="connsiteX124" fmla="*/ 125 w 1395531"/>
                                <a:gd name="connsiteY124" fmla="*/ 2305050 h 2610571"/>
                                <a:gd name="connsiteX125" fmla="*/ 4881 w 1395531"/>
                                <a:gd name="connsiteY125" fmla="*/ 2214562 h 2610571"/>
                                <a:gd name="connsiteX126" fmla="*/ 14406 w 1395531"/>
                                <a:gd name="connsiteY126" fmla="*/ 2185987 h 2610571"/>
                                <a:gd name="connsiteX127" fmla="*/ 19168 w 1395531"/>
                                <a:gd name="connsiteY127" fmla="*/ 2171700 h 2610571"/>
                                <a:gd name="connsiteX128" fmla="*/ 28693 w 1395531"/>
                                <a:gd name="connsiteY128" fmla="*/ 2157412 h 2610571"/>
                                <a:gd name="connsiteX129" fmla="*/ 42981 w 1395531"/>
                                <a:gd name="connsiteY129" fmla="*/ 2128837 h 2610571"/>
                                <a:gd name="connsiteX130" fmla="*/ 71556 w 1395531"/>
                                <a:gd name="connsiteY130" fmla="*/ 2043112 h 2610571"/>
                                <a:gd name="connsiteX131" fmla="*/ 81081 w 1395531"/>
                                <a:gd name="connsiteY131" fmla="*/ 2014537 h 2610571"/>
                                <a:gd name="connsiteX132" fmla="*/ 85843 w 1395531"/>
                                <a:gd name="connsiteY132" fmla="*/ 2000250 h 2610571"/>
                                <a:gd name="connsiteX133" fmla="*/ 123943 w 1395531"/>
                                <a:gd name="connsiteY133" fmla="*/ 1943100 h 2610571"/>
                                <a:gd name="connsiteX134" fmla="*/ 133468 w 1395531"/>
                                <a:gd name="connsiteY134" fmla="*/ 1928812 h 2610571"/>
                                <a:gd name="connsiteX135" fmla="*/ 142993 w 1395531"/>
                                <a:gd name="connsiteY135" fmla="*/ 1914525 h 2610571"/>
                                <a:gd name="connsiteX136" fmla="*/ 147756 w 1395531"/>
                                <a:gd name="connsiteY136" fmla="*/ 1900237 h 2610571"/>
                                <a:gd name="connsiteX137" fmla="*/ 162043 w 1395531"/>
                                <a:gd name="connsiteY137" fmla="*/ 1890712 h 2610571"/>
                                <a:gd name="connsiteX138" fmla="*/ 190618 w 1395531"/>
                                <a:gd name="connsiteY138" fmla="*/ 1847850 h 2610571"/>
                                <a:gd name="connsiteX139" fmla="*/ 200143 w 1395531"/>
                                <a:gd name="connsiteY139" fmla="*/ 1833562 h 2610571"/>
                                <a:gd name="connsiteX140" fmla="*/ 214431 w 1395531"/>
                                <a:gd name="connsiteY140" fmla="*/ 1824037 h 2610571"/>
                                <a:gd name="connsiteX141" fmla="*/ 219193 w 1395531"/>
                                <a:gd name="connsiteY141" fmla="*/ 1809750 h 2610571"/>
                                <a:gd name="connsiteX142" fmla="*/ 238243 w 1395531"/>
                                <a:gd name="connsiteY142" fmla="*/ 1781175 h 2610571"/>
                                <a:gd name="connsiteX143" fmla="*/ 252531 w 1395531"/>
                                <a:gd name="connsiteY143" fmla="*/ 1752600 h 2610571"/>
                                <a:gd name="connsiteX144" fmla="*/ 266818 w 1395531"/>
                                <a:gd name="connsiteY144" fmla="*/ 1743075 h 2610571"/>
                                <a:gd name="connsiteX145" fmla="*/ 285868 w 1395531"/>
                                <a:gd name="connsiteY145" fmla="*/ 1714500 h 2610571"/>
                                <a:gd name="connsiteX146" fmla="*/ 295393 w 1395531"/>
                                <a:gd name="connsiteY146" fmla="*/ 1685925 h 2610571"/>
                                <a:gd name="connsiteX147" fmla="*/ 304918 w 1395531"/>
                                <a:gd name="connsiteY147" fmla="*/ 1671637 h 2610571"/>
                                <a:gd name="connsiteX148" fmla="*/ 314443 w 1395531"/>
                                <a:gd name="connsiteY148" fmla="*/ 1643062 h 2610571"/>
                                <a:gd name="connsiteX149" fmla="*/ 333493 w 1395531"/>
                                <a:gd name="connsiteY149" fmla="*/ 1614487 h 2610571"/>
                                <a:gd name="connsiteX150" fmla="*/ 343018 w 1395531"/>
                                <a:gd name="connsiteY150" fmla="*/ 1600200 h 2610571"/>
                                <a:gd name="connsiteX151" fmla="*/ 357306 w 1395531"/>
                                <a:gd name="connsiteY151" fmla="*/ 1571625 h 2610571"/>
                                <a:gd name="connsiteX152" fmla="*/ 366831 w 1395531"/>
                                <a:gd name="connsiteY152" fmla="*/ 1543050 h 2610571"/>
                                <a:gd name="connsiteX153" fmla="*/ 371593 w 1395531"/>
                                <a:gd name="connsiteY153" fmla="*/ 1528762 h 2610571"/>
                                <a:gd name="connsiteX154" fmla="*/ 390643 w 1395531"/>
                                <a:gd name="connsiteY154" fmla="*/ 1485900 h 2610571"/>
                                <a:gd name="connsiteX155" fmla="*/ 395406 w 1395531"/>
                                <a:gd name="connsiteY155" fmla="*/ 1471612 h 2610571"/>
                                <a:gd name="connsiteX156" fmla="*/ 400168 w 1395531"/>
                                <a:gd name="connsiteY156" fmla="*/ 1457325 h 2610571"/>
                                <a:gd name="connsiteX157" fmla="*/ 409693 w 1395531"/>
                                <a:gd name="connsiteY157" fmla="*/ 1385887 h 2610571"/>
                                <a:gd name="connsiteX158" fmla="*/ 414456 w 1395531"/>
                                <a:gd name="connsiteY158" fmla="*/ 1371600 h 2610571"/>
                                <a:gd name="connsiteX159" fmla="*/ 409693 w 1395531"/>
                                <a:gd name="connsiteY159" fmla="*/ 1219200 h 2610571"/>
                                <a:gd name="connsiteX160" fmla="*/ 395406 w 1395531"/>
                                <a:gd name="connsiteY160" fmla="*/ 1176337 h 2610571"/>
                                <a:gd name="connsiteX161" fmla="*/ 381118 w 1395531"/>
                                <a:gd name="connsiteY161" fmla="*/ 1123950 h 2610571"/>
                                <a:gd name="connsiteX162" fmla="*/ 371593 w 1395531"/>
                                <a:gd name="connsiteY162" fmla="*/ 1109662 h 2610571"/>
                                <a:gd name="connsiteX163" fmla="*/ 352543 w 1395531"/>
                                <a:gd name="connsiteY163" fmla="*/ 1081087 h 2610571"/>
                                <a:gd name="connsiteX164" fmla="*/ 347781 w 1395531"/>
                                <a:gd name="connsiteY164" fmla="*/ 1066800 h 2610571"/>
                                <a:gd name="connsiteX165" fmla="*/ 338256 w 1395531"/>
                                <a:gd name="connsiteY165" fmla="*/ 1052512 h 2610571"/>
                                <a:gd name="connsiteX166" fmla="*/ 319206 w 1395531"/>
                                <a:gd name="connsiteY166" fmla="*/ 1019175 h 2610571"/>
                                <a:gd name="connsiteX167" fmla="*/ 304918 w 1395531"/>
                                <a:gd name="connsiteY167" fmla="*/ 976312 h 2610571"/>
                                <a:gd name="connsiteX168" fmla="*/ 300156 w 1395531"/>
                                <a:gd name="connsiteY168" fmla="*/ 962025 h 2610571"/>
                                <a:gd name="connsiteX169" fmla="*/ 271581 w 1395531"/>
                                <a:gd name="connsiteY169" fmla="*/ 928687 h 2610571"/>
                                <a:gd name="connsiteX170" fmla="*/ 214439 w 1395531"/>
                                <a:gd name="connsiteY170" fmla="*/ 823911 h 2610571"/>
                                <a:gd name="connsiteX171" fmla="*/ 185866 w 1395531"/>
                                <a:gd name="connsiteY171" fmla="*/ 790575 h 2610571"/>
                                <a:gd name="connsiteX172" fmla="*/ 176343 w 1395531"/>
                                <a:gd name="connsiteY172" fmla="*/ 752474 h 2610571"/>
                                <a:gd name="connsiteX173" fmla="*/ 133468 w 1395531"/>
                                <a:gd name="connsiteY173" fmla="*/ 638175 h 2610571"/>
                                <a:gd name="connsiteX174" fmla="*/ 123864 w 1395531"/>
                                <a:gd name="connsiteY174" fmla="*/ 504824 h 2610571"/>
                                <a:gd name="connsiteX175" fmla="*/ 152527 w 1395531"/>
                                <a:gd name="connsiteY175" fmla="*/ 390525 h 2610571"/>
                                <a:gd name="connsiteX176" fmla="*/ 185860 w 1395531"/>
                                <a:gd name="connsiteY176" fmla="*/ 319087 h 2610571"/>
                                <a:gd name="connsiteX177" fmla="*/ 228724 w 1395531"/>
                                <a:gd name="connsiteY177" fmla="*/ 247650 h 2610571"/>
                                <a:gd name="connsiteX178" fmla="*/ 291588 w 1395531"/>
                                <a:gd name="connsiteY178" fmla="*/ 172403 h 2610571"/>
                                <a:gd name="connsiteX179" fmla="*/ 360169 w 1395531"/>
                                <a:gd name="connsiteY179" fmla="*/ 104775 h 2610571"/>
                                <a:gd name="connsiteX180" fmla="*/ 415413 w 1395531"/>
                                <a:gd name="connsiteY180" fmla="*/ 72389 h 2610571"/>
                                <a:gd name="connsiteX181" fmla="*/ 469707 w 1395531"/>
                                <a:gd name="connsiteY181"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85866 w 1395531"/>
                                <a:gd name="connsiteY170" fmla="*/ 790575 h 2610571"/>
                                <a:gd name="connsiteX171" fmla="*/ 176343 w 1395531"/>
                                <a:gd name="connsiteY171" fmla="*/ 752474 h 2610571"/>
                                <a:gd name="connsiteX172" fmla="*/ 133468 w 1395531"/>
                                <a:gd name="connsiteY172" fmla="*/ 638175 h 2610571"/>
                                <a:gd name="connsiteX173" fmla="*/ 123864 w 1395531"/>
                                <a:gd name="connsiteY173" fmla="*/ 504824 h 2610571"/>
                                <a:gd name="connsiteX174" fmla="*/ 152527 w 1395531"/>
                                <a:gd name="connsiteY174" fmla="*/ 390525 h 2610571"/>
                                <a:gd name="connsiteX175" fmla="*/ 185860 w 1395531"/>
                                <a:gd name="connsiteY175" fmla="*/ 319087 h 2610571"/>
                                <a:gd name="connsiteX176" fmla="*/ 228724 w 1395531"/>
                                <a:gd name="connsiteY176" fmla="*/ 247650 h 2610571"/>
                                <a:gd name="connsiteX177" fmla="*/ 291588 w 1395531"/>
                                <a:gd name="connsiteY177" fmla="*/ 172403 h 2610571"/>
                                <a:gd name="connsiteX178" fmla="*/ 360169 w 1395531"/>
                                <a:gd name="connsiteY178" fmla="*/ 104775 h 2610571"/>
                                <a:gd name="connsiteX179" fmla="*/ 415413 w 1395531"/>
                                <a:gd name="connsiteY179" fmla="*/ 72389 h 2610571"/>
                                <a:gd name="connsiteX180" fmla="*/ 469707 w 1395531"/>
                                <a:gd name="connsiteY180"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76343 w 1395531"/>
                                <a:gd name="connsiteY170" fmla="*/ 752474 h 2610571"/>
                                <a:gd name="connsiteX171" fmla="*/ 133468 w 1395531"/>
                                <a:gd name="connsiteY171" fmla="*/ 638175 h 2610571"/>
                                <a:gd name="connsiteX172" fmla="*/ 123864 w 1395531"/>
                                <a:gd name="connsiteY172" fmla="*/ 504824 h 2610571"/>
                                <a:gd name="connsiteX173" fmla="*/ 152527 w 1395531"/>
                                <a:gd name="connsiteY173" fmla="*/ 390525 h 2610571"/>
                                <a:gd name="connsiteX174" fmla="*/ 185860 w 1395531"/>
                                <a:gd name="connsiteY174" fmla="*/ 319087 h 2610571"/>
                                <a:gd name="connsiteX175" fmla="*/ 228724 w 1395531"/>
                                <a:gd name="connsiteY175" fmla="*/ 247650 h 2610571"/>
                                <a:gd name="connsiteX176" fmla="*/ 291588 w 1395531"/>
                                <a:gd name="connsiteY176" fmla="*/ 172403 h 2610571"/>
                                <a:gd name="connsiteX177" fmla="*/ 360169 w 1395531"/>
                                <a:gd name="connsiteY177" fmla="*/ 104775 h 2610571"/>
                                <a:gd name="connsiteX178" fmla="*/ 415413 w 1395531"/>
                                <a:gd name="connsiteY178" fmla="*/ 72389 h 2610571"/>
                                <a:gd name="connsiteX179" fmla="*/ 469707 w 1395531"/>
                                <a:gd name="connsiteY179" fmla="*/ 42862 h 2610571"/>
                                <a:gd name="connsiteX0" fmla="*/ 469707 w 1395531"/>
                                <a:gd name="connsiteY0" fmla="*/ 42862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76343 w 1395531"/>
                                <a:gd name="connsiteY170" fmla="*/ 752474 h 2610571"/>
                                <a:gd name="connsiteX171" fmla="*/ 133468 w 1395531"/>
                                <a:gd name="connsiteY171" fmla="*/ 638175 h 2610571"/>
                                <a:gd name="connsiteX172" fmla="*/ 123864 w 1395531"/>
                                <a:gd name="connsiteY172" fmla="*/ 504824 h 2610571"/>
                                <a:gd name="connsiteX173" fmla="*/ 152527 w 1395531"/>
                                <a:gd name="connsiteY173" fmla="*/ 390525 h 2610571"/>
                                <a:gd name="connsiteX174" fmla="*/ 185860 w 1395531"/>
                                <a:gd name="connsiteY174" fmla="*/ 319087 h 2610571"/>
                                <a:gd name="connsiteX175" fmla="*/ 228724 w 1395531"/>
                                <a:gd name="connsiteY175" fmla="*/ 247650 h 2610571"/>
                                <a:gd name="connsiteX176" fmla="*/ 291588 w 1395531"/>
                                <a:gd name="connsiteY176" fmla="*/ 172403 h 2610571"/>
                                <a:gd name="connsiteX177" fmla="*/ 360169 w 1395531"/>
                                <a:gd name="connsiteY177" fmla="*/ 104775 h 2610571"/>
                                <a:gd name="connsiteX178" fmla="*/ 434469 w 1395531"/>
                                <a:gd name="connsiteY178" fmla="*/ 60959 h 2610571"/>
                                <a:gd name="connsiteX179" fmla="*/ 469707 w 1395531"/>
                                <a:gd name="connsiteY179" fmla="*/ 42862 h 2610571"/>
                                <a:gd name="connsiteX0" fmla="*/ 434469 w 1395531"/>
                                <a:gd name="connsiteY0" fmla="*/ 60959 h 2610571"/>
                                <a:gd name="connsiteX1" fmla="*/ 531621 w 1395531"/>
                                <a:gd name="connsiteY1" fmla="*/ 24765 h 2610571"/>
                                <a:gd name="connsiteX2" fmla="*/ 595431 w 1395531"/>
                                <a:gd name="connsiteY2" fmla="*/ 9525 h 2610571"/>
                                <a:gd name="connsiteX3" fmla="*/ 638293 w 1395531"/>
                                <a:gd name="connsiteY3" fmla="*/ 0 h 2610571"/>
                                <a:gd name="connsiteX4" fmla="*/ 800218 w 1395531"/>
                                <a:gd name="connsiteY4" fmla="*/ 14287 h 2610571"/>
                                <a:gd name="connsiteX5" fmla="*/ 838318 w 1395531"/>
                                <a:gd name="connsiteY5" fmla="*/ 23812 h 2610571"/>
                                <a:gd name="connsiteX6" fmla="*/ 895468 w 1395531"/>
                                <a:gd name="connsiteY6" fmla="*/ 42862 h 2610571"/>
                                <a:gd name="connsiteX7" fmla="*/ 909756 w 1395531"/>
                                <a:gd name="connsiteY7" fmla="*/ 47625 h 2610571"/>
                                <a:gd name="connsiteX8" fmla="*/ 924043 w 1395531"/>
                                <a:gd name="connsiteY8" fmla="*/ 52387 h 2610571"/>
                                <a:gd name="connsiteX9" fmla="*/ 966906 w 1395531"/>
                                <a:gd name="connsiteY9" fmla="*/ 71437 h 2610571"/>
                                <a:gd name="connsiteX10" fmla="*/ 981193 w 1395531"/>
                                <a:gd name="connsiteY10" fmla="*/ 76200 h 2610571"/>
                                <a:gd name="connsiteX11" fmla="*/ 995481 w 1395531"/>
                                <a:gd name="connsiteY11" fmla="*/ 85725 h 2610571"/>
                                <a:gd name="connsiteX12" fmla="*/ 1024056 w 1395531"/>
                                <a:gd name="connsiteY12" fmla="*/ 95250 h 2610571"/>
                                <a:gd name="connsiteX13" fmla="*/ 1038343 w 1395531"/>
                                <a:gd name="connsiteY13" fmla="*/ 100012 h 2610571"/>
                                <a:gd name="connsiteX14" fmla="*/ 1052631 w 1395531"/>
                                <a:gd name="connsiteY14" fmla="*/ 109537 h 2610571"/>
                                <a:gd name="connsiteX15" fmla="*/ 1066918 w 1395531"/>
                                <a:gd name="connsiteY15" fmla="*/ 114300 h 2610571"/>
                                <a:gd name="connsiteX16" fmla="*/ 1109781 w 1395531"/>
                                <a:gd name="connsiteY16" fmla="*/ 138112 h 2610571"/>
                                <a:gd name="connsiteX17" fmla="*/ 1119306 w 1395531"/>
                                <a:gd name="connsiteY17" fmla="*/ 152400 h 2610571"/>
                                <a:gd name="connsiteX18" fmla="*/ 1133593 w 1395531"/>
                                <a:gd name="connsiteY18" fmla="*/ 157162 h 2610571"/>
                                <a:gd name="connsiteX19" fmla="*/ 1162168 w 1395531"/>
                                <a:gd name="connsiteY19" fmla="*/ 171450 h 2610571"/>
                                <a:gd name="connsiteX20" fmla="*/ 1176456 w 1395531"/>
                                <a:gd name="connsiteY20" fmla="*/ 185737 h 2610571"/>
                                <a:gd name="connsiteX21" fmla="*/ 1190743 w 1395531"/>
                                <a:gd name="connsiteY21" fmla="*/ 195262 h 2610571"/>
                                <a:gd name="connsiteX22" fmla="*/ 1209793 w 1395531"/>
                                <a:gd name="connsiteY22" fmla="*/ 219075 h 2610571"/>
                                <a:gd name="connsiteX23" fmla="*/ 1233606 w 1395531"/>
                                <a:gd name="connsiteY23" fmla="*/ 242887 h 2610571"/>
                                <a:gd name="connsiteX24" fmla="*/ 1257418 w 1395531"/>
                                <a:gd name="connsiteY24" fmla="*/ 266700 h 2610571"/>
                                <a:gd name="connsiteX25" fmla="*/ 1290756 w 1395531"/>
                                <a:gd name="connsiteY25" fmla="*/ 304800 h 2610571"/>
                                <a:gd name="connsiteX26" fmla="*/ 1309806 w 1395531"/>
                                <a:gd name="connsiteY26" fmla="*/ 333375 h 2610571"/>
                                <a:gd name="connsiteX27" fmla="*/ 1314568 w 1395531"/>
                                <a:gd name="connsiteY27" fmla="*/ 347662 h 2610571"/>
                                <a:gd name="connsiteX28" fmla="*/ 1324093 w 1395531"/>
                                <a:gd name="connsiteY28" fmla="*/ 361950 h 2610571"/>
                                <a:gd name="connsiteX29" fmla="*/ 1333618 w 1395531"/>
                                <a:gd name="connsiteY29" fmla="*/ 390525 h 2610571"/>
                                <a:gd name="connsiteX30" fmla="*/ 1338381 w 1395531"/>
                                <a:gd name="connsiteY30" fmla="*/ 404812 h 2610571"/>
                                <a:gd name="connsiteX31" fmla="*/ 1347906 w 1395531"/>
                                <a:gd name="connsiteY31" fmla="*/ 419100 h 2610571"/>
                                <a:gd name="connsiteX32" fmla="*/ 1357431 w 1395531"/>
                                <a:gd name="connsiteY32" fmla="*/ 447675 h 2610571"/>
                                <a:gd name="connsiteX33" fmla="*/ 1366956 w 1395531"/>
                                <a:gd name="connsiteY33" fmla="*/ 495300 h 2610571"/>
                                <a:gd name="connsiteX34" fmla="*/ 1371718 w 1395531"/>
                                <a:gd name="connsiteY34" fmla="*/ 528637 h 2610571"/>
                                <a:gd name="connsiteX35" fmla="*/ 1381243 w 1395531"/>
                                <a:gd name="connsiteY35" fmla="*/ 576262 h 2610571"/>
                                <a:gd name="connsiteX36" fmla="*/ 1390768 w 1395531"/>
                                <a:gd name="connsiteY36" fmla="*/ 638175 h 2610571"/>
                                <a:gd name="connsiteX37" fmla="*/ 1395531 w 1395531"/>
                                <a:gd name="connsiteY37" fmla="*/ 652462 h 2610571"/>
                                <a:gd name="connsiteX38" fmla="*/ 1386006 w 1395531"/>
                                <a:gd name="connsiteY38" fmla="*/ 719137 h 2610571"/>
                                <a:gd name="connsiteX39" fmla="*/ 1376481 w 1395531"/>
                                <a:gd name="connsiteY39" fmla="*/ 776287 h 2610571"/>
                                <a:gd name="connsiteX40" fmla="*/ 1371718 w 1395531"/>
                                <a:gd name="connsiteY40" fmla="*/ 790575 h 2610571"/>
                                <a:gd name="connsiteX41" fmla="*/ 1362193 w 1395531"/>
                                <a:gd name="connsiteY41" fmla="*/ 828675 h 2610571"/>
                                <a:gd name="connsiteX42" fmla="*/ 1352668 w 1395531"/>
                                <a:gd name="connsiteY42" fmla="*/ 842962 h 2610571"/>
                                <a:gd name="connsiteX43" fmla="*/ 1338381 w 1395531"/>
                                <a:gd name="connsiteY43" fmla="*/ 885825 h 2610571"/>
                                <a:gd name="connsiteX44" fmla="*/ 1333618 w 1395531"/>
                                <a:gd name="connsiteY44" fmla="*/ 900112 h 2610571"/>
                                <a:gd name="connsiteX45" fmla="*/ 1324093 w 1395531"/>
                                <a:gd name="connsiteY45" fmla="*/ 914400 h 2610571"/>
                                <a:gd name="connsiteX46" fmla="*/ 1319331 w 1395531"/>
                                <a:gd name="connsiteY46" fmla="*/ 928687 h 2610571"/>
                                <a:gd name="connsiteX47" fmla="*/ 1314568 w 1395531"/>
                                <a:gd name="connsiteY47" fmla="*/ 947737 h 2610571"/>
                                <a:gd name="connsiteX48" fmla="*/ 1305043 w 1395531"/>
                                <a:gd name="connsiteY48" fmla="*/ 962025 h 2610571"/>
                                <a:gd name="connsiteX49" fmla="*/ 1295518 w 1395531"/>
                                <a:gd name="connsiteY49" fmla="*/ 981075 h 2610571"/>
                                <a:gd name="connsiteX50" fmla="*/ 1281231 w 1395531"/>
                                <a:gd name="connsiteY50" fmla="*/ 1023937 h 2610571"/>
                                <a:gd name="connsiteX51" fmla="*/ 1276468 w 1395531"/>
                                <a:gd name="connsiteY51" fmla="*/ 1038225 h 2610571"/>
                                <a:gd name="connsiteX52" fmla="*/ 1266943 w 1395531"/>
                                <a:gd name="connsiteY52" fmla="*/ 1052512 h 2610571"/>
                                <a:gd name="connsiteX53" fmla="*/ 1252656 w 1395531"/>
                                <a:gd name="connsiteY53" fmla="*/ 1085850 h 2610571"/>
                                <a:gd name="connsiteX54" fmla="*/ 1243131 w 1395531"/>
                                <a:gd name="connsiteY54" fmla="*/ 1114425 h 2610571"/>
                                <a:gd name="connsiteX55" fmla="*/ 1238368 w 1395531"/>
                                <a:gd name="connsiteY55" fmla="*/ 1128712 h 2610571"/>
                                <a:gd name="connsiteX56" fmla="*/ 1233606 w 1395531"/>
                                <a:gd name="connsiteY56" fmla="*/ 1143000 h 2610571"/>
                                <a:gd name="connsiteX57" fmla="*/ 1219318 w 1395531"/>
                                <a:gd name="connsiteY57" fmla="*/ 1152525 h 2610571"/>
                                <a:gd name="connsiteX58" fmla="*/ 1214556 w 1395531"/>
                                <a:gd name="connsiteY58" fmla="*/ 1166812 h 2610571"/>
                                <a:gd name="connsiteX59" fmla="*/ 1200268 w 1395531"/>
                                <a:gd name="connsiteY59" fmla="*/ 1181100 h 2610571"/>
                                <a:gd name="connsiteX60" fmla="*/ 1190743 w 1395531"/>
                                <a:gd name="connsiteY60" fmla="*/ 1195387 h 2610571"/>
                                <a:gd name="connsiteX61" fmla="*/ 1171693 w 1395531"/>
                                <a:gd name="connsiteY61" fmla="*/ 1243012 h 2610571"/>
                                <a:gd name="connsiteX62" fmla="*/ 1166931 w 1395531"/>
                                <a:gd name="connsiteY62" fmla="*/ 1257300 h 2610571"/>
                                <a:gd name="connsiteX63" fmla="*/ 1152643 w 1395531"/>
                                <a:gd name="connsiteY63" fmla="*/ 1266825 h 2610571"/>
                                <a:gd name="connsiteX64" fmla="*/ 1133593 w 1395531"/>
                                <a:gd name="connsiteY64" fmla="*/ 1295400 h 2610571"/>
                                <a:gd name="connsiteX65" fmla="*/ 1109781 w 1395531"/>
                                <a:gd name="connsiteY65" fmla="*/ 1323975 h 2610571"/>
                                <a:gd name="connsiteX66" fmla="*/ 1095493 w 1395531"/>
                                <a:gd name="connsiteY66" fmla="*/ 1352550 h 2610571"/>
                                <a:gd name="connsiteX67" fmla="*/ 1081206 w 1395531"/>
                                <a:gd name="connsiteY67" fmla="*/ 1362075 h 2610571"/>
                                <a:gd name="connsiteX68" fmla="*/ 1062156 w 1395531"/>
                                <a:gd name="connsiteY68" fmla="*/ 1390650 h 2610571"/>
                                <a:gd name="connsiteX69" fmla="*/ 1043106 w 1395531"/>
                                <a:gd name="connsiteY69" fmla="*/ 1419225 h 2610571"/>
                                <a:gd name="connsiteX70" fmla="*/ 1024056 w 1395531"/>
                                <a:gd name="connsiteY70" fmla="*/ 1447800 h 2610571"/>
                                <a:gd name="connsiteX71" fmla="*/ 1014531 w 1395531"/>
                                <a:gd name="connsiteY71" fmla="*/ 1462087 h 2610571"/>
                                <a:gd name="connsiteX72" fmla="*/ 1000243 w 1395531"/>
                                <a:gd name="connsiteY72" fmla="*/ 1490662 h 2610571"/>
                                <a:gd name="connsiteX73" fmla="*/ 985956 w 1395531"/>
                                <a:gd name="connsiteY73" fmla="*/ 1519237 h 2610571"/>
                                <a:gd name="connsiteX74" fmla="*/ 971668 w 1395531"/>
                                <a:gd name="connsiteY74" fmla="*/ 1547812 h 2610571"/>
                                <a:gd name="connsiteX75" fmla="*/ 966906 w 1395531"/>
                                <a:gd name="connsiteY75" fmla="*/ 1562100 h 2610571"/>
                                <a:gd name="connsiteX76" fmla="*/ 947856 w 1395531"/>
                                <a:gd name="connsiteY76" fmla="*/ 1590675 h 2610571"/>
                                <a:gd name="connsiteX77" fmla="*/ 928806 w 1395531"/>
                                <a:gd name="connsiteY77" fmla="*/ 1619250 h 2610571"/>
                                <a:gd name="connsiteX78" fmla="*/ 909756 w 1395531"/>
                                <a:gd name="connsiteY78" fmla="*/ 1647825 h 2610571"/>
                                <a:gd name="connsiteX79" fmla="*/ 900231 w 1395531"/>
                                <a:gd name="connsiteY79" fmla="*/ 1662112 h 2610571"/>
                                <a:gd name="connsiteX80" fmla="*/ 866893 w 1395531"/>
                                <a:gd name="connsiteY80" fmla="*/ 1704975 h 2610571"/>
                                <a:gd name="connsiteX81" fmla="*/ 857368 w 1395531"/>
                                <a:gd name="connsiteY81" fmla="*/ 1719262 h 2610571"/>
                                <a:gd name="connsiteX82" fmla="*/ 843081 w 1395531"/>
                                <a:gd name="connsiteY82" fmla="*/ 1747837 h 2610571"/>
                                <a:gd name="connsiteX83" fmla="*/ 833556 w 1395531"/>
                                <a:gd name="connsiteY83" fmla="*/ 1776412 h 2610571"/>
                                <a:gd name="connsiteX84" fmla="*/ 828793 w 1395531"/>
                                <a:gd name="connsiteY84" fmla="*/ 1790700 h 2610571"/>
                                <a:gd name="connsiteX85" fmla="*/ 824031 w 1395531"/>
                                <a:gd name="connsiteY85" fmla="*/ 1804987 h 2610571"/>
                                <a:gd name="connsiteX86" fmla="*/ 804981 w 1395531"/>
                                <a:gd name="connsiteY86" fmla="*/ 1833562 h 2610571"/>
                                <a:gd name="connsiteX87" fmla="*/ 771643 w 1395531"/>
                                <a:gd name="connsiteY87" fmla="*/ 1933575 h 2610571"/>
                                <a:gd name="connsiteX88" fmla="*/ 762118 w 1395531"/>
                                <a:gd name="connsiteY88" fmla="*/ 1962150 h 2610571"/>
                                <a:gd name="connsiteX89" fmla="*/ 757356 w 1395531"/>
                                <a:gd name="connsiteY89" fmla="*/ 1976437 h 2610571"/>
                                <a:gd name="connsiteX90" fmla="*/ 747831 w 1395531"/>
                                <a:gd name="connsiteY90" fmla="*/ 1990725 h 2610571"/>
                                <a:gd name="connsiteX91" fmla="*/ 738306 w 1395531"/>
                                <a:gd name="connsiteY91" fmla="*/ 2019300 h 2610571"/>
                                <a:gd name="connsiteX92" fmla="*/ 724018 w 1395531"/>
                                <a:gd name="connsiteY92" fmla="*/ 2062162 h 2610571"/>
                                <a:gd name="connsiteX93" fmla="*/ 704968 w 1395531"/>
                                <a:gd name="connsiteY93" fmla="*/ 2119312 h 2610571"/>
                                <a:gd name="connsiteX94" fmla="*/ 695443 w 1395531"/>
                                <a:gd name="connsiteY94" fmla="*/ 2147887 h 2610571"/>
                                <a:gd name="connsiteX95" fmla="*/ 690681 w 1395531"/>
                                <a:gd name="connsiteY95" fmla="*/ 2162175 h 2610571"/>
                                <a:gd name="connsiteX96" fmla="*/ 685918 w 1395531"/>
                                <a:gd name="connsiteY96" fmla="*/ 2181225 h 2610571"/>
                                <a:gd name="connsiteX97" fmla="*/ 681156 w 1395531"/>
                                <a:gd name="connsiteY97" fmla="*/ 2219325 h 2610571"/>
                                <a:gd name="connsiteX98" fmla="*/ 676393 w 1395531"/>
                                <a:gd name="connsiteY98" fmla="*/ 2238375 h 2610571"/>
                                <a:gd name="connsiteX99" fmla="*/ 662106 w 1395531"/>
                                <a:gd name="connsiteY99" fmla="*/ 2281237 h 2610571"/>
                                <a:gd name="connsiteX100" fmla="*/ 657343 w 1395531"/>
                                <a:gd name="connsiteY100" fmla="*/ 2295525 h 2610571"/>
                                <a:gd name="connsiteX101" fmla="*/ 652581 w 1395531"/>
                                <a:gd name="connsiteY101" fmla="*/ 2309812 h 2610571"/>
                                <a:gd name="connsiteX102" fmla="*/ 643056 w 1395531"/>
                                <a:gd name="connsiteY102" fmla="*/ 2324100 h 2610571"/>
                                <a:gd name="connsiteX103" fmla="*/ 633531 w 1395531"/>
                                <a:gd name="connsiteY103" fmla="*/ 2352675 h 2610571"/>
                                <a:gd name="connsiteX104" fmla="*/ 628768 w 1395531"/>
                                <a:gd name="connsiteY104" fmla="*/ 2366962 h 2610571"/>
                                <a:gd name="connsiteX105" fmla="*/ 619243 w 1395531"/>
                                <a:gd name="connsiteY105" fmla="*/ 2386012 h 2610571"/>
                                <a:gd name="connsiteX106" fmla="*/ 604956 w 1395531"/>
                                <a:gd name="connsiteY106" fmla="*/ 2428875 h 2610571"/>
                                <a:gd name="connsiteX107" fmla="*/ 600193 w 1395531"/>
                                <a:gd name="connsiteY107" fmla="*/ 2443162 h 2610571"/>
                                <a:gd name="connsiteX108" fmla="*/ 585906 w 1395531"/>
                                <a:gd name="connsiteY108" fmla="*/ 2457450 h 2610571"/>
                                <a:gd name="connsiteX109" fmla="*/ 571618 w 1395531"/>
                                <a:gd name="connsiteY109" fmla="*/ 2466975 h 2610571"/>
                                <a:gd name="connsiteX110" fmla="*/ 543043 w 1395531"/>
                                <a:gd name="connsiteY110" fmla="*/ 2495550 h 2610571"/>
                                <a:gd name="connsiteX111" fmla="*/ 528756 w 1395531"/>
                                <a:gd name="connsiteY111" fmla="*/ 2509837 h 2610571"/>
                                <a:gd name="connsiteX112" fmla="*/ 509706 w 1395531"/>
                                <a:gd name="connsiteY112" fmla="*/ 2538412 h 2610571"/>
                                <a:gd name="connsiteX113" fmla="*/ 495418 w 1395531"/>
                                <a:gd name="connsiteY113" fmla="*/ 2543175 h 2610571"/>
                                <a:gd name="connsiteX114" fmla="*/ 466843 w 1395531"/>
                                <a:gd name="connsiteY114" fmla="*/ 2566987 h 2610571"/>
                                <a:gd name="connsiteX115" fmla="*/ 438268 w 1395531"/>
                                <a:gd name="connsiteY115" fmla="*/ 2576512 h 2610571"/>
                                <a:gd name="connsiteX116" fmla="*/ 404931 w 1395531"/>
                                <a:gd name="connsiteY116" fmla="*/ 2605087 h 2610571"/>
                                <a:gd name="connsiteX117" fmla="*/ 366839 w 1395531"/>
                                <a:gd name="connsiteY117" fmla="*/ 2609849 h 2610571"/>
                                <a:gd name="connsiteX118" fmla="*/ 343023 w 1395531"/>
                                <a:gd name="connsiteY118" fmla="*/ 2595555 h 2610571"/>
                                <a:gd name="connsiteX119" fmla="*/ 247770 w 1395531"/>
                                <a:gd name="connsiteY119" fmla="*/ 2586036 h 2610571"/>
                                <a:gd name="connsiteX120" fmla="*/ 147764 w 1395531"/>
                                <a:gd name="connsiteY120" fmla="*/ 2538413 h 2610571"/>
                                <a:gd name="connsiteX121" fmla="*/ 90608 w 1395531"/>
                                <a:gd name="connsiteY121" fmla="*/ 2500314 h 2610571"/>
                                <a:gd name="connsiteX122" fmla="*/ 19170 w 1395531"/>
                                <a:gd name="connsiteY122" fmla="*/ 2405063 h 2610571"/>
                                <a:gd name="connsiteX123" fmla="*/ 125 w 1395531"/>
                                <a:gd name="connsiteY123" fmla="*/ 2305050 h 2610571"/>
                                <a:gd name="connsiteX124" fmla="*/ 4881 w 1395531"/>
                                <a:gd name="connsiteY124" fmla="*/ 2214562 h 2610571"/>
                                <a:gd name="connsiteX125" fmla="*/ 14406 w 1395531"/>
                                <a:gd name="connsiteY125" fmla="*/ 2185987 h 2610571"/>
                                <a:gd name="connsiteX126" fmla="*/ 19168 w 1395531"/>
                                <a:gd name="connsiteY126" fmla="*/ 2171700 h 2610571"/>
                                <a:gd name="connsiteX127" fmla="*/ 28693 w 1395531"/>
                                <a:gd name="connsiteY127" fmla="*/ 2157412 h 2610571"/>
                                <a:gd name="connsiteX128" fmla="*/ 42981 w 1395531"/>
                                <a:gd name="connsiteY128" fmla="*/ 2128837 h 2610571"/>
                                <a:gd name="connsiteX129" fmla="*/ 71556 w 1395531"/>
                                <a:gd name="connsiteY129" fmla="*/ 2043112 h 2610571"/>
                                <a:gd name="connsiteX130" fmla="*/ 81081 w 1395531"/>
                                <a:gd name="connsiteY130" fmla="*/ 2014537 h 2610571"/>
                                <a:gd name="connsiteX131" fmla="*/ 85843 w 1395531"/>
                                <a:gd name="connsiteY131" fmla="*/ 2000250 h 2610571"/>
                                <a:gd name="connsiteX132" fmla="*/ 123943 w 1395531"/>
                                <a:gd name="connsiteY132" fmla="*/ 1943100 h 2610571"/>
                                <a:gd name="connsiteX133" fmla="*/ 133468 w 1395531"/>
                                <a:gd name="connsiteY133" fmla="*/ 1928812 h 2610571"/>
                                <a:gd name="connsiteX134" fmla="*/ 142993 w 1395531"/>
                                <a:gd name="connsiteY134" fmla="*/ 1914525 h 2610571"/>
                                <a:gd name="connsiteX135" fmla="*/ 147756 w 1395531"/>
                                <a:gd name="connsiteY135" fmla="*/ 1900237 h 2610571"/>
                                <a:gd name="connsiteX136" fmla="*/ 162043 w 1395531"/>
                                <a:gd name="connsiteY136" fmla="*/ 1890712 h 2610571"/>
                                <a:gd name="connsiteX137" fmla="*/ 190618 w 1395531"/>
                                <a:gd name="connsiteY137" fmla="*/ 1847850 h 2610571"/>
                                <a:gd name="connsiteX138" fmla="*/ 200143 w 1395531"/>
                                <a:gd name="connsiteY138" fmla="*/ 1833562 h 2610571"/>
                                <a:gd name="connsiteX139" fmla="*/ 214431 w 1395531"/>
                                <a:gd name="connsiteY139" fmla="*/ 1824037 h 2610571"/>
                                <a:gd name="connsiteX140" fmla="*/ 219193 w 1395531"/>
                                <a:gd name="connsiteY140" fmla="*/ 1809750 h 2610571"/>
                                <a:gd name="connsiteX141" fmla="*/ 238243 w 1395531"/>
                                <a:gd name="connsiteY141" fmla="*/ 1781175 h 2610571"/>
                                <a:gd name="connsiteX142" fmla="*/ 252531 w 1395531"/>
                                <a:gd name="connsiteY142" fmla="*/ 1752600 h 2610571"/>
                                <a:gd name="connsiteX143" fmla="*/ 266818 w 1395531"/>
                                <a:gd name="connsiteY143" fmla="*/ 1743075 h 2610571"/>
                                <a:gd name="connsiteX144" fmla="*/ 285868 w 1395531"/>
                                <a:gd name="connsiteY144" fmla="*/ 1714500 h 2610571"/>
                                <a:gd name="connsiteX145" fmla="*/ 295393 w 1395531"/>
                                <a:gd name="connsiteY145" fmla="*/ 1685925 h 2610571"/>
                                <a:gd name="connsiteX146" fmla="*/ 304918 w 1395531"/>
                                <a:gd name="connsiteY146" fmla="*/ 1671637 h 2610571"/>
                                <a:gd name="connsiteX147" fmla="*/ 314443 w 1395531"/>
                                <a:gd name="connsiteY147" fmla="*/ 1643062 h 2610571"/>
                                <a:gd name="connsiteX148" fmla="*/ 333493 w 1395531"/>
                                <a:gd name="connsiteY148" fmla="*/ 1614487 h 2610571"/>
                                <a:gd name="connsiteX149" fmla="*/ 343018 w 1395531"/>
                                <a:gd name="connsiteY149" fmla="*/ 1600200 h 2610571"/>
                                <a:gd name="connsiteX150" fmla="*/ 357306 w 1395531"/>
                                <a:gd name="connsiteY150" fmla="*/ 1571625 h 2610571"/>
                                <a:gd name="connsiteX151" fmla="*/ 366831 w 1395531"/>
                                <a:gd name="connsiteY151" fmla="*/ 1543050 h 2610571"/>
                                <a:gd name="connsiteX152" fmla="*/ 371593 w 1395531"/>
                                <a:gd name="connsiteY152" fmla="*/ 1528762 h 2610571"/>
                                <a:gd name="connsiteX153" fmla="*/ 390643 w 1395531"/>
                                <a:gd name="connsiteY153" fmla="*/ 1485900 h 2610571"/>
                                <a:gd name="connsiteX154" fmla="*/ 395406 w 1395531"/>
                                <a:gd name="connsiteY154" fmla="*/ 1471612 h 2610571"/>
                                <a:gd name="connsiteX155" fmla="*/ 400168 w 1395531"/>
                                <a:gd name="connsiteY155" fmla="*/ 1457325 h 2610571"/>
                                <a:gd name="connsiteX156" fmla="*/ 409693 w 1395531"/>
                                <a:gd name="connsiteY156" fmla="*/ 1385887 h 2610571"/>
                                <a:gd name="connsiteX157" fmla="*/ 414456 w 1395531"/>
                                <a:gd name="connsiteY157" fmla="*/ 1371600 h 2610571"/>
                                <a:gd name="connsiteX158" fmla="*/ 409693 w 1395531"/>
                                <a:gd name="connsiteY158" fmla="*/ 1219200 h 2610571"/>
                                <a:gd name="connsiteX159" fmla="*/ 395406 w 1395531"/>
                                <a:gd name="connsiteY159" fmla="*/ 1176337 h 2610571"/>
                                <a:gd name="connsiteX160" fmla="*/ 381118 w 1395531"/>
                                <a:gd name="connsiteY160" fmla="*/ 1123950 h 2610571"/>
                                <a:gd name="connsiteX161" fmla="*/ 371593 w 1395531"/>
                                <a:gd name="connsiteY161" fmla="*/ 1109662 h 2610571"/>
                                <a:gd name="connsiteX162" fmla="*/ 352543 w 1395531"/>
                                <a:gd name="connsiteY162" fmla="*/ 1081087 h 2610571"/>
                                <a:gd name="connsiteX163" fmla="*/ 347781 w 1395531"/>
                                <a:gd name="connsiteY163" fmla="*/ 1066800 h 2610571"/>
                                <a:gd name="connsiteX164" fmla="*/ 338256 w 1395531"/>
                                <a:gd name="connsiteY164" fmla="*/ 1052512 h 2610571"/>
                                <a:gd name="connsiteX165" fmla="*/ 319206 w 1395531"/>
                                <a:gd name="connsiteY165" fmla="*/ 1019175 h 2610571"/>
                                <a:gd name="connsiteX166" fmla="*/ 304918 w 1395531"/>
                                <a:gd name="connsiteY166" fmla="*/ 976312 h 2610571"/>
                                <a:gd name="connsiteX167" fmla="*/ 300156 w 1395531"/>
                                <a:gd name="connsiteY167" fmla="*/ 962025 h 2610571"/>
                                <a:gd name="connsiteX168" fmla="*/ 271581 w 1395531"/>
                                <a:gd name="connsiteY168" fmla="*/ 928687 h 2610571"/>
                                <a:gd name="connsiteX169" fmla="*/ 214439 w 1395531"/>
                                <a:gd name="connsiteY169" fmla="*/ 823911 h 2610571"/>
                                <a:gd name="connsiteX170" fmla="*/ 176343 w 1395531"/>
                                <a:gd name="connsiteY170" fmla="*/ 752474 h 2610571"/>
                                <a:gd name="connsiteX171" fmla="*/ 133468 w 1395531"/>
                                <a:gd name="connsiteY171" fmla="*/ 638175 h 2610571"/>
                                <a:gd name="connsiteX172" fmla="*/ 123864 w 1395531"/>
                                <a:gd name="connsiteY172" fmla="*/ 504824 h 2610571"/>
                                <a:gd name="connsiteX173" fmla="*/ 152527 w 1395531"/>
                                <a:gd name="connsiteY173" fmla="*/ 390525 h 2610571"/>
                                <a:gd name="connsiteX174" fmla="*/ 185860 w 1395531"/>
                                <a:gd name="connsiteY174" fmla="*/ 319087 h 2610571"/>
                                <a:gd name="connsiteX175" fmla="*/ 228724 w 1395531"/>
                                <a:gd name="connsiteY175" fmla="*/ 247650 h 2610571"/>
                                <a:gd name="connsiteX176" fmla="*/ 291588 w 1395531"/>
                                <a:gd name="connsiteY176" fmla="*/ 172403 h 2610571"/>
                                <a:gd name="connsiteX177" fmla="*/ 360169 w 1395531"/>
                                <a:gd name="connsiteY177" fmla="*/ 104775 h 2610571"/>
                                <a:gd name="connsiteX178" fmla="*/ 434469 w 1395531"/>
                                <a:gd name="connsiteY178" fmla="*/ 60959 h 2610571"/>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800218 w 1395531"/>
                                <a:gd name="connsiteY4" fmla="*/ 12382 h 2608666"/>
                                <a:gd name="connsiteX5" fmla="*/ 838318 w 1395531"/>
                                <a:gd name="connsiteY5" fmla="*/ 21907 h 2608666"/>
                                <a:gd name="connsiteX6" fmla="*/ 895468 w 1395531"/>
                                <a:gd name="connsiteY6" fmla="*/ 40957 h 2608666"/>
                                <a:gd name="connsiteX7" fmla="*/ 909756 w 1395531"/>
                                <a:gd name="connsiteY7" fmla="*/ 45720 h 2608666"/>
                                <a:gd name="connsiteX8" fmla="*/ 924043 w 1395531"/>
                                <a:gd name="connsiteY8" fmla="*/ 50482 h 2608666"/>
                                <a:gd name="connsiteX9" fmla="*/ 966906 w 1395531"/>
                                <a:gd name="connsiteY9" fmla="*/ 69532 h 2608666"/>
                                <a:gd name="connsiteX10" fmla="*/ 981193 w 1395531"/>
                                <a:gd name="connsiteY10" fmla="*/ 74295 h 2608666"/>
                                <a:gd name="connsiteX11" fmla="*/ 995481 w 1395531"/>
                                <a:gd name="connsiteY11" fmla="*/ 83820 h 2608666"/>
                                <a:gd name="connsiteX12" fmla="*/ 1024056 w 1395531"/>
                                <a:gd name="connsiteY12" fmla="*/ 93345 h 2608666"/>
                                <a:gd name="connsiteX13" fmla="*/ 1038343 w 1395531"/>
                                <a:gd name="connsiteY13" fmla="*/ 98107 h 2608666"/>
                                <a:gd name="connsiteX14" fmla="*/ 1052631 w 1395531"/>
                                <a:gd name="connsiteY14" fmla="*/ 107632 h 2608666"/>
                                <a:gd name="connsiteX15" fmla="*/ 1066918 w 1395531"/>
                                <a:gd name="connsiteY15" fmla="*/ 112395 h 2608666"/>
                                <a:gd name="connsiteX16" fmla="*/ 1109781 w 1395531"/>
                                <a:gd name="connsiteY16" fmla="*/ 136207 h 2608666"/>
                                <a:gd name="connsiteX17" fmla="*/ 1119306 w 1395531"/>
                                <a:gd name="connsiteY17" fmla="*/ 150495 h 2608666"/>
                                <a:gd name="connsiteX18" fmla="*/ 1133593 w 1395531"/>
                                <a:gd name="connsiteY18" fmla="*/ 155257 h 2608666"/>
                                <a:gd name="connsiteX19" fmla="*/ 1162168 w 1395531"/>
                                <a:gd name="connsiteY19" fmla="*/ 169545 h 2608666"/>
                                <a:gd name="connsiteX20" fmla="*/ 1176456 w 1395531"/>
                                <a:gd name="connsiteY20" fmla="*/ 183832 h 2608666"/>
                                <a:gd name="connsiteX21" fmla="*/ 1190743 w 1395531"/>
                                <a:gd name="connsiteY21" fmla="*/ 193357 h 2608666"/>
                                <a:gd name="connsiteX22" fmla="*/ 1209793 w 1395531"/>
                                <a:gd name="connsiteY22" fmla="*/ 217170 h 2608666"/>
                                <a:gd name="connsiteX23" fmla="*/ 1233606 w 1395531"/>
                                <a:gd name="connsiteY23" fmla="*/ 240982 h 2608666"/>
                                <a:gd name="connsiteX24" fmla="*/ 1257418 w 1395531"/>
                                <a:gd name="connsiteY24" fmla="*/ 264795 h 2608666"/>
                                <a:gd name="connsiteX25" fmla="*/ 1290756 w 1395531"/>
                                <a:gd name="connsiteY25" fmla="*/ 302895 h 2608666"/>
                                <a:gd name="connsiteX26" fmla="*/ 1309806 w 1395531"/>
                                <a:gd name="connsiteY26" fmla="*/ 331470 h 2608666"/>
                                <a:gd name="connsiteX27" fmla="*/ 1314568 w 1395531"/>
                                <a:gd name="connsiteY27" fmla="*/ 345757 h 2608666"/>
                                <a:gd name="connsiteX28" fmla="*/ 1324093 w 1395531"/>
                                <a:gd name="connsiteY28" fmla="*/ 360045 h 2608666"/>
                                <a:gd name="connsiteX29" fmla="*/ 1333618 w 1395531"/>
                                <a:gd name="connsiteY29" fmla="*/ 388620 h 2608666"/>
                                <a:gd name="connsiteX30" fmla="*/ 1338381 w 1395531"/>
                                <a:gd name="connsiteY30" fmla="*/ 402907 h 2608666"/>
                                <a:gd name="connsiteX31" fmla="*/ 1347906 w 1395531"/>
                                <a:gd name="connsiteY31" fmla="*/ 417195 h 2608666"/>
                                <a:gd name="connsiteX32" fmla="*/ 1357431 w 1395531"/>
                                <a:gd name="connsiteY32" fmla="*/ 445770 h 2608666"/>
                                <a:gd name="connsiteX33" fmla="*/ 1366956 w 1395531"/>
                                <a:gd name="connsiteY33" fmla="*/ 493395 h 2608666"/>
                                <a:gd name="connsiteX34" fmla="*/ 1371718 w 1395531"/>
                                <a:gd name="connsiteY34" fmla="*/ 526732 h 2608666"/>
                                <a:gd name="connsiteX35" fmla="*/ 1381243 w 1395531"/>
                                <a:gd name="connsiteY35" fmla="*/ 574357 h 2608666"/>
                                <a:gd name="connsiteX36" fmla="*/ 1390768 w 1395531"/>
                                <a:gd name="connsiteY36" fmla="*/ 636270 h 2608666"/>
                                <a:gd name="connsiteX37" fmla="*/ 1395531 w 1395531"/>
                                <a:gd name="connsiteY37" fmla="*/ 650557 h 2608666"/>
                                <a:gd name="connsiteX38" fmla="*/ 1386006 w 1395531"/>
                                <a:gd name="connsiteY38" fmla="*/ 717232 h 2608666"/>
                                <a:gd name="connsiteX39" fmla="*/ 1376481 w 1395531"/>
                                <a:gd name="connsiteY39" fmla="*/ 774382 h 2608666"/>
                                <a:gd name="connsiteX40" fmla="*/ 1371718 w 1395531"/>
                                <a:gd name="connsiteY40" fmla="*/ 788670 h 2608666"/>
                                <a:gd name="connsiteX41" fmla="*/ 1362193 w 1395531"/>
                                <a:gd name="connsiteY41" fmla="*/ 826770 h 2608666"/>
                                <a:gd name="connsiteX42" fmla="*/ 1352668 w 1395531"/>
                                <a:gd name="connsiteY42" fmla="*/ 841057 h 2608666"/>
                                <a:gd name="connsiteX43" fmla="*/ 1338381 w 1395531"/>
                                <a:gd name="connsiteY43" fmla="*/ 883920 h 2608666"/>
                                <a:gd name="connsiteX44" fmla="*/ 1333618 w 1395531"/>
                                <a:gd name="connsiteY44" fmla="*/ 898207 h 2608666"/>
                                <a:gd name="connsiteX45" fmla="*/ 1324093 w 1395531"/>
                                <a:gd name="connsiteY45" fmla="*/ 912495 h 2608666"/>
                                <a:gd name="connsiteX46" fmla="*/ 1319331 w 1395531"/>
                                <a:gd name="connsiteY46" fmla="*/ 926782 h 2608666"/>
                                <a:gd name="connsiteX47" fmla="*/ 1314568 w 1395531"/>
                                <a:gd name="connsiteY47" fmla="*/ 945832 h 2608666"/>
                                <a:gd name="connsiteX48" fmla="*/ 1305043 w 1395531"/>
                                <a:gd name="connsiteY48" fmla="*/ 960120 h 2608666"/>
                                <a:gd name="connsiteX49" fmla="*/ 1295518 w 1395531"/>
                                <a:gd name="connsiteY49" fmla="*/ 979170 h 2608666"/>
                                <a:gd name="connsiteX50" fmla="*/ 1281231 w 1395531"/>
                                <a:gd name="connsiteY50" fmla="*/ 1022032 h 2608666"/>
                                <a:gd name="connsiteX51" fmla="*/ 1276468 w 1395531"/>
                                <a:gd name="connsiteY51" fmla="*/ 1036320 h 2608666"/>
                                <a:gd name="connsiteX52" fmla="*/ 1266943 w 1395531"/>
                                <a:gd name="connsiteY52" fmla="*/ 1050607 h 2608666"/>
                                <a:gd name="connsiteX53" fmla="*/ 1252656 w 1395531"/>
                                <a:gd name="connsiteY53" fmla="*/ 1083945 h 2608666"/>
                                <a:gd name="connsiteX54" fmla="*/ 1243131 w 1395531"/>
                                <a:gd name="connsiteY54" fmla="*/ 1112520 h 2608666"/>
                                <a:gd name="connsiteX55" fmla="*/ 1238368 w 1395531"/>
                                <a:gd name="connsiteY55" fmla="*/ 1126807 h 2608666"/>
                                <a:gd name="connsiteX56" fmla="*/ 1233606 w 1395531"/>
                                <a:gd name="connsiteY56" fmla="*/ 1141095 h 2608666"/>
                                <a:gd name="connsiteX57" fmla="*/ 1219318 w 1395531"/>
                                <a:gd name="connsiteY57" fmla="*/ 1150620 h 2608666"/>
                                <a:gd name="connsiteX58" fmla="*/ 1214556 w 1395531"/>
                                <a:gd name="connsiteY58" fmla="*/ 1164907 h 2608666"/>
                                <a:gd name="connsiteX59" fmla="*/ 1200268 w 1395531"/>
                                <a:gd name="connsiteY59" fmla="*/ 1179195 h 2608666"/>
                                <a:gd name="connsiteX60" fmla="*/ 1190743 w 1395531"/>
                                <a:gd name="connsiteY60" fmla="*/ 1193482 h 2608666"/>
                                <a:gd name="connsiteX61" fmla="*/ 1171693 w 1395531"/>
                                <a:gd name="connsiteY61" fmla="*/ 1241107 h 2608666"/>
                                <a:gd name="connsiteX62" fmla="*/ 1166931 w 1395531"/>
                                <a:gd name="connsiteY62" fmla="*/ 1255395 h 2608666"/>
                                <a:gd name="connsiteX63" fmla="*/ 1152643 w 1395531"/>
                                <a:gd name="connsiteY63" fmla="*/ 1264920 h 2608666"/>
                                <a:gd name="connsiteX64" fmla="*/ 1133593 w 1395531"/>
                                <a:gd name="connsiteY64" fmla="*/ 1293495 h 2608666"/>
                                <a:gd name="connsiteX65" fmla="*/ 1109781 w 1395531"/>
                                <a:gd name="connsiteY65" fmla="*/ 1322070 h 2608666"/>
                                <a:gd name="connsiteX66" fmla="*/ 1095493 w 1395531"/>
                                <a:gd name="connsiteY66" fmla="*/ 1350645 h 2608666"/>
                                <a:gd name="connsiteX67" fmla="*/ 1081206 w 1395531"/>
                                <a:gd name="connsiteY67" fmla="*/ 1360170 h 2608666"/>
                                <a:gd name="connsiteX68" fmla="*/ 1062156 w 1395531"/>
                                <a:gd name="connsiteY68" fmla="*/ 1388745 h 2608666"/>
                                <a:gd name="connsiteX69" fmla="*/ 1043106 w 1395531"/>
                                <a:gd name="connsiteY69" fmla="*/ 1417320 h 2608666"/>
                                <a:gd name="connsiteX70" fmla="*/ 1024056 w 1395531"/>
                                <a:gd name="connsiteY70" fmla="*/ 1445895 h 2608666"/>
                                <a:gd name="connsiteX71" fmla="*/ 1014531 w 1395531"/>
                                <a:gd name="connsiteY71" fmla="*/ 1460182 h 2608666"/>
                                <a:gd name="connsiteX72" fmla="*/ 1000243 w 1395531"/>
                                <a:gd name="connsiteY72" fmla="*/ 1488757 h 2608666"/>
                                <a:gd name="connsiteX73" fmla="*/ 985956 w 1395531"/>
                                <a:gd name="connsiteY73" fmla="*/ 1517332 h 2608666"/>
                                <a:gd name="connsiteX74" fmla="*/ 971668 w 1395531"/>
                                <a:gd name="connsiteY74" fmla="*/ 1545907 h 2608666"/>
                                <a:gd name="connsiteX75" fmla="*/ 966906 w 1395531"/>
                                <a:gd name="connsiteY75" fmla="*/ 1560195 h 2608666"/>
                                <a:gd name="connsiteX76" fmla="*/ 947856 w 1395531"/>
                                <a:gd name="connsiteY76" fmla="*/ 1588770 h 2608666"/>
                                <a:gd name="connsiteX77" fmla="*/ 928806 w 1395531"/>
                                <a:gd name="connsiteY77" fmla="*/ 1617345 h 2608666"/>
                                <a:gd name="connsiteX78" fmla="*/ 909756 w 1395531"/>
                                <a:gd name="connsiteY78" fmla="*/ 1645920 h 2608666"/>
                                <a:gd name="connsiteX79" fmla="*/ 900231 w 1395531"/>
                                <a:gd name="connsiteY79" fmla="*/ 1660207 h 2608666"/>
                                <a:gd name="connsiteX80" fmla="*/ 866893 w 1395531"/>
                                <a:gd name="connsiteY80" fmla="*/ 1703070 h 2608666"/>
                                <a:gd name="connsiteX81" fmla="*/ 857368 w 1395531"/>
                                <a:gd name="connsiteY81" fmla="*/ 1717357 h 2608666"/>
                                <a:gd name="connsiteX82" fmla="*/ 843081 w 1395531"/>
                                <a:gd name="connsiteY82" fmla="*/ 1745932 h 2608666"/>
                                <a:gd name="connsiteX83" fmla="*/ 833556 w 1395531"/>
                                <a:gd name="connsiteY83" fmla="*/ 1774507 h 2608666"/>
                                <a:gd name="connsiteX84" fmla="*/ 828793 w 1395531"/>
                                <a:gd name="connsiteY84" fmla="*/ 1788795 h 2608666"/>
                                <a:gd name="connsiteX85" fmla="*/ 824031 w 1395531"/>
                                <a:gd name="connsiteY85" fmla="*/ 1803082 h 2608666"/>
                                <a:gd name="connsiteX86" fmla="*/ 804981 w 1395531"/>
                                <a:gd name="connsiteY86" fmla="*/ 1831657 h 2608666"/>
                                <a:gd name="connsiteX87" fmla="*/ 771643 w 1395531"/>
                                <a:gd name="connsiteY87" fmla="*/ 1931670 h 2608666"/>
                                <a:gd name="connsiteX88" fmla="*/ 762118 w 1395531"/>
                                <a:gd name="connsiteY88" fmla="*/ 1960245 h 2608666"/>
                                <a:gd name="connsiteX89" fmla="*/ 757356 w 1395531"/>
                                <a:gd name="connsiteY89" fmla="*/ 1974532 h 2608666"/>
                                <a:gd name="connsiteX90" fmla="*/ 747831 w 1395531"/>
                                <a:gd name="connsiteY90" fmla="*/ 1988820 h 2608666"/>
                                <a:gd name="connsiteX91" fmla="*/ 738306 w 1395531"/>
                                <a:gd name="connsiteY91" fmla="*/ 2017395 h 2608666"/>
                                <a:gd name="connsiteX92" fmla="*/ 724018 w 1395531"/>
                                <a:gd name="connsiteY92" fmla="*/ 2060257 h 2608666"/>
                                <a:gd name="connsiteX93" fmla="*/ 704968 w 1395531"/>
                                <a:gd name="connsiteY93" fmla="*/ 2117407 h 2608666"/>
                                <a:gd name="connsiteX94" fmla="*/ 695443 w 1395531"/>
                                <a:gd name="connsiteY94" fmla="*/ 2145982 h 2608666"/>
                                <a:gd name="connsiteX95" fmla="*/ 690681 w 1395531"/>
                                <a:gd name="connsiteY95" fmla="*/ 2160270 h 2608666"/>
                                <a:gd name="connsiteX96" fmla="*/ 685918 w 1395531"/>
                                <a:gd name="connsiteY96" fmla="*/ 2179320 h 2608666"/>
                                <a:gd name="connsiteX97" fmla="*/ 681156 w 1395531"/>
                                <a:gd name="connsiteY97" fmla="*/ 2217420 h 2608666"/>
                                <a:gd name="connsiteX98" fmla="*/ 676393 w 1395531"/>
                                <a:gd name="connsiteY98" fmla="*/ 2236470 h 2608666"/>
                                <a:gd name="connsiteX99" fmla="*/ 662106 w 1395531"/>
                                <a:gd name="connsiteY99" fmla="*/ 2279332 h 2608666"/>
                                <a:gd name="connsiteX100" fmla="*/ 657343 w 1395531"/>
                                <a:gd name="connsiteY100" fmla="*/ 2293620 h 2608666"/>
                                <a:gd name="connsiteX101" fmla="*/ 652581 w 1395531"/>
                                <a:gd name="connsiteY101" fmla="*/ 2307907 h 2608666"/>
                                <a:gd name="connsiteX102" fmla="*/ 643056 w 1395531"/>
                                <a:gd name="connsiteY102" fmla="*/ 2322195 h 2608666"/>
                                <a:gd name="connsiteX103" fmla="*/ 633531 w 1395531"/>
                                <a:gd name="connsiteY103" fmla="*/ 2350770 h 2608666"/>
                                <a:gd name="connsiteX104" fmla="*/ 628768 w 1395531"/>
                                <a:gd name="connsiteY104" fmla="*/ 2365057 h 2608666"/>
                                <a:gd name="connsiteX105" fmla="*/ 619243 w 1395531"/>
                                <a:gd name="connsiteY105" fmla="*/ 2384107 h 2608666"/>
                                <a:gd name="connsiteX106" fmla="*/ 604956 w 1395531"/>
                                <a:gd name="connsiteY106" fmla="*/ 2426970 h 2608666"/>
                                <a:gd name="connsiteX107" fmla="*/ 600193 w 1395531"/>
                                <a:gd name="connsiteY107" fmla="*/ 2441257 h 2608666"/>
                                <a:gd name="connsiteX108" fmla="*/ 585906 w 1395531"/>
                                <a:gd name="connsiteY108" fmla="*/ 2455545 h 2608666"/>
                                <a:gd name="connsiteX109" fmla="*/ 571618 w 1395531"/>
                                <a:gd name="connsiteY109" fmla="*/ 2465070 h 2608666"/>
                                <a:gd name="connsiteX110" fmla="*/ 543043 w 1395531"/>
                                <a:gd name="connsiteY110" fmla="*/ 2493645 h 2608666"/>
                                <a:gd name="connsiteX111" fmla="*/ 528756 w 1395531"/>
                                <a:gd name="connsiteY111" fmla="*/ 2507932 h 2608666"/>
                                <a:gd name="connsiteX112" fmla="*/ 509706 w 1395531"/>
                                <a:gd name="connsiteY112" fmla="*/ 2536507 h 2608666"/>
                                <a:gd name="connsiteX113" fmla="*/ 495418 w 1395531"/>
                                <a:gd name="connsiteY113" fmla="*/ 2541270 h 2608666"/>
                                <a:gd name="connsiteX114" fmla="*/ 466843 w 1395531"/>
                                <a:gd name="connsiteY114" fmla="*/ 2565082 h 2608666"/>
                                <a:gd name="connsiteX115" fmla="*/ 438268 w 1395531"/>
                                <a:gd name="connsiteY115" fmla="*/ 2574607 h 2608666"/>
                                <a:gd name="connsiteX116" fmla="*/ 404931 w 1395531"/>
                                <a:gd name="connsiteY116" fmla="*/ 2603182 h 2608666"/>
                                <a:gd name="connsiteX117" fmla="*/ 366839 w 1395531"/>
                                <a:gd name="connsiteY117" fmla="*/ 2607944 h 2608666"/>
                                <a:gd name="connsiteX118" fmla="*/ 343023 w 1395531"/>
                                <a:gd name="connsiteY118" fmla="*/ 2593650 h 2608666"/>
                                <a:gd name="connsiteX119" fmla="*/ 247770 w 1395531"/>
                                <a:gd name="connsiteY119" fmla="*/ 2584131 h 2608666"/>
                                <a:gd name="connsiteX120" fmla="*/ 147764 w 1395531"/>
                                <a:gd name="connsiteY120" fmla="*/ 2536508 h 2608666"/>
                                <a:gd name="connsiteX121" fmla="*/ 90608 w 1395531"/>
                                <a:gd name="connsiteY121" fmla="*/ 2498409 h 2608666"/>
                                <a:gd name="connsiteX122" fmla="*/ 19170 w 1395531"/>
                                <a:gd name="connsiteY122" fmla="*/ 2403158 h 2608666"/>
                                <a:gd name="connsiteX123" fmla="*/ 125 w 1395531"/>
                                <a:gd name="connsiteY123" fmla="*/ 2303145 h 2608666"/>
                                <a:gd name="connsiteX124" fmla="*/ 4881 w 1395531"/>
                                <a:gd name="connsiteY124" fmla="*/ 2212657 h 2608666"/>
                                <a:gd name="connsiteX125" fmla="*/ 14406 w 1395531"/>
                                <a:gd name="connsiteY125" fmla="*/ 2184082 h 2608666"/>
                                <a:gd name="connsiteX126" fmla="*/ 19168 w 1395531"/>
                                <a:gd name="connsiteY126" fmla="*/ 2169795 h 2608666"/>
                                <a:gd name="connsiteX127" fmla="*/ 28693 w 1395531"/>
                                <a:gd name="connsiteY127" fmla="*/ 2155507 h 2608666"/>
                                <a:gd name="connsiteX128" fmla="*/ 42981 w 1395531"/>
                                <a:gd name="connsiteY128" fmla="*/ 2126932 h 2608666"/>
                                <a:gd name="connsiteX129" fmla="*/ 71556 w 1395531"/>
                                <a:gd name="connsiteY129" fmla="*/ 2041207 h 2608666"/>
                                <a:gd name="connsiteX130" fmla="*/ 81081 w 1395531"/>
                                <a:gd name="connsiteY130" fmla="*/ 2012632 h 2608666"/>
                                <a:gd name="connsiteX131" fmla="*/ 85843 w 1395531"/>
                                <a:gd name="connsiteY131" fmla="*/ 1998345 h 2608666"/>
                                <a:gd name="connsiteX132" fmla="*/ 123943 w 1395531"/>
                                <a:gd name="connsiteY132" fmla="*/ 1941195 h 2608666"/>
                                <a:gd name="connsiteX133" fmla="*/ 133468 w 1395531"/>
                                <a:gd name="connsiteY133" fmla="*/ 1926907 h 2608666"/>
                                <a:gd name="connsiteX134" fmla="*/ 142993 w 1395531"/>
                                <a:gd name="connsiteY134" fmla="*/ 1912620 h 2608666"/>
                                <a:gd name="connsiteX135" fmla="*/ 147756 w 1395531"/>
                                <a:gd name="connsiteY135" fmla="*/ 1898332 h 2608666"/>
                                <a:gd name="connsiteX136" fmla="*/ 162043 w 1395531"/>
                                <a:gd name="connsiteY136" fmla="*/ 1888807 h 2608666"/>
                                <a:gd name="connsiteX137" fmla="*/ 190618 w 1395531"/>
                                <a:gd name="connsiteY137" fmla="*/ 1845945 h 2608666"/>
                                <a:gd name="connsiteX138" fmla="*/ 200143 w 1395531"/>
                                <a:gd name="connsiteY138" fmla="*/ 1831657 h 2608666"/>
                                <a:gd name="connsiteX139" fmla="*/ 214431 w 1395531"/>
                                <a:gd name="connsiteY139" fmla="*/ 1822132 h 2608666"/>
                                <a:gd name="connsiteX140" fmla="*/ 219193 w 1395531"/>
                                <a:gd name="connsiteY140" fmla="*/ 1807845 h 2608666"/>
                                <a:gd name="connsiteX141" fmla="*/ 238243 w 1395531"/>
                                <a:gd name="connsiteY141" fmla="*/ 1779270 h 2608666"/>
                                <a:gd name="connsiteX142" fmla="*/ 252531 w 1395531"/>
                                <a:gd name="connsiteY142" fmla="*/ 1750695 h 2608666"/>
                                <a:gd name="connsiteX143" fmla="*/ 266818 w 1395531"/>
                                <a:gd name="connsiteY143" fmla="*/ 1741170 h 2608666"/>
                                <a:gd name="connsiteX144" fmla="*/ 285868 w 1395531"/>
                                <a:gd name="connsiteY144" fmla="*/ 1712595 h 2608666"/>
                                <a:gd name="connsiteX145" fmla="*/ 295393 w 1395531"/>
                                <a:gd name="connsiteY145" fmla="*/ 1684020 h 2608666"/>
                                <a:gd name="connsiteX146" fmla="*/ 304918 w 1395531"/>
                                <a:gd name="connsiteY146" fmla="*/ 1669732 h 2608666"/>
                                <a:gd name="connsiteX147" fmla="*/ 314443 w 1395531"/>
                                <a:gd name="connsiteY147" fmla="*/ 1641157 h 2608666"/>
                                <a:gd name="connsiteX148" fmla="*/ 333493 w 1395531"/>
                                <a:gd name="connsiteY148" fmla="*/ 1612582 h 2608666"/>
                                <a:gd name="connsiteX149" fmla="*/ 343018 w 1395531"/>
                                <a:gd name="connsiteY149" fmla="*/ 1598295 h 2608666"/>
                                <a:gd name="connsiteX150" fmla="*/ 357306 w 1395531"/>
                                <a:gd name="connsiteY150" fmla="*/ 1569720 h 2608666"/>
                                <a:gd name="connsiteX151" fmla="*/ 366831 w 1395531"/>
                                <a:gd name="connsiteY151" fmla="*/ 1541145 h 2608666"/>
                                <a:gd name="connsiteX152" fmla="*/ 371593 w 1395531"/>
                                <a:gd name="connsiteY152" fmla="*/ 1526857 h 2608666"/>
                                <a:gd name="connsiteX153" fmla="*/ 390643 w 1395531"/>
                                <a:gd name="connsiteY153" fmla="*/ 1483995 h 2608666"/>
                                <a:gd name="connsiteX154" fmla="*/ 395406 w 1395531"/>
                                <a:gd name="connsiteY154" fmla="*/ 1469707 h 2608666"/>
                                <a:gd name="connsiteX155" fmla="*/ 400168 w 1395531"/>
                                <a:gd name="connsiteY155" fmla="*/ 1455420 h 2608666"/>
                                <a:gd name="connsiteX156" fmla="*/ 409693 w 1395531"/>
                                <a:gd name="connsiteY156" fmla="*/ 1383982 h 2608666"/>
                                <a:gd name="connsiteX157" fmla="*/ 414456 w 1395531"/>
                                <a:gd name="connsiteY157" fmla="*/ 1369695 h 2608666"/>
                                <a:gd name="connsiteX158" fmla="*/ 409693 w 1395531"/>
                                <a:gd name="connsiteY158" fmla="*/ 1217295 h 2608666"/>
                                <a:gd name="connsiteX159" fmla="*/ 395406 w 1395531"/>
                                <a:gd name="connsiteY159" fmla="*/ 1174432 h 2608666"/>
                                <a:gd name="connsiteX160" fmla="*/ 381118 w 1395531"/>
                                <a:gd name="connsiteY160" fmla="*/ 1122045 h 2608666"/>
                                <a:gd name="connsiteX161" fmla="*/ 371593 w 1395531"/>
                                <a:gd name="connsiteY161" fmla="*/ 1107757 h 2608666"/>
                                <a:gd name="connsiteX162" fmla="*/ 352543 w 1395531"/>
                                <a:gd name="connsiteY162" fmla="*/ 1079182 h 2608666"/>
                                <a:gd name="connsiteX163" fmla="*/ 347781 w 1395531"/>
                                <a:gd name="connsiteY163" fmla="*/ 1064895 h 2608666"/>
                                <a:gd name="connsiteX164" fmla="*/ 338256 w 1395531"/>
                                <a:gd name="connsiteY164" fmla="*/ 1050607 h 2608666"/>
                                <a:gd name="connsiteX165" fmla="*/ 319206 w 1395531"/>
                                <a:gd name="connsiteY165" fmla="*/ 1017270 h 2608666"/>
                                <a:gd name="connsiteX166" fmla="*/ 304918 w 1395531"/>
                                <a:gd name="connsiteY166" fmla="*/ 974407 h 2608666"/>
                                <a:gd name="connsiteX167" fmla="*/ 300156 w 1395531"/>
                                <a:gd name="connsiteY167" fmla="*/ 960120 h 2608666"/>
                                <a:gd name="connsiteX168" fmla="*/ 271581 w 1395531"/>
                                <a:gd name="connsiteY168" fmla="*/ 926782 h 2608666"/>
                                <a:gd name="connsiteX169" fmla="*/ 214439 w 1395531"/>
                                <a:gd name="connsiteY169" fmla="*/ 822006 h 2608666"/>
                                <a:gd name="connsiteX170" fmla="*/ 176343 w 1395531"/>
                                <a:gd name="connsiteY170" fmla="*/ 750569 h 2608666"/>
                                <a:gd name="connsiteX171" fmla="*/ 133468 w 1395531"/>
                                <a:gd name="connsiteY171" fmla="*/ 636270 h 2608666"/>
                                <a:gd name="connsiteX172" fmla="*/ 123864 w 1395531"/>
                                <a:gd name="connsiteY172" fmla="*/ 502919 h 2608666"/>
                                <a:gd name="connsiteX173" fmla="*/ 152527 w 1395531"/>
                                <a:gd name="connsiteY173" fmla="*/ 388620 h 2608666"/>
                                <a:gd name="connsiteX174" fmla="*/ 185860 w 1395531"/>
                                <a:gd name="connsiteY174" fmla="*/ 317182 h 2608666"/>
                                <a:gd name="connsiteX175" fmla="*/ 228724 w 1395531"/>
                                <a:gd name="connsiteY175" fmla="*/ 245745 h 2608666"/>
                                <a:gd name="connsiteX176" fmla="*/ 291588 w 1395531"/>
                                <a:gd name="connsiteY176" fmla="*/ 170498 h 2608666"/>
                                <a:gd name="connsiteX177" fmla="*/ 360169 w 1395531"/>
                                <a:gd name="connsiteY177" fmla="*/ 102870 h 2608666"/>
                                <a:gd name="connsiteX178" fmla="*/ 434469 w 1395531"/>
                                <a:gd name="connsiteY17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800218 w 1395531"/>
                                <a:gd name="connsiteY4" fmla="*/ 12382 h 2608666"/>
                                <a:gd name="connsiteX5" fmla="*/ 838318 w 1395531"/>
                                <a:gd name="connsiteY5" fmla="*/ 31432 h 2608666"/>
                                <a:gd name="connsiteX6" fmla="*/ 895468 w 1395531"/>
                                <a:gd name="connsiteY6" fmla="*/ 40957 h 2608666"/>
                                <a:gd name="connsiteX7" fmla="*/ 909756 w 1395531"/>
                                <a:gd name="connsiteY7" fmla="*/ 45720 h 2608666"/>
                                <a:gd name="connsiteX8" fmla="*/ 924043 w 1395531"/>
                                <a:gd name="connsiteY8" fmla="*/ 50482 h 2608666"/>
                                <a:gd name="connsiteX9" fmla="*/ 966906 w 1395531"/>
                                <a:gd name="connsiteY9" fmla="*/ 69532 h 2608666"/>
                                <a:gd name="connsiteX10" fmla="*/ 981193 w 1395531"/>
                                <a:gd name="connsiteY10" fmla="*/ 74295 h 2608666"/>
                                <a:gd name="connsiteX11" fmla="*/ 995481 w 1395531"/>
                                <a:gd name="connsiteY11" fmla="*/ 83820 h 2608666"/>
                                <a:gd name="connsiteX12" fmla="*/ 1024056 w 1395531"/>
                                <a:gd name="connsiteY12" fmla="*/ 93345 h 2608666"/>
                                <a:gd name="connsiteX13" fmla="*/ 1038343 w 1395531"/>
                                <a:gd name="connsiteY13" fmla="*/ 98107 h 2608666"/>
                                <a:gd name="connsiteX14" fmla="*/ 1052631 w 1395531"/>
                                <a:gd name="connsiteY14" fmla="*/ 107632 h 2608666"/>
                                <a:gd name="connsiteX15" fmla="*/ 1066918 w 1395531"/>
                                <a:gd name="connsiteY15" fmla="*/ 112395 h 2608666"/>
                                <a:gd name="connsiteX16" fmla="*/ 1109781 w 1395531"/>
                                <a:gd name="connsiteY16" fmla="*/ 136207 h 2608666"/>
                                <a:gd name="connsiteX17" fmla="*/ 1119306 w 1395531"/>
                                <a:gd name="connsiteY17" fmla="*/ 150495 h 2608666"/>
                                <a:gd name="connsiteX18" fmla="*/ 1133593 w 1395531"/>
                                <a:gd name="connsiteY18" fmla="*/ 155257 h 2608666"/>
                                <a:gd name="connsiteX19" fmla="*/ 1162168 w 1395531"/>
                                <a:gd name="connsiteY19" fmla="*/ 169545 h 2608666"/>
                                <a:gd name="connsiteX20" fmla="*/ 1176456 w 1395531"/>
                                <a:gd name="connsiteY20" fmla="*/ 183832 h 2608666"/>
                                <a:gd name="connsiteX21" fmla="*/ 1190743 w 1395531"/>
                                <a:gd name="connsiteY21" fmla="*/ 193357 h 2608666"/>
                                <a:gd name="connsiteX22" fmla="*/ 1209793 w 1395531"/>
                                <a:gd name="connsiteY22" fmla="*/ 217170 h 2608666"/>
                                <a:gd name="connsiteX23" fmla="*/ 1233606 w 1395531"/>
                                <a:gd name="connsiteY23" fmla="*/ 240982 h 2608666"/>
                                <a:gd name="connsiteX24" fmla="*/ 1257418 w 1395531"/>
                                <a:gd name="connsiteY24" fmla="*/ 264795 h 2608666"/>
                                <a:gd name="connsiteX25" fmla="*/ 1290756 w 1395531"/>
                                <a:gd name="connsiteY25" fmla="*/ 302895 h 2608666"/>
                                <a:gd name="connsiteX26" fmla="*/ 1309806 w 1395531"/>
                                <a:gd name="connsiteY26" fmla="*/ 331470 h 2608666"/>
                                <a:gd name="connsiteX27" fmla="*/ 1314568 w 1395531"/>
                                <a:gd name="connsiteY27" fmla="*/ 345757 h 2608666"/>
                                <a:gd name="connsiteX28" fmla="*/ 1324093 w 1395531"/>
                                <a:gd name="connsiteY28" fmla="*/ 360045 h 2608666"/>
                                <a:gd name="connsiteX29" fmla="*/ 1333618 w 1395531"/>
                                <a:gd name="connsiteY29" fmla="*/ 388620 h 2608666"/>
                                <a:gd name="connsiteX30" fmla="*/ 1338381 w 1395531"/>
                                <a:gd name="connsiteY30" fmla="*/ 402907 h 2608666"/>
                                <a:gd name="connsiteX31" fmla="*/ 1347906 w 1395531"/>
                                <a:gd name="connsiteY31" fmla="*/ 417195 h 2608666"/>
                                <a:gd name="connsiteX32" fmla="*/ 1357431 w 1395531"/>
                                <a:gd name="connsiteY32" fmla="*/ 445770 h 2608666"/>
                                <a:gd name="connsiteX33" fmla="*/ 1366956 w 1395531"/>
                                <a:gd name="connsiteY33" fmla="*/ 493395 h 2608666"/>
                                <a:gd name="connsiteX34" fmla="*/ 1371718 w 1395531"/>
                                <a:gd name="connsiteY34" fmla="*/ 526732 h 2608666"/>
                                <a:gd name="connsiteX35" fmla="*/ 1381243 w 1395531"/>
                                <a:gd name="connsiteY35" fmla="*/ 574357 h 2608666"/>
                                <a:gd name="connsiteX36" fmla="*/ 1390768 w 1395531"/>
                                <a:gd name="connsiteY36" fmla="*/ 636270 h 2608666"/>
                                <a:gd name="connsiteX37" fmla="*/ 1395531 w 1395531"/>
                                <a:gd name="connsiteY37" fmla="*/ 650557 h 2608666"/>
                                <a:gd name="connsiteX38" fmla="*/ 1386006 w 1395531"/>
                                <a:gd name="connsiteY38" fmla="*/ 717232 h 2608666"/>
                                <a:gd name="connsiteX39" fmla="*/ 1376481 w 1395531"/>
                                <a:gd name="connsiteY39" fmla="*/ 774382 h 2608666"/>
                                <a:gd name="connsiteX40" fmla="*/ 1371718 w 1395531"/>
                                <a:gd name="connsiteY40" fmla="*/ 788670 h 2608666"/>
                                <a:gd name="connsiteX41" fmla="*/ 1362193 w 1395531"/>
                                <a:gd name="connsiteY41" fmla="*/ 826770 h 2608666"/>
                                <a:gd name="connsiteX42" fmla="*/ 1352668 w 1395531"/>
                                <a:gd name="connsiteY42" fmla="*/ 841057 h 2608666"/>
                                <a:gd name="connsiteX43" fmla="*/ 1338381 w 1395531"/>
                                <a:gd name="connsiteY43" fmla="*/ 883920 h 2608666"/>
                                <a:gd name="connsiteX44" fmla="*/ 1333618 w 1395531"/>
                                <a:gd name="connsiteY44" fmla="*/ 898207 h 2608666"/>
                                <a:gd name="connsiteX45" fmla="*/ 1324093 w 1395531"/>
                                <a:gd name="connsiteY45" fmla="*/ 912495 h 2608666"/>
                                <a:gd name="connsiteX46" fmla="*/ 1319331 w 1395531"/>
                                <a:gd name="connsiteY46" fmla="*/ 926782 h 2608666"/>
                                <a:gd name="connsiteX47" fmla="*/ 1314568 w 1395531"/>
                                <a:gd name="connsiteY47" fmla="*/ 945832 h 2608666"/>
                                <a:gd name="connsiteX48" fmla="*/ 1305043 w 1395531"/>
                                <a:gd name="connsiteY48" fmla="*/ 960120 h 2608666"/>
                                <a:gd name="connsiteX49" fmla="*/ 1295518 w 1395531"/>
                                <a:gd name="connsiteY49" fmla="*/ 979170 h 2608666"/>
                                <a:gd name="connsiteX50" fmla="*/ 1281231 w 1395531"/>
                                <a:gd name="connsiteY50" fmla="*/ 1022032 h 2608666"/>
                                <a:gd name="connsiteX51" fmla="*/ 1276468 w 1395531"/>
                                <a:gd name="connsiteY51" fmla="*/ 1036320 h 2608666"/>
                                <a:gd name="connsiteX52" fmla="*/ 1266943 w 1395531"/>
                                <a:gd name="connsiteY52" fmla="*/ 1050607 h 2608666"/>
                                <a:gd name="connsiteX53" fmla="*/ 1252656 w 1395531"/>
                                <a:gd name="connsiteY53" fmla="*/ 1083945 h 2608666"/>
                                <a:gd name="connsiteX54" fmla="*/ 1243131 w 1395531"/>
                                <a:gd name="connsiteY54" fmla="*/ 1112520 h 2608666"/>
                                <a:gd name="connsiteX55" fmla="*/ 1238368 w 1395531"/>
                                <a:gd name="connsiteY55" fmla="*/ 1126807 h 2608666"/>
                                <a:gd name="connsiteX56" fmla="*/ 1233606 w 1395531"/>
                                <a:gd name="connsiteY56" fmla="*/ 1141095 h 2608666"/>
                                <a:gd name="connsiteX57" fmla="*/ 1219318 w 1395531"/>
                                <a:gd name="connsiteY57" fmla="*/ 1150620 h 2608666"/>
                                <a:gd name="connsiteX58" fmla="*/ 1214556 w 1395531"/>
                                <a:gd name="connsiteY58" fmla="*/ 1164907 h 2608666"/>
                                <a:gd name="connsiteX59" fmla="*/ 1200268 w 1395531"/>
                                <a:gd name="connsiteY59" fmla="*/ 1179195 h 2608666"/>
                                <a:gd name="connsiteX60" fmla="*/ 1190743 w 1395531"/>
                                <a:gd name="connsiteY60" fmla="*/ 1193482 h 2608666"/>
                                <a:gd name="connsiteX61" fmla="*/ 1171693 w 1395531"/>
                                <a:gd name="connsiteY61" fmla="*/ 1241107 h 2608666"/>
                                <a:gd name="connsiteX62" fmla="*/ 1166931 w 1395531"/>
                                <a:gd name="connsiteY62" fmla="*/ 1255395 h 2608666"/>
                                <a:gd name="connsiteX63" fmla="*/ 1152643 w 1395531"/>
                                <a:gd name="connsiteY63" fmla="*/ 1264920 h 2608666"/>
                                <a:gd name="connsiteX64" fmla="*/ 1133593 w 1395531"/>
                                <a:gd name="connsiteY64" fmla="*/ 1293495 h 2608666"/>
                                <a:gd name="connsiteX65" fmla="*/ 1109781 w 1395531"/>
                                <a:gd name="connsiteY65" fmla="*/ 1322070 h 2608666"/>
                                <a:gd name="connsiteX66" fmla="*/ 1095493 w 1395531"/>
                                <a:gd name="connsiteY66" fmla="*/ 1350645 h 2608666"/>
                                <a:gd name="connsiteX67" fmla="*/ 1081206 w 1395531"/>
                                <a:gd name="connsiteY67" fmla="*/ 1360170 h 2608666"/>
                                <a:gd name="connsiteX68" fmla="*/ 1062156 w 1395531"/>
                                <a:gd name="connsiteY68" fmla="*/ 1388745 h 2608666"/>
                                <a:gd name="connsiteX69" fmla="*/ 1043106 w 1395531"/>
                                <a:gd name="connsiteY69" fmla="*/ 1417320 h 2608666"/>
                                <a:gd name="connsiteX70" fmla="*/ 1024056 w 1395531"/>
                                <a:gd name="connsiteY70" fmla="*/ 1445895 h 2608666"/>
                                <a:gd name="connsiteX71" fmla="*/ 1014531 w 1395531"/>
                                <a:gd name="connsiteY71" fmla="*/ 1460182 h 2608666"/>
                                <a:gd name="connsiteX72" fmla="*/ 1000243 w 1395531"/>
                                <a:gd name="connsiteY72" fmla="*/ 1488757 h 2608666"/>
                                <a:gd name="connsiteX73" fmla="*/ 985956 w 1395531"/>
                                <a:gd name="connsiteY73" fmla="*/ 1517332 h 2608666"/>
                                <a:gd name="connsiteX74" fmla="*/ 971668 w 1395531"/>
                                <a:gd name="connsiteY74" fmla="*/ 1545907 h 2608666"/>
                                <a:gd name="connsiteX75" fmla="*/ 966906 w 1395531"/>
                                <a:gd name="connsiteY75" fmla="*/ 1560195 h 2608666"/>
                                <a:gd name="connsiteX76" fmla="*/ 947856 w 1395531"/>
                                <a:gd name="connsiteY76" fmla="*/ 1588770 h 2608666"/>
                                <a:gd name="connsiteX77" fmla="*/ 928806 w 1395531"/>
                                <a:gd name="connsiteY77" fmla="*/ 1617345 h 2608666"/>
                                <a:gd name="connsiteX78" fmla="*/ 909756 w 1395531"/>
                                <a:gd name="connsiteY78" fmla="*/ 1645920 h 2608666"/>
                                <a:gd name="connsiteX79" fmla="*/ 900231 w 1395531"/>
                                <a:gd name="connsiteY79" fmla="*/ 1660207 h 2608666"/>
                                <a:gd name="connsiteX80" fmla="*/ 866893 w 1395531"/>
                                <a:gd name="connsiteY80" fmla="*/ 1703070 h 2608666"/>
                                <a:gd name="connsiteX81" fmla="*/ 857368 w 1395531"/>
                                <a:gd name="connsiteY81" fmla="*/ 1717357 h 2608666"/>
                                <a:gd name="connsiteX82" fmla="*/ 843081 w 1395531"/>
                                <a:gd name="connsiteY82" fmla="*/ 1745932 h 2608666"/>
                                <a:gd name="connsiteX83" fmla="*/ 833556 w 1395531"/>
                                <a:gd name="connsiteY83" fmla="*/ 1774507 h 2608666"/>
                                <a:gd name="connsiteX84" fmla="*/ 828793 w 1395531"/>
                                <a:gd name="connsiteY84" fmla="*/ 1788795 h 2608666"/>
                                <a:gd name="connsiteX85" fmla="*/ 824031 w 1395531"/>
                                <a:gd name="connsiteY85" fmla="*/ 1803082 h 2608666"/>
                                <a:gd name="connsiteX86" fmla="*/ 804981 w 1395531"/>
                                <a:gd name="connsiteY86" fmla="*/ 1831657 h 2608666"/>
                                <a:gd name="connsiteX87" fmla="*/ 771643 w 1395531"/>
                                <a:gd name="connsiteY87" fmla="*/ 1931670 h 2608666"/>
                                <a:gd name="connsiteX88" fmla="*/ 762118 w 1395531"/>
                                <a:gd name="connsiteY88" fmla="*/ 1960245 h 2608666"/>
                                <a:gd name="connsiteX89" fmla="*/ 757356 w 1395531"/>
                                <a:gd name="connsiteY89" fmla="*/ 1974532 h 2608666"/>
                                <a:gd name="connsiteX90" fmla="*/ 747831 w 1395531"/>
                                <a:gd name="connsiteY90" fmla="*/ 1988820 h 2608666"/>
                                <a:gd name="connsiteX91" fmla="*/ 738306 w 1395531"/>
                                <a:gd name="connsiteY91" fmla="*/ 2017395 h 2608666"/>
                                <a:gd name="connsiteX92" fmla="*/ 724018 w 1395531"/>
                                <a:gd name="connsiteY92" fmla="*/ 2060257 h 2608666"/>
                                <a:gd name="connsiteX93" fmla="*/ 704968 w 1395531"/>
                                <a:gd name="connsiteY93" fmla="*/ 2117407 h 2608666"/>
                                <a:gd name="connsiteX94" fmla="*/ 695443 w 1395531"/>
                                <a:gd name="connsiteY94" fmla="*/ 2145982 h 2608666"/>
                                <a:gd name="connsiteX95" fmla="*/ 690681 w 1395531"/>
                                <a:gd name="connsiteY95" fmla="*/ 2160270 h 2608666"/>
                                <a:gd name="connsiteX96" fmla="*/ 685918 w 1395531"/>
                                <a:gd name="connsiteY96" fmla="*/ 2179320 h 2608666"/>
                                <a:gd name="connsiteX97" fmla="*/ 681156 w 1395531"/>
                                <a:gd name="connsiteY97" fmla="*/ 2217420 h 2608666"/>
                                <a:gd name="connsiteX98" fmla="*/ 676393 w 1395531"/>
                                <a:gd name="connsiteY98" fmla="*/ 2236470 h 2608666"/>
                                <a:gd name="connsiteX99" fmla="*/ 662106 w 1395531"/>
                                <a:gd name="connsiteY99" fmla="*/ 2279332 h 2608666"/>
                                <a:gd name="connsiteX100" fmla="*/ 657343 w 1395531"/>
                                <a:gd name="connsiteY100" fmla="*/ 2293620 h 2608666"/>
                                <a:gd name="connsiteX101" fmla="*/ 652581 w 1395531"/>
                                <a:gd name="connsiteY101" fmla="*/ 2307907 h 2608666"/>
                                <a:gd name="connsiteX102" fmla="*/ 643056 w 1395531"/>
                                <a:gd name="connsiteY102" fmla="*/ 2322195 h 2608666"/>
                                <a:gd name="connsiteX103" fmla="*/ 633531 w 1395531"/>
                                <a:gd name="connsiteY103" fmla="*/ 2350770 h 2608666"/>
                                <a:gd name="connsiteX104" fmla="*/ 628768 w 1395531"/>
                                <a:gd name="connsiteY104" fmla="*/ 2365057 h 2608666"/>
                                <a:gd name="connsiteX105" fmla="*/ 619243 w 1395531"/>
                                <a:gd name="connsiteY105" fmla="*/ 2384107 h 2608666"/>
                                <a:gd name="connsiteX106" fmla="*/ 604956 w 1395531"/>
                                <a:gd name="connsiteY106" fmla="*/ 2426970 h 2608666"/>
                                <a:gd name="connsiteX107" fmla="*/ 600193 w 1395531"/>
                                <a:gd name="connsiteY107" fmla="*/ 2441257 h 2608666"/>
                                <a:gd name="connsiteX108" fmla="*/ 585906 w 1395531"/>
                                <a:gd name="connsiteY108" fmla="*/ 2455545 h 2608666"/>
                                <a:gd name="connsiteX109" fmla="*/ 571618 w 1395531"/>
                                <a:gd name="connsiteY109" fmla="*/ 2465070 h 2608666"/>
                                <a:gd name="connsiteX110" fmla="*/ 543043 w 1395531"/>
                                <a:gd name="connsiteY110" fmla="*/ 2493645 h 2608666"/>
                                <a:gd name="connsiteX111" fmla="*/ 528756 w 1395531"/>
                                <a:gd name="connsiteY111" fmla="*/ 2507932 h 2608666"/>
                                <a:gd name="connsiteX112" fmla="*/ 509706 w 1395531"/>
                                <a:gd name="connsiteY112" fmla="*/ 2536507 h 2608666"/>
                                <a:gd name="connsiteX113" fmla="*/ 495418 w 1395531"/>
                                <a:gd name="connsiteY113" fmla="*/ 2541270 h 2608666"/>
                                <a:gd name="connsiteX114" fmla="*/ 466843 w 1395531"/>
                                <a:gd name="connsiteY114" fmla="*/ 2565082 h 2608666"/>
                                <a:gd name="connsiteX115" fmla="*/ 438268 w 1395531"/>
                                <a:gd name="connsiteY115" fmla="*/ 2574607 h 2608666"/>
                                <a:gd name="connsiteX116" fmla="*/ 404931 w 1395531"/>
                                <a:gd name="connsiteY116" fmla="*/ 2603182 h 2608666"/>
                                <a:gd name="connsiteX117" fmla="*/ 366839 w 1395531"/>
                                <a:gd name="connsiteY117" fmla="*/ 2607944 h 2608666"/>
                                <a:gd name="connsiteX118" fmla="*/ 343023 w 1395531"/>
                                <a:gd name="connsiteY118" fmla="*/ 2593650 h 2608666"/>
                                <a:gd name="connsiteX119" fmla="*/ 247770 w 1395531"/>
                                <a:gd name="connsiteY119" fmla="*/ 2584131 h 2608666"/>
                                <a:gd name="connsiteX120" fmla="*/ 147764 w 1395531"/>
                                <a:gd name="connsiteY120" fmla="*/ 2536508 h 2608666"/>
                                <a:gd name="connsiteX121" fmla="*/ 90608 w 1395531"/>
                                <a:gd name="connsiteY121" fmla="*/ 2498409 h 2608666"/>
                                <a:gd name="connsiteX122" fmla="*/ 19170 w 1395531"/>
                                <a:gd name="connsiteY122" fmla="*/ 2403158 h 2608666"/>
                                <a:gd name="connsiteX123" fmla="*/ 125 w 1395531"/>
                                <a:gd name="connsiteY123" fmla="*/ 2303145 h 2608666"/>
                                <a:gd name="connsiteX124" fmla="*/ 4881 w 1395531"/>
                                <a:gd name="connsiteY124" fmla="*/ 2212657 h 2608666"/>
                                <a:gd name="connsiteX125" fmla="*/ 14406 w 1395531"/>
                                <a:gd name="connsiteY125" fmla="*/ 2184082 h 2608666"/>
                                <a:gd name="connsiteX126" fmla="*/ 19168 w 1395531"/>
                                <a:gd name="connsiteY126" fmla="*/ 2169795 h 2608666"/>
                                <a:gd name="connsiteX127" fmla="*/ 28693 w 1395531"/>
                                <a:gd name="connsiteY127" fmla="*/ 2155507 h 2608666"/>
                                <a:gd name="connsiteX128" fmla="*/ 42981 w 1395531"/>
                                <a:gd name="connsiteY128" fmla="*/ 2126932 h 2608666"/>
                                <a:gd name="connsiteX129" fmla="*/ 71556 w 1395531"/>
                                <a:gd name="connsiteY129" fmla="*/ 2041207 h 2608666"/>
                                <a:gd name="connsiteX130" fmla="*/ 81081 w 1395531"/>
                                <a:gd name="connsiteY130" fmla="*/ 2012632 h 2608666"/>
                                <a:gd name="connsiteX131" fmla="*/ 85843 w 1395531"/>
                                <a:gd name="connsiteY131" fmla="*/ 1998345 h 2608666"/>
                                <a:gd name="connsiteX132" fmla="*/ 123943 w 1395531"/>
                                <a:gd name="connsiteY132" fmla="*/ 1941195 h 2608666"/>
                                <a:gd name="connsiteX133" fmla="*/ 133468 w 1395531"/>
                                <a:gd name="connsiteY133" fmla="*/ 1926907 h 2608666"/>
                                <a:gd name="connsiteX134" fmla="*/ 142993 w 1395531"/>
                                <a:gd name="connsiteY134" fmla="*/ 1912620 h 2608666"/>
                                <a:gd name="connsiteX135" fmla="*/ 147756 w 1395531"/>
                                <a:gd name="connsiteY135" fmla="*/ 1898332 h 2608666"/>
                                <a:gd name="connsiteX136" fmla="*/ 162043 w 1395531"/>
                                <a:gd name="connsiteY136" fmla="*/ 1888807 h 2608666"/>
                                <a:gd name="connsiteX137" fmla="*/ 190618 w 1395531"/>
                                <a:gd name="connsiteY137" fmla="*/ 1845945 h 2608666"/>
                                <a:gd name="connsiteX138" fmla="*/ 200143 w 1395531"/>
                                <a:gd name="connsiteY138" fmla="*/ 1831657 h 2608666"/>
                                <a:gd name="connsiteX139" fmla="*/ 214431 w 1395531"/>
                                <a:gd name="connsiteY139" fmla="*/ 1822132 h 2608666"/>
                                <a:gd name="connsiteX140" fmla="*/ 219193 w 1395531"/>
                                <a:gd name="connsiteY140" fmla="*/ 1807845 h 2608666"/>
                                <a:gd name="connsiteX141" fmla="*/ 238243 w 1395531"/>
                                <a:gd name="connsiteY141" fmla="*/ 1779270 h 2608666"/>
                                <a:gd name="connsiteX142" fmla="*/ 252531 w 1395531"/>
                                <a:gd name="connsiteY142" fmla="*/ 1750695 h 2608666"/>
                                <a:gd name="connsiteX143" fmla="*/ 266818 w 1395531"/>
                                <a:gd name="connsiteY143" fmla="*/ 1741170 h 2608666"/>
                                <a:gd name="connsiteX144" fmla="*/ 285868 w 1395531"/>
                                <a:gd name="connsiteY144" fmla="*/ 1712595 h 2608666"/>
                                <a:gd name="connsiteX145" fmla="*/ 295393 w 1395531"/>
                                <a:gd name="connsiteY145" fmla="*/ 1684020 h 2608666"/>
                                <a:gd name="connsiteX146" fmla="*/ 304918 w 1395531"/>
                                <a:gd name="connsiteY146" fmla="*/ 1669732 h 2608666"/>
                                <a:gd name="connsiteX147" fmla="*/ 314443 w 1395531"/>
                                <a:gd name="connsiteY147" fmla="*/ 1641157 h 2608666"/>
                                <a:gd name="connsiteX148" fmla="*/ 333493 w 1395531"/>
                                <a:gd name="connsiteY148" fmla="*/ 1612582 h 2608666"/>
                                <a:gd name="connsiteX149" fmla="*/ 343018 w 1395531"/>
                                <a:gd name="connsiteY149" fmla="*/ 1598295 h 2608666"/>
                                <a:gd name="connsiteX150" fmla="*/ 357306 w 1395531"/>
                                <a:gd name="connsiteY150" fmla="*/ 1569720 h 2608666"/>
                                <a:gd name="connsiteX151" fmla="*/ 366831 w 1395531"/>
                                <a:gd name="connsiteY151" fmla="*/ 1541145 h 2608666"/>
                                <a:gd name="connsiteX152" fmla="*/ 371593 w 1395531"/>
                                <a:gd name="connsiteY152" fmla="*/ 1526857 h 2608666"/>
                                <a:gd name="connsiteX153" fmla="*/ 390643 w 1395531"/>
                                <a:gd name="connsiteY153" fmla="*/ 1483995 h 2608666"/>
                                <a:gd name="connsiteX154" fmla="*/ 395406 w 1395531"/>
                                <a:gd name="connsiteY154" fmla="*/ 1469707 h 2608666"/>
                                <a:gd name="connsiteX155" fmla="*/ 400168 w 1395531"/>
                                <a:gd name="connsiteY155" fmla="*/ 1455420 h 2608666"/>
                                <a:gd name="connsiteX156" fmla="*/ 409693 w 1395531"/>
                                <a:gd name="connsiteY156" fmla="*/ 1383982 h 2608666"/>
                                <a:gd name="connsiteX157" fmla="*/ 414456 w 1395531"/>
                                <a:gd name="connsiteY157" fmla="*/ 1369695 h 2608666"/>
                                <a:gd name="connsiteX158" fmla="*/ 409693 w 1395531"/>
                                <a:gd name="connsiteY158" fmla="*/ 1217295 h 2608666"/>
                                <a:gd name="connsiteX159" fmla="*/ 395406 w 1395531"/>
                                <a:gd name="connsiteY159" fmla="*/ 1174432 h 2608666"/>
                                <a:gd name="connsiteX160" fmla="*/ 381118 w 1395531"/>
                                <a:gd name="connsiteY160" fmla="*/ 1122045 h 2608666"/>
                                <a:gd name="connsiteX161" fmla="*/ 371593 w 1395531"/>
                                <a:gd name="connsiteY161" fmla="*/ 1107757 h 2608666"/>
                                <a:gd name="connsiteX162" fmla="*/ 352543 w 1395531"/>
                                <a:gd name="connsiteY162" fmla="*/ 1079182 h 2608666"/>
                                <a:gd name="connsiteX163" fmla="*/ 347781 w 1395531"/>
                                <a:gd name="connsiteY163" fmla="*/ 1064895 h 2608666"/>
                                <a:gd name="connsiteX164" fmla="*/ 338256 w 1395531"/>
                                <a:gd name="connsiteY164" fmla="*/ 1050607 h 2608666"/>
                                <a:gd name="connsiteX165" fmla="*/ 319206 w 1395531"/>
                                <a:gd name="connsiteY165" fmla="*/ 1017270 h 2608666"/>
                                <a:gd name="connsiteX166" fmla="*/ 304918 w 1395531"/>
                                <a:gd name="connsiteY166" fmla="*/ 974407 h 2608666"/>
                                <a:gd name="connsiteX167" fmla="*/ 300156 w 1395531"/>
                                <a:gd name="connsiteY167" fmla="*/ 960120 h 2608666"/>
                                <a:gd name="connsiteX168" fmla="*/ 271581 w 1395531"/>
                                <a:gd name="connsiteY168" fmla="*/ 926782 h 2608666"/>
                                <a:gd name="connsiteX169" fmla="*/ 214439 w 1395531"/>
                                <a:gd name="connsiteY169" fmla="*/ 822006 h 2608666"/>
                                <a:gd name="connsiteX170" fmla="*/ 176343 w 1395531"/>
                                <a:gd name="connsiteY170" fmla="*/ 750569 h 2608666"/>
                                <a:gd name="connsiteX171" fmla="*/ 133468 w 1395531"/>
                                <a:gd name="connsiteY171" fmla="*/ 636270 h 2608666"/>
                                <a:gd name="connsiteX172" fmla="*/ 123864 w 1395531"/>
                                <a:gd name="connsiteY172" fmla="*/ 502919 h 2608666"/>
                                <a:gd name="connsiteX173" fmla="*/ 152527 w 1395531"/>
                                <a:gd name="connsiteY173" fmla="*/ 388620 h 2608666"/>
                                <a:gd name="connsiteX174" fmla="*/ 185860 w 1395531"/>
                                <a:gd name="connsiteY174" fmla="*/ 317182 h 2608666"/>
                                <a:gd name="connsiteX175" fmla="*/ 228724 w 1395531"/>
                                <a:gd name="connsiteY175" fmla="*/ 245745 h 2608666"/>
                                <a:gd name="connsiteX176" fmla="*/ 291588 w 1395531"/>
                                <a:gd name="connsiteY176" fmla="*/ 170498 h 2608666"/>
                                <a:gd name="connsiteX177" fmla="*/ 360169 w 1395531"/>
                                <a:gd name="connsiteY177" fmla="*/ 102870 h 2608666"/>
                                <a:gd name="connsiteX178" fmla="*/ 434469 w 1395531"/>
                                <a:gd name="connsiteY17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895468 w 1395531"/>
                                <a:gd name="connsiteY6" fmla="*/ 40957 h 2608666"/>
                                <a:gd name="connsiteX7" fmla="*/ 909756 w 1395531"/>
                                <a:gd name="connsiteY7" fmla="*/ 45720 h 2608666"/>
                                <a:gd name="connsiteX8" fmla="*/ 924043 w 1395531"/>
                                <a:gd name="connsiteY8" fmla="*/ 50482 h 2608666"/>
                                <a:gd name="connsiteX9" fmla="*/ 966906 w 1395531"/>
                                <a:gd name="connsiteY9" fmla="*/ 69532 h 2608666"/>
                                <a:gd name="connsiteX10" fmla="*/ 981193 w 1395531"/>
                                <a:gd name="connsiteY10" fmla="*/ 74295 h 2608666"/>
                                <a:gd name="connsiteX11" fmla="*/ 995481 w 1395531"/>
                                <a:gd name="connsiteY11" fmla="*/ 83820 h 2608666"/>
                                <a:gd name="connsiteX12" fmla="*/ 1024056 w 1395531"/>
                                <a:gd name="connsiteY12" fmla="*/ 93345 h 2608666"/>
                                <a:gd name="connsiteX13" fmla="*/ 1038343 w 1395531"/>
                                <a:gd name="connsiteY13" fmla="*/ 98107 h 2608666"/>
                                <a:gd name="connsiteX14" fmla="*/ 1052631 w 1395531"/>
                                <a:gd name="connsiteY14" fmla="*/ 107632 h 2608666"/>
                                <a:gd name="connsiteX15" fmla="*/ 1066918 w 1395531"/>
                                <a:gd name="connsiteY15" fmla="*/ 112395 h 2608666"/>
                                <a:gd name="connsiteX16" fmla="*/ 1109781 w 1395531"/>
                                <a:gd name="connsiteY16" fmla="*/ 136207 h 2608666"/>
                                <a:gd name="connsiteX17" fmla="*/ 1119306 w 1395531"/>
                                <a:gd name="connsiteY17" fmla="*/ 150495 h 2608666"/>
                                <a:gd name="connsiteX18" fmla="*/ 1133593 w 1395531"/>
                                <a:gd name="connsiteY18" fmla="*/ 155257 h 2608666"/>
                                <a:gd name="connsiteX19" fmla="*/ 1162168 w 1395531"/>
                                <a:gd name="connsiteY19" fmla="*/ 169545 h 2608666"/>
                                <a:gd name="connsiteX20" fmla="*/ 1176456 w 1395531"/>
                                <a:gd name="connsiteY20" fmla="*/ 183832 h 2608666"/>
                                <a:gd name="connsiteX21" fmla="*/ 1190743 w 1395531"/>
                                <a:gd name="connsiteY21" fmla="*/ 193357 h 2608666"/>
                                <a:gd name="connsiteX22" fmla="*/ 1209793 w 1395531"/>
                                <a:gd name="connsiteY22" fmla="*/ 217170 h 2608666"/>
                                <a:gd name="connsiteX23" fmla="*/ 1233606 w 1395531"/>
                                <a:gd name="connsiteY23" fmla="*/ 240982 h 2608666"/>
                                <a:gd name="connsiteX24" fmla="*/ 1257418 w 1395531"/>
                                <a:gd name="connsiteY24" fmla="*/ 264795 h 2608666"/>
                                <a:gd name="connsiteX25" fmla="*/ 1290756 w 1395531"/>
                                <a:gd name="connsiteY25" fmla="*/ 302895 h 2608666"/>
                                <a:gd name="connsiteX26" fmla="*/ 1309806 w 1395531"/>
                                <a:gd name="connsiteY26" fmla="*/ 331470 h 2608666"/>
                                <a:gd name="connsiteX27" fmla="*/ 1314568 w 1395531"/>
                                <a:gd name="connsiteY27" fmla="*/ 345757 h 2608666"/>
                                <a:gd name="connsiteX28" fmla="*/ 1324093 w 1395531"/>
                                <a:gd name="connsiteY28" fmla="*/ 360045 h 2608666"/>
                                <a:gd name="connsiteX29" fmla="*/ 1333618 w 1395531"/>
                                <a:gd name="connsiteY29" fmla="*/ 388620 h 2608666"/>
                                <a:gd name="connsiteX30" fmla="*/ 1338381 w 1395531"/>
                                <a:gd name="connsiteY30" fmla="*/ 402907 h 2608666"/>
                                <a:gd name="connsiteX31" fmla="*/ 1347906 w 1395531"/>
                                <a:gd name="connsiteY31" fmla="*/ 417195 h 2608666"/>
                                <a:gd name="connsiteX32" fmla="*/ 1357431 w 1395531"/>
                                <a:gd name="connsiteY32" fmla="*/ 445770 h 2608666"/>
                                <a:gd name="connsiteX33" fmla="*/ 1366956 w 1395531"/>
                                <a:gd name="connsiteY33" fmla="*/ 493395 h 2608666"/>
                                <a:gd name="connsiteX34" fmla="*/ 1371718 w 1395531"/>
                                <a:gd name="connsiteY34" fmla="*/ 526732 h 2608666"/>
                                <a:gd name="connsiteX35" fmla="*/ 1381243 w 1395531"/>
                                <a:gd name="connsiteY35" fmla="*/ 574357 h 2608666"/>
                                <a:gd name="connsiteX36" fmla="*/ 1390768 w 1395531"/>
                                <a:gd name="connsiteY36" fmla="*/ 636270 h 2608666"/>
                                <a:gd name="connsiteX37" fmla="*/ 1395531 w 1395531"/>
                                <a:gd name="connsiteY37" fmla="*/ 650557 h 2608666"/>
                                <a:gd name="connsiteX38" fmla="*/ 1386006 w 1395531"/>
                                <a:gd name="connsiteY38" fmla="*/ 717232 h 2608666"/>
                                <a:gd name="connsiteX39" fmla="*/ 1376481 w 1395531"/>
                                <a:gd name="connsiteY39" fmla="*/ 774382 h 2608666"/>
                                <a:gd name="connsiteX40" fmla="*/ 1371718 w 1395531"/>
                                <a:gd name="connsiteY40" fmla="*/ 788670 h 2608666"/>
                                <a:gd name="connsiteX41" fmla="*/ 1362193 w 1395531"/>
                                <a:gd name="connsiteY41" fmla="*/ 826770 h 2608666"/>
                                <a:gd name="connsiteX42" fmla="*/ 1352668 w 1395531"/>
                                <a:gd name="connsiteY42" fmla="*/ 841057 h 2608666"/>
                                <a:gd name="connsiteX43" fmla="*/ 1338381 w 1395531"/>
                                <a:gd name="connsiteY43" fmla="*/ 883920 h 2608666"/>
                                <a:gd name="connsiteX44" fmla="*/ 1333618 w 1395531"/>
                                <a:gd name="connsiteY44" fmla="*/ 898207 h 2608666"/>
                                <a:gd name="connsiteX45" fmla="*/ 1324093 w 1395531"/>
                                <a:gd name="connsiteY45" fmla="*/ 912495 h 2608666"/>
                                <a:gd name="connsiteX46" fmla="*/ 1319331 w 1395531"/>
                                <a:gd name="connsiteY46" fmla="*/ 926782 h 2608666"/>
                                <a:gd name="connsiteX47" fmla="*/ 1314568 w 1395531"/>
                                <a:gd name="connsiteY47" fmla="*/ 945832 h 2608666"/>
                                <a:gd name="connsiteX48" fmla="*/ 1305043 w 1395531"/>
                                <a:gd name="connsiteY48" fmla="*/ 960120 h 2608666"/>
                                <a:gd name="connsiteX49" fmla="*/ 1295518 w 1395531"/>
                                <a:gd name="connsiteY49" fmla="*/ 979170 h 2608666"/>
                                <a:gd name="connsiteX50" fmla="*/ 1281231 w 1395531"/>
                                <a:gd name="connsiteY50" fmla="*/ 1022032 h 2608666"/>
                                <a:gd name="connsiteX51" fmla="*/ 1276468 w 1395531"/>
                                <a:gd name="connsiteY51" fmla="*/ 1036320 h 2608666"/>
                                <a:gd name="connsiteX52" fmla="*/ 1266943 w 1395531"/>
                                <a:gd name="connsiteY52" fmla="*/ 1050607 h 2608666"/>
                                <a:gd name="connsiteX53" fmla="*/ 1252656 w 1395531"/>
                                <a:gd name="connsiteY53" fmla="*/ 1083945 h 2608666"/>
                                <a:gd name="connsiteX54" fmla="*/ 1243131 w 1395531"/>
                                <a:gd name="connsiteY54" fmla="*/ 1112520 h 2608666"/>
                                <a:gd name="connsiteX55" fmla="*/ 1238368 w 1395531"/>
                                <a:gd name="connsiteY55" fmla="*/ 1126807 h 2608666"/>
                                <a:gd name="connsiteX56" fmla="*/ 1233606 w 1395531"/>
                                <a:gd name="connsiteY56" fmla="*/ 1141095 h 2608666"/>
                                <a:gd name="connsiteX57" fmla="*/ 1219318 w 1395531"/>
                                <a:gd name="connsiteY57" fmla="*/ 1150620 h 2608666"/>
                                <a:gd name="connsiteX58" fmla="*/ 1214556 w 1395531"/>
                                <a:gd name="connsiteY58" fmla="*/ 1164907 h 2608666"/>
                                <a:gd name="connsiteX59" fmla="*/ 1200268 w 1395531"/>
                                <a:gd name="connsiteY59" fmla="*/ 1179195 h 2608666"/>
                                <a:gd name="connsiteX60" fmla="*/ 1190743 w 1395531"/>
                                <a:gd name="connsiteY60" fmla="*/ 1193482 h 2608666"/>
                                <a:gd name="connsiteX61" fmla="*/ 1171693 w 1395531"/>
                                <a:gd name="connsiteY61" fmla="*/ 1241107 h 2608666"/>
                                <a:gd name="connsiteX62" fmla="*/ 1166931 w 1395531"/>
                                <a:gd name="connsiteY62" fmla="*/ 1255395 h 2608666"/>
                                <a:gd name="connsiteX63" fmla="*/ 1152643 w 1395531"/>
                                <a:gd name="connsiteY63" fmla="*/ 1264920 h 2608666"/>
                                <a:gd name="connsiteX64" fmla="*/ 1133593 w 1395531"/>
                                <a:gd name="connsiteY64" fmla="*/ 1293495 h 2608666"/>
                                <a:gd name="connsiteX65" fmla="*/ 1109781 w 1395531"/>
                                <a:gd name="connsiteY65" fmla="*/ 1322070 h 2608666"/>
                                <a:gd name="connsiteX66" fmla="*/ 1095493 w 1395531"/>
                                <a:gd name="connsiteY66" fmla="*/ 1350645 h 2608666"/>
                                <a:gd name="connsiteX67" fmla="*/ 1081206 w 1395531"/>
                                <a:gd name="connsiteY67" fmla="*/ 1360170 h 2608666"/>
                                <a:gd name="connsiteX68" fmla="*/ 1062156 w 1395531"/>
                                <a:gd name="connsiteY68" fmla="*/ 1388745 h 2608666"/>
                                <a:gd name="connsiteX69" fmla="*/ 1043106 w 1395531"/>
                                <a:gd name="connsiteY69" fmla="*/ 1417320 h 2608666"/>
                                <a:gd name="connsiteX70" fmla="*/ 1024056 w 1395531"/>
                                <a:gd name="connsiteY70" fmla="*/ 1445895 h 2608666"/>
                                <a:gd name="connsiteX71" fmla="*/ 1014531 w 1395531"/>
                                <a:gd name="connsiteY71" fmla="*/ 1460182 h 2608666"/>
                                <a:gd name="connsiteX72" fmla="*/ 1000243 w 1395531"/>
                                <a:gd name="connsiteY72" fmla="*/ 1488757 h 2608666"/>
                                <a:gd name="connsiteX73" fmla="*/ 985956 w 1395531"/>
                                <a:gd name="connsiteY73" fmla="*/ 1517332 h 2608666"/>
                                <a:gd name="connsiteX74" fmla="*/ 971668 w 1395531"/>
                                <a:gd name="connsiteY74" fmla="*/ 1545907 h 2608666"/>
                                <a:gd name="connsiteX75" fmla="*/ 966906 w 1395531"/>
                                <a:gd name="connsiteY75" fmla="*/ 1560195 h 2608666"/>
                                <a:gd name="connsiteX76" fmla="*/ 947856 w 1395531"/>
                                <a:gd name="connsiteY76" fmla="*/ 1588770 h 2608666"/>
                                <a:gd name="connsiteX77" fmla="*/ 928806 w 1395531"/>
                                <a:gd name="connsiteY77" fmla="*/ 1617345 h 2608666"/>
                                <a:gd name="connsiteX78" fmla="*/ 909756 w 1395531"/>
                                <a:gd name="connsiteY78" fmla="*/ 1645920 h 2608666"/>
                                <a:gd name="connsiteX79" fmla="*/ 900231 w 1395531"/>
                                <a:gd name="connsiteY79" fmla="*/ 1660207 h 2608666"/>
                                <a:gd name="connsiteX80" fmla="*/ 866893 w 1395531"/>
                                <a:gd name="connsiteY80" fmla="*/ 1703070 h 2608666"/>
                                <a:gd name="connsiteX81" fmla="*/ 857368 w 1395531"/>
                                <a:gd name="connsiteY81" fmla="*/ 1717357 h 2608666"/>
                                <a:gd name="connsiteX82" fmla="*/ 843081 w 1395531"/>
                                <a:gd name="connsiteY82" fmla="*/ 1745932 h 2608666"/>
                                <a:gd name="connsiteX83" fmla="*/ 833556 w 1395531"/>
                                <a:gd name="connsiteY83" fmla="*/ 1774507 h 2608666"/>
                                <a:gd name="connsiteX84" fmla="*/ 828793 w 1395531"/>
                                <a:gd name="connsiteY84" fmla="*/ 1788795 h 2608666"/>
                                <a:gd name="connsiteX85" fmla="*/ 824031 w 1395531"/>
                                <a:gd name="connsiteY85" fmla="*/ 1803082 h 2608666"/>
                                <a:gd name="connsiteX86" fmla="*/ 804981 w 1395531"/>
                                <a:gd name="connsiteY86" fmla="*/ 1831657 h 2608666"/>
                                <a:gd name="connsiteX87" fmla="*/ 771643 w 1395531"/>
                                <a:gd name="connsiteY87" fmla="*/ 1931670 h 2608666"/>
                                <a:gd name="connsiteX88" fmla="*/ 762118 w 1395531"/>
                                <a:gd name="connsiteY88" fmla="*/ 1960245 h 2608666"/>
                                <a:gd name="connsiteX89" fmla="*/ 757356 w 1395531"/>
                                <a:gd name="connsiteY89" fmla="*/ 1974532 h 2608666"/>
                                <a:gd name="connsiteX90" fmla="*/ 747831 w 1395531"/>
                                <a:gd name="connsiteY90" fmla="*/ 1988820 h 2608666"/>
                                <a:gd name="connsiteX91" fmla="*/ 738306 w 1395531"/>
                                <a:gd name="connsiteY91" fmla="*/ 2017395 h 2608666"/>
                                <a:gd name="connsiteX92" fmla="*/ 724018 w 1395531"/>
                                <a:gd name="connsiteY92" fmla="*/ 2060257 h 2608666"/>
                                <a:gd name="connsiteX93" fmla="*/ 704968 w 1395531"/>
                                <a:gd name="connsiteY93" fmla="*/ 2117407 h 2608666"/>
                                <a:gd name="connsiteX94" fmla="*/ 695443 w 1395531"/>
                                <a:gd name="connsiteY94" fmla="*/ 2145982 h 2608666"/>
                                <a:gd name="connsiteX95" fmla="*/ 690681 w 1395531"/>
                                <a:gd name="connsiteY95" fmla="*/ 2160270 h 2608666"/>
                                <a:gd name="connsiteX96" fmla="*/ 685918 w 1395531"/>
                                <a:gd name="connsiteY96" fmla="*/ 2179320 h 2608666"/>
                                <a:gd name="connsiteX97" fmla="*/ 681156 w 1395531"/>
                                <a:gd name="connsiteY97" fmla="*/ 2217420 h 2608666"/>
                                <a:gd name="connsiteX98" fmla="*/ 676393 w 1395531"/>
                                <a:gd name="connsiteY98" fmla="*/ 2236470 h 2608666"/>
                                <a:gd name="connsiteX99" fmla="*/ 662106 w 1395531"/>
                                <a:gd name="connsiteY99" fmla="*/ 2279332 h 2608666"/>
                                <a:gd name="connsiteX100" fmla="*/ 657343 w 1395531"/>
                                <a:gd name="connsiteY100" fmla="*/ 2293620 h 2608666"/>
                                <a:gd name="connsiteX101" fmla="*/ 652581 w 1395531"/>
                                <a:gd name="connsiteY101" fmla="*/ 2307907 h 2608666"/>
                                <a:gd name="connsiteX102" fmla="*/ 643056 w 1395531"/>
                                <a:gd name="connsiteY102" fmla="*/ 2322195 h 2608666"/>
                                <a:gd name="connsiteX103" fmla="*/ 633531 w 1395531"/>
                                <a:gd name="connsiteY103" fmla="*/ 2350770 h 2608666"/>
                                <a:gd name="connsiteX104" fmla="*/ 628768 w 1395531"/>
                                <a:gd name="connsiteY104" fmla="*/ 2365057 h 2608666"/>
                                <a:gd name="connsiteX105" fmla="*/ 619243 w 1395531"/>
                                <a:gd name="connsiteY105" fmla="*/ 2384107 h 2608666"/>
                                <a:gd name="connsiteX106" fmla="*/ 604956 w 1395531"/>
                                <a:gd name="connsiteY106" fmla="*/ 2426970 h 2608666"/>
                                <a:gd name="connsiteX107" fmla="*/ 600193 w 1395531"/>
                                <a:gd name="connsiteY107" fmla="*/ 2441257 h 2608666"/>
                                <a:gd name="connsiteX108" fmla="*/ 585906 w 1395531"/>
                                <a:gd name="connsiteY108" fmla="*/ 2455545 h 2608666"/>
                                <a:gd name="connsiteX109" fmla="*/ 571618 w 1395531"/>
                                <a:gd name="connsiteY109" fmla="*/ 2465070 h 2608666"/>
                                <a:gd name="connsiteX110" fmla="*/ 543043 w 1395531"/>
                                <a:gd name="connsiteY110" fmla="*/ 2493645 h 2608666"/>
                                <a:gd name="connsiteX111" fmla="*/ 528756 w 1395531"/>
                                <a:gd name="connsiteY111" fmla="*/ 2507932 h 2608666"/>
                                <a:gd name="connsiteX112" fmla="*/ 509706 w 1395531"/>
                                <a:gd name="connsiteY112" fmla="*/ 2536507 h 2608666"/>
                                <a:gd name="connsiteX113" fmla="*/ 495418 w 1395531"/>
                                <a:gd name="connsiteY113" fmla="*/ 2541270 h 2608666"/>
                                <a:gd name="connsiteX114" fmla="*/ 466843 w 1395531"/>
                                <a:gd name="connsiteY114" fmla="*/ 2565082 h 2608666"/>
                                <a:gd name="connsiteX115" fmla="*/ 438268 w 1395531"/>
                                <a:gd name="connsiteY115" fmla="*/ 2574607 h 2608666"/>
                                <a:gd name="connsiteX116" fmla="*/ 404931 w 1395531"/>
                                <a:gd name="connsiteY116" fmla="*/ 2603182 h 2608666"/>
                                <a:gd name="connsiteX117" fmla="*/ 366839 w 1395531"/>
                                <a:gd name="connsiteY117" fmla="*/ 2607944 h 2608666"/>
                                <a:gd name="connsiteX118" fmla="*/ 343023 w 1395531"/>
                                <a:gd name="connsiteY118" fmla="*/ 2593650 h 2608666"/>
                                <a:gd name="connsiteX119" fmla="*/ 247770 w 1395531"/>
                                <a:gd name="connsiteY119" fmla="*/ 2584131 h 2608666"/>
                                <a:gd name="connsiteX120" fmla="*/ 147764 w 1395531"/>
                                <a:gd name="connsiteY120" fmla="*/ 2536508 h 2608666"/>
                                <a:gd name="connsiteX121" fmla="*/ 90608 w 1395531"/>
                                <a:gd name="connsiteY121" fmla="*/ 2498409 h 2608666"/>
                                <a:gd name="connsiteX122" fmla="*/ 19170 w 1395531"/>
                                <a:gd name="connsiteY122" fmla="*/ 2403158 h 2608666"/>
                                <a:gd name="connsiteX123" fmla="*/ 125 w 1395531"/>
                                <a:gd name="connsiteY123" fmla="*/ 2303145 h 2608666"/>
                                <a:gd name="connsiteX124" fmla="*/ 4881 w 1395531"/>
                                <a:gd name="connsiteY124" fmla="*/ 2212657 h 2608666"/>
                                <a:gd name="connsiteX125" fmla="*/ 14406 w 1395531"/>
                                <a:gd name="connsiteY125" fmla="*/ 2184082 h 2608666"/>
                                <a:gd name="connsiteX126" fmla="*/ 19168 w 1395531"/>
                                <a:gd name="connsiteY126" fmla="*/ 2169795 h 2608666"/>
                                <a:gd name="connsiteX127" fmla="*/ 28693 w 1395531"/>
                                <a:gd name="connsiteY127" fmla="*/ 2155507 h 2608666"/>
                                <a:gd name="connsiteX128" fmla="*/ 42981 w 1395531"/>
                                <a:gd name="connsiteY128" fmla="*/ 2126932 h 2608666"/>
                                <a:gd name="connsiteX129" fmla="*/ 71556 w 1395531"/>
                                <a:gd name="connsiteY129" fmla="*/ 2041207 h 2608666"/>
                                <a:gd name="connsiteX130" fmla="*/ 81081 w 1395531"/>
                                <a:gd name="connsiteY130" fmla="*/ 2012632 h 2608666"/>
                                <a:gd name="connsiteX131" fmla="*/ 85843 w 1395531"/>
                                <a:gd name="connsiteY131" fmla="*/ 1998345 h 2608666"/>
                                <a:gd name="connsiteX132" fmla="*/ 123943 w 1395531"/>
                                <a:gd name="connsiteY132" fmla="*/ 1941195 h 2608666"/>
                                <a:gd name="connsiteX133" fmla="*/ 133468 w 1395531"/>
                                <a:gd name="connsiteY133" fmla="*/ 1926907 h 2608666"/>
                                <a:gd name="connsiteX134" fmla="*/ 142993 w 1395531"/>
                                <a:gd name="connsiteY134" fmla="*/ 1912620 h 2608666"/>
                                <a:gd name="connsiteX135" fmla="*/ 147756 w 1395531"/>
                                <a:gd name="connsiteY135" fmla="*/ 1898332 h 2608666"/>
                                <a:gd name="connsiteX136" fmla="*/ 162043 w 1395531"/>
                                <a:gd name="connsiteY136" fmla="*/ 1888807 h 2608666"/>
                                <a:gd name="connsiteX137" fmla="*/ 190618 w 1395531"/>
                                <a:gd name="connsiteY137" fmla="*/ 1845945 h 2608666"/>
                                <a:gd name="connsiteX138" fmla="*/ 200143 w 1395531"/>
                                <a:gd name="connsiteY138" fmla="*/ 1831657 h 2608666"/>
                                <a:gd name="connsiteX139" fmla="*/ 214431 w 1395531"/>
                                <a:gd name="connsiteY139" fmla="*/ 1822132 h 2608666"/>
                                <a:gd name="connsiteX140" fmla="*/ 219193 w 1395531"/>
                                <a:gd name="connsiteY140" fmla="*/ 1807845 h 2608666"/>
                                <a:gd name="connsiteX141" fmla="*/ 238243 w 1395531"/>
                                <a:gd name="connsiteY141" fmla="*/ 1779270 h 2608666"/>
                                <a:gd name="connsiteX142" fmla="*/ 252531 w 1395531"/>
                                <a:gd name="connsiteY142" fmla="*/ 1750695 h 2608666"/>
                                <a:gd name="connsiteX143" fmla="*/ 266818 w 1395531"/>
                                <a:gd name="connsiteY143" fmla="*/ 1741170 h 2608666"/>
                                <a:gd name="connsiteX144" fmla="*/ 285868 w 1395531"/>
                                <a:gd name="connsiteY144" fmla="*/ 1712595 h 2608666"/>
                                <a:gd name="connsiteX145" fmla="*/ 295393 w 1395531"/>
                                <a:gd name="connsiteY145" fmla="*/ 1684020 h 2608666"/>
                                <a:gd name="connsiteX146" fmla="*/ 304918 w 1395531"/>
                                <a:gd name="connsiteY146" fmla="*/ 1669732 h 2608666"/>
                                <a:gd name="connsiteX147" fmla="*/ 314443 w 1395531"/>
                                <a:gd name="connsiteY147" fmla="*/ 1641157 h 2608666"/>
                                <a:gd name="connsiteX148" fmla="*/ 333493 w 1395531"/>
                                <a:gd name="connsiteY148" fmla="*/ 1612582 h 2608666"/>
                                <a:gd name="connsiteX149" fmla="*/ 343018 w 1395531"/>
                                <a:gd name="connsiteY149" fmla="*/ 1598295 h 2608666"/>
                                <a:gd name="connsiteX150" fmla="*/ 357306 w 1395531"/>
                                <a:gd name="connsiteY150" fmla="*/ 1569720 h 2608666"/>
                                <a:gd name="connsiteX151" fmla="*/ 366831 w 1395531"/>
                                <a:gd name="connsiteY151" fmla="*/ 1541145 h 2608666"/>
                                <a:gd name="connsiteX152" fmla="*/ 371593 w 1395531"/>
                                <a:gd name="connsiteY152" fmla="*/ 1526857 h 2608666"/>
                                <a:gd name="connsiteX153" fmla="*/ 390643 w 1395531"/>
                                <a:gd name="connsiteY153" fmla="*/ 1483995 h 2608666"/>
                                <a:gd name="connsiteX154" fmla="*/ 395406 w 1395531"/>
                                <a:gd name="connsiteY154" fmla="*/ 1469707 h 2608666"/>
                                <a:gd name="connsiteX155" fmla="*/ 400168 w 1395531"/>
                                <a:gd name="connsiteY155" fmla="*/ 1455420 h 2608666"/>
                                <a:gd name="connsiteX156" fmla="*/ 409693 w 1395531"/>
                                <a:gd name="connsiteY156" fmla="*/ 1383982 h 2608666"/>
                                <a:gd name="connsiteX157" fmla="*/ 414456 w 1395531"/>
                                <a:gd name="connsiteY157" fmla="*/ 1369695 h 2608666"/>
                                <a:gd name="connsiteX158" fmla="*/ 409693 w 1395531"/>
                                <a:gd name="connsiteY158" fmla="*/ 1217295 h 2608666"/>
                                <a:gd name="connsiteX159" fmla="*/ 395406 w 1395531"/>
                                <a:gd name="connsiteY159" fmla="*/ 1174432 h 2608666"/>
                                <a:gd name="connsiteX160" fmla="*/ 381118 w 1395531"/>
                                <a:gd name="connsiteY160" fmla="*/ 1122045 h 2608666"/>
                                <a:gd name="connsiteX161" fmla="*/ 371593 w 1395531"/>
                                <a:gd name="connsiteY161" fmla="*/ 1107757 h 2608666"/>
                                <a:gd name="connsiteX162" fmla="*/ 352543 w 1395531"/>
                                <a:gd name="connsiteY162" fmla="*/ 1079182 h 2608666"/>
                                <a:gd name="connsiteX163" fmla="*/ 347781 w 1395531"/>
                                <a:gd name="connsiteY163" fmla="*/ 1064895 h 2608666"/>
                                <a:gd name="connsiteX164" fmla="*/ 338256 w 1395531"/>
                                <a:gd name="connsiteY164" fmla="*/ 1050607 h 2608666"/>
                                <a:gd name="connsiteX165" fmla="*/ 319206 w 1395531"/>
                                <a:gd name="connsiteY165" fmla="*/ 1017270 h 2608666"/>
                                <a:gd name="connsiteX166" fmla="*/ 304918 w 1395531"/>
                                <a:gd name="connsiteY166" fmla="*/ 974407 h 2608666"/>
                                <a:gd name="connsiteX167" fmla="*/ 300156 w 1395531"/>
                                <a:gd name="connsiteY167" fmla="*/ 960120 h 2608666"/>
                                <a:gd name="connsiteX168" fmla="*/ 271581 w 1395531"/>
                                <a:gd name="connsiteY168" fmla="*/ 926782 h 2608666"/>
                                <a:gd name="connsiteX169" fmla="*/ 214439 w 1395531"/>
                                <a:gd name="connsiteY169" fmla="*/ 822006 h 2608666"/>
                                <a:gd name="connsiteX170" fmla="*/ 176343 w 1395531"/>
                                <a:gd name="connsiteY170" fmla="*/ 750569 h 2608666"/>
                                <a:gd name="connsiteX171" fmla="*/ 133468 w 1395531"/>
                                <a:gd name="connsiteY171" fmla="*/ 636270 h 2608666"/>
                                <a:gd name="connsiteX172" fmla="*/ 123864 w 1395531"/>
                                <a:gd name="connsiteY172" fmla="*/ 502919 h 2608666"/>
                                <a:gd name="connsiteX173" fmla="*/ 152527 w 1395531"/>
                                <a:gd name="connsiteY173" fmla="*/ 388620 h 2608666"/>
                                <a:gd name="connsiteX174" fmla="*/ 185860 w 1395531"/>
                                <a:gd name="connsiteY174" fmla="*/ 317182 h 2608666"/>
                                <a:gd name="connsiteX175" fmla="*/ 228724 w 1395531"/>
                                <a:gd name="connsiteY175" fmla="*/ 245745 h 2608666"/>
                                <a:gd name="connsiteX176" fmla="*/ 291588 w 1395531"/>
                                <a:gd name="connsiteY176" fmla="*/ 170498 h 2608666"/>
                                <a:gd name="connsiteX177" fmla="*/ 360169 w 1395531"/>
                                <a:gd name="connsiteY177" fmla="*/ 102870 h 2608666"/>
                                <a:gd name="connsiteX178" fmla="*/ 434469 w 1395531"/>
                                <a:gd name="connsiteY17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895468 w 1395531"/>
                                <a:gd name="connsiteY6" fmla="*/ 40957 h 2608666"/>
                                <a:gd name="connsiteX7" fmla="*/ 909756 w 1395531"/>
                                <a:gd name="connsiteY7" fmla="*/ 45720 h 2608666"/>
                                <a:gd name="connsiteX8" fmla="*/ 966906 w 1395531"/>
                                <a:gd name="connsiteY8" fmla="*/ 69532 h 2608666"/>
                                <a:gd name="connsiteX9" fmla="*/ 981193 w 1395531"/>
                                <a:gd name="connsiteY9" fmla="*/ 74295 h 2608666"/>
                                <a:gd name="connsiteX10" fmla="*/ 995481 w 1395531"/>
                                <a:gd name="connsiteY10" fmla="*/ 83820 h 2608666"/>
                                <a:gd name="connsiteX11" fmla="*/ 1024056 w 1395531"/>
                                <a:gd name="connsiteY11" fmla="*/ 93345 h 2608666"/>
                                <a:gd name="connsiteX12" fmla="*/ 1038343 w 1395531"/>
                                <a:gd name="connsiteY12" fmla="*/ 98107 h 2608666"/>
                                <a:gd name="connsiteX13" fmla="*/ 1052631 w 1395531"/>
                                <a:gd name="connsiteY13" fmla="*/ 107632 h 2608666"/>
                                <a:gd name="connsiteX14" fmla="*/ 1066918 w 1395531"/>
                                <a:gd name="connsiteY14" fmla="*/ 112395 h 2608666"/>
                                <a:gd name="connsiteX15" fmla="*/ 1109781 w 1395531"/>
                                <a:gd name="connsiteY15" fmla="*/ 136207 h 2608666"/>
                                <a:gd name="connsiteX16" fmla="*/ 1119306 w 1395531"/>
                                <a:gd name="connsiteY16" fmla="*/ 150495 h 2608666"/>
                                <a:gd name="connsiteX17" fmla="*/ 1133593 w 1395531"/>
                                <a:gd name="connsiteY17" fmla="*/ 155257 h 2608666"/>
                                <a:gd name="connsiteX18" fmla="*/ 1162168 w 1395531"/>
                                <a:gd name="connsiteY18" fmla="*/ 169545 h 2608666"/>
                                <a:gd name="connsiteX19" fmla="*/ 1176456 w 1395531"/>
                                <a:gd name="connsiteY19" fmla="*/ 183832 h 2608666"/>
                                <a:gd name="connsiteX20" fmla="*/ 1190743 w 1395531"/>
                                <a:gd name="connsiteY20" fmla="*/ 193357 h 2608666"/>
                                <a:gd name="connsiteX21" fmla="*/ 1209793 w 1395531"/>
                                <a:gd name="connsiteY21" fmla="*/ 217170 h 2608666"/>
                                <a:gd name="connsiteX22" fmla="*/ 1233606 w 1395531"/>
                                <a:gd name="connsiteY22" fmla="*/ 240982 h 2608666"/>
                                <a:gd name="connsiteX23" fmla="*/ 1257418 w 1395531"/>
                                <a:gd name="connsiteY23" fmla="*/ 264795 h 2608666"/>
                                <a:gd name="connsiteX24" fmla="*/ 1290756 w 1395531"/>
                                <a:gd name="connsiteY24" fmla="*/ 302895 h 2608666"/>
                                <a:gd name="connsiteX25" fmla="*/ 1309806 w 1395531"/>
                                <a:gd name="connsiteY25" fmla="*/ 331470 h 2608666"/>
                                <a:gd name="connsiteX26" fmla="*/ 1314568 w 1395531"/>
                                <a:gd name="connsiteY26" fmla="*/ 345757 h 2608666"/>
                                <a:gd name="connsiteX27" fmla="*/ 1324093 w 1395531"/>
                                <a:gd name="connsiteY27" fmla="*/ 360045 h 2608666"/>
                                <a:gd name="connsiteX28" fmla="*/ 1333618 w 1395531"/>
                                <a:gd name="connsiteY28" fmla="*/ 388620 h 2608666"/>
                                <a:gd name="connsiteX29" fmla="*/ 1338381 w 1395531"/>
                                <a:gd name="connsiteY29" fmla="*/ 402907 h 2608666"/>
                                <a:gd name="connsiteX30" fmla="*/ 1347906 w 1395531"/>
                                <a:gd name="connsiteY30" fmla="*/ 417195 h 2608666"/>
                                <a:gd name="connsiteX31" fmla="*/ 1357431 w 1395531"/>
                                <a:gd name="connsiteY31" fmla="*/ 445770 h 2608666"/>
                                <a:gd name="connsiteX32" fmla="*/ 1366956 w 1395531"/>
                                <a:gd name="connsiteY32" fmla="*/ 493395 h 2608666"/>
                                <a:gd name="connsiteX33" fmla="*/ 1371718 w 1395531"/>
                                <a:gd name="connsiteY33" fmla="*/ 526732 h 2608666"/>
                                <a:gd name="connsiteX34" fmla="*/ 1381243 w 1395531"/>
                                <a:gd name="connsiteY34" fmla="*/ 574357 h 2608666"/>
                                <a:gd name="connsiteX35" fmla="*/ 1390768 w 1395531"/>
                                <a:gd name="connsiteY35" fmla="*/ 636270 h 2608666"/>
                                <a:gd name="connsiteX36" fmla="*/ 1395531 w 1395531"/>
                                <a:gd name="connsiteY36" fmla="*/ 650557 h 2608666"/>
                                <a:gd name="connsiteX37" fmla="*/ 1386006 w 1395531"/>
                                <a:gd name="connsiteY37" fmla="*/ 717232 h 2608666"/>
                                <a:gd name="connsiteX38" fmla="*/ 1376481 w 1395531"/>
                                <a:gd name="connsiteY38" fmla="*/ 774382 h 2608666"/>
                                <a:gd name="connsiteX39" fmla="*/ 1371718 w 1395531"/>
                                <a:gd name="connsiteY39" fmla="*/ 788670 h 2608666"/>
                                <a:gd name="connsiteX40" fmla="*/ 1362193 w 1395531"/>
                                <a:gd name="connsiteY40" fmla="*/ 826770 h 2608666"/>
                                <a:gd name="connsiteX41" fmla="*/ 1352668 w 1395531"/>
                                <a:gd name="connsiteY41" fmla="*/ 841057 h 2608666"/>
                                <a:gd name="connsiteX42" fmla="*/ 1338381 w 1395531"/>
                                <a:gd name="connsiteY42" fmla="*/ 883920 h 2608666"/>
                                <a:gd name="connsiteX43" fmla="*/ 1333618 w 1395531"/>
                                <a:gd name="connsiteY43" fmla="*/ 898207 h 2608666"/>
                                <a:gd name="connsiteX44" fmla="*/ 1324093 w 1395531"/>
                                <a:gd name="connsiteY44" fmla="*/ 912495 h 2608666"/>
                                <a:gd name="connsiteX45" fmla="*/ 1319331 w 1395531"/>
                                <a:gd name="connsiteY45" fmla="*/ 926782 h 2608666"/>
                                <a:gd name="connsiteX46" fmla="*/ 1314568 w 1395531"/>
                                <a:gd name="connsiteY46" fmla="*/ 945832 h 2608666"/>
                                <a:gd name="connsiteX47" fmla="*/ 1305043 w 1395531"/>
                                <a:gd name="connsiteY47" fmla="*/ 960120 h 2608666"/>
                                <a:gd name="connsiteX48" fmla="*/ 1295518 w 1395531"/>
                                <a:gd name="connsiteY48" fmla="*/ 979170 h 2608666"/>
                                <a:gd name="connsiteX49" fmla="*/ 1281231 w 1395531"/>
                                <a:gd name="connsiteY49" fmla="*/ 1022032 h 2608666"/>
                                <a:gd name="connsiteX50" fmla="*/ 1276468 w 1395531"/>
                                <a:gd name="connsiteY50" fmla="*/ 1036320 h 2608666"/>
                                <a:gd name="connsiteX51" fmla="*/ 1266943 w 1395531"/>
                                <a:gd name="connsiteY51" fmla="*/ 1050607 h 2608666"/>
                                <a:gd name="connsiteX52" fmla="*/ 1252656 w 1395531"/>
                                <a:gd name="connsiteY52" fmla="*/ 1083945 h 2608666"/>
                                <a:gd name="connsiteX53" fmla="*/ 1243131 w 1395531"/>
                                <a:gd name="connsiteY53" fmla="*/ 1112520 h 2608666"/>
                                <a:gd name="connsiteX54" fmla="*/ 1238368 w 1395531"/>
                                <a:gd name="connsiteY54" fmla="*/ 1126807 h 2608666"/>
                                <a:gd name="connsiteX55" fmla="*/ 1233606 w 1395531"/>
                                <a:gd name="connsiteY55" fmla="*/ 1141095 h 2608666"/>
                                <a:gd name="connsiteX56" fmla="*/ 1219318 w 1395531"/>
                                <a:gd name="connsiteY56" fmla="*/ 1150620 h 2608666"/>
                                <a:gd name="connsiteX57" fmla="*/ 1214556 w 1395531"/>
                                <a:gd name="connsiteY57" fmla="*/ 1164907 h 2608666"/>
                                <a:gd name="connsiteX58" fmla="*/ 1200268 w 1395531"/>
                                <a:gd name="connsiteY58" fmla="*/ 1179195 h 2608666"/>
                                <a:gd name="connsiteX59" fmla="*/ 1190743 w 1395531"/>
                                <a:gd name="connsiteY59" fmla="*/ 1193482 h 2608666"/>
                                <a:gd name="connsiteX60" fmla="*/ 1171693 w 1395531"/>
                                <a:gd name="connsiteY60" fmla="*/ 1241107 h 2608666"/>
                                <a:gd name="connsiteX61" fmla="*/ 1166931 w 1395531"/>
                                <a:gd name="connsiteY61" fmla="*/ 1255395 h 2608666"/>
                                <a:gd name="connsiteX62" fmla="*/ 1152643 w 1395531"/>
                                <a:gd name="connsiteY62" fmla="*/ 1264920 h 2608666"/>
                                <a:gd name="connsiteX63" fmla="*/ 1133593 w 1395531"/>
                                <a:gd name="connsiteY63" fmla="*/ 1293495 h 2608666"/>
                                <a:gd name="connsiteX64" fmla="*/ 1109781 w 1395531"/>
                                <a:gd name="connsiteY64" fmla="*/ 1322070 h 2608666"/>
                                <a:gd name="connsiteX65" fmla="*/ 1095493 w 1395531"/>
                                <a:gd name="connsiteY65" fmla="*/ 1350645 h 2608666"/>
                                <a:gd name="connsiteX66" fmla="*/ 1081206 w 1395531"/>
                                <a:gd name="connsiteY66" fmla="*/ 1360170 h 2608666"/>
                                <a:gd name="connsiteX67" fmla="*/ 1062156 w 1395531"/>
                                <a:gd name="connsiteY67" fmla="*/ 1388745 h 2608666"/>
                                <a:gd name="connsiteX68" fmla="*/ 1043106 w 1395531"/>
                                <a:gd name="connsiteY68" fmla="*/ 1417320 h 2608666"/>
                                <a:gd name="connsiteX69" fmla="*/ 1024056 w 1395531"/>
                                <a:gd name="connsiteY69" fmla="*/ 1445895 h 2608666"/>
                                <a:gd name="connsiteX70" fmla="*/ 1014531 w 1395531"/>
                                <a:gd name="connsiteY70" fmla="*/ 1460182 h 2608666"/>
                                <a:gd name="connsiteX71" fmla="*/ 1000243 w 1395531"/>
                                <a:gd name="connsiteY71" fmla="*/ 1488757 h 2608666"/>
                                <a:gd name="connsiteX72" fmla="*/ 985956 w 1395531"/>
                                <a:gd name="connsiteY72" fmla="*/ 1517332 h 2608666"/>
                                <a:gd name="connsiteX73" fmla="*/ 971668 w 1395531"/>
                                <a:gd name="connsiteY73" fmla="*/ 1545907 h 2608666"/>
                                <a:gd name="connsiteX74" fmla="*/ 966906 w 1395531"/>
                                <a:gd name="connsiteY74" fmla="*/ 1560195 h 2608666"/>
                                <a:gd name="connsiteX75" fmla="*/ 947856 w 1395531"/>
                                <a:gd name="connsiteY75" fmla="*/ 1588770 h 2608666"/>
                                <a:gd name="connsiteX76" fmla="*/ 928806 w 1395531"/>
                                <a:gd name="connsiteY76" fmla="*/ 1617345 h 2608666"/>
                                <a:gd name="connsiteX77" fmla="*/ 909756 w 1395531"/>
                                <a:gd name="connsiteY77" fmla="*/ 1645920 h 2608666"/>
                                <a:gd name="connsiteX78" fmla="*/ 900231 w 1395531"/>
                                <a:gd name="connsiteY78" fmla="*/ 1660207 h 2608666"/>
                                <a:gd name="connsiteX79" fmla="*/ 866893 w 1395531"/>
                                <a:gd name="connsiteY79" fmla="*/ 1703070 h 2608666"/>
                                <a:gd name="connsiteX80" fmla="*/ 857368 w 1395531"/>
                                <a:gd name="connsiteY80" fmla="*/ 1717357 h 2608666"/>
                                <a:gd name="connsiteX81" fmla="*/ 843081 w 1395531"/>
                                <a:gd name="connsiteY81" fmla="*/ 1745932 h 2608666"/>
                                <a:gd name="connsiteX82" fmla="*/ 833556 w 1395531"/>
                                <a:gd name="connsiteY82" fmla="*/ 1774507 h 2608666"/>
                                <a:gd name="connsiteX83" fmla="*/ 828793 w 1395531"/>
                                <a:gd name="connsiteY83" fmla="*/ 1788795 h 2608666"/>
                                <a:gd name="connsiteX84" fmla="*/ 824031 w 1395531"/>
                                <a:gd name="connsiteY84" fmla="*/ 1803082 h 2608666"/>
                                <a:gd name="connsiteX85" fmla="*/ 804981 w 1395531"/>
                                <a:gd name="connsiteY85" fmla="*/ 1831657 h 2608666"/>
                                <a:gd name="connsiteX86" fmla="*/ 771643 w 1395531"/>
                                <a:gd name="connsiteY86" fmla="*/ 1931670 h 2608666"/>
                                <a:gd name="connsiteX87" fmla="*/ 762118 w 1395531"/>
                                <a:gd name="connsiteY87" fmla="*/ 1960245 h 2608666"/>
                                <a:gd name="connsiteX88" fmla="*/ 757356 w 1395531"/>
                                <a:gd name="connsiteY88" fmla="*/ 1974532 h 2608666"/>
                                <a:gd name="connsiteX89" fmla="*/ 747831 w 1395531"/>
                                <a:gd name="connsiteY89" fmla="*/ 1988820 h 2608666"/>
                                <a:gd name="connsiteX90" fmla="*/ 738306 w 1395531"/>
                                <a:gd name="connsiteY90" fmla="*/ 2017395 h 2608666"/>
                                <a:gd name="connsiteX91" fmla="*/ 724018 w 1395531"/>
                                <a:gd name="connsiteY91" fmla="*/ 2060257 h 2608666"/>
                                <a:gd name="connsiteX92" fmla="*/ 704968 w 1395531"/>
                                <a:gd name="connsiteY92" fmla="*/ 2117407 h 2608666"/>
                                <a:gd name="connsiteX93" fmla="*/ 695443 w 1395531"/>
                                <a:gd name="connsiteY93" fmla="*/ 2145982 h 2608666"/>
                                <a:gd name="connsiteX94" fmla="*/ 690681 w 1395531"/>
                                <a:gd name="connsiteY94" fmla="*/ 2160270 h 2608666"/>
                                <a:gd name="connsiteX95" fmla="*/ 685918 w 1395531"/>
                                <a:gd name="connsiteY95" fmla="*/ 2179320 h 2608666"/>
                                <a:gd name="connsiteX96" fmla="*/ 681156 w 1395531"/>
                                <a:gd name="connsiteY96" fmla="*/ 2217420 h 2608666"/>
                                <a:gd name="connsiteX97" fmla="*/ 676393 w 1395531"/>
                                <a:gd name="connsiteY97" fmla="*/ 2236470 h 2608666"/>
                                <a:gd name="connsiteX98" fmla="*/ 662106 w 1395531"/>
                                <a:gd name="connsiteY98" fmla="*/ 2279332 h 2608666"/>
                                <a:gd name="connsiteX99" fmla="*/ 657343 w 1395531"/>
                                <a:gd name="connsiteY99" fmla="*/ 2293620 h 2608666"/>
                                <a:gd name="connsiteX100" fmla="*/ 652581 w 1395531"/>
                                <a:gd name="connsiteY100" fmla="*/ 2307907 h 2608666"/>
                                <a:gd name="connsiteX101" fmla="*/ 643056 w 1395531"/>
                                <a:gd name="connsiteY101" fmla="*/ 2322195 h 2608666"/>
                                <a:gd name="connsiteX102" fmla="*/ 633531 w 1395531"/>
                                <a:gd name="connsiteY102" fmla="*/ 2350770 h 2608666"/>
                                <a:gd name="connsiteX103" fmla="*/ 628768 w 1395531"/>
                                <a:gd name="connsiteY103" fmla="*/ 2365057 h 2608666"/>
                                <a:gd name="connsiteX104" fmla="*/ 619243 w 1395531"/>
                                <a:gd name="connsiteY104" fmla="*/ 2384107 h 2608666"/>
                                <a:gd name="connsiteX105" fmla="*/ 604956 w 1395531"/>
                                <a:gd name="connsiteY105" fmla="*/ 2426970 h 2608666"/>
                                <a:gd name="connsiteX106" fmla="*/ 600193 w 1395531"/>
                                <a:gd name="connsiteY106" fmla="*/ 2441257 h 2608666"/>
                                <a:gd name="connsiteX107" fmla="*/ 585906 w 1395531"/>
                                <a:gd name="connsiteY107" fmla="*/ 2455545 h 2608666"/>
                                <a:gd name="connsiteX108" fmla="*/ 571618 w 1395531"/>
                                <a:gd name="connsiteY108" fmla="*/ 2465070 h 2608666"/>
                                <a:gd name="connsiteX109" fmla="*/ 543043 w 1395531"/>
                                <a:gd name="connsiteY109" fmla="*/ 2493645 h 2608666"/>
                                <a:gd name="connsiteX110" fmla="*/ 528756 w 1395531"/>
                                <a:gd name="connsiteY110" fmla="*/ 2507932 h 2608666"/>
                                <a:gd name="connsiteX111" fmla="*/ 509706 w 1395531"/>
                                <a:gd name="connsiteY111" fmla="*/ 2536507 h 2608666"/>
                                <a:gd name="connsiteX112" fmla="*/ 495418 w 1395531"/>
                                <a:gd name="connsiteY112" fmla="*/ 2541270 h 2608666"/>
                                <a:gd name="connsiteX113" fmla="*/ 466843 w 1395531"/>
                                <a:gd name="connsiteY113" fmla="*/ 2565082 h 2608666"/>
                                <a:gd name="connsiteX114" fmla="*/ 438268 w 1395531"/>
                                <a:gd name="connsiteY114" fmla="*/ 2574607 h 2608666"/>
                                <a:gd name="connsiteX115" fmla="*/ 404931 w 1395531"/>
                                <a:gd name="connsiteY115" fmla="*/ 2603182 h 2608666"/>
                                <a:gd name="connsiteX116" fmla="*/ 366839 w 1395531"/>
                                <a:gd name="connsiteY116" fmla="*/ 2607944 h 2608666"/>
                                <a:gd name="connsiteX117" fmla="*/ 343023 w 1395531"/>
                                <a:gd name="connsiteY117" fmla="*/ 2593650 h 2608666"/>
                                <a:gd name="connsiteX118" fmla="*/ 247770 w 1395531"/>
                                <a:gd name="connsiteY118" fmla="*/ 2584131 h 2608666"/>
                                <a:gd name="connsiteX119" fmla="*/ 147764 w 1395531"/>
                                <a:gd name="connsiteY119" fmla="*/ 2536508 h 2608666"/>
                                <a:gd name="connsiteX120" fmla="*/ 90608 w 1395531"/>
                                <a:gd name="connsiteY120" fmla="*/ 2498409 h 2608666"/>
                                <a:gd name="connsiteX121" fmla="*/ 19170 w 1395531"/>
                                <a:gd name="connsiteY121" fmla="*/ 2403158 h 2608666"/>
                                <a:gd name="connsiteX122" fmla="*/ 125 w 1395531"/>
                                <a:gd name="connsiteY122" fmla="*/ 2303145 h 2608666"/>
                                <a:gd name="connsiteX123" fmla="*/ 4881 w 1395531"/>
                                <a:gd name="connsiteY123" fmla="*/ 2212657 h 2608666"/>
                                <a:gd name="connsiteX124" fmla="*/ 14406 w 1395531"/>
                                <a:gd name="connsiteY124" fmla="*/ 2184082 h 2608666"/>
                                <a:gd name="connsiteX125" fmla="*/ 19168 w 1395531"/>
                                <a:gd name="connsiteY125" fmla="*/ 2169795 h 2608666"/>
                                <a:gd name="connsiteX126" fmla="*/ 28693 w 1395531"/>
                                <a:gd name="connsiteY126" fmla="*/ 2155507 h 2608666"/>
                                <a:gd name="connsiteX127" fmla="*/ 42981 w 1395531"/>
                                <a:gd name="connsiteY127" fmla="*/ 2126932 h 2608666"/>
                                <a:gd name="connsiteX128" fmla="*/ 71556 w 1395531"/>
                                <a:gd name="connsiteY128" fmla="*/ 2041207 h 2608666"/>
                                <a:gd name="connsiteX129" fmla="*/ 81081 w 1395531"/>
                                <a:gd name="connsiteY129" fmla="*/ 2012632 h 2608666"/>
                                <a:gd name="connsiteX130" fmla="*/ 85843 w 1395531"/>
                                <a:gd name="connsiteY130" fmla="*/ 1998345 h 2608666"/>
                                <a:gd name="connsiteX131" fmla="*/ 123943 w 1395531"/>
                                <a:gd name="connsiteY131" fmla="*/ 1941195 h 2608666"/>
                                <a:gd name="connsiteX132" fmla="*/ 133468 w 1395531"/>
                                <a:gd name="connsiteY132" fmla="*/ 1926907 h 2608666"/>
                                <a:gd name="connsiteX133" fmla="*/ 142993 w 1395531"/>
                                <a:gd name="connsiteY133" fmla="*/ 1912620 h 2608666"/>
                                <a:gd name="connsiteX134" fmla="*/ 147756 w 1395531"/>
                                <a:gd name="connsiteY134" fmla="*/ 1898332 h 2608666"/>
                                <a:gd name="connsiteX135" fmla="*/ 162043 w 1395531"/>
                                <a:gd name="connsiteY135" fmla="*/ 1888807 h 2608666"/>
                                <a:gd name="connsiteX136" fmla="*/ 190618 w 1395531"/>
                                <a:gd name="connsiteY136" fmla="*/ 1845945 h 2608666"/>
                                <a:gd name="connsiteX137" fmla="*/ 200143 w 1395531"/>
                                <a:gd name="connsiteY137" fmla="*/ 1831657 h 2608666"/>
                                <a:gd name="connsiteX138" fmla="*/ 214431 w 1395531"/>
                                <a:gd name="connsiteY138" fmla="*/ 1822132 h 2608666"/>
                                <a:gd name="connsiteX139" fmla="*/ 219193 w 1395531"/>
                                <a:gd name="connsiteY139" fmla="*/ 1807845 h 2608666"/>
                                <a:gd name="connsiteX140" fmla="*/ 238243 w 1395531"/>
                                <a:gd name="connsiteY140" fmla="*/ 1779270 h 2608666"/>
                                <a:gd name="connsiteX141" fmla="*/ 252531 w 1395531"/>
                                <a:gd name="connsiteY141" fmla="*/ 1750695 h 2608666"/>
                                <a:gd name="connsiteX142" fmla="*/ 266818 w 1395531"/>
                                <a:gd name="connsiteY142" fmla="*/ 1741170 h 2608666"/>
                                <a:gd name="connsiteX143" fmla="*/ 285868 w 1395531"/>
                                <a:gd name="connsiteY143" fmla="*/ 1712595 h 2608666"/>
                                <a:gd name="connsiteX144" fmla="*/ 295393 w 1395531"/>
                                <a:gd name="connsiteY144" fmla="*/ 1684020 h 2608666"/>
                                <a:gd name="connsiteX145" fmla="*/ 304918 w 1395531"/>
                                <a:gd name="connsiteY145" fmla="*/ 1669732 h 2608666"/>
                                <a:gd name="connsiteX146" fmla="*/ 314443 w 1395531"/>
                                <a:gd name="connsiteY146" fmla="*/ 1641157 h 2608666"/>
                                <a:gd name="connsiteX147" fmla="*/ 333493 w 1395531"/>
                                <a:gd name="connsiteY147" fmla="*/ 1612582 h 2608666"/>
                                <a:gd name="connsiteX148" fmla="*/ 343018 w 1395531"/>
                                <a:gd name="connsiteY148" fmla="*/ 1598295 h 2608666"/>
                                <a:gd name="connsiteX149" fmla="*/ 357306 w 1395531"/>
                                <a:gd name="connsiteY149" fmla="*/ 1569720 h 2608666"/>
                                <a:gd name="connsiteX150" fmla="*/ 366831 w 1395531"/>
                                <a:gd name="connsiteY150" fmla="*/ 1541145 h 2608666"/>
                                <a:gd name="connsiteX151" fmla="*/ 371593 w 1395531"/>
                                <a:gd name="connsiteY151" fmla="*/ 1526857 h 2608666"/>
                                <a:gd name="connsiteX152" fmla="*/ 390643 w 1395531"/>
                                <a:gd name="connsiteY152" fmla="*/ 1483995 h 2608666"/>
                                <a:gd name="connsiteX153" fmla="*/ 395406 w 1395531"/>
                                <a:gd name="connsiteY153" fmla="*/ 1469707 h 2608666"/>
                                <a:gd name="connsiteX154" fmla="*/ 400168 w 1395531"/>
                                <a:gd name="connsiteY154" fmla="*/ 1455420 h 2608666"/>
                                <a:gd name="connsiteX155" fmla="*/ 409693 w 1395531"/>
                                <a:gd name="connsiteY155" fmla="*/ 1383982 h 2608666"/>
                                <a:gd name="connsiteX156" fmla="*/ 414456 w 1395531"/>
                                <a:gd name="connsiteY156" fmla="*/ 1369695 h 2608666"/>
                                <a:gd name="connsiteX157" fmla="*/ 409693 w 1395531"/>
                                <a:gd name="connsiteY157" fmla="*/ 1217295 h 2608666"/>
                                <a:gd name="connsiteX158" fmla="*/ 395406 w 1395531"/>
                                <a:gd name="connsiteY158" fmla="*/ 1174432 h 2608666"/>
                                <a:gd name="connsiteX159" fmla="*/ 381118 w 1395531"/>
                                <a:gd name="connsiteY159" fmla="*/ 1122045 h 2608666"/>
                                <a:gd name="connsiteX160" fmla="*/ 371593 w 1395531"/>
                                <a:gd name="connsiteY160" fmla="*/ 1107757 h 2608666"/>
                                <a:gd name="connsiteX161" fmla="*/ 352543 w 1395531"/>
                                <a:gd name="connsiteY161" fmla="*/ 1079182 h 2608666"/>
                                <a:gd name="connsiteX162" fmla="*/ 347781 w 1395531"/>
                                <a:gd name="connsiteY162" fmla="*/ 1064895 h 2608666"/>
                                <a:gd name="connsiteX163" fmla="*/ 338256 w 1395531"/>
                                <a:gd name="connsiteY163" fmla="*/ 1050607 h 2608666"/>
                                <a:gd name="connsiteX164" fmla="*/ 319206 w 1395531"/>
                                <a:gd name="connsiteY164" fmla="*/ 1017270 h 2608666"/>
                                <a:gd name="connsiteX165" fmla="*/ 304918 w 1395531"/>
                                <a:gd name="connsiteY165" fmla="*/ 974407 h 2608666"/>
                                <a:gd name="connsiteX166" fmla="*/ 300156 w 1395531"/>
                                <a:gd name="connsiteY166" fmla="*/ 960120 h 2608666"/>
                                <a:gd name="connsiteX167" fmla="*/ 271581 w 1395531"/>
                                <a:gd name="connsiteY167" fmla="*/ 926782 h 2608666"/>
                                <a:gd name="connsiteX168" fmla="*/ 214439 w 1395531"/>
                                <a:gd name="connsiteY168" fmla="*/ 822006 h 2608666"/>
                                <a:gd name="connsiteX169" fmla="*/ 176343 w 1395531"/>
                                <a:gd name="connsiteY169" fmla="*/ 750569 h 2608666"/>
                                <a:gd name="connsiteX170" fmla="*/ 133468 w 1395531"/>
                                <a:gd name="connsiteY170" fmla="*/ 636270 h 2608666"/>
                                <a:gd name="connsiteX171" fmla="*/ 123864 w 1395531"/>
                                <a:gd name="connsiteY171" fmla="*/ 502919 h 2608666"/>
                                <a:gd name="connsiteX172" fmla="*/ 152527 w 1395531"/>
                                <a:gd name="connsiteY172" fmla="*/ 388620 h 2608666"/>
                                <a:gd name="connsiteX173" fmla="*/ 185860 w 1395531"/>
                                <a:gd name="connsiteY173" fmla="*/ 317182 h 2608666"/>
                                <a:gd name="connsiteX174" fmla="*/ 228724 w 1395531"/>
                                <a:gd name="connsiteY174" fmla="*/ 245745 h 2608666"/>
                                <a:gd name="connsiteX175" fmla="*/ 291588 w 1395531"/>
                                <a:gd name="connsiteY175" fmla="*/ 170498 h 2608666"/>
                                <a:gd name="connsiteX176" fmla="*/ 360169 w 1395531"/>
                                <a:gd name="connsiteY176" fmla="*/ 102870 h 2608666"/>
                                <a:gd name="connsiteX177" fmla="*/ 434469 w 1395531"/>
                                <a:gd name="connsiteY177"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995481 w 1395531"/>
                                <a:gd name="connsiteY9" fmla="*/ 83820 h 2608666"/>
                                <a:gd name="connsiteX10" fmla="*/ 1024056 w 1395531"/>
                                <a:gd name="connsiteY10" fmla="*/ 93345 h 2608666"/>
                                <a:gd name="connsiteX11" fmla="*/ 1038343 w 1395531"/>
                                <a:gd name="connsiteY11" fmla="*/ 98107 h 2608666"/>
                                <a:gd name="connsiteX12" fmla="*/ 1052631 w 1395531"/>
                                <a:gd name="connsiteY12" fmla="*/ 107632 h 2608666"/>
                                <a:gd name="connsiteX13" fmla="*/ 1066918 w 1395531"/>
                                <a:gd name="connsiteY13" fmla="*/ 112395 h 2608666"/>
                                <a:gd name="connsiteX14" fmla="*/ 1109781 w 1395531"/>
                                <a:gd name="connsiteY14" fmla="*/ 136207 h 2608666"/>
                                <a:gd name="connsiteX15" fmla="*/ 1119306 w 1395531"/>
                                <a:gd name="connsiteY15" fmla="*/ 150495 h 2608666"/>
                                <a:gd name="connsiteX16" fmla="*/ 1133593 w 1395531"/>
                                <a:gd name="connsiteY16" fmla="*/ 155257 h 2608666"/>
                                <a:gd name="connsiteX17" fmla="*/ 1162168 w 1395531"/>
                                <a:gd name="connsiteY17" fmla="*/ 169545 h 2608666"/>
                                <a:gd name="connsiteX18" fmla="*/ 1176456 w 1395531"/>
                                <a:gd name="connsiteY18" fmla="*/ 183832 h 2608666"/>
                                <a:gd name="connsiteX19" fmla="*/ 1190743 w 1395531"/>
                                <a:gd name="connsiteY19" fmla="*/ 193357 h 2608666"/>
                                <a:gd name="connsiteX20" fmla="*/ 1209793 w 1395531"/>
                                <a:gd name="connsiteY20" fmla="*/ 217170 h 2608666"/>
                                <a:gd name="connsiteX21" fmla="*/ 1233606 w 1395531"/>
                                <a:gd name="connsiteY21" fmla="*/ 240982 h 2608666"/>
                                <a:gd name="connsiteX22" fmla="*/ 1257418 w 1395531"/>
                                <a:gd name="connsiteY22" fmla="*/ 264795 h 2608666"/>
                                <a:gd name="connsiteX23" fmla="*/ 1290756 w 1395531"/>
                                <a:gd name="connsiteY23" fmla="*/ 302895 h 2608666"/>
                                <a:gd name="connsiteX24" fmla="*/ 1309806 w 1395531"/>
                                <a:gd name="connsiteY24" fmla="*/ 331470 h 2608666"/>
                                <a:gd name="connsiteX25" fmla="*/ 1314568 w 1395531"/>
                                <a:gd name="connsiteY25" fmla="*/ 345757 h 2608666"/>
                                <a:gd name="connsiteX26" fmla="*/ 1324093 w 1395531"/>
                                <a:gd name="connsiteY26" fmla="*/ 360045 h 2608666"/>
                                <a:gd name="connsiteX27" fmla="*/ 1333618 w 1395531"/>
                                <a:gd name="connsiteY27" fmla="*/ 388620 h 2608666"/>
                                <a:gd name="connsiteX28" fmla="*/ 1338381 w 1395531"/>
                                <a:gd name="connsiteY28" fmla="*/ 402907 h 2608666"/>
                                <a:gd name="connsiteX29" fmla="*/ 1347906 w 1395531"/>
                                <a:gd name="connsiteY29" fmla="*/ 417195 h 2608666"/>
                                <a:gd name="connsiteX30" fmla="*/ 1357431 w 1395531"/>
                                <a:gd name="connsiteY30" fmla="*/ 445770 h 2608666"/>
                                <a:gd name="connsiteX31" fmla="*/ 1366956 w 1395531"/>
                                <a:gd name="connsiteY31" fmla="*/ 493395 h 2608666"/>
                                <a:gd name="connsiteX32" fmla="*/ 1371718 w 1395531"/>
                                <a:gd name="connsiteY32" fmla="*/ 526732 h 2608666"/>
                                <a:gd name="connsiteX33" fmla="*/ 1381243 w 1395531"/>
                                <a:gd name="connsiteY33" fmla="*/ 574357 h 2608666"/>
                                <a:gd name="connsiteX34" fmla="*/ 1390768 w 1395531"/>
                                <a:gd name="connsiteY34" fmla="*/ 636270 h 2608666"/>
                                <a:gd name="connsiteX35" fmla="*/ 1395531 w 1395531"/>
                                <a:gd name="connsiteY35" fmla="*/ 650557 h 2608666"/>
                                <a:gd name="connsiteX36" fmla="*/ 1386006 w 1395531"/>
                                <a:gd name="connsiteY36" fmla="*/ 717232 h 2608666"/>
                                <a:gd name="connsiteX37" fmla="*/ 1376481 w 1395531"/>
                                <a:gd name="connsiteY37" fmla="*/ 774382 h 2608666"/>
                                <a:gd name="connsiteX38" fmla="*/ 1371718 w 1395531"/>
                                <a:gd name="connsiteY38" fmla="*/ 788670 h 2608666"/>
                                <a:gd name="connsiteX39" fmla="*/ 1362193 w 1395531"/>
                                <a:gd name="connsiteY39" fmla="*/ 826770 h 2608666"/>
                                <a:gd name="connsiteX40" fmla="*/ 1352668 w 1395531"/>
                                <a:gd name="connsiteY40" fmla="*/ 841057 h 2608666"/>
                                <a:gd name="connsiteX41" fmla="*/ 1338381 w 1395531"/>
                                <a:gd name="connsiteY41" fmla="*/ 883920 h 2608666"/>
                                <a:gd name="connsiteX42" fmla="*/ 1333618 w 1395531"/>
                                <a:gd name="connsiteY42" fmla="*/ 898207 h 2608666"/>
                                <a:gd name="connsiteX43" fmla="*/ 1324093 w 1395531"/>
                                <a:gd name="connsiteY43" fmla="*/ 912495 h 2608666"/>
                                <a:gd name="connsiteX44" fmla="*/ 1319331 w 1395531"/>
                                <a:gd name="connsiteY44" fmla="*/ 926782 h 2608666"/>
                                <a:gd name="connsiteX45" fmla="*/ 1314568 w 1395531"/>
                                <a:gd name="connsiteY45" fmla="*/ 945832 h 2608666"/>
                                <a:gd name="connsiteX46" fmla="*/ 1305043 w 1395531"/>
                                <a:gd name="connsiteY46" fmla="*/ 960120 h 2608666"/>
                                <a:gd name="connsiteX47" fmla="*/ 1295518 w 1395531"/>
                                <a:gd name="connsiteY47" fmla="*/ 979170 h 2608666"/>
                                <a:gd name="connsiteX48" fmla="*/ 1281231 w 1395531"/>
                                <a:gd name="connsiteY48" fmla="*/ 1022032 h 2608666"/>
                                <a:gd name="connsiteX49" fmla="*/ 1276468 w 1395531"/>
                                <a:gd name="connsiteY49" fmla="*/ 1036320 h 2608666"/>
                                <a:gd name="connsiteX50" fmla="*/ 1266943 w 1395531"/>
                                <a:gd name="connsiteY50" fmla="*/ 1050607 h 2608666"/>
                                <a:gd name="connsiteX51" fmla="*/ 1252656 w 1395531"/>
                                <a:gd name="connsiteY51" fmla="*/ 1083945 h 2608666"/>
                                <a:gd name="connsiteX52" fmla="*/ 1243131 w 1395531"/>
                                <a:gd name="connsiteY52" fmla="*/ 1112520 h 2608666"/>
                                <a:gd name="connsiteX53" fmla="*/ 1238368 w 1395531"/>
                                <a:gd name="connsiteY53" fmla="*/ 1126807 h 2608666"/>
                                <a:gd name="connsiteX54" fmla="*/ 1233606 w 1395531"/>
                                <a:gd name="connsiteY54" fmla="*/ 1141095 h 2608666"/>
                                <a:gd name="connsiteX55" fmla="*/ 1219318 w 1395531"/>
                                <a:gd name="connsiteY55" fmla="*/ 1150620 h 2608666"/>
                                <a:gd name="connsiteX56" fmla="*/ 1214556 w 1395531"/>
                                <a:gd name="connsiteY56" fmla="*/ 1164907 h 2608666"/>
                                <a:gd name="connsiteX57" fmla="*/ 1200268 w 1395531"/>
                                <a:gd name="connsiteY57" fmla="*/ 1179195 h 2608666"/>
                                <a:gd name="connsiteX58" fmla="*/ 1190743 w 1395531"/>
                                <a:gd name="connsiteY58" fmla="*/ 1193482 h 2608666"/>
                                <a:gd name="connsiteX59" fmla="*/ 1171693 w 1395531"/>
                                <a:gd name="connsiteY59" fmla="*/ 1241107 h 2608666"/>
                                <a:gd name="connsiteX60" fmla="*/ 1166931 w 1395531"/>
                                <a:gd name="connsiteY60" fmla="*/ 1255395 h 2608666"/>
                                <a:gd name="connsiteX61" fmla="*/ 1152643 w 1395531"/>
                                <a:gd name="connsiteY61" fmla="*/ 1264920 h 2608666"/>
                                <a:gd name="connsiteX62" fmla="*/ 1133593 w 1395531"/>
                                <a:gd name="connsiteY62" fmla="*/ 1293495 h 2608666"/>
                                <a:gd name="connsiteX63" fmla="*/ 1109781 w 1395531"/>
                                <a:gd name="connsiteY63" fmla="*/ 1322070 h 2608666"/>
                                <a:gd name="connsiteX64" fmla="*/ 1095493 w 1395531"/>
                                <a:gd name="connsiteY64" fmla="*/ 1350645 h 2608666"/>
                                <a:gd name="connsiteX65" fmla="*/ 1081206 w 1395531"/>
                                <a:gd name="connsiteY65" fmla="*/ 1360170 h 2608666"/>
                                <a:gd name="connsiteX66" fmla="*/ 1062156 w 1395531"/>
                                <a:gd name="connsiteY66" fmla="*/ 1388745 h 2608666"/>
                                <a:gd name="connsiteX67" fmla="*/ 1043106 w 1395531"/>
                                <a:gd name="connsiteY67" fmla="*/ 1417320 h 2608666"/>
                                <a:gd name="connsiteX68" fmla="*/ 1024056 w 1395531"/>
                                <a:gd name="connsiteY68" fmla="*/ 1445895 h 2608666"/>
                                <a:gd name="connsiteX69" fmla="*/ 1014531 w 1395531"/>
                                <a:gd name="connsiteY69" fmla="*/ 1460182 h 2608666"/>
                                <a:gd name="connsiteX70" fmla="*/ 1000243 w 1395531"/>
                                <a:gd name="connsiteY70" fmla="*/ 1488757 h 2608666"/>
                                <a:gd name="connsiteX71" fmla="*/ 985956 w 1395531"/>
                                <a:gd name="connsiteY71" fmla="*/ 1517332 h 2608666"/>
                                <a:gd name="connsiteX72" fmla="*/ 971668 w 1395531"/>
                                <a:gd name="connsiteY72" fmla="*/ 1545907 h 2608666"/>
                                <a:gd name="connsiteX73" fmla="*/ 966906 w 1395531"/>
                                <a:gd name="connsiteY73" fmla="*/ 1560195 h 2608666"/>
                                <a:gd name="connsiteX74" fmla="*/ 947856 w 1395531"/>
                                <a:gd name="connsiteY74" fmla="*/ 1588770 h 2608666"/>
                                <a:gd name="connsiteX75" fmla="*/ 928806 w 1395531"/>
                                <a:gd name="connsiteY75" fmla="*/ 1617345 h 2608666"/>
                                <a:gd name="connsiteX76" fmla="*/ 909756 w 1395531"/>
                                <a:gd name="connsiteY76" fmla="*/ 1645920 h 2608666"/>
                                <a:gd name="connsiteX77" fmla="*/ 900231 w 1395531"/>
                                <a:gd name="connsiteY77" fmla="*/ 1660207 h 2608666"/>
                                <a:gd name="connsiteX78" fmla="*/ 866893 w 1395531"/>
                                <a:gd name="connsiteY78" fmla="*/ 1703070 h 2608666"/>
                                <a:gd name="connsiteX79" fmla="*/ 857368 w 1395531"/>
                                <a:gd name="connsiteY79" fmla="*/ 1717357 h 2608666"/>
                                <a:gd name="connsiteX80" fmla="*/ 843081 w 1395531"/>
                                <a:gd name="connsiteY80" fmla="*/ 1745932 h 2608666"/>
                                <a:gd name="connsiteX81" fmla="*/ 833556 w 1395531"/>
                                <a:gd name="connsiteY81" fmla="*/ 1774507 h 2608666"/>
                                <a:gd name="connsiteX82" fmla="*/ 828793 w 1395531"/>
                                <a:gd name="connsiteY82" fmla="*/ 1788795 h 2608666"/>
                                <a:gd name="connsiteX83" fmla="*/ 824031 w 1395531"/>
                                <a:gd name="connsiteY83" fmla="*/ 1803082 h 2608666"/>
                                <a:gd name="connsiteX84" fmla="*/ 804981 w 1395531"/>
                                <a:gd name="connsiteY84" fmla="*/ 1831657 h 2608666"/>
                                <a:gd name="connsiteX85" fmla="*/ 771643 w 1395531"/>
                                <a:gd name="connsiteY85" fmla="*/ 1931670 h 2608666"/>
                                <a:gd name="connsiteX86" fmla="*/ 762118 w 1395531"/>
                                <a:gd name="connsiteY86" fmla="*/ 1960245 h 2608666"/>
                                <a:gd name="connsiteX87" fmla="*/ 757356 w 1395531"/>
                                <a:gd name="connsiteY87" fmla="*/ 1974532 h 2608666"/>
                                <a:gd name="connsiteX88" fmla="*/ 747831 w 1395531"/>
                                <a:gd name="connsiteY88" fmla="*/ 1988820 h 2608666"/>
                                <a:gd name="connsiteX89" fmla="*/ 738306 w 1395531"/>
                                <a:gd name="connsiteY89" fmla="*/ 2017395 h 2608666"/>
                                <a:gd name="connsiteX90" fmla="*/ 724018 w 1395531"/>
                                <a:gd name="connsiteY90" fmla="*/ 2060257 h 2608666"/>
                                <a:gd name="connsiteX91" fmla="*/ 704968 w 1395531"/>
                                <a:gd name="connsiteY91" fmla="*/ 2117407 h 2608666"/>
                                <a:gd name="connsiteX92" fmla="*/ 695443 w 1395531"/>
                                <a:gd name="connsiteY92" fmla="*/ 2145982 h 2608666"/>
                                <a:gd name="connsiteX93" fmla="*/ 690681 w 1395531"/>
                                <a:gd name="connsiteY93" fmla="*/ 2160270 h 2608666"/>
                                <a:gd name="connsiteX94" fmla="*/ 685918 w 1395531"/>
                                <a:gd name="connsiteY94" fmla="*/ 2179320 h 2608666"/>
                                <a:gd name="connsiteX95" fmla="*/ 681156 w 1395531"/>
                                <a:gd name="connsiteY95" fmla="*/ 2217420 h 2608666"/>
                                <a:gd name="connsiteX96" fmla="*/ 676393 w 1395531"/>
                                <a:gd name="connsiteY96" fmla="*/ 2236470 h 2608666"/>
                                <a:gd name="connsiteX97" fmla="*/ 662106 w 1395531"/>
                                <a:gd name="connsiteY97" fmla="*/ 2279332 h 2608666"/>
                                <a:gd name="connsiteX98" fmla="*/ 657343 w 1395531"/>
                                <a:gd name="connsiteY98" fmla="*/ 2293620 h 2608666"/>
                                <a:gd name="connsiteX99" fmla="*/ 652581 w 1395531"/>
                                <a:gd name="connsiteY99" fmla="*/ 2307907 h 2608666"/>
                                <a:gd name="connsiteX100" fmla="*/ 643056 w 1395531"/>
                                <a:gd name="connsiteY100" fmla="*/ 2322195 h 2608666"/>
                                <a:gd name="connsiteX101" fmla="*/ 633531 w 1395531"/>
                                <a:gd name="connsiteY101" fmla="*/ 2350770 h 2608666"/>
                                <a:gd name="connsiteX102" fmla="*/ 628768 w 1395531"/>
                                <a:gd name="connsiteY102" fmla="*/ 2365057 h 2608666"/>
                                <a:gd name="connsiteX103" fmla="*/ 619243 w 1395531"/>
                                <a:gd name="connsiteY103" fmla="*/ 2384107 h 2608666"/>
                                <a:gd name="connsiteX104" fmla="*/ 604956 w 1395531"/>
                                <a:gd name="connsiteY104" fmla="*/ 2426970 h 2608666"/>
                                <a:gd name="connsiteX105" fmla="*/ 600193 w 1395531"/>
                                <a:gd name="connsiteY105" fmla="*/ 2441257 h 2608666"/>
                                <a:gd name="connsiteX106" fmla="*/ 585906 w 1395531"/>
                                <a:gd name="connsiteY106" fmla="*/ 2455545 h 2608666"/>
                                <a:gd name="connsiteX107" fmla="*/ 571618 w 1395531"/>
                                <a:gd name="connsiteY107" fmla="*/ 2465070 h 2608666"/>
                                <a:gd name="connsiteX108" fmla="*/ 543043 w 1395531"/>
                                <a:gd name="connsiteY108" fmla="*/ 2493645 h 2608666"/>
                                <a:gd name="connsiteX109" fmla="*/ 528756 w 1395531"/>
                                <a:gd name="connsiteY109" fmla="*/ 2507932 h 2608666"/>
                                <a:gd name="connsiteX110" fmla="*/ 509706 w 1395531"/>
                                <a:gd name="connsiteY110" fmla="*/ 2536507 h 2608666"/>
                                <a:gd name="connsiteX111" fmla="*/ 495418 w 1395531"/>
                                <a:gd name="connsiteY111" fmla="*/ 2541270 h 2608666"/>
                                <a:gd name="connsiteX112" fmla="*/ 466843 w 1395531"/>
                                <a:gd name="connsiteY112" fmla="*/ 2565082 h 2608666"/>
                                <a:gd name="connsiteX113" fmla="*/ 438268 w 1395531"/>
                                <a:gd name="connsiteY113" fmla="*/ 2574607 h 2608666"/>
                                <a:gd name="connsiteX114" fmla="*/ 404931 w 1395531"/>
                                <a:gd name="connsiteY114" fmla="*/ 2603182 h 2608666"/>
                                <a:gd name="connsiteX115" fmla="*/ 366839 w 1395531"/>
                                <a:gd name="connsiteY115" fmla="*/ 2607944 h 2608666"/>
                                <a:gd name="connsiteX116" fmla="*/ 343023 w 1395531"/>
                                <a:gd name="connsiteY116" fmla="*/ 2593650 h 2608666"/>
                                <a:gd name="connsiteX117" fmla="*/ 247770 w 1395531"/>
                                <a:gd name="connsiteY117" fmla="*/ 2584131 h 2608666"/>
                                <a:gd name="connsiteX118" fmla="*/ 147764 w 1395531"/>
                                <a:gd name="connsiteY118" fmla="*/ 2536508 h 2608666"/>
                                <a:gd name="connsiteX119" fmla="*/ 90608 w 1395531"/>
                                <a:gd name="connsiteY119" fmla="*/ 2498409 h 2608666"/>
                                <a:gd name="connsiteX120" fmla="*/ 19170 w 1395531"/>
                                <a:gd name="connsiteY120" fmla="*/ 2403158 h 2608666"/>
                                <a:gd name="connsiteX121" fmla="*/ 125 w 1395531"/>
                                <a:gd name="connsiteY121" fmla="*/ 2303145 h 2608666"/>
                                <a:gd name="connsiteX122" fmla="*/ 4881 w 1395531"/>
                                <a:gd name="connsiteY122" fmla="*/ 2212657 h 2608666"/>
                                <a:gd name="connsiteX123" fmla="*/ 14406 w 1395531"/>
                                <a:gd name="connsiteY123" fmla="*/ 2184082 h 2608666"/>
                                <a:gd name="connsiteX124" fmla="*/ 19168 w 1395531"/>
                                <a:gd name="connsiteY124" fmla="*/ 2169795 h 2608666"/>
                                <a:gd name="connsiteX125" fmla="*/ 28693 w 1395531"/>
                                <a:gd name="connsiteY125" fmla="*/ 2155507 h 2608666"/>
                                <a:gd name="connsiteX126" fmla="*/ 42981 w 1395531"/>
                                <a:gd name="connsiteY126" fmla="*/ 2126932 h 2608666"/>
                                <a:gd name="connsiteX127" fmla="*/ 71556 w 1395531"/>
                                <a:gd name="connsiteY127" fmla="*/ 2041207 h 2608666"/>
                                <a:gd name="connsiteX128" fmla="*/ 81081 w 1395531"/>
                                <a:gd name="connsiteY128" fmla="*/ 2012632 h 2608666"/>
                                <a:gd name="connsiteX129" fmla="*/ 85843 w 1395531"/>
                                <a:gd name="connsiteY129" fmla="*/ 1998345 h 2608666"/>
                                <a:gd name="connsiteX130" fmla="*/ 123943 w 1395531"/>
                                <a:gd name="connsiteY130" fmla="*/ 1941195 h 2608666"/>
                                <a:gd name="connsiteX131" fmla="*/ 133468 w 1395531"/>
                                <a:gd name="connsiteY131" fmla="*/ 1926907 h 2608666"/>
                                <a:gd name="connsiteX132" fmla="*/ 142993 w 1395531"/>
                                <a:gd name="connsiteY132" fmla="*/ 1912620 h 2608666"/>
                                <a:gd name="connsiteX133" fmla="*/ 147756 w 1395531"/>
                                <a:gd name="connsiteY133" fmla="*/ 1898332 h 2608666"/>
                                <a:gd name="connsiteX134" fmla="*/ 162043 w 1395531"/>
                                <a:gd name="connsiteY134" fmla="*/ 1888807 h 2608666"/>
                                <a:gd name="connsiteX135" fmla="*/ 190618 w 1395531"/>
                                <a:gd name="connsiteY135" fmla="*/ 1845945 h 2608666"/>
                                <a:gd name="connsiteX136" fmla="*/ 200143 w 1395531"/>
                                <a:gd name="connsiteY136" fmla="*/ 1831657 h 2608666"/>
                                <a:gd name="connsiteX137" fmla="*/ 214431 w 1395531"/>
                                <a:gd name="connsiteY137" fmla="*/ 1822132 h 2608666"/>
                                <a:gd name="connsiteX138" fmla="*/ 219193 w 1395531"/>
                                <a:gd name="connsiteY138" fmla="*/ 1807845 h 2608666"/>
                                <a:gd name="connsiteX139" fmla="*/ 238243 w 1395531"/>
                                <a:gd name="connsiteY139" fmla="*/ 1779270 h 2608666"/>
                                <a:gd name="connsiteX140" fmla="*/ 252531 w 1395531"/>
                                <a:gd name="connsiteY140" fmla="*/ 1750695 h 2608666"/>
                                <a:gd name="connsiteX141" fmla="*/ 266818 w 1395531"/>
                                <a:gd name="connsiteY141" fmla="*/ 1741170 h 2608666"/>
                                <a:gd name="connsiteX142" fmla="*/ 285868 w 1395531"/>
                                <a:gd name="connsiteY142" fmla="*/ 1712595 h 2608666"/>
                                <a:gd name="connsiteX143" fmla="*/ 295393 w 1395531"/>
                                <a:gd name="connsiteY143" fmla="*/ 1684020 h 2608666"/>
                                <a:gd name="connsiteX144" fmla="*/ 304918 w 1395531"/>
                                <a:gd name="connsiteY144" fmla="*/ 1669732 h 2608666"/>
                                <a:gd name="connsiteX145" fmla="*/ 314443 w 1395531"/>
                                <a:gd name="connsiteY145" fmla="*/ 1641157 h 2608666"/>
                                <a:gd name="connsiteX146" fmla="*/ 333493 w 1395531"/>
                                <a:gd name="connsiteY146" fmla="*/ 1612582 h 2608666"/>
                                <a:gd name="connsiteX147" fmla="*/ 343018 w 1395531"/>
                                <a:gd name="connsiteY147" fmla="*/ 1598295 h 2608666"/>
                                <a:gd name="connsiteX148" fmla="*/ 357306 w 1395531"/>
                                <a:gd name="connsiteY148" fmla="*/ 1569720 h 2608666"/>
                                <a:gd name="connsiteX149" fmla="*/ 366831 w 1395531"/>
                                <a:gd name="connsiteY149" fmla="*/ 1541145 h 2608666"/>
                                <a:gd name="connsiteX150" fmla="*/ 371593 w 1395531"/>
                                <a:gd name="connsiteY150" fmla="*/ 1526857 h 2608666"/>
                                <a:gd name="connsiteX151" fmla="*/ 390643 w 1395531"/>
                                <a:gd name="connsiteY151" fmla="*/ 1483995 h 2608666"/>
                                <a:gd name="connsiteX152" fmla="*/ 395406 w 1395531"/>
                                <a:gd name="connsiteY152" fmla="*/ 1469707 h 2608666"/>
                                <a:gd name="connsiteX153" fmla="*/ 400168 w 1395531"/>
                                <a:gd name="connsiteY153" fmla="*/ 1455420 h 2608666"/>
                                <a:gd name="connsiteX154" fmla="*/ 409693 w 1395531"/>
                                <a:gd name="connsiteY154" fmla="*/ 1383982 h 2608666"/>
                                <a:gd name="connsiteX155" fmla="*/ 414456 w 1395531"/>
                                <a:gd name="connsiteY155" fmla="*/ 1369695 h 2608666"/>
                                <a:gd name="connsiteX156" fmla="*/ 409693 w 1395531"/>
                                <a:gd name="connsiteY156" fmla="*/ 1217295 h 2608666"/>
                                <a:gd name="connsiteX157" fmla="*/ 395406 w 1395531"/>
                                <a:gd name="connsiteY157" fmla="*/ 1174432 h 2608666"/>
                                <a:gd name="connsiteX158" fmla="*/ 381118 w 1395531"/>
                                <a:gd name="connsiteY158" fmla="*/ 1122045 h 2608666"/>
                                <a:gd name="connsiteX159" fmla="*/ 371593 w 1395531"/>
                                <a:gd name="connsiteY159" fmla="*/ 1107757 h 2608666"/>
                                <a:gd name="connsiteX160" fmla="*/ 352543 w 1395531"/>
                                <a:gd name="connsiteY160" fmla="*/ 1079182 h 2608666"/>
                                <a:gd name="connsiteX161" fmla="*/ 347781 w 1395531"/>
                                <a:gd name="connsiteY161" fmla="*/ 1064895 h 2608666"/>
                                <a:gd name="connsiteX162" fmla="*/ 338256 w 1395531"/>
                                <a:gd name="connsiteY162" fmla="*/ 1050607 h 2608666"/>
                                <a:gd name="connsiteX163" fmla="*/ 319206 w 1395531"/>
                                <a:gd name="connsiteY163" fmla="*/ 1017270 h 2608666"/>
                                <a:gd name="connsiteX164" fmla="*/ 304918 w 1395531"/>
                                <a:gd name="connsiteY164" fmla="*/ 974407 h 2608666"/>
                                <a:gd name="connsiteX165" fmla="*/ 300156 w 1395531"/>
                                <a:gd name="connsiteY165" fmla="*/ 960120 h 2608666"/>
                                <a:gd name="connsiteX166" fmla="*/ 271581 w 1395531"/>
                                <a:gd name="connsiteY166" fmla="*/ 926782 h 2608666"/>
                                <a:gd name="connsiteX167" fmla="*/ 214439 w 1395531"/>
                                <a:gd name="connsiteY167" fmla="*/ 822006 h 2608666"/>
                                <a:gd name="connsiteX168" fmla="*/ 176343 w 1395531"/>
                                <a:gd name="connsiteY168" fmla="*/ 750569 h 2608666"/>
                                <a:gd name="connsiteX169" fmla="*/ 133468 w 1395531"/>
                                <a:gd name="connsiteY169" fmla="*/ 636270 h 2608666"/>
                                <a:gd name="connsiteX170" fmla="*/ 123864 w 1395531"/>
                                <a:gd name="connsiteY170" fmla="*/ 502919 h 2608666"/>
                                <a:gd name="connsiteX171" fmla="*/ 152527 w 1395531"/>
                                <a:gd name="connsiteY171" fmla="*/ 388620 h 2608666"/>
                                <a:gd name="connsiteX172" fmla="*/ 185860 w 1395531"/>
                                <a:gd name="connsiteY172" fmla="*/ 317182 h 2608666"/>
                                <a:gd name="connsiteX173" fmla="*/ 228724 w 1395531"/>
                                <a:gd name="connsiteY173" fmla="*/ 245745 h 2608666"/>
                                <a:gd name="connsiteX174" fmla="*/ 291588 w 1395531"/>
                                <a:gd name="connsiteY174" fmla="*/ 170498 h 2608666"/>
                                <a:gd name="connsiteX175" fmla="*/ 360169 w 1395531"/>
                                <a:gd name="connsiteY175" fmla="*/ 102870 h 2608666"/>
                                <a:gd name="connsiteX176" fmla="*/ 434469 w 1395531"/>
                                <a:gd name="connsiteY176"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1024056 w 1395531"/>
                                <a:gd name="connsiteY9" fmla="*/ 93345 h 2608666"/>
                                <a:gd name="connsiteX10" fmla="*/ 1038343 w 1395531"/>
                                <a:gd name="connsiteY10" fmla="*/ 98107 h 2608666"/>
                                <a:gd name="connsiteX11" fmla="*/ 1052631 w 1395531"/>
                                <a:gd name="connsiteY11" fmla="*/ 107632 h 2608666"/>
                                <a:gd name="connsiteX12" fmla="*/ 1066918 w 1395531"/>
                                <a:gd name="connsiteY12" fmla="*/ 112395 h 2608666"/>
                                <a:gd name="connsiteX13" fmla="*/ 1109781 w 1395531"/>
                                <a:gd name="connsiteY13" fmla="*/ 136207 h 2608666"/>
                                <a:gd name="connsiteX14" fmla="*/ 1119306 w 1395531"/>
                                <a:gd name="connsiteY14" fmla="*/ 150495 h 2608666"/>
                                <a:gd name="connsiteX15" fmla="*/ 1133593 w 1395531"/>
                                <a:gd name="connsiteY15" fmla="*/ 155257 h 2608666"/>
                                <a:gd name="connsiteX16" fmla="*/ 1162168 w 1395531"/>
                                <a:gd name="connsiteY16" fmla="*/ 169545 h 2608666"/>
                                <a:gd name="connsiteX17" fmla="*/ 1176456 w 1395531"/>
                                <a:gd name="connsiteY17" fmla="*/ 183832 h 2608666"/>
                                <a:gd name="connsiteX18" fmla="*/ 1190743 w 1395531"/>
                                <a:gd name="connsiteY18" fmla="*/ 193357 h 2608666"/>
                                <a:gd name="connsiteX19" fmla="*/ 1209793 w 1395531"/>
                                <a:gd name="connsiteY19" fmla="*/ 217170 h 2608666"/>
                                <a:gd name="connsiteX20" fmla="*/ 1233606 w 1395531"/>
                                <a:gd name="connsiteY20" fmla="*/ 240982 h 2608666"/>
                                <a:gd name="connsiteX21" fmla="*/ 1257418 w 1395531"/>
                                <a:gd name="connsiteY21" fmla="*/ 264795 h 2608666"/>
                                <a:gd name="connsiteX22" fmla="*/ 1290756 w 1395531"/>
                                <a:gd name="connsiteY22" fmla="*/ 302895 h 2608666"/>
                                <a:gd name="connsiteX23" fmla="*/ 1309806 w 1395531"/>
                                <a:gd name="connsiteY23" fmla="*/ 331470 h 2608666"/>
                                <a:gd name="connsiteX24" fmla="*/ 1314568 w 1395531"/>
                                <a:gd name="connsiteY24" fmla="*/ 345757 h 2608666"/>
                                <a:gd name="connsiteX25" fmla="*/ 1324093 w 1395531"/>
                                <a:gd name="connsiteY25" fmla="*/ 360045 h 2608666"/>
                                <a:gd name="connsiteX26" fmla="*/ 1333618 w 1395531"/>
                                <a:gd name="connsiteY26" fmla="*/ 388620 h 2608666"/>
                                <a:gd name="connsiteX27" fmla="*/ 1338381 w 1395531"/>
                                <a:gd name="connsiteY27" fmla="*/ 402907 h 2608666"/>
                                <a:gd name="connsiteX28" fmla="*/ 1347906 w 1395531"/>
                                <a:gd name="connsiteY28" fmla="*/ 417195 h 2608666"/>
                                <a:gd name="connsiteX29" fmla="*/ 1357431 w 1395531"/>
                                <a:gd name="connsiteY29" fmla="*/ 445770 h 2608666"/>
                                <a:gd name="connsiteX30" fmla="*/ 1366956 w 1395531"/>
                                <a:gd name="connsiteY30" fmla="*/ 493395 h 2608666"/>
                                <a:gd name="connsiteX31" fmla="*/ 1371718 w 1395531"/>
                                <a:gd name="connsiteY31" fmla="*/ 526732 h 2608666"/>
                                <a:gd name="connsiteX32" fmla="*/ 1381243 w 1395531"/>
                                <a:gd name="connsiteY32" fmla="*/ 574357 h 2608666"/>
                                <a:gd name="connsiteX33" fmla="*/ 1390768 w 1395531"/>
                                <a:gd name="connsiteY33" fmla="*/ 636270 h 2608666"/>
                                <a:gd name="connsiteX34" fmla="*/ 1395531 w 1395531"/>
                                <a:gd name="connsiteY34" fmla="*/ 650557 h 2608666"/>
                                <a:gd name="connsiteX35" fmla="*/ 1386006 w 1395531"/>
                                <a:gd name="connsiteY35" fmla="*/ 717232 h 2608666"/>
                                <a:gd name="connsiteX36" fmla="*/ 1376481 w 1395531"/>
                                <a:gd name="connsiteY36" fmla="*/ 774382 h 2608666"/>
                                <a:gd name="connsiteX37" fmla="*/ 1371718 w 1395531"/>
                                <a:gd name="connsiteY37" fmla="*/ 788670 h 2608666"/>
                                <a:gd name="connsiteX38" fmla="*/ 1362193 w 1395531"/>
                                <a:gd name="connsiteY38" fmla="*/ 826770 h 2608666"/>
                                <a:gd name="connsiteX39" fmla="*/ 1352668 w 1395531"/>
                                <a:gd name="connsiteY39" fmla="*/ 841057 h 2608666"/>
                                <a:gd name="connsiteX40" fmla="*/ 1338381 w 1395531"/>
                                <a:gd name="connsiteY40" fmla="*/ 883920 h 2608666"/>
                                <a:gd name="connsiteX41" fmla="*/ 1333618 w 1395531"/>
                                <a:gd name="connsiteY41" fmla="*/ 898207 h 2608666"/>
                                <a:gd name="connsiteX42" fmla="*/ 1324093 w 1395531"/>
                                <a:gd name="connsiteY42" fmla="*/ 912495 h 2608666"/>
                                <a:gd name="connsiteX43" fmla="*/ 1319331 w 1395531"/>
                                <a:gd name="connsiteY43" fmla="*/ 926782 h 2608666"/>
                                <a:gd name="connsiteX44" fmla="*/ 1314568 w 1395531"/>
                                <a:gd name="connsiteY44" fmla="*/ 945832 h 2608666"/>
                                <a:gd name="connsiteX45" fmla="*/ 1305043 w 1395531"/>
                                <a:gd name="connsiteY45" fmla="*/ 960120 h 2608666"/>
                                <a:gd name="connsiteX46" fmla="*/ 1295518 w 1395531"/>
                                <a:gd name="connsiteY46" fmla="*/ 979170 h 2608666"/>
                                <a:gd name="connsiteX47" fmla="*/ 1281231 w 1395531"/>
                                <a:gd name="connsiteY47" fmla="*/ 1022032 h 2608666"/>
                                <a:gd name="connsiteX48" fmla="*/ 1276468 w 1395531"/>
                                <a:gd name="connsiteY48" fmla="*/ 1036320 h 2608666"/>
                                <a:gd name="connsiteX49" fmla="*/ 1266943 w 1395531"/>
                                <a:gd name="connsiteY49" fmla="*/ 1050607 h 2608666"/>
                                <a:gd name="connsiteX50" fmla="*/ 1252656 w 1395531"/>
                                <a:gd name="connsiteY50" fmla="*/ 1083945 h 2608666"/>
                                <a:gd name="connsiteX51" fmla="*/ 1243131 w 1395531"/>
                                <a:gd name="connsiteY51" fmla="*/ 1112520 h 2608666"/>
                                <a:gd name="connsiteX52" fmla="*/ 1238368 w 1395531"/>
                                <a:gd name="connsiteY52" fmla="*/ 1126807 h 2608666"/>
                                <a:gd name="connsiteX53" fmla="*/ 1233606 w 1395531"/>
                                <a:gd name="connsiteY53" fmla="*/ 1141095 h 2608666"/>
                                <a:gd name="connsiteX54" fmla="*/ 1219318 w 1395531"/>
                                <a:gd name="connsiteY54" fmla="*/ 1150620 h 2608666"/>
                                <a:gd name="connsiteX55" fmla="*/ 1214556 w 1395531"/>
                                <a:gd name="connsiteY55" fmla="*/ 1164907 h 2608666"/>
                                <a:gd name="connsiteX56" fmla="*/ 1200268 w 1395531"/>
                                <a:gd name="connsiteY56" fmla="*/ 1179195 h 2608666"/>
                                <a:gd name="connsiteX57" fmla="*/ 1190743 w 1395531"/>
                                <a:gd name="connsiteY57" fmla="*/ 1193482 h 2608666"/>
                                <a:gd name="connsiteX58" fmla="*/ 1171693 w 1395531"/>
                                <a:gd name="connsiteY58" fmla="*/ 1241107 h 2608666"/>
                                <a:gd name="connsiteX59" fmla="*/ 1166931 w 1395531"/>
                                <a:gd name="connsiteY59" fmla="*/ 1255395 h 2608666"/>
                                <a:gd name="connsiteX60" fmla="*/ 1152643 w 1395531"/>
                                <a:gd name="connsiteY60" fmla="*/ 1264920 h 2608666"/>
                                <a:gd name="connsiteX61" fmla="*/ 1133593 w 1395531"/>
                                <a:gd name="connsiteY61" fmla="*/ 1293495 h 2608666"/>
                                <a:gd name="connsiteX62" fmla="*/ 1109781 w 1395531"/>
                                <a:gd name="connsiteY62" fmla="*/ 1322070 h 2608666"/>
                                <a:gd name="connsiteX63" fmla="*/ 1095493 w 1395531"/>
                                <a:gd name="connsiteY63" fmla="*/ 1350645 h 2608666"/>
                                <a:gd name="connsiteX64" fmla="*/ 1081206 w 1395531"/>
                                <a:gd name="connsiteY64" fmla="*/ 1360170 h 2608666"/>
                                <a:gd name="connsiteX65" fmla="*/ 1062156 w 1395531"/>
                                <a:gd name="connsiteY65" fmla="*/ 1388745 h 2608666"/>
                                <a:gd name="connsiteX66" fmla="*/ 1043106 w 1395531"/>
                                <a:gd name="connsiteY66" fmla="*/ 1417320 h 2608666"/>
                                <a:gd name="connsiteX67" fmla="*/ 1024056 w 1395531"/>
                                <a:gd name="connsiteY67" fmla="*/ 1445895 h 2608666"/>
                                <a:gd name="connsiteX68" fmla="*/ 1014531 w 1395531"/>
                                <a:gd name="connsiteY68" fmla="*/ 1460182 h 2608666"/>
                                <a:gd name="connsiteX69" fmla="*/ 1000243 w 1395531"/>
                                <a:gd name="connsiteY69" fmla="*/ 1488757 h 2608666"/>
                                <a:gd name="connsiteX70" fmla="*/ 985956 w 1395531"/>
                                <a:gd name="connsiteY70" fmla="*/ 1517332 h 2608666"/>
                                <a:gd name="connsiteX71" fmla="*/ 971668 w 1395531"/>
                                <a:gd name="connsiteY71" fmla="*/ 1545907 h 2608666"/>
                                <a:gd name="connsiteX72" fmla="*/ 966906 w 1395531"/>
                                <a:gd name="connsiteY72" fmla="*/ 1560195 h 2608666"/>
                                <a:gd name="connsiteX73" fmla="*/ 947856 w 1395531"/>
                                <a:gd name="connsiteY73" fmla="*/ 1588770 h 2608666"/>
                                <a:gd name="connsiteX74" fmla="*/ 928806 w 1395531"/>
                                <a:gd name="connsiteY74" fmla="*/ 1617345 h 2608666"/>
                                <a:gd name="connsiteX75" fmla="*/ 909756 w 1395531"/>
                                <a:gd name="connsiteY75" fmla="*/ 1645920 h 2608666"/>
                                <a:gd name="connsiteX76" fmla="*/ 900231 w 1395531"/>
                                <a:gd name="connsiteY76" fmla="*/ 1660207 h 2608666"/>
                                <a:gd name="connsiteX77" fmla="*/ 866893 w 1395531"/>
                                <a:gd name="connsiteY77" fmla="*/ 1703070 h 2608666"/>
                                <a:gd name="connsiteX78" fmla="*/ 857368 w 1395531"/>
                                <a:gd name="connsiteY78" fmla="*/ 1717357 h 2608666"/>
                                <a:gd name="connsiteX79" fmla="*/ 843081 w 1395531"/>
                                <a:gd name="connsiteY79" fmla="*/ 1745932 h 2608666"/>
                                <a:gd name="connsiteX80" fmla="*/ 833556 w 1395531"/>
                                <a:gd name="connsiteY80" fmla="*/ 1774507 h 2608666"/>
                                <a:gd name="connsiteX81" fmla="*/ 828793 w 1395531"/>
                                <a:gd name="connsiteY81" fmla="*/ 1788795 h 2608666"/>
                                <a:gd name="connsiteX82" fmla="*/ 824031 w 1395531"/>
                                <a:gd name="connsiteY82" fmla="*/ 1803082 h 2608666"/>
                                <a:gd name="connsiteX83" fmla="*/ 804981 w 1395531"/>
                                <a:gd name="connsiteY83" fmla="*/ 1831657 h 2608666"/>
                                <a:gd name="connsiteX84" fmla="*/ 771643 w 1395531"/>
                                <a:gd name="connsiteY84" fmla="*/ 1931670 h 2608666"/>
                                <a:gd name="connsiteX85" fmla="*/ 762118 w 1395531"/>
                                <a:gd name="connsiteY85" fmla="*/ 1960245 h 2608666"/>
                                <a:gd name="connsiteX86" fmla="*/ 757356 w 1395531"/>
                                <a:gd name="connsiteY86" fmla="*/ 1974532 h 2608666"/>
                                <a:gd name="connsiteX87" fmla="*/ 747831 w 1395531"/>
                                <a:gd name="connsiteY87" fmla="*/ 1988820 h 2608666"/>
                                <a:gd name="connsiteX88" fmla="*/ 738306 w 1395531"/>
                                <a:gd name="connsiteY88" fmla="*/ 2017395 h 2608666"/>
                                <a:gd name="connsiteX89" fmla="*/ 724018 w 1395531"/>
                                <a:gd name="connsiteY89" fmla="*/ 2060257 h 2608666"/>
                                <a:gd name="connsiteX90" fmla="*/ 704968 w 1395531"/>
                                <a:gd name="connsiteY90" fmla="*/ 2117407 h 2608666"/>
                                <a:gd name="connsiteX91" fmla="*/ 695443 w 1395531"/>
                                <a:gd name="connsiteY91" fmla="*/ 2145982 h 2608666"/>
                                <a:gd name="connsiteX92" fmla="*/ 690681 w 1395531"/>
                                <a:gd name="connsiteY92" fmla="*/ 2160270 h 2608666"/>
                                <a:gd name="connsiteX93" fmla="*/ 685918 w 1395531"/>
                                <a:gd name="connsiteY93" fmla="*/ 2179320 h 2608666"/>
                                <a:gd name="connsiteX94" fmla="*/ 681156 w 1395531"/>
                                <a:gd name="connsiteY94" fmla="*/ 2217420 h 2608666"/>
                                <a:gd name="connsiteX95" fmla="*/ 676393 w 1395531"/>
                                <a:gd name="connsiteY95" fmla="*/ 2236470 h 2608666"/>
                                <a:gd name="connsiteX96" fmla="*/ 662106 w 1395531"/>
                                <a:gd name="connsiteY96" fmla="*/ 2279332 h 2608666"/>
                                <a:gd name="connsiteX97" fmla="*/ 657343 w 1395531"/>
                                <a:gd name="connsiteY97" fmla="*/ 2293620 h 2608666"/>
                                <a:gd name="connsiteX98" fmla="*/ 652581 w 1395531"/>
                                <a:gd name="connsiteY98" fmla="*/ 2307907 h 2608666"/>
                                <a:gd name="connsiteX99" fmla="*/ 643056 w 1395531"/>
                                <a:gd name="connsiteY99" fmla="*/ 2322195 h 2608666"/>
                                <a:gd name="connsiteX100" fmla="*/ 633531 w 1395531"/>
                                <a:gd name="connsiteY100" fmla="*/ 2350770 h 2608666"/>
                                <a:gd name="connsiteX101" fmla="*/ 628768 w 1395531"/>
                                <a:gd name="connsiteY101" fmla="*/ 2365057 h 2608666"/>
                                <a:gd name="connsiteX102" fmla="*/ 619243 w 1395531"/>
                                <a:gd name="connsiteY102" fmla="*/ 2384107 h 2608666"/>
                                <a:gd name="connsiteX103" fmla="*/ 604956 w 1395531"/>
                                <a:gd name="connsiteY103" fmla="*/ 2426970 h 2608666"/>
                                <a:gd name="connsiteX104" fmla="*/ 600193 w 1395531"/>
                                <a:gd name="connsiteY104" fmla="*/ 2441257 h 2608666"/>
                                <a:gd name="connsiteX105" fmla="*/ 585906 w 1395531"/>
                                <a:gd name="connsiteY105" fmla="*/ 2455545 h 2608666"/>
                                <a:gd name="connsiteX106" fmla="*/ 571618 w 1395531"/>
                                <a:gd name="connsiteY106" fmla="*/ 2465070 h 2608666"/>
                                <a:gd name="connsiteX107" fmla="*/ 543043 w 1395531"/>
                                <a:gd name="connsiteY107" fmla="*/ 2493645 h 2608666"/>
                                <a:gd name="connsiteX108" fmla="*/ 528756 w 1395531"/>
                                <a:gd name="connsiteY108" fmla="*/ 2507932 h 2608666"/>
                                <a:gd name="connsiteX109" fmla="*/ 509706 w 1395531"/>
                                <a:gd name="connsiteY109" fmla="*/ 2536507 h 2608666"/>
                                <a:gd name="connsiteX110" fmla="*/ 495418 w 1395531"/>
                                <a:gd name="connsiteY110" fmla="*/ 2541270 h 2608666"/>
                                <a:gd name="connsiteX111" fmla="*/ 466843 w 1395531"/>
                                <a:gd name="connsiteY111" fmla="*/ 2565082 h 2608666"/>
                                <a:gd name="connsiteX112" fmla="*/ 438268 w 1395531"/>
                                <a:gd name="connsiteY112" fmla="*/ 2574607 h 2608666"/>
                                <a:gd name="connsiteX113" fmla="*/ 404931 w 1395531"/>
                                <a:gd name="connsiteY113" fmla="*/ 2603182 h 2608666"/>
                                <a:gd name="connsiteX114" fmla="*/ 366839 w 1395531"/>
                                <a:gd name="connsiteY114" fmla="*/ 2607944 h 2608666"/>
                                <a:gd name="connsiteX115" fmla="*/ 343023 w 1395531"/>
                                <a:gd name="connsiteY115" fmla="*/ 2593650 h 2608666"/>
                                <a:gd name="connsiteX116" fmla="*/ 247770 w 1395531"/>
                                <a:gd name="connsiteY116" fmla="*/ 2584131 h 2608666"/>
                                <a:gd name="connsiteX117" fmla="*/ 147764 w 1395531"/>
                                <a:gd name="connsiteY117" fmla="*/ 2536508 h 2608666"/>
                                <a:gd name="connsiteX118" fmla="*/ 90608 w 1395531"/>
                                <a:gd name="connsiteY118" fmla="*/ 2498409 h 2608666"/>
                                <a:gd name="connsiteX119" fmla="*/ 19170 w 1395531"/>
                                <a:gd name="connsiteY119" fmla="*/ 2403158 h 2608666"/>
                                <a:gd name="connsiteX120" fmla="*/ 125 w 1395531"/>
                                <a:gd name="connsiteY120" fmla="*/ 2303145 h 2608666"/>
                                <a:gd name="connsiteX121" fmla="*/ 4881 w 1395531"/>
                                <a:gd name="connsiteY121" fmla="*/ 2212657 h 2608666"/>
                                <a:gd name="connsiteX122" fmla="*/ 14406 w 1395531"/>
                                <a:gd name="connsiteY122" fmla="*/ 2184082 h 2608666"/>
                                <a:gd name="connsiteX123" fmla="*/ 19168 w 1395531"/>
                                <a:gd name="connsiteY123" fmla="*/ 2169795 h 2608666"/>
                                <a:gd name="connsiteX124" fmla="*/ 28693 w 1395531"/>
                                <a:gd name="connsiteY124" fmla="*/ 2155507 h 2608666"/>
                                <a:gd name="connsiteX125" fmla="*/ 42981 w 1395531"/>
                                <a:gd name="connsiteY125" fmla="*/ 2126932 h 2608666"/>
                                <a:gd name="connsiteX126" fmla="*/ 71556 w 1395531"/>
                                <a:gd name="connsiteY126" fmla="*/ 2041207 h 2608666"/>
                                <a:gd name="connsiteX127" fmla="*/ 81081 w 1395531"/>
                                <a:gd name="connsiteY127" fmla="*/ 2012632 h 2608666"/>
                                <a:gd name="connsiteX128" fmla="*/ 85843 w 1395531"/>
                                <a:gd name="connsiteY128" fmla="*/ 1998345 h 2608666"/>
                                <a:gd name="connsiteX129" fmla="*/ 123943 w 1395531"/>
                                <a:gd name="connsiteY129" fmla="*/ 1941195 h 2608666"/>
                                <a:gd name="connsiteX130" fmla="*/ 133468 w 1395531"/>
                                <a:gd name="connsiteY130" fmla="*/ 1926907 h 2608666"/>
                                <a:gd name="connsiteX131" fmla="*/ 142993 w 1395531"/>
                                <a:gd name="connsiteY131" fmla="*/ 1912620 h 2608666"/>
                                <a:gd name="connsiteX132" fmla="*/ 147756 w 1395531"/>
                                <a:gd name="connsiteY132" fmla="*/ 1898332 h 2608666"/>
                                <a:gd name="connsiteX133" fmla="*/ 162043 w 1395531"/>
                                <a:gd name="connsiteY133" fmla="*/ 1888807 h 2608666"/>
                                <a:gd name="connsiteX134" fmla="*/ 190618 w 1395531"/>
                                <a:gd name="connsiteY134" fmla="*/ 1845945 h 2608666"/>
                                <a:gd name="connsiteX135" fmla="*/ 200143 w 1395531"/>
                                <a:gd name="connsiteY135" fmla="*/ 1831657 h 2608666"/>
                                <a:gd name="connsiteX136" fmla="*/ 214431 w 1395531"/>
                                <a:gd name="connsiteY136" fmla="*/ 1822132 h 2608666"/>
                                <a:gd name="connsiteX137" fmla="*/ 219193 w 1395531"/>
                                <a:gd name="connsiteY137" fmla="*/ 1807845 h 2608666"/>
                                <a:gd name="connsiteX138" fmla="*/ 238243 w 1395531"/>
                                <a:gd name="connsiteY138" fmla="*/ 1779270 h 2608666"/>
                                <a:gd name="connsiteX139" fmla="*/ 252531 w 1395531"/>
                                <a:gd name="connsiteY139" fmla="*/ 1750695 h 2608666"/>
                                <a:gd name="connsiteX140" fmla="*/ 266818 w 1395531"/>
                                <a:gd name="connsiteY140" fmla="*/ 1741170 h 2608666"/>
                                <a:gd name="connsiteX141" fmla="*/ 285868 w 1395531"/>
                                <a:gd name="connsiteY141" fmla="*/ 1712595 h 2608666"/>
                                <a:gd name="connsiteX142" fmla="*/ 295393 w 1395531"/>
                                <a:gd name="connsiteY142" fmla="*/ 1684020 h 2608666"/>
                                <a:gd name="connsiteX143" fmla="*/ 304918 w 1395531"/>
                                <a:gd name="connsiteY143" fmla="*/ 1669732 h 2608666"/>
                                <a:gd name="connsiteX144" fmla="*/ 314443 w 1395531"/>
                                <a:gd name="connsiteY144" fmla="*/ 1641157 h 2608666"/>
                                <a:gd name="connsiteX145" fmla="*/ 333493 w 1395531"/>
                                <a:gd name="connsiteY145" fmla="*/ 1612582 h 2608666"/>
                                <a:gd name="connsiteX146" fmla="*/ 343018 w 1395531"/>
                                <a:gd name="connsiteY146" fmla="*/ 1598295 h 2608666"/>
                                <a:gd name="connsiteX147" fmla="*/ 357306 w 1395531"/>
                                <a:gd name="connsiteY147" fmla="*/ 1569720 h 2608666"/>
                                <a:gd name="connsiteX148" fmla="*/ 366831 w 1395531"/>
                                <a:gd name="connsiteY148" fmla="*/ 1541145 h 2608666"/>
                                <a:gd name="connsiteX149" fmla="*/ 371593 w 1395531"/>
                                <a:gd name="connsiteY149" fmla="*/ 1526857 h 2608666"/>
                                <a:gd name="connsiteX150" fmla="*/ 390643 w 1395531"/>
                                <a:gd name="connsiteY150" fmla="*/ 1483995 h 2608666"/>
                                <a:gd name="connsiteX151" fmla="*/ 395406 w 1395531"/>
                                <a:gd name="connsiteY151" fmla="*/ 1469707 h 2608666"/>
                                <a:gd name="connsiteX152" fmla="*/ 400168 w 1395531"/>
                                <a:gd name="connsiteY152" fmla="*/ 1455420 h 2608666"/>
                                <a:gd name="connsiteX153" fmla="*/ 409693 w 1395531"/>
                                <a:gd name="connsiteY153" fmla="*/ 1383982 h 2608666"/>
                                <a:gd name="connsiteX154" fmla="*/ 414456 w 1395531"/>
                                <a:gd name="connsiteY154" fmla="*/ 1369695 h 2608666"/>
                                <a:gd name="connsiteX155" fmla="*/ 409693 w 1395531"/>
                                <a:gd name="connsiteY155" fmla="*/ 1217295 h 2608666"/>
                                <a:gd name="connsiteX156" fmla="*/ 395406 w 1395531"/>
                                <a:gd name="connsiteY156" fmla="*/ 1174432 h 2608666"/>
                                <a:gd name="connsiteX157" fmla="*/ 381118 w 1395531"/>
                                <a:gd name="connsiteY157" fmla="*/ 1122045 h 2608666"/>
                                <a:gd name="connsiteX158" fmla="*/ 371593 w 1395531"/>
                                <a:gd name="connsiteY158" fmla="*/ 1107757 h 2608666"/>
                                <a:gd name="connsiteX159" fmla="*/ 352543 w 1395531"/>
                                <a:gd name="connsiteY159" fmla="*/ 1079182 h 2608666"/>
                                <a:gd name="connsiteX160" fmla="*/ 347781 w 1395531"/>
                                <a:gd name="connsiteY160" fmla="*/ 1064895 h 2608666"/>
                                <a:gd name="connsiteX161" fmla="*/ 338256 w 1395531"/>
                                <a:gd name="connsiteY161" fmla="*/ 1050607 h 2608666"/>
                                <a:gd name="connsiteX162" fmla="*/ 319206 w 1395531"/>
                                <a:gd name="connsiteY162" fmla="*/ 1017270 h 2608666"/>
                                <a:gd name="connsiteX163" fmla="*/ 304918 w 1395531"/>
                                <a:gd name="connsiteY163" fmla="*/ 974407 h 2608666"/>
                                <a:gd name="connsiteX164" fmla="*/ 300156 w 1395531"/>
                                <a:gd name="connsiteY164" fmla="*/ 960120 h 2608666"/>
                                <a:gd name="connsiteX165" fmla="*/ 271581 w 1395531"/>
                                <a:gd name="connsiteY165" fmla="*/ 926782 h 2608666"/>
                                <a:gd name="connsiteX166" fmla="*/ 214439 w 1395531"/>
                                <a:gd name="connsiteY166" fmla="*/ 822006 h 2608666"/>
                                <a:gd name="connsiteX167" fmla="*/ 176343 w 1395531"/>
                                <a:gd name="connsiteY167" fmla="*/ 750569 h 2608666"/>
                                <a:gd name="connsiteX168" fmla="*/ 133468 w 1395531"/>
                                <a:gd name="connsiteY168" fmla="*/ 636270 h 2608666"/>
                                <a:gd name="connsiteX169" fmla="*/ 123864 w 1395531"/>
                                <a:gd name="connsiteY169" fmla="*/ 502919 h 2608666"/>
                                <a:gd name="connsiteX170" fmla="*/ 152527 w 1395531"/>
                                <a:gd name="connsiteY170" fmla="*/ 388620 h 2608666"/>
                                <a:gd name="connsiteX171" fmla="*/ 185860 w 1395531"/>
                                <a:gd name="connsiteY171" fmla="*/ 317182 h 2608666"/>
                                <a:gd name="connsiteX172" fmla="*/ 228724 w 1395531"/>
                                <a:gd name="connsiteY172" fmla="*/ 245745 h 2608666"/>
                                <a:gd name="connsiteX173" fmla="*/ 291588 w 1395531"/>
                                <a:gd name="connsiteY173" fmla="*/ 170498 h 2608666"/>
                                <a:gd name="connsiteX174" fmla="*/ 360169 w 1395531"/>
                                <a:gd name="connsiteY174" fmla="*/ 102870 h 2608666"/>
                                <a:gd name="connsiteX175" fmla="*/ 434469 w 1395531"/>
                                <a:gd name="connsiteY175"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1024056 w 1395531"/>
                                <a:gd name="connsiteY9" fmla="*/ 93345 h 2608666"/>
                                <a:gd name="connsiteX10" fmla="*/ 1038343 w 1395531"/>
                                <a:gd name="connsiteY10" fmla="*/ 98107 h 2608666"/>
                                <a:gd name="connsiteX11" fmla="*/ 1066918 w 1395531"/>
                                <a:gd name="connsiteY11" fmla="*/ 112395 h 2608666"/>
                                <a:gd name="connsiteX12" fmla="*/ 1109781 w 1395531"/>
                                <a:gd name="connsiteY12" fmla="*/ 136207 h 2608666"/>
                                <a:gd name="connsiteX13" fmla="*/ 1119306 w 1395531"/>
                                <a:gd name="connsiteY13" fmla="*/ 150495 h 2608666"/>
                                <a:gd name="connsiteX14" fmla="*/ 1133593 w 1395531"/>
                                <a:gd name="connsiteY14" fmla="*/ 155257 h 2608666"/>
                                <a:gd name="connsiteX15" fmla="*/ 1162168 w 1395531"/>
                                <a:gd name="connsiteY15" fmla="*/ 169545 h 2608666"/>
                                <a:gd name="connsiteX16" fmla="*/ 1176456 w 1395531"/>
                                <a:gd name="connsiteY16" fmla="*/ 183832 h 2608666"/>
                                <a:gd name="connsiteX17" fmla="*/ 1190743 w 1395531"/>
                                <a:gd name="connsiteY17" fmla="*/ 193357 h 2608666"/>
                                <a:gd name="connsiteX18" fmla="*/ 1209793 w 1395531"/>
                                <a:gd name="connsiteY18" fmla="*/ 217170 h 2608666"/>
                                <a:gd name="connsiteX19" fmla="*/ 1233606 w 1395531"/>
                                <a:gd name="connsiteY19" fmla="*/ 240982 h 2608666"/>
                                <a:gd name="connsiteX20" fmla="*/ 1257418 w 1395531"/>
                                <a:gd name="connsiteY20" fmla="*/ 264795 h 2608666"/>
                                <a:gd name="connsiteX21" fmla="*/ 1290756 w 1395531"/>
                                <a:gd name="connsiteY21" fmla="*/ 302895 h 2608666"/>
                                <a:gd name="connsiteX22" fmla="*/ 1309806 w 1395531"/>
                                <a:gd name="connsiteY22" fmla="*/ 331470 h 2608666"/>
                                <a:gd name="connsiteX23" fmla="*/ 1314568 w 1395531"/>
                                <a:gd name="connsiteY23" fmla="*/ 345757 h 2608666"/>
                                <a:gd name="connsiteX24" fmla="*/ 1324093 w 1395531"/>
                                <a:gd name="connsiteY24" fmla="*/ 360045 h 2608666"/>
                                <a:gd name="connsiteX25" fmla="*/ 1333618 w 1395531"/>
                                <a:gd name="connsiteY25" fmla="*/ 388620 h 2608666"/>
                                <a:gd name="connsiteX26" fmla="*/ 1338381 w 1395531"/>
                                <a:gd name="connsiteY26" fmla="*/ 402907 h 2608666"/>
                                <a:gd name="connsiteX27" fmla="*/ 1347906 w 1395531"/>
                                <a:gd name="connsiteY27" fmla="*/ 417195 h 2608666"/>
                                <a:gd name="connsiteX28" fmla="*/ 1357431 w 1395531"/>
                                <a:gd name="connsiteY28" fmla="*/ 445770 h 2608666"/>
                                <a:gd name="connsiteX29" fmla="*/ 1366956 w 1395531"/>
                                <a:gd name="connsiteY29" fmla="*/ 493395 h 2608666"/>
                                <a:gd name="connsiteX30" fmla="*/ 1371718 w 1395531"/>
                                <a:gd name="connsiteY30" fmla="*/ 526732 h 2608666"/>
                                <a:gd name="connsiteX31" fmla="*/ 1381243 w 1395531"/>
                                <a:gd name="connsiteY31" fmla="*/ 574357 h 2608666"/>
                                <a:gd name="connsiteX32" fmla="*/ 1390768 w 1395531"/>
                                <a:gd name="connsiteY32" fmla="*/ 636270 h 2608666"/>
                                <a:gd name="connsiteX33" fmla="*/ 1395531 w 1395531"/>
                                <a:gd name="connsiteY33" fmla="*/ 650557 h 2608666"/>
                                <a:gd name="connsiteX34" fmla="*/ 1386006 w 1395531"/>
                                <a:gd name="connsiteY34" fmla="*/ 717232 h 2608666"/>
                                <a:gd name="connsiteX35" fmla="*/ 1376481 w 1395531"/>
                                <a:gd name="connsiteY35" fmla="*/ 774382 h 2608666"/>
                                <a:gd name="connsiteX36" fmla="*/ 1371718 w 1395531"/>
                                <a:gd name="connsiteY36" fmla="*/ 788670 h 2608666"/>
                                <a:gd name="connsiteX37" fmla="*/ 1362193 w 1395531"/>
                                <a:gd name="connsiteY37" fmla="*/ 826770 h 2608666"/>
                                <a:gd name="connsiteX38" fmla="*/ 1352668 w 1395531"/>
                                <a:gd name="connsiteY38" fmla="*/ 841057 h 2608666"/>
                                <a:gd name="connsiteX39" fmla="*/ 1338381 w 1395531"/>
                                <a:gd name="connsiteY39" fmla="*/ 883920 h 2608666"/>
                                <a:gd name="connsiteX40" fmla="*/ 1333618 w 1395531"/>
                                <a:gd name="connsiteY40" fmla="*/ 898207 h 2608666"/>
                                <a:gd name="connsiteX41" fmla="*/ 1324093 w 1395531"/>
                                <a:gd name="connsiteY41" fmla="*/ 912495 h 2608666"/>
                                <a:gd name="connsiteX42" fmla="*/ 1319331 w 1395531"/>
                                <a:gd name="connsiteY42" fmla="*/ 926782 h 2608666"/>
                                <a:gd name="connsiteX43" fmla="*/ 1314568 w 1395531"/>
                                <a:gd name="connsiteY43" fmla="*/ 945832 h 2608666"/>
                                <a:gd name="connsiteX44" fmla="*/ 1305043 w 1395531"/>
                                <a:gd name="connsiteY44" fmla="*/ 960120 h 2608666"/>
                                <a:gd name="connsiteX45" fmla="*/ 1295518 w 1395531"/>
                                <a:gd name="connsiteY45" fmla="*/ 979170 h 2608666"/>
                                <a:gd name="connsiteX46" fmla="*/ 1281231 w 1395531"/>
                                <a:gd name="connsiteY46" fmla="*/ 1022032 h 2608666"/>
                                <a:gd name="connsiteX47" fmla="*/ 1276468 w 1395531"/>
                                <a:gd name="connsiteY47" fmla="*/ 1036320 h 2608666"/>
                                <a:gd name="connsiteX48" fmla="*/ 1266943 w 1395531"/>
                                <a:gd name="connsiteY48" fmla="*/ 1050607 h 2608666"/>
                                <a:gd name="connsiteX49" fmla="*/ 1252656 w 1395531"/>
                                <a:gd name="connsiteY49" fmla="*/ 1083945 h 2608666"/>
                                <a:gd name="connsiteX50" fmla="*/ 1243131 w 1395531"/>
                                <a:gd name="connsiteY50" fmla="*/ 1112520 h 2608666"/>
                                <a:gd name="connsiteX51" fmla="*/ 1238368 w 1395531"/>
                                <a:gd name="connsiteY51" fmla="*/ 1126807 h 2608666"/>
                                <a:gd name="connsiteX52" fmla="*/ 1233606 w 1395531"/>
                                <a:gd name="connsiteY52" fmla="*/ 1141095 h 2608666"/>
                                <a:gd name="connsiteX53" fmla="*/ 1219318 w 1395531"/>
                                <a:gd name="connsiteY53" fmla="*/ 1150620 h 2608666"/>
                                <a:gd name="connsiteX54" fmla="*/ 1214556 w 1395531"/>
                                <a:gd name="connsiteY54" fmla="*/ 1164907 h 2608666"/>
                                <a:gd name="connsiteX55" fmla="*/ 1200268 w 1395531"/>
                                <a:gd name="connsiteY55" fmla="*/ 1179195 h 2608666"/>
                                <a:gd name="connsiteX56" fmla="*/ 1190743 w 1395531"/>
                                <a:gd name="connsiteY56" fmla="*/ 1193482 h 2608666"/>
                                <a:gd name="connsiteX57" fmla="*/ 1171693 w 1395531"/>
                                <a:gd name="connsiteY57" fmla="*/ 1241107 h 2608666"/>
                                <a:gd name="connsiteX58" fmla="*/ 1166931 w 1395531"/>
                                <a:gd name="connsiteY58" fmla="*/ 1255395 h 2608666"/>
                                <a:gd name="connsiteX59" fmla="*/ 1152643 w 1395531"/>
                                <a:gd name="connsiteY59" fmla="*/ 1264920 h 2608666"/>
                                <a:gd name="connsiteX60" fmla="*/ 1133593 w 1395531"/>
                                <a:gd name="connsiteY60" fmla="*/ 1293495 h 2608666"/>
                                <a:gd name="connsiteX61" fmla="*/ 1109781 w 1395531"/>
                                <a:gd name="connsiteY61" fmla="*/ 1322070 h 2608666"/>
                                <a:gd name="connsiteX62" fmla="*/ 1095493 w 1395531"/>
                                <a:gd name="connsiteY62" fmla="*/ 1350645 h 2608666"/>
                                <a:gd name="connsiteX63" fmla="*/ 1081206 w 1395531"/>
                                <a:gd name="connsiteY63" fmla="*/ 1360170 h 2608666"/>
                                <a:gd name="connsiteX64" fmla="*/ 1062156 w 1395531"/>
                                <a:gd name="connsiteY64" fmla="*/ 1388745 h 2608666"/>
                                <a:gd name="connsiteX65" fmla="*/ 1043106 w 1395531"/>
                                <a:gd name="connsiteY65" fmla="*/ 1417320 h 2608666"/>
                                <a:gd name="connsiteX66" fmla="*/ 1024056 w 1395531"/>
                                <a:gd name="connsiteY66" fmla="*/ 1445895 h 2608666"/>
                                <a:gd name="connsiteX67" fmla="*/ 1014531 w 1395531"/>
                                <a:gd name="connsiteY67" fmla="*/ 1460182 h 2608666"/>
                                <a:gd name="connsiteX68" fmla="*/ 1000243 w 1395531"/>
                                <a:gd name="connsiteY68" fmla="*/ 1488757 h 2608666"/>
                                <a:gd name="connsiteX69" fmla="*/ 985956 w 1395531"/>
                                <a:gd name="connsiteY69" fmla="*/ 1517332 h 2608666"/>
                                <a:gd name="connsiteX70" fmla="*/ 971668 w 1395531"/>
                                <a:gd name="connsiteY70" fmla="*/ 1545907 h 2608666"/>
                                <a:gd name="connsiteX71" fmla="*/ 966906 w 1395531"/>
                                <a:gd name="connsiteY71" fmla="*/ 1560195 h 2608666"/>
                                <a:gd name="connsiteX72" fmla="*/ 947856 w 1395531"/>
                                <a:gd name="connsiteY72" fmla="*/ 1588770 h 2608666"/>
                                <a:gd name="connsiteX73" fmla="*/ 928806 w 1395531"/>
                                <a:gd name="connsiteY73" fmla="*/ 1617345 h 2608666"/>
                                <a:gd name="connsiteX74" fmla="*/ 909756 w 1395531"/>
                                <a:gd name="connsiteY74" fmla="*/ 1645920 h 2608666"/>
                                <a:gd name="connsiteX75" fmla="*/ 900231 w 1395531"/>
                                <a:gd name="connsiteY75" fmla="*/ 1660207 h 2608666"/>
                                <a:gd name="connsiteX76" fmla="*/ 866893 w 1395531"/>
                                <a:gd name="connsiteY76" fmla="*/ 1703070 h 2608666"/>
                                <a:gd name="connsiteX77" fmla="*/ 857368 w 1395531"/>
                                <a:gd name="connsiteY77" fmla="*/ 1717357 h 2608666"/>
                                <a:gd name="connsiteX78" fmla="*/ 843081 w 1395531"/>
                                <a:gd name="connsiteY78" fmla="*/ 1745932 h 2608666"/>
                                <a:gd name="connsiteX79" fmla="*/ 833556 w 1395531"/>
                                <a:gd name="connsiteY79" fmla="*/ 1774507 h 2608666"/>
                                <a:gd name="connsiteX80" fmla="*/ 828793 w 1395531"/>
                                <a:gd name="connsiteY80" fmla="*/ 1788795 h 2608666"/>
                                <a:gd name="connsiteX81" fmla="*/ 824031 w 1395531"/>
                                <a:gd name="connsiteY81" fmla="*/ 1803082 h 2608666"/>
                                <a:gd name="connsiteX82" fmla="*/ 804981 w 1395531"/>
                                <a:gd name="connsiteY82" fmla="*/ 1831657 h 2608666"/>
                                <a:gd name="connsiteX83" fmla="*/ 771643 w 1395531"/>
                                <a:gd name="connsiteY83" fmla="*/ 1931670 h 2608666"/>
                                <a:gd name="connsiteX84" fmla="*/ 762118 w 1395531"/>
                                <a:gd name="connsiteY84" fmla="*/ 1960245 h 2608666"/>
                                <a:gd name="connsiteX85" fmla="*/ 757356 w 1395531"/>
                                <a:gd name="connsiteY85" fmla="*/ 1974532 h 2608666"/>
                                <a:gd name="connsiteX86" fmla="*/ 747831 w 1395531"/>
                                <a:gd name="connsiteY86" fmla="*/ 1988820 h 2608666"/>
                                <a:gd name="connsiteX87" fmla="*/ 738306 w 1395531"/>
                                <a:gd name="connsiteY87" fmla="*/ 2017395 h 2608666"/>
                                <a:gd name="connsiteX88" fmla="*/ 724018 w 1395531"/>
                                <a:gd name="connsiteY88" fmla="*/ 2060257 h 2608666"/>
                                <a:gd name="connsiteX89" fmla="*/ 704968 w 1395531"/>
                                <a:gd name="connsiteY89" fmla="*/ 2117407 h 2608666"/>
                                <a:gd name="connsiteX90" fmla="*/ 695443 w 1395531"/>
                                <a:gd name="connsiteY90" fmla="*/ 2145982 h 2608666"/>
                                <a:gd name="connsiteX91" fmla="*/ 690681 w 1395531"/>
                                <a:gd name="connsiteY91" fmla="*/ 2160270 h 2608666"/>
                                <a:gd name="connsiteX92" fmla="*/ 685918 w 1395531"/>
                                <a:gd name="connsiteY92" fmla="*/ 2179320 h 2608666"/>
                                <a:gd name="connsiteX93" fmla="*/ 681156 w 1395531"/>
                                <a:gd name="connsiteY93" fmla="*/ 2217420 h 2608666"/>
                                <a:gd name="connsiteX94" fmla="*/ 676393 w 1395531"/>
                                <a:gd name="connsiteY94" fmla="*/ 2236470 h 2608666"/>
                                <a:gd name="connsiteX95" fmla="*/ 662106 w 1395531"/>
                                <a:gd name="connsiteY95" fmla="*/ 2279332 h 2608666"/>
                                <a:gd name="connsiteX96" fmla="*/ 657343 w 1395531"/>
                                <a:gd name="connsiteY96" fmla="*/ 2293620 h 2608666"/>
                                <a:gd name="connsiteX97" fmla="*/ 652581 w 1395531"/>
                                <a:gd name="connsiteY97" fmla="*/ 2307907 h 2608666"/>
                                <a:gd name="connsiteX98" fmla="*/ 643056 w 1395531"/>
                                <a:gd name="connsiteY98" fmla="*/ 2322195 h 2608666"/>
                                <a:gd name="connsiteX99" fmla="*/ 633531 w 1395531"/>
                                <a:gd name="connsiteY99" fmla="*/ 2350770 h 2608666"/>
                                <a:gd name="connsiteX100" fmla="*/ 628768 w 1395531"/>
                                <a:gd name="connsiteY100" fmla="*/ 2365057 h 2608666"/>
                                <a:gd name="connsiteX101" fmla="*/ 619243 w 1395531"/>
                                <a:gd name="connsiteY101" fmla="*/ 2384107 h 2608666"/>
                                <a:gd name="connsiteX102" fmla="*/ 604956 w 1395531"/>
                                <a:gd name="connsiteY102" fmla="*/ 2426970 h 2608666"/>
                                <a:gd name="connsiteX103" fmla="*/ 600193 w 1395531"/>
                                <a:gd name="connsiteY103" fmla="*/ 2441257 h 2608666"/>
                                <a:gd name="connsiteX104" fmla="*/ 585906 w 1395531"/>
                                <a:gd name="connsiteY104" fmla="*/ 2455545 h 2608666"/>
                                <a:gd name="connsiteX105" fmla="*/ 571618 w 1395531"/>
                                <a:gd name="connsiteY105" fmla="*/ 2465070 h 2608666"/>
                                <a:gd name="connsiteX106" fmla="*/ 543043 w 1395531"/>
                                <a:gd name="connsiteY106" fmla="*/ 2493645 h 2608666"/>
                                <a:gd name="connsiteX107" fmla="*/ 528756 w 1395531"/>
                                <a:gd name="connsiteY107" fmla="*/ 2507932 h 2608666"/>
                                <a:gd name="connsiteX108" fmla="*/ 509706 w 1395531"/>
                                <a:gd name="connsiteY108" fmla="*/ 2536507 h 2608666"/>
                                <a:gd name="connsiteX109" fmla="*/ 495418 w 1395531"/>
                                <a:gd name="connsiteY109" fmla="*/ 2541270 h 2608666"/>
                                <a:gd name="connsiteX110" fmla="*/ 466843 w 1395531"/>
                                <a:gd name="connsiteY110" fmla="*/ 2565082 h 2608666"/>
                                <a:gd name="connsiteX111" fmla="*/ 438268 w 1395531"/>
                                <a:gd name="connsiteY111" fmla="*/ 2574607 h 2608666"/>
                                <a:gd name="connsiteX112" fmla="*/ 404931 w 1395531"/>
                                <a:gd name="connsiteY112" fmla="*/ 2603182 h 2608666"/>
                                <a:gd name="connsiteX113" fmla="*/ 366839 w 1395531"/>
                                <a:gd name="connsiteY113" fmla="*/ 2607944 h 2608666"/>
                                <a:gd name="connsiteX114" fmla="*/ 343023 w 1395531"/>
                                <a:gd name="connsiteY114" fmla="*/ 2593650 h 2608666"/>
                                <a:gd name="connsiteX115" fmla="*/ 247770 w 1395531"/>
                                <a:gd name="connsiteY115" fmla="*/ 2584131 h 2608666"/>
                                <a:gd name="connsiteX116" fmla="*/ 147764 w 1395531"/>
                                <a:gd name="connsiteY116" fmla="*/ 2536508 h 2608666"/>
                                <a:gd name="connsiteX117" fmla="*/ 90608 w 1395531"/>
                                <a:gd name="connsiteY117" fmla="*/ 2498409 h 2608666"/>
                                <a:gd name="connsiteX118" fmla="*/ 19170 w 1395531"/>
                                <a:gd name="connsiteY118" fmla="*/ 2403158 h 2608666"/>
                                <a:gd name="connsiteX119" fmla="*/ 125 w 1395531"/>
                                <a:gd name="connsiteY119" fmla="*/ 2303145 h 2608666"/>
                                <a:gd name="connsiteX120" fmla="*/ 4881 w 1395531"/>
                                <a:gd name="connsiteY120" fmla="*/ 2212657 h 2608666"/>
                                <a:gd name="connsiteX121" fmla="*/ 14406 w 1395531"/>
                                <a:gd name="connsiteY121" fmla="*/ 2184082 h 2608666"/>
                                <a:gd name="connsiteX122" fmla="*/ 19168 w 1395531"/>
                                <a:gd name="connsiteY122" fmla="*/ 2169795 h 2608666"/>
                                <a:gd name="connsiteX123" fmla="*/ 28693 w 1395531"/>
                                <a:gd name="connsiteY123" fmla="*/ 2155507 h 2608666"/>
                                <a:gd name="connsiteX124" fmla="*/ 42981 w 1395531"/>
                                <a:gd name="connsiteY124" fmla="*/ 2126932 h 2608666"/>
                                <a:gd name="connsiteX125" fmla="*/ 71556 w 1395531"/>
                                <a:gd name="connsiteY125" fmla="*/ 2041207 h 2608666"/>
                                <a:gd name="connsiteX126" fmla="*/ 81081 w 1395531"/>
                                <a:gd name="connsiteY126" fmla="*/ 2012632 h 2608666"/>
                                <a:gd name="connsiteX127" fmla="*/ 85843 w 1395531"/>
                                <a:gd name="connsiteY127" fmla="*/ 1998345 h 2608666"/>
                                <a:gd name="connsiteX128" fmla="*/ 123943 w 1395531"/>
                                <a:gd name="connsiteY128" fmla="*/ 1941195 h 2608666"/>
                                <a:gd name="connsiteX129" fmla="*/ 133468 w 1395531"/>
                                <a:gd name="connsiteY129" fmla="*/ 1926907 h 2608666"/>
                                <a:gd name="connsiteX130" fmla="*/ 142993 w 1395531"/>
                                <a:gd name="connsiteY130" fmla="*/ 1912620 h 2608666"/>
                                <a:gd name="connsiteX131" fmla="*/ 147756 w 1395531"/>
                                <a:gd name="connsiteY131" fmla="*/ 1898332 h 2608666"/>
                                <a:gd name="connsiteX132" fmla="*/ 162043 w 1395531"/>
                                <a:gd name="connsiteY132" fmla="*/ 1888807 h 2608666"/>
                                <a:gd name="connsiteX133" fmla="*/ 190618 w 1395531"/>
                                <a:gd name="connsiteY133" fmla="*/ 1845945 h 2608666"/>
                                <a:gd name="connsiteX134" fmla="*/ 200143 w 1395531"/>
                                <a:gd name="connsiteY134" fmla="*/ 1831657 h 2608666"/>
                                <a:gd name="connsiteX135" fmla="*/ 214431 w 1395531"/>
                                <a:gd name="connsiteY135" fmla="*/ 1822132 h 2608666"/>
                                <a:gd name="connsiteX136" fmla="*/ 219193 w 1395531"/>
                                <a:gd name="connsiteY136" fmla="*/ 1807845 h 2608666"/>
                                <a:gd name="connsiteX137" fmla="*/ 238243 w 1395531"/>
                                <a:gd name="connsiteY137" fmla="*/ 1779270 h 2608666"/>
                                <a:gd name="connsiteX138" fmla="*/ 252531 w 1395531"/>
                                <a:gd name="connsiteY138" fmla="*/ 1750695 h 2608666"/>
                                <a:gd name="connsiteX139" fmla="*/ 266818 w 1395531"/>
                                <a:gd name="connsiteY139" fmla="*/ 1741170 h 2608666"/>
                                <a:gd name="connsiteX140" fmla="*/ 285868 w 1395531"/>
                                <a:gd name="connsiteY140" fmla="*/ 1712595 h 2608666"/>
                                <a:gd name="connsiteX141" fmla="*/ 295393 w 1395531"/>
                                <a:gd name="connsiteY141" fmla="*/ 1684020 h 2608666"/>
                                <a:gd name="connsiteX142" fmla="*/ 304918 w 1395531"/>
                                <a:gd name="connsiteY142" fmla="*/ 1669732 h 2608666"/>
                                <a:gd name="connsiteX143" fmla="*/ 314443 w 1395531"/>
                                <a:gd name="connsiteY143" fmla="*/ 1641157 h 2608666"/>
                                <a:gd name="connsiteX144" fmla="*/ 333493 w 1395531"/>
                                <a:gd name="connsiteY144" fmla="*/ 1612582 h 2608666"/>
                                <a:gd name="connsiteX145" fmla="*/ 343018 w 1395531"/>
                                <a:gd name="connsiteY145" fmla="*/ 1598295 h 2608666"/>
                                <a:gd name="connsiteX146" fmla="*/ 357306 w 1395531"/>
                                <a:gd name="connsiteY146" fmla="*/ 1569720 h 2608666"/>
                                <a:gd name="connsiteX147" fmla="*/ 366831 w 1395531"/>
                                <a:gd name="connsiteY147" fmla="*/ 1541145 h 2608666"/>
                                <a:gd name="connsiteX148" fmla="*/ 371593 w 1395531"/>
                                <a:gd name="connsiteY148" fmla="*/ 1526857 h 2608666"/>
                                <a:gd name="connsiteX149" fmla="*/ 390643 w 1395531"/>
                                <a:gd name="connsiteY149" fmla="*/ 1483995 h 2608666"/>
                                <a:gd name="connsiteX150" fmla="*/ 395406 w 1395531"/>
                                <a:gd name="connsiteY150" fmla="*/ 1469707 h 2608666"/>
                                <a:gd name="connsiteX151" fmla="*/ 400168 w 1395531"/>
                                <a:gd name="connsiteY151" fmla="*/ 1455420 h 2608666"/>
                                <a:gd name="connsiteX152" fmla="*/ 409693 w 1395531"/>
                                <a:gd name="connsiteY152" fmla="*/ 1383982 h 2608666"/>
                                <a:gd name="connsiteX153" fmla="*/ 414456 w 1395531"/>
                                <a:gd name="connsiteY153" fmla="*/ 1369695 h 2608666"/>
                                <a:gd name="connsiteX154" fmla="*/ 409693 w 1395531"/>
                                <a:gd name="connsiteY154" fmla="*/ 1217295 h 2608666"/>
                                <a:gd name="connsiteX155" fmla="*/ 395406 w 1395531"/>
                                <a:gd name="connsiteY155" fmla="*/ 1174432 h 2608666"/>
                                <a:gd name="connsiteX156" fmla="*/ 381118 w 1395531"/>
                                <a:gd name="connsiteY156" fmla="*/ 1122045 h 2608666"/>
                                <a:gd name="connsiteX157" fmla="*/ 371593 w 1395531"/>
                                <a:gd name="connsiteY157" fmla="*/ 1107757 h 2608666"/>
                                <a:gd name="connsiteX158" fmla="*/ 352543 w 1395531"/>
                                <a:gd name="connsiteY158" fmla="*/ 1079182 h 2608666"/>
                                <a:gd name="connsiteX159" fmla="*/ 347781 w 1395531"/>
                                <a:gd name="connsiteY159" fmla="*/ 1064895 h 2608666"/>
                                <a:gd name="connsiteX160" fmla="*/ 338256 w 1395531"/>
                                <a:gd name="connsiteY160" fmla="*/ 1050607 h 2608666"/>
                                <a:gd name="connsiteX161" fmla="*/ 319206 w 1395531"/>
                                <a:gd name="connsiteY161" fmla="*/ 1017270 h 2608666"/>
                                <a:gd name="connsiteX162" fmla="*/ 304918 w 1395531"/>
                                <a:gd name="connsiteY162" fmla="*/ 974407 h 2608666"/>
                                <a:gd name="connsiteX163" fmla="*/ 300156 w 1395531"/>
                                <a:gd name="connsiteY163" fmla="*/ 960120 h 2608666"/>
                                <a:gd name="connsiteX164" fmla="*/ 271581 w 1395531"/>
                                <a:gd name="connsiteY164" fmla="*/ 926782 h 2608666"/>
                                <a:gd name="connsiteX165" fmla="*/ 214439 w 1395531"/>
                                <a:gd name="connsiteY165" fmla="*/ 822006 h 2608666"/>
                                <a:gd name="connsiteX166" fmla="*/ 176343 w 1395531"/>
                                <a:gd name="connsiteY166" fmla="*/ 750569 h 2608666"/>
                                <a:gd name="connsiteX167" fmla="*/ 133468 w 1395531"/>
                                <a:gd name="connsiteY167" fmla="*/ 636270 h 2608666"/>
                                <a:gd name="connsiteX168" fmla="*/ 123864 w 1395531"/>
                                <a:gd name="connsiteY168" fmla="*/ 502919 h 2608666"/>
                                <a:gd name="connsiteX169" fmla="*/ 152527 w 1395531"/>
                                <a:gd name="connsiteY169" fmla="*/ 388620 h 2608666"/>
                                <a:gd name="connsiteX170" fmla="*/ 185860 w 1395531"/>
                                <a:gd name="connsiteY170" fmla="*/ 317182 h 2608666"/>
                                <a:gd name="connsiteX171" fmla="*/ 228724 w 1395531"/>
                                <a:gd name="connsiteY171" fmla="*/ 245745 h 2608666"/>
                                <a:gd name="connsiteX172" fmla="*/ 291588 w 1395531"/>
                                <a:gd name="connsiteY172" fmla="*/ 170498 h 2608666"/>
                                <a:gd name="connsiteX173" fmla="*/ 360169 w 1395531"/>
                                <a:gd name="connsiteY173" fmla="*/ 102870 h 2608666"/>
                                <a:gd name="connsiteX174" fmla="*/ 434469 w 1395531"/>
                                <a:gd name="connsiteY174"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981193 w 1395531"/>
                                <a:gd name="connsiteY8" fmla="*/ 74295 h 2608666"/>
                                <a:gd name="connsiteX9" fmla="*/ 1024056 w 1395531"/>
                                <a:gd name="connsiteY9" fmla="*/ 93345 h 2608666"/>
                                <a:gd name="connsiteX10" fmla="*/ 1066918 w 1395531"/>
                                <a:gd name="connsiteY10" fmla="*/ 112395 h 2608666"/>
                                <a:gd name="connsiteX11" fmla="*/ 1109781 w 1395531"/>
                                <a:gd name="connsiteY11" fmla="*/ 136207 h 2608666"/>
                                <a:gd name="connsiteX12" fmla="*/ 1119306 w 1395531"/>
                                <a:gd name="connsiteY12" fmla="*/ 150495 h 2608666"/>
                                <a:gd name="connsiteX13" fmla="*/ 1133593 w 1395531"/>
                                <a:gd name="connsiteY13" fmla="*/ 155257 h 2608666"/>
                                <a:gd name="connsiteX14" fmla="*/ 1162168 w 1395531"/>
                                <a:gd name="connsiteY14" fmla="*/ 169545 h 2608666"/>
                                <a:gd name="connsiteX15" fmla="*/ 1176456 w 1395531"/>
                                <a:gd name="connsiteY15" fmla="*/ 183832 h 2608666"/>
                                <a:gd name="connsiteX16" fmla="*/ 1190743 w 1395531"/>
                                <a:gd name="connsiteY16" fmla="*/ 193357 h 2608666"/>
                                <a:gd name="connsiteX17" fmla="*/ 1209793 w 1395531"/>
                                <a:gd name="connsiteY17" fmla="*/ 217170 h 2608666"/>
                                <a:gd name="connsiteX18" fmla="*/ 1233606 w 1395531"/>
                                <a:gd name="connsiteY18" fmla="*/ 240982 h 2608666"/>
                                <a:gd name="connsiteX19" fmla="*/ 1257418 w 1395531"/>
                                <a:gd name="connsiteY19" fmla="*/ 264795 h 2608666"/>
                                <a:gd name="connsiteX20" fmla="*/ 1290756 w 1395531"/>
                                <a:gd name="connsiteY20" fmla="*/ 302895 h 2608666"/>
                                <a:gd name="connsiteX21" fmla="*/ 1309806 w 1395531"/>
                                <a:gd name="connsiteY21" fmla="*/ 331470 h 2608666"/>
                                <a:gd name="connsiteX22" fmla="*/ 1314568 w 1395531"/>
                                <a:gd name="connsiteY22" fmla="*/ 345757 h 2608666"/>
                                <a:gd name="connsiteX23" fmla="*/ 1324093 w 1395531"/>
                                <a:gd name="connsiteY23" fmla="*/ 360045 h 2608666"/>
                                <a:gd name="connsiteX24" fmla="*/ 1333618 w 1395531"/>
                                <a:gd name="connsiteY24" fmla="*/ 388620 h 2608666"/>
                                <a:gd name="connsiteX25" fmla="*/ 1338381 w 1395531"/>
                                <a:gd name="connsiteY25" fmla="*/ 402907 h 2608666"/>
                                <a:gd name="connsiteX26" fmla="*/ 1347906 w 1395531"/>
                                <a:gd name="connsiteY26" fmla="*/ 417195 h 2608666"/>
                                <a:gd name="connsiteX27" fmla="*/ 1357431 w 1395531"/>
                                <a:gd name="connsiteY27" fmla="*/ 445770 h 2608666"/>
                                <a:gd name="connsiteX28" fmla="*/ 1366956 w 1395531"/>
                                <a:gd name="connsiteY28" fmla="*/ 493395 h 2608666"/>
                                <a:gd name="connsiteX29" fmla="*/ 1371718 w 1395531"/>
                                <a:gd name="connsiteY29" fmla="*/ 526732 h 2608666"/>
                                <a:gd name="connsiteX30" fmla="*/ 1381243 w 1395531"/>
                                <a:gd name="connsiteY30" fmla="*/ 574357 h 2608666"/>
                                <a:gd name="connsiteX31" fmla="*/ 1390768 w 1395531"/>
                                <a:gd name="connsiteY31" fmla="*/ 636270 h 2608666"/>
                                <a:gd name="connsiteX32" fmla="*/ 1395531 w 1395531"/>
                                <a:gd name="connsiteY32" fmla="*/ 650557 h 2608666"/>
                                <a:gd name="connsiteX33" fmla="*/ 1386006 w 1395531"/>
                                <a:gd name="connsiteY33" fmla="*/ 717232 h 2608666"/>
                                <a:gd name="connsiteX34" fmla="*/ 1376481 w 1395531"/>
                                <a:gd name="connsiteY34" fmla="*/ 774382 h 2608666"/>
                                <a:gd name="connsiteX35" fmla="*/ 1371718 w 1395531"/>
                                <a:gd name="connsiteY35" fmla="*/ 788670 h 2608666"/>
                                <a:gd name="connsiteX36" fmla="*/ 1362193 w 1395531"/>
                                <a:gd name="connsiteY36" fmla="*/ 826770 h 2608666"/>
                                <a:gd name="connsiteX37" fmla="*/ 1352668 w 1395531"/>
                                <a:gd name="connsiteY37" fmla="*/ 841057 h 2608666"/>
                                <a:gd name="connsiteX38" fmla="*/ 1338381 w 1395531"/>
                                <a:gd name="connsiteY38" fmla="*/ 883920 h 2608666"/>
                                <a:gd name="connsiteX39" fmla="*/ 1333618 w 1395531"/>
                                <a:gd name="connsiteY39" fmla="*/ 898207 h 2608666"/>
                                <a:gd name="connsiteX40" fmla="*/ 1324093 w 1395531"/>
                                <a:gd name="connsiteY40" fmla="*/ 912495 h 2608666"/>
                                <a:gd name="connsiteX41" fmla="*/ 1319331 w 1395531"/>
                                <a:gd name="connsiteY41" fmla="*/ 926782 h 2608666"/>
                                <a:gd name="connsiteX42" fmla="*/ 1314568 w 1395531"/>
                                <a:gd name="connsiteY42" fmla="*/ 945832 h 2608666"/>
                                <a:gd name="connsiteX43" fmla="*/ 1305043 w 1395531"/>
                                <a:gd name="connsiteY43" fmla="*/ 960120 h 2608666"/>
                                <a:gd name="connsiteX44" fmla="*/ 1295518 w 1395531"/>
                                <a:gd name="connsiteY44" fmla="*/ 979170 h 2608666"/>
                                <a:gd name="connsiteX45" fmla="*/ 1281231 w 1395531"/>
                                <a:gd name="connsiteY45" fmla="*/ 1022032 h 2608666"/>
                                <a:gd name="connsiteX46" fmla="*/ 1276468 w 1395531"/>
                                <a:gd name="connsiteY46" fmla="*/ 1036320 h 2608666"/>
                                <a:gd name="connsiteX47" fmla="*/ 1266943 w 1395531"/>
                                <a:gd name="connsiteY47" fmla="*/ 1050607 h 2608666"/>
                                <a:gd name="connsiteX48" fmla="*/ 1252656 w 1395531"/>
                                <a:gd name="connsiteY48" fmla="*/ 1083945 h 2608666"/>
                                <a:gd name="connsiteX49" fmla="*/ 1243131 w 1395531"/>
                                <a:gd name="connsiteY49" fmla="*/ 1112520 h 2608666"/>
                                <a:gd name="connsiteX50" fmla="*/ 1238368 w 1395531"/>
                                <a:gd name="connsiteY50" fmla="*/ 1126807 h 2608666"/>
                                <a:gd name="connsiteX51" fmla="*/ 1233606 w 1395531"/>
                                <a:gd name="connsiteY51" fmla="*/ 1141095 h 2608666"/>
                                <a:gd name="connsiteX52" fmla="*/ 1219318 w 1395531"/>
                                <a:gd name="connsiteY52" fmla="*/ 1150620 h 2608666"/>
                                <a:gd name="connsiteX53" fmla="*/ 1214556 w 1395531"/>
                                <a:gd name="connsiteY53" fmla="*/ 1164907 h 2608666"/>
                                <a:gd name="connsiteX54" fmla="*/ 1200268 w 1395531"/>
                                <a:gd name="connsiteY54" fmla="*/ 1179195 h 2608666"/>
                                <a:gd name="connsiteX55" fmla="*/ 1190743 w 1395531"/>
                                <a:gd name="connsiteY55" fmla="*/ 1193482 h 2608666"/>
                                <a:gd name="connsiteX56" fmla="*/ 1171693 w 1395531"/>
                                <a:gd name="connsiteY56" fmla="*/ 1241107 h 2608666"/>
                                <a:gd name="connsiteX57" fmla="*/ 1166931 w 1395531"/>
                                <a:gd name="connsiteY57" fmla="*/ 1255395 h 2608666"/>
                                <a:gd name="connsiteX58" fmla="*/ 1152643 w 1395531"/>
                                <a:gd name="connsiteY58" fmla="*/ 1264920 h 2608666"/>
                                <a:gd name="connsiteX59" fmla="*/ 1133593 w 1395531"/>
                                <a:gd name="connsiteY59" fmla="*/ 1293495 h 2608666"/>
                                <a:gd name="connsiteX60" fmla="*/ 1109781 w 1395531"/>
                                <a:gd name="connsiteY60" fmla="*/ 1322070 h 2608666"/>
                                <a:gd name="connsiteX61" fmla="*/ 1095493 w 1395531"/>
                                <a:gd name="connsiteY61" fmla="*/ 1350645 h 2608666"/>
                                <a:gd name="connsiteX62" fmla="*/ 1081206 w 1395531"/>
                                <a:gd name="connsiteY62" fmla="*/ 1360170 h 2608666"/>
                                <a:gd name="connsiteX63" fmla="*/ 1062156 w 1395531"/>
                                <a:gd name="connsiteY63" fmla="*/ 1388745 h 2608666"/>
                                <a:gd name="connsiteX64" fmla="*/ 1043106 w 1395531"/>
                                <a:gd name="connsiteY64" fmla="*/ 1417320 h 2608666"/>
                                <a:gd name="connsiteX65" fmla="*/ 1024056 w 1395531"/>
                                <a:gd name="connsiteY65" fmla="*/ 1445895 h 2608666"/>
                                <a:gd name="connsiteX66" fmla="*/ 1014531 w 1395531"/>
                                <a:gd name="connsiteY66" fmla="*/ 1460182 h 2608666"/>
                                <a:gd name="connsiteX67" fmla="*/ 1000243 w 1395531"/>
                                <a:gd name="connsiteY67" fmla="*/ 1488757 h 2608666"/>
                                <a:gd name="connsiteX68" fmla="*/ 985956 w 1395531"/>
                                <a:gd name="connsiteY68" fmla="*/ 1517332 h 2608666"/>
                                <a:gd name="connsiteX69" fmla="*/ 971668 w 1395531"/>
                                <a:gd name="connsiteY69" fmla="*/ 1545907 h 2608666"/>
                                <a:gd name="connsiteX70" fmla="*/ 966906 w 1395531"/>
                                <a:gd name="connsiteY70" fmla="*/ 1560195 h 2608666"/>
                                <a:gd name="connsiteX71" fmla="*/ 947856 w 1395531"/>
                                <a:gd name="connsiteY71" fmla="*/ 1588770 h 2608666"/>
                                <a:gd name="connsiteX72" fmla="*/ 928806 w 1395531"/>
                                <a:gd name="connsiteY72" fmla="*/ 1617345 h 2608666"/>
                                <a:gd name="connsiteX73" fmla="*/ 909756 w 1395531"/>
                                <a:gd name="connsiteY73" fmla="*/ 1645920 h 2608666"/>
                                <a:gd name="connsiteX74" fmla="*/ 900231 w 1395531"/>
                                <a:gd name="connsiteY74" fmla="*/ 1660207 h 2608666"/>
                                <a:gd name="connsiteX75" fmla="*/ 866893 w 1395531"/>
                                <a:gd name="connsiteY75" fmla="*/ 1703070 h 2608666"/>
                                <a:gd name="connsiteX76" fmla="*/ 857368 w 1395531"/>
                                <a:gd name="connsiteY76" fmla="*/ 1717357 h 2608666"/>
                                <a:gd name="connsiteX77" fmla="*/ 843081 w 1395531"/>
                                <a:gd name="connsiteY77" fmla="*/ 1745932 h 2608666"/>
                                <a:gd name="connsiteX78" fmla="*/ 833556 w 1395531"/>
                                <a:gd name="connsiteY78" fmla="*/ 1774507 h 2608666"/>
                                <a:gd name="connsiteX79" fmla="*/ 828793 w 1395531"/>
                                <a:gd name="connsiteY79" fmla="*/ 1788795 h 2608666"/>
                                <a:gd name="connsiteX80" fmla="*/ 824031 w 1395531"/>
                                <a:gd name="connsiteY80" fmla="*/ 1803082 h 2608666"/>
                                <a:gd name="connsiteX81" fmla="*/ 804981 w 1395531"/>
                                <a:gd name="connsiteY81" fmla="*/ 1831657 h 2608666"/>
                                <a:gd name="connsiteX82" fmla="*/ 771643 w 1395531"/>
                                <a:gd name="connsiteY82" fmla="*/ 1931670 h 2608666"/>
                                <a:gd name="connsiteX83" fmla="*/ 762118 w 1395531"/>
                                <a:gd name="connsiteY83" fmla="*/ 1960245 h 2608666"/>
                                <a:gd name="connsiteX84" fmla="*/ 757356 w 1395531"/>
                                <a:gd name="connsiteY84" fmla="*/ 1974532 h 2608666"/>
                                <a:gd name="connsiteX85" fmla="*/ 747831 w 1395531"/>
                                <a:gd name="connsiteY85" fmla="*/ 1988820 h 2608666"/>
                                <a:gd name="connsiteX86" fmla="*/ 738306 w 1395531"/>
                                <a:gd name="connsiteY86" fmla="*/ 2017395 h 2608666"/>
                                <a:gd name="connsiteX87" fmla="*/ 724018 w 1395531"/>
                                <a:gd name="connsiteY87" fmla="*/ 2060257 h 2608666"/>
                                <a:gd name="connsiteX88" fmla="*/ 704968 w 1395531"/>
                                <a:gd name="connsiteY88" fmla="*/ 2117407 h 2608666"/>
                                <a:gd name="connsiteX89" fmla="*/ 695443 w 1395531"/>
                                <a:gd name="connsiteY89" fmla="*/ 2145982 h 2608666"/>
                                <a:gd name="connsiteX90" fmla="*/ 690681 w 1395531"/>
                                <a:gd name="connsiteY90" fmla="*/ 2160270 h 2608666"/>
                                <a:gd name="connsiteX91" fmla="*/ 685918 w 1395531"/>
                                <a:gd name="connsiteY91" fmla="*/ 2179320 h 2608666"/>
                                <a:gd name="connsiteX92" fmla="*/ 681156 w 1395531"/>
                                <a:gd name="connsiteY92" fmla="*/ 2217420 h 2608666"/>
                                <a:gd name="connsiteX93" fmla="*/ 676393 w 1395531"/>
                                <a:gd name="connsiteY93" fmla="*/ 2236470 h 2608666"/>
                                <a:gd name="connsiteX94" fmla="*/ 662106 w 1395531"/>
                                <a:gd name="connsiteY94" fmla="*/ 2279332 h 2608666"/>
                                <a:gd name="connsiteX95" fmla="*/ 657343 w 1395531"/>
                                <a:gd name="connsiteY95" fmla="*/ 2293620 h 2608666"/>
                                <a:gd name="connsiteX96" fmla="*/ 652581 w 1395531"/>
                                <a:gd name="connsiteY96" fmla="*/ 2307907 h 2608666"/>
                                <a:gd name="connsiteX97" fmla="*/ 643056 w 1395531"/>
                                <a:gd name="connsiteY97" fmla="*/ 2322195 h 2608666"/>
                                <a:gd name="connsiteX98" fmla="*/ 633531 w 1395531"/>
                                <a:gd name="connsiteY98" fmla="*/ 2350770 h 2608666"/>
                                <a:gd name="connsiteX99" fmla="*/ 628768 w 1395531"/>
                                <a:gd name="connsiteY99" fmla="*/ 2365057 h 2608666"/>
                                <a:gd name="connsiteX100" fmla="*/ 619243 w 1395531"/>
                                <a:gd name="connsiteY100" fmla="*/ 2384107 h 2608666"/>
                                <a:gd name="connsiteX101" fmla="*/ 604956 w 1395531"/>
                                <a:gd name="connsiteY101" fmla="*/ 2426970 h 2608666"/>
                                <a:gd name="connsiteX102" fmla="*/ 600193 w 1395531"/>
                                <a:gd name="connsiteY102" fmla="*/ 2441257 h 2608666"/>
                                <a:gd name="connsiteX103" fmla="*/ 585906 w 1395531"/>
                                <a:gd name="connsiteY103" fmla="*/ 2455545 h 2608666"/>
                                <a:gd name="connsiteX104" fmla="*/ 571618 w 1395531"/>
                                <a:gd name="connsiteY104" fmla="*/ 2465070 h 2608666"/>
                                <a:gd name="connsiteX105" fmla="*/ 543043 w 1395531"/>
                                <a:gd name="connsiteY105" fmla="*/ 2493645 h 2608666"/>
                                <a:gd name="connsiteX106" fmla="*/ 528756 w 1395531"/>
                                <a:gd name="connsiteY106" fmla="*/ 2507932 h 2608666"/>
                                <a:gd name="connsiteX107" fmla="*/ 509706 w 1395531"/>
                                <a:gd name="connsiteY107" fmla="*/ 2536507 h 2608666"/>
                                <a:gd name="connsiteX108" fmla="*/ 495418 w 1395531"/>
                                <a:gd name="connsiteY108" fmla="*/ 2541270 h 2608666"/>
                                <a:gd name="connsiteX109" fmla="*/ 466843 w 1395531"/>
                                <a:gd name="connsiteY109" fmla="*/ 2565082 h 2608666"/>
                                <a:gd name="connsiteX110" fmla="*/ 438268 w 1395531"/>
                                <a:gd name="connsiteY110" fmla="*/ 2574607 h 2608666"/>
                                <a:gd name="connsiteX111" fmla="*/ 404931 w 1395531"/>
                                <a:gd name="connsiteY111" fmla="*/ 2603182 h 2608666"/>
                                <a:gd name="connsiteX112" fmla="*/ 366839 w 1395531"/>
                                <a:gd name="connsiteY112" fmla="*/ 2607944 h 2608666"/>
                                <a:gd name="connsiteX113" fmla="*/ 343023 w 1395531"/>
                                <a:gd name="connsiteY113" fmla="*/ 2593650 h 2608666"/>
                                <a:gd name="connsiteX114" fmla="*/ 247770 w 1395531"/>
                                <a:gd name="connsiteY114" fmla="*/ 2584131 h 2608666"/>
                                <a:gd name="connsiteX115" fmla="*/ 147764 w 1395531"/>
                                <a:gd name="connsiteY115" fmla="*/ 2536508 h 2608666"/>
                                <a:gd name="connsiteX116" fmla="*/ 90608 w 1395531"/>
                                <a:gd name="connsiteY116" fmla="*/ 2498409 h 2608666"/>
                                <a:gd name="connsiteX117" fmla="*/ 19170 w 1395531"/>
                                <a:gd name="connsiteY117" fmla="*/ 2403158 h 2608666"/>
                                <a:gd name="connsiteX118" fmla="*/ 125 w 1395531"/>
                                <a:gd name="connsiteY118" fmla="*/ 2303145 h 2608666"/>
                                <a:gd name="connsiteX119" fmla="*/ 4881 w 1395531"/>
                                <a:gd name="connsiteY119" fmla="*/ 2212657 h 2608666"/>
                                <a:gd name="connsiteX120" fmla="*/ 14406 w 1395531"/>
                                <a:gd name="connsiteY120" fmla="*/ 2184082 h 2608666"/>
                                <a:gd name="connsiteX121" fmla="*/ 19168 w 1395531"/>
                                <a:gd name="connsiteY121" fmla="*/ 2169795 h 2608666"/>
                                <a:gd name="connsiteX122" fmla="*/ 28693 w 1395531"/>
                                <a:gd name="connsiteY122" fmla="*/ 2155507 h 2608666"/>
                                <a:gd name="connsiteX123" fmla="*/ 42981 w 1395531"/>
                                <a:gd name="connsiteY123" fmla="*/ 2126932 h 2608666"/>
                                <a:gd name="connsiteX124" fmla="*/ 71556 w 1395531"/>
                                <a:gd name="connsiteY124" fmla="*/ 2041207 h 2608666"/>
                                <a:gd name="connsiteX125" fmla="*/ 81081 w 1395531"/>
                                <a:gd name="connsiteY125" fmla="*/ 2012632 h 2608666"/>
                                <a:gd name="connsiteX126" fmla="*/ 85843 w 1395531"/>
                                <a:gd name="connsiteY126" fmla="*/ 1998345 h 2608666"/>
                                <a:gd name="connsiteX127" fmla="*/ 123943 w 1395531"/>
                                <a:gd name="connsiteY127" fmla="*/ 1941195 h 2608666"/>
                                <a:gd name="connsiteX128" fmla="*/ 133468 w 1395531"/>
                                <a:gd name="connsiteY128" fmla="*/ 1926907 h 2608666"/>
                                <a:gd name="connsiteX129" fmla="*/ 142993 w 1395531"/>
                                <a:gd name="connsiteY129" fmla="*/ 1912620 h 2608666"/>
                                <a:gd name="connsiteX130" fmla="*/ 147756 w 1395531"/>
                                <a:gd name="connsiteY130" fmla="*/ 1898332 h 2608666"/>
                                <a:gd name="connsiteX131" fmla="*/ 162043 w 1395531"/>
                                <a:gd name="connsiteY131" fmla="*/ 1888807 h 2608666"/>
                                <a:gd name="connsiteX132" fmla="*/ 190618 w 1395531"/>
                                <a:gd name="connsiteY132" fmla="*/ 1845945 h 2608666"/>
                                <a:gd name="connsiteX133" fmla="*/ 200143 w 1395531"/>
                                <a:gd name="connsiteY133" fmla="*/ 1831657 h 2608666"/>
                                <a:gd name="connsiteX134" fmla="*/ 214431 w 1395531"/>
                                <a:gd name="connsiteY134" fmla="*/ 1822132 h 2608666"/>
                                <a:gd name="connsiteX135" fmla="*/ 219193 w 1395531"/>
                                <a:gd name="connsiteY135" fmla="*/ 1807845 h 2608666"/>
                                <a:gd name="connsiteX136" fmla="*/ 238243 w 1395531"/>
                                <a:gd name="connsiteY136" fmla="*/ 1779270 h 2608666"/>
                                <a:gd name="connsiteX137" fmla="*/ 252531 w 1395531"/>
                                <a:gd name="connsiteY137" fmla="*/ 1750695 h 2608666"/>
                                <a:gd name="connsiteX138" fmla="*/ 266818 w 1395531"/>
                                <a:gd name="connsiteY138" fmla="*/ 1741170 h 2608666"/>
                                <a:gd name="connsiteX139" fmla="*/ 285868 w 1395531"/>
                                <a:gd name="connsiteY139" fmla="*/ 1712595 h 2608666"/>
                                <a:gd name="connsiteX140" fmla="*/ 295393 w 1395531"/>
                                <a:gd name="connsiteY140" fmla="*/ 1684020 h 2608666"/>
                                <a:gd name="connsiteX141" fmla="*/ 304918 w 1395531"/>
                                <a:gd name="connsiteY141" fmla="*/ 1669732 h 2608666"/>
                                <a:gd name="connsiteX142" fmla="*/ 314443 w 1395531"/>
                                <a:gd name="connsiteY142" fmla="*/ 1641157 h 2608666"/>
                                <a:gd name="connsiteX143" fmla="*/ 333493 w 1395531"/>
                                <a:gd name="connsiteY143" fmla="*/ 1612582 h 2608666"/>
                                <a:gd name="connsiteX144" fmla="*/ 343018 w 1395531"/>
                                <a:gd name="connsiteY144" fmla="*/ 1598295 h 2608666"/>
                                <a:gd name="connsiteX145" fmla="*/ 357306 w 1395531"/>
                                <a:gd name="connsiteY145" fmla="*/ 1569720 h 2608666"/>
                                <a:gd name="connsiteX146" fmla="*/ 366831 w 1395531"/>
                                <a:gd name="connsiteY146" fmla="*/ 1541145 h 2608666"/>
                                <a:gd name="connsiteX147" fmla="*/ 371593 w 1395531"/>
                                <a:gd name="connsiteY147" fmla="*/ 1526857 h 2608666"/>
                                <a:gd name="connsiteX148" fmla="*/ 390643 w 1395531"/>
                                <a:gd name="connsiteY148" fmla="*/ 1483995 h 2608666"/>
                                <a:gd name="connsiteX149" fmla="*/ 395406 w 1395531"/>
                                <a:gd name="connsiteY149" fmla="*/ 1469707 h 2608666"/>
                                <a:gd name="connsiteX150" fmla="*/ 400168 w 1395531"/>
                                <a:gd name="connsiteY150" fmla="*/ 1455420 h 2608666"/>
                                <a:gd name="connsiteX151" fmla="*/ 409693 w 1395531"/>
                                <a:gd name="connsiteY151" fmla="*/ 1383982 h 2608666"/>
                                <a:gd name="connsiteX152" fmla="*/ 414456 w 1395531"/>
                                <a:gd name="connsiteY152" fmla="*/ 1369695 h 2608666"/>
                                <a:gd name="connsiteX153" fmla="*/ 409693 w 1395531"/>
                                <a:gd name="connsiteY153" fmla="*/ 1217295 h 2608666"/>
                                <a:gd name="connsiteX154" fmla="*/ 395406 w 1395531"/>
                                <a:gd name="connsiteY154" fmla="*/ 1174432 h 2608666"/>
                                <a:gd name="connsiteX155" fmla="*/ 381118 w 1395531"/>
                                <a:gd name="connsiteY155" fmla="*/ 1122045 h 2608666"/>
                                <a:gd name="connsiteX156" fmla="*/ 371593 w 1395531"/>
                                <a:gd name="connsiteY156" fmla="*/ 1107757 h 2608666"/>
                                <a:gd name="connsiteX157" fmla="*/ 352543 w 1395531"/>
                                <a:gd name="connsiteY157" fmla="*/ 1079182 h 2608666"/>
                                <a:gd name="connsiteX158" fmla="*/ 347781 w 1395531"/>
                                <a:gd name="connsiteY158" fmla="*/ 1064895 h 2608666"/>
                                <a:gd name="connsiteX159" fmla="*/ 338256 w 1395531"/>
                                <a:gd name="connsiteY159" fmla="*/ 1050607 h 2608666"/>
                                <a:gd name="connsiteX160" fmla="*/ 319206 w 1395531"/>
                                <a:gd name="connsiteY160" fmla="*/ 1017270 h 2608666"/>
                                <a:gd name="connsiteX161" fmla="*/ 304918 w 1395531"/>
                                <a:gd name="connsiteY161" fmla="*/ 974407 h 2608666"/>
                                <a:gd name="connsiteX162" fmla="*/ 300156 w 1395531"/>
                                <a:gd name="connsiteY162" fmla="*/ 960120 h 2608666"/>
                                <a:gd name="connsiteX163" fmla="*/ 271581 w 1395531"/>
                                <a:gd name="connsiteY163" fmla="*/ 926782 h 2608666"/>
                                <a:gd name="connsiteX164" fmla="*/ 214439 w 1395531"/>
                                <a:gd name="connsiteY164" fmla="*/ 822006 h 2608666"/>
                                <a:gd name="connsiteX165" fmla="*/ 176343 w 1395531"/>
                                <a:gd name="connsiteY165" fmla="*/ 750569 h 2608666"/>
                                <a:gd name="connsiteX166" fmla="*/ 133468 w 1395531"/>
                                <a:gd name="connsiteY166" fmla="*/ 636270 h 2608666"/>
                                <a:gd name="connsiteX167" fmla="*/ 123864 w 1395531"/>
                                <a:gd name="connsiteY167" fmla="*/ 502919 h 2608666"/>
                                <a:gd name="connsiteX168" fmla="*/ 152527 w 1395531"/>
                                <a:gd name="connsiteY168" fmla="*/ 388620 h 2608666"/>
                                <a:gd name="connsiteX169" fmla="*/ 185860 w 1395531"/>
                                <a:gd name="connsiteY169" fmla="*/ 317182 h 2608666"/>
                                <a:gd name="connsiteX170" fmla="*/ 228724 w 1395531"/>
                                <a:gd name="connsiteY170" fmla="*/ 245745 h 2608666"/>
                                <a:gd name="connsiteX171" fmla="*/ 291588 w 1395531"/>
                                <a:gd name="connsiteY171" fmla="*/ 170498 h 2608666"/>
                                <a:gd name="connsiteX172" fmla="*/ 360169 w 1395531"/>
                                <a:gd name="connsiteY172" fmla="*/ 102870 h 2608666"/>
                                <a:gd name="connsiteX173" fmla="*/ 434469 w 1395531"/>
                                <a:gd name="connsiteY173"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09756 w 1395531"/>
                                <a:gd name="connsiteY6" fmla="*/ 45720 h 2608666"/>
                                <a:gd name="connsiteX7" fmla="*/ 966906 w 1395531"/>
                                <a:gd name="connsiteY7" fmla="*/ 69532 h 2608666"/>
                                <a:gd name="connsiteX8" fmla="*/ 1024056 w 1395531"/>
                                <a:gd name="connsiteY8" fmla="*/ 93345 h 2608666"/>
                                <a:gd name="connsiteX9" fmla="*/ 1066918 w 1395531"/>
                                <a:gd name="connsiteY9" fmla="*/ 112395 h 2608666"/>
                                <a:gd name="connsiteX10" fmla="*/ 1109781 w 1395531"/>
                                <a:gd name="connsiteY10" fmla="*/ 136207 h 2608666"/>
                                <a:gd name="connsiteX11" fmla="*/ 1119306 w 1395531"/>
                                <a:gd name="connsiteY11" fmla="*/ 150495 h 2608666"/>
                                <a:gd name="connsiteX12" fmla="*/ 1133593 w 1395531"/>
                                <a:gd name="connsiteY12" fmla="*/ 155257 h 2608666"/>
                                <a:gd name="connsiteX13" fmla="*/ 1162168 w 1395531"/>
                                <a:gd name="connsiteY13" fmla="*/ 169545 h 2608666"/>
                                <a:gd name="connsiteX14" fmla="*/ 1176456 w 1395531"/>
                                <a:gd name="connsiteY14" fmla="*/ 183832 h 2608666"/>
                                <a:gd name="connsiteX15" fmla="*/ 1190743 w 1395531"/>
                                <a:gd name="connsiteY15" fmla="*/ 193357 h 2608666"/>
                                <a:gd name="connsiteX16" fmla="*/ 1209793 w 1395531"/>
                                <a:gd name="connsiteY16" fmla="*/ 217170 h 2608666"/>
                                <a:gd name="connsiteX17" fmla="*/ 1233606 w 1395531"/>
                                <a:gd name="connsiteY17" fmla="*/ 240982 h 2608666"/>
                                <a:gd name="connsiteX18" fmla="*/ 1257418 w 1395531"/>
                                <a:gd name="connsiteY18" fmla="*/ 264795 h 2608666"/>
                                <a:gd name="connsiteX19" fmla="*/ 1290756 w 1395531"/>
                                <a:gd name="connsiteY19" fmla="*/ 302895 h 2608666"/>
                                <a:gd name="connsiteX20" fmla="*/ 1309806 w 1395531"/>
                                <a:gd name="connsiteY20" fmla="*/ 331470 h 2608666"/>
                                <a:gd name="connsiteX21" fmla="*/ 1314568 w 1395531"/>
                                <a:gd name="connsiteY21" fmla="*/ 345757 h 2608666"/>
                                <a:gd name="connsiteX22" fmla="*/ 1324093 w 1395531"/>
                                <a:gd name="connsiteY22" fmla="*/ 360045 h 2608666"/>
                                <a:gd name="connsiteX23" fmla="*/ 1333618 w 1395531"/>
                                <a:gd name="connsiteY23" fmla="*/ 388620 h 2608666"/>
                                <a:gd name="connsiteX24" fmla="*/ 1338381 w 1395531"/>
                                <a:gd name="connsiteY24" fmla="*/ 402907 h 2608666"/>
                                <a:gd name="connsiteX25" fmla="*/ 1347906 w 1395531"/>
                                <a:gd name="connsiteY25" fmla="*/ 417195 h 2608666"/>
                                <a:gd name="connsiteX26" fmla="*/ 1357431 w 1395531"/>
                                <a:gd name="connsiteY26" fmla="*/ 445770 h 2608666"/>
                                <a:gd name="connsiteX27" fmla="*/ 1366956 w 1395531"/>
                                <a:gd name="connsiteY27" fmla="*/ 493395 h 2608666"/>
                                <a:gd name="connsiteX28" fmla="*/ 1371718 w 1395531"/>
                                <a:gd name="connsiteY28" fmla="*/ 526732 h 2608666"/>
                                <a:gd name="connsiteX29" fmla="*/ 1381243 w 1395531"/>
                                <a:gd name="connsiteY29" fmla="*/ 574357 h 2608666"/>
                                <a:gd name="connsiteX30" fmla="*/ 1390768 w 1395531"/>
                                <a:gd name="connsiteY30" fmla="*/ 636270 h 2608666"/>
                                <a:gd name="connsiteX31" fmla="*/ 1395531 w 1395531"/>
                                <a:gd name="connsiteY31" fmla="*/ 650557 h 2608666"/>
                                <a:gd name="connsiteX32" fmla="*/ 1386006 w 1395531"/>
                                <a:gd name="connsiteY32" fmla="*/ 717232 h 2608666"/>
                                <a:gd name="connsiteX33" fmla="*/ 1376481 w 1395531"/>
                                <a:gd name="connsiteY33" fmla="*/ 774382 h 2608666"/>
                                <a:gd name="connsiteX34" fmla="*/ 1371718 w 1395531"/>
                                <a:gd name="connsiteY34" fmla="*/ 788670 h 2608666"/>
                                <a:gd name="connsiteX35" fmla="*/ 1362193 w 1395531"/>
                                <a:gd name="connsiteY35" fmla="*/ 826770 h 2608666"/>
                                <a:gd name="connsiteX36" fmla="*/ 1352668 w 1395531"/>
                                <a:gd name="connsiteY36" fmla="*/ 841057 h 2608666"/>
                                <a:gd name="connsiteX37" fmla="*/ 1338381 w 1395531"/>
                                <a:gd name="connsiteY37" fmla="*/ 883920 h 2608666"/>
                                <a:gd name="connsiteX38" fmla="*/ 1333618 w 1395531"/>
                                <a:gd name="connsiteY38" fmla="*/ 898207 h 2608666"/>
                                <a:gd name="connsiteX39" fmla="*/ 1324093 w 1395531"/>
                                <a:gd name="connsiteY39" fmla="*/ 912495 h 2608666"/>
                                <a:gd name="connsiteX40" fmla="*/ 1319331 w 1395531"/>
                                <a:gd name="connsiteY40" fmla="*/ 926782 h 2608666"/>
                                <a:gd name="connsiteX41" fmla="*/ 1314568 w 1395531"/>
                                <a:gd name="connsiteY41" fmla="*/ 945832 h 2608666"/>
                                <a:gd name="connsiteX42" fmla="*/ 1305043 w 1395531"/>
                                <a:gd name="connsiteY42" fmla="*/ 960120 h 2608666"/>
                                <a:gd name="connsiteX43" fmla="*/ 1295518 w 1395531"/>
                                <a:gd name="connsiteY43" fmla="*/ 979170 h 2608666"/>
                                <a:gd name="connsiteX44" fmla="*/ 1281231 w 1395531"/>
                                <a:gd name="connsiteY44" fmla="*/ 1022032 h 2608666"/>
                                <a:gd name="connsiteX45" fmla="*/ 1276468 w 1395531"/>
                                <a:gd name="connsiteY45" fmla="*/ 1036320 h 2608666"/>
                                <a:gd name="connsiteX46" fmla="*/ 1266943 w 1395531"/>
                                <a:gd name="connsiteY46" fmla="*/ 1050607 h 2608666"/>
                                <a:gd name="connsiteX47" fmla="*/ 1252656 w 1395531"/>
                                <a:gd name="connsiteY47" fmla="*/ 1083945 h 2608666"/>
                                <a:gd name="connsiteX48" fmla="*/ 1243131 w 1395531"/>
                                <a:gd name="connsiteY48" fmla="*/ 1112520 h 2608666"/>
                                <a:gd name="connsiteX49" fmla="*/ 1238368 w 1395531"/>
                                <a:gd name="connsiteY49" fmla="*/ 1126807 h 2608666"/>
                                <a:gd name="connsiteX50" fmla="*/ 1233606 w 1395531"/>
                                <a:gd name="connsiteY50" fmla="*/ 1141095 h 2608666"/>
                                <a:gd name="connsiteX51" fmla="*/ 1219318 w 1395531"/>
                                <a:gd name="connsiteY51" fmla="*/ 1150620 h 2608666"/>
                                <a:gd name="connsiteX52" fmla="*/ 1214556 w 1395531"/>
                                <a:gd name="connsiteY52" fmla="*/ 1164907 h 2608666"/>
                                <a:gd name="connsiteX53" fmla="*/ 1200268 w 1395531"/>
                                <a:gd name="connsiteY53" fmla="*/ 1179195 h 2608666"/>
                                <a:gd name="connsiteX54" fmla="*/ 1190743 w 1395531"/>
                                <a:gd name="connsiteY54" fmla="*/ 1193482 h 2608666"/>
                                <a:gd name="connsiteX55" fmla="*/ 1171693 w 1395531"/>
                                <a:gd name="connsiteY55" fmla="*/ 1241107 h 2608666"/>
                                <a:gd name="connsiteX56" fmla="*/ 1166931 w 1395531"/>
                                <a:gd name="connsiteY56" fmla="*/ 1255395 h 2608666"/>
                                <a:gd name="connsiteX57" fmla="*/ 1152643 w 1395531"/>
                                <a:gd name="connsiteY57" fmla="*/ 1264920 h 2608666"/>
                                <a:gd name="connsiteX58" fmla="*/ 1133593 w 1395531"/>
                                <a:gd name="connsiteY58" fmla="*/ 1293495 h 2608666"/>
                                <a:gd name="connsiteX59" fmla="*/ 1109781 w 1395531"/>
                                <a:gd name="connsiteY59" fmla="*/ 1322070 h 2608666"/>
                                <a:gd name="connsiteX60" fmla="*/ 1095493 w 1395531"/>
                                <a:gd name="connsiteY60" fmla="*/ 1350645 h 2608666"/>
                                <a:gd name="connsiteX61" fmla="*/ 1081206 w 1395531"/>
                                <a:gd name="connsiteY61" fmla="*/ 1360170 h 2608666"/>
                                <a:gd name="connsiteX62" fmla="*/ 1062156 w 1395531"/>
                                <a:gd name="connsiteY62" fmla="*/ 1388745 h 2608666"/>
                                <a:gd name="connsiteX63" fmla="*/ 1043106 w 1395531"/>
                                <a:gd name="connsiteY63" fmla="*/ 1417320 h 2608666"/>
                                <a:gd name="connsiteX64" fmla="*/ 1024056 w 1395531"/>
                                <a:gd name="connsiteY64" fmla="*/ 1445895 h 2608666"/>
                                <a:gd name="connsiteX65" fmla="*/ 1014531 w 1395531"/>
                                <a:gd name="connsiteY65" fmla="*/ 1460182 h 2608666"/>
                                <a:gd name="connsiteX66" fmla="*/ 1000243 w 1395531"/>
                                <a:gd name="connsiteY66" fmla="*/ 1488757 h 2608666"/>
                                <a:gd name="connsiteX67" fmla="*/ 985956 w 1395531"/>
                                <a:gd name="connsiteY67" fmla="*/ 1517332 h 2608666"/>
                                <a:gd name="connsiteX68" fmla="*/ 971668 w 1395531"/>
                                <a:gd name="connsiteY68" fmla="*/ 1545907 h 2608666"/>
                                <a:gd name="connsiteX69" fmla="*/ 966906 w 1395531"/>
                                <a:gd name="connsiteY69" fmla="*/ 1560195 h 2608666"/>
                                <a:gd name="connsiteX70" fmla="*/ 947856 w 1395531"/>
                                <a:gd name="connsiteY70" fmla="*/ 1588770 h 2608666"/>
                                <a:gd name="connsiteX71" fmla="*/ 928806 w 1395531"/>
                                <a:gd name="connsiteY71" fmla="*/ 1617345 h 2608666"/>
                                <a:gd name="connsiteX72" fmla="*/ 909756 w 1395531"/>
                                <a:gd name="connsiteY72" fmla="*/ 1645920 h 2608666"/>
                                <a:gd name="connsiteX73" fmla="*/ 900231 w 1395531"/>
                                <a:gd name="connsiteY73" fmla="*/ 1660207 h 2608666"/>
                                <a:gd name="connsiteX74" fmla="*/ 866893 w 1395531"/>
                                <a:gd name="connsiteY74" fmla="*/ 1703070 h 2608666"/>
                                <a:gd name="connsiteX75" fmla="*/ 857368 w 1395531"/>
                                <a:gd name="connsiteY75" fmla="*/ 1717357 h 2608666"/>
                                <a:gd name="connsiteX76" fmla="*/ 843081 w 1395531"/>
                                <a:gd name="connsiteY76" fmla="*/ 1745932 h 2608666"/>
                                <a:gd name="connsiteX77" fmla="*/ 833556 w 1395531"/>
                                <a:gd name="connsiteY77" fmla="*/ 1774507 h 2608666"/>
                                <a:gd name="connsiteX78" fmla="*/ 828793 w 1395531"/>
                                <a:gd name="connsiteY78" fmla="*/ 1788795 h 2608666"/>
                                <a:gd name="connsiteX79" fmla="*/ 824031 w 1395531"/>
                                <a:gd name="connsiteY79" fmla="*/ 1803082 h 2608666"/>
                                <a:gd name="connsiteX80" fmla="*/ 804981 w 1395531"/>
                                <a:gd name="connsiteY80" fmla="*/ 1831657 h 2608666"/>
                                <a:gd name="connsiteX81" fmla="*/ 771643 w 1395531"/>
                                <a:gd name="connsiteY81" fmla="*/ 1931670 h 2608666"/>
                                <a:gd name="connsiteX82" fmla="*/ 762118 w 1395531"/>
                                <a:gd name="connsiteY82" fmla="*/ 1960245 h 2608666"/>
                                <a:gd name="connsiteX83" fmla="*/ 757356 w 1395531"/>
                                <a:gd name="connsiteY83" fmla="*/ 1974532 h 2608666"/>
                                <a:gd name="connsiteX84" fmla="*/ 747831 w 1395531"/>
                                <a:gd name="connsiteY84" fmla="*/ 1988820 h 2608666"/>
                                <a:gd name="connsiteX85" fmla="*/ 738306 w 1395531"/>
                                <a:gd name="connsiteY85" fmla="*/ 2017395 h 2608666"/>
                                <a:gd name="connsiteX86" fmla="*/ 724018 w 1395531"/>
                                <a:gd name="connsiteY86" fmla="*/ 2060257 h 2608666"/>
                                <a:gd name="connsiteX87" fmla="*/ 704968 w 1395531"/>
                                <a:gd name="connsiteY87" fmla="*/ 2117407 h 2608666"/>
                                <a:gd name="connsiteX88" fmla="*/ 695443 w 1395531"/>
                                <a:gd name="connsiteY88" fmla="*/ 2145982 h 2608666"/>
                                <a:gd name="connsiteX89" fmla="*/ 690681 w 1395531"/>
                                <a:gd name="connsiteY89" fmla="*/ 2160270 h 2608666"/>
                                <a:gd name="connsiteX90" fmla="*/ 685918 w 1395531"/>
                                <a:gd name="connsiteY90" fmla="*/ 2179320 h 2608666"/>
                                <a:gd name="connsiteX91" fmla="*/ 681156 w 1395531"/>
                                <a:gd name="connsiteY91" fmla="*/ 2217420 h 2608666"/>
                                <a:gd name="connsiteX92" fmla="*/ 676393 w 1395531"/>
                                <a:gd name="connsiteY92" fmla="*/ 2236470 h 2608666"/>
                                <a:gd name="connsiteX93" fmla="*/ 662106 w 1395531"/>
                                <a:gd name="connsiteY93" fmla="*/ 2279332 h 2608666"/>
                                <a:gd name="connsiteX94" fmla="*/ 657343 w 1395531"/>
                                <a:gd name="connsiteY94" fmla="*/ 2293620 h 2608666"/>
                                <a:gd name="connsiteX95" fmla="*/ 652581 w 1395531"/>
                                <a:gd name="connsiteY95" fmla="*/ 2307907 h 2608666"/>
                                <a:gd name="connsiteX96" fmla="*/ 643056 w 1395531"/>
                                <a:gd name="connsiteY96" fmla="*/ 2322195 h 2608666"/>
                                <a:gd name="connsiteX97" fmla="*/ 633531 w 1395531"/>
                                <a:gd name="connsiteY97" fmla="*/ 2350770 h 2608666"/>
                                <a:gd name="connsiteX98" fmla="*/ 628768 w 1395531"/>
                                <a:gd name="connsiteY98" fmla="*/ 2365057 h 2608666"/>
                                <a:gd name="connsiteX99" fmla="*/ 619243 w 1395531"/>
                                <a:gd name="connsiteY99" fmla="*/ 2384107 h 2608666"/>
                                <a:gd name="connsiteX100" fmla="*/ 604956 w 1395531"/>
                                <a:gd name="connsiteY100" fmla="*/ 2426970 h 2608666"/>
                                <a:gd name="connsiteX101" fmla="*/ 600193 w 1395531"/>
                                <a:gd name="connsiteY101" fmla="*/ 2441257 h 2608666"/>
                                <a:gd name="connsiteX102" fmla="*/ 585906 w 1395531"/>
                                <a:gd name="connsiteY102" fmla="*/ 2455545 h 2608666"/>
                                <a:gd name="connsiteX103" fmla="*/ 571618 w 1395531"/>
                                <a:gd name="connsiteY103" fmla="*/ 2465070 h 2608666"/>
                                <a:gd name="connsiteX104" fmla="*/ 543043 w 1395531"/>
                                <a:gd name="connsiteY104" fmla="*/ 2493645 h 2608666"/>
                                <a:gd name="connsiteX105" fmla="*/ 528756 w 1395531"/>
                                <a:gd name="connsiteY105" fmla="*/ 2507932 h 2608666"/>
                                <a:gd name="connsiteX106" fmla="*/ 509706 w 1395531"/>
                                <a:gd name="connsiteY106" fmla="*/ 2536507 h 2608666"/>
                                <a:gd name="connsiteX107" fmla="*/ 495418 w 1395531"/>
                                <a:gd name="connsiteY107" fmla="*/ 2541270 h 2608666"/>
                                <a:gd name="connsiteX108" fmla="*/ 466843 w 1395531"/>
                                <a:gd name="connsiteY108" fmla="*/ 2565082 h 2608666"/>
                                <a:gd name="connsiteX109" fmla="*/ 438268 w 1395531"/>
                                <a:gd name="connsiteY109" fmla="*/ 2574607 h 2608666"/>
                                <a:gd name="connsiteX110" fmla="*/ 404931 w 1395531"/>
                                <a:gd name="connsiteY110" fmla="*/ 2603182 h 2608666"/>
                                <a:gd name="connsiteX111" fmla="*/ 366839 w 1395531"/>
                                <a:gd name="connsiteY111" fmla="*/ 2607944 h 2608666"/>
                                <a:gd name="connsiteX112" fmla="*/ 343023 w 1395531"/>
                                <a:gd name="connsiteY112" fmla="*/ 2593650 h 2608666"/>
                                <a:gd name="connsiteX113" fmla="*/ 247770 w 1395531"/>
                                <a:gd name="connsiteY113" fmla="*/ 2584131 h 2608666"/>
                                <a:gd name="connsiteX114" fmla="*/ 147764 w 1395531"/>
                                <a:gd name="connsiteY114" fmla="*/ 2536508 h 2608666"/>
                                <a:gd name="connsiteX115" fmla="*/ 90608 w 1395531"/>
                                <a:gd name="connsiteY115" fmla="*/ 2498409 h 2608666"/>
                                <a:gd name="connsiteX116" fmla="*/ 19170 w 1395531"/>
                                <a:gd name="connsiteY116" fmla="*/ 2403158 h 2608666"/>
                                <a:gd name="connsiteX117" fmla="*/ 125 w 1395531"/>
                                <a:gd name="connsiteY117" fmla="*/ 2303145 h 2608666"/>
                                <a:gd name="connsiteX118" fmla="*/ 4881 w 1395531"/>
                                <a:gd name="connsiteY118" fmla="*/ 2212657 h 2608666"/>
                                <a:gd name="connsiteX119" fmla="*/ 14406 w 1395531"/>
                                <a:gd name="connsiteY119" fmla="*/ 2184082 h 2608666"/>
                                <a:gd name="connsiteX120" fmla="*/ 19168 w 1395531"/>
                                <a:gd name="connsiteY120" fmla="*/ 2169795 h 2608666"/>
                                <a:gd name="connsiteX121" fmla="*/ 28693 w 1395531"/>
                                <a:gd name="connsiteY121" fmla="*/ 2155507 h 2608666"/>
                                <a:gd name="connsiteX122" fmla="*/ 42981 w 1395531"/>
                                <a:gd name="connsiteY122" fmla="*/ 2126932 h 2608666"/>
                                <a:gd name="connsiteX123" fmla="*/ 71556 w 1395531"/>
                                <a:gd name="connsiteY123" fmla="*/ 2041207 h 2608666"/>
                                <a:gd name="connsiteX124" fmla="*/ 81081 w 1395531"/>
                                <a:gd name="connsiteY124" fmla="*/ 2012632 h 2608666"/>
                                <a:gd name="connsiteX125" fmla="*/ 85843 w 1395531"/>
                                <a:gd name="connsiteY125" fmla="*/ 1998345 h 2608666"/>
                                <a:gd name="connsiteX126" fmla="*/ 123943 w 1395531"/>
                                <a:gd name="connsiteY126" fmla="*/ 1941195 h 2608666"/>
                                <a:gd name="connsiteX127" fmla="*/ 133468 w 1395531"/>
                                <a:gd name="connsiteY127" fmla="*/ 1926907 h 2608666"/>
                                <a:gd name="connsiteX128" fmla="*/ 142993 w 1395531"/>
                                <a:gd name="connsiteY128" fmla="*/ 1912620 h 2608666"/>
                                <a:gd name="connsiteX129" fmla="*/ 147756 w 1395531"/>
                                <a:gd name="connsiteY129" fmla="*/ 1898332 h 2608666"/>
                                <a:gd name="connsiteX130" fmla="*/ 162043 w 1395531"/>
                                <a:gd name="connsiteY130" fmla="*/ 1888807 h 2608666"/>
                                <a:gd name="connsiteX131" fmla="*/ 190618 w 1395531"/>
                                <a:gd name="connsiteY131" fmla="*/ 1845945 h 2608666"/>
                                <a:gd name="connsiteX132" fmla="*/ 200143 w 1395531"/>
                                <a:gd name="connsiteY132" fmla="*/ 1831657 h 2608666"/>
                                <a:gd name="connsiteX133" fmla="*/ 214431 w 1395531"/>
                                <a:gd name="connsiteY133" fmla="*/ 1822132 h 2608666"/>
                                <a:gd name="connsiteX134" fmla="*/ 219193 w 1395531"/>
                                <a:gd name="connsiteY134" fmla="*/ 1807845 h 2608666"/>
                                <a:gd name="connsiteX135" fmla="*/ 238243 w 1395531"/>
                                <a:gd name="connsiteY135" fmla="*/ 1779270 h 2608666"/>
                                <a:gd name="connsiteX136" fmla="*/ 252531 w 1395531"/>
                                <a:gd name="connsiteY136" fmla="*/ 1750695 h 2608666"/>
                                <a:gd name="connsiteX137" fmla="*/ 266818 w 1395531"/>
                                <a:gd name="connsiteY137" fmla="*/ 1741170 h 2608666"/>
                                <a:gd name="connsiteX138" fmla="*/ 285868 w 1395531"/>
                                <a:gd name="connsiteY138" fmla="*/ 1712595 h 2608666"/>
                                <a:gd name="connsiteX139" fmla="*/ 295393 w 1395531"/>
                                <a:gd name="connsiteY139" fmla="*/ 1684020 h 2608666"/>
                                <a:gd name="connsiteX140" fmla="*/ 304918 w 1395531"/>
                                <a:gd name="connsiteY140" fmla="*/ 1669732 h 2608666"/>
                                <a:gd name="connsiteX141" fmla="*/ 314443 w 1395531"/>
                                <a:gd name="connsiteY141" fmla="*/ 1641157 h 2608666"/>
                                <a:gd name="connsiteX142" fmla="*/ 333493 w 1395531"/>
                                <a:gd name="connsiteY142" fmla="*/ 1612582 h 2608666"/>
                                <a:gd name="connsiteX143" fmla="*/ 343018 w 1395531"/>
                                <a:gd name="connsiteY143" fmla="*/ 1598295 h 2608666"/>
                                <a:gd name="connsiteX144" fmla="*/ 357306 w 1395531"/>
                                <a:gd name="connsiteY144" fmla="*/ 1569720 h 2608666"/>
                                <a:gd name="connsiteX145" fmla="*/ 366831 w 1395531"/>
                                <a:gd name="connsiteY145" fmla="*/ 1541145 h 2608666"/>
                                <a:gd name="connsiteX146" fmla="*/ 371593 w 1395531"/>
                                <a:gd name="connsiteY146" fmla="*/ 1526857 h 2608666"/>
                                <a:gd name="connsiteX147" fmla="*/ 390643 w 1395531"/>
                                <a:gd name="connsiteY147" fmla="*/ 1483995 h 2608666"/>
                                <a:gd name="connsiteX148" fmla="*/ 395406 w 1395531"/>
                                <a:gd name="connsiteY148" fmla="*/ 1469707 h 2608666"/>
                                <a:gd name="connsiteX149" fmla="*/ 400168 w 1395531"/>
                                <a:gd name="connsiteY149" fmla="*/ 1455420 h 2608666"/>
                                <a:gd name="connsiteX150" fmla="*/ 409693 w 1395531"/>
                                <a:gd name="connsiteY150" fmla="*/ 1383982 h 2608666"/>
                                <a:gd name="connsiteX151" fmla="*/ 414456 w 1395531"/>
                                <a:gd name="connsiteY151" fmla="*/ 1369695 h 2608666"/>
                                <a:gd name="connsiteX152" fmla="*/ 409693 w 1395531"/>
                                <a:gd name="connsiteY152" fmla="*/ 1217295 h 2608666"/>
                                <a:gd name="connsiteX153" fmla="*/ 395406 w 1395531"/>
                                <a:gd name="connsiteY153" fmla="*/ 1174432 h 2608666"/>
                                <a:gd name="connsiteX154" fmla="*/ 381118 w 1395531"/>
                                <a:gd name="connsiteY154" fmla="*/ 1122045 h 2608666"/>
                                <a:gd name="connsiteX155" fmla="*/ 371593 w 1395531"/>
                                <a:gd name="connsiteY155" fmla="*/ 1107757 h 2608666"/>
                                <a:gd name="connsiteX156" fmla="*/ 352543 w 1395531"/>
                                <a:gd name="connsiteY156" fmla="*/ 1079182 h 2608666"/>
                                <a:gd name="connsiteX157" fmla="*/ 347781 w 1395531"/>
                                <a:gd name="connsiteY157" fmla="*/ 1064895 h 2608666"/>
                                <a:gd name="connsiteX158" fmla="*/ 338256 w 1395531"/>
                                <a:gd name="connsiteY158" fmla="*/ 1050607 h 2608666"/>
                                <a:gd name="connsiteX159" fmla="*/ 319206 w 1395531"/>
                                <a:gd name="connsiteY159" fmla="*/ 1017270 h 2608666"/>
                                <a:gd name="connsiteX160" fmla="*/ 304918 w 1395531"/>
                                <a:gd name="connsiteY160" fmla="*/ 974407 h 2608666"/>
                                <a:gd name="connsiteX161" fmla="*/ 300156 w 1395531"/>
                                <a:gd name="connsiteY161" fmla="*/ 960120 h 2608666"/>
                                <a:gd name="connsiteX162" fmla="*/ 271581 w 1395531"/>
                                <a:gd name="connsiteY162" fmla="*/ 926782 h 2608666"/>
                                <a:gd name="connsiteX163" fmla="*/ 214439 w 1395531"/>
                                <a:gd name="connsiteY163" fmla="*/ 822006 h 2608666"/>
                                <a:gd name="connsiteX164" fmla="*/ 176343 w 1395531"/>
                                <a:gd name="connsiteY164" fmla="*/ 750569 h 2608666"/>
                                <a:gd name="connsiteX165" fmla="*/ 133468 w 1395531"/>
                                <a:gd name="connsiteY165" fmla="*/ 636270 h 2608666"/>
                                <a:gd name="connsiteX166" fmla="*/ 123864 w 1395531"/>
                                <a:gd name="connsiteY166" fmla="*/ 502919 h 2608666"/>
                                <a:gd name="connsiteX167" fmla="*/ 152527 w 1395531"/>
                                <a:gd name="connsiteY167" fmla="*/ 388620 h 2608666"/>
                                <a:gd name="connsiteX168" fmla="*/ 185860 w 1395531"/>
                                <a:gd name="connsiteY168" fmla="*/ 317182 h 2608666"/>
                                <a:gd name="connsiteX169" fmla="*/ 228724 w 1395531"/>
                                <a:gd name="connsiteY169" fmla="*/ 245745 h 2608666"/>
                                <a:gd name="connsiteX170" fmla="*/ 291588 w 1395531"/>
                                <a:gd name="connsiteY170" fmla="*/ 170498 h 2608666"/>
                                <a:gd name="connsiteX171" fmla="*/ 360169 w 1395531"/>
                                <a:gd name="connsiteY171" fmla="*/ 102870 h 2608666"/>
                                <a:gd name="connsiteX172" fmla="*/ 434469 w 1395531"/>
                                <a:gd name="connsiteY172"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966906 w 1395531"/>
                                <a:gd name="connsiteY7" fmla="*/ 69532 h 2608666"/>
                                <a:gd name="connsiteX8" fmla="*/ 1024056 w 1395531"/>
                                <a:gd name="connsiteY8" fmla="*/ 93345 h 2608666"/>
                                <a:gd name="connsiteX9" fmla="*/ 1066918 w 1395531"/>
                                <a:gd name="connsiteY9" fmla="*/ 112395 h 2608666"/>
                                <a:gd name="connsiteX10" fmla="*/ 1109781 w 1395531"/>
                                <a:gd name="connsiteY10" fmla="*/ 136207 h 2608666"/>
                                <a:gd name="connsiteX11" fmla="*/ 1119306 w 1395531"/>
                                <a:gd name="connsiteY11" fmla="*/ 150495 h 2608666"/>
                                <a:gd name="connsiteX12" fmla="*/ 1133593 w 1395531"/>
                                <a:gd name="connsiteY12" fmla="*/ 155257 h 2608666"/>
                                <a:gd name="connsiteX13" fmla="*/ 1162168 w 1395531"/>
                                <a:gd name="connsiteY13" fmla="*/ 169545 h 2608666"/>
                                <a:gd name="connsiteX14" fmla="*/ 1176456 w 1395531"/>
                                <a:gd name="connsiteY14" fmla="*/ 183832 h 2608666"/>
                                <a:gd name="connsiteX15" fmla="*/ 1190743 w 1395531"/>
                                <a:gd name="connsiteY15" fmla="*/ 193357 h 2608666"/>
                                <a:gd name="connsiteX16" fmla="*/ 1209793 w 1395531"/>
                                <a:gd name="connsiteY16" fmla="*/ 217170 h 2608666"/>
                                <a:gd name="connsiteX17" fmla="*/ 1233606 w 1395531"/>
                                <a:gd name="connsiteY17" fmla="*/ 240982 h 2608666"/>
                                <a:gd name="connsiteX18" fmla="*/ 1257418 w 1395531"/>
                                <a:gd name="connsiteY18" fmla="*/ 264795 h 2608666"/>
                                <a:gd name="connsiteX19" fmla="*/ 1290756 w 1395531"/>
                                <a:gd name="connsiteY19" fmla="*/ 302895 h 2608666"/>
                                <a:gd name="connsiteX20" fmla="*/ 1309806 w 1395531"/>
                                <a:gd name="connsiteY20" fmla="*/ 331470 h 2608666"/>
                                <a:gd name="connsiteX21" fmla="*/ 1314568 w 1395531"/>
                                <a:gd name="connsiteY21" fmla="*/ 345757 h 2608666"/>
                                <a:gd name="connsiteX22" fmla="*/ 1324093 w 1395531"/>
                                <a:gd name="connsiteY22" fmla="*/ 360045 h 2608666"/>
                                <a:gd name="connsiteX23" fmla="*/ 1333618 w 1395531"/>
                                <a:gd name="connsiteY23" fmla="*/ 388620 h 2608666"/>
                                <a:gd name="connsiteX24" fmla="*/ 1338381 w 1395531"/>
                                <a:gd name="connsiteY24" fmla="*/ 402907 h 2608666"/>
                                <a:gd name="connsiteX25" fmla="*/ 1347906 w 1395531"/>
                                <a:gd name="connsiteY25" fmla="*/ 417195 h 2608666"/>
                                <a:gd name="connsiteX26" fmla="*/ 1357431 w 1395531"/>
                                <a:gd name="connsiteY26" fmla="*/ 445770 h 2608666"/>
                                <a:gd name="connsiteX27" fmla="*/ 1366956 w 1395531"/>
                                <a:gd name="connsiteY27" fmla="*/ 493395 h 2608666"/>
                                <a:gd name="connsiteX28" fmla="*/ 1371718 w 1395531"/>
                                <a:gd name="connsiteY28" fmla="*/ 526732 h 2608666"/>
                                <a:gd name="connsiteX29" fmla="*/ 1381243 w 1395531"/>
                                <a:gd name="connsiteY29" fmla="*/ 574357 h 2608666"/>
                                <a:gd name="connsiteX30" fmla="*/ 1390768 w 1395531"/>
                                <a:gd name="connsiteY30" fmla="*/ 636270 h 2608666"/>
                                <a:gd name="connsiteX31" fmla="*/ 1395531 w 1395531"/>
                                <a:gd name="connsiteY31" fmla="*/ 650557 h 2608666"/>
                                <a:gd name="connsiteX32" fmla="*/ 1386006 w 1395531"/>
                                <a:gd name="connsiteY32" fmla="*/ 717232 h 2608666"/>
                                <a:gd name="connsiteX33" fmla="*/ 1376481 w 1395531"/>
                                <a:gd name="connsiteY33" fmla="*/ 774382 h 2608666"/>
                                <a:gd name="connsiteX34" fmla="*/ 1371718 w 1395531"/>
                                <a:gd name="connsiteY34" fmla="*/ 788670 h 2608666"/>
                                <a:gd name="connsiteX35" fmla="*/ 1362193 w 1395531"/>
                                <a:gd name="connsiteY35" fmla="*/ 826770 h 2608666"/>
                                <a:gd name="connsiteX36" fmla="*/ 1352668 w 1395531"/>
                                <a:gd name="connsiteY36" fmla="*/ 841057 h 2608666"/>
                                <a:gd name="connsiteX37" fmla="*/ 1338381 w 1395531"/>
                                <a:gd name="connsiteY37" fmla="*/ 883920 h 2608666"/>
                                <a:gd name="connsiteX38" fmla="*/ 1333618 w 1395531"/>
                                <a:gd name="connsiteY38" fmla="*/ 898207 h 2608666"/>
                                <a:gd name="connsiteX39" fmla="*/ 1324093 w 1395531"/>
                                <a:gd name="connsiteY39" fmla="*/ 912495 h 2608666"/>
                                <a:gd name="connsiteX40" fmla="*/ 1319331 w 1395531"/>
                                <a:gd name="connsiteY40" fmla="*/ 926782 h 2608666"/>
                                <a:gd name="connsiteX41" fmla="*/ 1314568 w 1395531"/>
                                <a:gd name="connsiteY41" fmla="*/ 945832 h 2608666"/>
                                <a:gd name="connsiteX42" fmla="*/ 1305043 w 1395531"/>
                                <a:gd name="connsiteY42" fmla="*/ 960120 h 2608666"/>
                                <a:gd name="connsiteX43" fmla="*/ 1295518 w 1395531"/>
                                <a:gd name="connsiteY43" fmla="*/ 979170 h 2608666"/>
                                <a:gd name="connsiteX44" fmla="*/ 1281231 w 1395531"/>
                                <a:gd name="connsiteY44" fmla="*/ 1022032 h 2608666"/>
                                <a:gd name="connsiteX45" fmla="*/ 1276468 w 1395531"/>
                                <a:gd name="connsiteY45" fmla="*/ 1036320 h 2608666"/>
                                <a:gd name="connsiteX46" fmla="*/ 1266943 w 1395531"/>
                                <a:gd name="connsiteY46" fmla="*/ 1050607 h 2608666"/>
                                <a:gd name="connsiteX47" fmla="*/ 1252656 w 1395531"/>
                                <a:gd name="connsiteY47" fmla="*/ 1083945 h 2608666"/>
                                <a:gd name="connsiteX48" fmla="*/ 1243131 w 1395531"/>
                                <a:gd name="connsiteY48" fmla="*/ 1112520 h 2608666"/>
                                <a:gd name="connsiteX49" fmla="*/ 1238368 w 1395531"/>
                                <a:gd name="connsiteY49" fmla="*/ 1126807 h 2608666"/>
                                <a:gd name="connsiteX50" fmla="*/ 1233606 w 1395531"/>
                                <a:gd name="connsiteY50" fmla="*/ 1141095 h 2608666"/>
                                <a:gd name="connsiteX51" fmla="*/ 1219318 w 1395531"/>
                                <a:gd name="connsiteY51" fmla="*/ 1150620 h 2608666"/>
                                <a:gd name="connsiteX52" fmla="*/ 1214556 w 1395531"/>
                                <a:gd name="connsiteY52" fmla="*/ 1164907 h 2608666"/>
                                <a:gd name="connsiteX53" fmla="*/ 1200268 w 1395531"/>
                                <a:gd name="connsiteY53" fmla="*/ 1179195 h 2608666"/>
                                <a:gd name="connsiteX54" fmla="*/ 1190743 w 1395531"/>
                                <a:gd name="connsiteY54" fmla="*/ 1193482 h 2608666"/>
                                <a:gd name="connsiteX55" fmla="*/ 1171693 w 1395531"/>
                                <a:gd name="connsiteY55" fmla="*/ 1241107 h 2608666"/>
                                <a:gd name="connsiteX56" fmla="*/ 1166931 w 1395531"/>
                                <a:gd name="connsiteY56" fmla="*/ 1255395 h 2608666"/>
                                <a:gd name="connsiteX57" fmla="*/ 1152643 w 1395531"/>
                                <a:gd name="connsiteY57" fmla="*/ 1264920 h 2608666"/>
                                <a:gd name="connsiteX58" fmla="*/ 1133593 w 1395531"/>
                                <a:gd name="connsiteY58" fmla="*/ 1293495 h 2608666"/>
                                <a:gd name="connsiteX59" fmla="*/ 1109781 w 1395531"/>
                                <a:gd name="connsiteY59" fmla="*/ 1322070 h 2608666"/>
                                <a:gd name="connsiteX60" fmla="*/ 1095493 w 1395531"/>
                                <a:gd name="connsiteY60" fmla="*/ 1350645 h 2608666"/>
                                <a:gd name="connsiteX61" fmla="*/ 1081206 w 1395531"/>
                                <a:gd name="connsiteY61" fmla="*/ 1360170 h 2608666"/>
                                <a:gd name="connsiteX62" fmla="*/ 1062156 w 1395531"/>
                                <a:gd name="connsiteY62" fmla="*/ 1388745 h 2608666"/>
                                <a:gd name="connsiteX63" fmla="*/ 1043106 w 1395531"/>
                                <a:gd name="connsiteY63" fmla="*/ 1417320 h 2608666"/>
                                <a:gd name="connsiteX64" fmla="*/ 1024056 w 1395531"/>
                                <a:gd name="connsiteY64" fmla="*/ 1445895 h 2608666"/>
                                <a:gd name="connsiteX65" fmla="*/ 1014531 w 1395531"/>
                                <a:gd name="connsiteY65" fmla="*/ 1460182 h 2608666"/>
                                <a:gd name="connsiteX66" fmla="*/ 1000243 w 1395531"/>
                                <a:gd name="connsiteY66" fmla="*/ 1488757 h 2608666"/>
                                <a:gd name="connsiteX67" fmla="*/ 985956 w 1395531"/>
                                <a:gd name="connsiteY67" fmla="*/ 1517332 h 2608666"/>
                                <a:gd name="connsiteX68" fmla="*/ 971668 w 1395531"/>
                                <a:gd name="connsiteY68" fmla="*/ 1545907 h 2608666"/>
                                <a:gd name="connsiteX69" fmla="*/ 966906 w 1395531"/>
                                <a:gd name="connsiteY69" fmla="*/ 1560195 h 2608666"/>
                                <a:gd name="connsiteX70" fmla="*/ 947856 w 1395531"/>
                                <a:gd name="connsiteY70" fmla="*/ 1588770 h 2608666"/>
                                <a:gd name="connsiteX71" fmla="*/ 928806 w 1395531"/>
                                <a:gd name="connsiteY71" fmla="*/ 1617345 h 2608666"/>
                                <a:gd name="connsiteX72" fmla="*/ 909756 w 1395531"/>
                                <a:gd name="connsiteY72" fmla="*/ 1645920 h 2608666"/>
                                <a:gd name="connsiteX73" fmla="*/ 900231 w 1395531"/>
                                <a:gd name="connsiteY73" fmla="*/ 1660207 h 2608666"/>
                                <a:gd name="connsiteX74" fmla="*/ 866893 w 1395531"/>
                                <a:gd name="connsiteY74" fmla="*/ 1703070 h 2608666"/>
                                <a:gd name="connsiteX75" fmla="*/ 857368 w 1395531"/>
                                <a:gd name="connsiteY75" fmla="*/ 1717357 h 2608666"/>
                                <a:gd name="connsiteX76" fmla="*/ 843081 w 1395531"/>
                                <a:gd name="connsiteY76" fmla="*/ 1745932 h 2608666"/>
                                <a:gd name="connsiteX77" fmla="*/ 833556 w 1395531"/>
                                <a:gd name="connsiteY77" fmla="*/ 1774507 h 2608666"/>
                                <a:gd name="connsiteX78" fmla="*/ 828793 w 1395531"/>
                                <a:gd name="connsiteY78" fmla="*/ 1788795 h 2608666"/>
                                <a:gd name="connsiteX79" fmla="*/ 824031 w 1395531"/>
                                <a:gd name="connsiteY79" fmla="*/ 1803082 h 2608666"/>
                                <a:gd name="connsiteX80" fmla="*/ 804981 w 1395531"/>
                                <a:gd name="connsiteY80" fmla="*/ 1831657 h 2608666"/>
                                <a:gd name="connsiteX81" fmla="*/ 771643 w 1395531"/>
                                <a:gd name="connsiteY81" fmla="*/ 1931670 h 2608666"/>
                                <a:gd name="connsiteX82" fmla="*/ 762118 w 1395531"/>
                                <a:gd name="connsiteY82" fmla="*/ 1960245 h 2608666"/>
                                <a:gd name="connsiteX83" fmla="*/ 757356 w 1395531"/>
                                <a:gd name="connsiteY83" fmla="*/ 1974532 h 2608666"/>
                                <a:gd name="connsiteX84" fmla="*/ 747831 w 1395531"/>
                                <a:gd name="connsiteY84" fmla="*/ 1988820 h 2608666"/>
                                <a:gd name="connsiteX85" fmla="*/ 738306 w 1395531"/>
                                <a:gd name="connsiteY85" fmla="*/ 2017395 h 2608666"/>
                                <a:gd name="connsiteX86" fmla="*/ 724018 w 1395531"/>
                                <a:gd name="connsiteY86" fmla="*/ 2060257 h 2608666"/>
                                <a:gd name="connsiteX87" fmla="*/ 704968 w 1395531"/>
                                <a:gd name="connsiteY87" fmla="*/ 2117407 h 2608666"/>
                                <a:gd name="connsiteX88" fmla="*/ 695443 w 1395531"/>
                                <a:gd name="connsiteY88" fmla="*/ 2145982 h 2608666"/>
                                <a:gd name="connsiteX89" fmla="*/ 690681 w 1395531"/>
                                <a:gd name="connsiteY89" fmla="*/ 2160270 h 2608666"/>
                                <a:gd name="connsiteX90" fmla="*/ 685918 w 1395531"/>
                                <a:gd name="connsiteY90" fmla="*/ 2179320 h 2608666"/>
                                <a:gd name="connsiteX91" fmla="*/ 681156 w 1395531"/>
                                <a:gd name="connsiteY91" fmla="*/ 2217420 h 2608666"/>
                                <a:gd name="connsiteX92" fmla="*/ 676393 w 1395531"/>
                                <a:gd name="connsiteY92" fmla="*/ 2236470 h 2608666"/>
                                <a:gd name="connsiteX93" fmla="*/ 662106 w 1395531"/>
                                <a:gd name="connsiteY93" fmla="*/ 2279332 h 2608666"/>
                                <a:gd name="connsiteX94" fmla="*/ 657343 w 1395531"/>
                                <a:gd name="connsiteY94" fmla="*/ 2293620 h 2608666"/>
                                <a:gd name="connsiteX95" fmla="*/ 652581 w 1395531"/>
                                <a:gd name="connsiteY95" fmla="*/ 2307907 h 2608666"/>
                                <a:gd name="connsiteX96" fmla="*/ 643056 w 1395531"/>
                                <a:gd name="connsiteY96" fmla="*/ 2322195 h 2608666"/>
                                <a:gd name="connsiteX97" fmla="*/ 633531 w 1395531"/>
                                <a:gd name="connsiteY97" fmla="*/ 2350770 h 2608666"/>
                                <a:gd name="connsiteX98" fmla="*/ 628768 w 1395531"/>
                                <a:gd name="connsiteY98" fmla="*/ 2365057 h 2608666"/>
                                <a:gd name="connsiteX99" fmla="*/ 619243 w 1395531"/>
                                <a:gd name="connsiteY99" fmla="*/ 2384107 h 2608666"/>
                                <a:gd name="connsiteX100" fmla="*/ 604956 w 1395531"/>
                                <a:gd name="connsiteY100" fmla="*/ 2426970 h 2608666"/>
                                <a:gd name="connsiteX101" fmla="*/ 600193 w 1395531"/>
                                <a:gd name="connsiteY101" fmla="*/ 2441257 h 2608666"/>
                                <a:gd name="connsiteX102" fmla="*/ 585906 w 1395531"/>
                                <a:gd name="connsiteY102" fmla="*/ 2455545 h 2608666"/>
                                <a:gd name="connsiteX103" fmla="*/ 571618 w 1395531"/>
                                <a:gd name="connsiteY103" fmla="*/ 2465070 h 2608666"/>
                                <a:gd name="connsiteX104" fmla="*/ 543043 w 1395531"/>
                                <a:gd name="connsiteY104" fmla="*/ 2493645 h 2608666"/>
                                <a:gd name="connsiteX105" fmla="*/ 528756 w 1395531"/>
                                <a:gd name="connsiteY105" fmla="*/ 2507932 h 2608666"/>
                                <a:gd name="connsiteX106" fmla="*/ 509706 w 1395531"/>
                                <a:gd name="connsiteY106" fmla="*/ 2536507 h 2608666"/>
                                <a:gd name="connsiteX107" fmla="*/ 495418 w 1395531"/>
                                <a:gd name="connsiteY107" fmla="*/ 2541270 h 2608666"/>
                                <a:gd name="connsiteX108" fmla="*/ 466843 w 1395531"/>
                                <a:gd name="connsiteY108" fmla="*/ 2565082 h 2608666"/>
                                <a:gd name="connsiteX109" fmla="*/ 438268 w 1395531"/>
                                <a:gd name="connsiteY109" fmla="*/ 2574607 h 2608666"/>
                                <a:gd name="connsiteX110" fmla="*/ 404931 w 1395531"/>
                                <a:gd name="connsiteY110" fmla="*/ 2603182 h 2608666"/>
                                <a:gd name="connsiteX111" fmla="*/ 366839 w 1395531"/>
                                <a:gd name="connsiteY111" fmla="*/ 2607944 h 2608666"/>
                                <a:gd name="connsiteX112" fmla="*/ 343023 w 1395531"/>
                                <a:gd name="connsiteY112" fmla="*/ 2593650 h 2608666"/>
                                <a:gd name="connsiteX113" fmla="*/ 247770 w 1395531"/>
                                <a:gd name="connsiteY113" fmla="*/ 2584131 h 2608666"/>
                                <a:gd name="connsiteX114" fmla="*/ 147764 w 1395531"/>
                                <a:gd name="connsiteY114" fmla="*/ 2536508 h 2608666"/>
                                <a:gd name="connsiteX115" fmla="*/ 90608 w 1395531"/>
                                <a:gd name="connsiteY115" fmla="*/ 2498409 h 2608666"/>
                                <a:gd name="connsiteX116" fmla="*/ 19170 w 1395531"/>
                                <a:gd name="connsiteY116" fmla="*/ 2403158 h 2608666"/>
                                <a:gd name="connsiteX117" fmla="*/ 125 w 1395531"/>
                                <a:gd name="connsiteY117" fmla="*/ 2303145 h 2608666"/>
                                <a:gd name="connsiteX118" fmla="*/ 4881 w 1395531"/>
                                <a:gd name="connsiteY118" fmla="*/ 2212657 h 2608666"/>
                                <a:gd name="connsiteX119" fmla="*/ 14406 w 1395531"/>
                                <a:gd name="connsiteY119" fmla="*/ 2184082 h 2608666"/>
                                <a:gd name="connsiteX120" fmla="*/ 19168 w 1395531"/>
                                <a:gd name="connsiteY120" fmla="*/ 2169795 h 2608666"/>
                                <a:gd name="connsiteX121" fmla="*/ 28693 w 1395531"/>
                                <a:gd name="connsiteY121" fmla="*/ 2155507 h 2608666"/>
                                <a:gd name="connsiteX122" fmla="*/ 42981 w 1395531"/>
                                <a:gd name="connsiteY122" fmla="*/ 2126932 h 2608666"/>
                                <a:gd name="connsiteX123" fmla="*/ 71556 w 1395531"/>
                                <a:gd name="connsiteY123" fmla="*/ 2041207 h 2608666"/>
                                <a:gd name="connsiteX124" fmla="*/ 81081 w 1395531"/>
                                <a:gd name="connsiteY124" fmla="*/ 2012632 h 2608666"/>
                                <a:gd name="connsiteX125" fmla="*/ 85843 w 1395531"/>
                                <a:gd name="connsiteY125" fmla="*/ 1998345 h 2608666"/>
                                <a:gd name="connsiteX126" fmla="*/ 123943 w 1395531"/>
                                <a:gd name="connsiteY126" fmla="*/ 1941195 h 2608666"/>
                                <a:gd name="connsiteX127" fmla="*/ 133468 w 1395531"/>
                                <a:gd name="connsiteY127" fmla="*/ 1926907 h 2608666"/>
                                <a:gd name="connsiteX128" fmla="*/ 142993 w 1395531"/>
                                <a:gd name="connsiteY128" fmla="*/ 1912620 h 2608666"/>
                                <a:gd name="connsiteX129" fmla="*/ 147756 w 1395531"/>
                                <a:gd name="connsiteY129" fmla="*/ 1898332 h 2608666"/>
                                <a:gd name="connsiteX130" fmla="*/ 162043 w 1395531"/>
                                <a:gd name="connsiteY130" fmla="*/ 1888807 h 2608666"/>
                                <a:gd name="connsiteX131" fmla="*/ 190618 w 1395531"/>
                                <a:gd name="connsiteY131" fmla="*/ 1845945 h 2608666"/>
                                <a:gd name="connsiteX132" fmla="*/ 200143 w 1395531"/>
                                <a:gd name="connsiteY132" fmla="*/ 1831657 h 2608666"/>
                                <a:gd name="connsiteX133" fmla="*/ 214431 w 1395531"/>
                                <a:gd name="connsiteY133" fmla="*/ 1822132 h 2608666"/>
                                <a:gd name="connsiteX134" fmla="*/ 219193 w 1395531"/>
                                <a:gd name="connsiteY134" fmla="*/ 1807845 h 2608666"/>
                                <a:gd name="connsiteX135" fmla="*/ 238243 w 1395531"/>
                                <a:gd name="connsiteY135" fmla="*/ 1779270 h 2608666"/>
                                <a:gd name="connsiteX136" fmla="*/ 252531 w 1395531"/>
                                <a:gd name="connsiteY136" fmla="*/ 1750695 h 2608666"/>
                                <a:gd name="connsiteX137" fmla="*/ 266818 w 1395531"/>
                                <a:gd name="connsiteY137" fmla="*/ 1741170 h 2608666"/>
                                <a:gd name="connsiteX138" fmla="*/ 285868 w 1395531"/>
                                <a:gd name="connsiteY138" fmla="*/ 1712595 h 2608666"/>
                                <a:gd name="connsiteX139" fmla="*/ 295393 w 1395531"/>
                                <a:gd name="connsiteY139" fmla="*/ 1684020 h 2608666"/>
                                <a:gd name="connsiteX140" fmla="*/ 304918 w 1395531"/>
                                <a:gd name="connsiteY140" fmla="*/ 1669732 h 2608666"/>
                                <a:gd name="connsiteX141" fmla="*/ 314443 w 1395531"/>
                                <a:gd name="connsiteY141" fmla="*/ 1641157 h 2608666"/>
                                <a:gd name="connsiteX142" fmla="*/ 333493 w 1395531"/>
                                <a:gd name="connsiteY142" fmla="*/ 1612582 h 2608666"/>
                                <a:gd name="connsiteX143" fmla="*/ 343018 w 1395531"/>
                                <a:gd name="connsiteY143" fmla="*/ 1598295 h 2608666"/>
                                <a:gd name="connsiteX144" fmla="*/ 357306 w 1395531"/>
                                <a:gd name="connsiteY144" fmla="*/ 1569720 h 2608666"/>
                                <a:gd name="connsiteX145" fmla="*/ 366831 w 1395531"/>
                                <a:gd name="connsiteY145" fmla="*/ 1541145 h 2608666"/>
                                <a:gd name="connsiteX146" fmla="*/ 371593 w 1395531"/>
                                <a:gd name="connsiteY146" fmla="*/ 1526857 h 2608666"/>
                                <a:gd name="connsiteX147" fmla="*/ 390643 w 1395531"/>
                                <a:gd name="connsiteY147" fmla="*/ 1483995 h 2608666"/>
                                <a:gd name="connsiteX148" fmla="*/ 395406 w 1395531"/>
                                <a:gd name="connsiteY148" fmla="*/ 1469707 h 2608666"/>
                                <a:gd name="connsiteX149" fmla="*/ 400168 w 1395531"/>
                                <a:gd name="connsiteY149" fmla="*/ 1455420 h 2608666"/>
                                <a:gd name="connsiteX150" fmla="*/ 409693 w 1395531"/>
                                <a:gd name="connsiteY150" fmla="*/ 1383982 h 2608666"/>
                                <a:gd name="connsiteX151" fmla="*/ 414456 w 1395531"/>
                                <a:gd name="connsiteY151" fmla="*/ 1369695 h 2608666"/>
                                <a:gd name="connsiteX152" fmla="*/ 409693 w 1395531"/>
                                <a:gd name="connsiteY152" fmla="*/ 1217295 h 2608666"/>
                                <a:gd name="connsiteX153" fmla="*/ 395406 w 1395531"/>
                                <a:gd name="connsiteY153" fmla="*/ 1174432 h 2608666"/>
                                <a:gd name="connsiteX154" fmla="*/ 381118 w 1395531"/>
                                <a:gd name="connsiteY154" fmla="*/ 1122045 h 2608666"/>
                                <a:gd name="connsiteX155" fmla="*/ 371593 w 1395531"/>
                                <a:gd name="connsiteY155" fmla="*/ 1107757 h 2608666"/>
                                <a:gd name="connsiteX156" fmla="*/ 352543 w 1395531"/>
                                <a:gd name="connsiteY156" fmla="*/ 1079182 h 2608666"/>
                                <a:gd name="connsiteX157" fmla="*/ 347781 w 1395531"/>
                                <a:gd name="connsiteY157" fmla="*/ 1064895 h 2608666"/>
                                <a:gd name="connsiteX158" fmla="*/ 338256 w 1395531"/>
                                <a:gd name="connsiteY158" fmla="*/ 1050607 h 2608666"/>
                                <a:gd name="connsiteX159" fmla="*/ 319206 w 1395531"/>
                                <a:gd name="connsiteY159" fmla="*/ 1017270 h 2608666"/>
                                <a:gd name="connsiteX160" fmla="*/ 304918 w 1395531"/>
                                <a:gd name="connsiteY160" fmla="*/ 974407 h 2608666"/>
                                <a:gd name="connsiteX161" fmla="*/ 300156 w 1395531"/>
                                <a:gd name="connsiteY161" fmla="*/ 960120 h 2608666"/>
                                <a:gd name="connsiteX162" fmla="*/ 271581 w 1395531"/>
                                <a:gd name="connsiteY162" fmla="*/ 926782 h 2608666"/>
                                <a:gd name="connsiteX163" fmla="*/ 214439 w 1395531"/>
                                <a:gd name="connsiteY163" fmla="*/ 822006 h 2608666"/>
                                <a:gd name="connsiteX164" fmla="*/ 176343 w 1395531"/>
                                <a:gd name="connsiteY164" fmla="*/ 750569 h 2608666"/>
                                <a:gd name="connsiteX165" fmla="*/ 133468 w 1395531"/>
                                <a:gd name="connsiteY165" fmla="*/ 636270 h 2608666"/>
                                <a:gd name="connsiteX166" fmla="*/ 123864 w 1395531"/>
                                <a:gd name="connsiteY166" fmla="*/ 502919 h 2608666"/>
                                <a:gd name="connsiteX167" fmla="*/ 152527 w 1395531"/>
                                <a:gd name="connsiteY167" fmla="*/ 388620 h 2608666"/>
                                <a:gd name="connsiteX168" fmla="*/ 185860 w 1395531"/>
                                <a:gd name="connsiteY168" fmla="*/ 317182 h 2608666"/>
                                <a:gd name="connsiteX169" fmla="*/ 228724 w 1395531"/>
                                <a:gd name="connsiteY169" fmla="*/ 245745 h 2608666"/>
                                <a:gd name="connsiteX170" fmla="*/ 291588 w 1395531"/>
                                <a:gd name="connsiteY170" fmla="*/ 170498 h 2608666"/>
                                <a:gd name="connsiteX171" fmla="*/ 360169 w 1395531"/>
                                <a:gd name="connsiteY171" fmla="*/ 102870 h 2608666"/>
                                <a:gd name="connsiteX172" fmla="*/ 434469 w 1395531"/>
                                <a:gd name="connsiteY172"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066918 w 1395531"/>
                                <a:gd name="connsiteY8" fmla="*/ 112395 h 2608666"/>
                                <a:gd name="connsiteX9" fmla="*/ 1109781 w 1395531"/>
                                <a:gd name="connsiteY9" fmla="*/ 136207 h 2608666"/>
                                <a:gd name="connsiteX10" fmla="*/ 1119306 w 1395531"/>
                                <a:gd name="connsiteY10" fmla="*/ 150495 h 2608666"/>
                                <a:gd name="connsiteX11" fmla="*/ 1133593 w 1395531"/>
                                <a:gd name="connsiteY11" fmla="*/ 155257 h 2608666"/>
                                <a:gd name="connsiteX12" fmla="*/ 1162168 w 1395531"/>
                                <a:gd name="connsiteY12" fmla="*/ 169545 h 2608666"/>
                                <a:gd name="connsiteX13" fmla="*/ 1176456 w 1395531"/>
                                <a:gd name="connsiteY13" fmla="*/ 183832 h 2608666"/>
                                <a:gd name="connsiteX14" fmla="*/ 1190743 w 1395531"/>
                                <a:gd name="connsiteY14" fmla="*/ 193357 h 2608666"/>
                                <a:gd name="connsiteX15" fmla="*/ 1209793 w 1395531"/>
                                <a:gd name="connsiteY15" fmla="*/ 217170 h 2608666"/>
                                <a:gd name="connsiteX16" fmla="*/ 1233606 w 1395531"/>
                                <a:gd name="connsiteY16" fmla="*/ 240982 h 2608666"/>
                                <a:gd name="connsiteX17" fmla="*/ 1257418 w 1395531"/>
                                <a:gd name="connsiteY17" fmla="*/ 264795 h 2608666"/>
                                <a:gd name="connsiteX18" fmla="*/ 1290756 w 1395531"/>
                                <a:gd name="connsiteY18" fmla="*/ 302895 h 2608666"/>
                                <a:gd name="connsiteX19" fmla="*/ 1309806 w 1395531"/>
                                <a:gd name="connsiteY19" fmla="*/ 331470 h 2608666"/>
                                <a:gd name="connsiteX20" fmla="*/ 1314568 w 1395531"/>
                                <a:gd name="connsiteY20" fmla="*/ 345757 h 2608666"/>
                                <a:gd name="connsiteX21" fmla="*/ 1324093 w 1395531"/>
                                <a:gd name="connsiteY21" fmla="*/ 360045 h 2608666"/>
                                <a:gd name="connsiteX22" fmla="*/ 1333618 w 1395531"/>
                                <a:gd name="connsiteY22" fmla="*/ 388620 h 2608666"/>
                                <a:gd name="connsiteX23" fmla="*/ 1338381 w 1395531"/>
                                <a:gd name="connsiteY23" fmla="*/ 402907 h 2608666"/>
                                <a:gd name="connsiteX24" fmla="*/ 1347906 w 1395531"/>
                                <a:gd name="connsiteY24" fmla="*/ 417195 h 2608666"/>
                                <a:gd name="connsiteX25" fmla="*/ 1357431 w 1395531"/>
                                <a:gd name="connsiteY25" fmla="*/ 445770 h 2608666"/>
                                <a:gd name="connsiteX26" fmla="*/ 1366956 w 1395531"/>
                                <a:gd name="connsiteY26" fmla="*/ 493395 h 2608666"/>
                                <a:gd name="connsiteX27" fmla="*/ 1371718 w 1395531"/>
                                <a:gd name="connsiteY27" fmla="*/ 526732 h 2608666"/>
                                <a:gd name="connsiteX28" fmla="*/ 1381243 w 1395531"/>
                                <a:gd name="connsiteY28" fmla="*/ 574357 h 2608666"/>
                                <a:gd name="connsiteX29" fmla="*/ 1390768 w 1395531"/>
                                <a:gd name="connsiteY29" fmla="*/ 636270 h 2608666"/>
                                <a:gd name="connsiteX30" fmla="*/ 1395531 w 1395531"/>
                                <a:gd name="connsiteY30" fmla="*/ 650557 h 2608666"/>
                                <a:gd name="connsiteX31" fmla="*/ 1386006 w 1395531"/>
                                <a:gd name="connsiteY31" fmla="*/ 717232 h 2608666"/>
                                <a:gd name="connsiteX32" fmla="*/ 1376481 w 1395531"/>
                                <a:gd name="connsiteY32" fmla="*/ 774382 h 2608666"/>
                                <a:gd name="connsiteX33" fmla="*/ 1371718 w 1395531"/>
                                <a:gd name="connsiteY33" fmla="*/ 788670 h 2608666"/>
                                <a:gd name="connsiteX34" fmla="*/ 1362193 w 1395531"/>
                                <a:gd name="connsiteY34" fmla="*/ 826770 h 2608666"/>
                                <a:gd name="connsiteX35" fmla="*/ 1352668 w 1395531"/>
                                <a:gd name="connsiteY35" fmla="*/ 841057 h 2608666"/>
                                <a:gd name="connsiteX36" fmla="*/ 1338381 w 1395531"/>
                                <a:gd name="connsiteY36" fmla="*/ 883920 h 2608666"/>
                                <a:gd name="connsiteX37" fmla="*/ 1333618 w 1395531"/>
                                <a:gd name="connsiteY37" fmla="*/ 898207 h 2608666"/>
                                <a:gd name="connsiteX38" fmla="*/ 1324093 w 1395531"/>
                                <a:gd name="connsiteY38" fmla="*/ 912495 h 2608666"/>
                                <a:gd name="connsiteX39" fmla="*/ 1319331 w 1395531"/>
                                <a:gd name="connsiteY39" fmla="*/ 926782 h 2608666"/>
                                <a:gd name="connsiteX40" fmla="*/ 1314568 w 1395531"/>
                                <a:gd name="connsiteY40" fmla="*/ 945832 h 2608666"/>
                                <a:gd name="connsiteX41" fmla="*/ 1305043 w 1395531"/>
                                <a:gd name="connsiteY41" fmla="*/ 960120 h 2608666"/>
                                <a:gd name="connsiteX42" fmla="*/ 1295518 w 1395531"/>
                                <a:gd name="connsiteY42" fmla="*/ 979170 h 2608666"/>
                                <a:gd name="connsiteX43" fmla="*/ 1281231 w 1395531"/>
                                <a:gd name="connsiteY43" fmla="*/ 1022032 h 2608666"/>
                                <a:gd name="connsiteX44" fmla="*/ 1276468 w 1395531"/>
                                <a:gd name="connsiteY44" fmla="*/ 1036320 h 2608666"/>
                                <a:gd name="connsiteX45" fmla="*/ 1266943 w 1395531"/>
                                <a:gd name="connsiteY45" fmla="*/ 1050607 h 2608666"/>
                                <a:gd name="connsiteX46" fmla="*/ 1252656 w 1395531"/>
                                <a:gd name="connsiteY46" fmla="*/ 1083945 h 2608666"/>
                                <a:gd name="connsiteX47" fmla="*/ 1243131 w 1395531"/>
                                <a:gd name="connsiteY47" fmla="*/ 1112520 h 2608666"/>
                                <a:gd name="connsiteX48" fmla="*/ 1238368 w 1395531"/>
                                <a:gd name="connsiteY48" fmla="*/ 1126807 h 2608666"/>
                                <a:gd name="connsiteX49" fmla="*/ 1233606 w 1395531"/>
                                <a:gd name="connsiteY49" fmla="*/ 1141095 h 2608666"/>
                                <a:gd name="connsiteX50" fmla="*/ 1219318 w 1395531"/>
                                <a:gd name="connsiteY50" fmla="*/ 1150620 h 2608666"/>
                                <a:gd name="connsiteX51" fmla="*/ 1214556 w 1395531"/>
                                <a:gd name="connsiteY51" fmla="*/ 1164907 h 2608666"/>
                                <a:gd name="connsiteX52" fmla="*/ 1200268 w 1395531"/>
                                <a:gd name="connsiteY52" fmla="*/ 1179195 h 2608666"/>
                                <a:gd name="connsiteX53" fmla="*/ 1190743 w 1395531"/>
                                <a:gd name="connsiteY53" fmla="*/ 1193482 h 2608666"/>
                                <a:gd name="connsiteX54" fmla="*/ 1171693 w 1395531"/>
                                <a:gd name="connsiteY54" fmla="*/ 1241107 h 2608666"/>
                                <a:gd name="connsiteX55" fmla="*/ 1166931 w 1395531"/>
                                <a:gd name="connsiteY55" fmla="*/ 1255395 h 2608666"/>
                                <a:gd name="connsiteX56" fmla="*/ 1152643 w 1395531"/>
                                <a:gd name="connsiteY56" fmla="*/ 1264920 h 2608666"/>
                                <a:gd name="connsiteX57" fmla="*/ 1133593 w 1395531"/>
                                <a:gd name="connsiteY57" fmla="*/ 1293495 h 2608666"/>
                                <a:gd name="connsiteX58" fmla="*/ 1109781 w 1395531"/>
                                <a:gd name="connsiteY58" fmla="*/ 1322070 h 2608666"/>
                                <a:gd name="connsiteX59" fmla="*/ 1095493 w 1395531"/>
                                <a:gd name="connsiteY59" fmla="*/ 1350645 h 2608666"/>
                                <a:gd name="connsiteX60" fmla="*/ 1081206 w 1395531"/>
                                <a:gd name="connsiteY60" fmla="*/ 1360170 h 2608666"/>
                                <a:gd name="connsiteX61" fmla="*/ 1062156 w 1395531"/>
                                <a:gd name="connsiteY61" fmla="*/ 1388745 h 2608666"/>
                                <a:gd name="connsiteX62" fmla="*/ 1043106 w 1395531"/>
                                <a:gd name="connsiteY62" fmla="*/ 1417320 h 2608666"/>
                                <a:gd name="connsiteX63" fmla="*/ 1024056 w 1395531"/>
                                <a:gd name="connsiteY63" fmla="*/ 1445895 h 2608666"/>
                                <a:gd name="connsiteX64" fmla="*/ 1014531 w 1395531"/>
                                <a:gd name="connsiteY64" fmla="*/ 1460182 h 2608666"/>
                                <a:gd name="connsiteX65" fmla="*/ 1000243 w 1395531"/>
                                <a:gd name="connsiteY65" fmla="*/ 1488757 h 2608666"/>
                                <a:gd name="connsiteX66" fmla="*/ 985956 w 1395531"/>
                                <a:gd name="connsiteY66" fmla="*/ 1517332 h 2608666"/>
                                <a:gd name="connsiteX67" fmla="*/ 971668 w 1395531"/>
                                <a:gd name="connsiteY67" fmla="*/ 1545907 h 2608666"/>
                                <a:gd name="connsiteX68" fmla="*/ 966906 w 1395531"/>
                                <a:gd name="connsiteY68" fmla="*/ 1560195 h 2608666"/>
                                <a:gd name="connsiteX69" fmla="*/ 947856 w 1395531"/>
                                <a:gd name="connsiteY69" fmla="*/ 1588770 h 2608666"/>
                                <a:gd name="connsiteX70" fmla="*/ 928806 w 1395531"/>
                                <a:gd name="connsiteY70" fmla="*/ 1617345 h 2608666"/>
                                <a:gd name="connsiteX71" fmla="*/ 909756 w 1395531"/>
                                <a:gd name="connsiteY71" fmla="*/ 1645920 h 2608666"/>
                                <a:gd name="connsiteX72" fmla="*/ 900231 w 1395531"/>
                                <a:gd name="connsiteY72" fmla="*/ 1660207 h 2608666"/>
                                <a:gd name="connsiteX73" fmla="*/ 866893 w 1395531"/>
                                <a:gd name="connsiteY73" fmla="*/ 1703070 h 2608666"/>
                                <a:gd name="connsiteX74" fmla="*/ 857368 w 1395531"/>
                                <a:gd name="connsiteY74" fmla="*/ 1717357 h 2608666"/>
                                <a:gd name="connsiteX75" fmla="*/ 843081 w 1395531"/>
                                <a:gd name="connsiteY75" fmla="*/ 1745932 h 2608666"/>
                                <a:gd name="connsiteX76" fmla="*/ 833556 w 1395531"/>
                                <a:gd name="connsiteY76" fmla="*/ 1774507 h 2608666"/>
                                <a:gd name="connsiteX77" fmla="*/ 828793 w 1395531"/>
                                <a:gd name="connsiteY77" fmla="*/ 1788795 h 2608666"/>
                                <a:gd name="connsiteX78" fmla="*/ 824031 w 1395531"/>
                                <a:gd name="connsiteY78" fmla="*/ 1803082 h 2608666"/>
                                <a:gd name="connsiteX79" fmla="*/ 804981 w 1395531"/>
                                <a:gd name="connsiteY79" fmla="*/ 1831657 h 2608666"/>
                                <a:gd name="connsiteX80" fmla="*/ 771643 w 1395531"/>
                                <a:gd name="connsiteY80" fmla="*/ 1931670 h 2608666"/>
                                <a:gd name="connsiteX81" fmla="*/ 762118 w 1395531"/>
                                <a:gd name="connsiteY81" fmla="*/ 1960245 h 2608666"/>
                                <a:gd name="connsiteX82" fmla="*/ 757356 w 1395531"/>
                                <a:gd name="connsiteY82" fmla="*/ 1974532 h 2608666"/>
                                <a:gd name="connsiteX83" fmla="*/ 747831 w 1395531"/>
                                <a:gd name="connsiteY83" fmla="*/ 1988820 h 2608666"/>
                                <a:gd name="connsiteX84" fmla="*/ 738306 w 1395531"/>
                                <a:gd name="connsiteY84" fmla="*/ 2017395 h 2608666"/>
                                <a:gd name="connsiteX85" fmla="*/ 724018 w 1395531"/>
                                <a:gd name="connsiteY85" fmla="*/ 2060257 h 2608666"/>
                                <a:gd name="connsiteX86" fmla="*/ 704968 w 1395531"/>
                                <a:gd name="connsiteY86" fmla="*/ 2117407 h 2608666"/>
                                <a:gd name="connsiteX87" fmla="*/ 695443 w 1395531"/>
                                <a:gd name="connsiteY87" fmla="*/ 2145982 h 2608666"/>
                                <a:gd name="connsiteX88" fmla="*/ 690681 w 1395531"/>
                                <a:gd name="connsiteY88" fmla="*/ 2160270 h 2608666"/>
                                <a:gd name="connsiteX89" fmla="*/ 685918 w 1395531"/>
                                <a:gd name="connsiteY89" fmla="*/ 2179320 h 2608666"/>
                                <a:gd name="connsiteX90" fmla="*/ 681156 w 1395531"/>
                                <a:gd name="connsiteY90" fmla="*/ 2217420 h 2608666"/>
                                <a:gd name="connsiteX91" fmla="*/ 676393 w 1395531"/>
                                <a:gd name="connsiteY91" fmla="*/ 2236470 h 2608666"/>
                                <a:gd name="connsiteX92" fmla="*/ 662106 w 1395531"/>
                                <a:gd name="connsiteY92" fmla="*/ 2279332 h 2608666"/>
                                <a:gd name="connsiteX93" fmla="*/ 657343 w 1395531"/>
                                <a:gd name="connsiteY93" fmla="*/ 2293620 h 2608666"/>
                                <a:gd name="connsiteX94" fmla="*/ 652581 w 1395531"/>
                                <a:gd name="connsiteY94" fmla="*/ 2307907 h 2608666"/>
                                <a:gd name="connsiteX95" fmla="*/ 643056 w 1395531"/>
                                <a:gd name="connsiteY95" fmla="*/ 2322195 h 2608666"/>
                                <a:gd name="connsiteX96" fmla="*/ 633531 w 1395531"/>
                                <a:gd name="connsiteY96" fmla="*/ 2350770 h 2608666"/>
                                <a:gd name="connsiteX97" fmla="*/ 628768 w 1395531"/>
                                <a:gd name="connsiteY97" fmla="*/ 2365057 h 2608666"/>
                                <a:gd name="connsiteX98" fmla="*/ 619243 w 1395531"/>
                                <a:gd name="connsiteY98" fmla="*/ 2384107 h 2608666"/>
                                <a:gd name="connsiteX99" fmla="*/ 604956 w 1395531"/>
                                <a:gd name="connsiteY99" fmla="*/ 2426970 h 2608666"/>
                                <a:gd name="connsiteX100" fmla="*/ 600193 w 1395531"/>
                                <a:gd name="connsiteY100" fmla="*/ 2441257 h 2608666"/>
                                <a:gd name="connsiteX101" fmla="*/ 585906 w 1395531"/>
                                <a:gd name="connsiteY101" fmla="*/ 2455545 h 2608666"/>
                                <a:gd name="connsiteX102" fmla="*/ 571618 w 1395531"/>
                                <a:gd name="connsiteY102" fmla="*/ 2465070 h 2608666"/>
                                <a:gd name="connsiteX103" fmla="*/ 543043 w 1395531"/>
                                <a:gd name="connsiteY103" fmla="*/ 2493645 h 2608666"/>
                                <a:gd name="connsiteX104" fmla="*/ 528756 w 1395531"/>
                                <a:gd name="connsiteY104" fmla="*/ 2507932 h 2608666"/>
                                <a:gd name="connsiteX105" fmla="*/ 509706 w 1395531"/>
                                <a:gd name="connsiteY105" fmla="*/ 2536507 h 2608666"/>
                                <a:gd name="connsiteX106" fmla="*/ 495418 w 1395531"/>
                                <a:gd name="connsiteY106" fmla="*/ 2541270 h 2608666"/>
                                <a:gd name="connsiteX107" fmla="*/ 466843 w 1395531"/>
                                <a:gd name="connsiteY107" fmla="*/ 2565082 h 2608666"/>
                                <a:gd name="connsiteX108" fmla="*/ 438268 w 1395531"/>
                                <a:gd name="connsiteY108" fmla="*/ 2574607 h 2608666"/>
                                <a:gd name="connsiteX109" fmla="*/ 404931 w 1395531"/>
                                <a:gd name="connsiteY109" fmla="*/ 2603182 h 2608666"/>
                                <a:gd name="connsiteX110" fmla="*/ 366839 w 1395531"/>
                                <a:gd name="connsiteY110" fmla="*/ 2607944 h 2608666"/>
                                <a:gd name="connsiteX111" fmla="*/ 343023 w 1395531"/>
                                <a:gd name="connsiteY111" fmla="*/ 2593650 h 2608666"/>
                                <a:gd name="connsiteX112" fmla="*/ 247770 w 1395531"/>
                                <a:gd name="connsiteY112" fmla="*/ 2584131 h 2608666"/>
                                <a:gd name="connsiteX113" fmla="*/ 147764 w 1395531"/>
                                <a:gd name="connsiteY113" fmla="*/ 2536508 h 2608666"/>
                                <a:gd name="connsiteX114" fmla="*/ 90608 w 1395531"/>
                                <a:gd name="connsiteY114" fmla="*/ 2498409 h 2608666"/>
                                <a:gd name="connsiteX115" fmla="*/ 19170 w 1395531"/>
                                <a:gd name="connsiteY115" fmla="*/ 2403158 h 2608666"/>
                                <a:gd name="connsiteX116" fmla="*/ 125 w 1395531"/>
                                <a:gd name="connsiteY116" fmla="*/ 2303145 h 2608666"/>
                                <a:gd name="connsiteX117" fmla="*/ 4881 w 1395531"/>
                                <a:gd name="connsiteY117" fmla="*/ 2212657 h 2608666"/>
                                <a:gd name="connsiteX118" fmla="*/ 14406 w 1395531"/>
                                <a:gd name="connsiteY118" fmla="*/ 2184082 h 2608666"/>
                                <a:gd name="connsiteX119" fmla="*/ 19168 w 1395531"/>
                                <a:gd name="connsiteY119" fmla="*/ 2169795 h 2608666"/>
                                <a:gd name="connsiteX120" fmla="*/ 28693 w 1395531"/>
                                <a:gd name="connsiteY120" fmla="*/ 2155507 h 2608666"/>
                                <a:gd name="connsiteX121" fmla="*/ 42981 w 1395531"/>
                                <a:gd name="connsiteY121" fmla="*/ 2126932 h 2608666"/>
                                <a:gd name="connsiteX122" fmla="*/ 71556 w 1395531"/>
                                <a:gd name="connsiteY122" fmla="*/ 2041207 h 2608666"/>
                                <a:gd name="connsiteX123" fmla="*/ 81081 w 1395531"/>
                                <a:gd name="connsiteY123" fmla="*/ 2012632 h 2608666"/>
                                <a:gd name="connsiteX124" fmla="*/ 85843 w 1395531"/>
                                <a:gd name="connsiteY124" fmla="*/ 1998345 h 2608666"/>
                                <a:gd name="connsiteX125" fmla="*/ 123943 w 1395531"/>
                                <a:gd name="connsiteY125" fmla="*/ 1941195 h 2608666"/>
                                <a:gd name="connsiteX126" fmla="*/ 133468 w 1395531"/>
                                <a:gd name="connsiteY126" fmla="*/ 1926907 h 2608666"/>
                                <a:gd name="connsiteX127" fmla="*/ 142993 w 1395531"/>
                                <a:gd name="connsiteY127" fmla="*/ 1912620 h 2608666"/>
                                <a:gd name="connsiteX128" fmla="*/ 147756 w 1395531"/>
                                <a:gd name="connsiteY128" fmla="*/ 1898332 h 2608666"/>
                                <a:gd name="connsiteX129" fmla="*/ 162043 w 1395531"/>
                                <a:gd name="connsiteY129" fmla="*/ 1888807 h 2608666"/>
                                <a:gd name="connsiteX130" fmla="*/ 190618 w 1395531"/>
                                <a:gd name="connsiteY130" fmla="*/ 1845945 h 2608666"/>
                                <a:gd name="connsiteX131" fmla="*/ 200143 w 1395531"/>
                                <a:gd name="connsiteY131" fmla="*/ 1831657 h 2608666"/>
                                <a:gd name="connsiteX132" fmla="*/ 214431 w 1395531"/>
                                <a:gd name="connsiteY132" fmla="*/ 1822132 h 2608666"/>
                                <a:gd name="connsiteX133" fmla="*/ 219193 w 1395531"/>
                                <a:gd name="connsiteY133" fmla="*/ 1807845 h 2608666"/>
                                <a:gd name="connsiteX134" fmla="*/ 238243 w 1395531"/>
                                <a:gd name="connsiteY134" fmla="*/ 1779270 h 2608666"/>
                                <a:gd name="connsiteX135" fmla="*/ 252531 w 1395531"/>
                                <a:gd name="connsiteY135" fmla="*/ 1750695 h 2608666"/>
                                <a:gd name="connsiteX136" fmla="*/ 266818 w 1395531"/>
                                <a:gd name="connsiteY136" fmla="*/ 1741170 h 2608666"/>
                                <a:gd name="connsiteX137" fmla="*/ 285868 w 1395531"/>
                                <a:gd name="connsiteY137" fmla="*/ 1712595 h 2608666"/>
                                <a:gd name="connsiteX138" fmla="*/ 295393 w 1395531"/>
                                <a:gd name="connsiteY138" fmla="*/ 1684020 h 2608666"/>
                                <a:gd name="connsiteX139" fmla="*/ 304918 w 1395531"/>
                                <a:gd name="connsiteY139" fmla="*/ 1669732 h 2608666"/>
                                <a:gd name="connsiteX140" fmla="*/ 314443 w 1395531"/>
                                <a:gd name="connsiteY140" fmla="*/ 1641157 h 2608666"/>
                                <a:gd name="connsiteX141" fmla="*/ 333493 w 1395531"/>
                                <a:gd name="connsiteY141" fmla="*/ 1612582 h 2608666"/>
                                <a:gd name="connsiteX142" fmla="*/ 343018 w 1395531"/>
                                <a:gd name="connsiteY142" fmla="*/ 1598295 h 2608666"/>
                                <a:gd name="connsiteX143" fmla="*/ 357306 w 1395531"/>
                                <a:gd name="connsiteY143" fmla="*/ 1569720 h 2608666"/>
                                <a:gd name="connsiteX144" fmla="*/ 366831 w 1395531"/>
                                <a:gd name="connsiteY144" fmla="*/ 1541145 h 2608666"/>
                                <a:gd name="connsiteX145" fmla="*/ 371593 w 1395531"/>
                                <a:gd name="connsiteY145" fmla="*/ 1526857 h 2608666"/>
                                <a:gd name="connsiteX146" fmla="*/ 390643 w 1395531"/>
                                <a:gd name="connsiteY146" fmla="*/ 1483995 h 2608666"/>
                                <a:gd name="connsiteX147" fmla="*/ 395406 w 1395531"/>
                                <a:gd name="connsiteY147" fmla="*/ 1469707 h 2608666"/>
                                <a:gd name="connsiteX148" fmla="*/ 400168 w 1395531"/>
                                <a:gd name="connsiteY148" fmla="*/ 1455420 h 2608666"/>
                                <a:gd name="connsiteX149" fmla="*/ 409693 w 1395531"/>
                                <a:gd name="connsiteY149" fmla="*/ 1383982 h 2608666"/>
                                <a:gd name="connsiteX150" fmla="*/ 414456 w 1395531"/>
                                <a:gd name="connsiteY150" fmla="*/ 1369695 h 2608666"/>
                                <a:gd name="connsiteX151" fmla="*/ 409693 w 1395531"/>
                                <a:gd name="connsiteY151" fmla="*/ 1217295 h 2608666"/>
                                <a:gd name="connsiteX152" fmla="*/ 395406 w 1395531"/>
                                <a:gd name="connsiteY152" fmla="*/ 1174432 h 2608666"/>
                                <a:gd name="connsiteX153" fmla="*/ 381118 w 1395531"/>
                                <a:gd name="connsiteY153" fmla="*/ 1122045 h 2608666"/>
                                <a:gd name="connsiteX154" fmla="*/ 371593 w 1395531"/>
                                <a:gd name="connsiteY154" fmla="*/ 1107757 h 2608666"/>
                                <a:gd name="connsiteX155" fmla="*/ 352543 w 1395531"/>
                                <a:gd name="connsiteY155" fmla="*/ 1079182 h 2608666"/>
                                <a:gd name="connsiteX156" fmla="*/ 347781 w 1395531"/>
                                <a:gd name="connsiteY156" fmla="*/ 1064895 h 2608666"/>
                                <a:gd name="connsiteX157" fmla="*/ 338256 w 1395531"/>
                                <a:gd name="connsiteY157" fmla="*/ 1050607 h 2608666"/>
                                <a:gd name="connsiteX158" fmla="*/ 319206 w 1395531"/>
                                <a:gd name="connsiteY158" fmla="*/ 1017270 h 2608666"/>
                                <a:gd name="connsiteX159" fmla="*/ 304918 w 1395531"/>
                                <a:gd name="connsiteY159" fmla="*/ 974407 h 2608666"/>
                                <a:gd name="connsiteX160" fmla="*/ 300156 w 1395531"/>
                                <a:gd name="connsiteY160" fmla="*/ 960120 h 2608666"/>
                                <a:gd name="connsiteX161" fmla="*/ 271581 w 1395531"/>
                                <a:gd name="connsiteY161" fmla="*/ 926782 h 2608666"/>
                                <a:gd name="connsiteX162" fmla="*/ 214439 w 1395531"/>
                                <a:gd name="connsiteY162" fmla="*/ 822006 h 2608666"/>
                                <a:gd name="connsiteX163" fmla="*/ 176343 w 1395531"/>
                                <a:gd name="connsiteY163" fmla="*/ 750569 h 2608666"/>
                                <a:gd name="connsiteX164" fmla="*/ 133468 w 1395531"/>
                                <a:gd name="connsiteY164" fmla="*/ 636270 h 2608666"/>
                                <a:gd name="connsiteX165" fmla="*/ 123864 w 1395531"/>
                                <a:gd name="connsiteY165" fmla="*/ 502919 h 2608666"/>
                                <a:gd name="connsiteX166" fmla="*/ 152527 w 1395531"/>
                                <a:gd name="connsiteY166" fmla="*/ 388620 h 2608666"/>
                                <a:gd name="connsiteX167" fmla="*/ 185860 w 1395531"/>
                                <a:gd name="connsiteY167" fmla="*/ 317182 h 2608666"/>
                                <a:gd name="connsiteX168" fmla="*/ 228724 w 1395531"/>
                                <a:gd name="connsiteY168" fmla="*/ 245745 h 2608666"/>
                                <a:gd name="connsiteX169" fmla="*/ 291588 w 1395531"/>
                                <a:gd name="connsiteY169" fmla="*/ 170498 h 2608666"/>
                                <a:gd name="connsiteX170" fmla="*/ 360169 w 1395531"/>
                                <a:gd name="connsiteY170" fmla="*/ 102870 h 2608666"/>
                                <a:gd name="connsiteX171" fmla="*/ 434469 w 1395531"/>
                                <a:gd name="connsiteY171"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09781 w 1395531"/>
                                <a:gd name="connsiteY8" fmla="*/ 136207 h 2608666"/>
                                <a:gd name="connsiteX9" fmla="*/ 1119306 w 1395531"/>
                                <a:gd name="connsiteY9" fmla="*/ 150495 h 2608666"/>
                                <a:gd name="connsiteX10" fmla="*/ 1133593 w 1395531"/>
                                <a:gd name="connsiteY10" fmla="*/ 155257 h 2608666"/>
                                <a:gd name="connsiteX11" fmla="*/ 1162168 w 1395531"/>
                                <a:gd name="connsiteY11" fmla="*/ 169545 h 2608666"/>
                                <a:gd name="connsiteX12" fmla="*/ 1176456 w 1395531"/>
                                <a:gd name="connsiteY12" fmla="*/ 183832 h 2608666"/>
                                <a:gd name="connsiteX13" fmla="*/ 1190743 w 1395531"/>
                                <a:gd name="connsiteY13" fmla="*/ 193357 h 2608666"/>
                                <a:gd name="connsiteX14" fmla="*/ 1209793 w 1395531"/>
                                <a:gd name="connsiteY14" fmla="*/ 217170 h 2608666"/>
                                <a:gd name="connsiteX15" fmla="*/ 1233606 w 1395531"/>
                                <a:gd name="connsiteY15" fmla="*/ 240982 h 2608666"/>
                                <a:gd name="connsiteX16" fmla="*/ 1257418 w 1395531"/>
                                <a:gd name="connsiteY16" fmla="*/ 264795 h 2608666"/>
                                <a:gd name="connsiteX17" fmla="*/ 1290756 w 1395531"/>
                                <a:gd name="connsiteY17" fmla="*/ 302895 h 2608666"/>
                                <a:gd name="connsiteX18" fmla="*/ 1309806 w 1395531"/>
                                <a:gd name="connsiteY18" fmla="*/ 331470 h 2608666"/>
                                <a:gd name="connsiteX19" fmla="*/ 1314568 w 1395531"/>
                                <a:gd name="connsiteY19" fmla="*/ 345757 h 2608666"/>
                                <a:gd name="connsiteX20" fmla="*/ 1324093 w 1395531"/>
                                <a:gd name="connsiteY20" fmla="*/ 360045 h 2608666"/>
                                <a:gd name="connsiteX21" fmla="*/ 1333618 w 1395531"/>
                                <a:gd name="connsiteY21" fmla="*/ 388620 h 2608666"/>
                                <a:gd name="connsiteX22" fmla="*/ 1338381 w 1395531"/>
                                <a:gd name="connsiteY22" fmla="*/ 402907 h 2608666"/>
                                <a:gd name="connsiteX23" fmla="*/ 1347906 w 1395531"/>
                                <a:gd name="connsiteY23" fmla="*/ 417195 h 2608666"/>
                                <a:gd name="connsiteX24" fmla="*/ 1357431 w 1395531"/>
                                <a:gd name="connsiteY24" fmla="*/ 445770 h 2608666"/>
                                <a:gd name="connsiteX25" fmla="*/ 1366956 w 1395531"/>
                                <a:gd name="connsiteY25" fmla="*/ 493395 h 2608666"/>
                                <a:gd name="connsiteX26" fmla="*/ 1371718 w 1395531"/>
                                <a:gd name="connsiteY26" fmla="*/ 526732 h 2608666"/>
                                <a:gd name="connsiteX27" fmla="*/ 1381243 w 1395531"/>
                                <a:gd name="connsiteY27" fmla="*/ 574357 h 2608666"/>
                                <a:gd name="connsiteX28" fmla="*/ 1390768 w 1395531"/>
                                <a:gd name="connsiteY28" fmla="*/ 636270 h 2608666"/>
                                <a:gd name="connsiteX29" fmla="*/ 1395531 w 1395531"/>
                                <a:gd name="connsiteY29" fmla="*/ 650557 h 2608666"/>
                                <a:gd name="connsiteX30" fmla="*/ 1386006 w 1395531"/>
                                <a:gd name="connsiteY30" fmla="*/ 717232 h 2608666"/>
                                <a:gd name="connsiteX31" fmla="*/ 1376481 w 1395531"/>
                                <a:gd name="connsiteY31" fmla="*/ 774382 h 2608666"/>
                                <a:gd name="connsiteX32" fmla="*/ 1371718 w 1395531"/>
                                <a:gd name="connsiteY32" fmla="*/ 788670 h 2608666"/>
                                <a:gd name="connsiteX33" fmla="*/ 1362193 w 1395531"/>
                                <a:gd name="connsiteY33" fmla="*/ 826770 h 2608666"/>
                                <a:gd name="connsiteX34" fmla="*/ 1352668 w 1395531"/>
                                <a:gd name="connsiteY34" fmla="*/ 841057 h 2608666"/>
                                <a:gd name="connsiteX35" fmla="*/ 1338381 w 1395531"/>
                                <a:gd name="connsiteY35" fmla="*/ 883920 h 2608666"/>
                                <a:gd name="connsiteX36" fmla="*/ 1333618 w 1395531"/>
                                <a:gd name="connsiteY36" fmla="*/ 898207 h 2608666"/>
                                <a:gd name="connsiteX37" fmla="*/ 1324093 w 1395531"/>
                                <a:gd name="connsiteY37" fmla="*/ 912495 h 2608666"/>
                                <a:gd name="connsiteX38" fmla="*/ 1319331 w 1395531"/>
                                <a:gd name="connsiteY38" fmla="*/ 926782 h 2608666"/>
                                <a:gd name="connsiteX39" fmla="*/ 1314568 w 1395531"/>
                                <a:gd name="connsiteY39" fmla="*/ 945832 h 2608666"/>
                                <a:gd name="connsiteX40" fmla="*/ 1305043 w 1395531"/>
                                <a:gd name="connsiteY40" fmla="*/ 960120 h 2608666"/>
                                <a:gd name="connsiteX41" fmla="*/ 1295518 w 1395531"/>
                                <a:gd name="connsiteY41" fmla="*/ 979170 h 2608666"/>
                                <a:gd name="connsiteX42" fmla="*/ 1281231 w 1395531"/>
                                <a:gd name="connsiteY42" fmla="*/ 1022032 h 2608666"/>
                                <a:gd name="connsiteX43" fmla="*/ 1276468 w 1395531"/>
                                <a:gd name="connsiteY43" fmla="*/ 1036320 h 2608666"/>
                                <a:gd name="connsiteX44" fmla="*/ 1266943 w 1395531"/>
                                <a:gd name="connsiteY44" fmla="*/ 1050607 h 2608666"/>
                                <a:gd name="connsiteX45" fmla="*/ 1252656 w 1395531"/>
                                <a:gd name="connsiteY45" fmla="*/ 1083945 h 2608666"/>
                                <a:gd name="connsiteX46" fmla="*/ 1243131 w 1395531"/>
                                <a:gd name="connsiteY46" fmla="*/ 1112520 h 2608666"/>
                                <a:gd name="connsiteX47" fmla="*/ 1238368 w 1395531"/>
                                <a:gd name="connsiteY47" fmla="*/ 1126807 h 2608666"/>
                                <a:gd name="connsiteX48" fmla="*/ 1233606 w 1395531"/>
                                <a:gd name="connsiteY48" fmla="*/ 1141095 h 2608666"/>
                                <a:gd name="connsiteX49" fmla="*/ 1219318 w 1395531"/>
                                <a:gd name="connsiteY49" fmla="*/ 1150620 h 2608666"/>
                                <a:gd name="connsiteX50" fmla="*/ 1214556 w 1395531"/>
                                <a:gd name="connsiteY50" fmla="*/ 1164907 h 2608666"/>
                                <a:gd name="connsiteX51" fmla="*/ 1200268 w 1395531"/>
                                <a:gd name="connsiteY51" fmla="*/ 1179195 h 2608666"/>
                                <a:gd name="connsiteX52" fmla="*/ 1190743 w 1395531"/>
                                <a:gd name="connsiteY52" fmla="*/ 1193482 h 2608666"/>
                                <a:gd name="connsiteX53" fmla="*/ 1171693 w 1395531"/>
                                <a:gd name="connsiteY53" fmla="*/ 1241107 h 2608666"/>
                                <a:gd name="connsiteX54" fmla="*/ 1166931 w 1395531"/>
                                <a:gd name="connsiteY54" fmla="*/ 1255395 h 2608666"/>
                                <a:gd name="connsiteX55" fmla="*/ 1152643 w 1395531"/>
                                <a:gd name="connsiteY55" fmla="*/ 1264920 h 2608666"/>
                                <a:gd name="connsiteX56" fmla="*/ 1133593 w 1395531"/>
                                <a:gd name="connsiteY56" fmla="*/ 1293495 h 2608666"/>
                                <a:gd name="connsiteX57" fmla="*/ 1109781 w 1395531"/>
                                <a:gd name="connsiteY57" fmla="*/ 1322070 h 2608666"/>
                                <a:gd name="connsiteX58" fmla="*/ 1095493 w 1395531"/>
                                <a:gd name="connsiteY58" fmla="*/ 1350645 h 2608666"/>
                                <a:gd name="connsiteX59" fmla="*/ 1081206 w 1395531"/>
                                <a:gd name="connsiteY59" fmla="*/ 1360170 h 2608666"/>
                                <a:gd name="connsiteX60" fmla="*/ 1062156 w 1395531"/>
                                <a:gd name="connsiteY60" fmla="*/ 1388745 h 2608666"/>
                                <a:gd name="connsiteX61" fmla="*/ 1043106 w 1395531"/>
                                <a:gd name="connsiteY61" fmla="*/ 1417320 h 2608666"/>
                                <a:gd name="connsiteX62" fmla="*/ 1024056 w 1395531"/>
                                <a:gd name="connsiteY62" fmla="*/ 1445895 h 2608666"/>
                                <a:gd name="connsiteX63" fmla="*/ 1014531 w 1395531"/>
                                <a:gd name="connsiteY63" fmla="*/ 1460182 h 2608666"/>
                                <a:gd name="connsiteX64" fmla="*/ 1000243 w 1395531"/>
                                <a:gd name="connsiteY64" fmla="*/ 1488757 h 2608666"/>
                                <a:gd name="connsiteX65" fmla="*/ 985956 w 1395531"/>
                                <a:gd name="connsiteY65" fmla="*/ 1517332 h 2608666"/>
                                <a:gd name="connsiteX66" fmla="*/ 971668 w 1395531"/>
                                <a:gd name="connsiteY66" fmla="*/ 1545907 h 2608666"/>
                                <a:gd name="connsiteX67" fmla="*/ 966906 w 1395531"/>
                                <a:gd name="connsiteY67" fmla="*/ 1560195 h 2608666"/>
                                <a:gd name="connsiteX68" fmla="*/ 947856 w 1395531"/>
                                <a:gd name="connsiteY68" fmla="*/ 1588770 h 2608666"/>
                                <a:gd name="connsiteX69" fmla="*/ 928806 w 1395531"/>
                                <a:gd name="connsiteY69" fmla="*/ 1617345 h 2608666"/>
                                <a:gd name="connsiteX70" fmla="*/ 909756 w 1395531"/>
                                <a:gd name="connsiteY70" fmla="*/ 1645920 h 2608666"/>
                                <a:gd name="connsiteX71" fmla="*/ 900231 w 1395531"/>
                                <a:gd name="connsiteY71" fmla="*/ 1660207 h 2608666"/>
                                <a:gd name="connsiteX72" fmla="*/ 866893 w 1395531"/>
                                <a:gd name="connsiteY72" fmla="*/ 1703070 h 2608666"/>
                                <a:gd name="connsiteX73" fmla="*/ 857368 w 1395531"/>
                                <a:gd name="connsiteY73" fmla="*/ 1717357 h 2608666"/>
                                <a:gd name="connsiteX74" fmla="*/ 843081 w 1395531"/>
                                <a:gd name="connsiteY74" fmla="*/ 1745932 h 2608666"/>
                                <a:gd name="connsiteX75" fmla="*/ 833556 w 1395531"/>
                                <a:gd name="connsiteY75" fmla="*/ 1774507 h 2608666"/>
                                <a:gd name="connsiteX76" fmla="*/ 828793 w 1395531"/>
                                <a:gd name="connsiteY76" fmla="*/ 1788795 h 2608666"/>
                                <a:gd name="connsiteX77" fmla="*/ 824031 w 1395531"/>
                                <a:gd name="connsiteY77" fmla="*/ 1803082 h 2608666"/>
                                <a:gd name="connsiteX78" fmla="*/ 804981 w 1395531"/>
                                <a:gd name="connsiteY78" fmla="*/ 1831657 h 2608666"/>
                                <a:gd name="connsiteX79" fmla="*/ 771643 w 1395531"/>
                                <a:gd name="connsiteY79" fmla="*/ 1931670 h 2608666"/>
                                <a:gd name="connsiteX80" fmla="*/ 762118 w 1395531"/>
                                <a:gd name="connsiteY80" fmla="*/ 1960245 h 2608666"/>
                                <a:gd name="connsiteX81" fmla="*/ 757356 w 1395531"/>
                                <a:gd name="connsiteY81" fmla="*/ 1974532 h 2608666"/>
                                <a:gd name="connsiteX82" fmla="*/ 747831 w 1395531"/>
                                <a:gd name="connsiteY82" fmla="*/ 1988820 h 2608666"/>
                                <a:gd name="connsiteX83" fmla="*/ 738306 w 1395531"/>
                                <a:gd name="connsiteY83" fmla="*/ 2017395 h 2608666"/>
                                <a:gd name="connsiteX84" fmla="*/ 724018 w 1395531"/>
                                <a:gd name="connsiteY84" fmla="*/ 2060257 h 2608666"/>
                                <a:gd name="connsiteX85" fmla="*/ 704968 w 1395531"/>
                                <a:gd name="connsiteY85" fmla="*/ 2117407 h 2608666"/>
                                <a:gd name="connsiteX86" fmla="*/ 695443 w 1395531"/>
                                <a:gd name="connsiteY86" fmla="*/ 2145982 h 2608666"/>
                                <a:gd name="connsiteX87" fmla="*/ 690681 w 1395531"/>
                                <a:gd name="connsiteY87" fmla="*/ 2160270 h 2608666"/>
                                <a:gd name="connsiteX88" fmla="*/ 685918 w 1395531"/>
                                <a:gd name="connsiteY88" fmla="*/ 2179320 h 2608666"/>
                                <a:gd name="connsiteX89" fmla="*/ 681156 w 1395531"/>
                                <a:gd name="connsiteY89" fmla="*/ 2217420 h 2608666"/>
                                <a:gd name="connsiteX90" fmla="*/ 676393 w 1395531"/>
                                <a:gd name="connsiteY90" fmla="*/ 2236470 h 2608666"/>
                                <a:gd name="connsiteX91" fmla="*/ 662106 w 1395531"/>
                                <a:gd name="connsiteY91" fmla="*/ 2279332 h 2608666"/>
                                <a:gd name="connsiteX92" fmla="*/ 657343 w 1395531"/>
                                <a:gd name="connsiteY92" fmla="*/ 2293620 h 2608666"/>
                                <a:gd name="connsiteX93" fmla="*/ 652581 w 1395531"/>
                                <a:gd name="connsiteY93" fmla="*/ 2307907 h 2608666"/>
                                <a:gd name="connsiteX94" fmla="*/ 643056 w 1395531"/>
                                <a:gd name="connsiteY94" fmla="*/ 2322195 h 2608666"/>
                                <a:gd name="connsiteX95" fmla="*/ 633531 w 1395531"/>
                                <a:gd name="connsiteY95" fmla="*/ 2350770 h 2608666"/>
                                <a:gd name="connsiteX96" fmla="*/ 628768 w 1395531"/>
                                <a:gd name="connsiteY96" fmla="*/ 2365057 h 2608666"/>
                                <a:gd name="connsiteX97" fmla="*/ 619243 w 1395531"/>
                                <a:gd name="connsiteY97" fmla="*/ 2384107 h 2608666"/>
                                <a:gd name="connsiteX98" fmla="*/ 604956 w 1395531"/>
                                <a:gd name="connsiteY98" fmla="*/ 2426970 h 2608666"/>
                                <a:gd name="connsiteX99" fmla="*/ 600193 w 1395531"/>
                                <a:gd name="connsiteY99" fmla="*/ 2441257 h 2608666"/>
                                <a:gd name="connsiteX100" fmla="*/ 585906 w 1395531"/>
                                <a:gd name="connsiteY100" fmla="*/ 2455545 h 2608666"/>
                                <a:gd name="connsiteX101" fmla="*/ 571618 w 1395531"/>
                                <a:gd name="connsiteY101" fmla="*/ 2465070 h 2608666"/>
                                <a:gd name="connsiteX102" fmla="*/ 543043 w 1395531"/>
                                <a:gd name="connsiteY102" fmla="*/ 2493645 h 2608666"/>
                                <a:gd name="connsiteX103" fmla="*/ 528756 w 1395531"/>
                                <a:gd name="connsiteY103" fmla="*/ 2507932 h 2608666"/>
                                <a:gd name="connsiteX104" fmla="*/ 509706 w 1395531"/>
                                <a:gd name="connsiteY104" fmla="*/ 2536507 h 2608666"/>
                                <a:gd name="connsiteX105" fmla="*/ 495418 w 1395531"/>
                                <a:gd name="connsiteY105" fmla="*/ 2541270 h 2608666"/>
                                <a:gd name="connsiteX106" fmla="*/ 466843 w 1395531"/>
                                <a:gd name="connsiteY106" fmla="*/ 2565082 h 2608666"/>
                                <a:gd name="connsiteX107" fmla="*/ 438268 w 1395531"/>
                                <a:gd name="connsiteY107" fmla="*/ 2574607 h 2608666"/>
                                <a:gd name="connsiteX108" fmla="*/ 404931 w 1395531"/>
                                <a:gd name="connsiteY108" fmla="*/ 2603182 h 2608666"/>
                                <a:gd name="connsiteX109" fmla="*/ 366839 w 1395531"/>
                                <a:gd name="connsiteY109" fmla="*/ 2607944 h 2608666"/>
                                <a:gd name="connsiteX110" fmla="*/ 343023 w 1395531"/>
                                <a:gd name="connsiteY110" fmla="*/ 2593650 h 2608666"/>
                                <a:gd name="connsiteX111" fmla="*/ 247770 w 1395531"/>
                                <a:gd name="connsiteY111" fmla="*/ 2584131 h 2608666"/>
                                <a:gd name="connsiteX112" fmla="*/ 147764 w 1395531"/>
                                <a:gd name="connsiteY112" fmla="*/ 2536508 h 2608666"/>
                                <a:gd name="connsiteX113" fmla="*/ 90608 w 1395531"/>
                                <a:gd name="connsiteY113" fmla="*/ 2498409 h 2608666"/>
                                <a:gd name="connsiteX114" fmla="*/ 19170 w 1395531"/>
                                <a:gd name="connsiteY114" fmla="*/ 2403158 h 2608666"/>
                                <a:gd name="connsiteX115" fmla="*/ 125 w 1395531"/>
                                <a:gd name="connsiteY115" fmla="*/ 2303145 h 2608666"/>
                                <a:gd name="connsiteX116" fmla="*/ 4881 w 1395531"/>
                                <a:gd name="connsiteY116" fmla="*/ 2212657 h 2608666"/>
                                <a:gd name="connsiteX117" fmla="*/ 14406 w 1395531"/>
                                <a:gd name="connsiteY117" fmla="*/ 2184082 h 2608666"/>
                                <a:gd name="connsiteX118" fmla="*/ 19168 w 1395531"/>
                                <a:gd name="connsiteY118" fmla="*/ 2169795 h 2608666"/>
                                <a:gd name="connsiteX119" fmla="*/ 28693 w 1395531"/>
                                <a:gd name="connsiteY119" fmla="*/ 2155507 h 2608666"/>
                                <a:gd name="connsiteX120" fmla="*/ 42981 w 1395531"/>
                                <a:gd name="connsiteY120" fmla="*/ 2126932 h 2608666"/>
                                <a:gd name="connsiteX121" fmla="*/ 71556 w 1395531"/>
                                <a:gd name="connsiteY121" fmla="*/ 2041207 h 2608666"/>
                                <a:gd name="connsiteX122" fmla="*/ 81081 w 1395531"/>
                                <a:gd name="connsiteY122" fmla="*/ 2012632 h 2608666"/>
                                <a:gd name="connsiteX123" fmla="*/ 85843 w 1395531"/>
                                <a:gd name="connsiteY123" fmla="*/ 1998345 h 2608666"/>
                                <a:gd name="connsiteX124" fmla="*/ 123943 w 1395531"/>
                                <a:gd name="connsiteY124" fmla="*/ 1941195 h 2608666"/>
                                <a:gd name="connsiteX125" fmla="*/ 133468 w 1395531"/>
                                <a:gd name="connsiteY125" fmla="*/ 1926907 h 2608666"/>
                                <a:gd name="connsiteX126" fmla="*/ 142993 w 1395531"/>
                                <a:gd name="connsiteY126" fmla="*/ 1912620 h 2608666"/>
                                <a:gd name="connsiteX127" fmla="*/ 147756 w 1395531"/>
                                <a:gd name="connsiteY127" fmla="*/ 1898332 h 2608666"/>
                                <a:gd name="connsiteX128" fmla="*/ 162043 w 1395531"/>
                                <a:gd name="connsiteY128" fmla="*/ 1888807 h 2608666"/>
                                <a:gd name="connsiteX129" fmla="*/ 190618 w 1395531"/>
                                <a:gd name="connsiteY129" fmla="*/ 1845945 h 2608666"/>
                                <a:gd name="connsiteX130" fmla="*/ 200143 w 1395531"/>
                                <a:gd name="connsiteY130" fmla="*/ 1831657 h 2608666"/>
                                <a:gd name="connsiteX131" fmla="*/ 214431 w 1395531"/>
                                <a:gd name="connsiteY131" fmla="*/ 1822132 h 2608666"/>
                                <a:gd name="connsiteX132" fmla="*/ 219193 w 1395531"/>
                                <a:gd name="connsiteY132" fmla="*/ 1807845 h 2608666"/>
                                <a:gd name="connsiteX133" fmla="*/ 238243 w 1395531"/>
                                <a:gd name="connsiteY133" fmla="*/ 1779270 h 2608666"/>
                                <a:gd name="connsiteX134" fmla="*/ 252531 w 1395531"/>
                                <a:gd name="connsiteY134" fmla="*/ 1750695 h 2608666"/>
                                <a:gd name="connsiteX135" fmla="*/ 266818 w 1395531"/>
                                <a:gd name="connsiteY135" fmla="*/ 1741170 h 2608666"/>
                                <a:gd name="connsiteX136" fmla="*/ 285868 w 1395531"/>
                                <a:gd name="connsiteY136" fmla="*/ 1712595 h 2608666"/>
                                <a:gd name="connsiteX137" fmla="*/ 295393 w 1395531"/>
                                <a:gd name="connsiteY137" fmla="*/ 1684020 h 2608666"/>
                                <a:gd name="connsiteX138" fmla="*/ 304918 w 1395531"/>
                                <a:gd name="connsiteY138" fmla="*/ 1669732 h 2608666"/>
                                <a:gd name="connsiteX139" fmla="*/ 314443 w 1395531"/>
                                <a:gd name="connsiteY139" fmla="*/ 1641157 h 2608666"/>
                                <a:gd name="connsiteX140" fmla="*/ 333493 w 1395531"/>
                                <a:gd name="connsiteY140" fmla="*/ 1612582 h 2608666"/>
                                <a:gd name="connsiteX141" fmla="*/ 343018 w 1395531"/>
                                <a:gd name="connsiteY141" fmla="*/ 1598295 h 2608666"/>
                                <a:gd name="connsiteX142" fmla="*/ 357306 w 1395531"/>
                                <a:gd name="connsiteY142" fmla="*/ 1569720 h 2608666"/>
                                <a:gd name="connsiteX143" fmla="*/ 366831 w 1395531"/>
                                <a:gd name="connsiteY143" fmla="*/ 1541145 h 2608666"/>
                                <a:gd name="connsiteX144" fmla="*/ 371593 w 1395531"/>
                                <a:gd name="connsiteY144" fmla="*/ 1526857 h 2608666"/>
                                <a:gd name="connsiteX145" fmla="*/ 390643 w 1395531"/>
                                <a:gd name="connsiteY145" fmla="*/ 1483995 h 2608666"/>
                                <a:gd name="connsiteX146" fmla="*/ 395406 w 1395531"/>
                                <a:gd name="connsiteY146" fmla="*/ 1469707 h 2608666"/>
                                <a:gd name="connsiteX147" fmla="*/ 400168 w 1395531"/>
                                <a:gd name="connsiteY147" fmla="*/ 1455420 h 2608666"/>
                                <a:gd name="connsiteX148" fmla="*/ 409693 w 1395531"/>
                                <a:gd name="connsiteY148" fmla="*/ 1383982 h 2608666"/>
                                <a:gd name="connsiteX149" fmla="*/ 414456 w 1395531"/>
                                <a:gd name="connsiteY149" fmla="*/ 1369695 h 2608666"/>
                                <a:gd name="connsiteX150" fmla="*/ 409693 w 1395531"/>
                                <a:gd name="connsiteY150" fmla="*/ 1217295 h 2608666"/>
                                <a:gd name="connsiteX151" fmla="*/ 395406 w 1395531"/>
                                <a:gd name="connsiteY151" fmla="*/ 1174432 h 2608666"/>
                                <a:gd name="connsiteX152" fmla="*/ 381118 w 1395531"/>
                                <a:gd name="connsiteY152" fmla="*/ 1122045 h 2608666"/>
                                <a:gd name="connsiteX153" fmla="*/ 371593 w 1395531"/>
                                <a:gd name="connsiteY153" fmla="*/ 1107757 h 2608666"/>
                                <a:gd name="connsiteX154" fmla="*/ 352543 w 1395531"/>
                                <a:gd name="connsiteY154" fmla="*/ 1079182 h 2608666"/>
                                <a:gd name="connsiteX155" fmla="*/ 347781 w 1395531"/>
                                <a:gd name="connsiteY155" fmla="*/ 1064895 h 2608666"/>
                                <a:gd name="connsiteX156" fmla="*/ 338256 w 1395531"/>
                                <a:gd name="connsiteY156" fmla="*/ 1050607 h 2608666"/>
                                <a:gd name="connsiteX157" fmla="*/ 319206 w 1395531"/>
                                <a:gd name="connsiteY157" fmla="*/ 1017270 h 2608666"/>
                                <a:gd name="connsiteX158" fmla="*/ 304918 w 1395531"/>
                                <a:gd name="connsiteY158" fmla="*/ 974407 h 2608666"/>
                                <a:gd name="connsiteX159" fmla="*/ 300156 w 1395531"/>
                                <a:gd name="connsiteY159" fmla="*/ 960120 h 2608666"/>
                                <a:gd name="connsiteX160" fmla="*/ 271581 w 1395531"/>
                                <a:gd name="connsiteY160" fmla="*/ 926782 h 2608666"/>
                                <a:gd name="connsiteX161" fmla="*/ 214439 w 1395531"/>
                                <a:gd name="connsiteY161" fmla="*/ 822006 h 2608666"/>
                                <a:gd name="connsiteX162" fmla="*/ 176343 w 1395531"/>
                                <a:gd name="connsiteY162" fmla="*/ 750569 h 2608666"/>
                                <a:gd name="connsiteX163" fmla="*/ 133468 w 1395531"/>
                                <a:gd name="connsiteY163" fmla="*/ 636270 h 2608666"/>
                                <a:gd name="connsiteX164" fmla="*/ 123864 w 1395531"/>
                                <a:gd name="connsiteY164" fmla="*/ 502919 h 2608666"/>
                                <a:gd name="connsiteX165" fmla="*/ 152527 w 1395531"/>
                                <a:gd name="connsiteY165" fmla="*/ 388620 h 2608666"/>
                                <a:gd name="connsiteX166" fmla="*/ 185860 w 1395531"/>
                                <a:gd name="connsiteY166" fmla="*/ 317182 h 2608666"/>
                                <a:gd name="connsiteX167" fmla="*/ 228724 w 1395531"/>
                                <a:gd name="connsiteY167" fmla="*/ 245745 h 2608666"/>
                                <a:gd name="connsiteX168" fmla="*/ 291588 w 1395531"/>
                                <a:gd name="connsiteY168" fmla="*/ 170498 h 2608666"/>
                                <a:gd name="connsiteX169" fmla="*/ 360169 w 1395531"/>
                                <a:gd name="connsiteY169" fmla="*/ 102870 h 2608666"/>
                                <a:gd name="connsiteX170" fmla="*/ 434469 w 1395531"/>
                                <a:gd name="connsiteY170"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09781 w 1395531"/>
                                <a:gd name="connsiteY8" fmla="*/ 136207 h 2608666"/>
                                <a:gd name="connsiteX9" fmla="*/ 1119306 w 1395531"/>
                                <a:gd name="connsiteY9" fmla="*/ 150495 h 2608666"/>
                                <a:gd name="connsiteX10" fmla="*/ 1133593 w 1395531"/>
                                <a:gd name="connsiteY10" fmla="*/ 155257 h 2608666"/>
                                <a:gd name="connsiteX11" fmla="*/ 1162168 w 1395531"/>
                                <a:gd name="connsiteY11" fmla="*/ 169545 h 2608666"/>
                                <a:gd name="connsiteX12" fmla="*/ 1176456 w 1395531"/>
                                <a:gd name="connsiteY12" fmla="*/ 183832 h 2608666"/>
                                <a:gd name="connsiteX13" fmla="*/ 1209793 w 1395531"/>
                                <a:gd name="connsiteY13" fmla="*/ 217170 h 2608666"/>
                                <a:gd name="connsiteX14" fmla="*/ 1233606 w 1395531"/>
                                <a:gd name="connsiteY14" fmla="*/ 240982 h 2608666"/>
                                <a:gd name="connsiteX15" fmla="*/ 1257418 w 1395531"/>
                                <a:gd name="connsiteY15" fmla="*/ 264795 h 2608666"/>
                                <a:gd name="connsiteX16" fmla="*/ 1290756 w 1395531"/>
                                <a:gd name="connsiteY16" fmla="*/ 302895 h 2608666"/>
                                <a:gd name="connsiteX17" fmla="*/ 1309806 w 1395531"/>
                                <a:gd name="connsiteY17" fmla="*/ 331470 h 2608666"/>
                                <a:gd name="connsiteX18" fmla="*/ 1314568 w 1395531"/>
                                <a:gd name="connsiteY18" fmla="*/ 345757 h 2608666"/>
                                <a:gd name="connsiteX19" fmla="*/ 1324093 w 1395531"/>
                                <a:gd name="connsiteY19" fmla="*/ 360045 h 2608666"/>
                                <a:gd name="connsiteX20" fmla="*/ 1333618 w 1395531"/>
                                <a:gd name="connsiteY20" fmla="*/ 388620 h 2608666"/>
                                <a:gd name="connsiteX21" fmla="*/ 1338381 w 1395531"/>
                                <a:gd name="connsiteY21" fmla="*/ 402907 h 2608666"/>
                                <a:gd name="connsiteX22" fmla="*/ 1347906 w 1395531"/>
                                <a:gd name="connsiteY22" fmla="*/ 417195 h 2608666"/>
                                <a:gd name="connsiteX23" fmla="*/ 1357431 w 1395531"/>
                                <a:gd name="connsiteY23" fmla="*/ 445770 h 2608666"/>
                                <a:gd name="connsiteX24" fmla="*/ 1366956 w 1395531"/>
                                <a:gd name="connsiteY24" fmla="*/ 493395 h 2608666"/>
                                <a:gd name="connsiteX25" fmla="*/ 1371718 w 1395531"/>
                                <a:gd name="connsiteY25" fmla="*/ 526732 h 2608666"/>
                                <a:gd name="connsiteX26" fmla="*/ 1381243 w 1395531"/>
                                <a:gd name="connsiteY26" fmla="*/ 574357 h 2608666"/>
                                <a:gd name="connsiteX27" fmla="*/ 1390768 w 1395531"/>
                                <a:gd name="connsiteY27" fmla="*/ 636270 h 2608666"/>
                                <a:gd name="connsiteX28" fmla="*/ 1395531 w 1395531"/>
                                <a:gd name="connsiteY28" fmla="*/ 650557 h 2608666"/>
                                <a:gd name="connsiteX29" fmla="*/ 1386006 w 1395531"/>
                                <a:gd name="connsiteY29" fmla="*/ 717232 h 2608666"/>
                                <a:gd name="connsiteX30" fmla="*/ 1376481 w 1395531"/>
                                <a:gd name="connsiteY30" fmla="*/ 774382 h 2608666"/>
                                <a:gd name="connsiteX31" fmla="*/ 1371718 w 1395531"/>
                                <a:gd name="connsiteY31" fmla="*/ 788670 h 2608666"/>
                                <a:gd name="connsiteX32" fmla="*/ 1362193 w 1395531"/>
                                <a:gd name="connsiteY32" fmla="*/ 826770 h 2608666"/>
                                <a:gd name="connsiteX33" fmla="*/ 1352668 w 1395531"/>
                                <a:gd name="connsiteY33" fmla="*/ 841057 h 2608666"/>
                                <a:gd name="connsiteX34" fmla="*/ 1338381 w 1395531"/>
                                <a:gd name="connsiteY34" fmla="*/ 883920 h 2608666"/>
                                <a:gd name="connsiteX35" fmla="*/ 1333618 w 1395531"/>
                                <a:gd name="connsiteY35" fmla="*/ 898207 h 2608666"/>
                                <a:gd name="connsiteX36" fmla="*/ 1324093 w 1395531"/>
                                <a:gd name="connsiteY36" fmla="*/ 912495 h 2608666"/>
                                <a:gd name="connsiteX37" fmla="*/ 1319331 w 1395531"/>
                                <a:gd name="connsiteY37" fmla="*/ 926782 h 2608666"/>
                                <a:gd name="connsiteX38" fmla="*/ 1314568 w 1395531"/>
                                <a:gd name="connsiteY38" fmla="*/ 945832 h 2608666"/>
                                <a:gd name="connsiteX39" fmla="*/ 1305043 w 1395531"/>
                                <a:gd name="connsiteY39" fmla="*/ 960120 h 2608666"/>
                                <a:gd name="connsiteX40" fmla="*/ 1295518 w 1395531"/>
                                <a:gd name="connsiteY40" fmla="*/ 979170 h 2608666"/>
                                <a:gd name="connsiteX41" fmla="*/ 1281231 w 1395531"/>
                                <a:gd name="connsiteY41" fmla="*/ 1022032 h 2608666"/>
                                <a:gd name="connsiteX42" fmla="*/ 1276468 w 1395531"/>
                                <a:gd name="connsiteY42" fmla="*/ 1036320 h 2608666"/>
                                <a:gd name="connsiteX43" fmla="*/ 1266943 w 1395531"/>
                                <a:gd name="connsiteY43" fmla="*/ 1050607 h 2608666"/>
                                <a:gd name="connsiteX44" fmla="*/ 1252656 w 1395531"/>
                                <a:gd name="connsiteY44" fmla="*/ 1083945 h 2608666"/>
                                <a:gd name="connsiteX45" fmla="*/ 1243131 w 1395531"/>
                                <a:gd name="connsiteY45" fmla="*/ 1112520 h 2608666"/>
                                <a:gd name="connsiteX46" fmla="*/ 1238368 w 1395531"/>
                                <a:gd name="connsiteY46" fmla="*/ 1126807 h 2608666"/>
                                <a:gd name="connsiteX47" fmla="*/ 1233606 w 1395531"/>
                                <a:gd name="connsiteY47" fmla="*/ 1141095 h 2608666"/>
                                <a:gd name="connsiteX48" fmla="*/ 1219318 w 1395531"/>
                                <a:gd name="connsiteY48" fmla="*/ 1150620 h 2608666"/>
                                <a:gd name="connsiteX49" fmla="*/ 1214556 w 1395531"/>
                                <a:gd name="connsiteY49" fmla="*/ 1164907 h 2608666"/>
                                <a:gd name="connsiteX50" fmla="*/ 1200268 w 1395531"/>
                                <a:gd name="connsiteY50" fmla="*/ 1179195 h 2608666"/>
                                <a:gd name="connsiteX51" fmla="*/ 1190743 w 1395531"/>
                                <a:gd name="connsiteY51" fmla="*/ 1193482 h 2608666"/>
                                <a:gd name="connsiteX52" fmla="*/ 1171693 w 1395531"/>
                                <a:gd name="connsiteY52" fmla="*/ 1241107 h 2608666"/>
                                <a:gd name="connsiteX53" fmla="*/ 1166931 w 1395531"/>
                                <a:gd name="connsiteY53" fmla="*/ 1255395 h 2608666"/>
                                <a:gd name="connsiteX54" fmla="*/ 1152643 w 1395531"/>
                                <a:gd name="connsiteY54" fmla="*/ 1264920 h 2608666"/>
                                <a:gd name="connsiteX55" fmla="*/ 1133593 w 1395531"/>
                                <a:gd name="connsiteY55" fmla="*/ 1293495 h 2608666"/>
                                <a:gd name="connsiteX56" fmla="*/ 1109781 w 1395531"/>
                                <a:gd name="connsiteY56" fmla="*/ 1322070 h 2608666"/>
                                <a:gd name="connsiteX57" fmla="*/ 1095493 w 1395531"/>
                                <a:gd name="connsiteY57" fmla="*/ 1350645 h 2608666"/>
                                <a:gd name="connsiteX58" fmla="*/ 1081206 w 1395531"/>
                                <a:gd name="connsiteY58" fmla="*/ 1360170 h 2608666"/>
                                <a:gd name="connsiteX59" fmla="*/ 1062156 w 1395531"/>
                                <a:gd name="connsiteY59" fmla="*/ 1388745 h 2608666"/>
                                <a:gd name="connsiteX60" fmla="*/ 1043106 w 1395531"/>
                                <a:gd name="connsiteY60" fmla="*/ 1417320 h 2608666"/>
                                <a:gd name="connsiteX61" fmla="*/ 1024056 w 1395531"/>
                                <a:gd name="connsiteY61" fmla="*/ 1445895 h 2608666"/>
                                <a:gd name="connsiteX62" fmla="*/ 1014531 w 1395531"/>
                                <a:gd name="connsiteY62" fmla="*/ 1460182 h 2608666"/>
                                <a:gd name="connsiteX63" fmla="*/ 1000243 w 1395531"/>
                                <a:gd name="connsiteY63" fmla="*/ 1488757 h 2608666"/>
                                <a:gd name="connsiteX64" fmla="*/ 985956 w 1395531"/>
                                <a:gd name="connsiteY64" fmla="*/ 1517332 h 2608666"/>
                                <a:gd name="connsiteX65" fmla="*/ 971668 w 1395531"/>
                                <a:gd name="connsiteY65" fmla="*/ 1545907 h 2608666"/>
                                <a:gd name="connsiteX66" fmla="*/ 966906 w 1395531"/>
                                <a:gd name="connsiteY66" fmla="*/ 1560195 h 2608666"/>
                                <a:gd name="connsiteX67" fmla="*/ 947856 w 1395531"/>
                                <a:gd name="connsiteY67" fmla="*/ 1588770 h 2608666"/>
                                <a:gd name="connsiteX68" fmla="*/ 928806 w 1395531"/>
                                <a:gd name="connsiteY68" fmla="*/ 1617345 h 2608666"/>
                                <a:gd name="connsiteX69" fmla="*/ 909756 w 1395531"/>
                                <a:gd name="connsiteY69" fmla="*/ 1645920 h 2608666"/>
                                <a:gd name="connsiteX70" fmla="*/ 900231 w 1395531"/>
                                <a:gd name="connsiteY70" fmla="*/ 1660207 h 2608666"/>
                                <a:gd name="connsiteX71" fmla="*/ 866893 w 1395531"/>
                                <a:gd name="connsiteY71" fmla="*/ 1703070 h 2608666"/>
                                <a:gd name="connsiteX72" fmla="*/ 857368 w 1395531"/>
                                <a:gd name="connsiteY72" fmla="*/ 1717357 h 2608666"/>
                                <a:gd name="connsiteX73" fmla="*/ 843081 w 1395531"/>
                                <a:gd name="connsiteY73" fmla="*/ 1745932 h 2608666"/>
                                <a:gd name="connsiteX74" fmla="*/ 833556 w 1395531"/>
                                <a:gd name="connsiteY74" fmla="*/ 1774507 h 2608666"/>
                                <a:gd name="connsiteX75" fmla="*/ 828793 w 1395531"/>
                                <a:gd name="connsiteY75" fmla="*/ 1788795 h 2608666"/>
                                <a:gd name="connsiteX76" fmla="*/ 824031 w 1395531"/>
                                <a:gd name="connsiteY76" fmla="*/ 1803082 h 2608666"/>
                                <a:gd name="connsiteX77" fmla="*/ 804981 w 1395531"/>
                                <a:gd name="connsiteY77" fmla="*/ 1831657 h 2608666"/>
                                <a:gd name="connsiteX78" fmla="*/ 771643 w 1395531"/>
                                <a:gd name="connsiteY78" fmla="*/ 1931670 h 2608666"/>
                                <a:gd name="connsiteX79" fmla="*/ 762118 w 1395531"/>
                                <a:gd name="connsiteY79" fmla="*/ 1960245 h 2608666"/>
                                <a:gd name="connsiteX80" fmla="*/ 757356 w 1395531"/>
                                <a:gd name="connsiteY80" fmla="*/ 1974532 h 2608666"/>
                                <a:gd name="connsiteX81" fmla="*/ 747831 w 1395531"/>
                                <a:gd name="connsiteY81" fmla="*/ 1988820 h 2608666"/>
                                <a:gd name="connsiteX82" fmla="*/ 738306 w 1395531"/>
                                <a:gd name="connsiteY82" fmla="*/ 2017395 h 2608666"/>
                                <a:gd name="connsiteX83" fmla="*/ 724018 w 1395531"/>
                                <a:gd name="connsiteY83" fmla="*/ 2060257 h 2608666"/>
                                <a:gd name="connsiteX84" fmla="*/ 704968 w 1395531"/>
                                <a:gd name="connsiteY84" fmla="*/ 2117407 h 2608666"/>
                                <a:gd name="connsiteX85" fmla="*/ 695443 w 1395531"/>
                                <a:gd name="connsiteY85" fmla="*/ 2145982 h 2608666"/>
                                <a:gd name="connsiteX86" fmla="*/ 690681 w 1395531"/>
                                <a:gd name="connsiteY86" fmla="*/ 2160270 h 2608666"/>
                                <a:gd name="connsiteX87" fmla="*/ 685918 w 1395531"/>
                                <a:gd name="connsiteY87" fmla="*/ 2179320 h 2608666"/>
                                <a:gd name="connsiteX88" fmla="*/ 681156 w 1395531"/>
                                <a:gd name="connsiteY88" fmla="*/ 2217420 h 2608666"/>
                                <a:gd name="connsiteX89" fmla="*/ 676393 w 1395531"/>
                                <a:gd name="connsiteY89" fmla="*/ 2236470 h 2608666"/>
                                <a:gd name="connsiteX90" fmla="*/ 662106 w 1395531"/>
                                <a:gd name="connsiteY90" fmla="*/ 2279332 h 2608666"/>
                                <a:gd name="connsiteX91" fmla="*/ 657343 w 1395531"/>
                                <a:gd name="connsiteY91" fmla="*/ 2293620 h 2608666"/>
                                <a:gd name="connsiteX92" fmla="*/ 652581 w 1395531"/>
                                <a:gd name="connsiteY92" fmla="*/ 2307907 h 2608666"/>
                                <a:gd name="connsiteX93" fmla="*/ 643056 w 1395531"/>
                                <a:gd name="connsiteY93" fmla="*/ 2322195 h 2608666"/>
                                <a:gd name="connsiteX94" fmla="*/ 633531 w 1395531"/>
                                <a:gd name="connsiteY94" fmla="*/ 2350770 h 2608666"/>
                                <a:gd name="connsiteX95" fmla="*/ 628768 w 1395531"/>
                                <a:gd name="connsiteY95" fmla="*/ 2365057 h 2608666"/>
                                <a:gd name="connsiteX96" fmla="*/ 619243 w 1395531"/>
                                <a:gd name="connsiteY96" fmla="*/ 2384107 h 2608666"/>
                                <a:gd name="connsiteX97" fmla="*/ 604956 w 1395531"/>
                                <a:gd name="connsiteY97" fmla="*/ 2426970 h 2608666"/>
                                <a:gd name="connsiteX98" fmla="*/ 600193 w 1395531"/>
                                <a:gd name="connsiteY98" fmla="*/ 2441257 h 2608666"/>
                                <a:gd name="connsiteX99" fmla="*/ 585906 w 1395531"/>
                                <a:gd name="connsiteY99" fmla="*/ 2455545 h 2608666"/>
                                <a:gd name="connsiteX100" fmla="*/ 571618 w 1395531"/>
                                <a:gd name="connsiteY100" fmla="*/ 2465070 h 2608666"/>
                                <a:gd name="connsiteX101" fmla="*/ 543043 w 1395531"/>
                                <a:gd name="connsiteY101" fmla="*/ 2493645 h 2608666"/>
                                <a:gd name="connsiteX102" fmla="*/ 528756 w 1395531"/>
                                <a:gd name="connsiteY102" fmla="*/ 2507932 h 2608666"/>
                                <a:gd name="connsiteX103" fmla="*/ 509706 w 1395531"/>
                                <a:gd name="connsiteY103" fmla="*/ 2536507 h 2608666"/>
                                <a:gd name="connsiteX104" fmla="*/ 495418 w 1395531"/>
                                <a:gd name="connsiteY104" fmla="*/ 2541270 h 2608666"/>
                                <a:gd name="connsiteX105" fmla="*/ 466843 w 1395531"/>
                                <a:gd name="connsiteY105" fmla="*/ 2565082 h 2608666"/>
                                <a:gd name="connsiteX106" fmla="*/ 438268 w 1395531"/>
                                <a:gd name="connsiteY106" fmla="*/ 2574607 h 2608666"/>
                                <a:gd name="connsiteX107" fmla="*/ 404931 w 1395531"/>
                                <a:gd name="connsiteY107" fmla="*/ 2603182 h 2608666"/>
                                <a:gd name="connsiteX108" fmla="*/ 366839 w 1395531"/>
                                <a:gd name="connsiteY108" fmla="*/ 2607944 h 2608666"/>
                                <a:gd name="connsiteX109" fmla="*/ 343023 w 1395531"/>
                                <a:gd name="connsiteY109" fmla="*/ 2593650 h 2608666"/>
                                <a:gd name="connsiteX110" fmla="*/ 247770 w 1395531"/>
                                <a:gd name="connsiteY110" fmla="*/ 2584131 h 2608666"/>
                                <a:gd name="connsiteX111" fmla="*/ 147764 w 1395531"/>
                                <a:gd name="connsiteY111" fmla="*/ 2536508 h 2608666"/>
                                <a:gd name="connsiteX112" fmla="*/ 90608 w 1395531"/>
                                <a:gd name="connsiteY112" fmla="*/ 2498409 h 2608666"/>
                                <a:gd name="connsiteX113" fmla="*/ 19170 w 1395531"/>
                                <a:gd name="connsiteY113" fmla="*/ 2403158 h 2608666"/>
                                <a:gd name="connsiteX114" fmla="*/ 125 w 1395531"/>
                                <a:gd name="connsiteY114" fmla="*/ 2303145 h 2608666"/>
                                <a:gd name="connsiteX115" fmla="*/ 4881 w 1395531"/>
                                <a:gd name="connsiteY115" fmla="*/ 2212657 h 2608666"/>
                                <a:gd name="connsiteX116" fmla="*/ 14406 w 1395531"/>
                                <a:gd name="connsiteY116" fmla="*/ 2184082 h 2608666"/>
                                <a:gd name="connsiteX117" fmla="*/ 19168 w 1395531"/>
                                <a:gd name="connsiteY117" fmla="*/ 2169795 h 2608666"/>
                                <a:gd name="connsiteX118" fmla="*/ 28693 w 1395531"/>
                                <a:gd name="connsiteY118" fmla="*/ 2155507 h 2608666"/>
                                <a:gd name="connsiteX119" fmla="*/ 42981 w 1395531"/>
                                <a:gd name="connsiteY119" fmla="*/ 2126932 h 2608666"/>
                                <a:gd name="connsiteX120" fmla="*/ 71556 w 1395531"/>
                                <a:gd name="connsiteY120" fmla="*/ 2041207 h 2608666"/>
                                <a:gd name="connsiteX121" fmla="*/ 81081 w 1395531"/>
                                <a:gd name="connsiteY121" fmla="*/ 2012632 h 2608666"/>
                                <a:gd name="connsiteX122" fmla="*/ 85843 w 1395531"/>
                                <a:gd name="connsiteY122" fmla="*/ 1998345 h 2608666"/>
                                <a:gd name="connsiteX123" fmla="*/ 123943 w 1395531"/>
                                <a:gd name="connsiteY123" fmla="*/ 1941195 h 2608666"/>
                                <a:gd name="connsiteX124" fmla="*/ 133468 w 1395531"/>
                                <a:gd name="connsiteY124" fmla="*/ 1926907 h 2608666"/>
                                <a:gd name="connsiteX125" fmla="*/ 142993 w 1395531"/>
                                <a:gd name="connsiteY125" fmla="*/ 1912620 h 2608666"/>
                                <a:gd name="connsiteX126" fmla="*/ 147756 w 1395531"/>
                                <a:gd name="connsiteY126" fmla="*/ 1898332 h 2608666"/>
                                <a:gd name="connsiteX127" fmla="*/ 162043 w 1395531"/>
                                <a:gd name="connsiteY127" fmla="*/ 1888807 h 2608666"/>
                                <a:gd name="connsiteX128" fmla="*/ 190618 w 1395531"/>
                                <a:gd name="connsiteY128" fmla="*/ 1845945 h 2608666"/>
                                <a:gd name="connsiteX129" fmla="*/ 200143 w 1395531"/>
                                <a:gd name="connsiteY129" fmla="*/ 1831657 h 2608666"/>
                                <a:gd name="connsiteX130" fmla="*/ 214431 w 1395531"/>
                                <a:gd name="connsiteY130" fmla="*/ 1822132 h 2608666"/>
                                <a:gd name="connsiteX131" fmla="*/ 219193 w 1395531"/>
                                <a:gd name="connsiteY131" fmla="*/ 1807845 h 2608666"/>
                                <a:gd name="connsiteX132" fmla="*/ 238243 w 1395531"/>
                                <a:gd name="connsiteY132" fmla="*/ 1779270 h 2608666"/>
                                <a:gd name="connsiteX133" fmla="*/ 252531 w 1395531"/>
                                <a:gd name="connsiteY133" fmla="*/ 1750695 h 2608666"/>
                                <a:gd name="connsiteX134" fmla="*/ 266818 w 1395531"/>
                                <a:gd name="connsiteY134" fmla="*/ 1741170 h 2608666"/>
                                <a:gd name="connsiteX135" fmla="*/ 285868 w 1395531"/>
                                <a:gd name="connsiteY135" fmla="*/ 1712595 h 2608666"/>
                                <a:gd name="connsiteX136" fmla="*/ 295393 w 1395531"/>
                                <a:gd name="connsiteY136" fmla="*/ 1684020 h 2608666"/>
                                <a:gd name="connsiteX137" fmla="*/ 304918 w 1395531"/>
                                <a:gd name="connsiteY137" fmla="*/ 1669732 h 2608666"/>
                                <a:gd name="connsiteX138" fmla="*/ 314443 w 1395531"/>
                                <a:gd name="connsiteY138" fmla="*/ 1641157 h 2608666"/>
                                <a:gd name="connsiteX139" fmla="*/ 333493 w 1395531"/>
                                <a:gd name="connsiteY139" fmla="*/ 1612582 h 2608666"/>
                                <a:gd name="connsiteX140" fmla="*/ 343018 w 1395531"/>
                                <a:gd name="connsiteY140" fmla="*/ 1598295 h 2608666"/>
                                <a:gd name="connsiteX141" fmla="*/ 357306 w 1395531"/>
                                <a:gd name="connsiteY141" fmla="*/ 1569720 h 2608666"/>
                                <a:gd name="connsiteX142" fmla="*/ 366831 w 1395531"/>
                                <a:gd name="connsiteY142" fmla="*/ 1541145 h 2608666"/>
                                <a:gd name="connsiteX143" fmla="*/ 371593 w 1395531"/>
                                <a:gd name="connsiteY143" fmla="*/ 1526857 h 2608666"/>
                                <a:gd name="connsiteX144" fmla="*/ 390643 w 1395531"/>
                                <a:gd name="connsiteY144" fmla="*/ 1483995 h 2608666"/>
                                <a:gd name="connsiteX145" fmla="*/ 395406 w 1395531"/>
                                <a:gd name="connsiteY145" fmla="*/ 1469707 h 2608666"/>
                                <a:gd name="connsiteX146" fmla="*/ 400168 w 1395531"/>
                                <a:gd name="connsiteY146" fmla="*/ 1455420 h 2608666"/>
                                <a:gd name="connsiteX147" fmla="*/ 409693 w 1395531"/>
                                <a:gd name="connsiteY147" fmla="*/ 1383982 h 2608666"/>
                                <a:gd name="connsiteX148" fmla="*/ 414456 w 1395531"/>
                                <a:gd name="connsiteY148" fmla="*/ 1369695 h 2608666"/>
                                <a:gd name="connsiteX149" fmla="*/ 409693 w 1395531"/>
                                <a:gd name="connsiteY149" fmla="*/ 1217295 h 2608666"/>
                                <a:gd name="connsiteX150" fmla="*/ 395406 w 1395531"/>
                                <a:gd name="connsiteY150" fmla="*/ 1174432 h 2608666"/>
                                <a:gd name="connsiteX151" fmla="*/ 381118 w 1395531"/>
                                <a:gd name="connsiteY151" fmla="*/ 1122045 h 2608666"/>
                                <a:gd name="connsiteX152" fmla="*/ 371593 w 1395531"/>
                                <a:gd name="connsiteY152" fmla="*/ 1107757 h 2608666"/>
                                <a:gd name="connsiteX153" fmla="*/ 352543 w 1395531"/>
                                <a:gd name="connsiteY153" fmla="*/ 1079182 h 2608666"/>
                                <a:gd name="connsiteX154" fmla="*/ 347781 w 1395531"/>
                                <a:gd name="connsiteY154" fmla="*/ 1064895 h 2608666"/>
                                <a:gd name="connsiteX155" fmla="*/ 338256 w 1395531"/>
                                <a:gd name="connsiteY155" fmla="*/ 1050607 h 2608666"/>
                                <a:gd name="connsiteX156" fmla="*/ 319206 w 1395531"/>
                                <a:gd name="connsiteY156" fmla="*/ 1017270 h 2608666"/>
                                <a:gd name="connsiteX157" fmla="*/ 304918 w 1395531"/>
                                <a:gd name="connsiteY157" fmla="*/ 974407 h 2608666"/>
                                <a:gd name="connsiteX158" fmla="*/ 300156 w 1395531"/>
                                <a:gd name="connsiteY158" fmla="*/ 960120 h 2608666"/>
                                <a:gd name="connsiteX159" fmla="*/ 271581 w 1395531"/>
                                <a:gd name="connsiteY159" fmla="*/ 926782 h 2608666"/>
                                <a:gd name="connsiteX160" fmla="*/ 214439 w 1395531"/>
                                <a:gd name="connsiteY160" fmla="*/ 822006 h 2608666"/>
                                <a:gd name="connsiteX161" fmla="*/ 176343 w 1395531"/>
                                <a:gd name="connsiteY161" fmla="*/ 750569 h 2608666"/>
                                <a:gd name="connsiteX162" fmla="*/ 133468 w 1395531"/>
                                <a:gd name="connsiteY162" fmla="*/ 636270 h 2608666"/>
                                <a:gd name="connsiteX163" fmla="*/ 123864 w 1395531"/>
                                <a:gd name="connsiteY163" fmla="*/ 502919 h 2608666"/>
                                <a:gd name="connsiteX164" fmla="*/ 152527 w 1395531"/>
                                <a:gd name="connsiteY164" fmla="*/ 388620 h 2608666"/>
                                <a:gd name="connsiteX165" fmla="*/ 185860 w 1395531"/>
                                <a:gd name="connsiteY165" fmla="*/ 317182 h 2608666"/>
                                <a:gd name="connsiteX166" fmla="*/ 228724 w 1395531"/>
                                <a:gd name="connsiteY166" fmla="*/ 245745 h 2608666"/>
                                <a:gd name="connsiteX167" fmla="*/ 291588 w 1395531"/>
                                <a:gd name="connsiteY167" fmla="*/ 170498 h 2608666"/>
                                <a:gd name="connsiteX168" fmla="*/ 360169 w 1395531"/>
                                <a:gd name="connsiteY168" fmla="*/ 102870 h 2608666"/>
                                <a:gd name="connsiteX169" fmla="*/ 434469 w 1395531"/>
                                <a:gd name="connsiteY169"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09781 w 1395531"/>
                                <a:gd name="connsiteY8" fmla="*/ 136207 h 2608666"/>
                                <a:gd name="connsiteX9" fmla="*/ 1119306 w 1395531"/>
                                <a:gd name="connsiteY9" fmla="*/ 150495 h 2608666"/>
                                <a:gd name="connsiteX10" fmla="*/ 1162168 w 1395531"/>
                                <a:gd name="connsiteY10" fmla="*/ 169545 h 2608666"/>
                                <a:gd name="connsiteX11" fmla="*/ 1176456 w 1395531"/>
                                <a:gd name="connsiteY11" fmla="*/ 183832 h 2608666"/>
                                <a:gd name="connsiteX12" fmla="*/ 1209793 w 1395531"/>
                                <a:gd name="connsiteY12" fmla="*/ 217170 h 2608666"/>
                                <a:gd name="connsiteX13" fmla="*/ 1233606 w 1395531"/>
                                <a:gd name="connsiteY13" fmla="*/ 240982 h 2608666"/>
                                <a:gd name="connsiteX14" fmla="*/ 1257418 w 1395531"/>
                                <a:gd name="connsiteY14" fmla="*/ 264795 h 2608666"/>
                                <a:gd name="connsiteX15" fmla="*/ 1290756 w 1395531"/>
                                <a:gd name="connsiteY15" fmla="*/ 302895 h 2608666"/>
                                <a:gd name="connsiteX16" fmla="*/ 1309806 w 1395531"/>
                                <a:gd name="connsiteY16" fmla="*/ 331470 h 2608666"/>
                                <a:gd name="connsiteX17" fmla="*/ 1314568 w 1395531"/>
                                <a:gd name="connsiteY17" fmla="*/ 345757 h 2608666"/>
                                <a:gd name="connsiteX18" fmla="*/ 1324093 w 1395531"/>
                                <a:gd name="connsiteY18" fmla="*/ 360045 h 2608666"/>
                                <a:gd name="connsiteX19" fmla="*/ 1333618 w 1395531"/>
                                <a:gd name="connsiteY19" fmla="*/ 388620 h 2608666"/>
                                <a:gd name="connsiteX20" fmla="*/ 1338381 w 1395531"/>
                                <a:gd name="connsiteY20" fmla="*/ 402907 h 2608666"/>
                                <a:gd name="connsiteX21" fmla="*/ 1347906 w 1395531"/>
                                <a:gd name="connsiteY21" fmla="*/ 417195 h 2608666"/>
                                <a:gd name="connsiteX22" fmla="*/ 1357431 w 1395531"/>
                                <a:gd name="connsiteY22" fmla="*/ 445770 h 2608666"/>
                                <a:gd name="connsiteX23" fmla="*/ 1366956 w 1395531"/>
                                <a:gd name="connsiteY23" fmla="*/ 493395 h 2608666"/>
                                <a:gd name="connsiteX24" fmla="*/ 1371718 w 1395531"/>
                                <a:gd name="connsiteY24" fmla="*/ 526732 h 2608666"/>
                                <a:gd name="connsiteX25" fmla="*/ 1381243 w 1395531"/>
                                <a:gd name="connsiteY25" fmla="*/ 574357 h 2608666"/>
                                <a:gd name="connsiteX26" fmla="*/ 1390768 w 1395531"/>
                                <a:gd name="connsiteY26" fmla="*/ 636270 h 2608666"/>
                                <a:gd name="connsiteX27" fmla="*/ 1395531 w 1395531"/>
                                <a:gd name="connsiteY27" fmla="*/ 650557 h 2608666"/>
                                <a:gd name="connsiteX28" fmla="*/ 1386006 w 1395531"/>
                                <a:gd name="connsiteY28" fmla="*/ 717232 h 2608666"/>
                                <a:gd name="connsiteX29" fmla="*/ 1376481 w 1395531"/>
                                <a:gd name="connsiteY29" fmla="*/ 774382 h 2608666"/>
                                <a:gd name="connsiteX30" fmla="*/ 1371718 w 1395531"/>
                                <a:gd name="connsiteY30" fmla="*/ 788670 h 2608666"/>
                                <a:gd name="connsiteX31" fmla="*/ 1362193 w 1395531"/>
                                <a:gd name="connsiteY31" fmla="*/ 826770 h 2608666"/>
                                <a:gd name="connsiteX32" fmla="*/ 1352668 w 1395531"/>
                                <a:gd name="connsiteY32" fmla="*/ 841057 h 2608666"/>
                                <a:gd name="connsiteX33" fmla="*/ 1338381 w 1395531"/>
                                <a:gd name="connsiteY33" fmla="*/ 883920 h 2608666"/>
                                <a:gd name="connsiteX34" fmla="*/ 1333618 w 1395531"/>
                                <a:gd name="connsiteY34" fmla="*/ 898207 h 2608666"/>
                                <a:gd name="connsiteX35" fmla="*/ 1324093 w 1395531"/>
                                <a:gd name="connsiteY35" fmla="*/ 912495 h 2608666"/>
                                <a:gd name="connsiteX36" fmla="*/ 1319331 w 1395531"/>
                                <a:gd name="connsiteY36" fmla="*/ 926782 h 2608666"/>
                                <a:gd name="connsiteX37" fmla="*/ 1314568 w 1395531"/>
                                <a:gd name="connsiteY37" fmla="*/ 945832 h 2608666"/>
                                <a:gd name="connsiteX38" fmla="*/ 1305043 w 1395531"/>
                                <a:gd name="connsiteY38" fmla="*/ 960120 h 2608666"/>
                                <a:gd name="connsiteX39" fmla="*/ 1295518 w 1395531"/>
                                <a:gd name="connsiteY39" fmla="*/ 979170 h 2608666"/>
                                <a:gd name="connsiteX40" fmla="*/ 1281231 w 1395531"/>
                                <a:gd name="connsiteY40" fmla="*/ 1022032 h 2608666"/>
                                <a:gd name="connsiteX41" fmla="*/ 1276468 w 1395531"/>
                                <a:gd name="connsiteY41" fmla="*/ 1036320 h 2608666"/>
                                <a:gd name="connsiteX42" fmla="*/ 1266943 w 1395531"/>
                                <a:gd name="connsiteY42" fmla="*/ 1050607 h 2608666"/>
                                <a:gd name="connsiteX43" fmla="*/ 1252656 w 1395531"/>
                                <a:gd name="connsiteY43" fmla="*/ 1083945 h 2608666"/>
                                <a:gd name="connsiteX44" fmla="*/ 1243131 w 1395531"/>
                                <a:gd name="connsiteY44" fmla="*/ 1112520 h 2608666"/>
                                <a:gd name="connsiteX45" fmla="*/ 1238368 w 1395531"/>
                                <a:gd name="connsiteY45" fmla="*/ 1126807 h 2608666"/>
                                <a:gd name="connsiteX46" fmla="*/ 1233606 w 1395531"/>
                                <a:gd name="connsiteY46" fmla="*/ 1141095 h 2608666"/>
                                <a:gd name="connsiteX47" fmla="*/ 1219318 w 1395531"/>
                                <a:gd name="connsiteY47" fmla="*/ 1150620 h 2608666"/>
                                <a:gd name="connsiteX48" fmla="*/ 1214556 w 1395531"/>
                                <a:gd name="connsiteY48" fmla="*/ 1164907 h 2608666"/>
                                <a:gd name="connsiteX49" fmla="*/ 1200268 w 1395531"/>
                                <a:gd name="connsiteY49" fmla="*/ 1179195 h 2608666"/>
                                <a:gd name="connsiteX50" fmla="*/ 1190743 w 1395531"/>
                                <a:gd name="connsiteY50" fmla="*/ 1193482 h 2608666"/>
                                <a:gd name="connsiteX51" fmla="*/ 1171693 w 1395531"/>
                                <a:gd name="connsiteY51" fmla="*/ 1241107 h 2608666"/>
                                <a:gd name="connsiteX52" fmla="*/ 1166931 w 1395531"/>
                                <a:gd name="connsiteY52" fmla="*/ 1255395 h 2608666"/>
                                <a:gd name="connsiteX53" fmla="*/ 1152643 w 1395531"/>
                                <a:gd name="connsiteY53" fmla="*/ 1264920 h 2608666"/>
                                <a:gd name="connsiteX54" fmla="*/ 1133593 w 1395531"/>
                                <a:gd name="connsiteY54" fmla="*/ 1293495 h 2608666"/>
                                <a:gd name="connsiteX55" fmla="*/ 1109781 w 1395531"/>
                                <a:gd name="connsiteY55" fmla="*/ 1322070 h 2608666"/>
                                <a:gd name="connsiteX56" fmla="*/ 1095493 w 1395531"/>
                                <a:gd name="connsiteY56" fmla="*/ 1350645 h 2608666"/>
                                <a:gd name="connsiteX57" fmla="*/ 1081206 w 1395531"/>
                                <a:gd name="connsiteY57" fmla="*/ 1360170 h 2608666"/>
                                <a:gd name="connsiteX58" fmla="*/ 1062156 w 1395531"/>
                                <a:gd name="connsiteY58" fmla="*/ 1388745 h 2608666"/>
                                <a:gd name="connsiteX59" fmla="*/ 1043106 w 1395531"/>
                                <a:gd name="connsiteY59" fmla="*/ 1417320 h 2608666"/>
                                <a:gd name="connsiteX60" fmla="*/ 1024056 w 1395531"/>
                                <a:gd name="connsiteY60" fmla="*/ 1445895 h 2608666"/>
                                <a:gd name="connsiteX61" fmla="*/ 1014531 w 1395531"/>
                                <a:gd name="connsiteY61" fmla="*/ 1460182 h 2608666"/>
                                <a:gd name="connsiteX62" fmla="*/ 1000243 w 1395531"/>
                                <a:gd name="connsiteY62" fmla="*/ 1488757 h 2608666"/>
                                <a:gd name="connsiteX63" fmla="*/ 985956 w 1395531"/>
                                <a:gd name="connsiteY63" fmla="*/ 1517332 h 2608666"/>
                                <a:gd name="connsiteX64" fmla="*/ 971668 w 1395531"/>
                                <a:gd name="connsiteY64" fmla="*/ 1545907 h 2608666"/>
                                <a:gd name="connsiteX65" fmla="*/ 966906 w 1395531"/>
                                <a:gd name="connsiteY65" fmla="*/ 1560195 h 2608666"/>
                                <a:gd name="connsiteX66" fmla="*/ 947856 w 1395531"/>
                                <a:gd name="connsiteY66" fmla="*/ 1588770 h 2608666"/>
                                <a:gd name="connsiteX67" fmla="*/ 928806 w 1395531"/>
                                <a:gd name="connsiteY67" fmla="*/ 1617345 h 2608666"/>
                                <a:gd name="connsiteX68" fmla="*/ 909756 w 1395531"/>
                                <a:gd name="connsiteY68" fmla="*/ 1645920 h 2608666"/>
                                <a:gd name="connsiteX69" fmla="*/ 900231 w 1395531"/>
                                <a:gd name="connsiteY69" fmla="*/ 1660207 h 2608666"/>
                                <a:gd name="connsiteX70" fmla="*/ 866893 w 1395531"/>
                                <a:gd name="connsiteY70" fmla="*/ 1703070 h 2608666"/>
                                <a:gd name="connsiteX71" fmla="*/ 857368 w 1395531"/>
                                <a:gd name="connsiteY71" fmla="*/ 1717357 h 2608666"/>
                                <a:gd name="connsiteX72" fmla="*/ 843081 w 1395531"/>
                                <a:gd name="connsiteY72" fmla="*/ 1745932 h 2608666"/>
                                <a:gd name="connsiteX73" fmla="*/ 833556 w 1395531"/>
                                <a:gd name="connsiteY73" fmla="*/ 1774507 h 2608666"/>
                                <a:gd name="connsiteX74" fmla="*/ 828793 w 1395531"/>
                                <a:gd name="connsiteY74" fmla="*/ 1788795 h 2608666"/>
                                <a:gd name="connsiteX75" fmla="*/ 824031 w 1395531"/>
                                <a:gd name="connsiteY75" fmla="*/ 1803082 h 2608666"/>
                                <a:gd name="connsiteX76" fmla="*/ 804981 w 1395531"/>
                                <a:gd name="connsiteY76" fmla="*/ 1831657 h 2608666"/>
                                <a:gd name="connsiteX77" fmla="*/ 771643 w 1395531"/>
                                <a:gd name="connsiteY77" fmla="*/ 1931670 h 2608666"/>
                                <a:gd name="connsiteX78" fmla="*/ 762118 w 1395531"/>
                                <a:gd name="connsiteY78" fmla="*/ 1960245 h 2608666"/>
                                <a:gd name="connsiteX79" fmla="*/ 757356 w 1395531"/>
                                <a:gd name="connsiteY79" fmla="*/ 1974532 h 2608666"/>
                                <a:gd name="connsiteX80" fmla="*/ 747831 w 1395531"/>
                                <a:gd name="connsiteY80" fmla="*/ 1988820 h 2608666"/>
                                <a:gd name="connsiteX81" fmla="*/ 738306 w 1395531"/>
                                <a:gd name="connsiteY81" fmla="*/ 2017395 h 2608666"/>
                                <a:gd name="connsiteX82" fmla="*/ 724018 w 1395531"/>
                                <a:gd name="connsiteY82" fmla="*/ 2060257 h 2608666"/>
                                <a:gd name="connsiteX83" fmla="*/ 704968 w 1395531"/>
                                <a:gd name="connsiteY83" fmla="*/ 2117407 h 2608666"/>
                                <a:gd name="connsiteX84" fmla="*/ 695443 w 1395531"/>
                                <a:gd name="connsiteY84" fmla="*/ 2145982 h 2608666"/>
                                <a:gd name="connsiteX85" fmla="*/ 690681 w 1395531"/>
                                <a:gd name="connsiteY85" fmla="*/ 2160270 h 2608666"/>
                                <a:gd name="connsiteX86" fmla="*/ 685918 w 1395531"/>
                                <a:gd name="connsiteY86" fmla="*/ 2179320 h 2608666"/>
                                <a:gd name="connsiteX87" fmla="*/ 681156 w 1395531"/>
                                <a:gd name="connsiteY87" fmla="*/ 2217420 h 2608666"/>
                                <a:gd name="connsiteX88" fmla="*/ 676393 w 1395531"/>
                                <a:gd name="connsiteY88" fmla="*/ 2236470 h 2608666"/>
                                <a:gd name="connsiteX89" fmla="*/ 662106 w 1395531"/>
                                <a:gd name="connsiteY89" fmla="*/ 2279332 h 2608666"/>
                                <a:gd name="connsiteX90" fmla="*/ 657343 w 1395531"/>
                                <a:gd name="connsiteY90" fmla="*/ 2293620 h 2608666"/>
                                <a:gd name="connsiteX91" fmla="*/ 652581 w 1395531"/>
                                <a:gd name="connsiteY91" fmla="*/ 2307907 h 2608666"/>
                                <a:gd name="connsiteX92" fmla="*/ 643056 w 1395531"/>
                                <a:gd name="connsiteY92" fmla="*/ 2322195 h 2608666"/>
                                <a:gd name="connsiteX93" fmla="*/ 633531 w 1395531"/>
                                <a:gd name="connsiteY93" fmla="*/ 2350770 h 2608666"/>
                                <a:gd name="connsiteX94" fmla="*/ 628768 w 1395531"/>
                                <a:gd name="connsiteY94" fmla="*/ 2365057 h 2608666"/>
                                <a:gd name="connsiteX95" fmla="*/ 619243 w 1395531"/>
                                <a:gd name="connsiteY95" fmla="*/ 2384107 h 2608666"/>
                                <a:gd name="connsiteX96" fmla="*/ 604956 w 1395531"/>
                                <a:gd name="connsiteY96" fmla="*/ 2426970 h 2608666"/>
                                <a:gd name="connsiteX97" fmla="*/ 600193 w 1395531"/>
                                <a:gd name="connsiteY97" fmla="*/ 2441257 h 2608666"/>
                                <a:gd name="connsiteX98" fmla="*/ 585906 w 1395531"/>
                                <a:gd name="connsiteY98" fmla="*/ 2455545 h 2608666"/>
                                <a:gd name="connsiteX99" fmla="*/ 571618 w 1395531"/>
                                <a:gd name="connsiteY99" fmla="*/ 2465070 h 2608666"/>
                                <a:gd name="connsiteX100" fmla="*/ 543043 w 1395531"/>
                                <a:gd name="connsiteY100" fmla="*/ 2493645 h 2608666"/>
                                <a:gd name="connsiteX101" fmla="*/ 528756 w 1395531"/>
                                <a:gd name="connsiteY101" fmla="*/ 2507932 h 2608666"/>
                                <a:gd name="connsiteX102" fmla="*/ 509706 w 1395531"/>
                                <a:gd name="connsiteY102" fmla="*/ 2536507 h 2608666"/>
                                <a:gd name="connsiteX103" fmla="*/ 495418 w 1395531"/>
                                <a:gd name="connsiteY103" fmla="*/ 2541270 h 2608666"/>
                                <a:gd name="connsiteX104" fmla="*/ 466843 w 1395531"/>
                                <a:gd name="connsiteY104" fmla="*/ 2565082 h 2608666"/>
                                <a:gd name="connsiteX105" fmla="*/ 438268 w 1395531"/>
                                <a:gd name="connsiteY105" fmla="*/ 2574607 h 2608666"/>
                                <a:gd name="connsiteX106" fmla="*/ 404931 w 1395531"/>
                                <a:gd name="connsiteY106" fmla="*/ 2603182 h 2608666"/>
                                <a:gd name="connsiteX107" fmla="*/ 366839 w 1395531"/>
                                <a:gd name="connsiteY107" fmla="*/ 2607944 h 2608666"/>
                                <a:gd name="connsiteX108" fmla="*/ 343023 w 1395531"/>
                                <a:gd name="connsiteY108" fmla="*/ 2593650 h 2608666"/>
                                <a:gd name="connsiteX109" fmla="*/ 247770 w 1395531"/>
                                <a:gd name="connsiteY109" fmla="*/ 2584131 h 2608666"/>
                                <a:gd name="connsiteX110" fmla="*/ 147764 w 1395531"/>
                                <a:gd name="connsiteY110" fmla="*/ 2536508 h 2608666"/>
                                <a:gd name="connsiteX111" fmla="*/ 90608 w 1395531"/>
                                <a:gd name="connsiteY111" fmla="*/ 2498409 h 2608666"/>
                                <a:gd name="connsiteX112" fmla="*/ 19170 w 1395531"/>
                                <a:gd name="connsiteY112" fmla="*/ 2403158 h 2608666"/>
                                <a:gd name="connsiteX113" fmla="*/ 125 w 1395531"/>
                                <a:gd name="connsiteY113" fmla="*/ 2303145 h 2608666"/>
                                <a:gd name="connsiteX114" fmla="*/ 4881 w 1395531"/>
                                <a:gd name="connsiteY114" fmla="*/ 2212657 h 2608666"/>
                                <a:gd name="connsiteX115" fmla="*/ 14406 w 1395531"/>
                                <a:gd name="connsiteY115" fmla="*/ 2184082 h 2608666"/>
                                <a:gd name="connsiteX116" fmla="*/ 19168 w 1395531"/>
                                <a:gd name="connsiteY116" fmla="*/ 2169795 h 2608666"/>
                                <a:gd name="connsiteX117" fmla="*/ 28693 w 1395531"/>
                                <a:gd name="connsiteY117" fmla="*/ 2155507 h 2608666"/>
                                <a:gd name="connsiteX118" fmla="*/ 42981 w 1395531"/>
                                <a:gd name="connsiteY118" fmla="*/ 2126932 h 2608666"/>
                                <a:gd name="connsiteX119" fmla="*/ 71556 w 1395531"/>
                                <a:gd name="connsiteY119" fmla="*/ 2041207 h 2608666"/>
                                <a:gd name="connsiteX120" fmla="*/ 81081 w 1395531"/>
                                <a:gd name="connsiteY120" fmla="*/ 2012632 h 2608666"/>
                                <a:gd name="connsiteX121" fmla="*/ 85843 w 1395531"/>
                                <a:gd name="connsiteY121" fmla="*/ 1998345 h 2608666"/>
                                <a:gd name="connsiteX122" fmla="*/ 123943 w 1395531"/>
                                <a:gd name="connsiteY122" fmla="*/ 1941195 h 2608666"/>
                                <a:gd name="connsiteX123" fmla="*/ 133468 w 1395531"/>
                                <a:gd name="connsiteY123" fmla="*/ 1926907 h 2608666"/>
                                <a:gd name="connsiteX124" fmla="*/ 142993 w 1395531"/>
                                <a:gd name="connsiteY124" fmla="*/ 1912620 h 2608666"/>
                                <a:gd name="connsiteX125" fmla="*/ 147756 w 1395531"/>
                                <a:gd name="connsiteY125" fmla="*/ 1898332 h 2608666"/>
                                <a:gd name="connsiteX126" fmla="*/ 162043 w 1395531"/>
                                <a:gd name="connsiteY126" fmla="*/ 1888807 h 2608666"/>
                                <a:gd name="connsiteX127" fmla="*/ 190618 w 1395531"/>
                                <a:gd name="connsiteY127" fmla="*/ 1845945 h 2608666"/>
                                <a:gd name="connsiteX128" fmla="*/ 200143 w 1395531"/>
                                <a:gd name="connsiteY128" fmla="*/ 1831657 h 2608666"/>
                                <a:gd name="connsiteX129" fmla="*/ 214431 w 1395531"/>
                                <a:gd name="connsiteY129" fmla="*/ 1822132 h 2608666"/>
                                <a:gd name="connsiteX130" fmla="*/ 219193 w 1395531"/>
                                <a:gd name="connsiteY130" fmla="*/ 1807845 h 2608666"/>
                                <a:gd name="connsiteX131" fmla="*/ 238243 w 1395531"/>
                                <a:gd name="connsiteY131" fmla="*/ 1779270 h 2608666"/>
                                <a:gd name="connsiteX132" fmla="*/ 252531 w 1395531"/>
                                <a:gd name="connsiteY132" fmla="*/ 1750695 h 2608666"/>
                                <a:gd name="connsiteX133" fmla="*/ 266818 w 1395531"/>
                                <a:gd name="connsiteY133" fmla="*/ 1741170 h 2608666"/>
                                <a:gd name="connsiteX134" fmla="*/ 285868 w 1395531"/>
                                <a:gd name="connsiteY134" fmla="*/ 1712595 h 2608666"/>
                                <a:gd name="connsiteX135" fmla="*/ 295393 w 1395531"/>
                                <a:gd name="connsiteY135" fmla="*/ 1684020 h 2608666"/>
                                <a:gd name="connsiteX136" fmla="*/ 304918 w 1395531"/>
                                <a:gd name="connsiteY136" fmla="*/ 1669732 h 2608666"/>
                                <a:gd name="connsiteX137" fmla="*/ 314443 w 1395531"/>
                                <a:gd name="connsiteY137" fmla="*/ 1641157 h 2608666"/>
                                <a:gd name="connsiteX138" fmla="*/ 333493 w 1395531"/>
                                <a:gd name="connsiteY138" fmla="*/ 1612582 h 2608666"/>
                                <a:gd name="connsiteX139" fmla="*/ 343018 w 1395531"/>
                                <a:gd name="connsiteY139" fmla="*/ 1598295 h 2608666"/>
                                <a:gd name="connsiteX140" fmla="*/ 357306 w 1395531"/>
                                <a:gd name="connsiteY140" fmla="*/ 1569720 h 2608666"/>
                                <a:gd name="connsiteX141" fmla="*/ 366831 w 1395531"/>
                                <a:gd name="connsiteY141" fmla="*/ 1541145 h 2608666"/>
                                <a:gd name="connsiteX142" fmla="*/ 371593 w 1395531"/>
                                <a:gd name="connsiteY142" fmla="*/ 1526857 h 2608666"/>
                                <a:gd name="connsiteX143" fmla="*/ 390643 w 1395531"/>
                                <a:gd name="connsiteY143" fmla="*/ 1483995 h 2608666"/>
                                <a:gd name="connsiteX144" fmla="*/ 395406 w 1395531"/>
                                <a:gd name="connsiteY144" fmla="*/ 1469707 h 2608666"/>
                                <a:gd name="connsiteX145" fmla="*/ 400168 w 1395531"/>
                                <a:gd name="connsiteY145" fmla="*/ 1455420 h 2608666"/>
                                <a:gd name="connsiteX146" fmla="*/ 409693 w 1395531"/>
                                <a:gd name="connsiteY146" fmla="*/ 1383982 h 2608666"/>
                                <a:gd name="connsiteX147" fmla="*/ 414456 w 1395531"/>
                                <a:gd name="connsiteY147" fmla="*/ 1369695 h 2608666"/>
                                <a:gd name="connsiteX148" fmla="*/ 409693 w 1395531"/>
                                <a:gd name="connsiteY148" fmla="*/ 1217295 h 2608666"/>
                                <a:gd name="connsiteX149" fmla="*/ 395406 w 1395531"/>
                                <a:gd name="connsiteY149" fmla="*/ 1174432 h 2608666"/>
                                <a:gd name="connsiteX150" fmla="*/ 381118 w 1395531"/>
                                <a:gd name="connsiteY150" fmla="*/ 1122045 h 2608666"/>
                                <a:gd name="connsiteX151" fmla="*/ 371593 w 1395531"/>
                                <a:gd name="connsiteY151" fmla="*/ 1107757 h 2608666"/>
                                <a:gd name="connsiteX152" fmla="*/ 352543 w 1395531"/>
                                <a:gd name="connsiteY152" fmla="*/ 1079182 h 2608666"/>
                                <a:gd name="connsiteX153" fmla="*/ 347781 w 1395531"/>
                                <a:gd name="connsiteY153" fmla="*/ 1064895 h 2608666"/>
                                <a:gd name="connsiteX154" fmla="*/ 338256 w 1395531"/>
                                <a:gd name="connsiteY154" fmla="*/ 1050607 h 2608666"/>
                                <a:gd name="connsiteX155" fmla="*/ 319206 w 1395531"/>
                                <a:gd name="connsiteY155" fmla="*/ 1017270 h 2608666"/>
                                <a:gd name="connsiteX156" fmla="*/ 304918 w 1395531"/>
                                <a:gd name="connsiteY156" fmla="*/ 974407 h 2608666"/>
                                <a:gd name="connsiteX157" fmla="*/ 300156 w 1395531"/>
                                <a:gd name="connsiteY157" fmla="*/ 960120 h 2608666"/>
                                <a:gd name="connsiteX158" fmla="*/ 271581 w 1395531"/>
                                <a:gd name="connsiteY158" fmla="*/ 926782 h 2608666"/>
                                <a:gd name="connsiteX159" fmla="*/ 214439 w 1395531"/>
                                <a:gd name="connsiteY159" fmla="*/ 822006 h 2608666"/>
                                <a:gd name="connsiteX160" fmla="*/ 176343 w 1395531"/>
                                <a:gd name="connsiteY160" fmla="*/ 750569 h 2608666"/>
                                <a:gd name="connsiteX161" fmla="*/ 133468 w 1395531"/>
                                <a:gd name="connsiteY161" fmla="*/ 636270 h 2608666"/>
                                <a:gd name="connsiteX162" fmla="*/ 123864 w 1395531"/>
                                <a:gd name="connsiteY162" fmla="*/ 502919 h 2608666"/>
                                <a:gd name="connsiteX163" fmla="*/ 152527 w 1395531"/>
                                <a:gd name="connsiteY163" fmla="*/ 388620 h 2608666"/>
                                <a:gd name="connsiteX164" fmla="*/ 185860 w 1395531"/>
                                <a:gd name="connsiteY164" fmla="*/ 317182 h 2608666"/>
                                <a:gd name="connsiteX165" fmla="*/ 228724 w 1395531"/>
                                <a:gd name="connsiteY165" fmla="*/ 245745 h 2608666"/>
                                <a:gd name="connsiteX166" fmla="*/ 291588 w 1395531"/>
                                <a:gd name="connsiteY166" fmla="*/ 170498 h 2608666"/>
                                <a:gd name="connsiteX167" fmla="*/ 360169 w 1395531"/>
                                <a:gd name="connsiteY167" fmla="*/ 102870 h 2608666"/>
                                <a:gd name="connsiteX168" fmla="*/ 434469 w 1395531"/>
                                <a:gd name="connsiteY16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4056 w 1395531"/>
                                <a:gd name="connsiteY7" fmla="*/ 93345 h 2608666"/>
                                <a:gd name="connsiteX8" fmla="*/ 1126931 w 1395531"/>
                                <a:gd name="connsiteY8" fmla="*/ 168594 h 2608666"/>
                                <a:gd name="connsiteX9" fmla="*/ 1119306 w 1395531"/>
                                <a:gd name="connsiteY9" fmla="*/ 150495 h 2608666"/>
                                <a:gd name="connsiteX10" fmla="*/ 1162168 w 1395531"/>
                                <a:gd name="connsiteY10" fmla="*/ 169545 h 2608666"/>
                                <a:gd name="connsiteX11" fmla="*/ 1176456 w 1395531"/>
                                <a:gd name="connsiteY11" fmla="*/ 183832 h 2608666"/>
                                <a:gd name="connsiteX12" fmla="*/ 1209793 w 1395531"/>
                                <a:gd name="connsiteY12" fmla="*/ 217170 h 2608666"/>
                                <a:gd name="connsiteX13" fmla="*/ 1233606 w 1395531"/>
                                <a:gd name="connsiteY13" fmla="*/ 240982 h 2608666"/>
                                <a:gd name="connsiteX14" fmla="*/ 1257418 w 1395531"/>
                                <a:gd name="connsiteY14" fmla="*/ 264795 h 2608666"/>
                                <a:gd name="connsiteX15" fmla="*/ 1290756 w 1395531"/>
                                <a:gd name="connsiteY15" fmla="*/ 302895 h 2608666"/>
                                <a:gd name="connsiteX16" fmla="*/ 1309806 w 1395531"/>
                                <a:gd name="connsiteY16" fmla="*/ 331470 h 2608666"/>
                                <a:gd name="connsiteX17" fmla="*/ 1314568 w 1395531"/>
                                <a:gd name="connsiteY17" fmla="*/ 345757 h 2608666"/>
                                <a:gd name="connsiteX18" fmla="*/ 1324093 w 1395531"/>
                                <a:gd name="connsiteY18" fmla="*/ 360045 h 2608666"/>
                                <a:gd name="connsiteX19" fmla="*/ 1333618 w 1395531"/>
                                <a:gd name="connsiteY19" fmla="*/ 388620 h 2608666"/>
                                <a:gd name="connsiteX20" fmla="*/ 1338381 w 1395531"/>
                                <a:gd name="connsiteY20" fmla="*/ 402907 h 2608666"/>
                                <a:gd name="connsiteX21" fmla="*/ 1347906 w 1395531"/>
                                <a:gd name="connsiteY21" fmla="*/ 417195 h 2608666"/>
                                <a:gd name="connsiteX22" fmla="*/ 1357431 w 1395531"/>
                                <a:gd name="connsiteY22" fmla="*/ 445770 h 2608666"/>
                                <a:gd name="connsiteX23" fmla="*/ 1366956 w 1395531"/>
                                <a:gd name="connsiteY23" fmla="*/ 493395 h 2608666"/>
                                <a:gd name="connsiteX24" fmla="*/ 1371718 w 1395531"/>
                                <a:gd name="connsiteY24" fmla="*/ 526732 h 2608666"/>
                                <a:gd name="connsiteX25" fmla="*/ 1381243 w 1395531"/>
                                <a:gd name="connsiteY25" fmla="*/ 574357 h 2608666"/>
                                <a:gd name="connsiteX26" fmla="*/ 1390768 w 1395531"/>
                                <a:gd name="connsiteY26" fmla="*/ 636270 h 2608666"/>
                                <a:gd name="connsiteX27" fmla="*/ 1395531 w 1395531"/>
                                <a:gd name="connsiteY27" fmla="*/ 650557 h 2608666"/>
                                <a:gd name="connsiteX28" fmla="*/ 1386006 w 1395531"/>
                                <a:gd name="connsiteY28" fmla="*/ 717232 h 2608666"/>
                                <a:gd name="connsiteX29" fmla="*/ 1376481 w 1395531"/>
                                <a:gd name="connsiteY29" fmla="*/ 774382 h 2608666"/>
                                <a:gd name="connsiteX30" fmla="*/ 1371718 w 1395531"/>
                                <a:gd name="connsiteY30" fmla="*/ 788670 h 2608666"/>
                                <a:gd name="connsiteX31" fmla="*/ 1362193 w 1395531"/>
                                <a:gd name="connsiteY31" fmla="*/ 826770 h 2608666"/>
                                <a:gd name="connsiteX32" fmla="*/ 1352668 w 1395531"/>
                                <a:gd name="connsiteY32" fmla="*/ 841057 h 2608666"/>
                                <a:gd name="connsiteX33" fmla="*/ 1338381 w 1395531"/>
                                <a:gd name="connsiteY33" fmla="*/ 883920 h 2608666"/>
                                <a:gd name="connsiteX34" fmla="*/ 1333618 w 1395531"/>
                                <a:gd name="connsiteY34" fmla="*/ 898207 h 2608666"/>
                                <a:gd name="connsiteX35" fmla="*/ 1324093 w 1395531"/>
                                <a:gd name="connsiteY35" fmla="*/ 912495 h 2608666"/>
                                <a:gd name="connsiteX36" fmla="*/ 1319331 w 1395531"/>
                                <a:gd name="connsiteY36" fmla="*/ 926782 h 2608666"/>
                                <a:gd name="connsiteX37" fmla="*/ 1314568 w 1395531"/>
                                <a:gd name="connsiteY37" fmla="*/ 945832 h 2608666"/>
                                <a:gd name="connsiteX38" fmla="*/ 1305043 w 1395531"/>
                                <a:gd name="connsiteY38" fmla="*/ 960120 h 2608666"/>
                                <a:gd name="connsiteX39" fmla="*/ 1295518 w 1395531"/>
                                <a:gd name="connsiteY39" fmla="*/ 979170 h 2608666"/>
                                <a:gd name="connsiteX40" fmla="*/ 1281231 w 1395531"/>
                                <a:gd name="connsiteY40" fmla="*/ 1022032 h 2608666"/>
                                <a:gd name="connsiteX41" fmla="*/ 1276468 w 1395531"/>
                                <a:gd name="connsiteY41" fmla="*/ 1036320 h 2608666"/>
                                <a:gd name="connsiteX42" fmla="*/ 1266943 w 1395531"/>
                                <a:gd name="connsiteY42" fmla="*/ 1050607 h 2608666"/>
                                <a:gd name="connsiteX43" fmla="*/ 1252656 w 1395531"/>
                                <a:gd name="connsiteY43" fmla="*/ 1083945 h 2608666"/>
                                <a:gd name="connsiteX44" fmla="*/ 1243131 w 1395531"/>
                                <a:gd name="connsiteY44" fmla="*/ 1112520 h 2608666"/>
                                <a:gd name="connsiteX45" fmla="*/ 1238368 w 1395531"/>
                                <a:gd name="connsiteY45" fmla="*/ 1126807 h 2608666"/>
                                <a:gd name="connsiteX46" fmla="*/ 1233606 w 1395531"/>
                                <a:gd name="connsiteY46" fmla="*/ 1141095 h 2608666"/>
                                <a:gd name="connsiteX47" fmla="*/ 1219318 w 1395531"/>
                                <a:gd name="connsiteY47" fmla="*/ 1150620 h 2608666"/>
                                <a:gd name="connsiteX48" fmla="*/ 1214556 w 1395531"/>
                                <a:gd name="connsiteY48" fmla="*/ 1164907 h 2608666"/>
                                <a:gd name="connsiteX49" fmla="*/ 1200268 w 1395531"/>
                                <a:gd name="connsiteY49" fmla="*/ 1179195 h 2608666"/>
                                <a:gd name="connsiteX50" fmla="*/ 1190743 w 1395531"/>
                                <a:gd name="connsiteY50" fmla="*/ 1193482 h 2608666"/>
                                <a:gd name="connsiteX51" fmla="*/ 1171693 w 1395531"/>
                                <a:gd name="connsiteY51" fmla="*/ 1241107 h 2608666"/>
                                <a:gd name="connsiteX52" fmla="*/ 1166931 w 1395531"/>
                                <a:gd name="connsiteY52" fmla="*/ 1255395 h 2608666"/>
                                <a:gd name="connsiteX53" fmla="*/ 1152643 w 1395531"/>
                                <a:gd name="connsiteY53" fmla="*/ 1264920 h 2608666"/>
                                <a:gd name="connsiteX54" fmla="*/ 1133593 w 1395531"/>
                                <a:gd name="connsiteY54" fmla="*/ 1293495 h 2608666"/>
                                <a:gd name="connsiteX55" fmla="*/ 1109781 w 1395531"/>
                                <a:gd name="connsiteY55" fmla="*/ 1322070 h 2608666"/>
                                <a:gd name="connsiteX56" fmla="*/ 1095493 w 1395531"/>
                                <a:gd name="connsiteY56" fmla="*/ 1350645 h 2608666"/>
                                <a:gd name="connsiteX57" fmla="*/ 1081206 w 1395531"/>
                                <a:gd name="connsiteY57" fmla="*/ 1360170 h 2608666"/>
                                <a:gd name="connsiteX58" fmla="*/ 1062156 w 1395531"/>
                                <a:gd name="connsiteY58" fmla="*/ 1388745 h 2608666"/>
                                <a:gd name="connsiteX59" fmla="*/ 1043106 w 1395531"/>
                                <a:gd name="connsiteY59" fmla="*/ 1417320 h 2608666"/>
                                <a:gd name="connsiteX60" fmla="*/ 1024056 w 1395531"/>
                                <a:gd name="connsiteY60" fmla="*/ 1445895 h 2608666"/>
                                <a:gd name="connsiteX61" fmla="*/ 1014531 w 1395531"/>
                                <a:gd name="connsiteY61" fmla="*/ 1460182 h 2608666"/>
                                <a:gd name="connsiteX62" fmla="*/ 1000243 w 1395531"/>
                                <a:gd name="connsiteY62" fmla="*/ 1488757 h 2608666"/>
                                <a:gd name="connsiteX63" fmla="*/ 985956 w 1395531"/>
                                <a:gd name="connsiteY63" fmla="*/ 1517332 h 2608666"/>
                                <a:gd name="connsiteX64" fmla="*/ 971668 w 1395531"/>
                                <a:gd name="connsiteY64" fmla="*/ 1545907 h 2608666"/>
                                <a:gd name="connsiteX65" fmla="*/ 966906 w 1395531"/>
                                <a:gd name="connsiteY65" fmla="*/ 1560195 h 2608666"/>
                                <a:gd name="connsiteX66" fmla="*/ 947856 w 1395531"/>
                                <a:gd name="connsiteY66" fmla="*/ 1588770 h 2608666"/>
                                <a:gd name="connsiteX67" fmla="*/ 928806 w 1395531"/>
                                <a:gd name="connsiteY67" fmla="*/ 1617345 h 2608666"/>
                                <a:gd name="connsiteX68" fmla="*/ 909756 w 1395531"/>
                                <a:gd name="connsiteY68" fmla="*/ 1645920 h 2608666"/>
                                <a:gd name="connsiteX69" fmla="*/ 900231 w 1395531"/>
                                <a:gd name="connsiteY69" fmla="*/ 1660207 h 2608666"/>
                                <a:gd name="connsiteX70" fmla="*/ 866893 w 1395531"/>
                                <a:gd name="connsiteY70" fmla="*/ 1703070 h 2608666"/>
                                <a:gd name="connsiteX71" fmla="*/ 857368 w 1395531"/>
                                <a:gd name="connsiteY71" fmla="*/ 1717357 h 2608666"/>
                                <a:gd name="connsiteX72" fmla="*/ 843081 w 1395531"/>
                                <a:gd name="connsiteY72" fmla="*/ 1745932 h 2608666"/>
                                <a:gd name="connsiteX73" fmla="*/ 833556 w 1395531"/>
                                <a:gd name="connsiteY73" fmla="*/ 1774507 h 2608666"/>
                                <a:gd name="connsiteX74" fmla="*/ 828793 w 1395531"/>
                                <a:gd name="connsiteY74" fmla="*/ 1788795 h 2608666"/>
                                <a:gd name="connsiteX75" fmla="*/ 824031 w 1395531"/>
                                <a:gd name="connsiteY75" fmla="*/ 1803082 h 2608666"/>
                                <a:gd name="connsiteX76" fmla="*/ 804981 w 1395531"/>
                                <a:gd name="connsiteY76" fmla="*/ 1831657 h 2608666"/>
                                <a:gd name="connsiteX77" fmla="*/ 771643 w 1395531"/>
                                <a:gd name="connsiteY77" fmla="*/ 1931670 h 2608666"/>
                                <a:gd name="connsiteX78" fmla="*/ 762118 w 1395531"/>
                                <a:gd name="connsiteY78" fmla="*/ 1960245 h 2608666"/>
                                <a:gd name="connsiteX79" fmla="*/ 757356 w 1395531"/>
                                <a:gd name="connsiteY79" fmla="*/ 1974532 h 2608666"/>
                                <a:gd name="connsiteX80" fmla="*/ 747831 w 1395531"/>
                                <a:gd name="connsiteY80" fmla="*/ 1988820 h 2608666"/>
                                <a:gd name="connsiteX81" fmla="*/ 738306 w 1395531"/>
                                <a:gd name="connsiteY81" fmla="*/ 2017395 h 2608666"/>
                                <a:gd name="connsiteX82" fmla="*/ 724018 w 1395531"/>
                                <a:gd name="connsiteY82" fmla="*/ 2060257 h 2608666"/>
                                <a:gd name="connsiteX83" fmla="*/ 704968 w 1395531"/>
                                <a:gd name="connsiteY83" fmla="*/ 2117407 h 2608666"/>
                                <a:gd name="connsiteX84" fmla="*/ 695443 w 1395531"/>
                                <a:gd name="connsiteY84" fmla="*/ 2145982 h 2608666"/>
                                <a:gd name="connsiteX85" fmla="*/ 690681 w 1395531"/>
                                <a:gd name="connsiteY85" fmla="*/ 2160270 h 2608666"/>
                                <a:gd name="connsiteX86" fmla="*/ 685918 w 1395531"/>
                                <a:gd name="connsiteY86" fmla="*/ 2179320 h 2608666"/>
                                <a:gd name="connsiteX87" fmla="*/ 681156 w 1395531"/>
                                <a:gd name="connsiteY87" fmla="*/ 2217420 h 2608666"/>
                                <a:gd name="connsiteX88" fmla="*/ 676393 w 1395531"/>
                                <a:gd name="connsiteY88" fmla="*/ 2236470 h 2608666"/>
                                <a:gd name="connsiteX89" fmla="*/ 662106 w 1395531"/>
                                <a:gd name="connsiteY89" fmla="*/ 2279332 h 2608666"/>
                                <a:gd name="connsiteX90" fmla="*/ 657343 w 1395531"/>
                                <a:gd name="connsiteY90" fmla="*/ 2293620 h 2608666"/>
                                <a:gd name="connsiteX91" fmla="*/ 652581 w 1395531"/>
                                <a:gd name="connsiteY91" fmla="*/ 2307907 h 2608666"/>
                                <a:gd name="connsiteX92" fmla="*/ 643056 w 1395531"/>
                                <a:gd name="connsiteY92" fmla="*/ 2322195 h 2608666"/>
                                <a:gd name="connsiteX93" fmla="*/ 633531 w 1395531"/>
                                <a:gd name="connsiteY93" fmla="*/ 2350770 h 2608666"/>
                                <a:gd name="connsiteX94" fmla="*/ 628768 w 1395531"/>
                                <a:gd name="connsiteY94" fmla="*/ 2365057 h 2608666"/>
                                <a:gd name="connsiteX95" fmla="*/ 619243 w 1395531"/>
                                <a:gd name="connsiteY95" fmla="*/ 2384107 h 2608666"/>
                                <a:gd name="connsiteX96" fmla="*/ 604956 w 1395531"/>
                                <a:gd name="connsiteY96" fmla="*/ 2426970 h 2608666"/>
                                <a:gd name="connsiteX97" fmla="*/ 600193 w 1395531"/>
                                <a:gd name="connsiteY97" fmla="*/ 2441257 h 2608666"/>
                                <a:gd name="connsiteX98" fmla="*/ 585906 w 1395531"/>
                                <a:gd name="connsiteY98" fmla="*/ 2455545 h 2608666"/>
                                <a:gd name="connsiteX99" fmla="*/ 571618 w 1395531"/>
                                <a:gd name="connsiteY99" fmla="*/ 2465070 h 2608666"/>
                                <a:gd name="connsiteX100" fmla="*/ 543043 w 1395531"/>
                                <a:gd name="connsiteY100" fmla="*/ 2493645 h 2608666"/>
                                <a:gd name="connsiteX101" fmla="*/ 528756 w 1395531"/>
                                <a:gd name="connsiteY101" fmla="*/ 2507932 h 2608666"/>
                                <a:gd name="connsiteX102" fmla="*/ 509706 w 1395531"/>
                                <a:gd name="connsiteY102" fmla="*/ 2536507 h 2608666"/>
                                <a:gd name="connsiteX103" fmla="*/ 495418 w 1395531"/>
                                <a:gd name="connsiteY103" fmla="*/ 2541270 h 2608666"/>
                                <a:gd name="connsiteX104" fmla="*/ 466843 w 1395531"/>
                                <a:gd name="connsiteY104" fmla="*/ 2565082 h 2608666"/>
                                <a:gd name="connsiteX105" fmla="*/ 438268 w 1395531"/>
                                <a:gd name="connsiteY105" fmla="*/ 2574607 h 2608666"/>
                                <a:gd name="connsiteX106" fmla="*/ 404931 w 1395531"/>
                                <a:gd name="connsiteY106" fmla="*/ 2603182 h 2608666"/>
                                <a:gd name="connsiteX107" fmla="*/ 366839 w 1395531"/>
                                <a:gd name="connsiteY107" fmla="*/ 2607944 h 2608666"/>
                                <a:gd name="connsiteX108" fmla="*/ 343023 w 1395531"/>
                                <a:gd name="connsiteY108" fmla="*/ 2593650 h 2608666"/>
                                <a:gd name="connsiteX109" fmla="*/ 247770 w 1395531"/>
                                <a:gd name="connsiteY109" fmla="*/ 2584131 h 2608666"/>
                                <a:gd name="connsiteX110" fmla="*/ 147764 w 1395531"/>
                                <a:gd name="connsiteY110" fmla="*/ 2536508 h 2608666"/>
                                <a:gd name="connsiteX111" fmla="*/ 90608 w 1395531"/>
                                <a:gd name="connsiteY111" fmla="*/ 2498409 h 2608666"/>
                                <a:gd name="connsiteX112" fmla="*/ 19170 w 1395531"/>
                                <a:gd name="connsiteY112" fmla="*/ 2403158 h 2608666"/>
                                <a:gd name="connsiteX113" fmla="*/ 125 w 1395531"/>
                                <a:gd name="connsiteY113" fmla="*/ 2303145 h 2608666"/>
                                <a:gd name="connsiteX114" fmla="*/ 4881 w 1395531"/>
                                <a:gd name="connsiteY114" fmla="*/ 2212657 h 2608666"/>
                                <a:gd name="connsiteX115" fmla="*/ 14406 w 1395531"/>
                                <a:gd name="connsiteY115" fmla="*/ 2184082 h 2608666"/>
                                <a:gd name="connsiteX116" fmla="*/ 19168 w 1395531"/>
                                <a:gd name="connsiteY116" fmla="*/ 2169795 h 2608666"/>
                                <a:gd name="connsiteX117" fmla="*/ 28693 w 1395531"/>
                                <a:gd name="connsiteY117" fmla="*/ 2155507 h 2608666"/>
                                <a:gd name="connsiteX118" fmla="*/ 42981 w 1395531"/>
                                <a:gd name="connsiteY118" fmla="*/ 2126932 h 2608666"/>
                                <a:gd name="connsiteX119" fmla="*/ 71556 w 1395531"/>
                                <a:gd name="connsiteY119" fmla="*/ 2041207 h 2608666"/>
                                <a:gd name="connsiteX120" fmla="*/ 81081 w 1395531"/>
                                <a:gd name="connsiteY120" fmla="*/ 2012632 h 2608666"/>
                                <a:gd name="connsiteX121" fmla="*/ 85843 w 1395531"/>
                                <a:gd name="connsiteY121" fmla="*/ 1998345 h 2608666"/>
                                <a:gd name="connsiteX122" fmla="*/ 123943 w 1395531"/>
                                <a:gd name="connsiteY122" fmla="*/ 1941195 h 2608666"/>
                                <a:gd name="connsiteX123" fmla="*/ 133468 w 1395531"/>
                                <a:gd name="connsiteY123" fmla="*/ 1926907 h 2608666"/>
                                <a:gd name="connsiteX124" fmla="*/ 142993 w 1395531"/>
                                <a:gd name="connsiteY124" fmla="*/ 1912620 h 2608666"/>
                                <a:gd name="connsiteX125" fmla="*/ 147756 w 1395531"/>
                                <a:gd name="connsiteY125" fmla="*/ 1898332 h 2608666"/>
                                <a:gd name="connsiteX126" fmla="*/ 162043 w 1395531"/>
                                <a:gd name="connsiteY126" fmla="*/ 1888807 h 2608666"/>
                                <a:gd name="connsiteX127" fmla="*/ 190618 w 1395531"/>
                                <a:gd name="connsiteY127" fmla="*/ 1845945 h 2608666"/>
                                <a:gd name="connsiteX128" fmla="*/ 200143 w 1395531"/>
                                <a:gd name="connsiteY128" fmla="*/ 1831657 h 2608666"/>
                                <a:gd name="connsiteX129" fmla="*/ 214431 w 1395531"/>
                                <a:gd name="connsiteY129" fmla="*/ 1822132 h 2608666"/>
                                <a:gd name="connsiteX130" fmla="*/ 219193 w 1395531"/>
                                <a:gd name="connsiteY130" fmla="*/ 1807845 h 2608666"/>
                                <a:gd name="connsiteX131" fmla="*/ 238243 w 1395531"/>
                                <a:gd name="connsiteY131" fmla="*/ 1779270 h 2608666"/>
                                <a:gd name="connsiteX132" fmla="*/ 252531 w 1395531"/>
                                <a:gd name="connsiteY132" fmla="*/ 1750695 h 2608666"/>
                                <a:gd name="connsiteX133" fmla="*/ 266818 w 1395531"/>
                                <a:gd name="connsiteY133" fmla="*/ 1741170 h 2608666"/>
                                <a:gd name="connsiteX134" fmla="*/ 285868 w 1395531"/>
                                <a:gd name="connsiteY134" fmla="*/ 1712595 h 2608666"/>
                                <a:gd name="connsiteX135" fmla="*/ 295393 w 1395531"/>
                                <a:gd name="connsiteY135" fmla="*/ 1684020 h 2608666"/>
                                <a:gd name="connsiteX136" fmla="*/ 304918 w 1395531"/>
                                <a:gd name="connsiteY136" fmla="*/ 1669732 h 2608666"/>
                                <a:gd name="connsiteX137" fmla="*/ 314443 w 1395531"/>
                                <a:gd name="connsiteY137" fmla="*/ 1641157 h 2608666"/>
                                <a:gd name="connsiteX138" fmla="*/ 333493 w 1395531"/>
                                <a:gd name="connsiteY138" fmla="*/ 1612582 h 2608666"/>
                                <a:gd name="connsiteX139" fmla="*/ 343018 w 1395531"/>
                                <a:gd name="connsiteY139" fmla="*/ 1598295 h 2608666"/>
                                <a:gd name="connsiteX140" fmla="*/ 357306 w 1395531"/>
                                <a:gd name="connsiteY140" fmla="*/ 1569720 h 2608666"/>
                                <a:gd name="connsiteX141" fmla="*/ 366831 w 1395531"/>
                                <a:gd name="connsiteY141" fmla="*/ 1541145 h 2608666"/>
                                <a:gd name="connsiteX142" fmla="*/ 371593 w 1395531"/>
                                <a:gd name="connsiteY142" fmla="*/ 1526857 h 2608666"/>
                                <a:gd name="connsiteX143" fmla="*/ 390643 w 1395531"/>
                                <a:gd name="connsiteY143" fmla="*/ 1483995 h 2608666"/>
                                <a:gd name="connsiteX144" fmla="*/ 395406 w 1395531"/>
                                <a:gd name="connsiteY144" fmla="*/ 1469707 h 2608666"/>
                                <a:gd name="connsiteX145" fmla="*/ 400168 w 1395531"/>
                                <a:gd name="connsiteY145" fmla="*/ 1455420 h 2608666"/>
                                <a:gd name="connsiteX146" fmla="*/ 409693 w 1395531"/>
                                <a:gd name="connsiteY146" fmla="*/ 1383982 h 2608666"/>
                                <a:gd name="connsiteX147" fmla="*/ 414456 w 1395531"/>
                                <a:gd name="connsiteY147" fmla="*/ 1369695 h 2608666"/>
                                <a:gd name="connsiteX148" fmla="*/ 409693 w 1395531"/>
                                <a:gd name="connsiteY148" fmla="*/ 1217295 h 2608666"/>
                                <a:gd name="connsiteX149" fmla="*/ 395406 w 1395531"/>
                                <a:gd name="connsiteY149" fmla="*/ 1174432 h 2608666"/>
                                <a:gd name="connsiteX150" fmla="*/ 381118 w 1395531"/>
                                <a:gd name="connsiteY150" fmla="*/ 1122045 h 2608666"/>
                                <a:gd name="connsiteX151" fmla="*/ 371593 w 1395531"/>
                                <a:gd name="connsiteY151" fmla="*/ 1107757 h 2608666"/>
                                <a:gd name="connsiteX152" fmla="*/ 352543 w 1395531"/>
                                <a:gd name="connsiteY152" fmla="*/ 1079182 h 2608666"/>
                                <a:gd name="connsiteX153" fmla="*/ 347781 w 1395531"/>
                                <a:gd name="connsiteY153" fmla="*/ 1064895 h 2608666"/>
                                <a:gd name="connsiteX154" fmla="*/ 338256 w 1395531"/>
                                <a:gd name="connsiteY154" fmla="*/ 1050607 h 2608666"/>
                                <a:gd name="connsiteX155" fmla="*/ 319206 w 1395531"/>
                                <a:gd name="connsiteY155" fmla="*/ 1017270 h 2608666"/>
                                <a:gd name="connsiteX156" fmla="*/ 304918 w 1395531"/>
                                <a:gd name="connsiteY156" fmla="*/ 974407 h 2608666"/>
                                <a:gd name="connsiteX157" fmla="*/ 300156 w 1395531"/>
                                <a:gd name="connsiteY157" fmla="*/ 960120 h 2608666"/>
                                <a:gd name="connsiteX158" fmla="*/ 271581 w 1395531"/>
                                <a:gd name="connsiteY158" fmla="*/ 926782 h 2608666"/>
                                <a:gd name="connsiteX159" fmla="*/ 214439 w 1395531"/>
                                <a:gd name="connsiteY159" fmla="*/ 822006 h 2608666"/>
                                <a:gd name="connsiteX160" fmla="*/ 176343 w 1395531"/>
                                <a:gd name="connsiteY160" fmla="*/ 750569 h 2608666"/>
                                <a:gd name="connsiteX161" fmla="*/ 133468 w 1395531"/>
                                <a:gd name="connsiteY161" fmla="*/ 636270 h 2608666"/>
                                <a:gd name="connsiteX162" fmla="*/ 123864 w 1395531"/>
                                <a:gd name="connsiteY162" fmla="*/ 502919 h 2608666"/>
                                <a:gd name="connsiteX163" fmla="*/ 152527 w 1395531"/>
                                <a:gd name="connsiteY163" fmla="*/ 388620 h 2608666"/>
                                <a:gd name="connsiteX164" fmla="*/ 185860 w 1395531"/>
                                <a:gd name="connsiteY164" fmla="*/ 317182 h 2608666"/>
                                <a:gd name="connsiteX165" fmla="*/ 228724 w 1395531"/>
                                <a:gd name="connsiteY165" fmla="*/ 245745 h 2608666"/>
                                <a:gd name="connsiteX166" fmla="*/ 291588 w 1395531"/>
                                <a:gd name="connsiteY166" fmla="*/ 170498 h 2608666"/>
                                <a:gd name="connsiteX167" fmla="*/ 360169 w 1395531"/>
                                <a:gd name="connsiteY167" fmla="*/ 102870 h 2608666"/>
                                <a:gd name="connsiteX168" fmla="*/ 434469 w 1395531"/>
                                <a:gd name="connsiteY16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119306 w 1395531"/>
                                <a:gd name="connsiteY9" fmla="*/ 150495 h 2608666"/>
                                <a:gd name="connsiteX10" fmla="*/ 1162168 w 1395531"/>
                                <a:gd name="connsiteY10" fmla="*/ 169545 h 2608666"/>
                                <a:gd name="connsiteX11" fmla="*/ 1176456 w 1395531"/>
                                <a:gd name="connsiteY11" fmla="*/ 183832 h 2608666"/>
                                <a:gd name="connsiteX12" fmla="*/ 1209793 w 1395531"/>
                                <a:gd name="connsiteY12" fmla="*/ 217170 h 2608666"/>
                                <a:gd name="connsiteX13" fmla="*/ 1233606 w 1395531"/>
                                <a:gd name="connsiteY13" fmla="*/ 240982 h 2608666"/>
                                <a:gd name="connsiteX14" fmla="*/ 1257418 w 1395531"/>
                                <a:gd name="connsiteY14" fmla="*/ 264795 h 2608666"/>
                                <a:gd name="connsiteX15" fmla="*/ 1290756 w 1395531"/>
                                <a:gd name="connsiteY15" fmla="*/ 302895 h 2608666"/>
                                <a:gd name="connsiteX16" fmla="*/ 1309806 w 1395531"/>
                                <a:gd name="connsiteY16" fmla="*/ 331470 h 2608666"/>
                                <a:gd name="connsiteX17" fmla="*/ 1314568 w 1395531"/>
                                <a:gd name="connsiteY17" fmla="*/ 345757 h 2608666"/>
                                <a:gd name="connsiteX18" fmla="*/ 1324093 w 1395531"/>
                                <a:gd name="connsiteY18" fmla="*/ 360045 h 2608666"/>
                                <a:gd name="connsiteX19" fmla="*/ 1333618 w 1395531"/>
                                <a:gd name="connsiteY19" fmla="*/ 388620 h 2608666"/>
                                <a:gd name="connsiteX20" fmla="*/ 1338381 w 1395531"/>
                                <a:gd name="connsiteY20" fmla="*/ 402907 h 2608666"/>
                                <a:gd name="connsiteX21" fmla="*/ 1347906 w 1395531"/>
                                <a:gd name="connsiteY21" fmla="*/ 417195 h 2608666"/>
                                <a:gd name="connsiteX22" fmla="*/ 1357431 w 1395531"/>
                                <a:gd name="connsiteY22" fmla="*/ 445770 h 2608666"/>
                                <a:gd name="connsiteX23" fmla="*/ 1366956 w 1395531"/>
                                <a:gd name="connsiteY23" fmla="*/ 493395 h 2608666"/>
                                <a:gd name="connsiteX24" fmla="*/ 1371718 w 1395531"/>
                                <a:gd name="connsiteY24" fmla="*/ 526732 h 2608666"/>
                                <a:gd name="connsiteX25" fmla="*/ 1381243 w 1395531"/>
                                <a:gd name="connsiteY25" fmla="*/ 574357 h 2608666"/>
                                <a:gd name="connsiteX26" fmla="*/ 1390768 w 1395531"/>
                                <a:gd name="connsiteY26" fmla="*/ 636270 h 2608666"/>
                                <a:gd name="connsiteX27" fmla="*/ 1395531 w 1395531"/>
                                <a:gd name="connsiteY27" fmla="*/ 650557 h 2608666"/>
                                <a:gd name="connsiteX28" fmla="*/ 1386006 w 1395531"/>
                                <a:gd name="connsiteY28" fmla="*/ 717232 h 2608666"/>
                                <a:gd name="connsiteX29" fmla="*/ 1376481 w 1395531"/>
                                <a:gd name="connsiteY29" fmla="*/ 774382 h 2608666"/>
                                <a:gd name="connsiteX30" fmla="*/ 1371718 w 1395531"/>
                                <a:gd name="connsiteY30" fmla="*/ 788670 h 2608666"/>
                                <a:gd name="connsiteX31" fmla="*/ 1362193 w 1395531"/>
                                <a:gd name="connsiteY31" fmla="*/ 826770 h 2608666"/>
                                <a:gd name="connsiteX32" fmla="*/ 1352668 w 1395531"/>
                                <a:gd name="connsiteY32" fmla="*/ 841057 h 2608666"/>
                                <a:gd name="connsiteX33" fmla="*/ 1338381 w 1395531"/>
                                <a:gd name="connsiteY33" fmla="*/ 883920 h 2608666"/>
                                <a:gd name="connsiteX34" fmla="*/ 1333618 w 1395531"/>
                                <a:gd name="connsiteY34" fmla="*/ 898207 h 2608666"/>
                                <a:gd name="connsiteX35" fmla="*/ 1324093 w 1395531"/>
                                <a:gd name="connsiteY35" fmla="*/ 912495 h 2608666"/>
                                <a:gd name="connsiteX36" fmla="*/ 1319331 w 1395531"/>
                                <a:gd name="connsiteY36" fmla="*/ 926782 h 2608666"/>
                                <a:gd name="connsiteX37" fmla="*/ 1314568 w 1395531"/>
                                <a:gd name="connsiteY37" fmla="*/ 945832 h 2608666"/>
                                <a:gd name="connsiteX38" fmla="*/ 1305043 w 1395531"/>
                                <a:gd name="connsiteY38" fmla="*/ 960120 h 2608666"/>
                                <a:gd name="connsiteX39" fmla="*/ 1295518 w 1395531"/>
                                <a:gd name="connsiteY39" fmla="*/ 979170 h 2608666"/>
                                <a:gd name="connsiteX40" fmla="*/ 1281231 w 1395531"/>
                                <a:gd name="connsiteY40" fmla="*/ 1022032 h 2608666"/>
                                <a:gd name="connsiteX41" fmla="*/ 1276468 w 1395531"/>
                                <a:gd name="connsiteY41" fmla="*/ 1036320 h 2608666"/>
                                <a:gd name="connsiteX42" fmla="*/ 1266943 w 1395531"/>
                                <a:gd name="connsiteY42" fmla="*/ 1050607 h 2608666"/>
                                <a:gd name="connsiteX43" fmla="*/ 1252656 w 1395531"/>
                                <a:gd name="connsiteY43" fmla="*/ 1083945 h 2608666"/>
                                <a:gd name="connsiteX44" fmla="*/ 1243131 w 1395531"/>
                                <a:gd name="connsiteY44" fmla="*/ 1112520 h 2608666"/>
                                <a:gd name="connsiteX45" fmla="*/ 1238368 w 1395531"/>
                                <a:gd name="connsiteY45" fmla="*/ 1126807 h 2608666"/>
                                <a:gd name="connsiteX46" fmla="*/ 1233606 w 1395531"/>
                                <a:gd name="connsiteY46" fmla="*/ 1141095 h 2608666"/>
                                <a:gd name="connsiteX47" fmla="*/ 1219318 w 1395531"/>
                                <a:gd name="connsiteY47" fmla="*/ 1150620 h 2608666"/>
                                <a:gd name="connsiteX48" fmla="*/ 1214556 w 1395531"/>
                                <a:gd name="connsiteY48" fmla="*/ 1164907 h 2608666"/>
                                <a:gd name="connsiteX49" fmla="*/ 1200268 w 1395531"/>
                                <a:gd name="connsiteY49" fmla="*/ 1179195 h 2608666"/>
                                <a:gd name="connsiteX50" fmla="*/ 1190743 w 1395531"/>
                                <a:gd name="connsiteY50" fmla="*/ 1193482 h 2608666"/>
                                <a:gd name="connsiteX51" fmla="*/ 1171693 w 1395531"/>
                                <a:gd name="connsiteY51" fmla="*/ 1241107 h 2608666"/>
                                <a:gd name="connsiteX52" fmla="*/ 1166931 w 1395531"/>
                                <a:gd name="connsiteY52" fmla="*/ 1255395 h 2608666"/>
                                <a:gd name="connsiteX53" fmla="*/ 1152643 w 1395531"/>
                                <a:gd name="connsiteY53" fmla="*/ 1264920 h 2608666"/>
                                <a:gd name="connsiteX54" fmla="*/ 1133593 w 1395531"/>
                                <a:gd name="connsiteY54" fmla="*/ 1293495 h 2608666"/>
                                <a:gd name="connsiteX55" fmla="*/ 1109781 w 1395531"/>
                                <a:gd name="connsiteY55" fmla="*/ 1322070 h 2608666"/>
                                <a:gd name="connsiteX56" fmla="*/ 1095493 w 1395531"/>
                                <a:gd name="connsiteY56" fmla="*/ 1350645 h 2608666"/>
                                <a:gd name="connsiteX57" fmla="*/ 1081206 w 1395531"/>
                                <a:gd name="connsiteY57" fmla="*/ 1360170 h 2608666"/>
                                <a:gd name="connsiteX58" fmla="*/ 1062156 w 1395531"/>
                                <a:gd name="connsiteY58" fmla="*/ 1388745 h 2608666"/>
                                <a:gd name="connsiteX59" fmla="*/ 1043106 w 1395531"/>
                                <a:gd name="connsiteY59" fmla="*/ 1417320 h 2608666"/>
                                <a:gd name="connsiteX60" fmla="*/ 1024056 w 1395531"/>
                                <a:gd name="connsiteY60" fmla="*/ 1445895 h 2608666"/>
                                <a:gd name="connsiteX61" fmla="*/ 1014531 w 1395531"/>
                                <a:gd name="connsiteY61" fmla="*/ 1460182 h 2608666"/>
                                <a:gd name="connsiteX62" fmla="*/ 1000243 w 1395531"/>
                                <a:gd name="connsiteY62" fmla="*/ 1488757 h 2608666"/>
                                <a:gd name="connsiteX63" fmla="*/ 985956 w 1395531"/>
                                <a:gd name="connsiteY63" fmla="*/ 1517332 h 2608666"/>
                                <a:gd name="connsiteX64" fmla="*/ 971668 w 1395531"/>
                                <a:gd name="connsiteY64" fmla="*/ 1545907 h 2608666"/>
                                <a:gd name="connsiteX65" fmla="*/ 966906 w 1395531"/>
                                <a:gd name="connsiteY65" fmla="*/ 1560195 h 2608666"/>
                                <a:gd name="connsiteX66" fmla="*/ 947856 w 1395531"/>
                                <a:gd name="connsiteY66" fmla="*/ 1588770 h 2608666"/>
                                <a:gd name="connsiteX67" fmla="*/ 928806 w 1395531"/>
                                <a:gd name="connsiteY67" fmla="*/ 1617345 h 2608666"/>
                                <a:gd name="connsiteX68" fmla="*/ 909756 w 1395531"/>
                                <a:gd name="connsiteY68" fmla="*/ 1645920 h 2608666"/>
                                <a:gd name="connsiteX69" fmla="*/ 900231 w 1395531"/>
                                <a:gd name="connsiteY69" fmla="*/ 1660207 h 2608666"/>
                                <a:gd name="connsiteX70" fmla="*/ 866893 w 1395531"/>
                                <a:gd name="connsiteY70" fmla="*/ 1703070 h 2608666"/>
                                <a:gd name="connsiteX71" fmla="*/ 857368 w 1395531"/>
                                <a:gd name="connsiteY71" fmla="*/ 1717357 h 2608666"/>
                                <a:gd name="connsiteX72" fmla="*/ 843081 w 1395531"/>
                                <a:gd name="connsiteY72" fmla="*/ 1745932 h 2608666"/>
                                <a:gd name="connsiteX73" fmla="*/ 833556 w 1395531"/>
                                <a:gd name="connsiteY73" fmla="*/ 1774507 h 2608666"/>
                                <a:gd name="connsiteX74" fmla="*/ 828793 w 1395531"/>
                                <a:gd name="connsiteY74" fmla="*/ 1788795 h 2608666"/>
                                <a:gd name="connsiteX75" fmla="*/ 824031 w 1395531"/>
                                <a:gd name="connsiteY75" fmla="*/ 1803082 h 2608666"/>
                                <a:gd name="connsiteX76" fmla="*/ 804981 w 1395531"/>
                                <a:gd name="connsiteY76" fmla="*/ 1831657 h 2608666"/>
                                <a:gd name="connsiteX77" fmla="*/ 771643 w 1395531"/>
                                <a:gd name="connsiteY77" fmla="*/ 1931670 h 2608666"/>
                                <a:gd name="connsiteX78" fmla="*/ 762118 w 1395531"/>
                                <a:gd name="connsiteY78" fmla="*/ 1960245 h 2608666"/>
                                <a:gd name="connsiteX79" fmla="*/ 757356 w 1395531"/>
                                <a:gd name="connsiteY79" fmla="*/ 1974532 h 2608666"/>
                                <a:gd name="connsiteX80" fmla="*/ 747831 w 1395531"/>
                                <a:gd name="connsiteY80" fmla="*/ 1988820 h 2608666"/>
                                <a:gd name="connsiteX81" fmla="*/ 738306 w 1395531"/>
                                <a:gd name="connsiteY81" fmla="*/ 2017395 h 2608666"/>
                                <a:gd name="connsiteX82" fmla="*/ 724018 w 1395531"/>
                                <a:gd name="connsiteY82" fmla="*/ 2060257 h 2608666"/>
                                <a:gd name="connsiteX83" fmla="*/ 704968 w 1395531"/>
                                <a:gd name="connsiteY83" fmla="*/ 2117407 h 2608666"/>
                                <a:gd name="connsiteX84" fmla="*/ 695443 w 1395531"/>
                                <a:gd name="connsiteY84" fmla="*/ 2145982 h 2608666"/>
                                <a:gd name="connsiteX85" fmla="*/ 690681 w 1395531"/>
                                <a:gd name="connsiteY85" fmla="*/ 2160270 h 2608666"/>
                                <a:gd name="connsiteX86" fmla="*/ 685918 w 1395531"/>
                                <a:gd name="connsiteY86" fmla="*/ 2179320 h 2608666"/>
                                <a:gd name="connsiteX87" fmla="*/ 681156 w 1395531"/>
                                <a:gd name="connsiteY87" fmla="*/ 2217420 h 2608666"/>
                                <a:gd name="connsiteX88" fmla="*/ 676393 w 1395531"/>
                                <a:gd name="connsiteY88" fmla="*/ 2236470 h 2608666"/>
                                <a:gd name="connsiteX89" fmla="*/ 662106 w 1395531"/>
                                <a:gd name="connsiteY89" fmla="*/ 2279332 h 2608666"/>
                                <a:gd name="connsiteX90" fmla="*/ 657343 w 1395531"/>
                                <a:gd name="connsiteY90" fmla="*/ 2293620 h 2608666"/>
                                <a:gd name="connsiteX91" fmla="*/ 652581 w 1395531"/>
                                <a:gd name="connsiteY91" fmla="*/ 2307907 h 2608666"/>
                                <a:gd name="connsiteX92" fmla="*/ 643056 w 1395531"/>
                                <a:gd name="connsiteY92" fmla="*/ 2322195 h 2608666"/>
                                <a:gd name="connsiteX93" fmla="*/ 633531 w 1395531"/>
                                <a:gd name="connsiteY93" fmla="*/ 2350770 h 2608666"/>
                                <a:gd name="connsiteX94" fmla="*/ 628768 w 1395531"/>
                                <a:gd name="connsiteY94" fmla="*/ 2365057 h 2608666"/>
                                <a:gd name="connsiteX95" fmla="*/ 619243 w 1395531"/>
                                <a:gd name="connsiteY95" fmla="*/ 2384107 h 2608666"/>
                                <a:gd name="connsiteX96" fmla="*/ 604956 w 1395531"/>
                                <a:gd name="connsiteY96" fmla="*/ 2426970 h 2608666"/>
                                <a:gd name="connsiteX97" fmla="*/ 600193 w 1395531"/>
                                <a:gd name="connsiteY97" fmla="*/ 2441257 h 2608666"/>
                                <a:gd name="connsiteX98" fmla="*/ 585906 w 1395531"/>
                                <a:gd name="connsiteY98" fmla="*/ 2455545 h 2608666"/>
                                <a:gd name="connsiteX99" fmla="*/ 571618 w 1395531"/>
                                <a:gd name="connsiteY99" fmla="*/ 2465070 h 2608666"/>
                                <a:gd name="connsiteX100" fmla="*/ 543043 w 1395531"/>
                                <a:gd name="connsiteY100" fmla="*/ 2493645 h 2608666"/>
                                <a:gd name="connsiteX101" fmla="*/ 528756 w 1395531"/>
                                <a:gd name="connsiteY101" fmla="*/ 2507932 h 2608666"/>
                                <a:gd name="connsiteX102" fmla="*/ 509706 w 1395531"/>
                                <a:gd name="connsiteY102" fmla="*/ 2536507 h 2608666"/>
                                <a:gd name="connsiteX103" fmla="*/ 495418 w 1395531"/>
                                <a:gd name="connsiteY103" fmla="*/ 2541270 h 2608666"/>
                                <a:gd name="connsiteX104" fmla="*/ 466843 w 1395531"/>
                                <a:gd name="connsiteY104" fmla="*/ 2565082 h 2608666"/>
                                <a:gd name="connsiteX105" fmla="*/ 438268 w 1395531"/>
                                <a:gd name="connsiteY105" fmla="*/ 2574607 h 2608666"/>
                                <a:gd name="connsiteX106" fmla="*/ 404931 w 1395531"/>
                                <a:gd name="connsiteY106" fmla="*/ 2603182 h 2608666"/>
                                <a:gd name="connsiteX107" fmla="*/ 366839 w 1395531"/>
                                <a:gd name="connsiteY107" fmla="*/ 2607944 h 2608666"/>
                                <a:gd name="connsiteX108" fmla="*/ 343023 w 1395531"/>
                                <a:gd name="connsiteY108" fmla="*/ 2593650 h 2608666"/>
                                <a:gd name="connsiteX109" fmla="*/ 247770 w 1395531"/>
                                <a:gd name="connsiteY109" fmla="*/ 2584131 h 2608666"/>
                                <a:gd name="connsiteX110" fmla="*/ 147764 w 1395531"/>
                                <a:gd name="connsiteY110" fmla="*/ 2536508 h 2608666"/>
                                <a:gd name="connsiteX111" fmla="*/ 90608 w 1395531"/>
                                <a:gd name="connsiteY111" fmla="*/ 2498409 h 2608666"/>
                                <a:gd name="connsiteX112" fmla="*/ 19170 w 1395531"/>
                                <a:gd name="connsiteY112" fmla="*/ 2403158 h 2608666"/>
                                <a:gd name="connsiteX113" fmla="*/ 125 w 1395531"/>
                                <a:gd name="connsiteY113" fmla="*/ 2303145 h 2608666"/>
                                <a:gd name="connsiteX114" fmla="*/ 4881 w 1395531"/>
                                <a:gd name="connsiteY114" fmla="*/ 2212657 h 2608666"/>
                                <a:gd name="connsiteX115" fmla="*/ 14406 w 1395531"/>
                                <a:gd name="connsiteY115" fmla="*/ 2184082 h 2608666"/>
                                <a:gd name="connsiteX116" fmla="*/ 19168 w 1395531"/>
                                <a:gd name="connsiteY116" fmla="*/ 2169795 h 2608666"/>
                                <a:gd name="connsiteX117" fmla="*/ 28693 w 1395531"/>
                                <a:gd name="connsiteY117" fmla="*/ 2155507 h 2608666"/>
                                <a:gd name="connsiteX118" fmla="*/ 42981 w 1395531"/>
                                <a:gd name="connsiteY118" fmla="*/ 2126932 h 2608666"/>
                                <a:gd name="connsiteX119" fmla="*/ 71556 w 1395531"/>
                                <a:gd name="connsiteY119" fmla="*/ 2041207 h 2608666"/>
                                <a:gd name="connsiteX120" fmla="*/ 81081 w 1395531"/>
                                <a:gd name="connsiteY120" fmla="*/ 2012632 h 2608666"/>
                                <a:gd name="connsiteX121" fmla="*/ 85843 w 1395531"/>
                                <a:gd name="connsiteY121" fmla="*/ 1998345 h 2608666"/>
                                <a:gd name="connsiteX122" fmla="*/ 123943 w 1395531"/>
                                <a:gd name="connsiteY122" fmla="*/ 1941195 h 2608666"/>
                                <a:gd name="connsiteX123" fmla="*/ 133468 w 1395531"/>
                                <a:gd name="connsiteY123" fmla="*/ 1926907 h 2608666"/>
                                <a:gd name="connsiteX124" fmla="*/ 142993 w 1395531"/>
                                <a:gd name="connsiteY124" fmla="*/ 1912620 h 2608666"/>
                                <a:gd name="connsiteX125" fmla="*/ 147756 w 1395531"/>
                                <a:gd name="connsiteY125" fmla="*/ 1898332 h 2608666"/>
                                <a:gd name="connsiteX126" fmla="*/ 162043 w 1395531"/>
                                <a:gd name="connsiteY126" fmla="*/ 1888807 h 2608666"/>
                                <a:gd name="connsiteX127" fmla="*/ 190618 w 1395531"/>
                                <a:gd name="connsiteY127" fmla="*/ 1845945 h 2608666"/>
                                <a:gd name="connsiteX128" fmla="*/ 200143 w 1395531"/>
                                <a:gd name="connsiteY128" fmla="*/ 1831657 h 2608666"/>
                                <a:gd name="connsiteX129" fmla="*/ 214431 w 1395531"/>
                                <a:gd name="connsiteY129" fmla="*/ 1822132 h 2608666"/>
                                <a:gd name="connsiteX130" fmla="*/ 219193 w 1395531"/>
                                <a:gd name="connsiteY130" fmla="*/ 1807845 h 2608666"/>
                                <a:gd name="connsiteX131" fmla="*/ 238243 w 1395531"/>
                                <a:gd name="connsiteY131" fmla="*/ 1779270 h 2608666"/>
                                <a:gd name="connsiteX132" fmla="*/ 252531 w 1395531"/>
                                <a:gd name="connsiteY132" fmla="*/ 1750695 h 2608666"/>
                                <a:gd name="connsiteX133" fmla="*/ 266818 w 1395531"/>
                                <a:gd name="connsiteY133" fmla="*/ 1741170 h 2608666"/>
                                <a:gd name="connsiteX134" fmla="*/ 285868 w 1395531"/>
                                <a:gd name="connsiteY134" fmla="*/ 1712595 h 2608666"/>
                                <a:gd name="connsiteX135" fmla="*/ 295393 w 1395531"/>
                                <a:gd name="connsiteY135" fmla="*/ 1684020 h 2608666"/>
                                <a:gd name="connsiteX136" fmla="*/ 304918 w 1395531"/>
                                <a:gd name="connsiteY136" fmla="*/ 1669732 h 2608666"/>
                                <a:gd name="connsiteX137" fmla="*/ 314443 w 1395531"/>
                                <a:gd name="connsiteY137" fmla="*/ 1641157 h 2608666"/>
                                <a:gd name="connsiteX138" fmla="*/ 333493 w 1395531"/>
                                <a:gd name="connsiteY138" fmla="*/ 1612582 h 2608666"/>
                                <a:gd name="connsiteX139" fmla="*/ 343018 w 1395531"/>
                                <a:gd name="connsiteY139" fmla="*/ 1598295 h 2608666"/>
                                <a:gd name="connsiteX140" fmla="*/ 357306 w 1395531"/>
                                <a:gd name="connsiteY140" fmla="*/ 1569720 h 2608666"/>
                                <a:gd name="connsiteX141" fmla="*/ 366831 w 1395531"/>
                                <a:gd name="connsiteY141" fmla="*/ 1541145 h 2608666"/>
                                <a:gd name="connsiteX142" fmla="*/ 371593 w 1395531"/>
                                <a:gd name="connsiteY142" fmla="*/ 1526857 h 2608666"/>
                                <a:gd name="connsiteX143" fmla="*/ 390643 w 1395531"/>
                                <a:gd name="connsiteY143" fmla="*/ 1483995 h 2608666"/>
                                <a:gd name="connsiteX144" fmla="*/ 395406 w 1395531"/>
                                <a:gd name="connsiteY144" fmla="*/ 1469707 h 2608666"/>
                                <a:gd name="connsiteX145" fmla="*/ 400168 w 1395531"/>
                                <a:gd name="connsiteY145" fmla="*/ 1455420 h 2608666"/>
                                <a:gd name="connsiteX146" fmla="*/ 409693 w 1395531"/>
                                <a:gd name="connsiteY146" fmla="*/ 1383982 h 2608666"/>
                                <a:gd name="connsiteX147" fmla="*/ 414456 w 1395531"/>
                                <a:gd name="connsiteY147" fmla="*/ 1369695 h 2608666"/>
                                <a:gd name="connsiteX148" fmla="*/ 409693 w 1395531"/>
                                <a:gd name="connsiteY148" fmla="*/ 1217295 h 2608666"/>
                                <a:gd name="connsiteX149" fmla="*/ 395406 w 1395531"/>
                                <a:gd name="connsiteY149" fmla="*/ 1174432 h 2608666"/>
                                <a:gd name="connsiteX150" fmla="*/ 381118 w 1395531"/>
                                <a:gd name="connsiteY150" fmla="*/ 1122045 h 2608666"/>
                                <a:gd name="connsiteX151" fmla="*/ 371593 w 1395531"/>
                                <a:gd name="connsiteY151" fmla="*/ 1107757 h 2608666"/>
                                <a:gd name="connsiteX152" fmla="*/ 352543 w 1395531"/>
                                <a:gd name="connsiteY152" fmla="*/ 1079182 h 2608666"/>
                                <a:gd name="connsiteX153" fmla="*/ 347781 w 1395531"/>
                                <a:gd name="connsiteY153" fmla="*/ 1064895 h 2608666"/>
                                <a:gd name="connsiteX154" fmla="*/ 338256 w 1395531"/>
                                <a:gd name="connsiteY154" fmla="*/ 1050607 h 2608666"/>
                                <a:gd name="connsiteX155" fmla="*/ 319206 w 1395531"/>
                                <a:gd name="connsiteY155" fmla="*/ 1017270 h 2608666"/>
                                <a:gd name="connsiteX156" fmla="*/ 304918 w 1395531"/>
                                <a:gd name="connsiteY156" fmla="*/ 974407 h 2608666"/>
                                <a:gd name="connsiteX157" fmla="*/ 300156 w 1395531"/>
                                <a:gd name="connsiteY157" fmla="*/ 960120 h 2608666"/>
                                <a:gd name="connsiteX158" fmla="*/ 271581 w 1395531"/>
                                <a:gd name="connsiteY158" fmla="*/ 926782 h 2608666"/>
                                <a:gd name="connsiteX159" fmla="*/ 214439 w 1395531"/>
                                <a:gd name="connsiteY159" fmla="*/ 822006 h 2608666"/>
                                <a:gd name="connsiteX160" fmla="*/ 176343 w 1395531"/>
                                <a:gd name="connsiteY160" fmla="*/ 750569 h 2608666"/>
                                <a:gd name="connsiteX161" fmla="*/ 133468 w 1395531"/>
                                <a:gd name="connsiteY161" fmla="*/ 636270 h 2608666"/>
                                <a:gd name="connsiteX162" fmla="*/ 123864 w 1395531"/>
                                <a:gd name="connsiteY162" fmla="*/ 502919 h 2608666"/>
                                <a:gd name="connsiteX163" fmla="*/ 152527 w 1395531"/>
                                <a:gd name="connsiteY163" fmla="*/ 388620 h 2608666"/>
                                <a:gd name="connsiteX164" fmla="*/ 185860 w 1395531"/>
                                <a:gd name="connsiteY164" fmla="*/ 317182 h 2608666"/>
                                <a:gd name="connsiteX165" fmla="*/ 228724 w 1395531"/>
                                <a:gd name="connsiteY165" fmla="*/ 245745 h 2608666"/>
                                <a:gd name="connsiteX166" fmla="*/ 291588 w 1395531"/>
                                <a:gd name="connsiteY166" fmla="*/ 170498 h 2608666"/>
                                <a:gd name="connsiteX167" fmla="*/ 360169 w 1395531"/>
                                <a:gd name="connsiteY167" fmla="*/ 102870 h 2608666"/>
                                <a:gd name="connsiteX168" fmla="*/ 434469 w 1395531"/>
                                <a:gd name="connsiteY168"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162168 w 1395531"/>
                                <a:gd name="connsiteY9" fmla="*/ 169545 h 2608666"/>
                                <a:gd name="connsiteX10" fmla="*/ 1176456 w 1395531"/>
                                <a:gd name="connsiteY10" fmla="*/ 183832 h 2608666"/>
                                <a:gd name="connsiteX11" fmla="*/ 1209793 w 1395531"/>
                                <a:gd name="connsiteY11" fmla="*/ 217170 h 2608666"/>
                                <a:gd name="connsiteX12" fmla="*/ 1233606 w 1395531"/>
                                <a:gd name="connsiteY12" fmla="*/ 240982 h 2608666"/>
                                <a:gd name="connsiteX13" fmla="*/ 1257418 w 1395531"/>
                                <a:gd name="connsiteY13" fmla="*/ 264795 h 2608666"/>
                                <a:gd name="connsiteX14" fmla="*/ 1290756 w 1395531"/>
                                <a:gd name="connsiteY14" fmla="*/ 302895 h 2608666"/>
                                <a:gd name="connsiteX15" fmla="*/ 1309806 w 1395531"/>
                                <a:gd name="connsiteY15" fmla="*/ 331470 h 2608666"/>
                                <a:gd name="connsiteX16" fmla="*/ 1314568 w 1395531"/>
                                <a:gd name="connsiteY16" fmla="*/ 345757 h 2608666"/>
                                <a:gd name="connsiteX17" fmla="*/ 1324093 w 1395531"/>
                                <a:gd name="connsiteY17" fmla="*/ 360045 h 2608666"/>
                                <a:gd name="connsiteX18" fmla="*/ 1333618 w 1395531"/>
                                <a:gd name="connsiteY18" fmla="*/ 388620 h 2608666"/>
                                <a:gd name="connsiteX19" fmla="*/ 1338381 w 1395531"/>
                                <a:gd name="connsiteY19" fmla="*/ 402907 h 2608666"/>
                                <a:gd name="connsiteX20" fmla="*/ 1347906 w 1395531"/>
                                <a:gd name="connsiteY20" fmla="*/ 417195 h 2608666"/>
                                <a:gd name="connsiteX21" fmla="*/ 1357431 w 1395531"/>
                                <a:gd name="connsiteY21" fmla="*/ 445770 h 2608666"/>
                                <a:gd name="connsiteX22" fmla="*/ 1366956 w 1395531"/>
                                <a:gd name="connsiteY22" fmla="*/ 493395 h 2608666"/>
                                <a:gd name="connsiteX23" fmla="*/ 1371718 w 1395531"/>
                                <a:gd name="connsiteY23" fmla="*/ 526732 h 2608666"/>
                                <a:gd name="connsiteX24" fmla="*/ 1381243 w 1395531"/>
                                <a:gd name="connsiteY24" fmla="*/ 574357 h 2608666"/>
                                <a:gd name="connsiteX25" fmla="*/ 1390768 w 1395531"/>
                                <a:gd name="connsiteY25" fmla="*/ 636270 h 2608666"/>
                                <a:gd name="connsiteX26" fmla="*/ 1395531 w 1395531"/>
                                <a:gd name="connsiteY26" fmla="*/ 650557 h 2608666"/>
                                <a:gd name="connsiteX27" fmla="*/ 1386006 w 1395531"/>
                                <a:gd name="connsiteY27" fmla="*/ 717232 h 2608666"/>
                                <a:gd name="connsiteX28" fmla="*/ 1376481 w 1395531"/>
                                <a:gd name="connsiteY28" fmla="*/ 774382 h 2608666"/>
                                <a:gd name="connsiteX29" fmla="*/ 1371718 w 1395531"/>
                                <a:gd name="connsiteY29" fmla="*/ 788670 h 2608666"/>
                                <a:gd name="connsiteX30" fmla="*/ 1362193 w 1395531"/>
                                <a:gd name="connsiteY30" fmla="*/ 826770 h 2608666"/>
                                <a:gd name="connsiteX31" fmla="*/ 1352668 w 1395531"/>
                                <a:gd name="connsiteY31" fmla="*/ 841057 h 2608666"/>
                                <a:gd name="connsiteX32" fmla="*/ 1338381 w 1395531"/>
                                <a:gd name="connsiteY32" fmla="*/ 883920 h 2608666"/>
                                <a:gd name="connsiteX33" fmla="*/ 1333618 w 1395531"/>
                                <a:gd name="connsiteY33" fmla="*/ 898207 h 2608666"/>
                                <a:gd name="connsiteX34" fmla="*/ 1324093 w 1395531"/>
                                <a:gd name="connsiteY34" fmla="*/ 912495 h 2608666"/>
                                <a:gd name="connsiteX35" fmla="*/ 1319331 w 1395531"/>
                                <a:gd name="connsiteY35" fmla="*/ 926782 h 2608666"/>
                                <a:gd name="connsiteX36" fmla="*/ 1314568 w 1395531"/>
                                <a:gd name="connsiteY36" fmla="*/ 945832 h 2608666"/>
                                <a:gd name="connsiteX37" fmla="*/ 1305043 w 1395531"/>
                                <a:gd name="connsiteY37" fmla="*/ 960120 h 2608666"/>
                                <a:gd name="connsiteX38" fmla="*/ 1295518 w 1395531"/>
                                <a:gd name="connsiteY38" fmla="*/ 979170 h 2608666"/>
                                <a:gd name="connsiteX39" fmla="*/ 1281231 w 1395531"/>
                                <a:gd name="connsiteY39" fmla="*/ 1022032 h 2608666"/>
                                <a:gd name="connsiteX40" fmla="*/ 1276468 w 1395531"/>
                                <a:gd name="connsiteY40" fmla="*/ 1036320 h 2608666"/>
                                <a:gd name="connsiteX41" fmla="*/ 1266943 w 1395531"/>
                                <a:gd name="connsiteY41" fmla="*/ 1050607 h 2608666"/>
                                <a:gd name="connsiteX42" fmla="*/ 1252656 w 1395531"/>
                                <a:gd name="connsiteY42" fmla="*/ 1083945 h 2608666"/>
                                <a:gd name="connsiteX43" fmla="*/ 1243131 w 1395531"/>
                                <a:gd name="connsiteY43" fmla="*/ 1112520 h 2608666"/>
                                <a:gd name="connsiteX44" fmla="*/ 1238368 w 1395531"/>
                                <a:gd name="connsiteY44" fmla="*/ 1126807 h 2608666"/>
                                <a:gd name="connsiteX45" fmla="*/ 1233606 w 1395531"/>
                                <a:gd name="connsiteY45" fmla="*/ 1141095 h 2608666"/>
                                <a:gd name="connsiteX46" fmla="*/ 1219318 w 1395531"/>
                                <a:gd name="connsiteY46" fmla="*/ 1150620 h 2608666"/>
                                <a:gd name="connsiteX47" fmla="*/ 1214556 w 1395531"/>
                                <a:gd name="connsiteY47" fmla="*/ 1164907 h 2608666"/>
                                <a:gd name="connsiteX48" fmla="*/ 1200268 w 1395531"/>
                                <a:gd name="connsiteY48" fmla="*/ 1179195 h 2608666"/>
                                <a:gd name="connsiteX49" fmla="*/ 1190743 w 1395531"/>
                                <a:gd name="connsiteY49" fmla="*/ 1193482 h 2608666"/>
                                <a:gd name="connsiteX50" fmla="*/ 1171693 w 1395531"/>
                                <a:gd name="connsiteY50" fmla="*/ 1241107 h 2608666"/>
                                <a:gd name="connsiteX51" fmla="*/ 1166931 w 1395531"/>
                                <a:gd name="connsiteY51" fmla="*/ 1255395 h 2608666"/>
                                <a:gd name="connsiteX52" fmla="*/ 1152643 w 1395531"/>
                                <a:gd name="connsiteY52" fmla="*/ 1264920 h 2608666"/>
                                <a:gd name="connsiteX53" fmla="*/ 1133593 w 1395531"/>
                                <a:gd name="connsiteY53" fmla="*/ 1293495 h 2608666"/>
                                <a:gd name="connsiteX54" fmla="*/ 1109781 w 1395531"/>
                                <a:gd name="connsiteY54" fmla="*/ 1322070 h 2608666"/>
                                <a:gd name="connsiteX55" fmla="*/ 1095493 w 1395531"/>
                                <a:gd name="connsiteY55" fmla="*/ 1350645 h 2608666"/>
                                <a:gd name="connsiteX56" fmla="*/ 1081206 w 1395531"/>
                                <a:gd name="connsiteY56" fmla="*/ 1360170 h 2608666"/>
                                <a:gd name="connsiteX57" fmla="*/ 1062156 w 1395531"/>
                                <a:gd name="connsiteY57" fmla="*/ 1388745 h 2608666"/>
                                <a:gd name="connsiteX58" fmla="*/ 1043106 w 1395531"/>
                                <a:gd name="connsiteY58" fmla="*/ 1417320 h 2608666"/>
                                <a:gd name="connsiteX59" fmla="*/ 1024056 w 1395531"/>
                                <a:gd name="connsiteY59" fmla="*/ 1445895 h 2608666"/>
                                <a:gd name="connsiteX60" fmla="*/ 1014531 w 1395531"/>
                                <a:gd name="connsiteY60" fmla="*/ 1460182 h 2608666"/>
                                <a:gd name="connsiteX61" fmla="*/ 1000243 w 1395531"/>
                                <a:gd name="connsiteY61" fmla="*/ 1488757 h 2608666"/>
                                <a:gd name="connsiteX62" fmla="*/ 985956 w 1395531"/>
                                <a:gd name="connsiteY62" fmla="*/ 1517332 h 2608666"/>
                                <a:gd name="connsiteX63" fmla="*/ 971668 w 1395531"/>
                                <a:gd name="connsiteY63" fmla="*/ 1545907 h 2608666"/>
                                <a:gd name="connsiteX64" fmla="*/ 966906 w 1395531"/>
                                <a:gd name="connsiteY64" fmla="*/ 1560195 h 2608666"/>
                                <a:gd name="connsiteX65" fmla="*/ 947856 w 1395531"/>
                                <a:gd name="connsiteY65" fmla="*/ 1588770 h 2608666"/>
                                <a:gd name="connsiteX66" fmla="*/ 928806 w 1395531"/>
                                <a:gd name="connsiteY66" fmla="*/ 1617345 h 2608666"/>
                                <a:gd name="connsiteX67" fmla="*/ 909756 w 1395531"/>
                                <a:gd name="connsiteY67" fmla="*/ 1645920 h 2608666"/>
                                <a:gd name="connsiteX68" fmla="*/ 900231 w 1395531"/>
                                <a:gd name="connsiteY68" fmla="*/ 1660207 h 2608666"/>
                                <a:gd name="connsiteX69" fmla="*/ 866893 w 1395531"/>
                                <a:gd name="connsiteY69" fmla="*/ 1703070 h 2608666"/>
                                <a:gd name="connsiteX70" fmla="*/ 857368 w 1395531"/>
                                <a:gd name="connsiteY70" fmla="*/ 1717357 h 2608666"/>
                                <a:gd name="connsiteX71" fmla="*/ 843081 w 1395531"/>
                                <a:gd name="connsiteY71" fmla="*/ 1745932 h 2608666"/>
                                <a:gd name="connsiteX72" fmla="*/ 833556 w 1395531"/>
                                <a:gd name="connsiteY72" fmla="*/ 1774507 h 2608666"/>
                                <a:gd name="connsiteX73" fmla="*/ 828793 w 1395531"/>
                                <a:gd name="connsiteY73" fmla="*/ 1788795 h 2608666"/>
                                <a:gd name="connsiteX74" fmla="*/ 824031 w 1395531"/>
                                <a:gd name="connsiteY74" fmla="*/ 1803082 h 2608666"/>
                                <a:gd name="connsiteX75" fmla="*/ 804981 w 1395531"/>
                                <a:gd name="connsiteY75" fmla="*/ 1831657 h 2608666"/>
                                <a:gd name="connsiteX76" fmla="*/ 771643 w 1395531"/>
                                <a:gd name="connsiteY76" fmla="*/ 1931670 h 2608666"/>
                                <a:gd name="connsiteX77" fmla="*/ 762118 w 1395531"/>
                                <a:gd name="connsiteY77" fmla="*/ 1960245 h 2608666"/>
                                <a:gd name="connsiteX78" fmla="*/ 757356 w 1395531"/>
                                <a:gd name="connsiteY78" fmla="*/ 1974532 h 2608666"/>
                                <a:gd name="connsiteX79" fmla="*/ 747831 w 1395531"/>
                                <a:gd name="connsiteY79" fmla="*/ 1988820 h 2608666"/>
                                <a:gd name="connsiteX80" fmla="*/ 738306 w 1395531"/>
                                <a:gd name="connsiteY80" fmla="*/ 2017395 h 2608666"/>
                                <a:gd name="connsiteX81" fmla="*/ 724018 w 1395531"/>
                                <a:gd name="connsiteY81" fmla="*/ 2060257 h 2608666"/>
                                <a:gd name="connsiteX82" fmla="*/ 704968 w 1395531"/>
                                <a:gd name="connsiteY82" fmla="*/ 2117407 h 2608666"/>
                                <a:gd name="connsiteX83" fmla="*/ 695443 w 1395531"/>
                                <a:gd name="connsiteY83" fmla="*/ 2145982 h 2608666"/>
                                <a:gd name="connsiteX84" fmla="*/ 690681 w 1395531"/>
                                <a:gd name="connsiteY84" fmla="*/ 2160270 h 2608666"/>
                                <a:gd name="connsiteX85" fmla="*/ 685918 w 1395531"/>
                                <a:gd name="connsiteY85" fmla="*/ 2179320 h 2608666"/>
                                <a:gd name="connsiteX86" fmla="*/ 681156 w 1395531"/>
                                <a:gd name="connsiteY86" fmla="*/ 2217420 h 2608666"/>
                                <a:gd name="connsiteX87" fmla="*/ 676393 w 1395531"/>
                                <a:gd name="connsiteY87" fmla="*/ 2236470 h 2608666"/>
                                <a:gd name="connsiteX88" fmla="*/ 662106 w 1395531"/>
                                <a:gd name="connsiteY88" fmla="*/ 2279332 h 2608666"/>
                                <a:gd name="connsiteX89" fmla="*/ 657343 w 1395531"/>
                                <a:gd name="connsiteY89" fmla="*/ 2293620 h 2608666"/>
                                <a:gd name="connsiteX90" fmla="*/ 652581 w 1395531"/>
                                <a:gd name="connsiteY90" fmla="*/ 2307907 h 2608666"/>
                                <a:gd name="connsiteX91" fmla="*/ 643056 w 1395531"/>
                                <a:gd name="connsiteY91" fmla="*/ 2322195 h 2608666"/>
                                <a:gd name="connsiteX92" fmla="*/ 633531 w 1395531"/>
                                <a:gd name="connsiteY92" fmla="*/ 2350770 h 2608666"/>
                                <a:gd name="connsiteX93" fmla="*/ 628768 w 1395531"/>
                                <a:gd name="connsiteY93" fmla="*/ 2365057 h 2608666"/>
                                <a:gd name="connsiteX94" fmla="*/ 619243 w 1395531"/>
                                <a:gd name="connsiteY94" fmla="*/ 2384107 h 2608666"/>
                                <a:gd name="connsiteX95" fmla="*/ 604956 w 1395531"/>
                                <a:gd name="connsiteY95" fmla="*/ 2426970 h 2608666"/>
                                <a:gd name="connsiteX96" fmla="*/ 600193 w 1395531"/>
                                <a:gd name="connsiteY96" fmla="*/ 2441257 h 2608666"/>
                                <a:gd name="connsiteX97" fmla="*/ 585906 w 1395531"/>
                                <a:gd name="connsiteY97" fmla="*/ 2455545 h 2608666"/>
                                <a:gd name="connsiteX98" fmla="*/ 571618 w 1395531"/>
                                <a:gd name="connsiteY98" fmla="*/ 2465070 h 2608666"/>
                                <a:gd name="connsiteX99" fmla="*/ 543043 w 1395531"/>
                                <a:gd name="connsiteY99" fmla="*/ 2493645 h 2608666"/>
                                <a:gd name="connsiteX100" fmla="*/ 528756 w 1395531"/>
                                <a:gd name="connsiteY100" fmla="*/ 2507932 h 2608666"/>
                                <a:gd name="connsiteX101" fmla="*/ 509706 w 1395531"/>
                                <a:gd name="connsiteY101" fmla="*/ 2536507 h 2608666"/>
                                <a:gd name="connsiteX102" fmla="*/ 495418 w 1395531"/>
                                <a:gd name="connsiteY102" fmla="*/ 2541270 h 2608666"/>
                                <a:gd name="connsiteX103" fmla="*/ 466843 w 1395531"/>
                                <a:gd name="connsiteY103" fmla="*/ 2565082 h 2608666"/>
                                <a:gd name="connsiteX104" fmla="*/ 438268 w 1395531"/>
                                <a:gd name="connsiteY104" fmla="*/ 2574607 h 2608666"/>
                                <a:gd name="connsiteX105" fmla="*/ 404931 w 1395531"/>
                                <a:gd name="connsiteY105" fmla="*/ 2603182 h 2608666"/>
                                <a:gd name="connsiteX106" fmla="*/ 366839 w 1395531"/>
                                <a:gd name="connsiteY106" fmla="*/ 2607944 h 2608666"/>
                                <a:gd name="connsiteX107" fmla="*/ 343023 w 1395531"/>
                                <a:gd name="connsiteY107" fmla="*/ 2593650 h 2608666"/>
                                <a:gd name="connsiteX108" fmla="*/ 247770 w 1395531"/>
                                <a:gd name="connsiteY108" fmla="*/ 2584131 h 2608666"/>
                                <a:gd name="connsiteX109" fmla="*/ 147764 w 1395531"/>
                                <a:gd name="connsiteY109" fmla="*/ 2536508 h 2608666"/>
                                <a:gd name="connsiteX110" fmla="*/ 90608 w 1395531"/>
                                <a:gd name="connsiteY110" fmla="*/ 2498409 h 2608666"/>
                                <a:gd name="connsiteX111" fmla="*/ 19170 w 1395531"/>
                                <a:gd name="connsiteY111" fmla="*/ 2403158 h 2608666"/>
                                <a:gd name="connsiteX112" fmla="*/ 125 w 1395531"/>
                                <a:gd name="connsiteY112" fmla="*/ 2303145 h 2608666"/>
                                <a:gd name="connsiteX113" fmla="*/ 4881 w 1395531"/>
                                <a:gd name="connsiteY113" fmla="*/ 2212657 h 2608666"/>
                                <a:gd name="connsiteX114" fmla="*/ 14406 w 1395531"/>
                                <a:gd name="connsiteY114" fmla="*/ 2184082 h 2608666"/>
                                <a:gd name="connsiteX115" fmla="*/ 19168 w 1395531"/>
                                <a:gd name="connsiteY115" fmla="*/ 2169795 h 2608666"/>
                                <a:gd name="connsiteX116" fmla="*/ 28693 w 1395531"/>
                                <a:gd name="connsiteY116" fmla="*/ 2155507 h 2608666"/>
                                <a:gd name="connsiteX117" fmla="*/ 42981 w 1395531"/>
                                <a:gd name="connsiteY117" fmla="*/ 2126932 h 2608666"/>
                                <a:gd name="connsiteX118" fmla="*/ 71556 w 1395531"/>
                                <a:gd name="connsiteY118" fmla="*/ 2041207 h 2608666"/>
                                <a:gd name="connsiteX119" fmla="*/ 81081 w 1395531"/>
                                <a:gd name="connsiteY119" fmla="*/ 2012632 h 2608666"/>
                                <a:gd name="connsiteX120" fmla="*/ 85843 w 1395531"/>
                                <a:gd name="connsiteY120" fmla="*/ 1998345 h 2608666"/>
                                <a:gd name="connsiteX121" fmla="*/ 123943 w 1395531"/>
                                <a:gd name="connsiteY121" fmla="*/ 1941195 h 2608666"/>
                                <a:gd name="connsiteX122" fmla="*/ 133468 w 1395531"/>
                                <a:gd name="connsiteY122" fmla="*/ 1926907 h 2608666"/>
                                <a:gd name="connsiteX123" fmla="*/ 142993 w 1395531"/>
                                <a:gd name="connsiteY123" fmla="*/ 1912620 h 2608666"/>
                                <a:gd name="connsiteX124" fmla="*/ 147756 w 1395531"/>
                                <a:gd name="connsiteY124" fmla="*/ 1898332 h 2608666"/>
                                <a:gd name="connsiteX125" fmla="*/ 162043 w 1395531"/>
                                <a:gd name="connsiteY125" fmla="*/ 1888807 h 2608666"/>
                                <a:gd name="connsiteX126" fmla="*/ 190618 w 1395531"/>
                                <a:gd name="connsiteY126" fmla="*/ 1845945 h 2608666"/>
                                <a:gd name="connsiteX127" fmla="*/ 200143 w 1395531"/>
                                <a:gd name="connsiteY127" fmla="*/ 1831657 h 2608666"/>
                                <a:gd name="connsiteX128" fmla="*/ 214431 w 1395531"/>
                                <a:gd name="connsiteY128" fmla="*/ 1822132 h 2608666"/>
                                <a:gd name="connsiteX129" fmla="*/ 219193 w 1395531"/>
                                <a:gd name="connsiteY129" fmla="*/ 1807845 h 2608666"/>
                                <a:gd name="connsiteX130" fmla="*/ 238243 w 1395531"/>
                                <a:gd name="connsiteY130" fmla="*/ 1779270 h 2608666"/>
                                <a:gd name="connsiteX131" fmla="*/ 252531 w 1395531"/>
                                <a:gd name="connsiteY131" fmla="*/ 1750695 h 2608666"/>
                                <a:gd name="connsiteX132" fmla="*/ 266818 w 1395531"/>
                                <a:gd name="connsiteY132" fmla="*/ 1741170 h 2608666"/>
                                <a:gd name="connsiteX133" fmla="*/ 285868 w 1395531"/>
                                <a:gd name="connsiteY133" fmla="*/ 1712595 h 2608666"/>
                                <a:gd name="connsiteX134" fmla="*/ 295393 w 1395531"/>
                                <a:gd name="connsiteY134" fmla="*/ 1684020 h 2608666"/>
                                <a:gd name="connsiteX135" fmla="*/ 304918 w 1395531"/>
                                <a:gd name="connsiteY135" fmla="*/ 1669732 h 2608666"/>
                                <a:gd name="connsiteX136" fmla="*/ 314443 w 1395531"/>
                                <a:gd name="connsiteY136" fmla="*/ 1641157 h 2608666"/>
                                <a:gd name="connsiteX137" fmla="*/ 333493 w 1395531"/>
                                <a:gd name="connsiteY137" fmla="*/ 1612582 h 2608666"/>
                                <a:gd name="connsiteX138" fmla="*/ 343018 w 1395531"/>
                                <a:gd name="connsiteY138" fmla="*/ 1598295 h 2608666"/>
                                <a:gd name="connsiteX139" fmla="*/ 357306 w 1395531"/>
                                <a:gd name="connsiteY139" fmla="*/ 1569720 h 2608666"/>
                                <a:gd name="connsiteX140" fmla="*/ 366831 w 1395531"/>
                                <a:gd name="connsiteY140" fmla="*/ 1541145 h 2608666"/>
                                <a:gd name="connsiteX141" fmla="*/ 371593 w 1395531"/>
                                <a:gd name="connsiteY141" fmla="*/ 1526857 h 2608666"/>
                                <a:gd name="connsiteX142" fmla="*/ 390643 w 1395531"/>
                                <a:gd name="connsiteY142" fmla="*/ 1483995 h 2608666"/>
                                <a:gd name="connsiteX143" fmla="*/ 395406 w 1395531"/>
                                <a:gd name="connsiteY143" fmla="*/ 1469707 h 2608666"/>
                                <a:gd name="connsiteX144" fmla="*/ 400168 w 1395531"/>
                                <a:gd name="connsiteY144" fmla="*/ 1455420 h 2608666"/>
                                <a:gd name="connsiteX145" fmla="*/ 409693 w 1395531"/>
                                <a:gd name="connsiteY145" fmla="*/ 1383982 h 2608666"/>
                                <a:gd name="connsiteX146" fmla="*/ 414456 w 1395531"/>
                                <a:gd name="connsiteY146" fmla="*/ 1369695 h 2608666"/>
                                <a:gd name="connsiteX147" fmla="*/ 409693 w 1395531"/>
                                <a:gd name="connsiteY147" fmla="*/ 1217295 h 2608666"/>
                                <a:gd name="connsiteX148" fmla="*/ 395406 w 1395531"/>
                                <a:gd name="connsiteY148" fmla="*/ 1174432 h 2608666"/>
                                <a:gd name="connsiteX149" fmla="*/ 381118 w 1395531"/>
                                <a:gd name="connsiteY149" fmla="*/ 1122045 h 2608666"/>
                                <a:gd name="connsiteX150" fmla="*/ 371593 w 1395531"/>
                                <a:gd name="connsiteY150" fmla="*/ 1107757 h 2608666"/>
                                <a:gd name="connsiteX151" fmla="*/ 352543 w 1395531"/>
                                <a:gd name="connsiteY151" fmla="*/ 1079182 h 2608666"/>
                                <a:gd name="connsiteX152" fmla="*/ 347781 w 1395531"/>
                                <a:gd name="connsiteY152" fmla="*/ 1064895 h 2608666"/>
                                <a:gd name="connsiteX153" fmla="*/ 338256 w 1395531"/>
                                <a:gd name="connsiteY153" fmla="*/ 1050607 h 2608666"/>
                                <a:gd name="connsiteX154" fmla="*/ 319206 w 1395531"/>
                                <a:gd name="connsiteY154" fmla="*/ 1017270 h 2608666"/>
                                <a:gd name="connsiteX155" fmla="*/ 304918 w 1395531"/>
                                <a:gd name="connsiteY155" fmla="*/ 974407 h 2608666"/>
                                <a:gd name="connsiteX156" fmla="*/ 300156 w 1395531"/>
                                <a:gd name="connsiteY156" fmla="*/ 960120 h 2608666"/>
                                <a:gd name="connsiteX157" fmla="*/ 271581 w 1395531"/>
                                <a:gd name="connsiteY157" fmla="*/ 926782 h 2608666"/>
                                <a:gd name="connsiteX158" fmla="*/ 214439 w 1395531"/>
                                <a:gd name="connsiteY158" fmla="*/ 822006 h 2608666"/>
                                <a:gd name="connsiteX159" fmla="*/ 176343 w 1395531"/>
                                <a:gd name="connsiteY159" fmla="*/ 750569 h 2608666"/>
                                <a:gd name="connsiteX160" fmla="*/ 133468 w 1395531"/>
                                <a:gd name="connsiteY160" fmla="*/ 636270 h 2608666"/>
                                <a:gd name="connsiteX161" fmla="*/ 123864 w 1395531"/>
                                <a:gd name="connsiteY161" fmla="*/ 502919 h 2608666"/>
                                <a:gd name="connsiteX162" fmla="*/ 152527 w 1395531"/>
                                <a:gd name="connsiteY162" fmla="*/ 388620 h 2608666"/>
                                <a:gd name="connsiteX163" fmla="*/ 185860 w 1395531"/>
                                <a:gd name="connsiteY163" fmla="*/ 317182 h 2608666"/>
                                <a:gd name="connsiteX164" fmla="*/ 228724 w 1395531"/>
                                <a:gd name="connsiteY164" fmla="*/ 245745 h 2608666"/>
                                <a:gd name="connsiteX165" fmla="*/ 291588 w 1395531"/>
                                <a:gd name="connsiteY165" fmla="*/ 170498 h 2608666"/>
                                <a:gd name="connsiteX166" fmla="*/ 360169 w 1395531"/>
                                <a:gd name="connsiteY166" fmla="*/ 102870 h 2608666"/>
                                <a:gd name="connsiteX167" fmla="*/ 434469 w 1395531"/>
                                <a:gd name="connsiteY167"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162168 w 1395531"/>
                                <a:gd name="connsiteY9" fmla="*/ 169545 h 2608666"/>
                                <a:gd name="connsiteX10" fmla="*/ 1209793 w 1395531"/>
                                <a:gd name="connsiteY10" fmla="*/ 217170 h 2608666"/>
                                <a:gd name="connsiteX11" fmla="*/ 1233606 w 1395531"/>
                                <a:gd name="connsiteY11" fmla="*/ 240982 h 2608666"/>
                                <a:gd name="connsiteX12" fmla="*/ 1257418 w 1395531"/>
                                <a:gd name="connsiteY12" fmla="*/ 264795 h 2608666"/>
                                <a:gd name="connsiteX13" fmla="*/ 1290756 w 1395531"/>
                                <a:gd name="connsiteY13" fmla="*/ 302895 h 2608666"/>
                                <a:gd name="connsiteX14" fmla="*/ 1309806 w 1395531"/>
                                <a:gd name="connsiteY14" fmla="*/ 331470 h 2608666"/>
                                <a:gd name="connsiteX15" fmla="*/ 1314568 w 1395531"/>
                                <a:gd name="connsiteY15" fmla="*/ 345757 h 2608666"/>
                                <a:gd name="connsiteX16" fmla="*/ 1324093 w 1395531"/>
                                <a:gd name="connsiteY16" fmla="*/ 360045 h 2608666"/>
                                <a:gd name="connsiteX17" fmla="*/ 1333618 w 1395531"/>
                                <a:gd name="connsiteY17" fmla="*/ 388620 h 2608666"/>
                                <a:gd name="connsiteX18" fmla="*/ 1338381 w 1395531"/>
                                <a:gd name="connsiteY18" fmla="*/ 402907 h 2608666"/>
                                <a:gd name="connsiteX19" fmla="*/ 1347906 w 1395531"/>
                                <a:gd name="connsiteY19" fmla="*/ 417195 h 2608666"/>
                                <a:gd name="connsiteX20" fmla="*/ 1357431 w 1395531"/>
                                <a:gd name="connsiteY20" fmla="*/ 445770 h 2608666"/>
                                <a:gd name="connsiteX21" fmla="*/ 1366956 w 1395531"/>
                                <a:gd name="connsiteY21" fmla="*/ 493395 h 2608666"/>
                                <a:gd name="connsiteX22" fmla="*/ 1371718 w 1395531"/>
                                <a:gd name="connsiteY22" fmla="*/ 526732 h 2608666"/>
                                <a:gd name="connsiteX23" fmla="*/ 1381243 w 1395531"/>
                                <a:gd name="connsiteY23" fmla="*/ 574357 h 2608666"/>
                                <a:gd name="connsiteX24" fmla="*/ 1390768 w 1395531"/>
                                <a:gd name="connsiteY24" fmla="*/ 636270 h 2608666"/>
                                <a:gd name="connsiteX25" fmla="*/ 1395531 w 1395531"/>
                                <a:gd name="connsiteY25" fmla="*/ 650557 h 2608666"/>
                                <a:gd name="connsiteX26" fmla="*/ 1386006 w 1395531"/>
                                <a:gd name="connsiteY26" fmla="*/ 717232 h 2608666"/>
                                <a:gd name="connsiteX27" fmla="*/ 1376481 w 1395531"/>
                                <a:gd name="connsiteY27" fmla="*/ 774382 h 2608666"/>
                                <a:gd name="connsiteX28" fmla="*/ 1371718 w 1395531"/>
                                <a:gd name="connsiteY28" fmla="*/ 788670 h 2608666"/>
                                <a:gd name="connsiteX29" fmla="*/ 1362193 w 1395531"/>
                                <a:gd name="connsiteY29" fmla="*/ 826770 h 2608666"/>
                                <a:gd name="connsiteX30" fmla="*/ 1352668 w 1395531"/>
                                <a:gd name="connsiteY30" fmla="*/ 841057 h 2608666"/>
                                <a:gd name="connsiteX31" fmla="*/ 1338381 w 1395531"/>
                                <a:gd name="connsiteY31" fmla="*/ 883920 h 2608666"/>
                                <a:gd name="connsiteX32" fmla="*/ 1333618 w 1395531"/>
                                <a:gd name="connsiteY32" fmla="*/ 898207 h 2608666"/>
                                <a:gd name="connsiteX33" fmla="*/ 1324093 w 1395531"/>
                                <a:gd name="connsiteY33" fmla="*/ 912495 h 2608666"/>
                                <a:gd name="connsiteX34" fmla="*/ 1319331 w 1395531"/>
                                <a:gd name="connsiteY34" fmla="*/ 926782 h 2608666"/>
                                <a:gd name="connsiteX35" fmla="*/ 1314568 w 1395531"/>
                                <a:gd name="connsiteY35" fmla="*/ 945832 h 2608666"/>
                                <a:gd name="connsiteX36" fmla="*/ 1305043 w 1395531"/>
                                <a:gd name="connsiteY36" fmla="*/ 960120 h 2608666"/>
                                <a:gd name="connsiteX37" fmla="*/ 1295518 w 1395531"/>
                                <a:gd name="connsiteY37" fmla="*/ 979170 h 2608666"/>
                                <a:gd name="connsiteX38" fmla="*/ 1281231 w 1395531"/>
                                <a:gd name="connsiteY38" fmla="*/ 1022032 h 2608666"/>
                                <a:gd name="connsiteX39" fmla="*/ 1276468 w 1395531"/>
                                <a:gd name="connsiteY39" fmla="*/ 1036320 h 2608666"/>
                                <a:gd name="connsiteX40" fmla="*/ 1266943 w 1395531"/>
                                <a:gd name="connsiteY40" fmla="*/ 1050607 h 2608666"/>
                                <a:gd name="connsiteX41" fmla="*/ 1252656 w 1395531"/>
                                <a:gd name="connsiteY41" fmla="*/ 1083945 h 2608666"/>
                                <a:gd name="connsiteX42" fmla="*/ 1243131 w 1395531"/>
                                <a:gd name="connsiteY42" fmla="*/ 1112520 h 2608666"/>
                                <a:gd name="connsiteX43" fmla="*/ 1238368 w 1395531"/>
                                <a:gd name="connsiteY43" fmla="*/ 1126807 h 2608666"/>
                                <a:gd name="connsiteX44" fmla="*/ 1233606 w 1395531"/>
                                <a:gd name="connsiteY44" fmla="*/ 1141095 h 2608666"/>
                                <a:gd name="connsiteX45" fmla="*/ 1219318 w 1395531"/>
                                <a:gd name="connsiteY45" fmla="*/ 1150620 h 2608666"/>
                                <a:gd name="connsiteX46" fmla="*/ 1214556 w 1395531"/>
                                <a:gd name="connsiteY46" fmla="*/ 1164907 h 2608666"/>
                                <a:gd name="connsiteX47" fmla="*/ 1200268 w 1395531"/>
                                <a:gd name="connsiteY47" fmla="*/ 1179195 h 2608666"/>
                                <a:gd name="connsiteX48" fmla="*/ 1190743 w 1395531"/>
                                <a:gd name="connsiteY48" fmla="*/ 1193482 h 2608666"/>
                                <a:gd name="connsiteX49" fmla="*/ 1171693 w 1395531"/>
                                <a:gd name="connsiteY49" fmla="*/ 1241107 h 2608666"/>
                                <a:gd name="connsiteX50" fmla="*/ 1166931 w 1395531"/>
                                <a:gd name="connsiteY50" fmla="*/ 1255395 h 2608666"/>
                                <a:gd name="connsiteX51" fmla="*/ 1152643 w 1395531"/>
                                <a:gd name="connsiteY51" fmla="*/ 1264920 h 2608666"/>
                                <a:gd name="connsiteX52" fmla="*/ 1133593 w 1395531"/>
                                <a:gd name="connsiteY52" fmla="*/ 1293495 h 2608666"/>
                                <a:gd name="connsiteX53" fmla="*/ 1109781 w 1395531"/>
                                <a:gd name="connsiteY53" fmla="*/ 1322070 h 2608666"/>
                                <a:gd name="connsiteX54" fmla="*/ 1095493 w 1395531"/>
                                <a:gd name="connsiteY54" fmla="*/ 1350645 h 2608666"/>
                                <a:gd name="connsiteX55" fmla="*/ 1081206 w 1395531"/>
                                <a:gd name="connsiteY55" fmla="*/ 1360170 h 2608666"/>
                                <a:gd name="connsiteX56" fmla="*/ 1062156 w 1395531"/>
                                <a:gd name="connsiteY56" fmla="*/ 1388745 h 2608666"/>
                                <a:gd name="connsiteX57" fmla="*/ 1043106 w 1395531"/>
                                <a:gd name="connsiteY57" fmla="*/ 1417320 h 2608666"/>
                                <a:gd name="connsiteX58" fmla="*/ 1024056 w 1395531"/>
                                <a:gd name="connsiteY58" fmla="*/ 1445895 h 2608666"/>
                                <a:gd name="connsiteX59" fmla="*/ 1014531 w 1395531"/>
                                <a:gd name="connsiteY59" fmla="*/ 1460182 h 2608666"/>
                                <a:gd name="connsiteX60" fmla="*/ 1000243 w 1395531"/>
                                <a:gd name="connsiteY60" fmla="*/ 1488757 h 2608666"/>
                                <a:gd name="connsiteX61" fmla="*/ 985956 w 1395531"/>
                                <a:gd name="connsiteY61" fmla="*/ 1517332 h 2608666"/>
                                <a:gd name="connsiteX62" fmla="*/ 971668 w 1395531"/>
                                <a:gd name="connsiteY62" fmla="*/ 1545907 h 2608666"/>
                                <a:gd name="connsiteX63" fmla="*/ 966906 w 1395531"/>
                                <a:gd name="connsiteY63" fmla="*/ 1560195 h 2608666"/>
                                <a:gd name="connsiteX64" fmla="*/ 947856 w 1395531"/>
                                <a:gd name="connsiteY64" fmla="*/ 1588770 h 2608666"/>
                                <a:gd name="connsiteX65" fmla="*/ 928806 w 1395531"/>
                                <a:gd name="connsiteY65" fmla="*/ 1617345 h 2608666"/>
                                <a:gd name="connsiteX66" fmla="*/ 909756 w 1395531"/>
                                <a:gd name="connsiteY66" fmla="*/ 1645920 h 2608666"/>
                                <a:gd name="connsiteX67" fmla="*/ 900231 w 1395531"/>
                                <a:gd name="connsiteY67" fmla="*/ 1660207 h 2608666"/>
                                <a:gd name="connsiteX68" fmla="*/ 866893 w 1395531"/>
                                <a:gd name="connsiteY68" fmla="*/ 1703070 h 2608666"/>
                                <a:gd name="connsiteX69" fmla="*/ 857368 w 1395531"/>
                                <a:gd name="connsiteY69" fmla="*/ 1717357 h 2608666"/>
                                <a:gd name="connsiteX70" fmla="*/ 843081 w 1395531"/>
                                <a:gd name="connsiteY70" fmla="*/ 1745932 h 2608666"/>
                                <a:gd name="connsiteX71" fmla="*/ 833556 w 1395531"/>
                                <a:gd name="connsiteY71" fmla="*/ 1774507 h 2608666"/>
                                <a:gd name="connsiteX72" fmla="*/ 828793 w 1395531"/>
                                <a:gd name="connsiteY72" fmla="*/ 1788795 h 2608666"/>
                                <a:gd name="connsiteX73" fmla="*/ 824031 w 1395531"/>
                                <a:gd name="connsiteY73" fmla="*/ 1803082 h 2608666"/>
                                <a:gd name="connsiteX74" fmla="*/ 804981 w 1395531"/>
                                <a:gd name="connsiteY74" fmla="*/ 1831657 h 2608666"/>
                                <a:gd name="connsiteX75" fmla="*/ 771643 w 1395531"/>
                                <a:gd name="connsiteY75" fmla="*/ 1931670 h 2608666"/>
                                <a:gd name="connsiteX76" fmla="*/ 762118 w 1395531"/>
                                <a:gd name="connsiteY76" fmla="*/ 1960245 h 2608666"/>
                                <a:gd name="connsiteX77" fmla="*/ 757356 w 1395531"/>
                                <a:gd name="connsiteY77" fmla="*/ 1974532 h 2608666"/>
                                <a:gd name="connsiteX78" fmla="*/ 747831 w 1395531"/>
                                <a:gd name="connsiteY78" fmla="*/ 1988820 h 2608666"/>
                                <a:gd name="connsiteX79" fmla="*/ 738306 w 1395531"/>
                                <a:gd name="connsiteY79" fmla="*/ 2017395 h 2608666"/>
                                <a:gd name="connsiteX80" fmla="*/ 724018 w 1395531"/>
                                <a:gd name="connsiteY80" fmla="*/ 2060257 h 2608666"/>
                                <a:gd name="connsiteX81" fmla="*/ 704968 w 1395531"/>
                                <a:gd name="connsiteY81" fmla="*/ 2117407 h 2608666"/>
                                <a:gd name="connsiteX82" fmla="*/ 695443 w 1395531"/>
                                <a:gd name="connsiteY82" fmla="*/ 2145982 h 2608666"/>
                                <a:gd name="connsiteX83" fmla="*/ 690681 w 1395531"/>
                                <a:gd name="connsiteY83" fmla="*/ 2160270 h 2608666"/>
                                <a:gd name="connsiteX84" fmla="*/ 685918 w 1395531"/>
                                <a:gd name="connsiteY84" fmla="*/ 2179320 h 2608666"/>
                                <a:gd name="connsiteX85" fmla="*/ 681156 w 1395531"/>
                                <a:gd name="connsiteY85" fmla="*/ 2217420 h 2608666"/>
                                <a:gd name="connsiteX86" fmla="*/ 676393 w 1395531"/>
                                <a:gd name="connsiteY86" fmla="*/ 2236470 h 2608666"/>
                                <a:gd name="connsiteX87" fmla="*/ 662106 w 1395531"/>
                                <a:gd name="connsiteY87" fmla="*/ 2279332 h 2608666"/>
                                <a:gd name="connsiteX88" fmla="*/ 657343 w 1395531"/>
                                <a:gd name="connsiteY88" fmla="*/ 2293620 h 2608666"/>
                                <a:gd name="connsiteX89" fmla="*/ 652581 w 1395531"/>
                                <a:gd name="connsiteY89" fmla="*/ 2307907 h 2608666"/>
                                <a:gd name="connsiteX90" fmla="*/ 643056 w 1395531"/>
                                <a:gd name="connsiteY90" fmla="*/ 2322195 h 2608666"/>
                                <a:gd name="connsiteX91" fmla="*/ 633531 w 1395531"/>
                                <a:gd name="connsiteY91" fmla="*/ 2350770 h 2608666"/>
                                <a:gd name="connsiteX92" fmla="*/ 628768 w 1395531"/>
                                <a:gd name="connsiteY92" fmla="*/ 2365057 h 2608666"/>
                                <a:gd name="connsiteX93" fmla="*/ 619243 w 1395531"/>
                                <a:gd name="connsiteY93" fmla="*/ 2384107 h 2608666"/>
                                <a:gd name="connsiteX94" fmla="*/ 604956 w 1395531"/>
                                <a:gd name="connsiteY94" fmla="*/ 2426970 h 2608666"/>
                                <a:gd name="connsiteX95" fmla="*/ 600193 w 1395531"/>
                                <a:gd name="connsiteY95" fmla="*/ 2441257 h 2608666"/>
                                <a:gd name="connsiteX96" fmla="*/ 585906 w 1395531"/>
                                <a:gd name="connsiteY96" fmla="*/ 2455545 h 2608666"/>
                                <a:gd name="connsiteX97" fmla="*/ 571618 w 1395531"/>
                                <a:gd name="connsiteY97" fmla="*/ 2465070 h 2608666"/>
                                <a:gd name="connsiteX98" fmla="*/ 543043 w 1395531"/>
                                <a:gd name="connsiteY98" fmla="*/ 2493645 h 2608666"/>
                                <a:gd name="connsiteX99" fmla="*/ 528756 w 1395531"/>
                                <a:gd name="connsiteY99" fmla="*/ 2507932 h 2608666"/>
                                <a:gd name="connsiteX100" fmla="*/ 509706 w 1395531"/>
                                <a:gd name="connsiteY100" fmla="*/ 2536507 h 2608666"/>
                                <a:gd name="connsiteX101" fmla="*/ 495418 w 1395531"/>
                                <a:gd name="connsiteY101" fmla="*/ 2541270 h 2608666"/>
                                <a:gd name="connsiteX102" fmla="*/ 466843 w 1395531"/>
                                <a:gd name="connsiteY102" fmla="*/ 2565082 h 2608666"/>
                                <a:gd name="connsiteX103" fmla="*/ 438268 w 1395531"/>
                                <a:gd name="connsiteY103" fmla="*/ 2574607 h 2608666"/>
                                <a:gd name="connsiteX104" fmla="*/ 404931 w 1395531"/>
                                <a:gd name="connsiteY104" fmla="*/ 2603182 h 2608666"/>
                                <a:gd name="connsiteX105" fmla="*/ 366839 w 1395531"/>
                                <a:gd name="connsiteY105" fmla="*/ 2607944 h 2608666"/>
                                <a:gd name="connsiteX106" fmla="*/ 343023 w 1395531"/>
                                <a:gd name="connsiteY106" fmla="*/ 2593650 h 2608666"/>
                                <a:gd name="connsiteX107" fmla="*/ 247770 w 1395531"/>
                                <a:gd name="connsiteY107" fmla="*/ 2584131 h 2608666"/>
                                <a:gd name="connsiteX108" fmla="*/ 147764 w 1395531"/>
                                <a:gd name="connsiteY108" fmla="*/ 2536508 h 2608666"/>
                                <a:gd name="connsiteX109" fmla="*/ 90608 w 1395531"/>
                                <a:gd name="connsiteY109" fmla="*/ 2498409 h 2608666"/>
                                <a:gd name="connsiteX110" fmla="*/ 19170 w 1395531"/>
                                <a:gd name="connsiteY110" fmla="*/ 2403158 h 2608666"/>
                                <a:gd name="connsiteX111" fmla="*/ 125 w 1395531"/>
                                <a:gd name="connsiteY111" fmla="*/ 2303145 h 2608666"/>
                                <a:gd name="connsiteX112" fmla="*/ 4881 w 1395531"/>
                                <a:gd name="connsiteY112" fmla="*/ 2212657 h 2608666"/>
                                <a:gd name="connsiteX113" fmla="*/ 14406 w 1395531"/>
                                <a:gd name="connsiteY113" fmla="*/ 2184082 h 2608666"/>
                                <a:gd name="connsiteX114" fmla="*/ 19168 w 1395531"/>
                                <a:gd name="connsiteY114" fmla="*/ 2169795 h 2608666"/>
                                <a:gd name="connsiteX115" fmla="*/ 28693 w 1395531"/>
                                <a:gd name="connsiteY115" fmla="*/ 2155507 h 2608666"/>
                                <a:gd name="connsiteX116" fmla="*/ 42981 w 1395531"/>
                                <a:gd name="connsiteY116" fmla="*/ 2126932 h 2608666"/>
                                <a:gd name="connsiteX117" fmla="*/ 71556 w 1395531"/>
                                <a:gd name="connsiteY117" fmla="*/ 2041207 h 2608666"/>
                                <a:gd name="connsiteX118" fmla="*/ 81081 w 1395531"/>
                                <a:gd name="connsiteY118" fmla="*/ 2012632 h 2608666"/>
                                <a:gd name="connsiteX119" fmla="*/ 85843 w 1395531"/>
                                <a:gd name="connsiteY119" fmla="*/ 1998345 h 2608666"/>
                                <a:gd name="connsiteX120" fmla="*/ 123943 w 1395531"/>
                                <a:gd name="connsiteY120" fmla="*/ 1941195 h 2608666"/>
                                <a:gd name="connsiteX121" fmla="*/ 133468 w 1395531"/>
                                <a:gd name="connsiteY121" fmla="*/ 1926907 h 2608666"/>
                                <a:gd name="connsiteX122" fmla="*/ 142993 w 1395531"/>
                                <a:gd name="connsiteY122" fmla="*/ 1912620 h 2608666"/>
                                <a:gd name="connsiteX123" fmla="*/ 147756 w 1395531"/>
                                <a:gd name="connsiteY123" fmla="*/ 1898332 h 2608666"/>
                                <a:gd name="connsiteX124" fmla="*/ 162043 w 1395531"/>
                                <a:gd name="connsiteY124" fmla="*/ 1888807 h 2608666"/>
                                <a:gd name="connsiteX125" fmla="*/ 190618 w 1395531"/>
                                <a:gd name="connsiteY125" fmla="*/ 1845945 h 2608666"/>
                                <a:gd name="connsiteX126" fmla="*/ 200143 w 1395531"/>
                                <a:gd name="connsiteY126" fmla="*/ 1831657 h 2608666"/>
                                <a:gd name="connsiteX127" fmla="*/ 214431 w 1395531"/>
                                <a:gd name="connsiteY127" fmla="*/ 1822132 h 2608666"/>
                                <a:gd name="connsiteX128" fmla="*/ 219193 w 1395531"/>
                                <a:gd name="connsiteY128" fmla="*/ 1807845 h 2608666"/>
                                <a:gd name="connsiteX129" fmla="*/ 238243 w 1395531"/>
                                <a:gd name="connsiteY129" fmla="*/ 1779270 h 2608666"/>
                                <a:gd name="connsiteX130" fmla="*/ 252531 w 1395531"/>
                                <a:gd name="connsiteY130" fmla="*/ 1750695 h 2608666"/>
                                <a:gd name="connsiteX131" fmla="*/ 266818 w 1395531"/>
                                <a:gd name="connsiteY131" fmla="*/ 1741170 h 2608666"/>
                                <a:gd name="connsiteX132" fmla="*/ 285868 w 1395531"/>
                                <a:gd name="connsiteY132" fmla="*/ 1712595 h 2608666"/>
                                <a:gd name="connsiteX133" fmla="*/ 295393 w 1395531"/>
                                <a:gd name="connsiteY133" fmla="*/ 1684020 h 2608666"/>
                                <a:gd name="connsiteX134" fmla="*/ 304918 w 1395531"/>
                                <a:gd name="connsiteY134" fmla="*/ 1669732 h 2608666"/>
                                <a:gd name="connsiteX135" fmla="*/ 314443 w 1395531"/>
                                <a:gd name="connsiteY135" fmla="*/ 1641157 h 2608666"/>
                                <a:gd name="connsiteX136" fmla="*/ 333493 w 1395531"/>
                                <a:gd name="connsiteY136" fmla="*/ 1612582 h 2608666"/>
                                <a:gd name="connsiteX137" fmla="*/ 343018 w 1395531"/>
                                <a:gd name="connsiteY137" fmla="*/ 1598295 h 2608666"/>
                                <a:gd name="connsiteX138" fmla="*/ 357306 w 1395531"/>
                                <a:gd name="connsiteY138" fmla="*/ 1569720 h 2608666"/>
                                <a:gd name="connsiteX139" fmla="*/ 366831 w 1395531"/>
                                <a:gd name="connsiteY139" fmla="*/ 1541145 h 2608666"/>
                                <a:gd name="connsiteX140" fmla="*/ 371593 w 1395531"/>
                                <a:gd name="connsiteY140" fmla="*/ 1526857 h 2608666"/>
                                <a:gd name="connsiteX141" fmla="*/ 390643 w 1395531"/>
                                <a:gd name="connsiteY141" fmla="*/ 1483995 h 2608666"/>
                                <a:gd name="connsiteX142" fmla="*/ 395406 w 1395531"/>
                                <a:gd name="connsiteY142" fmla="*/ 1469707 h 2608666"/>
                                <a:gd name="connsiteX143" fmla="*/ 400168 w 1395531"/>
                                <a:gd name="connsiteY143" fmla="*/ 1455420 h 2608666"/>
                                <a:gd name="connsiteX144" fmla="*/ 409693 w 1395531"/>
                                <a:gd name="connsiteY144" fmla="*/ 1383982 h 2608666"/>
                                <a:gd name="connsiteX145" fmla="*/ 414456 w 1395531"/>
                                <a:gd name="connsiteY145" fmla="*/ 1369695 h 2608666"/>
                                <a:gd name="connsiteX146" fmla="*/ 409693 w 1395531"/>
                                <a:gd name="connsiteY146" fmla="*/ 1217295 h 2608666"/>
                                <a:gd name="connsiteX147" fmla="*/ 395406 w 1395531"/>
                                <a:gd name="connsiteY147" fmla="*/ 1174432 h 2608666"/>
                                <a:gd name="connsiteX148" fmla="*/ 381118 w 1395531"/>
                                <a:gd name="connsiteY148" fmla="*/ 1122045 h 2608666"/>
                                <a:gd name="connsiteX149" fmla="*/ 371593 w 1395531"/>
                                <a:gd name="connsiteY149" fmla="*/ 1107757 h 2608666"/>
                                <a:gd name="connsiteX150" fmla="*/ 352543 w 1395531"/>
                                <a:gd name="connsiteY150" fmla="*/ 1079182 h 2608666"/>
                                <a:gd name="connsiteX151" fmla="*/ 347781 w 1395531"/>
                                <a:gd name="connsiteY151" fmla="*/ 1064895 h 2608666"/>
                                <a:gd name="connsiteX152" fmla="*/ 338256 w 1395531"/>
                                <a:gd name="connsiteY152" fmla="*/ 1050607 h 2608666"/>
                                <a:gd name="connsiteX153" fmla="*/ 319206 w 1395531"/>
                                <a:gd name="connsiteY153" fmla="*/ 1017270 h 2608666"/>
                                <a:gd name="connsiteX154" fmla="*/ 304918 w 1395531"/>
                                <a:gd name="connsiteY154" fmla="*/ 974407 h 2608666"/>
                                <a:gd name="connsiteX155" fmla="*/ 300156 w 1395531"/>
                                <a:gd name="connsiteY155" fmla="*/ 960120 h 2608666"/>
                                <a:gd name="connsiteX156" fmla="*/ 271581 w 1395531"/>
                                <a:gd name="connsiteY156" fmla="*/ 926782 h 2608666"/>
                                <a:gd name="connsiteX157" fmla="*/ 214439 w 1395531"/>
                                <a:gd name="connsiteY157" fmla="*/ 822006 h 2608666"/>
                                <a:gd name="connsiteX158" fmla="*/ 176343 w 1395531"/>
                                <a:gd name="connsiteY158" fmla="*/ 750569 h 2608666"/>
                                <a:gd name="connsiteX159" fmla="*/ 133468 w 1395531"/>
                                <a:gd name="connsiteY159" fmla="*/ 636270 h 2608666"/>
                                <a:gd name="connsiteX160" fmla="*/ 123864 w 1395531"/>
                                <a:gd name="connsiteY160" fmla="*/ 502919 h 2608666"/>
                                <a:gd name="connsiteX161" fmla="*/ 152527 w 1395531"/>
                                <a:gd name="connsiteY161" fmla="*/ 388620 h 2608666"/>
                                <a:gd name="connsiteX162" fmla="*/ 185860 w 1395531"/>
                                <a:gd name="connsiteY162" fmla="*/ 317182 h 2608666"/>
                                <a:gd name="connsiteX163" fmla="*/ 228724 w 1395531"/>
                                <a:gd name="connsiteY163" fmla="*/ 245745 h 2608666"/>
                                <a:gd name="connsiteX164" fmla="*/ 291588 w 1395531"/>
                                <a:gd name="connsiteY164" fmla="*/ 170498 h 2608666"/>
                                <a:gd name="connsiteX165" fmla="*/ 360169 w 1395531"/>
                                <a:gd name="connsiteY165" fmla="*/ 102870 h 2608666"/>
                                <a:gd name="connsiteX166" fmla="*/ 434469 w 1395531"/>
                                <a:gd name="connsiteY166"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09793 w 1395531"/>
                                <a:gd name="connsiteY9" fmla="*/ 217170 h 2608666"/>
                                <a:gd name="connsiteX10" fmla="*/ 1233606 w 1395531"/>
                                <a:gd name="connsiteY10" fmla="*/ 240982 h 2608666"/>
                                <a:gd name="connsiteX11" fmla="*/ 1257418 w 1395531"/>
                                <a:gd name="connsiteY11" fmla="*/ 264795 h 2608666"/>
                                <a:gd name="connsiteX12" fmla="*/ 1290756 w 1395531"/>
                                <a:gd name="connsiteY12" fmla="*/ 302895 h 2608666"/>
                                <a:gd name="connsiteX13" fmla="*/ 1309806 w 1395531"/>
                                <a:gd name="connsiteY13" fmla="*/ 331470 h 2608666"/>
                                <a:gd name="connsiteX14" fmla="*/ 1314568 w 1395531"/>
                                <a:gd name="connsiteY14" fmla="*/ 345757 h 2608666"/>
                                <a:gd name="connsiteX15" fmla="*/ 1324093 w 1395531"/>
                                <a:gd name="connsiteY15" fmla="*/ 360045 h 2608666"/>
                                <a:gd name="connsiteX16" fmla="*/ 1333618 w 1395531"/>
                                <a:gd name="connsiteY16" fmla="*/ 388620 h 2608666"/>
                                <a:gd name="connsiteX17" fmla="*/ 1338381 w 1395531"/>
                                <a:gd name="connsiteY17" fmla="*/ 402907 h 2608666"/>
                                <a:gd name="connsiteX18" fmla="*/ 1347906 w 1395531"/>
                                <a:gd name="connsiteY18" fmla="*/ 417195 h 2608666"/>
                                <a:gd name="connsiteX19" fmla="*/ 1357431 w 1395531"/>
                                <a:gd name="connsiteY19" fmla="*/ 445770 h 2608666"/>
                                <a:gd name="connsiteX20" fmla="*/ 1366956 w 1395531"/>
                                <a:gd name="connsiteY20" fmla="*/ 493395 h 2608666"/>
                                <a:gd name="connsiteX21" fmla="*/ 1371718 w 1395531"/>
                                <a:gd name="connsiteY21" fmla="*/ 526732 h 2608666"/>
                                <a:gd name="connsiteX22" fmla="*/ 1381243 w 1395531"/>
                                <a:gd name="connsiteY22" fmla="*/ 574357 h 2608666"/>
                                <a:gd name="connsiteX23" fmla="*/ 1390768 w 1395531"/>
                                <a:gd name="connsiteY23" fmla="*/ 636270 h 2608666"/>
                                <a:gd name="connsiteX24" fmla="*/ 1395531 w 1395531"/>
                                <a:gd name="connsiteY24" fmla="*/ 650557 h 2608666"/>
                                <a:gd name="connsiteX25" fmla="*/ 1386006 w 1395531"/>
                                <a:gd name="connsiteY25" fmla="*/ 717232 h 2608666"/>
                                <a:gd name="connsiteX26" fmla="*/ 1376481 w 1395531"/>
                                <a:gd name="connsiteY26" fmla="*/ 774382 h 2608666"/>
                                <a:gd name="connsiteX27" fmla="*/ 1371718 w 1395531"/>
                                <a:gd name="connsiteY27" fmla="*/ 788670 h 2608666"/>
                                <a:gd name="connsiteX28" fmla="*/ 1362193 w 1395531"/>
                                <a:gd name="connsiteY28" fmla="*/ 826770 h 2608666"/>
                                <a:gd name="connsiteX29" fmla="*/ 1352668 w 1395531"/>
                                <a:gd name="connsiteY29" fmla="*/ 841057 h 2608666"/>
                                <a:gd name="connsiteX30" fmla="*/ 1338381 w 1395531"/>
                                <a:gd name="connsiteY30" fmla="*/ 883920 h 2608666"/>
                                <a:gd name="connsiteX31" fmla="*/ 1333618 w 1395531"/>
                                <a:gd name="connsiteY31" fmla="*/ 898207 h 2608666"/>
                                <a:gd name="connsiteX32" fmla="*/ 1324093 w 1395531"/>
                                <a:gd name="connsiteY32" fmla="*/ 912495 h 2608666"/>
                                <a:gd name="connsiteX33" fmla="*/ 1319331 w 1395531"/>
                                <a:gd name="connsiteY33" fmla="*/ 926782 h 2608666"/>
                                <a:gd name="connsiteX34" fmla="*/ 1314568 w 1395531"/>
                                <a:gd name="connsiteY34" fmla="*/ 945832 h 2608666"/>
                                <a:gd name="connsiteX35" fmla="*/ 1305043 w 1395531"/>
                                <a:gd name="connsiteY35" fmla="*/ 960120 h 2608666"/>
                                <a:gd name="connsiteX36" fmla="*/ 1295518 w 1395531"/>
                                <a:gd name="connsiteY36" fmla="*/ 979170 h 2608666"/>
                                <a:gd name="connsiteX37" fmla="*/ 1281231 w 1395531"/>
                                <a:gd name="connsiteY37" fmla="*/ 1022032 h 2608666"/>
                                <a:gd name="connsiteX38" fmla="*/ 1276468 w 1395531"/>
                                <a:gd name="connsiteY38" fmla="*/ 1036320 h 2608666"/>
                                <a:gd name="connsiteX39" fmla="*/ 1266943 w 1395531"/>
                                <a:gd name="connsiteY39" fmla="*/ 1050607 h 2608666"/>
                                <a:gd name="connsiteX40" fmla="*/ 1252656 w 1395531"/>
                                <a:gd name="connsiteY40" fmla="*/ 1083945 h 2608666"/>
                                <a:gd name="connsiteX41" fmla="*/ 1243131 w 1395531"/>
                                <a:gd name="connsiteY41" fmla="*/ 1112520 h 2608666"/>
                                <a:gd name="connsiteX42" fmla="*/ 1238368 w 1395531"/>
                                <a:gd name="connsiteY42" fmla="*/ 1126807 h 2608666"/>
                                <a:gd name="connsiteX43" fmla="*/ 1233606 w 1395531"/>
                                <a:gd name="connsiteY43" fmla="*/ 1141095 h 2608666"/>
                                <a:gd name="connsiteX44" fmla="*/ 1219318 w 1395531"/>
                                <a:gd name="connsiteY44" fmla="*/ 1150620 h 2608666"/>
                                <a:gd name="connsiteX45" fmla="*/ 1214556 w 1395531"/>
                                <a:gd name="connsiteY45" fmla="*/ 1164907 h 2608666"/>
                                <a:gd name="connsiteX46" fmla="*/ 1200268 w 1395531"/>
                                <a:gd name="connsiteY46" fmla="*/ 1179195 h 2608666"/>
                                <a:gd name="connsiteX47" fmla="*/ 1190743 w 1395531"/>
                                <a:gd name="connsiteY47" fmla="*/ 1193482 h 2608666"/>
                                <a:gd name="connsiteX48" fmla="*/ 1171693 w 1395531"/>
                                <a:gd name="connsiteY48" fmla="*/ 1241107 h 2608666"/>
                                <a:gd name="connsiteX49" fmla="*/ 1166931 w 1395531"/>
                                <a:gd name="connsiteY49" fmla="*/ 1255395 h 2608666"/>
                                <a:gd name="connsiteX50" fmla="*/ 1152643 w 1395531"/>
                                <a:gd name="connsiteY50" fmla="*/ 1264920 h 2608666"/>
                                <a:gd name="connsiteX51" fmla="*/ 1133593 w 1395531"/>
                                <a:gd name="connsiteY51" fmla="*/ 1293495 h 2608666"/>
                                <a:gd name="connsiteX52" fmla="*/ 1109781 w 1395531"/>
                                <a:gd name="connsiteY52" fmla="*/ 1322070 h 2608666"/>
                                <a:gd name="connsiteX53" fmla="*/ 1095493 w 1395531"/>
                                <a:gd name="connsiteY53" fmla="*/ 1350645 h 2608666"/>
                                <a:gd name="connsiteX54" fmla="*/ 1081206 w 1395531"/>
                                <a:gd name="connsiteY54" fmla="*/ 1360170 h 2608666"/>
                                <a:gd name="connsiteX55" fmla="*/ 1062156 w 1395531"/>
                                <a:gd name="connsiteY55" fmla="*/ 1388745 h 2608666"/>
                                <a:gd name="connsiteX56" fmla="*/ 1043106 w 1395531"/>
                                <a:gd name="connsiteY56" fmla="*/ 1417320 h 2608666"/>
                                <a:gd name="connsiteX57" fmla="*/ 1024056 w 1395531"/>
                                <a:gd name="connsiteY57" fmla="*/ 1445895 h 2608666"/>
                                <a:gd name="connsiteX58" fmla="*/ 1014531 w 1395531"/>
                                <a:gd name="connsiteY58" fmla="*/ 1460182 h 2608666"/>
                                <a:gd name="connsiteX59" fmla="*/ 1000243 w 1395531"/>
                                <a:gd name="connsiteY59" fmla="*/ 1488757 h 2608666"/>
                                <a:gd name="connsiteX60" fmla="*/ 985956 w 1395531"/>
                                <a:gd name="connsiteY60" fmla="*/ 1517332 h 2608666"/>
                                <a:gd name="connsiteX61" fmla="*/ 971668 w 1395531"/>
                                <a:gd name="connsiteY61" fmla="*/ 1545907 h 2608666"/>
                                <a:gd name="connsiteX62" fmla="*/ 966906 w 1395531"/>
                                <a:gd name="connsiteY62" fmla="*/ 1560195 h 2608666"/>
                                <a:gd name="connsiteX63" fmla="*/ 947856 w 1395531"/>
                                <a:gd name="connsiteY63" fmla="*/ 1588770 h 2608666"/>
                                <a:gd name="connsiteX64" fmla="*/ 928806 w 1395531"/>
                                <a:gd name="connsiteY64" fmla="*/ 1617345 h 2608666"/>
                                <a:gd name="connsiteX65" fmla="*/ 909756 w 1395531"/>
                                <a:gd name="connsiteY65" fmla="*/ 1645920 h 2608666"/>
                                <a:gd name="connsiteX66" fmla="*/ 900231 w 1395531"/>
                                <a:gd name="connsiteY66" fmla="*/ 1660207 h 2608666"/>
                                <a:gd name="connsiteX67" fmla="*/ 866893 w 1395531"/>
                                <a:gd name="connsiteY67" fmla="*/ 1703070 h 2608666"/>
                                <a:gd name="connsiteX68" fmla="*/ 857368 w 1395531"/>
                                <a:gd name="connsiteY68" fmla="*/ 1717357 h 2608666"/>
                                <a:gd name="connsiteX69" fmla="*/ 843081 w 1395531"/>
                                <a:gd name="connsiteY69" fmla="*/ 1745932 h 2608666"/>
                                <a:gd name="connsiteX70" fmla="*/ 833556 w 1395531"/>
                                <a:gd name="connsiteY70" fmla="*/ 1774507 h 2608666"/>
                                <a:gd name="connsiteX71" fmla="*/ 828793 w 1395531"/>
                                <a:gd name="connsiteY71" fmla="*/ 1788795 h 2608666"/>
                                <a:gd name="connsiteX72" fmla="*/ 824031 w 1395531"/>
                                <a:gd name="connsiteY72" fmla="*/ 1803082 h 2608666"/>
                                <a:gd name="connsiteX73" fmla="*/ 804981 w 1395531"/>
                                <a:gd name="connsiteY73" fmla="*/ 1831657 h 2608666"/>
                                <a:gd name="connsiteX74" fmla="*/ 771643 w 1395531"/>
                                <a:gd name="connsiteY74" fmla="*/ 1931670 h 2608666"/>
                                <a:gd name="connsiteX75" fmla="*/ 762118 w 1395531"/>
                                <a:gd name="connsiteY75" fmla="*/ 1960245 h 2608666"/>
                                <a:gd name="connsiteX76" fmla="*/ 757356 w 1395531"/>
                                <a:gd name="connsiteY76" fmla="*/ 1974532 h 2608666"/>
                                <a:gd name="connsiteX77" fmla="*/ 747831 w 1395531"/>
                                <a:gd name="connsiteY77" fmla="*/ 1988820 h 2608666"/>
                                <a:gd name="connsiteX78" fmla="*/ 738306 w 1395531"/>
                                <a:gd name="connsiteY78" fmla="*/ 2017395 h 2608666"/>
                                <a:gd name="connsiteX79" fmla="*/ 724018 w 1395531"/>
                                <a:gd name="connsiteY79" fmla="*/ 2060257 h 2608666"/>
                                <a:gd name="connsiteX80" fmla="*/ 704968 w 1395531"/>
                                <a:gd name="connsiteY80" fmla="*/ 2117407 h 2608666"/>
                                <a:gd name="connsiteX81" fmla="*/ 695443 w 1395531"/>
                                <a:gd name="connsiteY81" fmla="*/ 2145982 h 2608666"/>
                                <a:gd name="connsiteX82" fmla="*/ 690681 w 1395531"/>
                                <a:gd name="connsiteY82" fmla="*/ 2160270 h 2608666"/>
                                <a:gd name="connsiteX83" fmla="*/ 685918 w 1395531"/>
                                <a:gd name="connsiteY83" fmla="*/ 2179320 h 2608666"/>
                                <a:gd name="connsiteX84" fmla="*/ 681156 w 1395531"/>
                                <a:gd name="connsiteY84" fmla="*/ 2217420 h 2608666"/>
                                <a:gd name="connsiteX85" fmla="*/ 676393 w 1395531"/>
                                <a:gd name="connsiteY85" fmla="*/ 2236470 h 2608666"/>
                                <a:gd name="connsiteX86" fmla="*/ 662106 w 1395531"/>
                                <a:gd name="connsiteY86" fmla="*/ 2279332 h 2608666"/>
                                <a:gd name="connsiteX87" fmla="*/ 657343 w 1395531"/>
                                <a:gd name="connsiteY87" fmla="*/ 2293620 h 2608666"/>
                                <a:gd name="connsiteX88" fmla="*/ 652581 w 1395531"/>
                                <a:gd name="connsiteY88" fmla="*/ 2307907 h 2608666"/>
                                <a:gd name="connsiteX89" fmla="*/ 643056 w 1395531"/>
                                <a:gd name="connsiteY89" fmla="*/ 2322195 h 2608666"/>
                                <a:gd name="connsiteX90" fmla="*/ 633531 w 1395531"/>
                                <a:gd name="connsiteY90" fmla="*/ 2350770 h 2608666"/>
                                <a:gd name="connsiteX91" fmla="*/ 628768 w 1395531"/>
                                <a:gd name="connsiteY91" fmla="*/ 2365057 h 2608666"/>
                                <a:gd name="connsiteX92" fmla="*/ 619243 w 1395531"/>
                                <a:gd name="connsiteY92" fmla="*/ 2384107 h 2608666"/>
                                <a:gd name="connsiteX93" fmla="*/ 604956 w 1395531"/>
                                <a:gd name="connsiteY93" fmla="*/ 2426970 h 2608666"/>
                                <a:gd name="connsiteX94" fmla="*/ 600193 w 1395531"/>
                                <a:gd name="connsiteY94" fmla="*/ 2441257 h 2608666"/>
                                <a:gd name="connsiteX95" fmla="*/ 585906 w 1395531"/>
                                <a:gd name="connsiteY95" fmla="*/ 2455545 h 2608666"/>
                                <a:gd name="connsiteX96" fmla="*/ 571618 w 1395531"/>
                                <a:gd name="connsiteY96" fmla="*/ 2465070 h 2608666"/>
                                <a:gd name="connsiteX97" fmla="*/ 543043 w 1395531"/>
                                <a:gd name="connsiteY97" fmla="*/ 2493645 h 2608666"/>
                                <a:gd name="connsiteX98" fmla="*/ 528756 w 1395531"/>
                                <a:gd name="connsiteY98" fmla="*/ 2507932 h 2608666"/>
                                <a:gd name="connsiteX99" fmla="*/ 509706 w 1395531"/>
                                <a:gd name="connsiteY99" fmla="*/ 2536507 h 2608666"/>
                                <a:gd name="connsiteX100" fmla="*/ 495418 w 1395531"/>
                                <a:gd name="connsiteY100" fmla="*/ 2541270 h 2608666"/>
                                <a:gd name="connsiteX101" fmla="*/ 466843 w 1395531"/>
                                <a:gd name="connsiteY101" fmla="*/ 2565082 h 2608666"/>
                                <a:gd name="connsiteX102" fmla="*/ 438268 w 1395531"/>
                                <a:gd name="connsiteY102" fmla="*/ 2574607 h 2608666"/>
                                <a:gd name="connsiteX103" fmla="*/ 404931 w 1395531"/>
                                <a:gd name="connsiteY103" fmla="*/ 2603182 h 2608666"/>
                                <a:gd name="connsiteX104" fmla="*/ 366839 w 1395531"/>
                                <a:gd name="connsiteY104" fmla="*/ 2607944 h 2608666"/>
                                <a:gd name="connsiteX105" fmla="*/ 343023 w 1395531"/>
                                <a:gd name="connsiteY105" fmla="*/ 2593650 h 2608666"/>
                                <a:gd name="connsiteX106" fmla="*/ 247770 w 1395531"/>
                                <a:gd name="connsiteY106" fmla="*/ 2584131 h 2608666"/>
                                <a:gd name="connsiteX107" fmla="*/ 147764 w 1395531"/>
                                <a:gd name="connsiteY107" fmla="*/ 2536508 h 2608666"/>
                                <a:gd name="connsiteX108" fmla="*/ 90608 w 1395531"/>
                                <a:gd name="connsiteY108" fmla="*/ 2498409 h 2608666"/>
                                <a:gd name="connsiteX109" fmla="*/ 19170 w 1395531"/>
                                <a:gd name="connsiteY109" fmla="*/ 2403158 h 2608666"/>
                                <a:gd name="connsiteX110" fmla="*/ 125 w 1395531"/>
                                <a:gd name="connsiteY110" fmla="*/ 2303145 h 2608666"/>
                                <a:gd name="connsiteX111" fmla="*/ 4881 w 1395531"/>
                                <a:gd name="connsiteY111" fmla="*/ 2212657 h 2608666"/>
                                <a:gd name="connsiteX112" fmla="*/ 14406 w 1395531"/>
                                <a:gd name="connsiteY112" fmla="*/ 2184082 h 2608666"/>
                                <a:gd name="connsiteX113" fmla="*/ 19168 w 1395531"/>
                                <a:gd name="connsiteY113" fmla="*/ 2169795 h 2608666"/>
                                <a:gd name="connsiteX114" fmla="*/ 28693 w 1395531"/>
                                <a:gd name="connsiteY114" fmla="*/ 2155507 h 2608666"/>
                                <a:gd name="connsiteX115" fmla="*/ 42981 w 1395531"/>
                                <a:gd name="connsiteY115" fmla="*/ 2126932 h 2608666"/>
                                <a:gd name="connsiteX116" fmla="*/ 71556 w 1395531"/>
                                <a:gd name="connsiteY116" fmla="*/ 2041207 h 2608666"/>
                                <a:gd name="connsiteX117" fmla="*/ 81081 w 1395531"/>
                                <a:gd name="connsiteY117" fmla="*/ 2012632 h 2608666"/>
                                <a:gd name="connsiteX118" fmla="*/ 85843 w 1395531"/>
                                <a:gd name="connsiteY118" fmla="*/ 1998345 h 2608666"/>
                                <a:gd name="connsiteX119" fmla="*/ 123943 w 1395531"/>
                                <a:gd name="connsiteY119" fmla="*/ 1941195 h 2608666"/>
                                <a:gd name="connsiteX120" fmla="*/ 133468 w 1395531"/>
                                <a:gd name="connsiteY120" fmla="*/ 1926907 h 2608666"/>
                                <a:gd name="connsiteX121" fmla="*/ 142993 w 1395531"/>
                                <a:gd name="connsiteY121" fmla="*/ 1912620 h 2608666"/>
                                <a:gd name="connsiteX122" fmla="*/ 147756 w 1395531"/>
                                <a:gd name="connsiteY122" fmla="*/ 1898332 h 2608666"/>
                                <a:gd name="connsiteX123" fmla="*/ 162043 w 1395531"/>
                                <a:gd name="connsiteY123" fmla="*/ 1888807 h 2608666"/>
                                <a:gd name="connsiteX124" fmla="*/ 190618 w 1395531"/>
                                <a:gd name="connsiteY124" fmla="*/ 1845945 h 2608666"/>
                                <a:gd name="connsiteX125" fmla="*/ 200143 w 1395531"/>
                                <a:gd name="connsiteY125" fmla="*/ 1831657 h 2608666"/>
                                <a:gd name="connsiteX126" fmla="*/ 214431 w 1395531"/>
                                <a:gd name="connsiteY126" fmla="*/ 1822132 h 2608666"/>
                                <a:gd name="connsiteX127" fmla="*/ 219193 w 1395531"/>
                                <a:gd name="connsiteY127" fmla="*/ 1807845 h 2608666"/>
                                <a:gd name="connsiteX128" fmla="*/ 238243 w 1395531"/>
                                <a:gd name="connsiteY128" fmla="*/ 1779270 h 2608666"/>
                                <a:gd name="connsiteX129" fmla="*/ 252531 w 1395531"/>
                                <a:gd name="connsiteY129" fmla="*/ 1750695 h 2608666"/>
                                <a:gd name="connsiteX130" fmla="*/ 266818 w 1395531"/>
                                <a:gd name="connsiteY130" fmla="*/ 1741170 h 2608666"/>
                                <a:gd name="connsiteX131" fmla="*/ 285868 w 1395531"/>
                                <a:gd name="connsiteY131" fmla="*/ 1712595 h 2608666"/>
                                <a:gd name="connsiteX132" fmla="*/ 295393 w 1395531"/>
                                <a:gd name="connsiteY132" fmla="*/ 1684020 h 2608666"/>
                                <a:gd name="connsiteX133" fmla="*/ 304918 w 1395531"/>
                                <a:gd name="connsiteY133" fmla="*/ 1669732 h 2608666"/>
                                <a:gd name="connsiteX134" fmla="*/ 314443 w 1395531"/>
                                <a:gd name="connsiteY134" fmla="*/ 1641157 h 2608666"/>
                                <a:gd name="connsiteX135" fmla="*/ 333493 w 1395531"/>
                                <a:gd name="connsiteY135" fmla="*/ 1612582 h 2608666"/>
                                <a:gd name="connsiteX136" fmla="*/ 343018 w 1395531"/>
                                <a:gd name="connsiteY136" fmla="*/ 1598295 h 2608666"/>
                                <a:gd name="connsiteX137" fmla="*/ 357306 w 1395531"/>
                                <a:gd name="connsiteY137" fmla="*/ 1569720 h 2608666"/>
                                <a:gd name="connsiteX138" fmla="*/ 366831 w 1395531"/>
                                <a:gd name="connsiteY138" fmla="*/ 1541145 h 2608666"/>
                                <a:gd name="connsiteX139" fmla="*/ 371593 w 1395531"/>
                                <a:gd name="connsiteY139" fmla="*/ 1526857 h 2608666"/>
                                <a:gd name="connsiteX140" fmla="*/ 390643 w 1395531"/>
                                <a:gd name="connsiteY140" fmla="*/ 1483995 h 2608666"/>
                                <a:gd name="connsiteX141" fmla="*/ 395406 w 1395531"/>
                                <a:gd name="connsiteY141" fmla="*/ 1469707 h 2608666"/>
                                <a:gd name="connsiteX142" fmla="*/ 400168 w 1395531"/>
                                <a:gd name="connsiteY142" fmla="*/ 1455420 h 2608666"/>
                                <a:gd name="connsiteX143" fmla="*/ 409693 w 1395531"/>
                                <a:gd name="connsiteY143" fmla="*/ 1383982 h 2608666"/>
                                <a:gd name="connsiteX144" fmla="*/ 414456 w 1395531"/>
                                <a:gd name="connsiteY144" fmla="*/ 1369695 h 2608666"/>
                                <a:gd name="connsiteX145" fmla="*/ 409693 w 1395531"/>
                                <a:gd name="connsiteY145" fmla="*/ 1217295 h 2608666"/>
                                <a:gd name="connsiteX146" fmla="*/ 395406 w 1395531"/>
                                <a:gd name="connsiteY146" fmla="*/ 1174432 h 2608666"/>
                                <a:gd name="connsiteX147" fmla="*/ 381118 w 1395531"/>
                                <a:gd name="connsiteY147" fmla="*/ 1122045 h 2608666"/>
                                <a:gd name="connsiteX148" fmla="*/ 371593 w 1395531"/>
                                <a:gd name="connsiteY148" fmla="*/ 1107757 h 2608666"/>
                                <a:gd name="connsiteX149" fmla="*/ 352543 w 1395531"/>
                                <a:gd name="connsiteY149" fmla="*/ 1079182 h 2608666"/>
                                <a:gd name="connsiteX150" fmla="*/ 347781 w 1395531"/>
                                <a:gd name="connsiteY150" fmla="*/ 1064895 h 2608666"/>
                                <a:gd name="connsiteX151" fmla="*/ 338256 w 1395531"/>
                                <a:gd name="connsiteY151" fmla="*/ 1050607 h 2608666"/>
                                <a:gd name="connsiteX152" fmla="*/ 319206 w 1395531"/>
                                <a:gd name="connsiteY152" fmla="*/ 1017270 h 2608666"/>
                                <a:gd name="connsiteX153" fmla="*/ 304918 w 1395531"/>
                                <a:gd name="connsiteY153" fmla="*/ 974407 h 2608666"/>
                                <a:gd name="connsiteX154" fmla="*/ 300156 w 1395531"/>
                                <a:gd name="connsiteY154" fmla="*/ 960120 h 2608666"/>
                                <a:gd name="connsiteX155" fmla="*/ 271581 w 1395531"/>
                                <a:gd name="connsiteY155" fmla="*/ 926782 h 2608666"/>
                                <a:gd name="connsiteX156" fmla="*/ 214439 w 1395531"/>
                                <a:gd name="connsiteY156" fmla="*/ 822006 h 2608666"/>
                                <a:gd name="connsiteX157" fmla="*/ 176343 w 1395531"/>
                                <a:gd name="connsiteY157" fmla="*/ 750569 h 2608666"/>
                                <a:gd name="connsiteX158" fmla="*/ 133468 w 1395531"/>
                                <a:gd name="connsiteY158" fmla="*/ 636270 h 2608666"/>
                                <a:gd name="connsiteX159" fmla="*/ 123864 w 1395531"/>
                                <a:gd name="connsiteY159" fmla="*/ 502919 h 2608666"/>
                                <a:gd name="connsiteX160" fmla="*/ 152527 w 1395531"/>
                                <a:gd name="connsiteY160" fmla="*/ 388620 h 2608666"/>
                                <a:gd name="connsiteX161" fmla="*/ 185860 w 1395531"/>
                                <a:gd name="connsiteY161" fmla="*/ 317182 h 2608666"/>
                                <a:gd name="connsiteX162" fmla="*/ 228724 w 1395531"/>
                                <a:gd name="connsiteY162" fmla="*/ 245745 h 2608666"/>
                                <a:gd name="connsiteX163" fmla="*/ 291588 w 1395531"/>
                                <a:gd name="connsiteY163" fmla="*/ 170498 h 2608666"/>
                                <a:gd name="connsiteX164" fmla="*/ 360169 w 1395531"/>
                                <a:gd name="connsiteY164" fmla="*/ 102870 h 2608666"/>
                                <a:gd name="connsiteX165" fmla="*/ 434469 w 1395531"/>
                                <a:gd name="connsiteY165"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33606 w 1395531"/>
                                <a:gd name="connsiteY10" fmla="*/ 240982 h 2608666"/>
                                <a:gd name="connsiteX11" fmla="*/ 1257418 w 1395531"/>
                                <a:gd name="connsiteY11" fmla="*/ 264795 h 2608666"/>
                                <a:gd name="connsiteX12" fmla="*/ 1290756 w 1395531"/>
                                <a:gd name="connsiteY12" fmla="*/ 302895 h 2608666"/>
                                <a:gd name="connsiteX13" fmla="*/ 1309806 w 1395531"/>
                                <a:gd name="connsiteY13" fmla="*/ 331470 h 2608666"/>
                                <a:gd name="connsiteX14" fmla="*/ 1314568 w 1395531"/>
                                <a:gd name="connsiteY14" fmla="*/ 345757 h 2608666"/>
                                <a:gd name="connsiteX15" fmla="*/ 1324093 w 1395531"/>
                                <a:gd name="connsiteY15" fmla="*/ 360045 h 2608666"/>
                                <a:gd name="connsiteX16" fmla="*/ 1333618 w 1395531"/>
                                <a:gd name="connsiteY16" fmla="*/ 388620 h 2608666"/>
                                <a:gd name="connsiteX17" fmla="*/ 1338381 w 1395531"/>
                                <a:gd name="connsiteY17" fmla="*/ 402907 h 2608666"/>
                                <a:gd name="connsiteX18" fmla="*/ 1347906 w 1395531"/>
                                <a:gd name="connsiteY18" fmla="*/ 417195 h 2608666"/>
                                <a:gd name="connsiteX19" fmla="*/ 1357431 w 1395531"/>
                                <a:gd name="connsiteY19" fmla="*/ 445770 h 2608666"/>
                                <a:gd name="connsiteX20" fmla="*/ 1366956 w 1395531"/>
                                <a:gd name="connsiteY20" fmla="*/ 493395 h 2608666"/>
                                <a:gd name="connsiteX21" fmla="*/ 1371718 w 1395531"/>
                                <a:gd name="connsiteY21" fmla="*/ 526732 h 2608666"/>
                                <a:gd name="connsiteX22" fmla="*/ 1381243 w 1395531"/>
                                <a:gd name="connsiteY22" fmla="*/ 574357 h 2608666"/>
                                <a:gd name="connsiteX23" fmla="*/ 1390768 w 1395531"/>
                                <a:gd name="connsiteY23" fmla="*/ 636270 h 2608666"/>
                                <a:gd name="connsiteX24" fmla="*/ 1395531 w 1395531"/>
                                <a:gd name="connsiteY24" fmla="*/ 650557 h 2608666"/>
                                <a:gd name="connsiteX25" fmla="*/ 1386006 w 1395531"/>
                                <a:gd name="connsiteY25" fmla="*/ 717232 h 2608666"/>
                                <a:gd name="connsiteX26" fmla="*/ 1376481 w 1395531"/>
                                <a:gd name="connsiteY26" fmla="*/ 774382 h 2608666"/>
                                <a:gd name="connsiteX27" fmla="*/ 1371718 w 1395531"/>
                                <a:gd name="connsiteY27" fmla="*/ 788670 h 2608666"/>
                                <a:gd name="connsiteX28" fmla="*/ 1362193 w 1395531"/>
                                <a:gd name="connsiteY28" fmla="*/ 826770 h 2608666"/>
                                <a:gd name="connsiteX29" fmla="*/ 1352668 w 1395531"/>
                                <a:gd name="connsiteY29" fmla="*/ 841057 h 2608666"/>
                                <a:gd name="connsiteX30" fmla="*/ 1338381 w 1395531"/>
                                <a:gd name="connsiteY30" fmla="*/ 883920 h 2608666"/>
                                <a:gd name="connsiteX31" fmla="*/ 1333618 w 1395531"/>
                                <a:gd name="connsiteY31" fmla="*/ 898207 h 2608666"/>
                                <a:gd name="connsiteX32" fmla="*/ 1324093 w 1395531"/>
                                <a:gd name="connsiteY32" fmla="*/ 912495 h 2608666"/>
                                <a:gd name="connsiteX33" fmla="*/ 1319331 w 1395531"/>
                                <a:gd name="connsiteY33" fmla="*/ 926782 h 2608666"/>
                                <a:gd name="connsiteX34" fmla="*/ 1314568 w 1395531"/>
                                <a:gd name="connsiteY34" fmla="*/ 945832 h 2608666"/>
                                <a:gd name="connsiteX35" fmla="*/ 1305043 w 1395531"/>
                                <a:gd name="connsiteY35" fmla="*/ 960120 h 2608666"/>
                                <a:gd name="connsiteX36" fmla="*/ 1295518 w 1395531"/>
                                <a:gd name="connsiteY36" fmla="*/ 979170 h 2608666"/>
                                <a:gd name="connsiteX37" fmla="*/ 1281231 w 1395531"/>
                                <a:gd name="connsiteY37" fmla="*/ 1022032 h 2608666"/>
                                <a:gd name="connsiteX38" fmla="*/ 1276468 w 1395531"/>
                                <a:gd name="connsiteY38" fmla="*/ 1036320 h 2608666"/>
                                <a:gd name="connsiteX39" fmla="*/ 1266943 w 1395531"/>
                                <a:gd name="connsiteY39" fmla="*/ 1050607 h 2608666"/>
                                <a:gd name="connsiteX40" fmla="*/ 1252656 w 1395531"/>
                                <a:gd name="connsiteY40" fmla="*/ 1083945 h 2608666"/>
                                <a:gd name="connsiteX41" fmla="*/ 1243131 w 1395531"/>
                                <a:gd name="connsiteY41" fmla="*/ 1112520 h 2608666"/>
                                <a:gd name="connsiteX42" fmla="*/ 1238368 w 1395531"/>
                                <a:gd name="connsiteY42" fmla="*/ 1126807 h 2608666"/>
                                <a:gd name="connsiteX43" fmla="*/ 1233606 w 1395531"/>
                                <a:gd name="connsiteY43" fmla="*/ 1141095 h 2608666"/>
                                <a:gd name="connsiteX44" fmla="*/ 1219318 w 1395531"/>
                                <a:gd name="connsiteY44" fmla="*/ 1150620 h 2608666"/>
                                <a:gd name="connsiteX45" fmla="*/ 1214556 w 1395531"/>
                                <a:gd name="connsiteY45" fmla="*/ 1164907 h 2608666"/>
                                <a:gd name="connsiteX46" fmla="*/ 1200268 w 1395531"/>
                                <a:gd name="connsiteY46" fmla="*/ 1179195 h 2608666"/>
                                <a:gd name="connsiteX47" fmla="*/ 1190743 w 1395531"/>
                                <a:gd name="connsiteY47" fmla="*/ 1193482 h 2608666"/>
                                <a:gd name="connsiteX48" fmla="*/ 1171693 w 1395531"/>
                                <a:gd name="connsiteY48" fmla="*/ 1241107 h 2608666"/>
                                <a:gd name="connsiteX49" fmla="*/ 1166931 w 1395531"/>
                                <a:gd name="connsiteY49" fmla="*/ 1255395 h 2608666"/>
                                <a:gd name="connsiteX50" fmla="*/ 1152643 w 1395531"/>
                                <a:gd name="connsiteY50" fmla="*/ 1264920 h 2608666"/>
                                <a:gd name="connsiteX51" fmla="*/ 1133593 w 1395531"/>
                                <a:gd name="connsiteY51" fmla="*/ 1293495 h 2608666"/>
                                <a:gd name="connsiteX52" fmla="*/ 1109781 w 1395531"/>
                                <a:gd name="connsiteY52" fmla="*/ 1322070 h 2608666"/>
                                <a:gd name="connsiteX53" fmla="*/ 1095493 w 1395531"/>
                                <a:gd name="connsiteY53" fmla="*/ 1350645 h 2608666"/>
                                <a:gd name="connsiteX54" fmla="*/ 1081206 w 1395531"/>
                                <a:gd name="connsiteY54" fmla="*/ 1360170 h 2608666"/>
                                <a:gd name="connsiteX55" fmla="*/ 1062156 w 1395531"/>
                                <a:gd name="connsiteY55" fmla="*/ 1388745 h 2608666"/>
                                <a:gd name="connsiteX56" fmla="*/ 1043106 w 1395531"/>
                                <a:gd name="connsiteY56" fmla="*/ 1417320 h 2608666"/>
                                <a:gd name="connsiteX57" fmla="*/ 1024056 w 1395531"/>
                                <a:gd name="connsiteY57" fmla="*/ 1445895 h 2608666"/>
                                <a:gd name="connsiteX58" fmla="*/ 1014531 w 1395531"/>
                                <a:gd name="connsiteY58" fmla="*/ 1460182 h 2608666"/>
                                <a:gd name="connsiteX59" fmla="*/ 1000243 w 1395531"/>
                                <a:gd name="connsiteY59" fmla="*/ 1488757 h 2608666"/>
                                <a:gd name="connsiteX60" fmla="*/ 985956 w 1395531"/>
                                <a:gd name="connsiteY60" fmla="*/ 1517332 h 2608666"/>
                                <a:gd name="connsiteX61" fmla="*/ 971668 w 1395531"/>
                                <a:gd name="connsiteY61" fmla="*/ 1545907 h 2608666"/>
                                <a:gd name="connsiteX62" fmla="*/ 966906 w 1395531"/>
                                <a:gd name="connsiteY62" fmla="*/ 1560195 h 2608666"/>
                                <a:gd name="connsiteX63" fmla="*/ 947856 w 1395531"/>
                                <a:gd name="connsiteY63" fmla="*/ 1588770 h 2608666"/>
                                <a:gd name="connsiteX64" fmla="*/ 928806 w 1395531"/>
                                <a:gd name="connsiteY64" fmla="*/ 1617345 h 2608666"/>
                                <a:gd name="connsiteX65" fmla="*/ 909756 w 1395531"/>
                                <a:gd name="connsiteY65" fmla="*/ 1645920 h 2608666"/>
                                <a:gd name="connsiteX66" fmla="*/ 900231 w 1395531"/>
                                <a:gd name="connsiteY66" fmla="*/ 1660207 h 2608666"/>
                                <a:gd name="connsiteX67" fmla="*/ 866893 w 1395531"/>
                                <a:gd name="connsiteY67" fmla="*/ 1703070 h 2608666"/>
                                <a:gd name="connsiteX68" fmla="*/ 857368 w 1395531"/>
                                <a:gd name="connsiteY68" fmla="*/ 1717357 h 2608666"/>
                                <a:gd name="connsiteX69" fmla="*/ 843081 w 1395531"/>
                                <a:gd name="connsiteY69" fmla="*/ 1745932 h 2608666"/>
                                <a:gd name="connsiteX70" fmla="*/ 833556 w 1395531"/>
                                <a:gd name="connsiteY70" fmla="*/ 1774507 h 2608666"/>
                                <a:gd name="connsiteX71" fmla="*/ 828793 w 1395531"/>
                                <a:gd name="connsiteY71" fmla="*/ 1788795 h 2608666"/>
                                <a:gd name="connsiteX72" fmla="*/ 824031 w 1395531"/>
                                <a:gd name="connsiteY72" fmla="*/ 1803082 h 2608666"/>
                                <a:gd name="connsiteX73" fmla="*/ 804981 w 1395531"/>
                                <a:gd name="connsiteY73" fmla="*/ 1831657 h 2608666"/>
                                <a:gd name="connsiteX74" fmla="*/ 771643 w 1395531"/>
                                <a:gd name="connsiteY74" fmla="*/ 1931670 h 2608666"/>
                                <a:gd name="connsiteX75" fmla="*/ 762118 w 1395531"/>
                                <a:gd name="connsiteY75" fmla="*/ 1960245 h 2608666"/>
                                <a:gd name="connsiteX76" fmla="*/ 757356 w 1395531"/>
                                <a:gd name="connsiteY76" fmla="*/ 1974532 h 2608666"/>
                                <a:gd name="connsiteX77" fmla="*/ 747831 w 1395531"/>
                                <a:gd name="connsiteY77" fmla="*/ 1988820 h 2608666"/>
                                <a:gd name="connsiteX78" fmla="*/ 738306 w 1395531"/>
                                <a:gd name="connsiteY78" fmla="*/ 2017395 h 2608666"/>
                                <a:gd name="connsiteX79" fmla="*/ 724018 w 1395531"/>
                                <a:gd name="connsiteY79" fmla="*/ 2060257 h 2608666"/>
                                <a:gd name="connsiteX80" fmla="*/ 704968 w 1395531"/>
                                <a:gd name="connsiteY80" fmla="*/ 2117407 h 2608666"/>
                                <a:gd name="connsiteX81" fmla="*/ 695443 w 1395531"/>
                                <a:gd name="connsiteY81" fmla="*/ 2145982 h 2608666"/>
                                <a:gd name="connsiteX82" fmla="*/ 690681 w 1395531"/>
                                <a:gd name="connsiteY82" fmla="*/ 2160270 h 2608666"/>
                                <a:gd name="connsiteX83" fmla="*/ 685918 w 1395531"/>
                                <a:gd name="connsiteY83" fmla="*/ 2179320 h 2608666"/>
                                <a:gd name="connsiteX84" fmla="*/ 681156 w 1395531"/>
                                <a:gd name="connsiteY84" fmla="*/ 2217420 h 2608666"/>
                                <a:gd name="connsiteX85" fmla="*/ 676393 w 1395531"/>
                                <a:gd name="connsiteY85" fmla="*/ 2236470 h 2608666"/>
                                <a:gd name="connsiteX86" fmla="*/ 662106 w 1395531"/>
                                <a:gd name="connsiteY86" fmla="*/ 2279332 h 2608666"/>
                                <a:gd name="connsiteX87" fmla="*/ 657343 w 1395531"/>
                                <a:gd name="connsiteY87" fmla="*/ 2293620 h 2608666"/>
                                <a:gd name="connsiteX88" fmla="*/ 652581 w 1395531"/>
                                <a:gd name="connsiteY88" fmla="*/ 2307907 h 2608666"/>
                                <a:gd name="connsiteX89" fmla="*/ 643056 w 1395531"/>
                                <a:gd name="connsiteY89" fmla="*/ 2322195 h 2608666"/>
                                <a:gd name="connsiteX90" fmla="*/ 633531 w 1395531"/>
                                <a:gd name="connsiteY90" fmla="*/ 2350770 h 2608666"/>
                                <a:gd name="connsiteX91" fmla="*/ 628768 w 1395531"/>
                                <a:gd name="connsiteY91" fmla="*/ 2365057 h 2608666"/>
                                <a:gd name="connsiteX92" fmla="*/ 619243 w 1395531"/>
                                <a:gd name="connsiteY92" fmla="*/ 2384107 h 2608666"/>
                                <a:gd name="connsiteX93" fmla="*/ 604956 w 1395531"/>
                                <a:gd name="connsiteY93" fmla="*/ 2426970 h 2608666"/>
                                <a:gd name="connsiteX94" fmla="*/ 600193 w 1395531"/>
                                <a:gd name="connsiteY94" fmla="*/ 2441257 h 2608666"/>
                                <a:gd name="connsiteX95" fmla="*/ 585906 w 1395531"/>
                                <a:gd name="connsiteY95" fmla="*/ 2455545 h 2608666"/>
                                <a:gd name="connsiteX96" fmla="*/ 571618 w 1395531"/>
                                <a:gd name="connsiteY96" fmla="*/ 2465070 h 2608666"/>
                                <a:gd name="connsiteX97" fmla="*/ 543043 w 1395531"/>
                                <a:gd name="connsiteY97" fmla="*/ 2493645 h 2608666"/>
                                <a:gd name="connsiteX98" fmla="*/ 528756 w 1395531"/>
                                <a:gd name="connsiteY98" fmla="*/ 2507932 h 2608666"/>
                                <a:gd name="connsiteX99" fmla="*/ 509706 w 1395531"/>
                                <a:gd name="connsiteY99" fmla="*/ 2536507 h 2608666"/>
                                <a:gd name="connsiteX100" fmla="*/ 495418 w 1395531"/>
                                <a:gd name="connsiteY100" fmla="*/ 2541270 h 2608666"/>
                                <a:gd name="connsiteX101" fmla="*/ 466843 w 1395531"/>
                                <a:gd name="connsiteY101" fmla="*/ 2565082 h 2608666"/>
                                <a:gd name="connsiteX102" fmla="*/ 438268 w 1395531"/>
                                <a:gd name="connsiteY102" fmla="*/ 2574607 h 2608666"/>
                                <a:gd name="connsiteX103" fmla="*/ 404931 w 1395531"/>
                                <a:gd name="connsiteY103" fmla="*/ 2603182 h 2608666"/>
                                <a:gd name="connsiteX104" fmla="*/ 366839 w 1395531"/>
                                <a:gd name="connsiteY104" fmla="*/ 2607944 h 2608666"/>
                                <a:gd name="connsiteX105" fmla="*/ 343023 w 1395531"/>
                                <a:gd name="connsiteY105" fmla="*/ 2593650 h 2608666"/>
                                <a:gd name="connsiteX106" fmla="*/ 247770 w 1395531"/>
                                <a:gd name="connsiteY106" fmla="*/ 2584131 h 2608666"/>
                                <a:gd name="connsiteX107" fmla="*/ 147764 w 1395531"/>
                                <a:gd name="connsiteY107" fmla="*/ 2536508 h 2608666"/>
                                <a:gd name="connsiteX108" fmla="*/ 90608 w 1395531"/>
                                <a:gd name="connsiteY108" fmla="*/ 2498409 h 2608666"/>
                                <a:gd name="connsiteX109" fmla="*/ 19170 w 1395531"/>
                                <a:gd name="connsiteY109" fmla="*/ 2403158 h 2608666"/>
                                <a:gd name="connsiteX110" fmla="*/ 125 w 1395531"/>
                                <a:gd name="connsiteY110" fmla="*/ 2303145 h 2608666"/>
                                <a:gd name="connsiteX111" fmla="*/ 4881 w 1395531"/>
                                <a:gd name="connsiteY111" fmla="*/ 2212657 h 2608666"/>
                                <a:gd name="connsiteX112" fmla="*/ 14406 w 1395531"/>
                                <a:gd name="connsiteY112" fmla="*/ 2184082 h 2608666"/>
                                <a:gd name="connsiteX113" fmla="*/ 19168 w 1395531"/>
                                <a:gd name="connsiteY113" fmla="*/ 2169795 h 2608666"/>
                                <a:gd name="connsiteX114" fmla="*/ 28693 w 1395531"/>
                                <a:gd name="connsiteY114" fmla="*/ 2155507 h 2608666"/>
                                <a:gd name="connsiteX115" fmla="*/ 42981 w 1395531"/>
                                <a:gd name="connsiteY115" fmla="*/ 2126932 h 2608666"/>
                                <a:gd name="connsiteX116" fmla="*/ 71556 w 1395531"/>
                                <a:gd name="connsiteY116" fmla="*/ 2041207 h 2608666"/>
                                <a:gd name="connsiteX117" fmla="*/ 81081 w 1395531"/>
                                <a:gd name="connsiteY117" fmla="*/ 2012632 h 2608666"/>
                                <a:gd name="connsiteX118" fmla="*/ 85843 w 1395531"/>
                                <a:gd name="connsiteY118" fmla="*/ 1998345 h 2608666"/>
                                <a:gd name="connsiteX119" fmla="*/ 123943 w 1395531"/>
                                <a:gd name="connsiteY119" fmla="*/ 1941195 h 2608666"/>
                                <a:gd name="connsiteX120" fmla="*/ 133468 w 1395531"/>
                                <a:gd name="connsiteY120" fmla="*/ 1926907 h 2608666"/>
                                <a:gd name="connsiteX121" fmla="*/ 142993 w 1395531"/>
                                <a:gd name="connsiteY121" fmla="*/ 1912620 h 2608666"/>
                                <a:gd name="connsiteX122" fmla="*/ 147756 w 1395531"/>
                                <a:gd name="connsiteY122" fmla="*/ 1898332 h 2608666"/>
                                <a:gd name="connsiteX123" fmla="*/ 162043 w 1395531"/>
                                <a:gd name="connsiteY123" fmla="*/ 1888807 h 2608666"/>
                                <a:gd name="connsiteX124" fmla="*/ 190618 w 1395531"/>
                                <a:gd name="connsiteY124" fmla="*/ 1845945 h 2608666"/>
                                <a:gd name="connsiteX125" fmla="*/ 200143 w 1395531"/>
                                <a:gd name="connsiteY125" fmla="*/ 1831657 h 2608666"/>
                                <a:gd name="connsiteX126" fmla="*/ 214431 w 1395531"/>
                                <a:gd name="connsiteY126" fmla="*/ 1822132 h 2608666"/>
                                <a:gd name="connsiteX127" fmla="*/ 219193 w 1395531"/>
                                <a:gd name="connsiteY127" fmla="*/ 1807845 h 2608666"/>
                                <a:gd name="connsiteX128" fmla="*/ 238243 w 1395531"/>
                                <a:gd name="connsiteY128" fmla="*/ 1779270 h 2608666"/>
                                <a:gd name="connsiteX129" fmla="*/ 252531 w 1395531"/>
                                <a:gd name="connsiteY129" fmla="*/ 1750695 h 2608666"/>
                                <a:gd name="connsiteX130" fmla="*/ 266818 w 1395531"/>
                                <a:gd name="connsiteY130" fmla="*/ 1741170 h 2608666"/>
                                <a:gd name="connsiteX131" fmla="*/ 285868 w 1395531"/>
                                <a:gd name="connsiteY131" fmla="*/ 1712595 h 2608666"/>
                                <a:gd name="connsiteX132" fmla="*/ 295393 w 1395531"/>
                                <a:gd name="connsiteY132" fmla="*/ 1684020 h 2608666"/>
                                <a:gd name="connsiteX133" fmla="*/ 304918 w 1395531"/>
                                <a:gd name="connsiteY133" fmla="*/ 1669732 h 2608666"/>
                                <a:gd name="connsiteX134" fmla="*/ 314443 w 1395531"/>
                                <a:gd name="connsiteY134" fmla="*/ 1641157 h 2608666"/>
                                <a:gd name="connsiteX135" fmla="*/ 333493 w 1395531"/>
                                <a:gd name="connsiteY135" fmla="*/ 1612582 h 2608666"/>
                                <a:gd name="connsiteX136" fmla="*/ 343018 w 1395531"/>
                                <a:gd name="connsiteY136" fmla="*/ 1598295 h 2608666"/>
                                <a:gd name="connsiteX137" fmla="*/ 357306 w 1395531"/>
                                <a:gd name="connsiteY137" fmla="*/ 1569720 h 2608666"/>
                                <a:gd name="connsiteX138" fmla="*/ 366831 w 1395531"/>
                                <a:gd name="connsiteY138" fmla="*/ 1541145 h 2608666"/>
                                <a:gd name="connsiteX139" fmla="*/ 371593 w 1395531"/>
                                <a:gd name="connsiteY139" fmla="*/ 1526857 h 2608666"/>
                                <a:gd name="connsiteX140" fmla="*/ 390643 w 1395531"/>
                                <a:gd name="connsiteY140" fmla="*/ 1483995 h 2608666"/>
                                <a:gd name="connsiteX141" fmla="*/ 395406 w 1395531"/>
                                <a:gd name="connsiteY141" fmla="*/ 1469707 h 2608666"/>
                                <a:gd name="connsiteX142" fmla="*/ 400168 w 1395531"/>
                                <a:gd name="connsiteY142" fmla="*/ 1455420 h 2608666"/>
                                <a:gd name="connsiteX143" fmla="*/ 409693 w 1395531"/>
                                <a:gd name="connsiteY143" fmla="*/ 1383982 h 2608666"/>
                                <a:gd name="connsiteX144" fmla="*/ 414456 w 1395531"/>
                                <a:gd name="connsiteY144" fmla="*/ 1369695 h 2608666"/>
                                <a:gd name="connsiteX145" fmla="*/ 409693 w 1395531"/>
                                <a:gd name="connsiteY145" fmla="*/ 1217295 h 2608666"/>
                                <a:gd name="connsiteX146" fmla="*/ 395406 w 1395531"/>
                                <a:gd name="connsiteY146" fmla="*/ 1174432 h 2608666"/>
                                <a:gd name="connsiteX147" fmla="*/ 381118 w 1395531"/>
                                <a:gd name="connsiteY147" fmla="*/ 1122045 h 2608666"/>
                                <a:gd name="connsiteX148" fmla="*/ 371593 w 1395531"/>
                                <a:gd name="connsiteY148" fmla="*/ 1107757 h 2608666"/>
                                <a:gd name="connsiteX149" fmla="*/ 352543 w 1395531"/>
                                <a:gd name="connsiteY149" fmla="*/ 1079182 h 2608666"/>
                                <a:gd name="connsiteX150" fmla="*/ 347781 w 1395531"/>
                                <a:gd name="connsiteY150" fmla="*/ 1064895 h 2608666"/>
                                <a:gd name="connsiteX151" fmla="*/ 338256 w 1395531"/>
                                <a:gd name="connsiteY151" fmla="*/ 1050607 h 2608666"/>
                                <a:gd name="connsiteX152" fmla="*/ 319206 w 1395531"/>
                                <a:gd name="connsiteY152" fmla="*/ 1017270 h 2608666"/>
                                <a:gd name="connsiteX153" fmla="*/ 304918 w 1395531"/>
                                <a:gd name="connsiteY153" fmla="*/ 974407 h 2608666"/>
                                <a:gd name="connsiteX154" fmla="*/ 300156 w 1395531"/>
                                <a:gd name="connsiteY154" fmla="*/ 960120 h 2608666"/>
                                <a:gd name="connsiteX155" fmla="*/ 271581 w 1395531"/>
                                <a:gd name="connsiteY155" fmla="*/ 926782 h 2608666"/>
                                <a:gd name="connsiteX156" fmla="*/ 214439 w 1395531"/>
                                <a:gd name="connsiteY156" fmla="*/ 822006 h 2608666"/>
                                <a:gd name="connsiteX157" fmla="*/ 176343 w 1395531"/>
                                <a:gd name="connsiteY157" fmla="*/ 750569 h 2608666"/>
                                <a:gd name="connsiteX158" fmla="*/ 133468 w 1395531"/>
                                <a:gd name="connsiteY158" fmla="*/ 636270 h 2608666"/>
                                <a:gd name="connsiteX159" fmla="*/ 123864 w 1395531"/>
                                <a:gd name="connsiteY159" fmla="*/ 502919 h 2608666"/>
                                <a:gd name="connsiteX160" fmla="*/ 152527 w 1395531"/>
                                <a:gd name="connsiteY160" fmla="*/ 388620 h 2608666"/>
                                <a:gd name="connsiteX161" fmla="*/ 185860 w 1395531"/>
                                <a:gd name="connsiteY161" fmla="*/ 317182 h 2608666"/>
                                <a:gd name="connsiteX162" fmla="*/ 228724 w 1395531"/>
                                <a:gd name="connsiteY162" fmla="*/ 245745 h 2608666"/>
                                <a:gd name="connsiteX163" fmla="*/ 291588 w 1395531"/>
                                <a:gd name="connsiteY163" fmla="*/ 170498 h 2608666"/>
                                <a:gd name="connsiteX164" fmla="*/ 360169 w 1395531"/>
                                <a:gd name="connsiteY164" fmla="*/ 102870 h 2608666"/>
                                <a:gd name="connsiteX165" fmla="*/ 434469 w 1395531"/>
                                <a:gd name="connsiteY165"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57418 w 1395531"/>
                                <a:gd name="connsiteY10" fmla="*/ 264795 h 2608666"/>
                                <a:gd name="connsiteX11" fmla="*/ 1290756 w 1395531"/>
                                <a:gd name="connsiteY11" fmla="*/ 302895 h 2608666"/>
                                <a:gd name="connsiteX12" fmla="*/ 1309806 w 1395531"/>
                                <a:gd name="connsiteY12" fmla="*/ 331470 h 2608666"/>
                                <a:gd name="connsiteX13" fmla="*/ 1314568 w 1395531"/>
                                <a:gd name="connsiteY13" fmla="*/ 345757 h 2608666"/>
                                <a:gd name="connsiteX14" fmla="*/ 1324093 w 1395531"/>
                                <a:gd name="connsiteY14" fmla="*/ 360045 h 2608666"/>
                                <a:gd name="connsiteX15" fmla="*/ 1333618 w 1395531"/>
                                <a:gd name="connsiteY15" fmla="*/ 388620 h 2608666"/>
                                <a:gd name="connsiteX16" fmla="*/ 1338381 w 1395531"/>
                                <a:gd name="connsiteY16" fmla="*/ 402907 h 2608666"/>
                                <a:gd name="connsiteX17" fmla="*/ 1347906 w 1395531"/>
                                <a:gd name="connsiteY17" fmla="*/ 417195 h 2608666"/>
                                <a:gd name="connsiteX18" fmla="*/ 1357431 w 1395531"/>
                                <a:gd name="connsiteY18" fmla="*/ 445770 h 2608666"/>
                                <a:gd name="connsiteX19" fmla="*/ 1366956 w 1395531"/>
                                <a:gd name="connsiteY19" fmla="*/ 493395 h 2608666"/>
                                <a:gd name="connsiteX20" fmla="*/ 1371718 w 1395531"/>
                                <a:gd name="connsiteY20" fmla="*/ 526732 h 2608666"/>
                                <a:gd name="connsiteX21" fmla="*/ 1381243 w 1395531"/>
                                <a:gd name="connsiteY21" fmla="*/ 574357 h 2608666"/>
                                <a:gd name="connsiteX22" fmla="*/ 1390768 w 1395531"/>
                                <a:gd name="connsiteY22" fmla="*/ 636270 h 2608666"/>
                                <a:gd name="connsiteX23" fmla="*/ 1395531 w 1395531"/>
                                <a:gd name="connsiteY23" fmla="*/ 650557 h 2608666"/>
                                <a:gd name="connsiteX24" fmla="*/ 1386006 w 1395531"/>
                                <a:gd name="connsiteY24" fmla="*/ 717232 h 2608666"/>
                                <a:gd name="connsiteX25" fmla="*/ 1376481 w 1395531"/>
                                <a:gd name="connsiteY25" fmla="*/ 774382 h 2608666"/>
                                <a:gd name="connsiteX26" fmla="*/ 1371718 w 1395531"/>
                                <a:gd name="connsiteY26" fmla="*/ 788670 h 2608666"/>
                                <a:gd name="connsiteX27" fmla="*/ 1362193 w 1395531"/>
                                <a:gd name="connsiteY27" fmla="*/ 826770 h 2608666"/>
                                <a:gd name="connsiteX28" fmla="*/ 1352668 w 1395531"/>
                                <a:gd name="connsiteY28" fmla="*/ 841057 h 2608666"/>
                                <a:gd name="connsiteX29" fmla="*/ 1338381 w 1395531"/>
                                <a:gd name="connsiteY29" fmla="*/ 883920 h 2608666"/>
                                <a:gd name="connsiteX30" fmla="*/ 1333618 w 1395531"/>
                                <a:gd name="connsiteY30" fmla="*/ 898207 h 2608666"/>
                                <a:gd name="connsiteX31" fmla="*/ 1324093 w 1395531"/>
                                <a:gd name="connsiteY31" fmla="*/ 912495 h 2608666"/>
                                <a:gd name="connsiteX32" fmla="*/ 1319331 w 1395531"/>
                                <a:gd name="connsiteY32" fmla="*/ 926782 h 2608666"/>
                                <a:gd name="connsiteX33" fmla="*/ 1314568 w 1395531"/>
                                <a:gd name="connsiteY33" fmla="*/ 945832 h 2608666"/>
                                <a:gd name="connsiteX34" fmla="*/ 1305043 w 1395531"/>
                                <a:gd name="connsiteY34" fmla="*/ 960120 h 2608666"/>
                                <a:gd name="connsiteX35" fmla="*/ 1295518 w 1395531"/>
                                <a:gd name="connsiteY35" fmla="*/ 979170 h 2608666"/>
                                <a:gd name="connsiteX36" fmla="*/ 1281231 w 1395531"/>
                                <a:gd name="connsiteY36" fmla="*/ 1022032 h 2608666"/>
                                <a:gd name="connsiteX37" fmla="*/ 1276468 w 1395531"/>
                                <a:gd name="connsiteY37" fmla="*/ 1036320 h 2608666"/>
                                <a:gd name="connsiteX38" fmla="*/ 1266943 w 1395531"/>
                                <a:gd name="connsiteY38" fmla="*/ 1050607 h 2608666"/>
                                <a:gd name="connsiteX39" fmla="*/ 1252656 w 1395531"/>
                                <a:gd name="connsiteY39" fmla="*/ 1083945 h 2608666"/>
                                <a:gd name="connsiteX40" fmla="*/ 1243131 w 1395531"/>
                                <a:gd name="connsiteY40" fmla="*/ 1112520 h 2608666"/>
                                <a:gd name="connsiteX41" fmla="*/ 1238368 w 1395531"/>
                                <a:gd name="connsiteY41" fmla="*/ 1126807 h 2608666"/>
                                <a:gd name="connsiteX42" fmla="*/ 1233606 w 1395531"/>
                                <a:gd name="connsiteY42" fmla="*/ 1141095 h 2608666"/>
                                <a:gd name="connsiteX43" fmla="*/ 1219318 w 1395531"/>
                                <a:gd name="connsiteY43" fmla="*/ 1150620 h 2608666"/>
                                <a:gd name="connsiteX44" fmla="*/ 1214556 w 1395531"/>
                                <a:gd name="connsiteY44" fmla="*/ 1164907 h 2608666"/>
                                <a:gd name="connsiteX45" fmla="*/ 1200268 w 1395531"/>
                                <a:gd name="connsiteY45" fmla="*/ 1179195 h 2608666"/>
                                <a:gd name="connsiteX46" fmla="*/ 1190743 w 1395531"/>
                                <a:gd name="connsiteY46" fmla="*/ 1193482 h 2608666"/>
                                <a:gd name="connsiteX47" fmla="*/ 1171693 w 1395531"/>
                                <a:gd name="connsiteY47" fmla="*/ 1241107 h 2608666"/>
                                <a:gd name="connsiteX48" fmla="*/ 1166931 w 1395531"/>
                                <a:gd name="connsiteY48" fmla="*/ 1255395 h 2608666"/>
                                <a:gd name="connsiteX49" fmla="*/ 1152643 w 1395531"/>
                                <a:gd name="connsiteY49" fmla="*/ 1264920 h 2608666"/>
                                <a:gd name="connsiteX50" fmla="*/ 1133593 w 1395531"/>
                                <a:gd name="connsiteY50" fmla="*/ 1293495 h 2608666"/>
                                <a:gd name="connsiteX51" fmla="*/ 1109781 w 1395531"/>
                                <a:gd name="connsiteY51" fmla="*/ 1322070 h 2608666"/>
                                <a:gd name="connsiteX52" fmla="*/ 1095493 w 1395531"/>
                                <a:gd name="connsiteY52" fmla="*/ 1350645 h 2608666"/>
                                <a:gd name="connsiteX53" fmla="*/ 1081206 w 1395531"/>
                                <a:gd name="connsiteY53" fmla="*/ 1360170 h 2608666"/>
                                <a:gd name="connsiteX54" fmla="*/ 1062156 w 1395531"/>
                                <a:gd name="connsiteY54" fmla="*/ 1388745 h 2608666"/>
                                <a:gd name="connsiteX55" fmla="*/ 1043106 w 1395531"/>
                                <a:gd name="connsiteY55" fmla="*/ 1417320 h 2608666"/>
                                <a:gd name="connsiteX56" fmla="*/ 1024056 w 1395531"/>
                                <a:gd name="connsiteY56" fmla="*/ 1445895 h 2608666"/>
                                <a:gd name="connsiteX57" fmla="*/ 1014531 w 1395531"/>
                                <a:gd name="connsiteY57" fmla="*/ 1460182 h 2608666"/>
                                <a:gd name="connsiteX58" fmla="*/ 1000243 w 1395531"/>
                                <a:gd name="connsiteY58" fmla="*/ 1488757 h 2608666"/>
                                <a:gd name="connsiteX59" fmla="*/ 985956 w 1395531"/>
                                <a:gd name="connsiteY59" fmla="*/ 1517332 h 2608666"/>
                                <a:gd name="connsiteX60" fmla="*/ 971668 w 1395531"/>
                                <a:gd name="connsiteY60" fmla="*/ 1545907 h 2608666"/>
                                <a:gd name="connsiteX61" fmla="*/ 966906 w 1395531"/>
                                <a:gd name="connsiteY61" fmla="*/ 1560195 h 2608666"/>
                                <a:gd name="connsiteX62" fmla="*/ 947856 w 1395531"/>
                                <a:gd name="connsiteY62" fmla="*/ 1588770 h 2608666"/>
                                <a:gd name="connsiteX63" fmla="*/ 928806 w 1395531"/>
                                <a:gd name="connsiteY63" fmla="*/ 1617345 h 2608666"/>
                                <a:gd name="connsiteX64" fmla="*/ 909756 w 1395531"/>
                                <a:gd name="connsiteY64" fmla="*/ 1645920 h 2608666"/>
                                <a:gd name="connsiteX65" fmla="*/ 900231 w 1395531"/>
                                <a:gd name="connsiteY65" fmla="*/ 1660207 h 2608666"/>
                                <a:gd name="connsiteX66" fmla="*/ 866893 w 1395531"/>
                                <a:gd name="connsiteY66" fmla="*/ 1703070 h 2608666"/>
                                <a:gd name="connsiteX67" fmla="*/ 857368 w 1395531"/>
                                <a:gd name="connsiteY67" fmla="*/ 1717357 h 2608666"/>
                                <a:gd name="connsiteX68" fmla="*/ 843081 w 1395531"/>
                                <a:gd name="connsiteY68" fmla="*/ 1745932 h 2608666"/>
                                <a:gd name="connsiteX69" fmla="*/ 833556 w 1395531"/>
                                <a:gd name="connsiteY69" fmla="*/ 1774507 h 2608666"/>
                                <a:gd name="connsiteX70" fmla="*/ 828793 w 1395531"/>
                                <a:gd name="connsiteY70" fmla="*/ 1788795 h 2608666"/>
                                <a:gd name="connsiteX71" fmla="*/ 824031 w 1395531"/>
                                <a:gd name="connsiteY71" fmla="*/ 1803082 h 2608666"/>
                                <a:gd name="connsiteX72" fmla="*/ 804981 w 1395531"/>
                                <a:gd name="connsiteY72" fmla="*/ 1831657 h 2608666"/>
                                <a:gd name="connsiteX73" fmla="*/ 771643 w 1395531"/>
                                <a:gd name="connsiteY73" fmla="*/ 1931670 h 2608666"/>
                                <a:gd name="connsiteX74" fmla="*/ 762118 w 1395531"/>
                                <a:gd name="connsiteY74" fmla="*/ 1960245 h 2608666"/>
                                <a:gd name="connsiteX75" fmla="*/ 757356 w 1395531"/>
                                <a:gd name="connsiteY75" fmla="*/ 1974532 h 2608666"/>
                                <a:gd name="connsiteX76" fmla="*/ 747831 w 1395531"/>
                                <a:gd name="connsiteY76" fmla="*/ 1988820 h 2608666"/>
                                <a:gd name="connsiteX77" fmla="*/ 738306 w 1395531"/>
                                <a:gd name="connsiteY77" fmla="*/ 2017395 h 2608666"/>
                                <a:gd name="connsiteX78" fmla="*/ 724018 w 1395531"/>
                                <a:gd name="connsiteY78" fmla="*/ 2060257 h 2608666"/>
                                <a:gd name="connsiteX79" fmla="*/ 704968 w 1395531"/>
                                <a:gd name="connsiteY79" fmla="*/ 2117407 h 2608666"/>
                                <a:gd name="connsiteX80" fmla="*/ 695443 w 1395531"/>
                                <a:gd name="connsiteY80" fmla="*/ 2145982 h 2608666"/>
                                <a:gd name="connsiteX81" fmla="*/ 690681 w 1395531"/>
                                <a:gd name="connsiteY81" fmla="*/ 2160270 h 2608666"/>
                                <a:gd name="connsiteX82" fmla="*/ 685918 w 1395531"/>
                                <a:gd name="connsiteY82" fmla="*/ 2179320 h 2608666"/>
                                <a:gd name="connsiteX83" fmla="*/ 681156 w 1395531"/>
                                <a:gd name="connsiteY83" fmla="*/ 2217420 h 2608666"/>
                                <a:gd name="connsiteX84" fmla="*/ 676393 w 1395531"/>
                                <a:gd name="connsiteY84" fmla="*/ 2236470 h 2608666"/>
                                <a:gd name="connsiteX85" fmla="*/ 662106 w 1395531"/>
                                <a:gd name="connsiteY85" fmla="*/ 2279332 h 2608666"/>
                                <a:gd name="connsiteX86" fmla="*/ 657343 w 1395531"/>
                                <a:gd name="connsiteY86" fmla="*/ 2293620 h 2608666"/>
                                <a:gd name="connsiteX87" fmla="*/ 652581 w 1395531"/>
                                <a:gd name="connsiteY87" fmla="*/ 2307907 h 2608666"/>
                                <a:gd name="connsiteX88" fmla="*/ 643056 w 1395531"/>
                                <a:gd name="connsiteY88" fmla="*/ 2322195 h 2608666"/>
                                <a:gd name="connsiteX89" fmla="*/ 633531 w 1395531"/>
                                <a:gd name="connsiteY89" fmla="*/ 2350770 h 2608666"/>
                                <a:gd name="connsiteX90" fmla="*/ 628768 w 1395531"/>
                                <a:gd name="connsiteY90" fmla="*/ 2365057 h 2608666"/>
                                <a:gd name="connsiteX91" fmla="*/ 619243 w 1395531"/>
                                <a:gd name="connsiteY91" fmla="*/ 2384107 h 2608666"/>
                                <a:gd name="connsiteX92" fmla="*/ 604956 w 1395531"/>
                                <a:gd name="connsiteY92" fmla="*/ 2426970 h 2608666"/>
                                <a:gd name="connsiteX93" fmla="*/ 600193 w 1395531"/>
                                <a:gd name="connsiteY93" fmla="*/ 2441257 h 2608666"/>
                                <a:gd name="connsiteX94" fmla="*/ 585906 w 1395531"/>
                                <a:gd name="connsiteY94" fmla="*/ 2455545 h 2608666"/>
                                <a:gd name="connsiteX95" fmla="*/ 571618 w 1395531"/>
                                <a:gd name="connsiteY95" fmla="*/ 2465070 h 2608666"/>
                                <a:gd name="connsiteX96" fmla="*/ 543043 w 1395531"/>
                                <a:gd name="connsiteY96" fmla="*/ 2493645 h 2608666"/>
                                <a:gd name="connsiteX97" fmla="*/ 528756 w 1395531"/>
                                <a:gd name="connsiteY97" fmla="*/ 2507932 h 2608666"/>
                                <a:gd name="connsiteX98" fmla="*/ 509706 w 1395531"/>
                                <a:gd name="connsiteY98" fmla="*/ 2536507 h 2608666"/>
                                <a:gd name="connsiteX99" fmla="*/ 495418 w 1395531"/>
                                <a:gd name="connsiteY99" fmla="*/ 2541270 h 2608666"/>
                                <a:gd name="connsiteX100" fmla="*/ 466843 w 1395531"/>
                                <a:gd name="connsiteY100" fmla="*/ 2565082 h 2608666"/>
                                <a:gd name="connsiteX101" fmla="*/ 438268 w 1395531"/>
                                <a:gd name="connsiteY101" fmla="*/ 2574607 h 2608666"/>
                                <a:gd name="connsiteX102" fmla="*/ 404931 w 1395531"/>
                                <a:gd name="connsiteY102" fmla="*/ 2603182 h 2608666"/>
                                <a:gd name="connsiteX103" fmla="*/ 366839 w 1395531"/>
                                <a:gd name="connsiteY103" fmla="*/ 2607944 h 2608666"/>
                                <a:gd name="connsiteX104" fmla="*/ 343023 w 1395531"/>
                                <a:gd name="connsiteY104" fmla="*/ 2593650 h 2608666"/>
                                <a:gd name="connsiteX105" fmla="*/ 247770 w 1395531"/>
                                <a:gd name="connsiteY105" fmla="*/ 2584131 h 2608666"/>
                                <a:gd name="connsiteX106" fmla="*/ 147764 w 1395531"/>
                                <a:gd name="connsiteY106" fmla="*/ 2536508 h 2608666"/>
                                <a:gd name="connsiteX107" fmla="*/ 90608 w 1395531"/>
                                <a:gd name="connsiteY107" fmla="*/ 2498409 h 2608666"/>
                                <a:gd name="connsiteX108" fmla="*/ 19170 w 1395531"/>
                                <a:gd name="connsiteY108" fmla="*/ 2403158 h 2608666"/>
                                <a:gd name="connsiteX109" fmla="*/ 125 w 1395531"/>
                                <a:gd name="connsiteY109" fmla="*/ 2303145 h 2608666"/>
                                <a:gd name="connsiteX110" fmla="*/ 4881 w 1395531"/>
                                <a:gd name="connsiteY110" fmla="*/ 2212657 h 2608666"/>
                                <a:gd name="connsiteX111" fmla="*/ 14406 w 1395531"/>
                                <a:gd name="connsiteY111" fmla="*/ 2184082 h 2608666"/>
                                <a:gd name="connsiteX112" fmla="*/ 19168 w 1395531"/>
                                <a:gd name="connsiteY112" fmla="*/ 2169795 h 2608666"/>
                                <a:gd name="connsiteX113" fmla="*/ 28693 w 1395531"/>
                                <a:gd name="connsiteY113" fmla="*/ 2155507 h 2608666"/>
                                <a:gd name="connsiteX114" fmla="*/ 42981 w 1395531"/>
                                <a:gd name="connsiteY114" fmla="*/ 2126932 h 2608666"/>
                                <a:gd name="connsiteX115" fmla="*/ 71556 w 1395531"/>
                                <a:gd name="connsiteY115" fmla="*/ 2041207 h 2608666"/>
                                <a:gd name="connsiteX116" fmla="*/ 81081 w 1395531"/>
                                <a:gd name="connsiteY116" fmla="*/ 2012632 h 2608666"/>
                                <a:gd name="connsiteX117" fmla="*/ 85843 w 1395531"/>
                                <a:gd name="connsiteY117" fmla="*/ 1998345 h 2608666"/>
                                <a:gd name="connsiteX118" fmla="*/ 123943 w 1395531"/>
                                <a:gd name="connsiteY118" fmla="*/ 1941195 h 2608666"/>
                                <a:gd name="connsiteX119" fmla="*/ 133468 w 1395531"/>
                                <a:gd name="connsiteY119" fmla="*/ 1926907 h 2608666"/>
                                <a:gd name="connsiteX120" fmla="*/ 142993 w 1395531"/>
                                <a:gd name="connsiteY120" fmla="*/ 1912620 h 2608666"/>
                                <a:gd name="connsiteX121" fmla="*/ 147756 w 1395531"/>
                                <a:gd name="connsiteY121" fmla="*/ 1898332 h 2608666"/>
                                <a:gd name="connsiteX122" fmla="*/ 162043 w 1395531"/>
                                <a:gd name="connsiteY122" fmla="*/ 1888807 h 2608666"/>
                                <a:gd name="connsiteX123" fmla="*/ 190618 w 1395531"/>
                                <a:gd name="connsiteY123" fmla="*/ 1845945 h 2608666"/>
                                <a:gd name="connsiteX124" fmla="*/ 200143 w 1395531"/>
                                <a:gd name="connsiteY124" fmla="*/ 1831657 h 2608666"/>
                                <a:gd name="connsiteX125" fmla="*/ 214431 w 1395531"/>
                                <a:gd name="connsiteY125" fmla="*/ 1822132 h 2608666"/>
                                <a:gd name="connsiteX126" fmla="*/ 219193 w 1395531"/>
                                <a:gd name="connsiteY126" fmla="*/ 1807845 h 2608666"/>
                                <a:gd name="connsiteX127" fmla="*/ 238243 w 1395531"/>
                                <a:gd name="connsiteY127" fmla="*/ 1779270 h 2608666"/>
                                <a:gd name="connsiteX128" fmla="*/ 252531 w 1395531"/>
                                <a:gd name="connsiteY128" fmla="*/ 1750695 h 2608666"/>
                                <a:gd name="connsiteX129" fmla="*/ 266818 w 1395531"/>
                                <a:gd name="connsiteY129" fmla="*/ 1741170 h 2608666"/>
                                <a:gd name="connsiteX130" fmla="*/ 285868 w 1395531"/>
                                <a:gd name="connsiteY130" fmla="*/ 1712595 h 2608666"/>
                                <a:gd name="connsiteX131" fmla="*/ 295393 w 1395531"/>
                                <a:gd name="connsiteY131" fmla="*/ 1684020 h 2608666"/>
                                <a:gd name="connsiteX132" fmla="*/ 304918 w 1395531"/>
                                <a:gd name="connsiteY132" fmla="*/ 1669732 h 2608666"/>
                                <a:gd name="connsiteX133" fmla="*/ 314443 w 1395531"/>
                                <a:gd name="connsiteY133" fmla="*/ 1641157 h 2608666"/>
                                <a:gd name="connsiteX134" fmla="*/ 333493 w 1395531"/>
                                <a:gd name="connsiteY134" fmla="*/ 1612582 h 2608666"/>
                                <a:gd name="connsiteX135" fmla="*/ 343018 w 1395531"/>
                                <a:gd name="connsiteY135" fmla="*/ 1598295 h 2608666"/>
                                <a:gd name="connsiteX136" fmla="*/ 357306 w 1395531"/>
                                <a:gd name="connsiteY136" fmla="*/ 1569720 h 2608666"/>
                                <a:gd name="connsiteX137" fmla="*/ 366831 w 1395531"/>
                                <a:gd name="connsiteY137" fmla="*/ 1541145 h 2608666"/>
                                <a:gd name="connsiteX138" fmla="*/ 371593 w 1395531"/>
                                <a:gd name="connsiteY138" fmla="*/ 1526857 h 2608666"/>
                                <a:gd name="connsiteX139" fmla="*/ 390643 w 1395531"/>
                                <a:gd name="connsiteY139" fmla="*/ 1483995 h 2608666"/>
                                <a:gd name="connsiteX140" fmla="*/ 395406 w 1395531"/>
                                <a:gd name="connsiteY140" fmla="*/ 1469707 h 2608666"/>
                                <a:gd name="connsiteX141" fmla="*/ 400168 w 1395531"/>
                                <a:gd name="connsiteY141" fmla="*/ 1455420 h 2608666"/>
                                <a:gd name="connsiteX142" fmla="*/ 409693 w 1395531"/>
                                <a:gd name="connsiteY142" fmla="*/ 1383982 h 2608666"/>
                                <a:gd name="connsiteX143" fmla="*/ 414456 w 1395531"/>
                                <a:gd name="connsiteY143" fmla="*/ 1369695 h 2608666"/>
                                <a:gd name="connsiteX144" fmla="*/ 409693 w 1395531"/>
                                <a:gd name="connsiteY144" fmla="*/ 1217295 h 2608666"/>
                                <a:gd name="connsiteX145" fmla="*/ 395406 w 1395531"/>
                                <a:gd name="connsiteY145" fmla="*/ 1174432 h 2608666"/>
                                <a:gd name="connsiteX146" fmla="*/ 381118 w 1395531"/>
                                <a:gd name="connsiteY146" fmla="*/ 1122045 h 2608666"/>
                                <a:gd name="connsiteX147" fmla="*/ 371593 w 1395531"/>
                                <a:gd name="connsiteY147" fmla="*/ 1107757 h 2608666"/>
                                <a:gd name="connsiteX148" fmla="*/ 352543 w 1395531"/>
                                <a:gd name="connsiteY148" fmla="*/ 1079182 h 2608666"/>
                                <a:gd name="connsiteX149" fmla="*/ 347781 w 1395531"/>
                                <a:gd name="connsiteY149" fmla="*/ 1064895 h 2608666"/>
                                <a:gd name="connsiteX150" fmla="*/ 338256 w 1395531"/>
                                <a:gd name="connsiteY150" fmla="*/ 1050607 h 2608666"/>
                                <a:gd name="connsiteX151" fmla="*/ 319206 w 1395531"/>
                                <a:gd name="connsiteY151" fmla="*/ 1017270 h 2608666"/>
                                <a:gd name="connsiteX152" fmla="*/ 304918 w 1395531"/>
                                <a:gd name="connsiteY152" fmla="*/ 974407 h 2608666"/>
                                <a:gd name="connsiteX153" fmla="*/ 300156 w 1395531"/>
                                <a:gd name="connsiteY153" fmla="*/ 960120 h 2608666"/>
                                <a:gd name="connsiteX154" fmla="*/ 271581 w 1395531"/>
                                <a:gd name="connsiteY154" fmla="*/ 926782 h 2608666"/>
                                <a:gd name="connsiteX155" fmla="*/ 214439 w 1395531"/>
                                <a:gd name="connsiteY155" fmla="*/ 822006 h 2608666"/>
                                <a:gd name="connsiteX156" fmla="*/ 176343 w 1395531"/>
                                <a:gd name="connsiteY156" fmla="*/ 750569 h 2608666"/>
                                <a:gd name="connsiteX157" fmla="*/ 133468 w 1395531"/>
                                <a:gd name="connsiteY157" fmla="*/ 636270 h 2608666"/>
                                <a:gd name="connsiteX158" fmla="*/ 123864 w 1395531"/>
                                <a:gd name="connsiteY158" fmla="*/ 502919 h 2608666"/>
                                <a:gd name="connsiteX159" fmla="*/ 152527 w 1395531"/>
                                <a:gd name="connsiteY159" fmla="*/ 388620 h 2608666"/>
                                <a:gd name="connsiteX160" fmla="*/ 185860 w 1395531"/>
                                <a:gd name="connsiteY160" fmla="*/ 317182 h 2608666"/>
                                <a:gd name="connsiteX161" fmla="*/ 228724 w 1395531"/>
                                <a:gd name="connsiteY161" fmla="*/ 245745 h 2608666"/>
                                <a:gd name="connsiteX162" fmla="*/ 291588 w 1395531"/>
                                <a:gd name="connsiteY162" fmla="*/ 170498 h 2608666"/>
                                <a:gd name="connsiteX163" fmla="*/ 360169 w 1395531"/>
                                <a:gd name="connsiteY163" fmla="*/ 102870 h 2608666"/>
                                <a:gd name="connsiteX164" fmla="*/ 434469 w 1395531"/>
                                <a:gd name="connsiteY164"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90756 w 1395531"/>
                                <a:gd name="connsiteY10" fmla="*/ 302895 h 2608666"/>
                                <a:gd name="connsiteX11" fmla="*/ 1309806 w 1395531"/>
                                <a:gd name="connsiteY11" fmla="*/ 331470 h 2608666"/>
                                <a:gd name="connsiteX12" fmla="*/ 1314568 w 1395531"/>
                                <a:gd name="connsiteY12" fmla="*/ 345757 h 2608666"/>
                                <a:gd name="connsiteX13" fmla="*/ 1324093 w 1395531"/>
                                <a:gd name="connsiteY13" fmla="*/ 360045 h 2608666"/>
                                <a:gd name="connsiteX14" fmla="*/ 1333618 w 1395531"/>
                                <a:gd name="connsiteY14" fmla="*/ 388620 h 2608666"/>
                                <a:gd name="connsiteX15" fmla="*/ 1338381 w 1395531"/>
                                <a:gd name="connsiteY15" fmla="*/ 402907 h 2608666"/>
                                <a:gd name="connsiteX16" fmla="*/ 1347906 w 1395531"/>
                                <a:gd name="connsiteY16" fmla="*/ 417195 h 2608666"/>
                                <a:gd name="connsiteX17" fmla="*/ 1357431 w 1395531"/>
                                <a:gd name="connsiteY17" fmla="*/ 445770 h 2608666"/>
                                <a:gd name="connsiteX18" fmla="*/ 1366956 w 1395531"/>
                                <a:gd name="connsiteY18" fmla="*/ 493395 h 2608666"/>
                                <a:gd name="connsiteX19" fmla="*/ 1371718 w 1395531"/>
                                <a:gd name="connsiteY19" fmla="*/ 526732 h 2608666"/>
                                <a:gd name="connsiteX20" fmla="*/ 1381243 w 1395531"/>
                                <a:gd name="connsiteY20" fmla="*/ 574357 h 2608666"/>
                                <a:gd name="connsiteX21" fmla="*/ 1390768 w 1395531"/>
                                <a:gd name="connsiteY21" fmla="*/ 636270 h 2608666"/>
                                <a:gd name="connsiteX22" fmla="*/ 1395531 w 1395531"/>
                                <a:gd name="connsiteY22" fmla="*/ 650557 h 2608666"/>
                                <a:gd name="connsiteX23" fmla="*/ 1386006 w 1395531"/>
                                <a:gd name="connsiteY23" fmla="*/ 717232 h 2608666"/>
                                <a:gd name="connsiteX24" fmla="*/ 1376481 w 1395531"/>
                                <a:gd name="connsiteY24" fmla="*/ 774382 h 2608666"/>
                                <a:gd name="connsiteX25" fmla="*/ 1371718 w 1395531"/>
                                <a:gd name="connsiteY25" fmla="*/ 788670 h 2608666"/>
                                <a:gd name="connsiteX26" fmla="*/ 1362193 w 1395531"/>
                                <a:gd name="connsiteY26" fmla="*/ 826770 h 2608666"/>
                                <a:gd name="connsiteX27" fmla="*/ 1352668 w 1395531"/>
                                <a:gd name="connsiteY27" fmla="*/ 841057 h 2608666"/>
                                <a:gd name="connsiteX28" fmla="*/ 1338381 w 1395531"/>
                                <a:gd name="connsiteY28" fmla="*/ 883920 h 2608666"/>
                                <a:gd name="connsiteX29" fmla="*/ 1333618 w 1395531"/>
                                <a:gd name="connsiteY29" fmla="*/ 898207 h 2608666"/>
                                <a:gd name="connsiteX30" fmla="*/ 1324093 w 1395531"/>
                                <a:gd name="connsiteY30" fmla="*/ 912495 h 2608666"/>
                                <a:gd name="connsiteX31" fmla="*/ 1319331 w 1395531"/>
                                <a:gd name="connsiteY31" fmla="*/ 926782 h 2608666"/>
                                <a:gd name="connsiteX32" fmla="*/ 1314568 w 1395531"/>
                                <a:gd name="connsiteY32" fmla="*/ 945832 h 2608666"/>
                                <a:gd name="connsiteX33" fmla="*/ 1305043 w 1395531"/>
                                <a:gd name="connsiteY33" fmla="*/ 960120 h 2608666"/>
                                <a:gd name="connsiteX34" fmla="*/ 1295518 w 1395531"/>
                                <a:gd name="connsiteY34" fmla="*/ 979170 h 2608666"/>
                                <a:gd name="connsiteX35" fmla="*/ 1281231 w 1395531"/>
                                <a:gd name="connsiteY35" fmla="*/ 1022032 h 2608666"/>
                                <a:gd name="connsiteX36" fmla="*/ 1276468 w 1395531"/>
                                <a:gd name="connsiteY36" fmla="*/ 1036320 h 2608666"/>
                                <a:gd name="connsiteX37" fmla="*/ 1266943 w 1395531"/>
                                <a:gd name="connsiteY37" fmla="*/ 1050607 h 2608666"/>
                                <a:gd name="connsiteX38" fmla="*/ 1252656 w 1395531"/>
                                <a:gd name="connsiteY38" fmla="*/ 1083945 h 2608666"/>
                                <a:gd name="connsiteX39" fmla="*/ 1243131 w 1395531"/>
                                <a:gd name="connsiteY39" fmla="*/ 1112520 h 2608666"/>
                                <a:gd name="connsiteX40" fmla="*/ 1238368 w 1395531"/>
                                <a:gd name="connsiteY40" fmla="*/ 1126807 h 2608666"/>
                                <a:gd name="connsiteX41" fmla="*/ 1233606 w 1395531"/>
                                <a:gd name="connsiteY41" fmla="*/ 1141095 h 2608666"/>
                                <a:gd name="connsiteX42" fmla="*/ 1219318 w 1395531"/>
                                <a:gd name="connsiteY42" fmla="*/ 1150620 h 2608666"/>
                                <a:gd name="connsiteX43" fmla="*/ 1214556 w 1395531"/>
                                <a:gd name="connsiteY43" fmla="*/ 1164907 h 2608666"/>
                                <a:gd name="connsiteX44" fmla="*/ 1200268 w 1395531"/>
                                <a:gd name="connsiteY44" fmla="*/ 1179195 h 2608666"/>
                                <a:gd name="connsiteX45" fmla="*/ 1190743 w 1395531"/>
                                <a:gd name="connsiteY45" fmla="*/ 1193482 h 2608666"/>
                                <a:gd name="connsiteX46" fmla="*/ 1171693 w 1395531"/>
                                <a:gd name="connsiteY46" fmla="*/ 1241107 h 2608666"/>
                                <a:gd name="connsiteX47" fmla="*/ 1166931 w 1395531"/>
                                <a:gd name="connsiteY47" fmla="*/ 1255395 h 2608666"/>
                                <a:gd name="connsiteX48" fmla="*/ 1152643 w 1395531"/>
                                <a:gd name="connsiteY48" fmla="*/ 1264920 h 2608666"/>
                                <a:gd name="connsiteX49" fmla="*/ 1133593 w 1395531"/>
                                <a:gd name="connsiteY49" fmla="*/ 1293495 h 2608666"/>
                                <a:gd name="connsiteX50" fmla="*/ 1109781 w 1395531"/>
                                <a:gd name="connsiteY50" fmla="*/ 1322070 h 2608666"/>
                                <a:gd name="connsiteX51" fmla="*/ 1095493 w 1395531"/>
                                <a:gd name="connsiteY51" fmla="*/ 1350645 h 2608666"/>
                                <a:gd name="connsiteX52" fmla="*/ 1081206 w 1395531"/>
                                <a:gd name="connsiteY52" fmla="*/ 1360170 h 2608666"/>
                                <a:gd name="connsiteX53" fmla="*/ 1062156 w 1395531"/>
                                <a:gd name="connsiteY53" fmla="*/ 1388745 h 2608666"/>
                                <a:gd name="connsiteX54" fmla="*/ 1043106 w 1395531"/>
                                <a:gd name="connsiteY54" fmla="*/ 1417320 h 2608666"/>
                                <a:gd name="connsiteX55" fmla="*/ 1024056 w 1395531"/>
                                <a:gd name="connsiteY55" fmla="*/ 1445895 h 2608666"/>
                                <a:gd name="connsiteX56" fmla="*/ 1014531 w 1395531"/>
                                <a:gd name="connsiteY56" fmla="*/ 1460182 h 2608666"/>
                                <a:gd name="connsiteX57" fmla="*/ 1000243 w 1395531"/>
                                <a:gd name="connsiteY57" fmla="*/ 1488757 h 2608666"/>
                                <a:gd name="connsiteX58" fmla="*/ 985956 w 1395531"/>
                                <a:gd name="connsiteY58" fmla="*/ 1517332 h 2608666"/>
                                <a:gd name="connsiteX59" fmla="*/ 971668 w 1395531"/>
                                <a:gd name="connsiteY59" fmla="*/ 1545907 h 2608666"/>
                                <a:gd name="connsiteX60" fmla="*/ 966906 w 1395531"/>
                                <a:gd name="connsiteY60" fmla="*/ 1560195 h 2608666"/>
                                <a:gd name="connsiteX61" fmla="*/ 947856 w 1395531"/>
                                <a:gd name="connsiteY61" fmla="*/ 1588770 h 2608666"/>
                                <a:gd name="connsiteX62" fmla="*/ 928806 w 1395531"/>
                                <a:gd name="connsiteY62" fmla="*/ 1617345 h 2608666"/>
                                <a:gd name="connsiteX63" fmla="*/ 909756 w 1395531"/>
                                <a:gd name="connsiteY63" fmla="*/ 1645920 h 2608666"/>
                                <a:gd name="connsiteX64" fmla="*/ 900231 w 1395531"/>
                                <a:gd name="connsiteY64" fmla="*/ 1660207 h 2608666"/>
                                <a:gd name="connsiteX65" fmla="*/ 866893 w 1395531"/>
                                <a:gd name="connsiteY65" fmla="*/ 1703070 h 2608666"/>
                                <a:gd name="connsiteX66" fmla="*/ 857368 w 1395531"/>
                                <a:gd name="connsiteY66" fmla="*/ 1717357 h 2608666"/>
                                <a:gd name="connsiteX67" fmla="*/ 843081 w 1395531"/>
                                <a:gd name="connsiteY67" fmla="*/ 1745932 h 2608666"/>
                                <a:gd name="connsiteX68" fmla="*/ 833556 w 1395531"/>
                                <a:gd name="connsiteY68" fmla="*/ 1774507 h 2608666"/>
                                <a:gd name="connsiteX69" fmla="*/ 828793 w 1395531"/>
                                <a:gd name="connsiteY69" fmla="*/ 1788795 h 2608666"/>
                                <a:gd name="connsiteX70" fmla="*/ 824031 w 1395531"/>
                                <a:gd name="connsiteY70" fmla="*/ 1803082 h 2608666"/>
                                <a:gd name="connsiteX71" fmla="*/ 804981 w 1395531"/>
                                <a:gd name="connsiteY71" fmla="*/ 1831657 h 2608666"/>
                                <a:gd name="connsiteX72" fmla="*/ 771643 w 1395531"/>
                                <a:gd name="connsiteY72" fmla="*/ 1931670 h 2608666"/>
                                <a:gd name="connsiteX73" fmla="*/ 762118 w 1395531"/>
                                <a:gd name="connsiteY73" fmla="*/ 1960245 h 2608666"/>
                                <a:gd name="connsiteX74" fmla="*/ 757356 w 1395531"/>
                                <a:gd name="connsiteY74" fmla="*/ 1974532 h 2608666"/>
                                <a:gd name="connsiteX75" fmla="*/ 747831 w 1395531"/>
                                <a:gd name="connsiteY75" fmla="*/ 1988820 h 2608666"/>
                                <a:gd name="connsiteX76" fmla="*/ 738306 w 1395531"/>
                                <a:gd name="connsiteY76" fmla="*/ 2017395 h 2608666"/>
                                <a:gd name="connsiteX77" fmla="*/ 724018 w 1395531"/>
                                <a:gd name="connsiteY77" fmla="*/ 2060257 h 2608666"/>
                                <a:gd name="connsiteX78" fmla="*/ 704968 w 1395531"/>
                                <a:gd name="connsiteY78" fmla="*/ 2117407 h 2608666"/>
                                <a:gd name="connsiteX79" fmla="*/ 695443 w 1395531"/>
                                <a:gd name="connsiteY79" fmla="*/ 2145982 h 2608666"/>
                                <a:gd name="connsiteX80" fmla="*/ 690681 w 1395531"/>
                                <a:gd name="connsiteY80" fmla="*/ 2160270 h 2608666"/>
                                <a:gd name="connsiteX81" fmla="*/ 685918 w 1395531"/>
                                <a:gd name="connsiteY81" fmla="*/ 2179320 h 2608666"/>
                                <a:gd name="connsiteX82" fmla="*/ 681156 w 1395531"/>
                                <a:gd name="connsiteY82" fmla="*/ 2217420 h 2608666"/>
                                <a:gd name="connsiteX83" fmla="*/ 676393 w 1395531"/>
                                <a:gd name="connsiteY83" fmla="*/ 2236470 h 2608666"/>
                                <a:gd name="connsiteX84" fmla="*/ 662106 w 1395531"/>
                                <a:gd name="connsiteY84" fmla="*/ 2279332 h 2608666"/>
                                <a:gd name="connsiteX85" fmla="*/ 657343 w 1395531"/>
                                <a:gd name="connsiteY85" fmla="*/ 2293620 h 2608666"/>
                                <a:gd name="connsiteX86" fmla="*/ 652581 w 1395531"/>
                                <a:gd name="connsiteY86" fmla="*/ 2307907 h 2608666"/>
                                <a:gd name="connsiteX87" fmla="*/ 643056 w 1395531"/>
                                <a:gd name="connsiteY87" fmla="*/ 2322195 h 2608666"/>
                                <a:gd name="connsiteX88" fmla="*/ 633531 w 1395531"/>
                                <a:gd name="connsiteY88" fmla="*/ 2350770 h 2608666"/>
                                <a:gd name="connsiteX89" fmla="*/ 628768 w 1395531"/>
                                <a:gd name="connsiteY89" fmla="*/ 2365057 h 2608666"/>
                                <a:gd name="connsiteX90" fmla="*/ 619243 w 1395531"/>
                                <a:gd name="connsiteY90" fmla="*/ 2384107 h 2608666"/>
                                <a:gd name="connsiteX91" fmla="*/ 604956 w 1395531"/>
                                <a:gd name="connsiteY91" fmla="*/ 2426970 h 2608666"/>
                                <a:gd name="connsiteX92" fmla="*/ 600193 w 1395531"/>
                                <a:gd name="connsiteY92" fmla="*/ 2441257 h 2608666"/>
                                <a:gd name="connsiteX93" fmla="*/ 585906 w 1395531"/>
                                <a:gd name="connsiteY93" fmla="*/ 2455545 h 2608666"/>
                                <a:gd name="connsiteX94" fmla="*/ 571618 w 1395531"/>
                                <a:gd name="connsiteY94" fmla="*/ 2465070 h 2608666"/>
                                <a:gd name="connsiteX95" fmla="*/ 543043 w 1395531"/>
                                <a:gd name="connsiteY95" fmla="*/ 2493645 h 2608666"/>
                                <a:gd name="connsiteX96" fmla="*/ 528756 w 1395531"/>
                                <a:gd name="connsiteY96" fmla="*/ 2507932 h 2608666"/>
                                <a:gd name="connsiteX97" fmla="*/ 509706 w 1395531"/>
                                <a:gd name="connsiteY97" fmla="*/ 2536507 h 2608666"/>
                                <a:gd name="connsiteX98" fmla="*/ 495418 w 1395531"/>
                                <a:gd name="connsiteY98" fmla="*/ 2541270 h 2608666"/>
                                <a:gd name="connsiteX99" fmla="*/ 466843 w 1395531"/>
                                <a:gd name="connsiteY99" fmla="*/ 2565082 h 2608666"/>
                                <a:gd name="connsiteX100" fmla="*/ 438268 w 1395531"/>
                                <a:gd name="connsiteY100" fmla="*/ 2574607 h 2608666"/>
                                <a:gd name="connsiteX101" fmla="*/ 404931 w 1395531"/>
                                <a:gd name="connsiteY101" fmla="*/ 2603182 h 2608666"/>
                                <a:gd name="connsiteX102" fmla="*/ 366839 w 1395531"/>
                                <a:gd name="connsiteY102" fmla="*/ 2607944 h 2608666"/>
                                <a:gd name="connsiteX103" fmla="*/ 343023 w 1395531"/>
                                <a:gd name="connsiteY103" fmla="*/ 2593650 h 2608666"/>
                                <a:gd name="connsiteX104" fmla="*/ 247770 w 1395531"/>
                                <a:gd name="connsiteY104" fmla="*/ 2584131 h 2608666"/>
                                <a:gd name="connsiteX105" fmla="*/ 147764 w 1395531"/>
                                <a:gd name="connsiteY105" fmla="*/ 2536508 h 2608666"/>
                                <a:gd name="connsiteX106" fmla="*/ 90608 w 1395531"/>
                                <a:gd name="connsiteY106" fmla="*/ 2498409 h 2608666"/>
                                <a:gd name="connsiteX107" fmla="*/ 19170 w 1395531"/>
                                <a:gd name="connsiteY107" fmla="*/ 2403158 h 2608666"/>
                                <a:gd name="connsiteX108" fmla="*/ 125 w 1395531"/>
                                <a:gd name="connsiteY108" fmla="*/ 2303145 h 2608666"/>
                                <a:gd name="connsiteX109" fmla="*/ 4881 w 1395531"/>
                                <a:gd name="connsiteY109" fmla="*/ 2212657 h 2608666"/>
                                <a:gd name="connsiteX110" fmla="*/ 14406 w 1395531"/>
                                <a:gd name="connsiteY110" fmla="*/ 2184082 h 2608666"/>
                                <a:gd name="connsiteX111" fmla="*/ 19168 w 1395531"/>
                                <a:gd name="connsiteY111" fmla="*/ 2169795 h 2608666"/>
                                <a:gd name="connsiteX112" fmla="*/ 28693 w 1395531"/>
                                <a:gd name="connsiteY112" fmla="*/ 2155507 h 2608666"/>
                                <a:gd name="connsiteX113" fmla="*/ 42981 w 1395531"/>
                                <a:gd name="connsiteY113" fmla="*/ 2126932 h 2608666"/>
                                <a:gd name="connsiteX114" fmla="*/ 71556 w 1395531"/>
                                <a:gd name="connsiteY114" fmla="*/ 2041207 h 2608666"/>
                                <a:gd name="connsiteX115" fmla="*/ 81081 w 1395531"/>
                                <a:gd name="connsiteY115" fmla="*/ 2012632 h 2608666"/>
                                <a:gd name="connsiteX116" fmla="*/ 85843 w 1395531"/>
                                <a:gd name="connsiteY116" fmla="*/ 1998345 h 2608666"/>
                                <a:gd name="connsiteX117" fmla="*/ 123943 w 1395531"/>
                                <a:gd name="connsiteY117" fmla="*/ 1941195 h 2608666"/>
                                <a:gd name="connsiteX118" fmla="*/ 133468 w 1395531"/>
                                <a:gd name="connsiteY118" fmla="*/ 1926907 h 2608666"/>
                                <a:gd name="connsiteX119" fmla="*/ 142993 w 1395531"/>
                                <a:gd name="connsiteY119" fmla="*/ 1912620 h 2608666"/>
                                <a:gd name="connsiteX120" fmla="*/ 147756 w 1395531"/>
                                <a:gd name="connsiteY120" fmla="*/ 1898332 h 2608666"/>
                                <a:gd name="connsiteX121" fmla="*/ 162043 w 1395531"/>
                                <a:gd name="connsiteY121" fmla="*/ 1888807 h 2608666"/>
                                <a:gd name="connsiteX122" fmla="*/ 190618 w 1395531"/>
                                <a:gd name="connsiteY122" fmla="*/ 1845945 h 2608666"/>
                                <a:gd name="connsiteX123" fmla="*/ 200143 w 1395531"/>
                                <a:gd name="connsiteY123" fmla="*/ 1831657 h 2608666"/>
                                <a:gd name="connsiteX124" fmla="*/ 214431 w 1395531"/>
                                <a:gd name="connsiteY124" fmla="*/ 1822132 h 2608666"/>
                                <a:gd name="connsiteX125" fmla="*/ 219193 w 1395531"/>
                                <a:gd name="connsiteY125" fmla="*/ 1807845 h 2608666"/>
                                <a:gd name="connsiteX126" fmla="*/ 238243 w 1395531"/>
                                <a:gd name="connsiteY126" fmla="*/ 1779270 h 2608666"/>
                                <a:gd name="connsiteX127" fmla="*/ 252531 w 1395531"/>
                                <a:gd name="connsiteY127" fmla="*/ 1750695 h 2608666"/>
                                <a:gd name="connsiteX128" fmla="*/ 266818 w 1395531"/>
                                <a:gd name="connsiteY128" fmla="*/ 1741170 h 2608666"/>
                                <a:gd name="connsiteX129" fmla="*/ 285868 w 1395531"/>
                                <a:gd name="connsiteY129" fmla="*/ 1712595 h 2608666"/>
                                <a:gd name="connsiteX130" fmla="*/ 295393 w 1395531"/>
                                <a:gd name="connsiteY130" fmla="*/ 1684020 h 2608666"/>
                                <a:gd name="connsiteX131" fmla="*/ 304918 w 1395531"/>
                                <a:gd name="connsiteY131" fmla="*/ 1669732 h 2608666"/>
                                <a:gd name="connsiteX132" fmla="*/ 314443 w 1395531"/>
                                <a:gd name="connsiteY132" fmla="*/ 1641157 h 2608666"/>
                                <a:gd name="connsiteX133" fmla="*/ 333493 w 1395531"/>
                                <a:gd name="connsiteY133" fmla="*/ 1612582 h 2608666"/>
                                <a:gd name="connsiteX134" fmla="*/ 343018 w 1395531"/>
                                <a:gd name="connsiteY134" fmla="*/ 1598295 h 2608666"/>
                                <a:gd name="connsiteX135" fmla="*/ 357306 w 1395531"/>
                                <a:gd name="connsiteY135" fmla="*/ 1569720 h 2608666"/>
                                <a:gd name="connsiteX136" fmla="*/ 366831 w 1395531"/>
                                <a:gd name="connsiteY136" fmla="*/ 1541145 h 2608666"/>
                                <a:gd name="connsiteX137" fmla="*/ 371593 w 1395531"/>
                                <a:gd name="connsiteY137" fmla="*/ 1526857 h 2608666"/>
                                <a:gd name="connsiteX138" fmla="*/ 390643 w 1395531"/>
                                <a:gd name="connsiteY138" fmla="*/ 1483995 h 2608666"/>
                                <a:gd name="connsiteX139" fmla="*/ 395406 w 1395531"/>
                                <a:gd name="connsiteY139" fmla="*/ 1469707 h 2608666"/>
                                <a:gd name="connsiteX140" fmla="*/ 400168 w 1395531"/>
                                <a:gd name="connsiteY140" fmla="*/ 1455420 h 2608666"/>
                                <a:gd name="connsiteX141" fmla="*/ 409693 w 1395531"/>
                                <a:gd name="connsiteY141" fmla="*/ 1383982 h 2608666"/>
                                <a:gd name="connsiteX142" fmla="*/ 414456 w 1395531"/>
                                <a:gd name="connsiteY142" fmla="*/ 1369695 h 2608666"/>
                                <a:gd name="connsiteX143" fmla="*/ 409693 w 1395531"/>
                                <a:gd name="connsiteY143" fmla="*/ 1217295 h 2608666"/>
                                <a:gd name="connsiteX144" fmla="*/ 395406 w 1395531"/>
                                <a:gd name="connsiteY144" fmla="*/ 1174432 h 2608666"/>
                                <a:gd name="connsiteX145" fmla="*/ 381118 w 1395531"/>
                                <a:gd name="connsiteY145" fmla="*/ 1122045 h 2608666"/>
                                <a:gd name="connsiteX146" fmla="*/ 371593 w 1395531"/>
                                <a:gd name="connsiteY146" fmla="*/ 1107757 h 2608666"/>
                                <a:gd name="connsiteX147" fmla="*/ 352543 w 1395531"/>
                                <a:gd name="connsiteY147" fmla="*/ 1079182 h 2608666"/>
                                <a:gd name="connsiteX148" fmla="*/ 347781 w 1395531"/>
                                <a:gd name="connsiteY148" fmla="*/ 1064895 h 2608666"/>
                                <a:gd name="connsiteX149" fmla="*/ 338256 w 1395531"/>
                                <a:gd name="connsiteY149" fmla="*/ 1050607 h 2608666"/>
                                <a:gd name="connsiteX150" fmla="*/ 319206 w 1395531"/>
                                <a:gd name="connsiteY150" fmla="*/ 1017270 h 2608666"/>
                                <a:gd name="connsiteX151" fmla="*/ 304918 w 1395531"/>
                                <a:gd name="connsiteY151" fmla="*/ 974407 h 2608666"/>
                                <a:gd name="connsiteX152" fmla="*/ 300156 w 1395531"/>
                                <a:gd name="connsiteY152" fmla="*/ 960120 h 2608666"/>
                                <a:gd name="connsiteX153" fmla="*/ 271581 w 1395531"/>
                                <a:gd name="connsiteY153" fmla="*/ 926782 h 2608666"/>
                                <a:gd name="connsiteX154" fmla="*/ 214439 w 1395531"/>
                                <a:gd name="connsiteY154" fmla="*/ 822006 h 2608666"/>
                                <a:gd name="connsiteX155" fmla="*/ 176343 w 1395531"/>
                                <a:gd name="connsiteY155" fmla="*/ 750569 h 2608666"/>
                                <a:gd name="connsiteX156" fmla="*/ 133468 w 1395531"/>
                                <a:gd name="connsiteY156" fmla="*/ 636270 h 2608666"/>
                                <a:gd name="connsiteX157" fmla="*/ 123864 w 1395531"/>
                                <a:gd name="connsiteY157" fmla="*/ 502919 h 2608666"/>
                                <a:gd name="connsiteX158" fmla="*/ 152527 w 1395531"/>
                                <a:gd name="connsiteY158" fmla="*/ 388620 h 2608666"/>
                                <a:gd name="connsiteX159" fmla="*/ 185860 w 1395531"/>
                                <a:gd name="connsiteY159" fmla="*/ 317182 h 2608666"/>
                                <a:gd name="connsiteX160" fmla="*/ 228724 w 1395531"/>
                                <a:gd name="connsiteY160" fmla="*/ 245745 h 2608666"/>
                                <a:gd name="connsiteX161" fmla="*/ 291588 w 1395531"/>
                                <a:gd name="connsiteY161" fmla="*/ 170498 h 2608666"/>
                                <a:gd name="connsiteX162" fmla="*/ 360169 w 1395531"/>
                                <a:gd name="connsiteY162" fmla="*/ 102870 h 2608666"/>
                                <a:gd name="connsiteX163" fmla="*/ 434469 w 1395531"/>
                                <a:gd name="connsiteY163"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09806 w 1395531"/>
                                <a:gd name="connsiteY11" fmla="*/ 331470 h 2608666"/>
                                <a:gd name="connsiteX12" fmla="*/ 1314568 w 1395531"/>
                                <a:gd name="connsiteY12" fmla="*/ 345757 h 2608666"/>
                                <a:gd name="connsiteX13" fmla="*/ 1324093 w 1395531"/>
                                <a:gd name="connsiteY13" fmla="*/ 360045 h 2608666"/>
                                <a:gd name="connsiteX14" fmla="*/ 1333618 w 1395531"/>
                                <a:gd name="connsiteY14" fmla="*/ 388620 h 2608666"/>
                                <a:gd name="connsiteX15" fmla="*/ 1338381 w 1395531"/>
                                <a:gd name="connsiteY15" fmla="*/ 402907 h 2608666"/>
                                <a:gd name="connsiteX16" fmla="*/ 1347906 w 1395531"/>
                                <a:gd name="connsiteY16" fmla="*/ 417195 h 2608666"/>
                                <a:gd name="connsiteX17" fmla="*/ 1357431 w 1395531"/>
                                <a:gd name="connsiteY17" fmla="*/ 445770 h 2608666"/>
                                <a:gd name="connsiteX18" fmla="*/ 1366956 w 1395531"/>
                                <a:gd name="connsiteY18" fmla="*/ 493395 h 2608666"/>
                                <a:gd name="connsiteX19" fmla="*/ 1371718 w 1395531"/>
                                <a:gd name="connsiteY19" fmla="*/ 526732 h 2608666"/>
                                <a:gd name="connsiteX20" fmla="*/ 1381243 w 1395531"/>
                                <a:gd name="connsiteY20" fmla="*/ 574357 h 2608666"/>
                                <a:gd name="connsiteX21" fmla="*/ 1390768 w 1395531"/>
                                <a:gd name="connsiteY21" fmla="*/ 636270 h 2608666"/>
                                <a:gd name="connsiteX22" fmla="*/ 1395531 w 1395531"/>
                                <a:gd name="connsiteY22" fmla="*/ 650557 h 2608666"/>
                                <a:gd name="connsiteX23" fmla="*/ 1386006 w 1395531"/>
                                <a:gd name="connsiteY23" fmla="*/ 717232 h 2608666"/>
                                <a:gd name="connsiteX24" fmla="*/ 1376481 w 1395531"/>
                                <a:gd name="connsiteY24" fmla="*/ 774382 h 2608666"/>
                                <a:gd name="connsiteX25" fmla="*/ 1371718 w 1395531"/>
                                <a:gd name="connsiteY25" fmla="*/ 788670 h 2608666"/>
                                <a:gd name="connsiteX26" fmla="*/ 1362193 w 1395531"/>
                                <a:gd name="connsiteY26" fmla="*/ 826770 h 2608666"/>
                                <a:gd name="connsiteX27" fmla="*/ 1352668 w 1395531"/>
                                <a:gd name="connsiteY27" fmla="*/ 841057 h 2608666"/>
                                <a:gd name="connsiteX28" fmla="*/ 1338381 w 1395531"/>
                                <a:gd name="connsiteY28" fmla="*/ 883920 h 2608666"/>
                                <a:gd name="connsiteX29" fmla="*/ 1333618 w 1395531"/>
                                <a:gd name="connsiteY29" fmla="*/ 898207 h 2608666"/>
                                <a:gd name="connsiteX30" fmla="*/ 1324093 w 1395531"/>
                                <a:gd name="connsiteY30" fmla="*/ 912495 h 2608666"/>
                                <a:gd name="connsiteX31" fmla="*/ 1319331 w 1395531"/>
                                <a:gd name="connsiteY31" fmla="*/ 926782 h 2608666"/>
                                <a:gd name="connsiteX32" fmla="*/ 1314568 w 1395531"/>
                                <a:gd name="connsiteY32" fmla="*/ 945832 h 2608666"/>
                                <a:gd name="connsiteX33" fmla="*/ 1305043 w 1395531"/>
                                <a:gd name="connsiteY33" fmla="*/ 960120 h 2608666"/>
                                <a:gd name="connsiteX34" fmla="*/ 1295518 w 1395531"/>
                                <a:gd name="connsiteY34" fmla="*/ 979170 h 2608666"/>
                                <a:gd name="connsiteX35" fmla="*/ 1281231 w 1395531"/>
                                <a:gd name="connsiteY35" fmla="*/ 1022032 h 2608666"/>
                                <a:gd name="connsiteX36" fmla="*/ 1276468 w 1395531"/>
                                <a:gd name="connsiteY36" fmla="*/ 1036320 h 2608666"/>
                                <a:gd name="connsiteX37" fmla="*/ 1266943 w 1395531"/>
                                <a:gd name="connsiteY37" fmla="*/ 1050607 h 2608666"/>
                                <a:gd name="connsiteX38" fmla="*/ 1252656 w 1395531"/>
                                <a:gd name="connsiteY38" fmla="*/ 1083945 h 2608666"/>
                                <a:gd name="connsiteX39" fmla="*/ 1243131 w 1395531"/>
                                <a:gd name="connsiteY39" fmla="*/ 1112520 h 2608666"/>
                                <a:gd name="connsiteX40" fmla="*/ 1238368 w 1395531"/>
                                <a:gd name="connsiteY40" fmla="*/ 1126807 h 2608666"/>
                                <a:gd name="connsiteX41" fmla="*/ 1233606 w 1395531"/>
                                <a:gd name="connsiteY41" fmla="*/ 1141095 h 2608666"/>
                                <a:gd name="connsiteX42" fmla="*/ 1219318 w 1395531"/>
                                <a:gd name="connsiteY42" fmla="*/ 1150620 h 2608666"/>
                                <a:gd name="connsiteX43" fmla="*/ 1214556 w 1395531"/>
                                <a:gd name="connsiteY43" fmla="*/ 1164907 h 2608666"/>
                                <a:gd name="connsiteX44" fmla="*/ 1200268 w 1395531"/>
                                <a:gd name="connsiteY44" fmla="*/ 1179195 h 2608666"/>
                                <a:gd name="connsiteX45" fmla="*/ 1190743 w 1395531"/>
                                <a:gd name="connsiteY45" fmla="*/ 1193482 h 2608666"/>
                                <a:gd name="connsiteX46" fmla="*/ 1171693 w 1395531"/>
                                <a:gd name="connsiteY46" fmla="*/ 1241107 h 2608666"/>
                                <a:gd name="connsiteX47" fmla="*/ 1166931 w 1395531"/>
                                <a:gd name="connsiteY47" fmla="*/ 1255395 h 2608666"/>
                                <a:gd name="connsiteX48" fmla="*/ 1152643 w 1395531"/>
                                <a:gd name="connsiteY48" fmla="*/ 1264920 h 2608666"/>
                                <a:gd name="connsiteX49" fmla="*/ 1133593 w 1395531"/>
                                <a:gd name="connsiteY49" fmla="*/ 1293495 h 2608666"/>
                                <a:gd name="connsiteX50" fmla="*/ 1109781 w 1395531"/>
                                <a:gd name="connsiteY50" fmla="*/ 1322070 h 2608666"/>
                                <a:gd name="connsiteX51" fmla="*/ 1095493 w 1395531"/>
                                <a:gd name="connsiteY51" fmla="*/ 1350645 h 2608666"/>
                                <a:gd name="connsiteX52" fmla="*/ 1081206 w 1395531"/>
                                <a:gd name="connsiteY52" fmla="*/ 1360170 h 2608666"/>
                                <a:gd name="connsiteX53" fmla="*/ 1062156 w 1395531"/>
                                <a:gd name="connsiteY53" fmla="*/ 1388745 h 2608666"/>
                                <a:gd name="connsiteX54" fmla="*/ 1043106 w 1395531"/>
                                <a:gd name="connsiteY54" fmla="*/ 1417320 h 2608666"/>
                                <a:gd name="connsiteX55" fmla="*/ 1024056 w 1395531"/>
                                <a:gd name="connsiteY55" fmla="*/ 1445895 h 2608666"/>
                                <a:gd name="connsiteX56" fmla="*/ 1014531 w 1395531"/>
                                <a:gd name="connsiteY56" fmla="*/ 1460182 h 2608666"/>
                                <a:gd name="connsiteX57" fmla="*/ 1000243 w 1395531"/>
                                <a:gd name="connsiteY57" fmla="*/ 1488757 h 2608666"/>
                                <a:gd name="connsiteX58" fmla="*/ 985956 w 1395531"/>
                                <a:gd name="connsiteY58" fmla="*/ 1517332 h 2608666"/>
                                <a:gd name="connsiteX59" fmla="*/ 971668 w 1395531"/>
                                <a:gd name="connsiteY59" fmla="*/ 1545907 h 2608666"/>
                                <a:gd name="connsiteX60" fmla="*/ 966906 w 1395531"/>
                                <a:gd name="connsiteY60" fmla="*/ 1560195 h 2608666"/>
                                <a:gd name="connsiteX61" fmla="*/ 947856 w 1395531"/>
                                <a:gd name="connsiteY61" fmla="*/ 1588770 h 2608666"/>
                                <a:gd name="connsiteX62" fmla="*/ 928806 w 1395531"/>
                                <a:gd name="connsiteY62" fmla="*/ 1617345 h 2608666"/>
                                <a:gd name="connsiteX63" fmla="*/ 909756 w 1395531"/>
                                <a:gd name="connsiteY63" fmla="*/ 1645920 h 2608666"/>
                                <a:gd name="connsiteX64" fmla="*/ 900231 w 1395531"/>
                                <a:gd name="connsiteY64" fmla="*/ 1660207 h 2608666"/>
                                <a:gd name="connsiteX65" fmla="*/ 866893 w 1395531"/>
                                <a:gd name="connsiteY65" fmla="*/ 1703070 h 2608666"/>
                                <a:gd name="connsiteX66" fmla="*/ 857368 w 1395531"/>
                                <a:gd name="connsiteY66" fmla="*/ 1717357 h 2608666"/>
                                <a:gd name="connsiteX67" fmla="*/ 843081 w 1395531"/>
                                <a:gd name="connsiteY67" fmla="*/ 1745932 h 2608666"/>
                                <a:gd name="connsiteX68" fmla="*/ 833556 w 1395531"/>
                                <a:gd name="connsiteY68" fmla="*/ 1774507 h 2608666"/>
                                <a:gd name="connsiteX69" fmla="*/ 828793 w 1395531"/>
                                <a:gd name="connsiteY69" fmla="*/ 1788795 h 2608666"/>
                                <a:gd name="connsiteX70" fmla="*/ 824031 w 1395531"/>
                                <a:gd name="connsiteY70" fmla="*/ 1803082 h 2608666"/>
                                <a:gd name="connsiteX71" fmla="*/ 804981 w 1395531"/>
                                <a:gd name="connsiteY71" fmla="*/ 1831657 h 2608666"/>
                                <a:gd name="connsiteX72" fmla="*/ 771643 w 1395531"/>
                                <a:gd name="connsiteY72" fmla="*/ 1931670 h 2608666"/>
                                <a:gd name="connsiteX73" fmla="*/ 762118 w 1395531"/>
                                <a:gd name="connsiteY73" fmla="*/ 1960245 h 2608666"/>
                                <a:gd name="connsiteX74" fmla="*/ 757356 w 1395531"/>
                                <a:gd name="connsiteY74" fmla="*/ 1974532 h 2608666"/>
                                <a:gd name="connsiteX75" fmla="*/ 747831 w 1395531"/>
                                <a:gd name="connsiteY75" fmla="*/ 1988820 h 2608666"/>
                                <a:gd name="connsiteX76" fmla="*/ 738306 w 1395531"/>
                                <a:gd name="connsiteY76" fmla="*/ 2017395 h 2608666"/>
                                <a:gd name="connsiteX77" fmla="*/ 724018 w 1395531"/>
                                <a:gd name="connsiteY77" fmla="*/ 2060257 h 2608666"/>
                                <a:gd name="connsiteX78" fmla="*/ 704968 w 1395531"/>
                                <a:gd name="connsiteY78" fmla="*/ 2117407 h 2608666"/>
                                <a:gd name="connsiteX79" fmla="*/ 695443 w 1395531"/>
                                <a:gd name="connsiteY79" fmla="*/ 2145982 h 2608666"/>
                                <a:gd name="connsiteX80" fmla="*/ 690681 w 1395531"/>
                                <a:gd name="connsiteY80" fmla="*/ 2160270 h 2608666"/>
                                <a:gd name="connsiteX81" fmla="*/ 685918 w 1395531"/>
                                <a:gd name="connsiteY81" fmla="*/ 2179320 h 2608666"/>
                                <a:gd name="connsiteX82" fmla="*/ 681156 w 1395531"/>
                                <a:gd name="connsiteY82" fmla="*/ 2217420 h 2608666"/>
                                <a:gd name="connsiteX83" fmla="*/ 676393 w 1395531"/>
                                <a:gd name="connsiteY83" fmla="*/ 2236470 h 2608666"/>
                                <a:gd name="connsiteX84" fmla="*/ 662106 w 1395531"/>
                                <a:gd name="connsiteY84" fmla="*/ 2279332 h 2608666"/>
                                <a:gd name="connsiteX85" fmla="*/ 657343 w 1395531"/>
                                <a:gd name="connsiteY85" fmla="*/ 2293620 h 2608666"/>
                                <a:gd name="connsiteX86" fmla="*/ 652581 w 1395531"/>
                                <a:gd name="connsiteY86" fmla="*/ 2307907 h 2608666"/>
                                <a:gd name="connsiteX87" fmla="*/ 643056 w 1395531"/>
                                <a:gd name="connsiteY87" fmla="*/ 2322195 h 2608666"/>
                                <a:gd name="connsiteX88" fmla="*/ 633531 w 1395531"/>
                                <a:gd name="connsiteY88" fmla="*/ 2350770 h 2608666"/>
                                <a:gd name="connsiteX89" fmla="*/ 628768 w 1395531"/>
                                <a:gd name="connsiteY89" fmla="*/ 2365057 h 2608666"/>
                                <a:gd name="connsiteX90" fmla="*/ 619243 w 1395531"/>
                                <a:gd name="connsiteY90" fmla="*/ 2384107 h 2608666"/>
                                <a:gd name="connsiteX91" fmla="*/ 604956 w 1395531"/>
                                <a:gd name="connsiteY91" fmla="*/ 2426970 h 2608666"/>
                                <a:gd name="connsiteX92" fmla="*/ 600193 w 1395531"/>
                                <a:gd name="connsiteY92" fmla="*/ 2441257 h 2608666"/>
                                <a:gd name="connsiteX93" fmla="*/ 585906 w 1395531"/>
                                <a:gd name="connsiteY93" fmla="*/ 2455545 h 2608666"/>
                                <a:gd name="connsiteX94" fmla="*/ 571618 w 1395531"/>
                                <a:gd name="connsiteY94" fmla="*/ 2465070 h 2608666"/>
                                <a:gd name="connsiteX95" fmla="*/ 543043 w 1395531"/>
                                <a:gd name="connsiteY95" fmla="*/ 2493645 h 2608666"/>
                                <a:gd name="connsiteX96" fmla="*/ 528756 w 1395531"/>
                                <a:gd name="connsiteY96" fmla="*/ 2507932 h 2608666"/>
                                <a:gd name="connsiteX97" fmla="*/ 509706 w 1395531"/>
                                <a:gd name="connsiteY97" fmla="*/ 2536507 h 2608666"/>
                                <a:gd name="connsiteX98" fmla="*/ 495418 w 1395531"/>
                                <a:gd name="connsiteY98" fmla="*/ 2541270 h 2608666"/>
                                <a:gd name="connsiteX99" fmla="*/ 466843 w 1395531"/>
                                <a:gd name="connsiteY99" fmla="*/ 2565082 h 2608666"/>
                                <a:gd name="connsiteX100" fmla="*/ 438268 w 1395531"/>
                                <a:gd name="connsiteY100" fmla="*/ 2574607 h 2608666"/>
                                <a:gd name="connsiteX101" fmla="*/ 404931 w 1395531"/>
                                <a:gd name="connsiteY101" fmla="*/ 2603182 h 2608666"/>
                                <a:gd name="connsiteX102" fmla="*/ 366839 w 1395531"/>
                                <a:gd name="connsiteY102" fmla="*/ 2607944 h 2608666"/>
                                <a:gd name="connsiteX103" fmla="*/ 343023 w 1395531"/>
                                <a:gd name="connsiteY103" fmla="*/ 2593650 h 2608666"/>
                                <a:gd name="connsiteX104" fmla="*/ 247770 w 1395531"/>
                                <a:gd name="connsiteY104" fmla="*/ 2584131 h 2608666"/>
                                <a:gd name="connsiteX105" fmla="*/ 147764 w 1395531"/>
                                <a:gd name="connsiteY105" fmla="*/ 2536508 h 2608666"/>
                                <a:gd name="connsiteX106" fmla="*/ 90608 w 1395531"/>
                                <a:gd name="connsiteY106" fmla="*/ 2498409 h 2608666"/>
                                <a:gd name="connsiteX107" fmla="*/ 19170 w 1395531"/>
                                <a:gd name="connsiteY107" fmla="*/ 2403158 h 2608666"/>
                                <a:gd name="connsiteX108" fmla="*/ 125 w 1395531"/>
                                <a:gd name="connsiteY108" fmla="*/ 2303145 h 2608666"/>
                                <a:gd name="connsiteX109" fmla="*/ 4881 w 1395531"/>
                                <a:gd name="connsiteY109" fmla="*/ 2212657 h 2608666"/>
                                <a:gd name="connsiteX110" fmla="*/ 14406 w 1395531"/>
                                <a:gd name="connsiteY110" fmla="*/ 2184082 h 2608666"/>
                                <a:gd name="connsiteX111" fmla="*/ 19168 w 1395531"/>
                                <a:gd name="connsiteY111" fmla="*/ 2169795 h 2608666"/>
                                <a:gd name="connsiteX112" fmla="*/ 28693 w 1395531"/>
                                <a:gd name="connsiteY112" fmla="*/ 2155507 h 2608666"/>
                                <a:gd name="connsiteX113" fmla="*/ 42981 w 1395531"/>
                                <a:gd name="connsiteY113" fmla="*/ 2126932 h 2608666"/>
                                <a:gd name="connsiteX114" fmla="*/ 71556 w 1395531"/>
                                <a:gd name="connsiteY114" fmla="*/ 2041207 h 2608666"/>
                                <a:gd name="connsiteX115" fmla="*/ 81081 w 1395531"/>
                                <a:gd name="connsiteY115" fmla="*/ 2012632 h 2608666"/>
                                <a:gd name="connsiteX116" fmla="*/ 85843 w 1395531"/>
                                <a:gd name="connsiteY116" fmla="*/ 1998345 h 2608666"/>
                                <a:gd name="connsiteX117" fmla="*/ 123943 w 1395531"/>
                                <a:gd name="connsiteY117" fmla="*/ 1941195 h 2608666"/>
                                <a:gd name="connsiteX118" fmla="*/ 133468 w 1395531"/>
                                <a:gd name="connsiteY118" fmla="*/ 1926907 h 2608666"/>
                                <a:gd name="connsiteX119" fmla="*/ 142993 w 1395531"/>
                                <a:gd name="connsiteY119" fmla="*/ 1912620 h 2608666"/>
                                <a:gd name="connsiteX120" fmla="*/ 147756 w 1395531"/>
                                <a:gd name="connsiteY120" fmla="*/ 1898332 h 2608666"/>
                                <a:gd name="connsiteX121" fmla="*/ 162043 w 1395531"/>
                                <a:gd name="connsiteY121" fmla="*/ 1888807 h 2608666"/>
                                <a:gd name="connsiteX122" fmla="*/ 190618 w 1395531"/>
                                <a:gd name="connsiteY122" fmla="*/ 1845945 h 2608666"/>
                                <a:gd name="connsiteX123" fmla="*/ 200143 w 1395531"/>
                                <a:gd name="connsiteY123" fmla="*/ 1831657 h 2608666"/>
                                <a:gd name="connsiteX124" fmla="*/ 214431 w 1395531"/>
                                <a:gd name="connsiteY124" fmla="*/ 1822132 h 2608666"/>
                                <a:gd name="connsiteX125" fmla="*/ 219193 w 1395531"/>
                                <a:gd name="connsiteY125" fmla="*/ 1807845 h 2608666"/>
                                <a:gd name="connsiteX126" fmla="*/ 238243 w 1395531"/>
                                <a:gd name="connsiteY126" fmla="*/ 1779270 h 2608666"/>
                                <a:gd name="connsiteX127" fmla="*/ 252531 w 1395531"/>
                                <a:gd name="connsiteY127" fmla="*/ 1750695 h 2608666"/>
                                <a:gd name="connsiteX128" fmla="*/ 266818 w 1395531"/>
                                <a:gd name="connsiteY128" fmla="*/ 1741170 h 2608666"/>
                                <a:gd name="connsiteX129" fmla="*/ 285868 w 1395531"/>
                                <a:gd name="connsiteY129" fmla="*/ 1712595 h 2608666"/>
                                <a:gd name="connsiteX130" fmla="*/ 295393 w 1395531"/>
                                <a:gd name="connsiteY130" fmla="*/ 1684020 h 2608666"/>
                                <a:gd name="connsiteX131" fmla="*/ 304918 w 1395531"/>
                                <a:gd name="connsiteY131" fmla="*/ 1669732 h 2608666"/>
                                <a:gd name="connsiteX132" fmla="*/ 314443 w 1395531"/>
                                <a:gd name="connsiteY132" fmla="*/ 1641157 h 2608666"/>
                                <a:gd name="connsiteX133" fmla="*/ 333493 w 1395531"/>
                                <a:gd name="connsiteY133" fmla="*/ 1612582 h 2608666"/>
                                <a:gd name="connsiteX134" fmla="*/ 343018 w 1395531"/>
                                <a:gd name="connsiteY134" fmla="*/ 1598295 h 2608666"/>
                                <a:gd name="connsiteX135" fmla="*/ 357306 w 1395531"/>
                                <a:gd name="connsiteY135" fmla="*/ 1569720 h 2608666"/>
                                <a:gd name="connsiteX136" fmla="*/ 366831 w 1395531"/>
                                <a:gd name="connsiteY136" fmla="*/ 1541145 h 2608666"/>
                                <a:gd name="connsiteX137" fmla="*/ 371593 w 1395531"/>
                                <a:gd name="connsiteY137" fmla="*/ 1526857 h 2608666"/>
                                <a:gd name="connsiteX138" fmla="*/ 390643 w 1395531"/>
                                <a:gd name="connsiteY138" fmla="*/ 1483995 h 2608666"/>
                                <a:gd name="connsiteX139" fmla="*/ 395406 w 1395531"/>
                                <a:gd name="connsiteY139" fmla="*/ 1469707 h 2608666"/>
                                <a:gd name="connsiteX140" fmla="*/ 400168 w 1395531"/>
                                <a:gd name="connsiteY140" fmla="*/ 1455420 h 2608666"/>
                                <a:gd name="connsiteX141" fmla="*/ 409693 w 1395531"/>
                                <a:gd name="connsiteY141" fmla="*/ 1383982 h 2608666"/>
                                <a:gd name="connsiteX142" fmla="*/ 414456 w 1395531"/>
                                <a:gd name="connsiteY142" fmla="*/ 1369695 h 2608666"/>
                                <a:gd name="connsiteX143" fmla="*/ 409693 w 1395531"/>
                                <a:gd name="connsiteY143" fmla="*/ 1217295 h 2608666"/>
                                <a:gd name="connsiteX144" fmla="*/ 395406 w 1395531"/>
                                <a:gd name="connsiteY144" fmla="*/ 1174432 h 2608666"/>
                                <a:gd name="connsiteX145" fmla="*/ 381118 w 1395531"/>
                                <a:gd name="connsiteY145" fmla="*/ 1122045 h 2608666"/>
                                <a:gd name="connsiteX146" fmla="*/ 371593 w 1395531"/>
                                <a:gd name="connsiteY146" fmla="*/ 1107757 h 2608666"/>
                                <a:gd name="connsiteX147" fmla="*/ 352543 w 1395531"/>
                                <a:gd name="connsiteY147" fmla="*/ 1079182 h 2608666"/>
                                <a:gd name="connsiteX148" fmla="*/ 347781 w 1395531"/>
                                <a:gd name="connsiteY148" fmla="*/ 1064895 h 2608666"/>
                                <a:gd name="connsiteX149" fmla="*/ 338256 w 1395531"/>
                                <a:gd name="connsiteY149" fmla="*/ 1050607 h 2608666"/>
                                <a:gd name="connsiteX150" fmla="*/ 319206 w 1395531"/>
                                <a:gd name="connsiteY150" fmla="*/ 1017270 h 2608666"/>
                                <a:gd name="connsiteX151" fmla="*/ 304918 w 1395531"/>
                                <a:gd name="connsiteY151" fmla="*/ 974407 h 2608666"/>
                                <a:gd name="connsiteX152" fmla="*/ 300156 w 1395531"/>
                                <a:gd name="connsiteY152" fmla="*/ 960120 h 2608666"/>
                                <a:gd name="connsiteX153" fmla="*/ 271581 w 1395531"/>
                                <a:gd name="connsiteY153" fmla="*/ 926782 h 2608666"/>
                                <a:gd name="connsiteX154" fmla="*/ 214439 w 1395531"/>
                                <a:gd name="connsiteY154" fmla="*/ 822006 h 2608666"/>
                                <a:gd name="connsiteX155" fmla="*/ 176343 w 1395531"/>
                                <a:gd name="connsiteY155" fmla="*/ 750569 h 2608666"/>
                                <a:gd name="connsiteX156" fmla="*/ 133468 w 1395531"/>
                                <a:gd name="connsiteY156" fmla="*/ 636270 h 2608666"/>
                                <a:gd name="connsiteX157" fmla="*/ 123864 w 1395531"/>
                                <a:gd name="connsiteY157" fmla="*/ 502919 h 2608666"/>
                                <a:gd name="connsiteX158" fmla="*/ 152527 w 1395531"/>
                                <a:gd name="connsiteY158" fmla="*/ 388620 h 2608666"/>
                                <a:gd name="connsiteX159" fmla="*/ 185860 w 1395531"/>
                                <a:gd name="connsiteY159" fmla="*/ 317182 h 2608666"/>
                                <a:gd name="connsiteX160" fmla="*/ 228724 w 1395531"/>
                                <a:gd name="connsiteY160" fmla="*/ 245745 h 2608666"/>
                                <a:gd name="connsiteX161" fmla="*/ 291588 w 1395531"/>
                                <a:gd name="connsiteY161" fmla="*/ 170498 h 2608666"/>
                                <a:gd name="connsiteX162" fmla="*/ 360169 w 1395531"/>
                                <a:gd name="connsiteY162" fmla="*/ 102870 h 2608666"/>
                                <a:gd name="connsiteX163" fmla="*/ 434469 w 1395531"/>
                                <a:gd name="connsiteY163"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24093 w 1395531"/>
                                <a:gd name="connsiteY12" fmla="*/ 360045 h 2608666"/>
                                <a:gd name="connsiteX13" fmla="*/ 1333618 w 1395531"/>
                                <a:gd name="connsiteY13" fmla="*/ 388620 h 2608666"/>
                                <a:gd name="connsiteX14" fmla="*/ 1338381 w 1395531"/>
                                <a:gd name="connsiteY14" fmla="*/ 402907 h 2608666"/>
                                <a:gd name="connsiteX15" fmla="*/ 1347906 w 1395531"/>
                                <a:gd name="connsiteY15" fmla="*/ 417195 h 2608666"/>
                                <a:gd name="connsiteX16" fmla="*/ 1357431 w 1395531"/>
                                <a:gd name="connsiteY16" fmla="*/ 445770 h 2608666"/>
                                <a:gd name="connsiteX17" fmla="*/ 1366956 w 1395531"/>
                                <a:gd name="connsiteY17" fmla="*/ 493395 h 2608666"/>
                                <a:gd name="connsiteX18" fmla="*/ 1371718 w 1395531"/>
                                <a:gd name="connsiteY18" fmla="*/ 526732 h 2608666"/>
                                <a:gd name="connsiteX19" fmla="*/ 1381243 w 1395531"/>
                                <a:gd name="connsiteY19" fmla="*/ 574357 h 2608666"/>
                                <a:gd name="connsiteX20" fmla="*/ 1390768 w 1395531"/>
                                <a:gd name="connsiteY20" fmla="*/ 636270 h 2608666"/>
                                <a:gd name="connsiteX21" fmla="*/ 1395531 w 1395531"/>
                                <a:gd name="connsiteY21" fmla="*/ 650557 h 2608666"/>
                                <a:gd name="connsiteX22" fmla="*/ 1386006 w 1395531"/>
                                <a:gd name="connsiteY22" fmla="*/ 717232 h 2608666"/>
                                <a:gd name="connsiteX23" fmla="*/ 1376481 w 1395531"/>
                                <a:gd name="connsiteY23" fmla="*/ 774382 h 2608666"/>
                                <a:gd name="connsiteX24" fmla="*/ 1371718 w 1395531"/>
                                <a:gd name="connsiteY24" fmla="*/ 788670 h 2608666"/>
                                <a:gd name="connsiteX25" fmla="*/ 1362193 w 1395531"/>
                                <a:gd name="connsiteY25" fmla="*/ 826770 h 2608666"/>
                                <a:gd name="connsiteX26" fmla="*/ 1352668 w 1395531"/>
                                <a:gd name="connsiteY26" fmla="*/ 841057 h 2608666"/>
                                <a:gd name="connsiteX27" fmla="*/ 1338381 w 1395531"/>
                                <a:gd name="connsiteY27" fmla="*/ 883920 h 2608666"/>
                                <a:gd name="connsiteX28" fmla="*/ 1333618 w 1395531"/>
                                <a:gd name="connsiteY28" fmla="*/ 898207 h 2608666"/>
                                <a:gd name="connsiteX29" fmla="*/ 1324093 w 1395531"/>
                                <a:gd name="connsiteY29" fmla="*/ 912495 h 2608666"/>
                                <a:gd name="connsiteX30" fmla="*/ 1319331 w 1395531"/>
                                <a:gd name="connsiteY30" fmla="*/ 926782 h 2608666"/>
                                <a:gd name="connsiteX31" fmla="*/ 1314568 w 1395531"/>
                                <a:gd name="connsiteY31" fmla="*/ 945832 h 2608666"/>
                                <a:gd name="connsiteX32" fmla="*/ 1305043 w 1395531"/>
                                <a:gd name="connsiteY32" fmla="*/ 960120 h 2608666"/>
                                <a:gd name="connsiteX33" fmla="*/ 1295518 w 1395531"/>
                                <a:gd name="connsiteY33" fmla="*/ 979170 h 2608666"/>
                                <a:gd name="connsiteX34" fmla="*/ 1281231 w 1395531"/>
                                <a:gd name="connsiteY34" fmla="*/ 1022032 h 2608666"/>
                                <a:gd name="connsiteX35" fmla="*/ 1276468 w 1395531"/>
                                <a:gd name="connsiteY35" fmla="*/ 1036320 h 2608666"/>
                                <a:gd name="connsiteX36" fmla="*/ 1266943 w 1395531"/>
                                <a:gd name="connsiteY36" fmla="*/ 1050607 h 2608666"/>
                                <a:gd name="connsiteX37" fmla="*/ 1252656 w 1395531"/>
                                <a:gd name="connsiteY37" fmla="*/ 1083945 h 2608666"/>
                                <a:gd name="connsiteX38" fmla="*/ 1243131 w 1395531"/>
                                <a:gd name="connsiteY38" fmla="*/ 1112520 h 2608666"/>
                                <a:gd name="connsiteX39" fmla="*/ 1238368 w 1395531"/>
                                <a:gd name="connsiteY39" fmla="*/ 1126807 h 2608666"/>
                                <a:gd name="connsiteX40" fmla="*/ 1233606 w 1395531"/>
                                <a:gd name="connsiteY40" fmla="*/ 1141095 h 2608666"/>
                                <a:gd name="connsiteX41" fmla="*/ 1219318 w 1395531"/>
                                <a:gd name="connsiteY41" fmla="*/ 1150620 h 2608666"/>
                                <a:gd name="connsiteX42" fmla="*/ 1214556 w 1395531"/>
                                <a:gd name="connsiteY42" fmla="*/ 1164907 h 2608666"/>
                                <a:gd name="connsiteX43" fmla="*/ 1200268 w 1395531"/>
                                <a:gd name="connsiteY43" fmla="*/ 1179195 h 2608666"/>
                                <a:gd name="connsiteX44" fmla="*/ 1190743 w 1395531"/>
                                <a:gd name="connsiteY44" fmla="*/ 1193482 h 2608666"/>
                                <a:gd name="connsiteX45" fmla="*/ 1171693 w 1395531"/>
                                <a:gd name="connsiteY45" fmla="*/ 1241107 h 2608666"/>
                                <a:gd name="connsiteX46" fmla="*/ 1166931 w 1395531"/>
                                <a:gd name="connsiteY46" fmla="*/ 1255395 h 2608666"/>
                                <a:gd name="connsiteX47" fmla="*/ 1152643 w 1395531"/>
                                <a:gd name="connsiteY47" fmla="*/ 1264920 h 2608666"/>
                                <a:gd name="connsiteX48" fmla="*/ 1133593 w 1395531"/>
                                <a:gd name="connsiteY48" fmla="*/ 1293495 h 2608666"/>
                                <a:gd name="connsiteX49" fmla="*/ 1109781 w 1395531"/>
                                <a:gd name="connsiteY49" fmla="*/ 1322070 h 2608666"/>
                                <a:gd name="connsiteX50" fmla="*/ 1095493 w 1395531"/>
                                <a:gd name="connsiteY50" fmla="*/ 1350645 h 2608666"/>
                                <a:gd name="connsiteX51" fmla="*/ 1081206 w 1395531"/>
                                <a:gd name="connsiteY51" fmla="*/ 1360170 h 2608666"/>
                                <a:gd name="connsiteX52" fmla="*/ 1062156 w 1395531"/>
                                <a:gd name="connsiteY52" fmla="*/ 1388745 h 2608666"/>
                                <a:gd name="connsiteX53" fmla="*/ 1043106 w 1395531"/>
                                <a:gd name="connsiteY53" fmla="*/ 1417320 h 2608666"/>
                                <a:gd name="connsiteX54" fmla="*/ 1024056 w 1395531"/>
                                <a:gd name="connsiteY54" fmla="*/ 1445895 h 2608666"/>
                                <a:gd name="connsiteX55" fmla="*/ 1014531 w 1395531"/>
                                <a:gd name="connsiteY55" fmla="*/ 1460182 h 2608666"/>
                                <a:gd name="connsiteX56" fmla="*/ 1000243 w 1395531"/>
                                <a:gd name="connsiteY56" fmla="*/ 1488757 h 2608666"/>
                                <a:gd name="connsiteX57" fmla="*/ 985956 w 1395531"/>
                                <a:gd name="connsiteY57" fmla="*/ 1517332 h 2608666"/>
                                <a:gd name="connsiteX58" fmla="*/ 971668 w 1395531"/>
                                <a:gd name="connsiteY58" fmla="*/ 1545907 h 2608666"/>
                                <a:gd name="connsiteX59" fmla="*/ 966906 w 1395531"/>
                                <a:gd name="connsiteY59" fmla="*/ 1560195 h 2608666"/>
                                <a:gd name="connsiteX60" fmla="*/ 947856 w 1395531"/>
                                <a:gd name="connsiteY60" fmla="*/ 1588770 h 2608666"/>
                                <a:gd name="connsiteX61" fmla="*/ 928806 w 1395531"/>
                                <a:gd name="connsiteY61" fmla="*/ 1617345 h 2608666"/>
                                <a:gd name="connsiteX62" fmla="*/ 909756 w 1395531"/>
                                <a:gd name="connsiteY62" fmla="*/ 1645920 h 2608666"/>
                                <a:gd name="connsiteX63" fmla="*/ 900231 w 1395531"/>
                                <a:gd name="connsiteY63" fmla="*/ 1660207 h 2608666"/>
                                <a:gd name="connsiteX64" fmla="*/ 866893 w 1395531"/>
                                <a:gd name="connsiteY64" fmla="*/ 1703070 h 2608666"/>
                                <a:gd name="connsiteX65" fmla="*/ 857368 w 1395531"/>
                                <a:gd name="connsiteY65" fmla="*/ 1717357 h 2608666"/>
                                <a:gd name="connsiteX66" fmla="*/ 843081 w 1395531"/>
                                <a:gd name="connsiteY66" fmla="*/ 1745932 h 2608666"/>
                                <a:gd name="connsiteX67" fmla="*/ 833556 w 1395531"/>
                                <a:gd name="connsiteY67" fmla="*/ 1774507 h 2608666"/>
                                <a:gd name="connsiteX68" fmla="*/ 828793 w 1395531"/>
                                <a:gd name="connsiteY68" fmla="*/ 1788795 h 2608666"/>
                                <a:gd name="connsiteX69" fmla="*/ 824031 w 1395531"/>
                                <a:gd name="connsiteY69" fmla="*/ 1803082 h 2608666"/>
                                <a:gd name="connsiteX70" fmla="*/ 804981 w 1395531"/>
                                <a:gd name="connsiteY70" fmla="*/ 1831657 h 2608666"/>
                                <a:gd name="connsiteX71" fmla="*/ 771643 w 1395531"/>
                                <a:gd name="connsiteY71" fmla="*/ 1931670 h 2608666"/>
                                <a:gd name="connsiteX72" fmla="*/ 762118 w 1395531"/>
                                <a:gd name="connsiteY72" fmla="*/ 1960245 h 2608666"/>
                                <a:gd name="connsiteX73" fmla="*/ 757356 w 1395531"/>
                                <a:gd name="connsiteY73" fmla="*/ 1974532 h 2608666"/>
                                <a:gd name="connsiteX74" fmla="*/ 747831 w 1395531"/>
                                <a:gd name="connsiteY74" fmla="*/ 1988820 h 2608666"/>
                                <a:gd name="connsiteX75" fmla="*/ 738306 w 1395531"/>
                                <a:gd name="connsiteY75" fmla="*/ 2017395 h 2608666"/>
                                <a:gd name="connsiteX76" fmla="*/ 724018 w 1395531"/>
                                <a:gd name="connsiteY76" fmla="*/ 2060257 h 2608666"/>
                                <a:gd name="connsiteX77" fmla="*/ 704968 w 1395531"/>
                                <a:gd name="connsiteY77" fmla="*/ 2117407 h 2608666"/>
                                <a:gd name="connsiteX78" fmla="*/ 695443 w 1395531"/>
                                <a:gd name="connsiteY78" fmla="*/ 2145982 h 2608666"/>
                                <a:gd name="connsiteX79" fmla="*/ 690681 w 1395531"/>
                                <a:gd name="connsiteY79" fmla="*/ 2160270 h 2608666"/>
                                <a:gd name="connsiteX80" fmla="*/ 685918 w 1395531"/>
                                <a:gd name="connsiteY80" fmla="*/ 2179320 h 2608666"/>
                                <a:gd name="connsiteX81" fmla="*/ 681156 w 1395531"/>
                                <a:gd name="connsiteY81" fmla="*/ 2217420 h 2608666"/>
                                <a:gd name="connsiteX82" fmla="*/ 676393 w 1395531"/>
                                <a:gd name="connsiteY82" fmla="*/ 2236470 h 2608666"/>
                                <a:gd name="connsiteX83" fmla="*/ 662106 w 1395531"/>
                                <a:gd name="connsiteY83" fmla="*/ 2279332 h 2608666"/>
                                <a:gd name="connsiteX84" fmla="*/ 657343 w 1395531"/>
                                <a:gd name="connsiteY84" fmla="*/ 2293620 h 2608666"/>
                                <a:gd name="connsiteX85" fmla="*/ 652581 w 1395531"/>
                                <a:gd name="connsiteY85" fmla="*/ 2307907 h 2608666"/>
                                <a:gd name="connsiteX86" fmla="*/ 643056 w 1395531"/>
                                <a:gd name="connsiteY86" fmla="*/ 2322195 h 2608666"/>
                                <a:gd name="connsiteX87" fmla="*/ 633531 w 1395531"/>
                                <a:gd name="connsiteY87" fmla="*/ 2350770 h 2608666"/>
                                <a:gd name="connsiteX88" fmla="*/ 628768 w 1395531"/>
                                <a:gd name="connsiteY88" fmla="*/ 2365057 h 2608666"/>
                                <a:gd name="connsiteX89" fmla="*/ 619243 w 1395531"/>
                                <a:gd name="connsiteY89" fmla="*/ 2384107 h 2608666"/>
                                <a:gd name="connsiteX90" fmla="*/ 604956 w 1395531"/>
                                <a:gd name="connsiteY90" fmla="*/ 2426970 h 2608666"/>
                                <a:gd name="connsiteX91" fmla="*/ 600193 w 1395531"/>
                                <a:gd name="connsiteY91" fmla="*/ 2441257 h 2608666"/>
                                <a:gd name="connsiteX92" fmla="*/ 585906 w 1395531"/>
                                <a:gd name="connsiteY92" fmla="*/ 2455545 h 2608666"/>
                                <a:gd name="connsiteX93" fmla="*/ 571618 w 1395531"/>
                                <a:gd name="connsiteY93" fmla="*/ 2465070 h 2608666"/>
                                <a:gd name="connsiteX94" fmla="*/ 543043 w 1395531"/>
                                <a:gd name="connsiteY94" fmla="*/ 2493645 h 2608666"/>
                                <a:gd name="connsiteX95" fmla="*/ 528756 w 1395531"/>
                                <a:gd name="connsiteY95" fmla="*/ 2507932 h 2608666"/>
                                <a:gd name="connsiteX96" fmla="*/ 509706 w 1395531"/>
                                <a:gd name="connsiteY96" fmla="*/ 2536507 h 2608666"/>
                                <a:gd name="connsiteX97" fmla="*/ 495418 w 1395531"/>
                                <a:gd name="connsiteY97" fmla="*/ 2541270 h 2608666"/>
                                <a:gd name="connsiteX98" fmla="*/ 466843 w 1395531"/>
                                <a:gd name="connsiteY98" fmla="*/ 2565082 h 2608666"/>
                                <a:gd name="connsiteX99" fmla="*/ 438268 w 1395531"/>
                                <a:gd name="connsiteY99" fmla="*/ 2574607 h 2608666"/>
                                <a:gd name="connsiteX100" fmla="*/ 404931 w 1395531"/>
                                <a:gd name="connsiteY100" fmla="*/ 2603182 h 2608666"/>
                                <a:gd name="connsiteX101" fmla="*/ 366839 w 1395531"/>
                                <a:gd name="connsiteY101" fmla="*/ 2607944 h 2608666"/>
                                <a:gd name="connsiteX102" fmla="*/ 343023 w 1395531"/>
                                <a:gd name="connsiteY102" fmla="*/ 2593650 h 2608666"/>
                                <a:gd name="connsiteX103" fmla="*/ 247770 w 1395531"/>
                                <a:gd name="connsiteY103" fmla="*/ 2584131 h 2608666"/>
                                <a:gd name="connsiteX104" fmla="*/ 147764 w 1395531"/>
                                <a:gd name="connsiteY104" fmla="*/ 2536508 h 2608666"/>
                                <a:gd name="connsiteX105" fmla="*/ 90608 w 1395531"/>
                                <a:gd name="connsiteY105" fmla="*/ 2498409 h 2608666"/>
                                <a:gd name="connsiteX106" fmla="*/ 19170 w 1395531"/>
                                <a:gd name="connsiteY106" fmla="*/ 2403158 h 2608666"/>
                                <a:gd name="connsiteX107" fmla="*/ 125 w 1395531"/>
                                <a:gd name="connsiteY107" fmla="*/ 2303145 h 2608666"/>
                                <a:gd name="connsiteX108" fmla="*/ 4881 w 1395531"/>
                                <a:gd name="connsiteY108" fmla="*/ 2212657 h 2608666"/>
                                <a:gd name="connsiteX109" fmla="*/ 14406 w 1395531"/>
                                <a:gd name="connsiteY109" fmla="*/ 2184082 h 2608666"/>
                                <a:gd name="connsiteX110" fmla="*/ 19168 w 1395531"/>
                                <a:gd name="connsiteY110" fmla="*/ 2169795 h 2608666"/>
                                <a:gd name="connsiteX111" fmla="*/ 28693 w 1395531"/>
                                <a:gd name="connsiteY111" fmla="*/ 2155507 h 2608666"/>
                                <a:gd name="connsiteX112" fmla="*/ 42981 w 1395531"/>
                                <a:gd name="connsiteY112" fmla="*/ 2126932 h 2608666"/>
                                <a:gd name="connsiteX113" fmla="*/ 71556 w 1395531"/>
                                <a:gd name="connsiteY113" fmla="*/ 2041207 h 2608666"/>
                                <a:gd name="connsiteX114" fmla="*/ 81081 w 1395531"/>
                                <a:gd name="connsiteY114" fmla="*/ 2012632 h 2608666"/>
                                <a:gd name="connsiteX115" fmla="*/ 85843 w 1395531"/>
                                <a:gd name="connsiteY115" fmla="*/ 1998345 h 2608666"/>
                                <a:gd name="connsiteX116" fmla="*/ 123943 w 1395531"/>
                                <a:gd name="connsiteY116" fmla="*/ 1941195 h 2608666"/>
                                <a:gd name="connsiteX117" fmla="*/ 133468 w 1395531"/>
                                <a:gd name="connsiteY117" fmla="*/ 1926907 h 2608666"/>
                                <a:gd name="connsiteX118" fmla="*/ 142993 w 1395531"/>
                                <a:gd name="connsiteY118" fmla="*/ 1912620 h 2608666"/>
                                <a:gd name="connsiteX119" fmla="*/ 147756 w 1395531"/>
                                <a:gd name="connsiteY119" fmla="*/ 1898332 h 2608666"/>
                                <a:gd name="connsiteX120" fmla="*/ 162043 w 1395531"/>
                                <a:gd name="connsiteY120" fmla="*/ 1888807 h 2608666"/>
                                <a:gd name="connsiteX121" fmla="*/ 190618 w 1395531"/>
                                <a:gd name="connsiteY121" fmla="*/ 1845945 h 2608666"/>
                                <a:gd name="connsiteX122" fmla="*/ 200143 w 1395531"/>
                                <a:gd name="connsiteY122" fmla="*/ 1831657 h 2608666"/>
                                <a:gd name="connsiteX123" fmla="*/ 214431 w 1395531"/>
                                <a:gd name="connsiteY123" fmla="*/ 1822132 h 2608666"/>
                                <a:gd name="connsiteX124" fmla="*/ 219193 w 1395531"/>
                                <a:gd name="connsiteY124" fmla="*/ 1807845 h 2608666"/>
                                <a:gd name="connsiteX125" fmla="*/ 238243 w 1395531"/>
                                <a:gd name="connsiteY125" fmla="*/ 1779270 h 2608666"/>
                                <a:gd name="connsiteX126" fmla="*/ 252531 w 1395531"/>
                                <a:gd name="connsiteY126" fmla="*/ 1750695 h 2608666"/>
                                <a:gd name="connsiteX127" fmla="*/ 266818 w 1395531"/>
                                <a:gd name="connsiteY127" fmla="*/ 1741170 h 2608666"/>
                                <a:gd name="connsiteX128" fmla="*/ 285868 w 1395531"/>
                                <a:gd name="connsiteY128" fmla="*/ 1712595 h 2608666"/>
                                <a:gd name="connsiteX129" fmla="*/ 295393 w 1395531"/>
                                <a:gd name="connsiteY129" fmla="*/ 1684020 h 2608666"/>
                                <a:gd name="connsiteX130" fmla="*/ 304918 w 1395531"/>
                                <a:gd name="connsiteY130" fmla="*/ 1669732 h 2608666"/>
                                <a:gd name="connsiteX131" fmla="*/ 314443 w 1395531"/>
                                <a:gd name="connsiteY131" fmla="*/ 1641157 h 2608666"/>
                                <a:gd name="connsiteX132" fmla="*/ 333493 w 1395531"/>
                                <a:gd name="connsiteY132" fmla="*/ 1612582 h 2608666"/>
                                <a:gd name="connsiteX133" fmla="*/ 343018 w 1395531"/>
                                <a:gd name="connsiteY133" fmla="*/ 1598295 h 2608666"/>
                                <a:gd name="connsiteX134" fmla="*/ 357306 w 1395531"/>
                                <a:gd name="connsiteY134" fmla="*/ 1569720 h 2608666"/>
                                <a:gd name="connsiteX135" fmla="*/ 366831 w 1395531"/>
                                <a:gd name="connsiteY135" fmla="*/ 1541145 h 2608666"/>
                                <a:gd name="connsiteX136" fmla="*/ 371593 w 1395531"/>
                                <a:gd name="connsiteY136" fmla="*/ 1526857 h 2608666"/>
                                <a:gd name="connsiteX137" fmla="*/ 390643 w 1395531"/>
                                <a:gd name="connsiteY137" fmla="*/ 1483995 h 2608666"/>
                                <a:gd name="connsiteX138" fmla="*/ 395406 w 1395531"/>
                                <a:gd name="connsiteY138" fmla="*/ 1469707 h 2608666"/>
                                <a:gd name="connsiteX139" fmla="*/ 400168 w 1395531"/>
                                <a:gd name="connsiteY139" fmla="*/ 1455420 h 2608666"/>
                                <a:gd name="connsiteX140" fmla="*/ 409693 w 1395531"/>
                                <a:gd name="connsiteY140" fmla="*/ 1383982 h 2608666"/>
                                <a:gd name="connsiteX141" fmla="*/ 414456 w 1395531"/>
                                <a:gd name="connsiteY141" fmla="*/ 1369695 h 2608666"/>
                                <a:gd name="connsiteX142" fmla="*/ 409693 w 1395531"/>
                                <a:gd name="connsiteY142" fmla="*/ 1217295 h 2608666"/>
                                <a:gd name="connsiteX143" fmla="*/ 395406 w 1395531"/>
                                <a:gd name="connsiteY143" fmla="*/ 1174432 h 2608666"/>
                                <a:gd name="connsiteX144" fmla="*/ 381118 w 1395531"/>
                                <a:gd name="connsiteY144" fmla="*/ 1122045 h 2608666"/>
                                <a:gd name="connsiteX145" fmla="*/ 371593 w 1395531"/>
                                <a:gd name="connsiteY145" fmla="*/ 1107757 h 2608666"/>
                                <a:gd name="connsiteX146" fmla="*/ 352543 w 1395531"/>
                                <a:gd name="connsiteY146" fmla="*/ 1079182 h 2608666"/>
                                <a:gd name="connsiteX147" fmla="*/ 347781 w 1395531"/>
                                <a:gd name="connsiteY147" fmla="*/ 1064895 h 2608666"/>
                                <a:gd name="connsiteX148" fmla="*/ 338256 w 1395531"/>
                                <a:gd name="connsiteY148" fmla="*/ 1050607 h 2608666"/>
                                <a:gd name="connsiteX149" fmla="*/ 319206 w 1395531"/>
                                <a:gd name="connsiteY149" fmla="*/ 1017270 h 2608666"/>
                                <a:gd name="connsiteX150" fmla="*/ 304918 w 1395531"/>
                                <a:gd name="connsiteY150" fmla="*/ 974407 h 2608666"/>
                                <a:gd name="connsiteX151" fmla="*/ 300156 w 1395531"/>
                                <a:gd name="connsiteY151" fmla="*/ 960120 h 2608666"/>
                                <a:gd name="connsiteX152" fmla="*/ 271581 w 1395531"/>
                                <a:gd name="connsiteY152" fmla="*/ 926782 h 2608666"/>
                                <a:gd name="connsiteX153" fmla="*/ 214439 w 1395531"/>
                                <a:gd name="connsiteY153" fmla="*/ 822006 h 2608666"/>
                                <a:gd name="connsiteX154" fmla="*/ 176343 w 1395531"/>
                                <a:gd name="connsiteY154" fmla="*/ 750569 h 2608666"/>
                                <a:gd name="connsiteX155" fmla="*/ 133468 w 1395531"/>
                                <a:gd name="connsiteY155" fmla="*/ 636270 h 2608666"/>
                                <a:gd name="connsiteX156" fmla="*/ 123864 w 1395531"/>
                                <a:gd name="connsiteY156" fmla="*/ 502919 h 2608666"/>
                                <a:gd name="connsiteX157" fmla="*/ 152527 w 1395531"/>
                                <a:gd name="connsiteY157" fmla="*/ 388620 h 2608666"/>
                                <a:gd name="connsiteX158" fmla="*/ 185860 w 1395531"/>
                                <a:gd name="connsiteY158" fmla="*/ 317182 h 2608666"/>
                                <a:gd name="connsiteX159" fmla="*/ 228724 w 1395531"/>
                                <a:gd name="connsiteY159" fmla="*/ 245745 h 2608666"/>
                                <a:gd name="connsiteX160" fmla="*/ 291588 w 1395531"/>
                                <a:gd name="connsiteY160" fmla="*/ 170498 h 2608666"/>
                                <a:gd name="connsiteX161" fmla="*/ 360169 w 1395531"/>
                                <a:gd name="connsiteY161" fmla="*/ 102870 h 2608666"/>
                                <a:gd name="connsiteX162" fmla="*/ 434469 w 1395531"/>
                                <a:gd name="connsiteY162"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33618 w 1395531"/>
                                <a:gd name="connsiteY12" fmla="*/ 388620 h 2608666"/>
                                <a:gd name="connsiteX13" fmla="*/ 1338381 w 1395531"/>
                                <a:gd name="connsiteY13" fmla="*/ 402907 h 2608666"/>
                                <a:gd name="connsiteX14" fmla="*/ 1347906 w 1395531"/>
                                <a:gd name="connsiteY14" fmla="*/ 417195 h 2608666"/>
                                <a:gd name="connsiteX15" fmla="*/ 1357431 w 1395531"/>
                                <a:gd name="connsiteY15" fmla="*/ 445770 h 2608666"/>
                                <a:gd name="connsiteX16" fmla="*/ 1366956 w 1395531"/>
                                <a:gd name="connsiteY16" fmla="*/ 493395 h 2608666"/>
                                <a:gd name="connsiteX17" fmla="*/ 1371718 w 1395531"/>
                                <a:gd name="connsiteY17" fmla="*/ 526732 h 2608666"/>
                                <a:gd name="connsiteX18" fmla="*/ 1381243 w 1395531"/>
                                <a:gd name="connsiteY18" fmla="*/ 574357 h 2608666"/>
                                <a:gd name="connsiteX19" fmla="*/ 1390768 w 1395531"/>
                                <a:gd name="connsiteY19" fmla="*/ 636270 h 2608666"/>
                                <a:gd name="connsiteX20" fmla="*/ 1395531 w 1395531"/>
                                <a:gd name="connsiteY20" fmla="*/ 650557 h 2608666"/>
                                <a:gd name="connsiteX21" fmla="*/ 1386006 w 1395531"/>
                                <a:gd name="connsiteY21" fmla="*/ 717232 h 2608666"/>
                                <a:gd name="connsiteX22" fmla="*/ 1376481 w 1395531"/>
                                <a:gd name="connsiteY22" fmla="*/ 774382 h 2608666"/>
                                <a:gd name="connsiteX23" fmla="*/ 1371718 w 1395531"/>
                                <a:gd name="connsiteY23" fmla="*/ 788670 h 2608666"/>
                                <a:gd name="connsiteX24" fmla="*/ 1362193 w 1395531"/>
                                <a:gd name="connsiteY24" fmla="*/ 826770 h 2608666"/>
                                <a:gd name="connsiteX25" fmla="*/ 1352668 w 1395531"/>
                                <a:gd name="connsiteY25" fmla="*/ 841057 h 2608666"/>
                                <a:gd name="connsiteX26" fmla="*/ 1338381 w 1395531"/>
                                <a:gd name="connsiteY26" fmla="*/ 883920 h 2608666"/>
                                <a:gd name="connsiteX27" fmla="*/ 1333618 w 1395531"/>
                                <a:gd name="connsiteY27" fmla="*/ 898207 h 2608666"/>
                                <a:gd name="connsiteX28" fmla="*/ 1324093 w 1395531"/>
                                <a:gd name="connsiteY28" fmla="*/ 912495 h 2608666"/>
                                <a:gd name="connsiteX29" fmla="*/ 1319331 w 1395531"/>
                                <a:gd name="connsiteY29" fmla="*/ 926782 h 2608666"/>
                                <a:gd name="connsiteX30" fmla="*/ 1314568 w 1395531"/>
                                <a:gd name="connsiteY30" fmla="*/ 945832 h 2608666"/>
                                <a:gd name="connsiteX31" fmla="*/ 1305043 w 1395531"/>
                                <a:gd name="connsiteY31" fmla="*/ 960120 h 2608666"/>
                                <a:gd name="connsiteX32" fmla="*/ 1295518 w 1395531"/>
                                <a:gd name="connsiteY32" fmla="*/ 979170 h 2608666"/>
                                <a:gd name="connsiteX33" fmla="*/ 1281231 w 1395531"/>
                                <a:gd name="connsiteY33" fmla="*/ 1022032 h 2608666"/>
                                <a:gd name="connsiteX34" fmla="*/ 1276468 w 1395531"/>
                                <a:gd name="connsiteY34" fmla="*/ 1036320 h 2608666"/>
                                <a:gd name="connsiteX35" fmla="*/ 1266943 w 1395531"/>
                                <a:gd name="connsiteY35" fmla="*/ 1050607 h 2608666"/>
                                <a:gd name="connsiteX36" fmla="*/ 1252656 w 1395531"/>
                                <a:gd name="connsiteY36" fmla="*/ 1083945 h 2608666"/>
                                <a:gd name="connsiteX37" fmla="*/ 1243131 w 1395531"/>
                                <a:gd name="connsiteY37" fmla="*/ 1112520 h 2608666"/>
                                <a:gd name="connsiteX38" fmla="*/ 1238368 w 1395531"/>
                                <a:gd name="connsiteY38" fmla="*/ 1126807 h 2608666"/>
                                <a:gd name="connsiteX39" fmla="*/ 1233606 w 1395531"/>
                                <a:gd name="connsiteY39" fmla="*/ 1141095 h 2608666"/>
                                <a:gd name="connsiteX40" fmla="*/ 1219318 w 1395531"/>
                                <a:gd name="connsiteY40" fmla="*/ 1150620 h 2608666"/>
                                <a:gd name="connsiteX41" fmla="*/ 1214556 w 1395531"/>
                                <a:gd name="connsiteY41" fmla="*/ 1164907 h 2608666"/>
                                <a:gd name="connsiteX42" fmla="*/ 1200268 w 1395531"/>
                                <a:gd name="connsiteY42" fmla="*/ 1179195 h 2608666"/>
                                <a:gd name="connsiteX43" fmla="*/ 1190743 w 1395531"/>
                                <a:gd name="connsiteY43" fmla="*/ 1193482 h 2608666"/>
                                <a:gd name="connsiteX44" fmla="*/ 1171693 w 1395531"/>
                                <a:gd name="connsiteY44" fmla="*/ 1241107 h 2608666"/>
                                <a:gd name="connsiteX45" fmla="*/ 1166931 w 1395531"/>
                                <a:gd name="connsiteY45" fmla="*/ 1255395 h 2608666"/>
                                <a:gd name="connsiteX46" fmla="*/ 1152643 w 1395531"/>
                                <a:gd name="connsiteY46" fmla="*/ 1264920 h 2608666"/>
                                <a:gd name="connsiteX47" fmla="*/ 1133593 w 1395531"/>
                                <a:gd name="connsiteY47" fmla="*/ 1293495 h 2608666"/>
                                <a:gd name="connsiteX48" fmla="*/ 1109781 w 1395531"/>
                                <a:gd name="connsiteY48" fmla="*/ 1322070 h 2608666"/>
                                <a:gd name="connsiteX49" fmla="*/ 1095493 w 1395531"/>
                                <a:gd name="connsiteY49" fmla="*/ 1350645 h 2608666"/>
                                <a:gd name="connsiteX50" fmla="*/ 1081206 w 1395531"/>
                                <a:gd name="connsiteY50" fmla="*/ 1360170 h 2608666"/>
                                <a:gd name="connsiteX51" fmla="*/ 1062156 w 1395531"/>
                                <a:gd name="connsiteY51" fmla="*/ 1388745 h 2608666"/>
                                <a:gd name="connsiteX52" fmla="*/ 1043106 w 1395531"/>
                                <a:gd name="connsiteY52" fmla="*/ 1417320 h 2608666"/>
                                <a:gd name="connsiteX53" fmla="*/ 1024056 w 1395531"/>
                                <a:gd name="connsiteY53" fmla="*/ 1445895 h 2608666"/>
                                <a:gd name="connsiteX54" fmla="*/ 1014531 w 1395531"/>
                                <a:gd name="connsiteY54" fmla="*/ 1460182 h 2608666"/>
                                <a:gd name="connsiteX55" fmla="*/ 1000243 w 1395531"/>
                                <a:gd name="connsiteY55" fmla="*/ 1488757 h 2608666"/>
                                <a:gd name="connsiteX56" fmla="*/ 985956 w 1395531"/>
                                <a:gd name="connsiteY56" fmla="*/ 1517332 h 2608666"/>
                                <a:gd name="connsiteX57" fmla="*/ 971668 w 1395531"/>
                                <a:gd name="connsiteY57" fmla="*/ 1545907 h 2608666"/>
                                <a:gd name="connsiteX58" fmla="*/ 966906 w 1395531"/>
                                <a:gd name="connsiteY58" fmla="*/ 1560195 h 2608666"/>
                                <a:gd name="connsiteX59" fmla="*/ 947856 w 1395531"/>
                                <a:gd name="connsiteY59" fmla="*/ 1588770 h 2608666"/>
                                <a:gd name="connsiteX60" fmla="*/ 928806 w 1395531"/>
                                <a:gd name="connsiteY60" fmla="*/ 1617345 h 2608666"/>
                                <a:gd name="connsiteX61" fmla="*/ 909756 w 1395531"/>
                                <a:gd name="connsiteY61" fmla="*/ 1645920 h 2608666"/>
                                <a:gd name="connsiteX62" fmla="*/ 900231 w 1395531"/>
                                <a:gd name="connsiteY62" fmla="*/ 1660207 h 2608666"/>
                                <a:gd name="connsiteX63" fmla="*/ 866893 w 1395531"/>
                                <a:gd name="connsiteY63" fmla="*/ 1703070 h 2608666"/>
                                <a:gd name="connsiteX64" fmla="*/ 857368 w 1395531"/>
                                <a:gd name="connsiteY64" fmla="*/ 1717357 h 2608666"/>
                                <a:gd name="connsiteX65" fmla="*/ 843081 w 1395531"/>
                                <a:gd name="connsiteY65" fmla="*/ 1745932 h 2608666"/>
                                <a:gd name="connsiteX66" fmla="*/ 833556 w 1395531"/>
                                <a:gd name="connsiteY66" fmla="*/ 1774507 h 2608666"/>
                                <a:gd name="connsiteX67" fmla="*/ 828793 w 1395531"/>
                                <a:gd name="connsiteY67" fmla="*/ 1788795 h 2608666"/>
                                <a:gd name="connsiteX68" fmla="*/ 824031 w 1395531"/>
                                <a:gd name="connsiteY68" fmla="*/ 1803082 h 2608666"/>
                                <a:gd name="connsiteX69" fmla="*/ 804981 w 1395531"/>
                                <a:gd name="connsiteY69" fmla="*/ 1831657 h 2608666"/>
                                <a:gd name="connsiteX70" fmla="*/ 771643 w 1395531"/>
                                <a:gd name="connsiteY70" fmla="*/ 1931670 h 2608666"/>
                                <a:gd name="connsiteX71" fmla="*/ 762118 w 1395531"/>
                                <a:gd name="connsiteY71" fmla="*/ 1960245 h 2608666"/>
                                <a:gd name="connsiteX72" fmla="*/ 757356 w 1395531"/>
                                <a:gd name="connsiteY72" fmla="*/ 1974532 h 2608666"/>
                                <a:gd name="connsiteX73" fmla="*/ 747831 w 1395531"/>
                                <a:gd name="connsiteY73" fmla="*/ 1988820 h 2608666"/>
                                <a:gd name="connsiteX74" fmla="*/ 738306 w 1395531"/>
                                <a:gd name="connsiteY74" fmla="*/ 2017395 h 2608666"/>
                                <a:gd name="connsiteX75" fmla="*/ 724018 w 1395531"/>
                                <a:gd name="connsiteY75" fmla="*/ 2060257 h 2608666"/>
                                <a:gd name="connsiteX76" fmla="*/ 704968 w 1395531"/>
                                <a:gd name="connsiteY76" fmla="*/ 2117407 h 2608666"/>
                                <a:gd name="connsiteX77" fmla="*/ 695443 w 1395531"/>
                                <a:gd name="connsiteY77" fmla="*/ 2145982 h 2608666"/>
                                <a:gd name="connsiteX78" fmla="*/ 690681 w 1395531"/>
                                <a:gd name="connsiteY78" fmla="*/ 2160270 h 2608666"/>
                                <a:gd name="connsiteX79" fmla="*/ 685918 w 1395531"/>
                                <a:gd name="connsiteY79" fmla="*/ 2179320 h 2608666"/>
                                <a:gd name="connsiteX80" fmla="*/ 681156 w 1395531"/>
                                <a:gd name="connsiteY80" fmla="*/ 2217420 h 2608666"/>
                                <a:gd name="connsiteX81" fmla="*/ 676393 w 1395531"/>
                                <a:gd name="connsiteY81" fmla="*/ 2236470 h 2608666"/>
                                <a:gd name="connsiteX82" fmla="*/ 662106 w 1395531"/>
                                <a:gd name="connsiteY82" fmla="*/ 2279332 h 2608666"/>
                                <a:gd name="connsiteX83" fmla="*/ 657343 w 1395531"/>
                                <a:gd name="connsiteY83" fmla="*/ 2293620 h 2608666"/>
                                <a:gd name="connsiteX84" fmla="*/ 652581 w 1395531"/>
                                <a:gd name="connsiteY84" fmla="*/ 2307907 h 2608666"/>
                                <a:gd name="connsiteX85" fmla="*/ 643056 w 1395531"/>
                                <a:gd name="connsiteY85" fmla="*/ 2322195 h 2608666"/>
                                <a:gd name="connsiteX86" fmla="*/ 633531 w 1395531"/>
                                <a:gd name="connsiteY86" fmla="*/ 2350770 h 2608666"/>
                                <a:gd name="connsiteX87" fmla="*/ 628768 w 1395531"/>
                                <a:gd name="connsiteY87" fmla="*/ 2365057 h 2608666"/>
                                <a:gd name="connsiteX88" fmla="*/ 619243 w 1395531"/>
                                <a:gd name="connsiteY88" fmla="*/ 2384107 h 2608666"/>
                                <a:gd name="connsiteX89" fmla="*/ 604956 w 1395531"/>
                                <a:gd name="connsiteY89" fmla="*/ 2426970 h 2608666"/>
                                <a:gd name="connsiteX90" fmla="*/ 600193 w 1395531"/>
                                <a:gd name="connsiteY90" fmla="*/ 2441257 h 2608666"/>
                                <a:gd name="connsiteX91" fmla="*/ 585906 w 1395531"/>
                                <a:gd name="connsiteY91" fmla="*/ 2455545 h 2608666"/>
                                <a:gd name="connsiteX92" fmla="*/ 571618 w 1395531"/>
                                <a:gd name="connsiteY92" fmla="*/ 2465070 h 2608666"/>
                                <a:gd name="connsiteX93" fmla="*/ 543043 w 1395531"/>
                                <a:gd name="connsiteY93" fmla="*/ 2493645 h 2608666"/>
                                <a:gd name="connsiteX94" fmla="*/ 528756 w 1395531"/>
                                <a:gd name="connsiteY94" fmla="*/ 2507932 h 2608666"/>
                                <a:gd name="connsiteX95" fmla="*/ 509706 w 1395531"/>
                                <a:gd name="connsiteY95" fmla="*/ 2536507 h 2608666"/>
                                <a:gd name="connsiteX96" fmla="*/ 495418 w 1395531"/>
                                <a:gd name="connsiteY96" fmla="*/ 2541270 h 2608666"/>
                                <a:gd name="connsiteX97" fmla="*/ 466843 w 1395531"/>
                                <a:gd name="connsiteY97" fmla="*/ 2565082 h 2608666"/>
                                <a:gd name="connsiteX98" fmla="*/ 438268 w 1395531"/>
                                <a:gd name="connsiteY98" fmla="*/ 2574607 h 2608666"/>
                                <a:gd name="connsiteX99" fmla="*/ 404931 w 1395531"/>
                                <a:gd name="connsiteY99" fmla="*/ 2603182 h 2608666"/>
                                <a:gd name="connsiteX100" fmla="*/ 366839 w 1395531"/>
                                <a:gd name="connsiteY100" fmla="*/ 2607944 h 2608666"/>
                                <a:gd name="connsiteX101" fmla="*/ 343023 w 1395531"/>
                                <a:gd name="connsiteY101" fmla="*/ 2593650 h 2608666"/>
                                <a:gd name="connsiteX102" fmla="*/ 247770 w 1395531"/>
                                <a:gd name="connsiteY102" fmla="*/ 2584131 h 2608666"/>
                                <a:gd name="connsiteX103" fmla="*/ 147764 w 1395531"/>
                                <a:gd name="connsiteY103" fmla="*/ 2536508 h 2608666"/>
                                <a:gd name="connsiteX104" fmla="*/ 90608 w 1395531"/>
                                <a:gd name="connsiteY104" fmla="*/ 2498409 h 2608666"/>
                                <a:gd name="connsiteX105" fmla="*/ 19170 w 1395531"/>
                                <a:gd name="connsiteY105" fmla="*/ 2403158 h 2608666"/>
                                <a:gd name="connsiteX106" fmla="*/ 125 w 1395531"/>
                                <a:gd name="connsiteY106" fmla="*/ 2303145 h 2608666"/>
                                <a:gd name="connsiteX107" fmla="*/ 4881 w 1395531"/>
                                <a:gd name="connsiteY107" fmla="*/ 2212657 h 2608666"/>
                                <a:gd name="connsiteX108" fmla="*/ 14406 w 1395531"/>
                                <a:gd name="connsiteY108" fmla="*/ 2184082 h 2608666"/>
                                <a:gd name="connsiteX109" fmla="*/ 19168 w 1395531"/>
                                <a:gd name="connsiteY109" fmla="*/ 2169795 h 2608666"/>
                                <a:gd name="connsiteX110" fmla="*/ 28693 w 1395531"/>
                                <a:gd name="connsiteY110" fmla="*/ 2155507 h 2608666"/>
                                <a:gd name="connsiteX111" fmla="*/ 42981 w 1395531"/>
                                <a:gd name="connsiteY111" fmla="*/ 2126932 h 2608666"/>
                                <a:gd name="connsiteX112" fmla="*/ 71556 w 1395531"/>
                                <a:gd name="connsiteY112" fmla="*/ 2041207 h 2608666"/>
                                <a:gd name="connsiteX113" fmla="*/ 81081 w 1395531"/>
                                <a:gd name="connsiteY113" fmla="*/ 2012632 h 2608666"/>
                                <a:gd name="connsiteX114" fmla="*/ 85843 w 1395531"/>
                                <a:gd name="connsiteY114" fmla="*/ 1998345 h 2608666"/>
                                <a:gd name="connsiteX115" fmla="*/ 123943 w 1395531"/>
                                <a:gd name="connsiteY115" fmla="*/ 1941195 h 2608666"/>
                                <a:gd name="connsiteX116" fmla="*/ 133468 w 1395531"/>
                                <a:gd name="connsiteY116" fmla="*/ 1926907 h 2608666"/>
                                <a:gd name="connsiteX117" fmla="*/ 142993 w 1395531"/>
                                <a:gd name="connsiteY117" fmla="*/ 1912620 h 2608666"/>
                                <a:gd name="connsiteX118" fmla="*/ 147756 w 1395531"/>
                                <a:gd name="connsiteY118" fmla="*/ 1898332 h 2608666"/>
                                <a:gd name="connsiteX119" fmla="*/ 162043 w 1395531"/>
                                <a:gd name="connsiteY119" fmla="*/ 1888807 h 2608666"/>
                                <a:gd name="connsiteX120" fmla="*/ 190618 w 1395531"/>
                                <a:gd name="connsiteY120" fmla="*/ 1845945 h 2608666"/>
                                <a:gd name="connsiteX121" fmla="*/ 200143 w 1395531"/>
                                <a:gd name="connsiteY121" fmla="*/ 1831657 h 2608666"/>
                                <a:gd name="connsiteX122" fmla="*/ 214431 w 1395531"/>
                                <a:gd name="connsiteY122" fmla="*/ 1822132 h 2608666"/>
                                <a:gd name="connsiteX123" fmla="*/ 219193 w 1395531"/>
                                <a:gd name="connsiteY123" fmla="*/ 1807845 h 2608666"/>
                                <a:gd name="connsiteX124" fmla="*/ 238243 w 1395531"/>
                                <a:gd name="connsiteY124" fmla="*/ 1779270 h 2608666"/>
                                <a:gd name="connsiteX125" fmla="*/ 252531 w 1395531"/>
                                <a:gd name="connsiteY125" fmla="*/ 1750695 h 2608666"/>
                                <a:gd name="connsiteX126" fmla="*/ 266818 w 1395531"/>
                                <a:gd name="connsiteY126" fmla="*/ 1741170 h 2608666"/>
                                <a:gd name="connsiteX127" fmla="*/ 285868 w 1395531"/>
                                <a:gd name="connsiteY127" fmla="*/ 1712595 h 2608666"/>
                                <a:gd name="connsiteX128" fmla="*/ 295393 w 1395531"/>
                                <a:gd name="connsiteY128" fmla="*/ 1684020 h 2608666"/>
                                <a:gd name="connsiteX129" fmla="*/ 304918 w 1395531"/>
                                <a:gd name="connsiteY129" fmla="*/ 1669732 h 2608666"/>
                                <a:gd name="connsiteX130" fmla="*/ 314443 w 1395531"/>
                                <a:gd name="connsiteY130" fmla="*/ 1641157 h 2608666"/>
                                <a:gd name="connsiteX131" fmla="*/ 333493 w 1395531"/>
                                <a:gd name="connsiteY131" fmla="*/ 1612582 h 2608666"/>
                                <a:gd name="connsiteX132" fmla="*/ 343018 w 1395531"/>
                                <a:gd name="connsiteY132" fmla="*/ 1598295 h 2608666"/>
                                <a:gd name="connsiteX133" fmla="*/ 357306 w 1395531"/>
                                <a:gd name="connsiteY133" fmla="*/ 1569720 h 2608666"/>
                                <a:gd name="connsiteX134" fmla="*/ 366831 w 1395531"/>
                                <a:gd name="connsiteY134" fmla="*/ 1541145 h 2608666"/>
                                <a:gd name="connsiteX135" fmla="*/ 371593 w 1395531"/>
                                <a:gd name="connsiteY135" fmla="*/ 1526857 h 2608666"/>
                                <a:gd name="connsiteX136" fmla="*/ 390643 w 1395531"/>
                                <a:gd name="connsiteY136" fmla="*/ 1483995 h 2608666"/>
                                <a:gd name="connsiteX137" fmla="*/ 395406 w 1395531"/>
                                <a:gd name="connsiteY137" fmla="*/ 1469707 h 2608666"/>
                                <a:gd name="connsiteX138" fmla="*/ 400168 w 1395531"/>
                                <a:gd name="connsiteY138" fmla="*/ 1455420 h 2608666"/>
                                <a:gd name="connsiteX139" fmla="*/ 409693 w 1395531"/>
                                <a:gd name="connsiteY139" fmla="*/ 1383982 h 2608666"/>
                                <a:gd name="connsiteX140" fmla="*/ 414456 w 1395531"/>
                                <a:gd name="connsiteY140" fmla="*/ 1369695 h 2608666"/>
                                <a:gd name="connsiteX141" fmla="*/ 409693 w 1395531"/>
                                <a:gd name="connsiteY141" fmla="*/ 1217295 h 2608666"/>
                                <a:gd name="connsiteX142" fmla="*/ 395406 w 1395531"/>
                                <a:gd name="connsiteY142" fmla="*/ 1174432 h 2608666"/>
                                <a:gd name="connsiteX143" fmla="*/ 381118 w 1395531"/>
                                <a:gd name="connsiteY143" fmla="*/ 1122045 h 2608666"/>
                                <a:gd name="connsiteX144" fmla="*/ 371593 w 1395531"/>
                                <a:gd name="connsiteY144" fmla="*/ 1107757 h 2608666"/>
                                <a:gd name="connsiteX145" fmla="*/ 352543 w 1395531"/>
                                <a:gd name="connsiteY145" fmla="*/ 1079182 h 2608666"/>
                                <a:gd name="connsiteX146" fmla="*/ 347781 w 1395531"/>
                                <a:gd name="connsiteY146" fmla="*/ 1064895 h 2608666"/>
                                <a:gd name="connsiteX147" fmla="*/ 338256 w 1395531"/>
                                <a:gd name="connsiteY147" fmla="*/ 1050607 h 2608666"/>
                                <a:gd name="connsiteX148" fmla="*/ 319206 w 1395531"/>
                                <a:gd name="connsiteY148" fmla="*/ 1017270 h 2608666"/>
                                <a:gd name="connsiteX149" fmla="*/ 304918 w 1395531"/>
                                <a:gd name="connsiteY149" fmla="*/ 974407 h 2608666"/>
                                <a:gd name="connsiteX150" fmla="*/ 300156 w 1395531"/>
                                <a:gd name="connsiteY150" fmla="*/ 960120 h 2608666"/>
                                <a:gd name="connsiteX151" fmla="*/ 271581 w 1395531"/>
                                <a:gd name="connsiteY151" fmla="*/ 926782 h 2608666"/>
                                <a:gd name="connsiteX152" fmla="*/ 214439 w 1395531"/>
                                <a:gd name="connsiteY152" fmla="*/ 822006 h 2608666"/>
                                <a:gd name="connsiteX153" fmla="*/ 176343 w 1395531"/>
                                <a:gd name="connsiteY153" fmla="*/ 750569 h 2608666"/>
                                <a:gd name="connsiteX154" fmla="*/ 133468 w 1395531"/>
                                <a:gd name="connsiteY154" fmla="*/ 636270 h 2608666"/>
                                <a:gd name="connsiteX155" fmla="*/ 123864 w 1395531"/>
                                <a:gd name="connsiteY155" fmla="*/ 502919 h 2608666"/>
                                <a:gd name="connsiteX156" fmla="*/ 152527 w 1395531"/>
                                <a:gd name="connsiteY156" fmla="*/ 388620 h 2608666"/>
                                <a:gd name="connsiteX157" fmla="*/ 185860 w 1395531"/>
                                <a:gd name="connsiteY157" fmla="*/ 317182 h 2608666"/>
                                <a:gd name="connsiteX158" fmla="*/ 228724 w 1395531"/>
                                <a:gd name="connsiteY158" fmla="*/ 245745 h 2608666"/>
                                <a:gd name="connsiteX159" fmla="*/ 291588 w 1395531"/>
                                <a:gd name="connsiteY159" fmla="*/ 170498 h 2608666"/>
                                <a:gd name="connsiteX160" fmla="*/ 360169 w 1395531"/>
                                <a:gd name="connsiteY160" fmla="*/ 102870 h 2608666"/>
                                <a:gd name="connsiteX161" fmla="*/ 434469 w 1395531"/>
                                <a:gd name="connsiteY161"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33618 w 1395531"/>
                                <a:gd name="connsiteY12" fmla="*/ 388620 h 2608666"/>
                                <a:gd name="connsiteX13" fmla="*/ 1338381 w 1395531"/>
                                <a:gd name="connsiteY13" fmla="*/ 402907 h 2608666"/>
                                <a:gd name="connsiteX14" fmla="*/ 1357431 w 1395531"/>
                                <a:gd name="connsiteY14" fmla="*/ 445770 h 2608666"/>
                                <a:gd name="connsiteX15" fmla="*/ 1366956 w 1395531"/>
                                <a:gd name="connsiteY15" fmla="*/ 493395 h 2608666"/>
                                <a:gd name="connsiteX16" fmla="*/ 1371718 w 1395531"/>
                                <a:gd name="connsiteY16" fmla="*/ 526732 h 2608666"/>
                                <a:gd name="connsiteX17" fmla="*/ 1381243 w 1395531"/>
                                <a:gd name="connsiteY17" fmla="*/ 574357 h 2608666"/>
                                <a:gd name="connsiteX18" fmla="*/ 1390768 w 1395531"/>
                                <a:gd name="connsiteY18" fmla="*/ 636270 h 2608666"/>
                                <a:gd name="connsiteX19" fmla="*/ 1395531 w 1395531"/>
                                <a:gd name="connsiteY19" fmla="*/ 650557 h 2608666"/>
                                <a:gd name="connsiteX20" fmla="*/ 1386006 w 1395531"/>
                                <a:gd name="connsiteY20" fmla="*/ 717232 h 2608666"/>
                                <a:gd name="connsiteX21" fmla="*/ 1376481 w 1395531"/>
                                <a:gd name="connsiteY21" fmla="*/ 774382 h 2608666"/>
                                <a:gd name="connsiteX22" fmla="*/ 1371718 w 1395531"/>
                                <a:gd name="connsiteY22" fmla="*/ 788670 h 2608666"/>
                                <a:gd name="connsiteX23" fmla="*/ 1362193 w 1395531"/>
                                <a:gd name="connsiteY23" fmla="*/ 826770 h 2608666"/>
                                <a:gd name="connsiteX24" fmla="*/ 1352668 w 1395531"/>
                                <a:gd name="connsiteY24" fmla="*/ 841057 h 2608666"/>
                                <a:gd name="connsiteX25" fmla="*/ 1338381 w 1395531"/>
                                <a:gd name="connsiteY25" fmla="*/ 883920 h 2608666"/>
                                <a:gd name="connsiteX26" fmla="*/ 1333618 w 1395531"/>
                                <a:gd name="connsiteY26" fmla="*/ 898207 h 2608666"/>
                                <a:gd name="connsiteX27" fmla="*/ 1324093 w 1395531"/>
                                <a:gd name="connsiteY27" fmla="*/ 912495 h 2608666"/>
                                <a:gd name="connsiteX28" fmla="*/ 1319331 w 1395531"/>
                                <a:gd name="connsiteY28" fmla="*/ 926782 h 2608666"/>
                                <a:gd name="connsiteX29" fmla="*/ 1314568 w 1395531"/>
                                <a:gd name="connsiteY29" fmla="*/ 945832 h 2608666"/>
                                <a:gd name="connsiteX30" fmla="*/ 1305043 w 1395531"/>
                                <a:gd name="connsiteY30" fmla="*/ 960120 h 2608666"/>
                                <a:gd name="connsiteX31" fmla="*/ 1295518 w 1395531"/>
                                <a:gd name="connsiteY31" fmla="*/ 979170 h 2608666"/>
                                <a:gd name="connsiteX32" fmla="*/ 1281231 w 1395531"/>
                                <a:gd name="connsiteY32" fmla="*/ 1022032 h 2608666"/>
                                <a:gd name="connsiteX33" fmla="*/ 1276468 w 1395531"/>
                                <a:gd name="connsiteY33" fmla="*/ 1036320 h 2608666"/>
                                <a:gd name="connsiteX34" fmla="*/ 1266943 w 1395531"/>
                                <a:gd name="connsiteY34" fmla="*/ 1050607 h 2608666"/>
                                <a:gd name="connsiteX35" fmla="*/ 1252656 w 1395531"/>
                                <a:gd name="connsiteY35" fmla="*/ 1083945 h 2608666"/>
                                <a:gd name="connsiteX36" fmla="*/ 1243131 w 1395531"/>
                                <a:gd name="connsiteY36" fmla="*/ 1112520 h 2608666"/>
                                <a:gd name="connsiteX37" fmla="*/ 1238368 w 1395531"/>
                                <a:gd name="connsiteY37" fmla="*/ 1126807 h 2608666"/>
                                <a:gd name="connsiteX38" fmla="*/ 1233606 w 1395531"/>
                                <a:gd name="connsiteY38" fmla="*/ 1141095 h 2608666"/>
                                <a:gd name="connsiteX39" fmla="*/ 1219318 w 1395531"/>
                                <a:gd name="connsiteY39" fmla="*/ 1150620 h 2608666"/>
                                <a:gd name="connsiteX40" fmla="*/ 1214556 w 1395531"/>
                                <a:gd name="connsiteY40" fmla="*/ 1164907 h 2608666"/>
                                <a:gd name="connsiteX41" fmla="*/ 1200268 w 1395531"/>
                                <a:gd name="connsiteY41" fmla="*/ 1179195 h 2608666"/>
                                <a:gd name="connsiteX42" fmla="*/ 1190743 w 1395531"/>
                                <a:gd name="connsiteY42" fmla="*/ 1193482 h 2608666"/>
                                <a:gd name="connsiteX43" fmla="*/ 1171693 w 1395531"/>
                                <a:gd name="connsiteY43" fmla="*/ 1241107 h 2608666"/>
                                <a:gd name="connsiteX44" fmla="*/ 1166931 w 1395531"/>
                                <a:gd name="connsiteY44" fmla="*/ 1255395 h 2608666"/>
                                <a:gd name="connsiteX45" fmla="*/ 1152643 w 1395531"/>
                                <a:gd name="connsiteY45" fmla="*/ 1264920 h 2608666"/>
                                <a:gd name="connsiteX46" fmla="*/ 1133593 w 1395531"/>
                                <a:gd name="connsiteY46" fmla="*/ 1293495 h 2608666"/>
                                <a:gd name="connsiteX47" fmla="*/ 1109781 w 1395531"/>
                                <a:gd name="connsiteY47" fmla="*/ 1322070 h 2608666"/>
                                <a:gd name="connsiteX48" fmla="*/ 1095493 w 1395531"/>
                                <a:gd name="connsiteY48" fmla="*/ 1350645 h 2608666"/>
                                <a:gd name="connsiteX49" fmla="*/ 1081206 w 1395531"/>
                                <a:gd name="connsiteY49" fmla="*/ 1360170 h 2608666"/>
                                <a:gd name="connsiteX50" fmla="*/ 1062156 w 1395531"/>
                                <a:gd name="connsiteY50" fmla="*/ 1388745 h 2608666"/>
                                <a:gd name="connsiteX51" fmla="*/ 1043106 w 1395531"/>
                                <a:gd name="connsiteY51" fmla="*/ 1417320 h 2608666"/>
                                <a:gd name="connsiteX52" fmla="*/ 1024056 w 1395531"/>
                                <a:gd name="connsiteY52" fmla="*/ 1445895 h 2608666"/>
                                <a:gd name="connsiteX53" fmla="*/ 1014531 w 1395531"/>
                                <a:gd name="connsiteY53" fmla="*/ 1460182 h 2608666"/>
                                <a:gd name="connsiteX54" fmla="*/ 1000243 w 1395531"/>
                                <a:gd name="connsiteY54" fmla="*/ 1488757 h 2608666"/>
                                <a:gd name="connsiteX55" fmla="*/ 985956 w 1395531"/>
                                <a:gd name="connsiteY55" fmla="*/ 1517332 h 2608666"/>
                                <a:gd name="connsiteX56" fmla="*/ 971668 w 1395531"/>
                                <a:gd name="connsiteY56" fmla="*/ 1545907 h 2608666"/>
                                <a:gd name="connsiteX57" fmla="*/ 966906 w 1395531"/>
                                <a:gd name="connsiteY57" fmla="*/ 1560195 h 2608666"/>
                                <a:gd name="connsiteX58" fmla="*/ 947856 w 1395531"/>
                                <a:gd name="connsiteY58" fmla="*/ 1588770 h 2608666"/>
                                <a:gd name="connsiteX59" fmla="*/ 928806 w 1395531"/>
                                <a:gd name="connsiteY59" fmla="*/ 1617345 h 2608666"/>
                                <a:gd name="connsiteX60" fmla="*/ 909756 w 1395531"/>
                                <a:gd name="connsiteY60" fmla="*/ 1645920 h 2608666"/>
                                <a:gd name="connsiteX61" fmla="*/ 900231 w 1395531"/>
                                <a:gd name="connsiteY61" fmla="*/ 1660207 h 2608666"/>
                                <a:gd name="connsiteX62" fmla="*/ 866893 w 1395531"/>
                                <a:gd name="connsiteY62" fmla="*/ 1703070 h 2608666"/>
                                <a:gd name="connsiteX63" fmla="*/ 857368 w 1395531"/>
                                <a:gd name="connsiteY63" fmla="*/ 1717357 h 2608666"/>
                                <a:gd name="connsiteX64" fmla="*/ 843081 w 1395531"/>
                                <a:gd name="connsiteY64" fmla="*/ 1745932 h 2608666"/>
                                <a:gd name="connsiteX65" fmla="*/ 833556 w 1395531"/>
                                <a:gd name="connsiteY65" fmla="*/ 1774507 h 2608666"/>
                                <a:gd name="connsiteX66" fmla="*/ 828793 w 1395531"/>
                                <a:gd name="connsiteY66" fmla="*/ 1788795 h 2608666"/>
                                <a:gd name="connsiteX67" fmla="*/ 824031 w 1395531"/>
                                <a:gd name="connsiteY67" fmla="*/ 1803082 h 2608666"/>
                                <a:gd name="connsiteX68" fmla="*/ 804981 w 1395531"/>
                                <a:gd name="connsiteY68" fmla="*/ 1831657 h 2608666"/>
                                <a:gd name="connsiteX69" fmla="*/ 771643 w 1395531"/>
                                <a:gd name="connsiteY69" fmla="*/ 1931670 h 2608666"/>
                                <a:gd name="connsiteX70" fmla="*/ 762118 w 1395531"/>
                                <a:gd name="connsiteY70" fmla="*/ 1960245 h 2608666"/>
                                <a:gd name="connsiteX71" fmla="*/ 757356 w 1395531"/>
                                <a:gd name="connsiteY71" fmla="*/ 1974532 h 2608666"/>
                                <a:gd name="connsiteX72" fmla="*/ 747831 w 1395531"/>
                                <a:gd name="connsiteY72" fmla="*/ 1988820 h 2608666"/>
                                <a:gd name="connsiteX73" fmla="*/ 738306 w 1395531"/>
                                <a:gd name="connsiteY73" fmla="*/ 2017395 h 2608666"/>
                                <a:gd name="connsiteX74" fmla="*/ 724018 w 1395531"/>
                                <a:gd name="connsiteY74" fmla="*/ 2060257 h 2608666"/>
                                <a:gd name="connsiteX75" fmla="*/ 704968 w 1395531"/>
                                <a:gd name="connsiteY75" fmla="*/ 2117407 h 2608666"/>
                                <a:gd name="connsiteX76" fmla="*/ 695443 w 1395531"/>
                                <a:gd name="connsiteY76" fmla="*/ 2145982 h 2608666"/>
                                <a:gd name="connsiteX77" fmla="*/ 690681 w 1395531"/>
                                <a:gd name="connsiteY77" fmla="*/ 2160270 h 2608666"/>
                                <a:gd name="connsiteX78" fmla="*/ 685918 w 1395531"/>
                                <a:gd name="connsiteY78" fmla="*/ 2179320 h 2608666"/>
                                <a:gd name="connsiteX79" fmla="*/ 681156 w 1395531"/>
                                <a:gd name="connsiteY79" fmla="*/ 2217420 h 2608666"/>
                                <a:gd name="connsiteX80" fmla="*/ 676393 w 1395531"/>
                                <a:gd name="connsiteY80" fmla="*/ 2236470 h 2608666"/>
                                <a:gd name="connsiteX81" fmla="*/ 662106 w 1395531"/>
                                <a:gd name="connsiteY81" fmla="*/ 2279332 h 2608666"/>
                                <a:gd name="connsiteX82" fmla="*/ 657343 w 1395531"/>
                                <a:gd name="connsiteY82" fmla="*/ 2293620 h 2608666"/>
                                <a:gd name="connsiteX83" fmla="*/ 652581 w 1395531"/>
                                <a:gd name="connsiteY83" fmla="*/ 2307907 h 2608666"/>
                                <a:gd name="connsiteX84" fmla="*/ 643056 w 1395531"/>
                                <a:gd name="connsiteY84" fmla="*/ 2322195 h 2608666"/>
                                <a:gd name="connsiteX85" fmla="*/ 633531 w 1395531"/>
                                <a:gd name="connsiteY85" fmla="*/ 2350770 h 2608666"/>
                                <a:gd name="connsiteX86" fmla="*/ 628768 w 1395531"/>
                                <a:gd name="connsiteY86" fmla="*/ 2365057 h 2608666"/>
                                <a:gd name="connsiteX87" fmla="*/ 619243 w 1395531"/>
                                <a:gd name="connsiteY87" fmla="*/ 2384107 h 2608666"/>
                                <a:gd name="connsiteX88" fmla="*/ 604956 w 1395531"/>
                                <a:gd name="connsiteY88" fmla="*/ 2426970 h 2608666"/>
                                <a:gd name="connsiteX89" fmla="*/ 600193 w 1395531"/>
                                <a:gd name="connsiteY89" fmla="*/ 2441257 h 2608666"/>
                                <a:gd name="connsiteX90" fmla="*/ 585906 w 1395531"/>
                                <a:gd name="connsiteY90" fmla="*/ 2455545 h 2608666"/>
                                <a:gd name="connsiteX91" fmla="*/ 571618 w 1395531"/>
                                <a:gd name="connsiteY91" fmla="*/ 2465070 h 2608666"/>
                                <a:gd name="connsiteX92" fmla="*/ 543043 w 1395531"/>
                                <a:gd name="connsiteY92" fmla="*/ 2493645 h 2608666"/>
                                <a:gd name="connsiteX93" fmla="*/ 528756 w 1395531"/>
                                <a:gd name="connsiteY93" fmla="*/ 2507932 h 2608666"/>
                                <a:gd name="connsiteX94" fmla="*/ 509706 w 1395531"/>
                                <a:gd name="connsiteY94" fmla="*/ 2536507 h 2608666"/>
                                <a:gd name="connsiteX95" fmla="*/ 495418 w 1395531"/>
                                <a:gd name="connsiteY95" fmla="*/ 2541270 h 2608666"/>
                                <a:gd name="connsiteX96" fmla="*/ 466843 w 1395531"/>
                                <a:gd name="connsiteY96" fmla="*/ 2565082 h 2608666"/>
                                <a:gd name="connsiteX97" fmla="*/ 438268 w 1395531"/>
                                <a:gd name="connsiteY97" fmla="*/ 2574607 h 2608666"/>
                                <a:gd name="connsiteX98" fmla="*/ 404931 w 1395531"/>
                                <a:gd name="connsiteY98" fmla="*/ 2603182 h 2608666"/>
                                <a:gd name="connsiteX99" fmla="*/ 366839 w 1395531"/>
                                <a:gd name="connsiteY99" fmla="*/ 2607944 h 2608666"/>
                                <a:gd name="connsiteX100" fmla="*/ 343023 w 1395531"/>
                                <a:gd name="connsiteY100" fmla="*/ 2593650 h 2608666"/>
                                <a:gd name="connsiteX101" fmla="*/ 247770 w 1395531"/>
                                <a:gd name="connsiteY101" fmla="*/ 2584131 h 2608666"/>
                                <a:gd name="connsiteX102" fmla="*/ 147764 w 1395531"/>
                                <a:gd name="connsiteY102" fmla="*/ 2536508 h 2608666"/>
                                <a:gd name="connsiteX103" fmla="*/ 90608 w 1395531"/>
                                <a:gd name="connsiteY103" fmla="*/ 2498409 h 2608666"/>
                                <a:gd name="connsiteX104" fmla="*/ 19170 w 1395531"/>
                                <a:gd name="connsiteY104" fmla="*/ 2403158 h 2608666"/>
                                <a:gd name="connsiteX105" fmla="*/ 125 w 1395531"/>
                                <a:gd name="connsiteY105" fmla="*/ 2303145 h 2608666"/>
                                <a:gd name="connsiteX106" fmla="*/ 4881 w 1395531"/>
                                <a:gd name="connsiteY106" fmla="*/ 2212657 h 2608666"/>
                                <a:gd name="connsiteX107" fmla="*/ 14406 w 1395531"/>
                                <a:gd name="connsiteY107" fmla="*/ 2184082 h 2608666"/>
                                <a:gd name="connsiteX108" fmla="*/ 19168 w 1395531"/>
                                <a:gd name="connsiteY108" fmla="*/ 2169795 h 2608666"/>
                                <a:gd name="connsiteX109" fmla="*/ 28693 w 1395531"/>
                                <a:gd name="connsiteY109" fmla="*/ 2155507 h 2608666"/>
                                <a:gd name="connsiteX110" fmla="*/ 42981 w 1395531"/>
                                <a:gd name="connsiteY110" fmla="*/ 2126932 h 2608666"/>
                                <a:gd name="connsiteX111" fmla="*/ 71556 w 1395531"/>
                                <a:gd name="connsiteY111" fmla="*/ 2041207 h 2608666"/>
                                <a:gd name="connsiteX112" fmla="*/ 81081 w 1395531"/>
                                <a:gd name="connsiteY112" fmla="*/ 2012632 h 2608666"/>
                                <a:gd name="connsiteX113" fmla="*/ 85843 w 1395531"/>
                                <a:gd name="connsiteY113" fmla="*/ 1998345 h 2608666"/>
                                <a:gd name="connsiteX114" fmla="*/ 123943 w 1395531"/>
                                <a:gd name="connsiteY114" fmla="*/ 1941195 h 2608666"/>
                                <a:gd name="connsiteX115" fmla="*/ 133468 w 1395531"/>
                                <a:gd name="connsiteY115" fmla="*/ 1926907 h 2608666"/>
                                <a:gd name="connsiteX116" fmla="*/ 142993 w 1395531"/>
                                <a:gd name="connsiteY116" fmla="*/ 1912620 h 2608666"/>
                                <a:gd name="connsiteX117" fmla="*/ 147756 w 1395531"/>
                                <a:gd name="connsiteY117" fmla="*/ 1898332 h 2608666"/>
                                <a:gd name="connsiteX118" fmla="*/ 162043 w 1395531"/>
                                <a:gd name="connsiteY118" fmla="*/ 1888807 h 2608666"/>
                                <a:gd name="connsiteX119" fmla="*/ 190618 w 1395531"/>
                                <a:gd name="connsiteY119" fmla="*/ 1845945 h 2608666"/>
                                <a:gd name="connsiteX120" fmla="*/ 200143 w 1395531"/>
                                <a:gd name="connsiteY120" fmla="*/ 1831657 h 2608666"/>
                                <a:gd name="connsiteX121" fmla="*/ 214431 w 1395531"/>
                                <a:gd name="connsiteY121" fmla="*/ 1822132 h 2608666"/>
                                <a:gd name="connsiteX122" fmla="*/ 219193 w 1395531"/>
                                <a:gd name="connsiteY122" fmla="*/ 1807845 h 2608666"/>
                                <a:gd name="connsiteX123" fmla="*/ 238243 w 1395531"/>
                                <a:gd name="connsiteY123" fmla="*/ 1779270 h 2608666"/>
                                <a:gd name="connsiteX124" fmla="*/ 252531 w 1395531"/>
                                <a:gd name="connsiteY124" fmla="*/ 1750695 h 2608666"/>
                                <a:gd name="connsiteX125" fmla="*/ 266818 w 1395531"/>
                                <a:gd name="connsiteY125" fmla="*/ 1741170 h 2608666"/>
                                <a:gd name="connsiteX126" fmla="*/ 285868 w 1395531"/>
                                <a:gd name="connsiteY126" fmla="*/ 1712595 h 2608666"/>
                                <a:gd name="connsiteX127" fmla="*/ 295393 w 1395531"/>
                                <a:gd name="connsiteY127" fmla="*/ 1684020 h 2608666"/>
                                <a:gd name="connsiteX128" fmla="*/ 304918 w 1395531"/>
                                <a:gd name="connsiteY128" fmla="*/ 1669732 h 2608666"/>
                                <a:gd name="connsiteX129" fmla="*/ 314443 w 1395531"/>
                                <a:gd name="connsiteY129" fmla="*/ 1641157 h 2608666"/>
                                <a:gd name="connsiteX130" fmla="*/ 333493 w 1395531"/>
                                <a:gd name="connsiteY130" fmla="*/ 1612582 h 2608666"/>
                                <a:gd name="connsiteX131" fmla="*/ 343018 w 1395531"/>
                                <a:gd name="connsiteY131" fmla="*/ 1598295 h 2608666"/>
                                <a:gd name="connsiteX132" fmla="*/ 357306 w 1395531"/>
                                <a:gd name="connsiteY132" fmla="*/ 1569720 h 2608666"/>
                                <a:gd name="connsiteX133" fmla="*/ 366831 w 1395531"/>
                                <a:gd name="connsiteY133" fmla="*/ 1541145 h 2608666"/>
                                <a:gd name="connsiteX134" fmla="*/ 371593 w 1395531"/>
                                <a:gd name="connsiteY134" fmla="*/ 1526857 h 2608666"/>
                                <a:gd name="connsiteX135" fmla="*/ 390643 w 1395531"/>
                                <a:gd name="connsiteY135" fmla="*/ 1483995 h 2608666"/>
                                <a:gd name="connsiteX136" fmla="*/ 395406 w 1395531"/>
                                <a:gd name="connsiteY136" fmla="*/ 1469707 h 2608666"/>
                                <a:gd name="connsiteX137" fmla="*/ 400168 w 1395531"/>
                                <a:gd name="connsiteY137" fmla="*/ 1455420 h 2608666"/>
                                <a:gd name="connsiteX138" fmla="*/ 409693 w 1395531"/>
                                <a:gd name="connsiteY138" fmla="*/ 1383982 h 2608666"/>
                                <a:gd name="connsiteX139" fmla="*/ 414456 w 1395531"/>
                                <a:gd name="connsiteY139" fmla="*/ 1369695 h 2608666"/>
                                <a:gd name="connsiteX140" fmla="*/ 409693 w 1395531"/>
                                <a:gd name="connsiteY140" fmla="*/ 1217295 h 2608666"/>
                                <a:gd name="connsiteX141" fmla="*/ 395406 w 1395531"/>
                                <a:gd name="connsiteY141" fmla="*/ 1174432 h 2608666"/>
                                <a:gd name="connsiteX142" fmla="*/ 381118 w 1395531"/>
                                <a:gd name="connsiteY142" fmla="*/ 1122045 h 2608666"/>
                                <a:gd name="connsiteX143" fmla="*/ 371593 w 1395531"/>
                                <a:gd name="connsiteY143" fmla="*/ 1107757 h 2608666"/>
                                <a:gd name="connsiteX144" fmla="*/ 352543 w 1395531"/>
                                <a:gd name="connsiteY144" fmla="*/ 1079182 h 2608666"/>
                                <a:gd name="connsiteX145" fmla="*/ 347781 w 1395531"/>
                                <a:gd name="connsiteY145" fmla="*/ 1064895 h 2608666"/>
                                <a:gd name="connsiteX146" fmla="*/ 338256 w 1395531"/>
                                <a:gd name="connsiteY146" fmla="*/ 1050607 h 2608666"/>
                                <a:gd name="connsiteX147" fmla="*/ 319206 w 1395531"/>
                                <a:gd name="connsiteY147" fmla="*/ 1017270 h 2608666"/>
                                <a:gd name="connsiteX148" fmla="*/ 304918 w 1395531"/>
                                <a:gd name="connsiteY148" fmla="*/ 974407 h 2608666"/>
                                <a:gd name="connsiteX149" fmla="*/ 300156 w 1395531"/>
                                <a:gd name="connsiteY149" fmla="*/ 960120 h 2608666"/>
                                <a:gd name="connsiteX150" fmla="*/ 271581 w 1395531"/>
                                <a:gd name="connsiteY150" fmla="*/ 926782 h 2608666"/>
                                <a:gd name="connsiteX151" fmla="*/ 214439 w 1395531"/>
                                <a:gd name="connsiteY151" fmla="*/ 822006 h 2608666"/>
                                <a:gd name="connsiteX152" fmla="*/ 176343 w 1395531"/>
                                <a:gd name="connsiteY152" fmla="*/ 750569 h 2608666"/>
                                <a:gd name="connsiteX153" fmla="*/ 133468 w 1395531"/>
                                <a:gd name="connsiteY153" fmla="*/ 636270 h 2608666"/>
                                <a:gd name="connsiteX154" fmla="*/ 123864 w 1395531"/>
                                <a:gd name="connsiteY154" fmla="*/ 502919 h 2608666"/>
                                <a:gd name="connsiteX155" fmla="*/ 152527 w 1395531"/>
                                <a:gd name="connsiteY155" fmla="*/ 388620 h 2608666"/>
                                <a:gd name="connsiteX156" fmla="*/ 185860 w 1395531"/>
                                <a:gd name="connsiteY156" fmla="*/ 317182 h 2608666"/>
                                <a:gd name="connsiteX157" fmla="*/ 228724 w 1395531"/>
                                <a:gd name="connsiteY157" fmla="*/ 245745 h 2608666"/>
                                <a:gd name="connsiteX158" fmla="*/ 291588 w 1395531"/>
                                <a:gd name="connsiteY158" fmla="*/ 170498 h 2608666"/>
                                <a:gd name="connsiteX159" fmla="*/ 360169 w 1395531"/>
                                <a:gd name="connsiteY159" fmla="*/ 102870 h 2608666"/>
                                <a:gd name="connsiteX160" fmla="*/ 434469 w 1395531"/>
                                <a:gd name="connsiteY160"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14568 w 1395531"/>
                                <a:gd name="connsiteY11" fmla="*/ 345757 h 2608666"/>
                                <a:gd name="connsiteX12" fmla="*/ 1333618 w 1395531"/>
                                <a:gd name="connsiteY12" fmla="*/ 388620 h 2608666"/>
                                <a:gd name="connsiteX13" fmla="*/ 1357431 w 1395531"/>
                                <a:gd name="connsiteY13" fmla="*/ 445770 h 2608666"/>
                                <a:gd name="connsiteX14" fmla="*/ 1366956 w 1395531"/>
                                <a:gd name="connsiteY14" fmla="*/ 493395 h 2608666"/>
                                <a:gd name="connsiteX15" fmla="*/ 1371718 w 1395531"/>
                                <a:gd name="connsiteY15" fmla="*/ 526732 h 2608666"/>
                                <a:gd name="connsiteX16" fmla="*/ 1381243 w 1395531"/>
                                <a:gd name="connsiteY16" fmla="*/ 574357 h 2608666"/>
                                <a:gd name="connsiteX17" fmla="*/ 1390768 w 1395531"/>
                                <a:gd name="connsiteY17" fmla="*/ 636270 h 2608666"/>
                                <a:gd name="connsiteX18" fmla="*/ 1395531 w 1395531"/>
                                <a:gd name="connsiteY18" fmla="*/ 650557 h 2608666"/>
                                <a:gd name="connsiteX19" fmla="*/ 1386006 w 1395531"/>
                                <a:gd name="connsiteY19" fmla="*/ 717232 h 2608666"/>
                                <a:gd name="connsiteX20" fmla="*/ 1376481 w 1395531"/>
                                <a:gd name="connsiteY20" fmla="*/ 774382 h 2608666"/>
                                <a:gd name="connsiteX21" fmla="*/ 1371718 w 1395531"/>
                                <a:gd name="connsiteY21" fmla="*/ 788670 h 2608666"/>
                                <a:gd name="connsiteX22" fmla="*/ 1362193 w 1395531"/>
                                <a:gd name="connsiteY22" fmla="*/ 826770 h 2608666"/>
                                <a:gd name="connsiteX23" fmla="*/ 1352668 w 1395531"/>
                                <a:gd name="connsiteY23" fmla="*/ 841057 h 2608666"/>
                                <a:gd name="connsiteX24" fmla="*/ 1338381 w 1395531"/>
                                <a:gd name="connsiteY24" fmla="*/ 883920 h 2608666"/>
                                <a:gd name="connsiteX25" fmla="*/ 1333618 w 1395531"/>
                                <a:gd name="connsiteY25" fmla="*/ 898207 h 2608666"/>
                                <a:gd name="connsiteX26" fmla="*/ 1324093 w 1395531"/>
                                <a:gd name="connsiteY26" fmla="*/ 912495 h 2608666"/>
                                <a:gd name="connsiteX27" fmla="*/ 1319331 w 1395531"/>
                                <a:gd name="connsiteY27" fmla="*/ 926782 h 2608666"/>
                                <a:gd name="connsiteX28" fmla="*/ 1314568 w 1395531"/>
                                <a:gd name="connsiteY28" fmla="*/ 945832 h 2608666"/>
                                <a:gd name="connsiteX29" fmla="*/ 1305043 w 1395531"/>
                                <a:gd name="connsiteY29" fmla="*/ 960120 h 2608666"/>
                                <a:gd name="connsiteX30" fmla="*/ 1295518 w 1395531"/>
                                <a:gd name="connsiteY30" fmla="*/ 979170 h 2608666"/>
                                <a:gd name="connsiteX31" fmla="*/ 1281231 w 1395531"/>
                                <a:gd name="connsiteY31" fmla="*/ 1022032 h 2608666"/>
                                <a:gd name="connsiteX32" fmla="*/ 1276468 w 1395531"/>
                                <a:gd name="connsiteY32" fmla="*/ 1036320 h 2608666"/>
                                <a:gd name="connsiteX33" fmla="*/ 1266943 w 1395531"/>
                                <a:gd name="connsiteY33" fmla="*/ 1050607 h 2608666"/>
                                <a:gd name="connsiteX34" fmla="*/ 1252656 w 1395531"/>
                                <a:gd name="connsiteY34" fmla="*/ 1083945 h 2608666"/>
                                <a:gd name="connsiteX35" fmla="*/ 1243131 w 1395531"/>
                                <a:gd name="connsiteY35" fmla="*/ 1112520 h 2608666"/>
                                <a:gd name="connsiteX36" fmla="*/ 1238368 w 1395531"/>
                                <a:gd name="connsiteY36" fmla="*/ 1126807 h 2608666"/>
                                <a:gd name="connsiteX37" fmla="*/ 1233606 w 1395531"/>
                                <a:gd name="connsiteY37" fmla="*/ 1141095 h 2608666"/>
                                <a:gd name="connsiteX38" fmla="*/ 1219318 w 1395531"/>
                                <a:gd name="connsiteY38" fmla="*/ 1150620 h 2608666"/>
                                <a:gd name="connsiteX39" fmla="*/ 1214556 w 1395531"/>
                                <a:gd name="connsiteY39" fmla="*/ 1164907 h 2608666"/>
                                <a:gd name="connsiteX40" fmla="*/ 1200268 w 1395531"/>
                                <a:gd name="connsiteY40" fmla="*/ 1179195 h 2608666"/>
                                <a:gd name="connsiteX41" fmla="*/ 1190743 w 1395531"/>
                                <a:gd name="connsiteY41" fmla="*/ 1193482 h 2608666"/>
                                <a:gd name="connsiteX42" fmla="*/ 1171693 w 1395531"/>
                                <a:gd name="connsiteY42" fmla="*/ 1241107 h 2608666"/>
                                <a:gd name="connsiteX43" fmla="*/ 1166931 w 1395531"/>
                                <a:gd name="connsiteY43" fmla="*/ 1255395 h 2608666"/>
                                <a:gd name="connsiteX44" fmla="*/ 1152643 w 1395531"/>
                                <a:gd name="connsiteY44" fmla="*/ 1264920 h 2608666"/>
                                <a:gd name="connsiteX45" fmla="*/ 1133593 w 1395531"/>
                                <a:gd name="connsiteY45" fmla="*/ 1293495 h 2608666"/>
                                <a:gd name="connsiteX46" fmla="*/ 1109781 w 1395531"/>
                                <a:gd name="connsiteY46" fmla="*/ 1322070 h 2608666"/>
                                <a:gd name="connsiteX47" fmla="*/ 1095493 w 1395531"/>
                                <a:gd name="connsiteY47" fmla="*/ 1350645 h 2608666"/>
                                <a:gd name="connsiteX48" fmla="*/ 1081206 w 1395531"/>
                                <a:gd name="connsiteY48" fmla="*/ 1360170 h 2608666"/>
                                <a:gd name="connsiteX49" fmla="*/ 1062156 w 1395531"/>
                                <a:gd name="connsiteY49" fmla="*/ 1388745 h 2608666"/>
                                <a:gd name="connsiteX50" fmla="*/ 1043106 w 1395531"/>
                                <a:gd name="connsiteY50" fmla="*/ 1417320 h 2608666"/>
                                <a:gd name="connsiteX51" fmla="*/ 1024056 w 1395531"/>
                                <a:gd name="connsiteY51" fmla="*/ 1445895 h 2608666"/>
                                <a:gd name="connsiteX52" fmla="*/ 1014531 w 1395531"/>
                                <a:gd name="connsiteY52" fmla="*/ 1460182 h 2608666"/>
                                <a:gd name="connsiteX53" fmla="*/ 1000243 w 1395531"/>
                                <a:gd name="connsiteY53" fmla="*/ 1488757 h 2608666"/>
                                <a:gd name="connsiteX54" fmla="*/ 985956 w 1395531"/>
                                <a:gd name="connsiteY54" fmla="*/ 1517332 h 2608666"/>
                                <a:gd name="connsiteX55" fmla="*/ 971668 w 1395531"/>
                                <a:gd name="connsiteY55" fmla="*/ 1545907 h 2608666"/>
                                <a:gd name="connsiteX56" fmla="*/ 966906 w 1395531"/>
                                <a:gd name="connsiteY56" fmla="*/ 1560195 h 2608666"/>
                                <a:gd name="connsiteX57" fmla="*/ 947856 w 1395531"/>
                                <a:gd name="connsiteY57" fmla="*/ 1588770 h 2608666"/>
                                <a:gd name="connsiteX58" fmla="*/ 928806 w 1395531"/>
                                <a:gd name="connsiteY58" fmla="*/ 1617345 h 2608666"/>
                                <a:gd name="connsiteX59" fmla="*/ 909756 w 1395531"/>
                                <a:gd name="connsiteY59" fmla="*/ 1645920 h 2608666"/>
                                <a:gd name="connsiteX60" fmla="*/ 900231 w 1395531"/>
                                <a:gd name="connsiteY60" fmla="*/ 1660207 h 2608666"/>
                                <a:gd name="connsiteX61" fmla="*/ 866893 w 1395531"/>
                                <a:gd name="connsiteY61" fmla="*/ 1703070 h 2608666"/>
                                <a:gd name="connsiteX62" fmla="*/ 857368 w 1395531"/>
                                <a:gd name="connsiteY62" fmla="*/ 1717357 h 2608666"/>
                                <a:gd name="connsiteX63" fmla="*/ 843081 w 1395531"/>
                                <a:gd name="connsiteY63" fmla="*/ 1745932 h 2608666"/>
                                <a:gd name="connsiteX64" fmla="*/ 833556 w 1395531"/>
                                <a:gd name="connsiteY64" fmla="*/ 1774507 h 2608666"/>
                                <a:gd name="connsiteX65" fmla="*/ 828793 w 1395531"/>
                                <a:gd name="connsiteY65" fmla="*/ 1788795 h 2608666"/>
                                <a:gd name="connsiteX66" fmla="*/ 824031 w 1395531"/>
                                <a:gd name="connsiteY66" fmla="*/ 1803082 h 2608666"/>
                                <a:gd name="connsiteX67" fmla="*/ 804981 w 1395531"/>
                                <a:gd name="connsiteY67" fmla="*/ 1831657 h 2608666"/>
                                <a:gd name="connsiteX68" fmla="*/ 771643 w 1395531"/>
                                <a:gd name="connsiteY68" fmla="*/ 1931670 h 2608666"/>
                                <a:gd name="connsiteX69" fmla="*/ 762118 w 1395531"/>
                                <a:gd name="connsiteY69" fmla="*/ 1960245 h 2608666"/>
                                <a:gd name="connsiteX70" fmla="*/ 757356 w 1395531"/>
                                <a:gd name="connsiteY70" fmla="*/ 1974532 h 2608666"/>
                                <a:gd name="connsiteX71" fmla="*/ 747831 w 1395531"/>
                                <a:gd name="connsiteY71" fmla="*/ 1988820 h 2608666"/>
                                <a:gd name="connsiteX72" fmla="*/ 738306 w 1395531"/>
                                <a:gd name="connsiteY72" fmla="*/ 2017395 h 2608666"/>
                                <a:gd name="connsiteX73" fmla="*/ 724018 w 1395531"/>
                                <a:gd name="connsiteY73" fmla="*/ 2060257 h 2608666"/>
                                <a:gd name="connsiteX74" fmla="*/ 704968 w 1395531"/>
                                <a:gd name="connsiteY74" fmla="*/ 2117407 h 2608666"/>
                                <a:gd name="connsiteX75" fmla="*/ 695443 w 1395531"/>
                                <a:gd name="connsiteY75" fmla="*/ 2145982 h 2608666"/>
                                <a:gd name="connsiteX76" fmla="*/ 690681 w 1395531"/>
                                <a:gd name="connsiteY76" fmla="*/ 2160270 h 2608666"/>
                                <a:gd name="connsiteX77" fmla="*/ 685918 w 1395531"/>
                                <a:gd name="connsiteY77" fmla="*/ 2179320 h 2608666"/>
                                <a:gd name="connsiteX78" fmla="*/ 681156 w 1395531"/>
                                <a:gd name="connsiteY78" fmla="*/ 2217420 h 2608666"/>
                                <a:gd name="connsiteX79" fmla="*/ 676393 w 1395531"/>
                                <a:gd name="connsiteY79" fmla="*/ 2236470 h 2608666"/>
                                <a:gd name="connsiteX80" fmla="*/ 662106 w 1395531"/>
                                <a:gd name="connsiteY80" fmla="*/ 2279332 h 2608666"/>
                                <a:gd name="connsiteX81" fmla="*/ 657343 w 1395531"/>
                                <a:gd name="connsiteY81" fmla="*/ 2293620 h 2608666"/>
                                <a:gd name="connsiteX82" fmla="*/ 652581 w 1395531"/>
                                <a:gd name="connsiteY82" fmla="*/ 2307907 h 2608666"/>
                                <a:gd name="connsiteX83" fmla="*/ 643056 w 1395531"/>
                                <a:gd name="connsiteY83" fmla="*/ 2322195 h 2608666"/>
                                <a:gd name="connsiteX84" fmla="*/ 633531 w 1395531"/>
                                <a:gd name="connsiteY84" fmla="*/ 2350770 h 2608666"/>
                                <a:gd name="connsiteX85" fmla="*/ 628768 w 1395531"/>
                                <a:gd name="connsiteY85" fmla="*/ 2365057 h 2608666"/>
                                <a:gd name="connsiteX86" fmla="*/ 619243 w 1395531"/>
                                <a:gd name="connsiteY86" fmla="*/ 2384107 h 2608666"/>
                                <a:gd name="connsiteX87" fmla="*/ 604956 w 1395531"/>
                                <a:gd name="connsiteY87" fmla="*/ 2426970 h 2608666"/>
                                <a:gd name="connsiteX88" fmla="*/ 600193 w 1395531"/>
                                <a:gd name="connsiteY88" fmla="*/ 2441257 h 2608666"/>
                                <a:gd name="connsiteX89" fmla="*/ 585906 w 1395531"/>
                                <a:gd name="connsiteY89" fmla="*/ 2455545 h 2608666"/>
                                <a:gd name="connsiteX90" fmla="*/ 571618 w 1395531"/>
                                <a:gd name="connsiteY90" fmla="*/ 2465070 h 2608666"/>
                                <a:gd name="connsiteX91" fmla="*/ 543043 w 1395531"/>
                                <a:gd name="connsiteY91" fmla="*/ 2493645 h 2608666"/>
                                <a:gd name="connsiteX92" fmla="*/ 528756 w 1395531"/>
                                <a:gd name="connsiteY92" fmla="*/ 2507932 h 2608666"/>
                                <a:gd name="connsiteX93" fmla="*/ 509706 w 1395531"/>
                                <a:gd name="connsiteY93" fmla="*/ 2536507 h 2608666"/>
                                <a:gd name="connsiteX94" fmla="*/ 495418 w 1395531"/>
                                <a:gd name="connsiteY94" fmla="*/ 2541270 h 2608666"/>
                                <a:gd name="connsiteX95" fmla="*/ 466843 w 1395531"/>
                                <a:gd name="connsiteY95" fmla="*/ 2565082 h 2608666"/>
                                <a:gd name="connsiteX96" fmla="*/ 438268 w 1395531"/>
                                <a:gd name="connsiteY96" fmla="*/ 2574607 h 2608666"/>
                                <a:gd name="connsiteX97" fmla="*/ 404931 w 1395531"/>
                                <a:gd name="connsiteY97" fmla="*/ 2603182 h 2608666"/>
                                <a:gd name="connsiteX98" fmla="*/ 366839 w 1395531"/>
                                <a:gd name="connsiteY98" fmla="*/ 2607944 h 2608666"/>
                                <a:gd name="connsiteX99" fmla="*/ 343023 w 1395531"/>
                                <a:gd name="connsiteY99" fmla="*/ 2593650 h 2608666"/>
                                <a:gd name="connsiteX100" fmla="*/ 247770 w 1395531"/>
                                <a:gd name="connsiteY100" fmla="*/ 2584131 h 2608666"/>
                                <a:gd name="connsiteX101" fmla="*/ 147764 w 1395531"/>
                                <a:gd name="connsiteY101" fmla="*/ 2536508 h 2608666"/>
                                <a:gd name="connsiteX102" fmla="*/ 90608 w 1395531"/>
                                <a:gd name="connsiteY102" fmla="*/ 2498409 h 2608666"/>
                                <a:gd name="connsiteX103" fmla="*/ 19170 w 1395531"/>
                                <a:gd name="connsiteY103" fmla="*/ 2403158 h 2608666"/>
                                <a:gd name="connsiteX104" fmla="*/ 125 w 1395531"/>
                                <a:gd name="connsiteY104" fmla="*/ 2303145 h 2608666"/>
                                <a:gd name="connsiteX105" fmla="*/ 4881 w 1395531"/>
                                <a:gd name="connsiteY105" fmla="*/ 2212657 h 2608666"/>
                                <a:gd name="connsiteX106" fmla="*/ 14406 w 1395531"/>
                                <a:gd name="connsiteY106" fmla="*/ 2184082 h 2608666"/>
                                <a:gd name="connsiteX107" fmla="*/ 19168 w 1395531"/>
                                <a:gd name="connsiteY107" fmla="*/ 2169795 h 2608666"/>
                                <a:gd name="connsiteX108" fmla="*/ 28693 w 1395531"/>
                                <a:gd name="connsiteY108" fmla="*/ 2155507 h 2608666"/>
                                <a:gd name="connsiteX109" fmla="*/ 42981 w 1395531"/>
                                <a:gd name="connsiteY109" fmla="*/ 2126932 h 2608666"/>
                                <a:gd name="connsiteX110" fmla="*/ 71556 w 1395531"/>
                                <a:gd name="connsiteY110" fmla="*/ 2041207 h 2608666"/>
                                <a:gd name="connsiteX111" fmla="*/ 81081 w 1395531"/>
                                <a:gd name="connsiteY111" fmla="*/ 2012632 h 2608666"/>
                                <a:gd name="connsiteX112" fmla="*/ 85843 w 1395531"/>
                                <a:gd name="connsiteY112" fmla="*/ 1998345 h 2608666"/>
                                <a:gd name="connsiteX113" fmla="*/ 123943 w 1395531"/>
                                <a:gd name="connsiteY113" fmla="*/ 1941195 h 2608666"/>
                                <a:gd name="connsiteX114" fmla="*/ 133468 w 1395531"/>
                                <a:gd name="connsiteY114" fmla="*/ 1926907 h 2608666"/>
                                <a:gd name="connsiteX115" fmla="*/ 142993 w 1395531"/>
                                <a:gd name="connsiteY115" fmla="*/ 1912620 h 2608666"/>
                                <a:gd name="connsiteX116" fmla="*/ 147756 w 1395531"/>
                                <a:gd name="connsiteY116" fmla="*/ 1898332 h 2608666"/>
                                <a:gd name="connsiteX117" fmla="*/ 162043 w 1395531"/>
                                <a:gd name="connsiteY117" fmla="*/ 1888807 h 2608666"/>
                                <a:gd name="connsiteX118" fmla="*/ 190618 w 1395531"/>
                                <a:gd name="connsiteY118" fmla="*/ 1845945 h 2608666"/>
                                <a:gd name="connsiteX119" fmla="*/ 200143 w 1395531"/>
                                <a:gd name="connsiteY119" fmla="*/ 1831657 h 2608666"/>
                                <a:gd name="connsiteX120" fmla="*/ 214431 w 1395531"/>
                                <a:gd name="connsiteY120" fmla="*/ 1822132 h 2608666"/>
                                <a:gd name="connsiteX121" fmla="*/ 219193 w 1395531"/>
                                <a:gd name="connsiteY121" fmla="*/ 1807845 h 2608666"/>
                                <a:gd name="connsiteX122" fmla="*/ 238243 w 1395531"/>
                                <a:gd name="connsiteY122" fmla="*/ 1779270 h 2608666"/>
                                <a:gd name="connsiteX123" fmla="*/ 252531 w 1395531"/>
                                <a:gd name="connsiteY123" fmla="*/ 1750695 h 2608666"/>
                                <a:gd name="connsiteX124" fmla="*/ 266818 w 1395531"/>
                                <a:gd name="connsiteY124" fmla="*/ 1741170 h 2608666"/>
                                <a:gd name="connsiteX125" fmla="*/ 285868 w 1395531"/>
                                <a:gd name="connsiteY125" fmla="*/ 1712595 h 2608666"/>
                                <a:gd name="connsiteX126" fmla="*/ 295393 w 1395531"/>
                                <a:gd name="connsiteY126" fmla="*/ 1684020 h 2608666"/>
                                <a:gd name="connsiteX127" fmla="*/ 304918 w 1395531"/>
                                <a:gd name="connsiteY127" fmla="*/ 1669732 h 2608666"/>
                                <a:gd name="connsiteX128" fmla="*/ 314443 w 1395531"/>
                                <a:gd name="connsiteY128" fmla="*/ 1641157 h 2608666"/>
                                <a:gd name="connsiteX129" fmla="*/ 333493 w 1395531"/>
                                <a:gd name="connsiteY129" fmla="*/ 1612582 h 2608666"/>
                                <a:gd name="connsiteX130" fmla="*/ 343018 w 1395531"/>
                                <a:gd name="connsiteY130" fmla="*/ 1598295 h 2608666"/>
                                <a:gd name="connsiteX131" fmla="*/ 357306 w 1395531"/>
                                <a:gd name="connsiteY131" fmla="*/ 1569720 h 2608666"/>
                                <a:gd name="connsiteX132" fmla="*/ 366831 w 1395531"/>
                                <a:gd name="connsiteY132" fmla="*/ 1541145 h 2608666"/>
                                <a:gd name="connsiteX133" fmla="*/ 371593 w 1395531"/>
                                <a:gd name="connsiteY133" fmla="*/ 1526857 h 2608666"/>
                                <a:gd name="connsiteX134" fmla="*/ 390643 w 1395531"/>
                                <a:gd name="connsiteY134" fmla="*/ 1483995 h 2608666"/>
                                <a:gd name="connsiteX135" fmla="*/ 395406 w 1395531"/>
                                <a:gd name="connsiteY135" fmla="*/ 1469707 h 2608666"/>
                                <a:gd name="connsiteX136" fmla="*/ 400168 w 1395531"/>
                                <a:gd name="connsiteY136" fmla="*/ 1455420 h 2608666"/>
                                <a:gd name="connsiteX137" fmla="*/ 409693 w 1395531"/>
                                <a:gd name="connsiteY137" fmla="*/ 1383982 h 2608666"/>
                                <a:gd name="connsiteX138" fmla="*/ 414456 w 1395531"/>
                                <a:gd name="connsiteY138" fmla="*/ 1369695 h 2608666"/>
                                <a:gd name="connsiteX139" fmla="*/ 409693 w 1395531"/>
                                <a:gd name="connsiteY139" fmla="*/ 1217295 h 2608666"/>
                                <a:gd name="connsiteX140" fmla="*/ 395406 w 1395531"/>
                                <a:gd name="connsiteY140" fmla="*/ 1174432 h 2608666"/>
                                <a:gd name="connsiteX141" fmla="*/ 381118 w 1395531"/>
                                <a:gd name="connsiteY141" fmla="*/ 1122045 h 2608666"/>
                                <a:gd name="connsiteX142" fmla="*/ 371593 w 1395531"/>
                                <a:gd name="connsiteY142" fmla="*/ 1107757 h 2608666"/>
                                <a:gd name="connsiteX143" fmla="*/ 352543 w 1395531"/>
                                <a:gd name="connsiteY143" fmla="*/ 1079182 h 2608666"/>
                                <a:gd name="connsiteX144" fmla="*/ 347781 w 1395531"/>
                                <a:gd name="connsiteY144" fmla="*/ 1064895 h 2608666"/>
                                <a:gd name="connsiteX145" fmla="*/ 338256 w 1395531"/>
                                <a:gd name="connsiteY145" fmla="*/ 1050607 h 2608666"/>
                                <a:gd name="connsiteX146" fmla="*/ 319206 w 1395531"/>
                                <a:gd name="connsiteY146" fmla="*/ 1017270 h 2608666"/>
                                <a:gd name="connsiteX147" fmla="*/ 304918 w 1395531"/>
                                <a:gd name="connsiteY147" fmla="*/ 974407 h 2608666"/>
                                <a:gd name="connsiteX148" fmla="*/ 300156 w 1395531"/>
                                <a:gd name="connsiteY148" fmla="*/ 960120 h 2608666"/>
                                <a:gd name="connsiteX149" fmla="*/ 271581 w 1395531"/>
                                <a:gd name="connsiteY149" fmla="*/ 926782 h 2608666"/>
                                <a:gd name="connsiteX150" fmla="*/ 214439 w 1395531"/>
                                <a:gd name="connsiteY150" fmla="*/ 822006 h 2608666"/>
                                <a:gd name="connsiteX151" fmla="*/ 176343 w 1395531"/>
                                <a:gd name="connsiteY151" fmla="*/ 750569 h 2608666"/>
                                <a:gd name="connsiteX152" fmla="*/ 133468 w 1395531"/>
                                <a:gd name="connsiteY152" fmla="*/ 636270 h 2608666"/>
                                <a:gd name="connsiteX153" fmla="*/ 123864 w 1395531"/>
                                <a:gd name="connsiteY153" fmla="*/ 502919 h 2608666"/>
                                <a:gd name="connsiteX154" fmla="*/ 152527 w 1395531"/>
                                <a:gd name="connsiteY154" fmla="*/ 388620 h 2608666"/>
                                <a:gd name="connsiteX155" fmla="*/ 185860 w 1395531"/>
                                <a:gd name="connsiteY155" fmla="*/ 317182 h 2608666"/>
                                <a:gd name="connsiteX156" fmla="*/ 228724 w 1395531"/>
                                <a:gd name="connsiteY156" fmla="*/ 245745 h 2608666"/>
                                <a:gd name="connsiteX157" fmla="*/ 291588 w 1395531"/>
                                <a:gd name="connsiteY157" fmla="*/ 170498 h 2608666"/>
                                <a:gd name="connsiteX158" fmla="*/ 360169 w 1395531"/>
                                <a:gd name="connsiteY158" fmla="*/ 102870 h 2608666"/>
                                <a:gd name="connsiteX159" fmla="*/ 434469 w 1395531"/>
                                <a:gd name="connsiteY159"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05040 w 1395531"/>
                                <a:gd name="connsiteY11" fmla="*/ 362903 h 2608666"/>
                                <a:gd name="connsiteX12" fmla="*/ 1333618 w 1395531"/>
                                <a:gd name="connsiteY12" fmla="*/ 388620 h 2608666"/>
                                <a:gd name="connsiteX13" fmla="*/ 1357431 w 1395531"/>
                                <a:gd name="connsiteY13" fmla="*/ 445770 h 2608666"/>
                                <a:gd name="connsiteX14" fmla="*/ 1366956 w 1395531"/>
                                <a:gd name="connsiteY14" fmla="*/ 493395 h 2608666"/>
                                <a:gd name="connsiteX15" fmla="*/ 1371718 w 1395531"/>
                                <a:gd name="connsiteY15" fmla="*/ 526732 h 2608666"/>
                                <a:gd name="connsiteX16" fmla="*/ 1381243 w 1395531"/>
                                <a:gd name="connsiteY16" fmla="*/ 574357 h 2608666"/>
                                <a:gd name="connsiteX17" fmla="*/ 1390768 w 1395531"/>
                                <a:gd name="connsiteY17" fmla="*/ 636270 h 2608666"/>
                                <a:gd name="connsiteX18" fmla="*/ 1395531 w 1395531"/>
                                <a:gd name="connsiteY18" fmla="*/ 650557 h 2608666"/>
                                <a:gd name="connsiteX19" fmla="*/ 1386006 w 1395531"/>
                                <a:gd name="connsiteY19" fmla="*/ 717232 h 2608666"/>
                                <a:gd name="connsiteX20" fmla="*/ 1376481 w 1395531"/>
                                <a:gd name="connsiteY20" fmla="*/ 774382 h 2608666"/>
                                <a:gd name="connsiteX21" fmla="*/ 1371718 w 1395531"/>
                                <a:gd name="connsiteY21" fmla="*/ 788670 h 2608666"/>
                                <a:gd name="connsiteX22" fmla="*/ 1362193 w 1395531"/>
                                <a:gd name="connsiteY22" fmla="*/ 826770 h 2608666"/>
                                <a:gd name="connsiteX23" fmla="*/ 1352668 w 1395531"/>
                                <a:gd name="connsiteY23" fmla="*/ 841057 h 2608666"/>
                                <a:gd name="connsiteX24" fmla="*/ 1338381 w 1395531"/>
                                <a:gd name="connsiteY24" fmla="*/ 883920 h 2608666"/>
                                <a:gd name="connsiteX25" fmla="*/ 1333618 w 1395531"/>
                                <a:gd name="connsiteY25" fmla="*/ 898207 h 2608666"/>
                                <a:gd name="connsiteX26" fmla="*/ 1324093 w 1395531"/>
                                <a:gd name="connsiteY26" fmla="*/ 912495 h 2608666"/>
                                <a:gd name="connsiteX27" fmla="*/ 1319331 w 1395531"/>
                                <a:gd name="connsiteY27" fmla="*/ 926782 h 2608666"/>
                                <a:gd name="connsiteX28" fmla="*/ 1314568 w 1395531"/>
                                <a:gd name="connsiteY28" fmla="*/ 945832 h 2608666"/>
                                <a:gd name="connsiteX29" fmla="*/ 1305043 w 1395531"/>
                                <a:gd name="connsiteY29" fmla="*/ 960120 h 2608666"/>
                                <a:gd name="connsiteX30" fmla="*/ 1295518 w 1395531"/>
                                <a:gd name="connsiteY30" fmla="*/ 979170 h 2608666"/>
                                <a:gd name="connsiteX31" fmla="*/ 1281231 w 1395531"/>
                                <a:gd name="connsiteY31" fmla="*/ 1022032 h 2608666"/>
                                <a:gd name="connsiteX32" fmla="*/ 1276468 w 1395531"/>
                                <a:gd name="connsiteY32" fmla="*/ 1036320 h 2608666"/>
                                <a:gd name="connsiteX33" fmla="*/ 1266943 w 1395531"/>
                                <a:gd name="connsiteY33" fmla="*/ 1050607 h 2608666"/>
                                <a:gd name="connsiteX34" fmla="*/ 1252656 w 1395531"/>
                                <a:gd name="connsiteY34" fmla="*/ 1083945 h 2608666"/>
                                <a:gd name="connsiteX35" fmla="*/ 1243131 w 1395531"/>
                                <a:gd name="connsiteY35" fmla="*/ 1112520 h 2608666"/>
                                <a:gd name="connsiteX36" fmla="*/ 1238368 w 1395531"/>
                                <a:gd name="connsiteY36" fmla="*/ 1126807 h 2608666"/>
                                <a:gd name="connsiteX37" fmla="*/ 1233606 w 1395531"/>
                                <a:gd name="connsiteY37" fmla="*/ 1141095 h 2608666"/>
                                <a:gd name="connsiteX38" fmla="*/ 1219318 w 1395531"/>
                                <a:gd name="connsiteY38" fmla="*/ 1150620 h 2608666"/>
                                <a:gd name="connsiteX39" fmla="*/ 1214556 w 1395531"/>
                                <a:gd name="connsiteY39" fmla="*/ 1164907 h 2608666"/>
                                <a:gd name="connsiteX40" fmla="*/ 1200268 w 1395531"/>
                                <a:gd name="connsiteY40" fmla="*/ 1179195 h 2608666"/>
                                <a:gd name="connsiteX41" fmla="*/ 1190743 w 1395531"/>
                                <a:gd name="connsiteY41" fmla="*/ 1193482 h 2608666"/>
                                <a:gd name="connsiteX42" fmla="*/ 1171693 w 1395531"/>
                                <a:gd name="connsiteY42" fmla="*/ 1241107 h 2608666"/>
                                <a:gd name="connsiteX43" fmla="*/ 1166931 w 1395531"/>
                                <a:gd name="connsiteY43" fmla="*/ 1255395 h 2608666"/>
                                <a:gd name="connsiteX44" fmla="*/ 1152643 w 1395531"/>
                                <a:gd name="connsiteY44" fmla="*/ 1264920 h 2608666"/>
                                <a:gd name="connsiteX45" fmla="*/ 1133593 w 1395531"/>
                                <a:gd name="connsiteY45" fmla="*/ 1293495 h 2608666"/>
                                <a:gd name="connsiteX46" fmla="*/ 1109781 w 1395531"/>
                                <a:gd name="connsiteY46" fmla="*/ 1322070 h 2608666"/>
                                <a:gd name="connsiteX47" fmla="*/ 1095493 w 1395531"/>
                                <a:gd name="connsiteY47" fmla="*/ 1350645 h 2608666"/>
                                <a:gd name="connsiteX48" fmla="*/ 1081206 w 1395531"/>
                                <a:gd name="connsiteY48" fmla="*/ 1360170 h 2608666"/>
                                <a:gd name="connsiteX49" fmla="*/ 1062156 w 1395531"/>
                                <a:gd name="connsiteY49" fmla="*/ 1388745 h 2608666"/>
                                <a:gd name="connsiteX50" fmla="*/ 1043106 w 1395531"/>
                                <a:gd name="connsiteY50" fmla="*/ 1417320 h 2608666"/>
                                <a:gd name="connsiteX51" fmla="*/ 1024056 w 1395531"/>
                                <a:gd name="connsiteY51" fmla="*/ 1445895 h 2608666"/>
                                <a:gd name="connsiteX52" fmla="*/ 1014531 w 1395531"/>
                                <a:gd name="connsiteY52" fmla="*/ 1460182 h 2608666"/>
                                <a:gd name="connsiteX53" fmla="*/ 1000243 w 1395531"/>
                                <a:gd name="connsiteY53" fmla="*/ 1488757 h 2608666"/>
                                <a:gd name="connsiteX54" fmla="*/ 985956 w 1395531"/>
                                <a:gd name="connsiteY54" fmla="*/ 1517332 h 2608666"/>
                                <a:gd name="connsiteX55" fmla="*/ 971668 w 1395531"/>
                                <a:gd name="connsiteY55" fmla="*/ 1545907 h 2608666"/>
                                <a:gd name="connsiteX56" fmla="*/ 966906 w 1395531"/>
                                <a:gd name="connsiteY56" fmla="*/ 1560195 h 2608666"/>
                                <a:gd name="connsiteX57" fmla="*/ 947856 w 1395531"/>
                                <a:gd name="connsiteY57" fmla="*/ 1588770 h 2608666"/>
                                <a:gd name="connsiteX58" fmla="*/ 928806 w 1395531"/>
                                <a:gd name="connsiteY58" fmla="*/ 1617345 h 2608666"/>
                                <a:gd name="connsiteX59" fmla="*/ 909756 w 1395531"/>
                                <a:gd name="connsiteY59" fmla="*/ 1645920 h 2608666"/>
                                <a:gd name="connsiteX60" fmla="*/ 900231 w 1395531"/>
                                <a:gd name="connsiteY60" fmla="*/ 1660207 h 2608666"/>
                                <a:gd name="connsiteX61" fmla="*/ 866893 w 1395531"/>
                                <a:gd name="connsiteY61" fmla="*/ 1703070 h 2608666"/>
                                <a:gd name="connsiteX62" fmla="*/ 857368 w 1395531"/>
                                <a:gd name="connsiteY62" fmla="*/ 1717357 h 2608666"/>
                                <a:gd name="connsiteX63" fmla="*/ 843081 w 1395531"/>
                                <a:gd name="connsiteY63" fmla="*/ 1745932 h 2608666"/>
                                <a:gd name="connsiteX64" fmla="*/ 833556 w 1395531"/>
                                <a:gd name="connsiteY64" fmla="*/ 1774507 h 2608666"/>
                                <a:gd name="connsiteX65" fmla="*/ 828793 w 1395531"/>
                                <a:gd name="connsiteY65" fmla="*/ 1788795 h 2608666"/>
                                <a:gd name="connsiteX66" fmla="*/ 824031 w 1395531"/>
                                <a:gd name="connsiteY66" fmla="*/ 1803082 h 2608666"/>
                                <a:gd name="connsiteX67" fmla="*/ 804981 w 1395531"/>
                                <a:gd name="connsiteY67" fmla="*/ 1831657 h 2608666"/>
                                <a:gd name="connsiteX68" fmla="*/ 771643 w 1395531"/>
                                <a:gd name="connsiteY68" fmla="*/ 1931670 h 2608666"/>
                                <a:gd name="connsiteX69" fmla="*/ 762118 w 1395531"/>
                                <a:gd name="connsiteY69" fmla="*/ 1960245 h 2608666"/>
                                <a:gd name="connsiteX70" fmla="*/ 757356 w 1395531"/>
                                <a:gd name="connsiteY70" fmla="*/ 1974532 h 2608666"/>
                                <a:gd name="connsiteX71" fmla="*/ 747831 w 1395531"/>
                                <a:gd name="connsiteY71" fmla="*/ 1988820 h 2608666"/>
                                <a:gd name="connsiteX72" fmla="*/ 738306 w 1395531"/>
                                <a:gd name="connsiteY72" fmla="*/ 2017395 h 2608666"/>
                                <a:gd name="connsiteX73" fmla="*/ 724018 w 1395531"/>
                                <a:gd name="connsiteY73" fmla="*/ 2060257 h 2608666"/>
                                <a:gd name="connsiteX74" fmla="*/ 704968 w 1395531"/>
                                <a:gd name="connsiteY74" fmla="*/ 2117407 h 2608666"/>
                                <a:gd name="connsiteX75" fmla="*/ 695443 w 1395531"/>
                                <a:gd name="connsiteY75" fmla="*/ 2145982 h 2608666"/>
                                <a:gd name="connsiteX76" fmla="*/ 690681 w 1395531"/>
                                <a:gd name="connsiteY76" fmla="*/ 2160270 h 2608666"/>
                                <a:gd name="connsiteX77" fmla="*/ 685918 w 1395531"/>
                                <a:gd name="connsiteY77" fmla="*/ 2179320 h 2608666"/>
                                <a:gd name="connsiteX78" fmla="*/ 681156 w 1395531"/>
                                <a:gd name="connsiteY78" fmla="*/ 2217420 h 2608666"/>
                                <a:gd name="connsiteX79" fmla="*/ 676393 w 1395531"/>
                                <a:gd name="connsiteY79" fmla="*/ 2236470 h 2608666"/>
                                <a:gd name="connsiteX80" fmla="*/ 662106 w 1395531"/>
                                <a:gd name="connsiteY80" fmla="*/ 2279332 h 2608666"/>
                                <a:gd name="connsiteX81" fmla="*/ 657343 w 1395531"/>
                                <a:gd name="connsiteY81" fmla="*/ 2293620 h 2608666"/>
                                <a:gd name="connsiteX82" fmla="*/ 652581 w 1395531"/>
                                <a:gd name="connsiteY82" fmla="*/ 2307907 h 2608666"/>
                                <a:gd name="connsiteX83" fmla="*/ 643056 w 1395531"/>
                                <a:gd name="connsiteY83" fmla="*/ 2322195 h 2608666"/>
                                <a:gd name="connsiteX84" fmla="*/ 633531 w 1395531"/>
                                <a:gd name="connsiteY84" fmla="*/ 2350770 h 2608666"/>
                                <a:gd name="connsiteX85" fmla="*/ 628768 w 1395531"/>
                                <a:gd name="connsiteY85" fmla="*/ 2365057 h 2608666"/>
                                <a:gd name="connsiteX86" fmla="*/ 619243 w 1395531"/>
                                <a:gd name="connsiteY86" fmla="*/ 2384107 h 2608666"/>
                                <a:gd name="connsiteX87" fmla="*/ 604956 w 1395531"/>
                                <a:gd name="connsiteY87" fmla="*/ 2426970 h 2608666"/>
                                <a:gd name="connsiteX88" fmla="*/ 600193 w 1395531"/>
                                <a:gd name="connsiteY88" fmla="*/ 2441257 h 2608666"/>
                                <a:gd name="connsiteX89" fmla="*/ 585906 w 1395531"/>
                                <a:gd name="connsiteY89" fmla="*/ 2455545 h 2608666"/>
                                <a:gd name="connsiteX90" fmla="*/ 571618 w 1395531"/>
                                <a:gd name="connsiteY90" fmla="*/ 2465070 h 2608666"/>
                                <a:gd name="connsiteX91" fmla="*/ 543043 w 1395531"/>
                                <a:gd name="connsiteY91" fmla="*/ 2493645 h 2608666"/>
                                <a:gd name="connsiteX92" fmla="*/ 528756 w 1395531"/>
                                <a:gd name="connsiteY92" fmla="*/ 2507932 h 2608666"/>
                                <a:gd name="connsiteX93" fmla="*/ 509706 w 1395531"/>
                                <a:gd name="connsiteY93" fmla="*/ 2536507 h 2608666"/>
                                <a:gd name="connsiteX94" fmla="*/ 495418 w 1395531"/>
                                <a:gd name="connsiteY94" fmla="*/ 2541270 h 2608666"/>
                                <a:gd name="connsiteX95" fmla="*/ 466843 w 1395531"/>
                                <a:gd name="connsiteY95" fmla="*/ 2565082 h 2608666"/>
                                <a:gd name="connsiteX96" fmla="*/ 438268 w 1395531"/>
                                <a:gd name="connsiteY96" fmla="*/ 2574607 h 2608666"/>
                                <a:gd name="connsiteX97" fmla="*/ 404931 w 1395531"/>
                                <a:gd name="connsiteY97" fmla="*/ 2603182 h 2608666"/>
                                <a:gd name="connsiteX98" fmla="*/ 366839 w 1395531"/>
                                <a:gd name="connsiteY98" fmla="*/ 2607944 h 2608666"/>
                                <a:gd name="connsiteX99" fmla="*/ 343023 w 1395531"/>
                                <a:gd name="connsiteY99" fmla="*/ 2593650 h 2608666"/>
                                <a:gd name="connsiteX100" fmla="*/ 247770 w 1395531"/>
                                <a:gd name="connsiteY100" fmla="*/ 2584131 h 2608666"/>
                                <a:gd name="connsiteX101" fmla="*/ 147764 w 1395531"/>
                                <a:gd name="connsiteY101" fmla="*/ 2536508 h 2608666"/>
                                <a:gd name="connsiteX102" fmla="*/ 90608 w 1395531"/>
                                <a:gd name="connsiteY102" fmla="*/ 2498409 h 2608666"/>
                                <a:gd name="connsiteX103" fmla="*/ 19170 w 1395531"/>
                                <a:gd name="connsiteY103" fmla="*/ 2403158 h 2608666"/>
                                <a:gd name="connsiteX104" fmla="*/ 125 w 1395531"/>
                                <a:gd name="connsiteY104" fmla="*/ 2303145 h 2608666"/>
                                <a:gd name="connsiteX105" fmla="*/ 4881 w 1395531"/>
                                <a:gd name="connsiteY105" fmla="*/ 2212657 h 2608666"/>
                                <a:gd name="connsiteX106" fmla="*/ 14406 w 1395531"/>
                                <a:gd name="connsiteY106" fmla="*/ 2184082 h 2608666"/>
                                <a:gd name="connsiteX107" fmla="*/ 19168 w 1395531"/>
                                <a:gd name="connsiteY107" fmla="*/ 2169795 h 2608666"/>
                                <a:gd name="connsiteX108" fmla="*/ 28693 w 1395531"/>
                                <a:gd name="connsiteY108" fmla="*/ 2155507 h 2608666"/>
                                <a:gd name="connsiteX109" fmla="*/ 42981 w 1395531"/>
                                <a:gd name="connsiteY109" fmla="*/ 2126932 h 2608666"/>
                                <a:gd name="connsiteX110" fmla="*/ 71556 w 1395531"/>
                                <a:gd name="connsiteY110" fmla="*/ 2041207 h 2608666"/>
                                <a:gd name="connsiteX111" fmla="*/ 81081 w 1395531"/>
                                <a:gd name="connsiteY111" fmla="*/ 2012632 h 2608666"/>
                                <a:gd name="connsiteX112" fmla="*/ 85843 w 1395531"/>
                                <a:gd name="connsiteY112" fmla="*/ 1998345 h 2608666"/>
                                <a:gd name="connsiteX113" fmla="*/ 123943 w 1395531"/>
                                <a:gd name="connsiteY113" fmla="*/ 1941195 h 2608666"/>
                                <a:gd name="connsiteX114" fmla="*/ 133468 w 1395531"/>
                                <a:gd name="connsiteY114" fmla="*/ 1926907 h 2608666"/>
                                <a:gd name="connsiteX115" fmla="*/ 142993 w 1395531"/>
                                <a:gd name="connsiteY115" fmla="*/ 1912620 h 2608666"/>
                                <a:gd name="connsiteX116" fmla="*/ 147756 w 1395531"/>
                                <a:gd name="connsiteY116" fmla="*/ 1898332 h 2608666"/>
                                <a:gd name="connsiteX117" fmla="*/ 162043 w 1395531"/>
                                <a:gd name="connsiteY117" fmla="*/ 1888807 h 2608666"/>
                                <a:gd name="connsiteX118" fmla="*/ 190618 w 1395531"/>
                                <a:gd name="connsiteY118" fmla="*/ 1845945 h 2608666"/>
                                <a:gd name="connsiteX119" fmla="*/ 200143 w 1395531"/>
                                <a:gd name="connsiteY119" fmla="*/ 1831657 h 2608666"/>
                                <a:gd name="connsiteX120" fmla="*/ 214431 w 1395531"/>
                                <a:gd name="connsiteY120" fmla="*/ 1822132 h 2608666"/>
                                <a:gd name="connsiteX121" fmla="*/ 219193 w 1395531"/>
                                <a:gd name="connsiteY121" fmla="*/ 1807845 h 2608666"/>
                                <a:gd name="connsiteX122" fmla="*/ 238243 w 1395531"/>
                                <a:gd name="connsiteY122" fmla="*/ 1779270 h 2608666"/>
                                <a:gd name="connsiteX123" fmla="*/ 252531 w 1395531"/>
                                <a:gd name="connsiteY123" fmla="*/ 1750695 h 2608666"/>
                                <a:gd name="connsiteX124" fmla="*/ 266818 w 1395531"/>
                                <a:gd name="connsiteY124" fmla="*/ 1741170 h 2608666"/>
                                <a:gd name="connsiteX125" fmla="*/ 285868 w 1395531"/>
                                <a:gd name="connsiteY125" fmla="*/ 1712595 h 2608666"/>
                                <a:gd name="connsiteX126" fmla="*/ 295393 w 1395531"/>
                                <a:gd name="connsiteY126" fmla="*/ 1684020 h 2608666"/>
                                <a:gd name="connsiteX127" fmla="*/ 304918 w 1395531"/>
                                <a:gd name="connsiteY127" fmla="*/ 1669732 h 2608666"/>
                                <a:gd name="connsiteX128" fmla="*/ 314443 w 1395531"/>
                                <a:gd name="connsiteY128" fmla="*/ 1641157 h 2608666"/>
                                <a:gd name="connsiteX129" fmla="*/ 333493 w 1395531"/>
                                <a:gd name="connsiteY129" fmla="*/ 1612582 h 2608666"/>
                                <a:gd name="connsiteX130" fmla="*/ 343018 w 1395531"/>
                                <a:gd name="connsiteY130" fmla="*/ 1598295 h 2608666"/>
                                <a:gd name="connsiteX131" fmla="*/ 357306 w 1395531"/>
                                <a:gd name="connsiteY131" fmla="*/ 1569720 h 2608666"/>
                                <a:gd name="connsiteX132" fmla="*/ 366831 w 1395531"/>
                                <a:gd name="connsiteY132" fmla="*/ 1541145 h 2608666"/>
                                <a:gd name="connsiteX133" fmla="*/ 371593 w 1395531"/>
                                <a:gd name="connsiteY133" fmla="*/ 1526857 h 2608666"/>
                                <a:gd name="connsiteX134" fmla="*/ 390643 w 1395531"/>
                                <a:gd name="connsiteY134" fmla="*/ 1483995 h 2608666"/>
                                <a:gd name="connsiteX135" fmla="*/ 395406 w 1395531"/>
                                <a:gd name="connsiteY135" fmla="*/ 1469707 h 2608666"/>
                                <a:gd name="connsiteX136" fmla="*/ 400168 w 1395531"/>
                                <a:gd name="connsiteY136" fmla="*/ 1455420 h 2608666"/>
                                <a:gd name="connsiteX137" fmla="*/ 409693 w 1395531"/>
                                <a:gd name="connsiteY137" fmla="*/ 1383982 h 2608666"/>
                                <a:gd name="connsiteX138" fmla="*/ 414456 w 1395531"/>
                                <a:gd name="connsiteY138" fmla="*/ 1369695 h 2608666"/>
                                <a:gd name="connsiteX139" fmla="*/ 409693 w 1395531"/>
                                <a:gd name="connsiteY139" fmla="*/ 1217295 h 2608666"/>
                                <a:gd name="connsiteX140" fmla="*/ 395406 w 1395531"/>
                                <a:gd name="connsiteY140" fmla="*/ 1174432 h 2608666"/>
                                <a:gd name="connsiteX141" fmla="*/ 381118 w 1395531"/>
                                <a:gd name="connsiteY141" fmla="*/ 1122045 h 2608666"/>
                                <a:gd name="connsiteX142" fmla="*/ 371593 w 1395531"/>
                                <a:gd name="connsiteY142" fmla="*/ 1107757 h 2608666"/>
                                <a:gd name="connsiteX143" fmla="*/ 352543 w 1395531"/>
                                <a:gd name="connsiteY143" fmla="*/ 1079182 h 2608666"/>
                                <a:gd name="connsiteX144" fmla="*/ 347781 w 1395531"/>
                                <a:gd name="connsiteY144" fmla="*/ 1064895 h 2608666"/>
                                <a:gd name="connsiteX145" fmla="*/ 338256 w 1395531"/>
                                <a:gd name="connsiteY145" fmla="*/ 1050607 h 2608666"/>
                                <a:gd name="connsiteX146" fmla="*/ 319206 w 1395531"/>
                                <a:gd name="connsiteY146" fmla="*/ 1017270 h 2608666"/>
                                <a:gd name="connsiteX147" fmla="*/ 304918 w 1395531"/>
                                <a:gd name="connsiteY147" fmla="*/ 974407 h 2608666"/>
                                <a:gd name="connsiteX148" fmla="*/ 300156 w 1395531"/>
                                <a:gd name="connsiteY148" fmla="*/ 960120 h 2608666"/>
                                <a:gd name="connsiteX149" fmla="*/ 271581 w 1395531"/>
                                <a:gd name="connsiteY149" fmla="*/ 926782 h 2608666"/>
                                <a:gd name="connsiteX150" fmla="*/ 214439 w 1395531"/>
                                <a:gd name="connsiteY150" fmla="*/ 822006 h 2608666"/>
                                <a:gd name="connsiteX151" fmla="*/ 176343 w 1395531"/>
                                <a:gd name="connsiteY151" fmla="*/ 750569 h 2608666"/>
                                <a:gd name="connsiteX152" fmla="*/ 133468 w 1395531"/>
                                <a:gd name="connsiteY152" fmla="*/ 636270 h 2608666"/>
                                <a:gd name="connsiteX153" fmla="*/ 123864 w 1395531"/>
                                <a:gd name="connsiteY153" fmla="*/ 502919 h 2608666"/>
                                <a:gd name="connsiteX154" fmla="*/ 152527 w 1395531"/>
                                <a:gd name="connsiteY154" fmla="*/ 388620 h 2608666"/>
                                <a:gd name="connsiteX155" fmla="*/ 185860 w 1395531"/>
                                <a:gd name="connsiteY155" fmla="*/ 317182 h 2608666"/>
                                <a:gd name="connsiteX156" fmla="*/ 228724 w 1395531"/>
                                <a:gd name="connsiteY156" fmla="*/ 245745 h 2608666"/>
                                <a:gd name="connsiteX157" fmla="*/ 291588 w 1395531"/>
                                <a:gd name="connsiteY157" fmla="*/ 170498 h 2608666"/>
                                <a:gd name="connsiteX158" fmla="*/ 360169 w 1395531"/>
                                <a:gd name="connsiteY158" fmla="*/ 102870 h 2608666"/>
                                <a:gd name="connsiteX159" fmla="*/ 434469 w 1395531"/>
                                <a:gd name="connsiteY159" fmla="*/ 59054 h 2608666"/>
                                <a:gd name="connsiteX0" fmla="*/ 434469 w 1395531"/>
                                <a:gd name="connsiteY0" fmla="*/ 59054 h 2608666"/>
                                <a:gd name="connsiteX1" fmla="*/ 531621 w 1395531"/>
                                <a:gd name="connsiteY1" fmla="*/ 22860 h 2608666"/>
                                <a:gd name="connsiteX2" fmla="*/ 595431 w 1395531"/>
                                <a:gd name="connsiteY2" fmla="*/ 7620 h 2608666"/>
                                <a:gd name="connsiteX3" fmla="*/ 653538 w 1395531"/>
                                <a:gd name="connsiteY3" fmla="*/ 0 h 2608666"/>
                                <a:gd name="connsiteX4" fmla="*/ 746861 w 1395531"/>
                                <a:gd name="connsiteY4" fmla="*/ 8572 h 2608666"/>
                                <a:gd name="connsiteX5" fmla="*/ 838318 w 1395531"/>
                                <a:gd name="connsiteY5" fmla="*/ 31432 h 2608666"/>
                                <a:gd name="connsiteX6" fmla="*/ 942151 w 1395531"/>
                                <a:gd name="connsiteY6" fmla="*/ 72390 h 2608666"/>
                                <a:gd name="connsiteX7" fmla="*/ 1029773 w 1395531"/>
                                <a:gd name="connsiteY7" fmla="*/ 110491 h 2608666"/>
                                <a:gd name="connsiteX8" fmla="*/ 1126931 w 1395531"/>
                                <a:gd name="connsiteY8" fmla="*/ 168594 h 2608666"/>
                                <a:gd name="connsiteX9" fmla="*/ 1215510 w 1395531"/>
                                <a:gd name="connsiteY9" fmla="*/ 238126 h 2608666"/>
                                <a:gd name="connsiteX10" fmla="*/ 1269795 w 1395531"/>
                                <a:gd name="connsiteY10" fmla="*/ 299085 h 2608666"/>
                                <a:gd name="connsiteX11" fmla="*/ 1305040 w 1395531"/>
                                <a:gd name="connsiteY11" fmla="*/ 362903 h 2608666"/>
                                <a:gd name="connsiteX12" fmla="*/ 1343146 w 1395531"/>
                                <a:gd name="connsiteY12" fmla="*/ 424816 h 2608666"/>
                                <a:gd name="connsiteX13" fmla="*/ 1357431 w 1395531"/>
                                <a:gd name="connsiteY13" fmla="*/ 445770 h 2608666"/>
                                <a:gd name="connsiteX14" fmla="*/ 1366956 w 1395531"/>
                                <a:gd name="connsiteY14" fmla="*/ 493395 h 2608666"/>
                                <a:gd name="connsiteX15" fmla="*/ 1371718 w 1395531"/>
                                <a:gd name="connsiteY15" fmla="*/ 526732 h 2608666"/>
                                <a:gd name="connsiteX16" fmla="*/ 1381243 w 1395531"/>
                                <a:gd name="connsiteY16" fmla="*/ 574357 h 2608666"/>
                                <a:gd name="connsiteX17" fmla="*/ 1390768 w 1395531"/>
                                <a:gd name="connsiteY17" fmla="*/ 636270 h 2608666"/>
                                <a:gd name="connsiteX18" fmla="*/ 1395531 w 1395531"/>
                                <a:gd name="connsiteY18" fmla="*/ 650557 h 2608666"/>
                                <a:gd name="connsiteX19" fmla="*/ 1386006 w 1395531"/>
                                <a:gd name="connsiteY19" fmla="*/ 717232 h 2608666"/>
                                <a:gd name="connsiteX20" fmla="*/ 1376481 w 1395531"/>
                                <a:gd name="connsiteY20" fmla="*/ 774382 h 2608666"/>
                                <a:gd name="connsiteX21" fmla="*/ 1371718 w 1395531"/>
                                <a:gd name="connsiteY21" fmla="*/ 788670 h 2608666"/>
                                <a:gd name="connsiteX22" fmla="*/ 1362193 w 1395531"/>
                                <a:gd name="connsiteY22" fmla="*/ 826770 h 2608666"/>
                                <a:gd name="connsiteX23" fmla="*/ 1352668 w 1395531"/>
                                <a:gd name="connsiteY23" fmla="*/ 841057 h 2608666"/>
                                <a:gd name="connsiteX24" fmla="*/ 1338381 w 1395531"/>
                                <a:gd name="connsiteY24" fmla="*/ 883920 h 2608666"/>
                                <a:gd name="connsiteX25" fmla="*/ 1333618 w 1395531"/>
                                <a:gd name="connsiteY25" fmla="*/ 898207 h 2608666"/>
                                <a:gd name="connsiteX26" fmla="*/ 1324093 w 1395531"/>
                                <a:gd name="connsiteY26" fmla="*/ 912495 h 2608666"/>
                                <a:gd name="connsiteX27" fmla="*/ 1319331 w 1395531"/>
                                <a:gd name="connsiteY27" fmla="*/ 926782 h 2608666"/>
                                <a:gd name="connsiteX28" fmla="*/ 1314568 w 1395531"/>
                                <a:gd name="connsiteY28" fmla="*/ 945832 h 2608666"/>
                                <a:gd name="connsiteX29" fmla="*/ 1305043 w 1395531"/>
                                <a:gd name="connsiteY29" fmla="*/ 960120 h 2608666"/>
                                <a:gd name="connsiteX30" fmla="*/ 1295518 w 1395531"/>
                                <a:gd name="connsiteY30" fmla="*/ 979170 h 2608666"/>
                                <a:gd name="connsiteX31" fmla="*/ 1281231 w 1395531"/>
                                <a:gd name="connsiteY31" fmla="*/ 1022032 h 2608666"/>
                                <a:gd name="connsiteX32" fmla="*/ 1276468 w 1395531"/>
                                <a:gd name="connsiteY32" fmla="*/ 1036320 h 2608666"/>
                                <a:gd name="connsiteX33" fmla="*/ 1266943 w 1395531"/>
                                <a:gd name="connsiteY33" fmla="*/ 1050607 h 2608666"/>
                                <a:gd name="connsiteX34" fmla="*/ 1252656 w 1395531"/>
                                <a:gd name="connsiteY34" fmla="*/ 1083945 h 2608666"/>
                                <a:gd name="connsiteX35" fmla="*/ 1243131 w 1395531"/>
                                <a:gd name="connsiteY35" fmla="*/ 1112520 h 2608666"/>
                                <a:gd name="connsiteX36" fmla="*/ 1238368 w 1395531"/>
                                <a:gd name="connsiteY36" fmla="*/ 1126807 h 2608666"/>
                                <a:gd name="connsiteX37" fmla="*/ 1233606 w 1395531"/>
                                <a:gd name="connsiteY37" fmla="*/ 1141095 h 2608666"/>
                                <a:gd name="connsiteX38" fmla="*/ 1219318 w 1395531"/>
                                <a:gd name="connsiteY38" fmla="*/ 1150620 h 2608666"/>
                                <a:gd name="connsiteX39" fmla="*/ 1214556 w 1395531"/>
                                <a:gd name="connsiteY39" fmla="*/ 1164907 h 2608666"/>
                                <a:gd name="connsiteX40" fmla="*/ 1200268 w 1395531"/>
                                <a:gd name="connsiteY40" fmla="*/ 1179195 h 2608666"/>
                                <a:gd name="connsiteX41" fmla="*/ 1190743 w 1395531"/>
                                <a:gd name="connsiteY41" fmla="*/ 1193482 h 2608666"/>
                                <a:gd name="connsiteX42" fmla="*/ 1171693 w 1395531"/>
                                <a:gd name="connsiteY42" fmla="*/ 1241107 h 2608666"/>
                                <a:gd name="connsiteX43" fmla="*/ 1166931 w 1395531"/>
                                <a:gd name="connsiteY43" fmla="*/ 1255395 h 2608666"/>
                                <a:gd name="connsiteX44" fmla="*/ 1152643 w 1395531"/>
                                <a:gd name="connsiteY44" fmla="*/ 1264920 h 2608666"/>
                                <a:gd name="connsiteX45" fmla="*/ 1133593 w 1395531"/>
                                <a:gd name="connsiteY45" fmla="*/ 1293495 h 2608666"/>
                                <a:gd name="connsiteX46" fmla="*/ 1109781 w 1395531"/>
                                <a:gd name="connsiteY46" fmla="*/ 1322070 h 2608666"/>
                                <a:gd name="connsiteX47" fmla="*/ 1095493 w 1395531"/>
                                <a:gd name="connsiteY47" fmla="*/ 1350645 h 2608666"/>
                                <a:gd name="connsiteX48" fmla="*/ 1081206 w 1395531"/>
                                <a:gd name="connsiteY48" fmla="*/ 1360170 h 2608666"/>
                                <a:gd name="connsiteX49" fmla="*/ 1062156 w 1395531"/>
                                <a:gd name="connsiteY49" fmla="*/ 1388745 h 2608666"/>
                                <a:gd name="connsiteX50" fmla="*/ 1043106 w 1395531"/>
                                <a:gd name="connsiteY50" fmla="*/ 1417320 h 2608666"/>
                                <a:gd name="connsiteX51" fmla="*/ 1024056 w 1395531"/>
                                <a:gd name="connsiteY51" fmla="*/ 1445895 h 2608666"/>
                                <a:gd name="connsiteX52" fmla="*/ 1014531 w 1395531"/>
                                <a:gd name="connsiteY52" fmla="*/ 1460182 h 2608666"/>
                                <a:gd name="connsiteX53" fmla="*/ 1000243 w 1395531"/>
                                <a:gd name="connsiteY53" fmla="*/ 1488757 h 2608666"/>
                                <a:gd name="connsiteX54" fmla="*/ 985956 w 1395531"/>
                                <a:gd name="connsiteY54" fmla="*/ 1517332 h 2608666"/>
                                <a:gd name="connsiteX55" fmla="*/ 971668 w 1395531"/>
                                <a:gd name="connsiteY55" fmla="*/ 1545907 h 2608666"/>
                                <a:gd name="connsiteX56" fmla="*/ 966906 w 1395531"/>
                                <a:gd name="connsiteY56" fmla="*/ 1560195 h 2608666"/>
                                <a:gd name="connsiteX57" fmla="*/ 947856 w 1395531"/>
                                <a:gd name="connsiteY57" fmla="*/ 1588770 h 2608666"/>
                                <a:gd name="connsiteX58" fmla="*/ 928806 w 1395531"/>
                                <a:gd name="connsiteY58" fmla="*/ 1617345 h 2608666"/>
                                <a:gd name="connsiteX59" fmla="*/ 909756 w 1395531"/>
                                <a:gd name="connsiteY59" fmla="*/ 1645920 h 2608666"/>
                                <a:gd name="connsiteX60" fmla="*/ 900231 w 1395531"/>
                                <a:gd name="connsiteY60" fmla="*/ 1660207 h 2608666"/>
                                <a:gd name="connsiteX61" fmla="*/ 866893 w 1395531"/>
                                <a:gd name="connsiteY61" fmla="*/ 1703070 h 2608666"/>
                                <a:gd name="connsiteX62" fmla="*/ 857368 w 1395531"/>
                                <a:gd name="connsiteY62" fmla="*/ 1717357 h 2608666"/>
                                <a:gd name="connsiteX63" fmla="*/ 843081 w 1395531"/>
                                <a:gd name="connsiteY63" fmla="*/ 1745932 h 2608666"/>
                                <a:gd name="connsiteX64" fmla="*/ 833556 w 1395531"/>
                                <a:gd name="connsiteY64" fmla="*/ 1774507 h 2608666"/>
                                <a:gd name="connsiteX65" fmla="*/ 828793 w 1395531"/>
                                <a:gd name="connsiteY65" fmla="*/ 1788795 h 2608666"/>
                                <a:gd name="connsiteX66" fmla="*/ 824031 w 1395531"/>
                                <a:gd name="connsiteY66" fmla="*/ 1803082 h 2608666"/>
                                <a:gd name="connsiteX67" fmla="*/ 804981 w 1395531"/>
                                <a:gd name="connsiteY67" fmla="*/ 1831657 h 2608666"/>
                                <a:gd name="connsiteX68" fmla="*/ 771643 w 1395531"/>
                                <a:gd name="connsiteY68" fmla="*/ 1931670 h 2608666"/>
                                <a:gd name="connsiteX69" fmla="*/ 762118 w 1395531"/>
                                <a:gd name="connsiteY69" fmla="*/ 1960245 h 2608666"/>
                                <a:gd name="connsiteX70" fmla="*/ 757356 w 1395531"/>
                                <a:gd name="connsiteY70" fmla="*/ 1974532 h 2608666"/>
                                <a:gd name="connsiteX71" fmla="*/ 747831 w 1395531"/>
                                <a:gd name="connsiteY71" fmla="*/ 1988820 h 2608666"/>
                                <a:gd name="connsiteX72" fmla="*/ 738306 w 1395531"/>
                                <a:gd name="connsiteY72" fmla="*/ 2017395 h 2608666"/>
                                <a:gd name="connsiteX73" fmla="*/ 724018 w 1395531"/>
                                <a:gd name="connsiteY73" fmla="*/ 2060257 h 2608666"/>
                                <a:gd name="connsiteX74" fmla="*/ 704968 w 1395531"/>
                                <a:gd name="connsiteY74" fmla="*/ 2117407 h 2608666"/>
                                <a:gd name="connsiteX75" fmla="*/ 695443 w 1395531"/>
                                <a:gd name="connsiteY75" fmla="*/ 2145982 h 2608666"/>
                                <a:gd name="connsiteX76" fmla="*/ 690681 w 1395531"/>
                                <a:gd name="connsiteY76" fmla="*/ 2160270 h 2608666"/>
                                <a:gd name="connsiteX77" fmla="*/ 685918 w 1395531"/>
                                <a:gd name="connsiteY77" fmla="*/ 2179320 h 2608666"/>
                                <a:gd name="connsiteX78" fmla="*/ 681156 w 1395531"/>
                                <a:gd name="connsiteY78" fmla="*/ 2217420 h 2608666"/>
                                <a:gd name="connsiteX79" fmla="*/ 676393 w 1395531"/>
                                <a:gd name="connsiteY79" fmla="*/ 2236470 h 2608666"/>
                                <a:gd name="connsiteX80" fmla="*/ 662106 w 1395531"/>
                                <a:gd name="connsiteY80" fmla="*/ 2279332 h 2608666"/>
                                <a:gd name="connsiteX81" fmla="*/ 657343 w 1395531"/>
                                <a:gd name="connsiteY81" fmla="*/ 2293620 h 2608666"/>
                                <a:gd name="connsiteX82" fmla="*/ 652581 w 1395531"/>
                                <a:gd name="connsiteY82" fmla="*/ 2307907 h 2608666"/>
                                <a:gd name="connsiteX83" fmla="*/ 643056 w 1395531"/>
                                <a:gd name="connsiteY83" fmla="*/ 2322195 h 2608666"/>
                                <a:gd name="connsiteX84" fmla="*/ 633531 w 1395531"/>
                                <a:gd name="connsiteY84" fmla="*/ 2350770 h 2608666"/>
                                <a:gd name="connsiteX85" fmla="*/ 628768 w 1395531"/>
                                <a:gd name="connsiteY85" fmla="*/ 2365057 h 2608666"/>
                                <a:gd name="connsiteX86" fmla="*/ 619243 w 1395531"/>
                                <a:gd name="connsiteY86" fmla="*/ 2384107 h 2608666"/>
                                <a:gd name="connsiteX87" fmla="*/ 604956 w 1395531"/>
                                <a:gd name="connsiteY87" fmla="*/ 2426970 h 2608666"/>
                                <a:gd name="connsiteX88" fmla="*/ 600193 w 1395531"/>
                                <a:gd name="connsiteY88" fmla="*/ 2441257 h 2608666"/>
                                <a:gd name="connsiteX89" fmla="*/ 585906 w 1395531"/>
                                <a:gd name="connsiteY89" fmla="*/ 2455545 h 2608666"/>
                                <a:gd name="connsiteX90" fmla="*/ 571618 w 1395531"/>
                                <a:gd name="connsiteY90" fmla="*/ 2465070 h 2608666"/>
                                <a:gd name="connsiteX91" fmla="*/ 543043 w 1395531"/>
                                <a:gd name="connsiteY91" fmla="*/ 2493645 h 2608666"/>
                                <a:gd name="connsiteX92" fmla="*/ 528756 w 1395531"/>
                                <a:gd name="connsiteY92" fmla="*/ 2507932 h 2608666"/>
                                <a:gd name="connsiteX93" fmla="*/ 509706 w 1395531"/>
                                <a:gd name="connsiteY93" fmla="*/ 2536507 h 2608666"/>
                                <a:gd name="connsiteX94" fmla="*/ 495418 w 1395531"/>
                                <a:gd name="connsiteY94" fmla="*/ 2541270 h 2608666"/>
                                <a:gd name="connsiteX95" fmla="*/ 466843 w 1395531"/>
                                <a:gd name="connsiteY95" fmla="*/ 2565082 h 2608666"/>
                                <a:gd name="connsiteX96" fmla="*/ 438268 w 1395531"/>
                                <a:gd name="connsiteY96" fmla="*/ 2574607 h 2608666"/>
                                <a:gd name="connsiteX97" fmla="*/ 404931 w 1395531"/>
                                <a:gd name="connsiteY97" fmla="*/ 2603182 h 2608666"/>
                                <a:gd name="connsiteX98" fmla="*/ 366839 w 1395531"/>
                                <a:gd name="connsiteY98" fmla="*/ 2607944 h 2608666"/>
                                <a:gd name="connsiteX99" fmla="*/ 343023 w 1395531"/>
                                <a:gd name="connsiteY99" fmla="*/ 2593650 h 2608666"/>
                                <a:gd name="connsiteX100" fmla="*/ 247770 w 1395531"/>
                                <a:gd name="connsiteY100" fmla="*/ 2584131 h 2608666"/>
                                <a:gd name="connsiteX101" fmla="*/ 147764 w 1395531"/>
                                <a:gd name="connsiteY101" fmla="*/ 2536508 h 2608666"/>
                                <a:gd name="connsiteX102" fmla="*/ 90608 w 1395531"/>
                                <a:gd name="connsiteY102" fmla="*/ 2498409 h 2608666"/>
                                <a:gd name="connsiteX103" fmla="*/ 19170 w 1395531"/>
                                <a:gd name="connsiteY103" fmla="*/ 2403158 h 2608666"/>
                                <a:gd name="connsiteX104" fmla="*/ 125 w 1395531"/>
                                <a:gd name="connsiteY104" fmla="*/ 2303145 h 2608666"/>
                                <a:gd name="connsiteX105" fmla="*/ 4881 w 1395531"/>
                                <a:gd name="connsiteY105" fmla="*/ 2212657 h 2608666"/>
                                <a:gd name="connsiteX106" fmla="*/ 14406 w 1395531"/>
                                <a:gd name="connsiteY106" fmla="*/ 2184082 h 2608666"/>
                                <a:gd name="connsiteX107" fmla="*/ 19168 w 1395531"/>
                                <a:gd name="connsiteY107" fmla="*/ 2169795 h 2608666"/>
                                <a:gd name="connsiteX108" fmla="*/ 28693 w 1395531"/>
                                <a:gd name="connsiteY108" fmla="*/ 2155507 h 2608666"/>
                                <a:gd name="connsiteX109" fmla="*/ 42981 w 1395531"/>
                                <a:gd name="connsiteY109" fmla="*/ 2126932 h 2608666"/>
                                <a:gd name="connsiteX110" fmla="*/ 71556 w 1395531"/>
                                <a:gd name="connsiteY110" fmla="*/ 2041207 h 2608666"/>
                                <a:gd name="connsiteX111" fmla="*/ 81081 w 1395531"/>
                                <a:gd name="connsiteY111" fmla="*/ 2012632 h 2608666"/>
                                <a:gd name="connsiteX112" fmla="*/ 85843 w 1395531"/>
                                <a:gd name="connsiteY112" fmla="*/ 1998345 h 2608666"/>
                                <a:gd name="connsiteX113" fmla="*/ 123943 w 1395531"/>
                                <a:gd name="connsiteY113" fmla="*/ 1941195 h 2608666"/>
                                <a:gd name="connsiteX114" fmla="*/ 133468 w 1395531"/>
                                <a:gd name="connsiteY114" fmla="*/ 1926907 h 2608666"/>
                                <a:gd name="connsiteX115" fmla="*/ 142993 w 1395531"/>
                                <a:gd name="connsiteY115" fmla="*/ 1912620 h 2608666"/>
                                <a:gd name="connsiteX116" fmla="*/ 147756 w 1395531"/>
                                <a:gd name="connsiteY116" fmla="*/ 1898332 h 2608666"/>
                                <a:gd name="connsiteX117" fmla="*/ 162043 w 1395531"/>
                                <a:gd name="connsiteY117" fmla="*/ 1888807 h 2608666"/>
                                <a:gd name="connsiteX118" fmla="*/ 190618 w 1395531"/>
                                <a:gd name="connsiteY118" fmla="*/ 1845945 h 2608666"/>
                                <a:gd name="connsiteX119" fmla="*/ 200143 w 1395531"/>
                                <a:gd name="connsiteY119" fmla="*/ 1831657 h 2608666"/>
                                <a:gd name="connsiteX120" fmla="*/ 214431 w 1395531"/>
                                <a:gd name="connsiteY120" fmla="*/ 1822132 h 2608666"/>
                                <a:gd name="connsiteX121" fmla="*/ 219193 w 1395531"/>
                                <a:gd name="connsiteY121" fmla="*/ 1807845 h 2608666"/>
                                <a:gd name="connsiteX122" fmla="*/ 238243 w 1395531"/>
                                <a:gd name="connsiteY122" fmla="*/ 1779270 h 2608666"/>
                                <a:gd name="connsiteX123" fmla="*/ 252531 w 1395531"/>
                                <a:gd name="connsiteY123" fmla="*/ 1750695 h 2608666"/>
                                <a:gd name="connsiteX124" fmla="*/ 266818 w 1395531"/>
                                <a:gd name="connsiteY124" fmla="*/ 1741170 h 2608666"/>
                                <a:gd name="connsiteX125" fmla="*/ 285868 w 1395531"/>
                                <a:gd name="connsiteY125" fmla="*/ 1712595 h 2608666"/>
                                <a:gd name="connsiteX126" fmla="*/ 295393 w 1395531"/>
                                <a:gd name="connsiteY126" fmla="*/ 1684020 h 2608666"/>
                                <a:gd name="connsiteX127" fmla="*/ 304918 w 1395531"/>
                                <a:gd name="connsiteY127" fmla="*/ 1669732 h 2608666"/>
                                <a:gd name="connsiteX128" fmla="*/ 314443 w 1395531"/>
                                <a:gd name="connsiteY128" fmla="*/ 1641157 h 2608666"/>
                                <a:gd name="connsiteX129" fmla="*/ 333493 w 1395531"/>
                                <a:gd name="connsiteY129" fmla="*/ 1612582 h 2608666"/>
                                <a:gd name="connsiteX130" fmla="*/ 343018 w 1395531"/>
                                <a:gd name="connsiteY130" fmla="*/ 1598295 h 2608666"/>
                                <a:gd name="connsiteX131" fmla="*/ 357306 w 1395531"/>
                                <a:gd name="connsiteY131" fmla="*/ 1569720 h 2608666"/>
                                <a:gd name="connsiteX132" fmla="*/ 366831 w 1395531"/>
                                <a:gd name="connsiteY132" fmla="*/ 1541145 h 2608666"/>
                                <a:gd name="connsiteX133" fmla="*/ 371593 w 1395531"/>
                                <a:gd name="connsiteY133" fmla="*/ 1526857 h 2608666"/>
                                <a:gd name="connsiteX134" fmla="*/ 390643 w 1395531"/>
                                <a:gd name="connsiteY134" fmla="*/ 1483995 h 2608666"/>
                                <a:gd name="connsiteX135" fmla="*/ 395406 w 1395531"/>
                                <a:gd name="connsiteY135" fmla="*/ 1469707 h 2608666"/>
                                <a:gd name="connsiteX136" fmla="*/ 400168 w 1395531"/>
                                <a:gd name="connsiteY136" fmla="*/ 1455420 h 2608666"/>
                                <a:gd name="connsiteX137" fmla="*/ 409693 w 1395531"/>
                                <a:gd name="connsiteY137" fmla="*/ 1383982 h 2608666"/>
                                <a:gd name="connsiteX138" fmla="*/ 414456 w 1395531"/>
                                <a:gd name="connsiteY138" fmla="*/ 1369695 h 2608666"/>
                                <a:gd name="connsiteX139" fmla="*/ 409693 w 1395531"/>
                                <a:gd name="connsiteY139" fmla="*/ 1217295 h 2608666"/>
                                <a:gd name="connsiteX140" fmla="*/ 395406 w 1395531"/>
                                <a:gd name="connsiteY140" fmla="*/ 1174432 h 2608666"/>
                                <a:gd name="connsiteX141" fmla="*/ 381118 w 1395531"/>
                                <a:gd name="connsiteY141" fmla="*/ 1122045 h 2608666"/>
                                <a:gd name="connsiteX142" fmla="*/ 371593 w 1395531"/>
                                <a:gd name="connsiteY142" fmla="*/ 1107757 h 2608666"/>
                                <a:gd name="connsiteX143" fmla="*/ 352543 w 1395531"/>
                                <a:gd name="connsiteY143" fmla="*/ 1079182 h 2608666"/>
                                <a:gd name="connsiteX144" fmla="*/ 347781 w 1395531"/>
                                <a:gd name="connsiteY144" fmla="*/ 1064895 h 2608666"/>
                                <a:gd name="connsiteX145" fmla="*/ 338256 w 1395531"/>
                                <a:gd name="connsiteY145" fmla="*/ 1050607 h 2608666"/>
                                <a:gd name="connsiteX146" fmla="*/ 319206 w 1395531"/>
                                <a:gd name="connsiteY146" fmla="*/ 1017270 h 2608666"/>
                                <a:gd name="connsiteX147" fmla="*/ 304918 w 1395531"/>
                                <a:gd name="connsiteY147" fmla="*/ 974407 h 2608666"/>
                                <a:gd name="connsiteX148" fmla="*/ 300156 w 1395531"/>
                                <a:gd name="connsiteY148" fmla="*/ 960120 h 2608666"/>
                                <a:gd name="connsiteX149" fmla="*/ 271581 w 1395531"/>
                                <a:gd name="connsiteY149" fmla="*/ 926782 h 2608666"/>
                                <a:gd name="connsiteX150" fmla="*/ 214439 w 1395531"/>
                                <a:gd name="connsiteY150" fmla="*/ 822006 h 2608666"/>
                                <a:gd name="connsiteX151" fmla="*/ 176343 w 1395531"/>
                                <a:gd name="connsiteY151" fmla="*/ 750569 h 2608666"/>
                                <a:gd name="connsiteX152" fmla="*/ 133468 w 1395531"/>
                                <a:gd name="connsiteY152" fmla="*/ 636270 h 2608666"/>
                                <a:gd name="connsiteX153" fmla="*/ 123864 w 1395531"/>
                                <a:gd name="connsiteY153" fmla="*/ 502919 h 2608666"/>
                                <a:gd name="connsiteX154" fmla="*/ 152527 w 1395531"/>
                                <a:gd name="connsiteY154" fmla="*/ 388620 h 2608666"/>
                                <a:gd name="connsiteX155" fmla="*/ 185860 w 1395531"/>
                                <a:gd name="connsiteY155" fmla="*/ 317182 h 2608666"/>
                                <a:gd name="connsiteX156" fmla="*/ 228724 w 1395531"/>
                                <a:gd name="connsiteY156" fmla="*/ 245745 h 2608666"/>
                                <a:gd name="connsiteX157" fmla="*/ 291588 w 1395531"/>
                                <a:gd name="connsiteY157" fmla="*/ 170498 h 2608666"/>
                                <a:gd name="connsiteX158" fmla="*/ 360169 w 1395531"/>
                                <a:gd name="connsiteY158" fmla="*/ 102870 h 2608666"/>
                                <a:gd name="connsiteX159" fmla="*/ 434469 w 1395531"/>
                                <a:gd name="connsiteY159" fmla="*/ 59054 h 2608666"/>
                                <a:gd name="connsiteX0" fmla="*/ 434469 w 1395531"/>
                                <a:gd name="connsiteY0" fmla="*/ 53341 h 2602953"/>
                                <a:gd name="connsiteX1" fmla="*/ 531621 w 1395531"/>
                                <a:gd name="connsiteY1" fmla="*/ 17147 h 2602953"/>
                                <a:gd name="connsiteX2" fmla="*/ 595431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43146 w 1395531"/>
                                <a:gd name="connsiteY11" fmla="*/ 419103 h 2602953"/>
                                <a:gd name="connsiteX12" fmla="*/ 1357431 w 1395531"/>
                                <a:gd name="connsiteY12" fmla="*/ 440057 h 2602953"/>
                                <a:gd name="connsiteX13" fmla="*/ 1366956 w 1395531"/>
                                <a:gd name="connsiteY13" fmla="*/ 487682 h 2602953"/>
                                <a:gd name="connsiteX14" fmla="*/ 1371718 w 1395531"/>
                                <a:gd name="connsiteY14" fmla="*/ 521019 h 2602953"/>
                                <a:gd name="connsiteX15" fmla="*/ 1381243 w 1395531"/>
                                <a:gd name="connsiteY15" fmla="*/ 568644 h 2602953"/>
                                <a:gd name="connsiteX16" fmla="*/ 1390768 w 1395531"/>
                                <a:gd name="connsiteY16" fmla="*/ 630557 h 2602953"/>
                                <a:gd name="connsiteX17" fmla="*/ 1395531 w 1395531"/>
                                <a:gd name="connsiteY17" fmla="*/ 644844 h 2602953"/>
                                <a:gd name="connsiteX18" fmla="*/ 1386006 w 1395531"/>
                                <a:gd name="connsiteY18" fmla="*/ 711519 h 2602953"/>
                                <a:gd name="connsiteX19" fmla="*/ 1376481 w 1395531"/>
                                <a:gd name="connsiteY19" fmla="*/ 768669 h 2602953"/>
                                <a:gd name="connsiteX20" fmla="*/ 1371718 w 1395531"/>
                                <a:gd name="connsiteY20" fmla="*/ 782957 h 2602953"/>
                                <a:gd name="connsiteX21" fmla="*/ 1362193 w 1395531"/>
                                <a:gd name="connsiteY21" fmla="*/ 821057 h 2602953"/>
                                <a:gd name="connsiteX22" fmla="*/ 1352668 w 1395531"/>
                                <a:gd name="connsiteY22" fmla="*/ 835344 h 2602953"/>
                                <a:gd name="connsiteX23" fmla="*/ 1338381 w 1395531"/>
                                <a:gd name="connsiteY23" fmla="*/ 878207 h 2602953"/>
                                <a:gd name="connsiteX24" fmla="*/ 1333618 w 1395531"/>
                                <a:gd name="connsiteY24" fmla="*/ 892494 h 2602953"/>
                                <a:gd name="connsiteX25" fmla="*/ 1324093 w 1395531"/>
                                <a:gd name="connsiteY25" fmla="*/ 906782 h 2602953"/>
                                <a:gd name="connsiteX26" fmla="*/ 1319331 w 1395531"/>
                                <a:gd name="connsiteY26" fmla="*/ 921069 h 2602953"/>
                                <a:gd name="connsiteX27" fmla="*/ 1314568 w 1395531"/>
                                <a:gd name="connsiteY27" fmla="*/ 940119 h 2602953"/>
                                <a:gd name="connsiteX28" fmla="*/ 1305043 w 1395531"/>
                                <a:gd name="connsiteY28" fmla="*/ 954407 h 2602953"/>
                                <a:gd name="connsiteX29" fmla="*/ 1295518 w 1395531"/>
                                <a:gd name="connsiteY29" fmla="*/ 973457 h 2602953"/>
                                <a:gd name="connsiteX30" fmla="*/ 1281231 w 1395531"/>
                                <a:gd name="connsiteY30" fmla="*/ 1016319 h 2602953"/>
                                <a:gd name="connsiteX31" fmla="*/ 1276468 w 1395531"/>
                                <a:gd name="connsiteY31" fmla="*/ 1030607 h 2602953"/>
                                <a:gd name="connsiteX32" fmla="*/ 1266943 w 1395531"/>
                                <a:gd name="connsiteY32" fmla="*/ 1044894 h 2602953"/>
                                <a:gd name="connsiteX33" fmla="*/ 1252656 w 1395531"/>
                                <a:gd name="connsiteY33" fmla="*/ 1078232 h 2602953"/>
                                <a:gd name="connsiteX34" fmla="*/ 1243131 w 1395531"/>
                                <a:gd name="connsiteY34" fmla="*/ 1106807 h 2602953"/>
                                <a:gd name="connsiteX35" fmla="*/ 1238368 w 1395531"/>
                                <a:gd name="connsiteY35" fmla="*/ 1121094 h 2602953"/>
                                <a:gd name="connsiteX36" fmla="*/ 1233606 w 1395531"/>
                                <a:gd name="connsiteY36" fmla="*/ 1135382 h 2602953"/>
                                <a:gd name="connsiteX37" fmla="*/ 1219318 w 1395531"/>
                                <a:gd name="connsiteY37" fmla="*/ 1144907 h 2602953"/>
                                <a:gd name="connsiteX38" fmla="*/ 1214556 w 1395531"/>
                                <a:gd name="connsiteY38" fmla="*/ 1159194 h 2602953"/>
                                <a:gd name="connsiteX39" fmla="*/ 1200268 w 1395531"/>
                                <a:gd name="connsiteY39" fmla="*/ 1173482 h 2602953"/>
                                <a:gd name="connsiteX40" fmla="*/ 1190743 w 1395531"/>
                                <a:gd name="connsiteY40" fmla="*/ 1187769 h 2602953"/>
                                <a:gd name="connsiteX41" fmla="*/ 1171693 w 1395531"/>
                                <a:gd name="connsiteY41" fmla="*/ 1235394 h 2602953"/>
                                <a:gd name="connsiteX42" fmla="*/ 1166931 w 1395531"/>
                                <a:gd name="connsiteY42" fmla="*/ 1249682 h 2602953"/>
                                <a:gd name="connsiteX43" fmla="*/ 1152643 w 1395531"/>
                                <a:gd name="connsiteY43" fmla="*/ 1259207 h 2602953"/>
                                <a:gd name="connsiteX44" fmla="*/ 1133593 w 1395531"/>
                                <a:gd name="connsiteY44" fmla="*/ 1287782 h 2602953"/>
                                <a:gd name="connsiteX45" fmla="*/ 1109781 w 1395531"/>
                                <a:gd name="connsiteY45" fmla="*/ 1316357 h 2602953"/>
                                <a:gd name="connsiteX46" fmla="*/ 1095493 w 1395531"/>
                                <a:gd name="connsiteY46" fmla="*/ 1344932 h 2602953"/>
                                <a:gd name="connsiteX47" fmla="*/ 1081206 w 1395531"/>
                                <a:gd name="connsiteY47" fmla="*/ 1354457 h 2602953"/>
                                <a:gd name="connsiteX48" fmla="*/ 1062156 w 1395531"/>
                                <a:gd name="connsiteY48" fmla="*/ 1383032 h 2602953"/>
                                <a:gd name="connsiteX49" fmla="*/ 1043106 w 1395531"/>
                                <a:gd name="connsiteY49" fmla="*/ 1411607 h 2602953"/>
                                <a:gd name="connsiteX50" fmla="*/ 1024056 w 1395531"/>
                                <a:gd name="connsiteY50" fmla="*/ 1440182 h 2602953"/>
                                <a:gd name="connsiteX51" fmla="*/ 1014531 w 1395531"/>
                                <a:gd name="connsiteY51" fmla="*/ 1454469 h 2602953"/>
                                <a:gd name="connsiteX52" fmla="*/ 1000243 w 1395531"/>
                                <a:gd name="connsiteY52" fmla="*/ 1483044 h 2602953"/>
                                <a:gd name="connsiteX53" fmla="*/ 985956 w 1395531"/>
                                <a:gd name="connsiteY53" fmla="*/ 1511619 h 2602953"/>
                                <a:gd name="connsiteX54" fmla="*/ 971668 w 1395531"/>
                                <a:gd name="connsiteY54" fmla="*/ 1540194 h 2602953"/>
                                <a:gd name="connsiteX55" fmla="*/ 966906 w 1395531"/>
                                <a:gd name="connsiteY55" fmla="*/ 1554482 h 2602953"/>
                                <a:gd name="connsiteX56" fmla="*/ 947856 w 1395531"/>
                                <a:gd name="connsiteY56" fmla="*/ 1583057 h 2602953"/>
                                <a:gd name="connsiteX57" fmla="*/ 928806 w 1395531"/>
                                <a:gd name="connsiteY57" fmla="*/ 1611632 h 2602953"/>
                                <a:gd name="connsiteX58" fmla="*/ 909756 w 1395531"/>
                                <a:gd name="connsiteY58" fmla="*/ 1640207 h 2602953"/>
                                <a:gd name="connsiteX59" fmla="*/ 900231 w 1395531"/>
                                <a:gd name="connsiteY59" fmla="*/ 1654494 h 2602953"/>
                                <a:gd name="connsiteX60" fmla="*/ 866893 w 1395531"/>
                                <a:gd name="connsiteY60" fmla="*/ 1697357 h 2602953"/>
                                <a:gd name="connsiteX61" fmla="*/ 857368 w 1395531"/>
                                <a:gd name="connsiteY61" fmla="*/ 1711644 h 2602953"/>
                                <a:gd name="connsiteX62" fmla="*/ 843081 w 1395531"/>
                                <a:gd name="connsiteY62" fmla="*/ 1740219 h 2602953"/>
                                <a:gd name="connsiteX63" fmla="*/ 833556 w 1395531"/>
                                <a:gd name="connsiteY63" fmla="*/ 1768794 h 2602953"/>
                                <a:gd name="connsiteX64" fmla="*/ 828793 w 1395531"/>
                                <a:gd name="connsiteY64" fmla="*/ 1783082 h 2602953"/>
                                <a:gd name="connsiteX65" fmla="*/ 824031 w 1395531"/>
                                <a:gd name="connsiteY65" fmla="*/ 1797369 h 2602953"/>
                                <a:gd name="connsiteX66" fmla="*/ 804981 w 1395531"/>
                                <a:gd name="connsiteY66" fmla="*/ 1825944 h 2602953"/>
                                <a:gd name="connsiteX67" fmla="*/ 771643 w 1395531"/>
                                <a:gd name="connsiteY67" fmla="*/ 1925957 h 2602953"/>
                                <a:gd name="connsiteX68" fmla="*/ 762118 w 1395531"/>
                                <a:gd name="connsiteY68" fmla="*/ 1954532 h 2602953"/>
                                <a:gd name="connsiteX69" fmla="*/ 757356 w 1395531"/>
                                <a:gd name="connsiteY69" fmla="*/ 1968819 h 2602953"/>
                                <a:gd name="connsiteX70" fmla="*/ 747831 w 1395531"/>
                                <a:gd name="connsiteY70" fmla="*/ 1983107 h 2602953"/>
                                <a:gd name="connsiteX71" fmla="*/ 738306 w 1395531"/>
                                <a:gd name="connsiteY71" fmla="*/ 2011682 h 2602953"/>
                                <a:gd name="connsiteX72" fmla="*/ 724018 w 1395531"/>
                                <a:gd name="connsiteY72" fmla="*/ 2054544 h 2602953"/>
                                <a:gd name="connsiteX73" fmla="*/ 704968 w 1395531"/>
                                <a:gd name="connsiteY73" fmla="*/ 2111694 h 2602953"/>
                                <a:gd name="connsiteX74" fmla="*/ 695443 w 1395531"/>
                                <a:gd name="connsiteY74" fmla="*/ 2140269 h 2602953"/>
                                <a:gd name="connsiteX75" fmla="*/ 690681 w 1395531"/>
                                <a:gd name="connsiteY75" fmla="*/ 2154557 h 2602953"/>
                                <a:gd name="connsiteX76" fmla="*/ 685918 w 1395531"/>
                                <a:gd name="connsiteY76" fmla="*/ 2173607 h 2602953"/>
                                <a:gd name="connsiteX77" fmla="*/ 681156 w 1395531"/>
                                <a:gd name="connsiteY77" fmla="*/ 2211707 h 2602953"/>
                                <a:gd name="connsiteX78" fmla="*/ 676393 w 1395531"/>
                                <a:gd name="connsiteY78" fmla="*/ 2230757 h 2602953"/>
                                <a:gd name="connsiteX79" fmla="*/ 662106 w 1395531"/>
                                <a:gd name="connsiteY79" fmla="*/ 2273619 h 2602953"/>
                                <a:gd name="connsiteX80" fmla="*/ 657343 w 1395531"/>
                                <a:gd name="connsiteY80" fmla="*/ 2287907 h 2602953"/>
                                <a:gd name="connsiteX81" fmla="*/ 652581 w 1395531"/>
                                <a:gd name="connsiteY81" fmla="*/ 2302194 h 2602953"/>
                                <a:gd name="connsiteX82" fmla="*/ 643056 w 1395531"/>
                                <a:gd name="connsiteY82" fmla="*/ 2316482 h 2602953"/>
                                <a:gd name="connsiteX83" fmla="*/ 633531 w 1395531"/>
                                <a:gd name="connsiteY83" fmla="*/ 2345057 h 2602953"/>
                                <a:gd name="connsiteX84" fmla="*/ 628768 w 1395531"/>
                                <a:gd name="connsiteY84" fmla="*/ 2359344 h 2602953"/>
                                <a:gd name="connsiteX85" fmla="*/ 619243 w 1395531"/>
                                <a:gd name="connsiteY85" fmla="*/ 2378394 h 2602953"/>
                                <a:gd name="connsiteX86" fmla="*/ 604956 w 1395531"/>
                                <a:gd name="connsiteY86" fmla="*/ 2421257 h 2602953"/>
                                <a:gd name="connsiteX87" fmla="*/ 600193 w 1395531"/>
                                <a:gd name="connsiteY87" fmla="*/ 2435544 h 2602953"/>
                                <a:gd name="connsiteX88" fmla="*/ 585906 w 1395531"/>
                                <a:gd name="connsiteY88" fmla="*/ 2449832 h 2602953"/>
                                <a:gd name="connsiteX89" fmla="*/ 571618 w 1395531"/>
                                <a:gd name="connsiteY89" fmla="*/ 2459357 h 2602953"/>
                                <a:gd name="connsiteX90" fmla="*/ 543043 w 1395531"/>
                                <a:gd name="connsiteY90" fmla="*/ 2487932 h 2602953"/>
                                <a:gd name="connsiteX91" fmla="*/ 528756 w 1395531"/>
                                <a:gd name="connsiteY91" fmla="*/ 2502219 h 2602953"/>
                                <a:gd name="connsiteX92" fmla="*/ 509706 w 1395531"/>
                                <a:gd name="connsiteY92" fmla="*/ 2530794 h 2602953"/>
                                <a:gd name="connsiteX93" fmla="*/ 495418 w 1395531"/>
                                <a:gd name="connsiteY93" fmla="*/ 2535557 h 2602953"/>
                                <a:gd name="connsiteX94" fmla="*/ 466843 w 1395531"/>
                                <a:gd name="connsiteY94" fmla="*/ 2559369 h 2602953"/>
                                <a:gd name="connsiteX95" fmla="*/ 438268 w 1395531"/>
                                <a:gd name="connsiteY95" fmla="*/ 2568894 h 2602953"/>
                                <a:gd name="connsiteX96" fmla="*/ 404931 w 1395531"/>
                                <a:gd name="connsiteY96" fmla="*/ 2597469 h 2602953"/>
                                <a:gd name="connsiteX97" fmla="*/ 366839 w 1395531"/>
                                <a:gd name="connsiteY97" fmla="*/ 2602231 h 2602953"/>
                                <a:gd name="connsiteX98" fmla="*/ 343023 w 1395531"/>
                                <a:gd name="connsiteY98" fmla="*/ 2587937 h 2602953"/>
                                <a:gd name="connsiteX99" fmla="*/ 247770 w 1395531"/>
                                <a:gd name="connsiteY99" fmla="*/ 2578418 h 2602953"/>
                                <a:gd name="connsiteX100" fmla="*/ 147764 w 1395531"/>
                                <a:gd name="connsiteY100" fmla="*/ 2530795 h 2602953"/>
                                <a:gd name="connsiteX101" fmla="*/ 90608 w 1395531"/>
                                <a:gd name="connsiteY101" fmla="*/ 2492696 h 2602953"/>
                                <a:gd name="connsiteX102" fmla="*/ 19170 w 1395531"/>
                                <a:gd name="connsiteY102" fmla="*/ 2397445 h 2602953"/>
                                <a:gd name="connsiteX103" fmla="*/ 125 w 1395531"/>
                                <a:gd name="connsiteY103" fmla="*/ 2297432 h 2602953"/>
                                <a:gd name="connsiteX104" fmla="*/ 4881 w 1395531"/>
                                <a:gd name="connsiteY104" fmla="*/ 2206944 h 2602953"/>
                                <a:gd name="connsiteX105" fmla="*/ 14406 w 1395531"/>
                                <a:gd name="connsiteY105" fmla="*/ 2178369 h 2602953"/>
                                <a:gd name="connsiteX106" fmla="*/ 19168 w 1395531"/>
                                <a:gd name="connsiteY106" fmla="*/ 2164082 h 2602953"/>
                                <a:gd name="connsiteX107" fmla="*/ 28693 w 1395531"/>
                                <a:gd name="connsiteY107" fmla="*/ 2149794 h 2602953"/>
                                <a:gd name="connsiteX108" fmla="*/ 42981 w 1395531"/>
                                <a:gd name="connsiteY108" fmla="*/ 2121219 h 2602953"/>
                                <a:gd name="connsiteX109" fmla="*/ 71556 w 1395531"/>
                                <a:gd name="connsiteY109" fmla="*/ 2035494 h 2602953"/>
                                <a:gd name="connsiteX110" fmla="*/ 81081 w 1395531"/>
                                <a:gd name="connsiteY110" fmla="*/ 2006919 h 2602953"/>
                                <a:gd name="connsiteX111" fmla="*/ 85843 w 1395531"/>
                                <a:gd name="connsiteY111" fmla="*/ 1992632 h 2602953"/>
                                <a:gd name="connsiteX112" fmla="*/ 123943 w 1395531"/>
                                <a:gd name="connsiteY112" fmla="*/ 1935482 h 2602953"/>
                                <a:gd name="connsiteX113" fmla="*/ 133468 w 1395531"/>
                                <a:gd name="connsiteY113" fmla="*/ 1921194 h 2602953"/>
                                <a:gd name="connsiteX114" fmla="*/ 142993 w 1395531"/>
                                <a:gd name="connsiteY114" fmla="*/ 1906907 h 2602953"/>
                                <a:gd name="connsiteX115" fmla="*/ 147756 w 1395531"/>
                                <a:gd name="connsiteY115" fmla="*/ 1892619 h 2602953"/>
                                <a:gd name="connsiteX116" fmla="*/ 162043 w 1395531"/>
                                <a:gd name="connsiteY116" fmla="*/ 1883094 h 2602953"/>
                                <a:gd name="connsiteX117" fmla="*/ 190618 w 1395531"/>
                                <a:gd name="connsiteY117" fmla="*/ 1840232 h 2602953"/>
                                <a:gd name="connsiteX118" fmla="*/ 200143 w 1395531"/>
                                <a:gd name="connsiteY118" fmla="*/ 1825944 h 2602953"/>
                                <a:gd name="connsiteX119" fmla="*/ 214431 w 1395531"/>
                                <a:gd name="connsiteY119" fmla="*/ 1816419 h 2602953"/>
                                <a:gd name="connsiteX120" fmla="*/ 219193 w 1395531"/>
                                <a:gd name="connsiteY120" fmla="*/ 1802132 h 2602953"/>
                                <a:gd name="connsiteX121" fmla="*/ 238243 w 1395531"/>
                                <a:gd name="connsiteY121" fmla="*/ 1773557 h 2602953"/>
                                <a:gd name="connsiteX122" fmla="*/ 252531 w 1395531"/>
                                <a:gd name="connsiteY122" fmla="*/ 1744982 h 2602953"/>
                                <a:gd name="connsiteX123" fmla="*/ 266818 w 1395531"/>
                                <a:gd name="connsiteY123" fmla="*/ 1735457 h 2602953"/>
                                <a:gd name="connsiteX124" fmla="*/ 285868 w 1395531"/>
                                <a:gd name="connsiteY124" fmla="*/ 1706882 h 2602953"/>
                                <a:gd name="connsiteX125" fmla="*/ 295393 w 1395531"/>
                                <a:gd name="connsiteY125" fmla="*/ 1678307 h 2602953"/>
                                <a:gd name="connsiteX126" fmla="*/ 304918 w 1395531"/>
                                <a:gd name="connsiteY126" fmla="*/ 1664019 h 2602953"/>
                                <a:gd name="connsiteX127" fmla="*/ 314443 w 1395531"/>
                                <a:gd name="connsiteY127" fmla="*/ 1635444 h 2602953"/>
                                <a:gd name="connsiteX128" fmla="*/ 333493 w 1395531"/>
                                <a:gd name="connsiteY128" fmla="*/ 1606869 h 2602953"/>
                                <a:gd name="connsiteX129" fmla="*/ 343018 w 1395531"/>
                                <a:gd name="connsiteY129" fmla="*/ 1592582 h 2602953"/>
                                <a:gd name="connsiteX130" fmla="*/ 357306 w 1395531"/>
                                <a:gd name="connsiteY130" fmla="*/ 1564007 h 2602953"/>
                                <a:gd name="connsiteX131" fmla="*/ 366831 w 1395531"/>
                                <a:gd name="connsiteY131" fmla="*/ 1535432 h 2602953"/>
                                <a:gd name="connsiteX132" fmla="*/ 371593 w 1395531"/>
                                <a:gd name="connsiteY132" fmla="*/ 1521144 h 2602953"/>
                                <a:gd name="connsiteX133" fmla="*/ 390643 w 1395531"/>
                                <a:gd name="connsiteY133" fmla="*/ 1478282 h 2602953"/>
                                <a:gd name="connsiteX134" fmla="*/ 395406 w 1395531"/>
                                <a:gd name="connsiteY134" fmla="*/ 1463994 h 2602953"/>
                                <a:gd name="connsiteX135" fmla="*/ 400168 w 1395531"/>
                                <a:gd name="connsiteY135" fmla="*/ 1449707 h 2602953"/>
                                <a:gd name="connsiteX136" fmla="*/ 409693 w 1395531"/>
                                <a:gd name="connsiteY136" fmla="*/ 1378269 h 2602953"/>
                                <a:gd name="connsiteX137" fmla="*/ 414456 w 1395531"/>
                                <a:gd name="connsiteY137" fmla="*/ 1363982 h 2602953"/>
                                <a:gd name="connsiteX138" fmla="*/ 409693 w 1395531"/>
                                <a:gd name="connsiteY138" fmla="*/ 1211582 h 2602953"/>
                                <a:gd name="connsiteX139" fmla="*/ 395406 w 1395531"/>
                                <a:gd name="connsiteY139" fmla="*/ 1168719 h 2602953"/>
                                <a:gd name="connsiteX140" fmla="*/ 381118 w 1395531"/>
                                <a:gd name="connsiteY140" fmla="*/ 1116332 h 2602953"/>
                                <a:gd name="connsiteX141" fmla="*/ 371593 w 1395531"/>
                                <a:gd name="connsiteY141" fmla="*/ 1102044 h 2602953"/>
                                <a:gd name="connsiteX142" fmla="*/ 352543 w 1395531"/>
                                <a:gd name="connsiteY142" fmla="*/ 1073469 h 2602953"/>
                                <a:gd name="connsiteX143" fmla="*/ 347781 w 1395531"/>
                                <a:gd name="connsiteY143" fmla="*/ 1059182 h 2602953"/>
                                <a:gd name="connsiteX144" fmla="*/ 338256 w 1395531"/>
                                <a:gd name="connsiteY144" fmla="*/ 1044894 h 2602953"/>
                                <a:gd name="connsiteX145" fmla="*/ 319206 w 1395531"/>
                                <a:gd name="connsiteY145" fmla="*/ 1011557 h 2602953"/>
                                <a:gd name="connsiteX146" fmla="*/ 304918 w 1395531"/>
                                <a:gd name="connsiteY146" fmla="*/ 968694 h 2602953"/>
                                <a:gd name="connsiteX147" fmla="*/ 300156 w 1395531"/>
                                <a:gd name="connsiteY147" fmla="*/ 954407 h 2602953"/>
                                <a:gd name="connsiteX148" fmla="*/ 271581 w 1395531"/>
                                <a:gd name="connsiteY148" fmla="*/ 921069 h 2602953"/>
                                <a:gd name="connsiteX149" fmla="*/ 214439 w 1395531"/>
                                <a:gd name="connsiteY149" fmla="*/ 816293 h 2602953"/>
                                <a:gd name="connsiteX150" fmla="*/ 176343 w 1395531"/>
                                <a:gd name="connsiteY150" fmla="*/ 744856 h 2602953"/>
                                <a:gd name="connsiteX151" fmla="*/ 133468 w 1395531"/>
                                <a:gd name="connsiteY151" fmla="*/ 630557 h 2602953"/>
                                <a:gd name="connsiteX152" fmla="*/ 123864 w 1395531"/>
                                <a:gd name="connsiteY152" fmla="*/ 497206 h 2602953"/>
                                <a:gd name="connsiteX153" fmla="*/ 152527 w 1395531"/>
                                <a:gd name="connsiteY153" fmla="*/ 382907 h 2602953"/>
                                <a:gd name="connsiteX154" fmla="*/ 185860 w 1395531"/>
                                <a:gd name="connsiteY154" fmla="*/ 311469 h 2602953"/>
                                <a:gd name="connsiteX155" fmla="*/ 228724 w 1395531"/>
                                <a:gd name="connsiteY155" fmla="*/ 240032 h 2602953"/>
                                <a:gd name="connsiteX156" fmla="*/ 291588 w 1395531"/>
                                <a:gd name="connsiteY156" fmla="*/ 164785 h 2602953"/>
                                <a:gd name="connsiteX157" fmla="*/ 360169 w 1395531"/>
                                <a:gd name="connsiteY157" fmla="*/ 97157 h 2602953"/>
                                <a:gd name="connsiteX158" fmla="*/ 434469 w 1395531"/>
                                <a:gd name="connsiteY158"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43146 w 1395531"/>
                                <a:gd name="connsiteY11" fmla="*/ 419103 h 2602953"/>
                                <a:gd name="connsiteX12" fmla="*/ 1357431 w 1395531"/>
                                <a:gd name="connsiteY12" fmla="*/ 440057 h 2602953"/>
                                <a:gd name="connsiteX13" fmla="*/ 1366956 w 1395531"/>
                                <a:gd name="connsiteY13" fmla="*/ 487682 h 2602953"/>
                                <a:gd name="connsiteX14" fmla="*/ 1371718 w 1395531"/>
                                <a:gd name="connsiteY14" fmla="*/ 521019 h 2602953"/>
                                <a:gd name="connsiteX15" fmla="*/ 1381243 w 1395531"/>
                                <a:gd name="connsiteY15" fmla="*/ 568644 h 2602953"/>
                                <a:gd name="connsiteX16" fmla="*/ 1390768 w 1395531"/>
                                <a:gd name="connsiteY16" fmla="*/ 630557 h 2602953"/>
                                <a:gd name="connsiteX17" fmla="*/ 1395531 w 1395531"/>
                                <a:gd name="connsiteY17" fmla="*/ 644844 h 2602953"/>
                                <a:gd name="connsiteX18" fmla="*/ 1386006 w 1395531"/>
                                <a:gd name="connsiteY18" fmla="*/ 711519 h 2602953"/>
                                <a:gd name="connsiteX19" fmla="*/ 1376481 w 1395531"/>
                                <a:gd name="connsiteY19" fmla="*/ 768669 h 2602953"/>
                                <a:gd name="connsiteX20" fmla="*/ 1371718 w 1395531"/>
                                <a:gd name="connsiteY20" fmla="*/ 782957 h 2602953"/>
                                <a:gd name="connsiteX21" fmla="*/ 1362193 w 1395531"/>
                                <a:gd name="connsiteY21" fmla="*/ 821057 h 2602953"/>
                                <a:gd name="connsiteX22" fmla="*/ 1352668 w 1395531"/>
                                <a:gd name="connsiteY22" fmla="*/ 835344 h 2602953"/>
                                <a:gd name="connsiteX23" fmla="*/ 1338381 w 1395531"/>
                                <a:gd name="connsiteY23" fmla="*/ 878207 h 2602953"/>
                                <a:gd name="connsiteX24" fmla="*/ 1333618 w 1395531"/>
                                <a:gd name="connsiteY24" fmla="*/ 892494 h 2602953"/>
                                <a:gd name="connsiteX25" fmla="*/ 1324093 w 1395531"/>
                                <a:gd name="connsiteY25" fmla="*/ 906782 h 2602953"/>
                                <a:gd name="connsiteX26" fmla="*/ 1319331 w 1395531"/>
                                <a:gd name="connsiteY26" fmla="*/ 921069 h 2602953"/>
                                <a:gd name="connsiteX27" fmla="*/ 1314568 w 1395531"/>
                                <a:gd name="connsiteY27" fmla="*/ 940119 h 2602953"/>
                                <a:gd name="connsiteX28" fmla="*/ 1305043 w 1395531"/>
                                <a:gd name="connsiteY28" fmla="*/ 954407 h 2602953"/>
                                <a:gd name="connsiteX29" fmla="*/ 1295518 w 1395531"/>
                                <a:gd name="connsiteY29" fmla="*/ 973457 h 2602953"/>
                                <a:gd name="connsiteX30" fmla="*/ 1281231 w 1395531"/>
                                <a:gd name="connsiteY30" fmla="*/ 1016319 h 2602953"/>
                                <a:gd name="connsiteX31" fmla="*/ 1276468 w 1395531"/>
                                <a:gd name="connsiteY31" fmla="*/ 1030607 h 2602953"/>
                                <a:gd name="connsiteX32" fmla="*/ 1266943 w 1395531"/>
                                <a:gd name="connsiteY32" fmla="*/ 1044894 h 2602953"/>
                                <a:gd name="connsiteX33" fmla="*/ 1252656 w 1395531"/>
                                <a:gd name="connsiteY33" fmla="*/ 1078232 h 2602953"/>
                                <a:gd name="connsiteX34" fmla="*/ 1243131 w 1395531"/>
                                <a:gd name="connsiteY34" fmla="*/ 1106807 h 2602953"/>
                                <a:gd name="connsiteX35" fmla="*/ 1238368 w 1395531"/>
                                <a:gd name="connsiteY35" fmla="*/ 1121094 h 2602953"/>
                                <a:gd name="connsiteX36" fmla="*/ 1233606 w 1395531"/>
                                <a:gd name="connsiteY36" fmla="*/ 1135382 h 2602953"/>
                                <a:gd name="connsiteX37" fmla="*/ 1219318 w 1395531"/>
                                <a:gd name="connsiteY37" fmla="*/ 1144907 h 2602953"/>
                                <a:gd name="connsiteX38" fmla="*/ 1214556 w 1395531"/>
                                <a:gd name="connsiteY38" fmla="*/ 1159194 h 2602953"/>
                                <a:gd name="connsiteX39" fmla="*/ 1200268 w 1395531"/>
                                <a:gd name="connsiteY39" fmla="*/ 1173482 h 2602953"/>
                                <a:gd name="connsiteX40" fmla="*/ 1190743 w 1395531"/>
                                <a:gd name="connsiteY40" fmla="*/ 1187769 h 2602953"/>
                                <a:gd name="connsiteX41" fmla="*/ 1171693 w 1395531"/>
                                <a:gd name="connsiteY41" fmla="*/ 1235394 h 2602953"/>
                                <a:gd name="connsiteX42" fmla="*/ 1166931 w 1395531"/>
                                <a:gd name="connsiteY42" fmla="*/ 1249682 h 2602953"/>
                                <a:gd name="connsiteX43" fmla="*/ 1152643 w 1395531"/>
                                <a:gd name="connsiteY43" fmla="*/ 1259207 h 2602953"/>
                                <a:gd name="connsiteX44" fmla="*/ 1133593 w 1395531"/>
                                <a:gd name="connsiteY44" fmla="*/ 1287782 h 2602953"/>
                                <a:gd name="connsiteX45" fmla="*/ 1109781 w 1395531"/>
                                <a:gd name="connsiteY45" fmla="*/ 1316357 h 2602953"/>
                                <a:gd name="connsiteX46" fmla="*/ 1095493 w 1395531"/>
                                <a:gd name="connsiteY46" fmla="*/ 1344932 h 2602953"/>
                                <a:gd name="connsiteX47" fmla="*/ 1081206 w 1395531"/>
                                <a:gd name="connsiteY47" fmla="*/ 1354457 h 2602953"/>
                                <a:gd name="connsiteX48" fmla="*/ 1062156 w 1395531"/>
                                <a:gd name="connsiteY48" fmla="*/ 1383032 h 2602953"/>
                                <a:gd name="connsiteX49" fmla="*/ 1043106 w 1395531"/>
                                <a:gd name="connsiteY49" fmla="*/ 1411607 h 2602953"/>
                                <a:gd name="connsiteX50" fmla="*/ 1024056 w 1395531"/>
                                <a:gd name="connsiteY50" fmla="*/ 1440182 h 2602953"/>
                                <a:gd name="connsiteX51" fmla="*/ 1014531 w 1395531"/>
                                <a:gd name="connsiteY51" fmla="*/ 1454469 h 2602953"/>
                                <a:gd name="connsiteX52" fmla="*/ 1000243 w 1395531"/>
                                <a:gd name="connsiteY52" fmla="*/ 1483044 h 2602953"/>
                                <a:gd name="connsiteX53" fmla="*/ 985956 w 1395531"/>
                                <a:gd name="connsiteY53" fmla="*/ 1511619 h 2602953"/>
                                <a:gd name="connsiteX54" fmla="*/ 971668 w 1395531"/>
                                <a:gd name="connsiteY54" fmla="*/ 1540194 h 2602953"/>
                                <a:gd name="connsiteX55" fmla="*/ 966906 w 1395531"/>
                                <a:gd name="connsiteY55" fmla="*/ 1554482 h 2602953"/>
                                <a:gd name="connsiteX56" fmla="*/ 947856 w 1395531"/>
                                <a:gd name="connsiteY56" fmla="*/ 1583057 h 2602953"/>
                                <a:gd name="connsiteX57" fmla="*/ 928806 w 1395531"/>
                                <a:gd name="connsiteY57" fmla="*/ 1611632 h 2602953"/>
                                <a:gd name="connsiteX58" fmla="*/ 909756 w 1395531"/>
                                <a:gd name="connsiteY58" fmla="*/ 1640207 h 2602953"/>
                                <a:gd name="connsiteX59" fmla="*/ 900231 w 1395531"/>
                                <a:gd name="connsiteY59" fmla="*/ 1654494 h 2602953"/>
                                <a:gd name="connsiteX60" fmla="*/ 866893 w 1395531"/>
                                <a:gd name="connsiteY60" fmla="*/ 1697357 h 2602953"/>
                                <a:gd name="connsiteX61" fmla="*/ 857368 w 1395531"/>
                                <a:gd name="connsiteY61" fmla="*/ 1711644 h 2602953"/>
                                <a:gd name="connsiteX62" fmla="*/ 843081 w 1395531"/>
                                <a:gd name="connsiteY62" fmla="*/ 1740219 h 2602953"/>
                                <a:gd name="connsiteX63" fmla="*/ 833556 w 1395531"/>
                                <a:gd name="connsiteY63" fmla="*/ 1768794 h 2602953"/>
                                <a:gd name="connsiteX64" fmla="*/ 828793 w 1395531"/>
                                <a:gd name="connsiteY64" fmla="*/ 1783082 h 2602953"/>
                                <a:gd name="connsiteX65" fmla="*/ 824031 w 1395531"/>
                                <a:gd name="connsiteY65" fmla="*/ 1797369 h 2602953"/>
                                <a:gd name="connsiteX66" fmla="*/ 804981 w 1395531"/>
                                <a:gd name="connsiteY66" fmla="*/ 1825944 h 2602953"/>
                                <a:gd name="connsiteX67" fmla="*/ 771643 w 1395531"/>
                                <a:gd name="connsiteY67" fmla="*/ 1925957 h 2602953"/>
                                <a:gd name="connsiteX68" fmla="*/ 762118 w 1395531"/>
                                <a:gd name="connsiteY68" fmla="*/ 1954532 h 2602953"/>
                                <a:gd name="connsiteX69" fmla="*/ 757356 w 1395531"/>
                                <a:gd name="connsiteY69" fmla="*/ 1968819 h 2602953"/>
                                <a:gd name="connsiteX70" fmla="*/ 747831 w 1395531"/>
                                <a:gd name="connsiteY70" fmla="*/ 1983107 h 2602953"/>
                                <a:gd name="connsiteX71" fmla="*/ 738306 w 1395531"/>
                                <a:gd name="connsiteY71" fmla="*/ 2011682 h 2602953"/>
                                <a:gd name="connsiteX72" fmla="*/ 724018 w 1395531"/>
                                <a:gd name="connsiteY72" fmla="*/ 2054544 h 2602953"/>
                                <a:gd name="connsiteX73" fmla="*/ 704968 w 1395531"/>
                                <a:gd name="connsiteY73" fmla="*/ 2111694 h 2602953"/>
                                <a:gd name="connsiteX74" fmla="*/ 695443 w 1395531"/>
                                <a:gd name="connsiteY74" fmla="*/ 2140269 h 2602953"/>
                                <a:gd name="connsiteX75" fmla="*/ 690681 w 1395531"/>
                                <a:gd name="connsiteY75" fmla="*/ 2154557 h 2602953"/>
                                <a:gd name="connsiteX76" fmla="*/ 685918 w 1395531"/>
                                <a:gd name="connsiteY76" fmla="*/ 2173607 h 2602953"/>
                                <a:gd name="connsiteX77" fmla="*/ 681156 w 1395531"/>
                                <a:gd name="connsiteY77" fmla="*/ 2211707 h 2602953"/>
                                <a:gd name="connsiteX78" fmla="*/ 676393 w 1395531"/>
                                <a:gd name="connsiteY78" fmla="*/ 2230757 h 2602953"/>
                                <a:gd name="connsiteX79" fmla="*/ 662106 w 1395531"/>
                                <a:gd name="connsiteY79" fmla="*/ 2273619 h 2602953"/>
                                <a:gd name="connsiteX80" fmla="*/ 657343 w 1395531"/>
                                <a:gd name="connsiteY80" fmla="*/ 2287907 h 2602953"/>
                                <a:gd name="connsiteX81" fmla="*/ 652581 w 1395531"/>
                                <a:gd name="connsiteY81" fmla="*/ 2302194 h 2602953"/>
                                <a:gd name="connsiteX82" fmla="*/ 643056 w 1395531"/>
                                <a:gd name="connsiteY82" fmla="*/ 2316482 h 2602953"/>
                                <a:gd name="connsiteX83" fmla="*/ 633531 w 1395531"/>
                                <a:gd name="connsiteY83" fmla="*/ 2345057 h 2602953"/>
                                <a:gd name="connsiteX84" fmla="*/ 628768 w 1395531"/>
                                <a:gd name="connsiteY84" fmla="*/ 2359344 h 2602953"/>
                                <a:gd name="connsiteX85" fmla="*/ 619243 w 1395531"/>
                                <a:gd name="connsiteY85" fmla="*/ 2378394 h 2602953"/>
                                <a:gd name="connsiteX86" fmla="*/ 604956 w 1395531"/>
                                <a:gd name="connsiteY86" fmla="*/ 2421257 h 2602953"/>
                                <a:gd name="connsiteX87" fmla="*/ 600193 w 1395531"/>
                                <a:gd name="connsiteY87" fmla="*/ 2435544 h 2602953"/>
                                <a:gd name="connsiteX88" fmla="*/ 585906 w 1395531"/>
                                <a:gd name="connsiteY88" fmla="*/ 2449832 h 2602953"/>
                                <a:gd name="connsiteX89" fmla="*/ 571618 w 1395531"/>
                                <a:gd name="connsiteY89" fmla="*/ 2459357 h 2602953"/>
                                <a:gd name="connsiteX90" fmla="*/ 543043 w 1395531"/>
                                <a:gd name="connsiteY90" fmla="*/ 2487932 h 2602953"/>
                                <a:gd name="connsiteX91" fmla="*/ 528756 w 1395531"/>
                                <a:gd name="connsiteY91" fmla="*/ 2502219 h 2602953"/>
                                <a:gd name="connsiteX92" fmla="*/ 509706 w 1395531"/>
                                <a:gd name="connsiteY92" fmla="*/ 2530794 h 2602953"/>
                                <a:gd name="connsiteX93" fmla="*/ 495418 w 1395531"/>
                                <a:gd name="connsiteY93" fmla="*/ 2535557 h 2602953"/>
                                <a:gd name="connsiteX94" fmla="*/ 466843 w 1395531"/>
                                <a:gd name="connsiteY94" fmla="*/ 2559369 h 2602953"/>
                                <a:gd name="connsiteX95" fmla="*/ 438268 w 1395531"/>
                                <a:gd name="connsiteY95" fmla="*/ 2568894 h 2602953"/>
                                <a:gd name="connsiteX96" fmla="*/ 404931 w 1395531"/>
                                <a:gd name="connsiteY96" fmla="*/ 2597469 h 2602953"/>
                                <a:gd name="connsiteX97" fmla="*/ 366839 w 1395531"/>
                                <a:gd name="connsiteY97" fmla="*/ 2602231 h 2602953"/>
                                <a:gd name="connsiteX98" fmla="*/ 343023 w 1395531"/>
                                <a:gd name="connsiteY98" fmla="*/ 2587937 h 2602953"/>
                                <a:gd name="connsiteX99" fmla="*/ 247770 w 1395531"/>
                                <a:gd name="connsiteY99" fmla="*/ 2578418 h 2602953"/>
                                <a:gd name="connsiteX100" fmla="*/ 147764 w 1395531"/>
                                <a:gd name="connsiteY100" fmla="*/ 2530795 h 2602953"/>
                                <a:gd name="connsiteX101" fmla="*/ 90608 w 1395531"/>
                                <a:gd name="connsiteY101" fmla="*/ 2492696 h 2602953"/>
                                <a:gd name="connsiteX102" fmla="*/ 19170 w 1395531"/>
                                <a:gd name="connsiteY102" fmla="*/ 2397445 h 2602953"/>
                                <a:gd name="connsiteX103" fmla="*/ 125 w 1395531"/>
                                <a:gd name="connsiteY103" fmla="*/ 2297432 h 2602953"/>
                                <a:gd name="connsiteX104" fmla="*/ 4881 w 1395531"/>
                                <a:gd name="connsiteY104" fmla="*/ 2206944 h 2602953"/>
                                <a:gd name="connsiteX105" fmla="*/ 14406 w 1395531"/>
                                <a:gd name="connsiteY105" fmla="*/ 2178369 h 2602953"/>
                                <a:gd name="connsiteX106" fmla="*/ 19168 w 1395531"/>
                                <a:gd name="connsiteY106" fmla="*/ 2164082 h 2602953"/>
                                <a:gd name="connsiteX107" fmla="*/ 28693 w 1395531"/>
                                <a:gd name="connsiteY107" fmla="*/ 2149794 h 2602953"/>
                                <a:gd name="connsiteX108" fmla="*/ 42981 w 1395531"/>
                                <a:gd name="connsiteY108" fmla="*/ 2121219 h 2602953"/>
                                <a:gd name="connsiteX109" fmla="*/ 71556 w 1395531"/>
                                <a:gd name="connsiteY109" fmla="*/ 2035494 h 2602953"/>
                                <a:gd name="connsiteX110" fmla="*/ 81081 w 1395531"/>
                                <a:gd name="connsiteY110" fmla="*/ 2006919 h 2602953"/>
                                <a:gd name="connsiteX111" fmla="*/ 85843 w 1395531"/>
                                <a:gd name="connsiteY111" fmla="*/ 1992632 h 2602953"/>
                                <a:gd name="connsiteX112" fmla="*/ 123943 w 1395531"/>
                                <a:gd name="connsiteY112" fmla="*/ 1935482 h 2602953"/>
                                <a:gd name="connsiteX113" fmla="*/ 133468 w 1395531"/>
                                <a:gd name="connsiteY113" fmla="*/ 1921194 h 2602953"/>
                                <a:gd name="connsiteX114" fmla="*/ 142993 w 1395531"/>
                                <a:gd name="connsiteY114" fmla="*/ 1906907 h 2602953"/>
                                <a:gd name="connsiteX115" fmla="*/ 147756 w 1395531"/>
                                <a:gd name="connsiteY115" fmla="*/ 1892619 h 2602953"/>
                                <a:gd name="connsiteX116" fmla="*/ 162043 w 1395531"/>
                                <a:gd name="connsiteY116" fmla="*/ 1883094 h 2602953"/>
                                <a:gd name="connsiteX117" fmla="*/ 190618 w 1395531"/>
                                <a:gd name="connsiteY117" fmla="*/ 1840232 h 2602953"/>
                                <a:gd name="connsiteX118" fmla="*/ 200143 w 1395531"/>
                                <a:gd name="connsiteY118" fmla="*/ 1825944 h 2602953"/>
                                <a:gd name="connsiteX119" fmla="*/ 214431 w 1395531"/>
                                <a:gd name="connsiteY119" fmla="*/ 1816419 h 2602953"/>
                                <a:gd name="connsiteX120" fmla="*/ 219193 w 1395531"/>
                                <a:gd name="connsiteY120" fmla="*/ 1802132 h 2602953"/>
                                <a:gd name="connsiteX121" fmla="*/ 238243 w 1395531"/>
                                <a:gd name="connsiteY121" fmla="*/ 1773557 h 2602953"/>
                                <a:gd name="connsiteX122" fmla="*/ 252531 w 1395531"/>
                                <a:gd name="connsiteY122" fmla="*/ 1744982 h 2602953"/>
                                <a:gd name="connsiteX123" fmla="*/ 266818 w 1395531"/>
                                <a:gd name="connsiteY123" fmla="*/ 1735457 h 2602953"/>
                                <a:gd name="connsiteX124" fmla="*/ 285868 w 1395531"/>
                                <a:gd name="connsiteY124" fmla="*/ 1706882 h 2602953"/>
                                <a:gd name="connsiteX125" fmla="*/ 295393 w 1395531"/>
                                <a:gd name="connsiteY125" fmla="*/ 1678307 h 2602953"/>
                                <a:gd name="connsiteX126" fmla="*/ 304918 w 1395531"/>
                                <a:gd name="connsiteY126" fmla="*/ 1664019 h 2602953"/>
                                <a:gd name="connsiteX127" fmla="*/ 314443 w 1395531"/>
                                <a:gd name="connsiteY127" fmla="*/ 1635444 h 2602953"/>
                                <a:gd name="connsiteX128" fmla="*/ 333493 w 1395531"/>
                                <a:gd name="connsiteY128" fmla="*/ 1606869 h 2602953"/>
                                <a:gd name="connsiteX129" fmla="*/ 343018 w 1395531"/>
                                <a:gd name="connsiteY129" fmla="*/ 1592582 h 2602953"/>
                                <a:gd name="connsiteX130" fmla="*/ 357306 w 1395531"/>
                                <a:gd name="connsiteY130" fmla="*/ 1564007 h 2602953"/>
                                <a:gd name="connsiteX131" fmla="*/ 366831 w 1395531"/>
                                <a:gd name="connsiteY131" fmla="*/ 1535432 h 2602953"/>
                                <a:gd name="connsiteX132" fmla="*/ 371593 w 1395531"/>
                                <a:gd name="connsiteY132" fmla="*/ 1521144 h 2602953"/>
                                <a:gd name="connsiteX133" fmla="*/ 390643 w 1395531"/>
                                <a:gd name="connsiteY133" fmla="*/ 1478282 h 2602953"/>
                                <a:gd name="connsiteX134" fmla="*/ 395406 w 1395531"/>
                                <a:gd name="connsiteY134" fmla="*/ 1463994 h 2602953"/>
                                <a:gd name="connsiteX135" fmla="*/ 400168 w 1395531"/>
                                <a:gd name="connsiteY135" fmla="*/ 1449707 h 2602953"/>
                                <a:gd name="connsiteX136" fmla="*/ 409693 w 1395531"/>
                                <a:gd name="connsiteY136" fmla="*/ 1378269 h 2602953"/>
                                <a:gd name="connsiteX137" fmla="*/ 414456 w 1395531"/>
                                <a:gd name="connsiteY137" fmla="*/ 1363982 h 2602953"/>
                                <a:gd name="connsiteX138" fmla="*/ 409693 w 1395531"/>
                                <a:gd name="connsiteY138" fmla="*/ 1211582 h 2602953"/>
                                <a:gd name="connsiteX139" fmla="*/ 395406 w 1395531"/>
                                <a:gd name="connsiteY139" fmla="*/ 1168719 h 2602953"/>
                                <a:gd name="connsiteX140" fmla="*/ 381118 w 1395531"/>
                                <a:gd name="connsiteY140" fmla="*/ 1116332 h 2602953"/>
                                <a:gd name="connsiteX141" fmla="*/ 371593 w 1395531"/>
                                <a:gd name="connsiteY141" fmla="*/ 1102044 h 2602953"/>
                                <a:gd name="connsiteX142" fmla="*/ 352543 w 1395531"/>
                                <a:gd name="connsiteY142" fmla="*/ 1073469 h 2602953"/>
                                <a:gd name="connsiteX143" fmla="*/ 347781 w 1395531"/>
                                <a:gd name="connsiteY143" fmla="*/ 1059182 h 2602953"/>
                                <a:gd name="connsiteX144" fmla="*/ 338256 w 1395531"/>
                                <a:gd name="connsiteY144" fmla="*/ 1044894 h 2602953"/>
                                <a:gd name="connsiteX145" fmla="*/ 319206 w 1395531"/>
                                <a:gd name="connsiteY145" fmla="*/ 1011557 h 2602953"/>
                                <a:gd name="connsiteX146" fmla="*/ 304918 w 1395531"/>
                                <a:gd name="connsiteY146" fmla="*/ 968694 h 2602953"/>
                                <a:gd name="connsiteX147" fmla="*/ 300156 w 1395531"/>
                                <a:gd name="connsiteY147" fmla="*/ 954407 h 2602953"/>
                                <a:gd name="connsiteX148" fmla="*/ 271581 w 1395531"/>
                                <a:gd name="connsiteY148" fmla="*/ 921069 h 2602953"/>
                                <a:gd name="connsiteX149" fmla="*/ 214439 w 1395531"/>
                                <a:gd name="connsiteY149" fmla="*/ 816293 h 2602953"/>
                                <a:gd name="connsiteX150" fmla="*/ 176343 w 1395531"/>
                                <a:gd name="connsiteY150" fmla="*/ 744856 h 2602953"/>
                                <a:gd name="connsiteX151" fmla="*/ 133468 w 1395531"/>
                                <a:gd name="connsiteY151" fmla="*/ 630557 h 2602953"/>
                                <a:gd name="connsiteX152" fmla="*/ 123864 w 1395531"/>
                                <a:gd name="connsiteY152" fmla="*/ 497206 h 2602953"/>
                                <a:gd name="connsiteX153" fmla="*/ 152527 w 1395531"/>
                                <a:gd name="connsiteY153" fmla="*/ 382907 h 2602953"/>
                                <a:gd name="connsiteX154" fmla="*/ 185860 w 1395531"/>
                                <a:gd name="connsiteY154" fmla="*/ 311469 h 2602953"/>
                                <a:gd name="connsiteX155" fmla="*/ 228724 w 1395531"/>
                                <a:gd name="connsiteY155" fmla="*/ 240032 h 2602953"/>
                                <a:gd name="connsiteX156" fmla="*/ 291588 w 1395531"/>
                                <a:gd name="connsiteY156" fmla="*/ 164785 h 2602953"/>
                                <a:gd name="connsiteX157" fmla="*/ 360169 w 1395531"/>
                                <a:gd name="connsiteY157" fmla="*/ 97157 h 2602953"/>
                                <a:gd name="connsiteX158" fmla="*/ 434469 w 1395531"/>
                                <a:gd name="connsiteY158"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43146 w 1395531"/>
                                <a:gd name="connsiteY11" fmla="*/ 419103 h 2602953"/>
                                <a:gd name="connsiteX12" fmla="*/ 1366956 w 1395531"/>
                                <a:gd name="connsiteY12" fmla="*/ 487682 h 2602953"/>
                                <a:gd name="connsiteX13" fmla="*/ 1371718 w 1395531"/>
                                <a:gd name="connsiteY13" fmla="*/ 521019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6956 w 1395531"/>
                                <a:gd name="connsiteY12" fmla="*/ 487682 h 2602953"/>
                                <a:gd name="connsiteX13" fmla="*/ 1371718 w 1395531"/>
                                <a:gd name="connsiteY13" fmla="*/ 521019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1239 w 1395531"/>
                                <a:gd name="connsiteY12" fmla="*/ 491493 h 2602953"/>
                                <a:gd name="connsiteX13" fmla="*/ 1371718 w 1395531"/>
                                <a:gd name="connsiteY13" fmla="*/ 521019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1239 w 1395531"/>
                                <a:gd name="connsiteY12" fmla="*/ 491493 h 2602953"/>
                                <a:gd name="connsiteX13" fmla="*/ 1369813 w 1395531"/>
                                <a:gd name="connsiteY13" fmla="*/ 541974 h 2602953"/>
                                <a:gd name="connsiteX14" fmla="*/ 1381243 w 1395531"/>
                                <a:gd name="connsiteY14" fmla="*/ 568644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5531"/>
                                <a:gd name="connsiteY0" fmla="*/ 53341 h 2602953"/>
                                <a:gd name="connsiteX1" fmla="*/ 531621 w 1395531"/>
                                <a:gd name="connsiteY1" fmla="*/ 17147 h 2602953"/>
                                <a:gd name="connsiteX2" fmla="*/ 624015 w 1395531"/>
                                <a:gd name="connsiteY2" fmla="*/ 1907 h 2602953"/>
                                <a:gd name="connsiteX3" fmla="*/ 746861 w 1395531"/>
                                <a:gd name="connsiteY3" fmla="*/ 2859 h 2602953"/>
                                <a:gd name="connsiteX4" fmla="*/ 838318 w 1395531"/>
                                <a:gd name="connsiteY4" fmla="*/ 25719 h 2602953"/>
                                <a:gd name="connsiteX5" fmla="*/ 942151 w 1395531"/>
                                <a:gd name="connsiteY5" fmla="*/ 66677 h 2602953"/>
                                <a:gd name="connsiteX6" fmla="*/ 1029773 w 1395531"/>
                                <a:gd name="connsiteY6" fmla="*/ 104778 h 2602953"/>
                                <a:gd name="connsiteX7" fmla="*/ 1126931 w 1395531"/>
                                <a:gd name="connsiteY7" fmla="*/ 162881 h 2602953"/>
                                <a:gd name="connsiteX8" fmla="*/ 1215510 w 1395531"/>
                                <a:gd name="connsiteY8" fmla="*/ 232413 h 2602953"/>
                                <a:gd name="connsiteX9" fmla="*/ 1269795 w 1395531"/>
                                <a:gd name="connsiteY9" fmla="*/ 293372 h 2602953"/>
                                <a:gd name="connsiteX10" fmla="*/ 1305040 w 1395531"/>
                                <a:gd name="connsiteY10" fmla="*/ 357190 h 2602953"/>
                                <a:gd name="connsiteX11" fmla="*/ 1333618 w 1395531"/>
                                <a:gd name="connsiteY11" fmla="*/ 419103 h 2602953"/>
                                <a:gd name="connsiteX12" fmla="*/ 1361239 w 1395531"/>
                                <a:gd name="connsiteY12" fmla="*/ 491493 h 2602953"/>
                                <a:gd name="connsiteX13" fmla="*/ 1369813 w 1395531"/>
                                <a:gd name="connsiteY13" fmla="*/ 541974 h 2602953"/>
                                <a:gd name="connsiteX14" fmla="*/ 1375527 w 1395531"/>
                                <a:gd name="connsiteY14" fmla="*/ 606746 h 2602953"/>
                                <a:gd name="connsiteX15" fmla="*/ 1390768 w 1395531"/>
                                <a:gd name="connsiteY15" fmla="*/ 630557 h 2602953"/>
                                <a:gd name="connsiteX16" fmla="*/ 1395531 w 1395531"/>
                                <a:gd name="connsiteY16" fmla="*/ 644844 h 2602953"/>
                                <a:gd name="connsiteX17" fmla="*/ 1386006 w 1395531"/>
                                <a:gd name="connsiteY17" fmla="*/ 711519 h 2602953"/>
                                <a:gd name="connsiteX18" fmla="*/ 1376481 w 1395531"/>
                                <a:gd name="connsiteY18" fmla="*/ 768669 h 2602953"/>
                                <a:gd name="connsiteX19" fmla="*/ 1371718 w 1395531"/>
                                <a:gd name="connsiteY19" fmla="*/ 782957 h 2602953"/>
                                <a:gd name="connsiteX20" fmla="*/ 1362193 w 1395531"/>
                                <a:gd name="connsiteY20" fmla="*/ 821057 h 2602953"/>
                                <a:gd name="connsiteX21" fmla="*/ 1352668 w 1395531"/>
                                <a:gd name="connsiteY21" fmla="*/ 835344 h 2602953"/>
                                <a:gd name="connsiteX22" fmla="*/ 1338381 w 1395531"/>
                                <a:gd name="connsiteY22" fmla="*/ 878207 h 2602953"/>
                                <a:gd name="connsiteX23" fmla="*/ 1333618 w 1395531"/>
                                <a:gd name="connsiteY23" fmla="*/ 892494 h 2602953"/>
                                <a:gd name="connsiteX24" fmla="*/ 1324093 w 1395531"/>
                                <a:gd name="connsiteY24" fmla="*/ 906782 h 2602953"/>
                                <a:gd name="connsiteX25" fmla="*/ 1319331 w 1395531"/>
                                <a:gd name="connsiteY25" fmla="*/ 921069 h 2602953"/>
                                <a:gd name="connsiteX26" fmla="*/ 1314568 w 1395531"/>
                                <a:gd name="connsiteY26" fmla="*/ 940119 h 2602953"/>
                                <a:gd name="connsiteX27" fmla="*/ 1305043 w 1395531"/>
                                <a:gd name="connsiteY27" fmla="*/ 954407 h 2602953"/>
                                <a:gd name="connsiteX28" fmla="*/ 1295518 w 1395531"/>
                                <a:gd name="connsiteY28" fmla="*/ 973457 h 2602953"/>
                                <a:gd name="connsiteX29" fmla="*/ 1281231 w 1395531"/>
                                <a:gd name="connsiteY29" fmla="*/ 1016319 h 2602953"/>
                                <a:gd name="connsiteX30" fmla="*/ 1276468 w 1395531"/>
                                <a:gd name="connsiteY30" fmla="*/ 1030607 h 2602953"/>
                                <a:gd name="connsiteX31" fmla="*/ 1266943 w 1395531"/>
                                <a:gd name="connsiteY31" fmla="*/ 1044894 h 2602953"/>
                                <a:gd name="connsiteX32" fmla="*/ 1252656 w 1395531"/>
                                <a:gd name="connsiteY32" fmla="*/ 1078232 h 2602953"/>
                                <a:gd name="connsiteX33" fmla="*/ 1243131 w 1395531"/>
                                <a:gd name="connsiteY33" fmla="*/ 1106807 h 2602953"/>
                                <a:gd name="connsiteX34" fmla="*/ 1238368 w 1395531"/>
                                <a:gd name="connsiteY34" fmla="*/ 1121094 h 2602953"/>
                                <a:gd name="connsiteX35" fmla="*/ 1233606 w 1395531"/>
                                <a:gd name="connsiteY35" fmla="*/ 1135382 h 2602953"/>
                                <a:gd name="connsiteX36" fmla="*/ 1219318 w 1395531"/>
                                <a:gd name="connsiteY36" fmla="*/ 1144907 h 2602953"/>
                                <a:gd name="connsiteX37" fmla="*/ 1214556 w 1395531"/>
                                <a:gd name="connsiteY37" fmla="*/ 1159194 h 2602953"/>
                                <a:gd name="connsiteX38" fmla="*/ 1200268 w 1395531"/>
                                <a:gd name="connsiteY38" fmla="*/ 1173482 h 2602953"/>
                                <a:gd name="connsiteX39" fmla="*/ 1190743 w 1395531"/>
                                <a:gd name="connsiteY39" fmla="*/ 1187769 h 2602953"/>
                                <a:gd name="connsiteX40" fmla="*/ 1171693 w 1395531"/>
                                <a:gd name="connsiteY40" fmla="*/ 1235394 h 2602953"/>
                                <a:gd name="connsiteX41" fmla="*/ 1166931 w 1395531"/>
                                <a:gd name="connsiteY41" fmla="*/ 1249682 h 2602953"/>
                                <a:gd name="connsiteX42" fmla="*/ 1152643 w 1395531"/>
                                <a:gd name="connsiteY42" fmla="*/ 1259207 h 2602953"/>
                                <a:gd name="connsiteX43" fmla="*/ 1133593 w 1395531"/>
                                <a:gd name="connsiteY43" fmla="*/ 1287782 h 2602953"/>
                                <a:gd name="connsiteX44" fmla="*/ 1109781 w 1395531"/>
                                <a:gd name="connsiteY44" fmla="*/ 1316357 h 2602953"/>
                                <a:gd name="connsiteX45" fmla="*/ 1095493 w 1395531"/>
                                <a:gd name="connsiteY45" fmla="*/ 1344932 h 2602953"/>
                                <a:gd name="connsiteX46" fmla="*/ 1081206 w 1395531"/>
                                <a:gd name="connsiteY46" fmla="*/ 1354457 h 2602953"/>
                                <a:gd name="connsiteX47" fmla="*/ 1062156 w 1395531"/>
                                <a:gd name="connsiteY47" fmla="*/ 1383032 h 2602953"/>
                                <a:gd name="connsiteX48" fmla="*/ 1043106 w 1395531"/>
                                <a:gd name="connsiteY48" fmla="*/ 1411607 h 2602953"/>
                                <a:gd name="connsiteX49" fmla="*/ 1024056 w 1395531"/>
                                <a:gd name="connsiteY49" fmla="*/ 1440182 h 2602953"/>
                                <a:gd name="connsiteX50" fmla="*/ 1014531 w 1395531"/>
                                <a:gd name="connsiteY50" fmla="*/ 1454469 h 2602953"/>
                                <a:gd name="connsiteX51" fmla="*/ 1000243 w 1395531"/>
                                <a:gd name="connsiteY51" fmla="*/ 1483044 h 2602953"/>
                                <a:gd name="connsiteX52" fmla="*/ 985956 w 1395531"/>
                                <a:gd name="connsiteY52" fmla="*/ 1511619 h 2602953"/>
                                <a:gd name="connsiteX53" fmla="*/ 971668 w 1395531"/>
                                <a:gd name="connsiteY53" fmla="*/ 1540194 h 2602953"/>
                                <a:gd name="connsiteX54" fmla="*/ 966906 w 1395531"/>
                                <a:gd name="connsiteY54" fmla="*/ 1554482 h 2602953"/>
                                <a:gd name="connsiteX55" fmla="*/ 947856 w 1395531"/>
                                <a:gd name="connsiteY55" fmla="*/ 1583057 h 2602953"/>
                                <a:gd name="connsiteX56" fmla="*/ 928806 w 1395531"/>
                                <a:gd name="connsiteY56" fmla="*/ 1611632 h 2602953"/>
                                <a:gd name="connsiteX57" fmla="*/ 909756 w 1395531"/>
                                <a:gd name="connsiteY57" fmla="*/ 1640207 h 2602953"/>
                                <a:gd name="connsiteX58" fmla="*/ 900231 w 1395531"/>
                                <a:gd name="connsiteY58" fmla="*/ 1654494 h 2602953"/>
                                <a:gd name="connsiteX59" fmla="*/ 866893 w 1395531"/>
                                <a:gd name="connsiteY59" fmla="*/ 1697357 h 2602953"/>
                                <a:gd name="connsiteX60" fmla="*/ 857368 w 1395531"/>
                                <a:gd name="connsiteY60" fmla="*/ 1711644 h 2602953"/>
                                <a:gd name="connsiteX61" fmla="*/ 843081 w 1395531"/>
                                <a:gd name="connsiteY61" fmla="*/ 1740219 h 2602953"/>
                                <a:gd name="connsiteX62" fmla="*/ 833556 w 1395531"/>
                                <a:gd name="connsiteY62" fmla="*/ 1768794 h 2602953"/>
                                <a:gd name="connsiteX63" fmla="*/ 828793 w 1395531"/>
                                <a:gd name="connsiteY63" fmla="*/ 1783082 h 2602953"/>
                                <a:gd name="connsiteX64" fmla="*/ 824031 w 1395531"/>
                                <a:gd name="connsiteY64" fmla="*/ 1797369 h 2602953"/>
                                <a:gd name="connsiteX65" fmla="*/ 804981 w 1395531"/>
                                <a:gd name="connsiteY65" fmla="*/ 1825944 h 2602953"/>
                                <a:gd name="connsiteX66" fmla="*/ 771643 w 1395531"/>
                                <a:gd name="connsiteY66" fmla="*/ 1925957 h 2602953"/>
                                <a:gd name="connsiteX67" fmla="*/ 762118 w 1395531"/>
                                <a:gd name="connsiteY67" fmla="*/ 1954532 h 2602953"/>
                                <a:gd name="connsiteX68" fmla="*/ 757356 w 1395531"/>
                                <a:gd name="connsiteY68" fmla="*/ 1968819 h 2602953"/>
                                <a:gd name="connsiteX69" fmla="*/ 747831 w 1395531"/>
                                <a:gd name="connsiteY69" fmla="*/ 1983107 h 2602953"/>
                                <a:gd name="connsiteX70" fmla="*/ 738306 w 1395531"/>
                                <a:gd name="connsiteY70" fmla="*/ 2011682 h 2602953"/>
                                <a:gd name="connsiteX71" fmla="*/ 724018 w 1395531"/>
                                <a:gd name="connsiteY71" fmla="*/ 2054544 h 2602953"/>
                                <a:gd name="connsiteX72" fmla="*/ 704968 w 1395531"/>
                                <a:gd name="connsiteY72" fmla="*/ 2111694 h 2602953"/>
                                <a:gd name="connsiteX73" fmla="*/ 695443 w 1395531"/>
                                <a:gd name="connsiteY73" fmla="*/ 2140269 h 2602953"/>
                                <a:gd name="connsiteX74" fmla="*/ 690681 w 1395531"/>
                                <a:gd name="connsiteY74" fmla="*/ 2154557 h 2602953"/>
                                <a:gd name="connsiteX75" fmla="*/ 685918 w 1395531"/>
                                <a:gd name="connsiteY75" fmla="*/ 2173607 h 2602953"/>
                                <a:gd name="connsiteX76" fmla="*/ 681156 w 1395531"/>
                                <a:gd name="connsiteY76" fmla="*/ 2211707 h 2602953"/>
                                <a:gd name="connsiteX77" fmla="*/ 676393 w 1395531"/>
                                <a:gd name="connsiteY77" fmla="*/ 2230757 h 2602953"/>
                                <a:gd name="connsiteX78" fmla="*/ 662106 w 1395531"/>
                                <a:gd name="connsiteY78" fmla="*/ 2273619 h 2602953"/>
                                <a:gd name="connsiteX79" fmla="*/ 657343 w 1395531"/>
                                <a:gd name="connsiteY79" fmla="*/ 2287907 h 2602953"/>
                                <a:gd name="connsiteX80" fmla="*/ 652581 w 1395531"/>
                                <a:gd name="connsiteY80" fmla="*/ 2302194 h 2602953"/>
                                <a:gd name="connsiteX81" fmla="*/ 643056 w 1395531"/>
                                <a:gd name="connsiteY81" fmla="*/ 2316482 h 2602953"/>
                                <a:gd name="connsiteX82" fmla="*/ 633531 w 1395531"/>
                                <a:gd name="connsiteY82" fmla="*/ 2345057 h 2602953"/>
                                <a:gd name="connsiteX83" fmla="*/ 628768 w 1395531"/>
                                <a:gd name="connsiteY83" fmla="*/ 2359344 h 2602953"/>
                                <a:gd name="connsiteX84" fmla="*/ 619243 w 1395531"/>
                                <a:gd name="connsiteY84" fmla="*/ 2378394 h 2602953"/>
                                <a:gd name="connsiteX85" fmla="*/ 604956 w 1395531"/>
                                <a:gd name="connsiteY85" fmla="*/ 2421257 h 2602953"/>
                                <a:gd name="connsiteX86" fmla="*/ 600193 w 1395531"/>
                                <a:gd name="connsiteY86" fmla="*/ 2435544 h 2602953"/>
                                <a:gd name="connsiteX87" fmla="*/ 585906 w 1395531"/>
                                <a:gd name="connsiteY87" fmla="*/ 2449832 h 2602953"/>
                                <a:gd name="connsiteX88" fmla="*/ 571618 w 1395531"/>
                                <a:gd name="connsiteY88" fmla="*/ 2459357 h 2602953"/>
                                <a:gd name="connsiteX89" fmla="*/ 543043 w 1395531"/>
                                <a:gd name="connsiteY89" fmla="*/ 2487932 h 2602953"/>
                                <a:gd name="connsiteX90" fmla="*/ 528756 w 1395531"/>
                                <a:gd name="connsiteY90" fmla="*/ 2502219 h 2602953"/>
                                <a:gd name="connsiteX91" fmla="*/ 509706 w 1395531"/>
                                <a:gd name="connsiteY91" fmla="*/ 2530794 h 2602953"/>
                                <a:gd name="connsiteX92" fmla="*/ 495418 w 1395531"/>
                                <a:gd name="connsiteY92" fmla="*/ 2535557 h 2602953"/>
                                <a:gd name="connsiteX93" fmla="*/ 466843 w 1395531"/>
                                <a:gd name="connsiteY93" fmla="*/ 2559369 h 2602953"/>
                                <a:gd name="connsiteX94" fmla="*/ 438268 w 1395531"/>
                                <a:gd name="connsiteY94" fmla="*/ 2568894 h 2602953"/>
                                <a:gd name="connsiteX95" fmla="*/ 404931 w 1395531"/>
                                <a:gd name="connsiteY95" fmla="*/ 2597469 h 2602953"/>
                                <a:gd name="connsiteX96" fmla="*/ 366839 w 1395531"/>
                                <a:gd name="connsiteY96" fmla="*/ 2602231 h 2602953"/>
                                <a:gd name="connsiteX97" fmla="*/ 343023 w 1395531"/>
                                <a:gd name="connsiteY97" fmla="*/ 2587937 h 2602953"/>
                                <a:gd name="connsiteX98" fmla="*/ 247770 w 1395531"/>
                                <a:gd name="connsiteY98" fmla="*/ 2578418 h 2602953"/>
                                <a:gd name="connsiteX99" fmla="*/ 147764 w 1395531"/>
                                <a:gd name="connsiteY99" fmla="*/ 2530795 h 2602953"/>
                                <a:gd name="connsiteX100" fmla="*/ 90608 w 1395531"/>
                                <a:gd name="connsiteY100" fmla="*/ 2492696 h 2602953"/>
                                <a:gd name="connsiteX101" fmla="*/ 19170 w 1395531"/>
                                <a:gd name="connsiteY101" fmla="*/ 2397445 h 2602953"/>
                                <a:gd name="connsiteX102" fmla="*/ 125 w 1395531"/>
                                <a:gd name="connsiteY102" fmla="*/ 2297432 h 2602953"/>
                                <a:gd name="connsiteX103" fmla="*/ 4881 w 1395531"/>
                                <a:gd name="connsiteY103" fmla="*/ 2206944 h 2602953"/>
                                <a:gd name="connsiteX104" fmla="*/ 14406 w 1395531"/>
                                <a:gd name="connsiteY104" fmla="*/ 2178369 h 2602953"/>
                                <a:gd name="connsiteX105" fmla="*/ 19168 w 1395531"/>
                                <a:gd name="connsiteY105" fmla="*/ 2164082 h 2602953"/>
                                <a:gd name="connsiteX106" fmla="*/ 28693 w 1395531"/>
                                <a:gd name="connsiteY106" fmla="*/ 2149794 h 2602953"/>
                                <a:gd name="connsiteX107" fmla="*/ 42981 w 1395531"/>
                                <a:gd name="connsiteY107" fmla="*/ 2121219 h 2602953"/>
                                <a:gd name="connsiteX108" fmla="*/ 71556 w 1395531"/>
                                <a:gd name="connsiteY108" fmla="*/ 2035494 h 2602953"/>
                                <a:gd name="connsiteX109" fmla="*/ 81081 w 1395531"/>
                                <a:gd name="connsiteY109" fmla="*/ 2006919 h 2602953"/>
                                <a:gd name="connsiteX110" fmla="*/ 85843 w 1395531"/>
                                <a:gd name="connsiteY110" fmla="*/ 1992632 h 2602953"/>
                                <a:gd name="connsiteX111" fmla="*/ 123943 w 1395531"/>
                                <a:gd name="connsiteY111" fmla="*/ 1935482 h 2602953"/>
                                <a:gd name="connsiteX112" fmla="*/ 133468 w 1395531"/>
                                <a:gd name="connsiteY112" fmla="*/ 1921194 h 2602953"/>
                                <a:gd name="connsiteX113" fmla="*/ 142993 w 1395531"/>
                                <a:gd name="connsiteY113" fmla="*/ 1906907 h 2602953"/>
                                <a:gd name="connsiteX114" fmla="*/ 147756 w 1395531"/>
                                <a:gd name="connsiteY114" fmla="*/ 1892619 h 2602953"/>
                                <a:gd name="connsiteX115" fmla="*/ 162043 w 1395531"/>
                                <a:gd name="connsiteY115" fmla="*/ 1883094 h 2602953"/>
                                <a:gd name="connsiteX116" fmla="*/ 190618 w 1395531"/>
                                <a:gd name="connsiteY116" fmla="*/ 1840232 h 2602953"/>
                                <a:gd name="connsiteX117" fmla="*/ 200143 w 1395531"/>
                                <a:gd name="connsiteY117" fmla="*/ 1825944 h 2602953"/>
                                <a:gd name="connsiteX118" fmla="*/ 214431 w 1395531"/>
                                <a:gd name="connsiteY118" fmla="*/ 1816419 h 2602953"/>
                                <a:gd name="connsiteX119" fmla="*/ 219193 w 1395531"/>
                                <a:gd name="connsiteY119" fmla="*/ 1802132 h 2602953"/>
                                <a:gd name="connsiteX120" fmla="*/ 238243 w 1395531"/>
                                <a:gd name="connsiteY120" fmla="*/ 1773557 h 2602953"/>
                                <a:gd name="connsiteX121" fmla="*/ 252531 w 1395531"/>
                                <a:gd name="connsiteY121" fmla="*/ 1744982 h 2602953"/>
                                <a:gd name="connsiteX122" fmla="*/ 266818 w 1395531"/>
                                <a:gd name="connsiteY122" fmla="*/ 1735457 h 2602953"/>
                                <a:gd name="connsiteX123" fmla="*/ 285868 w 1395531"/>
                                <a:gd name="connsiteY123" fmla="*/ 1706882 h 2602953"/>
                                <a:gd name="connsiteX124" fmla="*/ 295393 w 1395531"/>
                                <a:gd name="connsiteY124" fmla="*/ 1678307 h 2602953"/>
                                <a:gd name="connsiteX125" fmla="*/ 304918 w 1395531"/>
                                <a:gd name="connsiteY125" fmla="*/ 1664019 h 2602953"/>
                                <a:gd name="connsiteX126" fmla="*/ 314443 w 1395531"/>
                                <a:gd name="connsiteY126" fmla="*/ 1635444 h 2602953"/>
                                <a:gd name="connsiteX127" fmla="*/ 333493 w 1395531"/>
                                <a:gd name="connsiteY127" fmla="*/ 1606869 h 2602953"/>
                                <a:gd name="connsiteX128" fmla="*/ 343018 w 1395531"/>
                                <a:gd name="connsiteY128" fmla="*/ 1592582 h 2602953"/>
                                <a:gd name="connsiteX129" fmla="*/ 357306 w 1395531"/>
                                <a:gd name="connsiteY129" fmla="*/ 1564007 h 2602953"/>
                                <a:gd name="connsiteX130" fmla="*/ 366831 w 1395531"/>
                                <a:gd name="connsiteY130" fmla="*/ 1535432 h 2602953"/>
                                <a:gd name="connsiteX131" fmla="*/ 371593 w 1395531"/>
                                <a:gd name="connsiteY131" fmla="*/ 1521144 h 2602953"/>
                                <a:gd name="connsiteX132" fmla="*/ 390643 w 1395531"/>
                                <a:gd name="connsiteY132" fmla="*/ 1478282 h 2602953"/>
                                <a:gd name="connsiteX133" fmla="*/ 395406 w 1395531"/>
                                <a:gd name="connsiteY133" fmla="*/ 1463994 h 2602953"/>
                                <a:gd name="connsiteX134" fmla="*/ 400168 w 1395531"/>
                                <a:gd name="connsiteY134" fmla="*/ 1449707 h 2602953"/>
                                <a:gd name="connsiteX135" fmla="*/ 409693 w 1395531"/>
                                <a:gd name="connsiteY135" fmla="*/ 1378269 h 2602953"/>
                                <a:gd name="connsiteX136" fmla="*/ 414456 w 1395531"/>
                                <a:gd name="connsiteY136" fmla="*/ 1363982 h 2602953"/>
                                <a:gd name="connsiteX137" fmla="*/ 409693 w 1395531"/>
                                <a:gd name="connsiteY137" fmla="*/ 1211582 h 2602953"/>
                                <a:gd name="connsiteX138" fmla="*/ 395406 w 1395531"/>
                                <a:gd name="connsiteY138" fmla="*/ 1168719 h 2602953"/>
                                <a:gd name="connsiteX139" fmla="*/ 381118 w 1395531"/>
                                <a:gd name="connsiteY139" fmla="*/ 1116332 h 2602953"/>
                                <a:gd name="connsiteX140" fmla="*/ 371593 w 1395531"/>
                                <a:gd name="connsiteY140" fmla="*/ 1102044 h 2602953"/>
                                <a:gd name="connsiteX141" fmla="*/ 352543 w 1395531"/>
                                <a:gd name="connsiteY141" fmla="*/ 1073469 h 2602953"/>
                                <a:gd name="connsiteX142" fmla="*/ 347781 w 1395531"/>
                                <a:gd name="connsiteY142" fmla="*/ 1059182 h 2602953"/>
                                <a:gd name="connsiteX143" fmla="*/ 338256 w 1395531"/>
                                <a:gd name="connsiteY143" fmla="*/ 1044894 h 2602953"/>
                                <a:gd name="connsiteX144" fmla="*/ 319206 w 1395531"/>
                                <a:gd name="connsiteY144" fmla="*/ 1011557 h 2602953"/>
                                <a:gd name="connsiteX145" fmla="*/ 304918 w 1395531"/>
                                <a:gd name="connsiteY145" fmla="*/ 968694 h 2602953"/>
                                <a:gd name="connsiteX146" fmla="*/ 300156 w 1395531"/>
                                <a:gd name="connsiteY146" fmla="*/ 954407 h 2602953"/>
                                <a:gd name="connsiteX147" fmla="*/ 271581 w 1395531"/>
                                <a:gd name="connsiteY147" fmla="*/ 921069 h 2602953"/>
                                <a:gd name="connsiteX148" fmla="*/ 214439 w 1395531"/>
                                <a:gd name="connsiteY148" fmla="*/ 816293 h 2602953"/>
                                <a:gd name="connsiteX149" fmla="*/ 176343 w 1395531"/>
                                <a:gd name="connsiteY149" fmla="*/ 744856 h 2602953"/>
                                <a:gd name="connsiteX150" fmla="*/ 133468 w 1395531"/>
                                <a:gd name="connsiteY150" fmla="*/ 630557 h 2602953"/>
                                <a:gd name="connsiteX151" fmla="*/ 123864 w 1395531"/>
                                <a:gd name="connsiteY151" fmla="*/ 497206 h 2602953"/>
                                <a:gd name="connsiteX152" fmla="*/ 152527 w 1395531"/>
                                <a:gd name="connsiteY152" fmla="*/ 382907 h 2602953"/>
                                <a:gd name="connsiteX153" fmla="*/ 185860 w 1395531"/>
                                <a:gd name="connsiteY153" fmla="*/ 311469 h 2602953"/>
                                <a:gd name="connsiteX154" fmla="*/ 228724 w 1395531"/>
                                <a:gd name="connsiteY154" fmla="*/ 240032 h 2602953"/>
                                <a:gd name="connsiteX155" fmla="*/ 291588 w 1395531"/>
                                <a:gd name="connsiteY155" fmla="*/ 164785 h 2602953"/>
                                <a:gd name="connsiteX156" fmla="*/ 360169 w 1395531"/>
                                <a:gd name="connsiteY156" fmla="*/ 97157 h 2602953"/>
                                <a:gd name="connsiteX157" fmla="*/ 434469 w 1395531"/>
                                <a:gd name="connsiteY157" fmla="*/ 53341 h 2602953"/>
                                <a:gd name="connsiteX0" fmla="*/ 434469 w 1391186"/>
                                <a:gd name="connsiteY0" fmla="*/ 53341 h 2602953"/>
                                <a:gd name="connsiteX1" fmla="*/ 531621 w 1391186"/>
                                <a:gd name="connsiteY1" fmla="*/ 17147 h 2602953"/>
                                <a:gd name="connsiteX2" fmla="*/ 624015 w 1391186"/>
                                <a:gd name="connsiteY2" fmla="*/ 1907 h 2602953"/>
                                <a:gd name="connsiteX3" fmla="*/ 746861 w 1391186"/>
                                <a:gd name="connsiteY3" fmla="*/ 2859 h 2602953"/>
                                <a:gd name="connsiteX4" fmla="*/ 838318 w 1391186"/>
                                <a:gd name="connsiteY4" fmla="*/ 25719 h 2602953"/>
                                <a:gd name="connsiteX5" fmla="*/ 942151 w 1391186"/>
                                <a:gd name="connsiteY5" fmla="*/ 66677 h 2602953"/>
                                <a:gd name="connsiteX6" fmla="*/ 1029773 w 1391186"/>
                                <a:gd name="connsiteY6" fmla="*/ 104778 h 2602953"/>
                                <a:gd name="connsiteX7" fmla="*/ 1126931 w 1391186"/>
                                <a:gd name="connsiteY7" fmla="*/ 162881 h 2602953"/>
                                <a:gd name="connsiteX8" fmla="*/ 1215510 w 1391186"/>
                                <a:gd name="connsiteY8" fmla="*/ 232413 h 2602953"/>
                                <a:gd name="connsiteX9" fmla="*/ 1269795 w 1391186"/>
                                <a:gd name="connsiteY9" fmla="*/ 293372 h 2602953"/>
                                <a:gd name="connsiteX10" fmla="*/ 1305040 w 1391186"/>
                                <a:gd name="connsiteY10" fmla="*/ 357190 h 2602953"/>
                                <a:gd name="connsiteX11" fmla="*/ 1333618 w 1391186"/>
                                <a:gd name="connsiteY11" fmla="*/ 419103 h 2602953"/>
                                <a:gd name="connsiteX12" fmla="*/ 1361239 w 1391186"/>
                                <a:gd name="connsiteY12" fmla="*/ 491493 h 2602953"/>
                                <a:gd name="connsiteX13" fmla="*/ 1369813 w 1391186"/>
                                <a:gd name="connsiteY13" fmla="*/ 541974 h 2602953"/>
                                <a:gd name="connsiteX14" fmla="*/ 1375527 w 1391186"/>
                                <a:gd name="connsiteY14" fmla="*/ 606746 h 2602953"/>
                                <a:gd name="connsiteX15" fmla="*/ 1390768 w 1391186"/>
                                <a:gd name="connsiteY15" fmla="*/ 630557 h 2602953"/>
                                <a:gd name="connsiteX16" fmla="*/ 1386006 w 1391186"/>
                                <a:gd name="connsiteY16" fmla="*/ 711519 h 2602953"/>
                                <a:gd name="connsiteX17" fmla="*/ 1376481 w 1391186"/>
                                <a:gd name="connsiteY17" fmla="*/ 768669 h 2602953"/>
                                <a:gd name="connsiteX18" fmla="*/ 1371718 w 1391186"/>
                                <a:gd name="connsiteY18" fmla="*/ 782957 h 2602953"/>
                                <a:gd name="connsiteX19" fmla="*/ 1362193 w 1391186"/>
                                <a:gd name="connsiteY19" fmla="*/ 821057 h 2602953"/>
                                <a:gd name="connsiteX20" fmla="*/ 1352668 w 1391186"/>
                                <a:gd name="connsiteY20" fmla="*/ 835344 h 2602953"/>
                                <a:gd name="connsiteX21" fmla="*/ 1338381 w 1391186"/>
                                <a:gd name="connsiteY21" fmla="*/ 878207 h 2602953"/>
                                <a:gd name="connsiteX22" fmla="*/ 1333618 w 1391186"/>
                                <a:gd name="connsiteY22" fmla="*/ 892494 h 2602953"/>
                                <a:gd name="connsiteX23" fmla="*/ 1324093 w 1391186"/>
                                <a:gd name="connsiteY23" fmla="*/ 906782 h 2602953"/>
                                <a:gd name="connsiteX24" fmla="*/ 1319331 w 1391186"/>
                                <a:gd name="connsiteY24" fmla="*/ 921069 h 2602953"/>
                                <a:gd name="connsiteX25" fmla="*/ 1314568 w 1391186"/>
                                <a:gd name="connsiteY25" fmla="*/ 940119 h 2602953"/>
                                <a:gd name="connsiteX26" fmla="*/ 1305043 w 1391186"/>
                                <a:gd name="connsiteY26" fmla="*/ 954407 h 2602953"/>
                                <a:gd name="connsiteX27" fmla="*/ 1295518 w 1391186"/>
                                <a:gd name="connsiteY27" fmla="*/ 973457 h 2602953"/>
                                <a:gd name="connsiteX28" fmla="*/ 1281231 w 1391186"/>
                                <a:gd name="connsiteY28" fmla="*/ 1016319 h 2602953"/>
                                <a:gd name="connsiteX29" fmla="*/ 1276468 w 1391186"/>
                                <a:gd name="connsiteY29" fmla="*/ 1030607 h 2602953"/>
                                <a:gd name="connsiteX30" fmla="*/ 1266943 w 1391186"/>
                                <a:gd name="connsiteY30" fmla="*/ 1044894 h 2602953"/>
                                <a:gd name="connsiteX31" fmla="*/ 1252656 w 1391186"/>
                                <a:gd name="connsiteY31" fmla="*/ 1078232 h 2602953"/>
                                <a:gd name="connsiteX32" fmla="*/ 1243131 w 1391186"/>
                                <a:gd name="connsiteY32" fmla="*/ 1106807 h 2602953"/>
                                <a:gd name="connsiteX33" fmla="*/ 1238368 w 1391186"/>
                                <a:gd name="connsiteY33" fmla="*/ 1121094 h 2602953"/>
                                <a:gd name="connsiteX34" fmla="*/ 1233606 w 1391186"/>
                                <a:gd name="connsiteY34" fmla="*/ 1135382 h 2602953"/>
                                <a:gd name="connsiteX35" fmla="*/ 1219318 w 1391186"/>
                                <a:gd name="connsiteY35" fmla="*/ 1144907 h 2602953"/>
                                <a:gd name="connsiteX36" fmla="*/ 1214556 w 1391186"/>
                                <a:gd name="connsiteY36" fmla="*/ 1159194 h 2602953"/>
                                <a:gd name="connsiteX37" fmla="*/ 1200268 w 1391186"/>
                                <a:gd name="connsiteY37" fmla="*/ 1173482 h 2602953"/>
                                <a:gd name="connsiteX38" fmla="*/ 1190743 w 1391186"/>
                                <a:gd name="connsiteY38" fmla="*/ 1187769 h 2602953"/>
                                <a:gd name="connsiteX39" fmla="*/ 1171693 w 1391186"/>
                                <a:gd name="connsiteY39" fmla="*/ 1235394 h 2602953"/>
                                <a:gd name="connsiteX40" fmla="*/ 1166931 w 1391186"/>
                                <a:gd name="connsiteY40" fmla="*/ 1249682 h 2602953"/>
                                <a:gd name="connsiteX41" fmla="*/ 1152643 w 1391186"/>
                                <a:gd name="connsiteY41" fmla="*/ 1259207 h 2602953"/>
                                <a:gd name="connsiteX42" fmla="*/ 1133593 w 1391186"/>
                                <a:gd name="connsiteY42" fmla="*/ 1287782 h 2602953"/>
                                <a:gd name="connsiteX43" fmla="*/ 1109781 w 1391186"/>
                                <a:gd name="connsiteY43" fmla="*/ 1316357 h 2602953"/>
                                <a:gd name="connsiteX44" fmla="*/ 1095493 w 1391186"/>
                                <a:gd name="connsiteY44" fmla="*/ 1344932 h 2602953"/>
                                <a:gd name="connsiteX45" fmla="*/ 1081206 w 1391186"/>
                                <a:gd name="connsiteY45" fmla="*/ 1354457 h 2602953"/>
                                <a:gd name="connsiteX46" fmla="*/ 1062156 w 1391186"/>
                                <a:gd name="connsiteY46" fmla="*/ 1383032 h 2602953"/>
                                <a:gd name="connsiteX47" fmla="*/ 1043106 w 1391186"/>
                                <a:gd name="connsiteY47" fmla="*/ 1411607 h 2602953"/>
                                <a:gd name="connsiteX48" fmla="*/ 1024056 w 1391186"/>
                                <a:gd name="connsiteY48" fmla="*/ 1440182 h 2602953"/>
                                <a:gd name="connsiteX49" fmla="*/ 1014531 w 1391186"/>
                                <a:gd name="connsiteY49" fmla="*/ 1454469 h 2602953"/>
                                <a:gd name="connsiteX50" fmla="*/ 1000243 w 1391186"/>
                                <a:gd name="connsiteY50" fmla="*/ 1483044 h 2602953"/>
                                <a:gd name="connsiteX51" fmla="*/ 985956 w 1391186"/>
                                <a:gd name="connsiteY51" fmla="*/ 1511619 h 2602953"/>
                                <a:gd name="connsiteX52" fmla="*/ 971668 w 1391186"/>
                                <a:gd name="connsiteY52" fmla="*/ 1540194 h 2602953"/>
                                <a:gd name="connsiteX53" fmla="*/ 966906 w 1391186"/>
                                <a:gd name="connsiteY53" fmla="*/ 1554482 h 2602953"/>
                                <a:gd name="connsiteX54" fmla="*/ 947856 w 1391186"/>
                                <a:gd name="connsiteY54" fmla="*/ 1583057 h 2602953"/>
                                <a:gd name="connsiteX55" fmla="*/ 928806 w 1391186"/>
                                <a:gd name="connsiteY55" fmla="*/ 1611632 h 2602953"/>
                                <a:gd name="connsiteX56" fmla="*/ 909756 w 1391186"/>
                                <a:gd name="connsiteY56" fmla="*/ 1640207 h 2602953"/>
                                <a:gd name="connsiteX57" fmla="*/ 900231 w 1391186"/>
                                <a:gd name="connsiteY57" fmla="*/ 1654494 h 2602953"/>
                                <a:gd name="connsiteX58" fmla="*/ 866893 w 1391186"/>
                                <a:gd name="connsiteY58" fmla="*/ 1697357 h 2602953"/>
                                <a:gd name="connsiteX59" fmla="*/ 857368 w 1391186"/>
                                <a:gd name="connsiteY59" fmla="*/ 1711644 h 2602953"/>
                                <a:gd name="connsiteX60" fmla="*/ 843081 w 1391186"/>
                                <a:gd name="connsiteY60" fmla="*/ 1740219 h 2602953"/>
                                <a:gd name="connsiteX61" fmla="*/ 833556 w 1391186"/>
                                <a:gd name="connsiteY61" fmla="*/ 1768794 h 2602953"/>
                                <a:gd name="connsiteX62" fmla="*/ 828793 w 1391186"/>
                                <a:gd name="connsiteY62" fmla="*/ 1783082 h 2602953"/>
                                <a:gd name="connsiteX63" fmla="*/ 824031 w 1391186"/>
                                <a:gd name="connsiteY63" fmla="*/ 1797369 h 2602953"/>
                                <a:gd name="connsiteX64" fmla="*/ 804981 w 1391186"/>
                                <a:gd name="connsiteY64" fmla="*/ 1825944 h 2602953"/>
                                <a:gd name="connsiteX65" fmla="*/ 771643 w 1391186"/>
                                <a:gd name="connsiteY65" fmla="*/ 1925957 h 2602953"/>
                                <a:gd name="connsiteX66" fmla="*/ 762118 w 1391186"/>
                                <a:gd name="connsiteY66" fmla="*/ 1954532 h 2602953"/>
                                <a:gd name="connsiteX67" fmla="*/ 757356 w 1391186"/>
                                <a:gd name="connsiteY67" fmla="*/ 1968819 h 2602953"/>
                                <a:gd name="connsiteX68" fmla="*/ 747831 w 1391186"/>
                                <a:gd name="connsiteY68" fmla="*/ 1983107 h 2602953"/>
                                <a:gd name="connsiteX69" fmla="*/ 738306 w 1391186"/>
                                <a:gd name="connsiteY69" fmla="*/ 2011682 h 2602953"/>
                                <a:gd name="connsiteX70" fmla="*/ 724018 w 1391186"/>
                                <a:gd name="connsiteY70" fmla="*/ 2054544 h 2602953"/>
                                <a:gd name="connsiteX71" fmla="*/ 704968 w 1391186"/>
                                <a:gd name="connsiteY71" fmla="*/ 2111694 h 2602953"/>
                                <a:gd name="connsiteX72" fmla="*/ 695443 w 1391186"/>
                                <a:gd name="connsiteY72" fmla="*/ 2140269 h 2602953"/>
                                <a:gd name="connsiteX73" fmla="*/ 690681 w 1391186"/>
                                <a:gd name="connsiteY73" fmla="*/ 2154557 h 2602953"/>
                                <a:gd name="connsiteX74" fmla="*/ 685918 w 1391186"/>
                                <a:gd name="connsiteY74" fmla="*/ 2173607 h 2602953"/>
                                <a:gd name="connsiteX75" fmla="*/ 681156 w 1391186"/>
                                <a:gd name="connsiteY75" fmla="*/ 2211707 h 2602953"/>
                                <a:gd name="connsiteX76" fmla="*/ 676393 w 1391186"/>
                                <a:gd name="connsiteY76" fmla="*/ 2230757 h 2602953"/>
                                <a:gd name="connsiteX77" fmla="*/ 662106 w 1391186"/>
                                <a:gd name="connsiteY77" fmla="*/ 2273619 h 2602953"/>
                                <a:gd name="connsiteX78" fmla="*/ 657343 w 1391186"/>
                                <a:gd name="connsiteY78" fmla="*/ 2287907 h 2602953"/>
                                <a:gd name="connsiteX79" fmla="*/ 652581 w 1391186"/>
                                <a:gd name="connsiteY79" fmla="*/ 2302194 h 2602953"/>
                                <a:gd name="connsiteX80" fmla="*/ 643056 w 1391186"/>
                                <a:gd name="connsiteY80" fmla="*/ 2316482 h 2602953"/>
                                <a:gd name="connsiteX81" fmla="*/ 633531 w 1391186"/>
                                <a:gd name="connsiteY81" fmla="*/ 2345057 h 2602953"/>
                                <a:gd name="connsiteX82" fmla="*/ 628768 w 1391186"/>
                                <a:gd name="connsiteY82" fmla="*/ 2359344 h 2602953"/>
                                <a:gd name="connsiteX83" fmla="*/ 619243 w 1391186"/>
                                <a:gd name="connsiteY83" fmla="*/ 2378394 h 2602953"/>
                                <a:gd name="connsiteX84" fmla="*/ 604956 w 1391186"/>
                                <a:gd name="connsiteY84" fmla="*/ 2421257 h 2602953"/>
                                <a:gd name="connsiteX85" fmla="*/ 600193 w 1391186"/>
                                <a:gd name="connsiteY85" fmla="*/ 2435544 h 2602953"/>
                                <a:gd name="connsiteX86" fmla="*/ 585906 w 1391186"/>
                                <a:gd name="connsiteY86" fmla="*/ 2449832 h 2602953"/>
                                <a:gd name="connsiteX87" fmla="*/ 571618 w 1391186"/>
                                <a:gd name="connsiteY87" fmla="*/ 2459357 h 2602953"/>
                                <a:gd name="connsiteX88" fmla="*/ 543043 w 1391186"/>
                                <a:gd name="connsiteY88" fmla="*/ 2487932 h 2602953"/>
                                <a:gd name="connsiteX89" fmla="*/ 528756 w 1391186"/>
                                <a:gd name="connsiteY89" fmla="*/ 2502219 h 2602953"/>
                                <a:gd name="connsiteX90" fmla="*/ 509706 w 1391186"/>
                                <a:gd name="connsiteY90" fmla="*/ 2530794 h 2602953"/>
                                <a:gd name="connsiteX91" fmla="*/ 495418 w 1391186"/>
                                <a:gd name="connsiteY91" fmla="*/ 2535557 h 2602953"/>
                                <a:gd name="connsiteX92" fmla="*/ 466843 w 1391186"/>
                                <a:gd name="connsiteY92" fmla="*/ 2559369 h 2602953"/>
                                <a:gd name="connsiteX93" fmla="*/ 438268 w 1391186"/>
                                <a:gd name="connsiteY93" fmla="*/ 2568894 h 2602953"/>
                                <a:gd name="connsiteX94" fmla="*/ 404931 w 1391186"/>
                                <a:gd name="connsiteY94" fmla="*/ 2597469 h 2602953"/>
                                <a:gd name="connsiteX95" fmla="*/ 366839 w 1391186"/>
                                <a:gd name="connsiteY95" fmla="*/ 2602231 h 2602953"/>
                                <a:gd name="connsiteX96" fmla="*/ 343023 w 1391186"/>
                                <a:gd name="connsiteY96" fmla="*/ 2587937 h 2602953"/>
                                <a:gd name="connsiteX97" fmla="*/ 247770 w 1391186"/>
                                <a:gd name="connsiteY97" fmla="*/ 2578418 h 2602953"/>
                                <a:gd name="connsiteX98" fmla="*/ 147764 w 1391186"/>
                                <a:gd name="connsiteY98" fmla="*/ 2530795 h 2602953"/>
                                <a:gd name="connsiteX99" fmla="*/ 90608 w 1391186"/>
                                <a:gd name="connsiteY99" fmla="*/ 2492696 h 2602953"/>
                                <a:gd name="connsiteX100" fmla="*/ 19170 w 1391186"/>
                                <a:gd name="connsiteY100" fmla="*/ 2397445 h 2602953"/>
                                <a:gd name="connsiteX101" fmla="*/ 125 w 1391186"/>
                                <a:gd name="connsiteY101" fmla="*/ 2297432 h 2602953"/>
                                <a:gd name="connsiteX102" fmla="*/ 4881 w 1391186"/>
                                <a:gd name="connsiteY102" fmla="*/ 2206944 h 2602953"/>
                                <a:gd name="connsiteX103" fmla="*/ 14406 w 1391186"/>
                                <a:gd name="connsiteY103" fmla="*/ 2178369 h 2602953"/>
                                <a:gd name="connsiteX104" fmla="*/ 19168 w 1391186"/>
                                <a:gd name="connsiteY104" fmla="*/ 2164082 h 2602953"/>
                                <a:gd name="connsiteX105" fmla="*/ 28693 w 1391186"/>
                                <a:gd name="connsiteY105" fmla="*/ 2149794 h 2602953"/>
                                <a:gd name="connsiteX106" fmla="*/ 42981 w 1391186"/>
                                <a:gd name="connsiteY106" fmla="*/ 2121219 h 2602953"/>
                                <a:gd name="connsiteX107" fmla="*/ 71556 w 1391186"/>
                                <a:gd name="connsiteY107" fmla="*/ 2035494 h 2602953"/>
                                <a:gd name="connsiteX108" fmla="*/ 81081 w 1391186"/>
                                <a:gd name="connsiteY108" fmla="*/ 2006919 h 2602953"/>
                                <a:gd name="connsiteX109" fmla="*/ 85843 w 1391186"/>
                                <a:gd name="connsiteY109" fmla="*/ 1992632 h 2602953"/>
                                <a:gd name="connsiteX110" fmla="*/ 123943 w 1391186"/>
                                <a:gd name="connsiteY110" fmla="*/ 1935482 h 2602953"/>
                                <a:gd name="connsiteX111" fmla="*/ 133468 w 1391186"/>
                                <a:gd name="connsiteY111" fmla="*/ 1921194 h 2602953"/>
                                <a:gd name="connsiteX112" fmla="*/ 142993 w 1391186"/>
                                <a:gd name="connsiteY112" fmla="*/ 1906907 h 2602953"/>
                                <a:gd name="connsiteX113" fmla="*/ 147756 w 1391186"/>
                                <a:gd name="connsiteY113" fmla="*/ 1892619 h 2602953"/>
                                <a:gd name="connsiteX114" fmla="*/ 162043 w 1391186"/>
                                <a:gd name="connsiteY114" fmla="*/ 1883094 h 2602953"/>
                                <a:gd name="connsiteX115" fmla="*/ 190618 w 1391186"/>
                                <a:gd name="connsiteY115" fmla="*/ 1840232 h 2602953"/>
                                <a:gd name="connsiteX116" fmla="*/ 200143 w 1391186"/>
                                <a:gd name="connsiteY116" fmla="*/ 1825944 h 2602953"/>
                                <a:gd name="connsiteX117" fmla="*/ 214431 w 1391186"/>
                                <a:gd name="connsiteY117" fmla="*/ 1816419 h 2602953"/>
                                <a:gd name="connsiteX118" fmla="*/ 219193 w 1391186"/>
                                <a:gd name="connsiteY118" fmla="*/ 1802132 h 2602953"/>
                                <a:gd name="connsiteX119" fmla="*/ 238243 w 1391186"/>
                                <a:gd name="connsiteY119" fmla="*/ 1773557 h 2602953"/>
                                <a:gd name="connsiteX120" fmla="*/ 252531 w 1391186"/>
                                <a:gd name="connsiteY120" fmla="*/ 1744982 h 2602953"/>
                                <a:gd name="connsiteX121" fmla="*/ 266818 w 1391186"/>
                                <a:gd name="connsiteY121" fmla="*/ 1735457 h 2602953"/>
                                <a:gd name="connsiteX122" fmla="*/ 285868 w 1391186"/>
                                <a:gd name="connsiteY122" fmla="*/ 1706882 h 2602953"/>
                                <a:gd name="connsiteX123" fmla="*/ 295393 w 1391186"/>
                                <a:gd name="connsiteY123" fmla="*/ 1678307 h 2602953"/>
                                <a:gd name="connsiteX124" fmla="*/ 304918 w 1391186"/>
                                <a:gd name="connsiteY124" fmla="*/ 1664019 h 2602953"/>
                                <a:gd name="connsiteX125" fmla="*/ 314443 w 1391186"/>
                                <a:gd name="connsiteY125" fmla="*/ 1635444 h 2602953"/>
                                <a:gd name="connsiteX126" fmla="*/ 333493 w 1391186"/>
                                <a:gd name="connsiteY126" fmla="*/ 1606869 h 2602953"/>
                                <a:gd name="connsiteX127" fmla="*/ 343018 w 1391186"/>
                                <a:gd name="connsiteY127" fmla="*/ 1592582 h 2602953"/>
                                <a:gd name="connsiteX128" fmla="*/ 357306 w 1391186"/>
                                <a:gd name="connsiteY128" fmla="*/ 1564007 h 2602953"/>
                                <a:gd name="connsiteX129" fmla="*/ 366831 w 1391186"/>
                                <a:gd name="connsiteY129" fmla="*/ 1535432 h 2602953"/>
                                <a:gd name="connsiteX130" fmla="*/ 371593 w 1391186"/>
                                <a:gd name="connsiteY130" fmla="*/ 1521144 h 2602953"/>
                                <a:gd name="connsiteX131" fmla="*/ 390643 w 1391186"/>
                                <a:gd name="connsiteY131" fmla="*/ 1478282 h 2602953"/>
                                <a:gd name="connsiteX132" fmla="*/ 395406 w 1391186"/>
                                <a:gd name="connsiteY132" fmla="*/ 1463994 h 2602953"/>
                                <a:gd name="connsiteX133" fmla="*/ 400168 w 1391186"/>
                                <a:gd name="connsiteY133" fmla="*/ 1449707 h 2602953"/>
                                <a:gd name="connsiteX134" fmla="*/ 409693 w 1391186"/>
                                <a:gd name="connsiteY134" fmla="*/ 1378269 h 2602953"/>
                                <a:gd name="connsiteX135" fmla="*/ 414456 w 1391186"/>
                                <a:gd name="connsiteY135" fmla="*/ 1363982 h 2602953"/>
                                <a:gd name="connsiteX136" fmla="*/ 409693 w 1391186"/>
                                <a:gd name="connsiteY136" fmla="*/ 1211582 h 2602953"/>
                                <a:gd name="connsiteX137" fmla="*/ 395406 w 1391186"/>
                                <a:gd name="connsiteY137" fmla="*/ 1168719 h 2602953"/>
                                <a:gd name="connsiteX138" fmla="*/ 381118 w 1391186"/>
                                <a:gd name="connsiteY138" fmla="*/ 1116332 h 2602953"/>
                                <a:gd name="connsiteX139" fmla="*/ 371593 w 1391186"/>
                                <a:gd name="connsiteY139" fmla="*/ 1102044 h 2602953"/>
                                <a:gd name="connsiteX140" fmla="*/ 352543 w 1391186"/>
                                <a:gd name="connsiteY140" fmla="*/ 1073469 h 2602953"/>
                                <a:gd name="connsiteX141" fmla="*/ 347781 w 1391186"/>
                                <a:gd name="connsiteY141" fmla="*/ 1059182 h 2602953"/>
                                <a:gd name="connsiteX142" fmla="*/ 338256 w 1391186"/>
                                <a:gd name="connsiteY142" fmla="*/ 1044894 h 2602953"/>
                                <a:gd name="connsiteX143" fmla="*/ 319206 w 1391186"/>
                                <a:gd name="connsiteY143" fmla="*/ 1011557 h 2602953"/>
                                <a:gd name="connsiteX144" fmla="*/ 304918 w 1391186"/>
                                <a:gd name="connsiteY144" fmla="*/ 968694 h 2602953"/>
                                <a:gd name="connsiteX145" fmla="*/ 300156 w 1391186"/>
                                <a:gd name="connsiteY145" fmla="*/ 954407 h 2602953"/>
                                <a:gd name="connsiteX146" fmla="*/ 271581 w 1391186"/>
                                <a:gd name="connsiteY146" fmla="*/ 921069 h 2602953"/>
                                <a:gd name="connsiteX147" fmla="*/ 214439 w 1391186"/>
                                <a:gd name="connsiteY147" fmla="*/ 816293 h 2602953"/>
                                <a:gd name="connsiteX148" fmla="*/ 176343 w 1391186"/>
                                <a:gd name="connsiteY148" fmla="*/ 744856 h 2602953"/>
                                <a:gd name="connsiteX149" fmla="*/ 133468 w 1391186"/>
                                <a:gd name="connsiteY149" fmla="*/ 630557 h 2602953"/>
                                <a:gd name="connsiteX150" fmla="*/ 123864 w 1391186"/>
                                <a:gd name="connsiteY150" fmla="*/ 497206 h 2602953"/>
                                <a:gd name="connsiteX151" fmla="*/ 152527 w 1391186"/>
                                <a:gd name="connsiteY151" fmla="*/ 382907 h 2602953"/>
                                <a:gd name="connsiteX152" fmla="*/ 185860 w 1391186"/>
                                <a:gd name="connsiteY152" fmla="*/ 311469 h 2602953"/>
                                <a:gd name="connsiteX153" fmla="*/ 228724 w 1391186"/>
                                <a:gd name="connsiteY153" fmla="*/ 240032 h 2602953"/>
                                <a:gd name="connsiteX154" fmla="*/ 291588 w 1391186"/>
                                <a:gd name="connsiteY154" fmla="*/ 164785 h 2602953"/>
                                <a:gd name="connsiteX155" fmla="*/ 360169 w 1391186"/>
                                <a:gd name="connsiteY155" fmla="*/ 97157 h 2602953"/>
                                <a:gd name="connsiteX156" fmla="*/ 434469 w 1391186"/>
                                <a:gd name="connsiteY156" fmla="*/ 53341 h 2602953"/>
                                <a:gd name="connsiteX0" fmla="*/ 434469 w 1386009"/>
                                <a:gd name="connsiteY0" fmla="*/ 53341 h 2602953"/>
                                <a:gd name="connsiteX1" fmla="*/ 531621 w 1386009"/>
                                <a:gd name="connsiteY1" fmla="*/ 17147 h 2602953"/>
                                <a:gd name="connsiteX2" fmla="*/ 624015 w 1386009"/>
                                <a:gd name="connsiteY2" fmla="*/ 1907 h 2602953"/>
                                <a:gd name="connsiteX3" fmla="*/ 746861 w 1386009"/>
                                <a:gd name="connsiteY3" fmla="*/ 2859 h 2602953"/>
                                <a:gd name="connsiteX4" fmla="*/ 838318 w 1386009"/>
                                <a:gd name="connsiteY4" fmla="*/ 25719 h 2602953"/>
                                <a:gd name="connsiteX5" fmla="*/ 942151 w 1386009"/>
                                <a:gd name="connsiteY5" fmla="*/ 66677 h 2602953"/>
                                <a:gd name="connsiteX6" fmla="*/ 1029773 w 1386009"/>
                                <a:gd name="connsiteY6" fmla="*/ 104778 h 2602953"/>
                                <a:gd name="connsiteX7" fmla="*/ 1126931 w 1386009"/>
                                <a:gd name="connsiteY7" fmla="*/ 162881 h 2602953"/>
                                <a:gd name="connsiteX8" fmla="*/ 1215510 w 1386009"/>
                                <a:gd name="connsiteY8" fmla="*/ 232413 h 2602953"/>
                                <a:gd name="connsiteX9" fmla="*/ 1269795 w 1386009"/>
                                <a:gd name="connsiteY9" fmla="*/ 293372 h 2602953"/>
                                <a:gd name="connsiteX10" fmla="*/ 1305040 w 1386009"/>
                                <a:gd name="connsiteY10" fmla="*/ 357190 h 2602953"/>
                                <a:gd name="connsiteX11" fmla="*/ 1333618 w 1386009"/>
                                <a:gd name="connsiteY11" fmla="*/ 419103 h 2602953"/>
                                <a:gd name="connsiteX12" fmla="*/ 1361239 w 1386009"/>
                                <a:gd name="connsiteY12" fmla="*/ 491493 h 2602953"/>
                                <a:gd name="connsiteX13" fmla="*/ 1369813 w 1386009"/>
                                <a:gd name="connsiteY13" fmla="*/ 541974 h 2602953"/>
                                <a:gd name="connsiteX14" fmla="*/ 1375527 w 1386009"/>
                                <a:gd name="connsiteY14" fmla="*/ 606746 h 2602953"/>
                                <a:gd name="connsiteX15" fmla="*/ 1386006 w 1386009"/>
                                <a:gd name="connsiteY15" fmla="*/ 711519 h 2602953"/>
                                <a:gd name="connsiteX16" fmla="*/ 1376481 w 1386009"/>
                                <a:gd name="connsiteY16" fmla="*/ 768669 h 2602953"/>
                                <a:gd name="connsiteX17" fmla="*/ 1371718 w 1386009"/>
                                <a:gd name="connsiteY17" fmla="*/ 782957 h 2602953"/>
                                <a:gd name="connsiteX18" fmla="*/ 1362193 w 1386009"/>
                                <a:gd name="connsiteY18" fmla="*/ 821057 h 2602953"/>
                                <a:gd name="connsiteX19" fmla="*/ 1352668 w 1386009"/>
                                <a:gd name="connsiteY19" fmla="*/ 835344 h 2602953"/>
                                <a:gd name="connsiteX20" fmla="*/ 1338381 w 1386009"/>
                                <a:gd name="connsiteY20" fmla="*/ 878207 h 2602953"/>
                                <a:gd name="connsiteX21" fmla="*/ 1333618 w 1386009"/>
                                <a:gd name="connsiteY21" fmla="*/ 892494 h 2602953"/>
                                <a:gd name="connsiteX22" fmla="*/ 1324093 w 1386009"/>
                                <a:gd name="connsiteY22" fmla="*/ 906782 h 2602953"/>
                                <a:gd name="connsiteX23" fmla="*/ 1319331 w 1386009"/>
                                <a:gd name="connsiteY23" fmla="*/ 921069 h 2602953"/>
                                <a:gd name="connsiteX24" fmla="*/ 1314568 w 1386009"/>
                                <a:gd name="connsiteY24" fmla="*/ 940119 h 2602953"/>
                                <a:gd name="connsiteX25" fmla="*/ 1305043 w 1386009"/>
                                <a:gd name="connsiteY25" fmla="*/ 954407 h 2602953"/>
                                <a:gd name="connsiteX26" fmla="*/ 1295518 w 1386009"/>
                                <a:gd name="connsiteY26" fmla="*/ 973457 h 2602953"/>
                                <a:gd name="connsiteX27" fmla="*/ 1281231 w 1386009"/>
                                <a:gd name="connsiteY27" fmla="*/ 1016319 h 2602953"/>
                                <a:gd name="connsiteX28" fmla="*/ 1276468 w 1386009"/>
                                <a:gd name="connsiteY28" fmla="*/ 1030607 h 2602953"/>
                                <a:gd name="connsiteX29" fmla="*/ 1266943 w 1386009"/>
                                <a:gd name="connsiteY29" fmla="*/ 1044894 h 2602953"/>
                                <a:gd name="connsiteX30" fmla="*/ 1252656 w 1386009"/>
                                <a:gd name="connsiteY30" fmla="*/ 1078232 h 2602953"/>
                                <a:gd name="connsiteX31" fmla="*/ 1243131 w 1386009"/>
                                <a:gd name="connsiteY31" fmla="*/ 1106807 h 2602953"/>
                                <a:gd name="connsiteX32" fmla="*/ 1238368 w 1386009"/>
                                <a:gd name="connsiteY32" fmla="*/ 1121094 h 2602953"/>
                                <a:gd name="connsiteX33" fmla="*/ 1233606 w 1386009"/>
                                <a:gd name="connsiteY33" fmla="*/ 1135382 h 2602953"/>
                                <a:gd name="connsiteX34" fmla="*/ 1219318 w 1386009"/>
                                <a:gd name="connsiteY34" fmla="*/ 1144907 h 2602953"/>
                                <a:gd name="connsiteX35" fmla="*/ 1214556 w 1386009"/>
                                <a:gd name="connsiteY35" fmla="*/ 1159194 h 2602953"/>
                                <a:gd name="connsiteX36" fmla="*/ 1200268 w 1386009"/>
                                <a:gd name="connsiteY36" fmla="*/ 1173482 h 2602953"/>
                                <a:gd name="connsiteX37" fmla="*/ 1190743 w 1386009"/>
                                <a:gd name="connsiteY37" fmla="*/ 1187769 h 2602953"/>
                                <a:gd name="connsiteX38" fmla="*/ 1171693 w 1386009"/>
                                <a:gd name="connsiteY38" fmla="*/ 1235394 h 2602953"/>
                                <a:gd name="connsiteX39" fmla="*/ 1166931 w 1386009"/>
                                <a:gd name="connsiteY39" fmla="*/ 1249682 h 2602953"/>
                                <a:gd name="connsiteX40" fmla="*/ 1152643 w 1386009"/>
                                <a:gd name="connsiteY40" fmla="*/ 1259207 h 2602953"/>
                                <a:gd name="connsiteX41" fmla="*/ 1133593 w 1386009"/>
                                <a:gd name="connsiteY41" fmla="*/ 1287782 h 2602953"/>
                                <a:gd name="connsiteX42" fmla="*/ 1109781 w 1386009"/>
                                <a:gd name="connsiteY42" fmla="*/ 1316357 h 2602953"/>
                                <a:gd name="connsiteX43" fmla="*/ 1095493 w 1386009"/>
                                <a:gd name="connsiteY43" fmla="*/ 1344932 h 2602953"/>
                                <a:gd name="connsiteX44" fmla="*/ 1081206 w 1386009"/>
                                <a:gd name="connsiteY44" fmla="*/ 1354457 h 2602953"/>
                                <a:gd name="connsiteX45" fmla="*/ 1062156 w 1386009"/>
                                <a:gd name="connsiteY45" fmla="*/ 1383032 h 2602953"/>
                                <a:gd name="connsiteX46" fmla="*/ 1043106 w 1386009"/>
                                <a:gd name="connsiteY46" fmla="*/ 1411607 h 2602953"/>
                                <a:gd name="connsiteX47" fmla="*/ 1024056 w 1386009"/>
                                <a:gd name="connsiteY47" fmla="*/ 1440182 h 2602953"/>
                                <a:gd name="connsiteX48" fmla="*/ 1014531 w 1386009"/>
                                <a:gd name="connsiteY48" fmla="*/ 1454469 h 2602953"/>
                                <a:gd name="connsiteX49" fmla="*/ 1000243 w 1386009"/>
                                <a:gd name="connsiteY49" fmla="*/ 1483044 h 2602953"/>
                                <a:gd name="connsiteX50" fmla="*/ 985956 w 1386009"/>
                                <a:gd name="connsiteY50" fmla="*/ 1511619 h 2602953"/>
                                <a:gd name="connsiteX51" fmla="*/ 971668 w 1386009"/>
                                <a:gd name="connsiteY51" fmla="*/ 1540194 h 2602953"/>
                                <a:gd name="connsiteX52" fmla="*/ 966906 w 1386009"/>
                                <a:gd name="connsiteY52" fmla="*/ 1554482 h 2602953"/>
                                <a:gd name="connsiteX53" fmla="*/ 947856 w 1386009"/>
                                <a:gd name="connsiteY53" fmla="*/ 1583057 h 2602953"/>
                                <a:gd name="connsiteX54" fmla="*/ 928806 w 1386009"/>
                                <a:gd name="connsiteY54" fmla="*/ 1611632 h 2602953"/>
                                <a:gd name="connsiteX55" fmla="*/ 909756 w 1386009"/>
                                <a:gd name="connsiteY55" fmla="*/ 1640207 h 2602953"/>
                                <a:gd name="connsiteX56" fmla="*/ 900231 w 1386009"/>
                                <a:gd name="connsiteY56" fmla="*/ 1654494 h 2602953"/>
                                <a:gd name="connsiteX57" fmla="*/ 866893 w 1386009"/>
                                <a:gd name="connsiteY57" fmla="*/ 1697357 h 2602953"/>
                                <a:gd name="connsiteX58" fmla="*/ 857368 w 1386009"/>
                                <a:gd name="connsiteY58" fmla="*/ 1711644 h 2602953"/>
                                <a:gd name="connsiteX59" fmla="*/ 843081 w 1386009"/>
                                <a:gd name="connsiteY59" fmla="*/ 1740219 h 2602953"/>
                                <a:gd name="connsiteX60" fmla="*/ 833556 w 1386009"/>
                                <a:gd name="connsiteY60" fmla="*/ 1768794 h 2602953"/>
                                <a:gd name="connsiteX61" fmla="*/ 828793 w 1386009"/>
                                <a:gd name="connsiteY61" fmla="*/ 1783082 h 2602953"/>
                                <a:gd name="connsiteX62" fmla="*/ 824031 w 1386009"/>
                                <a:gd name="connsiteY62" fmla="*/ 1797369 h 2602953"/>
                                <a:gd name="connsiteX63" fmla="*/ 804981 w 1386009"/>
                                <a:gd name="connsiteY63" fmla="*/ 1825944 h 2602953"/>
                                <a:gd name="connsiteX64" fmla="*/ 771643 w 1386009"/>
                                <a:gd name="connsiteY64" fmla="*/ 1925957 h 2602953"/>
                                <a:gd name="connsiteX65" fmla="*/ 762118 w 1386009"/>
                                <a:gd name="connsiteY65" fmla="*/ 1954532 h 2602953"/>
                                <a:gd name="connsiteX66" fmla="*/ 757356 w 1386009"/>
                                <a:gd name="connsiteY66" fmla="*/ 1968819 h 2602953"/>
                                <a:gd name="connsiteX67" fmla="*/ 747831 w 1386009"/>
                                <a:gd name="connsiteY67" fmla="*/ 1983107 h 2602953"/>
                                <a:gd name="connsiteX68" fmla="*/ 738306 w 1386009"/>
                                <a:gd name="connsiteY68" fmla="*/ 2011682 h 2602953"/>
                                <a:gd name="connsiteX69" fmla="*/ 724018 w 1386009"/>
                                <a:gd name="connsiteY69" fmla="*/ 2054544 h 2602953"/>
                                <a:gd name="connsiteX70" fmla="*/ 704968 w 1386009"/>
                                <a:gd name="connsiteY70" fmla="*/ 2111694 h 2602953"/>
                                <a:gd name="connsiteX71" fmla="*/ 695443 w 1386009"/>
                                <a:gd name="connsiteY71" fmla="*/ 2140269 h 2602953"/>
                                <a:gd name="connsiteX72" fmla="*/ 690681 w 1386009"/>
                                <a:gd name="connsiteY72" fmla="*/ 2154557 h 2602953"/>
                                <a:gd name="connsiteX73" fmla="*/ 685918 w 1386009"/>
                                <a:gd name="connsiteY73" fmla="*/ 2173607 h 2602953"/>
                                <a:gd name="connsiteX74" fmla="*/ 681156 w 1386009"/>
                                <a:gd name="connsiteY74" fmla="*/ 2211707 h 2602953"/>
                                <a:gd name="connsiteX75" fmla="*/ 676393 w 1386009"/>
                                <a:gd name="connsiteY75" fmla="*/ 2230757 h 2602953"/>
                                <a:gd name="connsiteX76" fmla="*/ 662106 w 1386009"/>
                                <a:gd name="connsiteY76" fmla="*/ 2273619 h 2602953"/>
                                <a:gd name="connsiteX77" fmla="*/ 657343 w 1386009"/>
                                <a:gd name="connsiteY77" fmla="*/ 2287907 h 2602953"/>
                                <a:gd name="connsiteX78" fmla="*/ 652581 w 1386009"/>
                                <a:gd name="connsiteY78" fmla="*/ 2302194 h 2602953"/>
                                <a:gd name="connsiteX79" fmla="*/ 643056 w 1386009"/>
                                <a:gd name="connsiteY79" fmla="*/ 2316482 h 2602953"/>
                                <a:gd name="connsiteX80" fmla="*/ 633531 w 1386009"/>
                                <a:gd name="connsiteY80" fmla="*/ 2345057 h 2602953"/>
                                <a:gd name="connsiteX81" fmla="*/ 628768 w 1386009"/>
                                <a:gd name="connsiteY81" fmla="*/ 2359344 h 2602953"/>
                                <a:gd name="connsiteX82" fmla="*/ 619243 w 1386009"/>
                                <a:gd name="connsiteY82" fmla="*/ 2378394 h 2602953"/>
                                <a:gd name="connsiteX83" fmla="*/ 604956 w 1386009"/>
                                <a:gd name="connsiteY83" fmla="*/ 2421257 h 2602953"/>
                                <a:gd name="connsiteX84" fmla="*/ 600193 w 1386009"/>
                                <a:gd name="connsiteY84" fmla="*/ 2435544 h 2602953"/>
                                <a:gd name="connsiteX85" fmla="*/ 585906 w 1386009"/>
                                <a:gd name="connsiteY85" fmla="*/ 2449832 h 2602953"/>
                                <a:gd name="connsiteX86" fmla="*/ 571618 w 1386009"/>
                                <a:gd name="connsiteY86" fmla="*/ 2459357 h 2602953"/>
                                <a:gd name="connsiteX87" fmla="*/ 543043 w 1386009"/>
                                <a:gd name="connsiteY87" fmla="*/ 2487932 h 2602953"/>
                                <a:gd name="connsiteX88" fmla="*/ 528756 w 1386009"/>
                                <a:gd name="connsiteY88" fmla="*/ 2502219 h 2602953"/>
                                <a:gd name="connsiteX89" fmla="*/ 509706 w 1386009"/>
                                <a:gd name="connsiteY89" fmla="*/ 2530794 h 2602953"/>
                                <a:gd name="connsiteX90" fmla="*/ 495418 w 1386009"/>
                                <a:gd name="connsiteY90" fmla="*/ 2535557 h 2602953"/>
                                <a:gd name="connsiteX91" fmla="*/ 466843 w 1386009"/>
                                <a:gd name="connsiteY91" fmla="*/ 2559369 h 2602953"/>
                                <a:gd name="connsiteX92" fmla="*/ 438268 w 1386009"/>
                                <a:gd name="connsiteY92" fmla="*/ 2568894 h 2602953"/>
                                <a:gd name="connsiteX93" fmla="*/ 404931 w 1386009"/>
                                <a:gd name="connsiteY93" fmla="*/ 2597469 h 2602953"/>
                                <a:gd name="connsiteX94" fmla="*/ 366839 w 1386009"/>
                                <a:gd name="connsiteY94" fmla="*/ 2602231 h 2602953"/>
                                <a:gd name="connsiteX95" fmla="*/ 343023 w 1386009"/>
                                <a:gd name="connsiteY95" fmla="*/ 2587937 h 2602953"/>
                                <a:gd name="connsiteX96" fmla="*/ 247770 w 1386009"/>
                                <a:gd name="connsiteY96" fmla="*/ 2578418 h 2602953"/>
                                <a:gd name="connsiteX97" fmla="*/ 147764 w 1386009"/>
                                <a:gd name="connsiteY97" fmla="*/ 2530795 h 2602953"/>
                                <a:gd name="connsiteX98" fmla="*/ 90608 w 1386009"/>
                                <a:gd name="connsiteY98" fmla="*/ 2492696 h 2602953"/>
                                <a:gd name="connsiteX99" fmla="*/ 19170 w 1386009"/>
                                <a:gd name="connsiteY99" fmla="*/ 2397445 h 2602953"/>
                                <a:gd name="connsiteX100" fmla="*/ 125 w 1386009"/>
                                <a:gd name="connsiteY100" fmla="*/ 2297432 h 2602953"/>
                                <a:gd name="connsiteX101" fmla="*/ 4881 w 1386009"/>
                                <a:gd name="connsiteY101" fmla="*/ 2206944 h 2602953"/>
                                <a:gd name="connsiteX102" fmla="*/ 14406 w 1386009"/>
                                <a:gd name="connsiteY102" fmla="*/ 2178369 h 2602953"/>
                                <a:gd name="connsiteX103" fmla="*/ 19168 w 1386009"/>
                                <a:gd name="connsiteY103" fmla="*/ 2164082 h 2602953"/>
                                <a:gd name="connsiteX104" fmla="*/ 28693 w 1386009"/>
                                <a:gd name="connsiteY104" fmla="*/ 2149794 h 2602953"/>
                                <a:gd name="connsiteX105" fmla="*/ 42981 w 1386009"/>
                                <a:gd name="connsiteY105" fmla="*/ 2121219 h 2602953"/>
                                <a:gd name="connsiteX106" fmla="*/ 71556 w 1386009"/>
                                <a:gd name="connsiteY106" fmla="*/ 2035494 h 2602953"/>
                                <a:gd name="connsiteX107" fmla="*/ 81081 w 1386009"/>
                                <a:gd name="connsiteY107" fmla="*/ 2006919 h 2602953"/>
                                <a:gd name="connsiteX108" fmla="*/ 85843 w 1386009"/>
                                <a:gd name="connsiteY108" fmla="*/ 1992632 h 2602953"/>
                                <a:gd name="connsiteX109" fmla="*/ 123943 w 1386009"/>
                                <a:gd name="connsiteY109" fmla="*/ 1935482 h 2602953"/>
                                <a:gd name="connsiteX110" fmla="*/ 133468 w 1386009"/>
                                <a:gd name="connsiteY110" fmla="*/ 1921194 h 2602953"/>
                                <a:gd name="connsiteX111" fmla="*/ 142993 w 1386009"/>
                                <a:gd name="connsiteY111" fmla="*/ 1906907 h 2602953"/>
                                <a:gd name="connsiteX112" fmla="*/ 147756 w 1386009"/>
                                <a:gd name="connsiteY112" fmla="*/ 1892619 h 2602953"/>
                                <a:gd name="connsiteX113" fmla="*/ 162043 w 1386009"/>
                                <a:gd name="connsiteY113" fmla="*/ 1883094 h 2602953"/>
                                <a:gd name="connsiteX114" fmla="*/ 190618 w 1386009"/>
                                <a:gd name="connsiteY114" fmla="*/ 1840232 h 2602953"/>
                                <a:gd name="connsiteX115" fmla="*/ 200143 w 1386009"/>
                                <a:gd name="connsiteY115" fmla="*/ 1825944 h 2602953"/>
                                <a:gd name="connsiteX116" fmla="*/ 214431 w 1386009"/>
                                <a:gd name="connsiteY116" fmla="*/ 1816419 h 2602953"/>
                                <a:gd name="connsiteX117" fmla="*/ 219193 w 1386009"/>
                                <a:gd name="connsiteY117" fmla="*/ 1802132 h 2602953"/>
                                <a:gd name="connsiteX118" fmla="*/ 238243 w 1386009"/>
                                <a:gd name="connsiteY118" fmla="*/ 1773557 h 2602953"/>
                                <a:gd name="connsiteX119" fmla="*/ 252531 w 1386009"/>
                                <a:gd name="connsiteY119" fmla="*/ 1744982 h 2602953"/>
                                <a:gd name="connsiteX120" fmla="*/ 266818 w 1386009"/>
                                <a:gd name="connsiteY120" fmla="*/ 1735457 h 2602953"/>
                                <a:gd name="connsiteX121" fmla="*/ 285868 w 1386009"/>
                                <a:gd name="connsiteY121" fmla="*/ 1706882 h 2602953"/>
                                <a:gd name="connsiteX122" fmla="*/ 295393 w 1386009"/>
                                <a:gd name="connsiteY122" fmla="*/ 1678307 h 2602953"/>
                                <a:gd name="connsiteX123" fmla="*/ 304918 w 1386009"/>
                                <a:gd name="connsiteY123" fmla="*/ 1664019 h 2602953"/>
                                <a:gd name="connsiteX124" fmla="*/ 314443 w 1386009"/>
                                <a:gd name="connsiteY124" fmla="*/ 1635444 h 2602953"/>
                                <a:gd name="connsiteX125" fmla="*/ 333493 w 1386009"/>
                                <a:gd name="connsiteY125" fmla="*/ 1606869 h 2602953"/>
                                <a:gd name="connsiteX126" fmla="*/ 343018 w 1386009"/>
                                <a:gd name="connsiteY126" fmla="*/ 1592582 h 2602953"/>
                                <a:gd name="connsiteX127" fmla="*/ 357306 w 1386009"/>
                                <a:gd name="connsiteY127" fmla="*/ 1564007 h 2602953"/>
                                <a:gd name="connsiteX128" fmla="*/ 366831 w 1386009"/>
                                <a:gd name="connsiteY128" fmla="*/ 1535432 h 2602953"/>
                                <a:gd name="connsiteX129" fmla="*/ 371593 w 1386009"/>
                                <a:gd name="connsiteY129" fmla="*/ 1521144 h 2602953"/>
                                <a:gd name="connsiteX130" fmla="*/ 390643 w 1386009"/>
                                <a:gd name="connsiteY130" fmla="*/ 1478282 h 2602953"/>
                                <a:gd name="connsiteX131" fmla="*/ 395406 w 1386009"/>
                                <a:gd name="connsiteY131" fmla="*/ 1463994 h 2602953"/>
                                <a:gd name="connsiteX132" fmla="*/ 400168 w 1386009"/>
                                <a:gd name="connsiteY132" fmla="*/ 1449707 h 2602953"/>
                                <a:gd name="connsiteX133" fmla="*/ 409693 w 1386009"/>
                                <a:gd name="connsiteY133" fmla="*/ 1378269 h 2602953"/>
                                <a:gd name="connsiteX134" fmla="*/ 414456 w 1386009"/>
                                <a:gd name="connsiteY134" fmla="*/ 1363982 h 2602953"/>
                                <a:gd name="connsiteX135" fmla="*/ 409693 w 1386009"/>
                                <a:gd name="connsiteY135" fmla="*/ 1211582 h 2602953"/>
                                <a:gd name="connsiteX136" fmla="*/ 395406 w 1386009"/>
                                <a:gd name="connsiteY136" fmla="*/ 1168719 h 2602953"/>
                                <a:gd name="connsiteX137" fmla="*/ 381118 w 1386009"/>
                                <a:gd name="connsiteY137" fmla="*/ 1116332 h 2602953"/>
                                <a:gd name="connsiteX138" fmla="*/ 371593 w 1386009"/>
                                <a:gd name="connsiteY138" fmla="*/ 1102044 h 2602953"/>
                                <a:gd name="connsiteX139" fmla="*/ 352543 w 1386009"/>
                                <a:gd name="connsiteY139" fmla="*/ 1073469 h 2602953"/>
                                <a:gd name="connsiteX140" fmla="*/ 347781 w 1386009"/>
                                <a:gd name="connsiteY140" fmla="*/ 1059182 h 2602953"/>
                                <a:gd name="connsiteX141" fmla="*/ 338256 w 1386009"/>
                                <a:gd name="connsiteY141" fmla="*/ 1044894 h 2602953"/>
                                <a:gd name="connsiteX142" fmla="*/ 319206 w 1386009"/>
                                <a:gd name="connsiteY142" fmla="*/ 1011557 h 2602953"/>
                                <a:gd name="connsiteX143" fmla="*/ 304918 w 1386009"/>
                                <a:gd name="connsiteY143" fmla="*/ 968694 h 2602953"/>
                                <a:gd name="connsiteX144" fmla="*/ 300156 w 1386009"/>
                                <a:gd name="connsiteY144" fmla="*/ 954407 h 2602953"/>
                                <a:gd name="connsiteX145" fmla="*/ 271581 w 1386009"/>
                                <a:gd name="connsiteY145" fmla="*/ 921069 h 2602953"/>
                                <a:gd name="connsiteX146" fmla="*/ 214439 w 1386009"/>
                                <a:gd name="connsiteY146" fmla="*/ 816293 h 2602953"/>
                                <a:gd name="connsiteX147" fmla="*/ 176343 w 1386009"/>
                                <a:gd name="connsiteY147" fmla="*/ 744856 h 2602953"/>
                                <a:gd name="connsiteX148" fmla="*/ 133468 w 1386009"/>
                                <a:gd name="connsiteY148" fmla="*/ 630557 h 2602953"/>
                                <a:gd name="connsiteX149" fmla="*/ 123864 w 1386009"/>
                                <a:gd name="connsiteY149" fmla="*/ 497206 h 2602953"/>
                                <a:gd name="connsiteX150" fmla="*/ 152527 w 1386009"/>
                                <a:gd name="connsiteY150" fmla="*/ 382907 h 2602953"/>
                                <a:gd name="connsiteX151" fmla="*/ 185860 w 1386009"/>
                                <a:gd name="connsiteY151" fmla="*/ 311469 h 2602953"/>
                                <a:gd name="connsiteX152" fmla="*/ 228724 w 1386009"/>
                                <a:gd name="connsiteY152" fmla="*/ 240032 h 2602953"/>
                                <a:gd name="connsiteX153" fmla="*/ 291588 w 1386009"/>
                                <a:gd name="connsiteY153" fmla="*/ 164785 h 2602953"/>
                                <a:gd name="connsiteX154" fmla="*/ 360169 w 1386009"/>
                                <a:gd name="connsiteY154" fmla="*/ 97157 h 2602953"/>
                                <a:gd name="connsiteX155" fmla="*/ 434469 w 1386009"/>
                                <a:gd name="connsiteY155" fmla="*/ 53341 h 2602953"/>
                                <a:gd name="connsiteX0" fmla="*/ 434469 w 1376485"/>
                                <a:gd name="connsiteY0" fmla="*/ 53341 h 2602953"/>
                                <a:gd name="connsiteX1" fmla="*/ 531621 w 1376485"/>
                                <a:gd name="connsiteY1" fmla="*/ 17147 h 2602953"/>
                                <a:gd name="connsiteX2" fmla="*/ 624015 w 1376485"/>
                                <a:gd name="connsiteY2" fmla="*/ 1907 h 2602953"/>
                                <a:gd name="connsiteX3" fmla="*/ 746861 w 1376485"/>
                                <a:gd name="connsiteY3" fmla="*/ 2859 h 2602953"/>
                                <a:gd name="connsiteX4" fmla="*/ 838318 w 1376485"/>
                                <a:gd name="connsiteY4" fmla="*/ 25719 h 2602953"/>
                                <a:gd name="connsiteX5" fmla="*/ 942151 w 1376485"/>
                                <a:gd name="connsiteY5" fmla="*/ 66677 h 2602953"/>
                                <a:gd name="connsiteX6" fmla="*/ 1029773 w 1376485"/>
                                <a:gd name="connsiteY6" fmla="*/ 104778 h 2602953"/>
                                <a:gd name="connsiteX7" fmla="*/ 1126931 w 1376485"/>
                                <a:gd name="connsiteY7" fmla="*/ 162881 h 2602953"/>
                                <a:gd name="connsiteX8" fmla="*/ 1215510 w 1376485"/>
                                <a:gd name="connsiteY8" fmla="*/ 232413 h 2602953"/>
                                <a:gd name="connsiteX9" fmla="*/ 1269795 w 1376485"/>
                                <a:gd name="connsiteY9" fmla="*/ 293372 h 2602953"/>
                                <a:gd name="connsiteX10" fmla="*/ 1305040 w 1376485"/>
                                <a:gd name="connsiteY10" fmla="*/ 357190 h 2602953"/>
                                <a:gd name="connsiteX11" fmla="*/ 1333618 w 1376485"/>
                                <a:gd name="connsiteY11" fmla="*/ 419103 h 2602953"/>
                                <a:gd name="connsiteX12" fmla="*/ 1361239 w 1376485"/>
                                <a:gd name="connsiteY12" fmla="*/ 491493 h 2602953"/>
                                <a:gd name="connsiteX13" fmla="*/ 1369813 w 1376485"/>
                                <a:gd name="connsiteY13" fmla="*/ 541974 h 2602953"/>
                                <a:gd name="connsiteX14" fmla="*/ 1375527 w 1376485"/>
                                <a:gd name="connsiteY14" fmla="*/ 606746 h 2602953"/>
                                <a:gd name="connsiteX15" fmla="*/ 1370761 w 1376485"/>
                                <a:gd name="connsiteY15" fmla="*/ 677228 h 2602953"/>
                                <a:gd name="connsiteX16" fmla="*/ 1376481 w 1376485"/>
                                <a:gd name="connsiteY16" fmla="*/ 768669 h 2602953"/>
                                <a:gd name="connsiteX17" fmla="*/ 1371718 w 1376485"/>
                                <a:gd name="connsiteY17" fmla="*/ 782957 h 2602953"/>
                                <a:gd name="connsiteX18" fmla="*/ 1362193 w 1376485"/>
                                <a:gd name="connsiteY18" fmla="*/ 821057 h 2602953"/>
                                <a:gd name="connsiteX19" fmla="*/ 1352668 w 1376485"/>
                                <a:gd name="connsiteY19" fmla="*/ 835344 h 2602953"/>
                                <a:gd name="connsiteX20" fmla="*/ 1338381 w 1376485"/>
                                <a:gd name="connsiteY20" fmla="*/ 878207 h 2602953"/>
                                <a:gd name="connsiteX21" fmla="*/ 1333618 w 1376485"/>
                                <a:gd name="connsiteY21" fmla="*/ 892494 h 2602953"/>
                                <a:gd name="connsiteX22" fmla="*/ 1324093 w 1376485"/>
                                <a:gd name="connsiteY22" fmla="*/ 906782 h 2602953"/>
                                <a:gd name="connsiteX23" fmla="*/ 1319331 w 1376485"/>
                                <a:gd name="connsiteY23" fmla="*/ 921069 h 2602953"/>
                                <a:gd name="connsiteX24" fmla="*/ 1314568 w 1376485"/>
                                <a:gd name="connsiteY24" fmla="*/ 940119 h 2602953"/>
                                <a:gd name="connsiteX25" fmla="*/ 1305043 w 1376485"/>
                                <a:gd name="connsiteY25" fmla="*/ 954407 h 2602953"/>
                                <a:gd name="connsiteX26" fmla="*/ 1295518 w 1376485"/>
                                <a:gd name="connsiteY26" fmla="*/ 973457 h 2602953"/>
                                <a:gd name="connsiteX27" fmla="*/ 1281231 w 1376485"/>
                                <a:gd name="connsiteY27" fmla="*/ 1016319 h 2602953"/>
                                <a:gd name="connsiteX28" fmla="*/ 1276468 w 1376485"/>
                                <a:gd name="connsiteY28" fmla="*/ 1030607 h 2602953"/>
                                <a:gd name="connsiteX29" fmla="*/ 1266943 w 1376485"/>
                                <a:gd name="connsiteY29" fmla="*/ 1044894 h 2602953"/>
                                <a:gd name="connsiteX30" fmla="*/ 1252656 w 1376485"/>
                                <a:gd name="connsiteY30" fmla="*/ 1078232 h 2602953"/>
                                <a:gd name="connsiteX31" fmla="*/ 1243131 w 1376485"/>
                                <a:gd name="connsiteY31" fmla="*/ 1106807 h 2602953"/>
                                <a:gd name="connsiteX32" fmla="*/ 1238368 w 1376485"/>
                                <a:gd name="connsiteY32" fmla="*/ 1121094 h 2602953"/>
                                <a:gd name="connsiteX33" fmla="*/ 1233606 w 1376485"/>
                                <a:gd name="connsiteY33" fmla="*/ 1135382 h 2602953"/>
                                <a:gd name="connsiteX34" fmla="*/ 1219318 w 1376485"/>
                                <a:gd name="connsiteY34" fmla="*/ 1144907 h 2602953"/>
                                <a:gd name="connsiteX35" fmla="*/ 1214556 w 1376485"/>
                                <a:gd name="connsiteY35" fmla="*/ 1159194 h 2602953"/>
                                <a:gd name="connsiteX36" fmla="*/ 1200268 w 1376485"/>
                                <a:gd name="connsiteY36" fmla="*/ 1173482 h 2602953"/>
                                <a:gd name="connsiteX37" fmla="*/ 1190743 w 1376485"/>
                                <a:gd name="connsiteY37" fmla="*/ 1187769 h 2602953"/>
                                <a:gd name="connsiteX38" fmla="*/ 1171693 w 1376485"/>
                                <a:gd name="connsiteY38" fmla="*/ 1235394 h 2602953"/>
                                <a:gd name="connsiteX39" fmla="*/ 1166931 w 1376485"/>
                                <a:gd name="connsiteY39" fmla="*/ 1249682 h 2602953"/>
                                <a:gd name="connsiteX40" fmla="*/ 1152643 w 1376485"/>
                                <a:gd name="connsiteY40" fmla="*/ 1259207 h 2602953"/>
                                <a:gd name="connsiteX41" fmla="*/ 1133593 w 1376485"/>
                                <a:gd name="connsiteY41" fmla="*/ 1287782 h 2602953"/>
                                <a:gd name="connsiteX42" fmla="*/ 1109781 w 1376485"/>
                                <a:gd name="connsiteY42" fmla="*/ 1316357 h 2602953"/>
                                <a:gd name="connsiteX43" fmla="*/ 1095493 w 1376485"/>
                                <a:gd name="connsiteY43" fmla="*/ 1344932 h 2602953"/>
                                <a:gd name="connsiteX44" fmla="*/ 1081206 w 1376485"/>
                                <a:gd name="connsiteY44" fmla="*/ 1354457 h 2602953"/>
                                <a:gd name="connsiteX45" fmla="*/ 1062156 w 1376485"/>
                                <a:gd name="connsiteY45" fmla="*/ 1383032 h 2602953"/>
                                <a:gd name="connsiteX46" fmla="*/ 1043106 w 1376485"/>
                                <a:gd name="connsiteY46" fmla="*/ 1411607 h 2602953"/>
                                <a:gd name="connsiteX47" fmla="*/ 1024056 w 1376485"/>
                                <a:gd name="connsiteY47" fmla="*/ 1440182 h 2602953"/>
                                <a:gd name="connsiteX48" fmla="*/ 1014531 w 1376485"/>
                                <a:gd name="connsiteY48" fmla="*/ 1454469 h 2602953"/>
                                <a:gd name="connsiteX49" fmla="*/ 1000243 w 1376485"/>
                                <a:gd name="connsiteY49" fmla="*/ 1483044 h 2602953"/>
                                <a:gd name="connsiteX50" fmla="*/ 985956 w 1376485"/>
                                <a:gd name="connsiteY50" fmla="*/ 1511619 h 2602953"/>
                                <a:gd name="connsiteX51" fmla="*/ 971668 w 1376485"/>
                                <a:gd name="connsiteY51" fmla="*/ 1540194 h 2602953"/>
                                <a:gd name="connsiteX52" fmla="*/ 966906 w 1376485"/>
                                <a:gd name="connsiteY52" fmla="*/ 1554482 h 2602953"/>
                                <a:gd name="connsiteX53" fmla="*/ 947856 w 1376485"/>
                                <a:gd name="connsiteY53" fmla="*/ 1583057 h 2602953"/>
                                <a:gd name="connsiteX54" fmla="*/ 928806 w 1376485"/>
                                <a:gd name="connsiteY54" fmla="*/ 1611632 h 2602953"/>
                                <a:gd name="connsiteX55" fmla="*/ 909756 w 1376485"/>
                                <a:gd name="connsiteY55" fmla="*/ 1640207 h 2602953"/>
                                <a:gd name="connsiteX56" fmla="*/ 900231 w 1376485"/>
                                <a:gd name="connsiteY56" fmla="*/ 1654494 h 2602953"/>
                                <a:gd name="connsiteX57" fmla="*/ 866893 w 1376485"/>
                                <a:gd name="connsiteY57" fmla="*/ 1697357 h 2602953"/>
                                <a:gd name="connsiteX58" fmla="*/ 857368 w 1376485"/>
                                <a:gd name="connsiteY58" fmla="*/ 1711644 h 2602953"/>
                                <a:gd name="connsiteX59" fmla="*/ 843081 w 1376485"/>
                                <a:gd name="connsiteY59" fmla="*/ 1740219 h 2602953"/>
                                <a:gd name="connsiteX60" fmla="*/ 833556 w 1376485"/>
                                <a:gd name="connsiteY60" fmla="*/ 1768794 h 2602953"/>
                                <a:gd name="connsiteX61" fmla="*/ 828793 w 1376485"/>
                                <a:gd name="connsiteY61" fmla="*/ 1783082 h 2602953"/>
                                <a:gd name="connsiteX62" fmla="*/ 824031 w 1376485"/>
                                <a:gd name="connsiteY62" fmla="*/ 1797369 h 2602953"/>
                                <a:gd name="connsiteX63" fmla="*/ 804981 w 1376485"/>
                                <a:gd name="connsiteY63" fmla="*/ 1825944 h 2602953"/>
                                <a:gd name="connsiteX64" fmla="*/ 771643 w 1376485"/>
                                <a:gd name="connsiteY64" fmla="*/ 1925957 h 2602953"/>
                                <a:gd name="connsiteX65" fmla="*/ 762118 w 1376485"/>
                                <a:gd name="connsiteY65" fmla="*/ 1954532 h 2602953"/>
                                <a:gd name="connsiteX66" fmla="*/ 757356 w 1376485"/>
                                <a:gd name="connsiteY66" fmla="*/ 1968819 h 2602953"/>
                                <a:gd name="connsiteX67" fmla="*/ 747831 w 1376485"/>
                                <a:gd name="connsiteY67" fmla="*/ 1983107 h 2602953"/>
                                <a:gd name="connsiteX68" fmla="*/ 738306 w 1376485"/>
                                <a:gd name="connsiteY68" fmla="*/ 2011682 h 2602953"/>
                                <a:gd name="connsiteX69" fmla="*/ 724018 w 1376485"/>
                                <a:gd name="connsiteY69" fmla="*/ 2054544 h 2602953"/>
                                <a:gd name="connsiteX70" fmla="*/ 704968 w 1376485"/>
                                <a:gd name="connsiteY70" fmla="*/ 2111694 h 2602953"/>
                                <a:gd name="connsiteX71" fmla="*/ 695443 w 1376485"/>
                                <a:gd name="connsiteY71" fmla="*/ 2140269 h 2602953"/>
                                <a:gd name="connsiteX72" fmla="*/ 690681 w 1376485"/>
                                <a:gd name="connsiteY72" fmla="*/ 2154557 h 2602953"/>
                                <a:gd name="connsiteX73" fmla="*/ 685918 w 1376485"/>
                                <a:gd name="connsiteY73" fmla="*/ 2173607 h 2602953"/>
                                <a:gd name="connsiteX74" fmla="*/ 681156 w 1376485"/>
                                <a:gd name="connsiteY74" fmla="*/ 2211707 h 2602953"/>
                                <a:gd name="connsiteX75" fmla="*/ 676393 w 1376485"/>
                                <a:gd name="connsiteY75" fmla="*/ 2230757 h 2602953"/>
                                <a:gd name="connsiteX76" fmla="*/ 662106 w 1376485"/>
                                <a:gd name="connsiteY76" fmla="*/ 2273619 h 2602953"/>
                                <a:gd name="connsiteX77" fmla="*/ 657343 w 1376485"/>
                                <a:gd name="connsiteY77" fmla="*/ 2287907 h 2602953"/>
                                <a:gd name="connsiteX78" fmla="*/ 652581 w 1376485"/>
                                <a:gd name="connsiteY78" fmla="*/ 2302194 h 2602953"/>
                                <a:gd name="connsiteX79" fmla="*/ 643056 w 1376485"/>
                                <a:gd name="connsiteY79" fmla="*/ 2316482 h 2602953"/>
                                <a:gd name="connsiteX80" fmla="*/ 633531 w 1376485"/>
                                <a:gd name="connsiteY80" fmla="*/ 2345057 h 2602953"/>
                                <a:gd name="connsiteX81" fmla="*/ 628768 w 1376485"/>
                                <a:gd name="connsiteY81" fmla="*/ 2359344 h 2602953"/>
                                <a:gd name="connsiteX82" fmla="*/ 619243 w 1376485"/>
                                <a:gd name="connsiteY82" fmla="*/ 2378394 h 2602953"/>
                                <a:gd name="connsiteX83" fmla="*/ 604956 w 1376485"/>
                                <a:gd name="connsiteY83" fmla="*/ 2421257 h 2602953"/>
                                <a:gd name="connsiteX84" fmla="*/ 600193 w 1376485"/>
                                <a:gd name="connsiteY84" fmla="*/ 2435544 h 2602953"/>
                                <a:gd name="connsiteX85" fmla="*/ 585906 w 1376485"/>
                                <a:gd name="connsiteY85" fmla="*/ 2449832 h 2602953"/>
                                <a:gd name="connsiteX86" fmla="*/ 571618 w 1376485"/>
                                <a:gd name="connsiteY86" fmla="*/ 2459357 h 2602953"/>
                                <a:gd name="connsiteX87" fmla="*/ 543043 w 1376485"/>
                                <a:gd name="connsiteY87" fmla="*/ 2487932 h 2602953"/>
                                <a:gd name="connsiteX88" fmla="*/ 528756 w 1376485"/>
                                <a:gd name="connsiteY88" fmla="*/ 2502219 h 2602953"/>
                                <a:gd name="connsiteX89" fmla="*/ 509706 w 1376485"/>
                                <a:gd name="connsiteY89" fmla="*/ 2530794 h 2602953"/>
                                <a:gd name="connsiteX90" fmla="*/ 495418 w 1376485"/>
                                <a:gd name="connsiteY90" fmla="*/ 2535557 h 2602953"/>
                                <a:gd name="connsiteX91" fmla="*/ 466843 w 1376485"/>
                                <a:gd name="connsiteY91" fmla="*/ 2559369 h 2602953"/>
                                <a:gd name="connsiteX92" fmla="*/ 438268 w 1376485"/>
                                <a:gd name="connsiteY92" fmla="*/ 2568894 h 2602953"/>
                                <a:gd name="connsiteX93" fmla="*/ 404931 w 1376485"/>
                                <a:gd name="connsiteY93" fmla="*/ 2597469 h 2602953"/>
                                <a:gd name="connsiteX94" fmla="*/ 366839 w 1376485"/>
                                <a:gd name="connsiteY94" fmla="*/ 2602231 h 2602953"/>
                                <a:gd name="connsiteX95" fmla="*/ 343023 w 1376485"/>
                                <a:gd name="connsiteY95" fmla="*/ 2587937 h 2602953"/>
                                <a:gd name="connsiteX96" fmla="*/ 247770 w 1376485"/>
                                <a:gd name="connsiteY96" fmla="*/ 2578418 h 2602953"/>
                                <a:gd name="connsiteX97" fmla="*/ 147764 w 1376485"/>
                                <a:gd name="connsiteY97" fmla="*/ 2530795 h 2602953"/>
                                <a:gd name="connsiteX98" fmla="*/ 90608 w 1376485"/>
                                <a:gd name="connsiteY98" fmla="*/ 2492696 h 2602953"/>
                                <a:gd name="connsiteX99" fmla="*/ 19170 w 1376485"/>
                                <a:gd name="connsiteY99" fmla="*/ 2397445 h 2602953"/>
                                <a:gd name="connsiteX100" fmla="*/ 125 w 1376485"/>
                                <a:gd name="connsiteY100" fmla="*/ 2297432 h 2602953"/>
                                <a:gd name="connsiteX101" fmla="*/ 4881 w 1376485"/>
                                <a:gd name="connsiteY101" fmla="*/ 2206944 h 2602953"/>
                                <a:gd name="connsiteX102" fmla="*/ 14406 w 1376485"/>
                                <a:gd name="connsiteY102" fmla="*/ 2178369 h 2602953"/>
                                <a:gd name="connsiteX103" fmla="*/ 19168 w 1376485"/>
                                <a:gd name="connsiteY103" fmla="*/ 2164082 h 2602953"/>
                                <a:gd name="connsiteX104" fmla="*/ 28693 w 1376485"/>
                                <a:gd name="connsiteY104" fmla="*/ 2149794 h 2602953"/>
                                <a:gd name="connsiteX105" fmla="*/ 42981 w 1376485"/>
                                <a:gd name="connsiteY105" fmla="*/ 2121219 h 2602953"/>
                                <a:gd name="connsiteX106" fmla="*/ 71556 w 1376485"/>
                                <a:gd name="connsiteY106" fmla="*/ 2035494 h 2602953"/>
                                <a:gd name="connsiteX107" fmla="*/ 81081 w 1376485"/>
                                <a:gd name="connsiteY107" fmla="*/ 2006919 h 2602953"/>
                                <a:gd name="connsiteX108" fmla="*/ 85843 w 1376485"/>
                                <a:gd name="connsiteY108" fmla="*/ 1992632 h 2602953"/>
                                <a:gd name="connsiteX109" fmla="*/ 123943 w 1376485"/>
                                <a:gd name="connsiteY109" fmla="*/ 1935482 h 2602953"/>
                                <a:gd name="connsiteX110" fmla="*/ 133468 w 1376485"/>
                                <a:gd name="connsiteY110" fmla="*/ 1921194 h 2602953"/>
                                <a:gd name="connsiteX111" fmla="*/ 142993 w 1376485"/>
                                <a:gd name="connsiteY111" fmla="*/ 1906907 h 2602953"/>
                                <a:gd name="connsiteX112" fmla="*/ 147756 w 1376485"/>
                                <a:gd name="connsiteY112" fmla="*/ 1892619 h 2602953"/>
                                <a:gd name="connsiteX113" fmla="*/ 162043 w 1376485"/>
                                <a:gd name="connsiteY113" fmla="*/ 1883094 h 2602953"/>
                                <a:gd name="connsiteX114" fmla="*/ 190618 w 1376485"/>
                                <a:gd name="connsiteY114" fmla="*/ 1840232 h 2602953"/>
                                <a:gd name="connsiteX115" fmla="*/ 200143 w 1376485"/>
                                <a:gd name="connsiteY115" fmla="*/ 1825944 h 2602953"/>
                                <a:gd name="connsiteX116" fmla="*/ 214431 w 1376485"/>
                                <a:gd name="connsiteY116" fmla="*/ 1816419 h 2602953"/>
                                <a:gd name="connsiteX117" fmla="*/ 219193 w 1376485"/>
                                <a:gd name="connsiteY117" fmla="*/ 1802132 h 2602953"/>
                                <a:gd name="connsiteX118" fmla="*/ 238243 w 1376485"/>
                                <a:gd name="connsiteY118" fmla="*/ 1773557 h 2602953"/>
                                <a:gd name="connsiteX119" fmla="*/ 252531 w 1376485"/>
                                <a:gd name="connsiteY119" fmla="*/ 1744982 h 2602953"/>
                                <a:gd name="connsiteX120" fmla="*/ 266818 w 1376485"/>
                                <a:gd name="connsiteY120" fmla="*/ 1735457 h 2602953"/>
                                <a:gd name="connsiteX121" fmla="*/ 285868 w 1376485"/>
                                <a:gd name="connsiteY121" fmla="*/ 1706882 h 2602953"/>
                                <a:gd name="connsiteX122" fmla="*/ 295393 w 1376485"/>
                                <a:gd name="connsiteY122" fmla="*/ 1678307 h 2602953"/>
                                <a:gd name="connsiteX123" fmla="*/ 304918 w 1376485"/>
                                <a:gd name="connsiteY123" fmla="*/ 1664019 h 2602953"/>
                                <a:gd name="connsiteX124" fmla="*/ 314443 w 1376485"/>
                                <a:gd name="connsiteY124" fmla="*/ 1635444 h 2602953"/>
                                <a:gd name="connsiteX125" fmla="*/ 333493 w 1376485"/>
                                <a:gd name="connsiteY125" fmla="*/ 1606869 h 2602953"/>
                                <a:gd name="connsiteX126" fmla="*/ 343018 w 1376485"/>
                                <a:gd name="connsiteY126" fmla="*/ 1592582 h 2602953"/>
                                <a:gd name="connsiteX127" fmla="*/ 357306 w 1376485"/>
                                <a:gd name="connsiteY127" fmla="*/ 1564007 h 2602953"/>
                                <a:gd name="connsiteX128" fmla="*/ 366831 w 1376485"/>
                                <a:gd name="connsiteY128" fmla="*/ 1535432 h 2602953"/>
                                <a:gd name="connsiteX129" fmla="*/ 371593 w 1376485"/>
                                <a:gd name="connsiteY129" fmla="*/ 1521144 h 2602953"/>
                                <a:gd name="connsiteX130" fmla="*/ 390643 w 1376485"/>
                                <a:gd name="connsiteY130" fmla="*/ 1478282 h 2602953"/>
                                <a:gd name="connsiteX131" fmla="*/ 395406 w 1376485"/>
                                <a:gd name="connsiteY131" fmla="*/ 1463994 h 2602953"/>
                                <a:gd name="connsiteX132" fmla="*/ 400168 w 1376485"/>
                                <a:gd name="connsiteY132" fmla="*/ 1449707 h 2602953"/>
                                <a:gd name="connsiteX133" fmla="*/ 409693 w 1376485"/>
                                <a:gd name="connsiteY133" fmla="*/ 1378269 h 2602953"/>
                                <a:gd name="connsiteX134" fmla="*/ 414456 w 1376485"/>
                                <a:gd name="connsiteY134" fmla="*/ 1363982 h 2602953"/>
                                <a:gd name="connsiteX135" fmla="*/ 409693 w 1376485"/>
                                <a:gd name="connsiteY135" fmla="*/ 1211582 h 2602953"/>
                                <a:gd name="connsiteX136" fmla="*/ 395406 w 1376485"/>
                                <a:gd name="connsiteY136" fmla="*/ 1168719 h 2602953"/>
                                <a:gd name="connsiteX137" fmla="*/ 381118 w 1376485"/>
                                <a:gd name="connsiteY137" fmla="*/ 1116332 h 2602953"/>
                                <a:gd name="connsiteX138" fmla="*/ 371593 w 1376485"/>
                                <a:gd name="connsiteY138" fmla="*/ 1102044 h 2602953"/>
                                <a:gd name="connsiteX139" fmla="*/ 352543 w 1376485"/>
                                <a:gd name="connsiteY139" fmla="*/ 1073469 h 2602953"/>
                                <a:gd name="connsiteX140" fmla="*/ 347781 w 1376485"/>
                                <a:gd name="connsiteY140" fmla="*/ 1059182 h 2602953"/>
                                <a:gd name="connsiteX141" fmla="*/ 338256 w 1376485"/>
                                <a:gd name="connsiteY141" fmla="*/ 1044894 h 2602953"/>
                                <a:gd name="connsiteX142" fmla="*/ 319206 w 1376485"/>
                                <a:gd name="connsiteY142" fmla="*/ 1011557 h 2602953"/>
                                <a:gd name="connsiteX143" fmla="*/ 304918 w 1376485"/>
                                <a:gd name="connsiteY143" fmla="*/ 968694 h 2602953"/>
                                <a:gd name="connsiteX144" fmla="*/ 300156 w 1376485"/>
                                <a:gd name="connsiteY144" fmla="*/ 954407 h 2602953"/>
                                <a:gd name="connsiteX145" fmla="*/ 271581 w 1376485"/>
                                <a:gd name="connsiteY145" fmla="*/ 921069 h 2602953"/>
                                <a:gd name="connsiteX146" fmla="*/ 214439 w 1376485"/>
                                <a:gd name="connsiteY146" fmla="*/ 816293 h 2602953"/>
                                <a:gd name="connsiteX147" fmla="*/ 176343 w 1376485"/>
                                <a:gd name="connsiteY147" fmla="*/ 744856 h 2602953"/>
                                <a:gd name="connsiteX148" fmla="*/ 133468 w 1376485"/>
                                <a:gd name="connsiteY148" fmla="*/ 630557 h 2602953"/>
                                <a:gd name="connsiteX149" fmla="*/ 123864 w 1376485"/>
                                <a:gd name="connsiteY149" fmla="*/ 497206 h 2602953"/>
                                <a:gd name="connsiteX150" fmla="*/ 152527 w 1376485"/>
                                <a:gd name="connsiteY150" fmla="*/ 382907 h 2602953"/>
                                <a:gd name="connsiteX151" fmla="*/ 185860 w 1376485"/>
                                <a:gd name="connsiteY151" fmla="*/ 311469 h 2602953"/>
                                <a:gd name="connsiteX152" fmla="*/ 228724 w 1376485"/>
                                <a:gd name="connsiteY152" fmla="*/ 240032 h 2602953"/>
                                <a:gd name="connsiteX153" fmla="*/ 291588 w 1376485"/>
                                <a:gd name="connsiteY153" fmla="*/ 164785 h 2602953"/>
                                <a:gd name="connsiteX154" fmla="*/ 360169 w 1376485"/>
                                <a:gd name="connsiteY154" fmla="*/ 97157 h 2602953"/>
                                <a:gd name="connsiteX155" fmla="*/ 434469 w 1376485"/>
                                <a:gd name="connsiteY155"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8381 w 1376673"/>
                                <a:gd name="connsiteY19" fmla="*/ 878207 h 2602953"/>
                                <a:gd name="connsiteX20" fmla="*/ 1333618 w 1376673"/>
                                <a:gd name="connsiteY20" fmla="*/ 892494 h 2602953"/>
                                <a:gd name="connsiteX21" fmla="*/ 1324093 w 1376673"/>
                                <a:gd name="connsiteY21" fmla="*/ 906782 h 2602953"/>
                                <a:gd name="connsiteX22" fmla="*/ 1319331 w 1376673"/>
                                <a:gd name="connsiteY22" fmla="*/ 921069 h 2602953"/>
                                <a:gd name="connsiteX23" fmla="*/ 1314568 w 1376673"/>
                                <a:gd name="connsiteY23" fmla="*/ 940119 h 2602953"/>
                                <a:gd name="connsiteX24" fmla="*/ 1305043 w 1376673"/>
                                <a:gd name="connsiteY24" fmla="*/ 954407 h 2602953"/>
                                <a:gd name="connsiteX25" fmla="*/ 1295518 w 1376673"/>
                                <a:gd name="connsiteY25" fmla="*/ 973457 h 2602953"/>
                                <a:gd name="connsiteX26" fmla="*/ 1281231 w 1376673"/>
                                <a:gd name="connsiteY26" fmla="*/ 1016319 h 2602953"/>
                                <a:gd name="connsiteX27" fmla="*/ 1276468 w 1376673"/>
                                <a:gd name="connsiteY27" fmla="*/ 1030607 h 2602953"/>
                                <a:gd name="connsiteX28" fmla="*/ 1266943 w 1376673"/>
                                <a:gd name="connsiteY28" fmla="*/ 1044894 h 2602953"/>
                                <a:gd name="connsiteX29" fmla="*/ 1252656 w 1376673"/>
                                <a:gd name="connsiteY29" fmla="*/ 1078232 h 2602953"/>
                                <a:gd name="connsiteX30" fmla="*/ 1243131 w 1376673"/>
                                <a:gd name="connsiteY30" fmla="*/ 1106807 h 2602953"/>
                                <a:gd name="connsiteX31" fmla="*/ 1238368 w 1376673"/>
                                <a:gd name="connsiteY31" fmla="*/ 1121094 h 2602953"/>
                                <a:gd name="connsiteX32" fmla="*/ 1233606 w 1376673"/>
                                <a:gd name="connsiteY32" fmla="*/ 1135382 h 2602953"/>
                                <a:gd name="connsiteX33" fmla="*/ 1219318 w 1376673"/>
                                <a:gd name="connsiteY33" fmla="*/ 1144907 h 2602953"/>
                                <a:gd name="connsiteX34" fmla="*/ 1214556 w 1376673"/>
                                <a:gd name="connsiteY34" fmla="*/ 1159194 h 2602953"/>
                                <a:gd name="connsiteX35" fmla="*/ 1200268 w 1376673"/>
                                <a:gd name="connsiteY35" fmla="*/ 1173482 h 2602953"/>
                                <a:gd name="connsiteX36" fmla="*/ 1190743 w 1376673"/>
                                <a:gd name="connsiteY36" fmla="*/ 1187769 h 2602953"/>
                                <a:gd name="connsiteX37" fmla="*/ 1171693 w 1376673"/>
                                <a:gd name="connsiteY37" fmla="*/ 1235394 h 2602953"/>
                                <a:gd name="connsiteX38" fmla="*/ 1166931 w 1376673"/>
                                <a:gd name="connsiteY38" fmla="*/ 1249682 h 2602953"/>
                                <a:gd name="connsiteX39" fmla="*/ 1152643 w 1376673"/>
                                <a:gd name="connsiteY39" fmla="*/ 1259207 h 2602953"/>
                                <a:gd name="connsiteX40" fmla="*/ 1133593 w 1376673"/>
                                <a:gd name="connsiteY40" fmla="*/ 1287782 h 2602953"/>
                                <a:gd name="connsiteX41" fmla="*/ 1109781 w 1376673"/>
                                <a:gd name="connsiteY41" fmla="*/ 1316357 h 2602953"/>
                                <a:gd name="connsiteX42" fmla="*/ 1095493 w 1376673"/>
                                <a:gd name="connsiteY42" fmla="*/ 1344932 h 2602953"/>
                                <a:gd name="connsiteX43" fmla="*/ 1081206 w 1376673"/>
                                <a:gd name="connsiteY43" fmla="*/ 1354457 h 2602953"/>
                                <a:gd name="connsiteX44" fmla="*/ 1062156 w 1376673"/>
                                <a:gd name="connsiteY44" fmla="*/ 1383032 h 2602953"/>
                                <a:gd name="connsiteX45" fmla="*/ 1043106 w 1376673"/>
                                <a:gd name="connsiteY45" fmla="*/ 1411607 h 2602953"/>
                                <a:gd name="connsiteX46" fmla="*/ 1024056 w 1376673"/>
                                <a:gd name="connsiteY46" fmla="*/ 1440182 h 2602953"/>
                                <a:gd name="connsiteX47" fmla="*/ 1014531 w 1376673"/>
                                <a:gd name="connsiteY47" fmla="*/ 1454469 h 2602953"/>
                                <a:gd name="connsiteX48" fmla="*/ 1000243 w 1376673"/>
                                <a:gd name="connsiteY48" fmla="*/ 1483044 h 2602953"/>
                                <a:gd name="connsiteX49" fmla="*/ 985956 w 1376673"/>
                                <a:gd name="connsiteY49" fmla="*/ 1511619 h 2602953"/>
                                <a:gd name="connsiteX50" fmla="*/ 971668 w 1376673"/>
                                <a:gd name="connsiteY50" fmla="*/ 1540194 h 2602953"/>
                                <a:gd name="connsiteX51" fmla="*/ 966906 w 1376673"/>
                                <a:gd name="connsiteY51" fmla="*/ 1554482 h 2602953"/>
                                <a:gd name="connsiteX52" fmla="*/ 947856 w 1376673"/>
                                <a:gd name="connsiteY52" fmla="*/ 1583057 h 2602953"/>
                                <a:gd name="connsiteX53" fmla="*/ 928806 w 1376673"/>
                                <a:gd name="connsiteY53" fmla="*/ 1611632 h 2602953"/>
                                <a:gd name="connsiteX54" fmla="*/ 909756 w 1376673"/>
                                <a:gd name="connsiteY54" fmla="*/ 1640207 h 2602953"/>
                                <a:gd name="connsiteX55" fmla="*/ 900231 w 1376673"/>
                                <a:gd name="connsiteY55" fmla="*/ 1654494 h 2602953"/>
                                <a:gd name="connsiteX56" fmla="*/ 866893 w 1376673"/>
                                <a:gd name="connsiteY56" fmla="*/ 1697357 h 2602953"/>
                                <a:gd name="connsiteX57" fmla="*/ 857368 w 1376673"/>
                                <a:gd name="connsiteY57" fmla="*/ 1711644 h 2602953"/>
                                <a:gd name="connsiteX58" fmla="*/ 843081 w 1376673"/>
                                <a:gd name="connsiteY58" fmla="*/ 1740219 h 2602953"/>
                                <a:gd name="connsiteX59" fmla="*/ 833556 w 1376673"/>
                                <a:gd name="connsiteY59" fmla="*/ 1768794 h 2602953"/>
                                <a:gd name="connsiteX60" fmla="*/ 828793 w 1376673"/>
                                <a:gd name="connsiteY60" fmla="*/ 1783082 h 2602953"/>
                                <a:gd name="connsiteX61" fmla="*/ 824031 w 1376673"/>
                                <a:gd name="connsiteY61" fmla="*/ 1797369 h 2602953"/>
                                <a:gd name="connsiteX62" fmla="*/ 804981 w 1376673"/>
                                <a:gd name="connsiteY62" fmla="*/ 1825944 h 2602953"/>
                                <a:gd name="connsiteX63" fmla="*/ 771643 w 1376673"/>
                                <a:gd name="connsiteY63" fmla="*/ 1925957 h 2602953"/>
                                <a:gd name="connsiteX64" fmla="*/ 762118 w 1376673"/>
                                <a:gd name="connsiteY64" fmla="*/ 1954532 h 2602953"/>
                                <a:gd name="connsiteX65" fmla="*/ 757356 w 1376673"/>
                                <a:gd name="connsiteY65" fmla="*/ 1968819 h 2602953"/>
                                <a:gd name="connsiteX66" fmla="*/ 747831 w 1376673"/>
                                <a:gd name="connsiteY66" fmla="*/ 1983107 h 2602953"/>
                                <a:gd name="connsiteX67" fmla="*/ 738306 w 1376673"/>
                                <a:gd name="connsiteY67" fmla="*/ 2011682 h 2602953"/>
                                <a:gd name="connsiteX68" fmla="*/ 724018 w 1376673"/>
                                <a:gd name="connsiteY68" fmla="*/ 2054544 h 2602953"/>
                                <a:gd name="connsiteX69" fmla="*/ 704968 w 1376673"/>
                                <a:gd name="connsiteY69" fmla="*/ 2111694 h 2602953"/>
                                <a:gd name="connsiteX70" fmla="*/ 695443 w 1376673"/>
                                <a:gd name="connsiteY70" fmla="*/ 2140269 h 2602953"/>
                                <a:gd name="connsiteX71" fmla="*/ 690681 w 1376673"/>
                                <a:gd name="connsiteY71" fmla="*/ 2154557 h 2602953"/>
                                <a:gd name="connsiteX72" fmla="*/ 685918 w 1376673"/>
                                <a:gd name="connsiteY72" fmla="*/ 2173607 h 2602953"/>
                                <a:gd name="connsiteX73" fmla="*/ 681156 w 1376673"/>
                                <a:gd name="connsiteY73" fmla="*/ 2211707 h 2602953"/>
                                <a:gd name="connsiteX74" fmla="*/ 676393 w 1376673"/>
                                <a:gd name="connsiteY74" fmla="*/ 2230757 h 2602953"/>
                                <a:gd name="connsiteX75" fmla="*/ 662106 w 1376673"/>
                                <a:gd name="connsiteY75" fmla="*/ 2273619 h 2602953"/>
                                <a:gd name="connsiteX76" fmla="*/ 657343 w 1376673"/>
                                <a:gd name="connsiteY76" fmla="*/ 2287907 h 2602953"/>
                                <a:gd name="connsiteX77" fmla="*/ 652581 w 1376673"/>
                                <a:gd name="connsiteY77" fmla="*/ 2302194 h 2602953"/>
                                <a:gd name="connsiteX78" fmla="*/ 643056 w 1376673"/>
                                <a:gd name="connsiteY78" fmla="*/ 2316482 h 2602953"/>
                                <a:gd name="connsiteX79" fmla="*/ 633531 w 1376673"/>
                                <a:gd name="connsiteY79" fmla="*/ 2345057 h 2602953"/>
                                <a:gd name="connsiteX80" fmla="*/ 628768 w 1376673"/>
                                <a:gd name="connsiteY80" fmla="*/ 2359344 h 2602953"/>
                                <a:gd name="connsiteX81" fmla="*/ 619243 w 1376673"/>
                                <a:gd name="connsiteY81" fmla="*/ 2378394 h 2602953"/>
                                <a:gd name="connsiteX82" fmla="*/ 604956 w 1376673"/>
                                <a:gd name="connsiteY82" fmla="*/ 2421257 h 2602953"/>
                                <a:gd name="connsiteX83" fmla="*/ 600193 w 1376673"/>
                                <a:gd name="connsiteY83" fmla="*/ 2435544 h 2602953"/>
                                <a:gd name="connsiteX84" fmla="*/ 585906 w 1376673"/>
                                <a:gd name="connsiteY84" fmla="*/ 2449832 h 2602953"/>
                                <a:gd name="connsiteX85" fmla="*/ 571618 w 1376673"/>
                                <a:gd name="connsiteY85" fmla="*/ 2459357 h 2602953"/>
                                <a:gd name="connsiteX86" fmla="*/ 543043 w 1376673"/>
                                <a:gd name="connsiteY86" fmla="*/ 2487932 h 2602953"/>
                                <a:gd name="connsiteX87" fmla="*/ 528756 w 1376673"/>
                                <a:gd name="connsiteY87" fmla="*/ 2502219 h 2602953"/>
                                <a:gd name="connsiteX88" fmla="*/ 509706 w 1376673"/>
                                <a:gd name="connsiteY88" fmla="*/ 2530794 h 2602953"/>
                                <a:gd name="connsiteX89" fmla="*/ 495418 w 1376673"/>
                                <a:gd name="connsiteY89" fmla="*/ 2535557 h 2602953"/>
                                <a:gd name="connsiteX90" fmla="*/ 466843 w 1376673"/>
                                <a:gd name="connsiteY90" fmla="*/ 2559369 h 2602953"/>
                                <a:gd name="connsiteX91" fmla="*/ 438268 w 1376673"/>
                                <a:gd name="connsiteY91" fmla="*/ 2568894 h 2602953"/>
                                <a:gd name="connsiteX92" fmla="*/ 404931 w 1376673"/>
                                <a:gd name="connsiteY92" fmla="*/ 2597469 h 2602953"/>
                                <a:gd name="connsiteX93" fmla="*/ 366839 w 1376673"/>
                                <a:gd name="connsiteY93" fmla="*/ 2602231 h 2602953"/>
                                <a:gd name="connsiteX94" fmla="*/ 343023 w 1376673"/>
                                <a:gd name="connsiteY94" fmla="*/ 2587937 h 2602953"/>
                                <a:gd name="connsiteX95" fmla="*/ 247770 w 1376673"/>
                                <a:gd name="connsiteY95" fmla="*/ 2578418 h 2602953"/>
                                <a:gd name="connsiteX96" fmla="*/ 147764 w 1376673"/>
                                <a:gd name="connsiteY96" fmla="*/ 2530795 h 2602953"/>
                                <a:gd name="connsiteX97" fmla="*/ 90608 w 1376673"/>
                                <a:gd name="connsiteY97" fmla="*/ 2492696 h 2602953"/>
                                <a:gd name="connsiteX98" fmla="*/ 19170 w 1376673"/>
                                <a:gd name="connsiteY98" fmla="*/ 2397445 h 2602953"/>
                                <a:gd name="connsiteX99" fmla="*/ 125 w 1376673"/>
                                <a:gd name="connsiteY99" fmla="*/ 2297432 h 2602953"/>
                                <a:gd name="connsiteX100" fmla="*/ 4881 w 1376673"/>
                                <a:gd name="connsiteY100" fmla="*/ 2206944 h 2602953"/>
                                <a:gd name="connsiteX101" fmla="*/ 14406 w 1376673"/>
                                <a:gd name="connsiteY101" fmla="*/ 2178369 h 2602953"/>
                                <a:gd name="connsiteX102" fmla="*/ 19168 w 1376673"/>
                                <a:gd name="connsiteY102" fmla="*/ 2164082 h 2602953"/>
                                <a:gd name="connsiteX103" fmla="*/ 28693 w 1376673"/>
                                <a:gd name="connsiteY103" fmla="*/ 2149794 h 2602953"/>
                                <a:gd name="connsiteX104" fmla="*/ 42981 w 1376673"/>
                                <a:gd name="connsiteY104" fmla="*/ 2121219 h 2602953"/>
                                <a:gd name="connsiteX105" fmla="*/ 71556 w 1376673"/>
                                <a:gd name="connsiteY105" fmla="*/ 2035494 h 2602953"/>
                                <a:gd name="connsiteX106" fmla="*/ 81081 w 1376673"/>
                                <a:gd name="connsiteY106" fmla="*/ 2006919 h 2602953"/>
                                <a:gd name="connsiteX107" fmla="*/ 85843 w 1376673"/>
                                <a:gd name="connsiteY107" fmla="*/ 1992632 h 2602953"/>
                                <a:gd name="connsiteX108" fmla="*/ 123943 w 1376673"/>
                                <a:gd name="connsiteY108" fmla="*/ 1935482 h 2602953"/>
                                <a:gd name="connsiteX109" fmla="*/ 133468 w 1376673"/>
                                <a:gd name="connsiteY109" fmla="*/ 1921194 h 2602953"/>
                                <a:gd name="connsiteX110" fmla="*/ 142993 w 1376673"/>
                                <a:gd name="connsiteY110" fmla="*/ 1906907 h 2602953"/>
                                <a:gd name="connsiteX111" fmla="*/ 147756 w 1376673"/>
                                <a:gd name="connsiteY111" fmla="*/ 1892619 h 2602953"/>
                                <a:gd name="connsiteX112" fmla="*/ 162043 w 1376673"/>
                                <a:gd name="connsiteY112" fmla="*/ 1883094 h 2602953"/>
                                <a:gd name="connsiteX113" fmla="*/ 190618 w 1376673"/>
                                <a:gd name="connsiteY113" fmla="*/ 1840232 h 2602953"/>
                                <a:gd name="connsiteX114" fmla="*/ 200143 w 1376673"/>
                                <a:gd name="connsiteY114" fmla="*/ 1825944 h 2602953"/>
                                <a:gd name="connsiteX115" fmla="*/ 214431 w 1376673"/>
                                <a:gd name="connsiteY115" fmla="*/ 1816419 h 2602953"/>
                                <a:gd name="connsiteX116" fmla="*/ 219193 w 1376673"/>
                                <a:gd name="connsiteY116" fmla="*/ 1802132 h 2602953"/>
                                <a:gd name="connsiteX117" fmla="*/ 238243 w 1376673"/>
                                <a:gd name="connsiteY117" fmla="*/ 1773557 h 2602953"/>
                                <a:gd name="connsiteX118" fmla="*/ 252531 w 1376673"/>
                                <a:gd name="connsiteY118" fmla="*/ 1744982 h 2602953"/>
                                <a:gd name="connsiteX119" fmla="*/ 266818 w 1376673"/>
                                <a:gd name="connsiteY119" fmla="*/ 1735457 h 2602953"/>
                                <a:gd name="connsiteX120" fmla="*/ 285868 w 1376673"/>
                                <a:gd name="connsiteY120" fmla="*/ 1706882 h 2602953"/>
                                <a:gd name="connsiteX121" fmla="*/ 295393 w 1376673"/>
                                <a:gd name="connsiteY121" fmla="*/ 1678307 h 2602953"/>
                                <a:gd name="connsiteX122" fmla="*/ 304918 w 1376673"/>
                                <a:gd name="connsiteY122" fmla="*/ 1664019 h 2602953"/>
                                <a:gd name="connsiteX123" fmla="*/ 314443 w 1376673"/>
                                <a:gd name="connsiteY123" fmla="*/ 1635444 h 2602953"/>
                                <a:gd name="connsiteX124" fmla="*/ 333493 w 1376673"/>
                                <a:gd name="connsiteY124" fmla="*/ 1606869 h 2602953"/>
                                <a:gd name="connsiteX125" fmla="*/ 343018 w 1376673"/>
                                <a:gd name="connsiteY125" fmla="*/ 1592582 h 2602953"/>
                                <a:gd name="connsiteX126" fmla="*/ 357306 w 1376673"/>
                                <a:gd name="connsiteY126" fmla="*/ 1564007 h 2602953"/>
                                <a:gd name="connsiteX127" fmla="*/ 366831 w 1376673"/>
                                <a:gd name="connsiteY127" fmla="*/ 1535432 h 2602953"/>
                                <a:gd name="connsiteX128" fmla="*/ 371593 w 1376673"/>
                                <a:gd name="connsiteY128" fmla="*/ 1521144 h 2602953"/>
                                <a:gd name="connsiteX129" fmla="*/ 390643 w 1376673"/>
                                <a:gd name="connsiteY129" fmla="*/ 1478282 h 2602953"/>
                                <a:gd name="connsiteX130" fmla="*/ 395406 w 1376673"/>
                                <a:gd name="connsiteY130" fmla="*/ 1463994 h 2602953"/>
                                <a:gd name="connsiteX131" fmla="*/ 400168 w 1376673"/>
                                <a:gd name="connsiteY131" fmla="*/ 1449707 h 2602953"/>
                                <a:gd name="connsiteX132" fmla="*/ 409693 w 1376673"/>
                                <a:gd name="connsiteY132" fmla="*/ 1378269 h 2602953"/>
                                <a:gd name="connsiteX133" fmla="*/ 414456 w 1376673"/>
                                <a:gd name="connsiteY133" fmla="*/ 1363982 h 2602953"/>
                                <a:gd name="connsiteX134" fmla="*/ 409693 w 1376673"/>
                                <a:gd name="connsiteY134" fmla="*/ 1211582 h 2602953"/>
                                <a:gd name="connsiteX135" fmla="*/ 395406 w 1376673"/>
                                <a:gd name="connsiteY135" fmla="*/ 1168719 h 2602953"/>
                                <a:gd name="connsiteX136" fmla="*/ 381118 w 1376673"/>
                                <a:gd name="connsiteY136" fmla="*/ 1116332 h 2602953"/>
                                <a:gd name="connsiteX137" fmla="*/ 371593 w 1376673"/>
                                <a:gd name="connsiteY137" fmla="*/ 1102044 h 2602953"/>
                                <a:gd name="connsiteX138" fmla="*/ 352543 w 1376673"/>
                                <a:gd name="connsiteY138" fmla="*/ 1073469 h 2602953"/>
                                <a:gd name="connsiteX139" fmla="*/ 347781 w 1376673"/>
                                <a:gd name="connsiteY139" fmla="*/ 1059182 h 2602953"/>
                                <a:gd name="connsiteX140" fmla="*/ 338256 w 1376673"/>
                                <a:gd name="connsiteY140" fmla="*/ 1044894 h 2602953"/>
                                <a:gd name="connsiteX141" fmla="*/ 319206 w 1376673"/>
                                <a:gd name="connsiteY141" fmla="*/ 1011557 h 2602953"/>
                                <a:gd name="connsiteX142" fmla="*/ 304918 w 1376673"/>
                                <a:gd name="connsiteY142" fmla="*/ 968694 h 2602953"/>
                                <a:gd name="connsiteX143" fmla="*/ 300156 w 1376673"/>
                                <a:gd name="connsiteY143" fmla="*/ 954407 h 2602953"/>
                                <a:gd name="connsiteX144" fmla="*/ 271581 w 1376673"/>
                                <a:gd name="connsiteY144" fmla="*/ 921069 h 2602953"/>
                                <a:gd name="connsiteX145" fmla="*/ 214439 w 1376673"/>
                                <a:gd name="connsiteY145" fmla="*/ 816293 h 2602953"/>
                                <a:gd name="connsiteX146" fmla="*/ 176343 w 1376673"/>
                                <a:gd name="connsiteY146" fmla="*/ 744856 h 2602953"/>
                                <a:gd name="connsiteX147" fmla="*/ 133468 w 1376673"/>
                                <a:gd name="connsiteY147" fmla="*/ 630557 h 2602953"/>
                                <a:gd name="connsiteX148" fmla="*/ 123864 w 1376673"/>
                                <a:gd name="connsiteY148" fmla="*/ 497206 h 2602953"/>
                                <a:gd name="connsiteX149" fmla="*/ 152527 w 1376673"/>
                                <a:gd name="connsiteY149" fmla="*/ 382907 h 2602953"/>
                                <a:gd name="connsiteX150" fmla="*/ 185860 w 1376673"/>
                                <a:gd name="connsiteY150" fmla="*/ 311469 h 2602953"/>
                                <a:gd name="connsiteX151" fmla="*/ 228724 w 1376673"/>
                                <a:gd name="connsiteY151" fmla="*/ 240032 h 2602953"/>
                                <a:gd name="connsiteX152" fmla="*/ 291588 w 1376673"/>
                                <a:gd name="connsiteY152" fmla="*/ 164785 h 2602953"/>
                                <a:gd name="connsiteX153" fmla="*/ 360169 w 1376673"/>
                                <a:gd name="connsiteY153" fmla="*/ 97157 h 2602953"/>
                                <a:gd name="connsiteX154" fmla="*/ 434469 w 1376673"/>
                                <a:gd name="connsiteY154"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24093 w 1376673"/>
                                <a:gd name="connsiteY20" fmla="*/ 906782 h 2602953"/>
                                <a:gd name="connsiteX21" fmla="*/ 1319331 w 1376673"/>
                                <a:gd name="connsiteY21" fmla="*/ 921069 h 2602953"/>
                                <a:gd name="connsiteX22" fmla="*/ 1314568 w 1376673"/>
                                <a:gd name="connsiteY22" fmla="*/ 940119 h 2602953"/>
                                <a:gd name="connsiteX23" fmla="*/ 1305043 w 1376673"/>
                                <a:gd name="connsiteY23" fmla="*/ 954407 h 2602953"/>
                                <a:gd name="connsiteX24" fmla="*/ 1295518 w 1376673"/>
                                <a:gd name="connsiteY24" fmla="*/ 973457 h 2602953"/>
                                <a:gd name="connsiteX25" fmla="*/ 1281231 w 1376673"/>
                                <a:gd name="connsiteY25" fmla="*/ 1016319 h 2602953"/>
                                <a:gd name="connsiteX26" fmla="*/ 1276468 w 1376673"/>
                                <a:gd name="connsiteY26" fmla="*/ 1030607 h 2602953"/>
                                <a:gd name="connsiteX27" fmla="*/ 1266943 w 1376673"/>
                                <a:gd name="connsiteY27" fmla="*/ 1044894 h 2602953"/>
                                <a:gd name="connsiteX28" fmla="*/ 1252656 w 1376673"/>
                                <a:gd name="connsiteY28" fmla="*/ 1078232 h 2602953"/>
                                <a:gd name="connsiteX29" fmla="*/ 1243131 w 1376673"/>
                                <a:gd name="connsiteY29" fmla="*/ 1106807 h 2602953"/>
                                <a:gd name="connsiteX30" fmla="*/ 1238368 w 1376673"/>
                                <a:gd name="connsiteY30" fmla="*/ 1121094 h 2602953"/>
                                <a:gd name="connsiteX31" fmla="*/ 1233606 w 1376673"/>
                                <a:gd name="connsiteY31" fmla="*/ 1135382 h 2602953"/>
                                <a:gd name="connsiteX32" fmla="*/ 1219318 w 1376673"/>
                                <a:gd name="connsiteY32" fmla="*/ 1144907 h 2602953"/>
                                <a:gd name="connsiteX33" fmla="*/ 1214556 w 1376673"/>
                                <a:gd name="connsiteY33" fmla="*/ 1159194 h 2602953"/>
                                <a:gd name="connsiteX34" fmla="*/ 1200268 w 1376673"/>
                                <a:gd name="connsiteY34" fmla="*/ 1173482 h 2602953"/>
                                <a:gd name="connsiteX35" fmla="*/ 1190743 w 1376673"/>
                                <a:gd name="connsiteY35" fmla="*/ 1187769 h 2602953"/>
                                <a:gd name="connsiteX36" fmla="*/ 1171693 w 1376673"/>
                                <a:gd name="connsiteY36" fmla="*/ 1235394 h 2602953"/>
                                <a:gd name="connsiteX37" fmla="*/ 1166931 w 1376673"/>
                                <a:gd name="connsiteY37" fmla="*/ 1249682 h 2602953"/>
                                <a:gd name="connsiteX38" fmla="*/ 1152643 w 1376673"/>
                                <a:gd name="connsiteY38" fmla="*/ 1259207 h 2602953"/>
                                <a:gd name="connsiteX39" fmla="*/ 1133593 w 1376673"/>
                                <a:gd name="connsiteY39" fmla="*/ 1287782 h 2602953"/>
                                <a:gd name="connsiteX40" fmla="*/ 1109781 w 1376673"/>
                                <a:gd name="connsiteY40" fmla="*/ 1316357 h 2602953"/>
                                <a:gd name="connsiteX41" fmla="*/ 1095493 w 1376673"/>
                                <a:gd name="connsiteY41" fmla="*/ 1344932 h 2602953"/>
                                <a:gd name="connsiteX42" fmla="*/ 1081206 w 1376673"/>
                                <a:gd name="connsiteY42" fmla="*/ 1354457 h 2602953"/>
                                <a:gd name="connsiteX43" fmla="*/ 1062156 w 1376673"/>
                                <a:gd name="connsiteY43" fmla="*/ 1383032 h 2602953"/>
                                <a:gd name="connsiteX44" fmla="*/ 1043106 w 1376673"/>
                                <a:gd name="connsiteY44" fmla="*/ 1411607 h 2602953"/>
                                <a:gd name="connsiteX45" fmla="*/ 1024056 w 1376673"/>
                                <a:gd name="connsiteY45" fmla="*/ 1440182 h 2602953"/>
                                <a:gd name="connsiteX46" fmla="*/ 1014531 w 1376673"/>
                                <a:gd name="connsiteY46" fmla="*/ 1454469 h 2602953"/>
                                <a:gd name="connsiteX47" fmla="*/ 1000243 w 1376673"/>
                                <a:gd name="connsiteY47" fmla="*/ 1483044 h 2602953"/>
                                <a:gd name="connsiteX48" fmla="*/ 985956 w 1376673"/>
                                <a:gd name="connsiteY48" fmla="*/ 1511619 h 2602953"/>
                                <a:gd name="connsiteX49" fmla="*/ 971668 w 1376673"/>
                                <a:gd name="connsiteY49" fmla="*/ 1540194 h 2602953"/>
                                <a:gd name="connsiteX50" fmla="*/ 966906 w 1376673"/>
                                <a:gd name="connsiteY50" fmla="*/ 1554482 h 2602953"/>
                                <a:gd name="connsiteX51" fmla="*/ 947856 w 1376673"/>
                                <a:gd name="connsiteY51" fmla="*/ 1583057 h 2602953"/>
                                <a:gd name="connsiteX52" fmla="*/ 928806 w 1376673"/>
                                <a:gd name="connsiteY52" fmla="*/ 1611632 h 2602953"/>
                                <a:gd name="connsiteX53" fmla="*/ 909756 w 1376673"/>
                                <a:gd name="connsiteY53" fmla="*/ 1640207 h 2602953"/>
                                <a:gd name="connsiteX54" fmla="*/ 900231 w 1376673"/>
                                <a:gd name="connsiteY54" fmla="*/ 1654494 h 2602953"/>
                                <a:gd name="connsiteX55" fmla="*/ 866893 w 1376673"/>
                                <a:gd name="connsiteY55" fmla="*/ 1697357 h 2602953"/>
                                <a:gd name="connsiteX56" fmla="*/ 857368 w 1376673"/>
                                <a:gd name="connsiteY56" fmla="*/ 1711644 h 2602953"/>
                                <a:gd name="connsiteX57" fmla="*/ 843081 w 1376673"/>
                                <a:gd name="connsiteY57" fmla="*/ 1740219 h 2602953"/>
                                <a:gd name="connsiteX58" fmla="*/ 833556 w 1376673"/>
                                <a:gd name="connsiteY58" fmla="*/ 1768794 h 2602953"/>
                                <a:gd name="connsiteX59" fmla="*/ 828793 w 1376673"/>
                                <a:gd name="connsiteY59" fmla="*/ 1783082 h 2602953"/>
                                <a:gd name="connsiteX60" fmla="*/ 824031 w 1376673"/>
                                <a:gd name="connsiteY60" fmla="*/ 1797369 h 2602953"/>
                                <a:gd name="connsiteX61" fmla="*/ 804981 w 1376673"/>
                                <a:gd name="connsiteY61" fmla="*/ 1825944 h 2602953"/>
                                <a:gd name="connsiteX62" fmla="*/ 771643 w 1376673"/>
                                <a:gd name="connsiteY62" fmla="*/ 1925957 h 2602953"/>
                                <a:gd name="connsiteX63" fmla="*/ 762118 w 1376673"/>
                                <a:gd name="connsiteY63" fmla="*/ 1954532 h 2602953"/>
                                <a:gd name="connsiteX64" fmla="*/ 757356 w 1376673"/>
                                <a:gd name="connsiteY64" fmla="*/ 1968819 h 2602953"/>
                                <a:gd name="connsiteX65" fmla="*/ 747831 w 1376673"/>
                                <a:gd name="connsiteY65" fmla="*/ 1983107 h 2602953"/>
                                <a:gd name="connsiteX66" fmla="*/ 738306 w 1376673"/>
                                <a:gd name="connsiteY66" fmla="*/ 2011682 h 2602953"/>
                                <a:gd name="connsiteX67" fmla="*/ 724018 w 1376673"/>
                                <a:gd name="connsiteY67" fmla="*/ 2054544 h 2602953"/>
                                <a:gd name="connsiteX68" fmla="*/ 704968 w 1376673"/>
                                <a:gd name="connsiteY68" fmla="*/ 2111694 h 2602953"/>
                                <a:gd name="connsiteX69" fmla="*/ 695443 w 1376673"/>
                                <a:gd name="connsiteY69" fmla="*/ 2140269 h 2602953"/>
                                <a:gd name="connsiteX70" fmla="*/ 690681 w 1376673"/>
                                <a:gd name="connsiteY70" fmla="*/ 2154557 h 2602953"/>
                                <a:gd name="connsiteX71" fmla="*/ 685918 w 1376673"/>
                                <a:gd name="connsiteY71" fmla="*/ 2173607 h 2602953"/>
                                <a:gd name="connsiteX72" fmla="*/ 681156 w 1376673"/>
                                <a:gd name="connsiteY72" fmla="*/ 2211707 h 2602953"/>
                                <a:gd name="connsiteX73" fmla="*/ 676393 w 1376673"/>
                                <a:gd name="connsiteY73" fmla="*/ 2230757 h 2602953"/>
                                <a:gd name="connsiteX74" fmla="*/ 662106 w 1376673"/>
                                <a:gd name="connsiteY74" fmla="*/ 2273619 h 2602953"/>
                                <a:gd name="connsiteX75" fmla="*/ 657343 w 1376673"/>
                                <a:gd name="connsiteY75" fmla="*/ 2287907 h 2602953"/>
                                <a:gd name="connsiteX76" fmla="*/ 652581 w 1376673"/>
                                <a:gd name="connsiteY76" fmla="*/ 2302194 h 2602953"/>
                                <a:gd name="connsiteX77" fmla="*/ 643056 w 1376673"/>
                                <a:gd name="connsiteY77" fmla="*/ 2316482 h 2602953"/>
                                <a:gd name="connsiteX78" fmla="*/ 633531 w 1376673"/>
                                <a:gd name="connsiteY78" fmla="*/ 2345057 h 2602953"/>
                                <a:gd name="connsiteX79" fmla="*/ 628768 w 1376673"/>
                                <a:gd name="connsiteY79" fmla="*/ 2359344 h 2602953"/>
                                <a:gd name="connsiteX80" fmla="*/ 619243 w 1376673"/>
                                <a:gd name="connsiteY80" fmla="*/ 2378394 h 2602953"/>
                                <a:gd name="connsiteX81" fmla="*/ 604956 w 1376673"/>
                                <a:gd name="connsiteY81" fmla="*/ 2421257 h 2602953"/>
                                <a:gd name="connsiteX82" fmla="*/ 600193 w 1376673"/>
                                <a:gd name="connsiteY82" fmla="*/ 2435544 h 2602953"/>
                                <a:gd name="connsiteX83" fmla="*/ 585906 w 1376673"/>
                                <a:gd name="connsiteY83" fmla="*/ 2449832 h 2602953"/>
                                <a:gd name="connsiteX84" fmla="*/ 571618 w 1376673"/>
                                <a:gd name="connsiteY84" fmla="*/ 2459357 h 2602953"/>
                                <a:gd name="connsiteX85" fmla="*/ 543043 w 1376673"/>
                                <a:gd name="connsiteY85" fmla="*/ 2487932 h 2602953"/>
                                <a:gd name="connsiteX86" fmla="*/ 528756 w 1376673"/>
                                <a:gd name="connsiteY86" fmla="*/ 2502219 h 2602953"/>
                                <a:gd name="connsiteX87" fmla="*/ 509706 w 1376673"/>
                                <a:gd name="connsiteY87" fmla="*/ 2530794 h 2602953"/>
                                <a:gd name="connsiteX88" fmla="*/ 495418 w 1376673"/>
                                <a:gd name="connsiteY88" fmla="*/ 2535557 h 2602953"/>
                                <a:gd name="connsiteX89" fmla="*/ 466843 w 1376673"/>
                                <a:gd name="connsiteY89" fmla="*/ 2559369 h 2602953"/>
                                <a:gd name="connsiteX90" fmla="*/ 438268 w 1376673"/>
                                <a:gd name="connsiteY90" fmla="*/ 2568894 h 2602953"/>
                                <a:gd name="connsiteX91" fmla="*/ 404931 w 1376673"/>
                                <a:gd name="connsiteY91" fmla="*/ 2597469 h 2602953"/>
                                <a:gd name="connsiteX92" fmla="*/ 366839 w 1376673"/>
                                <a:gd name="connsiteY92" fmla="*/ 2602231 h 2602953"/>
                                <a:gd name="connsiteX93" fmla="*/ 343023 w 1376673"/>
                                <a:gd name="connsiteY93" fmla="*/ 2587937 h 2602953"/>
                                <a:gd name="connsiteX94" fmla="*/ 247770 w 1376673"/>
                                <a:gd name="connsiteY94" fmla="*/ 2578418 h 2602953"/>
                                <a:gd name="connsiteX95" fmla="*/ 147764 w 1376673"/>
                                <a:gd name="connsiteY95" fmla="*/ 2530795 h 2602953"/>
                                <a:gd name="connsiteX96" fmla="*/ 90608 w 1376673"/>
                                <a:gd name="connsiteY96" fmla="*/ 2492696 h 2602953"/>
                                <a:gd name="connsiteX97" fmla="*/ 19170 w 1376673"/>
                                <a:gd name="connsiteY97" fmla="*/ 2397445 h 2602953"/>
                                <a:gd name="connsiteX98" fmla="*/ 125 w 1376673"/>
                                <a:gd name="connsiteY98" fmla="*/ 2297432 h 2602953"/>
                                <a:gd name="connsiteX99" fmla="*/ 4881 w 1376673"/>
                                <a:gd name="connsiteY99" fmla="*/ 2206944 h 2602953"/>
                                <a:gd name="connsiteX100" fmla="*/ 14406 w 1376673"/>
                                <a:gd name="connsiteY100" fmla="*/ 2178369 h 2602953"/>
                                <a:gd name="connsiteX101" fmla="*/ 19168 w 1376673"/>
                                <a:gd name="connsiteY101" fmla="*/ 2164082 h 2602953"/>
                                <a:gd name="connsiteX102" fmla="*/ 28693 w 1376673"/>
                                <a:gd name="connsiteY102" fmla="*/ 2149794 h 2602953"/>
                                <a:gd name="connsiteX103" fmla="*/ 42981 w 1376673"/>
                                <a:gd name="connsiteY103" fmla="*/ 2121219 h 2602953"/>
                                <a:gd name="connsiteX104" fmla="*/ 71556 w 1376673"/>
                                <a:gd name="connsiteY104" fmla="*/ 2035494 h 2602953"/>
                                <a:gd name="connsiteX105" fmla="*/ 81081 w 1376673"/>
                                <a:gd name="connsiteY105" fmla="*/ 2006919 h 2602953"/>
                                <a:gd name="connsiteX106" fmla="*/ 85843 w 1376673"/>
                                <a:gd name="connsiteY106" fmla="*/ 1992632 h 2602953"/>
                                <a:gd name="connsiteX107" fmla="*/ 123943 w 1376673"/>
                                <a:gd name="connsiteY107" fmla="*/ 1935482 h 2602953"/>
                                <a:gd name="connsiteX108" fmla="*/ 133468 w 1376673"/>
                                <a:gd name="connsiteY108" fmla="*/ 1921194 h 2602953"/>
                                <a:gd name="connsiteX109" fmla="*/ 142993 w 1376673"/>
                                <a:gd name="connsiteY109" fmla="*/ 1906907 h 2602953"/>
                                <a:gd name="connsiteX110" fmla="*/ 147756 w 1376673"/>
                                <a:gd name="connsiteY110" fmla="*/ 1892619 h 2602953"/>
                                <a:gd name="connsiteX111" fmla="*/ 162043 w 1376673"/>
                                <a:gd name="connsiteY111" fmla="*/ 1883094 h 2602953"/>
                                <a:gd name="connsiteX112" fmla="*/ 190618 w 1376673"/>
                                <a:gd name="connsiteY112" fmla="*/ 1840232 h 2602953"/>
                                <a:gd name="connsiteX113" fmla="*/ 200143 w 1376673"/>
                                <a:gd name="connsiteY113" fmla="*/ 1825944 h 2602953"/>
                                <a:gd name="connsiteX114" fmla="*/ 214431 w 1376673"/>
                                <a:gd name="connsiteY114" fmla="*/ 1816419 h 2602953"/>
                                <a:gd name="connsiteX115" fmla="*/ 219193 w 1376673"/>
                                <a:gd name="connsiteY115" fmla="*/ 1802132 h 2602953"/>
                                <a:gd name="connsiteX116" fmla="*/ 238243 w 1376673"/>
                                <a:gd name="connsiteY116" fmla="*/ 1773557 h 2602953"/>
                                <a:gd name="connsiteX117" fmla="*/ 252531 w 1376673"/>
                                <a:gd name="connsiteY117" fmla="*/ 1744982 h 2602953"/>
                                <a:gd name="connsiteX118" fmla="*/ 266818 w 1376673"/>
                                <a:gd name="connsiteY118" fmla="*/ 1735457 h 2602953"/>
                                <a:gd name="connsiteX119" fmla="*/ 285868 w 1376673"/>
                                <a:gd name="connsiteY119" fmla="*/ 1706882 h 2602953"/>
                                <a:gd name="connsiteX120" fmla="*/ 295393 w 1376673"/>
                                <a:gd name="connsiteY120" fmla="*/ 1678307 h 2602953"/>
                                <a:gd name="connsiteX121" fmla="*/ 304918 w 1376673"/>
                                <a:gd name="connsiteY121" fmla="*/ 1664019 h 2602953"/>
                                <a:gd name="connsiteX122" fmla="*/ 314443 w 1376673"/>
                                <a:gd name="connsiteY122" fmla="*/ 1635444 h 2602953"/>
                                <a:gd name="connsiteX123" fmla="*/ 333493 w 1376673"/>
                                <a:gd name="connsiteY123" fmla="*/ 1606869 h 2602953"/>
                                <a:gd name="connsiteX124" fmla="*/ 343018 w 1376673"/>
                                <a:gd name="connsiteY124" fmla="*/ 1592582 h 2602953"/>
                                <a:gd name="connsiteX125" fmla="*/ 357306 w 1376673"/>
                                <a:gd name="connsiteY125" fmla="*/ 1564007 h 2602953"/>
                                <a:gd name="connsiteX126" fmla="*/ 366831 w 1376673"/>
                                <a:gd name="connsiteY126" fmla="*/ 1535432 h 2602953"/>
                                <a:gd name="connsiteX127" fmla="*/ 371593 w 1376673"/>
                                <a:gd name="connsiteY127" fmla="*/ 1521144 h 2602953"/>
                                <a:gd name="connsiteX128" fmla="*/ 390643 w 1376673"/>
                                <a:gd name="connsiteY128" fmla="*/ 1478282 h 2602953"/>
                                <a:gd name="connsiteX129" fmla="*/ 395406 w 1376673"/>
                                <a:gd name="connsiteY129" fmla="*/ 1463994 h 2602953"/>
                                <a:gd name="connsiteX130" fmla="*/ 400168 w 1376673"/>
                                <a:gd name="connsiteY130" fmla="*/ 1449707 h 2602953"/>
                                <a:gd name="connsiteX131" fmla="*/ 409693 w 1376673"/>
                                <a:gd name="connsiteY131" fmla="*/ 1378269 h 2602953"/>
                                <a:gd name="connsiteX132" fmla="*/ 414456 w 1376673"/>
                                <a:gd name="connsiteY132" fmla="*/ 1363982 h 2602953"/>
                                <a:gd name="connsiteX133" fmla="*/ 409693 w 1376673"/>
                                <a:gd name="connsiteY133" fmla="*/ 1211582 h 2602953"/>
                                <a:gd name="connsiteX134" fmla="*/ 395406 w 1376673"/>
                                <a:gd name="connsiteY134" fmla="*/ 1168719 h 2602953"/>
                                <a:gd name="connsiteX135" fmla="*/ 381118 w 1376673"/>
                                <a:gd name="connsiteY135" fmla="*/ 1116332 h 2602953"/>
                                <a:gd name="connsiteX136" fmla="*/ 371593 w 1376673"/>
                                <a:gd name="connsiteY136" fmla="*/ 1102044 h 2602953"/>
                                <a:gd name="connsiteX137" fmla="*/ 352543 w 1376673"/>
                                <a:gd name="connsiteY137" fmla="*/ 1073469 h 2602953"/>
                                <a:gd name="connsiteX138" fmla="*/ 347781 w 1376673"/>
                                <a:gd name="connsiteY138" fmla="*/ 1059182 h 2602953"/>
                                <a:gd name="connsiteX139" fmla="*/ 338256 w 1376673"/>
                                <a:gd name="connsiteY139" fmla="*/ 1044894 h 2602953"/>
                                <a:gd name="connsiteX140" fmla="*/ 319206 w 1376673"/>
                                <a:gd name="connsiteY140" fmla="*/ 1011557 h 2602953"/>
                                <a:gd name="connsiteX141" fmla="*/ 304918 w 1376673"/>
                                <a:gd name="connsiteY141" fmla="*/ 968694 h 2602953"/>
                                <a:gd name="connsiteX142" fmla="*/ 300156 w 1376673"/>
                                <a:gd name="connsiteY142" fmla="*/ 954407 h 2602953"/>
                                <a:gd name="connsiteX143" fmla="*/ 271581 w 1376673"/>
                                <a:gd name="connsiteY143" fmla="*/ 921069 h 2602953"/>
                                <a:gd name="connsiteX144" fmla="*/ 214439 w 1376673"/>
                                <a:gd name="connsiteY144" fmla="*/ 816293 h 2602953"/>
                                <a:gd name="connsiteX145" fmla="*/ 176343 w 1376673"/>
                                <a:gd name="connsiteY145" fmla="*/ 744856 h 2602953"/>
                                <a:gd name="connsiteX146" fmla="*/ 133468 w 1376673"/>
                                <a:gd name="connsiteY146" fmla="*/ 630557 h 2602953"/>
                                <a:gd name="connsiteX147" fmla="*/ 123864 w 1376673"/>
                                <a:gd name="connsiteY147" fmla="*/ 497206 h 2602953"/>
                                <a:gd name="connsiteX148" fmla="*/ 152527 w 1376673"/>
                                <a:gd name="connsiteY148" fmla="*/ 382907 h 2602953"/>
                                <a:gd name="connsiteX149" fmla="*/ 185860 w 1376673"/>
                                <a:gd name="connsiteY149" fmla="*/ 311469 h 2602953"/>
                                <a:gd name="connsiteX150" fmla="*/ 228724 w 1376673"/>
                                <a:gd name="connsiteY150" fmla="*/ 240032 h 2602953"/>
                                <a:gd name="connsiteX151" fmla="*/ 291588 w 1376673"/>
                                <a:gd name="connsiteY151" fmla="*/ 164785 h 2602953"/>
                                <a:gd name="connsiteX152" fmla="*/ 360169 w 1376673"/>
                                <a:gd name="connsiteY152" fmla="*/ 97157 h 2602953"/>
                                <a:gd name="connsiteX153" fmla="*/ 434469 w 1376673"/>
                                <a:gd name="connsiteY153"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19331 w 1376673"/>
                                <a:gd name="connsiteY20" fmla="*/ 921069 h 2602953"/>
                                <a:gd name="connsiteX21" fmla="*/ 1314568 w 1376673"/>
                                <a:gd name="connsiteY21" fmla="*/ 940119 h 2602953"/>
                                <a:gd name="connsiteX22" fmla="*/ 1305043 w 1376673"/>
                                <a:gd name="connsiteY22" fmla="*/ 954407 h 2602953"/>
                                <a:gd name="connsiteX23" fmla="*/ 1295518 w 1376673"/>
                                <a:gd name="connsiteY23" fmla="*/ 973457 h 2602953"/>
                                <a:gd name="connsiteX24" fmla="*/ 1281231 w 1376673"/>
                                <a:gd name="connsiteY24" fmla="*/ 1016319 h 2602953"/>
                                <a:gd name="connsiteX25" fmla="*/ 1276468 w 1376673"/>
                                <a:gd name="connsiteY25" fmla="*/ 1030607 h 2602953"/>
                                <a:gd name="connsiteX26" fmla="*/ 1266943 w 1376673"/>
                                <a:gd name="connsiteY26" fmla="*/ 1044894 h 2602953"/>
                                <a:gd name="connsiteX27" fmla="*/ 1252656 w 1376673"/>
                                <a:gd name="connsiteY27" fmla="*/ 1078232 h 2602953"/>
                                <a:gd name="connsiteX28" fmla="*/ 1243131 w 1376673"/>
                                <a:gd name="connsiteY28" fmla="*/ 1106807 h 2602953"/>
                                <a:gd name="connsiteX29" fmla="*/ 1238368 w 1376673"/>
                                <a:gd name="connsiteY29" fmla="*/ 1121094 h 2602953"/>
                                <a:gd name="connsiteX30" fmla="*/ 1233606 w 1376673"/>
                                <a:gd name="connsiteY30" fmla="*/ 1135382 h 2602953"/>
                                <a:gd name="connsiteX31" fmla="*/ 1219318 w 1376673"/>
                                <a:gd name="connsiteY31" fmla="*/ 1144907 h 2602953"/>
                                <a:gd name="connsiteX32" fmla="*/ 1214556 w 1376673"/>
                                <a:gd name="connsiteY32" fmla="*/ 1159194 h 2602953"/>
                                <a:gd name="connsiteX33" fmla="*/ 1200268 w 1376673"/>
                                <a:gd name="connsiteY33" fmla="*/ 1173482 h 2602953"/>
                                <a:gd name="connsiteX34" fmla="*/ 1190743 w 1376673"/>
                                <a:gd name="connsiteY34" fmla="*/ 1187769 h 2602953"/>
                                <a:gd name="connsiteX35" fmla="*/ 1171693 w 1376673"/>
                                <a:gd name="connsiteY35" fmla="*/ 1235394 h 2602953"/>
                                <a:gd name="connsiteX36" fmla="*/ 1166931 w 1376673"/>
                                <a:gd name="connsiteY36" fmla="*/ 1249682 h 2602953"/>
                                <a:gd name="connsiteX37" fmla="*/ 1152643 w 1376673"/>
                                <a:gd name="connsiteY37" fmla="*/ 1259207 h 2602953"/>
                                <a:gd name="connsiteX38" fmla="*/ 1133593 w 1376673"/>
                                <a:gd name="connsiteY38" fmla="*/ 1287782 h 2602953"/>
                                <a:gd name="connsiteX39" fmla="*/ 1109781 w 1376673"/>
                                <a:gd name="connsiteY39" fmla="*/ 1316357 h 2602953"/>
                                <a:gd name="connsiteX40" fmla="*/ 1095493 w 1376673"/>
                                <a:gd name="connsiteY40" fmla="*/ 1344932 h 2602953"/>
                                <a:gd name="connsiteX41" fmla="*/ 1081206 w 1376673"/>
                                <a:gd name="connsiteY41" fmla="*/ 1354457 h 2602953"/>
                                <a:gd name="connsiteX42" fmla="*/ 1062156 w 1376673"/>
                                <a:gd name="connsiteY42" fmla="*/ 1383032 h 2602953"/>
                                <a:gd name="connsiteX43" fmla="*/ 1043106 w 1376673"/>
                                <a:gd name="connsiteY43" fmla="*/ 1411607 h 2602953"/>
                                <a:gd name="connsiteX44" fmla="*/ 1024056 w 1376673"/>
                                <a:gd name="connsiteY44" fmla="*/ 1440182 h 2602953"/>
                                <a:gd name="connsiteX45" fmla="*/ 1014531 w 1376673"/>
                                <a:gd name="connsiteY45" fmla="*/ 1454469 h 2602953"/>
                                <a:gd name="connsiteX46" fmla="*/ 1000243 w 1376673"/>
                                <a:gd name="connsiteY46" fmla="*/ 1483044 h 2602953"/>
                                <a:gd name="connsiteX47" fmla="*/ 985956 w 1376673"/>
                                <a:gd name="connsiteY47" fmla="*/ 1511619 h 2602953"/>
                                <a:gd name="connsiteX48" fmla="*/ 971668 w 1376673"/>
                                <a:gd name="connsiteY48" fmla="*/ 1540194 h 2602953"/>
                                <a:gd name="connsiteX49" fmla="*/ 966906 w 1376673"/>
                                <a:gd name="connsiteY49" fmla="*/ 1554482 h 2602953"/>
                                <a:gd name="connsiteX50" fmla="*/ 947856 w 1376673"/>
                                <a:gd name="connsiteY50" fmla="*/ 1583057 h 2602953"/>
                                <a:gd name="connsiteX51" fmla="*/ 928806 w 1376673"/>
                                <a:gd name="connsiteY51" fmla="*/ 1611632 h 2602953"/>
                                <a:gd name="connsiteX52" fmla="*/ 909756 w 1376673"/>
                                <a:gd name="connsiteY52" fmla="*/ 1640207 h 2602953"/>
                                <a:gd name="connsiteX53" fmla="*/ 900231 w 1376673"/>
                                <a:gd name="connsiteY53" fmla="*/ 1654494 h 2602953"/>
                                <a:gd name="connsiteX54" fmla="*/ 866893 w 1376673"/>
                                <a:gd name="connsiteY54" fmla="*/ 1697357 h 2602953"/>
                                <a:gd name="connsiteX55" fmla="*/ 857368 w 1376673"/>
                                <a:gd name="connsiteY55" fmla="*/ 1711644 h 2602953"/>
                                <a:gd name="connsiteX56" fmla="*/ 843081 w 1376673"/>
                                <a:gd name="connsiteY56" fmla="*/ 1740219 h 2602953"/>
                                <a:gd name="connsiteX57" fmla="*/ 833556 w 1376673"/>
                                <a:gd name="connsiteY57" fmla="*/ 1768794 h 2602953"/>
                                <a:gd name="connsiteX58" fmla="*/ 828793 w 1376673"/>
                                <a:gd name="connsiteY58" fmla="*/ 1783082 h 2602953"/>
                                <a:gd name="connsiteX59" fmla="*/ 824031 w 1376673"/>
                                <a:gd name="connsiteY59" fmla="*/ 1797369 h 2602953"/>
                                <a:gd name="connsiteX60" fmla="*/ 804981 w 1376673"/>
                                <a:gd name="connsiteY60" fmla="*/ 1825944 h 2602953"/>
                                <a:gd name="connsiteX61" fmla="*/ 771643 w 1376673"/>
                                <a:gd name="connsiteY61" fmla="*/ 1925957 h 2602953"/>
                                <a:gd name="connsiteX62" fmla="*/ 762118 w 1376673"/>
                                <a:gd name="connsiteY62" fmla="*/ 1954532 h 2602953"/>
                                <a:gd name="connsiteX63" fmla="*/ 757356 w 1376673"/>
                                <a:gd name="connsiteY63" fmla="*/ 1968819 h 2602953"/>
                                <a:gd name="connsiteX64" fmla="*/ 747831 w 1376673"/>
                                <a:gd name="connsiteY64" fmla="*/ 1983107 h 2602953"/>
                                <a:gd name="connsiteX65" fmla="*/ 738306 w 1376673"/>
                                <a:gd name="connsiteY65" fmla="*/ 2011682 h 2602953"/>
                                <a:gd name="connsiteX66" fmla="*/ 724018 w 1376673"/>
                                <a:gd name="connsiteY66" fmla="*/ 2054544 h 2602953"/>
                                <a:gd name="connsiteX67" fmla="*/ 704968 w 1376673"/>
                                <a:gd name="connsiteY67" fmla="*/ 2111694 h 2602953"/>
                                <a:gd name="connsiteX68" fmla="*/ 695443 w 1376673"/>
                                <a:gd name="connsiteY68" fmla="*/ 2140269 h 2602953"/>
                                <a:gd name="connsiteX69" fmla="*/ 690681 w 1376673"/>
                                <a:gd name="connsiteY69" fmla="*/ 2154557 h 2602953"/>
                                <a:gd name="connsiteX70" fmla="*/ 685918 w 1376673"/>
                                <a:gd name="connsiteY70" fmla="*/ 2173607 h 2602953"/>
                                <a:gd name="connsiteX71" fmla="*/ 681156 w 1376673"/>
                                <a:gd name="connsiteY71" fmla="*/ 2211707 h 2602953"/>
                                <a:gd name="connsiteX72" fmla="*/ 676393 w 1376673"/>
                                <a:gd name="connsiteY72" fmla="*/ 2230757 h 2602953"/>
                                <a:gd name="connsiteX73" fmla="*/ 662106 w 1376673"/>
                                <a:gd name="connsiteY73" fmla="*/ 2273619 h 2602953"/>
                                <a:gd name="connsiteX74" fmla="*/ 657343 w 1376673"/>
                                <a:gd name="connsiteY74" fmla="*/ 2287907 h 2602953"/>
                                <a:gd name="connsiteX75" fmla="*/ 652581 w 1376673"/>
                                <a:gd name="connsiteY75" fmla="*/ 2302194 h 2602953"/>
                                <a:gd name="connsiteX76" fmla="*/ 643056 w 1376673"/>
                                <a:gd name="connsiteY76" fmla="*/ 2316482 h 2602953"/>
                                <a:gd name="connsiteX77" fmla="*/ 633531 w 1376673"/>
                                <a:gd name="connsiteY77" fmla="*/ 2345057 h 2602953"/>
                                <a:gd name="connsiteX78" fmla="*/ 628768 w 1376673"/>
                                <a:gd name="connsiteY78" fmla="*/ 2359344 h 2602953"/>
                                <a:gd name="connsiteX79" fmla="*/ 619243 w 1376673"/>
                                <a:gd name="connsiteY79" fmla="*/ 2378394 h 2602953"/>
                                <a:gd name="connsiteX80" fmla="*/ 604956 w 1376673"/>
                                <a:gd name="connsiteY80" fmla="*/ 2421257 h 2602953"/>
                                <a:gd name="connsiteX81" fmla="*/ 600193 w 1376673"/>
                                <a:gd name="connsiteY81" fmla="*/ 2435544 h 2602953"/>
                                <a:gd name="connsiteX82" fmla="*/ 585906 w 1376673"/>
                                <a:gd name="connsiteY82" fmla="*/ 2449832 h 2602953"/>
                                <a:gd name="connsiteX83" fmla="*/ 571618 w 1376673"/>
                                <a:gd name="connsiteY83" fmla="*/ 2459357 h 2602953"/>
                                <a:gd name="connsiteX84" fmla="*/ 543043 w 1376673"/>
                                <a:gd name="connsiteY84" fmla="*/ 2487932 h 2602953"/>
                                <a:gd name="connsiteX85" fmla="*/ 528756 w 1376673"/>
                                <a:gd name="connsiteY85" fmla="*/ 2502219 h 2602953"/>
                                <a:gd name="connsiteX86" fmla="*/ 509706 w 1376673"/>
                                <a:gd name="connsiteY86" fmla="*/ 2530794 h 2602953"/>
                                <a:gd name="connsiteX87" fmla="*/ 495418 w 1376673"/>
                                <a:gd name="connsiteY87" fmla="*/ 2535557 h 2602953"/>
                                <a:gd name="connsiteX88" fmla="*/ 466843 w 1376673"/>
                                <a:gd name="connsiteY88" fmla="*/ 2559369 h 2602953"/>
                                <a:gd name="connsiteX89" fmla="*/ 438268 w 1376673"/>
                                <a:gd name="connsiteY89" fmla="*/ 2568894 h 2602953"/>
                                <a:gd name="connsiteX90" fmla="*/ 404931 w 1376673"/>
                                <a:gd name="connsiteY90" fmla="*/ 2597469 h 2602953"/>
                                <a:gd name="connsiteX91" fmla="*/ 366839 w 1376673"/>
                                <a:gd name="connsiteY91" fmla="*/ 2602231 h 2602953"/>
                                <a:gd name="connsiteX92" fmla="*/ 343023 w 1376673"/>
                                <a:gd name="connsiteY92" fmla="*/ 2587937 h 2602953"/>
                                <a:gd name="connsiteX93" fmla="*/ 247770 w 1376673"/>
                                <a:gd name="connsiteY93" fmla="*/ 2578418 h 2602953"/>
                                <a:gd name="connsiteX94" fmla="*/ 147764 w 1376673"/>
                                <a:gd name="connsiteY94" fmla="*/ 2530795 h 2602953"/>
                                <a:gd name="connsiteX95" fmla="*/ 90608 w 1376673"/>
                                <a:gd name="connsiteY95" fmla="*/ 2492696 h 2602953"/>
                                <a:gd name="connsiteX96" fmla="*/ 19170 w 1376673"/>
                                <a:gd name="connsiteY96" fmla="*/ 2397445 h 2602953"/>
                                <a:gd name="connsiteX97" fmla="*/ 125 w 1376673"/>
                                <a:gd name="connsiteY97" fmla="*/ 2297432 h 2602953"/>
                                <a:gd name="connsiteX98" fmla="*/ 4881 w 1376673"/>
                                <a:gd name="connsiteY98" fmla="*/ 2206944 h 2602953"/>
                                <a:gd name="connsiteX99" fmla="*/ 14406 w 1376673"/>
                                <a:gd name="connsiteY99" fmla="*/ 2178369 h 2602953"/>
                                <a:gd name="connsiteX100" fmla="*/ 19168 w 1376673"/>
                                <a:gd name="connsiteY100" fmla="*/ 2164082 h 2602953"/>
                                <a:gd name="connsiteX101" fmla="*/ 28693 w 1376673"/>
                                <a:gd name="connsiteY101" fmla="*/ 2149794 h 2602953"/>
                                <a:gd name="connsiteX102" fmla="*/ 42981 w 1376673"/>
                                <a:gd name="connsiteY102" fmla="*/ 2121219 h 2602953"/>
                                <a:gd name="connsiteX103" fmla="*/ 71556 w 1376673"/>
                                <a:gd name="connsiteY103" fmla="*/ 2035494 h 2602953"/>
                                <a:gd name="connsiteX104" fmla="*/ 81081 w 1376673"/>
                                <a:gd name="connsiteY104" fmla="*/ 2006919 h 2602953"/>
                                <a:gd name="connsiteX105" fmla="*/ 85843 w 1376673"/>
                                <a:gd name="connsiteY105" fmla="*/ 1992632 h 2602953"/>
                                <a:gd name="connsiteX106" fmla="*/ 123943 w 1376673"/>
                                <a:gd name="connsiteY106" fmla="*/ 1935482 h 2602953"/>
                                <a:gd name="connsiteX107" fmla="*/ 133468 w 1376673"/>
                                <a:gd name="connsiteY107" fmla="*/ 1921194 h 2602953"/>
                                <a:gd name="connsiteX108" fmla="*/ 142993 w 1376673"/>
                                <a:gd name="connsiteY108" fmla="*/ 1906907 h 2602953"/>
                                <a:gd name="connsiteX109" fmla="*/ 147756 w 1376673"/>
                                <a:gd name="connsiteY109" fmla="*/ 1892619 h 2602953"/>
                                <a:gd name="connsiteX110" fmla="*/ 162043 w 1376673"/>
                                <a:gd name="connsiteY110" fmla="*/ 1883094 h 2602953"/>
                                <a:gd name="connsiteX111" fmla="*/ 190618 w 1376673"/>
                                <a:gd name="connsiteY111" fmla="*/ 1840232 h 2602953"/>
                                <a:gd name="connsiteX112" fmla="*/ 200143 w 1376673"/>
                                <a:gd name="connsiteY112" fmla="*/ 1825944 h 2602953"/>
                                <a:gd name="connsiteX113" fmla="*/ 214431 w 1376673"/>
                                <a:gd name="connsiteY113" fmla="*/ 1816419 h 2602953"/>
                                <a:gd name="connsiteX114" fmla="*/ 219193 w 1376673"/>
                                <a:gd name="connsiteY114" fmla="*/ 1802132 h 2602953"/>
                                <a:gd name="connsiteX115" fmla="*/ 238243 w 1376673"/>
                                <a:gd name="connsiteY115" fmla="*/ 1773557 h 2602953"/>
                                <a:gd name="connsiteX116" fmla="*/ 252531 w 1376673"/>
                                <a:gd name="connsiteY116" fmla="*/ 1744982 h 2602953"/>
                                <a:gd name="connsiteX117" fmla="*/ 266818 w 1376673"/>
                                <a:gd name="connsiteY117" fmla="*/ 1735457 h 2602953"/>
                                <a:gd name="connsiteX118" fmla="*/ 285868 w 1376673"/>
                                <a:gd name="connsiteY118" fmla="*/ 1706882 h 2602953"/>
                                <a:gd name="connsiteX119" fmla="*/ 295393 w 1376673"/>
                                <a:gd name="connsiteY119" fmla="*/ 1678307 h 2602953"/>
                                <a:gd name="connsiteX120" fmla="*/ 304918 w 1376673"/>
                                <a:gd name="connsiteY120" fmla="*/ 1664019 h 2602953"/>
                                <a:gd name="connsiteX121" fmla="*/ 314443 w 1376673"/>
                                <a:gd name="connsiteY121" fmla="*/ 1635444 h 2602953"/>
                                <a:gd name="connsiteX122" fmla="*/ 333493 w 1376673"/>
                                <a:gd name="connsiteY122" fmla="*/ 1606869 h 2602953"/>
                                <a:gd name="connsiteX123" fmla="*/ 343018 w 1376673"/>
                                <a:gd name="connsiteY123" fmla="*/ 1592582 h 2602953"/>
                                <a:gd name="connsiteX124" fmla="*/ 357306 w 1376673"/>
                                <a:gd name="connsiteY124" fmla="*/ 1564007 h 2602953"/>
                                <a:gd name="connsiteX125" fmla="*/ 366831 w 1376673"/>
                                <a:gd name="connsiteY125" fmla="*/ 1535432 h 2602953"/>
                                <a:gd name="connsiteX126" fmla="*/ 371593 w 1376673"/>
                                <a:gd name="connsiteY126" fmla="*/ 1521144 h 2602953"/>
                                <a:gd name="connsiteX127" fmla="*/ 390643 w 1376673"/>
                                <a:gd name="connsiteY127" fmla="*/ 1478282 h 2602953"/>
                                <a:gd name="connsiteX128" fmla="*/ 395406 w 1376673"/>
                                <a:gd name="connsiteY128" fmla="*/ 1463994 h 2602953"/>
                                <a:gd name="connsiteX129" fmla="*/ 400168 w 1376673"/>
                                <a:gd name="connsiteY129" fmla="*/ 1449707 h 2602953"/>
                                <a:gd name="connsiteX130" fmla="*/ 409693 w 1376673"/>
                                <a:gd name="connsiteY130" fmla="*/ 1378269 h 2602953"/>
                                <a:gd name="connsiteX131" fmla="*/ 414456 w 1376673"/>
                                <a:gd name="connsiteY131" fmla="*/ 1363982 h 2602953"/>
                                <a:gd name="connsiteX132" fmla="*/ 409693 w 1376673"/>
                                <a:gd name="connsiteY132" fmla="*/ 1211582 h 2602953"/>
                                <a:gd name="connsiteX133" fmla="*/ 395406 w 1376673"/>
                                <a:gd name="connsiteY133" fmla="*/ 1168719 h 2602953"/>
                                <a:gd name="connsiteX134" fmla="*/ 381118 w 1376673"/>
                                <a:gd name="connsiteY134" fmla="*/ 1116332 h 2602953"/>
                                <a:gd name="connsiteX135" fmla="*/ 371593 w 1376673"/>
                                <a:gd name="connsiteY135" fmla="*/ 1102044 h 2602953"/>
                                <a:gd name="connsiteX136" fmla="*/ 352543 w 1376673"/>
                                <a:gd name="connsiteY136" fmla="*/ 1073469 h 2602953"/>
                                <a:gd name="connsiteX137" fmla="*/ 347781 w 1376673"/>
                                <a:gd name="connsiteY137" fmla="*/ 1059182 h 2602953"/>
                                <a:gd name="connsiteX138" fmla="*/ 338256 w 1376673"/>
                                <a:gd name="connsiteY138" fmla="*/ 1044894 h 2602953"/>
                                <a:gd name="connsiteX139" fmla="*/ 319206 w 1376673"/>
                                <a:gd name="connsiteY139" fmla="*/ 1011557 h 2602953"/>
                                <a:gd name="connsiteX140" fmla="*/ 304918 w 1376673"/>
                                <a:gd name="connsiteY140" fmla="*/ 968694 h 2602953"/>
                                <a:gd name="connsiteX141" fmla="*/ 300156 w 1376673"/>
                                <a:gd name="connsiteY141" fmla="*/ 954407 h 2602953"/>
                                <a:gd name="connsiteX142" fmla="*/ 271581 w 1376673"/>
                                <a:gd name="connsiteY142" fmla="*/ 921069 h 2602953"/>
                                <a:gd name="connsiteX143" fmla="*/ 214439 w 1376673"/>
                                <a:gd name="connsiteY143" fmla="*/ 816293 h 2602953"/>
                                <a:gd name="connsiteX144" fmla="*/ 176343 w 1376673"/>
                                <a:gd name="connsiteY144" fmla="*/ 744856 h 2602953"/>
                                <a:gd name="connsiteX145" fmla="*/ 133468 w 1376673"/>
                                <a:gd name="connsiteY145" fmla="*/ 630557 h 2602953"/>
                                <a:gd name="connsiteX146" fmla="*/ 123864 w 1376673"/>
                                <a:gd name="connsiteY146" fmla="*/ 497206 h 2602953"/>
                                <a:gd name="connsiteX147" fmla="*/ 152527 w 1376673"/>
                                <a:gd name="connsiteY147" fmla="*/ 382907 h 2602953"/>
                                <a:gd name="connsiteX148" fmla="*/ 185860 w 1376673"/>
                                <a:gd name="connsiteY148" fmla="*/ 311469 h 2602953"/>
                                <a:gd name="connsiteX149" fmla="*/ 228724 w 1376673"/>
                                <a:gd name="connsiteY149" fmla="*/ 240032 h 2602953"/>
                                <a:gd name="connsiteX150" fmla="*/ 291588 w 1376673"/>
                                <a:gd name="connsiteY150" fmla="*/ 164785 h 2602953"/>
                                <a:gd name="connsiteX151" fmla="*/ 360169 w 1376673"/>
                                <a:gd name="connsiteY151" fmla="*/ 97157 h 2602953"/>
                                <a:gd name="connsiteX152" fmla="*/ 434469 w 1376673"/>
                                <a:gd name="connsiteY152"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19331 w 1376673"/>
                                <a:gd name="connsiteY20" fmla="*/ 921069 h 2602953"/>
                                <a:gd name="connsiteX21" fmla="*/ 1314568 w 1376673"/>
                                <a:gd name="connsiteY21" fmla="*/ 940119 h 2602953"/>
                                <a:gd name="connsiteX22" fmla="*/ 1295518 w 1376673"/>
                                <a:gd name="connsiteY22" fmla="*/ 973457 h 2602953"/>
                                <a:gd name="connsiteX23" fmla="*/ 1281231 w 1376673"/>
                                <a:gd name="connsiteY23" fmla="*/ 1016319 h 2602953"/>
                                <a:gd name="connsiteX24" fmla="*/ 1276468 w 1376673"/>
                                <a:gd name="connsiteY24" fmla="*/ 1030607 h 2602953"/>
                                <a:gd name="connsiteX25" fmla="*/ 1266943 w 1376673"/>
                                <a:gd name="connsiteY25" fmla="*/ 1044894 h 2602953"/>
                                <a:gd name="connsiteX26" fmla="*/ 1252656 w 1376673"/>
                                <a:gd name="connsiteY26" fmla="*/ 1078232 h 2602953"/>
                                <a:gd name="connsiteX27" fmla="*/ 1243131 w 1376673"/>
                                <a:gd name="connsiteY27" fmla="*/ 1106807 h 2602953"/>
                                <a:gd name="connsiteX28" fmla="*/ 1238368 w 1376673"/>
                                <a:gd name="connsiteY28" fmla="*/ 1121094 h 2602953"/>
                                <a:gd name="connsiteX29" fmla="*/ 1233606 w 1376673"/>
                                <a:gd name="connsiteY29" fmla="*/ 1135382 h 2602953"/>
                                <a:gd name="connsiteX30" fmla="*/ 1219318 w 1376673"/>
                                <a:gd name="connsiteY30" fmla="*/ 1144907 h 2602953"/>
                                <a:gd name="connsiteX31" fmla="*/ 1214556 w 1376673"/>
                                <a:gd name="connsiteY31" fmla="*/ 1159194 h 2602953"/>
                                <a:gd name="connsiteX32" fmla="*/ 1200268 w 1376673"/>
                                <a:gd name="connsiteY32" fmla="*/ 1173482 h 2602953"/>
                                <a:gd name="connsiteX33" fmla="*/ 1190743 w 1376673"/>
                                <a:gd name="connsiteY33" fmla="*/ 1187769 h 2602953"/>
                                <a:gd name="connsiteX34" fmla="*/ 1171693 w 1376673"/>
                                <a:gd name="connsiteY34" fmla="*/ 1235394 h 2602953"/>
                                <a:gd name="connsiteX35" fmla="*/ 1166931 w 1376673"/>
                                <a:gd name="connsiteY35" fmla="*/ 1249682 h 2602953"/>
                                <a:gd name="connsiteX36" fmla="*/ 1152643 w 1376673"/>
                                <a:gd name="connsiteY36" fmla="*/ 1259207 h 2602953"/>
                                <a:gd name="connsiteX37" fmla="*/ 1133593 w 1376673"/>
                                <a:gd name="connsiteY37" fmla="*/ 1287782 h 2602953"/>
                                <a:gd name="connsiteX38" fmla="*/ 1109781 w 1376673"/>
                                <a:gd name="connsiteY38" fmla="*/ 1316357 h 2602953"/>
                                <a:gd name="connsiteX39" fmla="*/ 1095493 w 1376673"/>
                                <a:gd name="connsiteY39" fmla="*/ 1344932 h 2602953"/>
                                <a:gd name="connsiteX40" fmla="*/ 1081206 w 1376673"/>
                                <a:gd name="connsiteY40" fmla="*/ 1354457 h 2602953"/>
                                <a:gd name="connsiteX41" fmla="*/ 1062156 w 1376673"/>
                                <a:gd name="connsiteY41" fmla="*/ 1383032 h 2602953"/>
                                <a:gd name="connsiteX42" fmla="*/ 1043106 w 1376673"/>
                                <a:gd name="connsiteY42" fmla="*/ 1411607 h 2602953"/>
                                <a:gd name="connsiteX43" fmla="*/ 1024056 w 1376673"/>
                                <a:gd name="connsiteY43" fmla="*/ 1440182 h 2602953"/>
                                <a:gd name="connsiteX44" fmla="*/ 1014531 w 1376673"/>
                                <a:gd name="connsiteY44" fmla="*/ 1454469 h 2602953"/>
                                <a:gd name="connsiteX45" fmla="*/ 1000243 w 1376673"/>
                                <a:gd name="connsiteY45" fmla="*/ 1483044 h 2602953"/>
                                <a:gd name="connsiteX46" fmla="*/ 985956 w 1376673"/>
                                <a:gd name="connsiteY46" fmla="*/ 1511619 h 2602953"/>
                                <a:gd name="connsiteX47" fmla="*/ 971668 w 1376673"/>
                                <a:gd name="connsiteY47" fmla="*/ 1540194 h 2602953"/>
                                <a:gd name="connsiteX48" fmla="*/ 966906 w 1376673"/>
                                <a:gd name="connsiteY48" fmla="*/ 1554482 h 2602953"/>
                                <a:gd name="connsiteX49" fmla="*/ 947856 w 1376673"/>
                                <a:gd name="connsiteY49" fmla="*/ 1583057 h 2602953"/>
                                <a:gd name="connsiteX50" fmla="*/ 928806 w 1376673"/>
                                <a:gd name="connsiteY50" fmla="*/ 1611632 h 2602953"/>
                                <a:gd name="connsiteX51" fmla="*/ 909756 w 1376673"/>
                                <a:gd name="connsiteY51" fmla="*/ 1640207 h 2602953"/>
                                <a:gd name="connsiteX52" fmla="*/ 900231 w 1376673"/>
                                <a:gd name="connsiteY52" fmla="*/ 1654494 h 2602953"/>
                                <a:gd name="connsiteX53" fmla="*/ 866893 w 1376673"/>
                                <a:gd name="connsiteY53" fmla="*/ 1697357 h 2602953"/>
                                <a:gd name="connsiteX54" fmla="*/ 857368 w 1376673"/>
                                <a:gd name="connsiteY54" fmla="*/ 1711644 h 2602953"/>
                                <a:gd name="connsiteX55" fmla="*/ 843081 w 1376673"/>
                                <a:gd name="connsiteY55" fmla="*/ 1740219 h 2602953"/>
                                <a:gd name="connsiteX56" fmla="*/ 833556 w 1376673"/>
                                <a:gd name="connsiteY56" fmla="*/ 1768794 h 2602953"/>
                                <a:gd name="connsiteX57" fmla="*/ 828793 w 1376673"/>
                                <a:gd name="connsiteY57" fmla="*/ 1783082 h 2602953"/>
                                <a:gd name="connsiteX58" fmla="*/ 824031 w 1376673"/>
                                <a:gd name="connsiteY58" fmla="*/ 1797369 h 2602953"/>
                                <a:gd name="connsiteX59" fmla="*/ 804981 w 1376673"/>
                                <a:gd name="connsiteY59" fmla="*/ 1825944 h 2602953"/>
                                <a:gd name="connsiteX60" fmla="*/ 771643 w 1376673"/>
                                <a:gd name="connsiteY60" fmla="*/ 1925957 h 2602953"/>
                                <a:gd name="connsiteX61" fmla="*/ 762118 w 1376673"/>
                                <a:gd name="connsiteY61" fmla="*/ 1954532 h 2602953"/>
                                <a:gd name="connsiteX62" fmla="*/ 757356 w 1376673"/>
                                <a:gd name="connsiteY62" fmla="*/ 1968819 h 2602953"/>
                                <a:gd name="connsiteX63" fmla="*/ 747831 w 1376673"/>
                                <a:gd name="connsiteY63" fmla="*/ 1983107 h 2602953"/>
                                <a:gd name="connsiteX64" fmla="*/ 738306 w 1376673"/>
                                <a:gd name="connsiteY64" fmla="*/ 2011682 h 2602953"/>
                                <a:gd name="connsiteX65" fmla="*/ 724018 w 1376673"/>
                                <a:gd name="connsiteY65" fmla="*/ 2054544 h 2602953"/>
                                <a:gd name="connsiteX66" fmla="*/ 704968 w 1376673"/>
                                <a:gd name="connsiteY66" fmla="*/ 2111694 h 2602953"/>
                                <a:gd name="connsiteX67" fmla="*/ 695443 w 1376673"/>
                                <a:gd name="connsiteY67" fmla="*/ 2140269 h 2602953"/>
                                <a:gd name="connsiteX68" fmla="*/ 690681 w 1376673"/>
                                <a:gd name="connsiteY68" fmla="*/ 2154557 h 2602953"/>
                                <a:gd name="connsiteX69" fmla="*/ 685918 w 1376673"/>
                                <a:gd name="connsiteY69" fmla="*/ 2173607 h 2602953"/>
                                <a:gd name="connsiteX70" fmla="*/ 681156 w 1376673"/>
                                <a:gd name="connsiteY70" fmla="*/ 2211707 h 2602953"/>
                                <a:gd name="connsiteX71" fmla="*/ 676393 w 1376673"/>
                                <a:gd name="connsiteY71" fmla="*/ 2230757 h 2602953"/>
                                <a:gd name="connsiteX72" fmla="*/ 662106 w 1376673"/>
                                <a:gd name="connsiteY72" fmla="*/ 2273619 h 2602953"/>
                                <a:gd name="connsiteX73" fmla="*/ 657343 w 1376673"/>
                                <a:gd name="connsiteY73" fmla="*/ 2287907 h 2602953"/>
                                <a:gd name="connsiteX74" fmla="*/ 652581 w 1376673"/>
                                <a:gd name="connsiteY74" fmla="*/ 2302194 h 2602953"/>
                                <a:gd name="connsiteX75" fmla="*/ 643056 w 1376673"/>
                                <a:gd name="connsiteY75" fmla="*/ 2316482 h 2602953"/>
                                <a:gd name="connsiteX76" fmla="*/ 633531 w 1376673"/>
                                <a:gd name="connsiteY76" fmla="*/ 2345057 h 2602953"/>
                                <a:gd name="connsiteX77" fmla="*/ 628768 w 1376673"/>
                                <a:gd name="connsiteY77" fmla="*/ 2359344 h 2602953"/>
                                <a:gd name="connsiteX78" fmla="*/ 619243 w 1376673"/>
                                <a:gd name="connsiteY78" fmla="*/ 2378394 h 2602953"/>
                                <a:gd name="connsiteX79" fmla="*/ 604956 w 1376673"/>
                                <a:gd name="connsiteY79" fmla="*/ 2421257 h 2602953"/>
                                <a:gd name="connsiteX80" fmla="*/ 600193 w 1376673"/>
                                <a:gd name="connsiteY80" fmla="*/ 2435544 h 2602953"/>
                                <a:gd name="connsiteX81" fmla="*/ 585906 w 1376673"/>
                                <a:gd name="connsiteY81" fmla="*/ 2449832 h 2602953"/>
                                <a:gd name="connsiteX82" fmla="*/ 571618 w 1376673"/>
                                <a:gd name="connsiteY82" fmla="*/ 2459357 h 2602953"/>
                                <a:gd name="connsiteX83" fmla="*/ 543043 w 1376673"/>
                                <a:gd name="connsiteY83" fmla="*/ 2487932 h 2602953"/>
                                <a:gd name="connsiteX84" fmla="*/ 528756 w 1376673"/>
                                <a:gd name="connsiteY84" fmla="*/ 2502219 h 2602953"/>
                                <a:gd name="connsiteX85" fmla="*/ 509706 w 1376673"/>
                                <a:gd name="connsiteY85" fmla="*/ 2530794 h 2602953"/>
                                <a:gd name="connsiteX86" fmla="*/ 495418 w 1376673"/>
                                <a:gd name="connsiteY86" fmla="*/ 2535557 h 2602953"/>
                                <a:gd name="connsiteX87" fmla="*/ 466843 w 1376673"/>
                                <a:gd name="connsiteY87" fmla="*/ 2559369 h 2602953"/>
                                <a:gd name="connsiteX88" fmla="*/ 438268 w 1376673"/>
                                <a:gd name="connsiteY88" fmla="*/ 2568894 h 2602953"/>
                                <a:gd name="connsiteX89" fmla="*/ 404931 w 1376673"/>
                                <a:gd name="connsiteY89" fmla="*/ 2597469 h 2602953"/>
                                <a:gd name="connsiteX90" fmla="*/ 366839 w 1376673"/>
                                <a:gd name="connsiteY90" fmla="*/ 2602231 h 2602953"/>
                                <a:gd name="connsiteX91" fmla="*/ 343023 w 1376673"/>
                                <a:gd name="connsiteY91" fmla="*/ 2587937 h 2602953"/>
                                <a:gd name="connsiteX92" fmla="*/ 247770 w 1376673"/>
                                <a:gd name="connsiteY92" fmla="*/ 2578418 h 2602953"/>
                                <a:gd name="connsiteX93" fmla="*/ 147764 w 1376673"/>
                                <a:gd name="connsiteY93" fmla="*/ 2530795 h 2602953"/>
                                <a:gd name="connsiteX94" fmla="*/ 90608 w 1376673"/>
                                <a:gd name="connsiteY94" fmla="*/ 2492696 h 2602953"/>
                                <a:gd name="connsiteX95" fmla="*/ 19170 w 1376673"/>
                                <a:gd name="connsiteY95" fmla="*/ 2397445 h 2602953"/>
                                <a:gd name="connsiteX96" fmla="*/ 125 w 1376673"/>
                                <a:gd name="connsiteY96" fmla="*/ 2297432 h 2602953"/>
                                <a:gd name="connsiteX97" fmla="*/ 4881 w 1376673"/>
                                <a:gd name="connsiteY97" fmla="*/ 2206944 h 2602953"/>
                                <a:gd name="connsiteX98" fmla="*/ 14406 w 1376673"/>
                                <a:gd name="connsiteY98" fmla="*/ 2178369 h 2602953"/>
                                <a:gd name="connsiteX99" fmla="*/ 19168 w 1376673"/>
                                <a:gd name="connsiteY99" fmla="*/ 2164082 h 2602953"/>
                                <a:gd name="connsiteX100" fmla="*/ 28693 w 1376673"/>
                                <a:gd name="connsiteY100" fmla="*/ 2149794 h 2602953"/>
                                <a:gd name="connsiteX101" fmla="*/ 42981 w 1376673"/>
                                <a:gd name="connsiteY101" fmla="*/ 2121219 h 2602953"/>
                                <a:gd name="connsiteX102" fmla="*/ 71556 w 1376673"/>
                                <a:gd name="connsiteY102" fmla="*/ 2035494 h 2602953"/>
                                <a:gd name="connsiteX103" fmla="*/ 81081 w 1376673"/>
                                <a:gd name="connsiteY103" fmla="*/ 2006919 h 2602953"/>
                                <a:gd name="connsiteX104" fmla="*/ 85843 w 1376673"/>
                                <a:gd name="connsiteY104" fmla="*/ 1992632 h 2602953"/>
                                <a:gd name="connsiteX105" fmla="*/ 123943 w 1376673"/>
                                <a:gd name="connsiteY105" fmla="*/ 1935482 h 2602953"/>
                                <a:gd name="connsiteX106" fmla="*/ 133468 w 1376673"/>
                                <a:gd name="connsiteY106" fmla="*/ 1921194 h 2602953"/>
                                <a:gd name="connsiteX107" fmla="*/ 142993 w 1376673"/>
                                <a:gd name="connsiteY107" fmla="*/ 1906907 h 2602953"/>
                                <a:gd name="connsiteX108" fmla="*/ 147756 w 1376673"/>
                                <a:gd name="connsiteY108" fmla="*/ 1892619 h 2602953"/>
                                <a:gd name="connsiteX109" fmla="*/ 162043 w 1376673"/>
                                <a:gd name="connsiteY109" fmla="*/ 1883094 h 2602953"/>
                                <a:gd name="connsiteX110" fmla="*/ 190618 w 1376673"/>
                                <a:gd name="connsiteY110" fmla="*/ 1840232 h 2602953"/>
                                <a:gd name="connsiteX111" fmla="*/ 200143 w 1376673"/>
                                <a:gd name="connsiteY111" fmla="*/ 1825944 h 2602953"/>
                                <a:gd name="connsiteX112" fmla="*/ 214431 w 1376673"/>
                                <a:gd name="connsiteY112" fmla="*/ 1816419 h 2602953"/>
                                <a:gd name="connsiteX113" fmla="*/ 219193 w 1376673"/>
                                <a:gd name="connsiteY113" fmla="*/ 1802132 h 2602953"/>
                                <a:gd name="connsiteX114" fmla="*/ 238243 w 1376673"/>
                                <a:gd name="connsiteY114" fmla="*/ 1773557 h 2602953"/>
                                <a:gd name="connsiteX115" fmla="*/ 252531 w 1376673"/>
                                <a:gd name="connsiteY115" fmla="*/ 1744982 h 2602953"/>
                                <a:gd name="connsiteX116" fmla="*/ 266818 w 1376673"/>
                                <a:gd name="connsiteY116" fmla="*/ 1735457 h 2602953"/>
                                <a:gd name="connsiteX117" fmla="*/ 285868 w 1376673"/>
                                <a:gd name="connsiteY117" fmla="*/ 1706882 h 2602953"/>
                                <a:gd name="connsiteX118" fmla="*/ 295393 w 1376673"/>
                                <a:gd name="connsiteY118" fmla="*/ 1678307 h 2602953"/>
                                <a:gd name="connsiteX119" fmla="*/ 304918 w 1376673"/>
                                <a:gd name="connsiteY119" fmla="*/ 1664019 h 2602953"/>
                                <a:gd name="connsiteX120" fmla="*/ 314443 w 1376673"/>
                                <a:gd name="connsiteY120" fmla="*/ 1635444 h 2602953"/>
                                <a:gd name="connsiteX121" fmla="*/ 333493 w 1376673"/>
                                <a:gd name="connsiteY121" fmla="*/ 1606869 h 2602953"/>
                                <a:gd name="connsiteX122" fmla="*/ 343018 w 1376673"/>
                                <a:gd name="connsiteY122" fmla="*/ 1592582 h 2602953"/>
                                <a:gd name="connsiteX123" fmla="*/ 357306 w 1376673"/>
                                <a:gd name="connsiteY123" fmla="*/ 1564007 h 2602953"/>
                                <a:gd name="connsiteX124" fmla="*/ 366831 w 1376673"/>
                                <a:gd name="connsiteY124" fmla="*/ 1535432 h 2602953"/>
                                <a:gd name="connsiteX125" fmla="*/ 371593 w 1376673"/>
                                <a:gd name="connsiteY125" fmla="*/ 1521144 h 2602953"/>
                                <a:gd name="connsiteX126" fmla="*/ 390643 w 1376673"/>
                                <a:gd name="connsiteY126" fmla="*/ 1478282 h 2602953"/>
                                <a:gd name="connsiteX127" fmla="*/ 395406 w 1376673"/>
                                <a:gd name="connsiteY127" fmla="*/ 1463994 h 2602953"/>
                                <a:gd name="connsiteX128" fmla="*/ 400168 w 1376673"/>
                                <a:gd name="connsiteY128" fmla="*/ 1449707 h 2602953"/>
                                <a:gd name="connsiteX129" fmla="*/ 409693 w 1376673"/>
                                <a:gd name="connsiteY129" fmla="*/ 1378269 h 2602953"/>
                                <a:gd name="connsiteX130" fmla="*/ 414456 w 1376673"/>
                                <a:gd name="connsiteY130" fmla="*/ 1363982 h 2602953"/>
                                <a:gd name="connsiteX131" fmla="*/ 409693 w 1376673"/>
                                <a:gd name="connsiteY131" fmla="*/ 1211582 h 2602953"/>
                                <a:gd name="connsiteX132" fmla="*/ 395406 w 1376673"/>
                                <a:gd name="connsiteY132" fmla="*/ 1168719 h 2602953"/>
                                <a:gd name="connsiteX133" fmla="*/ 381118 w 1376673"/>
                                <a:gd name="connsiteY133" fmla="*/ 1116332 h 2602953"/>
                                <a:gd name="connsiteX134" fmla="*/ 371593 w 1376673"/>
                                <a:gd name="connsiteY134" fmla="*/ 1102044 h 2602953"/>
                                <a:gd name="connsiteX135" fmla="*/ 352543 w 1376673"/>
                                <a:gd name="connsiteY135" fmla="*/ 1073469 h 2602953"/>
                                <a:gd name="connsiteX136" fmla="*/ 347781 w 1376673"/>
                                <a:gd name="connsiteY136" fmla="*/ 1059182 h 2602953"/>
                                <a:gd name="connsiteX137" fmla="*/ 338256 w 1376673"/>
                                <a:gd name="connsiteY137" fmla="*/ 1044894 h 2602953"/>
                                <a:gd name="connsiteX138" fmla="*/ 319206 w 1376673"/>
                                <a:gd name="connsiteY138" fmla="*/ 1011557 h 2602953"/>
                                <a:gd name="connsiteX139" fmla="*/ 304918 w 1376673"/>
                                <a:gd name="connsiteY139" fmla="*/ 968694 h 2602953"/>
                                <a:gd name="connsiteX140" fmla="*/ 300156 w 1376673"/>
                                <a:gd name="connsiteY140" fmla="*/ 954407 h 2602953"/>
                                <a:gd name="connsiteX141" fmla="*/ 271581 w 1376673"/>
                                <a:gd name="connsiteY141" fmla="*/ 921069 h 2602953"/>
                                <a:gd name="connsiteX142" fmla="*/ 214439 w 1376673"/>
                                <a:gd name="connsiteY142" fmla="*/ 816293 h 2602953"/>
                                <a:gd name="connsiteX143" fmla="*/ 176343 w 1376673"/>
                                <a:gd name="connsiteY143" fmla="*/ 744856 h 2602953"/>
                                <a:gd name="connsiteX144" fmla="*/ 133468 w 1376673"/>
                                <a:gd name="connsiteY144" fmla="*/ 630557 h 2602953"/>
                                <a:gd name="connsiteX145" fmla="*/ 123864 w 1376673"/>
                                <a:gd name="connsiteY145" fmla="*/ 497206 h 2602953"/>
                                <a:gd name="connsiteX146" fmla="*/ 152527 w 1376673"/>
                                <a:gd name="connsiteY146" fmla="*/ 382907 h 2602953"/>
                                <a:gd name="connsiteX147" fmla="*/ 185860 w 1376673"/>
                                <a:gd name="connsiteY147" fmla="*/ 311469 h 2602953"/>
                                <a:gd name="connsiteX148" fmla="*/ 228724 w 1376673"/>
                                <a:gd name="connsiteY148" fmla="*/ 240032 h 2602953"/>
                                <a:gd name="connsiteX149" fmla="*/ 291588 w 1376673"/>
                                <a:gd name="connsiteY149" fmla="*/ 164785 h 2602953"/>
                                <a:gd name="connsiteX150" fmla="*/ 360169 w 1376673"/>
                                <a:gd name="connsiteY150" fmla="*/ 97157 h 2602953"/>
                                <a:gd name="connsiteX151" fmla="*/ 434469 w 1376673"/>
                                <a:gd name="connsiteY151"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52668 w 1376673"/>
                                <a:gd name="connsiteY18" fmla="*/ 835344 h 2602953"/>
                                <a:gd name="connsiteX19" fmla="*/ 1333618 w 1376673"/>
                                <a:gd name="connsiteY19" fmla="*/ 892494 h 2602953"/>
                                <a:gd name="connsiteX20" fmla="*/ 1314568 w 1376673"/>
                                <a:gd name="connsiteY20" fmla="*/ 940119 h 2602953"/>
                                <a:gd name="connsiteX21" fmla="*/ 1295518 w 1376673"/>
                                <a:gd name="connsiteY21" fmla="*/ 973457 h 2602953"/>
                                <a:gd name="connsiteX22" fmla="*/ 1281231 w 1376673"/>
                                <a:gd name="connsiteY22" fmla="*/ 1016319 h 2602953"/>
                                <a:gd name="connsiteX23" fmla="*/ 1276468 w 1376673"/>
                                <a:gd name="connsiteY23" fmla="*/ 1030607 h 2602953"/>
                                <a:gd name="connsiteX24" fmla="*/ 1266943 w 1376673"/>
                                <a:gd name="connsiteY24" fmla="*/ 1044894 h 2602953"/>
                                <a:gd name="connsiteX25" fmla="*/ 1252656 w 1376673"/>
                                <a:gd name="connsiteY25" fmla="*/ 1078232 h 2602953"/>
                                <a:gd name="connsiteX26" fmla="*/ 1243131 w 1376673"/>
                                <a:gd name="connsiteY26" fmla="*/ 1106807 h 2602953"/>
                                <a:gd name="connsiteX27" fmla="*/ 1238368 w 1376673"/>
                                <a:gd name="connsiteY27" fmla="*/ 1121094 h 2602953"/>
                                <a:gd name="connsiteX28" fmla="*/ 1233606 w 1376673"/>
                                <a:gd name="connsiteY28" fmla="*/ 1135382 h 2602953"/>
                                <a:gd name="connsiteX29" fmla="*/ 1219318 w 1376673"/>
                                <a:gd name="connsiteY29" fmla="*/ 1144907 h 2602953"/>
                                <a:gd name="connsiteX30" fmla="*/ 1214556 w 1376673"/>
                                <a:gd name="connsiteY30" fmla="*/ 1159194 h 2602953"/>
                                <a:gd name="connsiteX31" fmla="*/ 1200268 w 1376673"/>
                                <a:gd name="connsiteY31" fmla="*/ 1173482 h 2602953"/>
                                <a:gd name="connsiteX32" fmla="*/ 1190743 w 1376673"/>
                                <a:gd name="connsiteY32" fmla="*/ 1187769 h 2602953"/>
                                <a:gd name="connsiteX33" fmla="*/ 1171693 w 1376673"/>
                                <a:gd name="connsiteY33" fmla="*/ 1235394 h 2602953"/>
                                <a:gd name="connsiteX34" fmla="*/ 1166931 w 1376673"/>
                                <a:gd name="connsiteY34" fmla="*/ 1249682 h 2602953"/>
                                <a:gd name="connsiteX35" fmla="*/ 1152643 w 1376673"/>
                                <a:gd name="connsiteY35" fmla="*/ 1259207 h 2602953"/>
                                <a:gd name="connsiteX36" fmla="*/ 1133593 w 1376673"/>
                                <a:gd name="connsiteY36" fmla="*/ 1287782 h 2602953"/>
                                <a:gd name="connsiteX37" fmla="*/ 1109781 w 1376673"/>
                                <a:gd name="connsiteY37" fmla="*/ 1316357 h 2602953"/>
                                <a:gd name="connsiteX38" fmla="*/ 1095493 w 1376673"/>
                                <a:gd name="connsiteY38" fmla="*/ 1344932 h 2602953"/>
                                <a:gd name="connsiteX39" fmla="*/ 1081206 w 1376673"/>
                                <a:gd name="connsiteY39" fmla="*/ 1354457 h 2602953"/>
                                <a:gd name="connsiteX40" fmla="*/ 1062156 w 1376673"/>
                                <a:gd name="connsiteY40" fmla="*/ 1383032 h 2602953"/>
                                <a:gd name="connsiteX41" fmla="*/ 1043106 w 1376673"/>
                                <a:gd name="connsiteY41" fmla="*/ 1411607 h 2602953"/>
                                <a:gd name="connsiteX42" fmla="*/ 1024056 w 1376673"/>
                                <a:gd name="connsiteY42" fmla="*/ 1440182 h 2602953"/>
                                <a:gd name="connsiteX43" fmla="*/ 1014531 w 1376673"/>
                                <a:gd name="connsiteY43" fmla="*/ 1454469 h 2602953"/>
                                <a:gd name="connsiteX44" fmla="*/ 1000243 w 1376673"/>
                                <a:gd name="connsiteY44" fmla="*/ 1483044 h 2602953"/>
                                <a:gd name="connsiteX45" fmla="*/ 985956 w 1376673"/>
                                <a:gd name="connsiteY45" fmla="*/ 1511619 h 2602953"/>
                                <a:gd name="connsiteX46" fmla="*/ 971668 w 1376673"/>
                                <a:gd name="connsiteY46" fmla="*/ 1540194 h 2602953"/>
                                <a:gd name="connsiteX47" fmla="*/ 966906 w 1376673"/>
                                <a:gd name="connsiteY47" fmla="*/ 1554482 h 2602953"/>
                                <a:gd name="connsiteX48" fmla="*/ 947856 w 1376673"/>
                                <a:gd name="connsiteY48" fmla="*/ 1583057 h 2602953"/>
                                <a:gd name="connsiteX49" fmla="*/ 928806 w 1376673"/>
                                <a:gd name="connsiteY49" fmla="*/ 1611632 h 2602953"/>
                                <a:gd name="connsiteX50" fmla="*/ 909756 w 1376673"/>
                                <a:gd name="connsiteY50" fmla="*/ 1640207 h 2602953"/>
                                <a:gd name="connsiteX51" fmla="*/ 900231 w 1376673"/>
                                <a:gd name="connsiteY51" fmla="*/ 1654494 h 2602953"/>
                                <a:gd name="connsiteX52" fmla="*/ 866893 w 1376673"/>
                                <a:gd name="connsiteY52" fmla="*/ 1697357 h 2602953"/>
                                <a:gd name="connsiteX53" fmla="*/ 857368 w 1376673"/>
                                <a:gd name="connsiteY53" fmla="*/ 1711644 h 2602953"/>
                                <a:gd name="connsiteX54" fmla="*/ 843081 w 1376673"/>
                                <a:gd name="connsiteY54" fmla="*/ 1740219 h 2602953"/>
                                <a:gd name="connsiteX55" fmla="*/ 833556 w 1376673"/>
                                <a:gd name="connsiteY55" fmla="*/ 1768794 h 2602953"/>
                                <a:gd name="connsiteX56" fmla="*/ 828793 w 1376673"/>
                                <a:gd name="connsiteY56" fmla="*/ 1783082 h 2602953"/>
                                <a:gd name="connsiteX57" fmla="*/ 824031 w 1376673"/>
                                <a:gd name="connsiteY57" fmla="*/ 1797369 h 2602953"/>
                                <a:gd name="connsiteX58" fmla="*/ 804981 w 1376673"/>
                                <a:gd name="connsiteY58" fmla="*/ 1825944 h 2602953"/>
                                <a:gd name="connsiteX59" fmla="*/ 771643 w 1376673"/>
                                <a:gd name="connsiteY59" fmla="*/ 1925957 h 2602953"/>
                                <a:gd name="connsiteX60" fmla="*/ 762118 w 1376673"/>
                                <a:gd name="connsiteY60" fmla="*/ 1954532 h 2602953"/>
                                <a:gd name="connsiteX61" fmla="*/ 757356 w 1376673"/>
                                <a:gd name="connsiteY61" fmla="*/ 1968819 h 2602953"/>
                                <a:gd name="connsiteX62" fmla="*/ 747831 w 1376673"/>
                                <a:gd name="connsiteY62" fmla="*/ 1983107 h 2602953"/>
                                <a:gd name="connsiteX63" fmla="*/ 738306 w 1376673"/>
                                <a:gd name="connsiteY63" fmla="*/ 2011682 h 2602953"/>
                                <a:gd name="connsiteX64" fmla="*/ 724018 w 1376673"/>
                                <a:gd name="connsiteY64" fmla="*/ 2054544 h 2602953"/>
                                <a:gd name="connsiteX65" fmla="*/ 704968 w 1376673"/>
                                <a:gd name="connsiteY65" fmla="*/ 2111694 h 2602953"/>
                                <a:gd name="connsiteX66" fmla="*/ 695443 w 1376673"/>
                                <a:gd name="connsiteY66" fmla="*/ 2140269 h 2602953"/>
                                <a:gd name="connsiteX67" fmla="*/ 690681 w 1376673"/>
                                <a:gd name="connsiteY67" fmla="*/ 2154557 h 2602953"/>
                                <a:gd name="connsiteX68" fmla="*/ 685918 w 1376673"/>
                                <a:gd name="connsiteY68" fmla="*/ 2173607 h 2602953"/>
                                <a:gd name="connsiteX69" fmla="*/ 681156 w 1376673"/>
                                <a:gd name="connsiteY69" fmla="*/ 2211707 h 2602953"/>
                                <a:gd name="connsiteX70" fmla="*/ 676393 w 1376673"/>
                                <a:gd name="connsiteY70" fmla="*/ 2230757 h 2602953"/>
                                <a:gd name="connsiteX71" fmla="*/ 662106 w 1376673"/>
                                <a:gd name="connsiteY71" fmla="*/ 2273619 h 2602953"/>
                                <a:gd name="connsiteX72" fmla="*/ 657343 w 1376673"/>
                                <a:gd name="connsiteY72" fmla="*/ 2287907 h 2602953"/>
                                <a:gd name="connsiteX73" fmla="*/ 652581 w 1376673"/>
                                <a:gd name="connsiteY73" fmla="*/ 2302194 h 2602953"/>
                                <a:gd name="connsiteX74" fmla="*/ 643056 w 1376673"/>
                                <a:gd name="connsiteY74" fmla="*/ 2316482 h 2602953"/>
                                <a:gd name="connsiteX75" fmla="*/ 633531 w 1376673"/>
                                <a:gd name="connsiteY75" fmla="*/ 2345057 h 2602953"/>
                                <a:gd name="connsiteX76" fmla="*/ 628768 w 1376673"/>
                                <a:gd name="connsiteY76" fmla="*/ 2359344 h 2602953"/>
                                <a:gd name="connsiteX77" fmla="*/ 619243 w 1376673"/>
                                <a:gd name="connsiteY77" fmla="*/ 2378394 h 2602953"/>
                                <a:gd name="connsiteX78" fmla="*/ 604956 w 1376673"/>
                                <a:gd name="connsiteY78" fmla="*/ 2421257 h 2602953"/>
                                <a:gd name="connsiteX79" fmla="*/ 600193 w 1376673"/>
                                <a:gd name="connsiteY79" fmla="*/ 2435544 h 2602953"/>
                                <a:gd name="connsiteX80" fmla="*/ 585906 w 1376673"/>
                                <a:gd name="connsiteY80" fmla="*/ 2449832 h 2602953"/>
                                <a:gd name="connsiteX81" fmla="*/ 571618 w 1376673"/>
                                <a:gd name="connsiteY81" fmla="*/ 2459357 h 2602953"/>
                                <a:gd name="connsiteX82" fmla="*/ 543043 w 1376673"/>
                                <a:gd name="connsiteY82" fmla="*/ 2487932 h 2602953"/>
                                <a:gd name="connsiteX83" fmla="*/ 528756 w 1376673"/>
                                <a:gd name="connsiteY83" fmla="*/ 2502219 h 2602953"/>
                                <a:gd name="connsiteX84" fmla="*/ 509706 w 1376673"/>
                                <a:gd name="connsiteY84" fmla="*/ 2530794 h 2602953"/>
                                <a:gd name="connsiteX85" fmla="*/ 495418 w 1376673"/>
                                <a:gd name="connsiteY85" fmla="*/ 2535557 h 2602953"/>
                                <a:gd name="connsiteX86" fmla="*/ 466843 w 1376673"/>
                                <a:gd name="connsiteY86" fmla="*/ 2559369 h 2602953"/>
                                <a:gd name="connsiteX87" fmla="*/ 438268 w 1376673"/>
                                <a:gd name="connsiteY87" fmla="*/ 2568894 h 2602953"/>
                                <a:gd name="connsiteX88" fmla="*/ 404931 w 1376673"/>
                                <a:gd name="connsiteY88" fmla="*/ 2597469 h 2602953"/>
                                <a:gd name="connsiteX89" fmla="*/ 366839 w 1376673"/>
                                <a:gd name="connsiteY89" fmla="*/ 2602231 h 2602953"/>
                                <a:gd name="connsiteX90" fmla="*/ 343023 w 1376673"/>
                                <a:gd name="connsiteY90" fmla="*/ 2587937 h 2602953"/>
                                <a:gd name="connsiteX91" fmla="*/ 247770 w 1376673"/>
                                <a:gd name="connsiteY91" fmla="*/ 2578418 h 2602953"/>
                                <a:gd name="connsiteX92" fmla="*/ 147764 w 1376673"/>
                                <a:gd name="connsiteY92" fmla="*/ 2530795 h 2602953"/>
                                <a:gd name="connsiteX93" fmla="*/ 90608 w 1376673"/>
                                <a:gd name="connsiteY93" fmla="*/ 2492696 h 2602953"/>
                                <a:gd name="connsiteX94" fmla="*/ 19170 w 1376673"/>
                                <a:gd name="connsiteY94" fmla="*/ 2397445 h 2602953"/>
                                <a:gd name="connsiteX95" fmla="*/ 125 w 1376673"/>
                                <a:gd name="connsiteY95" fmla="*/ 2297432 h 2602953"/>
                                <a:gd name="connsiteX96" fmla="*/ 4881 w 1376673"/>
                                <a:gd name="connsiteY96" fmla="*/ 2206944 h 2602953"/>
                                <a:gd name="connsiteX97" fmla="*/ 14406 w 1376673"/>
                                <a:gd name="connsiteY97" fmla="*/ 2178369 h 2602953"/>
                                <a:gd name="connsiteX98" fmla="*/ 19168 w 1376673"/>
                                <a:gd name="connsiteY98" fmla="*/ 2164082 h 2602953"/>
                                <a:gd name="connsiteX99" fmla="*/ 28693 w 1376673"/>
                                <a:gd name="connsiteY99" fmla="*/ 2149794 h 2602953"/>
                                <a:gd name="connsiteX100" fmla="*/ 42981 w 1376673"/>
                                <a:gd name="connsiteY100" fmla="*/ 2121219 h 2602953"/>
                                <a:gd name="connsiteX101" fmla="*/ 71556 w 1376673"/>
                                <a:gd name="connsiteY101" fmla="*/ 2035494 h 2602953"/>
                                <a:gd name="connsiteX102" fmla="*/ 81081 w 1376673"/>
                                <a:gd name="connsiteY102" fmla="*/ 2006919 h 2602953"/>
                                <a:gd name="connsiteX103" fmla="*/ 85843 w 1376673"/>
                                <a:gd name="connsiteY103" fmla="*/ 1992632 h 2602953"/>
                                <a:gd name="connsiteX104" fmla="*/ 123943 w 1376673"/>
                                <a:gd name="connsiteY104" fmla="*/ 1935482 h 2602953"/>
                                <a:gd name="connsiteX105" fmla="*/ 133468 w 1376673"/>
                                <a:gd name="connsiteY105" fmla="*/ 1921194 h 2602953"/>
                                <a:gd name="connsiteX106" fmla="*/ 142993 w 1376673"/>
                                <a:gd name="connsiteY106" fmla="*/ 1906907 h 2602953"/>
                                <a:gd name="connsiteX107" fmla="*/ 147756 w 1376673"/>
                                <a:gd name="connsiteY107" fmla="*/ 1892619 h 2602953"/>
                                <a:gd name="connsiteX108" fmla="*/ 162043 w 1376673"/>
                                <a:gd name="connsiteY108" fmla="*/ 1883094 h 2602953"/>
                                <a:gd name="connsiteX109" fmla="*/ 190618 w 1376673"/>
                                <a:gd name="connsiteY109" fmla="*/ 1840232 h 2602953"/>
                                <a:gd name="connsiteX110" fmla="*/ 200143 w 1376673"/>
                                <a:gd name="connsiteY110" fmla="*/ 1825944 h 2602953"/>
                                <a:gd name="connsiteX111" fmla="*/ 214431 w 1376673"/>
                                <a:gd name="connsiteY111" fmla="*/ 1816419 h 2602953"/>
                                <a:gd name="connsiteX112" fmla="*/ 219193 w 1376673"/>
                                <a:gd name="connsiteY112" fmla="*/ 1802132 h 2602953"/>
                                <a:gd name="connsiteX113" fmla="*/ 238243 w 1376673"/>
                                <a:gd name="connsiteY113" fmla="*/ 1773557 h 2602953"/>
                                <a:gd name="connsiteX114" fmla="*/ 252531 w 1376673"/>
                                <a:gd name="connsiteY114" fmla="*/ 1744982 h 2602953"/>
                                <a:gd name="connsiteX115" fmla="*/ 266818 w 1376673"/>
                                <a:gd name="connsiteY115" fmla="*/ 1735457 h 2602953"/>
                                <a:gd name="connsiteX116" fmla="*/ 285868 w 1376673"/>
                                <a:gd name="connsiteY116" fmla="*/ 1706882 h 2602953"/>
                                <a:gd name="connsiteX117" fmla="*/ 295393 w 1376673"/>
                                <a:gd name="connsiteY117" fmla="*/ 1678307 h 2602953"/>
                                <a:gd name="connsiteX118" fmla="*/ 304918 w 1376673"/>
                                <a:gd name="connsiteY118" fmla="*/ 1664019 h 2602953"/>
                                <a:gd name="connsiteX119" fmla="*/ 314443 w 1376673"/>
                                <a:gd name="connsiteY119" fmla="*/ 1635444 h 2602953"/>
                                <a:gd name="connsiteX120" fmla="*/ 333493 w 1376673"/>
                                <a:gd name="connsiteY120" fmla="*/ 1606869 h 2602953"/>
                                <a:gd name="connsiteX121" fmla="*/ 343018 w 1376673"/>
                                <a:gd name="connsiteY121" fmla="*/ 1592582 h 2602953"/>
                                <a:gd name="connsiteX122" fmla="*/ 357306 w 1376673"/>
                                <a:gd name="connsiteY122" fmla="*/ 1564007 h 2602953"/>
                                <a:gd name="connsiteX123" fmla="*/ 366831 w 1376673"/>
                                <a:gd name="connsiteY123" fmla="*/ 1535432 h 2602953"/>
                                <a:gd name="connsiteX124" fmla="*/ 371593 w 1376673"/>
                                <a:gd name="connsiteY124" fmla="*/ 1521144 h 2602953"/>
                                <a:gd name="connsiteX125" fmla="*/ 390643 w 1376673"/>
                                <a:gd name="connsiteY125" fmla="*/ 1478282 h 2602953"/>
                                <a:gd name="connsiteX126" fmla="*/ 395406 w 1376673"/>
                                <a:gd name="connsiteY126" fmla="*/ 1463994 h 2602953"/>
                                <a:gd name="connsiteX127" fmla="*/ 400168 w 1376673"/>
                                <a:gd name="connsiteY127" fmla="*/ 1449707 h 2602953"/>
                                <a:gd name="connsiteX128" fmla="*/ 409693 w 1376673"/>
                                <a:gd name="connsiteY128" fmla="*/ 1378269 h 2602953"/>
                                <a:gd name="connsiteX129" fmla="*/ 414456 w 1376673"/>
                                <a:gd name="connsiteY129" fmla="*/ 1363982 h 2602953"/>
                                <a:gd name="connsiteX130" fmla="*/ 409693 w 1376673"/>
                                <a:gd name="connsiteY130" fmla="*/ 1211582 h 2602953"/>
                                <a:gd name="connsiteX131" fmla="*/ 395406 w 1376673"/>
                                <a:gd name="connsiteY131" fmla="*/ 1168719 h 2602953"/>
                                <a:gd name="connsiteX132" fmla="*/ 381118 w 1376673"/>
                                <a:gd name="connsiteY132" fmla="*/ 1116332 h 2602953"/>
                                <a:gd name="connsiteX133" fmla="*/ 371593 w 1376673"/>
                                <a:gd name="connsiteY133" fmla="*/ 1102044 h 2602953"/>
                                <a:gd name="connsiteX134" fmla="*/ 352543 w 1376673"/>
                                <a:gd name="connsiteY134" fmla="*/ 1073469 h 2602953"/>
                                <a:gd name="connsiteX135" fmla="*/ 347781 w 1376673"/>
                                <a:gd name="connsiteY135" fmla="*/ 1059182 h 2602953"/>
                                <a:gd name="connsiteX136" fmla="*/ 338256 w 1376673"/>
                                <a:gd name="connsiteY136" fmla="*/ 1044894 h 2602953"/>
                                <a:gd name="connsiteX137" fmla="*/ 319206 w 1376673"/>
                                <a:gd name="connsiteY137" fmla="*/ 1011557 h 2602953"/>
                                <a:gd name="connsiteX138" fmla="*/ 304918 w 1376673"/>
                                <a:gd name="connsiteY138" fmla="*/ 968694 h 2602953"/>
                                <a:gd name="connsiteX139" fmla="*/ 300156 w 1376673"/>
                                <a:gd name="connsiteY139" fmla="*/ 954407 h 2602953"/>
                                <a:gd name="connsiteX140" fmla="*/ 271581 w 1376673"/>
                                <a:gd name="connsiteY140" fmla="*/ 921069 h 2602953"/>
                                <a:gd name="connsiteX141" fmla="*/ 214439 w 1376673"/>
                                <a:gd name="connsiteY141" fmla="*/ 816293 h 2602953"/>
                                <a:gd name="connsiteX142" fmla="*/ 176343 w 1376673"/>
                                <a:gd name="connsiteY142" fmla="*/ 744856 h 2602953"/>
                                <a:gd name="connsiteX143" fmla="*/ 133468 w 1376673"/>
                                <a:gd name="connsiteY143" fmla="*/ 630557 h 2602953"/>
                                <a:gd name="connsiteX144" fmla="*/ 123864 w 1376673"/>
                                <a:gd name="connsiteY144" fmla="*/ 497206 h 2602953"/>
                                <a:gd name="connsiteX145" fmla="*/ 152527 w 1376673"/>
                                <a:gd name="connsiteY145" fmla="*/ 382907 h 2602953"/>
                                <a:gd name="connsiteX146" fmla="*/ 185860 w 1376673"/>
                                <a:gd name="connsiteY146" fmla="*/ 311469 h 2602953"/>
                                <a:gd name="connsiteX147" fmla="*/ 228724 w 1376673"/>
                                <a:gd name="connsiteY147" fmla="*/ 240032 h 2602953"/>
                                <a:gd name="connsiteX148" fmla="*/ 291588 w 1376673"/>
                                <a:gd name="connsiteY148" fmla="*/ 164785 h 2602953"/>
                                <a:gd name="connsiteX149" fmla="*/ 360169 w 1376673"/>
                                <a:gd name="connsiteY149" fmla="*/ 97157 h 2602953"/>
                                <a:gd name="connsiteX150" fmla="*/ 434469 w 1376673"/>
                                <a:gd name="connsiteY150" fmla="*/ 53341 h 2602953"/>
                                <a:gd name="connsiteX0" fmla="*/ 434469 w 1376673"/>
                                <a:gd name="connsiteY0" fmla="*/ 53341 h 2602953"/>
                                <a:gd name="connsiteX1" fmla="*/ 531621 w 1376673"/>
                                <a:gd name="connsiteY1" fmla="*/ 17147 h 2602953"/>
                                <a:gd name="connsiteX2" fmla="*/ 624015 w 1376673"/>
                                <a:gd name="connsiteY2" fmla="*/ 1907 h 2602953"/>
                                <a:gd name="connsiteX3" fmla="*/ 746861 w 1376673"/>
                                <a:gd name="connsiteY3" fmla="*/ 2859 h 2602953"/>
                                <a:gd name="connsiteX4" fmla="*/ 838318 w 1376673"/>
                                <a:gd name="connsiteY4" fmla="*/ 25719 h 2602953"/>
                                <a:gd name="connsiteX5" fmla="*/ 942151 w 1376673"/>
                                <a:gd name="connsiteY5" fmla="*/ 66677 h 2602953"/>
                                <a:gd name="connsiteX6" fmla="*/ 1029773 w 1376673"/>
                                <a:gd name="connsiteY6" fmla="*/ 104778 h 2602953"/>
                                <a:gd name="connsiteX7" fmla="*/ 1126931 w 1376673"/>
                                <a:gd name="connsiteY7" fmla="*/ 162881 h 2602953"/>
                                <a:gd name="connsiteX8" fmla="*/ 1215510 w 1376673"/>
                                <a:gd name="connsiteY8" fmla="*/ 232413 h 2602953"/>
                                <a:gd name="connsiteX9" fmla="*/ 1269795 w 1376673"/>
                                <a:gd name="connsiteY9" fmla="*/ 293372 h 2602953"/>
                                <a:gd name="connsiteX10" fmla="*/ 1305040 w 1376673"/>
                                <a:gd name="connsiteY10" fmla="*/ 357190 h 2602953"/>
                                <a:gd name="connsiteX11" fmla="*/ 1333618 w 1376673"/>
                                <a:gd name="connsiteY11" fmla="*/ 419103 h 2602953"/>
                                <a:gd name="connsiteX12" fmla="*/ 1361239 w 1376673"/>
                                <a:gd name="connsiteY12" fmla="*/ 491493 h 2602953"/>
                                <a:gd name="connsiteX13" fmla="*/ 1369813 w 1376673"/>
                                <a:gd name="connsiteY13" fmla="*/ 541974 h 2602953"/>
                                <a:gd name="connsiteX14" fmla="*/ 1375527 w 1376673"/>
                                <a:gd name="connsiteY14" fmla="*/ 606746 h 2602953"/>
                                <a:gd name="connsiteX15" fmla="*/ 1370761 w 1376673"/>
                                <a:gd name="connsiteY15" fmla="*/ 677228 h 2602953"/>
                                <a:gd name="connsiteX16" fmla="*/ 1376481 w 1376673"/>
                                <a:gd name="connsiteY16" fmla="*/ 768669 h 2602953"/>
                                <a:gd name="connsiteX17" fmla="*/ 1362193 w 1376673"/>
                                <a:gd name="connsiteY17" fmla="*/ 821057 h 2602953"/>
                                <a:gd name="connsiteX18" fmla="*/ 1333618 w 1376673"/>
                                <a:gd name="connsiteY18" fmla="*/ 892494 h 2602953"/>
                                <a:gd name="connsiteX19" fmla="*/ 1314568 w 1376673"/>
                                <a:gd name="connsiteY19" fmla="*/ 940119 h 2602953"/>
                                <a:gd name="connsiteX20" fmla="*/ 1295518 w 1376673"/>
                                <a:gd name="connsiteY20" fmla="*/ 973457 h 2602953"/>
                                <a:gd name="connsiteX21" fmla="*/ 1281231 w 1376673"/>
                                <a:gd name="connsiteY21" fmla="*/ 1016319 h 2602953"/>
                                <a:gd name="connsiteX22" fmla="*/ 1276468 w 1376673"/>
                                <a:gd name="connsiteY22" fmla="*/ 1030607 h 2602953"/>
                                <a:gd name="connsiteX23" fmla="*/ 1266943 w 1376673"/>
                                <a:gd name="connsiteY23" fmla="*/ 1044894 h 2602953"/>
                                <a:gd name="connsiteX24" fmla="*/ 1252656 w 1376673"/>
                                <a:gd name="connsiteY24" fmla="*/ 1078232 h 2602953"/>
                                <a:gd name="connsiteX25" fmla="*/ 1243131 w 1376673"/>
                                <a:gd name="connsiteY25" fmla="*/ 1106807 h 2602953"/>
                                <a:gd name="connsiteX26" fmla="*/ 1238368 w 1376673"/>
                                <a:gd name="connsiteY26" fmla="*/ 1121094 h 2602953"/>
                                <a:gd name="connsiteX27" fmla="*/ 1233606 w 1376673"/>
                                <a:gd name="connsiteY27" fmla="*/ 1135382 h 2602953"/>
                                <a:gd name="connsiteX28" fmla="*/ 1219318 w 1376673"/>
                                <a:gd name="connsiteY28" fmla="*/ 1144907 h 2602953"/>
                                <a:gd name="connsiteX29" fmla="*/ 1214556 w 1376673"/>
                                <a:gd name="connsiteY29" fmla="*/ 1159194 h 2602953"/>
                                <a:gd name="connsiteX30" fmla="*/ 1200268 w 1376673"/>
                                <a:gd name="connsiteY30" fmla="*/ 1173482 h 2602953"/>
                                <a:gd name="connsiteX31" fmla="*/ 1190743 w 1376673"/>
                                <a:gd name="connsiteY31" fmla="*/ 1187769 h 2602953"/>
                                <a:gd name="connsiteX32" fmla="*/ 1171693 w 1376673"/>
                                <a:gd name="connsiteY32" fmla="*/ 1235394 h 2602953"/>
                                <a:gd name="connsiteX33" fmla="*/ 1166931 w 1376673"/>
                                <a:gd name="connsiteY33" fmla="*/ 1249682 h 2602953"/>
                                <a:gd name="connsiteX34" fmla="*/ 1152643 w 1376673"/>
                                <a:gd name="connsiteY34" fmla="*/ 1259207 h 2602953"/>
                                <a:gd name="connsiteX35" fmla="*/ 1133593 w 1376673"/>
                                <a:gd name="connsiteY35" fmla="*/ 1287782 h 2602953"/>
                                <a:gd name="connsiteX36" fmla="*/ 1109781 w 1376673"/>
                                <a:gd name="connsiteY36" fmla="*/ 1316357 h 2602953"/>
                                <a:gd name="connsiteX37" fmla="*/ 1095493 w 1376673"/>
                                <a:gd name="connsiteY37" fmla="*/ 1344932 h 2602953"/>
                                <a:gd name="connsiteX38" fmla="*/ 1081206 w 1376673"/>
                                <a:gd name="connsiteY38" fmla="*/ 1354457 h 2602953"/>
                                <a:gd name="connsiteX39" fmla="*/ 1062156 w 1376673"/>
                                <a:gd name="connsiteY39" fmla="*/ 1383032 h 2602953"/>
                                <a:gd name="connsiteX40" fmla="*/ 1043106 w 1376673"/>
                                <a:gd name="connsiteY40" fmla="*/ 1411607 h 2602953"/>
                                <a:gd name="connsiteX41" fmla="*/ 1024056 w 1376673"/>
                                <a:gd name="connsiteY41" fmla="*/ 1440182 h 2602953"/>
                                <a:gd name="connsiteX42" fmla="*/ 1014531 w 1376673"/>
                                <a:gd name="connsiteY42" fmla="*/ 1454469 h 2602953"/>
                                <a:gd name="connsiteX43" fmla="*/ 1000243 w 1376673"/>
                                <a:gd name="connsiteY43" fmla="*/ 1483044 h 2602953"/>
                                <a:gd name="connsiteX44" fmla="*/ 985956 w 1376673"/>
                                <a:gd name="connsiteY44" fmla="*/ 1511619 h 2602953"/>
                                <a:gd name="connsiteX45" fmla="*/ 971668 w 1376673"/>
                                <a:gd name="connsiteY45" fmla="*/ 1540194 h 2602953"/>
                                <a:gd name="connsiteX46" fmla="*/ 966906 w 1376673"/>
                                <a:gd name="connsiteY46" fmla="*/ 1554482 h 2602953"/>
                                <a:gd name="connsiteX47" fmla="*/ 947856 w 1376673"/>
                                <a:gd name="connsiteY47" fmla="*/ 1583057 h 2602953"/>
                                <a:gd name="connsiteX48" fmla="*/ 928806 w 1376673"/>
                                <a:gd name="connsiteY48" fmla="*/ 1611632 h 2602953"/>
                                <a:gd name="connsiteX49" fmla="*/ 909756 w 1376673"/>
                                <a:gd name="connsiteY49" fmla="*/ 1640207 h 2602953"/>
                                <a:gd name="connsiteX50" fmla="*/ 900231 w 1376673"/>
                                <a:gd name="connsiteY50" fmla="*/ 1654494 h 2602953"/>
                                <a:gd name="connsiteX51" fmla="*/ 866893 w 1376673"/>
                                <a:gd name="connsiteY51" fmla="*/ 1697357 h 2602953"/>
                                <a:gd name="connsiteX52" fmla="*/ 857368 w 1376673"/>
                                <a:gd name="connsiteY52" fmla="*/ 1711644 h 2602953"/>
                                <a:gd name="connsiteX53" fmla="*/ 843081 w 1376673"/>
                                <a:gd name="connsiteY53" fmla="*/ 1740219 h 2602953"/>
                                <a:gd name="connsiteX54" fmla="*/ 833556 w 1376673"/>
                                <a:gd name="connsiteY54" fmla="*/ 1768794 h 2602953"/>
                                <a:gd name="connsiteX55" fmla="*/ 828793 w 1376673"/>
                                <a:gd name="connsiteY55" fmla="*/ 1783082 h 2602953"/>
                                <a:gd name="connsiteX56" fmla="*/ 824031 w 1376673"/>
                                <a:gd name="connsiteY56" fmla="*/ 1797369 h 2602953"/>
                                <a:gd name="connsiteX57" fmla="*/ 804981 w 1376673"/>
                                <a:gd name="connsiteY57" fmla="*/ 1825944 h 2602953"/>
                                <a:gd name="connsiteX58" fmla="*/ 771643 w 1376673"/>
                                <a:gd name="connsiteY58" fmla="*/ 1925957 h 2602953"/>
                                <a:gd name="connsiteX59" fmla="*/ 762118 w 1376673"/>
                                <a:gd name="connsiteY59" fmla="*/ 1954532 h 2602953"/>
                                <a:gd name="connsiteX60" fmla="*/ 757356 w 1376673"/>
                                <a:gd name="connsiteY60" fmla="*/ 1968819 h 2602953"/>
                                <a:gd name="connsiteX61" fmla="*/ 747831 w 1376673"/>
                                <a:gd name="connsiteY61" fmla="*/ 1983107 h 2602953"/>
                                <a:gd name="connsiteX62" fmla="*/ 738306 w 1376673"/>
                                <a:gd name="connsiteY62" fmla="*/ 2011682 h 2602953"/>
                                <a:gd name="connsiteX63" fmla="*/ 724018 w 1376673"/>
                                <a:gd name="connsiteY63" fmla="*/ 2054544 h 2602953"/>
                                <a:gd name="connsiteX64" fmla="*/ 704968 w 1376673"/>
                                <a:gd name="connsiteY64" fmla="*/ 2111694 h 2602953"/>
                                <a:gd name="connsiteX65" fmla="*/ 695443 w 1376673"/>
                                <a:gd name="connsiteY65" fmla="*/ 2140269 h 2602953"/>
                                <a:gd name="connsiteX66" fmla="*/ 690681 w 1376673"/>
                                <a:gd name="connsiteY66" fmla="*/ 2154557 h 2602953"/>
                                <a:gd name="connsiteX67" fmla="*/ 685918 w 1376673"/>
                                <a:gd name="connsiteY67" fmla="*/ 2173607 h 2602953"/>
                                <a:gd name="connsiteX68" fmla="*/ 681156 w 1376673"/>
                                <a:gd name="connsiteY68" fmla="*/ 2211707 h 2602953"/>
                                <a:gd name="connsiteX69" fmla="*/ 676393 w 1376673"/>
                                <a:gd name="connsiteY69" fmla="*/ 2230757 h 2602953"/>
                                <a:gd name="connsiteX70" fmla="*/ 662106 w 1376673"/>
                                <a:gd name="connsiteY70" fmla="*/ 2273619 h 2602953"/>
                                <a:gd name="connsiteX71" fmla="*/ 657343 w 1376673"/>
                                <a:gd name="connsiteY71" fmla="*/ 2287907 h 2602953"/>
                                <a:gd name="connsiteX72" fmla="*/ 652581 w 1376673"/>
                                <a:gd name="connsiteY72" fmla="*/ 2302194 h 2602953"/>
                                <a:gd name="connsiteX73" fmla="*/ 643056 w 1376673"/>
                                <a:gd name="connsiteY73" fmla="*/ 2316482 h 2602953"/>
                                <a:gd name="connsiteX74" fmla="*/ 633531 w 1376673"/>
                                <a:gd name="connsiteY74" fmla="*/ 2345057 h 2602953"/>
                                <a:gd name="connsiteX75" fmla="*/ 628768 w 1376673"/>
                                <a:gd name="connsiteY75" fmla="*/ 2359344 h 2602953"/>
                                <a:gd name="connsiteX76" fmla="*/ 619243 w 1376673"/>
                                <a:gd name="connsiteY76" fmla="*/ 2378394 h 2602953"/>
                                <a:gd name="connsiteX77" fmla="*/ 604956 w 1376673"/>
                                <a:gd name="connsiteY77" fmla="*/ 2421257 h 2602953"/>
                                <a:gd name="connsiteX78" fmla="*/ 600193 w 1376673"/>
                                <a:gd name="connsiteY78" fmla="*/ 2435544 h 2602953"/>
                                <a:gd name="connsiteX79" fmla="*/ 585906 w 1376673"/>
                                <a:gd name="connsiteY79" fmla="*/ 2449832 h 2602953"/>
                                <a:gd name="connsiteX80" fmla="*/ 571618 w 1376673"/>
                                <a:gd name="connsiteY80" fmla="*/ 2459357 h 2602953"/>
                                <a:gd name="connsiteX81" fmla="*/ 543043 w 1376673"/>
                                <a:gd name="connsiteY81" fmla="*/ 2487932 h 2602953"/>
                                <a:gd name="connsiteX82" fmla="*/ 528756 w 1376673"/>
                                <a:gd name="connsiteY82" fmla="*/ 2502219 h 2602953"/>
                                <a:gd name="connsiteX83" fmla="*/ 509706 w 1376673"/>
                                <a:gd name="connsiteY83" fmla="*/ 2530794 h 2602953"/>
                                <a:gd name="connsiteX84" fmla="*/ 495418 w 1376673"/>
                                <a:gd name="connsiteY84" fmla="*/ 2535557 h 2602953"/>
                                <a:gd name="connsiteX85" fmla="*/ 466843 w 1376673"/>
                                <a:gd name="connsiteY85" fmla="*/ 2559369 h 2602953"/>
                                <a:gd name="connsiteX86" fmla="*/ 438268 w 1376673"/>
                                <a:gd name="connsiteY86" fmla="*/ 2568894 h 2602953"/>
                                <a:gd name="connsiteX87" fmla="*/ 404931 w 1376673"/>
                                <a:gd name="connsiteY87" fmla="*/ 2597469 h 2602953"/>
                                <a:gd name="connsiteX88" fmla="*/ 366839 w 1376673"/>
                                <a:gd name="connsiteY88" fmla="*/ 2602231 h 2602953"/>
                                <a:gd name="connsiteX89" fmla="*/ 343023 w 1376673"/>
                                <a:gd name="connsiteY89" fmla="*/ 2587937 h 2602953"/>
                                <a:gd name="connsiteX90" fmla="*/ 247770 w 1376673"/>
                                <a:gd name="connsiteY90" fmla="*/ 2578418 h 2602953"/>
                                <a:gd name="connsiteX91" fmla="*/ 147764 w 1376673"/>
                                <a:gd name="connsiteY91" fmla="*/ 2530795 h 2602953"/>
                                <a:gd name="connsiteX92" fmla="*/ 90608 w 1376673"/>
                                <a:gd name="connsiteY92" fmla="*/ 2492696 h 2602953"/>
                                <a:gd name="connsiteX93" fmla="*/ 19170 w 1376673"/>
                                <a:gd name="connsiteY93" fmla="*/ 2397445 h 2602953"/>
                                <a:gd name="connsiteX94" fmla="*/ 125 w 1376673"/>
                                <a:gd name="connsiteY94" fmla="*/ 2297432 h 2602953"/>
                                <a:gd name="connsiteX95" fmla="*/ 4881 w 1376673"/>
                                <a:gd name="connsiteY95" fmla="*/ 2206944 h 2602953"/>
                                <a:gd name="connsiteX96" fmla="*/ 14406 w 1376673"/>
                                <a:gd name="connsiteY96" fmla="*/ 2178369 h 2602953"/>
                                <a:gd name="connsiteX97" fmla="*/ 19168 w 1376673"/>
                                <a:gd name="connsiteY97" fmla="*/ 2164082 h 2602953"/>
                                <a:gd name="connsiteX98" fmla="*/ 28693 w 1376673"/>
                                <a:gd name="connsiteY98" fmla="*/ 2149794 h 2602953"/>
                                <a:gd name="connsiteX99" fmla="*/ 42981 w 1376673"/>
                                <a:gd name="connsiteY99" fmla="*/ 2121219 h 2602953"/>
                                <a:gd name="connsiteX100" fmla="*/ 71556 w 1376673"/>
                                <a:gd name="connsiteY100" fmla="*/ 2035494 h 2602953"/>
                                <a:gd name="connsiteX101" fmla="*/ 81081 w 1376673"/>
                                <a:gd name="connsiteY101" fmla="*/ 2006919 h 2602953"/>
                                <a:gd name="connsiteX102" fmla="*/ 85843 w 1376673"/>
                                <a:gd name="connsiteY102" fmla="*/ 1992632 h 2602953"/>
                                <a:gd name="connsiteX103" fmla="*/ 123943 w 1376673"/>
                                <a:gd name="connsiteY103" fmla="*/ 1935482 h 2602953"/>
                                <a:gd name="connsiteX104" fmla="*/ 133468 w 1376673"/>
                                <a:gd name="connsiteY104" fmla="*/ 1921194 h 2602953"/>
                                <a:gd name="connsiteX105" fmla="*/ 142993 w 1376673"/>
                                <a:gd name="connsiteY105" fmla="*/ 1906907 h 2602953"/>
                                <a:gd name="connsiteX106" fmla="*/ 147756 w 1376673"/>
                                <a:gd name="connsiteY106" fmla="*/ 1892619 h 2602953"/>
                                <a:gd name="connsiteX107" fmla="*/ 162043 w 1376673"/>
                                <a:gd name="connsiteY107" fmla="*/ 1883094 h 2602953"/>
                                <a:gd name="connsiteX108" fmla="*/ 190618 w 1376673"/>
                                <a:gd name="connsiteY108" fmla="*/ 1840232 h 2602953"/>
                                <a:gd name="connsiteX109" fmla="*/ 200143 w 1376673"/>
                                <a:gd name="connsiteY109" fmla="*/ 1825944 h 2602953"/>
                                <a:gd name="connsiteX110" fmla="*/ 214431 w 1376673"/>
                                <a:gd name="connsiteY110" fmla="*/ 1816419 h 2602953"/>
                                <a:gd name="connsiteX111" fmla="*/ 219193 w 1376673"/>
                                <a:gd name="connsiteY111" fmla="*/ 1802132 h 2602953"/>
                                <a:gd name="connsiteX112" fmla="*/ 238243 w 1376673"/>
                                <a:gd name="connsiteY112" fmla="*/ 1773557 h 2602953"/>
                                <a:gd name="connsiteX113" fmla="*/ 252531 w 1376673"/>
                                <a:gd name="connsiteY113" fmla="*/ 1744982 h 2602953"/>
                                <a:gd name="connsiteX114" fmla="*/ 266818 w 1376673"/>
                                <a:gd name="connsiteY114" fmla="*/ 1735457 h 2602953"/>
                                <a:gd name="connsiteX115" fmla="*/ 285868 w 1376673"/>
                                <a:gd name="connsiteY115" fmla="*/ 1706882 h 2602953"/>
                                <a:gd name="connsiteX116" fmla="*/ 295393 w 1376673"/>
                                <a:gd name="connsiteY116" fmla="*/ 1678307 h 2602953"/>
                                <a:gd name="connsiteX117" fmla="*/ 304918 w 1376673"/>
                                <a:gd name="connsiteY117" fmla="*/ 1664019 h 2602953"/>
                                <a:gd name="connsiteX118" fmla="*/ 314443 w 1376673"/>
                                <a:gd name="connsiteY118" fmla="*/ 1635444 h 2602953"/>
                                <a:gd name="connsiteX119" fmla="*/ 333493 w 1376673"/>
                                <a:gd name="connsiteY119" fmla="*/ 1606869 h 2602953"/>
                                <a:gd name="connsiteX120" fmla="*/ 343018 w 1376673"/>
                                <a:gd name="connsiteY120" fmla="*/ 1592582 h 2602953"/>
                                <a:gd name="connsiteX121" fmla="*/ 357306 w 1376673"/>
                                <a:gd name="connsiteY121" fmla="*/ 1564007 h 2602953"/>
                                <a:gd name="connsiteX122" fmla="*/ 366831 w 1376673"/>
                                <a:gd name="connsiteY122" fmla="*/ 1535432 h 2602953"/>
                                <a:gd name="connsiteX123" fmla="*/ 371593 w 1376673"/>
                                <a:gd name="connsiteY123" fmla="*/ 1521144 h 2602953"/>
                                <a:gd name="connsiteX124" fmla="*/ 390643 w 1376673"/>
                                <a:gd name="connsiteY124" fmla="*/ 1478282 h 2602953"/>
                                <a:gd name="connsiteX125" fmla="*/ 395406 w 1376673"/>
                                <a:gd name="connsiteY125" fmla="*/ 1463994 h 2602953"/>
                                <a:gd name="connsiteX126" fmla="*/ 400168 w 1376673"/>
                                <a:gd name="connsiteY126" fmla="*/ 1449707 h 2602953"/>
                                <a:gd name="connsiteX127" fmla="*/ 409693 w 1376673"/>
                                <a:gd name="connsiteY127" fmla="*/ 1378269 h 2602953"/>
                                <a:gd name="connsiteX128" fmla="*/ 414456 w 1376673"/>
                                <a:gd name="connsiteY128" fmla="*/ 1363982 h 2602953"/>
                                <a:gd name="connsiteX129" fmla="*/ 409693 w 1376673"/>
                                <a:gd name="connsiteY129" fmla="*/ 1211582 h 2602953"/>
                                <a:gd name="connsiteX130" fmla="*/ 395406 w 1376673"/>
                                <a:gd name="connsiteY130" fmla="*/ 1168719 h 2602953"/>
                                <a:gd name="connsiteX131" fmla="*/ 381118 w 1376673"/>
                                <a:gd name="connsiteY131" fmla="*/ 1116332 h 2602953"/>
                                <a:gd name="connsiteX132" fmla="*/ 371593 w 1376673"/>
                                <a:gd name="connsiteY132" fmla="*/ 1102044 h 2602953"/>
                                <a:gd name="connsiteX133" fmla="*/ 352543 w 1376673"/>
                                <a:gd name="connsiteY133" fmla="*/ 1073469 h 2602953"/>
                                <a:gd name="connsiteX134" fmla="*/ 347781 w 1376673"/>
                                <a:gd name="connsiteY134" fmla="*/ 1059182 h 2602953"/>
                                <a:gd name="connsiteX135" fmla="*/ 338256 w 1376673"/>
                                <a:gd name="connsiteY135" fmla="*/ 1044894 h 2602953"/>
                                <a:gd name="connsiteX136" fmla="*/ 319206 w 1376673"/>
                                <a:gd name="connsiteY136" fmla="*/ 1011557 h 2602953"/>
                                <a:gd name="connsiteX137" fmla="*/ 304918 w 1376673"/>
                                <a:gd name="connsiteY137" fmla="*/ 968694 h 2602953"/>
                                <a:gd name="connsiteX138" fmla="*/ 300156 w 1376673"/>
                                <a:gd name="connsiteY138" fmla="*/ 954407 h 2602953"/>
                                <a:gd name="connsiteX139" fmla="*/ 271581 w 1376673"/>
                                <a:gd name="connsiteY139" fmla="*/ 921069 h 2602953"/>
                                <a:gd name="connsiteX140" fmla="*/ 214439 w 1376673"/>
                                <a:gd name="connsiteY140" fmla="*/ 816293 h 2602953"/>
                                <a:gd name="connsiteX141" fmla="*/ 176343 w 1376673"/>
                                <a:gd name="connsiteY141" fmla="*/ 744856 h 2602953"/>
                                <a:gd name="connsiteX142" fmla="*/ 133468 w 1376673"/>
                                <a:gd name="connsiteY142" fmla="*/ 630557 h 2602953"/>
                                <a:gd name="connsiteX143" fmla="*/ 123864 w 1376673"/>
                                <a:gd name="connsiteY143" fmla="*/ 497206 h 2602953"/>
                                <a:gd name="connsiteX144" fmla="*/ 152527 w 1376673"/>
                                <a:gd name="connsiteY144" fmla="*/ 382907 h 2602953"/>
                                <a:gd name="connsiteX145" fmla="*/ 185860 w 1376673"/>
                                <a:gd name="connsiteY145" fmla="*/ 311469 h 2602953"/>
                                <a:gd name="connsiteX146" fmla="*/ 228724 w 1376673"/>
                                <a:gd name="connsiteY146" fmla="*/ 240032 h 2602953"/>
                                <a:gd name="connsiteX147" fmla="*/ 291588 w 1376673"/>
                                <a:gd name="connsiteY147" fmla="*/ 164785 h 2602953"/>
                                <a:gd name="connsiteX148" fmla="*/ 360169 w 1376673"/>
                                <a:gd name="connsiteY148" fmla="*/ 97157 h 2602953"/>
                                <a:gd name="connsiteX149" fmla="*/ 434469 w 1376673"/>
                                <a:gd name="connsiteY14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62193 w 1375539"/>
                                <a:gd name="connsiteY17" fmla="*/ 821057 h 2602953"/>
                                <a:gd name="connsiteX18" fmla="*/ 1333618 w 1375539"/>
                                <a:gd name="connsiteY18" fmla="*/ 892494 h 2602953"/>
                                <a:gd name="connsiteX19" fmla="*/ 1314568 w 1375539"/>
                                <a:gd name="connsiteY19" fmla="*/ 940119 h 2602953"/>
                                <a:gd name="connsiteX20" fmla="*/ 1295518 w 1375539"/>
                                <a:gd name="connsiteY20" fmla="*/ 973457 h 2602953"/>
                                <a:gd name="connsiteX21" fmla="*/ 1281231 w 1375539"/>
                                <a:gd name="connsiteY21" fmla="*/ 1016319 h 2602953"/>
                                <a:gd name="connsiteX22" fmla="*/ 1276468 w 1375539"/>
                                <a:gd name="connsiteY22" fmla="*/ 1030607 h 2602953"/>
                                <a:gd name="connsiteX23" fmla="*/ 1266943 w 1375539"/>
                                <a:gd name="connsiteY23" fmla="*/ 1044894 h 2602953"/>
                                <a:gd name="connsiteX24" fmla="*/ 1252656 w 1375539"/>
                                <a:gd name="connsiteY24" fmla="*/ 1078232 h 2602953"/>
                                <a:gd name="connsiteX25" fmla="*/ 1243131 w 1375539"/>
                                <a:gd name="connsiteY25" fmla="*/ 1106807 h 2602953"/>
                                <a:gd name="connsiteX26" fmla="*/ 1238368 w 1375539"/>
                                <a:gd name="connsiteY26" fmla="*/ 1121094 h 2602953"/>
                                <a:gd name="connsiteX27" fmla="*/ 1233606 w 1375539"/>
                                <a:gd name="connsiteY27" fmla="*/ 1135382 h 2602953"/>
                                <a:gd name="connsiteX28" fmla="*/ 1219318 w 1375539"/>
                                <a:gd name="connsiteY28" fmla="*/ 1144907 h 2602953"/>
                                <a:gd name="connsiteX29" fmla="*/ 1214556 w 1375539"/>
                                <a:gd name="connsiteY29" fmla="*/ 1159194 h 2602953"/>
                                <a:gd name="connsiteX30" fmla="*/ 1200268 w 1375539"/>
                                <a:gd name="connsiteY30" fmla="*/ 1173482 h 2602953"/>
                                <a:gd name="connsiteX31" fmla="*/ 1190743 w 1375539"/>
                                <a:gd name="connsiteY31" fmla="*/ 1187769 h 2602953"/>
                                <a:gd name="connsiteX32" fmla="*/ 1171693 w 1375539"/>
                                <a:gd name="connsiteY32" fmla="*/ 1235394 h 2602953"/>
                                <a:gd name="connsiteX33" fmla="*/ 1166931 w 1375539"/>
                                <a:gd name="connsiteY33" fmla="*/ 1249682 h 2602953"/>
                                <a:gd name="connsiteX34" fmla="*/ 1152643 w 1375539"/>
                                <a:gd name="connsiteY34" fmla="*/ 1259207 h 2602953"/>
                                <a:gd name="connsiteX35" fmla="*/ 1133593 w 1375539"/>
                                <a:gd name="connsiteY35" fmla="*/ 1287782 h 2602953"/>
                                <a:gd name="connsiteX36" fmla="*/ 1109781 w 1375539"/>
                                <a:gd name="connsiteY36" fmla="*/ 1316357 h 2602953"/>
                                <a:gd name="connsiteX37" fmla="*/ 1095493 w 1375539"/>
                                <a:gd name="connsiteY37" fmla="*/ 1344932 h 2602953"/>
                                <a:gd name="connsiteX38" fmla="*/ 1081206 w 1375539"/>
                                <a:gd name="connsiteY38" fmla="*/ 1354457 h 2602953"/>
                                <a:gd name="connsiteX39" fmla="*/ 1062156 w 1375539"/>
                                <a:gd name="connsiteY39" fmla="*/ 1383032 h 2602953"/>
                                <a:gd name="connsiteX40" fmla="*/ 1043106 w 1375539"/>
                                <a:gd name="connsiteY40" fmla="*/ 1411607 h 2602953"/>
                                <a:gd name="connsiteX41" fmla="*/ 1024056 w 1375539"/>
                                <a:gd name="connsiteY41" fmla="*/ 1440182 h 2602953"/>
                                <a:gd name="connsiteX42" fmla="*/ 1014531 w 1375539"/>
                                <a:gd name="connsiteY42" fmla="*/ 1454469 h 2602953"/>
                                <a:gd name="connsiteX43" fmla="*/ 1000243 w 1375539"/>
                                <a:gd name="connsiteY43" fmla="*/ 1483044 h 2602953"/>
                                <a:gd name="connsiteX44" fmla="*/ 985956 w 1375539"/>
                                <a:gd name="connsiteY44" fmla="*/ 1511619 h 2602953"/>
                                <a:gd name="connsiteX45" fmla="*/ 971668 w 1375539"/>
                                <a:gd name="connsiteY45" fmla="*/ 1540194 h 2602953"/>
                                <a:gd name="connsiteX46" fmla="*/ 966906 w 1375539"/>
                                <a:gd name="connsiteY46" fmla="*/ 1554482 h 2602953"/>
                                <a:gd name="connsiteX47" fmla="*/ 947856 w 1375539"/>
                                <a:gd name="connsiteY47" fmla="*/ 1583057 h 2602953"/>
                                <a:gd name="connsiteX48" fmla="*/ 928806 w 1375539"/>
                                <a:gd name="connsiteY48" fmla="*/ 1611632 h 2602953"/>
                                <a:gd name="connsiteX49" fmla="*/ 909756 w 1375539"/>
                                <a:gd name="connsiteY49" fmla="*/ 1640207 h 2602953"/>
                                <a:gd name="connsiteX50" fmla="*/ 900231 w 1375539"/>
                                <a:gd name="connsiteY50" fmla="*/ 1654494 h 2602953"/>
                                <a:gd name="connsiteX51" fmla="*/ 866893 w 1375539"/>
                                <a:gd name="connsiteY51" fmla="*/ 1697357 h 2602953"/>
                                <a:gd name="connsiteX52" fmla="*/ 857368 w 1375539"/>
                                <a:gd name="connsiteY52" fmla="*/ 1711644 h 2602953"/>
                                <a:gd name="connsiteX53" fmla="*/ 843081 w 1375539"/>
                                <a:gd name="connsiteY53" fmla="*/ 1740219 h 2602953"/>
                                <a:gd name="connsiteX54" fmla="*/ 833556 w 1375539"/>
                                <a:gd name="connsiteY54" fmla="*/ 1768794 h 2602953"/>
                                <a:gd name="connsiteX55" fmla="*/ 828793 w 1375539"/>
                                <a:gd name="connsiteY55" fmla="*/ 1783082 h 2602953"/>
                                <a:gd name="connsiteX56" fmla="*/ 824031 w 1375539"/>
                                <a:gd name="connsiteY56" fmla="*/ 1797369 h 2602953"/>
                                <a:gd name="connsiteX57" fmla="*/ 804981 w 1375539"/>
                                <a:gd name="connsiteY57" fmla="*/ 1825944 h 2602953"/>
                                <a:gd name="connsiteX58" fmla="*/ 771643 w 1375539"/>
                                <a:gd name="connsiteY58" fmla="*/ 1925957 h 2602953"/>
                                <a:gd name="connsiteX59" fmla="*/ 762118 w 1375539"/>
                                <a:gd name="connsiteY59" fmla="*/ 1954532 h 2602953"/>
                                <a:gd name="connsiteX60" fmla="*/ 757356 w 1375539"/>
                                <a:gd name="connsiteY60" fmla="*/ 1968819 h 2602953"/>
                                <a:gd name="connsiteX61" fmla="*/ 747831 w 1375539"/>
                                <a:gd name="connsiteY61" fmla="*/ 1983107 h 2602953"/>
                                <a:gd name="connsiteX62" fmla="*/ 738306 w 1375539"/>
                                <a:gd name="connsiteY62" fmla="*/ 2011682 h 2602953"/>
                                <a:gd name="connsiteX63" fmla="*/ 724018 w 1375539"/>
                                <a:gd name="connsiteY63" fmla="*/ 2054544 h 2602953"/>
                                <a:gd name="connsiteX64" fmla="*/ 704968 w 1375539"/>
                                <a:gd name="connsiteY64" fmla="*/ 2111694 h 2602953"/>
                                <a:gd name="connsiteX65" fmla="*/ 695443 w 1375539"/>
                                <a:gd name="connsiteY65" fmla="*/ 2140269 h 2602953"/>
                                <a:gd name="connsiteX66" fmla="*/ 690681 w 1375539"/>
                                <a:gd name="connsiteY66" fmla="*/ 2154557 h 2602953"/>
                                <a:gd name="connsiteX67" fmla="*/ 685918 w 1375539"/>
                                <a:gd name="connsiteY67" fmla="*/ 2173607 h 2602953"/>
                                <a:gd name="connsiteX68" fmla="*/ 681156 w 1375539"/>
                                <a:gd name="connsiteY68" fmla="*/ 2211707 h 2602953"/>
                                <a:gd name="connsiteX69" fmla="*/ 676393 w 1375539"/>
                                <a:gd name="connsiteY69" fmla="*/ 2230757 h 2602953"/>
                                <a:gd name="connsiteX70" fmla="*/ 662106 w 1375539"/>
                                <a:gd name="connsiteY70" fmla="*/ 2273619 h 2602953"/>
                                <a:gd name="connsiteX71" fmla="*/ 657343 w 1375539"/>
                                <a:gd name="connsiteY71" fmla="*/ 2287907 h 2602953"/>
                                <a:gd name="connsiteX72" fmla="*/ 652581 w 1375539"/>
                                <a:gd name="connsiteY72" fmla="*/ 2302194 h 2602953"/>
                                <a:gd name="connsiteX73" fmla="*/ 643056 w 1375539"/>
                                <a:gd name="connsiteY73" fmla="*/ 2316482 h 2602953"/>
                                <a:gd name="connsiteX74" fmla="*/ 633531 w 1375539"/>
                                <a:gd name="connsiteY74" fmla="*/ 2345057 h 2602953"/>
                                <a:gd name="connsiteX75" fmla="*/ 628768 w 1375539"/>
                                <a:gd name="connsiteY75" fmla="*/ 2359344 h 2602953"/>
                                <a:gd name="connsiteX76" fmla="*/ 619243 w 1375539"/>
                                <a:gd name="connsiteY76" fmla="*/ 2378394 h 2602953"/>
                                <a:gd name="connsiteX77" fmla="*/ 604956 w 1375539"/>
                                <a:gd name="connsiteY77" fmla="*/ 2421257 h 2602953"/>
                                <a:gd name="connsiteX78" fmla="*/ 600193 w 1375539"/>
                                <a:gd name="connsiteY78" fmla="*/ 2435544 h 2602953"/>
                                <a:gd name="connsiteX79" fmla="*/ 585906 w 1375539"/>
                                <a:gd name="connsiteY79" fmla="*/ 2449832 h 2602953"/>
                                <a:gd name="connsiteX80" fmla="*/ 571618 w 1375539"/>
                                <a:gd name="connsiteY80" fmla="*/ 2459357 h 2602953"/>
                                <a:gd name="connsiteX81" fmla="*/ 543043 w 1375539"/>
                                <a:gd name="connsiteY81" fmla="*/ 2487932 h 2602953"/>
                                <a:gd name="connsiteX82" fmla="*/ 528756 w 1375539"/>
                                <a:gd name="connsiteY82" fmla="*/ 2502219 h 2602953"/>
                                <a:gd name="connsiteX83" fmla="*/ 509706 w 1375539"/>
                                <a:gd name="connsiteY83" fmla="*/ 2530794 h 2602953"/>
                                <a:gd name="connsiteX84" fmla="*/ 495418 w 1375539"/>
                                <a:gd name="connsiteY84" fmla="*/ 2535557 h 2602953"/>
                                <a:gd name="connsiteX85" fmla="*/ 466843 w 1375539"/>
                                <a:gd name="connsiteY85" fmla="*/ 2559369 h 2602953"/>
                                <a:gd name="connsiteX86" fmla="*/ 438268 w 1375539"/>
                                <a:gd name="connsiteY86" fmla="*/ 2568894 h 2602953"/>
                                <a:gd name="connsiteX87" fmla="*/ 404931 w 1375539"/>
                                <a:gd name="connsiteY87" fmla="*/ 2597469 h 2602953"/>
                                <a:gd name="connsiteX88" fmla="*/ 366839 w 1375539"/>
                                <a:gd name="connsiteY88" fmla="*/ 2602231 h 2602953"/>
                                <a:gd name="connsiteX89" fmla="*/ 343023 w 1375539"/>
                                <a:gd name="connsiteY89" fmla="*/ 2587937 h 2602953"/>
                                <a:gd name="connsiteX90" fmla="*/ 247770 w 1375539"/>
                                <a:gd name="connsiteY90" fmla="*/ 2578418 h 2602953"/>
                                <a:gd name="connsiteX91" fmla="*/ 147764 w 1375539"/>
                                <a:gd name="connsiteY91" fmla="*/ 2530795 h 2602953"/>
                                <a:gd name="connsiteX92" fmla="*/ 90608 w 1375539"/>
                                <a:gd name="connsiteY92" fmla="*/ 2492696 h 2602953"/>
                                <a:gd name="connsiteX93" fmla="*/ 19170 w 1375539"/>
                                <a:gd name="connsiteY93" fmla="*/ 2397445 h 2602953"/>
                                <a:gd name="connsiteX94" fmla="*/ 125 w 1375539"/>
                                <a:gd name="connsiteY94" fmla="*/ 2297432 h 2602953"/>
                                <a:gd name="connsiteX95" fmla="*/ 4881 w 1375539"/>
                                <a:gd name="connsiteY95" fmla="*/ 2206944 h 2602953"/>
                                <a:gd name="connsiteX96" fmla="*/ 14406 w 1375539"/>
                                <a:gd name="connsiteY96" fmla="*/ 2178369 h 2602953"/>
                                <a:gd name="connsiteX97" fmla="*/ 19168 w 1375539"/>
                                <a:gd name="connsiteY97" fmla="*/ 2164082 h 2602953"/>
                                <a:gd name="connsiteX98" fmla="*/ 28693 w 1375539"/>
                                <a:gd name="connsiteY98" fmla="*/ 2149794 h 2602953"/>
                                <a:gd name="connsiteX99" fmla="*/ 42981 w 1375539"/>
                                <a:gd name="connsiteY99" fmla="*/ 2121219 h 2602953"/>
                                <a:gd name="connsiteX100" fmla="*/ 71556 w 1375539"/>
                                <a:gd name="connsiteY100" fmla="*/ 2035494 h 2602953"/>
                                <a:gd name="connsiteX101" fmla="*/ 81081 w 1375539"/>
                                <a:gd name="connsiteY101" fmla="*/ 2006919 h 2602953"/>
                                <a:gd name="connsiteX102" fmla="*/ 85843 w 1375539"/>
                                <a:gd name="connsiteY102" fmla="*/ 1992632 h 2602953"/>
                                <a:gd name="connsiteX103" fmla="*/ 123943 w 1375539"/>
                                <a:gd name="connsiteY103" fmla="*/ 1935482 h 2602953"/>
                                <a:gd name="connsiteX104" fmla="*/ 133468 w 1375539"/>
                                <a:gd name="connsiteY104" fmla="*/ 1921194 h 2602953"/>
                                <a:gd name="connsiteX105" fmla="*/ 142993 w 1375539"/>
                                <a:gd name="connsiteY105" fmla="*/ 1906907 h 2602953"/>
                                <a:gd name="connsiteX106" fmla="*/ 147756 w 1375539"/>
                                <a:gd name="connsiteY106" fmla="*/ 1892619 h 2602953"/>
                                <a:gd name="connsiteX107" fmla="*/ 162043 w 1375539"/>
                                <a:gd name="connsiteY107" fmla="*/ 1883094 h 2602953"/>
                                <a:gd name="connsiteX108" fmla="*/ 190618 w 1375539"/>
                                <a:gd name="connsiteY108" fmla="*/ 1840232 h 2602953"/>
                                <a:gd name="connsiteX109" fmla="*/ 200143 w 1375539"/>
                                <a:gd name="connsiteY109" fmla="*/ 1825944 h 2602953"/>
                                <a:gd name="connsiteX110" fmla="*/ 214431 w 1375539"/>
                                <a:gd name="connsiteY110" fmla="*/ 1816419 h 2602953"/>
                                <a:gd name="connsiteX111" fmla="*/ 219193 w 1375539"/>
                                <a:gd name="connsiteY111" fmla="*/ 1802132 h 2602953"/>
                                <a:gd name="connsiteX112" fmla="*/ 238243 w 1375539"/>
                                <a:gd name="connsiteY112" fmla="*/ 1773557 h 2602953"/>
                                <a:gd name="connsiteX113" fmla="*/ 252531 w 1375539"/>
                                <a:gd name="connsiteY113" fmla="*/ 1744982 h 2602953"/>
                                <a:gd name="connsiteX114" fmla="*/ 266818 w 1375539"/>
                                <a:gd name="connsiteY114" fmla="*/ 1735457 h 2602953"/>
                                <a:gd name="connsiteX115" fmla="*/ 285868 w 1375539"/>
                                <a:gd name="connsiteY115" fmla="*/ 1706882 h 2602953"/>
                                <a:gd name="connsiteX116" fmla="*/ 295393 w 1375539"/>
                                <a:gd name="connsiteY116" fmla="*/ 1678307 h 2602953"/>
                                <a:gd name="connsiteX117" fmla="*/ 304918 w 1375539"/>
                                <a:gd name="connsiteY117" fmla="*/ 1664019 h 2602953"/>
                                <a:gd name="connsiteX118" fmla="*/ 314443 w 1375539"/>
                                <a:gd name="connsiteY118" fmla="*/ 1635444 h 2602953"/>
                                <a:gd name="connsiteX119" fmla="*/ 333493 w 1375539"/>
                                <a:gd name="connsiteY119" fmla="*/ 1606869 h 2602953"/>
                                <a:gd name="connsiteX120" fmla="*/ 343018 w 1375539"/>
                                <a:gd name="connsiteY120" fmla="*/ 1592582 h 2602953"/>
                                <a:gd name="connsiteX121" fmla="*/ 357306 w 1375539"/>
                                <a:gd name="connsiteY121" fmla="*/ 1564007 h 2602953"/>
                                <a:gd name="connsiteX122" fmla="*/ 366831 w 1375539"/>
                                <a:gd name="connsiteY122" fmla="*/ 1535432 h 2602953"/>
                                <a:gd name="connsiteX123" fmla="*/ 371593 w 1375539"/>
                                <a:gd name="connsiteY123" fmla="*/ 1521144 h 2602953"/>
                                <a:gd name="connsiteX124" fmla="*/ 390643 w 1375539"/>
                                <a:gd name="connsiteY124" fmla="*/ 1478282 h 2602953"/>
                                <a:gd name="connsiteX125" fmla="*/ 395406 w 1375539"/>
                                <a:gd name="connsiteY125" fmla="*/ 1463994 h 2602953"/>
                                <a:gd name="connsiteX126" fmla="*/ 400168 w 1375539"/>
                                <a:gd name="connsiteY126" fmla="*/ 1449707 h 2602953"/>
                                <a:gd name="connsiteX127" fmla="*/ 409693 w 1375539"/>
                                <a:gd name="connsiteY127" fmla="*/ 1378269 h 2602953"/>
                                <a:gd name="connsiteX128" fmla="*/ 414456 w 1375539"/>
                                <a:gd name="connsiteY128" fmla="*/ 1363982 h 2602953"/>
                                <a:gd name="connsiteX129" fmla="*/ 409693 w 1375539"/>
                                <a:gd name="connsiteY129" fmla="*/ 1211582 h 2602953"/>
                                <a:gd name="connsiteX130" fmla="*/ 395406 w 1375539"/>
                                <a:gd name="connsiteY130" fmla="*/ 1168719 h 2602953"/>
                                <a:gd name="connsiteX131" fmla="*/ 381118 w 1375539"/>
                                <a:gd name="connsiteY131" fmla="*/ 1116332 h 2602953"/>
                                <a:gd name="connsiteX132" fmla="*/ 371593 w 1375539"/>
                                <a:gd name="connsiteY132" fmla="*/ 1102044 h 2602953"/>
                                <a:gd name="connsiteX133" fmla="*/ 352543 w 1375539"/>
                                <a:gd name="connsiteY133" fmla="*/ 1073469 h 2602953"/>
                                <a:gd name="connsiteX134" fmla="*/ 347781 w 1375539"/>
                                <a:gd name="connsiteY134" fmla="*/ 1059182 h 2602953"/>
                                <a:gd name="connsiteX135" fmla="*/ 338256 w 1375539"/>
                                <a:gd name="connsiteY135" fmla="*/ 1044894 h 2602953"/>
                                <a:gd name="connsiteX136" fmla="*/ 319206 w 1375539"/>
                                <a:gd name="connsiteY136" fmla="*/ 1011557 h 2602953"/>
                                <a:gd name="connsiteX137" fmla="*/ 304918 w 1375539"/>
                                <a:gd name="connsiteY137" fmla="*/ 968694 h 2602953"/>
                                <a:gd name="connsiteX138" fmla="*/ 300156 w 1375539"/>
                                <a:gd name="connsiteY138" fmla="*/ 954407 h 2602953"/>
                                <a:gd name="connsiteX139" fmla="*/ 271581 w 1375539"/>
                                <a:gd name="connsiteY139" fmla="*/ 921069 h 2602953"/>
                                <a:gd name="connsiteX140" fmla="*/ 214439 w 1375539"/>
                                <a:gd name="connsiteY140" fmla="*/ 816293 h 2602953"/>
                                <a:gd name="connsiteX141" fmla="*/ 176343 w 1375539"/>
                                <a:gd name="connsiteY141" fmla="*/ 744856 h 2602953"/>
                                <a:gd name="connsiteX142" fmla="*/ 133468 w 1375539"/>
                                <a:gd name="connsiteY142" fmla="*/ 630557 h 2602953"/>
                                <a:gd name="connsiteX143" fmla="*/ 123864 w 1375539"/>
                                <a:gd name="connsiteY143" fmla="*/ 497206 h 2602953"/>
                                <a:gd name="connsiteX144" fmla="*/ 152527 w 1375539"/>
                                <a:gd name="connsiteY144" fmla="*/ 382907 h 2602953"/>
                                <a:gd name="connsiteX145" fmla="*/ 185860 w 1375539"/>
                                <a:gd name="connsiteY145" fmla="*/ 311469 h 2602953"/>
                                <a:gd name="connsiteX146" fmla="*/ 228724 w 1375539"/>
                                <a:gd name="connsiteY146" fmla="*/ 240032 h 2602953"/>
                                <a:gd name="connsiteX147" fmla="*/ 291588 w 1375539"/>
                                <a:gd name="connsiteY147" fmla="*/ 164785 h 2602953"/>
                                <a:gd name="connsiteX148" fmla="*/ 360169 w 1375539"/>
                                <a:gd name="connsiteY148" fmla="*/ 97157 h 2602953"/>
                                <a:gd name="connsiteX149" fmla="*/ 434469 w 1375539"/>
                                <a:gd name="connsiteY14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33618 w 1375539"/>
                                <a:gd name="connsiteY18" fmla="*/ 892494 h 2602953"/>
                                <a:gd name="connsiteX19" fmla="*/ 1314568 w 1375539"/>
                                <a:gd name="connsiteY19" fmla="*/ 940119 h 2602953"/>
                                <a:gd name="connsiteX20" fmla="*/ 1295518 w 1375539"/>
                                <a:gd name="connsiteY20" fmla="*/ 973457 h 2602953"/>
                                <a:gd name="connsiteX21" fmla="*/ 1281231 w 1375539"/>
                                <a:gd name="connsiteY21" fmla="*/ 1016319 h 2602953"/>
                                <a:gd name="connsiteX22" fmla="*/ 1276468 w 1375539"/>
                                <a:gd name="connsiteY22" fmla="*/ 1030607 h 2602953"/>
                                <a:gd name="connsiteX23" fmla="*/ 1266943 w 1375539"/>
                                <a:gd name="connsiteY23" fmla="*/ 1044894 h 2602953"/>
                                <a:gd name="connsiteX24" fmla="*/ 1252656 w 1375539"/>
                                <a:gd name="connsiteY24" fmla="*/ 1078232 h 2602953"/>
                                <a:gd name="connsiteX25" fmla="*/ 1243131 w 1375539"/>
                                <a:gd name="connsiteY25" fmla="*/ 1106807 h 2602953"/>
                                <a:gd name="connsiteX26" fmla="*/ 1238368 w 1375539"/>
                                <a:gd name="connsiteY26" fmla="*/ 1121094 h 2602953"/>
                                <a:gd name="connsiteX27" fmla="*/ 1233606 w 1375539"/>
                                <a:gd name="connsiteY27" fmla="*/ 1135382 h 2602953"/>
                                <a:gd name="connsiteX28" fmla="*/ 1219318 w 1375539"/>
                                <a:gd name="connsiteY28" fmla="*/ 1144907 h 2602953"/>
                                <a:gd name="connsiteX29" fmla="*/ 1214556 w 1375539"/>
                                <a:gd name="connsiteY29" fmla="*/ 1159194 h 2602953"/>
                                <a:gd name="connsiteX30" fmla="*/ 1200268 w 1375539"/>
                                <a:gd name="connsiteY30" fmla="*/ 1173482 h 2602953"/>
                                <a:gd name="connsiteX31" fmla="*/ 1190743 w 1375539"/>
                                <a:gd name="connsiteY31" fmla="*/ 1187769 h 2602953"/>
                                <a:gd name="connsiteX32" fmla="*/ 1171693 w 1375539"/>
                                <a:gd name="connsiteY32" fmla="*/ 1235394 h 2602953"/>
                                <a:gd name="connsiteX33" fmla="*/ 1166931 w 1375539"/>
                                <a:gd name="connsiteY33" fmla="*/ 1249682 h 2602953"/>
                                <a:gd name="connsiteX34" fmla="*/ 1152643 w 1375539"/>
                                <a:gd name="connsiteY34" fmla="*/ 1259207 h 2602953"/>
                                <a:gd name="connsiteX35" fmla="*/ 1133593 w 1375539"/>
                                <a:gd name="connsiteY35" fmla="*/ 1287782 h 2602953"/>
                                <a:gd name="connsiteX36" fmla="*/ 1109781 w 1375539"/>
                                <a:gd name="connsiteY36" fmla="*/ 1316357 h 2602953"/>
                                <a:gd name="connsiteX37" fmla="*/ 1095493 w 1375539"/>
                                <a:gd name="connsiteY37" fmla="*/ 1344932 h 2602953"/>
                                <a:gd name="connsiteX38" fmla="*/ 1081206 w 1375539"/>
                                <a:gd name="connsiteY38" fmla="*/ 1354457 h 2602953"/>
                                <a:gd name="connsiteX39" fmla="*/ 1062156 w 1375539"/>
                                <a:gd name="connsiteY39" fmla="*/ 1383032 h 2602953"/>
                                <a:gd name="connsiteX40" fmla="*/ 1043106 w 1375539"/>
                                <a:gd name="connsiteY40" fmla="*/ 1411607 h 2602953"/>
                                <a:gd name="connsiteX41" fmla="*/ 1024056 w 1375539"/>
                                <a:gd name="connsiteY41" fmla="*/ 1440182 h 2602953"/>
                                <a:gd name="connsiteX42" fmla="*/ 1014531 w 1375539"/>
                                <a:gd name="connsiteY42" fmla="*/ 1454469 h 2602953"/>
                                <a:gd name="connsiteX43" fmla="*/ 1000243 w 1375539"/>
                                <a:gd name="connsiteY43" fmla="*/ 1483044 h 2602953"/>
                                <a:gd name="connsiteX44" fmla="*/ 985956 w 1375539"/>
                                <a:gd name="connsiteY44" fmla="*/ 1511619 h 2602953"/>
                                <a:gd name="connsiteX45" fmla="*/ 971668 w 1375539"/>
                                <a:gd name="connsiteY45" fmla="*/ 1540194 h 2602953"/>
                                <a:gd name="connsiteX46" fmla="*/ 966906 w 1375539"/>
                                <a:gd name="connsiteY46" fmla="*/ 1554482 h 2602953"/>
                                <a:gd name="connsiteX47" fmla="*/ 947856 w 1375539"/>
                                <a:gd name="connsiteY47" fmla="*/ 1583057 h 2602953"/>
                                <a:gd name="connsiteX48" fmla="*/ 928806 w 1375539"/>
                                <a:gd name="connsiteY48" fmla="*/ 1611632 h 2602953"/>
                                <a:gd name="connsiteX49" fmla="*/ 909756 w 1375539"/>
                                <a:gd name="connsiteY49" fmla="*/ 1640207 h 2602953"/>
                                <a:gd name="connsiteX50" fmla="*/ 900231 w 1375539"/>
                                <a:gd name="connsiteY50" fmla="*/ 1654494 h 2602953"/>
                                <a:gd name="connsiteX51" fmla="*/ 866893 w 1375539"/>
                                <a:gd name="connsiteY51" fmla="*/ 1697357 h 2602953"/>
                                <a:gd name="connsiteX52" fmla="*/ 857368 w 1375539"/>
                                <a:gd name="connsiteY52" fmla="*/ 1711644 h 2602953"/>
                                <a:gd name="connsiteX53" fmla="*/ 843081 w 1375539"/>
                                <a:gd name="connsiteY53" fmla="*/ 1740219 h 2602953"/>
                                <a:gd name="connsiteX54" fmla="*/ 833556 w 1375539"/>
                                <a:gd name="connsiteY54" fmla="*/ 1768794 h 2602953"/>
                                <a:gd name="connsiteX55" fmla="*/ 828793 w 1375539"/>
                                <a:gd name="connsiteY55" fmla="*/ 1783082 h 2602953"/>
                                <a:gd name="connsiteX56" fmla="*/ 824031 w 1375539"/>
                                <a:gd name="connsiteY56" fmla="*/ 1797369 h 2602953"/>
                                <a:gd name="connsiteX57" fmla="*/ 804981 w 1375539"/>
                                <a:gd name="connsiteY57" fmla="*/ 1825944 h 2602953"/>
                                <a:gd name="connsiteX58" fmla="*/ 771643 w 1375539"/>
                                <a:gd name="connsiteY58" fmla="*/ 1925957 h 2602953"/>
                                <a:gd name="connsiteX59" fmla="*/ 762118 w 1375539"/>
                                <a:gd name="connsiteY59" fmla="*/ 1954532 h 2602953"/>
                                <a:gd name="connsiteX60" fmla="*/ 757356 w 1375539"/>
                                <a:gd name="connsiteY60" fmla="*/ 1968819 h 2602953"/>
                                <a:gd name="connsiteX61" fmla="*/ 747831 w 1375539"/>
                                <a:gd name="connsiteY61" fmla="*/ 1983107 h 2602953"/>
                                <a:gd name="connsiteX62" fmla="*/ 738306 w 1375539"/>
                                <a:gd name="connsiteY62" fmla="*/ 2011682 h 2602953"/>
                                <a:gd name="connsiteX63" fmla="*/ 724018 w 1375539"/>
                                <a:gd name="connsiteY63" fmla="*/ 2054544 h 2602953"/>
                                <a:gd name="connsiteX64" fmla="*/ 704968 w 1375539"/>
                                <a:gd name="connsiteY64" fmla="*/ 2111694 h 2602953"/>
                                <a:gd name="connsiteX65" fmla="*/ 695443 w 1375539"/>
                                <a:gd name="connsiteY65" fmla="*/ 2140269 h 2602953"/>
                                <a:gd name="connsiteX66" fmla="*/ 690681 w 1375539"/>
                                <a:gd name="connsiteY66" fmla="*/ 2154557 h 2602953"/>
                                <a:gd name="connsiteX67" fmla="*/ 685918 w 1375539"/>
                                <a:gd name="connsiteY67" fmla="*/ 2173607 h 2602953"/>
                                <a:gd name="connsiteX68" fmla="*/ 681156 w 1375539"/>
                                <a:gd name="connsiteY68" fmla="*/ 2211707 h 2602953"/>
                                <a:gd name="connsiteX69" fmla="*/ 676393 w 1375539"/>
                                <a:gd name="connsiteY69" fmla="*/ 2230757 h 2602953"/>
                                <a:gd name="connsiteX70" fmla="*/ 662106 w 1375539"/>
                                <a:gd name="connsiteY70" fmla="*/ 2273619 h 2602953"/>
                                <a:gd name="connsiteX71" fmla="*/ 657343 w 1375539"/>
                                <a:gd name="connsiteY71" fmla="*/ 2287907 h 2602953"/>
                                <a:gd name="connsiteX72" fmla="*/ 652581 w 1375539"/>
                                <a:gd name="connsiteY72" fmla="*/ 2302194 h 2602953"/>
                                <a:gd name="connsiteX73" fmla="*/ 643056 w 1375539"/>
                                <a:gd name="connsiteY73" fmla="*/ 2316482 h 2602953"/>
                                <a:gd name="connsiteX74" fmla="*/ 633531 w 1375539"/>
                                <a:gd name="connsiteY74" fmla="*/ 2345057 h 2602953"/>
                                <a:gd name="connsiteX75" fmla="*/ 628768 w 1375539"/>
                                <a:gd name="connsiteY75" fmla="*/ 2359344 h 2602953"/>
                                <a:gd name="connsiteX76" fmla="*/ 619243 w 1375539"/>
                                <a:gd name="connsiteY76" fmla="*/ 2378394 h 2602953"/>
                                <a:gd name="connsiteX77" fmla="*/ 604956 w 1375539"/>
                                <a:gd name="connsiteY77" fmla="*/ 2421257 h 2602953"/>
                                <a:gd name="connsiteX78" fmla="*/ 600193 w 1375539"/>
                                <a:gd name="connsiteY78" fmla="*/ 2435544 h 2602953"/>
                                <a:gd name="connsiteX79" fmla="*/ 585906 w 1375539"/>
                                <a:gd name="connsiteY79" fmla="*/ 2449832 h 2602953"/>
                                <a:gd name="connsiteX80" fmla="*/ 571618 w 1375539"/>
                                <a:gd name="connsiteY80" fmla="*/ 2459357 h 2602953"/>
                                <a:gd name="connsiteX81" fmla="*/ 543043 w 1375539"/>
                                <a:gd name="connsiteY81" fmla="*/ 2487932 h 2602953"/>
                                <a:gd name="connsiteX82" fmla="*/ 528756 w 1375539"/>
                                <a:gd name="connsiteY82" fmla="*/ 2502219 h 2602953"/>
                                <a:gd name="connsiteX83" fmla="*/ 509706 w 1375539"/>
                                <a:gd name="connsiteY83" fmla="*/ 2530794 h 2602953"/>
                                <a:gd name="connsiteX84" fmla="*/ 495418 w 1375539"/>
                                <a:gd name="connsiteY84" fmla="*/ 2535557 h 2602953"/>
                                <a:gd name="connsiteX85" fmla="*/ 466843 w 1375539"/>
                                <a:gd name="connsiteY85" fmla="*/ 2559369 h 2602953"/>
                                <a:gd name="connsiteX86" fmla="*/ 438268 w 1375539"/>
                                <a:gd name="connsiteY86" fmla="*/ 2568894 h 2602953"/>
                                <a:gd name="connsiteX87" fmla="*/ 404931 w 1375539"/>
                                <a:gd name="connsiteY87" fmla="*/ 2597469 h 2602953"/>
                                <a:gd name="connsiteX88" fmla="*/ 366839 w 1375539"/>
                                <a:gd name="connsiteY88" fmla="*/ 2602231 h 2602953"/>
                                <a:gd name="connsiteX89" fmla="*/ 343023 w 1375539"/>
                                <a:gd name="connsiteY89" fmla="*/ 2587937 h 2602953"/>
                                <a:gd name="connsiteX90" fmla="*/ 247770 w 1375539"/>
                                <a:gd name="connsiteY90" fmla="*/ 2578418 h 2602953"/>
                                <a:gd name="connsiteX91" fmla="*/ 147764 w 1375539"/>
                                <a:gd name="connsiteY91" fmla="*/ 2530795 h 2602953"/>
                                <a:gd name="connsiteX92" fmla="*/ 90608 w 1375539"/>
                                <a:gd name="connsiteY92" fmla="*/ 2492696 h 2602953"/>
                                <a:gd name="connsiteX93" fmla="*/ 19170 w 1375539"/>
                                <a:gd name="connsiteY93" fmla="*/ 2397445 h 2602953"/>
                                <a:gd name="connsiteX94" fmla="*/ 125 w 1375539"/>
                                <a:gd name="connsiteY94" fmla="*/ 2297432 h 2602953"/>
                                <a:gd name="connsiteX95" fmla="*/ 4881 w 1375539"/>
                                <a:gd name="connsiteY95" fmla="*/ 2206944 h 2602953"/>
                                <a:gd name="connsiteX96" fmla="*/ 14406 w 1375539"/>
                                <a:gd name="connsiteY96" fmla="*/ 2178369 h 2602953"/>
                                <a:gd name="connsiteX97" fmla="*/ 19168 w 1375539"/>
                                <a:gd name="connsiteY97" fmla="*/ 2164082 h 2602953"/>
                                <a:gd name="connsiteX98" fmla="*/ 28693 w 1375539"/>
                                <a:gd name="connsiteY98" fmla="*/ 2149794 h 2602953"/>
                                <a:gd name="connsiteX99" fmla="*/ 42981 w 1375539"/>
                                <a:gd name="connsiteY99" fmla="*/ 2121219 h 2602953"/>
                                <a:gd name="connsiteX100" fmla="*/ 71556 w 1375539"/>
                                <a:gd name="connsiteY100" fmla="*/ 2035494 h 2602953"/>
                                <a:gd name="connsiteX101" fmla="*/ 81081 w 1375539"/>
                                <a:gd name="connsiteY101" fmla="*/ 2006919 h 2602953"/>
                                <a:gd name="connsiteX102" fmla="*/ 85843 w 1375539"/>
                                <a:gd name="connsiteY102" fmla="*/ 1992632 h 2602953"/>
                                <a:gd name="connsiteX103" fmla="*/ 123943 w 1375539"/>
                                <a:gd name="connsiteY103" fmla="*/ 1935482 h 2602953"/>
                                <a:gd name="connsiteX104" fmla="*/ 133468 w 1375539"/>
                                <a:gd name="connsiteY104" fmla="*/ 1921194 h 2602953"/>
                                <a:gd name="connsiteX105" fmla="*/ 142993 w 1375539"/>
                                <a:gd name="connsiteY105" fmla="*/ 1906907 h 2602953"/>
                                <a:gd name="connsiteX106" fmla="*/ 147756 w 1375539"/>
                                <a:gd name="connsiteY106" fmla="*/ 1892619 h 2602953"/>
                                <a:gd name="connsiteX107" fmla="*/ 162043 w 1375539"/>
                                <a:gd name="connsiteY107" fmla="*/ 1883094 h 2602953"/>
                                <a:gd name="connsiteX108" fmla="*/ 190618 w 1375539"/>
                                <a:gd name="connsiteY108" fmla="*/ 1840232 h 2602953"/>
                                <a:gd name="connsiteX109" fmla="*/ 200143 w 1375539"/>
                                <a:gd name="connsiteY109" fmla="*/ 1825944 h 2602953"/>
                                <a:gd name="connsiteX110" fmla="*/ 214431 w 1375539"/>
                                <a:gd name="connsiteY110" fmla="*/ 1816419 h 2602953"/>
                                <a:gd name="connsiteX111" fmla="*/ 219193 w 1375539"/>
                                <a:gd name="connsiteY111" fmla="*/ 1802132 h 2602953"/>
                                <a:gd name="connsiteX112" fmla="*/ 238243 w 1375539"/>
                                <a:gd name="connsiteY112" fmla="*/ 1773557 h 2602953"/>
                                <a:gd name="connsiteX113" fmla="*/ 252531 w 1375539"/>
                                <a:gd name="connsiteY113" fmla="*/ 1744982 h 2602953"/>
                                <a:gd name="connsiteX114" fmla="*/ 266818 w 1375539"/>
                                <a:gd name="connsiteY114" fmla="*/ 1735457 h 2602953"/>
                                <a:gd name="connsiteX115" fmla="*/ 285868 w 1375539"/>
                                <a:gd name="connsiteY115" fmla="*/ 1706882 h 2602953"/>
                                <a:gd name="connsiteX116" fmla="*/ 295393 w 1375539"/>
                                <a:gd name="connsiteY116" fmla="*/ 1678307 h 2602953"/>
                                <a:gd name="connsiteX117" fmla="*/ 304918 w 1375539"/>
                                <a:gd name="connsiteY117" fmla="*/ 1664019 h 2602953"/>
                                <a:gd name="connsiteX118" fmla="*/ 314443 w 1375539"/>
                                <a:gd name="connsiteY118" fmla="*/ 1635444 h 2602953"/>
                                <a:gd name="connsiteX119" fmla="*/ 333493 w 1375539"/>
                                <a:gd name="connsiteY119" fmla="*/ 1606869 h 2602953"/>
                                <a:gd name="connsiteX120" fmla="*/ 343018 w 1375539"/>
                                <a:gd name="connsiteY120" fmla="*/ 1592582 h 2602953"/>
                                <a:gd name="connsiteX121" fmla="*/ 357306 w 1375539"/>
                                <a:gd name="connsiteY121" fmla="*/ 1564007 h 2602953"/>
                                <a:gd name="connsiteX122" fmla="*/ 366831 w 1375539"/>
                                <a:gd name="connsiteY122" fmla="*/ 1535432 h 2602953"/>
                                <a:gd name="connsiteX123" fmla="*/ 371593 w 1375539"/>
                                <a:gd name="connsiteY123" fmla="*/ 1521144 h 2602953"/>
                                <a:gd name="connsiteX124" fmla="*/ 390643 w 1375539"/>
                                <a:gd name="connsiteY124" fmla="*/ 1478282 h 2602953"/>
                                <a:gd name="connsiteX125" fmla="*/ 395406 w 1375539"/>
                                <a:gd name="connsiteY125" fmla="*/ 1463994 h 2602953"/>
                                <a:gd name="connsiteX126" fmla="*/ 400168 w 1375539"/>
                                <a:gd name="connsiteY126" fmla="*/ 1449707 h 2602953"/>
                                <a:gd name="connsiteX127" fmla="*/ 409693 w 1375539"/>
                                <a:gd name="connsiteY127" fmla="*/ 1378269 h 2602953"/>
                                <a:gd name="connsiteX128" fmla="*/ 414456 w 1375539"/>
                                <a:gd name="connsiteY128" fmla="*/ 1363982 h 2602953"/>
                                <a:gd name="connsiteX129" fmla="*/ 409693 w 1375539"/>
                                <a:gd name="connsiteY129" fmla="*/ 1211582 h 2602953"/>
                                <a:gd name="connsiteX130" fmla="*/ 395406 w 1375539"/>
                                <a:gd name="connsiteY130" fmla="*/ 1168719 h 2602953"/>
                                <a:gd name="connsiteX131" fmla="*/ 381118 w 1375539"/>
                                <a:gd name="connsiteY131" fmla="*/ 1116332 h 2602953"/>
                                <a:gd name="connsiteX132" fmla="*/ 371593 w 1375539"/>
                                <a:gd name="connsiteY132" fmla="*/ 1102044 h 2602953"/>
                                <a:gd name="connsiteX133" fmla="*/ 352543 w 1375539"/>
                                <a:gd name="connsiteY133" fmla="*/ 1073469 h 2602953"/>
                                <a:gd name="connsiteX134" fmla="*/ 347781 w 1375539"/>
                                <a:gd name="connsiteY134" fmla="*/ 1059182 h 2602953"/>
                                <a:gd name="connsiteX135" fmla="*/ 338256 w 1375539"/>
                                <a:gd name="connsiteY135" fmla="*/ 1044894 h 2602953"/>
                                <a:gd name="connsiteX136" fmla="*/ 319206 w 1375539"/>
                                <a:gd name="connsiteY136" fmla="*/ 1011557 h 2602953"/>
                                <a:gd name="connsiteX137" fmla="*/ 304918 w 1375539"/>
                                <a:gd name="connsiteY137" fmla="*/ 968694 h 2602953"/>
                                <a:gd name="connsiteX138" fmla="*/ 300156 w 1375539"/>
                                <a:gd name="connsiteY138" fmla="*/ 954407 h 2602953"/>
                                <a:gd name="connsiteX139" fmla="*/ 271581 w 1375539"/>
                                <a:gd name="connsiteY139" fmla="*/ 921069 h 2602953"/>
                                <a:gd name="connsiteX140" fmla="*/ 214439 w 1375539"/>
                                <a:gd name="connsiteY140" fmla="*/ 816293 h 2602953"/>
                                <a:gd name="connsiteX141" fmla="*/ 176343 w 1375539"/>
                                <a:gd name="connsiteY141" fmla="*/ 744856 h 2602953"/>
                                <a:gd name="connsiteX142" fmla="*/ 133468 w 1375539"/>
                                <a:gd name="connsiteY142" fmla="*/ 630557 h 2602953"/>
                                <a:gd name="connsiteX143" fmla="*/ 123864 w 1375539"/>
                                <a:gd name="connsiteY143" fmla="*/ 497206 h 2602953"/>
                                <a:gd name="connsiteX144" fmla="*/ 152527 w 1375539"/>
                                <a:gd name="connsiteY144" fmla="*/ 382907 h 2602953"/>
                                <a:gd name="connsiteX145" fmla="*/ 185860 w 1375539"/>
                                <a:gd name="connsiteY145" fmla="*/ 311469 h 2602953"/>
                                <a:gd name="connsiteX146" fmla="*/ 228724 w 1375539"/>
                                <a:gd name="connsiteY146" fmla="*/ 240032 h 2602953"/>
                                <a:gd name="connsiteX147" fmla="*/ 291588 w 1375539"/>
                                <a:gd name="connsiteY147" fmla="*/ 164785 h 2602953"/>
                                <a:gd name="connsiteX148" fmla="*/ 360169 w 1375539"/>
                                <a:gd name="connsiteY148" fmla="*/ 97157 h 2602953"/>
                                <a:gd name="connsiteX149" fmla="*/ 434469 w 1375539"/>
                                <a:gd name="connsiteY14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14568 w 1375539"/>
                                <a:gd name="connsiteY18" fmla="*/ 940119 h 2602953"/>
                                <a:gd name="connsiteX19" fmla="*/ 1295518 w 1375539"/>
                                <a:gd name="connsiteY19" fmla="*/ 973457 h 2602953"/>
                                <a:gd name="connsiteX20" fmla="*/ 1281231 w 1375539"/>
                                <a:gd name="connsiteY20" fmla="*/ 1016319 h 2602953"/>
                                <a:gd name="connsiteX21" fmla="*/ 1276468 w 1375539"/>
                                <a:gd name="connsiteY21" fmla="*/ 1030607 h 2602953"/>
                                <a:gd name="connsiteX22" fmla="*/ 1266943 w 1375539"/>
                                <a:gd name="connsiteY22" fmla="*/ 1044894 h 2602953"/>
                                <a:gd name="connsiteX23" fmla="*/ 1252656 w 1375539"/>
                                <a:gd name="connsiteY23" fmla="*/ 1078232 h 2602953"/>
                                <a:gd name="connsiteX24" fmla="*/ 1243131 w 1375539"/>
                                <a:gd name="connsiteY24" fmla="*/ 1106807 h 2602953"/>
                                <a:gd name="connsiteX25" fmla="*/ 1238368 w 1375539"/>
                                <a:gd name="connsiteY25" fmla="*/ 1121094 h 2602953"/>
                                <a:gd name="connsiteX26" fmla="*/ 1233606 w 1375539"/>
                                <a:gd name="connsiteY26" fmla="*/ 1135382 h 2602953"/>
                                <a:gd name="connsiteX27" fmla="*/ 1219318 w 1375539"/>
                                <a:gd name="connsiteY27" fmla="*/ 1144907 h 2602953"/>
                                <a:gd name="connsiteX28" fmla="*/ 1214556 w 1375539"/>
                                <a:gd name="connsiteY28" fmla="*/ 1159194 h 2602953"/>
                                <a:gd name="connsiteX29" fmla="*/ 1200268 w 1375539"/>
                                <a:gd name="connsiteY29" fmla="*/ 1173482 h 2602953"/>
                                <a:gd name="connsiteX30" fmla="*/ 1190743 w 1375539"/>
                                <a:gd name="connsiteY30" fmla="*/ 1187769 h 2602953"/>
                                <a:gd name="connsiteX31" fmla="*/ 1171693 w 1375539"/>
                                <a:gd name="connsiteY31" fmla="*/ 1235394 h 2602953"/>
                                <a:gd name="connsiteX32" fmla="*/ 1166931 w 1375539"/>
                                <a:gd name="connsiteY32" fmla="*/ 1249682 h 2602953"/>
                                <a:gd name="connsiteX33" fmla="*/ 1152643 w 1375539"/>
                                <a:gd name="connsiteY33" fmla="*/ 1259207 h 2602953"/>
                                <a:gd name="connsiteX34" fmla="*/ 1133593 w 1375539"/>
                                <a:gd name="connsiteY34" fmla="*/ 1287782 h 2602953"/>
                                <a:gd name="connsiteX35" fmla="*/ 1109781 w 1375539"/>
                                <a:gd name="connsiteY35" fmla="*/ 1316357 h 2602953"/>
                                <a:gd name="connsiteX36" fmla="*/ 1095493 w 1375539"/>
                                <a:gd name="connsiteY36" fmla="*/ 1344932 h 2602953"/>
                                <a:gd name="connsiteX37" fmla="*/ 1081206 w 1375539"/>
                                <a:gd name="connsiteY37" fmla="*/ 1354457 h 2602953"/>
                                <a:gd name="connsiteX38" fmla="*/ 1062156 w 1375539"/>
                                <a:gd name="connsiteY38" fmla="*/ 1383032 h 2602953"/>
                                <a:gd name="connsiteX39" fmla="*/ 1043106 w 1375539"/>
                                <a:gd name="connsiteY39" fmla="*/ 1411607 h 2602953"/>
                                <a:gd name="connsiteX40" fmla="*/ 1024056 w 1375539"/>
                                <a:gd name="connsiteY40" fmla="*/ 1440182 h 2602953"/>
                                <a:gd name="connsiteX41" fmla="*/ 1014531 w 1375539"/>
                                <a:gd name="connsiteY41" fmla="*/ 1454469 h 2602953"/>
                                <a:gd name="connsiteX42" fmla="*/ 1000243 w 1375539"/>
                                <a:gd name="connsiteY42" fmla="*/ 1483044 h 2602953"/>
                                <a:gd name="connsiteX43" fmla="*/ 985956 w 1375539"/>
                                <a:gd name="connsiteY43" fmla="*/ 1511619 h 2602953"/>
                                <a:gd name="connsiteX44" fmla="*/ 971668 w 1375539"/>
                                <a:gd name="connsiteY44" fmla="*/ 1540194 h 2602953"/>
                                <a:gd name="connsiteX45" fmla="*/ 966906 w 1375539"/>
                                <a:gd name="connsiteY45" fmla="*/ 1554482 h 2602953"/>
                                <a:gd name="connsiteX46" fmla="*/ 947856 w 1375539"/>
                                <a:gd name="connsiteY46" fmla="*/ 1583057 h 2602953"/>
                                <a:gd name="connsiteX47" fmla="*/ 928806 w 1375539"/>
                                <a:gd name="connsiteY47" fmla="*/ 1611632 h 2602953"/>
                                <a:gd name="connsiteX48" fmla="*/ 909756 w 1375539"/>
                                <a:gd name="connsiteY48" fmla="*/ 1640207 h 2602953"/>
                                <a:gd name="connsiteX49" fmla="*/ 900231 w 1375539"/>
                                <a:gd name="connsiteY49" fmla="*/ 1654494 h 2602953"/>
                                <a:gd name="connsiteX50" fmla="*/ 866893 w 1375539"/>
                                <a:gd name="connsiteY50" fmla="*/ 1697357 h 2602953"/>
                                <a:gd name="connsiteX51" fmla="*/ 857368 w 1375539"/>
                                <a:gd name="connsiteY51" fmla="*/ 1711644 h 2602953"/>
                                <a:gd name="connsiteX52" fmla="*/ 843081 w 1375539"/>
                                <a:gd name="connsiteY52" fmla="*/ 1740219 h 2602953"/>
                                <a:gd name="connsiteX53" fmla="*/ 833556 w 1375539"/>
                                <a:gd name="connsiteY53" fmla="*/ 1768794 h 2602953"/>
                                <a:gd name="connsiteX54" fmla="*/ 828793 w 1375539"/>
                                <a:gd name="connsiteY54" fmla="*/ 1783082 h 2602953"/>
                                <a:gd name="connsiteX55" fmla="*/ 824031 w 1375539"/>
                                <a:gd name="connsiteY55" fmla="*/ 1797369 h 2602953"/>
                                <a:gd name="connsiteX56" fmla="*/ 804981 w 1375539"/>
                                <a:gd name="connsiteY56" fmla="*/ 1825944 h 2602953"/>
                                <a:gd name="connsiteX57" fmla="*/ 771643 w 1375539"/>
                                <a:gd name="connsiteY57" fmla="*/ 1925957 h 2602953"/>
                                <a:gd name="connsiteX58" fmla="*/ 762118 w 1375539"/>
                                <a:gd name="connsiteY58" fmla="*/ 1954532 h 2602953"/>
                                <a:gd name="connsiteX59" fmla="*/ 757356 w 1375539"/>
                                <a:gd name="connsiteY59" fmla="*/ 1968819 h 2602953"/>
                                <a:gd name="connsiteX60" fmla="*/ 747831 w 1375539"/>
                                <a:gd name="connsiteY60" fmla="*/ 1983107 h 2602953"/>
                                <a:gd name="connsiteX61" fmla="*/ 738306 w 1375539"/>
                                <a:gd name="connsiteY61" fmla="*/ 2011682 h 2602953"/>
                                <a:gd name="connsiteX62" fmla="*/ 724018 w 1375539"/>
                                <a:gd name="connsiteY62" fmla="*/ 2054544 h 2602953"/>
                                <a:gd name="connsiteX63" fmla="*/ 704968 w 1375539"/>
                                <a:gd name="connsiteY63" fmla="*/ 2111694 h 2602953"/>
                                <a:gd name="connsiteX64" fmla="*/ 695443 w 1375539"/>
                                <a:gd name="connsiteY64" fmla="*/ 2140269 h 2602953"/>
                                <a:gd name="connsiteX65" fmla="*/ 690681 w 1375539"/>
                                <a:gd name="connsiteY65" fmla="*/ 2154557 h 2602953"/>
                                <a:gd name="connsiteX66" fmla="*/ 685918 w 1375539"/>
                                <a:gd name="connsiteY66" fmla="*/ 2173607 h 2602953"/>
                                <a:gd name="connsiteX67" fmla="*/ 681156 w 1375539"/>
                                <a:gd name="connsiteY67" fmla="*/ 2211707 h 2602953"/>
                                <a:gd name="connsiteX68" fmla="*/ 676393 w 1375539"/>
                                <a:gd name="connsiteY68" fmla="*/ 2230757 h 2602953"/>
                                <a:gd name="connsiteX69" fmla="*/ 662106 w 1375539"/>
                                <a:gd name="connsiteY69" fmla="*/ 2273619 h 2602953"/>
                                <a:gd name="connsiteX70" fmla="*/ 657343 w 1375539"/>
                                <a:gd name="connsiteY70" fmla="*/ 2287907 h 2602953"/>
                                <a:gd name="connsiteX71" fmla="*/ 652581 w 1375539"/>
                                <a:gd name="connsiteY71" fmla="*/ 2302194 h 2602953"/>
                                <a:gd name="connsiteX72" fmla="*/ 643056 w 1375539"/>
                                <a:gd name="connsiteY72" fmla="*/ 2316482 h 2602953"/>
                                <a:gd name="connsiteX73" fmla="*/ 633531 w 1375539"/>
                                <a:gd name="connsiteY73" fmla="*/ 2345057 h 2602953"/>
                                <a:gd name="connsiteX74" fmla="*/ 628768 w 1375539"/>
                                <a:gd name="connsiteY74" fmla="*/ 2359344 h 2602953"/>
                                <a:gd name="connsiteX75" fmla="*/ 619243 w 1375539"/>
                                <a:gd name="connsiteY75" fmla="*/ 2378394 h 2602953"/>
                                <a:gd name="connsiteX76" fmla="*/ 604956 w 1375539"/>
                                <a:gd name="connsiteY76" fmla="*/ 2421257 h 2602953"/>
                                <a:gd name="connsiteX77" fmla="*/ 600193 w 1375539"/>
                                <a:gd name="connsiteY77" fmla="*/ 2435544 h 2602953"/>
                                <a:gd name="connsiteX78" fmla="*/ 585906 w 1375539"/>
                                <a:gd name="connsiteY78" fmla="*/ 2449832 h 2602953"/>
                                <a:gd name="connsiteX79" fmla="*/ 571618 w 1375539"/>
                                <a:gd name="connsiteY79" fmla="*/ 2459357 h 2602953"/>
                                <a:gd name="connsiteX80" fmla="*/ 543043 w 1375539"/>
                                <a:gd name="connsiteY80" fmla="*/ 2487932 h 2602953"/>
                                <a:gd name="connsiteX81" fmla="*/ 528756 w 1375539"/>
                                <a:gd name="connsiteY81" fmla="*/ 2502219 h 2602953"/>
                                <a:gd name="connsiteX82" fmla="*/ 509706 w 1375539"/>
                                <a:gd name="connsiteY82" fmla="*/ 2530794 h 2602953"/>
                                <a:gd name="connsiteX83" fmla="*/ 495418 w 1375539"/>
                                <a:gd name="connsiteY83" fmla="*/ 2535557 h 2602953"/>
                                <a:gd name="connsiteX84" fmla="*/ 466843 w 1375539"/>
                                <a:gd name="connsiteY84" fmla="*/ 2559369 h 2602953"/>
                                <a:gd name="connsiteX85" fmla="*/ 438268 w 1375539"/>
                                <a:gd name="connsiteY85" fmla="*/ 2568894 h 2602953"/>
                                <a:gd name="connsiteX86" fmla="*/ 404931 w 1375539"/>
                                <a:gd name="connsiteY86" fmla="*/ 2597469 h 2602953"/>
                                <a:gd name="connsiteX87" fmla="*/ 366839 w 1375539"/>
                                <a:gd name="connsiteY87" fmla="*/ 2602231 h 2602953"/>
                                <a:gd name="connsiteX88" fmla="*/ 343023 w 1375539"/>
                                <a:gd name="connsiteY88" fmla="*/ 2587937 h 2602953"/>
                                <a:gd name="connsiteX89" fmla="*/ 247770 w 1375539"/>
                                <a:gd name="connsiteY89" fmla="*/ 2578418 h 2602953"/>
                                <a:gd name="connsiteX90" fmla="*/ 147764 w 1375539"/>
                                <a:gd name="connsiteY90" fmla="*/ 2530795 h 2602953"/>
                                <a:gd name="connsiteX91" fmla="*/ 90608 w 1375539"/>
                                <a:gd name="connsiteY91" fmla="*/ 2492696 h 2602953"/>
                                <a:gd name="connsiteX92" fmla="*/ 19170 w 1375539"/>
                                <a:gd name="connsiteY92" fmla="*/ 2397445 h 2602953"/>
                                <a:gd name="connsiteX93" fmla="*/ 125 w 1375539"/>
                                <a:gd name="connsiteY93" fmla="*/ 2297432 h 2602953"/>
                                <a:gd name="connsiteX94" fmla="*/ 4881 w 1375539"/>
                                <a:gd name="connsiteY94" fmla="*/ 2206944 h 2602953"/>
                                <a:gd name="connsiteX95" fmla="*/ 14406 w 1375539"/>
                                <a:gd name="connsiteY95" fmla="*/ 2178369 h 2602953"/>
                                <a:gd name="connsiteX96" fmla="*/ 19168 w 1375539"/>
                                <a:gd name="connsiteY96" fmla="*/ 2164082 h 2602953"/>
                                <a:gd name="connsiteX97" fmla="*/ 28693 w 1375539"/>
                                <a:gd name="connsiteY97" fmla="*/ 2149794 h 2602953"/>
                                <a:gd name="connsiteX98" fmla="*/ 42981 w 1375539"/>
                                <a:gd name="connsiteY98" fmla="*/ 2121219 h 2602953"/>
                                <a:gd name="connsiteX99" fmla="*/ 71556 w 1375539"/>
                                <a:gd name="connsiteY99" fmla="*/ 2035494 h 2602953"/>
                                <a:gd name="connsiteX100" fmla="*/ 81081 w 1375539"/>
                                <a:gd name="connsiteY100" fmla="*/ 2006919 h 2602953"/>
                                <a:gd name="connsiteX101" fmla="*/ 85843 w 1375539"/>
                                <a:gd name="connsiteY101" fmla="*/ 1992632 h 2602953"/>
                                <a:gd name="connsiteX102" fmla="*/ 123943 w 1375539"/>
                                <a:gd name="connsiteY102" fmla="*/ 1935482 h 2602953"/>
                                <a:gd name="connsiteX103" fmla="*/ 133468 w 1375539"/>
                                <a:gd name="connsiteY103" fmla="*/ 1921194 h 2602953"/>
                                <a:gd name="connsiteX104" fmla="*/ 142993 w 1375539"/>
                                <a:gd name="connsiteY104" fmla="*/ 1906907 h 2602953"/>
                                <a:gd name="connsiteX105" fmla="*/ 147756 w 1375539"/>
                                <a:gd name="connsiteY105" fmla="*/ 1892619 h 2602953"/>
                                <a:gd name="connsiteX106" fmla="*/ 162043 w 1375539"/>
                                <a:gd name="connsiteY106" fmla="*/ 1883094 h 2602953"/>
                                <a:gd name="connsiteX107" fmla="*/ 190618 w 1375539"/>
                                <a:gd name="connsiteY107" fmla="*/ 1840232 h 2602953"/>
                                <a:gd name="connsiteX108" fmla="*/ 200143 w 1375539"/>
                                <a:gd name="connsiteY108" fmla="*/ 1825944 h 2602953"/>
                                <a:gd name="connsiteX109" fmla="*/ 214431 w 1375539"/>
                                <a:gd name="connsiteY109" fmla="*/ 1816419 h 2602953"/>
                                <a:gd name="connsiteX110" fmla="*/ 219193 w 1375539"/>
                                <a:gd name="connsiteY110" fmla="*/ 1802132 h 2602953"/>
                                <a:gd name="connsiteX111" fmla="*/ 238243 w 1375539"/>
                                <a:gd name="connsiteY111" fmla="*/ 1773557 h 2602953"/>
                                <a:gd name="connsiteX112" fmla="*/ 252531 w 1375539"/>
                                <a:gd name="connsiteY112" fmla="*/ 1744982 h 2602953"/>
                                <a:gd name="connsiteX113" fmla="*/ 266818 w 1375539"/>
                                <a:gd name="connsiteY113" fmla="*/ 1735457 h 2602953"/>
                                <a:gd name="connsiteX114" fmla="*/ 285868 w 1375539"/>
                                <a:gd name="connsiteY114" fmla="*/ 1706882 h 2602953"/>
                                <a:gd name="connsiteX115" fmla="*/ 295393 w 1375539"/>
                                <a:gd name="connsiteY115" fmla="*/ 1678307 h 2602953"/>
                                <a:gd name="connsiteX116" fmla="*/ 304918 w 1375539"/>
                                <a:gd name="connsiteY116" fmla="*/ 1664019 h 2602953"/>
                                <a:gd name="connsiteX117" fmla="*/ 314443 w 1375539"/>
                                <a:gd name="connsiteY117" fmla="*/ 1635444 h 2602953"/>
                                <a:gd name="connsiteX118" fmla="*/ 333493 w 1375539"/>
                                <a:gd name="connsiteY118" fmla="*/ 1606869 h 2602953"/>
                                <a:gd name="connsiteX119" fmla="*/ 343018 w 1375539"/>
                                <a:gd name="connsiteY119" fmla="*/ 1592582 h 2602953"/>
                                <a:gd name="connsiteX120" fmla="*/ 357306 w 1375539"/>
                                <a:gd name="connsiteY120" fmla="*/ 1564007 h 2602953"/>
                                <a:gd name="connsiteX121" fmla="*/ 366831 w 1375539"/>
                                <a:gd name="connsiteY121" fmla="*/ 1535432 h 2602953"/>
                                <a:gd name="connsiteX122" fmla="*/ 371593 w 1375539"/>
                                <a:gd name="connsiteY122" fmla="*/ 1521144 h 2602953"/>
                                <a:gd name="connsiteX123" fmla="*/ 390643 w 1375539"/>
                                <a:gd name="connsiteY123" fmla="*/ 1478282 h 2602953"/>
                                <a:gd name="connsiteX124" fmla="*/ 395406 w 1375539"/>
                                <a:gd name="connsiteY124" fmla="*/ 1463994 h 2602953"/>
                                <a:gd name="connsiteX125" fmla="*/ 400168 w 1375539"/>
                                <a:gd name="connsiteY125" fmla="*/ 1449707 h 2602953"/>
                                <a:gd name="connsiteX126" fmla="*/ 409693 w 1375539"/>
                                <a:gd name="connsiteY126" fmla="*/ 1378269 h 2602953"/>
                                <a:gd name="connsiteX127" fmla="*/ 414456 w 1375539"/>
                                <a:gd name="connsiteY127" fmla="*/ 1363982 h 2602953"/>
                                <a:gd name="connsiteX128" fmla="*/ 409693 w 1375539"/>
                                <a:gd name="connsiteY128" fmla="*/ 1211582 h 2602953"/>
                                <a:gd name="connsiteX129" fmla="*/ 395406 w 1375539"/>
                                <a:gd name="connsiteY129" fmla="*/ 1168719 h 2602953"/>
                                <a:gd name="connsiteX130" fmla="*/ 381118 w 1375539"/>
                                <a:gd name="connsiteY130" fmla="*/ 1116332 h 2602953"/>
                                <a:gd name="connsiteX131" fmla="*/ 371593 w 1375539"/>
                                <a:gd name="connsiteY131" fmla="*/ 1102044 h 2602953"/>
                                <a:gd name="connsiteX132" fmla="*/ 352543 w 1375539"/>
                                <a:gd name="connsiteY132" fmla="*/ 1073469 h 2602953"/>
                                <a:gd name="connsiteX133" fmla="*/ 347781 w 1375539"/>
                                <a:gd name="connsiteY133" fmla="*/ 1059182 h 2602953"/>
                                <a:gd name="connsiteX134" fmla="*/ 338256 w 1375539"/>
                                <a:gd name="connsiteY134" fmla="*/ 1044894 h 2602953"/>
                                <a:gd name="connsiteX135" fmla="*/ 319206 w 1375539"/>
                                <a:gd name="connsiteY135" fmla="*/ 1011557 h 2602953"/>
                                <a:gd name="connsiteX136" fmla="*/ 304918 w 1375539"/>
                                <a:gd name="connsiteY136" fmla="*/ 968694 h 2602953"/>
                                <a:gd name="connsiteX137" fmla="*/ 300156 w 1375539"/>
                                <a:gd name="connsiteY137" fmla="*/ 954407 h 2602953"/>
                                <a:gd name="connsiteX138" fmla="*/ 271581 w 1375539"/>
                                <a:gd name="connsiteY138" fmla="*/ 921069 h 2602953"/>
                                <a:gd name="connsiteX139" fmla="*/ 214439 w 1375539"/>
                                <a:gd name="connsiteY139" fmla="*/ 816293 h 2602953"/>
                                <a:gd name="connsiteX140" fmla="*/ 176343 w 1375539"/>
                                <a:gd name="connsiteY140" fmla="*/ 744856 h 2602953"/>
                                <a:gd name="connsiteX141" fmla="*/ 133468 w 1375539"/>
                                <a:gd name="connsiteY141" fmla="*/ 630557 h 2602953"/>
                                <a:gd name="connsiteX142" fmla="*/ 123864 w 1375539"/>
                                <a:gd name="connsiteY142" fmla="*/ 497206 h 2602953"/>
                                <a:gd name="connsiteX143" fmla="*/ 152527 w 1375539"/>
                                <a:gd name="connsiteY143" fmla="*/ 382907 h 2602953"/>
                                <a:gd name="connsiteX144" fmla="*/ 185860 w 1375539"/>
                                <a:gd name="connsiteY144" fmla="*/ 311469 h 2602953"/>
                                <a:gd name="connsiteX145" fmla="*/ 228724 w 1375539"/>
                                <a:gd name="connsiteY145" fmla="*/ 240032 h 2602953"/>
                                <a:gd name="connsiteX146" fmla="*/ 291588 w 1375539"/>
                                <a:gd name="connsiteY146" fmla="*/ 164785 h 2602953"/>
                                <a:gd name="connsiteX147" fmla="*/ 360169 w 1375539"/>
                                <a:gd name="connsiteY147" fmla="*/ 97157 h 2602953"/>
                                <a:gd name="connsiteX148" fmla="*/ 434469 w 1375539"/>
                                <a:gd name="connsiteY14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95518 w 1375539"/>
                                <a:gd name="connsiteY19" fmla="*/ 973457 h 2602953"/>
                                <a:gd name="connsiteX20" fmla="*/ 1281231 w 1375539"/>
                                <a:gd name="connsiteY20" fmla="*/ 1016319 h 2602953"/>
                                <a:gd name="connsiteX21" fmla="*/ 1276468 w 1375539"/>
                                <a:gd name="connsiteY21" fmla="*/ 1030607 h 2602953"/>
                                <a:gd name="connsiteX22" fmla="*/ 1266943 w 1375539"/>
                                <a:gd name="connsiteY22" fmla="*/ 1044894 h 2602953"/>
                                <a:gd name="connsiteX23" fmla="*/ 1252656 w 1375539"/>
                                <a:gd name="connsiteY23" fmla="*/ 1078232 h 2602953"/>
                                <a:gd name="connsiteX24" fmla="*/ 1243131 w 1375539"/>
                                <a:gd name="connsiteY24" fmla="*/ 1106807 h 2602953"/>
                                <a:gd name="connsiteX25" fmla="*/ 1238368 w 1375539"/>
                                <a:gd name="connsiteY25" fmla="*/ 1121094 h 2602953"/>
                                <a:gd name="connsiteX26" fmla="*/ 1233606 w 1375539"/>
                                <a:gd name="connsiteY26" fmla="*/ 1135382 h 2602953"/>
                                <a:gd name="connsiteX27" fmla="*/ 1219318 w 1375539"/>
                                <a:gd name="connsiteY27" fmla="*/ 1144907 h 2602953"/>
                                <a:gd name="connsiteX28" fmla="*/ 1214556 w 1375539"/>
                                <a:gd name="connsiteY28" fmla="*/ 1159194 h 2602953"/>
                                <a:gd name="connsiteX29" fmla="*/ 1200268 w 1375539"/>
                                <a:gd name="connsiteY29" fmla="*/ 1173482 h 2602953"/>
                                <a:gd name="connsiteX30" fmla="*/ 1190743 w 1375539"/>
                                <a:gd name="connsiteY30" fmla="*/ 1187769 h 2602953"/>
                                <a:gd name="connsiteX31" fmla="*/ 1171693 w 1375539"/>
                                <a:gd name="connsiteY31" fmla="*/ 1235394 h 2602953"/>
                                <a:gd name="connsiteX32" fmla="*/ 1166931 w 1375539"/>
                                <a:gd name="connsiteY32" fmla="*/ 1249682 h 2602953"/>
                                <a:gd name="connsiteX33" fmla="*/ 1152643 w 1375539"/>
                                <a:gd name="connsiteY33" fmla="*/ 1259207 h 2602953"/>
                                <a:gd name="connsiteX34" fmla="*/ 1133593 w 1375539"/>
                                <a:gd name="connsiteY34" fmla="*/ 1287782 h 2602953"/>
                                <a:gd name="connsiteX35" fmla="*/ 1109781 w 1375539"/>
                                <a:gd name="connsiteY35" fmla="*/ 1316357 h 2602953"/>
                                <a:gd name="connsiteX36" fmla="*/ 1095493 w 1375539"/>
                                <a:gd name="connsiteY36" fmla="*/ 1344932 h 2602953"/>
                                <a:gd name="connsiteX37" fmla="*/ 1081206 w 1375539"/>
                                <a:gd name="connsiteY37" fmla="*/ 1354457 h 2602953"/>
                                <a:gd name="connsiteX38" fmla="*/ 1062156 w 1375539"/>
                                <a:gd name="connsiteY38" fmla="*/ 1383032 h 2602953"/>
                                <a:gd name="connsiteX39" fmla="*/ 1043106 w 1375539"/>
                                <a:gd name="connsiteY39" fmla="*/ 1411607 h 2602953"/>
                                <a:gd name="connsiteX40" fmla="*/ 1024056 w 1375539"/>
                                <a:gd name="connsiteY40" fmla="*/ 1440182 h 2602953"/>
                                <a:gd name="connsiteX41" fmla="*/ 1014531 w 1375539"/>
                                <a:gd name="connsiteY41" fmla="*/ 1454469 h 2602953"/>
                                <a:gd name="connsiteX42" fmla="*/ 1000243 w 1375539"/>
                                <a:gd name="connsiteY42" fmla="*/ 1483044 h 2602953"/>
                                <a:gd name="connsiteX43" fmla="*/ 985956 w 1375539"/>
                                <a:gd name="connsiteY43" fmla="*/ 1511619 h 2602953"/>
                                <a:gd name="connsiteX44" fmla="*/ 971668 w 1375539"/>
                                <a:gd name="connsiteY44" fmla="*/ 1540194 h 2602953"/>
                                <a:gd name="connsiteX45" fmla="*/ 966906 w 1375539"/>
                                <a:gd name="connsiteY45" fmla="*/ 1554482 h 2602953"/>
                                <a:gd name="connsiteX46" fmla="*/ 947856 w 1375539"/>
                                <a:gd name="connsiteY46" fmla="*/ 1583057 h 2602953"/>
                                <a:gd name="connsiteX47" fmla="*/ 928806 w 1375539"/>
                                <a:gd name="connsiteY47" fmla="*/ 1611632 h 2602953"/>
                                <a:gd name="connsiteX48" fmla="*/ 909756 w 1375539"/>
                                <a:gd name="connsiteY48" fmla="*/ 1640207 h 2602953"/>
                                <a:gd name="connsiteX49" fmla="*/ 900231 w 1375539"/>
                                <a:gd name="connsiteY49" fmla="*/ 1654494 h 2602953"/>
                                <a:gd name="connsiteX50" fmla="*/ 866893 w 1375539"/>
                                <a:gd name="connsiteY50" fmla="*/ 1697357 h 2602953"/>
                                <a:gd name="connsiteX51" fmla="*/ 857368 w 1375539"/>
                                <a:gd name="connsiteY51" fmla="*/ 1711644 h 2602953"/>
                                <a:gd name="connsiteX52" fmla="*/ 843081 w 1375539"/>
                                <a:gd name="connsiteY52" fmla="*/ 1740219 h 2602953"/>
                                <a:gd name="connsiteX53" fmla="*/ 833556 w 1375539"/>
                                <a:gd name="connsiteY53" fmla="*/ 1768794 h 2602953"/>
                                <a:gd name="connsiteX54" fmla="*/ 828793 w 1375539"/>
                                <a:gd name="connsiteY54" fmla="*/ 1783082 h 2602953"/>
                                <a:gd name="connsiteX55" fmla="*/ 824031 w 1375539"/>
                                <a:gd name="connsiteY55" fmla="*/ 1797369 h 2602953"/>
                                <a:gd name="connsiteX56" fmla="*/ 804981 w 1375539"/>
                                <a:gd name="connsiteY56" fmla="*/ 1825944 h 2602953"/>
                                <a:gd name="connsiteX57" fmla="*/ 771643 w 1375539"/>
                                <a:gd name="connsiteY57" fmla="*/ 1925957 h 2602953"/>
                                <a:gd name="connsiteX58" fmla="*/ 762118 w 1375539"/>
                                <a:gd name="connsiteY58" fmla="*/ 1954532 h 2602953"/>
                                <a:gd name="connsiteX59" fmla="*/ 757356 w 1375539"/>
                                <a:gd name="connsiteY59" fmla="*/ 1968819 h 2602953"/>
                                <a:gd name="connsiteX60" fmla="*/ 747831 w 1375539"/>
                                <a:gd name="connsiteY60" fmla="*/ 1983107 h 2602953"/>
                                <a:gd name="connsiteX61" fmla="*/ 738306 w 1375539"/>
                                <a:gd name="connsiteY61" fmla="*/ 2011682 h 2602953"/>
                                <a:gd name="connsiteX62" fmla="*/ 724018 w 1375539"/>
                                <a:gd name="connsiteY62" fmla="*/ 2054544 h 2602953"/>
                                <a:gd name="connsiteX63" fmla="*/ 704968 w 1375539"/>
                                <a:gd name="connsiteY63" fmla="*/ 2111694 h 2602953"/>
                                <a:gd name="connsiteX64" fmla="*/ 695443 w 1375539"/>
                                <a:gd name="connsiteY64" fmla="*/ 2140269 h 2602953"/>
                                <a:gd name="connsiteX65" fmla="*/ 690681 w 1375539"/>
                                <a:gd name="connsiteY65" fmla="*/ 2154557 h 2602953"/>
                                <a:gd name="connsiteX66" fmla="*/ 685918 w 1375539"/>
                                <a:gd name="connsiteY66" fmla="*/ 2173607 h 2602953"/>
                                <a:gd name="connsiteX67" fmla="*/ 681156 w 1375539"/>
                                <a:gd name="connsiteY67" fmla="*/ 2211707 h 2602953"/>
                                <a:gd name="connsiteX68" fmla="*/ 676393 w 1375539"/>
                                <a:gd name="connsiteY68" fmla="*/ 2230757 h 2602953"/>
                                <a:gd name="connsiteX69" fmla="*/ 662106 w 1375539"/>
                                <a:gd name="connsiteY69" fmla="*/ 2273619 h 2602953"/>
                                <a:gd name="connsiteX70" fmla="*/ 657343 w 1375539"/>
                                <a:gd name="connsiteY70" fmla="*/ 2287907 h 2602953"/>
                                <a:gd name="connsiteX71" fmla="*/ 652581 w 1375539"/>
                                <a:gd name="connsiteY71" fmla="*/ 2302194 h 2602953"/>
                                <a:gd name="connsiteX72" fmla="*/ 643056 w 1375539"/>
                                <a:gd name="connsiteY72" fmla="*/ 2316482 h 2602953"/>
                                <a:gd name="connsiteX73" fmla="*/ 633531 w 1375539"/>
                                <a:gd name="connsiteY73" fmla="*/ 2345057 h 2602953"/>
                                <a:gd name="connsiteX74" fmla="*/ 628768 w 1375539"/>
                                <a:gd name="connsiteY74" fmla="*/ 2359344 h 2602953"/>
                                <a:gd name="connsiteX75" fmla="*/ 619243 w 1375539"/>
                                <a:gd name="connsiteY75" fmla="*/ 2378394 h 2602953"/>
                                <a:gd name="connsiteX76" fmla="*/ 604956 w 1375539"/>
                                <a:gd name="connsiteY76" fmla="*/ 2421257 h 2602953"/>
                                <a:gd name="connsiteX77" fmla="*/ 600193 w 1375539"/>
                                <a:gd name="connsiteY77" fmla="*/ 2435544 h 2602953"/>
                                <a:gd name="connsiteX78" fmla="*/ 585906 w 1375539"/>
                                <a:gd name="connsiteY78" fmla="*/ 2449832 h 2602953"/>
                                <a:gd name="connsiteX79" fmla="*/ 571618 w 1375539"/>
                                <a:gd name="connsiteY79" fmla="*/ 2459357 h 2602953"/>
                                <a:gd name="connsiteX80" fmla="*/ 543043 w 1375539"/>
                                <a:gd name="connsiteY80" fmla="*/ 2487932 h 2602953"/>
                                <a:gd name="connsiteX81" fmla="*/ 528756 w 1375539"/>
                                <a:gd name="connsiteY81" fmla="*/ 2502219 h 2602953"/>
                                <a:gd name="connsiteX82" fmla="*/ 509706 w 1375539"/>
                                <a:gd name="connsiteY82" fmla="*/ 2530794 h 2602953"/>
                                <a:gd name="connsiteX83" fmla="*/ 495418 w 1375539"/>
                                <a:gd name="connsiteY83" fmla="*/ 2535557 h 2602953"/>
                                <a:gd name="connsiteX84" fmla="*/ 466843 w 1375539"/>
                                <a:gd name="connsiteY84" fmla="*/ 2559369 h 2602953"/>
                                <a:gd name="connsiteX85" fmla="*/ 438268 w 1375539"/>
                                <a:gd name="connsiteY85" fmla="*/ 2568894 h 2602953"/>
                                <a:gd name="connsiteX86" fmla="*/ 404931 w 1375539"/>
                                <a:gd name="connsiteY86" fmla="*/ 2597469 h 2602953"/>
                                <a:gd name="connsiteX87" fmla="*/ 366839 w 1375539"/>
                                <a:gd name="connsiteY87" fmla="*/ 2602231 h 2602953"/>
                                <a:gd name="connsiteX88" fmla="*/ 343023 w 1375539"/>
                                <a:gd name="connsiteY88" fmla="*/ 2587937 h 2602953"/>
                                <a:gd name="connsiteX89" fmla="*/ 247770 w 1375539"/>
                                <a:gd name="connsiteY89" fmla="*/ 2578418 h 2602953"/>
                                <a:gd name="connsiteX90" fmla="*/ 147764 w 1375539"/>
                                <a:gd name="connsiteY90" fmla="*/ 2530795 h 2602953"/>
                                <a:gd name="connsiteX91" fmla="*/ 90608 w 1375539"/>
                                <a:gd name="connsiteY91" fmla="*/ 2492696 h 2602953"/>
                                <a:gd name="connsiteX92" fmla="*/ 19170 w 1375539"/>
                                <a:gd name="connsiteY92" fmla="*/ 2397445 h 2602953"/>
                                <a:gd name="connsiteX93" fmla="*/ 125 w 1375539"/>
                                <a:gd name="connsiteY93" fmla="*/ 2297432 h 2602953"/>
                                <a:gd name="connsiteX94" fmla="*/ 4881 w 1375539"/>
                                <a:gd name="connsiteY94" fmla="*/ 2206944 h 2602953"/>
                                <a:gd name="connsiteX95" fmla="*/ 14406 w 1375539"/>
                                <a:gd name="connsiteY95" fmla="*/ 2178369 h 2602953"/>
                                <a:gd name="connsiteX96" fmla="*/ 19168 w 1375539"/>
                                <a:gd name="connsiteY96" fmla="*/ 2164082 h 2602953"/>
                                <a:gd name="connsiteX97" fmla="*/ 28693 w 1375539"/>
                                <a:gd name="connsiteY97" fmla="*/ 2149794 h 2602953"/>
                                <a:gd name="connsiteX98" fmla="*/ 42981 w 1375539"/>
                                <a:gd name="connsiteY98" fmla="*/ 2121219 h 2602953"/>
                                <a:gd name="connsiteX99" fmla="*/ 71556 w 1375539"/>
                                <a:gd name="connsiteY99" fmla="*/ 2035494 h 2602953"/>
                                <a:gd name="connsiteX100" fmla="*/ 81081 w 1375539"/>
                                <a:gd name="connsiteY100" fmla="*/ 2006919 h 2602953"/>
                                <a:gd name="connsiteX101" fmla="*/ 85843 w 1375539"/>
                                <a:gd name="connsiteY101" fmla="*/ 1992632 h 2602953"/>
                                <a:gd name="connsiteX102" fmla="*/ 123943 w 1375539"/>
                                <a:gd name="connsiteY102" fmla="*/ 1935482 h 2602953"/>
                                <a:gd name="connsiteX103" fmla="*/ 133468 w 1375539"/>
                                <a:gd name="connsiteY103" fmla="*/ 1921194 h 2602953"/>
                                <a:gd name="connsiteX104" fmla="*/ 142993 w 1375539"/>
                                <a:gd name="connsiteY104" fmla="*/ 1906907 h 2602953"/>
                                <a:gd name="connsiteX105" fmla="*/ 147756 w 1375539"/>
                                <a:gd name="connsiteY105" fmla="*/ 1892619 h 2602953"/>
                                <a:gd name="connsiteX106" fmla="*/ 162043 w 1375539"/>
                                <a:gd name="connsiteY106" fmla="*/ 1883094 h 2602953"/>
                                <a:gd name="connsiteX107" fmla="*/ 190618 w 1375539"/>
                                <a:gd name="connsiteY107" fmla="*/ 1840232 h 2602953"/>
                                <a:gd name="connsiteX108" fmla="*/ 200143 w 1375539"/>
                                <a:gd name="connsiteY108" fmla="*/ 1825944 h 2602953"/>
                                <a:gd name="connsiteX109" fmla="*/ 214431 w 1375539"/>
                                <a:gd name="connsiteY109" fmla="*/ 1816419 h 2602953"/>
                                <a:gd name="connsiteX110" fmla="*/ 219193 w 1375539"/>
                                <a:gd name="connsiteY110" fmla="*/ 1802132 h 2602953"/>
                                <a:gd name="connsiteX111" fmla="*/ 238243 w 1375539"/>
                                <a:gd name="connsiteY111" fmla="*/ 1773557 h 2602953"/>
                                <a:gd name="connsiteX112" fmla="*/ 252531 w 1375539"/>
                                <a:gd name="connsiteY112" fmla="*/ 1744982 h 2602953"/>
                                <a:gd name="connsiteX113" fmla="*/ 266818 w 1375539"/>
                                <a:gd name="connsiteY113" fmla="*/ 1735457 h 2602953"/>
                                <a:gd name="connsiteX114" fmla="*/ 285868 w 1375539"/>
                                <a:gd name="connsiteY114" fmla="*/ 1706882 h 2602953"/>
                                <a:gd name="connsiteX115" fmla="*/ 295393 w 1375539"/>
                                <a:gd name="connsiteY115" fmla="*/ 1678307 h 2602953"/>
                                <a:gd name="connsiteX116" fmla="*/ 304918 w 1375539"/>
                                <a:gd name="connsiteY116" fmla="*/ 1664019 h 2602953"/>
                                <a:gd name="connsiteX117" fmla="*/ 314443 w 1375539"/>
                                <a:gd name="connsiteY117" fmla="*/ 1635444 h 2602953"/>
                                <a:gd name="connsiteX118" fmla="*/ 333493 w 1375539"/>
                                <a:gd name="connsiteY118" fmla="*/ 1606869 h 2602953"/>
                                <a:gd name="connsiteX119" fmla="*/ 343018 w 1375539"/>
                                <a:gd name="connsiteY119" fmla="*/ 1592582 h 2602953"/>
                                <a:gd name="connsiteX120" fmla="*/ 357306 w 1375539"/>
                                <a:gd name="connsiteY120" fmla="*/ 1564007 h 2602953"/>
                                <a:gd name="connsiteX121" fmla="*/ 366831 w 1375539"/>
                                <a:gd name="connsiteY121" fmla="*/ 1535432 h 2602953"/>
                                <a:gd name="connsiteX122" fmla="*/ 371593 w 1375539"/>
                                <a:gd name="connsiteY122" fmla="*/ 1521144 h 2602953"/>
                                <a:gd name="connsiteX123" fmla="*/ 390643 w 1375539"/>
                                <a:gd name="connsiteY123" fmla="*/ 1478282 h 2602953"/>
                                <a:gd name="connsiteX124" fmla="*/ 395406 w 1375539"/>
                                <a:gd name="connsiteY124" fmla="*/ 1463994 h 2602953"/>
                                <a:gd name="connsiteX125" fmla="*/ 400168 w 1375539"/>
                                <a:gd name="connsiteY125" fmla="*/ 1449707 h 2602953"/>
                                <a:gd name="connsiteX126" fmla="*/ 409693 w 1375539"/>
                                <a:gd name="connsiteY126" fmla="*/ 1378269 h 2602953"/>
                                <a:gd name="connsiteX127" fmla="*/ 414456 w 1375539"/>
                                <a:gd name="connsiteY127" fmla="*/ 1363982 h 2602953"/>
                                <a:gd name="connsiteX128" fmla="*/ 409693 w 1375539"/>
                                <a:gd name="connsiteY128" fmla="*/ 1211582 h 2602953"/>
                                <a:gd name="connsiteX129" fmla="*/ 395406 w 1375539"/>
                                <a:gd name="connsiteY129" fmla="*/ 1168719 h 2602953"/>
                                <a:gd name="connsiteX130" fmla="*/ 381118 w 1375539"/>
                                <a:gd name="connsiteY130" fmla="*/ 1116332 h 2602953"/>
                                <a:gd name="connsiteX131" fmla="*/ 371593 w 1375539"/>
                                <a:gd name="connsiteY131" fmla="*/ 1102044 h 2602953"/>
                                <a:gd name="connsiteX132" fmla="*/ 352543 w 1375539"/>
                                <a:gd name="connsiteY132" fmla="*/ 1073469 h 2602953"/>
                                <a:gd name="connsiteX133" fmla="*/ 347781 w 1375539"/>
                                <a:gd name="connsiteY133" fmla="*/ 1059182 h 2602953"/>
                                <a:gd name="connsiteX134" fmla="*/ 338256 w 1375539"/>
                                <a:gd name="connsiteY134" fmla="*/ 1044894 h 2602953"/>
                                <a:gd name="connsiteX135" fmla="*/ 319206 w 1375539"/>
                                <a:gd name="connsiteY135" fmla="*/ 1011557 h 2602953"/>
                                <a:gd name="connsiteX136" fmla="*/ 304918 w 1375539"/>
                                <a:gd name="connsiteY136" fmla="*/ 968694 h 2602953"/>
                                <a:gd name="connsiteX137" fmla="*/ 300156 w 1375539"/>
                                <a:gd name="connsiteY137" fmla="*/ 954407 h 2602953"/>
                                <a:gd name="connsiteX138" fmla="*/ 271581 w 1375539"/>
                                <a:gd name="connsiteY138" fmla="*/ 921069 h 2602953"/>
                                <a:gd name="connsiteX139" fmla="*/ 214439 w 1375539"/>
                                <a:gd name="connsiteY139" fmla="*/ 816293 h 2602953"/>
                                <a:gd name="connsiteX140" fmla="*/ 176343 w 1375539"/>
                                <a:gd name="connsiteY140" fmla="*/ 744856 h 2602953"/>
                                <a:gd name="connsiteX141" fmla="*/ 133468 w 1375539"/>
                                <a:gd name="connsiteY141" fmla="*/ 630557 h 2602953"/>
                                <a:gd name="connsiteX142" fmla="*/ 123864 w 1375539"/>
                                <a:gd name="connsiteY142" fmla="*/ 497206 h 2602953"/>
                                <a:gd name="connsiteX143" fmla="*/ 152527 w 1375539"/>
                                <a:gd name="connsiteY143" fmla="*/ 382907 h 2602953"/>
                                <a:gd name="connsiteX144" fmla="*/ 185860 w 1375539"/>
                                <a:gd name="connsiteY144" fmla="*/ 311469 h 2602953"/>
                                <a:gd name="connsiteX145" fmla="*/ 228724 w 1375539"/>
                                <a:gd name="connsiteY145" fmla="*/ 240032 h 2602953"/>
                                <a:gd name="connsiteX146" fmla="*/ 291588 w 1375539"/>
                                <a:gd name="connsiteY146" fmla="*/ 164785 h 2602953"/>
                                <a:gd name="connsiteX147" fmla="*/ 360169 w 1375539"/>
                                <a:gd name="connsiteY147" fmla="*/ 97157 h 2602953"/>
                                <a:gd name="connsiteX148" fmla="*/ 434469 w 1375539"/>
                                <a:gd name="connsiteY14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76468 w 1375539"/>
                                <a:gd name="connsiteY21" fmla="*/ 1030607 h 2602953"/>
                                <a:gd name="connsiteX22" fmla="*/ 1266943 w 1375539"/>
                                <a:gd name="connsiteY22" fmla="*/ 1044894 h 2602953"/>
                                <a:gd name="connsiteX23" fmla="*/ 1252656 w 1375539"/>
                                <a:gd name="connsiteY23" fmla="*/ 1078232 h 2602953"/>
                                <a:gd name="connsiteX24" fmla="*/ 1243131 w 1375539"/>
                                <a:gd name="connsiteY24" fmla="*/ 1106807 h 2602953"/>
                                <a:gd name="connsiteX25" fmla="*/ 1238368 w 1375539"/>
                                <a:gd name="connsiteY25" fmla="*/ 1121094 h 2602953"/>
                                <a:gd name="connsiteX26" fmla="*/ 1233606 w 1375539"/>
                                <a:gd name="connsiteY26" fmla="*/ 1135382 h 2602953"/>
                                <a:gd name="connsiteX27" fmla="*/ 1219318 w 1375539"/>
                                <a:gd name="connsiteY27" fmla="*/ 1144907 h 2602953"/>
                                <a:gd name="connsiteX28" fmla="*/ 1214556 w 1375539"/>
                                <a:gd name="connsiteY28" fmla="*/ 1159194 h 2602953"/>
                                <a:gd name="connsiteX29" fmla="*/ 1200268 w 1375539"/>
                                <a:gd name="connsiteY29" fmla="*/ 1173482 h 2602953"/>
                                <a:gd name="connsiteX30" fmla="*/ 1190743 w 1375539"/>
                                <a:gd name="connsiteY30" fmla="*/ 1187769 h 2602953"/>
                                <a:gd name="connsiteX31" fmla="*/ 1171693 w 1375539"/>
                                <a:gd name="connsiteY31" fmla="*/ 1235394 h 2602953"/>
                                <a:gd name="connsiteX32" fmla="*/ 1166931 w 1375539"/>
                                <a:gd name="connsiteY32" fmla="*/ 1249682 h 2602953"/>
                                <a:gd name="connsiteX33" fmla="*/ 1152643 w 1375539"/>
                                <a:gd name="connsiteY33" fmla="*/ 1259207 h 2602953"/>
                                <a:gd name="connsiteX34" fmla="*/ 1133593 w 1375539"/>
                                <a:gd name="connsiteY34" fmla="*/ 1287782 h 2602953"/>
                                <a:gd name="connsiteX35" fmla="*/ 1109781 w 1375539"/>
                                <a:gd name="connsiteY35" fmla="*/ 1316357 h 2602953"/>
                                <a:gd name="connsiteX36" fmla="*/ 1095493 w 1375539"/>
                                <a:gd name="connsiteY36" fmla="*/ 1344932 h 2602953"/>
                                <a:gd name="connsiteX37" fmla="*/ 1081206 w 1375539"/>
                                <a:gd name="connsiteY37" fmla="*/ 1354457 h 2602953"/>
                                <a:gd name="connsiteX38" fmla="*/ 1062156 w 1375539"/>
                                <a:gd name="connsiteY38" fmla="*/ 1383032 h 2602953"/>
                                <a:gd name="connsiteX39" fmla="*/ 1043106 w 1375539"/>
                                <a:gd name="connsiteY39" fmla="*/ 1411607 h 2602953"/>
                                <a:gd name="connsiteX40" fmla="*/ 1024056 w 1375539"/>
                                <a:gd name="connsiteY40" fmla="*/ 1440182 h 2602953"/>
                                <a:gd name="connsiteX41" fmla="*/ 1014531 w 1375539"/>
                                <a:gd name="connsiteY41" fmla="*/ 1454469 h 2602953"/>
                                <a:gd name="connsiteX42" fmla="*/ 1000243 w 1375539"/>
                                <a:gd name="connsiteY42" fmla="*/ 1483044 h 2602953"/>
                                <a:gd name="connsiteX43" fmla="*/ 985956 w 1375539"/>
                                <a:gd name="connsiteY43" fmla="*/ 1511619 h 2602953"/>
                                <a:gd name="connsiteX44" fmla="*/ 971668 w 1375539"/>
                                <a:gd name="connsiteY44" fmla="*/ 1540194 h 2602953"/>
                                <a:gd name="connsiteX45" fmla="*/ 966906 w 1375539"/>
                                <a:gd name="connsiteY45" fmla="*/ 1554482 h 2602953"/>
                                <a:gd name="connsiteX46" fmla="*/ 947856 w 1375539"/>
                                <a:gd name="connsiteY46" fmla="*/ 1583057 h 2602953"/>
                                <a:gd name="connsiteX47" fmla="*/ 928806 w 1375539"/>
                                <a:gd name="connsiteY47" fmla="*/ 1611632 h 2602953"/>
                                <a:gd name="connsiteX48" fmla="*/ 909756 w 1375539"/>
                                <a:gd name="connsiteY48" fmla="*/ 1640207 h 2602953"/>
                                <a:gd name="connsiteX49" fmla="*/ 900231 w 1375539"/>
                                <a:gd name="connsiteY49" fmla="*/ 1654494 h 2602953"/>
                                <a:gd name="connsiteX50" fmla="*/ 866893 w 1375539"/>
                                <a:gd name="connsiteY50" fmla="*/ 1697357 h 2602953"/>
                                <a:gd name="connsiteX51" fmla="*/ 857368 w 1375539"/>
                                <a:gd name="connsiteY51" fmla="*/ 1711644 h 2602953"/>
                                <a:gd name="connsiteX52" fmla="*/ 843081 w 1375539"/>
                                <a:gd name="connsiteY52" fmla="*/ 1740219 h 2602953"/>
                                <a:gd name="connsiteX53" fmla="*/ 833556 w 1375539"/>
                                <a:gd name="connsiteY53" fmla="*/ 1768794 h 2602953"/>
                                <a:gd name="connsiteX54" fmla="*/ 828793 w 1375539"/>
                                <a:gd name="connsiteY54" fmla="*/ 1783082 h 2602953"/>
                                <a:gd name="connsiteX55" fmla="*/ 824031 w 1375539"/>
                                <a:gd name="connsiteY55" fmla="*/ 1797369 h 2602953"/>
                                <a:gd name="connsiteX56" fmla="*/ 804981 w 1375539"/>
                                <a:gd name="connsiteY56" fmla="*/ 1825944 h 2602953"/>
                                <a:gd name="connsiteX57" fmla="*/ 771643 w 1375539"/>
                                <a:gd name="connsiteY57" fmla="*/ 1925957 h 2602953"/>
                                <a:gd name="connsiteX58" fmla="*/ 762118 w 1375539"/>
                                <a:gd name="connsiteY58" fmla="*/ 1954532 h 2602953"/>
                                <a:gd name="connsiteX59" fmla="*/ 757356 w 1375539"/>
                                <a:gd name="connsiteY59" fmla="*/ 1968819 h 2602953"/>
                                <a:gd name="connsiteX60" fmla="*/ 747831 w 1375539"/>
                                <a:gd name="connsiteY60" fmla="*/ 1983107 h 2602953"/>
                                <a:gd name="connsiteX61" fmla="*/ 738306 w 1375539"/>
                                <a:gd name="connsiteY61" fmla="*/ 2011682 h 2602953"/>
                                <a:gd name="connsiteX62" fmla="*/ 724018 w 1375539"/>
                                <a:gd name="connsiteY62" fmla="*/ 2054544 h 2602953"/>
                                <a:gd name="connsiteX63" fmla="*/ 704968 w 1375539"/>
                                <a:gd name="connsiteY63" fmla="*/ 2111694 h 2602953"/>
                                <a:gd name="connsiteX64" fmla="*/ 695443 w 1375539"/>
                                <a:gd name="connsiteY64" fmla="*/ 2140269 h 2602953"/>
                                <a:gd name="connsiteX65" fmla="*/ 690681 w 1375539"/>
                                <a:gd name="connsiteY65" fmla="*/ 2154557 h 2602953"/>
                                <a:gd name="connsiteX66" fmla="*/ 685918 w 1375539"/>
                                <a:gd name="connsiteY66" fmla="*/ 2173607 h 2602953"/>
                                <a:gd name="connsiteX67" fmla="*/ 681156 w 1375539"/>
                                <a:gd name="connsiteY67" fmla="*/ 2211707 h 2602953"/>
                                <a:gd name="connsiteX68" fmla="*/ 676393 w 1375539"/>
                                <a:gd name="connsiteY68" fmla="*/ 2230757 h 2602953"/>
                                <a:gd name="connsiteX69" fmla="*/ 662106 w 1375539"/>
                                <a:gd name="connsiteY69" fmla="*/ 2273619 h 2602953"/>
                                <a:gd name="connsiteX70" fmla="*/ 657343 w 1375539"/>
                                <a:gd name="connsiteY70" fmla="*/ 2287907 h 2602953"/>
                                <a:gd name="connsiteX71" fmla="*/ 652581 w 1375539"/>
                                <a:gd name="connsiteY71" fmla="*/ 2302194 h 2602953"/>
                                <a:gd name="connsiteX72" fmla="*/ 643056 w 1375539"/>
                                <a:gd name="connsiteY72" fmla="*/ 2316482 h 2602953"/>
                                <a:gd name="connsiteX73" fmla="*/ 633531 w 1375539"/>
                                <a:gd name="connsiteY73" fmla="*/ 2345057 h 2602953"/>
                                <a:gd name="connsiteX74" fmla="*/ 628768 w 1375539"/>
                                <a:gd name="connsiteY74" fmla="*/ 2359344 h 2602953"/>
                                <a:gd name="connsiteX75" fmla="*/ 619243 w 1375539"/>
                                <a:gd name="connsiteY75" fmla="*/ 2378394 h 2602953"/>
                                <a:gd name="connsiteX76" fmla="*/ 604956 w 1375539"/>
                                <a:gd name="connsiteY76" fmla="*/ 2421257 h 2602953"/>
                                <a:gd name="connsiteX77" fmla="*/ 600193 w 1375539"/>
                                <a:gd name="connsiteY77" fmla="*/ 2435544 h 2602953"/>
                                <a:gd name="connsiteX78" fmla="*/ 585906 w 1375539"/>
                                <a:gd name="connsiteY78" fmla="*/ 2449832 h 2602953"/>
                                <a:gd name="connsiteX79" fmla="*/ 571618 w 1375539"/>
                                <a:gd name="connsiteY79" fmla="*/ 2459357 h 2602953"/>
                                <a:gd name="connsiteX80" fmla="*/ 543043 w 1375539"/>
                                <a:gd name="connsiteY80" fmla="*/ 2487932 h 2602953"/>
                                <a:gd name="connsiteX81" fmla="*/ 528756 w 1375539"/>
                                <a:gd name="connsiteY81" fmla="*/ 2502219 h 2602953"/>
                                <a:gd name="connsiteX82" fmla="*/ 509706 w 1375539"/>
                                <a:gd name="connsiteY82" fmla="*/ 2530794 h 2602953"/>
                                <a:gd name="connsiteX83" fmla="*/ 495418 w 1375539"/>
                                <a:gd name="connsiteY83" fmla="*/ 2535557 h 2602953"/>
                                <a:gd name="connsiteX84" fmla="*/ 466843 w 1375539"/>
                                <a:gd name="connsiteY84" fmla="*/ 2559369 h 2602953"/>
                                <a:gd name="connsiteX85" fmla="*/ 438268 w 1375539"/>
                                <a:gd name="connsiteY85" fmla="*/ 2568894 h 2602953"/>
                                <a:gd name="connsiteX86" fmla="*/ 404931 w 1375539"/>
                                <a:gd name="connsiteY86" fmla="*/ 2597469 h 2602953"/>
                                <a:gd name="connsiteX87" fmla="*/ 366839 w 1375539"/>
                                <a:gd name="connsiteY87" fmla="*/ 2602231 h 2602953"/>
                                <a:gd name="connsiteX88" fmla="*/ 343023 w 1375539"/>
                                <a:gd name="connsiteY88" fmla="*/ 2587937 h 2602953"/>
                                <a:gd name="connsiteX89" fmla="*/ 247770 w 1375539"/>
                                <a:gd name="connsiteY89" fmla="*/ 2578418 h 2602953"/>
                                <a:gd name="connsiteX90" fmla="*/ 147764 w 1375539"/>
                                <a:gd name="connsiteY90" fmla="*/ 2530795 h 2602953"/>
                                <a:gd name="connsiteX91" fmla="*/ 90608 w 1375539"/>
                                <a:gd name="connsiteY91" fmla="*/ 2492696 h 2602953"/>
                                <a:gd name="connsiteX92" fmla="*/ 19170 w 1375539"/>
                                <a:gd name="connsiteY92" fmla="*/ 2397445 h 2602953"/>
                                <a:gd name="connsiteX93" fmla="*/ 125 w 1375539"/>
                                <a:gd name="connsiteY93" fmla="*/ 2297432 h 2602953"/>
                                <a:gd name="connsiteX94" fmla="*/ 4881 w 1375539"/>
                                <a:gd name="connsiteY94" fmla="*/ 2206944 h 2602953"/>
                                <a:gd name="connsiteX95" fmla="*/ 14406 w 1375539"/>
                                <a:gd name="connsiteY95" fmla="*/ 2178369 h 2602953"/>
                                <a:gd name="connsiteX96" fmla="*/ 19168 w 1375539"/>
                                <a:gd name="connsiteY96" fmla="*/ 2164082 h 2602953"/>
                                <a:gd name="connsiteX97" fmla="*/ 28693 w 1375539"/>
                                <a:gd name="connsiteY97" fmla="*/ 2149794 h 2602953"/>
                                <a:gd name="connsiteX98" fmla="*/ 42981 w 1375539"/>
                                <a:gd name="connsiteY98" fmla="*/ 2121219 h 2602953"/>
                                <a:gd name="connsiteX99" fmla="*/ 71556 w 1375539"/>
                                <a:gd name="connsiteY99" fmla="*/ 2035494 h 2602953"/>
                                <a:gd name="connsiteX100" fmla="*/ 81081 w 1375539"/>
                                <a:gd name="connsiteY100" fmla="*/ 2006919 h 2602953"/>
                                <a:gd name="connsiteX101" fmla="*/ 85843 w 1375539"/>
                                <a:gd name="connsiteY101" fmla="*/ 1992632 h 2602953"/>
                                <a:gd name="connsiteX102" fmla="*/ 123943 w 1375539"/>
                                <a:gd name="connsiteY102" fmla="*/ 1935482 h 2602953"/>
                                <a:gd name="connsiteX103" fmla="*/ 133468 w 1375539"/>
                                <a:gd name="connsiteY103" fmla="*/ 1921194 h 2602953"/>
                                <a:gd name="connsiteX104" fmla="*/ 142993 w 1375539"/>
                                <a:gd name="connsiteY104" fmla="*/ 1906907 h 2602953"/>
                                <a:gd name="connsiteX105" fmla="*/ 147756 w 1375539"/>
                                <a:gd name="connsiteY105" fmla="*/ 1892619 h 2602953"/>
                                <a:gd name="connsiteX106" fmla="*/ 162043 w 1375539"/>
                                <a:gd name="connsiteY106" fmla="*/ 1883094 h 2602953"/>
                                <a:gd name="connsiteX107" fmla="*/ 190618 w 1375539"/>
                                <a:gd name="connsiteY107" fmla="*/ 1840232 h 2602953"/>
                                <a:gd name="connsiteX108" fmla="*/ 200143 w 1375539"/>
                                <a:gd name="connsiteY108" fmla="*/ 1825944 h 2602953"/>
                                <a:gd name="connsiteX109" fmla="*/ 214431 w 1375539"/>
                                <a:gd name="connsiteY109" fmla="*/ 1816419 h 2602953"/>
                                <a:gd name="connsiteX110" fmla="*/ 219193 w 1375539"/>
                                <a:gd name="connsiteY110" fmla="*/ 1802132 h 2602953"/>
                                <a:gd name="connsiteX111" fmla="*/ 238243 w 1375539"/>
                                <a:gd name="connsiteY111" fmla="*/ 1773557 h 2602953"/>
                                <a:gd name="connsiteX112" fmla="*/ 252531 w 1375539"/>
                                <a:gd name="connsiteY112" fmla="*/ 1744982 h 2602953"/>
                                <a:gd name="connsiteX113" fmla="*/ 266818 w 1375539"/>
                                <a:gd name="connsiteY113" fmla="*/ 1735457 h 2602953"/>
                                <a:gd name="connsiteX114" fmla="*/ 285868 w 1375539"/>
                                <a:gd name="connsiteY114" fmla="*/ 1706882 h 2602953"/>
                                <a:gd name="connsiteX115" fmla="*/ 295393 w 1375539"/>
                                <a:gd name="connsiteY115" fmla="*/ 1678307 h 2602953"/>
                                <a:gd name="connsiteX116" fmla="*/ 304918 w 1375539"/>
                                <a:gd name="connsiteY116" fmla="*/ 1664019 h 2602953"/>
                                <a:gd name="connsiteX117" fmla="*/ 314443 w 1375539"/>
                                <a:gd name="connsiteY117" fmla="*/ 1635444 h 2602953"/>
                                <a:gd name="connsiteX118" fmla="*/ 333493 w 1375539"/>
                                <a:gd name="connsiteY118" fmla="*/ 1606869 h 2602953"/>
                                <a:gd name="connsiteX119" fmla="*/ 343018 w 1375539"/>
                                <a:gd name="connsiteY119" fmla="*/ 1592582 h 2602953"/>
                                <a:gd name="connsiteX120" fmla="*/ 357306 w 1375539"/>
                                <a:gd name="connsiteY120" fmla="*/ 1564007 h 2602953"/>
                                <a:gd name="connsiteX121" fmla="*/ 366831 w 1375539"/>
                                <a:gd name="connsiteY121" fmla="*/ 1535432 h 2602953"/>
                                <a:gd name="connsiteX122" fmla="*/ 371593 w 1375539"/>
                                <a:gd name="connsiteY122" fmla="*/ 1521144 h 2602953"/>
                                <a:gd name="connsiteX123" fmla="*/ 390643 w 1375539"/>
                                <a:gd name="connsiteY123" fmla="*/ 1478282 h 2602953"/>
                                <a:gd name="connsiteX124" fmla="*/ 395406 w 1375539"/>
                                <a:gd name="connsiteY124" fmla="*/ 1463994 h 2602953"/>
                                <a:gd name="connsiteX125" fmla="*/ 400168 w 1375539"/>
                                <a:gd name="connsiteY125" fmla="*/ 1449707 h 2602953"/>
                                <a:gd name="connsiteX126" fmla="*/ 409693 w 1375539"/>
                                <a:gd name="connsiteY126" fmla="*/ 1378269 h 2602953"/>
                                <a:gd name="connsiteX127" fmla="*/ 414456 w 1375539"/>
                                <a:gd name="connsiteY127" fmla="*/ 1363982 h 2602953"/>
                                <a:gd name="connsiteX128" fmla="*/ 409693 w 1375539"/>
                                <a:gd name="connsiteY128" fmla="*/ 1211582 h 2602953"/>
                                <a:gd name="connsiteX129" fmla="*/ 395406 w 1375539"/>
                                <a:gd name="connsiteY129" fmla="*/ 1168719 h 2602953"/>
                                <a:gd name="connsiteX130" fmla="*/ 381118 w 1375539"/>
                                <a:gd name="connsiteY130" fmla="*/ 1116332 h 2602953"/>
                                <a:gd name="connsiteX131" fmla="*/ 371593 w 1375539"/>
                                <a:gd name="connsiteY131" fmla="*/ 1102044 h 2602953"/>
                                <a:gd name="connsiteX132" fmla="*/ 352543 w 1375539"/>
                                <a:gd name="connsiteY132" fmla="*/ 1073469 h 2602953"/>
                                <a:gd name="connsiteX133" fmla="*/ 347781 w 1375539"/>
                                <a:gd name="connsiteY133" fmla="*/ 1059182 h 2602953"/>
                                <a:gd name="connsiteX134" fmla="*/ 338256 w 1375539"/>
                                <a:gd name="connsiteY134" fmla="*/ 1044894 h 2602953"/>
                                <a:gd name="connsiteX135" fmla="*/ 319206 w 1375539"/>
                                <a:gd name="connsiteY135" fmla="*/ 1011557 h 2602953"/>
                                <a:gd name="connsiteX136" fmla="*/ 304918 w 1375539"/>
                                <a:gd name="connsiteY136" fmla="*/ 968694 h 2602953"/>
                                <a:gd name="connsiteX137" fmla="*/ 300156 w 1375539"/>
                                <a:gd name="connsiteY137" fmla="*/ 954407 h 2602953"/>
                                <a:gd name="connsiteX138" fmla="*/ 271581 w 1375539"/>
                                <a:gd name="connsiteY138" fmla="*/ 921069 h 2602953"/>
                                <a:gd name="connsiteX139" fmla="*/ 214439 w 1375539"/>
                                <a:gd name="connsiteY139" fmla="*/ 816293 h 2602953"/>
                                <a:gd name="connsiteX140" fmla="*/ 176343 w 1375539"/>
                                <a:gd name="connsiteY140" fmla="*/ 744856 h 2602953"/>
                                <a:gd name="connsiteX141" fmla="*/ 133468 w 1375539"/>
                                <a:gd name="connsiteY141" fmla="*/ 630557 h 2602953"/>
                                <a:gd name="connsiteX142" fmla="*/ 123864 w 1375539"/>
                                <a:gd name="connsiteY142" fmla="*/ 497206 h 2602953"/>
                                <a:gd name="connsiteX143" fmla="*/ 152527 w 1375539"/>
                                <a:gd name="connsiteY143" fmla="*/ 382907 h 2602953"/>
                                <a:gd name="connsiteX144" fmla="*/ 185860 w 1375539"/>
                                <a:gd name="connsiteY144" fmla="*/ 311469 h 2602953"/>
                                <a:gd name="connsiteX145" fmla="*/ 228724 w 1375539"/>
                                <a:gd name="connsiteY145" fmla="*/ 240032 h 2602953"/>
                                <a:gd name="connsiteX146" fmla="*/ 291588 w 1375539"/>
                                <a:gd name="connsiteY146" fmla="*/ 164785 h 2602953"/>
                                <a:gd name="connsiteX147" fmla="*/ 360169 w 1375539"/>
                                <a:gd name="connsiteY147" fmla="*/ 97157 h 2602953"/>
                                <a:gd name="connsiteX148" fmla="*/ 434469 w 1375539"/>
                                <a:gd name="connsiteY14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76468 w 1375539"/>
                                <a:gd name="connsiteY21" fmla="*/ 1030607 h 2602953"/>
                                <a:gd name="connsiteX22" fmla="*/ 1252656 w 1375539"/>
                                <a:gd name="connsiteY22" fmla="*/ 1078232 h 2602953"/>
                                <a:gd name="connsiteX23" fmla="*/ 1243131 w 1375539"/>
                                <a:gd name="connsiteY23" fmla="*/ 1106807 h 2602953"/>
                                <a:gd name="connsiteX24" fmla="*/ 1238368 w 1375539"/>
                                <a:gd name="connsiteY24" fmla="*/ 1121094 h 2602953"/>
                                <a:gd name="connsiteX25" fmla="*/ 1233606 w 1375539"/>
                                <a:gd name="connsiteY25" fmla="*/ 1135382 h 2602953"/>
                                <a:gd name="connsiteX26" fmla="*/ 1219318 w 1375539"/>
                                <a:gd name="connsiteY26" fmla="*/ 1144907 h 2602953"/>
                                <a:gd name="connsiteX27" fmla="*/ 1214556 w 1375539"/>
                                <a:gd name="connsiteY27" fmla="*/ 1159194 h 2602953"/>
                                <a:gd name="connsiteX28" fmla="*/ 1200268 w 1375539"/>
                                <a:gd name="connsiteY28" fmla="*/ 1173482 h 2602953"/>
                                <a:gd name="connsiteX29" fmla="*/ 1190743 w 1375539"/>
                                <a:gd name="connsiteY29" fmla="*/ 1187769 h 2602953"/>
                                <a:gd name="connsiteX30" fmla="*/ 1171693 w 1375539"/>
                                <a:gd name="connsiteY30" fmla="*/ 1235394 h 2602953"/>
                                <a:gd name="connsiteX31" fmla="*/ 1166931 w 1375539"/>
                                <a:gd name="connsiteY31" fmla="*/ 1249682 h 2602953"/>
                                <a:gd name="connsiteX32" fmla="*/ 1152643 w 1375539"/>
                                <a:gd name="connsiteY32" fmla="*/ 1259207 h 2602953"/>
                                <a:gd name="connsiteX33" fmla="*/ 1133593 w 1375539"/>
                                <a:gd name="connsiteY33" fmla="*/ 1287782 h 2602953"/>
                                <a:gd name="connsiteX34" fmla="*/ 1109781 w 1375539"/>
                                <a:gd name="connsiteY34" fmla="*/ 1316357 h 2602953"/>
                                <a:gd name="connsiteX35" fmla="*/ 1095493 w 1375539"/>
                                <a:gd name="connsiteY35" fmla="*/ 1344932 h 2602953"/>
                                <a:gd name="connsiteX36" fmla="*/ 1081206 w 1375539"/>
                                <a:gd name="connsiteY36" fmla="*/ 1354457 h 2602953"/>
                                <a:gd name="connsiteX37" fmla="*/ 1062156 w 1375539"/>
                                <a:gd name="connsiteY37" fmla="*/ 1383032 h 2602953"/>
                                <a:gd name="connsiteX38" fmla="*/ 1043106 w 1375539"/>
                                <a:gd name="connsiteY38" fmla="*/ 1411607 h 2602953"/>
                                <a:gd name="connsiteX39" fmla="*/ 1024056 w 1375539"/>
                                <a:gd name="connsiteY39" fmla="*/ 1440182 h 2602953"/>
                                <a:gd name="connsiteX40" fmla="*/ 1014531 w 1375539"/>
                                <a:gd name="connsiteY40" fmla="*/ 1454469 h 2602953"/>
                                <a:gd name="connsiteX41" fmla="*/ 1000243 w 1375539"/>
                                <a:gd name="connsiteY41" fmla="*/ 1483044 h 2602953"/>
                                <a:gd name="connsiteX42" fmla="*/ 985956 w 1375539"/>
                                <a:gd name="connsiteY42" fmla="*/ 1511619 h 2602953"/>
                                <a:gd name="connsiteX43" fmla="*/ 971668 w 1375539"/>
                                <a:gd name="connsiteY43" fmla="*/ 1540194 h 2602953"/>
                                <a:gd name="connsiteX44" fmla="*/ 966906 w 1375539"/>
                                <a:gd name="connsiteY44" fmla="*/ 1554482 h 2602953"/>
                                <a:gd name="connsiteX45" fmla="*/ 947856 w 1375539"/>
                                <a:gd name="connsiteY45" fmla="*/ 1583057 h 2602953"/>
                                <a:gd name="connsiteX46" fmla="*/ 928806 w 1375539"/>
                                <a:gd name="connsiteY46" fmla="*/ 1611632 h 2602953"/>
                                <a:gd name="connsiteX47" fmla="*/ 909756 w 1375539"/>
                                <a:gd name="connsiteY47" fmla="*/ 1640207 h 2602953"/>
                                <a:gd name="connsiteX48" fmla="*/ 900231 w 1375539"/>
                                <a:gd name="connsiteY48" fmla="*/ 1654494 h 2602953"/>
                                <a:gd name="connsiteX49" fmla="*/ 866893 w 1375539"/>
                                <a:gd name="connsiteY49" fmla="*/ 1697357 h 2602953"/>
                                <a:gd name="connsiteX50" fmla="*/ 857368 w 1375539"/>
                                <a:gd name="connsiteY50" fmla="*/ 1711644 h 2602953"/>
                                <a:gd name="connsiteX51" fmla="*/ 843081 w 1375539"/>
                                <a:gd name="connsiteY51" fmla="*/ 1740219 h 2602953"/>
                                <a:gd name="connsiteX52" fmla="*/ 833556 w 1375539"/>
                                <a:gd name="connsiteY52" fmla="*/ 1768794 h 2602953"/>
                                <a:gd name="connsiteX53" fmla="*/ 828793 w 1375539"/>
                                <a:gd name="connsiteY53" fmla="*/ 1783082 h 2602953"/>
                                <a:gd name="connsiteX54" fmla="*/ 824031 w 1375539"/>
                                <a:gd name="connsiteY54" fmla="*/ 1797369 h 2602953"/>
                                <a:gd name="connsiteX55" fmla="*/ 804981 w 1375539"/>
                                <a:gd name="connsiteY55" fmla="*/ 1825944 h 2602953"/>
                                <a:gd name="connsiteX56" fmla="*/ 771643 w 1375539"/>
                                <a:gd name="connsiteY56" fmla="*/ 1925957 h 2602953"/>
                                <a:gd name="connsiteX57" fmla="*/ 762118 w 1375539"/>
                                <a:gd name="connsiteY57" fmla="*/ 1954532 h 2602953"/>
                                <a:gd name="connsiteX58" fmla="*/ 757356 w 1375539"/>
                                <a:gd name="connsiteY58" fmla="*/ 1968819 h 2602953"/>
                                <a:gd name="connsiteX59" fmla="*/ 747831 w 1375539"/>
                                <a:gd name="connsiteY59" fmla="*/ 1983107 h 2602953"/>
                                <a:gd name="connsiteX60" fmla="*/ 738306 w 1375539"/>
                                <a:gd name="connsiteY60" fmla="*/ 2011682 h 2602953"/>
                                <a:gd name="connsiteX61" fmla="*/ 724018 w 1375539"/>
                                <a:gd name="connsiteY61" fmla="*/ 2054544 h 2602953"/>
                                <a:gd name="connsiteX62" fmla="*/ 704968 w 1375539"/>
                                <a:gd name="connsiteY62" fmla="*/ 2111694 h 2602953"/>
                                <a:gd name="connsiteX63" fmla="*/ 695443 w 1375539"/>
                                <a:gd name="connsiteY63" fmla="*/ 2140269 h 2602953"/>
                                <a:gd name="connsiteX64" fmla="*/ 690681 w 1375539"/>
                                <a:gd name="connsiteY64" fmla="*/ 2154557 h 2602953"/>
                                <a:gd name="connsiteX65" fmla="*/ 685918 w 1375539"/>
                                <a:gd name="connsiteY65" fmla="*/ 2173607 h 2602953"/>
                                <a:gd name="connsiteX66" fmla="*/ 681156 w 1375539"/>
                                <a:gd name="connsiteY66" fmla="*/ 2211707 h 2602953"/>
                                <a:gd name="connsiteX67" fmla="*/ 676393 w 1375539"/>
                                <a:gd name="connsiteY67" fmla="*/ 2230757 h 2602953"/>
                                <a:gd name="connsiteX68" fmla="*/ 662106 w 1375539"/>
                                <a:gd name="connsiteY68" fmla="*/ 2273619 h 2602953"/>
                                <a:gd name="connsiteX69" fmla="*/ 657343 w 1375539"/>
                                <a:gd name="connsiteY69" fmla="*/ 2287907 h 2602953"/>
                                <a:gd name="connsiteX70" fmla="*/ 652581 w 1375539"/>
                                <a:gd name="connsiteY70" fmla="*/ 2302194 h 2602953"/>
                                <a:gd name="connsiteX71" fmla="*/ 643056 w 1375539"/>
                                <a:gd name="connsiteY71" fmla="*/ 2316482 h 2602953"/>
                                <a:gd name="connsiteX72" fmla="*/ 633531 w 1375539"/>
                                <a:gd name="connsiteY72" fmla="*/ 2345057 h 2602953"/>
                                <a:gd name="connsiteX73" fmla="*/ 628768 w 1375539"/>
                                <a:gd name="connsiteY73" fmla="*/ 2359344 h 2602953"/>
                                <a:gd name="connsiteX74" fmla="*/ 619243 w 1375539"/>
                                <a:gd name="connsiteY74" fmla="*/ 2378394 h 2602953"/>
                                <a:gd name="connsiteX75" fmla="*/ 604956 w 1375539"/>
                                <a:gd name="connsiteY75" fmla="*/ 2421257 h 2602953"/>
                                <a:gd name="connsiteX76" fmla="*/ 600193 w 1375539"/>
                                <a:gd name="connsiteY76" fmla="*/ 2435544 h 2602953"/>
                                <a:gd name="connsiteX77" fmla="*/ 585906 w 1375539"/>
                                <a:gd name="connsiteY77" fmla="*/ 2449832 h 2602953"/>
                                <a:gd name="connsiteX78" fmla="*/ 571618 w 1375539"/>
                                <a:gd name="connsiteY78" fmla="*/ 2459357 h 2602953"/>
                                <a:gd name="connsiteX79" fmla="*/ 543043 w 1375539"/>
                                <a:gd name="connsiteY79" fmla="*/ 2487932 h 2602953"/>
                                <a:gd name="connsiteX80" fmla="*/ 528756 w 1375539"/>
                                <a:gd name="connsiteY80" fmla="*/ 2502219 h 2602953"/>
                                <a:gd name="connsiteX81" fmla="*/ 509706 w 1375539"/>
                                <a:gd name="connsiteY81" fmla="*/ 2530794 h 2602953"/>
                                <a:gd name="connsiteX82" fmla="*/ 495418 w 1375539"/>
                                <a:gd name="connsiteY82" fmla="*/ 2535557 h 2602953"/>
                                <a:gd name="connsiteX83" fmla="*/ 466843 w 1375539"/>
                                <a:gd name="connsiteY83" fmla="*/ 2559369 h 2602953"/>
                                <a:gd name="connsiteX84" fmla="*/ 438268 w 1375539"/>
                                <a:gd name="connsiteY84" fmla="*/ 2568894 h 2602953"/>
                                <a:gd name="connsiteX85" fmla="*/ 404931 w 1375539"/>
                                <a:gd name="connsiteY85" fmla="*/ 2597469 h 2602953"/>
                                <a:gd name="connsiteX86" fmla="*/ 366839 w 1375539"/>
                                <a:gd name="connsiteY86" fmla="*/ 2602231 h 2602953"/>
                                <a:gd name="connsiteX87" fmla="*/ 343023 w 1375539"/>
                                <a:gd name="connsiteY87" fmla="*/ 2587937 h 2602953"/>
                                <a:gd name="connsiteX88" fmla="*/ 247770 w 1375539"/>
                                <a:gd name="connsiteY88" fmla="*/ 2578418 h 2602953"/>
                                <a:gd name="connsiteX89" fmla="*/ 147764 w 1375539"/>
                                <a:gd name="connsiteY89" fmla="*/ 2530795 h 2602953"/>
                                <a:gd name="connsiteX90" fmla="*/ 90608 w 1375539"/>
                                <a:gd name="connsiteY90" fmla="*/ 2492696 h 2602953"/>
                                <a:gd name="connsiteX91" fmla="*/ 19170 w 1375539"/>
                                <a:gd name="connsiteY91" fmla="*/ 2397445 h 2602953"/>
                                <a:gd name="connsiteX92" fmla="*/ 125 w 1375539"/>
                                <a:gd name="connsiteY92" fmla="*/ 2297432 h 2602953"/>
                                <a:gd name="connsiteX93" fmla="*/ 4881 w 1375539"/>
                                <a:gd name="connsiteY93" fmla="*/ 2206944 h 2602953"/>
                                <a:gd name="connsiteX94" fmla="*/ 14406 w 1375539"/>
                                <a:gd name="connsiteY94" fmla="*/ 2178369 h 2602953"/>
                                <a:gd name="connsiteX95" fmla="*/ 19168 w 1375539"/>
                                <a:gd name="connsiteY95" fmla="*/ 2164082 h 2602953"/>
                                <a:gd name="connsiteX96" fmla="*/ 28693 w 1375539"/>
                                <a:gd name="connsiteY96" fmla="*/ 2149794 h 2602953"/>
                                <a:gd name="connsiteX97" fmla="*/ 42981 w 1375539"/>
                                <a:gd name="connsiteY97" fmla="*/ 2121219 h 2602953"/>
                                <a:gd name="connsiteX98" fmla="*/ 71556 w 1375539"/>
                                <a:gd name="connsiteY98" fmla="*/ 2035494 h 2602953"/>
                                <a:gd name="connsiteX99" fmla="*/ 81081 w 1375539"/>
                                <a:gd name="connsiteY99" fmla="*/ 2006919 h 2602953"/>
                                <a:gd name="connsiteX100" fmla="*/ 85843 w 1375539"/>
                                <a:gd name="connsiteY100" fmla="*/ 1992632 h 2602953"/>
                                <a:gd name="connsiteX101" fmla="*/ 123943 w 1375539"/>
                                <a:gd name="connsiteY101" fmla="*/ 1935482 h 2602953"/>
                                <a:gd name="connsiteX102" fmla="*/ 133468 w 1375539"/>
                                <a:gd name="connsiteY102" fmla="*/ 1921194 h 2602953"/>
                                <a:gd name="connsiteX103" fmla="*/ 142993 w 1375539"/>
                                <a:gd name="connsiteY103" fmla="*/ 1906907 h 2602953"/>
                                <a:gd name="connsiteX104" fmla="*/ 147756 w 1375539"/>
                                <a:gd name="connsiteY104" fmla="*/ 1892619 h 2602953"/>
                                <a:gd name="connsiteX105" fmla="*/ 162043 w 1375539"/>
                                <a:gd name="connsiteY105" fmla="*/ 1883094 h 2602953"/>
                                <a:gd name="connsiteX106" fmla="*/ 190618 w 1375539"/>
                                <a:gd name="connsiteY106" fmla="*/ 1840232 h 2602953"/>
                                <a:gd name="connsiteX107" fmla="*/ 200143 w 1375539"/>
                                <a:gd name="connsiteY107" fmla="*/ 1825944 h 2602953"/>
                                <a:gd name="connsiteX108" fmla="*/ 214431 w 1375539"/>
                                <a:gd name="connsiteY108" fmla="*/ 1816419 h 2602953"/>
                                <a:gd name="connsiteX109" fmla="*/ 219193 w 1375539"/>
                                <a:gd name="connsiteY109" fmla="*/ 1802132 h 2602953"/>
                                <a:gd name="connsiteX110" fmla="*/ 238243 w 1375539"/>
                                <a:gd name="connsiteY110" fmla="*/ 1773557 h 2602953"/>
                                <a:gd name="connsiteX111" fmla="*/ 252531 w 1375539"/>
                                <a:gd name="connsiteY111" fmla="*/ 1744982 h 2602953"/>
                                <a:gd name="connsiteX112" fmla="*/ 266818 w 1375539"/>
                                <a:gd name="connsiteY112" fmla="*/ 1735457 h 2602953"/>
                                <a:gd name="connsiteX113" fmla="*/ 285868 w 1375539"/>
                                <a:gd name="connsiteY113" fmla="*/ 1706882 h 2602953"/>
                                <a:gd name="connsiteX114" fmla="*/ 295393 w 1375539"/>
                                <a:gd name="connsiteY114" fmla="*/ 1678307 h 2602953"/>
                                <a:gd name="connsiteX115" fmla="*/ 304918 w 1375539"/>
                                <a:gd name="connsiteY115" fmla="*/ 1664019 h 2602953"/>
                                <a:gd name="connsiteX116" fmla="*/ 314443 w 1375539"/>
                                <a:gd name="connsiteY116" fmla="*/ 1635444 h 2602953"/>
                                <a:gd name="connsiteX117" fmla="*/ 333493 w 1375539"/>
                                <a:gd name="connsiteY117" fmla="*/ 1606869 h 2602953"/>
                                <a:gd name="connsiteX118" fmla="*/ 343018 w 1375539"/>
                                <a:gd name="connsiteY118" fmla="*/ 1592582 h 2602953"/>
                                <a:gd name="connsiteX119" fmla="*/ 357306 w 1375539"/>
                                <a:gd name="connsiteY119" fmla="*/ 1564007 h 2602953"/>
                                <a:gd name="connsiteX120" fmla="*/ 366831 w 1375539"/>
                                <a:gd name="connsiteY120" fmla="*/ 1535432 h 2602953"/>
                                <a:gd name="connsiteX121" fmla="*/ 371593 w 1375539"/>
                                <a:gd name="connsiteY121" fmla="*/ 1521144 h 2602953"/>
                                <a:gd name="connsiteX122" fmla="*/ 390643 w 1375539"/>
                                <a:gd name="connsiteY122" fmla="*/ 1478282 h 2602953"/>
                                <a:gd name="connsiteX123" fmla="*/ 395406 w 1375539"/>
                                <a:gd name="connsiteY123" fmla="*/ 1463994 h 2602953"/>
                                <a:gd name="connsiteX124" fmla="*/ 400168 w 1375539"/>
                                <a:gd name="connsiteY124" fmla="*/ 1449707 h 2602953"/>
                                <a:gd name="connsiteX125" fmla="*/ 409693 w 1375539"/>
                                <a:gd name="connsiteY125" fmla="*/ 1378269 h 2602953"/>
                                <a:gd name="connsiteX126" fmla="*/ 414456 w 1375539"/>
                                <a:gd name="connsiteY126" fmla="*/ 1363982 h 2602953"/>
                                <a:gd name="connsiteX127" fmla="*/ 409693 w 1375539"/>
                                <a:gd name="connsiteY127" fmla="*/ 1211582 h 2602953"/>
                                <a:gd name="connsiteX128" fmla="*/ 395406 w 1375539"/>
                                <a:gd name="connsiteY128" fmla="*/ 1168719 h 2602953"/>
                                <a:gd name="connsiteX129" fmla="*/ 381118 w 1375539"/>
                                <a:gd name="connsiteY129" fmla="*/ 1116332 h 2602953"/>
                                <a:gd name="connsiteX130" fmla="*/ 371593 w 1375539"/>
                                <a:gd name="connsiteY130" fmla="*/ 1102044 h 2602953"/>
                                <a:gd name="connsiteX131" fmla="*/ 352543 w 1375539"/>
                                <a:gd name="connsiteY131" fmla="*/ 1073469 h 2602953"/>
                                <a:gd name="connsiteX132" fmla="*/ 347781 w 1375539"/>
                                <a:gd name="connsiteY132" fmla="*/ 1059182 h 2602953"/>
                                <a:gd name="connsiteX133" fmla="*/ 338256 w 1375539"/>
                                <a:gd name="connsiteY133" fmla="*/ 1044894 h 2602953"/>
                                <a:gd name="connsiteX134" fmla="*/ 319206 w 1375539"/>
                                <a:gd name="connsiteY134" fmla="*/ 1011557 h 2602953"/>
                                <a:gd name="connsiteX135" fmla="*/ 304918 w 1375539"/>
                                <a:gd name="connsiteY135" fmla="*/ 968694 h 2602953"/>
                                <a:gd name="connsiteX136" fmla="*/ 300156 w 1375539"/>
                                <a:gd name="connsiteY136" fmla="*/ 954407 h 2602953"/>
                                <a:gd name="connsiteX137" fmla="*/ 271581 w 1375539"/>
                                <a:gd name="connsiteY137" fmla="*/ 921069 h 2602953"/>
                                <a:gd name="connsiteX138" fmla="*/ 214439 w 1375539"/>
                                <a:gd name="connsiteY138" fmla="*/ 816293 h 2602953"/>
                                <a:gd name="connsiteX139" fmla="*/ 176343 w 1375539"/>
                                <a:gd name="connsiteY139" fmla="*/ 744856 h 2602953"/>
                                <a:gd name="connsiteX140" fmla="*/ 133468 w 1375539"/>
                                <a:gd name="connsiteY140" fmla="*/ 630557 h 2602953"/>
                                <a:gd name="connsiteX141" fmla="*/ 123864 w 1375539"/>
                                <a:gd name="connsiteY141" fmla="*/ 497206 h 2602953"/>
                                <a:gd name="connsiteX142" fmla="*/ 152527 w 1375539"/>
                                <a:gd name="connsiteY142" fmla="*/ 382907 h 2602953"/>
                                <a:gd name="connsiteX143" fmla="*/ 185860 w 1375539"/>
                                <a:gd name="connsiteY143" fmla="*/ 311469 h 2602953"/>
                                <a:gd name="connsiteX144" fmla="*/ 228724 w 1375539"/>
                                <a:gd name="connsiteY144" fmla="*/ 240032 h 2602953"/>
                                <a:gd name="connsiteX145" fmla="*/ 291588 w 1375539"/>
                                <a:gd name="connsiteY145" fmla="*/ 164785 h 2602953"/>
                                <a:gd name="connsiteX146" fmla="*/ 360169 w 1375539"/>
                                <a:gd name="connsiteY146" fmla="*/ 97157 h 2602953"/>
                                <a:gd name="connsiteX147" fmla="*/ 434469 w 1375539"/>
                                <a:gd name="connsiteY14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52656 w 1375539"/>
                                <a:gd name="connsiteY21" fmla="*/ 1078232 h 2602953"/>
                                <a:gd name="connsiteX22" fmla="*/ 1243131 w 1375539"/>
                                <a:gd name="connsiteY22" fmla="*/ 1106807 h 2602953"/>
                                <a:gd name="connsiteX23" fmla="*/ 1238368 w 1375539"/>
                                <a:gd name="connsiteY23" fmla="*/ 1121094 h 2602953"/>
                                <a:gd name="connsiteX24" fmla="*/ 1233606 w 1375539"/>
                                <a:gd name="connsiteY24" fmla="*/ 1135382 h 2602953"/>
                                <a:gd name="connsiteX25" fmla="*/ 1219318 w 1375539"/>
                                <a:gd name="connsiteY25" fmla="*/ 1144907 h 2602953"/>
                                <a:gd name="connsiteX26" fmla="*/ 1214556 w 1375539"/>
                                <a:gd name="connsiteY26" fmla="*/ 1159194 h 2602953"/>
                                <a:gd name="connsiteX27" fmla="*/ 1200268 w 1375539"/>
                                <a:gd name="connsiteY27" fmla="*/ 1173482 h 2602953"/>
                                <a:gd name="connsiteX28" fmla="*/ 1190743 w 1375539"/>
                                <a:gd name="connsiteY28" fmla="*/ 1187769 h 2602953"/>
                                <a:gd name="connsiteX29" fmla="*/ 1171693 w 1375539"/>
                                <a:gd name="connsiteY29" fmla="*/ 1235394 h 2602953"/>
                                <a:gd name="connsiteX30" fmla="*/ 1166931 w 1375539"/>
                                <a:gd name="connsiteY30" fmla="*/ 1249682 h 2602953"/>
                                <a:gd name="connsiteX31" fmla="*/ 1152643 w 1375539"/>
                                <a:gd name="connsiteY31" fmla="*/ 1259207 h 2602953"/>
                                <a:gd name="connsiteX32" fmla="*/ 1133593 w 1375539"/>
                                <a:gd name="connsiteY32" fmla="*/ 1287782 h 2602953"/>
                                <a:gd name="connsiteX33" fmla="*/ 1109781 w 1375539"/>
                                <a:gd name="connsiteY33" fmla="*/ 1316357 h 2602953"/>
                                <a:gd name="connsiteX34" fmla="*/ 1095493 w 1375539"/>
                                <a:gd name="connsiteY34" fmla="*/ 1344932 h 2602953"/>
                                <a:gd name="connsiteX35" fmla="*/ 1081206 w 1375539"/>
                                <a:gd name="connsiteY35" fmla="*/ 1354457 h 2602953"/>
                                <a:gd name="connsiteX36" fmla="*/ 1062156 w 1375539"/>
                                <a:gd name="connsiteY36" fmla="*/ 1383032 h 2602953"/>
                                <a:gd name="connsiteX37" fmla="*/ 1043106 w 1375539"/>
                                <a:gd name="connsiteY37" fmla="*/ 1411607 h 2602953"/>
                                <a:gd name="connsiteX38" fmla="*/ 1024056 w 1375539"/>
                                <a:gd name="connsiteY38" fmla="*/ 1440182 h 2602953"/>
                                <a:gd name="connsiteX39" fmla="*/ 1014531 w 1375539"/>
                                <a:gd name="connsiteY39" fmla="*/ 1454469 h 2602953"/>
                                <a:gd name="connsiteX40" fmla="*/ 1000243 w 1375539"/>
                                <a:gd name="connsiteY40" fmla="*/ 1483044 h 2602953"/>
                                <a:gd name="connsiteX41" fmla="*/ 985956 w 1375539"/>
                                <a:gd name="connsiteY41" fmla="*/ 1511619 h 2602953"/>
                                <a:gd name="connsiteX42" fmla="*/ 971668 w 1375539"/>
                                <a:gd name="connsiteY42" fmla="*/ 1540194 h 2602953"/>
                                <a:gd name="connsiteX43" fmla="*/ 966906 w 1375539"/>
                                <a:gd name="connsiteY43" fmla="*/ 1554482 h 2602953"/>
                                <a:gd name="connsiteX44" fmla="*/ 947856 w 1375539"/>
                                <a:gd name="connsiteY44" fmla="*/ 1583057 h 2602953"/>
                                <a:gd name="connsiteX45" fmla="*/ 928806 w 1375539"/>
                                <a:gd name="connsiteY45" fmla="*/ 1611632 h 2602953"/>
                                <a:gd name="connsiteX46" fmla="*/ 909756 w 1375539"/>
                                <a:gd name="connsiteY46" fmla="*/ 1640207 h 2602953"/>
                                <a:gd name="connsiteX47" fmla="*/ 900231 w 1375539"/>
                                <a:gd name="connsiteY47" fmla="*/ 1654494 h 2602953"/>
                                <a:gd name="connsiteX48" fmla="*/ 866893 w 1375539"/>
                                <a:gd name="connsiteY48" fmla="*/ 1697357 h 2602953"/>
                                <a:gd name="connsiteX49" fmla="*/ 857368 w 1375539"/>
                                <a:gd name="connsiteY49" fmla="*/ 1711644 h 2602953"/>
                                <a:gd name="connsiteX50" fmla="*/ 843081 w 1375539"/>
                                <a:gd name="connsiteY50" fmla="*/ 1740219 h 2602953"/>
                                <a:gd name="connsiteX51" fmla="*/ 833556 w 1375539"/>
                                <a:gd name="connsiteY51" fmla="*/ 1768794 h 2602953"/>
                                <a:gd name="connsiteX52" fmla="*/ 828793 w 1375539"/>
                                <a:gd name="connsiteY52" fmla="*/ 1783082 h 2602953"/>
                                <a:gd name="connsiteX53" fmla="*/ 824031 w 1375539"/>
                                <a:gd name="connsiteY53" fmla="*/ 1797369 h 2602953"/>
                                <a:gd name="connsiteX54" fmla="*/ 804981 w 1375539"/>
                                <a:gd name="connsiteY54" fmla="*/ 1825944 h 2602953"/>
                                <a:gd name="connsiteX55" fmla="*/ 771643 w 1375539"/>
                                <a:gd name="connsiteY55" fmla="*/ 1925957 h 2602953"/>
                                <a:gd name="connsiteX56" fmla="*/ 762118 w 1375539"/>
                                <a:gd name="connsiteY56" fmla="*/ 1954532 h 2602953"/>
                                <a:gd name="connsiteX57" fmla="*/ 757356 w 1375539"/>
                                <a:gd name="connsiteY57" fmla="*/ 1968819 h 2602953"/>
                                <a:gd name="connsiteX58" fmla="*/ 747831 w 1375539"/>
                                <a:gd name="connsiteY58" fmla="*/ 1983107 h 2602953"/>
                                <a:gd name="connsiteX59" fmla="*/ 738306 w 1375539"/>
                                <a:gd name="connsiteY59" fmla="*/ 2011682 h 2602953"/>
                                <a:gd name="connsiteX60" fmla="*/ 724018 w 1375539"/>
                                <a:gd name="connsiteY60" fmla="*/ 2054544 h 2602953"/>
                                <a:gd name="connsiteX61" fmla="*/ 704968 w 1375539"/>
                                <a:gd name="connsiteY61" fmla="*/ 2111694 h 2602953"/>
                                <a:gd name="connsiteX62" fmla="*/ 695443 w 1375539"/>
                                <a:gd name="connsiteY62" fmla="*/ 2140269 h 2602953"/>
                                <a:gd name="connsiteX63" fmla="*/ 690681 w 1375539"/>
                                <a:gd name="connsiteY63" fmla="*/ 2154557 h 2602953"/>
                                <a:gd name="connsiteX64" fmla="*/ 685918 w 1375539"/>
                                <a:gd name="connsiteY64" fmla="*/ 2173607 h 2602953"/>
                                <a:gd name="connsiteX65" fmla="*/ 681156 w 1375539"/>
                                <a:gd name="connsiteY65" fmla="*/ 2211707 h 2602953"/>
                                <a:gd name="connsiteX66" fmla="*/ 676393 w 1375539"/>
                                <a:gd name="connsiteY66" fmla="*/ 2230757 h 2602953"/>
                                <a:gd name="connsiteX67" fmla="*/ 662106 w 1375539"/>
                                <a:gd name="connsiteY67" fmla="*/ 2273619 h 2602953"/>
                                <a:gd name="connsiteX68" fmla="*/ 657343 w 1375539"/>
                                <a:gd name="connsiteY68" fmla="*/ 2287907 h 2602953"/>
                                <a:gd name="connsiteX69" fmla="*/ 652581 w 1375539"/>
                                <a:gd name="connsiteY69" fmla="*/ 2302194 h 2602953"/>
                                <a:gd name="connsiteX70" fmla="*/ 643056 w 1375539"/>
                                <a:gd name="connsiteY70" fmla="*/ 2316482 h 2602953"/>
                                <a:gd name="connsiteX71" fmla="*/ 633531 w 1375539"/>
                                <a:gd name="connsiteY71" fmla="*/ 2345057 h 2602953"/>
                                <a:gd name="connsiteX72" fmla="*/ 628768 w 1375539"/>
                                <a:gd name="connsiteY72" fmla="*/ 2359344 h 2602953"/>
                                <a:gd name="connsiteX73" fmla="*/ 619243 w 1375539"/>
                                <a:gd name="connsiteY73" fmla="*/ 2378394 h 2602953"/>
                                <a:gd name="connsiteX74" fmla="*/ 604956 w 1375539"/>
                                <a:gd name="connsiteY74" fmla="*/ 2421257 h 2602953"/>
                                <a:gd name="connsiteX75" fmla="*/ 600193 w 1375539"/>
                                <a:gd name="connsiteY75" fmla="*/ 2435544 h 2602953"/>
                                <a:gd name="connsiteX76" fmla="*/ 585906 w 1375539"/>
                                <a:gd name="connsiteY76" fmla="*/ 2449832 h 2602953"/>
                                <a:gd name="connsiteX77" fmla="*/ 571618 w 1375539"/>
                                <a:gd name="connsiteY77" fmla="*/ 2459357 h 2602953"/>
                                <a:gd name="connsiteX78" fmla="*/ 543043 w 1375539"/>
                                <a:gd name="connsiteY78" fmla="*/ 2487932 h 2602953"/>
                                <a:gd name="connsiteX79" fmla="*/ 528756 w 1375539"/>
                                <a:gd name="connsiteY79" fmla="*/ 2502219 h 2602953"/>
                                <a:gd name="connsiteX80" fmla="*/ 509706 w 1375539"/>
                                <a:gd name="connsiteY80" fmla="*/ 2530794 h 2602953"/>
                                <a:gd name="connsiteX81" fmla="*/ 495418 w 1375539"/>
                                <a:gd name="connsiteY81" fmla="*/ 2535557 h 2602953"/>
                                <a:gd name="connsiteX82" fmla="*/ 466843 w 1375539"/>
                                <a:gd name="connsiteY82" fmla="*/ 2559369 h 2602953"/>
                                <a:gd name="connsiteX83" fmla="*/ 438268 w 1375539"/>
                                <a:gd name="connsiteY83" fmla="*/ 2568894 h 2602953"/>
                                <a:gd name="connsiteX84" fmla="*/ 404931 w 1375539"/>
                                <a:gd name="connsiteY84" fmla="*/ 2597469 h 2602953"/>
                                <a:gd name="connsiteX85" fmla="*/ 366839 w 1375539"/>
                                <a:gd name="connsiteY85" fmla="*/ 2602231 h 2602953"/>
                                <a:gd name="connsiteX86" fmla="*/ 343023 w 1375539"/>
                                <a:gd name="connsiteY86" fmla="*/ 2587937 h 2602953"/>
                                <a:gd name="connsiteX87" fmla="*/ 247770 w 1375539"/>
                                <a:gd name="connsiteY87" fmla="*/ 2578418 h 2602953"/>
                                <a:gd name="connsiteX88" fmla="*/ 147764 w 1375539"/>
                                <a:gd name="connsiteY88" fmla="*/ 2530795 h 2602953"/>
                                <a:gd name="connsiteX89" fmla="*/ 90608 w 1375539"/>
                                <a:gd name="connsiteY89" fmla="*/ 2492696 h 2602953"/>
                                <a:gd name="connsiteX90" fmla="*/ 19170 w 1375539"/>
                                <a:gd name="connsiteY90" fmla="*/ 2397445 h 2602953"/>
                                <a:gd name="connsiteX91" fmla="*/ 125 w 1375539"/>
                                <a:gd name="connsiteY91" fmla="*/ 2297432 h 2602953"/>
                                <a:gd name="connsiteX92" fmla="*/ 4881 w 1375539"/>
                                <a:gd name="connsiteY92" fmla="*/ 2206944 h 2602953"/>
                                <a:gd name="connsiteX93" fmla="*/ 14406 w 1375539"/>
                                <a:gd name="connsiteY93" fmla="*/ 2178369 h 2602953"/>
                                <a:gd name="connsiteX94" fmla="*/ 19168 w 1375539"/>
                                <a:gd name="connsiteY94" fmla="*/ 2164082 h 2602953"/>
                                <a:gd name="connsiteX95" fmla="*/ 28693 w 1375539"/>
                                <a:gd name="connsiteY95" fmla="*/ 2149794 h 2602953"/>
                                <a:gd name="connsiteX96" fmla="*/ 42981 w 1375539"/>
                                <a:gd name="connsiteY96" fmla="*/ 2121219 h 2602953"/>
                                <a:gd name="connsiteX97" fmla="*/ 71556 w 1375539"/>
                                <a:gd name="connsiteY97" fmla="*/ 2035494 h 2602953"/>
                                <a:gd name="connsiteX98" fmla="*/ 81081 w 1375539"/>
                                <a:gd name="connsiteY98" fmla="*/ 2006919 h 2602953"/>
                                <a:gd name="connsiteX99" fmla="*/ 85843 w 1375539"/>
                                <a:gd name="connsiteY99" fmla="*/ 1992632 h 2602953"/>
                                <a:gd name="connsiteX100" fmla="*/ 123943 w 1375539"/>
                                <a:gd name="connsiteY100" fmla="*/ 1935482 h 2602953"/>
                                <a:gd name="connsiteX101" fmla="*/ 133468 w 1375539"/>
                                <a:gd name="connsiteY101" fmla="*/ 1921194 h 2602953"/>
                                <a:gd name="connsiteX102" fmla="*/ 142993 w 1375539"/>
                                <a:gd name="connsiteY102" fmla="*/ 1906907 h 2602953"/>
                                <a:gd name="connsiteX103" fmla="*/ 147756 w 1375539"/>
                                <a:gd name="connsiteY103" fmla="*/ 1892619 h 2602953"/>
                                <a:gd name="connsiteX104" fmla="*/ 162043 w 1375539"/>
                                <a:gd name="connsiteY104" fmla="*/ 1883094 h 2602953"/>
                                <a:gd name="connsiteX105" fmla="*/ 190618 w 1375539"/>
                                <a:gd name="connsiteY105" fmla="*/ 1840232 h 2602953"/>
                                <a:gd name="connsiteX106" fmla="*/ 200143 w 1375539"/>
                                <a:gd name="connsiteY106" fmla="*/ 1825944 h 2602953"/>
                                <a:gd name="connsiteX107" fmla="*/ 214431 w 1375539"/>
                                <a:gd name="connsiteY107" fmla="*/ 1816419 h 2602953"/>
                                <a:gd name="connsiteX108" fmla="*/ 219193 w 1375539"/>
                                <a:gd name="connsiteY108" fmla="*/ 1802132 h 2602953"/>
                                <a:gd name="connsiteX109" fmla="*/ 238243 w 1375539"/>
                                <a:gd name="connsiteY109" fmla="*/ 1773557 h 2602953"/>
                                <a:gd name="connsiteX110" fmla="*/ 252531 w 1375539"/>
                                <a:gd name="connsiteY110" fmla="*/ 1744982 h 2602953"/>
                                <a:gd name="connsiteX111" fmla="*/ 266818 w 1375539"/>
                                <a:gd name="connsiteY111" fmla="*/ 1735457 h 2602953"/>
                                <a:gd name="connsiteX112" fmla="*/ 285868 w 1375539"/>
                                <a:gd name="connsiteY112" fmla="*/ 1706882 h 2602953"/>
                                <a:gd name="connsiteX113" fmla="*/ 295393 w 1375539"/>
                                <a:gd name="connsiteY113" fmla="*/ 1678307 h 2602953"/>
                                <a:gd name="connsiteX114" fmla="*/ 304918 w 1375539"/>
                                <a:gd name="connsiteY114" fmla="*/ 1664019 h 2602953"/>
                                <a:gd name="connsiteX115" fmla="*/ 314443 w 1375539"/>
                                <a:gd name="connsiteY115" fmla="*/ 1635444 h 2602953"/>
                                <a:gd name="connsiteX116" fmla="*/ 333493 w 1375539"/>
                                <a:gd name="connsiteY116" fmla="*/ 1606869 h 2602953"/>
                                <a:gd name="connsiteX117" fmla="*/ 343018 w 1375539"/>
                                <a:gd name="connsiteY117" fmla="*/ 1592582 h 2602953"/>
                                <a:gd name="connsiteX118" fmla="*/ 357306 w 1375539"/>
                                <a:gd name="connsiteY118" fmla="*/ 1564007 h 2602953"/>
                                <a:gd name="connsiteX119" fmla="*/ 366831 w 1375539"/>
                                <a:gd name="connsiteY119" fmla="*/ 1535432 h 2602953"/>
                                <a:gd name="connsiteX120" fmla="*/ 371593 w 1375539"/>
                                <a:gd name="connsiteY120" fmla="*/ 1521144 h 2602953"/>
                                <a:gd name="connsiteX121" fmla="*/ 390643 w 1375539"/>
                                <a:gd name="connsiteY121" fmla="*/ 1478282 h 2602953"/>
                                <a:gd name="connsiteX122" fmla="*/ 395406 w 1375539"/>
                                <a:gd name="connsiteY122" fmla="*/ 1463994 h 2602953"/>
                                <a:gd name="connsiteX123" fmla="*/ 400168 w 1375539"/>
                                <a:gd name="connsiteY123" fmla="*/ 1449707 h 2602953"/>
                                <a:gd name="connsiteX124" fmla="*/ 409693 w 1375539"/>
                                <a:gd name="connsiteY124" fmla="*/ 1378269 h 2602953"/>
                                <a:gd name="connsiteX125" fmla="*/ 414456 w 1375539"/>
                                <a:gd name="connsiteY125" fmla="*/ 1363982 h 2602953"/>
                                <a:gd name="connsiteX126" fmla="*/ 409693 w 1375539"/>
                                <a:gd name="connsiteY126" fmla="*/ 1211582 h 2602953"/>
                                <a:gd name="connsiteX127" fmla="*/ 395406 w 1375539"/>
                                <a:gd name="connsiteY127" fmla="*/ 1168719 h 2602953"/>
                                <a:gd name="connsiteX128" fmla="*/ 381118 w 1375539"/>
                                <a:gd name="connsiteY128" fmla="*/ 1116332 h 2602953"/>
                                <a:gd name="connsiteX129" fmla="*/ 371593 w 1375539"/>
                                <a:gd name="connsiteY129" fmla="*/ 1102044 h 2602953"/>
                                <a:gd name="connsiteX130" fmla="*/ 352543 w 1375539"/>
                                <a:gd name="connsiteY130" fmla="*/ 1073469 h 2602953"/>
                                <a:gd name="connsiteX131" fmla="*/ 347781 w 1375539"/>
                                <a:gd name="connsiteY131" fmla="*/ 1059182 h 2602953"/>
                                <a:gd name="connsiteX132" fmla="*/ 338256 w 1375539"/>
                                <a:gd name="connsiteY132" fmla="*/ 1044894 h 2602953"/>
                                <a:gd name="connsiteX133" fmla="*/ 319206 w 1375539"/>
                                <a:gd name="connsiteY133" fmla="*/ 1011557 h 2602953"/>
                                <a:gd name="connsiteX134" fmla="*/ 304918 w 1375539"/>
                                <a:gd name="connsiteY134" fmla="*/ 968694 h 2602953"/>
                                <a:gd name="connsiteX135" fmla="*/ 300156 w 1375539"/>
                                <a:gd name="connsiteY135" fmla="*/ 954407 h 2602953"/>
                                <a:gd name="connsiteX136" fmla="*/ 271581 w 1375539"/>
                                <a:gd name="connsiteY136" fmla="*/ 921069 h 2602953"/>
                                <a:gd name="connsiteX137" fmla="*/ 214439 w 1375539"/>
                                <a:gd name="connsiteY137" fmla="*/ 816293 h 2602953"/>
                                <a:gd name="connsiteX138" fmla="*/ 176343 w 1375539"/>
                                <a:gd name="connsiteY138" fmla="*/ 744856 h 2602953"/>
                                <a:gd name="connsiteX139" fmla="*/ 133468 w 1375539"/>
                                <a:gd name="connsiteY139" fmla="*/ 630557 h 2602953"/>
                                <a:gd name="connsiteX140" fmla="*/ 123864 w 1375539"/>
                                <a:gd name="connsiteY140" fmla="*/ 497206 h 2602953"/>
                                <a:gd name="connsiteX141" fmla="*/ 152527 w 1375539"/>
                                <a:gd name="connsiteY141" fmla="*/ 382907 h 2602953"/>
                                <a:gd name="connsiteX142" fmla="*/ 185860 w 1375539"/>
                                <a:gd name="connsiteY142" fmla="*/ 311469 h 2602953"/>
                                <a:gd name="connsiteX143" fmla="*/ 228724 w 1375539"/>
                                <a:gd name="connsiteY143" fmla="*/ 240032 h 2602953"/>
                                <a:gd name="connsiteX144" fmla="*/ 291588 w 1375539"/>
                                <a:gd name="connsiteY144" fmla="*/ 164785 h 2602953"/>
                                <a:gd name="connsiteX145" fmla="*/ 360169 w 1375539"/>
                                <a:gd name="connsiteY145" fmla="*/ 97157 h 2602953"/>
                                <a:gd name="connsiteX146" fmla="*/ 434469 w 1375539"/>
                                <a:gd name="connsiteY14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33606 w 1375539"/>
                                <a:gd name="connsiteY23" fmla="*/ 1135382 h 2602953"/>
                                <a:gd name="connsiteX24" fmla="*/ 1219318 w 1375539"/>
                                <a:gd name="connsiteY24" fmla="*/ 1144907 h 2602953"/>
                                <a:gd name="connsiteX25" fmla="*/ 1214556 w 1375539"/>
                                <a:gd name="connsiteY25" fmla="*/ 1159194 h 2602953"/>
                                <a:gd name="connsiteX26" fmla="*/ 1200268 w 1375539"/>
                                <a:gd name="connsiteY26" fmla="*/ 1173482 h 2602953"/>
                                <a:gd name="connsiteX27" fmla="*/ 1190743 w 1375539"/>
                                <a:gd name="connsiteY27" fmla="*/ 1187769 h 2602953"/>
                                <a:gd name="connsiteX28" fmla="*/ 1171693 w 1375539"/>
                                <a:gd name="connsiteY28" fmla="*/ 1235394 h 2602953"/>
                                <a:gd name="connsiteX29" fmla="*/ 1166931 w 1375539"/>
                                <a:gd name="connsiteY29" fmla="*/ 1249682 h 2602953"/>
                                <a:gd name="connsiteX30" fmla="*/ 1152643 w 1375539"/>
                                <a:gd name="connsiteY30" fmla="*/ 1259207 h 2602953"/>
                                <a:gd name="connsiteX31" fmla="*/ 1133593 w 1375539"/>
                                <a:gd name="connsiteY31" fmla="*/ 1287782 h 2602953"/>
                                <a:gd name="connsiteX32" fmla="*/ 1109781 w 1375539"/>
                                <a:gd name="connsiteY32" fmla="*/ 1316357 h 2602953"/>
                                <a:gd name="connsiteX33" fmla="*/ 1095493 w 1375539"/>
                                <a:gd name="connsiteY33" fmla="*/ 1344932 h 2602953"/>
                                <a:gd name="connsiteX34" fmla="*/ 1081206 w 1375539"/>
                                <a:gd name="connsiteY34" fmla="*/ 1354457 h 2602953"/>
                                <a:gd name="connsiteX35" fmla="*/ 1062156 w 1375539"/>
                                <a:gd name="connsiteY35" fmla="*/ 1383032 h 2602953"/>
                                <a:gd name="connsiteX36" fmla="*/ 1043106 w 1375539"/>
                                <a:gd name="connsiteY36" fmla="*/ 1411607 h 2602953"/>
                                <a:gd name="connsiteX37" fmla="*/ 1024056 w 1375539"/>
                                <a:gd name="connsiteY37" fmla="*/ 1440182 h 2602953"/>
                                <a:gd name="connsiteX38" fmla="*/ 1014531 w 1375539"/>
                                <a:gd name="connsiteY38" fmla="*/ 1454469 h 2602953"/>
                                <a:gd name="connsiteX39" fmla="*/ 1000243 w 1375539"/>
                                <a:gd name="connsiteY39" fmla="*/ 1483044 h 2602953"/>
                                <a:gd name="connsiteX40" fmla="*/ 985956 w 1375539"/>
                                <a:gd name="connsiteY40" fmla="*/ 1511619 h 2602953"/>
                                <a:gd name="connsiteX41" fmla="*/ 971668 w 1375539"/>
                                <a:gd name="connsiteY41" fmla="*/ 1540194 h 2602953"/>
                                <a:gd name="connsiteX42" fmla="*/ 966906 w 1375539"/>
                                <a:gd name="connsiteY42" fmla="*/ 1554482 h 2602953"/>
                                <a:gd name="connsiteX43" fmla="*/ 947856 w 1375539"/>
                                <a:gd name="connsiteY43" fmla="*/ 1583057 h 2602953"/>
                                <a:gd name="connsiteX44" fmla="*/ 928806 w 1375539"/>
                                <a:gd name="connsiteY44" fmla="*/ 1611632 h 2602953"/>
                                <a:gd name="connsiteX45" fmla="*/ 909756 w 1375539"/>
                                <a:gd name="connsiteY45" fmla="*/ 1640207 h 2602953"/>
                                <a:gd name="connsiteX46" fmla="*/ 900231 w 1375539"/>
                                <a:gd name="connsiteY46" fmla="*/ 1654494 h 2602953"/>
                                <a:gd name="connsiteX47" fmla="*/ 866893 w 1375539"/>
                                <a:gd name="connsiteY47" fmla="*/ 1697357 h 2602953"/>
                                <a:gd name="connsiteX48" fmla="*/ 857368 w 1375539"/>
                                <a:gd name="connsiteY48" fmla="*/ 1711644 h 2602953"/>
                                <a:gd name="connsiteX49" fmla="*/ 843081 w 1375539"/>
                                <a:gd name="connsiteY49" fmla="*/ 1740219 h 2602953"/>
                                <a:gd name="connsiteX50" fmla="*/ 833556 w 1375539"/>
                                <a:gd name="connsiteY50" fmla="*/ 1768794 h 2602953"/>
                                <a:gd name="connsiteX51" fmla="*/ 828793 w 1375539"/>
                                <a:gd name="connsiteY51" fmla="*/ 1783082 h 2602953"/>
                                <a:gd name="connsiteX52" fmla="*/ 824031 w 1375539"/>
                                <a:gd name="connsiteY52" fmla="*/ 1797369 h 2602953"/>
                                <a:gd name="connsiteX53" fmla="*/ 804981 w 1375539"/>
                                <a:gd name="connsiteY53" fmla="*/ 1825944 h 2602953"/>
                                <a:gd name="connsiteX54" fmla="*/ 771643 w 1375539"/>
                                <a:gd name="connsiteY54" fmla="*/ 1925957 h 2602953"/>
                                <a:gd name="connsiteX55" fmla="*/ 762118 w 1375539"/>
                                <a:gd name="connsiteY55" fmla="*/ 1954532 h 2602953"/>
                                <a:gd name="connsiteX56" fmla="*/ 757356 w 1375539"/>
                                <a:gd name="connsiteY56" fmla="*/ 1968819 h 2602953"/>
                                <a:gd name="connsiteX57" fmla="*/ 747831 w 1375539"/>
                                <a:gd name="connsiteY57" fmla="*/ 1983107 h 2602953"/>
                                <a:gd name="connsiteX58" fmla="*/ 738306 w 1375539"/>
                                <a:gd name="connsiteY58" fmla="*/ 2011682 h 2602953"/>
                                <a:gd name="connsiteX59" fmla="*/ 724018 w 1375539"/>
                                <a:gd name="connsiteY59" fmla="*/ 2054544 h 2602953"/>
                                <a:gd name="connsiteX60" fmla="*/ 704968 w 1375539"/>
                                <a:gd name="connsiteY60" fmla="*/ 2111694 h 2602953"/>
                                <a:gd name="connsiteX61" fmla="*/ 695443 w 1375539"/>
                                <a:gd name="connsiteY61" fmla="*/ 2140269 h 2602953"/>
                                <a:gd name="connsiteX62" fmla="*/ 690681 w 1375539"/>
                                <a:gd name="connsiteY62" fmla="*/ 2154557 h 2602953"/>
                                <a:gd name="connsiteX63" fmla="*/ 685918 w 1375539"/>
                                <a:gd name="connsiteY63" fmla="*/ 2173607 h 2602953"/>
                                <a:gd name="connsiteX64" fmla="*/ 681156 w 1375539"/>
                                <a:gd name="connsiteY64" fmla="*/ 2211707 h 2602953"/>
                                <a:gd name="connsiteX65" fmla="*/ 676393 w 1375539"/>
                                <a:gd name="connsiteY65" fmla="*/ 2230757 h 2602953"/>
                                <a:gd name="connsiteX66" fmla="*/ 662106 w 1375539"/>
                                <a:gd name="connsiteY66" fmla="*/ 2273619 h 2602953"/>
                                <a:gd name="connsiteX67" fmla="*/ 657343 w 1375539"/>
                                <a:gd name="connsiteY67" fmla="*/ 2287907 h 2602953"/>
                                <a:gd name="connsiteX68" fmla="*/ 652581 w 1375539"/>
                                <a:gd name="connsiteY68" fmla="*/ 2302194 h 2602953"/>
                                <a:gd name="connsiteX69" fmla="*/ 643056 w 1375539"/>
                                <a:gd name="connsiteY69" fmla="*/ 2316482 h 2602953"/>
                                <a:gd name="connsiteX70" fmla="*/ 633531 w 1375539"/>
                                <a:gd name="connsiteY70" fmla="*/ 2345057 h 2602953"/>
                                <a:gd name="connsiteX71" fmla="*/ 628768 w 1375539"/>
                                <a:gd name="connsiteY71" fmla="*/ 2359344 h 2602953"/>
                                <a:gd name="connsiteX72" fmla="*/ 619243 w 1375539"/>
                                <a:gd name="connsiteY72" fmla="*/ 2378394 h 2602953"/>
                                <a:gd name="connsiteX73" fmla="*/ 604956 w 1375539"/>
                                <a:gd name="connsiteY73" fmla="*/ 2421257 h 2602953"/>
                                <a:gd name="connsiteX74" fmla="*/ 600193 w 1375539"/>
                                <a:gd name="connsiteY74" fmla="*/ 2435544 h 2602953"/>
                                <a:gd name="connsiteX75" fmla="*/ 585906 w 1375539"/>
                                <a:gd name="connsiteY75" fmla="*/ 2449832 h 2602953"/>
                                <a:gd name="connsiteX76" fmla="*/ 571618 w 1375539"/>
                                <a:gd name="connsiteY76" fmla="*/ 2459357 h 2602953"/>
                                <a:gd name="connsiteX77" fmla="*/ 543043 w 1375539"/>
                                <a:gd name="connsiteY77" fmla="*/ 2487932 h 2602953"/>
                                <a:gd name="connsiteX78" fmla="*/ 528756 w 1375539"/>
                                <a:gd name="connsiteY78" fmla="*/ 2502219 h 2602953"/>
                                <a:gd name="connsiteX79" fmla="*/ 509706 w 1375539"/>
                                <a:gd name="connsiteY79" fmla="*/ 2530794 h 2602953"/>
                                <a:gd name="connsiteX80" fmla="*/ 495418 w 1375539"/>
                                <a:gd name="connsiteY80" fmla="*/ 2535557 h 2602953"/>
                                <a:gd name="connsiteX81" fmla="*/ 466843 w 1375539"/>
                                <a:gd name="connsiteY81" fmla="*/ 2559369 h 2602953"/>
                                <a:gd name="connsiteX82" fmla="*/ 438268 w 1375539"/>
                                <a:gd name="connsiteY82" fmla="*/ 2568894 h 2602953"/>
                                <a:gd name="connsiteX83" fmla="*/ 404931 w 1375539"/>
                                <a:gd name="connsiteY83" fmla="*/ 2597469 h 2602953"/>
                                <a:gd name="connsiteX84" fmla="*/ 366839 w 1375539"/>
                                <a:gd name="connsiteY84" fmla="*/ 2602231 h 2602953"/>
                                <a:gd name="connsiteX85" fmla="*/ 343023 w 1375539"/>
                                <a:gd name="connsiteY85" fmla="*/ 2587937 h 2602953"/>
                                <a:gd name="connsiteX86" fmla="*/ 247770 w 1375539"/>
                                <a:gd name="connsiteY86" fmla="*/ 2578418 h 2602953"/>
                                <a:gd name="connsiteX87" fmla="*/ 147764 w 1375539"/>
                                <a:gd name="connsiteY87" fmla="*/ 2530795 h 2602953"/>
                                <a:gd name="connsiteX88" fmla="*/ 90608 w 1375539"/>
                                <a:gd name="connsiteY88" fmla="*/ 2492696 h 2602953"/>
                                <a:gd name="connsiteX89" fmla="*/ 19170 w 1375539"/>
                                <a:gd name="connsiteY89" fmla="*/ 2397445 h 2602953"/>
                                <a:gd name="connsiteX90" fmla="*/ 125 w 1375539"/>
                                <a:gd name="connsiteY90" fmla="*/ 2297432 h 2602953"/>
                                <a:gd name="connsiteX91" fmla="*/ 4881 w 1375539"/>
                                <a:gd name="connsiteY91" fmla="*/ 2206944 h 2602953"/>
                                <a:gd name="connsiteX92" fmla="*/ 14406 w 1375539"/>
                                <a:gd name="connsiteY92" fmla="*/ 2178369 h 2602953"/>
                                <a:gd name="connsiteX93" fmla="*/ 19168 w 1375539"/>
                                <a:gd name="connsiteY93" fmla="*/ 2164082 h 2602953"/>
                                <a:gd name="connsiteX94" fmla="*/ 28693 w 1375539"/>
                                <a:gd name="connsiteY94" fmla="*/ 2149794 h 2602953"/>
                                <a:gd name="connsiteX95" fmla="*/ 42981 w 1375539"/>
                                <a:gd name="connsiteY95" fmla="*/ 2121219 h 2602953"/>
                                <a:gd name="connsiteX96" fmla="*/ 71556 w 1375539"/>
                                <a:gd name="connsiteY96" fmla="*/ 2035494 h 2602953"/>
                                <a:gd name="connsiteX97" fmla="*/ 81081 w 1375539"/>
                                <a:gd name="connsiteY97" fmla="*/ 2006919 h 2602953"/>
                                <a:gd name="connsiteX98" fmla="*/ 85843 w 1375539"/>
                                <a:gd name="connsiteY98" fmla="*/ 1992632 h 2602953"/>
                                <a:gd name="connsiteX99" fmla="*/ 123943 w 1375539"/>
                                <a:gd name="connsiteY99" fmla="*/ 1935482 h 2602953"/>
                                <a:gd name="connsiteX100" fmla="*/ 133468 w 1375539"/>
                                <a:gd name="connsiteY100" fmla="*/ 1921194 h 2602953"/>
                                <a:gd name="connsiteX101" fmla="*/ 142993 w 1375539"/>
                                <a:gd name="connsiteY101" fmla="*/ 1906907 h 2602953"/>
                                <a:gd name="connsiteX102" fmla="*/ 147756 w 1375539"/>
                                <a:gd name="connsiteY102" fmla="*/ 1892619 h 2602953"/>
                                <a:gd name="connsiteX103" fmla="*/ 162043 w 1375539"/>
                                <a:gd name="connsiteY103" fmla="*/ 1883094 h 2602953"/>
                                <a:gd name="connsiteX104" fmla="*/ 190618 w 1375539"/>
                                <a:gd name="connsiteY104" fmla="*/ 1840232 h 2602953"/>
                                <a:gd name="connsiteX105" fmla="*/ 200143 w 1375539"/>
                                <a:gd name="connsiteY105" fmla="*/ 1825944 h 2602953"/>
                                <a:gd name="connsiteX106" fmla="*/ 214431 w 1375539"/>
                                <a:gd name="connsiteY106" fmla="*/ 1816419 h 2602953"/>
                                <a:gd name="connsiteX107" fmla="*/ 219193 w 1375539"/>
                                <a:gd name="connsiteY107" fmla="*/ 1802132 h 2602953"/>
                                <a:gd name="connsiteX108" fmla="*/ 238243 w 1375539"/>
                                <a:gd name="connsiteY108" fmla="*/ 1773557 h 2602953"/>
                                <a:gd name="connsiteX109" fmla="*/ 252531 w 1375539"/>
                                <a:gd name="connsiteY109" fmla="*/ 1744982 h 2602953"/>
                                <a:gd name="connsiteX110" fmla="*/ 266818 w 1375539"/>
                                <a:gd name="connsiteY110" fmla="*/ 1735457 h 2602953"/>
                                <a:gd name="connsiteX111" fmla="*/ 285868 w 1375539"/>
                                <a:gd name="connsiteY111" fmla="*/ 1706882 h 2602953"/>
                                <a:gd name="connsiteX112" fmla="*/ 295393 w 1375539"/>
                                <a:gd name="connsiteY112" fmla="*/ 1678307 h 2602953"/>
                                <a:gd name="connsiteX113" fmla="*/ 304918 w 1375539"/>
                                <a:gd name="connsiteY113" fmla="*/ 1664019 h 2602953"/>
                                <a:gd name="connsiteX114" fmla="*/ 314443 w 1375539"/>
                                <a:gd name="connsiteY114" fmla="*/ 1635444 h 2602953"/>
                                <a:gd name="connsiteX115" fmla="*/ 333493 w 1375539"/>
                                <a:gd name="connsiteY115" fmla="*/ 1606869 h 2602953"/>
                                <a:gd name="connsiteX116" fmla="*/ 343018 w 1375539"/>
                                <a:gd name="connsiteY116" fmla="*/ 1592582 h 2602953"/>
                                <a:gd name="connsiteX117" fmla="*/ 357306 w 1375539"/>
                                <a:gd name="connsiteY117" fmla="*/ 1564007 h 2602953"/>
                                <a:gd name="connsiteX118" fmla="*/ 366831 w 1375539"/>
                                <a:gd name="connsiteY118" fmla="*/ 1535432 h 2602953"/>
                                <a:gd name="connsiteX119" fmla="*/ 371593 w 1375539"/>
                                <a:gd name="connsiteY119" fmla="*/ 1521144 h 2602953"/>
                                <a:gd name="connsiteX120" fmla="*/ 390643 w 1375539"/>
                                <a:gd name="connsiteY120" fmla="*/ 1478282 h 2602953"/>
                                <a:gd name="connsiteX121" fmla="*/ 395406 w 1375539"/>
                                <a:gd name="connsiteY121" fmla="*/ 1463994 h 2602953"/>
                                <a:gd name="connsiteX122" fmla="*/ 400168 w 1375539"/>
                                <a:gd name="connsiteY122" fmla="*/ 1449707 h 2602953"/>
                                <a:gd name="connsiteX123" fmla="*/ 409693 w 1375539"/>
                                <a:gd name="connsiteY123" fmla="*/ 1378269 h 2602953"/>
                                <a:gd name="connsiteX124" fmla="*/ 414456 w 1375539"/>
                                <a:gd name="connsiteY124" fmla="*/ 1363982 h 2602953"/>
                                <a:gd name="connsiteX125" fmla="*/ 409693 w 1375539"/>
                                <a:gd name="connsiteY125" fmla="*/ 1211582 h 2602953"/>
                                <a:gd name="connsiteX126" fmla="*/ 395406 w 1375539"/>
                                <a:gd name="connsiteY126" fmla="*/ 1168719 h 2602953"/>
                                <a:gd name="connsiteX127" fmla="*/ 381118 w 1375539"/>
                                <a:gd name="connsiteY127" fmla="*/ 1116332 h 2602953"/>
                                <a:gd name="connsiteX128" fmla="*/ 371593 w 1375539"/>
                                <a:gd name="connsiteY128" fmla="*/ 1102044 h 2602953"/>
                                <a:gd name="connsiteX129" fmla="*/ 352543 w 1375539"/>
                                <a:gd name="connsiteY129" fmla="*/ 1073469 h 2602953"/>
                                <a:gd name="connsiteX130" fmla="*/ 347781 w 1375539"/>
                                <a:gd name="connsiteY130" fmla="*/ 1059182 h 2602953"/>
                                <a:gd name="connsiteX131" fmla="*/ 338256 w 1375539"/>
                                <a:gd name="connsiteY131" fmla="*/ 1044894 h 2602953"/>
                                <a:gd name="connsiteX132" fmla="*/ 319206 w 1375539"/>
                                <a:gd name="connsiteY132" fmla="*/ 1011557 h 2602953"/>
                                <a:gd name="connsiteX133" fmla="*/ 304918 w 1375539"/>
                                <a:gd name="connsiteY133" fmla="*/ 968694 h 2602953"/>
                                <a:gd name="connsiteX134" fmla="*/ 300156 w 1375539"/>
                                <a:gd name="connsiteY134" fmla="*/ 954407 h 2602953"/>
                                <a:gd name="connsiteX135" fmla="*/ 271581 w 1375539"/>
                                <a:gd name="connsiteY135" fmla="*/ 921069 h 2602953"/>
                                <a:gd name="connsiteX136" fmla="*/ 214439 w 1375539"/>
                                <a:gd name="connsiteY136" fmla="*/ 816293 h 2602953"/>
                                <a:gd name="connsiteX137" fmla="*/ 176343 w 1375539"/>
                                <a:gd name="connsiteY137" fmla="*/ 744856 h 2602953"/>
                                <a:gd name="connsiteX138" fmla="*/ 133468 w 1375539"/>
                                <a:gd name="connsiteY138" fmla="*/ 630557 h 2602953"/>
                                <a:gd name="connsiteX139" fmla="*/ 123864 w 1375539"/>
                                <a:gd name="connsiteY139" fmla="*/ 497206 h 2602953"/>
                                <a:gd name="connsiteX140" fmla="*/ 152527 w 1375539"/>
                                <a:gd name="connsiteY140" fmla="*/ 382907 h 2602953"/>
                                <a:gd name="connsiteX141" fmla="*/ 185860 w 1375539"/>
                                <a:gd name="connsiteY141" fmla="*/ 311469 h 2602953"/>
                                <a:gd name="connsiteX142" fmla="*/ 228724 w 1375539"/>
                                <a:gd name="connsiteY142" fmla="*/ 240032 h 2602953"/>
                                <a:gd name="connsiteX143" fmla="*/ 291588 w 1375539"/>
                                <a:gd name="connsiteY143" fmla="*/ 164785 h 2602953"/>
                                <a:gd name="connsiteX144" fmla="*/ 360169 w 1375539"/>
                                <a:gd name="connsiteY144" fmla="*/ 97157 h 2602953"/>
                                <a:gd name="connsiteX145" fmla="*/ 434469 w 1375539"/>
                                <a:gd name="connsiteY14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71693 w 1375539"/>
                                <a:gd name="connsiteY27" fmla="*/ 1235394 h 2602953"/>
                                <a:gd name="connsiteX28" fmla="*/ 1166931 w 1375539"/>
                                <a:gd name="connsiteY28" fmla="*/ 1249682 h 2602953"/>
                                <a:gd name="connsiteX29" fmla="*/ 1152643 w 1375539"/>
                                <a:gd name="connsiteY29" fmla="*/ 1259207 h 2602953"/>
                                <a:gd name="connsiteX30" fmla="*/ 1133593 w 1375539"/>
                                <a:gd name="connsiteY30" fmla="*/ 1287782 h 2602953"/>
                                <a:gd name="connsiteX31" fmla="*/ 1109781 w 1375539"/>
                                <a:gd name="connsiteY31" fmla="*/ 1316357 h 2602953"/>
                                <a:gd name="connsiteX32" fmla="*/ 1095493 w 1375539"/>
                                <a:gd name="connsiteY32" fmla="*/ 1344932 h 2602953"/>
                                <a:gd name="connsiteX33" fmla="*/ 1081206 w 1375539"/>
                                <a:gd name="connsiteY33" fmla="*/ 1354457 h 2602953"/>
                                <a:gd name="connsiteX34" fmla="*/ 1062156 w 1375539"/>
                                <a:gd name="connsiteY34" fmla="*/ 1383032 h 2602953"/>
                                <a:gd name="connsiteX35" fmla="*/ 1043106 w 1375539"/>
                                <a:gd name="connsiteY35" fmla="*/ 1411607 h 2602953"/>
                                <a:gd name="connsiteX36" fmla="*/ 1024056 w 1375539"/>
                                <a:gd name="connsiteY36" fmla="*/ 1440182 h 2602953"/>
                                <a:gd name="connsiteX37" fmla="*/ 1014531 w 1375539"/>
                                <a:gd name="connsiteY37" fmla="*/ 1454469 h 2602953"/>
                                <a:gd name="connsiteX38" fmla="*/ 1000243 w 1375539"/>
                                <a:gd name="connsiteY38" fmla="*/ 1483044 h 2602953"/>
                                <a:gd name="connsiteX39" fmla="*/ 985956 w 1375539"/>
                                <a:gd name="connsiteY39" fmla="*/ 1511619 h 2602953"/>
                                <a:gd name="connsiteX40" fmla="*/ 971668 w 1375539"/>
                                <a:gd name="connsiteY40" fmla="*/ 1540194 h 2602953"/>
                                <a:gd name="connsiteX41" fmla="*/ 966906 w 1375539"/>
                                <a:gd name="connsiteY41" fmla="*/ 1554482 h 2602953"/>
                                <a:gd name="connsiteX42" fmla="*/ 947856 w 1375539"/>
                                <a:gd name="connsiteY42" fmla="*/ 1583057 h 2602953"/>
                                <a:gd name="connsiteX43" fmla="*/ 928806 w 1375539"/>
                                <a:gd name="connsiteY43" fmla="*/ 1611632 h 2602953"/>
                                <a:gd name="connsiteX44" fmla="*/ 909756 w 1375539"/>
                                <a:gd name="connsiteY44" fmla="*/ 1640207 h 2602953"/>
                                <a:gd name="connsiteX45" fmla="*/ 900231 w 1375539"/>
                                <a:gd name="connsiteY45" fmla="*/ 1654494 h 2602953"/>
                                <a:gd name="connsiteX46" fmla="*/ 866893 w 1375539"/>
                                <a:gd name="connsiteY46" fmla="*/ 1697357 h 2602953"/>
                                <a:gd name="connsiteX47" fmla="*/ 857368 w 1375539"/>
                                <a:gd name="connsiteY47" fmla="*/ 1711644 h 2602953"/>
                                <a:gd name="connsiteX48" fmla="*/ 843081 w 1375539"/>
                                <a:gd name="connsiteY48" fmla="*/ 1740219 h 2602953"/>
                                <a:gd name="connsiteX49" fmla="*/ 833556 w 1375539"/>
                                <a:gd name="connsiteY49" fmla="*/ 1768794 h 2602953"/>
                                <a:gd name="connsiteX50" fmla="*/ 828793 w 1375539"/>
                                <a:gd name="connsiteY50" fmla="*/ 1783082 h 2602953"/>
                                <a:gd name="connsiteX51" fmla="*/ 824031 w 1375539"/>
                                <a:gd name="connsiteY51" fmla="*/ 1797369 h 2602953"/>
                                <a:gd name="connsiteX52" fmla="*/ 804981 w 1375539"/>
                                <a:gd name="connsiteY52" fmla="*/ 1825944 h 2602953"/>
                                <a:gd name="connsiteX53" fmla="*/ 771643 w 1375539"/>
                                <a:gd name="connsiteY53" fmla="*/ 1925957 h 2602953"/>
                                <a:gd name="connsiteX54" fmla="*/ 762118 w 1375539"/>
                                <a:gd name="connsiteY54" fmla="*/ 1954532 h 2602953"/>
                                <a:gd name="connsiteX55" fmla="*/ 757356 w 1375539"/>
                                <a:gd name="connsiteY55" fmla="*/ 1968819 h 2602953"/>
                                <a:gd name="connsiteX56" fmla="*/ 747831 w 1375539"/>
                                <a:gd name="connsiteY56" fmla="*/ 1983107 h 2602953"/>
                                <a:gd name="connsiteX57" fmla="*/ 738306 w 1375539"/>
                                <a:gd name="connsiteY57" fmla="*/ 2011682 h 2602953"/>
                                <a:gd name="connsiteX58" fmla="*/ 724018 w 1375539"/>
                                <a:gd name="connsiteY58" fmla="*/ 2054544 h 2602953"/>
                                <a:gd name="connsiteX59" fmla="*/ 704968 w 1375539"/>
                                <a:gd name="connsiteY59" fmla="*/ 2111694 h 2602953"/>
                                <a:gd name="connsiteX60" fmla="*/ 695443 w 1375539"/>
                                <a:gd name="connsiteY60" fmla="*/ 2140269 h 2602953"/>
                                <a:gd name="connsiteX61" fmla="*/ 690681 w 1375539"/>
                                <a:gd name="connsiteY61" fmla="*/ 2154557 h 2602953"/>
                                <a:gd name="connsiteX62" fmla="*/ 685918 w 1375539"/>
                                <a:gd name="connsiteY62" fmla="*/ 2173607 h 2602953"/>
                                <a:gd name="connsiteX63" fmla="*/ 681156 w 1375539"/>
                                <a:gd name="connsiteY63" fmla="*/ 2211707 h 2602953"/>
                                <a:gd name="connsiteX64" fmla="*/ 676393 w 1375539"/>
                                <a:gd name="connsiteY64" fmla="*/ 2230757 h 2602953"/>
                                <a:gd name="connsiteX65" fmla="*/ 662106 w 1375539"/>
                                <a:gd name="connsiteY65" fmla="*/ 2273619 h 2602953"/>
                                <a:gd name="connsiteX66" fmla="*/ 657343 w 1375539"/>
                                <a:gd name="connsiteY66" fmla="*/ 2287907 h 2602953"/>
                                <a:gd name="connsiteX67" fmla="*/ 652581 w 1375539"/>
                                <a:gd name="connsiteY67" fmla="*/ 2302194 h 2602953"/>
                                <a:gd name="connsiteX68" fmla="*/ 643056 w 1375539"/>
                                <a:gd name="connsiteY68" fmla="*/ 2316482 h 2602953"/>
                                <a:gd name="connsiteX69" fmla="*/ 633531 w 1375539"/>
                                <a:gd name="connsiteY69" fmla="*/ 2345057 h 2602953"/>
                                <a:gd name="connsiteX70" fmla="*/ 628768 w 1375539"/>
                                <a:gd name="connsiteY70" fmla="*/ 2359344 h 2602953"/>
                                <a:gd name="connsiteX71" fmla="*/ 619243 w 1375539"/>
                                <a:gd name="connsiteY71" fmla="*/ 2378394 h 2602953"/>
                                <a:gd name="connsiteX72" fmla="*/ 604956 w 1375539"/>
                                <a:gd name="connsiteY72" fmla="*/ 2421257 h 2602953"/>
                                <a:gd name="connsiteX73" fmla="*/ 600193 w 1375539"/>
                                <a:gd name="connsiteY73" fmla="*/ 2435544 h 2602953"/>
                                <a:gd name="connsiteX74" fmla="*/ 585906 w 1375539"/>
                                <a:gd name="connsiteY74" fmla="*/ 2449832 h 2602953"/>
                                <a:gd name="connsiteX75" fmla="*/ 571618 w 1375539"/>
                                <a:gd name="connsiteY75" fmla="*/ 2459357 h 2602953"/>
                                <a:gd name="connsiteX76" fmla="*/ 543043 w 1375539"/>
                                <a:gd name="connsiteY76" fmla="*/ 2487932 h 2602953"/>
                                <a:gd name="connsiteX77" fmla="*/ 528756 w 1375539"/>
                                <a:gd name="connsiteY77" fmla="*/ 2502219 h 2602953"/>
                                <a:gd name="connsiteX78" fmla="*/ 509706 w 1375539"/>
                                <a:gd name="connsiteY78" fmla="*/ 2530794 h 2602953"/>
                                <a:gd name="connsiteX79" fmla="*/ 495418 w 1375539"/>
                                <a:gd name="connsiteY79" fmla="*/ 2535557 h 2602953"/>
                                <a:gd name="connsiteX80" fmla="*/ 466843 w 1375539"/>
                                <a:gd name="connsiteY80" fmla="*/ 2559369 h 2602953"/>
                                <a:gd name="connsiteX81" fmla="*/ 438268 w 1375539"/>
                                <a:gd name="connsiteY81" fmla="*/ 2568894 h 2602953"/>
                                <a:gd name="connsiteX82" fmla="*/ 404931 w 1375539"/>
                                <a:gd name="connsiteY82" fmla="*/ 2597469 h 2602953"/>
                                <a:gd name="connsiteX83" fmla="*/ 366839 w 1375539"/>
                                <a:gd name="connsiteY83" fmla="*/ 2602231 h 2602953"/>
                                <a:gd name="connsiteX84" fmla="*/ 343023 w 1375539"/>
                                <a:gd name="connsiteY84" fmla="*/ 2587937 h 2602953"/>
                                <a:gd name="connsiteX85" fmla="*/ 247770 w 1375539"/>
                                <a:gd name="connsiteY85" fmla="*/ 2578418 h 2602953"/>
                                <a:gd name="connsiteX86" fmla="*/ 147764 w 1375539"/>
                                <a:gd name="connsiteY86" fmla="*/ 2530795 h 2602953"/>
                                <a:gd name="connsiteX87" fmla="*/ 90608 w 1375539"/>
                                <a:gd name="connsiteY87" fmla="*/ 2492696 h 2602953"/>
                                <a:gd name="connsiteX88" fmla="*/ 19170 w 1375539"/>
                                <a:gd name="connsiteY88" fmla="*/ 2397445 h 2602953"/>
                                <a:gd name="connsiteX89" fmla="*/ 125 w 1375539"/>
                                <a:gd name="connsiteY89" fmla="*/ 2297432 h 2602953"/>
                                <a:gd name="connsiteX90" fmla="*/ 4881 w 1375539"/>
                                <a:gd name="connsiteY90" fmla="*/ 2206944 h 2602953"/>
                                <a:gd name="connsiteX91" fmla="*/ 14406 w 1375539"/>
                                <a:gd name="connsiteY91" fmla="*/ 2178369 h 2602953"/>
                                <a:gd name="connsiteX92" fmla="*/ 19168 w 1375539"/>
                                <a:gd name="connsiteY92" fmla="*/ 2164082 h 2602953"/>
                                <a:gd name="connsiteX93" fmla="*/ 28693 w 1375539"/>
                                <a:gd name="connsiteY93" fmla="*/ 2149794 h 2602953"/>
                                <a:gd name="connsiteX94" fmla="*/ 42981 w 1375539"/>
                                <a:gd name="connsiteY94" fmla="*/ 2121219 h 2602953"/>
                                <a:gd name="connsiteX95" fmla="*/ 71556 w 1375539"/>
                                <a:gd name="connsiteY95" fmla="*/ 2035494 h 2602953"/>
                                <a:gd name="connsiteX96" fmla="*/ 81081 w 1375539"/>
                                <a:gd name="connsiteY96" fmla="*/ 2006919 h 2602953"/>
                                <a:gd name="connsiteX97" fmla="*/ 85843 w 1375539"/>
                                <a:gd name="connsiteY97" fmla="*/ 1992632 h 2602953"/>
                                <a:gd name="connsiteX98" fmla="*/ 123943 w 1375539"/>
                                <a:gd name="connsiteY98" fmla="*/ 1935482 h 2602953"/>
                                <a:gd name="connsiteX99" fmla="*/ 133468 w 1375539"/>
                                <a:gd name="connsiteY99" fmla="*/ 1921194 h 2602953"/>
                                <a:gd name="connsiteX100" fmla="*/ 142993 w 1375539"/>
                                <a:gd name="connsiteY100" fmla="*/ 1906907 h 2602953"/>
                                <a:gd name="connsiteX101" fmla="*/ 147756 w 1375539"/>
                                <a:gd name="connsiteY101" fmla="*/ 1892619 h 2602953"/>
                                <a:gd name="connsiteX102" fmla="*/ 162043 w 1375539"/>
                                <a:gd name="connsiteY102" fmla="*/ 1883094 h 2602953"/>
                                <a:gd name="connsiteX103" fmla="*/ 190618 w 1375539"/>
                                <a:gd name="connsiteY103" fmla="*/ 1840232 h 2602953"/>
                                <a:gd name="connsiteX104" fmla="*/ 200143 w 1375539"/>
                                <a:gd name="connsiteY104" fmla="*/ 1825944 h 2602953"/>
                                <a:gd name="connsiteX105" fmla="*/ 214431 w 1375539"/>
                                <a:gd name="connsiteY105" fmla="*/ 1816419 h 2602953"/>
                                <a:gd name="connsiteX106" fmla="*/ 219193 w 1375539"/>
                                <a:gd name="connsiteY106" fmla="*/ 1802132 h 2602953"/>
                                <a:gd name="connsiteX107" fmla="*/ 238243 w 1375539"/>
                                <a:gd name="connsiteY107" fmla="*/ 1773557 h 2602953"/>
                                <a:gd name="connsiteX108" fmla="*/ 252531 w 1375539"/>
                                <a:gd name="connsiteY108" fmla="*/ 1744982 h 2602953"/>
                                <a:gd name="connsiteX109" fmla="*/ 266818 w 1375539"/>
                                <a:gd name="connsiteY109" fmla="*/ 1735457 h 2602953"/>
                                <a:gd name="connsiteX110" fmla="*/ 285868 w 1375539"/>
                                <a:gd name="connsiteY110" fmla="*/ 1706882 h 2602953"/>
                                <a:gd name="connsiteX111" fmla="*/ 295393 w 1375539"/>
                                <a:gd name="connsiteY111" fmla="*/ 1678307 h 2602953"/>
                                <a:gd name="connsiteX112" fmla="*/ 304918 w 1375539"/>
                                <a:gd name="connsiteY112" fmla="*/ 1664019 h 2602953"/>
                                <a:gd name="connsiteX113" fmla="*/ 314443 w 1375539"/>
                                <a:gd name="connsiteY113" fmla="*/ 1635444 h 2602953"/>
                                <a:gd name="connsiteX114" fmla="*/ 333493 w 1375539"/>
                                <a:gd name="connsiteY114" fmla="*/ 1606869 h 2602953"/>
                                <a:gd name="connsiteX115" fmla="*/ 343018 w 1375539"/>
                                <a:gd name="connsiteY115" fmla="*/ 1592582 h 2602953"/>
                                <a:gd name="connsiteX116" fmla="*/ 357306 w 1375539"/>
                                <a:gd name="connsiteY116" fmla="*/ 1564007 h 2602953"/>
                                <a:gd name="connsiteX117" fmla="*/ 366831 w 1375539"/>
                                <a:gd name="connsiteY117" fmla="*/ 1535432 h 2602953"/>
                                <a:gd name="connsiteX118" fmla="*/ 371593 w 1375539"/>
                                <a:gd name="connsiteY118" fmla="*/ 1521144 h 2602953"/>
                                <a:gd name="connsiteX119" fmla="*/ 390643 w 1375539"/>
                                <a:gd name="connsiteY119" fmla="*/ 1478282 h 2602953"/>
                                <a:gd name="connsiteX120" fmla="*/ 395406 w 1375539"/>
                                <a:gd name="connsiteY120" fmla="*/ 1463994 h 2602953"/>
                                <a:gd name="connsiteX121" fmla="*/ 400168 w 1375539"/>
                                <a:gd name="connsiteY121" fmla="*/ 1449707 h 2602953"/>
                                <a:gd name="connsiteX122" fmla="*/ 409693 w 1375539"/>
                                <a:gd name="connsiteY122" fmla="*/ 1378269 h 2602953"/>
                                <a:gd name="connsiteX123" fmla="*/ 414456 w 1375539"/>
                                <a:gd name="connsiteY123" fmla="*/ 1363982 h 2602953"/>
                                <a:gd name="connsiteX124" fmla="*/ 409693 w 1375539"/>
                                <a:gd name="connsiteY124" fmla="*/ 1211582 h 2602953"/>
                                <a:gd name="connsiteX125" fmla="*/ 395406 w 1375539"/>
                                <a:gd name="connsiteY125" fmla="*/ 1168719 h 2602953"/>
                                <a:gd name="connsiteX126" fmla="*/ 381118 w 1375539"/>
                                <a:gd name="connsiteY126" fmla="*/ 1116332 h 2602953"/>
                                <a:gd name="connsiteX127" fmla="*/ 371593 w 1375539"/>
                                <a:gd name="connsiteY127" fmla="*/ 1102044 h 2602953"/>
                                <a:gd name="connsiteX128" fmla="*/ 352543 w 1375539"/>
                                <a:gd name="connsiteY128" fmla="*/ 1073469 h 2602953"/>
                                <a:gd name="connsiteX129" fmla="*/ 347781 w 1375539"/>
                                <a:gd name="connsiteY129" fmla="*/ 1059182 h 2602953"/>
                                <a:gd name="connsiteX130" fmla="*/ 338256 w 1375539"/>
                                <a:gd name="connsiteY130" fmla="*/ 1044894 h 2602953"/>
                                <a:gd name="connsiteX131" fmla="*/ 319206 w 1375539"/>
                                <a:gd name="connsiteY131" fmla="*/ 1011557 h 2602953"/>
                                <a:gd name="connsiteX132" fmla="*/ 304918 w 1375539"/>
                                <a:gd name="connsiteY132" fmla="*/ 968694 h 2602953"/>
                                <a:gd name="connsiteX133" fmla="*/ 300156 w 1375539"/>
                                <a:gd name="connsiteY133" fmla="*/ 954407 h 2602953"/>
                                <a:gd name="connsiteX134" fmla="*/ 271581 w 1375539"/>
                                <a:gd name="connsiteY134" fmla="*/ 921069 h 2602953"/>
                                <a:gd name="connsiteX135" fmla="*/ 214439 w 1375539"/>
                                <a:gd name="connsiteY135" fmla="*/ 816293 h 2602953"/>
                                <a:gd name="connsiteX136" fmla="*/ 176343 w 1375539"/>
                                <a:gd name="connsiteY136" fmla="*/ 744856 h 2602953"/>
                                <a:gd name="connsiteX137" fmla="*/ 133468 w 1375539"/>
                                <a:gd name="connsiteY137" fmla="*/ 630557 h 2602953"/>
                                <a:gd name="connsiteX138" fmla="*/ 123864 w 1375539"/>
                                <a:gd name="connsiteY138" fmla="*/ 497206 h 2602953"/>
                                <a:gd name="connsiteX139" fmla="*/ 152527 w 1375539"/>
                                <a:gd name="connsiteY139" fmla="*/ 382907 h 2602953"/>
                                <a:gd name="connsiteX140" fmla="*/ 185860 w 1375539"/>
                                <a:gd name="connsiteY140" fmla="*/ 311469 h 2602953"/>
                                <a:gd name="connsiteX141" fmla="*/ 228724 w 1375539"/>
                                <a:gd name="connsiteY141" fmla="*/ 240032 h 2602953"/>
                                <a:gd name="connsiteX142" fmla="*/ 291588 w 1375539"/>
                                <a:gd name="connsiteY142" fmla="*/ 164785 h 2602953"/>
                                <a:gd name="connsiteX143" fmla="*/ 360169 w 1375539"/>
                                <a:gd name="connsiteY143" fmla="*/ 97157 h 2602953"/>
                                <a:gd name="connsiteX144" fmla="*/ 434469 w 1375539"/>
                                <a:gd name="connsiteY14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66931 w 1375539"/>
                                <a:gd name="connsiteY27" fmla="*/ 1249682 h 2602953"/>
                                <a:gd name="connsiteX28" fmla="*/ 1152643 w 1375539"/>
                                <a:gd name="connsiteY28" fmla="*/ 1259207 h 2602953"/>
                                <a:gd name="connsiteX29" fmla="*/ 1133593 w 1375539"/>
                                <a:gd name="connsiteY29" fmla="*/ 1287782 h 2602953"/>
                                <a:gd name="connsiteX30" fmla="*/ 1109781 w 1375539"/>
                                <a:gd name="connsiteY30" fmla="*/ 1316357 h 2602953"/>
                                <a:gd name="connsiteX31" fmla="*/ 1095493 w 1375539"/>
                                <a:gd name="connsiteY31" fmla="*/ 1344932 h 2602953"/>
                                <a:gd name="connsiteX32" fmla="*/ 1081206 w 1375539"/>
                                <a:gd name="connsiteY32" fmla="*/ 1354457 h 2602953"/>
                                <a:gd name="connsiteX33" fmla="*/ 1062156 w 1375539"/>
                                <a:gd name="connsiteY33" fmla="*/ 1383032 h 2602953"/>
                                <a:gd name="connsiteX34" fmla="*/ 1043106 w 1375539"/>
                                <a:gd name="connsiteY34" fmla="*/ 1411607 h 2602953"/>
                                <a:gd name="connsiteX35" fmla="*/ 1024056 w 1375539"/>
                                <a:gd name="connsiteY35" fmla="*/ 1440182 h 2602953"/>
                                <a:gd name="connsiteX36" fmla="*/ 1014531 w 1375539"/>
                                <a:gd name="connsiteY36" fmla="*/ 1454469 h 2602953"/>
                                <a:gd name="connsiteX37" fmla="*/ 1000243 w 1375539"/>
                                <a:gd name="connsiteY37" fmla="*/ 1483044 h 2602953"/>
                                <a:gd name="connsiteX38" fmla="*/ 985956 w 1375539"/>
                                <a:gd name="connsiteY38" fmla="*/ 1511619 h 2602953"/>
                                <a:gd name="connsiteX39" fmla="*/ 971668 w 1375539"/>
                                <a:gd name="connsiteY39" fmla="*/ 1540194 h 2602953"/>
                                <a:gd name="connsiteX40" fmla="*/ 966906 w 1375539"/>
                                <a:gd name="connsiteY40" fmla="*/ 1554482 h 2602953"/>
                                <a:gd name="connsiteX41" fmla="*/ 947856 w 1375539"/>
                                <a:gd name="connsiteY41" fmla="*/ 1583057 h 2602953"/>
                                <a:gd name="connsiteX42" fmla="*/ 928806 w 1375539"/>
                                <a:gd name="connsiteY42" fmla="*/ 1611632 h 2602953"/>
                                <a:gd name="connsiteX43" fmla="*/ 909756 w 1375539"/>
                                <a:gd name="connsiteY43" fmla="*/ 1640207 h 2602953"/>
                                <a:gd name="connsiteX44" fmla="*/ 900231 w 1375539"/>
                                <a:gd name="connsiteY44" fmla="*/ 1654494 h 2602953"/>
                                <a:gd name="connsiteX45" fmla="*/ 866893 w 1375539"/>
                                <a:gd name="connsiteY45" fmla="*/ 1697357 h 2602953"/>
                                <a:gd name="connsiteX46" fmla="*/ 857368 w 1375539"/>
                                <a:gd name="connsiteY46" fmla="*/ 1711644 h 2602953"/>
                                <a:gd name="connsiteX47" fmla="*/ 843081 w 1375539"/>
                                <a:gd name="connsiteY47" fmla="*/ 1740219 h 2602953"/>
                                <a:gd name="connsiteX48" fmla="*/ 833556 w 1375539"/>
                                <a:gd name="connsiteY48" fmla="*/ 1768794 h 2602953"/>
                                <a:gd name="connsiteX49" fmla="*/ 828793 w 1375539"/>
                                <a:gd name="connsiteY49" fmla="*/ 1783082 h 2602953"/>
                                <a:gd name="connsiteX50" fmla="*/ 824031 w 1375539"/>
                                <a:gd name="connsiteY50" fmla="*/ 1797369 h 2602953"/>
                                <a:gd name="connsiteX51" fmla="*/ 804981 w 1375539"/>
                                <a:gd name="connsiteY51" fmla="*/ 1825944 h 2602953"/>
                                <a:gd name="connsiteX52" fmla="*/ 771643 w 1375539"/>
                                <a:gd name="connsiteY52" fmla="*/ 1925957 h 2602953"/>
                                <a:gd name="connsiteX53" fmla="*/ 762118 w 1375539"/>
                                <a:gd name="connsiteY53" fmla="*/ 1954532 h 2602953"/>
                                <a:gd name="connsiteX54" fmla="*/ 757356 w 1375539"/>
                                <a:gd name="connsiteY54" fmla="*/ 1968819 h 2602953"/>
                                <a:gd name="connsiteX55" fmla="*/ 747831 w 1375539"/>
                                <a:gd name="connsiteY55" fmla="*/ 1983107 h 2602953"/>
                                <a:gd name="connsiteX56" fmla="*/ 738306 w 1375539"/>
                                <a:gd name="connsiteY56" fmla="*/ 2011682 h 2602953"/>
                                <a:gd name="connsiteX57" fmla="*/ 724018 w 1375539"/>
                                <a:gd name="connsiteY57" fmla="*/ 2054544 h 2602953"/>
                                <a:gd name="connsiteX58" fmla="*/ 704968 w 1375539"/>
                                <a:gd name="connsiteY58" fmla="*/ 2111694 h 2602953"/>
                                <a:gd name="connsiteX59" fmla="*/ 695443 w 1375539"/>
                                <a:gd name="connsiteY59" fmla="*/ 2140269 h 2602953"/>
                                <a:gd name="connsiteX60" fmla="*/ 690681 w 1375539"/>
                                <a:gd name="connsiteY60" fmla="*/ 2154557 h 2602953"/>
                                <a:gd name="connsiteX61" fmla="*/ 685918 w 1375539"/>
                                <a:gd name="connsiteY61" fmla="*/ 2173607 h 2602953"/>
                                <a:gd name="connsiteX62" fmla="*/ 681156 w 1375539"/>
                                <a:gd name="connsiteY62" fmla="*/ 2211707 h 2602953"/>
                                <a:gd name="connsiteX63" fmla="*/ 676393 w 1375539"/>
                                <a:gd name="connsiteY63" fmla="*/ 2230757 h 2602953"/>
                                <a:gd name="connsiteX64" fmla="*/ 662106 w 1375539"/>
                                <a:gd name="connsiteY64" fmla="*/ 2273619 h 2602953"/>
                                <a:gd name="connsiteX65" fmla="*/ 657343 w 1375539"/>
                                <a:gd name="connsiteY65" fmla="*/ 2287907 h 2602953"/>
                                <a:gd name="connsiteX66" fmla="*/ 652581 w 1375539"/>
                                <a:gd name="connsiteY66" fmla="*/ 2302194 h 2602953"/>
                                <a:gd name="connsiteX67" fmla="*/ 643056 w 1375539"/>
                                <a:gd name="connsiteY67" fmla="*/ 2316482 h 2602953"/>
                                <a:gd name="connsiteX68" fmla="*/ 633531 w 1375539"/>
                                <a:gd name="connsiteY68" fmla="*/ 2345057 h 2602953"/>
                                <a:gd name="connsiteX69" fmla="*/ 628768 w 1375539"/>
                                <a:gd name="connsiteY69" fmla="*/ 2359344 h 2602953"/>
                                <a:gd name="connsiteX70" fmla="*/ 619243 w 1375539"/>
                                <a:gd name="connsiteY70" fmla="*/ 2378394 h 2602953"/>
                                <a:gd name="connsiteX71" fmla="*/ 604956 w 1375539"/>
                                <a:gd name="connsiteY71" fmla="*/ 2421257 h 2602953"/>
                                <a:gd name="connsiteX72" fmla="*/ 600193 w 1375539"/>
                                <a:gd name="connsiteY72" fmla="*/ 2435544 h 2602953"/>
                                <a:gd name="connsiteX73" fmla="*/ 585906 w 1375539"/>
                                <a:gd name="connsiteY73" fmla="*/ 2449832 h 2602953"/>
                                <a:gd name="connsiteX74" fmla="*/ 571618 w 1375539"/>
                                <a:gd name="connsiteY74" fmla="*/ 2459357 h 2602953"/>
                                <a:gd name="connsiteX75" fmla="*/ 543043 w 1375539"/>
                                <a:gd name="connsiteY75" fmla="*/ 2487932 h 2602953"/>
                                <a:gd name="connsiteX76" fmla="*/ 528756 w 1375539"/>
                                <a:gd name="connsiteY76" fmla="*/ 2502219 h 2602953"/>
                                <a:gd name="connsiteX77" fmla="*/ 509706 w 1375539"/>
                                <a:gd name="connsiteY77" fmla="*/ 2530794 h 2602953"/>
                                <a:gd name="connsiteX78" fmla="*/ 495418 w 1375539"/>
                                <a:gd name="connsiteY78" fmla="*/ 2535557 h 2602953"/>
                                <a:gd name="connsiteX79" fmla="*/ 466843 w 1375539"/>
                                <a:gd name="connsiteY79" fmla="*/ 2559369 h 2602953"/>
                                <a:gd name="connsiteX80" fmla="*/ 438268 w 1375539"/>
                                <a:gd name="connsiteY80" fmla="*/ 2568894 h 2602953"/>
                                <a:gd name="connsiteX81" fmla="*/ 404931 w 1375539"/>
                                <a:gd name="connsiteY81" fmla="*/ 2597469 h 2602953"/>
                                <a:gd name="connsiteX82" fmla="*/ 366839 w 1375539"/>
                                <a:gd name="connsiteY82" fmla="*/ 2602231 h 2602953"/>
                                <a:gd name="connsiteX83" fmla="*/ 343023 w 1375539"/>
                                <a:gd name="connsiteY83" fmla="*/ 2587937 h 2602953"/>
                                <a:gd name="connsiteX84" fmla="*/ 247770 w 1375539"/>
                                <a:gd name="connsiteY84" fmla="*/ 2578418 h 2602953"/>
                                <a:gd name="connsiteX85" fmla="*/ 147764 w 1375539"/>
                                <a:gd name="connsiteY85" fmla="*/ 2530795 h 2602953"/>
                                <a:gd name="connsiteX86" fmla="*/ 90608 w 1375539"/>
                                <a:gd name="connsiteY86" fmla="*/ 2492696 h 2602953"/>
                                <a:gd name="connsiteX87" fmla="*/ 19170 w 1375539"/>
                                <a:gd name="connsiteY87" fmla="*/ 2397445 h 2602953"/>
                                <a:gd name="connsiteX88" fmla="*/ 125 w 1375539"/>
                                <a:gd name="connsiteY88" fmla="*/ 2297432 h 2602953"/>
                                <a:gd name="connsiteX89" fmla="*/ 4881 w 1375539"/>
                                <a:gd name="connsiteY89" fmla="*/ 2206944 h 2602953"/>
                                <a:gd name="connsiteX90" fmla="*/ 14406 w 1375539"/>
                                <a:gd name="connsiteY90" fmla="*/ 2178369 h 2602953"/>
                                <a:gd name="connsiteX91" fmla="*/ 19168 w 1375539"/>
                                <a:gd name="connsiteY91" fmla="*/ 2164082 h 2602953"/>
                                <a:gd name="connsiteX92" fmla="*/ 28693 w 1375539"/>
                                <a:gd name="connsiteY92" fmla="*/ 2149794 h 2602953"/>
                                <a:gd name="connsiteX93" fmla="*/ 42981 w 1375539"/>
                                <a:gd name="connsiteY93" fmla="*/ 2121219 h 2602953"/>
                                <a:gd name="connsiteX94" fmla="*/ 71556 w 1375539"/>
                                <a:gd name="connsiteY94" fmla="*/ 2035494 h 2602953"/>
                                <a:gd name="connsiteX95" fmla="*/ 81081 w 1375539"/>
                                <a:gd name="connsiteY95" fmla="*/ 2006919 h 2602953"/>
                                <a:gd name="connsiteX96" fmla="*/ 85843 w 1375539"/>
                                <a:gd name="connsiteY96" fmla="*/ 1992632 h 2602953"/>
                                <a:gd name="connsiteX97" fmla="*/ 123943 w 1375539"/>
                                <a:gd name="connsiteY97" fmla="*/ 1935482 h 2602953"/>
                                <a:gd name="connsiteX98" fmla="*/ 133468 w 1375539"/>
                                <a:gd name="connsiteY98" fmla="*/ 1921194 h 2602953"/>
                                <a:gd name="connsiteX99" fmla="*/ 142993 w 1375539"/>
                                <a:gd name="connsiteY99" fmla="*/ 1906907 h 2602953"/>
                                <a:gd name="connsiteX100" fmla="*/ 147756 w 1375539"/>
                                <a:gd name="connsiteY100" fmla="*/ 1892619 h 2602953"/>
                                <a:gd name="connsiteX101" fmla="*/ 162043 w 1375539"/>
                                <a:gd name="connsiteY101" fmla="*/ 1883094 h 2602953"/>
                                <a:gd name="connsiteX102" fmla="*/ 190618 w 1375539"/>
                                <a:gd name="connsiteY102" fmla="*/ 1840232 h 2602953"/>
                                <a:gd name="connsiteX103" fmla="*/ 200143 w 1375539"/>
                                <a:gd name="connsiteY103" fmla="*/ 1825944 h 2602953"/>
                                <a:gd name="connsiteX104" fmla="*/ 214431 w 1375539"/>
                                <a:gd name="connsiteY104" fmla="*/ 1816419 h 2602953"/>
                                <a:gd name="connsiteX105" fmla="*/ 219193 w 1375539"/>
                                <a:gd name="connsiteY105" fmla="*/ 1802132 h 2602953"/>
                                <a:gd name="connsiteX106" fmla="*/ 238243 w 1375539"/>
                                <a:gd name="connsiteY106" fmla="*/ 1773557 h 2602953"/>
                                <a:gd name="connsiteX107" fmla="*/ 252531 w 1375539"/>
                                <a:gd name="connsiteY107" fmla="*/ 1744982 h 2602953"/>
                                <a:gd name="connsiteX108" fmla="*/ 266818 w 1375539"/>
                                <a:gd name="connsiteY108" fmla="*/ 1735457 h 2602953"/>
                                <a:gd name="connsiteX109" fmla="*/ 285868 w 1375539"/>
                                <a:gd name="connsiteY109" fmla="*/ 1706882 h 2602953"/>
                                <a:gd name="connsiteX110" fmla="*/ 295393 w 1375539"/>
                                <a:gd name="connsiteY110" fmla="*/ 1678307 h 2602953"/>
                                <a:gd name="connsiteX111" fmla="*/ 304918 w 1375539"/>
                                <a:gd name="connsiteY111" fmla="*/ 1664019 h 2602953"/>
                                <a:gd name="connsiteX112" fmla="*/ 314443 w 1375539"/>
                                <a:gd name="connsiteY112" fmla="*/ 1635444 h 2602953"/>
                                <a:gd name="connsiteX113" fmla="*/ 333493 w 1375539"/>
                                <a:gd name="connsiteY113" fmla="*/ 1606869 h 2602953"/>
                                <a:gd name="connsiteX114" fmla="*/ 343018 w 1375539"/>
                                <a:gd name="connsiteY114" fmla="*/ 1592582 h 2602953"/>
                                <a:gd name="connsiteX115" fmla="*/ 357306 w 1375539"/>
                                <a:gd name="connsiteY115" fmla="*/ 1564007 h 2602953"/>
                                <a:gd name="connsiteX116" fmla="*/ 366831 w 1375539"/>
                                <a:gd name="connsiteY116" fmla="*/ 1535432 h 2602953"/>
                                <a:gd name="connsiteX117" fmla="*/ 371593 w 1375539"/>
                                <a:gd name="connsiteY117" fmla="*/ 1521144 h 2602953"/>
                                <a:gd name="connsiteX118" fmla="*/ 390643 w 1375539"/>
                                <a:gd name="connsiteY118" fmla="*/ 1478282 h 2602953"/>
                                <a:gd name="connsiteX119" fmla="*/ 395406 w 1375539"/>
                                <a:gd name="connsiteY119" fmla="*/ 1463994 h 2602953"/>
                                <a:gd name="connsiteX120" fmla="*/ 400168 w 1375539"/>
                                <a:gd name="connsiteY120" fmla="*/ 1449707 h 2602953"/>
                                <a:gd name="connsiteX121" fmla="*/ 409693 w 1375539"/>
                                <a:gd name="connsiteY121" fmla="*/ 1378269 h 2602953"/>
                                <a:gd name="connsiteX122" fmla="*/ 414456 w 1375539"/>
                                <a:gd name="connsiteY122" fmla="*/ 1363982 h 2602953"/>
                                <a:gd name="connsiteX123" fmla="*/ 409693 w 1375539"/>
                                <a:gd name="connsiteY123" fmla="*/ 1211582 h 2602953"/>
                                <a:gd name="connsiteX124" fmla="*/ 395406 w 1375539"/>
                                <a:gd name="connsiteY124" fmla="*/ 1168719 h 2602953"/>
                                <a:gd name="connsiteX125" fmla="*/ 381118 w 1375539"/>
                                <a:gd name="connsiteY125" fmla="*/ 1116332 h 2602953"/>
                                <a:gd name="connsiteX126" fmla="*/ 371593 w 1375539"/>
                                <a:gd name="connsiteY126" fmla="*/ 1102044 h 2602953"/>
                                <a:gd name="connsiteX127" fmla="*/ 352543 w 1375539"/>
                                <a:gd name="connsiteY127" fmla="*/ 1073469 h 2602953"/>
                                <a:gd name="connsiteX128" fmla="*/ 347781 w 1375539"/>
                                <a:gd name="connsiteY128" fmla="*/ 1059182 h 2602953"/>
                                <a:gd name="connsiteX129" fmla="*/ 338256 w 1375539"/>
                                <a:gd name="connsiteY129" fmla="*/ 1044894 h 2602953"/>
                                <a:gd name="connsiteX130" fmla="*/ 319206 w 1375539"/>
                                <a:gd name="connsiteY130" fmla="*/ 1011557 h 2602953"/>
                                <a:gd name="connsiteX131" fmla="*/ 304918 w 1375539"/>
                                <a:gd name="connsiteY131" fmla="*/ 968694 h 2602953"/>
                                <a:gd name="connsiteX132" fmla="*/ 300156 w 1375539"/>
                                <a:gd name="connsiteY132" fmla="*/ 954407 h 2602953"/>
                                <a:gd name="connsiteX133" fmla="*/ 271581 w 1375539"/>
                                <a:gd name="connsiteY133" fmla="*/ 921069 h 2602953"/>
                                <a:gd name="connsiteX134" fmla="*/ 214439 w 1375539"/>
                                <a:gd name="connsiteY134" fmla="*/ 816293 h 2602953"/>
                                <a:gd name="connsiteX135" fmla="*/ 176343 w 1375539"/>
                                <a:gd name="connsiteY135" fmla="*/ 744856 h 2602953"/>
                                <a:gd name="connsiteX136" fmla="*/ 133468 w 1375539"/>
                                <a:gd name="connsiteY136" fmla="*/ 630557 h 2602953"/>
                                <a:gd name="connsiteX137" fmla="*/ 123864 w 1375539"/>
                                <a:gd name="connsiteY137" fmla="*/ 497206 h 2602953"/>
                                <a:gd name="connsiteX138" fmla="*/ 152527 w 1375539"/>
                                <a:gd name="connsiteY138" fmla="*/ 382907 h 2602953"/>
                                <a:gd name="connsiteX139" fmla="*/ 185860 w 1375539"/>
                                <a:gd name="connsiteY139" fmla="*/ 311469 h 2602953"/>
                                <a:gd name="connsiteX140" fmla="*/ 228724 w 1375539"/>
                                <a:gd name="connsiteY140" fmla="*/ 240032 h 2602953"/>
                                <a:gd name="connsiteX141" fmla="*/ 291588 w 1375539"/>
                                <a:gd name="connsiteY141" fmla="*/ 164785 h 2602953"/>
                                <a:gd name="connsiteX142" fmla="*/ 360169 w 1375539"/>
                                <a:gd name="connsiteY142" fmla="*/ 97157 h 2602953"/>
                                <a:gd name="connsiteX143" fmla="*/ 434469 w 1375539"/>
                                <a:gd name="connsiteY14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52643 w 1375539"/>
                                <a:gd name="connsiteY27" fmla="*/ 1259207 h 2602953"/>
                                <a:gd name="connsiteX28" fmla="*/ 1133593 w 1375539"/>
                                <a:gd name="connsiteY28" fmla="*/ 1287782 h 2602953"/>
                                <a:gd name="connsiteX29" fmla="*/ 1109781 w 1375539"/>
                                <a:gd name="connsiteY29" fmla="*/ 1316357 h 2602953"/>
                                <a:gd name="connsiteX30" fmla="*/ 1095493 w 1375539"/>
                                <a:gd name="connsiteY30" fmla="*/ 1344932 h 2602953"/>
                                <a:gd name="connsiteX31" fmla="*/ 1081206 w 1375539"/>
                                <a:gd name="connsiteY31" fmla="*/ 1354457 h 2602953"/>
                                <a:gd name="connsiteX32" fmla="*/ 1062156 w 1375539"/>
                                <a:gd name="connsiteY32" fmla="*/ 1383032 h 2602953"/>
                                <a:gd name="connsiteX33" fmla="*/ 1043106 w 1375539"/>
                                <a:gd name="connsiteY33" fmla="*/ 1411607 h 2602953"/>
                                <a:gd name="connsiteX34" fmla="*/ 1024056 w 1375539"/>
                                <a:gd name="connsiteY34" fmla="*/ 1440182 h 2602953"/>
                                <a:gd name="connsiteX35" fmla="*/ 1014531 w 1375539"/>
                                <a:gd name="connsiteY35" fmla="*/ 1454469 h 2602953"/>
                                <a:gd name="connsiteX36" fmla="*/ 1000243 w 1375539"/>
                                <a:gd name="connsiteY36" fmla="*/ 1483044 h 2602953"/>
                                <a:gd name="connsiteX37" fmla="*/ 985956 w 1375539"/>
                                <a:gd name="connsiteY37" fmla="*/ 1511619 h 2602953"/>
                                <a:gd name="connsiteX38" fmla="*/ 971668 w 1375539"/>
                                <a:gd name="connsiteY38" fmla="*/ 1540194 h 2602953"/>
                                <a:gd name="connsiteX39" fmla="*/ 966906 w 1375539"/>
                                <a:gd name="connsiteY39" fmla="*/ 1554482 h 2602953"/>
                                <a:gd name="connsiteX40" fmla="*/ 947856 w 1375539"/>
                                <a:gd name="connsiteY40" fmla="*/ 1583057 h 2602953"/>
                                <a:gd name="connsiteX41" fmla="*/ 928806 w 1375539"/>
                                <a:gd name="connsiteY41" fmla="*/ 1611632 h 2602953"/>
                                <a:gd name="connsiteX42" fmla="*/ 909756 w 1375539"/>
                                <a:gd name="connsiteY42" fmla="*/ 1640207 h 2602953"/>
                                <a:gd name="connsiteX43" fmla="*/ 900231 w 1375539"/>
                                <a:gd name="connsiteY43" fmla="*/ 1654494 h 2602953"/>
                                <a:gd name="connsiteX44" fmla="*/ 866893 w 1375539"/>
                                <a:gd name="connsiteY44" fmla="*/ 1697357 h 2602953"/>
                                <a:gd name="connsiteX45" fmla="*/ 857368 w 1375539"/>
                                <a:gd name="connsiteY45" fmla="*/ 1711644 h 2602953"/>
                                <a:gd name="connsiteX46" fmla="*/ 843081 w 1375539"/>
                                <a:gd name="connsiteY46" fmla="*/ 1740219 h 2602953"/>
                                <a:gd name="connsiteX47" fmla="*/ 833556 w 1375539"/>
                                <a:gd name="connsiteY47" fmla="*/ 1768794 h 2602953"/>
                                <a:gd name="connsiteX48" fmla="*/ 828793 w 1375539"/>
                                <a:gd name="connsiteY48" fmla="*/ 1783082 h 2602953"/>
                                <a:gd name="connsiteX49" fmla="*/ 824031 w 1375539"/>
                                <a:gd name="connsiteY49" fmla="*/ 1797369 h 2602953"/>
                                <a:gd name="connsiteX50" fmla="*/ 804981 w 1375539"/>
                                <a:gd name="connsiteY50" fmla="*/ 1825944 h 2602953"/>
                                <a:gd name="connsiteX51" fmla="*/ 771643 w 1375539"/>
                                <a:gd name="connsiteY51" fmla="*/ 1925957 h 2602953"/>
                                <a:gd name="connsiteX52" fmla="*/ 762118 w 1375539"/>
                                <a:gd name="connsiteY52" fmla="*/ 1954532 h 2602953"/>
                                <a:gd name="connsiteX53" fmla="*/ 757356 w 1375539"/>
                                <a:gd name="connsiteY53" fmla="*/ 1968819 h 2602953"/>
                                <a:gd name="connsiteX54" fmla="*/ 747831 w 1375539"/>
                                <a:gd name="connsiteY54" fmla="*/ 1983107 h 2602953"/>
                                <a:gd name="connsiteX55" fmla="*/ 738306 w 1375539"/>
                                <a:gd name="connsiteY55" fmla="*/ 2011682 h 2602953"/>
                                <a:gd name="connsiteX56" fmla="*/ 724018 w 1375539"/>
                                <a:gd name="connsiteY56" fmla="*/ 2054544 h 2602953"/>
                                <a:gd name="connsiteX57" fmla="*/ 704968 w 1375539"/>
                                <a:gd name="connsiteY57" fmla="*/ 2111694 h 2602953"/>
                                <a:gd name="connsiteX58" fmla="*/ 695443 w 1375539"/>
                                <a:gd name="connsiteY58" fmla="*/ 2140269 h 2602953"/>
                                <a:gd name="connsiteX59" fmla="*/ 690681 w 1375539"/>
                                <a:gd name="connsiteY59" fmla="*/ 2154557 h 2602953"/>
                                <a:gd name="connsiteX60" fmla="*/ 685918 w 1375539"/>
                                <a:gd name="connsiteY60" fmla="*/ 2173607 h 2602953"/>
                                <a:gd name="connsiteX61" fmla="*/ 681156 w 1375539"/>
                                <a:gd name="connsiteY61" fmla="*/ 2211707 h 2602953"/>
                                <a:gd name="connsiteX62" fmla="*/ 676393 w 1375539"/>
                                <a:gd name="connsiteY62" fmla="*/ 2230757 h 2602953"/>
                                <a:gd name="connsiteX63" fmla="*/ 662106 w 1375539"/>
                                <a:gd name="connsiteY63" fmla="*/ 2273619 h 2602953"/>
                                <a:gd name="connsiteX64" fmla="*/ 657343 w 1375539"/>
                                <a:gd name="connsiteY64" fmla="*/ 2287907 h 2602953"/>
                                <a:gd name="connsiteX65" fmla="*/ 652581 w 1375539"/>
                                <a:gd name="connsiteY65" fmla="*/ 2302194 h 2602953"/>
                                <a:gd name="connsiteX66" fmla="*/ 643056 w 1375539"/>
                                <a:gd name="connsiteY66" fmla="*/ 2316482 h 2602953"/>
                                <a:gd name="connsiteX67" fmla="*/ 633531 w 1375539"/>
                                <a:gd name="connsiteY67" fmla="*/ 2345057 h 2602953"/>
                                <a:gd name="connsiteX68" fmla="*/ 628768 w 1375539"/>
                                <a:gd name="connsiteY68" fmla="*/ 2359344 h 2602953"/>
                                <a:gd name="connsiteX69" fmla="*/ 619243 w 1375539"/>
                                <a:gd name="connsiteY69" fmla="*/ 2378394 h 2602953"/>
                                <a:gd name="connsiteX70" fmla="*/ 604956 w 1375539"/>
                                <a:gd name="connsiteY70" fmla="*/ 2421257 h 2602953"/>
                                <a:gd name="connsiteX71" fmla="*/ 600193 w 1375539"/>
                                <a:gd name="connsiteY71" fmla="*/ 2435544 h 2602953"/>
                                <a:gd name="connsiteX72" fmla="*/ 585906 w 1375539"/>
                                <a:gd name="connsiteY72" fmla="*/ 2449832 h 2602953"/>
                                <a:gd name="connsiteX73" fmla="*/ 571618 w 1375539"/>
                                <a:gd name="connsiteY73" fmla="*/ 2459357 h 2602953"/>
                                <a:gd name="connsiteX74" fmla="*/ 543043 w 1375539"/>
                                <a:gd name="connsiteY74" fmla="*/ 2487932 h 2602953"/>
                                <a:gd name="connsiteX75" fmla="*/ 528756 w 1375539"/>
                                <a:gd name="connsiteY75" fmla="*/ 2502219 h 2602953"/>
                                <a:gd name="connsiteX76" fmla="*/ 509706 w 1375539"/>
                                <a:gd name="connsiteY76" fmla="*/ 2530794 h 2602953"/>
                                <a:gd name="connsiteX77" fmla="*/ 495418 w 1375539"/>
                                <a:gd name="connsiteY77" fmla="*/ 2535557 h 2602953"/>
                                <a:gd name="connsiteX78" fmla="*/ 466843 w 1375539"/>
                                <a:gd name="connsiteY78" fmla="*/ 2559369 h 2602953"/>
                                <a:gd name="connsiteX79" fmla="*/ 438268 w 1375539"/>
                                <a:gd name="connsiteY79" fmla="*/ 2568894 h 2602953"/>
                                <a:gd name="connsiteX80" fmla="*/ 404931 w 1375539"/>
                                <a:gd name="connsiteY80" fmla="*/ 2597469 h 2602953"/>
                                <a:gd name="connsiteX81" fmla="*/ 366839 w 1375539"/>
                                <a:gd name="connsiteY81" fmla="*/ 2602231 h 2602953"/>
                                <a:gd name="connsiteX82" fmla="*/ 343023 w 1375539"/>
                                <a:gd name="connsiteY82" fmla="*/ 2587937 h 2602953"/>
                                <a:gd name="connsiteX83" fmla="*/ 247770 w 1375539"/>
                                <a:gd name="connsiteY83" fmla="*/ 2578418 h 2602953"/>
                                <a:gd name="connsiteX84" fmla="*/ 147764 w 1375539"/>
                                <a:gd name="connsiteY84" fmla="*/ 2530795 h 2602953"/>
                                <a:gd name="connsiteX85" fmla="*/ 90608 w 1375539"/>
                                <a:gd name="connsiteY85" fmla="*/ 2492696 h 2602953"/>
                                <a:gd name="connsiteX86" fmla="*/ 19170 w 1375539"/>
                                <a:gd name="connsiteY86" fmla="*/ 2397445 h 2602953"/>
                                <a:gd name="connsiteX87" fmla="*/ 125 w 1375539"/>
                                <a:gd name="connsiteY87" fmla="*/ 2297432 h 2602953"/>
                                <a:gd name="connsiteX88" fmla="*/ 4881 w 1375539"/>
                                <a:gd name="connsiteY88" fmla="*/ 2206944 h 2602953"/>
                                <a:gd name="connsiteX89" fmla="*/ 14406 w 1375539"/>
                                <a:gd name="connsiteY89" fmla="*/ 2178369 h 2602953"/>
                                <a:gd name="connsiteX90" fmla="*/ 19168 w 1375539"/>
                                <a:gd name="connsiteY90" fmla="*/ 2164082 h 2602953"/>
                                <a:gd name="connsiteX91" fmla="*/ 28693 w 1375539"/>
                                <a:gd name="connsiteY91" fmla="*/ 2149794 h 2602953"/>
                                <a:gd name="connsiteX92" fmla="*/ 42981 w 1375539"/>
                                <a:gd name="connsiteY92" fmla="*/ 2121219 h 2602953"/>
                                <a:gd name="connsiteX93" fmla="*/ 71556 w 1375539"/>
                                <a:gd name="connsiteY93" fmla="*/ 2035494 h 2602953"/>
                                <a:gd name="connsiteX94" fmla="*/ 81081 w 1375539"/>
                                <a:gd name="connsiteY94" fmla="*/ 2006919 h 2602953"/>
                                <a:gd name="connsiteX95" fmla="*/ 85843 w 1375539"/>
                                <a:gd name="connsiteY95" fmla="*/ 1992632 h 2602953"/>
                                <a:gd name="connsiteX96" fmla="*/ 123943 w 1375539"/>
                                <a:gd name="connsiteY96" fmla="*/ 1935482 h 2602953"/>
                                <a:gd name="connsiteX97" fmla="*/ 133468 w 1375539"/>
                                <a:gd name="connsiteY97" fmla="*/ 1921194 h 2602953"/>
                                <a:gd name="connsiteX98" fmla="*/ 142993 w 1375539"/>
                                <a:gd name="connsiteY98" fmla="*/ 1906907 h 2602953"/>
                                <a:gd name="connsiteX99" fmla="*/ 147756 w 1375539"/>
                                <a:gd name="connsiteY99" fmla="*/ 1892619 h 2602953"/>
                                <a:gd name="connsiteX100" fmla="*/ 162043 w 1375539"/>
                                <a:gd name="connsiteY100" fmla="*/ 1883094 h 2602953"/>
                                <a:gd name="connsiteX101" fmla="*/ 190618 w 1375539"/>
                                <a:gd name="connsiteY101" fmla="*/ 1840232 h 2602953"/>
                                <a:gd name="connsiteX102" fmla="*/ 200143 w 1375539"/>
                                <a:gd name="connsiteY102" fmla="*/ 1825944 h 2602953"/>
                                <a:gd name="connsiteX103" fmla="*/ 214431 w 1375539"/>
                                <a:gd name="connsiteY103" fmla="*/ 1816419 h 2602953"/>
                                <a:gd name="connsiteX104" fmla="*/ 219193 w 1375539"/>
                                <a:gd name="connsiteY104" fmla="*/ 1802132 h 2602953"/>
                                <a:gd name="connsiteX105" fmla="*/ 238243 w 1375539"/>
                                <a:gd name="connsiteY105" fmla="*/ 1773557 h 2602953"/>
                                <a:gd name="connsiteX106" fmla="*/ 252531 w 1375539"/>
                                <a:gd name="connsiteY106" fmla="*/ 1744982 h 2602953"/>
                                <a:gd name="connsiteX107" fmla="*/ 266818 w 1375539"/>
                                <a:gd name="connsiteY107" fmla="*/ 1735457 h 2602953"/>
                                <a:gd name="connsiteX108" fmla="*/ 285868 w 1375539"/>
                                <a:gd name="connsiteY108" fmla="*/ 1706882 h 2602953"/>
                                <a:gd name="connsiteX109" fmla="*/ 295393 w 1375539"/>
                                <a:gd name="connsiteY109" fmla="*/ 1678307 h 2602953"/>
                                <a:gd name="connsiteX110" fmla="*/ 304918 w 1375539"/>
                                <a:gd name="connsiteY110" fmla="*/ 1664019 h 2602953"/>
                                <a:gd name="connsiteX111" fmla="*/ 314443 w 1375539"/>
                                <a:gd name="connsiteY111" fmla="*/ 1635444 h 2602953"/>
                                <a:gd name="connsiteX112" fmla="*/ 333493 w 1375539"/>
                                <a:gd name="connsiteY112" fmla="*/ 1606869 h 2602953"/>
                                <a:gd name="connsiteX113" fmla="*/ 343018 w 1375539"/>
                                <a:gd name="connsiteY113" fmla="*/ 1592582 h 2602953"/>
                                <a:gd name="connsiteX114" fmla="*/ 357306 w 1375539"/>
                                <a:gd name="connsiteY114" fmla="*/ 1564007 h 2602953"/>
                                <a:gd name="connsiteX115" fmla="*/ 366831 w 1375539"/>
                                <a:gd name="connsiteY115" fmla="*/ 1535432 h 2602953"/>
                                <a:gd name="connsiteX116" fmla="*/ 371593 w 1375539"/>
                                <a:gd name="connsiteY116" fmla="*/ 1521144 h 2602953"/>
                                <a:gd name="connsiteX117" fmla="*/ 390643 w 1375539"/>
                                <a:gd name="connsiteY117" fmla="*/ 1478282 h 2602953"/>
                                <a:gd name="connsiteX118" fmla="*/ 395406 w 1375539"/>
                                <a:gd name="connsiteY118" fmla="*/ 1463994 h 2602953"/>
                                <a:gd name="connsiteX119" fmla="*/ 400168 w 1375539"/>
                                <a:gd name="connsiteY119" fmla="*/ 1449707 h 2602953"/>
                                <a:gd name="connsiteX120" fmla="*/ 409693 w 1375539"/>
                                <a:gd name="connsiteY120" fmla="*/ 1378269 h 2602953"/>
                                <a:gd name="connsiteX121" fmla="*/ 414456 w 1375539"/>
                                <a:gd name="connsiteY121" fmla="*/ 1363982 h 2602953"/>
                                <a:gd name="connsiteX122" fmla="*/ 409693 w 1375539"/>
                                <a:gd name="connsiteY122" fmla="*/ 1211582 h 2602953"/>
                                <a:gd name="connsiteX123" fmla="*/ 395406 w 1375539"/>
                                <a:gd name="connsiteY123" fmla="*/ 1168719 h 2602953"/>
                                <a:gd name="connsiteX124" fmla="*/ 381118 w 1375539"/>
                                <a:gd name="connsiteY124" fmla="*/ 1116332 h 2602953"/>
                                <a:gd name="connsiteX125" fmla="*/ 371593 w 1375539"/>
                                <a:gd name="connsiteY125" fmla="*/ 1102044 h 2602953"/>
                                <a:gd name="connsiteX126" fmla="*/ 352543 w 1375539"/>
                                <a:gd name="connsiteY126" fmla="*/ 1073469 h 2602953"/>
                                <a:gd name="connsiteX127" fmla="*/ 347781 w 1375539"/>
                                <a:gd name="connsiteY127" fmla="*/ 1059182 h 2602953"/>
                                <a:gd name="connsiteX128" fmla="*/ 338256 w 1375539"/>
                                <a:gd name="connsiteY128" fmla="*/ 1044894 h 2602953"/>
                                <a:gd name="connsiteX129" fmla="*/ 319206 w 1375539"/>
                                <a:gd name="connsiteY129" fmla="*/ 1011557 h 2602953"/>
                                <a:gd name="connsiteX130" fmla="*/ 304918 w 1375539"/>
                                <a:gd name="connsiteY130" fmla="*/ 968694 h 2602953"/>
                                <a:gd name="connsiteX131" fmla="*/ 300156 w 1375539"/>
                                <a:gd name="connsiteY131" fmla="*/ 954407 h 2602953"/>
                                <a:gd name="connsiteX132" fmla="*/ 271581 w 1375539"/>
                                <a:gd name="connsiteY132" fmla="*/ 921069 h 2602953"/>
                                <a:gd name="connsiteX133" fmla="*/ 214439 w 1375539"/>
                                <a:gd name="connsiteY133" fmla="*/ 816293 h 2602953"/>
                                <a:gd name="connsiteX134" fmla="*/ 176343 w 1375539"/>
                                <a:gd name="connsiteY134" fmla="*/ 744856 h 2602953"/>
                                <a:gd name="connsiteX135" fmla="*/ 133468 w 1375539"/>
                                <a:gd name="connsiteY135" fmla="*/ 630557 h 2602953"/>
                                <a:gd name="connsiteX136" fmla="*/ 123864 w 1375539"/>
                                <a:gd name="connsiteY136" fmla="*/ 497206 h 2602953"/>
                                <a:gd name="connsiteX137" fmla="*/ 152527 w 1375539"/>
                                <a:gd name="connsiteY137" fmla="*/ 382907 h 2602953"/>
                                <a:gd name="connsiteX138" fmla="*/ 185860 w 1375539"/>
                                <a:gd name="connsiteY138" fmla="*/ 311469 h 2602953"/>
                                <a:gd name="connsiteX139" fmla="*/ 228724 w 1375539"/>
                                <a:gd name="connsiteY139" fmla="*/ 240032 h 2602953"/>
                                <a:gd name="connsiteX140" fmla="*/ 291588 w 1375539"/>
                                <a:gd name="connsiteY140" fmla="*/ 164785 h 2602953"/>
                                <a:gd name="connsiteX141" fmla="*/ 360169 w 1375539"/>
                                <a:gd name="connsiteY141" fmla="*/ 97157 h 2602953"/>
                                <a:gd name="connsiteX142" fmla="*/ 434469 w 1375539"/>
                                <a:gd name="connsiteY14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14556 w 1375539"/>
                                <a:gd name="connsiteY24" fmla="*/ 1159194 h 2602953"/>
                                <a:gd name="connsiteX25" fmla="*/ 1200268 w 1375539"/>
                                <a:gd name="connsiteY25" fmla="*/ 1173482 h 2602953"/>
                                <a:gd name="connsiteX26" fmla="*/ 1190743 w 1375539"/>
                                <a:gd name="connsiteY26" fmla="*/ 1187769 h 2602953"/>
                                <a:gd name="connsiteX27" fmla="*/ 1133593 w 1375539"/>
                                <a:gd name="connsiteY27" fmla="*/ 1287782 h 2602953"/>
                                <a:gd name="connsiteX28" fmla="*/ 1109781 w 1375539"/>
                                <a:gd name="connsiteY28" fmla="*/ 1316357 h 2602953"/>
                                <a:gd name="connsiteX29" fmla="*/ 1095493 w 1375539"/>
                                <a:gd name="connsiteY29" fmla="*/ 1344932 h 2602953"/>
                                <a:gd name="connsiteX30" fmla="*/ 1081206 w 1375539"/>
                                <a:gd name="connsiteY30" fmla="*/ 1354457 h 2602953"/>
                                <a:gd name="connsiteX31" fmla="*/ 1062156 w 1375539"/>
                                <a:gd name="connsiteY31" fmla="*/ 1383032 h 2602953"/>
                                <a:gd name="connsiteX32" fmla="*/ 1043106 w 1375539"/>
                                <a:gd name="connsiteY32" fmla="*/ 1411607 h 2602953"/>
                                <a:gd name="connsiteX33" fmla="*/ 1024056 w 1375539"/>
                                <a:gd name="connsiteY33" fmla="*/ 1440182 h 2602953"/>
                                <a:gd name="connsiteX34" fmla="*/ 1014531 w 1375539"/>
                                <a:gd name="connsiteY34" fmla="*/ 1454469 h 2602953"/>
                                <a:gd name="connsiteX35" fmla="*/ 1000243 w 1375539"/>
                                <a:gd name="connsiteY35" fmla="*/ 1483044 h 2602953"/>
                                <a:gd name="connsiteX36" fmla="*/ 985956 w 1375539"/>
                                <a:gd name="connsiteY36" fmla="*/ 1511619 h 2602953"/>
                                <a:gd name="connsiteX37" fmla="*/ 971668 w 1375539"/>
                                <a:gd name="connsiteY37" fmla="*/ 1540194 h 2602953"/>
                                <a:gd name="connsiteX38" fmla="*/ 966906 w 1375539"/>
                                <a:gd name="connsiteY38" fmla="*/ 1554482 h 2602953"/>
                                <a:gd name="connsiteX39" fmla="*/ 947856 w 1375539"/>
                                <a:gd name="connsiteY39" fmla="*/ 1583057 h 2602953"/>
                                <a:gd name="connsiteX40" fmla="*/ 928806 w 1375539"/>
                                <a:gd name="connsiteY40" fmla="*/ 1611632 h 2602953"/>
                                <a:gd name="connsiteX41" fmla="*/ 909756 w 1375539"/>
                                <a:gd name="connsiteY41" fmla="*/ 1640207 h 2602953"/>
                                <a:gd name="connsiteX42" fmla="*/ 900231 w 1375539"/>
                                <a:gd name="connsiteY42" fmla="*/ 1654494 h 2602953"/>
                                <a:gd name="connsiteX43" fmla="*/ 866893 w 1375539"/>
                                <a:gd name="connsiteY43" fmla="*/ 1697357 h 2602953"/>
                                <a:gd name="connsiteX44" fmla="*/ 857368 w 1375539"/>
                                <a:gd name="connsiteY44" fmla="*/ 1711644 h 2602953"/>
                                <a:gd name="connsiteX45" fmla="*/ 843081 w 1375539"/>
                                <a:gd name="connsiteY45" fmla="*/ 1740219 h 2602953"/>
                                <a:gd name="connsiteX46" fmla="*/ 833556 w 1375539"/>
                                <a:gd name="connsiteY46" fmla="*/ 1768794 h 2602953"/>
                                <a:gd name="connsiteX47" fmla="*/ 828793 w 1375539"/>
                                <a:gd name="connsiteY47" fmla="*/ 1783082 h 2602953"/>
                                <a:gd name="connsiteX48" fmla="*/ 824031 w 1375539"/>
                                <a:gd name="connsiteY48" fmla="*/ 1797369 h 2602953"/>
                                <a:gd name="connsiteX49" fmla="*/ 804981 w 1375539"/>
                                <a:gd name="connsiteY49" fmla="*/ 1825944 h 2602953"/>
                                <a:gd name="connsiteX50" fmla="*/ 771643 w 1375539"/>
                                <a:gd name="connsiteY50" fmla="*/ 1925957 h 2602953"/>
                                <a:gd name="connsiteX51" fmla="*/ 762118 w 1375539"/>
                                <a:gd name="connsiteY51" fmla="*/ 1954532 h 2602953"/>
                                <a:gd name="connsiteX52" fmla="*/ 757356 w 1375539"/>
                                <a:gd name="connsiteY52" fmla="*/ 1968819 h 2602953"/>
                                <a:gd name="connsiteX53" fmla="*/ 747831 w 1375539"/>
                                <a:gd name="connsiteY53" fmla="*/ 1983107 h 2602953"/>
                                <a:gd name="connsiteX54" fmla="*/ 738306 w 1375539"/>
                                <a:gd name="connsiteY54" fmla="*/ 2011682 h 2602953"/>
                                <a:gd name="connsiteX55" fmla="*/ 724018 w 1375539"/>
                                <a:gd name="connsiteY55" fmla="*/ 2054544 h 2602953"/>
                                <a:gd name="connsiteX56" fmla="*/ 704968 w 1375539"/>
                                <a:gd name="connsiteY56" fmla="*/ 2111694 h 2602953"/>
                                <a:gd name="connsiteX57" fmla="*/ 695443 w 1375539"/>
                                <a:gd name="connsiteY57" fmla="*/ 2140269 h 2602953"/>
                                <a:gd name="connsiteX58" fmla="*/ 690681 w 1375539"/>
                                <a:gd name="connsiteY58" fmla="*/ 2154557 h 2602953"/>
                                <a:gd name="connsiteX59" fmla="*/ 685918 w 1375539"/>
                                <a:gd name="connsiteY59" fmla="*/ 2173607 h 2602953"/>
                                <a:gd name="connsiteX60" fmla="*/ 681156 w 1375539"/>
                                <a:gd name="connsiteY60" fmla="*/ 2211707 h 2602953"/>
                                <a:gd name="connsiteX61" fmla="*/ 676393 w 1375539"/>
                                <a:gd name="connsiteY61" fmla="*/ 2230757 h 2602953"/>
                                <a:gd name="connsiteX62" fmla="*/ 662106 w 1375539"/>
                                <a:gd name="connsiteY62" fmla="*/ 2273619 h 2602953"/>
                                <a:gd name="connsiteX63" fmla="*/ 657343 w 1375539"/>
                                <a:gd name="connsiteY63" fmla="*/ 2287907 h 2602953"/>
                                <a:gd name="connsiteX64" fmla="*/ 652581 w 1375539"/>
                                <a:gd name="connsiteY64" fmla="*/ 2302194 h 2602953"/>
                                <a:gd name="connsiteX65" fmla="*/ 643056 w 1375539"/>
                                <a:gd name="connsiteY65" fmla="*/ 2316482 h 2602953"/>
                                <a:gd name="connsiteX66" fmla="*/ 633531 w 1375539"/>
                                <a:gd name="connsiteY66" fmla="*/ 2345057 h 2602953"/>
                                <a:gd name="connsiteX67" fmla="*/ 628768 w 1375539"/>
                                <a:gd name="connsiteY67" fmla="*/ 2359344 h 2602953"/>
                                <a:gd name="connsiteX68" fmla="*/ 619243 w 1375539"/>
                                <a:gd name="connsiteY68" fmla="*/ 2378394 h 2602953"/>
                                <a:gd name="connsiteX69" fmla="*/ 604956 w 1375539"/>
                                <a:gd name="connsiteY69" fmla="*/ 2421257 h 2602953"/>
                                <a:gd name="connsiteX70" fmla="*/ 600193 w 1375539"/>
                                <a:gd name="connsiteY70" fmla="*/ 2435544 h 2602953"/>
                                <a:gd name="connsiteX71" fmla="*/ 585906 w 1375539"/>
                                <a:gd name="connsiteY71" fmla="*/ 2449832 h 2602953"/>
                                <a:gd name="connsiteX72" fmla="*/ 571618 w 1375539"/>
                                <a:gd name="connsiteY72" fmla="*/ 2459357 h 2602953"/>
                                <a:gd name="connsiteX73" fmla="*/ 543043 w 1375539"/>
                                <a:gd name="connsiteY73" fmla="*/ 2487932 h 2602953"/>
                                <a:gd name="connsiteX74" fmla="*/ 528756 w 1375539"/>
                                <a:gd name="connsiteY74" fmla="*/ 2502219 h 2602953"/>
                                <a:gd name="connsiteX75" fmla="*/ 509706 w 1375539"/>
                                <a:gd name="connsiteY75" fmla="*/ 2530794 h 2602953"/>
                                <a:gd name="connsiteX76" fmla="*/ 495418 w 1375539"/>
                                <a:gd name="connsiteY76" fmla="*/ 2535557 h 2602953"/>
                                <a:gd name="connsiteX77" fmla="*/ 466843 w 1375539"/>
                                <a:gd name="connsiteY77" fmla="*/ 2559369 h 2602953"/>
                                <a:gd name="connsiteX78" fmla="*/ 438268 w 1375539"/>
                                <a:gd name="connsiteY78" fmla="*/ 2568894 h 2602953"/>
                                <a:gd name="connsiteX79" fmla="*/ 404931 w 1375539"/>
                                <a:gd name="connsiteY79" fmla="*/ 2597469 h 2602953"/>
                                <a:gd name="connsiteX80" fmla="*/ 366839 w 1375539"/>
                                <a:gd name="connsiteY80" fmla="*/ 2602231 h 2602953"/>
                                <a:gd name="connsiteX81" fmla="*/ 343023 w 1375539"/>
                                <a:gd name="connsiteY81" fmla="*/ 2587937 h 2602953"/>
                                <a:gd name="connsiteX82" fmla="*/ 247770 w 1375539"/>
                                <a:gd name="connsiteY82" fmla="*/ 2578418 h 2602953"/>
                                <a:gd name="connsiteX83" fmla="*/ 147764 w 1375539"/>
                                <a:gd name="connsiteY83" fmla="*/ 2530795 h 2602953"/>
                                <a:gd name="connsiteX84" fmla="*/ 90608 w 1375539"/>
                                <a:gd name="connsiteY84" fmla="*/ 2492696 h 2602953"/>
                                <a:gd name="connsiteX85" fmla="*/ 19170 w 1375539"/>
                                <a:gd name="connsiteY85" fmla="*/ 2397445 h 2602953"/>
                                <a:gd name="connsiteX86" fmla="*/ 125 w 1375539"/>
                                <a:gd name="connsiteY86" fmla="*/ 2297432 h 2602953"/>
                                <a:gd name="connsiteX87" fmla="*/ 4881 w 1375539"/>
                                <a:gd name="connsiteY87" fmla="*/ 2206944 h 2602953"/>
                                <a:gd name="connsiteX88" fmla="*/ 14406 w 1375539"/>
                                <a:gd name="connsiteY88" fmla="*/ 2178369 h 2602953"/>
                                <a:gd name="connsiteX89" fmla="*/ 19168 w 1375539"/>
                                <a:gd name="connsiteY89" fmla="*/ 2164082 h 2602953"/>
                                <a:gd name="connsiteX90" fmla="*/ 28693 w 1375539"/>
                                <a:gd name="connsiteY90" fmla="*/ 2149794 h 2602953"/>
                                <a:gd name="connsiteX91" fmla="*/ 42981 w 1375539"/>
                                <a:gd name="connsiteY91" fmla="*/ 2121219 h 2602953"/>
                                <a:gd name="connsiteX92" fmla="*/ 71556 w 1375539"/>
                                <a:gd name="connsiteY92" fmla="*/ 2035494 h 2602953"/>
                                <a:gd name="connsiteX93" fmla="*/ 81081 w 1375539"/>
                                <a:gd name="connsiteY93" fmla="*/ 2006919 h 2602953"/>
                                <a:gd name="connsiteX94" fmla="*/ 85843 w 1375539"/>
                                <a:gd name="connsiteY94" fmla="*/ 1992632 h 2602953"/>
                                <a:gd name="connsiteX95" fmla="*/ 123943 w 1375539"/>
                                <a:gd name="connsiteY95" fmla="*/ 1935482 h 2602953"/>
                                <a:gd name="connsiteX96" fmla="*/ 133468 w 1375539"/>
                                <a:gd name="connsiteY96" fmla="*/ 1921194 h 2602953"/>
                                <a:gd name="connsiteX97" fmla="*/ 142993 w 1375539"/>
                                <a:gd name="connsiteY97" fmla="*/ 1906907 h 2602953"/>
                                <a:gd name="connsiteX98" fmla="*/ 147756 w 1375539"/>
                                <a:gd name="connsiteY98" fmla="*/ 1892619 h 2602953"/>
                                <a:gd name="connsiteX99" fmla="*/ 162043 w 1375539"/>
                                <a:gd name="connsiteY99" fmla="*/ 1883094 h 2602953"/>
                                <a:gd name="connsiteX100" fmla="*/ 190618 w 1375539"/>
                                <a:gd name="connsiteY100" fmla="*/ 1840232 h 2602953"/>
                                <a:gd name="connsiteX101" fmla="*/ 200143 w 1375539"/>
                                <a:gd name="connsiteY101" fmla="*/ 1825944 h 2602953"/>
                                <a:gd name="connsiteX102" fmla="*/ 214431 w 1375539"/>
                                <a:gd name="connsiteY102" fmla="*/ 1816419 h 2602953"/>
                                <a:gd name="connsiteX103" fmla="*/ 219193 w 1375539"/>
                                <a:gd name="connsiteY103" fmla="*/ 1802132 h 2602953"/>
                                <a:gd name="connsiteX104" fmla="*/ 238243 w 1375539"/>
                                <a:gd name="connsiteY104" fmla="*/ 1773557 h 2602953"/>
                                <a:gd name="connsiteX105" fmla="*/ 252531 w 1375539"/>
                                <a:gd name="connsiteY105" fmla="*/ 1744982 h 2602953"/>
                                <a:gd name="connsiteX106" fmla="*/ 266818 w 1375539"/>
                                <a:gd name="connsiteY106" fmla="*/ 1735457 h 2602953"/>
                                <a:gd name="connsiteX107" fmla="*/ 285868 w 1375539"/>
                                <a:gd name="connsiteY107" fmla="*/ 1706882 h 2602953"/>
                                <a:gd name="connsiteX108" fmla="*/ 295393 w 1375539"/>
                                <a:gd name="connsiteY108" fmla="*/ 1678307 h 2602953"/>
                                <a:gd name="connsiteX109" fmla="*/ 304918 w 1375539"/>
                                <a:gd name="connsiteY109" fmla="*/ 1664019 h 2602953"/>
                                <a:gd name="connsiteX110" fmla="*/ 314443 w 1375539"/>
                                <a:gd name="connsiteY110" fmla="*/ 1635444 h 2602953"/>
                                <a:gd name="connsiteX111" fmla="*/ 333493 w 1375539"/>
                                <a:gd name="connsiteY111" fmla="*/ 1606869 h 2602953"/>
                                <a:gd name="connsiteX112" fmla="*/ 343018 w 1375539"/>
                                <a:gd name="connsiteY112" fmla="*/ 1592582 h 2602953"/>
                                <a:gd name="connsiteX113" fmla="*/ 357306 w 1375539"/>
                                <a:gd name="connsiteY113" fmla="*/ 1564007 h 2602953"/>
                                <a:gd name="connsiteX114" fmla="*/ 366831 w 1375539"/>
                                <a:gd name="connsiteY114" fmla="*/ 1535432 h 2602953"/>
                                <a:gd name="connsiteX115" fmla="*/ 371593 w 1375539"/>
                                <a:gd name="connsiteY115" fmla="*/ 1521144 h 2602953"/>
                                <a:gd name="connsiteX116" fmla="*/ 390643 w 1375539"/>
                                <a:gd name="connsiteY116" fmla="*/ 1478282 h 2602953"/>
                                <a:gd name="connsiteX117" fmla="*/ 395406 w 1375539"/>
                                <a:gd name="connsiteY117" fmla="*/ 1463994 h 2602953"/>
                                <a:gd name="connsiteX118" fmla="*/ 400168 w 1375539"/>
                                <a:gd name="connsiteY118" fmla="*/ 1449707 h 2602953"/>
                                <a:gd name="connsiteX119" fmla="*/ 409693 w 1375539"/>
                                <a:gd name="connsiteY119" fmla="*/ 1378269 h 2602953"/>
                                <a:gd name="connsiteX120" fmla="*/ 414456 w 1375539"/>
                                <a:gd name="connsiteY120" fmla="*/ 1363982 h 2602953"/>
                                <a:gd name="connsiteX121" fmla="*/ 409693 w 1375539"/>
                                <a:gd name="connsiteY121" fmla="*/ 1211582 h 2602953"/>
                                <a:gd name="connsiteX122" fmla="*/ 395406 w 1375539"/>
                                <a:gd name="connsiteY122" fmla="*/ 1168719 h 2602953"/>
                                <a:gd name="connsiteX123" fmla="*/ 381118 w 1375539"/>
                                <a:gd name="connsiteY123" fmla="*/ 1116332 h 2602953"/>
                                <a:gd name="connsiteX124" fmla="*/ 371593 w 1375539"/>
                                <a:gd name="connsiteY124" fmla="*/ 1102044 h 2602953"/>
                                <a:gd name="connsiteX125" fmla="*/ 352543 w 1375539"/>
                                <a:gd name="connsiteY125" fmla="*/ 1073469 h 2602953"/>
                                <a:gd name="connsiteX126" fmla="*/ 347781 w 1375539"/>
                                <a:gd name="connsiteY126" fmla="*/ 1059182 h 2602953"/>
                                <a:gd name="connsiteX127" fmla="*/ 338256 w 1375539"/>
                                <a:gd name="connsiteY127" fmla="*/ 1044894 h 2602953"/>
                                <a:gd name="connsiteX128" fmla="*/ 319206 w 1375539"/>
                                <a:gd name="connsiteY128" fmla="*/ 1011557 h 2602953"/>
                                <a:gd name="connsiteX129" fmla="*/ 304918 w 1375539"/>
                                <a:gd name="connsiteY129" fmla="*/ 968694 h 2602953"/>
                                <a:gd name="connsiteX130" fmla="*/ 300156 w 1375539"/>
                                <a:gd name="connsiteY130" fmla="*/ 954407 h 2602953"/>
                                <a:gd name="connsiteX131" fmla="*/ 271581 w 1375539"/>
                                <a:gd name="connsiteY131" fmla="*/ 921069 h 2602953"/>
                                <a:gd name="connsiteX132" fmla="*/ 214439 w 1375539"/>
                                <a:gd name="connsiteY132" fmla="*/ 816293 h 2602953"/>
                                <a:gd name="connsiteX133" fmla="*/ 176343 w 1375539"/>
                                <a:gd name="connsiteY133" fmla="*/ 744856 h 2602953"/>
                                <a:gd name="connsiteX134" fmla="*/ 133468 w 1375539"/>
                                <a:gd name="connsiteY134" fmla="*/ 630557 h 2602953"/>
                                <a:gd name="connsiteX135" fmla="*/ 123864 w 1375539"/>
                                <a:gd name="connsiteY135" fmla="*/ 497206 h 2602953"/>
                                <a:gd name="connsiteX136" fmla="*/ 152527 w 1375539"/>
                                <a:gd name="connsiteY136" fmla="*/ 382907 h 2602953"/>
                                <a:gd name="connsiteX137" fmla="*/ 185860 w 1375539"/>
                                <a:gd name="connsiteY137" fmla="*/ 311469 h 2602953"/>
                                <a:gd name="connsiteX138" fmla="*/ 228724 w 1375539"/>
                                <a:gd name="connsiteY138" fmla="*/ 240032 h 2602953"/>
                                <a:gd name="connsiteX139" fmla="*/ 291588 w 1375539"/>
                                <a:gd name="connsiteY139" fmla="*/ 164785 h 2602953"/>
                                <a:gd name="connsiteX140" fmla="*/ 360169 w 1375539"/>
                                <a:gd name="connsiteY140" fmla="*/ 97157 h 2602953"/>
                                <a:gd name="connsiteX141" fmla="*/ 434469 w 1375539"/>
                                <a:gd name="connsiteY14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38368 w 1375539"/>
                                <a:gd name="connsiteY22" fmla="*/ 1121094 h 2602953"/>
                                <a:gd name="connsiteX23" fmla="*/ 1219318 w 1375539"/>
                                <a:gd name="connsiteY23" fmla="*/ 1144907 h 2602953"/>
                                <a:gd name="connsiteX24" fmla="*/ 1200268 w 1375539"/>
                                <a:gd name="connsiteY24" fmla="*/ 1173482 h 2602953"/>
                                <a:gd name="connsiteX25" fmla="*/ 1190743 w 1375539"/>
                                <a:gd name="connsiteY25" fmla="*/ 1187769 h 2602953"/>
                                <a:gd name="connsiteX26" fmla="*/ 1133593 w 1375539"/>
                                <a:gd name="connsiteY26" fmla="*/ 1287782 h 2602953"/>
                                <a:gd name="connsiteX27" fmla="*/ 1109781 w 1375539"/>
                                <a:gd name="connsiteY27" fmla="*/ 1316357 h 2602953"/>
                                <a:gd name="connsiteX28" fmla="*/ 1095493 w 1375539"/>
                                <a:gd name="connsiteY28" fmla="*/ 1344932 h 2602953"/>
                                <a:gd name="connsiteX29" fmla="*/ 1081206 w 1375539"/>
                                <a:gd name="connsiteY29" fmla="*/ 1354457 h 2602953"/>
                                <a:gd name="connsiteX30" fmla="*/ 1062156 w 1375539"/>
                                <a:gd name="connsiteY30" fmla="*/ 1383032 h 2602953"/>
                                <a:gd name="connsiteX31" fmla="*/ 1043106 w 1375539"/>
                                <a:gd name="connsiteY31" fmla="*/ 1411607 h 2602953"/>
                                <a:gd name="connsiteX32" fmla="*/ 1024056 w 1375539"/>
                                <a:gd name="connsiteY32" fmla="*/ 1440182 h 2602953"/>
                                <a:gd name="connsiteX33" fmla="*/ 1014531 w 1375539"/>
                                <a:gd name="connsiteY33" fmla="*/ 1454469 h 2602953"/>
                                <a:gd name="connsiteX34" fmla="*/ 1000243 w 1375539"/>
                                <a:gd name="connsiteY34" fmla="*/ 1483044 h 2602953"/>
                                <a:gd name="connsiteX35" fmla="*/ 985956 w 1375539"/>
                                <a:gd name="connsiteY35" fmla="*/ 1511619 h 2602953"/>
                                <a:gd name="connsiteX36" fmla="*/ 971668 w 1375539"/>
                                <a:gd name="connsiteY36" fmla="*/ 1540194 h 2602953"/>
                                <a:gd name="connsiteX37" fmla="*/ 966906 w 1375539"/>
                                <a:gd name="connsiteY37" fmla="*/ 1554482 h 2602953"/>
                                <a:gd name="connsiteX38" fmla="*/ 947856 w 1375539"/>
                                <a:gd name="connsiteY38" fmla="*/ 1583057 h 2602953"/>
                                <a:gd name="connsiteX39" fmla="*/ 928806 w 1375539"/>
                                <a:gd name="connsiteY39" fmla="*/ 1611632 h 2602953"/>
                                <a:gd name="connsiteX40" fmla="*/ 909756 w 1375539"/>
                                <a:gd name="connsiteY40" fmla="*/ 1640207 h 2602953"/>
                                <a:gd name="connsiteX41" fmla="*/ 900231 w 1375539"/>
                                <a:gd name="connsiteY41" fmla="*/ 1654494 h 2602953"/>
                                <a:gd name="connsiteX42" fmla="*/ 866893 w 1375539"/>
                                <a:gd name="connsiteY42" fmla="*/ 1697357 h 2602953"/>
                                <a:gd name="connsiteX43" fmla="*/ 857368 w 1375539"/>
                                <a:gd name="connsiteY43" fmla="*/ 1711644 h 2602953"/>
                                <a:gd name="connsiteX44" fmla="*/ 843081 w 1375539"/>
                                <a:gd name="connsiteY44" fmla="*/ 1740219 h 2602953"/>
                                <a:gd name="connsiteX45" fmla="*/ 833556 w 1375539"/>
                                <a:gd name="connsiteY45" fmla="*/ 1768794 h 2602953"/>
                                <a:gd name="connsiteX46" fmla="*/ 828793 w 1375539"/>
                                <a:gd name="connsiteY46" fmla="*/ 1783082 h 2602953"/>
                                <a:gd name="connsiteX47" fmla="*/ 824031 w 1375539"/>
                                <a:gd name="connsiteY47" fmla="*/ 1797369 h 2602953"/>
                                <a:gd name="connsiteX48" fmla="*/ 804981 w 1375539"/>
                                <a:gd name="connsiteY48" fmla="*/ 1825944 h 2602953"/>
                                <a:gd name="connsiteX49" fmla="*/ 771643 w 1375539"/>
                                <a:gd name="connsiteY49" fmla="*/ 1925957 h 2602953"/>
                                <a:gd name="connsiteX50" fmla="*/ 762118 w 1375539"/>
                                <a:gd name="connsiteY50" fmla="*/ 1954532 h 2602953"/>
                                <a:gd name="connsiteX51" fmla="*/ 757356 w 1375539"/>
                                <a:gd name="connsiteY51" fmla="*/ 1968819 h 2602953"/>
                                <a:gd name="connsiteX52" fmla="*/ 747831 w 1375539"/>
                                <a:gd name="connsiteY52" fmla="*/ 1983107 h 2602953"/>
                                <a:gd name="connsiteX53" fmla="*/ 738306 w 1375539"/>
                                <a:gd name="connsiteY53" fmla="*/ 2011682 h 2602953"/>
                                <a:gd name="connsiteX54" fmla="*/ 724018 w 1375539"/>
                                <a:gd name="connsiteY54" fmla="*/ 2054544 h 2602953"/>
                                <a:gd name="connsiteX55" fmla="*/ 704968 w 1375539"/>
                                <a:gd name="connsiteY55" fmla="*/ 2111694 h 2602953"/>
                                <a:gd name="connsiteX56" fmla="*/ 695443 w 1375539"/>
                                <a:gd name="connsiteY56" fmla="*/ 2140269 h 2602953"/>
                                <a:gd name="connsiteX57" fmla="*/ 690681 w 1375539"/>
                                <a:gd name="connsiteY57" fmla="*/ 2154557 h 2602953"/>
                                <a:gd name="connsiteX58" fmla="*/ 685918 w 1375539"/>
                                <a:gd name="connsiteY58" fmla="*/ 2173607 h 2602953"/>
                                <a:gd name="connsiteX59" fmla="*/ 681156 w 1375539"/>
                                <a:gd name="connsiteY59" fmla="*/ 2211707 h 2602953"/>
                                <a:gd name="connsiteX60" fmla="*/ 676393 w 1375539"/>
                                <a:gd name="connsiteY60" fmla="*/ 2230757 h 2602953"/>
                                <a:gd name="connsiteX61" fmla="*/ 662106 w 1375539"/>
                                <a:gd name="connsiteY61" fmla="*/ 2273619 h 2602953"/>
                                <a:gd name="connsiteX62" fmla="*/ 657343 w 1375539"/>
                                <a:gd name="connsiteY62" fmla="*/ 2287907 h 2602953"/>
                                <a:gd name="connsiteX63" fmla="*/ 652581 w 1375539"/>
                                <a:gd name="connsiteY63" fmla="*/ 2302194 h 2602953"/>
                                <a:gd name="connsiteX64" fmla="*/ 643056 w 1375539"/>
                                <a:gd name="connsiteY64" fmla="*/ 2316482 h 2602953"/>
                                <a:gd name="connsiteX65" fmla="*/ 633531 w 1375539"/>
                                <a:gd name="connsiteY65" fmla="*/ 2345057 h 2602953"/>
                                <a:gd name="connsiteX66" fmla="*/ 628768 w 1375539"/>
                                <a:gd name="connsiteY66" fmla="*/ 2359344 h 2602953"/>
                                <a:gd name="connsiteX67" fmla="*/ 619243 w 1375539"/>
                                <a:gd name="connsiteY67" fmla="*/ 2378394 h 2602953"/>
                                <a:gd name="connsiteX68" fmla="*/ 604956 w 1375539"/>
                                <a:gd name="connsiteY68" fmla="*/ 2421257 h 2602953"/>
                                <a:gd name="connsiteX69" fmla="*/ 600193 w 1375539"/>
                                <a:gd name="connsiteY69" fmla="*/ 2435544 h 2602953"/>
                                <a:gd name="connsiteX70" fmla="*/ 585906 w 1375539"/>
                                <a:gd name="connsiteY70" fmla="*/ 2449832 h 2602953"/>
                                <a:gd name="connsiteX71" fmla="*/ 571618 w 1375539"/>
                                <a:gd name="connsiteY71" fmla="*/ 2459357 h 2602953"/>
                                <a:gd name="connsiteX72" fmla="*/ 543043 w 1375539"/>
                                <a:gd name="connsiteY72" fmla="*/ 2487932 h 2602953"/>
                                <a:gd name="connsiteX73" fmla="*/ 528756 w 1375539"/>
                                <a:gd name="connsiteY73" fmla="*/ 2502219 h 2602953"/>
                                <a:gd name="connsiteX74" fmla="*/ 509706 w 1375539"/>
                                <a:gd name="connsiteY74" fmla="*/ 2530794 h 2602953"/>
                                <a:gd name="connsiteX75" fmla="*/ 495418 w 1375539"/>
                                <a:gd name="connsiteY75" fmla="*/ 2535557 h 2602953"/>
                                <a:gd name="connsiteX76" fmla="*/ 466843 w 1375539"/>
                                <a:gd name="connsiteY76" fmla="*/ 2559369 h 2602953"/>
                                <a:gd name="connsiteX77" fmla="*/ 438268 w 1375539"/>
                                <a:gd name="connsiteY77" fmla="*/ 2568894 h 2602953"/>
                                <a:gd name="connsiteX78" fmla="*/ 404931 w 1375539"/>
                                <a:gd name="connsiteY78" fmla="*/ 2597469 h 2602953"/>
                                <a:gd name="connsiteX79" fmla="*/ 366839 w 1375539"/>
                                <a:gd name="connsiteY79" fmla="*/ 2602231 h 2602953"/>
                                <a:gd name="connsiteX80" fmla="*/ 343023 w 1375539"/>
                                <a:gd name="connsiteY80" fmla="*/ 2587937 h 2602953"/>
                                <a:gd name="connsiteX81" fmla="*/ 247770 w 1375539"/>
                                <a:gd name="connsiteY81" fmla="*/ 2578418 h 2602953"/>
                                <a:gd name="connsiteX82" fmla="*/ 147764 w 1375539"/>
                                <a:gd name="connsiteY82" fmla="*/ 2530795 h 2602953"/>
                                <a:gd name="connsiteX83" fmla="*/ 90608 w 1375539"/>
                                <a:gd name="connsiteY83" fmla="*/ 2492696 h 2602953"/>
                                <a:gd name="connsiteX84" fmla="*/ 19170 w 1375539"/>
                                <a:gd name="connsiteY84" fmla="*/ 2397445 h 2602953"/>
                                <a:gd name="connsiteX85" fmla="*/ 125 w 1375539"/>
                                <a:gd name="connsiteY85" fmla="*/ 2297432 h 2602953"/>
                                <a:gd name="connsiteX86" fmla="*/ 4881 w 1375539"/>
                                <a:gd name="connsiteY86" fmla="*/ 2206944 h 2602953"/>
                                <a:gd name="connsiteX87" fmla="*/ 14406 w 1375539"/>
                                <a:gd name="connsiteY87" fmla="*/ 2178369 h 2602953"/>
                                <a:gd name="connsiteX88" fmla="*/ 19168 w 1375539"/>
                                <a:gd name="connsiteY88" fmla="*/ 2164082 h 2602953"/>
                                <a:gd name="connsiteX89" fmla="*/ 28693 w 1375539"/>
                                <a:gd name="connsiteY89" fmla="*/ 2149794 h 2602953"/>
                                <a:gd name="connsiteX90" fmla="*/ 42981 w 1375539"/>
                                <a:gd name="connsiteY90" fmla="*/ 2121219 h 2602953"/>
                                <a:gd name="connsiteX91" fmla="*/ 71556 w 1375539"/>
                                <a:gd name="connsiteY91" fmla="*/ 2035494 h 2602953"/>
                                <a:gd name="connsiteX92" fmla="*/ 81081 w 1375539"/>
                                <a:gd name="connsiteY92" fmla="*/ 2006919 h 2602953"/>
                                <a:gd name="connsiteX93" fmla="*/ 85843 w 1375539"/>
                                <a:gd name="connsiteY93" fmla="*/ 1992632 h 2602953"/>
                                <a:gd name="connsiteX94" fmla="*/ 123943 w 1375539"/>
                                <a:gd name="connsiteY94" fmla="*/ 1935482 h 2602953"/>
                                <a:gd name="connsiteX95" fmla="*/ 133468 w 1375539"/>
                                <a:gd name="connsiteY95" fmla="*/ 1921194 h 2602953"/>
                                <a:gd name="connsiteX96" fmla="*/ 142993 w 1375539"/>
                                <a:gd name="connsiteY96" fmla="*/ 1906907 h 2602953"/>
                                <a:gd name="connsiteX97" fmla="*/ 147756 w 1375539"/>
                                <a:gd name="connsiteY97" fmla="*/ 1892619 h 2602953"/>
                                <a:gd name="connsiteX98" fmla="*/ 162043 w 1375539"/>
                                <a:gd name="connsiteY98" fmla="*/ 1883094 h 2602953"/>
                                <a:gd name="connsiteX99" fmla="*/ 190618 w 1375539"/>
                                <a:gd name="connsiteY99" fmla="*/ 1840232 h 2602953"/>
                                <a:gd name="connsiteX100" fmla="*/ 200143 w 1375539"/>
                                <a:gd name="connsiteY100" fmla="*/ 1825944 h 2602953"/>
                                <a:gd name="connsiteX101" fmla="*/ 214431 w 1375539"/>
                                <a:gd name="connsiteY101" fmla="*/ 1816419 h 2602953"/>
                                <a:gd name="connsiteX102" fmla="*/ 219193 w 1375539"/>
                                <a:gd name="connsiteY102" fmla="*/ 1802132 h 2602953"/>
                                <a:gd name="connsiteX103" fmla="*/ 238243 w 1375539"/>
                                <a:gd name="connsiteY103" fmla="*/ 1773557 h 2602953"/>
                                <a:gd name="connsiteX104" fmla="*/ 252531 w 1375539"/>
                                <a:gd name="connsiteY104" fmla="*/ 1744982 h 2602953"/>
                                <a:gd name="connsiteX105" fmla="*/ 266818 w 1375539"/>
                                <a:gd name="connsiteY105" fmla="*/ 1735457 h 2602953"/>
                                <a:gd name="connsiteX106" fmla="*/ 285868 w 1375539"/>
                                <a:gd name="connsiteY106" fmla="*/ 1706882 h 2602953"/>
                                <a:gd name="connsiteX107" fmla="*/ 295393 w 1375539"/>
                                <a:gd name="connsiteY107" fmla="*/ 1678307 h 2602953"/>
                                <a:gd name="connsiteX108" fmla="*/ 304918 w 1375539"/>
                                <a:gd name="connsiteY108" fmla="*/ 1664019 h 2602953"/>
                                <a:gd name="connsiteX109" fmla="*/ 314443 w 1375539"/>
                                <a:gd name="connsiteY109" fmla="*/ 1635444 h 2602953"/>
                                <a:gd name="connsiteX110" fmla="*/ 333493 w 1375539"/>
                                <a:gd name="connsiteY110" fmla="*/ 1606869 h 2602953"/>
                                <a:gd name="connsiteX111" fmla="*/ 343018 w 1375539"/>
                                <a:gd name="connsiteY111" fmla="*/ 1592582 h 2602953"/>
                                <a:gd name="connsiteX112" fmla="*/ 357306 w 1375539"/>
                                <a:gd name="connsiteY112" fmla="*/ 1564007 h 2602953"/>
                                <a:gd name="connsiteX113" fmla="*/ 366831 w 1375539"/>
                                <a:gd name="connsiteY113" fmla="*/ 1535432 h 2602953"/>
                                <a:gd name="connsiteX114" fmla="*/ 371593 w 1375539"/>
                                <a:gd name="connsiteY114" fmla="*/ 1521144 h 2602953"/>
                                <a:gd name="connsiteX115" fmla="*/ 390643 w 1375539"/>
                                <a:gd name="connsiteY115" fmla="*/ 1478282 h 2602953"/>
                                <a:gd name="connsiteX116" fmla="*/ 395406 w 1375539"/>
                                <a:gd name="connsiteY116" fmla="*/ 1463994 h 2602953"/>
                                <a:gd name="connsiteX117" fmla="*/ 400168 w 1375539"/>
                                <a:gd name="connsiteY117" fmla="*/ 1449707 h 2602953"/>
                                <a:gd name="connsiteX118" fmla="*/ 409693 w 1375539"/>
                                <a:gd name="connsiteY118" fmla="*/ 1378269 h 2602953"/>
                                <a:gd name="connsiteX119" fmla="*/ 414456 w 1375539"/>
                                <a:gd name="connsiteY119" fmla="*/ 1363982 h 2602953"/>
                                <a:gd name="connsiteX120" fmla="*/ 409693 w 1375539"/>
                                <a:gd name="connsiteY120" fmla="*/ 1211582 h 2602953"/>
                                <a:gd name="connsiteX121" fmla="*/ 395406 w 1375539"/>
                                <a:gd name="connsiteY121" fmla="*/ 1168719 h 2602953"/>
                                <a:gd name="connsiteX122" fmla="*/ 381118 w 1375539"/>
                                <a:gd name="connsiteY122" fmla="*/ 1116332 h 2602953"/>
                                <a:gd name="connsiteX123" fmla="*/ 371593 w 1375539"/>
                                <a:gd name="connsiteY123" fmla="*/ 1102044 h 2602953"/>
                                <a:gd name="connsiteX124" fmla="*/ 352543 w 1375539"/>
                                <a:gd name="connsiteY124" fmla="*/ 1073469 h 2602953"/>
                                <a:gd name="connsiteX125" fmla="*/ 347781 w 1375539"/>
                                <a:gd name="connsiteY125" fmla="*/ 1059182 h 2602953"/>
                                <a:gd name="connsiteX126" fmla="*/ 338256 w 1375539"/>
                                <a:gd name="connsiteY126" fmla="*/ 1044894 h 2602953"/>
                                <a:gd name="connsiteX127" fmla="*/ 319206 w 1375539"/>
                                <a:gd name="connsiteY127" fmla="*/ 1011557 h 2602953"/>
                                <a:gd name="connsiteX128" fmla="*/ 304918 w 1375539"/>
                                <a:gd name="connsiteY128" fmla="*/ 968694 h 2602953"/>
                                <a:gd name="connsiteX129" fmla="*/ 300156 w 1375539"/>
                                <a:gd name="connsiteY129" fmla="*/ 954407 h 2602953"/>
                                <a:gd name="connsiteX130" fmla="*/ 271581 w 1375539"/>
                                <a:gd name="connsiteY130" fmla="*/ 921069 h 2602953"/>
                                <a:gd name="connsiteX131" fmla="*/ 214439 w 1375539"/>
                                <a:gd name="connsiteY131" fmla="*/ 816293 h 2602953"/>
                                <a:gd name="connsiteX132" fmla="*/ 176343 w 1375539"/>
                                <a:gd name="connsiteY132" fmla="*/ 744856 h 2602953"/>
                                <a:gd name="connsiteX133" fmla="*/ 133468 w 1375539"/>
                                <a:gd name="connsiteY133" fmla="*/ 630557 h 2602953"/>
                                <a:gd name="connsiteX134" fmla="*/ 123864 w 1375539"/>
                                <a:gd name="connsiteY134" fmla="*/ 497206 h 2602953"/>
                                <a:gd name="connsiteX135" fmla="*/ 152527 w 1375539"/>
                                <a:gd name="connsiteY135" fmla="*/ 382907 h 2602953"/>
                                <a:gd name="connsiteX136" fmla="*/ 185860 w 1375539"/>
                                <a:gd name="connsiteY136" fmla="*/ 311469 h 2602953"/>
                                <a:gd name="connsiteX137" fmla="*/ 228724 w 1375539"/>
                                <a:gd name="connsiteY137" fmla="*/ 240032 h 2602953"/>
                                <a:gd name="connsiteX138" fmla="*/ 291588 w 1375539"/>
                                <a:gd name="connsiteY138" fmla="*/ 164785 h 2602953"/>
                                <a:gd name="connsiteX139" fmla="*/ 360169 w 1375539"/>
                                <a:gd name="connsiteY139" fmla="*/ 97157 h 2602953"/>
                                <a:gd name="connsiteX140" fmla="*/ 434469 w 1375539"/>
                                <a:gd name="connsiteY14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81231 w 1375539"/>
                                <a:gd name="connsiteY20" fmla="*/ 1016319 h 2602953"/>
                                <a:gd name="connsiteX21" fmla="*/ 1243131 w 1375539"/>
                                <a:gd name="connsiteY21" fmla="*/ 1106807 h 2602953"/>
                                <a:gd name="connsiteX22" fmla="*/ 1219318 w 1375539"/>
                                <a:gd name="connsiteY22" fmla="*/ 1144907 h 2602953"/>
                                <a:gd name="connsiteX23" fmla="*/ 1200268 w 1375539"/>
                                <a:gd name="connsiteY23" fmla="*/ 1173482 h 2602953"/>
                                <a:gd name="connsiteX24" fmla="*/ 1190743 w 1375539"/>
                                <a:gd name="connsiteY24" fmla="*/ 1187769 h 2602953"/>
                                <a:gd name="connsiteX25" fmla="*/ 1133593 w 1375539"/>
                                <a:gd name="connsiteY25" fmla="*/ 1287782 h 2602953"/>
                                <a:gd name="connsiteX26" fmla="*/ 1109781 w 1375539"/>
                                <a:gd name="connsiteY26" fmla="*/ 1316357 h 2602953"/>
                                <a:gd name="connsiteX27" fmla="*/ 1095493 w 1375539"/>
                                <a:gd name="connsiteY27" fmla="*/ 1344932 h 2602953"/>
                                <a:gd name="connsiteX28" fmla="*/ 1081206 w 1375539"/>
                                <a:gd name="connsiteY28" fmla="*/ 1354457 h 2602953"/>
                                <a:gd name="connsiteX29" fmla="*/ 1062156 w 1375539"/>
                                <a:gd name="connsiteY29" fmla="*/ 1383032 h 2602953"/>
                                <a:gd name="connsiteX30" fmla="*/ 1043106 w 1375539"/>
                                <a:gd name="connsiteY30" fmla="*/ 1411607 h 2602953"/>
                                <a:gd name="connsiteX31" fmla="*/ 1024056 w 1375539"/>
                                <a:gd name="connsiteY31" fmla="*/ 1440182 h 2602953"/>
                                <a:gd name="connsiteX32" fmla="*/ 1014531 w 1375539"/>
                                <a:gd name="connsiteY32" fmla="*/ 1454469 h 2602953"/>
                                <a:gd name="connsiteX33" fmla="*/ 1000243 w 1375539"/>
                                <a:gd name="connsiteY33" fmla="*/ 1483044 h 2602953"/>
                                <a:gd name="connsiteX34" fmla="*/ 985956 w 1375539"/>
                                <a:gd name="connsiteY34" fmla="*/ 1511619 h 2602953"/>
                                <a:gd name="connsiteX35" fmla="*/ 971668 w 1375539"/>
                                <a:gd name="connsiteY35" fmla="*/ 1540194 h 2602953"/>
                                <a:gd name="connsiteX36" fmla="*/ 966906 w 1375539"/>
                                <a:gd name="connsiteY36" fmla="*/ 1554482 h 2602953"/>
                                <a:gd name="connsiteX37" fmla="*/ 947856 w 1375539"/>
                                <a:gd name="connsiteY37" fmla="*/ 1583057 h 2602953"/>
                                <a:gd name="connsiteX38" fmla="*/ 928806 w 1375539"/>
                                <a:gd name="connsiteY38" fmla="*/ 1611632 h 2602953"/>
                                <a:gd name="connsiteX39" fmla="*/ 909756 w 1375539"/>
                                <a:gd name="connsiteY39" fmla="*/ 1640207 h 2602953"/>
                                <a:gd name="connsiteX40" fmla="*/ 900231 w 1375539"/>
                                <a:gd name="connsiteY40" fmla="*/ 1654494 h 2602953"/>
                                <a:gd name="connsiteX41" fmla="*/ 866893 w 1375539"/>
                                <a:gd name="connsiteY41" fmla="*/ 1697357 h 2602953"/>
                                <a:gd name="connsiteX42" fmla="*/ 857368 w 1375539"/>
                                <a:gd name="connsiteY42" fmla="*/ 1711644 h 2602953"/>
                                <a:gd name="connsiteX43" fmla="*/ 843081 w 1375539"/>
                                <a:gd name="connsiteY43" fmla="*/ 1740219 h 2602953"/>
                                <a:gd name="connsiteX44" fmla="*/ 833556 w 1375539"/>
                                <a:gd name="connsiteY44" fmla="*/ 1768794 h 2602953"/>
                                <a:gd name="connsiteX45" fmla="*/ 828793 w 1375539"/>
                                <a:gd name="connsiteY45" fmla="*/ 1783082 h 2602953"/>
                                <a:gd name="connsiteX46" fmla="*/ 824031 w 1375539"/>
                                <a:gd name="connsiteY46" fmla="*/ 1797369 h 2602953"/>
                                <a:gd name="connsiteX47" fmla="*/ 804981 w 1375539"/>
                                <a:gd name="connsiteY47" fmla="*/ 1825944 h 2602953"/>
                                <a:gd name="connsiteX48" fmla="*/ 771643 w 1375539"/>
                                <a:gd name="connsiteY48" fmla="*/ 1925957 h 2602953"/>
                                <a:gd name="connsiteX49" fmla="*/ 762118 w 1375539"/>
                                <a:gd name="connsiteY49" fmla="*/ 1954532 h 2602953"/>
                                <a:gd name="connsiteX50" fmla="*/ 757356 w 1375539"/>
                                <a:gd name="connsiteY50" fmla="*/ 1968819 h 2602953"/>
                                <a:gd name="connsiteX51" fmla="*/ 747831 w 1375539"/>
                                <a:gd name="connsiteY51" fmla="*/ 1983107 h 2602953"/>
                                <a:gd name="connsiteX52" fmla="*/ 738306 w 1375539"/>
                                <a:gd name="connsiteY52" fmla="*/ 2011682 h 2602953"/>
                                <a:gd name="connsiteX53" fmla="*/ 724018 w 1375539"/>
                                <a:gd name="connsiteY53" fmla="*/ 2054544 h 2602953"/>
                                <a:gd name="connsiteX54" fmla="*/ 704968 w 1375539"/>
                                <a:gd name="connsiteY54" fmla="*/ 2111694 h 2602953"/>
                                <a:gd name="connsiteX55" fmla="*/ 695443 w 1375539"/>
                                <a:gd name="connsiteY55" fmla="*/ 2140269 h 2602953"/>
                                <a:gd name="connsiteX56" fmla="*/ 690681 w 1375539"/>
                                <a:gd name="connsiteY56" fmla="*/ 2154557 h 2602953"/>
                                <a:gd name="connsiteX57" fmla="*/ 685918 w 1375539"/>
                                <a:gd name="connsiteY57" fmla="*/ 2173607 h 2602953"/>
                                <a:gd name="connsiteX58" fmla="*/ 681156 w 1375539"/>
                                <a:gd name="connsiteY58" fmla="*/ 2211707 h 2602953"/>
                                <a:gd name="connsiteX59" fmla="*/ 676393 w 1375539"/>
                                <a:gd name="connsiteY59" fmla="*/ 2230757 h 2602953"/>
                                <a:gd name="connsiteX60" fmla="*/ 662106 w 1375539"/>
                                <a:gd name="connsiteY60" fmla="*/ 2273619 h 2602953"/>
                                <a:gd name="connsiteX61" fmla="*/ 657343 w 1375539"/>
                                <a:gd name="connsiteY61" fmla="*/ 2287907 h 2602953"/>
                                <a:gd name="connsiteX62" fmla="*/ 652581 w 1375539"/>
                                <a:gd name="connsiteY62" fmla="*/ 2302194 h 2602953"/>
                                <a:gd name="connsiteX63" fmla="*/ 643056 w 1375539"/>
                                <a:gd name="connsiteY63" fmla="*/ 2316482 h 2602953"/>
                                <a:gd name="connsiteX64" fmla="*/ 633531 w 1375539"/>
                                <a:gd name="connsiteY64" fmla="*/ 2345057 h 2602953"/>
                                <a:gd name="connsiteX65" fmla="*/ 628768 w 1375539"/>
                                <a:gd name="connsiteY65" fmla="*/ 2359344 h 2602953"/>
                                <a:gd name="connsiteX66" fmla="*/ 619243 w 1375539"/>
                                <a:gd name="connsiteY66" fmla="*/ 2378394 h 2602953"/>
                                <a:gd name="connsiteX67" fmla="*/ 604956 w 1375539"/>
                                <a:gd name="connsiteY67" fmla="*/ 2421257 h 2602953"/>
                                <a:gd name="connsiteX68" fmla="*/ 600193 w 1375539"/>
                                <a:gd name="connsiteY68" fmla="*/ 2435544 h 2602953"/>
                                <a:gd name="connsiteX69" fmla="*/ 585906 w 1375539"/>
                                <a:gd name="connsiteY69" fmla="*/ 2449832 h 2602953"/>
                                <a:gd name="connsiteX70" fmla="*/ 571618 w 1375539"/>
                                <a:gd name="connsiteY70" fmla="*/ 2459357 h 2602953"/>
                                <a:gd name="connsiteX71" fmla="*/ 543043 w 1375539"/>
                                <a:gd name="connsiteY71" fmla="*/ 2487932 h 2602953"/>
                                <a:gd name="connsiteX72" fmla="*/ 528756 w 1375539"/>
                                <a:gd name="connsiteY72" fmla="*/ 2502219 h 2602953"/>
                                <a:gd name="connsiteX73" fmla="*/ 509706 w 1375539"/>
                                <a:gd name="connsiteY73" fmla="*/ 2530794 h 2602953"/>
                                <a:gd name="connsiteX74" fmla="*/ 495418 w 1375539"/>
                                <a:gd name="connsiteY74" fmla="*/ 2535557 h 2602953"/>
                                <a:gd name="connsiteX75" fmla="*/ 466843 w 1375539"/>
                                <a:gd name="connsiteY75" fmla="*/ 2559369 h 2602953"/>
                                <a:gd name="connsiteX76" fmla="*/ 438268 w 1375539"/>
                                <a:gd name="connsiteY76" fmla="*/ 2568894 h 2602953"/>
                                <a:gd name="connsiteX77" fmla="*/ 404931 w 1375539"/>
                                <a:gd name="connsiteY77" fmla="*/ 2597469 h 2602953"/>
                                <a:gd name="connsiteX78" fmla="*/ 366839 w 1375539"/>
                                <a:gd name="connsiteY78" fmla="*/ 2602231 h 2602953"/>
                                <a:gd name="connsiteX79" fmla="*/ 343023 w 1375539"/>
                                <a:gd name="connsiteY79" fmla="*/ 2587937 h 2602953"/>
                                <a:gd name="connsiteX80" fmla="*/ 247770 w 1375539"/>
                                <a:gd name="connsiteY80" fmla="*/ 2578418 h 2602953"/>
                                <a:gd name="connsiteX81" fmla="*/ 147764 w 1375539"/>
                                <a:gd name="connsiteY81" fmla="*/ 2530795 h 2602953"/>
                                <a:gd name="connsiteX82" fmla="*/ 90608 w 1375539"/>
                                <a:gd name="connsiteY82" fmla="*/ 2492696 h 2602953"/>
                                <a:gd name="connsiteX83" fmla="*/ 19170 w 1375539"/>
                                <a:gd name="connsiteY83" fmla="*/ 2397445 h 2602953"/>
                                <a:gd name="connsiteX84" fmla="*/ 125 w 1375539"/>
                                <a:gd name="connsiteY84" fmla="*/ 2297432 h 2602953"/>
                                <a:gd name="connsiteX85" fmla="*/ 4881 w 1375539"/>
                                <a:gd name="connsiteY85" fmla="*/ 2206944 h 2602953"/>
                                <a:gd name="connsiteX86" fmla="*/ 14406 w 1375539"/>
                                <a:gd name="connsiteY86" fmla="*/ 2178369 h 2602953"/>
                                <a:gd name="connsiteX87" fmla="*/ 19168 w 1375539"/>
                                <a:gd name="connsiteY87" fmla="*/ 2164082 h 2602953"/>
                                <a:gd name="connsiteX88" fmla="*/ 28693 w 1375539"/>
                                <a:gd name="connsiteY88" fmla="*/ 2149794 h 2602953"/>
                                <a:gd name="connsiteX89" fmla="*/ 42981 w 1375539"/>
                                <a:gd name="connsiteY89" fmla="*/ 2121219 h 2602953"/>
                                <a:gd name="connsiteX90" fmla="*/ 71556 w 1375539"/>
                                <a:gd name="connsiteY90" fmla="*/ 2035494 h 2602953"/>
                                <a:gd name="connsiteX91" fmla="*/ 81081 w 1375539"/>
                                <a:gd name="connsiteY91" fmla="*/ 2006919 h 2602953"/>
                                <a:gd name="connsiteX92" fmla="*/ 85843 w 1375539"/>
                                <a:gd name="connsiteY92" fmla="*/ 1992632 h 2602953"/>
                                <a:gd name="connsiteX93" fmla="*/ 123943 w 1375539"/>
                                <a:gd name="connsiteY93" fmla="*/ 1935482 h 2602953"/>
                                <a:gd name="connsiteX94" fmla="*/ 133468 w 1375539"/>
                                <a:gd name="connsiteY94" fmla="*/ 1921194 h 2602953"/>
                                <a:gd name="connsiteX95" fmla="*/ 142993 w 1375539"/>
                                <a:gd name="connsiteY95" fmla="*/ 1906907 h 2602953"/>
                                <a:gd name="connsiteX96" fmla="*/ 147756 w 1375539"/>
                                <a:gd name="connsiteY96" fmla="*/ 1892619 h 2602953"/>
                                <a:gd name="connsiteX97" fmla="*/ 162043 w 1375539"/>
                                <a:gd name="connsiteY97" fmla="*/ 1883094 h 2602953"/>
                                <a:gd name="connsiteX98" fmla="*/ 190618 w 1375539"/>
                                <a:gd name="connsiteY98" fmla="*/ 1840232 h 2602953"/>
                                <a:gd name="connsiteX99" fmla="*/ 200143 w 1375539"/>
                                <a:gd name="connsiteY99" fmla="*/ 1825944 h 2602953"/>
                                <a:gd name="connsiteX100" fmla="*/ 214431 w 1375539"/>
                                <a:gd name="connsiteY100" fmla="*/ 1816419 h 2602953"/>
                                <a:gd name="connsiteX101" fmla="*/ 219193 w 1375539"/>
                                <a:gd name="connsiteY101" fmla="*/ 1802132 h 2602953"/>
                                <a:gd name="connsiteX102" fmla="*/ 238243 w 1375539"/>
                                <a:gd name="connsiteY102" fmla="*/ 1773557 h 2602953"/>
                                <a:gd name="connsiteX103" fmla="*/ 252531 w 1375539"/>
                                <a:gd name="connsiteY103" fmla="*/ 1744982 h 2602953"/>
                                <a:gd name="connsiteX104" fmla="*/ 266818 w 1375539"/>
                                <a:gd name="connsiteY104" fmla="*/ 1735457 h 2602953"/>
                                <a:gd name="connsiteX105" fmla="*/ 285868 w 1375539"/>
                                <a:gd name="connsiteY105" fmla="*/ 1706882 h 2602953"/>
                                <a:gd name="connsiteX106" fmla="*/ 295393 w 1375539"/>
                                <a:gd name="connsiteY106" fmla="*/ 1678307 h 2602953"/>
                                <a:gd name="connsiteX107" fmla="*/ 304918 w 1375539"/>
                                <a:gd name="connsiteY107" fmla="*/ 1664019 h 2602953"/>
                                <a:gd name="connsiteX108" fmla="*/ 314443 w 1375539"/>
                                <a:gd name="connsiteY108" fmla="*/ 1635444 h 2602953"/>
                                <a:gd name="connsiteX109" fmla="*/ 333493 w 1375539"/>
                                <a:gd name="connsiteY109" fmla="*/ 1606869 h 2602953"/>
                                <a:gd name="connsiteX110" fmla="*/ 343018 w 1375539"/>
                                <a:gd name="connsiteY110" fmla="*/ 1592582 h 2602953"/>
                                <a:gd name="connsiteX111" fmla="*/ 357306 w 1375539"/>
                                <a:gd name="connsiteY111" fmla="*/ 1564007 h 2602953"/>
                                <a:gd name="connsiteX112" fmla="*/ 366831 w 1375539"/>
                                <a:gd name="connsiteY112" fmla="*/ 1535432 h 2602953"/>
                                <a:gd name="connsiteX113" fmla="*/ 371593 w 1375539"/>
                                <a:gd name="connsiteY113" fmla="*/ 1521144 h 2602953"/>
                                <a:gd name="connsiteX114" fmla="*/ 390643 w 1375539"/>
                                <a:gd name="connsiteY114" fmla="*/ 1478282 h 2602953"/>
                                <a:gd name="connsiteX115" fmla="*/ 395406 w 1375539"/>
                                <a:gd name="connsiteY115" fmla="*/ 1463994 h 2602953"/>
                                <a:gd name="connsiteX116" fmla="*/ 400168 w 1375539"/>
                                <a:gd name="connsiteY116" fmla="*/ 1449707 h 2602953"/>
                                <a:gd name="connsiteX117" fmla="*/ 409693 w 1375539"/>
                                <a:gd name="connsiteY117" fmla="*/ 1378269 h 2602953"/>
                                <a:gd name="connsiteX118" fmla="*/ 414456 w 1375539"/>
                                <a:gd name="connsiteY118" fmla="*/ 1363982 h 2602953"/>
                                <a:gd name="connsiteX119" fmla="*/ 409693 w 1375539"/>
                                <a:gd name="connsiteY119" fmla="*/ 1211582 h 2602953"/>
                                <a:gd name="connsiteX120" fmla="*/ 395406 w 1375539"/>
                                <a:gd name="connsiteY120" fmla="*/ 1168719 h 2602953"/>
                                <a:gd name="connsiteX121" fmla="*/ 381118 w 1375539"/>
                                <a:gd name="connsiteY121" fmla="*/ 1116332 h 2602953"/>
                                <a:gd name="connsiteX122" fmla="*/ 371593 w 1375539"/>
                                <a:gd name="connsiteY122" fmla="*/ 1102044 h 2602953"/>
                                <a:gd name="connsiteX123" fmla="*/ 352543 w 1375539"/>
                                <a:gd name="connsiteY123" fmla="*/ 1073469 h 2602953"/>
                                <a:gd name="connsiteX124" fmla="*/ 347781 w 1375539"/>
                                <a:gd name="connsiteY124" fmla="*/ 1059182 h 2602953"/>
                                <a:gd name="connsiteX125" fmla="*/ 338256 w 1375539"/>
                                <a:gd name="connsiteY125" fmla="*/ 1044894 h 2602953"/>
                                <a:gd name="connsiteX126" fmla="*/ 319206 w 1375539"/>
                                <a:gd name="connsiteY126" fmla="*/ 1011557 h 2602953"/>
                                <a:gd name="connsiteX127" fmla="*/ 304918 w 1375539"/>
                                <a:gd name="connsiteY127" fmla="*/ 968694 h 2602953"/>
                                <a:gd name="connsiteX128" fmla="*/ 300156 w 1375539"/>
                                <a:gd name="connsiteY128" fmla="*/ 954407 h 2602953"/>
                                <a:gd name="connsiteX129" fmla="*/ 271581 w 1375539"/>
                                <a:gd name="connsiteY129" fmla="*/ 921069 h 2602953"/>
                                <a:gd name="connsiteX130" fmla="*/ 214439 w 1375539"/>
                                <a:gd name="connsiteY130" fmla="*/ 816293 h 2602953"/>
                                <a:gd name="connsiteX131" fmla="*/ 176343 w 1375539"/>
                                <a:gd name="connsiteY131" fmla="*/ 744856 h 2602953"/>
                                <a:gd name="connsiteX132" fmla="*/ 133468 w 1375539"/>
                                <a:gd name="connsiteY132" fmla="*/ 630557 h 2602953"/>
                                <a:gd name="connsiteX133" fmla="*/ 123864 w 1375539"/>
                                <a:gd name="connsiteY133" fmla="*/ 497206 h 2602953"/>
                                <a:gd name="connsiteX134" fmla="*/ 152527 w 1375539"/>
                                <a:gd name="connsiteY134" fmla="*/ 382907 h 2602953"/>
                                <a:gd name="connsiteX135" fmla="*/ 185860 w 1375539"/>
                                <a:gd name="connsiteY135" fmla="*/ 311469 h 2602953"/>
                                <a:gd name="connsiteX136" fmla="*/ 228724 w 1375539"/>
                                <a:gd name="connsiteY136" fmla="*/ 240032 h 2602953"/>
                                <a:gd name="connsiteX137" fmla="*/ 291588 w 1375539"/>
                                <a:gd name="connsiteY137" fmla="*/ 164785 h 2602953"/>
                                <a:gd name="connsiteX138" fmla="*/ 360169 w 1375539"/>
                                <a:gd name="connsiteY138" fmla="*/ 97157 h 2602953"/>
                                <a:gd name="connsiteX139" fmla="*/ 434469 w 1375539"/>
                                <a:gd name="connsiteY13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43131 w 1375539"/>
                                <a:gd name="connsiteY20" fmla="*/ 1106807 h 2602953"/>
                                <a:gd name="connsiteX21" fmla="*/ 1219318 w 1375539"/>
                                <a:gd name="connsiteY21" fmla="*/ 1144907 h 2602953"/>
                                <a:gd name="connsiteX22" fmla="*/ 1200268 w 1375539"/>
                                <a:gd name="connsiteY22" fmla="*/ 1173482 h 2602953"/>
                                <a:gd name="connsiteX23" fmla="*/ 1190743 w 1375539"/>
                                <a:gd name="connsiteY23" fmla="*/ 1187769 h 2602953"/>
                                <a:gd name="connsiteX24" fmla="*/ 1133593 w 1375539"/>
                                <a:gd name="connsiteY24" fmla="*/ 1287782 h 2602953"/>
                                <a:gd name="connsiteX25" fmla="*/ 1109781 w 1375539"/>
                                <a:gd name="connsiteY25" fmla="*/ 1316357 h 2602953"/>
                                <a:gd name="connsiteX26" fmla="*/ 1095493 w 1375539"/>
                                <a:gd name="connsiteY26" fmla="*/ 1344932 h 2602953"/>
                                <a:gd name="connsiteX27" fmla="*/ 1081206 w 1375539"/>
                                <a:gd name="connsiteY27" fmla="*/ 1354457 h 2602953"/>
                                <a:gd name="connsiteX28" fmla="*/ 1062156 w 1375539"/>
                                <a:gd name="connsiteY28" fmla="*/ 1383032 h 2602953"/>
                                <a:gd name="connsiteX29" fmla="*/ 1043106 w 1375539"/>
                                <a:gd name="connsiteY29" fmla="*/ 1411607 h 2602953"/>
                                <a:gd name="connsiteX30" fmla="*/ 1024056 w 1375539"/>
                                <a:gd name="connsiteY30" fmla="*/ 1440182 h 2602953"/>
                                <a:gd name="connsiteX31" fmla="*/ 1014531 w 1375539"/>
                                <a:gd name="connsiteY31" fmla="*/ 1454469 h 2602953"/>
                                <a:gd name="connsiteX32" fmla="*/ 1000243 w 1375539"/>
                                <a:gd name="connsiteY32" fmla="*/ 1483044 h 2602953"/>
                                <a:gd name="connsiteX33" fmla="*/ 985956 w 1375539"/>
                                <a:gd name="connsiteY33" fmla="*/ 1511619 h 2602953"/>
                                <a:gd name="connsiteX34" fmla="*/ 971668 w 1375539"/>
                                <a:gd name="connsiteY34" fmla="*/ 1540194 h 2602953"/>
                                <a:gd name="connsiteX35" fmla="*/ 966906 w 1375539"/>
                                <a:gd name="connsiteY35" fmla="*/ 1554482 h 2602953"/>
                                <a:gd name="connsiteX36" fmla="*/ 947856 w 1375539"/>
                                <a:gd name="connsiteY36" fmla="*/ 1583057 h 2602953"/>
                                <a:gd name="connsiteX37" fmla="*/ 928806 w 1375539"/>
                                <a:gd name="connsiteY37" fmla="*/ 1611632 h 2602953"/>
                                <a:gd name="connsiteX38" fmla="*/ 909756 w 1375539"/>
                                <a:gd name="connsiteY38" fmla="*/ 1640207 h 2602953"/>
                                <a:gd name="connsiteX39" fmla="*/ 900231 w 1375539"/>
                                <a:gd name="connsiteY39" fmla="*/ 1654494 h 2602953"/>
                                <a:gd name="connsiteX40" fmla="*/ 866893 w 1375539"/>
                                <a:gd name="connsiteY40" fmla="*/ 1697357 h 2602953"/>
                                <a:gd name="connsiteX41" fmla="*/ 857368 w 1375539"/>
                                <a:gd name="connsiteY41" fmla="*/ 1711644 h 2602953"/>
                                <a:gd name="connsiteX42" fmla="*/ 843081 w 1375539"/>
                                <a:gd name="connsiteY42" fmla="*/ 1740219 h 2602953"/>
                                <a:gd name="connsiteX43" fmla="*/ 833556 w 1375539"/>
                                <a:gd name="connsiteY43" fmla="*/ 1768794 h 2602953"/>
                                <a:gd name="connsiteX44" fmla="*/ 828793 w 1375539"/>
                                <a:gd name="connsiteY44" fmla="*/ 1783082 h 2602953"/>
                                <a:gd name="connsiteX45" fmla="*/ 824031 w 1375539"/>
                                <a:gd name="connsiteY45" fmla="*/ 1797369 h 2602953"/>
                                <a:gd name="connsiteX46" fmla="*/ 804981 w 1375539"/>
                                <a:gd name="connsiteY46" fmla="*/ 1825944 h 2602953"/>
                                <a:gd name="connsiteX47" fmla="*/ 771643 w 1375539"/>
                                <a:gd name="connsiteY47" fmla="*/ 1925957 h 2602953"/>
                                <a:gd name="connsiteX48" fmla="*/ 762118 w 1375539"/>
                                <a:gd name="connsiteY48" fmla="*/ 1954532 h 2602953"/>
                                <a:gd name="connsiteX49" fmla="*/ 757356 w 1375539"/>
                                <a:gd name="connsiteY49" fmla="*/ 1968819 h 2602953"/>
                                <a:gd name="connsiteX50" fmla="*/ 747831 w 1375539"/>
                                <a:gd name="connsiteY50" fmla="*/ 1983107 h 2602953"/>
                                <a:gd name="connsiteX51" fmla="*/ 738306 w 1375539"/>
                                <a:gd name="connsiteY51" fmla="*/ 2011682 h 2602953"/>
                                <a:gd name="connsiteX52" fmla="*/ 724018 w 1375539"/>
                                <a:gd name="connsiteY52" fmla="*/ 2054544 h 2602953"/>
                                <a:gd name="connsiteX53" fmla="*/ 704968 w 1375539"/>
                                <a:gd name="connsiteY53" fmla="*/ 2111694 h 2602953"/>
                                <a:gd name="connsiteX54" fmla="*/ 695443 w 1375539"/>
                                <a:gd name="connsiteY54" fmla="*/ 2140269 h 2602953"/>
                                <a:gd name="connsiteX55" fmla="*/ 690681 w 1375539"/>
                                <a:gd name="connsiteY55" fmla="*/ 2154557 h 2602953"/>
                                <a:gd name="connsiteX56" fmla="*/ 685918 w 1375539"/>
                                <a:gd name="connsiteY56" fmla="*/ 2173607 h 2602953"/>
                                <a:gd name="connsiteX57" fmla="*/ 681156 w 1375539"/>
                                <a:gd name="connsiteY57" fmla="*/ 2211707 h 2602953"/>
                                <a:gd name="connsiteX58" fmla="*/ 676393 w 1375539"/>
                                <a:gd name="connsiteY58" fmla="*/ 2230757 h 2602953"/>
                                <a:gd name="connsiteX59" fmla="*/ 662106 w 1375539"/>
                                <a:gd name="connsiteY59" fmla="*/ 2273619 h 2602953"/>
                                <a:gd name="connsiteX60" fmla="*/ 657343 w 1375539"/>
                                <a:gd name="connsiteY60" fmla="*/ 2287907 h 2602953"/>
                                <a:gd name="connsiteX61" fmla="*/ 652581 w 1375539"/>
                                <a:gd name="connsiteY61" fmla="*/ 2302194 h 2602953"/>
                                <a:gd name="connsiteX62" fmla="*/ 643056 w 1375539"/>
                                <a:gd name="connsiteY62" fmla="*/ 2316482 h 2602953"/>
                                <a:gd name="connsiteX63" fmla="*/ 633531 w 1375539"/>
                                <a:gd name="connsiteY63" fmla="*/ 2345057 h 2602953"/>
                                <a:gd name="connsiteX64" fmla="*/ 628768 w 1375539"/>
                                <a:gd name="connsiteY64" fmla="*/ 2359344 h 2602953"/>
                                <a:gd name="connsiteX65" fmla="*/ 619243 w 1375539"/>
                                <a:gd name="connsiteY65" fmla="*/ 2378394 h 2602953"/>
                                <a:gd name="connsiteX66" fmla="*/ 604956 w 1375539"/>
                                <a:gd name="connsiteY66" fmla="*/ 2421257 h 2602953"/>
                                <a:gd name="connsiteX67" fmla="*/ 600193 w 1375539"/>
                                <a:gd name="connsiteY67" fmla="*/ 2435544 h 2602953"/>
                                <a:gd name="connsiteX68" fmla="*/ 585906 w 1375539"/>
                                <a:gd name="connsiteY68" fmla="*/ 2449832 h 2602953"/>
                                <a:gd name="connsiteX69" fmla="*/ 571618 w 1375539"/>
                                <a:gd name="connsiteY69" fmla="*/ 2459357 h 2602953"/>
                                <a:gd name="connsiteX70" fmla="*/ 543043 w 1375539"/>
                                <a:gd name="connsiteY70" fmla="*/ 2487932 h 2602953"/>
                                <a:gd name="connsiteX71" fmla="*/ 528756 w 1375539"/>
                                <a:gd name="connsiteY71" fmla="*/ 2502219 h 2602953"/>
                                <a:gd name="connsiteX72" fmla="*/ 509706 w 1375539"/>
                                <a:gd name="connsiteY72" fmla="*/ 2530794 h 2602953"/>
                                <a:gd name="connsiteX73" fmla="*/ 495418 w 1375539"/>
                                <a:gd name="connsiteY73" fmla="*/ 2535557 h 2602953"/>
                                <a:gd name="connsiteX74" fmla="*/ 466843 w 1375539"/>
                                <a:gd name="connsiteY74" fmla="*/ 2559369 h 2602953"/>
                                <a:gd name="connsiteX75" fmla="*/ 438268 w 1375539"/>
                                <a:gd name="connsiteY75" fmla="*/ 2568894 h 2602953"/>
                                <a:gd name="connsiteX76" fmla="*/ 404931 w 1375539"/>
                                <a:gd name="connsiteY76" fmla="*/ 2597469 h 2602953"/>
                                <a:gd name="connsiteX77" fmla="*/ 366839 w 1375539"/>
                                <a:gd name="connsiteY77" fmla="*/ 2602231 h 2602953"/>
                                <a:gd name="connsiteX78" fmla="*/ 343023 w 1375539"/>
                                <a:gd name="connsiteY78" fmla="*/ 2587937 h 2602953"/>
                                <a:gd name="connsiteX79" fmla="*/ 247770 w 1375539"/>
                                <a:gd name="connsiteY79" fmla="*/ 2578418 h 2602953"/>
                                <a:gd name="connsiteX80" fmla="*/ 147764 w 1375539"/>
                                <a:gd name="connsiteY80" fmla="*/ 2530795 h 2602953"/>
                                <a:gd name="connsiteX81" fmla="*/ 90608 w 1375539"/>
                                <a:gd name="connsiteY81" fmla="*/ 2492696 h 2602953"/>
                                <a:gd name="connsiteX82" fmla="*/ 19170 w 1375539"/>
                                <a:gd name="connsiteY82" fmla="*/ 2397445 h 2602953"/>
                                <a:gd name="connsiteX83" fmla="*/ 125 w 1375539"/>
                                <a:gd name="connsiteY83" fmla="*/ 2297432 h 2602953"/>
                                <a:gd name="connsiteX84" fmla="*/ 4881 w 1375539"/>
                                <a:gd name="connsiteY84" fmla="*/ 2206944 h 2602953"/>
                                <a:gd name="connsiteX85" fmla="*/ 14406 w 1375539"/>
                                <a:gd name="connsiteY85" fmla="*/ 2178369 h 2602953"/>
                                <a:gd name="connsiteX86" fmla="*/ 19168 w 1375539"/>
                                <a:gd name="connsiteY86" fmla="*/ 2164082 h 2602953"/>
                                <a:gd name="connsiteX87" fmla="*/ 28693 w 1375539"/>
                                <a:gd name="connsiteY87" fmla="*/ 2149794 h 2602953"/>
                                <a:gd name="connsiteX88" fmla="*/ 42981 w 1375539"/>
                                <a:gd name="connsiteY88" fmla="*/ 2121219 h 2602953"/>
                                <a:gd name="connsiteX89" fmla="*/ 71556 w 1375539"/>
                                <a:gd name="connsiteY89" fmla="*/ 2035494 h 2602953"/>
                                <a:gd name="connsiteX90" fmla="*/ 81081 w 1375539"/>
                                <a:gd name="connsiteY90" fmla="*/ 2006919 h 2602953"/>
                                <a:gd name="connsiteX91" fmla="*/ 85843 w 1375539"/>
                                <a:gd name="connsiteY91" fmla="*/ 1992632 h 2602953"/>
                                <a:gd name="connsiteX92" fmla="*/ 123943 w 1375539"/>
                                <a:gd name="connsiteY92" fmla="*/ 1935482 h 2602953"/>
                                <a:gd name="connsiteX93" fmla="*/ 133468 w 1375539"/>
                                <a:gd name="connsiteY93" fmla="*/ 1921194 h 2602953"/>
                                <a:gd name="connsiteX94" fmla="*/ 142993 w 1375539"/>
                                <a:gd name="connsiteY94" fmla="*/ 1906907 h 2602953"/>
                                <a:gd name="connsiteX95" fmla="*/ 147756 w 1375539"/>
                                <a:gd name="connsiteY95" fmla="*/ 1892619 h 2602953"/>
                                <a:gd name="connsiteX96" fmla="*/ 162043 w 1375539"/>
                                <a:gd name="connsiteY96" fmla="*/ 1883094 h 2602953"/>
                                <a:gd name="connsiteX97" fmla="*/ 190618 w 1375539"/>
                                <a:gd name="connsiteY97" fmla="*/ 1840232 h 2602953"/>
                                <a:gd name="connsiteX98" fmla="*/ 200143 w 1375539"/>
                                <a:gd name="connsiteY98" fmla="*/ 1825944 h 2602953"/>
                                <a:gd name="connsiteX99" fmla="*/ 214431 w 1375539"/>
                                <a:gd name="connsiteY99" fmla="*/ 1816419 h 2602953"/>
                                <a:gd name="connsiteX100" fmla="*/ 219193 w 1375539"/>
                                <a:gd name="connsiteY100" fmla="*/ 1802132 h 2602953"/>
                                <a:gd name="connsiteX101" fmla="*/ 238243 w 1375539"/>
                                <a:gd name="connsiteY101" fmla="*/ 1773557 h 2602953"/>
                                <a:gd name="connsiteX102" fmla="*/ 252531 w 1375539"/>
                                <a:gd name="connsiteY102" fmla="*/ 1744982 h 2602953"/>
                                <a:gd name="connsiteX103" fmla="*/ 266818 w 1375539"/>
                                <a:gd name="connsiteY103" fmla="*/ 1735457 h 2602953"/>
                                <a:gd name="connsiteX104" fmla="*/ 285868 w 1375539"/>
                                <a:gd name="connsiteY104" fmla="*/ 1706882 h 2602953"/>
                                <a:gd name="connsiteX105" fmla="*/ 295393 w 1375539"/>
                                <a:gd name="connsiteY105" fmla="*/ 1678307 h 2602953"/>
                                <a:gd name="connsiteX106" fmla="*/ 304918 w 1375539"/>
                                <a:gd name="connsiteY106" fmla="*/ 1664019 h 2602953"/>
                                <a:gd name="connsiteX107" fmla="*/ 314443 w 1375539"/>
                                <a:gd name="connsiteY107" fmla="*/ 1635444 h 2602953"/>
                                <a:gd name="connsiteX108" fmla="*/ 333493 w 1375539"/>
                                <a:gd name="connsiteY108" fmla="*/ 1606869 h 2602953"/>
                                <a:gd name="connsiteX109" fmla="*/ 343018 w 1375539"/>
                                <a:gd name="connsiteY109" fmla="*/ 1592582 h 2602953"/>
                                <a:gd name="connsiteX110" fmla="*/ 357306 w 1375539"/>
                                <a:gd name="connsiteY110" fmla="*/ 1564007 h 2602953"/>
                                <a:gd name="connsiteX111" fmla="*/ 366831 w 1375539"/>
                                <a:gd name="connsiteY111" fmla="*/ 1535432 h 2602953"/>
                                <a:gd name="connsiteX112" fmla="*/ 371593 w 1375539"/>
                                <a:gd name="connsiteY112" fmla="*/ 1521144 h 2602953"/>
                                <a:gd name="connsiteX113" fmla="*/ 390643 w 1375539"/>
                                <a:gd name="connsiteY113" fmla="*/ 1478282 h 2602953"/>
                                <a:gd name="connsiteX114" fmla="*/ 395406 w 1375539"/>
                                <a:gd name="connsiteY114" fmla="*/ 1463994 h 2602953"/>
                                <a:gd name="connsiteX115" fmla="*/ 400168 w 1375539"/>
                                <a:gd name="connsiteY115" fmla="*/ 1449707 h 2602953"/>
                                <a:gd name="connsiteX116" fmla="*/ 409693 w 1375539"/>
                                <a:gd name="connsiteY116" fmla="*/ 1378269 h 2602953"/>
                                <a:gd name="connsiteX117" fmla="*/ 414456 w 1375539"/>
                                <a:gd name="connsiteY117" fmla="*/ 1363982 h 2602953"/>
                                <a:gd name="connsiteX118" fmla="*/ 409693 w 1375539"/>
                                <a:gd name="connsiteY118" fmla="*/ 1211582 h 2602953"/>
                                <a:gd name="connsiteX119" fmla="*/ 395406 w 1375539"/>
                                <a:gd name="connsiteY119" fmla="*/ 1168719 h 2602953"/>
                                <a:gd name="connsiteX120" fmla="*/ 381118 w 1375539"/>
                                <a:gd name="connsiteY120" fmla="*/ 1116332 h 2602953"/>
                                <a:gd name="connsiteX121" fmla="*/ 371593 w 1375539"/>
                                <a:gd name="connsiteY121" fmla="*/ 1102044 h 2602953"/>
                                <a:gd name="connsiteX122" fmla="*/ 352543 w 1375539"/>
                                <a:gd name="connsiteY122" fmla="*/ 1073469 h 2602953"/>
                                <a:gd name="connsiteX123" fmla="*/ 347781 w 1375539"/>
                                <a:gd name="connsiteY123" fmla="*/ 1059182 h 2602953"/>
                                <a:gd name="connsiteX124" fmla="*/ 338256 w 1375539"/>
                                <a:gd name="connsiteY124" fmla="*/ 1044894 h 2602953"/>
                                <a:gd name="connsiteX125" fmla="*/ 319206 w 1375539"/>
                                <a:gd name="connsiteY125" fmla="*/ 1011557 h 2602953"/>
                                <a:gd name="connsiteX126" fmla="*/ 304918 w 1375539"/>
                                <a:gd name="connsiteY126" fmla="*/ 968694 h 2602953"/>
                                <a:gd name="connsiteX127" fmla="*/ 300156 w 1375539"/>
                                <a:gd name="connsiteY127" fmla="*/ 954407 h 2602953"/>
                                <a:gd name="connsiteX128" fmla="*/ 271581 w 1375539"/>
                                <a:gd name="connsiteY128" fmla="*/ 921069 h 2602953"/>
                                <a:gd name="connsiteX129" fmla="*/ 214439 w 1375539"/>
                                <a:gd name="connsiteY129" fmla="*/ 816293 h 2602953"/>
                                <a:gd name="connsiteX130" fmla="*/ 176343 w 1375539"/>
                                <a:gd name="connsiteY130" fmla="*/ 744856 h 2602953"/>
                                <a:gd name="connsiteX131" fmla="*/ 133468 w 1375539"/>
                                <a:gd name="connsiteY131" fmla="*/ 630557 h 2602953"/>
                                <a:gd name="connsiteX132" fmla="*/ 123864 w 1375539"/>
                                <a:gd name="connsiteY132" fmla="*/ 497206 h 2602953"/>
                                <a:gd name="connsiteX133" fmla="*/ 152527 w 1375539"/>
                                <a:gd name="connsiteY133" fmla="*/ 382907 h 2602953"/>
                                <a:gd name="connsiteX134" fmla="*/ 185860 w 1375539"/>
                                <a:gd name="connsiteY134" fmla="*/ 311469 h 2602953"/>
                                <a:gd name="connsiteX135" fmla="*/ 228724 w 1375539"/>
                                <a:gd name="connsiteY135" fmla="*/ 240032 h 2602953"/>
                                <a:gd name="connsiteX136" fmla="*/ 291588 w 1375539"/>
                                <a:gd name="connsiteY136" fmla="*/ 164785 h 2602953"/>
                                <a:gd name="connsiteX137" fmla="*/ 360169 w 1375539"/>
                                <a:gd name="connsiteY137" fmla="*/ 97157 h 2602953"/>
                                <a:gd name="connsiteX138" fmla="*/ 434469 w 1375539"/>
                                <a:gd name="connsiteY13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219318 w 1375539"/>
                                <a:gd name="connsiteY21" fmla="*/ 1144907 h 2602953"/>
                                <a:gd name="connsiteX22" fmla="*/ 1200268 w 1375539"/>
                                <a:gd name="connsiteY22" fmla="*/ 1173482 h 2602953"/>
                                <a:gd name="connsiteX23" fmla="*/ 1190743 w 1375539"/>
                                <a:gd name="connsiteY23" fmla="*/ 1187769 h 2602953"/>
                                <a:gd name="connsiteX24" fmla="*/ 1133593 w 1375539"/>
                                <a:gd name="connsiteY24" fmla="*/ 1287782 h 2602953"/>
                                <a:gd name="connsiteX25" fmla="*/ 1109781 w 1375539"/>
                                <a:gd name="connsiteY25" fmla="*/ 1316357 h 2602953"/>
                                <a:gd name="connsiteX26" fmla="*/ 1095493 w 1375539"/>
                                <a:gd name="connsiteY26" fmla="*/ 1344932 h 2602953"/>
                                <a:gd name="connsiteX27" fmla="*/ 1081206 w 1375539"/>
                                <a:gd name="connsiteY27" fmla="*/ 1354457 h 2602953"/>
                                <a:gd name="connsiteX28" fmla="*/ 1062156 w 1375539"/>
                                <a:gd name="connsiteY28" fmla="*/ 1383032 h 2602953"/>
                                <a:gd name="connsiteX29" fmla="*/ 1043106 w 1375539"/>
                                <a:gd name="connsiteY29" fmla="*/ 1411607 h 2602953"/>
                                <a:gd name="connsiteX30" fmla="*/ 1024056 w 1375539"/>
                                <a:gd name="connsiteY30" fmla="*/ 1440182 h 2602953"/>
                                <a:gd name="connsiteX31" fmla="*/ 1014531 w 1375539"/>
                                <a:gd name="connsiteY31" fmla="*/ 1454469 h 2602953"/>
                                <a:gd name="connsiteX32" fmla="*/ 1000243 w 1375539"/>
                                <a:gd name="connsiteY32" fmla="*/ 1483044 h 2602953"/>
                                <a:gd name="connsiteX33" fmla="*/ 985956 w 1375539"/>
                                <a:gd name="connsiteY33" fmla="*/ 1511619 h 2602953"/>
                                <a:gd name="connsiteX34" fmla="*/ 971668 w 1375539"/>
                                <a:gd name="connsiteY34" fmla="*/ 1540194 h 2602953"/>
                                <a:gd name="connsiteX35" fmla="*/ 966906 w 1375539"/>
                                <a:gd name="connsiteY35" fmla="*/ 1554482 h 2602953"/>
                                <a:gd name="connsiteX36" fmla="*/ 947856 w 1375539"/>
                                <a:gd name="connsiteY36" fmla="*/ 1583057 h 2602953"/>
                                <a:gd name="connsiteX37" fmla="*/ 928806 w 1375539"/>
                                <a:gd name="connsiteY37" fmla="*/ 1611632 h 2602953"/>
                                <a:gd name="connsiteX38" fmla="*/ 909756 w 1375539"/>
                                <a:gd name="connsiteY38" fmla="*/ 1640207 h 2602953"/>
                                <a:gd name="connsiteX39" fmla="*/ 900231 w 1375539"/>
                                <a:gd name="connsiteY39" fmla="*/ 1654494 h 2602953"/>
                                <a:gd name="connsiteX40" fmla="*/ 866893 w 1375539"/>
                                <a:gd name="connsiteY40" fmla="*/ 1697357 h 2602953"/>
                                <a:gd name="connsiteX41" fmla="*/ 857368 w 1375539"/>
                                <a:gd name="connsiteY41" fmla="*/ 1711644 h 2602953"/>
                                <a:gd name="connsiteX42" fmla="*/ 843081 w 1375539"/>
                                <a:gd name="connsiteY42" fmla="*/ 1740219 h 2602953"/>
                                <a:gd name="connsiteX43" fmla="*/ 833556 w 1375539"/>
                                <a:gd name="connsiteY43" fmla="*/ 1768794 h 2602953"/>
                                <a:gd name="connsiteX44" fmla="*/ 828793 w 1375539"/>
                                <a:gd name="connsiteY44" fmla="*/ 1783082 h 2602953"/>
                                <a:gd name="connsiteX45" fmla="*/ 824031 w 1375539"/>
                                <a:gd name="connsiteY45" fmla="*/ 1797369 h 2602953"/>
                                <a:gd name="connsiteX46" fmla="*/ 804981 w 1375539"/>
                                <a:gd name="connsiteY46" fmla="*/ 1825944 h 2602953"/>
                                <a:gd name="connsiteX47" fmla="*/ 771643 w 1375539"/>
                                <a:gd name="connsiteY47" fmla="*/ 1925957 h 2602953"/>
                                <a:gd name="connsiteX48" fmla="*/ 762118 w 1375539"/>
                                <a:gd name="connsiteY48" fmla="*/ 1954532 h 2602953"/>
                                <a:gd name="connsiteX49" fmla="*/ 757356 w 1375539"/>
                                <a:gd name="connsiteY49" fmla="*/ 1968819 h 2602953"/>
                                <a:gd name="connsiteX50" fmla="*/ 747831 w 1375539"/>
                                <a:gd name="connsiteY50" fmla="*/ 1983107 h 2602953"/>
                                <a:gd name="connsiteX51" fmla="*/ 738306 w 1375539"/>
                                <a:gd name="connsiteY51" fmla="*/ 2011682 h 2602953"/>
                                <a:gd name="connsiteX52" fmla="*/ 724018 w 1375539"/>
                                <a:gd name="connsiteY52" fmla="*/ 2054544 h 2602953"/>
                                <a:gd name="connsiteX53" fmla="*/ 704968 w 1375539"/>
                                <a:gd name="connsiteY53" fmla="*/ 2111694 h 2602953"/>
                                <a:gd name="connsiteX54" fmla="*/ 695443 w 1375539"/>
                                <a:gd name="connsiteY54" fmla="*/ 2140269 h 2602953"/>
                                <a:gd name="connsiteX55" fmla="*/ 690681 w 1375539"/>
                                <a:gd name="connsiteY55" fmla="*/ 2154557 h 2602953"/>
                                <a:gd name="connsiteX56" fmla="*/ 685918 w 1375539"/>
                                <a:gd name="connsiteY56" fmla="*/ 2173607 h 2602953"/>
                                <a:gd name="connsiteX57" fmla="*/ 681156 w 1375539"/>
                                <a:gd name="connsiteY57" fmla="*/ 2211707 h 2602953"/>
                                <a:gd name="connsiteX58" fmla="*/ 676393 w 1375539"/>
                                <a:gd name="connsiteY58" fmla="*/ 2230757 h 2602953"/>
                                <a:gd name="connsiteX59" fmla="*/ 662106 w 1375539"/>
                                <a:gd name="connsiteY59" fmla="*/ 2273619 h 2602953"/>
                                <a:gd name="connsiteX60" fmla="*/ 657343 w 1375539"/>
                                <a:gd name="connsiteY60" fmla="*/ 2287907 h 2602953"/>
                                <a:gd name="connsiteX61" fmla="*/ 652581 w 1375539"/>
                                <a:gd name="connsiteY61" fmla="*/ 2302194 h 2602953"/>
                                <a:gd name="connsiteX62" fmla="*/ 643056 w 1375539"/>
                                <a:gd name="connsiteY62" fmla="*/ 2316482 h 2602953"/>
                                <a:gd name="connsiteX63" fmla="*/ 633531 w 1375539"/>
                                <a:gd name="connsiteY63" fmla="*/ 2345057 h 2602953"/>
                                <a:gd name="connsiteX64" fmla="*/ 628768 w 1375539"/>
                                <a:gd name="connsiteY64" fmla="*/ 2359344 h 2602953"/>
                                <a:gd name="connsiteX65" fmla="*/ 619243 w 1375539"/>
                                <a:gd name="connsiteY65" fmla="*/ 2378394 h 2602953"/>
                                <a:gd name="connsiteX66" fmla="*/ 604956 w 1375539"/>
                                <a:gd name="connsiteY66" fmla="*/ 2421257 h 2602953"/>
                                <a:gd name="connsiteX67" fmla="*/ 600193 w 1375539"/>
                                <a:gd name="connsiteY67" fmla="*/ 2435544 h 2602953"/>
                                <a:gd name="connsiteX68" fmla="*/ 585906 w 1375539"/>
                                <a:gd name="connsiteY68" fmla="*/ 2449832 h 2602953"/>
                                <a:gd name="connsiteX69" fmla="*/ 571618 w 1375539"/>
                                <a:gd name="connsiteY69" fmla="*/ 2459357 h 2602953"/>
                                <a:gd name="connsiteX70" fmla="*/ 543043 w 1375539"/>
                                <a:gd name="connsiteY70" fmla="*/ 2487932 h 2602953"/>
                                <a:gd name="connsiteX71" fmla="*/ 528756 w 1375539"/>
                                <a:gd name="connsiteY71" fmla="*/ 2502219 h 2602953"/>
                                <a:gd name="connsiteX72" fmla="*/ 509706 w 1375539"/>
                                <a:gd name="connsiteY72" fmla="*/ 2530794 h 2602953"/>
                                <a:gd name="connsiteX73" fmla="*/ 495418 w 1375539"/>
                                <a:gd name="connsiteY73" fmla="*/ 2535557 h 2602953"/>
                                <a:gd name="connsiteX74" fmla="*/ 466843 w 1375539"/>
                                <a:gd name="connsiteY74" fmla="*/ 2559369 h 2602953"/>
                                <a:gd name="connsiteX75" fmla="*/ 438268 w 1375539"/>
                                <a:gd name="connsiteY75" fmla="*/ 2568894 h 2602953"/>
                                <a:gd name="connsiteX76" fmla="*/ 404931 w 1375539"/>
                                <a:gd name="connsiteY76" fmla="*/ 2597469 h 2602953"/>
                                <a:gd name="connsiteX77" fmla="*/ 366839 w 1375539"/>
                                <a:gd name="connsiteY77" fmla="*/ 2602231 h 2602953"/>
                                <a:gd name="connsiteX78" fmla="*/ 343023 w 1375539"/>
                                <a:gd name="connsiteY78" fmla="*/ 2587937 h 2602953"/>
                                <a:gd name="connsiteX79" fmla="*/ 247770 w 1375539"/>
                                <a:gd name="connsiteY79" fmla="*/ 2578418 h 2602953"/>
                                <a:gd name="connsiteX80" fmla="*/ 147764 w 1375539"/>
                                <a:gd name="connsiteY80" fmla="*/ 2530795 h 2602953"/>
                                <a:gd name="connsiteX81" fmla="*/ 90608 w 1375539"/>
                                <a:gd name="connsiteY81" fmla="*/ 2492696 h 2602953"/>
                                <a:gd name="connsiteX82" fmla="*/ 19170 w 1375539"/>
                                <a:gd name="connsiteY82" fmla="*/ 2397445 h 2602953"/>
                                <a:gd name="connsiteX83" fmla="*/ 125 w 1375539"/>
                                <a:gd name="connsiteY83" fmla="*/ 2297432 h 2602953"/>
                                <a:gd name="connsiteX84" fmla="*/ 4881 w 1375539"/>
                                <a:gd name="connsiteY84" fmla="*/ 2206944 h 2602953"/>
                                <a:gd name="connsiteX85" fmla="*/ 14406 w 1375539"/>
                                <a:gd name="connsiteY85" fmla="*/ 2178369 h 2602953"/>
                                <a:gd name="connsiteX86" fmla="*/ 19168 w 1375539"/>
                                <a:gd name="connsiteY86" fmla="*/ 2164082 h 2602953"/>
                                <a:gd name="connsiteX87" fmla="*/ 28693 w 1375539"/>
                                <a:gd name="connsiteY87" fmla="*/ 2149794 h 2602953"/>
                                <a:gd name="connsiteX88" fmla="*/ 42981 w 1375539"/>
                                <a:gd name="connsiteY88" fmla="*/ 2121219 h 2602953"/>
                                <a:gd name="connsiteX89" fmla="*/ 71556 w 1375539"/>
                                <a:gd name="connsiteY89" fmla="*/ 2035494 h 2602953"/>
                                <a:gd name="connsiteX90" fmla="*/ 81081 w 1375539"/>
                                <a:gd name="connsiteY90" fmla="*/ 2006919 h 2602953"/>
                                <a:gd name="connsiteX91" fmla="*/ 85843 w 1375539"/>
                                <a:gd name="connsiteY91" fmla="*/ 1992632 h 2602953"/>
                                <a:gd name="connsiteX92" fmla="*/ 123943 w 1375539"/>
                                <a:gd name="connsiteY92" fmla="*/ 1935482 h 2602953"/>
                                <a:gd name="connsiteX93" fmla="*/ 133468 w 1375539"/>
                                <a:gd name="connsiteY93" fmla="*/ 1921194 h 2602953"/>
                                <a:gd name="connsiteX94" fmla="*/ 142993 w 1375539"/>
                                <a:gd name="connsiteY94" fmla="*/ 1906907 h 2602953"/>
                                <a:gd name="connsiteX95" fmla="*/ 147756 w 1375539"/>
                                <a:gd name="connsiteY95" fmla="*/ 1892619 h 2602953"/>
                                <a:gd name="connsiteX96" fmla="*/ 162043 w 1375539"/>
                                <a:gd name="connsiteY96" fmla="*/ 1883094 h 2602953"/>
                                <a:gd name="connsiteX97" fmla="*/ 190618 w 1375539"/>
                                <a:gd name="connsiteY97" fmla="*/ 1840232 h 2602953"/>
                                <a:gd name="connsiteX98" fmla="*/ 200143 w 1375539"/>
                                <a:gd name="connsiteY98" fmla="*/ 1825944 h 2602953"/>
                                <a:gd name="connsiteX99" fmla="*/ 214431 w 1375539"/>
                                <a:gd name="connsiteY99" fmla="*/ 1816419 h 2602953"/>
                                <a:gd name="connsiteX100" fmla="*/ 219193 w 1375539"/>
                                <a:gd name="connsiteY100" fmla="*/ 1802132 h 2602953"/>
                                <a:gd name="connsiteX101" fmla="*/ 238243 w 1375539"/>
                                <a:gd name="connsiteY101" fmla="*/ 1773557 h 2602953"/>
                                <a:gd name="connsiteX102" fmla="*/ 252531 w 1375539"/>
                                <a:gd name="connsiteY102" fmla="*/ 1744982 h 2602953"/>
                                <a:gd name="connsiteX103" fmla="*/ 266818 w 1375539"/>
                                <a:gd name="connsiteY103" fmla="*/ 1735457 h 2602953"/>
                                <a:gd name="connsiteX104" fmla="*/ 285868 w 1375539"/>
                                <a:gd name="connsiteY104" fmla="*/ 1706882 h 2602953"/>
                                <a:gd name="connsiteX105" fmla="*/ 295393 w 1375539"/>
                                <a:gd name="connsiteY105" fmla="*/ 1678307 h 2602953"/>
                                <a:gd name="connsiteX106" fmla="*/ 304918 w 1375539"/>
                                <a:gd name="connsiteY106" fmla="*/ 1664019 h 2602953"/>
                                <a:gd name="connsiteX107" fmla="*/ 314443 w 1375539"/>
                                <a:gd name="connsiteY107" fmla="*/ 1635444 h 2602953"/>
                                <a:gd name="connsiteX108" fmla="*/ 333493 w 1375539"/>
                                <a:gd name="connsiteY108" fmla="*/ 1606869 h 2602953"/>
                                <a:gd name="connsiteX109" fmla="*/ 343018 w 1375539"/>
                                <a:gd name="connsiteY109" fmla="*/ 1592582 h 2602953"/>
                                <a:gd name="connsiteX110" fmla="*/ 357306 w 1375539"/>
                                <a:gd name="connsiteY110" fmla="*/ 1564007 h 2602953"/>
                                <a:gd name="connsiteX111" fmla="*/ 366831 w 1375539"/>
                                <a:gd name="connsiteY111" fmla="*/ 1535432 h 2602953"/>
                                <a:gd name="connsiteX112" fmla="*/ 371593 w 1375539"/>
                                <a:gd name="connsiteY112" fmla="*/ 1521144 h 2602953"/>
                                <a:gd name="connsiteX113" fmla="*/ 390643 w 1375539"/>
                                <a:gd name="connsiteY113" fmla="*/ 1478282 h 2602953"/>
                                <a:gd name="connsiteX114" fmla="*/ 395406 w 1375539"/>
                                <a:gd name="connsiteY114" fmla="*/ 1463994 h 2602953"/>
                                <a:gd name="connsiteX115" fmla="*/ 400168 w 1375539"/>
                                <a:gd name="connsiteY115" fmla="*/ 1449707 h 2602953"/>
                                <a:gd name="connsiteX116" fmla="*/ 409693 w 1375539"/>
                                <a:gd name="connsiteY116" fmla="*/ 1378269 h 2602953"/>
                                <a:gd name="connsiteX117" fmla="*/ 414456 w 1375539"/>
                                <a:gd name="connsiteY117" fmla="*/ 1363982 h 2602953"/>
                                <a:gd name="connsiteX118" fmla="*/ 409693 w 1375539"/>
                                <a:gd name="connsiteY118" fmla="*/ 1211582 h 2602953"/>
                                <a:gd name="connsiteX119" fmla="*/ 395406 w 1375539"/>
                                <a:gd name="connsiteY119" fmla="*/ 1168719 h 2602953"/>
                                <a:gd name="connsiteX120" fmla="*/ 381118 w 1375539"/>
                                <a:gd name="connsiteY120" fmla="*/ 1116332 h 2602953"/>
                                <a:gd name="connsiteX121" fmla="*/ 371593 w 1375539"/>
                                <a:gd name="connsiteY121" fmla="*/ 1102044 h 2602953"/>
                                <a:gd name="connsiteX122" fmla="*/ 352543 w 1375539"/>
                                <a:gd name="connsiteY122" fmla="*/ 1073469 h 2602953"/>
                                <a:gd name="connsiteX123" fmla="*/ 347781 w 1375539"/>
                                <a:gd name="connsiteY123" fmla="*/ 1059182 h 2602953"/>
                                <a:gd name="connsiteX124" fmla="*/ 338256 w 1375539"/>
                                <a:gd name="connsiteY124" fmla="*/ 1044894 h 2602953"/>
                                <a:gd name="connsiteX125" fmla="*/ 319206 w 1375539"/>
                                <a:gd name="connsiteY125" fmla="*/ 1011557 h 2602953"/>
                                <a:gd name="connsiteX126" fmla="*/ 304918 w 1375539"/>
                                <a:gd name="connsiteY126" fmla="*/ 968694 h 2602953"/>
                                <a:gd name="connsiteX127" fmla="*/ 300156 w 1375539"/>
                                <a:gd name="connsiteY127" fmla="*/ 954407 h 2602953"/>
                                <a:gd name="connsiteX128" fmla="*/ 271581 w 1375539"/>
                                <a:gd name="connsiteY128" fmla="*/ 921069 h 2602953"/>
                                <a:gd name="connsiteX129" fmla="*/ 214439 w 1375539"/>
                                <a:gd name="connsiteY129" fmla="*/ 816293 h 2602953"/>
                                <a:gd name="connsiteX130" fmla="*/ 176343 w 1375539"/>
                                <a:gd name="connsiteY130" fmla="*/ 744856 h 2602953"/>
                                <a:gd name="connsiteX131" fmla="*/ 133468 w 1375539"/>
                                <a:gd name="connsiteY131" fmla="*/ 630557 h 2602953"/>
                                <a:gd name="connsiteX132" fmla="*/ 123864 w 1375539"/>
                                <a:gd name="connsiteY132" fmla="*/ 497206 h 2602953"/>
                                <a:gd name="connsiteX133" fmla="*/ 152527 w 1375539"/>
                                <a:gd name="connsiteY133" fmla="*/ 382907 h 2602953"/>
                                <a:gd name="connsiteX134" fmla="*/ 185860 w 1375539"/>
                                <a:gd name="connsiteY134" fmla="*/ 311469 h 2602953"/>
                                <a:gd name="connsiteX135" fmla="*/ 228724 w 1375539"/>
                                <a:gd name="connsiteY135" fmla="*/ 240032 h 2602953"/>
                                <a:gd name="connsiteX136" fmla="*/ 291588 w 1375539"/>
                                <a:gd name="connsiteY136" fmla="*/ 164785 h 2602953"/>
                                <a:gd name="connsiteX137" fmla="*/ 360169 w 1375539"/>
                                <a:gd name="connsiteY137" fmla="*/ 97157 h 2602953"/>
                                <a:gd name="connsiteX138" fmla="*/ 434469 w 1375539"/>
                                <a:gd name="connsiteY13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200268 w 1375539"/>
                                <a:gd name="connsiteY21" fmla="*/ 1173482 h 2602953"/>
                                <a:gd name="connsiteX22" fmla="*/ 1190743 w 1375539"/>
                                <a:gd name="connsiteY22" fmla="*/ 1187769 h 2602953"/>
                                <a:gd name="connsiteX23" fmla="*/ 1133593 w 1375539"/>
                                <a:gd name="connsiteY23" fmla="*/ 1287782 h 2602953"/>
                                <a:gd name="connsiteX24" fmla="*/ 1109781 w 1375539"/>
                                <a:gd name="connsiteY24" fmla="*/ 1316357 h 2602953"/>
                                <a:gd name="connsiteX25" fmla="*/ 1095493 w 1375539"/>
                                <a:gd name="connsiteY25" fmla="*/ 1344932 h 2602953"/>
                                <a:gd name="connsiteX26" fmla="*/ 1081206 w 1375539"/>
                                <a:gd name="connsiteY26" fmla="*/ 1354457 h 2602953"/>
                                <a:gd name="connsiteX27" fmla="*/ 1062156 w 1375539"/>
                                <a:gd name="connsiteY27" fmla="*/ 1383032 h 2602953"/>
                                <a:gd name="connsiteX28" fmla="*/ 1043106 w 1375539"/>
                                <a:gd name="connsiteY28" fmla="*/ 1411607 h 2602953"/>
                                <a:gd name="connsiteX29" fmla="*/ 1024056 w 1375539"/>
                                <a:gd name="connsiteY29" fmla="*/ 1440182 h 2602953"/>
                                <a:gd name="connsiteX30" fmla="*/ 1014531 w 1375539"/>
                                <a:gd name="connsiteY30" fmla="*/ 1454469 h 2602953"/>
                                <a:gd name="connsiteX31" fmla="*/ 1000243 w 1375539"/>
                                <a:gd name="connsiteY31" fmla="*/ 1483044 h 2602953"/>
                                <a:gd name="connsiteX32" fmla="*/ 985956 w 1375539"/>
                                <a:gd name="connsiteY32" fmla="*/ 1511619 h 2602953"/>
                                <a:gd name="connsiteX33" fmla="*/ 971668 w 1375539"/>
                                <a:gd name="connsiteY33" fmla="*/ 1540194 h 2602953"/>
                                <a:gd name="connsiteX34" fmla="*/ 966906 w 1375539"/>
                                <a:gd name="connsiteY34" fmla="*/ 1554482 h 2602953"/>
                                <a:gd name="connsiteX35" fmla="*/ 947856 w 1375539"/>
                                <a:gd name="connsiteY35" fmla="*/ 1583057 h 2602953"/>
                                <a:gd name="connsiteX36" fmla="*/ 928806 w 1375539"/>
                                <a:gd name="connsiteY36" fmla="*/ 1611632 h 2602953"/>
                                <a:gd name="connsiteX37" fmla="*/ 909756 w 1375539"/>
                                <a:gd name="connsiteY37" fmla="*/ 1640207 h 2602953"/>
                                <a:gd name="connsiteX38" fmla="*/ 900231 w 1375539"/>
                                <a:gd name="connsiteY38" fmla="*/ 1654494 h 2602953"/>
                                <a:gd name="connsiteX39" fmla="*/ 866893 w 1375539"/>
                                <a:gd name="connsiteY39" fmla="*/ 1697357 h 2602953"/>
                                <a:gd name="connsiteX40" fmla="*/ 857368 w 1375539"/>
                                <a:gd name="connsiteY40" fmla="*/ 1711644 h 2602953"/>
                                <a:gd name="connsiteX41" fmla="*/ 843081 w 1375539"/>
                                <a:gd name="connsiteY41" fmla="*/ 1740219 h 2602953"/>
                                <a:gd name="connsiteX42" fmla="*/ 833556 w 1375539"/>
                                <a:gd name="connsiteY42" fmla="*/ 1768794 h 2602953"/>
                                <a:gd name="connsiteX43" fmla="*/ 828793 w 1375539"/>
                                <a:gd name="connsiteY43" fmla="*/ 1783082 h 2602953"/>
                                <a:gd name="connsiteX44" fmla="*/ 824031 w 1375539"/>
                                <a:gd name="connsiteY44" fmla="*/ 1797369 h 2602953"/>
                                <a:gd name="connsiteX45" fmla="*/ 804981 w 1375539"/>
                                <a:gd name="connsiteY45" fmla="*/ 1825944 h 2602953"/>
                                <a:gd name="connsiteX46" fmla="*/ 771643 w 1375539"/>
                                <a:gd name="connsiteY46" fmla="*/ 1925957 h 2602953"/>
                                <a:gd name="connsiteX47" fmla="*/ 762118 w 1375539"/>
                                <a:gd name="connsiteY47" fmla="*/ 1954532 h 2602953"/>
                                <a:gd name="connsiteX48" fmla="*/ 757356 w 1375539"/>
                                <a:gd name="connsiteY48" fmla="*/ 1968819 h 2602953"/>
                                <a:gd name="connsiteX49" fmla="*/ 747831 w 1375539"/>
                                <a:gd name="connsiteY49" fmla="*/ 1983107 h 2602953"/>
                                <a:gd name="connsiteX50" fmla="*/ 738306 w 1375539"/>
                                <a:gd name="connsiteY50" fmla="*/ 2011682 h 2602953"/>
                                <a:gd name="connsiteX51" fmla="*/ 724018 w 1375539"/>
                                <a:gd name="connsiteY51" fmla="*/ 2054544 h 2602953"/>
                                <a:gd name="connsiteX52" fmla="*/ 704968 w 1375539"/>
                                <a:gd name="connsiteY52" fmla="*/ 2111694 h 2602953"/>
                                <a:gd name="connsiteX53" fmla="*/ 695443 w 1375539"/>
                                <a:gd name="connsiteY53" fmla="*/ 2140269 h 2602953"/>
                                <a:gd name="connsiteX54" fmla="*/ 690681 w 1375539"/>
                                <a:gd name="connsiteY54" fmla="*/ 2154557 h 2602953"/>
                                <a:gd name="connsiteX55" fmla="*/ 685918 w 1375539"/>
                                <a:gd name="connsiteY55" fmla="*/ 2173607 h 2602953"/>
                                <a:gd name="connsiteX56" fmla="*/ 681156 w 1375539"/>
                                <a:gd name="connsiteY56" fmla="*/ 2211707 h 2602953"/>
                                <a:gd name="connsiteX57" fmla="*/ 676393 w 1375539"/>
                                <a:gd name="connsiteY57" fmla="*/ 2230757 h 2602953"/>
                                <a:gd name="connsiteX58" fmla="*/ 662106 w 1375539"/>
                                <a:gd name="connsiteY58" fmla="*/ 2273619 h 2602953"/>
                                <a:gd name="connsiteX59" fmla="*/ 657343 w 1375539"/>
                                <a:gd name="connsiteY59" fmla="*/ 2287907 h 2602953"/>
                                <a:gd name="connsiteX60" fmla="*/ 652581 w 1375539"/>
                                <a:gd name="connsiteY60" fmla="*/ 2302194 h 2602953"/>
                                <a:gd name="connsiteX61" fmla="*/ 643056 w 1375539"/>
                                <a:gd name="connsiteY61" fmla="*/ 2316482 h 2602953"/>
                                <a:gd name="connsiteX62" fmla="*/ 633531 w 1375539"/>
                                <a:gd name="connsiteY62" fmla="*/ 2345057 h 2602953"/>
                                <a:gd name="connsiteX63" fmla="*/ 628768 w 1375539"/>
                                <a:gd name="connsiteY63" fmla="*/ 2359344 h 2602953"/>
                                <a:gd name="connsiteX64" fmla="*/ 619243 w 1375539"/>
                                <a:gd name="connsiteY64" fmla="*/ 2378394 h 2602953"/>
                                <a:gd name="connsiteX65" fmla="*/ 604956 w 1375539"/>
                                <a:gd name="connsiteY65" fmla="*/ 2421257 h 2602953"/>
                                <a:gd name="connsiteX66" fmla="*/ 600193 w 1375539"/>
                                <a:gd name="connsiteY66" fmla="*/ 2435544 h 2602953"/>
                                <a:gd name="connsiteX67" fmla="*/ 585906 w 1375539"/>
                                <a:gd name="connsiteY67" fmla="*/ 2449832 h 2602953"/>
                                <a:gd name="connsiteX68" fmla="*/ 571618 w 1375539"/>
                                <a:gd name="connsiteY68" fmla="*/ 2459357 h 2602953"/>
                                <a:gd name="connsiteX69" fmla="*/ 543043 w 1375539"/>
                                <a:gd name="connsiteY69" fmla="*/ 2487932 h 2602953"/>
                                <a:gd name="connsiteX70" fmla="*/ 528756 w 1375539"/>
                                <a:gd name="connsiteY70" fmla="*/ 2502219 h 2602953"/>
                                <a:gd name="connsiteX71" fmla="*/ 509706 w 1375539"/>
                                <a:gd name="connsiteY71" fmla="*/ 2530794 h 2602953"/>
                                <a:gd name="connsiteX72" fmla="*/ 495418 w 1375539"/>
                                <a:gd name="connsiteY72" fmla="*/ 2535557 h 2602953"/>
                                <a:gd name="connsiteX73" fmla="*/ 466843 w 1375539"/>
                                <a:gd name="connsiteY73" fmla="*/ 2559369 h 2602953"/>
                                <a:gd name="connsiteX74" fmla="*/ 438268 w 1375539"/>
                                <a:gd name="connsiteY74" fmla="*/ 2568894 h 2602953"/>
                                <a:gd name="connsiteX75" fmla="*/ 404931 w 1375539"/>
                                <a:gd name="connsiteY75" fmla="*/ 2597469 h 2602953"/>
                                <a:gd name="connsiteX76" fmla="*/ 366839 w 1375539"/>
                                <a:gd name="connsiteY76" fmla="*/ 2602231 h 2602953"/>
                                <a:gd name="connsiteX77" fmla="*/ 343023 w 1375539"/>
                                <a:gd name="connsiteY77" fmla="*/ 2587937 h 2602953"/>
                                <a:gd name="connsiteX78" fmla="*/ 247770 w 1375539"/>
                                <a:gd name="connsiteY78" fmla="*/ 2578418 h 2602953"/>
                                <a:gd name="connsiteX79" fmla="*/ 147764 w 1375539"/>
                                <a:gd name="connsiteY79" fmla="*/ 2530795 h 2602953"/>
                                <a:gd name="connsiteX80" fmla="*/ 90608 w 1375539"/>
                                <a:gd name="connsiteY80" fmla="*/ 2492696 h 2602953"/>
                                <a:gd name="connsiteX81" fmla="*/ 19170 w 1375539"/>
                                <a:gd name="connsiteY81" fmla="*/ 2397445 h 2602953"/>
                                <a:gd name="connsiteX82" fmla="*/ 125 w 1375539"/>
                                <a:gd name="connsiteY82" fmla="*/ 2297432 h 2602953"/>
                                <a:gd name="connsiteX83" fmla="*/ 4881 w 1375539"/>
                                <a:gd name="connsiteY83" fmla="*/ 2206944 h 2602953"/>
                                <a:gd name="connsiteX84" fmla="*/ 14406 w 1375539"/>
                                <a:gd name="connsiteY84" fmla="*/ 2178369 h 2602953"/>
                                <a:gd name="connsiteX85" fmla="*/ 19168 w 1375539"/>
                                <a:gd name="connsiteY85" fmla="*/ 2164082 h 2602953"/>
                                <a:gd name="connsiteX86" fmla="*/ 28693 w 1375539"/>
                                <a:gd name="connsiteY86" fmla="*/ 2149794 h 2602953"/>
                                <a:gd name="connsiteX87" fmla="*/ 42981 w 1375539"/>
                                <a:gd name="connsiteY87" fmla="*/ 2121219 h 2602953"/>
                                <a:gd name="connsiteX88" fmla="*/ 71556 w 1375539"/>
                                <a:gd name="connsiteY88" fmla="*/ 2035494 h 2602953"/>
                                <a:gd name="connsiteX89" fmla="*/ 81081 w 1375539"/>
                                <a:gd name="connsiteY89" fmla="*/ 2006919 h 2602953"/>
                                <a:gd name="connsiteX90" fmla="*/ 85843 w 1375539"/>
                                <a:gd name="connsiteY90" fmla="*/ 1992632 h 2602953"/>
                                <a:gd name="connsiteX91" fmla="*/ 123943 w 1375539"/>
                                <a:gd name="connsiteY91" fmla="*/ 1935482 h 2602953"/>
                                <a:gd name="connsiteX92" fmla="*/ 133468 w 1375539"/>
                                <a:gd name="connsiteY92" fmla="*/ 1921194 h 2602953"/>
                                <a:gd name="connsiteX93" fmla="*/ 142993 w 1375539"/>
                                <a:gd name="connsiteY93" fmla="*/ 1906907 h 2602953"/>
                                <a:gd name="connsiteX94" fmla="*/ 147756 w 1375539"/>
                                <a:gd name="connsiteY94" fmla="*/ 1892619 h 2602953"/>
                                <a:gd name="connsiteX95" fmla="*/ 162043 w 1375539"/>
                                <a:gd name="connsiteY95" fmla="*/ 1883094 h 2602953"/>
                                <a:gd name="connsiteX96" fmla="*/ 190618 w 1375539"/>
                                <a:gd name="connsiteY96" fmla="*/ 1840232 h 2602953"/>
                                <a:gd name="connsiteX97" fmla="*/ 200143 w 1375539"/>
                                <a:gd name="connsiteY97" fmla="*/ 1825944 h 2602953"/>
                                <a:gd name="connsiteX98" fmla="*/ 214431 w 1375539"/>
                                <a:gd name="connsiteY98" fmla="*/ 1816419 h 2602953"/>
                                <a:gd name="connsiteX99" fmla="*/ 219193 w 1375539"/>
                                <a:gd name="connsiteY99" fmla="*/ 1802132 h 2602953"/>
                                <a:gd name="connsiteX100" fmla="*/ 238243 w 1375539"/>
                                <a:gd name="connsiteY100" fmla="*/ 1773557 h 2602953"/>
                                <a:gd name="connsiteX101" fmla="*/ 252531 w 1375539"/>
                                <a:gd name="connsiteY101" fmla="*/ 1744982 h 2602953"/>
                                <a:gd name="connsiteX102" fmla="*/ 266818 w 1375539"/>
                                <a:gd name="connsiteY102" fmla="*/ 1735457 h 2602953"/>
                                <a:gd name="connsiteX103" fmla="*/ 285868 w 1375539"/>
                                <a:gd name="connsiteY103" fmla="*/ 1706882 h 2602953"/>
                                <a:gd name="connsiteX104" fmla="*/ 295393 w 1375539"/>
                                <a:gd name="connsiteY104" fmla="*/ 1678307 h 2602953"/>
                                <a:gd name="connsiteX105" fmla="*/ 304918 w 1375539"/>
                                <a:gd name="connsiteY105" fmla="*/ 1664019 h 2602953"/>
                                <a:gd name="connsiteX106" fmla="*/ 314443 w 1375539"/>
                                <a:gd name="connsiteY106" fmla="*/ 1635444 h 2602953"/>
                                <a:gd name="connsiteX107" fmla="*/ 333493 w 1375539"/>
                                <a:gd name="connsiteY107" fmla="*/ 1606869 h 2602953"/>
                                <a:gd name="connsiteX108" fmla="*/ 343018 w 1375539"/>
                                <a:gd name="connsiteY108" fmla="*/ 1592582 h 2602953"/>
                                <a:gd name="connsiteX109" fmla="*/ 357306 w 1375539"/>
                                <a:gd name="connsiteY109" fmla="*/ 1564007 h 2602953"/>
                                <a:gd name="connsiteX110" fmla="*/ 366831 w 1375539"/>
                                <a:gd name="connsiteY110" fmla="*/ 1535432 h 2602953"/>
                                <a:gd name="connsiteX111" fmla="*/ 371593 w 1375539"/>
                                <a:gd name="connsiteY111" fmla="*/ 1521144 h 2602953"/>
                                <a:gd name="connsiteX112" fmla="*/ 390643 w 1375539"/>
                                <a:gd name="connsiteY112" fmla="*/ 1478282 h 2602953"/>
                                <a:gd name="connsiteX113" fmla="*/ 395406 w 1375539"/>
                                <a:gd name="connsiteY113" fmla="*/ 1463994 h 2602953"/>
                                <a:gd name="connsiteX114" fmla="*/ 400168 w 1375539"/>
                                <a:gd name="connsiteY114" fmla="*/ 1449707 h 2602953"/>
                                <a:gd name="connsiteX115" fmla="*/ 409693 w 1375539"/>
                                <a:gd name="connsiteY115" fmla="*/ 1378269 h 2602953"/>
                                <a:gd name="connsiteX116" fmla="*/ 414456 w 1375539"/>
                                <a:gd name="connsiteY116" fmla="*/ 1363982 h 2602953"/>
                                <a:gd name="connsiteX117" fmla="*/ 409693 w 1375539"/>
                                <a:gd name="connsiteY117" fmla="*/ 1211582 h 2602953"/>
                                <a:gd name="connsiteX118" fmla="*/ 395406 w 1375539"/>
                                <a:gd name="connsiteY118" fmla="*/ 1168719 h 2602953"/>
                                <a:gd name="connsiteX119" fmla="*/ 381118 w 1375539"/>
                                <a:gd name="connsiteY119" fmla="*/ 1116332 h 2602953"/>
                                <a:gd name="connsiteX120" fmla="*/ 371593 w 1375539"/>
                                <a:gd name="connsiteY120" fmla="*/ 1102044 h 2602953"/>
                                <a:gd name="connsiteX121" fmla="*/ 352543 w 1375539"/>
                                <a:gd name="connsiteY121" fmla="*/ 1073469 h 2602953"/>
                                <a:gd name="connsiteX122" fmla="*/ 347781 w 1375539"/>
                                <a:gd name="connsiteY122" fmla="*/ 1059182 h 2602953"/>
                                <a:gd name="connsiteX123" fmla="*/ 338256 w 1375539"/>
                                <a:gd name="connsiteY123" fmla="*/ 1044894 h 2602953"/>
                                <a:gd name="connsiteX124" fmla="*/ 319206 w 1375539"/>
                                <a:gd name="connsiteY124" fmla="*/ 1011557 h 2602953"/>
                                <a:gd name="connsiteX125" fmla="*/ 304918 w 1375539"/>
                                <a:gd name="connsiteY125" fmla="*/ 968694 h 2602953"/>
                                <a:gd name="connsiteX126" fmla="*/ 300156 w 1375539"/>
                                <a:gd name="connsiteY126" fmla="*/ 954407 h 2602953"/>
                                <a:gd name="connsiteX127" fmla="*/ 271581 w 1375539"/>
                                <a:gd name="connsiteY127" fmla="*/ 921069 h 2602953"/>
                                <a:gd name="connsiteX128" fmla="*/ 214439 w 1375539"/>
                                <a:gd name="connsiteY128" fmla="*/ 816293 h 2602953"/>
                                <a:gd name="connsiteX129" fmla="*/ 176343 w 1375539"/>
                                <a:gd name="connsiteY129" fmla="*/ 744856 h 2602953"/>
                                <a:gd name="connsiteX130" fmla="*/ 133468 w 1375539"/>
                                <a:gd name="connsiteY130" fmla="*/ 630557 h 2602953"/>
                                <a:gd name="connsiteX131" fmla="*/ 123864 w 1375539"/>
                                <a:gd name="connsiteY131" fmla="*/ 497206 h 2602953"/>
                                <a:gd name="connsiteX132" fmla="*/ 152527 w 1375539"/>
                                <a:gd name="connsiteY132" fmla="*/ 382907 h 2602953"/>
                                <a:gd name="connsiteX133" fmla="*/ 185860 w 1375539"/>
                                <a:gd name="connsiteY133" fmla="*/ 311469 h 2602953"/>
                                <a:gd name="connsiteX134" fmla="*/ 228724 w 1375539"/>
                                <a:gd name="connsiteY134" fmla="*/ 240032 h 2602953"/>
                                <a:gd name="connsiteX135" fmla="*/ 291588 w 1375539"/>
                                <a:gd name="connsiteY135" fmla="*/ 164785 h 2602953"/>
                                <a:gd name="connsiteX136" fmla="*/ 360169 w 1375539"/>
                                <a:gd name="connsiteY136" fmla="*/ 97157 h 2602953"/>
                                <a:gd name="connsiteX137" fmla="*/ 434469 w 1375539"/>
                                <a:gd name="connsiteY13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200268 w 1375539"/>
                                <a:gd name="connsiteY21" fmla="*/ 117348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299327 w 1375539"/>
                                <a:gd name="connsiteY18" fmla="*/ 917258 h 2602953"/>
                                <a:gd name="connsiteX19" fmla="*/ 1272656 w 1375539"/>
                                <a:gd name="connsiteY19" fmla="*/ 990602 h 2602953"/>
                                <a:gd name="connsiteX20" fmla="*/ 1227889 w 1375539"/>
                                <a:gd name="connsiteY20" fmla="*/ 1091567 h 2602953"/>
                                <a:gd name="connsiteX21" fmla="*/ 1162164 w 1375539"/>
                                <a:gd name="connsiteY21" fmla="*/ 119253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7889 w 1375539"/>
                                <a:gd name="connsiteY20" fmla="*/ 1091567 h 2602953"/>
                                <a:gd name="connsiteX21" fmla="*/ 1162164 w 1375539"/>
                                <a:gd name="connsiteY21" fmla="*/ 119253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33593 w 1375539"/>
                                <a:gd name="connsiteY22" fmla="*/ 1287782 h 2602953"/>
                                <a:gd name="connsiteX23" fmla="*/ 1109781 w 1375539"/>
                                <a:gd name="connsiteY23" fmla="*/ 1316357 h 2602953"/>
                                <a:gd name="connsiteX24" fmla="*/ 1095493 w 1375539"/>
                                <a:gd name="connsiteY24" fmla="*/ 1344932 h 2602953"/>
                                <a:gd name="connsiteX25" fmla="*/ 1081206 w 1375539"/>
                                <a:gd name="connsiteY25" fmla="*/ 1354457 h 2602953"/>
                                <a:gd name="connsiteX26" fmla="*/ 1062156 w 1375539"/>
                                <a:gd name="connsiteY26" fmla="*/ 1383032 h 2602953"/>
                                <a:gd name="connsiteX27" fmla="*/ 1043106 w 1375539"/>
                                <a:gd name="connsiteY27" fmla="*/ 1411607 h 2602953"/>
                                <a:gd name="connsiteX28" fmla="*/ 1024056 w 1375539"/>
                                <a:gd name="connsiteY28" fmla="*/ 1440182 h 2602953"/>
                                <a:gd name="connsiteX29" fmla="*/ 1014531 w 1375539"/>
                                <a:gd name="connsiteY29" fmla="*/ 1454469 h 2602953"/>
                                <a:gd name="connsiteX30" fmla="*/ 1000243 w 1375539"/>
                                <a:gd name="connsiteY30" fmla="*/ 1483044 h 2602953"/>
                                <a:gd name="connsiteX31" fmla="*/ 985956 w 1375539"/>
                                <a:gd name="connsiteY31" fmla="*/ 1511619 h 2602953"/>
                                <a:gd name="connsiteX32" fmla="*/ 971668 w 1375539"/>
                                <a:gd name="connsiteY32" fmla="*/ 1540194 h 2602953"/>
                                <a:gd name="connsiteX33" fmla="*/ 966906 w 1375539"/>
                                <a:gd name="connsiteY33" fmla="*/ 1554482 h 2602953"/>
                                <a:gd name="connsiteX34" fmla="*/ 947856 w 1375539"/>
                                <a:gd name="connsiteY34" fmla="*/ 1583057 h 2602953"/>
                                <a:gd name="connsiteX35" fmla="*/ 928806 w 1375539"/>
                                <a:gd name="connsiteY35" fmla="*/ 1611632 h 2602953"/>
                                <a:gd name="connsiteX36" fmla="*/ 909756 w 1375539"/>
                                <a:gd name="connsiteY36" fmla="*/ 1640207 h 2602953"/>
                                <a:gd name="connsiteX37" fmla="*/ 900231 w 1375539"/>
                                <a:gd name="connsiteY37" fmla="*/ 1654494 h 2602953"/>
                                <a:gd name="connsiteX38" fmla="*/ 866893 w 1375539"/>
                                <a:gd name="connsiteY38" fmla="*/ 1697357 h 2602953"/>
                                <a:gd name="connsiteX39" fmla="*/ 857368 w 1375539"/>
                                <a:gd name="connsiteY39" fmla="*/ 1711644 h 2602953"/>
                                <a:gd name="connsiteX40" fmla="*/ 843081 w 1375539"/>
                                <a:gd name="connsiteY40" fmla="*/ 1740219 h 2602953"/>
                                <a:gd name="connsiteX41" fmla="*/ 833556 w 1375539"/>
                                <a:gd name="connsiteY41" fmla="*/ 1768794 h 2602953"/>
                                <a:gd name="connsiteX42" fmla="*/ 828793 w 1375539"/>
                                <a:gd name="connsiteY42" fmla="*/ 1783082 h 2602953"/>
                                <a:gd name="connsiteX43" fmla="*/ 824031 w 1375539"/>
                                <a:gd name="connsiteY43" fmla="*/ 1797369 h 2602953"/>
                                <a:gd name="connsiteX44" fmla="*/ 804981 w 1375539"/>
                                <a:gd name="connsiteY44" fmla="*/ 1825944 h 2602953"/>
                                <a:gd name="connsiteX45" fmla="*/ 771643 w 1375539"/>
                                <a:gd name="connsiteY45" fmla="*/ 1925957 h 2602953"/>
                                <a:gd name="connsiteX46" fmla="*/ 762118 w 1375539"/>
                                <a:gd name="connsiteY46" fmla="*/ 1954532 h 2602953"/>
                                <a:gd name="connsiteX47" fmla="*/ 757356 w 1375539"/>
                                <a:gd name="connsiteY47" fmla="*/ 1968819 h 2602953"/>
                                <a:gd name="connsiteX48" fmla="*/ 747831 w 1375539"/>
                                <a:gd name="connsiteY48" fmla="*/ 1983107 h 2602953"/>
                                <a:gd name="connsiteX49" fmla="*/ 738306 w 1375539"/>
                                <a:gd name="connsiteY49" fmla="*/ 2011682 h 2602953"/>
                                <a:gd name="connsiteX50" fmla="*/ 724018 w 1375539"/>
                                <a:gd name="connsiteY50" fmla="*/ 2054544 h 2602953"/>
                                <a:gd name="connsiteX51" fmla="*/ 704968 w 1375539"/>
                                <a:gd name="connsiteY51" fmla="*/ 2111694 h 2602953"/>
                                <a:gd name="connsiteX52" fmla="*/ 695443 w 1375539"/>
                                <a:gd name="connsiteY52" fmla="*/ 2140269 h 2602953"/>
                                <a:gd name="connsiteX53" fmla="*/ 690681 w 1375539"/>
                                <a:gd name="connsiteY53" fmla="*/ 2154557 h 2602953"/>
                                <a:gd name="connsiteX54" fmla="*/ 685918 w 1375539"/>
                                <a:gd name="connsiteY54" fmla="*/ 2173607 h 2602953"/>
                                <a:gd name="connsiteX55" fmla="*/ 681156 w 1375539"/>
                                <a:gd name="connsiteY55" fmla="*/ 2211707 h 2602953"/>
                                <a:gd name="connsiteX56" fmla="*/ 676393 w 1375539"/>
                                <a:gd name="connsiteY56" fmla="*/ 2230757 h 2602953"/>
                                <a:gd name="connsiteX57" fmla="*/ 662106 w 1375539"/>
                                <a:gd name="connsiteY57" fmla="*/ 2273619 h 2602953"/>
                                <a:gd name="connsiteX58" fmla="*/ 657343 w 1375539"/>
                                <a:gd name="connsiteY58" fmla="*/ 2287907 h 2602953"/>
                                <a:gd name="connsiteX59" fmla="*/ 652581 w 1375539"/>
                                <a:gd name="connsiteY59" fmla="*/ 2302194 h 2602953"/>
                                <a:gd name="connsiteX60" fmla="*/ 643056 w 1375539"/>
                                <a:gd name="connsiteY60" fmla="*/ 2316482 h 2602953"/>
                                <a:gd name="connsiteX61" fmla="*/ 633531 w 1375539"/>
                                <a:gd name="connsiteY61" fmla="*/ 2345057 h 2602953"/>
                                <a:gd name="connsiteX62" fmla="*/ 628768 w 1375539"/>
                                <a:gd name="connsiteY62" fmla="*/ 2359344 h 2602953"/>
                                <a:gd name="connsiteX63" fmla="*/ 619243 w 1375539"/>
                                <a:gd name="connsiteY63" fmla="*/ 2378394 h 2602953"/>
                                <a:gd name="connsiteX64" fmla="*/ 604956 w 1375539"/>
                                <a:gd name="connsiteY64" fmla="*/ 2421257 h 2602953"/>
                                <a:gd name="connsiteX65" fmla="*/ 600193 w 1375539"/>
                                <a:gd name="connsiteY65" fmla="*/ 2435544 h 2602953"/>
                                <a:gd name="connsiteX66" fmla="*/ 585906 w 1375539"/>
                                <a:gd name="connsiteY66" fmla="*/ 2449832 h 2602953"/>
                                <a:gd name="connsiteX67" fmla="*/ 571618 w 1375539"/>
                                <a:gd name="connsiteY67" fmla="*/ 2459357 h 2602953"/>
                                <a:gd name="connsiteX68" fmla="*/ 543043 w 1375539"/>
                                <a:gd name="connsiteY68" fmla="*/ 2487932 h 2602953"/>
                                <a:gd name="connsiteX69" fmla="*/ 528756 w 1375539"/>
                                <a:gd name="connsiteY69" fmla="*/ 2502219 h 2602953"/>
                                <a:gd name="connsiteX70" fmla="*/ 509706 w 1375539"/>
                                <a:gd name="connsiteY70" fmla="*/ 2530794 h 2602953"/>
                                <a:gd name="connsiteX71" fmla="*/ 495418 w 1375539"/>
                                <a:gd name="connsiteY71" fmla="*/ 2535557 h 2602953"/>
                                <a:gd name="connsiteX72" fmla="*/ 466843 w 1375539"/>
                                <a:gd name="connsiteY72" fmla="*/ 2559369 h 2602953"/>
                                <a:gd name="connsiteX73" fmla="*/ 438268 w 1375539"/>
                                <a:gd name="connsiteY73" fmla="*/ 2568894 h 2602953"/>
                                <a:gd name="connsiteX74" fmla="*/ 404931 w 1375539"/>
                                <a:gd name="connsiteY74" fmla="*/ 2597469 h 2602953"/>
                                <a:gd name="connsiteX75" fmla="*/ 366839 w 1375539"/>
                                <a:gd name="connsiteY75" fmla="*/ 2602231 h 2602953"/>
                                <a:gd name="connsiteX76" fmla="*/ 343023 w 1375539"/>
                                <a:gd name="connsiteY76" fmla="*/ 2587937 h 2602953"/>
                                <a:gd name="connsiteX77" fmla="*/ 247770 w 1375539"/>
                                <a:gd name="connsiteY77" fmla="*/ 2578418 h 2602953"/>
                                <a:gd name="connsiteX78" fmla="*/ 147764 w 1375539"/>
                                <a:gd name="connsiteY78" fmla="*/ 2530795 h 2602953"/>
                                <a:gd name="connsiteX79" fmla="*/ 90608 w 1375539"/>
                                <a:gd name="connsiteY79" fmla="*/ 2492696 h 2602953"/>
                                <a:gd name="connsiteX80" fmla="*/ 19170 w 1375539"/>
                                <a:gd name="connsiteY80" fmla="*/ 2397445 h 2602953"/>
                                <a:gd name="connsiteX81" fmla="*/ 125 w 1375539"/>
                                <a:gd name="connsiteY81" fmla="*/ 2297432 h 2602953"/>
                                <a:gd name="connsiteX82" fmla="*/ 4881 w 1375539"/>
                                <a:gd name="connsiteY82" fmla="*/ 2206944 h 2602953"/>
                                <a:gd name="connsiteX83" fmla="*/ 14406 w 1375539"/>
                                <a:gd name="connsiteY83" fmla="*/ 2178369 h 2602953"/>
                                <a:gd name="connsiteX84" fmla="*/ 19168 w 1375539"/>
                                <a:gd name="connsiteY84" fmla="*/ 2164082 h 2602953"/>
                                <a:gd name="connsiteX85" fmla="*/ 28693 w 1375539"/>
                                <a:gd name="connsiteY85" fmla="*/ 2149794 h 2602953"/>
                                <a:gd name="connsiteX86" fmla="*/ 42981 w 1375539"/>
                                <a:gd name="connsiteY86" fmla="*/ 2121219 h 2602953"/>
                                <a:gd name="connsiteX87" fmla="*/ 71556 w 1375539"/>
                                <a:gd name="connsiteY87" fmla="*/ 2035494 h 2602953"/>
                                <a:gd name="connsiteX88" fmla="*/ 81081 w 1375539"/>
                                <a:gd name="connsiteY88" fmla="*/ 2006919 h 2602953"/>
                                <a:gd name="connsiteX89" fmla="*/ 85843 w 1375539"/>
                                <a:gd name="connsiteY89" fmla="*/ 1992632 h 2602953"/>
                                <a:gd name="connsiteX90" fmla="*/ 123943 w 1375539"/>
                                <a:gd name="connsiteY90" fmla="*/ 1935482 h 2602953"/>
                                <a:gd name="connsiteX91" fmla="*/ 133468 w 1375539"/>
                                <a:gd name="connsiteY91" fmla="*/ 1921194 h 2602953"/>
                                <a:gd name="connsiteX92" fmla="*/ 142993 w 1375539"/>
                                <a:gd name="connsiteY92" fmla="*/ 1906907 h 2602953"/>
                                <a:gd name="connsiteX93" fmla="*/ 147756 w 1375539"/>
                                <a:gd name="connsiteY93" fmla="*/ 1892619 h 2602953"/>
                                <a:gd name="connsiteX94" fmla="*/ 162043 w 1375539"/>
                                <a:gd name="connsiteY94" fmla="*/ 1883094 h 2602953"/>
                                <a:gd name="connsiteX95" fmla="*/ 190618 w 1375539"/>
                                <a:gd name="connsiteY95" fmla="*/ 1840232 h 2602953"/>
                                <a:gd name="connsiteX96" fmla="*/ 200143 w 1375539"/>
                                <a:gd name="connsiteY96" fmla="*/ 1825944 h 2602953"/>
                                <a:gd name="connsiteX97" fmla="*/ 214431 w 1375539"/>
                                <a:gd name="connsiteY97" fmla="*/ 1816419 h 2602953"/>
                                <a:gd name="connsiteX98" fmla="*/ 219193 w 1375539"/>
                                <a:gd name="connsiteY98" fmla="*/ 1802132 h 2602953"/>
                                <a:gd name="connsiteX99" fmla="*/ 238243 w 1375539"/>
                                <a:gd name="connsiteY99" fmla="*/ 1773557 h 2602953"/>
                                <a:gd name="connsiteX100" fmla="*/ 252531 w 1375539"/>
                                <a:gd name="connsiteY100" fmla="*/ 1744982 h 2602953"/>
                                <a:gd name="connsiteX101" fmla="*/ 266818 w 1375539"/>
                                <a:gd name="connsiteY101" fmla="*/ 1735457 h 2602953"/>
                                <a:gd name="connsiteX102" fmla="*/ 285868 w 1375539"/>
                                <a:gd name="connsiteY102" fmla="*/ 1706882 h 2602953"/>
                                <a:gd name="connsiteX103" fmla="*/ 295393 w 1375539"/>
                                <a:gd name="connsiteY103" fmla="*/ 1678307 h 2602953"/>
                                <a:gd name="connsiteX104" fmla="*/ 304918 w 1375539"/>
                                <a:gd name="connsiteY104" fmla="*/ 1664019 h 2602953"/>
                                <a:gd name="connsiteX105" fmla="*/ 314443 w 1375539"/>
                                <a:gd name="connsiteY105" fmla="*/ 1635444 h 2602953"/>
                                <a:gd name="connsiteX106" fmla="*/ 333493 w 1375539"/>
                                <a:gd name="connsiteY106" fmla="*/ 1606869 h 2602953"/>
                                <a:gd name="connsiteX107" fmla="*/ 343018 w 1375539"/>
                                <a:gd name="connsiteY107" fmla="*/ 1592582 h 2602953"/>
                                <a:gd name="connsiteX108" fmla="*/ 357306 w 1375539"/>
                                <a:gd name="connsiteY108" fmla="*/ 1564007 h 2602953"/>
                                <a:gd name="connsiteX109" fmla="*/ 366831 w 1375539"/>
                                <a:gd name="connsiteY109" fmla="*/ 1535432 h 2602953"/>
                                <a:gd name="connsiteX110" fmla="*/ 371593 w 1375539"/>
                                <a:gd name="connsiteY110" fmla="*/ 1521144 h 2602953"/>
                                <a:gd name="connsiteX111" fmla="*/ 390643 w 1375539"/>
                                <a:gd name="connsiteY111" fmla="*/ 1478282 h 2602953"/>
                                <a:gd name="connsiteX112" fmla="*/ 395406 w 1375539"/>
                                <a:gd name="connsiteY112" fmla="*/ 1463994 h 2602953"/>
                                <a:gd name="connsiteX113" fmla="*/ 400168 w 1375539"/>
                                <a:gd name="connsiteY113" fmla="*/ 1449707 h 2602953"/>
                                <a:gd name="connsiteX114" fmla="*/ 409693 w 1375539"/>
                                <a:gd name="connsiteY114" fmla="*/ 1378269 h 2602953"/>
                                <a:gd name="connsiteX115" fmla="*/ 414456 w 1375539"/>
                                <a:gd name="connsiteY115" fmla="*/ 1363982 h 2602953"/>
                                <a:gd name="connsiteX116" fmla="*/ 409693 w 1375539"/>
                                <a:gd name="connsiteY116" fmla="*/ 1211582 h 2602953"/>
                                <a:gd name="connsiteX117" fmla="*/ 395406 w 1375539"/>
                                <a:gd name="connsiteY117" fmla="*/ 1168719 h 2602953"/>
                                <a:gd name="connsiteX118" fmla="*/ 381118 w 1375539"/>
                                <a:gd name="connsiteY118" fmla="*/ 1116332 h 2602953"/>
                                <a:gd name="connsiteX119" fmla="*/ 371593 w 1375539"/>
                                <a:gd name="connsiteY119" fmla="*/ 1102044 h 2602953"/>
                                <a:gd name="connsiteX120" fmla="*/ 352543 w 1375539"/>
                                <a:gd name="connsiteY120" fmla="*/ 1073469 h 2602953"/>
                                <a:gd name="connsiteX121" fmla="*/ 347781 w 1375539"/>
                                <a:gd name="connsiteY121" fmla="*/ 1059182 h 2602953"/>
                                <a:gd name="connsiteX122" fmla="*/ 338256 w 1375539"/>
                                <a:gd name="connsiteY122" fmla="*/ 1044894 h 2602953"/>
                                <a:gd name="connsiteX123" fmla="*/ 319206 w 1375539"/>
                                <a:gd name="connsiteY123" fmla="*/ 1011557 h 2602953"/>
                                <a:gd name="connsiteX124" fmla="*/ 304918 w 1375539"/>
                                <a:gd name="connsiteY124" fmla="*/ 968694 h 2602953"/>
                                <a:gd name="connsiteX125" fmla="*/ 300156 w 1375539"/>
                                <a:gd name="connsiteY125" fmla="*/ 954407 h 2602953"/>
                                <a:gd name="connsiteX126" fmla="*/ 271581 w 1375539"/>
                                <a:gd name="connsiteY126" fmla="*/ 921069 h 2602953"/>
                                <a:gd name="connsiteX127" fmla="*/ 214439 w 1375539"/>
                                <a:gd name="connsiteY127" fmla="*/ 816293 h 2602953"/>
                                <a:gd name="connsiteX128" fmla="*/ 176343 w 1375539"/>
                                <a:gd name="connsiteY128" fmla="*/ 744856 h 2602953"/>
                                <a:gd name="connsiteX129" fmla="*/ 133468 w 1375539"/>
                                <a:gd name="connsiteY129" fmla="*/ 630557 h 2602953"/>
                                <a:gd name="connsiteX130" fmla="*/ 123864 w 1375539"/>
                                <a:gd name="connsiteY130" fmla="*/ 497206 h 2602953"/>
                                <a:gd name="connsiteX131" fmla="*/ 152527 w 1375539"/>
                                <a:gd name="connsiteY131" fmla="*/ 382907 h 2602953"/>
                                <a:gd name="connsiteX132" fmla="*/ 185860 w 1375539"/>
                                <a:gd name="connsiteY132" fmla="*/ 311469 h 2602953"/>
                                <a:gd name="connsiteX133" fmla="*/ 228724 w 1375539"/>
                                <a:gd name="connsiteY133" fmla="*/ 240032 h 2602953"/>
                                <a:gd name="connsiteX134" fmla="*/ 291588 w 1375539"/>
                                <a:gd name="connsiteY134" fmla="*/ 164785 h 2602953"/>
                                <a:gd name="connsiteX135" fmla="*/ 360169 w 1375539"/>
                                <a:gd name="connsiteY135" fmla="*/ 97157 h 2602953"/>
                                <a:gd name="connsiteX136" fmla="*/ 434469 w 1375539"/>
                                <a:gd name="connsiteY13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43106 w 1375539"/>
                                <a:gd name="connsiteY26" fmla="*/ 1411607 h 2602953"/>
                                <a:gd name="connsiteX27" fmla="*/ 1024056 w 1375539"/>
                                <a:gd name="connsiteY27" fmla="*/ 1440182 h 2602953"/>
                                <a:gd name="connsiteX28" fmla="*/ 1014531 w 1375539"/>
                                <a:gd name="connsiteY28" fmla="*/ 1454469 h 2602953"/>
                                <a:gd name="connsiteX29" fmla="*/ 1000243 w 1375539"/>
                                <a:gd name="connsiteY29" fmla="*/ 1483044 h 2602953"/>
                                <a:gd name="connsiteX30" fmla="*/ 985956 w 1375539"/>
                                <a:gd name="connsiteY30" fmla="*/ 1511619 h 2602953"/>
                                <a:gd name="connsiteX31" fmla="*/ 971668 w 1375539"/>
                                <a:gd name="connsiteY31" fmla="*/ 1540194 h 2602953"/>
                                <a:gd name="connsiteX32" fmla="*/ 966906 w 1375539"/>
                                <a:gd name="connsiteY32" fmla="*/ 1554482 h 2602953"/>
                                <a:gd name="connsiteX33" fmla="*/ 947856 w 1375539"/>
                                <a:gd name="connsiteY33" fmla="*/ 1583057 h 2602953"/>
                                <a:gd name="connsiteX34" fmla="*/ 928806 w 1375539"/>
                                <a:gd name="connsiteY34" fmla="*/ 1611632 h 2602953"/>
                                <a:gd name="connsiteX35" fmla="*/ 909756 w 1375539"/>
                                <a:gd name="connsiteY35" fmla="*/ 1640207 h 2602953"/>
                                <a:gd name="connsiteX36" fmla="*/ 900231 w 1375539"/>
                                <a:gd name="connsiteY36" fmla="*/ 1654494 h 2602953"/>
                                <a:gd name="connsiteX37" fmla="*/ 866893 w 1375539"/>
                                <a:gd name="connsiteY37" fmla="*/ 1697357 h 2602953"/>
                                <a:gd name="connsiteX38" fmla="*/ 857368 w 1375539"/>
                                <a:gd name="connsiteY38" fmla="*/ 1711644 h 2602953"/>
                                <a:gd name="connsiteX39" fmla="*/ 843081 w 1375539"/>
                                <a:gd name="connsiteY39" fmla="*/ 1740219 h 2602953"/>
                                <a:gd name="connsiteX40" fmla="*/ 833556 w 1375539"/>
                                <a:gd name="connsiteY40" fmla="*/ 1768794 h 2602953"/>
                                <a:gd name="connsiteX41" fmla="*/ 828793 w 1375539"/>
                                <a:gd name="connsiteY41" fmla="*/ 1783082 h 2602953"/>
                                <a:gd name="connsiteX42" fmla="*/ 824031 w 1375539"/>
                                <a:gd name="connsiteY42" fmla="*/ 1797369 h 2602953"/>
                                <a:gd name="connsiteX43" fmla="*/ 804981 w 1375539"/>
                                <a:gd name="connsiteY43" fmla="*/ 1825944 h 2602953"/>
                                <a:gd name="connsiteX44" fmla="*/ 771643 w 1375539"/>
                                <a:gd name="connsiteY44" fmla="*/ 1925957 h 2602953"/>
                                <a:gd name="connsiteX45" fmla="*/ 762118 w 1375539"/>
                                <a:gd name="connsiteY45" fmla="*/ 1954532 h 2602953"/>
                                <a:gd name="connsiteX46" fmla="*/ 757356 w 1375539"/>
                                <a:gd name="connsiteY46" fmla="*/ 1968819 h 2602953"/>
                                <a:gd name="connsiteX47" fmla="*/ 747831 w 1375539"/>
                                <a:gd name="connsiteY47" fmla="*/ 1983107 h 2602953"/>
                                <a:gd name="connsiteX48" fmla="*/ 738306 w 1375539"/>
                                <a:gd name="connsiteY48" fmla="*/ 2011682 h 2602953"/>
                                <a:gd name="connsiteX49" fmla="*/ 724018 w 1375539"/>
                                <a:gd name="connsiteY49" fmla="*/ 2054544 h 2602953"/>
                                <a:gd name="connsiteX50" fmla="*/ 704968 w 1375539"/>
                                <a:gd name="connsiteY50" fmla="*/ 2111694 h 2602953"/>
                                <a:gd name="connsiteX51" fmla="*/ 695443 w 1375539"/>
                                <a:gd name="connsiteY51" fmla="*/ 2140269 h 2602953"/>
                                <a:gd name="connsiteX52" fmla="*/ 690681 w 1375539"/>
                                <a:gd name="connsiteY52" fmla="*/ 2154557 h 2602953"/>
                                <a:gd name="connsiteX53" fmla="*/ 685918 w 1375539"/>
                                <a:gd name="connsiteY53" fmla="*/ 2173607 h 2602953"/>
                                <a:gd name="connsiteX54" fmla="*/ 681156 w 1375539"/>
                                <a:gd name="connsiteY54" fmla="*/ 2211707 h 2602953"/>
                                <a:gd name="connsiteX55" fmla="*/ 676393 w 1375539"/>
                                <a:gd name="connsiteY55" fmla="*/ 2230757 h 2602953"/>
                                <a:gd name="connsiteX56" fmla="*/ 662106 w 1375539"/>
                                <a:gd name="connsiteY56" fmla="*/ 2273619 h 2602953"/>
                                <a:gd name="connsiteX57" fmla="*/ 657343 w 1375539"/>
                                <a:gd name="connsiteY57" fmla="*/ 2287907 h 2602953"/>
                                <a:gd name="connsiteX58" fmla="*/ 652581 w 1375539"/>
                                <a:gd name="connsiteY58" fmla="*/ 2302194 h 2602953"/>
                                <a:gd name="connsiteX59" fmla="*/ 643056 w 1375539"/>
                                <a:gd name="connsiteY59" fmla="*/ 2316482 h 2602953"/>
                                <a:gd name="connsiteX60" fmla="*/ 633531 w 1375539"/>
                                <a:gd name="connsiteY60" fmla="*/ 2345057 h 2602953"/>
                                <a:gd name="connsiteX61" fmla="*/ 628768 w 1375539"/>
                                <a:gd name="connsiteY61" fmla="*/ 2359344 h 2602953"/>
                                <a:gd name="connsiteX62" fmla="*/ 619243 w 1375539"/>
                                <a:gd name="connsiteY62" fmla="*/ 2378394 h 2602953"/>
                                <a:gd name="connsiteX63" fmla="*/ 604956 w 1375539"/>
                                <a:gd name="connsiteY63" fmla="*/ 2421257 h 2602953"/>
                                <a:gd name="connsiteX64" fmla="*/ 600193 w 1375539"/>
                                <a:gd name="connsiteY64" fmla="*/ 2435544 h 2602953"/>
                                <a:gd name="connsiteX65" fmla="*/ 585906 w 1375539"/>
                                <a:gd name="connsiteY65" fmla="*/ 2449832 h 2602953"/>
                                <a:gd name="connsiteX66" fmla="*/ 571618 w 1375539"/>
                                <a:gd name="connsiteY66" fmla="*/ 2459357 h 2602953"/>
                                <a:gd name="connsiteX67" fmla="*/ 543043 w 1375539"/>
                                <a:gd name="connsiteY67" fmla="*/ 2487932 h 2602953"/>
                                <a:gd name="connsiteX68" fmla="*/ 528756 w 1375539"/>
                                <a:gd name="connsiteY68" fmla="*/ 2502219 h 2602953"/>
                                <a:gd name="connsiteX69" fmla="*/ 509706 w 1375539"/>
                                <a:gd name="connsiteY69" fmla="*/ 2530794 h 2602953"/>
                                <a:gd name="connsiteX70" fmla="*/ 495418 w 1375539"/>
                                <a:gd name="connsiteY70" fmla="*/ 2535557 h 2602953"/>
                                <a:gd name="connsiteX71" fmla="*/ 466843 w 1375539"/>
                                <a:gd name="connsiteY71" fmla="*/ 2559369 h 2602953"/>
                                <a:gd name="connsiteX72" fmla="*/ 438268 w 1375539"/>
                                <a:gd name="connsiteY72" fmla="*/ 2568894 h 2602953"/>
                                <a:gd name="connsiteX73" fmla="*/ 404931 w 1375539"/>
                                <a:gd name="connsiteY73" fmla="*/ 2597469 h 2602953"/>
                                <a:gd name="connsiteX74" fmla="*/ 366839 w 1375539"/>
                                <a:gd name="connsiteY74" fmla="*/ 2602231 h 2602953"/>
                                <a:gd name="connsiteX75" fmla="*/ 343023 w 1375539"/>
                                <a:gd name="connsiteY75" fmla="*/ 2587937 h 2602953"/>
                                <a:gd name="connsiteX76" fmla="*/ 247770 w 1375539"/>
                                <a:gd name="connsiteY76" fmla="*/ 2578418 h 2602953"/>
                                <a:gd name="connsiteX77" fmla="*/ 147764 w 1375539"/>
                                <a:gd name="connsiteY77" fmla="*/ 2530795 h 2602953"/>
                                <a:gd name="connsiteX78" fmla="*/ 90608 w 1375539"/>
                                <a:gd name="connsiteY78" fmla="*/ 2492696 h 2602953"/>
                                <a:gd name="connsiteX79" fmla="*/ 19170 w 1375539"/>
                                <a:gd name="connsiteY79" fmla="*/ 2397445 h 2602953"/>
                                <a:gd name="connsiteX80" fmla="*/ 125 w 1375539"/>
                                <a:gd name="connsiteY80" fmla="*/ 2297432 h 2602953"/>
                                <a:gd name="connsiteX81" fmla="*/ 4881 w 1375539"/>
                                <a:gd name="connsiteY81" fmla="*/ 2206944 h 2602953"/>
                                <a:gd name="connsiteX82" fmla="*/ 14406 w 1375539"/>
                                <a:gd name="connsiteY82" fmla="*/ 2178369 h 2602953"/>
                                <a:gd name="connsiteX83" fmla="*/ 19168 w 1375539"/>
                                <a:gd name="connsiteY83" fmla="*/ 2164082 h 2602953"/>
                                <a:gd name="connsiteX84" fmla="*/ 28693 w 1375539"/>
                                <a:gd name="connsiteY84" fmla="*/ 2149794 h 2602953"/>
                                <a:gd name="connsiteX85" fmla="*/ 42981 w 1375539"/>
                                <a:gd name="connsiteY85" fmla="*/ 2121219 h 2602953"/>
                                <a:gd name="connsiteX86" fmla="*/ 71556 w 1375539"/>
                                <a:gd name="connsiteY86" fmla="*/ 2035494 h 2602953"/>
                                <a:gd name="connsiteX87" fmla="*/ 81081 w 1375539"/>
                                <a:gd name="connsiteY87" fmla="*/ 2006919 h 2602953"/>
                                <a:gd name="connsiteX88" fmla="*/ 85843 w 1375539"/>
                                <a:gd name="connsiteY88" fmla="*/ 1992632 h 2602953"/>
                                <a:gd name="connsiteX89" fmla="*/ 123943 w 1375539"/>
                                <a:gd name="connsiteY89" fmla="*/ 1935482 h 2602953"/>
                                <a:gd name="connsiteX90" fmla="*/ 133468 w 1375539"/>
                                <a:gd name="connsiteY90" fmla="*/ 1921194 h 2602953"/>
                                <a:gd name="connsiteX91" fmla="*/ 142993 w 1375539"/>
                                <a:gd name="connsiteY91" fmla="*/ 1906907 h 2602953"/>
                                <a:gd name="connsiteX92" fmla="*/ 147756 w 1375539"/>
                                <a:gd name="connsiteY92" fmla="*/ 1892619 h 2602953"/>
                                <a:gd name="connsiteX93" fmla="*/ 162043 w 1375539"/>
                                <a:gd name="connsiteY93" fmla="*/ 1883094 h 2602953"/>
                                <a:gd name="connsiteX94" fmla="*/ 190618 w 1375539"/>
                                <a:gd name="connsiteY94" fmla="*/ 1840232 h 2602953"/>
                                <a:gd name="connsiteX95" fmla="*/ 200143 w 1375539"/>
                                <a:gd name="connsiteY95" fmla="*/ 1825944 h 2602953"/>
                                <a:gd name="connsiteX96" fmla="*/ 214431 w 1375539"/>
                                <a:gd name="connsiteY96" fmla="*/ 1816419 h 2602953"/>
                                <a:gd name="connsiteX97" fmla="*/ 219193 w 1375539"/>
                                <a:gd name="connsiteY97" fmla="*/ 1802132 h 2602953"/>
                                <a:gd name="connsiteX98" fmla="*/ 238243 w 1375539"/>
                                <a:gd name="connsiteY98" fmla="*/ 1773557 h 2602953"/>
                                <a:gd name="connsiteX99" fmla="*/ 252531 w 1375539"/>
                                <a:gd name="connsiteY99" fmla="*/ 1744982 h 2602953"/>
                                <a:gd name="connsiteX100" fmla="*/ 266818 w 1375539"/>
                                <a:gd name="connsiteY100" fmla="*/ 1735457 h 2602953"/>
                                <a:gd name="connsiteX101" fmla="*/ 285868 w 1375539"/>
                                <a:gd name="connsiteY101" fmla="*/ 1706882 h 2602953"/>
                                <a:gd name="connsiteX102" fmla="*/ 295393 w 1375539"/>
                                <a:gd name="connsiteY102" fmla="*/ 1678307 h 2602953"/>
                                <a:gd name="connsiteX103" fmla="*/ 304918 w 1375539"/>
                                <a:gd name="connsiteY103" fmla="*/ 1664019 h 2602953"/>
                                <a:gd name="connsiteX104" fmla="*/ 314443 w 1375539"/>
                                <a:gd name="connsiteY104" fmla="*/ 1635444 h 2602953"/>
                                <a:gd name="connsiteX105" fmla="*/ 333493 w 1375539"/>
                                <a:gd name="connsiteY105" fmla="*/ 1606869 h 2602953"/>
                                <a:gd name="connsiteX106" fmla="*/ 343018 w 1375539"/>
                                <a:gd name="connsiteY106" fmla="*/ 1592582 h 2602953"/>
                                <a:gd name="connsiteX107" fmla="*/ 357306 w 1375539"/>
                                <a:gd name="connsiteY107" fmla="*/ 1564007 h 2602953"/>
                                <a:gd name="connsiteX108" fmla="*/ 366831 w 1375539"/>
                                <a:gd name="connsiteY108" fmla="*/ 1535432 h 2602953"/>
                                <a:gd name="connsiteX109" fmla="*/ 371593 w 1375539"/>
                                <a:gd name="connsiteY109" fmla="*/ 1521144 h 2602953"/>
                                <a:gd name="connsiteX110" fmla="*/ 390643 w 1375539"/>
                                <a:gd name="connsiteY110" fmla="*/ 1478282 h 2602953"/>
                                <a:gd name="connsiteX111" fmla="*/ 395406 w 1375539"/>
                                <a:gd name="connsiteY111" fmla="*/ 1463994 h 2602953"/>
                                <a:gd name="connsiteX112" fmla="*/ 400168 w 1375539"/>
                                <a:gd name="connsiteY112" fmla="*/ 1449707 h 2602953"/>
                                <a:gd name="connsiteX113" fmla="*/ 409693 w 1375539"/>
                                <a:gd name="connsiteY113" fmla="*/ 1378269 h 2602953"/>
                                <a:gd name="connsiteX114" fmla="*/ 414456 w 1375539"/>
                                <a:gd name="connsiteY114" fmla="*/ 1363982 h 2602953"/>
                                <a:gd name="connsiteX115" fmla="*/ 409693 w 1375539"/>
                                <a:gd name="connsiteY115" fmla="*/ 1211582 h 2602953"/>
                                <a:gd name="connsiteX116" fmla="*/ 395406 w 1375539"/>
                                <a:gd name="connsiteY116" fmla="*/ 1168719 h 2602953"/>
                                <a:gd name="connsiteX117" fmla="*/ 381118 w 1375539"/>
                                <a:gd name="connsiteY117" fmla="*/ 1116332 h 2602953"/>
                                <a:gd name="connsiteX118" fmla="*/ 371593 w 1375539"/>
                                <a:gd name="connsiteY118" fmla="*/ 1102044 h 2602953"/>
                                <a:gd name="connsiteX119" fmla="*/ 352543 w 1375539"/>
                                <a:gd name="connsiteY119" fmla="*/ 1073469 h 2602953"/>
                                <a:gd name="connsiteX120" fmla="*/ 347781 w 1375539"/>
                                <a:gd name="connsiteY120" fmla="*/ 1059182 h 2602953"/>
                                <a:gd name="connsiteX121" fmla="*/ 338256 w 1375539"/>
                                <a:gd name="connsiteY121" fmla="*/ 1044894 h 2602953"/>
                                <a:gd name="connsiteX122" fmla="*/ 319206 w 1375539"/>
                                <a:gd name="connsiteY122" fmla="*/ 1011557 h 2602953"/>
                                <a:gd name="connsiteX123" fmla="*/ 304918 w 1375539"/>
                                <a:gd name="connsiteY123" fmla="*/ 968694 h 2602953"/>
                                <a:gd name="connsiteX124" fmla="*/ 300156 w 1375539"/>
                                <a:gd name="connsiteY124" fmla="*/ 954407 h 2602953"/>
                                <a:gd name="connsiteX125" fmla="*/ 271581 w 1375539"/>
                                <a:gd name="connsiteY125" fmla="*/ 921069 h 2602953"/>
                                <a:gd name="connsiteX126" fmla="*/ 214439 w 1375539"/>
                                <a:gd name="connsiteY126" fmla="*/ 816293 h 2602953"/>
                                <a:gd name="connsiteX127" fmla="*/ 176343 w 1375539"/>
                                <a:gd name="connsiteY127" fmla="*/ 744856 h 2602953"/>
                                <a:gd name="connsiteX128" fmla="*/ 133468 w 1375539"/>
                                <a:gd name="connsiteY128" fmla="*/ 630557 h 2602953"/>
                                <a:gd name="connsiteX129" fmla="*/ 123864 w 1375539"/>
                                <a:gd name="connsiteY129" fmla="*/ 497206 h 2602953"/>
                                <a:gd name="connsiteX130" fmla="*/ 152527 w 1375539"/>
                                <a:gd name="connsiteY130" fmla="*/ 382907 h 2602953"/>
                                <a:gd name="connsiteX131" fmla="*/ 185860 w 1375539"/>
                                <a:gd name="connsiteY131" fmla="*/ 311469 h 2602953"/>
                                <a:gd name="connsiteX132" fmla="*/ 228724 w 1375539"/>
                                <a:gd name="connsiteY132" fmla="*/ 240032 h 2602953"/>
                                <a:gd name="connsiteX133" fmla="*/ 291588 w 1375539"/>
                                <a:gd name="connsiteY133" fmla="*/ 164785 h 2602953"/>
                                <a:gd name="connsiteX134" fmla="*/ 360169 w 1375539"/>
                                <a:gd name="connsiteY134" fmla="*/ 97157 h 2602953"/>
                                <a:gd name="connsiteX135" fmla="*/ 434469 w 1375539"/>
                                <a:gd name="connsiteY13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24056 w 1375539"/>
                                <a:gd name="connsiteY26" fmla="*/ 1440182 h 2602953"/>
                                <a:gd name="connsiteX27" fmla="*/ 1014531 w 1375539"/>
                                <a:gd name="connsiteY27" fmla="*/ 1454469 h 2602953"/>
                                <a:gd name="connsiteX28" fmla="*/ 1000243 w 1375539"/>
                                <a:gd name="connsiteY28" fmla="*/ 1483044 h 2602953"/>
                                <a:gd name="connsiteX29" fmla="*/ 985956 w 1375539"/>
                                <a:gd name="connsiteY29" fmla="*/ 1511619 h 2602953"/>
                                <a:gd name="connsiteX30" fmla="*/ 971668 w 1375539"/>
                                <a:gd name="connsiteY30" fmla="*/ 1540194 h 2602953"/>
                                <a:gd name="connsiteX31" fmla="*/ 966906 w 1375539"/>
                                <a:gd name="connsiteY31" fmla="*/ 1554482 h 2602953"/>
                                <a:gd name="connsiteX32" fmla="*/ 947856 w 1375539"/>
                                <a:gd name="connsiteY32" fmla="*/ 1583057 h 2602953"/>
                                <a:gd name="connsiteX33" fmla="*/ 928806 w 1375539"/>
                                <a:gd name="connsiteY33" fmla="*/ 1611632 h 2602953"/>
                                <a:gd name="connsiteX34" fmla="*/ 909756 w 1375539"/>
                                <a:gd name="connsiteY34" fmla="*/ 1640207 h 2602953"/>
                                <a:gd name="connsiteX35" fmla="*/ 900231 w 1375539"/>
                                <a:gd name="connsiteY35" fmla="*/ 1654494 h 2602953"/>
                                <a:gd name="connsiteX36" fmla="*/ 866893 w 1375539"/>
                                <a:gd name="connsiteY36" fmla="*/ 1697357 h 2602953"/>
                                <a:gd name="connsiteX37" fmla="*/ 857368 w 1375539"/>
                                <a:gd name="connsiteY37" fmla="*/ 1711644 h 2602953"/>
                                <a:gd name="connsiteX38" fmla="*/ 843081 w 1375539"/>
                                <a:gd name="connsiteY38" fmla="*/ 1740219 h 2602953"/>
                                <a:gd name="connsiteX39" fmla="*/ 833556 w 1375539"/>
                                <a:gd name="connsiteY39" fmla="*/ 1768794 h 2602953"/>
                                <a:gd name="connsiteX40" fmla="*/ 828793 w 1375539"/>
                                <a:gd name="connsiteY40" fmla="*/ 1783082 h 2602953"/>
                                <a:gd name="connsiteX41" fmla="*/ 824031 w 1375539"/>
                                <a:gd name="connsiteY41" fmla="*/ 1797369 h 2602953"/>
                                <a:gd name="connsiteX42" fmla="*/ 804981 w 1375539"/>
                                <a:gd name="connsiteY42" fmla="*/ 1825944 h 2602953"/>
                                <a:gd name="connsiteX43" fmla="*/ 771643 w 1375539"/>
                                <a:gd name="connsiteY43" fmla="*/ 1925957 h 2602953"/>
                                <a:gd name="connsiteX44" fmla="*/ 762118 w 1375539"/>
                                <a:gd name="connsiteY44" fmla="*/ 1954532 h 2602953"/>
                                <a:gd name="connsiteX45" fmla="*/ 757356 w 1375539"/>
                                <a:gd name="connsiteY45" fmla="*/ 1968819 h 2602953"/>
                                <a:gd name="connsiteX46" fmla="*/ 747831 w 1375539"/>
                                <a:gd name="connsiteY46" fmla="*/ 1983107 h 2602953"/>
                                <a:gd name="connsiteX47" fmla="*/ 738306 w 1375539"/>
                                <a:gd name="connsiteY47" fmla="*/ 2011682 h 2602953"/>
                                <a:gd name="connsiteX48" fmla="*/ 724018 w 1375539"/>
                                <a:gd name="connsiteY48" fmla="*/ 2054544 h 2602953"/>
                                <a:gd name="connsiteX49" fmla="*/ 704968 w 1375539"/>
                                <a:gd name="connsiteY49" fmla="*/ 2111694 h 2602953"/>
                                <a:gd name="connsiteX50" fmla="*/ 695443 w 1375539"/>
                                <a:gd name="connsiteY50" fmla="*/ 2140269 h 2602953"/>
                                <a:gd name="connsiteX51" fmla="*/ 690681 w 1375539"/>
                                <a:gd name="connsiteY51" fmla="*/ 2154557 h 2602953"/>
                                <a:gd name="connsiteX52" fmla="*/ 685918 w 1375539"/>
                                <a:gd name="connsiteY52" fmla="*/ 2173607 h 2602953"/>
                                <a:gd name="connsiteX53" fmla="*/ 681156 w 1375539"/>
                                <a:gd name="connsiteY53" fmla="*/ 2211707 h 2602953"/>
                                <a:gd name="connsiteX54" fmla="*/ 676393 w 1375539"/>
                                <a:gd name="connsiteY54" fmla="*/ 2230757 h 2602953"/>
                                <a:gd name="connsiteX55" fmla="*/ 662106 w 1375539"/>
                                <a:gd name="connsiteY55" fmla="*/ 2273619 h 2602953"/>
                                <a:gd name="connsiteX56" fmla="*/ 657343 w 1375539"/>
                                <a:gd name="connsiteY56" fmla="*/ 2287907 h 2602953"/>
                                <a:gd name="connsiteX57" fmla="*/ 652581 w 1375539"/>
                                <a:gd name="connsiteY57" fmla="*/ 2302194 h 2602953"/>
                                <a:gd name="connsiteX58" fmla="*/ 643056 w 1375539"/>
                                <a:gd name="connsiteY58" fmla="*/ 2316482 h 2602953"/>
                                <a:gd name="connsiteX59" fmla="*/ 633531 w 1375539"/>
                                <a:gd name="connsiteY59" fmla="*/ 2345057 h 2602953"/>
                                <a:gd name="connsiteX60" fmla="*/ 628768 w 1375539"/>
                                <a:gd name="connsiteY60" fmla="*/ 2359344 h 2602953"/>
                                <a:gd name="connsiteX61" fmla="*/ 619243 w 1375539"/>
                                <a:gd name="connsiteY61" fmla="*/ 2378394 h 2602953"/>
                                <a:gd name="connsiteX62" fmla="*/ 604956 w 1375539"/>
                                <a:gd name="connsiteY62" fmla="*/ 2421257 h 2602953"/>
                                <a:gd name="connsiteX63" fmla="*/ 600193 w 1375539"/>
                                <a:gd name="connsiteY63" fmla="*/ 2435544 h 2602953"/>
                                <a:gd name="connsiteX64" fmla="*/ 585906 w 1375539"/>
                                <a:gd name="connsiteY64" fmla="*/ 2449832 h 2602953"/>
                                <a:gd name="connsiteX65" fmla="*/ 571618 w 1375539"/>
                                <a:gd name="connsiteY65" fmla="*/ 2459357 h 2602953"/>
                                <a:gd name="connsiteX66" fmla="*/ 543043 w 1375539"/>
                                <a:gd name="connsiteY66" fmla="*/ 2487932 h 2602953"/>
                                <a:gd name="connsiteX67" fmla="*/ 528756 w 1375539"/>
                                <a:gd name="connsiteY67" fmla="*/ 2502219 h 2602953"/>
                                <a:gd name="connsiteX68" fmla="*/ 509706 w 1375539"/>
                                <a:gd name="connsiteY68" fmla="*/ 2530794 h 2602953"/>
                                <a:gd name="connsiteX69" fmla="*/ 495418 w 1375539"/>
                                <a:gd name="connsiteY69" fmla="*/ 2535557 h 2602953"/>
                                <a:gd name="connsiteX70" fmla="*/ 466843 w 1375539"/>
                                <a:gd name="connsiteY70" fmla="*/ 2559369 h 2602953"/>
                                <a:gd name="connsiteX71" fmla="*/ 438268 w 1375539"/>
                                <a:gd name="connsiteY71" fmla="*/ 2568894 h 2602953"/>
                                <a:gd name="connsiteX72" fmla="*/ 404931 w 1375539"/>
                                <a:gd name="connsiteY72" fmla="*/ 2597469 h 2602953"/>
                                <a:gd name="connsiteX73" fmla="*/ 366839 w 1375539"/>
                                <a:gd name="connsiteY73" fmla="*/ 2602231 h 2602953"/>
                                <a:gd name="connsiteX74" fmla="*/ 343023 w 1375539"/>
                                <a:gd name="connsiteY74" fmla="*/ 2587937 h 2602953"/>
                                <a:gd name="connsiteX75" fmla="*/ 247770 w 1375539"/>
                                <a:gd name="connsiteY75" fmla="*/ 2578418 h 2602953"/>
                                <a:gd name="connsiteX76" fmla="*/ 147764 w 1375539"/>
                                <a:gd name="connsiteY76" fmla="*/ 2530795 h 2602953"/>
                                <a:gd name="connsiteX77" fmla="*/ 90608 w 1375539"/>
                                <a:gd name="connsiteY77" fmla="*/ 2492696 h 2602953"/>
                                <a:gd name="connsiteX78" fmla="*/ 19170 w 1375539"/>
                                <a:gd name="connsiteY78" fmla="*/ 2397445 h 2602953"/>
                                <a:gd name="connsiteX79" fmla="*/ 125 w 1375539"/>
                                <a:gd name="connsiteY79" fmla="*/ 2297432 h 2602953"/>
                                <a:gd name="connsiteX80" fmla="*/ 4881 w 1375539"/>
                                <a:gd name="connsiteY80" fmla="*/ 2206944 h 2602953"/>
                                <a:gd name="connsiteX81" fmla="*/ 14406 w 1375539"/>
                                <a:gd name="connsiteY81" fmla="*/ 2178369 h 2602953"/>
                                <a:gd name="connsiteX82" fmla="*/ 19168 w 1375539"/>
                                <a:gd name="connsiteY82" fmla="*/ 2164082 h 2602953"/>
                                <a:gd name="connsiteX83" fmla="*/ 28693 w 1375539"/>
                                <a:gd name="connsiteY83" fmla="*/ 2149794 h 2602953"/>
                                <a:gd name="connsiteX84" fmla="*/ 42981 w 1375539"/>
                                <a:gd name="connsiteY84" fmla="*/ 2121219 h 2602953"/>
                                <a:gd name="connsiteX85" fmla="*/ 71556 w 1375539"/>
                                <a:gd name="connsiteY85" fmla="*/ 2035494 h 2602953"/>
                                <a:gd name="connsiteX86" fmla="*/ 81081 w 1375539"/>
                                <a:gd name="connsiteY86" fmla="*/ 2006919 h 2602953"/>
                                <a:gd name="connsiteX87" fmla="*/ 85843 w 1375539"/>
                                <a:gd name="connsiteY87" fmla="*/ 1992632 h 2602953"/>
                                <a:gd name="connsiteX88" fmla="*/ 123943 w 1375539"/>
                                <a:gd name="connsiteY88" fmla="*/ 1935482 h 2602953"/>
                                <a:gd name="connsiteX89" fmla="*/ 133468 w 1375539"/>
                                <a:gd name="connsiteY89" fmla="*/ 1921194 h 2602953"/>
                                <a:gd name="connsiteX90" fmla="*/ 142993 w 1375539"/>
                                <a:gd name="connsiteY90" fmla="*/ 1906907 h 2602953"/>
                                <a:gd name="connsiteX91" fmla="*/ 147756 w 1375539"/>
                                <a:gd name="connsiteY91" fmla="*/ 1892619 h 2602953"/>
                                <a:gd name="connsiteX92" fmla="*/ 162043 w 1375539"/>
                                <a:gd name="connsiteY92" fmla="*/ 1883094 h 2602953"/>
                                <a:gd name="connsiteX93" fmla="*/ 190618 w 1375539"/>
                                <a:gd name="connsiteY93" fmla="*/ 1840232 h 2602953"/>
                                <a:gd name="connsiteX94" fmla="*/ 200143 w 1375539"/>
                                <a:gd name="connsiteY94" fmla="*/ 1825944 h 2602953"/>
                                <a:gd name="connsiteX95" fmla="*/ 214431 w 1375539"/>
                                <a:gd name="connsiteY95" fmla="*/ 1816419 h 2602953"/>
                                <a:gd name="connsiteX96" fmla="*/ 219193 w 1375539"/>
                                <a:gd name="connsiteY96" fmla="*/ 1802132 h 2602953"/>
                                <a:gd name="connsiteX97" fmla="*/ 238243 w 1375539"/>
                                <a:gd name="connsiteY97" fmla="*/ 1773557 h 2602953"/>
                                <a:gd name="connsiteX98" fmla="*/ 252531 w 1375539"/>
                                <a:gd name="connsiteY98" fmla="*/ 1744982 h 2602953"/>
                                <a:gd name="connsiteX99" fmla="*/ 266818 w 1375539"/>
                                <a:gd name="connsiteY99" fmla="*/ 1735457 h 2602953"/>
                                <a:gd name="connsiteX100" fmla="*/ 285868 w 1375539"/>
                                <a:gd name="connsiteY100" fmla="*/ 1706882 h 2602953"/>
                                <a:gd name="connsiteX101" fmla="*/ 295393 w 1375539"/>
                                <a:gd name="connsiteY101" fmla="*/ 1678307 h 2602953"/>
                                <a:gd name="connsiteX102" fmla="*/ 304918 w 1375539"/>
                                <a:gd name="connsiteY102" fmla="*/ 1664019 h 2602953"/>
                                <a:gd name="connsiteX103" fmla="*/ 314443 w 1375539"/>
                                <a:gd name="connsiteY103" fmla="*/ 1635444 h 2602953"/>
                                <a:gd name="connsiteX104" fmla="*/ 333493 w 1375539"/>
                                <a:gd name="connsiteY104" fmla="*/ 1606869 h 2602953"/>
                                <a:gd name="connsiteX105" fmla="*/ 343018 w 1375539"/>
                                <a:gd name="connsiteY105" fmla="*/ 1592582 h 2602953"/>
                                <a:gd name="connsiteX106" fmla="*/ 357306 w 1375539"/>
                                <a:gd name="connsiteY106" fmla="*/ 1564007 h 2602953"/>
                                <a:gd name="connsiteX107" fmla="*/ 366831 w 1375539"/>
                                <a:gd name="connsiteY107" fmla="*/ 1535432 h 2602953"/>
                                <a:gd name="connsiteX108" fmla="*/ 371593 w 1375539"/>
                                <a:gd name="connsiteY108" fmla="*/ 1521144 h 2602953"/>
                                <a:gd name="connsiteX109" fmla="*/ 390643 w 1375539"/>
                                <a:gd name="connsiteY109" fmla="*/ 1478282 h 2602953"/>
                                <a:gd name="connsiteX110" fmla="*/ 395406 w 1375539"/>
                                <a:gd name="connsiteY110" fmla="*/ 1463994 h 2602953"/>
                                <a:gd name="connsiteX111" fmla="*/ 400168 w 1375539"/>
                                <a:gd name="connsiteY111" fmla="*/ 1449707 h 2602953"/>
                                <a:gd name="connsiteX112" fmla="*/ 409693 w 1375539"/>
                                <a:gd name="connsiteY112" fmla="*/ 1378269 h 2602953"/>
                                <a:gd name="connsiteX113" fmla="*/ 414456 w 1375539"/>
                                <a:gd name="connsiteY113" fmla="*/ 1363982 h 2602953"/>
                                <a:gd name="connsiteX114" fmla="*/ 409693 w 1375539"/>
                                <a:gd name="connsiteY114" fmla="*/ 1211582 h 2602953"/>
                                <a:gd name="connsiteX115" fmla="*/ 395406 w 1375539"/>
                                <a:gd name="connsiteY115" fmla="*/ 1168719 h 2602953"/>
                                <a:gd name="connsiteX116" fmla="*/ 381118 w 1375539"/>
                                <a:gd name="connsiteY116" fmla="*/ 1116332 h 2602953"/>
                                <a:gd name="connsiteX117" fmla="*/ 371593 w 1375539"/>
                                <a:gd name="connsiteY117" fmla="*/ 1102044 h 2602953"/>
                                <a:gd name="connsiteX118" fmla="*/ 352543 w 1375539"/>
                                <a:gd name="connsiteY118" fmla="*/ 1073469 h 2602953"/>
                                <a:gd name="connsiteX119" fmla="*/ 347781 w 1375539"/>
                                <a:gd name="connsiteY119" fmla="*/ 1059182 h 2602953"/>
                                <a:gd name="connsiteX120" fmla="*/ 338256 w 1375539"/>
                                <a:gd name="connsiteY120" fmla="*/ 1044894 h 2602953"/>
                                <a:gd name="connsiteX121" fmla="*/ 319206 w 1375539"/>
                                <a:gd name="connsiteY121" fmla="*/ 1011557 h 2602953"/>
                                <a:gd name="connsiteX122" fmla="*/ 304918 w 1375539"/>
                                <a:gd name="connsiteY122" fmla="*/ 968694 h 2602953"/>
                                <a:gd name="connsiteX123" fmla="*/ 300156 w 1375539"/>
                                <a:gd name="connsiteY123" fmla="*/ 954407 h 2602953"/>
                                <a:gd name="connsiteX124" fmla="*/ 271581 w 1375539"/>
                                <a:gd name="connsiteY124" fmla="*/ 921069 h 2602953"/>
                                <a:gd name="connsiteX125" fmla="*/ 214439 w 1375539"/>
                                <a:gd name="connsiteY125" fmla="*/ 816293 h 2602953"/>
                                <a:gd name="connsiteX126" fmla="*/ 176343 w 1375539"/>
                                <a:gd name="connsiteY126" fmla="*/ 744856 h 2602953"/>
                                <a:gd name="connsiteX127" fmla="*/ 133468 w 1375539"/>
                                <a:gd name="connsiteY127" fmla="*/ 630557 h 2602953"/>
                                <a:gd name="connsiteX128" fmla="*/ 123864 w 1375539"/>
                                <a:gd name="connsiteY128" fmla="*/ 497206 h 2602953"/>
                                <a:gd name="connsiteX129" fmla="*/ 152527 w 1375539"/>
                                <a:gd name="connsiteY129" fmla="*/ 382907 h 2602953"/>
                                <a:gd name="connsiteX130" fmla="*/ 185860 w 1375539"/>
                                <a:gd name="connsiteY130" fmla="*/ 311469 h 2602953"/>
                                <a:gd name="connsiteX131" fmla="*/ 228724 w 1375539"/>
                                <a:gd name="connsiteY131" fmla="*/ 240032 h 2602953"/>
                                <a:gd name="connsiteX132" fmla="*/ 291588 w 1375539"/>
                                <a:gd name="connsiteY132" fmla="*/ 164785 h 2602953"/>
                                <a:gd name="connsiteX133" fmla="*/ 360169 w 1375539"/>
                                <a:gd name="connsiteY133" fmla="*/ 97157 h 2602953"/>
                                <a:gd name="connsiteX134" fmla="*/ 434469 w 1375539"/>
                                <a:gd name="connsiteY13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24056 w 1375539"/>
                                <a:gd name="connsiteY26" fmla="*/ 1440182 h 2602953"/>
                                <a:gd name="connsiteX27" fmla="*/ 1014531 w 1375539"/>
                                <a:gd name="connsiteY27" fmla="*/ 1454469 h 2602953"/>
                                <a:gd name="connsiteX28" fmla="*/ 1000243 w 1375539"/>
                                <a:gd name="connsiteY28" fmla="*/ 1483044 h 2602953"/>
                                <a:gd name="connsiteX29" fmla="*/ 971668 w 1375539"/>
                                <a:gd name="connsiteY29" fmla="*/ 1540194 h 2602953"/>
                                <a:gd name="connsiteX30" fmla="*/ 966906 w 1375539"/>
                                <a:gd name="connsiteY30" fmla="*/ 1554482 h 2602953"/>
                                <a:gd name="connsiteX31" fmla="*/ 947856 w 1375539"/>
                                <a:gd name="connsiteY31" fmla="*/ 1583057 h 2602953"/>
                                <a:gd name="connsiteX32" fmla="*/ 928806 w 1375539"/>
                                <a:gd name="connsiteY32" fmla="*/ 1611632 h 2602953"/>
                                <a:gd name="connsiteX33" fmla="*/ 909756 w 1375539"/>
                                <a:gd name="connsiteY33" fmla="*/ 1640207 h 2602953"/>
                                <a:gd name="connsiteX34" fmla="*/ 900231 w 1375539"/>
                                <a:gd name="connsiteY34" fmla="*/ 1654494 h 2602953"/>
                                <a:gd name="connsiteX35" fmla="*/ 866893 w 1375539"/>
                                <a:gd name="connsiteY35" fmla="*/ 1697357 h 2602953"/>
                                <a:gd name="connsiteX36" fmla="*/ 857368 w 1375539"/>
                                <a:gd name="connsiteY36" fmla="*/ 1711644 h 2602953"/>
                                <a:gd name="connsiteX37" fmla="*/ 843081 w 1375539"/>
                                <a:gd name="connsiteY37" fmla="*/ 1740219 h 2602953"/>
                                <a:gd name="connsiteX38" fmla="*/ 833556 w 1375539"/>
                                <a:gd name="connsiteY38" fmla="*/ 1768794 h 2602953"/>
                                <a:gd name="connsiteX39" fmla="*/ 828793 w 1375539"/>
                                <a:gd name="connsiteY39" fmla="*/ 1783082 h 2602953"/>
                                <a:gd name="connsiteX40" fmla="*/ 824031 w 1375539"/>
                                <a:gd name="connsiteY40" fmla="*/ 1797369 h 2602953"/>
                                <a:gd name="connsiteX41" fmla="*/ 804981 w 1375539"/>
                                <a:gd name="connsiteY41" fmla="*/ 1825944 h 2602953"/>
                                <a:gd name="connsiteX42" fmla="*/ 771643 w 1375539"/>
                                <a:gd name="connsiteY42" fmla="*/ 1925957 h 2602953"/>
                                <a:gd name="connsiteX43" fmla="*/ 762118 w 1375539"/>
                                <a:gd name="connsiteY43" fmla="*/ 1954532 h 2602953"/>
                                <a:gd name="connsiteX44" fmla="*/ 757356 w 1375539"/>
                                <a:gd name="connsiteY44" fmla="*/ 1968819 h 2602953"/>
                                <a:gd name="connsiteX45" fmla="*/ 747831 w 1375539"/>
                                <a:gd name="connsiteY45" fmla="*/ 1983107 h 2602953"/>
                                <a:gd name="connsiteX46" fmla="*/ 738306 w 1375539"/>
                                <a:gd name="connsiteY46" fmla="*/ 2011682 h 2602953"/>
                                <a:gd name="connsiteX47" fmla="*/ 724018 w 1375539"/>
                                <a:gd name="connsiteY47" fmla="*/ 2054544 h 2602953"/>
                                <a:gd name="connsiteX48" fmla="*/ 704968 w 1375539"/>
                                <a:gd name="connsiteY48" fmla="*/ 2111694 h 2602953"/>
                                <a:gd name="connsiteX49" fmla="*/ 695443 w 1375539"/>
                                <a:gd name="connsiteY49" fmla="*/ 2140269 h 2602953"/>
                                <a:gd name="connsiteX50" fmla="*/ 690681 w 1375539"/>
                                <a:gd name="connsiteY50" fmla="*/ 2154557 h 2602953"/>
                                <a:gd name="connsiteX51" fmla="*/ 685918 w 1375539"/>
                                <a:gd name="connsiteY51" fmla="*/ 2173607 h 2602953"/>
                                <a:gd name="connsiteX52" fmla="*/ 681156 w 1375539"/>
                                <a:gd name="connsiteY52" fmla="*/ 2211707 h 2602953"/>
                                <a:gd name="connsiteX53" fmla="*/ 676393 w 1375539"/>
                                <a:gd name="connsiteY53" fmla="*/ 2230757 h 2602953"/>
                                <a:gd name="connsiteX54" fmla="*/ 662106 w 1375539"/>
                                <a:gd name="connsiteY54" fmla="*/ 2273619 h 2602953"/>
                                <a:gd name="connsiteX55" fmla="*/ 657343 w 1375539"/>
                                <a:gd name="connsiteY55" fmla="*/ 2287907 h 2602953"/>
                                <a:gd name="connsiteX56" fmla="*/ 652581 w 1375539"/>
                                <a:gd name="connsiteY56" fmla="*/ 2302194 h 2602953"/>
                                <a:gd name="connsiteX57" fmla="*/ 643056 w 1375539"/>
                                <a:gd name="connsiteY57" fmla="*/ 2316482 h 2602953"/>
                                <a:gd name="connsiteX58" fmla="*/ 633531 w 1375539"/>
                                <a:gd name="connsiteY58" fmla="*/ 2345057 h 2602953"/>
                                <a:gd name="connsiteX59" fmla="*/ 628768 w 1375539"/>
                                <a:gd name="connsiteY59" fmla="*/ 2359344 h 2602953"/>
                                <a:gd name="connsiteX60" fmla="*/ 619243 w 1375539"/>
                                <a:gd name="connsiteY60" fmla="*/ 2378394 h 2602953"/>
                                <a:gd name="connsiteX61" fmla="*/ 604956 w 1375539"/>
                                <a:gd name="connsiteY61" fmla="*/ 2421257 h 2602953"/>
                                <a:gd name="connsiteX62" fmla="*/ 600193 w 1375539"/>
                                <a:gd name="connsiteY62" fmla="*/ 2435544 h 2602953"/>
                                <a:gd name="connsiteX63" fmla="*/ 585906 w 1375539"/>
                                <a:gd name="connsiteY63" fmla="*/ 2449832 h 2602953"/>
                                <a:gd name="connsiteX64" fmla="*/ 571618 w 1375539"/>
                                <a:gd name="connsiteY64" fmla="*/ 2459357 h 2602953"/>
                                <a:gd name="connsiteX65" fmla="*/ 543043 w 1375539"/>
                                <a:gd name="connsiteY65" fmla="*/ 2487932 h 2602953"/>
                                <a:gd name="connsiteX66" fmla="*/ 528756 w 1375539"/>
                                <a:gd name="connsiteY66" fmla="*/ 2502219 h 2602953"/>
                                <a:gd name="connsiteX67" fmla="*/ 509706 w 1375539"/>
                                <a:gd name="connsiteY67" fmla="*/ 2530794 h 2602953"/>
                                <a:gd name="connsiteX68" fmla="*/ 495418 w 1375539"/>
                                <a:gd name="connsiteY68" fmla="*/ 2535557 h 2602953"/>
                                <a:gd name="connsiteX69" fmla="*/ 466843 w 1375539"/>
                                <a:gd name="connsiteY69" fmla="*/ 2559369 h 2602953"/>
                                <a:gd name="connsiteX70" fmla="*/ 438268 w 1375539"/>
                                <a:gd name="connsiteY70" fmla="*/ 2568894 h 2602953"/>
                                <a:gd name="connsiteX71" fmla="*/ 404931 w 1375539"/>
                                <a:gd name="connsiteY71" fmla="*/ 2597469 h 2602953"/>
                                <a:gd name="connsiteX72" fmla="*/ 366839 w 1375539"/>
                                <a:gd name="connsiteY72" fmla="*/ 2602231 h 2602953"/>
                                <a:gd name="connsiteX73" fmla="*/ 343023 w 1375539"/>
                                <a:gd name="connsiteY73" fmla="*/ 2587937 h 2602953"/>
                                <a:gd name="connsiteX74" fmla="*/ 247770 w 1375539"/>
                                <a:gd name="connsiteY74" fmla="*/ 2578418 h 2602953"/>
                                <a:gd name="connsiteX75" fmla="*/ 147764 w 1375539"/>
                                <a:gd name="connsiteY75" fmla="*/ 2530795 h 2602953"/>
                                <a:gd name="connsiteX76" fmla="*/ 90608 w 1375539"/>
                                <a:gd name="connsiteY76" fmla="*/ 2492696 h 2602953"/>
                                <a:gd name="connsiteX77" fmla="*/ 19170 w 1375539"/>
                                <a:gd name="connsiteY77" fmla="*/ 2397445 h 2602953"/>
                                <a:gd name="connsiteX78" fmla="*/ 125 w 1375539"/>
                                <a:gd name="connsiteY78" fmla="*/ 2297432 h 2602953"/>
                                <a:gd name="connsiteX79" fmla="*/ 4881 w 1375539"/>
                                <a:gd name="connsiteY79" fmla="*/ 2206944 h 2602953"/>
                                <a:gd name="connsiteX80" fmla="*/ 14406 w 1375539"/>
                                <a:gd name="connsiteY80" fmla="*/ 2178369 h 2602953"/>
                                <a:gd name="connsiteX81" fmla="*/ 19168 w 1375539"/>
                                <a:gd name="connsiteY81" fmla="*/ 2164082 h 2602953"/>
                                <a:gd name="connsiteX82" fmla="*/ 28693 w 1375539"/>
                                <a:gd name="connsiteY82" fmla="*/ 2149794 h 2602953"/>
                                <a:gd name="connsiteX83" fmla="*/ 42981 w 1375539"/>
                                <a:gd name="connsiteY83" fmla="*/ 2121219 h 2602953"/>
                                <a:gd name="connsiteX84" fmla="*/ 71556 w 1375539"/>
                                <a:gd name="connsiteY84" fmla="*/ 2035494 h 2602953"/>
                                <a:gd name="connsiteX85" fmla="*/ 81081 w 1375539"/>
                                <a:gd name="connsiteY85" fmla="*/ 2006919 h 2602953"/>
                                <a:gd name="connsiteX86" fmla="*/ 85843 w 1375539"/>
                                <a:gd name="connsiteY86" fmla="*/ 1992632 h 2602953"/>
                                <a:gd name="connsiteX87" fmla="*/ 123943 w 1375539"/>
                                <a:gd name="connsiteY87" fmla="*/ 1935482 h 2602953"/>
                                <a:gd name="connsiteX88" fmla="*/ 133468 w 1375539"/>
                                <a:gd name="connsiteY88" fmla="*/ 1921194 h 2602953"/>
                                <a:gd name="connsiteX89" fmla="*/ 142993 w 1375539"/>
                                <a:gd name="connsiteY89" fmla="*/ 1906907 h 2602953"/>
                                <a:gd name="connsiteX90" fmla="*/ 147756 w 1375539"/>
                                <a:gd name="connsiteY90" fmla="*/ 1892619 h 2602953"/>
                                <a:gd name="connsiteX91" fmla="*/ 162043 w 1375539"/>
                                <a:gd name="connsiteY91" fmla="*/ 1883094 h 2602953"/>
                                <a:gd name="connsiteX92" fmla="*/ 190618 w 1375539"/>
                                <a:gd name="connsiteY92" fmla="*/ 1840232 h 2602953"/>
                                <a:gd name="connsiteX93" fmla="*/ 200143 w 1375539"/>
                                <a:gd name="connsiteY93" fmla="*/ 1825944 h 2602953"/>
                                <a:gd name="connsiteX94" fmla="*/ 214431 w 1375539"/>
                                <a:gd name="connsiteY94" fmla="*/ 1816419 h 2602953"/>
                                <a:gd name="connsiteX95" fmla="*/ 219193 w 1375539"/>
                                <a:gd name="connsiteY95" fmla="*/ 1802132 h 2602953"/>
                                <a:gd name="connsiteX96" fmla="*/ 238243 w 1375539"/>
                                <a:gd name="connsiteY96" fmla="*/ 1773557 h 2602953"/>
                                <a:gd name="connsiteX97" fmla="*/ 252531 w 1375539"/>
                                <a:gd name="connsiteY97" fmla="*/ 1744982 h 2602953"/>
                                <a:gd name="connsiteX98" fmla="*/ 266818 w 1375539"/>
                                <a:gd name="connsiteY98" fmla="*/ 1735457 h 2602953"/>
                                <a:gd name="connsiteX99" fmla="*/ 285868 w 1375539"/>
                                <a:gd name="connsiteY99" fmla="*/ 1706882 h 2602953"/>
                                <a:gd name="connsiteX100" fmla="*/ 295393 w 1375539"/>
                                <a:gd name="connsiteY100" fmla="*/ 1678307 h 2602953"/>
                                <a:gd name="connsiteX101" fmla="*/ 304918 w 1375539"/>
                                <a:gd name="connsiteY101" fmla="*/ 1664019 h 2602953"/>
                                <a:gd name="connsiteX102" fmla="*/ 314443 w 1375539"/>
                                <a:gd name="connsiteY102" fmla="*/ 1635444 h 2602953"/>
                                <a:gd name="connsiteX103" fmla="*/ 333493 w 1375539"/>
                                <a:gd name="connsiteY103" fmla="*/ 1606869 h 2602953"/>
                                <a:gd name="connsiteX104" fmla="*/ 343018 w 1375539"/>
                                <a:gd name="connsiteY104" fmla="*/ 1592582 h 2602953"/>
                                <a:gd name="connsiteX105" fmla="*/ 357306 w 1375539"/>
                                <a:gd name="connsiteY105" fmla="*/ 1564007 h 2602953"/>
                                <a:gd name="connsiteX106" fmla="*/ 366831 w 1375539"/>
                                <a:gd name="connsiteY106" fmla="*/ 1535432 h 2602953"/>
                                <a:gd name="connsiteX107" fmla="*/ 371593 w 1375539"/>
                                <a:gd name="connsiteY107" fmla="*/ 1521144 h 2602953"/>
                                <a:gd name="connsiteX108" fmla="*/ 390643 w 1375539"/>
                                <a:gd name="connsiteY108" fmla="*/ 1478282 h 2602953"/>
                                <a:gd name="connsiteX109" fmla="*/ 395406 w 1375539"/>
                                <a:gd name="connsiteY109" fmla="*/ 1463994 h 2602953"/>
                                <a:gd name="connsiteX110" fmla="*/ 400168 w 1375539"/>
                                <a:gd name="connsiteY110" fmla="*/ 1449707 h 2602953"/>
                                <a:gd name="connsiteX111" fmla="*/ 409693 w 1375539"/>
                                <a:gd name="connsiteY111" fmla="*/ 1378269 h 2602953"/>
                                <a:gd name="connsiteX112" fmla="*/ 414456 w 1375539"/>
                                <a:gd name="connsiteY112" fmla="*/ 1363982 h 2602953"/>
                                <a:gd name="connsiteX113" fmla="*/ 409693 w 1375539"/>
                                <a:gd name="connsiteY113" fmla="*/ 1211582 h 2602953"/>
                                <a:gd name="connsiteX114" fmla="*/ 395406 w 1375539"/>
                                <a:gd name="connsiteY114" fmla="*/ 1168719 h 2602953"/>
                                <a:gd name="connsiteX115" fmla="*/ 381118 w 1375539"/>
                                <a:gd name="connsiteY115" fmla="*/ 1116332 h 2602953"/>
                                <a:gd name="connsiteX116" fmla="*/ 371593 w 1375539"/>
                                <a:gd name="connsiteY116" fmla="*/ 1102044 h 2602953"/>
                                <a:gd name="connsiteX117" fmla="*/ 352543 w 1375539"/>
                                <a:gd name="connsiteY117" fmla="*/ 1073469 h 2602953"/>
                                <a:gd name="connsiteX118" fmla="*/ 347781 w 1375539"/>
                                <a:gd name="connsiteY118" fmla="*/ 1059182 h 2602953"/>
                                <a:gd name="connsiteX119" fmla="*/ 338256 w 1375539"/>
                                <a:gd name="connsiteY119" fmla="*/ 1044894 h 2602953"/>
                                <a:gd name="connsiteX120" fmla="*/ 319206 w 1375539"/>
                                <a:gd name="connsiteY120" fmla="*/ 1011557 h 2602953"/>
                                <a:gd name="connsiteX121" fmla="*/ 304918 w 1375539"/>
                                <a:gd name="connsiteY121" fmla="*/ 968694 h 2602953"/>
                                <a:gd name="connsiteX122" fmla="*/ 300156 w 1375539"/>
                                <a:gd name="connsiteY122" fmla="*/ 954407 h 2602953"/>
                                <a:gd name="connsiteX123" fmla="*/ 271581 w 1375539"/>
                                <a:gd name="connsiteY123" fmla="*/ 921069 h 2602953"/>
                                <a:gd name="connsiteX124" fmla="*/ 214439 w 1375539"/>
                                <a:gd name="connsiteY124" fmla="*/ 816293 h 2602953"/>
                                <a:gd name="connsiteX125" fmla="*/ 176343 w 1375539"/>
                                <a:gd name="connsiteY125" fmla="*/ 744856 h 2602953"/>
                                <a:gd name="connsiteX126" fmla="*/ 133468 w 1375539"/>
                                <a:gd name="connsiteY126" fmla="*/ 630557 h 2602953"/>
                                <a:gd name="connsiteX127" fmla="*/ 123864 w 1375539"/>
                                <a:gd name="connsiteY127" fmla="*/ 497206 h 2602953"/>
                                <a:gd name="connsiteX128" fmla="*/ 152527 w 1375539"/>
                                <a:gd name="connsiteY128" fmla="*/ 382907 h 2602953"/>
                                <a:gd name="connsiteX129" fmla="*/ 185860 w 1375539"/>
                                <a:gd name="connsiteY129" fmla="*/ 311469 h 2602953"/>
                                <a:gd name="connsiteX130" fmla="*/ 228724 w 1375539"/>
                                <a:gd name="connsiteY130" fmla="*/ 240032 h 2602953"/>
                                <a:gd name="connsiteX131" fmla="*/ 291588 w 1375539"/>
                                <a:gd name="connsiteY131" fmla="*/ 164785 h 2602953"/>
                                <a:gd name="connsiteX132" fmla="*/ 360169 w 1375539"/>
                                <a:gd name="connsiteY132" fmla="*/ 97157 h 2602953"/>
                                <a:gd name="connsiteX133" fmla="*/ 434469 w 1375539"/>
                                <a:gd name="connsiteY13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95493 w 1375539"/>
                                <a:gd name="connsiteY23" fmla="*/ 1344932 h 2602953"/>
                                <a:gd name="connsiteX24" fmla="*/ 1081206 w 1375539"/>
                                <a:gd name="connsiteY24" fmla="*/ 1354457 h 2602953"/>
                                <a:gd name="connsiteX25" fmla="*/ 1062156 w 1375539"/>
                                <a:gd name="connsiteY25" fmla="*/ 1383032 h 2602953"/>
                                <a:gd name="connsiteX26" fmla="*/ 1024056 w 1375539"/>
                                <a:gd name="connsiteY26" fmla="*/ 1440182 h 2602953"/>
                                <a:gd name="connsiteX27" fmla="*/ 1014531 w 1375539"/>
                                <a:gd name="connsiteY27" fmla="*/ 1454469 h 2602953"/>
                                <a:gd name="connsiteX28" fmla="*/ 1000243 w 1375539"/>
                                <a:gd name="connsiteY28" fmla="*/ 1483044 h 2602953"/>
                                <a:gd name="connsiteX29" fmla="*/ 971668 w 1375539"/>
                                <a:gd name="connsiteY29" fmla="*/ 1540194 h 2602953"/>
                                <a:gd name="connsiteX30" fmla="*/ 947856 w 1375539"/>
                                <a:gd name="connsiteY30" fmla="*/ 1583057 h 2602953"/>
                                <a:gd name="connsiteX31" fmla="*/ 928806 w 1375539"/>
                                <a:gd name="connsiteY31" fmla="*/ 1611632 h 2602953"/>
                                <a:gd name="connsiteX32" fmla="*/ 909756 w 1375539"/>
                                <a:gd name="connsiteY32" fmla="*/ 1640207 h 2602953"/>
                                <a:gd name="connsiteX33" fmla="*/ 900231 w 1375539"/>
                                <a:gd name="connsiteY33" fmla="*/ 1654494 h 2602953"/>
                                <a:gd name="connsiteX34" fmla="*/ 866893 w 1375539"/>
                                <a:gd name="connsiteY34" fmla="*/ 1697357 h 2602953"/>
                                <a:gd name="connsiteX35" fmla="*/ 857368 w 1375539"/>
                                <a:gd name="connsiteY35" fmla="*/ 1711644 h 2602953"/>
                                <a:gd name="connsiteX36" fmla="*/ 843081 w 1375539"/>
                                <a:gd name="connsiteY36" fmla="*/ 1740219 h 2602953"/>
                                <a:gd name="connsiteX37" fmla="*/ 833556 w 1375539"/>
                                <a:gd name="connsiteY37" fmla="*/ 1768794 h 2602953"/>
                                <a:gd name="connsiteX38" fmla="*/ 828793 w 1375539"/>
                                <a:gd name="connsiteY38" fmla="*/ 1783082 h 2602953"/>
                                <a:gd name="connsiteX39" fmla="*/ 824031 w 1375539"/>
                                <a:gd name="connsiteY39" fmla="*/ 1797369 h 2602953"/>
                                <a:gd name="connsiteX40" fmla="*/ 804981 w 1375539"/>
                                <a:gd name="connsiteY40" fmla="*/ 1825944 h 2602953"/>
                                <a:gd name="connsiteX41" fmla="*/ 771643 w 1375539"/>
                                <a:gd name="connsiteY41" fmla="*/ 1925957 h 2602953"/>
                                <a:gd name="connsiteX42" fmla="*/ 762118 w 1375539"/>
                                <a:gd name="connsiteY42" fmla="*/ 1954532 h 2602953"/>
                                <a:gd name="connsiteX43" fmla="*/ 757356 w 1375539"/>
                                <a:gd name="connsiteY43" fmla="*/ 1968819 h 2602953"/>
                                <a:gd name="connsiteX44" fmla="*/ 747831 w 1375539"/>
                                <a:gd name="connsiteY44" fmla="*/ 1983107 h 2602953"/>
                                <a:gd name="connsiteX45" fmla="*/ 738306 w 1375539"/>
                                <a:gd name="connsiteY45" fmla="*/ 2011682 h 2602953"/>
                                <a:gd name="connsiteX46" fmla="*/ 724018 w 1375539"/>
                                <a:gd name="connsiteY46" fmla="*/ 2054544 h 2602953"/>
                                <a:gd name="connsiteX47" fmla="*/ 704968 w 1375539"/>
                                <a:gd name="connsiteY47" fmla="*/ 2111694 h 2602953"/>
                                <a:gd name="connsiteX48" fmla="*/ 695443 w 1375539"/>
                                <a:gd name="connsiteY48" fmla="*/ 2140269 h 2602953"/>
                                <a:gd name="connsiteX49" fmla="*/ 690681 w 1375539"/>
                                <a:gd name="connsiteY49" fmla="*/ 2154557 h 2602953"/>
                                <a:gd name="connsiteX50" fmla="*/ 685918 w 1375539"/>
                                <a:gd name="connsiteY50" fmla="*/ 2173607 h 2602953"/>
                                <a:gd name="connsiteX51" fmla="*/ 681156 w 1375539"/>
                                <a:gd name="connsiteY51" fmla="*/ 2211707 h 2602953"/>
                                <a:gd name="connsiteX52" fmla="*/ 676393 w 1375539"/>
                                <a:gd name="connsiteY52" fmla="*/ 2230757 h 2602953"/>
                                <a:gd name="connsiteX53" fmla="*/ 662106 w 1375539"/>
                                <a:gd name="connsiteY53" fmla="*/ 2273619 h 2602953"/>
                                <a:gd name="connsiteX54" fmla="*/ 657343 w 1375539"/>
                                <a:gd name="connsiteY54" fmla="*/ 2287907 h 2602953"/>
                                <a:gd name="connsiteX55" fmla="*/ 652581 w 1375539"/>
                                <a:gd name="connsiteY55" fmla="*/ 2302194 h 2602953"/>
                                <a:gd name="connsiteX56" fmla="*/ 643056 w 1375539"/>
                                <a:gd name="connsiteY56" fmla="*/ 2316482 h 2602953"/>
                                <a:gd name="connsiteX57" fmla="*/ 633531 w 1375539"/>
                                <a:gd name="connsiteY57" fmla="*/ 2345057 h 2602953"/>
                                <a:gd name="connsiteX58" fmla="*/ 628768 w 1375539"/>
                                <a:gd name="connsiteY58" fmla="*/ 2359344 h 2602953"/>
                                <a:gd name="connsiteX59" fmla="*/ 619243 w 1375539"/>
                                <a:gd name="connsiteY59" fmla="*/ 2378394 h 2602953"/>
                                <a:gd name="connsiteX60" fmla="*/ 604956 w 1375539"/>
                                <a:gd name="connsiteY60" fmla="*/ 2421257 h 2602953"/>
                                <a:gd name="connsiteX61" fmla="*/ 600193 w 1375539"/>
                                <a:gd name="connsiteY61" fmla="*/ 2435544 h 2602953"/>
                                <a:gd name="connsiteX62" fmla="*/ 585906 w 1375539"/>
                                <a:gd name="connsiteY62" fmla="*/ 2449832 h 2602953"/>
                                <a:gd name="connsiteX63" fmla="*/ 571618 w 1375539"/>
                                <a:gd name="connsiteY63" fmla="*/ 2459357 h 2602953"/>
                                <a:gd name="connsiteX64" fmla="*/ 543043 w 1375539"/>
                                <a:gd name="connsiteY64" fmla="*/ 2487932 h 2602953"/>
                                <a:gd name="connsiteX65" fmla="*/ 528756 w 1375539"/>
                                <a:gd name="connsiteY65" fmla="*/ 2502219 h 2602953"/>
                                <a:gd name="connsiteX66" fmla="*/ 509706 w 1375539"/>
                                <a:gd name="connsiteY66" fmla="*/ 2530794 h 2602953"/>
                                <a:gd name="connsiteX67" fmla="*/ 495418 w 1375539"/>
                                <a:gd name="connsiteY67" fmla="*/ 2535557 h 2602953"/>
                                <a:gd name="connsiteX68" fmla="*/ 466843 w 1375539"/>
                                <a:gd name="connsiteY68" fmla="*/ 2559369 h 2602953"/>
                                <a:gd name="connsiteX69" fmla="*/ 438268 w 1375539"/>
                                <a:gd name="connsiteY69" fmla="*/ 2568894 h 2602953"/>
                                <a:gd name="connsiteX70" fmla="*/ 404931 w 1375539"/>
                                <a:gd name="connsiteY70" fmla="*/ 2597469 h 2602953"/>
                                <a:gd name="connsiteX71" fmla="*/ 366839 w 1375539"/>
                                <a:gd name="connsiteY71" fmla="*/ 2602231 h 2602953"/>
                                <a:gd name="connsiteX72" fmla="*/ 343023 w 1375539"/>
                                <a:gd name="connsiteY72" fmla="*/ 2587937 h 2602953"/>
                                <a:gd name="connsiteX73" fmla="*/ 247770 w 1375539"/>
                                <a:gd name="connsiteY73" fmla="*/ 2578418 h 2602953"/>
                                <a:gd name="connsiteX74" fmla="*/ 147764 w 1375539"/>
                                <a:gd name="connsiteY74" fmla="*/ 2530795 h 2602953"/>
                                <a:gd name="connsiteX75" fmla="*/ 90608 w 1375539"/>
                                <a:gd name="connsiteY75" fmla="*/ 2492696 h 2602953"/>
                                <a:gd name="connsiteX76" fmla="*/ 19170 w 1375539"/>
                                <a:gd name="connsiteY76" fmla="*/ 2397445 h 2602953"/>
                                <a:gd name="connsiteX77" fmla="*/ 125 w 1375539"/>
                                <a:gd name="connsiteY77" fmla="*/ 2297432 h 2602953"/>
                                <a:gd name="connsiteX78" fmla="*/ 4881 w 1375539"/>
                                <a:gd name="connsiteY78" fmla="*/ 2206944 h 2602953"/>
                                <a:gd name="connsiteX79" fmla="*/ 14406 w 1375539"/>
                                <a:gd name="connsiteY79" fmla="*/ 2178369 h 2602953"/>
                                <a:gd name="connsiteX80" fmla="*/ 19168 w 1375539"/>
                                <a:gd name="connsiteY80" fmla="*/ 2164082 h 2602953"/>
                                <a:gd name="connsiteX81" fmla="*/ 28693 w 1375539"/>
                                <a:gd name="connsiteY81" fmla="*/ 2149794 h 2602953"/>
                                <a:gd name="connsiteX82" fmla="*/ 42981 w 1375539"/>
                                <a:gd name="connsiteY82" fmla="*/ 2121219 h 2602953"/>
                                <a:gd name="connsiteX83" fmla="*/ 71556 w 1375539"/>
                                <a:gd name="connsiteY83" fmla="*/ 2035494 h 2602953"/>
                                <a:gd name="connsiteX84" fmla="*/ 81081 w 1375539"/>
                                <a:gd name="connsiteY84" fmla="*/ 2006919 h 2602953"/>
                                <a:gd name="connsiteX85" fmla="*/ 85843 w 1375539"/>
                                <a:gd name="connsiteY85" fmla="*/ 1992632 h 2602953"/>
                                <a:gd name="connsiteX86" fmla="*/ 123943 w 1375539"/>
                                <a:gd name="connsiteY86" fmla="*/ 1935482 h 2602953"/>
                                <a:gd name="connsiteX87" fmla="*/ 133468 w 1375539"/>
                                <a:gd name="connsiteY87" fmla="*/ 1921194 h 2602953"/>
                                <a:gd name="connsiteX88" fmla="*/ 142993 w 1375539"/>
                                <a:gd name="connsiteY88" fmla="*/ 1906907 h 2602953"/>
                                <a:gd name="connsiteX89" fmla="*/ 147756 w 1375539"/>
                                <a:gd name="connsiteY89" fmla="*/ 1892619 h 2602953"/>
                                <a:gd name="connsiteX90" fmla="*/ 162043 w 1375539"/>
                                <a:gd name="connsiteY90" fmla="*/ 1883094 h 2602953"/>
                                <a:gd name="connsiteX91" fmla="*/ 190618 w 1375539"/>
                                <a:gd name="connsiteY91" fmla="*/ 1840232 h 2602953"/>
                                <a:gd name="connsiteX92" fmla="*/ 200143 w 1375539"/>
                                <a:gd name="connsiteY92" fmla="*/ 1825944 h 2602953"/>
                                <a:gd name="connsiteX93" fmla="*/ 214431 w 1375539"/>
                                <a:gd name="connsiteY93" fmla="*/ 1816419 h 2602953"/>
                                <a:gd name="connsiteX94" fmla="*/ 219193 w 1375539"/>
                                <a:gd name="connsiteY94" fmla="*/ 1802132 h 2602953"/>
                                <a:gd name="connsiteX95" fmla="*/ 238243 w 1375539"/>
                                <a:gd name="connsiteY95" fmla="*/ 1773557 h 2602953"/>
                                <a:gd name="connsiteX96" fmla="*/ 252531 w 1375539"/>
                                <a:gd name="connsiteY96" fmla="*/ 1744982 h 2602953"/>
                                <a:gd name="connsiteX97" fmla="*/ 266818 w 1375539"/>
                                <a:gd name="connsiteY97" fmla="*/ 1735457 h 2602953"/>
                                <a:gd name="connsiteX98" fmla="*/ 285868 w 1375539"/>
                                <a:gd name="connsiteY98" fmla="*/ 1706882 h 2602953"/>
                                <a:gd name="connsiteX99" fmla="*/ 295393 w 1375539"/>
                                <a:gd name="connsiteY99" fmla="*/ 1678307 h 2602953"/>
                                <a:gd name="connsiteX100" fmla="*/ 304918 w 1375539"/>
                                <a:gd name="connsiteY100" fmla="*/ 1664019 h 2602953"/>
                                <a:gd name="connsiteX101" fmla="*/ 314443 w 1375539"/>
                                <a:gd name="connsiteY101" fmla="*/ 1635444 h 2602953"/>
                                <a:gd name="connsiteX102" fmla="*/ 333493 w 1375539"/>
                                <a:gd name="connsiteY102" fmla="*/ 1606869 h 2602953"/>
                                <a:gd name="connsiteX103" fmla="*/ 343018 w 1375539"/>
                                <a:gd name="connsiteY103" fmla="*/ 1592582 h 2602953"/>
                                <a:gd name="connsiteX104" fmla="*/ 357306 w 1375539"/>
                                <a:gd name="connsiteY104" fmla="*/ 1564007 h 2602953"/>
                                <a:gd name="connsiteX105" fmla="*/ 366831 w 1375539"/>
                                <a:gd name="connsiteY105" fmla="*/ 1535432 h 2602953"/>
                                <a:gd name="connsiteX106" fmla="*/ 371593 w 1375539"/>
                                <a:gd name="connsiteY106" fmla="*/ 1521144 h 2602953"/>
                                <a:gd name="connsiteX107" fmla="*/ 390643 w 1375539"/>
                                <a:gd name="connsiteY107" fmla="*/ 1478282 h 2602953"/>
                                <a:gd name="connsiteX108" fmla="*/ 395406 w 1375539"/>
                                <a:gd name="connsiteY108" fmla="*/ 1463994 h 2602953"/>
                                <a:gd name="connsiteX109" fmla="*/ 400168 w 1375539"/>
                                <a:gd name="connsiteY109" fmla="*/ 1449707 h 2602953"/>
                                <a:gd name="connsiteX110" fmla="*/ 409693 w 1375539"/>
                                <a:gd name="connsiteY110" fmla="*/ 1378269 h 2602953"/>
                                <a:gd name="connsiteX111" fmla="*/ 414456 w 1375539"/>
                                <a:gd name="connsiteY111" fmla="*/ 1363982 h 2602953"/>
                                <a:gd name="connsiteX112" fmla="*/ 409693 w 1375539"/>
                                <a:gd name="connsiteY112" fmla="*/ 1211582 h 2602953"/>
                                <a:gd name="connsiteX113" fmla="*/ 395406 w 1375539"/>
                                <a:gd name="connsiteY113" fmla="*/ 1168719 h 2602953"/>
                                <a:gd name="connsiteX114" fmla="*/ 381118 w 1375539"/>
                                <a:gd name="connsiteY114" fmla="*/ 1116332 h 2602953"/>
                                <a:gd name="connsiteX115" fmla="*/ 371593 w 1375539"/>
                                <a:gd name="connsiteY115" fmla="*/ 1102044 h 2602953"/>
                                <a:gd name="connsiteX116" fmla="*/ 352543 w 1375539"/>
                                <a:gd name="connsiteY116" fmla="*/ 1073469 h 2602953"/>
                                <a:gd name="connsiteX117" fmla="*/ 347781 w 1375539"/>
                                <a:gd name="connsiteY117" fmla="*/ 1059182 h 2602953"/>
                                <a:gd name="connsiteX118" fmla="*/ 338256 w 1375539"/>
                                <a:gd name="connsiteY118" fmla="*/ 1044894 h 2602953"/>
                                <a:gd name="connsiteX119" fmla="*/ 319206 w 1375539"/>
                                <a:gd name="connsiteY119" fmla="*/ 1011557 h 2602953"/>
                                <a:gd name="connsiteX120" fmla="*/ 304918 w 1375539"/>
                                <a:gd name="connsiteY120" fmla="*/ 968694 h 2602953"/>
                                <a:gd name="connsiteX121" fmla="*/ 300156 w 1375539"/>
                                <a:gd name="connsiteY121" fmla="*/ 954407 h 2602953"/>
                                <a:gd name="connsiteX122" fmla="*/ 271581 w 1375539"/>
                                <a:gd name="connsiteY122" fmla="*/ 921069 h 2602953"/>
                                <a:gd name="connsiteX123" fmla="*/ 214439 w 1375539"/>
                                <a:gd name="connsiteY123" fmla="*/ 816293 h 2602953"/>
                                <a:gd name="connsiteX124" fmla="*/ 176343 w 1375539"/>
                                <a:gd name="connsiteY124" fmla="*/ 744856 h 2602953"/>
                                <a:gd name="connsiteX125" fmla="*/ 133468 w 1375539"/>
                                <a:gd name="connsiteY125" fmla="*/ 630557 h 2602953"/>
                                <a:gd name="connsiteX126" fmla="*/ 123864 w 1375539"/>
                                <a:gd name="connsiteY126" fmla="*/ 497206 h 2602953"/>
                                <a:gd name="connsiteX127" fmla="*/ 152527 w 1375539"/>
                                <a:gd name="connsiteY127" fmla="*/ 382907 h 2602953"/>
                                <a:gd name="connsiteX128" fmla="*/ 185860 w 1375539"/>
                                <a:gd name="connsiteY128" fmla="*/ 311469 h 2602953"/>
                                <a:gd name="connsiteX129" fmla="*/ 228724 w 1375539"/>
                                <a:gd name="connsiteY129" fmla="*/ 240032 h 2602953"/>
                                <a:gd name="connsiteX130" fmla="*/ 291588 w 1375539"/>
                                <a:gd name="connsiteY130" fmla="*/ 164785 h 2602953"/>
                                <a:gd name="connsiteX131" fmla="*/ 360169 w 1375539"/>
                                <a:gd name="connsiteY131" fmla="*/ 97157 h 2602953"/>
                                <a:gd name="connsiteX132" fmla="*/ 434469 w 1375539"/>
                                <a:gd name="connsiteY13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109781 w 1375539"/>
                                <a:gd name="connsiteY22" fmla="*/ 1316357 h 2602953"/>
                                <a:gd name="connsiteX23" fmla="*/ 1081206 w 1375539"/>
                                <a:gd name="connsiteY23" fmla="*/ 1354457 h 2602953"/>
                                <a:gd name="connsiteX24" fmla="*/ 1062156 w 1375539"/>
                                <a:gd name="connsiteY24" fmla="*/ 1383032 h 2602953"/>
                                <a:gd name="connsiteX25" fmla="*/ 1024056 w 1375539"/>
                                <a:gd name="connsiteY25" fmla="*/ 1440182 h 2602953"/>
                                <a:gd name="connsiteX26" fmla="*/ 1014531 w 1375539"/>
                                <a:gd name="connsiteY26" fmla="*/ 1454469 h 2602953"/>
                                <a:gd name="connsiteX27" fmla="*/ 1000243 w 1375539"/>
                                <a:gd name="connsiteY27" fmla="*/ 1483044 h 2602953"/>
                                <a:gd name="connsiteX28" fmla="*/ 971668 w 1375539"/>
                                <a:gd name="connsiteY28" fmla="*/ 1540194 h 2602953"/>
                                <a:gd name="connsiteX29" fmla="*/ 947856 w 1375539"/>
                                <a:gd name="connsiteY29" fmla="*/ 1583057 h 2602953"/>
                                <a:gd name="connsiteX30" fmla="*/ 928806 w 1375539"/>
                                <a:gd name="connsiteY30" fmla="*/ 1611632 h 2602953"/>
                                <a:gd name="connsiteX31" fmla="*/ 909756 w 1375539"/>
                                <a:gd name="connsiteY31" fmla="*/ 1640207 h 2602953"/>
                                <a:gd name="connsiteX32" fmla="*/ 900231 w 1375539"/>
                                <a:gd name="connsiteY32" fmla="*/ 1654494 h 2602953"/>
                                <a:gd name="connsiteX33" fmla="*/ 866893 w 1375539"/>
                                <a:gd name="connsiteY33" fmla="*/ 1697357 h 2602953"/>
                                <a:gd name="connsiteX34" fmla="*/ 857368 w 1375539"/>
                                <a:gd name="connsiteY34" fmla="*/ 1711644 h 2602953"/>
                                <a:gd name="connsiteX35" fmla="*/ 843081 w 1375539"/>
                                <a:gd name="connsiteY35" fmla="*/ 1740219 h 2602953"/>
                                <a:gd name="connsiteX36" fmla="*/ 833556 w 1375539"/>
                                <a:gd name="connsiteY36" fmla="*/ 1768794 h 2602953"/>
                                <a:gd name="connsiteX37" fmla="*/ 828793 w 1375539"/>
                                <a:gd name="connsiteY37" fmla="*/ 1783082 h 2602953"/>
                                <a:gd name="connsiteX38" fmla="*/ 824031 w 1375539"/>
                                <a:gd name="connsiteY38" fmla="*/ 1797369 h 2602953"/>
                                <a:gd name="connsiteX39" fmla="*/ 804981 w 1375539"/>
                                <a:gd name="connsiteY39" fmla="*/ 1825944 h 2602953"/>
                                <a:gd name="connsiteX40" fmla="*/ 771643 w 1375539"/>
                                <a:gd name="connsiteY40" fmla="*/ 1925957 h 2602953"/>
                                <a:gd name="connsiteX41" fmla="*/ 762118 w 1375539"/>
                                <a:gd name="connsiteY41" fmla="*/ 1954532 h 2602953"/>
                                <a:gd name="connsiteX42" fmla="*/ 757356 w 1375539"/>
                                <a:gd name="connsiteY42" fmla="*/ 1968819 h 2602953"/>
                                <a:gd name="connsiteX43" fmla="*/ 747831 w 1375539"/>
                                <a:gd name="connsiteY43" fmla="*/ 1983107 h 2602953"/>
                                <a:gd name="connsiteX44" fmla="*/ 738306 w 1375539"/>
                                <a:gd name="connsiteY44" fmla="*/ 2011682 h 2602953"/>
                                <a:gd name="connsiteX45" fmla="*/ 724018 w 1375539"/>
                                <a:gd name="connsiteY45" fmla="*/ 2054544 h 2602953"/>
                                <a:gd name="connsiteX46" fmla="*/ 704968 w 1375539"/>
                                <a:gd name="connsiteY46" fmla="*/ 2111694 h 2602953"/>
                                <a:gd name="connsiteX47" fmla="*/ 695443 w 1375539"/>
                                <a:gd name="connsiteY47" fmla="*/ 2140269 h 2602953"/>
                                <a:gd name="connsiteX48" fmla="*/ 690681 w 1375539"/>
                                <a:gd name="connsiteY48" fmla="*/ 2154557 h 2602953"/>
                                <a:gd name="connsiteX49" fmla="*/ 685918 w 1375539"/>
                                <a:gd name="connsiteY49" fmla="*/ 2173607 h 2602953"/>
                                <a:gd name="connsiteX50" fmla="*/ 681156 w 1375539"/>
                                <a:gd name="connsiteY50" fmla="*/ 2211707 h 2602953"/>
                                <a:gd name="connsiteX51" fmla="*/ 676393 w 1375539"/>
                                <a:gd name="connsiteY51" fmla="*/ 2230757 h 2602953"/>
                                <a:gd name="connsiteX52" fmla="*/ 662106 w 1375539"/>
                                <a:gd name="connsiteY52" fmla="*/ 2273619 h 2602953"/>
                                <a:gd name="connsiteX53" fmla="*/ 657343 w 1375539"/>
                                <a:gd name="connsiteY53" fmla="*/ 2287907 h 2602953"/>
                                <a:gd name="connsiteX54" fmla="*/ 652581 w 1375539"/>
                                <a:gd name="connsiteY54" fmla="*/ 2302194 h 2602953"/>
                                <a:gd name="connsiteX55" fmla="*/ 643056 w 1375539"/>
                                <a:gd name="connsiteY55" fmla="*/ 2316482 h 2602953"/>
                                <a:gd name="connsiteX56" fmla="*/ 633531 w 1375539"/>
                                <a:gd name="connsiteY56" fmla="*/ 2345057 h 2602953"/>
                                <a:gd name="connsiteX57" fmla="*/ 628768 w 1375539"/>
                                <a:gd name="connsiteY57" fmla="*/ 2359344 h 2602953"/>
                                <a:gd name="connsiteX58" fmla="*/ 619243 w 1375539"/>
                                <a:gd name="connsiteY58" fmla="*/ 2378394 h 2602953"/>
                                <a:gd name="connsiteX59" fmla="*/ 604956 w 1375539"/>
                                <a:gd name="connsiteY59" fmla="*/ 2421257 h 2602953"/>
                                <a:gd name="connsiteX60" fmla="*/ 600193 w 1375539"/>
                                <a:gd name="connsiteY60" fmla="*/ 2435544 h 2602953"/>
                                <a:gd name="connsiteX61" fmla="*/ 585906 w 1375539"/>
                                <a:gd name="connsiteY61" fmla="*/ 2449832 h 2602953"/>
                                <a:gd name="connsiteX62" fmla="*/ 571618 w 1375539"/>
                                <a:gd name="connsiteY62" fmla="*/ 2459357 h 2602953"/>
                                <a:gd name="connsiteX63" fmla="*/ 543043 w 1375539"/>
                                <a:gd name="connsiteY63" fmla="*/ 2487932 h 2602953"/>
                                <a:gd name="connsiteX64" fmla="*/ 528756 w 1375539"/>
                                <a:gd name="connsiteY64" fmla="*/ 2502219 h 2602953"/>
                                <a:gd name="connsiteX65" fmla="*/ 509706 w 1375539"/>
                                <a:gd name="connsiteY65" fmla="*/ 2530794 h 2602953"/>
                                <a:gd name="connsiteX66" fmla="*/ 495418 w 1375539"/>
                                <a:gd name="connsiteY66" fmla="*/ 2535557 h 2602953"/>
                                <a:gd name="connsiteX67" fmla="*/ 466843 w 1375539"/>
                                <a:gd name="connsiteY67" fmla="*/ 2559369 h 2602953"/>
                                <a:gd name="connsiteX68" fmla="*/ 438268 w 1375539"/>
                                <a:gd name="connsiteY68" fmla="*/ 2568894 h 2602953"/>
                                <a:gd name="connsiteX69" fmla="*/ 404931 w 1375539"/>
                                <a:gd name="connsiteY69" fmla="*/ 2597469 h 2602953"/>
                                <a:gd name="connsiteX70" fmla="*/ 366839 w 1375539"/>
                                <a:gd name="connsiteY70" fmla="*/ 2602231 h 2602953"/>
                                <a:gd name="connsiteX71" fmla="*/ 343023 w 1375539"/>
                                <a:gd name="connsiteY71" fmla="*/ 2587937 h 2602953"/>
                                <a:gd name="connsiteX72" fmla="*/ 247770 w 1375539"/>
                                <a:gd name="connsiteY72" fmla="*/ 2578418 h 2602953"/>
                                <a:gd name="connsiteX73" fmla="*/ 147764 w 1375539"/>
                                <a:gd name="connsiteY73" fmla="*/ 2530795 h 2602953"/>
                                <a:gd name="connsiteX74" fmla="*/ 90608 w 1375539"/>
                                <a:gd name="connsiteY74" fmla="*/ 2492696 h 2602953"/>
                                <a:gd name="connsiteX75" fmla="*/ 19170 w 1375539"/>
                                <a:gd name="connsiteY75" fmla="*/ 2397445 h 2602953"/>
                                <a:gd name="connsiteX76" fmla="*/ 125 w 1375539"/>
                                <a:gd name="connsiteY76" fmla="*/ 2297432 h 2602953"/>
                                <a:gd name="connsiteX77" fmla="*/ 4881 w 1375539"/>
                                <a:gd name="connsiteY77" fmla="*/ 2206944 h 2602953"/>
                                <a:gd name="connsiteX78" fmla="*/ 14406 w 1375539"/>
                                <a:gd name="connsiteY78" fmla="*/ 2178369 h 2602953"/>
                                <a:gd name="connsiteX79" fmla="*/ 19168 w 1375539"/>
                                <a:gd name="connsiteY79" fmla="*/ 2164082 h 2602953"/>
                                <a:gd name="connsiteX80" fmla="*/ 28693 w 1375539"/>
                                <a:gd name="connsiteY80" fmla="*/ 2149794 h 2602953"/>
                                <a:gd name="connsiteX81" fmla="*/ 42981 w 1375539"/>
                                <a:gd name="connsiteY81" fmla="*/ 2121219 h 2602953"/>
                                <a:gd name="connsiteX82" fmla="*/ 71556 w 1375539"/>
                                <a:gd name="connsiteY82" fmla="*/ 2035494 h 2602953"/>
                                <a:gd name="connsiteX83" fmla="*/ 81081 w 1375539"/>
                                <a:gd name="connsiteY83" fmla="*/ 2006919 h 2602953"/>
                                <a:gd name="connsiteX84" fmla="*/ 85843 w 1375539"/>
                                <a:gd name="connsiteY84" fmla="*/ 1992632 h 2602953"/>
                                <a:gd name="connsiteX85" fmla="*/ 123943 w 1375539"/>
                                <a:gd name="connsiteY85" fmla="*/ 1935482 h 2602953"/>
                                <a:gd name="connsiteX86" fmla="*/ 133468 w 1375539"/>
                                <a:gd name="connsiteY86" fmla="*/ 1921194 h 2602953"/>
                                <a:gd name="connsiteX87" fmla="*/ 142993 w 1375539"/>
                                <a:gd name="connsiteY87" fmla="*/ 1906907 h 2602953"/>
                                <a:gd name="connsiteX88" fmla="*/ 147756 w 1375539"/>
                                <a:gd name="connsiteY88" fmla="*/ 1892619 h 2602953"/>
                                <a:gd name="connsiteX89" fmla="*/ 162043 w 1375539"/>
                                <a:gd name="connsiteY89" fmla="*/ 1883094 h 2602953"/>
                                <a:gd name="connsiteX90" fmla="*/ 190618 w 1375539"/>
                                <a:gd name="connsiteY90" fmla="*/ 1840232 h 2602953"/>
                                <a:gd name="connsiteX91" fmla="*/ 200143 w 1375539"/>
                                <a:gd name="connsiteY91" fmla="*/ 1825944 h 2602953"/>
                                <a:gd name="connsiteX92" fmla="*/ 214431 w 1375539"/>
                                <a:gd name="connsiteY92" fmla="*/ 1816419 h 2602953"/>
                                <a:gd name="connsiteX93" fmla="*/ 219193 w 1375539"/>
                                <a:gd name="connsiteY93" fmla="*/ 1802132 h 2602953"/>
                                <a:gd name="connsiteX94" fmla="*/ 238243 w 1375539"/>
                                <a:gd name="connsiteY94" fmla="*/ 1773557 h 2602953"/>
                                <a:gd name="connsiteX95" fmla="*/ 252531 w 1375539"/>
                                <a:gd name="connsiteY95" fmla="*/ 1744982 h 2602953"/>
                                <a:gd name="connsiteX96" fmla="*/ 266818 w 1375539"/>
                                <a:gd name="connsiteY96" fmla="*/ 1735457 h 2602953"/>
                                <a:gd name="connsiteX97" fmla="*/ 285868 w 1375539"/>
                                <a:gd name="connsiteY97" fmla="*/ 1706882 h 2602953"/>
                                <a:gd name="connsiteX98" fmla="*/ 295393 w 1375539"/>
                                <a:gd name="connsiteY98" fmla="*/ 1678307 h 2602953"/>
                                <a:gd name="connsiteX99" fmla="*/ 304918 w 1375539"/>
                                <a:gd name="connsiteY99" fmla="*/ 1664019 h 2602953"/>
                                <a:gd name="connsiteX100" fmla="*/ 314443 w 1375539"/>
                                <a:gd name="connsiteY100" fmla="*/ 1635444 h 2602953"/>
                                <a:gd name="connsiteX101" fmla="*/ 333493 w 1375539"/>
                                <a:gd name="connsiteY101" fmla="*/ 1606869 h 2602953"/>
                                <a:gd name="connsiteX102" fmla="*/ 343018 w 1375539"/>
                                <a:gd name="connsiteY102" fmla="*/ 1592582 h 2602953"/>
                                <a:gd name="connsiteX103" fmla="*/ 357306 w 1375539"/>
                                <a:gd name="connsiteY103" fmla="*/ 1564007 h 2602953"/>
                                <a:gd name="connsiteX104" fmla="*/ 366831 w 1375539"/>
                                <a:gd name="connsiteY104" fmla="*/ 1535432 h 2602953"/>
                                <a:gd name="connsiteX105" fmla="*/ 371593 w 1375539"/>
                                <a:gd name="connsiteY105" fmla="*/ 1521144 h 2602953"/>
                                <a:gd name="connsiteX106" fmla="*/ 390643 w 1375539"/>
                                <a:gd name="connsiteY106" fmla="*/ 1478282 h 2602953"/>
                                <a:gd name="connsiteX107" fmla="*/ 395406 w 1375539"/>
                                <a:gd name="connsiteY107" fmla="*/ 1463994 h 2602953"/>
                                <a:gd name="connsiteX108" fmla="*/ 400168 w 1375539"/>
                                <a:gd name="connsiteY108" fmla="*/ 1449707 h 2602953"/>
                                <a:gd name="connsiteX109" fmla="*/ 409693 w 1375539"/>
                                <a:gd name="connsiteY109" fmla="*/ 1378269 h 2602953"/>
                                <a:gd name="connsiteX110" fmla="*/ 414456 w 1375539"/>
                                <a:gd name="connsiteY110" fmla="*/ 1363982 h 2602953"/>
                                <a:gd name="connsiteX111" fmla="*/ 409693 w 1375539"/>
                                <a:gd name="connsiteY111" fmla="*/ 1211582 h 2602953"/>
                                <a:gd name="connsiteX112" fmla="*/ 395406 w 1375539"/>
                                <a:gd name="connsiteY112" fmla="*/ 1168719 h 2602953"/>
                                <a:gd name="connsiteX113" fmla="*/ 381118 w 1375539"/>
                                <a:gd name="connsiteY113" fmla="*/ 1116332 h 2602953"/>
                                <a:gd name="connsiteX114" fmla="*/ 371593 w 1375539"/>
                                <a:gd name="connsiteY114" fmla="*/ 1102044 h 2602953"/>
                                <a:gd name="connsiteX115" fmla="*/ 352543 w 1375539"/>
                                <a:gd name="connsiteY115" fmla="*/ 1073469 h 2602953"/>
                                <a:gd name="connsiteX116" fmla="*/ 347781 w 1375539"/>
                                <a:gd name="connsiteY116" fmla="*/ 1059182 h 2602953"/>
                                <a:gd name="connsiteX117" fmla="*/ 338256 w 1375539"/>
                                <a:gd name="connsiteY117" fmla="*/ 1044894 h 2602953"/>
                                <a:gd name="connsiteX118" fmla="*/ 319206 w 1375539"/>
                                <a:gd name="connsiteY118" fmla="*/ 1011557 h 2602953"/>
                                <a:gd name="connsiteX119" fmla="*/ 304918 w 1375539"/>
                                <a:gd name="connsiteY119" fmla="*/ 968694 h 2602953"/>
                                <a:gd name="connsiteX120" fmla="*/ 300156 w 1375539"/>
                                <a:gd name="connsiteY120" fmla="*/ 954407 h 2602953"/>
                                <a:gd name="connsiteX121" fmla="*/ 271581 w 1375539"/>
                                <a:gd name="connsiteY121" fmla="*/ 921069 h 2602953"/>
                                <a:gd name="connsiteX122" fmla="*/ 214439 w 1375539"/>
                                <a:gd name="connsiteY122" fmla="*/ 816293 h 2602953"/>
                                <a:gd name="connsiteX123" fmla="*/ 176343 w 1375539"/>
                                <a:gd name="connsiteY123" fmla="*/ 744856 h 2602953"/>
                                <a:gd name="connsiteX124" fmla="*/ 133468 w 1375539"/>
                                <a:gd name="connsiteY124" fmla="*/ 630557 h 2602953"/>
                                <a:gd name="connsiteX125" fmla="*/ 123864 w 1375539"/>
                                <a:gd name="connsiteY125" fmla="*/ 497206 h 2602953"/>
                                <a:gd name="connsiteX126" fmla="*/ 152527 w 1375539"/>
                                <a:gd name="connsiteY126" fmla="*/ 382907 h 2602953"/>
                                <a:gd name="connsiteX127" fmla="*/ 185860 w 1375539"/>
                                <a:gd name="connsiteY127" fmla="*/ 311469 h 2602953"/>
                                <a:gd name="connsiteX128" fmla="*/ 228724 w 1375539"/>
                                <a:gd name="connsiteY128" fmla="*/ 240032 h 2602953"/>
                                <a:gd name="connsiteX129" fmla="*/ 291588 w 1375539"/>
                                <a:gd name="connsiteY129" fmla="*/ 164785 h 2602953"/>
                                <a:gd name="connsiteX130" fmla="*/ 360169 w 1375539"/>
                                <a:gd name="connsiteY130" fmla="*/ 97157 h 2602953"/>
                                <a:gd name="connsiteX131" fmla="*/ 434469 w 1375539"/>
                                <a:gd name="connsiteY13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81206 w 1375539"/>
                                <a:gd name="connsiteY22" fmla="*/ 1354457 h 2602953"/>
                                <a:gd name="connsiteX23" fmla="*/ 1062156 w 1375539"/>
                                <a:gd name="connsiteY23" fmla="*/ 1383032 h 2602953"/>
                                <a:gd name="connsiteX24" fmla="*/ 1024056 w 1375539"/>
                                <a:gd name="connsiteY24" fmla="*/ 1440182 h 2602953"/>
                                <a:gd name="connsiteX25" fmla="*/ 1014531 w 1375539"/>
                                <a:gd name="connsiteY25" fmla="*/ 1454469 h 2602953"/>
                                <a:gd name="connsiteX26" fmla="*/ 1000243 w 1375539"/>
                                <a:gd name="connsiteY26" fmla="*/ 1483044 h 2602953"/>
                                <a:gd name="connsiteX27" fmla="*/ 971668 w 1375539"/>
                                <a:gd name="connsiteY27" fmla="*/ 1540194 h 2602953"/>
                                <a:gd name="connsiteX28" fmla="*/ 947856 w 1375539"/>
                                <a:gd name="connsiteY28" fmla="*/ 1583057 h 2602953"/>
                                <a:gd name="connsiteX29" fmla="*/ 928806 w 1375539"/>
                                <a:gd name="connsiteY29" fmla="*/ 1611632 h 2602953"/>
                                <a:gd name="connsiteX30" fmla="*/ 909756 w 1375539"/>
                                <a:gd name="connsiteY30" fmla="*/ 1640207 h 2602953"/>
                                <a:gd name="connsiteX31" fmla="*/ 900231 w 1375539"/>
                                <a:gd name="connsiteY31" fmla="*/ 1654494 h 2602953"/>
                                <a:gd name="connsiteX32" fmla="*/ 866893 w 1375539"/>
                                <a:gd name="connsiteY32" fmla="*/ 1697357 h 2602953"/>
                                <a:gd name="connsiteX33" fmla="*/ 857368 w 1375539"/>
                                <a:gd name="connsiteY33" fmla="*/ 1711644 h 2602953"/>
                                <a:gd name="connsiteX34" fmla="*/ 843081 w 1375539"/>
                                <a:gd name="connsiteY34" fmla="*/ 1740219 h 2602953"/>
                                <a:gd name="connsiteX35" fmla="*/ 833556 w 1375539"/>
                                <a:gd name="connsiteY35" fmla="*/ 1768794 h 2602953"/>
                                <a:gd name="connsiteX36" fmla="*/ 828793 w 1375539"/>
                                <a:gd name="connsiteY36" fmla="*/ 1783082 h 2602953"/>
                                <a:gd name="connsiteX37" fmla="*/ 824031 w 1375539"/>
                                <a:gd name="connsiteY37" fmla="*/ 1797369 h 2602953"/>
                                <a:gd name="connsiteX38" fmla="*/ 804981 w 1375539"/>
                                <a:gd name="connsiteY38" fmla="*/ 1825944 h 2602953"/>
                                <a:gd name="connsiteX39" fmla="*/ 771643 w 1375539"/>
                                <a:gd name="connsiteY39" fmla="*/ 1925957 h 2602953"/>
                                <a:gd name="connsiteX40" fmla="*/ 762118 w 1375539"/>
                                <a:gd name="connsiteY40" fmla="*/ 1954532 h 2602953"/>
                                <a:gd name="connsiteX41" fmla="*/ 757356 w 1375539"/>
                                <a:gd name="connsiteY41" fmla="*/ 1968819 h 2602953"/>
                                <a:gd name="connsiteX42" fmla="*/ 747831 w 1375539"/>
                                <a:gd name="connsiteY42" fmla="*/ 1983107 h 2602953"/>
                                <a:gd name="connsiteX43" fmla="*/ 738306 w 1375539"/>
                                <a:gd name="connsiteY43" fmla="*/ 2011682 h 2602953"/>
                                <a:gd name="connsiteX44" fmla="*/ 724018 w 1375539"/>
                                <a:gd name="connsiteY44" fmla="*/ 2054544 h 2602953"/>
                                <a:gd name="connsiteX45" fmla="*/ 704968 w 1375539"/>
                                <a:gd name="connsiteY45" fmla="*/ 2111694 h 2602953"/>
                                <a:gd name="connsiteX46" fmla="*/ 695443 w 1375539"/>
                                <a:gd name="connsiteY46" fmla="*/ 2140269 h 2602953"/>
                                <a:gd name="connsiteX47" fmla="*/ 690681 w 1375539"/>
                                <a:gd name="connsiteY47" fmla="*/ 2154557 h 2602953"/>
                                <a:gd name="connsiteX48" fmla="*/ 685918 w 1375539"/>
                                <a:gd name="connsiteY48" fmla="*/ 2173607 h 2602953"/>
                                <a:gd name="connsiteX49" fmla="*/ 681156 w 1375539"/>
                                <a:gd name="connsiteY49" fmla="*/ 2211707 h 2602953"/>
                                <a:gd name="connsiteX50" fmla="*/ 676393 w 1375539"/>
                                <a:gd name="connsiteY50" fmla="*/ 2230757 h 2602953"/>
                                <a:gd name="connsiteX51" fmla="*/ 662106 w 1375539"/>
                                <a:gd name="connsiteY51" fmla="*/ 2273619 h 2602953"/>
                                <a:gd name="connsiteX52" fmla="*/ 657343 w 1375539"/>
                                <a:gd name="connsiteY52" fmla="*/ 2287907 h 2602953"/>
                                <a:gd name="connsiteX53" fmla="*/ 652581 w 1375539"/>
                                <a:gd name="connsiteY53" fmla="*/ 2302194 h 2602953"/>
                                <a:gd name="connsiteX54" fmla="*/ 643056 w 1375539"/>
                                <a:gd name="connsiteY54" fmla="*/ 2316482 h 2602953"/>
                                <a:gd name="connsiteX55" fmla="*/ 633531 w 1375539"/>
                                <a:gd name="connsiteY55" fmla="*/ 2345057 h 2602953"/>
                                <a:gd name="connsiteX56" fmla="*/ 628768 w 1375539"/>
                                <a:gd name="connsiteY56" fmla="*/ 2359344 h 2602953"/>
                                <a:gd name="connsiteX57" fmla="*/ 619243 w 1375539"/>
                                <a:gd name="connsiteY57" fmla="*/ 2378394 h 2602953"/>
                                <a:gd name="connsiteX58" fmla="*/ 604956 w 1375539"/>
                                <a:gd name="connsiteY58" fmla="*/ 2421257 h 2602953"/>
                                <a:gd name="connsiteX59" fmla="*/ 600193 w 1375539"/>
                                <a:gd name="connsiteY59" fmla="*/ 2435544 h 2602953"/>
                                <a:gd name="connsiteX60" fmla="*/ 585906 w 1375539"/>
                                <a:gd name="connsiteY60" fmla="*/ 2449832 h 2602953"/>
                                <a:gd name="connsiteX61" fmla="*/ 571618 w 1375539"/>
                                <a:gd name="connsiteY61" fmla="*/ 2459357 h 2602953"/>
                                <a:gd name="connsiteX62" fmla="*/ 543043 w 1375539"/>
                                <a:gd name="connsiteY62" fmla="*/ 2487932 h 2602953"/>
                                <a:gd name="connsiteX63" fmla="*/ 528756 w 1375539"/>
                                <a:gd name="connsiteY63" fmla="*/ 2502219 h 2602953"/>
                                <a:gd name="connsiteX64" fmla="*/ 509706 w 1375539"/>
                                <a:gd name="connsiteY64" fmla="*/ 2530794 h 2602953"/>
                                <a:gd name="connsiteX65" fmla="*/ 495418 w 1375539"/>
                                <a:gd name="connsiteY65" fmla="*/ 2535557 h 2602953"/>
                                <a:gd name="connsiteX66" fmla="*/ 466843 w 1375539"/>
                                <a:gd name="connsiteY66" fmla="*/ 2559369 h 2602953"/>
                                <a:gd name="connsiteX67" fmla="*/ 438268 w 1375539"/>
                                <a:gd name="connsiteY67" fmla="*/ 2568894 h 2602953"/>
                                <a:gd name="connsiteX68" fmla="*/ 404931 w 1375539"/>
                                <a:gd name="connsiteY68" fmla="*/ 2597469 h 2602953"/>
                                <a:gd name="connsiteX69" fmla="*/ 366839 w 1375539"/>
                                <a:gd name="connsiteY69" fmla="*/ 2602231 h 2602953"/>
                                <a:gd name="connsiteX70" fmla="*/ 343023 w 1375539"/>
                                <a:gd name="connsiteY70" fmla="*/ 2587937 h 2602953"/>
                                <a:gd name="connsiteX71" fmla="*/ 247770 w 1375539"/>
                                <a:gd name="connsiteY71" fmla="*/ 2578418 h 2602953"/>
                                <a:gd name="connsiteX72" fmla="*/ 147764 w 1375539"/>
                                <a:gd name="connsiteY72" fmla="*/ 2530795 h 2602953"/>
                                <a:gd name="connsiteX73" fmla="*/ 90608 w 1375539"/>
                                <a:gd name="connsiteY73" fmla="*/ 2492696 h 2602953"/>
                                <a:gd name="connsiteX74" fmla="*/ 19170 w 1375539"/>
                                <a:gd name="connsiteY74" fmla="*/ 2397445 h 2602953"/>
                                <a:gd name="connsiteX75" fmla="*/ 125 w 1375539"/>
                                <a:gd name="connsiteY75" fmla="*/ 2297432 h 2602953"/>
                                <a:gd name="connsiteX76" fmla="*/ 4881 w 1375539"/>
                                <a:gd name="connsiteY76" fmla="*/ 2206944 h 2602953"/>
                                <a:gd name="connsiteX77" fmla="*/ 14406 w 1375539"/>
                                <a:gd name="connsiteY77" fmla="*/ 2178369 h 2602953"/>
                                <a:gd name="connsiteX78" fmla="*/ 19168 w 1375539"/>
                                <a:gd name="connsiteY78" fmla="*/ 2164082 h 2602953"/>
                                <a:gd name="connsiteX79" fmla="*/ 28693 w 1375539"/>
                                <a:gd name="connsiteY79" fmla="*/ 2149794 h 2602953"/>
                                <a:gd name="connsiteX80" fmla="*/ 42981 w 1375539"/>
                                <a:gd name="connsiteY80" fmla="*/ 2121219 h 2602953"/>
                                <a:gd name="connsiteX81" fmla="*/ 71556 w 1375539"/>
                                <a:gd name="connsiteY81" fmla="*/ 2035494 h 2602953"/>
                                <a:gd name="connsiteX82" fmla="*/ 81081 w 1375539"/>
                                <a:gd name="connsiteY82" fmla="*/ 2006919 h 2602953"/>
                                <a:gd name="connsiteX83" fmla="*/ 85843 w 1375539"/>
                                <a:gd name="connsiteY83" fmla="*/ 1992632 h 2602953"/>
                                <a:gd name="connsiteX84" fmla="*/ 123943 w 1375539"/>
                                <a:gd name="connsiteY84" fmla="*/ 1935482 h 2602953"/>
                                <a:gd name="connsiteX85" fmla="*/ 133468 w 1375539"/>
                                <a:gd name="connsiteY85" fmla="*/ 1921194 h 2602953"/>
                                <a:gd name="connsiteX86" fmla="*/ 142993 w 1375539"/>
                                <a:gd name="connsiteY86" fmla="*/ 1906907 h 2602953"/>
                                <a:gd name="connsiteX87" fmla="*/ 147756 w 1375539"/>
                                <a:gd name="connsiteY87" fmla="*/ 1892619 h 2602953"/>
                                <a:gd name="connsiteX88" fmla="*/ 162043 w 1375539"/>
                                <a:gd name="connsiteY88" fmla="*/ 1883094 h 2602953"/>
                                <a:gd name="connsiteX89" fmla="*/ 190618 w 1375539"/>
                                <a:gd name="connsiteY89" fmla="*/ 1840232 h 2602953"/>
                                <a:gd name="connsiteX90" fmla="*/ 200143 w 1375539"/>
                                <a:gd name="connsiteY90" fmla="*/ 1825944 h 2602953"/>
                                <a:gd name="connsiteX91" fmla="*/ 214431 w 1375539"/>
                                <a:gd name="connsiteY91" fmla="*/ 1816419 h 2602953"/>
                                <a:gd name="connsiteX92" fmla="*/ 219193 w 1375539"/>
                                <a:gd name="connsiteY92" fmla="*/ 1802132 h 2602953"/>
                                <a:gd name="connsiteX93" fmla="*/ 238243 w 1375539"/>
                                <a:gd name="connsiteY93" fmla="*/ 1773557 h 2602953"/>
                                <a:gd name="connsiteX94" fmla="*/ 252531 w 1375539"/>
                                <a:gd name="connsiteY94" fmla="*/ 1744982 h 2602953"/>
                                <a:gd name="connsiteX95" fmla="*/ 266818 w 1375539"/>
                                <a:gd name="connsiteY95" fmla="*/ 1735457 h 2602953"/>
                                <a:gd name="connsiteX96" fmla="*/ 285868 w 1375539"/>
                                <a:gd name="connsiteY96" fmla="*/ 1706882 h 2602953"/>
                                <a:gd name="connsiteX97" fmla="*/ 295393 w 1375539"/>
                                <a:gd name="connsiteY97" fmla="*/ 1678307 h 2602953"/>
                                <a:gd name="connsiteX98" fmla="*/ 304918 w 1375539"/>
                                <a:gd name="connsiteY98" fmla="*/ 1664019 h 2602953"/>
                                <a:gd name="connsiteX99" fmla="*/ 314443 w 1375539"/>
                                <a:gd name="connsiteY99" fmla="*/ 1635444 h 2602953"/>
                                <a:gd name="connsiteX100" fmla="*/ 333493 w 1375539"/>
                                <a:gd name="connsiteY100" fmla="*/ 1606869 h 2602953"/>
                                <a:gd name="connsiteX101" fmla="*/ 343018 w 1375539"/>
                                <a:gd name="connsiteY101" fmla="*/ 1592582 h 2602953"/>
                                <a:gd name="connsiteX102" fmla="*/ 357306 w 1375539"/>
                                <a:gd name="connsiteY102" fmla="*/ 1564007 h 2602953"/>
                                <a:gd name="connsiteX103" fmla="*/ 366831 w 1375539"/>
                                <a:gd name="connsiteY103" fmla="*/ 1535432 h 2602953"/>
                                <a:gd name="connsiteX104" fmla="*/ 371593 w 1375539"/>
                                <a:gd name="connsiteY104" fmla="*/ 1521144 h 2602953"/>
                                <a:gd name="connsiteX105" fmla="*/ 390643 w 1375539"/>
                                <a:gd name="connsiteY105" fmla="*/ 1478282 h 2602953"/>
                                <a:gd name="connsiteX106" fmla="*/ 395406 w 1375539"/>
                                <a:gd name="connsiteY106" fmla="*/ 1463994 h 2602953"/>
                                <a:gd name="connsiteX107" fmla="*/ 400168 w 1375539"/>
                                <a:gd name="connsiteY107" fmla="*/ 1449707 h 2602953"/>
                                <a:gd name="connsiteX108" fmla="*/ 409693 w 1375539"/>
                                <a:gd name="connsiteY108" fmla="*/ 1378269 h 2602953"/>
                                <a:gd name="connsiteX109" fmla="*/ 414456 w 1375539"/>
                                <a:gd name="connsiteY109" fmla="*/ 1363982 h 2602953"/>
                                <a:gd name="connsiteX110" fmla="*/ 409693 w 1375539"/>
                                <a:gd name="connsiteY110" fmla="*/ 1211582 h 2602953"/>
                                <a:gd name="connsiteX111" fmla="*/ 395406 w 1375539"/>
                                <a:gd name="connsiteY111" fmla="*/ 1168719 h 2602953"/>
                                <a:gd name="connsiteX112" fmla="*/ 381118 w 1375539"/>
                                <a:gd name="connsiteY112" fmla="*/ 1116332 h 2602953"/>
                                <a:gd name="connsiteX113" fmla="*/ 371593 w 1375539"/>
                                <a:gd name="connsiteY113" fmla="*/ 1102044 h 2602953"/>
                                <a:gd name="connsiteX114" fmla="*/ 352543 w 1375539"/>
                                <a:gd name="connsiteY114" fmla="*/ 1073469 h 2602953"/>
                                <a:gd name="connsiteX115" fmla="*/ 347781 w 1375539"/>
                                <a:gd name="connsiteY115" fmla="*/ 1059182 h 2602953"/>
                                <a:gd name="connsiteX116" fmla="*/ 338256 w 1375539"/>
                                <a:gd name="connsiteY116" fmla="*/ 1044894 h 2602953"/>
                                <a:gd name="connsiteX117" fmla="*/ 319206 w 1375539"/>
                                <a:gd name="connsiteY117" fmla="*/ 1011557 h 2602953"/>
                                <a:gd name="connsiteX118" fmla="*/ 304918 w 1375539"/>
                                <a:gd name="connsiteY118" fmla="*/ 968694 h 2602953"/>
                                <a:gd name="connsiteX119" fmla="*/ 300156 w 1375539"/>
                                <a:gd name="connsiteY119" fmla="*/ 954407 h 2602953"/>
                                <a:gd name="connsiteX120" fmla="*/ 271581 w 1375539"/>
                                <a:gd name="connsiteY120" fmla="*/ 921069 h 2602953"/>
                                <a:gd name="connsiteX121" fmla="*/ 214439 w 1375539"/>
                                <a:gd name="connsiteY121" fmla="*/ 816293 h 2602953"/>
                                <a:gd name="connsiteX122" fmla="*/ 176343 w 1375539"/>
                                <a:gd name="connsiteY122" fmla="*/ 744856 h 2602953"/>
                                <a:gd name="connsiteX123" fmla="*/ 133468 w 1375539"/>
                                <a:gd name="connsiteY123" fmla="*/ 630557 h 2602953"/>
                                <a:gd name="connsiteX124" fmla="*/ 123864 w 1375539"/>
                                <a:gd name="connsiteY124" fmla="*/ 497206 h 2602953"/>
                                <a:gd name="connsiteX125" fmla="*/ 152527 w 1375539"/>
                                <a:gd name="connsiteY125" fmla="*/ 382907 h 2602953"/>
                                <a:gd name="connsiteX126" fmla="*/ 185860 w 1375539"/>
                                <a:gd name="connsiteY126" fmla="*/ 311469 h 2602953"/>
                                <a:gd name="connsiteX127" fmla="*/ 228724 w 1375539"/>
                                <a:gd name="connsiteY127" fmla="*/ 240032 h 2602953"/>
                                <a:gd name="connsiteX128" fmla="*/ 291588 w 1375539"/>
                                <a:gd name="connsiteY128" fmla="*/ 164785 h 2602953"/>
                                <a:gd name="connsiteX129" fmla="*/ 360169 w 1375539"/>
                                <a:gd name="connsiteY129" fmla="*/ 97157 h 2602953"/>
                                <a:gd name="connsiteX130" fmla="*/ 434469 w 1375539"/>
                                <a:gd name="connsiteY13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62156 w 1375539"/>
                                <a:gd name="connsiteY22" fmla="*/ 1383032 h 2602953"/>
                                <a:gd name="connsiteX23" fmla="*/ 1024056 w 1375539"/>
                                <a:gd name="connsiteY23" fmla="*/ 1440182 h 2602953"/>
                                <a:gd name="connsiteX24" fmla="*/ 1014531 w 1375539"/>
                                <a:gd name="connsiteY24" fmla="*/ 1454469 h 2602953"/>
                                <a:gd name="connsiteX25" fmla="*/ 1000243 w 1375539"/>
                                <a:gd name="connsiteY25" fmla="*/ 1483044 h 2602953"/>
                                <a:gd name="connsiteX26" fmla="*/ 971668 w 1375539"/>
                                <a:gd name="connsiteY26" fmla="*/ 1540194 h 2602953"/>
                                <a:gd name="connsiteX27" fmla="*/ 947856 w 1375539"/>
                                <a:gd name="connsiteY27" fmla="*/ 1583057 h 2602953"/>
                                <a:gd name="connsiteX28" fmla="*/ 928806 w 1375539"/>
                                <a:gd name="connsiteY28" fmla="*/ 1611632 h 2602953"/>
                                <a:gd name="connsiteX29" fmla="*/ 909756 w 1375539"/>
                                <a:gd name="connsiteY29" fmla="*/ 1640207 h 2602953"/>
                                <a:gd name="connsiteX30" fmla="*/ 900231 w 1375539"/>
                                <a:gd name="connsiteY30" fmla="*/ 1654494 h 2602953"/>
                                <a:gd name="connsiteX31" fmla="*/ 866893 w 1375539"/>
                                <a:gd name="connsiteY31" fmla="*/ 1697357 h 2602953"/>
                                <a:gd name="connsiteX32" fmla="*/ 857368 w 1375539"/>
                                <a:gd name="connsiteY32" fmla="*/ 1711644 h 2602953"/>
                                <a:gd name="connsiteX33" fmla="*/ 843081 w 1375539"/>
                                <a:gd name="connsiteY33" fmla="*/ 1740219 h 2602953"/>
                                <a:gd name="connsiteX34" fmla="*/ 833556 w 1375539"/>
                                <a:gd name="connsiteY34" fmla="*/ 1768794 h 2602953"/>
                                <a:gd name="connsiteX35" fmla="*/ 828793 w 1375539"/>
                                <a:gd name="connsiteY35" fmla="*/ 1783082 h 2602953"/>
                                <a:gd name="connsiteX36" fmla="*/ 824031 w 1375539"/>
                                <a:gd name="connsiteY36" fmla="*/ 1797369 h 2602953"/>
                                <a:gd name="connsiteX37" fmla="*/ 804981 w 1375539"/>
                                <a:gd name="connsiteY37" fmla="*/ 1825944 h 2602953"/>
                                <a:gd name="connsiteX38" fmla="*/ 771643 w 1375539"/>
                                <a:gd name="connsiteY38" fmla="*/ 1925957 h 2602953"/>
                                <a:gd name="connsiteX39" fmla="*/ 762118 w 1375539"/>
                                <a:gd name="connsiteY39" fmla="*/ 1954532 h 2602953"/>
                                <a:gd name="connsiteX40" fmla="*/ 757356 w 1375539"/>
                                <a:gd name="connsiteY40" fmla="*/ 1968819 h 2602953"/>
                                <a:gd name="connsiteX41" fmla="*/ 747831 w 1375539"/>
                                <a:gd name="connsiteY41" fmla="*/ 1983107 h 2602953"/>
                                <a:gd name="connsiteX42" fmla="*/ 738306 w 1375539"/>
                                <a:gd name="connsiteY42" fmla="*/ 2011682 h 2602953"/>
                                <a:gd name="connsiteX43" fmla="*/ 724018 w 1375539"/>
                                <a:gd name="connsiteY43" fmla="*/ 2054544 h 2602953"/>
                                <a:gd name="connsiteX44" fmla="*/ 704968 w 1375539"/>
                                <a:gd name="connsiteY44" fmla="*/ 2111694 h 2602953"/>
                                <a:gd name="connsiteX45" fmla="*/ 695443 w 1375539"/>
                                <a:gd name="connsiteY45" fmla="*/ 2140269 h 2602953"/>
                                <a:gd name="connsiteX46" fmla="*/ 690681 w 1375539"/>
                                <a:gd name="connsiteY46" fmla="*/ 2154557 h 2602953"/>
                                <a:gd name="connsiteX47" fmla="*/ 685918 w 1375539"/>
                                <a:gd name="connsiteY47" fmla="*/ 2173607 h 2602953"/>
                                <a:gd name="connsiteX48" fmla="*/ 681156 w 1375539"/>
                                <a:gd name="connsiteY48" fmla="*/ 2211707 h 2602953"/>
                                <a:gd name="connsiteX49" fmla="*/ 676393 w 1375539"/>
                                <a:gd name="connsiteY49" fmla="*/ 2230757 h 2602953"/>
                                <a:gd name="connsiteX50" fmla="*/ 662106 w 1375539"/>
                                <a:gd name="connsiteY50" fmla="*/ 2273619 h 2602953"/>
                                <a:gd name="connsiteX51" fmla="*/ 657343 w 1375539"/>
                                <a:gd name="connsiteY51" fmla="*/ 2287907 h 2602953"/>
                                <a:gd name="connsiteX52" fmla="*/ 652581 w 1375539"/>
                                <a:gd name="connsiteY52" fmla="*/ 2302194 h 2602953"/>
                                <a:gd name="connsiteX53" fmla="*/ 643056 w 1375539"/>
                                <a:gd name="connsiteY53" fmla="*/ 2316482 h 2602953"/>
                                <a:gd name="connsiteX54" fmla="*/ 633531 w 1375539"/>
                                <a:gd name="connsiteY54" fmla="*/ 2345057 h 2602953"/>
                                <a:gd name="connsiteX55" fmla="*/ 628768 w 1375539"/>
                                <a:gd name="connsiteY55" fmla="*/ 2359344 h 2602953"/>
                                <a:gd name="connsiteX56" fmla="*/ 619243 w 1375539"/>
                                <a:gd name="connsiteY56" fmla="*/ 2378394 h 2602953"/>
                                <a:gd name="connsiteX57" fmla="*/ 604956 w 1375539"/>
                                <a:gd name="connsiteY57" fmla="*/ 2421257 h 2602953"/>
                                <a:gd name="connsiteX58" fmla="*/ 600193 w 1375539"/>
                                <a:gd name="connsiteY58" fmla="*/ 2435544 h 2602953"/>
                                <a:gd name="connsiteX59" fmla="*/ 585906 w 1375539"/>
                                <a:gd name="connsiteY59" fmla="*/ 2449832 h 2602953"/>
                                <a:gd name="connsiteX60" fmla="*/ 571618 w 1375539"/>
                                <a:gd name="connsiteY60" fmla="*/ 2459357 h 2602953"/>
                                <a:gd name="connsiteX61" fmla="*/ 543043 w 1375539"/>
                                <a:gd name="connsiteY61" fmla="*/ 2487932 h 2602953"/>
                                <a:gd name="connsiteX62" fmla="*/ 528756 w 1375539"/>
                                <a:gd name="connsiteY62" fmla="*/ 2502219 h 2602953"/>
                                <a:gd name="connsiteX63" fmla="*/ 509706 w 1375539"/>
                                <a:gd name="connsiteY63" fmla="*/ 2530794 h 2602953"/>
                                <a:gd name="connsiteX64" fmla="*/ 495418 w 1375539"/>
                                <a:gd name="connsiteY64" fmla="*/ 2535557 h 2602953"/>
                                <a:gd name="connsiteX65" fmla="*/ 466843 w 1375539"/>
                                <a:gd name="connsiteY65" fmla="*/ 2559369 h 2602953"/>
                                <a:gd name="connsiteX66" fmla="*/ 438268 w 1375539"/>
                                <a:gd name="connsiteY66" fmla="*/ 2568894 h 2602953"/>
                                <a:gd name="connsiteX67" fmla="*/ 404931 w 1375539"/>
                                <a:gd name="connsiteY67" fmla="*/ 2597469 h 2602953"/>
                                <a:gd name="connsiteX68" fmla="*/ 366839 w 1375539"/>
                                <a:gd name="connsiteY68" fmla="*/ 2602231 h 2602953"/>
                                <a:gd name="connsiteX69" fmla="*/ 343023 w 1375539"/>
                                <a:gd name="connsiteY69" fmla="*/ 2587937 h 2602953"/>
                                <a:gd name="connsiteX70" fmla="*/ 247770 w 1375539"/>
                                <a:gd name="connsiteY70" fmla="*/ 2578418 h 2602953"/>
                                <a:gd name="connsiteX71" fmla="*/ 147764 w 1375539"/>
                                <a:gd name="connsiteY71" fmla="*/ 2530795 h 2602953"/>
                                <a:gd name="connsiteX72" fmla="*/ 90608 w 1375539"/>
                                <a:gd name="connsiteY72" fmla="*/ 2492696 h 2602953"/>
                                <a:gd name="connsiteX73" fmla="*/ 19170 w 1375539"/>
                                <a:gd name="connsiteY73" fmla="*/ 2397445 h 2602953"/>
                                <a:gd name="connsiteX74" fmla="*/ 125 w 1375539"/>
                                <a:gd name="connsiteY74" fmla="*/ 2297432 h 2602953"/>
                                <a:gd name="connsiteX75" fmla="*/ 4881 w 1375539"/>
                                <a:gd name="connsiteY75" fmla="*/ 2206944 h 2602953"/>
                                <a:gd name="connsiteX76" fmla="*/ 14406 w 1375539"/>
                                <a:gd name="connsiteY76" fmla="*/ 2178369 h 2602953"/>
                                <a:gd name="connsiteX77" fmla="*/ 19168 w 1375539"/>
                                <a:gd name="connsiteY77" fmla="*/ 2164082 h 2602953"/>
                                <a:gd name="connsiteX78" fmla="*/ 28693 w 1375539"/>
                                <a:gd name="connsiteY78" fmla="*/ 2149794 h 2602953"/>
                                <a:gd name="connsiteX79" fmla="*/ 42981 w 1375539"/>
                                <a:gd name="connsiteY79" fmla="*/ 2121219 h 2602953"/>
                                <a:gd name="connsiteX80" fmla="*/ 71556 w 1375539"/>
                                <a:gd name="connsiteY80" fmla="*/ 2035494 h 2602953"/>
                                <a:gd name="connsiteX81" fmla="*/ 81081 w 1375539"/>
                                <a:gd name="connsiteY81" fmla="*/ 2006919 h 2602953"/>
                                <a:gd name="connsiteX82" fmla="*/ 85843 w 1375539"/>
                                <a:gd name="connsiteY82" fmla="*/ 1992632 h 2602953"/>
                                <a:gd name="connsiteX83" fmla="*/ 123943 w 1375539"/>
                                <a:gd name="connsiteY83" fmla="*/ 1935482 h 2602953"/>
                                <a:gd name="connsiteX84" fmla="*/ 133468 w 1375539"/>
                                <a:gd name="connsiteY84" fmla="*/ 1921194 h 2602953"/>
                                <a:gd name="connsiteX85" fmla="*/ 142993 w 1375539"/>
                                <a:gd name="connsiteY85" fmla="*/ 1906907 h 2602953"/>
                                <a:gd name="connsiteX86" fmla="*/ 147756 w 1375539"/>
                                <a:gd name="connsiteY86" fmla="*/ 1892619 h 2602953"/>
                                <a:gd name="connsiteX87" fmla="*/ 162043 w 1375539"/>
                                <a:gd name="connsiteY87" fmla="*/ 1883094 h 2602953"/>
                                <a:gd name="connsiteX88" fmla="*/ 190618 w 1375539"/>
                                <a:gd name="connsiteY88" fmla="*/ 1840232 h 2602953"/>
                                <a:gd name="connsiteX89" fmla="*/ 200143 w 1375539"/>
                                <a:gd name="connsiteY89" fmla="*/ 1825944 h 2602953"/>
                                <a:gd name="connsiteX90" fmla="*/ 214431 w 1375539"/>
                                <a:gd name="connsiteY90" fmla="*/ 1816419 h 2602953"/>
                                <a:gd name="connsiteX91" fmla="*/ 219193 w 1375539"/>
                                <a:gd name="connsiteY91" fmla="*/ 1802132 h 2602953"/>
                                <a:gd name="connsiteX92" fmla="*/ 238243 w 1375539"/>
                                <a:gd name="connsiteY92" fmla="*/ 1773557 h 2602953"/>
                                <a:gd name="connsiteX93" fmla="*/ 252531 w 1375539"/>
                                <a:gd name="connsiteY93" fmla="*/ 1744982 h 2602953"/>
                                <a:gd name="connsiteX94" fmla="*/ 266818 w 1375539"/>
                                <a:gd name="connsiteY94" fmla="*/ 1735457 h 2602953"/>
                                <a:gd name="connsiteX95" fmla="*/ 285868 w 1375539"/>
                                <a:gd name="connsiteY95" fmla="*/ 1706882 h 2602953"/>
                                <a:gd name="connsiteX96" fmla="*/ 295393 w 1375539"/>
                                <a:gd name="connsiteY96" fmla="*/ 1678307 h 2602953"/>
                                <a:gd name="connsiteX97" fmla="*/ 304918 w 1375539"/>
                                <a:gd name="connsiteY97" fmla="*/ 1664019 h 2602953"/>
                                <a:gd name="connsiteX98" fmla="*/ 314443 w 1375539"/>
                                <a:gd name="connsiteY98" fmla="*/ 1635444 h 2602953"/>
                                <a:gd name="connsiteX99" fmla="*/ 333493 w 1375539"/>
                                <a:gd name="connsiteY99" fmla="*/ 1606869 h 2602953"/>
                                <a:gd name="connsiteX100" fmla="*/ 343018 w 1375539"/>
                                <a:gd name="connsiteY100" fmla="*/ 1592582 h 2602953"/>
                                <a:gd name="connsiteX101" fmla="*/ 357306 w 1375539"/>
                                <a:gd name="connsiteY101" fmla="*/ 1564007 h 2602953"/>
                                <a:gd name="connsiteX102" fmla="*/ 366831 w 1375539"/>
                                <a:gd name="connsiteY102" fmla="*/ 1535432 h 2602953"/>
                                <a:gd name="connsiteX103" fmla="*/ 371593 w 1375539"/>
                                <a:gd name="connsiteY103" fmla="*/ 1521144 h 2602953"/>
                                <a:gd name="connsiteX104" fmla="*/ 390643 w 1375539"/>
                                <a:gd name="connsiteY104" fmla="*/ 1478282 h 2602953"/>
                                <a:gd name="connsiteX105" fmla="*/ 395406 w 1375539"/>
                                <a:gd name="connsiteY105" fmla="*/ 1463994 h 2602953"/>
                                <a:gd name="connsiteX106" fmla="*/ 400168 w 1375539"/>
                                <a:gd name="connsiteY106" fmla="*/ 1449707 h 2602953"/>
                                <a:gd name="connsiteX107" fmla="*/ 409693 w 1375539"/>
                                <a:gd name="connsiteY107" fmla="*/ 1378269 h 2602953"/>
                                <a:gd name="connsiteX108" fmla="*/ 414456 w 1375539"/>
                                <a:gd name="connsiteY108" fmla="*/ 1363982 h 2602953"/>
                                <a:gd name="connsiteX109" fmla="*/ 409693 w 1375539"/>
                                <a:gd name="connsiteY109" fmla="*/ 1211582 h 2602953"/>
                                <a:gd name="connsiteX110" fmla="*/ 395406 w 1375539"/>
                                <a:gd name="connsiteY110" fmla="*/ 1168719 h 2602953"/>
                                <a:gd name="connsiteX111" fmla="*/ 381118 w 1375539"/>
                                <a:gd name="connsiteY111" fmla="*/ 1116332 h 2602953"/>
                                <a:gd name="connsiteX112" fmla="*/ 371593 w 1375539"/>
                                <a:gd name="connsiteY112" fmla="*/ 1102044 h 2602953"/>
                                <a:gd name="connsiteX113" fmla="*/ 352543 w 1375539"/>
                                <a:gd name="connsiteY113" fmla="*/ 1073469 h 2602953"/>
                                <a:gd name="connsiteX114" fmla="*/ 347781 w 1375539"/>
                                <a:gd name="connsiteY114" fmla="*/ 1059182 h 2602953"/>
                                <a:gd name="connsiteX115" fmla="*/ 338256 w 1375539"/>
                                <a:gd name="connsiteY115" fmla="*/ 1044894 h 2602953"/>
                                <a:gd name="connsiteX116" fmla="*/ 319206 w 1375539"/>
                                <a:gd name="connsiteY116" fmla="*/ 1011557 h 2602953"/>
                                <a:gd name="connsiteX117" fmla="*/ 304918 w 1375539"/>
                                <a:gd name="connsiteY117" fmla="*/ 968694 h 2602953"/>
                                <a:gd name="connsiteX118" fmla="*/ 300156 w 1375539"/>
                                <a:gd name="connsiteY118" fmla="*/ 954407 h 2602953"/>
                                <a:gd name="connsiteX119" fmla="*/ 271581 w 1375539"/>
                                <a:gd name="connsiteY119" fmla="*/ 921069 h 2602953"/>
                                <a:gd name="connsiteX120" fmla="*/ 214439 w 1375539"/>
                                <a:gd name="connsiteY120" fmla="*/ 816293 h 2602953"/>
                                <a:gd name="connsiteX121" fmla="*/ 176343 w 1375539"/>
                                <a:gd name="connsiteY121" fmla="*/ 744856 h 2602953"/>
                                <a:gd name="connsiteX122" fmla="*/ 133468 w 1375539"/>
                                <a:gd name="connsiteY122" fmla="*/ 630557 h 2602953"/>
                                <a:gd name="connsiteX123" fmla="*/ 123864 w 1375539"/>
                                <a:gd name="connsiteY123" fmla="*/ 497206 h 2602953"/>
                                <a:gd name="connsiteX124" fmla="*/ 152527 w 1375539"/>
                                <a:gd name="connsiteY124" fmla="*/ 382907 h 2602953"/>
                                <a:gd name="connsiteX125" fmla="*/ 185860 w 1375539"/>
                                <a:gd name="connsiteY125" fmla="*/ 311469 h 2602953"/>
                                <a:gd name="connsiteX126" fmla="*/ 228724 w 1375539"/>
                                <a:gd name="connsiteY126" fmla="*/ 240032 h 2602953"/>
                                <a:gd name="connsiteX127" fmla="*/ 291588 w 1375539"/>
                                <a:gd name="connsiteY127" fmla="*/ 164785 h 2602953"/>
                                <a:gd name="connsiteX128" fmla="*/ 360169 w 1375539"/>
                                <a:gd name="connsiteY128" fmla="*/ 97157 h 2602953"/>
                                <a:gd name="connsiteX129" fmla="*/ 434469 w 1375539"/>
                                <a:gd name="connsiteY12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6449 w 1375539"/>
                                <a:gd name="connsiteY22" fmla="*/ 1323975 h 2602953"/>
                                <a:gd name="connsiteX23" fmla="*/ 1024056 w 1375539"/>
                                <a:gd name="connsiteY23" fmla="*/ 1440182 h 2602953"/>
                                <a:gd name="connsiteX24" fmla="*/ 1014531 w 1375539"/>
                                <a:gd name="connsiteY24" fmla="*/ 1454469 h 2602953"/>
                                <a:gd name="connsiteX25" fmla="*/ 1000243 w 1375539"/>
                                <a:gd name="connsiteY25" fmla="*/ 1483044 h 2602953"/>
                                <a:gd name="connsiteX26" fmla="*/ 971668 w 1375539"/>
                                <a:gd name="connsiteY26" fmla="*/ 1540194 h 2602953"/>
                                <a:gd name="connsiteX27" fmla="*/ 947856 w 1375539"/>
                                <a:gd name="connsiteY27" fmla="*/ 1583057 h 2602953"/>
                                <a:gd name="connsiteX28" fmla="*/ 928806 w 1375539"/>
                                <a:gd name="connsiteY28" fmla="*/ 1611632 h 2602953"/>
                                <a:gd name="connsiteX29" fmla="*/ 909756 w 1375539"/>
                                <a:gd name="connsiteY29" fmla="*/ 1640207 h 2602953"/>
                                <a:gd name="connsiteX30" fmla="*/ 900231 w 1375539"/>
                                <a:gd name="connsiteY30" fmla="*/ 1654494 h 2602953"/>
                                <a:gd name="connsiteX31" fmla="*/ 866893 w 1375539"/>
                                <a:gd name="connsiteY31" fmla="*/ 1697357 h 2602953"/>
                                <a:gd name="connsiteX32" fmla="*/ 857368 w 1375539"/>
                                <a:gd name="connsiteY32" fmla="*/ 1711644 h 2602953"/>
                                <a:gd name="connsiteX33" fmla="*/ 843081 w 1375539"/>
                                <a:gd name="connsiteY33" fmla="*/ 1740219 h 2602953"/>
                                <a:gd name="connsiteX34" fmla="*/ 833556 w 1375539"/>
                                <a:gd name="connsiteY34" fmla="*/ 1768794 h 2602953"/>
                                <a:gd name="connsiteX35" fmla="*/ 828793 w 1375539"/>
                                <a:gd name="connsiteY35" fmla="*/ 1783082 h 2602953"/>
                                <a:gd name="connsiteX36" fmla="*/ 824031 w 1375539"/>
                                <a:gd name="connsiteY36" fmla="*/ 1797369 h 2602953"/>
                                <a:gd name="connsiteX37" fmla="*/ 804981 w 1375539"/>
                                <a:gd name="connsiteY37" fmla="*/ 1825944 h 2602953"/>
                                <a:gd name="connsiteX38" fmla="*/ 771643 w 1375539"/>
                                <a:gd name="connsiteY38" fmla="*/ 1925957 h 2602953"/>
                                <a:gd name="connsiteX39" fmla="*/ 762118 w 1375539"/>
                                <a:gd name="connsiteY39" fmla="*/ 1954532 h 2602953"/>
                                <a:gd name="connsiteX40" fmla="*/ 757356 w 1375539"/>
                                <a:gd name="connsiteY40" fmla="*/ 1968819 h 2602953"/>
                                <a:gd name="connsiteX41" fmla="*/ 747831 w 1375539"/>
                                <a:gd name="connsiteY41" fmla="*/ 1983107 h 2602953"/>
                                <a:gd name="connsiteX42" fmla="*/ 738306 w 1375539"/>
                                <a:gd name="connsiteY42" fmla="*/ 2011682 h 2602953"/>
                                <a:gd name="connsiteX43" fmla="*/ 724018 w 1375539"/>
                                <a:gd name="connsiteY43" fmla="*/ 2054544 h 2602953"/>
                                <a:gd name="connsiteX44" fmla="*/ 704968 w 1375539"/>
                                <a:gd name="connsiteY44" fmla="*/ 2111694 h 2602953"/>
                                <a:gd name="connsiteX45" fmla="*/ 695443 w 1375539"/>
                                <a:gd name="connsiteY45" fmla="*/ 2140269 h 2602953"/>
                                <a:gd name="connsiteX46" fmla="*/ 690681 w 1375539"/>
                                <a:gd name="connsiteY46" fmla="*/ 2154557 h 2602953"/>
                                <a:gd name="connsiteX47" fmla="*/ 685918 w 1375539"/>
                                <a:gd name="connsiteY47" fmla="*/ 2173607 h 2602953"/>
                                <a:gd name="connsiteX48" fmla="*/ 681156 w 1375539"/>
                                <a:gd name="connsiteY48" fmla="*/ 2211707 h 2602953"/>
                                <a:gd name="connsiteX49" fmla="*/ 676393 w 1375539"/>
                                <a:gd name="connsiteY49" fmla="*/ 2230757 h 2602953"/>
                                <a:gd name="connsiteX50" fmla="*/ 662106 w 1375539"/>
                                <a:gd name="connsiteY50" fmla="*/ 2273619 h 2602953"/>
                                <a:gd name="connsiteX51" fmla="*/ 657343 w 1375539"/>
                                <a:gd name="connsiteY51" fmla="*/ 2287907 h 2602953"/>
                                <a:gd name="connsiteX52" fmla="*/ 652581 w 1375539"/>
                                <a:gd name="connsiteY52" fmla="*/ 2302194 h 2602953"/>
                                <a:gd name="connsiteX53" fmla="*/ 643056 w 1375539"/>
                                <a:gd name="connsiteY53" fmla="*/ 2316482 h 2602953"/>
                                <a:gd name="connsiteX54" fmla="*/ 633531 w 1375539"/>
                                <a:gd name="connsiteY54" fmla="*/ 2345057 h 2602953"/>
                                <a:gd name="connsiteX55" fmla="*/ 628768 w 1375539"/>
                                <a:gd name="connsiteY55" fmla="*/ 2359344 h 2602953"/>
                                <a:gd name="connsiteX56" fmla="*/ 619243 w 1375539"/>
                                <a:gd name="connsiteY56" fmla="*/ 2378394 h 2602953"/>
                                <a:gd name="connsiteX57" fmla="*/ 604956 w 1375539"/>
                                <a:gd name="connsiteY57" fmla="*/ 2421257 h 2602953"/>
                                <a:gd name="connsiteX58" fmla="*/ 600193 w 1375539"/>
                                <a:gd name="connsiteY58" fmla="*/ 2435544 h 2602953"/>
                                <a:gd name="connsiteX59" fmla="*/ 585906 w 1375539"/>
                                <a:gd name="connsiteY59" fmla="*/ 2449832 h 2602953"/>
                                <a:gd name="connsiteX60" fmla="*/ 571618 w 1375539"/>
                                <a:gd name="connsiteY60" fmla="*/ 2459357 h 2602953"/>
                                <a:gd name="connsiteX61" fmla="*/ 543043 w 1375539"/>
                                <a:gd name="connsiteY61" fmla="*/ 2487932 h 2602953"/>
                                <a:gd name="connsiteX62" fmla="*/ 528756 w 1375539"/>
                                <a:gd name="connsiteY62" fmla="*/ 2502219 h 2602953"/>
                                <a:gd name="connsiteX63" fmla="*/ 509706 w 1375539"/>
                                <a:gd name="connsiteY63" fmla="*/ 2530794 h 2602953"/>
                                <a:gd name="connsiteX64" fmla="*/ 495418 w 1375539"/>
                                <a:gd name="connsiteY64" fmla="*/ 2535557 h 2602953"/>
                                <a:gd name="connsiteX65" fmla="*/ 466843 w 1375539"/>
                                <a:gd name="connsiteY65" fmla="*/ 2559369 h 2602953"/>
                                <a:gd name="connsiteX66" fmla="*/ 438268 w 1375539"/>
                                <a:gd name="connsiteY66" fmla="*/ 2568894 h 2602953"/>
                                <a:gd name="connsiteX67" fmla="*/ 404931 w 1375539"/>
                                <a:gd name="connsiteY67" fmla="*/ 2597469 h 2602953"/>
                                <a:gd name="connsiteX68" fmla="*/ 366839 w 1375539"/>
                                <a:gd name="connsiteY68" fmla="*/ 2602231 h 2602953"/>
                                <a:gd name="connsiteX69" fmla="*/ 343023 w 1375539"/>
                                <a:gd name="connsiteY69" fmla="*/ 2587937 h 2602953"/>
                                <a:gd name="connsiteX70" fmla="*/ 247770 w 1375539"/>
                                <a:gd name="connsiteY70" fmla="*/ 2578418 h 2602953"/>
                                <a:gd name="connsiteX71" fmla="*/ 147764 w 1375539"/>
                                <a:gd name="connsiteY71" fmla="*/ 2530795 h 2602953"/>
                                <a:gd name="connsiteX72" fmla="*/ 90608 w 1375539"/>
                                <a:gd name="connsiteY72" fmla="*/ 2492696 h 2602953"/>
                                <a:gd name="connsiteX73" fmla="*/ 19170 w 1375539"/>
                                <a:gd name="connsiteY73" fmla="*/ 2397445 h 2602953"/>
                                <a:gd name="connsiteX74" fmla="*/ 125 w 1375539"/>
                                <a:gd name="connsiteY74" fmla="*/ 2297432 h 2602953"/>
                                <a:gd name="connsiteX75" fmla="*/ 4881 w 1375539"/>
                                <a:gd name="connsiteY75" fmla="*/ 2206944 h 2602953"/>
                                <a:gd name="connsiteX76" fmla="*/ 14406 w 1375539"/>
                                <a:gd name="connsiteY76" fmla="*/ 2178369 h 2602953"/>
                                <a:gd name="connsiteX77" fmla="*/ 19168 w 1375539"/>
                                <a:gd name="connsiteY77" fmla="*/ 2164082 h 2602953"/>
                                <a:gd name="connsiteX78" fmla="*/ 28693 w 1375539"/>
                                <a:gd name="connsiteY78" fmla="*/ 2149794 h 2602953"/>
                                <a:gd name="connsiteX79" fmla="*/ 42981 w 1375539"/>
                                <a:gd name="connsiteY79" fmla="*/ 2121219 h 2602953"/>
                                <a:gd name="connsiteX80" fmla="*/ 71556 w 1375539"/>
                                <a:gd name="connsiteY80" fmla="*/ 2035494 h 2602953"/>
                                <a:gd name="connsiteX81" fmla="*/ 81081 w 1375539"/>
                                <a:gd name="connsiteY81" fmla="*/ 2006919 h 2602953"/>
                                <a:gd name="connsiteX82" fmla="*/ 85843 w 1375539"/>
                                <a:gd name="connsiteY82" fmla="*/ 1992632 h 2602953"/>
                                <a:gd name="connsiteX83" fmla="*/ 123943 w 1375539"/>
                                <a:gd name="connsiteY83" fmla="*/ 1935482 h 2602953"/>
                                <a:gd name="connsiteX84" fmla="*/ 133468 w 1375539"/>
                                <a:gd name="connsiteY84" fmla="*/ 1921194 h 2602953"/>
                                <a:gd name="connsiteX85" fmla="*/ 142993 w 1375539"/>
                                <a:gd name="connsiteY85" fmla="*/ 1906907 h 2602953"/>
                                <a:gd name="connsiteX86" fmla="*/ 147756 w 1375539"/>
                                <a:gd name="connsiteY86" fmla="*/ 1892619 h 2602953"/>
                                <a:gd name="connsiteX87" fmla="*/ 162043 w 1375539"/>
                                <a:gd name="connsiteY87" fmla="*/ 1883094 h 2602953"/>
                                <a:gd name="connsiteX88" fmla="*/ 190618 w 1375539"/>
                                <a:gd name="connsiteY88" fmla="*/ 1840232 h 2602953"/>
                                <a:gd name="connsiteX89" fmla="*/ 200143 w 1375539"/>
                                <a:gd name="connsiteY89" fmla="*/ 1825944 h 2602953"/>
                                <a:gd name="connsiteX90" fmla="*/ 214431 w 1375539"/>
                                <a:gd name="connsiteY90" fmla="*/ 1816419 h 2602953"/>
                                <a:gd name="connsiteX91" fmla="*/ 219193 w 1375539"/>
                                <a:gd name="connsiteY91" fmla="*/ 1802132 h 2602953"/>
                                <a:gd name="connsiteX92" fmla="*/ 238243 w 1375539"/>
                                <a:gd name="connsiteY92" fmla="*/ 1773557 h 2602953"/>
                                <a:gd name="connsiteX93" fmla="*/ 252531 w 1375539"/>
                                <a:gd name="connsiteY93" fmla="*/ 1744982 h 2602953"/>
                                <a:gd name="connsiteX94" fmla="*/ 266818 w 1375539"/>
                                <a:gd name="connsiteY94" fmla="*/ 1735457 h 2602953"/>
                                <a:gd name="connsiteX95" fmla="*/ 285868 w 1375539"/>
                                <a:gd name="connsiteY95" fmla="*/ 1706882 h 2602953"/>
                                <a:gd name="connsiteX96" fmla="*/ 295393 w 1375539"/>
                                <a:gd name="connsiteY96" fmla="*/ 1678307 h 2602953"/>
                                <a:gd name="connsiteX97" fmla="*/ 304918 w 1375539"/>
                                <a:gd name="connsiteY97" fmla="*/ 1664019 h 2602953"/>
                                <a:gd name="connsiteX98" fmla="*/ 314443 w 1375539"/>
                                <a:gd name="connsiteY98" fmla="*/ 1635444 h 2602953"/>
                                <a:gd name="connsiteX99" fmla="*/ 333493 w 1375539"/>
                                <a:gd name="connsiteY99" fmla="*/ 1606869 h 2602953"/>
                                <a:gd name="connsiteX100" fmla="*/ 343018 w 1375539"/>
                                <a:gd name="connsiteY100" fmla="*/ 1592582 h 2602953"/>
                                <a:gd name="connsiteX101" fmla="*/ 357306 w 1375539"/>
                                <a:gd name="connsiteY101" fmla="*/ 1564007 h 2602953"/>
                                <a:gd name="connsiteX102" fmla="*/ 366831 w 1375539"/>
                                <a:gd name="connsiteY102" fmla="*/ 1535432 h 2602953"/>
                                <a:gd name="connsiteX103" fmla="*/ 371593 w 1375539"/>
                                <a:gd name="connsiteY103" fmla="*/ 1521144 h 2602953"/>
                                <a:gd name="connsiteX104" fmla="*/ 390643 w 1375539"/>
                                <a:gd name="connsiteY104" fmla="*/ 1478282 h 2602953"/>
                                <a:gd name="connsiteX105" fmla="*/ 395406 w 1375539"/>
                                <a:gd name="connsiteY105" fmla="*/ 1463994 h 2602953"/>
                                <a:gd name="connsiteX106" fmla="*/ 400168 w 1375539"/>
                                <a:gd name="connsiteY106" fmla="*/ 1449707 h 2602953"/>
                                <a:gd name="connsiteX107" fmla="*/ 409693 w 1375539"/>
                                <a:gd name="connsiteY107" fmla="*/ 1378269 h 2602953"/>
                                <a:gd name="connsiteX108" fmla="*/ 414456 w 1375539"/>
                                <a:gd name="connsiteY108" fmla="*/ 1363982 h 2602953"/>
                                <a:gd name="connsiteX109" fmla="*/ 409693 w 1375539"/>
                                <a:gd name="connsiteY109" fmla="*/ 1211582 h 2602953"/>
                                <a:gd name="connsiteX110" fmla="*/ 395406 w 1375539"/>
                                <a:gd name="connsiteY110" fmla="*/ 1168719 h 2602953"/>
                                <a:gd name="connsiteX111" fmla="*/ 381118 w 1375539"/>
                                <a:gd name="connsiteY111" fmla="*/ 1116332 h 2602953"/>
                                <a:gd name="connsiteX112" fmla="*/ 371593 w 1375539"/>
                                <a:gd name="connsiteY112" fmla="*/ 1102044 h 2602953"/>
                                <a:gd name="connsiteX113" fmla="*/ 352543 w 1375539"/>
                                <a:gd name="connsiteY113" fmla="*/ 1073469 h 2602953"/>
                                <a:gd name="connsiteX114" fmla="*/ 347781 w 1375539"/>
                                <a:gd name="connsiteY114" fmla="*/ 1059182 h 2602953"/>
                                <a:gd name="connsiteX115" fmla="*/ 338256 w 1375539"/>
                                <a:gd name="connsiteY115" fmla="*/ 1044894 h 2602953"/>
                                <a:gd name="connsiteX116" fmla="*/ 319206 w 1375539"/>
                                <a:gd name="connsiteY116" fmla="*/ 1011557 h 2602953"/>
                                <a:gd name="connsiteX117" fmla="*/ 304918 w 1375539"/>
                                <a:gd name="connsiteY117" fmla="*/ 968694 h 2602953"/>
                                <a:gd name="connsiteX118" fmla="*/ 300156 w 1375539"/>
                                <a:gd name="connsiteY118" fmla="*/ 954407 h 2602953"/>
                                <a:gd name="connsiteX119" fmla="*/ 271581 w 1375539"/>
                                <a:gd name="connsiteY119" fmla="*/ 921069 h 2602953"/>
                                <a:gd name="connsiteX120" fmla="*/ 214439 w 1375539"/>
                                <a:gd name="connsiteY120" fmla="*/ 816293 h 2602953"/>
                                <a:gd name="connsiteX121" fmla="*/ 176343 w 1375539"/>
                                <a:gd name="connsiteY121" fmla="*/ 744856 h 2602953"/>
                                <a:gd name="connsiteX122" fmla="*/ 133468 w 1375539"/>
                                <a:gd name="connsiteY122" fmla="*/ 630557 h 2602953"/>
                                <a:gd name="connsiteX123" fmla="*/ 123864 w 1375539"/>
                                <a:gd name="connsiteY123" fmla="*/ 497206 h 2602953"/>
                                <a:gd name="connsiteX124" fmla="*/ 152527 w 1375539"/>
                                <a:gd name="connsiteY124" fmla="*/ 382907 h 2602953"/>
                                <a:gd name="connsiteX125" fmla="*/ 185860 w 1375539"/>
                                <a:gd name="connsiteY125" fmla="*/ 311469 h 2602953"/>
                                <a:gd name="connsiteX126" fmla="*/ 228724 w 1375539"/>
                                <a:gd name="connsiteY126" fmla="*/ 240032 h 2602953"/>
                                <a:gd name="connsiteX127" fmla="*/ 291588 w 1375539"/>
                                <a:gd name="connsiteY127" fmla="*/ 164785 h 2602953"/>
                                <a:gd name="connsiteX128" fmla="*/ 360169 w 1375539"/>
                                <a:gd name="connsiteY128" fmla="*/ 97157 h 2602953"/>
                                <a:gd name="connsiteX129" fmla="*/ 434469 w 1375539"/>
                                <a:gd name="connsiteY12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14531 w 1375539"/>
                                <a:gd name="connsiteY24" fmla="*/ 1454469 h 2602953"/>
                                <a:gd name="connsiteX25" fmla="*/ 1000243 w 1375539"/>
                                <a:gd name="connsiteY25" fmla="*/ 1483044 h 2602953"/>
                                <a:gd name="connsiteX26" fmla="*/ 971668 w 1375539"/>
                                <a:gd name="connsiteY26" fmla="*/ 1540194 h 2602953"/>
                                <a:gd name="connsiteX27" fmla="*/ 947856 w 1375539"/>
                                <a:gd name="connsiteY27" fmla="*/ 1583057 h 2602953"/>
                                <a:gd name="connsiteX28" fmla="*/ 928806 w 1375539"/>
                                <a:gd name="connsiteY28" fmla="*/ 1611632 h 2602953"/>
                                <a:gd name="connsiteX29" fmla="*/ 909756 w 1375539"/>
                                <a:gd name="connsiteY29" fmla="*/ 1640207 h 2602953"/>
                                <a:gd name="connsiteX30" fmla="*/ 900231 w 1375539"/>
                                <a:gd name="connsiteY30" fmla="*/ 1654494 h 2602953"/>
                                <a:gd name="connsiteX31" fmla="*/ 866893 w 1375539"/>
                                <a:gd name="connsiteY31" fmla="*/ 1697357 h 2602953"/>
                                <a:gd name="connsiteX32" fmla="*/ 857368 w 1375539"/>
                                <a:gd name="connsiteY32" fmla="*/ 1711644 h 2602953"/>
                                <a:gd name="connsiteX33" fmla="*/ 843081 w 1375539"/>
                                <a:gd name="connsiteY33" fmla="*/ 1740219 h 2602953"/>
                                <a:gd name="connsiteX34" fmla="*/ 833556 w 1375539"/>
                                <a:gd name="connsiteY34" fmla="*/ 1768794 h 2602953"/>
                                <a:gd name="connsiteX35" fmla="*/ 828793 w 1375539"/>
                                <a:gd name="connsiteY35" fmla="*/ 1783082 h 2602953"/>
                                <a:gd name="connsiteX36" fmla="*/ 824031 w 1375539"/>
                                <a:gd name="connsiteY36" fmla="*/ 1797369 h 2602953"/>
                                <a:gd name="connsiteX37" fmla="*/ 804981 w 1375539"/>
                                <a:gd name="connsiteY37" fmla="*/ 1825944 h 2602953"/>
                                <a:gd name="connsiteX38" fmla="*/ 771643 w 1375539"/>
                                <a:gd name="connsiteY38" fmla="*/ 1925957 h 2602953"/>
                                <a:gd name="connsiteX39" fmla="*/ 762118 w 1375539"/>
                                <a:gd name="connsiteY39" fmla="*/ 1954532 h 2602953"/>
                                <a:gd name="connsiteX40" fmla="*/ 757356 w 1375539"/>
                                <a:gd name="connsiteY40" fmla="*/ 1968819 h 2602953"/>
                                <a:gd name="connsiteX41" fmla="*/ 747831 w 1375539"/>
                                <a:gd name="connsiteY41" fmla="*/ 1983107 h 2602953"/>
                                <a:gd name="connsiteX42" fmla="*/ 738306 w 1375539"/>
                                <a:gd name="connsiteY42" fmla="*/ 2011682 h 2602953"/>
                                <a:gd name="connsiteX43" fmla="*/ 724018 w 1375539"/>
                                <a:gd name="connsiteY43" fmla="*/ 2054544 h 2602953"/>
                                <a:gd name="connsiteX44" fmla="*/ 704968 w 1375539"/>
                                <a:gd name="connsiteY44" fmla="*/ 2111694 h 2602953"/>
                                <a:gd name="connsiteX45" fmla="*/ 695443 w 1375539"/>
                                <a:gd name="connsiteY45" fmla="*/ 2140269 h 2602953"/>
                                <a:gd name="connsiteX46" fmla="*/ 690681 w 1375539"/>
                                <a:gd name="connsiteY46" fmla="*/ 2154557 h 2602953"/>
                                <a:gd name="connsiteX47" fmla="*/ 685918 w 1375539"/>
                                <a:gd name="connsiteY47" fmla="*/ 2173607 h 2602953"/>
                                <a:gd name="connsiteX48" fmla="*/ 681156 w 1375539"/>
                                <a:gd name="connsiteY48" fmla="*/ 2211707 h 2602953"/>
                                <a:gd name="connsiteX49" fmla="*/ 676393 w 1375539"/>
                                <a:gd name="connsiteY49" fmla="*/ 2230757 h 2602953"/>
                                <a:gd name="connsiteX50" fmla="*/ 662106 w 1375539"/>
                                <a:gd name="connsiteY50" fmla="*/ 2273619 h 2602953"/>
                                <a:gd name="connsiteX51" fmla="*/ 657343 w 1375539"/>
                                <a:gd name="connsiteY51" fmla="*/ 2287907 h 2602953"/>
                                <a:gd name="connsiteX52" fmla="*/ 652581 w 1375539"/>
                                <a:gd name="connsiteY52" fmla="*/ 2302194 h 2602953"/>
                                <a:gd name="connsiteX53" fmla="*/ 643056 w 1375539"/>
                                <a:gd name="connsiteY53" fmla="*/ 2316482 h 2602953"/>
                                <a:gd name="connsiteX54" fmla="*/ 633531 w 1375539"/>
                                <a:gd name="connsiteY54" fmla="*/ 2345057 h 2602953"/>
                                <a:gd name="connsiteX55" fmla="*/ 628768 w 1375539"/>
                                <a:gd name="connsiteY55" fmla="*/ 2359344 h 2602953"/>
                                <a:gd name="connsiteX56" fmla="*/ 619243 w 1375539"/>
                                <a:gd name="connsiteY56" fmla="*/ 2378394 h 2602953"/>
                                <a:gd name="connsiteX57" fmla="*/ 604956 w 1375539"/>
                                <a:gd name="connsiteY57" fmla="*/ 2421257 h 2602953"/>
                                <a:gd name="connsiteX58" fmla="*/ 600193 w 1375539"/>
                                <a:gd name="connsiteY58" fmla="*/ 2435544 h 2602953"/>
                                <a:gd name="connsiteX59" fmla="*/ 585906 w 1375539"/>
                                <a:gd name="connsiteY59" fmla="*/ 2449832 h 2602953"/>
                                <a:gd name="connsiteX60" fmla="*/ 571618 w 1375539"/>
                                <a:gd name="connsiteY60" fmla="*/ 2459357 h 2602953"/>
                                <a:gd name="connsiteX61" fmla="*/ 543043 w 1375539"/>
                                <a:gd name="connsiteY61" fmla="*/ 2487932 h 2602953"/>
                                <a:gd name="connsiteX62" fmla="*/ 528756 w 1375539"/>
                                <a:gd name="connsiteY62" fmla="*/ 2502219 h 2602953"/>
                                <a:gd name="connsiteX63" fmla="*/ 509706 w 1375539"/>
                                <a:gd name="connsiteY63" fmla="*/ 2530794 h 2602953"/>
                                <a:gd name="connsiteX64" fmla="*/ 495418 w 1375539"/>
                                <a:gd name="connsiteY64" fmla="*/ 2535557 h 2602953"/>
                                <a:gd name="connsiteX65" fmla="*/ 466843 w 1375539"/>
                                <a:gd name="connsiteY65" fmla="*/ 2559369 h 2602953"/>
                                <a:gd name="connsiteX66" fmla="*/ 438268 w 1375539"/>
                                <a:gd name="connsiteY66" fmla="*/ 2568894 h 2602953"/>
                                <a:gd name="connsiteX67" fmla="*/ 404931 w 1375539"/>
                                <a:gd name="connsiteY67" fmla="*/ 2597469 h 2602953"/>
                                <a:gd name="connsiteX68" fmla="*/ 366839 w 1375539"/>
                                <a:gd name="connsiteY68" fmla="*/ 2602231 h 2602953"/>
                                <a:gd name="connsiteX69" fmla="*/ 343023 w 1375539"/>
                                <a:gd name="connsiteY69" fmla="*/ 2587937 h 2602953"/>
                                <a:gd name="connsiteX70" fmla="*/ 247770 w 1375539"/>
                                <a:gd name="connsiteY70" fmla="*/ 2578418 h 2602953"/>
                                <a:gd name="connsiteX71" fmla="*/ 147764 w 1375539"/>
                                <a:gd name="connsiteY71" fmla="*/ 2530795 h 2602953"/>
                                <a:gd name="connsiteX72" fmla="*/ 90608 w 1375539"/>
                                <a:gd name="connsiteY72" fmla="*/ 2492696 h 2602953"/>
                                <a:gd name="connsiteX73" fmla="*/ 19170 w 1375539"/>
                                <a:gd name="connsiteY73" fmla="*/ 2397445 h 2602953"/>
                                <a:gd name="connsiteX74" fmla="*/ 125 w 1375539"/>
                                <a:gd name="connsiteY74" fmla="*/ 2297432 h 2602953"/>
                                <a:gd name="connsiteX75" fmla="*/ 4881 w 1375539"/>
                                <a:gd name="connsiteY75" fmla="*/ 2206944 h 2602953"/>
                                <a:gd name="connsiteX76" fmla="*/ 14406 w 1375539"/>
                                <a:gd name="connsiteY76" fmla="*/ 2178369 h 2602953"/>
                                <a:gd name="connsiteX77" fmla="*/ 19168 w 1375539"/>
                                <a:gd name="connsiteY77" fmla="*/ 2164082 h 2602953"/>
                                <a:gd name="connsiteX78" fmla="*/ 28693 w 1375539"/>
                                <a:gd name="connsiteY78" fmla="*/ 2149794 h 2602953"/>
                                <a:gd name="connsiteX79" fmla="*/ 42981 w 1375539"/>
                                <a:gd name="connsiteY79" fmla="*/ 2121219 h 2602953"/>
                                <a:gd name="connsiteX80" fmla="*/ 71556 w 1375539"/>
                                <a:gd name="connsiteY80" fmla="*/ 2035494 h 2602953"/>
                                <a:gd name="connsiteX81" fmla="*/ 81081 w 1375539"/>
                                <a:gd name="connsiteY81" fmla="*/ 2006919 h 2602953"/>
                                <a:gd name="connsiteX82" fmla="*/ 85843 w 1375539"/>
                                <a:gd name="connsiteY82" fmla="*/ 1992632 h 2602953"/>
                                <a:gd name="connsiteX83" fmla="*/ 123943 w 1375539"/>
                                <a:gd name="connsiteY83" fmla="*/ 1935482 h 2602953"/>
                                <a:gd name="connsiteX84" fmla="*/ 133468 w 1375539"/>
                                <a:gd name="connsiteY84" fmla="*/ 1921194 h 2602953"/>
                                <a:gd name="connsiteX85" fmla="*/ 142993 w 1375539"/>
                                <a:gd name="connsiteY85" fmla="*/ 1906907 h 2602953"/>
                                <a:gd name="connsiteX86" fmla="*/ 147756 w 1375539"/>
                                <a:gd name="connsiteY86" fmla="*/ 1892619 h 2602953"/>
                                <a:gd name="connsiteX87" fmla="*/ 162043 w 1375539"/>
                                <a:gd name="connsiteY87" fmla="*/ 1883094 h 2602953"/>
                                <a:gd name="connsiteX88" fmla="*/ 190618 w 1375539"/>
                                <a:gd name="connsiteY88" fmla="*/ 1840232 h 2602953"/>
                                <a:gd name="connsiteX89" fmla="*/ 200143 w 1375539"/>
                                <a:gd name="connsiteY89" fmla="*/ 1825944 h 2602953"/>
                                <a:gd name="connsiteX90" fmla="*/ 214431 w 1375539"/>
                                <a:gd name="connsiteY90" fmla="*/ 1816419 h 2602953"/>
                                <a:gd name="connsiteX91" fmla="*/ 219193 w 1375539"/>
                                <a:gd name="connsiteY91" fmla="*/ 1802132 h 2602953"/>
                                <a:gd name="connsiteX92" fmla="*/ 238243 w 1375539"/>
                                <a:gd name="connsiteY92" fmla="*/ 1773557 h 2602953"/>
                                <a:gd name="connsiteX93" fmla="*/ 252531 w 1375539"/>
                                <a:gd name="connsiteY93" fmla="*/ 1744982 h 2602953"/>
                                <a:gd name="connsiteX94" fmla="*/ 266818 w 1375539"/>
                                <a:gd name="connsiteY94" fmla="*/ 1735457 h 2602953"/>
                                <a:gd name="connsiteX95" fmla="*/ 285868 w 1375539"/>
                                <a:gd name="connsiteY95" fmla="*/ 1706882 h 2602953"/>
                                <a:gd name="connsiteX96" fmla="*/ 295393 w 1375539"/>
                                <a:gd name="connsiteY96" fmla="*/ 1678307 h 2602953"/>
                                <a:gd name="connsiteX97" fmla="*/ 304918 w 1375539"/>
                                <a:gd name="connsiteY97" fmla="*/ 1664019 h 2602953"/>
                                <a:gd name="connsiteX98" fmla="*/ 314443 w 1375539"/>
                                <a:gd name="connsiteY98" fmla="*/ 1635444 h 2602953"/>
                                <a:gd name="connsiteX99" fmla="*/ 333493 w 1375539"/>
                                <a:gd name="connsiteY99" fmla="*/ 1606869 h 2602953"/>
                                <a:gd name="connsiteX100" fmla="*/ 343018 w 1375539"/>
                                <a:gd name="connsiteY100" fmla="*/ 1592582 h 2602953"/>
                                <a:gd name="connsiteX101" fmla="*/ 357306 w 1375539"/>
                                <a:gd name="connsiteY101" fmla="*/ 1564007 h 2602953"/>
                                <a:gd name="connsiteX102" fmla="*/ 366831 w 1375539"/>
                                <a:gd name="connsiteY102" fmla="*/ 1535432 h 2602953"/>
                                <a:gd name="connsiteX103" fmla="*/ 371593 w 1375539"/>
                                <a:gd name="connsiteY103" fmla="*/ 1521144 h 2602953"/>
                                <a:gd name="connsiteX104" fmla="*/ 390643 w 1375539"/>
                                <a:gd name="connsiteY104" fmla="*/ 1478282 h 2602953"/>
                                <a:gd name="connsiteX105" fmla="*/ 395406 w 1375539"/>
                                <a:gd name="connsiteY105" fmla="*/ 1463994 h 2602953"/>
                                <a:gd name="connsiteX106" fmla="*/ 400168 w 1375539"/>
                                <a:gd name="connsiteY106" fmla="*/ 1449707 h 2602953"/>
                                <a:gd name="connsiteX107" fmla="*/ 409693 w 1375539"/>
                                <a:gd name="connsiteY107" fmla="*/ 1378269 h 2602953"/>
                                <a:gd name="connsiteX108" fmla="*/ 414456 w 1375539"/>
                                <a:gd name="connsiteY108" fmla="*/ 1363982 h 2602953"/>
                                <a:gd name="connsiteX109" fmla="*/ 409693 w 1375539"/>
                                <a:gd name="connsiteY109" fmla="*/ 1211582 h 2602953"/>
                                <a:gd name="connsiteX110" fmla="*/ 395406 w 1375539"/>
                                <a:gd name="connsiteY110" fmla="*/ 1168719 h 2602953"/>
                                <a:gd name="connsiteX111" fmla="*/ 381118 w 1375539"/>
                                <a:gd name="connsiteY111" fmla="*/ 1116332 h 2602953"/>
                                <a:gd name="connsiteX112" fmla="*/ 371593 w 1375539"/>
                                <a:gd name="connsiteY112" fmla="*/ 1102044 h 2602953"/>
                                <a:gd name="connsiteX113" fmla="*/ 352543 w 1375539"/>
                                <a:gd name="connsiteY113" fmla="*/ 1073469 h 2602953"/>
                                <a:gd name="connsiteX114" fmla="*/ 347781 w 1375539"/>
                                <a:gd name="connsiteY114" fmla="*/ 1059182 h 2602953"/>
                                <a:gd name="connsiteX115" fmla="*/ 338256 w 1375539"/>
                                <a:gd name="connsiteY115" fmla="*/ 1044894 h 2602953"/>
                                <a:gd name="connsiteX116" fmla="*/ 319206 w 1375539"/>
                                <a:gd name="connsiteY116" fmla="*/ 1011557 h 2602953"/>
                                <a:gd name="connsiteX117" fmla="*/ 304918 w 1375539"/>
                                <a:gd name="connsiteY117" fmla="*/ 968694 h 2602953"/>
                                <a:gd name="connsiteX118" fmla="*/ 300156 w 1375539"/>
                                <a:gd name="connsiteY118" fmla="*/ 954407 h 2602953"/>
                                <a:gd name="connsiteX119" fmla="*/ 271581 w 1375539"/>
                                <a:gd name="connsiteY119" fmla="*/ 921069 h 2602953"/>
                                <a:gd name="connsiteX120" fmla="*/ 214439 w 1375539"/>
                                <a:gd name="connsiteY120" fmla="*/ 816293 h 2602953"/>
                                <a:gd name="connsiteX121" fmla="*/ 176343 w 1375539"/>
                                <a:gd name="connsiteY121" fmla="*/ 744856 h 2602953"/>
                                <a:gd name="connsiteX122" fmla="*/ 133468 w 1375539"/>
                                <a:gd name="connsiteY122" fmla="*/ 630557 h 2602953"/>
                                <a:gd name="connsiteX123" fmla="*/ 123864 w 1375539"/>
                                <a:gd name="connsiteY123" fmla="*/ 497206 h 2602953"/>
                                <a:gd name="connsiteX124" fmla="*/ 152527 w 1375539"/>
                                <a:gd name="connsiteY124" fmla="*/ 382907 h 2602953"/>
                                <a:gd name="connsiteX125" fmla="*/ 185860 w 1375539"/>
                                <a:gd name="connsiteY125" fmla="*/ 311469 h 2602953"/>
                                <a:gd name="connsiteX126" fmla="*/ 228724 w 1375539"/>
                                <a:gd name="connsiteY126" fmla="*/ 240032 h 2602953"/>
                                <a:gd name="connsiteX127" fmla="*/ 291588 w 1375539"/>
                                <a:gd name="connsiteY127" fmla="*/ 164785 h 2602953"/>
                                <a:gd name="connsiteX128" fmla="*/ 360169 w 1375539"/>
                                <a:gd name="connsiteY128" fmla="*/ 97157 h 2602953"/>
                                <a:gd name="connsiteX129" fmla="*/ 434469 w 1375539"/>
                                <a:gd name="connsiteY12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71668 w 1375539"/>
                                <a:gd name="connsiteY25" fmla="*/ 1540194 h 2602953"/>
                                <a:gd name="connsiteX26" fmla="*/ 947856 w 1375539"/>
                                <a:gd name="connsiteY26" fmla="*/ 1583057 h 2602953"/>
                                <a:gd name="connsiteX27" fmla="*/ 928806 w 1375539"/>
                                <a:gd name="connsiteY27" fmla="*/ 1611632 h 2602953"/>
                                <a:gd name="connsiteX28" fmla="*/ 909756 w 1375539"/>
                                <a:gd name="connsiteY28" fmla="*/ 1640207 h 2602953"/>
                                <a:gd name="connsiteX29" fmla="*/ 900231 w 1375539"/>
                                <a:gd name="connsiteY29" fmla="*/ 1654494 h 2602953"/>
                                <a:gd name="connsiteX30" fmla="*/ 866893 w 1375539"/>
                                <a:gd name="connsiteY30" fmla="*/ 1697357 h 2602953"/>
                                <a:gd name="connsiteX31" fmla="*/ 857368 w 1375539"/>
                                <a:gd name="connsiteY31" fmla="*/ 1711644 h 2602953"/>
                                <a:gd name="connsiteX32" fmla="*/ 843081 w 1375539"/>
                                <a:gd name="connsiteY32" fmla="*/ 1740219 h 2602953"/>
                                <a:gd name="connsiteX33" fmla="*/ 833556 w 1375539"/>
                                <a:gd name="connsiteY33" fmla="*/ 1768794 h 2602953"/>
                                <a:gd name="connsiteX34" fmla="*/ 828793 w 1375539"/>
                                <a:gd name="connsiteY34" fmla="*/ 1783082 h 2602953"/>
                                <a:gd name="connsiteX35" fmla="*/ 824031 w 1375539"/>
                                <a:gd name="connsiteY35" fmla="*/ 1797369 h 2602953"/>
                                <a:gd name="connsiteX36" fmla="*/ 804981 w 1375539"/>
                                <a:gd name="connsiteY36" fmla="*/ 1825944 h 2602953"/>
                                <a:gd name="connsiteX37" fmla="*/ 771643 w 1375539"/>
                                <a:gd name="connsiteY37" fmla="*/ 1925957 h 2602953"/>
                                <a:gd name="connsiteX38" fmla="*/ 762118 w 1375539"/>
                                <a:gd name="connsiteY38" fmla="*/ 1954532 h 2602953"/>
                                <a:gd name="connsiteX39" fmla="*/ 757356 w 1375539"/>
                                <a:gd name="connsiteY39" fmla="*/ 1968819 h 2602953"/>
                                <a:gd name="connsiteX40" fmla="*/ 747831 w 1375539"/>
                                <a:gd name="connsiteY40" fmla="*/ 1983107 h 2602953"/>
                                <a:gd name="connsiteX41" fmla="*/ 738306 w 1375539"/>
                                <a:gd name="connsiteY41" fmla="*/ 2011682 h 2602953"/>
                                <a:gd name="connsiteX42" fmla="*/ 724018 w 1375539"/>
                                <a:gd name="connsiteY42" fmla="*/ 2054544 h 2602953"/>
                                <a:gd name="connsiteX43" fmla="*/ 704968 w 1375539"/>
                                <a:gd name="connsiteY43" fmla="*/ 2111694 h 2602953"/>
                                <a:gd name="connsiteX44" fmla="*/ 695443 w 1375539"/>
                                <a:gd name="connsiteY44" fmla="*/ 2140269 h 2602953"/>
                                <a:gd name="connsiteX45" fmla="*/ 690681 w 1375539"/>
                                <a:gd name="connsiteY45" fmla="*/ 2154557 h 2602953"/>
                                <a:gd name="connsiteX46" fmla="*/ 685918 w 1375539"/>
                                <a:gd name="connsiteY46" fmla="*/ 2173607 h 2602953"/>
                                <a:gd name="connsiteX47" fmla="*/ 681156 w 1375539"/>
                                <a:gd name="connsiteY47" fmla="*/ 2211707 h 2602953"/>
                                <a:gd name="connsiteX48" fmla="*/ 676393 w 1375539"/>
                                <a:gd name="connsiteY48" fmla="*/ 2230757 h 2602953"/>
                                <a:gd name="connsiteX49" fmla="*/ 662106 w 1375539"/>
                                <a:gd name="connsiteY49" fmla="*/ 2273619 h 2602953"/>
                                <a:gd name="connsiteX50" fmla="*/ 657343 w 1375539"/>
                                <a:gd name="connsiteY50" fmla="*/ 2287907 h 2602953"/>
                                <a:gd name="connsiteX51" fmla="*/ 652581 w 1375539"/>
                                <a:gd name="connsiteY51" fmla="*/ 2302194 h 2602953"/>
                                <a:gd name="connsiteX52" fmla="*/ 643056 w 1375539"/>
                                <a:gd name="connsiteY52" fmla="*/ 2316482 h 2602953"/>
                                <a:gd name="connsiteX53" fmla="*/ 633531 w 1375539"/>
                                <a:gd name="connsiteY53" fmla="*/ 2345057 h 2602953"/>
                                <a:gd name="connsiteX54" fmla="*/ 628768 w 1375539"/>
                                <a:gd name="connsiteY54" fmla="*/ 2359344 h 2602953"/>
                                <a:gd name="connsiteX55" fmla="*/ 619243 w 1375539"/>
                                <a:gd name="connsiteY55" fmla="*/ 2378394 h 2602953"/>
                                <a:gd name="connsiteX56" fmla="*/ 604956 w 1375539"/>
                                <a:gd name="connsiteY56" fmla="*/ 2421257 h 2602953"/>
                                <a:gd name="connsiteX57" fmla="*/ 600193 w 1375539"/>
                                <a:gd name="connsiteY57" fmla="*/ 2435544 h 2602953"/>
                                <a:gd name="connsiteX58" fmla="*/ 585906 w 1375539"/>
                                <a:gd name="connsiteY58" fmla="*/ 2449832 h 2602953"/>
                                <a:gd name="connsiteX59" fmla="*/ 571618 w 1375539"/>
                                <a:gd name="connsiteY59" fmla="*/ 2459357 h 2602953"/>
                                <a:gd name="connsiteX60" fmla="*/ 543043 w 1375539"/>
                                <a:gd name="connsiteY60" fmla="*/ 2487932 h 2602953"/>
                                <a:gd name="connsiteX61" fmla="*/ 528756 w 1375539"/>
                                <a:gd name="connsiteY61" fmla="*/ 2502219 h 2602953"/>
                                <a:gd name="connsiteX62" fmla="*/ 509706 w 1375539"/>
                                <a:gd name="connsiteY62" fmla="*/ 2530794 h 2602953"/>
                                <a:gd name="connsiteX63" fmla="*/ 495418 w 1375539"/>
                                <a:gd name="connsiteY63" fmla="*/ 2535557 h 2602953"/>
                                <a:gd name="connsiteX64" fmla="*/ 466843 w 1375539"/>
                                <a:gd name="connsiteY64" fmla="*/ 2559369 h 2602953"/>
                                <a:gd name="connsiteX65" fmla="*/ 438268 w 1375539"/>
                                <a:gd name="connsiteY65" fmla="*/ 2568894 h 2602953"/>
                                <a:gd name="connsiteX66" fmla="*/ 404931 w 1375539"/>
                                <a:gd name="connsiteY66" fmla="*/ 2597469 h 2602953"/>
                                <a:gd name="connsiteX67" fmla="*/ 366839 w 1375539"/>
                                <a:gd name="connsiteY67" fmla="*/ 2602231 h 2602953"/>
                                <a:gd name="connsiteX68" fmla="*/ 343023 w 1375539"/>
                                <a:gd name="connsiteY68" fmla="*/ 2587937 h 2602953"/>
                                <a:gd name="connsiteX69" fmla="*/ 247770 w 1375539"/>
                                <a:gd name="connsiteY69" fmla="*/ 2578418 h 2602953"/>
                                <a:gd name="connsiteX70" fmla="*/ 147764 w 1375539"/>
                                <a:gd name="connsiteY70" fmla="*/ 2530795 h 2602953"/>
                                <a:gd name="connsiteX71" fmla="*/ 90608 w 1375539"/>
                                <a:gd name="connsiteY71" fmla="*/ 2492696 h 2602953"/>
                                <a:gd name="connsiteX72" fmla="*/ 19170 w 1375539"/>
                                <a:gd name="connsiteY72" fmla="*/ 2397445 h 2602953"/>
                                <a:gd name="connsiteX73" fmla="*/ 125 w 1375539"/>
                                <a:gd name="connsiteY73" fmla="*/ 2297432 h 2602953"/>
                                <a:gd name="connsiteX74" fmla="*/ 4881 w 1375539"/>
                                <a:gd name="connsiteY74" fmla="*/ 2206944 h 2602953"/>
                                <a:gd name="connsiteX75" fmla="*/ 14406 w 1375539"/>
                                <a:gd name="connsiteY75" fmla="*/ 2178369 h 2602953"/>
                                <a:gd name="connsiteX76" fmla="*/ 19168 w 1375539"/>
                                <a:gd name="connsiteY76" fmla="*/ 2164082 h 2602953"/>
                                <a:gd name="connsiteX77" fmla="*/ 28693 w 1375539"/>
                                <a:gd name="connsiteY77" fmla="*/ 2149794 h 2602953"/>
                                <a:gd name="connsiteX78" fmla="*/ 42981 w 1375539"/>
                                <a:gd name="connsiteY78" fmla="*/ 2121219 h 2602953"/>
                                <a:gd name="connsiteX79" fmla="*/ 71556 w 1375539"/>
                                <a:gd name="connsiteY79" fmla="*/ 2035494 h 2602953"/>
                                <a:gd name="connsiteX80" fmla="*/ 81081 w 1375539"/>
                                <a:gd name="connsiteY80" fmla="*/ 2006919 h 2602953"/>
                                <a:gd name="connsiteX81" fmla="*/ 85843 w 1375539"/>
                                <a:gd name="connsiteY81" fmla="*/ 1992632 h 2602953"/>
                                <a:gd name="connsiteX82" fmla="*/ 123943 w 1375539"/>
                                <a:gd name="connsiteY82" fmla="*/ 1935482 h 2602953"/>
                                <a:gd name="connsiteX83" fmla="*/ 133468 w 1375539"/>
                                <a:gd name="connsiteY83" fmla="*/ 1921194 h 2602953"/>
                                <a:gd name="connsiteX84" fmla="*/ 142993 w 1375539"/>
                                <a:gd name="connsiteY84" fmla="*/ 1906907 h 2602953"/>
                                <a:gd name="connsiteX85" fmla="*/ 147756 w 1375539"/>
                                <a:gd name="connsiteY85" fmla="*/ 1892619 h 2602953"/>
                                <a:gd name="connsiteX86" fmla="*/ 162043 w 1375539"/>
                                <a:gd name="connsiteY86" fmla="*/ 1883094 h 2602953"/>
                                <a:gd name="connsiteX87" fmla="*/ 190618 w 1375539"/>
                                <a:gd name="connsiteY87" fmla="*/ 1840232 h 2602953"/>
                                <a:gd name="connsiteX88" fmla="*/ 200143 w 1375539"/>
                                <a:gd name="connsiteY88" fmla="*/ 1825944 h 2602953"/>
                                <a:gd name="connsiteX89" fmla="*/ 214431 w 1375539"/>
                                <a:gd name="connsiteY89" fmla="*/ 1816419 h 2602953"/>
                                <a:gd name="connsiteX90" fmla="*/ 219193 w 1375539"/>
                                <a:gd name="connsiteY90" fmla="*/ 1802132 h 2602953"/>
                                <a:gd name="connsiteX91" fmla="*/ 238243 w 1375539"/>
                                <a:gd name="connsiteY91" fmla="*/ 1773557 h 2602953"/>
                                <a:gd name="connsiteX92" fmla="*/ 252531 w 1375539"/>
                                <a:gd name="connsiteY92" fmla="*/ 1744982 h 2602953"/>
                                <a:gd name="connsiteX93" fmla="*/ 266818 w 1375539"/>
                                <a:gd name="connsiteY93" fmla="*/ 1735457 h 2602953"/>
                                <a:gd name="connsiteX94" fmla="*/ 285868 w 1375539"/>
                                <a:gd name="connsiteY94" fmla="*/ 1706882 h 2602953"/>
                                <a:gd name="connsiteX95" fmla="*/ 295393 w 1375539"/>
                                <a:gd name="connsiteY95" fmla="*/ 1678307 h 2602953"/>
                                <a:gd name="connsiteX96" fmla="*/ 304918 w 1375539"/>
                                <a:gd name="connsiteY96" fmla="*/ 1664019 h 2602953"/>
                                <a:gd name="connsiteX97" fmla="*/ 314443 w 1375539"/>
                                <a:gd name="connsiteY97" fmla="*/ 1635444 h 2602953"/>
                                <a:gd name="connsiteX98" fmla="*/ 333493 w 1375539"/>
                                <a:gd name="connsiteY98" fmla="*/ 1606869 h 2602953"/>
                                <a:gd name="connsiteX99" fmla="*/ 343018 w 1375539"/>
                                <a:gd name="connsiteY99" fmla="*/ 1592582 h 2602953"/>
                                <a:gd name="connsiteX100" fmla="*/ 357306 w 1375539"/>
                                <a:gd name="connsiteY100" fmla="*/ 1564007 h 2602953"/>
                                <a:gd name="connsiteX101" fmla="*/ 366831 w 1375539"/>
                                <a:gd name="connsiteY101" fmla="*/ 1535432 h 2602953"/>
                                <a:gd name="connsiteX102" fmla="*/ 371593 w 1375539"/>
                                <a:gd name="connsiteY102" fmla="*/ 1521144 h 2602953"/>
                                <a:gd name="connsiteX103" fmla="*/ 390643 w 1375539"/>
                                <a:gd name="connsiteY103" fmla="*/ 1478282 h 2602953"/>
                                <a:gd name="connsiteX104" fmla="*/ 395406 w 1375539"/>
                                <a:gd name="connsiteY104" fmla="*/ 1463994 h 2602953"/>
                                <a:gd name="connsiteX105" fmla="*/ 400168 w 1375539"/>
                                <a:gd name="connsiteY105" fmla="*/ 1449707 h 2602953"/>
                                <a:gd name="connsiteX106" fmla="*/ 409693 w 1375539"/>
                                <a:gd name="connsiteY106" fmla="*/ 1378269 h 2602953"/>
                                <a:gd name="connsiteX107" fmla="*/ 414456 w 1375539"/>
                                <a:gd name="connsiteY107" fmla="*/ 1363982 h 2602953"/>
                                <a:gd name="connsiteX108" fmla="*/ 409693 w 1375539"/>
                                <a:gd name="connsiteY108" fmla="*/ 1211582 h 2602953"/>
                                <a:gd name="connsiteX109" fmla="*/ 395406 w 1375539"/>
                                <a:gd name="connsiteY109" fmla="*/ 1168719 h 2602953"/>
                                <a:gd name="connsiteX110" fmla="*/ 381118 w 1375539"/>
                                <a:gd name="connsiteY110" fmla="*/ 1116332 h 2602953"/>
                                <a:gd name="connsiteX111" fmla="*/ 371593 w 1375539"/>
                                <a:gd name="connsiteY111" fmla="*/ 1102044 h 2602953"/>
                                <a:gd name="connsiteX112" fmla="*/ 352543 w 1375539"/>
                                <a:gd name="connsiteY112" fmla="*/ 1073469 h 2602953"/>
                                <a:gd name="connsiteX113" fmla="*/ 347781 w 1375539"/>
                                <a:gd name="connsiteY113" fmla="*/ 1059182 h 2602953"/>
                                <a:gd name="connsiteX114" fmla="*/ 338256 w 1375539"/>
                                <a:gd name="connsiteY114" fmla="*/ 1044894 h 2602953"/>
                                <a:gd name="connsiteX115" fmla="*/ 319206 w 1375539"/>
                                <a:gd name="connsiteY115" fmla="*/ 1011557 h 2602953"/>
                                <a:gd name="connsiteX116" fmla="*/ 304918 w 1375539"/>
                                <a:gd name="connsiteY116" fmla="*/ 968694 h 2602953"/>
                                <a:gd name="connsiteX117" fmla="*/ 300156 w 1375539"/>
                                <a:gd name="connsiteY117" fmla="*/ 954407 h 2602953"/>
                                <a:gd name="connsiteX118" fmla="*/ 271581 w 1375539"/>
                                <a:gd name="connsiteY118" fmla="*/ 921069 h 2602953"/>
                                <a:gd name="connsiteX119" fmla="*/ 214439 w 1375539"/>
                                <a:gd name="connsiteY119" fmla="*/ 816293 h 2602953"/>
                                <a:gd name="connsiteX120" fmla="*/ 176343 w 1375539"/>
                                <a:gd name="connsiteY120" fmla="*/ 744856 h 2602953"/>
                                <a:gd name="connsiteX121" fmla="*/ 133468 w 1375539"/>
                                <a:gd name="connsiteY121" fmla="*/ 630557 h 2602953"/>
                                <a:gd name="connsiteX122" fmla="*/ 123864 w 1375539"/>
                                <a:gd name="connsiteY122" fmla="*/ 497206 h 2602953"/>
                                <a:gd name="connsiteX123" fmla="*/ 152527 w 1375539"/>
                                <a:gd name="connsiteY123" fmla="*/ 382907 h 2602953"/>
                                <a:gd name="connsiteX124" fmla="*/ 185860 w 1375539"/>
                                <a:gd name="connsiteY124" fmla="*/ 311469 h 2602953"/>
                                <a:gd name="connsiteX125" fmla="*/ 228724 w 1375539"/>
                                <a:gd name="connsiteY125" fmla="*/ 240032 h 2602953"/>
                                <a:gd name="connsiteX126" fmla="*/ 291588 w 1375539"/>
                                <a:gd name="connsiteY126" fmla="*/ 164785 h 2602953"/>
                                <a:gd name="connsiteX127" fmla="*/ 360169 w 1375539"/>
                                <a:gd name="connsiteY127" fmla="*/ 97157 h 2602953"/>
                                <a:gd name="connsiteX128" fmla="*/ 434469 w 1375539"/>
                                <a:gd name="connsiteY12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7856 w 1375539"/>
                                <a:gd name="connsiteY25" fmla="*/ 1583057 h 2602953"/>
                                <a:gd name="connsiteX26" fmla="*/ 928806 w 1375539"/>
                                <a:gd name="connsiteY26" fmla="*/ 1611632 h 2602953"/>
                                <a:gd name="connsiteX27" fmla="*/ 909756 w 1375539"/>
                                <a:gd name="connsiteY27" fmla="*/ 1640207 h 2602953"/>
                                <a:gd name="connsiteX28" fmla="*/ 900231 w 1375539"/>
                                <a:gd name="connsiteY28" fmla="*/ 1654494 h 2602953"/>
                                <a:gd name="connsiteX29" fmla="*/ 866893 w 1375539"/>
                                <a:gd name="connsiteY29" fmla="*/ 1697357 h 2602953"/>
                                <a:gd name="connsiteX30" fmla="*/ 857368 w 1375539"/>
                                <a:gd name="connsiteY30" fmla="*/ 1711644 h 2602953"/>
                                <a:gd name="connsiteX31" fmla="*/ 843081 w 1375539"/>
                                <a:gd name="connsiteY31" fmla="*/ 1740219 h 2602953"/>
                                <a:gd name="connsiteX32" fmla="*/ 833556 w 1375539"/>
                                <a:gd name="connsiteY32" fmla="*/ 1768794 h 2602953"/>
                                <a:gd name="connsiteX33" fmla="*/ 828793 w 1375539"/>
                                <a:gd name="connsiteY33" fmla="*/ 1783082 h 2602953"/>
                                <a:gd name="connsiteX34" fmla="*/ 824031 w 1375539"/>
                                <a:gd name="connsiteY34" fmla="*/ 1797369 h 2602953"/>
                                <a:gd name="connsiteX35" fmla="*/ 804981 w 1375539"/>
                                <a:gd name="connsiteY35" fmla="*/ 1825944 h 2602953"/>
                                <a:gd name="connsiteX36" fmla="*/ 771643 w 1375539"/>
                                <a:gd name="connsiteY36" fmla="*/ 1925957 h 2602953"/>
                                <a:gd name="connsiteX37" fmla="*/ 762118 w 1375539"/>
                                <a:gd name="connsiteY37" fmla="*/ 1954532 h 2602953"/>
                                <a:gd name="connsiteX38" fmla="*/ 757356 w 1375539"/>
                                <a:gd name="connsiteY38" fmla="*/ 1968819 h 2602953"/>
                                <a:gd name="connsiteX39" fmla="*/ 747831 w 1375539"/>
                                <a:gd name="connsiteY39" fmla="*/ 1983107 h 2602953"/>
                                <a:gd name="connsiteX40" fmla="*/ 738306 w 1375539"/>
                                <a:gd name="connsiteY40" fmla="*/ 2011682 h 2602953"/>
                                <a:gd name="connsiteX41" fmla="*/ 724018 w 1375539"/>
                                <a:gd name="connsiteY41" fmla="*/ 2054544 h 2602953"/>
                                <a:gd name="connsiteX42" fmla="*/ 704968 w 1375539"/>
                                <a:gd name="connsiteY42" fmla="*/ 2111694 h 2602953"/>
                                <a:gd name="connsiteX43" fmla="*/ 695443 w 1375539"/>
                                <a:gd name="connsiteY43" fmla="*/ 2140269 h 2602953"/>
                                <a:gd name="connsiteX44" fmla="*/ 690681 w 1375539"/>
                                <a:gd name="connsiteY44" fmla="*/ 2154557 h 2602953"/>
                                <a:gd name="connsiteX45" fmla="*/ 685918 w 1375539"/>
                                <a:gd name="connsiteY45" fmla="*/ 2173607 h 2602953"/>
                                <a:gd name="connsiteX46" fmla="*/ 681156 w 1375539"/>
                                <a:gd name="connsiteY46" fmla="*/ 2211707 h 2602953"/>
                                <a:gd name="connsiteX47" fmla="*/ 676393 w 1375539"/>
                                <a:gd name="connsiteY47" fmla="*/ 2230757 h 2602953"/>
                                <a:gd name="connsiteX48" fmla="*/ 662106 w 1375539"/>
                                <a:gd name="connsiteY48" fmla="*/ 2273619 h 2602953"/>
                                <a:gd name="connsiteX49" fmla="*/ 657343 w 1375539"/>
                                <a:gd name="connsiteY49" fmla="*/ 2287907 h 2602953"/>
                                <a:gd name="connsiteX50" fmla="*/ 652581 w 1375539"/>
                                <a:gd name="connsiteY50" fmla="*/ 2302194 h 2602953"/>
                                <a:gd name="connsiteX51" fmla="*/ 643056 w 1375539"/>
                                <a:gd name="connsiteY51" fmla="*/ 2316482 h 2602953"/>
                                <a:gd name="connsiteX52" fmla="*/ 633531 w 1375539"/>
                                <a:gd name="connsiteY52" fmla="*/ 2345057 h 2602953"/>
                                <a:gd name="connsiteX53" fmla="*/ 628768 w 1375539"/>
                                <a:gd name="connsiteY53" fmla="*/ 2359344 h 2602953"/>
                                <a:gd name="connsiteX54" fmla="*/ 619243 w 1375539"/>
                                <a:gd name="connsiteY54" fmla="*/ 2378394 h 2602953"/>
                                <a:gd name="connsiteX55" fmla="*/ 604956 w 1375539"/>
                                <a:gd name="connsiteY55" fmla="*/ 2421257 h 2602953"/>
                                <a:gd name="connsiteX56" fmla="*/ 600193 w 1375539"/>
                                <a:gd name="connsiteY56" fmla="*/ 2435544 h 2602953"/>
                                <a:gd name="connsiteX57" fmla="*/ 585906 w 1375539"/>
                                <a:gd name="connsiteY57" fmla="*/ 2449832 h 2602953"/>
                                <a:gd name="connsiteX58" fmla="*/ 571618 w 1375539"/>
                                <a:gd name="connsiteY58" fmla="*/ 2459357 h 2602953"/>
                                <a:gd name="connsiteX59" fmla="*/ 543043 w 1375539"/>
                                <a:gd name="connsiteY59" fmla="*/ 2487932 h 2602953"/>
                                <a:gd name="connsiteX60" fmla="*/ 528756 w 1375539"/>
                                <a:gd name="connsiteY60" fmla="*/ 2502219 h 2602953"/>
                                <a:gd name="connsiteX61" fmla="*/ 509706 w 1375539"/>
                                <a:gd name="connsiteY61" fmla="*/ 2530794 h 2602953"/>
                                <a:gd name="connsiteX62" fmla="*/ 495418 w 1375539"/>
                                <a:gd name="connsiteY62" fmla="*/ 2535557 h 2602953"/>
                                <a:gd name="connsiteX63" fmla="*/ 466843 w 1375539"/>
                                <a:gd name="connsiteY63" fmla="*/ 2559369 h 2602953"/>
                                <a:gd name="connsiteX64" fmla="*/ 438268 w 1375539"/>
                                <a:gd name="connsiteY64" fmla="*/ 2568894 h 2602953"/>
                                <a:gd name="connsiteX65" fmla="*/ 404931 w 1375539"/>
                                <a:gd name="connsiteY65" fmla="*/ 2597469 h 2602953"/>
                                <a:gd name="connsiteX66" fmla="*/ 366839 w 1375539"/>
                                <a:gd name="connsiteY66" fmla="*/ 2602231 h 2602953"/>
                                <a:gd name="connsiteX67" fmla="*/ 343023 w 1375539"/>
                                <a:gd name="connsiteY67" fmla="*/ 2587937 h 2602953"/>
                                <a:gd name="connsiteX68" fmla="*/ 247770 w 1375539"/>
                                <a:gd name="connsiteY68" fmla="*/ 2578418 h 2602953"/>
                                <a:gd name="connsiteX69" fmla="*/ 147764 w 1375539"/>
                                <a:gd name="connsiteY69" fmla="*/ 2530795 h 2602953"/>
                                <a:gd name="connsiteX70" fmla="*/ 90608 w 1375539"/>
                                <a:gd name="connsiteY70" fmla="*/ 2492696 h 2602953"/>
                                <a:gd name="connsiteX71" fmla="*/ 19170 w 1375539"/>
                                <a:gd name="connsiteY71" fmla="*/ 2397445 h 2602953"/>
                                <a:gd name="connsiteX72" fmla="*/ 125 w 1375539"/>
                                <a:gd name="connsiteY72" fmla="*/ 2297432 h 2602953"/>
                                <a:gd name="connsiteX73" fmla="*/ 4881 w 1375539"/>
                                <a:gd name="connsiteY73" fmla="*/ 2206944 h 2602953"/>
                                <a:gd name="connsiteX74" fmla="*/ 14406 w 1375539"/>
                                <a:gd name="connsiteY74" fmla="*/ 2178369 h 2602953"/>
                                <a:gd name="connsiteX75" fmla="*/ 19168 w 1375539"/>
                                <a:gd name="connsiteY75" fmla="*/ 2164082 h 2602953"/>
                                <a:gd name="connsiteX76" fmla="*/ 28693 w 1375539"/>
                                <a:gd name="connsiteY76" fmla="*/ 2149794 h 2602953"/>
                                <a:gd name="connsiteX77" fmla="*/ 42981 w 1375539"/>
                                <a:gd name="connsiteY77" fmla="*/ 2121219 h 2602953"/>
                                <a:gd name="connsiteX78" fmla="*/ 71556 w 1375539"/>
                                <a:gd name="connsiteY78" fmla="*/ 2035494 h 2602953"/>
                                <a:gd name="connsiteX79" fmla="*/ 81081 w 1375539"/>
                                <a:gd name="connsiteY79" fmla="*/ 2006919 h 2602953"/>
                                <a:gd name="connsiteX80" fmla="*/ 85843 w 1375539"/>
                                <a:gd name="connsiteY80" fmla="*/ 1992632 h 2602953"/>
                                <a:gd name="connsiteX81" fmla="*/ 123943 w 1375539"/>
                                <a:gd name="connsiteY81" fmla="*/ 1935482 h 2602953"/>
                                <a:gd name="connsiteX82" fmla="*/ 133468 w 1375539"/>
                                <a:gd name="connsiteY82" fmla="*/ 1921194 h 2602953"/>
                                <a:gd name="connsiteX83" fmla="*/ 142993 w 1375539"/>
                                <a:gd name="connsiteY83" fmla="*/ 1906907 h 2602953"/>
                                <a:gd name="connsiteX84" fmla="*/ 147756 w 1375539"/>
                                <a:gd name="connsiteY84" fmla="*/ 1892619 h 2602953"/>
                                <a:gd name="connsiteX85" fmla="*/ 162043 w 1375539"/>
                                <a:gd name="connsiteY85" fmla="*/ 1883094 h 2602953"/>
                                <a:gd name="connsiteX86" fmla="*/ 190618 w 1375539"/>
                                <a:gd name="connsiteY86" fmla="*/ 1840232 h 2602953"/>
                                <a:gd name="connsiteX87" fmla="*/ 200143 w 1375539"/>
                                <a:gd name="connsiteY87" fmla="*/ 1825944 h 2602953"/>
                                <a:gd name="connsiteX88" fmla="*/ 214431 w 1375539"/>
                                <a:gd name="connsiteY88" fmla="*/ 1816419 h 2602953"/>
                                <a:gd name="connsiteX89" fmla="*/ 219193 w 1375539"/>
                                <a:gd name="connsiteY89" fmla="*/ 1802132 h 2602953"/>
                                <a:gd name="connsiteX90" fmla="*/ 238243 w 1375539"/>
                                <a:gd name="connsiteY90" fmla="*/ 1773557 h 2602953"/>
                                <a:gd name="connsiteX91" fmla="*/ 252531 w 1375539"/>
                                <a:gd name="connsiteY91" fmla="*/ 1744982 h 2602953"/>
                                <a:gd name="connsiteX92" fmla="*/ 266818 w 1375539"/>
                                <a:gd name="connsiteY92" fmla="*/ 1735457 h 2602953"/>
                                <a:gd name="connsiteX93" fmla="*/ 285868 w 1375539"/>
                                <a:gd name="connsiteY93" fmla="*/ 1706882 h 2602953"/>
                                <a:gd name="connsiteX94" fmla="*/ 295393 w 1375539"/>
                                <a:gd name="connsiteY94" fmla="*/ 1678307 h 2602953"/>
                                <a:gd name="connsiteX95" fmla="*/ 304918 w 1375539"/>
                                <a:gd name="connsiteY95" fmla="*/ 1664019 h 2602953"/>
                                <a:gd name="connsiteX96" fmla="*/ 314443 w 1375539"/>
                                <a:gd name="connsiteY96" fmla="*/ 1635444 h 2602953"/>
                                <a:gd name="connsiteX97" fmla="*/ 333493 w 1375539"/>
                                <a:gd name="connsiteY97" fmla="*/ 1606869 h 2602953"/>
                                <a:gd name="connsiteX98" fmla="*/ 343018 w 1375539"/>
                                <a:gd name="connsiteY98" fmla="*/ 1592582 h 2602953"/>
                                <a:gd name="connsiteX99" fmla="*/ 357306 w 1375539"/>
                                <a:gd name="connsiteY99" fmla="*/ 1564007 h 2602953"/>
                                <a:gd name="connsiteX100" fmla="*/ 366831 w 1375539"/>
                                <a:gd name="connsiteY100" fmla="*/ 1535432 h 2602953"/>
                                <a:gd name="connsiteX101" fmla="*/ 371593 w 1375539"/>
                                <a:gd name="connsiteY101" fmla="*/ 1521144 h 2602953"/>
                                <a:gd name="connsiteX102" fmla="*/ 390643 w 1375539"/>
                                <a:gd name="connsiteY102" fmla="*/ 1478282 h 2602953"/>
                                <a:gd name="connsiteX103" fmla="*/ 395406 w 1375539"/>
                                <a:gd name="connsiteY103" fmla="*/ 1463994 h 2602953"/>
                                <a:gd name="connsiteX104" fmla="*/ 400168 w 1375539"/>
                                <a:gd name="connsiteY104" fmla="*/ 1449707 h 2602953"/>
                                <a:gd name="connsiteX105" fmla="*/ 409693 w 1375539"/>
                                <a:gd name="connsiteY105" fmla="*/ 1378269 h 2602953"/>
                                <a:gd name="connsiteX106" fmla="*/ 414456 w 1375539"/>
                                <a:gd name="connsiteY106" fmla="*/ 1363982 h 2602953"/>
                                <a:gd name="connsiteX107" fmla="*/ 409693 w 1375539"/>
                                <a:gd name="connsiteY107" fmla="*/ 1211582 h 2602953"/>
                                <a:gd name="connsiteX108" fmla="*/ 395406 w 1375539"/>
                                <a:gd name="connsiteY108" fmla="*/ 1168719 h 2602953"/>
                                <a:gd name="connsiteX109" fmla="*/ 381118 w 1375539"/>
                                <a:gd name="connsiteY109" fmla="*/ 1116332 h 2602953"/>
                                <a:gd name="connsiteX110" fmla="*/ 371593 w 1375539"/>
                                <a:gd name="connsiteY110" fmla="*/ 1102044 h 2602953"/>
                                <a:gd name="connsiteX111" fmla="*/ 352543 w 1375539"/>
                                <a:gd name="connsiteY111" fmla="*/ 1073469 h 2602953"/>
                                <a:gd name="connsiteX112" fmla="*/ 347781 w 1375539"/>
                                <a:gd name="connsiteY112" fmla="*/ 1059182 h 2602953"/>
                                <a:gd name="connsiteX113" fmla="*/ 338256 w 1375539"/>
                                <a:gd name="connsiteY113" fmla="*/ 1044894 h 2602953"/>
                                <a:gd name="connsiteX114" fmla="*/ 319206 w 1375539"/>
                                <a:gd name="connsiteY114" fmla="*/ 1011557 h 2602953"/>
                                <a:gd name="connsiteX115" fmla="*/ 304918 w 1375539"/>
                                <a:gd name="connsiteY115" fmla="*/ 968694 h 2602953"/>
                                <a:gd name="connsiteX116" fmla="*/ 300156 w 1375539"/>
                                <a:gd name="connsiteY116" fmla="*/ 954407 h 2602953"/>
                                <a:gd name="connsiteX117" fmla="*/ 271581 w 1375539"/>
                                <a:gd name="connsiteY117" fmla="*/ 921069 h 2602953"/>
                                <a:gd name="connsiteX118" fmla="*/ 214439 w 1375539"/>
                                <a:gd name="connsiteY118" fmla="*/ 816293 h 2602953"/>
                                <a:gd name="connsiteX119" fmla="*/ 176343 w 1375539"/>
                                <a:gd name="connsiteY119" fmla="*/ 744856 h 2602953"/>
                                <a:gd name="connsiteX120" fmla="*/ 133468 w 1375539"/>
                                <a:gd name="connsiteY120" fmla="*/ 630557 h 2602953"/>
                                <a:gd name="connsiteX121" fmla="*/ 123864 w 1375539"/>
                                <a:gd name="connsiteY121" fmla="*/ 497206 h 2602953"/>
                                <a:gd name="connsiteX122" fmla="*/ 152527 w 1375539"/>
                                <a:gd name="connsiteY122" fmla="*/ 382907 h 2602953"/>
                                <a:gd name="connsiteX123" fmla="*/ 185860 w 1375539"/>
                                <a:gd name="connsiteY123" fmla="*/ 311469 h 2602953"/>
                                <a:gd name="connsiteX124" fmla="*/ 228724 w 1375539"/>
                                <a:gd name="connsiteY124" fmla="*/ 240032 h 2602953"/>
                                <a:gd name="connsiteX125" fmla="*/ 291588 w 1375539"/>
                                <a:gd name="connsiteY125" fmla="*/ 164785 h 2602953"/>
                                <a:gd name="connsiteX126" fmla="*/ 360169 w 1375539"/>
                                <a:gd name="connsiteY126" fmla="*/ 97157 h 2602953"/>
                                <a:gd name="connsiteX127" fmla="*/ 434469 w 1375539"/>
                                <a:gd name="connsiteY12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9756 w 1375539"/>
                                <a:gd name="connsiteY26" fmla="*/ 1640207 h 2602953"/>
                                <a:gd name="connsiteX27" fmla="*/ 900231 w 1375539"/>
                                <a:gd name="connsiteY27" fmla="*/ 1654494 h 2602953"/>
                                <a:gd name="connsiteX28" fmla="*/ 866893 w 1375539"/>
                                <a:gd name="connsiteY28" fmla="*/ 1697357 h 2602953"/>
                                <a:gd name="connsiteX29" fmla="*/ 857368 w 1375539"/>
                                <a:gd name="connsiteY29" fmla="*/ 1711644 h 2602953"/>
                                <a:gd name="connsiteX30" fmla="*/ 843081 w 1375539"/>
                                <a:gd name="connsiteY30" fmla="*/ 1740219 h 2602953"/>
                                <a:gd name="connsiteX31" fmla="*/ 833556 w 1375539"/>
                                <a:gd name="connsiteY31" fmla="*/ 1768794 h 2602953"/>
                                <a:gd name="connsiteX32" fmla="*/ 828793 w 1375539"/>
                                <a:gd name="connsiteY32" fmla="*/ 1783082 h 2602953"/>
                                <a:gd name="connsiteX33" fmla="*/ 824031 w 1375539"/>
                                <a:gd name="connsiteY33" fmla="*/ 1797369 h 2602953"/>
                                <a:gd name="connsiteX34" fmla="*/ 804981 w 1375539"/>
                                <a:gd name="connsiteY34" fmla="*/ 1825944 h 2602953"/>
                                <a:gd name="connsiteX35" fmla="*/ 771643 w 1375539"/>
                                <a:gd name="connsiteY35" fmla="*/ 1925957 h 2602953"/>
                                <a:gd name="connsiteX36" fmla="*/ 762118 w 1375539"/>
                                <a:gd name="connsiteY36" fmla="*/ 1954532 h 2602953"/>
                                <a:gd name="connsiteX37" fmla="*/ 757356 w 1375539"/>
                                <a:gd name="connsiteY37" fmla="*/ 1968819 h 2602953"/>
                                <a:gd name="connsiteX38" fmla="*/ 747831 w 1375539"/>
                                <a:gd name="connsiteY38" fmla="*/ 1983107 h 2602953"/>
                                <a:gd name="connsiteX39" fmla="*/ 738306 w 1375539"/>
                                <a:gd name="connsiteY39" fmla="*/ 2011682 h 2602953"/>
                                <a:gd name="connsiteX40" fmla="*/ 724018 w 1375539"/>
                                <a:gd name="connsiteY40" fmla="*/ 2054544 h 2602953"/>
                                <a:gd name="connsiteX41" fmla="*/ 704968 w 1375539"/>
                                <a:gd name="connsiteY41" fmla="*/ 2111694 h 2602953"/>
                                <a:gd name="connsiteX42" fmla="*/ 695443 w 1375539"/>
                                <a:gd name="connsiteY42" fmla="*/ 2140269 h 2602953"/>
                                <a:gd name="connsiteX43" fmla="*/ 690681 w 1375539"/>
                                <a:gd name="connsiteY43" fmla="*/ 2154557 h 2602953"/>
                                <a:gd name="connsiteX44" fmla="*/ 685918 w 1375539"/>
                                <a:gd name="connsiteY44" fmla="*/ 2173607 h 2602953"/>
                                <a:gd name="connsiteX45" fmla="*/ 681156 w 1375539"/>
                                <a:gd name="connsiteY45" fmla="*/ 2211707 h 2602953"/>
                                <a:gd name="connsiteX46" fmla="*/ 676393 w 1375539"/>
                                <a:gd name="connsiteY46" fmla="*/ 2230757 h 2602953"/>
                                <a:gd name="connsiteX47" fmla="*/ 662106 w 1375539"/>
                                <a:gd name="connsiteY47" fmla="*/ 2273619 h 2602953"/>
                                <a:gd name="connsiteX48" fmla="*/ 657343 w 1375539"/>
                                <a:gd name="connsiteY48" fmla="*/ 2287907 h 2602953"/>
                                <a:gd name="connsiteX49" fmla="*/ 652581 w 1375539"/>
                                <a:gd name="connsiteY49" fmla="*/ 2302194 h 2602953"/>
                                <a:gd name="connsiteX50" fmla="*/ 643056 w 1375539"/>
                                <a:gd name="connsiteY50" fmla="*/ 2316482 h 2602953"/>
                                <a:gd name="connsiteX51" fmla="*/ 633531 w 1375539"/>
                                <a:gd name="connsiteY51" fmla="*/ 2345057 h 2602953"/>
                                <a:gd name="connsiteX52" fmla="*/ 628768 w 1375539"/>
                                <a:gd name="connsiteY52" fmla="*/ 2359344 h 2602953"/>
                                <a:gd name="connsiteX53" fmla="*/ 619243 w 1375539"/>
                                <a:gd name="connsiteY53" fmla="*/ 2378394 h 2602953"/>
                                <a:gd name="connsiteX54" fmla="*/ 604956 w 1375539"/>
                                <a:gd name="connsiteY54" fmla="*/ 2421257 h 2602953"/>
                                <a:gd name="connsiteX55" fmla="*/ 600193 w 1375539"/>
                                <a:gd name="connsiteY55" fmla="*/ 2435544 h 2602953"/>
                                <a:gd name="connsiteX56" fmla="*/ 585906 w 1375539"/>
                                <a:gd name="connsiteY56" fmla="*/ 2449832 h 2602953"/>
                                <a:gd name="connsiteX57" fmla="*/ 571618 w 1375539"/>
                                <a:gd name="connsiteY57" fmla="*/ 2459357 h 2602953"/>
                                <a:gd name="connsiteX58" fmla="*/ 543043 w 1375539"/>
                                <a:gd name="connsiteY58" fmla="*/ 2487932 h 2602953"/>
                                <a:gd name="connsiteX59" fmla="*/ 528756 w 1375539"/>
                                <a:gd name="connsiteY59" fmla="*/ 2502219 h 2602953"/>
                                <a:gd name="connsiteX60" fmla="*/ 509706 w 1375539"/>
                                <a:gd name="connsiteY60" fmla="*/ 2530794 h 2602953"/>
                                <a:gd name="connsiteX61" fmla="*/ 495418 w 1375539"/>
                                <a:gd name="connsiteY61" fmla="*/ 2535557 h 2602953"/>
                                <a:gd name="connsiteX62" fmla="*/ 466843 w 1375539"/>
                                <a:gd name="connsiteY62" fmla="*/ 2559369 h 2602953"/>
                                <a:gd name="connsiteX63" fmla="*/ 438268 w 1375539"/>
                                <a:gd name="connsiteY63" fmla="*/ 2568894 h 2602953"/>
                                <a:gd name="connsiteX64" fmla="*/ 404931 w 1375539"/>
                                <a:gd name="connsiteY64" fmla="*/ 2597469 h 2602953"/>
                                <a:gd name="connsiteX65" fmla="*/ 366839 w 1375539"/>
                                <a:gd name="connsiteY65" fmla="*/ 2602231 h 2602953"/>
                                <a:gd name="connsiteX66" fmla="*/ 343023 w 1375539"/>
                                <a:gd name="connsiteY66" fmla="*/ 2587937 h 2602953"/>
                                <a:gd name="connsiteX67" fmla="*/ 247770 w 1375539"/>
                                <a:gd name="connsiteY67" fmla="*/ 2578418 h 2602953"/>
                                <a:gd name="connsiteX68" fmla="*/ 147764 w 1375539"/>
                                <a:gd name="connsiteY68" fmla="*/ 2530795 h 2602953"/>
                                <a:gd name="connsiteX69" fmla="*/ 90608 w 1375539"/>
                                <a:gd name="connsiteY69" fmla="*/ 2492696 h 2602953"/>
                                <a:gd name="connsiteX70" fmla="*/ 19170 w 1375539"/>
                                <a:gd name="connsiteY70" fmla="*/ 2397445 h 2602953"/>
                                <a:gd name="connsiteX71" fmla="*/ 125 w 1375539"/>
                                <a:gd name="connsiteY71" fmla="*/ 2297432 h 2602953"/>
                                <a:gd name="connsiteX72" fmla="*/ 4881 w 1375539"/>
                                <a:gd name="connsiteY72" fmla="*/ 2206944 h 2602953"/>
                                <a:gd name="connsiteX73" fmla="*/ 14406 w 1375539"/>
                                <a:gd name="connsiteY73" fmla="*/ 2178369 h 2602953"/>
                                <a:gd name="connsiteX74" fmla="*/ 19168 w 1375539"/>
                                <a:gd name="connsiteY74" fmla="*/ 2164082 h 2602953"/>
                                <a:gd name="connsiteX75" fmla="*/ 28693 w 1375539"/>
                                <a:gd name="connsiteY75" fmla="*/ 2149794 h 2602953"/>
                                <a:gd name="connsiteX76" fmla="*/ 42981 w 1375539"/>
                                <a:gd name="connsiteY76" fmla="*/ 2121219 h 2602953"/>
                                <a:gd name="connsiteX77" fmla="*/ 71556 w 1375539"/>
                                <a:gd name="connsiteY77" fmla="*/ 2035494 h 2602953"/>
                                <a:gd name="connsiteX78" fmla="*/ 81081 w 1375539"/>
                                <a:gd name="connsiteY78" fmla="*/ 2006919 h 2602953"/>
                                <a:gd name="connsiteX79" fmla="*/ 85843 w 1375539"/>
                                <a:gd name="connsiteY79" fmla="*/ 1992632 h 2602953"/>
                                <a:gd name="connsiteX80" fmla="*/ 123943 w 1375539"/>
                                <a:gd name="connsiteY80" fmla="*/ 1935482 h 2602953"/>
                                <a:gd name="connsiteX81" fmla="*/ 133468 w 1375539"/>
                                <a:gd name="connsiteY81" fmla="*/ 1921194 h 2602953"/>
                                <a:gd name="connsiteX82" fmla="*/ 142993 w 1375539"/>
                                <a:gd name="connsiteY82" fmla="*/ 1906907 h 2602953"/>
                                <a:gd name="connsiteX83" fmla="*/ 147756 w 1375539"/>
                                <a:gd name="connsiteY83" fmla="*/ 1892619 h 2602953"/>
                                <a:gd name="connsiteX84" fmla="*/ 162043 w 1375539"/>
                                <a:gd name="connsiteY84" fmla="*/ 1883094 h 2602953"/>
                                <a:gd name="connsiteX85" fmla="*/ 190618 w 1375539"/>
                                <a:gd name="connsiteY85" fmla="*/ 1840232 h 2602953"/>
                                <a:gd name="connsiteX86" fmla="*/ 200143 w 1375539"/>
                                <a:gd name="connsiteY86" fmla="*/ 1825944 h 2602953"/>
                                <a:gd name="connsiteX87" fmla="*/ 214431 w 1375539"/>
                                <a:gd name="connsiteY87" fmla="*/ 1816419 h 2602953"/>
                                <a:gd name="connsiteX88" fmla="*/ 219193 w 1375539"/>
                                <a:gd name="connsiteY88" fmla="*/ 1802132 h 2602953"/>
                                <a:gd name="connsiteX89" fmla="*/ 238243 w 1375539"/>
                                <a:gd name="connsiteY89" fmla="*/ 1773557 h 2602953"/>
                                <a:gd name="connsiteX90" fmla="*/ 252531 w 1375539"/>
                                <a:gd name="connsiteY90" fmla="*/ 1744982 h 2602953"/>
                                <a:gd name="connsiteX91" fmla="*/ 266818 w 1375539"/>
                                <a:gd name="connsiteY91" fmla="*/ 1735457 h 2602953"/>
                                <a:gd name="connsiteX92" fmla="*/ 285868 w 1375539"/>
                                <a:gd name="connsiteY92" fmla="*/ 1706882 h 2602953"/>
                                <a:gd name="connsiteX93" fmla="*/ 295393 w 1375539"/>
                                <a:gd name="connsiteY93" fmla="*/ 1678307 h 2602953"/>
                                <a:gd name="connsiteX94" fmla="*/ 304918 w 1375539"/>
                                <a:gd name="connsiteY94" fmla="*/ 1664019 h 2602953"/>
                                <a:gd name="connsiteX95" fmla="*/ 314443 w 1375539"/>
                                <a:gd name="connsiteY95" fmla="*/ 1635444 h 2602953"/>
                                <a:gd name="connsiteX96" fmla="*/ 333493 w 1375539"/>
                                <a:gd name="connsiteY96" fmla="*/ 1606869 h 2602953"/>
                                <a:gd name="connsiteX97" fmla="*/ 343018 w 1375539"/>
                                <a:gd name="connsiteY97" fmla="*/ 1592582 h 2602953"/>
                                <a:gd name="connsiteX98" fmla="*/ 357306 w 1375539"/>
                                <a:gd name="connsiteY98" fmla="*/ 1564007 h 2602953"/>
                                <a:gd name="connsiteX99" fmla="*/ 366831 w 1375539"/>
                                <a:gd name="connsiteY99" fmla="*/ 1535432 h 2602953"/>
                                <a:gd name="connsiteX100" fmla="*/ 371593 w 1375539"/>
                                <a:gd name="connsiteY100" fmla="*/ 1521144 h 2602953"/>
                                <a:gd name="connsiteX101" fmla="*/ 390643 w 1375539"/>
                                <a:gd name="connsiteY101" fmla="*/ 1478282 h 2602953"/>
                                <a:gd name="connsiteX102" fmla="*/ 395406 w 1375539"/>
                                <a:gd name="connsiteY102" fmla="*/ 1463994 h 2602953"/>
                                <a:gd name="connsiteX103" fmla="*/ 400168 w 1375539"/>
                                <a:gd name="connsiteY103" fmla="*/ 1449707 h 2602953"/>
                                <a:gd name="connsiteX104" fmla="*/ 409693 w 1375539"/>
                                <a:gd name="connsiteY104" fmla="*/ 1378269 h 2602953"/>
                                <a:gd name="connsiteX105" fmla="*/ 414456 w 1375539"/>
                                <a:gd name="connsiteY105" fmla="*/ 1363982 h 2602953"/>
                                <a:gd name="connsiteX106" fmla="*/ 409693 w 1375539"/>
                                <a:gd name="connsiteY106" fmla="*/ 1211582 h 2602953"/>
                                <a:gd name="connsiteX107" fmla="*/ 395406 w 1375539"/>
                                <a:gd name="connsiteY107" fmla="*/ 1168719 h 2602953"/>
                                <a:gd name="connsiteX108" fmla="*/ 381118 w 1375539"/>
                                <a:gd name="connsiteY108" fmla="*/ 1116332 h 2602953"/>
                                <a:gd name="connsiteX109" fmla="*/ 371593 w 1375539"/>
                                <a:gd name="connsiteY109" fmla="*/ 1102044 h 2602953"/>
                                <a:gd name="connsiteX110" fmla="*/ 352543 w 1375539"/>
                                <a:gd name="connsiteY110" fmla="*/ 1073469 h 2602953"/>
                                <a:gd name="connsiteX111" fmla="*/ 347781 w 1375539"/>
                                <a:gd name="connsiteY111" fmla="*/ 1059182 h 2602953"/>
                                <a:gd name="connsiteX112" fmla="*/ 338256 w 1375539"/>
                                <a:gd name="connsiteY112" fmla="*/ 1044894 h 2602953"/>
                                <a:gd name="connsiteX113" fmla="*/ 319206 w 1375539"/>
                                <a:gd name="connsiteY113" fmla="*/ 1011557 h 2602953"/>
                                <a:gd name="connsiteX114" fmla="*/ 304918 w 1375539"/>
                                <a:gd name="connsiteY114" fmla="*/ 968694 h 2602953"/>
                                <a:gd name="connsiteX115" fmla="*/ 300156 w 1375539"/>
                                <a:gd name="connsiteY115" fmla="*/ 954407 h 2602953"/>
                                <a:gd name="connsiteX116" fmla="*/ 271581 w 1375539"/>
                                <a:gd name="connsiteY116" fmla="*/ 921069 h 2602953"/>
                                <a:gd name="connsiteX117" fmla="*/ 214439 w 1375539"/>
                                <a:gd name="connsiteY117" fmla="*/ 816293 h 2602953"/>
                                <a:gd name="connsiteX118" fmla="*/ 176343 w 1375539"/>
                                <a:gd name="connsiteY118" fmla="*/ 744856 h 2602953"/>
                                <a:gd name="connsiteX119" fmla="*/ 133468 w 1375539"/>
                                <a:gd name="connsiteY119" fmla="*/ 630557 h 2602953"/>
                                <a:gd name="connsiteX120" fmla="*/ 123864 w 1375539"/>
                                <a:gd name="connsiteY120" fmla="*/ 497206 h 2602953"/>
                                <a:gd name="connsiteX121" fmla="*/ 152527 w 1375539"/>
                                <a:gd name="connsiteY121" fmla="*/ 382907 h 2602953"/>
                                <a:gd name="connsiteX122" fmla="*/ 185860 w 1375539"/>
                                <a:gd name="connsiteY122" fmla="*/ 311469 h 2602953"/>
                                <a:gd name="connsiteX123" fmla="*/ 228724 w 1375539"/>
                                <a:gd name="connsiteY123" fmla="*/ 240032 h 2602953"/>
                                <a:gd name="connsiteX124" fmla="*/ 291588 w 1375539"/>
                                <a:gd name="connsiteY124" fmla="*/ 164785 h 2602953"/>
                                <a:gd name="connsiteX125" fmla="*/ 360169 w 1375539"/>
                                <a:gd name="connsiteY125" fmla="*/ 97157 h 2602953"/>
                                <a:gd name="connsiteX126" fmla="*/ 434469 w 1375539"/>
                                <a:gd name="connsiteY12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66893 w 1375539"/>
                                <a:gd name="connsiteY27" fmla="*/ 1697357 h 2602953"/>
                                <a:gd name="connsiteX28" fmla="*/ 857368 w 1375539"/>
                                <a:gd name="connsiteY28" fmla="*/ 1711644 h 2602953"/>
                                <a:gd name="connsiteX29" fmla="*/ 843081 w 1375539"/>
                                <a:gd name="connsiteY29" fmla="*/ 1740219 h 2602953"/>
                                <a:gd name="connsiteX30" fmla="*/ 833556 w 1375539"/>
                                <a:gd name="connsiteY30" fmla="*/ 1768794 h 2602953"/>
                                <a:gd name="connsiteX31" fmla="*/ 828793 w 1375539"/>
                                <a:gd name="connsiteY31" fmla="*/ 1783082 h 2602953"/>
                                <a:gd name="connsiteX32" fmla="*/ 824031 w 1375539"/>
                                <a:gd name="connsiteY32" fmla="*/ 1797369 h 2602953"/>
                                <a:gd name="connsiteX33" fmla="*/ 804981 w 1375539"/>
                                <a:gd name="connsiteY33" fmla="*/ 1825944 h 2602953"/>
                                <a:gd name="connsiteX34" fmla="*/ 771643 w 1375539"/>
                                <a:gd name="connsiteY34" fmla="*/ 1925957 h 2602953"/>
                                <a:gd name="connsiteX35" fmla="*/ 762118 w 1375539"/>
                                <a:gd name="connsiteY35" fmla="*/ 1954532 h 2602953"/>
                                <a:gd name="connsiteX36" fmla="*/ 757356 w 1375539"/>
                                <a:gd name="connsiteY36" fmla="*/ 1968819 h 2602953"/>
                                <a:gd name="connsiteX37" fmla="*/ 747831 w 1375539"/>
                                <a:gd name="connsiteY37" fmla="*/ 1983107 h 2602953"/>
                                <a:gd name="connsiteX38" fmla="*/ 738306 w 1375539"/>
                                <a:gd name="connsiteY38" fmla="*/ 2011682 h 2602953"/>
                                <a:gd name="connsiteX39" fmla="*/ 724018 w 1375539"/>
                                <a:gd name="connsiteY39" fmla="*/ 2054544 h 2602953"/>
                                <a:gd name="connsiteX40" fmla="*/ 704968 w 1375539"/>
                                <a:gd name="connsiteY40" fmla="*/ 2111694 h 2602953"/>
                                <a:gd name="connsiteX41" fmla="*/ 695443 w 1375539"/>
                                <a:gd name="connsiteY41" fmla="*/ 2140269 h 2602953"/>
                                <a:gd name="connsiteX42" fmla="*/ 690681 w 1375539"/>
                                <a:gd name="connsiteY42" fmla="*/ 2154557 h 2602953"/>
                                <a:gd name="connsiteX43" fmla="*/ 685918 w 1375539"/>
                                <a:gd name="connsiteY43" fmla="*/ 2173607 h 2602953"/>
                                <a:gd name="connsiteX44" fmla="*/ 681156 w 1375539"/>
                                <a:gd name="connsiteY44" fmla="*/ 2211707 h 2602953"/>
                                <a:gd name="connsiteX45" fmla="*/ 676393 w 1375539"/>
                                <a:gd name="connsiteY45" fmla="*/ 2230757 h 2602953"/>
                                <a:gd name="connsiteX46" fmla="*/ 662106 w 1375539"/>
                                <a:gd name="connsiteY46" fmla="*/ 2273619 h 2602953"/>
                                <a:gd name="connsiteX47" fmla="*/ 657343 w 1375539"/>
                                <a:gd name="connsiteY47" fmla="*/ 2287907 h 2602953"/>
                                <a:gd name="connsiteX48" fmla="*/ 652581 w 1375539"/>
                                <a:gd name="connsiteY48" fmla="*/ 2302194 h 2602953"/>
                                <a:gd name="connsiteX49" fmla="*/ 643056 w 1375539"/>
                                <a:gd name="connsiteY49" fmla="*/ 2316482 h 2602953"/>
                                <a:gd name="connsiteX50" fmla="*/ 633531 w 1375539"/>
                                <a:gd name="connsiteY50" fmla="*/ 2345057 h 2602953"/>
                                <a:gd name="connsiteX51" fmla="*/ 628768 w 1375539"/>
                                <a:gd name="connsiteY51" fmla="*/ 2359344 h 2602953"/>
                                <a:gd name="connsiteX52" fmla="*/ 619243 w 1375539"/>
                                <a:gd name="connsiteY52" fmla="*/ 2378394 h 2602953"/>
                                <a:gd name="connsiteX53" fmla="*/ 604956 w 1375539"/>
                                <a:gd name="connsiteY53" fmla="*/ 2421257 h 2602953"/>
                                <a:gd name="connsiteX54" fmla="*/ 600193 w 1375539"/>
                                <a:gd name="connsiteY54" fmla="*/ 2435544 h 2602953"/>
                                <a:gd name="connsiteX55" fmla="*/ 585906 w 1375539"/>
                                <a:gd name="connsiteY55" fmla="*/ 2449832 h 2602953"/>
                                <a:gd name="connsiteX56" fmla="*/ 571618 w 1375539"/>
                                <a:gd name="connsiteY56" fmla="*/ 2459357 h 2602953"/>
                                <a:gd name="connsiteX57" fmla="*/ 543043 w 1375539"/>
                                <a:gd name="connsiteY57" fmla="*/ 2487932 h 2602953"/>
                                <a:gd name="connsiteX58" fmla="*/ 528756 w 1375539"/>
                                <a:gd name="connsiteY58" fmla="*/ 2502219 h 2602953"/>
                                <a:gd name="connsiteX59" fmla="*/ 509706 w 1375539"/>
                                <a:gd name="connsiteY59" fmla="*/ 2530794 h 2602953"/>
                                <a:gd name="connsiteX60" fmla="*/ 495418 w 1375539"/>
                                <a:gd name="connsiteY60" fmla="*/ 2535557 h 2602953"/>
                                <a:gd name="connsiteX61" fmla="*/ 466843 w 1375539"/>
                                <a:gd name="connsiteY61" fmla="*/ 2559369 h 2602953"/>
                                <a:gd name="connsiteX62" fmla="*/ 438268 w 1375539"/>
                                <a:gd name="connsiteY62" fmla="*/ 2568894 h 2602953"/>
                                <a:gd name="connsiteX63" fmla="*/ 404931 w 1375539"/>
                                <a:gd name="connsiteY63" fmla="*/ 2597469 h 2602953"/>
                                <a:gd name="connsiteX64" fmla="*/ 366839 w 1375539"/>
                                <a:gd name="connsiteY64" fmla="*/ 2602231 h 2602953"/>
                                <a:gd name="connsiteX65" fmla="*/ 343023 w 1375539"/>
                                <a:gd name="connsiteY65" fmla="*/ 2587937 h 2602953"/>
                                <a:gd name="connsiteX66" fmla="*/ 247770 w 1375539"/>
                                <a:gd name="connsiteY66" fmla="*/ 2578418 h 2602953"/>
                                <a:gd name="connsiteX67" fmla="*/ 147764 w 1375539"/>
                                <a:gd name="connsiteY67" fmla="*/ 2530795 h 2602953"/>
                                <a:gd name="connsiteX68" fmla="*/ 90608 w 1375539"/>
                                <a:gd name="connsiteY68" fmla="*/ 2492696 h 2602953"/>
                                <a:gd name="connsiteX69" fmla="*/ 19170 w 1375539"/>
                                <a:gd name="connsiteY69" fmla="*/ 2397445 h 2602953"/>
                                <a:gd name="connsiteX70" fmla="*/ 125 w 1375539"/>
                                <a:gd name="connsiteY70" fmla="*/ 2297432 h 2602953"/>
                                <a:gd name="connsiteX71" fmla="*/ 4881 w 1375539"/>
                                <a:gd name="connsiteY71" fmla="*/ 2206944 h 2602953"/>
                                <a:gd name="connsiteX72" fmla="*/ 14406 w 1375539"/>
                                <a:gd name="connsiteY72" fmla="*/ 2178369 h 2602953"/>
                                <a:gd name="connsiteX73" fmla="*/ 19168 w 1375539"/>
                                <a:gd name="connsiteY73" fmla="*/ 2164082 h 2602953"/>
                                <a:gd name="connsiteX74" fmla="*/ 28693 w 1375539"/>
                                <a:gd name="connsiteY74" fmla="*/ 2149794 h 2602953"/>
                                <a:gd name="connsiteX75" fmla="*/ 42981 w 1375539"/>
                                <a:gd name="connsiteY75" fmla="*/ 2121219 h 2602953"/>
                                <a:gd name="connsiteX76" fmla="*/ 71556 w 1375539"/>
                                <a:gd name="connsiteY76" fmla="*/ 2035494 h 2602953"/>
                                <a:gd name="connsiteX77" fmla="*/ 81081 w 1375539"/>
                                <a:gd name="connsiteY77" fmla="*/ 2006919 h 2602953"/>
                                <a:gd name="connsiteX78" fmla="*/ 85843 w 1375539"/>
                                <a:gd name="connsiteY78" fmla="*/ 1992632 h 2602953"/>
                                <a:gd name="connsiteX79" fmla="*/ 123943 w 1375539"/>
                                <a:gd name="connsiteY79" fmla="*/ 1935482 h 2602953"/>
                                <a:gd name="connsiteX80" fmla="*/ 133468 w 1375539"/>
                                <a:gd name="connsiteY80" fmla="*/ 1921194 h 2602953"/>
                                <a:gd name="connsiteX81" fmla="*/ 142993 w 1375539"/>
                                <a:gd name="connsiteY81" fmla="*/ 1906907 h 2602953"/>
                                <a:gd name="connsiteX82" fmla="*/ 147756 w 1375539"/>
                                <a:gd name="connsiteY82" fmla="*/ 1892619 h 2602953"/>
                                <a:gd name="connsiteX83" fmla="*/ 162043 w 1375539"/>
                                <a:gd name="connsiteY83" fmla="*/ 1883094 h 2602953"/>
                                <a:gd name="connsiteX84" fmla="*/ 190618 w 1375539"/>
                                <a:gd name="connsiteY84" fmla="*/ 1840232 h 2602953"/>
                                <a:gd name="connsiteX85" fmla="*/ 200143 w 1375539"/>
                                <a:gd name="connsiteY85" fmla="*/ 1825944 h 2602953"/>
                                <a:gd name="connsiteX86" fmla="*/ 214431 w 1375539"/>
                                <a:gd name="connsiteY86" fmla="*/ 1816419 h 2602953"/>
                                <a:gd name="connsiteX87" fmla="*/ 219193 w 1375539"/>
                                <a:gd name="connsiteY87" fmla="*/ 1802132 h 2602953"/>
                                <a:gd name="connsiteX88" fmla="*/ 238243 w 1375539"/>
                                <a:gd name="connsiteY88" fmla="*/ 1773557 h 2602953"/>
                                <a:gd name="connsiteX89" fmla="*/ 252531 w 1375539"/>
                                <a:gd name="connsiteY89" fmla="*/ 1744982 h 2602953"/>
                                <a:gd name="connsiteX90" fmla="*/ 266818 w 1375539"/>
                                <a:gd name="connsiteY90" fmla="*/ 1735457 h 2602953"/>
                                <a:gd name="connsiteX91" fmla="*/ 285868 w 1375539"/>
                                <a:gd name="connsiteY91" fmla="*/ 1706882 h 2602953"/>
                                <a:gd name="connsiteX92" fmla="*/ 295393 w 1375539"/>
                                <a:gd name="connsiteY92" fmla="*/ 1678307 h 2602953"/>
                                <a:gd name="connsiteX93" fmla="*/ 304918 w 1375539"/>
                                <a:gd name="connsiteY93" fmla="*/ 1664019 h 2602953"/>
                                <a:gd name="connsiteX94" fmla="*/ 314443 w 1375539"/>
                                <a:gd name="connsiteY94" fmla="*/ 1635444 h 2602953"/>
                                <a:gd name="connsiteX95" fmla="*/ 333493 w 1375539"/>
                                <a:gd name="connsiteY95" fmla="*/ 1606869 h 2602953"/>
                                <a:gd name="connsiteX96" fmla="*/ 343018 w 1375539"/>
                                <a:gd name="connsiteY96" fmla="*/ 1592582 h 2602953"/>
                                <a:gd name="connsiteX97" fmla="*/ 357306 w 1375539"/>
                                <a:gd name="connsiteY97" fmla="*/ 1564007 h 2602953"/>
                                <a:gd name="connsiteX98" fmla="*/ 366831 w 1375539"/>
                                <a:gd name="connsiteY98" fmla="*/ 1535432 h 2602953"/>
                                <a:gd name="connsiteX99" fmla="*/ 371593 w 1375539"/>
                                <a:gd name="connsiteY99" fmla="*/ 1521144 h 2602953"/>
                                <a:gd name="connsiteX100" fmla="*/ 390643 w 1375539"/>
                                <a:gd name="connsiteY100" fmla="*/ 1478282 h 2602953"/>
                                <a:gd name="connsiteX101" fmla="*/ 395406 w 1375539"/>
                                <a:gd name="connsiteY101" fmla="*/ 1463994 h 2602953"/>
                                <a:gd name="connsiteX102" fmla="*/ 400168 w 1375539"/>
                                <a:gd name="connsiteY102" fmla="*/ 1449707 h 2602953"/>
                                <a:gd name="connsiteX103" fmla="*/ 409693 w 1375539"/>
                                <a:gd name="connsiteY103" fmla="*/ 1378269 h 2602953"/>
                                <a:gd name="connsiteX104" fmla="*/ 414456 w 1375539"/>
                                <a:gd name="connsiteY104" fmla="*/ 1363982 h 2602953"/>
                                <a:gd name="connsiteX105" fmla="*/ 409693 w 1375539"/>
                                <a:gd name="connsiteY105" fmla="*/ 1211582 h 2602953"/>
                                <a:gd name="connsiteX106" fmla="*/ 395406 w 1375539"/>
                                <a:gd name="connsiteY106" fmla="*/ 1168719 h 2602953"/>
                                <a:gd name="connsiteX107" fmla="*/ 381118 w 1375539"/>
                                <a:gd name="connsiteY107" fmla="*/ 1116332 h 2602953"/>
                                <a:gd name="connsiteX108" fmla="*/ 371593 w 1375539"/>
                                <a:gd name="connsiteY108" fmla="*/ 1102044 h 2602953"/>
                                <a:gd name="connsiteX109" fmla="*/ 352543 w 1375539"/>
                                <a:gd name="connsiteY109" fmla="*/ 1073469 h 2602953"/>
                                <a:gd name="connsiteX110" fmla="*/ 347781 w 1375539"/>
                                <a:gd name="connsiteY110" fmla="*/ 1059182 h 2602953"/>
                                <a:gd name="connsiteX111" fmla="*/ 338256 w 1375539"/>
                                <a:gd name="connsiteY111" fmla="*/ 1044894 h 2602953"/>
                                <a:gd name="connsiteX112" fmla="*/ 319206 w 1375539"/>
                                <a:gd name="connsiteY112" fmla="*/ 1011557 h 2602953"/>
                                <a:gd name="connsiteX113" fmla="*/ 304918 w 1375539"/>
                                <a:gd name="connsiteY113" fmla="*/ 968694 h 2602953"/>
                                <a:gd name="connsiteX114" fmla="*/ 300156 w 1375539"/>
                                <a:gd name="connsiteY114" fmla="*/ 954407 h 2602953"/>
                                <a:gd name="connsiteX115" fmla="*/ 271581 w 1375539"/>
                                <a:gd name="connsiteY115" fmla="*/ 921069 h 2602953"/>
                                <a:gd name="connsiteX116" fmla="*/ 214439 w 1375539"/>
                                <a:gd name="connsiteY116" fmla="*/ 816293 h 2602953"/>
                                <a:gd name="connsiteX117" fmla="*/ 176343 w 1375539"/>
                                <a:gd name="connsiteY117" fmla="*/ 744856 h 2602953"/>
                                <a:gd name="connsiteX118" fmla="*/ 133468 w 1375539"/>
                                <a:gd name="connsiteY118" fmla="*/ 630557 h 2602953"/>
                                <a:gd name="connsiteX119" fmla="*/ 123864 w 1375539"/>
                                <a:gd name="connsiteY119" fmla="*/ 497206 h 2602953"/>
                                <a:gd name="connsiteX120" fmla="*/ 152527 w 1375539"/>
                                <a:gd name="connsiteY120" fmla="*/ 382907 h 2602953"/>
                                <a:gd name="connsiteX121" fmla="*/ 185860 w 1375539"/>
                                <a:gd name="connsiteY121" fmla="*/ 311469 h 2602953"/>
                                <a:gd name="connsiteX122" fmla="*/ 228724 w 1375539"/>
                                <a:gd name="connsiteY122" fmla="*/ 240032 h 2602953"/>
                                <a:gd name="connsiteX123" fmla="*/ 291588 w 1375539"/>
                                <a:gd name="connsiteY123" fmla="*/ 164785 h 2602953"/>
                                <a:gd name="connsiteX124" fmla="*/ 360169 w 1375539"/>
                                <a:gd name="connsiteY124" fmla="*/ 97157 h 2602953"/>
                                <a:gd name="connsiteX125" fmla="*/ 434469 w 1375539"/>
                                <a:gd name="connsiteY12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43081 w 1375539"/>
                                <a:gd name="connsiteY28" fmla="*/ 1740219 h 2602953"/>
                                <a:gd name="connsiteX29" fmla="*/ 833556 w 1375539"/>
                                <a:gd name="connsiteY29" fmla="*/ 1768794 h 2602953"/>
                                <a:gd name="connsiteX30" fmla="*/ 828793 w 1375539"/>
                                <a:gd name="connsiteY30" fmla="*/ 1783082 h 2602953"/>
                                <a:gd name="connsiteX31" fmla="*/ 824031 w 1375539"/>
                                <a:gd name="connsiteY31" fmla="*/ 1797369 h 2602953"/>
                                <a:gd name="connsiteX32" fmla="*/ 804981 w 1375539"/>
                                <a:gd name="connsiteY32" fmla="*/ 1825944 h 2602953"/>
                                <a:gd name="connsiteX33" fmla="*/ 771643 w 1375539"/>
                                <a:gd name="connsiteY33" fmla="*/ 1925957 h 2602953"/>
                                <a:gd name="connsiteX34" fmla="*/ 762118 w 1375539"/>
                                <a:gd name="connsiteY34" fmla="*/ 1954532 h 2602953"/>
                                <a:gd name="connsiteX35" fmla="*/ 757356 w 1375539"/>
                                <a:gd name="connsiteY35" fmla="*/ 1968819 h 2602953"/>
                                <a:gd name="connsiteX36" fmla="*/ 747831 w 1375539"/>
                                <a:gd name="connsiteY36" fmla="*/ 1983107 h 2602953"/>
                                <a:gd name="connsiteX37" fmla="*/ 738306 w 1375539"/>
                                <a:gd name="connsiteY37" fmla="*/ 2011682 h 2602953"/>
                                <a:gd name="connsiteX38" fmla="*/ 724018 w 1375539"/>
                                <a:gd name="connsiteY38" fmla="*/ 2054544 h 2602953"/>
                                <a:gd name="connsiteX39" fmla="*/ 704968 w 1375539"/>
                                <a:gd name="connsiteY39" fmla="*/ 2111694 h 2602953"/>
                                <a:gd name="connsiteX40" fmla="*/ 695443 w 1375539"/>
                                <a:gd name="connsiteY40" fmla="*/ 2140269 h 2602953"/>
                                <a:gd name="connsiteX41" fmla="*/ 690681 w 1375539"/>
                                <a:gd name="connsiteY41" fmla="*/ 2154557 h 2602953"/>
                                <a:gd name="connsiteX42" fmla="*/ 685918 w 1375539"/>
                                <a:gd name="connsiteY42" fmla="*/ 2173607 h 2602953"/>
                                <a:gd name="connsiteX43" fmla="*/ 681156 w 1375539"/>
                                <a:gd name="connsiteY43" fmla="*/ 2211707 h 2602953"/>
                                <a:gd name="connsiteX44" fmla="*/ 676393 w 1375539"/>
                                <a:gd name="connsiteY44" fmla="*/ 2230757 h 2602953"/>
                                <a:gd name="connsiteX45" fmla="*/ 662106 w 1375539"/>
                                <a:gd name="connsiteY45" fmla="*/ 2273619 h 2602953"/>
                                <a:gd name="connsiteX46" fmla="*/ 657343 w 1375539"/>
                                <a:gd name="connsiteY46" fmla="*/ 2287907 h 2602953"/>
                                <a:gd name="connsiteX47" fmla="*/ 652581 w 1375539"/>
                                <a:gd name="connsiteY47" fmla="*/ 2302194 h 2602953"/>
                                <a:gd name="connsiteX48" fmla="*/ 643056 w 1375539"/>
                                <a:gd name="connsiteY48" fmla="*/ 2316482 h 2602953"/>
                                <a:gd name="connsiteX49" fmla="*/ 633531 w 1375539"/>
                                <a:gd name="connsiteY49" fmla="*/ 2345057 h 2602953"/>
                                <a:gd name="connsiteX50" fmla="*/ 628768 w 1375539"/>
                                <a:gd name="connsiteY50" fmla="*/ 2359344 h 2602953"/>
                                <a:gd name="connsiteX51" fmla="*/ 619243 w 1375539"/>
                                <a:gd name="connsiteY51" fmla="*/ 2378394 h 2602953"/>
                                <a:gd name="connsiteX52" fmla="*/ 604956 w 1375539"/>
                                <a:gd name="connsiteY52" fmla="*/ 2421257 h 2602953"/>
                                <a:gd name="connsiteX53" fmla="*/ 600193 w 1375539"/>
                                <a:gd name="connsiteY53" fmla="*/ 2435544 h 2602953"/>
                                <a:gd name="connsiteX54" fmla="*/ 585906 w 1375539"/>
                                <a:gd name="connsiteY54" fmla="*/ 2449832 h 2602953"/>
                                <a:gd name="connsiteX55" fmla="*/ 571618 w 1375539"/>
                                <a:gd name="connsiteY55" fmla="*/ 2459357 h 2602953"/>
                                <a:gd name="connsiteX56" fmla="*/ 543043 w 1375539"/>
                                <a:gd name="connsiteY56" fmla="*/ 2487932 h 2602953"/>
                                <a:gd name="connsiteX57" fmla="*/ 528756 w 1375539"/>
                                <a:gd name="connsiteY57" fmla="*/ 2502219 h 2602953"/>
                                <a:gd name="connsiteX58" fmla="*/ 509706 w 1375539"/>
                                <a:gd name="connsiteY58" fmla="*/ 2530794 h 2602953"/>
                                <a:gd name="connsiteX59" fmla="*/ 495418 w 1375539"/>
                                <a:gd name="connsiteY59" fmla="*/ 2535557 h 2602953"/>
                                <a:gd name="connsiteX60" fmla="*/ 466843 w 1375539"/>
                                <a:gd name="connsiteY60" fmla="*/ 2559369 h 2602953"/>
                                <a:gd name="connsiteX61" fmla="*/ 438268 w 1375539"/>
                                <a:gd name="connsiteY61" fmla="*/ 2568894 h 2602953"/>
                                <a:gd name="connsiteX62" fmla="*/ 404931 w 1375539"/>
                                <a:gd name="connsiteY62" fmla="*/ 2597469 h 2602953"/>
                                <a:gd name="connsiteX63" fmla="*/ 366839 w 1375539"/>
                                <a:gd name="connsiteY63" fmla="*/ 2602231 h 2602953"/>
                                <a:gd name="connsiteX64" fmla="*/ 343023 w 1375539"/>
                                <a:gd name="connsiteY64" fmla="*/ 2587937 h 2602953"/>
                                <a:gd name="connsiteX65" fmla="*/ 247770 w 1375539"/>
                                <a:gd name="connsiteY65" fmla="*/ 2578418 h 2602953"/>
                                <a:gd name="connsiteX66" fmla="*/ 147764 w 1375539"/>
                                <a:gd name="connsiteY66" fmla="*/ 2530795 h 2602953"/>
                                <a:gd name="connsiteX67" fmla="*/ 90608 w 1375539"/>
                                <a:gd name="connsiteY67" fmla="*/ 2492696 h 2602953"/>
                                <a:gd name="connsiteX68" fmla="*/ 19170 w 1375539"/>
                                <a:gd name="connsiteY68" fmla="*/ 2397445 h 2602953"/>
                                <a:gd name="connsiteX69" fmla="*/ 125 w 1375539"/>
                                <a:gd name="connsiteY69" fmla="*/ 2297432 h 2602953"/>
                                <a:gd name="connsiteX70" fmla="*/ 4881 w 1375539"/>
                                <a:gd name="connsiteY70" fmla="*/ 2206944 h 2602953"/>
                                <a:gd name="connsiteX71" fmla="*/ 14406 w 1375539"/>
                                <a:gd name="connsiteY71" fmla="*/ 2178369 h 2602953"/>
                                <a:gd name="connsiteX72" fmla="*/ 19168 w 1375539"/>
                                <a:gd name="connsiteY72" fmla="*/ 2164082 h 2602953"/>
                                <a:gd name="connsiteX73" fmla="*/ 28693 w 1375539"/>
                                <a:gd name="connsiteY73" fmla="*/ 2149794 h 2602953"/>
                                <a:gd name="connsiteX74" fmla="*/ 42981 w 1375539"/>
                                <a:gd name="connsiteY74" fmla="*/ 2121219 h 2602953"/>
                                <a:gd name="connsiteX75" fmla="*/ 71556 w 1375539"/>
                                <a:gd name="connsiteY75" fmla="*/ 2035494 h 2602953"/>
                                <a:gd name="connsiteX76" fmla="*/ 81081 w 1375539"/>
                                <a:gd name="connsiteY76" fmla="*/ 2006919 h 2602953"/>
                                <a:gd name="connsiteX77" fmla="*/ 85843 w 1375539"/>
                                <a:gd name="connsiteY77" fmla="*/ 1992632 h 2602953"/>
                                <a:gd name="connsiteX78" fmla="*/ 123943 w 1375539"/>
                                <a:gd name="connsiteY78" fmla="*/ 1935482 h 2602953"/>
                                <a:gd name="connsiteX79" fmla="*/ 133468 w 1375539"/>
                                <a:gd name="connsiteY79" fmla="*/ 1921194 h 2602953"/>
                                <a:gd name="connsiteX80" fmla="*/ 142993 w 1375539"/>
                                <a:gd name="connsiteY80" fmla="*/ 1906907 h 2602953"/>
                                <a:gd name="connsiteX81" fmla="*/ 147756 w 1375539"/>
                                <a:gd name="connsiteY81" fmla="*/ 1892619 h 2602953"/>
                                <a:gd name="connsiteX82" fmla="*/ 162043 w 1375539"/>
                                <a:gd name="connsiteY82" fmla="*/ 1883094 h 2602953"/>
                                <a:gd name="connsiteX83" fmla="*/ 190618 w 1375539"/>
                                <a:gd name="connsiteY83" fmla="*/ 1840232 h 2602953"/>
                                <a:gd name="connsiteX84" fmla="*/ 200143 w 1375539"/>
                                <a:gd name="connsiteY84" fmla="*/ 1825944 h 2602953"/>
                                <a:gd name="connsiteX85" fmla="*/ 214431 w 1375539"/>
                                <a:gd name="connsiteY85" fmla="*/ 1816419 h 2602953"/>
                                <a:gd name="connsiteX86" fmla="*/ 219193 w 1375539"/>
                                <a:gd name="connsiteY86" fmla="*/ 1802132 h 2602953"/>
                                <a:gd name="connsiteX87" fmla="*/ 238243 w 1375539"/>
                                <a:gd name="connsiteY87" fmla="*/ 1773557 h 2602953"/>
                                <a:gd name="connsiteX88" fmla="*/ 252531 w 1375539"/>
                                <a:gd name="connsiteY88" fmla="*/ 1744982 h 2602953"/>
                                <a:gd name="connsiteX89" fmla="*/ 266818 w 1375539"/>
                                <a:gd name="connsiteY89" fmla="*/ 1735457 h 2602953"/>
                                <a:gd name="connsiteX90" fmla="*/ 285868 w 1375539"/>
                                <a:gd name="connsiteY90" fmla="*/ 1706882 h 2602953"/>
                                <a:gd name="connsiteX91" fmla="*/ 295393 w 1375539"/>
                                <a:gd name="connsiteY91" fmla="*/ 1678307 h 2602953"/>
                                <a:gd name="connsiteX92" fmla="*/ 304918 w 1375539"/>
                                <a:gd name="connsiteY92" fmla="*/ 1664019 h 2602953"/>
                                <a:gd name="connsiteX93" fmla="*/ 314443 w 1375539"/>
                                <a:gd name="connsiteY93" fmla="*/ 1635444 h 2602953"/>
                                <a:gd name="connsiteX94" fmla="*/ 333493 w 1375539"/>
                                <a:gd name="connsiteY94" fmla="*/ 1606869 h 2602953"/>
                                <a:gd name="connsiteX95" fmla="*/ 343018 w 1375539"/>
                                <a:gd name="connsiteY95" fmla="*/ 1592582 h 2602953"/>
                                <a:gd name="connsiteX96" fmla="*/ 357306 w 1375539"/>
                                <a:gd name="connsiteY96" fmla="*/ 1564007 h 2602953"/>
                                <a:gd name="connsiteX97" fmla="*/ 366831 w 1375539"/>
                                <a:gd name="connsiteY97" fmla="*/ 1535432 h 2602953"/>
                                <a:gd name="connsiteX98" fmla="*/ 371593 w 1375539"/>
                                <a:gd name="connsiteY98" fmla="*/ 1521144 h 2602953"/>
                                <a:gd name="connsiteX99" fmla="*/ 390643 w 1375539"/>
                                <a:gd name="connsiteY99" fmla="*/ 1478282 h 2602953"/>
                                <a:gd name="connsiteX100" fmla="*/ 395406 w 1375539"/>
                                <a:gd name="connsiteY100" fmla="*/ 1463994 h 2602953"/>
                                <a:gd name="connsiteX101" fmla="*/ 400168 w 1375539"/>
                                <a:gd name="connsiteY101" fmla="*/ 1449707 h 2602953"/>
                                <a:gd name="connsiteX102" fmla="*/ 409693 w 1375539"/>
                                <a:gd name="connsiteY102" fmla="*/ 1378269 h 2602953"/>
                                <a:gd name="connsiteX103" fmla="*/ 414456 w 1375539"/>
                                <a:gd name="connsiteY103" fmla="*/ 1363982 h 2602953"/>
                                <a:gd name="connsiteX104" fmla="*/ 409693 w 1375539"/>
                                <a:gd name="connsiteY104" fmla="*/ 1211582 h 2602953"/>
                                <a:gd name="connsiteX105" fmla="*/ 395406 w 1375539"/>
                                <a:gd name="connsiteY105" fmla="*/ 1168719 h 2602953"/>
                                <a:gd name="connsiteX106" fmla="*/ 381118 w 1375539"/>
                                <a:gd name="connsiteY106" fmla="*/ 1116332 h 2602953"/>
                                <a:gd name="connsiteX107" fmla="*/ 371593 w 1375539"/>
                                <a:gd name="connsiteY107" fmla="*/ 1102044 h 2602953"/>
                                <a:gd name="connsiteX108" fmla="*/ 352543 w 1375539"/>
                                <a:gd name="connsiteY108" fmla="*/ 1073469 h 2602953"/>
                                <a:gd name="connsiteX109" fmla="*/ 347781 w 1375539"/>
                                <a:gd name="connsiteY109" fmla="*/ 1059182 h 2602953"/>
                                <a:gd name="connsiteX110" fmla="*/ 338256 w 1375539"/>
                                <a:gd name="connsiteY110" fmla="*/ 1044894 h 2602953"/>
                                <a:gd name="connsiteX111" fmla="*/ 319206 w 1375539"/>
                                <a:gd name="connsiteY111" fmla="*/ 1011557 h 2602953"/>
                                <a:gd name="connsiteX112" fmla="*/ 304918 w 1375539"/>
                                <a:gd name="connsiteY112" fmla="*/ 968694 h 2602953"/>
                                <a:gd name="connsiteX113" fmla="*/ 300156 w 1375539"/>
                                <a:gd name="connsiteY113" fmla="*/ 954407 h 2602953"/>
                                <a:gd name="connsiteX114" fmla="*/ 271581 w 1375539"/>
                                <a:gd name="connsiteY114" fmla="*/ 921069 h 2602953"/>
                                <a:gd name="connsiteX115" fmla="*/ 214439 w 1375539"/>
                                <a:gd name="connsiteY115" fmla="*/ 816293 h 2602953"/>
                                <a:gd name="connsiteX116" fmla="*/ 176343 w 1375539"/>
                                <a:gd name="connsiteY116" fmla="*/ 744856 h 2602953"/>
                                <a:gd name="connsiteX117" fmla="*/ 133468 w 1375539"/>
                                <a:gd name="connsiteY117" fmla="*/ 630557 h 2602953"/>
                                <a:gd name="connsiteX118" fmla="*/ 123864 w 1375539"/>
                                <a:gd name="connsiteY118" fmla="*/ 497206 h 2602953"/>
                                <a:gd name="connsiteX119" fmla="*/ 152527 w 1375539"/>
                                <a:gd name="connsiteY119" fmla="*/ 382907 h 2602953"/>
                                <a:gd name="connsiteX120" fmla="*/ 185860 w 1375539"/>
                                <a:gd name="connsiteY120" fmla="*/ 311469 h 2602953"/>
                                <a:gd name="connsiteX121" fmla="*/ 228724 w 1375539"/>
                                <a:gd name="connsiteY121" fmla="*/ 240032 h 2602953"/>
                                <a:gd name="connsiteX122" fmla="*/ 291588 w 1375539"/>
                                <a:gd name="connsiteY122" fmla="*/ 164785 h 2602953"/>
                                <a:gd name="connsiteX123" fmla="*/ 360169 w 1375539"/>
                                <a:gd name="connsiteY123" fmla="*/ 97157 h 2602953"/>
                                <a:gd name="connsiteX124" fmla="*/ 434469 w 1375539"/>
                                <a:gd name="connsiteY12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33556 w 1375539"/>
                                <a:gd name="connsiteY28" fmla="*/ 1768794 h 2602953"/>
                                <a:gd name="connsiteX29" fmla="*/ 828793 w 1375539"/>
                                <a:gd name="connsiteY29" fmla="*/ 1783082 h 2602953"/>
                                <a:gd name="connsiteX30" fmla="*/ 824031 w 1375539"/>
                                <a:gd name="connsiteY30" fmla="*/ 1797369 h 2602953"/>
                                <a:gd name="connsiteX31" fmla="*/ 804981 w 1375539"/>
                                <a:gd name="connsiteY31" fmla="*/ 1825944 h 2602953"/>
                                <a:gd name="connsiteX32" fmla="*/ 771643 w 1375539"/>
                                <a:gd name="connsiteY32" fmla="*/ 1925957 h 2602953"/>
                                <a:gd name="connsiteX33" fmla="*/ 762118 w 1375539"/>
                                <a:gd name="connsiteY33" fmla="*/ 1954532 h 2602953"/>
                                <a:gd name="connsiteX34" fmla="*/ 757356 w 1375539"/>
                                <a:gd name="connsiteY34" fmla="*/ 1968819 h 2602953"/>
                                <a:gd name="connsiteX35" fmla="*/ 747831 w 1375539"/>
                                <a:gd name="connsiteY35" fmla="*/ 1983107 h 2602953"/>
                                <a:gd name="connsiteX36" fmla="*/ 738306 w 1375539"/>
                                <a:gd name="connsiteY36" fmla="*/ 2011682 h 2602953"/>
                                <a:gd name="connsiteX37" fmla="*/ 724018 w 1375539"/>
                                <a:gd name="connsiteY37" fmla="*/ 2054544 h 2602953"/>
                                <a:gd name="connsiteX38" fmla="*/ 704968 w 1375539"/>
                                <a:gd name="connsiteY38" fmla="*/ 2111694 h 2602953"/>
                                <a:gd name="connsiteX39" fmla="*/ 695443 w 1375539"/>
                                <a:gd name="connsiteY39" fmla="*/ 2140269 h 2602953"/>
                                <a:gd name="connsiteX40" fmla="*/ 690681 w 1375539"/>
                                <a:gd name="connsiteY40" fmla="*/ 2154557 h 2602953"/>
                                <a:gd name="connsiteX41" fmla="*/ 685918 w 1375539"/>
                                <a:gd name="connsiteY41" fmla="*/ 2173607 h 2602953"/>
                                <a:gd name="connsiteX42" fmla="*/ 681156 w 1375539"/>
                                <a:gd name="connsiteY42" fmla="*/ 2211707 h 2602953"/>
                                <a:gd name="connsiteX43" fmla="*/ 676393 w 1375539"/>
                                <a:gd name="connsiteY43" fmla="*/ 2230757 h 2602953"/>
                                <a:gd name="connsiteX44" fmla="*/ 662106 w 1375539"/>
                                <a:gd name="connsiteY44" fmla="*/ 2273619 h 2602953"/>
                                <a:gd name="connsiteX45" fmla="*/ 657343 w 1375539"/>
                                <a:gd name="connsiteY45" fmla="*/ 2287907 h 2602953"/>
                                <a:gd name="connsiteX46" fmla="*/ 652581 w 1375539"/>
                                <a:gd name="connsiteY46" fmla="*/ 2302194 h 2602953"/>
                                <a:gd name="connsiteX47" fmla="*/ 643056 w 1375539"/>
                                <a:gd name="connsiteY47" fmla="*/ 2316482 h 2602953"/>
                                <a:gd name="connsiteX48" fmla="*/ 633531 w 1375539"/>
                                <a:gd name="connsiteY48" fmla="*/ 2345057 h 2602953"/>
                                <a:gd name="connsiteX49" fmla="*/ 628768 w 1375539"/>
                                <a:gd name="connsiteY49" fmla="*/ 2359344 h 2602953"/>
                                <a:gd name="connsiteX50" fmla="*/ 619243 w 1375539"/>
                                <a:gd name="connsiteY50" fmla="*/ 2378394 h 2602953"/>
                                <a:gd name="connsiteX51" fmla="*/ 604956 w 1375539"/>
                                <a:gd name="connsiteY51" fmla="*/ 2421257 h 2602953"/>
                                <a:gd name="connsiteX52" fmla="*/ 600193 w 1375539"/>
                                <a:gd name="connsiteY52" fmla="*/ 2435544 h 2602953"/>
                                <a:gd name="connsiteX53" fmla="*/ 585906 w 1375539"/>
                                <a:gd name="connsiteY53" fmla="*/ 2449832 h 2602953"/>
                                <a:gd name="connsiteX54" fmla="*/ 571618 w 1375539"/>
                                <a:gd name="connsiteY54" fmla="*/ 2459357 h 2602953"/>
                                <a:gd name="connsiteX55" fmla="*/ 543043 w 1375539"/>
                                <a:gd name="connsiteY55" fmla="*/ 2487932 h 2602953"/>
                                <a:gd name="connsiteX56" fmla="*/ 528756 w 1375539"/>
                                <a:gd name="connsiteY56" fmla="*/ 2502219 h 2602953"/>
                                <a:gd name="connsiteX57" fmla="*/ 509706 w 1375539"/>
                                <a:gd name="connsiteY57" fmla="*/ 2530794 h 2602953"/>
                                <a:gd name="connsiteX58" fmla="*/ 495418 w 1375539"/>
                                <a:gd name="connsiteY58" fmla="*/ 2535557 h 2602953"/>
                                <a:gd name="connsiteX59" fmla="*/ 466843 w 1375539"/>
                                <a:gd name="connsiteY59" fmla="*/ 2559369 h 2602953"/>
                                <a:gd name="connsiteX60" fmla="*/ 438268 w 1375539"/>
                                <a:gd name="connsiteY60" fmla="*/ 2568894 h 2602953"/>
                                <a:gd name="connsiteX61" fmla="*/ 404931 w 1375539"/>
                                <a:gd name="connsiteY61" fmla="*/ 2597469 h 2602953"/>
                                <a:gd name="connsiteX62" fmla="*/ 366839 w 1375539"/>
                                <a:gd name="connsiteY62" fmla="*/ 2602231 h 2602953"/>
                                <a:gd name="connsiteX63" fmla="*/ 343023 w 1375539"/>
                                <a:gd name="connsiteY63" fmla="*/ 2587937 h 2602953"/>
                                <a:gd name="connsiteX64" fmla="*/ 247770 w 1375539"/>
                                <a:gd name="connsiteY64" fmla="*/ 2578418 h 2602953"/>
                                <a:gd name="connsiteX65" fmla="*/ 147764 w 1375539"/>
                                <a:gd name="connsiteY65" fmla="*/ 2530795 h 2602953"/>
                                <a:gd name="connsiteX66" fmla="*/ 90608 w 1375539"/>
                                <a:gd name="connsiteY66" fmla="*/ 2492696 h 2602953"/>
                                <a:gd name="connsiteX67" fmla="*/ 19170 w 1375539"/>
                                <a:gd name="connsiteY67" fmla="*/ 2397445 h 2602953"/>
                                <a:gd name="connsiteX68" fmla="*/ 125 w 1375539"/>
                                <a:gd name="connsiteY68" fmla="*/ 2297432 h 2602953"/>
                                <a:gd name="connsiteX69" fmla="*/ 4881 w 1375539"/>
                                <a:gd name="connsiteY69" fmla="*/ 2206944 h 2602953"/>
                                <a:gd name="connsiteX70" fmla="*/ 14406 w 1375539"/>
                                <a:gd name="connsiteY70" fmla="*/ 2178369 h 2602953"/>
                                <a:gd name="connsiteX71" fmla="*/ 19168 w 1375539"/>
                                <a:gd name="connsiteY71" fmla="*/ 2164082 h 2602953"/>
                                <a:gd name="connsiteX72" fmla="*/ 28693 w 1375539"/>
                                <a:gd name="connsiteY72" fmla="*/ 2149794 h 2602953"/>
                                <a:gd name="connsiteX73" fmla="*/ 42981 w 1375539"/>
                                <a:gd name="connsiteY73" fmla="*/ 2121219 h 2602953"/>
                                <a:gd name="connsiteX74" fmla="*/ 71556 w 1375539"/>
                                <a:gd name="connsiteY74" fmla="*/ 2035494 h 2602953"/>
                                <a:gd name="connsiteX75" fmla="*/ 81081 w 1375539"/>
                                <a:gd name="connsiteY75" fmla="*/ 2006919 h 2602953"/>
                                <a:gd name="connsiteX76" fmla="*/ 85843 w 1375539"/>
                                <a:gd name="connsiteY76" fmla="*/ 1992632 h 2602953"/>
                                <a:gd name="connsiteX77" fmla="*/ 123943 w 1375539"/>
                                <a:gd name="connsiteY77" fmla="*/ 1935482 h 2602953"/>
                                <a:gd name="connsiteX78" fmla="*/ 133468 w 1375539"/>
                                <a:gd name="connsiteY78" fmla="*/ 1921194 h 2602953"/>
                                <a:gd name="connsiteX79" fmla="*/ 142993 w 1375539"/>
                                <a:gd name="connsiteY79" fmla="*/ 1906907 h 2602953"/>
                                <a:gd name="connsiteX80" fmla="*/ 147756 w 1375539"/>
                                <a:gd name="connsiteY80" fmla="*/ 1892619 h 2602953"/>
                                <a:gd name="connsiteX81" fmla="*/ 162043 w 1375539"/>
                                <a:gd name="connsiteY81" fmla="*/ 1883094 h 2602953"/>
                                <a:gd name="connsiteX82" fmla="*/ 190618 w 1375539"/>
                                <a:gd name="connsiteY82" fmla="*/ 1840232 h 2602953"/>
                                <a:gd name="connsiteX83" fmla="*/ 200143 w 1375539"/>
                                <a:gd name="connsiteY83" fmla="*/ 1825944 h 2602953"/>
                                <a:gd name="connsiteX84" fmla="*/ 214431 w 1375539"/>
                                <a:gd name="connsiteY84" fmla="*/ 1816419 h 2602953"/>
                                <a:gd name="connsiteX85" fmla="*/ 219193 w 1375539"/>
                                <a:gd name="connsiteY85" fmla="*/ 1802132 h 2602953"/>
                                <a:gd name="connsiteX86" fmla="*/ 238243 w 1375539"/>
                                <a:gd name="connsiteY86" fmla="*/ 1773557 h 2602953"/>
                                <a:gd name="connsiteX87" fmla="*/ 252531 w 1375539"/>
                                <a:gd name="connsiteY87" fmla="*/ 1744982 h 2602953"/>
                                <a:gd name="connsiteX88" fmla="*/ 266818 w 1375539"/>
                                <a:gd name="connsiteY88" fmla="*/ 1735457 h 2602953"/>
                                <a:gd name="connsiteX89" fmla="*/ 285868 w 1375539"/>
                                <a:gd name="connsiteY89" fmla="*/ 1706882 h 2602953"/>
                                <a:gd name="connsiteX90" fmla="*/ 295393 w 1375539"/>
                                <a:gd name="connsiteY90" fmla="*/ 1678307 h 2602953"/>
                                <a:gd name="connsiteX91" fmla="*/ 304918 w 1375539"/>
                                <a:gd name="connsiteY91" fmla="*/ 1664019 h 2602953"/>
                                <a:gd name="connsiteX92" fmla="*/ 314443 w 1375539"/>
                                <a:gd name="connsiteY92" fmla="*/ 1635444 h 2602953"/>
                                <a:gd name="connsiteX93" fmla="*/ 333493 w 1375539"/>
                                <a:gd name="connsiteY93" fmla="*/ 1606869 h 2602953"/>
                                <a:gd name="connsiteX94" fmla="*/ 343018 w 1375539"/>
                                <a:gd name="connsiteY94" fmla="*/ 1592582 h 2602953"/>
                                <a:gd name="connsiteX95" fmla="*/ 357306 w 1375539"/>
                                <a:gd name="connsiteY95" fmla="*/ 1564007 h 2602953"/>
                                <a:gd name="connsiteX96" fmla="*/ 366831 w 1375539"/>
                                <a:gd name="connsiteY96" fmla="*/ 1535432 h 2602953"/>
                                <a:gd name="connsiteX97" fmla="*/ 371593 w 1375539"/>
                                <a:gd name="connsiteY97" fmla="*/ 1521144 h 2602953"/>
                                <a:gd name="connsiteX98" fmla="*/ 390643 w 1375539"/>
                                <a:gd name="connsiteY98" fmla="*/ 1478282 h 2602953"/>
                                <a:gd name="connsiteX99" fmla="*/ 395406 w 1375539"/>
                                <a:gd name="connsiteY99" fmla="*/ 1463994 h 2602953"/>
                                <a:gd name="connsiteX100" fmla="*/ 400168 w 1375539"/>
                                <a:gd name="connsiteY100" fmla="*/ 1449707 h 2602953"/>
                                <a:gd name="connsiteX101" fmla="*/ 409693 w 1375539"/>
                                <a:gd name="connsiteY101" fmla="*/ 1378269 h 2602953"/>
                                <a:gd name="connsiteX102" fmla="*/ 414456 w 1375539"/>
                                <a:gd name="connsiteY102" fmla="*/ 1363982 h 2602953"/>
                                <a:gd name="connsiteX103" fmla="*/ 409693 w 1375539"/>
                                <a:gd name="connsiteY103" fmla="*/ 1211582 h 2602953"/>
                                <a:gd name="connsiteX104" fmla="*/ 395406 w 1375539"/>
                                <a:gd name="connsiteY104" fmla="*/ 1168719 h 2602953"/>
                                <a:gd name="connsiteX105" fmla="*/ 381118 w 1375539"/>
                                <a:gd name="connsiteY105" fmla="*/ 1116332 h 2602953"/>
                                <a:gd name="connsiteX106" fmla="*/ 371593 w 1375539"/>
                                <a:gd name="connsiteY106" fmla="*/ 1102044 h 2602953"/>
                                <a:gd name="connsiteX107" fmla="*/ 352543 w 1375539"/>
                                <a:gd name="connsiteY107" fmla="*/ 1073469 h 2602953"/>
                                <a:gd name="connsiteX108" fmla="*/ 347781 w 1375539"/>
                                <a:gd name="connsiteY108" fmla="*/ 1059182 h 2602953"/>
                                <a:gd name="connsiteX109" fmla="*/ 338256 w 1375539"/>
                                <a:gd name="connsiteY109" fmla="*/ 1044894 h 2602953"/>
                                <a:gd name="connsiteX110" fmla="*/ 319206 w 1375539"/>
                                <a:gd name="connsiteY110" fmla="*/ 1011557 h 2602953"/>
                                <a:gd name="connsiteX111" fmla="*/ 304918 w 1375539"/>
                                <a:gd name="connsiteY111" fmla="*/ 968694 h 2602953"/>
                                <a:gd name="connsiteX112" fmla="*/ 300156 w 1375539"/>
                                <a:gd name="connsiteY112" fmla="*/ 954407 h 2602953"/>
                                <a:gd name="connsiteX113" fmla="*/ 271581 w 1375539"/>
                                <a:gd name="connsiteY113" fmla="*/ 921069 h 2602953"/>
                                <a:gd name="connsiteX114" fmla="*/ 214439 w 1375539"/>
                                <a:gd name="connsiteY114" fmla="*/ 816293 h 2602953"/>
                                <a:gd name="connsiteX115" fmla="*/ 176343 w 1375539"/>
                                <a:gd name="connsiteY115" fmla="*/ 744856 h 2602953"/>
                                <a:gd name="connsiteX116" fmla="*/ 133468 w 1375539"/>
                                <a:gd name="connsiteY116" fmla="*/ 630557 h 2602953"/>
                                <a:gd name="connsiteX117" fmla="*/ 123864 w 1375539"/>
                                <a:gd name="connsiteY117" fmla="*/ 497206 h 2602953"/>
                                <a:gd name="connsiteX118" fmla="*/ 152527 w 1375539"/>
                                <a:gd name="connsiteY118" fmla="*/ 382907 h 2602953"/>
                                <a:gd name="connsiteX119" fmla="*/ 185860 w 1375539"/>
                                <a:gd name="connsiteY119" fmla="*/ 311469 h 2602953"/>
                                <a:gd name="connsiteX120" fmla="*/ 228724 w 1375539"/>
                                <a:gd name="connsiteY120" fmla="*/ 240032 h 2602953"/>
                                <a:gd name="connsiteX121" fmla="*/ 291588 w 1375539"/>
                                <a:gd name="connsiteY121" fmla="*/ 164785 h 2602953"/>
                                <a:gd name="connsiteX122" fmla="*/ 360169 w 1375539"/>
                                <a:gd name="connsiteY122" fmla="*/ 97157 h 2602953"/>
                                <a:gd name="connsiteX123" fmla="*/ 434469 w 1375539"/>
                                <a:gd name="connsiteY12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33556 w 1375539"/>
                                <a:gd name="connsiteY28" fmla="*/ 1768794 h 2602953"/>
                                <a:gd name="connsiteX29" fmla="*/ 824031 w 1375539"/>
                                <a:gd name="connsiteY29" fmla="*/ 1797369 h 2602953"/>
                                <a:gd name="connsiteX30" fmla="*/ 804981 w 1375539"/>
                                <a:gd name="connsiteY30" fmla="*/ 1825944 h 2602953"/>
                                <a:gd name="connsiteX31" fmla="*/ 771643 w 1375539"/>
                                <a:gd name="connsiteY31" fmla="*/ 1925957 h 2602953"/>
                                <a:gd name="connsiteX32" fmla="*/ 762118 w 1375539"/>
                                <a:gd name="connsiteY32" fmla="*/ 1954532 h 2602953"/>
                                <a:gd name="connsiteX33" fmla="*/ 757356 w 1375539"/>
                                <a:gd name="connsiteY33" fmla="*/ 1968819 h 2602953"/>
                                <a:gd name="connsiteX34" fmla="*/ 747831 w 1375539"/>
                                <a:gd name="connsiteY34" fmla="*/ 1983107 h 2602953"/>
                                <a:gd name="connsiteX35" fmla="*/ 738306 w 1375539"/>
                                <a:gd name="connsiteY35" fmla="*/ 2011682 h 2602953"/>
                                <a:gd name="connsiteX36" fmla="*/ 724018 w 1375539"/>
                                <a:gd name="connsiteY36" fmla="*/ 2054544 h 2602953"/>
                                <a:gd name="connsiteX37" fmla="*/ 704968 w 1375539"/>
                                <a:gd name="connsiteY37" fmla="*/ 2111694 h 2602953"/>
                                <a:gd name="connsiteX38" fmla="*/ 695443 w 1375539"/>
                                <a:gd name="connsiteY38" fmla="*/ 2140269 h 2602953"/>
                                <a:gd name="connsiteX39" fmla="*/ 690681 w 1375539"/>
                                <a:gd name="connsiteY39" fmla="*/ 2154557 h 2602953"/>
                                <a:gd name="connsiteX40" fmla="*/ 685918 w 1375539"/>
                                <a:gd name="connsiteY40" fmla="*/ 2173607 h 2602953"/>
                                <a:gd name="connsiteX41" fmla="*/ 681156 w 1375539"/>
                                <a:gd name="connsiteY41" fmla="*/ 2211707 h 2602953"/>
                                <a:gd name="connsiteX42" fmla="*/ 676393 w 1375539"/>
                                <a:gd name="connsiteY42" fmla="*/ 2230757 h 2602953"/>
                                <a:gd name="connsiteX43" fmla="*/ 662106 w 1375539"/>
                                <a:gd name="connsiteY43" fmla="*/ 2273619 h 2602953"/>
                                <a:gd name="connsiteX44" fmla="*/ 657343 w 1375539"/>
                                <a:gd name="connsiteY44" fmla="*/ 2287907 h 2602953"/>
                                <a:gd name="connsiteX45" fmla="*/ 652581 w 1375539"/>
                                <a:gd name="connsiteY45" fmla="*/ 2302194 h 2602953"/>
                                <a:gd name="connsiteX46" fmla="*/ 643056 w 1375539"/>
                                <a:gd name="connsiteY46" fmla="*/ 2316482 h 2602953"/>
                                <a:gd name="connsiteX47" fmla="*/ 633531 w 1375539"/>
                                <a:gd name="connsiteY47" fmla="*/ 2345057 h 2602953"/>
                                <a:gd name="connsiteX48" fmla="*/ 628768 w 1375539"/>
                                <a:gd name="connsiteY48" fmla="*/ 2359344 h 2602953"/>
                                <a:gd name="connsiteX49" fmla="*/ 619243 w 1375539"/>
                                <a:gd name="connsiteY49" fmla="*/ 2378394 h 2602953"/>
                                <a:gd name="connsiteX50" fmla="*/ 604956 w 1375539"/>
                                <a:gd name="connsiteY50" fmla="*/ 2421257 h 2602953"/>
                                <a:gd name="connsiteX51" fmla="*/ 600193 w 1375539"/>
                                <a:gd name="connsiteY51" fmla="*/ 2435544 h 2602953"/>
                                <a:gd name="connsiteX52" fmla="*/ 585906 w 1375539"/>
                                <a:gd name="connsiteY52" fmla="*/ 2449832 h 2602953"/>
                                <a:gd name="connsiteX53" fmla="*/ 571618 w 1375539"/>
                                <a:gd name="connsiteY53" fmla="*/ 2459357 h 2602953"/>
                                <a:gd name="connsiteX54" fmla="*/ 543043 w 1375539"/>
                                <a:gd name="connsiteY54" fmla="*/ 2487932 h 2602953"/>
                                <a:gd name="connsiteX55" fmla="*/ 528756 w 1375539"/>
                                <a:gd name="connsiteY55" fmla="*/ 2502219 h 2602953"/>
                                <a:gd name="connsiteX56" fmla="*/ 509706 w 1375539"/>
                                <a:gd name="connsiteY56" fmla="*/ 2530794 h 2602953"/>
                                <a:gd name="connsiteX57" fmla="*/ 495418 w 1375539"/>
                                <a:gd name="connsiteY57" fmla="*/ 2535557 h 2602953"/>
                                <a:gd name="connsiteX58" fmla="*/ 466843 w 1375539"/>
                                <a:gd name="connsiteY58" fmla="*/ 2559369 h 2602953"/>
                                <a:gd name="connsiteX59" fmla="*/ 438268 w 1375539"/>
                                <a:gd name="connsiteY59" fmla="*/ 2568894 h 2602953"/>
                                <a:gd name="connsiteX60" fmla="*/ 404931 w 1375539"/>
                                <a:gd name="connsiteY60" fmla="*/ 2597469 h 2602953"/>
                                <a:gd name="connsiteX61" fmla="*/ 366839 w 1375539"/>
                                <a:gd name="connsiteY61" fmla="*/ 2602231 h 2602953"/>
                                <a:gd name="connsiteX62" fmla="*/ 343023 w 1375539"/>
                                <a:gd name="connsiteY62" fmla="*/ 2587937 h 2602953"/>
                                <a:gd name="connsiteX63" fmla="*/ 247770 w 1375539"/>
                                <a:gd name="connsiteY63" fmla="*/ 2578418 h 2602953"/>
                                <a:gd name="connsiteX64" fmla="*/ 147764 w 1375539"/>
                                <a:gd name="connsiteY64" fmla="*/ 2530795 h 2602953"/>
                                <a:gd name="connsiteX65" fmla="*/ 90608 w 1375539"/>
                                <a:gd name="connsiteY65" fmla="*/ 2492696 h 2602953"/>
                                <a:gd name="connsiteX66" fmla="*/ 19170 w 1375539"/>
                                <a:gd name="connsiteY66" fmla="*/ 2397445 h 2602953"/>
                                <a:gd name="connsiteX67" fmla="*/ 125 w 1375539"/>
                                <a:gd name="connsiteY67" fmla="*/ 2297432 h 2602953"/>
                                <a:gd name="connsiteX68" fmla="*/ 4881 w 1375539"/>
                                <a:gd name="connsiteY68" fmla="*/ 2206944 h 2602953"/>
                                <a:gd name="connsiteX69" fmla="*/ 14406 w 1375539"/>
                                <a:gd name="connsiteY69" fmla="*/ 2178369 h 2602953"/>
                                <a:gd name="connsiteX70" fmla="*/ 19168 w 1375539"/>
                                <a:gd name="connsiteY70" fmla="*/ 2164082 h 2602953"/>
                                <a:gd name="connsiteX71" fmla="*/ 28693 w 1375539"/>
                                <a:gd name="connsiteY71" fmla="*/ 2149794 h 2602953"/>
                                <a:gd name="connsiteX72" fmla="*/ 42981 w 1375539"/>
                                <a:gd name="connsiteY72" fmla="*/ 2121219 h 2602953"/>
                                <a:gd name="connsiteX73" fmla="*/ 71556 w 1375539"/>
                                <a:gd name="connsiteY73" fmla="*/ 2035494 h 2602953"/>
                                <a:gd name="connsiteX74" fmla="*/ 81081 w 1375539"/>
                                <a:gd name="connsiteY74" fmla="*/ 2006919 h 2602953"/>
                                <a:gd name="connsiteX75" fmla="*/ 85843 w 1375539"/>
                                <a:gd name="connsiteY75" fmla="*/ 1992632 h 2602953"/>
                                <a:gd name="connsiteX76" fmla="*/ 123943 w 1375539"/>
                                <a:gd name="connsiteY76" fmla="*/ 1935482 h 2602953"/>
                                <a:gd name="connsiteX77" fmla="*/ 133468 w 1375539"/>
                                <a:gd name="connsiteY77" fmla="*/ 1921194 h 2602953"/>
                                <a:gd name="connsiteX78" fmla="*/ 142993 w 1375539"/>
                                <a:gd name="connsiteY78" fmla="*/ 1906907 h 2602953"/>
                                <a:gd name="connsiteX79" fmla="*/ 147756 w 1375539"/>
                                <a:gd name="connsiteY79" fmla="*/ 1892619 h 2602953"/>
                                <a:gd name="connsiteX80" fmla="*/ 162043 w 1375539"/>
                                <a:gd name="connsiteY80" fmla="*/ 1883094 h 2602953"/>
                                <a:gd name="connsiteX81" fmla="*/ 190618 w 1375539"/>
                                <a:gd name="connsiteY81" fmla="*/ 1840232 h 2602953"/>
                                <a:gd name="connsiteX82" fmla="*/ 200143 w 1375539"/>
                                <a:gd name="connsiteY82" fmla="*/ 1825944 h 2602953"/>
                                <a:gd name="connsiteX83" fmla="*/ 214431 w 1375539"/>
                                <a:gd name="connsiteY83" fmla="*/ 1816419 h 2602953"/>
                                <a:gd name="connsiteX84" fmla="*/ 219193 w 1375539"/>
                                <a:gd name="connsiteY84" fmla="*/ 1802132 h 2602953"/>
                                <a:gd name="connsiteX85" fmla="*/ 238243 w 1375539"/>
                                <a:gd name="connsiteY85" fmla="*/ 1773557 h 2602953"/>
                                <a:gd name="connsiteX86" fmla="*/ 252531 w 1375539"/>
                                <a:gd name="connsiteY86" fmla="*/ 1744982 h 2602953"/>
                                <a:gd name="connsiteX87" fmla="*/ 266818 w 1375539"/>
                                <a:gd name="connsiteY87" fmla="*/ 1735457 h 2602953"/>
                                <a:gd name="connsiteX88" fmla="*/ 285868 w 1375539"/>
                                <a:gd name="connsiteY88" fmla="*/ 1706882 h 2602953"/>
                                <a:gd name="connsiteX89" fmla="*/ 295393 w 1375539"/>
                                <a:gd name="connsiteY89" fmla="*/ 1678307 h 2602953"/>
                                <a:gd name="connsiteX90" fmla="*/ 304918 w 1375539"/>
                                <a:gd name="connsiteY90" fmla="*/ 1664019 h 2602953"/>
                                <a:gd name="connsiteX91" fmla="*/ 314443 w 1375539"/>
                                <a:gd name="connsiteY91" fmla="*/ 1635444 h 2602953"/>
                                <a:gd name="connsiteX92" fmla="*/ 333493 w 1375539"/>
                                <a:gd name="connsiteY92" fmla="*/ 1606869 h 2602953"/>
                                <a:gd name="connsiteX93" fmla="*/ 343018 w 1375539"/>
                                <a:gd name="connsiteY93" fmla="*/ 1592582 h 2602953"/>
                                <a:gd name="connsiteX94" fmla="*/ 357306 w 1375539"/>
                                <a:gd name="connsiteY94" fmla="*/ 1564007 h 2602953"/>
                                <a:gd name="connsiteX95" fmla="*/ 366831 w 1375539"/>
                                <a:gd name="connsiteY95" fmla="*/ 1535432 h 2602953"/>
                                <a:gd name="connsiteX96" fmla="*/ 371593 w 1375539"/>
                                <a:gd name="connsiteY96" fmla="*/ 1521144 h 2602953"/>
                                <a:gd name="connsiteX97" fmla="*/ 390643 w 1375539"/>
                                <a:gd name="connsiteY97" fmla="*/ 1478282 h 2602953"/>
                                <a:gd name="connsiteX98" fmla="*/ 395406 w 1375539"/>
                                <a:gd name="connsiteY98" fmla="*/ 1463994 h 2602953"/>
                                <a:gd name="connsiteX99" fmla="*/ 400168 w 1375539"/>
                                <a:gd name="connsiteY99" fmla="*/ 1449707 h 2602953"/>
                                <a:gd name="connsiteX100" fmla="*/ 409693 w 1375539"/>
                                <a:gd name="connsiteY100" fmla="*/ 1378269 h 2602953"/>
                                <a:gd name="connsiteX101" fmla="*/ 414456 w 1375539"/>
                                <a:gd name="connsiteY101" fmla="*/ 1363982 h 2602953"/>
                                <a:gd name="connsiteX102" fmla="*/ 409693 w 1375539"/>
                                <a:gd name="connsiteY102" fmla="*/ 1211582 h 2602953"/>
                                <a:gd name="connsiteX103" fmla="*/ 395406 w 1375539"/>
                                <a:gd name="connsiteY103" fmla="*/ 1168719 h 2602953"/>
                                <a:gd name="connsiteX104" fmla="*/ 381118 w 1375539"/>
                                <a:gd name="connsiteY104" fmla="*/ 1116332 h 2602953"/>
                                <a:gd name="connsiteX105" fmla="*/ 371593 w 1375539"/>
                                <a:gd name="connsiteY105" fmla="*/ 1102044 h 2602953"/>
                                <a:gd name="connsiteX106" fmla="*/ 352543 w 1375539"/>
                                <a:gd name="connsiteY106" fmla="*/ 1073469 h 2602953"/>
                                <a:gd name="connsiteX107" fmla="*/ 347781 w 1375539"/>
                                <a:gd name="connsiteY107" fmla="*/ 1059182 h 2602953"/>
                                <a:gd name="connsiteX108" fmla="*/ 338256 w 1375539"/>
                                <a:gd name="connsiteY108" fmla="*/ 1044894 h 2602953"/>
                                <a:gd name="connsiteX109" fmla="*/ 319206 w 1375539"/>
                                <a:gd name="connsiteY109" fmla="*/ 1011557 h 2602953"/>
                                <a:gd name="connsiteX110" fmla="*/ 304918 w 1375539"/>
                                <a:gd name="connsiteY110" fmla="*/ 968694 h 2602953"/>
                                <a:gd name="connsiteX111" fmla="*/ 300156 w 1375539"/>
                                <a:gd name="connsiteY111" fmla="*/ 954407 h 2602953"/>
                                <a:gd name="connsiteX112" fmla="*/ 271581 w 1375539"/>
                                <a:gd name="connsiteY112" fmla="*/ 921069 h 2602953"/>
                                <a:gd name="connsiteX113" fmla="*/ 214439 w 1375539"/>
                                <a:gd name="connsiteY113" fmla="*/ 816293 h 2602953"/>
                                <a:gd name="connsiteX114" fmla="*/ 176343 w 1375539"/>
                                <a:gd name="connsiteY114" fmla="*/ 744856 h 2602953"/>
                                <a:gd name="connsiteX115" fmla="*/ 133468 w 1375539"/>
                                <a:gd name="connsiteY115" fmla="*/ 630557 h 2602953"/>
                                <a:gd name="connsiteX116" fmla="*/ 123864 w 1375539"/>
                                <a:gd name="connsiteY116" fmla="*/ 497206 h 2602953"/>
                                <a:gd name="connsiteX117" fmla="*/ 152527 w 1375539"/>
                                <a:gd name="connsiteY117" fmla="*/ 382907 h 2602953"/>
                                <a:gd name="connsiteX118" fmla="*/ 185860 w 1375539"/>
                                <a:gd name="connsiteY118" fmla="*/ 311469 h 2602953"/>
                                <a:gd name="connsiteX119" fmla="*/ 228724 w 1375539"/>
                                <a:gd name="connsiteY119" fmla="*/ 240032 h 2602953"/>
                                <a:gd name="connsiteX120" fmla="*/ 291588 w 1375539"/>
                                <a:gd name="connsiteY120" fmla="*/ 164785 h 2602953"/>
                                <a:gd name="connsiteX121" fmla="*/ 360169 w 1375539"/>
                                <a:gd name="connsiteY121" fmla="*/ 97157 h 2602953"/>
                                <a:gd name="connsiteX122" fmla="*/ 434469 w 1375539"/>
                                <a:gd name="connsiteY12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28806 w 1375539"/>
                                <a:gd name="connsiteY25" fmla="*/ 1611632 h 2602953"/>
                                <a:gd name="connsiteX26" fmla="*/ 900231 w 1375539"/>
                                <a:gd name="connsiteY26" fmla="*/ 1654494 h 2602953"/>
                                <a:gd name="connsiteX27" fmla="*/ 857368 w 1375539"/>
                                <a:gd name="connsiteY27" fmla="*/ 1711644 h 2602953"/>
                                <a:gd name="connsiteX28" fmla="*/ 833556 w 1375539"/>
                                <a:gd name="connsiteY28" fmla="*/ 1768794 h 2602953"/>
                                <a:gd name="connsiteX29" fmla="*/ 804981 w 1375539"/>
                                <a:gd name="connsiteY29" fmla="*/ 1825944 h 2602953"/>
                                <a:gd name="connsiteX30" fmla="*/ 771643 w 1375539"/>
                                <a:gd name="connsiteY30" fmla="*/ 1925957 h 2602953"/>
                                <a:gd name="connsiteX31" fmla="*/ 762118 w 1375539"/>
                                <a:gd name="connsiteY31" fmla="*/ 1954532 h 2602953"/>
                                <a:gd name="connsiteX32" fmla="*/ 757356 w 1375539"/>
                                <a:gd name="connsiteY32" fmla="*/ 1968819 h 2602953"/>
                                <a:gd name="connsiteX33" fmla="*/ 747831 w 1375539"/>
                                <a:gd name="connsiteY33" fmla="*/ 1983107 h 2602953"/>
                                <a:gd name="connsiteX34" fmla="*/ 738306 w 1375539"/>
                                <a:gd name="connsiteY34" fmla="*/ 2011682 h 2602953"/>
                                <a:gd name="connsiteX35" fmla="*/ 724018 w 1375539"/>
                                <a:gd name="connsiteY35" fmla="*/ 2054544 h 2602953"/>
                                <a:gd name="connsiteX36" fmla="*/ 704968 w 1375539"/>
                                <a:gd name="connsiteY36" fmla="*/ 2111694 h 2602953"/>
                                <a:gd name="connsiteX37" fmla="*/ 695443 w 1375539"/>
                                <a:gd name="connsiteY37" fmla="*/ 2140269 h 2602953"/>
                                <a:gd name="connsiteX38" fmla="*/ 690681 w 1375539"/>
                                <a:gd name="connsiteY38" fmla="*/ 2154557 h 2602953"/>
                                <a:gd name="connsiteX39" fmla="*/ 685918 w 1375539"/>
                                <a:gd name="connsiteY39" fmla="*/ 2173607 h 2602953"/>
                                <a:gd name="connsiteX40" fmla="*/ 681156 w 1375539"/>
                                <a:gd name="connsiteY40" fmla="*/ 2211707 h 2602953"/>
                                <a:gd name="connsiteX41" fmla="*/ 676393 w 1375539"/>
                                <a:gd name="connsiteY41" fmla="*/ 2230757 h 2602953"/>
                                <a:gd name="connsiteX42" fmla="*/ 662106 w 1375539"/>
                                <a:gd name="connsiteY42" fmla="*/ 2273619 h 2602953"/>
                                <a:gd name="connsiteX43" fmla="*/ 657343 w 1375539"/>
                                <a:gd name="connsiteY43" fmla="*/ 2287907 h 2602953"/>
                                <a:gd name="connsiteX44" fmla="*/ 652581 w 1375539"/>
                                <a:gd name="connsiteY44" fmla="*/ 2302194 h 2602953"/>
                                <a:gd name="connsiteX45" fmla="*/ 643056 w 1375539"/>
                                <a:gd name="connsiteY45" fmla="*/ 2316482 h 2602953"/>
                                <a:gd name="connsiteX46" fmla="*/ 633531 w 1375539"/>
                                <a:gd name="connsiteY46" fmla="*/ 2345057 h 2602953"/>
                                <a:gd name="connsiteX47" fmla="*/ 628768 w 1375539"/>
                                <a:gd name="connsiteY47" fmla="*/ 2359344 h 2602953"/>
                                <a:gd name="connsiteX48" fmla="*/ 619243 w 1375539"/>
                                <a:gd name="connsiteY48" fmla="*/ 2378394 h 2602953"/>
                                <a:gd name="connsiteX49" fmla="*/ 604956 w 1375539"/>
                                <a:gd name="connsiteY49" fmla="*/ 2421257 h 2602953"/>
                                <a:gd name="connsiteX50" fmla="*/ 600193 w 1375539"/>
                                <a:gd name="connsiteY50" fmla="*/ 2435544 h 2602953"/>
                                <a:gd name="connsiteX51" fmla="*/ 585906 w 1375539"/>
                                <a:gd name="connsiteY51" fmla="*/ 2449832 h 2602953"/>
                                <a:gd name="connsiteX52" fmla="*/ 571618 w 1375539"/>
                                <a:gd name="connsiteY52" fmla="*/ 2459357 h 2602953"/>
                                <a:gd name="connsiteX53" fmla="*/ 543043 w 1375539"/>
                                <a:gd name="connsiteY53" fmla="*/ 2487932 h 2602953"/>
                                <a:gd name="connsiteX54" fmla="*/ 528756 w 1375539"/>
                                <a:gd name="connsiteY54" fmla="*/ 2502219 h 2602953"/>
                                <a:gd name="connsiteX55" fmla="*/ 509706 w 1375539"/>
                                <a:gd name="connsiteY55" fmla="*/ 2530794 h 2602953"/>
                                <a:gd name="connsiteX56" fmla="*/ 495418 w 1375539"/>
                                <a:gd name="connsiteY56" fmla="*/ 2535557 h 2602953"/>
                                <a:gd name="connsiteX57" fmla="*/ 466843 w 1375539"/>
                                <a:gd name="connsiteY57" fmla="*/ 2559369 h 2602953"/>
                                <a:gd name="connsiteX58" fmla="*/ 438268 w 1375539"/>
                                <a:gd name="connsiteY58" fmla="*/ 2568894 h 2602953"/>
                                <a:gd name="connsiteX59" fmla="*/ 404931 w 1375539"/>
                                <a:gd name="connsiteY59" fmla="*/ 2597469 h 2602953"/>
                                <a:gd name="connsiteX60" fmla="*/ 366839 w 1375539"/>
                                <a:gd name="connsiteY60" fmla="*/ 2602231 h 2602953"/>
                                <a:gd name="connsiteX61" fmla="*/ 343023 w 1375539"/>
                                <a:gd name="connsiteY61" fmla="*/ 2587937 h 2602953"/>
                                <a:gd name="connsiteX62" fmla="*/ 247770 w 1375539"/>
                                <a:gd name="connsiteY62" fmla="*/ 2578418 h 2602953"/>
                                <a:gd name="connsiteX63" fmla="*/ 147764 w 1375539"/>
                                <a:gd name="connsiteY63" fmla="*/ 2530795 h 2602953"/>
                                <a:gd name="connsiteX64" fmla="*/ 90608 w 1375539"/>
                                <a:gd name="connsiteY64" fmla="*/ 2492696 h 2602953"/>
                                <a:gd name="connsiteX65" fmla="*/ 19170 w 1375539"/>
                                <a:gd name="connsiteY65" fmla="*/ 2397445 h 2602953"/>
                                <a:gd name="connsiteX66" fmla="*/ 125 w 1375539"/>
                                <a:gd name="connsiteY66" fmla="*/ 2297432 h 2602953"/>
                                <a:gd name="connsiteX67" fmla="*/ 4881 w 1375539"/>
                                <a:gd name="connsiteY67" fmla="*/ 2206944 h 2602953"/>
                                <a:gd name="connsiteX68" fmla="*/ 14406 w 1375539"/>
                                <a:gd name="connsiteY68" fmla="*/ 2178369 h 2602953"/>
                                <a:gd name="connsiteX69" fmla="*/ 19168 w 1375539"/>
                                <a:gd name="connsiteY69" fmla="*/ 2164082 h 2602953"/>
                                <a:gd name="connsiteX70" fmla="*/ 28693 w 1375539"/>
                                <a:gd name="connsiteY70" fmla="*/ 2149794 h 2602953"/>
                                <a:gd name="connsiteX71" fmla="*/ 42981 w 1375539"/>
                                <a:gd name="connsiteY71" fmla="*/ 2121219 h 2602953"/>
                                <a:gd name="connsiteX72" fmla="*/ 71556 w 1375539"/>
                                <a:gd name="connsiteY72" fmla="*/ 2035494 h 2602953"/>
                                <a:gd name="connsiteX73" fmla="*/ 81081 w 1375539"/>
                                <a:gd name="connsiteY73" fmla="*/ 2006919 h 2602953"/>
                                <a:gd name="connsiteX74" fmla="*/ 85843 w 1375539"/>
                                <a:gd name="connsiteY74" fmla="*/ 1992632 h 2602953"/>
                                <a:gd name="connsiteX75" fmla="*/ 123943 w 1375539"/>
                                <a:gd name="connsiteY75" fmla="*/ 1935482 h 2602953"/>
                                <a:gd name="connsiteX76" fmla="*/ 133468 w 1375539"/>
                                <a:gd name="connsiteY76" fmla="*/ 1921194 h 2602953"/>
                                <a:gd name="connsiteX77" fmla="*/ 142993 w 1375539"/>
                                <a:gd name="connsiteY77" fmla="*/ 1906907 h 2602953"/>
                                <a:gd name="connsiteX78" fmla="*/ 147756 w 1375539"/>
                                <a:gd name="connsiteY78" fmla="*/ 1892619 h 2602953"/>
                                <a:gd name="connsiteX79" fmla="*/ 162043 w 1375539"/>
                                <a:gd name="connsiteY79" fmla="*/ 1883094 h 2602953"/>
                                <a:gd name="connsiteX80" fmla="*/ 190618 w 1375539"/>
                                <a:gd name="connsiteY80" fmla="*/ 1840232 h 2602953"/>
                                <a:gd name="connsiteX81" fmla="*/ 200143 w 1375539"/>
                                <a:gd name="connsiteY81" fmla="*/ 1825944 h 2602953"/>
                                <a:gd name="connsiteX82" fmla="*/ 214431 w 1375539"/>
                                <a:gd name="connsiteY82" fmla="*/ 1816419 h 2602953"/>
                                <a:gd name="connsiteX83" fmla="*/ 219193 w 1375539"/>
                                <a:gd name="connsiteY83" fmla="*/ 1802132 h 2602953"/>
                                <a:gd name="connsiteX84" fmla="*/ 238243 w 1375539"/>
                                <a:gd name="connsiteY84" fmla="*/ 1773557 h 2602953"/>
                                <a:gd name="connsiteX85" fmla="*/ 252531 w 1375539"/>
                                <a:gd name="connsiteY85" fmla="*/ 1744982 h 2602953"/>
                                <a:gd name="connsiteX86" fmla="*/ 266818 w 1375539"/>
                                <a:gd name="connsiteY86" fmla="*/ 1735457 h 2602953"/>
                                <a:gd name="connsiteX87" fmla="*/ 285868 w 1375539"/>
                                <a:gd name="connsiteY87" fmla="*/ 1706882 h 2602953"/>
                                <a:gd name="connsiteX88" fmla="*/ 295393 w 1375539"/>
                                <a:gd name="connsiteY88" fmla="*/ 1678307 h 2602953"/>
                                <a:gd name="connsiteX89" fmla="*/ 304918 w 1375539"/>
                                <a:gd name="connsiteY89" fmla="*/ 1664019 h 2602953"/>
                                <a:gd name="connsiteX90" fmla="*/ 314443 w 1375539"/>
                                <a:gd name="connsiteY90" fmla="*/ 1635444 h 2602953"/>
                                <a:gd name="connsiteX91" fmla="*/ 333493 w 1375539"/>
                                <a:gd name="connsiteY91" fmla="*/ 1606869 h 2602953"/>
                                <a:gd name="connsiteX92" fmla="*/ 343018 w 1375539"/>
                                <a:gd name="connsiteY92" fmla="*/ 1592582 h 2602953"/>
                                <a:gd name="connsiteX93" fmla="*/ 357306 w 1375539"/>
                                <a:gd name="connsiteY93" fmla="*/ 1564007 h 2602953"/>
                                <a:gd name="connsiteX94" fmla="*/ 366831 w 1375539"/>
                                <a:gd name="connsiteY94" fmla="*/ 1535432 h 2602953"/>
                                <a:gd name="connsiteX95" fmla="*/ 371593 w 1375539"/>
                                <a:gd name="connsiteY95" fmla="*/ 1521144 h 2602953"/>
                                <a:gd name="connsiteX96" fmla="*/ 390643 w 1375539"/>
                                <a:gd name="connsiteY96" fmla="*/ 1478282 h 2602953"/>
                                <a:gd name="connsiteX97" fmla="*/ 395406 w 1375539"/>
                                <a:gd name="connsiteY97" fmla="*/ 1463994 h 2602953"/>
                                <a:gd name="connsiteX98" fmla="*/ 400168 w 1375539"/>
                                <a:gd name="connsiteY98" fmla="*/ 1449707 h 2602953"/>
                                <a:gd name="connsiteX99" fmla="*/ 409693 w 1375539"/>
                                <a:gd name="connsiteY99" fmla="*/ 1378269 h 2602953"/>
                                <a:gd name="connsiteX100" fmla="*/ 414456 w 1375539"/>
                                <a:gd name="connsiteY100" fmla="*/ 1363982 h 2602953"/>
                                <a:gd name="connsiteX101" fmla="*/ 409693 w 1375539"/>
                                <a:gd name="connsiteY101" fmla="*/ 1211582 h 2602953"/>
                                <a:gd name="connsiteX102" fmla="*/ 395406 w 1375539"/>
                                <a:gd name="connsiteY102" fmla="*/ 1168719 h 2602953"/>
                                <a:gd name="connsiteX103" fmla="*/ 381118 w 1375539"/>
                                <a:gd name="connsiteY103" fmla="*/ 1116332 h 2602953"/>
                                <a:gd name="connsiteX104" fmla="*/ 371593 w 1375539"/>
                                <a:gd name="connsiteY104" fmla="*/ 1102044 h 2602953"/>
                                <a:gd name="connsiteX105" fmla="*/ 352543 w 1375539"/>
                                <a:gd name="connsiteY105" fmla="*/ 1073469 h 2602953"/>
                                <a:gd name="connsiteX106" fmla="*/ 347781 w 1375539"/>
                                <a:gd name="connsiteY106" fmla="*/ 1059182 h 2602953"/>
                                <a:gd name="connsiteX107" fmla="*/ 338256 w 1375539"/>
                                <a:gd name="connsiteY107" fmla="*/ 1044894 h 2602953"/>
                                <a:gd name="connsiteX108" fmla="*/ 319206 w 1375539"/>
                                <a:gd name="connsiteY108" fmla="*/ 1011557 h 2602953"/>
                                <a:gd name="connsiteX109" fmla="*/ 304918 w 1375539"/>
                                <a:gd name="connsiteY109" fmla="*/ 968694 h 2602953"/>
                                <a:gd name="connsiteX110" fmla="*/ 300156 w 1375539"/>
                                <a:gd name="connsiteY110" fmla="*/ 954407 h 2602953"/>
                                <a:gd name="connsiteX111" fmla="*/ 271581 w 1375539"/>
                                <a:gd name="connsiteY111" fmla="*/ 921069 h 2602953"/>
                                <a:gd name="connsiteX112" fmla="*/ 214439 w 1375539"/>
                                <a:gd name="connsiteY112" fmla="*/ 816293 h 2602953"/>
                                <a:gd name="connsiteX113" fmla="*/ 176343 w 1375539"/>
                                <a:gd name="connsiteY113" fmla="*/ 744856 h 2602953"/>
                                <a:gd name="connsiteX114" fmla="*/ 133468 w 1375539"/>
                                <a:gd name="connsiteY114" fmla="*/ 630557 h 2602953"/>
                                <a:gd name="connsiteX115" fmla="*/ 123864 w 1375539"/>
                                <a:gd name="connsiteY115" fmla="*/ 497206 h 2602953"/>
                                <a:gd name="connsiteX116" fmla="*/ 152527 w 1375539"/>
                                <a:gd name="connsiteY116" fmla="*/ 382907 h 2602953"/>
                                <a:gd name="connsiteX117" fmla="*/ 185860 w 1375539"/>
                                <a:gd name="connsiteY117" fmla="*/ 311469 h 2602953"/>
                                <a:gd name="connsiteX118" fmla="*/ 228724 w 1375539"/>
                                <a:gd name="connsiteY118" fmla="*/ 240032 h 2602953"/>
                                <a:gd name="connsiteX119" fmla="*/ 291588 w 1375539"/>
                                <a:gd name="connsiteY119" fmla="*/ 164785 h 2602953"/>
                                <a:gd name="connsiteX120" fmla="*/ 360169 w 1375539"/>
                                <a:gd name="connsiteY120" fmla="*/ 97157 h 2602953"/>
                                <a:gd name="connsiteX121" fmla="*/ 434469 w 1375539"/>
                                <a:gd name="connsiteY12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00231 w 1375539"/>
                                <a:gd name="connsiteY25" fmla="*/ 1654494 h 2602953"/>
                                <a:gd name="connsiteX26" fmla="*/ 857368 w 1375539"/>
                                <a:gd name="connsiteY26" fmla="*/ 1711644 h 2602953"/>
                                <a:gd name="connsiteX27" fmla="*/ 833556 w 1375539"/>
                                <a:gd name="connsiteY27" fmla="*/ 1768794 h 2602953"/>
                                <a:gd name="connsiteX28" fmla="*/ 804981 w 1375539"/>
                                <a:gd name="connsiteY28" fmla="*/ 1825944 h 2602953"/>
                                <a:gd name="connsiteX29" fmla="*/ 771643 w 1375539"/>
                                <a:gd name="connsiteY29" fmla="*/ 1925957 h 2602953"/>
                                <a:gd name="connsiteX30" fmla="*/ 762118 w 1375539"/>
                                <a:gd name="connsiteY30" fmla="*/ 1954532 h 2602953"/>
                                <a:gd name="connsiteX31" fmla="*/ 757356 w 1375539"/>
                                <a:gd name="connsiteY31" fmla="*/ 1968819 h 2602953"/>
                                <a:gd name="connsiteX32" fmla="*/ 747831 w 1375539"/>
                                <a:gd name="connsiteY32" fmla="*/ 1983107 h 2602953"/>
                                <a:gd name="connsiteX33" fmla="*/ 738306 w 1375539"/>
                                <a:gd name="connsiteY33" fmla="*/ 2011682 h 2602953"/>
                                <a:gd name="connsiteX34" fmla="*/ 724018 w 1375539"/>
                                <a:gd name="connsiteY34" fmla="*/ 2054544 h 2602953"/>
                                <a:gd name="connsiteX35" fmla="*/ 704968 w 1375539"/>
                                <a:gd name="connsiteY35" fmla="*/ 2111694 h 2602953"/>
                                <a:gd name="connsiteX36" fmla="*/ 695443 w 1375539"/>
                                <a:gd name="connsiteY36" fmla="*/ 2140269 h 2602953"/>
                                <a:gd name="connsiteX37" fmla="*/ 690681 w 1375539"/>
                                <a:gd name="connsiteY37" fmla="*/ 2154557 h 2602953"/>
                                <a:gd name="connsiteX38" fmla="*/ 685918 w 1375539"/>
                                <a:gd name="connsiteY38" fmla="*/ 2173607 h 2602953"/>
                                <a:gd name="connsiteX39" fmla="*/ 681156 w 1375539"/>
                                <a:gd name="connsiteY39" fmla="*/ 2211707 h 2602953"/>
                                <a:gd name="connsiteX40" fmla="*/ 676393 w 1375539"/>
                                <a:gd name="connsiteY40" fmla="*/ 2230757 h 2602953"/>
                                <a:gd name="connsiteX41" fmla="*/ 662106 w 1375539"/>
                                <a:gd name="connsiteY41" fmla="*/ 2273619 h 2602953"/>
                                <a:gd name="connsiteX42" fmla="*/ 657343 w 1375539"/>
                                <a:gd name="connsiteY42" fmla="*/ 2287907 h 2602953"/>
                                <a:gd name="connsiteX43" fmla="*/ 652581 w 1375539"/>
                                <a:gd name="connsiteY43" fmla="*/ 2302194 h 2602953"/>
                                <a:gd name="connsiteX44" fmla="*/ 643056 w 1375539"/>
                                <a:gd name="connsiteY44" fmla="*/ 2316482 h 2602953"/>
                                <a:gd name="connsiteX45" fmla="*/ 633531 w 1375539"/>
                                <a:gd name="connsiteY45" fmla="*/ 2345057 h 2602953"/>
                                <a:gd name="connsiteX46" fmla="*/ 628768 w 1375539"/>
                                <a:gd name="connsiteY46" fmla="*/ 2359344 h 2602953"/>
                                <a:gd name="connsiteX47" fmla="*/ 619243 w 1375539"/>
                                <a:gd name="connsiteY47" fmla="*/ 2378394 h 2602953"/>
                                <a:gd name="connsiteX48" fmla="*/ 604956 w 1375539"/>
                                <a:gd name="connsiteY48" fmla="*/ 2421257 h 2602953"/>
                                <a:gd name="connsiteX49" fmla="*/ 600193 w 1375539"/>
                                <a:gd name="connsiteY49" fmla="*/ 2435544 h 2602953"/>
                                <a:gd name="connsiteX50" fmla="*/ 585906 w 1375539"/>
                                <a:gd name="connsiteY50" fmla="*/ 2449832 h 2602953"/>
                                <a:gd name="connsiteX51" fmla="*/ 571618 w 1375539"/>
                                <a:gd name="connsiteY51" fmla="*/ 2459357 h 2602953"/>
                                <a:gd name="connsiteX52" fmla="*/ 543043 w 1375539"/>
                                <a:gd name="connsiteY52" fmla="*/ 2487932 h 2602953"/>
                                <a:gd name="connsiteX53" fmla="*/ 528756 w 1375539"/>
                                <a:gd name="connsiteY53" fmla="*/ 2502219 h 2602953"/>
                                <a:gd name="connsiteX54" fmla="*/ 509706 w 1375539"/>
                                <a:gd name="connsiteY54" fmla="*/ 2530794 h 2602953"/>
                                <a:gd name="connsiteX55" fmla="*/ 495418 w 1375539"/>
                                <a:gd name="connsiteY55" fmla="*/ 2535557 h 2602953"/>
                                <a:gd name="connsiteX56" fmla="*/ 466843 w 1375539"/>
                                <a:gd name="connsiteY56" fmla="*/ 2559369 h 2602953"/>
                                <a:gd name="connsiteX57" fmla="*/ 438268 w 1375539"/>
                                <a:gd name="connsiteY57" fmla="*/ 2568894 h 2602953"/>
                                <a:gd name="connsiteX58" fmla="*/ 404931 w 1375539"/>
                                <a:gd name="connsiteY58" fmla="*/ 2597469 h 2602953"/>
                                <a:gd name="connsiteX59" fmla="*/ 366839 w 1375539"/>
                                <a:gd name="connsiteY59" fmla="*/ 2602231 h 2602953"/>
                                <a:gd name="connsiteX60" fmla="*/ 343023 w 1375539"/>
                                <a:gd name="connsiteY60" fmla="*/ 2587937 h 2602953"/>
                                <a:gd name="connsiteX61" fmla="*/ 247770 w 1375539"/>
                                <a:gd name="connsiteY61" fmla="*/ 2578418 h 2602953"/>
                                <a:gd name="connsiteX62" fmla="*/ 147764 w 1375539"/>
                                <a:gd name="connsiteY62" fmla="*/ 2530795 h 2602953"/>
                                <a:gd name="connsiteX63" fmla="*/ 90608 w 1375539"/>
                                <a:gd name="connsiteY63" fmla="*/ 2492696 h 2602953"/>
                                <a:gd name="connsiteX64" fmla="*/ 19170 w 1375539"/>
                                <a:gd name="connsiteY64" fmla="*/ 2397445 h 2602953"/>
                                <a:gd name="connsiteX65" fmla="*/ 125 w 1375539"/>
                                <a:gd name="connsiteY65" fmla="*/ 2297432 h 2602953"/>
                                <a:gd name="connsiteX66" fmla="*/ 4881 w 1375539"/>
                                <a:gd name="connsiteY66" fmla="*/ 2206944 h 2602953"/>
                                <a:gd name="connsiteX67" fmla="*/ 14406 w 1375539"/>
                                <a:gd name="connsiteY67" fmla="*/ 2178369 h 2602953"/>
                                <a:gd name="connsiteX68" fmla="*/ 19168 w 1375539"/>
                                <a:gd name="connsiteY68" fmla="*/ 2164082 h 2602953"/>
                                <a:gd name="connsiteX69" fmla="*/ 28693 w 1375539"/>
                                <a:gd name="connsiteY69" fmla="*/ 2149794 h 2602953"/>
                                <a:gd name="connsiteX70" fmla="*/ 42981 w 1375539"/>
                                <a:gd name="connsiteY70" fmla="*/ 2121219 h 2602953"/>
                                <a:gd name="connsiteX71" fmla="*/ 71556 w 1375539"/>
                                <a:gd name="connsiteY71" fmla="*/ 2035494 h 2602953"/>
                                <a:gd name="connsiteX72" fmla="*/ 81081 w 1375539"/>
                                <a:gd name="connsiteY72" fmla="*/ 2006919 h 2602953"/>
                                <a:gd name="connsiteX73" fmla="*/ 85843 w 1375539"/>
                                <a:gd name="connsiteY73" fmla="*/ 1992632 h 2602953"/>
                                <a:gd name="connsiteX74" fmla="*/ 123943 w 1375539"/>
                                <a:gd name="connsiteY74" fmla="*/ 1935482 h 2602953"/>
                                <a:gd name="connsiteX75" fmla="*/ 133468 w 1375539"/>
                                <a:gd name="connsiteY75" fmla="*/ 1921194 h 2602953"/>
                                <a:gd name="connsiteX76" fmla="*/ 142993 w 1375539"/>
                                <a:gd name="connsiteY76" fmla="*/ 1906907 h 2602953"/>
                                <a:gd name="connsiteX77" fmla="*/ 147756 w 1375539"/>
                                <a:gd name="connsiteY77" fmla="*/ 1892619 h 2602953"/>
                                <a:gd name="connsiteX78" fmla="*/ 162043 w 1375539"/>
                                <a:gd name="connsiteY78" fmla="*/ 1883094 h 2602953"/>
                                <a:gd name="connsiteX79" fmla="*/ 190618 w 1375539"/>
                                <a:gd name="connsiteY79" fmla="*/ 1840232 h 2602953"/>
                                <a:gd name="connsiteX80" fmla="*/ 200143 w 1375539"/>
                                <a:gd name="connsiteY80" fmla="*/ 1825944 h 2602953"/>
                                <a:gd name="connsiteX81" fmla="*/ 214431 w 1375539"/>
                                <a:gd name="connsiteY81" fmla="*/ 1816419 h 2602953"/>
                                <a:gd name="connsiteX82" fmla="*/ 219193 w 1375539"/>
                                <a:gd name="connsiteY82" fmla="*/ 1802132 h 2602953"/>
                                <a:gd name="connsiteX83" fmla="*/ 238243 w 1375539"/>
                                <a:gd name="connsiteY83" fmla="*/ 1773557 h 2602953"/>
                                <a:gd name="connsiteX84" fmla="*/ 252531 w 1375539"/>
                                <a:gd name="connsiteY84" fmla="*/ 1744982 h 2602953"/>
                                <a:gd name="connsiteX85" fmla="*/ 266818 w 1375539"/>
                                <a:gd name="connsiteY85" fmla="*/ 1735457 h 2602953"/>
                                <a:gd name="connsiteX86" fmla="*/ 285868 w 1375539"/>
                                <a:gd name="connsiteY86" fmla="*/ 1706882 h 2602953"/>
                                <a:gd name="connsiteX87" fmla="*/ 295393 w 1375539"/>
                                <a:gd name="connsiteY87" fmla="*/ 1678307 h 2602953"/>
                                <a:gd name="connsiteX88" fmla="*/ 304918 w 1375539"/>
                                <a:gd name="connsiteY88" fmla="*/ 1664019 h 2602953"/>
                                <a:gd name="connsiteX89" fmla="*/ 314443 w 1375539"/>
                                <a:gd name="connsiteY89" fmla="*/ 1635444 h 2602953"/>
                                <a:gd name="connsiteX90" fmla="*/ 333493 w 1375539"/>
                                <a:gd name="connsiteY90" fmla="*/ 1606869 h 2602953"/>
                                <a:gd name="connsiteX91" fmla="*/ 343018 w 1375539"/>
                                <a:gd name="connsiteY91" fmla="*/ 1592582 h 2602953"/>
                                <a:gd name="connsiteX92" fmla="*/ 357306 w 1375539"/>
                                <a:gd name="connsiteY92" fmla="*/ 1564007 h 2602953"/>
                                <a:gd name="connsiteX93" fmla="*/ 366831 w 1375539"/>
                                <a:gd name="connsiteY93" fmla="*/ 1535432 h 2602953"/>
                                <a:gd name="connsiteX94" fmla="*/ 371593 w 1375539"/>
                                <a:gd name="connsiteY94" fmla="*/ 1521144 h 2602953"/>
                                <a:gd name="connsiteX95" fmla="*/ 390643 w 1375539"/>
                                <a:gd name="connsiteY95" fmla="*/ 1478282 h 2602953"/>
                                <a:gd name="connsiteX96" fmla="*/ 395406 w 1375539"/>
                                <a:gd name="connsiteY96" fmla="*/ 1463994 h 2602953"/>
                                <a:gd name="connsiteX97" fmla="*/ 400168 w 1375539"/>
                                <a:gd name="connsiteY97" fmla="*/ 1449707 h 2602953"/>
                                <a:gd name="connsiteX98" fmla="*/ 409693 w 1375539"/>
                                <a:gd name="connsiteY98" fmla="*/ 1378269 h 2602953"/>
                                <a:gd name="connsiteX99" fmla="*/ 414456 w 1375539"/>
                                <a:gd name="connsiteY99" fmla="*/ 1363982 h 2602953"/>
                                <a:gd name="connsiteX100" fmla="*/ 409693 w 1375539"/>
                                <a:gd name="connsiteY100" fmla="*/ 1211582 h 2602953"/>
                                <a:gd name="connsiteX101" fmla="*/ 395406 w 1375539"/>
                                <a:gd name="connsiteY101" fmla="*/ 1168719 h 2602953"/>
                                <a:gd name="connsiteX102" fmla="*/ 381118 w 1375539"/>
                                <a:gd name="connsiteY102" fmla="*/ 1116332 h 2602953"/>
                                <a:gd name="connsiteX103" fmla="*/ 371593 w 1375539"/>
                                <a:gd name="connsiteY103" fmla="*/ 1102044 h 2602953"/>
                                <a:gd name="connsiteX104" fmla="*/ 352543 w 1375539"/>
                                <a:gd name="connsiteY104" fmla="*/ 1073469 h 2602953"/>
                                <a:gd name="connsiteX105" fmla="*/ 347781 w 1375539"/>
                                <a:gd name="connsiteY105" fmla="*/ 1059182 h 2602953"/>
                                <a:gd name="connsiteX106" fmla="*/ 338256 w 1375539"/>
                                <a:gd name="connsiteY106" fmla="*/ 1044894 h 2602953"/>
                                <a:gd name="connsiteX107" fmla="*/ 319206 w 1375539"/>
                                <a:gd name="connsiteY107" fmla="*/ 1011557 h 2602953"/>
                                <a:gd name="connsiteX108" fmla="*/ 304918 w 1375539"/>
                                <a:gd name="connsiteY108" fmla="*/ 968694 h 2602953"/>
                                <a:gd name="connsiteX109" fmla="*/ 300156 w 1375539"/>
                                <a:gd name="connsiteY109" fmla="*/ 954407 h 2602953"/>
                                <a:gd name="connsiteX110" fmla="*/ 271581 w 1375539"/>
                                <a:gd name="connsiteY110" fmla="*/ 921069 h 2602953"/>
                                <a:gd name="connsiteX111" fmla="*/ 214439 w 1375539"/>
                                <a:gd name="connsiteY111" fmla="*/ 816293 h 2602953"/>
                                <a:gd name="connsiteX112" fmla="*/ 176343 w 1375539"/>
                                <a:gd name="connsiteY112" fmla="*/ 744856 h 2602953"/>
                                <a:gd name="connsiteX113" fmla="*/ 133468 w 1375539"/>
                                <a:gd name="connsiteY113" fmla="*/ 630557 h 2602953"/>
                                <a:gd name="connsiteX114" fmla="*/ 123864 w 1375539"/>
                                <a:gd name="connsiteY114" fmla="*/ 497206 h 2602953"/>
                                <a:gd name="connsiteX115" fmla="*/ 152527 w 1375539"/>
                                <a:gd name="connsiteY115" fmla="*/ 382907 h 2602953"/>
                                <a:gd name="connsiteX116" fmla="*/ 185860 w 1375539"/>
                                <a:gd name="connsiteY116" fmla="*/ 311469 h 2602953"/>
                                <a:gd name="connsiteX117" fmla="*/ 228724 w 1375539"/>
                                <a:gd name="connsiteY117" fmla="*/ 240032 h 2602953"/>
                                <a:gd name="connsiteX118" fmla="*/ 291588 w 1375539"/>
                                <a:gd name="connsiteY118" fmla="*/ 164785 h 2602953"/>
                                <a:gd name="connsiteX119" fmla="*/ 360169 w 1375539"/>
                                <a:gd name="connsiteY119" fmla="*/ 97157 h 2602953"/>
                                <a:gd name="connsiteX120" fmla="*/ 434469 w 1375539"/>
                                <a:gd name="connsiteY12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2164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33556 w 1375539"/>
                                <a:gd name="connsiteY27" fmla="*/ 1768794 h 2602953"/>
                                <a:gd name="connsiteX28" fmla="*/ 804981 w 1375539"/>
                                <a:gd name="connsiteY28" fmla="*/ 1825944 h 2602953"/>
                                <a:gd name="connsiteX29" fmla="*/ 771643 w 1375539"/>
                                <a:gd name="connsiteY29" fmla="*/ 1925957 h 2602953"/>
                                <a:gd name="connsiteX30" fmla="*/ 762118 w 1375539"/>
                                <a:gd name="connsiteY30" fmla="*/ 1954532 h 2602953"/>
                                <a:gd name="connsiteX31" fmla="*/ 757356 w 1375539"/>
                                <a:gd name="connsiteY31" fmla="*/ 1968819 h 2602953"/>
                                <a:gd name="connsiteX32" fmla="*/ 747831 w 1375539"/>
                                <a:gd name="connsiteY32" fmla="*/ 1983107 h 2602953"/>
                                <a:gd name="connsiteX33" fmla="*/ 738306 w 1375539"/>
                                <a:gd name="connsiteY33" fmla="*/ 2011682 h 2602953"/>
                                <a:gd name="connsiteX34" fmla="*/ 724018 w 1375539"/>
                                <a:gd name="connsiteY34" fmla="*/ 2054544 h 2602953"/>
                                <a:gd name="connsiteX35" fmla="*/ 704968 w 1375539"/>
                                <a:gd name="connsiteY35" fmla="*/ 2111694 h 2602953"/>
                                <a:gd name="connsiteX36" fmla="*/ 695443 w 1375539"/>
                                <a:gd name="connsiteY36" fmla="*/ 2140269 h 2602953"/>
                                <a:gd name="connsiteX37" fmla="*/ 690681 w 1375539"/>
                                <a:gd name="connsiteY37" fmla="*/ 2154557 h 2602953"/>
                                <a:gd name="connsiteX38" fmla="*/ 685918 w 1375539"/>
                                <a:gd name="connsiteY38" fmla="*/ 2173607 h 2602953"/>
                                <a:gd name="connsiteX39" fmla="*/ 681156 w 1375539"/>
                                <a:gd name="connsiteY39" fmla="*/ 2211707 h 2602953"/>
                                <a:gd name="connsiteX40" fmla="*/ 676393 w 1375539"/>
                                <a:gd name="connsiteY40" fmla="*/ 2230757 h 2602953"/>
                                <a:gd name="connsiteX41" fmla="*/ 662106 w 1375539"/>
                                <a:gd name="connsiteY41" fmla="*/ 2273619 h 2602953"/>
                                <a:gd name="connsiteX42" fmla="*/ 657343 w 1375539"/>
                                <a:gd name="connsiteY42" fmla="*/ 2287907 h 2602953"/>
                                <a:gd name="connsiteX43" fmla="*/ 652581 w 1375539"/>
                                <a:gd name="connsiteY43" fmla="*/ 2302194 h 2602953"/>
                                <a:gd name="connsiteX44" fmla="*/ 643056 w 1375539"/>
                                <a:gd name="connsiteY44" fmla="*/ 2316482 h 2602953"/>
                                <a:gd name="connsiteX45" fmla="*/ 633531 w 1375539"/>
                                <a:gd name="connsiteY45" fmla="*/ 2345057 h 2602953"/>
                                <a:gd name="connsiteX46" fmla="*/ 628768 w 1375539"/>
                                <a:gd name="connsiteY46" fmla="*/ 2359344 h 2602953"/>
                                <a:gd name="connsiteX47" fmla="*/ 619243 w 1375539"/>
                                <a:gd name="connsiteY47" fmla="*/ 2378394 h 2602953"/>
                                <a:gd name="connsiteX48" fmla="*/ 604956 w 1375539"/>
                                <a:gd name="connsiteY48" fmla="*/ 2421257 h 2602953"/>
                                <a:gd name="connsiteX49" fmla="*/ 600193 w 1375539"/>
                                <a:gd name="connsiteY49" fmla="*/ 2435544 h 2602953"/>
                                <a:gd name="connsiteX50" fmla="*/ 585906 w 1375539"/>
                                <a:gd name="connsiteY50" fmla="*/ 2449832 h 2602953"/>
                                <a:gd name="connsiteX51" fmla="*/ 571618 w 1375539"/>
                                <a:gd name="connsiteY51" fmla="*/ 2459357 h 2602953"/>
                                <a:gd name="connsiteX52" fmla="*/ 543043 w 1375539"/>
                                <a:gd name="connsiteY52" fmla="*/ 2487932 h 2602953"/>
                                <a:gd name="connsiteX53" fmla="*/ 528756 w 1375539"/>
                                <a:gd name="connsiteY53" fmla="*/ 2502219 h 2602953"/>
                                <a:gd name="connsiteX54" fmla="*/ 509706 w 1375539"/>
                                <a:gd name="connsiteY54" fmla="*/ 2530794 h 2602953"/>
                                <a:gd name="connsiteX55" fmla="*/ 495418 w 1375539"/>
                                <a:gd name="connsiteY55" fmla="*/ 2535557 h 2602953"/>
                                <a:gd name="connsiteX56" fmla="*/ 466843 w 1375539"/>
                                <a:gd name="connsiteY56" fmla="*/ 2559369 h 2602953"/>
                                <a:gd name="connsiteX57" fmla="*/ 438268 w 1375539"/>
                                <a:gd name="connsiteY57" fmla="*/ 2568894 h 2602953"/>
                                <a:gd name="connsiteX58" fmla="*/ 404931 w 1375539"/>
                                <a:gd name="connsiteY58" fmla="*/ 2597469 h 2602953"/>
                                <a:gd name="connsiteX59" fmla="*/ 366839 w 1375539"/>
                                <a:gd name="connsiteY59" fmla="*/ 2602231 h 2602953"/>
                                <a:gd name="connsiteX60" fmla="*/ 343023 w 1375539"/>
                                <a:gd name="connsiteY60" fmla="*/ 2587937 h 2602953"/>
                                <a:gd name="connsiteX61" fmla="*/ 247770 w 1375539"/>
                                <a:gd name="connsiteY61" fmla="*/ 2578418 h 2602953"/>
                                <a:gd name="connsiteX62" fmla="*/ 147764 w 1375539"/>
                                <a:gd name="connsiteY62" fmla="*/ 2530795 h 2602953"/>
                                <a:gd name="connsiteX63" fmla="*/ 90608 w 1375539"/>
                                <a:gd name="connsiteY63" fmla="*/ 2492696 h 2602953"/>
                                <a:gd name="connsiteX64" fmla="*/ 19170 w 1375539"/>
                                <a:gd name="connsiteY64" fmla="*/ 2397445 h 2602953"/>
                                <a:gd name="connsiteX65" fmla="*/ 125 w 1375539"/>
                                <a:gd name="connsiteY65" fmla="*/ 2297432 h 2602953"/>
                                <a:gd name="connsiteX66" fmla="*/ 4881 w 1375539"/>
                                <a:gd name="connsiteY66" fmla="*/ 2206944 h 2602953"/>
                                <a:gd name="connsiteX67" fmla="*/ 14406 w 1375539"/>
                                <a:gd name="connsiteY67" fmla="*/ 2178369 h 2602953"/>
                                <a:gd name="connsiteX68" fmla="*/ 19168 w 1375539"/>
                                <a:gd name="connsiteY68" fmla="*/ 2164082 h 2602953"/>
                                <a:gd name="connsiteX69" fmla="*/ 28693 w 1375539"/>
                                <a:gd name="connsiteY69" fmla="*/ 2149794 h 2602953"/>
                                <a:gd name="connsiteX70" fmla="*/ 42981 w 1375539"/>
                                <a:gd name="connsiteY70" fmla="*/ 2121219 h 2602953"/>
                                <a:gd name="connsiteX71" fmla="*/ 71556 w 1375539"/>
                                <a:gd name="connsiteY71" fmla="*/ 2035494 h 2602953"/>
                                <a:gd name="connsiteX72" fmla="*/ 81081 w 1375539"/>
                                <a:gd name="connsiteY72" fmla="*/ 2006919 h 2602953"/>
                                <a:gd name="connsiteX73" fmla="*/ 85843 w 1375539"/>
                                <a:gd name="connsiteY73" fmla="*/ 1992632 h 2602953"/>
                                <a:gd name="connsiteX74" fmla="*/ 123943 w 1375539"/>
                                <a:gd name="connsiteY74" fmla="*/ 1935482 h 2602953"/>
                                <a:gd name="connsiteX75" fmla="*/ 133468 w 1375539"/>
                                <a:gd name="connsiteY75" fmla="*/ 1921194 h 2602953"/>
                                <a:gd name="connsiteX76" fmla="*/ 142993 w 1375539"/>
                                <a:gd name="connsiteY76" fmla="*/ 1906907 h 2602953"/>
                                <a:gd name="connsiteX77" fmla="*/ 147756 w 1375539"/>
                                <a:gd name="connsiteY77" fmla="*/ 1892619 h 2602953"/>
                                <a:gd name="connsiteX78" fmla="*/ 162043 w 1375539"/>
                                <a:gd name="connsiteY78" fmla="*/ 1883094 h 2602953"/>
                                <a:gd name="connsiteX79" fmla="*/ 190618 w 1375539"/>
                                <a:gd name="connsiteY79" fmla="*/ 1840232 h 2602953"/>
                                <a:gd name="connsiteX80" fmla="*/ 200143 w 1375539"/>
                                <a:gd name="connsiteY80" fmla="*/ 1825944 h 2602953"/>
                                <a:gd name="connsiteX81" fmla="*/ 214431 w 1375539"/>
                                <a:gd name="connsiteY81" fmla="*/ 1816419 h 2602953"/>
                                <a:gd name="connsiteX82" fmla="*/ 219193 w 1375539"/>
                                <a:gd name="connsiteY82" fmla="*/ 1802132 h 2602953"/>
                                <a:gd name="connsiteX83" fmla="*/ 238243 w 1375539"/>
                                <a:gd name="connsiteY83" fmla="*/ 1773557 h 2602953"/>
                                <a:gd name="connsiteX84" fmla="*/ 252531 w 1375539"/>
                                <a:gd name="connsiteY84" fmla="*/ 1744982 h 2602953"/>
                                <a:gd name="connsiteX85" fmla="*/ 266818 w 1375539"/>
                                <a:gd name="connsiteY85" fmla="*/ 1735457 h 2602953"/>
                                <a:gd name="connsiteX86" fmla="*/ 285868 w 1375539"/>
                                <a:gd name="connsiteY86" fmla="*/ 1706882 h 2602953"/>
                                <a:gd name="connsiteX87" fmla="*/ 295393 w 1375539"/>
                                <a:gd name="connsiteY87" fmla="*/ 1678307 h 2602953"/>
                                <a:gd name="connsiteX88" fmla="*/ 304918 w 1375539"/>
                                <a:gd name="connsiteY88" fmla="*/ 1664019 h 2602953"/>
                                <a:gd name="connsiteX89" fmla="*/ 314443 w 1375539"/>
                                <a:gd name="connsiteY89" fmla="*/ 1635444 h 2602953"/>
                                <a:gd name="connsiteX90" fmla="*/ 333493 w 1375539"/>
                                <a:gd name="connsiteY90" fmla="*/ 1606869 h 2602953"/>
                                <a:gd name="connsiteX91" fmla="*/ 343018 w 1375539"/>
                                <a:gd name="connsiteY91" fmla="*/ 1592582 h 2602953"/>
                                <a:gd name="connsiteX92" fmla="*/ 357306 w 1375539"/>
                                <a:gd name="connsiteY92" fmla="*/ 1564007 h 2602953"/>
                                <a:gd name="connsiteX93" fmla="*/ 366831 w 1375539"/>
                                <a:gd name="connsiteY93" fmla="*/ 1535432 h 2602953"/>
                                <a:gd name="connsiteX94" fmla="*/ 371593 w 1375539"/>
                                <a:gd name="connsiteY94" fmla="*/ 1521144 h 2602953"/>
                                <a:gd name="connsiteX95" fmla="*/ 390643 w 1375539"/>
                                <a:gd name="connsiteY95" fmla="*/ 1478282 h 2602953"/>
                                <a:gd name="connsiteX96" fmla="*/ 395406 w 1375539"/>
                                <a:gd name="connsiteY96" fmla="*/ 1463994 h 2602953"/>
                                <a:gd name="connsiteX97" fmla="*/ 400168 w 1375539"/>
                                <a:gd name="connsiteY97" fmla="*/ 1449707 h 2602953"/>
                                <a:gd name="connsiteX98" fmla="*/ 409693 w 1375539"/>
                                <a:gd name="connsiteY98" fmla="*/ 1378269 h 2602953"/>
                                <a:gd name="connsiteX99" fmla="*/ 414456 w 1375539"/>
                                <a:gd name="connsiteY99" fmla="*/ 1363982 h 2602953"/>
                                <a:gd name="connsiteX100" fmla="*/ 409693 w 1375539"/>
                                <a:gd name="connsiteY100" fmla="*/ 1211582 h 2602953"/>
                                <a:gd name="connsiteX101" fmla="*/ 395406 w 1375539"/>
                                <a:gd name="connsiteY101" fmla="*/ 1168719 h 2602953"/>
                                <a:gd name="connsiteX102" fmla="*/ 381118 w 1375539"/>
                                <a:gd name="connsiteY102" fmla="*/ 1116332 h 2602953"/>
                                <a:gd name="connsiteX103" fmla="*/ 371593 w 1375539"/>
                                <a:gd name="connsiteY103" fmla="*/ 1102044 h 2602953"/>
                                <a:gd name="connsiteX104" fmla="*/ 352543 w 1375539"/>
                                <a:gd name="connsiteY104" fmla="*/ 1073469 h 2602953"/>
                                <a:gd name="connsiteX105" fmla="*/ 347781 w 1375539"/>
                                <a:gd name="connsiteY105" fmla="*/ 1059182 h 2602953"/>
                                <a:gd name="connsiteX106" fmla="*/ 338256 w 1375539"/>
                                <a:gd name="connsiteY106" fmla="*/ 1044894 h 2602953"/>
                                <a:gd name="connsiteX107" fmla="*/ 319206 w 1375539"/>
                                <a:gd name="connsiteY107" fmla="*/ 1011557 h 2602953"/>
                                <a:gd name="connsiteX108" fmla="*/ 304918 w 1375539"/>
                                <a:gd name="connsiteY108" fmla="*/ 968694 h 2602953"/>
                                <a:gd name="connsiteX109" fmla="*/ 300156 w 1375539"/>
                                <a:gd name="connsiteY109" fmla="*/ 954407 h 2602953"/>
                                <a:gd name="connsiteX110" fmla="*/ 271581 w 1375539"/>
                                <a:gd name="connsiteY110" fmla="*/ 921069 h 2602953"/>
                                <a:gd name="connsiteX111" fmla="*/ 214439 w 1375539"/>
                                <a:gd name="connsiteY111" fmla="*/ 816293 h 2602953"/>
                                <a:gd name="connsiteX112" fmla="*/ 176343 w 1375539"/>
                                <a:gd name="connsiteY112" fmla="*/ 744856 h 2602953"/>
                                <a:gd name="connsiteX113" fmla="*/ 133468 w 1375539"/>
                                <a:gd name="connsiteY113" fmla="*/ 630557 h 2602953"/>
                                <a:gd name="connsiteX114" fmla="*/ 123864 w 1375539"/>
                                <a:gd name="connsiteY114" fmla="*/ 497206 h 2602953"/>
                                <a:gd name="connsiteX115" fmla="*/ 152527 w 1375539"/>
                                <a:gd name="connsiteY115" fmla="*/ 382907 h 2602953"/>
                                <a:gd name="connsiteX116" fmla="*/ 185860 w 1375539"/>
                                <a:gd name="connsiteY116" fmla="*/ 311469 h 2602953"/>
                                <a:gd name="connsiteX117" fmla="*/ 228724 w 1375539"/>
                                <a:gd name="connsiteY117" fmla="*/ 240032 h 2602953"/>
                                <a:gd name="connsiteX118" fmla="*/ 291588 w 1375539"/>
                                <a:gd name="connsiteY118" fmla="*/ 164785 h 2602953"/>
                                <a:gd name="connsiteX119" fmla="*/ 360169 w 1375539"/>
                                <a:gd name="connsiteY119" fmla="*/ 97157 h 2602953"/>
                                <a:gd name="connsiteX120" fmla="*/ 434469 w 1375539"/>
                                <a:gd name="connsiteY12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33556 w 1375539"/>
                                <a:gd name="connsiteY27" fmla="*/ 1768794 h 2602953"/>
                                <a:gd name="connsiteX28" fmla="*/ 804981 w 1375539"/>
                                <a:gd name="connsiteY28" fmla="*/ 1825944 h 2602953"/>
                                <a:gd name="connsiteX29" fmla="*/ 771643 w 1375539"/>
                                <a:gd name="connsiteY29" fmla="*/ 1925957 h 2602953"/>
                                <a:gd name="connsiteX30" fmla="*/ 762118 w 1375539"/>
                                <a:gd name="connsiteY30" fmla="*/ 1954532 h 2602953"/>
                                <a:gd name="connsiteX31" fmla="*/ 757356 w 1375539"/>
                                <a:gd name="connsiteY31" fmla="*/ 1968819 h 2602953"/>
                                <a:gd name="connsiteX32" fmla="*/ 747831 w 1375539"/>
                                <a:gd name="connsiteY32" fmla="*/ 1983107 h 2602953"/>
                                <a:gd name="connsiteX33" fmla="*/ 738306 w 1375539"/>
                                <a:gd name="connsiteY33" fmla="*/ 2011682 h 2602953"/>
                                <a:gd name="connsiteX34" fmla="*/ 724018 w 1375539"/>
                                <a:gd name="connsiteY34" fmla="*/ 2054544 h 2602953"/>
                                <a:gd name="connsiteX35" fmla="*/ 704968 w 1375539"/>
                                <a:gd name="connsiteY35" fmla="*/ 2111694 h 2602953"/>
                                <a:gd name="connsiteX36" fmla="*/ 695443 w 1375539"/>
                                <a:gd name="connsiteY36" fmla="*/ 2140269 h 2602953"/>
                                <a:gd name="connsiteX37" fmla="*/ 690681 w 1375539"/>
                                <a:gd name="connsiteY37" fmla="*/ 2154557 h 2602953"/>
                                <a:gd name="connsiteX38" fmla="*/ 685918 w 1375539"/>
                                <a:gd name="connsiteY38" fmla="*/ 2173607 h 2602953"/>
                                <a:gd name="connsiteX39" fmla="*/ 681156 w 1375539"/>
                                <a:gd name="connsiteY39" fmla="*/ 2211707 h 2602953"/>
                                <a:gd name="connsiteX40" fmla="*/ 676393 w 1375539"/>
                                <a:gd name="connsiteY40" fmla="*/ 2230757 h 2602953"/>
                                <a:gd name="connsiteX41" fmla="*/ 662106 w 1375539"/>
                                <a:gd name="connsiteY41" fmla="*/ 2273619 h 2602953"/>
                                <a:gd name="connsiteX42" fmla="*/ 657343 w 1375539"/>
                                <a:gd name="connsiteY42" fmla="*/ 2287907 h 2602953"/>
                                <a:gd name="connsiteX43" fmla="*/ 652581 w 1375539"/>
                                <a:gd name="connsiteY43" fmla="*/ 2302194 h 2602953"/>
                                <a:gd name="connsiteX44" fmla="*/ 643056 w 1375539"/>
                                <a:gd name="connsiteY44" fmla="*/ 2316482 h 2602953"/>
                                <a:gd name="connsiteX45" fmla="*/ 633531 w 1375539"/>
                                <a:gd name="connsiteY45" fmla="*/ 2345057 h 2602953"/>
                                <a:gd name="connsiteX46" fmla="*/ 628768 w 1375539"/>
                                <a:gd name="connsiteY46" fmla="*/ 2359344 h 2602953"/>
                                <a:gd name="connsiteX47" fmla="*/ 619243 w 1375539"/>
                                <a:gd name="connsiteY47" fmla="*/ 2378394 h 2602953"/>
                                <a:gd name="connsiteX48" fmla="*/ 604956 w 1375539"/>
                                <a:gd name="connsiteY48" fmla="*/ 2421257 h 2602953"/>
                                <a:gd name="connsiteX49" fmla="*/ 600193 w 1375539"/>
                                <a:gd name="connsiteY49" fmla="*/ 2435544 h 2602953"/>
                                <a:gd name="connsiteX50" fmla="*/ 585906 w 1375539"/>
                                <a:gd name="connsiteY50" fmla="*/ 2449832 h 2602953"/>
                                <a:gd name="connsiteX51" fmla="*/ 571618 w 1375539"/>
                                <a:gd name="connsiteY51" fmla="*/ 2459357 h 2602953"/>
                                <a:gd name="connsiteX52" fmla="*/ 543043 w 1375539"/>
                                <a:gd name="connsiteY52" fmla="*/ 2487932 h 2602953"/>
                                <a:gd name="connsiteX53" fmla="*/ 528756 w 1375539"/>
                                <a:gd name="connsiteY53" fmla="*/ 2502219 h 2602953"/>
                                <a:gd name="connsiteX54" fmla="*/ 509706 w 1375539"/>
                                <a:gd name="connsiteY54" fmla="*/ 2530794 h 2602953"/>
                                <a:gd name="connsiteX55" fmla="*/ 495418 w 1375539"/>
                                <a:gd name="connsiteY55" fmla="*/ 2535557 h 2602953"/>
                                <a:gd name="connsiteX56" fmla="*/ 466843 w 1375539"/>
                                <a:gd name="connsiteY56" fmla="*/ 2559369 h 2602953"/>
                                <a:gd name="connsiteX57" fmla="*/ 438268 w 1375539"/>
                                <a:gd name="connsiteY57" fmla="*/ 2568894 h 2602953"/>
                                <a:gd name="connsiteX58" fmla="*/ 404931 w 1375539"/>
                                <a:gd name="connsiteY58" fmla="*/ 2597469 h 2602953"/>
                                <a:gd name="connsiteX59" fmla="*/ 366839 w 1375539"/>
                                <a:gd name="connsiteY59" fmla="*/ 2602231 h 2602953"/>
                                <a:gd name="connsiteX60" fmla="*/ 343023 w 1375539"/>
                                <a:gd name="connsiteY60" fmla="*/ 2587937 h 2602953"/>
                                <a:gd name="connsiteX61" fmla="*/ 247770 w 1375539"/>
                                <a:gd name="connsiteY61" fmla="*/ 2578418 h 2602953"/>
                                <a:gd name="connsiteX62" fmla="*/ 147764 w 1375539"/>
                                <a:gd name="connsiteY62" fmla="*/ 2530795 h 2602953"/>
                                <a:gd name="connsiteX63" fmla="*/ 90608 w 1375539"/>
                                <a:gd name="connsiteY63" fmla="*/ 2492696 h 2602953"/>
                                <a:gd name="connsiteX64" fmla="*/ 19170 w 1375539"/>
                                <a:gd name="connsiteY64" fmla="*/ 2397445 h 2602953"/>
                                <a:gd name="connsiteX65" fmla="*/ 125 w 1375539"/>
                                <a:gd name="connsiteY65" fmla="*/ 2297432 h 2602953"/>
                                <a:gd name="connsiteX66" fmla="*/ 4881 w 1375539"/>
                                <a:gd name="connsiteY66" fmla="*/ 2206944 h 2602953"/>
                                <a:gd name="connsiteX67" fmla="*/ 14406 w 1375539"/>
                                <a:gd name="connsiteY67" fmla="*/ 2178369 h 2602953"/>
                                <a:gd name="connsiteX68" fmla="*/ 19168 w 1375539"/>
                                <a:gd name="connsiteY68" fmla="*/ 2164082 h 2602953"/>
                                <a:gd name="connsiteX69" fmla="*/ 28693 w 1375539"/>
                                <a:gd name="connsiteY69" fmla="*/ 2149794 h 2602953"/>
                                <a:gd name="connsiteX70" fmla="*/ 42981 w 1375539"/>
                                <a:gd name="connsiteY70" fmla="*/ 2121219 h 2602953"/>
                                <a:gd name="connsiteX71" fmla="*/ 71556 w 1375539"/>
                                <a:gd name="connsiteY71" fmla="*/ 2035494 h 2602953"/>
                                <a:gd name="connsiteX72" fmla="*/ 81081 w 1375539"/>
                                <a:gd name="connsiteY72" fmla="*/ 2006919 h 2602953"/>
                                <a:gd name="connsiteX73" fmla="*/ 85843 w 1375539"/>
                                <a:gd name="connsiteY73" fmla="*/ 1992632 h 2602953"/>
                                <a:gd name="connsiteX74" fmla="*/ 123943 w 1375539"/>
                                <a:gd name="connsiteY74" fmla="*/ 1935482 h 2602953"/>
                                <a:gd name="connsiteX75" fmla="*/ 133468 w 1375539"/>
                                <a:gd name="connsiteY75" fmla="*/ 1921194 h 2602953"/>
                                <a:gd name="connsiteX76" fmla="*/ 142993 w 1375539"/>
                                <a:gd name="connsiteY76" fmla="*/ 1906907 h 2602953"/>
                                <a:gd name="connsiteX77" fmla="*/ 147756 w 1375539"/>
                                <a:gd name="connsiteY77" fmla="*/ 1892619 h 2602953"/>
                                <a:gd name="connsiteX78" fmla="*/ 162043 w 1375539"/>
                                <a:gd name="connsiteY78" fmla="*/ 1883094 h 2602953"/>
                                <a:gd name="connsiteX79" fmla="*/ 190618 w 1375539"/>
                                <a:gd name="connsiteY79" fmla="*/ 1840232 h 2602953"/>
                                <a:gd name="connsiteX80" fmla="*/ 200143 w 1375539"/>
                                <a:gd name="connsiteY80" fmla="*/ 1825944 h 2602953"/>
                                <a:gd name="connsiteX81" fmla="*/ 214431 w 1375539"/>
                                <a:gd name="connsiteY81" fmla="*/ 1816419 h 2602953"/>
                                <a:gd name="connsiteX82" fmla="*/ 219193 w 1375539"/>
                                <a:gd name="connsiteY82" fmla="*/ 1802132 h 2602953"/>
                                <a:gd name="connsiteX83" fmla="*/ 238243 w 1375539"/>
                                <a:gd name="connsiteY83" fmla="*/ 1773557 h 2602953"/>
                                <a:gd name="connsiteX84" fmla="*/ 252531 w 1375539"/>
                                <a:gd name="connsiteY84" fmla="*/ 1744982 h 2602953"/>
                                <a:gd name="connsiteX85" fmla="*/ 266818 w 1375539"/>
                                <a:gd name="connsiteY85" fmla="*/ 1735457 h 2602953"/>
                                <a:gd name="connsiteX86" fmla="*/ 285868 w 1375539"/>
                                <a:gd name="connsiteY86" fmla="*/ 1706882 h 2602953"/>
                                <a:gd name="connsiteX87" fmla="*/ 295393 w 1375539"/>
                                <a:gd name="connsiteY87" fmla="*/ 1678307 h 2602953"/>
                                <a:gd name="connsiteX88" fmla="*/ 304918 w 1375539"/>
                                <a:gd name="connsiteY88" fmla="*/ 1664019 h 2602953"/>
                                <a:gd name="connsiteX89" fmla="*/ 314443 w 1375539"/>
                                <a:gd name="connsiteY89" fmla="*/ 1635444 h 2602953"/>
                                <a:gd name="connsiteX90" fmla="*/ 333493 w 1375539"/>
                                <a:gd name="connsiteY90" fmla="*/ 1606869 h 2602953"/>
                                <a:gd name="connsiteX91" fmla="*/ 343018 w 1375539"/>
                                <a:gd name="connsiteY91" fmla="*/ 1592582 h 2602953"/>
                                <a:gd name="connsiteX92" fmla="*/ 357306 w 1375539"/>
                                <a:gd name="connsiteY92" fmla="*/ 1564007 h 2602953"/>
                                <a:gd name="connsiteX93" fmla="*/ 366831 w 1375539"/>
                                <a:gd name="connsiteY93" fmla="*/ 1535432 h 2602953"/>
                                <a:gd name="connsiteX94" fmla="*/ 371593 w 1375539"/>
                                <a:gd name="connsiteY94" fmla="*/ 1521144 h 2602953"/>
                                <a:gd name="connsiteX95" fmla="*/ 390643 w 1375539"/>
                                <a:gd name="connsiteY95" fmla="*/ 1478282 h 2602953"/>
                                <a:gd name="connsiteX96" fmla="*/ 395406 w 1375539"/>
                                <a:gd name="connsiteY96" fmla="*/ 1463994 h 2602953"/>
                                <a:gd name="connsiteX97" fmla="*/ 400168 w 1375539"/>
                                <a:gd name="connsiteY97" fmla="*/ 1449707 h 2602953"/>
                                <a:gd name="connsiteX98" fmla="*/ 409693 w 1375539"/>
                                <a:gd name="connsiteY98" fmla="*/ 1378269 h 2602953"/>
                                <a:gd name="connsiteX99" fmla="*/ 414456 w 1375539"/>
                                <a:gd name="connsiteY99" fmla="*/ 1363982 h 2602953"/>
                                <a:gd name="connsiteX100" fmla="*/ 409693 w 1375539"/>
                                <a:gd name="connsiteY100" fmla="*/ 1211582 h 2602953"/>
                                <a:gd name="connsiteX101" fmla="*/ 395406 w 1375539"/>
                                <a:gd name="connsiteY101" fmla="*/ 1168719 h 2602953"/>
                                <a:gd name="connsiteX102" fmla="*/ 381118 w 1375539"/>
                                <a:gd name="connsiteY102" fmla="*/ 1116332 h 2602953"/>
                                <a:gd name="connsiteX103" fmla="*/ 371593 w 1375539"/>
                                <a:gd name="connsiteY103" fmla="*/ 1102044 h 2602953"/>
                                <a:gd name="connsiteX104" fmla="*/ 352543 w 1375539"/>
                                <a:gd name="connsiteY104" fmla="*/ 1073469 h 2602953"/>
                                <a:gd name="connsiteX105" fmla="*/ 347781 w 1375539"/>
                                <a:gd name="connsiteY105" fmla="*/ 1059182 h 2602953"/>
                                <a:gd name="connsiteX106" fmla="*/ 338256 w 1375539"/>
                                <a:gd name="connsiteY106" fmla="*/ 1044894 h 2602953"/>
                                <a:gd name="connsiteX107" fmla="*/ 319206 w 1375539"/>
                                <a:gd name="connsiteY107" fmla="*/ 1011557 h 2602953"/>
                                <a:gd name="connsiteX108" fmla="*/ 304918 w 1375539"/>
                                <a:gd name="connsiteY108" fmla="*/ 968694 h 2602953"/>
                                <a:gd name="connsiteX109" fmla="*/ 300156 w 1375539"/>
                                <a:gd name="connsiteY109" fmla="*/ 954407 h 2602953"/>
                                <a:gd name="connsiteX110" fmla="*/ 271581 w 1375539"/>
                                <a:gd name="connsiteY110" fmla="*/ 921069 h 2602953"/>
                                <a:gd name="connsiteX111" fmla="*/ 214439 w 1375539"/>
                                <a:gd name="connsiteY111" fmla="*/ 816293 h 2602953"/>
                                <a:gd name="connsiteX112" fmla="*/ 176343 w 1375539"/>
                                <a:gd name="connsiteY112" fmla="*/ 744856 h 2602953"/>
                                <a:gd name="connsiteX113" fmla="*/ 133468 w 1375539"/>
                                <a:gd name="connsiteY113" fmla="*/ 630557 h 2602953"/>
                                <a:gd name="connsiteX114" fmla="*/ 123864 w 1375539"/>
                                <a:gd name="connsiteY114" fmla="*/ 497206 h 2602953"/>
                                <a:gd name="connsiteX115" fmla="*/ 152527 w 1375539"/>
                                <a:gd name="connsiteY115" fmla="*/ 382907 h 2602953"/>
                                <a:gd name="connsiteX116" fmla="*/ 185860 w 1375539"/>
                                <a:gd name="connsiteY116" fmla="*/ 311469 h 2602953"/>
                                <a:gd name="connsiteX117" fmla="*/ 228724 w 1375539"/>
                                <a:gd name="connsiteY117" fmla="*/ 240032 h 2602953"/>
                                <a:gd name="connsiteX118" fmla="*/ 291588 w 1375539"/>
                                <a:gd name="connsiteY118" fmla="*/ 164785 h 2602953"/>
                                <a:gd name="connsiteX119" fmla="*/ 360169 w 1375539"/>
                                <a:gd name="connsiteY119" fmla="*/ 97157 h 2602953"/>
                                <a:gd name="connsiteX120" fmla="*/ 434469 w 1375539"/>
                                <a:gd name="connsiteY12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57356 w 1375539"/>
                                <a:gd name="connsiteY30" fmla="*/ 1968819 h 2602953"/>
                                <a:gd name="connsiteX31" fmla="*/ 747831 w 1375539"/>
                                <a:gd name="connsiteY31" fmla="*/ 1983107 h 2602953"/>
                                <a:gd name="connsiteX32" fmla="*/ 738306 w 1375539"/>
                                <a:gd name="connsiteY32" fmla="*/ 2011682 h 2602953"/>
                                <a:gd name="connsiteX33" fmla="*/ 724018 w 1375539"/>
                                <a:gd name="connsiteY33" fmla="*/ 2054544 h 2602953"/>
                                <a:gd name="connsiteX34" fmla="*/ 704968 w 1375539"/>
                                <a:gd name="connsiteY34" fmla="*/ 2111694 h 2602953"/>
                                <a:gd name="connsiteX35" fmla="*/ 695443 w 1375539"/>
                                <a:gd name="connsiteY35" fmla="*/ 2140269 h 2602953"/>
                                <a:gd name="connsiteX36" fmla="*/ 690681 w 1375539"/>
                                <a:gd name="connsiteY36" fmla="*/ 2154557 h 2602953"/>
                                <a:gd name="connsiteX37" fmla="*/ 685918 w 1375539"/>
                                <a:gd name="connsiteY37" fmla="*/ 2173607 h 2602953"/>
                                <a:gd name="connsiteX38" fmla="*/ 681156 w 1375539"/>
                                <a:gd name="connsiteY38" fmla="*/ 2211707 h 2602953"/>
                                <a:gd name="connsiteX39" fmla="*/ 676393 w 1375539"/>
                                <a:gd name="connsiteY39" fmla="*/ 2230757 h 2602953"/>
                                <a:gd name="connsiteX40" fmla="*/ 662106 w 1375539"/>
                                <a:gd name="connsiteY40" fmla="*/ 2273619 h 2602953"/>
                                <a:gd name="connsiteX41" fmla="*/ 657343 w 1375539"/>
                                <a:gd name="connsiteY41" fmla="*/ 2287907 h 2602953"/>
                                <a:gd name="connsiteX42" fmla="*/ 652581 w 1375539"/>
                                <a:gd name="connsiteY42" fmla="*/ 2302194 h 2602953"/>
                                <a:gd name="connsiteX43" fmla="*/ 643056 w 1375539"/>
                                <a:gd name="connsiteY43" fmla="*/ 2316482 h 2602953"/>
                                <a:gd name="connsiteX44" fmla="*/ 633531 w 1375539"/>
                                <a:gd name="connsiteY44" fmla="*/ 2345057 h 2602953"/>
                                <a:gd name="connsiteX45" fmla="*/ 628768 w 1375539"/>
                                <a:gd name="connsiteY45" fmla="*/ 2359344 h 2602953"/>
                                <a:gd name="connsiteX46" fmla="*/ 619243 w 1375539"/>
                                <a:gd name="connsiteY46" fmla="*/ 2378394 h 2602953"/>
                                <a:gd name="connsiteX47" fmla="*/ 604956 w 1375539"/>
                                <a:gd name="connsiteY47" fmla="*/ 2421257 h 2602953"/>
                                <a:gd name="connsiteX48" fmla="*/ 600193 w 1375539"/>
                                <a:gd name="connsiteY48" fmla="*/ 2435544 h 2602953"/>
                                <a:gd name="connsiteX49" fmla="*/ 585906 w 1375539"/>
                                <a:gd name="connsiteY49" fmla="*/ 2449832 h 2602953"/>
                                <a:gd name="connsiteX50" fmla="*/ 571618 w 1375539"/>
                                <a:gd name="connsiteY50" fmla="*/ 2459357 h 2602953"/>
                                <a:gd name="connsiteX51" fmla="*/ 543043 w 1375539"/>
                                <a:gd name="connsiteY51" fmla="*/ 2487932 h 2602953"/>
                                <a:gd name="connsiteX52" fmla="*/ 528756 w 1375539"/>
                                <a:gd name="connsiteY52" fmla="*/ 2502219 h 2602953"/>
                                <a:gd name="connsiteX53" fmla="*/ 509706 w 1375539"/>
                                <a:gd name="connsiteY53" fmla="*/ 2530794 h 2602953"/>
                                <a:gd name="connsiteX54" fmla="*/ 495418 w 1375539"/>
                                <a:gd name="connsiteY54" fmla="*/ 2535557 h 2602953"/>
                                <a:gd name="connsiteX55" fmla="*/ 466843 w 1375539"/>
                                <a:gd name="connsiteY55" fmla="*/ 2559369 h 2602953"/>
                                <a:gd name="connsiteX56" fmla="*/ 438268 w 1375539"/>
                                <a:gd name="connsiteY56" fmla="*/ 2568894 h 2602953"/>
                                <a:gd name="connsiteX57" fmla="*/ 404931 w 1375539"/>
                                <a:gd name="connsiteY57" fmla="*/ 2597469 h 2602953"/>
                                <a:gd name="connsiteX58" fmla="*/ 366839 w 1375539"/>
                                <a:gd name="connsiteY58" fmla="*/ 2602231 h 2602953"/>
                                <a:gd name="connsiteX59" fmla="*/ 343023 w 1375539"/>
                                <a:gd name="connsiteY59" fmla="*/ 2587937 h 2602953"/>
                                <a:gd name="connsiteX60" fmla="*/ 247770 w 1375539"/>
                                <a:gd name="connsiteY60" fmla="*/ 2578418 h 2602953"/>
                                <a:gd name="connsiteX61" fmla="*/ 147764 w 1375539"/>
                                <a:gd name="connsiteY61" fmla="*/ 2530795 h 2602953"/>
                                <a:gd name="connsiteX62" fmla="*/ 90608 w 1375539"/>
                                <a:gd name="connsiteY62" fmla="*/ 2492696 h 2602953"/>
                                <a:gd name="connsiteX63" fmla="*/ 19170 w 1375539"/>
                                <a:gd name="connsiteY63" fmla="*/ 2397445 h 2602953"/>
                                <a:gd name="connsiteX64" fmla="*/ 125 w 1375539"/>
                                <a:gd name="connsiteY64" fmla="*/ 2297432 h 2602953"/>
                                <a:gd name="connsiteX65" fmla="*/ 4881 w 1375539"/>
                                <a:gd name="connsiteY65" fmla="*/ 2206944 h 2602953"/>
                                <a:gd name="connsiteX66" fmla="*/ 14406 w 1375539"/>
                                <a:gd name="connsiteY66" fmla="*/ 2178369 h 2602953"/>
                                <a:gd name="connsiteX67" fmla="*/ 19168 w 1375539"/>
                                <a:gd name="connsiteY67" fmla="*/ 2164082 h 2602953"/>
                                <a:gd name="connsiteX68" fmla="*/ 28693 w 1375539"/>
                                <a:gd name="connsiteY68" fmla="*/ 2149794 h 2602953"/>
                                <a:gd name="connsiteX69" fmla="*/ 42981 w 1375539"/>
                                <a:gd name="connsiteY69" fmla="*/ 2121219 h 2602953"/>
                                <a:gd name="connsiteX70" fmla="*/ 71556 w 1375539"/>
                                <a:gd name="connsiteY70" fmla="*/ 2035494 h 2602953"/>
                                <a:gd name="connsiteX71" fmla="*/ 81081 w 1375539"/>
                                <a:gd name="connsiteY71" fmla="*/ 2006919 h 2602953"/>
                                <a:gd name="connsiteX72" fmla="*/ 85843 w 1375539"/>
                                <a:gd name="connsiteY72" fmla="*/ 1992632 h 2602953"/>
                                <a:gd name="connsiteX73" fmla="*/ 123943 w 1375539"/>
                                <a:gd name="connsiteY73" fmla="*/ 1935482 h 2602953"/>
                                <a:gd name="connsiteX74" fmla="*/ 133468 w 1375539"/>
                                <a:gd name="connsiteY74" fmla="*/ 1921194 h 2602953"/>
                                <a:gd name="connsiteX75" fmla="*/ 142993 w 1375539"/>
                                <a:gd name="connsiteY75" fmla="*/ 1906907 h 2602953"/>
                                <a:gd name="connsiteX76" fmla="*/ 147756 w 1375539"/>
                                <a:gd name="connsiteY76" fmla="*/ 1892619 h 2602953"/>
                                <a:gd name="connsiteX77" fmla="*/ 162043 w 1375539"/>
                                <a:gd name="connsiteY77" fmla="*/ 1883094 h 2602953"/>
                                <a:gd name="connsiteX78" fmla="*/ 190618 w 1375539"/>
                                <a:gd name="connsiteY78" fmla="*/ 1840232 h 2602953"/>
                                <a:gd name="connsiteX79" fmla="*/ 200143 w 1375539"/>
                                <a:gd name="connsiteY79" fmla="*/ 1825944 h 2602953"/>
                                <a:gd name="connsiteX80" fmla="*/ 214431 w 1375539"/>
                                <a:gd name="connsiteY80" fmla="*/ 1816419 h 2602953"/>
                                <a:gd name="connsiteX81" fmla="*/ 219193 w 1375539"/>
                                <a:gd name="connsiteY81" fmla="*/ 1802132 h 2602953"/>
                                <a:gd name="connsiteX82" fmla="*/ 238243 w 1375539"/>
                                <a:gd name="connsiteY82" fmla="*/ 1773557 h 2602953"/>
                                <a:gd name="connsiteX83" fmla="*/ 252531 w 1375539"/>
                                <a:gd name="connsiteY83" fmla="*/ 1744982 h 2602953"/>
                                <a:gd name="connsiteX84" fmla="*/ 266818 w 1375539"/>
                                <a:gd name="connsiteY84" fmla="*/ 1735457 h 2602953"/>
                                <a:gd name="connsiteX85" fmla="*/ 285868 w 1375539"/>
                                <a:gd name="connsiteY85" fmla="*/ 1706882 h 2602953"/>
                                <a:gd name="connsiteX86" fmla="*/ 295393 w 1375539"/>
                                <a:gd name="connsiteY86" fmla="*/ 1678307 h 2602953"/>
                                <a:gd name="connsiteX87" fmla="*/ 304918 w 1375539"/>
                                <a:gd name="connsiteY87" fmla="*/ 1664019 h 2602953"/>
                                <a:gd name="connsiteX88" fmla="*/ 314443 w 1375539"/>
                                <a:gd name="connsiteY88" fmla="*/ 1635444 h 2602953"/>
                                <a:gd name="connsiteX89" fmla="*/ 333493 w 1375539"/>
                                <a:gd name="connsiteY89" fmla="*/ 1606869 h 2602953"/>
                                <a:gd name="connsiteX90" fmla="*/ 343018 w 1375539"/>
                                <a:gd name="connsiteY90" fmla="*/ 1592582 h 2602953"/>
                                <a:gd name="connsiteX91" fmla="*/ 357306 w 1375539"/>
                                <a:gd name="connsiteY91" fmla="*/ 1564007 h 2602953"/>
                                <a:gd name="connsiteX92" fmla="*/ 366831 w 1375539"/>
                                <a:gd name="connsiteY92" fmla="*/ 1535432 h 2602953"/>
                                <a:gd name="connsiteX93" fmla="*/ 371593 w 1375539"/>
                                <a:gd name="connsiteY93" fmla="*/ 1521144 h 2602953"/>
                                <a:gd name="connsiteX94" fmla="*/ 390643 w 1375539"/>
                                <a:gd name="connsiteY94" fmla="*/ 1478282 h 2602953"/>
                                <a:gd name="connsiteX95" fmla="*/ 395406 w 1375539"/>
                                <a:gd name="connsiteY95" fmla="*/ 1463994 h 2602953"/>
                                <a:gd name="connsiteX96" fmla="*/ 400168 w 1375539"/>
                                <a:gd name="connsiteY96" fmla="*/ 1449707 h 2602953"/>
                                <a:gd name="connsiteX97" fmla="*/ 409693 w 1375539"/>
                                <a:gd name="connsiteY97" fmla="*/ 1378269 h 2602953"/>
                                <a:gd name="connsiteX98" fmla="*/ 414456 w 1375539"/>
                                <a:gd name="connsiteY98" fmla="*/ 1363982 h 2602953"/>
                                <a:gd name="connsiteX99" fmla="*/ 409693 w 1375539"/>
                                <a:gd name="connsiteY99" fmla="*/ 1211582 h 2602953"/>
                                <a:gd name="connsiteX100" fmla="*/ 395406 w 1375539"/>
                                <a:gd name="connsiteY100" fmla="*/ 1168719 h 2602953"/>
                                <a:gd name="connsiteX101" fmla="*/ 381118 w 1375539"/>
                                <a:gd name="connsiteY101" fmla="*/ 1116332 h 2602953"/>
                                <a:gd name="connsiteX102" fmla="*/ 371593 w 1375539"/>
                                <a:gd name="connsiteY102" fmla="*/ 1102044 h 2602953"/>
                                <a:gd name="connsiteX103" fmla="*/ 352543 w 1375539"/>
                                <a:gd name="connsiteY103" fmla="*/ 1073469 h 2602953"/>
                                <a:gd name="connsiteX104" fmla="*/ 347781 w 1375539"/>
                                <a:gd name="connsiteY104" fmla="*/ 1059182 h 2602953"/>
                                <a:gd name="connsiteX105" fmla="*/ 338256 w 1375539"/>
                                <a:gd name="connsiteY105" fmla="*/ 1044894 h 2602953"/>
                                <a:gd name="connsiteX106" fmla="*/ 319206 w 1375539"/>
                                <a:gd name="connsiteY106" fmla="*/ 1011557 h 2602953"/>
                                <a:gd name="connsiteX107" fmla="*/ 304918 w 1375539"/>
                                <a:gd name="connsiteY107" fmla="*/ 968694 h 2602953"/>
                                <a:gd name="connsiteX108" fmla="*/ 300156 w 1375539"/>
                                <a:gd name="connsiteY108" fmla="*/ 954407 h 2602953"/>
                                <a:gd name="connsiteX109" fmla="*/ 271581 w 1375539"/>
                                <a:gd name="connsiteY109" fmla="*/ 921069 h 2602953"/>
                                <a:gd name="connsiteX110" fmla="*/ 214439 w 1375539"/>
                                <a:gd name="connsiteY110" fmla="*/ 816293 h 2602953"/>
                                <a:gd name="connsiteX111" fmla="*/ 176343 w 1375539"/>
                                <a:gd name="connsiteY111" fmla="*/ 744856 h 2602953"/>
                                <a:gd name="connsiteX112" fmla="*/ 133468 w 1375539"/>
                                <a:gd name="connsiteY112" fmla="*/ 630557 h 2602953"/>
                                <a:gd name="connsiteX113" fmla="*/ 123864 w 1375539"/>
                                <a:gd name="connsiteY113" fmla="*/ 497206 h 2602953"/>
                                <a:gd name="connsiteX114" fmla="*/ 152527 w 1375539"/>
                                <a:gd name="connsiteY114" fmla="*/ 382907 h 2602953"/>
                                <a:gd name="connsiteX115" fmla="*/ 185860 w 1375539"/>
                                <a:gd name="connsiteY115" fmla="*/ 311469 h 2602953"/>
                                <a:gd name="connsiteX116" fmla="*/ 228724 w 1375539"/>
                                <a:gd name="connsiteY116" fmla="*/ 240032 h 2602953"/>
                                <a:gd name="connsiteX117" fmla="*/ 291588 w 1375539"/>
                                <a:gd name="connsiteY117" fmla="*/ 164785 h 2602953"/>
                                <a:gd name="connsiteX118" fmla="*/ 360169 w 1375539"/>
                                <a:gd name="connsiteY118" fmla="*/ 97157 h 2602953"/>
                                <a:gd name="connsiteX119" fmla="*/ 434469 w 1375539"/>
                                <a:gd name="connsiteY11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9693 w 1375539"/>
                                <a:gd name="connsiteY98" fmla="*/ 1211582 h 2602953"/>
                                <a:gd name="connsiteX99" fmla="*/ 395406 w 1375539"/>
                                <a:gd name="connsiteY99" fmla="*/ 1168719 h 2602953"/>
                                <a:gd name="connsiteX100" fmla="*/ 381118 w 1375539"/>
                                <a:gd name="connsiteY100" fmla="*/ 1116332 h 2602953"/>
                                <a:gd name="connsiteX101" fmla="*/ 371593 w 1375539"/>
                                <a:gd name="connsiteY101" fmla="*/ 1102044 h 2602953"/>
                                <a:gd name="connsiteX102" fmla="*/ 352543 w 1375539"/>
                                <a:gd name="connsiteY102" fmla="*/ 1073469 h 2602953"/>
                                <a:gd name="connsiteX103" fmla="*/ 347781 w 1375539"/>
                                <a:gd name="connsiteY103" fmla="*/ 1059182 h 2602953"/>
                                <a:gd name="connsiteX104" fmla="*/ 338256 w 1375539"/>
                                <a:gd name="connsiteY104" fmla="*/ 1044894 h 2602953"/>
                                <a:gd name="connsiteX105" fmla="*/ 319206 w 1375539"/>
                                <a:gd name="connsiteY105" fmla="*/ 1011557 h 2602953"/>
                                <a:gd name="connsiteX106" fmla="*/ 304918 w 1375539"/>
                                <a:gd name="connsiteY106" fmla="*/ 968694 h 2602953"/>
                                <a:gd name="connsiteX107" fmla="*/ 300156 w 1375539"/>
                                <a:gd name="connsiteY107" fmla="*/ 954407 h 2602953"/>
                                <a:gd name="connsiteX108" fmla="*/ 271581 w 1375539"/>
                                <a:gd name="connsiteY108" fmla="*/ 921069 h 2602953"/>
                                <a:gd name="connsiteX109" fmla="*/ 214439 w 1375539"/>
                                <a:gd name="connsiteY109" fmla="*/ 816293 h 2602953"/>
                                <a:gd name="connsiteX110" fmla="*/ 176343 w 1375539"/>
                                <a:gd name="connsiteY110" fmla="*/ 744856 h 2602953"/>
                                <a:gd name="connsiteX111" fmla="*/ 133468 w 1375539"/>
                                <a:gd name="connsiteY111" fmla="*/ 630557 h 2602953"/>
                                <a:gd name="connsiteX112" fmla="*/ 123864 w 1375539"/>
                                <a:gd name="connsiteY112" fmla="*/ 497206 h 2602953"/>
                                <a:gd name="connsiteX113" fmla="*/ 152527 w 1375539"/>
                                <a:gd name="connsiteY113" fmla="*/ 382907 h 2602953"/>
                                <a:gd name="connsiteX114" fmla="*/ 185860 w 1375539"/>
                                <a:gd name="connsiteY114" fmla="*/ 311469 h 2602953"/>
                                <a:gd name="connsiteX115" fmla="*/ 228724 w 1375539"/>
                                <a:gd name="connsiteY115" fmla="*/ 240032 h 2602953"/>
                                <a:gd name="connsiteX116" fmla="*/ 291588 w 1375539"/>
                                <a:gd name="connsiteY116" fmla="*/ 164785 h 2602953"/>
                                <a:gd name="connsiteX117" fmla="*/ 360169 w 1375539"/>
                                <a:gd name="connsiteY117" fmla="*/ 97157 h 2602953"/>
                                <a:gd name="connsiteX118" fmla="*/ 434469 w 1375539"/>
                                <a:gd name="connsiteY11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5406 w 1375539"/>
                                <a:gd name="connsiteY99" fmla="*/ 1168719 h 2602953"/>
                                <a:gd name="connsiteX100" fmla="*/ 381118 w 1375539"/>
                                <a:gd name="connsiteY100" fmla="*/ 1116332 h 2602953"/>
                                <a:gd name="connsiteX101" fmla="*/ 371593 w 1375539"/>
                                <a:gd name="connsiteY101" fmla="*/ 1102044 h 2602953"/>
                                <a:gd name="connsiteX102" fmla="*/ 352543 w 1375539"/>
                                <a:gd name="connsiteY102" fmla="*/ 1073469 h 2602953"/>
                                <a:gd name="connsiteX103" fmla="*/ 347781 w 1375539"/>
                                <a:gd name="connsiteY103" fmla="*/ 1059182 h 2602953"/>
                                <a:gd name="connsiteX104" fmla="*/ 338256 w 1375539"/>
                                <a:gd name="connsiteY104" fmla="*/ 1044894 h 2602953"/>
                                <a:gd name="connsiteX105" fmla="*/ 319206 w 1375539"/>
                                <a:gd name="connsiteY105" fmla="*/ 1011557 h 2602953"/>
                                <a:gd name="connsiteX106" fmla="*/ 304918 w 1375539"/>
                                <a:gd name="connsiteY106" fmla="*/ 968694 h 2602953"/>
                                <a:gd name="connsiteX107" fmla="*/ 300156 w 1375539"/>
                                <a:gd name="connsiteY107" fmla="*/ 954407 h 2602953"/>
                                <a:gd name="connsiteX108" fmla="*/ 271581 w 1375539"/>
                                <a:gd name="connsiteY108" fmla="*/ 921069 h 2602953"/>
                                <a:gd name="connsiteX109" fmla="*/ 214439 w 1375539"/>
                                <a:gd name="connsiteY109" fmla="*/ 816293 h 2602953"/>
                                <a:gd name="connsiteX110" fmla="*/ 176343 w 1375539"/>
                                <a:gd name="connsiteY110" fmla="*/ 744856 h 2602953"/>
                                <a:gd name="connsiteX111" fmla="*/ 133468 w 1375539"/>
                                <a:gd name="connsiteY111" fmla="*/ 630557 h 2602953"/>
                                <a:gd name="connsiteX112" fmla="*/ 123864 w 1375539"/>
                                <a:gd name="connsiteY112" fmla="*/ 497206 h 2602953"/>
                                <a:gd name="connsiteX113" fmla="*/ 152527 w 1375539"/>
                                <a:gd name="connsiteY113" fmla="*/ 382907 h 2602953"/>
                                <a:gd name="connsiteX114" fmla="*/ 185860 w 1375539"/>
                                <a:gd name="connsiteY114" fmla="*/ 311469 h 2602953"/>
                                <a:gd name="connsiteX115" fmla="*/ 228724 w 1375539"/>
                                <a:gd name="connsiteY115" fmla="*/ 240032 h 2602953"/>
                                <a:gd name="connsiteX116" fmla="*/ 291588 w 1375539"/>
                                <a:gd name="connsiteY116" fmla="*/ 164785 h 2602953"/>
                                <a:gd name="connsiteX117" fmla="*/ 360169 w 1375539"/>
                                <a:gd name="connsiteY117" fmla="*/ 97157 h 2602953"/>
                                <a:gd name="connsiteX118" fmla="*/ 434469 w 1375539"/>
                                <a:gd name="connsiteY11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78259 w 1375539"/>
                                <a:gd name="connsiteY99" fmla="*/ 1174435 h 2602953"/>
                                <a:gd name="connsiteX100" fmla="*/ 381118 w 1375539"/>
                                <a:gd name="connsiteY100" fmla="*/ 1116332 h 2602953"/>
                                <a:gd name="connsiteX101" fmla="*/ 371593 w 1375539"/>
                                <a:gd name="connsiteY101" fmla="*/ 1102044 h 2602953"/>
                                <a:gd name="connsiteX102" fmla="*/ 352543 w 1375539"/>
                                <a:gd name="connsiteY102" fmla="*/ 1073469 h 2602953"/>
                                <a:gd name="connsiteX103" fmla="*/ 347781 w 1375539"/>
                                <a:gd name="connsiteY103" fmla="*/ 1059182 h 2602953"/>
                                <a:gd name="connsiteX104" fmla="*/ 338256 w 1375539"/>
                                <a:gd name="connsiteY104" fmla="*/ 1044894 h 2602953"/>
                                <a:gd name="connsiteX105" fmla="*/ 319206 w 1375539"/>
                                <a:gd name="connsiteY105" fmla="*/ 1011557 h 2602953"/>
                                <a:gd name="connsiteX106" fmla="*/ 304918 w 1375539"/>
                                <a:gd name="connsiteY106" fmla="*/ 968694 h 2602953"/>
                                <a:gd name="connsiteX107" fmla="*/ 300156 w 1375539"/>
                                <a:gd name="connsiteY107" fmla="*/ 954407 h 2602953"/>
                                <a:gd name="connsiteX108" fmla="*/ 271581 w 1375539"/>
                                <a:gd name="connsiteY108" fmla="*/ 921069 h 2602953"/>
                                <a:gd name="connsiteX109" fmla="*/ 214439 w 1375539"/>
                                <a:gd name="connsiteY109" fmla="*/ 816293 h 2602953"/>
                                <a:gd name="connsiteX110" fmla="*/ 176343 w 1375539"/>
                                <a:gd name="connsiteY110" fmla="*/ 744856 h 2602953"/>
                                <a:gd name="connsiteX111" fmla="*/ 133468 w 1375539"/>
                                <a:gd name="connsiteY111" fmla="*/ 630557 h 2602953"/>
                                <a:gd name="connsiteX112" fmla="*/ 123864 w 1375539"/>
                                <a:gd name="connsiteY112" fmla="*/ 497206 h 2602953"/>
                                <a:gd name="connsiteX113" fmla="*/ 152527 w 1375539"/>
                                <a:gd name="connsiteY113" fmla="*/ 382907 h 2602953"/>
                                <a:gd name="connsiteX114" fmla="*/ 185860 w 1375539"/>
                                <a:gd name="connsiteY114" fmla="*/ 311469 h 2602953"/>
                                <a:gd name="connsiteX115" fmla="*/ 228724 w 1375539"/>
                                <a:gd name="connsiteY115" fmla="*/ 240032 h 2602953"/>
                                <a:gd name="connsiteX116" fmla="*/ 291588 w 1375539"/>
                                <a:gd name="connsiteY116" fmla="*/ 164785 h 2602953"/>
                                <a:gd name="connsiteX117" fmla="*/ 360169 w 1375539"/>
                                <a:gd name="connsiteY117" fmla="*/ 97157 h 2602953"/>
                                <a:gd name="connsiteX118" fmla="*/ 434469 w 1375539"/>
                                <a:gd name="connsiteY11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78259 w 1375539"/>
                                <a:gd name="connsiteY99" fmla="*/ 1174435 h 2602953"/>
                                <a:gd name="connsiteX100" fmla="*/ 381118 w 1375539"/>
                                <a:gd name="connsiteY100" fmla="*/ 1116332 h 2602953"/>
                                <a:gd name="connsiteX101" fmla="*/ 352543 w 1375539"/>
                                <a:gd name="connsiteY101" fmla="*/ 1073469 h 2602953"/>
                                <a:gd name="connsiteX102" fmla="*/ 347781 w 1375539"/>
                                <a:gd name="connsiteY102" fmla="*/ 1059182 h 2602953"/>
                                <a:gd name="connsiteX103" fmla="*/ 338256 w 1375539"/>
                                <a:gd name="connsiteY103" fmla="*/ 1044894 h 2602953"/>
                                <a:gd name="connsiteX104" fmla="*/ 319206 w 1375539"/>
                                <a:gd name="connsiteY104" fmla="*/ 1011557 h 2602953"/>
                                <a:gd name="connsiteX105" fmla="*/ 304918 w 1375539"/>
                                <a:gd name="connsiteY105" fmla="*/ 968694 h 2602953"/>
                                <a:gd name="connsiteX106" fmla="*/ 300156 w 1375539"/>
                                <a:gd name="connsiteY106" fmla="*/ 954407 h 2602953"/>
                                <a:gd name="connsiteX107" fmla="*/ 271581 w 1375539"/>
                                <a:gd name="connsiteY107" fmla="*/ 921069 h 2602953"/>
                                <a:gd name="connsiteX108" fmla="*/ 214439 w 1375539"/>
                                <a:gd name="connsiteY108" fmla="*/ 816293 h 2602953"/>
                                <a:gd name="connsiteX109" fmla="*/ 176343 w 1375539"/>
                                <a:gd name="connsiteY109" fmla="*/ 744856 h 2602953"/>
                                <a:gd name="connsiteX110" fmla="*/ 133468 w 1375539"/>
                                <a:gd name="connsiteY110" fmla="*/ 630557 h 2602953"/>
                                <a:gd name="connsiteX111" fmla="*/ 123864 w 1375539"/>
                                <a:gd name="connsiteY111" fmla="*/ 497206 h 2602953"/>
                                <a:gd name="connsiteX112" fmla="*/ 152527 w 1375539"/>
                                <a:gd name="connsiteY112" fmla="*/ 382907 h 2602953"/>
                                <a:gd name="connsiteX113" fmla="*/ 185860 w 1375539"/>
                                <a:gd name="connsiteY113" fmla="*/ 311469 h 2602953"/>
                                <a:gd name="connsiteX114" fmla="*/ 228724 w 1375539"/>
                                <a:gd name="connsiteY114" fmla="*/ 240032 h 2602953"/>
                                <a:gd name="connsiteX115" fmla="*/ 291588 w 1375539"/>
                                <a:gd name="connsiteY115" fmla="*/ 164785 h 2602953"/>
                                <a:gd name="connsiteX116" fmla="*/ 360169 w 1375539"/>
                                <a:gd name="connsiteY116" fmla="*/ 97157 h 2602953"/>
                                <a:gd name="connsiteX117" fmla="*/ 434469 w 1375539"/>
                                <a:gd name="connsiteY11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78259 w 1375539"/>
                                <a:gd name="connsiteY99" fmla="*/ 1174435 h 2602953"/>
                                <a:gd name="connsiteX100" fmla="*/ 352543 w 1375539"/>
                                <a:gd name="connsiteY100" fmla="*/ 1073469 h 2602953"/>
                                <a:gd name="connsiteX101" fmla="*/ 347781 w 1375539"/>
                                <a:gd name="connsiteY101" fmla="*/ 1059182 h 2602953"/>
                                <a:gd name="connsiteX102" fmla="*/ 338256 w 1375539"/>
                                <a:gd name="connsiteY102" fmla="*/ 1044894 h 2602953"/>
                                <a:gd name="connsiteX103" fmla="*/ 319206 w 1375539"/>
                                <a:gd name="connsiteY103" fmla="*/ 1011557 h 2602953"/>
                                <a:gd name="connsiteX104" fmla="*/ 304918 w 1375539"/>
                                <a:gd name="connsiteY104" fmla="*/ 968694 h 2602953"/>
                                <a:gd name="connsiteX105" fmla="*/ 300156 w 1375539"/>
                                <a:gd name="connsiteY105" fmla="*/ 954407 h 2602953"/>
                                <a:gd name="connsiteX106" fmla="*/ 271581 w 1375539"/>
                                <a:gd name="connsiteY106" fmla="*/ 921069 h 2602953"/>
                                <a:gd name="connsiteX107" fmla="*/ 214439 w 1375539"/>
                                <a:gd name="connsiteY107" fmla="*/ 816293 h 2602953"/>
                                <a:gd name="connsiteX108" fmla="*/ 176343 w 1375539"/>
                                <a:gd name="connsiteY108" fmla="*/ 744856 h 2602953"/>
                                <a:gd name="connsiteX109" fmla="*/ 133468 w 1375539"/>
                                <a:gd name="connsiteY109" fmla="*/ 630557 h 2602953"/>
                                <a:gd name="connsiteX110" fmla="*/ 123864 w 1375539"/>
                                <a:gd name="connsiteY110" fmla="*/ 497206 h 2602953"/>
                                <a:gd name="connsiteX111" fmla="*/ 152527 w 1375539"/>
                                <a:gd name="connsiteY111" fmla="*/ 382907 h 2602953"/>
                                <a:gd name="connsiteX112" fmla="*/ 185860 w 1375539"/>
                                <a:gd name="connsiteY112" fmla="*/ 311469 h 2602953"/>
                                <a:gd name="connsiteX113" fmla="*/ 228724 w 1375539"/>
                                <a:gd name="connsiteY113" fmla="*/ 240032 h 2602953"/>
                                <a:gd name="connsiteX114" fmla="*/ 291588 w 1375539"/>
                                <a:gd name="connsiteY114" fmla="*/ 164785 h 2602953"/>
                                <a:gd name="connsiteX115" fmla="*/ 360169 w 1375539"/>
                                <a:gd name="connsiteY115" fmla="*/ 97157 h 2602953"/>
                                <a:gd name="connsiteX116" fmla="*/ 434469 w 1375539"/>
                                <a:gd name="connsiteY11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52543 w 1375539"/>
                                <a:gd name="connsiteY100" fmla="*/ 1073469 h 2602953"/>
                                <a:gd name="connsiteX101" fmla="*/ 347781 w 1375539"/>
                                <a:gd name="connsiteY101" fmla="*/ 1059182 h 2602953"/>
                                <a:gd name="connsiteX102" fmla="*/ 338256 w 1375539"/>
                                <a:gd name="connsiteY102" fmla="*/ 1044894 h 2602953"/>
                                <a:gd name="connsiteX103" fmla="*/ 319206 w 1375539"/>
                                <a:gd name="connsiteY103" fmla="*/ 1011557 h 2602953"/>
                                <a:gd name="connsiteX104" fmla="*/ 304918 w 1375539"/>
                                <a:gd name="connsiteY104" fmla="*/ 968694 h 2602953"/>
                                <a:gd name="connsiteX105" fmla="*/ 300156 w 1375539"/>
                                <a:gd name="connsiteY105" fmla="*/ 954407 h 2602953"/>
                                <a:gd name="connsiteX106" fmla="*/ 271581 w 1375539"/>
                                <a:gd name="connsiteY106" fmla="*/ 921069 h 2602953"/>
                                <a:gd name="connsiteX107" fmla="*/ 214439 w 1375539"/>
                                <a:gd name="connsiteY107" fmla="*/ 816293 h 2602953"/>
                                <a:gd name="connsiteX108" fmla="*/ 176343 w 1375539"/>
                                <a:gd name="connsiteY108" fmla="*/ 744856 h 2602953"/>
                                <a:gd name="connsiteX109" fmla="*/ 133468 w 1375539"/>
                                <a:gd name="connsiteY109" fmla="*/ 630557 h 2602953"/>
                                <a:gd name="connsiteX110" fmla="*/ 123864 w 1375539"/>
                                <a:gd name="connsiteY110" fmla="*/ 497206 h 2602953"/>
                                <a:gd name="connsiteX111" fmla="*/ 152527 w 1375539"/>
                                <a:gd name="connsiteY111" fmla="*/ 382907 h 2602953"/>
                                <a:gd name="connsiteX112" fmla="*/ 185860 w 1375539"/>
                                <a:gd name="connsiteY112" fmla="*/ 311469 h 2602953"/>
                                <a:gd name="connsiteX113" fmla="*/ 228724 w 1375539"/>
                                <a:gd name="connsiteY113" fmla="*/ 240032 h 2602953"/>
                                <a:gd name="connsiteX114" fmla="*/ 291588 w 1375539"/>
                                <a:gd name="connsiteY114" fmla="*/ 164785 h 2602953"/>
                                <a:gd name="connsiteX115" fmla="*/ 360169 w 1375539"/>
                                <a:gd name="connsiteY115" fmla="*/ 97157 h 2602953"/>
                                <a:gd name="connsiteX116" fmla="*/ 434469 w 1375539"/>
                                <a:gd name="connsiteY11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47781 w 1375539"/>
                                <a:gd name="connsiteY101" fmla="*/ 1059182 h 2602953"/>
                                <a:gd name="connsiteX102" fmla="*/ 338256 w 1375539"/>
                                <a:gd name="connsiteY102" fmla="*/ 1044894 h 2602953"/>
                                <a:gd name="connsiteX103" fmla="*/ 319206 w 1375539"/>
                                <a:gd name="connsiteY103" fmla="*/ 1011557 h 2602953"/>
                                <a:gd name="connsiteX104" fmla="*/ 304918 w 1375539"/>
                                <a:gd name="connsiteY104" fmla="*/ 968694 h 2602953"/>
                                <a:gd name="connsiteX105" fmla="*/ 300156 w 1375539"/>
                                <a:gd name="connsiteY105" fmla="*/ 954407 h 2602953"/>
                                <a:gd name="connsiteX106" fmla="*/ 271581 w 1375539"/>
                                <a:gd name="connsiteY106" fmla="*/ 921069 h 2602953"/>
                                <a:gd name="connsiteX107" fmla="*/ 214439 w 1375539"/>
                                <a:gd name="connsiteY107" fmla="*/ 816293 h 2602953"/>
                                <a:gd name="connsiteX108" fmla="*/ 176343 w 1375539"/>
                                <a:gd name="connsiteY108" fmla="*/ 744856 h 2602953"/>
                                <a:gd name="connsiteX109" fmla="*/ 133468 w 1375539"/>
                                <a:gd name="connsiteY109" fmla="*/ 630557 h 2602953"/>
                                <a:gd name="connsiteX110" fmla="*/ 123864 w 1375539"/>
                                <a:gd name="connsiteY110" fmla="*/ 497206 h 2602953"/>
                                <a:gd name="connsiteX111" fmla="*/ 152527 w 1375539"/>
                                <a:gd name="connsiteY111" fmla="*/ 382907 h 2602953"/>
                                <a:gd name="connsiteX112" fmla="*/ 185860 w 1375539"/>
                                <a:gd name="connsiteY112" fmla="*/ 311469 h 2602953"/>
                                <a:gd name="connsiteX113" fmla="*/ 228724 w 1375539"/>
                                <a:gd name="connsiteY113" fmla="*/ 240032 h 2602953"/>
                                <a:gd name="connsiteX114" fmla="*/ 291588 w 1375539"/>
                                <a:gd name="connsiteY114" fmla="*/ 164785 h 2602953"/>
                                <a:gd name="connsiteX115" fmla="*/ 360169 w 1375539"/>
                                <a:gd name="connsiteY115" fmla="*/ 97157 h 2602953"/>
                                <a:gd name="connsiteX116" fmla="*/ 434469 w 1375539"/>
                                <a:gd name="connsiteY11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47781 w 1375539"/>
                                <a:gd name="connsiteY101" fmla="*/ 1059182 h 2602953"/>
                                <a:gd name="connsiteX102" fmla="*/ 319206 w 1375539"/>
                                <a:gd name="connsiteY102" fmla="*/ 1011557 h 2602953"/>
                                <a:gd name="connsiteX103" fmla="*/ 304918 w 1375539"/>
                                <a:gd name="connsiteY103" fmla="*/ 968694 h 2602953"/>
                                <a:gd name="connsiteX104" fmla="*/ 300156 w 1375539"/>
                                <a:gd name="connsiteY104" fmla="*/ 954407 h 2602953"/>
                                <a:gd name="connsiteX105" fmla="*/ 271581 w 1375539"/>
                                <a:gd name="connsiteY105" fmla="*/ 921069 h 2602953"/>
                                <a:gd name="connsiteX106" fmla="*/ 214439 w 1375539"/>
                                <a:gd name="connsiteY106" fmla="*/ 816293 h 2602953"/>
                                <a:gd name="connsiteX107" fmla="*/ 176343 w 1375539"/>
                                <a:gd name="connsiteY107" fmla="*/ 744856 h 2602953"/>
                                <a:gd name="connsiteX108" fmla="*/ 133468 w 1375539"/>
                                <a:gd name="connsiteY108" fmla="*/ 630557 h 2602953"/>
                                <a:gd name="connsiteX109" fmla="*/ 123864 w 1375539"/>
                                <a:gd name="connsiteY109" fmla="*/ 497206 h 2602953"/>
                                <a:gd name="connsiteX110" fmla="*/ 152527 w 1375539"/>
                                <a:gd name="connsiteY110" fmla="*/ 382907 h 2602953"/>
                                <a:gd name="connsiteX111" fmla="*/ 185860 w 1375539"/>
                                <a:gd name="connsiteY111" fmla="*/ 311469 h 2602953"/>
                                <a:gd name="connsiteX112" fmla="*/ 228724 w 1375539"/>
                                <a:gd name="connsiteY112" fmla="*/ 240032 h 2602953"/>
                                <a:gd name="connsiteX113" fmla="*/ 291588 w 1375539"/>
                                <a:gd name="connsiteY113" fmla="*/ 164785 h 2602953"/>
                                <a:gd name="connsiteX114" fmla="*/ 360169 w 1375539"/>
                                <a:gd name="connsiteY114" fmla="*/ 97157 h 2602953"/>
                                <a:gd name="connsiteX115" fmla="*/ 434469 w 1375539"/>
                                <a:gd name="connsiteY11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19206 w 1375539"/>
                                <a:gd name="connsiteY101" fmla="*/ 1011557 h 2602953"/>
                                <a:gd name="connsiteX102" fmla="*/ 304918 w 1375539"/>
                                <a:gd name="connsiteY102" fmla="*/ 968694 h 2602953"/>
                                <a:gd name="connsiteX103" fmla="*/ 300156 w 1375539"/>
                                <a:gd name="connsiteY103" fmla="*/ 954407 h 2602953"/>
                                <a:gd name="connsiteX104" fmla="*/ 271581 w 1375539"/>
                                <a:gd name="connsiteY104" fmla="*/ 921069 h 2602953"/>
                                <a:gd name="connsiteX105" fmla="*/ 214439 w 1375539"/>
                                <a:gd name="connsiteY105" fmla="*/ 816293 h 2602953"/>
                                <a:gd name="connsiteX106" fmla="*/ 176343 w 1375539"/>
                                <a:gd name="connsiteY106" fmla="*/ 744856 h 2602953"/>
                                <a:gd name="connsiteX107" fmla="*/ 133468 w 1375539"/>
                                <a:gd name="connsiteY107" fmla="*/ 630557 h 2602953"/>
                                <a:gd name="connsiteX108" fmla="*/ 123864 w 1375539"/>
                                <a:gd name="connsiteY108" fmla="*/ 497206 h 2602953"/>
                                <a:gd name="connsiteX109" fmla="*/ 152527 w 1375539"/>
                                <a:gd name="connsiteY109" fmla="*/ 382907 h 2602953"/>
                                <a:gd name="connsiteX110" fmla="*/ 185860 w 1375539"/>
                                <a:gd name="connsiteY110" fmla="*/ 311469 h 2602953"/>
                                <a:gd name="connsiteX111" fmla="*/ 228724 w 1375539"/>
                                <a:gd name="connsiteY111" fmla="*/ 240032 h 2602953"/>
                                <a:gd name="connsiteX112" fmla="*/ 291588 w 1375539"/>
                                <a:gd name="connsiteY112" fmla="*/ 164785 h 2602953"/>
                                <a:gd name="connsiteX113" fmla="*/ 360169 w 1375539"/>
                                <a:gd name="connsiteY113" fmla="*/ 97157 h 2602953"/>
                                <a:gd name="connsiteX114" fmla="*/ 434469 w 1375539"/>
                                <a:gd name="connsiteY11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19206 w 1375539"/>
                                <a:gd name="connsiteY101" fmla="*/ 1011557 h 2602953"/>
                                <a:gd name="connsiteX102" fmla="*/ 304918 w 1375539"/>
                                <a:gd name="connsiteY102" fmla="*/ 968694 h 2602953"/>
                                <a:gd name="connsiteX103" fmla="*/ 271581 w 1375539"/>
                                <a:gd name="connsiteY103" fmla="*/ 921069 h 2602953"/>
                                <a:gd name="connsiteX104" fmla="*/ 214439 w 1375539"/>
                                <a:gd name="connsiteY104" fmla="*/ 816293 h 2602953"/>
                                <a:gd name="connsiteX105" fmla="*/ 176343 w 1375539"/>
                                <a:gd name="connsiteY105" fmla="*/ 744856 h 2602953"/>
                                <a:gd name="connsiteX106" fmla="*/ 133468 w 1375539"/>
                                <a:gd name="connsiteY106" fmla="*/ 630557 h 2602953"/>
                                <a:gd name="connsiteX107" fmla="*/ 123864 w 1375539"/>
                                <a:gd name="connsiteY107" fmla="*/ 497206 h 2602953"/>
                                <a:gd name="connsiteX108" fmla="*/ 152527 w 1375539"/>
                                <a:gd name="connsiteY108" fmla="*/ 382907 h 2602953"/>
                                <a:gd name="connsiteX109" fmla="*/ 185860 w 1375539"/>
                                <a:gd name="connsiteY109" fmla="*/ 311469 h 2602953"/>
                                <a:gd name="connsiteX110" fmla="*/ 228724 w 1375539"/>
                                <a:gd name="connsiteY110" fmla="*/ 240032 h 2602953"/>
                                <a:gd name="connsiteX111" fmla="*/ 291588 w 1375539"/>
                                <a:gd name="connsiteY111" fmla="*/ 164785 h 2602953"/>
                                <a:gd name="connsiteX112" fmla="*/ 360169 w 1375539"/>
                                <a:gd name="connsiteY112" fmla="*/ 97157 h 2602953"/>
                                <a:gd name="connsiteX113" fmla="*/ 434469 w 1375539"/>
                                <a:gd name="connsiteY11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09693 w 1375539"/>
                                <a:gd name="connsiteY96" fmla="*/ 1378269 h 2602953"/>
                                <a:gd name="connsiteX97" fmla="*/ 414456 w 1375539"/>
                                <a:gd name="connsiteY97" fmla="*/ 1363982 h 2602953"/>
                                <a:gd name="connsiteX98" fmla="*/ 407788 w 1375539"/>
                                <a:gd name="connsiteY98" fmla="*/ 1255398 h 2602953"/>
                                <a:gd name="connsiteX99" fmla="*/ 397311 w 1375539"/>
                                <a:gd name="connsiteY99" fmla="*/ 1189675 h 2602953"/>
                                <a:gd name="connsiteX100" fmla="*/ 360164 w 1375539"/>
                                <a:gd name="connsiteY100" fmla="*/ 1090615 h 2602953"/>
                                <a:gd name="connsiteX101" fmla="*/ 319206 w 1375539"/>
                                <a:gd name="connsiteY101" fmla="*/ 1011557 h 2602953"/>
                                <a:gd name="connsiteX102" fmla="*/ 271581 w 1375539"/>
                                <a:gd name="connsiteY102" fmla="*/ 921069 h 2602953"/>
                                <a:gd name="connsiteX103" fmla="*/ 214439 w 1375539"/>
                                <a:gd name="connsiteY103" fmla="*/ 816293 h 2602953"/>
                                <a:gd name="connsiteX104" fmla="*/ 176343 w 1375539"/>
                                <a:gd name="connsiteY104" fmla="*/ 744856 h 2602953"/>
                                <a:gd name="connsiteX105" fmla="*/ 133468 w 1375539"/>
                                <a:gd name="connsiteY105" fmla="*/ 630557 h 2602953"/>
                                <a:gd name="connsiteX106" fmla="*/ 123864 w 1375539"/>
                                <a:gd name="connsiteY106" fmla="*/ 497206 h 2602953"/>
                                <a:gd name="connsiteX107" fmla="*/ 152527 w 1375539"/>
                                <a:gd name="connsiteY107" fmla="*/ 382907 h 2602953"/>
                                <a:gd name="connsiteX108" fmla="*/ 185860 w 1375539"/>
                                <a:gd name="connsiteY108" fmla="*/ 311469 h 2602953"/>
                                <a:gd name="connsiteX109" fmla="*/ 228724 w 1375539"/>
                                <a:gd name="connsiteY109" fmla="*/ 240032 h 2602953"/>
                                <a:gd name="connsiteX110" fmla="*/ 291588 w 1375539"/>
                                <a:gd name="connsiteY110" fmla="*/ 164785 h 2602953"/>
                                <a:gd name="connsiteX111" fmla="*/ 360169 w 1375539"/>
                                <a:gd name="connsiteY111" fmla="*/ 97157 h 2602953"/>
                                <a:gd name="connsiteX112" fmla="*/ 434469 w 1375539"/>
                                <a:gd name="connsiteY11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0643 w 1375539"/>
                                <a:gd name="connsiteY93" fmla="*/ 1478282 h 2602953"/>
                                <a:gd name="connsiteX94" fmla="*/ 395406 w 1375539"/>
                                <a:gd name="connsiteY94" fmla="*/ 1463994 h 2602953"/>
                                <a:gd name="connsiteX95" fmla="*/ 400168 w 1375539"/>
                                <a:gd name="connsiteY95" fmla="*/ 1449707 h 2602953"/>
                                <a:gd name="connsiteX96" fmla="*/ 414456 w 1375539"/>
                                <a:gd name="connsiteY96" fmla="*/ 1363982 h 2602953"/>
                                <a:gd name="connsiteX97" fmla="*/ 407788 w 1375539"/>
                                <a:gd name="connsiteY97" fmla="*/ 1255398 h 2602953"/>
                                <a:gd name="connsiteX98" fmla="*/ 397311 w 1375539"/>
                                <a:gd name="connsiteY98" fmla="*/ 1189675 h 2602953"/>
                                <a:gd name="connsiteX99" fmla="*/ 360164 w 1375539"/>
                                <a:gd name="connsiteY99" fmla="*/ 1090615 h 2602953"/>
                                <a:gd name="connsiteX100" fmla="*/ 319206 w 1375539"/>
                                <a:gd name="connsiteY100" fmla="*/ 1011557 h 2602953"/>
                                <a:gd name="connsiteX101" fmla="*/ 271581 w 1375539"/>
                                <a:gd name="connsiteY101" fmla="*/ 921069 h 2602953"/>
                                <a:gd name="connsiteX102" fmla="*/ 214439 w 1375539"/>
                                <a:gd name="connsiteY102" fmla="*/ 816293 h 2602953"/>
                                <a:gd name="connsiteX103" fmla="*/ 176343 w 1375539"/>
                                <a:gd name="connsiteY103" fmla="*/ 744856 h 2602953"/>
                                <a:gd name="connsiteX104" fmla="*/ 133468 w 1375539"/>
                                <a:gd name="connsiteY104" fmla="*/ 630557 h 2602953"/>
                                <a:gd name="connsiteX105" fmla="*/ 123864 w 1375539"/>
                                <a:gd name="connsiteY105" fmla="*/ 497206 h 2602953"/>
                                <a:gd name="connsiteX106" fmla="*/ 152527 w 1375539"/>
                                <a:gd name="connsiteY106" fmla="*/ 382907 h 2602953"/>
                                <a:gd name="connsiteX107" fmla="*/ 185860 w 1375539"/>
                                <a:gd name="connsiteY107" fmla="*/ 311469 h 2602953"/>
                                <a:gd name="connsiteX108" fmla="*/ 228724 w 1375539"/>
                                <a:gd name="connsiteY108" fmla="*/ 240032 h 2602953"/>
                                <a:gd name="connsiteX109" fmla="*/ 291588 w 1375539"/>
                                <a:gd name="connsiteY109" fmla="*/ 164785 h 2602953"/>
                                <a:gd name="connsiteX110" fmla="*/ 360169 w 1375539"/>
                                <a:gd name="connsiteY110" fmla="*/ 97157 h 2602953"/>
                                <a:gd name="connsiteX111" fmla="*/ 434469 w 1375539"/>
                                <a:gd name="connsiteY11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71593 w 1375539"/>
                                <a:gd name="connsiteY92" fmla="*/ 1521144 h 2602953"/>
                                <a:gd name="connsiteX93" fmla="*/ 395406 w 1375539"/>
                                <a:gd name="connsiteY93" fmla="*/ 1463994 h 2602953"/>
                                <a:gd name="connsiteX94" fmla="*/ 400168 w 1375539"/>
                                <a:gd name="connsiteY94" fmla="*/ 1449707 h 2602953"/>
                                <a:gd name="connsiteX95" fmla="*/ 414456 w 1375539"/>
                                <a:gd name="connsiteY95" fmla="*/ 1363982 h 2602953"/>
                                <a:gd name="connsiteX96" fmla="*/ 407788 w 1375539"/>
                                <a:gd name="connsiteY96" fmla="*/ 1255398 h 2602953"/>
                                <a:gd name="connsiteX97" fmla="*/ 397311 w 1375539"/>
                                <a:gd name="connsiteY97" fmla="*/ 1189675 h 2602953"/>
                                <a:gd name="connsiteX98" fmla="*/ 360164 w 1375539"/>
                                <a:gd name="connsiteY98" fmla="*/ 1090615 h 2602953"/>
                                <a:gd name="connsiteX99" fmla="*/ 319206 w 1375539"/>
                                <a:gd name="connsiteY99" fmla="*/ 1011557 h 2602953"/>
                                <a:gd name="connsiteX100" fmla="*/ 271581 w 1375539"/>
                                <a:gd name="connsiteY100" fmla="*/ 921069 h 2602953"/>
                                <a:gd name="connsiteX101" fmla="*/ 214439 w 1375539"/>
                                <a:gd name="connsiteY101" fmla="*/ 816293 h 2602953"/>
                                <a:gd name="connsiteX102" fmla="*/ 176343 w 1375539"/>
                                <a:gd name="connsiteY102" fmla="*/ 744856 h 2602953"/>
                                <a:gd name="connsiteX103" fmla="*/ 133468 w 1375539"/>
                                <a:gd name="connsiteY103" fmla="*/ 630557 h 2602953"/>
                                <a:gd name="connsiteX104" fmla="*/ 123864 w 1375539"/>
                                <a:gd name="connsiteY104" fmla="*/ 497206 h 2602953"/>
                                <a:gd name="connsiteX105" fmla="*/ 152527 w 1375539"/>
                                <a:gd name="connsiteY105" fmla="*/ 382907 h 2602953"/>
                                <a:gd name="connsiteX106" fmla="*/ 185860 w 1375539"/>
                                <a:gd name="connsiteY106" fmla="*/ 311469 h 2602953"/>
                                <a:gd name="connsiteX107" fmla="*/ 228724 w 1375539"/>
                                <a:gd name="connsiteY107" fmla="*/ 240032 h 2602953"/>
                                <a:gd name="connsiteX108" fmla="*/ 291588 w 1375539"/>
                                <a:gd name="connsiteY108" fmla="*/ 164785 h 2602953"/>
                                <a:gd name="connsiteX109" fmla="*/ 360169 w 1375539"/>
                                <a:gd name="connsiteY109" fmla="*/ 97157 h 2602953"/>
                                <a:gd name="connsiteX110" fmla="*/ 434469 w 1375539"/>
                                <a:gd name="connsiteY11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1000243 w 1375539"/>
                                <a:gd name="connsiteY24" fmla="*/ 1483044 h 2602953"/>
                                <a:gd name="connsiteX25" fmla="*/ 940240 w 1375539"/>
                                <a:gd name="connsiteY25" fmla="*/ 1578291 h 2602953"/>
                                <a:gd name="connsiteX26" fmla="*/ 857368 w 1375539"/>
                                <a:gd name="connsiteY26" fmla="*/ 1711644 h 2602953"/>
                                <a:gd name="connsiteX27" fmla="*/ 804981 w 1375539"/>
                                <a:gd name="connsiteY27" fmla="*/ 1825944 h 2602953"/>
                                <a:gd name="connsiteX28" fmla="*/ 771643 w 1375539"/>
                                <a:gd name="connsiteY28" fmla="*/ 1925957 h 2602953"/>
                                <a:gd name="connsiteX29" fmla="*/ 762118 w 1375539"/>
                                <a:gd name="connsiteY29" fmla="*/ 1954532 h 2602953"/>
                                <a:gd name="connsiteX30" fmla="*/ 747831 w 1375539"/>
                                <a:gd name="connsiteY30" fmla="*/ 1983107 h 2602953"/>
                                <a:gd name="connsiteX31" fmla="*/ 738306 w 1375539"/>
                                <a:gd name="connsiteY31" fmla="*/ 2011682 h 2602953"/>
                                <a:gd name="connsiteX32" fmla="*/ 724018 w 1375539"/>
                                <a:gd name="connsiteY32" fmla="*/ 2054544 h 2602953"/>
                                <a:gd name="connsiteX33" fmla="*/ 704968 w 1375539"/>
                                <a:gd name="connsiteY33" fmla="*/ 2111694 h 2602953"/>
                                <a:gd name="connsiteX34" fmla="*/ 695443 w 1375539"/>
                                <a:gd name="connsiteY34" fmla="*/ 2140269 h 2602953"/>
                                <a:gd name="connsiteX35" fmla="*/ 690681 w 1375539"/>
                                <a:gd name="connsiteY35" fmla="*/ 2154557 h 2602953"/>
                                <a:gd name="connsiteX36" fmla="*/ 685918 w 1375539"/>
                                <a:gd name="connsiteY36" fmla="*/ 2173607 h 2602953"/>
                                <a:gd name="connsiteX37" fmla="*/ 681156 w 1375539"/>
                                <a:gd name="connsiteY37" fmla="*/ 2211707 h 2602953"/>
                                <a:gd name="connsiteX38" fmla="*/ 676393 w 1375539"/>
                                <a:gd name="connsiteY38" fmla="*/ 2230757 h 2602953"/>
                                <a:gd name="connsiteX39" fmla="*/ 662106 w 1375539"/>
                                <a:gd name="connsiteY39" fmla="*/ 2273619 h 2602953"/>
                                <a:gd name="connsiteX40" fmla="*/ 657343 w 1375539"/>
                                <a:gd name="connsiteY40" fmla="*/ 2287907 h 2602953"/>
                                <a:gd name="connsiteX41" fmla="*/ 652581 w 1375539"/>
                                <a:gd name="connsiteY41" fmla="*/ 2302194 h 2602953"/>
                                <a:gd name="connsiteX42" fmla="*/ 643056 w 1375539"/>
                                <a:gd name="connsiteY42" fmla="*/ 2316482 h 2602953"/>
                                <a:gd name="connsiteX43" fmla="*/ 633531 w 1375539"/>
                                <a:gd name="connsiteY43" fmla="*/ 2345057 h 2602953"/>
                                <a:gd name="connsiteX44" fmla="*/ 628768 w 1375539"/>
                                <a:gd name="connsiteY44" fmla="*/ 2359344 h 2602953"/>
                                <a:gd name="connsiteX45" fmla="*/ 619243 w 1375539"/>
                                <a:gd name="connsiteY45" fmla="*/ 2378394 h 2602953"/>
                                <a:gd name="connsiteX46" fmla="*/ 604956 w 1375539"/>
                                <a:gd name="connsiteY46" fmla="*/ 2421257 h 2602953"/>
                                <a:gd name="connsiteX47" fmla="*/ 600193 w 1375539"/>
                                <a:gd name="connsiteY47" fmla="*/ 2435544 h 2602953"/>
                                <a:gd name="connsiteX48" fmla="*/ 585906 w 1375539"/>
                                <a:gd name="connsiteY48" fmla="*/ 2449832 h 2602953"/>
                                <a:gd name="connsiteX49" fmla="*/ 571618 w 1375539"/>
                                <a:gd name="connsiteY49" fmla="*/ 2459357 h 2602953"/>
                                <a:gd name="connsiteX50" fmla="*/ 543043 w 1375539"/>
                                <a:gd name="connsiteY50" fmla="*/ 2487932 h 2602953"/>
                                <a:gd name="connsiteX51" fmla="*/ 528756 w 1375539"/>
                                <a:gd name="connsiteY51" fmla="*/ 2502219 h 2602953"/>
                                <a:gd name="connsiteX52" fmla="*/ 509706 w 1375539"/>
                                <a:gd name="connsiteY52" fmla="*/ 2530794 h 2602953"/>
                                <a:gd name="connsiteX53" fmla="*/ 495418 w 1375539"/>
                                <a:gd name="connsiteY53" fmla="*/ 2535557 h 2602953"/>
                                <a:gd name="connsiteX54" fmla="*/ 466843 w 1375539"/>
                                <a:gd name="connsiteY54" fmla="*/ 2559369 h 2602953"/>
                                <a:gd name="connsiteX55" fmla="*/ 438268 w 1375539"/>
                                <a:gd name="connsiteY55" fmla="*/ 2568894 h 2602953"/>
                                <a:gd name="connsiteX56" fmla="*/ 404931 w 1375539"/>
                                <a:gd name="connsiteY56" fmla="*/ 2597469 h 2602953"/>
                                <a:gd name="connsiteX57" fmla="*/ 366839 w 1375539"/>
                                <a:gd name="connsiteY57" fmla="*/ 2602231 h 2602953"/>
                                <a:gd name="connsiteX58" fmla="*/ 343023 w 1375539"/>
                                <a:gd name="connsiteY58" fmla="*/ 2587937 h 2602953"/>
                                <a:gd name="connsiteX59" fmla="*/ 247770 w 1375539"/>
                                <a:gd name="connsiteY59" fmla="*/ 2578418 h 2602953"/>
                                <a:gd name="connsiteX60" fmla="*/ 147764 w 1375539"/>
                                <a:gd name="connsiteY60" fmla="*/ 2530795 h 2602953"/>
                                <a:gd name="connsiteX61" fmla="*/ 90608 w 1375539"/>
                                <a:gd name="connsiteY61" fmla="*/ 2492696 h 2602953"/>
                                <a:gd name="connsiteX62" fmla="*/ 19170 w 1375539"/>
                                <a:gd name="connsiteY62" fmla="*/ 2397445 h 2602953"/>
                                <a:gd name="connsiteX63" fmla="*/ 125 w 1375539"/>
                                <a:gd name="connsiteY63" fmla="*/ 2297432 h 2602953"/>
                                <a:gd name="connsiteX64" fmla="*/ 4881 w 1375539"/>
                                <a:gd name="connsiteY64" fmla="*/ 2206944 h 2602953"/>
                                <a:gd name="connsiteX65" fmla="*/ 14406 w 1375539"/>
                                <a:gd name="connsiteY65" fmla="*/ 2178369 h 2602953"/>
                                <a:gd name="connsiteX66" fmla="*/ 19168 w 1375539"/>
                                <a:gd name="connsiteY66" fmla="*/ 2164082 h 2602953"/>
                                <a:gd name="connsiteX67" fmla="*/ 28693 w 1375539"/>
                                <a:gd name="connsiteY67" fmla="*/ 2149794 h 2602953"/>
                                <a:gd name="connsiteX68" fmla="*/ 42981 w 1375539"/>
                                <a:gd name="connsiteY68" fmla="*/ 2121219 h 2602953"/>
                                <a:gd name="connsiteX69" fmla="*/ 71556 w 1375539"/>
                                <a:gd name="connsiteY69" fmla="*/ 2035494 h 2602953"/>
                                <a:gd name="connsiteX70" fmla="*/ 81081 w 1375539"/>
                                <a:gd name="connsiteY70" fmla="*/ 2006919 h 2602953"/>
                                <a:gd name="connsiteX71" fmla="*/ 85843 w 1375539"/>
                                <a:gd name="connsiteY71" fmla="*/ 1992632 h 2602953"/>
                                <a:gd name="connsiteX72" fmla="*/ 123943 w 1375539"/>
                                <a:gd name="connsiteY72" fmla="*/ 1935482 h 2602953"/>
                                <a:gd name="connsiteX73" fmla="*/ 133468 w 1375539"/>
                                <a:gd name="connsiteY73" fmla="*/ 1921194 h 2602953"/>
                                <a:gd name="connsiteX74" fmla="*/ 142993 w 1375539"/>
                                <a:gd name="connsiteY74" fmla="*/ 1906907 h 2602953"/>
                                <a:gd name="connsiteX75" fmla="*/ 147756 w 1375539"/>
                                <a:gd name="connsiteY75" fmla="*/ 1892619 h 2602953"/>
                                <a:gd name="connsiteX76" fmla="*/ 162043 w 1375539"/>
                                <a:gd name="connsiteY76" fmla="*/ 1883094 h 2602953"/>
                                <a:gd name="connsiteX77" fmla="*/ 190618 w 1375539"/>
                                <a:gd name="connsiteY77" fmla="*/ 1840232 h 2602953"/>
                                <a:gd name="connsiteX78" fmla="*/ 200143 w 1375539"/>
                                <a:gd name="connsiteY78" fmla="*/ 1825944 h 2602953"/>
                                <a:gd name="connsiteX79" fmla="*/ 214431 w 1375539"/>
                                <a:gd name="connsiteY79" fmla="*/ 1816419 h 2602953"/>
                                <a:gd name="connsiteX80" fmla="*/ 219193 w 1375539"/>
                                <a:gd name="connsiteY80" fmla="*/ 1802132 h 2602953"/>
                                <a:gd name="connsiteX81" fmla="*/ 238243 w 1375539"/>
                                <a:gd name="connsiteY81" fmla="*/ 1773557 h 2602953"/>
                                <a:gd name="connsiteX82" fmla="*/ 252531 w 1375539"/>
                                <a:gd name="connsiteY82" fmla="*/ 1744982 h 2602953"/>
                                <a:gd name="connsiteX83" fmla="*/ 266818 w 1375539"/>
                                <a:gd name="connsiteY83" fmla="*/ 1735457 h 2602953"/>
                                <a:gd name="connsiteX84" fmla="*/ 285868 w 1375539"/>
                                <a:gd name="connsiteY84" fmla="*/ 1706882 h 2602953"/>
                                <a:gd name="connsiteX85" fmla="*/ 295393 w 1375539"/>
                                <a:gd name="connsiteY85" fmla="*/ 1678307 h 2602953"/>
                                <a:gd name="connsiteX86" fmla="*/ 304918 w 1375539"/>
                                <a:gd name="connsiteY86" fmla="*/ 1664019 h 2602953"/>
                                <a:gd name="connsiteX87" fmla="*/ 314443 w 1375539"/>
                                <a:gd name="connsiteY87" fmla="*/ 1635444 h 2602953"/>
                                <a:gd name="connsiteX88" fmla="*/ 333493 w 1375539"/>
                                <a:gd name="connsiteY88" fmla="*/ 1606869 h 2602953"/>
                                <a:gd name="connsiteX89" fmla="*/ 343018 w 1375539"/>
                                <a:gd name="connsiteY89" fmla="*/ 1592582 h 2602953"/>
                                <a:gd name="connsiteX90" fmla="*/ 357306 w 1375539"/>
                                <a:gd name="connsiteY90" fmla="*/ 1564007 h 2602953"/>
                                <a:gd name="connsiteX91" fmla="*/ 366831 w 1375539"/>
                                <a:gd name="connsiteY91" fmla="*/ 1535432 h 2602953"/>
                                <a:gd name="connsiteX92" fmla="*/ 395406 w 1375539"/>
                                <a:gd name="connsiteY92" fmla="*/ 1463994 h 2602953"/>
                                <a:gd name="connsiteX93" fmla="*/ 400168 w 1375539"/>
                                <a:gd name="connsiteY93" fmla="*/ 1449707 h 2602953"/>
                                <a:gd name="connsiteX94" fmla="*/ 414456 w 1375539"/>
                                <a:gd name="connsiteY94" fmla="*/ 1363982 h 2602953"/>
                                <a:gd name="connsiteX95" fmla="*/ 407788 w 1375539"/>
                                <a:gd name="connsiteY95" fmla="*/ 1255398 h 2602953"/>
                                <a:gd name="connsiteX96" fmla="*/ 397311 w 1375539"/>
                                <a:gd name="connsiteY96" fmla="*/ 1189675 h 2602953"/>
                                <a:gd name="connsiteX97" fmla="*/ 360164 w 1375539"/>
                                <a:gd name="connsiteY97" fmla="*/ 1090615 h 2602953"/>
                                <a:gd name="connsiteX98" fmla="*/ 319206 w 1375539"/>
                                <a:gd name="connsiteY98" fmla="*/ 1011557 h 2602953"/>
                                <a:gd name="connsiteX99" fmla="*/ 271581 w 1375539"/>
                                <a:gd name="connsiteY99" fmla="*/ 921069 h 2602953"/>
                                <a:gd name="connsiteX100" fmla="*/ 214439 w 1375539"/>
                                <a:gd name="connsiteY100" fmla="*/ 816293 h 2602953"/>
                                <a:gd name="connsiteX101" fmla="*/ 176343 w 1375539"/>
                                <a:gd name="connsiteY101" fmla="*/ 744856 h 2602953"/>
                                <a:gd name="connsiteX102" fmla="*/ 133468 w 1375539"/>
                                <a:gd name="connsiteY102" fmla="*/ 630557 h 2602953"/>
                                <a:gd name="connsiteX103" fmla="*/ 123864 w 1375539"/>
                                <a:gd name="connsiteY103" fmla="*/ 497206 h 2602953"/>
                                <a:gd name="connsiteX104" fmla="*/ 152527 w 1375539"/>
                                <a:gd name="connsiteY104" fmla="*/ 382907 h 2602953"/>
                                <a:gd name="connsiteX105" fmla="*/ 185860 w 1375539"/>
                                <a:gd name="connsiteY105" fmla="*/ 311469 h 2602953"/>
                                <a:gd name="connsiteX106" fmla="*/ 228724 w 1375539"/>
                                <a:gd name="connsiteY106" fmla="*/ 240032 h 2602953"/>
                                <a:gd name="connsiteX107" fmla="*/ 291588 w 1375539"/>
                                <a:gd name="connsiteY107" fmla="*/ 164785 h 2602953"/>
                                <a:gd name="connsiteX108" fmla="*/ 360169 w 1375539"/>
                                <a:gd name="connsiteY108" fmla="*/ 97157 h 2602953"/>
                                <a:gd name="connsiteX109" fmla="*/ 434469 w 1375539"/>
                                <a:gd name="connsiteY10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31710 w 1375539"/>
                                <a:gd name="connsiteY17" fmla="*/ 838202 h 2602953"/>
                                <a:gd name="connsiteX18" fmla="*/ 1305042 w 1375539"/>
                                <a:gd name="connsiteY18" fmla="*/ 917258 h 2602953"/>
                                <a:gd name="connsiteX19" fmla="*/ 1272656 w 1375539"/>
                                <a:gd name="connsiteY19" fmla="*/ 990602 h 2602953"/>
                                <a:gd name="connsiteX20" fmla="*/ 1224079 w 1375539"/>
                                <a:gd name="connsiteY20" fmla="*/ 1091567 h 2602953"/>
                                <a:gd name="connsiteX21" fmla="*/ 1169785 w 1375539"/>
                                <a:gd name="connsiteY21" fmla="*/ 1192532 h 2602953"/>
                                <a:gd name="connsiteX22" fmla="*/ 1090733 w 1375539"/>
                                <a:gd name="connsiteY22" fmla="*/ 1322070 h 2602953"/>
                                <a:gd name="connsiteX23" fmla="*/ 1024056 w 1375539"/>
                                <a:gd name="connsiteY23" fmla="*/ 1440182 h 2602953"/>
                                <a:gd name="connsiteX24" fmla="*/ 940240 w 1375539"/>
                                <a:gd name="connsiteY24" fmla="*/ 1578291 h 2602953"/>
                                <a:gd name="connsiteX25" fmla="*/ 857368 w 1375539"/>
                                <a:gd name="connsiteY25" fmla="*/ 1711644 h 2602953"/>
                                <a:gd name="connsiteX26" fmla="*/ 804981 w 1375539"/>
                                <a:gd name="connsiteY26" fmla="*/ 1825944 h 2602953"/>
                                <a:gd name="connsiteX27" fmla="*/ 771643 w 1375539"/>
                                <a:gd name="connsiteY27" fmla="*/ 1925957 h 2602953"/>
                                <a:gd name="connsiteX28" fmla="*/ 762118 w 1375539"/>
                                <a:gd name="connsiteY28" fmla="*/ 1954532 h 2602953"/>
                                <a:gd name="connsiteX29" fmla="*/ 747831 w 1375539"/>
                                <a:gd name="connsiteY29" fmla="*/ 1983107 h 2602953"/>
                                <a:gd name="connsiteX30" fmla="*/ 738306 w 1375539"/>
                                <a:gd name="connsiteY30" fmla="*/ 2011682 h 2602953"/>
                                <a:gd name="connsiteX31" fmla="*/ 724018 w 1375539"/>
                                <a:gd name="connsiteY31" fmla="*/ 2054544 h 2602953"/>
                                <a:gd name="connsiteX32" fmla="*/ 704968 w 1375539"/>
                                <a:gd name="connsiteY32" fmla="*/ 2111694 h 2602953"/>
                                <a:gd name="connsiteX33" fmla="*/ 695443 w 1375539"/>
                                <a:gd name="connsiteY33" fmla="*/ 2140269 h 2602953"/>
                                <a:gd name="connsiteX34" fmla="*/ 690681 w 1375539"/>
                                <a:gd name="connsiteY34" fmla="*/ 2154557 h 2602953"/>
                                <a:gd name="connsiteX35" fmla="*/ 685918 w 1375539"/>
                                <a:gd name="connsiteY35" fmla="*/ 2173607 h 2602953"/>
                                <a:gd name="connsiteX36" fmla="*/ 681156 w 1375539"/>
                                <a:gd name="connsiteY36" fmla="*/ 2211707 h 2602953"/>
                                <a:gd name="connsiteX37" fmla="*/ 676393 w 1375539"/>
                                <a:gd name="connsiteY37" fmla="*/ 2230757 h 2602953"/>
                                <a:gd name="connsiteX38" fmla="*/ 662106 w 1375539"/>
                                <a:gd name="connsiteY38" fmla="*/ 2273619 h 2602953"/>
                                <a:gd name="connsiteX39" fmla="*/ 657343 w 1375539"/>
                                <a:gd name="connsiteY39" fmla="*/ 2287907 h 2602953"/>
                                <a:gd name="connsiteX40" fmla="*/ 652581 w 1375539"/>
                                <a:gd name="connsiteY40" fmla="*/ 2302194 h 2602953"/>
                                <a:gd name="connsiteX41" fmla="*/ 643056 w 1375539"/>
                                <a:gd name="connsiteY41" fmla="*/ 2316482 h 2602953"/>
                                <a:gd name="connsiteX42" fmla="*/ 633531 w 1375539"/>
                                <a:gd name="connsiteY42" fmla="*/ 2345057 h 2602953"/>
                                <a:gd name="connsiteX43" fmla="*/ 628768 w 1375539"/>
                                <a:gd name="connsiteY43" fmla="*/ 2359344 h 2602953"/>
                                <a:gd name="connsiteX44" fmla="*/ 619243 w 1375539"/>
                                <a:gd name="connsiteY44" fmla="*/ 2378394 h 2602953"/>
                                <a:gd name="connsiteX45" fmla="*/ 604956 w 1375539"/>
                                <a:gd name="connsiteY45" fmla="*/ 2421257 h 2602953"/>
                                <a:gd name="connsiteX46" fmla="*/ 600193 w 1375539"/>
                                <a:gd name="connsiteY46" fmla="*/ 2435544 h 2602953"/>
                                <a:gd name="connsiteX47" fmla="*/ 585906 w 1375539"/>
                                <a:gd name="connsiteY47" fmla="*/ 2449832 h 2602953"/>
                                <a:gd name="connsiteX48" fmla="*/ 571618 w 1375539"/>
                                <a:gd name="connsiteY48" fmla="*/ 2459357 h 2602953"/>
                                <a:gd name="connsiteX49" fmla="*/ 543043 w 1375539"/>
                                <a:gd name="connsiteY49" fmla="*/ 2487932 h 2602953"/>
                                <a:gd name="connsiteX50" fmla="*/ 528756 w 1375539"/>
                                <a:gd name="connsiteY50" fmla="*/ 2502219 h 2602953"/>
                                <a:gd name="connsiteX51" fmla="*/ 509706 w 1375539"/>
                                <a:gd name="connsiteY51" fmla="*/ 2530794 h 2602953"/>
                                <a:gd name="connsiteX52" fmla="*/ 495418 w 1375539"/>
                                <a:gd name="connsiteY52" fmla="*/ 2535557 h 2602953"/>
                                <a:gd name="connsiteX53" fmla="*/ 466843 w 1375539"/>
                                <a:gd name="connsiteY53" fmla="*/ 2559369 h 2602953"/>
                                <a:gd name="connsiteX54" fmla="*/ 438268 w 1375539"/>
                                <a:gd name="connsiteY54" fmla="*/ 2568894 h 2602953"/>
                                <a:gd name="connsiteX55" fmla="*/ 404931 w 1375539"/>
                                <a:gd name="connsiteY55" fmla="*/ 2597469 h 2602953"/>
                                <a:gd name="connsiteX56" fmla="*/ 366839 w 1375539"/>
                                <a:gd name="connsiteY56" fmla="*/ 2602231 h 2602953"/>
                                <a:gd name="connsiteX57" fmla="*/ 343023 w 1375539"/>
                                <a:gd name="connsiteY57" fmla="*/ 2587937 h 2602953"/>
                                <a:gd name="connsiteX58" fmla="*/ 247770 w 1375539"/>
                                <a:gd name="connsiteY58" fmla="*/ 2578418 h 2602953"/>
                                <a:gd name="connsiteX59" fmla="*/ 147764 w 1375539"/>
                                <a:gd name="connsiteY59" fmla="*/ 2530795 h 2602953"/>
                                <a:gd name="connsiteX60" fmla="*/ 90608 w 1375539"/>
                                <a:gd name="connsiteY60" fmla="*/ 2492696 h 2602953"/>
                                <a:gd name="connsiteX61" fmla="*/ 19170 w 1375539"/>
                                <a:gd name="connsiteY61" fmla="*/ 2397445 h 2602953"/>
                                <a:gd name="connsiteX62" fmla="*/ 125 w 1375539"/>
                                <a:gd name="connsiteY62" fmla="*/ 2297432 h 2602953"/>
                                <a:gd name="connsiteX63" fmla="*/ 4881 w 1375539"/>
                                <a:gd name="connsiteY63" fmla="*/ 2206944 h 2602953"/>
                                <a:gd name="connsiteX64" fmla="*/ 14406 w 1375539"/>
                                <a:gd name="connsiteY64" fmla="*/ 2178369 h 2602953"/>
                                <a:gd name="connsiteX65" fmla="*/ 19168 w 1375539"/>
                                <a:gd name="connsiteY65" fmla="*/ 2164082 h 2602953"/>
                                <a:gd name="connsiteX66" fmla="*/ 28693 w 1375539"/>
                                <a:gd name="connsiteY66" fmla="*/ 2149794 h 2602953"/>
                                <a:gd name="connsiteX67" fmla="*/ 42981 w 1375539"/>
                                <a:gd name="connsiteY67" fmla="*/ 2121219 h 2602953"/>
                                <a:gd name="connsiteX68" fmla="*/ 71556 w 1375539"/>
                                <a:gd name="connsiteY68" fmla="*/ 2035494 h 2602953"/>
                                <a:gd name="connsiteX69" fmla="*/ 81081 w 1375539"/>
                                <a:gd name="connsiteY69" fmla="*/ 2006919 h 2602953"/>
                                <a:gd name="connsiteX70" fmla="*/ 85843 w 1375539"/>
                                <a:gd name="connsiteY70" fmla="*/ 1992632 h 2602953"/>
                                <a:gd name="connsiteX71" fmla="*/ 123943 w 1375539"/>
                                <a:gd name="connsiteY71" fmla="*/ 1935482 h 2602953"/>
                                <a:gd name="connsiteX72" fmla="*/ 133468 w 1375539"/>
                                <a:gd name="connsiteY72" fmla="*/ 1921194 h 2602953"/>
                                <a:gd name="connsiteX73" fmla="*/ 142993 w 1375539"/>
                                <a:gd name="connsiteY73" fmla="*/ 1906907 h 2602953"/>
                                <a:gd name="connsiteX74" fmla="*/ 147756 w 1375539"/>
                                <a:gd name="connsiteY74" fmla="*/ 1892619 h 2602953"/>
                                <a:gd name="connsiteX75" fmla="*/ 162043 w 1375539"/>
                                <a:gd name="connsiteY75" fmla="*/ 1883094 h 2602953"/>
                                <a:gd name="connsiteX76" fmla="*/ 190618 w 1375539"/>
                                <a:gd name="connsiteY76" fmla="*/ 1840232 h 2602953"/>
                                <a:gd name="connsiteX77" fmla="*/ 200143 w 1375539"/>
                                <a:gd name="connsiteY77" fmla="*/ 1825944 h 2602953"/>
                                <a:gd name="connsiteX78" fmla="*/ 214431 w 1375539"/>
                                <a:gd name="connsiteY78" fmla="*/ 1816419 h 2602953"/>
                                <a:gd name="connsiteX79" fmla="*/ 219193 w 1375539"/>
                                <a:gd name="connsiteY79" fmla="*/ 1802132 h 2602953"/>
                                <a:gd name="connsiteX80" fmla="*/ 238243 w 1375539"/>
                                <a:gd name="connsiteY80" fmla="*/ 1773557 h 2602953"/>
                                <a:gd name="connsiteX81" fmla="*/ 252531 w 1375539"/>
                                <a:gd name="connsiteY81" fmla="*/ 1744982 h 2602953"/>
                                <a:gd name="connsiteX82" fmla="*/ 266818 w 1375539"/>
                                <a:gd name="connsiteY82" fmla="*/ 1735457 h 2602953"/>
                                <a:gd name="connsiteX83" fmla="*/ 285868 w 1375539"/>
                                <a:gd name="connsiteY83" fmla="*/ 1706882 h 2602953"/>
                                <a:gd name="connsiteX84" fmla="*/ 295393 w 1375539"/>
                                <a:gd name="connsiteY84" fmla="*/ 1678307 h 2602953"/>
                                <a:gd name="connsiteX85" fmla="*/ 304918 w 1375539"/>
                                <a:gd name="connsiteY85" fmla="*/ 1664019 h 2602953"/>
                                <a:gd name="connsiteX86" fmla="*/ 314443 w 1375539"/>
                                <a:gd name="connsiteY86" fmla="*/ 1635444 h 2602953"/>
                                <a:gd name="connsiteX87" fmla="*/ 333493 w 1375539"/>
                                <a:gd name="connsiteY87" fmla="*/ 1606869 h 2602953"/>
                                <a:gd name="connsiteX88" fmla="*/ 343018 w 1375539"/>
                                <a:gd name="connsiteY88" fmla="*/ 1592582 h 2602953"/>
                                <a:gd name="connsiteX89" fmla="*/ 357306 w 1375539"/>
                                <a:gd name="connsiteY89" fmla="*/ 1564007 h 2602953"/>
                                <a:gd name="connsiteX90" fmla="*/ 366831 w 1375539"/>
                                <a:gd name="connsiteY90" fmla="*/ 1535432 h 2602953"/>
                                <a:gd name="connsiteX91" fmla="*/ 395406 w 1375539"/>
                                <a:gd name="connsiteY91" fmla="*/ 1463994 h 2602953"/>
                                <a:gd name="connsiteX92" fmla="*/ 400168 w 1375539"/>
                                <a:gd name="connsiteY92" fmla="*/ 1449707 h 2602953"/>
                                <a:gd name="connsiteX93" fmla="*/ 414456 w 1375539"/>
                                <a:gd name="connsiteY93" fmla="*/ 1363982 h 2602953"/>
                                <a:gd name="connsiteX94" fmla="*/ 407788 w 1375539"/>
                                <a:gd name="connsiteY94" fmla="*/ 1255398 h 2602953"/>
                                <a:gd name="connsiteX95" fmla="*/ 397311 w 1375539"/>
                                <a:gd name="connsiteY95" fmla="*/ 1189675 h 2602953"/>
                                <a:gd name="connsiteX96" fmla="*/ 360164 w 1375539"/>
                                <a:gd name="connsiteY96" fmla="*/ 1090615 h 2602953"/>
                                <a:gd name="connsiteX97" fmla="*/ 319206 w 1375539"/>
                                <a:gd name="connsiteY97" fmla="*/ 1011557 h 2602953"/>
                                <a:gd name="connsiteX98" fmla="*/ 271581 w 1375539"/>
                                <a:gd name="connsiteY98" fmla="*/ 921069 h 2602953"/>
                                <a:gd name="connsiteX99" fmla="*/ 214439 w 1375539"/>
                                <a:gd name="connsiteY99" fmla="*/ 816293 h 2602953"/>
                                <a:gd name="connsiteX100" fmla="*/ 176343 w 1375539"/>
                                <a:gd name="connsiteY100" fmla="*/ 744856 h 2602953"/>
                                <a:gd name="connsiteX101" fmla="*/ 133468 w 1375539"/>
                                <a:gd name="connsiteY101" fmla="*/ 630557 h 2602953"/>
                                <a:gd name="connsiteX102" fmla="*/ 123864 w 1375539"/>
                                <a:gd name="connsiteY102" fmla="*/ 497206 h 2602953"/>
                                <a:gd name="connsiteX103" fmla="*/ 152527 w 1375539"/>
                                <a:gd name="connsiteY103" fmla="*/ 382907 h 2602953"/>
                                <a:gd name="connsiteX104" fmla="*/ 185860 w 1375539"/>
                                <a:gd name="connsiteY104" fmla="*/ 311469 h 2602953"/>
                                <a:gd name="connsiteX105" fmla="*/ 228724 w 1375539"/>
                                <a:gd name="connsiteY105" fmla="*/ 240032 h 2602953"/>
                                <a:gd name="connsiteX106" fmla="*/ 291588 w 1375539"/>
                                <a:gd name="connsiteY106" fmla="*/ 164785 h 2602953"/>
                                <a:gd name="connsiteX107" fmla="*/ 360169 w 1375539"/>
                                <a:gd name="connsiteY107" fmla="*/ 97157 h 2602953"/>
                                <a:gd name="connsiteX108" fmla="*/ 434469 w 1375539"/>
                                <a:gd name="connsiteY10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85868 w 1375539"/>
                                <a:gd name="connsiteY82" fmla="*/ 1706882 h 2602953"/>
                                <a:gd name="connsiteX83" fmla="*/ 295393 w 1375539"/>
                                <a:gd name="connsiteY83" fmla="*/ 1678307 h 2602953"/>
                                <a:gd name="connsiteX84" fmla="*/ 304918 w 1375539"/>
                                <a:gd name="connsiteY84" fmla="*/ 1664019 h 2602953"/>
                                <a:gd name="connsiteX85" fmla="*/ 314443 w 1375539"/>
                                <a:gd name="connsiteY85" fmla="*/ 1635444 h 2602953"/>
                                <a:gd name="connsiteX86" fmla="*/ 333493 w 1375539"/>
                                <a:gd name="connsiteY86" fmla="*/ 1606869 h 2602953"/>
                                <a:gd name="connsiteX87" fmla="*/ 343018 w 1375539"/>
                                <a:gd name="connsiteY87" fmla="*/ 1592582 h 2602953"/>
                                <a:gd name="connsiteX88" fmla="*/ 357306 w 1375539"/>
                                <a:gd name="connsiteY88" fmla="*/ 1564007 h 2602953"/>
                                <a:gd name="connsiteX89" fmla="*/ 366831 w 1375539"/>
                                <a:gd name="connsiteY89" fmla="*/ 1535432 h 2602953"/>
                                <a:gd name="connsiteX90" fmla="*/ 395406 w 1375539"/>
                                <a:gd name="connsiteY90" fmla="*/ 1463994 h 2602953"/>
                                <a:gd name="connsiteX91" fmla="*/ 400168 w 1375539"/>
                                <a:gd name="connsiteY91" fmla="*/ 1449707 h 2602953"/>
                                <a:gd name="connsiteX92" fmla="*/ 414456 w 1375539"/>
                                <a:gd name="connsiteY92" fmla="*/ 1363982 h 2602953"/>
                                <a:gd name="connsiteX93" fmla="*/ 407788 w 1375539"/>
                                <a:gd name="connsiteY93" fmla="*/ 1255398 h 2602953"/>
                                <a:gd name="connsiteX94" fmla="*/ 397311 w 1375539"/>
                                <a:gd name="connsiteY94" fmla="*/ 1189675 h 2602953"/>
                                <a:gd name="connsiteX95" fmla="*/ 360164 w 1375539"/>
                                <a:gd name="connsiteY95" fmla="*/ 1090615 h 2602953"/>
                                <a:gd name="connsiteX96" fmla="*/ 319206 w 1375539"/>
                                <a:gd name="connsiteY96" fmla="*/ 1011557 h 2602953"/>
                                <a:gd name="connsiteX97" fmla="*/ 271581 w 1375539"/>
                                <a:gd name="connsiteY97" fmla="*/ 921069 h 2602953"/>
                                <a:gd name="connsiteX98" fmla="*/ 214439 w 1375539"/>
                                <a:gd name="connsiteY98" fmla="*/ 816293 h 2602953"/>
                                <a:gd name="connsiteX99" fmla="*/ 176343 w 1375539"/>
                                <a:gd name="connsiteY99" fmla="*/ 744856 h 2602953"/>
                                <a:gd name="connsiteX100" fmla="*/ 133468 w 1375539"/>
                                <a:gd name="connsiteY100" fmla="*/ 630557 h 2602953"/>
                                <a:gd name="connsiteX101" fmla="*/ 123864 w 1375539"/>
                                <a:gd name="connsiteY101" fmla="*/ 497206 h 2602953"/>
                                <a:gd name="connsiteX102" fmla="*/ 152527 w 1375539"/>
                                <a:gd name="connsiteY102" fmla="*/ 382907 h 2602953"/>
                                <a:gd name="connsiteX103" fmla="*/ 185860 w 1375539"/>
                                <a:gd name="connsiteY103" fmla="*/ 311469 h 2602953"/>
                                <a:gd name="connsiteX104" fmla="*/ 228724 w 1375539"/>
                                <a:gd name="connsiteY104" fmla="*/ 240032 h 2602953"/>
                                <a:gd name="connsiteX105" fmla="*/ 291588 w 1375539"/>
                                <a:gd name="connsiteY105" fmla="*/ 164785 h 2602953"/>
                                <a:gd name="connsiteX106" fmla="*/ 360169 w 1375539"/>
                                <a:gd name="connsiteY106" fmla="*/ 97157 h 2602953"/>
                                <a:gd name="connsiteX107" fmla="*/ 434469 w 1375539"/>
                                <a:gd name="connsiteY10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85868 w 1375539"/>
                                <a:gd name="connsiteY82" fmla="*/ 1706882 h 2602953"/>
                                <a:gd name="connsiteX83" fmla="*/ 295393 w 1375539"/>
                                <a:gd name="connsiteY83" fmla="*/ 1678307 h 2602953"/>
                                <a:gd name="connsiteX84" fmla="*/ 304918 w 1375539"/>
                                <a:gd name="connsiteY84" fmla="*/ 1664019 h 2602953"/>
                                <a:gd name="connsiteX85" fmla="*/ 314443 w 1375539"/>
                                <a:gd name="connsiteY85" fmla="*/ 1635444 h 2602953"/>
                                <a:gd name="connsiteX86" fmla="*/ 333493 w 1375539"/>
                                <a:gd name="connsiteY86" fmla="*/ 1606869 h 2602953"/>
                                <a:gd name="connsiteX87" fmla="*/ 343018 w 1375539"/>
                                <a:gd name="connsiteY87" fmla="*/ 1592582 h 2602953"/>
                                <a:gd name="connsiteX88" fmla="*/ 366831 w 1375539"/>
                                <a:gd name="connsiteY88" fmla="*/ 1535432 h 2602953"/>
                                <a:gd name="connsiteX89" fmla="*/ 395406 w 1375539"/>
                                <a:gd name="connsiteY89" fmla="*/ 1463994 h 2602953"/>
                                <a:gd name="connsiteX90" fmla="*/ 400168 w 1375539"/>
                                <a:gd name="connsiteY90" fmla="*/ 1449707 h 2602953"/>
                                <a:gd name="connsiteX91" fmla="*/ 414456 w 1375539"/>
                                <a:gd name="connsiteY91" fmla="*/ 1363982 h 2602953"/>
                                <a:gd name="connsiteX92" fmla="*/ 407788 w 1375539"/>
                                <a:gd name="connsiteY92" fmla="*/ 1255398 h 2602953"/>
                                <a:gd name="connsiteX93" fmla="*/ 397311 w 1375539"/>
                                <a:gd name="connsiteY93" fmla="*/ 1189675 h 2602953"/>
                                <a:gd name="connsiteX94" fmla="*/ 360164 w 1375539"/>
                                <a:gd name="connsiteY94" fmla="*/ 1090615 h 2602953"/>
                                <a:gd name="connsiteX95" fmla="*/ 319206 w 1375539"/>
                                <a:gd name="connsiteY95" fmla="*/ 1011557 h 2602953"/>
                                <a:gd name="connsiteX96" fmla="*/ 271581 w 1375539"/>
                                <a:gd name="connsiteY96" fmla="*/ 921069 h 2602953"/>
                                <a:gd name="connsiteX97" fmla="*/ 214439 w 1375539"/>
                                <a:gd name="connsiteY97" fmla="*/ 816293 h 2602953"/>
                                <a:gd name="connsiteX98" fmla="*/ 176343 w 1375539"/>
                                <a:gd name="connsiteY98" fmla="*/ 744856 h 2602953"/>
                                <a:gd name="connsiteX99" fmla="*/ 133468 w 1375539"/>
                                <a:gd name="connsiteY99" fmla="*/ 630557 h 2602953"/>
                                <a:gd name="connsiteX100" fmla="*/ 123864 w 1375539"/>
                                <a:gd name="connsiteY100" fmla="*/ 497206 h 2602953"/>
                                <a:gd name="connsiteX101" fmla="*/ 152527 w 1375539"/>
                                <a:gd name="connsiteY101" fmla="*/ 382907 h 2602953"/>
                                <a:gd name="connsiteX102" fmla="*/ 185860 w 1375539"/>
                                <a:gd name="connsiteY102" fmla="*/ 311469 h 2602953"/>
                                <a:gd name="connsiteX103" fmla="*/ 228724 w 1375539"/>
                                <a:gd name="connsiteY103" fmla="*/ 240032 h 2602953"/>
                                <a:gd name="connsiteX104" fmla="*/ 291588 w 1375539"/>
                                <a:gd name="connsiteY104" fmla="*/ 164785 h 2602953"/>
                                <a:gd name="connsiteX105" fmla="*/ 360169 w 1375539"/>
                                <a:gd name="connsiteY105" fmla="*/ 97157 h 2602953"/>
                                <a:gd name="connsiteX106" fmla="*/ 434469 w 1375539"/>
                                <a:gd name="connsiteY10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85868 w 1375539"/>
                                <a:gd name="connsiteY82" fmla="*/ 1706882 h 2602953"/>
                                <a:gd name="connsiteX83" fmla="*/ 295393 w 1375539"/>
                                <a:gd name="connsiteY83" fmla="*/ 1678307 h 2602953"/>
                                <a:gd name="connsiteX84" fmla="*/ 304918 w 1375539"/>
                                <a:gd name="connsiteY84" fmla="*/ 1664019 h 2602953"/>
                                <a:gd name="connsiteX85" fmla="*/ 333493 w 1375539"/>
                                <a:gd name="connsiteY85" fmla="*/ 1606869 h 2602953"/>
                                <a:gd name="connsiteX86" fmla="*/ 343018 w 1375539"/>
                                <a:gd name="connsiteY86" fmla="*/ 1592582 h 2602953"/>
                                <a:gd name="connsiteX87" fmla="*/ 366831 w 1375539"/>
                                <a:gd name="connsiteY87" fmla="*/ 1535432 h 2602953"/>
                                <a:gd name="connsiteX88" fmla="*/ 395406 w 1375539"/>
                                <a:gd name="connsiteY88" fmla="*/ 1463994 h 2602953"/>
                                <a:gd name="connsiteX89" fmla="*/ 400168 w 1375539"/>
                                <a:gd name="connsiteY89" fmla="*/ 1449707 h 2602953"/>
                                <a:gd name="connsiteX90" fmla="*/ 414456 w 1375539"/>
                                <a:gd name="connsiteY90" fmla="*/ 1363982 h 2602953"/>
                                <a:gd name="connsiteX91" fmla="*/ 407788 w 1375539"/>
                                <a:gd name="connsiteY91" fmla="*/ 1255398 h 2602953"/>
                                <a:gd name="connsiteX92" fmla="*/ 397311 w 1375539"/>
                                <a:gd name="connsiteY92" fmla="*/ 1189675 h 2602953"/>
                                <a:gd name="connsiteX93" fmla="*/ 360164 w 1375539"/>
                                <a:gd name="connsiteY93" fmla="*/ 1090615 h 2602953"/>
                                <a:gd name="connsiteX94" fmla="*/ 319206 w 1375539"/>
                                <a:gd name="connsiteY94" fmla="*/ 1011557 h 2602953"/>
                                <a:gd name="connsiteX95" fmla="*/ 271581 w 1375539"/>
                                <a:gd name="connsiteY95" fmla="*/ 921069 h 2602953"/>
                                <a:gd name="connsiteX96" fmla="*/ 214439 w 1375539"/>
                                <a:gd name="connsiteY96" fmla="*/ 816293 h 2602953"/>
                                <a:gd name="connsiteX97" fmla="*/ 176343 w 1375539"/>
                                <a:gd name="connsiteY97" fmla="*/ 744856 h 2602953"/>
                                <a:gd name="connsiteX98" fmla="*/ 133468 w 1375539"/>
                                <a:gd name="connsiteY98" fmla="*/ 630557 h 2602953"/>
                                <a:gd name="connsiteX99" fmla="*/ 123864 w 1375539"/>
                                <a:gd name="connsiteY99" fmla="*/ 497206 h 2602953"/>
                                <a:gd name="connsiteX100" fmla="*/ 152527 w 1375539"/>
                                <a:gd name="connsiteY100" fmla="*/ 382907 h 2602953"/>
                                <a:gd name="connsiteX101" fmla="*/ 185860 w 1375539"/>
                                <a:gd name="connsiteY101" fmla="*/ 311469 h 2602953"/>
                                <a:gd name="connsiteX102" fmla="*/ 228724 w 1375539"/>
                                <a:gd name="connsiteY102" fmla="*/ 240032 h 2602953"/>
                                <a:gd name="connsiteX103" fmla="*/ 291588 w 1375539"/>
                                <a:gd name="connsiteY103" fmla="*/ 164785 h 2602953"/>
                                <a:gd name="connsiteX104" fmla="*/ 360169 w 1375539"/>
                                <a:gd name="connsiteY104" fmla="*/ 97157 h 2602953"/>
                                <a:gd name="connsiteX105" fmla="*/ 434469 w 1375539"/>
                                <a:gd name="connsiteY10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19193 w 1375539"/>
                                <a:gd name="connsiteY78" fmla="*/ 1802132 h 2602953"/>
                                <a:gd name="connsiteX79" fmla="*/ 238243 w 1375539"/>
                                <a:gd name="connsiteY79" fmla="*/ 1773557 h 2602953"/>
                                <a:gd name="connsiteX80" fmla="*/ 252531 w 1375539"/>
                                <a:gd name="connsiteY80" fmla="*/ 1744982 h 2602953"/>
                                <a:gd name="connsiteX81" fmla="*/ 266818 w 1375539"/>
                                <a:gd name="connsiteY81" fmla="*/ 1735457 h 2602953"/>
                                <a:gd name="connsiteX82" fmla="*/ 295393 w 1375539"/>
                                <a:gd name="connsiteY82" fmla="*/ 1678307 h 2602953"/>
                                <a:gd name="connsiteX83" fmla="*/ 304918 w 1375539"/>
                                <a:gd name="connsiteY83" fmla="*/ 1664019 h 2602953"/>
                                <a:gd name="connsiteX84" fmla="*/ 333493 w 1375539"/>
                                <a:gd name="connsiteY84" fmla="*/ 1606869 h 2602953"/>
                                <a:gd name="connsiteX85" fmla="*/ 343018 w 1375539"/>
                                <a:gd name="connsiteY85" fmla="*/ 1592582 h 2602953"/>
                                <a:gd name="connsiteX86" fmla="*/ 366831 w 1375539"/>
                                <a:gd name="connsiteY86" fmla="*/ 1535432 h 2602953"/>
                                <a:gd name="connsiteX87" fmla="*/ 395406 w 1375539"/>
                                <a:gd name="connsiteY87" fmla="*/ 1463994 h 2602953"/>
                                <a:gd name="connsiteX88" fmla="*/ 400168 w 1375539"/>
                                <a:gd name="connsiteY88" fmla="*/ 1449707 h 2602953"/>
                                <a:gd name="connsiteX89" fmla="*/ 414456 w 1375539"/>
                                <a:gd name="connsiteY89" fmla="*/ 1363982 h 2602953"/>
                                <a:gd name="connsiteX90" fmla="*/ 407788 w 1375539"/>
                                <a:gd name="connsiteY90" fmla="*/ 1255398 h 2602953"/>
                                <a:gd name="connsiteX91" fmla="*/ 397311 w 1375539"/>
                                <a:gd name="connsiteY91" fmla="*/ 1189675 h 2602953"/>
                                <a:gd name="connsiteX92" fmla="*/ 360164 w 1375539"/>
                                <a:gd name="connsiteY92" fmla="*/ 1090615 h 2602953"/>
                                <a:gd name="connsiteX93" fmla="*/ 319206 w 1375539"/>
                                <a:gd name="connsiteY93" fmla="*/ 1011557 h 2602953"/>
                                <a:gd name="connsiteX94" fmla="*/ 271581 w 1375539"/>
                                <a:gd name="connsiteY94" fmla="*/ 921069 h 2602953"/>
                                <a:gd name="connsiteX95" fmla="*/ 214439 w 1375539"/>
                                <a:gd name="connsiteY95" fmla="*/ 816293 h 2602953"/>
                                <a:gd name="connsiteX96" fmla="*/ 176343 w 1375539"/>
                                <a:gd name="connsiteY96" fmla="*/ 744856 h 2602953"/>
                                <a:gd name="connsiteX97" fmla="*/ 133468 w 1375539"/>
                                <a:gd name="connsiteY97" fmla="*/ 630557 h 2602953"/>
                                <a:gd name="connsiteX98" fmla="*/ 123864 w 1375539"/>
                                <a:gd name="connsiteY98" fmla="*/ 497206 h 2602953"/>
                                <a:gd name="connsiteX99" fmla="*/ 152527 w 1375539"/>
                                <a:gd name="connsiteY99" fmla="*/ 382907 h 2602953"/>
                                <a:gd name="connsiteX100" fmla="*/ 185860 w 1375539"/>
                                <a:gd name="connsiteY100" fmla="*/ 311469 h 2602953"/>
                                <a:gd name="connsiteX101" fmla="*/ 228724 w 1375539"/>
                                <a:gd name="connsiteY101" fmla="*/ 240032 h 2602953"/>
                                <a:gd name="connsiteX102" fmla="*/ 291588 w 1375539"/>
                                <a:gd name="connsiteY102" fmla="*/ 164785 h 2602953"/>
                                <a:gd name="connsiteX103" fmla="*/ 360169 w 1375539"/>
                                <a:gd name="connsiteY103" fmla="*/ 97157 h 2602953"/>
                                <a:gd name="connsiteX104" fmla="*/ 434469 w 1375539"/>
                                <a:gd name="connsiteY10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14431 w 1375539"/>
                                <a:gd name="connsiteY77" fmla="*/ 1816419 h 2602953"/>
                                <a:gd name="connsiteX78" fmla="*/ 238243 w 1375539"/>
                                <a:gd name="connsiteY78" fmla="*/ 1773557 h 2602953"/>
                                <a:gd name="connsiteX79" fmla="*/ 252531 w 1375539"/>
                                <a:gd name="connsiteY79" fmla="*/ 1744982 h 2602953"/>
                                <a:gd name="connsiteX80" fmla="*/ 266818 w 1375539"/>
                                <a:gd name="connsiteY80" fmla="*/ 1735457 h 2602953"/>
                                <a:gd name="connsiteX81" fmla="*/ 295393 w 1375539"/>
                                <a:gd name="connsiteY81" fmla="*/ 1678307 h 2602953"/>
                                <a:gd name="connsiteX82" fmla="*/ 304918 w 1375539"/>
                                <a:gd name="connsiteY82" fmla="*/ 1664019 h 2602953"/>
                                <a:gd name="connsiteX83" fmla="*/ 333493 w 1375539"/>
                                <a:gd name="connsiteY83" fmla="*/ 1606869 h 2602953"/>
                                <a:gd name="connsiteX84" fmla="*/ 343018 w 1375539"/>
                                <a:gd name="connsiteY84" fmla="*/ 1592582 h 2602953"/>
                                <a:gd name="connsiteX85" fmla="*/ 366831 w 1375539"/>
                                <a:gd name="connsiteY85" fmla="*/ 1535432 h 2602953"/>
                                <a:gd name="connsiteX86" fmla="*/ 395406 w 1375539"/>
                                <a:gd name="connsiteY86" fmla="*/ 1463994 h 2602953"/>
                                <a:gd name="connsiteX87" fmla="*/ 400168 w 1375539"/>
                                <a:gd name="connsiteY87" fmla="*/ 1449707 h 2602953"/>
                                <a:gd name="connsiteX88" fmla="*/ 414456 w 1375539"/>
                                <a:gd name="connsiteY88" fmla="*/ 1363982 h 2602953"/>
                                <a:gd name="connsiteX89" fmla="*/ 407788 w 1375539"/>
                                <a:gd name="connsiteY89" fmla="*/ 1255398 h 2602953"/>
                                <a:gd name="connsiteX90" fmla="*/ 397311 w 1375539"/>
                                <a:gd name="connsiteY90" fmla="*/ 1189675 h 2602953"/>
                                <a:gd name="connsiteX91" fmla="*/ 360164 w 1375539"/>
                                <a:gd name="connsiteY91" fmla="*/ 1090615 h 2602953"/>
                                <a:gd name="connsiteX92" fmla="*/ 319206 w 1375539"/>
                                <a:gd name="connsiteY92" fmla="*/ 1011557 h 2602953"/>
                                <a:gd name="connsiteX93" fmla="*/ 271581 w 1375539"/>
                                <a:gd name="connsiteY93" fmla="*/ 921069 h 2602953"/>
                                <a:gd name="connsiteX94" fmla="*/ 214439 w 1375539"/>
                                <a:gd name="connsiteY94" fmla="*/ 816293 h 2602953"/>
                                <a:gd name="connsiteX95" fmla="*/ 176343 w 1375539"/>
                                <a:gd name="connsiteY95" fmla="*/ 744856 h 2602953"/>
                                <a:gd name="connsiteX96" fmla="*/ 133468 w 1375539"/>
                                <a:gd name="connsiteY96" fmla="*/ 630557 h 2602953"/>
                                <a:gd name="connsiteX97" fmla="*/ 123864 w 1375539"/>
                                <a:gd name="connsiteY97" fmla="*/ 497206 h 2602953"/>
                                <a:gd name="connsiteX98" fmla="*/ 152527 w 1375539"/>
                                <a:gd name="connsiteY98" fmla="*/ 382907 h 2602953"/>
                                <a:gd name="connsiteX99" fmla="*/ 185860 w 1375539"/>
                                <a:gd name="connsiteY99" fmla="*/ 311469 h 2602953"/>
                                <a:gd name="connsiteX100" fmla="*/ 228724 w 1375539"/>
                                <a:gd name="connsiteY100" fmla="*/ 240032 h 2602953"/>
                                <a:gd name="connsiteX101" fmla="*/ 291588 w 1375539"/>
                                <a:gd name="connsiteY101" fmla="*/ 164785 h 2602953"/>
                                <a:gd name="connsiteX102" fmla="*/ 360169 w 1375539"/>
                                <a:gd name="connsiteY102" fmla="*/ 97157 h 2602953"/>
                                <a:gd name="connsiteX103" fmla="*/ 434469 w 1375539"/>
                                <a:gd name="connsiteY10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00143 w 1375539"/>
                                <a:gd name="connsiteY76" fmla="*/ 1825944 h 2602953"/>
                                <a:gd name="connsiteX77" fmla="*/ 238243 w 1375539"/>
                                <a:gd name="connsiteY77" fmla="*/ 1773557 h 2602953"/>
                                <a:gd name="connsiteX78" fmla="*/ 252531 w 1375539"/>
                                <a:gd name="connsiteY78" fmla="*/ 1744982 h 2602953"/>
                                <a:gd name="connsiteX79" fmla="*/ 266818 w 1375539"/>
                                <a:gd name="connsiteY79" fmla="*/ 1735457 h 2602953"/>
                                <a:gd name="connsiteX80" fmla="*/ 295393 w 1375539"/>
                                <a:gd name="connsiteY80" fmla="*/ 1678307 h 2602953"/>
                                <a:gd name="connsiteX81" fmla="*/ 304918 w 1375539"/>
                                <a:gd name="connsiteY81" fmla="*/ 1664019 h 2602953"/>
                                <a:gd name="connsiteX82" fmla="*/ 333493 w 1375539"/>
                                <a:gd name="connsiteY82" fmla="*/ 1606869 h 2602953"/>
                                <a:gd name="connsiteX83" fmla="*/ 343018 w 1375539"/>
                                <a:gd name="connsiteY83" fmla="*/ 1592582 h 2602953"/>
                                <a:gd name="connsiteX84" fmla="*/ 366831 w 1375539"/>
                                <a:gd name="connsiteY84" fmla="*/ 1535432 h 2602953"/>
                                <a:gd name="connsiteX85" fmla="*/ 395406 w 1375539"/>
                                <a:gd name="connsiteY85" fmla="*/ 1463994 h 2602953"/>
                                <a:gd name="connsiteX86" fmla="*/ 400168 w 1375539"/>
                                <a:gd name="connsiteY86" fmla="*/ 1449707 h 2602953"/>
                                <a:gd name="connsiteX87" fmla="*/ 414456 w 1375539"/>
                                <a:gd name="connsiteY87" fmla="*/ 1363982 h 2602953"/>
                                <a:gd name="connsiteX88" fmla="*/ 407788 w 1375539"/>
                                <a:gd name="connsiteY88" fmla="*/ 1255398 h 2602953"/>
                                <a:gd name="connsiteX89" fmla="*/ 397311 w 1375539"/>
                                <a:gd name="connsiteY89" fmla="*/ 1189675 h 2602953"/>
                                <a:gd name="connsiteX90" fmla="*/ 360164 w 1375539"/>
                                <a:gd name="connsiteY90" fmla="*/ 1090615 h 2602953"/>
                                <a:gd name="connsiteX91" fmla="*/ 319206 w 1375539"/>
                                <a:gd name="connsiteY91" fmla="*/ 1011557 h 2602953"/>
                                <a:gd name="connsiteX92" fmla="*/ 271581 w 1375539"/>
                                <a:gd name="connsiteY92" fmla="*/ 921069 h 2602953"/>
                                <a:gd name="connsiteX93" fmla="*/ 214439 w 1375539"/>
                                <a:gd name="connsiteY93" fmla="*/ 816293 h 2602953"/>
                                <a:gd name="connsiteX94" fmla="*/ 176343 w 1375539"/>
                                <a:gd name="connsiteY94" fmla="*/ 744856 h 2602953"/>
                                <a:gd name="connsiteX95" fmla="*/ 133468 w 1375539"/>
                                <a:gd name="connsiteY95" fmla="*/ 630557 h 2602953"/>
                                <a:gd name="connsiteX96" fmla="*/ 123864 w 1375539"/>
                                <a:gd name="connsiteY96" fmla="*/ 497206 h 2602953"/>
                                <a:gd name="connsiteX97" fmla="*/ 152527 w 1375539"/>
                                <a:gd name="connsiteY97" fmla="*/ 382907 h 2602953"/>
                                <a:gd name="connsiteX98" fmla="*/ 185860 w 1375539"/>
                                <a:gd name="connsiteY98" fmla="*/ 311469 h 2602953"/>
                                <a:gd name="connsiteX99" fmla="*/ 228724 w 1375539"/>
                                <a:gd name="connsiteY99" fmla="*/ 240032 h 2602953"/>
                                <a:gd name="connsiteX100" fmla="*/ 291588 w 1375539"/>
                                <a:gd name="connsiteY100" fmla="*/ 164785 h 2602953"/>
                                <a:gd name="connsiteX101" fmla="*/ 360169 w 1375539"/>
                                <a:gd name="connsiteY101" fmla="*/ 97157 h 2602953"/>
                                <a:gd name="connsiteX102" fmla="*/ 434469 w 1375539"/>
                                <a:gd name="connsiteY10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52531 w 1375539"/>
                                <a:gd name="connsiteY77" fmla="*/ 1744982 h 2602953"/>
                                <a:gd name="connsiteX78" fmla="*/ 266818 w 1375539"/>
                                <a:gd name="connsiteY78" fmla="*/ 1735457 h 2602953"/>
                                <a:gd name="connsiteX79" fmla="*/ 295393 w 1375539"/>
                                <a:gd name="connsiteY79" fmla="*/ 1678307 h 2602953"/>
                                <a:gd name="connsiteX80" fmla="*/ 304918 w 1375539"/>
                                <a:gd name="connsiteY80" fmla="*/ 1664019 h 2602953"/>
                                <a:gd name="connsiteX81" fmla="*/ 333493 w 1375539"/>
                                <a:gd name="connsiteY81" fmla="*/ 1606869 h 2602953"/>
                                <a:gd name="connsiteX82" fmla="*/ 343018 w 1375539"/>
                                <a:gd name="connsiteY82" fmla="*/ 1592582 h 2602953"/>
                                <a:gd name="connsiteX83" fmla="*/ 366831 w 1375539"/>
                                <a:gd name="connsiteY83" fmla="*/ 1535432 h 2602953"/>
                                <a:gd name="connsiteX84" fmla="*/ 395406 w 1375539"/>
                                <a:gd name="connsiteY84" fmla="*/ 1463994 h 2602953"/>
                                <a:gd name="connsiteX85" fmla="*/ 400168 w 1375539"/>
                                <a:gd name="connsiteY85" fmla="*/ 1449707 h 2602953"/>
                                <a:gd name="connsiteX86" fmla="*/ 414456 w 1375539"/>
                                <a:gd name="connsiteY86" fmla="*/ 1363982 h 2602953"/>
                                <a:gd name="connsiteX87" fmla="*/ 407788 w 1375539"/>
                                <a:gd name="connsiteY87" fmla="*/ 1255398 h 2602953"/>
                                <a:gd name="connsiteX88" fmla="*/ 397311 w 1375539"/>
                                <a:gd name="connsiteY88" fmla="*/ 1189675 h 2602953"/>
                                <a:gd name="connsiteX89" fmla="*/ 360164 w 1375539"/>
                                <a:gd name="connsiteY89" fmla="*/ 1090615 h 2602953"/>
                                <a:gd name="connsiteX90" fmla="*/ 319206 w 1375539"/>
                                <a:gd name="connsiteY90" fmla="*/ 1011557 h 2602953"/>
                                <a:gd name="connsiteX91" fmla="*/ 271581 w 1375539"/>
                                <a:gd name="connsiteY91" fmla="*/ 921069 h 2602953"/>
                                <a:gd name="connsiteX92" fmla="*/ 214439 w 1375539"/>
                                <a:gd name="connsiteY92" fmla="*/ 816293 h 2602953"/>
                                <a:gd name="connsiteX93" fmla="*/ 176343 w 1375539"/>
                                <a:gd name="connsiteY93" fmla="*/ 744856 h 2602953"/>
                                <a:gd name="connsiteX94" fmla="*/ 133468 w 1375539"/>
                                <a:gd name="connsiteY94" fmla="*/ 630557 h 2602953"/>
                                <a:gd name="connsiteX95" fmla="*/ 123864 w 1375539"/>
                                <a:gd name="connsiteY95" fmla="*/ 497206 h 2602953"/>
                                <a:gd name="connsiteX96" fmla="*/ 152527 w 1375539"/>
                                <a:gd name="connsiteY96" fmla="*/ 382907 h 2602953"/>
                                <a:gd name="connsiteX97" fmla="*/ 185860 w 1375539"/>
                                <a:gd name="connsiteY97" fmla="*/ 311469 h 2602953"/>
                                <a:gd name="connsiteX98" fmla="*/ 228724 w 1375539"/>
                                <a:gd name="connsiteY98" fmla="*/ 240032 h 2602953"/>
                                <a:gd name="connsiteX99" fmla="*/ 291588 w 1375539"/>
                                <a:gd name="connsiteY99" fmla="*/ 164785 h 2602953"/>
                                <a:gd name="connsiteX100" fmla="*/ 360169 w 1375539"/>
                                <a:gd name="connsiteY100" fmla="*/ 97157 h 2602953"/>
                                <a:gd name="connsiteX101" fmla="*/ 434469 w 1375539"/>
                                <a:gd name="connsiteY10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52531 w 1375539"/>
                                <a:gd name="connsiteY77" fmla="*/ 1744982 h 2602953"/>
                                <a:gd name="connsiteX78" fmla="*/ 266818 w 1375539"/>
                                <a:gd name="connsiteY78" fmla="*/ 1735457 h 2602953"/>
                                <a:gd name="connsiteX79" fmla="*/ 304918 w 1375539"/>
                                <a:gd name="connsiteY79" fmla="*/ 1664019 h 2602953"/>
                                <a:gd name="connsiteX80" fmla="*/ 333493 w 1375539"/>
                                <a:gd name="connsiteY80" fmla="*/ 1606869 h 2602953"/>
                                <a:gd name="connsiteX81" fmla="*/ 343018 w 1375539"/>
                                <a:gd name="connsiteY81" fmla="*/ 1592582 h 2602953"/>
                                <a:gd name="connsiteX82" fmla="*/ 366831 w 1375539"/>
                                <a:gd name="connsiteY82" fmla="*/ 1535432 h 2602953"/>
                                <a:gd name="connsiteX83" fmla="*/ 395406 w 1375539"/>
                                <a:gd name="connsiteY83" fmla="*/ 1463994 h 2602953"/>
                                <a:gd name="connsiteX84" fmla="*/ 400168 w 1375539"/>
                                <a:gd name="connsiteY84" fmla="*/ 1449707 h 2602953"/>
                                <a:gd name="connsiteX85" fmla="*/ 414456 w 1375539"/>
                                <a:gd name="connsiteY85" fmla="*/ 1363982 h 2602953"/>
                                <a:gd name="connsiteX86" fmla="*/ 407788 w 1375539"/>
                                <a:gd name="connsiteY86" fmla="*/ 1255398 h 2602953"/>
                                <a:gd name="connsiteX87" fmla="*/ 397311 w 1375539"/>
                                <a:gd name="connsiteY87" fmla="*/ 1189675 h 2602953"/>
                                <a:gd name="connsiteX88" fmla="*/ 360164 w 1375539"/>
                                <a:gd name="connsiteY88" fmla="*/ 1090615 h 2602953"/>
                                <a:gd name="connsiteX89" fmla="*/ 319206 w 1375539"/>
                                <a:gd name="connsiteY89" fmla="*/ 1011557 h 2602953"/>
                                <a:gd name="connsiteX90" fmla="*/ 271581 w 1375539"/>
                                <a:gd name="connsiteY90" fmla="*/ 921069 h 2602953"/>
                                <a:gd name="connsiteX91" fmla="*/ 214439 w 1375539"/>
                                <a:gd name="connsiteY91" fmla="*/ 816293 h 2602953"/>
                                <a:gd name="connsiteX92" fmla="*/ 176343 w 1375539"/>
                                <a:gd name="connsiteY92" fmla="*/ 744856 h 2602953"/>
                                <a:gd name="connsiteX93" fmla="*/ 133468 w 1375539"/>
                                <a:gd name="connsiteY93" fmla="*/ 630557 h 2602953"/>
                                <a:gd name="connsiteX94" fmla="*/ 123864 w 1375539"/>
                                <a:gd name="connsiteY94" fmla="*/ 497206 h 2602953"/>
                                <a:gd name="connsiteX95" fmla="*/ 152527 w 1375539"/>
                                <a:gd name="connsiteY95" fmla="*/ 382907 h 2602953"/>
                                <a:gd name="connsiteX96" fmla="*/ 185860 w 1375539"/>
                                <a:gd name="connsiteY96" fmla="*/ 311469 h 2602953"/>
                                <a:gd name="connsiteX97" fmla="*/ 228724 w 1375539"/>
                                <a:gd name="connsiteY97" fmla="*/ 240032 h 2602953"/>
                                <a:gd name="connsiteX98" fmla="*/ 291588 w 1375539"/>
                                <a:gd name="connsiteY98" fmla="*/ 164785 h 2602953"/>
                                <a:gd name="connsiteX99" fmla="*/ 360169 w 1375539"/>
                                <a:gd name="connsiteY99" fmla="*/ 97157 h 2602953"/>
                                <a:gd name="connsiteX100" fmla="*/ 434469 w 1375539"/>
                                <a:gd name="connsiteY10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33493 w 1375539"/>
                                <a:gd name="connsiteY79" fmla="*/ 1606869 h 2602953"/>
                                <a:gd name="connsiteX80" fmla="*/ 343018 w 1375539"/>
                                <a:gd name="connsiteY80" fmla="*/ 1592582 h 2602953"/>
                                <a:gd name="connsiteX81" fmla="*/ 366831 w 1375539"/>
                                <a:gd name="connsiteY81" fmla="*/ 1535432 h 2602953"/>
                                <a:gd name="connsiteX82" fmla="*/ 395406 w 1375539"/>
                                <a:gd name="connsiteY82" fmla="*/ 1463994 h 2602953"/>
                                <a:gd name="connsiteX83" fmla="*/ 400168 w 1375539"/>
                                <a:gd name="connsiteY83" fmla="*/ 1449707 h 2602953"/>
                                <a:gd name="connsiteX84" fmla="*/ 414456 w 1375539"/>
                                <a:gd name="connsiteY84" fmla="*/ 1363982 h 2602953"/>
                                <a:gd name="connsiteX85" fmla="*/ 407788 w 1375539"/>
                                <a:gd name="connsiteY85" fmla="*/ 1255398 h 2602953"/>
                                <a:gd name="connsiteX86" fmla="*/ 397311 w 1375539"/>
                                <a:gd name="connsiteY86" fmla="*/ 1189675 h 2602953"/>
                                <a:gd name="connsiteX87" fmla="*/ 360164 w 1375539"/>
                                <a:gd name="connsiteY87" fmla="*/ 1090615 h 2602953"/>
                                <a:gd name="connsiteX88" fmla="*/ 319206 w 1375539"/>
                                <a:gd name="connsiteY88" fmla="*/ 1011557 h 2602953"/>
                                <a:gd name="connsiteX89" fmla="*/ 271581 w 1375539"/>
                                <a:gd name="connsiteY89" fmla="*/ 921069 h 2602953"/>
                                <a:gd name="connsiteX90" fmla="*/ 214439 w 1375539"/>
                                <a:gd name="connsiteY90" fmla="*/ 816293 h 2602953"/>
                                <a:gd name="connsiteX91" fmla="*/ 176343 w 1375539"/>
                                <a:gd name="connsiteY91" fmla="*/ 744856 h 2602953"/>
                                <a:gd name="connsiteX92" fmla="*/ 133468 w 1375539"/>
                                <a:gd name="connsiteY92" fmla="*/ 630557 h 2602953"/>
                                <a:gd name="connsiteX93" fmla="*/ 123864 w 1375539"/>
                                <a:gd name="connsiteY93" fmla="*/ 497206 h 2602953"/>
                                <a:gd name="connsiteX94" fmla="*/ 152527 w 1375539"/>
                                <a:gd name="connsiteY94" fmla="*/ 382907 h 2602953"/>
                                <a:gd name="connsiteX95" fmla="*/ 185860 w 1375539"/>
                                <a:gd name="connsiteY95" fmla="*/ 311469 h 2602953"/>
                                <a:gd name="connsiteX96" fmla="*/ 228724 w 1375539"/>
                                <a:gd name="connsiteY96" fmla="*/ 240032 h 2602953"/>
                                <a:gd name="connsiteX97" fmla="*/ 291588 w 1375539"/>
                                <a:gd name="connsiteY97" fmla="*/ 164785 h 2602953"/>
                                <a:gd name="connsiteX98" fmla="*/ 360169 w 1375539"/>
                                <a:gd name="connsiteY98" fmla="*/ 97157 h 2602953"/>
                                <a:gd name="connsiteX99" fmla="*/ 434469 w 1375539"/>
                                <a:gd name="connsiteY9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395406 w 1375539"/>
                                <a:gd name="connsiteY81" fmla="*/ 1463994 h 2602953"/>
                                <a:gd name="connsiteX82" fmla="*/ 400168 w 1375539"/>
                                <a:gd name="connsiteY82" fmla="*/ 1449707 h 2602953"/>
                                <a:gd name="connsiteX83" fmla="*/ 414456 w 1375539"/>
                                <a:gd name="connsiteY83" fmla="*/ 1363982 h 2602953"/>
                                <a:gd name="connsiteX84" fmla="*/ 407788 w 1375539"/>
                                <a:gd name="connsiteY84" fmla="*/ 1255398 h 2602953"/>
                                <a:gd name="connsiteX85" fmla="*/ 397311 w 1375539"/>
                                <a:gd name="connsiteY85" fmla="*/ 1189675 h 2602953"/>
                                <a:gd name="connsiteX86" fmla="*/ 360164 w 1375539"/>
                                <a:gd name="connsiteY86" fmla="*/ 1090615 h 2602953"/>
                                <a:gd name="connsiteX87" fmla="*/ 319206 w 1375539"/>
                                <a:gd name="connsiteY87" fmla="*/ 1011557 h 2602953"/>
                                <a:gd name="connsiteX88" fmla="*/ 271581 w 1375539"/>
                                <a:gd name="connsiteY88" fmla="*/ 921069 h 2602953"/>
                                <a:gd name="connsiteX89" fmla="*/ 214439 w 1375539"/>
                                <a:gd name="connsiteY89" fmla="*/ 816293 h 2602953"/>
                                <a:gd name="connsiteX90" fmla="*/ 176343 w 1375539"/>
                                <a:gd name="connsiteY90" fmla="*/ 744856 h 2602953"/>
                                <a:gd name="connsiteX91" fmla="*/ 133468 w 1375539"/>
                                <a:gd name="connsiteY91" fmla="*/ 630557 h 2602953"/>
                                <a:gd name="connsiteX92" fmla="*/ 123864 w 1375539"/>
                                <a:gd name="connsiteY92" fmla="*/ 497206 h 2602953"/>
                                <a:gd name="connsiteX93" fmla="*/ 152527 w 1375539"/>
                                <a:gd name="connsiteY93" fmla="*/ 382907 h 2602953"/>
                                <a:gd name="connsiteX94" fmla="*/ 185860 w 1375539"/>
                                <a:gd name="connsiteY94" fmla="*/ 311469 h 2602953"/>
                                <a:gd name="connsiteX95" fmla="*/ 228724 w 1375539"/>
                                <a:gd name="connsiteY95" fmla="*/ 240032 h 2602953"/>
                                <a:gd name="connsiteX96" fmla="*/ 291588 w 1375539"/>
                                <a:gd name="connsiteY96" fmla="*/ 164785 h 2602953"/>
                                <a:gd name="connsiteX97" fmla="*/ 360169 w 1375539"/>
                                <a:gd name="connsiteY97" fmla="*/ 97157 h 2602953"/>
                                <a:gd name="connsiteX98" fmla="*/ 434469 w 1375539"/>
                                <a:gd name="connsiteY9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57368 w 1375539"/>
                                <a:gd name="connsiteY24" fmla="*/ 171164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400168 w 1375539"/>
                                <a:gd name="connsiteY81" fmla="*/ 1449707 h 2602953"/>
                                <a:gd name="connsiteX82" fmla="*/ 414456 w 1375539"/>
                                <a:gd name="connsiteY82" fmla="*/ 1363982 h 2602953"/>
                                <a:gd name="connsiteX83" fmla="*/ 407788 w 1375539"/>
                                <a:gd name="connsiteY83" fmla="*/ 1255398 h 2602953"/>
                                <a:gd name="connsiteX84" fmla="*/ 397311 w 1375539"/>
                                <a:gd name="connsiteY84" fmla="*/ 1189675 h 2602953"/>
                                <a:gd name="connsiteX85" fmla="*/ 360164 w 1375539"/>
                                <a:gd name="connsiteY85" fmla="*/ 1090615 h 2602953"/>
                                <a:gd name="connsiteX86" fmla="*/ 319206 w 1375539"/>
                                <a:gd name="connsiteY86" fmla="*/ 1011557 h 2602953"/>
                                <a:gd name="connsiteX87" fmla="*/ 271581 w 1375539"/>
                                <a:gd name="connsiteY87" fmla="*/ 921069 h 2602953"/>
                                <a:gd name="connsiteX88" fmla="*/ 214439 w 1375539"/>
                                <a:gd name="connsiteY88" fmla="*/ 816293 h 2602953"/>
                                <a:gd name="connsiteX89" fmla="*/ 176343 w 1375539"/>
                                <a:gd name="connsiteY89" fmla="*/ 744856 h 2602953"/>
                                <a:gd name="connsiteX90" fmla="*/ 133468 w 1375539"/>
                                <a:gd name="connsiteY90" fmla="*/ 630557 h 2602953"/>
                                <a:gd name="connsiteX91" fmla="*/ 123864 w 1375539"/>
                                <a:gd name="connsiteY91" fmla="*/ 497206 h 2602953"/>
                                <a:gd name="connsiteX92" fmla="*/ 152527 w 1375539"/>
                                <a:gd name="connsiteY92" fmla="*/ 382907 h 2602953"/>
                                <a:gd name="connsiteX93" fmla="*/ 185860 w 1375539"/>
                                <a:gd name="connsiteY93" fmla="*/ 311469 h 2602953"/>
                                <a:gd name="connsiteX94" fmla="*/ 228724 w 1375539"/>
                                <a:gd name="connsiteY94" fmla="*/ 240032 h 2602953"/>
                                <a:gd name="connsiteX95" fmla="*/ 291588 w 1375539"/>
                                <a:gd name="connsiteY95" fmla="*/ 164785 h 2602953"/>
                                <a:gd name="connsiteX96" fmla="*/ 360169 w 1375539"/>
                                <a:gd name="connsiteY96" fmla="*/ 97157 h 2602953"/>
                                <a:gd name="connsiteX97" fmla="*/ 434469 w 1375539"/>
                                <a:gd name="connsiteY9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04981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400168 w 1375539"/>
                                <a:gd name="connsiteY81" fmla="*/ 1449707 h 2602953"/>
                                <a:gd name="connsiteX82" fmla="*/ 414456 w 1375539"/>
                                <a:gd name="connsiteY82" fmla="*/ 1363982 h 2602953"/>
                                <a:gd name="connsiteX83" fmla="*/ 407788 w 1375539"/>
                                <a:gd name="connsiteY83" fmla="*/ 1255398 h 2602953"/>
                                <a:gd name="connsiteX84" fmla="*/ 397311 w 1375539"/>
                                <a:gd name="connsiteY84" fmla="*/ 1189675 h 2602953"/>
                                <a:gd name="connsiteX85" fmla="*/ 360164 w 1375539"/>
                                <a:gd name="connsiteY85" fmla="*/ 1090615 h 2602953"/>
                                <a:gd name="connsiteX86" fmla="*/ 319206 w 1375539"/>
                                <a:gd name="connsiteY86" fmla="*/ 1011557 h 2602953"/>
                                <a:gd name="connsiteX87" fmla="*/ 271581 w 1375539"/>
                                <a:gd name="connsiteY87" fmla="*/ 921069 h 2602953"/>
                                <a:gd name="connsiteX88" fmla="*/ 214439 w 1375539"/>
                                <a:gd name="connsiteY88" fmla="*/ 816293 h 2602953"/>
                                <a:gd name="connsiteX89" fmla="*/ 176343 w 1375539"/>
                                <a:gd name="connsiteY89" fmla="*/ 744856 h 2602953"/>
                                <a:gd name="connsiteX90" fmla="*/ 133468 w 1375539"/>
                                <a:gd name="connsiteY90" fmla="*/ 630557 h 2602953"/>
                                <a:gd name="connsiteX91" fmla="*/ 123864 w 1375539"/>
                                <a:gd name="connsiteY91" fmla="*/ 497206 h 2602953"/>
                                <a:gd name="connsiteX92" fmla="*/ 152527 w 1375539"/>
                                <a:gd name="connsiteY92" fmla="*/ 382907 h 2602953"/>
                                <a:gd name="connsiteX93" fmla="*/ 185860 w 1375539"/>
                                <a:gd name="connsiteY93" fmla="*/ 311469 h 2602953"/>
                                <a:gd name="connsiteX94" fmla="*/ 228724 w 1375539"/>
                                <a:gd name="connsiteY94" fmla="*/ 240032 h 2602953"/>
                                <a:gd name="connsiteX95" fmla="*/ 291588 w 1375539"/>
                                <a:gd name="connsiteY95" fmla="*/ 164785 h 2602953"/>
                                <a:gd name="connsiteX96" fmla="*/ 360169 w 1375539"/>
                                <a:gd name="connsiteY96" fmla="*/ 97157 h 2602953"/>
                                <a:gd name="connsiteX97" fmla="*/ 434469 w 1375539"/>
                                <a:gd name="connsiteY9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62118 w 1375539"/>
                                <a:gd name="connsiteY27" fmla="*/ 1954532 h 2602953"/>
                                <a:gd name="connsiteX28" fmla="*/ 747831 w 1375539"/>
                                <a:gd name="connsiteY28" fmla="*/ 1983107 h 2602953"/>
                                <a:gd name="connsiteX29" fmla="*/ 738306 w 1375539"/>
                                <a:gd name="connsiteY29" fmla="*/ 2011682 h 2602953"/>
                                <a:gd name="connsiteX30" fmla="*/ 724018 w 1375539"/>
                                <a:gd name="connsiteY30" fmla="*/ 2054544 h 2602953"/>
                                <a:gd name="connsiteX31" fmla="*/ 704968 w 1375539"/>
                                <a:gd name="connsiteY31" fmla="*/ 2111694 h 2602953"/>
                                <a:gd name="connsiteX32" fmla="*/ 695443 w 1375539"/>
                                <a:gd name="connsiteY32" fmla="*/ 2140269 h 2602953"/>
                                <a:gd name="connsiteX33" fmla="*/ 690681 w 1375539"/>
                                <a:gd name="connsiteY33" fmla="*/ 2154557 h 2602953"/>
                                <a:gd name="connsiteX34" fmla="*/ 685918 w 1375539"/>
                                <a:gd name="connsiteY34" fmla="*/ 2173607 h 2602953"/>
                                <a:gd name="connsiteX35" fmla="*/ 681156 w 1375539"/>
                                <a:gd name="connsiteY35" fmla="*/ 2211707 h 2602953"/>
                                <a:gd name="connsiteX36" fmla="*/ 676393 w 1375539"/>
                                <a:gd name="connsiteY36" fmla="*/ 2230757 h 2602953"/>
                                <a:gd name="connsiteX37" fmla="*/ 662106 w 1375539"/>
                                <a:gd name="connsiteY37" fmla="*/ 2273619 h 2602953"/>
                                <a:gd name="connsiteX38" fmla="*/ 657343 w 1375539"/>
                                <a:gd name="connsiteY38" fmla="*/ 2287907 h 2602953"/>
                                <a:gd name="connsiteX39" fmla="*/ 652581 w 1375539"/>
                                <a:gd name="connsiteY39" fmla="*/ 2302194 h 2602953"/>
                                <a:gd name="connsiteX40" fmla="*/ 643056 w 1375539"/>
                                <a:gd name="connsiteY40" fmla="*/ 2316482 h 2602953"/>
                                <a:gd name="connsiteX41" fmla="*/ 633531 w 1375539"/>
                                <a:gd name="connsiteY41" fmla="*/ 2345057 h 2602953"/>
                                <a:gd name="connsiteX42" fmla="*/ 628768 w 1375539"/>
                                <a:gd name="connsiteY42" fmla="*/ 2359344 h 2602953"/>
                                <a:gd name="connsiteX43" fmla="*/ 619243 w 1375539"/>
                                <a:gd name="connsiteY43" fmla="*/ 2378394 h 2602953"/>
                                <a:gd name="connsiteX44" fmla="*/ 604956 w 1375539"/>
                                <a:gd name="connsiteY44" fmla="*/ 2421257 h 2602953"/>
                                <a:gd name="connsiteX45" fmla="*/ 600193 w 1375539"/>
                                <a:gd name="connsiteY45" fmla="*/ 2435544 h 2602953"/>
                                <a:gd name="connsiteX46" fmla="*/ 585906 w 1375539"/>
                                <a:gd name="connsiteY46" fmla="*/ 2449832 h 2602953"/>
                                <a:gd name="connsiteX47" fmla="*/ 571618 w 1375539"/>
                                <a:gd name="connsiteY47" fmla="*/ 2459357 h 2602953"/>
                                <a:gd name="connsiteX48" fmla="*/ 543043 w 1375539"/>
                                <a:gd name="connsiteY48" fmla="*/ 2487932 h 2602953"/>
                                <a:gd name="connsiteX49" fmla="*/ 528756 w 1375539"/>
                                <a:gd name="connsiteY49" fmla="*/ 2502219 h 2602953"/>
                                <a:gd name="connsiteX50" fmla="*/ 509706 w 1375539"/>
                                <a:gd name="connsiteY50" fmla="*/ 2530794 h 2602953"/>
                                <a:gd name="connsiteX51" fmla="*/ 495418 w 1375539"/>
                                <a:gd name="connsiteY51" fmla="*/ 2535557 h 2602953"/>
                                <a:gd name="connsiteX52" fmla="*/ 466843 w 1375539"/>
                                <a:gd name="connsiteY52" fmla="*/ 2559369 h 2602953"/>
                                <a:gd name="connsiteX53" fmla="*/ 438268 w 1375539"/>
                                <a:gd name="connsiteY53" fmla="*/ 2568894 h 2602953"/>
                                <a:gd name="connsiteX54" fmla="*/ 404931 w 1375539"/>
                                <a:gd name="connsiteY54" fmla="*/ 2597469 h 2602953"/>
                                <a:gd name="connsiteX55" fmla="*/ 366839 w 1375539"/>
                                <a:gd name="connsiteY55" fmla="*/ 2602231 h 2602953"/>
                                <a:gd name="connsiteX56" fmla="*/ 343023 w 1375539"/>
                                <a:gd name="connsiteY56" fmla="*/ 2587937 h 2602953"/>
                                <a:gd name="connsiteX57" fmla="*/ 247770 w 1375539"/>
                                <a:gd name="connsiteY57" fmla="*/ 2578418 h 2602953"/>
                                <a:gd name="connsiteX58" fmla="*/ 147764 w 1375539"/>
                                <a:gd name="connsiteY58" fmla="*/ 2530795 h 2602953"/>
                                <a:gd name="connsiteX59" fmla="*/ 90608 w 1375539"/>
                                <a:gd name="connsiteY59" fmla="*/ 2492696 h 2602953"/>
                                <a:gd name="connsiteX60" fmla="*/ 19170 w 1375539"/>
                                <a:gd name="connsiteY60" fmla="*/ 2397445 h 2602953"/>
                                <a:gd name="connsiteX61" fmla="*/ 125 w 1375539"/>
                                <a:gd name="connsiteY61" fmla="*/ 2297432 h 2602953"/>
                                <a:gd name="connsiteX62" fmla="*/ 4881 w 1375539"/>
                                <a:gd name="connsiteY62" fmla="*/ 2206944 h 2602953"/>
                                <a:gd name="connsiteX63" fmla="*/ 14406 w 1375539"/>
                                <a:gd name="connsiteY63" fmla="*/ 2178369 h 2602953"/>
                                <a:gd name="connsiteX64" fmla="*/ 19168 w 1375539"/>
                                <a:gd name="connsiteY64" fmla="*/ 2164082 h 2602953"/>
                                <a:gd name="connsiteX65" fmla="*/ 28693 w 1375539"/>
                                <a:gd name="connsiteY65" fmla="*/ 2149794 h 2602953"/>
                                <a:gd name="connsiteX66" fmla="*/ 42981 w 1375539"/>
                                <a:gd name="connsiteY66" fmla="*/ 2121219 h 2602953"/>
                                <a:gd name="connsiteX67" fmla="*/ 71556 w 1375539"/>
                                <a:gd name="connsiteY67" fmla="*/ 2035494 h 2602953"/>
                                <a:gd name="connsiteX68" fmla="*/ 81081 w 1375539"/>
                                <a:gd name="connsiteY68" fmla="*/ 2006919 h 2602953"/>
                                <a:gd name="connsiteX69" fmla="*/ 85843 w 1375539"/>
                                <a:gd name="connsiteY69" fmla="*/ 1992632 h 2602953"/>
                                <a:gd name="connsiteX70" fmla="*/ 123943 w 1375539"/>
                                <a:gd name="connsiteY70" fmla="*/ 1935482 h 2602953"/>
                                <a:gd name="connsiteX71" fmla="*/ 133468 w 1375539"/>
                                <a:gd name="connsiteY71" fmla="*/ 1921194 h 2602953"/>
                                <a:gd name="connsiteX72" fmla="*/ 142993 w 1375539"/>
                                <a:gd name="connsiteY72" fmla="*/ 1906907 h 2602953"/>
                                <a:gd name="connsiteX73" fmla="*/ 147756 w 1375539"/>
                                <a:gd name="connsiteY73" fmla="*/ 1892619 h 2602953"/>
                                <a:gd name="connsiteX74" fmla="*/ 162043 w 1375539"/>
                                <a:gd name="connsiteY74" fmla="*/ 1883094 h 2602953"/>
                                <a:gd name="connsiteX75" fmla="*/ 190618 w 1375539"/>
                                <a:gd name="connsiteY75" fmla="*/ 1840232 h 2602953"/>
                                <a:gd name="connsiteX76" fmla="*/ 238243 w 1375539"/>
                                <a:gd name="connsiteY76" fmla="*/ 1773557 h 2602953"/>
                                <a:gd name="connsiteX77" fmla="*/ 266818 w 1375539"/>
                                <a:gd name="connsiteY77" fmla="*/ 1735457 h 2602953"/>
                                <a:gd name="connsiteX78" fmla="*/ 304918 w 1375539"/>
                                <a:gd name="connsiteY78" fmla="*/ 1664019 h 2602953"/>
                                <a:gd name="connsiteX79" fmla="*/ 343018 w 1375539"/>
                                <a:gd name="connsiteY79" fmla="*/ 1592582 h 2602953"/>
                                <a:gd name="connsiteX80" fmla="*/ 366831 w 1375539"/>
                                <a:gd name="connsiteY80" fmla="*/ 1535432 h 2602953"/>
                                <a:gd name="connsiteX81" fmla="*/ 400168 w 1375539"/>
                                <a:gd name="connsiteY81" fmla="*/ 1449707 h 2602953"/>
                                <a:gd name="connsiteX82" fmla="*/ 414456 w 1375539"/>
                                <a:gd name="connsiteY82" fmla="*/ 1363982 h 2602953"/>
                                <a:gd name="connsiteX83" fmla="*/ 407788 w 1375539"/>
                                <a:gd name="connsiteY83" fmla="*/ 1255398 h 2602953"/>
                                <a:gd name="connsiteX84" fmla="*/ 397311 w 1375539"/>
                                <a:gd name="connsiteY84" fmla="*/ 1189675 h 2602953"/>
                                <a:gd name="connsiteX85" fmla="*/ 360164 w 1375539"/>
                                <a:gd name="connsiteY85" fmla="*/ 1090615 h 2602953"/>
                                <a:gd name="connsiteX86" fmla="*/ 319206 w 1375539"/>
                                <a:gd name="connsiteY86" fmla="*/ 1011557 h 2602953"/>
                                <a:gd name="connsiteX87" fmla="*/ 271581 w 1375539"/>
                                <a:gd name="connsiteY87" fmla="*/ 921069 h 2602953"/>
                                <a:gd name="connsiteX88" fmla="*/ 214439 w 1375539"/>
                                <a:gd name="connsiteY88" fmla="*/ 816293 h 2602953"/>
                                <a:gd name="connsiteX89" fmla="*/ 176343 w 1375539"/>
                                <a:gd name="connsiteY89" fmla="*/ 744856 h 2602953"/>
                                <a:gd name="connsiteX90" fmla="*/ 133468 w 1375539"/>
                                <a:gd name="connsiteY90" fmla="*/ 630557 h 2602953"/>
                                <a:gd name="connsiteX91" fmla="*/ 123864 w 1375539"/>
                                <a:gd name="connsiteY91" fmla="*/ 497206 h 2602953"/>
                                <a:gd name="connsiteX92" fmla="*/ 152527 w 1375539"/>
                                <a:gd name="connsiteY92" fmla="*/ 382907 h 2602953"/>
                                <a:gd name="connsiteX93" fmla="*/ 185860 w 1375539"/>
                                <a:gd name="connsiteY93" fmla="*/ 311469 h 2602953"/>
                                <a:gd name="connsiteX94" fmla="*/ 228724 w 1375539"/>
                                <a:gd name="connsiteY94" fmla="*/ 240032 h 2602953"/>
                                <a:gd name="connsiteX95" fmla="*/ 291588 w 1375539"/>
                                <a:gd name="connsiteY95" fmla="*/ 164785 h 2602953"/>
                                <a:gd name="connsiteX96" fmla="*/ 360169 w 1375539"/>
                                <a:gd name="connsiteY96" fmla="*/ 97157 h 2602953"/>
                                <a:gd name="connsiteX97" fmla="*/ 434469 w 1375539"/>
                                <a:gd name="connsiteY9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38306 w 1375539"/>
                                <a:gd name="connsiteY28" fmla="*/ 2011682 h 2602953"/>
                                <a:gd name="connsiteX29" fmla="*/ 724018 w 1375539"/>
                                <a:gd name="connsiteY29" fmla="*/ 2054544 h 2602953"/>
                                <a:gd name="connsiteX30" fmla="*/ 704968 w 1375539"/>
                                <a:gd name="connsiteY30" fmla="*/ 2111694 h 2602953"/>
                                <a:gd name="connsiteX31" fmla="*/ 695443 w 1375539"/>
                                <a:gd name="connsiteY31" fmla="*/ 2140269 h 2602953"/>
                                <a:gd name="connsiteX32" fmla="*/ 690681 w 1375539"/>
                                <a:gd name="connsiteY32" fmla="*/ 2154557 h 2602953"/>
                                <a:gd name="connsiteX33" fmla="*/ 685918 w 1375539"/>
                                <a:gd name="connsiteY33" fmla="*/ 2173607 h 2602953"/>
                                <a:gd name="connsiteX34" fmla="*/ 681156 w 1375539"/>
                                <a:gd name="connsiteY34" fmla="*/ 2211707 h 2602953"/>
                                <a:gd name="connsiteX35" fmla="*/ 676393 w 1375539"/>
                                <a:gd name="connsiteY35" fmla="*/ 2230757 h 2602953"/>
                                <a:gd name="connsiteX36" fmla="*/ 662106 w 1375539"/>
                                <a:gd name="connsiteY36" fmla="*/ 2273619 h 2602953"/>
                                <a:gd name="connsiteX37" fmla="*/ 657343 w 1375539"/>
                                <a:gd name="connsiteY37" fmla="*/ 2287907 h 2602953"/>
                                <a:gd name="connsiteX38" fmla="*/ 652581 w 1375539"/>
                                <a:gd name="connsiteY38" fmla="*/ 2302194 h 2602953"/>
                                <a:gd name="connsiteX39" fmla="*/ 643056 w 1375539"/>
                                <a:gd name="connsiteY39" fmla="*/ 2316482 h 2602953"/>
                                <a:gd name="connsiteX40" fmla="*/ 633531 w 1375539"/>
                                <a:gd name="connsiteY40" fmla="*/ 2345057 h 2602953"/>
                                <a:gd name="connsiteX41" fmla="*/ 628768 w 1375539"/>
                                <a:gd name="connsiteY41" fmla="*/ 2359344 h 2602953"/>
                                <a:gd name="connsiteX42" fmla="*/ 619243 w 1375539"/>
                                <a:gd name="connsiteY42" fmla="*/ 2378394 h 2602953"/>
                                <a:gd name="connsiteX43" fmla="*/ 604956 w 1375539"/>
                                <a:gd name="connsiteY43" fmla="*/ 2421257 h 2602953"/>
                                <a:gd name="connsiteX44" fmla="*/ 600193 w 1375539"/>
                                <a:gd name="connsiteY44" fmla="*/ 2435544 h 2602953"/>
                                <a:gd name="connsiteX45" fmla="*/ 585906 w 1375539"/>
                                <a:gd name="connsiteY45" fmla="*/ 2449832 h 2602953"/>
                                <a:gd name="connsiteX46" fmla="*/ 571618 w 1375539"/>
                                <a:gd name="connsiteY46" fmla="*/ 2459357 h 2602953"/>
                                <a:gd name="connsiteX47" fmla="*/ 543043 w 1375539"/>
                                <a:gd name="connsiteY47" fmla="*/ 2487932 h 2602953"/>
                                <a:gd name="connsiteX48" fmla="*/ 528756 w 1375539"/>
                                <a:gd name="connsiteY48" fmla="*/ 2502219 h 2602953"/>
                                <a:gd name="connsiteX49" fmla="*/ 509706 w 1375539"/>
                                <a:gd name="connsiteY49" fmla="*/ 2530794 h 2602953"/>
                                <a:gd name="connsiteX50" fmla="*/ 495418 w 1375539"/>
                                <a:gd name="connsiteY50" fmla="*/ 2535557 h 2602953"/>
                                <a:gd name="connsiteX51" fmla="*/ 466843 w 1375539"/>
                                <a:gd name="connsiteY51" fmla="*/ 2559369 h 2602953"/>
                                <a:gd name="connsiteX52" fmla="*/ 438268 w 1375539"/>
                                <a:gd name="connsiteY52" fmla="*/ 2568894 h 2602953"/>
                                <a:gd name="connsiteX53" fmla="*/ 404931 w 1375539"/>
                                <a:gd name="connsiteY53" fmla="*/ 2597469 h 2602953"/>
                                <a:gd name="connsiteX54" fmla="*/ 366839 w 1375539"/>
                                <a:gd name="connsiteY54" fmla="*/ 2602231 h 2602953"/>
                                <a:gd name="connsiteX55" fmla="*/ 343023 w 1375539"/>
                                <a:gd name="connsiteY55" fmla="*/ 2587937 h 2602953"/>
                                <a:gd name="connsiteX56" fmla="*/ 247770 w 1375539"/>
                                <a:gd name="connsiteY56" fmla="*/ 2578418 h 2602953"/>
                                <a:gd name="connsiteX57" fmla="*/ 147764 w 1375539"/>
                                <a:gd name="connsiteY57" fmla="*/ 2530795 h 2602953"/>
                                <a:gd name="connsiteX58" fmla="*/ 90608 w 1375539"/>
                                <a:gd name="connsiteY58" fmla="*/ 2492696 h 2602953"/>
                                <a:gd name="connsiteX59" fmla="*/ 19170 w 1375539"/>
                                <a:gd name="connsiteY59" fmla="*/ 2397445 h 2602953"/>
                                <a:gd name="connsiteX60" fmla="*/ 125 w 1375539"/>
                                <a:gd name="connsiteY60" fmla="*/ 2297432 h 2602953"/>
                                <a:gd name="connsiteX61" fmla="*/ 4881 w 1375539"/>
                                <a:gd name="connsiteY61" fmla="*/ 2206944 h 2602953"/>
                                <a:gd name="connsiteX62" fmla="*/ 14406 w 1375539"/>
                                <a:gd name="connsiteY62" fmla="*/ 2178369 h 2602953"/>
                                <a:gd name="connsiteX63" fmla="*/ 19168 w 1375539"/>
                                <a:gd name="connsiteY63" fmla="*/ 2164082 h 2602953"/>
                                <a:gd name="connsiteX64" fmla="*/ 28693 w 1375539"/>
                                <a:gd name="connsiteY64" fmla="*/ 2149794 h 2602953"/>
                                <a:gd name="connsiteX65" fmla="*/ 42981 w 1375539"/>
                                <a:gd name="connsiteY65" fmla="*/ 2121219 h 2602953"/>
                                <a:gd name="connsiteX66" fmla="*/ 71556 w 1375539"/>
                                <a:gd name="connsiteY66" fmla="*/ 2035494 h 2602953"/>
                                <a:gd name="connsiteX67" fmla="*/ 81081 w 1375539"/>
                                <a:gd name="connsiteY67" fmla="*/ 2006919 h 2602953"/>
                                <a:gd name="connsiteX68" fmla="*/ 85843 w 1375539"/>
                                <a:gd name="connsiteY68" fmla="*/ 1992632 h 2602953"/>
                                <a:gd name="connsiteX69" fmla="*/ 123943 w 1375539"/>
                                <a:gd name="connsiteY69" fmla="*/ 1935482 h 2602953"/>
                                <a:gd name="connsiteX70" fmla="*/ 133468 w 1375539"/>
                                <a:gd name="connsiteY70" fmla="*/ 1921194 h 2602953"/>
                                <a:gd name="connsiteX71" fmla="*/ 142993 w 1375539"/>
                                <a:gd name="connsiteY71" fmla="*/ 1906907 h 2602953"/>
                                <a:gd name="connsiteX72" fmla="*/ 147756 w 1375539"/>
                                <a:gd name="connsiteY72" fmla="*/ 1892619 h 2602953"/>
                                <a:gd name="connsiteX73" fmla="*/ 162043 w 1375539"/>
                                <a:gd name="connsiteY73" fmla="*/ 1883094 h 2602953"/>
                                <a:gd name="connsiteX74" fmla="*/ 190618 w 1375539"/>
                                <a:gd name="connsiteY74" fmla="*/ 1840232 h 2602953"/>
                                <a:gd name="connsiteX75" fmla="*/ 238243 w 1375539"/>
                                <a:gd name="connsiteY75" fmla="*/ 1773557 h 2602953"/>
                                <a:gd name="connsiteX76" fmla="*/ 266818 w 1375539"/>
                                <a:gd name="connsiteY76" fmla="*/ 1735457 h 2602953"/>
                                <a:gd name="connsiteX77" fmla="*/ 304918 w 1375539"/>
                                <a:gd name="connsiteY77" fmla="*/ 1664019 h 2602953"/>
                                <a:gd name="connsiteX78" fmla="*/ 343018 w 1375539"/>
                                <a:gd name="connsiteY78" fmla="*/ 1592582 h 2602953"/>
                                <a:gd name="connsiteX79" fmla="*/ 366831 w 1375539"/>
                                <a:gd name="connsiteY79" fmla="*/ 1535432 h 2602953"/>
                                <a:gd name="connsiteX80" fmla="*/ 400168 w 1375539"/>
                                <a:gd name="connsiteY80" fmla="*/ 1449707 h 2602953"/>
                                <a:gd name="connsiteX81" fmla="*/ 414456 w 1375539"/>
                                <a:gd name="connsiteY81" fmla="*/ 1363982 h 2602953"/>
                                <a:gd name="connsiteX82" fmla="*/ 407788 w 1375539"/>
                                <a:gd name="connsiteY82" fmla="*/ 1255398 h 2602953"/>
                                <a:gd name="connsiteX83" fmla="*/ 397311 w 1375539"/>
                                <a:gd name="connsiteY83" fmla="*/ 1189675 h 2602953"/>
                                <a:gd name="connsiteX84" fmla="*/ 360164 w 1375539"/>
                                <a:gd name="connsiteY84" fmla="*/ 1090615 h 2602953"/>
                                <a:gd name="connsiteX85" fmla="*/ 319206 w 1375539"/>
                                <a:gd name="connsiteY85" fmla="*/ 1011557 h 2602953"/>
                                <a:gd name="connsiteX86" fmla="*/ 271581 w 1375539"/>
                                <a:gd name="connsiteY86" fmla="*/ 921069 h 2602953"/>
                                <a:gd name="connsiteX87" fmla="*/ 214439 w 1375539"/>
                                <a:gd name="connsiteY87" fmla="*/ 816293 h 2602953"/>
                                <a:gd name="connsiteX88" fmla="*/ 176343 w 1375539"/>
                                <a:gd name="connsiteY88" fmla="*/ 744856 h 2602953"/>
                                <a:gd name="connsiteX89" fmla="*/ 133468 w 1375539"/>
                                <a:gd name="connsiteY89" fmla="*/ 630557 h 2602953"/>
                                <a:gd name="connsiteX90" fmla="*/ 123864 w 1375539"/>
                                <a:gd name="connsiteY90" fmla="*/ 497206 h 2602953"/>
                                <a:gd name="connsiteX91" fmla="*/ 152527 w 1375539"/>
                                <a:gd name="connsiteY91" fmla="*/ 382907 h 2602953"/>
                                <a:gd name="connsiteX92" fmla="*/ 185860 w 1375539"/>
                                <a:gd name="connsiteY92" fmla="*/ 311469 h 2602953"/>
                                <a:gd name="connsiteX93" fmla="*/ 228724 w 1375539"/>
                                <a:gd name="connsiteY93" fmla="*/ 240032 h 2602953"/>
                                <a:gd name="connsiteX94" fmla="*/ 291588 w 1375539"/>
                                <a:gd name="connsiteY94" fmla="*/ 164785 h 2602953"/>
                                <a:gd name="connsiteX95" fmla="*/ 360169 w 1375539"/>
                                <a:gd name="connsiteY95" fmla="*/ 97157 h 2602953"/>
                                <a:gd name="connsiteX96" fmla="*/ 434469 w 1375539"/>
                                <a:gd name="connsiteY9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90681 w 1375539"/>
                                <a:gd name="connsiteY31" fmla="*/ 2154557 h 2602953"/>
                                <a:gd name="connsiteX32" fmla="*/ 685918 w 1375539"/>
                                <a:gd name="connsiteY32" fmla="*/ 2173607 h 2602953"/>
                                <a:gd name="connsiteX33" fmla="*/ 681156 w 1375539"/>
                                <a:gd name="connsiteY33" fmla="*/ 2211707 h 2602953"/>
                                <a:gd name="connsiteX34" fmla="*/ 676393 w 1375539"/>
                                <a:gd name="connsiteY34" fmla="*/ 2230757 h 2602953"/>
                                <a:gd name="connsiteX35" fmla="*/ 662106 w 1375539"/>
                                <a:gd name="connsiteY35" fmla="*/ 2273619 h 2602953"/>
                                <a:gd name="connsiteX36" fmla="*/ 657343 w 1375539"/>
                                <a:gd name="connsiteY36" fmla="*/ 2287907 h 2602953"/>
                                <a:gd name="connsiteX37" fmla="*/ 652581 w 1375539"/>
                                <a:gd name="connsiteY37" fmla="*/ 2302194 h 2602953"/>
                                <a:gd name="connsiteX38" fmla="*/ 643056 w 1375539"/>
                                <a:gd name="connsiteY38" fmla="*/ 2316482 h 2602953"/>
                                <a:gd name="connsiteX39" fmla="*/ 633531 w 1375539"/>
                                <a:gd name="connsiteY39" fmla="*/ 2345057 h 2602953"/>
                                <a:gd name="connsiteX40" fmla="*/ 628768 w 1375539"/>
                                <a:gd name="connsiteY40" fmla="*/ 2359344 h 2602953"/>
                                <a:gd name="connsiteX41" fmla="*/ 619243 w 1375539"/>
                                <a:gd name="connsiteY41" fmla="*/ 2378394 h 2602953"/>
                                <a:gd name="connsiteX42" fmla="*/ 604956 w 1375539"/>
                                <a:gd name="connsiteY42" fmla="*/ 2421257 h 2602953"/>
                                <a:gd name="connsiteX43" fmla="*/ 600193 w 1375539"/>
                                <a:gd name="connsiteY43" fmla="*/ 2435544 h 2602953"/>
                                <a:gd name="connsiteX44" fmla="*/ 585906 w 1375539"/>
                                <a:gd name="connsiteY44" fmla="*/ 2449832 h 2602953"/>
                                <a:gd name="connsiteX45" fmla="*/ 571618 w 1375539"/>
                                <a:gd name="connsiteY45" fmla="*/ 2459357 h 2602953"/>
                                <a:gd name="connsiteX46" fmla="*/ 543043 w 1375539"/>
                                <a:gd name="connsiteY46" fmla="*/ 2487932 h 2602953"/>
                                <a:gd name="connsiteX47" fmla="*/ 528756 w 1375539"/>
                                <a:gd name="connsiteY47" fmla="*/ 2502219 h 2602953"/>
                                <a:gd name="connsiteX48" fmla="*/ 509706 w 1375539"/>
                                <a:gd name="connsiteY48" fmla="*/ 2530794 h 2602953"/>
                                <a:gd name="connsiteX49" fmla="*/ 495418 w 1375539"/>
                                <a:gd name="connsiteY49" fmla="*/ 2535557 h 2602953"/>
                                <a:gd name="connsiteX50" fmla="*/ 466843 w 1375539"/>
                                <a:gd name="connsiteY50" fmla="*/ 2559369 h 2602953"/>
                                <a:gd name="connsiteX51" fmla="*/ 438268 w 1375539"/>
                                <a:gd name="connsiteY51" fmla="*/ 2568894 h 2602953"/>
                                <a:gd name="connsiteX52" fmla="*/ 404931 w 1375539"/>
                                <a:gd name="connsiteY52" fmla="*/ 2597469 h 2602953"/>
                                <a:gd name="connsiteX53" fmla="*/ 366839 w 1375539"/>
                                <a:gd name="connsiteY53" fmla="*/ 2602231 h 2602953"/>
                                <a:gd name="connsiteX54" fmla="*/ 343023 w 1375539"/>
                                <a:gd name="connsiteY54" fmla="*/ 2587937 h 2602953"/>
                                <a:gd name="connsiteX55" fmla="*/ 247770 w 1375539"/>
                                <a:gd name="connsiteY55" fmla="*/ 2578418 h 2602953"/>
                                <a:gd name="connsiteX56" fmla="*/ 147764 w 1375539"/>
                                <a:gd name="connsiteY56" fmla="*/ 2530795 h 2602953"/>
                                <a:gd name="connsiteX57" fmla="*/ 90608 w 1375539"/>
                                <a:gd name="connsiteY57" fmla="*/ 2492696 h 2602953"/>
                                <a:gd name="connsiteX58" fmla="*/ 19170 w 1375539"/>
                                <a:gd name="connsiteY58" fmla="*/ 2397445 h 2602953"/>
                                <a:gd name="connsiteX59" fmla="*/ 125 w 1375539"/>
                                <a:gd name="connsiteY59" fmla="*/ 2297432 h 2602953"/>
                                <a:gd name="connsiteX60" fmla="*/ 4881 w 1375539"/>
                                <a:gd name="connsiteY60" fmla="*/ 2206944 h 2602953"/>
                                <a:gd name="connsiteX61" fmla="*/ 14406 w 1375539"/>
                                <a:gd name="connsiteY61" fmla="*/ 2178369 h 2602953"/>
                                <a:gd name="connsiteX62" fmla="*/ 19168 w 1375539"/>
                                <a:gd name="connsiteY62" fmla="*/ 2164082 h 2602953"/>
                                <a:gd name="connsiteX63" fmla="*/ 28693 w 1375539"/>
                                <a:gd name="connsiteY63" fmla="*/ 2149794 h 2602953"/>
                                <a:gd name="connsiteX64" fmla="*/ 42981 w 1375539"/>
                                <a:gd name="connsiteY64" fmla="*/ 2121219 h 2602953"/>
                                <a:gd name="connsiteX65" fmla="*/ 71556 w 1375539"/>
                                <a:gd name="connsiteY65" fmla="*/ 2035494 h 2602953"/>
                                <a:gd name="connsiteX66" fmla="*/ 81081 w 1375539"/>
                                <a:gd name="connsiteY66" fmla="*/ 2006919 h 2602953"/>
                                <a:gd name="connsiteX67" fmla="*/ 85843 w 1375539"/>
                                <a:gd name="connsiteY67" fmla="*/ 1992632 h 2602953"/>
                                <a:gd name="connsiteX68" fmla="*/ 123943 w 1375539"/>
                                <a:gd name="connsiteY68" fmla="*/ 1935482 h 2602953"/>
                                <a:gd name="connsiteX69" fmla="*/ 133468 w 1375539"/>
                                <a:gd name="connsiteY69" fmla="*/ 1921194 h 2602953"/>
                                <a:gd name="connsiteX70" fmla="*/ 142993 w 1375539"/>
                                <a:gd name="connsiteY70" fmla="*/ 1906907 h 2602953"/>
                                <a:gd name="connsiteX71" fmla="*/ 147756 w 1375539"/>
                                <a:gd name="connsiteY71" fmla="*/ 1892619 h 2602953"/>
                                <a:gd name="connsiteX72" fmla="*/ 162043 w 1375539"/>
                                <a:gd name="connsiteY72" fmla="*/ 1883094 h 2602953"/>
                                <a:gd name="connsiteX73" fmla="*/ 190618 w 1375539"/>
                                <a:gd name="connsiteY73" fmla="*/ 1840232 h 2602953"/>
                                <a:gd name="connsiteX74" fmla="*/ 238243 w 1375539"/>
                                <a:gd name="connsiteY74" fmla="*/ 1773557 h 2602953"/>
                                <a:gd name="connsiteX75" fmla="*/ 266818 w 1375539"/>
                                <a:gd name="connsiteY75" fmla="*/ 1735457 h 2602953"/>
                                <a:gd name="connsiteX76" fmla="*/ 304918 w 1375539"/>
                                <a:gd name="connsiteY76" fmla="*/ 1664019 h 2602953"/>
                                <a:gd name="connsiteX77" fmla="*/ 343018 w 1375539"/>
                                <a:gd name="connsiteY77" fmla="*/ 1592582 h 2602953"/>
                                <a:gd name="connsiteX78" fmla="*/ 366831 w 1375539"/>
                                <a:gd name="connsiteY78" fmla="*/ 1535432 h 2602953"/>
                                <a:gd name="connsiteX79" fmla="*/ 400168 w 1375539"/>
                                <a:gd name="connsiteY79" fmla="*/ 1449707 h 2602953"/>
                                <a:gd name="connsiteX80" fmla="*/ 414456 w 1375539"/>
                                <a:gd name="connsiteY80" fmla="*/ 1363982 h 2602953"/>
                                <a:gd name="connsiteX81" fmla="*/ 407788 w 1375539"/>
                                <a:gd name="connsiteY81" fmla="*/ 1255398 h 2602953"/>
                                <a:gd name="connsiteX82" fmla="*/ 397311 w 1375539"/>
                                <a:gd name="connsiteY82" fmla="*/ 1189675 h 2602953"/>
                                <a:gd name="connsiteX83" fmla="*/ 360164 w 1375539"/>
                                <a:gd name="connsiteY83" fmla="*/ 1090615 h 2602953"/>
                                <a:gd name="connsiteX84" fmla="*/ 319206 w 1375539"/>
                                <a:gd name="connsiteY84" fmla="*/ 1011557 h 2602953"/>
                                <a:gd name="connsiteX85" fmla="*/ 271581 w 1375539"/>
                                <a:gd name="connsiteY85" fmla="*/ 921069 h 2602953"/>
                                <a:gd name="connsiteX86" fmla="*/ 214439 w 1375539"/>
                                <a:gd name="connsiteY86" fmla="*/ 816293 h 2602953"/>
                                <a:gd name="connsiteX87" fmla="*/ 176343 w 1375539"/>
                                <a:gd name="connsiteY87" fmla="*/ 744856 h 2602953"/>
                                <a:gd name="connsiteX88" fmla="*/ 133468 w 1375539"/>
                                <a:gd name="connsiteY88" fmla="*/ 630557 h 2602953"/>
                                <a:gd name="connsiteX89" fmla="*/ 123864 w 1375539"/>
                                <a:gd name="connsiteY89" fmla="*/ 497206 h 2602953"/>
                                <a:gd name="connsiteX90" fmla="*/ 152527 w 1375539"/>
                                <a:gd name="connsiteY90" fmla="*/ 382907 h 2602953"/>
                                <a:gd name="connsiteX91" fmla="*/ 185860 w 1375539"/>
                                <a:gd name="connsiteY91" fmla="*/ 311469 h 2602953"/>
                                <a:gd name="connsiteX92" fmla="*/ 228724 w 1375539"/>
                                <a:gd name="connsiteY92" fmla="*/ 240032 h 2602953"/>
                                <a:gd name="connsiteX93" fmla="*/ 291588 w 1375539"/>
                                <a:gd name="connsiteY93" fmla="*/ 164785 h 2602953"/>
                                <a:gd name="connsiteX94" fmla="*/ 360169 w 1375539"/>
                                <a:gd name="connsiteY94" fmla="*/ 97157 h 2602953"/>
                                <a:gd name="connsiteX95" fmla="*/ 434469 w 1375539"/>
                                <a:gd name="connsiteY9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43056 w 1375539"/>
                                <a:gd name="connsiteY37" fmla="*/ 2316482 h 2602953"/>
                                <a:gd name="connsiteX38" fmla="*/ 633531 w 1375539"/>
                                <a:gd name="connsiteY38" fmla="*/ 2345057 h 2602953"/>
                                <a:gd name="connsiteX39" fmla="*/ 628768 w 1375539"/>
                                <a:gd name="connsiteY39" fmla="*/ 2359344 h 2602953"/>
                                <a:gd name="connsiteX40" fmla="*/ 619243 w 1375539"/>
                                <a:gd name="connsiteY40" fmla="*/ 2378394 h 2602953"/>
                                <a:gd name="connsiteX41" fmla="*/ 604956 w 1375539"/>
                                <a:gd name="connsiteY41" fmla="*/ 2421257 h 2602953"/>
                                <a:gd name="connsiteX42" fmla="*/ 600193 w 1375539"/>
                                <a:gd name="connsiteY42" fmla="*/ 2435544 h 2602953"/>
                                <a:gd name="connsiteX43" fmla="*/ 585906 w 1375539"/>
                                <a:gd name="connsiteY43" fmla="*/ 2449832 h 2602953"/>
                                <a:gd name="connsiteX44" fmla="*/ 571618 w 1375539"/>
                                <a:gd name="connsiteY44" fmla="*/ 2459357 h 2602953"/>
                                <a:gd name="connsiteX45" fmla="*/ 543043 w 1375539"/>
                                <a:gd name="connsiteY45" fmla="*/ 2487932 h 2602953"/>
                                <a:gd name="connsiteX46" fmla="*/ 528756 w 1375539"/>
                                <a:gd name="connsiteY46" fmla="*/ 2502219 h 2602953"/>
                                <a:gd name="connsiteX47" fmla="*/ 509706 w 1375539"/>
                                <a:gd name="connsiteY47" fmla="*/ 2530794 h 2602953"/>
                                <a:gd name="connsiteX48" fmla="*/ 495418 w 1375539"/>
                                <a:gd name="connsiteY48" fmla="*/ 2535557 h 2602953"/>
                                <a:gd name="connsiteX49" fmla="*/ 466843 w 1375539"/>
                                <a:gd name="connsiteY49" fmla="*/ 2559369 h 2602953"/>
                                <a:gd name="connsiteX50" fmla="*/ 438268 w 1375539"/>
                                <a:gd name="connsiteY50" fmla="*/ 2568894 h 2602953"/>
                                <a:gd name="connsiteX51" fmla="*/ 404931 w 1375539"/>
                                <a:gd name="connsiteY51" fmla="*/ 2597469 h 2602953"/>
                                <a:gd name="connsiteX52" fmla="*/ 366839 w 1375539"/>
                                <a:gd name="connsiteY52" fmla="*/ 2602231 h 2602953"/>
                                <a:gd name="connsiteX53" fmla="*/ 343023 w 1375539"/>
                                <a:gd name="connsiteY53" fmla="*/ 2587937 h 2602953"/>
                                <a:gd name="connsiteX54" fmla="*/ 247770 w 1375539"/>
                                <a:gd name="connsiteY54" fmla="*/ 2578418 h 2602953"/>
                                <a:gd name="connsiteX55" fmla="*/ 147764 w 1375539"/>
                                <a:gd name="connsiteY55" fmla="*/ 2530795 h 2602953"/>
                                <a:gd name="connsiteX56" fmla="*/ 90608 w 1375539"/>
                                <a:gd name="connsiteY56" fmla="*/ 2492696 h 2602953"/>
                                <a:gd name="connsiteX57" fmla="*/ 19170 w 1375539"/>
                                <a:gd name="connsiteY57" fmla="*/ 2397445 h 2602953"/>
                                <a:gd name="connsiteX58" fmla="*/ 125 w 1375539"/>
                                <a:gd name="connsiteY58" fmla="*/ 2297432 h 2602953"/>
                                <a:gd name="connsiteX59" fmla="*/ 4881 w 1375539"/>
                                <a:gd name="connsiteY59" fmla="*/ 2206944 h 2602953"/>
                                <a:gd name="connsiteX60" fmla="*/ 14406 w 1375539"/>
                                <a:gd name="connsiteY60" fmla="*/ 2178369 h 2602953"/>
                                <a:gd name="connsiteX61" fmla="*/ 19168 w 1375539"/>
                                <a:gd name="connsiteY61" fmla="*/ 2164082 h 2602953"/>
                                <a:gd name="connsiteX62" fmla="*/ 28693 w 1375539"/>
                                <a:gd name="connsiteY62" fmla="*/ 2149794 h 2602953"/>
                                <a:gd name="connsiteX63" fmla="*/ 42981 w 1375539"/>
                                <a:gd name="connsiteY63" fmla="*/ 2121219 h 2602953"/>
                                <a:gd name="connsiteX64" fmla="*/ 71556 w 1375539"/>
                                <a:gd name="connsiteY64" fmla="*/ 2035494 h 2602953"/>
                                <a:gd name="connsiteX65" fmla="*/ 81081 w 1375539"/>
                                <a:gd name="connsiteY65" fmla="*/ 2006919 h 2602953"/>
                                <a:gd name="connsiteX66" fmla="*/ 85843 w 1375539"/>
                                <a:gd name="connsiteY66" fmla="*/ 1992632 h 2602953"/>
                                <a:gd name="connsiteX67" fmla="*/ 123943 w 1375539"/>
                                <a:gd name="connsiteY67" fmla="*/ 1935482 h 2602953"/>
                                <a:gd name="connsiteX68" fmla="*/ 133468 w 1375539"/>
                                <a:gd name="connsiteY68" fmla="*/ 1921194 h 2602953"/>
                                <a:gd name="connsiteX69" fmla="*/ 142993 w 1375539"/>
                                <a:gd name="connsiteY69" fmla="*/ 1906907 h 2602953"/>
                                <a:gd name="connsiteX70" fmla="*/ 147756 w 1375539"/>
                                <a:gd name="connsiteY70" fmla="*/ 1892619 h 2602953"/>
                                <a:gd name="connsiteX71" fmla="*/ 162043 w 1375539"/>
                                <a:gd name="connsiteY71" fmla="*/ 1883094 h 2602953"/>
                                <a:gd name="connsiteX72" fmla="*/ 190618 w 1375539"/>
                                <a:gd name="connsiteY72" fmla="*/ 1840232 h 2602953"/>
                                <a:gd name="connsiteX73" fmla="*/ 238243 w 1375539"/>
                                <a:gd name="connsiteY73" fmla="*/ 1773557 h 2602953"/>
                                <a:gd name="connsiteX74" fmla="*/ 266818 w 1375539"/>
                                <a:gd name="connsiteY74" fmla="*/ 1735457 h 2602953"/>
                                <a:gd name="connsiteX75" fmla="*/ 304918 w 1375539"/>
                                <a:gd name="connsiteY75" fmla="*/ 1664019 h 2602953"/>
                                <a:gd name="connsiteX76" fmla="*/ 343018 w 1375539"/>
                                <a:gd name="connsiteY76" fmla="*/ 1592582 h 2602953"/>
                                <a:gd name="connsiteX77" fmla="*/ 366831 w 1375539"/>
                                <a:gd name="connsiteY77" fmla="*/ 1535432 h 2602953"/>
                                <a:gd name="connsiteX78" fmla="*/ 400168 w 1375539"/>
                                <a:gd name="connsiteY78" fmla="*/ 1449707 h 2602953"/>
                                <a:gd name="connsiteX79" fmla="*/ 414456 w 1375539"/>
                                <a:gd name="connsiteY79" fmla="*/ 1363982 h 2602953"/>
                                <a:gd name="connsiteX80" fmla="*/ 407788 w 1375539"/>
                                <a:gd name="connsiteY80" fmla="*/ 1255398 h 2602953"/>
                                <a:gd name="connsiteX81" fmla="*/ 397311 w 1375539"/>
                                <a:gd name="connsiteY81" fmla="*/ 1189675 h 2602953"/>
                                <a:gd name="connsiteX82" fmla="*/ 360164 w 1375539"/>
                                <a:gd name="connsiteY82" fmla="*/ 1090615 h 2602953"/>
                                <a:gd name="connsiteX83" fmla="*/ 319206 w 1375539"/>
                                <a:gd name="connsiteY83" fmla="*/ 1011557 h 2602953"/>
                                <a:gd name="connsiteX84" fmla="*/ 271581 w 1375539"/>
                                <a:gd name="connsiteY84" fmla="*/ 921069 h 2602953"/>
                                <a:gd name="connsiteX85" fmla="*/ 214439 w 1375539"/>
                                <a:gd name="connsiteY85" fmla="*/ 816293 h 2602953"/>
                                <a:gd name="connsiteX86" fmla="*/ 176343 w 1375539"/>
                                <a:gd name="connsiteY86" fmla="*/ 744856 h 2602953"/>
                                <a:gd name="connsiteX87" fmla="*/ 133468 w 1375539"/>
                                <a:gd name="connsiteY87" fmla="*/ 630557 h 2602953"/>
                                <a:gd name="connsiteX88" fmla="*/ 123864 w 1375539"/>
                                <a:gd name="connsiteY88" fmla="*/ 497206 h 2602953"/>
                                <a:gd name="connsiteX89" fmla="*/ 152527 w 1375539"/>
                                <a:gd name="connsiteY89" fmla="*/ 382907 h 2602953"/>
                                <a:gd name="connsiteX90" fmla="*/ 185860 w 1375539"/>
                                <a:gd name="connsiteY90" fmla="*/ 311469 h 2602953"/>
                                <a:gd name="connsiteX91" fmla="*/ 228724 w 1375539"/>
                                <a:gd name="connsiteY91" fmla="*/ 240032 h 2602953"/>
                                <a:gd name="connsiteX92" fmla="*/ 291588 w 1375539"/>
                                <a:gd name="connsiteY92" fmla="*/ 164785 h 2602953"/>
                                <a:gd name="connsiteX93" fmla="*/ 360169 w 1375539"/>
                                <a:gd name="connsiteY93" fmla="*/ 97157 h 2602953"/>
                                <a:gd name="connsiteX94" fmla="*/ 434469 w 1375539"/>
                                <a:gd name="connsiteY9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43056 w 1375539"/>
                                <a:gd name="connsiteY37" fmla="*/ 2316482 h 2602953"/>
                                <a:gd name="connsiteX38" fmla="*/ 633531 w 1375539"/>
                                <a:gd name="connsiteY38" fmla="*/ 2345057 h 2602953"/>
                                <a:gd name="connsiteX39" fmla="*/ 628768 w 1375539"/>
                                <a:gd name="connsiteY39" fmla="*/ 2359344 h 2602953"/>
                                <a:gd name="connsiteX40" fmla="*/ 619243 w 1375539"/>
                                <a:gd name="connsiteY40" fmla="*/ 2378394 h 2602953"/>
                                <a:gd name="connsiteX41" fmla="*/ 600193 w 1375539"/>
                                <a:gd name="connsiteY41" fmla="*/ 2435544 h 2602953"/>
                                <a:gd name="connsiteX42" fmla="*/ 585906 w 1375539"/>
                                <a:gd name="connsiteY42" fmla="*/ 2449832 h 2602953"/>
                                <a:gd name="connsiteX43" fmla="*/ 571618 w 1375539"/>
                                <a:gd name="connsiteY43" fmla="*/ 2459357 h 2602953"/>
                                <a:gd name="connsiteX44" fmla="*/ 543043 w 1375539"/>
                                <a:gd name="connsiteY44" fmla="*/ 2487932 h 2602953"/>
                                <a:gd name="connsiteX45" fmla="*/ 528756 w 1375539"/>
                                <a:gd name="connsiteY45" fmla="*/ 2502219 h 2602953"/>
                                <a:gd name="connsiteX46" fmla="*/ 509706 w 1375539"/>
                                <a:gd name="connsiteY46" fmla="*/ 2530794 h 2602953"/>
                                <a:gd name="connsiteX47" fmla="*/ 495418 w 1375539"/>
                                <a:gd name="connsiteY47" fmla="*/ 2535557 h 2602953"/>
                                <a:gd name="connsiteX48" fmla="*/ 466843 w 1375539"/>
                                <a:gd name="connsiteY48" fmla="*/ 2559369 h 2602953"/>
                                <a:gd name="connsiteX49" fmla="*/ 438268 w 1375539"/>
                                <a:gd name="connsiteY49" fmla="*/ 2568894 h 2602953"/>
                                <a:gd name="connsiteX50" fmla="*/ 404931 w 1375539"/>
                                <a:gd name="connsiteY50" fmla="*/ 2597469 h 2602953"/>
                                <a:gd name="connsiteX51" fmla="*/ 366839 w 1375539"/>
                                <a:gd name="connsiteY51" fmla="*/ 2602231 h 2602953"/>
                                <a:gd name="connsiteX52" fmla="*/ 343023 w 1375539"/>
                                <a:gd name="connsiteY52" fmla="*/ 2587937 h 2602953"/>
                                <a:gd name="connsiteX53" fmla="*/ 247770 w 1375539"/>
                                <a:gd name="connsiteY53" fmla="*/ 2578418 h 2602953"/>
                                <a:gd name="connsiteX54" fmla="*/ 147764 w 1375539"/>
                                <a:gd name="connsiteY54" fmla="*/ 2530795 h 2602953"/>
                                <a:gd name="connsiteX55" fmla="*/ 90608 w 1375539"/>
                                <a:gd name="connsiteY55" fmla="*/ 2492696 h 2602953"/>
                                <a:gd name="connsiteX56" fmla="*/ 19170 w 1375539"/>
                                <a:gd name="connsiteY56" fmla="*/ 2397445 h 2602953"/>
                                <a:gd name="connsiteX57" fmla="*/ 125 w 1375539"/>
                                <a:gd name="connsiteY57" fmla="*/ 2297432 h 2602953"/>
                                <a:gd name="connsiteX58" fmla="*/ 4881 w 1375539"/>
                                <a:gd name="connsiteY58" fmla="*/ 2206944 h 2602953"/>
                                <a:gd name="connsiteX59" fmla="*/ 14406 w 1375539"/>
                                <a:gd name="connsiteY59" fmla="*/ 2178369 h 2602953"/>
                                <a:gd name="connsiteX60" fmla="*/ 19168 w 1375539"/>
                                <a:gd name="connsiteY60" fmla="*/ 2164082 h 2602953"/>
                                <a:gd name="connsiteX61" fmla="*/ 28693 w 1375539"/>
                                <a:gd name="connsiteY61" fmla="*/ 2149794 h 2602953"/>
                                <a:gd name="connsiteX62" fmla="*/ 42981 w 1375539"/>
                                <a:gd name="connsiteY62" fmla="*/ 2121219 h 2602953"/>
                                <a:gd name="connsiteX63" fmla="*/ 71556 w 1375539"/>
                                <a:gd name="connsiteY63" fmla="*/ 2035494 h 2602953"/>
                                <a:gd name="connsiteX64" fmla="*/ 81081 w 1375539"/>
                                <a:gd name="connsiteY64" fmla="*/ 2006919 h 2602953"/>
                                <a:gd name="connsiteX65" fmla="*/ 85843 w 1375539"/>
                                <a:gd name="connsiteY65" fmla="*/ 1992632 h 2602953"/>
                                <a:gd name="connsiteX66" fmla="*/ 123943 w 1375539"/>
                                <a:gd name="connsiteY66" fmla="*/ 1935482 h 2602953"/>
                                <a:gd name="connsiteX67" fmla="*/ 133468 w 1375539"/>
                                <a:gd name="connsiteY67" fmla="*/ 1921194 h 2602953"/>
                                <a:gd name="connsiteX68" fmla="*/ 142993 w 1375539"/>
                                <a:gd name="connsiteY68" fmla="*/ 1906907 h 2602953"/>
                                <a:gd name="connsiteX69" fmla="*/ 147756 w 1375539"/>
                                <a:gd name="connsiteY69" fmla="*/ 1892619 h 2602953"/>
                                <a:gd name="connsiteX70" fmla="*/ 162043 w 1375539"/>
                                <a:gd name="connsiteY70" fmla="*/ 1883094 h 2602953"/>
                                <a:gd name="connsiteX71" fmla="*/ 190618 w 1375539"/>
                                <a:gd name="connsiteY71" fmla="*/ 1840232 h 2602953"/>
                                <a:gd name="connsiteX72" fmla="*/ 238243 w 1375539"/>
                                <a:gd name="connsiteY72" fmla="*/ 1773557 h 2602953"/>
                                <a:gd name="connsiteX73" fmla="*/ 266818 w 1375539"/>
                                <a:gd name="connsiteY73" fmla="*/ 1735457 h 2602953"/>
                                <a:gd name="connsiteX74" fmla="*/ 304918 w 1375539"/>
                                <a:gd name="connsiteY74" fmla="*/ 1664019 h 2602953"/>
                                <a:gd name="connsiteX75" fmla="*/ 343018 w 1375539"/>
                                <a:gd name="connsiteY75" fmla="*/ 1592582 h 2602953"/>
                                <a:gd name="connsiteX76" fmla="*/ 366831 w 1375539"/>
                                <a:gd name="connsiteY76" fmla="*/ 1535432 h 2602953"/>
                                <a:gd name="connsiteX77" fmla="*/ 400168 w 1375539"/>
                                <a:gd name="connsiteY77" fmla="*/ 1449707 h 2602953"/>
                                <a:gd name="connsiteX78" fmla="*/ 414456 w 1375539"/>
                                <a:gd name="connsiteY78" fmla="*/ 1363982 h 2602953"/>
                                <a:gd name="connsiteX79" fmla="*/ 407788 w 1375539"/>
                                <a:gd name="connsiteY79" fmla="*/ 1255398 h 2602953"/>
                                <a:gd name="connsiteX80" fmla="*/ 397311 w 1375539"/>
                                <a:gd name="connsiteY80" fmla="*/ 1189675 h 2602953"/>
                                <a:gd name="connsiteX81" fmla="*/ 360164 w 1375539"/>
                                <a:gd name="connsiteY81" fmla="*/ 1090615 h 2602953"/>
                                <a:gd name="connsiteX82" fmla="*/ 319206 w 1375539"/>
                                <a:gd name="connsiteY82" fmla="*/ 1011557 h 2602953"/>
                                <a:gd name="connsiteX83" fmla="*/ 271581 w 1375539"/>
                                <a:gd name="connsiteY83" fmla="*/ 921069 h 2602953"/>
                                <a:gd name="connsiteX84" fmla="*/ 214439 w 1375539"/>
                                <a:gd name="connsiteY84" fmla="*/ 816293 h 2602953"/>
                                <a:gd name="connsiteX85" fmla="*/ 176343 w 1375539"/>
                                <a:gd name="connsiteY85" fmla="*/ 744856 h 2602953"/>
                                <a:gd name="connsiteX86" fmla="*/ 133468 w 1375539"/>
                                <a:gd name="connsiteY86" fmla="*/ 630557 h 2602953"/>
                                <a:gd name="connsiteX87" fmla="*/ 123864 w 1375539"/>
                                <a:gd name="connsiteY87" fmla="*/ 497206 h 2602953"/>
                                <a:gd name="connsiteX88" fmla="*/ 152527 w 1375539"/>
                                <a:gd name="connsiteY88" fmla="*/ 382907 h 2602953"/>
                                <a:gd name="connsiteX89" fmla="*/ 185860 w 1375539"/>
                                <a:gd name="connsiteY89" fmla="*/ 311469 h 2602953"/>
                                <a:gd name="connsiteX90" fmla="*/ 228724 w 1375539"/>
                                <a:gd name="connsiteY90" fmla="*/ 240032 h 2602953"/>
                                <a:gd name="connsiteX91" fmla="*/ 291588 w 1375539"/>
                                <a:gd name="connsiteY91" fmla="*/ 164785 h 2602953"/>
                                <a:gd name="connsiteX92" fmla="*/ 360169 w 1375539"/>
                                <a:gd name="connsiteY92" fmla="*/ 97157 h 2602953"/>
                                <a:gd name="connsiteX93" fmla="*/ 434469 w 1375539"/>
                                <a:gd name="connsiteY9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43056 w 1375539"/>
                                <a:gd name="connsiteY37" fmla="*/ 2316482 h 2602953"/>
                                <a:gd name="connsiteX38" fmla="*/ 633531 w 1375539"/>
                                <a:gd name="connsiteY38" fmla="*/ 2345057 h 2602953"/>
                                <a:gd name="connsiteX39" fmla="*/ 628768 w 1375539"/>
                                <a:gd name="connsiteY39" fmla="*/ 2359344 h 2602953"/>
                                <a:gd name="connsiteX40" fmla="*/ 619243 w 1375539"/>
                                <a:gd name="connsiteY40" fmla="*/ 2378394 h 2602953"/>
                                <a:gd name="connsiteX41" fmla="*/ 600193 w 1375539"/>
                                <a:gd name="connsiteY41" fmla="*/ 2435544 h 2602953"/>
                                <a:gd name="connsiteX42" fmla="*/ 571618 w 1375539"/>
                                <a:gd name="connsiteY42" fmla="*/ 2459357 h 2602953"/>
                                <a:gd name="connsiteX43" fmla="*/ 543043 w 1375539"/>
                                <a:gd name="connsiteY43" fmla="*/ 2487932 h 2602953"/>
                                <a:gd name="connsiteX44" fmla="*/ 528756 w 1375539"/>
                                <a:gd name="connsiteY44" fmla="*/ 2502219 h 2602953"/>
                                <a:gd name="connsiteX45" fmla="*/ 509706 w 1375539"/>
                                <a:gd name="connsiteY45" fmla="*/ 2530794 h 2602953"/>
                                <a:gd name="connsiteX46" fmla="*/ 495418 w 1375539"/>
                                <a:gd name="connsiteY46" fmla="*/ 2535557 h 2602953"/>
                                <a:gd name="connsiteX47" fmla="*/ 466843 w 1375539"/>
                                <a:gd name="connsiteY47" fmla="*/ 2559369 h 2602953"/>
                                <a:gd name="connsiteX48" fmla="*/ 438268 w 1375539"/>
                                <a:gd name="connsiteY48" fmla="*/ 2568894 h 2602953"/>
                                <a:gd name="connsiteX49" fmla="*/ 404931 w 1375539"/>
                                <a:gd name="connsiteY49" fmla="*/ 2597469 h 2602953"/>
                                <a:gd name="connsiteX50" fmla="*/ 366839 w 1375539"/>
                                <a:gd name="connsiteY50" fmla="*/ 2602231 h 2602953"/>
                                <a:gd name="connsiteX51" fmla="*/ 343023 w 1375539"/>
                                <a:gd name="connsiteY51" fmla="*/ 2587937 h 2602953"/>
                                <a:gd name="connsiteX52" fmla="*/ 247770 w 1375539"/>
                                <a:gd name="connsiteY52" fmla="*/ 2578418 h 2602953"/>
                                <a:gd name="connsiteX53" fmla="*/ 147764 w 1375539"/>
                                <a:gd name="connsiteY53" fmla="*/ 2530795 h 2602953"/>
                                <a:gd name="connsiteX54" fmla="*/ 90608 w 1375539"/>
                                <a:gd name="connsiteY54" fmla="*/ 2492696 h 2602953"/>
                                <a:gd name="connsiteX55" fmla="*/ 19170 w 1375539"/>
                                <a:gd name="connsiteY55" fmla="*/ 2397445 h 2602953"/>
                                <a:gd name="connsiteX56" fmla="*/ 125 w 1375539"/>
                                <a:gd name="connsiteY56" fmla="*/ 2297432 h 2602953"/>
                                <a:gd name="connsiteX57" fmla="*/ 4881 w 1375539"/>
                                <a:gd name="connsiteY57" fmla="*/ 2206944 h 2602953"/>
                                <a:gd name="connsiteX58" fmla="*/ 14406 w 1375539"/>
                                <a:gd name="connsiteY58" fmla="*/ 2178369 h 2602953"/>
                                <a:gd name="connsiteX59" fmla="*/ 19168 w 1375539"/>
                                <a:gd name="connsiteY59" fmla="*/ 2164082 h 2602953"/>
                                <a:gd name="connsiteX60" fmla="*/ 28693 w 1375539"/>
                                <a:gd name="connsiteY60" fmla="*/ 2149794 h 2602953"/>
                                <a:gd name="connsiteX61" fmla="*/ 42981 w 1375539"/>
                                <a:gd name="connsiteY61" fmla="*/ 2121219 h 2602953"/>
                                <a:gd name="connsiteX62" fmla="*/ 71556 w 1375539"/>
                                <a:gd name="connsiteY62" fmla="*/ 2035494 h 2602953"/>
                                <a:gd name="connsiteX63" fmla="*/ 81081 w 1375539"/>
                                <a:gd name="connsiteY63" fmla="*/ 2006919 h 2602953"/>
                                <a:gd name="connsiteX64" fmla="*/ 85843 w 1375539"/>
                                <a:gd name="connsiteY64" fmla="*/ 1992632 h 2602953"/>
                                <a:gd name="connsiteX65" fmla="*/ 123943 w 1375539"/>
                                <a:gd name="connsiteY65" fmla="*/ 1935482 h 2602953"/>
                                <a:gd name="connsiteX66" fmla="*/ 133468 w 1375539"/>
                                <a:gd name="connsiteY66" fmla="*/ 1921194 h 2602953"/>
                                <a:gd name="connsiteX67" fmla="*/ 142993 w 1375539"/>
                                <a:gd name="connsiteY67" fmla="*/ 1906907 h 2602953"/>
                                <a:gd name="connsiteX68" fmla="*/ 147756 w 1375539"/>
                                <a:gd name="connsiteY68" fmla="*/ 1892619 h 2602953"/>
                                <a:gd name="connsiteX69" fmla="*/ 162043 w 1375539"/>
                                <a:gd name="connsiteY69" fmla="*/ 1883094 h 2602953"/>
                                <a:gd name="connsiteX70" fmla="*/ 190618 w 1375539"/>
                                <a:gd name="connsiteY70" fmla="*/ 1840232 h 2602953"/>
                                <a:gd name="connsiteX71" fmla="*/ 238243 w 1375539"/>
                                <a:gd name="connsiteY71" fmla="*/ 1773557 h 2602953"/>
                                <a:gd name="connsiteX72" fmla="*/ 266818 w 1375539"/>
                                <a:gd name="connsiteY72" fmla="*/ 1735457 h 2602953"/>
                                <a:gd name="connsiteX73" fmla="*/ 304918 w 1375539"/>
                                <a:gd name="connsiteY73" fmla="*/ 1664019 h 2602953"/>
                                <a:gd name="connsiteX74" fmla="*/ 343018 w 1375539"/>
                                <a:gd name="connsiteY74" fmla="*/ 1592582 h 2602953"/>
                                <a:gd name="connsiteX75" fmla="*/ 366831 w 1375539"/>
                                <a:gd name="connsiteY75" fmla="*/ 1535432 h 2602953"/>
                                <a:gd name="connsiteX76" fmla="*/ 400168 w 1375539"/>
                                <a:gd name="connsiteY76" fmla="*/ 1449707 h 2602953"/>
                                <a:gd name="connsiteX77" fmla="*/ 414456 w 1375539"/>
                                <a:gd name="connsiteY77" fmla="*/ 1363982 h 2602953"/>
                                <a:gd name="connsiteX78" fmla="*/ 407788 w 1375539"/>
                                <a:gd name="connsiteY78" fmla="*/ 1255398 h 2602953"/>
                                <a:gd name="connsiteX79" fmla="*/ 397311 w 1375539"/>
                                <a:gd name="connsiteY79" fmla="*/ 1189675 h 2602953"/>
                                <a:gd name="connsiteX80" fmla="*/ 360164 w 1375539"/>
                                <a:gd name="connsiteY80" fmla="*/ 1090615 h 2602953"/>
                                <a:gd name="connsiteX81" fmla="*/ 319206 w 1375539"/>
                                <a:gd name="connsiteY81" fmla="*/ 1011557 h 2602953"/>
                                <a:gd name="connsiteX82" fmla="*/ 271581 w 1375539"/>
                                <a:gd name="connsiteY82" fmla="*/ 921069 h 2602953"/>
                                <a:gd name="connsiteX83" fmla="*/ 214439 w 1375539"/>
                                <a:gd name="connsiteY83" fmla="*/ 816293 h 2602953"/>
                                <a:gd name="connsiteX84" fmla="*/ 176343 w 1375539"/>
                                <a:gd name="connsiteY84" fmla="*/ 744856 h 2602953"/>
                                <a:gd name="connsiteX85" fmla="*/ 133468 w 1375539"/>
                                <a:gd name="connsiteY85" fmla="*/ 630557 h 2602953"/>
                                <a:gd name="connsiteX86" fmla="*/ 123864 w 1375539"/>
                                <a:gd name="connsiteY86" fmla="*/ 497206 h 2602953"/>
                                <a:gd name="connsiteX87" fmla="*/ 152527 w 1375539"/>
                                <a:gd name="connsiteY87" fmla="*/ 382907 h 2602953"/>
                                <a:gd name="connsiteX88" fmla="*/ 185860 w 1375539"/>
                                <a:gd name="connsiteY88" fmla="*/ 311469 h 2602953"/>
                                <a:gd name="connsiteX89" fmla="*/ 228724 w 1375539"/>
                                <a:gd name="connsiteY89" fmla="*/ 240032 h 2602953"/>
                                <a:gd name="connsiteX90" fmla="*/ 291588 w 1375539"/>
                                <a:gd name="connsiteY90" fmla="*/ 164785 h 2602953"/>
                                <a:gd name="connsiteX91" fmla="*/ 360169 w 1375539"/>
                                <a:gd name="connsiteY91" fmla="*/ 97157 h 2602953"/>
                                <a:gd name="connsiteX92" fmla="*/ 434469 w 1375539"/>
                                <a:gd name="connsiteY9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81156 w 1375539"/>
                                <a:gd name="connsiteY32" fmla="*/ 2211707 h 2602953"/>
                                <a:gd name="connsiteX33" fmla="*/ 676393 w 1375539"/>
                                <a:gd name="connsiteY33" fmla="*/ 2230757 h 2602953"/>
                                <a:gd name="connsiteX34" fmla="*/ 662106 w 1375539"/>
                                <a:gd name="connsiteY34" fmla="*/ 2273619 h 2602953"/>
                                <a:gd name="connsiteX35" fmla="*/ 657343 w 1375539"/>
                                <a:gd name="connsiteY35" fmla="*/ 2287907 h 2602953"/>
                                <a:gd name="connsiteX36" fmla="*/ 652581 w 1375539"/>
                                <a:gd name="connsiteY36" fmla="*/ 2302194 h 2602953"/>
                                <a:gd name="connsiteX37" fmla="*/ 633531 w 1375539"/>
                                <a:gd name="connsiteY37" fmla="*/ 2345057 h 2602953"/>
                                <a:gd name="connsiteX38" fmla="*/ 628768 w 1375539"/>
                                <a:gd name="connsiteY38" fmla="*/ 2359344 h 2602953"/>
                                <a:gd name="connsiteX39" fmla="*/ 619243 w 1375539"/>
                                <a:gd name="connsiteY39" fmla="*/ 2378394 h 2602953"/>
                                <a:gd name="connsiteX40" fmla="*/ 600193 w 1375539"/>
                                <a:gd name="connsiteY40" fmla="*/ 2435544 h 2602953"/>
                                <a:gd name="connsiteX41" fmla="*/ 571618 w 1375539"/>
                                <a:gd name="connsiteY41" fmla="*/ 2459357 h 2602953"/>
                                <a:gd name="connsiteX42" fmla="*/ 543043 w 1375539"/>
                                <a:gd name="connsiteY42" fmla="*/ 2487932 h 2602953"/>
                                <a:gd name="connsiteX43" fmla="*/ 528756 w 1375539"/>
                                <a:gd name="connsiteY43" fmla="*/ 2502219 h 2602953"/>
                                <a:gd name="connsiteX44" fmla="*/ 509706 w 1375539"/>
                                <a:gd name="connsiteY44" fmla="*/ 2530794 h 2602953"/>
                                <a:gd name="connsiteX45" fmla="*/ 495418 w 1375539"/>
                                <a:gd name="connsiteY45" fmla="*/ 2535557 h 2602953"/>
                                <a:gd name="connsiteX46" fmla="*/ 466843 w 1375539"/>
                                <a:gd name="connsiteY46" fmla="*/ 2559369 h 2602953"/>
                                <a:gd name="connsiteX47" fmla="*/ 438268 w 1375539"/>
                                <a:gd name="connsiteY47" fmla="*/ 2568894 h 2602953"/>
                                <a:gd name="connsiteX48" fmla="*/ 404931 w 1375539"/>
                                <a:gd name="connsiteY48" fmla="*/ 2597469 h 2602953"/>
                                <a:gd name="connsiteX49" fmla="*/ 366839 w 1375539"/>
                                <a:gd name="connsiteY49" fmla="*/ 2602231 h 2602953"/>
                                <a:gd name="connsiteX50" fmla="*/ 343023 w 1375539"/>
                                <a:gd name="connsiteY50" fmla="*/ 2587937 h 2602953"/>
                                <a:gd name="connsiteX51" fmla="*/ 247770 w 1375539"/>
                                <a:gd name="connsiteY51" fmla="*/ 2578418 h 2602953"/>
                                <a:gd name="connsiteX52" fmla="*/ 147764 w 1375539"/>
                                <a:gd name="connsiteY52" fmla="*/ 2530795 h 2602953"/>
                                <a:gd name="connsiteX53" fmla="*/ 90608 w 1375539"/>
                                <a:gd name="connsiteY53" fmla="*/ 2492696 h 2602953"/>
                                <a:gd name="connsiteX54" fmla="*/ 19170 w 1375539"/>
                                <a:gd name="connsiteY54" fmla="*/ 2397445 h 2602953"/>
                                <a:gd name="connsiteX55" fmla="*/ 125 w 1375539"/>
                                <a:gd name="connsiteY55" fmla="*/ 2297432 h 2602953"/>
                                <a:gd name="connsiteX56" fmla="*/ 4881 w 1375539"/>
                                <a:gd name="connsiteY56" fmla="*/ 2206944 h 2602953"/>
                                <a:gd name="connsiteX57" fmla="*/ 14406 w 1375539"/>
                                <a:gd name="connsiteY57" fmla="*/ 2178369 h 2602953"/>
                                <a:gd name="connsiteX58" fmla="*/ 19168 w 1375539"/>
                                <a:gd name="connsiteY58" fmla="*/ 2164082 h 2602953"/>
                                <a:gd name="connsiteX59" fmla="*/ 28693 w 1375539"/>
                                <a:gd name="connsiteY59" fmla="*/ 2149794 h 2602953"/>
                                <a:gd name="connsiteX60" fmla="*/ 42981 w 1375539"/>
                                <a:gd name="connsiteY60" fmla="*/ 2121219 h 2602953"/>
                                <a:gd name="connsiteX61" fmla="*/ 71556 w 1375539"/>
                                <a:gd name="connsiteY61" fmla="*/ 2035494 h 2602953"/>
                                <a:gd name="connsiteX62" fmla="*/ 81081 w 1375539"/>
                                <a:gd name="connsiteY62" fmla="*/ 2006919 h 2602953"/>
                                <a:gd name="connsiteX63" fmla="*/ 85843 w 1375539"/>
                                <a:gd name="connsiteY63" fmla="*/ 1992632 h 2602953"/>
                                <a:gd name="connsiteX64" fmla="*/ 123943 w 1375539"/>
                                <a:gd name="connsiteY64" fmla="*/ 1935482 h 2602953"/>
                                <a:gd name="connsiteX65" fmla="*/ 133468 w 1375539"/>
                                <a:gd name="connsiteY65" fmla="*/ 1921194 h 2602953"/>
                                <a:gd name="connsiteX66" fmla="*/ 142993 w 1375539"/>
                                <a:gd name="connsiteY66" fmla="*/ 1906907 h 2602953"/>
                                <a:gd name="connsiteX67" fmla="*/ 147756 w 1375539"/>
                                <a:gd name="connsiteY67" fmla="*/ 1892619 h 2602953"/>
                                <a:gd name="connsiteX68" fmla="*/ 162043 w 1375539"/>
                                <a:gd name="connsiteY68" fmla="*/ 1883094 h 2602953"/>
                                <a:gd name="connsiteX69" fmla="*/ 190618 w 1375539"/>
                                <a:gd name="connsiteY69" fmla="*/ 1840232 h 2602953"/>
                                <a:gd name="connsiteX70" fmla="*/ 238243 w 1375539"/>
                                <a:gd name="connsiteY70" fmla="*/ 1773557 h 2602953"/>
                                <a:gd name="connsiteX71" fmla="*/ 266818 w 1375539"/>
                                <a:gd name="connsiteY71" fmla="*/ 1735457 h 2602953"/>
                                <a:gd name="connsiteX72" fmla="*/ 304918 w 1375539"/>
                                <a:gd name="connsiteY72" fmla="*/ 1664019 h 2602953"/>
                                <a:gd name="connsiteX73" fmla="*/ 343018 w 1375539"/>
                                <a:gd name="connsiteY73" fmla="*/ 1592582 h 2602953"/>
                                <a:gd name="connsiteX74" fmla="*/ 366831 w 1375539"/>
                                <a:gd name="connsiteY74" fmla="*/ 1535432 h 2602953"/>
                                <a:gd name="connsiteX75" fmla="*/ 400168 w 1375539"/>
                                <a:gd name="connsiteY75" fmla="*/ 1449707 h 2602953"/>
                                <a:gd name="connsiteX76" fmla="*/ 414456 w 1375539"/>
                                <a:gd name="connsiteY76" fmla="*/ 1363982 h 2602953"/>
                                <a:gd name="connsiteX77" fmla="*/ 407788 w 1375539"/>
                                <a:gd name="connsiteY77" fmla="*/ 1255398 h 2602953"/>
                                <a:gd name="connsiteX78" fmla="*/ 397311 w 1375539"/>
                                <a:gd name="connsiteY78" fmla="*/ 1189675 h 2602953"/>
                                <a:gd name="connsiteX79" fmla="*/ 360164 w 1375539"/>
                                <a:gd name="connsiteY79" fmla="*/ 1090615 h 2602953"/>
                                <a:gd name="connsiteX80" fmla="*/ 319206 w 1375539"/>
                                <a:gd name="connsiteY80" fmla="*/ 1011557 h 2602953"/>
                                <a:gd name="connsiteX81" fmla="*/ 271581 w 1375539"/>
                                <a:gd name="connsiteY81" fmla="*/ 921069 h 2602953"/>
                                <a:gd name="connsiteX82" fmla="*/ 214439 w 1375539"/>
                                <a:gd name="connsiteY82" fmla="*/ 816293 h 2602953"/>
                                <a:gd name="connsiteX83" fmla="*/ 176343 w 1375539"/>
                                <a:gd name="connsiteY83" fmla="*/ 744856 h 2602953"/>
                                <a:gd name="connsiteX84" fmla="*/ 133468 w 1375539"/>
                                <a:gd name="connsiteY84" fmla="*/ 630557 h 2602953"/>
                                <a:gd name="connsiteX85" fmla="*/ 123864 w 1375539"/>
                                <a:gd name="connsiteY85" fmla="*/ 497206 h 2602953"/>
                                <a:gd name="connsiteX86" fmla="*/ 152527 w 1375539"/>
                                <a:gd name="connsiteY86" fmla="*/ 382907 h 2602953"/>
                                <a:gd name="connsiteX87" fmla="*/ 185860 w 1375539"/>
                                <a:gd name="connsiteY87" fmla="*/ 311469 h 2602953"/>
                                <a:gd name="connsiteX88" fmla="*/ 228724 w 1375539"/>
                                <a:gd name="connsiteY88" fmla="*/ 240032 h 2602953"/>
                                <a:gd name="connsiteX89" fmla="*/ 291588 w 1375539"/>
                                <a:gd name="connsiteY89" fmla="*/ 164785 h 2602953"/>
                                <a:gd name="connsiteX90" fmla="*/ 360169 w 1375539"/>
                                <a:gd name="connsiteY90" fmla="*/ 97157 h 2602953"/>
                                <a:gd name="connsiteX91" fmla="*/ 434469 w 1375539"/>
                                <a:gd name="connsiteY9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95443 w 1375539"/>
                                <a:gd name="connsiteY30" fmla="*/ 2140269 h 2602953"/>
                                <a:gd name="connsiteX31" fmla="*/ 685918 w 1375539"/>
                                <a:gd name="connsiteY31" fmla="*/ 2173607 h 2602953"/>
                                <a:gd name="connsiteX32" fmla="*/ 676393 w 1375539"/>
                                <a:gd name="connsiteY32" fmla="*/ 2230757 h 2602953"/>
                                <a:gd name="connsiteX33" fmla="*/ 662106 w 1375539"/>
                                <a:gd name="connsiteY33" fmla="*/ 2273619 h 2602953"/>
                                <a:gd name="connsiteX34" fmla="*/ 657343 w 1375539"/>
                                <a:gd name="connsiteY34" fmla="*/ 2287907 h 2602953"/>
                                <a:gd name="connsiteX35" fmla="*/ 652581 w 1375539"/>
                                <a:gd name="connsiteY35" fmla="*/ 2302194 h 2602953"/>
                                <a:gd name="connsiteX36" fmla="*/ 633531 w 1375539"/>
                                <a:gd name="connsiteY36" fmla="*/ 2345057 h 2602953"/>
                                <a:gd name="connsiteX37" fmla="*/ 628768 w 1375539"/>
                                <a:gd name="connsiteY37" fmla="*/ 2359344 h 2602953"/>
                                <a:gd name="connsiteX38" fmla="*/ 619243 w 1375539"/>
                                <a:gd name="connsiteY38" fmla="*/ 2378394 h 2602953"/>
                                <a:gd name="connsiteX39" fmla="*/ 600193 w 1375539"/>
                                <a:gd name="connsiteY39" fmla="*/ 2435544 h 2602953"/>
                                <a:gd name="connsiteX40" fmla="*/ 571618 w 1375539"/>
                                <a:gd name="connsiteY40" fmla="*/ 2459357 h 2602953"/>
                                <a:gd name="connsiteX41" fmla="*/ 543043 w 1375539"/>
                                <a:gd name="connsiteY41" fmla="*/ 2487932 h 2602953"/>
                                <a:gd name="connsiteX42" fmla="*/ 528756 w 1375539"/>
                                <a:gd name="connsiteY42" fmla="*/ 2502219 h 2602953"/>
                                <a:gd name="connsiteX43" fmla="*/ 509706 w 1375539"/>
                                <a:gd name="connsiteY43" fmla="*/ 2530794 h 2602953"/>
                                <a:gd name="connsiteX44" fmla="*/ 495418 w 1375539"/>
                                <a:gd name="connsiteY44" fmla="*/ 2535557 h 2602953"/>
                                <a:gd name="connsiteX45" fmla="*/ 466843 w 1375539"/>
                                <a:gd name="connsiteY45" fmla="*/ 2559369 h 2602953"/>
                                <a:gd name="connsiteX46" fmla="*/ 438268 w 1375539"/>
                                <a:gd name="connsiteY46" fmla="*/ 2568894 h 2602953"/>
                                <a:gd name="connsiteX47" fmla="*/ 404931 w 1375539"/>
                                <a:gd name="connsiteY47" fmla="*/ 2597469 h 2602953"/>
                                <a:gd name="connsiteX48" fmla="*/ 366839 w 1375539"/>
                                <a:gd name="connsiteY48" fmla="*/ 2602231 h 2602953"/>
                                <a:gd name="connsiteX49" fmla="*/ 343023 w 1375539"/>
                                <a:gd name="connsiteY49" fmla="*/ 2587937 h 2602953"/>
                                <a:gd name="connsiteX50" fmla="*/ 247770 w 1375539"/>
                                <a:gd name="connsiteY50" fmla="*/ 2578418 h 2602953"/>
                                <a:gd name="connsiteX51" fmla="*/ 147764 w 1375539"/>
                                <a:gd name="connsiteY51" fmla="*/ 2530795 h 2602953"/>
                                <a:gd name="connsiteX52" fmla="*/ 90608 w 1375539"/>
                                <a:gd name="connsiteY52" fmla="*/ 2492696 h 2602953"/>
                                <a:gd name="connsiteX53" fmla="*/ 19170 w 1375539"/>
                                <a:gd name="connsiteY53" fmla="*/ 2397445 h 2602953"/>
                                <a:gd name="connsiteX54" fmla="*/ 125 w 1375539"/>
                                <a:gd name="connsiteY54" fmla="*/ 2297432 h 2602953"/>
                                <a:gd name="connsiteX55" fmla="*/ 4881 w 1375539"/>
                                <a:gd name="connsiteY55" fmla="*/ 2206944 h 2602953"/>
                                <a:gd name="connsiteX56" fmla="*/ 14406 w 1375539"/>
                                <a:gd name="connsiteY56" fmla="*/ 2178369 h 2602953"/>
                                <a:gd name="connsiteX57" fmla="*/ 19168 w 1375539"/>
                                <a:gd name="connsiteY57" fmla="*/ 2164082 h 2602953"/>
                                <a:gd name="connsiteX58" fmla="*/ 28693 w 1375539"/>
                                <a:gd name="connsiteY58" fmla="*/ 2149794 h 2602953"/>
                                <a:gd name="connsiteX59" fmla="*/ 42981 w 1375539"/>
                                <a:gd name="connsiteY59" fmla="*/ 2121219 h 2602953"/>
                                <a:gd name="connsiteX60" fmla="*/ 71556 w 1375539"/>
                                <a:gd name="connsiteY60" fmla="*/ 2035494 h 2602953"/>
                                <a:gd name="connsiteX61" fmla="*/ 81081 w 1375539"/>
                                <a:gd name="connsiteY61" fmla="*/ 2006919 h 2602953"/>
                                <a:gd name="connsiteX62" fmla="*/ 85843 w 1375539"/>
                                <a:gd name="connsiteY62" fmla="*/ 1992632 h 2602953"/>
                                <a:gd name="connsiteX63" fmla="*/ 123943 w 1375539"/>
                                <a:gd name="connsiteY63" fmla="*/ 1935482 h 2602953"/>
                                <a:gd name="connsiteX64" fmla="*/ 133468 w 1375539"/>
                                <a:gd name="connsiteY64" fmla="*/ 1921194 h 2602953"/>
                                <a:gd name="connsiteX65" fmla="*/ 142993 w 1375539"/>
                                <a:gd name="connsiteY65" fmla="*/ 1906907 h 2602953"/>
                                <a:gd name="connsiteX66" fmla="*/ 147756 w 1375539"/>
                                <a:gd name="connsiteY66" fmla="*/ 1892619 h 2602953"/>
                                <a:gd name="connsiteX67" fmla="*/ 162043 w 1375539"/>
                                <a:gd name="connsiteY67" fmla="*/ 1883094 h 2602953"/>
                                <a:gd name="connsiteX68" fmla="*/ 190618 w 1375539"/>
                                <a:gd name="connsiteY68" fmla="*/ 1840232 h 2602953"/>
                                <a:gd name="connsiteX69" fmla="*/ 238243 w 1375539"/>
                                <a:gd name="connsiteY69" fmla="*/ 1773557 h 2602953"/>
                                <a:gd name="connsiteX70" fmla="*/ 266818 w 1375539"/>
                                <a:gd name="connsiteY70" fmla="*/ 1735457 h 2602953"/>
                                <a:gd name="connsiteX71" fmla="*/ 304918 w 1375539"/>
                                <a:gd name="connsiteY71" fmla="*/ 1664019 h 2602953"/>
                                <a:gd name="connsiteX72" fmla="*/ 343018 w 1375539"/>
                                <a:gd name="connsiteY72" fmla="*/ 1592582 h 2602953"/>
                                <a:gd name="connsiteX73" fmla="*/ 366831 w 1375539"/>
                                <a:gd name="connsiteY73" fmla="*/ 1535432 h 2602953"/>
                                <a:gd name="connsiteX74" fmla="*/ 400168 w 1375539"/>
                                <a:gd name="connsiteY74" fmla="*/ 1449707 h 2602953"/>
                                <a:gd name="connsiteX75" fmla="*/ 414456 w 1375539"/>
                                <a:gd name="connsiteY75" fmla="*/ 1363982 h 2602953"/>
                                <a:gd name="connsiteX76" fmla="*/ 407788 w 1375539"/>
                                <a:gd name="connsiteY76" fmla="*/ 1255398 h 2602953"/>
                                <a:gd name="connsiteX77" fmla="*/ 397311 w 1375539"/>
                                <a:gd name="connsiteY77" fmla="*/ 1189675 h 2602953"/>
                                <a:gd name="connsiteX78" fmla="*/ 360164 w 1375539"/>
                                <a:gd name="connsiteY78" fmla="*/ 1090615 h 2602953"/>
                                <a:gd name="connsiteX79" fmla="*/ 319206 w 1375539"/>
                                <a:gd name="connsiteY79" fmla="*/ 1011557 h 2602953"/>
                                <a:gd name="connsiteX80" fmla="*/ 271581 w 1375539"/>
                                <a:gd name="connsiteY80" fmla="*/ 921069 h 2602953"/>
                                <a:gd name="connsiteX81" fmla="*/ 214439 w 1375539"/>
                                <a:gd name="connsiteY81" fmla="*/ 816293 h 2602953"/>
                                <a:gd name="connsiteX82" fmla="*/ 176343 w 1375539"/>
                                <a:gd name="connsiteY82" fmla="*/ 744856 h 2602953"/>
                                <a:gd name="connsiteX83" fmla="*/ 133468 w 1375539"/>
                                <a:gd name="connsiteY83" fmla="*/ 630557 h 2602953"/>
                                <a:gd name="connsiteX84" fmla="*/ 123864 w 1375539"/>
                                <a:gd name="connsiteY84" fmla="*/ 497206 h 2602953"/>
                                <a:gd name="connsiteX85" fmla="*/ 152527 w 1375539"/>
                                <a:gd name="connsiteY85" fmla="*/ 382907 h 2602953"/>
                                <a:gd name="connsiteX86" fmla="*/ 185860 w 1375539"/>
                                <a:gd name="connsiteY86" fmla="*/ 311469 h 2602953"/>
                                <a:gd name="connsiteX87" fmla="*/ 228724 w 1375539"/>
                                <a:gd name="connsiteY87" fmla="*/ 240032 h 2602953"/>
                                <a:gd name="connsiteX88" fmla="*/ 291588 w 1375539"/>
                                <a:gd name="connsiteY88" fmla="*/ 164785 h 2602953"/>
                                <a:gd name="connsiteX89" fmla="*/ 360169 w 1375539"/>
                                <a:gd name="connsiteY89" fmla="*/ 97157 h 2602953"/>
                                <a:gd name="connsiteX90" fmla="*/ 434469 w 1375539"/>
                                <a:gd name="connsiteY9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704968 w 1375539"/>
                                <a:gd name="connsiteY29" fmla="*/ 2111694 h 2602953"/>
                                <a:gd name="connsiteX30" fmla="*/ 685918 w 1375539"/>
                                <a:gd name="connsiteY30" fmla="*/ 2173607 h 2602953"/>
                                <a:gd name="connsiteX31" fmla="*/ 676393 w 1375539"/>
                                <a:gd name="connsiteY31" fmla="*/ 2230757 h 2602953"/>
                                <a:gd name="connsiteX32" fmla="*/ 662106 w 1375539"/>
                                <a:gd name="connsiteY32" fmla="*/ 2273619 h 2602953"/>
                                <a:gd name="connsiteX33" fmla="*/ 657343 w 1375539"/>
                                <a:gd name="connsiteY33" fmla="*/ 2287907 h 2602953"/>
                                <a:gd name="connsiteX34" fmla="*/ 652581 w 1375539"/>
                                <a:gd name="connsiteY34" fmla="*/ 2302194 h 2602953"/>
                                <a:gd name="connsiteX35" fmla="*/ 633531 w 1375539"/>
                                <a:gd name="connsiteY35" fmla="*/ 2345057 h 2602953"/>
                                <a:gd name="connsiteX36" fmla="*/ 628768 w 1375539"/>
                                <a:gd name="connsiteY36" fmla="*/ 2359344 h 2602953"/>
                                <a:gd name="connsiteX37" fmla="*/ 619243 w 1375539"/>
                                <a:gd name="connsiteY37" fmla="*/ 2378394 h 2602953"/>
                                <a:gd name="connsiteX38" fmla="*/ 600193 w 1375539"/>
                                <a:gd name="connsiteY38" fmla="*/ 2435544 h 2602953"/>
                                <a:gd name="connsiteX39" fmla="*/ 571618 w 1375539"/>
                                <a:gd name="connsiteY39" fmla="*/ 2459357 h 2602953"/>
                                <a:gd name="connsiteX40" fmla="*/ 543043 w 1375539"/>
                                <a:gd name="connsiteY40" fmla="*/ 2487932 h 2602953"/>
                                <a:gd name="connsiteX41" fmla="*/ 528756 w 1375539"/>
                                <a:gd name="connsiteY41" fmla="*/ 2502219 h 2602953"/>
                                <a:gd name="connsiteX42" fmla="*/ 509706 w 1375539"/>
                                <a:gd name="connsiteY42" fmla="*/ 2530794 h 2602953"/>
                                <a:gd name="connsiteX43" fmla="*/ 495418 w 1375539"/>
                                <a:gd name="connsiteY43" fmla="*/ 2535557 h 2602953"/>
                                <a:gd name="connsiteX44" fmla="*/ 466843 w 1375539"/>
                                <a:gd name="connsiteY44" fmla="*/ 2559369 h 2602953"/>
                                <a:gd name="connsiteX45" fmla="*/ 438268 w 1375539"/>
                                <a:gd name="connsiteY45" fmla="*/ 2568894 h 2602953"/>
                                <a:gd name="connsiteX46" fmla="*/ 404931 w 1375539"/>
                                <a:gd name="connsiteY46" fmla="*/ 2597469 h 2602953"/>
                                <a:gd name="connsiteX47" fmla="*/ 366839 w 1375539"/>
                                <a:gd name="connsiteY47" fmla="*/ 2602231 h 2602953"/>
                                <a:gd name="connsiteX48" fmla="*/ 343023 w 1375539"/>
                                <a:gd name="connsiteY48" fmla="*/ 2587937 h 2602953"/>
                                <a:gd name="connsiteX49" fmla="*/ 247770 w 1375539"/>
                                <a:gd name="connsiteY49" fmla="*/ 2578418 h 2602953"/>
                                <a:gd name="connsiteX50" fmla="*/ 147764 w 1375539"/>
                                <a:gd name="connsiteY50" fmla="*/ 2530795 h 2602953"/>
                                <a:gd name="connsiteX51" fmla="*/ 90608 w 1375539"/>
                                <a:gd name="connsiteY51" fmla="*/ 2492696 h 2602953"/>
                                <a:gd name="connsiteX52" fmla="*/ 19170 w 1375539"/>
                                <a:gd name="connsiteY52" fmla="*/ 2397445 h 2602953"/>
                                <a:gd name="connsiteX53" fmla="*/ 125 w 1375539"/>
                                <a:gd name="connsiteY53" fmla="*/ 2297432 h 2602953"/>
                                <a:gd name="connsiteX54" fmla="*/ 4881 w 1375539"/>
                                <a:gd name="connsiteY54" fmla="*/ 2206944 h 2602953"/>
                                <a:gd name="connsiteX55" fmla="*/ 14406 w 1375539"/>
                                <a:gd name="connsiteY55" fmla="*/ 2178369 h 2602953"/>
                                <a:gd name="connsiteX56" fmla="*/ 19168 w 1375539"/>
                                <a:gd name="connsiteY56" fmla="*/ 2164082 h 2602953"/>
                                <a:gd name="connsiteX57" fmla="*/ 28693 w 1375539"/>
                                <a:gd name="connsiteY57" fmla="*/ 2149794 h 2602953"/>
                                <a:gd name="connsiteX58" fmla="*/ 42981 w 1375539"/>
                                <a:gd name="connsiteY58" fmla="*/ 2121219 h 2602953"/>
                                <a:gd name="connsiteX59" fmla="*/ 71556 w 1375539"/>
                                <a:gd name="connsiteY59" fmla="*/ 2035494 h 2602953"/>
                                <a:gd name="connsiteX60" fmla="*/ 81081 w 1375539"/>
                                <a:gd name="connsiteY60" fmla="*/ 2006919 h 2602953"/>
                                <a:gd name="connsiteX61" fmla="*/ 85843 w 1375539"/>
                                <a:gd name="connsiteY61" fmla="*/ 1992632 h 2602953"/>
                                <a:gd name="connsiteX62" fmla="*/ 123943 w 1375539"/>
                                <a:gd name="connsiteY62" fmla="*/ 1935482 h 2602953"/>
                                <a:gd name="connsiteX63" fmla="*/ 133468 w 1375539"/>
                                <a:gd name="connsiteY63" fmla="*/ 1921194 h 2602953"/>
                                <a:gd name="connsiteX64" fmla="*/ 142993 w 1375539"/>
                                <a:gd name="connsiteY64" fmla="*/ 1906907 h 2602953"/>
                                <a:gd name="connsiteX65" fmla="*/ 147756 w 1375539"/>
                                <a:gd name="connsiteY65" fmla="*/ 1892619 h 2602953"/>
                                <a:gd name="connsiteX66" fmla="*/ 162043 w 1375539"/>
                                <a:gd name="connsiteY66" fmla="*/ 1883094 h 2602953"/>
                                <a:gd name="connsiteX67" fmla="*/ 190618 w 1375539"/>
                                <a:gd name="connsiteY67" fmla="*/ 1840232 h 2602953"/>
                                <a:gd name="connsiteX68" fmla="*/ 238243 w 1375539"/>
                                <a:gd name="connsiteY68" fmla="*/ 1773557 h 2602953"/>
                                <a:gd name="connsiteX69" fmla="*/ 266818 w 1375539"/>
                                <a:gd name="connsiteY69" fmla="*/ 1735457 h 2602953"/>
                                <a:gd name="connsiteX70" fmla="*/ 304918 w 1375539"/>
                                <a:gd name="connsiteY70" fmla="*/ 1664019 h 2602953"/>
                                <a:gd name="connsiteX71" fmla="*/ 343018 w 1375539"/>
                                <a:gd name="connsiteY71" fmla="*/ 1592582 h 2602953"/>
                                <a:gd name="connsiteX72" fmla="*/ 366831 w 1375539"/>
                                <a:gd name="connsiteY72" fmla="*/ 1535432 h 2602953"/>
                                <a:gd name="connsiteX73" fmla="*/ 400168 w 1375539"/>
                                <a:gd name="connsiteY73" fmla="*/ 1449707 h 2602953"/>
                                <a:gd name="connsiteX74" fmla="*/ 414456 w 1375539"/>
                                <a:gd name="connsiteY74" fmla="*/ 1363982 h 2602953"/>
                                <a:gd name="connsiteX75" fmla="*/ 407788 w 1375539"/>
                                <a:gd name="connsiteY75" fmla="*/ 1255398 h 2602953"/>
                                <a:gd name="connsiteX76" fmla="*/ 397311 w 1375539"/>
                                <a:gd name="connsiteY76" fmla="*/ 1189675 h 2602953"/>
                                <a:gd name="connsiteX77" fmla="*/ 360164 w 1375539"/>
                                <a:gd name="connsiteY77" fmla="*/ 1090615 h 2602953"/>
                                <a:gd name="connsiteX78" fmla="*/ 319206 w 1375539"/>
                                <a:gd name="connsiteY78" fmla="*/ 1011557 h 2602953"/>
                                <a:gd name="connsiteX79" fmla="*/ 271581 w 1375539"/>
                                <a:gd name="connsiteY79" fmla="*/ 921069 h 2602953"/>
                                <a:gd name="connsiteX80" fmla="*/ 214439 w 1375539"/>
                                <a:gd name="connsiteY80" fmla="*/ 816293 h 2602953"/>
                                <a:gd name="connsiteX81" fmla="*/ 176343 w 1375539"/>
                                <a:gd name="connsiteY81" fmla="*/ 744856 h 2602953"/>
                                <a:gd name="connsiteX82" fmla="*/ 133468 w 1375539"/>
                                <a:gd name="connsiteY82" fmla="*/ 630557 h 2602953"/>
                                <a:gd name="connsiteX83" fmla="*/ 123864 w 1375539"/>
                                <a:gd name="connsiteY83" fmla="*/ 497206 h 2602953"/>
                                <a:gd name="connsiteX84" fmla="*/ 152527 w 1375539"/>
                                <a:gd name="connsiteY84" fmla="*/ 382907 h 2602953"/>
                                <a:gd name="connsiteX85" fmla="*/ 185860 w 1375539"/>
                                <a:gd name="connsiteY85" fmla="*/ 311469 h 2602953"/>
                                <a:gd name="connsiteX86" fmla="*/ 228724 w 1375539"/>
                                <a:gd name="connsiteY86" fmla="*/ 240032 h 2602953"/>
                                <a:gd name="connsiteX87" fmla="*/ 291588 w 1375539"/>
                                <a:gd name="connsiteY87" fmla="*/ 164785 h 2602953"/>
                                <a:gd name="connsiteX88" fmla="*/ 360169 w 1375539"/>
                                <a:gd name="connsiteY88" fmla="*/ 97157 h 2602953"/>
                                <a:gd name="connsiteX89" fmla="*/ 434469 w 1375539"/>
                                <a:gd name="connsiteY8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62106 w 1375539"/>
                                <a:gd name="connsiteY31" fmla="*/ 2273619 h 2602953"/>
                                <a:gd name="connsiteX32" fmla="*/ 657343 w 1375539"/>
                                <a:gd name="connsiteY32" fmla="*/ 2287907 h 2602953"/>
                                <a:gd name="connsiteX33" fmla="*/ 652581 w 1375539"/>
                                <a:gd name="connsiteY33" fmla="*/ 2302194 h 2602953"/>
                                <a:gd name="connsiteX34" fmla="*/ 633531 w 1375539"/>
                                <a:gd name="connsiteY34" fmla="*/ 2345057 h 2602953"/>
                                <a:gd name="connsiteX35" fmla="*/ 628768 w 1375539"/>
                                <a:gd name="connsiteY35" fmla="*/ 2359344 h 2602953"/>
                                <a:gd name="connsiteX36" fmla="*/ 619243 w 1375539"/>
                                <a:gd name="connsiteY36" fmla="*/ 2378394 h 2602953"/>
                                <a:gd name="connsiteX37" fmla="*/ 600193 w 1375539"/>
                                <a:gd name="connsiteY37" fmla="*/ 2435544 h 2602953"/>
                                <a:gd name="connsiteX38" fmla="*/ 571618 w 1375539"/>
                                <a:gd name="connsiteY38" fmla="*/ 2459357 h 2602953"/>
                                <a:gd name="connsiteX39" fmla="*/ 543043 w 1375539"/>
                                <a:gd name="connsiteY39" fmla="*/ 2487932 h 2602953"/>
                                <a:gd name="connsiteX40" fmla="*/ 528756 w 1375539"/>
                                <a:gd name="connsiteY40" fmla="*/ 2502219 h 2602953"/>
                                <a:gd name="connsiteX41" fmla="*/ 509706 w 1375539"/>
                                <a:gd name="connsiteY41" fmla="*/ 2530794 h 2602953"/>
                                <a:gd name="connsiteX42" fmla="*/ 495418 w 1375539"/>
                                <a:gd name="connsiteY42" fmla="*/ 2535557 h 2602953"/>
                                <a:gd name="connsiteX43" fmla="*/ 466843 w 1375539"/>
                                <a:gd name="connsiteY43" fmla="*/ 2559369 h 2602953"/>
                                <a:gd name="connsiteX44" fmla="*/ 438268 w 1375539"/>
                                <a:gd name="connsiteY44" fmla="*/ 2568894 h 2602953"/>
                                <a:gd name="connsiteX45" fmla="*/ 404931 w 1375539"/>
                                <a:gd name="connsiteY45" fmla="*/ 2597469 h 2602953"/>
                                <a:gd name="connsiteX46" fmla="*/ 366839 w 1375539"/>
                                <a:gd name="connsiteY46" fmla="*/ 2602231 h 2602953"/>
                                <a:gd name="connsiteX47" fmla="*/ 343023 w 1375539"/>
                                <a:gd name="connsiteY47" fmla="*/ 2587937 h 2602953"/>
                                <a:gd name="connsiteX48" fmla="*/ 247770 w 1375539"/>
                                <a:gd name="connsiteY48" fmla="*/ 2578418 h 2602953"/>
                                <a:gd name="connsiteX49" fmla="*/ 147764 w 1375539"/>
                                <a:gd name="connsiteY49" fmla="*/ 2530795 h 2602953"/>
                                <a:gd name="connsiteX50" fmla="*/ 90608 w 1375539"/>
                                <a:gd name="connsiteY50" fmla="*/ 2492696 h 2602953"/>
                                <a:gd name="connsiteX51" fmla="*/ 19170 w 1375539"/>
                                <a:gd name="connsiteY51" fmla="*/ 2397445 h 2602953"/>
                                <a:gd name="connsiteX52" fmla="*/ 125 w 1375539"/>
                                <a:gd name="connsiteY52" fmla="*/ 2297432 h 2602953"/>
                                <a:gd name="connsiteX53" fmla="*/ 4881 w 1375539"/>
                                <a:gd name="connsiteY53" fmla="*/ 2206944 h 2602953"/>
                                <a:gd name="connsiteX54" fmla="*/ 14406 w 1375539"/>
                                <a:gd name="connsiteY54" fmla="*/ 2178369 h 2602953"/>
                                <a:gd name="connsiteX55" fmla="*/ 19168 w 1375539"/>
                                <a:gd name="connsiteY55" fmla="*/ 2164082 h 2602953"/>
                                <a:gd name="connsiteX56" fmla="*/ 28693 w 1375539"/>
                                <a:gd name="connsiteY56" fmla="*/ 2149794 h 2602953"/>
                                <a:gd name="connsiteX57" fmla="*/ 42981 w 1375539"/>
                                <a:gd name="connsiteY57" fmla="*/ 2121219 h 2602953"/>
                                <a:gd name="connsiteX58" fmla="*/ 71556 w 1375539"/>
                                <a:gd name="connsiteY58" fmla="*/ 2035494 h 2602953"/>
                                <a:gd name="connsiteX59" fmla="*/ 81081 w 1375539"/>
                                <a:gd name="connsiteY59" fmla="*/ 2006919 h 2602953"/>
                                <a:gd name="connsiteX60" fmla="*/ 85843 w 1375539"/>
                                <a:gd name="connsiteY60" fmla="*/ 1992632 h 2602953"/>
                                <a:gd name="connsiteX61" fmla="*/ 123943 w 1375539"/>
                                <a:gd name="connsiteY61" fmla="*/ 1935482 h 2602953"/>
                                <a:gd name="connsiteX62" fmla="*/ 133468 w 1375539"/>
                                <a:gd name="connsiteY62" fmla="*/ 1921194 h 2602953"/>
                                <a:gd name="connsiteX63" fmla="*/ 142993 w 1375539"/>
                                <a:gd name="connsiteY63" fmla="*/ 1906907 h 2602953"/>
                                <a:gd name="connsiteX64" fmla="*/ 147756 w 1375539"/>
                                <a:gd name="connsiteY64" fmla="*/ 1892619 h 2602953"/>
                                <a:gd name="connsiteX65" fmla="*/ 162043 w 1375539"/>
                                <a:gd name="connsiteY65" fmla="*/ 1883094 h 2602953"/>
                                <a:gd name="connsiteX66" fmla="*/ 190618 w 1375539"/>
                                <a:gd name="connsiteY66" fmla="*/ 1840232 h 2602953"/>
                                <a:gd name="connsiteX67" fmla="*/ 238243 w 1375539"/>
                                <a:gd name="connsiteY67" fmla="*/ 1773557 h 2602953"/>
                                <a:gd name="connsiteX68" fmla="*/ 266818 w 1375539"/>
                                <a:gd name="connsiteY68" fmla="*/ 1735457 h 2602953"/>
                                <a:gd name="connsiteX69" fmla="*/ 304918 w 1375539"/>
                                <a:gd name="connsiteY69" fmla="*/ 1664019 h 2602953"/>
                                <a:gd name="connsiteX70" fmla="*/ 343018 w 1375539"/>
                                <a:gd name="connsiteY70" fmla="*/ 1592582 h 2602953"/>
                                <a:gd name="connsiteX71" fmla="*/ 366831 w 1375539"/>
                                <a:gd name="connsiteY71" fmla="*/ 1535432 h 2602953"/>
                                <a:gd name="connsiteX72" fmla="*/ 400168 w 1375539"/>
                                <a:gd name="connsiteY72" fmla="*/ 1449707 h 2602953"/>
                                <a:gd name="connsiteX73" fmla="*/ 414456 w 1375539"/>
                                <a:gd name="connsiteY73" fmla="*/ 1363982 h 2602953"/>
                                <a:gd name="connsiteX74" fmla="*/ 407788 w 1375539"/>
                                <a:gd name="connsiteY74" fmla="*/ 1255398 h 2602953"/>
                                <a:gd name="connsiteX75" fmla="*/ 397311 w 1375539"/>
                                <a:gd name="connsiteY75" fmla="*/ 1189675 h 2602953"/>
                                <a:gd name="connsiteX76" fmla="*/ 360164 w 1375539"/>
                                <a:gd name="connsiteY76" fmla="*/ 1090615 h 2602953"/>
                                <a:gd name="connsiteX77" fmla="*/ 319206 w 1375539"/>
                                <a:gd name="connsiteY77" fmla="*/ 1011557 h 2602953"/>
                                <a:gd name="connsiteX78" fmla="*/ 271581 w 1375539"/>
                                <a:gd name="connsiteY78" fmla="*/ 921069 h 2602953"/>
                                <a:gd name="connsiteX79" fmla="*/ 214439 w 1375539"/>
                                <a:gd name="connsiteY79" fmla="*/ 816293 h 2602953"/>
                                <a:gd name="connsiteX80" fmla="*/ 176343 w 1375539"/>
                                <a:gd name="connsiteY80" fmla="*/ 744856 h 2602953"/>
                                <a:gd name="connsiteX81" fmla="*/ 133468 w 1375539"/>
                                <a:gd name="connsiteY81" fmla="*/ 630557 h 2602953"/>
                                <a:gd name="connsiteX82" fmla="*/ 123864 w 1375539"/>
                                <a:gd name="connsiteY82" fmla="*/ 497206 h 2602953"/>
                                <a:gd name="connsiteX83" fmla="*/ 152527 w 1375539"/>
                                <a:gd name="connsiteY83" fmla="*/ 382907 h 2602953"/>
                                <a:gd name="connsiteX84" fmla="*/ 185860 w 1375539"/>
                                <a:gd name="connsiteY84" fmla="*/ 311469 h 2602953"/>
                                <a:gd name="connsiteX85" fmla="*/ 228724 w 1375539"/>
                                <a:gd name="connsiteY85" fmla="*/ 240032 h 2602953"/>
                                <a:gd name="connsiteX86" fmla="*/ 291588 w 1375539"/>
                                <a:gd name="connsiteY86" fmla="*/ 164785 h 2602953"/>
                                <a:gd name="connsiteX87" fmla="*/ 360169 w 1375539"/>
                                <a:gd name="connsiteY87" fmla="*/ 97157 h 2602953"/>
                                <a:gd name="connsiteX88" fmla="*/ 434469 w 1375539"/>
                                <a:gd name="connsiteY88"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52581 w 1375539"/>
                                <a:gd name="connsiteY32" fmla="*/ 2302194 h 2602953"/>
                                <a:gd name="connsiteX33" fmla="*/ 633531 w 1375539"/>
                                <a:gd name="connsiteY33" fmla="*/ 2345057 h 2602953"/>
                                <a:gd name="connsiteX34" fmla="*/ 628768 w 1375539"/>
                                <a:gd name="connsiteY34" fmla="*/ 2359344 h 2602953"/>
                                <a:gd name="connsiteX35" fmla="*/ 619243 w 1375539"/>
                                <a:gd name="connsiteY35" fmla="*/ 2378394 h 2602953"/>
                                <a:gd name="connsiteX36" fmla="*/ 600193 w 1375539"/>
                                <a:gd name="connsiteY36" fmla="*/ 2435544 h 2602953"/>
                                <a:gd name="connsiteX37" fmla="*/ 571618 w 1375539"/>
                                <a:gd name="connsiteY37" fmla="*/ 2459357 h 2602953"/>
                                <a:gd name="connsiteX38" fmla="*/ 543043 w 1375539"/>
                                <a:gd name="connsiteY38" fmla="*/ 2487932 h 2602953"/>
                                <a:gd name="connsiteX39" fmla="*/ 528756 w 1375539"/>
                                <a:gd name="connsiteY39" fmla="*/ 2502219 h 2602953"/>
                                <a:gd name="connsiteX40" fmla="*/ 509706 w 1375539"/>
                                <a:gd name="connsiteY40" fmla="*/ 2530794 h 2602953"/>
                                <a:gd name="connsiteX41" fmla="*/ 495418 w 1375539"/>
                                <a:gd name="connsiteY41" fmla="*/ 2535557 h 2602953"/>
                                <a:gd name="connsiteX42" fmla="*/ 466843 w 1375539"/>
                                <a:gd name="connsiteY42" fmla="*/ 2559369 h 2602953"/>
                                <a:gd name="connsiteX43" fmla="*/ 438268 w 1375539"/>
                                <a:gd name="connsiteY43" fmla="*/ 2568894 h 2602953"/>
                                <a:gd name="connsiteX44" fmla="*/ 404931 w 1375539"/>
                                <a:gd name="connsiteY44" fmla="*/ 2597469 h 2602953"/>
                                <a:gd name="connsiteX45" fmla="*/ 366839 w 1375539"/>
                                <a:gd name="connsiteY45" fmla="*/ 2602231 h 2602953"/>
                                <a:gd name="connsiteX46" fmla="*/ 343023 w 1375539"/>
                                <a:gd name="connsiteY46" fmla="*/ 2587937 h 2602953"/>
                                <a:gd name="connsiteX47" fmla="*/ 247770 w 1375539"/>
                                <a:gd name="connsiteY47" fmla="*/ 2578418 h 2602953"/>
                                <a:gd name="connsiteX48" fmla="*/ 147764 w 1375539"/>
                                <a:gd name="connsiteY48" fmla="*/ 2530795 h 2602953"/>
                                <a:gd name="connsiteX49" fmla="*/ 90608 w 1375539"/>
                                <a:gd name="connsiteY49" fmla="*/ 2492696 h 2602953"/>
                                <a:gd name="connsiteX50" fmla="*/ 19170 w 1375539"/>
                                <a:gd name="connsiteY50" fmla="*/ 2397445 h 2602953"/>
                                <a:gd name="connsiteX51" fmla="*/ 125 w 1375539"/>
                                <a:gd name="connsiteY51" fmla="*/ 2297432 h 2602953"/>
                                <a:gd name="connsiteX52" fmla="*/ 4881 w 1375539"/>
                                <a:gd name="connsiteY52" fmla="*/ 2206944 h 2602953"/>
                                <a:gd name="connsiteX53" fmla="*/ 14406 w 1375539"/>
                                <a:gd name="connsiteY53" fmla="*/ 2178369 h 2602953"/>
                                <a:gd name="connsiteX54" fmla="*/ 19168 w 1375539"/>
                                <a:gd name="connsiteY54" fmla="*/ 2164082 h 2602953"/>
                                <a:gd name="connsiteX55" fmla="*/ 28693 w 1375539"/>
                                <a:gd name="connsiteY55" fmla="*/ 2149794 h 2602953"/>
                                <a:gd name="connsiteX56" fmla="*/ 42981 w 1375539"/>
                                <a:gd name="connsiteY56" fmla="*/ 2121219 h 2602953"/>
                                <a:gd name="connsiteX57" fmla="*/ 71556 w 1375539"/>
                                <a:gd name="connsiteY57" fmla="*/ 2035494 h 2602953"/>
                                <a:gd name="connsiteX58" fmla="*/ 81081 w 1375539"/>
                                <a:gd name="connsiteY58" fmla="*/ 2006919 h 2602953"/>
                                <a:gd name="connsiteX59" fmla="*/ 85843 w 1375539"/>
                                <a:gd name="connsiteY59" fmla="*/ 1992632 h 2602953"/>
                                <a:gd name="connsiteX60" fmla="*/ 123943 w 1375539"/>
                                <a:gd name="connsiteY60" fmla="*/ 1935482 h 2602953"/>
                                <a:gd name="connsiteX61" fmla="*/ 133468 w 1375539"/>
                                <a:gd name="connsiteY61" fmla="*/ 1921194 h 2602953"/>
                                <a:gd name="connsiteX62" fmla="*/ 142993 w 1375539"/>
                                <a:gd name="connsiteY62" fmla="*/ 1906907 h 2602953"/>
                                <a:gd name="connsiteX63" fmla="*/ 147756 w 1375539"/>
                                <a:gd name="connsiteY63" fmla="*/ 1892619 h 2602953"/>
                                <a:gd name="connsiteX64" fmla="*/ 162043 w 1375539"/>
                                <a:gd name="connsiteY64" fmla="*/ 1883094 h 2602953"/>
                                <a:gd name="connsiteX65" fmla="*/ 190618 w 1375539"/>
                                <a:gd name="connsiteY65" fmla="*/ 1840232 h 2602953"/>
                                <a:gd name="connsiteX66" fmla="*/ 238243 w 1375539"/>
                                <a:gd name="connsiteY66" fmla="*/ 1773557 h 2602953"/>
                                <a:gd name="connsiteX67" fmla="*/ 266818 w 1375539"/>
                                <a:gd name="connsiteY67" fmla="*/ 1735457 h 2602953"/>
                                <a:gd name="connsiteX68" fmla="*/ 304918 w 1375539"/>
                                <a:gd name="connsiteY68" fmla="*/ 1664019 h 2602953"/>
                                <a:gd name="connsiteX69" fmla="*/ 343018 w 1375539"/>
                                <a:gd name="connsiteY69" fmla="*/ 1592582 h 2602953"/>
                                <a:gd name="connsiteX70" fmla="*/ 366831 w 1375539"/>
                                <a:gd name="connsiteY70" fmla="*/ 1535432 h 2602953"/>
                                <a:gd name="connsiteX71" fmla="*/ 400168 w 1375539"/>
                                <a:gd name="connsiteY71" fmla="*/ 1449707 h 2602953"/>
                                <a:gd name="connsiteX72" fmla="*/ 414456 w 1375539"/>
                                <a:gd name="connsiteY72" fmla="*/ 1363982 h 2602953"/>
                                <a:gd name="connsiteX73" fmla="*/ 407788 w 1375539"/>
                                <a:gd name="connsiteY73" fmla="*/ 1255398 h 2602953"/>
                                <a:gd name="connsiteX74" fmla="*/ 397311 w 1375539"/>
                                <a:gd name="connsiteY74" fmla="*/ 1189675 h 2602953"/>
                                <a:gd name="connsiteX75" fmla="*/ 360164 w 1375539"/>
                                <a:gd name="connsiteY75" fmla="*/ 1090615 h 2602953"/>
                                <a:gd name="connsiteX76" fmla="*/ 319206 w 1375539"/>
                                <a:gd name="connsiteY76" fmla="*/ 1011557 h 2602953"/>
                                <a:gd name="connsiteX77" fmla="*/ 271581 w 1375539"/>
                                <a:gd name="connsiteY77" fmla="*/ 921069 h 2602953"/>
                                <a:gd name="connsiteX78" fmla="*/ 214439 w 1375539"/>
                                <a:gd name="connsiteY78" fmla="*/ 816293 h 2602953"/>
                                <a:gd name="connsiteX79" fmla="*/ 176343 w 1375539"/>
                                <a:gd name="connsiteY79" fmla="*/ 744856 h 2602953"/>
                                <a:gd name="connsiteX80" fmla="*/ 133468 w 1375539"/>
                                <a:gd name="connsiteY80" fmla="*/ 630557 h 2602953"/>
                                <a:gd name="connsiteX81" fmla="*/ 123864 w 1375539"/>
                                <a:gd name="connsiteY81" fmla="*/ 497206 h 2602953"/>
                                <a:gd name="connsiteX82" fmla="*/ 152527 w 1375539"/>
                                <a:gd name="connsiteY82" fmla="*/ 382907 h 2602953"/>
                                <a:gd name="connsiteX83" fmla="*/ 185860 w 1375539"/>
                                <a:gd name="connsiteY83" fmla="*/ 311469 h 2602953"/>
                                <a:gd name="connsiteX84" fmla="*/ 228724 w 1375539"/>
                                <a:gd name="connsiteY84" fmla="*/ 240032 h 2602953"/>
                                <a:gd name="connsiteX85" fmla="*/ 291588 w 1375539"/>
                                <a:gd name="connsiteY85" fmla="*/ 164785 h 2602953"/>
                                <a:gd name="connsiteX86" fmla="*/ 360169 w 1375539"/>
                                <a:gd name="connsiteY86" fmla="*/ 97157 h 2602953"/>
                                <a:gd name="connsiteX87" fmla="*/ 434469 w 1375539"/>
                                <a:gd name="connsiteY87"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28768 w 1375539"/>
                                <a:gd name="connsiteY33" fmla="*/ 2359344 h 2602953"/>
                                <a:gd name="connsiteX34" fmla="*/ 619243 w 1375539"/>
                                <a:gd name="connsiteY34" fmla="*/ 2378394 h 2602953"/>
                                <a:gd name="connsiteX35" fmla="*/ 600193 w 1375539"/>
                                <a:gd name="connsiteY35" fmla="*/ 2435544 h 2602953"/>
                                <a:gd name="connsiteX36" fmla="*/ 571618 w 1375539"/>
                                <a:gd name="connsiteY36" fmla="*/ 2459357 h 2602953"/>
                                <a:gd name="connsiteX37" fmla="*/ 543043 w 1375539"/>
                                <a:gd name="connsiteY37" fmla="*/ 2487932 h 2602953"/>
                                <a:gd name="connsiteX38" fmla="*/ 528756 w 1375539"/>
                                <a:gd name="connsiteY38" fmla="*/ 2502219 h 2602953"/>
                                <a:gd name="connsiteX39" fmla="*/ 509706 w 1375539"/>
                                <a:gd name="connsiteY39" fmla="*/ 2530794 h 2602953"/>
                                <a:gd name="connsiteX40" fmla="*/ 495418 w 1375539"/>
                                <a:gd name="connsiteY40" fmla="*/ 2535557 h 2602953"/>
                                <a:gd name="connsiteX41" fmla="*/ 466843 w 1375539"/>
                                <a:gd name="connsiteY41" fmla="*/ 2559369 h 2602953"/>
                                <a:gd name="connsiteX42" fmla="*/ 438268 w 1375539"/>
                                <a:gd name="connsiteY42" fmla="*/ 2568894 h 2602953"/>
                                <a:gd name="connsiteX43" fmla="*/ 404931 w 1375539"/>
                                <a:gd name="connsiteY43" fmla="*/ 2597469 h 2602953"/>
                                <a:gd name="connsiteX44" fmla="*/ 366839 w 1375539"/>
                                <a:gd name="connsiteY44" fmla="*/ 2602231 h 2602953"/>
                                <a:gd name="connsiteX45" fmla="*/ 343023 w 1375539"/>
                                <a:gd name="connsiteY45" fmla="*/ 2587937 h 2602953"/>
                                <a:gd name="connsiteX46" fmla="*/ 247770 w 1375539"/>
                                <a:gd name="connsiteY46" fmla="*/ 2578418 h 2602953"/>
                                <a:gd name="connsiteX47" fmla="*/ 147764 w 1375539"/>
                                <a:gd name="connsiteY47" fmla="*/ 2530795 h 2602953"/>
                                <a:gd name="connsiteX48" fmla="*/ 90608 w 1375539"/>
                                <a:gd name="connsiteY48" fmla="*/ 2492696 h 2602953"/>
                                <a:gd name="connsiteX49" fmla="*/ 19170 w 1375539"/>
                                <a:gd name="connsiteY49" fmla="*/ 2397445 h 2602953"/>
                                <a:gd name="connsiteX50" fmla="*/ 125 w 1375539"/>
                                <a:gd name="connsiteY50" fmla="*/ 2297432 h 2602953"/>
                                <a:gd name="connsiteX51" fmla="*/ 4881 w 1375539"/>
                                <a:gd name="connsiteY51" fmla="*/ 2206944 h 2602953"/>
                                <a:gd name="connsiteX52" fmla="*/ 14406 w 1375539"/>
                                <a:gd name="connsiteY52" fmla="*/ 2178369 h 2602953"/>
                                <a:gd name="connsiteX53" fmla="*/ 19168 w 1375539"/>
                                <a:gd name="connsiteY53" fmla="*/ 2164082 h 2602953"/>
                                <a:gd name="connsiteX54" fmla="*/ 28693 w 1375539"/>
                                <a:gd name="connsiteY54" fmla="*/ 2149794 h 2602953"/>
                                <a:gd name="connsiteX55" fmla="*/ 42981 w 1375539"/>
                                <a:gd name="connsiteY55" fmla="*/ 2121219 h 2602953"/>
                                <a:gd name="connsiteX56" fmla="*/ 71556 w 1375539"/>
                                <a:gd name="connsiteY56" fmla="*/ 2035494 h 2602953"/>
                                <a:gd name="connsiteX57" fmla="*/ 81081 w 1375539"/>
                                <a:gd name="connsiteY57" fmla="*/ 2006919 h 2602953"/>
                                <a:gd name="connsiteX58" fmla="*/ 85843 w 1375539"/>
                                <a:gd name="connsiteY58" fmla="*/ 1992632 h 2602953"/>
                                <a:gd name="connsiteX59" fmla="*/ 123943 w 1375539"/>
                                <a:gd name="connsiteY59" fmla="*/ 1935482 h 2602953"/>
                                <a:gd name="connsiteX60" fmla="*/ 133468 w 1375539"/>
                                <a:gd name="connsiteY60" fmla="*/ 1921194 h 2602953"/>
                                <a:gd name="connsiteX61" fmla="*/ 142993 w 1375539"/>
                                <a:gd name="connsiteY61" fmla="*/ 1906907 h 2602953"/>
                                <a:gd name="connsiteX62" fmla="*/ 147756 w 1375539"/>
                                <a:gd name="connsiteY62" fmla="*/ 1892619 h 2602953"/>
                                <a:gd name="connsiteX63" fmla="*/ 162043 w 1375539"/>
                                <a:gd name="connsiteY63" fmla="*/ 1883094 h 2602953"/>
                                <a:gd name="connsiteX64" fmla="*/ 190618 w 1375539"/>
                                <a:gd name="connsiteY64" fmla="*/ 1840232 h 2602953"/>
                                <a:gd name="connsiteX65" fmla="*/ 238243 w 1375539"/>
                                <a:gd name="connsiteY65" fmla="*/ 1773557 h 2602953"/>
                                <a:gd name="connsiteX66" fmla="*/ 266818 w 1375539"/>
                                <a:gd name="connsiteY66" fmla="*/ 1735457 h 2602953"/>
                                <a:gd name="connsiteX67" fmla="*/ 304918 w 1375539"/>
                                <a:gd name="connsiteY67" fmla="*/ 1664019 h 2602953"/>
                                <a:gd name="connsiteX68" fmla="*/ 343018 w 1375539"/>
                                <a:gd name="connsiteY68" fmla="*/ 1592582 h 2602953"/>
                                <a:gd name="connsiteX69" fmla="*/ 366831 w 1375539"/>
                                <a:gd name="connsiteY69" fmla="*/ 1535432 h 2602953"/>
                                <a:gd name="connsiteX70" fmla="*/ 400168 w 1375539"/>
                                <a:gd name="connsiteY70" fmla="*/ 1449707 h 2602953"/>
                                <a:gd name="connsiteX71" fmla="*/ 414456 w 1375539"/>
                                <a:gd name="connsiteY71" fmla="*/ 1363982 h 2602953"/>
                                <a:gd name="connsiteX72" fmla="*/ 407788 w 1375539"/>
                                <a:gd name="connsiteY72" fmla="*/ 1255398 h 2602953"/>
                                <a:gd name="connsiteX73" fmla="*/ 397311 w 1375539"/>
                                <a:gd name="connsiteY73" fmla="*/ 1189675 h 2602953"/>
                                <a:gd name="connsiteX74" fmla="*/ 360164 w 1375539"/>
                                <a:gd name="connsiteY74" fmla="*/ 1090615 h 2602953"/>
                                <a:gd name="connsiteX75" fmla="*/ 319206 w 1375539"/>
                                <a:gd name="connsiteY75" fmla="*/ 1011557 h 2602953"/>
                                <a:gd name="connsiteX76" fmla="*/ 271581 w 1375539"/>
                                <a:gd name="connsiteY76" fmla="*/ 921069 h 2602953"/>
                                <a:gd name="connsiteX77" fmla="*/ 214439 w 1375539"/>
                                <a:gd name="connsiteY77" fmla="*/ 816293 h 2602953"/>
                                <a:gd name="connsiteX78" fmla="*/ 176343 w 1375539"/>
                                <a:gd name="connsiteY78" fmla="*/ 744856 h 2602953"/>
                                <a:gd name="connsiteX79" fmla="*/ 133468 w 1375539"/>
                                <a:gd name="connsiteY79" fmla="*/ 630557 h 2602953"/>
                                <a:gd name="connsiteX80" fmla="*/ 123864 w 1375539"/>
                                <a:gd name="connsiteY80" fmla="*/ 497206 h 2602953"/>
                                <a:gd name="connsiteX81" fmla="*/ 152527 w 1375539"/>
                                <a:gd name="connsiteY81" fmla="*/ 382907 h 2602953"/>
                                <a:gd name="connsiteX82" fmla="*/ 185860 w 1375539"/>
                                <a:gd name="connsiteY82" fmla="*/ 311469 h 2602953"/>
                                <a:gd name="connsiteX83" fmla="*/ 228724 w 1375539"/>
                                <a:gd name="connsiteY83" fmla="*/ 240032 h 2602953"/>
                                <a:gd name="connsiteX84" fmla="*/ 291588 w 1375539"/>
                                <a:gd name="connsiteY84" fmla="*/ 164785 h 2602953"/>
                                <a:gd name="connsiteX85" fmla="*/ 360169 w 1375539"/>
                                <a:gd name="connsiteY85" fmla="*/ 97157 h 2602953"/>
                                <a:gd name="connsiteX86" fmla="*/ 434469 w 1375539"/>
                                <a:gd name="connsiteY86"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19243 w 1375539"/>
                                <a:gd name="connsiteY33" fmla="*/ 2378394 h 2602953"/>
                                <a:gd name="connsiteX34" fmla="*/ 600193 w 1375539"/>
                                <a:gd name="connsiteY34" fmla="*/ 2435544 h 2602953"/>
                                <a:gd name="connsiteX35" fmla="*/ 571618 w 1375539"/>
                                <a:gd name="connsiteY35" fmla="*/ 2459357 h 2602953"/>
                                <a:gd name="connsiteX36" fmla="*/ 543043 w 1375539"/>
                                <a:gd name="connsiteY36" fmla="*/ 2487932 h 2602953"/>
                                <a:gd name="connsiteX37" fmla="*/ 528756 w 1375539"/>
                                <a:gd name="connsiteY37" fmla="*/ 2502219 h 2602953"/>
                                <a:gd name="connsiteX38" fmla="*/ 509706 w 1375539"/>
                                <a:gd name="connsiteY38" fmla="*/ 2530794 h 2602953"/>
                                <a:gd name="connsiteX39" fmla="*/ 495418 w 1375539"/>
                                <a:gd name="connsiteY39" fmla="*/ 2535557 h 2602953"/>
                                <a:gd name="connsiteX40" fmla="*/ 466843 w 1375539"/>
                                <a:gd name="connsiteY40" fmla="*/ 2559369 h 2602953"/>
                                <a:gd name="connsiteX41" fmla="*/ 438268 w 1375539"/>
                                <a:gd name="connsiteY41" fmla="*/ 2568894 h 2602953"/>
                                <a:gd name="connsiteX42" fmla="*/ 404931 w 1375539"/>
                                <a:gd name="connsiteY42" fmla="*/ 2597469 h 2602953"/>
                                <a:gd name="connsiteX43" fmla="*/ 366839 w 1375539"/>
                                <a:gd name="connsiteY43" fmla="*/ 2602231 h 2602953"/>
                                <a:gd name="connsiteX44" fmla="*/ 343023 w 1375539"/>
                                <a:gd name="connsiteY44" fmla="*/ 2587937 h 2602953"/>
                                <a:gd name="connsiteX45" fmla="*/ 247770 w 1375539"/>
                                <a:gd name="connsiteY45" fmla="*/ 2578418 h 2602953"/>
                                <a:gd name="connsiteX46" fmla="*/ 147764 w 1375539"/>
                                <a:gd name="connsiteY46" fmla="*/ 2530795 h 2602953"/>
                                <a:gd name="connsiteX47" fmla="*/ 90608 w 1375539"/>
                                <a:gd name="connsiteY47" fmla="*/ 2492696 h 2602953"/>
                                <a:gd name="connsiteX48" fmla="*/ 19170 w 1375539"/>
                                <a:gd name="connsiteY48" fmla="*/ 2397445 h 2602953"/>
                                <a:gd name="connsiteX49" fmla="*/ 125 w 1375539"/>
                                <a:gd name="connsiteY49" fmla="*/ 2297432 h 2602953"/>
                                <a:gd name="connsiteX50" fmla="*/ 4881 w 1375539"/>
                                <a:gd name="connsiteY50" fmla="*/ 2206944 h 2602953"/>
                                <a:gd name="connsiteX51" fmla="*/ 14406 w 1375539"/>
                                <a:gd name="connsiteY51" fmla="*/ 2178369 h 2602953"/>
                                <a:gd name="connsiteX52" fmla="*/ 19168 w 1375539"/>
                                <a:gd name="connsiteY52" fmla="*/ 2164082 h 2602953"/>
                                <a:gd name="connsiteX53" fmla="*/ 28693 w 1375539"/>
                                <a:gd name="connsiteY53" fmla="*/ 2149794 h 2602953"/>
                                <a:gd name="connsiteX54" fmla="*/ 42981 w 1375539"/>
                                <a:gd name="connsiteY54" fmla="*/ 2121219 h 2602953"/>
                                <a:gd name="connsiteX55" fmla="*/ 71556 w 1375539"/>
                                <a:gd name="connsiteY55" fmla="*/ 2035494 h 2602953"/>
                                <a:gd name="connsiteX56" fmla="*/ 81081 w 1375539"/>
                                <a:gd name="connsiteY56" fmla="*/ 2006919 h 2602953"/>
                                <a:gd name="connsiteX57" fmla="*/ 85843 w 1375539"/>
                                <a:gd name="connsiteY57" fmla="*/ 1992632 h 2602953"/>
                                <a:gd name="connsiteX58" fmla="*/ 123943 w 1375539"/>
                                <a:gd name="connsiteY58" fmla="*/ 1935482 h 2602953"/>
                                <a:gd name="connsiteX59" fmla="*/ 133468 w 1375539"/>
                                <a:gd name="connsiteY59" fmla="*/ 1921194 h 2602953"/>
                                <a:gd name="connsiteX60" fmla="*/ 142993 w 1375539"/>
                                <a:gd name="connsiteY60" fmla="*/ 1906907 h 2602953"/>
                                <a:gd name="connsiteX61" fmla="*/ 147756 w 1375539"/>
                                <a:gd name="connsiteY61" fmla="*/ 1892619 h 2602953"/>
                                <a:gd name="connsiteX62" fmla="*/ 162043 w 1375539"/>
                                <a:gd name="connsiteY62" fmla="*/ 1883094 h 2602953"/>
                                <a:gd name="connsiteX63" fmla="*/ 190618 w 1375539"/>
                                <a:gd name="connsiteY63" fmla="*/ 1840232 h 2602953"/>
                                <a:gd name="connsiteX64" fmla="*/ 238243 w 1375539"/>
                                <a:gd name="connsiteY64" fmla="*/ 1773557 h 2602953"/>
                                <a:gd name="connsiteX65" fmla="*/ 266818 w 1375539"/>
                                <a:gd name="connsiteY65" fmla="*/ 1735457 h 2602953"/>
                                <a:gd name="connsiteX66" fmla="*/ 304918 w 1375539"/>
                                <a:gd name="connsiteY66" fmla="*/ 1664019 h 2602953"/>
                                <a:gd name="connsiteX67" fmla="*/ 343018 w 1375539"/>
                                <a:gd name="connsiteY67" fmla="*/ 1592582 h 2602953"/>
                                <a:gd name="connsiteX68" fmla="*/ 366831 w 1375539"/>
                                <a:gd name="connsiteY68" fmla="*/ 1535432 h 2602953"/>
                                <a:gd name="connsiteX69" fmla="*/ 400168 w 1375539"/>
                                <a:gd name="connsiteY69" fmla="*/ 1449707 h 2602953"/>
                                <a:gd name="connsiteX70" fmla="*/ 414456 w 1375539"/>
                                <a:gd name="connsiteY70" fmla="*/ 1363982 h 2602953"/>
                                <a:gd name="connsiteX71" fmla="*/ 407788 w 1375539"/>
                                <a:gd name="connsiteY71" fmla="*/ 1255398 h 2602953"/>
                                <a:gd name="connsiteX72" fmla="*/ 397311 w 1375539"/>
                                <a:gd name="connsiteY72" fmla="*/ 1189675 h 2602953"/>
                                <a:gd name="connsiteX73" fmla="*/ 360164 w 1375539"/>
                                <a:gd name="connsiteY73" fmla="*/ 1090615 h 2602953"/>
                                <a:gd name="connsiteX74" fmla="*/ 319206 w 1375539"/>
                                <a:gd name="connsiteY74" fmla="*/ 1011557 h 2602953"/>
                                <a:gd name="connsiteX75" fmla="*/ 271581 w 1375539"/>
                                <a:gd name="connsiteY75" fmla="*/ 921069 h 2602953"/>
                                <a:gd name="connsiteX76" fmla="*/ 214439 w 1375539"/>
                                <a:gd name="connsiteY76" fmla="*/ 816293 h 2602953"/>
                                <a:gd name="connsiteX77" fmla="*/ 176343 w 1375539"/>
                                <a:gd name="connsiteY77" fmla="*/ 744856 h 2602953"/>
                                <a:gd name="connsiteX78" fmla="*/ 133468 w 1375539"/>
                                <a:gd name="connsiteY78" fmla="*/ 630557 h 2602953"/>
                                <a:gd name="connsiteX79" fmla="*/ 123864 w 1375539"/>
                                <a:gd name="connsiteY79" fmla="*/ 497206 h 2602953"/>
                                <a:gd name="connsiteX80" fmla="*/ 152527 w 1375539"/>
                                <a:gd name="connsiteY80" fmla="*/ 382907 h 2602953"/>
                                <a:gd name="connsiteX81" fmla="*/ 185860 w 1375539"/>
                                <a:gd name="connsiteY81" fmla="*/ 311469 h 2602953"/>
                                <a:gd name="connsiteX82" fmla="*/ 228724 w 1375539"/>
                                <a:gd name="connsiteY82" fmla="*/ 240032 h 2602953"/>
                                <a:gd name="connsiteX83" fmla="*/ 291588 w 1375539"/>
                                <a:gd name="connsiteY83" fmla="*/ 164785 h 2602953"/>
                                <a:gd name="connsiteX84" fmla="*/ 360169 w 1375539"/>
                                <a:gd name="connsiteY84" fmla="*/ 97157 h 2602953"/>
                                <a:gd name="connsiteX85" fmla="*/ 434469 w 1375539"/>
                                <a:gd name="connsiteY85"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71643 w 1375539"/>
                                <a:gd name="connsiteY26" fmla="*/ 1925957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47831 w 1375539"/>
                                <a:gd name="connsiteY27" fmla="*/ 1983107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24018 w 1375539"/>
                                <a:gd name="connsiteY28" fmla="*/ 2054544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37354 w 1375539"/>
                                <a:gd name="connsiteY28" fmla="*/ 2086931 h 2602953"/>
                                <a:gd name="connsiteX29" fmla="*/ 685918 w 1375539"/>
                                <a:gd name="connsiteY29" fmla="*/ 2173607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37354 w 1375539"/>
                                <a:gd name="connsiteY28" fmla="*/ 2086931 h 2602953"/>
                                <a:gd name="connsiteX29" fmla="*/ 706875 w 1375539"/>
                                <a:gd name="connsiteY29" fmla="*/ 2194563 h 2602953"/>
                                <a:gd name="connsiteX30" fmla="*/ 676393 w 1375539"/>
                                <a:gd name="connsiteY30" fmla="*/ 2230757 h 2602953"/>
                                <a:gd name="connsiteX31" fmla="*/ 657343 w 1375539"/>
                                <a:gd name="connsiteY31" fmla="*/ 2287907 h 2602953"/>
                                <a:gd name="connsiteX32" fmla="*/ 633531 w 1375539"/>
                                <a:gd name="connsiteY32" fmla="*/ 2345057 h 2602953"/>
                                <a:gd name="connsiteX33" fmla="*/ 600193 w 1375539"/>
                                <a:gd name="connsiteY33" fmla="*/ 2435544 h 2602953"/>
                                <a:gd name="connsiteX34" fmla="*/ 571618 w 1375539"/>
                                <a:gd name="connsiteY34" fmla="*/ 2459357 h 2602953"/>
                                <a:gd name="connsiteX35" fmla="*/ 543043 w 1375539"/>
                                <a:gd name="connsiteY35" fmla="*/ 2487932 h 2602953"/>
                                <a:gd name="connsiteX36" fmla="*/ 528756 w 1375539"/>
                                <a:gd name="connsiteY36" fmla="*/ 2502219 h 2602953"/>
                                <a:gd name="connsiteX37" fmla="*/ 509706 w 1375539"/>
                                <a:gd name="connsiteY37" fmla="*/ 2530794 h 2602953"/>
                                <a:gd name="connsiteX38" fmla="*/ 495418 w 1375539"/>
                                <a:gd name="connsiteY38" fmla="*/ 2535557 h 2602953"/>
                                <a:gd name="connsiteX39" fmla="*/ 466843 w 1375539"/>
                                <a:gd name="connsiteY39" fmla="*/ 2559369 h 2602953"/>
                                <a:gd name="connsiteX40" fmla="*/ 438268 w 1375539"/>
                                <a:gd name="connsiteY40" fmla="*/ 2568894 h 2602953"/>
                                <a:gd name="connsiteX41" fmla="*/ 404931 w 1375539"/>
                                <a:gd name="connsiteY41" fmla="*/ 2597469 h 2602953"/>
                                <a:gd name="connsiteX42" fmla="*/ 366839 w 1375539"/>
                                <a:gd name="connsiteY42" fmla="*/ 2602231 h 2602953"/>
                                <a:gd name="connsiteX43" fmla="*/ 343023 w 1375539"/>
                                <a:gd name="connsiteY43" fmla="*/ 2587937 h 2602953"/>
                                <a:gd name="connsiteX44" fmla="*/ 247770 w 1375539"/>
                                <a:gd name="connsiteY44" fmla="*/ 2578418 h 2602953"/>
                                <a:gd name="connsiteX45" fmla="*/ 147764 w 1375539"/>
                                <a:gd name="connsiteY45" fmla="*/ 2530795 h 2602953"/>
                                <a:gd name="connsiteX46" fmla="*/ 90608 w 1375539"/>
                                <a:gd name="connsiteY46" fmla="*/ 2492696 h 2602953"/>
                                <a:gd name="connsiteX47" fmla="*/ 19170 w 1375539"/>
                                <a:gd name="connsiteY47" fmla="*/ 2397445 h 2602953"/>
                                <a:gd name="connsiteX48" fmla="*/ 125 w 1375539"/>
                                <a:gd name="connsiteY48" fmla="*/ 2297432 h 2602953"/>
                                <a:gd name="connsiteX49" fmla="*/ 4881 w 1375539"/>
                                <a:gd name="connsiteY49" fmla="*/ 2206944 h 2602953"/>
                                <a:gd name="connsiteX50" fmla="*/ 14406 w 1375539"/>
                                <a:gd name="connsiteY50" fmla="*/ 2178369 h 2602953"/>
                                <a:gd name="connsiteX51" fmla="*/ 19168 w 1375539"/>
                                <a:gd name="connsiteY51" fmla="*/ 2164082 h 2602953"/>
                                <a:gd name="connsiteX52" fmla="*/ 28693 w 1375539"/>
                                <a:gd name="connsiteY52" fmla="*/ 2149794 h 2602953"/>
                                <a:gd name="connsiteX53" fmla="*/ 42981 w 1375539"/>
                                <a:gd name="connsiteY53" fmla="*/ 2121219 h 2602953"/>
                                <a:gd name="connsiteX54" fmla="*/ 71556 w 1375539"/>
                                <a:gd name="connsiteY54" fmla="*/ 2035494 h 2602953"/>
                                <a:gd name="connsiteX55" fmla="*/ 81081 w 1375539"/>
                                <a:gd name="connsiteY55" fmla="*/ 2006919 h 2602953"/>
                                <a:gd name="connsiteX56" fmla="*/ 85843 w 1375539"/>
                                <a:gd name="connsiteY56" fmla="*/ 1992632 h 2602953"/>
                                <a:gd name="connsiteX57" fmla="*/ 123943 w 1375539"/>
                                <a:gd name="connsiteY57" fmla="*/ 1935482 h 2602953"/>
                                <a:gd name="connsiteX58" fmla="*/ 133468 w 1375539"/>
                                <a:gd name="connsiteY58" fmla="*/ 1921194 h 2602953"/>
                                <a:gd name="connsiteX59" fmla="*/ 142993 w 1375539"/>
                                <a:gd name="connsiteY59" fmla="*/ 1906907 h 2602953"/>
                                <a:gd name="connsiteX60" fmla="*/ 147756 w 1375539"/>
                                <a:gd name="connsiteY60" fmla="*/ 1892619 h 2602953"/>
                                <a:gd name="connsiteX61" fmla="*/ 162043 w 1375539"/>
                                <a:gd name="connsiteY61" fmla="*/ 1883094 h 2602953"/>
                                <a:gd name="connsiteX62" fmla="*/ 190618 w 1375539"/>
                                <a:gd name="connsiteY62" fmla="*/ 1840232 h 2602953"/>
                                <a:gd name="connsiteX63" fmla="*/ 238243 w 1375539"/>
                                <a:gd name="connsiteY63" fmla="*/ 1773557 h 2602953"/>
                                <a:gd name="connsiteX64" fmla="*/ 266818 w 1375539"/>
                                <a:gd name="connsiteY64" fmla="*/ 1735457 h 2602953"/>
                                <a:gd name="connsiteX65" fmla="*/ 304918 w 1375539"/>
                                <a:gd name="connsiteY65" fmla="*/ 1664019 h 2602953"/>
                                <a:gd name="connsiteX66" fmla="*/ 343018 w 1375539"/>
                                <a:gd name="connsiteY66" fmla="*/ 1592582 h 2602953"/>
                                <a:gd name="connsiteX67" fmla="*/ 366831 w 1375539"/>
                                <a:gd name="connsiteY67" fmla="*/ 1535432 h 2602953"/>
                                <a:gd name="connsiteX68" fmla="*/ 400168 w 1375539"/>
                                <a:gd name="connsiteY68" fmla="*/ 1449707 h 2602953"/>
                                <a:gd name="connsiteX69" fmla="*/ 414456 w 1375539"/>
                                <a:gd name="connsiteY69" fmla="*/ 1363982 h 2602953"/>
                                <a:gd name="connsiteX70" fmla="*/ 407788 w 1375539"/>
                                <a:gd name="connsiteY70" fmla="*/ 1255398 h 2602953"/>
                                <a:gd name="connsiteX71" fmla="*/ 397311 w 1375539"/>
                                <a:gd name="connsiteY71" fmla="*/ 1189675 h 2602953"/>
                                <a:gd name="connsiteX72" fmla="*/ 360164 w 1375539"/>
                                <a:gd name="connsiteY72" fmla="*/ 1090615 h 2602953"/>
                                <a:gd name="connsiteX73" fmla="*/ 319206 w 1375539"/>
                                <a:gd name="connsiteY73" fmla="*/ 1011557 h 2602953"/>
                                <a:gd name="connsiteX74" fmla="*/ 271581 w 1375539"/>
                                <a:gd name="connsiteY74" fmla="*/ 921069 h 2602953"/>
                                <a:gd name="connsiteX75" fmla="*/ 214439 w 1375539"/>
                                <a:gd name="connsiteY75" fmla="*/ 816293 h 2602953"/>
                                <a:gd name="connsiteX76" fmla="*/ 176343 w 1375539"/>
                                <a:gd name="connsiteY76" fmla="*/ 744856 h 2602953"/>
                                <a:gd name="connsiteX77" fmla="*/ 133468 w 1375539"/>
                                <a:gd name="connsiteY77" fmla="*/ 630557 h 2602953"/>
                                <a:gd name="connsiteX78" fmla="*/ 123864 w 1375539"/>
                                <a:gd name="connsiteY78" fmla="*/ 497206 h 2602953"/>
                                <a:gd name="connsiteX79" fmla="*/ 152527 w 1375539"/>
                                <a:gd name="connsiteY79" fmla="*/ 382907 h 2602953"/>
                                <a:gd name="connsiteX80" fmla="*/ 185860 w 1375539"/>
                                <a:gd name="connsiteY80" fmla="*/ 311469 h 2602953"/>
                                <a:gd name="connsiteX81" fmla="*/ 228724 w 1375539"/>
                                <a:gd name="connsiteY81" fmla="*/ 240032 h 2602953"/>
                                <a:gd name="connsiteX82" fmla="*/ 291588 w 1375539"/>
                                <a:gd name="connsiteY82" fmla="*/ 164785 h 2602953"/>
                                <a:gd name="connsiteX83" fmla="*/ 360169 w 1375539"/>
                                <a:gd name="connsiteY83" fmla="*/ 97157 h 2602953"/>
                                <a:gd name="connsiteX84" fmla="*/ 434469 w 1375539"/>
                                <a:gd name="connsiteY84"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83074 w 1375539"/>
                                <a:gd name="connsiteY26" fmla="*/ 1935482 h 2602953"/>
                                <a:gd name="connsiteX27" fmla="*/ 759262 w 1375539"/>
                                <a:gd name="connsiteY27" fmla="*/ 2000253 h 2602953"/>
                                <a:gd name="connsiteX28" fmla="*/ 737354 w 1375539"/>
                                <a:gd name="connsiteY28" fmla="*/ 2086931 h 2602953"/>
                                <a:gd name="connsiteX29" fmla="*/ 706875 w 1375539"/>
                                <a:gd name="connsiteY29" fmla="*/ 2194563 h 2602953"/>
                                <a:gd name="connsiteX30" fmla="*/ 657343 w 1375539"/>
                                <a:gd name="connsiteY30" fmla="*/ 2287907 h 2602953"/>
                                <a:gd name="connsiteX31" fmla="*/ 633531 w 1375539"/>
                                <a:gd name="connsiteY31" fmla="*/ 2345057 h 2602953"/>
                                <a:gd name="connsiteX32" fmla="*/ 600193 w 1375539"/>
                                <a:gd name="connsiteY32" fmla="*/ 2435544 h 2602953"/>
                                <a:gd name="connsiteX33" fmla="*/ 571618 w 1375539"/>
                                <a:gd name="connsiteY33" fmla="*/ 2459357 h 2602953"/>
                                <a:gd name="connsiteX34" fmla="*/ 543043 w 1375539"/>
                                <a:gd name="connsiteY34" fmla="*/ 2487932 h 2602953"/>
                                <a:gd name="connsiteX35" fmla="*/ 528756 w 1375539"/>
                                <a:gd name="connsiteY35" fmla="*/ 2502219 h 2602953"/>
                                <a:gd name="connsiteX36" fmla="*/ 509706 w 1375539"/>
                                <a:gd name="connsiteY36" fmla="*/ 2530794 h 2602953"/>
                                <a:gd name="connsiteX37" fmla="*/ 495418 w 1375539"/>
                                <a:gd name="connsiteY37" fmla="*/ 2535557 h 2602953"/>
                                <a:gd name="connsiteX38" fmla="*/ 466843 w 1375539"/>
                                <a:gd name="connsiteY38" fmla="*/ 2559369 h 2602953"/>
                                <a:gd name="connsiteX39" fmla="*/ 438268 w 1375539"/>
                                <a:gd name="connsiteY39" fmla="*/ 2568894 h 2602953"/>
                                <a:gd name="connsiteX40" fmla="*/ 404931 w 1375539"/>
                                <a:gd name="connsiteY40" fmla="*/ 2597469 h 2602953"/>
                                <a:gd name="connsiteX41" fmla="*/ 366839 w 1375539"/>
                                <a:gd name="connsiteY41" fmla="*/ 2602231 h 2602953"/>
                                <a:gd name="connsiteX42" fmla="*/ 343023 w 1375539"/>
                                <a:gd name="connsiteY42" fmla="*/ 2587937 h 2602953"/>
                                <a:gd name="connsiteX43" fmla="*/ 247770 w 1375539"/>
                                <a:gd name="connsiteY43" fmla="*/ 2578418 h 2602953"/>
                                <a:gd name="connsiteX44" fmla="*/ 147764 w 1375539"/>
                                <a:gd name="connsiteY44" fmla="*/ 2530795 h 2602953"/>
                                <a:gd name="connsiteX45" fmla="*/ 90608 w 1375539"/>
                                <a:gd name="connsiteY45" fmla="*/ 2492696 h 2602953"/>
                                <a:gd name="connsiteX46" fmla="*/ 19170 w 1375539"/>
                                <a:gd name="connsiteY46" fmla="*/ 2397445 h 2602953"/>
                                <a:gd name="connsiteX47" fmla="*/ 125 w 1375539"/>
                                <a:gd name="connsiteY47" fmla="*/ 2297432 h 2602953"/>
                                <a:gd name="connsiteX48" fmla="*/ 4881 w 1375539"/>
                                <a:gd name="connsiteY48" fmla="*/ 2206944 h 2602953"/>
                                <a:gd name="connsiteX49" fmla="*/ 14406 w 1375539"/>
                                <a:gd name="connsiteY49" fmla="*/ 2178369 h 2602953"/>
                                <a:gd name="connsiteX50" fmla="*/ 19168 w 1375539"/>
                                <a:gd name="connsiteY50" fmla="*/ 2164082 h 2602953"/>
                                <a:gd name="connsiteX51" fmla="*/ 28693 w 1375539"/>
                                <a:gd name="connsiteY51" fmla="*/ 2149794 h 2602953"/>
                                <a:gd name="connsiteX52" fmla="*/ 42981 w 1375539"/>
                                <a:gd name="connsiteY52" fmla="*/ 2121219 h 2602953"/>
                                <a:gd name="connsiteX53" fmla="*/ 71556 w 1375539"/>
                                <a:gd name="connsiteY53" fmla="*/ 2035494 h 2602953"/>
                                <a:gd name="connsiteX54" fmla="*/ 81081 w 1375539"/>
                                <a:gd name="connsiteY54" fmla="*/ 2006919 h 2602953"/>
                                <a:gd name="connsiteX55" fmla="*/ 85843 w 1375539"/>
                                <a:gd name="connsiteY55" fmla="*/ 1992632 h 2602953"/>
                                <a:gd name="connsiteX56" fmla="*/ 123943 w 1375539"/>
                                <a:gd name="connsiteY56" fmla="*/ 1935482 h 2602953"/>
                                <a:gd name="connsiteX57" fmla="*/ 133468 w 1375539"/>
                                <a:gd name="connsiteY57" fmla="*/ 1921194 h 2602953"/>
                                <a:gd name="connsiteX58" fmla="*/ 142993 w 1375539"/>
                                <a:gd name="connsiteY58" fmla="*/ 1906907 h 2602953"/>
                                <a:gd name="connsiteX59" fmla="*/ 147756 w 1375539"/>
                                <a:gd name="connsiteY59" fmla="*/ 1892619 h 2602953"/>
                                <a:gd name="connsiteX60" fmla="*/ 162043 w 1375539"/>
                                <a:gd name="connsiteY60" fmla="*/ 1883094 h 2602953"/>
                                <a:gd name="connsiteX61" fmla="*/ 190618 w 1375539"/>
                                <a:gd name="connsiteY61" fmla="*/ 1840232 h 2602953"/>
                                <a:gd name="connsiteX62" fmla="*/ 238243 w 1375539"/>
                                <a:gd name="connsiteY62" fmla="*/ 1773557 h 2602953"/>
                                <a:gd name="connsiteX63" fmla="*/ 266818 w 1375539"/>
                                <a:gd name="connsiteY63" fmla="*/ 1735457 h 2602953"/>
                                <a:gd name="connsiteX64" fmla="*/ 304918 w 1375539"/>
                                <a:gd name="connsiteY64" fmla="*/ 1664019 h 2602953"/>
                                <a:gd name="connsiteX65" fmla="*/ 343018 w 1375539"/>
                                <a:gd name="connsiteY65" fmla="*/ 1592582 h 2602953"/>
                                <a:gd name="connsiteX66" fmla="*/ 366831 w 1375539"/>
                                <a:gd name="connsiteY66" fmla="*/ 1535432 h 2602953"/>
                                <a:gd name="connsiteX67" fmla="*/ 400168 w 1375539"/>
                                <a:gd name="connsiteY67" fmla="*/ 1449707 h 2602953"/>
                                <a:gd name="connsiteX68" fmla="*/ 414456 w 1375539"/>
                                <a:gd name="connsiteY68" fmla="*/ 1363982 h 2602953"/>
                                <a:gd name="connsiteX69" fmla="*/ 407788 w 1375539"/>
                                <a:gd name="connsiteY69" fmla="*/ 1255398 h 2602953"/>
                                <a:gd name="connsiteX70" fmla="*/ 397311 w 1375539"/>
                                <a:gd name="connsiteY70" fmla="*/ 1189675 h 2602953"/>
                                <a:gd name="connsiteX71" fmla="*/ 360164 w 1375539"/>
                                <a:gd name="connsiteY71" fmla="*/ 1090615 h 2602953"/>
                                <a:gd name="connsiteX72" fmla="*/ 319206 w 1375539"/>
                                <a:gd name="connsiteY72" fmla="*/ 1011557 h 2602953"/>
                                <a:gd name="connsiteX73" fmla="*/ 271581 w 1375539"/>
                                <a:gd name="connsiteY73" fmla="*/ 921069 h 2602953"/>
                                <a:gd name="connsiteX74" fmla="*/ 214439 w 1375539"/>
                                <a:gd name="connsiteY74" fmla="*/ 816293 h 2602953"/>
                                <a:gd name="connsiteX75" fmla="*/ 176343 w 1375539"/>
                                <a:gd name="connsiteY75" fmla="*/ 744856 h 2602953"/>
                                <a:gd name="connsiteX76" fmla="*/ 133468 w 1375539"/>
                                <a:gd name="connsiteY76" fmla="*/ 630557 h 2602953"/>
                                <a:gd name="connsiteX77" fmla="*/ 123864 w 1375539"/>
                                <a:gd name="connsiteY77" fmla="*/ 497206 h 2602953"/>
                                <a:gd name="connsiteX78" fmla="*/ 152527 w 1375539"/>
                                <a:gd name="connsiteY78" fmla="*/ 382907 h 2602953"/>
                                <a:gd name="connsiteX79" fmla="*/ 185860 w 1375539"/>
                                <a:gd name="connsiteY79" fmla="*/ 311469 h 2602953"/>
                                <a:gd name="connsiteX80" fmla="*/ 228724 w 1375539"/>
                                <a:gd name="connsiteY80" fmla="*/ 240032 h 2602953"/>
                                <a:gd name="connsiteX81" fmla="*/ 291588 w 1375539"/>
                                <a:gd name="connsiteY81" fmla="*/ 164785 h 2602953"/>
                                <a:gd name="connsiteX82" fmla="*/ 360169 w 1375539"/>
                                <a:gd name="connsiteY82" fmla="*/ 97157 h 2602953"/>
                                <a:gd name="connsiteX83" fmla="*/ 434469 w 1375539"/>
                                <a:gd name="connsiteY83"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57343 w 1375539"/>
                                <a:gd name="connsiteY29" fmla="*/ 2287907 h 2602953"/>
                                <a:gd name="connsiteX30" fmla="*/ 633531 w 1375539"/>
                                <a:gd name="connsiteY30" fmla="*/ 2345057 h 2602953"/>
                                <a:gd name="connsiteX31" fmla="*/ 600193 w 1375539"/>
                                <a:gd name="connsiteY31" fmla="*/ 2435544 h 2602953"/>
                                <a:gd name="connsiteX32" fmla="*/ 571618 w 1375539"/>
                                <a:gd name="connsiteY32" fmla="*/ 2459357 h 2602953"/>
                                <a:gd name="connsiteX33" fmla="*/ 543043 w 1375539"/>
                                <a:gd name="connsiteY33" fmla="*/ 2487932 h 2602953"/>
                                <a:gd name="connsiteX34" fmla="*/ 528756 w 1375539"/>
                                <a:gd name="connsiteY34" fmla="*/ 2502219 h 2602953"/>
                                <a:gd name="connsiteX35" fmla="*/ 509706 w 1375539"/>
                                <a:gd name="connsiteY35" fmla="*/ 2530794 h 2602953"/>
                                <a:gd name="connsiteX36" fmla="*/ 495418 w 1375539"/>
                                <a:gd name="connsiteY36" fmla="*/ 2535557 h 2602953"/>
                                <a:gd name="connsiteX37" fmla="*/ 466843 w 1375539"/>
                                <a:gd name="connsiteY37" fmla="*/ 2559369 h 2602953"/>
                                <a:gd name="connsiteX38" fmla="*/ 438268 w 1375539"/>
                                <a:gd name="connsiteY38" fmla="*/ 2568894 h 2602953"/>
                                <a:gd name="connsiteX39" fmla="*/ 404931 w 1375539"/>
                                <a:gd name="connsiteY39" fmla="*/ 2597469 h 2602953"/>
                                <a:gd name="connsiteX40" fmla="*/ 366839 w 1375539"/>
                                <a:gd name="connsiteY40" fmla="*/ 2602231 h 2602953"/>
                                <a:gd name="connsiteX41" fmla="*/ 343023 w 1375539"/>
                                <a:gd name="connsiteY41" fmla="*/ 2587937 h 2602953"/>
                                <a:gd name="connsiteX42" fmla="*/ 247770 w 1375539"/>
                                <a:gd name="connsiteY42" fmla="*/ 2578418 h 2602953"/>
                                <a:gd name="connsiteX43" fmla="*/ 147764 w 1375539"/>
                                <a:gd name="connsiteY43" fmla="*/ 2530795 h 2602953"/>
                                <a:gd name="connsiteX44" fmla="*/ 90608 w 1375539"/>
                                <a:gd name="connsiteY44" fmla="*/ 2492696 h 2602953"/>
                                <a:gd name="connsiteX45" fmla="*/ 19170 w 1375539"/>
                                <a:gd name="connsiteY45" fmla="*/ 2397445 h 2602953"/>
                                <a:gd name="connsiteX46" fmla="*/ 125 w 1375539"/>
                                <a:gd name="connsiteY46" fmla="*/ 2297432 h 2602953"/>
                                <a:gd name="connsiteX47" fmla="*/ 4881 w 1375539"/>
                                <a:gd name="connsiteY47" fmla="*/ 2206944 h 2602953"/>
                                <a:gd name="connsiteX48" fmla="*/ 14406 w 1375539"/>
                                <a:gd name="connsiteY48" fmla="*/ 2178369 h 2602953"/>
                                <a:gd name="connsiteX49" fmla="*/ 19168 w 1375539"/>
                                <a:gd name="connsiteY49" fmla="*/ 2164082 h 2602953"/>
                                <a:gd name="connsiteX50" fmla="*/ 28693 w 1375539"/>
                                <a:gd name="connsiteY50" fmla="*/ 2149794 h 2602953"/>
                                <a:gd name="connsiteX51" fmla="*/ 42981 w 1375539"/>
                                <a:gd name="connsiteY51" fmla="*/ 2121219 h 2602953"/>
                                <a:gd name="connsiteX52" fmla="*/ 71556 w 1375539"/>
                                <a:gd name="connsiteY52" fmla="*/ 2035494 h 2602953"/>
                                <a:gd name="connsiteX53" fmla="*/ 81081 w 1375539"/>
                                <a:gd name="connsiteY53" fmla="*/ 2006919 h 2602953"/>
                                <a:gd name="connsiteX54" fmla="*/ 85843 w 1375539"/>
                                <a:gd name="connsiteY54" fmla="*/ 1992632 h 2602953"/>
                                <a:gd name="connsiteX55" fmla="*/ 123943 w 1375539"/>
                                <a:gd name="connsiteY55" fmla="*/ 1935482 h 2602953"/>
                                <a:gd name="connsiteX56" fmla="*/ 133468 w 1375539"/>
                                <a:gd name="connsiteY56" fmla="*/ 1921194 h 2602953"/>
                                <a:gd name="connsiteX57" fmla="*/ 142993 w 1375539"/>
                                <a:gd name="connsiteY57" fmla="*/ 1906907 h 2602953"/>
                                <a:gd name="connsiteX58" fmla="*/ 147756 w 1375539"/>
                                <a:gd name="connsiteY58" fmla="*/ 1892619 h 2602953"/>
                                <a:gd name="connsiteX59" fmla="*/ 162043 w 1375539"/>
                                <a:gd name="connsiteY59" fmla="*/ 1883094 h 2602953"/>
                                <a:gd name="connsiteX60" fmla="*/ 190618 w 1375539"/>
                                <a:gd name="connsiteY60" fmla="*/ 1840232 h 2602953"/>
                                <a:gd name="connsiteX61" fmla="*/ 238243 w 1375539"/>
                                <a:gd name="connsiteY61" fmla="*/ 1773557 h 2602953"/>
                                <a:gd name="connsiteX62" fmla="*/ 266818 w 1375539"/>
                                <a:gd name="connsiteY62" fmla="*/ 1735457 h 2602953"/>
                                <a:gd name="connsiteX63" fmla="*/ 304918 w 1375539"/>
                                <a:gd name="connsiteY63" fmla="*/ 1664019 h 2602953"/>
                                <a:gd name="connsiteX64" fmla="*/ 343018 w 1375539"/>
                                <a:gd name="connsiteY64" fmla="*/ 1592582 h 2602953"/>
                                <a:gd name="connsiteX65" fmla="*/ 366831 w 1375539"/>
                                <a:gd name="connsiteY65" fmla="*/ 1535432 h 2602953"/>
                                <a:gd name="connsiteX66" fmla="*/ 400168 w 1375539"/>
                                <a:gd name="connsiteY66" fmla="*/ 1449707 h 2602953"/>
                                <a:gd name="connsiteX67" fmla="*/ 414456 w 1375539"/>
                                <a:gd name="connsiteY67" fmla="*/ 1363982 h 2602953"/>
                                <a:gd name="connsiteX68" fmla="*/ 407788 w 1375539"/>
                                <a:gd name="connsiteY68" fmla="*/ 1255398 h 2602953"/>
                                <a:gd name="connsiteX69" fmla="*/ 397311 w 1375539"/>
                                <a:gd name="connsiteY69" fmla="*/ 1189675 h 2602953"/>
                                <a:gd name="connsiteX70" fmla="*/ 360164 w 1375539"/>
                                <a:gd name="connsiteY70" fmla="*/ 1090615 h 2602953"/>
                                <a:gd name="connsiteX71" fmla="*/ 319206 w 1375539"/>
                                <a:gd name="connsiteY71" fmla="*/ 1011557 h 2602953"/>
                                <a:gd name="connsiteX72" fmla="*/ 271581 w 1375539"/>
                                <a:gd name="connsiteY72" fmla="*/ 921069 h 2602953"/>
                                <a:gd name="connsiteX73" fmla="*/ 214439 w 1375539"/>
                                <a:gd name="connsiteY73" fmla="*/ 816293 h 2602953"/>
                                <a:gd name="connsiteX74" fmla="*/ 176343 w 1375539"/>
                                <a:gd name="connsiteY74" fmla="*/ 744856 h 2602953"/>
                                <a:gd name="connsiteX75" fmla="*/ 133468 w 1375539"/>
                                <a:gd name="connsiteY75" fmla="*/ 630557 h 2602953"/>
                                <a:gd name="connsiteX76" fmla="*/ 123864 w 1375539"/>
                                <a:gd name="connsiteY76" fmla="*/ 497206 h 2602953"/>
                                <a:gd name="connsiteX77" fmla="*/ 152527 w 1375539"/>
                                <a:gd name="connsiteY77" fmla="*/ 382907 h 2602953"/>
                                <a:gd name="connsiteX78" fmla="*/ 185860 w 1375539"/>
                                <a:gd name="connsiteY78" fmla="*/ 311469 h 2602953"/>
                                <a:gd name="connsiteX79" fmla="*/ 228724 w 1375539"/>
                                <a:gd name="connsiteY79" fmla="*/ 240032 h 2602953"/>
                                <a:gd name="connsiteX80" fmla="*/ 291588 w 1375539"/>
                                <a:gd name="connsiteY80" fmla="*/ 164785 h 2602953"/>
                                <a:gd name="connsiteX81" fmla="*/ 360169 w 1375539"/>
                                <a:gd name="connsiteY81" fmla="*/ 97157 h 2602953"/>
                                <a:gd name="connsiteX82" fmla="*/ 434469 w 1375539"/>
                                <a:gd name="connsiteY8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33531 w 1375539"/>
                                <a:gd name="connsiteY30" fmla="*/ 2345057 h 2602953"/>
                                <a:gd name="connsiteX31" fmla="*/ 600193 w 1375539"/>
                                <a:gd name="connsiteY31" fmla="*/ 2435544 h 2602953"/>
                                <a:gd name="connsiteX32" fmla="*/ 571618 w 1375539"/>
                                <a:gd name="connsiteY32" fmla="*/ 2459357 h 2602953"/>
                                <a:gd name="connsiteX33" fmla="*/ 543043 w 1375539"/>
                                <a:gd name="connsiteY33" fmla="*/ 2487932 h 2602953"/>
                                <a:gd name="connsiteX34" fmla="*/ 528756 w 1375539"/>
                                <a:gd name="connsiteY34" fmla="*/ 2502219 h 2602953"/>
                                <a:gd name="connsiteX35" fmla="*/ 509706 w 1375539"/>
                                <a:gd name="connsiteY35" fmla="*/ 2530794 h 2602953"/>
                                <a:gd name="connsiteX36" fmla="*/ 495418 w 1375539"/>
                                <a:gd name="connsiteY36" fmla="*/ 2535557 h 2602953"/>
                                <a:gd name="connsiteX37" fmla="*/ 466843 w 1375539"/>
                                <a:gd name="connsiteY37" fmla="*/ 2559369 h 2602953"/>
                                <a:gd name="connsiteX38" fmla="*/ 438268 w 1375539"/>
                                <a:gd name="connsiteY38" fmla="*/ 2568894 h 2602953"/>
                                <a:gd name="connsiteX39" fmla="*/ 404931 w 1375539"/>
                                <a:gd name="connsiteY39" fmla="*/ 2597469 h 2602953"/>
                                <a:gd name="connsiteX40" fmla="*/ 366839 w 1375539"/>
                                <a:gd name="connsiteY40" fmla="*/ 2602231 h 2602953"/>
                                <a:gd name="connsiteX41" fmla="*/ 343023 w 1375539"/>
                                <a:gd name="connsiteY41" fmla="*/ 2587937 h 2602953"/>
                                <a:gd name="connsiteX42" fmla="*/ 247770 w 1375539"/>
                                <a:gd name="connsiteY42" fmla="*/ 2578418 h 2602953"/>
                                <a:gd name="connsiteX43" fmla="*/ 147764 w 1375539"/>
                                <a:gd name="connsiteY43" fmla="*/ 2530795 h 2602953"/>
                                <a:gd name="connsiteX44" fmla="*/ 90608 w 1375539"/>
                                <a:gd name="connsiteY44" fmla="*/ 2492696 h 2602953"/>
                                <a:gd name="connsiteX45" fmla="*/ 19170 w 1375539"/>
                                <a:gd name="connsiteY45" fmla="*/ 2397445 h 2602953"/>
                                <a:gd name="connsiteX46" fmla="*/ 125 w 1375539"/>
                                <a:gd name="connsiteY46" fmla="*/ 2297432 h 2602953"/>
                                <a:gd name="connsiteX47" fmla="*/ 4881 w 1375539"/>
                                <a:gd name="connsiteY47" fmla="*/ 2206944 h 2602953"/>
                                <a:gd name="connsiteX48" fmla="*/ 14406 w 1375539"/>
                                <a:gd name="connsiteY48" fmla="*/ 2178369 h 2602953"/>
                                <a:gd name="connsiteX49" fmla="*/ 19168 w 1375539"/>
                                <a:gd name="connsiteY49" fmla="*/ 2164082 h 2602953"/>
                                <a:gd name="connsiteX50" fmla="*/ 28693 w 1375539"/>
                                <a:gd name="connsiteY50" fmla="*/ 2149794 h 2602953"/>
                                <a:gd name="connsiteX51" fmla="*/ 42981 w 1375539"/>
                                <a:gd name="connsiteY51" fmla="*/ 2121219 h 2602953"/>
                                <a:gd name="connsiteX52" fmla="*/ 71556 w 1375539"/>
                                <a:gd name="connsiteY52" fmla="*/ 2035494 h 2602953"/>
                                <a:gd name="connsiteX53" fmla="*/ 81081 w 1375539"/>
                                <a:gd name="connsiteY53" fmla="*/ 2006919 h 2602953"/>
                                <a:gd name="connsiteX54" fmla="*/ 85843 w 1375539"/>
                                <a:gd name="connsiteY54" fmla="*/ 1992632 h 2602953"/>
                                <a:gd name="connsiteX55" fmla="*/ 123943 w 1375539"/>
                                <a:gd name="connsiteY55" fmla="*/ 1935482 h 2602953"/>
                                <a:gd name="connsiteX56" fmla="*/ 133468 w 1375539"/>
                                <a:gd name="connsiteY56" fmla="*/ 1921194 h 2602953"/>
                                <a:gd name="connsiteX57" fmla="*/ 142993 w 1375539"/>
                                <a:gd name="connsiteY57" fmla="*/ 1906907 h 2602953"/>
                                <a:gd name="connsiteX58" fmla="*/ 147756 w 1375539"/>
                                <a:gd name="connsiteY58" fmla="*/ 1892619 h 2602953"/>
                                <a:gd name="connsiteX59" fmla="*/ 162043 w 1375539"/>
                                <a:gd name="connsiteY59" fmla="*/ 1883094 h 2602953"/>
                                <a:gd name="connsiteX60" fmla="*/ 190618 w 1375539"/>
                                <a:gd name="connsiteY60" fmla="*/ 1840232 h 2602953"/>
                                <a:gd name="connsiteX61" fmla="*/ 238243 w 1375539"/>
                                <a:gd name="connsiteY61" fmla="*/ 1773557 h 2602953"/>
                                <a:gd name="connsiteX62" fmla="*/ 266818 w 1375539"/>
                                <a:gd name="connsiteY62" fmla="*/ 1735457 h 2602953"/>
                                <a:gd name="connsiteX63" fmla="*/ 304918 w 1375539"/>
                                <a:gd name="connsiteY63" fmla="*/ 1664019 h 2602953"/>
                                <a:gd name="connsiteX64" fmla="*/ 343018 w 1375539"/>
                                <a:gd name="connsiteY64" fmla="*/ 1592582 h 2602953"/>
                                <a:gd name="connsiteX65" fmla="*/ 366831 w 1375539"/>
                                <a:gd name="connsiteY65" fmla="*/ 1535432 h 2602953"/>
                                <a:gd name="connsiteX66" fmla="*/ 400168 w 1375539"/>
                                <a:gd name="connsiteY66" fmla="*/ 1449707 h 2602953"/>
                                <a:gd name="connsiteX67" fmla="*/ 414456 w 1375539"/>
                                <a:gd name="connsiteY67" fmla="*/ 1363982 h 2602953"/>
                                <a:gd name="connsiteX68" fmla="*/ 407788 w 1375539"/>
                                <a:gd name="connsiteY68" fmla="*/ 1255398 h 2602953"/>
                                <a:gd name="connsiteX69" fmla="*/ 397311 w 1375539"/>
                                <a:gd name="connsiteY69" fmla="*/ 1189675 h 2602953"/>
                                <a:gd name="connsiteX70" fmla="*/ 360164 w 1375539"/>
                                <a:gd name="connsiteY70" fmla="*/ 1090615 h 2602953"/>
                                <a:gd name="connsiteX71" fmla="*/ 319206 w 1375539"/>
                                <a:gd name="connsiteY71" fmla="*/ 1011557 h 2602953"/>
                                <a:gd name="connsiteX72" fmla="*/ 271581 w 1375539"/>
                                <a:gd name="connsiteY72" fmla="*/ 921069 h 2602953"/>
                                <a:gd name="connsiteX73" fmla="*/ 214439 w 1375539"/>
                                <a:gd name="connsiteY73" fmla="*/ 816293 h 2602953"/>
                                <a:gd name="connsiteX74" fmla="*/ 176343 w 1375539"/>
                                <a:gd name="connsiteY74" fmla="*/ 744856 h 2602953"/>
                                <a:gd name="connsiteX75" fmla="*/ 133468 w 1375539"/>
                                <a:gd name="connsiteY75" fmla="*/ 630557 h 2602953"/>
                                <a:gd name="connsiteX76" fmla="*/ 123864 w 1375539"/>
                                <a:gd name="connsiteY76" fmla="*/ 497206 h 2602953"/>
                                <a:gd name="connsiteX77" fmla="*/ 152527 w 1375539"/>
                                <a:gd name="connsiteY77" fmla="*/ 382907 h 2602953"/>
                                <a:gd name="connsiteX78" fmla="*/ 185860 w 1375539"/>
                                <a:gd name="connsiteY78" fmla="*/ 311469 h 2602953"/>
                                <a:gd name="connsiteX79" fmla="*/ 228724 w 1375539"/>
                                <a:gd name="connsiteY79" fmla="*/ 240032 h 2602953"/>
                                <a:gd name="connsiteX80" fmla="*/ 291588 w 1375539"/>
                                <a:gd name="connsiteY80" fmla="*/ 164785 h 2602953"/>
                                <a:gd name="connsiteX81" fmla="*/ 360169 w 1375539"/>
                                <a:gd name="connsiteY81" fmla="*/ 97157 h 2602953"/>
                                <a:gd name="connsiteX82" fmla="*/ 434469 w 1375539"/>
                                <a:gd name="connsiteY82"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71618 w 1375539"/>
                                <a:gd name="connsiteY31" fmla="*/ 2459357 h 2602953"/>
                                <a:gd name="connsiteX32" fmla="*/ 543043 w 1375539"/>
                                <a:gd name="connsiteY32" fmla="*/ 2487932 h 2602953"/>
                                <a:gd name="connsiteX33" fmla="*/ 528756 w 1375539"/>
                                <a:gd name="connsiteY33" fmla="*/ 2502219 h 2602953"/>
                                <a:gd name="connsiteX34" fmla="*/ 509706 w 1375539"/>
                                <a:gd name="connsiteY34" fmla="*/ 2530794 h 2602953"/>
                                <a:gd name="connsiteX35" fmla="*/ 495418 w 1375539"/>
                                <a:gd name="connsiteY35" fmla="*/ 2535557 h 2602953"/>
                                <a:gd name="connsiteX36" fmla="*/ 466843 w 1375539"/>
                                <a:gd name="connsiteY36" fmla="*/ 2559369 h 2602953"/>
                                <a:gd name="connsiteX37" fmla="*/ 438268 w 1375539"/>
                                <a:gd name="connsiteY37" fmla="*/ 2568894 h 2602953"/>
                                <a:gd name="connsiteX38" fmla="*/ 404931 w 1375539"/>
                                <a:gd name="connsiteY38" fmla="*/ 2597469 h 2602953"/>
                                <a:gd name="connsiteX39" fmla="*/ 366839 w 1375539"/>
                                <a:gd name="connsiteY39" fmla="*/ 2602231 h 2602953"/>
                                <a:gd name="connsiteX40" fmla="*/ 343023 w 1375539"/>
                                <a:gd name="connsiteY40" fmla="*/ 2587937 h 2602953"/>
                                <a:gd name="connsiteX41" fmla="*/ 247770 w 1375539"/>
                                <a:gd name="connsiteY41" fmla="*/ 2578418 h 2602953"/>
                                <a:gd name="connsiteX42" fmla="*/ 147764 w 1375539"/>
                                <a:gd name="connsiteY42" fmla="*/ 2530795 h 2602953"/>
                                <a:gd name="connsiteX43" fmla="*/ 90608 w 1375539"/>
                                <a:gd name="connsiteY43" fmla="*/ 2492696 h 2602953"/>
                                <a:gd name="connsiteX44" fmla="*/ 19170 w 1375539"/>
                                <a:gd name="connsiteY44" fmla="*/ 2397445 h 2602953"/>
                                <a:gd name="connsiteX45" fmla="*/ 125 w 1375539"/>
                                <a:gd name="connsiteY45" fmla="*/ 2297432 h 2602953"/>
                                <a:gd name="connsiteX46" fmla="*/ 4881 w 1375539"/>
                                <a:gd name="connsiteY46" fmla="*/ 2206944 h 2602953"/>
                                <a:gd name="connsiteX47" fmla="*/ 14406 w 1375539"/>
                                <a:gd name="connsiteY47" fmla="*/ 2178369 h 2602953"/>
                                <a:gd name="connsiteX48" fmla="*/ 19168 w 1375539"/>
                                <a:gd name="connsiteY48" fmla="*/ 2164082 h 2602953"/>
                                <a:gd name="connsiteX49" fmla="*/ 28693 w 1375539"/>
                                <a:gd name="connsiteY49" fmla="*/ 2149794 h 2602953"/>
                                <a:gd name="connsiteX50" fmla="*/ 42981 w 1375539"/>
                                <a:gd name="connsiteY50" fmla="*/ 2121219 h 2602953"/>
                                <a:gd name="connsiteX51" fmla="*/ 71556 w 1375539"/>
                                <a:gd name="connsiteY51" fmla="*/ 2035494 h 2602953"/>
                                <a:gd name="connsiteX52" fmla="*/ 81081 w 1375539"/>
                                <a:gd name="connsiteY52" fmla="*/ 2006919 h 2602953"/>
                                <a:gd name="connsiteX53" fmla="*/ 85843 w 1375539"/>
                                <a:gd name="connsiteY53" fmla="*/ 1992632 h 2602953"/>
                                <a:gd name="connsiteX54" fmla="*/ 123943 w 1375539"/>
                                <a:gd name="connsiteY54" fmla="*/ 1935482 h 2602953"/>
                                <a:gd name="connsiteX55" fmla="*/ 133468 w 1375539"/>
                                <a:gd name="connsiteY55" fmla="*/ 1921194 h 2602953"/>
                                <a:gd name="connsiteX56" fmla="*/ 142993 w 1375539"/>
                                <a:gd name="connsiteY56" fmla="*/ 1906907 h 2602953"/>
                                <a:gd name="connsiteX57" fmla="*/ 147756 w 1375539"/>
                                <a:gd name="connsiteY57" fmla="*/ 1892619 h 2602953"/>
                                <a:gd name="connsiteX58" fmla="*/ 162043 w 1375539"/>
                                <a:gd name="connsiteY58" fmla="*/ 1883094 h 2602953"/>
                                <a:gd name="connsiteX59" fmla="*/ 190618 w 1375539"/>
                                <a:gd name="connsiteY59" fmla="*/ 1840232 h 2602953"/>
                                <a:gd name="connsiteX60" fmla="*/ 238243 w 1375539"/>
                                <a:gd name="connsiteY60" fmla="*/ 1773557 h 2602953"/>
                                <a:gd name="connsiteX61" fmla="*/ 266818 w 1375539"/>
                                <a:gd name="connsiteY61" fmla="*/ 1735457 h 2602953"/>
                                <a:gd name="connsiteX62" fmla="*/ 304918 w 1375539"/>
                                <a:gd name="connsiteY62" fmla="*/ 1664019 h 2602953"/>
                                <a:gd name="connsiteX63" fmla="*/ 343018 w 1375539"/>
                                <a:gd name="connsiteY63" fmla="*/ 1592582 h 2602953"/>
                                <a:gd name="connsiteX64" fmla="*/ 366831 w 1375539"/>
                                <a:gd name="connsiteY64" fmla="*/ 1535432 h 2602953"/>
                                <a:gd name="connsiteX65" fmla="*/ 400168 w 1375539"/>
                                <a:gd name="connsiteY65" fmla="*/ 1449707 h 2602953"/>
                                <a:gd name="connsiteX66" fmla="*/ 414456 w 1375539"/>
                                <a:gd name="connsiteY66" fmla="*/ 1363982 h 2602953"/>
                                <a:gd name="connsiteX67" fmla="*/ 407788 w 1375539"/>
                                <a:gd name="connsiteY67" fmla="*/ 1255398 h 2602953"/>
                                <a:gd name="connsiteX68" fmla="*/ 397311 w 1375539"/>
                                <a:gd name="connsiteY68" fmla="*/ 1189675 h 2602953"/>
                                <a:gd name="connsiteX69" fmla="*/ 360164 w 1375539"/>
                                <a:gd name="connsiteY69" fmla="*/ 1090615 h 2602953"/>
                                <a:gd name="connsiteX70" fmla="*/ 319206 w 1375539"/>
                                <a:gd name="connsiteY70" fmla="*/ 1011557 h 2602953"/>
                                <a:gd name="connsiteX71" fmla="*/ 271581 w 1375539"/>
                                <a:gd name="connsiteY71" fmla="*/ 921069 h 2602953"/>
                                <a:gd name="connsiteX72" fmla="*/ 214439 w 1375539"/>
                                <a:gd name="connsiteY72" fmla="*/ 816293 h 2602953"/>
                                <a:gd name="connsiteX73" fmla="*/ 176343 w 1375539"/>
                                <a:gd name="connsiteY73" fmla="*/ 744856 h 2602953"/>
                                <a:gd name="connsiteX74" fmla="*/ 133468 w 1375539"/>
                                <a:gd name="connsiteY74" fmla="*/ 630557 h 2602953"/>
                                <a:gd name="connsiteX75" fmla="*/ 123864 w 1375539"/>
                                <a:gd name="connsiteY75" fmla="*/ 497206 h 2602953"/>
                                <a:gd name="connsiteX76" fmla="*/ 152527 w 1375539"/>
                                <a:gd name="connsiteY76" fmla="*/ 382907 h 2602953"/>
                                <a:gd name="connsiteX77" fmla="*/ 185860 w 1375539"/>
                                <a:gd name="connsiteY77" fmla="*/ 311469 h 2602953"/>
                                <a:gd name="connsiteX78" fmla="*/ 228724 w 1375539"/>
                                <a:gd name="connsiteY78" fmla="*/ 240032 h 2602953"/>
                                <a:gd name="connsiteX79" fmla="*/ 291588 w 1375539"/>
                                <a:gd name="connsiteY79" fmla="*/ 164785 h 2602953"/>
                                <a:gd name="connsiteX80" fmla="*/ 360169 w 1375539"/>
                                <a:gd name="connsiteY80" fmla="*/ 97157 h 2602953"/>
                                <a:gd name="connsiteX81" fmla="*/ 434469 w 1375539"/>
                                <a:gd name="connsiteY81"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43043 w 1375539"/>
                                <a:gd name="connsiteY31" fmla="*/ 2487932 h 2602953"/>
                                <a:gd name="connsiteX32" fmla="*/ 528756 w 1375539"/>
                                <a:gd name="connsiteY32" fmla="*/ 2502219 h 2602953"/>
                                <a:gd name="connsiteX33" fmla="*/ 509706 w 1375539"/>
                                <a:gd name="connsiteY33" fmla="*/ 2530794 h 2602953"/>
                                <a:gd name="connsiteX34" fmla="*/ 495418 w 1375539"/>
                                <a:gd name="connsiteY34" fmla="*/ 2535557 h 2602953"/>
                                <a:gd name="connsiteX35" fmla="*/ 466843 w 1375539"/>
                                <a:gd name="connsiteY35" fmla="*/ 2559369 h 2602953"/>
                                <a:gd name="connsiteX36" fmla="*/ 438268 w 1375539"/>
                                <a:gd name="connsiteY36" fmla="*/ 2568894 h 2602953"/>
                                <a:gd name="connsiteX37" fmla="*/ 404931 w 1375539"/>
                                <a:gd name="connsiteY37" fmla="*/ 2597469 h 2602953"/>
                                <a:gd name="connsiteX38" fmla="*/ 366839 w 1375539"/>
                                <a:gd name="connsiteY38" fmla="*/ 2602231 h 2602953"/>
                                <a:gd name="connsiteX39" fmla="*/ 343023 w 1375539"/>
                                <a:gd name="connsiteY39" fmla="*/ 2587937 h 2602953"/>
                                <a:gd name="connsiteX40" fmla="*/ 247770 w 1375539"/>
                                <a:gd name="connsiteY40" fmla="*/ 2578418 h 2602953"/>
                                <a:gd name="connsiteX41" fmla="*/ 147764 w 1375539"/>
                                <a:gd name="connsiteY41" fmla="*/ 2530795 h 2602953"/>
                                <a:gd name="connsiteX42" fmla="*/ 90608 w 1375539"/>
                                <a:gd name="connsiteY42" fmla="*/ 2492696 h 2602953"/>
                                <a:gd name="connsiteX43" fmla="*/ 19170 w 1375539"/>
                                <a:gd name="connsiteY43" fmla="*/ 2397445 h 2602953"/>
                                <a:gd name="connsiteX44" fmla="*/ 125 w 1375539"/>
                                <a:gd name="connsiteY44" fmla="*/ 2297432 h 2602953"/>
                                <a:gd name="connsiteX45" fmla="*/ 4881 w 1375539"/>
                                <a:gd name="connsiteY45" fmla="*/ 2206944 h 2602953"/>
                                <a:gd name="connsiteX46" fmla="*/ 14406 w 1375539"/>
                                <a:gd name="connsiteY46" fmla="*/ 2178369 h 2602953"/>
                                <a:gd name="connsiteX47" fmla="*/ 19168 w 1375539"/>
                                <a:gd name="connsiteY47" fmla="*/ 2164082 h 2602953"/>
                                <a:gd name="connsiteX48" fmla="*/ 28693 w 1375539"/>
                                <a:gd name="connsiteY48" fmla="*/ 2149794 h 2602953"/>
                                <a:gd name="connsiteX49" fmla="*/ 42981 w 1375539"/>
                                <a:gd name="connsiteY49" fmla="*/ 2121219 h 2602953"/>
                                <a:gd name="connsiteX50" fmla="*/ 71556 w 1375539"/>
                                <a:gd name="connsiteY50" fmla="*/ 2035494 h 2602953"/>
                                <a:gd name="connsiteX51" fmla="*/ 81081 w 1375539"/>
                                <a:gd name="connsiteY51" fmla="*/ 2006919 h 2602953"/>
                                <a:gd name="connsiteX52" fmla="*/ 85843 w 1375539"/>
                                <a:gd name="connsiteY52" fmla="*/ 1992632 h 2602953"/>
                                <a:gd name="connsiteX53" fmla="*/ 123943 w 1375539"/>
                                <a:gd name="connsiteY53" fmla="*/ 1935482 h 2602953"/>
                                <a:gd name="connsiteX54" fmla="*/ 133468 w 1375539"/>
                                <a:gd name="connsiteY54" fmla="*/ 1921194 h 2602953"/>
                                <a:gd name="connsiteX55" fmla="*/ 142993 w 1375539"/>
                                <a:gd name="connsiteY55" fmla="*/ 1906907 h 2602953"/>
                                <a:gd name="connsiteX56" fmla="*/ 147756 w 1375539"/>
                                <a:gd name="connsiteY56" fmla="*/ 1892619 h 2602953"/>
                                <a:gd name="connsiteX57" fmla="*/ 162043 w 1375539"/>
                                <a:gd name="connsiteY57" fmla="*/ 1883094 h 2602953"/>
                                <a:gd name="connsiteX58" fmla="*/ 190618 w 1375539"/>
                                <a:gd name="connsiteY58" fmla="*/ 1840232 h 2602953"/>
                                <a:gd name="connsiteX59" fmla="*/ 238243 w 1375539"/>
                                <a:gd name="connsiteY59" fmla="*/ 1773557 h 2602953"/>
                                <a:gd name="connsiteX60" fmla="*/ 266818 w 1375539"/>
                                <a:gd name="connsiteY60" fmla="*/ 1735457 h 2602953"/>
                                <a:gd name="connsiteX61" fmla="*/ 304918 w 1375539"/>
                                <a:gd name="connsiteY61" fmla="*/ 1664019 h 2602953"/>
                                <a:gd name="connsiteX62" fmla="*/ 343018 w 1375539"/>
                                <a:gd name="connsiteY62" fmla="*/ 1592582 h 2602953"/>
                                <a:gd name="connsiteX63" fmla="*/ 366831 w 1375539"/>
                                <a:gd name="connsiteY63" fmla="*/ 1535432 h 2602953"/>
                                <a:gd name="connsiteX64" fmla="*/ 400168 w 1375539"/>
                                <a:gd name="connsiteY64" fmla="*/ 1449707 h 2602953"/>
                                <a:gd name="connsiteX65" fmla="*/ 414456 w 1375539"/>
                                <a:gd name="connsiteY65" fmla="*/ 1363982 h 2602953"/>
                                <a:gd name="connsiteX66" fmla="*/ 407788 w 1375539"/>
                                <a:gd name="connsiteY66" fmla="*/ 1255398 h 2602953"/>
                                <a:gd name="connsiteX67" fmla="*/ 397311 w 1375539"/>
                                <a:gd name="connsiteY67" fmla="*/ 1189675 h 2602953"/>
                                <a:gd name="connsiteX68" fmla="*/ 360164 w 1375539"/>
                                <a:gd name="connsiteY68" fmla="*/ 1090615 h 2602953"/>
                                <a:gd name="connsiteX69" fmla="*/ 319206 w 1375539"/>
                                <a:gd name="connsiteY69" fmla="*/ 1011557 h 2602953"/>
                                <a:gd name="connsiteX70" fmla="*/ 271581 w 1375539"/>
                                <a:gd name="connsiteY70" fmla="*/ 921069 h 2602953"/>
                                <a:gd name="connsiteX71" fmla="*/ 214439 w 1375539"/>
                                <a:gd name="connsiteY71" fmla="*/ 816293 h 2602953"/>
                                <a:gd name="connsiteX72" fmla="*/ 176343 w 1375539"/>
                                <a:gd name="connsiteY72" fmla="*/ 744856 h 2602953"/>
                                <a:gd name="connsiteX73" fmla="*/ 133468 w 1375539"/>
                                <a:gd name="connsiteY73" fmla="*/ 630557 h 2602953"/>
                                <a:gd name="connsiteX74" fmla="*/ 123864 w 1375539"/>
                                <a:gd name="connsiteY74" fmla="*/ 497206 h 2602953"/>
                                <a:gd name="connsiteX75" fmla="*/ 152527 w 1375539"/>
                                <a:gd name="connsiteY75" fmla="*/ 382907 h 2602953"/>
                                <a:gd name="connsiteX76" fmla="*/ 185860 w 1375539"/>
                                <a:gd name="connsiteY76" fmla="*/ 311469 h 2602953"/>
                                <a:gd name="connsiteX77" fmla="*/ 228724 w 1375539"/>
                                <a:gd name="connsiteY77" fmla="*/ 240032 h 2602953"/>
                                <a:gd name="connsiteX78" fmla="*/ 291588 w 1375539"/>
                                <a:gd name="connsiteY78" fmla="*/ 164785 h 2602953"/>
                                <a:gd name="connsiteX79" fmla="*/ 360169 w 1375539"/>
                                <a:gd name="connsiteY79" fmla="*/ 97157 h 2602953"/>
                                <a:gd name="connsiteX80" fmla="*/ 434469 w 1375539"/>
                                <a:gd name="connsiteY8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50664 w 1375539"/>
                                <a:gd name="connsiteY31" fmla="*/ 2497457 h 2602953"/>
                                <a:gd name="connsiteX32" fmla="*/ 528756 w 1375539"/>
                                <a:gd name="connsiteY32" fmla="*/ 2502219 h 2602953"/>
                                <a:gd name="connsiteX33" fmla="*/ 509706 w 1375539"/>
                                <a:gd name="connsiteY33" fmla="*/ 2530794 h 2602953"/>
                                <a:gd name="connsiteX34" fmla="*/ 495418 w 1375539"/>
                                <a:gd name="connsiteY34" fmla="*/ 2535557 h 2602953"/>
                                <a:gd name="connsiteX35" fmla="*/ 466843 w 1375539"/>
                                <a:gd name="connsiteY35" fmla="*/ 2559369 h 2602953"/>
                                <a:gd name="connsiteX36" fmla="*/ 438268 w 1375539"/>
                                <a:gd name="connsiteY36" fmla="*/ 2568894 h 2602953"/>
                                <a:gd name="connsiteX37" fmla="*/ 404931 w 1375539"/>
                                <a:gd name="connsiteY37" fmla="*/ 2597469 h 2602953"/>
                                <a:gd name="connsiteX38" fmla="*/ 366839 w 1375539"/>
                                <a:gd name="connsiteY38" fmla="*/ 2602231 h 2602953"/>
                                <a:gd name="connsiteX39" fmla="*/ 343023 w 1375539"/>
                                <a:gd name="connsiteY39" fmla="*/ 2587937 h 2602953"/>
                                <a:gd name="connsiteX40" fmla="*/ 247770 w 1375539"/>
                                <a:gd name="connsiteY40" fmla="*/ 2578418 h 2602953"/>
                                <a:gd name="connsiteX41" fmla="*/ 147764 w 1375539"/>
                                <a:gd name="connsiteY41" fmla="*/ 2530795 h 2602953"/>
                                <a:gd name="connsiteX42" fmla="*/ 90608 w 1375539"/>
                                <a:gd name="connsiteY42" fmla="*/ 2492696 h 2602953"/>
                                <a:gd name="connsiteX43" fmla="*/ 19170 w 1375539"/>
                                <a:gd name="connsiteY43" fmla="*/ 2397445 h 2602953"/>
                                <a:gd name="connsiteX44" fmla="*/ 125 w 1375539"/>
                                <a:gd name="connsiteY44" fmla="*/ 2297432 h 2602953"/>
                                <a:gd name="connsiteX45" fmla="*/ 4881 w 1375539"/>
                                <a:gd name="connsiteY45" fmla="*/ 2206944 h 2602953"/>
                                <a:gd name="connsiteX46" fmla="*/ 14406 w 1375539"/>
                                <a:gd name="connsiteY46" fmla="*/ 2178369 h 2602953"/>
                                <a:gd name="connsiteX47" fmla="*/ 19168 w 1375539"/>
                                <a:gd name="connsiteY47" fmla="*/ 2164082 h 2602953"/>
                                <a:gd name="connsiteX48" fmla="*/ 28693 w 1375539"/>
                                <a:gd name="connsiteY48" fmla="*/ 2149794 h 2602953"/>
                                <a:gd name="connsiteX49" fmla="*/ 42981 w 1375539"/>
                                <a:gd name="connsiteY49" fmla="*/ 2121219 h 2602953"/>
                                <a:gd name="connsiteX50" fmla="*/ 71556 w 1375539"/>
                                <a:gd name="connsiteY50" fmla="*/ 2035494 h 2602953"/>
                                <a:gd name="connsiteX51" fmla="*/ 81081 w 1375539"/>
                                <a:gd name="connsiteY51" fmla="*/ 2006919 h 2602953"/>
                                <a:gd name="connsiteX52" fmla="*/ 85843 w 1375539"/>
                                <a:gd name="connsiteY52" fmla="*/ 1992632 h 2602953"/>
                                <a:gd name="connsiteX53" fmla="*/ 123943 w 1375539"/>
                                <a:gd name="connsiteY53" fmla="*/ 1935482 h 2602953"/>
                                <a:gd name="connsiteX54" fmla="*/ 133468 w 1375539"/>
                                <a:gd name="connsiteY54" fmla="*/ 1921194 h 2602953"/>
                                <a:gd name="connsiteX55" fmla="*/ 142993 w 1375539"/>
                                <a:gd name="connsiteY55" fmla="*/ 1906907 h 2602953"/>
                                <a:gd name="connsiteX56" fmla="*/ 147756 w 1375539"/>
                                <a:gd name="connsiteY56" fmla="*/ 1892619 h 2602953"/>
                                <a:gd name="connsiteX57" fmla="*/ 162043 w 1375539"/>
                                <a:gd name="connsiteY57" fmla="*/ 1883094 h 2602953"/>
                                <a:gd name="connsiteX58" fmla="*/ 190618 w 1375539"/>
                                <a:gd name="connsiteY58" fmla="*/ 1840232 h 2602953"/>
                                <a:gd name="connsiteX59" fmla="*/ 238243 w 1375539"/>
                                <a:gd name="connsiteY59" fmla="*/ 1773557 h 2602953"/>
                                <a:gd name="connsiteX60" fmla="*/ 266818 w 1375539"/>
                                <a:gd name="connsiteY60" fmla="*/ 1735457 h 2602953"/>
                                <a:gd name="connsiteX61" fmla="*/ 304918 w 1375539"/>
                                <a:gd name="connsiteY61" fmla="*/ 1664019 h 2602953"/>
                                <a:gd name="connsiteX62" fmla="*/ 343018 w 1375539"/>
                                <a:gd name="connsiteY62" fmla="*/ 1592582 h 2602953"/>
                                <a:gd name="connsiteX63" fmla="*/ 366831 w 1375539"/>
                                <a:gd name="connsiteY63" fmla="*/ 1535432 h 2602953"/>
                                <a:gd name="connsiteX64" fmla="*/ 400168 w 1375539"/>
                                <a:gd name="connsiteY64" fmla="*/ 1449707 h 2602953"/>
                                <a:gd name="connsiteX65" fmla="*/ 414456 w 1375539"/>
                                <a:gd name="connsiteY65" fmla="*/ 1363982 h 2602953"/>
                                <a:gd name="connsiteX66" fmla="*/ 407788 w 1375539"/>
                                <a:gd name="connsiteY66" fmla="*/ 1255398 h 2602953"/>
                                <a:gd name="connsiteX67" fmla="*/ 397311 w 1375539"/>
                                <a:gd name="connsiteY67" fmla="*/ 1189675 h 2602953"/>
                                <a:gd name="connsiteX68" fmla="*/ 360164 w 1375539"/>
                                <a:gd name="connsiteY68" fmla="*/ 1090615 h 2602953"/>
                                <a:gd name="connsiteX69" fmla="*/ 319206 w 1375539"/>
                                <a:gd name="connsiteY69" fmla="*/ 1011557 h 2602953"/>
                                <a:gd name="connsiteX70" fmla="*/ 271581 w 1375539"/>
                                <a:gd name="connsiteY70" fmla="*/ 921069 h 2602953"/>
                                <a:gd name="connsiteX71" fmla="*/ 214439 w 1375539"/>
                                <a:gd name="connsiteY71" fmla="*/ 816293 h 2602953"/>
                                <a:gd name="connsiteX72" fmla="*/ 176343 w 1375539"/>
                                <a:gd name="connsiteY72" fmla="*/ 744856 h 2602953"/>
                                <a:gd name="connsiteX73" fmla="*/ 133468 w 1375539"/>
                                <a:gd name="connsiteY73" fmla="*/ 630557 h 2602953"/>
                                <a:gd name="connsiteX74" fmla="*/ 123864 w 1375539"/>
                                <a:gd name="connsiteY74" fmla="*/ 497206 h 2602953"/>
                                <a:gd name="connsiteX75" fmla="*/ 152527 w 1375539"/>
                                <a:gd name="connsiteY75" fmla="*/ 382907 h 2602953"/>
                                <a:gd name="connsiteX76" fmla="*/ 185860 w 1375539"/>
                                <a:gd name="connsiteY76" fmla="*/ 311469 h 2602953"/>
                                <a:gd name="connsiteX77" fmla="*/ 228724 w 1375539"/>
                                <a:gd name="connsiteY77" fmla="*/ 240032 h 2602953"/>
                                <a:gd name="connsiteX78" fmla="*/ 291588 w 1375539"/>
                                <a:gd name="connsiteY78" fmla="*/ 164785 h 2602953"/>
                                <a:gd name="connsiteX79" fmla="*/ 360169 w 1375539"/>
                                <a:gd name="connsiteY79" fmla="*/ 97157 h 2602953"/>
                                <a:gd name="connsiteX80" fmla="*/ 434469 w 1375539"/>
                                <a:gd name="connsiteY80"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50664 w 1375539"/>
                                <a:gd name="connsiteY31" fmla="*/ 2497457 h 2602953"/>
                                <a:gd name="connsiteX32" fmla="*/ 509706 w 1375539"/>
                                <a:gd name="connsiteY32" fmla="*/ 2530794 h 2602953"/>
                                <a:gd name="connsiteX33" fmla="*/ 495418 w 1375539"/>
                                <a:gd name="connsiteY33" fmla="*/ 2535557 h 2602953"/>
                                <a:gd name="connsiteX34" fmla="*/ 466843 w 1375539"/>
                                <a:gd name="connsiteY34" fmla="*/ 2559369 h 2602953"/>
                                <a:gd name="connsiteX35" fmla="*/ 438268 w 1375539"/>
                                <a:gd name="connsiteY35" fmla="*/ 2568894 h 2602953"/>
                                <a:gd name="connsiteX36" fmla="*/ 404931 w 1375539"/>
                                <a:gd name="connsiteY36" fmla="*/ 2597469 h 2602953"/>
                                <a:gd name="connsiteX37" fmla="*/ 366839 w 1375539"/>
                                <a:gd name="connsiteY37" fmla="*/ 2602231 h 2602953"/>
                                <a:gd name="connsiteX38" fmla="*/ 343023 w 1375539"/>
                                <a:gd name="connsiteY38" fmla="*/ 2587937 h 2602953"/>
                                <a:gd name="connsiteX39" fmla="*/ 247770 w 1375539"/>
                                <a:gd name="connsiteY39" fmla="*/ 2578418 h 2602953"/>
                                <a:gd name="connsiteX40" fmla="*/ 147764 w 1375539"/>
                                <a:gd name="connsiteY40" fmla="*/ 2530795 h 2602953"/>
                                <a:gd name="connsiteX41" fmla="*/ 90608 w 1375539"/>
                                <a:gd name="connsiteY41" fmla="*/ 2492696 h 2602953"/>
                                <a:gd name="connsiteX42" fmla="*/ 19170 w 1375539"/>
                                <a:gd name="connsiteY42" fmla="*/ 2397445 h 2602953"/>
                                <a:gd name="connsiteX43" fmla="*/ 125 w 1375539"/>
                                <a:gd name="connsiteY43" fmla="*/ 2297432 h 2602953"/>
                                <a:gd name="connsiteX44" fmla="*/ 4881 w 1375539"/>
                                <a:gd name="connsiteY44" fmla="*/ 2206944 h 2602953"/>
                                <a:gd name="connsiteX45" fmla="*/ 14406 w 1375539"/>
                                <a:gd name="connsiteY45" fmla="*/ 2178369 h 2602953"/>
                                <a:gd name="connsiteX46" fmla="*/ 19168 w 1375539"/>
                                <a:gd name="connsiteY46" fmla="*/ 2164082 h 2602953"/>
                                <a:gd name="connsiteX47" fmla="*/ 28693 w 1375539"/>
                                <a:gd name="connsiteY47" fmla="*/ 2149794 h 2602953"/>
                                <a:gd name="connsiteX48" fmla="*/ 42981 w 1375539"/>
                                <a:gd name="connsiteY48" fmla="*/ 2121219 h 2602953"/>
                                <a:gd name="connsiteX49" fmla="*/ 71556 w 1375539"/>
                                <a:gd name="connsiteY49" fmla="*/ 2035494 h 2602953"/>
                                <a:gd name="connsiteX50" fmla="*/ 81081 w 1375539"/>
                                <a:gd name="connsiteY50" fmla="*/ 2006919 h 2602953"/>
                                <a:gd name="connsiteX51" fmla="*/ 85843 w 1375539"/>
                                <a:gd name="connsiteY51" fmla="*/ 1992632 h 2602953"/>
                                <a:gd name="connsiteX52" fmla="*/ 123943 w 1375539"/>
                                <a:gd name="connsiteY52" fmla="*/ 1935482 h 2602953"/>
                                <a:gd name="connsiteX53" fmla="*/ 133468 w 1375539"/>
                                <a:gd name="connsiteY53" fmla="*/ 1921194 h 2602953"/>
                                <a:gd name="connsiteX54" fmla="*/ 142993 w 1375539"/>
                                <a:gd name="connsiteY54" fmla="*/ 1906907 h 2602953"/>
                                <a:gd name="connsiteX55" fmla="*/ 147756 w 1375539"/>
                                <a:gd name="connsiteY55" fmla="*/ 1892619 h 2602953"/>
                                <a:gd name="connsiteX56" fmla="*/ 162043 w 1375539"/>
                                <a:gd name="connsiteY56" fmla="*/ 1883094 h 2602953"/>
                                <a:gd name="connsiteX57" fmla="*/ 190618 w 1375539"/>
                                <a:gd name="connsiteY57" fmla="*/ 1840232 h 2602953"/>
                                <a:gd name="connsiteX58" fmla="*/ 238243 w 1375539"/>
                                <a:gd name="connsiteY58" fmla="*/ 1773557 h 2602953"/>
                                <a:gd name="connsiteX59" fmla="*/ 266818 w 1375539"/>
                                <a:gd name="connsiteY59" fmla="*/ 1735457 h 2602953"/>
                                <a:gd name="connsiteX60" fmla="*/ 304918 w 1375539"/>
                                <a:gd name="connsiteY60" fmla="*/ 1664019 h 2602953"/>
                                <a:gd name="connsiteX61" fmla="*/ 343018 w 1375539"/>
                                <a:gd name="connsiteY61" fmla="*/ 1592582 h 2602953"/>
                                <a:gd name="connsiteX62" fmla="*/ 366831 w 1375539"/>
                                <a:gd name="connsiteY62" fmla="*/ 1535432 h 2602953"/>
                                <a:gd name="connsiteX63" fmla="*/ 400168 w 1375539"/>
                                <a:gd name="connsiteY63" fmla="*/ 1449707 h 2602953"/>
                                <a:gd name="connsiteX64" fmla="*/ 414456 w 1375539"/>
                                <a:gd name="connsiteY64" fmla="*/ 1363982 h 2602953"/>
                                <a:gd name="connsiteX65" fmla="*/ 407788 w 1375539"/>
                                <a:gd name="connsiteY65" fmla="*/ 1255398 h 2602953"/>
                                <a:gd name="connsiteX66" fmla="*/ 397311 w 1375539"/>
                                <a:gd name="connsiteY66" fmla="*/ 1189675 h 2602953"/>
                                <a:gd name="connsiteX67" fmla="*/ 360164 w 1375539"/>
                                <a:gd name="connsiteY67" fmla="*/ 1090615 h 2602953"/>
                                <a:gd name="connsiteX68" fmla="*/ 319206 w 1375539"/>
                                <a:gd name="connsiteY68" fmla="*/ 1011557 h 2602953"/>
                                <a:gd name="connsiteX69" fmla="*/ 271581 w 1375539"/>
                                <a:gd name="connsiteY69" fmla="*/ 921069 h 2602953"/>
                                <a:gd name="connsiteX70" fmla="*/ 214439 w 1375539"/>
                                <a:gd name="connsiteY70" fmla="*/ 816293 h 2602953"/>
                                <a:gd name="connsiteX71" fmla="*/ 176343 w 1375539"/>
                                <a:gd name="connsiteY71" fmla="*/ 744856 h 2602953"/>
                                <a:gd name="connsiteX72" fmla="*/ 133468 w 1375539"/>
                                <a:gd name="connsiteY72" fmla="*/ 630557 h 2602953"/>
                                <a:gd name="connsiteX73" fmla="*/ 123864 w 1375539"/>
                                <a:gd name="connsiteY73" fmla="*/ 497206 h 2602953"/>
                                <a:gd name="connsiteX74" fmla="*/ 152527 w 1375539"/>
                                <a:gd name="connsiteY74" fmla="*/ 382907 h 2602953"/>
                                <a:gd name="connsiteX75" fmla="*/ 185860 w 1375539"/>
                                <a:gd name="connsiteY75" fmla="*/ 311469 h 2602953"/>
                                <a:gd name="connsiteX76" fmla="*/ 228724 w 1375539"/>
                                <a:gd name="connsiteY76" fmla="*/ 240032 h 2602953"/>
                                <a:gd name="connsiteX77" fmla="*/ 291588 w 1375539"/>
                                <a:gd name="connsiteY77" fmla="*/ 164785 h 2602953"/>
                                <a:gd name="connsiteX78" fmla="*/ 360169 w 1375539"/>
                                <a:gd name="connsiteY78" fmla="*/ 97157 h 2602953"/>
                                <a:gd name="connsiteX79" fmla="*/ 434469 w 1375539"/>
                                <a:gd name="connsiteY79" fmla="*/ 53341 h 2602953"/>
                                <a:gd name="connsiteX0" fmla="*/ 434469 w 1375539"/>
                                <a:gd name="connsiteY0" fmla="*/ 53341 h 2602953"/>
                                <a:gd name="connsiteX1" fmla="*/ 531621 w 1375539"/>
                                <a:gd name="connsiteY1" fmla="*/ 17147 h 2602953"/>
                                <a:gd name="connsiteX2" fmla="*/ 624015 w 1375539"/>
                                <a:gd name="connsiteY2" fmla="*/ 1907 h 2602953"/>
                                <a:gd name="connsiteX3" fmla="*/ 746861 w 1375539"/>
                                <a:gd name="connsiteY3" fmla="*/ 2859 h 2602953"/>
                                <a:gd name="connsiteX4" fmla="*/ 838318 w 1375539"/>
                                <a:gd name="connsiteY4" fmla="*/ 25719 h 2602953"/>
                                <a:gd name="connsiteX5" fmla="*/ 942151 w 1375539"/>
                                <a:gd name="connsiteY5" fmla="*/ 66677 h 2602953"/>
                                <a:gd name="connsiteX6" fmla="*/ 1029773 w 1375539"/>
                                <a:gd name="connsiteY6" fmla="*/ 104778 h 2602953"/>
                                <a:gd name="connsiteX7" fmla="*/ 1126931 w 1375539"/>
                                <a:gd name="connsiteY7" fmla="*/ 162881 h 2602953"/>
                                <a:gd name="connsiteX8" fmla="*/ 1215510 w 1375539"/>
                                <a:gd name="connsiteY8" fmla="*/ 232413 h 2602953"/>
                                <a:gd name="connsiteX9" fmla="*/ 1269795 w 1375539"/>
                                <a:gd name="connsiteY9" fmla="*/ 293372 h 2602953"/>
                                <a:gd name="connsiteX10" fmla="*/ 1305040 w 1375539"/>
                                <a:gd name="connsiteY10" fmla="*/ 357190 h 2602953"/>
                                <a:gd name="connsiteX11" fmla="*/ 1333618 w 1375539"/>
                                <a:gd name="connsiteY11" fmla="*/ 419103 h 2602953"/>
                                <a:gd name="connsiteX12" fmla="*/ 1361239 w 1375539"/>
                                <a:gd name="connsiteY12" fmla="*/ 491493 h 2602953"/>
                                <a:gd name="connsiteX13" fmla="*/ 1369813 w 1375539"/>
                                <a:gd name="connsiteY13" fmla="*/ 541974 h 2602953"/>
                                <a:gd name="connsiteX14" fmla="*/ 1375527 w 1375539"/>
                                <a:gd name="connsiteY14" fmla="*/ 606746 h 2602953"/>
                                <a:gd name="connsiteX15" fmla="*/ 1370761 w 1375539"/>
                                <a:gd name="connsiteY15" fmla="*/ 677228 h 2602953"/>
                                <a:gd name="connsiteX16" fmla="*/ 1353610 w 1375539"/>
                                <a:gd name="connsiteY16" fmla="*/ 770574 h 2602953"/>
                                <a:gd name="connsiteX17" fmla="*/ 1305042 w 1375539"/>
                                <a:gd name="connsiteY17" fmla="*/ 917258 h 2602953"/>
                                <a:gd name="connsiteX18" fmla="*/ 1272656 w 1375539"/>
                                <a:gd name="connsiteY18" fmla="*/ 990602 h 2602953"/>
                                <a:gd name="connsiteX19" fmla="*/ 1224079 w 1375539"/>
                                <a:gd name="connsiteY19" fmla="*/ 1091567 h 2602953"/>
                                <a:gd name="connsiteX20" fmla="*/ 1169785 w 1375539"/>
                                <a:gd name="connsiteY20" fmla="*/ 1192532 h 2602953"/>
                                <a:gd name="connsiteX21" fmla="*/ 1090733 w 1375539"/>
                                <a:gd name="connsiteY21" fmla="*/ 1322070 h 2602953"/>
                                <a:gd name="connsiteX22" fmla="*/ 1024056 w 1375539"/>
                                <a:gd name="connsiteY22" fmla="*/ 1440182 h 2602953"/>
                                <a:gd name="connsiteX23" fmla="*/ 940240 w 1375539"/>
                                <a:gd name="connsiteY23" fmla="*/ 1578291 h 2602953"/>
                                <a:gd name="connsiteX24" fmla="*/ 863084 w 1375539"/>
                                <a:gd name="connsiteY24" fmla="*/ 1719264 h 2602953"/>
                                <a:gd name="connsiteX25" fmla="*/ 816413 w 1375539"/>
                                <a:gd name="connsiteY25" fmla="*/ 1825944 h 2602953"/>
                                <a:gd name="connsiteX26" fmla="*/ 759262 w 1375539"/>
                                <a:gd name="connsiteY26" fmla="*/ 2000253 h 2602953"/>
                                <a:gd name="connsiteX27" fmla="*/ 737354 w 1375539"/>
                                <a:gd name="connsiteY27" fmla="*/ 2086931 h 2602953"/>
                                <a:gd name="connsiteX28" fmla="*/ 706875 w 1375539"/>
                                <a:gd name="connsiteY28" fmla="*/ 2194563 h 2602953"/>
                                <a:gd name="connsiteX29" fmla="*/ 668774 w 1375539"/>
                                <a:gd name="connsiteY29" fmla="*/ 2297433 h 2602953"/>
                                <a:gd name="connsiteX30" fmla="*/ 600193 w 1375539"/>
                                <a:gd name="connsiteY30" fmla="*/ 2435544 h 2602953"/>
                                <a:gd name="connsiteX31" fmla="*/ 550664 w 1375539"/>
                                <a:gd name="connsiteY31" fmla="*/ 2497457 h 2602953"/>
                                <a:gd name="connsiteX32" fmla="*/ 509706 w 1375539"/>
                                <a:gd name="connsiteY32" fmla="*/ 2530794 h 2602953"/>
                                <a:gd name="connsiteX33" fmla="*/ 466843 w 1375539"/>
                                <a:gd name="connsiteY33" fmla="*/ 2559369 h 2602953"/>
                                <a:gd name="connsiteX34" fmla="*/ 438268 w 1375539"/>
                                <a:gd name="connsiteY34" fmla="*/ 2568894 h 2602953"/>
                                <a:gd name="connsiteX35" fmla="*/ 404931 w 1375539"/>
                                <a:gd name="connsiteY35" fmla="*/ 2597469 h 2602953"/>
                                <a:gd name="connsiteX36" fmla="*/ 366839 w 1375539"/>
                                <a:gd name="connsiteY36" fmla="*/ 2602231 h 2602953"/>
                                <a:gd name="connsiteX37" fmla="*/ 343023 w 1375539"/>
                                <a:gd name="connsiteY37" fmla="*/ 2587937 h 2602953"/>
                                <a:gd name="connsiteX38" fmla="*/ 247770 w 1375539"/>
                                <a:gd name="connsiteY38" fmla="*/ 2578418 h 2602953"/>
                                <a:gd name="connsiteX39" fmla="*/ 147764 w 1375539"/>
                                <a:gd name="connsiteY39" fmla="*/ 2530795 h 2602953"/>
                                <a:gd name="connsiteX40" fmla="*/ 90608 w 1375539"/>
                                <a:gd name="connsiteY40" fmla="*/ 2492696 h 2602953"/>
                                <a:gd name="connsiteX41" fmla="*/ 19170 w 1375539"/>
                                <a:gd name="connsiteY41" fmla="*/ 2397445 h 2602953"/>
                                <a:gd name="connsiteX42" fmla="*/ 125 w 1375539"/>
                                <a:gd name="connsiteY42" fmla="*/ 2297432 h 2602953"/>
                                <a:gd name="connsiteX43" fmla="*/ 4881 w 1375539"/>
                                <a:gd name="connsiteY43" fmla="*/ 2206944 h 2602953"/>
                                <a:gd name="connsiteX44" fmla="*/ 14406 w 1375539"/>
                                <a:gd name="connsiteY44" fmla="*/ 2178369 h 2602953"/>
                                <a:gd name="connsiteX45" fmla="*/ 19168 w 1375539"/>
                                <a:gd name="connsiteY45" fmla="*/ 2164082 h 2602953"/>
                                <a:gd name="connsiteX46" fmla="*/ 28693 w 1375539"/>
                                <a:gd name="connsiteY46" fmla="*/ 2149794 h 2602953"/>
                                <a:gd name="connsiteX47" fmla="*/ 42981 w 1375539"/>
                                <a:gd name="connsiteY47" fmla="*/ 2121219 h 2602953"/>
                                <a:gd name="connsiteX48" fmla="*/ 71556 w 1375539"/>
                                <a:gd name="connsiteY48" fmla="*/ 2035494 h 2602953"/>
                                <a:gd name="connsiteX49" fmla="*/ 81081 w 1375539"/>
                                <a:gd name="connsiteY49" fmla="*/ 2006919 h 2602953"/>
                                <a:gd name="connsiteX50" fmla="*/ 85843 w 1375539"/>
                                <a:gd name="connsiteY50" fmla="*/ 1992632 h 2602953"/>
                                <a:gd name="connsiteX51" fmla="*/ 123943 w 1375539"/>
                                <a:gd name="connsiteY51" fmla="*/ 1935482 h 2602953"/>
                                <a:gd name="connsiteX52" fmla="*/ 133468 w 1375539"/>
                                <a:gd name="connsiteY52" fmla="*/ 1921194 h 2602953"/>
                                <a:gd name="connsiteX53" fmla="*/ 142993 w 1375539"/>
                                <a:gd name="connsiteY53" fmla="*/ 1906907 h 2602953"/>
                                <a:gd name="connsiteX54" fmla="*/ 147756 w 1375539"/>
                                <a:gd name="connsiteY54" fmla="*/ 1892619 h 2602953"/>
                                <a:gd name="connsiteX55" fmla="*/ 162043 w 1375539"/>
                                <a:gd name="connsiteY55" fmla="*/ 1883094 h 2602953"/>
                                <a:gd name="connsiteX56" fmla="*/ 190618 w 1375539"/>
                                <a:gd name="connsiteY56" fmla="*/ 1840232 h 2602953"/>
                                <a:gd name="connsiteX57" fmla="*/ 238243 w 1375539"/>
                                <a:gd name="connsiteY57" fmla="*/ 1773557 h 2602953"/>
                                <a:gd name="connsiteX58" fmla="*/ 266818 w 1375539"/>
                                <a:gd name="connsiteY58" fmla="*/ 1735457 h 2602953"/>
                                <a:gd name="connsiteX59" fmla="*/ 304918 w 1375539"/>
                                <a:gd name="connsiteY59" fmla="*/ 1664019 h 2602953"/>
                                <a:gd name="connsiteX60" fmla="*/ 343018 w 1375539"/>
                                <a:gd name="connsiteY60" fmla="*/ 1592582 h 2602953"/>
                                <a:gd name="connsiteX61" fmla="*/ 366831 w 1375539"/>
                                <a:gd name="connsiteY61" fmla="*/ 1535432 h 2602953"/>
                                <a:gd name="connsiteX62" fmla="*/ 400168 w 1375539"/>
                                <a:gd name="connsiteY62" fmla="*/ 1449707 h 2602953"/>
                                <a:gd name="connsiteX63" fmla="*/ 414456 w 1375539"/>
                                <a:gd name="connsiteY63" fmla="*/ 1363982 h 2602953"/>
                                <a:gd name="connsiteX64" fmla="*/ 407788 w 1375539"/>
                                <a:gd name="connsiteY64" fmla="*/ 1255398 h 2602953"/>
                                <a:gd name="connsiteX65" fmla="*/ 397311 w 1375539"/>
                                <a:gd name="connsiteY65" fmla="*/ 1189675 h 2602953"/>
                                <a:gd name="connsiteX66" fmla="*/ 360164 w 1375539"/>
                                <a:gd name="connsiteY66" fmla="*/ 1090615 h 2602953"/>
                                <a:gd name="connsiteX67" fmla="*/ 319206 w 1375539"/>
                                <a:gd name="connsiteY67" fmla="*/ 1011557 h 2602953"/>
                                <a:gd name="connsiteX68" fmla="*/ 271581 w 1375539"/>
                                <a:gd name="connsiteY68" fmla="*/ 921069 h 2602953"/>
                                <a:gd name="connsiteX69" fmla="*/ 214439 w 1375539"/>
                                <a:gd name="connsiteY69" fmla="*/ 816293 h 2602953"/>
                                <a:gd name="connsiteX70" fmla="*/ 176343 w 1375539"/>
                                <a:gd name="connsiteY70" fmla="*/ 744856 h 2602953"/>
                                <a:gd name="connsiteX71" fmla="*/ 133468 w 1375539"/>
                                <a:gd name="connsiteY71" fmla="*/ 630557 h 2602953"/>
                                <a:gd name="connsiteX72" fmla="*/ 123864 w 1375539"/>
                                <a:gd name="connsiteY72" fmla="*/ 497206 h 2602953"/>
                                <a:gd name="connsiteX73" fmla="*/ 152527 w 1375539"/>
                                <a:gd name="connsiteY73" fmla="*/ 382907 h 2602953"/>
                                <a:gd name="connsiteX74" fmla="*/ 185860 w 1375539"/>
                                <a:gd name="connsiteY74" fmla="*/ 311469 h 2602953"/>
                                <a:gd name="connsiteX75" fmla="*/ 228724 w 1375539"/>
                                <a:gd name="connsiteY75" fmla="*/ 240032 h 2602953"/>
                                <a:gd name="connsiteX76" fmla="*/ 291588 w 1375539"/>
                                <a:gd name="connsiteY76" fmla="*/ 164785 h 2602953"/>
                                <a:gd name="connsiteX77" fmla="*/ 360169 w 1375539"/>
                                <a:gd name="connsiteY77" fmla="*/ 97157 h 2602953"/>
                                <a:gd name="connsiteX78" fmla="*/ 434469 w 1375539"/>
                                <a:gd name="connsiteY78" fmla="*/ 53341 h 2602953"/>
                                <a:gd name="connsiteX0" fmla="*/ 434469 w 1375539"/>
                                <a:gd name="connsiteY0" fmla="*/ 53341 h 2602709"/>
                                <a:gd name="connsiteX1" fmla="*/ 531621 w 1375539"/>
                                <a:gd name="connsiteY1" fmla="*/ 17147 h 2602709"/>
                                <a:gd name="connsiteX2" fmla="*/ 624015 w 1375539"/>
                                <a:gd name="connsiteY2" fmla="*/ 1907 h 2602709"/>
                                <a:gd name="connsiteX3" fmla="*/ 746861 w 1375539"/>
                                <a:gd name="connsiteY3" fmla="*/ 2859 h 2602709"/>
                                <a:gd name="connsiteX4" fmla="*/ 838318 w 1375539"/>
                                <a:gd name="connsiteY4" fmla="*/ 25719 h 2602709"/>
                                <a:gd name="connsiteX5" fmla="*/ 942151 w 1375539"/>
                                <a:gd name="connsiteY5" fmla="*/ 66677 h 2602709"/>
                                <a:gd name="connsiteX6" fmla="*/ 1029773 w 1375539"/>
                                <a:gd name="connsiteY6" fmla="*/ 104778 h 2602709"/>
                                <a:gd name="connsiteX7" fmla="*/ 1126931 w 1375539"/>
                                <a:gd name="connsiteY7" fmla="*/ 162881 h 2602709"/>
                                <a:gd name="connsiteX8" fmla="*/ 1215510 w 1375539"/>
                                <a:gd name="connsiteY8" fmla="*/ 232413 h 2602709"/>
                                <a:gd name="connsiteX9" fmla="*/ 1269795 w 1375539"/>
                                <a:gd name="connsiteY9" fmla="*/ 293372 h 2602709"/>
                                <a:gd name="connsiteX10" fmla="*/ 1305040 w 1375539"/>
                                <a:gd name="connsiteY10" fmla="*/ 357190 h 2602709"/>
                                <a:gd name="connsiteX11" fmla="*/ 1333618 w 1375539"/>
                                <a:gd name="connsiteY11" fmla="*/ 419103 h 2602709"/>
                                <a:gd name="connsiteX12" fmla="*/ 1361239 w 1375539"/>
                                <a:gd name="connsiteY12" fmla="*/ 491493 h 2602709"/>
                                <a:gd name="connsiteX13" fmla="*/ 1369813 w 1375539"/>
                                <a:gd name="connsiteY13" fmla="*/ 541974 h 2602709"/>
                                <a:gd name="connsiteX14" fmla="*/ 1375527 w 1375539"/>
                                <a:gd name="connsiteY14" fmla="*/ 606746 h 2602709"/>
                                <a:gd name="connsiteX15" fmla="*/ 1370761 w 1375539"/>
                                <a:gd name="connsiteY15" fmla="*/ 677228 h 2602709"/>
                                <a:gd name="connsiteX16" fmla="*/ 1353610 w 1375539"/>
                                <a:gd name="connsiteY16" fmla="*/ 770574 h 2602709"/>
                                <a:gd name="connsiteX17" fmla="*/ 1305042 w 1375539"/>
                                <a:gd name="connsiteY17" fmla="*/ 917258 h 2602709"/>
                                <a:gd name="connsiteX18" fmla="*/ 1272656 w 1375539"/>
                                <a:gd name="connsiteY18" fmla="*/ 990602 h 2602709"/>
                                <a:gd name="connsiteX19" fmla="*/ 1224079 w 1375539"/>
                                <a:gd name="connsiteY19" fmla="*/ 1091567 h 2602709"/>
                                <a:gd name="connsiteX20" fmla="*/ 1169785 w 1375539"/>
                                <a:gd name="connsiteY20" fmla="*/ 1192532 h 2602709"/>
                                <a:gd name="connsiteX21" fmla="*/ 1090733 w 1375539"/>
                                <a:gd name="connsiteY21" fmla="*/ 1322070 h 2602709"/>
                                <a:gd name="connsiteX22" fmla="*/ 1024056 w 1375539"/>
                                <a:gd name="connsiteY22" fmla="*/ 1440182 h 2602709"/>
                                <a:gd name="connsiteX23" fmla="*/ 940240 w 1375539"/>
                                <a:gd name="connsiteY23" fmla="*/ 1578291 h 2602709"/>
                                <a:gd name="connsiteX24" fmla="*/ 863084 w 1375539"/>
                                <a:gd name="connsiteY24" fmla="*/ 1719264 h 2602709"/>
                                <a:gd name="connsiteX25" fmla="*/ 816413 w 1375539"/>
                                <a:gd name="connsiteY25" fmla="*/ 1825944 h 2602709"/>
                                <a:gd name="connsiteX26" fmla="*/ 759262 w 1375539"/>
                                <a:gd name="connsiteY26" fmla="*/ 2000253 h 2602709"/>
                                <a:gd name="connsiteX27" fmla="*/ 737354 w 1375539"/>
                                <a:gd name="connsiteY27" fmla="*/ 2086931 h 2602709"/>
                                <a:gd name="connsiteX28" fmla="*/ 706875 w 1375539"/>
                                <a:gd name="connsiteY28" fmla="*/ 2194563 h 2602709"/>
                                <a:gd name="connsiteX29" fmla="*/ 668774 w 1375539"/>
                                <a:gd name="connsiteY29" fmla="*/ 2297433 h 2602709"/>
                                <a:gd name="connsiteX30" fmla="*/ 600193 w 1375539"/>
                                <a:gd name="connsiteY30" fmla="*/ 2435544 h 2602709"/>
                                <a:gd name="connsiteX31" fmla="*/ 550664 w 1375539"/>
                                <a:gd name="connsiteY31" fmla="*/ 2497457 h 2602709"/>
                                <a:gd name="connsiteX32" fmla="*/ 509706 w 1375539"/>
                                <a:gd name="connsiteY32" fmla="*/ 2530794 h 2602709"/>
                                <a:gd name="connsiteX33" fmla="*/ 466843 w 1375539"/>
                                <a:gd name="connsiteY33" fmla="*/ 2559369 h 2602709"/>
                                <a:gd name="connsiteX34" fmla="*/ 438268 w 1375539"/>
                                <a:gd name="connsiteY34" fmla="*/ 2568894 h 2602709"/>
                                <a:gd name="connsiteX35" fmla="*/ 366839 w 1375539"/>
                                <a:gd name="connsiteY35" fmla="*/ 2602231 h 2602709"/>
                                <a:gd name="connsiteX36" fmla="*/ 343023 w 1375539"/>
                                <a:gd name="connsiteY36" fmla="*/ 2587937 h 2602709"/>
                                <a:gd name="connsiteX37" fmla="*/ 247770 w 1375539"/>
                                <a:gd name="connsiteY37" fmla="*/ 2578418 h 2602709"/>
                                <a:gd name="connsiteX38" fmla="*/ 147764 w 1375539"/>
                                <a:gd name="connsiteY38" fmla="*/ 2530795 h 2602709"/>
                                <a:gd name="connsiteX39" fmla="*/ 90608 w 1375539"/>
                                <a:gd name="connsiteY39" fmla="*/ 2492696 h 2602709"/>
                                <a:gd name="connsiteX40" fmla="*/ 19170 w 1375539"/>
                                <a:gd name="connsiteY40" fmla="*/ 2397445 h 2602709"/>
                                <a:gd name="connsiteX41" fmla="*/ 125 w 1375539"/>
                                <a:gd name="connsiteY41" fmla="*/ 2297432 h 2602709"/>
                                <a:gd name="connsiteX42" fmla="*/ 4881 w 1375539"/>
                                <a:gd name="connsiteY42" fmla="*/ 2206944 h 2602709"/>
                                <a:gd name="connsiteX43" fmla="*/ 14406 w 1375539"/>
                                <a:gd name="connsiteY43" fmla="*/ 2178369 h 2602709"/>
                                <a:gd name="connsiteX44" fmla="*/ 19168 w 1375539"/>
                                <a:gd name="connsiteY44" fmla="*/ 2164082 h 2602709"/>
                                <a:gd name="connsiteX45" fmla="*/ 28693 w 1375539"/>
                                <a:gd name="connsiteY45" fmla="*/ 2149794 h 2602709"/>
                                <a:gd name="connsiteX46" fmla="*/ 42981 w 1375539"/>
                                <a:gd name="connsiteY46" fmla="*/ 2121219 h 2602709"/>
                                <a:gd name="connsiteX47" fmla="*/ 71556 w 1375539"/>
                                <a:gd name="connsiteY47" fmla="*/ 2035494 h 2602709"/>
                                <a:gd name="connsiteX48" fmla="*/ 81081 w 1375539"/>
                                <a:gd name="connsiteY48" fmla="*/ 2006919 h 2602709"/>
                                <a:gd name="connsiteX49" fmla="*/ 85843 w 1375539"/>
                                <a:gd name="connsiteY49" fmla="*/ 1992632 h 2602709"/>
                                <a:gd name="connsiteX50" fmla="*/ 123943 w 1375539"/>
                                <a:gd name="connsiteY50" fmla="*/ 1935482 h 2602709"/>
                                <a:gd name="connsiteX51" fmla="*/ 133468 w 1375539"/>
                                <a:gd name="connsiteY51" fmla="*/ 1921194 h 2602709"/>
                                <a:gd name="connsiteX52" fmla="*/ 142993 w 1375539"/>
                                <a:gd name="connsiteY52" fmla="*/ 1906907 h 2602709"/>
                                <a:gd name="connsiteX53" fmla="*/ 147756 w 1375539"/>
                                <a:gd name="connsiteY53" fmla="*/ 1892619 h 2602709"/>
                                <a:gd name="connsiteX54" fmla="*/ 162043 w 1375539"/>
                                <a:gd name="connsiteY54" fmla="*/ 1883094 h 2602709"/>
                                <a:gd name="connsiteX55" fmla="*/ 190618 w 1375539"/>
                                <a:gd name="connsiteY55" fmla="*/ 1840232 h 2602709"/>
                                <a:gd name="connsiteX56" fmla="*/ 238243 w 1375539"/>
                                <a:gd name="connsiteY56" fmla="*/ 1773557 h 2602709"/>
                                <a:gd name="connsiteX57" fmla="*/ 266818 w 1375539"/>
                                <a:gd name="connsiteY57" fmla="*/ 1735457 h 2602709"/>
                                <a:gd name="connsiteX58" fmla="*/ 304918 w 1375539"/>
                                <a:gd name="connsiteY58" fmla="*/ 1664019 h 2602709"/>
                                <a:gd name="connsiteX59" fmla="*/ 343018 w 1375539"/>
                                <a:gd name="connsiteY59" fmla="*/ 1592582 h 2602709"/>
                                <a:gd name="connsiteX60" fmla="*/ 366831 w 1375539"/>
                                <a:gd name="connsiteY60" fmla="*/ 1535432 h 2602709"/>
                                <a:gd name="connsiteX61" fmla="*/ 400168 w 1375539"/>
                                <a:gd name="connsiteY61" fmla="*/ 1449707 h 2602709"/>
                                <a:gd name="connsiteX62" fmla="*/ 414456 w 1375539"/>
                                <a:gd name="connsiteY62" fmla="*/ 1363982 h 2602709"/>
                                <a:gd name="connsiteX63" fmla="*/ 407788 w 1375539"/>
                                <a:gd name="connsiteY63" fmla="*/ 1255398 h 2602709"/>
                                <a:gd name="connsiteX64" fmla="*/ 397311 w 1375539"/>
                                <a:gd name="connsiteY64" fmla="*/ 1189675 h 2602709"/>
                                <a:gd name="connsiteX65" fmla="*/ 360164 w 1375539"/>
                                <a:gd name="connsiteY65" fmla="*/ 1090615 h 2602709"/>
                                <a:gd name="connsiteX66" fmla="*/ 319206 w 1375539"/>
                                <a:gd name="connsiteY66" fmla="*/ 1011557 h 2602709"/>
                                <a:gd name="connsiteX67" fmla="*/ 271581 w 1375539"/>
                                <a:gd name="connsiteY67" fmla="*/ 921069 h 2602709"/>
                                <a:gd name="connsiteX68" fmla="*/ 214439 w 1375539"/>
                                <a:gd name="connsiteY68" fmla="*/ 816293 h 2602709"/>
                                <a:gd name="connsiteX69" fmla="*/ 176343 w 1375539"/>
                                <a:gd name="connsiteY69" fmla="*/ 744856 h 2602709"/>
                                <a:gd name="connsiteX70" fmla="*/ 133468 w 1375539"/>
                                <a:gd name="connsiteY70" fmla="*/ 630557 h 2602709"/>
                                <a:gd name="connsiteX71" fmla="*/ 123864 w 1375539"/>
                                <a:gd name="connsiteY71" fmla="*/ 497206 h 2602709"/>
                                <a:gd name="connsiteX72" fmla="*/ 152527 w 1375539"/>
                                <a:gd name="connsiteY72" fmla="*/ 382907 h 2602709"/>
                                <a:gd name="connsiteX73" fmla="*/ 185860 w 1375539"/>
                                <a:gd name="connsiteY73" fmla="*/ 311469 h 2602709"/>
                                <a:gd name="connsiteX74" fmla="*/ 228724 w 1375539"/>
                                <a:gd name="connsiteY74" fmla="*/ 240032 h 2602709"/>
                                <a:gd name="connsiteX75" fmla="*/ 291588 w 1375539"/>
                                <a:gd name="connsiteY75" fmla="*/ 164785 h 2602709"/>
                                <a:gd name="connsiteX76" fmla="*/ 360169 w 1375539"/>
                                <a:gd name="connsiteY76" fmla="*/ 97157 h 2602709"/>
                                <a:gd name="connsiteX77" fmla="*/ 434469 w 1375539"/>
                                <a:gd name="connsiteY77" fmla="*/ 53341 h 2602709"/>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00193 w 1375539"/>
                                <a:gd name="connsiteY30" fmla="*/ 2435544 h 2588473"/>
                                <a:gd name="connsiteX31" fmla="*/ 550664 w 1375539"/>
                                <a:gd name="connsiteY31" fmla="*/ 2497457 h 2588473"/>
                                <a:gd name="connsiteX32" fmla="*/ 509706 w 1375539"/>
                                <a:gd name="connsiteY32" fmla="*/ 2530794 h 2588473"/>
                                <a:gd name="connsiteX33" fmla="*/ 466843 w 1375539"/>
                                <a:gd name="connsiteY33" fmla="*/ 2559369 h 2588473"/>
                                <a:gd name="connsiteX34" fmla="*/ 438268 w 1375539"/>
                                <a:gd name="connsiteY34" fmla="*/ 2568894 h 2588473"/>
                                <a:gd name="connsiteX35" fmla="*/ 343023 w 1375539"/>
                                <a:gd name="connsiteY35" fmla="*/ 2587937 h 2588473"/>
                                <a:gd name="connsiteX36" fmla="*/ 247770 w 1375539"/>
                                <a:gd name="connsiteY36" fmla="*/ 2578418 h 2588473"/>
                                <a:gd name="connsiteX37" fmla="*/ 147764 w 1375539"/>
                                <a:gd name="connsiteY37" fmla="*/ 2530795 h 2588473"/>
                                <a:gd name="connsiteX38" fmla="*/ 90608 w 1375539"/>
                                <a:gd name="connsiteY38" fmla="*/ 2492696 h 2588473"/>
                                <a:gd name="connsiteX39" fmla="*/ 19170 w 1375539"/>
                                <a:gd name="connsiteY39" fmla="*/ 2397445 h 2588473"/>
                                <a:gd name="connsiteX40" fmla="*/ 125 w 1375539"/>
                                <a:gd name="connsiteY40" fmla="*/ 2297432 h 2588473"/>
                                <a:gd name="connsiteX41" fmla="*/ 4881 w 1375539"/>
                                <a:gd name="connsiteY41" fmla="*/ 2206944 h 2588473"/>
                                <a:gd name="connsiteX42" fmla="*/ 14406 w 1375539"/>
                                <a:gd name="connsiteY42" fmla="*/ 2178369 h 2588473"/>
                                <a:gd name="connsiteX43" fmla="*/ 19168 w 1375539"/>
                                <a:gd name="connsiteY43" fmla="*/ 2164082 h 2588473"/>
                                <a:gd name="connsiteX44" fmla="*/ 28693 w 1375539"/>
                                <a:gd name="connsiteY44" fmla="*/ 2149794 h 2588473"/>
                                <a:gd name="connsiteX45" fmla="*/ 42981 w 1375539"/>
                                <a:gd name="connsiteY45" fmla="*/ 2121219 h 2588473"/>
                                <a:gd name="connsiteX46" fmla="*/ 71556 w 1375539"/>
                                <a:gd name="connsiteY46" fmla="*/ 2035494 h 2588473"/>
                                <a:gd name="connsiteX47" fmla="*/ 81081 w 1375539"/>
                                <a:gd name="connsiteY47" fmla="*/ 2006919 h 2588473"/>
                                <a:gd name="connsiteX48" fmla="*/ 85843 w 1375539"/>
                                <a:gd name="connsiteY48" fmla="*/ 1992632 h 2588473"/>
                                <a:gd name="connsiteX49" fmla="*/ 123943 w 1375539"/>
                                <a:gd name="connsiteY49" fmla="*/ 1935482 h 2588473"/>
                                <a:gd name="connsiteX50" fmla="*/ 133468 w 1375539"/>
                                <a:gd name="connsiteY50" fmla="*/ 1921194 h 2588473"/>
                                <a:gd name="connsiteX51" fmla="*/ 142993 w 1375539"/>
                                <a:gd name="connsiteY51" fmla="*/ 1906907 h 2588473"/>
                                <a:gd name="connsiteX52" fmla="*/ 147756 w 1375539"/>
                                <a:gd name="connsiteY52" fmla="*/ 1892619 h 2588473"/>
                                <a:gd name="connsiteX53" fmla="*/ 162043 w 1375539"/>
                                <a:gd name="connsiteY53" fmla="*/ 1883094 h 2588473"/>
                                <a:gd name="connsiteX54" fmla="*/ 190618 w 1375539"/>
                                <a:gd name="connsiteY54" fmla="*/ 1840232 h 2588473"/>
                                <a:gd name="connsiteX55" fmla="*/ 238243 w 1375539"/>
                                <a:gd name="connsiteY55" fmla="*/ 1773557 h 2588473"/>
                                <a:gd name="connsiteX56" fmla="*/ 266818 w 1375539"/>
                                <a:gd name="connsiteY56" fmla="*/ 1735457 h 2588473"/>
                                <a:gd name="connsiteX57" fmla="*/ 304918 w 1375539"/>
                                <a:gd name="connsiteY57" fmla="*/ 1664019 h 2588473"/>
                                <a:gd name="connsiteX58" fmla="*/ 343018 w 1375539"/>
                                <a:gd name="connsiteY58" fmla="*/ 1592582 h 2588473"/>
                                <a:gd name="connsiteX59" fmla="*/ 366831 w 1375539"/>
                                <a:gd name="connsiteY59" fmla="*/ 1535432 h 2588473"/>
                                <a:gd name="connsiteX60" fmla="*/ 400168 w 1375539"/>
                                <a:gd name="connsiteY60" fmla="*/ 1449707 h 2588473"/>
                                <a:gd name="connsiteX61" fmla="*/ 414456 w 1375539"/>
                                <a:gd name="connsiteY61" fmla="*/ 1363982 h 2588473"/>
                                <a:gd name="connsiteX62" fmla="*/ 407788 w 1375539"/>
                                <a:gd name="connsiteY62" fmla="*/ 1255398 h 2588473"/>
                                <a:gd name="connsiteX63" fmla="*/ 397311 w 1375539"/>
                                <a:gd name="connsiteY63" fmla="*/ 1189675 h 2588473"/>
                                <a:gd name="connsiteX64" fmla="*/ 360164 w 1375539"/>
                                <a:gd name="connsiteY64" fmla="*/ 1090615 h 2588473"/>
                                <a:gd name="connsiteX65" fmla="*/ 319206 w 1375539"/>
                                <a:gd name="connsiteY65" fmla="*/ 1011557 h 2588473"/>
                                <a:gd name="connsiteX66" fmla="*/ 271581 w 1375539"/>
                                <a:gd name="connsiteY66" fmla="*/ 921069 h 2588473"/>
                                <a:gd name="connsiteX67" fmla="*/ 214439 w 1375539"/>
                                <a:gd name="connsiteY67" fmla="*/ 816293 h 2588473"/>
                                <a:gd name="connsiteX68" fmla="*/ 176343 w 1375539"/>
                                <a:gd name="connsiteY68" fmla="*/ 744856 h 2588473"/>
                                <a:gd name="connsiteX69" fmla="*/ 133468 w 1375539"/>
                                <a:gd name="connsiteY69" fmla="*/ 630557 h 2588473"/>
                                <a:gd name="connsiteX70" fmla="*/ 123864 w 1375539"/>
                                <a:gd name="connsiteY70" fmla="*/ 497206 h 2588473"/>
                                <a:gd name="connsiteX71" fmla="*/ 152527 w 1375539"/>
                                <a:gd name="connsiteY71" fmla="*/ 382907 h 2588473"/>
                                <a:gd name="connsiteX72" fmla="*/ 185860 w 1375539"/>
                                <a:gd name="connsiteY72" fmla="*/ 311469 h 2588473"/>
                                <a:gd name="connsiteX73" fmla="*/ 228724 w 1375539"/>
                                <a:gd name="connsiteY73" fmla="*/ 240032 h 2588473"/>
                                <a:gd name="connsiteX74" fmla="*/ 291588 w 1375539"/>
                                <a:gd name="connsiteY74" fmla="*/ 164785 h 2588473"/>
                                <a:gd name="connsiteX75" fmla="*/ 360169 w 1375539"/>
                                <a:gd name="connsiteY75" fmla="*/ 97157 h 2588473"/>
                                <a:gd name="connsiteX76" fmla="*/ 434469 w 1375539"/>
                                <a:gd name="connsiteY76"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00193 w 1375539"/>
                                <a:gd name="connsiteY30" fmla="*/ 2435544 h 2588473"/>
                                <a:gd name="connsiteX31" fmla="*/ 550664 w 1375539"/>
                                <a:gd name="connsiteY31" fmla="*/ 2497457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90608 w 1375539"/>
                                <a:gd name="connsiteY37" fmla="*/ 2492696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50664 w 1375539"/>
                                <a:gd name="connsiteY31" fmla="*/ 2497457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90608 w 1375539"/>
                                <a:gd name="connsiteY37" fmla="*/ 2492696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75431 w 1375539"/>
                                <a:gd name="connsiteY31" fmla="*/ 2465070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90608 w 1375539"/>
                                <a:gd name="connsiteY37" fmla="*/ 2492696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75431 w 1375539"/>
                                <a:gd name="connsiteY31" fmla="*/ 2465070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67746 w 1375539"/>
                                <a:gd name="connsiteY37" fmla="*/ 2464119 h 2588473"/>
                                <a:gd name="connsiteX38" fmla="*/ 19170 w 1375539"/>
                                <a:gd name="connsiteY38" fmla="*/ 2397445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34469 w 1375539"/>
                                <a:gd name="connsiteY0" fmla="*/ 53341 h 2588473"/>
                                <a:gd name="connsiteX1" fmla="*/ 531621 w 1375539"/>
                                <a:gd name="connsiteY1" fmla="*/ 17147 h 2588473"/>
                                <a:gd name="connsiteX2" fmla="*/ 624015 w 1375539"/>
                                <a:gd name="connsiteY2" fmla="*/ 1907 h 2588473"/>
                                <a:gd name="connsiteX3" fmla="*/ 746861 w 1375539"/>
                                <a:gd name="connsiteY3" fmla="*/ 2859 h 2588473"/>
                                <a:gd name="connsiteX4" fmla="*/ 838318 w 1375539"/>
                                <a:gd name="connsiteY4" fmla="*/ 25719 h 2588473"/>
                                <a:gd name="connsiteX5" fmla="*/ 942151 w 1375539"/>
                                <a:gd name="connsiteY5" fmla="*/ 66677 h 2588473"/>
                                <a:gd name="connsiteX6" fmla="*/ 1029773 w 1375539"/>
                                <a:gd name="connsiteY6" fmla="*/ 104778 h 2588473"/>
                                <a:gd name="connsiteX7" fmla="*/ 1126931 w 1375539"/>
                                <a:gd name="connsiteY7" fmla="*/ 162881 h 2588473"/>
                                <a:gd name="connsiteX8" fmla="*/ 1215510 w 1375539"/>
                                <a:gd name="connsiteY8" fmla="*/ 232413 h 2588473"/>
                                <a:gd name="connsiteX9" fmla="*/ 1269795 w 1375539"/>
                                <a:gd name="connsiteY9" fmla="*/ 293372 h 2588473"/>
                                <a:gd name="connsiteX10" fmla="*/ 1305040 w 1375539"/>
                                <a:gd name="connsiteY10" fmla="*/ 357190 h 2588473"/>
                                <a:gd name="connsiteX11" fmla="*/ 1333618 w 1375539"/>
                                <a:gd name="connsiteY11" fmla="*/ 419103 h 2588473"/>
                                <a:gd name="connsiteX12" fmla="*/ 1361239 w 1375539"/>
                                <a:gd name="connsiteY12" fmla="*/ 491493 h 2588473"/>
                                <a:gd name="connsiteX13" fmla="*/ 1369813 w 1375539"/>
                                <a:gd name="connsiteY13" fmla="*/ 541974 h 2588473"/>
                                <a:gd name="connsiteX14" fmla="*/ 1375527 w 1375539"/>
                                <a:gd name="connsiteY14" fmla="*/ 606746 h 2588473"/>
                                <a:gd name="connsiteX15" fmla="*/ 1370761 w 1375539"/>
                                <a:gd name="connsiteY15" fmla="*/ 677228 h 2588473"/>
                                <a:gd name="connsiteX16" fmla="*/ 1353610 w 1375539"/>
                                <a:gd name="connsiteY16" fmla="*/ 770574 h 2588473"/>
                                <a:gd name="connsiteX17" fmla="*/ 1305042 w 1375539"/>
                                <a:gd name="connsiteY17" fmla="*/ 917258 h 2588473"/>
                                <a:gd name="connsiteX18" fmla="*/ 1272656 w 1375539"/>
                                <a:gd name="connsiteY18" fmla="*/ 990602 h 2588473"/>
                                <a:gd name="connsiteX19" fmla="*/ 1224079 w 1375539"/>
                                <a:gd name="connsiteY19" fmla="*/ 1091567 h 2588473"/>
                                <a:gd name="connsiteX20" fmla="*/ 1169785 w 1375539"/>
                                <a:gd name="connsiteY20" fmla="*/ 1192532 h 2588473"/>
                                <a:gd name="connsiteX21" fmla="*/ 1090733 w 1375539"/>
                                <a:gd name="connsiteY21" fmla="*/ 1322070 h 2588473"/>
                                <a:gd name="connsiteX22" fmla="*/ 1024056 w 1375539"/>
                                <a:gd name="connsiteY22" fmla="*/ 1440182 h 2588473"/>
                                <a:gd name="connsiteX23" fmla="*/ 940240 w 1375539"/>
                                <a:gd name="connsiteY23" fmla="*/ 1578291 h 2588473"/>
                                <a:gd name="connsiteX24" fmla="*/ 863084 w 1375539"/>
                                <a:gd name="connsiteY24" fmla="*/ 1719264 h 2588473"/>
                                <a:gd name="connsiteX25" fmla="*/ 816413 w 1375539"/>
                                <a:gd name="connsiteY25" fmla="*/ 1825944 h 2588473"/>
                                <a:gd name="connsiteX26" fmla="*/ 759262 w 1375539"/>
                                <a:gd name="connsiteY26" fmla="*/ 2000253 h 2588473"/>
                                <a:gd name="connsiteX27" fmla="*/ 737354 w 1375539"/>
                                <a:gd name="connsiteY27" fmla="*/ 2086931 h 2588473"/>
                                <a:gd name="connsiteX28" fmla="*/ 706875 w 1375539"/>
                                <a:gd name="connsiteY28" fmla="*/ 2194563 h 2588473"/>
                                <a:gd name="connsiteX29" fmla="*/ 668774 w 1375539"/>
                                <a:gd name="connsiteY29" fmla="*/ 2297433 h 2588473"/>
                                <a:gd name="connsiteX30" fmla="*/ 621150 w 1375539"/>
                                <a:gd name="connsiteY30" fmla="*/ 2391726 h 2588473"/>
                                <a:gd name="connsiteX31" fmla="*/ 575431 w 1375539"/>
                                <a:gd name="connsiteY31" fmla="*/ 2465070 h 2588473"/>
                                <a:gd name="connsiteX32" fmla="*/ 509706 w 1375539"/>
                                <a:gd name="connsiteY32" fmla="*/ 2530794 h 2588473"/>
                                <a:gd name="connsiteX33" fmla="*/ 438268 w 1375539"/>
                                <a:gd name="connsiteY33" fmla="*/ 2568894 h 2588473"/>
                                <a:gd name="connsiteX34" fmla="*/ 343023 w 1375539"/>
                                <a:gd name="connsiteY34" fmla="*/ 2587937 h 2588473"/>
                                <a:gd name="connsiteX35" fmla="*/ 247770 w 1375539"/>
                                <a:gd name="connsiteY35" fmla="*/ 2578418 h 2588473"/>
                                <a:gd name="connsiteX36" fmla="*/ 147764 w 1375539"/>
                                <a:gd name="connsiteY36" fmla="*/ 2530795 h 2588473"/>
                                <a:gd name="connsiteX37" fmla="*/ 67746 w 1375539"/>
                                <a:gd name="connsiteY37" fmla="*/ 2464119 h 2588473"/>
                                <a:gd name="connsiteX38" fmla="*/ 21075 w 1375539"/>
                                <a:gd name="connsiteY38" fmla="*/ 2368868 h 2588473"/>
                                <a:gd name="connsiteX39" fmla="*/ 125 w 1375539"/>
                                <a:gd name="connsiteY39" fmla="*/ 2297432 h 2588473"/>
                                <a:gd name="connsiteX40" fmla="*/ 4881 w 1375539"/>
                                <a:gd name="connsiteY40" fmla="*/ 2206944 h 2588473"/>
                                <a:gd name="connsiteX41" fmla="*/ 14406 w 1375539"/>
                                <a:gd name="connsiteY41" fmla="*/ 2178369 h 2588473"/>
                                <a:gd name="connsiteX42" fmla="*/ 19168 w 1375539"/>
                                <a:gd name="connsiteY42" fmla="*/ 2164082 h 2588473"/>
                                <a:gd name="connsiteX43" fmla="*/ 28693 w 1375539"/>
                                <a:gd name="connsiteY43" fmla="*/ 2149794 h 2588473"/>
                                <a:gd name="connsiteX44" fmla="*/ 42981 w 1375539"/>
                                <a:gd name="connsiteY44" fmla="*/ 2121219 h 2588473"/>
                                <a:gd name="connsiteX45" fmla="*/ 71556 w 1375539"/>
                                <a:gd name="connsiteY45" fmla="*/ 2035494 h 2588473"/>
                                <a:gd name="connsiteX46" fmla="*/ 81081 w 1375539"/>
                                <a:gd name="connsiteY46" fmla="*/ 2006919 h 2588473"/>
                                <a:gd name="connsiteX47" fmla="*/ 85843 w 1375539"/>
                                <a:gd name="connsiteY47" fmla="*/ 1992632 h 2588473"/>
                                <a:gd name="connsiteX48" fmla="*/ 123943 w 1375539"/>
                                <a:gd name="connsiteY48" fmla="*/ 1935482 h 2588473"/>
                                <a:gd name="connsiteX49" fmla="*/ 133468 w 1375539"/>
                                <a:gd name="connsiteY49" fmla="*/ 1921194 h 2588473"/>
                                <a:gd name="connsiteX50" fmla="*/ 142993 w 1375539"/>
                                <a:gd name="connsiteY50" fmla="*/ 1906907 h 2588473"/>
                                <a:gd name="connsiteX51" fmla="*/ 147756 w 1375539"/>
                                <a:gd name="connsiteY51" fmla="*/ 1892619 h 2588473"/>
                                <a:gd name="connsiteX52" fmla="*/ 162043 w 1375539"/>
                                <a:gd name="connsiteY52" fmla="*/ 1883094 h 2588473"/>
                                <a:gd name="connsiteX53" fmla="*/ 190618 w 1375539"/>
                                <a:gd name="connsiteY53" fmla="*/ 1840232 h 2588473"/>
                                <a:gd name="connsiteX54" fmla="*/ 238243 w 1375539"/>
                                <a:gd name="connsiteY54" fmla="*/ 1773557 h 2588473"/>
                                <a:gd name="connsiteX55" fmla="*/ 266818 w 1375539"/>
                                <a:gd name="connsiteY55" fmla="*/ 1735457 h 2588473"/>
                                <a:gd name="connsiteX56" fmla="*/ 304918 w 1375539"/>
                                <a:gd name="connsiteY56" fmla="*/ 1664019 h 2588473"/>
                                <a:gd name="connsiteX57" fmla="*/ 343018 w 1375539"/>
                                <a:gd name="connsiteY57" fmla="*/ 1592582 h 2588473"/>
                                <a:gd name="connsiteX58" fmla="*/ 366831 w 1375539"/>
                                <a:gd name="connsiteY58" fmla="*/ 1535432 h 2588473"/>
                                <a:gd name="connsiteX59" fmla="*/ 400168 w 1375539"/>
                                <a:gd name="connsiteY59" fmla="*/ 1449707 h 2588473"/>
                                <a:gd name="connsiteX60" fmla="*/ 414456 w 1375539"/>
                                <a:gd name="connsiteY60" fmla="*/ 1363982 h 2588473"/>
                                <a:gd name="connsiteX61" fmla="*/ 407788 w 1375539"/>
                                <a:gd name="connsiteY61" fmla="*/ 1255398 h 2588473"/>
                                <a:gd name="connsiteX62" fmla="*/ 397311 w 1375539"/>
                                <a:gd name="connsiteY62" fmla="*/ 1189675 h 2588473"/>
                                <a:gd name="connsiteX63" fmla="*/ 360164 w 1375539"/>
                                <a:gd name="connsiteY63" fmla="*/ 1090615 h 2588473"/>
                                <a:gd name="connsiteX64" fmla="*/ 319206 w 1375539"/>
                                <a:gd name="connsiteY64" fmla="*/ 1011557 h 2588473"/>
                                <a:gd name="connsiteX65" fmla="*/ 271581 w 1375539"/>
                                <a:gd name="connsiteY65" fmla="*/ 921069 h 2588473"/>
                                <a:gd name="connsiteX66" fmla="*/ 214439 w 1375539"/>
                                <a:gd name="connsiteY66" fmla="*/ 816293 h 2588473"/>
                                <a:gd name="connsiteX67" fmla="*/ 176343 w 1375539"/>
                                <a:gd name="connsiteY67" fmla="*/ 744856 h 2588473"/>
                                <a:gd name="connsiteX68" fmla="*/ 133468 w 1375539"/>
                                <a:gd name="connsiteY68" fmla="*/ 630557 h 2588473"/>
                                <a:gd name="connsiteX69" fmla="*/ 123864 w 1375539"/>
                                <a:gd name="connsiteY69" fmla="*/ 497206 h 2588473"/>
                                <a:gd name="connsiteX70" fmla="*/ 152527 w 1375539"/>
                                <a:gd name="connsiteY70" fmla="*/ 382907 h 2588473"/>
                                <a:gd name="connsiteX71" fmla="*/ 185860 w 1375539"/>
                                <a:gd name="connsiteY71" fmla="*/ 311469 h 2588473"/>
                                <a:gd name="connsiteX72" fmla="*/ 228724 w 1375539"/>
                                <a:gd name="connsiteY72" fmla="*/ 240032 h 2588473"/>
                                <a:gd name="connsiteX73" fmla="*/ 291588 w 1375539"/>
                                <a:gd name="connsiteY73" fmla="*/ 164785 h 2588473"/>
                                <a:gd name="connsiteX74" fmla="*/ 360169 w 1375539"/>
                                <a:gd name="connsiteY74" fmla="*/ 97157 h 2588473"/>
                                <a:gd name="connsiteX75" fmla="*/ 434469 w 1375539"/>
                                <a:gd name="connsiteY75" fmla="*/ 53341 h 2588473"/>
                                <a:gd name="connsiteX0" fmla="*/ 429899 w 1370969"/>
                                <a:gd name="connsiteY0" fmla="*/ 53341 h 2588473"/>
                                <a:gd name="connsiteX1" fmla="*/ 527051 w 1370969"/>
                                <a:gd name="connsiteY1" fmla="*/ 17147 h 2588473"/>
                                <a:gd name="connsiteX2" fmla="*/ 619445 w 1370969"/>
                                <a:gd name="connsiteY2" fmla="*/ 1907 h 2588473"/>
                                <a:gd name="connsiteX3" fmla="*/ 742291 w 1370969"/>
                                <a:gd name="connsiteY3" fmla="*/ 2859 h 2588473"/>
                                <a:gd name="connsiteX4" fmla="*/ 833748 w 1370969"/>
                                <a:gd name="connsiteY4" fmla="*/ 25719 h 2588473"/>
                                <a:gd name="connsiteX5" fmla="*/ 937581 w 1370969"/>
                                <a:gd name="connsiteY5" fmla="*/ 66677 h 2588473"/>
                                <a:gd name="connsiteX6" fmla="*/ 1025203 w 1370969"/>
                                <a:gd name="connsiteY6" fmla="*/ 104778 h 2588473"/>
                                <a:gd name="connsiteX7" fmla="*/ 1122361 w 1370969"/>
                                <a:gd name="connsiteY7" fmla="*/ 162881 h 2588473"/>
                                <a:gd name="connsiteX8" fmla="*/ 1210940 w 1370969"/>
                                <a:gd name="connsiteY8" fmla="*/ 232413 h 2588473"/>
                                <a:gd name="connsiteX9" fmla="*/ 1265225 w 1370969"/>
                                <a:gd name="connsiteY9" fmla="*/ 293372 h 2588473"/>
                                <a:gd name="connsiteX10" fmla="*/ 1300470 w 1370969"/>
                                <a:gd name="connsiteY10" fmla="*/ 357190 h 2588473"/>
                                <a:gd name="connsiteX11" fmla="*/ 1329048 w 1370969"/>
                                <a:gd name="connsiteY11" fmla="*/ 419103 h 2588473"/>
                                <a:gd name="connsiteX12" fmla="*/ 1356669 w 1370969"/>
                                <a:gd name="connsiteY12" fmla="*/ 491493 h 2588473"/>
                                <a:gd name="connsiteX13" fmla="*/ 1365243 w 1370969"/>
                                <a:gd name="connsiteY13" fmla="*/ 541974 h 2588473"/>
                                <a:gd name="connsiteX14" fmla="*/ 1370957 w 1370969"/>
                                <a:gd name="connsiteY14" fmla="*/ 606746 h 2588473"/>
                                <a:gd name="connsiteX15" fmla="*/ 1366191 w 1370969"/>
                                <a:gd name="connsiteY15" fmla="*/ 677228 h 2588473"/>
                                <a:gd name="connsiteX16" fmla="*/ 1349040 w 1370969"/>
                                <a:gd name="connsiteY16" fmla="*/ 770574 h 2588473"/>
                                <a:gd name="connsiteX17" fmla="*/ 1300472 w 1370969"/>
                                <a:gd name="connsiteY17" fmla="*/ 917258 h 2588473"/>
                                <a:gd name="connsiteX18" fmla="*/ 1268086 w 1370969"/>
                                <a:gd name="connsiteY18" fmla="*/ 990602 h 2588473"/>
                                <a:gd name="connsiteX19" fmla="*/ 1219509 w 1370969"/>
                                <a:gd name="connsiteY19" fmla="*/ 1091567 h 2588473"/>
                                <a:gd name="connsiteX20" fmla="*/ 1165215 w 1370969"/>
                                <a:gd name="connsiteY20" fmla="*/ 1192532 h 2588473"/>
                                <a:gd name="connsiteX21" fmla="*/ 1086163 w 1370969"/>
                                <a:gd name="connsiteY21" fmla="*/ 1322070 h 2588473"/>
                                <a:gd name="connsiteX22" fmla="*/ 1019486 w 1370969"/>
                                <a:gd name="connsiteY22" fmla="*/ 1440182 h 2588473"/>
                                <a:gd name="connsiteX23" fmla="*/ 935670 w 1370969"/>
                                <a:gd name="connsiteY23" fmla="*/ 1578291 h 2588473"/>
                                <a:gd name="connsiteX24" fmla="*/ 858514 w 1370969"/>
                                <a:gd name="connsiteY24" fmla="*/ 1719264 h 2588473"/>
                                <a:gd name="connsiteX25" fmla="*/ 811843 w 1370969"/>
                                <a:gd name="connsiteY25" fmla="*/ 1825944 h 2588473"/>
                                <a:gd name="connsiteX26" fmla="*/ 754692 w 1370969"/>
                                <a:gd name="connsiteY26" fmla="*/ 2000253 h 2588473"/>
                                <a:gd name="connsiteX27" fmla="*/ 732784 w 1370969"/>
                                <a:gd name="connsiteY27" fmla="*/ 2086931 h 2588473"/>
                                <a:gd name="connsiteX28" fmla="*/ 702305 w 1370969"/>
                                <a:gd name="connsiteY28" fmla="*/ 2194563 h 2588473"/>
                                <a:gd name="connsiteX29" fmla="*/ 664204 w 1370969"/>
                                <a:gd name="connsiteY29" fmla="*/ 2297433 h 2588473"/>
                                <a:gd name="connsiteX30" fmla="*/ 616580 w 1370969"/>
                                <a:gd name="connsiteY30" fmla="*/ 2391726 h 2588473"/>
                                <a:gd name="connsiteX31" fmla="*/ 570861 w 1370969"/>
                                <a:gd name="connsiteY31" fmla="*/ 2465070 h 2588473"/>
                                <a:gd name="connsiteX32" fmla="*/ 505136 w 1370969"/>
                                <a:gd name="connsiteY32" fmla="*/ 2530794 h 2588473"/>
                                <a:gd name="connsiteX33" fmla="*/ 433698 w 1370969"/>
                                <a:gd name="connsiteY33" fmla="*/ 2568894 h 2588473"/>
                                <a:gd name="connsiteX34" fmla="*/ 338453 w 1370969"/>
                                <a:gd name="connsiteY34" fmla="*/ 2587937 h 2588473"/>
                                <a:gd name="connsiteX35" fmla="*/ 243200 w 1370969"/>
                                <a:gd name="connsiteY35" fmla="*/ 2578418 h 2588473"/>
                                <a:gd name="connsiteX36" fmla="*/ 143194 w 1370969"/>
                                <a:gd name="connsiteY36" fmla="*/ 2530795 h 2588473"/>
                                <a:gd name="connsiteX37" fmla="*/ 63176 w 1370969"/>
                                <a:gd name="connsiteY37" fmla="*/ 2464119 h 2588473"/>
                                <a:gd name="connsiteX38" fmla="*/ 16505 w 1370969"/>
                                <a:gd name="connsiteY38" fmla="*/ 2368868 h 2588473"/>
                                <a:gd name="connsiteX39" fmla="*/ 10796 w 1370969"/>
                                <a:gd name="connsiteY39" fmla="*/ 2268855 h 2588473"/>
                                <a:gd name="connsiteX40" fmla="*/ 311 w 1370969"/>
                                <a:gd name="connsiteY40" fmla="*/ 2206944 h 2588473"/>
                                <a:gd name="connsiteX41" fmla="*/ 9836 w 1370969"/>
                                <a:gd name="connsiteY41" fmla="*/ 2178369 h 2588473"/>
                                <a:gd name="connsiteX42" fmla="*/ 14598 w 1370969"/>
                                <a:gd name="connsiteY42" fmla="*/ 2164082 h 2588473"/>
                                <a:gd name="connsiteX43" fmla="*/ 24123 w 1370969"/>
                                <a:gd name="connsiteY43" fmla="*/ 2149794 h 2588473"/>
                                <a:gd name="connsiteX44" fmla="*/ 38411 w 1370969"/>
                                <a:gd name="connsiteY44" fmla="*/ 2121219 h 2588473"/>
                                <a:gd name="connsiteX45" fmla="*/ 66986 w 1370969"/>
                                <a:gd name="connsiteY45" fmla="*/ 2035494 h 2588473"/>
                                <a:gd name="connsiteX46" fmla="*/ 76511 w 1370969"/>
                                <a:gd name="connsiteY46" fmla="*/ 2006919 h 2588473"/>
                                <a:gd name="connsiteX47" fmla="*/ 81273 w 1370969"/>
                                <a:gd name="connsiteY47" fmla="*/ 1992632 h 2588473"/>
                                <a:gd name="connsiteX48" fmla="*/ 119373 w 1370969"/>
                                <a:gd name="connsiteY48" fmla="*/ 1935482 h 2588473"/>
                                <a:gd name="connsiteX49" fmla="*/ 128898 w 1370969"/>
                                <a:gd name="connsiteY49" fmla="*/ 1921194 h 2588473"/>
                                <a:gd name="connsiteX50" fmla="*/ 138423 w 1370969"/>
                                <a:gd name="connsiteY50" fmla="*/ 1906907 h 2588473"/>
                                <a:gd name="connsiteX51" fmla="*/ 143186 w 1370969"/>
                                <a:gd name="connsiteY51" fmla="*/ 1892619 h 2588473"/>
                                <a:gd name="connsiteX52" fmla="*/ 157473 w 1370969"/>
                                <a:gd name="connsiteY52" fmla="*/ 1883094 h 2588473"/>
                                <a:gd name="connsiteX53" fmla="*/ 186048 w 1370969"/>
                                <a:gd name="connsiteY53" fmla="*/ 1840232 h 2588473"/>
                                <a:gd name="connsiteX54" fmla="*/ 233673 w 1370969"/>
                                <a:gd name="connsiteY54" fmla="*/ 1773557 h 2588473"/>
                                <a:gd name="connsiteX55" fmla="*/ 262248 w 1370969"/>
                                <a:gd name="connsiteY55" fmla="*/ 1735457 h 2588473"/>
                                <a:gd name="connsiteX56" fmla="*/ 300348 w 1370969"/>
                                <a:gd name="connsiteY56" fmla="*/ 1664019 h 2588473"/>
                                <a:gd name="connsiteX57" fmla="*/ 338448 w 1370969"/>
                                <a:gd name="connsiteY57" fmla="*/ 1592582 h 2588473"/>
                                <a:gd name="connsiteX58" fmla="*/ 362261 w 1370969"/>
                                <a:gd name="connsiteY58" fmla="*/ 1535432 h 2588473"/>
                                <a:gd name="connsiteX59" fmla="*/ 395598 w 1370969"/>
                                <a:gd name="connsiteY59" fmla="*/ 1449707 h 2588473"/>
                                <a:gd name="connsiteX60" fmla="*/ 409886 w 1370969"/>
                                <a:gd name="connsiteY60" fmla="*/ 1363982 h 2588473"/>
                                <a:gd name="connsiteX61" fmla="*/ 403218 w 1370969"/>
                                <a:gd name="connsiteY61" fmla="*/ 1255398 h 2588473"/>
                                <a:gd name="connsiteX62" fmla="*/ 392741 w 1370969"/>
                                <a:gd name="connsiteY62" fmla="*/ 1189675 h 2588473"/>
                                <a:gd name="connsiteX63" fmla="*/ 355594 w 1370969"/>
                                <a:gd name="connsiteY63" fmla="*/ 1090615 h 2588473"/>
                                <a:gd name="connsiteX64" fmla="*/ 314636 w 1370969"/>
                                <a:gd name="connsiteY64" fmla="*/ 1011557 h 2588473"/>
                                <a:gd name="connsiteX65" fmla="*/ 267011 w 1370969"/>
                                <a:gd name="connsiteY65" fmla="*/ 921069 h 2588473"/>
                                <a:gd name="connsiteX66" fmla="*/ 209869 w 1370969"/>
                                <a:gd name="connsiteY66" fmla="*/ 816293 h 2588473"/>
                                <a:gd name="connsiteX67" fmla="*/ 171773 w 1370969"/>
                                <a:gd name="connsiteY67" fmla="*/ 744856 h 2588473"/>
                                <a:gd name="connsiteX68" fmla="*/ 128898 w 1370969"/>
                                <a:gd name="connsiteY68" fmla="*/ 630557 h 2588473"/>
                                <a:gd name="connsiteX69" fmla="*/ 119294 w 1370969"/>
                                <a:gd name="connsiteY69" fmla="*/ 497206 h 2588473"/>
                                <a:gd name="connsiteX70" fmla="*/ 147957 w 1370969"/>
                                <a:gd name="connsiteY70" fmla="*/ 382907 h 2588473"/>
                                <a:gd name="connsiteX71" fmla="*/ 181290 w 1370969"/>
                                <a:gd name="connsiteY71" fmla="*/ 311469 h 2588473"/>
                                <a:gd name="connsiteX72" fmla="*/ 224154 w 1370969"/>
                                <a:gd name="connsiteY72" fmla="*/ 240032 h 2588473"/>
                                <a:gd name="connsiteX73" fmla="*/ 287018 w 1370969"/>
                                <a:gd name="connsiteY73" fmla="*/ 164785 h 2588473"/>
                                <a:gd name="connsiteX74" fmla="*/ 355599 w 1370969"/>
                                <a:gd name="connsiteY74" fmla="*/ 97157 h 2588473"/>
                                <a:gd name="connsiteX75" fmla="*/ 429899 w 1370969"/>
                                <a:gd name="connsiteY75" fmla="*/ 53341 h 2588473"/>
                                <a:gd name="connsiteX0" fmla="*/ 420346 w 1361416"/>
                                <a:gd name="connsiteY0" fmla="*/ 53341 h 2588473"/>
                                <a:gd name="connsiteX1" fmla="*/ 517498 w 1361416"/>
                                <a:gd name="connsiteY1" fmla="*/ 17147 h 2588473"/>
                                <a:gd name="connsiteX2" fmla="*/ 609892 w 1361416"/>
                                <a:gd name="connsiteY2" fmla="*/ 1907 h 2588473"/>
                                <a:gd name="connsiteX3" fmla="*/ 732738 w 1361416"/>
                                <a:gd name="connsiteY3" fmla="*/ 2859 h 2588473"/>
                                <a:gd name="connsiteX4" fmla="*/ 824195 w 1361416"/>
                                <a:gd name="connsiteY4" fmla="*/ 25719 h 2588473"/>
                                <a:gd name="connsiteX5" fmla="*/ 928028 w 1361416"/>
                                <a:gd name="connsiteY5" fmla="*/ 66677 h 2588473"/>
                                <a:gd name="connsiteX6" fmla="*/ 1015650 w 1361416"/>
                                <a:gd name="connsiteY6" fmla="*/ 104778 h 2588473"/>
                                <a:gd name="connsiteX7" fmla="*/ 1112808 w 1361416"/>
                                <a:gd name="connsiteY7" fmla="*/ 162881 h 2588473"/>
                                <a:gd name="connsiteX8" fmla="*/ 1201387 w 1361416"/>
                                <a:gd name="connsiteY8" fmla="*/ 232413 h 2588473"/>
                                <a:gd name="connsiteX9" fmla="*/ 1255672 w 1361416"/>
                                <a:gd name="connsiteY9" fmla="*/ 293372 h 2588473"/>
                                <a:gd name="connsiteX10" fmla="*/ 1290917 w 1361416"/>
                                <a:gd name="connsiteY10" fmla="*/ 357190 h 2588473"/>
                                <a:gd name="connsiteX11" fmla="*/ 1319495 w 1361416"/>
                                <a:gd name="connsiteY11" fmla="*/ 419103 h 2588473"/>
                                <a:gd name="connsiteX12" fmla="*/ 1347116 w 1361416"/>
                                <a:gd name="connsiteY12" fmla="*/ 491493 h 2588473"/>
                                <a:gd name="connsiteX13" fmla="*/ 1355690 w 1361416"/>
                                <a:gd name="connsiteY13" fmla="*/ 541974 h 2588473"/>
                                <a:gd name="connsiteX14" fmla="*/ 1361404 w 1361416"/>
                                <a:gd name="connsiteY14" fmla="*/ 606746 h 2588473"/>
                                <a:gd name="connsiteX15" fmla="*/ 1356638 w 1361416"/>
                                <a:gd name="connsiteY15" fmla="*/ 677228 h 2588473"/>
                                <a:gd name="connsiteX16" fmla="*/ 1339487 w 1361416"/>
                                <a:gd name="connsiteY16" fmla="*/ 770574 h 2588473"/>
                                <a:gd name="connsiteX17" fmla="*/ 1290919 w 1361416"/>
                                <a:gd name="connsiteY17" fmla="*/ 917258 h 2588473"/>
                                <a:gd name="connsiteX18" fmla="*/ 1258533 w 1361416"/>
                                <a:gd name="connsiteY18" fmla="*/ 990602 h 2588473"/>
                                <a:gd name="connsiteX19" fmla="*/ 1209956 w 1361416"/>
                                <a:gd name="connsiteY19" fmla="*/ 1091567 h 2588473"/>
                                <a:gd name="connsiteX20" fmla="*/ 1155662 w 1361416"/>
                                <a:gd name="connsiteY20" fmla="*/ 1192532 h 2588473"/>
                                <a:gd name="connsiteX21" fmla="*/ 1076610 w 1361416"/>
                                <a:gd name="connsiteY21" fmla="*/ 1322070 h 2588473"/>
                                <a:gd name="connsiteX22" fmla="*/ 1009933 w 1361416"/>
                                <a:gd name="connsiteY22" fmla="*/ 1440182 h 2588473"/>
                                <a:gd name="connsiteX23" fmla="*/ 926117 w 1361416"/>
                                <a:gd name="connsiteY23" fmla="*/ 1578291 h 2588473"/>
                                <a:gd name="connsiteX24" fmla="*/ 848961 w 1361416"/>
                                <a:gd name="connsiteY24" fmla="*/ 1719264 h 2588473"/>
                                <a:gd name="connsiteX25" fmla="*/ 802290 w 1361416"/>
                                <a:gd name="connsiteY25" fmla="*/ 1825944 h 2588473"/>
                                <a:gd name="connsiteX26" fmla="*/ 745139 w 1361416"/>
                                <a:gd name="connsiteY26" fmla="*/ 2000253 h 2588473"/>
                                <a:gd name="connsiteX27" fmla="*/ 723231 w 1361416"/>
                                <a:gd name="connsiteY27" fmla="*/ 2086931 h 2588473"/>
                                <a:gd name="connsiteX28" fmla="*/ 692752 w 1361416"/>
                                <a:gd name="connsiteY28" fmla="*/ 2194563 h 2588473"/>
                                <a:gd name="connsiteX29" fmla="*/ 654651 w 1361416"/>
                                <a:gd name="connsiteY29" fmla="*/ 2297433 h 2588473"/>
                                <a:gd name="connsiteX30" fmla="*/ 607027 w 1361416"/>
                                <a:gd name="connsiteY30" fmla="*/ 2391726 h 2588473"/>
                                <a:gd name="connsiteX31" fmla="*/ 561308 w 1361416"/>
                                <a:gd name="connsiteY31" fmla="*/ 2465070 h 2588473"/>
                                <a:gd name="connsiteX32" fmla="*/ 495583 w 1361416"/>
                                <a:gd name="connsiteY32" fmla="*/ 2530794 h 2588473"/>
                                <a:gd name="connsiteX33" fmla="*/ 424145 w 1361416"/>
                                <a:gd name="connsiteY33" fmla="*/ 2568894 h 2588473"/>
                                <a:gd name="connsiteX34" fmla="*/ 328900 w 1361416"/>
                                <a:gd name="connsiteY34" fmla="*/ 2587937 h 2588473"/>
                                <a:gd name="connsiteX35" fmla="*/ 233647 w 1361416"/>
                                <a:gd name="connsiteY35" fmla="*/ 2578418 h 2588473"/>
                                <a:gd name="connsiteX36" fmla="*/ 133641 w 1361416"/>
                                <a:gd name="connsiteY36" fmla="*/ 2530795 h 2588473"/>
                                <a:gd name="connsiteX37" fmla="*/ 53623 w 1361416"/>
                                <a:gd name="connsiteY37" fmla="*/ 2464119 h 2588473"/>
                                <a:gd name="connsiteX38" fmla="*/ 6952 w 1361416"/>
                                <a:gd name="connsiteY38" fmla="*/ 2368868 h 2588473"/>
                                <a:gd name="connsiteX39" fmla="*/ 1243 w 1361416"/>
                                <a:gd name="connsiteY39" fmla="*/ 2268855 h 2588473"/>
                                <a:gd name="connsiteX40" fmla="*/ 283 w 1361416"/>
                                <a:gd name="connsiteY40" fmla="*/ 2178369 h 2588473"/>
                                <a:gd name="connsiteX41" fmla="*/ 5045 w 1361416"/>
                                <a:gd name="connsiteY41" fmla="*/ 2164082 h 2588473"/>
                                <a:gd name="connsiteX42" fmla="*/ 14570 w 1361416"/>
                                <a:gd name="connsiteY42" fmla="*/ 2149794 h 2588473"/>
                                <a:gd name="connsiteX43" fmla="*/ 28858 w 1361416"/>
                                <a:gd name="connsiteY43" fmla="*/ 2121219 h 2588473"/>
                                <a:gd name="connsiteX44" fmla="*/ 57433 w 1361416"/>
                                <a:gd name="connsiteY44" fmla="*/ 2035494 h 2588473"/>
                                <a:gd name="connsiteX45" fmla="*/ 66958 w 1361416"/>
                                <a:gd name="connsiteY45" fmla="*/ 2006919 h 2588473"/>
                                <a:gd name="connsiteX46" fmla="*/ 71720 w 1361416"/>
                                <a:gd name="connsiteY46" fmla="*/ 1992632 h 2588473"/>
                                <a:gd name="connsiteX47" fmla="*/ 109820 w 1361416"/>
                                <a:gd name="connsiteY47" fmla="*/ 1935482 h 2588473"/>
                                <a:gd name="connsiteX48" fmla="*/ 119345 w 1361416"/>
                                <a:gd name="connsiteY48" fmla="*/ 1921194 h 2588473"/>
                                <a:gd name="connsiteX49" fmla="*/ 128870 w 1361416"/>
                                <a:gd name="connsiteY49" fmla="*/ 1906907 h 2588473"/>
                                <a:gd name="connsiteX50" fmla="*/ 133633 w 1361416"/>
                                <a:gd name="connsiteY50" fmla="*/ 1892619 h 2588473"/>
                                <a:gd name="connsiteX51" fmla="*/ 147920 w 1361416"/>
                                <a:gd name="connsiteY51" fmla="*/ 1883094 h 2588473"/>
                                <a:gd name="connsiteX52" fmla="*/ 176495 w 1361416"/>
                                <a:gd name="connsiteY52" fmla="*/ 1840232 h 2588473"/>
                                <a:gd name="connsiteX53" fmla="*/ 224120 w 1361416"/>
                                <a:gd name="connsiteY53" fmla="*/ 1773557 h 2588473"/>
                                <a:gd name="connsiteX54" fmla="*/ 252695 w 1361416"/>
                                <a:gd name="connsiteY54" fmla="*/ 1735457 h 2588473"/>
                                <a:gd name="connsiteX55" fmla="*/ 290795 w 1361416"/>
                                <a:gd name="connsiteY55" fmla="*/ 1664019 h 2588473"/>
                                <a:gd name="connsiteX56" fmla="*/ 328895 w 1361416"/>
                                <a:gd name="connsiteY56" fmla="*/ 1592582 h 2588473"/>
                                <a:gd name="connsiteX57" fmla="*/ 352708 w 1361416"/>
                                <a:gd name="connsiteY57" fmla="*/ 1535432 h 2588473"/>
                                <a:gd name="connsiteX58" fmla="*/ 386045 w 1361416"/>
                                <a:gd name="connsiteY58" fmla="*/ 1449707 h 2588473"/>
                                <a:gd name="connsiteX59" fmla="*/ 400333 w 1361416"/>
                                <a:gd name="connsiteY59" fmla="*/ 1363982 h 2588473"/>
                                <a:gd name="connsiteX60" fmla="*/ 393665 w 1361416"/>
                                <a:gd name="connsiteY60" fmla="*/ 1255398 h 2588473"/>
                                <a:gd name="connsiteX61" fmla="*/ 383188 w 1361416"/>
                                <a:gd name="connsiteY61" fmla="*/ 1189675 h 2588473"/>
                                <a:gd name="connsiteX62" fmla="*/ 346041 w 1361416"/>
                                <a:gd name="connsiteY62" fmla="*/ 1090615 h 2588473"/>
                                <a:gd name="connsiteX63" fmla="*/ 305083 w 1361416"/>
                                <a:gd name="connsiteY63" fmla="*/ 1011557 h 2588473"/>
                                <a:gd name="connsiteX64" fmla="*/ 257458 w 1361416"/>
                                <a:gd name="connsiteY64" fmla="*/ 921069 h 2588473"/>
                                <a:gd name="connsiteX65" fmla="*/ 200316 w 1361416"/>
                                <a:gd name="connsiteY65" fmla="*/ 816293 h 2588473"/>
                                <a:gd name="connsiteX66" fmla="*/ 162220 w 1361416"/>
                                <a:gd name="connsiteY66" fmla="*/ 744856 h 2588473"/>
                                <a:gd name="connsiteX67" fmla="*/ 119345 w 1361416"/>
                                <a:gd name="connsiteY67" fmla="*/ 630557 h 2588473"/>
                                <a:gd name="connsiteX68" fmla="*/ 109741 w 1361416"/>
                                <a:gd name="connsiteY68" fmla="*/ 497206 h 2588473"/>
                                <a:gd name="connsiteX69" fmla="*/ 138404 w 1361416"/>
                                <a:gd name="connsiteY69" fmla="*/ 382907 h 2588473"/>
                                <a:gd name="connsiteX70" fmla="*/ 171737 w 1361416"/>
                                <a:gd name="connsiteY70" fmla="*/ 311469 h 2588473"/>
                                <a:gd name="connsiteX71" fmla="*/ 214601 w 1361416"/>
                                <a:gd name="connsiteY71" fmla="*/ 240032 h 2588473"/>
                                <a:gd name="connsiteX72" fmla="*/ 277465 w 1361416"/>
                                <a:gd name="connsiteY72" fmla="*/ 164785 h 2588473"/>
                                <a:gd name="connsiteX73" fmla="*/ 346046 w 1361416"/>
                                <a:gd name="connsiteY73" fmla="*/ 97157 h 2588473"/>
                                <a:gd name="connsiteX74" fmla="*/ 420346 w 1361416"/>
                                <a:gd name="connsiteY74" fmla="*/ 53341 h 2588473"/>
                                <a:gd name="connsiteX0" fmla="*/ 420346 w 1361416"/>
                                <a:gd name="connsiteY0" fmla="*/ 53341 h 2588473"/>
                                <a:gd name="connsiteX1" fmla="*/ 517498 w 1361416"/>
                                <a:gd name="connsiteY1" fmla="*/ 17147 h 2588473"/>
                                <a:gd name="connsiteX2" fmla="*/ 609892 w 1361416"/>
                                <a:gd name="connsiteY2" fmla="*/ 1907 h 2588473"/>
                                <a:gd name="connsiteX3" fmla="*/ 732738 w 1361416"/>
                                <a:gd name="connsiteY3" fmla="*/ 2859 h 2588473"/>
                                <a:gd name="connsiteX4" fmla="*/ 824195 w 1361416"/>
                                <a:gd name="connsiteY4" fmla="*/ 25719 h 2588473"/>
                                <a:gd name="connsiteX5" fmla="*/ 928028 w 1361416"/>
                                <a:gd name="connsiteY5" fmla="*/ 66677 h 2588473"/>
                                <a:gd name="connsiteX6" fmla="*/ 1015650 w 1361416"/>
                                <a:gd name="connsiteY6" fmla="*/ 104778 h 2588473"/>
                                <a:gd name="connsiteX7" fmla="*/ 1112808 w 1361416"/>
                                <a:gd name="connsiteY7" fmla="*/ 162881 h 2588473"/>
                                <a:gd name="connsiteX8" fmla="*/ 1201387 w 1361416"/>
                                <a:gd name="connsiteY8" fmla="*/ 232413 h 2588473"/>
                                <a:gd name="connsiteX9" fmla="*/ 1255672 w 1361416"/>
                                <a:gd name="connsiteY9" fmla="*/ 293372 h 2588473"/>
                                <a:gd name="connsiteX10" fmla="*/ 1290917 w 1361416"/>
                                <a:gd name="connsiteY10" fmla="*/ 357190 h 2588473"/>
                                <a:gd name="connsiteX11" fmla="*/ 1319495 w 1361416"/>
                                <a:gd name="connsiteY11" fmla="*/ 419103 h 2588473"/>
                                <a:gd name="connsiteX12" fmla="*/ 1347116 w 1361416"/>
                                <a:gd name="connsiteY12" fmla="*/ 491493 h 2588473"/>
                                <a:gd name="connsiteX13" fmla="*/ 1355690 w 1361416"/>
                                <a:gd name="connsiteY13" fmla="*/ 541974 h 2588473"/>
                                <a:gd name="connsiteX14" fmla="*/ 1361404 w 1361416"/>
                                <a:gd name="connsiteY14" fmla="*/ 606746 h 2588473"/>
                                <a:gd name="connsiteX15" fmla="*/ 1356638 w 1361416"/>
                                <a:gd name="connsiteY15" fmla="*/ 677228 h 2588473"/>
                                <a:gd name="connsiteX16" fmla="*/ 1339487 w 1361416"/>
                                <a:gd name="connsiteY16" fmla="*/ 770574 h 2588473"/>
                                <a:gd name="connsiteX17" fmla="*/ 1290919 w 1361416"/>
                                <a:gd name="connsiteY17" fmla="*/ 917258 h 2588473"/>
                                <a:gd name="connsiteX18" fmla="*/ 1258533 w 1361416"/>
                                <a:gd name="connsiteY18" fmla="*/ 990602 h 2588473"/>
                                <a:gd name="connsiteX19" fmla="*/ 1209956 w 1361416"/>
                                <a:gd name="connsiteY19" fmla="*/ 1091567 h 2588473"/>
                                <a:gd name="connsiteX20" fmla="*/ 1155662 w 1361416"/>
                                <a:gd name="connsiteY20" fmla="*/ 1192532 h 2588473"/>
                                <a:gd name="connsiteX21" fmla="*/ 1076610 w 1361416"/>
                                <a:gd name="connsiteY21" fmla="*/ 1322070 h 2588473"/>
                                <a:gd name="connsiteX22" fmla="*/ 1009933 w 1361416"/>
                                <a:gd name="connsiteY22" fmla="*/ 1440182 h 2588473"/>
                                <a:gd name="connsiteX23" fmla="*/ 926117 w 1361416"/>
                                <a:gd name="connsiteY23" fmla="*/ 1578291 h 2588473"/>
                                <a:gd name="connsiteX24" fmla="*/ 848961 w 1361416"/>
                                <a:gd name="connsiteY24" fmla="*/ 1719264 h 2588473"/>
                                <a:gd name="connsiteX25" fmla="*/ 802290 w 1361416"/>
                                <a:gd name="connsiteY25" fmla="*/ 1825944 h 2588473"/>
                                <a:gd name="connsiteX26" fmla="*/ 745139 w 1361416"/>
                                <a:gd name="connsiteY26" fmla="*/ 2000253 h 2588473"/>
                                <a:gd name="connsiteX27" fmla="*/ 723231 w 1361416"/>
                                <a:gd name="connsiteY27" fmla="*/ 2086931 h 2588473"/>
                                <a:gd name="connsiteX28" fmla="*/ 692752 w 1361416"/>
                                <a:gd name="connsiteY28" fmla="*/ 2194563 h 2588473"/>
                                <a:gd name="connsiteX29" fmla="*/ 654651 w 1361416"/>
                                <a:gd name="connsiteY29" fmla="*/ 2297433 h 2588473"/>
                                <a:gd name="connsiteX30" fmla="*/ 607027 w 1361416"/>
                                <a:gd name="connsiteY30" fmla="*/ 2391726 h 2588473"/>
                                <a:gd name="connsiteX31" fmla="*/ 561308 w 1361416"/>
                                <a:gd name="connsiteY31" fmla="*/ 2465070 h 2588473"/>
                                <a:gd name="connsiteX32" fmla="*/ 495583 w 1361416"/>
                                <a:gd name="connsiteY32" fmla="*/ 2530794 h 2588473"/>
                                <a:gd name="connsiteX33" fmla="*/ 424145 w 1361416"/>
                                <a:gd name="connsiteY33" fmla="*/ 2568894 h 2588473"/>
                                <a:gd name="connsiteX34" fmla="*/ 328900 w 1361416"/>
                                <a:gd name="connsiteY34" fmla="*/ 2587937 h 2588473"/>
                                <a:gd name="connsiteX35" fmla="*/ 233647 w 1361416"/>
                                <a:gd name="connsiteY35" fmla="*/ 2578418 h 2588473"/>
                                <a:gd name="connsiteX36" fmla="*/ 133641 w 1361416"/>
                                <a:gd name="connsiteY36" fmla="*/ 2530795 h 2588473"/>
                                <a:gd name="connsiteX37" fmla="*/ 53623 w 1361416"/>
                                <a:gd name="connsiteY37" fmla="*/ 2464119 h 2588473"/>
                                <a:gd name="connsiteX38" fmla="*/ 6952 w 1361416"/>
                                <a:gd name="connsiteY38" fmla="*/ 2368868 h 2588473"/>
                                <a:gd name="connsiteX39" fmla="*/ 1243 w 1361416"/>
                                <a:gd name="connsiteY39" fmla="*/ 2268855 h 2588473"/>
                                <a:gd name="connsiteX40" fmla="*/ 283 w 1361416"/>
                                <a:gd name="connsiteY40" fmla="*/ 2178369 h 2588473"/>
                                <a:gd name="connsiteX41" fmla="*/ 5045 w 1361416"/>
                                <a:gd name="connsiteY41" fmla="*/ 2164082 h 2588473"/>
                                <a:gd name="connsiteX42" fmla="*/ 28858 w 1361416"/>
                                <a:gd name="connsiteY42" fmla="*/ 2121219 h 2588473"/>
                                <a:gd name="connsiteX43" fmla="*/ 57433 w 1361416"/>
                                <a:gd name="connsiteY43" fmla="*/ 2035494 h 2588473"/>
                                <a:gd name="connsiteX44" fmla="*/ 66958 w 1361416"/>
                                <a:gd name="connsiteY44" fmla="*/ 2006919 h 2588473"/>
                                <a:gd name="connsiteX45" fmla="*/ 71720 w 1361416"/>
                                <a:gd name="connsiteY45" fmla="*/ 1992632 h 2588473"/>
                                <a:gd name="connsiteX46" fmla="*/ 109820 w 1361416"/>
                                <a:gd name="connsiteY46" fmla="*/ 1935482 h 2588473"/>
                                <a:gd name="connsiteX47" fmla="*/ 119345 w 1361416"/>
                                <a:gd name="connsiteY47" fmla="*/ 1921194 h 2588473"/>
                                <a:gd name="connsiteX48" fmla="*/ 128870 w 1361416"/>
                                <a:gd name="connsiteY48" fmla="*/ 1906907 h 2588473"/>
                                <a:gd name="connsiteX49" fmla="*/ 133633 w 1361416"/>
                                <a:gd name="connsiteY49" fmla="*/ 1892619 h 2588473"/>
                                <a:gd name="connsiteX50" fmla="*/ 147920 w 1361416"/>
                                <a:gd name="connsiteY50" fmla="*/ 1883094 h 2588473"/>
                                <a:gd name="connsiteX51" fmla="*/ 176495 w 1361416"/>
                                <a:gd name="connsiteY51" fmla="*/ 1840232 h 2588473"/>
                                <a:gd name="connsiteX52" fmla="*/ 224120 w 1361416"/>
                                <a:gd name="connsiteY52" fmla="*/ 1773557 h 2588473"/>
                                <a:gd name="connsiteX53" fmla="*/ 252695 w 1361416"/>
                                <a:gd name="connsiteY53" fmla="*/ 1735457 h 2588473"/>
                                <a:gd name="connsiteX54" fmla="*/ 290795 w 1361416"/>
                                <a:gd name="connsiteY54" fmla="*/ 1664019 h 2588473"/>
                                <a:gd name="connsiteX55" fmla="*/ 328895 w 1361416"/>
                                <a:gd name="connsiteY55" fmla="*/ 1592582 h 2588473"/>
                                <a:gd name="connsiteX56" fmla="*/ 352708 w 1361416"/>
                                <a:gd name="connsiteY56" fmla="*/ 1535432 h 2588473"/>
                                <a:gd name="connsiteX57" fmla="*/ 386045 w 1361416"/>
                                <a:gd name="connsiteY57" fmla="*/ 1449707 h 2588473"/>
                                <a:gd name="connsiteX58" fmla="*/ 400333 w 1361416"/>
                                <a:gd name="connsiteY58" fmla="*/ 1363982 h 2588473"/>
                                <a:gd name="connsiteX59" fmla="*/ 393665 w 1361416"/>
                                <a:gd name="connsiteY59" fmla="*/ 1255398 h 2588473"/>
                                <a:gd name="connsiteX60" fmla="*/ 383188 w 1361416"/>
                                <a:gd name="connsiteY60" fmla="*/ 1189675 h 2588473"/>
                                <a:gd name="connsiteX61" fmla="*/ 346041 w 1361416"/>
                                <a:gd name="connsiteY61" fmla="*/ 1090615 h 2588473"/>
                                <a:gd name="connsiteX62" fmla="*/ 305083 w 1361416"/>
                                <a:gd name="connsiteY62" fmla="*/ 1011557 h 2588473"/>
                                <a:gd name="connsiteX63" fmla="*/ 257458 w 1361416"/>
                                <a:gd name="connsiteY63" fmla="*/ 921069 h 2588473"/>
                                <a:gd name="connsiteX64" fmla="*/ 200316 w 1361416"/>
                                <a:gd name="connsiteY64" fmla="*/ 816293 h 2588473"/>
                                <a:gd name="connsiteX65" fmla="*/ 162220 w 1361416"/>
                                <a:gd name="connsiteY65" fmla="*/ 744856 h 2588473"/>
                                <a:gd name="connsiteX66" fmla="*/ 119345 w 1361416"/>
                                <a:gd name="connsiteY66" fmla="*/ 630557 h 2588473"/>
                                <a:gd name="connsiteX67" fmla="*/ 109741 w 1361416"/>
                                <a:gd name="connsiteY67" fmla="*/ 497206 h 2588473"/>
                                <a:gd name="connsiteX68" fmla="*/ 138404 w 1361416"/>
                                <a:gd name="connsiteY68" fmla="*/ 382907 h 2588473"/>
                                <a:gd name="connsiteX69" fmla="*/ 171737 w 1361416"/>
                                <a:gd name="connsiteY69" fmla="*/ 311469 h 2588473"/>
                                <a:gd name="connsiteX70" fmla="*/ 214601 w 1361416"/>
                                <a:gd name="connsiteY70" fmla="*/ 240032 h 2588473"/>
                                <a:gd name="connsiteX71" fmla="*/ 277465 w 1361416"/>
                                <a:gd name="connsiteY71" fmla="*/ 164785 h 2588473"/>
                                <a:gd name="connsiteX72" fmla="*/ 346046 w 1361416"/>
                                <a:gd name="connsiteY72" fmla="*/ 97157 h 2588473"/>
                                <a:gd name="connsiteX73" fmla="*/ 420346 w 1361416"/>
                                <a:gd name="connsiteY73" fmla="*/ 53341 h 2588473"/>
                                <a:gd name="connsiteX0" fmla="*/ 422107 w 1363177"/>
                                <a:gd name="connsiteY0" fmla="*/ 53341 h 2588473"/>
                                <a:gd name="connsiteX1" fmla="*/ 519259 w 1363177"/>
                                <a:gd name="connsiteY1" fmla="*/ 17147 h 2588473"/>
                                <a:gd name="connsiteX2" fmla="*/ 611653 w 1363177"/>
                                <a:gd name="connsiteY2" fmla="*/ 1907 h 2588473"/>
                                <a:gd name="connsiteX3" fmla="*/ 734499 w 1363177"/>
                                <a:gd name="connsiteY3" fmla="*/ 2859 h 2588473"/>
                                <a:gd name="connsiteX4" fmla="*/ 825956 w 1363177"/>
                                <a:gd name="connsiteY4" fmla="*/ 25719 h 2588473"/>
                                <a:gd name="connsiteX5" fmla="*/ 929789 w 1363177"/>
                                <a:gd name="connsiteY5" fmla="*/ 66677 h 2588473"/>
                                <a:gd name="connsiteX6" fmla="*/ 1017411 w 1363177"/>
                                <a:gd name="connsiteY6" fmla="*/ 104778 h 2588473"/>
                                <a:gd name="connsiteX7" fmla="*/ 1114569 w 1363177"/>
                                <a:gd name="connsiteY7" fmla="*/ 162881 h 2588473"/>
                                <a:gd name="connsiteX8" fmla="*/ 1203148 w 1363177"/>
                                <a:gd name="connsiteY8" fmla="*/ 232413 h 2588473"/>
                                <a:gd name="connsiteX9" fmla="*/ 1257433 w 1363177"/>
                                <a:gd name="connsiteY9" fmla="*/ 293372 h 2588473"/>
                                <a:gd name="connsiteX10" fmla="*/ 1292678 w 1363177"/>
                                <a:gd name="connsiteY10" fmla="*/ 357190 h 2588473"/>
                                <a:gd name="connsiteX11" fmla="*/ 1321256 w 1363177"/>
                                <a:gd name="connsiteY11" fmla="*/ 419103 h 2588473"/>
                                <a:gd name="connsiteX12" fmla="*/ 1348877 w 1363177"/>
                                <a:gd name="connsiteY12" fmla="*/ 491493 h 2588473"/>
                                <a:gd name="connsiteX13" fmla="*/ 1357451 w 1363177"/>
                                <a:gd name="connsiteY13" fmla="*/ 541974 h 2588473"/>
                                <a:gd name="connsiteX14" fmla="*/ 1363165 w 1363177"/>
                                <a:gd name="connsiteY14" fmla="*/ 606746 h 2588473"/>
                                <a:gd name="connsiteX15" fmla="*/ 1358399 w 1363177"/>
                                <a:gd name="connsiteY15" fmla="*/ 677228 h 2588473"/>
                                <a:gd name="connsiteX16" fmla="*/ 1341248 w 1363177"/>
                                <a:gd name="connsiteY16" fmla="*/ 770574 h 2588473"/>
                                <a:gd name="connsiteX17" fmla="*/ 1292680 w 1363177"/>
                                <a:gd name="connsiteY17" fmla="*/ 917258 h 2588473"/>
                                <a:gd name="connsiteX18" fmla="*/ 1260294 w 1363177"/>
                                <a:gd name="connsiteY18" fmla="*/ 990602 h 2588473"/>
                                <a:gd name="connsiteX19" fmla="*/ 1211717 w 1363177"/>
                                <a:gd name="connsiteY19" fmla="*/ 1091567 h 2588473"/>
                                <a:gd name="connsiteX20" fmla="*/ 1157423 w 1363177"/>
                                <a:gd name="connsiteY20" fmla="*/ 1192532 h 2588473"/>
                                <a:gd name="connsiteX21" fmla="*/ 1078371 w 1363177"/>
                                <a:gd name="connsiteY21" fmla="*/ 1322070 h 2588473"/>
                                <a:gd name="connsiteX22" fmla="*/ 1011694 w 1363177"/>
                                <a:gd name="connsiteY22" fmla="*/ 1440182 h 2588473"/>
                                <a:gd name="connsiteX23" fmla="*/ 927878 w 1363177"/>
                                <a:gd name="connsiteY23" fmla="*/ 1578291 h 2588473"/>
                                <a:gd name="connsiteX24" fmla="*/ 850722 w 1363177"/>
                                <a:gd name="connsiteY24" fmla="*/ 1719264 h 2588473"/>
                                <a:gd name="connsiteX25" fmla="*/ 804051 w 1363177"/>
                                <a:gd name="connsiteY25" fmla="*/ 1825944 h 2588473"/>
                                <a:gd name="connsiteX26" fmla="*/ 746900 w 1363177"/>
                                <a:gd name="connsiteY26" fmla="*/ 2000253 h 2588473"/>
                                <a:gd name="connsiteX27" fmla="*/ 724992 w 1363177"/>
                                <a:gd name="connsiteY27" fmla="*/ 2086931 h 2588473"/>
                                <a:gd name="connsiteX28" fmla="*/ 694513 w 1363177"/>
                                <a:gd name="connsiteY28" fmla="*/ 2194563 h 2588473"/>
                                <a:gd name="connsiteX29" fmla="*/ 656412 w 1363177"/>
                                <a:gd name="connsiteY29" fmla="*/ 2297433 h 2588473"/>
                                <a:gd name="connsiteX30" fmla="*/ 608788 w 1363177"/>
                                <a:gd name="connsiteY30" fmla="*/ 2391726 h 2588473"/>
                                <a:gd name="connsiteX31" fmla="*/ 563069 w 1363177"/>
                                <a:gd name="connsiteY31" fmla="*/ 2465070 h 2588473"/>
                                <a:gd name="connsiteX32" fmla="*/ 497344 w 1363177"/>
                                <a:gd name="connsiteY32" fmla="*/ 2530794 h 2588473"/>
                                <a:gd name="connsiteX33" fmla="*/ 425906 w 1363177"/>
                                <a:gd name="connsiteY33" fmla="*/ 2568894 h 2588473"/>
                                <a:gd name="connsiteX34" fmla="*/ 330661 w 1363177"/>
                                <a:gd name="connsiteY34" fmla="*/ 2587937 h 2588473"/>
                                <a:gd name="connsiteX35" fmla="*/ 235408 w 1363177"/>
                                <a:gd name="connsiteY35" fmla="*/ 2578418 h 2588473"/>
                                <a:gd name="connsiteX36" fmla="*/ 135402 w 1363177"/>
                                <a:gd name="connsiteY36" fmla="*/ 2530795 h 2588473"/>
                                <a:gd name="connsiteX37" fmla="*/ 55384 w 1363177"/>
                                <a:gd name="connsiteY37" fmla="*/ 2464119 h 2588473"/>
                                <a:gd name="connsiteX38" fmla="*/ 8713 w 1363177"/>
                                <a:gd name="connsiteY38" fmla="*/ 2368868 h 2588473"/>
                                <a:gd name="connsiteX39" fmla="*/ 3004 w 1363177"/>
                                <a:gd name="connsiteY39" fmla="*/ 2268855 h 2588473"/>
                                <a:gd name="connsiteX40" fmla="*/ 2044 w 1363177"/>
                                <a:gd name="connsiteY40" fmla="*/ 2178369 h 2588473"/>
                                <a:gd name="connsiteX41" fmla="*/ 30619 w 1363177"/>
                                <a:gd name="connsiteY41" fmla="*/ 2121219 h 2588473"/>
                                <a:gd name="connsiteX42" fmla="*/ 59194 w 1363177"/>
                                <a:gd name="connsiteY42" fmla="*/ 2035494 h 2588473"/>
                                <a:gd name="connsiteX43" fmla="*/ 68719 w 1363177"/>
                                <a:gd name="connsiteY43" fmla="*/ 2006919 h 2588473"/>
                                <a:gd name="connsiteX44" fmla="*/ 73481 w 1363177"/>
                                <a:gd name="connsiteY44" fmla="*/ 1992632 h 2588473"/>
                                <a:gd name="connsiteX45" fmla="*/ 111581 w 1363177"/>
                                <a:gd name="connsiteY45" fmla="*/ 1935482 h 2588473"/>
                                <a:gd name="connsiteX46" fmla="*/ 121106 w 1363177"/>
                                <a:gd name="connsiteY46" fmla="*/ 1921194 h 2588473"/>
                                <a:gd name="connsiteX47" fmla="*/ 130631 w 1363177"/>
                                <a:gd name="connsiteY47" fmla="*/ 1906907 h 2588473"/>
                                <a:gd name="connsiteX48" fmla="*/ 135394 w 1363177"/>
                                <a:gd name="connsiteY48" fmla="*/ 1892619 h 2588473"/>
                                <a:gd name="connsiteX49" fmla="*/ 149681 w 1363177"/>
                                <a:gd name="connsiteY49" fmla="*/ 1883094 h 2588473"/>
                                <a:gd name="connsiteX50" fmla="*/ 178256 w 1363177"/>
                                <a:gd name="connsiteY50" fmla="*/ 1840232 h 2588473"/>
                                <a:gd name="connsiteX51" fmla="*/ 225881 w 1363177"/>
                                <a:gd name="connsiteY51" fmla="*/ 1773557 h 2588473"/>
                                <a:gd name="connsiteX52" fmla="*/ 254456 w 1363177"/>
                                <a:gd name="connsiteY52" fmla="*/ 1735457 h 2588473"/>
                                <a:gd name="connsiteX53" fmla="*/ 292556 w 1363177"/>
                                <a:gd name="connsiteY53" fmla="*/ 1664019 h 2588473"/>
                                <a:gd name="connsiteX54" fmla="*/ 330656 w 1363177"/>
                                <a:gd name="connsiteY54" fmla="*/ 1592582 h 2588473"/>
                                <a:gd name="connsiteX55" fmla="*/ 354469 w 1363177"/>
                                <a:gd name="connsiteY55" fmla="*/ 1535432 h 2588473"/>
                                <a:gd name="connsiteX56" fmla="*/ 387806 w 1363177"/>
                                <a:gd name="connsiteY56" fmla="*/ 1449707 h 2588473"/>
                                <a:gd name="connsiteX57" fmla="*/ 402094 w 1363177"/>
                                <a:gd name="connsiteY57" fmla="*/ 1363982 h 2588473"/>
                                <a:gd name="connsiteX58" fmla="*/ 395426 w 1363177"/>
                                <a:gd name="connsiteY58" fmla="*/ 1255398 h 2588473"/>
                                <a:gd name="connsiteX59" fmla="*/ 384949 w 1363177"/>
                                <a:gd name="connsiteY59" fmla="*/ 1189675 h 2588473"/>
                                <a:gd name="connsiteX60" fmla="*/ 347802 w 1363177"/>
                                <a:gd name="connsiteY60" fmla="*/ 1090615 h 2588473"/>
                                <a:gd name="connsiteX61" fmla="*/ 306844 w 1363177"/>
                                <a:gd name="connsiteY61" fmla="*/ 1011557 h 2588473"/>
                                <a:gd name="connsiteX62" fmla="*/ 259219 w 1363177"/>
                                <a:gd name="connsiteY62" fmla="*/ 921069 h 2588473"/>
                                <a:gd name="connsiteX63" fmla="*/ 202077 w 1363177"/>
                                <a:gd name="connsiteY63" fmla="*/ 816293 h 2588473"/>
                                <a:gd name="connsiteX64" fmla="*/ 163981 w 1363177"/>
                                <a:gd name="connsiteY64" fmla="*/ 744856 h 2588473"/>
                                <a:gd name="connsiteX65" fmla="*/ 121106 w 1363177"/>
                                <a:gd name="connsiteY65" fmla="*/ 630557 h 2588473"/>
                                <a:gd name="connsiteX66" fmla="*/ 111502 w 1363177"/>
                                <a:gd name="connsiteY66" fmla="*/ 497206 h 2588473"/>
                                <a:gd name="connsiteX67" fmla="*/ 140165 w 1363177"/>
                                <a:gd name="connsiteY67" fmla="*/ 382907 h 2588473"/>
                                <a:gd name="connsiteX68" fmla="*/ 173498 w 1363177"/>
                                <a:gd name="connsiteY68" fmla="*/ 311469 h 2588473"/>
                                <a:gd name="connsiteX69" fmla="*/ 216362 w 1363177"/>
                                <a:gd name="connsiteY69" fmla="*/ 240032 h 2588473"/>
                                <a:gd name="connsiteX70" fmla="*/ 279226 w 1363177"/>
                                <a:gd name="connsiteY70" fmla="*/ 164785 h 2588473"/>
                                <a:gd name="connsiteX71" fmla="*/ 347807 w 1363177"/>
                                <a:gd name="connsiteY71" fmla="*/ 97157 h 2588473"/>
                                <a:gd name="connsiteX72" fmla="*/ 422107 w 1363177"/>
                                <a:gd name="connsiteY72" fmla="*/ 53341 h 2588473"/>
                                <a:gd name="connsiteX0" fmla="*/ 419172 w 1360242"/>
                                <a:gd name="connsiteY0" fmla="*/ 53341 h 2588473"/>
                                <a:gd name="connsiteX1" fmla="*/ 516324 w 1360242"/>
                                <a:gd name="connsiteY1" fmla="*/ 17147 h 2588473"/>
                                <a:gd name="connsiteX2" fmla="*/ 608718 w 1360242"/>
                                <a:gd name="connsiteY2" fmla="*/ 1907 h 2588473"/>
                                <a:gd name="connsiteX3" fmla="*/ 731564 w 1360242"/>
                                <a:gd name="connsiteY3" fmla="*/ 2859 h 2588473"/>
                                <a:gd name="connsiteX4" fmla="*/ 823021 w 1360242"/>
                                <a:gd name="connsiteY4" fmla="*/ 25719 h 2588473"/>
                                <a:gd name="connsiteX5" fmla="*/ 926854 w 1360242"/>
                                <a:gd name="connsiteY5" fmla="*/ 66677 h 2588473"/>
                                <a:gd name="connsiteX6" fmla="*/ 1014476 w 1360242"/>
                                <a:gd name="connsiteY6" fmla="*/ 104778 h 2588473"/>
                                <a:gd name="connsiteX7" fmla="*/ 1111634 w 1360242"/>
                                <a:gd name="connsiteY7" fmla="*/ 162881 h 2588473"/>
                                <a:gd name="connsiteX8" fmla="*/ 1200213 w 1360242"/>
                                <a:gd name="connsiteY8" fmla="*/ 232413 h 2588473"/>
                                <a:gd name="connsiteX9" fmla="*/ 1254498 w 1360242"/>
                                <a:gd name="connsiteY9" fmla="*/ 293372 h 2588473"/>
                                <a:gd name="connsiteX10" fmla="*/ 1289743 w 1360242"/>
                                <a:gd name="connsiteY10" fmla="*/ 357190 h 2588473"/>
                                <a:gd name="connsiteX11" fmla="*/ 1318321 w 1360242"/>
                                <a:gd name="connsiteY11" fmla="*/ 419103 h 2588473"/>
                                <a:gd name="connsiteX12" fmla="*/ 1345942 w 1360242"/>
                                <a:gd name="connsiteY12" fmla="*/ 491493 h 2588473"/>
                                <a:gd name="connsiteX13" fmla="*/ 1354516 w 1360242"/>
                                <a:gd name="connsiteY13" fmla="*/ 541974 h 2588473"/>
                                <a:gd name="connsiteX14" fmla="*/ 1360230 w 1360242"/>
                                <a:gd name="connsiteY14" fmla="*/ 606746 h 2588473"/>
                                <a:gd name="connsiteX15" fmla="*/ 1355464 w 1360242"/>
                                <a:gd name="connsiteY15" fmla="*/ 677228 h 2588473"/>
                                <a:gd name="connsiteX16" fmla="*/ 1338313 w 1360242"/>
                                <a:gd name="connsiteY16" fmla="*/ 770574 h 2588473"/>
                                <a:gd name="connsiteX17" fmla="*/ 1289745 w 1360242"/>
                                <a:gd name="connsiteY17" fmla="*/ 917258 h 2588473"/>
                                <a:gd name="connsiteX18" fmla="*/ 1257359 w 1360242"/>
                                <a:gd name="connsiteY18" fmla="*/ 990602 h 2588473"/>
                                <a:gd name="connsiteX19" fmla="*/ 1208782 w 1360242"/>
                                <a:gd name="connsiteY19" fmla="*/ 1091567 h 2588473"/>
                                <a:gd name="connsiteX20" fmla="*/ 1154488 w 1360242"/>
                                <a:gd name="connsiteY20" fmla="*/ 1192532 h 2588473"/>
                                <a:gd name="connsiteX21" fmla="*/ 1075436 w 1360242"/>
                                <a:gd name="connsiteY21" fmla="*/ 1322070 h 2588473"/>
                                <a:gd name="connsiteX22" fmla="*/ 1008759 w 1360242"/>
                                <a:gd name="connsiteY22" fmla="*/ 1440182 h 2588473"/>
                                <a:gd name="connsiteX23" fmla="*/ 924943 w 1360242"/>
                                <a:gd name="connsiteY23" fmla="*/ 1578291 h 2588473"/>
                                <a:gd name="connsiteX24" fmla="*/ 847787 w 1360242"/>
                                <a:gd name="connsiteY24" fmla="*/ 1719264 h 2588473"/>
                                <a:gd name="connsiteX25" fmla="*/ 801116 w 1360242"/>
                                <a:gd name="connsiteY25" fmla="*/ 1825944 h 2588473"/>
                                <a:gd name="connsiteX26" fmla="*/ 743965 w 1360242"/>
                                <a:gd name="connsiteY26" fmla="*/ 2000253 h 2588473"/>
                                <a:gd name="connsiteX27" fmla="*/ 722057 w 1360242"/>
                                <a:gd name="connsiteY27" fmla="*/ 2086931 h 2588473"/>
                                <a:gd name="connsiteX28" fmla="*/ 691578 w 1360242"/>
                                <a:gd name="connsiteY28" fmla="*/ 2194563 h 2588473"/>
                                <a:gd name="connsiteX29" fmla="*/ 653477 w 1360242"/>
                                <a:gd name="connsiteY29" fmla="*/ 2297433 h 2588473"/>
                                <a:gd name="connsiteX30" fmla="*/ 605853 w 1360242"/>
                                <a:gd name="connsiteY30" fmla="*/ 2391726 h 2588473"/>
                                <a:gd name="connsiteX31" fmla="*/ 560134 w 1360242"/>
                                <a:gd name="connsiteY31" fmla="*/ 2465070 h 2588473"/>
                                <a:gd name="connsiteX32" fmla="*/ 494409 w 1360242"/>
                                <a:gd name="connsiteY32" fmla="*/ 2530794 h 2588473"/>
                                <a:gd name="connsiteX33" fmla="*/ 422971 w 1360242"/>
                                <a:gd name="connsiteY33" fmla="*/ 2568894 h 2588473"/>
                                <a:gd name="connsiteX34" fmla="*/ 327726 w 1360242"/>
                                <a:gd name="connsiteY34" fmla="*/ 2587937 h 2588473"/>
                                <a:gd name="connsiteX35" fmla="*/ 232473 w 1360242"/>
                                <a:gd name="connsiteY35" fmla="*/ 2578418 h 2588473"/>
                                <a:gd name="connsiteX36" fmla="*/ 132467 w 1360242"/>
                                <a:gd name="connsiteY36" fmla="*/ 2530795 h 2588473"/>
                                <a:gd name="connsiteX37" fmla="*/ 52449 w 1360242"/>
                                <a:gd name="connsiteY37" fmla="*/ 2464119 h 2588473"/>
                                <a:gd name="connsiteX38" fmla="*/ 5778 w 1360242"/>
                                <a:gd name="connsiteY38" fmla="*/ 2368868 h 2588473"/>
                                <a:gd name="connsiteX39" fmla="*/ 69 w 1360242"/>
                                <a:gd name="connsiteY39" fmla="*/ 2268855 h 2588473"/>
                                <a:gd name="connsiteX40" fmla="*/ 16260 w 1360242"/>
                                <a:gd name="connsiteY40" fmla="*/ 2178369 h 2588473"/>
                                <a:gd name="connsiteX41" fmla="*/ 27684 w 1360242"/>
                                <a:gd name="connsiteY41" fmla="*/ 2121219 h 2588473"/>
                                <a:gd name="connsiteX42" fmla="*/ 56259 w 1360242"/>
                                <a:gd name="connsiteY42" fmla="*/ 2035494 h 2588473"/>
                                <a:gd name="connsiteX43" fmla="*/ 65784 w 1360242"/>
                                <a:gd name="connsiteY43" fmla="*/ 2006919 h 2588473"/>
                                <a:gd name="connsiteX44" fmla="*/ 70546 w 1360242"/>
                                <a:gd name="connsiteY44" fmla="*/ 1992632 h 2588473"/>
                                <a:gd name="connsiteX45" fmla="*/ 108646 w 1360242"/>
                                <a:gd name="connsiteY45" fmla="*/ 1935482 h 2588473"/>
                                <a:gd name="connsiteX46" fmla="*/ 118171 w 1360242"/>
                                <a:gd name="connsiteY46" fmla="*/ 1921194 h 2588473"/>
                                <a:gd name="connsiteX47" fmla="*/ 127696 w 1360242"/>
                                <a:gd name="connsiteY47" fmla="*/ 1906907 h 2588473"/>
                                <a:gd name="connsiteX48" fmla="*/ 132459 w 1360242"/>
                                <a:gd name="connsiteY48" fmla="*/ 1892619 h 2588473"/>
                                <a:gd name="connsiteX49" fmla="*/ 146746 w 1360242"/>
                                <a:gd name="connsiteY49" fmla="*/ 1883094 h 2588473"/>
                                <a:gd name="connsiteX50" fmla="*/ 175321 w 1360242"/>
                                <a:gd name="connsiteY50" fmla="*/ 1840232 h 2588473"/>
                                <a:gd name="connsiteX51" fmla="*/ 222946 w 1360242"/>
                                <a:gd name="connsiteY51" fmla="*/ 1773557 h 2588473"/>
                                <a:gd name="connsiteX52" fmla="*/ 251521 w 1360242"/>
                                <a:gd name="connsiteY52" fmla="*/ 1735457 h 2588473"/>
                                <a:gd name="connsiteX53" fmla="*/ 289621 w 1360242"/>
                                <a:gd name="connsiteY53" fmla="*/ 1664019 h 2588473"/>
                                <a:gd name="connsiteX54" fmla="*/ 327721 w 1360242"/>
                                <a:gd name="connsiteY54" fmla="*/ 1592582 h 2588473"/>
                                <a:gd name="connsiteX55" fmla="*/ 351534 w 1360242"/>
                                <a:gd name="connsiteY55" fmla="*/ 1535432 h 2588473"/>
                                <a:gd name="connsiteX56" fmla="*/ 384871 w 1360242"/>
                                <a:gd name="connsiteY56" fmla="*/ 1449707 h 2588473"/>
                                <a:gd name="connsiteX57" fmla="*/ 399159 w 1360242"/>
                                <a:gd name="connsiteY57" fmla="*/ 1363982 h 2588473"/>
                                <a:gd name="connsiteX58" fmla="*/ 392491 w 1360242"/>
                                <a:gd name="connsiteY58" fmla="*/ 1255398 h 2588473"/>
                                <a:gd name="connsiteX59" fmla="*/ 382014 w 1360242"/>
                                <a:gd name="connsiteY59" fmla="*/ 1189675 h 2588473"/>
                                <a:gd name="connsiteX60" fmla="*/ 344867 w 1360242"/>
                                <a:gd name="connsiteY60" fmla="*/ 1090615 h 2588473"/>
                                <a:gd name="connsiteX61" fmla="*/ 303909 w 1360242"/>
                                <a:gd name="connsiteY61" fmla="*/ 1011557 h 2588473"/>
                                <a:gd name="connsiteX62" fmla="*/ 256284 w 1360242"/>
                                <a:gd name="connsiteY62" fmla="*/ 921069 h 2588473"/>
                                <a:gd name="connsiteX63" fmla="*/ 199142 w 1360242"/>
                                <a:gd name="connsiteY63" fmla="*/ 816293 h 2588473"/>
                                <a:gd name="connsiteX64" fmla="*/ 161046 w 1360242"/>
                                <a:gd name="connsiteY64" fmla="*/ 744856 h 2588473"/>
                                <a:gd name="connsiteX65" fmla="*/ 118171 w 1360242"/>
                                <a:gd name="connsiteY65" fmla="*/ 630557 h 2588473"/>
                                <a:gd name="connsiteX66" fmla="*/ 108567 w 1360242"/>
                                <a:gd name="connsiteY66" fmla="*/ 497206 h 2588473"/>
                                <a:gd name="connsiteX67" fmla="*/ 137230 w 1360242"/>
                                <a:gd name="connsiteY67" fmla="*/ 382907 h 2588473"/>
                                <a:gd name="connsiteX68" fmla="*/ 170563 w 1360242"/>
                                <a:gd name="connsiteY68" fmla="*/ 311469 h 2588473"/>
                                <a:gd name="connsiteX69" fmla="*/ 213427 w 1360242"/>
                                <a:gd name="connsiteY69" fmla="*/ 240032 h 2588473"/>
                                <a:gd name="connsiteX70" fmla="*/ 276291 w 1360242"/>
                                <a:gd name="connsiteY70" fmla="*/ 164785 h 2588473"/>
                                <a:gd name="connsiteX71" fmla="*/ 344872 w 1360242"/>
                                <a:gd name="connsiteY71" fmla="*/ 97157 h 2588473"/>
                                <a:gd name="connsiteX72" fmla="*/ 419172 w 1360242"/>
                                <a:gd name="connsiteY72" fmla="*/ 53341 h 2588473"/>
                                <a:gd name="connsiteX0" fmla="*/ 419207 w 1360277"/>
                                <a:gd name="connsiteY0" fmla="*/ 53341 h 2588473"/>
                                <a:gd name="connsiteX1" fmla="*/ 516359 w 1360277"/>
                                <a:gd name="connsiteY1" fmla="*/ 17147 h 2588473"/>
                                <a:gd name="connsiteX2" fmla="*/ 608753 w 1360277"/>
                                <a:gd name="connsiteY2" fmla="*/ 1907 h 2588473"/>
                                <a:gd name="connsiteX3" fmla="*/ 731599 w 1360277"/>
                                <a:gd name="connsiteY3" fmla="*/ 2859 h 2588473"/>
                                <a:gd name="connsiteX4" fmla="*/ 823056 w 1360277"/>
                                <a:gd name="connsiteY4" fmla="*/ 25719 h 2588473"/>
                                <a:gd name="connsiteX5" fmla="*/ 926889 w 1360277"/>
                                <a:gd name="connsiteY5" fmla="*/ 66677 h 2588473"/>
                                <a:gd name="connsiteX6" fmla="*/ 1014511 w 1360277"/>
                                <a:gd name="connsiteY6" fmla="*/ 104778 h 2588473"/>
                                <a:gd name="connsiteX7" fmla="*/ 1111669 w 1360277"/>
                                <a:gd name="connsiteY7" fmla="*/ 162881 h 2588473"/>
                                <a:gd name="connsiteX8" fmla="*/ 1200248 w 1360277"/>
                                <a:gd name="connsiteY8" fmla="*/ 232413 h 2588473"/>
                                <a:gd name="connsiteX9" fmla="*/ 1254533 w 1360277"/>
                                <a:gd name="connsiteY9" fmla="*/ 293372 h 2588473"/>
                                <a:gd name="connsiteX10" fmla="*/ 1289778 w 1360277"/>
                                <a:gd name="connsiteY10" fmla="*/ 357190 h 2588473"/>
                                <a:gd name="connsiteX11" fmla="*/ 1318356 w 1360277"/>
                                <a:gd name="connsiteY11" fmla="*/ 419103 h 2588473"/>
                                <a:gd name="connsiteX12" fmla="*/ 1345977 w 1360277"/>
                                <a:gd name="connsiteY12" fmla="*/ 491493 h 2588473"/>
                                <a:gd name="connsiteX13" fmla="*/ 1354551 w 1360277"/>
                                <a:gd name="connsiteY13" fmla="*/ 541974 h 2588473"/>
                                <a:gd name="connsiteX14" fmla="*/ 1360265 w 1360277"/>
                                <a:gd name="connsiteY14" fmla="*/ 606746 h 2588473"/>
                                <a:gd name="connsiteX15" fmla="*/ 1355499 w 1360277"/>
                                <a:gd name="connsiteY15" fmla="*/ 677228 h 2588473"/>
                                <a:gd name="connsiteX16" fmla="*/ 1338348 w 1360277"/>
                                <a:gd name="connsiteY16" fmla="*/ 770574 h 2588473"/>
                                <a:gd name="connsiteX17" fmla="*/ 1289780 w 1360277"/>
                                <a:gd name="connsiteY17" fmla="*/ 917258 h 2588473"/>
                                <a:gd name="connsiteX18" fmla="*/ 1257394 w 1360277"/>
                                <a:gd name="connsiteY18" fmla="*/ 990602 h 2588473"/>
                                <a:gd name="connsiteX19" fmla="*/ 1208817 w 1360277"/>
                                <a:gd name="connsiteY19" fmla="*/ 1091567 h 2588473"/>
                                <a:gd name="connsiteX20" fmla="*/ 1154523 w 1360277"/>
                                <a:gd name="connsiteY20" fmla="*/ 1192532 h 2588473"/>
                                <a:gd name="connsiteX21" fmla="*/ 1075471 w 1360277"/>
                                <a:gd name="connsiteY21" fmla="*/ 1322070 h 2588473"/>
                                <a:gd name="connsiteX22" fmla="*/ 1008794 w 1360277"/>
                                <a:gd name="connsiteY22" fmla="*/ 1440182 h 2588473"/>
                                <a:gd name="connsiteX23" fmla="*/ 924978 w 1360277"/>
                                <a:gd name="connsiteY23" fmla="*/ 1578291 h 2588473"/>
                                <a:gd name="connsiteX24" fmla="*/ 847822 w 1360277"/>
                                <a:gd name="connsiteY24" fmla="*/ 1719264 h 2588473"/>
                                <a:gd name="connsiteX25" fmla="*/ 801151 w 1360277"/>
                                <a:gd name="connsiteY25" fmla="*/ 1825944 h 2588473"/>
                                <a:gd name="connsiteX26" fmla="*/ 744000 w 1360277"/>
                                <a:gd name="connsiteY26" fmla="*/ 2000253 h 2588473"/>
                                <a:gd name="connsiteX27" fmla="*/ 722092 w 1360277"/>
                                <a:gd name="connsiteY27" fmla="*/ 2086931 h 2588473"/>
                                <a:gd name="connsiteX28" fmla="*/ 691613 w 1360277"/>
                                <a:gd name="connsiteY28" fmla="*/ 2194563 h 2588473"/>
                                <a:gd name="connsiteX29" fmla="*/ 653512 w 1360277"/>
                                <a:gd name="connsiteY29" fmla="*/ 2297433 h 2588473"/>
                                <a:gd name="connsiteX30" fmla="*/ 605888 w 1360277"/>
                                <a:gd name="connsiteY30" fmla="*/ 2391726 h 2588473"/>
                                <a:gd name="connsiteX31" fmla="*/ 560169 w 1360277"/>
                                <a:gd name="connsiteY31" fmla="*/ 2465070 h 2588473"/>
                                <a:gd name="connsiteX32" fmla="*/ 494444 w 1360277"/>
                                <a:gd name="connsiteY32" fmla="*/ 2530794 h 2588473"/>
                                <a:gd name="connsiteX33" fmla="*/ 423006 w 1360277"/>
                                <a:gd name="connsiteY33" fmla="*/ 2568894 h 2588473"/>
                                <a:gd name="connsiteX34" fmla="*/ 327761 w 1360277"/>
                                <a:gd name="connsiteY34" fmla="*/ 2587937 h 2588473"/>
                                <a:gd name="connsiteX35" fmla="*/ 232508 w 1360277"/>
                                <a:gd name="connsiteY35" fmla="*/ 2578418 h 2588473"/>
                                <a:gd name="connsiteX36" fmla="*/ 132502 w 1360277"/>
                                <a:gd name="connsiteY36" fmla="*/ 2530795 h 2588473"/>
                                <a:gd name="connsiteX37" fmla="*/ 52484 w 1360277"/>
                                <a:gd name="connsiteY37" fmla="*/ 2464119 h 2588473"/>
                                <a:gd name="connsiteX38" fmla="*/ 5813 w 1360277"/>
                                <a:gd name="connsiteY38" fmla="*/ 2368868 h 2588473"/>
                                <a:gd name="connsiteX39" fmla="*/ 104 w 1360277"/>
                                <a:gd name="connsiteY39" fmla="*/ 2268855 h 2588473"/>
                                <a:gd name="connsiteX40" fmla="*/ 16295 w 1360277"/>
                                <a:gd name="connsiteY40" fmla="*/ 2178369 h 2588473"/>
                                <a:gd name="connsiteX41" fmla="*/ 56294 w 1360277"/>
                                <a:gd name="connsiteY41" fmla="*/ 2035494 h 2588473"/>
                                <a:gd name="connsiteX42" fmla="*/ 65819 w 1360277"/>
                                <a:gd name="connsiteY42" fmla="*/ 2006919 h 2588473"/>
                                <a:gd name="connsiteX43" fmla="*/ 70581 w 1360277"/>
                                <a:gd name="connsiteY43" fmla="*/ 1992632 h 2588473"/>
                                <a:gd name="connsiteX44" fmla="*/ 108681 w 1360277"/>
                                <a:gd name="connsiteY44" fmla="*/ 1935482 h 2588473"/>
                                <a:gd name="connsiteX45" fmla="*/ 118206 w 1360277"/>
                                <a:gd name="connsiteY45" fmla="*/ 1921194 h 2588473"/>
                                <a:gd name="connsiteX46" fmla="*/ 127731 w 1360277"/>
                                <a:gd name="connsiteY46" fmla="*/ 1906907 h 2588473"/>
                                <a:gd name="connsiteX47" fmla="*/ 132494 w 1360277"/>
                                <a:gd name="connsiteY47" fmla="*/ 1892619 h 2588473"/>
                                <a:gd name="connsiteX48" fmla="*/ 146781 w 1360277"/>
                                <a:gd name="connsiteY48" fmla="*/ 1883094 h 2588473"/>
                                <a:gd name="connsiteX49" fmla="*/ 175356 w 1360277"/>
                                <a:gd name="connsiteY49" fmla="*/ 1840232 h 2588473"/>
                                <a:gd name="connsiteX50" fmla="*/ 222981 w 1360277"/>
                                <a:gd name="connsiteY50" fmla="*/ 1773557 h 2588473"/>
                                <a:gd name="connsiteX51" fmla="*/ 251556 w 1360277"/>
                                <a:gd name="connsiteY51" fmla="*/ 1735457 h 2588473"/>
                                <a:gd name="connsiteX52" fmla="*/ 289656 w 1360277"/>
                                <a:gd name="connsiteY52" fmla="*/ 1664019 h 2588473"/>
                                <a:gd name="connsiteX53" fmla="*/ 327756 w 1360277"/>
                                <a:gd name="connsiteY53" fmla="*/ 1592582 h 2588473"/>
                                <a:gd name="connsiteX54" fmla="*/ 351569 w 1360277"/>
                                <a:gd name="connsiteY54" fmla="*/ 1535432 h 2588473"/>
                                <a:gd name="connsiteX55" fmla="*/ 384906 w 1360277"/>
                                <a:gd name="connsiteY55" fmla="*/ 1449707 h 2588473"/>
                                <a:gd name="connsiteX56" fmla="*/ 399194 w 1360277"/>
                                <a:gd name="connsiteY56" fmla="*/ 1363982 h 2588473"/>
                                <a:gd name="connsiteX57" fmla="*/ 392526 w 1360277"/>
                                <a:gd name="connsiteY57" fmla="*/ 1255398 h 2588473"/>
                                <a:gd name="connsiteX58" fmla="*/ 382049 w 1360277"/>
                                <a:gd name="connsiteY58" fmla="*/ 1189675 h 2588473"/>
                                <a:gd name="connsiteX59" fmla="*/ 344902 w 1360277"/>
                                <a:gd name="connsiteY59" fmla="*/ 1090615 h 2588473"/>
                                <a:gd name="connsiteX60" fmla="*/ 303944 w 1360277"/>
                                <a:gd name="connsiteY60" fmla="*/ 1011557 h 2588473"/>
                                <a:gd name="connsiteX61" fmla="*/ 256319 w 1360277"/>
                                <a:gd name="connsiteY61" fmla="*/ 921069 h 2588473"/>
                                <a:gd name="connsiteX62" fmla="*/ 199177 w 1360277"/>
                                <a:gd name="connsiteY62" fmla="*/ 816293 h 2588473"/>
                                <a:gd name="connsiteX63" fmla="*/ 161081 w 1360277"/>
                                <a:gd name="connsiteY63" fmla="*/ 744856 h 2588473"/>
                                <a:gd name="connsiteX64" fmla="*/ 118206 w 1360277"/>
                                <a:gd name="connsiteY64" fmla="*/ 630557 h 2588473"/>
                                <a:gd name="connsiteX65" fmla="*/ 108602 w 1360277"/>
                                <a:gd name="connsiteY65" fmla="*/ 497206 h 2588473"/>
                                <a:gd name="connsiteX66" fmla="*/ 137265 w 1360277"/>
                                <a:gd name="connsiteY66" fmla="*/ 382907 h 2588473"/>
                                <a:gd name="connsiteX67" fmla="*/ 170598 w 1360277"/>
                                <a:gd name="connsiteY67" fmla="*/ 311469 h 2588473"/>
                                <a:gd name="connsiteX68" fmla="*/ 213462 w 1360277"/>
                                <a:gd name="connsiteY68" fmla="*/ 240032 h 2588473"/>
                                <a:gd name="connsiteX69" fmla="*/ 276326 w 1360277"/>
                                <a:gd name="connsiteY69" fmla="*/ 164785 h 2588473"/>
                                <a:gd name="connsiteX70" fmla="*/ 344907 w 1360277"/>
                                <a:gd name="connsiteY70" fmla="*/ 97157 h 2588473"/>
                                <a:gd name="connsiteX71" fmla="*/ 419207 w 1360277"/>
                                <a:gd name="connsiteY71" fmla="*/ 53341 h 2588473"/>
                                <a:gd name="connsiteX0" fmla="*/ 419177 w 1360247"/>
                                <a:gd name="connsiteY0" fmla="*/ 53341 h 2588473"/>
                                <a:gd name="connsiteX1" fmla="*/ 516329 w 1360247"/>
                                <a:gd name="connsiteY1" fmla="*/ 17147 h 2588473"/>
                                <a:gd name="connsiteX2" fmla="*/ 608723 w 1360247"/>
                                <a:gd name="connsiteY2" fmla="*/ 1907 h 2588473"/>
                                <a:gd name="connsiteX3" fmla="*/ 731569 w 1360247"/>
                                <a:gd name="connsiteY3" fmla="*/ 2859 h 2588473"/>
                                <a:gd name="connsiteX4" fmla="*/ 823026 w 1360247"/>
                                <a:gd name="connsiteY4" fmla="*/ 25719 h 2588473"/>
                                <a:gd name="connsiteX5" fmla="*/ 926859 w 1360247"/>
                                <a:gd name="connsiteY5" fmla="*/ 66677 h 2588473"/>
                                <a:gd name="connsiteX6" fmla="*/ 1014481 w 1360247"/>
                                <a:gd name="connsiteY6" fmla="*/ 104778 h 2588473"/>
                                <a:gd name="connsiteX7" fmla="*/ 1111639 w 1360247"/>
                                <a:gd name="connsiteY7" fmla="*/ 162881 h 2588473"/>
                                <a:gd name="connsiteX8" fmla="*/ 1200218 w 1360247"/>
                                <a:gd name="connsiteY8" fmla="*/ 232413 h 2588473"/>
                                <a:gd name="connsiteX9" fmla="*/ 1254503 w 1360247"/>
                                <a:gd name="connsiteY9" fmla="*/ 293372 h 2588473"/>
                                <a:gd name="connsiteX10" fmla="*/ 1289748 w 1360247"/>
                                <a:gd name="connsiteY10" fmla="*/ 357190 h 2588473"/>
                                <a:gd name="connsiteX11" fmla="*/ 1318326 w 1360247"/>
                                <a:gd name="connsiteY11" fmla="*/ 419103 h 2588473"/>
                                <a:gd name="connsiteX12" fmla="*/ 1345947 w 1360247"/>
                                <a:gd name="connsiteY12" fmla="*/ 491493 h 2588473"/>
                                <a:gd name="connsiteX13" fmla="*/ 1354521 w 1360247"/>
                                <a:gd name="connsiteY13" fmla="*/ 541974 h 2588473"/>
                                <a:gd name="connsiteX14" fmla="*/ 1360235 w 1360247"/>
                                <a:gd name="connsiteY14" fmla="*/ 606746 h 2588473"/>
                                <a:gd name="connsiteX15" fmla="*/ 1355469 w 1360247"/>
                                <a:gd name="connsiteY15" fmla="*/ 677228 h 2588473"/>
                                <a:gd name="connsiteX16" fmla="*/ 1338318 w 1360247"/>
                                <a:gd name="connsiteY16" fmla="*/ 770574 h 2588473"/>
                                <a:gd name="connsiteX17" fmla="*/ 1289750 w 1360247"/>
                                <a:gd name="connsiteY17" fmla="*/ 917258 h 2588473"/>
                                <a:gd name="connsiteX18" fmla="*/ 1257364 w 1360247"/>
                                <a:gd name="connsiteY18" fmla="*/ 990602 h 2588473"/>
                                <a:gd name="connsiteX19" fmla="*/ 1208787 w 1360247"/>
                                <a:gd name="connsiteY19" fmla="*/ 1091567 h 2588473"/>
                                <a:gd name="connsiteX20" fmla="*/ 1154493 w 1360247"/>
                                <a:gd name="connsiteY20" fmla="*/ 1192532 h 2588473"/>
                                <a:gd name="connsiteX21" fmla="*/ 1075441 w 1360247"/>
                                <a:gd name="connsiteY21" fmla="*/ 1322070 h 2588473"/>
                                <a:gd name="connsiteX22" fmla="*/ 1008764 w 1360247"/>
                                <a:gd name="connsiteY22" fmla="*/ 1440182 h 2588473"/>
                                <a:gd name="connsiteX23" fmla="*/ 924948 w 1360247"/>
                                <a:gd name="connsiteY23" fmla="*/ 1578291 h 2588473"/>
                                <a:gd name="connsiteX24" fmla="*/ 847792 w 1360247"/>
                                <a:gd name="connsiteY24" fmla="*/ 1719264 h 2588473"/>
                                <a:gd name="connsiteX25" fmla="*/ 801121 w 1360247"/>
                                <a:gd name="connsiteY25" fmla="*/ 1825944 h 2588473"/>
                                <a:gd name="connsiteX26" fmla="*/ 743970 w 1360247"/>
                                <a:gd name="connsiteY26" fmla="*/ 2000253 h 2588473"/>
                                <a:gd name="connsiteX27" fmla="*/ 722062 w 1360247"/>
                                <a:gd name="connsiteY27" fmla="*/ 2086931 h 2588473"/>
                                <a:gd name="connsiteX28" fmla="*/ 691583 w 1360247"/>
                                <a:gd name="connsiteY28" fmla="*/ 2194563 h 2588473"/>
                                <a:gd name="connsiteX29" fmla="*/ 653482 w 1360247"/>
                                <a:gd name="connsiteY29" fmla="*/ 2297433 h 2588473"/>
                                <a:gd name="connsiteX30" fmla="*/ 605858 w 1360247"/>
                                <a:gd name="connsiteY30" fmla="*/ 2391726 h 2588473"/>
                                <a:gd name="connsiteX31" fmla="*/ 560139 w 1360247"/>
                                <a:gd name="connsiteY31" fmla="*/ 2465070 h 2588473"/>
                                <a:gd name="connsiteX32" fmla="*/ 494414 w 1360247"/>
                                <a:gd name="connsiteY32" fmla="*/ 2530794 h 2588473"/>
                                <a:gd name="connsiteX33" fmla="*/ 422976 w 1360247"/>
                                <a:gd name="connsiteY33" fmla="*/ 2568894 h 2588473"/>
                                <a:gd name="connsiteX34" fmla="*/ 327731 w 1360247"/>
                                <a:gd name="connsiteY34" fmla="*/ 2587937 h 2588473"/>
                                <a:gd name="connsiteX35" fmla="*/ 232478 w 1360247"/>
                                <a:gd name="connsiteY35" fmla="*/ 2578418 h 2588473"/>
                                <a:gd name="connsiteX36" fmla="*/ 132472 w 1360247"/>
                                <a:gd name="connsiteY36" fmla="*/ 2530795 h 2588473"/>
                                <a:gd name="connsiteX37" fmla="*/ 52454 w 1360247"/>
                                <a:gd name="connsiteY37" fmla="*/ 2464119 h 2588473"/>
                                <a:gd name="connsiteX38" fmla="*/ 5783 w 1360247"/>
                                <a:gd name="connsiteY38" fmla="*/ 2368868 h 2588473"/>
                                <a:gd name="connsiteX39" fmla="*/ 74 w 1360247"/>
                                <a:gd name="connsiteY39" fmla="*/ 2268855 h 2588473"/>
                                <a:gd name="connsiteX40" fmla="*/ 20076 w 1360247"/>
                                <a:gd name="connsiteY40" fmla="*/ 2166938 h 2588473"/>
                                <a:gd name="connsiteX41" fmla="*/ 56264 w 1360247"/>
                                <a:gd name="connsiteY41" fmla="*/ 2035494 h 2588473"/>
                                <a:gd name="connsiteX42" fmla="*/ 65789 w 1360247"/>
                                <a:gd name="connsiteY42" fmla="*/ 2006919 h 2588473"/>
                                <a:gd name="connsiteX43" fmla="*/ 70551 w 1360247"/>
                                <a:gd name="connsiteY43" fmla="*/ 1992632 h 2588473"/>
                                <a:gd name="connsiteX44" fmla="*/ 108651 w 1360247"/>
                                <a:gd name="connsiteY44" fmla="*/ 1935482 h 2588473"/>
                                <a:gd name="connsiteX45" fmla="*/ 118176 w 1360247"/>
                                <a:gd name="connsiteY45" fmla="*/ 1921194 h 2588473"/>
                                <a:gd name="connsiteX46" fmla="*/ 127701 w 1360247"/>
                                <a:gd name="connsiteY46" fmla="*/ 1906907 h 2588473"/>
                                <a:gd name="connsiteX47" fmla="*/ 132464 w 1360247"/>
                                <a:gd name="connsiteY47" fmla="*/ 1892619 h 2588473"/>
                                <a:gd name="connsiteX48" fmla="*/ 146751 w 1360247"/>
                                <a:gd name="connsiteY48" fmla="*/ 1883094 h 2588473"/>
                                <a:gd name="connsiteX49" fmla="*/ 175326 w 1360247"/>
                                <a:gd name="connsiteY49" fmla="*/ 1840232 h 2588473"/>
                                <a:gd name="connsiteX50" fmla="*/ 222951 w 1360247"/>
                                <a:gd name="connsiteY50" fmla="*/ 1773557 h 2588473"/>
                                <a:gd name="connsiteX51" fmla="*/ 251526 w 1360247"/>
                                <a:gd name="connsiteY51" fmla="*/ 1735457 h 2588473"/>
                                <a:gd name="connsiteX52" fmla="*/ 289626 w 1360247"/>
                                <a:gd name="connsiteY52" fmla="*/ 1664019 h 2588473"/>
                                <a:gd name="connsiteX53" fmla="*/ 327726 w 1360247"/>
                                <a:gd name="connsiteY53" fmla="*/ 1592582 h 2588473"/>
                                <a:gd name="connsiteX54" fmla="*/ 351539 w 1360247"/>
                                <a:gd name="connsiteY54" fmla="*/ 1535432 h 2588473"/>
                                <a:gd name="connsiteX55" fmla="*/ 384876 w 1360247"/>
                                <a:gd name="connsiteY55" fmla="*/ 1449707 h 2588473"/>
                                <a:gd name="connsiteX56" fmla="*/ 399164 w 1360247"/>
                                <a:gd name="connsiteY56" fmla="*/ 1363982 h 2588473"/>
                                <a:gd name="connsiteX57" fmla="*/ 392496 w 1360247"/>
                                <a:gd name="connsiteY57" fmla="*/ 1255398 h 2588473"/>
                                <a:gd name="connsiteX58" fmla="*/ 382019 w 1360247"/>
                                <a:gd name="connsiteY58" fmla="*/ 1189675 h 2588473"/>
                                <a:gd name="connsiteX59" fmla="*/ 344872 w 1360247"/>
                                <a:gd name="connsiteY59" fmla="*/ 1090615 h 2588473"/>
                                <a:gd name="connsiteX60" fmla="*/ 303914 w 1360247"/>
                                <a:gd name="connsiteY60" fmla="*/ 1011557 h 2588473"/>
                                <a:gd name="connsiteX61" fmla="*/ 256289 w 1360247"/>
                                <a:gd name="connsiteY61" fmla="*/ 921069 h 2588473"/>
                                <a:gd name="connsiteX62" fmla="*/ 199147 w 1360247"/>
                                <a:gd name="connsiteY62" fmla="*/ 816293 h 2588473"/>
                                <a:gd name="connsiteX63" fmla="*/ 161051 w 1360247"/>
                                <a:gd name="connsiteY63" fmla="*/ 744856 h 2588473"/>
                                <a:gd name="connsiteX64" fmla="*/ 118176 w 1360247"/>
                                <a:gd name="connsiteY64" fmla="*/ 630557 h 2588473"/>
                                <a:gd name="connsiteX65" fmla="*/ 108572 w 1360247"/>
                                <a:gd name="connsiteY65" fmla="*/ 497206 h 2588473"/>
                                <a:gd name="connsiteX66" fmla="*/ 137235 w 1360247"/>
                                <a:gd name="connsiteY66" fmla="*/ 382907 h 2588473"/>
                                <a:gd name="connsiteX67" fmla="*/ 170568 w 1360247"/>
                                <a:gd name="connsiteY67" fmla="*/ 311469 h 2588473"/>
                                <a:gd name="connsiteX68" fmla="*/ 213432 w 1360247"/>
                                <a:gd name="connsiteY68" fmla="*/ 240032 h 2588473"/>
                                <a:gd name="connsiteX69" fmla="*/ 276296 w 1360247"/>
                                <a:gd name="connsiteY69" fmla="*/ 164785 h 2588473"/>
                                <a:gd name="connsiteX70" fmla="*/ 344877 w 1360247"/>
                                <a:gd name="connsiteY70" fmla="*/ 97157 h 2588473"/>
                                <a:gd name="connsiteX71" fmla="*/ 419177 w 1360247"/>
                                <a:gd name="connsiteY71"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65805 w 1360263"/>
                                <a:gd name="connsiteY42" fmla="*/ 2006919 h 2588473"/>
                                <a:gd name="connsiteX43" fmla="*/ 70567 w 1360263"/>
                                <a:gd name="connsiteY43" fmla="*/ 1992632 h 2588473"/>
                                <a:gd name="connsiteX44" fmla="*/ 108667 w 1360263"/>
                                <a:gd name="connsiteY44" fmla="*/ 1935482 h 2588473"/>
                                <a:gd name="connsiteX45" fmla="*/ 118192 w 1360263"/>
                                <a:gd name="connsiteY45" fmla="*/ 1921194 h 2588473"/>
                                <a:gd name="connsiteX46" fmla="*/ 127717 w 1360263"/>
                                <a:gd name="connsiteY46" fmla="*/ 1906907 h 2588473"/>
                                <a:gd name="connsiteX47" fmla="*/ 132480 w 1360263"/>
                                <a:gd name="connsiteY47" fmla="*/ 1892619 h 2588473"/>
                                <a:gd name="connsiteX48" fmla="*/ 146767 w 1360263"/>
                                <a:gd name="connsiteY48" fmla="*/ 1883094 h 2588473"/>
                                <a:gd name="connsiteX49" fmla="*/ 175342 w 1360263"/>
                                <a:gd name="connsiteY49" fmla="*/ 1840232 h 2588473"/>
                                <a:gd name="connsiteX50" fmla="*/ 222967 w 1360263"/>
                                <a:gd name="connsiteY50" fmla="*/ 1773557 h 2588473"/>
                                <a:gd name="connsiteX51" fmla="*/ 251542 w 1360263"/>
                                <a:gd name="connsiteY51" fmla="*/ 1735457 h 2588473"/>
                                <a:gd name="connsiteX52" fmla="*/ 289642 w 1360263"/>
                                <a:gd name="connsiteY52" fmla="*/ 1664019 h 2588473"/>
                                <a:gd name="connsiteX53" fmla="*/ 327742 w 1360263"/>
                                <a:gd name="connsiteY53" fmla="*/ 1592582 h 2588473"/>
                                <a:gd name="connsiteX54" fmla="*/ 351555 w 1360263"/>
                                <a:gd name="connsiteY54" fmla="*/ 1535432 h 2588473"/>
                                <a:gd name="connsiteX55" fmla="*/ 384892 w 1360263"/>
                                <a:gd name="connsiteY55" fmla="*/ 1449707 h 2588473"/>
                                <a:gd name="connsiteX56" fmla="*/ 399180 w 1360263"/>
                                <a:gd name="connsiteY56" fmla="*/ 1363982 h 2588473"/>
                                <a:gd name="connsiteX57" fmla="*/ 392512 w 1360263"/>
                                <a:gd name="connsiteY57" fmla="*/ 1255398 h 2588473"/>
                                <a:gd name="connsiteX58" fmla="*/ 382035 w 1360263"/>
                                <a:gd name="connsiteY58" fmla="*/ 1189675 h 2588473"/>
                                <a:gd name="connsiteX59" fmla="*/ 344888 w 1360263"/>
                                <a:gd name="connsiteY59" fmla="*/ 1090615 h 2588473"/>
                                <a:gd name="connsiteX60" fmla="*/ 303930 w 1360263"/>
                                <a:gd name="connsiteY60" fmla="*/ 1011557 h 2588473"/>
                                <a:gd name="connsiteX61" fmla="*/ 256305 w 1360263"/>
                                <a:gd name="connsiteY61" fmla="*/ 921069 h 2588473"/>
                                <a:gd name="connsiteX62" fmla="*/ 199163 w 1360263"/>
                                <a:gd name="connsiteY62" fmla="*/ 816293 h 2588473"/>
                                <a:gd name="connsiteX63" fmla="*/ 161067 w 1360263"/>
                                <a:gd name="connsiteY63" fmla="*/ 744856 h 2588473"/>
                                <a:gd name="connsiteX64" fmla="*/ 118192 w 1360263"/>
                                <a:gd name="connsiteY64" fmla="*/ 630557 h 2588473"/>
                                <a:gd name="connsiteX65" fmla="*/ 108588 w 1360263"/>
                                <a:gd name="connsiteY65" fmla="*/ 497206 h 2588473"/>
                                <a:gd name="connsiteX66" fmla="*/ 137251 w 1360263"/>
                                <a:gd name="connsiteY66" fmla="*/ 382907 h 2588473"/>
                                <a:gd name="connsiteX67" fmla="*/ 170584 w 1360263"/>
                                <a:gd name="connsiteY67" fmla="*/ 311469 h 2588473"/>
                                <a:gd name="connsiteX68" fmla="*/ 213448 w 1360263"/>
                                <a:gd name="connsiteY68" fmla="*/ 240032 h 2588473"/>
                                <a:gd name="connsiteX69" fmla="*/ 276312 w 1360263"/>
                                <a:gd name="connsiteY69" fmla="*/ 164785 h 2588473"/>
                                <a:gd name="connsiteX70" fmla="*/ 344893 w 1360263"/>
                                <a:gd name="connsiteY70" fmla="*/ 97157 h 2588473"/>
                                <a:gd name="connsiteX71" fmla="*/ 419193 w 1360263"/>
                                <a:gd name="connsiteY71"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65805 w 1360263"/>
                                <a:gd name="connsiteY42" fmla="*/ 2006919 h 2588473"/>
                                <a:gd name="connsiteX43" fmla="*/ 70567 w 1360263"/>
                                <a:gd name="connsiteY43" fmla="*/ 1992632 h 2588473"/>
                                <a:gd name="connsiteX44" fmla="*/ 118192 w 1360263"/>
                                <a:gd name="connsiteY44" fmla="*/ 1921194 h 2588473"/>
                                <a:gd name="connsiteX45" fmla="*/ 127717 w 1360263"/>
                                <a:gd name="connsiteY45" fmla="*/ 1906907 h 2588473"/>
                                <a:gd name="connsiteX46" fmla="*/ 132480 w 1360263"/>
                                <a:gd name="connsiteY46" fmla="*/ 1892619 h 2588473"/>
                                <a:gd name="connsiteX47" fmla="*/ 146767 w 1360263"/>
                                <a:gd name="connsiteY47" fmla="*/ 1883094 h 2588473"/>
                                <a:gd name="connsiteX48" fmla="*/ 175342 w 1360263"/>
                                <a:gd name="connsiteY48" fmla="*/ 1840232 h 2588473"/>
                                <a:gd name="connsiteX49" fmla="*/ 222967 w 1360263"/>
                                <a:gd name="connsiteY49" fmla="*/ 1773557 h 2588473"/>
                                <a:gd name="connsiteX50" fmla="*/ 251542 w 1360263"/>
                                <a:gd name="connsiteY50" fmla="*/ 1735457 h 2588473"/>
                                <a:gd name="connsiteX51" fmla="*/ 289642 w 1360263"/>
                                <a:gd name="connsiteY51" fmla="*/ 1664019 h 2588473"/>
                                <a:gd name="connsiteX52" fmla="*/ 327742 w 1360263"/>
                                <a:gd name="connsiteY52" fmla="*/ 1592582 h 2588473"/>
                                <a:gd name="connsiteX53" fmla="*/ 351555 w 1360263"/>
                                <a:gd name="connsiteY53" fmla="*/ 1535432 h 2588473"/>
                                <a:gd name="connsiteX54" fmla="*/ 384892 w 1360263"/>
                                <a:gd name="connsiteY54" fmla="*/ 1449707 h 2588473"/>
                                <a:gd name="connsiteX55" fmla="*/ 399180 w 1360263"/>
                                <a:gd name="connsiteY55" fmla="*/ 1363982 h 2588473"/>
                                <a:gd name="connsiteX56" fmla="*/ 392512 w 1360263"/>
                                <a:gd name="connsiteY56" fmla="*/ 1255398 h 2588473"/>
                                <a:gd name="connsiteX57" fmla="*/ 382035 w 1360263"/>
                                <a:gd name="connsiteY57" fmla="*/ 1189675 h 2588473"/>
                                <a:gd name="connsiteX58" fmla="*/ 344888 w 1360263"/>
                                <a:gd name="connsiteY58" fmla="*/ 1090615 h 2588473"/>
                                <a:gd name="connsiteX59" fmla="*/ 303930 w 1360263"/>
                                <a:gd name="connsiteY59" fmla="*/ 1011557 h 2588473"/>
                                <a:gd name="connsiteX60" fmla="*/ 256305 w 1360263"/>
                                <a:gd name="connsiteY60" fmla="*/ 921069 h 2588473"/>
                                <a:gd name="connsiteX61" fmla="*/ 199163 w 1360263"/>
                                <a:gd name="connsiteY61" fmla="*/ 816293 h 2588473"/>
                                <a:gd name="connsiteX62" fmla="*/ 161067 w 1360263"/>
                                <a:gd name="connsiteY62" fmla="*/ 744856 h 2588473"/>
                                <a:gd name="connsiteX63" fmla="*/ 118192 w 1360263"/>
                                <a:gd name="connsiteY63" fmla="*/ 630557 h 2588473"/>
                                <a:gd name="connsiteX64" fmla="*/ 108588 w 1360263"/>
                                <a:gd name="connsiteY64" fmla="*/ 497206 h 2588473"/>
                                <a:gd name="connsiteX65" fmla="*/ 137251 w 1360263"/>
                                <a:gd name="connsiteY65" fmla="*/ 382907 h 2588473"/>
                                <a:gd name="connsiteX66" fmla="*/ 170584 w 1360263"/>
                                <a:gd name="connsiteY66" fmla="*/ 311469 h 2588473"/>
                                <a:gd name="connsiteX67" fmla="*/ 213448 w 1360263"/>
                                <a:gd name="connsiteY67" fmla="*/ 240032 h 2588473"/>
                                <a:gd name="connsiteX68" fmla="*/ 276312 w 1360263"/>
                                <a:gd name="connsiteY68" fmla="*/ 164785 h 2588473"/>
                                <a:gd name="connsiteX69" fmla="*/ 344893 w 1360263"/>
                                <a:gd name="connsiteY69" fmla="*/ 97157 h 2588473"/>
                                <a:gd name="connsiteX70" fmla="*/ 419193 w 1360263"/>
                                <a:gd name="connsiteY70"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65805 w 1360263"/>
                                <a:gd name="connsiteY42" fmla="*/ 2006919 h 2588473"/>
                                <a:gd name="connsiteX43" fmla="*/ 70567 w 1360263"/>
                                <a:gd name="connsiteY43" fmla="*/ 1992632 h 2588473"/>
                                <a:gd name="connsiteX44" fmla="*/ 118192 w 1360263"/>
                                <a:gd name="connsiteY44" fmla="*/ 1921194 h 2588473"/>
                                <a:gd name="connsiteX45" fmla="*/ 132480 w 1360263"/>
                                <a:gd name="connsiteY45" fmla="*/ 1892619 h 2588473"/>
                                <a:gd name="connsiteX46" fmla="*/ 146767 w 1360263"/>
                                <a:gd name="connsiteY46" fmla="*/ 1883094 h 2588473"/>
                                <a:gd name="connsiteX47" fmla="*/ 175342 w 1360263"/>
                                <a:gd name="connsiteY47" fmla="*/ 1840232 h 2588473"/>
                                <a:gd name="connsiteX48" fmla="*/ 222967 w 1360263"/>
                                <a:gd name="connsiteY48" fmla="*/ 1773557 h 2588473"/>
                                <a:gd name="connsiteX49" fmla="*/ 251542 w 1360263"/>
                                <a:gd name="connsiteY49" fmla="*/ 1735457 h 2588473"/>
                                <a:gd name="connsiteX50" fmla="*/ 289642 w 1360263"/>
                                <a:gd name="connsiteY50" fmla="*/ 1664019 h 2588473"/>
                                <a:gd name="connsiteX51" fmla="*/ 327742 w 1360263"/>
                                <a:gd name="connsiteY51" fmla="*/ 1592582 h 2588473"/>
                                <a:gd name="connsiteX52" fmla="*/ 351555 w 1360263"/>
                                <a:gd name="connsiteY52" fmla="*/ 1535432 h 2588473"/>
                                <a:gd name="connsiteX53" fmla="*/ 384892 w 1360263"/>
                                <a:gd name="connsiteY53" fmla="*/ 1449707 h 2588473"/>
                                <a:gd name="connsiteX54" fmla="*/ 399180 w 1360263"/>
                                <a:gd name="connsiteY54" fmla="*/ 1363982 h 2588473"/>
                                <a:gd name="connsiteX55" fmla="*/ 392512 w 1360263"/>
                                <a:gd name="connsiteY55" fmla="*/ 1255398 h 2588473"/>
                                <a:gd name="connsiteX56" fmla="*/ 382035 w 1360263"/>
                                <a:gd name="connsiteY56" fmla="*/ 1189675 h 2588473"/>
                                <a:gd name="connsiteX57" fmla="*/ 344888 w 1360263"/>
                                <a:gd name="connsiteY57" fmla="*/ 1090615 h 2588473"/>
                                <a:gd name="connsiteX58" fmla="*/ 303930 w 1360263"/>
                                <a:gd name="connsiteY58" fmla="*/ 1011557 h 2588473"/>
                                <a:gd name="connsiteX59" fmla="*/ 256305 w 1360263"/>
                                <a:gd name="connsiteY59" fmla="*/ 921069 h 2588473"/>
                                <a:gd name="connsiteX60" fmla="*/ 199163 w 1360263"/>
                                <a:gd name="connsiteY60" fmla="*/ 816293 h 2588473"/>
                                <a:gd name="connsiteX61" fmla="*/ 161067 w 1360263"/>
                                <a:gd name="connsiteY61" fmla="*/ 744856 h 2588473"/>
                                <a:gd name="connsiteX62" fmla="*/ 118192 w 1360263"/>
                                <a:gd name="connsiteY62" fmla="*/ 630557 h 2588473"/>
                                <a:gd name="connsiteX63" fmla="*/ 108588 w 1360263"/>
                                <a:gd name="connsiteY63" fmla="*/ 497206 h 2588473"/>
                                <a:gd name="connsiteX64" fmla="*/ 137251 w 1360263"/>
                                <a:gd name="connsiteY64" fmla="*/ 382907 h 2588473"/>
                                <a:gd name="connsiteX65" fmla="*/ 170584 w 1360263"/>
                                <a:gd name="connsiteY65" fmla="*/ 311469 h 2588473"/>
                                <a:gd name="connsiteX66" fmla="*/ 213448 w 1360263"/>
                                <a:gd name="connsiteY66" fmla="*/ 240032 h 2588473"/>
                                <a:gd name="connsiteX67" fmla="*/ 276312 w 1360263"/>
                                <a:gd name="connsiteY67" fmla="*/ 164785 h 2588473"/>
                                <a:gd name="connsiteX68" fmla="*/ 344893 w 1360263"/>
                                <a:gd name="connsiteY68" fmla="*/ 97157 h 2588473"/>
                                <a:gd name="connsiteX69" fmla="*/ 419193 w 1360263"/>
                                <a:gd name="connsiteY69"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70567 w 1360263"/>
                                <a:gd name="connsiteY42" fmla="*/ 1992632 h 2588473"/>
                                <a:gd name="connsiteX43" fmla="*/ 118192 w 1360263"/>
                                <a:gd name="connsiteY43" fmla="*/ 1921194 h 2588473"/>
                                <a:gd name="connsiteX44" fmla="*/ 132480 w 1360263"/>
                                <a:gd name="connsiteY44" fmla="*/ 1892619 h 2588473"/>
                                <a:gd name="connsiteX45" fmla="*/ 146767 w 1360263"/>
                                <a:gd name="connsiteY45" fmla="*/ 1883094 h 2588473"/>
                                <a:gd name="connsiteX46" fmla="*/ 175342 w 1360263"/>
                                <a:gd name="connsiteY46" fmla="*/ 1840232 h 2588473"/>
                                <a:gd name="connsiteX47" fmla="*/ 222967 w 1360263"/>
                                <a:gd name="connsiteY47" fmla="*/ 1773557 h 2588473"/>
                                <a:gd name="connsiteX48" fmla="*/ 251542 w 1360263"/>
                                <a:gd name="connsiteY48" fmla="*/ 1735457 h 2588473"/>
                                <a:gd name="connsiteX49" fmla="*/ 289642 w 1360263"/>
                                <a:gd name="connsiteY49" fmla="*/ 1664019 h 2588473"/>
                                <a:gd name="connsiteX50" fmla="*/ 327742 w 1360263"/>
                                <a:gd name="connsiteY50" fmla="*/ 1592582 h 2588473"/>
                                <a:gd name="connsiteX51" fmla="*/ 351555 w 1360263"/>
                                <a:gd name="connsiteY51" fmla="*/ 1535432 h 2588473"/>
                                <a:gd name="connsiteX52" fmla="*/ 384892 w 1360263"/>
                                <a:gd name="connsiteY52" fmla="*/ 1449707 h 2588473"/>
                                <a:gd name="connsiteX53" fmla="*/ 399180 w 1360263"/>
                                <a:gd name="connsiteY53" fmla="*/ 1363982 h 2588473"/>
                                <a:gd name="connsiteX54" fmla="*/ 392512 w 1360263"/>
                                <a:gd name="connsiteY54" fmla="*/ 1255398 h 2588473"/>
                                <a:gd name="connsiteX55" fmla="*/ 382035 w 1360263"/>
                                <a:gd name="connsiteY55" fmla="*/ 1189675 h 2588473"/>
                                <a:gd name="connsiteX56" fmla="*/ 344888 w 1360263"/>
                                <a:gd name="connsiteY56" fmla="*/ 1090615 h 2588473"/>
                                <a:gd name="connsiteX57" fmla="*/ 303930 w 1360263"/>
                                <a:gd name="connsiteY57" fmla="*/ 1011557 h 2588473"/>
                                <a:gd name="connsiteX58" fmla="*/ 256305 w 1360263"/>
                                <a:gd name="connsiteY58" fmla="*/ 921069 h 2588473"/>
                                <a:gd name="connsiteX59" fmla="*/ 199163 w 1360263"/>
                                <a:gd name="connsiteY59" fmla="*/ 816293 h 2588473"/>
                                <a:gd name="connsiteX60" fmla="*/ 161067 w 1360263"/>
                                <a:gd name="connsiteY60" fmla="*/ 744856 h 2588473"/>
                                <a:gd name="connsiteX61" fmla="*/ 118192 w 1360263"/>
                                <a:gd name="connsiteY61" fmla="*/ 630557 h 2588473"/>
                                <a:gd name="connsiteX62" fmla="*/ 108588 w 1360263"/>
                                <a:gd name="connsiteY62" fmla="*/ 497206 h 2588473"/>
                                <a:gd name="connsiteX63" fmla="*/ 137251 w 1360263"/>
                                <a:gd name="connsiteY63" fmla="*/ 382907 h 2588473"/>
                                <a:gd name="connsiteX64" fmla="*/ 170584 w 1360263"/>
                                <a:gd name="connsiteY64" fmla="*/ 311469 h 2588473"/>
                                <a:gd name="connsiteX65" fmla="*/ 213448 w 1360263"/>
                                <a:gd name="connsiteY65" fmla="*/ 240032 h 2588473"/>
                                <a:gd name="connsiteX66" fmla="*/ 276312 w 1360263"/>
                                <a:gd name="connsiteY66" fmla="*/ 164785 h 2588473"/>
                                <a:gd name="connsiteX67" fmla="*/ 344893 w 1360263"/>
                                <a:gd name="connsiteY67" fmla="*/ 97157 h 2588473"/>
                                <a:gd name="connsiteX68" fmla="*/ 419193 w 1360263"/>
                                <a:gd name="connsiteY68"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18192 w 1360263"/>
                                <a:gd name="connsiteY42" fmla="*/ 1921194 h 2588473"/>
                                <a:gd name="connsiteX43" fmla="*/ 132480 w 1360263"/>
                                <a:gd name="connsiteY43" fmla="*/ 1892619 h 2588473"/>
                                <a:gd name="connsiteX44" fmla="*/ 146767 w 1360263"/>
                                <a:gd name="connsiteY44" fmla="*/ 1883094 h 2588473"/>
                                <a:gd name="connsiteX45" fmla="*/ 175342 w 1360263"/>
                                <a:gd name="connsiteY45" fmla="*/ 1840232 h 2588473"/>
                                <a:gd name="connsiteX46" fmla="*/ 222967 w 1360263"/>
                                <a:gd name="connsiteY46" fmla="*/ 1773557 h 2588473"/>
                                <a:gd name="connsiteX47" fmla="*/ 251542 w 1360263"/>
                                <a:gd name="connsiteY47" fmla="*/ 1735457 h 2588473"/>
                                <a:gd name="connsiteX48" fmla="*/ 289642 w 1360263"/>
                                <a:gd name="connsiteY48" fmla="*/ 1664019 h 2588473"/>
                                <a:gd name="connsiteX49" fmla="*/ 327742 w 1360263"/>
                                <a:gd name="connsiteY49" fmla="*/ 1592582 h 2588473"/>
                                <a:gd name="connsiteX50" fmla="*/ 351555 w 1360263"/>
                                <a:gd name="connsiteY50" fmla="*/ 1535432 h 2588473"/>
                                <a:gd name="connsiteX51" fmla="*/ 384892 w 1360263"/>
                                <a:gd name="connsiteY51" fmla="*/ 1449707 h 2588473"/>
                                <a:gd name="connsiteX52" fmla="*/ 399180 w 1360263"/>
                                <a:gd name="connsiteY52" fmla="*/ 1363982 h 2588473"/>
                                <a:gd name="connsiteX53" fmla="*/ 392512 w 1360263"/>
                                <a:gd name="connsiteY53" fmla="*/ 1255398 h 2588473"/>
                                <a:gd name="connsiteX54" fmla="*/ 382035 w 1360263"/>
                                <a:gd name="connsiteY54" fmla="*/ 1189675 h 2588473"/>
                                <a:gd name="connsiteX55" fmla="*/ 344888 w 1360263"/>
                                <a:gd name="connsiteY55" fmla="*/ 1090615 h 2588473"/>
                                <a:gd name="connsiteX56" fmla="*/ 303930 w 1360263"/>
                                <a:gd name="connsiteY56" fmla="*/ 1011557 h 2588473"/>
                                <a:gd name="connsiteX57" fmla="*/ 256305 w 1360263"/>
                                <a:gd name="connsiteY57" fmla="*/ 921069 h 2588473"/>
                                <a:gd name="connsiteX58" fmla="*/ 199163 w 1360263"/>
                                <a:gd name="connsiteY58" fmla="*/ 816293 h 2588473"/>
                                <a:gd name="connsiteX59" fmla="*/ 161067 w 1360263"/>
                                <a:gd name="connsiteY59" fmla="*/ 744856 h 2588473"/>
                                <a:gd name="connsiteX60" fmla="*/ 118192 w 1360263"/>
                                <a:gd name="connsiteY60" fmla="*/ 630557 h 2588473"/>
                                <a:gd name="connsiteX61" fmla="*/ 108588 w 1360263"/>
                                <a:gd name="connsiteY61" fmla="*/ 497206 h 2588473"/>
                                <a:gd name="connsiteX62" fmla="*/ 137251 w 1360263"/>
                                <a:gd name="connsiteY62" fmla="*/ 382907 h 2588473"/>
                                <a:gd name="connsiteX63" fmla="*/ 170584 w 1360263"/>
                                <a:gd name="connsiteY63" fmla="*/ 311469 h 2588473"/>
                                <a:gd name="connsiteX64" fmla="*/ 213448 w 1360263"/>
                                <a:gd name="connsiteY64" fmla="*/ 240032 h 2588473"/>
                                <a:gd name="connsiteX65" fmla="*/ 276312 w 1360263"/>
                                <a:gd name="connsiteY65" fmla="*/ 164785 h 2588473"/>
                                <a:gd name="connsiteX66" fmla="*/ 344893 w 1360263"/>
                                <a:gd name="connsiteY66" fmla="*/ 97157 h 2588473"/>
                                <a:gd name="connsiteX67" fmla="*/ 419193 w 1360263"/>
                                <a:gd name="connsiteY67"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18192 w 1360263"/>
                                <a:gd name="connsiteY42" fmla="*/ 1921194 h 2588473"/>
                                <a:gd name="connsiteX43" fmla="*/ 132480 w 1360263"/>
                                <a:gd name="connsiteY43" fmla="*/ 1892619 h 2588473"/>
                                <a:gd name="connsiteX44" fmla="*/ 150577 w 1360263"/>
                                <a:gd name="connsiteY44" fmla="*/ 1921197 h 2588473"/>
                                <a:gd name="connsiteX45" fmla="*/ 175342 w 1360263"/>
                                <a:gd name="connsiteY45" fmla="*/ 1840232 h 2588473"/>
                                <a:gd name="connsiteX46" fmla="*/ 222967 w 1360263"/>
                                <a:gd name="connsiteY46" fmla="*/ 1773557 h 2588473"/>
                                <a:gd name="connsiteX47" fmla="*/ 251542 w 1360263"/>
                                <a:gd name="connsiteY47" fmla="*/ 1735457 h 2588473"/>
                                <a:gd name="connsiteX48" fmla="*/ 289642 w 1360263"/>
                                <a:gd name="connsiteY48" fmla="*/ 1664019 h 2588473"/>
                                <a:gd name="connsiteX49" fmla="*/ 327742 w 1360263"/>
                                <a:gd name="connsiteY49" fmla="*/ 1592582 h 2588473"/>
                                <a:gd name="connsiteX50" fmla="*/ 351555 w 1360263"/>
                                <a:gd name="connsiteY50" fmla="*/ 1535432 h 2588473"/>
                                <a:gd name="connsiteX51" fmla="*/ 384892 w 1360263"/>
                                <a:gd name="connsiteY51" fmla="*/ 1449707 h 2588473"/>
                                <a:gd name="connsiteX52" fmla="*/ 399180 w 1360263"/>
                                <a:gd name="connsiteY52" fmla="*/ 1363982 h 2588473"/>
                                <a:gd name="connsiteX53" fmla="*/ 392512 w 1360263"/>
                                <a:gd name="connsiteY53" fmla="*/ 1255398 h 2588473"/>
                                <a:gd name="connsiteX54" fmla="*/ 382035 w 1360263"/>
                                <a:gd name="connsiteY54" fmla="*/ 1189675 h 2588473"/>
                                <a:gd name="connsiteX55" fmla="*/ 344888 w 1360263"/>
                                <a:gd name="connsiteY55" fmla="*/ 1090615 h 2588473"/>
                                <a:gd name="connsiteX56" fmla="*/ 303930 w 1360263"/>
                                <a:gd name="connsiteY56" fmla="*/ 1011557 h 2588473"/>
                                <a:gd name="connsiteX57" fmla="*/ 256305 w 1360263"/>
                                <a:gd name="connsiteY57" fmla="*/ 921069 h 2588473"/>
                                <a:gd name="connsiteX58" fmla="*/ 199163 w 1360263"/>
                                <a:gd name="connsiteY58" fmla="*/ 816293 h 2588473"/>
                                <a:gd name="connsiteX59" fmla="*/ 161067 w 1360263"/>
                                <a:gd name="connsiteY59" fmla="*/ 744856 h 2588473"/>
                                <a:gd name="connsiteX60" fmla="*/ 118192 w 1360263"/>
                                <a:gd name="connsiteY60" fmla="*/ 630557 h 2588473"/>
                                <a:gd name="connsiteX61" fmla="*/ 108588 w 1360263"/>
                                <a:gd name="connsiteY61" fmla="*/ 497206 h 2588473"/>
                                <a:gd name="connsiteX62" fmla="*/ 137251 w 1360263"/>
                                <a:gd name="connsiteY62" fmla="*/ 382907 h 2588473"/>
                                <a:gd name="connsiteX63" fmla="*/ 170584 w 1360263"/>
                                <a:gd name="connsiteY63" fmla="*/ 311469 h 2588473"/>
                                <a:gd name="connsiteX64" fmla="*/ 213448 w 1360263"/>
                                <a:gd name="connsiteY64" fmla="*/ 240032 h 2588473"/>
                                <a:gd name="connsiteX65" fmla="*/ 276312 w 1360263"/>
                                <a:gd name="connsiteY65" fmla="*/ 164785 h 2588473"/>
                                <a:gd name="connsiteX66" fmla="*/ 344893 w 1360263"/>
                                <a:gd name="connsiteY66" fmla="*/ 97157 h 2588473"/>
                                <a:gd name="connsiteX67" fmla="*/ 419193 w 1360263"/>
                                <a:gd name="connsiteY67"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32480 w 1360263"/>
                                <a:gd name="connsiteY42" fmla="*/ 1892619 h 2588473"/>
                                <a:gd name="connsiteX43" fmla="*/ 150577 w 1360263"/>
                                <a:gd name="connsiteY43" fmla="*/ 1921197 h 2588473"/>
                                <a:gd name="connsiteX44" fmla="*/ 175342 w 1360263"/>
                                <a:gd name="connsiteY44" fmla="*/ 1840232 h 2588473"/>
                                <a:gd name="connsiteX45" fmla="*/ 222967 w 1360263"/>
                                <a:gd name="connsiteY45" fmla="*/ 1773557 h 2588473"/>
                                <a:gd name="connsiteX46" fmla="*/ 251542 w 1360263"/>
                                <a:gd name="connsiteY46" fmla="*/ 1735457 h 2588473"/>
                                <a:gd name="connsiteX47" fmla="*/ 289642 w 1360263"/>
                                <a:gd name="connsiteY47" fmla="*/ 1664019 h 2588473"/>
                                <a:gd name="connsiteX48" fmla="*/ 327742 w 1360263"/>
                                <a:gd name="connsiteY48" fmla="*/ 1592582 h 2588473"/>
                                <a:gd name="connsiteX49" fmla="*/ 351555 w 1360263"/>
                                <a:gd name="connsiteY49" fmla="*/ 1535432 h 2588473"/>
                                <a:gd name="connsiteX50" fmla="*/ 384892 w 1360263"/>
                                <a:gd name="connsiteY50" fmla="*/ 1449707 h 2588473"/>
                                <a:gd name="connsiteX51" fmla="*/ 399180 w 1360263"/>
                                <a:gd name="connsiteY51" fmla="*/ 1363982 h 2588473"/>
                                <a:gd name="connsiteX52" fmla="*/ 392512 w 1360263"/>
                                <a:gd name="connsiteY52" fmla="*/ 1255398 h 2588473"/>
                                <a:gd name="connsiteX53" fmla="*/ 382035 w 1360263"/>
                                <a:gd name="connsiteY53" fmla="*/ 1189675 h 2588473"/>
                                <a:gd name="connsiteX54" fmla="*/ 344888 w 1360263"/>
                                <a:gd name="connsiteY54" fmla="*/ 1090615 h 2588473"/>
                                <a:gd name="connsiteX55" fmla="*/ 303930 w 1360263"/>
                                <a:gd name="connsiteY55" fmla="*/ 1011557 h 2588473"/>
                                <a:gd name="connsiteX56" fmla="*/ 256305 w 1360263"/>
                                <a:gd name="connsiteY56" fmla="*/ 921069 h 2588473"/>
                                <a:gd name="connsiteX57" fmla="*/ 199163 w 1360263"/>
                                <a:gd name="connsiteY57" fmla="*/ 816293 h 2588473"/>
                                <a:gd name="connsiteX58" fmla="*/ 161067 w 1360263"/>
                                <a:gd name="connsiteY58" fmla="*/ 744856 h 2588473"/>
                                <a:gd name="connsiteX59" fmla="*/ 118192 w 1360263"/>
                                <a:gd name="connsiteY59" fmla="*/ 630557 h 2588473"/>
                                <a:gd name="connsiteX60" fmla="*/ 108588 w 1360263"/>
                                <a:gd name="connsiteY60" fmla="*/ 497206 h 2588473"/>
                                <a:gd name="connsiteX61" fmla="*/ 137251 w 1360263"/>
                                <a:gd name="connsiteY61" fmla="*/ 382907 h 2588473"/>
                                <a:gd name="connsiteX62" fmla="*/ 170584 w 1360263"/>
                                <a:gd name="connsiteY62" fmla="*/ 311469 h 2588473"/>
                                <a:gd name="connsiteX63" fmla="*/ 213448 w 1360263"/>
                                <a:gd name="connsiteY63" fmla="*/ 240032 h 2588473"/>
                                <a:gd name="connsiteX64" fmla="*/ 276312 w 1360263"/>
                                <a:gd name="connsiteY64" fmla="*/ 164785 h 2588473"/>
                                <a:gd name="connsiteX65" fmla="*/ 344893 w 1360263"/>
                                <a:gd name="connsiteY65" fmla="*/ 97157 h 2588473"/>
                                <a:gd name="connsiteX66" fmla="*/ 419193 w 1360263"/>
                                <a:gd name="connsiteY66"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50577 w 1360263"/>
                                <a:gd name="connsiteY42" fmla="*/ 1921197 h 2588473"/>
                                <a:gd name="connsiteX43" fmla="*/ 175342 w 1360263"/>
                                <a:gd name="connsiteY43" fmla="*/ 1840232 h 2588473"/>
                                <a:gd name="connsiteX44" fmla="*/ 222967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75342 w 1360263"/>
                                <a:gd name="connsiteY43" fmla="*/ 1840232 h 2588473"/>
                                <a:gd name="connsiteX44" fmla="*/ 222967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94393 w 1360263"/>
                                <a:gd name="connsiteY43" fmla="*/ 1847853 h 2588473"/>
                                <a:gd name="connsiteX44" fmla="*/ 222967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94393 w 1360263"/>
                                <a:gd name="connsiteY43" fmla="*/ 1847853 h 2588473"/>
                                <a:gd name="connsiteX44" fmla="*/ 234398 w 1360263"/>
                                <a:gd name="connsiteY44" fmla="*/ 1773557 h 2588473"/>
                                <a:gd name="connsiteX45" fmla="*/ 251542 w 1360263"/>
                                <a:gd name="connsiteY45" fmla="*/ 1735457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2000 w 1360263"/>
                                <a:gd name="connsiteY42" fmla="*/ 1951680 h 2588473"/>
                                <a:gd name="connsiteX43" fmla="*/ 194393 w 1360263"/>
                                <a:gd name="connsiteY43" fmla="*/ 1847853 h 2588473"/>
                                <a:gd name="connsiteX44" fmla="*/ 234398 w 1360263"/>
                                <a:gd name="connsiteY44" fmla="*/ 1773557 h 2588473"/>
                                <a:gd name="connsiteX45" fmla="*/ 272499 w 1360263"/>
                                <a:gd name="connsiteY45" fmla="*/ 1714500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94393 w 1360263"/>
                                <a:gd name="connsiteY43" fmla="*/ 1847853 h 2588473"/>
                                <a:gd name="connsiteX44" fmla="*/ 234398 w 1360263"/>
                                <a:gd name="connsiteY44" fmla="*/ 1773557 h 2588473"/>
                                <a:gd name="connsiteX45" fmla="*/ 272499 w 1360263"/>
                                <a:gd name="connsiteY45" fmla="*/ 1714500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34398 w 1360263"/>
                                <a:gd name="connsiteY44" fmla="*/ 1773557 h 2588473"/>
                                <a:gd name="connsiteX45" fmla="*/ 272499 w 1360263"/>
                                <a:gd name="connsiteY45" fmla="*/ 1714500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34398 w 1360263"/>
                                <a:gd name="connsiteY44" fmla="*/ 1773557 h 2588473"/>
                                <a:gd name="connsiteX45" fmla="*/ 266783 w 1360263"/>
                                <a:gd name="connsiteY45" fmla="*/ 1708785 h 2588473"/>
                                <a:gd name="connsiteX46" fmla="*/ 289642 w 1360263"/>
                                <a:gd name="connsiteY46" fmla="*/ 1664019 h 2588473"/>
                                <a:gd name="connsiteX47" fmla="*/ 327742 w 1360263"/>
                                <a:gd name="connsiteY47" fmla="*/ 1592582 h 2588473"/>
                                <a:gd name="connsiteX48" fmla="*/ 351555 w 1360263"/>
                                <a:gd name="connsiteY48" fmla="*/ 1535432 h 2588473"/>
                                <a:gd name="connsiteX49" fmla="*/ 384892 w 1360263"/>
                                <a:gd name="connsiteY49" fmla="*/ 1449707 h 2588473"/>
                                <a:gd name="connsiteX50" fmla="*/ 399180 w 1360263"/>
                                <a:gd name="connsiteY50" fmla="*/ 1363982 h 2588473"/>
                                <a:gd name="connsiteX51" fmla="*/ 392512 w 1360263"/>
                                <a:gd name="connsiteY51" fmla="*/ 1255398 h 2588473"/>
                                <a:gd name="connsiteX52" fmla="*/ 382035 w 1360263"/>
                                <a:gd name="connsiteY52" fmla="*/ 1189675 h 2588473"/>
                                <a:gd name="connsiteX53" fmla="*/ 344888 w 1360263"/>
                                <a:gd name="connsiteY53" fmla="*/ 1090615 h 2588473"/>
                                <a:gd name="connsiteX54" fmla="*/ 303930 w 1360263"/>
                                <a:gd name="connsiteY54" fmla="*/ 1011557 h 2588473"/>
                                <a:gd name="connsiteX55" fmla="*/ 256305 w 1360263"/>
                                <a:gd name="connsiteY55" fmla="*/ 921069 h 2588473"/>
                                <a:gd name="connsiteX56" fmla="*/ 199163 w 1360263"/>
                                <a:gd name="connsiteY56" fmla="*/ 816293 h 2588473"/>
                                <a:gd name="connsiteX57" fmla="*/ 161067 w 1360263"/>
                                <a:gd name="connsiteY57" fmla="*/ 744856 h 2588473"/>
                                <a:gd name="connsiteX58" fmla="*/ 118192 w 1360263"/>
                                <a:gd name="connsiteY58" fmla="*/ 630557 h 2588473"/>
                                <a:gd name="connsiteX59" fmla="*/ 108588 w 1360263"/>
                                <a:gd name="connsiteY59" fmla="*/ 497206 h 2588473"/>
                                <a:gd name="connsiteX60" fmla="*/ 137251 w 1360263"/>
                                <a:gd name="connsiteY60" fmla="*/ 382907 h 2588473"/>
                                <a:gd name="connsiteX61" fmla="*/ 170584 w 1360263"/>
                                <a:gd name="connsiteY61" fmla="*/ 311469 h 2588473"/>
                                <a:gd name="connsiteX62" fmla="*/ 213448 w 1360263"/>
                                <a:gd name="connsiteY62" fmla="*/ 240032 h 2588473"/>
                                <a:gd name="connsiteX63" fmla="*/ 276312 w 1360263"/>
                                <a:gd name="connsiteY63" fmla="*/ 164785 h 2588473"/>
                                <a:gd name="connsiteX64" fmla="*/ 344893 w 1360263"/>
                                <a:gd name="connsiteY64" fmla="*/ 97157 h 2588473"/>
                                <a:gd name="connsiteX65" fmla="*/ 419193 w 1360263"/>
                                <a:gd name="connsiteY65"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34398 w 1360263"/>
                                <a:gd name="connsiteY44" fmla="*/ 1773557 h 2588473"/>
                                <a:gd name="connsiteX45" fmla="*/ 266783 w 1360263"/>
                                <a:gd name="connsiteY45" fmla="*/ 1708785 h 2588473"/>
                                <a:gd name="connsiteX46" fmla="*/ 327742 w 1360263"/>
                                <a:gd name="connsiteY46" fmla="*/ 1592582 h 2588473"/>
                                <a:gd name="connsiteX47" fmla="*/ 351555 w 1360263"/>
                                <a:gd name="connsiteY47" fmla="*/ 1535432 h 2588473"/>
                                <a:gd name="connsiteX48" fmla="*/ 384892 w 1360263"/>
                                <a:gd name="connsiteY48" fmla="*/ 1449707 h 2588473"/>
                                <a:gd name="connsiteX49" fmla="*/ 399180 w 1360263"/>
                                <a:gd name="connsiteY49" fmla="*/ 1363982 h 2588473"/>
                                <a:gd name="connsiteX50" fmla="*/ 392512 w 1360263"/>
                                <a:gd name="connsiteY50" fmla="*/ 1255398 h 2588473"/>
                                <a:gd name="connsiteX51" fmla="*/ 382035 w 1360263"/>
                                <a:gd name="connsiteY51" fmla="*/ 1189675 h 2588473"/>
                                <a:gd name="connsiteX52" fmla="*/ 344888 w 1360263"/>
                                <a:gd name="connsiteY52" fmla="*/ 1090615 h 2588473"/>
                                <a:gd name="connsiteX53" fmla="*/ 303930 w 1360263"/>
                                <a:gd name="connsiteY53" fmla="*/ 1011557 h 2588473"/>
                                <a:gd name="connsiteX54" fmla="*/ 256305 w 1360263"/>
                                <a:gd name="connsiteY54" fmla="*/ 921069 h 2588473"/>
                                <a:gd name="connsiteX55" fmla="*/ 199163 w 1360263"/>
                                <a:gd name="connsiteY55" fmla="*/ 816293 h 2588473"/>
                                <a:gd name="connsiteX56" fmla="*/ 161067 w 1360263"/>
                                <a:gd name="connsiteY56" fmla="*/ 744856 h 2588473"/>
                                <a:gd name="connsiteX57" fmla="*/ 118192 w 1360263"/>
                                <a:gd name="connsiteY57" fmla="*/ 630557 h 2588473"/>
                                <a:gd name="connsiteX58" fmla="*/ 108588 w 1360263"/>
                                <a:gd name="connsiteY58" fmla="*/ 497206 h 2588473"/>
                                <a:gd name="connsiteX59" fmla="*/ 137251 w 1360263"/>
                                <a:gd name="connsiteY59" fmla="*/ 382907 h 2588473"/>
                                <a:gd name="connsiteX60" fmla="*/ 170584 w 1360263"/>
                                <a:gd name="connsiteY60" fmla="*/ 311469 h 2588473"/>
                                <a:gd name="connsiteX61" fmla="*/ 213448 w 1360263"/>
                                <a:gd name="connsiteY61" fmla="*/ 240032 h 2588473"/>
                                <a:gd name="connsiteX62" fmla="*/ 276312 w 1360263"/>
                                <a:gd name="connsiteY62" fmla="*/ 164785 h 2588473"/>
                                <a:gd name="connsiteX63" fmla="*/ 344893 w 1360263"/>
                                <a:gd name="connsiteY63" fmla="*/ 97157 h 2588473"/>
                                <a:gd name="connsiteX64" fmla="*/ 419193 w 1360263"/>
                                <a:gd name="connsiteY64"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23905 w 1360263"/>
                                <a:gd name="connsiteY42" fmla="*/ 1955490 h 2588473"/>
                                <a:gd name="connsiteX43" fmla="*/ 177247 w 1360263"/>
                                <a:gd name="connsiteY43" fmla="*/ 1855474 h 2588473"/>
                                <a:gd name="connsiteX44" fmla="*/ 266783 w 1360263"/>
                                <a:gd name="connsiteY44" fmla="*/ 1708785 h 2588473"/>
                                <a:gd name="connsiteX45" fmla="*/ 327742 w 1360263"/>
                                <a:gd name="connsiteY45" fmla="*/ 1592582 h 2588473"/>
                                <a:gd name="connsiteX46" fmla="*/ 351555 w 1360263"/>
                                <a:gd name="connsiteY46" fmla="*/ 1535432 h 2588473"/>
                                <a:gd name="connsiteX47" fmla="*/ 384892 w 1360263"/>
                                <a:gd name="connsiteY47" fmla="*/ 1449707 h 2588473"/>
                                <a:gd name="connsiteX48" fmla="*/ 399180 w 1360263"/>
                                <a:gd name="connsiteY48" fmla="*/ 1363982 h 2588473"/>
                                <a:gd name="connsiteX49" fmla="*/ 392512 w 1360263"/>
                                <a:gd name="connsiteY49" fmla="*/ 1255398 h 2588473"/>
                                <a:gd name="connsiteX50" fmla="*/ 382035 w 1360263"/>
                                <a:gd name="connsiteY50" fmla="*/ 1189675 h 2588473"/>
                                <a:gd name="connsiteX51" fmla="*/ 344888 w 1360263"/>
                                <a:gd name="connsiteY51" fmla="*/ 1090615 h 2588473"/>
                                <a:gd name="connsiteX52" fmla="*/ 303930 w 1360263"/>
                                <a:gd name="connsiteY52" fmla="*/ 1011557 h 2588473"/>
                                <a:gd name="connsiteX53" fmla="*/ 256305 w 1360263"/>
                                <a:gd name="connsiteY53" fmla="*/ 921069 h 2588473"/>
                                <a:gd name="connsiteX54" fmla="*/ 199163 w 1360263"/>
                                <a:gd name="connsiteY54" fmla="*/ 816293 h 2588473"/>
                                <a:gd name="connsiteX55" fmla="*/ 161067 w 1360263"/>
                                <a:gd name="connsiteY55" fmla="*/ 744856 h 2588473"/>
                                <a:gd name="connsiteX56" fmla="*/ 118192 w 1360263"/>
                                <a:gd name="connsiteY56" fmla="*/ 630557 h 2588473"/>
                                <a:gd name="connsiteX57" fmla="*/ 108588 w 1360263"/>
                                <a:gd name="connsiteY57" fmla="*/ 497206 h 2588473"/>
                                <a:gd name="connsiteX58" fmla="*/ 137251 w 1360263"/>
                                <a:gd name="connsiteY58" fmla="*/ 382907 h 2588473"/>
                                <a:gd name="connsiteX59" fmla="*/ 170584 w 1360263"/>
                                <a:gd name="connsiteY59" fmla="*/ 311469 h 2588473"/>
                                <a:gd name="connsiteX60" fmla="*/ 213448 w 1360263"/>
                                <a:gd name="connsiteY60" fmla="*/ 240032 h 2588473"/>
                                <a:gd name="connsiteX61" fmla="*/ 276312 w 1360263"/>
                                <a:gd name="connsiteY61" fmla="*/ 164785 h 2588473"/>
                                <a:gd name="connsiteX62" fmla="*/ 344893 w 1360263"/>
                                <a:gd name="connsiteY62" fmla="*/ 97157 h 2588473"/>
                                <a:gd name="connsiteX63" fmla="*/ 419193 w 1360263"/>
                                <a:gd name="connsiteY63"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77247 w 1360263"/>
                                <a:gd name="connsiteY42" fmla="*/ 1855474 h 2588473"/>
                                <a:gd name="connsiteX43" fmla="*/ 266783 w 1360263"/>
                                <a:gd name="connsiteY43" fmla="*/ 1708785 h 2588473"/>
                                <a:gd name="connsiteX44" fmla="*/ 327742 w 1360263"/>
                                <a:gd name="connsiteY44" fmla="*/ 1592582 h 2588473"/>
                                <a:gd name="connsiteX45" fmla="*/ 351555 w 1360263"/>
                                <a:gd name="connsiteY45" fmla="*/ 1535432 h 2588473"/>
                                <a:gd name="connsiteX46" fmla="*/ 384892 w 1360263"/>
                                <a:gd name="connsiteY46" fmla="*/ 1449707 h 2588473"/>
                                <a:gd name="connsiteX47" fmla="*/ 399180 w 1360263"/>
                                <a:gd name="connsiteY47" fmla="*/ 1363982 h 2588473"/>
                                <a:gd name="connsiteX48" fmla="*/ 392512 w 1360263"/>
                                <a:gd name="connsiteY48" fmla="*/ 1255398 h 2588473"/>
                                <a:gd name="connsiteX49" fmla="*/ 382035 w 1360263"/>
                                <a:gd name="connsiteY49" fmla="*/ 1189675 h 2588473"/>
                                <a:gd name="connsiteX50" fmla="*/ 344888 w 1360263"/>
                                <a:gd name="connsiteY50" fmla="*/ 1090615 h 2588473"/>
                                <a:gd name="connsiteX51" fmla="*/ 303930 w 1360263"/>
                                <a:gd name="connsiteY51" fmla="*/ 1011557 h 2588473"/>
                                <a:gd name="connsiteX52" fmla="*/ 256305 w 1360263"/>
                                <a:gd name="connsiteY52" fmla="*/ 921069 h 2588473"/>
                                <a:gd name="connsiteX53" fmla="*/ 199163 w 1360263"/>
                                <a:gd name="connsiteY53" fmla="*/ 816293 h 2588473"/>
                                <a:gd name="connsiteX54" fmla="*/ 161067 w 1360263"/>
                                <a:gd name="connsiteY54" fmla="*/ 744856 h 2588473"/>
                                <a:gd name="connsiteX55" fmla="*/ 118192 w 1360263"/>
                                <a:gd name="connsiteY55" fmla="*/ 630557 h 2588473"/>
                                <a:gd name="connsiteX56" fmla="*/ 108588 w 1360263"/>
                                <a:gd name="connsiteY56" fmla="*/ 497206 h 2588473"/>
                                <a:gd name="connsiteX57" fmla="*/ 137251 w 1360263"/>
                                <a:gd name="connsiteY57" fmla="*/ 382907 h 2588473"/>
                                <a:gd name="connsiteX58" fmla="*/ 170584 w 1360263"/>
                                <a:gd name="connsiteY58" fmla="*/ 311469 h 2588473"/>
                                <a:gd name="connsiteX59" fmla="*/ 213448 w 1360263"/>
                                <a:gd name="connsiteY59" fmla="*/ 240032 h 2588473"/>
                                <a:gd name="connsiteX60" fmla="*/ 276312 w 1360263"/>
                                <a:gd name="connsiteY60" fmla="*/ 164785 h 2588473"/>
                                <a:gd name="connsiteX61" fmla="*/ 344893 w 1360263"/>
                                <a:gd name="connsiteY61" fmla="*/ 97157 h 2588473"/>
                                <a:gd name="connsiteX62" fmla="*/ 419193 w 1360263"/>
                                <a:gd name="connsiteY62"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77247 w 1360263"/>
                                <a:gd name="connsiteY42" fmla="*/ 1855474 h 2588473"/>
                                <a:gd name="connsiteX43" fmla="*/ 266783 w 1360263"/>
                                <a:gd name="connsiteY43" fmla="*/ 1708785 h 2588473"/>
                                <a:gd name="connsiteX44" fmla="*/ 327742 w 1360263"/>
                                <a:gd name="connsiteY44" fmla="*/ 1592582 h 2588473"/>
                                <a:gd name="connsiteX45" fmla="*/ 384892 w 1360263"/>
                                <a:gd name="connsiteY45" fmla="*/ 1449707 h 2588473"/>
                                <a:gd name="connsiteX46" fmla="*/ 399180 w 1360263"/>
                                <a:gd name="connsiteY46" fmla="*/ 1363982 h 2588473"/>
                                <a:gd name="connsiteX47" fmla="*/ 392512 w 1360263"/>
                                <a:gd name="connsiteY47" fmla="*/ 1255398 h 2588473"/>
                                <a:gd name="connsiteX48" fmla="*/ 382035 w 1360263"/>
                                <a:gd name="connsiteY48" fmla="*/ 1189675 h 2588473"/>
                                <a:gd name="connsiteX49" fmla="*/ 344888 w 1360263"/>
                                <a:gd name="connsiteY49" fmla="*/ 1090615 h 2588473"/>
                                <a:gd name="connsiteX50" fmla="*/ 303930 w 1360263"/>
                                <a:gd name="connsiteY50" fmla="*/ 1011557 h 2588473"/>
                                <a:gd name="connsiteX51" fmla="*/ 256305 w 1360263"/>
                                <a:gd name="connsiteY51" fmla="*/ 921069 h 2588473"/>
                                <a:gd name="connsiteX52" fmla="*/ 199163 w 1360263"/>
                                <a:gd name="connsiteY52" fmla="*/ 816293 h 2588473"/>
                                <a:gd name="connsiteX53" fmla="*/ 161067 w 1360263"/>
                                <a:gd name="connsiteY53" fmla="*/ 744856 h 2588473"/>
                                <a:gd name="connsiteX54" fmla="*/ 118192 w 1360263"/>
                                <a:gd name="connsiteY54" fmla="*/ 630557 h 2588473"/>
                                <a:gd name="connsiteX55" fmla="*/ 108588 w 1360263"/>
                                <a:gd name="connsiteY55" fmla="*/ 497206 h 2588473"/>
                                <a:gd name="connsiteX56" fmla="*/ 137251 w 1360263"/>
                                <a:gd name="connsiteY56" fmla="*/ 382907 h 2588473"/>
                                <a:gd name="connsiteX57" fmla="*/ 170584 w 1360263"/>
                                <a:gd name="connsiteY57" fmla="*/ 311469 h 2588473"/>
                                <a:gd name="connsiteX58" fmla="*/ 213448 w 1360263"/>
                                <a:gd name="connsiteY58" fmla="*/ 240032 h 2588473"/>
                                <a:gd name="connsiteX59" fmla="*/ 276312 w 1360263"/>
                                <a:gd name="connsiteY59" fmla="*/ 164785 h 2588473"/>
                                <a:gd name="connsiteX60" fmla="*/ 344893 w 1360263"/>
                                <a:gd name="connsiteY60" fmla="*/ 97157 h 2588473"/>
                                <a:gd name="connsiteX61" fmla="*/ 419193 w 1360263"/>
                                <a:gd name="connsiteY61" fmla="*/ 53341 h 2588473"/>
                                <a:gd name="connsiteX0" fmla="*/ 419193 w 1360263"/>
                                <a:gd name="connsiteY0" fmla="*/ 53341 h 2588473"/>
                                <a:gd name="connsiteX1" fmla="*/ 516345 w 1360263"/>
                                <a:gd name="connsiteY1" fmla="*/ 17147 h 2588473"/>
                                <a:gd name="connsiteX2" fmla="*/ 608739 w 1360263"/>
                                <a:gd name="connsiteY2" fmla="*/ 1907 h 2588473"/>
                                <a:gd name="connsiteX3" fmla="*/ 731585 w 1360263"/>
                                <a:gd name="connsiteY3" fmla="*/ 2859 h 2588473"/>
                                <a:gd name="connsiteX4" fmla="*/ 823042 w 1360263"/>
                                <a:gd name="connsiteY4" fmla="*/ 25719 h 2588473"/>
                                <a:gd name="connsiteX5" fmla="*/ 926875 w 1360263"/>
                                <a:gd name="connsiteY5" fmla="*/ 66677 h 2588473"/>
                                <a:gd name="connsiteX6" fmla="*/ 1014497 w 1360263"/>
                                <a:gd name="connsiteY6" fmla="*/ 104778 h 2588473"/>
                                <a:gd name="connsiteX7" fmla="*/ 1111655 w 1360263"/>
                                <a:gd name="connsiteY7" fmla="*/ 162881 h 2588473"/>
                                <a:gd name="connsiteX8" fmla="*/ 1200234 w 1360263"/>
                                <a:gd name="connsiteY8" fmla="*/ 232413 h 2588473"/>
                                <a:gd name="connsiteX9" fmla="*/ 1254519 w 1360263"/>
                                <a:gd name="connsiteY9" fmla="*/ 293372 h 2588473"/>
                                <a:gd name="connsiteX10" fmla="*/ 1289764 w 1360263"/>
                                <a:gd name="connsiteY10" fmla="*/ 357190 h 2588473"/>
                                <a:gd name="connsiteX11" fmla="*/ 1318342 w 1360263"/>
                                <a:gd name="connsiteY11" fmla="*/ 419103 h 2588473"/>
                                <a:gd name="connsiteX12" fmla="*/ 1345963 w 1360263"/>
                                <a:gd name="connsiteY12" fmla="*/ 491493 h 2588473"/>
                                <a:gd name="connsiteX13" fmla="*/ 1354537 w 1360263"/>
                                <a:gd name="connsiteY13" fmla="*/ 541974 h 2588473"/>
                                <a:gd name="connsiteX14" fmla="*/ 1360251 w 1360263"/>
                                <a:gd name="connsiteY14" fmla="*/ 606746 h 2588473"/>
                                <a:gd name="connsiteX15" fmla="*/ 1355485 w 1360263"/>
                                <a:gd name="connsiteY15" fmla="*/ 677228 h 2588473"/>
                                <a:gd name="connsiteX16" fmla="*/ 1338334 w 1360263"/>
                                <a:gd name="connsiteY16" fmla="*/ 770574 h 2588473"/>
                                <a:gd name="connsiteX17" fmla="*/ 1289766 w 1360263"/>
                                <a:gd name="connsiteY17" fmla="*/ 917258 h 2588473"/>
                                <a:gd name="connsiteX18" fmla="*/ 1257380 w 1360263"/>
                                <a:gd name="connsiteY18" fmla="*/ 990602 h 2588473"/>
                                <a:gd name="connsiteX19" fmla="*/ 1208803 w 1360263"/>
                                <a:gd name="connsiteY19" fmla="*/ 1091567 h 2588473"/>
                                <a:gd name="connsiteX20" fmla="*/ 1154509 w 1360263"/>
                                <a:gd name="connsiteY20" fmla="*/ 1192532 h 2588473"/>
                                <a:gd name="connsiteX21" fmla="*/ 1075457 w 1360263"/>
                                <a:gd name="connsiteY21" fmla="*/ 1322070 h 2588473"/>
                                <a:gd name="connsiteX22" fmla="*/ 1008780 w 1360263"/>
                                <a:gd name="connsiteY22" fmla="*/ 1440182 h 2588473"/>
                                <a:gd name="connsiteX23" fmla="*/ 924964 w 1360263"/>
                                <a:gd name="connsiteY23" fmla="*/ 1578291 h 2588473"/>
                                <a:gd name="connsiteX24" fmla="*/ 847808 w 1360263"/>
                                <a:gd name="connsiteY24" fmla="*/ 1719264 h 2588473"/>
                                <a:gd name="connsiteX25" fmla="*/ 801137 w 1360263"/>
                                <a:gd name="connsiteY25" fmla="*/ 1825944 h 2588473"/>
                                <a:gd name="connsiteX26" fmla="*/ 743986 w 1360263"/>
                                <a:gd name="connsiteY26" fmla="*/ 2000253 h 2588473"/>
                                <a:gd name="connsiteX27" fmla="*/ 722078 w 1360263"/>
                                <a:gd name="connsiteY27" fmla="*/ 2086931 h 2588473"/>
                                <a:gd name="connsiteX28" fmla="*/ 691599 w 1360263"/>
                                <a:gd name="connsiteY28" fmla="*/ 2194563 h 2588473"/>
                                <a:gd name="connsiteX29" fmla="*/ 653498 w 1360263"/>
                                <a:gd name="connsiteY29" fmla="*/ 2297433 h 2588473"/>
                                <a:gd name="connsiteX30" fmla="*/ 605874 w 1360263"/>
                                <a:gd name="connsiteY30" fmla="*/ 2391726 h 2588473"/>
                                <a:gd name="connsiteX31" fmla="*/ 560155 w 1360263"/>
                                <a:gd name="connsiteY31" fmla="*/ 2465070 h 2588473"/>
                                <a:gd name="connsiteX32" fmla="*/ 494430 w 1360263"/>
                                <a:gd name="connsiteY32" fmla="*/ 2530794 h 2588473"/>
                                <a:gd name="connsiteX33" fmla="*/ 422992 w 1360263"/>
                                <a:gd name="connsiteY33" fmla="*/ 2568894 h 2588473"/>
                                <a:gd name="connsiteX34" fmla="*/ 327747 w 1360263"/>
                                <a:gd name="connsiteY34" fmla="*/ 2587937 h 2588473"/>
                                <a:gd name="connsiteX35" fmla="*/ 232494 w 1360263"/>
                                <a:gd name="connsiteY35" fmla="*/ 2578418 h 2588473"/>
                                <a:gd name="connsiteX36" fmla="*/ 132488 w 1360263"/>
                                <a:gd name="connsiteY36" fmla="*/ 2530795 h 2588473"/>
                                <a:gd name="connsiteX37" fmla="*/ 52470 w 1360263"/>
                                <a:gd name="connsiteY37" fmla="*/ 2464119 h 2588473"/>
                                <a:gd name="connsiteX38" fmla="*/ 5799 w 1360263"/>
                                <a:gd name="connsiteY38" fmla="*/ 2368868 h 2588473"/>
                                <a:gd name="connsiteX39" fmla="*/ 90 w 1360263"/>
                                <a:gd name="connsiteY39" fmla="*/ 2268855 h 2588473"/>
                                <a:gd name="connsiteX40" fmla="*/ 20092 w 1360263"/>
                                <a:gd name="connsiteY40" fmla="*/ 2166938 h 2588473"/>
                                <a:gd name="connsiteX41" fmla="*/ 71521 w 1360263"/>
                                <a:gd name="connsiteY41" fmla="*/ 2048831 h 2588473"/>
                                <a:gd name="connsiteX42" fmla="*/ 177247 w 1360263"/>
                                <a:gd name="connsiteY42" fmla="*/ 1855474 h 2588473"/>
                                <a:gd name="connsiteX43" fmla="*/ 266783 w 1360263"/>
                                <a:gd name="connsiteY43" fmla="*/ 1708785 h 2588473"/>
                                <a:gd name="connsiteX44" fmla="*/ 327742 w 1360263"/>
                                <a:gd name="connsiteY44" fmla="*/ 1592582 h 2588473"/>
                                <a:gd name="connsiteX45" fmla="*/ 384892 w 1360263"/>
                                <a:gd name="connsiteY45" fmla="*/ 1449707 h 2588473"/>
                                <a:gd name="connsiteX46" fmla="*/ 399180 w 1360263"/>
                                <a:gd name="connsiteY46" fmla="*/ 1363982 h 2588473"/>
                                <a:gd name="connsiteX47" fmla="*/ 400132 w 1360263"/>
                                <a:gd name="connsiteY47" fmla="*/ 1303027 h 2588473"/>
                                <a:gd name="connsiteX48" fmla="*/ 382035 w 1360263"/>
                                <a:gd name="connsiteY48" fmla="*/ 1189675 h 2588473"/>
                                <a:gd name="connsiteX49" fmla="*/ 344888 w 1360263"/>
                                <a:gd name="connsiteY49" fmla="*/ 1090615 h 2588473"/>
                                <a:gd name="connsiteX50" fmla="*/ 303930 w 1360263"/>
                                <a:gd name="connsiteY50" fmla="*/ 1011557 h 2588473"/>
                                <a:gd name="connsiteX51" fmla="*/ 256305 w 1360263"/>
                                <a:gd name="connsiteY51" fmla="*/ 921069 h 2588473"/>
                                <a:gd name="connsiteX52" fmla="*/ 199163 w 1360263"/>
                                <a:gd name="connsiteY52" fmla="*/ 816293 h 2588473"/>
                                <a:gd name="connsiteX53" fmla="*/ 161067 w 1360263"/>
                                <a:gd name="connsiteY53" fmla="*/ 744856 h 2588473"/>
                                <a:gd name="connsiteX54" fmla="*/ 118192 w 1360263"/>
                                <a:gd name="connsiteY54" fmla="*/ 630557 h 2588473"/>
                                <a:gd name="connsiteX55" fmla="*/ 108588 w 1360263"/>
                                <a:gd name="connsiteY55" fmla="*/ 497206 h 2588473"/>
                                <a:gd name="connsiteX56" fmla="*/ 137251 w 1360263"/>
                                <a:gd name="connsiteY56" fmla="*/ 382907 h 2588473"/>
                                <a:gd name="connsiteX57" fmla="*/ 170584 w 1360263"/>
                                <a:gd name="connsiteY57" fmla="*/ 311469 h 2588473"/>
                                <a:gd name="connsiteX58" fmla="*/ 213448 w 1360263"/>
                                <a:gd name="connsiteY58" fmla="*/ 240032 h 2588473"/>
                                <a:gd name="connsiteX59" fmla="*/ 276312 w 1360263"/>
                                <a:gd name="connsiteY59" fmla="*/ 164785 h 2588473"/>
                                <a:gd name="connsiteX60" fmla="*/ 344893 w 1360263"/>
                                <a:gd name="connsiteY60" fmla="*/ 97157 h 2588473"/>
                                <a:gd name="connsiteX61" fmla="*/ 419193 w 1360263"/>
                                <a:gd name="connsiteY61" fmla="*/ 53341 h 2588473"/>
                                <a:gd name="connsiteX0" fmla="*/ 422982 w 1364052"/>
                                <a:gd name="connsiteY0" fmla="*/ 53341 h 2588473"/>
                                <a:gd name="connsiteX1" fmla="*/ 520134 w 1364052"/>
                                <a:gd name="connsiteY1" fmla="*/ 17147 h 2588473"/>
                                <a:gd name="connsiteX2" fmla="*/ 612528 w 1364052"/>
                                <a:gd name="connsiteY2" fmla="*/ 1907 h 2588473"/>
                                <a:gd name="connsiteX3" fmla="*/ 735374 w 1364052"/>
                                <a:gd name="connsiteY3" fmla="*/ 2859 h 2588473"/>
                                <a:gd name="connsiteX4" fmla="*/ 826831 w 1364052"/>
                                <a:gd name="connsiteY4" fmla="*/ 25719 h 2588473"/>
                                <a:gd name="connsiteX5" fmla="*/ 930664 w 1364052"/>
                                <a:gd name="connsiteY5" fmla="*/ 66677 h 2588473"/>
                                <a:gd name="connsiteX6" fmla="*/ 1018286 w 1364052"/>
                                <a:gd name="connsiteY6" fmla="*/ 104778 h 2588473"/>
                                <a:gd name="connsiteX7" fmla="*/ 1115444 w 1364052"/>
                                <a:gd name="connsiteY7" fmla="*/ 162881 h 2588473"/>
                                <a:gd name="connsiteX8" fmla="*/ 1204023 w 1364052"/>
                                <a:gd name="connsiteY8" fmla="*/ 232413 h 2588473"/>
                                <a:gd name="connsiteX9" fmla="*/ 1258308 w 1364052"/>
                                <a:gd name="connsiteY9" fmla="*/ 293372 h 2588473"/>
                                <a:gd name="connsiteX10" fmla="*/ 1293553 w 1364052"/>
                                <a:gd name="connsiteY10" fmla="*/ 357190 h 2588473"/>
                                <a:gd name="connsiteX11" fmla="*/ 1322131 w 1364052"/>
                                <a:gd name="connsiteY11" fmla="*/ 419103 h 2588473"/>
                                <a:gd name="connsiteX12" fmla="*/ 1349752 w 1364052"/>
                                <a:gd name="connsiteY12" fmla="*/ 491493 h 2588473"/>
                                <a:gd name="connsiteX13" fmla="*/ 1358326 w 1364052"/>
                                <a:gd name="connsiteY13" fmla="*/ 541974 h 2588473"/>
                                <a:gd name="connsiteX14" fmla="*/ 1364040 w 1364052"/>
                                <a:gd name="connsiteY14" fmla="*/ 606746 h 2588473"/>
                                <a:gd name="connsiteX15" fmla="*/ 1359274 w 1364052"/>
                                <a:gd name="connsiteY15" fmla="*/ 677228 h 2588473"/>
                                <a:gd name="connsiteX16" fmla="*/ 1342123 w 1364052"/>
                                <a:gd name="connsiteY16" fmla="*/ 770574 h 2588473"/>
                                <a:gd name="connsiteX17" fmla="*/ 1293555 w 1364052"/>
                                <a:gd name="connsiteY17" fmla="*/ 917258 h 2588473"/>
                                <a:gd name="connsiteX18" fmla="*/ 1261169 w 1364052"/>
                                <a:gd name="connsiteY18" fmla="*/ 990602 h 2588473"/>
                                <a:gd name="connsiteX19" fmla="*/ 1212592 w 1364052"/>
                                <a:gd name="connsiteY19" fmla="*/ 1091567 h 2588473"/>
                                <a:gd name="connsiteX20" fmla="*/ 1158298 w 1364052"/>
                                <a:gd name="connsiteY20" fmla="*/ 1192532 h 2588473"/>
                                <a:gd name="connsiteX21" fmla="*/ 1079246 w 1364052"/>
                                <a:gd name="connsiteY21" fmla="*/ 1322070 h 2588473"/>
                                <a:gd name="connsiteX22" fmla="*/ 1012569 w 1364052"/>
                                <a:gd name="connsiteY22" fmla="*/ 1440182 h 2588473"/>
                                <a:gd name="connsiteX23" fmla="*/ 928753 w 1364052"/>
                                <a:gd name="connsiteY23" fmla="*/ 1578291 h 2588473"/>
                                <a:gd name="connsiteX24" fmla="*/ 851597 w 1364052"/>
                                <a:gd name="connsiteY24" fmla="*/ 1719264 h 2588473"/>
                                <a:gd name="connsiteX25" fmla="*/ 804926 w 1364052"/>
                                <a:gd name="connsiteY25" fmla="*/ 1825944 h 2588473"/>
                                <a:gd name="connsiteX26" fmla="*/ 747775 w 1364052"/>
                                <a:gd name="connsiteY26" fmla="*/ 2000253 h 2588473"/>
                                <a:gd name="connsiteX27" fmla="*/ 725867 w 1364052"/>
                                <a:gd name="connsiteY27" fmla="*/ 2086931 h 2588473"/>
                                <a:gd name="connsiteX28" fmla="*/ 695388 w 1364052"/>
                                <a:gd name="connsiteY28" fmla="*/ 2194563 h 2588473"/>
                                <a:gd name="connsiteX29" fmla="*/ 657287 w 1364052"/>
                                <a:gd name="connsiteY29" fmla="*/ 2297433 h 2588473"/>
                                <a:gd name="connsiteX30" fmla="*/ 609663 w 1364052"/>
                                <a:gd name="connsiteY30" fmla="*/ 2391726 h 2588473"/>
                                <a:gd name="connsiteX31" fmla="*/ 563944 w 1364052"/>
                                <a:gd name="connsiteY31" fmla="*/ 2465070 h 2588473"/>
                                <a:gd name="connsiteX32" fmla="*/ 498219 w 1364052"/>
                                <a:gd name="connsiteY32" fmla="*/ 2530794 h 2588473"/>
                                <a:gd name="connsiteX33" fmla="*/ 426781 w 1364052"/>
                                <a:gd name="connsiteY33" fmla="*/ 2568894 h 2588473"/>
                                <a:gd name="connsiteX34" fmla="*/ 331536 w 1364052"/>
                                <a:gd name="connsiteY34" fmla="*/ 2587937 h 2588473"/>
                                <a:gd name="connsiteX35" fmla="*/ 236283 w 1364052"/>
                                <a:gd name="connsiteY35" fmla="*/ 2578418 h 2588473"/>
                                <a:gd name="connsiteX36" fmla="*/ 136277 w 1364052"/>
                                <a:gd name="connsiteY36" fmla="*/ 2530795 h 2588473"/>
                                <a:gd name="connsiteX37" fmla="*/ 56259 w 1364052"/>
                                <a:gd name="connsiteY37" fmla="*/ 2464119 h 2588473"/>
                                <a:gd name="connsiteX38" fmla="*/ 9588 w 1364052"/>
                                <a:gd name="connsiteY38" fmla="*/ 2368868 h 2588473"/>
                                <a:gd name="connsiteX39" fmla="*/ 69 w 1364052"/>
                                <a:gd name="connsiteY39" fmla="*/ 2270760 h 2588473"/>
                                <a:gd name="connsiteX40" fmla="*/ 23881 w 1364052"/>
                                <a:gd name="connsiteY40" fmla="*/ 2166938 h 2588473"/>
                                <a:gd name="connsiteX41" fmla="*/ 75310 w 1364052"/>
                                <a:gd name="connsiteY41" fmla="*/ 2048831 h 2588473"/>
                                <a:gd name="connsiteX42" fmla="*/ 181036 w 1364052"/>
                                <a:gd name="connsiteY42" fmla="*/ 1855474 h 2588473"/>
                                <a:gd name="connsiteX43" fmla="*/ 270572 w 1364052"/>
                                <a:gd name="connsiteY43" fmla="*/ 1708785 h 2588473"/>
                                <a:gd name="connsiteX44" fmla="*/ 331531 w 1364052"/>
                                <a:gd name="connsiteY44" fmla="*/ 1592582 h 2588473"/>
                                <a:gd name="connsiteX45" fmla="*/ 388681 w 1364052"/>
                                <a:gd name="connsiteY45" fmla="*/ 1449707 h 2588473"/>
                                <a:gd name="connsiteX46" fmla="*/ 402969 w 1364052"/>
                                <a:gd name="connsiteY46" fmla="*/ 1363982 h 2588473"/>
                                <a:gd name="connsiteX47" fmla="*/ 403921 w 1364052"/>
                                <a:gd name="connsiteY47" fmla="*/ 1303027 h 2588473"/>
                                <a:gd name="connsiteX48" fmla="*/ 385824 w 1364052"/>
                                <a:gd name="connsiteY48" fmla="*/ 1189675 h 2588473"/>
                                <a:gd name="connsiteX49" fmla="*/ 348677 w 1364052"/>
                                <a:gd name="connsiteY49" fmla="*/ 1090615 h 2588473"/>
                                <a:gd name="connsiteX50" fmla="*/ 307719 w 1364052"/>
                                <a:gd name="connsiteY50" fmla="*/ 1011557 h 2588473"/>
                                <a:gd name="connsiteX51" fmla="*/ 260094 w 1364052"/>
                                <a:gd name="connsiteY51" fmla="*/ 921069 h 2588473"/>
                                <a:gd name="connsiteX52" fmla="*/ 202952 w 1364052"/>
                                <a:gd name="connsiteY52" fmla="*/ 816293 h 2588473"/>
                                <a:gd name="connsiteX53" fmla="*/ 164856 w 1364052"/>
                                <a:gd name="connsiteY53" fmla="*/ 744856 h 2588473"/>
                                <a:gd name="connsiteX54" fmla="*/ 121981 w 1364052"/>
                                <a:gd name="connsiteY54" fmla="*/ 630557 h 2588473"/>
                                <a:gd name="connsiteX55" fmla="*/ 112377 w 1364052"/>
                                <a:gd name="connsiteY55" fmla="*/ 497206 h 2588473"/>
                                <a:gd name="connsiteX56" fmla="*/ 141040 w 1364052"/>
                                <a:gd name="connsiteY56" fmla="*/ 382907 h 2588473"/>
                                <a:gd name="connsiteX57" fmla="*/ 174373 w 1364052"/>
                                <a:gd name="connsiteY57" fmla="*/ 311469 h 2588473"/>
                                <a:gd name="connsiteX58" fmla="*/ 217237 w 1364052"/>
                                <a:gd name="connsiteY58" fmla="*/ 240032 h 2588473"/>
                                <a:gd name="connsiteX59" fmla="*/ 280101 w 1364052"/>
                                <a:gd name="connsiteY59" fmla="*/ 164785 h 2588473"/>
                                <a:gd name="connsiteX60" fmla="*/ 348682 w 1364052"/>
                                <a:gd name="connsiteY60" fmla="*/ 97157 h 2588473"/>
                                <a:gd name="connsiteX61" fmla="*/ 422982 w 1364052"/>
                                <a:gd name="connsiteY61" fmla="*/ 53341 h 25884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Lst>
                              <a:rect l="l" t="t" r="r" b="b"/>
                              <a:pathLst>
                                <a:path w="1364052" h="2588473">
                                  <a:moveTo>
                                    <a:pt x="422982" y="53341"/>
                                  </a:moveTo>
                                  <a:cubicBezTo>
                                    <a:pt x="451557" y="40006"/>
                                    <a:pt x="488543" y="25719"/>
                                    <a:pt x="520134" y="17147"/>
                                  </a:cubicBezTo>
                                  <a:cubicBezTo>
                                    <a:pt x="551725" y="8575"/>
                                    <a:pt x="576655" y="4288"/>
                                    <a:pt x="612528" y="1907"/>
                                  </a:cubicBezTo>
                                  <a:cubicBezTo>
                                    <a:pt x="648401" y="-474"/>
                                    <a:pt x="699657" y="-1110"/>
                                    <a:pt x="735374" y="2859"/>
                                  </a:cubicBezTo>
                                  <a:cubicBezTo>
                                    <a:pt x="771091" y="6828"/>
                                    <a:pt x="794283" y="15083"/>
                                    <a:pt x="826831" y="25719"/>
                                  </a:cubicBezTo>
                                  <a:cubicBezTo>
                                    <a:pt x="859379" y="36355"/>
                                    <a:pt x="898755" y="53501"/>
                                    <a:pt x="930664" y="66677"/>
                                  </a:cubicBezTo>
                                  <a:cubicBezTo>
                                    <a:pt x="962573" y="79853"/>
                                    <a:pt x="987489" y="88744"/>
                                    <a:pt x="1018286" y="104778"/>
                                  </a:cubicBezTo>
                                  <a:cubicBezTo>
                                    <a:pt x="1049083" y="120812"/>
                                    <a:pt x="1099569" y="153356"/>
                                    <a:pt x="1115444" y="162881"/>
                                  </a:cubicBezTo>
                                  <a:cubicBezTo>
                                    <a:pt x="1145447" y="180661"/>
                                    <a:pt x="1186244" y="220348"/>
                                    <a:pt x="1204023" y="232413"/>
                                  </a:cubicBezTo>
                                  <a:cubicBezTo>
                                    <a:pt x="1231327" y="254796"/>
                                    <a:pt x="1242592" y="277815"/>
                                    <a:pt x="1258308" y="293372"/>
                                  </a:cubicBezTo>
                                  <a:cubicBezTo>
                                    <a:pt x="1274818" y="311310"/>
                                    <a:pt x="1282916" y="336235"/>
                                    <a:pt x="1293553" y="357190"/>
                                  </a:cubicBezTo>
                                  <a:cubicBezTo>
                                    <a:pt x="1304190" y="378145"/>
                                    <a:pt x="1312765" y="396719"/>
                                    <a:pt x="1322131" y="419103"/>
                                  </a:cubicBezTo>
                                  <a:cubicBezTo>
                                    <a:pt x="1331497" y="441487"/>
                                    <a:pt x="1343720" y="471015"/>
                                    <a:pt x="1349752" y="491493"/>
                                  </a:cubicBezTo>
                                  <a:cubicBezTo>
                                    <a:pt x="1355784" y="511971"/>
                                    <a:pt x="1355945" y="522765"/>
                                    <a:pt x="1358326" y="541974"/>
                                  </a:cubicBezTo>
                                  <a:cubicBezTo>
                                    <a:pt x="1360707" y="561183"/>
                                    <a:pt x="1363882" y="584204"/>
                                    <a:pt x="1364040" y="606746"/>
                                  </a:cubicBezTo>
                                  <a:cubicBezTo>
                                    <a:pt x="1364198" y="629288"/>
                                    <a:pt x="1362927" y="649923"/>
                                    <a:pt x="1359274" y="677228"/>
                                  </a:cubicBezTo>
                                  <a:cubicBezTo>
                                    <a:pt x="1355621" y="704533"/>
                                    <a:pt x="1353076" y="730569"/>
                                    <a:pt x="1342123" y="770574"/>
                                  </a:cubicBezTo>
                                  <a:cubicBezTo>
                                    <a:pt x="1331170" y="810579"/>
                                    <a:pt x="1307047" y="880587"/>
                                    <a:pt x="1293555" y="917258"/>
                                  </a:cubicBezTo>
                                  <a:cubicBezTo>
                                    <a:pt x="1280063" y="953929"/>
                                    <a:pt x="1266725" y="977902"/>
                                    <a:pt x="1261169" y="990602"/>
                                  </a:cubicBezTo>
                                  <a:cubicBezTo>
                                    <a:pt x="1251803" y="1022193"/>
                                    <a:pt x="1229737" y="1057912"/>
                                    <a:pt x="1212592" y="1091567"/>
                                  </a:cubicBezTo>
                                  <a:cubicBezTo>
                                    <a:pt x="1195447" y="1125222"/>
                                    <a:pt x="1180522" y="1154115"/>
                                    <a:pt x="1158298" y="1192532"/>
                                  </a:cubicBezTo>
                                  <a:cubicBezTo>
                                    <a:pt x="1136074" y="1230949"/>
                                    <a:pt x="1103534" y="1280795"/>
                                    <a:pt x="1079246" y="1322070"/>
                                  </a:cubicBezTo>
                                  <a:cubicBezTo>
                                    <a:pt x="1054958" y="1363345"/>
                                    <a:pt x="1037651" y="1397479"/>
                                    <a:pt x="1012569" y="1440182"/>
                                  </a:cubicBezTo>
                                  <a:cubicBezTo>
                                    <a:pt x="987487" y="1482886"/>
                                    <a:pt x="955582" y="1531777"/>
                                    <a:pt x="928753" y="1578291"/>
                                  </a:cubicBezTo>
                                  <a:cubicBezTo>
                                    <a:pt x="901924" y="1624805"/>
                                    <a:pt x="872235" y="1677989"/>
                                    <a:pt x="851597" y="1719264"/>
                                  </a:cubicBezTo>
                                  <a:cubicBezTo>
                                    <a:pt x="830959" y="1760539"/>
                                    <a:pt x="822230" y="1779113"/>
                                    <a:pt x="804926" y="1825944"/>
                                  </a:cubicBezTo>
                                  <a:cubicBezTo>
                                    <a:pt x="787622" y="1872776"/>
                                    <a:pt x="760951" y="1956755"/>
                                    <a:pt x="747775" y="2000253"/>
                                  </a:cubicBezTo>
                                  <a:cubicBezTo>
                                    <a:pt x="734599" y="2043751"/>
                                    <a:pt x="734598" y="2054546"/>
                                    <a:pt x="725867" y="2086931"/>
                                  </a:cubicBezTo>
                                  <a:cubicBezTo>
                                    <a:pt x="717136" y="2119316"/>
                                    <a:pt x="708723" y="2161067"/>
                                    <a:pt x="695388" y="2194563"/>
                                  </a:cubicBezTo>
                                  <a:cubicBezTo>
                                    <a:pt x="682053" y="2228059"/>
                                    <a:pt x="671574" y="2264573"/>
                                    <a:pt x="657287" y="2297433"/>
                                  </a:cubicBezTo>
                                  <a:cubicBezTo>
                                    <a:pt x="643000" y="2330293"/>
                                    <a:pt x="625220" y="2363787"/>
                                    <a:pt x="609663" y="2391726"/>
                                  </a:cubicBezTo>
                                  <a:cubicBezTo>
                                    <a:pt x="594106" y="2419665"/>
                                    <a:pt x="582518" y="2441892"/>
                                    <a:pt x="563944" y="2465070"/>
                                  </a:cubicBezTo>
                                  <a:cubicBezTo>
                                    <a:pt x="545370" y="2488248"/>
                                    <a:pt x="521080" y="2513490"/>
                                    <a:pt x="498219" y="2530794"/>
                                  </a:cubicBezTo>
                                  <a:cubicBezTo>
                                    <a:pt x="475359" y="2548098"/>
                                    <a:pt x="454561" y="2559370"/>
                                    <a:pt x="426781" y="2568894"/>
                                  </a:cubicBezTo>
                                  <a:cubicBezTo>
                                    <a:pt x="399001" y="2578418"/>
                                    <a:pt x="363286" y="2586350"/>
                                    <a:pt x="331536" y="2587937"/>
                                  </a:cubicBezTo>
                                  <a:cubicBezTo>
                                    <a:pt x="299786" y="2589524"/>
                                    <a:pt x="268826" y="2587942"/>
                                    <a:pt x="236283" y="2578418"/>
                                  </a:cubicBezTo>
                                  <a:cubicBezTo>
                                    <a:pt x="203740" y="2568894"/>
                                    <a:pt x="166281" y="2549845"/>
                                    <a:pt x="136277" y="2530795"/>
                                  </a:cubicBezTo>
                                  <a:cubicBezTo>
                                    <a:pt x="106273" y="2511745"/>
                                    <a:pt x="77374" y="2491107"/>
                                    <a:pt x="56259" y="2464119"/>
                                  </a:cubicBezTo>
                                  <a:cubicBezTo>
                                    <a:pt x="35144" y="2437131"/>
                                    <a:pt x="18953" y="2401094"/>
                                    <a:pt x="9588" y="2368868"/>
                                  </a:cubicBezTo>
                                  <a:cubicBezTo>
                                    <a:pt x="223" y="2336642"/>
                                    <a:pt x="1180" y="2302510"/>
                                    <a:pt x="69" y="2270760"/>
                                  </a:cubicBezTo>
                                  <a:cubicBezTo>
                                    <a:pt x="-1042" y="2239010"/>
                                    <a:pt x="11341" y="2203926"/>
                                    <a:pt x="23881" y="2166938"/>
                                  </a:cubicBezTo>
                                  <a:cubicBezTo>
                                    <a:pt x="36421" y="2129950"/>
                                    <a:pt x="49118" y="2100742"/>
                                    <a:pt x="75310" y="2048831"/>
                                  </a:cubicBezTo>
                                  <a:cubicBezTo>
                                    <a:pt x="101502" y="1996920"/>
                                    <a:pt x="148492" y="1912148"/>
                                    <a:pt x="181036" y="1855474"/>
                                  </a:cubicBezTo>
                                  <a:cubicBezTo>
                                    <a:pt x="213580" y="1798800"/>
                                    <a:pt x="245490" y="1752600"/>
                                    <a:pt x="270572" y="1708785"/>
                                  </a:cubicBezTo>
                                  <a:cubicBezTo>
                                    <a:pt x="295654" y="1664970"/>
                                    <a:pt x="311846" y="1635762"/>
                                    <a:pt x="331531" y="1592582"/>
                                  </a:cubicBezTo>
                                  <a:cubicBezTo>
                                    <a:pt x="351216" y="1549402"/>
                                    <a:pt x="376775" y="1487807"/>
                                    <a:pt x="388681" y="1449707"/>
                                  </a:cubicBezTo>
                                  <a:cubicBezTo>
                                    <a:pt x="400587" y="1411607"/>
                                    <a:pt x="401699" y="1396367"/>
                                    <a:pt x="402969" y="1363982"/>
                                  </a:cubicBezTo>
                                  <a:cubicBezTo>
                                    <a:pt x="404239" y="1331597"/>
                                    <a:pt x="406778" y="1332078"/>
                                    <a:pt x="403921" y="1303027"/>
                                  </a:cubicBezTo>
                                  <a:cubicBezTo>
                                    <a:pt x="401064" y="1273976"/>
                                    <a:pt x="395031" y="1225077"/>
                                    <a:pt x="385824" y="1189675"/>
                                  </a:cubicBezTo>
                                  <a:cubicBezTo>
                                    <a:pt x="376617" y="1154273"/>
                                    <a:pt x="361695" y="1120301"/>
                                    <a:pt x="348677" y="1090615"/>
                                  </a:cubicBezTo>
                                  <a:cubicBezTo>
                                    <a:pt x="335660" y="1060929"/>
                                    <a:pt x="316927" y="1031877"/>
                                    <a:pt x="307719" y="1011557"/>
                                  </a:cubicBezTo>
                                  <a:cubicBezTo>
                                    <a:pt x="292955" y="983299"/>
                                    <a:pt x="277555" y="953613"/>
                                    <a:pt x="260094" y="921069"/>
                                  </a:cubicBezTo>
                                  <a:cubicBezTo>
                                    <a:pt x="242633" y="888525"/>
                                    <a:pt x="218825" y="845662"/>
                                    <a:pt x="202952" y="816293"/>
                                  </a:cubicBezTo>
                                  <a:cubicBezTo>
                                    <a:pt x="187079" y="786924"/>
                                    <a:pt x="178351" y="775812"/>
                                    <a:pt x="164856" y="744856"/>
                                  </a:cubicBezTo>
                                  <a:cubicBezTo>
                                    <a:pt x="151361" y="713900"/>
                                    <a:pt x="130728" y="671832"/>
                                    <a:pt x="121981" y="630557"/>
                                  </a:cubicBezTo>
                                  <a:cubicBezTo>
                                    <a:pt x="113235" y="589282"/>
                                    <a:pt x="109201" y="538481"/>
                                    <a:pt x="112377" y="497206"/>
                                  </a:cubicBezTo>
                                  <a:cubicBezTo>
                                    <a:pt x="115553" y="455931"/>
                                    <a:pt x="130707" y="413863"/>
                                    <a:pt x="141040" y="382907"/>
                                  </a:cubicBezTo>
                                  <a:cubicBezTo>
                                    <a:pt x="151373" y="351951"/>
                                    <a:pt x="161674" y="335282"/>
                                    <a:pt x="174373" y="311469"/>
                                  </a:cubicBezTo>
                                  <a:cubicBezTo>
                                    <a:pt x="187073" y="287657"/>
                                    <a:pt x="202157" y="265432"/>
                                    <a:pt x="217237" y="240032"/>
                                  </a:cubicBezTo>
                                  <a:cubicBezTo>
                                    <a:pt x="232318" y="214632"/>
                                    <a:pt x="258194" y="188597"/>
                                    <a:pt x="280101" y="164785"/>
                                  </a:cubicBezTo>
                                  <a:cubicBezTo>
                                    <a:pt x="302008" y="140973"/>
                                    <a:pt x="324869" y="115731"/>
                                    <a:pt x="348682" y="97157"/>
                                  </a:cubicBezTo>
                                  <a:cubicBezTo>
                                    <a:pt x="372495" y="78583"/>
                                    <a:pt x="410282" y="58897"/>
                                    <a:pt x="422982" y="53341"/>
                                  </a:cubicBezTo>
                                  <a:close/>
                                </a:path>
                              </a:pathLst>
                            </a:cu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Oval 106"/>
                          <wps:cNvSpPr/>
                          <wps:spPr>
                            <a:xfrm>
                              <a:off x="114300" y="0"/>
                              <a:ext cx="381000" cy="619125"/>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Oval 107"/>
                          <wps:cNvSpPr/>
                          <wps:spPr>
                            <a:xfrm>
                              <a:off x="590550" y="123825"/>
                              <a:ext cx="247650" cy="428625"/>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904875" y="247650"/>
                              <a:ext cx="266700" cy="371475"/>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1209675" y="495300"/>
                              <a:ext cx="228600" cy="304800"/>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Oval 110"/>
                          <wps:cNvSpPr/>
                          <wps:spPr>
                            <a:xfrm>
                              <a:off x="1428750" y="781050"/>
                              <a:ext cx="180975" cy="247650"/>
                            </a:xfrm>
                            <a:prstGeom prst="ellipse">
                              <a:avLst/>
                            </a:prstGeom>
                            <a:grpFill/>
                            <a:ln w="12700" cap="flat" cmpd="sng" algn="ctr">
                              <a:solidFill>
                                <a:srgbClr val="00641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38DD8C6" id="Group 112" o:spid="_x0000_s1026" style="position:absolute;margin-left:0;margin-top:9.1pt;width:47.45pt;height:35.25pt;z-index:251660288;mso-position-horizontal:center;mso-position-horizontal-relative:margin;mso-width-relative:margin;mso-height-relative:margin" coordsize="41814,32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">
                <v:group id="Group 103" o:spid="_x0000_s1027" style="position:absolute;left:25717;top:285;width:16097;height:32385;rotation:-251730fd" coordsize="16097,3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">
                  <v:shape id="Freeform: Shape 98" o:spid="_x0000_s1028" style="position:absolute;top:6381;width:13640;height:25885;visibility:visible;mso-wrap-style:square;v-text-anchor:middle" coordsize="1364052,2588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" path="m422982,53341c451557,40006,488543,25719,520134,17147,551725,8575,576655,4288,612528,1907v35873,-2381,87129,-3017,122846,952c771091,6828,794283,15083,826831,25719v32548,10636,71924,27782,103833,40958c962573,79853,987489,88744,1018286,104778v30797,16034,81283,48578,97158,58103c1145447,180661,1186244,220348,1204023,232413v27304,22383,38569,45402,54285,60959c1274818,311310,1282916,336235,1293553,357190v10637,20955,19212,39529,28578,61913c1331497,441487,1343720,471015,1349752,491493v6032,20478,6193,31272,8574,50481c1360707,561183,1363882,584204,1364040,606746v158,22542,-1113,43177,-4766,70482c1355621,704533,1353076,730569,1342123,770574v-10953,40005,-35076,110013,-48568,146684c1280063,953929,1266725,977902,1261169,990602v-9366,31591,-31432,67310,-48577,100965c1195447,1125222,1180522,1154115,1158298,1192532v-22224,38417,-54764,88263,-79052,129538c1054958,1363345,1037651,1397479,1012569,1440182v-25082,42704,-56987,91595,-83816,138109c901924,1624805,872235,1677989,851597,1719264v-20638,41275,-29367,59849,-46671,106680c787622,1872776,760951,1956755,747775,2000253v-13176,43498,-13177,54293,-21908,86678c717136,2119316,708723,2161067,695388,2194563v-13335,33496,-23814,70010,-38101,102870c643000,2330293,625220,2363787,609663,2391726v-15557,27939,-27145,50166,-45719,73344c545370,2488248,521080,2513490,498219,2530794v-22860,17304,-43658,28576,-71438,38100c399001,2578418,363286,2586350,331536,2587937v-31750,1587,-62710,5,-95253,-9519c203740,2568894,166281,2549845,136277,2530795v-30004,-19050,-58903,-39688,-80018,-66676c35144,2437131,18953,2401094,9588,2368868,223,2336642,1180,2302510,69,2270760v-1111,-31750,11272,-66834,23812,-103822c36421,2129950,49118,2100742,75310,2048831v26192,-51911,73182,-136683,105726,-193357c213580,1798800,245490,1752600,270572,1708785v25082,-43815,41274,-73023,60959,-116203c351216,1549402,376775,1487807,388681,1449707v11906,-38100,13018,-53340,14288,-85725c404239,1331597,406778,1332078,403921,1303027v-2857,-29051,-8890,-77950,-18097,-113352c376617,1154273,361695,1120301,348677,1090615v-13017,-29686,-31750,-58738,-40958,-79058c292955,983299,277555,953613,260094,921069,242633,888525,218825,845662,202952,816293,187079,786924,178351,775812,164856,744856,151361,713900,130728,671832,121981,630557v-8746,-41275,-12780,-92076,-9604,-133351c115553,455931,130707,413863,141040,382907v10333,-30956,20634,-47625,33333,-71438c187073,287657,202157,265432,217237,240032v15081,-25400,40957,-51435,62864,-75247c302008,140973,324869,115731,348682,97157,372495,78583,410282,58897,422982,53341xe" filled="f" strokecolor="#006414" strokeweight="1pt">
                    <v:stroke joinstyle="miter"/>
                    <v:path arrowok="t" o:connecttype="custom" o:connectlocs="422982,53341;520134,17147;612528,1907;735374,2859;826831,25719;930664,66677;1018286,104778;1115444,162881;1204023,232413;1258308,293372;1293553,357190;1322131,419103;1349752,491493;1358326,541974;1364040,606746;1359274,677228;1342123,770574;1293555,917258;1261169,990602;1212592,1091567;1158298,1192532;1079246,1322070;1012569,1440182;928753,1578291;851597,1719264;804926,1825944;747775,2000253;725867,2086931;695388,2194563;657287,2297433;609663,2391726;563944,2465070;498219,2530794;426781,2568894;331536,2587937;236283,2578418;136277,2530795;56259,2464119;9588,2368868;69,2270760;23881,2166938;75310,2048831;181036,1855474;270572,1708785;331531,1592582;388681,1449707;402969,1363982;403921,1303027;385824,1189675;348677,1090615;307719,1011557;260094,921069;202952,816293;164856,744856;121981,630557;112377,497206;141040,382907;174373,311469;217237,240032;280101,164785;348682,97157;422982,53341" o:connectangles="0,0,0,0,0,0,0,0,0,0,0,0,0,0,0,0,0,0,0,0,0,0,0,0,0,0,0,0,0,0,0,0,0,0,0,0,0,0,0,0,0,0,0,0,0,0,0,0,0,0,0,0,0,0,0,0,0,0,0,0,0,0"/>
                  </v:shape>
                  <v:oval id="Oval 92" o:spid="_x0000_s1029" style="position:absolute;left:1143;width:3810;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" filled="f" strokecolor="#006414" strokeweight="1pt">
                    <v:stroke joinstyle="miter"/>
                  </v:oval>
                  <v:oval id="Oval 93" o:spid="_x0000_s1030" style="position:absolute;left:5905;top:1238;width:247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" filled="f" strokecolor="#006414" strokeweight="1pt">
                    <v:stroke joinstyle="miter"/>
                  </v:oval>
                  <v:oval id="Oval 94" o:spid="_x0000_s1031" style="position:absolute;left:9048;top:2476;width:2667;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" filled="f" strokecolor="#006414" strokeweight="1pt">
                    <v:stroke joinstyle="miter"/>
                  </v:oval>
                  <v:oval id="Oval 95" o:spid="_x0000_s1032" style="position:absolute;left:12096;top:4953;width:228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" filled="f" strokecolor="#006414" strokeweight="1pt">
                    <v:stroke joinstyle="miter"/>
                  </v:oval>
                  <v:oval id="Oval 96" o:spid="_x0000_s1033" style="position:absolute;left:14287;top:7810;width:1810;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" filled="f" strokecolor="#006414" strokeweight="1pt">
                    <v:stroke joinstyle="miter"/>
                  </v:oval>
                </v:group>
                <v:group id="Group 104" o:spid="_x0000_s1034" style="position:absolute;width:16097;height:32385;rotation:-357185fd;flip:x" coordsize="16097,32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">
                  <v:shape id="Freeform: Shape 105" o:spid="_x0000_s1035" style="position:absolute;top:6381;width:13640;height:25885;visibility:visible;mso-wrap-style:square;v-text-anchor:middle" coordsize="1364052,2588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" path="m422982,53341c451557,40006,488543,25719,520134,17147,551725,8575,576655,4288,612528,1907v35873,-2381,87129,-3017,122846,952c771091,6828,794283,15083,826831,25719v32548,10636,71924,27782,103833,40958c962573,79853,987489,88744,1018286,104778v30797,16034,81283,48578,97158,58103c1145447,180661,1186244,220348,1204023,232413v27304,22383,38569,45402,54285,60959c1274818,311310,1282916,336235,1293553,357190v10637,20955,19212,39529,28578,61913c1331497,441487,1343720,471015,1349752,491493v6032,20478,6193,31272,8574,50481c1360707,561183,1363882,584204,1364040,606746v158,22542,-1113,43177,-4766,70482c1355621,704533,1353076,730569,1342123,770574v-10953,40005,-35076,110013,-48568,146684c1280063,953929,1266725,977902,1261169,990602v-9366,31591,-31432,67310,-48577,100965c1195447,1125222,1180522,1154115,1158298,1192532v-22224,38417,-54764,88263,-79052,129538c1054958,1363345,1037651,1397479,1012569,1440182v-25082,42704,-56987,91595,-83816,138109c901924,1624805,872235,1677989,851597,1719264v-20638,41275,-29367,59849,-46671,106680c787622,1872776,760951,1956755,747775,2000253v-13176,43498,-13177,54293,-21908,86678c717136,2119316,708723,2161067,695388,2194563v-13335,33496,-23814,70010,-38101,102870c643000,2330293,625220,2363787,609663,2391726v-15557,27939,-27145,50166,-45719,73344c545370,2488248,521080,2513490,498219,2530794v-22860,17304,-43658,28576,-71438,38100c399001,2578418,363286,2586350,331536,2587937v-31750,1587,-62710,5,-95253,-9519c203740,2568894,166281,2549845,136277,2530795v-30004,-19050,-58903,-39688,-80018,-66676c35144,2437131,18953,2401094,9588,2368868,223,2336642,1180,2302510,69,2270760v-1111,-31750,11272,-66834,23812,-103822c36421,2129950,49118,2100742,75310,2048831v26192,-51911,73182,-136683,105726,-193357c213580,1798800,245490,1752600,270572,1708785v25082,-43815,41274,-73023,60959,-116203c351216,1549402,376775,1487807,388681,1449707v11906,-38100,13018,-53340,14288,-85725c404239,1331597,406778,1332078,403921,1303027v-2857,-29051,-8890,-77950,-18097,-113352c376617,1154273,361695,1120301,348677,1090615v-13017,-29686,-31750,-58738,-40958,-79058c292955,983299,277555,953613,260094,921069,242633,888525,218825,845662,202952,816293,187079,786924,178351,775812,164856,744856,151361,713900,130728,671832,121981,630557v-8746,-41275,-12780,-92076,-9604,-133351c115553,455931,130707,413863,141040,382907v10333,-30956,20634,-47625,33333,-71438c187073,287657,202157,265432,217237,240032v15081,-25400,40957,-51435,62864,-75247c302008,140973,324869,115731,348682,97157,372495,78583,410282,58897,422982,53341xe" filled="f" strokecolor="#006414" strokeweight="1pt">
                    <v:stroke joinstyle="miter"/>
                    <v:path arrowok="t" o:connecttype="custom" o:connectlocs="422982,53341;520134,17147;612528,1907;735374,2859;826831,25719;930664,66677;1018286,104778;1115444,162881;1204023,232413;1258308,293372;1293553,357190;1322131,419103;1349752,491493;1358326,541974;1364040,606746;1359274,677228;1342123,770574;1293555,917258;1261169,990602;1212592,1091567;1158298,1192532;1079246,1322070;1012569,1440182;928753,1578291;851597,1719264;804926,1825944;747775,2000253;725867,2086931;695388,2194563;657287,2297433;609663,2391726;563944,2465070;498219,2530794;426781,2568894;331536,2587937;236283,2578418;136277,2530795;56259,2464119;9588,2368868;69,2270760;23881,2166938;75310,2048831;181036,1855474;270572,1708785;331531,1592582;388681,1449707;402969,1363982;403921,1303027;385824,1189675;348677,1090615;307719,1011557;260094,921069;202952,816293;164856,744856;121981,630557;112377,497206;141040,382907;174373,311469;217237,240032;280101,164785;348682,97157;422982,53341" o:connectangles="0,0,0,0,0,0,0,0,0,0,0,0,0,0,0,0,0,0,0,0,0,0,0,0,0,0,0,0,0,0,0,0,0,0,0,0,0,0,0,0,0,0,0,0,0,0,0,0,0,0,0,0,0,0,0,0,0,0,0,0,0,0"/>
                  </v:shape>
                  <v:oval id="Oval 106" o:spid="_x0000_s1036" style="position:absolute;left:1143;width:3810;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" filled="f" strokecolor="#006414" strokeweight="1pt">
                    <v:stroke joinstyle="miter"/>
                  </v:oval>
                  <v:oval id="Oval 107" o:spid="_x0000_s1037" style="position:absolute;left:5905;top:1238;width:247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" filled="f" strokecolor="#006414" strokeweight="1pt">
                    <v:stroke joinstyle="miter"/>
                  </v:oval>
                  <v:oval id="Oval 108" o:spid="_x0000_s1038" style="position:absolute;left:9048;top:2476;width:2667;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" filled="f" strokecolor="#006414" strokeweight="1pt">
                    <v:stroke joinstyle="miter"/>
                  </v:oval>
                  <v:oval id="Oval 109" o:spid="_x0000_s1039" style="position:absolute;left:12096;top:4953;width:228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" filled="f" strokecolor="#006414" strokeweight="1pt">
                    <v:stroke joinstyle="miter"/>
                  </v:oval>
                  <v:oval id="Oval 110" o:spid="_x0000_s1040" style="position:absolute;left:14287;top:7810;width:1810;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" filled="f" strokecolor="#006414" strokeweight="1pt">
                    <v:stroke joinstyle="miter"/>
                  </v:oval>
                </v:group>
                <w10:wrap type="square" anchorx="margin"/>
              </v:group>
            </w:pict>
          </mc:Fallback>
        </mc:AlternateContent>
      </w:r>
    </w:p>
    <w:p w14:paraId="5C0315B7" w14:textId="77777777" w:rsidR="003D41AE" w:rsidRDefault="003D41AE">
      <w:pPr>
        <w:shd w:val="clear" w:color="auto" w:fill="FFFFFF"/>
        <w:spacing w:before="300" w:after="0" w:line="240" w:lineRule="auto"/>
        <w:outlineLvl w:val="1"/>
      </w:pPr>
    </w:p>
    <w:p w14:paraId="7D64EB36" w14:textId="77777777" w:rsidR="003D41AE" w:rsidRDefault="003D41AE">
      <w:pPr>
        <w:shd w:val="clear" w:color="auto" w:fill="FFFFFF"/>
        <w:spacing w:after="0" w:line="240" w:lineRule="auto"/>
        <w:outlineLvl w:val="1"/>
      </w:pPr>
    </w:p>
    <w:p w14:paraId="23A07FBD" w14:textId="77777777" w:rsidR="003D41AE" w:rsidRDefault="003D41AE">
      <w:pPr>
        <w:shd w:val="clear" w:color="auto" w:fill="FFFFFF"/>
        <w:spacing w:after="0" w:line="240" w:lineRule="auto"/>
        <w:outlineLvl w:val="1"/>
      </w:pPr>
    </w:p>
    <w:p w14:paraId="5F5138B8" w14:textId="34F220ED" w:rsidR="00BE104B" w:rsidRPr="003540AE" w:rsidRDefault="00BE104B">
      <w:pPr>
        <w:pStyle w:val="Bodytext0"/>
      </w:pPr>
      <w:r w:rsidRPr="003540AE">
        <w:t xml:space="preserve">Please circulate </w:t>
      </w:r>
      <w:r w:rsidRPr="00715B37">
        <w:t xml:space="preserve">Footwork </w:t>
      </w:r>
      <w:r w:rsidRPr="003540AE">
        <w:t xml:space="preserve">to anyone who might be interested. If you have queries about the work of OMAA, or would like to subscribe or unsubscribe to </w:t>
      </w:r>
      <w:r w:rsidRPr="00715B37">
        <w:t>Footwork</w:t>
      </w:r>
      <w:r w:rsidRPr="003540AE">
        <w:t xml:space="preserve">, please contact </w:t>
      </w:r>
      <w:hyperlink r:id="rId23" w:history="1">
        <w:r w:rsidR="004D4CCD" w:rsidRPr="008C7F0D">
          <w:rPr>
            <w:rStyle w:val="Hyperlink"/>
          </w:rPr>
          <w:t>info@omaaustralasia.com</w:t>
        </w:r>
      </w:hyperlink>
      <w:r w:rsidR="004D4CCD" w:rsidRPr="003540AE">
        <w:t xml:space="preserve"> </w:t>
      </w:r>
    </w:p>
    <w:p w14:paraId="49F9DA7D" w14:textId="77777777" w:rsidR="00FC2B4C" w:rsidRDefault="00FC2B4C">
      <w:pPr>
        <w:pStyle w:val="Bodytext0"/>
        <w:spacing w:after="0"/>
        <w:ind w:left="0"/>
      </w:pPr>
    </w:p>
    <w:p w14:paraId="113FB99E" w14:textId="77777777" w:rsidR="00FC2B4C" w:rsidRDefault="00FC2B4C">
      <w:pPr>
        <w:pStyle w:val="Bodytext0"/>
        <w:spacing w:after="0"/>
        <w:ind w:left="0"/>
      </w:pPr>
    </w:p>
    <w:p w14:paraId="61951AF2" w14:textId="77777777" w:rsidR="00FC2B4C" w:rsidRDefault="00FC2B4C">
      <w:pPr>
        <w:pStyle w:val="Bodytext0"/>
        <w:spacing w:after="0"/>
        <w:ind w:left="0"/>
      </w:pPr>
    </w:p>
    <w:p w14:paraId="30379CF1" w14:textId="77777777" w:rsidR="00FC2B4C" w:rsidRDefault="00FC2B4C">
      <w:pPr>
        <w:pStyle w:val="Bodytext0"/>
      </w:pPr>
      <w:r w:rsidRPr="00917A10">
        <w:rPr>
          <w:b/>
        </w:rPr>
        <w:t xml:space="preserve">Read on </w:t>
      </w:r>
      <w:r w:rsidR="003E6CE6" w:rsidRPr="00917A10">
        <w:rPr>
          <w:b/>
        </w:rPr>
        <w:t>now</w:t>
      </w:r>
      <w:r w:rsidR="003E6CE6">
        <w:t xml:space="preserve"> </w:t>
      </w:r>
      <w:r>
        <w:t xml:space="preserve">for </w:t>
      </w:r>
      <w:r w:rsidR="00C14087">
        <w:t>a special one page outline relating to the:</w:t>
      </w:r>
    </w:p>
    <w:p w14:paraId="0CFDB52B" w14:textId="77777777" w:rsidR="00C14087" w:rsidRPr="00392DF1" w:rsidRDefault="00C14087" w:rsidP="00715B37">
      <w:pPr>
        <w:pStyle w:val="Heading2"/>
        <w:rPr>
          <w:rFonts w:ascii="Arial" w:hAnsi="Arial" w:cs="Arial"/>
        </w:rPr>
      </w:pPr>
      <w:r w:rsidRPr="00392DF1">
        <w:rPr>
          <w:rFonts w:ascii="Arial" w:hAnsi="Arial" w:cs="Arial"/>
        </w:rPr>
        <w:t>OMAA Online Symposium 2020 Scholarship</w:t>
      </w:r>
    </w:p>
    <w:p w14:paraId="7C1BF60E" w14:textId="77777777" w:rsidR="003E6CE6" w:rsidRDefault="003E6CE6">
      <w:pPr>
        <w:rPr>
          <w:rFonts w:ascii="Arial" w:hAnsi="Arial" w:cs="Arial"/>
          <w:noProof/>
          <w:sz w:val="24"/>
          <w:szCs w:val="24"/>
        </w:rPr>
      </w:pPr>
    </w:p>
    <w:p w14:paraId="39E2486F" w14:textId="77777777" w:rsidR="003540AE" w:rsidRDefault="003540AE" w:rsidP="003D41AE">
      <w:pPr>
        <w:pStyle w:val="Bodytext0"/>
        <w:spacing w:after="0"/>
        <w:ind w:left="0"/>
        <w:rPr>
          <w:noProof/>
        </w:rPr>
        <w:sectPr w:rsidR="003540AE" w:rsidSect="00116648">
          <w:footerReference w:type="default" r:id="rId24"/>
          <w:pgSz w:w="11906" w:h="16838"/>
          <w:pgMar w:top="1440" w:right="1440" w:bottom="1440" w:left="1440" w:header="709" w:footer="709" w:gutter="0"/>
          <w:cols w:space="708"/>
          <w:docGrid w:linePitch="360"/>
        </w:sectPr>
      </w:pPr>
    </w:p>
    <w:p w14:paraId="00205526" w14:textId="678883DF" w:rsidR="00D058C1" w:rsidRPr="00DF48E0" w:rsidRDefault="00D058C1" w:rsidP="003A6D03">
      <w:pPr>
        <w:pStyle w:val="Heading1"/>
        <w:spacing w:before="0"/>
        <w:ind w:left="0"/>
        <w:jc w:val="both"/>
      </w:pPr>
      <w:r w:rsidRPr="00DF48E0">
        <w:lastRenderedPageBreak/>
        <w:t>OMAA Online Symposium 2020 Scholarship</w:t>
      </w:r>
    </w:p>
    <w:p w14:paraId="3FF885B0" w14:textId="6AB6F0F2" w:rsidR="00D058C1" w:rsidRPr="00DF48E0" w:rsidRDefault="00D058C1" w:rsidP="00DF48E0">
      <w:pPr>
        <w:spacing w:line="240" w:lineRule="auto"/>
        <w:rPr>
          <w:rFonts w:ascii="Arial" w:hAnsi="Arial" w:cs="Arial"/>
          <w:sz w:val="20"/>
          <w:szCs w:val="20"/>
        </w:rPr>
      </w:pPr>
      <w:r w:rsidRPr="00DF48E0">
        <w:rPr>
          <w:rFonts w:ascii="Arial" w:hAnsi="Arial" w:cs="Arial"/>
          <w:sz w:val="24"/>
          <w:szCs w:val="24"/>
        </w:rPr>
        <w:t xml:space="preserve">The inaugural </w:t>
      </w:r>
      <w:r w:rsidRPr="00DF48E0">
        <w:rPr>
          <w:rFonts w:ascii="Arial" w:hAnsi="Arial" w:cs="Arial"/>
          <w:b/>
          <w:sz w:val="24"/>
          <w:szCs w:val="24"/>
        </w:rPr>
        <w:t>OMAA Online Symposium</w:t>
      </w:r>
      <w:r w:rsidRPr="00DF48E0">
        <w:rPr>
          <w:rFonts w:ascii="Arial" w:hAnsi="Arial" w:cs="Arial"/>
          <w:sz w:val="24"/>
          <w:szCs w:val="24"/>
        </w:rPr>
        <w:t xml:space="preserve"> is taking place on </w:t>
      </w:r>
      <w:r w:rsidRPr="00DF48E0">
        <w:rPr>
          <w:rFonts w:ascii="Arial" w:hAnsi="Arial" w:cs="Arial"/>
          <w:b/>
          <w:sz w:val="24"/>
          <w:szCs w:val="24"/>
        </w:rPr>
        <w:t>22 September 2020</w:t>
      </w:r>
      <w:r w:rsidRPr="00DF48E0">
        <w:rPr>
          <w:rFonts w:ascii="Arial" w:hAnsi="Arial" w:cs="Arial"/>
          <w:sz w:val="20"/>
          <w:szCs w:val="20"/>
        </w:rPr>
        <w:t>.</w:t>
      </w:r>
      <w:r w:rsidR="00DF48E0">
        <w:rPr>
          <w:rFonts w:ascii="Arial" w:hAnsi="Arial" w:cs="Arial"/>
          <w:sz w:val="20"/>
          <w:szCs w:val="20"/>
        </w:rPr>
        <w:t xml:space="preserve"> </w:t>
      </w:r>
      <w:r w:rsidRPr="00DF48E0">
        <w:rPr>
          <w:rFonts w:ascii="Arial" w:hAnsi="Arial" w:cs="Arial"/>
          <w:sz w:val="24"/>
          <w:szCs w:val="24"/>
        </w:rPr>
        <w:t xml:space="preserve">The Orientation and Mobility Association of Australasia (OMAA) is offering </w:t>
      </w:r>
      <w:r w:rsidRPr="00DF48E0">
        <w:rPr>
          <w:rFonts w:ascii="Arial" w:hAnsi="Arial" w:cs="Arial"/>
          <w:b/>
          <w:sz w:val="24"/>
          <w:szCs w:val="24"/>
        </w:rPr>
        <w:t>two scholarships</w:t>
      </w:r>
      <w:r w:rsidRPr="00DF48E0">
        <w:rPr>
          <w:rFonts w:ascii="Arial" w:hAnsi="Arial" w:cs="Arial"/>
          <w:sz w:val="24"/>
          <w:szCs w:val="24"/>
        </w:rPr>
        <w:t xml:space="preserve">, each sufficient to cover the cost of the </w:t>
      </w:r>
      <w:r w:rsidRPr="00DF48E0">
        <w:rPr>
          <w:rFonts w:ascii="Arial" w:hAnsi="Arial" w:cs="Arial"/>
          <w:b/>
          <w:sz w:val="24"/>
          <w:szCs w:val="24"/>
        </w:rPr>
        <w:t>event registration</w:t>
      </w:r>
      <w:r w:rsidRPr="00DF48E0">
        <w:rPr>
          <w:rFonts w:ascii="Arial" w:hAnsi="Arial" w:cs="Arial"/>
          <w:sz w:val="24"/>
          <w:szCs w:val="24"/>
        </w:rPr>
        <w:t xml:space="preserve">. </w:t>
      </w:r>
    </w:p>
    <w:p w14:paraId="3C2D90FF" w14:textId="77777777" w:rsidR="00D058C1" w:rsidRPr="00392DF1" w:rsidRDefault="00D058C1" w:rsidP="00715B37">
      <w:pPr>
        <w:pStyle w:val="Heading2"/>
        <w:rPr>
          <w:rFonts w:ascii="Arial" w:hAnsi="Arial" w:cs="Arial"/>
        </w:rPr>
      </w:pPr>
      <w:r w:rsidRPr="00392DF1">
        <w:rPr>
          <w:rFonts w:ascii="Arial" w:hAnsi="Arial" w:cs="Arial"/>
        </w:rPr>
        <w:t>Eligibility Criteria</w:t>
      </w:r>
    </w:p>
    <w:p w14:paraId="53557972" w14:textId="77777777" w:rsidR="00A211D3" w:rsidRDefault="00D058C1" w:rsidP="00A211D3">
      <w:pPr>
        <w:pStyle w:val="ListParagraph"/>
        <w:numPr>
          <w:ilvl w:val="0"/>
          <w:numId w:val="7"/>
        </w:numPr>
        <w:tabs>
          <w:tab w:val="left" w:pos="426"/>
          <w:tab w:val="left" w:pos="709"/>
        </w:tabs>
        <w:spacing w:after="0"/>
        <w:jc w:val="left"/>
        <w:rPr>
          <w:rFonts w:ascii="Arial" w:hAnsi="Arial" w:cs="Arial"/>
        </w:rPr>
      </w:pPr>
      <w:r w:rsidRPr="00DF48E0">
        <w:rPr>
          <w:rFonts w:ascii="Arial" w:hAnsi="Arial" w:cs="Arial"/>
        </w:rPr>
        <w:t xml:space="preserve">Applicants must be an </w:t>
      </w:r>
      <w:hyperlink r:id="rId25" w:history="1">
        <w:r w:rsidRPr="00DF48E0">
          <w:rPr>
            <w:rStyle w:val="Hyperlink"/>
            <w:rFonts w:ascii="Arial" w:hAnsi="Arial" w:cs="Arial"/>
          </w:rPr>
          <w:t>Ordinary Member of OMAA</w:t>
        </w:r>
      </w:hyperlink>
      <w:r w:rsidRPr="00DF48E0">
        <w:rPr>
          <w:rFonts w:ascii="Arial" w:hAnsi="Arial" w:cs="Arial"/>
        </w:rPr>
        <w:t xml:space="preserve"> at the time of application and for the period including the symposium. </w:t>
      </w:r>
    </w:p>
    <w:p w14:paraId="17B3B31A" w14:textId="5AF3BAE3" w:rsidR="00A211D3" w:rsidRPr="00DF48E0" w:rsidRDefault="00A211D3" w:rsidP="00A211D3">
      <w:pPr>
        <w:pStyle w:val="ListParagraph"/>
        <w:numPr>
          <w:ilvl w:val="0"/>
          <w:numId w:val="7"/>
        </w:numPr>
        <w:tabs>
          <w:tab w:val="left" w:pos="426"/>
          <w:tab w:val="left" w:pos="709"/>
        </w:tabs>
        <w:spacing w:after="0"/>
        <w:jc w:val="left"/>
        <w:rPr>
          <w:rFonts w:ascii="Arial" w:hAnsi="Arial" w:cs="Arial"/>
        </w:rPr>
      </w:pPr>
      <w:r w:rsidRPr="00DF48E0">
        <w:rPr>
          <w:rFonts w:ascii="Arial" w:hAnsi="Arial" w:cs="Arial"/>
        </w:rPr>
        <w:t>Are in the first 1-5 years of their O&amp;M practice</w:t>
      </w:r>
    </w:p>
    <w:p w14:paraId="6358C30B" w14:textId="77777777" w:rsidR="00D058C1" w:rsidRPr="00DF48E0" w:rsidRDefault="00D058C1" w:rsidP="00D058C1">
      <w:pPr>
        <w:pStyle w:val="ListParagraph"/>
        <w:numPr>
          <w:ilvl w:val="0"/>
          <w:numId w:val="6"/>
        </w:numPr>
        <w:spacing w:after="0"/>
        <w:jc w:val="left"/>
        <w:rPr>
          <w:rFonts w:ascii="Arial" w:hAnsi="Arial" w:cs="Arial"/>
        </w:rPr>
      </w:pPr>
      <w:r w:rsidRPr="00DF48E0">
        <w:rPr>
          <w:rFonts w:ascii="Arial" w:hAnsi="Arial" w:cs="Arial"/>
        </w:rPr>
        <w:t xml:space="preserve">Previous recipients of the OMAA-IMC Scholarship are not eligible to apply. </w:t>
      </w:r>
    </w:p>
    <w:p w14:paraId="5F3F6A51" w14:textId="77777777" w:rsidR="00D058C1" w:rsidRPr="00DF48E0" w:rsidRDefault="00D058C1" w:rsidP="00DF48E0">
      <w:pPr>
        <w:pStyle w:val="ListParagraph"/>
        <w:numPr>
          <w:ilvl w:val="0"/>
          <w:numId w:val="6"/>
        </w:numPr>
        <w:jc w:val="left"/>
        <w:rPr>
          <w:rFonts w:ascii="Arial" w:hAnsi="Arial" w:cs="Arial"/>
        </w:rPr>
      </w:pPr>
      <w:r w:rsidRPr="00DF48E0">
        <w:rPr>
          <w:rFonts w:ascii="Arial" w:hAnsi="Arial" w:cs="Arial"/>
        </w:rPr>
        <w:t>Members of the OMAA Executive are not eligible to apply.</w:t>
      </w:r>
    </w:p>
    <w:p w14:paraId="721474CB" w14:textId="77777777" w:rsidR="00D058C1" w:rsidRPr="00DF48E0" w:rsidRDefault="00D058C1" w:rsidP="00DF48E0">
      <w:pPr>
        <w:rPr>
          <w:rFonts w:ascii="Arial" w:hAnsi="Arial" w:cs="Arial"/>
          <w:sz w:val="24"/>
          <w:szCs w:val="24"/>
        </w:rPr>
      </w:pPr>
      <w:r w:rsidRPr="00DF48E0">
        <w:rPr>
          <w:rFonts w:ascii="Arial" w:hAnsi="Arial" w:cs="Arial"/>
          <w:sz w:val="24"/>
          <w:szCs w:val="24"/>
        </w:rPr>
        <w:t>The OMAA Online Symposium Scholarship aims to assist OMAA members who might not otherwise be financially supported to attend the event.</w:t>
      </w:r>
    </w:p>
    <w:p w14:paraId="15D18B75" w14:textId="77777777" w:rsidR="00D058C1" w:rsidRPr="00392DF1" w:rsidRDefault="00D058C1" w:rsidP="00715B37">
      <w:pPr>
        <w:pStyle w:val="Heading2"/>
        <w:rPr>
          <w:rFonts w:ascii="Arial" w:hAnsi="Arial" w:cs="Arial"/>
        </w:rPr>
      </w:pPr>
      <w:r w:rsidRPr="00392DF1">
        <w:rPr>
          <w:rFonts w:ascii="Arial" w:hAnsi="Arial" w:cs="Arial"/>
        </w:rPr>
        <w:t>Process</w:t>
      </w:r>
    </w:p>
    <w:p w14:paraId="22DFB6C9" w14:textId="6A051729" w:rsidR="00D058C1" w:rsidRPr="00DF48E0" w:rsidRDefault="00D058C1" w:rsidP="00D058C1">
      <w:pPr>
        <w:spacing w:after="0"/>
        <w:rPr>
          <w:rFonts w:ascii="Arial" w:hAnsi="Arial" w:cs="Arial"/>
          <w:sz w:val="24"/>
          <w:szCs w:val="24"/>
        </w:rPr>
      </w:pPr>
      <w:r w:rsidRPr="00DF48E0">
        <w:rPr>
          <w:rFonts w:ascii="Arial" w:hAnsi="Arial" w:cs="Arial"/>
          <w:sz w:val="24"/>
          <w:szCs w:val="24"/>
        </w:rPr>
        <w:t xml:space="preserve">OMAA Online Symposium applications should be emailed </w:t>
      </w:r>
      <w:hyperlink r:id="rId26" w:history="1">
        <w:r w:rsidR="00DF48E0" w:rsidRPr="00DF48E0">
          <w:rPr>
            <w:rStyle w:val="Hyperlink"/>
            <w:rFonts w:ascii="Arial" w:hAnsi="Arial" w:cs="Arial"/>
            <w:sz w:val="24"/>
            <w:szCs w:val="24"/>
          </w:rPr>
          <w:t>here</w:t>
        </w:r>
      </w:hyperlink>
      <w:r w:rsidRPr="00DF48E0">
        <w:rPr>
          <w:rFonts w:ascii="Arial" w:hAnsi="Arial" w:cs="Arial"/>
          <w:sz w:val="24"/>
          <w:szCs w:val="24"/>
        </w:rPr>
        <w:t xml:space="preserve"> and include the following details, either in the body of the email or as attachments:</w:t>
      </w:r>
    </w:p>
    <w:p w14:paraId="7B740818" w14:textId="77777777" w:rsidR="00D058C1" w:rsidRPr="00DF48E0" w:rsidRDefault="00D058C1" w:rsidP="00D058C1">
      <w:pPr>
        <w:pStyle w:val="ListParagraph"/>
        <w:numPr>
          <w:ilvl w:val="0"/>
          <w:numId w:val="4"/>
        </w:numPr>
        <w:spacing w:after="0"/>
        <w:ind w:left="426"/>
        <w:jc w:val="left"/>
        <w:rPr>
          <w:rFonts w:ascii="Arial" w:hAnsi="Arial" w:cs="Arial"/>
        </w:rPr>
      </w:pPr>
      <w:r w:rsidRPr="00DF48E0">
        <w:rPr>
          <w:rFonts w:ascii="Arial" w:hAnsi="Arial" w:cs="Arial"/>
        </w:rPr>
        <w:t>200 words (maximum) saying what you hope to gain by attending the OMAA online symposium, and how this will add value to your practice in Australia, Aotearoa/New Zealand or the South Pacific Islands;</w:t>
      </w:r>
    </w:p>
    <w:p w14:paraId="2D678113" w14:textId="77777777" w:rsidR="00D058C1" w:rsidRPr="00DF48E0" w:rsidRDefault="00D058C1" w:rsidP="00DF48E0">
      <w:pPr>
        <w:pStyle w:val="ListParagraph"/>
        <w:numPr>
          <w:ilvl w:val="0"/>
          <w:numId w:val="4"/>
        </w:numPr>
        <w:ind w:left="426"/>
        <w:jc w:val="left"/>
        <w:rPr>
          <w:rFonts w:ascii="Arial" w:hAnsi="Arial" w:cs="Arial"/>
        </w:rPr>
      </w:pPr>
      <w:r w:rsidRPr="00DF48E0">
        <w:rPr>
          <w:rFonts w:ascii="Arial" w:hAnsi="Arial" w:cs="Arial"/>
        </w:rPr>
        <w:t>a brief biography (100 words maximum) to introduce yourself, outlining your O&amp;M/GDMI experience.</w:t>
      </w:r>
    </w:p>
    <w:p w14:paraId="76CF6F38" w14:textId="77777777" w:rsidR="00D058C1" w:rsidRPr="00392DF1" w:rsidRDefault="00D058C1" w:rsidP="00715B37">
      <w:pPr>
        <w:pStyle w:val="Heading2"/>
        <w:rPr>
          <w:rFonts w:ascii="Arial" w:hAnsi="Arial" w:cs="Arial"/>
        </w:rPr>
      </w:pPr>
      <w:r w:rsidRPr="00392DF1">
        <w:rPr>
          <w:rFonts w:ascii="Arial" w:hAnsi="Arial" w:cs="Arial"/>
        </w:rPr>
        <w:t>Selection Panel</w:t>
      </w:r>
    </w:p>
    <w:p w14:paraId="0EEAB5D3" w14:textId="77777777" w:rsidR="00D058C1" w:rsidRPr="00DF48E0" w:rsidRDefault="00D058C1" w:rsidP="00DF48E0">
      <w:pPr>
        <w:rPr>
          <w:rFonts w:ascii="Arial" w:hAnsi="Arial" w:cs="Arial"/>
          <w:sz w:val="24"/>
          <w:szCs w:val="24"/>
        </w:rPr>
      </w:pPr>
      <w:r w:rsidRPr="00DF48E0">
        <w:rPr>
          <w:rFonts w:ascii="Arial" w:hAnsi="Arial" w:cs="Arial"/>
          <w:sz w:val="24"/>
          <w:szCs w:val="24"/>
        </w:rPr>
        <w:t xml:space="preserve">Applications will be assessed by a panel. The panel will include the chair of the OMAA Professional Development Committee and at least three members. All Applicants will be notified of the selection panel’s decision via email by </w:t>
      </w:r>
      <w:r w:rsidRPr="00DF48E0">
        <w:rPr>
          <w:rFonts w:ascii="Arial" w:hAnsi="Arial" w:cs="Arial"/>
          <w:b/>
          <w:sz w:val="24"/>
          <w:szCs w:val="24"/>
        </w:rPr>
        <w:t>7 August 2020.</w:t>
      </w:r>
      <w:r w:rsidRPr="00DF48E0">
        <w:rPr>
          <w:rFonts w:ascii="Arial" w:hAnsi="Arial" w:cs="Arial"/>
          <w:sz w:val="24"/>
          <w:szCs w:val="24"/>
        </w:rPr>
        <w:t xml:space="preserve"> </w:t>
      </w:r>
    </w:p>
    <w:p w14:paraId="5D4E2A81" w14:textId="78A4B8C1" w:rsidR="00D058C1" w:rsidRPr="00392DF1" w:rsidRDefault="00D058C1" w:rsidP="00715B37">
      <w:pPr>
        <w:pStyle w:val="Heading2"/>
        <w:rPr>
          <w:rFonts w:ascii="Arial" w:hAnsi="Arial" w:cs="Arial"/>
          <w:sz w:val="32"/>
        </w:rPr>
      </w:pPr>
      <w:r w:rsidRPr="00392DF1">
        <w:rPr>
          <w:rFonts w:ascii="Arial" w:hAnsi="Arial" w:cs="Arial"/>
        </w:rPr>
        <w:t>Responsibilities of Successful Applicants</w:t>
      </w:r>
    </w:p>
    <w:p w14:paraId="1AC18250" w14:textId="77777777" w:rsidR="00D058C1" w:rsidRPr="00DF48E0" w:rsidRDefault="00D058C1" w:rsidP="00D058C1">
      <w:pPr>
        <w:pStyle w:val="ListParagraph"/>
        <w:numPr>
          <w:ilvl w:val="0"/>
          <w:numId w:val="5"/>
        </w:numPr>
        <w:spacing w:after="0"/>
        <w:jc w:val="left"/>
        <w:rPr>
          <w:rFonts w:ascii="Arial" w:hAnsi="Arial" w:cs="Arial"/>
        </w:rPr>
      </w:pPr>
      <w:r w:rsidRPr="00DF48E0">
        <w:rPr>
          <w:rFonts w:ascii="Arial" w:hAnsi="Arial" w:cs="Arial"/>
        </w:rPr>
        <w:t>The successful Scholarship Applicants will arrange the registration payment with the OMAA Treasurer and</w:t>
      </w:r>
    </w:p>
    <w:p w14:paraId="0CB0FCAD" w14:textId="77777777" w:rsidR="00D058C1" w:rsidRPr="00DF48E0" w:rsidRDefault="00D058C1" w:rsidP="00DF48E0">
      <w:pPr>
        <w:pStyle w:val="ListParagraph"/>
        <w:numPr>
          <w:ilvl w:val="0"/>
          <w:numId w:val="5"/>
        </w:numPr>
        <w:jc w:val="left"/>
        <w:rPr>
          <w:rFonts w:ascii="Arial" w:hAnsi="Arial" w:cs="Arial"/>
        </w:rPr>
      </w:pPr>
      <w:r w:rsidRPr="00DF48E0">
        <w:rPr>
          <w:rFonts w:ascii="Arial" w:hAnsi="Arial" w:cs="Arial"/>
        </w:rPr>
        <w:t xml:space="preserve">write a brief report for the OMAA blog after the event, outlining the highlights of the symposium. </w:t>
      </w:r>
    </w:p>
    <w:p w14:paraId="7CDA2281" w14:textId="77777777" w:rsidR="00D058C1" w:rsidRPr="00392DF1" w:rsidRDefault="00D058C1" w:rsidP="00715B37">
      <w:pPr>
        <w:pStyle w:val="Heading2"/>
        <w:rPr>
          <w:rFonts w:ascii="Arial" w:hAnsi="Arial" w:cs="Arial"/>
        </w:rPr>
      </w:pPr>
      <w:r w:rsidRPr="00392DF1">
        <w:rPr>
          <w:rFonts w:ascii="Arial" w:hAnsi="Arial" w:cs="Arial"/>
        </w:rPr>
        <w:t>Important Dates</w:t>
      </w:r>
    </w:p>
    <w:p w14:paraId="576AAEC4" w14:textId="326396B5" w:rsidR="00D058C1" w:rsidRPr="00DF48E0" w:rsidRDefault="00D058C1" w:rsidP="00DF48E0">
      <w:pPr>
        <w:tabs>
          <w:tab w:val="left" w:pos="2977"/>
        </w:tabs>
        <w:spacing w:after="0" w:line="360" w:lineRule="auto"/>
        <w:rPr>
          <w:rFonts w:ascii="Arial" w:hAnsi="Arial" w:cs="Arial"/>
          <w:sz w:val="24"/>
          <w:szCs w:val="24"/>
        </w:rPr>
      </w:pPr>
      <w:r w:rsidRPr="00DF48E0">
        <w:rPr>
          <w:rFonts w:ascii="Arial" w:hAnsi="Arial" w:cs="Arial"/>
          <w:b/>
          <w:sz w:val="24"/>
          <w:szCs w:val="24"/>
        </w:rPr>
        <w:t>1 June 2020</w:t>
      </w:r>
      <w:r w:rsidR="00DF48E0">
        <w:rPr>
          <w:rFonts w:ascii="Arial" w:hAnsi="Arial" w:cs="Arial"/>
          <w:sz w:val="24"/>
          <w:szCs w:val="24"/>
        </w:rPr>
        <w:t xml:space="preserve">: </w:t>
      </w:r>
      <w:r w:rsidRPr="00DF48E0">
        <w:rPr>
          <w:rFonts w:ascii="Arial" w:hAnsi="Arial" w:cs="Arial"/>
          <w:sz w:val="24"/>
          <w:szCs w:val="24"/>
        </w:rPr>
        <w:t>Applications for the OMAA Online Symposium Scholarship open</w:t>
      </w:r>
    </w:p>
    <w:p w14:paraId="32BF7171" w14:textId="77777777" w:rsidR="00D058C1" w:rsidRPr="00DF48E0" w:rsidRDefault="00D058C1" w:rsidP="00DF48E0">
      <w:pPr>
        <w:tabs>
          <w:tab w:val="left" w:pos="2977"/>
        </w:tabs>
        <w:spacing w:after="0" w:line="360" w:lineRule="auto"/>
        <w:ind w:left="2880" w:hanging="2880"/>
        <w:rPr>
          <w:rFonts w:ascii="Arial" w:hAnsi="Arial" w:cs="Arial"/>
          <w:sz w:val="24"/>
          <w:szCs w:val="36"/>
        </w:rPr>
      </w:pPr>
      <w:r w:rsidRPr="00DF48E0">
        <w:rPr>
          <w:rFonts w:ascii="Arial" w:hAnsi="Arial" w:cs="Arial"/>
          <w:b/>
          <w:sz w:val="24"/>
          <w:szCs w:val="24"/>
        </w:rPr>
        <w:t>1 August 2020</w:t>
      </w:r>
      <w:r w:rsidRPr="00DF48E0">
        <w:rPr>
          <w:rFonts w:ascii="Arial" w:hAnsi="Arial" w:cs="Arial"/>
          <w:sz w:val="24"/>
          <w:szCs w:val="24"/>
        </w:rPr>
        <w:t xml:space="preserve">: </w:t>
      </w:r>
      <w:r w:rsidRPr="00DF48E0">
        <w:rPr>
          <w:rFonts w:ascii="Arial" w:hAnsi="Arial" w:cs="Arial"/>
          <w:sz w:val="24"/>
          <w:szCs w:val="36"/>
        </w:rPr>
        <w:t>Deadline for the OMAA Online Symposium Scholarship Applications</w:t>
      </w:r>
    </w:p>
    <w:p w14:paraId="756FC687" w14:textId="77777777" w:rsidR="00D058C1" w:rsidRPr="00DF48E0" w:rsidRDefault="00D058C1" w:rsidP="00DF48E0">
      <w:pPr>
        <w:tabs>
          <w:tab w:val="left" w:pos="2977"/>
        </w:tabs>
        <w:spacing w:after="0" w:line="360" w:lineRule="auto"/>
        <w:ind w:left="2880" w:hanging="2880"/>
        <w:rPr>
          <w:rFonts w:ascii="Arial" w:hAnsi="Arial" w:cs="Arial"/>
          <w:sz w:val="24"/>
          <w:szCs w:val="36"/>
        </w:rPr>
      </w:pPr>
      <w:r w:rsidRPr="00DF48E0">
        <w:rPr>
          <w:rFonts w:ascii="Arial" w:hAnsi="Arial" w:cs="Arial"/>
          <w:b/>
          <w:sz w:val="24"/>
          <w:szCs w:val="24"/>
        </w:rPr>
        <w:t>7 August 2020:</w:t>
      </w:r>
      <w:r w:rsidRPr="00DF48E0">
        <w:rPr>
          <w:rFonts w:ascii="Arial" w:hAnsi="Arial" w:cs="Arial"/>
          <w:sz w:val="24"/>
          <w:szCs w:val="24"/>
        </w:rPr>
        <w:t xml:space="preserve"> All Applicants will be notified of the selection panel’s decision</w:t>
      </w:r>
    </w:p>
    <w:sectPr w:rsidR="00D058C1" w:rsidRPr="00DF48E0" w:rsidSect="0011664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00AD5" w14:textId="77777777" w:rsidR="00E80166" w:rsidRDefault="00E80166">
      <w:pPr>
        <w:spacing w:after="0" w:line="240" w:lineRule="auto"/>
      </w:pPr>
      <w:r>
        <w:separator/>
      </w:r>
    </w:p>
  </w:endnote>
  <w:endnote w:type="continuationSeparator" w:id="0">
    <w:p w14:paraId="04099C0E" w14:textId="77777777" w:rsidR="00E80166" w:rsidRDefault="00E80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b/>
        <w:bCs/>
        <w:color w:val="538135" w:themeColor="accent6" w:themeShade="BF"/>
        <w:sz w:val="28"/>
        <w:szCs w:val="28"/>
      </w:rPr>
      <w:id w:val="-2112433196"/>
      <w:docPartObj>
        <w:docPartGallery w:val="Page Numbers (Bottom of Page)"/>
        <w:docPartUnique/>
      </w:docPartObj>
    </w:sdtPr>
    <w:sdtEndPr>
      <w:rPr>
        <w:noProof/>
        <w:color w:val="385623" w:themeColor="accent6" w:themeShade="80"/>
      </w:rPr>
    </w:sdtEndPr>
    <w:sdtContent>
      <w:p w14:paraId="1D474F91" w14:textId="01B8D14D" w:rsidR="003540AE" w:rsidRPr="00715B37" w:rsidRDefault="003540AE">
        <w:pPr>
          <w:pStyle w:val="Footer"/>
          <w:jc w:val="center"/>
          <w:rPr>
            <w:rFonts w:ascii="Arial" w:hAnsi="Arial" w:cs="Arial"/>
            <w:b/>
            <w:bCs/>
            <w:color w:val="385623" w:themeColor="accent6" w:themeShade="80"/>
            <w:sz w:val="28"/>
            <w:szCs w:val="28"/>
          </w:rPr>
        </w:pPr>
        <w:r w:rsidRPr="00715B37">
          <w:rPr>
            <w:rFonts w:ascii="Arial" w:hAnsi="Arial" w:cs="Arial"/>
            <w:b/>
            <w:bCs/>
            <w:color w:val="385623" w:themeColor="accent6" w:themeShade="80"/>
            <w:sz w:val="28"/>
            <w:szCs w:val="28"/>
          </w:rPr>
          <w:fldChar w:fldCharType="begin"/>
        </w:r>
        <w:r w:rsidRPr="00715B37">
          <w:rPr>
            <w:rFonts w:ascii="Arial" w:hAnsi="Arial" w:cs="Arial"/>
            <w:b/>
            <w:bCs/>
            <w:color w:val="385623" w:themeColor="accent6" w:themeShade="80"/>
            <w:sz w:val="28"/>
            <w:szCs w:val="28"/>
          </w:rPr>
          <w:instrText xml:space="preserve"> PAGE   \* MERGEFORMAT </w:instrText>
        </w:r>
        <w:r w:rsidRPr="00715B37">
          <w:rPr>
            <w:rFonts w:ascii="Arial" w:hAnsi="Arial" w:cs="Arial"/>
            <w:b/>
            <w:bCs/>
            <w:color w:val="385623" w:themeColor="accent6" w:themeShade="80"/>
            <w:sz w:val="28"/>
            <w:szCs w:val="28"/>
          </w:rPr>
          <w:fldChar w:fldCharType="separate"/>
        </w:r>
        <w:r w:rsidR="00445D45">
          <w:rPr>
            <w:rFonts w:ascii="Arial" w:hAnsi="Arial" w:cs="Arial"/>
            <w:b/>
            <w:bCs/>
            <w:noProof/>
            <w:color w:val="385623" w:themeColor="accent6" w:themeShade="80"/>
            <w:sz w:val="28"/>
            <w:szCs w:val="28"/>
          </w:rPr>
          <w:t>1</w:t>
        </w:r>
        <w:r w:rsidRPr="00715B37">
          <w:rPr>
            <w:rFonts w:ascii="Arial" w:hAnsi="Arial" w:cs="Arial"/>
            <w:b/>
            <w:bCs/>
            <w:noProof/>
            <w:color w:val="385623" w:themeColor="accent6" w:themeShade="80"/>
            <w:sz w:val="28"/>
            <w:szCs w:val="28"/>
          </w:rPr>
          <w:fldChar w:fldCharType="end"/>
        </w:r>
      </w:p>
    </w:sdtContent>
  </w:sdt>
  <w:p w14:paraId="6C722269" w14:textId="77777777" w:rsidR="003540AE" w:rsidRDefault="00354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9D487" w14:textId="77777777" w:rsidR="00E80166" w:rsidRDefault="00E80166">
      <w:pPr>
        <w:spacing w:after="0" w:line="240" w:lineRule="auto"/>
      </w:pPr>
      <w:r>
        <w:separator/>
      </w:r>
    </w:p>
  </w:footnote>
  <w:footnote w:type="continuationSeparator" w:id="0">
    <w:p w14:paraId="4B40A2F1" w14:textId="77777777" w:rsidR="00E80166" w:rsidRDefault="00E80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81D09"/>
    <w:multiLevelType w:val="hybridMultilevel"/>
    <w:tmpl w:val="11DEF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802419"/>
    <w:multiLevelType w:val="hybridMultilevel"/>
    <w:tmpl w:val="38D247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2F6895"/>
    <w:multiLevelType w:val="hybridMultilevel"/>
    <w:tmpl w:val="E7DC9338"/>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3" w15:restartNumberingAfterBreak="0">
    <w:nsid w:val="433B7B25"/>
    <w:multiLevelType w:val="hybridMultilevel"/>
    <w:tmpl w:val="E7CC378C"/>
    <w:lvl w:ilvl="0" w:tplc="08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1991C16"/>
    <w:multiLevelType w:val="hybridMultilevel"/>
    <w:tmpl w:val="7400A9AA"/>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5" w15:restartNumberingAfterBreak="0">
    <w:nsid w:val="6AB43DC9"/>
    <w:multiLevelType w:val="hybridMultilevel"/>
    <w:tmpl w:val="197E7A94"/>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6" w15:restartNumberingAfterBreak="0">
    <w:nsid w:val="713259E6"/>
    <w:multiLevelType w:val="hybridMultilevel"/>
    <w:tmpl w:val="17B00B06"/>
    <w:lvl w:ilvl="0" w:tplc="0C090001">
      <w:start w:val="1"/>
      <w:numFmt w:val="bullet"/>
      <w:lvlText w:val=""/>
      <w:lvlJc w:val="left"/>
      <w:pPr>
        <w:ind w:left="550" w:hanging="360"/>
      </w:pPr>
      <w:rPr>
        <w:rFonts w:ascii="Symbol" w:hAnsi="Symbol" w:hint="default"/>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num w:numId="1">
    <w:abstractNumId w:val="6"/>
  </w:num>
  <w:num w:numId="2">
    <w:abstractNumId w:val="4"/>
  </w:num>
  <w:num w:numId="3">
    <w:abstractNumId w:val="2"/>
  </w:num>
  <w:num w:numId="4">
    <w:abstractNumId w:val="1"/>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sbQ0N7IwtDQ3MzRU0lEKTi0uzszPAykwrAUAkLZnMSwAAAA="/>
  </w:docVars>
  <w:rsids>
    <w:rsidRoot w:val="00BE104B"/>
    <w:rsid w:val="000119D9"/>
    <w:rsid w:val="00022FDC"/>
    <w:rsid w:val="000B3AF8"/>
    <w:rsid w:val="000C5CCA"/>
    <w:rsid w:val="000D3A66"/>
    <w:rsid w:val="000D7C4B"/>
    <w:rsid w:val="001015BA"/>
    <w:rsid w:val="00116648"/>
    <w:rsid w:val="001206B1"/>
    <w:rsid w:val="001500DE"/>
    <w:rsid w:val="00192022"/>
    <w:rsid w:val="001B2112"/>
    <w:rsid w:val="001C7CA9"/>
    <w:rsid w:val="001D7833"/>
    <w:rsid w:val="00213C3B"/>
    <w:rsid w:val="00224FB9"/>
    <w:rsid w:val="0022625A"/>
    <w:rsid w:val="0025407B"/>
    <w:rsid w:val="002B1144"/>
    <w:rsid w:val="002C6EDF"/>
    <w:rsid w:val="002D4B6D"/>
    <w:rsid w:val="002E0351"/>
    <w:rsid w:val="002E24CA"/>
    <w:rsid w:val="00322542"/>
    <w:rsid w:val="00335180"/>
    <w:rsid w:val="003362A8"/>
    <w:rsid w:val="00352605"/>
    <w:rsid w:val="003540AE"/>
    <w:rsid w:val="0036194C"/>
    <w:rsid w:val="0036659A"/>
    <w:rsid w:val="00366941"/>
    <w:rsid w:val="00370812"/>
    <w:rsid w:val="00371C36"/>
    <w:rsid w:val="00392DF1"/>
    <w:rsid w:val="003A6D03"/>
    <w:rsid w:val="003C05E2"/>
    <w:rsid w:val="003C7CE4"/>
    <w:rsid w:val="003D41AE"/>
    <w:rsid w:val="003D7E3D"/>
    <w:rsid w:val="003E6CE6"/>
    <w:rsid w:val="003F21D8"/>
    <w:rsid w:val="004117BE"/>
    <w:rsid w:val="004122F0"/>
    <w:rsid w:val="004338F2"/>
    <w:rsid w:val="00434060"/>
    <w:rsid w:val="00445D45"/>
    <w:rsid w:val="00462886"/>
    <w:rsid w:val="004753A0"/>
    <w:rsid w:val="00475638"/>
    <w:rsid w:val="0049698A"/>
    <w:rsid w:val="004A5F11"/>
    <w:rsid w:val="004A6345"/>
    <w:rsid w:val="004C1A35"/>
    <w:rsid w:val="004D4CCD"/>
    <w:rsid w:val="004E309F"/>
    <w:rsid w:val="004F7263"/>
    <w:rsid w:val="00507970"/>
    <w:rsid w:val="005237F0"/>
    <w:rsid w:val="00532393"/>
    <w:rsid w:val="005774CC"/>
    <w:rsid w:val="005870D2"/>
    <w:rsid w:val="005A255B"/>
    <w:rsid w:val="005C1AD0"/>
    <w:rsid w:val="005C6CFE"/>
    <w:rsid w:val="005F086D"/>
    <w:rsid w:val="00603CC8"/>
    <w:rsid w:val="0062490A"/>
    <w:rsid w:val="00624CBA"/>
    <w:rsid w:val="00634418"/>
    <w:rsid w:val="00641462"/>
    <w:rsid w:val="00646495"/>
    <w:rsid w:val="00667481"/>
    <w:rsid w:val="0068001E"/>
    <w:rsid w:val="006969CC"/>
    <w:rsid w:val="006B2346"/>
    <w:rsid w:val="006C5118"/>
    <w:rsid w:val="006D7817"/>
    <w:rsid w:val="006D793E"/>
    <w:rsid w:val="006E3F61"/>
    <w:rsid w:val="007074D2"/>
    <w:rsid w:val="00707734"/>
    <w:rsid w:val="00715B37"/>
    <w:rsid w:val="00764DFE"/>
    <w:rsid w:val="00774A0E"/>
    <w:rsid w:val="00784FB4"/>
    <w:rsid w:val="00793507"/>
    <w:rsid w:val="007A1DE6"/>
    <w:rsid w:val="007C576C"/>
    <w:rsid w:val="007E73A6"/>
    <w:rsid w:val="0083038C"/>
    <w:rsid w:val="00832B9D"/>
    <w:rsid w:val="00870845"/>
    <w:rsid w:val="00872839"/>
    <w:rsid w:val="00875C39"/>
    <w:rsid w:val="00883674"/>
    <w:rsid w:val="00892179"/>
    <w:rsid w:val="00897E31"/>
    <w:rsid w:val="008A0397"/>
    <w:rsid w:val="008C1F7F"/>
    <w:rsid w:val="008C7F0D"/>
    <w:rsid w:val="008D394F"/>
    <w:rsid w:val="008F1072"/>
    <w:rsid w:val="00906A51"/>
    <w:rsid w:val="00917A10"/>
    <w:rsid w:val="00935406"/>
    <w:rsid w:val="00944073"/>
    <w:rsid w:val="00957CEA"/>
    <w:rsid w:val="009601DF"/>
    <w:rsid w:val="00990EEF"/>
    <w:rsid w:val="009A2A45"/>
    <w:rsid w:val="009A73B4"/>
    <w:rsid w:val="009B129F"/>
    <w:rsid w:val="009C36EF"/>
    <w:rsid w:val="009D46F6"/>
    <w:rsid w:val="009F050F"/>
    <w:rsid w:val="009F6F88"/>
    <w:rsid w:val="00A14CE7"/>
    <w:rsid w:val="00A211D3"/>
    <w:rsid w:val="00A22018"/>
    <w:rsid w:val="00A2223B"/>
    <w:rsid w:val="00A32A74"/>
    <w:rsid w:val="00A7285C"/>
    <w:rsid w:val="00AA1A86"/>
    <w:rsid w:val="00AA3260"/>
    <w:rsid w:val="00AB5741"/>
    <w:rsid w:val="00AC7485"/>
    <w:rsid w:val="00AD7042"/>
    <w:rsid w:val="00AE1C85"/>
    <w:rsid w:val="00AE585D"/>
    <w:rsid w:val="00AF0CCF"/>
    <w:rsid w:val="00B018B4"/>
    <w:rsid w:val="00B0444F"/>
    <w:rsid w:val="00B104B8"/>
    <w:rsid w:val="00B235A5"/>
    <w:rsid w:val="00B368A1"/>
    <w:rsid w:val="00B428B3"/>
    <w:rsid w:val="00B6462D"/>
    <w:rsid w:val="00B75AEF"/>
    <w:rsid w:val="00B95603"/>
    <w:rsid w:val="00BA0D6D"/>
    <w:rsid w:val="00BB5469"/>
    <w:rsid w:val="00BC0422"/>
    <w:rsid w:val="00BD5FF6"/>
    <w:rsid w:val="00BE104B"/>
    <w:rsid w:val="00C13792"/>
    <w:rsid w:val="00C14087"/>
    <w:rsid w:val="00C4244F"/>
    <w:rsid w:val="00C42BD8"/>
    <w:rsid w:val="00C80384"/>
    <w:rsid w:val="00CB0803"/>
    <w:rsid w:val="00CB4D6E"/>
    <w:rsid w:val="00CC159D"/>
    <w:rsid w:val="00CC25CB"/>
    <w:rsid w:val="00CC3217"/>
    <w:rsid w:val="00CE1EDD"/>
    <w:rsid w:val="00D058C1"/>
    <w:rsid w:val="00D12103"/>
    <w:rsid w:val="00D22B33"/>
    <w:rsid w:val="00D25835"/>
    <w:rsid w:val="00D311F5"/>
    <w:rsid w:val="00D76F00"/>
    <w:rsid w:val="00D83CE3"/>
    <w:rsid w:val="00D93BB7"/>
    <w:rsid w:val="00D941AE"/>
    <w:rsid w:val="00D97580"/>
    <w:rsid w:val="00DF48E0"/>
    <w:rsid w:val="00E14D90"/>
    <w:rsid w:val="00E1770A"/>
    <w:rsid w:val="00E210BC"/>
    <w:rsid w:val="00E2452D"/>
    <w:rsid w:val="00E24611"/>
    <w:rsid w:val="00E33508"/>
    <w:rsid w:val="00E76DCF"/>
    <w:rsid w:val="00E80166"/>
    <w:rsid w:val="00EA5540"/>
    <w:rsid w:val="00EF08DF"/>
    <w:rsid w:val="00F10CA4"/>
    <w:rsid w:val="00F14A84"/>
    <w:rsid w:val="00F22163"/>
    <w:rsid w:val="00F3380C"/>
    <w:rsid w:val="00F43C08"/>
    <w:rsid w:val="00F525EE"/>
    <w:rsid w:val="00F66502"/>
    <w:rsid w:val="00FC2B4C"/>
    <w:rsid w:val="00FD6C11"/>
    <w:rsid w:val="00FF22DA"/>
    <w:rsid w:val="00FF3A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5227A"/>
  <w15:docId w15:val="{C31B194D-F08C-4E09-9C46-41F1E6062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04B"/>
    <w:rPr>
      <w:lang w:val="en-AU"/>
    </w:rPr>
  </w:style>
  <w:style w:type="paragraph" w:styleId="Heading1">
    <w:name w:val="heading 1"/>
    <w:basedOn w:val="Normal"/>
    <w:next w:val="bodytext"/>
    <w:link w:val="Heading1Char"/>
    <w:uiPriority w:val="9"/>
    <w:qFormat/>
    <w:rsid w:val="00BE104B"/>
    <w:pPr>
      <w:keepNext/>
      <w:keepLines/>
      <w:spacing w:before="480" w:after="360"/>
      <w:ind w:left="-142"/>
      <w:outlineLvl w:val="0"/>
    </w:pPr>
    <w:rPr>
      <w:rFonts w:ascii="Arial" w:eastAsiaTheme="majorEastAsia" w:hAnsi="Arial" w:cs="Arial"/>
      <w:b/>
      <w:color w:val="538135" w:themeColor="accent6" w:themeShade="BF"/>
      <w:sz w:val="28"/>
      <w:szCs w:val="28"/>
    </w:rPr>
  </w:style>
  <w:style w:type="paragraph" w:styleId="Heading2">
    <w:name w:val="heading 2"/>
    <w:basedOn w:val="bodytext"/>
    <w:next w:val="bodytext"/>
    <w:link w:val="Heading2Char"/>
    <w:uiPriority w:val="9"/>
    <w:unhideWhenUsed/>
    <w:qFormat/>
    <w:rsid w:val="00897E31"/>
    <w:pPr>
      <w:keepNext/>
      <w:keepLines/>
      <w:spacing w:before="40" w:after="0"/>
      <w:outlineLvl w:val="1"/>
    </w:pPr>
    <w:rPr>
      <w:rFonts w:ascii="Arial Narrow" w:eastAsiaTheme="majorEastAsia" w:hAnsi="Arial Narrow" w:cstheme="majorBidi"/>
      <w:b/>
      <w:sz w:val="26"/>
      <w:szCs w:val="26"/>
    </w:rPr>
  </w:style>
  <w:style w:type="paragraph" w:styleId="Heading3">
    <w:name w:val="heading 3"/>
    <w:basedOn w:val="Normal"/>
    <w:next w:val="Normal"/>
    <w:link w:val="Heading3Char"/>
    <w:uiPriority w:val="9"/>
    <w:unhideWhenUsed/>
    <w:qFormat/>
    <w:rsid w:val="001206B1"/>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104B"/>
    <w:rPr>
      <w:rFonts w:ascii="Arial" w:eastAsiaTheme="majorEastAsia" w:hAnsi="Arial" w:cs="Arial"/>
      <w:b/>
      <w:color w:val="538135" w:themeColor="accent6" w:themeShade="BF"/>
      <w:sz w:val="28"/>
      <w:szCs w:val="28"/>
      <w:lang w:val="en-AU"/>
    </w:rPr>
  </w:style>
  <w:style w:type="character" w:styleId="Hyperlink">
    <w:name w:val="Hyperlink"/>
    <w:basedOn w:val="DefaultParagraphFont"/>
    <w:uiPriority w:val="99"/>
    <w:unhideWhenUsed/>
    <w:rsid w:val="00BE104B"/>
    <w:rPr>
      <w:color w:val="0000FF"/>
      <w:u w:val="single"/>
    </w:rPr>
  </w:style>
  <w:style w:type="paragraph" w:styleId="Header">
    <w:name w:val="header"/>
    <w:basedOn w:val="Normal"/>
    <w:link w:val="HeaderChar"/>
    <w:uiPriority w:val="99"/>
    <w:unhideWhenUsed/>
    <w:rsid w:val="00BE10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104B"/>
    <w:rPr>
      <w:lang w:val="en-AU"/>
    </w:rPr>
  </w:style>
  <w:style w:type="paragraph" w:styleId="Footer">
    <w:name w:val="footer"/>
    <w:basedOn w:val="Normal"/>
    <w:link w:val="FooterChar"/>
    <w:uiPriority w:val="99"/>
    <w:unhideWhenUsed/>
    <w:rsid w:val="00BE10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104B"/>
    <w:rPr>
      <w:lang w:val="en-AU"/>
    </w:rPr>
  </w:style>
  <w:style w:type="paragraph" w:customStyle="1" w:styleId="Bodytext0">
    <w:name w:val="Bodytext"/>
    <w:basedOn w:val="Normal"/>
    <w:link w:val="BodytextChar"/>
    <w:qFormat/>
    <w:rsid w:val="00BE104B"/>
    <w:pPr>
      <w:spacing w:line="288" w:lineRule="auto"/>
      <w:ind w:left="-170" w:right="-170"/>
    </w:pPr>
    <w:rPr>
      <w:rFonts w:ascii="Arial" w:hAnsi="Arial" w:cs="Arial"/>
      <w:sz w:val="24"/>
      <w:szCs w:val="24"/>
    </w:rPr>
  </w:style>
  <w:style w:type="character" w:customStyle="1" w:styleId="BodytextChar">
    <w:name w:val="Bodytext Char"/>
    <w:basedOn w:val="DefaultParagraphFont"/>
    <w:link w:val="Bodytext0"/>
    <w:rsid w:val="00BE104B"/>
    <w:rPr>
      <w:rFonts w:ascii="Arial" w:hAnsi="Arial" w:cs="Arial"/>
      <w:sz w:val="24"/>
      <w:szCs w:val="24"/>
      <w:lang w:val="en-AU"/>
    </w:rPr>
  </w:style>
  <w:style w:type="paragraph" w:customStyle="1" w:styleId="bodytext">
    <w:name w:val="bodytext"/>
    <w:basedOn w:val="Normal"/>
    <w:rsid w:val="00BE104B"/>
    <w:pPr>
      <w:spacing w:line="288" w:lineRule="auto"/>
    </w:pPr>
    <w:rPr>
      <w:rFonts w:ascii="Arial" w:hAnsi="Arial" w:cs="Arial"/>
      <w:sz w:val="24"/>
      <w:szCs w:val="24"/>
      <w:lang w:eastAsia="en-AU"/>
    </w:rPr>
  </w:style>
  <w:style w:type="paragraph" w:styleId="BalloonText">
    <w:name w:val="Balloon Text"/>
    <w:basedOn w:val="Normal"/>
    <w:link w:val="BalloonTextChar"/>
    <w:uiPriority w:val="99"/>
    <w:semiHidden/>
    <w:unhideWhenUsed/>
    <w:rsid w:val="00BE10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104B"/>
    <w:rPr>
      <w:rFonts w:ascii="Segoe UI" w:hAnsi="Segoe UI" w:cs="Segoe UI"/>
      <w:sz w:val="18"/>
      <w:szCs w:val="18"/>
      <w:lang w:val="en-AU"/>
    </w:rPr>
  </w:style>
  <w:style w:type="character" w:customStyle="1" w:styleId="m2251612370966600754spelle">
    <w:name w:val="m_2251612370966600754spelle"/>
    <w:basedOn w:val="DefaultParagraphFont"/>
    <w:rsid w:val="00BE104B"/>
  </w:style>
  <w:style w:type="character" w:customStyle="1" w:styleId="UnresolvedMention1">
    <w:name w:val="Unresolved Mention1"/>
    <w:basedOn w:val="DefaultParagraphFont"/>
    <w:uiPriority w:val="99"/>
    <w:semiHidden/>
    <w:unhideWhenUsed/>
    <w:rsid w:val="000D3A66"/>
    <w:rPr>
      <w:color w:val="605E5C"/>
      <w:shd w:val="clear" w:color="auto" w:fill="E1DFDD"/>
    </w:rPr>
  </w:style>
  <w:style w:type="character" w:customStyle="1" w:styleId="UnresolvedMention2">
    <w:name w:val="Unresolved Mention2"/>
    <w:basedOn w:val="DefaultParagraphFont"/>
    <w:uiPriority w:val="99"/>
    <w:semiHidden/>
    <w:unhideWhenUsed/>
    <w:rsid w:val="00CC159D"/>
    <w:rPr>
      <w:color w:val="605E5C"/>
      <w:shd w:val="clear" w:color="auto" w:fill="E1DFDD"/>
    </w:rPr>
  </w:style>
  <w:style w:type="paragraph" w:styleId="NormalWeb">
    <w:name w:val="Normal (Web)"/>
    <w:basedOn w:val="Normal"/>
    <w:uiPriority w:val="99"/>
    <w:unhideWhenUsed/>
    <w:rsid w:val="004122F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1206B1"/>
    <w:rPr>
      <w:rFonts w:asciiTheme="majorHAnsi" w:eastAsiaTheme="majorEastAsia" w:hAnsiTheme="majorHAnsi" w:cstheme="majorBidi"/>
      <w:b/>
      <w:bCs/>
      <w:color w:val="4472C4" w:themeColor="accent1"/>
      <w:lang w:val="en-AU"/>
    </w:rPr>
  </w:style>
  <w:style w:type="character" w:styleId="Strong">
    <w:name w:val="Strong"/>
    <w:basedOn w:val="DefaultParagraphFont"/>
    <w:uiPriority w:val="22"/>
    <w:qFormat/>
    <w:rsid w:val="001206B1"/>
    <w:rPr>
      <w:b/>
      <w:bCs/>
    </w:rPr>
  </w:style>
  <w:style w:type="paragraph" w:styleId="ListParagraph">
    <w:name w:val="List Paragraph"/>
    <w:basedOn w:val="Normal"/>
    <w:uiPriority w:val="34"/>
    <w:qFormat/>
    <w:rsid w:val="00D058C1"/>
    <w:pPr>
      <w:spacing w:after="200" w:line="276" w:lineRule="auto"/>
      <w:ind w:left="720"/>
      <w:contextualSpacing/>
      <w:jc w:val="center"/>
    </w:pPr>
    <w:rPr>
      <w:sz w:val="24"/>
      <w:szCs w:val="24"/>
    </w:rPr>
  </w:style>
  <w:style w:type="character" w:customStyle="1" w:styleId="UnresolvedMention3">
    <w:name w:val="Unresolved Mention3"/>
    <w:basedOn w:val="DefaultParagraphFont"/>
    <w:uiPriority w:val="99"/>
    <w:semiHidden/>
    <w:unhideWhenUsed/>
    <w:rsid w:val="00BA0D6D"/>
    <w:rPr>
      <w:color w:val="605E5C"/>
      <w:shd w:val="clear" w:color="auto" w:fill="E1DFDD"/>
    </w:rPr>
  </w:style>
  <w:style w:type="character" w:customStyle="1" w:styleId="Heading2Char">
    <w:name w:val="Heading 2 Char"/>
    <w:basedOn w:val="DefaultParagraphFont"/>
    <w:link w:val="Heading2"/>
    <w:uiPriority w:val="9"/>
    <w:rsid w:val="00897E31"/>
    <w:rPr>
      <w:rFonts w:ascii="Arial Narrow" w:eastAsiaTheme="majorEastAsia" w:hAnsi="Arial Narrow" w:cstheme="majorBidi"/>
      <w:b/>
      <w:sz w:val="26"/>
      <w:szCs w:val="26"/>
      <w:lang w:val="en-AU" w:eastAsia="en-AU"/>
    </w:rPr>
  </w:style>
  <w:style w:type="paragraph" w:styleId="Caption">
    <w:name w:val="caption"/>
    <w:basedOn w:val="Normal"/>
    <w:next w:val="Normal"/>
    <w:uiPriority w:val="35"/>
    <w:unhideWhenUsed/>
    <w:qFormat/>
    <w:rsid w:val="006414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45D45"/>
    <w:rPr>
      <w:sz w:val="16"/>
      <w:szCs w:val="16"/>
    </w:rPr>
  </w:style>
  <w:style w:type="paragraph" w:styleId="CommentText">
    <w:name w:val="annotation text"/>
    <w:basedOn w:val="Normal"/>
    <w:link w:val="CommentTextChar"/>
    <w:uiPriority w:val="99"/>
    <w:semiHidden/>
    <w:unhideWhenUsed/>
    <w:rsid w:val="00445D45"/>
    <w:pPr>
      <w:spacing w:line="240" w:lineRule="auto"/>
    </w:pPr>
    <w:rPr>
      <w:sz w:val="20"/>
      <w:szCs w:val="20"/>
    </w:rPr>
  </w:style>
  <w:style w:type="character" w:customStyle="1" w:styleId="CommentTextChar">
    <w:name w:val="Comment Text Char"/>
    <w:basedOn w:val="DefaultParagraphFont"/>
    <w:link w:val="CommentText"/>
    <w:uiPriority w:val="99"/>
    <w:semiHidden/>
    <w:rsid w:val="00445D45"/>
    <w:rPr>
      <w:sz w:val="20"/>
      <w:szCs w:val="20"/>
      <w:lang w:val="en-AU"/>
    </w:rPr>
  </w:style>
  <w:style w:type="paragraph" w:styleId="CommentSubject">
    <w:name w:val="annotation subject"/>
    <w:basedOn w:val="CommentText"/>
    <w:next w:val="CommentText"/>
    <w:link w:val="CommentSubjectChar"/>
    <w:uiPriority w:val="99"/>
    <w:semiHidden/>
    <w:unhideWhenUsed/>
    <w:rsid w:val="00445D45"/>
    <w:rPr>
      <w:b/>
      <w:bCs/>
    </w:rPr>
  </w:style>
  <w:style w:type="character" w:customStyle="1" w:styleId="CommentSubjectChar">
    <w:name w:val="Comment Subject Char"/>
    <w:basedOn w:val="CommentTextChar"/>
    <w:link w:val="CommentSubject"/>
    <w:uiPriority w:val="99"/>
    <w:semiHidden/>
    <w:rsid w:val="00445D45"/>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074410">
      <w:bodyDiv w:val="1"/>
      <w:marLeft w:val="0"/>
      <w:marRight w:val="0"/>
      <w:marTop w:val="0"/>
      <w:marBottom w:val="0"/>
      <w:divBdr>
        <w:top w:val="none" w:sz="0" w:space="0" w:color="auto"/>
        <w:left w:val="none" w:sz="0" w:space="0" w:color="auto"/>
        <w:bottom w:val="none" w:sz="0" w:space="0" w:color="auto"/>
        <w:right w:val="none" w:sz="0" w:space="0" w:color="auto"/>
      </w:divBdr>
    </w:div>
    <w:div w:id="345905665">
      <w:bodyDiv w:val="1"/>
      <w:marLeft w:val="0"/>
      <w:marRight w:val="0"/>
      <w:marTop w:val="0"/>
      <w:marBottom w:val="0"/>
      <w:divBdr>
        <w:top w:val="none" w:sz="0" w:space="0" w:color="auto"/>
        <w:left w:val="none" w:sz="0" w:space="0" w:color="auto"/>
        <w:bottom w:val="none" w:sz="0" w:space="0" w:color="auto"/>
        <w:right w:val="none" w:sz="0" w:space="0" w:color="auto"/>
      </w:divBdr>
      <w:divsChild>
        <w:div w:id="2086685685">
          <w:marLeft w:val="0"/>
          <w:marRight w:val="0"/>
          <w:marTop w:val="0"/>
          <w:marBottom w:val="0"/>
          <w:divBdr>
            <w:top w:val="none" w:sz="0" w:space="0" w:color="auto"/>
            <w:left w:val="none" w:sz="0" w:space="0" w:color="auto"/>
            <w:bottom w:val="none" w:sz="0" w:space="0" w:color="auto"/>
            <w:right w:val="none" w:sz="0" w:space="0" w:color="auto"/>
          </w:divBdr>
        </w:div>
      </w:divsChild>
    </w:div>
    <w:div w:id="411392108">
      <w:bodyDiv w:val="1"/>
      <w:marLeft w:val="0"/>
      <w:marRight w:val="0"/>
      <w:marTop w:val="0"/>
      <w:marBottom w:val="0"/>
      <w:divBdr>
        <w:top w:val="none" w:sz="0" w:space="0" w:color="auto"/>
        <w:left w:val="none" w:sz="0" w:space="0" w:color="auto"/>
        <w:bottom w:val="none" w:sz="0" w:space="0" w:color="auto"/>
        <w:right w:val="none" w:sz="0" w:space="0" w:color="auto"/>
      </w:divBdr>
    </w:div>
    <w:div w:id="457993914">
      <w:bodyDiv w:val="1"/>
      <w:marLeft w:val="0"/>
      <w:marRight w:val="0"/>
      <w:marTop w:val="0"/>
      <w:marBottom w:val="0"/>
      <w:divBdr>
        <w:top w:val="none" w:sz="0" w:space="0" w:color="auto"/>
        <w:left w:val="none" w:sz="0" w:space="0" w:color="auto"/>
        <w:bottom w:val="none" w:sz="0" w:space="0" w:color="auto"/>
        <w:right w:val="none" w:sz="0" w:space="0" w:color="auto"/>
      </w:divBdr>
    </w:div>
    <w:div w:id="743530512">
      <w:bodyDiv w:val="1"/>
      <w:marLeft w:val="0"/>
      <w:marRight w:val="0"/>
      <w:marTop w:val="0"/>
      <w:marBottom w:val="0"/>
      <w:divBdr>
        <w:top w:val="none" w:sz="0" w:space="0" w:color="auto"/>
        <w:left w:val="none" w:sz="0" w:space="0" w:color="auto"/>
        <w:bottom w:val="none" w:sz="0" w:space="0" w:color="auto"/>
        <w:right w:val="none" w:sz="0" w:space="0" w:color="auto"/>
      </w:divBdr>
    </w:div>
    <w:div w:id="926885460">
      <w:bodyDiv w:val="1"/>
      <w:marLeft w:val="0"/>
      <w:marRight w:val="0"/>
      <w:marTop w:val="0"/>
      <w:marBottom w:val="0"/>
      <w:divBdr>
        <w:top w:val="none" w:sz="0" w:space="0" w:color="auto"/>
        <w:left w:val="none" w:sz="0" w:space="0" w:color="auto"/>
        <w:bottom w:val="none" w:sz="0" w:space="0" w:color="auto"/>
        <w:right w:val="none" w:sz="0" w:space="0" w:color="auto"/>
      </w:divBdr>
    </w:div>
    <w:div w:id="1001395715">
      <w:bodyDiv w:val="1"/>
      <w:marLeft w:val="0"/>
      <w:marRight w:val="0"/>
      <w:marTop w:val="0"/>
      <w:marBottom w:val="0"/>
      <w:divBdr>
        <w:top w:val="none" w:sz="0" w:space="0" w:color="auto"/>
        <w:left w:val="none" w:sz="0" w:space="0" w:color="auto"/>
        <w:bottom w:val="none" w:sz="0" w:space="0" w:color="auto"/>
        <w:right w:val="none" w:sz="0" w:space="0" w:color="auto"/>
      </w:divBdr>
    </w:div>
    <w:div w:id="1028870531">
      <w:bodyDiv w:val="1"/>
      <w:marLeft w:val="0"/>
      <w:marRight w:val="0"/>
      <w:marTop w:val="0"/>
      <w:marBottom w:val="0"/>
      <w:divBdr>
        <w:top w:val="none" w:sz="0" w:space="0" w:color="auto"/>
        <w:left w:val="none" w:sz="0" w:space="0" w:color="auto"/>
        <w:bottom w:val="none" w:sz="0" w:space="0" w:color="auto"/>
        <w:right w:val="none" w:sz="0" w:space="0" w:color="auto"/>
      </w:divBdr>
    </w:div>
    <w:div w:id="157975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who.int/emergencies/diseases/novel-coronavirus-2019/advice-for-public" TargetMode="External"/><Relationship Id="rId18" Type="http://schemas.openxmlformats.org/officeDocument/2006/relationships/hyperlink" Target="https://www.omaaustralasia.com/service-providers/independent-providers/" TargetMode="External"/><Relationship Id="rId26" Type="http://schemas.openxmlformats.org/officeDocument/2006/relationships/hyperlink" Target="mailto:professionaldevelopment@omaaustralasia.com" TargetMode="Externa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hyperlink" Target="https://www.who.int/emergencies/diseases/novel-coronavirus-2019" TargetMode="External"/><Relationship Id="rId17" Type="http://schemas.openxmlformats.org/officeDocument/2006/relationships/hyperlink" Target="mailto:info@omaaustralasia.com" TargetMode="External"/><Relationship Id="rId25" Type="http://schemas.openxmlformats.org/officeDocument/2006/relationships/hyperlink" Target="https://www.omaaustralasia.com/members/become-an-omaa-member/" TargetMode="External"/><Relationship Id="rId2" Type="http://schemas.openxmlformats.org/officeDocument/2006/relationships/numbering" Target="numbering.xml"/><Relationship Id="rId16" Type="http://schemas.openxmlformats.org/officeDocument/2006/relationships/hyperlink" Target="mailto:css@acvrep.org" TargetMode="External"/><Relationship Id="rId20" Type="http://schemas.openxmlformats.org/officeDocument/2006/relationships/hyperlink" Target="mailto:lil@deverell.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omaaustralasia.com/register/" TargetMode="External"/><Relationship Id="rId23" Type="http://schemas.openxmlformats.org/officeDocument/2006/relationships/hyperlink" Target="mailto:info@omaaustralasia.com"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mailto:kimpilic@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lil@deverell.net" TargetMode="External"/><Relationship Id="rId22" Type="http://schemas.openxmlformats.org/officeDocument/2006/relationships/hyperlink" Target="mailto:info@omaaustralasia.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F8716-34CF-4171-9161-B5BA72F0A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896</Words>
  <Characters>108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Barrett-Lennard</dc:creator>
  <cp:lastModifiedBy>James Barrett-Lennard</cp:lastModifiedBy>
  <cp:revision>3</cp:revision>
  <dcterms:created xsi:type="dcterms:W3CDTF">2020-05-28T05:40:00Z</dcterms:created>
  <dcterms:modified xsi:type="dcterms:W3CDTF">2020-05-29T00:28:00Z</dcterms:modified>
</cp:coreProperties>
</file>